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3F3D968B" w14:textId="77777777" w:rsidR="004F6541" w:rsidRPr="00951787" w:rsidRDefault="004F6541" w:rsidP="004F6541">
      <w:pPr>
        <w:pStyle w:val="Figure"/>
        <w:spacing w:line="300" w:lineRule="auto"/>
        <w:rPr>
          <w:rFonts w:asciiTheme="minorHAnsi" w:hAnsiTheme="minorHAnsi" w:cstheme="minorHAnsi"/>
        </w:rPr>
      </w:pPr>
      <w:r w:rsidRPr="00951787">
        <w:rPr>
          <w:rFonts w:asciiTheme="minorHAnsi" w:hAnsiTheme="minorHAnsi" w:cstheme="minorHAnsi"/>
          <w:noProof/>
          <w:lang w:eastAsia="zh-cn" w:bidi="zh-cn" w:val="zh-cn"/>
        </w:rPr>
        <w:drawing>
          <wp:inline xmlns:wp="http://schemas.openxmlformats.org/drawingml/2006/wordprocessingDrawing" distT="0" distB="0" distL="0" distR="0" wp14:anchorId="65F64753" wp14:editId="341B330A">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38C51841" w14:textId="77777777" w:rsidR="004F6541" w:rsidRPr="00951787" w:rsidRDefault="004F6541" w:rsidP="004F6541">
      <w:pPr>
        <w:pStyle w:val="TableSpacing"/>
        <w:spacing w:line="300" w:lineRule="auto"/>
        <w:rPr>
          <w:rFonts w:asciiTheme="minorHAnsi" w:hAnsiTheme="minorHAnsi" w:cstheme="minorHAnsi"/>
        </w:rPr>
      </w:pPr>
    </w:p>
    <w:p xmlns:w="http://schemas.openxmlformats.org/wordprocessingml/2006/main" w14:paraId="7C405392" w14:textId="517B83B5" w:rsidR="004F6541" w:rsidRPr="00951787" w:rsidRDefault="004F6541" w:rsidP="004F6541">
      <w:pPr>
        <w:pStyle w:val="DSTOC1-0"/>
        <w:spacing w:line="300" w:lineRule="auto"/>
        <w:jc w:val="left"/>
        <w:rPr>
          <w:rFonts w:asciiTheme="minorHAnsi" w:hAnsiTheme="minorHAnsi" w:cstheme="minorHAnsi"/>
        </w:rPr>
      </w:pPr>
      <w:r>
        <w:rPr>
          <w:rFonts w:asciiTheme="minorHAnsi" w:hAnsiTheme="minorHAnsi" w:cstheme="minorHAnsi"/>
          <w:lang w:eastAsia="zh-cn" w:bidi="zh-cn" w:val="zh-cn"/>
        </w:rPr>
        <w:t xml:space="preserve">适用于 SQL Server 2017+ 的 Microsoft System Center 管理包指南附录：</w:t>
      </w:r>
      <w:r>
        <w:rPr>
          <w:rFonts w:asciiTheme="minorHAnsi" w:hAnsiTheme="minorHAnsi" w:cstheme="minorHAnsi"/>
          <w:lang w:eastAsia="zh-cn" w:bidi="zh-cn" w:val="zh-cn"/>
        </w:rPr>
        <w:br/>
      </w:r>
      <w:r>
        <w:rPr>
          <w:rFonts w:asciiTheme="minorHAnsi" w:hAnsiTheme="minorHAnsi" w:cstheme="minorHAnsi"/>
          <w:lang w:eastAsia="zh-cn" w:bidi="zh-cn" w:val="zh-cn"/>
        </w:rPr>
        <w:t xml:space="preserve">Microsoft SQL Server 2017+ 管理包对象和工作流</w:t>
      </w:r>
    </w:p>
    <w:p xmlns:w="http://schemas.openxmlformats.org/wordprocessingml/2006/main" w14:paraId="4AD2FFB3"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zh-cn" w:bidi="zh-cn" w:val="zh-cn"/>
        </w:rPr>
        <w:t xml:space="preserve">Microsoft Corporation</w:t>
      </w:r>
    </w:p>
    <w:p xmlns:w="http://schemas.openxmlformats.org/wordprocessingml/2006/main" w14:paraId="1BA8530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zh-cn" w:bidi="zh-cn" w:val="zh-cn"/>
        </w:rPr>
        <w:t xml:space="preserve">发布日期：2017 年 11 月</w:t>
      </w:r>
    </w:p>
    <w:p xmlns:w="http://schemas.openxmlformats.org/wordprocessingml/2006/main" w14:paraId="238583E4" w14:textId="77777777" w:rsidR="004F6541" w:rsidRPr="00951787" w:rsidRDefault="004F6541" w:rsidP="004F6541">
      <w:pPr>
        <w:spacing w:line="300" w:lineRule="auto"/>
        <w:rPr>
          <w:rFonts w:asciiTheme="minorHAnsi" w:hAnsiTheme="minorHAnsi" w:cstheme="minorHAnsi"/>
          <w:sz w:val="22"/>
          <w:szCs w:val="22"/>
        </w:rPr>
      </w:pPr>
      <w:r w:rsidRPr="00951787">
        <w:rPr>
          <w:rFonts w:asciiTheme="minorHAnsi" w:hAnsiTheme="minorHAnsi" w:cstheme="minorHAnsi"/>
          <w:sz w:val="22"/>
          <w:szCs w:val="22"/>
          <w:lang w:eastAsia="zh-cn" w:bidi="zh-cn" w:val="zh-cn"/>
        </w:rPr>
        <w:t xml:space="preserve">Operations Manager 团队鼓励用户将有关管理包的任何反馈发送到 </w:t>
      </w:r>
      <w:hyperlink r:id="rId11" w:history="1">
        <w:r w:rsidRPr="00951787">
          <w:rPr>
            <w:rStyle w:val="Hyperlink"/>
            <w:rFonts w:asciiTheme="minorHAnsi" w:hAnsiTheme="minorHAnsi" w:cstheme="minorHAnsi"/>
            <w:sz w:val="22"/>
            <w:szCs w:val="22"/>
            <w:lang w:eastAsia="zh-cn" w:bidi="zh-cn" w:val="zh-cn"/>
          </w:rPr>
          <w:t xml:space="preserve">sqlmpsfeedback@microsoft.com</w:t>
        </w:r>
      </w:hyperlink>
      <w:r w:rsidRPr="00951787">
        <w:rPr>
          <w:rFonts w:asciiTheme="minorHAnsi" w:hAnsiTheme="minorHAnsi" w:cstheme="minorHAnsi"/>
          <w:sz w:val="22"/>
          <w:szCs w:val="22"/>
          <w:lang w:eastAsia="zh-cn" w:bidi="zh-cn" w:val="zh-cn"/>
        </w:rPr>
        <w:t xml:space="preserve">。</w:t>
      </w:r>
    </w:p>
    <w:p xmlns:w="http://schemas.openxmlformats.org/wordprocessingml/2006/main" w14:paraId="54218796"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255B6374" w14:textId="77777777" w:rsidR="004F6541" w:rsidRPr="00951787" w:rsidRDefault="004F6541" w:rsidP="004F6541">
      <w:pPr>
        <w:pStyle w:val="DSTOC1-0"/>
        <w:spacing w:line="300" w:lineRule="auto"/>
        <w:rPr>
          <w:rFonts w:asciiTheme="minorHAnsi" w:hAnsiTheme="minorHAnsi" w:cstheme="minorHAnsi"/>
        </w:rPr>
        <w:sectPr w:rsidR="004F6541" w:rsidRPr="00951787" w:rsidSect="00A0781A">
          <w:headerReference w:type="even" r:id="rId12"/>
          <w:footerReference w:type="even" r:id="rId13"/>
          <w:pgSz w:w="12240" w:h="15840" w:code="1"/>
          <w:pgMar w:top="1440" w:right="1800" w:bottom="1440" w:left="1800" w:header="1440" w:footer="1440" w:gutter="0"/>
          <w:cols w:space="720"/>
          <w:docGrid w:linePitch="360"/>
        </w:sectPr>
      </w:pPr>
    </w:p>
    <w:p xmlns:w="http://schemas.openxmlformats.org/wordprocessingml/2006/main" w14:paraId="3E032A70" w14:textId="77777777" w:rsidR="004F6541" w:rsidRPr="00951787" w:rsidRDefault="004F6541" w:rsidP="004F6541">
      <w:pPr>
        <w:pStyle w:val="DSTOC1-0"/>
        <w:spacing w:line="300" w:lineRule="auto"/>
        <w:rPr>
          <w:rFonts w:asciiTheme="minorHAnsi" w:hAnsiTheme="minorHAnsi" w:cstheme="minorHAnsi"/>
        </w:rPr>
      </w:pPr>
      <w:r w:rsidRPr="00951787">
        <w:rPr>
          <w:rFonts w:asciiTheme="minorHAnsi" w:hAnsiTheme="minorHAnsi" w:cstheme="minorHAnsi"/>
          <w:lang w:eastAsia="zh-cn" w:bidi="zh-cn" w:val="zh-cn"/>
        </w:rPr>
        <w:t xml:space="preserve">版权信息</w:t>
      </w:r>
    </w:p>
    <w:p xmlns:w="http://schemas.openxmlformats.org/wordprocessingml/2006/main" w14:paraId="1A7FE79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本文档按“原样”提供。本文档中的信息和表达的观点（包括 URL 和其他 Internet 网站引用）如有更改，恕不另行通知。您应承担使用本文档所带来的风险。</w:t>
      </w:r>
    </w:p>
    <w:p xmlns:w="http://schemas.openxmlformats.org/wordprocessingml/2006/main" w14:paraId="37E4BB6A"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此处提及的某些示例只是为了便于说明，纯属虚构。不应据此联想或妄加推断。</w:t>
      </w:r>
    </w:p>
    <w:p xmlns:w="http://schemas.openxmlformats.org/wordprocessingml/2006/main" w14:paraId="5CF69B63"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本文档不向您提供对任何 Microsoft 产品中的任何知识产权的任何法律权利。您可以出于内部参考目的复制和使用本文档。您可以出于内部参考目的修改本文档。</w:t>
      </w:r>
    </w:p>
    <w:p xmlns:w="http://schemas.openxmlformats.org/wordprocessingml/2006/main" w14:paraId="7BB4028C"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 2017 Microsoft Corporation。保留所有权利。</w:t>
      </w:r>
    </w:p>
    <w:p xmlns:w="http://schemas.openxmlformats.org/wordprocessingml/2006/main" w14:paraId="43D2B00B"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Microsoft、Active Directory、Windows 和 Windows Server 是 Microsoft 公司集团的商标。</w:t>
      </w:r>
    </w:p>
    <w:p xmlns:w="http://schemas.openxmlformats.org/wordprocessingml/2006/main" w14:paraId="04B86127" w14:textId="77777777" w:rsidR="004F6541" w:rsidRPr="00951787" w:rsidRDefault="004F6541" w:rsidP="004F6541">
      <w:pPr>
        <w:spacing w:line="300" w:lineRule="auto"/>
        <w:rPr>
          <w:rFonts w:asciiTheme="minorHAnsi" w:hAnsiTheme="minorHAnsi" w:cstheme="minorHAnsi"/>
        </w:rPr>
      </w:pPr>
      <w:r w:rsidRPr="00951787">
        <w:rPr>
          <w:rFonts w:asciiTheme="minorHAnsi" w:hAnsiTheme="minorHAnsi" w:cstheme="minorHAnsi"/>
          <w:lang w:eastAsia="zh-cn" w:bidi="zh-cn" w:val="zh-cn"/>
        </w:rPr>
        <w:t xml:space="preserve">所有其他商标均为其各自所有者的财产。</w:t>
      </w:r>
    </w:p>
    <w:p xmlns:w="http://schemas.openxmlformats.org/wordprocessingml/2006/main" w14:paraId="3073CFC3" w14:textId="77777777" w:rsidR="004F6541" w:rsidRPr="00951787" w:rsidRDefault="004F6541" w:rsidP="004F6541">
      <w:pPr>
        <w:spacing w:line="300" w:lineRule="auto"/>
        <w:rPr>
          <w:rFonts w:asciiTheme="minorHAnsi" w:hAnsiTheme="minorHAnsi" w:cstheme="minorHAnsi"/>
        </w:rPr>
      </w:pPr>
    </w:p>
    <w:p xmlns:w="http://schemas.openxmlformats.org/wordprocessingml/2006/main" w14:paraId="52DC9F1B" w14:textId="77777777" w:rsidR="004F6541" w:rsidRDefault="004F6541" w:rsidP="004F6541"/>
    <w:p xmlns:w="http://schemas.openxmlformats.org/wordprocessingml/2006/main" w14:paraId="23943BFD" w14:textId="77777777" w:rsidR="004F6541" w:rsidRDefault="004F6541">
      <w:pPr>
        <w:spacing w:before="0" w:after="160" w:line="259" w:lineRule="auto"/>
        <w:jc w:val="left"/>
        <w:rPr>
          <w:rFonts w:eastAsiaTheme="majorEastAsia" w:cs="Arial"/>
          <w:b/>
          <w:sz w:val="32"/>
          <w:szCs w:val="32"/>
        </w:rPr>
      </w:pPr>
      <w:r>
        <w:rPr>
          <w:b/>
          <w:rFonts w:cs="Arial"/>
          <w:lang w:eastAsia="zh-cn" w:bidi="zh-cn" w:val="zh-cn"/>
        </w:rPr>
        <w:br w:type="page"/>
      </w:r>
    </w:p>
    <w:p xmlns:w="http://schemas.openxmlformats.org/wordprocessingml/2006/main" w14:paraId="3D47D76B" w14:textId="045E8C89" w:rsidR="008D2041" w:rsidRDefault="00E4177E" w:rsidP="008D2041">
      <w:pPr>
        <w:pStyle w:val="Heading1"/>
        <w:jc w:val="left"/>
        <w:rPr>
          <w:rFonts w:ascii="Arial" w:hAnsi="Arial" w:cs="Arial"/>
          <w:b/>
          <w:color w:val="auto"/>
        </w:rPr>
      </w:pPr>
      <w:r>
        <w:rPr>
          <w:b/>
          <w:rFonts w:ascii="Arial" w:hAnsi="Arial" w:cs="Arial" w:eastAsia="Arial" w:hint="Arial"/>
          <w:color w:val="auto"/>
          <w:lang w:eastAsia="zh-cn" w:bidi="zh-cn" w:val="zh-cn"/>
        </w:rPr>
        <w:t xml:space="preserve">Microsoft SQL Server 2017+ 管理包对象和工作流</w:t>
      </w:r>
    </w:p>
    <w:p xmlns:w="http://schemas.openxmlformats.org/wordprocessingml/2006/main" w14:paraId="04BC6ECF" w14:textId="1781DBDE" w:rsidR="008D2041" w:rsidRDefault="008D2041" w:rsidP="008D2041">
      <w:pPr>
        <w:pBdr>
          <w:bottom w:val="single" w:sz="12" w:space="1" w:color="auto"/>
        </w:pBdr>
      </w:pPr>
    </w:p>
    <w:p xmlns:w="http://schemas.openxmlformats.org/wordprocessingml/2006/main" w14:paraId="58C4B3A1" w14:textId="77777777" w:rsidR="008D2041" w:rsidRPr="008D2041" w:rsidRDefault="008D2041" w:rsidP="008D2041"/>
    <w:p xmlns:w="http://schemas.openxmlformats.org/wordprocessingml/2006/main" w14:paraId="7270B3D9" w14:textId="785F84EE" w:rsidR="008D2041" w:rsidRPr="00951787" w:rsidRDefault="008D2041" w:rsidP="008D2041">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lang w:eastAsia="zh-cn" w:bidi="zh-cn" w:val="zh-cn"/>
        </w:rPr>
        <w:t xml:space="preserve">本文档基于适用于 Microsoft SQL Server 2017+ 的管理包版本 7.0.0.0 RTM。</w:t>
      </w:r>
    </w:p>
    <w:p xmlns:w="http://schemas.openxmlformats.org/wordprocessingml/2006/main" w14:paraId="37B795A8" w14:textId="77777777" w:rsidR="004B63DB" w:rsidRPr="004B63DB" w:rsidRDefault="004B63DB" w:rsidP="004B63DB"/>
    <w:p xmlns:w="http://schemas.openxmlformats.org/wordprocessingml/2006/main" w14:paraId="5862E7AC" w14:textId="7932353E" w:rsidR="00A37FFA" w:rsidRPr="005E696F" w:rsidRDefault="00A37FFA" w:rsidP="00A37FFA">
      <w:pPr>
        <w:rPr>
          <w:rFonts w:asciiTheme="minorHAnsi" w:hAnsiTheme="minorHAnsi" w:cstheme="minorHAnsi"/>
          <w:sz w:val="22"/>
          <w:szCs w:val="22"/>
        </w:rPr>
      </w:pPr>
      <w:r w:rsidRPr="005E696F">
        <w:rPr>
          <w:rFonts w:asciiTheme="minorHAnsi" w:hAnsiTheme="minorHAnsi" w:cstheme="minorHAnsi"/>
          <w:sz w:val="22"/>
          <w:szCs w:val="22"/>
          <w:lang w:eastAsia="zh-cn" w:bidi="zh-cn" w:val="zh-cn"/>
        </w:rPr>
        <w:t xml:space="preserve">Microsoft SQL Server 2017+ 管理包可发现以下章节中所述的对象类型。并非所有对象都能被自动发现。使用替代功能可发现无法自动发现的对象。</w:t>
      </w:r>
    </w:p>
    <w:p xmlns:w="http://schemas.openxmlformats.org/wordprocessingml/2006/main" w14:paraId="655E93D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代理</w:t>
      </w:r>
    </w:p>
    <w:p xmlns:w="http://schemas.openxmlformats.org/wordprocessingml/2006/main" w14:paraId="785B7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Linux 上作为 Microsoft SQL Server 数据库引擎的一部分运行的 SQL Server 代理组件。</w:t>
      </w:r>
    </w:p>
    <w:p xmlns:w="http://schemas.openxmlformats.org/wordprocessingml/2006/main" w14:paraId="67345F9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 - 发现</w:t>
      </w:r>
    </w:p>
    <w:p xmlns:w="http://schemas.openxmlformats.org/wordprocessingml/2006/main" w14:paraId="5F4383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引擎的 SQL Server 代理</w:t>
      </w:r>
    </w:p>
    <w:p xmlns:w="http://schemas.openxmlformats.org/wordprocessingml/2006/main" w14:paraId="3C153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 SQL Server 数据库引擎实例的 SQL Server 代理。每个数据库引擎实例仅可有一个 SQL Server 代理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E037C" w14:textId="77777777" w:rsidTr="00A37FFA">
        <w:trPr>
          <w:trHeight w:val="54"/>
        </w:trPr>
        <w:tc>
          <w:tcPr>
            <w:tcW w:w="54" w:type="dxa"/>
          </w:tcPr>
          <w:p w14:paraId="156E1A13" w14:textId="77777777" w:rsidR="00A37FFA" w:rsidRDefault="00A37FFA" w:rsidP="00A37FFA">
            <w:pPr>
              <w:pStyle w:val="EmptyCellLayoutStyle"/>
              <w:spacing w:after="0" w:line="240" w:lineRule="auto"/>
            </w:pPr>
          </w:p>
        </w:tc>
        <w:tc>
          <w:tcPr>
            <w:tcW w:w="10395" w:type="dxa"/>
          </w:tcPr>
          <w:p w14:paraId="3BEAF52A" w14:textId="77777777" w:rsidR="00A37FFA" w:rsidRDefault="00A37FFA" w:rsidP="00A37FFA">
            <w:pPr>
              <w:pStyle w:val="EmptyCellLayoutStyle"/>
              <w:spacing w:after="0" w:line="240" w:lineRule="auto"/>
            </w:pPr>
          </w:p>
        </w:tc>
        <w:tc>
          <w:tcPr>
            <w:tcW w:w="149" w:type="dxa"/>
          </w:tcPr>
          <w:p w14:paraId="3FCC10D1" w14:textId="77777777" w:rsidR="00A37FFA" w:rsidRDefault="00A37FFA" w:rsidP="00A37FFA">
            <w:pPr>
              <w:pStyle w:val="EmptyCellLayoutStyle"/>
              <w:spacing w:after="0" w:line="240" w:lineRule="auto"/>
            </w:pPr>
          </w:p>
        </w:tc>
      </w:tr>
      <w:tr w:rsidR="00A37FFA" w14:paraId="764D5F02" w14:textId="77777777" w:rsidTr="00A37FFA">
        <w:tc>
          <w:tcPr>
            <w:tcW w:w="54" w:type="dxa"/>
          </w:tcPr>
          <w:p w14:paraId="38C872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B1C4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DF88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48B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15C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169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398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23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BA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65A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47A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17E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48B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6C688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575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911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CC7B" w14:textId="77777777" w:rsidR="00A37FFA" w:rsidRDefault="00A37FFA" w:rsidP="00A37FFA">
                  <w:pPr>
                    <w:spacing w:after="0" w:line="240" w:lineRule="auto"/>
                  </w:pPr>
                </w:p>
              </w:tc>
            </w:tr>
            <w:tr w:rsidR="00A37FFA" w14:paraId="5953C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4BC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DC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6E3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2297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76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F83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F5B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0C6125" w14:textId="77777777" w:rsidR="00A37FFA" w:rsidRDefault="00A37FFA" w:rsidP="00A37FFA">
            <w:pPr>
              <w:spacing w:after="0" w:line="240" w:lineRule="auto"/>
            </w:pPr>
          </w:p>
        </w:tc>
        <w:tc>
          <w:tcPr>
            <w:tcW w:w="149" w:type="dxa"/>
          </w:tcPr>
          <w:p w14:paraId="40F79CF6" w14:textId="77777777" w:rsidR="00A37FFA" w:rsidRDefault="00A37FFA" w:rsidP="00A37FFA">
            <w:pPr>
              <w:pStyle w:val="EmptyCellLayoutStyle"/>
              <w:spacing w:after="0" w:line="240" w:lineRule="auto"/>
            </w:pPr>
          </w:p>
        </w:tc>
      </w:tr>
      <w:tr w:rsidR="00A37FFA" w14:paraId="3AEA5716" w14:textId="77777777" w:rsidTr="00A37FFA">
        <w:trPr>
          <w:trHeight w:val="80"/>
        </w:trPr>
        <w:tc>
          <w:tcPr>
            <w:tcW w:w="54" w:type="dxa"/>
          </w:tcPr>
          <w:p w14:paraId="1142C12C" w14:textId="77777777" w:rsidR="00A37FFA" w:rsidRDefault="00A37FFA" w:rsidP="00A37FFA">
            <w:pPr>
              <w:pStyle w:val="EmptyCellLayoutStyle"/>
              <w:spacing w:after="0" w:line="240" w:lineRule="auto"/>
            </w:pPr>
          </w:p>
        </w:tc>
        <w:tc>
          <w:tcPr>
            <w:tcW w:w="10395" w:type="dxa"/>
          </w:tcPr>
          <w:p w14:paraId="48F968C2" w14:textId="77777777" w:rsidR="00A37FFA" w:rsidRDefault="00A37FFA" w:rsidP="00A37FFA">
            <w:pPr>
              <w:pStyle w:val="EmptyCellLayoutStyle"/>
              <w:spacing w:after="0" w:line="240" w:lineRule="auto"/>
            </w:pPr>
          </w:p>
        </w:tc>
        <w:tc>
          <w:tcPr>
            <w:tcW w:w="149" w:type="dxa"/>
          </w:tcPr>
          <w:p w14:paraId="2334C806" w14:textId="77777777" w:rsidR="00A37FFA" w:rsidRDefault="00A37FFA" w:rsidP="00A37FFA">
            <w:pPr>
              <w:pStyle w:val="EmptyCellLayoutStyle"/>
              <w:spacing w:after="0" w:line="240" w:lineRule="auto"/>
            </w:pPr>
          </w:p>
        </w:tc>
      </w:tr>
    </w:tbl>
    <w:p xmlns:w="http://schemas.openxmlformats.org/wordprocessingml/2006/main" w14:paraId="4B1BB6B7" w14:textId="77777777" w:rsidR="00A37FFA" w:rsidRDefault="00A37FFA" w:rsidP="00A37FFA">
      <w:pPr>
        <w:spacing w:after="0" w:line="240" w:lineRule="auto"/>
      </w:pPr>
    </w:p>
    <w:p xmlns:w="http://schemas.openxmlformats.org/wordprocessingml/2006/main" w14:paraId="013D6E8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 - 单元监视器</w:t>
      </w:r>
    </w:p>
    <w:p xmlns:w="http://schemas.openxmlformats.org/wordprocessingml/2006/main" w14:paraId="2CC55DE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长时间运行的作业</w:t>
      </w:r>
    </w:p>
    <w:p xmlns:w="http://schemas.openxmlformats.org/wordprocessingml/2006/main" w14:paraId="2AAF1C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长期运行的 SQL 代理作业。</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服务；没有合适的发现对象。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36A059" w14:textId="77777777" w:rsidTr="00A37FFA">
        <w:trPr>
          <w:trHeight w:val="54"/>
        </w:trPr>
        <w:tc>
          <w:tcPr>
            <w:tcW w:w="54" w:type="dxa"/>
          </w:tcPr>
          <w:p w14:paraId="1AE0E848" w14:textId="77777777" w:rsidR="00A37FFA" w:rsidRDefault="00A37FFA" w:rsidP="00A37FFA">
            <w:pPr>
              <w:pStyle w:val="EmptyCellLayoutStyle"/>
              <w:spacing w:after="0" w:line="240" w:lineRule="auto"/>
            </w:pPr>
          </w:p>
        </w:tc>
        <w:tc>
          <w:tcPr>
            <w:tcW w:w="10395" w:type="dxa"/>
          </w:tcPr>
          <w:p w14:paraId="413BD9FA" w14:textId="77777777" w:rsidR="00A37FFA" w:rsidRDefault="00A37FFA" w:rsidP="00A37FFA">
            <w:pPr>
              <w:pStyle w:val="EmptyCellLayoutStyle"/>
              <w:spacing w:after="0" w:line="240" w:lineRule="auto"/>
            </w:pPr>
          </w:p>
        </w:tc>
        <w:tc>
          <w:tcPr>
            <w:tcW w:w="149" w:type="dxa"/>
          </w:tcPr>
          <w:p w14:paraId="3026166A" w14:textId="77777777" w:rsidR="00A37FFA" w:rsidRDefault="00A37FFA" w:rsidP="00A37FFA">
            <w:pPr>
              <w:pStyle w:val="EmptyCellLayoutStyle"/>
              <w:spacing w:after="0" w:line="240" w:lineRule="auto"/>
            </w:pPr>
          </w:p>
        </w:tc>
      </w:tr>
      <w:tr w:rsidR="00A37FFA" w14:paraId="3C1DD5E3" w14:textId="77777777" w:rsidTr="00A37FFA">
        <w:tc>
          <w:tcPr>
            <w:tcW w:w="54" w:type="dxa"/>
          </w:tcPr>
          <w:p w14:paraId="0AB246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404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609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EB0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853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8744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7F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BD9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76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82E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B4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81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702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0B97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326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分钟）</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1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40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20</w:t>
                  </w:r>
                </w:p>
              </w:tc>
            </w:tr>
            <w:tr w:rsidR="00A37FFA" w14:paraId="7348A3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F80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包含的连续执行作业</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8503" w14:textId="382A9F0C"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某些 SQL 代理作业可能会无限运行（直到代理停止）。这些作业的计划类型通常为“SQL Server 代理启动时自动启动”。例如，SQL Server 复制经常使用这类作业。这些作业会导致虚假警报，默认情况下，监视器不会监视它们。但这类作业在短时间内运行时，可能会出现例外情况。为监视这类作业，用户应定义一个由逗号分隔的作业名称列表。</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E9F0E" w14:textId="77777777" w:rsidR="00A37FFA" w:rsidRDefault="00A37FFA" w:rsidP="00A37FFA">
                  <w:pPr>
                    <w:spacing w:after="0" w:line="240" w:lineRule="auto"/>
                  </w:pPr>
                </w:p>
              </w:tc>
            </w:tr>
            <w:tr w:rsidR="00A37FFA" w14:paraId="72F0D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97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4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A9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6FF1B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F1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B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C5E12" w14:textId="77777777" w:rsidR="00A37FFA" w:rsidRDefault="00A37FFA" w:rsidP="00A37FFA">
                  <w:pPr>
                    <w:spacing w:after="0" w:line="240" w:lineRule="auto"/>
                  </w:pPr>
                </w:p>
              </w:tc>
            </w:tr>
            <w:tr w:rsidR="00A37FFA" w14:paraId="05436D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D3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8F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FC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CE4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71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3D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1A9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5A94B2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E271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DC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超过该阈值将导致监视器更改为警告及以上的状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FC3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bl>
          <w:p w14:paraId="15956072" w14:textId="77777777" w:rsidR="00A37FFA" w:rsidRDefault="00A37FFA" w:rsidP="00A37FFA">
            <w:pPr>
              <w:spacing w:after="0" w:line="240" w:lineRule="auto"/>
            </w:pPr>
          </w:p>
        </w:tc>
        <w:tc>
          <w:tcPr>
            <w:tcW w:w="149" w:type="dxa"/>
          </w:tcPr>
          <w:p w14:paraId="1EA1B15C" w14:textId="77777777" w:rsidR="00A37FFA" w:rsidRDefault="00A37FFA" w:rsidP="00A37FFA">
            <w:pPr>
              <w:pStyle w:val="EmptyCellLayoutStyle"/>
              <w:spacing w:after="0" w:line="240" w:lineRule="auto"/>
            </w:pPr>
          </w:p>
        </w:tc>
      </w:tr>
      <w:tr w:rsidR="00A37FFA" w14:paraId="15284883" w14:textId="77777777" w:rsidTr="00A37FFA">
        <w:trPr>
          <w:trHeight w:val="80"/>
        </w:trPr>
        <w:tc>
          <w:tcPr>
            <w:tcW w:w="54" w:type="dxa"/>
          </w:tcPr>
          <w:p w14:paraId="5FA33988" w14:textId="77777777" w:rsidR="00A37FFA" w:rsidRDefault="00A37FFA" w:rsidP="00A37FFA">
            <w:pPr>
              <w:pStyle w:val="EmptyCellLayoutStyle"/>
              <w:spacing w:after="0" w:line="240" w:lineRule="auto"/>
            </w:pPr>
          </w:p>
        </w:tc>
        <w:tc>
          <w:tcPr>
            <w:tcW w:w="10395" w:type="dxa"/>
          </w:tcPr>
          <w:p w14:paraId="13E30EF8" w14:textId="77777777" w:rsidR="00A37FFA" w:rsidRDefault="00A37FFA" w:rsidP="00A37FFA">
            <w:pPr>
              <w:pStyle w:val="EmptyCellLayoutStyle"/>
              <w:spacing w:after="0" w:line="240" w:lineRule="auto"/>
            </w:pPr>
          </w:p>
        </w:tc>
        <w:tc>
          <w:tcPr>
            <w:tcW w:w="149" w:type="dxa"/>
          </w:tcPr>
          <w:p w14:paraId="08C1FD8A" w14:textId="77777777" w:rsidR="00A37FFA" w:rsidRDefault="00A37FFA" w:rsidP="00A37FFA">
            <w:pPr>
              <w:pStyle w:val="EmptyCellLayoutStyle"/>
              <w:spacing w:after="0" w:line="240" w:lineRule="auto"/>
            </w:pPr>
          </w:p>
        </w:tc>
      </w:tr>
    </w:tbl>
    <w:p xmlns:w="http://schemas.openxmlformats.org/wordprocessingml/2006/main" w14:paraId="457297F7" w14:textId="77777777" w:rsidR="00A37FFA" w:rsidRDefault="00A37FFA" w:rsidP="00A37FFA">
      <w:pPr>
        <w:spacing w:after="0" w:line="240" w:lineRule="auto"/>
      </w:pPr>
    </w:p>
    <w:p xmlns:w="http://schemas.openxmlformats.org/wordprocessingml/2006/main" w14:paraId="583CB8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代理服务</w:t>
      </w:r>
    </w:p>
    <w:p xmlns:w="http://schemas.openxmlformats.org/wordprocessingml/2006/main" w14:paraId="2C7BC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此 SQL Server 实例的 SQL 代理服务的状态。</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Linux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8D866F" w14:textId="77777777" w:rsidTr="00A37FFA">
        <w:trPr>
          <w:trHeight w:val="54"/>
        </w:trPr>
        <w:tc>
          <w:tcPr>
            <w:tcW w:w="54" w:type="dxa"/>
          </w:tcPr>
          <w:p w14:paraId="24266DBA" w14:textId="77777777" w:rsidR="00A37FFA" w:rsidRDefault="00A37FFA" w:rsidP="00A37FFA">
            <w:pPr>
              <w:pStyle w:val="EmptyCellLayoutStyle"/>
              <w:spacing w:after="0" w:line="240" w:lineRule="auto"/>
            </w:pPr>
          </w:p>
        </w:tc>
        <w:tc>
          <w:tcPr>
            <w:tcW w:w="10395" w:type="dxa"/>
          </w:tcPr>
          <w:p w14:paraId="714C460B" w14:textId="77777777" w:rsidR="00A37FFA" w:rsidRDefault="00A37FFA" w:rsidP="00A37FFA">
            <w:pPr>
              <w:pStyle w:val="EmptyCellLayoutStyle"/>
              <w:spacing w:after="0" w:line="240" w:lineRule="auto"/>
            </w:pPr>
          </w:p>
        </w:tc>
        <w:tc>
          <w:tcPr>
            <w:tcW w:w="149" w:type="dxa"/>
          </w:tcPr>
          <w:p w14:paraId="16280D28" w14:textId="77777777" w:rsidR="00A37FFA" w:rsidRDefault="00A37FFA" w:rsidP="00A37FFA">
            <w:pPr>
              <w:pStyle w:val="EmptyCellLayoutStyle"/>
              <w:spacing w:after="0" w:line="240" w:lineRule="auto"/>
            </w:pPr>
          </w:p>
        </w:tc>
      </w:tr>
      <w:tr w:rsidR="00A37FFA" w14:paraId="74EE92A2" w14:textId="77777777" w:rsidTr="00A37FFA">
        <w:tc>
          <w:tcPr>
            <w:tcW w:w="54" w:type="dxa"/>
          </w:tcPr>
          <w:p w14:paraId="656B0E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6D2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76F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A8C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A62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891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D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8CC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74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646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05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1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8B7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772A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4E4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仅当服务启动类型为“自动”时发出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42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值只能设置为 "true" 或 "false"。 如果设置为 "false"，则无论将启动类型设置为什么都将触发警报。 默认值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BB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47468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B11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6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F3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00A935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950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759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9DEE9" w14:textId="77777777" w:rsidR="00A37FFA" w:rsidRDefault="00A37FFA" w:rsidP="00A37FFA">
                  <w:pPr>
                    <w:spacing w:after="0" w:line="240" w:lineRule="auto"/>
                  </w:pPr>
                </w:p>
              </w:tc>
            </w:tr>
            <w:tr w:rsidR="00A37FFA" w14:paraId="50076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23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DEB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0F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956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3B7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22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42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B04BB3" w14:textId="77777777" w:rsidR="00A37FFA" w:rsidRDefault="00A37FFA" w:rsidP="00A37FFA">
            <w:pPr>
              <w:spacing w:after="0" w:line="240" w:lineRule="auto"/>
            </w:pPr>
          </w:p>
        </w:tc>
        <w:tc>
          <w:tcPr>
            <w:tcW w:w="149" w:type="dxa"/>
          </w:tcPr>
          <w:p w14:paraId="4C5506B1" w14:textId="77777777" w:rsidR="00A37FFA" w:rsidRDefault="00A37FFA" w:rsidP="00A37FFA">
            <w:pPr>
              <w:pStyle w:val="EmptyCellLayoutStyle"/>
              <w:spacing w:after="0" w:line="240" w:lineRule="auto"/>
            </w:pPr>
          </w:p>
        </w:tc>
      </w:tr>
      <w:tr w:rsidR="00A37FFA" w14:paraId="330903E2" w14:textId="77777777" w:rsidTr="00A37FFA">
        <w:trPr>
          <w:trHeight w:val="80"/>
        </w:trPr>
        <w:tc>
          <w:tcPr>
            <w:tcW w:w="54" w:type="dxa"/>
          </w:tcPr>
          <w:p w14:paraId="7F7C44FD" w14:textId="77777777" w:rsidR="00A37FFA" w:rsidRDefault="00A37FFA" w:rsidP="00A37FFA">
            <w:pPr>
              <w:pStyle w:val="EmptyCellLayoutStyle"/>
              <w:spacing w:after="0" w:line="240" w:lineRule="auto"/>
            </w:pPr>
          </w:p>
        </w:tc>
        <w:tc>
          <w:tcPr>
            <w:tcW w:w="10395" w:type="dxa"/>
          </w:tcPr>
          <w:p w14:paraId="5D6F8CBA" w14:textId="77777777" w:rsidR="00A37FFA" w:rsidRDefault="00A37FFA" w:rsidP="00A37FFA">
            <w:pPr>
              <w:pStyle w:val="EmptyCellLayoutStyle"/>
              <w:spacing w:after="0" w:line="240" w:lineRule="auto"/>
            </w:pPr>
          </w:p>
        </w:tc>
        <w:tc>
          <w:tcPr>
            <w:tcW w:w="149" w:type="dxa"/>
          </w:tcPr>
          <w:p w14:paraId="1B76AE4A" w14:textId="77777777" w:rsidR="00A37FFA" w:rsidRDefault="00A37FFA" w:rsidP="00A37FFA">
            <w:pPr>
              <w:pStyle w:val="EmptyCellLayoutStyle"/>
              <w:spacing w:after="0" w:line="240" w:lineRule="auto"/>
            </w:pPr>
          </w:p>
        </w:tc>
      </w:tr>
    </w:tbl>
    <w:p xmlns:w="http://schemas.openxmlformats.org/wordprocessingml/2006/main" w14:paraId="7BE6B503" w14:textId="77777777" w:rsidR="00A37FFA" w:rsidRDefault="00A37FFA" w:rsidP="00A37FFA">
      <w:pPr>
        <w:spacing w:after="0" w:line="240" w:lineRule="auto"/>
      </w:pPr>
    </w:p>
    <w:p xmlns:w="http://schemas.openxmlformats.org/wordprocessingml/2006/main" w14:paraId="5CBB31F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 - 依赖关系（汇总）监视器</w:t>
      </w:r>
    </w:p>
    <w:p xmlns:w="http://schemas.openxmlformats.org/wordprocessingml/2006/main" w14:paraId="1478D6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安全性</w:t>
      </w:r>
    </w:p>
    <w:p xmlns:w="http://schemas.openxmlformats.org/wordprocessingml/2006/main" w14:paraId="7ADA28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安全性监视器汇总到 SQL Server 代理。</w:t>
      </w:r>
    </w:p>
    <w:p xmlns:w="http://schemas.openxmlformats.org/wordprocessingml/2006/main" w14:paraId="1E4322C8" w14:textId="77777777" w:rsidR="00A37FFA" w:rsidRDefault="00A37FFA" w:rsidP="00A37FFA">
      <w:pPr>
        <w:spacing w:after="0" w:line="240" w:lineRule="auto"/>
      </w:pPr>
    </w:p>
    <w:p xmlns:w="http://schemas.openxmlformats.org/wordprocessingml/2006/main" w14:paraId="109A18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配置</w:t>
      </w:r>
    </w:p>
    <w:p xmlns:w="http://schemas.openxmlformats.org/wordprocessingml/2006/main" w14:paraId="02AD3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配置监视器汇总到 SQL Server 代理。</w:t>
      </w:r>
    </w:p>
    <w:p xmlns:w="http://schemas.openxmlformats.org/wordprocessingml/2006/main" w14:paraId="4A5238AC" w14:textId="77777777" w:rsidR="00A37FFA" w:rsidRDefault="00A37FFA" w:rsidP="00A37FFA">
      <w:pPr>
        <w:spacing w:after="0" w:line="240" w:lineRule="auto"/>
      </w:pPr>
    </w:p>
    <w:p xmlns:w="http://schemas.openxmlformats.org/wordprocessingml/2006/main" w14:paraId="4F54FC2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可用性</w:t>
      </w:r>
    </w:p>
    <w:p xmlns:w="http://schemas.openxmlformats.org/wordprocessingml/2006/main" w14:paraId="0A5A0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可用性监视器汇总到 SQL Server 代理。</w:t>
      </w:r>
    </w:p>
    <w:p xmlns:w="http://schemas.openxmlformats.org/wordprocessingml/2006/main" w14:paraId="3B475DC3" w14:textId="77777777" w:rsidR="00A37FFA" w:rsidRDefault="00A37FFA" w:rsidP="00A37FFA">
      <w:pPr>
        <w:spacing w:after="0" w:line="240" w:lineRule="auto"/>
      </w:pPr>
    </w:p>
    <w:p xmlns:w="http://schemas.openxmlformats.org/wordprocessingml/2006/main" w14:paraId="3BE4E3F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性能</w:t>
      </w:r>
    </w:p>
    <w:p xmlns:w="http://schemas.openxmlformats.org/wordprocessingml/2006/main" w14:paraId="570B8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性能监视器汇总到 SQL Server 代理。</w:t>
      </w:r>
    </w:p>
    <w:p xmlns:w="http://schemas.openxmlformats.org/wordprocessingml/2006/main" w14:paraId="700E685A" w14:textId="77777777" w:rsidR="00A37FFA" w:rsidRDefault="00A37FFA" w:rsidP="00A37FFA">
      <w:pPr>
        <w:spacing w:after="0" w:line="240" w:lineRule="auto"/>
      </w:pPr>
    </w:p>
    <w:p xmlns:w="http://schemas.openxmlformats.org/wordprocessingml/2006/main" w14:paraId="73C63C8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 - 规则（警报）</w:t>
      </w:r>
    </w:p>
    <w:p xmlns:w="http://schemas.openxmlformats.org/wordprocessingml/2006/main" w14:paraId="170C0BC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发生了不可恢复的本地事件日志错误，警报引擎已停止</w:t>
      </w:r>
    </w:p>
    <w:p xmlns:w="http://schemas.openxmlformats.org/wordprocessingml/2006/main" w14:paraId="442CF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无法打开本地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9BABAF" w14:textId="77777777" w:rsidTr="00A37FFA">
        <w:trPr>
          <w:trHeight w:val="54"/>
        </w:trPr>
        <w:tc>
          <w:tcPr>
            <w:tcW w:w="54" w:type="dxa"/>
          </w:tcPr>
          <w:p w14:paraId="0D587726" w14:textId="77777777" w:rsidR="00A37FFA" w:rsidRDefault="00A37FFA" w:rsidP="00A37FFA">
            <w:pPr>
              <w:pStyle w:val="EmptyCellLayoutStyle"/>
              <w:spacing w:after="0" w:line="240" w:lineRule="auto"/>
            </w:pPr>
          </w:p>
        </w:tc>
        <w:tc>
          <w:tcPr>
            <w:tcW w:w="10395" w:type="dxa"/>
          </w:tcPr>
          <w:p w14:paraId="15DF993D" w14:textId="77777777" w:rsidR="00A37FFA" w:rsidRDefault="00A37FFA" w:rsidP="00A37FFA">
            <w:pPr>
              <w:pStyle w:val="EmptyCellLayoutStyle"/>
              <w:spacing w:after="0" w:line="240" w:lineRule="auto"/>
            </w:pPr>
          </w:p>
        </w:tc>
        <w:tc>
          <w:tcPr>
            <w:tcW w:w="149" w:type="dxa"/>
          </w:tcPr>
          <w:p w14:paraId="3E0687FC" w14:textId="77777777" w:rsidR="00A37FFA" w:rsidRDefault="00A37FFA" w:rsidP="00A37FFA">
            <w:pPr>
              <w:pStyle w:val="EmptyCellLayoutStyle"/>
              <w:spacing w:after="0" w:line="240" w:lineRule="auto"/>
            </w:pPr>
          </w:p>
        </w:tc>
      </w:tr>
      <w:tr w:rsidR="00A37FFA" w14:paraId="7D8E8B24" w14:textId="77777777" w:rsidTr="00A37FFA">
        <w:tc>
          <w:tcPr>
            <w:tcW w:w="54" w:type="dxa"/>
          </w:tcPr>
          <w:p w14:paraId="3E1629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D0C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0C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7BA6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ADA0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4FA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9D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68C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86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640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3BA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94F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2A2E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3AE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487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F6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10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824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10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D3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1C3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DE3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FE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67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473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1C3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B2D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07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8244" w14:textId="77777777" w:rsidR="00A37FFA" w:rsidRDefault="00A37FFA" w:rsidP="00A37FFA">
                  <w:pPr>
                    <w:spacing w:after="0" w:line="240" w:lineRule="auto"/>
                  </w:pPr>
                </w:p>
              </w:tc>
            </w:tr>
            <w:tr w:rsidR="00A37FFA" w14:paraId="025AB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937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DA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81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745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76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BE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9D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B5DCE5" w14:textId="77777777" w:rsidR="00A37FFA" w:rsidRDefault="00A37FFA" w:rsidP="00A37FFA">
            <w:pPr>
              <w:spacing w:after="0" w:line="240" w:lineRule="auto"/>
            </w:pPr>
          </w:p>
        </w:tc>
        <w:tc>
          <w:tcPr>
            <w:tcW w:w="149" w:type="dxa"/>
          </w:tcPr>
          <w:p w14:paraId="6DE822DE" w14:textId="77777777" w:rsidR="00A37FFA" w:rsidRDefault="00A37FFA" w:rsidP="00A37FFA">
            <w:pPr>
              <w:pStyle w:val="EmptyCellLayoutStyle"/>
              <w:spacing w:after="0" w:line="240" w:lineRule="auto"/>
            </w:pPr>
          </w:p>
        </w:tc>
      </w:tr>
      <w:tr w:rsidR="00A37FFA" w14:paraId="5AF6DC85" w14:textId="77777777" w:rsidTr="00A37FFA">
        <w:trPr>
          <w:trHeight w:val="80"/>
        </w:trPr>
        <w:tc>
          <w:tcPr>
            <w:tcW w:w="54" w:type="dxa"/>
          </w:tcPr>
          <w:p w14:paraId="607CE4E1" w14:textId="77777777" w:rsidR="00A37FFA" w:rsidRDefault="00A37FFA" w:rsidP="00A37FFA">
            <w:pPr>
              <w:pStyle w:val="EmptyCellLayoutStyle"/>
              <w:spacing w:after="0" w:line="240" w:lineRule="auto"/>
            </w:pPr>
          </w:p>
        </w:tc>
        <w:tc>
          <w:tcPr>
            <w:tcW w:w="10395" w:type="dxa"/>
          </w:tcPr>
          <w:p w14:paraId="32656EDF" w14:textId="77777777" w:rsidR="00A37FFA" w:rsidRDefault="00A37FFA" w:rsidP="00A37FFA">
            <w:pPr>
              <w:pStyle w:val="EmptyCellLayoutStyle"/>
              <w:spacing w:after="0" w:line="240" w:lineRule="auto"/>
            </w:pPr>
          </w:p>
        </w:tc>
        <w:tc>
          <w:tcPr>
            <w:tcW w:w="149" w:type="dxa"/>
          </w:tcPr>
          <w:p w14:paraId="785B2066" w14:textId="77777777" w:rsidR="00A37FFA" w:rsidRDefault="00A37FFA" w:rsidP="00A37FFA">
            <w:pPr>
              <w:pStyle w:val="EmptyCellLayoutStyle"/>
              <w:spacing w:after="0" w:line="240" w:lineRule="auto"/>
            </w:pPr>
          </w:p>
        </w:tc>
      </w:tr>
    </w:tbl>
    <w:p xmlns:w="http://schemas.openxmlformats.org/wordprocessingml/2006/main" w14:paraId="4B76B0B5" w14:textId="77777777" w:rsidR="00A37FFA" w:rsidRDefault="00A37FFA" w:rsidP="00A37FFA">
      <w:pPr>
        <w:spacing w:after="0" w:line="240" w:lineRule="auto"/>
      </w:pPr>
    </w:p>
    <w:p xmlns:w="http://schemas.openxmlformats.org/wordprocessingml/2006/main" w14:paraId="2365FA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代理无法连接到 SQL Server</w:t>
      </w:r>
    </w:p>
    <w:p xmlns:w="http://schemas.openxmlformats.org/wordprocessingml/2006/main" w14:paraId="1A3A8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服务无法连接到 SQL Server 实例。当 SQL Server 代理服务帐户在 SQL Server 上的登录无效时，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D8990C" w14:textId="77777777" w:rsidTr="00A37FFA">
        <w:trPr>
          <w:trHeight w:val="54"/>
        </w:trPr>
        <w:tc>
          <w:tcPr>
            <w:tcW w:w="54" w:type="dxa"/>
          </w:tcPr>
          <w:p w14:paraId="517F970E" w14:textId="77777777" w:rsidR="00A37FFA" w:rsidRDefault="00A37FFA" w:rsidP="00A37FFA">
            <w:pPr>
              <w:pStyle w:val="EmptyCellLayoutStyle"/>
              <w:spacing w:after="0" w:line="240" w:lineRule="auto"/>
            </w:pPr>
          </w:p>
        </w:tc>
        <w:tc>
          <w:tcPr>
            <w:tcW w:w="10395" w:type="dxa"/>
          </w:tcPr>
          <w:p w14:paraId="26D2C862" w14:textId="77777777" w:rsidR="00A37FFA" w:rsidRDefault="00A37FFA" w:rsidP="00A37FFA">
            <w:pPr>
              <w:pStyle w:val="EmptyCellLayoutStyle"/>
              <w:spacing w:after="0" w:line="240" w:lineRule="auto"/>
            </w:pPr>
          </w:p>
        </w:tc>
        <w:tc>
          <w:tcPr>
            <w:tcW w:w="149" w:type="dxa"/>
          </w:tcPr>
          <w:p w14:paraId="7F5E1856" w14:textId="77777777" w:rsidR="00A37FFA" w:rsidRDefault="00A37FFA" w:rsidP="00A37FFA">
            <w:pPr>
              <w:pStyle w:val="EmptyCellLayoutStyle"/>
              <w:spacing w:after="0" w:line="240" w:lineRule="auto"/>
            </w:pPr>
          </w:p>
        </w:tc>
      </w:tr>
      <w:tr w:rsidR="00A37FFA" w14:paraId="5CF8A6DD" w14:textId="77777777" w:rsidTr="00A37FFA">
        <w:tc>
          <w:tcPr>
            <w:tcW w:w="54" w:type="dxa"/>
          </w:tcPr>
          <w:p w14:paraId="2B743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600F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D66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8BB8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779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774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F1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C3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1A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B64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8EE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CF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1EAA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F0A9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EA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61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636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892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E9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6E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71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5A4B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22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ADF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5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8E3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C6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793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B2B04" w14:textId="77777777" w:rsidR="00A37FFA" w:rsidRDefault="00A37FFA" w:rsidP="00A37FFA">
                  <w:pPr>
                    <w:spacing w:after="0" w:line="240" w:lineRule="auto"/>
                  </w:pPr>
                </w:p>
              </w:tc>
            </w:tr>
            <w:tr w:rsidR="00A37FFA" w14:paraId="183AAB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475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DB5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29C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F5BC8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F4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64D7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DE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2821A1" w14:textId="77777777" w:rsidR="00A37FFA" w:rsidRDefault="00A37FFA" w:rsidP="00A37FFA">
            <w:pPr>
              <w:spacing w:after="0" w:line="240" w:lineRule="auto"/>
            </w:pPr>
          </w:p>
        </w:tc>
        <w:tc>
          <w:tcPr>
            <w:tcW w:w="149" w:type="dxa"/>
          </w:tcPr>
          <w:p w14:paraId="519F07BC" w14:textId="77777777" w:rsidR="00A37FFA" w:rsidRDefault="00A37FFA" w:rsidP="00A37FFA">
            <w:pPr>
              <w:pStyle w:val="EmptyCellLayoutStyle"/>
              <w:spacing w:after="0" w:line="240" w:lineRule="auto"/>
            </w:pPr>
          </w:p>
        </w:tc>
      </w:tr>
      <w:tr w:rsidR="00A37FFA" w14:paraId="09BBDA49" w14:textId="77777777" w:rsidTr="00A37FFA">
        <w:trPr>
          <w:trHeight w:val="80"/>
        </w:trPr>
        <w:tc>
          <w:tcPr>
            <w:tcW w:w="54" w:type="dxa"/>
          </w:tcPr>
          <w:p w14:paraId="4A2657E2" w14:textId="77777777" w:rsidR="00A37FFA" w:rsidRDefault="00A37FFA" w:rsidP="00A37FFA">
            <w:pPr>
              <w:pStyle w:val="EmptyCellLayoutStyle"/>
              <w:spacing w:after="0" w:line="240" w:lineRule="auto"/>
            </w:pPr>
          </w:p>
        </w:tc>
        <w:tc>
          <w:tcPr>
            <w:tcW w:w="10395" w:type="dxa"/>
          </w:tcPr>
          <w:p w14:paraId="3C064CA6" w14:textId="77777777" w:rsidR="00A37FFA" w:rsidRDefault="00A37FFA" w:rsidP="00A37FFA">
            <w:pPr>
              <w:pStyle w:val="EmptyCellLayoutStyle"/>
              <w:spacing w:after="0" w:line="240" w:lineRule="auto"/>
            </w:pPr>
          </w:p>
        </w:tc>
        <w:tc>
          <w:tcPr>
            <w:tcW w:w="149" w:type="dxa"/>
          </w:tcPr>
          <w:p w14:paraId="58B74416" w14:textId="77777777" w:rsidR="00A37FFA" w:rsidRDefault="00A37FFA" w:rsidP="00A37FFA">
            <w:pPr>
              <w:pStyle w:val="EmptyCellLayoutStyle"/>
              <w:spacing w:after="0" w:line="240" w:lineRule="auto"/>
            </w:pPr>
          </w:p>
        </w:tc>
      </w:tr>
    </w:tbl>
    <w:p xmlns:w="http://schemas.openxmlformats.org/wordprocessingml/2006/main" w14:paraId="06B1D147" w14:textId="77777777" w:rsidR="00A37FFA" w:rsidRDefault="00A37FFA" w:rsidP="00A37FFA">
      <w:pPr>
        <w:spacing w:after="0" w:line="240" w:lineRule="auto"/>
      </w:pPr>
    </w:p>
    <w:p xmlns:w="http://schemas.openxmlformats.org/wordprocessingml/2006/main" w14:paraId="6EB651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代理启动自行终止</w:t>
      </w:r>
    </w:p>
    <w:p xmlns:w="http://schemas.openxmlformats.org/wordprocessingml/2006/main" w14:paraId="635FC5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已关闭 SQL Server 代理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0E3490" w14:textId="77777777" w:rsidTr="00A37FFA">
        <w:trPr>
          <w:trHeight w:val="54"/>
        </w:trPr>
        <w:tc>
          <w:tcPr>
            <w:tcW w:w="54" w:type="dxa"/>
          </w:tcPr>
          <w:p w14:paraId="6C3AE4F4" w14:textId="77777777" w:rsidR="00A37FFA" w:rsidRDefault="00A37FFA" w:rsidP="00A37FFA">
            <w:pPr>
              <w:pStyle w:val="EmptyCellLayoutStyle"/>
              <w:spacing w:after="0" w:line="240" w:lineRule="auto"/>
            </w:pPr>
          </w:p>
        </w:tc>
        <w:tc>
          <w:tcPr>
            <w:tcW w:w="10395" w:type="dxa"/>
          </w:tcPr>
          <w:p w14:paraId="2A6E5C61" w14:textId="77777777" w:rsidR="00A37FFA" w:rsidRDefault="00A37FFA" w:rsidP="00A37FFA">
            <w:pPr>
              <w:pStyle w:val="EmptyCellLayoutStyle"/>
              <w:spacing w:after="0" w:line="240" w:lineRule="auto"/>
            </w:pPr>
          </w:p>
        </w:tc>
        <w:tc>
          <w:tcPr>
            <w:tcW w:w="149" w:type="dxa"/>
          </w:tcPr>
          <w:p w14:paraId="66DAB2E7" w14:textId="77777777" w:rsidR="00A37FFA" w:rsidRDefault="00A37FFA" w:rsidP="00A37FFA">
            <w:pPr>
              <w:pStyle w:val="EmptyCellLayoutStyle"/>
              <w:spacing w:after="0" w:line="240" w:lineRule="auto"/>
            </w:pPr>
          </w:p>
        </w:tc>
      </w:tr>
      <w:tr w:rsidR="00A37FFA" w14:paraId="77B69FF4" w14:textId="77777777" w:rsidTr="00A37FFA">
        <w:tc>
          <w:tcPr>
            <w:tcW w:w="54" w:type="dxa"/>
          </w:tcPr>
          <w:p w14:paraId="0F0360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797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11A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EF7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C7F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772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3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89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5BE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8CD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73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4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A08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79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32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66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353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572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62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23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AB7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B380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FB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F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A17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59CB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57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A3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1ED4F" w14:textId="77777777" w:rsidR="00A37FFA" w:rsidRDefault="00A37FFA" w:rsidP="00A37FFA">
                  <w:pPr>
                    <w:spacing w:after="0" w:line="240" w:lineRule="auto"/>
                  </w:pPr>
                </w:p>
              </w:tc>
            </w:tr>
            <w:tr w:rsidR="00A37FFA" w14:paraId="59EF1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32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D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7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85530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11F0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A1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68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73F1DD7" w14:textId="77777777" w:rsidR="00A37FFA" w:rsidRDefault="00A37FFA" w:rsidP="00A37FFA">
            <w:pPr>
              <w:spacing w:after="0" w:line="240" w:lineRule="auto"/>
            </w:pPr>
          </w:p>
        </w:tc>
        <w:tc>
          <w:tcPr>
            <w:tcW w:w="149" w:type="dxa"/>
          </w:tcPr>
          <w:p w14:paraId="7B689F5D" w14:textId="77777777" w:rsidR="00A37FFA" w:rsidRDefault="00A37FFA" w:rsidP="00A37FFA">
            <w:pPr>
              <w:pStyle w:val="EmptyCellLayoutStyle"/>
              <w:spacing w:after="0" w:line="240" w:lineRule="auto"/>
            </w:pPr>
          </w:p>
        </w:tc>
      </w:tr>
      <w:tr w:rsidR="00A37FFA" w14:paraId="529D449E" w14:textId="77777777" w:rsidTr="00A37FFA">
        <w:trPr>
          <w:trHeight w:val="80"/>
        </w:trPr>
        <w:tc>
          <w:tcPr>
            <w:tcW w:w="54" w:type="dxa"/>
          </w:tcPr>
          <w:p w14:paraId="34234682" w14:textId="77777777" w:rsidR="00A37FFA" w:rsidRDefault="00A37FFA" w:rsidP="00A37FFA">
            <w:pPr>
              <w:pStyle w:val="EmptyCellLayoutStyle"/>
              <w:spacing w:after="0" w:line="240" w:lineRule="auto"/>
            </w:pPr>
          </w:p>
        </w:tc>
        <w:tc>
          <w:tcPr>
            <w:tcW w:w="10395" w:type="dxa"/>
          </w:tcPr>
          <w:p w14:paraId="4854AE3C" w14:textId="77777777" w:rsidR="00A37FFA" w:rsidRDefault="00A37FFA" w:rsidP="00A37FFA">
            <w:pPr>
              <w:pStyle w:val="EmptyCellLayoutStyle"/>
              <w:spacing w:after="0" w:line="240" w:lineRule="auto"/>
            </w:pPr>
          </w:p>
        </w:tc>
        <w:tc>
          <w:tcPr>
            <w:tcW w:w="149" w:type="dxa"/>
          </w:tcPr>
          <w:p w14:paraId="73AD18CC" w14:textId="77777777" w:rsidR="00A37FFA" w:rsidRDefault="00A37FFA" w:rsidP="00A37FFA">
            <w:pPr>
              <w:pStyle w:val="EmptyCellLayoutStyle"/>
              <w:spacing w:after="0" w:line="240" w:lineRule="auto"/>
            </w:pPr>
          </w:p>
        </w:tc>
      </w:tr>
    </w:tbl>
    <w:p xmlns:w="http://schemas.openxmlformats.org/wordprocessingml/2006/main" w14:paraId="765E3AA3" w14:textId="77777777" w:rsidR="00A37FFA" w:rsidRDefault="00A37FFA" w:rsidP="00A37FFA">
      <w:pPr>
        <w:spacing w:after="0" w:line="240" w:lineRule="auto"/>
      </w:pPr>
    </w:p>
    <w:p xmlns:w="http://schemas.openxmlformats.org/wordprocessingml/2006/main" w14:paraId="17FC65D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代理处于置疑状态。在最近几分钟内没有响应</w:t>
      </w:r>
    </w:p>
    <w:p xmlns:w="http://schemas.openxmlformats.org/wordprocessingml/2006/main" w14:paraId="48DCC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出现此行为是因为 SQL Server 企业管理器轮询复制代理时，复制代理太忙而无法响应; 因此，SQL Server 企业管理器不知道复制代理的状态，无法报告复制代理是否工作。</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50EB4" w14:textId="77777777" w:rsidTr="00A37FFA">
        <w:trPr>
          <w:trHeight w:val="54"/>
        </w:trPr>
        <w:tc>
          <w:tcPr>
            <w:tcW w:w="54" w:type="dxa"/>
          </w:tcPr>
          <w:p w14:paraId="593649E9" w14:textId="77777777" w:rsidR="00A37FFA" w:rsidRDefault="00A37FFA" w:rsidP="00A37FFA">
            <w:pPr>
              <w:pStyle w:val="EmptyCellLayoutStyle"/>
              <w:spacing w:after="0" w:line="240" w:lineRule="auto"/>
            </w:pPr>
          </w:p>
        </w:tc>
        <w:tc>
          <w:tcPr>
            <w:tcW w:w="10395" w:type="dxa"/>
          </w:tcPr>
          <w:p w14:paraId="12BE4F55" w14:textId="77777777" w:rsidR="00A37FFA" w:rsidRDefault="00A37FFA" w:rsidP="00A37FFA">
            <w:pPr>
              <w:pStyle w:val="EmptyCellLayoutStyle"/>
              <w:spacing w:after="0" w:line="240" w:lineRule="auto"/>
            </w:pPr>
          </w:p>
        </w:tc>
        <w:tc>
          <w:tcPr>
            <w:tcW w:w="149" w:type="dxa"/>
          </w:tcPr>
          <w:p w14:paraId="29F621A2" w14:textId="77777777" w:rsidR="00A37FFA" w:rsidRDefault="00A37FFA" w:rsidP="00A37FFA">
            <w:pPr>
              <w:pStyle w:val="EmptyCellLayoutStyle"/>
              <w:spacing w:after="0" w:line="240" w:lineRule="auto"/>
            </w:pPr>
          </w:p>
        </w:tc>
      </w:tr>
      <w:tr w:rsidR="00A37FFA" w14:paraId="7CF7425C" w14:textId="77777777" w:rsidTr="00A37FFA">
        <w:tc>
          <w:tcPr>
            <w:tcW w:w="54" w:type="dxa"/>
          </w:tcPr>
          <w:p w14:paraId="3FC1FA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028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0CF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ED6F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B81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3304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47F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C8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19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F93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35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E69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74C5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10B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7C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EC2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94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C18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474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A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FD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D81F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7D4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27E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F21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B6E5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D7B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D7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B3BB4" w14:textId="77777777" w:rsidR="00A37FFA" w:rsidRDefault="00A37FFA" w:rsidP="00A37FFA">
                  <w:pPr>
                    <w:spacing w:after="0" w:line="240" w:lineRule="auto"/>
                  </w:pPr>
                </w:p>
              </w:tc>
            </w:tr>
            <w:tr w:rsidR="00A37FFA" w14:paraId="72B14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3E7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73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25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558D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244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5250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991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B3E24F4" w14:textId="77777777" w:rsidR="00A37FFA" w:rsidRDefault="00A37FFA" w:rsidP="00A37FFA">
            <w:pPr>
              <w:spacing w:after="0" w:line="240" w:lineRule="auto"/>
            </w:pPr>
          </w:p>
        </w:tc>
        <w:tc>
          <w:tcPr>
            <w:tcW w:w="149" w:type="dxa"/>
          </w:tcPr>
          <w:p w14:paraId="0A1C5BB7" w14:textId="77777777" w:rsidR="00A37FFA" w:rsidRDefault="00A37FFA" w:rsidP="00A37FFA">
            <w:pPr>
              <w:pStyle w:val="EmptyCellLayoutStyle"/>
              <w:spacing w:after="0" w:line="240" w:lineRule="auto"/>
            </w:pPr>
          </w:p>
        </w:tc>
      </w:tr>
      <w:tr w:rsidR="00A37FFA" w14:paraId="0E26862E" w14:textId="77777777" w:rsidTr="00A37FFA">
        <w:trPr>
          <w:trHeight w:val="80"/>
        </w:trPr>
        <w:tc>
          <w:tcPr>
            <w:tcW w:w="54" w:type="dxa"/>
          </w:tcPr>
          <w:p w14:paraId="34B9BD2E" w14:textId="77777777" w:rsidR="00A37FFA" w:rsidRDefault="00A37FFA" w:rsidP="00A37FFA">
            <w:pPr>
              <w:pStyle w:val="EmptyCellLayoutStyle"/>
              <w:spacing w:after="0" w:line="240" w:lineRule="auto"/>
            </w:pPr>
          </w:p>
        </w:tc>
        <w:tc>
          <w:tcPr>
            <w:tcW w:w="10395" w:type="dxa"/>
          </w:tcPr>
          <w:p w14:paraId="549B6DFE" w14:textId="77777777" w:rsidR="00A37FFA" w:rsidRDefault="00A37FFA" w:rsidP="00A37FFA">
            <w:pPr>
              <w:pStyle w:val="EmptyCellLayoutStyle"/>
              <w:spacing w:after="0" w:line="240" w:lineRule="auto"/>
            </w:pPr>
          </w:p>
        </w:tc>
        <w:tc>
          <w:tcPr>
            <w:tcW w:w="149" w:type="dxa"/>
          </w:tcPr>
          <w:p w14:paraId="69D792C5" w14:textId="77777777" w:rsidR="00A37FFA" w:rsidRDefault="00A37FFA" w:rsidP="00A37FFA">
            <w:pPr>
              <w:pStyle w:val="EmptyCellLayoutStyle"/>
              <w:spacing w:after="0" w:line="240" w:lineRule="auto"/>
            </w:pPr>
          </w:p>
        </w:tc>
      </w:tr>
    </w:tbl>
    <w:p xmlns:w="http://schemas.openxmlformats.org/wordprocessingml/2006/main" w14:paraId="76F65ACA" w14:textId="77777777" w:rsidR="00A37FFA" w:rsidRDefault="00A37FFA" w:rsidP="00A37FFA">
      <w:pPr>
        <w:spacing w:after="0" w:line="240" w:lineRule="auto"/>
      </w:pPr>
    </w:p>
    <w:p xmlns:w="http://schemas.openxmlformats.org/wordprocessingml/2006/main" w14:paraId="6405ED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作业无法成功完成</w:t>
      </w:r>
    </w:p>
    <w:p xmlns:w="http://schemas.openxmlformats.org/wordprocessingml/2006/main" w14:paraId="5276D8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作业失败。SQL Server 代理负责运行计划在特定时间或间隔发生的 SQL Server 任务，还负责检测管理员已为其定义了操作的特定情况(例如通过页面或电子邮件向某人发出警报)或将解决此情况的任务。SQL Server 代理还用于运行管理员定义的复制任务。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C224C7" w14:textId="77777777" w:rsidTr="00A37FFA">
        <w:trPr>
          <w:trHeight w:val="54"/>
        </w:trPr>
        <w:tc>
          <w:tcPr>
            <w:tcW w:w="54" w:type="dxa"/>
          </w:tcPr>
          <w:p w14:paraId="345F222C" w14:textId="77777777" w:rsidR="00A37FFA" w:rsidRDefault="00A37FFA" w:rsidP="00A37FFA">
            <w:pPr>
              <w:pStyle w:val="EmptyCellLayoutStyle"/>
              <w:spacing w:after="0" w:line="240" w:lineRule="auto"/>
            </w:pPr>
          </w:p>
        </w:tc>
        <w:tc>
          <w:tcPr>
            <w:tcW w:w="10395" w:type="dxa"/>
          </w:tcPr>
          <w:p w14:paraId="40AEB040" w14:textId="77777777" w:rsidR="00A37FFA" w:rsidRDefault="00A37FFA" w:rsidP="00A37FFA">
            <w:pPr>
              <w:pStyle w:val="EmptyCellLayoutStyle"/>
              <w:spacing w:after="0" w:line="240" w:lineRule="auto"/>
            </w:pPr>
          </w:p>
        </w:tc>
        <w:tc>
          <w:tcPr>
            <w:tcW w:w="149" w:type="dxa"/>
          </w:tcPr>
          <w:p w14:paraId="08AC5EEB" w14:textId="77777777" w:rsidR="00A37FFA" w:rsidRDefault="00A37FFA" w:rsidP="00A37FFA">
            <w:pPr>
              <w:pStyle w:val="EmptyCellLayoutStyle"/>
              <w:spacing w:after="0" w:line="240" w:lineRule="auto"/>
            </w:pPr>
          </w:p>
        </w:tc>
      </w:tr>
      <w:tr w:rsidR="00A37FFA" w14:paraId="4053AA0B" w14:textId="77777777" w:rsidTr="00A37FFA">
        <w:tc>
          <w:tcPr>
            <w:tcW w:w="54" w:type="dxa"/>
          </w:tcPr>
          <w:p w14:paraId="4E09C4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46F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B503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76D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B27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5C9C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3A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83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63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86B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97E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D6C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8C2D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FE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A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05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F31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6085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14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4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B2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A975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05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84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F8E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A939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AE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75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8F4" w14:textId="77777777" w:rsidR="00A37FFA" w:rsidRDefault="00A37FFA" w:rsidP="00A37FFA">
                  <w:pPr>
                    <w:spacing w:after="0" w:line="240" w:lineRule="auto"/>
                  </w:pPr>
                </w:p>
              </w:tc>
            </w:tr>
            <w:tr w:rsidR="00A37FFA" w14:paraId="6D8B2D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242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80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0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4CFDD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4B08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7C3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651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649C54" w14:textId="77777777" w:rsidR="00A37FFA" w:rsidRDefault="00A37FFA" w:rsidP="00A37FFA">
            <w:pPr>
              <w:spacing w:after="0" w:line="240" w:lineRule="auto"/>
            </w:pPr>
          </w:p>
        </w:tc>
        <w:tc>
          <w:tcPr>
            <w:tcW w:w="149" w:type="dxa"/>
          </w:tcPr>
          <w:p w14:paraId="1FCE16F6" w14:textId="77777777" w:rsidR="00A37FFA" w:rsidRDefault="00A37FFA" w:rsidP="00A37FFA">
            <w:pPr>
              <w:pStyle w:val="EmptyCellLayoutStyle"/>
              <w:spacing w:after="0" w:line="240" w:lineRule="auto"/>
            </w:pPr>
          </w:p>
        </w:tc>
      </w:tr>
      <w:tr w:rsidR="00A37FFA" w14:paraId="301637FD" w14:textId="77777777" w:rsidTr="00A37FFA">
        <w:trPr>
          <w:trHeight w:val="80"/>
        </w:trPr>
        <w:tc>
          <w:tcPr>
            <w:tcW w:w="54" w:type="dxa"/>
          </w:tcPr>
          <w:p w14:paraId="64AF3732" w14:textId="77777777" w:rsidR="00A37FFA" w:rsidRDefault="00A37FFA" w:rsidP="00A37FFA">
            <w:pPr>
              <w:pStyle w:val="EmptyCellLayoutStyle"/>
              <w:spacing w:after="0" w:line="240" w:lineRule="auto"/>
            </w:pPr>
          </w:p>
        </w:tc>
        <w:tc>
          <w:tcPr>
            <w:tcW w:w="10395" w:type="dxa"/>
          </w:tcPr>
          <w:p w14:paraId="30E552C8" w14:textId="77777777" w:rsidR="00A37FFA" w:rsidRDefault="00A37FFA" w:rsidP="00A37FFA">
            <w:pPr>
              <w:pStyle w:val="EmptyCellLayoutStyle"/>
              <w:spacing w:after="0" w:line="240" w:lineRule="auto"/>
            </w:pPr>
          </w:p>
        </w:tc>
        <w:tc>
          <w:tcPr>
            <w:tcW w:w="149" w:type="dxa"/>
          </w:tcPr>
          <w:p w14:paraId="68A57F6C" w14:textId="77777777" w:rsidR="00A37FFA" w:rsidRDefault="00A37FFA" w:rsidP="00A37FFA">
            <w:pPr>
              <w:pStyle w:val="EmptyCellLayoutStyle"/>
              <w:spacing w:after="0" w:line="240" w:lineRule="auto"/>
            </w:pPr>
          </w:p>
        </w:tc>
      </w:tr>
    </w:tbl>
    <w:p xmlns:w="http://schemas.openxmlformats.org/wordprocessingml/2006/main" w14:paraId="5F6EB203" w14:textId="77777777" w:rsidR="00A37FFA" w:rsidRDefault="00A37FFA" w:rsidP="00A37FFA">
      <w:pPr>
        <w:spacing w:after="0" w:line="240" w:lineRule="auto"/>
      </w:pPr>
    </w:p>
    <w:p xmlns:w="http://schemas.openxmlformats.org/wordprocessingml/2006/main" w14:paraId="34AFF3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作业的步骤导致子系统中出现异常错误</w:t>
      </w:r>
    </w:p>
    <w:p xmlns:w="http://schemas.openxmlformats.org/wordprocessingml/2006/main" w14:paraId="5D19C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特定作业步骤导致 SQL Server 代理将错误写入 Linux 应用程序日志。该日志将显示特定作业和作业步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980EBD" w14:textId="77777777" w:rsidTr="00A37FFA">
        <w:trPr>
          <w:trHeight w:val="54"/>
        </w:trPr>
        <w:tc>
          <w:tcPr>
            <w:tcW w:w="54" w:type="dxa"/>
          </w:tcPr>
          <w:p w14:paraId="3FEFB2E1" w14:textId="77777777" w:rsidR="00A37FFA" w:rsidRDefault="00A37FFA" w:rsidP="00A37FFA">
            <w:pPr>
              <w:pStyle w:val="EmptyCellLayoutStyle"/>
              <w:spacing w:after="0" w:line="240" w:lineRule="auto"/>
            </w:pPr>
          </w:p>
        </w:tc>
        <w:tc>
          <w:tcPr>
            <w:tcW w:w="10395" w:type="dxa"/>
          </w:tcPr>
          <w:p w14:paraId="69AE44B7" w14:textId="77777777" w:rsidR="00A37FFA" w:rsidRDefault="00A37FFA" w:rsidP="00A37FFA">
            <w:pPr>
              <w:pStyle w:val="EmptyCellLayoutStyle"/>
              <w:spacing w:after="0" w:line="240" w:lineRule="auto"/>
            </w:pPr>
          </w:p>
        </w:tc>
        <w:tc>
          <w:tcPr>
            <w:tcW w:w="149" w:type="dxa"/>
          </w:tcPr>
          <w:p w14:paraId="5D8F1EA9" w14:textId="77777777" w:rsidR="00A37FFA" w:rsidRDefault="00A37FFA" w:rsidP="00A37FFA">
            <w:pPr>
              <w:pStyle w:val="EmptyCellLayoutStyle"/>
              <w:spacing w:after="0" w:line="240" w:lineRule="auto"/>
            </w:pPr>
          </w:p>
        </w:tc>
      </w:tr>
      <w:tr w:rsidR="00A37FFA" w14:paraId="5BCBEE12" w14:textId="77777777" w:rsidTr="00A37FFA">
        <w:tc>
          <w:tcPr>
            <w:tcW w:w="54" w:type="dxa"/>
          </w:tcPr>
          <w:p w14:paraId="227A3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1625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B221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BDAF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6AC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DB6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C9F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CBD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FA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26F0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C46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EF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8486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1F8B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5F2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0A9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18C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C88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CA4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D7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8B2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59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1C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3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02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F28D6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ADB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9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387AD" w14:textId="77777777" w:rsidR="00A37FFA" w:rsidRDefault="00A37FFA" w:rsidP="00A37FFA">
                  <w:pPr>
                    <w:spacing w:after="0" w:line="240" w:lineRule="auto"/>
                  </w:pPr>
                </w:p>
              </w:tc>
            </w:tr>
            <w:tr w:rsidR="00A37FFA" w14:paraId="2B003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A5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114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8C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739F9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B9A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B0D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47F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3720E4" w14:textId="77777777" w:rsidR="00A37FFA" w:rsidRDefault="00A37FFA" w:rsidP="00A37FFA">
            <w:pPr>
              <w:spacing w:after="0" w:line="240" w:lineRule="auto"/>
            </w:pPr>
          </w:p>
        </w:tc>
        <w:tc>
          <w:tcPr>
            <w:tcW w:w="149" w:type="dxa"/>
          </w:tcPr>
          <w:p w14:paraId="3BF5B274" w14:textId="77777777" w:rsidR="00A37FFA" w:rsidRDefault="00A37FFA" w:rsidP="00A37FFA">
            <w:pPr>
              <w:pStyle w:val="EmptyCellLayoutStyle"/>
              <w:spacing w:after="0" w:line="240" w:lineRule="auto"/>
            </w:pPr>
          </w:p>
        </w:tc>
      </w:tr>
      <w:tr w:rsidR="00A37FFA" w14:paraId="2C0DE978" w14:textId="77777777" w:rsidTr="00A37FFA">
        <w:trPr>
          <w:trHeight w:val="80"/>
        </w:trPr>
        <w:tc>
          <w:tcPr>
            <w:tcW w:w="54" w:type="dxa"/>
          </w:tcPr>
          <w:p w14:paraId="397911E4" w14:textId="77777777" w:rsidR="00A37FFA" w:rsidRDefault="00A37FFA" w:rsidP="00A37FFA">
            <w:pPr>
              <w:pStyle w:val="EmptyCellLayoutStyle"/>
              <w:spacing w:after="0" w:line="240" w:lineRule="auto"/>
            </w:pPr>
          </w:p>
        </w:tc>
        <w:tc>
          <w:tcPr>
            <w:tcW w:w="10395" w:type="dxa"/>
          </w:tcPr>
          <w:p w14:paraId="74B01A23" w14:textId="77777777" w:rsidR="00A37FFA" w:rsidRDefault="00A37FFA" w:rsidP="00A37FFA">
            <w:pPr>
              <w:pStyle w:val="EmptyCellLayoutStyle"/>
              <w:spacing w:after="0" w:line="240" w:lineRule="auto"/>
            </w:pPr>
          </w:p>
        </w:tc>
        <w:tc>
          <w:tcPr>
            <w:tcW w:w="149" w:type="dxa"/>
          </w:tcPr>
          <w:p w14:paraId="22E7A767" w14:textId="77777777" w:rsidR="00A37FFA" w:rsidRDefault="00A37FFA" w:rsidP="00A37FFA">
            <w:pPr>
              <w:pStyle w:val="EmptyCellLayoutStyle"/>
              <w:spacing w:after="0" w:line="240" w:lineRule="auto"/>
            </w:pPr>
          </w:p>
        </w:tc>
      </w:tr>
    </w:tbl>
    <w:p xmlns:w="http://schemas.openxmlformats.org/wordprocessingml/2006/main" w14:paraId="2CC26C46" w14:textId="77777777" w:rsidR="00A37FFA" w:rsidRDefault="00A37FFA" w:rsidP="00A37FFA">
      <w:pPr>
        <w:spacing w:after="0" w:line="240" w:lineRule="auto"/>
      </w:pPr>
    </w:p>
    <w:p xmlns:w="http://schemas.openxmlformats.org/wordprocessingml/2006/main" w14:paraId="39C07E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代理无法启动</w:t>
      </w:r>
    </w:p>
    <w:p xmlns:w="http://schemas.openxmlformats.org/wordprocessingml/2006/main" w14:paraId="28BF7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进程或用户试图启动 SQL Server 代理服务，但该服务未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A44FF8" w14:textId="77777777" w:rsidTr="00A37FFA">
        <w:trPr>
          <w:trHeight w:val="54"/>
        </w:trPr>
        <w:tc>
          <w:tcPr>
            <w:tcW w:w="54" w:type="dxa"/>
          </w:tcPr>
          <w:p w14:paraId="53C62172" w14:textId="77777777" w:rsidR="00A37FFA" w:rsidRDefault="00A37FFA" w:rsidP="00A37FFA">
            <w:pPr>
              <w:pStyle w:val="EmptyCellLayoutStyle"/>
              <w:spacing w:after="0" w:line="240" w:lineRule="auto"/>
            </w:pPr>
          </w:p>
        </w:tc>
        <w:tc>
          <w:tcPr>
            <w:tcW w:w="10395" w:type="dxa"/>
          </w:tcPr>
          <w:p w14:paraId="72FDEB93" w14:textId="77777777" w:rsidR="00A37FFA" w:rsidRDefault="00A37FFA" w:rsidP="00A37FFA">
            <w:pPr>
              <w:pStyle w:val="EmptyCellLayoutStyle"/>
              <w:spacing w:after="0" w:line="240" w:lineRule="auto"/>
            </w:pPr>
          </w:p>
        </w:tc>
        <w:tc>
          <w:tcPr>
            <w:tcW w:w="149" w:type="dxa"/>
          </w:tcPr>
          <w:p w14:paraId="12436C74" w14:textId="77777777" w:rsidR="00A37FFA" w:rsidRDefault="00A37FFA" w:rsidP="00A37FFA">
            <w:pPr>
              <w:pStyle w:val="EmptyCellLayoutStyle"/>
              <w:spacing w:after="0" w:line="240" w:lineRule="auto"/>
            </w:pPr>
          </w:p>
        </w:tc>
      </w:tr>
      <w:tr w:rsidR="00A37FFA" w14:paraId="4D148EE0" w14:textId="77777777" w:rsidTr="00A37FFA">
        <w:tc>
          <w:tcPr>
            <w:tcW w:w="54" w:type="dxa"/>
          </w:tcPr>
          <w:p w14:paraId="1D9CAE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5CC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EF2E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15F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F00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36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1C5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1A9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330D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AF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77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1C9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A2F1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F8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42D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E53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CAB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92F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DA9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3C4D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DD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B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89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9B0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8AE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B1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40F7" w14:textId="77777777" w:rsidR="00A37FFA" w:rsidRDefault="00A37FFA" w:rsidP="00A37FFA">
                  <w:pPr>
                    <w:spacing w:after="0" w:line="240" w:lineRule="auto"/>
                  </w:pPr>
                </w:p>
              </w:tc>
            </w:tr>
            <w:tr w:rsidR="00A37FFA" w14:paraId="71CE84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837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47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A2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7CD6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BACE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CC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4D95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437154" w14:textId="77777777" w:rsidR="00A37FFA" w:rsidRDefault="00A37FFA" w:rsidP="00A37FFA">
            <w:pPr>
              <w:spacing w:after="0" w:line="240" w:lineRule="auto"/>
            </w:pPr>
          </w:p>
        </w:tc>
        <w:tc>
          <w:tcPr>
            <w:tcW w:w="149" w:type="dxa"/>
          </w:tcPr>
          <w:p w14:paraId="135F60E3" w14:textId="77777777" w:rsidR="00A37FFA" w:rsidRDefault="00A37FFA" w:rsidP="00A37FFA">
            <w:pPr>
              <w:pStyle w:val="EmptyCellLayoutStyle"/>
              <w:spacing w:after="0" w:line="240" w:lineRule="auto"/>
            </w:pPr>
          </w:p>
        </w:tc>
      </w:tr>
      <w:tr w:rsidR="00A37FFA" w14:paraId="3545D1E0" w14:textId="77777777" w:rsidTr="00A37FFA">
        <w:trPr>
          <w:trHeight w:val="80"/>
        </w:trPr>
        <w:tc>
          <w:tcPr>
            <w:tcW w:w="54" w:type="dxa"/>
          </w:tcPr>
          <w:p w14:paraId="28BA0560" w14:textId="77777777" w:rsidR="00A37FFA" w:rsidRDefault="00A37FFA" w:rsidP="00A37FFA">
            <w:pPr>
              <w:pStyle w:val="EmptyCellLayoutStyle"/>
              <w:spacing w:after="0" w:line="240" w:lineRule="auto"/>
            </w:pPr>
          </w:p>
        </w:tc>
        <w:tc>
          <w:tcPr>
            <w:tcW w:w="10395" w:type="dxa"/>
          </w:tcPr>
          <w:p w14:paraId="036CF584" w14:textId="77777777" w:rsidR="00A37FFA" w:rsidRDefault="00A37FFA" w:rsidP="00A37FFA">
            <w:pPr>
              <w:pStyle w:val="EmptyCellLayoutStyle"/>
              <w:spacing w:after="0" w:line="240" w:lineRule="auto"/>
            </w:pPr>
          </w:p>
        </w:tc>
        <w:tc>
          <w:tcPr>
            <w:tcW w:w="149" w:type="dxa"/>
          </w:tcPr>
          <w:p w14:paraId="061380EE" w14:textId="77777777" w:rsidR="00A37FFA" w:rsidRDefault="00A37FFA" w:rsidP="00A37FFA">
            <w:pPr>
              <w:pStyle w:val="EmptyCellLayoutStyle"/>
              <w:spacing w:after="0" w:line="240" w:lineRule="auto"/>
            </w:pPr>
          </w:p>
        </w:tc>
      </w:tr>
    </w:tbl>
    <w:p xmlns:w="http://schemas.openxmlformats.org/wordprocessingml/2006/main" w14:paraId="529146AE" w14:textId="77777777" w:rsidR="00A37FFA" w:rsidRDefault="00A37FFA" w:rsidP="00A37FFA">
      <w:pPr>
        <w:spacing w:after="0" w:line="240" w:lineRule="auto"/>
      </w:pPr>
    </w:p>
    <w:p xmlns:w="http://schemas.openxmlformats.org/wordprocessingml/2006/main" w14:paraId="2A5165E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作业步骤无法运行，因为子系统加载失败</w:t>
      </w:r>
    </w:p>
    <w:p xmlns:w="http://schemas.openxmlformats.org/wordprocessingml/2006/main" w14:paraId="0FBFA0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 SQL Server 代理子系统加载失败，SQL Server 作业无法运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CB178" w14:textId="77777777" w:rsidTr="00A37FFA">
        <w:trPr>
          <w:trHeight w:val="54"/>
        </w:trPr>
        <w:tc>
          <w:tcPr>
            <w:tcW w:w="54" w:type="dxa"/>
          </w:tcPr>
          <w:p w14:paraId="45829D3A" w14:textId="77777777" w:rsidR="00A37FFA" w:rsidRDefault="00A37FFA" w:rsidP="00A37FFA">
            <w:pPr>
              <w:pStyle w:val="EmptyCellLayoutStyle"/>
              <w:spacing w:after="0" w:line="240" w:lineRule="auto"/>
            </w:pPr>
          </w:p>
        </w:tc>
        <w:tc>
          <w:tcPr>
            <w:tcW w:w="10395" w:type="dxa"/>
          </w:tcPr>
          <w:p w14:paraId="3ED69841" w14:textId="77777777" w:rsidR="00A37FFA" w:rsidRDefault="00A37FFA" w:rsidP="00A37FFA">
            <w:pPr>
              <w:pStyle w:val="EmptyCellLayoutStyle"/>
              <w:spacing w:after="0" w:line="240" w:lineRule="auto"/>
            </w:pPr>
          </w:p>
        </w:tc>
        <w:tc>
          <w:tcPr>
            <w:tcW w:w="149" w:type="dxa"/>
          </w:tcPr>
          <w:p w14:paraId="499BDBD1" w14:textId="77777777" w:rsidR="00A37FFA" w:rsidRDefault="00A37FFA" w:rsidP="00A37FFA">
            <w:pPr>
              <w:pStyle w:val="EmptyCellLayoutStyle"/>
              <w:spacing w:after="0" w:line="240" w:lineRule="auto"/>
            </w:pPr>
          </w:p>
        </w:tc>
      </w:tr>
      <w:tr w:rsidR="00A37FFA" w14:paraId="352EE042" w14:textId="77777777" w:rsidTr="00A37FFA">
        <w:tc>
          <w:tcPr>
            <w:tcW w:w="54" w:type="dxa"/>
          </w:tcPr>
          <w:p w14:paraId="484152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D504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169A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0E8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226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8E3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920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2B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FCB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217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EA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5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B10D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53B9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994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D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D05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D3E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CD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0B1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02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435C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758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85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B2C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968E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5E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B0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9783D" w14:textId="77777777" w:rsidR="00A37FFA" w:rsidRDefault="00A37FFA" w:rsidP="00A37FFA">
                  <w:pPr>
                    <w:spacing w:after="0" w:line="240" w:lineRule="auto"/>
                  </w:pPr>
                </w:p>
              </w:tc>
            </w:tr>
            <w:tr w:rsidR="00A37FFA" w14:paraId="510C52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9C9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77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6BF2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6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61F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9448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914C16" w14:textId="77777777" w:rsidR="00A37FFA" w:rsidRDefault="00A37FFA" w:rsidP="00A37FFA">
            <w:pPr>
              <w:spacing w:after="0" w:line="240" w:lineRule="auto"/>
            </w:pPr>
          </w:p>
        </w:tc>
        <w:tc>
          <w:tcPr>
            <w:tcW w:w="149" w:type="dxa"/>
          </w:tcPr>
          <w:p w14:paraId="5A20BE3C" w14:textId="77777777" w:rsidR="00A37FFA" w:rsidRDefault="00A37FFA" w:rsidP="00A37FFA">
            <w:pPr>
              <w:pStyle w:val="EmptyCellLayoutStyle"/>
              <w:spacing w:after="0" w:line="240" w:lineRule="auto"/>
            </w:pPr>
          </w:p>
        </w:tc>
      </w:tr>
      <w:tr w:rsidR="00A37FFA" w14:paraId="1CA147B0" w14:textId="77777777" w:rsidTr="00A37FFA">
        <w:trPr>
          <w:trHeight w:val="80"/>
        </w:trPr>
        <w:tc>
          <w:tcPr>
            <w:tcW w:w="54" w:type="dxa"/>
          </w:tcPr>
          <w:p w14:paraId="625E235C" w14:textId="77777777" w:rsidR="00A37FFA" w:rsidRDefault="00A37FFA" w:rsidP="00A37FFA">
            <w:pPr>
              <w:pStyle w:val="EmptyCellLayoutStyle"/>
              <w:spacing w:after="0" w:line="240" w:lineRule="auto"/>
            </w:pPr>
          </w:p>
        </w:tc>
        <w:tc>
          <w:tcPr>
            <w:tcW w:w="10395" w:type="dxa"/>
          </w:tcPr>
          <w:p w14:paraId="507F6307" w14:textId="77777777" w:rsidR="00A37FFA" w:rsidRDefault="00A37FFA" w:rsidP="00A37FFA">
            <w:pPr>
              <w:pStyle w:val="EmptyCellLayoutStyle"/>
              <w:spacing w:after="0" w:line="240" w:lineRule="auto"/>
            </w:pPr>
          </w:p>
        </w:tc>
        <w:tc>
          <w:tcPr>
            <w:tcW w:w="149" w:type="dxa"/>
          </w:tcPr>
          <w:p w14:paraId="4206DEE1" w14:textId="77777777" w:rsidR="00A37FFA" w:rsidRDefault="00A37FFA" w:rsidP="00A37FFA">
            <w:pPr>
              <w:pStyle w:val="EmptyCellLayoutStyle"/>
              <w:spacing w:after="0" w:line="240" w:lineRule="auto"/>
            </w:pPr>
          </w:p>
        </w:tc>
      </w:tr>
    </w:tbl>
    <w:p xmlns:w="http://schemas.openxmlformats.org/wordprocessingml/2006/main" w14:paraId="7247FEA1" w14:textId="77777777" w:rsidR="00A37FFA" w:rsidRDefault="00A37FFA" w:rsidP="00A37FFA">
      <w:pPr>
        <w:spacing w:after="0" w:line="240" w:lineRule="auto"/>
      </w:pPr>
    </w:p>
    <w:p xmlns:w="http://schemas.openxmlformats.org/wordprocessingml/2006/main" w14:paraId="4F00629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重新打开本地事件日志</w:t>
      </w:r>
    </w:p>
    <w:p xmlns:w="http://schemas.openxmlformats.org/wordprocessingml/2006/main" w14:paraId="5CD24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无法打开本地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7AA303" w14:textId="77777777" w:rsidTr="00A37FFA">
        <w:trPr>
          <w:trHeight w:val="54"/>
        </w:trPr>
        <w:tc>
          <w:tcPr>
            <w:tcW w:w="54" w:type="dxa"/>
          </w:tcPr>
          <w:p w14:paraId="0AE41ADD" w14:textId="77777777" w:rsidR="00A37FFA" w:rsidRDefault="00A37FFA" w:rsidP="00A37FFA">
            <w:pPr>
              <w:pStyle w:val="EmptyCellLayoutStyle"/>
              <w:spacing w:after="0" w:line="240" w:lineRule="auto"/>
            </w:pPr>
          </w:p>
        </w:tc>
        <w:tc>
          <w:tcPr>
            <w:tcW w:w="10395" w:type="dxa"/>
          </w:tcPr>
          <w:p w14:paraId="6BE749E7" w14:textId="77777777" w:rsidR="00A37FFA" w:rsidRDefault="00A37FFA" w:rsidP="00A37FFA">
            <w:pPr>
              <w:pStyle w:val="EmptyCellLayoutStyle"/>
              <w:spacing w:after="0" w:line="240" w:lineRule="auto"/>
            </w:pPr>
          </w:p>
        </w:tc>
        <w:tc>
          <w:tcPr>
            <w:tcW w:w="149" w:type="dxa"/>
          </w:tcPr>
          <w:p w14:paraId="230B16E9" w14:textId="77777777" w:rsidR="00A37FFA" w:rsidRDefault="00A37FFA" w:rsidP="00A37FFA">
            <w:pPr>
              <w:pStyle w:val="EmptyCellLayoutStyle"/>
              <w:spacing w:after="0" w:line="240" w:lineRule="auto"/>
            </w:pPr>
          </w:p>
        </w:tc>
      </w:tr>
      <w:tr w:rsidR="00A37FFA" w14:paraId="3854937A" w14:textId="77777777" w:rsidTr="00A37FFA">
        <w:tc>
          <w:tcPr>
            <w:tcW w:w="54" w:type="dxa"/>
          </w:tcPr>
          <w:p w14:paraId="2ACC97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EFED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B12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8A12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F876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668D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734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B3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43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00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5C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633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0AF4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BD7C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29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FC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3E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F46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FD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56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6C0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E6A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DF1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E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C9E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EE4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97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69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534B" w14:textId="77777777" w:rsidR="00A37FFA" w:rsidRDefault="00A37FFA" w:rsidP="00A37FFA">
                  <w:pPr>
                    <w:spacing w:after="0" w:line="240" w:lineRule="auto"/>
                  </w:pPr>
                </w:p>
              </w:tc>
            </w:tr>
            <w:tr w:rsidR="00A37FFA" w14:paraId="2300A4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75C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78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1C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C3575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2C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5A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4084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E73D28" w14:textId="77777777" w:rsidR="00A37FFA" w:rsidRDefault="00A37FFA" w:rsidP="00A37FFA">
            <w:pPr>
              <w:spacing w:after="0" w:line="240" w:lineRule="auto"/>
            </w:pPr>
          </w:p>
        </w:tc>
        <w:tc>
          <w:tcPr>
            <w:tcW w:w="149" w:type="dxa"/>
          </w:tcPr>
          <w:p w14:paraId="0721D77D" w14:textId="77777777" w:rsidR="00A37FFA" w:rsidRDefault="00A37FFA" w:rsidP="00A37FFA">
            <w:pPr>
              <w:pStyle w:val="EmptyCellLayoutStyle"/>
              <w:spacing w:after="0" w:line="240" w:lineRule="auto"/>
            </w:pPr>
          </w:p>
        </w:tc>
      </w:tr>
      <w:tr w:rsidR="00A37FFA" w14:paraId="671EE540" w14:textId="77777777" w:rsidTr="00A37FFA">
        <w:trPr>
          <w:trHeight w:val="80"/>
        </w:trPr>
        <w:tc>
          <w:tcPr>
            <w:tcW w:w="54" w:type="dxa"/>
          </w:tcPr>
          <w:p w14:paraId="1FAA8A96" w14:textId="77777777" w:rsidR="00A37FFA" w:rsidRDefault="00A37FFA" w:rsidP="00A37FFA">
            <w:pPr>
              <w:pStyle w:val="EmptyCellLayoutStyle"/>
              <w:spacing w:after="0" w:line="240" w:lineRule="auto"/>
            </w:pPr>
          </w:p>
        </w:tc>
        <w:tc>
          <w:tcPr>
            <w:tcW w:w="10395" w:type="dxa"/>
          </w:tcPr>
          <w:p w14:paraId="6C93591B" w14:textId="77777777" w:rsidR="00A37FFA" w:rsidRDefault="00A37FFA" w:rsidP="00A37FFA">
            <w:pPr>
              <w:pStyle w:val="EmptyCellLayoutStyle"/>
              <w:spacing w:after="0" w:line="240" w:lineRule="auto"/>
            </w:pPr>
          </w:p>
        </w:tc>
        <w:tc>
          <w:tcPr>
            <w:tcW w:w="149" w:type="dxa"/>
          </w:tcPr>
          <w:p w14:paraId="6BCE5EFC" w14:textId="77777777" w:rsidR="00A37FFA" w:rsidRDefault="00A37FFA" w:rsidP="00A37FFA">
            <w:pPr>
              <w:pStyle w:val="EmptyCellLayoutStyle"/>
              <w:spacing w:after="0" w:line="240" w:lineRule="auto"/>
            </w:pPr>
          </w:p>
        </w:tc>
      </w:tr>
    </w:tbl>
    <w:p xmlns:w="http://schemas.openxmlformats.org/wordprocessingml/2006/main" w14:paraId="274DC442" w14:textId="77777777" w:rsidR="00A37FFA" w:rsidRDefault="00A37FFA" w:rsidP="00A37FFA">
      <w:pPr>
        <w:spacing w:after="0" w:line="240" w:lineRule="auto"/>
      </w:pPr>
    </w:p>
    <w:p xmlns:w="http://schemas.openxmlformats.org/wordprocessingml/2006/main" w14:paraId="6D6EE30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代理作业</w:t>
      </w:r>
    </w:p>
    <w:p xmlns:w="http://schemas.openxmlformats.org/wordprocessingml/2006/main" w14:paraId="52096A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所有 Microsoft SQL Server 代理作业。</w:t>
      </w:r>
    </w:p>
    <w:p xmlns:w="http://schemas.openxmlformats.org/wordprocessingml/2006/main" w14:paraId="4E373A9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作业 - 发现</w:t>
      </w:r>
    </w:p>
    <w:p xmlns:w="http://schemas.openxmlformats.org/wordprocessingml/2006/main" w14:paraId="37CF649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代理作业</w:t>
      </w:r>
    </w:p>
    <w:p xmlns:w="http://schemas.openxmlformats.org/wordprocessingml/2006/main" w14:paraId="2A537F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的所有 SQL Server 代理作业。</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1A1AD8" w14:textId="77777777" w:rsidTr="00A37FFA">
        <w:trPr>
          <w:trHeight w:val="54"/>
        </w:trPr>
        <w:tc>
          <w:tcPr>
            <w:tcW w:w="54" w:type="dxa"/>
          </w:tcPr>
          <w:p w14:paraId="60502320" w14:textId="77777777" w:rsidR="00A37FFA" w:rsidRDefault="00A37FFA" w:rsidP="00A37FFA">
            <w:pPr>
              <w:pStyle w:val="EmptyCellLayoutStyle"/>
              <w:spacing w:after="0" w:line="240" w:lineRule="auto"/>
            </w:pPr>
          </w:p>
        </w:tc>
        <w:tc>
          <w:tcPr>
            <w:tcW w:w="10395" w:type="dxa"/>
          </w:tcPr>
          <w:p w14:paraId="7D606E98" w14:textId="77777777" w:rsidR="00A37FFA" w:rsidRDefault="00A37FFA" w:rsidP="00A37FFA">
            <w:pPr>
              <w:pStyle w:val="EmptyCellLayoutStyle"/>
              <w:spacing w:after="0" w:line="240" w:lineRule="auto"/>
            </w:pPr>
          </w:p>
        </w:tc>
        <w:tc>
          <w:tcPr>
            <w:tcW w:w="149" w:type="dxa"/>
          </w:tcPr>
          <w:p w14:paraId="777FB39A" w14:textId="77777777" w:rsidR="00A37FFA" w:rsidRDefault="00A37FFA" w:rsidP="00A37FFA">
            <w:pPr>
              <w:pStyle w:val="EmptyCellLayoutStyle"/>
              <w:spacing w:after="0" w:line="240" w:lineRule="auto"/>
            </w:pPr>
          </w:p>
        </w:tc>
      </w:tr>
      <w:tr w:rsidR="00A37FFA" w14:paraId="12B748C8" w14:textId="77777777" w:rsidTr="00A37FFA">
        <w:tc>
          <w:tcPr>
            <w:tcW w:w="54" w:type="dxa"/>
          </w:tcPr>
          <w:p w14:paraId="7984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864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224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4F7C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2FF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968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62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E98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BD7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A77B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D3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3A4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3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B10B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918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C2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590CC" w14:textId="77777777" w:rsidR="00A37FFA" w:rsidRDefault="00A37FFA" w:rsidP="00A37FFA">
                  <w:pPr>
                    <w:spacing w:after="0" w:line="240" w:lineRule="auto"/>
                  </w:pPr>
                </w:p>
              </w:tc>
            </w:tr>
            <w:tr w:rsidR="00A37FFA" w14:paraId="3F5E4C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2D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65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BF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43B6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8EC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32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24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7BCEAFE" w14:textId="77777777" w:rsidR="00A37FFA" w:rsidRDefault="00A37FFA" w:rsidP="00A37FFA">
            <w:pPr>
              <w:spacing w:after="0" w:line="240" w:lineRule="auto"/>
            </w:pPr>
          </w:p>
        </w:tc>
        <w:tc>
          <w:tcPr>
            <w:tcW w:w="149" w:type="dxa"/>
          </w:tcPr>
          <w:p w14:paraId="55900FB4" w14:textId="77777777" w:rsidR="00A37FFA" w:rsidRDefault="00A37FFA" w:rsidP="00A37FFA">
            <w:pPr>
              <w:pStyle w:val="EmptyCellLayoutStyle"/>
              <w:spacing w:after="0" w:line="240" w:lineRule="auto"/>
            </w:pPr>
          </w:p>
        </w:tc>
      </w:tr>
      <w:tr w:rsidR="00A37FFA" w14:paraId="7372FC69" w14:textId="77777777" w:rsidTr="00A37FFA">
        <w:trPr>
          <w:trHeight w:val="80"/>
        </w:trPr>
        <w:tc>
          <w:tcPr>
            <w:tcW w:w="54" w:type="dxa"/>
          </w:tcPr>
          <w:p w14:paraId="1C6FD2B6" w14:textId="77777777" w:rsidR="00A37FFA" w:rsidRDefault="00A37FFA" w:rsidP="00A37FFA">
            <w:pPr>
              <w:pStyle w:val="EmptyCellLayoutStyle"/>
              <w:spacing w:after="0" w:line="240" w:lineRule="auto"/>
            </w:pPr>
          </w:p>
        </w:tc>
        <w:tc>
          <w:tcPr>
            <w:tcW w:w="10395" w:type="dxa"/>
          </w:tcPr>
          <w:p w14:paraId="08F3507C" w14:textId="77777777" w:rsidR="00A37FFA" w:rsidRDefault="00A37FFA" w:rsidP="00A37FFA">
            <w:pPr>
              <w:pStyle w:val="EmptyCellLayoutStyle"/>
              <w:spacing w:after="0" w:line="240" w:lineRule="auto"/>
            </w:pPr>
          </w:p>
        </w:tc>
        <w:tc>
          <w:tcPr>
            <w:tcW w:w="149" w:type="dxa"/>
          </w:tcPr>
          <w:p w14:paraId="796359A5" w14:textId="77777777" w:rsidR="00A37FFA" w:rsidRDefault="00A37FFA" w:rsidP="00A37FFA">
            <w:pPr>
              <w:pStyle w:val="EmptyCellLayoutStyle"/>
              <w:spacing w:after="0" w:line="240" w:lineRule="auto"/>
            </w:pPr>
          </w:p>
        </w:tc>
      </w:tr>
    </w:tbl>
    <w:p xmlns:w="http://schemas.openxmlformats.org/wordprocessingml/2006/main" w14:paraId="1D4A3086" w14:textId="77777777" w:rsidR="00A37FFA" w:rsidRDefault="00A37FFA" w:rsidP="00A37FFA">
      <w:pPr>
        <w:spacing w:after="0" w:line="240" w:lineRule="auto"/>
      </w:pPr>
    </w:p>
    <w:p xmlns:w="http://schemas.openxmlformats.org/wordprocessingml/2006/main" w14:paraId="4234393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代理作业 - 单元监视器</w:t>
      </w:r>
    </w:p>
    <w:p xmlns:w="http://schemas.openxmlformats.org/wordprocessingml/2006/main" w14:paraId="6883666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作业周期</w:t>
      </w:r>
    </w:p>
    <w:p xmlns:w="http://schemas.openxmlformats.org/wordprocessingml/2006/main" w14:paraId="13FBF6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代理作业周期。</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Linux 服务；没有合适的发现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778650" w14:textId="77777777" w:rsidTr="00A37FFA">
        <w:trPr>
          <w:trHeight w:val="54"/>
        </w:trPr>
        <w:tc>
          <w:tcPr>
            <w:tcW w:w="54" w:type="dxa"/>
          </w:tcPr>
          <w:p w14:paraId="4435F738" w14:textId="77777777" w:rsidR="00A37FFA" w:rsidRDefault="00A37FFA" w:rsidP="00A37FFA">
            <w:pPr>
              <w:pStyle w:val="EmptyCellLayoutStyle"/>
              <w:spacing w:after="0" w:line="240" w:lineRule="auto"/>
            </w:pPr>
          </w:p>
        </w:tc>
        <w:tc>
          <w:tcPr>
            <w:tcW w:w="10395" w:type="dxa"/>
          </w:tcPr>
          <w:p w14:paraId="655A0685" w14:textId="77777777" w:rsidR="00A37FFA" w:rsidRDefault="00A37FFA" w:rsidP="00A37FFA">
            <w:pPr>
              <w:pStyle w:val="EmptyCellLayoutStyle"/>
              <w:spacing w:after="0" w:line="240" w:lineRule="auto"/>
            </w:pPr>
          </w:p>
        </w:tc>
        <w:tc>
          <w:tcPr>
            <w:tcW w:w="149" w:type="dxa"/>
          </w:tcPr>
          <w:p w14:paraId="49B8FABA" w14:textId="77777777" w:rsidR="00A37FFA" w:rsidRDefault="00A37FFA" w:rsidP="00A37FFA">
            <w:pPr>
              <w:pStyle w:val="EmptyCellLayoutStyle"/>
              <w:spacing w:after="0" w:line="240" w:lineRule="auto"/>
            </w:pPr>
          </w:p>
        </w:tc>
      </w:tr>
      <w:tr w:rsidR="00A37FFA" w14:paraId="23E7FE06" w14:textId="77777777" w:rsidTr="00A37FFA">
        <w:tc>
          <w:tcPr>
            <w:tcW w:w="54" w:type="dxa"/>
          </w:tcPr>
          <w:p w14:paraId="7C6895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BE3C5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066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2AE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E09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39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3B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AE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44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436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42C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B6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689D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07D1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9B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分钟）</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4A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CC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20</w:t>
                  </w:r>
                </w:p>
              </w:tc>
            </w:tr>
            <w:tr w:rsidR="00A37FFA" w14:paraId="3DF4F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74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C8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8E0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2728E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2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6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68D56" w14:textId="77777777" w:rsidR="00A37FFA" w:rsidRDefault="00A37FFA" w:rsidP="00A37FFA">
                  <w:pPr>
                    <w:spacing w:after="0" w:line="240" w:lineRule="auto"/>
                  </w:pPr>
                </w:p>
              </w:tc>
            </w:tr>
            <w:tr w:rsidR="00A37FFA" w14:paraId="55F6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E81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824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F0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892D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5D8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05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C52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28E81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997A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096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超过该阈值将导致监视器更改为警告及以上的状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173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bl>
          <w:p w14:paraId="6B23C85A" w14:textId="77777777" w:rsidR="00A37FFA" w:rsidRDefault="00A37FFA" w:rsidP="00A37FFA">
            <w:pPr>
              <w:spacing w:after="0" w:line="240" w:lineRule="auto"/>
            </w:pPr>
          </w:p>
        </w:tc>
        <w:tc>
          <w:tcPr>
            <w:tcW w:w="149" w:type="dxa"/>
          </w:tcPr>
          <w:p w14:paraId="56CA2486" w14:textId="77777777" w:rsidR="00A37FFA" w:rsidRDefault="00A37FFA" w:rsidP="00A37FFA">
            <w:pPr>
              <w:pStyle w:val="EmptyCellLayoutStyle"/>
              <w:spacing w:after="0" w:line="240" w:lineRule="auto"/>
            </w:pPr>
          </w:p>
        </w:tc>
      </w:tr>
      <w:tr w:rsidR="00A37FFA" w14:paraId="472F6624" w14:textId="77777777" w:rsidTr="00A37FFA">
        <w:trPr>
          <w:trHeight w:val="80"/>
        </w:trPr>
        <w:tc>
          <w:tcPr>
            <w:tcW w:w="54" w:type="dxa"/>
          </w:tcPr>
          <w:p w14:paraId="160901C0" w14:textId="77777777" w:rsidR="00A37FFA" w:rsidRDefault="00A37FFA" w:rsidP="00A37FFA">
            <w:pPr>
              <w:pStyle w:val="EmptyCellLayoutStyle"/>
              <w:spacing w:after="0" w:line="240" w:lineRule="auto"/>
            </w:pPr>
          </w:p>
        </w:tc>
        <w:tc>
          <w:tcPr>
            <w:tcW w:w="10395" w:type="dxa"/>
          </w:tcPr>
          <w:p w14:paraId="7294E6DB" w14:textId="77777777" w:rsidR="00A37FFA" w:rsidRDefault="00A37FFA" w:rsidP="00A37FFA">
            <w:pPr>
              <w:pStyle w:val="EmptyCellLayoutStyle"/>
              <w:spacing w:after="0" w:line="240" w:lineRule="auto"/>
            </w:pPr>
          </w:p>
        </w:tc>
        <w:tc>
          <w:tcPr>
            <w:tcW w:w="149" w:type="dxa"/>
          </w:tcPr>
          <w:p w14:paraId="55696408" w14:textId="77777777" w:rsidR="00A37FFA" w:rsidRDefault="00A37FFA" w:rsidP="00A37FFA">
            <w:pPr>
              <w:pStyle w:val="EmptyCellLayoutStyle"/>
              <w:spacing w:after="0" w:line="240" w:lineRule="auto"/>
            </w:pPr>
          </w:p>
        </w:tc>
      </w:tr>
    </w:tbl>
    <w:p xmlns:w="http://schemas.openxmlformats.org/wordprocessingml/2006/main" w14:paraId="006E47C0" w14:textId="77777777" w:rsidR="00A37FFA" w:rsidRDefault="00A37FFA" w:rsidP="00A37FFA">
      <w:pPr>
        <w:spacing w:after="0" w:line="240" w:lineRule="auto"/>
      </w:pPr>
    </w:p>
    <w:p xmlns:w="http://schemas.openxmlformats.org/wordprocessingml/2006/main" w14:paraId="21C34D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上次运行状态</w:t>
      </w:r>
    </w:p>
    <w:p xmlns:w="http://schemas.openxmlformats.org/wordprocessingml/2006/main" w14:paraId="5C92E5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代理作业上次运行状态监视器。监视 SQL 代理作业上次运行的状态。</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Linux 服务；没有合适的发现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FBFC9B" w14:textId="77777777" w:rsidTr="00A37FFA">
        <w:trPr>
          <w:trHeight w:val="54"/>
        </w:trPr>
        <w:tc>
          <w:tcPr>
            <w:tcW w:w="54" w:type="dxa"/>
          </w:tcPr>
          <w:p w14:paraId="0A8BC1B4" w14:textId="77777777" w:rsidR="00A37FFA" w:rsidRDefault="00A37FFA" w:rsidP="00A37FFA">
            <w:pPr>
              <w:pStyle w:val="EmptyCellLayoutStyle"/>
              <w:spacing w:after="0" w:line="240" w:lineRule="auto"/>
            </w:pPr>
          </w:p>
        </w:tc>
        <w:tc>
          <w:tcPr>
            <w:tcW w:w="10395" w:type="dxa"/>
          </w:tcPr>
          <w:p w14:paraId="2E92D748" w14:textId="77777777" w:rsidR="00A37FFA" w:rsidRDefault="00A37FFA" w:rsidP="00A37FFA">
            <w:pPr>
              <w:pStyle w:val="EmptyCellLayoutStyle"/>
              <w:spacing w:after="0" w:line="240" w:lineRule="auto"/>
            </w:pPr>
          </w:p>
        </w:tc>
        <w:tc>
          <w:tcPr>
            <w:tcW w:w="149" w:type="dxa"/>
          </w:tcPr>
          <w:p w14:paraId="5259A42C" w14:textId="77777777" w:rsidR="00A37FFA" w:rsidRDefault="00A37FFA" w:rsidP="00A37FFA">
            <w:pPr>
              <w:pStyle w:val="EmptyCellLayoutStyle"/>
              <w:spacing w:after="0" w:line="240" w:lineRule="auto"/>
            </w:pPr>
          </w:p>
        </w:tc>
      </w:tr>
      <w:tr w:rsidR="00A37FFA" w14:paraId="392EA416" w14:textId="77777777" w:rsidTr="00A37FFA">
        <w:tc>
          <w:tcPr>
            <w:tcW w:w="54" w:type="dxa"/>
          </w:tcPr>
          <w:p w14:paraId="0516B1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3C27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9A05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A7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57A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E50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1B6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0A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2CC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B25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DD4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0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E5CFE"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74799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81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51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D46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46E69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50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3E0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3A9E" w14:textId="77777777" w:rsidR="00A37FFA" w:rsidRDefault="00A37FFA" w:rsidP="00A37FFA">
                  <w:pPr>
                    <w:spacing w:after="0" w:line="240" w:lineRule="auto"/>
                  </w:pPr>
                </w:p>
              </w:tc>
            </w:tr>
            <w:tr w:rsidR="00A37FFA" w14:paraId="0FA8F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E7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C4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7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809A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D9E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C9C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80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A0A94D" w14:textId="77777777" w:rsidR="00A37FFA" w:rsidRDefault="00A37FFA" w:rsidP="00A37FFA">
            <w:pPr>
              <w:spacing w:after="0" w:line="240" w:lineRule="auto"/>
            </w:pPr>
          </w:p>
        </w:tc>
        <w:tc>
          <w:tcPr>
            <w:tcW w:w="149" w:type="dxa"/>
          </w:tcPr>
          <w:p w14:paraId="658BA465" w14:textId="77777777" w:rsidR="00A37FFA" w:rsidRDefault="00A37FFA" w:rsidP="00A37FFA">
            <w:pPr>
              <w:pStyle w:val="EmptyCellLayoutStyle"/>
              <w:spacing w:after="0" w:line="240" w:lineRule="auto"/>
            </w:pPr>
          </w:p>
        </w:tc>
      </w:tr>
      <w:tr w:rsidR="00A37FFA" w14:paraId="627A9909" w14:textId="77777777" w:rsidTr="00A37FFA">
        <w:trPr>
          <w:trHeight w:val="80"/>
        </w:trPr>
        <w:tc>
          <w:tcPr>
            <w:tcW w:w="54" w:type="dxa"/>
          </w:tcPr>
          <w:p w14:paraId="4D59C153" w14:textId="77777777" w:rsidR="00A37FFA" w:rsidRDefault="00A37FFA" w:rsidP="00A37FFA">
            <w:pPr>
              <w:pStyle w:val="EmptyCellLayoutStyle"/>
              <w:spacing w:after="0" w:line="240" w:lineRule="auto"/>
            </w:pPr>
          </w:p>
        </w:tc>
        <w:tc>
          <w:tcPr>
            <w:tcW w:w="10395" w:type="dxa"/>
          </w:tcPr>
          <w:p w14:paraId="075A651F" w14:textId="77777777" w:rsidR="00A37FFA" w:rsidRDefault="00A37FFA" w:rsidP="00A37FFA">
            <w:pPr>
              <w:pStyle w:val="EmptyCellLayoutStyle"/>
              <w:spacing w:after="0" w:line="240" w:lineRule="auto"/>
            </w:pPr>
          </w:p>
        </w:tc>
        <w:tc>
          <w:tcPr>
            <w:tcW w:w="149" w:type="dxa"/>
          </w:tcPr>
          <w:p w14:paraId="31E6132E" w14:textId="77777777" w:rsidR="00A37FFA" w:rsidRDefault="00A37FFA" w:rsidP="00A37FFA">
            <w:pPr>
              <w:pStyle w:val="EmptyCellLayoutStyle"/>
              <w:spacing w:after="0" w:line="240" w:lineRule="auto"/>
            </w:pPr>
          </w:p>
        </w:tc>
      </w:tr>
    </w:tbl>
    <w:p xmlns:w="http://schemas.openxmlformats.org/wordprocessingml/2006/main" w14:paraId="144DD97F" w14:textId="77777777" w:rsidR="00A37FFA" w:rsidRDefault="00A37FFA" w:rsidP="00A37FFA">
      <w:pPr>
        <w:spacing w:after="0" w:line="240" w:lineRule="auto"/>
      </w:pPr>
    </w:p>
    <w:p xmlns:w="http://schemas.openxmlformats.org/wordprocessingml/2006/main" w14:paraId="099D8DD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所有 SQL Server 文件组组</w:t>
      </w:r>
    </w:p>
    <w:p xmlns:w="http://schemas.openxmlformats.org/wordprocessingml/2006/main" w14:paraId="7C574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所有 SQL Server 文件组组包含 Linux 上的所有 SQL Server 文件组，例如数据库文件组、内存优化数据文件组、文件流文件组。</w:t>
      </w:r>
    </w:p>
    <w:p xmlns:w="http://schemas.openxmlformats.org/wordprocessingml/2006/main" w14:paraId="3C44B33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所有 SQL Server 文件组组 - 发现</w:t>
      </w:r>
    </w:p>
    <w:p xmlns:w="http://schemas.openxmlformats.org/wordprocessingml/2006/main" w14:paraId="329B1F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所有 SQL Server 文件组组发现</w:t>
      </w:r>
    </w:p>
    <w:p xmlns:w="http://schemas.openxmlformats.org/wordprocessingml/2006/main" w14:paraId="04076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Linux 上的所有 SQL Server 文件组组。</w:t>
      </w:r>
    </w:p>
    <w:p xmlns:w="http://schemas.openxmlformats.org/wordprocessingml/2006/main" w14:paraId="2B5C76D1" w14:textId="77777777" w:rsidR="00A37FFA" w:rsidRDefault="00A37FFA" w:rsidP="00A37FFA">
      <w:pPr>
        <w:spacing w:after="0" w:line="240" w:lineRule="auto"/>
      </w:pPr>
    </w:p>
    <w:p xmlns:w="http://schemas.openxmlformats.org/wordprocessingml/2006/main" w14:paraId="1546F1D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所有 SQL Server 对象组</w:t>
      </w:r>
    </w:p>
    <w:p xmlns:w="http://schemas.openxmlformats.org/wordprocessingml/2006/main" w14:paraId="5DB97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Server 所有 SQL Server 对象组包含可引发警报的 SQL Server 对象。</w:t>
      </w:r>
    </w:p>
    <w:p xmlns:w="http://schemas.openxmlformats.org/wordprocessingml/2006/main" w14:paraId="304EF8A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所有 SQL Server 对象组 - 发现</w:t>
      </w:r>
    </w:p>
    <w:p xmlns:w="http://schemas.openxmlformats.org/wordprocessingml/2006/main" w14:paraId="60A59B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所有 SQL Server 对象组发现</w:t>
      </w:r>
    </w:p>
    <w:p xmlns:w="http://schemas.openxmlformats.org/wordprocessingml/2006/main" w14:paraId="4C54C5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Linux 上的 MSSQL 所有 SQL Server 对象组。</w:t>
      </w:r>
    </w:p>
    <w:p xmlns:w="http://schemas.openxmlformats.org/wordprocessingml/2006/main" w14:paraId="6B16904D" w14:textId="77777777" w:rsidR="00A37FFA" w:rsidRDefault="00A37FFA" w:rsidP="00A37FFA">
      <w:pPr>
        <w:spacing w:after="0" w:line="240" w:lineRule="auto"/>
      </w:pPr>
    </w:p>
    <w:p xmlns:w="http://schemas.openxmlformats.org/wordprocessingml/2006/main" w14:paraId="5BAACB1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Always On 种子</w:t>
      </w:r>
    </w:p>
    <w:p xmlns:w="http://schemas.openxmlformats.org/wordprocessingml/2006/main" w14:paraId="423EF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指示 Linux 上的特定 Microsoft SQL Server 安装启用了 Always On 组件。</w:t>
      </w:r>
    </w:p>
    <w:p xmlns:w="http://schemas.openxmlformats.org/wordprocessingml/2006/main" w14:paraId="055CAEE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Always On 种子 - 发现</w:t>
      </w:r>
    </w:p>
    <w:p xmlns:w="http://schemas.openxmlformats.org/wordprocessingml/2006/main" w14:paraId="4FAF81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Always On 种子发现</w:t>
      </w:r>
    </w:p>
    <w:p xmlns:w="http://schemas.openxmlformats.org/wordprocessingml/2006/main" w14:paraId="1B080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7DF34" w14:textId="77777777" w:rsidTr="00A37FFA">
        <w:trPr>
          <w:trHeight w:val="54"/>
        </w:trPr>
        <w:tc>
          <w:tcPr>
            <w:tcW w:w="54" w:type="dxa"/>
          </w:tcPr>
          <w:p w14:paraId="1F4E2336" w14:textId="77777777" w:rsidR="00A37FFA" w:rsidRDefault="00A37FFA" w:rsidP="00A37FFA">
            <w:pPr>
              <w:pStyle w:val="EmptyCellLayoutStyle"/>
              <w:spacing w:after="0" w:line="240" w:lineRule="auto"/>
            </w:pPr>
          </w:p>
        </w:tc>
        <w:tc>
          <w:tcPr>
            <w:tcW w:w="10395" w:type="dxa"/>
          </w:tcPr>
          <w:p w14:paraId="13A98D69" w14:textId="77777777" w:rsidR="00A37FFA" w:rsidRDefault="00A37FFA" w:rsidP="00A37FFA">
            <w:pPr>
              <w:pStyle w:val="EmptyCellLayoutStyle"/>
              <w:spacing w:after="0" w:line="240" w:lineRule="auto"/>
            </w:pPr>
          </w:p>
        </w:tc>
        <w:tc>
          <w:tcPr>
            <w:tcW w:w="149" w:type="dxa"/>
          </w:tcPr>
          <w:p w14:paraId="6AA2B0DC" w14:textId="77777777" w:rsidR="00A37FFA" w:rsidRDefault="00A37FFA" w:rsidP="00A37FFA">
            <w:pPr>
              <w:pStyle w:val="EmptyCellLayoutStyle"/>
              <w:spacing w:after="0" w:line="240" w:lineRule="auto"/>
            </w:pPr>
          </w:p>
        </w:tc>
      </w:tr>
      <w:tr w:rsidR="00A37FFA" w14:paraId="2F137416" w14:textId="77777777" w:rsidTr="00A37FFA">
        <w:tc>
          <w:tcPr>
            <w:tcW w:w="54" w:type="dxa"/>
          </w:tcPr>
          <w:p w14:paraId="71EAD4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CEFA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E35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775C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2DD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060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A8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5D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AF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CE9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12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1E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FE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E88B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97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22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B5997" w14:textId="77777777" w:rsidR="00A37FFA" w:rsidRDefault="00A37FFA" w:rsidP="00A37FFA">
                  <w:pPr>
                    <w:spacing w:after="0" w:line="240" w:lineRule="auto"/>
                  </w:pPr>
                </w:p>
              </w:tc>
            </w:tr>
            <w:tr w:rsidR="00A37FFA" w14:paraId="719B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C17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CC6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CF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E0A1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2D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F16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03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A45B59" w14:textId="77777777" w:rsidR="00A37FFA" w:rsidRDefault="00A37FFA" w:rsidP="00A37FFA">
            <w:pPr>
              <w:spacing w:after="0" w:line="240" w:lineRule="auto"/>
            </w:pPr>
          </w:p>
        </w:tc>
        <w:tc>
          <w:tcPr>
            <w:tcW w:w="149" w:type="dxa"/>
          </w:tcPr>
          <w:p w14:paraId="29514D69" w14:textId="77777777" w:rsidR="00A37FFA" w:rsidRDefault="00A37FFA" w:rsidP="00A37FFA">
            <w:pPr>
              <w:pStyle w:val="EmptyCellLayoutStyle"/>
              <w:spacing w:after="0" w:line="240" w:lineRule="auto"/>
            </w:pPr>
          </w:p>
        </w:tc>
      </w:tr>
      <w:tr w:rsidR="00A37FFA" w14:paraId="1FC568F7" w14:textId="77777777" w:rsidTr="00A37FFA">
        <w:trPr>
          <w:trHeight w:val="80"/>
        </w:trPr>
        <w:tc>
          <w:tcPr>
            <w:tcW w:w="54" w:type="dxa"/>
          </w:tcPr>
          <w:p w14:paraId="185939A6" w14:textId="77777777" w:rsidR="00A37FFA" w:rsidRDefault="00A37FFA" w:rsidP="00A37FFA">
            <w:pPr>
              <w:pStyle w:val="EmptyCellLayoutStyle"/>
              <w:spacing w:after="0" w:line="240" w:lineRule="auto"/>
            </w:pPr>
          </w:p>
        </w:tc>
        <w:tc>
          <w:tcPr>
            <w:tcW w:w="10395" w:type="dxa"/>
          </w:tcPr>
          <w:p w14:paraId="32055DFC" w14:textId="77777777" w:rsidR="00A37FFA" w:rsidRDefault="00A37FFA" w:rsidP="00A37FFA">
            <w:pPr>
              <w:pStyle w:val="EmptyCellLayoutStyle"/>
              <w:spacing w:after="0" w:line="240" w:lineRule="auto"/>
            </w:pPr>
          </w:p>
        </w:tc>
        <w:tc>
          <w:tcPr>
            <w:tcW w:w="149" w:type="dxa"/>
          </w:tcPr>
          <w:p w14:paraId="12F36DBB" w14:textId="77777777" w:rsidR="00A37FFA" w:rsidRDefault="00A37FFA" w:rsidP="00A37FFA">
            <w:pPr>
              <w:pStyle w:val="EmptyCellLayoutStyle"/>
              <w:spacing w:after="0" w:line="240" w:lineRule="auto"/>
            </w:pPr>
          </w:p>
        </w:tc>
      </w:tr>
    </w:tbl>
    <w:p xmlns:w="http://schemas.openxmlformats.org/wordprocessingml/2006/main" w14:paraId="735890E3" w14:textId="77777777" w:rsidR="00A37FFA" w:rsidRDefault="00A37FFA" w:rsidP="00A37FFA">
      <w:pPr>
        <w:spacing w:after="0" w:line="240" w:lineRule="auto"/>
      </w:pPr>
    </w:p>
    <w:p xmlns:w="http://schemas.openxmlformats.org/wordprocessingml/2006/main" w14:paraId="27BB476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组严重策略</w:t>
      </w:r>
    </w:p>
    <w:p xmlns:w="http://schemas.openxmlformats.org/wordprocessingml/2006/main" w14:paraId="56AF2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组作为 Facet 以及将错误类别之一作为策略类别的自定义用户策略。</w:t>
      </w:r>
    </w:p>
    <w:p xmlns:w="http://schemas.openxmlformats.org/wordprocessingml/2006/main" w14:paraId="1957CF3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严重策略 - 发现</w:t>
      </w:r>
    </w:p>
    <w:p xmlns:w="http://schemas.openxmlformats.org/wordprocessingml/2006/main" w14:paraId="58B5DA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可用性组自定义用户策略发现</w:t>
      </w:r>
    </w:p>
    <w:p xmlns:w="http://schemas.openxmlformats.org/wordprocessingml/2006/main" w14:paraId="5398F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组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A2C3AC" w14:textId="77777777" w:rsidTr="00A37FFA">
        <w:trPr>
          <w:trHeight w:val="54"/>
        </w:trPr>
        <w:tc>
          <w:tcPr>
            <w:tcW w:w="54" w:type="dxa"/>
          </w:tcPr>
          <w:p w14:paraId="2DBE579D" w14:textId="77777777" w:rsidR="00A37FFA" w:rsidRDefault="00A37FFA" w:rsidP="00A37FFA">
            <w:pPr>
              <w:pStyle w:val="EmptyCellLayoutStyle"/>
              <w:spacing w:after="0" w:line="240" w:lineRule="auto"/>
            </w:pPr>
          </w:p>
        </w:tc>
        <w:tc>
          <w:tcPr>
            <w:tcW w:w="10395" w:type="dxa"/>
          </w:tcPr>
          <w:p w14:paraId="7A33E76A" w14:textId="77777777" w:rsidR="00A37FFA" w:rsidRDefault="00A37FFA" w:rsidP="00A37FFA">
            <w:pPr>
              <w:pStyle w:val="EmptyCellLayoutStyle"/>
              <w:spacing w:after="0" w:line="240" w:lineRule="auto"/>
            </w:pPr>
          </w:p>
        </w:tc>
        <w:tc>
          <w:tcPr>
            <w:tcW w:w="149" w:type="dxa"/>
          </w:tcPr>
          <w:p w14:paraId="3441D55B" w14:textId="77777777" w:rsidR="00A37FFA" w:rsidRDefault="00A37FFA" w:rsidP="00A37FFA">
            <w:pPr>
              <w:pStyle w:val="EmptyCellLayoutStyle"/>
              <w:spacing w:after="0" w:line="240" w:lineRule="auto"/>
            </w:pPr>
          </w:p>
        </w:tc>
      </w:tr>
      <w:tr w:rsidR="00A37FFA" w14:paraId="194DCBCC" w14:textId="77777777" w:rsidTr="00A37FFA">
        <w:tc>
          <w:tcPr>
            <w:tcW w:w="54" w:type="dxa"/>
          </w:tcPr>
          <w:p w14:paraId="6B397F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E33B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CCE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F39A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F6E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A6B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12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BA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2E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29648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E7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12A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EEF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5649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9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C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D0DBB" w14:textId="77777777" w:rsidR="00A37FFA" w:rsidRDefault="00A37FFA" w:rsidP="00A37FFA">
                  <w:pPr>
                    <w:spacing w:after="0" w:line="240" w:lineRule="auto"/>
                  </w:pPr>
                </w:p>
              </w:tc>
            </w:tr>
            <w:tr w:rsidR="00A37FFA" w14:paraId="4E821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4F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C7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FC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10C4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2F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F66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C57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BB527D" w14:textId="77777777" w:rsidR="00A37FFA" w:rsidRDefault="00A37FFA" w:rsidP="00A37FFA">
            <w:pPr>
              <w:spacing w:after="0" w:line="240" w:lineRule="auto"/>
            </w:pPr>
          </w:p>
        </w:tc>
        <w:tc>
          <w:tcPr>
            <w:tcW w:w="149" w:type="dxa"/>
          </w:tcPr>
          <w:p w14:paraId="40585F53" w14:textId="77777777" w:rsidR="00A37FFA" w:rsidRDefault="00A37FFA" w:rsidP="00A37FFA">
            <w:pPr>
              <w:pStyle w:val="EmptyCellLayoutStyle"/>
              <w:spacing w:after="0" w:line="240" w:lineRule="auto"/>
            </w:pPr>
          </w:p>
        </w:tc>
      </w:tr>
      <w:tr w:rsidR="00A37FFA" w14:paraId="1B05662A" w14:textId="77777777" w:rsidTr="00A37FFA">
        <w:trPr>
          <w:trHeight w:val="80"/>
        </w:trPr>
        <w:tc>
          <w:tcPr>
            <w:tcW w:w="54" w:type="dxa"/>
          </w:tcPr>
          <w:p w14:paraId="58900003" w14:textId="77777777" w:rsidR="00A37FFA" w:rsidRDefault="00A37FFA" w:rsidP="00A37FFA">
            <w:pPr>
              <w:pStyle w:val="EmptyCellLayoutStyle"/>
              <w:spacing w:after="0" w:line="240" w:lineRule="auto"/>
            </w:pPr>
          </w:p>
        </w:tc>
        <w:tc>
          <w:tcPr>
            <w:tcW w:w="10395" w:type="dxa"/>
          </w:tcPr>
          <w:p w14:paraId="275D680E" w14:textId="77777777" w:rsidR="00A37FFA" w:rsidRDefault="00A37FFA" w:rsidP="00A37FFA">
            <w:pPr>
              <w:pStyle w:val="EmptyCellLayoutStyle"/>
              <w:spacing w:after="0" w:line="240" w:lineRule="auto"/>
            </w:pPr>
          </w:p>
        </w:tc>
        <w:tc>
          <w:tcPr>
            <w:tcW w:w="149" w:type="dxa"/>
          </w:tcPr>
          <w:p w14:paraId="456DA951" w14:textId="77777777" w:rsidR="00A37FFA" w:rsidRDefault="00A37FFA" w:rsidP="00A37FFA">
            <w:pPr>
              <w:pStyle w:val="EmptyCellLayoutStyle"/>
              <w:spacing w:after="0" w:line="240" w:lineRule="auto"/>
            </w:pPr>
          </w:p>
        </w:tc>
      </w:tr>
    </w:tbl>
    <w:p xmlns:w="http://schemas.openxmlformats.org/wordprocessingml/2006/main" w14:paraId="392D15A7" w14:textId="77777777" w:rsidR="00A37FFA" w:rsidRDefault="00A37FFA" w:rsidP="00A37FFA">
      <w:pPr>
        <w:spacing w:after="0" w:line="240" w:lineRule="auto"/>
      </w:pPr>
    </w:p>
    <w:p xmlns:w="http://schemas.openxmlformats.org/wordprocessingml/2006/main" w14:paraId="11A46A9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严重策略 - 单元监视器</w:t>
      </w:r>
    </w:p>
    <w:p xmlns:w="http://schemas.openxmlformats.org/wordprocessingml/2006/main" w14:paraId="6B99917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运行状况策略</w:t>
      </w:r>
    </w:p>
    <w:p xmlns:w="http://schemas.openxmlformats.org/wordprocessingml/2006/main" w14:paraId="7D6EA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可用性组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6C58EC" w14:textId="77777777" w:rsidTr="00A37FFA">
        <w:trPr>
          <w:trHeight w:val="54"/>
        </w:trPr>
        <w:tc>
          <w:tcPr>
            <w:tcW w:w="54" w:type="dxa"/>
          </w:tcPr>
          <w:p w14:paraId="187F752C" w14:textId="77777777" w:rsidR="00A37FFA" w:rsidRDefault="00A37FFA" w:rsidP="00A37FFA">
            <w:pPr>
              <w:pStyle w:val="EmptyCellLayoutStyle"/>
              <w:spacing w:after="0" w:line="240" w:lineRule="auto"/>
            </w:pPr>
          </w:p>
        </w:tc>
        <w:tc>
          <w:tcPr>
            <w:tcW w:w="10395" w:type="dxa"/>
          </w:tcPr>
          <w:p w14:paraId="6CBEC8DC" w14:textId="77777777" w:rsidR="00A37FFA" w:rsidRDefault="00A37FFA" w:rsidP="00A37FFA">
            <w:pPr>
              <w:pStyle w:val="EmptyCellLayoutStyle"/>
              <w:spacing w:after="0" w:line="240" w:lineRule="auto"/>
            </w:pPr>
          </w:p>
        </w:tc>
        <w:tc>
          <w:tcPr>
            <w:tcW w:w="149" w:type="dxa"/>
          </w:tcPr>
          <w:p w14:paraId="6E2CA2BF" w14:textId="77777777" w:rsidR="00A37FFA" w:rsidRDefault="00A37FFA" w:rsidP="00A37FFA">
            <w:pPr>
              <w:pStyle w:val="EmptyCellLayoutStyle"/>
              <w:spacing w:after="0" w:line="240" w:lineRule="auto"/>
            </w:pPr>
          </w:p>
        </w:tc>
      </w:tr>
      <w:tr w:rsidR="00A37FFA" w14:paraId="424A9941" w14:textId="77777777" w:rsidTr="00A37FFA">
        <w:tc>
          <w:tcPr>
            <w:tcW w:w="54" w:type="dxa"/>
          </w:tcPr>
          <w:p w14:paraId="749C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B921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406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C65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297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743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5F7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C7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1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DD3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79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E51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34D67"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1EB79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B5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27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0D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7A00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A38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A19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88E82" w14:textId="77777777" w:rsidR="00A37FFA" w:rsidRDefault="00A37FFA" w:rsidP="00A37FFA">
                  <w:pPr>
                    <w:spacing w:after="0" w:line="240" w:lineRule="auto"/>
                  </w:pPr>
                </w:p>
              </w:tc>
            </w:tr>
            <w:tr w:rsidR="00A37FFA" w14:paraId="146E4D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E8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76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4E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EB2F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1B1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560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44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8F15F2" w14:textId="77777777" w:rsidR="00A37FFA" w:rsidRDefault="00A37FFA" w:rsidP="00A37FFA">
            <w:pPr>
              <w:spacing w:after="0" w:line="240" w:lineRule="auto"/>
            </w:pPr>
          </w:p>
        </w:tc>
        <w:tc>
          <w:tcPr>
            <w:tcW w:w="149" w:type="dxa"/>
          </w:tcPr>
          <w:p w14:paraId="4C49B251" w14:textId="77777777" w:rsidR="00A37FFA" w:rsidRDefault="00A37FFA" w:rsidP="00A37FFA">
            <w:pPr>
              <w:pStyle w:val="EmptyCellLayoutStyle"/>
              <w:spacing w:after="0" w:line="240" w:lineRule="auto"/>
            </w:pPr>
          </w:p>
        </w:tc>
      </w:tr>
      <w:tr w:rsidR="00A37FFA" w14:paraId="5B95E736" w14:textId="77777777" w:rsidTr="00A37FFA">
        <w:trPr>
          <w:trHeight w:val="80"/>
        </w:trPr>
        <w:tc>
          <w:tcPr>
            <w:tcW w:w="54" w:type="dxa"/>
          </w:tcPr>
          <w:p w14:paraId="42E6258F" w14:textId="77777777" w:rsidR="00A37FFA" w:rsidRDefault="00A37FFA" w:rsidP="00A37FFA">
            <w:pPr>
              <w:pStyle w:val="EmptyCellLayoutStyle"/>
              <w:spacing w:after="0" w:line="240" w:lineRule="auto"/>
            </w:pPr>
          </w:p>
        </w:tc>
        <w:tc>
          <w:tcPr>
            <w:tcW w:w="10395" w:type="dxa"/>
          </w:tcPr>
          <w:p w14:paraId="123BBBB7" w14:textId="77777777" w:rsidR="00A37FFA" w:rsidRDefault="00A37FFA" w:rsidP="00A37FFA">
            <w:pPr>
              <w:pStyle w:val="EmptyCellLayoutStyle"/>
              <w:spacing w:after="0" w:line="240" w:lineRule="auto"/>
            </w:pPr>
          </w:p>
        </w:tc>
        <w:tc>
          <w:tcPr>
            <w:tcW w:w="149" w:type="dxa"/>
          </w:tcPr>
          <w:p w14:paraId="189D0A04" w14:textId="77777777" w:rsidR="00A37FFA" w:rsidRDefault="00A37FFA" w:rsidP="00A37FFA">
            <w:pPr>
              <w:pStyle w:val="EmptyCellLayoutStyle"/>
              <w:spacing w:after="0" w:line="240" w:lineRule="auto"/>
            </w:pPr>
          </w:p>
        </w:tc>
      </w:tr>
    </w:tbl>
    <w:p xmlns:w="http://schemas.openxmlformats.org/wordprocessingml/2006/main" w14:paraId="20D3DF75" w14:textId="77777777" w:rsidR="00A37FFA" w:rsidRDefault="00A37FFA" w:rsidP="00A37FFA">
      <w:pPr>
        <w:spacing w:after="0" w:line="240" w:lineRule="auto"/>
      </w:pPr>
    </w:p>
    <w:p xmlns:w="http://schemas.openxmlformats.org/wordprocessingml/2006/main" w14:paraId="7B30410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组运行状况</w:t>
      </w:r>
    </w:p>
    <w:p xmlns:w="http://schemas.openxmlformats.org/wordprocessingml/2006/main" w14:paraId="053A91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一个隐藏对象，用于汇总从代理到可用性组级别的运行状况。</w:t>
      </w:r>
    </w:p>
    <w:p xmlns:w="http://schemas.openxmlformats.org/wordprocessingml/2006/main" w14:paraId="32E77A1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运行状况 - 发现</w:t>
      </w:r>
    </w:p>
    <w:p xmlns:w="http://schemas.openxmlformats.org/wordprocessingml/2006/main" w14:paraId="7542E3D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通用 Always On 发现</w:t>
      </w:r>
    </w:p>
    <w:p xmlns:w="http://schemas.openxmlformats.org/wordprocessingml/2006/main" w14:paraId="222BD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F6752D" w14:textId="77777777" w:rsidTr="00A37FFA">
        <w:trPr>
          <w:trHeight w:val="54"/>
        </w:trPr>
        <w:tc>
          <w:tcPr>
            <w:tcW w:w="54" w:type="dxa"/>
          </w:tcPr>
          <w:p w14:paraId="06F5F622" w14:textId="77777777" w:rsidR="00A37FFA" w:rsidRDefault="00A37FFA" w:rsidP="00A37FFA">
            <w:pPr>
              <w:pStyle w:val="EmptyCellLayoutStyle"/>
              <w:spacing w:after="0" w:line="240" w:lineRule="auto"/>
            </w:pPr>
          </w:p>
        </w:tc>
        <w:tc>
          <w:tcPr>
            <w:tcW w:w="10395" w:type="dxa"/>
          </w:tcPr>
          <w:p w14:paraId="24F01A2B" w14:textId="77777777" w:rsidR="00A37FFA" w:rsidRDefault="00A37FFA" w:rsidP="00A37FFA">
            <w:pPr>
              <w:pStyle w:val="EmptyCellLayoutStyle"/>
              <w:spacing w:after="0" w:line="240" w:lineRule="auto"/>
            </w:pPr>
          </w:p>
        </w:tc>
        <w:tc>
          <w:tcPr>
            <w:tcW w:w="149" w:type="dxa"/>
          </w:tcPr>
          <w:p w14:paraId="2A28B6B8" w14:textId="77777777" w:rsidR="00A37FFA" w:rsidRDefault="00A37FFA" w:rsidP="00A37FFA">
            <w:pPr>
              <w:pStyle w:val="EmptyCellLayoutStyle"/>
              <w:spacing w:after="0" w:line="240" w:lineRule="auto"/>
            </w:pPr>
          </w:p>
        </w:tc>
      </w:tr>
      <w:tr w:rsidR="00A37FFA" w14:paraId="3B7FB012" w14:textId="77777777" w:rsidTr="00A37FFA">
        <w:tc>
          <w:tcPr>
            <w:tcW w:w="54" w:type="dxa"/>
          </w:tcPr>
          <w:p w14:paraId="67FA32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0C2B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AEC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089E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CE7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426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D2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8F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E1C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6AB0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A6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0C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E1A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20AA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9CC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0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51105" w14:textId="77777777" w:rsidR="00A37FFA" w:rsidRDefault="00A37FFA" w:rsidP="00A37FFA">
                  <w:pPr>
                    <w:spacing w:after="0" w:line="240" w:lineRule="auto"/>
                  </w:pPr>
                </w:p>
              </w:tc>
            </w:tr>
            <w:tr w:rsidR="00A37FFA" w14:paraId="046D7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73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866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CF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29AB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9388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D7FF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4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B15794" w14:textId="77777777" w:rsidR="00A37FFA" w:rsidRDefault="00A37FFA" w:rsidP="00A37FFA">
            <w:pPr>
              <w:spacing w:after="0" w:line="240" w:lineRule="auto"/>
            </w:pPr>
          </w:p>
        </w:tc>
        <w:tc>
          <w:tcPr>
            <w:tcW w:w="149" w:type="dxa"/>
          </w:tcPr>
          <w:p w14:paraId="13799CC3" w14:textId="77777777" w:rsidR="00A37FFA" w:rsidRDefault="00A37FFA" w:rsidP="00A37FFA">
            <w:pPr>
              <w:pStyle w:val="EmptyCellLayoutStyle"/>
              <w:spacing w:after="0" w:line="240" w:lineRule="auto"/>
            </w:pPr>
          </w:p>
        </w:tc>
      </w:tr>
      <w:tr w:rsidR="00A37FFA" w14:paraId="0992EFCD" w14:textId="77777777" w:rsidTr="00A37FFA">
        <w:trPr>
          <w:trHeight w:val="80"/>
        </w:trPr>
        <w:tc>
          <w:tcPr>
            <w:tcW w:w="54" w:type="dxa"/>
          </w:tcPr>
          <w:p w14:paraId="2C92641A" w14:textId="77777777" w:rsidR="00A37FFA" w:rsidRDefault="00A37FFA" w:rsidP="00A37FFA">
            <w:pPr>
              <w:pStyle w:val="EmptyCellLayoutStyle"/>
              <w:spacing w:after="0" w:line="240" w:lineRule="auto"/>
            </w:pPr>
          </w:p>
        </w:tc>
        <w:tc>
          <w:tcPr>
            <w:tcW w:w="10395" w:type="dxa"/>
          </w:tcPr>
          <w:p w14:paraId="071710D1" w14:textId="77777777" w:rsidR="00A37FFA" w:rsidRDefault="00A37FFA" w:rsidP="00A37FFA">
            <w:pPr>
              <w:pStyle w:val="EmptyCellLayoutStyle"/>
              <w:spacing w:after="0" w:line="240" w:lineRule="auto"/>
            </w:pPr>
          </w:p>
        </w:tc>
        <w:tc>
          <w:tcPr>
            <w:tcW w:w="149" w:type="dxa"/>
          </w:tcPr>
          <w:p w14:paraId="1AECCD76" w14:textId="77777777" w:rsidR="00A37FFA" w:rsidRDefault="00A37FFA" w:rsidP="00A37FFA">
            <w:pPr>
              <w:pStyle w:val="EmptyCellLayoutStyle"/>
              <w:spacing w:after="0" w:line="240" w:lineRule="auto"/>
            </w:pPr>
          </w:p>
        </w:tc>
      </w:tr>
    </w:tbl>
    <w:p xmlns:w="http://schemas.openxmlformats.org/wordprocessingml/2006/main" w14:paraId="65064D55" w14:textId="77777777" w:rsidR="00A37FFA" w:rsidRDefault="00A37FFA" w:rsidP="00A37FFA">
      <w:pPr>
        <w:spacing w:after="0" w:line="240" w:lineRule="auto"/>
      </w:pPr>
    </w:p>
    <w:p xmlns:w="http://schemas.openxmlformats.org/wordprocessingml/2006/main" w14:paraId="3DD1A91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运行状况 - 单元监视器</w:t>
      </w:r>
    </w:p>
    <w:p xmlns:w="http://schemas.openxmlformats.org/wordprocessingml/2006/main" w14:paraId="2F51CB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联机监视器</w:t>
      </w:r>
    </w:p>
    <w:p xmlns:w="http://schemas.openxmlformats.org/wordprocessingml/2006/main" w14:paraId="6FFF7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686F78" w14:textId="77777777" w:rsidTr="00A37FFA">
        <w:trPr>
          <w:trHeight w:val="54"/>
        </w:trPr>
        <w:tc>
          <w:tcPr>
            <w:tcW w:w="54" w:type="dxa"/>
          </w:tcPr>
          <w:p w14:paraId="3642FEEF" w14:textId="77777777" w:rsidR="00A37FFA" w:rsidRDefault="00A37FFA" w:rsidP="00A37FFA">
            <w:pPr>
              <w:pStyle w:val="EmptyCellLayoutStyle"/>
              <w:spacing w:after="0" w:line="240" w:lineRule="auto"/>
            </w:pPr>
          </w:p>
        </w:tc>
        <w:tc>
          <w:tcPr>
            <w:tcW w:w="10395" w:type="dxa"/>
          </w:tcPr>
          <w:p w14:paraId="433ADE15" w14:textId="77777777" w:rsidR="00A37FFA" w:rsidRDefault="00A37FFA" w:rsidP="00A37FFA">
            <w:pPr>
              <w:pStyle w:val="EmptyCellLayoutStyle"/>
              <w:spacing w:after="0" w:line="240" w:lineRule="auto"/>
            </w:pPr>
          </w:p>
        </w:tc>
        <w:tc>
          <w:tcPr>
            <w:tcW w:w="149" w:type="dxa"/>
          </w:tcPr>
          <w:p w14:paraId="44669B81" w14:textId="77777777" w:rsidR="00A37FFA" w:rsidRDefault="00A37FFA" w:rsidP="00A37FFA">
            <w:pPr>
              <w:pStyle w:val="EmptyCellLayoutStyle"/>
              <w:spacing w:after="0" w:line="240" w:lineRule="auto"/>
            </w:pPr>
          </w:p>
        </w:tc>
      </w:tr>
      <w:tr w:rsidR="00A37FFA" w14:paraId="1F96F550" w14:textId="77777777" w:rsidTr="00A37FFA">
        <w:tc>
          <w:tcPr>
            <w:tcW w:w="54" w:type="dxa"/>
          </w:tcPr>
          <w:p w14:paraId="54890C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DADC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B68B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4C9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5682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01A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9D1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11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7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527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E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900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B0CAF"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4EBC5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0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99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49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8F4E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F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6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472CC" w14:textId="77777777" w:rsidR="00A37FFA" w:rsidRDefault="00A37FFA" w:rsidP="00A37FFA">
                  <w:pPr>
                    <w:spacing w:after="0" w:line="240" w:lineRule="auto"/>
                  </w:pPr>
                </w:p>
              </w:tc>
            </w:tr>
            <w:tr w:rsidR="00A37FFA" w14:paraId="08ED7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F9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48B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FF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DF3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8A0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C4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57A8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51C58C" w14:textId="77777777" w:rsidR="00A37FFA" w:rsidRDefault="00A37FFA" w:rsidP="00A37FFA">
            <w:pPr>
              <w:spacing w:after="0" w:line="240" w:lineRule="auto"/>
            </w:pPr>
          </w:p>
        </w:tc>
        <w:tc>
          <w:tcPr>
            <w:tcW w:w="149" w:type="dxa"/>
          </w:tcPr>
          <w:p w14:paraId="6E1465EC" w14:textId="77777777" w:rsidR="00A37FFA" w:rsidRDefault="00A37FFA" w:rsidP="00A37FFA">
            <w:pPr>
              <w:pStyle w:val="EmptyCellLayoutStyle"/>
              <w:spacing w:after="0" w:line="240" w:lineRule="auto"/>
            </w:pPr>
          </w:p>
        </w:tc>
      </w:tr>
      <w:tr w:rsidR="00A37FFA" w14:paraId="3016A8A5" w14:textId="77777777" w:rsidTr="00A37FFA">
        <w:trPr>
          <w:trHeight w:val="80"/>
        </w:trPr>
        <w:tc>
          <w:tcPr>
            <w:tcW w:w="54" w:type="dxa"/>
          </w:tcPr>
          <w:p w14:paraId="7D4DCB29" w14:textId="77777777" w:rsidR="00A37FFA" w:rsidRDefault="00A37FFA" w:rsidP="00A37FFA">
            <w:pPr>
              <w:pStyle w:val="EmptyCellLayoutStyle"/>
              <w:spacing w:after="0" w:line="240" w:lineRule="auto"/>
            </w:pPr>
          </w:p>
        </w:tc>
        <w:tc>
          <w:tcPr>
            <w:tcW w:w="10395" w:type="dxa"/>
          </w:tcPr>
          <w:p w14:paraId="2C77E094" w14:textId="77777777" w:rsidR="00A37FFA" w:rsidRDefault="00A37FFA" w:rsidP="00A37FFA">
            <w:pPr>
              <w:pStyle w:val="EmptyCellLayoutStyle"/>
              <w:spacing w:after="0" w:line="240" w:lineRule="auto"/>
            </w:pPr>
          </w:p>
        </w:tc>
        <w:tc>
          <w:tcPr>
            <w:tcW w:w="149" w:type="dxa"/>
          </w:tcPr>
          <w:p w14:paraId="0DEF4AD6" w14:textId="77777777" w:rsidR="00A37FFA" w:rsidRDefault="00A37FFA" w:rsidP="00A37FFA">
            <w:pPr>
              <w:pStyle w:val="EmptyCellLayoutStyle"/>
              <w:spacing w:after="0" w:line="240" w:lineRule="auto"/>
            </w:pPr>
          </w:p>
        </w:tc>
      </w:tr>
    </w:tbl>
    <w:p xmlns:w="http://schemas.openxmlformats.org/wordprocessingml/2006/main" w14:paraId="70507E8E" w14:textId="77777777" w:rsidR="00A37FFA" w:rsidRDefault="00A37FFA" w:rsidP="00A37FFA">
      <w:pPr>
        <w:spacing w:after="0" w:line="240" w:lineRule="auto"/>
      </w:pPr>
    </w:p>
    <w:p xmlns:w="http://schemas.openxmlformats.org/wordprocessingml/2006/main" w14:paraId="5B140B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自动故障转移监视器</w:t>
      </w:r>
    </w:p>
    <w:p xmlns:w="http://schemas.openxmlformats.org/wordprocessingml/2006/main" w14:paraId="2B143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自动故障转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900289" w14:textId="77777777" w:rsidTr="00A37FFA">
        <w:trPr>
          <w:trHeight w:val="54"/>
        </w:trPr>
        <w:tc>
          <w:tcPr>
            <w:tcW w:w="54" w:type="dxa"/>
          </w:tcPr>
          <w:p w14:paraId="410A576E" w14:textId="77777777" w:rsidR="00A37FFA" w:rsidRDefault="00A37FFA" w:rsidP="00A37FFA">
            <w:pPr>
              <w:pStyle w:val="EmptyCellLayoutStyle"/>
              <w:spacing w:after="0" w:line="240" w:lineRule="auto"/>
            </w:pPr>
          </w:p>
        </w:tc>
        <w:tc>
          <w:tcPr>
            <w:tcW w:w="10395" w:type="dxa"/>
          </w:tcPr>
          <w:p w14:paraId="44C8DB12" w14:textId="77777777" w:rsidR="00A37FFA" w:rsidRDefault="00A37FFA" w:rsidP="00A37FFA">
            <w:pPr>
              <w:pStyle w:val="EmptyCellLayoutStyle"/>
              <w:spacing w:after="0" w:line="240" w:lineRule="auto"/>
            </w:pPr>
          </w:p>
        </w:tc>
        <w:tc>
          <w:tcPr>
            <w:tcW w:w="149" w:type="dxa"/>
          </w:tcPr>
          <w:p w14:paraId="68891FA6" w14:textId="77777777" w:rsidR="00A37FFA" w:rsidRDefault="00A37FFA" w:rsidP="00A37FFA">
            <w:pPr>
              <w:pStyle w:val="EmptyCellLayoutStyle"/>
              <w:spacing w:after="0" w:line="240" w:lineRule="auto"/>
            </w:pPr>
          </w:p>
        </w:tc>
      </w:tr>
      <w:tr w:rsidR="00A37FFA" w14:paraId="32192715" w14:textId="77777777" w:rsidTr="00A37FFA">
        <w:tc>
          <w:tcPr>
            <w:tcW w:w="54" w:type="dxa"/>
          </w:tcPr>
          <w:p w14:paraId="02BE3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8466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F68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D63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55A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A7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287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7B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99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49C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7E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D00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939C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494C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968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2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0F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02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3B6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B70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ABA86" w14:textId="77777777" w:rsidR="00A37FFA" w:rsidRDefault="00A37FFA" w:rsidP="00A37FFA">
                  <w:pPr>
                    <w:spacing w:after="0" w:line="240" w:lineRule="auto"/>
                  </w:pPr>
                </w:p>
              </w:tc>
            </w:tr>
            <w:tr w:rsidR="00A37FFA" w14:paraId="42B84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B46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80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AC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CD3AE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0E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A1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FE1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CE725A" w14:textId="77777777" w:rsidR="00A37FFA" w:rsidRDefault="00A37FFA" w:rsidP="00A37FFA">
            <w:pPr>
              <w:spacing w:after="0" w:line="240" w:lineRule="auto"/>
            </w:pPr>
          </w:p>
        </w:tc>
        <w:tc>
          <w:tcPr>
            <w:tcW w:w="149" w:type="dxa"/>
          </w:tcPr>
          <w:p w14:paraId="2E05DDC2" w14:textId="77777777" w:rsidR="00A37FFA" w:rsidRDefault="00A37FFA" w:rsidP="00A37FFA">
            <w:pPr>
              <w:pStyle w:val="EmptyCellLayoutStyle"/>
              <w:spacing w:after="0" w:line="240" w:lineRule="auto"/>
            </w:pPr>
          </w:p>
        </w:tc>
      </w:tr>
      <w:tr w:rsidR="00A37FFA" w14:paraId="2A9C94B8" w14:textId="77777777" w:rsidTr="00A37FFA">
        <w:trPr>
          <w:trHeight w:val="80"/>
        </w:trPr>
        <w:tc>
          <w:tcPr>
            <w:tcW w:w="54" w:type="dxa"/>
          </w:tcPr>
          <w:p w14:paraId="09FD0EAC" w14:textId="77777777" w:rsidR="00A37FFA" w:rsidRDefault="00A37FFA" w:rsidP="00A37FFA">
            <w:pPr>
              <w:pStyle w:val="EmptyCellLayoutStyle"/>
              <w:spacing w:after="0" w:line="240" w:lineRule="auto"/>
            </w:pPr>
          </w:p>
        </w:tc>
        <w:tc>
          <w:tcPr>
            <w:tcW w:w="10395" w:type="dxa"/>
          </w:tcPr>
          <w:p w14:paraId="4C289F3F" w14:textId="77777777" w:rsidR="00A37FFA" w:rsidRDefault="00A37FFA" w:rsidP="00A37FFA">
            <w:pPr>
              <w:pStyle w:val="EmptyCellLayoutStyle"/>
              <w:spacing w:after="0" w:line="240" w:lineRule="auto"/>
            </w:pPr>
          </w:p>
        </w:tc>
        <w:tc>
          <w:tcPr>
            <w:tcW w:w="149" w:type="dxa"/>
          </w:tcPr>
          <w:p w14:paraId="4D7207A8" w14:textId="77777777" w:rsidR="00A37FFA" w:rsidRDefault="00A37FFA" w:rsidP="00A37FFA">
            <w:pPr>
              <w:pStyle w:val="EmptyCellLayoutStyle"/>
              <w:spacing w:after="0" w:line="240" w:lineRule="auto"/>
            </w:pPr>
          </w:p>
        </w:tc>
      </w:tr>
    </w:tbl>
    <w:p xmlns:w="http://schemas.openxmlformats.org/wordprocessingml/2006/main" w14:paraId="540224C5" w14:textId="77777777" w:rsidR="00A37FFA" w:rsidRDefault="00A37FFA" w:rsidP="00A37FFA">
      <w:pPr>
        <w:spacing w:after="0" w:line="240" w:lineRule="auto"/>
      </w:pPr>
    </w:p>
    <w:p xmlns:w="http://schemas.openxmlformats.org/wordprocessingml/2006/main" w14:paraId="71496FC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同步副本数据同步监视器</w:t>
      </w:r>
    </w:p>
    <w:p xmlns:w="http://schemas.openxmlformats.org/wordprocessingml/2006/main" w14:paraId="29533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副本数据同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3E00EC" w14:textId="77777777" w:rsidTr="00A37FFA">
        <w:trPr>
          <w:trHeight w:val="54"/>
        </w:trPr>
        <w:tc>
          <w:tcPr>
            <w:tcW w:w="54" w:type="dxa"/>
          </w:tcPr>
          <w:p w14:paraId="781816ED" w14:textId="77777777" w:rsidR="00A37FFA" w:rsidRDefault="00A37FFA" w:rsidP="00A37FFA">
            <w:pPr>
              <w:pStyle w:val="EmptyCellLayoutStyle"/>
              <w:spacing w:after="0" w:line="240" w:lineRule="auto"/>
            </w:pPr>
          </w:p>
        </w:tc>
        <w:tc>
          <w:tcPr>
            <w:tcW w:w="10395" w:type="dxa"/>
          </w:tcPr>
          <w:p w14:paraId="4F3472A4" w14:textId="77777777" w:rsidR="00A37FFA" w:rsidRDefault="00A37FFA" w:rsidP="00A37FFA">
            <w:pPr>
              <w:pStyle w:val="EmptyCellLayoutStyle"/>
              <w:spacing w:after="0" w:line="240" w:lineRule="auto"/>
            </w:pPr>
          </w:p>
        </w:tc>
        <w:tc>
          <w:tcPr>
            <w:tcW w:w="149" w:type="dxa"/>
          </w:tcPr>
          <w:p w14:paraId="2A1ED0D3" w14:textId="77777777" w:rsidR="00A37FFA" w:rsidRDefault="00A37FFA" w:rsidP="00A37FFA">
            <w:pPr>
              <w:pStyle w:val="EmptyCellLayoutStyle"/>
              <w:spacing w:after="0" w:line="240" w:lineRule="auto"/>
            </w:pPr>
          </w:p>
        </w:tc>
      </w:tr>
      <w:tr w:rsidR="00A37FFA" w14:paraId="1DE1CED3" w14:textId="77777777" w:rsidTr="00A37FFA">
        <w:tc>
          <w:tcPr>
            <w:tcW w:w="54" w:type="dxa"/>
          </w:tcPr>
          <w:p w14:paraId="14B648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9E44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876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711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561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FB54B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F4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C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482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058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2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FE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B374D"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96A4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D7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6A7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FD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64A6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9DC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A1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C166A" w14:textId="77777777" w:rsidR="00A37FFA" w:rsidRDefault="00A37FFA" w:rsidP="00A37FFA">
                  <w:pPr>
                    <w:spacing w:after="0" w:line="240" w:lineRule="auto"/>
                  </w:pPr>
                </w:p>
              </w:tc>
            </w:tr>
            <w:tr w:rsidR="00A37FFA" w14:paraId="5E0A7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11C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B8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A1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0948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250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EE1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EB4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22B3AD" w14:textId="77777777" w:rsidR="00A37FFA" w:rsidRDefault="00A37FFA" w:rsidP="00A37FFA">
            <w:pPr>
              <w:spacing w:after="0" w:line="240" w:lineRule="auto"/>
            </w:pPr>
          </w:p>
        </w:tc>
        <w:tc>
          <w:tcPr>
            <w:tcW w:w="149" w:type="dxa"/>
          </w:tcPr>
          <w:p w14:paraId="6353B8B4" w14:textId="77777777" w:rsidR="00A37FFA" w:rsidRDefault="00A37FFA" w:rsidP="00A37FFA">
            <w:pPr>
              <w:pStyle w:val="EmptyCellLayoutStyle"/>
              <w:spacing w:after="0" w:line="240" w:lineRule="auto"/>
            </w:pPr>
          </w:p>
        </w:tc>
      </w:tr>
      <w:tr w:rsidR="00A37FFA" w14:paraId="2AC57337" w14:textId="77777777" w:rsidTr="00A37FFA">
        <w:trPr>
          <w:trHeight w:val="80"/>
        </w:trPr>
        <w:tc>
          <w:tcPr>
            <w:tcW w:w="54" w:type="dxa"/>
          </w:tcPr>
          <w:p w14:paraId="7AC82AAC" w14:textId="77777777" w:rsidR="00A37FFA" w:rsidRDefault="00A37FFA" w:rsidP="00A37FFA">
            <w:pPr>
              <w:pStyle w:val="EmptyCellLayoutStyle"/>
              <w:spacing w:after="0" w:line="240" w:lineRule="auto"/>
            </w:pPr>
          </w:p>
        </w:tc>
        <w:tc>
          <w:tcPr>
            <w:tcW w:w="10395" w:type="dxa"/>
          </w:tcPr>
          <w:p w14:paraId="6C1A0743" w14:textId="77777777" w:rsidR="00A37FFA" w:rsidRDefault="00A37FFA" w:rsidP="00A37FFA">
            <w:pPr>
              <w:pStyle w:val="EmptyCellLayoutStyle"/>
              <w:spacing w:after="0" w:line="240" w:lineRule="auto"/>
            </w:pPr>
          </w:p>
        </w:tc>
        <w:tc>
          <w:tcPr>
            <w:tcW w:w="149" w:type="dxa"/>
          </w:tcPr>
          <w:p w14:paraId="3D957C11" w14:textId="77777777" w:rsidR="00A37FFA" w:rsidRDefault="00A37FFA" w:rsidP="00A37FFA">
            <w:pPr>
              <w:pStyle w:val="EmptyCellLayoutStyle"/>
              <w:spacing w:after="0" w:line="240" w:lineRule="auto"/>
            </w:pPr>
          </w:p>
        </w:tc>
      </w:tr>
    </w:tbl>
    <w:p xmlns:w="http://schemas.openxmlformats.org/wordprocessingml/2006/main" w14:paraId="73E1D30E" w14:textId="77777777" w:rsidR="00A37FFA" w:rsidRDefault="00A37FFA" w:rsidP="00A37FFA">
      <w:pPr>
        <w:spacing w:after="0" w:line="240" w:lineRule="auto"/>
      </w:pPr>
    </w:p>
    <w:p xmlns:w="http://schemas.openxmlformats.org/wordprocessingml/2006/main" w14:paraId="396AA44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监视器</w:t>
      </w:r>
    </w:p>
    <w:p xmlns:w="http://schemas.openxmlformats.org/wordprocessingml/2006/main" w14:paraId="4B2C98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ED6A06" w14:textId="77777777" w:rsidTr="00A37FFA">
        <w:trPr>
          <w:trHeight w:val="54"/>
        </w:trPr>
        <w:tc>
          <w:tcPr>
            <w:tcW w:w="54" w:type="dxa"/>
          </w:tcPr>
          <w:p w14:paraId="08F655BE" w14:textId="77777777" w:rsidR="00A37FFA" w:rsidRDefault="00A37FFA" w:rsidP="00A37FFA">
            <w:pPr>
              <w:pStyle w:val="EmptyCellLayoutStyle"/>
              <w:spacing w:after="0" w:line="240" w:lineRule="auto"/>
            </w:pPr>
          </w:p>
        </w:tc>
        <w:tc>
          <w:tcPr>
            <w:tcW w:w="10395" w:type="dxa"/>
          </w:tcPr>
          <w:p w14:paraId="6D440B19" w14:textId="77777777" w:rsidR="00A37FFA" w:rsidRDefault="00A37FFA" w:rsidP="00A37FFA">
            <w:pPr>
              <w:pStyle w:val="EmptyCellLayoutStyle"/>
              <w:spacing w:after="0" w:line="240" w:lineRule="auto"/>
            </w:pPr>
          </w:p>
        </w:tc>
        <w:tc>
          <w:tcPr>
            <w:tcW w:w="149" w:type="dxa"/>
          </w:tcPr>
          <w:p w14:paraId="666ABD4F" w14:textId="77777777" w:rsidR="00A37FFA" w:rsidRDefault="00A37FFA" w:rsidP="00A37FFA">
            <w:pPr>
              <w:pStyle w:val="EmptyCellLayoutStyle"/>
              <w:spacing w:after="0" w:line="240" w:lineRule="auto"/>
            </w:pPr>
          </w:p>
        </w:tc>
      </w:tr>
      <w:tr w:rsidR="00A37FFA" w14:paraId="7637CDA9" w14:textId="77777777" w:rsidTr="00A37FFA">
        <w:tc>
          <w:tcPr>
            <w:tcW w:w="54" w:type="dxa"/>
          </w:tcPr>
          <w:p w14:paraId="5A0938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86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BC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6B7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9A03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7EB5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08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2B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BF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95F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B7F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44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3326"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502D9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3E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65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A8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F840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716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9F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47A66" w14:textId="77777777" w:rsidR="00A37FFA" w:rsidRDefault="00A37FFA" w:rsidP="00A37FFA">
                  <w:pPr>
                    <w:spacing w:after="0" w:line="240" w:lineRule="auto"/>
                  </w:pPr>
                </w:p>
              </w:tc>
            </w:tr>
            <w:tr w:rsidR="00A37FFA" w14:paraId="0486FA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D21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6D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E1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D276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F6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4EF6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4E0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0C1B12" w14:textId="77777777" w:rsidR="00A37FFA" w:rsidRDefault="00A37FFA" w:rsidP="00A37FFA">
            <w:pPr>
              <w:spacing w:after="0" w:line="240" w:lineRule="auto"/>
            </w:pPr>
          </w:p>
        </w:tc>
        <w:tc>
          <w:tcPr>
            <w:tcW w:w="149" w:type="dxa"/>
          </w:tcPr>
          <w:p w14:paraId="0F777E5F" w14:textId="77777777" w:rsidR="00A37FFA" w:rsidRDefault="00A37FFA" w:rsidP="00A37FFA">
            <w:pPr>
              <w:pStyle w:val="EmptyCellLayoutStyle"/>
              <w:spacing w:after="0" w:line="240" w:lineRule="auto"/>
            </w:pPr>
          </w:p>
        </w:tc>
      </w:tr>
      <w:tr w:rsidR="00A37FFA" w14:paraId="0F3F59A3" w14:textId="77777777" w:rsidTr="00A37FFA">
        <w:trPr>
          <w:trHeight w:val="80"/>
        </w:trPr>
        <w:tc>
          <w:tcPr>
            <w:tcW w:w="54" w:type="dxa"/>
          </w:tcPr>
          <w:p w14:paraId="55D9D3B7" w14:textId="77777777" w:rsidR="00A37FFA" w:rsidRDefault="00A37FFA" w:rsidP="00A37FFA">
            <w:pPr>
              <w:pStyle w:val="EmptyCellLayoutStyle"/>
              <w:spacing w:after="0" w:line="240" w:lineRule="auto"/>
            </w:pPr>
          </w:p>
        </w:tc>
        <w:tc>
          <w:tcPr>
            <w:tcW w:w="10395" w:type="dxa"/>
          </w:tcPr>
          <w:p w14:paraId="209BEF1F" w14:textId="77777777" w:rsidR="00A37FFA" w:rsidRDefault="00A37FFA" w:rsidP="00A37FFA">
            <w:pPr>
              <w:pStyle w:val="EmptyCellLayoutStyle"/>
              <w:spacing w:after="0" w:line="240" w:lineRule="auto"/>
            </w:pPr>
          </w:p>
        </w:tc>
        <w:tc>
          <w:tcPr>
            <w:tcW w:w="149" w:type="dxa"/>
          </w:tcPr>
          <w:p w14:paraId="1931315C" w14:textId="77777777" w:rsidR="00A37FFA" w:rsidRDefault="00A37FFA" w:rsidP="00A37FFA">
            <w:pPr>
              <w:pStyle w:val="EmptyCellLayoutStyle"/>
              <w:spacing w:after="0" w:line="240" w:lineRule="auto"/>
            </w:pPr>
          </w:p>
        </w:tc>
      </w:tr>
    </w:tbl>
    <w:p xmlns:w="http://schemas.openxmlformats.org/wordprocessingml/2006/main" w14:paraId="0C5E7312" w14:textId="77777777" w:rsidR="00A37FFA" w:rsidRDefault="00A37FFA" w:rsidP="00A37FFA">
      <w:pPr>
        <w:spacing w:after="0" w:line="240" w:lineRule="auto"/>
      </w:pPr>
    </w:p>
    <w:p xmlns:w="http://schemas.openxmlformats.org/wordprocessingml/2006/main" w14:paraId="1E713D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监视器</w:t>
      </w:r>
    </w:p>
    <w:p xmlns:w="http://schemas.openxmlformats.org/wordprocessingml/2006/main" w14:paraId="79512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数据同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117B03" w14:textId="77777777" w:rsidTr="00A37FFA">
        <w:trPr>
          <w:trHeight w:val="54"/>
        </w:trPr>
        <w:tc>
          <w:tcPr>
            <w:tcW w:w="54" w:type="dxa"/>
          </w:tcPr>
          <w:p w14:paraId="396BD8F6" w14:textId="77777777" w:rsidR="00A37FFA" w:rsidRDefault="00A37FFA" w:rsidP="00A37FFA">
            <w:pPr>
              <w:pStyle w:val="EmptyCellLayoutStyle"/>
              <w:spacing w:after="0" w:line="240" w:lineRule="auto"/>
            </w:pPr>
          </w:p>
        </w:tc>
        <w:tc>
          <w:tcPr>
            <w:tcW w:w="10395" w:type="dxa"/>
          </w:tcPr>
          <w:p w14:paraId="796F295C" w14:textId="77777777" w:rsidR="00A37FFA" w:rsidRDefault="00A37FFA" w:rsidP="00A37FFA">
            <w:pPr>
              <w:pStyle w:val="EmptyCellLayoutStyle"/>
              <w:spacing w:after="0" w:line="240" w:lineRule="auto"/>
            </w:pPr>
          </w:p>
        </w:tc>
        <w:tc>
          <w:tcPr>
            <w:tcW w:w="149" w:type="dxa"/>
          </w:tcPr>
          <w:p w14:paraId="3892A004" w14:textId="77777777" w:rsidR="00A37FFA" w:rsidRDefault="00A37FFA" w:rsidP="00A37FFA">
            <w:pPr>
              <w:pStyle w:val="EmptyCellLayoutStyle"/>
              <w:spacing w:after="0" w:line="240" w:lineRule="auto"/>
            </w:pPr>
          </w:p>
        </w:tc>
      </w:tr>
      <w:tr w:rsidR="00A37FFA" w14:paraId="409FB542" w14:textId="77777777" w:rsidTr="00A37FFA">
        <w:tc>
          <w:tcPr>
            <w:tcW w:w="54" w:type="dxa"/>
          </w:tcPr>
          <w:p w14:paraId="75A91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3BA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368D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8F2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FDC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F9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271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18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32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887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99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84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BF16"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7A84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A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786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F6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43E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0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B0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A44F3" w14:textId="77777777" w:rsidR="00A37FFA" w:rsidRDefault="00A37FFA" w:rsidP="00A37FFA">
                  <w:pPr>
                    <w:spacing w:after="0" w:line="240" w:lineRule="auto"/>
                  </w:pPr>
                </w:p>
              </w:tc>
            </w:tr>
            <w:tr w:rsidR="00A37FFA" w14:paraId="22B26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46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D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80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89E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152D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2FE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CD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FBA49E" w14:textId="77777777" w:rsidR="00A37FFA" w:rsidRDefault="00A37FFA" w:rsidP="00A37FFA">
            <w:pPr>
              <w:spacing w:after="0" w:line="240" w:lineRule="auto"/>
            </w:pPr>
          </w:p>
        </w:tc>
        <w:tc>
          <w:tcPr>
            <w:tcW w:w="149" w:type="dxa"/>
          </w:tcPr>
          <w:p w14:paraId="49E711B9" w14:textId="77777777" w:rsidR="00A37FFA" w:rsidRDefault="00A37FFA" w:rsidP="00A37FFA">
            <w:pPr>
              <w:pStyle w:val="EmptyCellLayoutStyle"/>
              <w:spacing w:after="0" w:line="240" w:lineRule="auto"/>
            </w:pPr>
          </w:p>
        </w:tc>
      </w:tr>
      <w:tr w:rsidR="00A37FFA" w14:paraId="160BC75D" w14:textId="77777777" w:rsidTr="00A37FFA">
        <w:trPr>
          <w:trHeight w:val="80"/>
        </w:trPr>
        <w:tc>
          <w:tcPr>
            <w:tcW w:w="54" w:type="dxa"/>
          </w:tcPr>
          <w:p w14:paraId="49F970A7" w14:textId="77777777" w:rsidR="00A37FFA" w:rsidRDefault="00A37FFA" w:rsidP="00A37FFA">
            <w:pPr>
              <w:pStyle w:val="EmptyCellLayoutStyle"/>
              <w:spacing w:after="0" w:line="240" w:lineRule="auto"/>
            </w:pPr>
          </w:p>
        </w:tc>
        <w:tc>
          <w:tcPr>
            <w:tcW w:w="10395" w:type="dxa"/>
          </w:tcPr>
          <w:p w14:paraId="0163A20B" w14:textId="77777777" w:rsidR="00A37FFA" w:rsidRDefault="00A37FFA" w:rsidP="00A37FFA">
            <w:pPr>
              <w:pStyle w:val="EmptyCellLayoutStyle"/>
              <w:spacing w:after="0" w:line="240" w:lineRule="auto"/>
            </w:pPr>
          </w:p>
        </w:tc>
        <w:tc>
          <w:tcPr>
            <w:tcW w:w="149" w:type="dxa"/>
          </w:tcPr>
          <w:p w14:paraId="664C3EA2" w14:textId="77777777" w:rsidR="00A37FFA" w:rsidRDefault="00A37FFA" w:rsidP="00A37FFA">
            <w:pPr>
              <w:pStyle w:val="EmptyCellLayoutStyle"/>
              <w:spacing w:after="0" w:line="240" w:lineRule="auto"/>
            </w:pPr>
          </w:p>
        </w:tc>
      </w:tr>
    </w:tbl>
    <w:p xmlns:w="http://schemas.openxmlformats.org/wordprocessingml/2006/main" w14:paraId="5CEBF90D" w14:textId="77777777" w:rsidR="00A37FFA" w:rsidRDefault="00A37FFA" w:rsidP="00A37FFA">
      <w:pPr>
        <w:spacing w:after="0" w:line="240" w:lineRule="auto"/>
      </w:pPr>
    </w:p>
    <w:p xmlns:w="http://schemas.openxmlformats.org/wordprocessingml/2006/main" w14:paraId="63BE3F6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监视器</w:t>
      </w:r>
    </w:p>
    <w:p xmlns:w="http://schemas.openxmlformats.org/wordprocessingml/2006/main" w14:paraId="1492A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角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EED307" w14:textId="77777777" w:rsidTr="00A37FFA">
        <w:trPr>
          <w:trHeight w:val="54"/>
        </w:trPr>
        <w:tc>
          <w:tcPr>
            <w:tcW w:w="54" w:type="dxa"/>
          </w:tcPr>
          <w:p w14:paraId="5913581B" w14:textId="77777777" w:rsidR="00A37FFA" w:rsidRDefault="00A37FFA" w:rsidP="00A37FFA">
            <w:pPr>
              <w:pStyle w:val="EmptyCellLayoutStyle"/>
              <w:spacing w:after="0" w:line="240" w:lineRule="auto"/>
            </w:pPr>
          </w:p>
        </w:tc>
        <w:tc>
          <w:tcPr>
            <w:tcW w:w="10395" w:type="dxa"/>
          </w:tcPr>
          <w:p w14:paraId="5627ED88" w14:textId="77777777" w:rsidR="00A37FFA" w:rsidRDefault="00A37FFA" w:rsidP="00A37FFA">
            <w:pPr>
              <w:pStyle w:val="EmptyCellLayoutStyle"/>
              <w:spacing w:after="0" w:line="240" w:lineRule="auto"/>
            </w:pPr>
          </w:p>
        </w:tc>
        <w:tc>
          <w:tcPr>
            <w:tcW w:w="149" w:type="dxa"/>
          </w:tcPr>
          <w:p w14:paraId="54D05F8F" w14:textId="77777777" w:rsidR="00A37FFA" w:rsidRDefault="00A37FFA" w:rsidP="00A37FFA">
            <w:pPr>
              <w:pStyle w:val="EmptyCellLayoutStyle"/>
              <w:spacing w:after="0" w:line="240" w:lineRule="auto"/>
            </w:pPr>
          </w:p>
        </w:tc>
      </w:tr>
      <w:tr w:rsidR="00A37FFA" w14:paraId="286DB451" w14:textId="77777777" w:rsidTr="00A37FFA">
        <w:tc>
          <w:tcPr>
            <w:tcW w:w="54" w:type="dxa"/>
          </w:tcPr>
          <w:p w14:paraId="5D22AA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96C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0067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D77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BAE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BF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58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73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77B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1B5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274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6F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97E3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40DA4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D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29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6C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AB1B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53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60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F16FC" w14:textId="77777777" w:rsidR="00A37FFA" w:rsidRDefault="00A37FFA" w:rsidP="00A37FFA">
                  <w:pPr>
                    <w:spacing w:after="0" w:line="240" w:lineRule="auto"/>
                  </w:pPr>
                </w:p>
              </w:tc>
            </w:tr>
            <w:tr w:rsidR="00A37FFA" w14:paraId="2A5C8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7C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47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9D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61F0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F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32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5D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48A3A7" w14:textId="77777777" w:rsidR="00A37FFA" w:rsidRDefault="00A37FFA" w:rsidP="00A37FFA">
            <w:pPr>
              <w:spacing w:after="0" w:line="240" w:lineRule="auto"/>
            </w:pPr>
          </w:p>
        </w:tc>
        <w:tc>
          <w:tcPr>
            <w:tcW w:w="149" w:type="dxa"/>
          </w:tcPr>
          <w:p w14:paraId="49BB1050" w14:textId="77777777" w:rsidR="00A37FFA" w:rsidRDefault="00A37FFA" w:rsidP="00A37FFA">
            <w:pPr>
              <w:pStyle w:val="EmptyCellLayoutStyle"/>
              <w:spacing w:after="0" w:line="240" w:lineRule="auto"/>
            </w:pPr>
          </w:p>
        </w:tc>
      </w:tr>
      <w:tr w:rsidR="00A37FFA" w14:paraId="5AD71956" w14:textId="77777777" w:rsidTr="00A37FFA">
        <w:trPr>
          <w:trHeight w:val="80"/>
        </w:trPr>
        <w:tc>
          <w:tcPr>
            <w:tcW w:w="54" w:type="dxa"/>
          </w:tcPr>
          <w:p w14:paraId="13AB4672" w14:textId="77777777" w:rsidR="00A37FFA" w:rsidRDefault="00A37FFA" w:rsidP="00A37FFA">
            <w:pPr>
              <w:pStyle w:val="EmptyCellLayoutStyle"/>
              <w:spacing w:after="0" w:line="240" w:lineRule="auto"/>
            </w:pPr>
          </w:p>
        </w:tc>
        <w:tc>
          <w:tcPr>
            <w:tcW w:w="10395" w:type="dxa"/>
          </w:tcPr>
          <w:p w14:paraId="2CBA2DAD" w14:textId="77777777" w:rsidR="00A37FFA" w:rsidRDefault="00A37FFA" w:rsidP="00A37FFA">
            <w:pPr>
              <w:pStyle w:val="EmptyCellLayoutStyle"/>
              <w:spacing w:after="0" w:line="240" w:lineRule="auto"/>
            </w:pPr>
          </w:p>
        </w:tc>
        <w:tc>
          <w:tcPr>
            <w:tcW w:w="149" w:type="dxa"/>
          </w:tcPr>
          <w:p w14:paraId="7D770A67" w14:textId="77777777" w:rsidR="00A37FFA" w:rsidRDefault="00A37FFA" w:rsidP="00A37FFA">
            <w:pPr>
              <w:pStyle w:val="EmptyCellLayoutStyle"/>
              <w:spacing w:after="0" w:line="240" w:lineRule="auto"/>
            </w:pPr>
          </w:p>
        </w:tc>
      </w:tr>
    </w:tbl>
    <w:p xmlns:w="http://schemas.openxmlformats.org/wordprocessingml/2006/main" w14:paraId="08F3E544" w14:textId="77777777" w:rsidR="00A37FFA" w:rsidRDefault="00A37FFA" w:rsidP="00A37FFA">
      <w:pPr>
        <w:spacing w:after="0" w:line="240" w:lineRule="auto"/>
      </w:pPr>
    </w:p>
    <w:p xmlns:w="http://schemas.openxmlformats.org/wordprocessingml/2006/main" w14:paraId="0FAF203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运行状况 - 聚合监视器</w:t>
      </w:r>
    </w:p>
    <w:p xmlns:w="http://schemas.openxmlformats.org/wordprocessingml/2006/main" w14:paraId="4C72E4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扩展的运行状况状态</w:t>
      </w:r>
    </w:p>
    <w:p xmlns:w="http://schemas.openxmlformats.org/wordprocessingml/2006/main" w14:paraId="6EAFF1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扩展的运行状况聚合状态监视器。</w:t>
      </w:r>
    </w:p>
    <w:p xmlns:w="http://schemas.openxmlformats.org/wordprocessingml/2006/main" w14:paraId="6EE0A34D" w14:textId="77777777" w:rsidR="00A37FFA" w:rsidRDefault="00A37FFA" w:rsidP="00A37FFA">
      <w:pPr>
        <w:spacing w:after="0" w:line="240" w:lineRule="auto"/>
      </w:pPr>
    </w:p>
    <w:p xmlns:w="http://schemas.openxmlformats.org/wordprocessingml/2006/main" w14:paraId="3AE5C69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运行状况 - 依赖关系（汇总）监视器</w:t>
      </w:r>
    </w:p>
    <w:p xmlns:w="http://schemas.openxmlformats.org/wordprocessingml/2006/main" w14:paraId="1BFFA3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严重策略（汇总）</w:t>
      </w:r>
    </w:p>
    <w:p xmlns:w="http://schemas.openxmlformats.org/wordprocessingml/2006/main" w14:paraId="393B1A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自定义用户策略（将可用性组作为 Facet 以及将预定义错误类别之一作为策略类别）的汇总监视器。</w:t>
      </w:r>
    </w:p>
    <w:p xmlns:w="http://schemas.openxmlformats.org/wordprocessingml/2006/main" w14:paraId="2B6921F8" w14:textId="77777777" w:rsidR="00A37FFA" w:rsidRDefault="00A37FFA" w:rsidP="00A37FFA">
      <w:pPr>
        <w:spacing w:after="0" w:line="240" w:lineRule="auto"/>
      </w:pPr>
    </w:p>
    <w:p xmlns:w="http://schemas.openxmlformats.org/wordprocessingml/2006/main" w14:paraId="7B49023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警告策略（汇总）</w:t>
      </w:r>
    </w:p>
    <w:p xmlns:w="http://schemas.openxmlformats.org/wordprocessingml/2006/main" w14:paraId="3AE68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自定义用户策略（将可用性组作为 Facet 以及将预定义警告类别之一作为策略类别）的汇总监视器。</w:t>
      </w:r>
    </w:p>
    <w:p xmlns:w="http://schemas.openxmlformats.org/wordprocessingml/2006/main" w14:paraId="37D4C3BE" w14:textId="77777777" w:rsidR="00A37FFA" w:rsidRDefault="00A37FFA" w:rsidP="00A37FFA">
      <w:pPr>
        <w:spacing w:after="0" w:line="240" w:lineRule="auto"/>
      </w:pPr>
    </w:p>
    <w:p xmlns:w="http://schemas.openxmlformats.org/wordprocessingml/2006/main" w14:paraId="78662B9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组警告策略</w:t>
      </w:r>
    </w:p>
    <w:p xmlns:w="http://schemas.openxmlformats.org/wordprocessingml/2006/main" w14:paraId="02A2F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组作为 Facet 以及将警告类别之一作为策略类别的自定义用户策略。</w:t>
      </w:r>
    </w:p>
    <w:p xmlns:w="http://schemas.openxmlformats.org/wordprocessingml/2006/main" w14:paraId="402A17F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警告策略 - 发现</w:t>
      </w:r>
    </w:p>
    <w:p xmlns:w="http://schemas.openxmlformats.org/wordprocessingml/2006/main" w14:paraId="29E5C9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可用性组自定义用户策略发现</w:t>
      </w:r>
    </w:p>
    <w:p xmlns:w="http://schemas.openxmlformats.org/wordprocessingml/2006/main" w14:paraId="6F6E4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组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0B85F6" w14:textId="77777777" w:rsidTr="00A37FFA">
        <w:trPr>
          <w:trHeight w:val="54"/>
        </w:trPr>
        <w:tc>
          <w:tcPr>
            <w:tcW w:w="54" w:type="dxa"/>
          </w:tcPr>
          <w:p w14:paraId="73D3CDF3" w14:textId="77777777" w:rsidR="00A37FFA" w:rsidRDefault="00A37FFA" w:rsidP="00A37FFA">
            <w:pPr>
              <w:pStyle w:val="EmptyCellLayoutStyle"/>
              <w:spacing w:after="0" w:line="240" w:lineRule="auto"/>
            </w:pPr>
          </w:p>
        </w:tc>
        <w:tc>
          <w:tcPr>
            <w:tcW w:w="10395" w:type="dxa"/>
          </w:tcPr>
          <w:p w14:paraId="1F90C643" w14:textId="77777777" w:rsidR="00A37FFA" w:rsidRDefault="00A37FFA" w:rsidP="00A37FFA">
            <w:pPr>
              <w:pStyle w:val="EmptyCellLayoutStyle"/>
              <w:spacing w:after="0" w:line="240" w:lineRule="auto"/>
            </w:pPr>
          </w:p>
        </w:tc>
        <w:tc>
          <w:tcPr>
            <w:tcW w:w="149" w:type="dxa"/>
          </w:tcPr>
          <w:p w14:paraId="1012A9DF" w14:textId="77777777" w:rsidR="00A37FFA" w:rsidRDefault="00A37FFA" w:rsidP="00A37FFA">
            <w:pPr>
              <w:pStyle w:val="EmptyCellLayoutStyle"/>
              <w:spacing w:after="0" w:line="240" w:lineRule="auto"/>
            </w:pPr>
          </w:p>
        </w:tc>
      </w:tr>
      <w:tr w:rsidR="00A37FFA" w14:paraId="79BA1D0E" w14:textId="77777777" w:rsidTr="00A37FFA">
        <w:tc>
          <w:tcPr>
            <w:tcW w:w="54" w:type="dxa"/>
          </w:tcPr>
          <w:p w14:paraId="501EFF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B91B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8B9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FDCB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DB5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906C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63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DB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EF7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3919E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33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F4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ECE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B59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6B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4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7B16" w14:textId="77777777" w:rsidR="00A37FFA" w:rsidRDefault="00A37FFA" w:rsidP="00A37FFA">
                  <w:pPr>
                    <w:spacing w:after="0" w:line="240" w:lineRule="auto"/>
                  </w:pPr>
                </w:p>
              </w:tc>
            </w:tr>
            <w:tr w:rsidR="00A37FFA" w14:paraId="3EEF7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D39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98F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3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4E91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E58A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68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090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24D413" w14:textId="77777777" w:rsidR="00A37FFA" w:rsidRDefault="00A37FFA" w:rsidP="00A37FFA">
            <w:pPr>
              <w:spacing w:after="0" w:line="240" w:lineRule="auto"/>
            </w:pPr>
          </w:p>
        </w:tc>
        <w:tc>
          <w:tcPr>
            <w:tcW w:w="149" w:type="dxa"/>
          </w:tcPr>
          <w:p w14:paraId="16E8BD7D" w14:textId="77777777" w:rsidR="00A37FFA" w:rsidRDefault="00A37FFA" w:rsidP="00A37FFA">
            <w:pPr>
              <w:pStyle w:val="EmptyCellLayoutStyle"/>
              <w:spacing w:after="0" w:line="240" w:lineRule="auto"/>
            </w:pPr>
          </w:p>
        </w:tc>
      </w:tr>
      <w:tr w:rsidR="00A37FFA" w14:paraId="4E617A3E" w14:textId="77777777" w:rsidTr="00A37FFA">
        <w:trPr>
          <w:trHeight w:val="80"/>
        </w:trPr>
        <w:tc>
          <w:tcPr>
            <w:tcW w:w="54" w:type="dxa"/>
          </w:tcPr>
          <w:p w14:paraId="73F98836" w14:textId="77777777" w:rsidR="00A37FFA" w:rsidRDefault="00A37FFA" w:rsidP="00A37FFA">
            <w:pPr>
              <w:pStyle w:val="EmptyCellLayoutStyle"/>
              <w:spacing w:after="0" w:line="240" w:lineRule="auto"/>
            </w:pPr>
          </w:p>
        </w:tc>
        <w:tc>
          <w:tcPr>
            <w:tcW w:w="10395" w:type="dxa"/>
          </w:tcPr>
          <w:p w14:paraId="46EB6FA3" w14:textId="77777777" w:rsidR="00A37FFA" w:rsidRDefault="00A37FFA" w:rsidP="00A37FFA">
            <w:pPr>
              <w:pStyle w:val="EmptyCellLayoutStyle"/>
              <w:spacing w:after="0" w:line="240" w:lineRule="auto"/>
            </w:pPr>
          </w:p>
        </w:tc>
        <w:tc>
          <w:tcPr>
            <w:tcW w:w="149" w:type="dxa"/>
          </w:tcPr>
          <w:p w14:paraId="512688F8" w14:textId="77777777" w:rsidR="00A37FFA" w:rsidRDefault="00A37FFA" w:rsidP="00A37FFA">
            <w:pPr>
              <w:pStyle w:val="EmptyCellLayoutStyle"/>
              <w:spacing w:after="0" w:line="240" w:lineRule="auto"/>
            </w:pPr>
          </w:p>
        </w:tc>
      </w:tr>
    </w:tbl>
    <w:p xmlns:w="http://schemas.openxmlformats.org/wordprocessingml/2006/main" w14:paraId="0C9B88CC" w14:textId="77777777" w:rsidR="00A37FFA" w:rsidRDefault="00A37FFA" w:rsidP="00A37FFA">
      <w:pPr>
        <w:spacing w:after="0" w:line="240" w:lineRule="auto"/>
      </w:pPr>
    </w:p>
    <w:p xmlns:w="http://schemas.openxmlformats.org/wordprocessingml/2006/main" w14:paraId="45DBBFA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组警告策略 - 单元监视器</w:t>
      </w:r>
    </w:p>
    <w:p xmlns:w="http://schemas.openxmlformats.org/wordprocessingml/2006/main" w14:paraId="1A53E6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运行状况策略</w:t>
      </w:r>
    </w:p>
    <w:p xmlns:w="http://schemas.openxmlformats.org/wordprocessingml/2006/main" w14:paraId="1FAB45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可用性组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7C11F" w14:textId="77777777" w:rsidTr="00A37FFA">
        <w:trPr>
          <w:trHeight w:val="54"/>
        </w:trPr>
        <w:tc>
          <w:tcPr>
            <w:tcW w:w="54" w:type="dxa"/>
          </w:tcPr>
          <w:p w14:paraId="088E5066" w14:textId="77777777" w:rsidR="00A37FFA" w:rsidRDefault="00A37FFA" w:rsidP="00A37FFA">
            <w:pPr>
              <w:pStyle w:val="EmptyCellLayoutStyle"/>
              <w:spacing w:after="0" w:line="240" w:lineRule="auto"/>
            </w:pPr>
          </w:p>
        </w:tc>
        <w:tc>
          <w:tcPr>
            <w:tcW w:w="10395" w:type="dxa"/>
          </w:tcPr>
          <w:p w14:paraId="56AF2016" w14:textId="77777777" w:rsidR="00A37FFA" w:rsidRDefault="00A37FFA" w:rsidP="00A37FFA">
            <w:pPr>
              <w:pStyle w:val="EmptyCellLayoutStyle"/>
              <w:spacing w:after="0" w:line="240" w:lineRule="auto"/>
            </w:pPr>
          </w:p>
        </w:tc>
        <w:tc>
          <w:tcPr>
            <w:tcW w:w="149" w:type="dxa"/>
          </w:tcPr>
          <w:p w14:paraId="176ECD54" w14:textId="77777777" w:rsidR="00A37FFA" w:rsidRDefault="00A37FFA" w:rsidP="00A37FFA">
            <w:pPr>
              <w:pStyle w:val="EmptyCellLayoutStyle"/>
              <w:spacing w:after="0" w:line="240" w:lineRule="auto"/>
            </w:pPr>
          </w:p>
        </w:tc>
      </w:tr>
      <w:tr w:rsidR="00A37FFA" w14:paraId="6B01A9F4" w14:textId="77777777" w:rsidTr="00A37FFA">
        <w:tc>
          <w:tcPr>
            <w:tcW w:w="54" w:type="dxa"/>
          </w:tcPr>
          <w:p w14:paraId="5A487F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2579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3D5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0A5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E9A9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626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2A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7A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E45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6F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5A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CB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94A5"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7B5A16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60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77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C7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B4E2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7B1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0D9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2EE0" w14:textId="77777777" w:rsidR="00A37FFA" w:rsidRDefault="00A37FFA" w:rsidP="00A37FFA">
                  <w:pPr>
                    <w:spacing w:after="0" w:line="240" w:lineRule="auto"/>
                  </w:pPr>
                </w:p>
              </w:tc>
            </w:tr>
            <w:tr w:rsidR="00A37FFA" w14:paraId="4420A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08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F5C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6E7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2CB21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16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1A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4B7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CE0CD1" w14:textId="77777777" w:rsidR="00A37FFA" w:rsidRDefault="00A37FFA" w:rsidP="00A37FFA">
            <w:pPr>
              <w:spacing w:after="0" w:line="240" w:lineRule="auto"/>
            </w:pPr>
          </w:p>
        </w:tc>
        <w:tc>
          <w:tcPr>
            <w:tcW w:w="149" w:type="dxa"/>
          </w:tcPr>
          <w:p w14:paraId="0CCE8CF1" w14:textId="77777777" w:rsidR="00A37FFA" w:rsidRDefault="00A37FFA" w:rsidP="00A37FFA">
            <w:pPr>
              <w:pStyle w:val="EmptyCellLayoutStyle"/>
              <w:spacing w:after="0" w:line="240" w:lineRule="auto"/>
            </w:pPr>
          </w:p>
        </w:tc>
      </w:tr>
      <w:tr w:rsidR="00A37FFA" w14:paraId="54344E2C" w14:textId="77777777" w:rsidTr="00A37FFA">
        <w:trPr>
          <w:trHeight w:val="80"/>
        </w:trPr>
        <w:tc>
          <w:tcPr>
            <w:tcW w:w="54" w:type="dxa"/>
          </w:tcPr>
          <w:p w14:paraId="39E1DC85" w14:textId="77777777" w:rsidR="00A37FFA" w:rsidRDefault="00A37FFA" w:rsidP="00A37FFA">
            <w:pPr>
              <w:pStyle w:val="EmptyCellLayoutStyle"/>
              <w:spacing w:after="0" w:line="240" w:lineRule="auto"/>
            </w:pPr>
          </w:p>
        </w:tc>
        <w:tc>
          <w:tcPr>
            <w:tcW w:w="10395" w:type="dxa"/>
          </w:tcPr>
          <w:p w14:paraId="28D59CEE" w14:textId="77777777" w:rsidR="00A37FFA" w:rsidRDefault="00A37FFA" w:rsidP="00A37FFA">
            <w:pPr>
              <w:pStyle w:val="EmptyCellLayoutStyle"/>
              <w:spacing w:after="0" w:line="240" w:lineRule="auto"/>
            </w:pPr>
          </w:p>
        </w:tc>
        <w:tc>
          <w:tcPr>
            <w:tcW w:w="149" w:type="dxa"/>
          </w:tcPr>
          <w:p w14:paraId="25F21C4C" w14:textId="77777777" w:rsidR="00A37FFA" w:rsidRDefault="00A37FFA" w:rsidP="00A37FFA">
            <w:pPr>
              <w:pStyle w:val="EmptyCellLayoutStyle"/>
              <w:spacing w:after="0" w:line="240" w:lineRule="auto"/>
            </w:pPr>
          </w:p>
        </w:tc>
      </w:tr>
    </w:tbl>
    <w:p xmlns:w="http://schemas.openxmlformats.org/wordprocessingml/2006/main" w14:paraId="75A7E185" w14:textId="77777777" w:rsidR="00A37FFA" w:rsidRDefault="00A37FFA" w:rsidP="00A37FFA">
      <w:pPr>
        <w:spacing w:after="0" w:line="240" w:lineRule="auto"/>
      </w:pPr>
    </w:p>
    <w:p xmlns:w="http://schemas.openxmlformats.org/wordprocessingml/2006/main" w14:paraId="4483AEF7"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副本</w:t>
      </w:r>
    </w:p>
    <w:p xmlns:w="http://schemas.openxmlformats.org/wordprocessingml/2006/main" w14:paraId="0ADC1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表示可用性副本 SMO 对象，并包含标识和监视所需的所有属性。</w:t>
      </w:r>
    </w:p>
    <w:p xmlns:w="http://schemas.openxmlformats.org/wordprocessingml/2006/main" w14:paraId="38BC502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 - 发现</w:t>
      </w:r>
    </w:p>
    <w:p xmlns:w="http://schemas.openxmlformats.org/wordprocessingml/2006/main" w14:paraId="2B5B50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通用 Always On 发现</w:t>
      </w:r>
    </w:p>
    <w:p xmlns:w="http://schemas.openxmlformats.org/wordprocessingml/2006/main" w14:paraId="6928D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8FD2B2" w14:textId="77777777" w:rsidTr="00A37FFA">
        <w:trPr>
          <w:trHeight w:val="54"/>
        </w:trPr>
        <w:tc>
          <w:tcPr>
            <w:tcW w:w="54" w:type="dxa"/>
          </w:tcPr>
          <w:p w14:paraId="5F9E4832" w14:textId="77777777" w:rsidR="00A37FFA" w:rsidRDefault="00A37FFA" w:rsidP="00A37FFA">
            <w:pPr>
              <w:pStyle w:val="EmptyCellLayoutStyle"/>
              <w:spacing w:after="0" w:line="240" w:lineRule="auto"/>
            </w:pPr>
          </w:p>
        </w:tc>
        <w:tc>
          <w:tcPr>
            <w:tcW w:w="10395" w:type="dxa"/>
          </w:tcPr>
          <w:p w14:paraId="5644A23F" w14:textId="77777777" w:rsidR="00A37FFA" w:rsidRDefault="00A37FFA" w:rsidP="00A37FFA">
            <w:pPr>
              <w:pStyle w:val="EmptyCellLayoutStyle"/>
              <w:spacing w:after="0" w:line="240" w:lineRule="auto"/>
            </w:pPr>
          </w:p>
        </w:tc>
        <w:tc>
          <w:tcPr>
            <w:tcW w:w="149" w:type="dxa"/>
          </w:tcPr>
          <w:p w14:paraId="22111CEF" w14:textId="77777777" w:rsidR="00A37FFA" w:rsidRDefault="00A37FFA" w:rsidP="00A37FFA">
            <w:pPr>
              <w:pStyle w:val="EmptyCellLayoutStyle"/>
              <w:spacing w:after="0" w:line="240" w:lineRule="auto"/>
            </w:pPr>
          </w:p>
        </w:tc>
      </w:tr>
      <w:tr w:rsidR="00A37FFA" w14:paraId="72E8C70E" w14:textId="77777777" w:rsidTr="00A37FFA">
        <w:tc>
          <w:tcPr>
            <w:tcW w:w="54" w:type="dxa"/>
          </w:tcPr>
          <w:p w14:paraId="7992B0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AAE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1AE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2A2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145E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1BC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5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C7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EA2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E10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447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A2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5A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2BB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A7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E1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601AC" w14:textId="77777777" w:rsidR="00A37FFA" w:rsidRDefault="00A37FFA" w:rsidP="00A37FFA">
                  <w:pPr>
                    <w:spacing w:after="0" w:line="240" w:lineRule="auto"/>
                  </w:pPr>
                </w:p>
              </w:tc>
            </w:tr>
            <w:tr w:rsidR="00A37FFA" w14:paraId="1D42A9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31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44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323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CAB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711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72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B41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EA2A09" w14:textId="77777777" w:rsidR="00A37FFA" w:rsidRDefault="00A37FFA" w:rsidP="00A37FFA">
            <w:pPr>
              <w:spacing w:after="0" w:line="240" w:lineRule="auto"/>
            </w:pPr>
          </w:p>
        </w:tc>
        <w:tc>
          <w:tcPr>
            <w:tcW w:w="149" w:type="dxa"/>
          </w:tcPr>
          <w:p w14:paraId="3D5B4EBF" w14:textId="77777777" w:rsidR="00A37FFA" w:rsidRDefault="00A37FFA" w:rsidP="00A37FFA">
            <w:pPr>
              <w:pStyle w:val="EmptyCellLayoutStyle"/>
              <w:spacing w:after="0" w:line="240" w:lineRule="auto"/>
            </w:pPr>
          </w:p>
        </w:tc>
      </w:tr>
      <w:tr w:rsidR="00A37FFA" w14:paraId="2BD089B9" w14:textId="77777777" w:rsidTr="00A37FFA">
        <w:trPr>
          <w:trHeight w:val="80"/>
        </w:trPr>
        <w:tc>
          <w:tcPr>
            <w:tcW w:w="54" w:type="dxa"/>
          </w:tcPr>
          <w:p w14:paraId="672963D6" w14:textId="77777777" w:rsidR="00A37FFA" w:rsidRDefault="00A37FFA" w:rsidP="00A37FFA">
            <w:pPr>
              <w:pStyle w:val="EmptyCellLayoutStyle"/>
              <w:spacing w:after="0" w:line="240" w:lineRule="auto"/>
            </w:pPr>
          </w:p>
        </w:tc>
        <w:tc>
          <w:tcPr>
            <w:tcW w:w="10395" w:type="dxa"/>
          </w:tcPr>
          <w:p w14:paraId="39E7FD68" w14:textId="77777777" w:rsidR="00A37FFA" w:rsidRDefault="00A37FFA" w:rsidP="00A37FFA">
            <w:pPr>
              <w:pStyle w:val="EmptyCellLayoutStyle"/>
              <w:spacing w:after="0" w:line="240" w:lineRule="auto"/>
            </w:pPr>
          </w:p>
        </w:tc>
        <w:tc>
          <w:tcPr>
            <w:tcW w:w="149" w:type="dxa"/>
          </w:tcPr>
          <w:p w14:paraId="13F15181" w14:textId="77777777" w:rsidR="00A37FFA" w:rsidRDefault="00A37FFA" w:rsidP="00A37FFA">
            <w:pPr>
              <w:pStyle w:val="EmptyCellLayoutStyle"/>
              <w:spacing w:after="0" w:line="240" w:lineRule="auto"/>
            </w:pPr>
          </w:p>
        </w:tc>
      </w:tr>
    </w:tbl>
    <w:p xmlns:w="http://schemas.openxmlformats.org/wordprocessingml/2006/main" w14:paraId="7A403919" w14:textId="77777777" w:rsidR="00A37FFA" w:rsidRDefault="00A37FFA" w:rsidP="00A37FFA">
      <w:pPr>
        <w:spacing w:after="0" w:line="240" w:lineRule="auto"/>
      </w:pPr>
    </w:p>
    <w:p xmlns:w="http://schemas.openxmlformats.org/wordprocessingml/2006/main" w14:paraId="0CDB6B7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 - 单元监视器</w:t>
      </w:r>
    </w:p>
    <w:p xmlns:w="http://schemas.openxmlformats.org/wordprocessingml/2006/main" w14:paraId="58B5B5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安全对象配置状态</w:t>
      </w:r>
    </w:p>
    <w:p xmlns:w="http://schemas.openxmlformats.org/wordprocessingml/2006/main" w14:paraId="4E01CF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Linux 上的 Always On 安全对象访问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7F640E" w14:textId="77777777" w:rsidTr="00A37FFA">
        <w:trPr>
          <w:trHeight w:val="54"/>
        </w:trPr>
        <w:tc>
          <w:tcPr>
            <w:tcW w:w="54" w:type="dxa"/>
          </w:tcPr>
          <w:p w14:paraId="3693FAFE" w14:textId="77777777" w:rsidR="00A37FFA" w:rsidRDefault="00A37FFA" w:rsidP="00A37FFA">
            <w:pPr>
              <w:pStyle w:val="EmptyCellLayoutStyle"/>
              <w:spacing w:after="0" w:line="240" w:lineRule="auto"/>
            </w:pPr>
          </w:p>
        </w:tc>
        <w:tc>
          <w:tcPr>
            <w:tcW w:w="10395" w:type="dxa"/>
          </w:tcPr>
          <w:p w14:paraId="6610A7F4" w14:textId="77777777" w:rsidR="00A37FFA" w:rsidRDefault="00A37FFA" w:rsidP="00A37FFA">
            <w:pPr>
              <w:pStyle w:val="EmptyCellLayoutStyle"/>
              <w:spacing w:after="0" w:line="240" w:lineRule="auto"/>
            </w:pPr>
          </w:p>
        </w:tc>
        <w:tc>
          <w:tcPr>
            <w:tcW w:w="149" w:type="dxa"/>
          </w:tcPr>
          <w:p w14:paraId="280838FF" w14:textId="77777777" w:rsidR="00A37FFA" w:rsidRDefault="00A37FFA" w:rsidP="00A37FFA">
            <w:pPr>
              <w:pStyle w:val="EmptyCellLayoutStyle"/>
              <w:spacing w:after="0" w:line="240" w:lineRule="auto"/>
            </w:pPr>
          </w:p>
        </w:tc>
      </w:tr>
      <w:tr w:rsidR="00A37FFA" w14:paraId="17D40A08" w14:textId="77777777" w:rsidTr="00A37FFA">
        <w:tc>
          <w:tcPr>
            <w:tcW w:w="54" w:type="dxa"/>
          </w:tcPr>
          <w:p w14:paraId="582E49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63F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CB3F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411A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00D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54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38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8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7A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7651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DA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4C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EA96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CCD4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27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668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1D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3BF0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E3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03D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AB643" w14:textId="77777777" w:rsidR="00A37FFA" w:rsidRDefault="00A37FFA" w:rsidP="00A37FFA">
                  <w:pPr>
                    <w:spacing w:after="0" w:line="240" w:lineRule="auto"/>
                  </w:pPr>
                </w:p>
              </w:tc>
            </w:tr>
            <w:tr w:rsidR="00A37FFA" w14:paraId="313046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3F0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F0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A8F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23FAC712" w14:textId="77777777" w:rsidR="00A37FFA" w:rsidRDefault="00A37FFA" w:rsidP="00A37FFA">
            <w:pPr>
              <w:spacing w:after="0" w:line="240" w:lineRule="auto"/>
            </w:pPr>
          </w:p>
        </w:tc>
        <w:tc>
          <w:tcPr>
            <w:tcW w:w="149" w:type="dxa"/>
          </w:tcPr>
          <w:p w14:paraId="66B3B92E" w14:textId="77777777" w:rsidR="00A37FFA" w:rsidRDefault="00A37FFA" w:rsidP="00A37FFA">
            <w:pPr>
              <w:pStyle w:val="EmptyCellLayoutStyle"/>
              <w:spacing w:after="0" w:line="240" w:lineRule="auto"/>
            </w:pPr>
          </w:p>
        </w:tc>
      </w:tr>
      <w:tr w:rsidR="00A37FFA" w14:paraId="0FF84283" w14:textId="77777777" w:rsidTr="00A37FFA">
        <w:trPr>
          <w:trHeight w:val="80"/>
        </w:trPr>
        <w:tc>
          <w:tcPr>
            <w:tcW w:w="54" w:type="dxa"/>
          </w:tcPr>
          <w:p w14:paraId="3C919319" w14:textId="77777777" w:rsidR="00A37FFA" w:rsidRDefault="00A37FFA" w:rsidP="00A37FFA">
            <w:pPr>
              <w:pStyle w:val="EmptyCellLayoutStyle"/>
              <w:spacing w:after="0" w:line="240" w:lineRule="auto"/>
            </w:pPr>
          </w:p>
        </w:tc>
        <w:tc>
          <w:tcPr>
            <w:tcW w:w="10395" w:type="dxa"/>
          </w:tcPr>
          <w:p w14:paraId="37C4F6C8" w14:textId="77777777" w:rsidR="00A37FFA" w:rsidRDefault="00A37FFA" w:rsidP="00A37FFA">
            <w:pPr>
              <w:pStyle w:val="EmptyCellLayoutStyle"/>
              <w:spacing w:after="0" w:line="240" w:lineRule="auto"/>
            </w:pPr>
          </w:p>
        </w:tc>
        <w:tc>
          <w:tcPr>
            <w:tcW w:w="149" w:type="dxa"/>
          </w:tcPr>
          <w:p w14:paraId="1A3C2230" w14:textId="77777777" w:rsidR="00A37FFA" w:rsidRDefault="00A37FFA" w:rsidP="00A37FFA">
            <w:pPr>
              <w:pStyle w:val="EmptyCellLayoutStyle"/>
              <w:spacing w:after="0" w:line="240" w:lineRule="auto"/>
            </w:pPr>
          </w:p>
        </w:tc>
      </w:tr>
    </w:tbl>
    <w:p xmlns:w="http://schemas.openxmlformats.org/wordprocessingml/2006/main" w14:paraId="421C6279" w14:textId="77777777" w:rsidR="00A37FFA" w:rsidRDefault="00A37FFA" w:rsidP="00A37FFA">
      <w:pPr>
        <w:spacing w:after="0" w:line="240" w:lineRule="auto"/>
      </w:pPr>
    </w:p>
    <w:p xmlns:w="http://schemas.openxmlformats.org/wordprocessingml/2006/main" w14:paraId="55FA8F5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联接状态</w:t>
      </w:r>
    </w:p>
    <w:p xmlns:w="http://schemas.openxmlformats.org/wordprocessingml/2006/main" w14:paraId="085A4F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的联接状态。当可用性副本添加到可用性组但未正确联接时，该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A7F8E9" w14:textId="77777777" w:rsidTr="00A37FFA">
        <w:trPr>
          <w:trHeight w:val="54"/>
        </w:trPr>
        <w:tc>
          <w:tcPr>
            <w:tcW w:w="54" w:type="dxa"/>
          </w:tcPr>
          <w:p w14:paraId="0BB83374" w14:textId="77777777" w:rsidR="00A37FFA" w:rsidRDefault="00A37FFA" w:rsidP="00A37FFA">
            <w:pPr>
              <w:pStyle w:val="EmptyCellLayoutStyle"/>
              <w:spacing w:after="0" w:line="240" w:lineRule="auto"/>
            </w:pPr>
          </w:p>
        </w:tc>
        <w:tc>
          <w:tcPr>
            <w:tcW w:w="10395" w:type="dxa"/>
          </w:tcPr>
          <w:p w14:paraId="349A9726" w14:textId="77777777" w:rsidR="00A37FFA" w:rsidRDefault="00A37FFA" w:rsidP="00A37FFA">
            <w:pPr>
              <w:pStyle w:val="EmptyCellLayoutStyle"/>
              <w:spacing w:after="0" w:line="240" w:lineRule="auto"/>
            </w:pPr>
          </w:p>
        </w:tc>
        <w:tc>
          <w:tcPr>
            <w:tcW w:w="149" w:type="dxa"/>
          </w:tcPr>
          <w:p w14:paraId="29A55483" w14:textId="77777777" w:rsidR="00A37FFA" w:rsidRDefault="00A37FFA" w:rsidP="00A37FFA">
            <w:pPr>
              <w:pStyle w:val="EmptyCellLayoutStyle"/>
              <w:spacing w:after="0" w:line="240" w:lineRule="auto"/>
            </w:pPr>
          </w:p>
        </w:tc>
      </w:tr>
      <w:tr w:rsidR="00A37FFA" w14:paraId="1999A2EE" w14:textId="77777777" w:rsidTr="00A37FFA">
        <w:tc>
          <w:tcPr>
            <w:tcW w:w="54" w:type="dxa"/>
          </w:tcPr>
          <w:p w14:paraId="3504D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7B78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453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DE7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57E8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56E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D0C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74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32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FC4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D3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38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6049F"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A8D6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7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21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A4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324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06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D0B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9AF2E" w14:textId="77777777" w:rsidR="00A37FFA" w:rsidRDefault="00A37FFA" w:rsidP="00A37FFA">
                  <w:pPr>
                    <w:spacing w:after="0" w:line="240" w:lineRule="auto"/>
                  </w:pPr>
                </w:p>
              </w:tc>
            </w:tr>
            <w:tr w:rsidR="00A37FFA" w14:paraId="094A7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C5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F0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121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6635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AE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792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E8D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30881D" w14:textId="77777777" w:rsidR="00A37FFA" w:rsidRDefault="00A37FFA" w:rsidP="00A37FFA">
            <w:pPr>
              <w:spacing w:after="0" w:line="240" w:lineRule="auto"/>
            </w:pPr>
          </w:p>
        </w:tc>
        <w:tc>
          <w:tcPr>
            <w:tcW w:w="149" w:type="dxa"/>
          </w:tcPr>
          <w:p w14:paraId="1DE29C79" w14:textId="77777777" w:rsidR="00A37FFA" w:rsidRDefault="00A37FFA" w:rsidP="00A37FFA">
            <w:pPr>
              <w:pStyle w:val="EmptyCellLayoutStyle"/>
              <w:spacing w:after="0" w:line="240" w:lineRule="auto"/>
            </w:pPr>
          </w:p>
        </w:tc>
      </w:tr>
      <w:tr w:rsidR="00A37FFA" w14:paraId="29F2B143" w14:textId="77777777" w:rsidTr="00A37FFA">
        <w:trPr>
          <w:trHeight w:val="80"/>
        </w:trPr>
        <w:tc>
          <w:tcPr>
            <w:tcW w:w="54" w:type="dxa"/>
          </w:tcPr>
          <w:p w14:paraId="360C3730" w14:textId="77777777" w:rsidR="00A37FFA" w:rsidRDefault="00A37FFA" w:rsidP="00A37FFA">
            <w:pPr>
              <w:pStyle w:val="EmptyCellLayoutStyle"/>
              <w:spacing w:after="0" w:line="240" w:lineRule="auto"/>
            </w:pPr>
          </w:p>
        </w:tc>
        <w:tc>
          <w:tcPr>
            <w:tcW w:w="10395" w:type="dxa"/>
          </w:tcPr>
          <w:p w14:paraId="0DAE0528" w14:textId="77777777" w:rsidR="00A37FFA" w:rsidRDefault="00A37FFA" w:rsidP="00A37FFA">
            <w:pPr>
              <w:pStyle w:val="EmptyCellLayoutStyle"/>
              <w:spacing w:after="0" w:line="240" w:lineRule="auto"/>
            </w:pPr>
          </w:p>
        </w:tc>
        <w:tc>
          <w:tcPr>
            <w:tcW w:w="149" w:type="dxa"/>
          </w:tcPr>
          <w:p w14:paraId="68088567" w14:textId="77777777" w:rsidR="00A37FFA" w:rsidRDefault="00A37FFA" w:rsidP="00A37FFA">
            <w:pPr>
              <w:pStyle w:val="EmptyCellLayoutStyle"/>
              <w:spacing w:after="0" w:line="240" w:lineRule="auto"/>
            </w:pPr>
          </w:p>
        </w:tc>
      </w:tr>
    </w:tbl>
    <w:p xmlns:w="http://schemas.openxmlformats.org/wordprocessingml/2006/main" w14:paraId="5E871FF2" w14:textId="77777777" w:rsidR="00A37FFA" w:rsidRDefault="00A37FFA" w:rsidP="00A37FFA">
      <w:pPr>
        <w:spacing w:after="0" w:line="240" w:lineRule="auto"/>
      </w:pPr>
    </w:p>
    <w:p xmlns:w="http://schemas.openxmlformats.org/wordprocessingml/2006/main" w14:paraId="00E161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w:t>
      </w:r>
    </w:p>
    <w:p xmlns:w="http://schemas.openxmlformats.org/wordprocessingml/2006/main" w14:paraId="6157FD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汇总可用性副本中所有数据库副本的数据同步状态。当任何数据库副本未处于预期的数据同步状态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2DB7C" w14:textId="77777777" w:rsidTr="00A37FFA">
        <w:trPr>
          <w:trHeight w:val="54"/>
        </w:trPr>
        <w:tc>
          <w:tcPr>
            <w:tcW w:w="54" w:type="dxa"/>
          </w:tcPr>
          <w:p w14:paraId="079712DE" w14:textId="77777777" w:rsidR="00A37FFA" w:rsidRDefault="00A37FFA" w:rsidP="00A37FFA">
            <w:pPr>
              <w:pStyle w:val="EmptyCellLayoutStyle"/>
              <w:spacing w:after="0" w:line="240" w:lineRule="auto"/>
            </w:pPr>
          </w:p>
        </w:tc>
        <w:tc>
          <w:tcPr>
            <w:tcW w:w="10395" w:type="dxa"/>
          </w:tcPr>
          <w:p w14:paraId="49BB83D9" w14:textId="77777777" w:rsidR="00A37FFA" w:rsidRDefault="00A37FFA" w:rsidP="00A37FFA">
            <w:pPr>
              <w:pStyle w:val="EmptyCellLayoutStyle"/>
              <w:spacing w:after="0" w:line="240" w:lineRule="auto"/>
            </w:pPr>
          </w:p>
        </w:tc>
        <w:tc>
          <w:tcPr>
            <w:tcW w:w="149" w:type="dxa"/>
          </w:tcPr>
          <w:p w14:paraId="39BDF453" w14:textId="77777777" w:rsidR="00A37FFA" w:rsidRDefault="00A37FFA" w:rsidP="00A37FFA">
            <w:pPr>
              <w:pStyle w:val="EmptyCellLayoutStyle"/>
              <w:spacing w:after="0" w:line="240" w:lineRule="auto"/>
            </w:pPr>
          </w:p>
        </w:tc>
      </w:tr>
      <w:tr w:rsidR="00A37FFA" w14:paraId="7FE3E57D" w14:textId="77777777" w:rsidTr="00A37FFA">
        <w:tc>
          <w:tcPr>
            <w:tcW w:w="54" w:type="dxa"/>
          </w:tcPr>
          <w:p w14:paraId="50BAFA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E24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37C4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2EF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A00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4310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B3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F3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D09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77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42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5FD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3936"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1621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CFA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08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AB3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4D9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68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E4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010B5" w14:textId="77777777" w:rsidR="00A37FFA" w:rsidRDefault="00A37FFA" w:rsidP="00A37FFA">
                  <w:pPr>
                    <w:spacing w:after="0" w:line="240" w:lineRule="auto"/>
                  </w:pPr>
                </w:p>
              </w:tc>
            </w:tr>
            <w:tr w:rsidR="00A37FFA" w14:paraId="40747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C7D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B0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38D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40FA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5FE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60C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A0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C5537C" w14:textId="77777777" w:rsidR="00A37FFA" w:rsidRDefault="00A37FFA" w:rsidP="00A37FFA">
            <w:pPr>
              <w:spacing w:after="0" w:line="240" w:lineRule="auto"/>
            </w:pPr>
          </w:p>
        </w:tc>
        <w:tc>
          <w:tcPr>
            <w:tcW w:w="149" w:type="dxa"/>
          </w:tcPr>
          <w:p w14:paraId="54208D91" w14:textId="77777777" w:rsidR="00A37FFA" w:rsidRDefault="00A37FFA" w:rsidP="00A37FFA">
            <w:pPr>
              <w:pStyle w:val="EmptyCellLayoutStyle"/>
              <w:spacing w:after="0" w:line="240" w:lineRule="auto"/>
            </w:pPr>
          </w:p>
        </w:tc>
      </w:tr>
      <w:tr w:rsidR="00A37FFA" w14:paraId="29193D53" w14:textId="77777777" w:rsidTr="00A37FFA">
        <w:trPr>
          <w:trHeight w:val="80"/>
        </w:trPr>
        <w:tc>
          <w:tcPr>
            <w:tcW w:w="54" w:type="dxa"/>
          </w:tcPr>
          <w:p w14:paraId="64E7E93D" w14:textId="77777777" w:rsidR="00A37FFA" w:rsidRDefault="00A37FFA" w:rsidP="00A37FFA">
            <w:pPr>
              <w:pStyle w:val="EmptyCellLayoutStyle"/>
              <w:spacing w:after="0" w:line="240" w:lineRule="auto"/>
            </w:pPr>
          </w:p>
        </w:tc>
        <w:tc>
          <w:tcPr>
            <w:tcW w:w="10395" w:type="dxa"/>
          </w:tcPr>
          <w:p w14:paraId="2FEBBAAE" w14:textId="77777777" w:rsidR="00A37FFA" w:rsidRDefault="00A37FFA" w:rsidP="00A37FFA">
            <w:pPr>
              <w:pStyle w:val="EmptyCellLayoutStyle"/>
              <w:spacing w:after="0" w:line="240" w:lineRule="auto"/>
            </w:pPr>
          </w:p>
        </w:tc>
        <w:tc>
          <w:tcPr>
            <w:tcW w:w="149" w:type="dxa"/>
          </w:tcPr>
          <w:p w14:paraId="01655FCF" w14:textId="77777777" w:rsidR="00A37FFA" w:rsidRDefault="00A37FFA" w:rsidP="00A37FFA">
            <w:pPr>
              <w:pStyle w:val="EmptyCellLayoutStyle"/>
              <w:spacing w:after="0" w:line="240" w:lineRule="auto"/>
            </w:pPr>
          </w:p>
        </w:tc>
      </w:tr>
    </w:tbl>
    <w:p xmlns:w="http://schemas.openxmlformats.org/wordprocessingml/2006/main" w14:paraId="48526AAD" w14:textId="77777777" w:rsidR="00A37FFA" w:rsidRDefault="00A37FFA" w:rsidP="00A37FFA">
      <w:pPr>
        <w:spacing w:after="0" w:line="240" w:lineRule="auto"/>
      </w:pPr>
    </w:p>
    <w:p xmlns:w="http://schemas.openxmlformats.org/wordprocessingml/2006/main" w14:paraId="1CD345C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w:t>
      </w:r>
    </w:p>
    <w:p xmlns:w="http://schemas.openxmlformats.org/wordprocessingml/2006/main" w14:paraId="7029A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的角色的状态。在可用性副本的角色既不是主副本也不是辅助副本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2D459E" w14:textId="77777777" w:rsidTr="00A37FFA">
        <w:trPr>
          <w:trHeight w:val="54"/>
        </w:trPr>
        <w:tc>
          <w:tcPr>
            <w:tcW w:w="54" w:type="dxa"/>
          </w:tcPr>
          <w:p w14:paraId="0A1D1236" w14:textId="77777777" w:rsidR="00A37FFA" w:rsidRDefault="00A37FFA" w:rsidP="00A37FFA">
            <w:pPr>
              <w:pStyle w:val="EmptyCellLayoutStyle"/>
              <w:spacing w:after="0" w:line="240" w:lineRule="auto"/>
            </w:pPr>
          </w:p>
        </w:tc>
        <w:tc>
          <w:tcPr>
            <w:tcW w:w="10395" w:type="dxa"/>
          </w:tcPr>
          <w:p w14:paraId="18504C41" w14:textId="77777777" w:rsidR="00A37FFA" w:rsidRDefault="00A37FFA" w:rsidP="00A37FFA">
            <w:pPr>
              <w:pStyle w:val="EmptyCellLayoutStyle"/>
              <w:spacing w:after="0" w:line="240" w:lineRule="auto"/>
            </w:pPr>
          </w:p>
        </w:tc>
        <w:tc>
          <w:tcPr>
            <w:tcW w:w="149" w:type="dxa"/>
          </w:tcPr>
          <w:p w14:paraId="5B8A1AA6" w14:textId="77777777" w:rsidR="00A37FFA" w:rsidRDefault="00A37FFA" w:rsidP="00A37FFA">
            <w:pPr>
              <w:pStyle w:val="EmptyCellLayoutStyle"/>
              <w:spacing w:after="0" w:line="240" w:lineRule="auto"/>
            </w:pPr>
          </w:p>
        </w:tc>
      </w:tr>
      <w:tr w:rsidR="00A37FFA" w14:paraId="7A436B8F" w14:textId="77777777" w:rsidTr="00A37FFA">
        <w:tc>
          <w:tcPr>
            <w:tcW w:w="54" w:type="dxa"/>
          </w:tcPr>
          <w:p w14:paraId="4FD4AD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8FDB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329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6585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645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D31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57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C4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30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60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5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8E6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BDD4"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74025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48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54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F0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C94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D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0E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0A726" w14:textId="77777777" w:rsidR="00A37FFA" w:rsidRDefault="00A37FFA" w:rsidP="00A37FFA">
                  <w:pPr>
                    <w:spacing w:after="0" w:line="240" w:lineRule="auto"/>
                  </w:pPr>
                </w:p>
              </w:tc>
            </w:tr>
            <w:tr w:rsidR="00A37FFA" w14:paraId="5696A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1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EF2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C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01C3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D98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2C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AA3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AD48A5" w14:textId="77777777" w:rsidR="00A37FFA" w:rsidRDefault="00A37FFA" w:rsidP="00A37FFA">
            <w:pPr>
              <w:spacing w:after="0" w:line="240" w:lineRule="auto"/>
            </w:pPr>
          </w:p>
        </w:tc>
        <w:tc>
          <w:tcPr>
            <w:tcW w:w="149" w:type="dxa"/>
          </w:tcPr>
          <w:p w14:paraId="3CC8B137" w14:textId="77777777" w:rsidR="00A37FFA" w:rsidRDefault="00A37FFA" w:rsidP="00A37FFA">
            <w:pPr>
              <w:pStyle w:val="EmptyCellLayoutStyle"/>
              <w:spacing w:after="0" w:line="240" w:lineRule="auto"/>
            </w:pPr>
          </w:p>
        </w:tc>
      </w:tr>
      <w:tr w:rsidR="00A37FFA" w14:paraId="16B5D35B" w14:textId="77777777" w:rsidTr="00A37FFA">
        <w:trPr>
          <w:trHeight w:val="80"/>
        </w:trPr>
        <w:tc>
          <w:tcPr>
            <w:tcW w:w="54" w:type="dxa"/>
          </w:tcPr>
          <w:p w14:paraId="07825253" w14:textId="77777777" w:rsidR="00A37FFA" w:rsidRDefault="00A37FFA" w:rsidP="00A37FFA">
            <w:pPr>
              <w:pStyle w:val="EmptyCellLayoutStyle"/>
              <w:spacing w:after="0" w:line="240" w:lineRule="auto"/>
            </w:pPr>
          </w:p>
        </w:tc>
        <w:tc>
          <w:tcPr>
            <w:tcW w:w="10395" w:type="dxa"/>
          </w:tcPr>
          <w:p w14:paraId="2D9CF9EB" w14:textId="77777777" w:rsidR="00A37FFA" w:rsidRDefault="00A37FFA" w:rsidP="00A37FFA">
            <w:pPr>
              <w:pStyle w:val="EmptyCellLayoutStyle"/>
              <w:spacing w:after="0" w:line="240" w:lineRule="auto"/>
            </w:pPr>
          </w:p>
        </w:tc>
        <w:tc>
          <w:tcPr>
            <w:tcW w:w="149" w:type="dxa"/>
          </w:tcPr>
          <w:p w14:paraId="7A2C75F3" w14:textId="77777777" w:rsidR="00A37FFA" w:rsidRDefault="00A37FFA" w:rsidP="00A37FFA">
            <w:pPr>
              <w:pStyle w:val="EmptyCellLayoutStyle"/>
              <w:spacing w:after="0" w:line="240" w:lineRule="auto"/>
            </w:pPr>
          </w:p>
        </w:tc>
      </w:tr>
    </w:tbl>
    <w:p xmlns:w="http://schemas.openxmlformats.org/wordprocessingml/2006/main" w14:paraId="587A0912" w14:textId="77777777" w:rsidR="00A37FFA" w:rsidRDefault="00A37FFA" w:rsidP="00A37FFA">
      <w:pPr>
        <w:spacing w:after="0" w:line="240" w:lineRule="auto"/>
      </w:pPr>
    </w:p>
    <w:p xmlns:w="http://schemas.openxmlformats.org/wordprocessingml/2006/main" w14:paraId="5CBAEE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w:t>
      </w:r>
    </w:p>
    <w:p xmlns:w="http://schemas.openxmlformats.org/wordprocessingml/2006/main" w14:paraId="0A5D7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之间的连接状态。当可用性副本的连接状态为 DISCONNECTED 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64B269" w14:textId="77777777" w:rsidTr="00A37FFA">
        <w:trPr>
          <w:trHeight w:val="54"/>
        </w:trPr>
        <w:tc>
          <w:tcPr>
            <w:tcW w:w="54" w:type="dxa"/>
          </w:tcPr>
          <w:p w14:paraId="3E757681" w14:textId="77777777" w:rsidR="00A37FFA" w:rsidRDefault="00A37FFA" w:rsidP="00A37FFA">
            <w:pPr>
              <w:pStyle w:val="EmptyCellLayoutStyle"/>
              <w:spacing w:after="0" w:line="240" w:lineRule="auto"/>
            </w:pPr>
          </w:p>
        </w:tc>
        <w:tc>
          <w:tcPr>
            <w:tcW w:w="10395" w:type="dxa"/>
          </w:tcPr>
          <w:p w14:paraId="3B4FF95F" w14:textId="77777777" w:rsidR="00A37FFA" w:rsidRDefault="00A37FFA" w:rsidP="00A37FFA">
            <w:pPr>
              <w:pStyle w:val="EmptyCellLayoutStyle"/>
              <w:spacing w:after="0" w:line="240" w:lineRule="auto"/>
            </w:pPr>
          </w:p>
        </w:tc>
        <w:tc>
          <w:tcPr>
            <w:tcW w:w="149" w:type="dxa"/>
          </w:tcPr>
          <w:p w14:paraId="061E886F" w14:textId="77777777" w:rsidR="00A37FFA" w:rsidRDefault="00A37FFA" w:rsidP="00A37FFA">
            <w:pPr>
              <w:pStyle w:val="EmptyCellLayoutStyle"/>
              <w:spacing w:after="0" w:line="240" w:lineRule="auto"/>
            </w:pPr>
          </w:p>
        </w:tc>
      </w:tr>
      <w:tr w:rsidR="00A37FFA" w14:paraId="12BA6597" w14:textId="77777777" w:rsidTr="00A37FFA">
        <w:tc>
          <w:tcPr>
            <w:tcW w:w="54" w:type="dxa"/>
          </w:tcPr>
          <w:p w14:paraId="1E1D4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07E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20C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479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0DD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44C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1E9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09F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D4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B9C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3B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78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E15DE"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C49E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06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F0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18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53DA9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39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C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5FD93" w14:textId="77777777" w:rsidR="00A37FFA" w:rsidRDefault="00A37FFA" w:rsidP="00A37FFA">
                  <w:pPr>
                    <w:spacing w:after="0" w:line="240" w:lineRule="auto"/>
                  </w:pPr>
                </w:p>
              </w:tc>
            </w:tr>
            <w:tr w:rsidR="00A37FFA" w14:paraId="2A55B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C56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75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25D7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62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3E8E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F50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CBB1C1A" w14:textId="77777777" w:rsidR="00A37FFA" w:rsidRDefault="00A37FFA" w:rsidP="00A37FFA">
            <w:pPr>
              <w:spacing w:after="0" w:line="240" w:lineRule="auto"/>
            </w:pPr>
          </w:p>
        </w:tc>
        <w:tc>
          <w:tcPr>
            <w:tcW w:w="149" w:type="dxa"/>
          </w:tcPr>
          <w:p w14:paraId="2131E8BD" w14:textId="77777777" w:rsidR="00A37FFA" w:rsidRDefault="00A37FFA" w:rsidP="00A37FFA">
            <w:pPr>
              <w:pStyle w:val="EmptyCellLayoutStyle"/>
              <w:spacing w:after="0" w:line="240" w:lineRule="auto"/>
            </w:pPr>
          </w:p>
        </w:tc>
      </w:tr>
      <w:tr w:rsidR="00A37FFA" w14:paraId="186580C5" w14:textId="77777777" w:rsidTr="00A37FFA">
        <w:trPr>
          <w:trHeight w:val="80"/>
        </w:trPr>
        <w:tc>
          <w:tcPr>
            <w:tcW w:w="54" w:type="dxa"/>
          </w:tcPr>
          <w:p w14:paraId="13D81DE9" w14:textId="77777777" w:rsidR="00A37FFA" w:rsidRDefault="00A37FFA" w:rsidP="00A37FFA">
            <w:pPr>
              <w:pStyle w:val="EmptyCellLayoutStyle"/>
              <w:spacing w:after="0" w:line="240" w:lineRule="auto"/>
            </w:pPr>
          </w:p>
        </w:tc>
        <w:tc>
          <w:tcPr>
            <w:tcW w:w="10395" w:type="dxa"/>
          </w:tcPr>
          <w:p w14:paraId="65003521" w14:textId="77777777" w:rsidR="00A37FFA" w:rsidRDefault="00A37FFA" w:rsidP="00A37FFA">
            <w:pPr>
              <w:pStyle w:val="EmptyCellLayoutStyle"/>
              <w:spacing w:after="0" w:line="240" w:lineRule="auto"/>
            </w:pPr>
          </w:p>
        </w:tc>
        <w:tc>
          <w:tcPr>
            <w:tcW w:w="149" w:type="dxa"/>
          </w:tcPr>
          <w:p w14:paraId="540329C0" w14:textId="77777777" w:rsidR="00A37FFA" w:rsidRDefault="00A37FFA" w:rsidP="00A37FFA">
            <w:pPr>
              <w:pStyle w:val="EmptyCellLayoutStyle"/>
              <w:spacing w:after="0" w:line="240" w:lineRule="auto"/>
            </w:pPr>
          </w:p>
        </w:tc>
      </w:tr>
    </w:tbl>
    <w:p xmlns:w="http://schemas.openxmlformats.org/wordprocessingml/2006/main" w14:paraId="0909CD20" w14:textId="77777777" w:rsidR="00A37FFA" w:rsidRDefault="00A37FFA" w:rsidP="00A37FFA">
      <w:pPr>
        <w:spacing w:after="0" w:line="240" w:lineRule="auto"/>
      </w:pPr>
    </w:p>
    <w:p xmlns:w="http://schemas.openxmlformats.org/wordprocessingml/2006/main" w14:paraId="580F0A0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 - 依赖关系（汇总）监视器</w:t>
      </w:r>
    </w:p>
    <w:p xmlns:w="http://schemas.openxmlformats.org/wordprocessingml/2006/main" w14:paraId="53FFD0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配置</w:t>
      </w:r>
    </w:p>
    <w:p xmlns:w="http://schemas.openxmlformats.org/wordprocessingml/2006/main" w14:paraId="17E36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配置监视器汇总到可用性副本。</w:t>
      </w:r>
    </w:p>
    <w:p xmlns:w="http://schemas.openxmlformats.org/wordprocessingml/2006/main" w14:paraId="09F94493" w14:textId="77777777" w:rsidR="00A37FFA" w:rsidRDefault="00A37FFA" w:rsidP="00A37FFA">
      <w:pPr>
        <w:spacing w:after="0" w:line="240" w:lineRule="auto"/>
      </w:pPr>
    </w:p>
    <w:p xmlns:w="http://schemas.openxmlformats.org/wordprocessingml/2006/main" w14:paraId="3AC863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可用性</w:t>
      </w:r>
    </w:p>
    <w:p xmlns:w="http://schemas.openxmlformats.org/wordprocessingml/2006/main" w14:paraId="348F3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可用性监视器汇总到可用性副本。</w:t>
      </w:r>
    </w:p>
    <w:p xmlns:w="http://schemas.openxmlformats.org/wordprocessingml/2006/main" w14:paraId="74BFC7B2" w14:textId="77777777" w:rsidR="00A37FFA" w:rsidRDefault="00A37FFA" w:rsidP="00A37FFA">
      <w:pPr>
        <w:spacing w:after="0" w:line="240" w:lineRule="auto"/>
      </w:pPr>
    </w:p>
    <w:p xmlns:w="http://schemas.openxmlformats.org/wordprocessingml/2006/main" w14:paraId="7C5CFE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配置</w:t>
      </w:r>
    </w:p>
    <w:p xmlns:w="http://schemas.openxmlformats.org/wordprocessingml/2006/main" w14:paraId="168F4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配置监视器汇总到可用性副本。</w:t>
      </w:r>
    </w:p>
    <w:p xmlns:w="http://schemas.openxmlformats.org/wordprocessingml/2006/main" w14:paraId="1191AEF1" w14:textId="77777777" w:rsidR="00A37FFA" w:rsidRDefault="00A37FFA" w:rsidP="00A37FFA">
      <w:pPr>
        <w:spacing w:after="0" w:line="240" w:lineRule="auto"/>
      </w:pPr>
    </w:p>
    <w:p xmlns:w="http://schemas.openxmlformats.org/wordprocessingml/2006/main" w14:paraId="1CF11D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安全性</w:t>
      </w:r>
    </w:p>
    <w:p xmlns:w="http://schemas.openxmlformats.org/wordprocessingml/2006/main" w14:paraId="690E6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安全性监视器汇总到可用性副本。</w:t>
      </w:r>
    </w:p>
    <w:p xmlns:w="http://schemas.openxmlformats.org/wordprocessingml/2006/main" w14:paraId="67D3913D" w14:textId="77777777" w:rsidR="00A37FFA" w:rsidRDefault="00A37FFA" w:rsidP="00A37FFA">
      <w:pPr>
        <w:spacing w:after="0" w:line="240" w:lineRule="auto"/>
      </w:pPr>
    </w:p>
    <w:p xmlns:w="http://schemas.openxmlformats.org/wordprocessingml/2006/main" w14:paraId="3A77C4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性能</w:t>
      </w:r>
    </w:p>
    <w:p xmlns:w="http://schemas.openxmlformats.org/wordprocessingml/2006/main" w14:paraId="1FADC5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性能监视器汇总到可用性副本。</w:t>
      </w:r>
    </w:p>
    <w:p xmlns:w="http://schemas.openxmlformats.org/wordprocessingml/2006/main" w14:paraId="6873CB22" w14:textId="77777777" w:rsidR="00A37FFA" w:rsidRDefault="00A37FFA" w:rsidP="00A37FFA">
      <w:pPr>
        <w:spacing w:after="0" w:line="240" w:lineRule="auto"/>
      </w:pPr>
    </w:p>
    <w:p xmlns:w="http://schemas.openxmlformats.org/wordprocessingml/2006/main" w14:paraId="3D44D6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配置</w:t>
      </w:r>
    </w:p>
    <w:p xmlns:w="http://schemas.openxmlformats.org/wordprocessingml/2006/main" w14:paraId="14EE95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配置监视器汇总到可用性副本。</w:t>
      </w:r>
    </w:p>
    <w:p xmlns:w="http://schemas.openxmlformats.org/wordprocessingml/2006/main" w14:paraId="1FF11492" w14:textId="77777777" w:rsidR="00A37FFA" w:rsidRDefault="00A37FFA" w:rsidP="00A37FFA">
      <w:pPr>
        <w:spacing w:after="0" w:line="240" w:lineRule="auto"/>
      </w:pPr>
    </w:p>
    <w:p xmlns:w="http://schemas.openxmlformats.org/wordprocessingml/2006/main" w14:paraId="7EAEEF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性能</w:t>
      </w:r>
    </w:p>
    <w:p xmlns:w="http://schemas.openxmlformats.org/wordprocessingml/2006/main" w14:paraId="18192A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性能监视器汇总到可用性副本。</w:t>
      </w:r>
    </w:p>
    <w:p xmlns:w="http://schemas.openxmlformats.org/wordprocessingml/2006/main" w14:paraId="1882EB7F" w14:textId="77777777" w:rsidR="00A37FFA" w:rsidRDefault="00A37FFA" w:rsidP="00A37FFA">
      <w:pPr>
        <w:spacing w:after="0" w:line="240" w:lineRule="auto"/>
      </w:pPr>
    </w:p>
    <w:p xmlns:w="http://schemas.openxmlformats.org/wordprocessingml/2006/main" w14:paraId="719133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安全性</w:t>
      </w:r>
    </w:p>
    <w:p xmlns:w="http://schemas.openxmlformats.org/wordprocessingml/2006/main" w14:paraId="6A6E3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安全性监视器汇总到可用性副本。</w:t>
      </w:r>
    </w:p>
    <w:p xmlns:w="http://schemas.openxmlformats.org/wordprocessingml/2006/main" w14:paraId="22964508" w14:textId="77777777" w:rsidR="00A37FFA" w:rsidRDefault="00A37FFA" w:rsidP="00A37FFA">
      <w:pPr>
        <w:spacing w:after="0" w:line="240" w:lineRule="auto"/>
      </w:pPr>
    </w:p>
    <w:p xmlns:w="http://schemas.openxmlformats.org/wordprocessingml/2006/main" w14:paraId="79E2FB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可用性</w:t>
      </w:r>
    </w:p>
    <w:p xmlns:w="http://schemas.openxmlformats.org/wordprocessingml/2006/main" w14:paraId="13DD1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可用性监视器汇总到可用性副本。</w:t>
      </w:r>
    </w:p>
    <w:p xmlns:w="http://schemas.openxmlformats.org/wordprocessingml/2006/main" w14:paraId="2377B6AA" w14:textId="77777777" w:rsidR="00A37FFA" w:rsidRDefault="00A37FFA" w:rsidP="00A37FFA">
      <w:pPr>
        <w:spacing w:after="0" w:line="240" w:lineRule="auto"/>
      </w:pPr>
    </w:p>
    <w:p xmlns:w="http://schemas.openxmlformats.org/wordprocessingml/2006/main" w14:paraId="42A75BF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性能</w:t>
      </w:r>
    </w:p>
    <w:p xmlns:w="http://schemas.openxmlformats.org/wordprocessingml/2006/main" w14:paraId="297F1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性能监视器汇总到可用性副本。</w:t>
      </w:r>
    </w:p>
    <w:p xmlns:w="http://schemas.openxmlformats.org/wordprocessingml/2006/main" w14:paraId="0AD4289B" w14:textId="77777777" w:rsidR="00A37FFA" w:rsidRDefault="00A37FFA" w:rsidP="00A37FFA">
      <w:pPr>
        <w:spacing w:after="0" w:line="240" w:lineRule="auto"/>
      </w:pPr>
    </w:p>
    <w:p xmlns:w="http://schemas.openxmlformats.org/wordprocessingml/2006/main" w14:paraId="082670F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可用性</w:t>
      </w:r>
    </w:p>
    <w:p xmlns:w="http://schemas.openxmlformats.org/wordprocessingml/2006/main" w14:paraId="45C97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可用性监视器汇总到可用性副本。</w:t>
      </w:r>
    </w:p>
    <w:p xmlns:w="http://schemas.openxmlformats.org/wordprocessingml/2006/main" w14:paraId="5D58F3B0" w14:textId="77777777" w:rsidR="00A37FFA" w:rsidRDefault="00A37FFA" w:rsidP="00A37FFA">
      <w:pPr>
        <w:spacing w:after="0" w:line="240" w:lineRule="auto"/>
      </w:pPr>
    </w:p>
    <w:p xmlns:w="http://schemas.openxmlformats.org/wordprocessingml/2006/main" w14:paraId="388983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安全性</w:t>
      </w:r>
    </w:p>
    <w:p xmlns:w="http://schemas.openxmlformats.org/wordprocessingml/2006/main" w14:paraId="0E887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安全性监视器汇总到可用性副本。</w:t>
      </w:r>
    </w:p>
    <w:p xmlns:w="http://schemas.openxmlformats.org/wordprocessingml/2006/main" w14:paraId="2583E214" w14:textId="77777777" w:rsidR="00A37FFA" w:rsidRDefault="00A37FFA" w:rsidP="00A37FFA">
      <w:pPr>
        <w:spacing w:after="0" w:line="240" w:lineRule="auto"/>
      </w:pPr>
    </w:p>
    <w:p xmlns:w="http://schemas.openxmlformats.org/wordprocessingml/2006/main" w14:paraId="4F84CEF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 - 规则（警报）</w:t>
      </w:r>
    </w:p>
    <w:p xmlns:w="http://schemas.openxmlformats.org/wordprocessingml/2006/main" w14:paraId="3505A2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可用性组失败</w:t>
      </w:r>
    </w:p>
    <w:p xmlns:w="http://schemas.openxmlformats.org/wordprocessingml/2006/main" w14:paraId="3443F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尝试将可用性副本联接到可用性组失败时，会出现此错误。</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49EB70" w14:textId="77777777" w:rsidTr="00A37FFA">
        <w:trPr>
          <w:trHeight w:val="54"/>
        </w:trPr>
        <w:tc>
          <w:tcPr>
            <w:tcW w:w="54" w:type="dxa"/>
          </w:tcPr>
          <w:p w14:paraId="2F451165" w14:textId="77777777" w:rsidR="00A37FFA" w:rsidRDefault="00A37FFA" w:rsidP="00A37FFA">
            <w:pPr>
              <w:pStyle w:val="EmptyCellLayoutStyle"/>
              <w:spacing w:after="0" w:line="240" w:lineRule="auto"/>
            </w:pPr>
          </w:p>
        </w:tc>
        <w:tc>
          <w:tcPr>
            <w:tcW w:w="10395" w:type="dxa"/>
          </w:tcPr>
          <w:p w14:paraId="07B924E3" w14:textId="77777777" w:rsidR="00A37FFA" w:rsidRDefault="00A37FFA" w:rsidP="00A37FFA">
            <w:pPr>
              <w:pStyle w:val="EmptyCellLayoutStyle"/>
              <w:spacing w:after="0" w:line="240" w:lineRule="auto"/>
            </w:pPr>
          </w:p>
        </w:tc>
        <w:tc>
          <w:tcPr>
            <w:tcW w:w="149" w:type="dxa"/>
          </w:tcPr>
          <w:p w14:paraId="64C8E018" w14:textId="77777777" w:rsidR="00A37FFA" w:rsidRDefault="00A37FFA" w:rsidP="00A37FFA">
            <w:pPr>
              <w:pStyle w:val="EmptyCellLayoutStyle"/>
              <w:spacing w:after="0" w:line="240" w:lineRule="auto"/>
            </w:pPr>
          </w:p>
        </w:tc>
      </w:tr>
      <w:tr w:rsidR="00A37FFA" w14:paraId="13C93B31" w14:textId="77777777" w:rsidTr="00A37FFA">
        <w:tc>
          <w:tcPr>
            <w:tcW w:w="54" w:type="dxa"/>
          </w:tcPr>
          <w:p w14:paraId="73D9DE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6C16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0C5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F313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4AEC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6D6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D4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DC5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D78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D8F1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7FD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74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61E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965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6F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B2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55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6F66E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67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BF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42D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47CD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9D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B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2B0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DDBA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B9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61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00425" w14:textId="77777777" w:rsidR="00A37FFA" w:rsidRDefault="00A37FFA" w:rsidP="00A37FFA">
                  <w:pPr>
                    <w:spacing w:after="0" w:line="240" w:lineRule="auto"/>
                  </w:pPr>
                </w:p>
              </w:tc>
            </w:tr>
            <w:tr w:rsidR="00A37FFA" w14:paraId="4C0C6E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690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D63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043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6AACB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4C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A5A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FA3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4C09E4" w14:textId="77777777" w:rsidR="00A37FFA" w:rsidRDefault="00A37FFA" w:rsidP="00A37FFA">
            <w:pPr>
              <w:spacing w:after="0" w:line="240" w:lineRule="auto"/>
            </w:pPr>
          </w:p>
        </w:tc>
        <w:tc>
          <w:tcPr>
            <w:tcW w:w="149" w:type="dxa"/>
          </w:tcPr>
          <w:p w14:paraId="1D24471F" w14:textId="77777777" w:rsidR="00A37FFA" w:rsidRDefault="00A37FFA" w:rsidP="00A37FFA">
            <w:pPr>
              <w:pStyle w:val="EmptyCellLayoutStyle"/>
              <w:spacing w:after="0" w:line="240" w:lineRule="auto"/>
            </w:pPr>
          </w:p>
        </w:tc>
      </w:tr>
      <w:tr w:rsidR="00A37FFA" w14:paraId="5DB2D97E" w14:textId="77777777" w:rsidTr="00A37FFA">
        <w:trPr>
          <w:trHeight w:val="80"/>
        </w:trPr>
        <w:tc>
          <w:tcPr>
            <w:tcW w:w="54" w:type="dxa"/>
          </w:tcPr>
          <w:p w14:paraId="29F092DB" w14:textId="77777777" w:rsidR="00A37FFA" w:rsidRDefault="00A37FFA" w:rsidP="00A37FFA">
            <w:pPr>
              <w:pStyle w:val="EmptyCellLayoutStyle"/>
              <w:spacing w:after="0" w:line="240" w:lineRule="auto"/>
            </w:pPr>
          </w:p>
        </w:tc>
        <w:tc>
          <w:tcPr>
            <w:tcW w:w="10395" w:type="dxa"/>
          </w:tcPr>
          <w:p w14:paraId="0D3E9D0D" w14:textId="77777777" w:rsidR="00A37FFA" w:rsidRDefault="00A37FFA" w:rsidP="00A37FFA">
            <w:pPr>
              <w:pStyle w:val="EmptyCellLayoutStyle"/>
              <w:spacing w:after="0" w:line="240" w:lineRule="auto"/>
            </w:pPr>
          </w:p>
        </w:tc>
        <w:tc>
          <w:tcPr>
            <w:tcW w:w="149" w:type="dxa"/>
          </w:tcPr>
          <w:p w14:paraId="361BA5C2" w14:textId="77777777" w:rsidR="00A37FFA" w:rsidRDefault="00A37FFA" w:rsidP="00A37FFA">
            <w:pPr>
              <w:pStyle w:val="EmptyCellLayoutStyle"/>
              <w:spacing w:after="0" w:line="240" w:lineRule="auto"/>
            </w:pPr>
          </w:p>
        </w:tc>
      </w:tr>
    </w:tbl>
    <w:p xmlns:w="http://schemas.openxmlformats.org/wordprocessingml/2006/main" w14:paraId="314EA4B2" w14:textId="77777777" w:rsidR="00A37FFA" w:rsidRDefault="00A37FFA" w:rsidP="00A37FFA">
      <w:pPr>
        <w:spacing w:after="0" w:line="240" w:lineRule="auto"/>
      </w:pPr>
    </w:p>
    <w:p xmlns:w="http://schemas.openxmlformats.org/wordprocessingml/2006/main" w14:paraId="311106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 Always On：可用性副本角色已更改</w:t>
      </w:r>
    </w:p>
    <w:p xmlns:w="http://schemas.openxmlformats.org/wordprocessingml/2006/main" w14:paraId="7521D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性副本更改其角色时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48E0F8" w14:textId="77777777" w:rsidTr="00A37FFA">
        <w:trPr>
          <w:trHeight w:val="54"/>
        </w:trPr>
        <w:tc>
          <w:tcPr>
            <w:tcW w:w="54" w:type="dxa"/>
          </w:tcPr>
          <w:p w14:paraId="2EFBAD02" w14:textId="77777777" w:rsidR="00A37FFA" w:rsidRDefault="00A37FFA" w:rsidP="00A37FFA">
            <w:pPr>
              <w:pStyle w:val="EmptyCellLayoutStyle"/>
              <w:spacing w:after="0" w:line="240" w:lineRule="auto"/>
            </w:pPr>
          </w:p>
        </w:tc>
        <w:tc>
          <w:tcPr>
            <w:tcW w:w="10395" w:type="dxa"/>
          </w:tcPr>
          <w:p w14:paraId="082900C5" w14:textId="77777777" w:rsidR="00A37FFA" w:rsidRDefault="00A37FFA" w:rsidP="00A37FFA">
            <w:pPr>
              <w:pStyle w:val="EmptyCellLayoutStyle"/>
              <w:spacing w:after="0" w:line="240" w:lineRule="auto"/>
            </w:pPr>
          </w:p>
        </w:tc>
        <w:tc>
          <w:tcPr>
            <w:tcW w:w="149" w:type="dxa"/>
          </w:tcPr>
          <w:p w14:paraId="280F2D48" w14:textId="77777777" w:rsidR="00A37FFA" w:rsidRDefault="00A37FFA" w:rsidP="00A37FFA">
            <w:pPr>
              <w:pStyle w:val="EmptyCellLayoutStyle"/>
              <w:spacing w:after="0" w:line="240" w:lineRule="auto"/>
            </w:pPr>
          </w:p>
        </w:tc>
      </w:tr>
      <w:tr w:rsidR="00A37FFA" w14:paraId="398F420A" w14:textId="77777777" w:rsidTr="00A37FFA">
        <w:tc>
          <w:tcPr>
            <w:tcW w:w="54" w:type="dxa"/>
          </w:tcPr>
          <w:p w14:paraId="2BEB84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5B2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DC0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F138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ACF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118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D3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F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85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40F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D1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A14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6016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8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37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5E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51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384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21D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B3A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F54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B31F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A3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5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DF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B2FA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106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D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402E3" w14:textId="77777777" w:rsidR="00A37FFA" w:rsidRDefault="00A37FFA" w:rsidP="00A37FFA">
                  <w:pPr>
                    <w:spacing w:after="0" w:line="240" w:lineRule="auto"/>
                  </w:pPr>
                </w:p>
              </w:tc>
            </w:tr>
            <w:tr w:rsidR="00A37FFA" w14:paraId="0A844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01A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A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9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D2464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C10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56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C88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22E6C3" w14:textId="77777777" w:rsidR="00A37FFA" w:rsidRDefault="00A37FFA" w:rsidP="00A37FFA">
            <w:pPr>
              <w:spacing w:after="0" w:line="240" w:lineRule="auto"/>
            </w:pPr>
          </w:p>
        </w:tc>
        <w:tc>
          <w:tcPr>
            <w:tcW w:w="149" w:type="dxa"/>
          </w:tcPr>
          <w:p w14:paraId="7DFBA253" w14:textId="77777777" w:rsidR="00A37FFA" w:rsidRDefault="00A37FFA" w:rsidP="00A37FFA">
            <w:pPr>
              <w:pStyle w:val="EmptyCellLayoutStyle"/>
              <w:spacing w:after="0" w:line="240" w:lineRule="auto"/>
            </w:pPr>
          </w:p>
        </w:tc>
      </w:tr>
      <w:tr w:rsidR="00A37FFA" w14:paraId="665D3E08" w14:textId="77777777" w:rsidTr="00A37FFA">
        <w:trPr>
          <w:trHeight w:val="80"/>
        </w:trPr>
        <w:tc>
          <w:tcPr>
            <w:tcW w:w="54" w:type="dxa"/>
          </w:tcPr>
          <w:p w14:paraId="47E54516" w14:textId="77777777" w:rsidR="00A37FFA" w:rsidRDefault="00A37FFA" w:rsidP="00A37FFA">
            <w:pPr>
              <w:pStyle w:val="EmptyCellLayoutStyle"/>
              <w:spacing w:after="0" w:line="240" w:lineRule="auto"/>
            </w:pPr>
          </w:p>
        </w:tc>
        <w:tc>
          <w:tcPr>
            <w:tcW w:w="10395" w:type="dxa"/>
          </w:tcPr>
          <w:p w14:paraId="41983376" w14:textId="77777777" w:rsidR="00A37FFA" w:rsidRDefault="00A37FFA" w:rsidP="00A37FFA">
            <w:pPr>
              <w:pStyle w:val="EmptyCellLayoutStyle"/>
              <w:spacing w:after="0" w:line="240" w:lineRule="auto"/>
            </w:pPr>
          </w:p>
        </w:tc>
        <w:tc>
          <w:tcPr>
            <w:tcW w:w="149" w:type="dxa"/>
          </w:tcPr>
          <w:p w14:paraId="06FB00E0" w14:textId="77777777" w:rsidR="00A37FFA" w:rsidRDefault="00A37FFA" w:rsidP="00A37FFA">
            <w:pPr>
              <w:pStyle w:val="EmptyCellLayoutStyle"/>
              <w:spacing w:after="0" w:line="240" w:lineRule="auto"/>
            </w:pPr>
          </w:p>
        </w:tc>
      </w:tr>
    </w:tbl>
    <w:p xmlns:w="http://schemas.openxmlformats.org/wordprocessingml/2006/main" w14:paraId="22219CA3" w14:textId="77777777" w:rsidR="00A37FFA" w:rsidRDefault="00A37FFA" w:rsidP="00A37FFA">
      <w:pPr>
        <w:spacing w:after="0" w:line="240" w:lineRule="auto"/>
      </w:pPr>
    </w:p>
    <w:p xmlns:w="http://schemas.openxmlformats.org/wordprocessingml/2006/main" w14:paraId="7E82E9F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 - 规则（非警报）</w:t>
      </w:r>
    </w:p>
    <w:p xmlns:w="http://schemas.openxmlformats.org/wordprocessingml/2006/main" w14:paraId="7F5761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流控制/秒</w:t>
      </w:r>
    </w:p>
    <w:p xmlns:w="http://schemas.openxmlformats.org/wordprocessingml/2006/main" w14:paraId="5640A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为此副本启用的流控制的数目。</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7C797F" w14:textId="77777777" w:rsidTr="00A37FFA">
        <w:trPr>
          <w:trHeight w:val="54"/>
        </w:trPr>
        <w:tc>
          <w:tcPr>
            <w:tcW w:w="54" w:type="dxa"/>
          </w:tcPr>
          <w:p w14:paraId="0A19E24A" w14:textId="77777777" w:rsidR="00A37FFA" w:rsidRDefault="00A37FFA" w:rsidP="00A37FFA">
            <w:pPr>
              <w:pStyle w:val="EmptyCellLayoutStyle"/>
              <w:spacing w:after="0" w:line="240" w:lineRule="auto"/>
            </w:pPr>
          </w:p>
        </w:tc>
        <w:tc>
          <w:tcPr>
            <w:tcW w:w="10395" w:type="dxa"/>
          </w:tcPr>
          <w:p w14:paraId="1E0ADD3E" w14:textId="77777777" w:rsidR="00A37FFA" w:rsidRDefault="00A37FFA" w:rsidP="00A37FFA">
            <w:pPr>
              <w:pStyle w:val="EmptyCellLayoutStyle"/>
              <w:spacing w:after="0" w:line="240" w:lineRule="auto"/>
            </w:pPr>
          </w:p>
        </w:tc>
        <w:tc>
          <w:tcPr>
            <w:tcW w:w="149" w:type="dxa"/>
          </w:tcPr>
          <w:p w14:paraId="21D65B62" w14:textId="77777777" w:rsidR="00A37FFA" w:rsidRDefault="00A37FFA" w:rsidP="00A37FFA">
            <w:pPr>
              <w:pStyle w:val="EmptyCellLayoutStyle"/>
              <w:spacing w:after="0" w:line="240" w:lineRule="auto"/>
            </w:pPr>
          </w:p>
        </w:tc>
      </w:tr>
      <w:tr w:rsidR="00A37FFA" w14:paraId="11BC92BB" w14:textId="77777777" w:rsidTr="00A37FFA">
        <w:tc>
          <w:tcPr>
            <w:tcW w:w="54" w:type="dxa"/>
          </w:tcPr>
          <w:p w14:paraId="3D4DC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7F0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9D5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A1A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86C6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E03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B25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5E4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11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32E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73C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46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FBDD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7E7C4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7E6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2D0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057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26AD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C0C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EE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74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3AE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404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95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C19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CF9807" w14:textId="77777777" w:rsidR="00A37FFA" w:rsidRDefault="00A37FFA" w:rsidP="00A37FFA">
            <w:pPr>
              <w:spacing w:after="0" w:line="240" w:lineRule="auto"/>
            </w:pPr>
          </w:p>
        </w:tc>
        <w:tc>
          <w:tcPr>
            <w:tcW w:w="149" w:type="dxa"/>
          </w:tcPr>
          <w:p w14:paraId="1F080535" w14:textId="77777777" w:rsidR="00A37FFA" w:rsidRDefault="00A37FFA" w:rsidP="00A37FFA">
            <w:pPr>
              <w:pStyle w:val="EmptyCellLayoutStyle"/>
              <w:spacing w:after="0" w:line="240" w:lineRule="auto"/>
            </w:pPr>
          </w:p>
        </w:tc>
      </w:tr>
      <w:tr w:rsidR="00A37FFA" w14:paraId="10943D2C" w14:textId="77777777" w:rsidTr="00A37FFA">
        <w:trPr>
          <w:trHeight w:val="80"/>
        </w:trPr>
        <w:tc>
          <w:tcPr>
            <w:tcW w:w="54" w:type="dxa"/>
          </w:tcPr>
          <w:p w14:paraId="0A55C68F" w14:textId="77777777" w:rsidR="00A37FFA" w:rsidRDefault="00A37FFA" w:rsidP="00A37FFA">
            <w:pPr>
              <w:pStyle w:val="EmptyCellLayoutStyle"/>
              <w:spacing w:after="0" w:line="240" w:lineRule="auto"/>
            </w:pPr>
          </w:p>
        </w:tc>
        <w:tc>
          <w:tcPr>
            <w:tcW w:w="10395" w:type="dxa"/>
          </w:tcPr>
          <w:p w14:paraId="17AF1F63" w14:textId="77777777" w:rsidR="00A37FFA" w:rsidRDefault="00A37FFA" w:rsidP="00A37FFA">
            <w:pPr>
              <w:pStyle w:val="EmptyCellLayoutStyle"/>
              <w:spacing w:after="0" w:line="240" w:lineRule="auto"/>
            </w:pPr>
          </w:p>
        </w:tc>
        <w:tc>
          <w:tcPr>
            <w:tcW w:w="149" w:type="dxa"/>
          </w:tcPr>
          <w:p w14:paraId="3453DEB9" w14:textId="77777777" w:rsidR="00A37FFA" w:rsidRDefault="00A37FFA" w:rsidP="00A37FFA">
            <w:pPr>
              <w:pStyle w:val="EmptyCellLayoutStyle"/>
              <w:spacing w:after="0" w:line="240" w:lineRule="auto"/>
            </w:pPr>
          </w:p>
        </w:tc>
      </w:tr>
    </w:tbl>
    <w:p xmlns:w="http://schemas.openxmlformats.org/wordprocessingml/2006/main" w14:paraId="21FB6BEC" w14:textId="77777777" w:rsidR="00A37FFA" w:rsidRDefault="00A37FFA" w:rsidP="00A37FFA">
      <w:pPr>
        <w:spacing w:after="0" w:line="240" w:lineRule="auto"/>
      </w:pPr>
    </w:p>
    <w:p xmlns:w="http://schemas.openxmlformats.org/wordprocessingml/2006/main" w14:paraId="4567F3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重新发送的消息数/秒</w:t>
      </w:r>
    </w:p>
    <w:p xmlns:w="http://schemas.openxmlformats.org/wordprocessingml/2006/main" w14:paraId="3FECF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为发送到副本的消息获取确认的速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11C48D" w14:textId="77777777" w:rsidTr="00A37FFA">
        <w:trPr>
          <w:trHeight w:val="54"/>
        </w:trPr>
        <w:tc>
          <w:tcPr>
            <w:tcW w:w="54" w:type="dxa"/>
          </w:tcPr>
          <w:p w14:paraId="0058FACB" w14:textId="77777777" w:rsidR="00A37FFA" w:rsidRDefault="00A37FFA" w:rsidP="00A37FFA">
            <w:pPr>
              <w:pStyle w:val="EmptyCellLayoutStyle"/>
              <w:spacing w:after="0" w:line="240" w:lineRule="auto"/>
            </w:pPr>
          </w:p>
        </w:tc>
        <w:tc>
          <w:tcPr>
            <w:tcW w:w="10395" w:type="dxa"/>
          </w:tcPr>
          <w:p w14:paraId="7099F4F7" w14:textId="77777777" w:rsidR="00A37FFA" w:rsidRDefault="00A37FFA" w:rsidP="00A37FFA">
            <w:pPr>
              <w:pStyle w:val="EmptyCellLayoutStyle"/>
              <w:spacing w:after="0" w:line="240" w:lineRule="auto"/>
            </w:pPr>
          </w:p>
        </w:tc>
        <w:tc>
          <w:tcPr>
            <w:tcW w:w="149" w:type="dxa"/>
          </w:tcPr>
          <w:p w14:paraId="5D57A2EA" w14:textId="77777777" w:rsidR="00A37FFA" w:rsidRDefault="00A37FFA" w:rsidP="00A37FFA">
            <w:pPr>
              <w:pStyle w:val="EmptyCellLayoutStyle"/>
              <w:spacing w:after="0" w:line="240" w:lineRule="auto"/>
            </w:pPr>
          </w:p>
        </w:tc>
      </w:tr>
      <w:tr w:rsidR="00A37FFA" w14:paraId="19316285" w14:textId="77777777" w:rsidTr="00A37FFA">
        <w:tc>
          <w:tcPr>
            <w:tcW w:w="54" w:type="dxa"/>
          </w:tcPr>
          <w:p w14:paraId="72AE0B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89EC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E9A8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95B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8D5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372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5E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67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A3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0390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3D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149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98F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5110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4F8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4F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521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E72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3F0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F3D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30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799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2AE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AA03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9D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41FCF6" w14:textId="77777777" w:rsidR="00A37FFA" w:rsidRDefault="00A37FFA" w:rsidP="00A37FFA">
            <w:pPr>
              <w:spacing w:after="0" w:line="240" w:lineRule="auto"/>
            </w:pPr>
          </w:p>
        </w:tc>
        <w:tc>
          <w:tcPr>
            <w:tcW w:w="149" w:type="dxa"/>
          </w:tcPr>
          <w:p w14:paraId="459250C5" w14:textId="77777777" w:rsidR="00A37FFA" w:rsidRDefault="00A37FFA" w:rsidP="00A37FFA">
            <w:pPr>
              <w:pStyle w:val="EmptyCellLayoutStyle"/>
              <w:spacing w:after="0" w:line="240" w:lineRule="auto"/>
            </w:pPr>
          </w:p>
        </w:tc>
      </w:tr>
      <w:tr w:rsidR="00A37FFA" w14:paraId="02726724" w14:textId="77777777" w:rsidTr="00A37FFA">
        <w:trPr>
          <w:trHeight w:val="80"/>
        </w:trPr>
        <w:tc>
          <w:tcPr>
            <w:tcW w:w="54" w:type="dxa"/>
          </w:tcPr>
          <w:p w14:paraId="169D50B3" w14:textId="77777777" w:rsidR="00A37FFA" w:rsidRDefault="00A37FFA" w:rsidP="00A37FFA">
            <w:pPr>
              <w:pStyle w:val="EmptyCellLayoutStyle"/>
              <w:spacing w:after="0" w:line="240" w:lineRule="auto"/>
            </w:pPr>
          </w:p>
        </w:tc>
        <w:tc>
          <w:tcPr>
            <w:tcW w:w="10395" w:type="dxa"/>
          </w:tcPr>
          <w:p w14:paraId="2C2DA856" w14:textId="77777777" w:rsidR="00A37FFA" w:rsidRDefault="00A37FFA" w:rsidP="00A37FFA">
            <w:pPr>
              <w:pStyle w:val="EmptyCellLayoutStyle"/>
              <w:spacing w:after="0" w:line="240" w:lineRule="auto"/>
            </w:pPr>
          </w:p>
        </w:tc>
        <w:tc>
          <w:tcPr>
            <w:tcW w:w="149" w:type="dxa"/>
          </w:tcPr>
          <w:p w14:paraId="6E9FC5C1" w14:textId="77777777" w:rsidR="00A37FFA" w:rsidRDefault="00A37FFA" w:rsidP="00A37FFA">
            <w:pPr>
              <w:pStyle w:val="EmptyCellLayoutStyle"/>
              <w:spacing w:after="0" w:line="240" w:lineRule="auto"/>
            </w:pPr>
          </w:p>
        </w:tc>
      </w:tr>
    </w:tbl>
    <w:p xmlns:w="http://schemas.openxmlformats.org/wordprocessingml/2006/main" w14:paraId="79EB8473" w14:textId="77777777" w:rsidR="00A37FFA" w:rsidRDefault="00A37FFA" w:rsidP="00A37FFA">
      <w:pPr>
        <w:spacing w:after="0" w:line="240" w:lineRule="auto"/>
      </w:pPr>
    </w:p>
    <w:p xmlns:w="http://schemas.openxmlformats.org/wordprocessingml/2006/main" w14:paraId="5B452EB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从副本接收的消息数/秒</w:t>
      </w:r>
    </w:p>
    <w:p xmlns:w="http://schemas.openxmlformats.org/wordprocessingml/2006/main" w14:paraId="081DB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可用性组从该副本接收的总消息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FB4090" w14:textId="77777777" w:rsidTr="00A37FFA">
        <w:trPr>
          <w:trHeight w:val="54"/>
        </w:trPr>
        <w:tc>
          <w:tcPr>
            <w:tcW w:w="54" w:type="dxa"/>
          </w:tcPr>
          <w:p w14:paraId="77A0D7F9" w14:textId="77777777" w:rsidR="00A37FFA" w:rsidRDefault="00A37FFA" w:rsidP="00A37FFA">
            <w:pPr>
              <w:pStyle w:val="EmptyCellLayoutStyle"/>
              <w:spacing w:after="0" w:line="240" w:lineRule="auto"/>
            </w:pPr>
          </w:p>
        </w:tc>
        <w:tc>
          <w:tcPr>
            <w:tcW w:w="10395" w:type="dxa"/>
          </w:tcPr>
          <w:p w14:paraId="708A5661" w14:textId="77777777" w:rsidR="00A37FFA" w:rsidRDefault="00A37FFA" w:rsidP="00A37FFA">
            <w:pPr>
              <w:pStyle w:val="EmptyCellLayoutStyle"/>
              <w:spacing w:after="0" w:line="240" w:lineRule="auto"/>
            </w:pPr>
          </w:p>
        </w:tc>
        <w:tc>
          <w:tcPr>
            <w:tcW w:w="149" w:type="dxa"/>
          </w:tcPr>
          <w:p w14:paraId="0620A8E0" w14:textId="77777777" w:rsidR="00A37FFA" w:rsidRDefault="00A37FFA" w:rsidP="00A37FFA">
            <w:pPr>
              <w:pStyle w:val="EmptyCellLayoutStyle"/>
              <w:spacing w:after="0" w:line="240" w:lineRule="auto"/>
            </w:pPr>
          </w:p>
        </w:tc>
      </w:tr>
      <w:tr w:rsidR="00A37FFA" w14:paraId="7F43D54B" w14:textId="77777777" w:rsidTr="00A37FFA">
        <w:tc>
          <w:tcPr>
            <w:tcW w:w="54" w:type="dxa"/>
          </w:tcPr>
          <w:p w14:paraId="1AE8AE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1B56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6AFF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AAA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FCA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53C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5A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F52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C3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8F8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9B6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54D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627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FD13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4E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208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2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5D38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80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1F3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2FB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16CE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377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F486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5B1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FCC76A" w14:textId="77777777" w:rsidR="00A37FFA" w:rsidRDefault="00A37FFA" w:rsidP="00A37FFA">
            <w:pPr>
              <w:spacing w:after="0" w:line="240" w:lineRule="auto"/>
            </w:pPr>
          </w:p>
        </w:tc>
        <w:tc>
          <w:tcPr>
            <w:tcW w:w="149" w:type="dxa"/>
          </w:tcPr>
          <w:p w14:paraId="4D7AE8DA" w14:textId="77777777" w:rsidR="00A37FFA" w:rsidRDefault="00A37FFA" w:rsidP="00A37FFA">
            <w:pPr>
              <w:pStyle w:val="EmptyCellLayoutStyle"/>
              <w:spacing w:after="0" w:line="240" w:lineRule="auto"/>
            </w:pPr>
          </w:p>
        </w:tc>
      </w:tr>
      <w:tr w:rsidR="00A37FFA" w14:paraId="34056878" w14:textId="77777777" w:rsidTr="00A37FFA">
        <w:trPr>
          <w:trHeight w:val="80"/>
        </w:trPr>
        <w:tc>
          <w:tcPr>
            <w:tcW w:w="54" w:type="dxa"/>
          </w:tcPr>
          <w:p w14:paraId="685A8DAA" w14:textId="77777777" w:rsidR="00A37FFA" w:rsidRDefault="00A37FFA" w:rsidP="00A37FFA">
            <w:pPr>
              <w:pStyle w:val="EmptyCellLayoutStyle"/>
              <w:spacing w:after="0" w:line="240" w:lineRule="auto"/>
            </w:pPr>
          </w:p>
        </w:tc>
        <w:tc>
          <w:tcPr>
            <w:tcW w:w="10395" w:type="dxa"/>
          </w:tcPr>
          <w:p w14:paraId="74F9907D" w14:textId="77777777" w:rsidR="00A37FFA" w:rsidRDefault="00A37FFA" w:rsidP="00A37FFA">
            <w:pPr>
              <w:pStyle w:val="EmptyCellLayoutStyle"/>
              <w:spacing w:after="0" w:line="240" w:lineRule="auto"/>
            </w:pPr>
          </w:p>
        </w:tc>
        <w:tc>
          <w:tcPr>
            <w:tcW w:w="149" w:type="dxa"/>
          </w:tcPr>
          <w:p w14:paraId="25291488" w14:textId="77777777" w:rsidR="00A37FFA" w:rsidRDefault="00A37FFA" w:rsidP="00A37FFA">
            <w:pPr>
              <w:pStyle w:val="EmptyCellLayoutStyle"/>
              <w:spacing w:after="0" w:line="240" w:lineRule="auto"/>
            </w:pPr>
          </w:p>
        </w:tc>
      </w:tr>
    </w:tbl>
    <w:p xmlns:w="http://schemas.openxmlformats.org/wordprocessingml/2006/main" w14:paraId="4E858CE0" w14:textId="77777777" w:rsidR="00A37FFA" w:rsidRDefault="00A37FFA" w:rsidP="00A37FFA">
      <w:pPr>
        <w:spacing w:after="0" w:line="240" w:lineRule="auto"/>
      </w:pPr>
    </w:p>
    <w:p xmlns:w="http://schemas.openxmlformats.org/wordprocessingml/2006/main" w14:paraId="747A399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送到副本的消息数/秒</w:t>
      </w:r>
    </w:p>
    <w:p xmlns:w="http://schemas.openxmlformats.org/wordprocessingml/2006/main" w14:paraId="0FFFB2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排队通过网络发送到此副本的消息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8AB5F3" w14:textId="77777777" w:rsidTr="00A37FFA">
        <w:trPr>
          <w:trHeight w:val="54"/>
        </w:trPr>
        <w:tc>
          <w:tcPr>
            <w:tcW w:w="54" w:type="dxa"/>
          </w:tcPr>
          <w:p w14:paraId="5F63C9F5" w14:textId="77777777" w:rsidR="00A37FFA" w:rsidRDefault="00A37FFA" w:rsidP="00A37FFA">
            <w:pPr>
              <w:pStyle w:val="EmptyCellLayoutStyle"/>
              <w:spacing w:after="0" w:line="240" w:lineRule="auto"/>
            </w:pPr>
          </w:p>
        </w:tc>
        <w:tc>
          <w:tcPr>
            <w:tcW w:w="10395" w:type="dxa"/>
          </w:tcPr>
          <w:p w14:paraId="124792C6" w14:textId="77777777" w:rsidR="00A37FFA" w:rsidRDefault="00A37FFA" w:rsidP="00A37FFA">
            <w:pPr>
              <w:pStyle w:val="EmptyCellLayoutStyle"/>
              <w:spacing w:after="0" w:line="240" w:lineRule="auto"/>
            </w:pPr>
          </w:p>
        </w:tc>
        <w:tc>
          <w:tcPr>
            <w:tcW w:w="149" w:type="dxa"/>
          </w:tcPr>
          <w:p w14:paraId="5ED67671" w14:textId="77777777" w:rsidR="00A37FFA" w:rsidRDefault="00A37FFA" w:rsidP="00A37FFA">
            <w:pPr>
              <w:pStyle w:val="EmptyCellLayoutStyle"/>
              <w:spacing w:after="0" w:line="240" w:lineRule="auto"/>
            </w:pPr>
          </w:p>
        </w:tc>
      </w:tr>
      <w:tr w:rsidR="00A37FFA" w14:paraId="3DA846E0" w14:textId="77777777" w:rsidTr="00A37FFA">
        <w:tc>
          <w:tcPr>
            <w:tcW w:w="54" w:type="dxa"/>
          </w:tcPr>
          <w:p w14:paraId="387310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A6E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D0D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B96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564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D59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573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EF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846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9B7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5A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65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0B8B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121C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DA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BC6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EE7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C8A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23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A0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12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B51B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B6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4C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AC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E12E7E" w14:textId="77777777" w:rsidR="00A37FFA" w:rsidRDefault="00A37FFA" w:rsidP="00A37FFA">
            <w:pPr>
              <w:spacing w:after="0" w:line="240" w:lineRule="auto"/>
            </w:pPr>
          </w:p>
        </w:tc>
        <w:tc>
          <w:tcPr>
            <w:tcW w:w="149" w:type="dxa"/>
          </w:tcPr>
          <w:p w14:paraId="20C1961B" w14:textId="77777777" w:rsidR="00A37FFA" w:rsidRDefault="00A37FFA" w:rsidP="00A37FFA">
            <w:pPr>
              <w:pStyle w:val="EmptyCellLayoutStyle"/>
              <w:spacing w:after="0" w:line="240" w:lineRule="auto"/>
            </w:pPr>
          </w:p>
        </w:tc>
      </w:tr>
      <w:tr w:rsidR="00A37FFA" w14:paraId="1D654566" w14:textId="77777777" w:rsidTr="00A37FFA">
        <w:trPr>
          <w:trHeight w:val="80"/>
        </w:trPr>
        <w:tc>
          <w:tcPr>
            <w:tcW w:w="54" w:type="dxa"/>
          </w:tcPr>
          <w:p w14:paraId="7BB3DAA2" w14:textId="77777777" w:rsidR="00A37FFA" w:rsidRDefault="00A37FFA" w:rsidP="00A37FFA">
            <w:pPr>
              <w:pStyle w:val="EmptyCellLayoutStyle"/>
              <w:spacing w:after="0" w:line="240" w:lineRule="auto"/>
            </w:pPr>
          </w:p>
        </w:tc>
        <w:tc>
          <w:tcPr>
            <w:tcW w:w="10395" w:type="dxa"/>
          </w:tcPr>
          <w:p w14:paraId="3DD78232" w14:textId="77777777" w:rsidR="00A37FFA" w:rsidRDefault="00A37FFA" w:rsidP="00A37FFA">
            <w:pPr>
              <w:pStyle w:val="EmptyCellLayoutStyle"/>
              <w:spacing w:after="0" w:line="240" w:lineRule="auto"/>
            </w:pPr>
          </w:p>
        </w:tc>
        <w:tc>
          <w:tcPr>
            <w:tcW w:w="149" w:type="dxa"/>
          </w:tcPr>
          <w:p w14:paraId="0FAA900F" w14:textId="77777777" w:rsidR="00A37FFA" w:rsidRDefault="00A37FFA" w:rsidP="00A37FFA">
            <w:pPr>
              <w:pStyle w:val="EmptyCellLayoutStyle"/>
              <w:spacing w:after="0" w:line="240" w:lineRule="auto"/>
            </w:pPr>
          </w:p>
        </w:tc>
      </w:tr>
    </w:tbl>
    <w:p xmlns:w="http://schemas.openxmlformats.org/wordprocessingml/2006/main" w14:paraId="51242B80" w14:textId="77777777" w:rsidR="00A37FFA" w:rsidRDefault="00A37FFA" w:rsidP="00A37FFA">
      <w:pPr>
        <w:spacing w:after="0" w:line="240" w:lineRule="auto"/>
      </w:pPr>
    </w:p>
    <w:p xmlns:w="http://schemas.openxmlformats.org/wordprocessingml/2006/main" w14:paraId="73A5B85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送到传输的消息数/秒</w:t>
      </w:r>
    </w:p>
    <w:p xmlns:w="http://schemas.openxmlformats.org/wordprocessingml/2006/main" w14:paraId="379E0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通过网络发送到此副本的消息数。用于从该副本发送的所有消息(包括控制消息)的此帐户。</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B76897" w14:textId="77777777" w:rsidTr="00A37FFA">
        <w:trPr>
          <w:trHeight w:val="54"/>
        </w:trPr>
        <w:tc>
          <w:tcPr>
            <w:tcW w:w="54" w:type="dxa"/>
          </w:tcPr>
          <w:p w14:paraId="44C91070" w14:textId="77777777" w:rsidR="00A37FFA" w:rsidRDefault="00A37FFA" w:rsidP="00A37FFA">
            <w:pPr>
              <w:pStyle w:val="EmptyCellLayoutStyle"/>
              <w:spacing w:after="0" w:line="240" w:lineRule="auto"/>
            </w:pPr>
          </w:p>
        </w:tc>
        <w:tc>
          <w:tcPr>
            <w:tcW w:w="10395" w:type="dxa"/>
          </w:tcPr>
          <w:p w14:paraId="70887632" w14:textId="77777777" w:rsidR="00A37FFA" w:rsidRDefault="00A37FFA" w:rsidP="00A37FFA">
            <w:pPr>
              <w:pStyle w:val="EmptyCellLayoutStyle"/>
              <w:spacing w:after="0" w:line="240" w:lineRule="auto"/>
            </w:pPr>
          </w:p>
        </w:tc>
        <w:tc>
          <w:tcPr>
            <w:tcW w:w="149" w:type="dxa"/>
          </w:tcPr>
          <w:p w14:paraId="3E2B5061" w14:textId="77777777" w:rsidR="00A37FFA" w:rsidRDefault="00A37FFA" w:rsidP="00A37FFA">
            <w:pPr>
              <w:pStyle w:val="EmptyCellLayoutStyle"/>
              <w:spacing w:after="0" w:line="240" w:lineRule="auto"/>
            </w:pPr>
          </w:p>
        </w:tc>
      </w:tr>
      <w:tr w:rsidR="00A37FFA" w14:paraId="1FB999B7" w14:textId="77777777" w:rsidTr="00A37FFA">
        <w:tc>
          <w:tcPr>
            <w:tcW w:w="54" w:type="dxa"/>
          </w:tcPr>
          <w:p w14:paraId="7D342A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60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DC2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6A3E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F366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DC253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B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E1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F9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16F4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87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3F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7021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4535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F35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3CC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7D7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85521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F41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0C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1A2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7275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711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E4D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511A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0B95F1" w14:textId="77777777" w:rsidR="00A37FFA" w:rsidRDefault="00A37FFA" w:rsidP="00A37FFA">
            <w:pPr>
              <w:spacing w:after="0" w:line="240" w:lineRule="auto"/>
            </w:pPr>
          </w:p>
        </w:tc>
        <w:tc>
          <w:tcPr>
            <w:tcW w:w="149" w:type="dxa"/>
          </w:tcPr>
          <w:p w14:paraId="18841F83" w14:textId="77777777" w:rsidR="00A37FFA" w:rsidRDefault="00A37FFA" w:rsidP="00A37FFA">
            <w:pPr>
              <w:pStyle w:val="EmptyCellLayoutStyle"/>
              <w:spacing w:after="0" w:line="240" w:lineRule="auto"/>
            </w:pPr>
          </w:p>
        </w:tc>
      </w:tr>
      <w:tr w:rsidR="00A37FFA" w14:paraId="677ACDB1" w14:textId="77777777" w:rsidTr="00A37FFA">
        <w:trPr>
          <w:trHeight w:val="80"/>
        </w:trPr>
        <w:tc>
          <w:tcPr>
            <w:tcW w:w="54" w:type="dxa"/>
          </w:tcPr>
          <w:p w14:paraId="2E4AD301" w14:textId="77777777" w:rsidR="00A37FFA" w:rsidRDefault="00A37FFA" w:rsidP="00A37FFA">
            <w:pPr>
              <w:pStyle w:val="EmptyCellLayoutStyle"/>
              <w:spacing w:after="0" w:line="240" w:lineRule="auto"/>
            </w:pPr>
          </w:p>
        </w:tc>
        <w:tc>
          <w:tcPr>
            <w:tcW w:w="10395" w:type="dxa"/>
          </w:tcPr>
          <w:p w14:paraId="078D98D2" w14:textId="77777777" w:rsidR="00A37FFA" w:rsidRDefault="00A37FFA" w:rsidP="00A37FFA">
            <w:pPr>
              <w:pStyle w:val="EmptyCellLayoutStyle"/>
              <w:spacing w:after="0" w:line="240" w:lineRule="auto"/>
            </w:pPr>
          </w:p>
        </w:tc>
        <w:tc>
          <w:tcPr>
            <w:tcW w:w="149" w:type="dxa"/>
          </w:tcPr>
          <w:p w14:paraId="5E2C6064" w14:textId="77777777" w:rsidR="00A37FFA" w:rsidRDefault="00A37FFA" w:rsidP="00A37FFA">
            <w:pPr>
              <w:pStyle w:val="EmptyCellLayoutStyle"/>
              <w:spacing w:after="0" w:line="240" w:lineRule="auto"/>
            </w:pPr>
          </w:p>
        </w:tc>
      </w:tr>
    </w:tbl>
    <w:p xmlns:w="http://schemas.openxmlformats.org/wordprocessingml/2006/main" w14:paraId="6D31F8AF" w14:textId="77777777" w:rsidR="00A37FFA" w:rsidRDefault="00A37FFA" w:rsidP="00A37FFA">
      <w:pPr>
        <w:spacing w:after="0" w:line="240" w:lineRule="auto"/>
      </w:pPr>
    </w:p>
    <w:p xmlns:w="http://schemas.openxmlformats.org/wordprocessingml/2006/main" w14:paraId="311E354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流控制时间（毫秒/秒）</w:t>
      </w:r>
    </w:p>
    <w:p xmlns:w="http://schemas.openxmlformats.org/wordprocessingml/2006/main" w14:paraId="6EEFC2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上一秒内对此副本启用了流控制的毫秒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2308D0" w14:textId="77777777" w:rsidTr="00A37FFA">
        <w:trPr>
          <w:trHeight w:val="54"/>
        </w:trPr>
        <w:tc>
          <w:tcPr>
            <w:tcW w:w="54" w:type="dxa"/>
          </w:tcPr>
          <w:p w14:paraId="7EF95E89" w14:textId="77777777" w:rsidR="00A37FFA" w:rsidRDefault="00A37FFA" w:rsidP="00A37FFA">
            <w:pPr>
              <w:pStyle w:val="EmptyCellLayoutStyle"/>
              <w:spacing w:after="0" w:line="240" w:lineRule="auto"/>
            </w:pPr>
          </w:p>
        </w:tc>
        <w:tc>
          <w:tcPr>
            <w:tcW w:w="10395" w:type="dxa"/>
          </w:tcPr>
          <w:p w14:paraId="3FACA97A" w14:textId="77777777" w:rsidR="00A37FFA" w:rsidRDefault="00A37FFA" w:rsidP="00A37FFA">
            <w:pPr>
              <w:pStyle w:val="EmptyCellLayoutStyle"/>
              <w:spacing w:after="0" w:line="240" w:lineRule="auto"/>
            </w:pPr>
          </w:p>
        </w:tc>
        <w:tc>
          <w:tcPr>
            <w:tcW w:w="149" w:type="dxa"/>
          </w:tcPr>
          <w:p w14:paraId="5DEE82F6" w14:textId="77777777" w:rsidR="00A37FFA" w:rsidRDefault="00A37FFA" w:rsidP="00A37FFA">
            <w:pPr>
              <w:pStyle w:val="EmptyCellLayoutStyle"/>
              <w:spacing w:after="0" w:line="240" w:lineRule="auto"/>
            </w:pPr>
          </w:p>
        </w:tc>
      </w:tr>
      <w:tr w:rsidR="00A37FFA" w14:paraId="7164D1EB" w14:textId="77777777" w:rsidTr="00A37FFA">
        <w:tc>
          <w:tcPr>
            <w:tcW w:w="54" w:type="dxa"/>
          </w:tcPr>
          <w:p w14:paraId="3515C7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B282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75C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309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08F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2D7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917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9F8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5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1F82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4E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6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9989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F93E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01A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F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BB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E5F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AC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63F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B8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ED9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223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86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C8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1D9D3E" w14:textId="77777777" w:rsidR="00A37FFA" w:rsidRDefault="00A37FFA" w:rsidP="00A37FFA">
            <w:pPr>
              <w:spacing w:after="0" w:line="240" w:lineRule="auto"/>
            </w:pPr>
          </w:p>
        </w:tc>
        <w:tc>
          <w:tcPr>
            <w:tcW w:w="149" w:type="dxa"/>
          </w:tcPr>
          <w:p w14:paraId="4126324F" w14:textId="77777777" w:rsidR="00A37FFA" w:rsidRDefault="00A37FFA" w:rsidP="00A37FFA">
            <w:pPr>
              <w:pStyle w:val="EmptyCellLayoutStyle"/>
              <w:spacing w:after="0" w:line="240" w:lineRule="auto"/>
            </w:pPr>
          </w:p>
        </w:tc>
      </w:tr>
      <w:tr w:rsidR="00A37FFA" w14:paraId="41DDE9D1" w14:textId="77777777" w:rsidTr="00A37FFA">
        <w:trPr>
          <w:trHeight w:val="80"/>
        </w:trPr>
        <w:tc>
          <w:tcPr>
            <w:tcW w:w="54" w:type="dxa"/>
          </w:tcPr>
          <w:p w14:paraId="43D620AD" w14:textId="77777777" w:rsidR="00A37FFA" w:rsidRDefault="00A37FFA" w:rsidP="00A37FFA">
            <w:pPr>
              <w:pStyle w:val="EmptyCellLayoutStyle"/>
              <w:spacing w:after="0" w:line="240" w:lineRule="auto"/>
            </w:pPr>
          </w:p>
        </w:tc>
        <w:tc>
          <w:tcPr>
            <w:tcW w:w="10395" w:type="dxa"/>
          </w:tcPr>
          <w:p w14:paraId="08B073E1" w14:textId="77777777" w:rsidR="00A37FFA" w:rsidRDefault="00A37FFA" w:rsidP="00A37FFA">
            <w:pPr>
              <w:pStyle w:val="EmptyCellLayoutStyle"/>
              <w:spacing w:after="0" w:line="240" w:lineRule="auto"/>
            </w:pPr>
          </w:p>
        </w:tc>
        <w:tc>
          <w:tcPr>
            <w:tcW w:w="149" w:type="dxa"/>
          </w:tcPr>
          <w:p w14:paraId="745A28D8" w14:textId="77777777" w:rsidR="00A37FFA" w:rsidRDefault="00A37FFA" w:rsidP="00A37FFA">
            <w:pPr>
              <w:pStyle w:val="EmptyCellLayoutStyle"/>
              <w:spacing w:after="0" w:line="240" w:lineRule="auto"/>
            </w:pPr>
          </w:p>
        </w:tc>
      </w:tr>
    </w:tbl>
    <w:p xmlns:w="http://schemas.openxmlformats.org/wordprocessingml/2006/main" w14:paraId="795FE0CC" w14:textId="77777777" w:rsidR="00A37FFA" w:rsidRDefault="00A37FFA" w:rsidP="00A37FFA">
      <w:pPr>
        <w:spacing w:after="0" w:line="240" w:lineRule="auto"/>
      </w:pPr>
    </w:p>
    <w:p xmlns:w="http://schemas.openxmlformats.org/wordprocessingml/2006/main" w14:paraId="6E3FE5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从副本接收的字节数/秒</w:t>
      </w:r>
    </w:p>
    <w:p xmlns:w="http://schemas.openxmlformats.org/wordprocessingml/2006/main" w14:paraId="2448A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可用性组通过网络从该副本接收的总字节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69CA4" w14:textId="77777777" w:rsidTr="00A37FFA">
        <w:trPr>
          <w:trHeight w:val="54"/>
        </w:trPr>
        <w:tc>
          <w:tcPr>
            <w:tcW w:w="54" w:type="dxa"/>
          </w:tcPr>
          <w:p w14:paraId="137C7AE6" w14:textId="77777777" w:rsidR="00A37FFA" w:rsidRDefault="00A37FFA" w:rsidP="00A37FFA">
            <w:pPr>
              <w:pStyle w:val="EmptyCellLayoutStyle"/>
              <w:spacing w:after="0" w:line="240" w:lineRule="auto"/>
            </w:pPr>
          </w:p>
        </w:tc>
        <w:tc>
          <w:tcPr>
            <w:tcW w:w="10395" w:type="dxa"/>
          </w:tcPr>
          <w:p w14:paraId="2983838D" w14:textId="77777777" w:rsidR="00A37FFA" w:rsidRDefault="00A37FFA" w:rsidP="00A37FFA">
            <w:pPr>
              <w:pStyle w:val="EmptyCellLayoutStyle"/>
              <w:spacing w:after="0" w:line="240" w:lineRule="auto"/>
            </w:pPr>
          </w:p>
        </w:tc>
        <w:tc>
          <w:tcPr>
            <w:tcW w:w="149" w:type="dxa"/>
          </w:tcPr>
          <w:p w14:paraId="355A8254" w14:textId="77777777" w:rsidR="00A37FFA" w:rsidRDefault="00A37FFA" w:rsidP="00A37FFA">
            <w:pPr>
              <w:pStyle w:val="EmptyCellLayoutStyle"/>
              <w:spacing w:after="0" w:line="240" w:lineRule="auto"/>
            </w:pPr>
          </w:p>
        </w:tc>
      </w:tr>
      <w:tr w:rsidR="00A37FFA" w14:paraId="2D19B04C" w14:textId="77777777" w:rsidTr="00A37FFA">
        <w:tc>
          <w:tcPr>
            <w:tcW w:w="54" w:type="dxa"/>
          </w:tcPr>
          <w:p w14:paraId="6BF42E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356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4CB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C32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F55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35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826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D8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70E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38B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00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5D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A310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2AEF8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38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C3D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29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22DE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1F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18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326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8CC0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1F4E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15DB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883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CE06D0" w14:textId="77777777" w:rsidR="00A37FFA" w:rsidRDefault="00A37FFA" w:rsidP="00A37FFA">
            <w:pPr>
              <w:spacing w:after="0" w:line="240" w:lineRule="auto"/>
            </w:pPr>
          </w:p>
        </w:tc>
        <w:tc>
          <w:tcPr>
            <w:tcW w:w="149" w:type="dxa"/>
          </w:tcPr>
          <w:p w14:paraId="14E84131" w14:textId="77777777" w:rsidR="00A37FFA" w:rsidRDefault="00A37FFA" w:rsidP="00A37FFA">
            <w:pPr>
              <w:pStyle w:val="EmptyCellLayoutStyle"/>
              <w:spacing w:after="0" w:line="240" w:lineRule="auto"/>
            </w:pPr>
          </w:p>
        </w:tc>
      </w:tr>
      <w:tr w:rsidR="00A37FFA" w14:paraId="5E954625" w14:textId="77777777" w:rsidTr="00A37FFA">
        <w:trPr>
          <w:trHeight w:val="80"/>
        </w:trPr>
        <w:tc>
          <w:tcPr>
            <w:tcW w:w="54" w:type="dxa"/>
          </w:tcPr>
          <w:p w14:paraId="4D8D0FA0" w14:textId="77777777" w:rsidR="00A37FFA" w:rsidRDefault="00A37FFA" w:rsidP="00A37FFA">
            <w:pPr>
              <w:pStyle w:val="EmptyCellLayoutStyle"/>
              <w:spacing w:after="0" w:line="240" w:lineRule="auto"/>
            </w:pPr>
          </w:p>
        </w:tc>
        <w:tc>
          <w:tcPr>
            <w:tcW w:w="10395" w:type="dxa"/>
          </w:tcPr>
          <w:p w14:paraId="379D59EC" w14:textId="77777777" w:rsidR="00A37FFA" w:rsidRDefault="00A37FFA" w:rsidP="00A37FFA">
            <w:pPr>
              <w:pStyle w:val="EmptyCellLayoutStyle"/>
              <w:spacing w:after="0" w:line="240" w:lineRule="auto"/>
            </w:pPr>
          </w:p>
        </w:tc>
        <w:tc>
          <w:tcPr>
            <w:tcW w:w="149" w:type="dxa"/>
          </w:tcPr>
          <w:p w14:paraId="2A8F82AF" w14:textId="77777777" w:rsidR="00A37FFA" w:rsidRDefault="00A37FFA" w:rsidP="00A37FFA">
            <w:pPr>
              <w:pStyle w:val="EmptyCellLayoutStyle"/>
              <w:spacing w:after="0" w:line="240" w:lineRule="auto"/>
            </w:pPr>
          </w:p>
        </w:tc>
      </w:tr>
    </w:tbl>
    <w:p xmlns:w="http://schemas.openxmlformats.org/wordprocessingml/2006/main" w14:paraId="1FB0D9BA" w14:textId="77777777" w:rsidR="00A37FFA" w:rsidRDefault="00A37FFA" w:rsidP="00A37FFA">
      <w:pPr>
        <w:spacing w:after="0" w:line="240" w:lineRule="auto"/>
      </w:pPr>
    </w:p>
    <w:p xmlns:w="http://schemas.openxmlformats.org/wordprocessingml/2006/main" w14:paraId="5E9D77B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送到副本的字节数/秒</w:t>
      </w:r>
    </w:p>
    <w:p xmlns:w="http://schemas.openxmlformats.org/wordprocessingml/2006/main" w14:paraId="5A062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排队通过网络发送到此副本的数据库消息字节数。这些字节包括可用性组中所有数据库的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22B78F" w14:textId="77777777" w:rsidTr="00A37FFA">
        <w:trPr>
          <w:trHeight w:val="54"/>
        </w:trPr>
        <w:tc>
          <w:tcPr>
            <w:tcW w:w="54" w:type="dxa"/>
          </w:tcPr>
          <w:p w14:paraId="39AC8D72" w14:textId="77777777" w:rsidR="00A37FFA" w:rsidRDefault="00A37FFA" w:rsidP="00A37FFA">
            <w:pPr>
              <w:pStyle w:val="EmptyCellLayoutStyle"/>
              <w:spacing w:after="0" w:line="240" w:lineRule="auto"/>
            </w:pPr>
          </w:p>
        </w:tc>
        <w:tc>
          <w:tcPr>
            <w:tcW w:w="10395" w:type="dxa"/>
          </w:tcPr>
          <w:p w14:paraId="2BBB1E37" w14:textId="77777777" w:rsidR="00A37FFA" w:rsidRDefault="00A37FFA" w:rsidP="00A37FFA">
            <w:pPr>
              <w:pStyle w:val="EmptyCellLayoutStyle"/>
              <w:spacing w:after="0" w:line="240" w:lineRule="auto"/>
            </w:pPr>
          </w:p>
        </w:tc>
        <w:tc>
          <w:tcPr>
            <w:tcW w:w="149" w:type="dxa"/>
          </w:tcPr>
          <w:p w14:paraId="4482E89D" w14:textId="77777777" w:rsidR="00A37FFA" w:rsidRDefault="00A37FFA" w:rsidP="00A37FFA">
            <w:pPr>
              <w:pStyle w:val="EmptyCellLayoutStyle"/>
              <w:spacing w:after="0" w:line="240" w:lineRule="auto"/>
            </w:pPr>
          </w:p>
        </w:tc>
      </w:tr>
      <w:tr w:rsidR="00A37FFA" w14:paraId="78DE938B" w14:textId="77777777" w:rsidTr="00A37FFA">
        <w:tc>
          <w:tcPr>
            <w:tcW w:w="54" w:type="dxa"/>
          </w:tcPr>
          <w:p w14:paraId="67E8D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9AA6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197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CAF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05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9E3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05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21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04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E48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E8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8A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871D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C12F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408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CF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F1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B48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88F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103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19C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8E57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C82B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674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F4D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B0ECB2" w14:textId="77777777" w:rsidR="00A37FFA" w:rsidRDefault="00A37FFA" w:rsidP="00A37FFA">
            <w:pPr>
              <w:spacing w:after="0" w:line="240" w:lineRule="auto"/>
            </w:pPr>
          </w:p>
        </w:tc>
        <w:tc>
          <w:tcPr>
            <w:tcW w:w="149" w:type="dxa"/>
          </w:tcPr>
          <w:p w14:paraId="3175377D" w14:textId="77777777" w:rsidR="00A37FFA" w:rsidRDefault="00A37FFA" w:rsidP="00A37FFA">
            <w:pPr>
              <w:pStyle w:val="EmptyCellLayoutStyle"/>
              <w:spacing w:after="0" w:line="240" w:lineRule="auto"/>
            </w:pPr>
          </w:p>
        </w:tc>
      </w:tr>
      <w:tr w:rsidR="00A37FFA" w14:paraId="0243AAF8" w14:textId="77777777" w:rsidTr="00A37FFA">
        <w:trPr>
          <w:trHeight w:val="80"/>
        </w:trPr>
        <w:tc>
          <w:tcPr>
            <w:tcW w:w="54" w:type="dxa"/>
          </w:tcPr>
          <w:p w14:paraId="0DCF333C" w14:textId="77777777" w:rsidR="00A37FFA" w:rsidRDefault="00A37FFA" w:rsidP="00A37FFA">
            <w:pPr>
              <w:pStyle w:val="EmptyCellLayoutStyle"/>
              <w:spacing w:after="0" w:line="240" w:lineRule="auto"/>
            </w:pPr>
          </w:p>
        </w:tc>
        <w:tc>
          <w:tcPr>
            <w:tcW w:w="10395" w:type="dxa"/>
          </w:tcPr>
          <w:p w14:paraId="60ED4276" w14:textId="77777777" w:rsidR="00A37FFA" w:rsidRDefault="00A37FFA" w:rsidP="00A37FFA">
            <w:pPr>
              <w:pStyle w:val="EmptyCellLayoutStyle"/>
              <w:spacing w:after="0" w:line="240" w:lineRule="auto"/>
            </w:pPr>
          </w:p>
        </w:tc>
        <w:tc>
          <w:tcPr>
            <w:tcW w:w="149" w:type="dxa"/>
          </w:tcPr>
          <w:p w14:paraId="091B9584" w14:textId="77777777" w:rsidR="00A37FFA" w:rsidRDefault="00A37FFA" w:rsidP="00A37FFA">
            <w:pPr>
              <w:pStyle w:val="EmptyCellLayoutStyle"/>
              <w:spacing w:after="0" w:line="240" w:lineRule="auto"/>
            </w:pPr>
          </w:p>
        </w:tc>
      </w:tr>
    </w:tbl>
    <w:p xmlns:w="http://schemas.openxmlformats.org/wordprocessingml/2006/main" w14:paraId="7902A08A" w14:textId="77777777" w:rsidR="00A37FFA" w:rsidRDefault="00A37FFA" w:rsidP="00A37FFA">
      <w:pPr>
        <w:spacing w:after="0" w:line="240" w:lineRule="auto"/>
      </w:pPr>
    </w:p>
    <w:p xmlns:w="http://schemas.openxmlformats.org/wordprocessingml/2006/main" w14:paraId="74D5D4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送到传输的字节数/秒</w:t>
      </w:r>
    </w:p>
    <w:p xmlns:w="http://schemas.openxmlformats.org/wordprocessingml/2006/main" w14:paraId="4A3418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通过网络发送到副本的总字节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D19613" w14:textId="77777777" w:rsidTr="00A37FFA">
        <w:trPr>
          <w:trHeight w:val="54"/>
        </w:trPr>
        <w:tc>
          <w:tcPr>
            <w:tcW w:w="54" w:type="dxa"/>
          </w:tcPr>
          <w:p w14:paraId="4B8CF476" w14:textId="77777777" w:rsidR="00A37FFA" w:rsidRDefault="00A37FFA" w:rsidP="00A37FFA">
            <w:pPr>
              <w:pStyle w:val="EmptyCellLayoutStyle"/>
              <w:spacing w:after="0" w:line="240" w:lineRule="auto"/>
            </w:pPr>
          </w:p>
        </w:tc>
        <w:tc>
          <w:tcPr>
            <w:tcW w:w="10395" w:type="dxa"/>
          </w:tcPr>
          <w:p w14:paraId="798B1EFE" w14:textId="77777777" w:rsidR="00A37FFA" w:rsidRDefault="00A37FFA" w:rsidP="00A37FFA">
            <w:pPr>
              <w:pStyle w:val="EmptyCellLayoutStyle"/>
              <w:spacing w:after="0" w:line="240" w:lineRule="auto"/>
            </w:pPr>
          </w:p>
        </w:tc>
        <w:tc>
          <w:tcPr>
            <w:tcW w:w="149" w:type="dxa"/>
          </w:tcPr>
          <w:p w14:paraId="6930E517" w14:textId="77777777" w:rsidR="00A37FFA" w:rsidRDefault="00A37FFA" w:rsidP="00A37FFA">
            <w:pPr>
              <w:pStyle w:val="EmptyCellLayoutStyle"/>
              <w:spacing w:after="0" w:line="240" w:lineRule="auto"/>
            </w:pPr>
          </w:p>
        </w:tc>
      </w:tr>
      <w:tr w:rsidR="00A37FFA" w14:paraId="20F24FD9" w14:textId="77777777" w:rsidTr="00A37FFA">
        <w:tc>
          <w:tcPr>
            <w:tcW w:w="54" w:type="dxa"/>
          </w:tcPr>
          <w:p w14:paraId="6A770D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D859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D16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1C0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1F1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715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15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622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8B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F2B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D8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5F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244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033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119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04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8A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9D61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72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58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86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F69C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B7A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C6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40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EDFD9E" w14:textId="77777777" w:rsidR="00A37FFA" w:rsidRDefault="00A37FFA" w:rsidP="00A37FFA">
            <w:pPr>
              <w:spacing w:after="0" w:line="240" w:lineRule="auto"/>
            </w:pPr>
          </w:p>
        </w:tc>
        <w:tc>
          <w:tcPr>
            <w:tcW w:w="149" w:type="dxa"/>
          </w:tcPr>
          <w:p w14:paraId="57277CF9" w14:textId="77777777" w:rsidR="00A37FFA" w:rsidRDefault="00A37FFA" w:rsidP="00A37FFA">
            <w:pPr>
              <w:pStyle w:val="EmptyCellLayoutStyle"/>
              <w:spacing w:after="0" w:line="240" w:lineRule="auto"/>
            </w:pPr>
          </w:p>
        </w:tc>
      </w:tr>
      <w:tr w:rsidR="00A37FFA" w14:paraId="5DAA1792" w14:textId="77777777" w:rsidTr="00A37FFA">
        <w:trPr>
          <w:trHeight w:val="80"/>
        </w:trPr>
        <w:tc>
          <w:tcPr>
            <w:tcW w:w="54" w:type="dxa"/>
          </w:tcPr>
          <w:p w14:paraId="0AEE072F" w14:textId="77777777" w:rsidR="00A37FFA" w:rsidRDefault="00A37FFA" w:rsidP="00A37FFA">
            <w:pPr>
              <w:pStyle w:val="EmptyCellLayoutStyle"/>
              <w:spacing w:after="0" w:line="240" w:lineRule="auto"/>
            </w:pPr>
          </w:p>
        </w:tc>
        <w:tc>
          <w:tcPr>
            <w:tcW w:w="10395" w:type="dxa"/>
          </w:tcPr>
          <w:p w14:paraId="68965742" w14:textId="77777777" w:rsidR="00A37FFA" w:rsidRDefault="00A37FFA" w:rsidP="00A37FFA">
            <w:pPr>
              <w:pStyle w:val="EmptyCellLayoutStyle"/>
              <w:spacing w:after="0" w:line="240" w:lineRule="auto"/>
            </w:pPr>
          </w:p>
        </w:tc>
        <w:tc>
          <w:tcPr>
            <w:tcW w:w="149" w:type="dxa"/>
          </w:tcPr>
          <w:p w14:paraId="6A9E803A" w14:textId="77777777" w:rsidR="00A37FFA" w:rsidRDefault="00A37FFA" w:rsidP="00A37FFA">
            <w:pPr>
              <w:pStyle w:val="EmptyCellLayoutStyle"/>
              <w:spacing w:after="0" w:line="240" w:lineRule="auto"/>
            </w:pPr>
          </w:p>
        </w:tc>
      </w:tr>
    </w:tbl>
    <w:p xmlns:w="http://schemas.openxmlformats.org/wordprocessingml/2006/main" w14:paraId="61572875" w14:textId="77777777" w:rsidR="00A37FFA" w:rsidRDefault="00A37FFA" w:rsidP="00A37FFA">
      <w:pPr>
        <w:spacing w:after="0" w:line="240" w:lineRule="auto"/>
      </w:pPr>
    </w:p>
    <w:p xmlns:w="http://schemas.openxmlformats.org/wordprocessingml/2006/main" w14:paraId="67B80A56"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副本严重策略</w:t>
      </w:r>
    </w:p>
    <w:p xmlns:w="http://schemas.openxmlformats.org/wordprocessingml/2006/main" w14:paraId="1A716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副本作为 Facet 以及将错误类别之一作为策略类别的自定义用户策略。</w:t>
      </w:r>
    </w:p>
    <w:p xmlns:w="http://schemas.openxmlformats.org/wordprocessingml/2006/main" w14:paraId="0C59234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严重策略 - 发现</w:t>
      </w:r>
    </w:p>
    <w:p xmlns:w="http://schemas.openxmlformats.org/wordprocessingml/2006/main" w14:paraId="52AB55E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可用性副本自定义用户策略发现</w:t>
      </w:r>
    </w:p>
    <w:p xmlns:w="http://schemas.openxmlformats.org/wordprocessingml/2006/main" w14:paraId="120B43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FAB172" w14:textId="77777777" w:rsidTr="00A37FFA">
        <w:trPr>
          <w:trHeight w:val="54"/>
        </w:trPr>
        <w:tc>
          <w:tcPr>
            <w:tcW w:w="54" w:type="dxa"/>
          </w:tcPr>
          <w:p w14:paraId="551A2186" w14:textId="77777777" w:rsidR="00A37FFA" w:rsidRDefault="00A37FFA" w:rsidP="00A37FFA">
            <w:pPr>
              <w:pStyle w:val="EmptyCellLayoutStyle"/>
              <w:spacing w:after="0" w:line="240" w:lineRule="auto"/>
            </w:pPr>
          </w:p>
        </w:tc>
        <w:tc>
          <w:tcPr>
            <w:tcW w:w="10395" w:type="dxa"/>
          </w:tcPr>
          <w:p w14:paraId="6684ECCA" w14:textId="77777777" w:rsidR="00A37FFA" w:rsidRDefault="00A37FFA" w:rsidP="00A37FFA">
            <w:pPr>
              <w:pStyle w:val="EmptyCellLayoutStyle"/>
              <w:spacing w:after="0" w:line="240" w:lineRule="auto"/>
            </w:pPr>
          </w:p>
        </w:tc>
        <w:tc>
          <w:tcPr>
            <w:tcW w:w="149" w:type="dxa"/>
          </w:tcPr>
          <w:p w14:paraId="147CFCCB" w14:textId="77777777" w:rsidR="00A37FFA" w:rsidRDefault="00A37FFA" w:rsidP="00A37FFA">
            <w:pPr>
              <w:pStyle w:val="EmptyCellLayoutStyle"/>
              <w:spacing w:after="0" w:line="240" w:lineRule="auto"/>
            </w:pPr>
          </w:p>
        </w:tc>
      </w:tr>
      <w:tr w:rsidR="00A37FFA" w14:paraId="5FA2DCE9" w14:textId="77777777" w:rsidTr="00A37FFA">
        <w:tc>
          <w:tcPr>
            <w:tcW w:w="54" w:type="dxa"/>
          </w:tcPr>
          <w:p w14:paraId="417610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100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6966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01C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A3DA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A4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35D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BE0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0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74F797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87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5A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E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53F6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E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35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AF0D" w14:textId="77777777" w:rsidR="00A37FFA" w:rsidRDefault="00A37FFA" w:rsidP="00A37FFA">
                  <w:pPr>
                    <w:spacing w:after="0" w:line="240" w:lineRule="auto"/>
                  </w:pPr>
                </w:p>
              </w:tc>
            </w:tr>
            <w:tr w:rsidR="00A37FFA" w14:paraId="7D6E3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68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37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9E2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B333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CBB8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4D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D4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D1FC3E" w14:textId="77777777" w:rsidR="00A37FFA" w:rsidRDefault="00A37FFA" w:rsidP="00A37FFA">
            <w:pPr>
              <w:spacing w:after="0" w:line="240" w:lineRule="auto"/>
            </w:pPr>
          </w:p>
        </w:tc>
        <w:tc>
          <w:tcPr>
            <w:tcW w:w="149" w:type="dxa"/>
          </w:tcPr>
          <w:p w14:paraId="6AC6972F" w14:textId="77777777" w:rsidR="00A37FFA" w:rsidRDefault="00A37FFA" w:rsidP="00A37FFA">
            <w:pPr>
              <w:pStyle w:val="EmptyCellLayoutStyle"/>
              <w:spacing w:after="0" w:line="240" w:lineRule="auto"/>
            </w:pPr>
          </w:p>
        </w:tc>
      </w:tr>
      <w:tr w:rsidR="00A37FFA" w14:paraId="1D6856F2" w14:textId="77777777" w:rsidTr="00A37FFA">
        <w:trPr>
          <w:trHeight w:val="80"/>
        </w:trPr>
        <w:tc>
          <w:tcPr>
            <w:tcW w:w="54" w:type="dxa"/>
          </w:tcPr>
          <w:p w14:paraId="0601B3C9" w14:textId="77777777" w:rsidR="00A37FFA" w:rsidRDefault="00A37FFA" w:rsidP="00A37FFA">
            <w:pPr>
              <w:pStyle w:val="EmptyCellLayoutStyle"/>
              <w:spacing w:after="0" w:line="240" w:lineRule="auto"/>
            </w:pPr>
          </w:p>
        </w:tc>
        <w:tc>
          <w:tcPr>
            <w:tcW w:w="10395" w:type="dxa"/>
          </w:tcPr>
          <w:p w14:paraId="0A5AD108" w14:textId="77777777" w:rsidR="00A37FFA" w:rsidRDefault="00A37FFA" w:rsidP="00A37FFA">
            <w:pPr>
              <w:pStyle w:val="EmptyCellLayoutStyle"/>
              <w:spacing w:after="0" w:line="240" w:lineRule="auto"/>
            </w:pPr>
          </w:p>
        </w:tc>
        <w:tc>
          <w:tcPr>
            <w:tcW w:w="149" w:type="dxa"/>
          </w:tcPr>
          <w:p w14:paraId="5911DD6C" w14:textId="77777777" w:rsidR="00A37FFA" w:rsidRDefault="00A37FFA" w:rsidP="00A37FFA">
            <w:pPr>
              <w:pStyle w:val="EmptyCellLayoutStyle"/>
              <w:spacing w:after="0" w:line="240" w:lineRule="auto"/>
            </w:pPr>
          </w:p>
        </w:tc>
      </w:tr>
    </w:tbl>
    <w:p xmlns:w="http://schemas.openxmlformats.org/wordprocessingml/2006/main" w14:paraId="46DC4C2B" w14:textId="77777777" w:rsidR="00A37FFA" w:rsidRDefault="00A37FFA" w:rsidP="00A37FFA">
      <w:pPr>
        <w:spacing w:after="0" w:line="240" w:lineRule="auto"/>
      </w:pPr>
    </w:p>
    <w:p xmlns:w="http://schemas.openxmlformats.org/wordprocessingml/2006/main" w14:paraId="0C62E7B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严重策略 - 单元监视器</w:t>
      </w:r>
    </w:p>
    <w:p xmlns:w="http://schemas.openxmlformats.org/wordprocessingml/2006/main" w14:paraId="495F0B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运行状况策略</w:t>
      </w:r>
    </w:p>
    <w:p xmlns:w="http://schemas.openxmlformats.org/wordprocessingml/2006/main" w14:paraId="5E3BA4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可用性副本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17C33B" w14:textId="77777777" w:rsidTr="00A37FFA">
        <w:trPr>
          <w:trHeight w:val="54"/>
        </w:trPr>
        <w:tc>
          <w:tcPr>
            <w:tcW w:w="54" w:type="dxa"/>
          </w:tcPr>
          <w:p w14:paraId="3116E184" w14:textId="77777777" w:rsidR="00A37FFA" w:rsidRDefault="00A37FFA" w:rsidP="00A37FFA">
            <w:pPr>
              <w:pStyle w:val="EmptyCellLayoutStyle"/>
              <w:spacing w:after="0" w:line="240" w:lineRule="auto"/>
            </w:pPr>
          </w:p>
        </w:tc>
        <w:tc>
          <w:tcPr>
            <w:tcW w:w="10395" w:type="dxa"/>
          </w:tcPr>
          <w:p w14:paraId="55D64624" w14:textId="77777777" w:rsidR="00A37FFA" w:rsidRDefault="00A37FFA" w:rsidP="00A37FFA">
            <w:pPr>
              <w:pStyle w:val="EmptyCellLayoutStyle"/>
              <w:spacing w:after="0" w:line="240" w:lineRule="auto"/>
            </w:pPr>
          </w:p>
        </w:tc>
        <w:tc>
          <w:tcPr>
            <w:tcW w:w="149" w:type="dxa"/>
          </w:tcPr>
          <w:p w14:paraId="184DADF8" w14:textId="77777777" w:rsidR="00A37FFA" w:rsidRDefault="00A37FFA" w:rsidP="00A37FFA">
            <w:pPr>
              <w:pStyle w:val="EmptyCellLayoutStyle"/>
              <w:spacing w:after="0" w:line="240" w:lineRule="auto"/>
            </w:pPr>
          </w:p>
        </w:tc>
      </w:tr>
      <w:tr w:rsidR="00A37FFA" w14:paraId="12704AA9" w14:textId="77777777" w:rsidTr="00A37FFA">
        <w:tc>
          <w:tcPr>
            <w:tcW w:w="54" w:type="dxa"/>
          </w:tcPr>
          <w:p w14:paraId="65A99A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6DAD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697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FFAE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9B1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C20F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82D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8A0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A45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E27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938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5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C129A"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1509F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A2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AFE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99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B7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76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3E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71C9" w14:textId="77777777" w:rsidR="00A37FFA" w:rsidRDefault="00A37FFA" w:rsidP="00A37FFA">
                  <w:pPr>
                    <w:spacing w:after="0" w:line="240" w:lineRule="auto"/>
                  </w:pPr>
                </w:p>
              </w:tc>
            </w:tr>
            <w:tr w:rsidR="00A37FFA" w14:paraId="36D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60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87A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1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6A9A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4AD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CB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1FC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C3B17B" w14:textId="77777777" w:rsidR="00A37FFA" w:rsidRDefault="00A37FFA" w:rsidP="00A37FFA">
            <w:pPr>
              <w:spacing w:after="0" w:line="240" w:lineRule="auto"/>
            </w:pPr>
          </w:p>
        </w:tc>
        <w:tc>
          <w:tcPr>
            <w:tcW w:w="149" w:type="dxa"/>
          </w:tcPr>
          <w:p w14:paraId="1B7C8112" w14:textId="77777777" w:rsidR="00A37FFA" w:rsidRDefault="00A37FFA" w:rsidP="00A37FFA">
            <w:pPr>
              <w:pStyle w:val="EmptyCellLayoutStyle"/>
              <w:spacing w:after="0" w:line="240" w:lineRule="auto"/>
            </w:pPr>
          </w:p>
        </w:tc>
      </w:tr>
      <w:tr w:rsidR="00A37FFA" w14:paraId="3F8A5079" w14:textId="77777777" w:rsidTr="00A37FFA">
        <w:trPr>
          <w:trHeight w:val="80"/>
        </w:trPr>
        <w:tc>
          <w:tcPr>
            <w:tcW w:w="54" w:type="dxa"/>
          </w:tcPr>
          <w:p w14:paraId="78ECF4EE" w14:textId="77777777" w:rsidR="00A37FFA" w:rsidRDefault="00A37FFA" w:rsidP="00A37FFA">
            <w:pPr>
              <w:pStyle w:val="EmptyCellLayoutStyle"/>
              <w:spacing w:after="0" w:line="240" w:lineRule="auto"/>
            </w:pPr>
          </w:p>
        </w:tc>
        <w:tc>
          <w:tcPr>
            <w:tcW w:w="10395" w:type="dxa"/>
          </w:tcPr>
          <w:p w14:paraId="357D4FDD" w14:textId="77777777" w:rsidR="00A37FFA" w:rsidRDefault="00A37FFA" w:rsidP="00A37FFA">
            <w:pPr>
              <w:pStyle w:val="EmptyCellLayoutStyle"/>
              <w:spacing w:after="0" w:line="240" w:lineRule="auto"/>
            </w:pPr>
          </w:p>
        </w:tc>
        <w:tc>
          <w:tcPr>
            <w:tcW w:w="149" w:type="dxa"/>
          </w:tcPr>
          <w:p w14:paraId="236D9F70" w14:textId="77777777" w:rsidR="00A37FFA" w:rsidRDefault="00A37FFA" w:rsidP="00A37FFA">
            <w:pPr>
              <w:pStyle w:val="EmptyCellLayoutStyle"/>
              <w:spacing w:after="0" w:line="240" w:lineRule="auto"/>
            </w:pPr>
          </w:p>
        </w:tc>
      </w:tr>
    </w:tbl>
    <w:p xmlns:w="http://schemas.openxmlformats.org/wordprocessingml/2006/main" w14:paraId="383E020E" w14:textId="77777777" w:rsidR="00A37FFA" w:rsidRDefault="00A37FFA" w:rsidP="00A37FFA">
      <w:pPr>
        <w:spacing w:after="0" w:line="240" w:lineRule="auto"/>
      </w:pPr>
    </w:p>
    <w:p xmlns:w="http://schemas.openxmlformats.org/wordprocessingml/2006/main" w14:paraId="3DE1B39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可用性副本警告策略</w:t>
      </w:r>
    </w:p>
    <w:p xmlns:w="http://schemas.openxmlformats.org/wordprocessingml/2006/main" w14:paraId="16B3A6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副本作为 Facet 以及将警告类别之一作为策略类别的自定义用户策略。</w:t>
      </w:r>
    </w:p>
    <w:p xmlns:w="http://schemas.openxmlformats.org/wordprocessingml/2006/main" w14:paraId="04FE1C3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警告策略 - 发现</w:t>
      </w:r>
    </w:p>
    <w:p xmlns:w="http://schemas.openxmlformats.org/wordprocessingml/2006/main" w14:paraId="238DA64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可用性副本自定义用户策略发现</w:t>
      </w:r>
    </w:p>
    <w:p xmlns:w="http://schemas.openxmlformats.org/wordprocessingml/2006/main" w14:paraId="0C30B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1617C" w14:textId="77777777" w:rsidTr="00A37FFA">
        <w:trPr>
          <w:trHeight w:val="54"/>
        </w:trPr>
        <w:tc>
          <w:tcPr>
            <w:tcW w:w="54" w:type="dxa"/>
          </w:tcPr>
          <w:p w14:paraId="43EA5B17" w14:textId="77777777" w:rsidR="00A37FFA" w:rsidRDefault="00A37FFA" w:rsidP="00A37FFA">
            <w:pPr>
              <w:pStyle w:val="EmptyCellLayoutStyle"/>
              <w:spacing w:after="0" w:line="240" w:lineRule="auto"/>
            </w:pPr>
          </w:p>
        </w:tc>
        <w:tc>
          <w:tcPr>
            <w:tcW w:w="10395" w:type="dxa"/>
          </w:tcPr>
          <w:p w14:paraId="10B54924" w14:textId="77777777" w:rsidR="00A37FFA" w:rsidRDefault="00A37FFA" w:rsidP="00A37FFA">
            <w:pPr>
              <w:pStyle w:val="EmptyCellLayoutStyle"/>
              <w:spacing w:after="0" w:line="240" w:lineRule="auto"/>
            </w:pPr>
          </w:p>
        </w:tc>
        <w:tc>
          <w:tcPr>
            <w:tcW w:w="149" w:type="dxa"/>
          </w:tcPr>
          <w:p w14:paraId="15C39E02" w14:textId="77777777" w:rsidR="00A37FFA" w:rsidRDefault="00A37FFA" w:rsidP="00A37FFA">
            <w:pPr>
              <w:pStyle w:val="EmptyCellLayoutStyle"/>
              <w:spacing w:after="0" w:line="240" w:lineRule="auto"/>
            </w:pPr>
          </w:p>
        </w:tc>
      </w:tr>
      <w:tr w:rsidR="00A37FFA" w14:paraId="59DBA00A" w14:textId="77777777" w:rsidTr="00A37FFA">
        <w:tc>
          <w:tcPr>
            <w:tcW w:w="54" w:type="dxa"/>
          </w:tcPr>
          <w:p w14:paraId="405592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334C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A20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11D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12AA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61C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F9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C2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1D6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6CDD3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D9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B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9D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9EFF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DF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18A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B09B3" w14:textId="77777777" w:rsidR="00A37FFA" w:rsidRDefault="00A37FFA" w:rsidP="00A37FFA">
                  <w:pPr>
                    <w:spacing w:after="0" w:line="240" w:lineRule="auto"/>
                  </w:pPr>
                </w:p>
              </w:tc>
            </w:tr>
            <w:tr w:rsidR="00A37FFA" w14:paraId="6B2D3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77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D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1C5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DE5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1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ACD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B1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C540C9" w14:textId="77777777" w:rsidR="00A37FFA" w:rsidRDefault="00A37FFA" w:rsidP="00A37FFA">
            <w:pPr>
              <w:spacing w:after="0" w:line="240" w:lineRule="auto"/>
            </w:pPr>
          </w:p>
        </w:tc>
        <w:tc>
          <w:tcPr>
            <w:tcW w:w="149" w:type="dxa"/>
          </w:tcPr>
          <w:p w14:paraId="7E5339C1" w14:textId="77777777" w:rsidR="00A37FFA" w:rsidRDefault="00A37FFA" w:rsidP="00A37FFA">
            <w:pPr>
              <w:pStyle w:val="EmptyCellLayoutStyle"/>
              <w:spacing w:after="0" w:line="240" w:lineRule="auto"/>
            </w:pPr>
          </w:p>
        </w:tc>
      </w:tr>
      <w:tr w:rsidR="00A37FFA" w14:paraId="5B14EBF5" w14:textId="77777777" w:rsidTr="00A37FFA">
        <w:trPr>
          <w:trHeight w:val="80"/>
        </w:trPr>
        <w:tc>
          <w:tcPr>
            <w:tcW w:w="54" w:type="dxa"/>
          </w:tcPr>
          <w:p w14:paraId="59979472" w14:textId="77777777" w:rsidR="00A37FFA" w:rsidRDefault="00A37FFA" w:rsidP="00A37FFA">
            <w:pPr>
              <w:pStyle w:val="EmptyCellLayoutStyle"/>
              <w:spacing w:after="0" w:line="240" w:lineRule="auto"/>
            </w:pPr>
          </w:p>
        </w:tc>
        <w:tc>
          <w:tcPr>
            <w:tcW w:w="10395" w:type="dxa"/>
          </w:tcPr>
          <w:p w14:paraId="2726BA13" w14:textId="77777777" w:rsidR="00A37FFA" w:rsidRDefault="00A37FFA" w:rsidP="00A37FFA">
            <w:pPr>
              <w:pStyle w:val="EmptyCellLayoutStyle"/>
              <w:spacing w:after="0" w:line="240" w:lineRule="auto"/>
            </w:pPr>
          </w:p>
        </w:tc>
        <w:tc>
          <w:tcPr>
            <w:tcW w:w="149" w:type="dxa"/>
          </w:tcPr>
          <w:p w14:paraId="13BD2A85" w14:textId="77777777" w:rsidR="00A37FFA" w:rsidRDefault="00A37FFA" w:rsidP="00A37FFA">
            <w:pPr>
              <w:pStyle w:val="EmptyCellLayoutStyle"/>
              <w:spacing w:after="0" w:line="240" w:lineRule="auto"/>
            </w:pPr>
          </w:p>
        </w:tc>
      </w:tr>
    </w:tbl>
    <w:p xmlns:w="http://schemas.openxmlformats.org/wordprocessingml/2006/main" w14:paraId="4CAD0652" w14:textId="77777777" w:rsidR="00A37FFA" w:rsidRDefault="00A37FFA" w:rsidP="00A37FFA">
      <w:pPr>
        <w:spacing w:after="0" w:line="240" w:lineRule="auto"/>
      </w:pPr>
    </w:p>
    <w:p xmlns:w="http://schemas.openxmlformats.org/wordprocessingml/2006/main" w14:paraId="24D85C5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可用性副本警告策略 - 单元监视器</w:t>
      </w:r>
    </w:p>
    <w:p xmlns:w="http://schemas.openxmlformats.org/wordprocessingml/2006/main" w14:paraId="1B5B6C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运行状况策略</w:t>
      </w:r>
    </w:p>
    <w:p xmlns:w="http://schemas.openxmlformats.org/wordprocessingml/2006/main" w14:paraId="1D64A7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可用性副本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82270D" w14:textId="77777777" w:rsidTr="00A37FFA">
        <w:trPr>
          <w:trHeight w:val="54"/>
        </w:trPr>
        <w:tc>
          <w:tcPr>
            <w:tcW w:w="54" w:type="dxa"/>
          </w:tcPr>
          <w:p w14:paraId="398068BE" w14:textId="77777777" w:rsidR="00A37FFA" w:rsidRDefault="00A37FFA" w:rsidP="00A37FFA">
            <w:pPr>
              <w:pStyle w:val="EmptyCellLayoutStyle"/>
              <w:spacing w:after="0" w:line="240" w:lineRule="auto"/>
            </w:pPr>
          </w:p>
        </w:tc>
        <w:tc>
          <w:tcPr>
            <w:tcW w:w="10395" w:type="dxa"/>
          </w:tcPr>
          <w:p w14:paraId="0E3F07E9" w14:textId="77777777" w:rsidR="00A37FFA" w:rsidRDefault="00A37FFA" w:rsidP="00A37FFA">
            <w:pPr>
              <w:pStyle w:val="EmptyCellLayoutStyle"/>
              <w:spacing w:after="0" w:line="240" w:lineRule="auto"/>
            </w:pPr>
          </w:p>
        </w:tc>
        <w:tc>
          <w:tcPr>
            <w:tcW w:w="149" w:type="dxa"/>
          </w:tcPr>
          <w:p w14:paraId="231F22AE" w14:textId="77777777" w:rsidR="00A37FFA" w:rsidRDefault="00A37FFA" w:rsidP="00A37FFA">
            <w:pPr>
              <w:pStyle w:val="EmptyCellLayoutStyle"/>
              <w:spacing w:after="0" w:line="240" w:lineRule="auto"/>
            </w:pPr>
          </w:p>
        </w:tc>
      </w:tr>
      <w:tr w:rsidR="00A37FFA" w14:paraId="38C8EF5A" w14:textId="77777777" w:rsidTr="00A37FFA">
        <w:tc>
          <w:tcPr>
            <w:tcW w:w="54" w:type="dxa"/>
          </w:tcPr>
          <w:p w14:paraId="282126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B5FF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34F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E0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5BA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AB5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BD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DD9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2E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BFD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61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F1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D6F9E"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565C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F7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E53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3F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2310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47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25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DEB1A" w14:textId="77777777" w:rsidR="00A37FFA" w:rsidRDefault="00A37FFA" w:rsidP="00A37FFA">
                  <w:pPr>
                    <w:spacing w:after="0" w:line="240" w:lineRule="auto"/>
                  </w:pPr>
                </w:p>
              </w:tc>
            </w:tr>
            <w:tr w:rsidR="00A37FFA" w14:paraId="3D5A3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60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BF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21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7743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1E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DA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EF2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678218" w14:textId="77777777" w:rsidR="00A37FFA" w:rsidRDefault="00A37FFA" w:rsidP="00A37FFA">
            <w:pPr>
              <w:spacing w:after="0" w:line="240" w:lineRule="auto"/>
            </w:pPr>
          </w:p>
        </w:tc>
        <w:tc>
          <w:tcPr>
            <w:tcW w:w="149" w:type="dxa"/>
          </w:tcPr>
          <w:p w14:paraId="27F68E97" w14:textId="77777777" w:rsidR="00A37FFA" w:rsidRDefault="00A37FFA" w:rsidP="00A37FFA">
            <w:pPr>
              <w:pStyle w:val="EmptyCellLayoutStyle"/>
              <w:spacing w:after="0" w:line="240" w:lineRule="auto"/>
            </w:pPr>
          </w:p>
        </w:tc>
      </w:tr>
      <w:tr w:rsidR="00A37FFA" w14:paraId="7BDC2ED0" w14:textId="77777777" w:rsidTr="00A37FFA">
        <w:trPr>
          <w:trHeight w:val="80"/>
        </w:trPr>
        <w:tc>
          <w:tcPr>
            <w:tcW w:w="54" w:type="dxa"/>
          </w:tcPr>
          <w:p w14:paraId="0F9327E4" w14:textId="77777777" w:rsidR="00A37FFA" w:rsidRDefault="00A37FFA" w:rsidP="00A37FFA">
            <w:pPr>
              <w:pStyle w:val="EmptyCellLayoutStyle"/>
              <w:spacing w:after="0" w:line="240" w:lineRule="auto"/>
            </w:pPr>
          </w:p>
        </w:tc>
        <w:tc>
          <w:tcPr>
            <w:tcW w:w="10395" w:type="dxa"/>
          </w:tcPr>
          <w:p w14:paraId="1B6E014A" w14:textId="77777777" w:rsidR="00A37FFA" w:rsidRDefault="00A37FFA" w:rsidP="00A37FFA">
            <w:pPr>
              <w:pStyle w:val="EmptyCellLayoutStyle"/>
              <w:spacing w:after="0" w:line="240" w:lineRule="auto"/>
            </w:pPr>
          </w:p>
        </w:tc>
        <w:tc>
          <w:tcPr>
            <w:tcW w:w="149" w:type="dxa"/>
          </w:tcPr>
          <w:p w14:paraId="663434D8" w14:textId="77777777" w:rsidR="00A37FFA" w:rsidRDefault="00A37FFA" w:rsidP="00A37FFA">
            <w:pPr>
              <w:pStyle w:val="EmptyCellLayoutStyle"/>
              <w:spacing w:after="0" w:line="240" w:lineRule="auto"/>
            </w:pPr>
          </w:p>
        </w:tc>
      </w:tr>
    </w:tbl>
    <w:p xmlns:w="http://schemas.openxmlformats.org/wordprocessingml/2006/main" w14:paraId="48FCD46D" w14:textId="77777777" w:rsidR="00A37FFA" w:rsidRDefault="00A37FFA" w:rsidP="00A37FFA">
      <w:pPr>
        <w:spacing w:after="0" w:line="240" w:lineRule="auto"/>
      </w:pPr>
    </w:p>
    <w:p xmlns:w="http://schemas.openxmlformats.org/wordprocessingml/2006/main" w14:paraId="266E44F9"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自定义用户策略</w:t>
      </w:r>
    </w:p>
    <w:p xmlns:w="http://schemas.openxmlformats.org/wordprocessingml/2006/main" w14:paraId="6F58C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自定义用户策略对象。</w:t>
      </w:r>
    </w:p>
    <w:p xmlns:w="http://schemas.openxmlformats.org/wordprocessingml/2006/main" w14:paraId="3B416A3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自定义用户策略 - 发现</w:t>
      </w:r>
    </w:p>
    <w:p xmlns:w="http://schemas.openxmlformats.org/wordprocessingml/2006/main" w14:paraId="57950C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自定义用户策略</w:t>
      </w:r>
    </w:p>
    <w:p xmlns:w="http://schemas.openxmlformats.org/wordprocessingml/2006/main" w14:paraId="0C0619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的 SQL Server 数据库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FED8A" w14:textId="77777777" w:rsidTr="00A37FFA">
        <w:trPr>
          <w:trHeight w:val="54"/>
        </w:trPr>
        <w:tc>
          <w:tcPr>
            <w:tcW w:w="54" w:type="dxa"/>
          </w:tcPr>
          <w:p w14:paraId="610765B0" w14:textId="77777777" w:rsidR="00A37FFA" w:rsidRDefault="00A37FFA" w:rsidP="00A37FFA">
            <w:pPr>
              <w:pStyle w:val="EmptyCellLayoutStyle"/>
              <w:spacing w:after="0" w:line="240" w:lineRule="auto"/>
            </w:pPr>
          </w:p>
        </w:tc>
        <w:tc>
          <w:tcPr>
            <w:tcW w:w="10395" w:type="dxa"/>
          </w:tcPr>
          <w:p w14:paraId="73D50287" w14:textId="77777777" w:rsidR="00A37FFA" w:rsidRDefault="00A37FFA" w:rsidP="00A37FFA">
            <w:pPr>
              <w:pStyle w:val="EmptyCellLayoutStyle"/>
              <w:spacing w:after="0" w:line="240" w:lineRule="auto"/>
            </w:pPr>
          </w:p>
        </w:tc>
        <w:tc>
          <w:tcPr>
            <w:tcW w:w="149" w:type="dxa"/>
          </w:tcPr>
          <w:p w14:paraId="4DCEDCF8" w14:textId="77777777" w:rsidR="00A37FFA" w:rsidRDefault="00A37FFA" w:rsidP="00A37FFA">
            <w:pPr>
              <w:pStyle w:val="EmptyCellLayoutStyle"/>
              <w:spacing w:after="0" w:line="240" w:lineRule="auto"/>
            </w:pPr>
          </w:p>
        </w:tc>
      </w:tr>
      <w:tr w:rsidR="00A37FFA" w14:paraId="0BF816F1" w14:textId="77777777" w:rsidTr="00A37FFA">
        <w:tc>
          <w:tcPr>
            <w:tcW w:w="54" w:type="dxa"/>
          </w:tcPr>
          <w:p w14:paraId="5C4879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2A3C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F26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29C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156E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307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6A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9B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96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FF26B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B1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0A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85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85CDA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AC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B77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190CC" w14:textId="77777777" w:rsidR="00A37FFA" w:rsidRDefault="00A37FFA" w:rsidP="00A37FFA">
                  <w:pPr>
                    <w:spacing w:after="0" w:line="240" w:lineRule="auto"/>
                  </w:pPr>
                </w:p>
              </w:tc>
            </w:tr>
            <w:tr w:rsidR="00A37FFA" w14:paraId="4959E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99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1F7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AD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96A0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303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E577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3F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9591D3" w14:textId="77777777" w:rsidR="00A37FFA" w:rsidRDefault="00A37FFA" w:rsidP="00A37FFA">
            <w:pPr>
              <w:spacing w:after="0" w:line="240" w:lineRule="auto"/>
            </w:pPr>
          </w:p>
        </w:tc>
        <w:tc>
          <w:tcPr>
            <w:tcW w:w="149" w:type="dxa"/>
          </w:tcPr>
          <w:p w14:paraId="02081AC8" w14:textId="77777777" w:rsidR="00A37FFA" w:rsidRDefault="00A37FFA" w:rsidP="00A37FFA">
            <w:pPr>
              <w:pStyle w:val="EmptyCellLayoutStyle"/>
              <w:spacing w:after="0" w:line="240" w:lineRule="auto"/>
            </w:pPr>
          </w:p>
        </w:tc>
      </w:tr>
      <w:tr w:rsidR="00A37FFA" w14:paraId="739AEE46" w14:textId="77777777" w:rsidTr="00A37FFA">
        <w:trPr>
          <w:trHeight w:val="80"/>
        </w:trPr>
        <w:tc>
          <w:tcPr>
            <w:tcW w:w="54" w:type="dxa"/>
          </w:tcPr>
          <w:p w14:paraId="4794DC71" w14:textId="77777777" w:rsidR="00A37FFA" w:rsidRDefault="00A37FFA" w:rsidP="00A37FFA">
            <w:pPr>
              <w:pStyle w:val="EmptyCellLayoutStyle"/>
              <w:spacing w:after="0" w:line="240" w:lineRule="auto"/>
            </w:pPr>
          </w:p>
        </w:tc>
        <w:tc>
          <w:tcPr>
            <w:tcW w:w="10395" w:type="dxa"/>
          </w:tcPr>
          <w:p w14:paraId="34D9B10F" w14:textId="77777777" w:rsidR="00A37FFA" w:rsidRDefault="00A37FFA" w:rsidP="00A37FFA">
            <w:pPr>
              <w:pStyle w:val="EmptyCellLayoutStyle"/>
              <w:spacing w:after="0" w:line="240" w:lineRule="auto"/>
            </w:pPr>
          </w:p>
        </w:tc>
        <w:tc>
          <w:tcPr>
            <w:tcW w:w="149" w:type="dxa"/>
          </w:tcPr>
          <w:p w14:paraId="1E6A6B16" w14:textId="77777777" w:rsidR="00A37FFA" w:rsidRDefault="00A37FFA" w:rsidP="00A37FFA">
            <w:pPr>
              <w:pStyle w:val="EmptyCellLayoutStyle"/>
              <w:spacing w:after="0" w:line="240" w:lineRule="auto"/>
            </w:pPr>
          </w:p>
        </w:tc>
      </w:tr>
    </w:tbl>
    <w:p xmlns:w="http://schemas.openxmlformats.org/wordprocessingml/2006/main" w14:paraId="19B3F7FB" w14:textId="77777777" w:rsidR="00A37FFA" w:rsidRDefault="00A37FFA" w:rsidP="00A37FFA">
      <w:pPr>
        <w:spacing w:after="0" w:line="240" w:lineRule="auto"/>
      </w:pPr>
    </w:p>
    <w:p xmlns:w="http://schemas.openxmlformats.org/wordprocessingml/2006/main" w14:paraId="283D1819"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w:t>
      </w:r>
    </w:p>
    <w:p xmlns:w="http://schemas.openxmlformats.org/wordprocessingml/2006/main" w14:paraId="4AD24E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w:t>
      </w:r>
    </w:p>
    <w:p xmlns:w="http://schemas.openxmlformats.org/wordprocessingml/2006/main" w14:paraId="011E236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发现</w:t>
      </w:r>
    </w:p>
    <w:p xmlns:w="http://schemas.openxmlformats.org/wordprocessingml/2006/main" w14:paraId="7C417F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引擎的 SQL Server 数据库</w:t>
      </w:r>
    </w:p>
    <w:p xmlns:w="http://schemas.openxmlformats.org/wordprocessingml/2006/main" w14:paraId="77C77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针对 SQL Server 数据库引擎的给定实例而运行的所有数据库。</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BEAD77" w14:textId="77777777" w:rsidTr="00A37FFA">
        <w:trPr>
          <w:trHeight w:val="54"/>
        </w:trPr>
        <w:tc>
          <w:tcPr>
            <w:tcW w:w="54" w:type="dxa"/>
          </w:tcPr>
          <w:p w14:paraId="3A9D4A8C" w14:textId="77777777" w:rsidR="00A37FFA" w:rsidRDefault="00A37FFA" w:rsidP="00A37FFA">
            <w:pPr>
              <w:pStyle w:val="EmptyCellLayoutStyle"/>
              <w:spacing w:after="0" w:line="240" w:lineRule="auto"/>
            </w:pPr>
          </w:p>
        </w:tc>
        <w:tc>
          <w:tcPr>
            <w:tcW w:w="10395" w:type="dxa"/>
          </w:tcPr>
          <w:p w14:paraId="3F41A16B" w14:textId="77777777" w:rsidR="00A37FFA" w:rsidRDefault="00A37FFA" w:rsidP="00A37FFA">
            <w:pPr>
              <w:pStyle w:val="EmptyCellLayoutStyle"/>
              <w:spacing w:after="0" w:line="240" w:lineRule="auto"/>
            </w:pPr>
          </w:p>
        </w:tc>
        <w:tc>
          <w:tcPr>
            <w:tcW w:w="149" w:type="dxa"/>
          </w:tcPr>
          <w:p w14:paraId="53DA676D" w14:textId="77777777" w:rsidR="00A37FFA" w:rsidRDefault="00A37FFA" w:rsidP="00A37FFA">
            <w:pPr>
              <w:pStyle w:val="EmptyCellLayoutStyle"/>
              <w:spacing w:after="0" w:line="240" w:lineRule="auto"/>
            </w:pPr>
          </w:p>
        </w:tc>
      </w:tr>
      <w:tr w:rsidR="00A37FFA" w14:paraId="1CEE5526" w14:textId="77777777" w:rsidTr="00A37FFA">
        <w:tc>
          <w:tcPr>
            <w:tcW w:w="54" w:type="dxa"/>
          </w:tcPr>
          <w:p w14:paraId="3A11A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191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D8F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9553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A923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67F5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4A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F64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0B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2DBB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74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E3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980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A0F8A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14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73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D6B06" w14:textId="77777777" w:rsidR="00A37FFA" w:rsidRDefault="00A37FFA" w:rsidP="00A37FFA">
                  <w:pPr>
                    <w:spacing w:after="0" w:line="240" w:lineRule="auto"/>
                  </w:pPr>
                </w:p>
              </w:tc>
            </w:tr>
            <w:tr w:rsidR="00A37FFA" w14:paraId="7309A1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B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CC2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867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590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C3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0F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03AE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E017DC" w14:textId="77777777" w:rsidR="00A37FFA" w:rsidRDefault="00A37FFA" w:rsidP="00A37FFA">
            <w:pPr>
              <w:spacing w:after="0" w:line="240" w:lineRule="auto"/>
            </w:pPr>
          </w:p>
        </w:tc>
        <w:tc>
          <w:tcPr>
            <w:tcW w:w="149" w:type="dxa"/>
          </w:tcPr>
          <w:p w14:paraId="69FFFF34" w14:textId="77777777" w:rsidR="00A37FFA" w:rsidRDefault="00A37FFA" w:rsidP="00A37FFA">
            <w:pPr>
              <w:pStyle w:val="EmptyCellLayoutStyle"/>
              <w:spacing w:after="0" w:line="240" w:lineRule="auto"/>
            </w:pPr>
          </w:p>
        </w:tc>
      </w:tr>
      <w:tr w:rsidR="00A37FFA" w14:paraId="1196C08A" w14:textId="77777777" w:rsidTr="00A37FFA">
        <w:trPr>
          <w:trHeight w:val="80"/>
        </w:trPr>
        <w:tc>
          <w:tcPr>
            <w:tcW w:w="54" w:type="dxa"/>
          </w:tcPr>
          <w:p w14:paraId="7E454275" w14:textId="77777777" w:rsidR="00A37FFA" w:rsidRDefault="00A37FFA" w:rsidP="00A37FFA">
            <w:pPr>
              <w:pStyle w:val="EmptyCellLayoutStyle"/>
              <w:spacing w:after="0" w:line="240" w:lineRule="auto"/>
            </w:pPr>
          </w:p>
        </w:tc>
        <w:tc>
          <w:tcPr>
            <w:tcW w:w="10395" w:type="dxa"/>
          </w:tcPr>
          <w:p w14:paraId="4213706D" w14:textId="77777777" w:rsidR="00A37FFA" w:rsidRDefault="00A37FFA" w:rsidP="00A37FFA">
            <w:pPr>
              <w:pStyle w:val="EmptyCellLayoutStyle"/>
              <w:spacing w:after="0" w:line="240" w:lineRule="auto"/>
            </w:pPr>
          </w:p>
        </w:tc>
        <w:tc>
          <w:tcPr>
            <w:tcW w:w="149" w:type="dxa"/>
          </w:tcPr>
          <w:p w14:paraId="7ECCCB0D" w14:textId="77777777" w:rsidR="00A37FFA" w:rsidRDefault="00A37FFA" w:rsidP="00A37FFA">
            <w:pPr>
              <w:pStyle w:val="EmptyCellLayoutStyle"/>
              <w:spacing w:after="0" w:line="240" w:lineRule="auto"/>
            </w:pPr>
          </w:p>
        </w:tc>
      </w:tr>
    </w:tbl>
    <w:p xmlns:w="http://schemas.openxmlformats.org/wordprocessingml/2006/main" w14:paraId="5F6529B3" w14:textId="77777777" w:rsidR="00A37FFA" w:rsidRDefault="00A37FFA" w:rsidP="00A37FFA">
      <w:pPr>
        <w:spacing w:after="0" w:line="240" w:lineRule="auto"/>
      </w:pPr>
    </w:p>
    <w:p xmlns:w="http://schemas.openxmlformats.org/wordprocessingml/2006/main" w14:paraId="46FDA16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单元监视器</w:t>
      </w:r>
    </w:p>
    <w:p xmlns:w="http://schemas.openxmlformats.org/wordprocessingml/2006/main" w14:paraId="0B24C88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收缩配置</w:t>
      </w:r>
    </w:p>
    <w:p xmlns:w="http://schemas.openxmlformats.org/wordprocessingml/2006/main" w14:paraId="1D2E99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收缩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3806F9" w14:textId="77777777" w:rsidTr="00A37FFA">
        <w:trPr>
          <w:trHeight w:val="54"/>
        </w:trPr>
        <w:tc>
          <w:tcPr>
            <w:tcW w:w="54" w:type="dxa"/>
          </w:tcPr>
          <w:p w14:paraId="1FC55EE9" w14:textId="77777777" w:rsidR="00A37FFA" w:rsidRDefault="00A37FFA" w:rsidP="00A37FFA">
            <w:pPr>
              <w:pStyle w:val="EmptyCellLayoutStyle"/>
              <w:spacing w:after="0" w:line="240" w:lineRule="auto"/>
            </w:pPr>
          </w:p>
        </w:tc>
        <w:tc>
          <w:tcPr>
            <w:tcW w:w="10395" w:type="dxa"/>
          </w:tcPr>
          <w:p w14:paraId="71D6DC52" w14:textId="77777777" w:rsidR="00A37FFA" w:rsidRDefault="00A37FFA" w:rsidP="00A37FFA">
            <w:pPr>
              <w:pStyle w:val="EmptyCellLayoutStyle"/>
              <w:spacing w:after="0" w:line="240" w:lineRule="auto"/>
            </w:pPr>
          </w:p>
        </w:tc>
        <w:tc>
          <w:tcPr>
            <w:tcW w:w="149" w:type="dxa"/>
          </w:tcPr>
          <w:p w14:paraId="5ACF2129" w14:textId="77777777" w:rsidR="00A37FFA" w:rsidRDefault="00A37FFA" w:rsidP="00A37FFA">
            <w:pPr>
              <w:pStyle w:val="EmptyCellLayoutStyle"/>
              <w:spacing w:after="0" w:line="240" w:lineRule="auto"/>
            </w:pPr>
          </w:p>
        </w:tc>
      </w:tr>
      <w:tr w:rsidR="00A37FFA" w14:paraId="613D229C" w14:textId="77777777" w:rsidTr="00A37FFA">
        <w:tc>
          <w:tcPr>
            <w:tcW w:w="54" w:type="dxa"/>
          </w:tcPr>
          <w:p w14:paraId="1B705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C146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290B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B04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FA8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7564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0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F66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E29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2CB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C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2F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9BCC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1378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E6D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6F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DA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64B4E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20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4FA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73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2E0A9F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68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62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B43F4" w14:textId="77777777" w:rsidR="00A37FFA" w:rsidRDefault="00A37FFA" w:rsidP="00A37FFA">
                  <w:pPr>
                    <w:spacing w:after="0" w:line="240" w:lineRule="auto"/>
                  </w:pPr>
                </w:p>
              </w:tc>
            </w:tr>
            <w:tr w:rsidR="00A37FFA" w14:paraId="31552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E98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6A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D3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A43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A3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0776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616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E57452" w14:textId="77777777" w:rsidR="00A37FFA" w:rsidRDefault="00A37FFA" w:rsidP="00A37FFA">
            <w:pPr>
              <w:spacing w:after="0" w:line="240" w:lineRule="auto"/>
            </w:pPr>
          </w:p>
        </w:tc>
        <w:tc>
          <w:tcPr>
            <w:tcW w:w="149" w:type="dxa"/>
          </w:tcPr>
          <w:p w14:paraId="37AC1F64" w14:textId="77777777" w:rsidR="00A37FFA" w:rsidRDefault="00A37FFA" w:rsidP="00A37FFA">
            <w:pPr>
              <w:pStyle w:val="EmptyCellLayoutStyle"/>
              <w:spacing w:after="0" w:line="240" w:lineRule="auto"/>
            </w:pPr>
          </w:p>
        </w:tc>
      </w:tr>
      <w:tr w:rsidR="00A37FFA" w14:paraId="12E4620D" w14:textId="77777777" w:rsidTr="00A37FFA">
        <w:trPr>
          <w:trHeight w:val="80"/>
        </w:trPr>
        <w:tc>
          <w:tcPr>
            <w:tcW w:w="54" w:type="dxa"/>
          </w:tcPr>
          <w:p w14:paraId="01659F01" w14:textId="77777777" w:rsidR="00A37FFA" w:rsidRDefault="00A37FFA" w:rsidP="00A37FFA">
            <w:pPr>
              <w:pStyle w:val="EmptyCellLayoutStyle"/>
              <w:spacing w:after="0" w:line="240" w:lineRule="auto"/>
            </w:pPr>
          </w:p>
        </w:tc>
        <w:tc>
          <w:tcPr>
            <w:tcW w:w="10395" w:type="dxa"/>
          </w:tcPr>
          <w:p w14:paraId="3291A528" w14:textId="77777777" w:rsidR="00A37FFA" w:rsidRDefault="00A37FFA" w:rsidP="00A37FFA">
            <w:pPr>
              <w:pStyle w:val="EmptyCellLayoutStyle"/>
              <w:spacing w:after="0" w:line="240" w:lineRule="auto"/>
            </w:pPr>
          </w:p>
        </w:tc>
        <w:tc>
          <w:tcPr>
            <w:tcW w:w="149" w:type="dxa"/>
          </w:tcPr>
          <w:p w14:paraId="1879C76D" w14:textId="77777777" w:rsidR="00A37FFA" w:rsidRDefault="00A37FFA" w:rsidP="00A37FFA">
            <w:pPr>
              <w:pStyle w:val="EmptyCellLayoutStyle"/>
              <w:spacing w:after="0" w:line="240" w:lineRule="auto"/>
            </w:pPr>
          </w:p>
        </w:tc>
      </w:tr>
    </w:tbl>
    <w:p xmlns:w="http://schemas.openxmlformats.org/wordprocessingml/2006/main" w14:paraId="5E924674" w14:textId="77777777" w:rsidR="00A37FFA" w:rsidRDefault="00A37FFA" w:rsidP="00A37FFA">
      <w:pPr>
        <w:spacing w:after="0" w:line="240" w:lineRule="auto"/>
      </w:pPr>
    </w:p>
    <w:p xmlns:w="http://schemas.openxmlformats.org/wordprocessingml/2006/main" w14:paraId="2CA5BB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异步更新统计信息配置</w:t>
      </w:r>
    </w:p>
    <w:p xmlns:w="http://schemas.openxmlformats.org/wordprocessingml/2006/main" w14:paraId="6D132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异步更新统计信息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E6854" w14:textId="77777777" w:rsidTr="00A37FFA">
        <w:trPr>
          <w:trHeight w:val="54"/>
        </w:trPr>
        <w:tc>
          <w:tcPr>
            <w:tcW w:w="54" w:type="dxa"/>
          </w:tcPr>
          <w:p w14:paraId="129C0D98" w14:textId="77777777" w:rsidR="00A37FFA" w:rsidRDefault="00A37FFA" w:rsidP="00A37FFA">
            <w:pPr>
              <w:pStyle w:val="EmptyCellLayoutStyle"/>
              <w:spacing w:after="0" w:line="240" w:lineRule="auto"/>
            </w:pPr>
          </w:p>
        </w:tc>
        <w:tc>
          <w:tcPr>
            <w:tcW w:w="10395" w:type="dxa"/>
          </w:tcPr>
          <w:p w14:paraId="07C247C7" w14:textId="77777777" w:rsidR="00A37FFA" w:rsidRDefault="00A37FFA" w:rsidP="00A37FFA">
            <w:pPr>
              <w:pStyle w:val="EmptyCellLayoutStyle"/>
              <w:spacing w:after="0" w:line="240" w:lineRule="auto"/>
            </w:pPr>
          </w:p>
        </w:tc>
        <w:tc>
          <w:tcPr>
            <w:tcW w:w="149" w:type="dxa"/>
          </w:tcPr>
          <w:p w14:paraId="434862AD" w14:textId="77777777" w:rsidR="00A37FFA" w:rsidRDefault="00A37FFA" w:rsidP="00A37FFA">
            <w:pPr>
              <w:pStyle w:val="EmptyCellLayoutStyle"/>
              <w:spacing w:after="0" w:line="240" w:lineRule="auto"/>
            </w:pPr>
          </w:p>
        </w:tc>
      </w:tr>
      <w:tr w:rsidR="00A37FFA" w14:paraId="73EF7307" w14:textId="77777777" w:rsidTr="00A37FFA">
        <w:tc>
          <w:tcPr>
            <w:tcW w:w="54" w:type="dxa"/>
          </w:tcPr>
          <w:p w14:paraId="1CF544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3B60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E97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693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DDE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DF8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E0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35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A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A389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859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F2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FBDD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09AC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0E2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4DE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39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41E4B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CD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BD4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98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3E5A8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13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52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15F1" w14:textId="77777777" w:rsidR="00A37FFA" w:rsidRDefault="00A37FFA" w:rsidP="00A37FFA">
                  <w:pPr>
                    <w:spacing w:after="0" w:line="240" w:lineRule="auto"/>
                  </w:pPr>
                </w:p>
              </w:tc>
            </w:tr>
            <w:tr w:rsidR="00A37FFA" w14:paraId="7BC46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42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445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C59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E49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DC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A48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ED5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1E1A8C" w14:textId="77777777" w:rsidR="00A37FFA" w:rsidRDefault="00A37FFA" w:rsidP="00A37FFA">
            <w:pPr>
              <w:spacing w:after="0" w:line="240" w:lineRule="auto"/>
            </w:pPr>
          </w:p>
        </w:tc>
        <w:tc>
          <w:tcPr>
            <w:tcW w:w="149" w:type="dxa"/>
          </w:tcPr>
          <w:p w14:paraId="31ED33F8" w14:textId="77777777" w:rsidR="00A37FFA" w:rsidRDefault="00A37FFA" w:rsidP="00A37FFA">
            <w:pPr>
              <w:pStyle w:val="EmptyCellLayoutStyle"/>
              <w:spacing w:after="0" w:line="240" w:lineRule="auto"/>
            </w:pPr>
          </w:p>
        </w:tc>
      </w:tr>
      <w:tr w:rsidR="00A37FFA" w14:paraId="1104F001" w14:textId="77777777" w:rsidTr="00A37FFA">
        <w:trPr>
          <w:trHeight w:val="80"/>
        </w:trPr>
        <w:tc>
          <w:tcPr>
            <w:tcW w:w="54" w:type="dxa"/>
          </w:tcPr>
          <w:p w14:paraId="441CCDC0" w14:textId="77777777" w:rsidR="00A37FFA" w:rsidRDefault="00A37FFA" w:rsidP="00A37FFA">
            <w:pPr>
              <w:pStyle w:val="EmptyCellLayoutStyle"/>
              <w:spacing w:after="0" w:line="240" w:lineRule="auto"/>
            </w:pPr>
          </w:p>
        </w:tc>
        <w:tc>
          <w:tcPr>
            <w:tcW w:w="10395" w:type="dxa"/>
          </w:tcPr>
          <w:p w14:paraId="200E227B" w14:textId="77777777" w:rsidR="00A37FFA" w:rsidRDefault="00A37FFA" w:rsidP="00A37FFA">
            <w:pPr>
              <w:pStyle w:val="EmptyCellLayoutStyle"/>
              <w:spacing w:after="0" w:line="240" w:lineRule="auto"/>
            </w:pPr>
          </w:p>
        </w:tc>
        <w:tc>
          <w:tcPr>
            <w:tcW w:w="149" w:type="dxa"/>
          </w:tcPr>
          <w:p w14:paraId="594D9974" w14:textId="77777777" w:rsidR="00A37FFA" w:rsidRDefault="00A37FFA" w:rsidP="00A37FFA">
            <w:pPr>
              <w:pStyle w:val="EmptyCellLayoutStyle"/>
              <w:spacing w:after="0" w:line="240" w:lineRule="auto"/>
            </w:pPr>
          </w:p>
        </w:tc>
      </w:tr>
    </w:tbl>
    <w:p xmlns:w="http://schemas.openxmlformats.org/wordprocessingml/2006/main" w14:paraId="05780952" w14:textId="77777777" w:rsidR="00A37FFA" w:rsidRDefault="00A37FFA" w:rsidP="00A37FFA">
      <w:pPr>
        <w:spacing w:after="0" w:line="240" w:lineRule="auto"/>
      </w:pPr>
    </w:p>
    <w:p xmlns:w="http://schemas.openxmlformats.org/wordprocessingml/2006/main" w14:paraId="690A2FA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磁盘写入延迟</w:t>
      </w:r>
    </w:p>
    <w:p xmlns:w="http://schemas.openxmlformats.org/wordprocessingml/2006/main" w14:paraId="46D41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监视磁盘写入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C6D2A" w14:textId="77777777" w:rsidTr="00A37FFA">
        <w:trPr>
          <w:trHeight w:val="54"/>
        </w:trPr>
        <w:tc>
          <w:tcPr>
            <w:tcW w:w="54" w:type="dxa"/>
          </w:tcPr>
          <w:p w14:paraId="52543361" w14:textId="77777777" w:rsidR="00A37FFA" w:rsidRDefault="00A37FFA" w:rsidP="00A37FFA">
            <w:pPr>
              <w:pStyle w:val="EmptyCellLayoutStyle"/>
              <w:spacing w:after="0" w:line="240" w:lineRule="auto"/>
            </w:pPr>
          </w:p>
        </w:tc>
        <w:tc>
          <w:tcPr>
            <w:tcW w:w="10395" w:type="dxa"/>
          </w:tcPr>
          <w:p w14:paraId="0343F4A5" w14:textId="77777777" w:rsidR="00A37FFA" w:rsidRDefault="00A37FFA" w:rsidP="00A37FFA">
            <w:pPr>
              <w:pStyle w:val="EmptyCellLayoutStyle"/>
              <w:spacing w:after="0" w:line="240" w:lineRule="auto"/>
            </w:pPr>
          </w:p>
        </w:tc>
        <w:tc>
          <w:tcPr>
            <w:tcW w:w="149" w:type="dxa"/>
          </w:tcPr>
          <w:p w14:paraId="610D20B3" w14:textId="77777777" w:rsidR="00A37FFA" w:rsidRDefault="00A37FFA" w:rsidP="00A37FFA">
            <w:pPr>
              <w:pStyle w:val="EmptyCellLayoutStyle"/>
              <w:spacing w:after="0" w:line="240" w:lineRule="auto"/>
            </w:pPr>
          </w:p>
        </w:tc>
      </w:tr>
      <w:tr w:rsidR="00A37FFA" w14:paraId="1E96AAAF" w14:textId="77777777" w:rsidTr="00A37FFA">
        <w:tc>
          <w:tcPr>
            <w:tcW w:w="54" w:type="dxa"/>
          </w:tcPr>
          <w:p w14:paraId="24E4B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48D1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D8C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E2F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B28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C7A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F7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E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230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6A6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9CA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BCD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2F7D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A23F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1D2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7E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F4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w:t>
                  </w:r>
                </w:p>
              </w:tc>
            </w:tr>
            <w:tr w:rsidR="00A37FFA" w14:paraId="596D8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87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9A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3D2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3622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B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9E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4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755A3C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01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75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1320F" w14:textId="77777777" w:rsidR="00A37FFA" w:rsidRDefault="00A37FFA" w:rsidP="00A37FFA">
                  <w:pPr>
                    <w:spacing w:after="0" w:line="240" w:lineRule="auto"/>
                  </w:pPr>
                </w:p>
              </w:tc>
            </w:tr>
            <w:tr w:rsidR="00A37FFA" w14:paraId="7936E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FE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5D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C9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4AFAB1BE" w14:textId="77777777" w:rsidR="00A37FFA" w:rsidRDefault="00A37FFA" w:rsidP="00A37FFA">
            <w:pPr>
              <w:spacing w:after="0" w:line="240" w:lineRule="auto"/>
            </w:pPr>
          </w:p>
        </w:tc>
        <w:tc>
          <w:tcPr>
            <w:tcW w:w="149" w:type="dxa"/>
          </w:tcPr>
          <w:p w14:paraId="0E81A4A9" w14:textId="77777777" w:rsidR="00A37FFA" w:rsidRDefault="00A37FFA" w:rsidP="00A37FFA">
            <w:pPr>
              <w:pStyle w:val="EmptyCellLayoutStyle"/>
              <w:spacing w:after="0" w:line="240" w:lineRule="auto"/>
            </w:pPr>
          </w:p>
        </w:tc>
      </w:tr>
      <w:tr w:rsidR="00A37FFA" w14:paraId="5B89FA9D" w14:textId="77777777" w:rsidTr="00A37FFA">
        <w:trPr>
          <w:trHeight w:val="80"/>
        </w:trPr>
        <w:tc>
          <w:tcPr>
            <w:tcW w:w="54" w:type="dxa"/>
          </w:tcPr>
          <w:p w14:paraId="151EB366" w14:textId="77777777" w:rsidR="00A37FFA" w:rsidRDefault="00A37FFA" w:rsidP="00A37FFA">
            <w:pPr>
              <w:pStyle w:val="EmptyCellLayoutStyle"/>
              <w:spacing w:after="0" w:line="240" w:lineRule="auto"/>
            </w:pPr>
          </w:p>
        </w:tc>
        <w:tc>
          <w:tcPr>
            <w:tcW w:w="10395" w:type="dxa"/>
          </w:tcPr>
          <w:p w14:paraId="55D50FE5" w14:textId="77777777" w:rsidR="00A37FFA" w:rsidRDefault="00A37FFA" w:rsidP="00A37FFA">
            <w:pPr>
              <w:pStyle w:val="EmptyCellLayoutStyle"/>
              <w:spacing w:after="0" w:line="240" w:lineRule="auto"/>
            </w:pPr>
          </w:p>
        </w:tc>
        <w:tc>
          <w:tcPr>
            <w:tcW w:w="149" w:type="dxa"/>
          </w:tcPr>
          <w:p w14:paraId="69CF94BD" w14:textId="77777777" w:rsidR="00A37FFA" w:rsidRDefault="00A37FFA" w:rsidP="00A37FFA">
            <w:pPr>
              <w:pStyle w:val="EmptyCellLayoutStyle"/>
              <w:spacing w:after="0" w:line="240" w:lineRule="auto"/>
            </w:pPr>
          </w:p>
        </w:tc>
      </w:tr>
    </w:tbl>
    <w:p xmlns:w="http://schemas.openxmlformats.org/wordprocessingml/2006/main" w14:paraId="57603EB6" w14:textId="77777777" w:rsidR="00A37FFA" w:rsidRDefault="00A37FFA" w:rsidP="00A37FFA">
      <w:pPr>
        <w:spacing w:after="0" w:line="240" w:lineRule="auto"/>
      </w:pPr>
    </w:p>
    <w:p xmlns:w="http://schemas.openxmlformats.org/wordprocessingml/2006/main" w14:paraId="2252B8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恢复模式配置</w:t>
      </w:r>
    </w:p>
    <w:p xmlns:w="http://schemas.openxmlformats.org/wordprocessingml/2006/main" w14:paraId="5A813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恢复模式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BC9886" w14:textId="77777777" w:rsidTr="00A37FFA">
        <w:trPr>
          <w:trHeight w:val="54"/>
        </w:trPr>
        <w:tc>
          <w:tcPr>
            <w:tcW w:w="54" w:type="dxa"/>
          </w:tcPr>
          <w:p w14:paraId="2A86BA04" w14:textId="77777777" w:rsidR="00A37FFA" w:rsidRDefault="00A37FFA" w:rsidP="00A37FFA">
            <w:pPr>
              <w:pStyle w:val="EmptyCellLayoutStyle"/>
              <w:spacing w:after="0" w:line="240" w:lineRule="auto"/>
            </w:pPr>
          </w:p>
        </w:tc>
        <w:tc>
          <w:tcPr>
            <w:tcW w:w="10395" w:type="dxa"/>
          </w:tcPr>
          <w:p w14:paraId="0D9AE3E1" w14:textId="77777777" w:rsidR="00A37FFA" w:rsidRDefault="00A37FFA" w:rsidP="00A37FFA">
            <w:pPr>
              <w:pStyle w:val="EmptyCellLayoutStyle"/>
              <w:spacing w:after="0" w:line="240" w:lineRule="auto"/>
            </w:pPr>
          </w:p>
        </w:tc>
        <w:tc>
          <w:tcPr>
            <w:tcW w:w="149" w:type="dxa"/>
          </w:tcPr>
          <w:p w14:paraId="0A24D99A" w14:textId="77777777" w:rsidR="00A37FFA" w:rsidRDefault="00A37FFA" w:rsidP="00A37FFA">
            <w:pPr>
              <w:pStyle w:val="EmptyCellLayoutStyle"/>
              <w:spacing w:after="0" w:line="240" w:lineRule="auto"/>
            </w:pPr>
          </w:p>
        </w:tc>
      </w:tr>
      <w:tr w:rsidR="00A37FFA" w14:paraId="501FEDF3" w14:textId="77777777" w:rsidTr="00A37FFA">
        <w:tc>
          <w:tcPr>
            <w:tcW w:w="54" w:type="dxa"/>
          </w:tcPr>
          <w:p w14:paraId="583433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7A7D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AD97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45F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13B7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154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B0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F36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19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EF6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BE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92E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4A19"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5A8A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49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27B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A3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ULL</w:t>
                  </w:r>
                </w:p>
              </w:tc>
            </w:tr>
            <w:tr w:rsidR="00A37FFA" w14:paraId="46E9AA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22F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C43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4A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3C1DA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5E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50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FA158" w14:textId="77777777" w:rsidR="00A37FFA" w:rsidRDefault="00A37FFA" w:rsidP="00A37FFA">
                  <w:pPr>
                    <w:spacing w:after="0" w:line="240" w:lineRule="auto"/>
                  </w:pPr>
                </w:p>
              </w:tc>
            </w:tr>
            <w:tr w:rsidR="00A37FFA" w14:paraId="10D89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84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AB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4D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5DB35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BC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24E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6E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9A2E57" w14:textId="77777777" w:rsidR="00A37FFA" w:rsidRDefault="00A37FFA" w:rsidP="00A37FFA">
            <w:pPr>
              <w:spacing w:after="0" w:line="240" w:lineRule="auto"/>
            </w:pPr>
          </w:p>
        </w:tc>
        <w:tc>
          <w:tcPr>
            <w:tcW w:w="149" w:type="dxa"/>
          </w:tcPr>
          <w:p w14:paraId="06F06A05" w14:textId="77777777" w:rsidR="00A37FFA" w:rsidRDefault="00A37FFA" w:rsidP="00A37FFA">
            <w:pPr>
              <w:pStyle w:val="EmptyCellLayoutStyle"/>
              <w:spacing w:after="0" w:line="240" w:lineRule="auto"/>
            </w:pPr>
          </w:p>
        </w:tc>
      </w:tr>
      <w:tr w:rsidR="00A37FFA" w14:paraId="336D2BA3" w14:textId="77777777" w:rsidTr="00A37FFA">
        <w:trPr>
          <w:trHeight w:val="80"/>
        </w:trPr>
        <w:tc>
          <w:tcPr>
            <w:tcW w:w="54" w:type="dxa"/>
          </w:tcPr>
          <w:p w14:paraId="73F85C97" w14:textId="77777777" w:rsidR="00A37FFA" w:rsidRDefault="00A37FFA" w:rsidP="00A37FFA">
            <w:pPr>
              <w:pStyle w:val="EmptyCellLayoutStyle"/>
              <w:spacing w:after="0" w:line="240" w:lineRule="auto"/>
            </w:pPr>
          </w:p>
        </w:tc>
        <w:tc>
          <w:tcPr>
            <w:tcW w:w="10395" w:type="dxa"/>
          </w:tcPr>
          <w:p w14:paraId="1A04FA7A" w14:textId="77777777" w:rsidR="00A37FFA" w:rsidRDefault="00A37FFA" w:rsidP="00A37FFA">
            <w:pPr>
              <w:pStyle w:val="EmptyCellLayoutStyle"/>
              <w:spacing w:after="0" w:line="240" w:lineRule="auto"/>
            </w:pPr>
          </w:p>
        </w:tc>
        <w:tc>
          <w:tcPr>
            <w:tcW w:w="149" w:type="dxa"/>
          </w:tcPr>
          <w:p w14:paraId="4C09EA45" w14:textId="77777777" w:rsidR="00A37FFA" w:rsidRDefault="00A37FFA" w:rsidP="00A37FFA">
            <w:pPr>
              <w:pStyle w:val="EmptyCellLayoutStyle"/>
              <w:spacing w:after="0" w:line="240" w:lineRule="auto"/>
            </w:pPr>
          </w:p>
        </w:tc>
      </w:tr>
    </w:tbl>
    <w:p xmlns:w="http://schemas.openxmlformats.org/wordprocessingml/2006/main" w14:paraId="7E2FEC7F" w14:textId="77777777" w:rsidR="00A37FFA" w:rsidRDefault="00A37FFA" w:rsidP="00A37FFA">
      <w:pPr>
        <w:spacing w:after="0" w:line="240" w:lineRule="auto"/>
      </w:pPr>
    </w:p>
    <w:p xmlns:w="http://schemas.openxmlformats.org/wordprocessingml/2006/main" w14:paraId="0F90ADA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磁盘读取延迟</w:t>
      </w:r>
    </w:p>
    <w:p xmlns:w="http://schemas.openxmlformats.org/wordprocessingml/2006/main" w14:paraId="3C621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监视磁盘读取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AA6CE5" w14:textId="77777777" w:rsidTr="00A37FFA">
        <w:trPr>
          <w:trHeight w:val="54"/>
        </w:trPr>
        <w:tc>
          <w:tcPr>
            <w:tcW w:w="54" w:type="dxa"/>
          </w:tcPr>
          <w:p w14:paraId="1A049B50" w14:textId="77777777" w:rsidR="00A37FFA" w:rsidRDefault="00A37FFA" w:rsidP="00A37FFA">
            <w:pPr>
              <w:pStyle w:val="EmptyCellLayoutStyle"/>
              <w:spacing w:after="0" w:line="240" w:lineRule="auto"/>
            </w:pPr>
          </w:p>
        </w:tc>
        <w:tc>
          <w:tcPr>
            <w:tcW w:w="10395" w:type="dxa"/>
          </w:tcPr>
          <w:p w14:paraId="3DC71BDD" w14:textId="77777777" w:rsidR="00A37FFA" w:rsidRDefault="00A37FFA" w:rsidP="00A37FFA">
            <w:pPr>
              <w:pStyle w:val="EmptyCellLayoutStyle"/>
              <w:spacing w:after="0" w:line="240" w:lineRule="auto"/>
            </w:pPr>
          </w:p>
        </w:tc>
        <w:tc>
          <w:tcPr>
            <w:tcW w:w="149" w:type="dxa"/>
          </w:tcPr>
          <w:p w14:paraId="1A84B1EC" w14:textId="77777777" w:rsidR="00A37FFA" w:rsidRDefault="00A37FFA" w:rsidP="00A37FFA">
            <w:pPr>
              <w:pStyle w:val="EmptyCellLayoutStyle"/>
              <w:spacing w:after="0" w:line="240" w:lineRule="auto"/>
            </w:pPr>
          </w:p>
        </w:tc>
      </w:tr>
      <w:tr w:rsidR="00A37FFA" w14:paraId="007F80D5" w14:textId="77777777" w:rsidTr="00A37FFA">
        <w:tc>
          <w:tcPr>
            <w:tcW w:w="54" w:type="dxa"/>
          </w:tcPr>
          <w:p w14:paraId="782075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231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975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06A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C78A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8D0C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3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A53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47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DB9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AC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8D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4422"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F924F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2D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6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F8A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0</w:t>
                  </w:r>
                </w:p>
              </w:tc>
            </w:tr>
            <w:tr w:rsidR="00A37FFA" w14:paraId="1F6F3A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A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F9D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04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1DB07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C6A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0D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6E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1A866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E2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90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345B8" w14:textId="77777777" w:rsidR="00A37FFA" w:rsidRDefault="00A37FFA" w:rsidP="00A37FFA">
                  <w:pPr>
                    <w:spacing w:after="0" w:line="240" w:lineRule="auto"/>
                  </w:pPr>
                </w:p>
              </w:tc>
            </w:tr>
            <w:tr w:rsidR="00A37FFA" w14:paraId="131521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20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A3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D3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2CB23ABC" w14:textId="77777777" w:rsidR="00A37FFA" w:rsidRDefault="00A37FFA" w:rsidP="00A37FFA">
            <w:pPr>
              <w:spacing w:after="0" w:line="240" w:lineRule="auto"/>
            </w:pPr>
          </w:p>
        </w:tc>
        <w:tc>
          <w:tcPr>
            <w:tcW w:w="149" w:type="dxa"/>
          </w:tcPr>
          <w:p w14:paraId="4C8409F9" w14:textId="77777777" w:rsidR="00A37FFA" w:rsidRDefault="00A37FFA" w:rsidP="00A37FFA">
            <w:pPr>
              <w:pStyle w:val="EmptyCellLayoutStyle"/>
              <w:spacing w:after="0" w:line="240" w:lineRule="auto"/>
            </w:pPr>
          </w:p>
        </w:tc>
      </w:tr>
      <w:tr w:rsidR="00A37FFA" w14:paraId="0E62684E" w14:textId="77777777" w:rsidTr="00A37FFA">
        <w:trPr>
          <w:trHeight w:val="80"/>
        </w:trPr>
        <w:tc>
          <w:tcPr>
            <w:tcW w:w="54" w:type="dxa"/>
          </w:tcPr>
          <w:p w14:paraId="367E2A05" w14:textId="77777777" w:rsidR="00A37FFA" w:rsidRDefault="00A37FFA" w:rsidP="00A37FFA">
            <w:pPr>
              <w:pStyle w:val="EmptyCellLayoutStyle"/>
              <w:spacing w:after="0" w:line="240" w:lineRule="auto"/>
            </w:pPr>
          </w:p>
        </w:tc>
        <w:tc>
          <w:tcPr>
            <w:tcW w:w="10395" w:type="dxa"/>
          </w:tcPr>
          <w:p w14:paraId="211ED5F7" w14:textId="77777777" w:rsidR="00A37FFA" w:rsidRDefault="00A37FFA" w:rsidP="00A37FFA">
            <w:pPr>
              <w:pStyle w:val="EmptyCellLayoutStyle"/>
              <w:spacing w:after="0" w:line="240" w:lineRule="auto"/>
            </w:pPr>
          </w:p>
        </w:tc>
        <w:tc>
          <w:tcPr>
            <w:tcW w:w="149" w:type="dxa"/>
          </w:tcPr>
          <w:p w14:paraId="370322FF" w14:textId="77777777" w:rsidR="00A37FFA" w:rsidRDefault="00A37FFA" w:rsidP="00A37FFA">
            <w:pPr>
              <w:pStyle w:val="EmptyCellLayoutStyle"/>
              <w:spacing w:after="0" w:line="240" w:lineRule="auto"/>
            </w:pPr>
          </w:p>
        </w:tc>
      </w:tr>
    </w:tbl>
    <w:p xmlns:w="http://schemas.openxmlformats.org/wordprocessingml/2006/main" w14:paraId="70483FBD" w14:textId="77777777" w:rsidR="00A37FFA" w:rsidRDefault="00A37FFA" w:rsidP="00A37FFA">
      <w:pPr>
        <w:spacing w:after="0" w:line="240" w:lineRule="auto"/>
      </w:pPr>
    </w:p>
    <w:p xmlns:w="http://schemas.openxmlformats.org/wordprocessingml/2006/main" w14:paraId="1EC239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链接配置</w:t>
      </w:r>
    </w:p>
    <w:p xmlns:w="http://schemas.openxmlformats.org/wordprocessingml/2006/main" w14:paraId="1C318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已启用跨数据库所有权链”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7F8A5" w14:textId="77777777" w:rsidTr="00A37FFA">
        <w:trPr>
          <w:trHeight w:val="54"/>
        </w:trPr>
        <w:tc>
          <w:tcPr>
            <w:tcW w:w="54" w:type="dxa"/>
          </w:tcPr>
          <w:p w14:paraId="338BEC99" w14:textId="77777777" w:rsidR="00A37FFA" w:rsidRDefault="00A37FFA" w:rsidP="00A37FFA">
            <w:pPr>
              <w:pStyle w:val="EmptyCellLayoutStyle"/>
              <w:spacing w:after="0" w:line="240" w:lineRule="auto"/>
            </w:pPr>
          </w:p>
        </w:tc>
        <w:tc>
          <w:tcPr>
            <w:tcW w:w="10395" w:type="dxa"/>
          </w:tcPr>
          <w:p w14:paraId="1A008BAA" w14:textId="77777777" w:rsidR="00A37FFA" w:rsidRDefault="00A37FFA" w:rsidP="00A37FFA">
            <w:pPr>
              <w:pStyle w:val="EmptyCellLayoutStyle"/>
              <w:spacing w:after="0" w:line="240" w:lineRule="auto"/>
            </w:pPr>
          </w:p>
        </w:tc>
        <w:tc>
          <w:tcPr>
            <w:tcW w:w="149" w:type="dxa"/>
          </w:tcPr>
          <w:p w14:paraId="21FAC9AF" w14:textId="77777777" w:rsidR="00A37FFA" w:rsidRDefault="00A37FFA" w:rsidP="00A37FFA">
            <w:pPr>
              <w:pStyle w:val="EmptyCellLayoutStyle"/>
              <w:spacing w:after="0" w:line="240" w:lineRule="auto"/>
            </w:pPr>
          </w:p>
        </w:tc>
      </w:tr>
      <w:tr w:rsidR="00A37FFA" w14:paraId="7EA30B67" w14:textId="77777777" w:rsidTr="00A37FFA">
        <w:tc>
          <w:tcPr>
            <w:tcW w:w="54" w:type="dxa"/>
          </w:tcPr>
          <w:p w14:paraId="0BAAA3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4596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C98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1AF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E2E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648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749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C7C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F4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673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681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E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5952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DCD65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FF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3C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E76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68D15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7F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A4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2D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17F7E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A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68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EE25" w14:textId="77777777" w:rsidR="00A37FFA" w:rsidRDefault="00A37FFA" w:rsidP="00A37FFA">
                  <w:pPr>
                    <w:spacing w:after="0" w:line="240" w:lineRule="auto"/>
                  </w:pPr>
                </w:p>
              </w:tc>
            </w:tr>
            <w:tr w:rsidR="00A37FFA" w14:paraId="64AEF7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59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69F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71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73D3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8CA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F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51F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8E3EC4" w14:textId="77777777" w:rsidR="00A37FFA" w:rsidRDefault="00A37FFA" w:rsidP="00A37FFA">
            <w:pPr>
              <w:spacing w:after="0" w:line="240" w:lineRule="auto"/>
            </w:pPr>
          </w:p>
        </w:tc>
        <w:tc>
          <w:tcPr>
            <w:tcW w:w="149" w:type="dxa"/>
          </w:tcPr>
          <w:p w14:paraId="7E0AC7E1" w14:textId="77777777" w:rsidR="00A37FFA" w:rsidRDefault="00A37FFA" w:rsidP="00A37FFA">
            <w:pPr>
              <w:pStyle w:val="EmptyCellLayoutStyle"/>
              <w:spacing w:after="0" w:line="240" w:lineRule="auto"/>
            </w:pPr>
          </w:p>
        </w:tc>
      </w:tr>
      <w:tr w:rsidR="00A37FFA" w14:paraId="637E2709" w14:textId="77777777" w:rsidTr="00A37FFA">
        <w:trPr>
          <w:trHeight w:val="80"/>
        </w:trPr>
        <w:tc>
          <w:tcPr>
            <w:tcW w:w="54" w:type="dxa"/>
          </w:tcPr>
          <w:p w14:paraId="4FF97A9C" w14:textId="77777777" w:rsidR="00A37FFA" w:rsidRDefault="00A37FFA" w:rsidP="00A37FFA">
            <w:pPr>
              <w:pStyle w:val="EmptyCellLayoutStyle"/>
              <w:spacing w:after="0" w:line="240" w:lineRule="auto"/>
            </w:pPr>
          </w:p>
        </w:tc>
        <w:tc>
          <w:tcPr>
            <w:tcW w:w="10395" w:type="dxa"/>
          </w:tcPr>
          <w:p w14:paraId="30E186D1" w14:textId="77777777" w:rsidR="00A37FFA" w:rsidRDefault="00A37FFA" w:rsidP="00A37FFA">
            <w:pPr>
              <w:pStyle w:val="EmptyCellLayoutStyle"/>
              <w:spacing w:after="0" w:line="240" w:lineRule="auto"/>
            </w:pPr>
          </w:p>
        </w:tc>
        <w:tc>
          <w:tcPr>
            <w:tcW w:w="149" w:type="dxa"/>
          </w:tcPr>
          <w:p w14:paraId="56FDD917" w14:textId="77777777" w:rsidR="00A37FFA" w:rsidRDefault="00A37FFA" w:rsidP="00A37FFA">
            <w:pPr>
              <w:pStyle w:val="EmptyCellLayoutStyle"/>
              <w:spacing w:after="0" w:line="240" w:lineRule="auto"/>
            </w:pPr>
          </w:p>
        </w:tc>
      </w:tr>
    </w:tbl>
    <w:p xmlns:w="http://schemas.openxmlformats.org/wordprocessingml/2006/main" w14:paraId="79AC82BF" w14:textId="77777777" w:rsidR="00A37FFA" w:rsidRDefault="00A37FFA" w:rsidP="00A37FFA">
      <w:pPr>
        <w:spacing w:after="0" w:line="240" w:lineRule="auto"/>
      </w:pPr>
    </w:p>
    <w:p xmlns:w="http://schemas.openxmlformats.org/wordprocessingml/2006/main" w14:paraId="6A20CA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创建统计信息配置</w:t>
      </w:r>
    </w:p>
    <w:p xmlns:w="http://schemas.openxmlformats.org/wordprocessingml/2006/main" w14:paraId="070961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创建统计信息。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EDBE0" w14:textId="77777777" w:rsidTr="00A37FFA">
        <w:trPr>
          <w:trHeight w:val="54"/>
        </w:trPr>
        <w:tc>
          <w:tcPr>
            <w:tcW w:w="54" w:type="dxa"/>
          </w:tcPr>
          <w:p w14:paraId="0DED052D" w14:textId="77777777" w:rsidR="00A37FFA" w:rsidRDefault="00A37FFA" w:rsidP="00A37FFA">
            <w:pPr>
              <w:pStyle w:val="EmptyCellLayoutStyle"/>
              <w:spacing w:after="0" w:line="240" w:lineRule="auto"/>
            </w:pPr>
          </w:p>
        </w:tc>
        <w:tc>
          <w:tcPr>
            <w:tcW w:w="10395" w:type="dxa"/>
          </w:tcPr>
          <w:p w14:paraId="58EC34E3" w14:textId="77777777" w:rsidR="00A37FFA" w:rsidRDefault="00A37FFA" w:rsidP="00A37FFA">
            <w:pPr>
              <w:pStyle w:val="EmptyCellLayoutStyle"/>
              <w:spacing w:after="0" w:line="240" w:lineRule="auto"/>
            </w:pPr>
          </w:p>
        </w:tc>
        <w:tc>
          <w:tcPr>
            <w:tcW w:w="149" w:type="dxa"/>
          </w:tcPr>
          <w:p w14:paraId="78B5C260" w14:textId="77777777" w:rsidR="00A37FFA" w:rsidRDefault="00A37FFA" w:rsidP="00A37FFA">
            <w:pPr>
              <w:pStyle w:val="EmptyCellLayoutStyle"/>
              <w:spacing w:after="0" w:line="240" w:lineRule="auto"/>
            </w:pPr>
          </w:p>
        </w:tc>
      </w:tr>
      <w:tr w:rsidR="00A37FFA" w14:paraId="69D5DE93" w14:textId="77777777" w:rsidTr="00A37FFA">
        <w:tc>
          <w:tcPr>
            <w:tcW w:w="54" w:type="dxa"/>
          </w:tcPr>
          <w:p w14:paraId="39761C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FA60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027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F73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F1C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2AD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813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3B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9F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E40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8CD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1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CB1F6"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04A82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6D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7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8AF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N</w:t>
                  </w:r>
                </w:p>
              </w:tc>
            </w:tr>
            <w:tr w:rsidR="00A37FFA" w14:paraId="54BF6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EC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30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5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7CEBE7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E12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93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09909" w14:textId="77777777" w:rsidR="00A37FFA" w:rsidRDefault="00A37FFA" w:rsidP="00A37FFA">
                  <w:pPr>
                    <w:spacing w:after="0" w:line="240" w:lineRule="auto"/>
                  </w:pPr>
                </w:p>
              </w:tc>
            </w:tr>
            <w:tr w:rsidR="00A37FFA" w14:paraId="4DC0CA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47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16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A18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5418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F5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EC0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8E6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3A4001" w14:textId="77777777" w:rsidR="00A37FFA" w:rsidRDefault="00A37FFA" w:rsidP="00A37FFA">
            <w:pPr>
              <w:spacing w:after="0" w:line="240" w:lineRule="auto"/>
            </w:pPr>
          </w:p>
        </w:tc>
        <w:tc>
          <w:tcPr>
            <w:tcW w:w="149" w:type="dxa"/>
          </w:tcPr>
          <w:p w14:paraId="6AB62C7E" w14:textId="77777777" w:rsidR="00A37FFA" w:rsidRDefault="00A37FFA" w:rsidP="00A37FFA">
            <w:pPr>
              <w:pStyle w:val="EmptyCellLayoutStyle"/>
              <w:spacing w:after="0" w:line="240" w:lineRule="auto"/>
            </w:pPr>
          </w:p>
        </w:tc>
      </w:tr>
      <w:tr w:rsidR="00A37FFA" w14:paraId="7584D8C0" w14:textId="77777777" w:rsidTr="00A37FFA">
        <w:trPr>
          <w:trHeight w:val="80"/>
        </w:trPr>
        <w:tc>
          <w:tcPr>
            <w:tcW w:w="54" w:type="dxa"/>
          </w:tcPr>
          <w:p w14:paraId="4CC89075" w14:textId="77777777" w:rsidR="00A37FFA" w:rsidRDefault="00A37FFA" w:rsidP="00A37FFA">
            <w:pPr>
              <w:pStyle w:val="EmptyCellLayoutStyle"/>
              <w:spacing w:after="0" w:line="240" w:lineRule="auto"/>
            </w:pPr>
          </w:p>
        </w:tc>
        <w:tc>
          <w:tcPr>
            <w:tcW w:w="10395" w:type="dxa"/>
          </w:tcPr>
          <w:p w14:paraId="455AB74A" w14:textId="77777777" w:rsidR="00A37FFA" w:rsidRDefault="00A37FFA" w:rsidP="00A37FFA">
            <w:pPr>
              <w:pStyle w:val="EmptyCellLayoutStyle"/>
              <w:spacing w:after="0" w:line="240" w:lineRule="auto"/>
            </w:pPr>
          </w:p>
        </w:tc>
        <w:tc>
          <w:tcPr>
            <w:tcW w:w="149" w:type="dxa"/>
          </w:tcPr>
          <w:p w14:paraId="4436631B" w14:textId="77777777" w:rsidR="00A37FFA" w:rsidRDefault="00A37FFA" w:rsidP="00A37FFA">
            <w:pPr>
              <w:pStyle w:val="EmptyCellLayoutStyle"/>
              <w:spacing w:after="0" w:line="240" w:lineRule="auto"/>
            </w:pPr>
          </w:p>
        </w:tc>
      </w:tr>
    </w:tbl>
    <w:p xmlns:w="http://schemas.openxmlformats.org/wordprocessingml/2006/main" w14:paraId="047C24B5" w14:textId="77777777" w:rsidR="00A37FFA" w:rsidRDefault="00A37FFA" w:rsidP="00A37FFA">
      <w:pPr>
        <w:spacing w:after="0" w:line="240" w:lineRule="auto"/>
      </w:pPr>
    </w:p>
    <w:p xmlns:w="http://schemas.openxmlformats.org/wordprocessingml/2006/main" w14:paraId="2998D7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信配置</w:t>
      </w:r>
    </w:p>
    <w:p xmlns:w="http://schemas.openxmlformats.org/wordprocessingml/2006/main" w14:paraId="677EB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可信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FDD7" w14:textId="77777777" w:rsidTr="00A37FFA">
        <w:trPr>
          <w:trHeight w:val="54"/>
        </w:trPr>
        <w:tc>
          <w:tcPr>
            <w:tcW w:w="54" w:type="dxa"/>
          </w:tcPr>
          <w:p w14:paraId="023450D2" w14:textId="77777777" w:rsidR="00A37FFA" w:rsidRDefault="00A37FFA" w:rsidP="00A37FFA">
            <w:pPr>
              <w:pStyle w:val="EmptyCellLayoutStyle"/>
              <w:spacing w:after="0" w:line="240" w:lineRule="auto"/>
            </w:pPr>
          </w:p>
        </w:tc>
        <w:tc>
          <w:tcPr>
            <w:tcW w:w="10395" w:type="dxa"/>
          </w:tcPr>
          <w:p w14:paraId="2C0D2BF5" w14:textId="77777777" w:rsidR="00A37FFA" w:rsidRDefault="00A37FFA" w:rsidP="00A37FFA">
            <w:pPr>
              <w:pStyle w:val="EmptyCellLayoutStyle"/>
              <w:spacing w:after="0" w:line="240" w:lineRule="auto"/>
            </w:pPr>
          </w:p>
        </w:tc>
        <w:tc>
          <w:tcPr>
            <w:tcW w:w="149" w:type="dxa"/>
          </w:tcPr>
          <w:p w14:paraId="105C1B2B" w14:textId="77777777" w:rsidR="00A37FFA" w:rsidRDefault="00A37FFA" w:rsidP="00A37FFA">
            <w:pPr>
              <w:pStyle w:val="EmptyCellLayoutStyle"/>
              <w:spacing w:after="0" w:line="240" w:lineRule="auto"/>
            </w:pPr>
          </w:p>
        </w:tc>
      </w:tr>
      <w:tr w:rsidR="00A37FFA" w14:paraId="1FF8F141" w14:textId="77777777" w:rsidTr="00A37FFA">
        <w:tc>
          <w:tcPr>
            <w:tcW w:w="54" w:type="dxa"/>
          </w:tcPr>
          <w:p w14:paraId="4738E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3405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8D6F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42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904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BC5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C96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E1A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9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F8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B8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E10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9F5D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89D2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9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E3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BF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57A54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371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983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83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68AFD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6D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16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35BA7" w14:textId="77777777" w:rsidR="00A37FFA" w:rsidRDefault="00A37FFA" w:rsidP="00A37FFA">
                  <w:pPr>
                    <w:spacing w:after="0" w:line="240" w:lineRule="auto"/>
                  </w:pPr>
                </w:p>
              </w:tc>
            </w:tr>
            <w:tr w:rsidR="00A37FFA" w14:paraId="09BA3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8DC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F2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F3C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B2D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745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47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6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990C5C" w14:textId="77777777" w:rsidR="00A37FFA" w:rsidRDefault="00A37FFA" w:rsidP="00A37FFA">
            <w:pPr>
              <w:spacing w:after="0" w:line="240" w:lineRule="auto"/>
            </w:pPr>
          </w:p>
        </w:tc>
        <w:tc>
          <w:tcPr>
            <w:tcW w:w="149" w:type="dxa"/>
          </w:tcPr>
          <w:p w14:paraId="5C7C19DC" w14:textId="77777777" w:rsidR="00A37FFA" w:rsidRDefault="00A37FFA" w:rsidP="00A37FFA">
            <w:pPr>
              <w:pStyle w:val="EmptyCellLayoutStyle"/>
              <w:spacing w:after="0" w:line="240" w:lineRule="auto"/>
            </w:pPr>
          </w:p>
        </w:tc>
      </w:tr>
      <w:tr w:rsidR="00A37FFA" w14:paraId="0136F090" w14:textId="77777777" w:rsidTr="00A37FFA">
        <w:trPr>
          <w:trHeight w:val="80"/>
        </w:trPr>
        <w:tc>
          <w:tcPr>
            <w:tcW w:w="54" w:type="dxa"/>
          </w:tcPr>
          <w:p w14:paraId="2C4C0668" w14:textId="77777777" w:rsidR="00A37FFA" w:rsidRDefault="00A37FFA" w:rsidP="00A37FFA">
            <w:pPr>
              <w:pStyle w:val="EmptyCellLayoutStyle"/>
              <w:spacing w:after="0" w:line="240" w:lineRule="auto"/>
            </w:pPr>
          </w:p>
        </w:tc>
        <w:tc>
          <w:tcPr>
            <w:tcW w:w="10395" w:type="dxa"/>
          </w:tcPr>
          <w:p w14:paraId="7B9E9BAB" w14:textId="77777777" w:rsidR="00A37FFA" w:rsidRDefault="00A37FFA" w:rsidP="00A37FFA">
            <w:pPr>
              <w:pStyle w:val="EmptyCellLayoutStyle"/>
              <w:spacing w:after="0" w:line="240" w:lineRule="auto"/>
            </w:pPr>
          </w:p>
        </w:tc>
        <w:tc>
          <w:tcPr>
            <w:tcW w:w="149" w:type="dxa"/>
          </w:tcPr>
          <w:p w14:paraId="0EC6F1CD" w14:textId="77777777" w:rsidR="00A37FFA" w:rsidRDefault="00A37FFA" w:rsidP="00A37FFA">
            <w:pPr>
              <w:pStyle w:val="EmptyCellLayoutStyle"/>
              <w:spacing w:after="0" w:line="240" w:lineRule="auto"/>
            </w:pPr>
          </w:p>
        </w:tc>
      </w:tr>
    </w:tbl>
    <w:p xmlns:w="http://schemas.openxmlformats.org/wordprocessingml/2006/main" w14:paraId="33B7626F" w14:textId="77777777" w:rsidR="00A37FFA" w:rsidRDefault="00A37FFA" w:rsidP="00A37FFA">
      <w:pPr>
        <w:spacing w:after="0" w:line="240" w:lineRule="auto"/>
      </w:pPr>
    </w:p>
    <w:p xmlns:w="http://schemas.openxmlformats.org/wordprocessingml/2006/main" w14:paraId="1D4816E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更新统计信息配置</w:t>
      </w:r>
    </w:p>
    <w:p xmlns:w="http://schemas.openxmlformats.org/wordprocessingml/2006/main" w14:paraId="71A3E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更新统计信息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C4B0EE" w14:textId="77777777" w:rsidTr="00A37FFA">
        <w:trPr>
          <w:trHeight w:val="54"/>
        </w:trPr>
        <w:tc>
          <w:tcPr>
            <w:tcW w:w="54" w:type="dxa"/>
          </w:tcPr>
          <w:p w14:paraId="379A54E8" w14:textId="77777777" w:rsidR="00A37FFA" w:rsidRDefault="00A37FFA" w:rsidP="00A37FFA">
            <w:pPr>
              <w:pStyle w:val="EmptyCellLayoutStyle"/>
              <w:spacing w:after="0" w:line="240" w:lineRule="auto"/>
            </w:pPr>
          </w:p>
        </w:tc>
        <w:tc>
          <w:tcPr>
            <w:tcW w:w="10395" w:type="dxa"/>
          </w:tcPr>
          <w:p w14:paraId="36B81AC7" w14:textId="77777777" w:rsidR="00A37FFA" w:rsidRDefault="00A37FFA" w:rsidP="00A37FFA">
            <w:pPr>
              <w:pStyle w:val="EmptyCellLayoutStyle"/>
              <w:spacing w:after="0" w:line="240" w:lineRule="auto"/>
            </w:pPr>
          </w:p>
        </w:tc>
        <w:tc>
          <w:tcPr>
            <w:tcW w:w="149" w:type="dxa"/>
          </w:tcPr>
          <w:p w14:paraId="4FE81D9B" w14:textId="77777777" w:rsidR="00A37FFA" w:rsidRDefault="00A37FFA" w:rsidP="00A37FFA">
            <w:pPr>
              <w:pStyle w:val="EmptyCellLayoutStyle"/>
              <w:spacing w:after="0" w:line="240" w:lineRule="auto"/>
            </w:pPr>
          </w:p>
        </w:tc>
      </w:tr>
      <w:tr w:rsidR="00A37FFA" w14:paraId="6F16A2DB" w14:textId="77777777" w:rsidTr="00A37FFA">
        <w:tc>
          <w:tcPr>
            <w:tcW w:w="54" w:type="dxa"/>
          </w:tcPr>
          <w:p w14:paraId="12C46A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1258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030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CEB2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0FE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1C6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6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FDF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C5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948A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DE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EE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F51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2FC1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D9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69F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E3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N</w:t>
                  </w:r>
                </w:p>
              </w:tc>
            </w:tr>
            <w:tr w:rsidR="00A37FFA" w14:paraId="02F69E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99F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AA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DB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24EF53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C0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672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EC7AF" w14:textId="77777777" w:rsidR="00A37FFA" w:rsidRDefault="00A37FFA" w:rsidP="00A37FFA">
                  <w:pPr>
                    <w:spacing w:after="0" w:line="240" w:lineRule="auto"/>
                  </w:pPr>
                </w:p>
              </w:tc>
            </w:tr>
            <w:tr w:rsidR="00A37FFA" w14:paraId="2D5FAF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98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44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035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9F75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D34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D49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2D0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700A55" w14:textId="77777777" w:rsidR="00A37FFA" w:rsidRDefault="00A37FFA" w:rsidP="00A37FFA">
            <w:pPr>
              <w:spacing w:after="0" w:line="240" w:lineRule="auto"/>
            </w:pPr>
          </w:p>
        </w:tc>
        <w:tc>
          <w:tcPr>
            <w:tcW w:w="149" w:type="dxa"/>
          </w:tcPr>
          <w:p w14:paraId="4E495A36" w14:textId="77777777" w:rsidR="00A37FFA" w:rsidRDefault="00A37FFA" w:rsidP="00A37FFA">
            <w:pPr>
              <w:pStyle w:val="EmptyCellLayoutStyle"/>
              <w:spacing w:after="0" w:line="240" w:lineRule="auto"/>
            </w:pPr>
          </w:p>
        </w:tc>
      </w:tr>
      <w:tr w:rsidR="00A37FFA" w14:paraId="3639ED0C" w14:textId="77777777" w:rsidTr="00A37FFA">
        <w:trPr>
          <w:trHeight w:val="80"/>
        </w:trPr>
        <w:tc>
          <w:tcPr>
            <w:tcW w:w="54" w:type="dxa"/>
          </w:tcPr>
          <w:p w14:paraId="52729236" w14:textId="77777777" w:rsidR="00A37FFA" w:rsidRDefault="00A37FFA" w:rsidP="00A37FFA">
            <w:pPr>
              <w:pStyle w:val="EmptyCellLayoutStyle"/>
              <w:spacing w:after="0" w:line="240" w:lineRule="auto"/>
            </w:pPr>
          </w:p>
        </w:tc>
        <w:tc>
          <w:tcPr>
            <w:tcW w:w="10395" w:type="dxa"/>
          </w:tcPr>
          <w:p w14:paraId="105FF5C4" w14:textId="77777777" w:rsidR="00A37FFA" w:rsidRDefault="00A37FFA" w:rsidP="00A37FFA">
            <w:pPr>
              <w:pStyle w:val="EmptyCellLayoutStyle"/>
              <w:spacing w:after="0" w:line="240" w:lineRule="auto"/>
            </w:pPr>
          </w:p>
        </w:tc>
        <w:tc>
          <w:tcPr>
            <w:tcW w:w="149" w:type="dxa"/>
          </w:tcPr>
          <w:p w14:paraId="4C641301" w14:textId="77777777" w:rsidR="00A37FFA" w:rsidRDefault="00A37FFA" w:rsidP="00A37FFA">
            <w:pPr>
              <w:pStyle w:val="EmptyCellLayoutStyle"/>
              <w:spacing w:after="0" w:line="240" w:lineRule="auto"/>
            </w:pPr>
          </w:p>
        </w:tc>
      </w:tr>
    </w:tbl>
    <w:p xmlns:w="http://schemas.openxmlformats.org/wordprocessingml/2006/main" w14:paraId="6747BD79" w14:textId="77777777" w:rsidR="00A37FFA" w:rsidRDefault="00A37FFA" w:rsidP="00A37FFA">
      <w:pPr>
        <w:spacing w:after="0" w:line="240" w:lineRule="auto"/>
      </w:pPr>
    </w:p>
    <w:p xmlns:w="http://schemas.openxmlformats.org/wordprocessingml/2006/main" w14:paraId="463CBC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页验证配置</w:t>
      </w:r>
    </w:p>
    <w:p xmlns:w="http://schemas.openxmlformats.org/wordprocessingml/2006/main" w14:paraId="230BC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页验证”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7CFE0BF" w14:textId="77777777" w:rsidTr="00A37FFA">
        <w:trPr>
          <w:trHeight w:val="54"/>
        </w:trPr>
        <w:tc>
          <w:tcPr>
            <w:tcW w:w="54" w:type="dxa"/>
          </w:tcPr>
          <w:p w14:paraId="17219AEF" w14:textId="77777777" w:rsidR="00A37FFA" w:rsidRDefault="00A37FFA" w:rsidP="00A37FFA">
            <w:pPr>
              <w:pStyle w:val="EmptyCellLayoutStyle"/>
              <w:spacing w:after="0" w:line="240" w:lineRule="auto"/>
            </w:pPr>
          </w:p>
        </w:tc>
        <w:tc>
          <w:tcPr>
            <w:tcW w:w="10395" w:type="dxa"/>
          </w:tcPr>
          <w:p w14:paraId="7F4192D8" w14:textId="77777777" w:rsidR="00A37FFA" w:rsidRDefault="00A37FFA" w:rsidP="00A37FFA">
            <w:pPr>
              <w:pStyle w:val="EmptyCellLayoutStyle"/>
              <w:spacing w:after="0" w:line="240" w:lineRule="auto"/>
            </w:pPr>
          </w:p>
        </w:tc>
        <w:tc>
          <w:tcPr>
            <w:tcW w:w="149" w:type="dxa"/>
          </w:tcPr>
          <w:p w14:paraId="11AB6860" w14:textId="77777777" w:rsidR="00A37FFA" w:rsidRDefault="00A37FFA" w:rsidP="00A37FFA">
            <w:pPr>
              <w:pStyle w:val="EmptyCellLayoutStyle"/>
              <w:spacing w:after="0" w:line="240" w:lineRule="auto"/>
            </w:pPr>
          </w:p>
        </w:tc>
      </w:tr>
      <w:tr w:rsidR="00A37FFA" w14:paraId="2A9A8FF2" w14:textId="77777777" w:rsidTr="00A37FFA">
        <w:tc>
          <w:tcPr>
            <w:tcW w:w="54" w:type="dxa"/>
          </w:tcPr>
          <w:p w14:paraId="7CEDF0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6CEA4D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25D0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0A9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9AB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8062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A2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AF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6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B21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51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32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2408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287E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61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6FA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EF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CHECKSUM</w:t>
                  </w:r>
                </w:p>
              </w:tc>
            </w:tr>
            <w:tr w:rsidR="00A37FFA" w14:paraId="1A7F2A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6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BB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75A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1D936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97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875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3C904" w14:textId="77777777" w:rsidR="00A37FFA" w:rsidRDefault="00A37FFA" w:rsidP="00A37FFA">
                  <w:pPr>
                    <w:spacing w:after="0" w:line="240" w:lineRule="auto"/>
                  </w:pPr>
                </w:p>
              </w:tc>
            </w:tr>
            <w:tr w:rsidR="00A37FFA" w14:paraId="6861E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62C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80C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809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43A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24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75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87FA93" w14:textId="77777777" w:rsidR="00A37FFA" w:rsidRDefault="00A37FFA" w:rsidP="00A37FFA">
            <w:pPr>
              <w:spacing w:after="0" w:line="240" w:lineRule="auto"/>
            </w:pPr>
          </w:p>
        </w:tc>
        <w:tc>
          <w:tcPr>
            <w:tcW w:w="149" w:type="dxa"/>
          </w:tcPr>
          <w:p w14:paraId="29A49951" w14:textId="77777777" w:rsidR="00A37FFA" w:rsidRDefault="00A37FFA" w:rsidP="00A37FFA">
            <w:pPr>
              <w:pStyle w:val="EmptyCellLayoutStyle"/>
              <w:spacing w:after="0" w:line="240" w:lineRule="auto"/>
            </w:pPr>
          </w:p>
        </w:tc>
      </w:tr>
      <w:tr w:rsidR="00A37FFA" w14:paraId="1664FFC7" w14:textId="77777777" w:rsidTr="00A37FFA">
        <w:trPr>
          <w:trHeight w:val="80"/>
        </w:trPr>
        <w:tc>
          <w:tcPr>
            <w:tcW w:w="54" w:type="dxa"/>
          </w:tcPr>
          <w:p w14:paraId="0690F063" w14:textId="77777777" w:rsidR="00A37FFA" w:rsidRDefault="00A37FFA" w:rsidP="00A37FFA">
            <w:pPr>
              <w:pStyle w:val="EmptyCellLayoutStyle"/>
              <w:spacing w:after="0" w:line="240" w:lineRule="auto"/>
            </w:pPr>
          </w:p>
        </w:tc>
        <w:tc>
          <w:tcPr>
            <w:tcW w:w="10395" w:type="dxa"/>
          </w:tcPr>
          <w:p w14:paraId="0162C5A8" w14:textId="77777777" w:rsidR="00A37FFA" w:rsidRDefault="00A37FFA" w:rsidP="00A37FFA">
            <w:pPr>
              <w:pStyle w:val="EmptyCellLayoutStyle"/>
              <w:spacing w:after="0" w:line="240" w:lineRule="auto"/>
            </w:pPr>
          </w:p>
        </w:tc>
        <w:tc>
          <w:tcPr>
            <w:tcW w:w="149" w:type="dxa"/>
          </w:tcPr>
          <w:p w14:paraId="454580A4" w14:textId="77777777" w:rsidR="00A37FFA" w:rsidRDefault="00A37FFA" w:rsidP="00A37FFA">
            <w:pPr>
              <w:pStyle w:val="EmptyCellLayoutStyle"/>
              <w:spacing w:after="0" w:line="240" w:lineRule="auto"/>
            </w:pPr>
          </w:p>
        </w:tc>
      </w:tr>
    </w:tbl>
    <w:p xmlns:w="http://schemas.openxmlformats.org/wordprocessingml/2006/main" w14:paraId="3BB53F53" w14:textId="77777777" w:rsidR="00A37FFA" w:rsidRDefault="00A37FFA" w:rsidP="00A37FFA">
      <w:pPr>
        <w:spacing w:after="0" w:line="240" w:lineRule="auto"/>
      </w:pPr>
    </w:p>
    <w:p xmlns:w="http://schemas.openxmlformats.org/wordprocessingml/2006/main" w14:paraId="334B18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状态</w:t>
      </w:r>
    </w:p>
    <w:p xmlns:w="http://schemas.openxmlformats.org/wordprocessingml/2006/main" w14:paraId="62F08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Microsoft SQL Server 报告的数据库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6301FB" w14:textId="77777777" w:rsidTr="00A37FFA">
        <w:trPr>
          <w:trHeight w:val="54"/>
        </w:trPr>
        <w:tc>
          <w:tcPr>
            <w:tcW w:w="54" w:type="dxa"/>
          </w:tcPr>
          <w:p w14:paraId="3FAA3C7B" w14:textId="77777777" w:rsidR="00A37FFA" w:rsidRDefault="00A37FFA" w:rsidP="00A37FFA">
            <w:pPr>
              <w:pStyle w:val="EmptyCellLayoutStyle"/>
              <w:spacing w:after="0" w:line="240" w:lineRule="auto"/>
            </w:pPr>
          </w:p>
        </w:tc>
        <w:tc>
          <w:tcPr>
            <w:tcW w:w="10395" w:type="dxa"/>
          </w:tcPr>
          <w:p w14:paraId="00DF149A" w14:textId="77777777" w:rsidR="00A37FFA" w:rsidRDefault="00A37FFA" w:rsidP="00A37FFA">
            <w:pPr>
              <w:pStyle w:val="EmptyCellLayoutStyle"/>
              <w:spacing w:after="0" w:line="240" w:lineRule="auto"/>
            </w:pPr>
          </w:p>
        </w:tc>
        <w:tc>
          <w:tcPr>
            <w:tcW w:w="149" w:type="dxa"/>
          </w:tcPr>
          <w:p w14:paraId="09260A3A" w14:textId="77777777" w:rsidR="00A37FFA" w:rsidRDefault="00A37FFA" w:rsidP="00A37FFA">
            <w:pPr>
              <w:pStyle w:val="EmptyCellLayoutStyle"/>
              <w:spacing w:after="0" w:line="240" w:lineRule="auto"/>
            </w:pPr>
          </w:p>
        </w:tc>
      </w:tr>
      <w:tr w:rsidR="00A37FFA" w14:paraId="61E1C3C4" w14:textId="77777777" w:rsidTr="00A37FFA">
        <w:tc>
          <w:tcPr>
            <w:tcW w:w="54" w:type="dxa"/>
          </w:tcPr>
          <w:p w14:paraId="584FAD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EFD1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00D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71E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C50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295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59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98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44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2B5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EED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634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37E2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2BDA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48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2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07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F69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B9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9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5D770" w14:textId="77777777" w:rsidR="00A37FFA" w:rsidRDefault="00A37FFA" w:rsidP="00A37FFA">
                  <w:pPr>
                    <w:spacing w:after="0" w:line="240" w:lineRule="auto"/>
                  </w:pPr>
                </w:p>
              </w:tc>
            </w:tr>
            <w:tr w:rsidR="00A37FFA" w14:paraId="3296AD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08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593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0B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EF9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94F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B03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2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47E940" w14:textId="77777777" w:rsidR="00A37FFA" w:rsidRDefault="00A37FFA" w:rsidP="00A37FFA">
            <w:pPr>
              <w:spacing w:after="0" w:line="240" w:lineRule="auto"/>
            </w:pPr>
          </w:p>
        </w:tc>
        <w:tc>
          <w:tcPr>
            <w:tcW w:w="149" w:type="dxa"/>
          </w:tcPr>
          <w:p w14:paraId="1CCC3A35" w14:textId="77777777" w:rsidR="00A37FFA" w:rsidRDefault="00A37FFA" w:rsidP="00A37FFA">
            <w:pPr>
              <w:pStyle w:val="EmptyCellLayoutStyle"/>
              <w:spacing w:after="0" w:line="240" w:lineRule="auto"/>
            </w:pPr>
          </w:p>
        </w:tc>
      </w:tr>
      <w:tr w:rsidR="00A37FFA" w14:paraId="18521C93" w14:textId="77777777" w:rsidTr="00A37FFA">
        <w:trPr>
          <w:trHeight w:val="80"/>
        </w:trPr>
        <w:tc>
          <w:tcPr>
            <w:tcW w:w="54" w:type="dxa"/>
          </w:tcPr>
          <w:p w14:paraId="2D201F1B" w14:textId="77777777" w:rsidR="00A37FFA" w:rsidRDefault="00A37FFA" w:rsidP="00A37FFA">
            <w:pPr>
              <w:pStyle w:val="EmptyCellLayoutStyle"/>
              <w:spacing w:after="0" w:line="240" w:lineRule="auto"/>
            </w:pPr>
          </w:p>
        </w:tc>
        <w:tc>
          <w:tcPr>
            <w:tcW w:w="10395" w:type="dxa"/>
          </w:tcPr>
          <w:p w14:paraId="44560DAC" w14:textId="77777777" w:rsidR="00A37FFA" w:rsidRDefault="00A37FFA" w:rsidP="00A37FFA">
            <w:pPr>
              <w:pStyle w:val="EmptyCellLayoutStyle"/>
              <w:spacing w:after="0" w:line="240" w:lineRule="auto"/>
            </w:pPr>
          </w:p>
        </w:tc>
        <w:tc>
          <w:tcPr>
            <w:tcW w:w="149" w:type="dxa"/>
          </w:tcPr>
          <w:p w14:paraId="34576889" w14:textId="77777777" w:rsidR="00A37FFA" w:rsidRDefault="00A37FFA" w:rsidP="00A37FFA">
            <w:pPr>
              <w:pStyle w:val="EmptyCellLayoutStyle"/>
              <w:spacing w:after="0" w:line="240" w:lineRule="auto"/>
            </w:pPr>
          </w:p>
        </w:tc>
      </w:tr>
    </w:tbl>
    <w:p xmlns:w="http://schemas.openxmlformats.org/wordprocessingml/2006/main" w14:paraId="211EEDD9" w14:textId="77777777" w:rsidR="00A37FFA" w:rsidRDefault="00A37FFA" w:rsidP="00A37FFA">
      <w:pPr>
        <w:spacing w:after="0" w:line="240" w:lineRule="auto"/>
      </w:pPr>
    </w:p>
    <w:p xmlns:w="http://schemas.openxmlformats.org/wordprocessingml/2006/main" w14:paraId="3A976B6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日志传送源</w:t>
      </w:r>
    </w:p>
    <w:p xmlns:w="http://schemas.openxmlformats.org/wordprocessingml/2006/main" w14:paraId="5DFF6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测日志传送源尚未在阈值(作为日志传送配置的一部分定义)内备份其日志的情况。</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所有 SQL Server Express 版本均不支持任意日志传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DD3294" w14:textId="77777777" w:rsidTr="00A37FFA">
        <w:trPr>
          <w:trHeight w:val="54"/>
        </w:trPr>
        <w:tc>
          <w:tcPr>
            <w:tcW w:w="54" w:type="dxa"/>
          </w:tcPr>
          <w:p w14:paraId="2A53A8DB" w14:textId="77777777" w:rsidR="00A37FFA" w:rsidRDefault="00A37FFA" w:rsidP="00A37FFA">
            <w:pPr>
              <w:pStyle w:val="EmptyCellLayoutStyle"/>
              <w:spacing w:after="0" w:line="240" w:lineRule="auto"/>
            </w:pPr>
          </w:p>
        </w:tc>
        <w:tc>
          <w:tcPr>
            <w:tcW w:w="10395" w:type="dxa"/>
          </w:tcPr>
          <w:p w14:paraId="668190B4" w14:textId="77777777" w:rsidR="00A37FFA" w:rsidRDefault="00A37FFA" w:rsidP="00A37FFA">
            <w:pPr>
              <w:pStyle w:val="EmptyCellLayoutStyle"/>
              <w:spacing w:after="0" w:line="240" w:lineRule="auto"/>
            </w:pPr>
          </w:p>
        </w:tc>
        <w:tc>
          <w:tcPr>
            <w:tcW w:w="149" w:type="dxa"/>
          </w:tcPr>
          <w:p w14:paraId="13993D9C" w14:textId="77777777" w:rsidR="00A37FFA" w:rsidRDefault="00A37FFA" w:rsidP="00A37FFA">
            <w:pPr>
              <w:pStyle w:val="EmptyCellLayoutStyle"/>
              <w:spacing w:after="0" w:line="240" w:lineRule="auto"/>
            </w:pPr>
          </w:p>
        </w:tc>
      </w:tr>
      <w:tr w:rsidR="00A37FFA" w14:paraId="6E655498" w14:textId="77777777" w:rsidTr="00A37FFA">
        <w:tc>
          <w:tcPr>
            <w:tcW w:w="54" w:type="dxa"/>
          </w:tcPr>
          <w:p w14:paraId="58EA5E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E2EF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404B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1D0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D4F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95CE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DE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8F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67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868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151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AD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9E1C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48F6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E2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9C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DF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6B2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457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C6E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D0A26" w14:textId="77777777" w:rsidR="00A37FFA" w:rsidRDefault="00A37FFA" w:rsidP="00A37FFA">
                  <w:pPr>
                    <w:spacing w:after="0" w:line="240" w:lineRule="auto"/>
                  </w:pPr>
                </w:p>
              </w:tc>
            </w:tr>
            <w:tr w:rsidR="00A37FFA" w14:paraId="16E40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C2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53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D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DACE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BA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25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48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AD02D3" w14:textId="77777777" w:rsidR="00A37FFA" w:rsidRDefault="00A37FFA" w:rsidP="00A37FFA">
            <w:pPr>
              <w:spacing w:after="0" w:line="240" w:lineRule="auto"/>
            </w:pPr>
          </w:p>
        </w:tc>
        <w:tc>
          <w:tcPr>
            <w:tcW w:w="149" w:type="dxa"/>
          </w:tcPr>
          <w:p w14:paraId="54522514" w14:textId="77777777" w:rsidR="00A37FFA" w:rsidRDefault="00A37FFA" w:rsidP="00A37FFA">
            <w:pPr>
              <w:pStyle w:val="EmptyCellLayoutStyle"/>
              <w:spacing w:after="0" w:line="240" w:lineRule="auto"/>
            </w:pPr>
          </w:p>
        </w:tc>
      </w:tr>
      <w:tr w:rsidR="00A37FFA" w14:paraId="5739472E" w14:textId="77777777" w:rsidTr="00A37FFA">
        <w:trPr>
          <w:trHeight w:val="80"/>
        </w:trPr>
        <w:tc>
          <w:tcPr>
            <w:tcW w:w="54" w:type="dxa"/>
          </w:tcPr>
          <w:p w14:paraId="406B2D60" w14:textId="77777777" w:rsidR="00A37FFA" w:rsidRDefault="00A37FFA" w:rsidP="00A37FFA">
            <w:pPr>
              <w:pStyle w:val="EmptyCellLayoutStyle"/>
              <w:spacing w:after="0" w:line="240" w:lineRule="auto"/>
            </w:pPr>
          </w:p>
        </w:tc>
        <w:tc>
          <w:tcPr>
            <w:tcW w:w="10395" w:type="dxa"/>
          </w:tcPr>
          <w:p w14:paraId="6AB893EA" w14:textId="77777777" w:rsidR="00A37FFA" w:rsidRDefault="00A37FFA" w:rsidP="00A37FFA">
            <w:pPr>
              <w:pStyle w:val="EmptyCellLayoutStyle"/>
              <w:spacing w:after="0" w:line="240" w:lineRule="auto"/>
            </w:pPr>
          </w:p>
        </w:tc>
        <w:tc>
          <w:tcPr>
            <w:tcW w:w="149" w:type="dxa"/>
          </w:tcPr>
          <w:p w14:paraId="460F6242" w14:textId="77777777" w:rsidR="00A37FFA" w:rsidRDefault="00A37FFA" w:rsidP="00A37FFA">
            <w:pPr>
              <w:pStyle w:val="EmptyCellLayoutStyle"/>
              <w:spacing w:after="0" w:line="240" w:lineRule="auto"/>
            </w:pPr>
          </w:p>
        </w:tc>
      </w:tr>
    </w:tbl>
    <w:p xmlns:w="http://schemas.openxmlformats.org/wordprocessingml/2006/main" w14:paraId="4B6C9B4F" w14:textId="77777777" w:rsidR="00A37FFA" w:rsidRDefault="00A37FFA" w:rsidP="00A37FFA">
      <w:pPr>
        <w:spacing w:after="0" w:line="240" w:lineRule="auto"/>
      </w:pPr>
    </w:p>
    <w:p xmlns:w="http://schemas.openxmlformats.org/wordprocessingml/2006/main" w14:paraId="208EF93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备份状态</w:t>
      </w:r>
    </w:p>
    <w:p xmlns:w="http://schemas.openxmlformats.org/wordprocessingml/2006/main" w14:paraId="27FCA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Microsoft SQL Server 报告的数据库备份状态。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5EB9E" w14:textId="77777777" w:rsidTr="00A37FFA">
        <w:trPr>
          <w:trHeight w:val="54"/>
        </w:trPr>
        <w:tc>
          <w:tcPr>
            <w:tcW w:w="54" w:type="dxa"/>
          </w:tcPr>
          <w:p w14:paraId="239F5369" w14:textId="77777777" w:rsidR="00A37FFA" w:rsidRDefault="00A37FFA" w:rsidP="00A37FFA">
            <w:pPr>
              <w:pStyle w:val="EmptyCellLayoutStyle"/>
              <w:spacing w:after="0" w:line="240" w:lineRule="auto"/>
            </w:pPr>
          </w:p>
        </w:tc>
        <w:tc>
          <w:tcPr>
            <w:tcW w:w="10395" w:type="dxa"/>
          </w:tcPr>
          <w:p w14:paraId="324FB844" w14:textId="77777777" w:rsidR="00A37FFA" w:rsidRDefault="00A37FFA" w:rsidP="00A37FFA">
            <w:pPr>
              <w:pStyle w:val="EmptyCellLayoutStyle"/>
              <w:spacing w:after="0" w:line="240" w:lineRule="auto"/>
            </w:pPr>
          </w:p>
        </w:tc>
        <w:tc>
          <w:tcPr>
            <w:tcW w:w="149" w:type="dxa"/>
          </w:tcPr>
          <w:p w14:paraId="375CC95E" w14:textId="77777777" w:rsidR="00A37FFA" w:rsidRDefault="00A37FFA" w:rsidP="00A37FFA">
            <w:pPr>
              <w:pStyle w:val="EmptyCellLayoutStyle"/>
              <w:spacing w:after="0" w:line="240" w:lineRule="auto"/>
            </w:pPr>
          </w:p>
        </w:tc>
      </w:tr>
      <w:tr w:rsidR="00A37FFA" w14:paraId="7D279396" w14:textId="77777777" w:rsidTr="00A37FFA">
        <w:tc>
          <w:tcPr>
            <w:tcW w:w="54" w:type="dxa"/>
          </w:tcPr>
          <w:p w14:paraId="614D0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3D34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1FC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763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05D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69F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58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64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F53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D48F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8B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E5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6E038"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F48F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65C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备份期间(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BB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目标备份频率（天）。应根据你的恢复点目标 (RPO) 进行设置。</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762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7</w:t>
                  </w:r>
                </w:p>
              </w:tc>
            </w:tr>
            <w:tr w:rsidR="00A37FFA" w14:paraId="4D075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3EE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44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B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86400</w:t>
                  </w:r>
                </w:p>
              </w:tc>
            </w:tr>
            <w:tr w:rsidR="00A37FFA" w14:paraId="441AD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D07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67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E6FFC" w14:textId="77777777" w:rsidR="00A37FFA" w:rsidRDefault="00A37FFA" w:rsidP="00A37FFA">
                  <w:pPr>
                    <w:spacing w:after="0" w:line="240" w:lineRule="auto"/>
                  </w:pPr>
                </w:p>
              </w:tc>
            </w:tr>
            <w:tr w:rsidR="00A37FFA" w14:paraId="4A2DF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F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4B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41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F167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4A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C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1D2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2E9286" w14:textId="77777777" w:rsidR="00A37FFA" w:rsidRDefault="00A37FFA" w:rsidP="00A37FFA">
            <w:pPr>
              <w:spacing w:after="0" w:line="240" w:lineRule="auto"/>
            </w:pPr>
          </w:p>
        </w:tc>
        <w:tc>
          <w:tcPr>
            <w:tcW w:w="149" w:type="dxa"/>
          </w:tcPr>
          <w:p w14:paraId="10B7FB12" w14:textId="77777777" w:rsidR="00A37FFA" w:rsidRDefault="00A37FFA" w:rsidP="00A37FFA">
            <w:pPr>
              <w:pStyle w:val="EmptyCellLayoutStyle"/>
              <w:spacing w:after="0" w:line="240" w:lineRule="auto"/>
            </w:pPr>
          </w:p>
        </w:tc>
      </w:tr>
      <w:tr w:rsidR="00A37FFA" w14:paraId="2D72E0B7" w14:textId="77777777" w:rsidTr="00A37FFA">
        <w:trPr>
          <w:trHeight w:val="80"/>
        </w:trPr>
        <w:tc>
          <w:tcPr>
            <w:tcW w:w="54" w:type="dxa"/>
          </w:tcPr>
          <w:p w14:paraId="7255EE94" w14:textId="77777777" w:rsidR="00A37FFA" w:rsidRDefault="00A37FFA" w:rsidP="00A37FFA">
            <w:pPr>
              <w:pStyle w:val="EmptyCellLayoutStyle"/>
              <w:spacing w:after="0" w:line="240" w:lineRule="auto"/>
            </w:pPr>
          </w:p>
        </w:tc>
        <w:tc>
          <w:tcPr>
            <w:tcW w:w="10395" w:type="dxa"/>
          </w:tcPr>
          <w:p w14:paraId="65AEA52A" w14:textId="77777777" w:rsidR="00A37FFA" w:rsidRDefault="00A37FFA" w:rsidP="00A37FFA">
            <w:pPr>
              <w:pStyle w:val="EmptyCellLayoutStyle"/>
              <w:spacing w:after="0" w:line="240" w:lineRule="auto"/>
            </w:pPr>
          </w:p>
        </w:tc>
        <w:tc>
          <w:tcPr>
            <w:tcW w:w="149" w:type="dxa"/>
          </w:tcPr>
          <w:p w14:paraId="780330C5" w14:textId="77777777" w:rsidR="00A37FFA" w:rsidRDefault="00A37FFA" w:rsidP="00A37FFA">
            <w:pPr>
              <w:pStyle w:val="EmptyCellLayoutStyle"/>
              <w:spacing w:after="0" w:line="240" w:lineRule="auto"/>
            </w:pPr>
          </w:p>
        </w:tc>
      </w:tr>
    </w:tbl>
    <w:p xmlns:w="http://schemas.openxmlformats.org/wordprocessingml/2006/main" w14:paraId="2B239CBB" w14:textId="77777777" w:rsidR="00A37FFA" w:rsidRDefault="00A37FFA" w:rsidP="00A37FFA">
      <w:pPr>
        <w:spacing w:after="0" w:line="240" w:lineRule="auto"/>
      </w:pPr>
    </w:p>
    <w:p xmlns:w="http://schemas.openxmlformats.org/wordprocessingml/2006/main" w14:paraId="10407A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日志传送目标</w:t>
      </w:r>
    </w:p>
    <w:p xmlns:w="http://schemas.openxmlformats.org/wordprocessingml/2006/main" w14:paraId="1495BB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测日志传送目标尚未在阈值（作为日志传送配置的一部分定义）内将日志还原到它的情况。</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所有 SQL Server Express 版本均不支持任意日志传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AD27D" w14:textId="77777777" w:rsidTr="00A37FFA">
        <w:trPr>
          <w:trHeight w:val="54"/>
        </w:trPr>
        <w:tc>
          <w:tcPr>
            <w:tcW w:w="54" w:type="dxa"/>
          </w:tcPr>
          <w:p w14:paraId="4F3D713F" w14:textId="77777777" w:rsidR="00A37FFA" w:rsidRDefault="00A37FFA" w:rsidP="00A37FFA">
            <w:pPr>
              <w:pStyle w:val="EmptyCellLayoutStyle"/>
              <w:spacing w:after="0" w:line="240" w:lineRule="auto"/>
            </w:pPr>
          </w:p>
        </w:tc>
        <w:tc>
          <w:tcPr>
            <w:tcW w:w="10395" w:type="dxa"/>
          </w:tcPr>
          <w:p w14:paraId="032E666A" w14:textId="77777777" w:rsidR="00A37FFA" w:rsidRDefault="00A37FFA" w:rsidP="00A37FFA">
            <w:pPr>
              <w:pStyle w:val="EmptyCellLayoutStyle"/>
              <w:spacing w:after="0" w:line="240" w:lineRule="auto"/>
            </w:pPr>
          </w:p>
        </w:tc>
        <w:tc>
          <w:tcPr>
            <w:tcW w:w="149" w:type="dxa"/>
          </w:tcPr>
          <w:p w14:paraId="261BB2E5" w14:textId="77777777" w:rsidR="00A37FFA" w:rsidRDefault="00A37FFA" w:rsidP="00A37FFA">
            <w:pPr>
              <w:pStyle w:val="EmptyCellLayoutStyle"/>
              <w:spacing w:after="0" w:line="240" w:lineRule="auto"/>
            </w:pPr>
          </w:p>
        </w:tc>
      </w:tr>
      <w:tr w:rsidR="00A37FFA" w14:paraId="62EC7977" w14:textId="77777777" w:rsidTr="00A37FFA">
        <w:tc>
          <w:tcPr>
            <w:tcW w:w="54" w:type="dxa"/>
          </w:tcPr>
          <w:p w14:paraId="2759C0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B27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4D20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7FA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AA05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20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10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E9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D18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A717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84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2D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9094F"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124B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266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42C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37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6D68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D36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12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DC00C" w14:textId="77777777" w:rsidR="00A37FFA" w:rsidRDefault="00A37FFA" w:rsidP="00A37FFA">
                  <w:pPr>
                    <w:spacing w:after="0" w:line="240" w:lineRule="auto"/>
                  </w:pPr>
                </w:p>
              </w:tc>
            </w:tr>
            <w:tr w:rsidR="00A37FFA" w14:paraId="6E584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E6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AC9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4E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0815A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A6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7A0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77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85BE71" w14:textId="77777777" w:rsidR="00A37FFA" w:rsidRDefault="00A37FFA" w:rsidP="00A37FFA">
            <w:pPr>
              <w:spacing w:after="0" w:line="240" w:lineRule="auto"/>
            </w:pPr>
          </w:p>
        </w:tc>
        <w:tc>
          <w:tcPr>
            <w:tcW w:w="149" w:type="dxa"/>
          </w:tcPr>
          <w:p w14:paraId="3EE7EFEF" w14:textId="77777777" w:rsidR="00A37FFA" w:rsidRDefault="00A37FFA" w:rsidP="00A37FFA">
            <w:pPr>
              <w:pStyle w:val="EmptyCellLayoutStyle"/>
              <w:spacing w:after="0" w:line="240" w:lineRule="auto"/>
            </w:pPr>
          </w:p>
        </w:tc>
      </w:tr>
      <w:tr w:rsidR="00A37FFA" w14:paraId="11072FD4" w14:textId="77777777" w:rsidTr="00A37FFA">
        <w:trPr>
          <w:trHeight w:val="80"/>
        </w:trPr>
        <w:tc>
          <w:tcPr>
            <w:tcW w:w="54" w:type="dxa"/>
          </w:tcPr>
          <w:p w14:paraId="24FCBBAD" w14:textId="77777777" w:rsidR="00A37FFA" w:rsidRDefault="00A37FFA" w:rsidP="00A37FFA">
            <w:pPr>
              <w:pStyle w:val="EmptyCellLayoutStyle"/>
              <w:spacing w:after="0" w:line="240" w:lineRule="auto"/>
            </w:pPr>
          </w:p>
        </w:tc>
        <w:tc>
          <w:tcPr>
            <w:tcW w:w="10395" w:type="dxa"/>
          </w:tcPr>
          <w:p w14:paraId="0EB88F7A" w14:textId="77777777" w:rsidR="00A37FFA" w:rsidRDefault="00A37FFA" w:rsidP="00A37FFA">
            <w:pPr>
              <w:pStyle w:val="EmptyCellLayoutStyle"/>
              <w:spacing w:after="0" w:line="240" w:lineRule="auto"/>
            </w:pPr>
          </w:p>
        </w:tc>
        <w:tc>
          <w:tcPr>
            <w:tcW w:w="149" w:type="dxa"/>
          </w:tcPr>
          <w:p w14:paraId="5964F490" w14:textId="77777777" w:rsidR="00A37FFA" w:rsidRDefault="00A37FFA" w:rsidP="00A37FFA">
            <w:pPr>
              <w:pStyle w:val="EmptyCellLayoutStyle"/>
              <w:spacing w:after="0" w:line="240" w:lineRule="auto"/>
            </w:pPr>
          </w:p>
        </w:tc>
      </w:tr>
    </w:tbl>
    <w:p xmlns:w="http://schemas.openxmlformats.org/wordprocessingml/2006/main" w14:paraId="5BC280A0" w14:textId="77777777" w:rsidR="00A37FFA" w:rsidRDefault="00A37FFA" w:rsidP="00A37FFA">
      <w:pPr>
        <w:spacing w:after="0" w:line="240" w:lineRule="auto"/>
      </w:pPr>
    </w:p>
    <w:p xmlns:w="http://schemas.openxmlformats.org/wordprocessingml/2006/main" w14:paraId="4FCD65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关闭配置</w:t>
      </w:r>
    </w:p>
    <w:p xmlns:w="http://schemas.openxmlformats.org/wordprocessingml/2006/main" w14:paraId="15B01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 Linux 上数据库的“自动关闭”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E3127" w14:textId="77777777" w:rsidTr="00A37FFA">
        <w:trPr>
          <w:trHeight w:val="54"/>
        </w:trPr>
        <w:tc>
          <w:tcPr>
            <w:tcW w:w="54" w:type="dxa"/>
          </w:tcPr>
          <w:p w14:paraId="2094F7AA" w14:textId="77777777" w:rsidR="00A37FFA" w:rsidRDefault="00A37FFA" w:rsidP="00A37FFA">
            <w:pPr>
              <w:pStyle w:val="EmptyCellLayoutStyle"/>
              <w:spacing w:after="0" w:line="240" w:lineRule="auto"/>
            </w:pPr>
          </w:p>
        </w:tc>
        <w:tc>
          <w:tcPr>
            <w:tcW w:w="10395" w:type="dxa"/>
          </w:tcPr>
          <w:p w14:paraId="0DEDE610" w14:textId="77777777" w:rsidR="00A37FFA" w:rsidRDefault="00A37FFA" w:rsidP="00A37FFA">
            <w:pPr>
              <w:pStyle w:val="EmptyCellLayoutStyle"/>
              <w:spacing w:after="0" w:line="240" w:lineRule="auto"/>
            </w:pPr>
          </w:p>
        </w:tc>
        <w:tc>
          <w:tcPr>
            <w:tcW w:w="149" w:type="dxa"/>
          </w:tcPr>
          <w:p w14:paraId="7A9FBB37" w14:textId="77777777" w:rsidR="00A37FFA" w:rsidRDefault="00A37FFA" w:rsidP="00A37FFA">
            <w:pPr>
              <w:pStyle w:val="EmptyCellLayoutStyle"/>
              <w:spacing w:after="0" w:line="240" w:lineRule="auto"/>
            </w:pPr>
          </w:p>
        </w:tc>
      </w:tr>
      <w:tr w:rsidR="00A37FFA" w14:paraId="6E869777" w14:textId="77777777" w:rsidTr="00A37FFA">
        <w:tc>
          <w:tcPr>
            <w:tcW w:w="54" w:type="dxa"/>
          </w:tcPr>
          <w:p w14:paraId="53108E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5827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46A5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A70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91B1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34A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26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A30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76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15E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0D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BFD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A8BE7"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70E5E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45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1DD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26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5C379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95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9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FA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05C9DC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E1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1C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C52" w14:textId="77777777" w:rsidR="00A37FFA" w:rsidRDefault="00A37FFA" w:rsidP="00A37FFA">
                  <w:pPr>
                    <w:spacing w:after="0" w:line="240" w:lineRule="auto"/>
                  </w:pPr>
                </w:p>
              </w:tc>
            </w:tr>
            <w:tr w:rsidR="00A37FFA" w14:paraId="5D514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8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094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CF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3FA92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E5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D15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0B8B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ECCDE4F" w14:textId="77777777" w:rsidR="00A37FFA" w:rsidRDefault="00A37FFA" w:rsidP="00A37FFA">
            <w:pPr>
              <w:spacing w:after="0" w:line="240" w:lineRule="auto"/>
            </w:pPr>
          </w:p>
        </w:tc>
        <w:tc>
          <w:tcPr>
            <w:tcW w:w="149" w:type="dxa"/>
          </w:tcPr>
          <w:p w14:paraId="74795A35" w14:textId="77777777" w:rsidR="00A37FFA" w:rsidRDefault="00A37FFA" w:rsidP="00A37FFA">
            <w:pPr>
              <w:pStyle w:val="EmptyCellLayoutStyle"/>
              <w:spacing w:after="0" w:line="240" w:lineRule="auto"/>
            </w:pPr>
          </w:p>
        </w:tc>
      </w:tr>
      <w:tr w:rsidR="00A37FFA" w14:paraId="762FF345" w14:textId="77777777" w:rsidTr="00A37FFA">
        <w:trPr>
          <w:trHeight w:val="80"/>
        </w:trPr>
        <w:tc>
          <w:tcPr>
            <w:tcW w:w="54" w:type="dxa"/>
          </w:tcPr>
          <w:p w14:paraId="3C6DA5F2" w14:textId="77777777" w:rsidR="00A37FFA" w:rsidRDefault="00A37FFA" w:rsidP="00A37FFA">
            <w:pPr>
              <w:pStyle w:val="EmptyCellLayoutStyle"/>
              <w:spacing w:after="0" w:line="240" w:lineRule="auto"/>
            </w:pPr>
          </w:p>
        </w:tc>
        <w:tc>
          <w:tcPr>
            <w:tcW w:w="10395" w:type="dxa"/>
          </w:tcPr>
          <w:p w14:paraId="5583F62D" w14:textId="77777777" w:rsidR="00A37FFA" w:rsidRDefault="00A37FFA" w:rsidP="00A37FFA">
            <w:pPr>
              <w:pStyle w:val="EmptyCellLayoutStyle"/>
              <w:spacing w:after="0" w:line="240" w:lineRule="auto"/>
            </w:pPr>
          </w:p>
        </w:tc>
        <w:tc>
          <w:tcPr>
            <w:tcW w:w="149" w:type="dxa"/>
          </w:tcPr>
          <w:p w14:paraId="4287FE34" w14:textId="77777777" w:rsidR="00A37FFA" w:rsidRDefault="00A37FFA" w:rsidP="00A37FFA">
            <w:pPr>
              <w:pStyle w:val="EmptyCellLayoutStyle"/>
              <w:spacing w:after="0" w:line="240" w:lineRule="auto"/>
            </w:pPr>
          </w:p>
        </w:tc>
      </w:tr>
    </w:tbl>
    <w:p xmlns:w="http://schemas.openxmlformats.org/wordprocessingml/2006/main" w14:paraId="28948ADD" w14:textId="77777777" w:rsidR="00A37FFA" w:rsidRDefault="00A37FFA" w:rsidP="00A37FFA">
      <w:pPr>
        <w:spacing w:after="0" w:line="240" w:lineRule="auto"/>
      </w:pPr>
    </w:p>
    <w:p xmlns:w="http://schemas.openxmlformats.org/wordprocessingml/2006/main" w14:paraId="65A0103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聚合监视器</w:t>
      </w:r>
    </w:p>
    <w:p xmlns:w="http://schemas.openxmlformats.org/wordprocessingml/2006/main" w14:paraId="489BA0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空间</w:t>
      </w:r>
    </w:p>
    <w:p xmlns:w="http://schemas.openxmlformats.org/wordprocessingml/2006/main" w14:paraId="156416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空间状况。</w:t>
      </w:r>
    </w:p>
    <w:p xmlns:w="http://schemas.openxmlformats.org/wordprocessingml/2006/main" w14:paraId="3BBD6376" w14:textId="77777777" w:rsidR="00A37FFA" w:rsidRDefault="00A37FFA" w:rsidP="00A37FFA">
      <w:pPr>
        <w:spacing w:after="0" w:line="240" w:lineRule="auto"/>
      </w:pPr>
    </w:p>
    <w:p xmlns:w="http://schemas.openxmlformats.org/wordprocessingml/2006/main" w14:paraId="6B9D76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恢复配置</w:t>
      </w:r>
    </w:p>
    <w:p xmlns:w="http://schemas.openxmlformats.org/wordprocessingml/2006/main" w14:paraId="12C924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恢复配置状况。</w:t>
      </w:r>
    </w:p>
    <w:p xmlns:w="http://schemas.openxmlformats.org/wordprocessingml/2006/main" w14:paraId="499C8122" w14:textId="77777777" w:rsidR="00A37FFA" w:rsidRDefault="00A37FFA" w:rsidP="00A37FFA">
      <w:pPr>
        <w:spacing w:after="0" w:line="240" w:lineRule="auto"/>
      </w:pPr>
    </w:p>
    <w:p xmlns:w="http://schemas.openxmlformats.org/wordprocessingml/2006/main" w14:paraId="1412C7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配置</w:t>
      </w:r>
    </w:p>
    <w:p xmlns:w="http://schemas.openxmlformats.org/wordprocessingml/2006/main" w14:paraId="2F8C8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聚合自动配置监视器的运行状况。</w:t>
      </w:r>
    </w:p>
    <w:p xmlns:w="http://schemas.openxmlformats.org/wordprocessingml/2006/main" w14:paraId="3D7147F4" w14:textId="77777777" w:rsidR="00A37FFA" w:rsidRDefault="00A37FFA" w:rsidP="00A37FFA">
      <w:pPr>
        <w:spacing w:after="0" w:line="240" w:lineRule="auto"/>
      </w:pPr>
    </w:p>
    <w:p xmlns:w="http://schemas.openxmlformats.org/wordprocessingml/2006/main" w14:paraId="3DE22B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外部访问配置</w:t>
      </w:r>
    </w:p>
    <w:p xmlns:w="http://schemas.openxmlformats.org/wordprocessingml/2006/main" w14:paraId="28BA9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外部访问配置状况。</w:t>
      </w:r>
    </w:p>
    <w:p xmlns:w="http://schemas.openxmlformats.org/wordprocessingml/2006/main" w14:paraId="187C6772" w14:textId="77777777" w:rsidR="00A37FFA" w:rsidRDefault="00A37FFA" w:rsidP="00A37FFA">
      <w:pPr>
        <w:spacing w:after="0" w:line="240" w:lineRule="auto"/>
      </w:pPr>
    </w:p>
    <w:p xmlns:w="http://schemas.openxmlformats.org/wordprocessingml/2006/main" w14:paraId="7799450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依赖关系（汇总）监视器</w:t>
      </w:r>
    </w:p>
    <w:p xmlns:w="http://schemas.openxmlformats.org/wordprocessingml/2006/main" w14:paraId="4DFAC5E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安全性</w:t>
      </w:r>
    </w:p>
    <w:p xmlns:w="http://schemas.openxmlformats.org/wordprocessingml/2006/main" w14:paraId="288657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安全性监视器汇总到数据库。</w:t>
      </w:r>
    </w:p>
    <w:p xmlns:w="http://schemas.openxmlformats.org/wordprocessingml/2006/main" w14:paraId="44E7FD5C" w14:textId="77777777" w:rsidR="00A37FFA" w:rsidRDefault="00A37FFA" w:rsidP="00A37FFA">
      <w:pPr>
        <w:spacing w:after="0" w:line="240" w:lineRule="auto"/>
      </w:pPr>
    </w:p>
    <w:p xmlns:w="http://schemas.openxmlformats.org/wordprocessingml/2006/main" w14:paraId="12EF79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性能</w:t>
      </w:r>
    </w:p>
    <w:p xmlns:w="http://schemas.openxmlformats.org/wordprocessingml/2006/main" w14:paraId="080A98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性能监视器汇总到数据库。</w:t>
      </w:r>
    </w:p>
    <w:p xmlns:w="http://schemas.openxmlformats.org/wordprocessingml/2006/main" w14:paraId="19971441" w14:textId="77777777" w:rsidR="00A37FFA" w:rsidRDefault="00A37FFA" w:rsidP="00A37FFA">
      <w:pPr>
        <w:spacing w:after="0" w:line="240" w:lineRule="auto"/>
      </w:pPr>
    </w:p>
    <w:p xmlns:w="http://schemas.openxmlformats.org/wordprocessingml/2006/main" w14:paraId="53F0BD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性能</w:t>
      </w:r>
    </w:p>
    <w:p xmlns:w="http://schemas.openxmlformats.org/wordprocessingml/2006/main" w14:paraId="559F16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性能监视器汇总到数据库。</w:t>
      </w:r>
    </w:p>
    <w:p xmlns:w="http://schemas.openxmlformats.org/wordprocessingml/2006/main" w14:paraId="5335A0CC" w14:textId="77777777" w:rsidR="00A37FFA" w:rsidRDefault="00A37FFA" w:rsidP="00A37FFA">
      <w:pPr>
        <w:spacing w:after="0" w:line="240" w:lineRule="auto"/>
      </w:pPr>
    </w:p>
    <w:p xmlns:w="http://schemas.openxmlformats.org/wordprocessingml/2006/main" w14:paraId="4B66838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性能</w:t>
      </w:r>
    </w:p>
    <w:p xmlns:w="http://schemas.openxmlformats.org/wordprocessingml/2006/main" w14:paraId="36D1C9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性能监视器汇总到数据库。</w:t>
      </w:r>
    </w:p>
    <w:p xmlns:w="http://schemas.openxmlformats.org/wordprocessingml/2006/main" w14:paraId="292981EA" w14:textId="77777777" w:rsidR="00A37FFA" w:rsidRDefault="00A37FFA" w:rsidP="00A37FFA">
      <w:pPr>
        <w:spacing w:after="0" w:line="240" w:lineRule="auto"/>
      </w:pPr>
    </w:p>
    <w:p xmlns:w="http://schemas.openxmlformats.org/wordprocessingml/2006/main" w14:paraId="3869B8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安全性</w:t>
      </w:r>
    </w:p>
    <w:p xmlns:w="http://schemas.openxmlformats.org/wordprocessingml/2006/main" w14:paraId="4ADD1B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安全性监视器汇总到数据库。</w:t>
      </w:r>
    </w:p>
    <w:p xmlns:w="http://schemas.openxmlformats.org/wordprocessingml/2006/main" w14:paraId="1F7EB373" w14:textId="77777777" w:rsidR="00A37FFA" w:rsidRDefault="00A37FFA" w:rsidP="00A37FFA">
      <w:pPr>
        <w:spacing w:after="0" w:line="240" w:lineRule="auto"/>
      </w:pPr>
    </w:p>
    <w:p xmlns:w="http://schemas.openxmlformats.org/wordprocessingml/2006/main" w14:paraId="5AB711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配置</w:t>
      </w:r>
    </w:p>
    <w:p xmlns:w="http://schemas.openxmlformats.org/wordprocessingml/2006/main" w14:paraId="3C2DF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配置监视器汇总到数据库。</w:t>
      </w:r>
    </w:p>
    <w:p xmlns:w="http://schemas.openxmlformats.org/wordprocessingml/2006/main" w14:paraId="4B7446E4" w14:textId="77777777" w:rsidR="00A37FFA" w:rsidRDefault="00A37FFA" w:rsidP="00A37FFA">
      <w:pPr>
        <w:spacing w:after="0" w:line="240" w:lineRule="auto"/>
      </w:pPr>
    </w:p>
    <w:p xmlns:w="http://schemas.openxmlformats.org/wordprocessingml/2006/main" w14:paraId="46D07D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安全性</w:t>
      </w:r>
    </w:p>
    <w:p xmlns:w="http://schemas.openxmlformats.org/wordprocessingml/2006/main" w14:paraId="475B6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安全性监视器汇总到数据库。</w:t>
      </w:r>
    </w:p>
    <w:p xmlns:w="http://schemas.openxmlformats.org/wordprocessingml/2006/main" w14:paraId="18F752F1" w14:textId="77777777" w:rsidR="00A37FFA" w:rsidRDefault="00A37FFA" w:rsidP="00A37FFA">
      <w:pPr>
        <w:spacing w:after="0" w:line="240" w:lineRule="auto"/>
      </w:pPr>
    </w:p>
    <w:p xmlns:w="http://schemas.openxmlformats.org/wordprocessingml/2006/main" w14:paraId="63359D1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配置</w:t>
      </w:r>
    </w:p>
    <w:p xmlns:w="http://schemas.openxmlformats.org/wordprocessingml/2006/main" w14:paraId="1AD9A9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配置监视器汇总到数据库。</w:t>
      </w:r>
    </w:p>
    <w:p xmlns:w="http://schemas.openxmlformats.org/wordprocessingml/2006/main" w14:paraId="2B4C054F" w14:textId="77777777" w:rsidR="00A37FFA" w:rsidRDefault="00A37FFA" w:rsidP="00A37FFA">
      <w:pPr>
        <w:spacing w:after="0" w:line="240" w:lineRule="auto"/>
      </w:pPr>
    </w:p>
    <w:p xmlns:w="http://schemas.openxmlformats.org/wordprocessingml/2006/main" w14:paraId="1E7480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配置</w:t>
      </w:r>
    </w:p>
    <w:p xmlns:w="http://schemas.openxmlformats.org/wordprocessingml/2006/main" w14:paraId="766F3E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配置监视器汇总到数据库。</w:t>
      </w:r>
    </w:p>
    <w:p xmlns:w="http://schemas.openxmlformats.org/wordprocessingml/2006/main" w14:paraId="24C6EFDE" w14:textId="77777777" w:rsidR="00A37FFA" w:rsidRDefault="00A37FFA" w:rsidP="00A37FFA">
      <w:pPr>
        <w:spacing w:after="0" w:line="240" w:lineRule="auto"/>
      </w:pPr>
    </w:p>
    <w:p xmlns:w="http://schemas.openxmlformats.org/wordprocessingml/2006/main" w14:paraId="7EECE06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资源池内存占用（汇总）</w:t>
      </w:r>
    </w:p>
    <w:p xmlns:w="http://schemas.openxmlformats.org/wordprocessingml/2006/main" w14:paraId="6069B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资源池使用的内存量大于“阈值”设置（以占给定资源池的内存优化数据表格可用的内存百分比表示）时，监视器报告严重状态，并发出警报。此监视器是一个依赖关系（汇总）监视器。</w:t>
      </w:r>
    </w:p>
    <w:p xmlns:w="http://schemas.openxmlformats.org/wordprocessingml/2006/main" w14:paraId="52B42219" w14:textId="77777777" w:rsidR="00A37FFA" w:rsidRDefault="00A37FFA" w:rsidP="00A37FFA">
      <w:pPr>
        <w:spacing w:after="0" w:line="240" w:lineRule="auto"/>
      </w:pPr>
    </w:p>
    <w:p xmlns:w="http://schemas.openxmlformats.org/wordprocessingml/2006/main" w14:paraId="638CEC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安全性</w:t>
      </w:r>
    </w:p>
    <w:p xmlns:w="http://schemas.openxmlformats.org/wordprocessingml/2006/main" w14:paraId="305BC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安全性监视器汇总到数据库。</w:t>
      </w:r>
    </w:p>
    <w:p xmlns:w="http://schemas.openxmlformats.org/wordprocessingml/2006/main" w14:paraId="4B8A5B77" w14:textId="77777777" w:rsidR="00A37FFA" w:rsidRDefault="00A37FFA" w:rsidP="00A37FFA">
      <w:pPr>
        <w:spacing w:after="0" w:line="240" w:lineRule="auto"/>
      </w:pPr>
    </w:p>
    <w:p xmlns:w="http://schemas.openxmlformats.org/wordprocessingml/2006/main" w14:paraId="15E3B8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性能</w:t>
      </w:r>
    </w:p>
    <w:p xmlns:w="http://schemas.openxmlformats.org/wordprocessingml/2006/main" w14:paraId="5C3C13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性能监视器汇总到数据库。</w:t>
      </w:r>
    </w:p>
    <w:p xmlns:w="http://schemas.openxmlformats.org/wordprocessingml/2006/main" w14:paraId="07B1F272" w14:textId="77777777" w:rsidR="00A37FFA" w:rsidRDefault="00A37FFA" w:rsidP="00A37FFA">
      <w:pPr>
        <w:spacing w:after="0" w:line="240" w:lineRule="auto"/>
      </w:pPr>
    </w:p>
    <w:p xmlns:w="http://schemas.openxmlformats.org/wordprocessingml/2006/main" w14:paraId="50AEB4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性能</w:t>
      </w:r>
    </w:p>
    <w:p xmlns:w="http://schemas.openxmlformats.org/wordprocessingml/2006/main" w14:paraId="594284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性能监视器汇总到数据库。</w:t>
      </w:r>
    </w:p>
    <w:p xmlns:w="http://schemas.openxmlformats.org/wordprocessingml/2006/main" w14:paraId="67DA5E07" w14:textId="77777777" w:rsidR="00A37FFA" w:rsidRDefault="00A37FFA" w:rsidP="00A37FFA">
      <w:pPr>
        <w:spacing w:after="0" w:line="240" w:lineRule="auto"/>
      </w:pPr>
    </w:p>
    <w:p xmlns:w="http://schemas.openxmlformats.org/wordprocessingml/2006/main" w14:paraId="3F562D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可用性</w:t>
      </w:r>
    </w:p>
    <w:p xmlns:w="http://schemas.openxmlformats.org/wordprocessingml/2006/main" w14:paraId="681C6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可用性监视器汇总到数据库。</w:t>
      </w:r>
    </w:p>
    <w:p xmlns:w="http://schemas.openxmlformats.org/wordprocessingml/2006/main" w14:paraId="2439737F" w14:textId="77777777" w:rsidR="00A37FFA" w:rsidRDefault="00A37FFA" w:rsidP="00A37FFA">
      <w:pPr>
        <w:spacing w:after="0" w:line="240" w:lineRule="auto"/>
      </w:pPr>
    </w:p>
    <w:p xmlns:w="http://schemas.openxmlformats.org/wordprocessingml/2006/main" w14:paraId="4B1083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可用性</w:t>
      </w:r>
    </w:p>
    <w:p xmlns:w="http://schemas.openxmlformats.org/wordprocessingml/2006/main" w14:paraId="5383B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可用性监视器汇总到数据库。</w:t>
      </w:r>
    </w:p>
    <w:p xmlns:w="http://schemas.openxmlformats.org/wordprocessingml/2006/main" w14:paraId="7E48E860" w14:textId="77777777" w:rsidR="00A37FFA" w:rsidRDefault="00A37FFA" w:rsidP="00A37FFA">
      <w:pPr>
        <w:spacing w:after="0" w:line="240" w:lineRule="auto"/>
      </w:pPr>
    </w:p>
    <w:p xmlns:w="http://schemas.openxmlformats.org/wordprocessingml/2006/main" w14:paraId="4E07A2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可用性</w:t>
      </w:r>
    </w:p>
    <w:p xmlns:w="http://schemas.openxmlformats.org/wordprocessingml/2006/main" w14:paraId="15E1FF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可用性监视器汇总到数据库。</w:t>
      </w:r>
    </w:p>
    <w:p xmlns:w="http://schemas.openxmlformats.org/wordprocessingml/2006/main" w14:paraId="1A14E092" w14:textId="77777777" w:rsidR="00A37FFA" w:rsidRDefault="00A37FFA" w:rsidP="00A37FFA">
      <w:pPr>
        <w:spacing w:after="0" w:line="240" w:lineRule="auto"/>
      </w:pPr>
    </w:p>
    <w:p xmlns:w="http://schemas.openxmlformats.org/wordprocessingml/2006/main" w14:paraId="2DF804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可用性</w:t>
      </w:r>
    </w:p>
    <w:p xmlns:w="http://schemas.openxmlformats.org/wordprocessingml/2006/main" w14:paraId="1ED36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可用性监视器汇总到数据库。</w:t>
      </w:r>
    </w:p>
    <w:p xmlns:w="http://schemas.openxmlformats.org/wordprocessingml/2006/main" w14:paraId="2E61811E" w14:textId="77777777" w:rsidR="00A37FFA" w:rsidRDefault="00A37FFA" w:rsidP="00A37FFA">
      <w:pPr>
        <w:spacing w:after="0" w:line="240" w:lineRule="auto"/>
      </w:pPr>
    </w:p>
    <w:p xmlns:w="http://schemas.openxmlformats.org/wordprocessingml/2006/main" w14:paraId="6DA32D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安全性</w:t>
      </w:r>
    </w:p>
    <w:p xmlns:w="http://schemas.openxmlformats.org/wordprocessingml/2006/main" w14:paraId="281813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安全性监视器汇总到数据库。</w:t>
      </w:r>
    </w:p>
    <w:p xmlns:w="http://schemas.openxmlformats.org/wordprocessingml/2006/main" w14:paraId="3EAE3143" w14:textId="77777777" w:rsidR="00A37FFA" w:rsidRDefault="00A37FFA" w:rsidP="00A37FFA">
      <w:pPr>
        <w:spacing w:after="0" w:line="240" w:lineRule="auto"/>
      </w:pPr>
    </w:p>
    <w:p xmlns:w="http://schemas.openxmlformats.org/wordprocessingml/2006/main" w14:paraId="3BA4AA1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可用性</w:t>
      </w:r>
    </w:p>
    <w:p xmlns:w="http://schemas.openxmlformats.org/wordprocessingml/2006/main" w14:paraId="371CE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可用性监视器汇总到数据库。</w:t>
      </w:r>
    </w:p>
    <w:p xmlns:w="http://schemas.openxmlformats.org/wordprocessingml/2006/main" w14:paraId="6C235460" w14:textId="77777777" w:rsidR="00A37FFA" w:rsidRDefault="00A37FFA" w:rsidP="00A37FFA">
      <w:pPr>
        <w:spacing w:after="0" w:line="240" w:lineRule="auto"/>
      </w:pPr>
    </w:p>
    <w:p xmlns:w="http://schemas.openxmlformats.org/wordprocessingml/2006/main" w14:paraId="2268DE3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配置</w:t>
      </w:r>
    </w:p>
    <w:p xmlns:w="http://schemas.openxmlformats.org/wordprocessingml/2006/main" w14:paraId="2C228B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配置监视器汇总到数据库。</w:t>
      </w:r>
    </w:p>
    <w:p xmlns:w="http://schemas.openxmlformats.org/wordprocessingml/2006/main" w14:paraId="4445D059" w14:textId="77777777" w:rsidR="00A37FFA" w:rsidRDefault="00A37FFA" w:rsidP="00A37FFA">
      <w:pPr>
        <w:spacing w:after="0" w:line="240" w:lineRule="auto"/>
      </w:pPr>
    </w:p>
    <w:p xmlns:w="http://schemas.openxmlformats.org/wordprocessingml/2006/main" w14:paraId="4556D0F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配置</w:t>
      </w:r>
    </w:p>
    <w:p xmlns:w="http://schemas.openxmlformats.org/wordprocessingml/2006/main" w14:paraId="2E9B0C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配置监视器汇总到数据库。</w:t>
      </w:r>
    </w:p>
    <w:p xmlns:w="http://schemas.openxmlformats.org/wordprocessingml/2006/main" w14:paraId="0D4292EF" w14:textId="77777777" w:rsidR="00A37FFA" w:rsidRDefault="00A37FFA" w:rsidP="00A37FFA">
      <w:pPr>
        <w:spacing w:after="0" w:line="240" w:lineRule="auto"/>
      </w:pPr>
    </w:p>
    <w:p xmlns:w="http://schemas.openxmlformats.org/wordprocessingml/2006/main" w14:paraId="4E0B89E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规则（非警报）</w:t>
      </w:r>
    </w:p>
    <w:p xmlns:w="http://schemas.openxmlformats.org/wordprocessingml/2006/main" w14:paraId="2BB5594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数据库事务计数</w:t>
      </w:r>
    </w:p>
    <w:p xmlns:w="http://schemas.openxmlformats.org/wordprocessingml/2006/main" w14:paraId="672EB8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每秒数据库事务数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CB34A8" w14:textId="77777777" w:rsidTr="00A37FFA">
        <w:trPr>
          <w:trHeight w:val="54"/>
        </w:trPr>
        <w:tc>
          <w:tcPr>
            <w:tcW w:w="54" w:type="dxa"/>
          </w:tcPr>
          <w:p w14:paraId="0673AF25" w14:textId="77777777" w:rsidR="00A37FFA" w:rsidRDefault="00A37FFA" w:rsidP="00A37FFA">
            <w:pPr>
              <w:pStyle w:val="EmptyCellLayoutStyle"/>
              <w:spacing w:after="0" w:line="240" w:lineRule="auto"/>
            </w:pPr>
          </w:p>
        </w:tc>
        <w:tc>
          <w:tcPr>
            <w:tcW w:w="10395" w:type="dxa"/>
          </w:tcPr>
          <w:p w14:paraId="1F12D3CB" w14:textId="77777777" w:rsidR="00A37FFA" w:rsidRDefault="00A37FFA" w:rsidP="00A37FFA">
            <w:pPr>
              <w:pStyle w:val="EmptyCellLayoutStyle"/>
              <w:spacing w:after="0" w:line="240" w:lineRule="auto"/>
            </w:pPr>
          </w:p>
        </w:tc>
        <w:tc>
          <w:tcPr>
            <w:tcW w:w="149" w:type="dxa"/>
          </w:tcPr>
          <w:p w14:paraId="3053D2D0" w14:textId="77777777" w:rsidR="00A37FFA" w:rsidRDefault="00A37FFA" w:rsidP="00A37FFA">
            <w:pPr>
              <w:pStyle w:val="EmptyCellLayoutStyle"/>
              <w:spacing w:after="0" w:line="240" w:lineRule="auto"/>
            </w:pPr>
          </w:p>
        </w:tc>
      </w:tr>
      <w:tr w:rsidR="00A37FFA" w14:paraId="1291F633" w14:textId="77777777" w:rsidTr="00A37FFA">
        <w:tc>
          <w:tcPr>
            <w:tcW w:w="54" w:type="dxa"/>
          </w:tcPr>
          <w:p w14:paraId="00AFC2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0859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BC44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768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5647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A2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69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6E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8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DD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FAD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9EF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A5DC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9A16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E5F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EAD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58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C6BA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8A0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0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C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F259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064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1DE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8C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C558D69" w14:textId="77777777" w:rsidR="00A37FFA" w:rsidRDefault="00A37FFA" w:rsidP="00A37FFA">
            <w:pPr>
              <w:spacing w:after="0" w:line="240" w:lineRule="auto"/>
            </w:pPr>
          </w:p>
        </w:tc>
        <w:tc>
          <w:tcPr>
            <w:tcW w:w="149" w:type="dxa"/>
          </w:tcPr>
          <w:p w14:paraId="591EEDB4" w14:textId="77777777" w:rsidR="00A37FFA" w:rsidRDefault="00A37FFA" w:rsidP="00A37FFA">
            <w:pPr>
              <w:pStyle w:val="EmptyCellLayoutStyle"/>
              <w:spacing w:after="0" w:line="240" w:lineRule="auto"/>
            </w:pPr>
          </w:p>
        </w:tc>
      </w:tr>
      <w:tr w:rsidR="00A37FFA" w14:paraId="1DF1CBF2" w14:textId="77777777" w:rsidTr="00A37FFA">
        <w:trPr>
          <w:trHeight w:val="80"/>
        </w:trPr>
        <w:tc>
          <w:tcPr>
            <w:tcW w:w="54" w:type="dxa"/>
          </w:tcPr>
          <w:p w14:paraId="049EB3E9" w14:textId="77777777" w:rsidR="00A37FFA" w:rsidRDefault="00A37FFA" w:rsidP="00A37FFA">
            <w:pPr>
              <w:pStyle w:val="EmptyCellLayoutStyle"/>
              <w:spacing w:after="0" w:line="240" w:lineRule="auto"/>
            </w:pPr>
          </w:p>
        </w:tc>
        <w:tc>
          <w:tcPr>
            <w:tcW w:w="10395" w:type="dxa"/>
          </w:tcPr>
          <w:p w14:paraId="576899A8" w14:textId="77777777" w:rsidR="00A37FFA" w:rsidRDefault="00A37FFA" w:rsidP="00A37FFA">
            <w:pPr>
              <w:pStyle w:val="EmptyCellLayoutStyle"/>
              <w:spacing w:after="0" w:line="240" w:lineRule="auto"/>
            </w:pPr>
          </w:p>
        </w:tc>
        <w:tc>
          <w:tcPr>
            <w:tcW w:w="149" w:type="dxa"/>
          </w:tcPr>
          <w:p w14:paraId="62DB9BB8" w14:textId="77777777" w:rsidR="00A37FFA" w:rsidRDefault="00A37FFA" w:rsidP="00A37FFA">
            <w:pPr>
              <w:pStyle w:val="EmptyCellLayoutStyle"/>
              <w:spacing w:after="0" w:line="240" w:lineRule="auto"/>
            </w:pPr>
          </w:p>
        </w:tc>
      </w:tr>
    </w:tbl>
    <w:p xmlns:w="http://schemas.openxmlformats.org/wordprocessingml/2006/main" w14:paraId="6029BE2E" w14:textId="77777777" w:rsidR="00A37FFA" w:rsidRDefault="00A37FFA" w:rsidP="00A37FFA">
      <w:pPr>
        <w:spacing w:after="0" w:line="240" w:lineRule="auto"/>
      </w:pPr>
    </w:p>
    <w:p xmlns:w="http://schemas.openxmlformats.org/wordprocessingml/2006/main" w14:paraId="3C71DE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活动连接计数</w:t>
      </w:r>
    </w:p>
    <w:p xmlns:w="http://schemas.openxmlformats.org/wordprocessingml/2006/main" w14:paraId="77739A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数据库活动连接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92839" w14:textId="77777777" w:rsidTr="00A37FFA">
        <w:trPr>
          <w:trHeight w:val="54"/>
        </w:trPr>
        <w:tc>
          <w:tcPr>
            <w:tcW w:w="54" w:type="dxa"/>
          </w:tcPr>
          <w:p w14:paraId="28E880A5" w14:textId="77777777" w:rsidR="00A37FFA" w:rsidRDefault="00A37FFA" w:rsidP="00A37FFA">
            <w:pPr>
              <w:pStyle w:val="EmptyCellLayoutStyle"/>
              <w:spacing w:after="0" w:line="240" w:lineRule="auto"/>
            </w:pPr>
          </w:p>
        </w:tc>
        <w:tc>
          <w:tcPr>
            <w:tcW w:w="10395" w:type="dxa"/>
          </w:tcPr>
          <w:p w14:paraId="7A9BF0B6" w14:textId="77777777" w:rsidR="00A37FFA" w:rsidRDefault="00A37FFA" w:rsidP="00A37FFA">
            <w:pPr>
              <w:pStyle w:val="EmptyCellLayoutStyle"/>
              <w:spacing w:after="0" w:line="240" w:lineRule="auto"/>
            </w:pPr>
          </w:p>
        </w:tc>
        <w:tc>
          <w:tcPr>
            <w:tcW w:w="149" w:type="dxa"/>
          </w:tcPr>
          <w:p w14:paraId="4B6E6DDA" w14:textId="77777777" w:rsidR="00A37FFA" w:rsidRDefault="00A37FFA" w:rsidP="00A37FFA">
            <w:pPr>
              <w:pStyle w:val="EmptyCellLayoutStyle"/>
              <w:spacing w:after="0" w:line="240" w:lineRule="auto"/>
            </w:pPr>
          </w:p>
        </w:tc>
      </w:tr>
      <w:tr w:rsidR="00A37FFA" w14:paraId="6601198F" w14:textId="77777777" w:rsidTr="00A37FFA">
        <w:tc>
          <w:tcPr>
            <w:tcW w:w="54" w:type="dxa"/>
          </w:tcPr>
          <w:p w14:paraId="5108FF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FCEA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908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775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DDD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FEF7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15C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848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5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FE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5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3E2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2323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1FF2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656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3E2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B88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1577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D42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F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9AB8F" w14:textId="77777777" w:rsidR="00A37FFA" w:rsidRDefault="00A37FFA" w:rsidP="00A37FFA">
                  <w:pPr>
                    <w:spacing w:after="0" w:line="240" w:lineRule="auto"/>
                  </w:pPr>
                </w:p>
              </w:tc>
            </w:tr>
            <w:tr w:rsidR="00A37FFA" w14:paraId="3E09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30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0A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43B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A62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6A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6A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2C1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691FF4" w14:textId="77777777" w:rsidR="00A37FFA" w:rsidRDefault="00A37FFA" w:rsidP="00A37FFA">
            <w:pPr>
              <w:spacing w:after="0" w:line="240" w:lineRule="auto"/>
            </w:pPr>
          </w:p>
        </w:tc>
        <w:tc>
          <w:tcPr>
            <w:tcW w:w="149" w:type="dxa"/>
          </w:tcPr>
          <w:p w14:paraId="45FBBFFD" w14:textId="77777777" w:rsidR="00A37FFA" w:rsidRDefault="00A37FFA" w:rsidP="00A37FFA">
            <w:pPr>
              <w:pStyle w:val="EmptyCellLayoutStyle"/>
              <w:spacing w:after="0" w:line="240" w:lineRule="auto"/>
            </w:pPr>
          </w:p>
        </w:tc>
      </w:tr>
      <w:tr w:rsidR="00A37FFA" w14:paraId="07482082" w14:textId="77777777" w:rsidTr="00A37FFA">
        <w:trPr>
          <w:trHeight w:val="80"/>
        </w:trPr>
        <w:tc>
          <w:tcPr>
            <w:tcW w:w="54" w:type="dxa"/>
          </w:tcPr>
          <w:p w14:paraId="533E7C2F" w14:textId="77777777" w:rsidR="00A37FFA" w:rsidRDefault="00A37FFA" w:rsidP="00A37FFA">
            <w:pPr>
              <w:pStyle w:val="EmptyCellLayoutStyle"/>
              <w:spacing w:after="0" w:line="240" w:lineRule="auto"/>
            </w:pPr>
          </w:p>
        </w:tc>
        <w:tc>
          <w:tcPr>
            <w:tcW w:w="10395" w:type="dxa"/>
          </w:tcPr>
          <w:p w14:paraId="1F2EECDF" w14:textId="77777777" w:rsidR="00A37FFA" w:rsidRDefault="00A37FFA" w:rsidP="00A37FFA">
            <w:pPr>
              <w:pStyle w:val="EmptyCellLayoutStyle"/>
              <w:spacing w:after="0" w:line="240" w:lineRule="auto"/>
            </w:pPr>
          </w:p>
        </w:tc>
        <w:tc>
          <w:tcPr>
            <w:tcW w:w="149" w:type="dxa"/>
          </w:tcPr>
          <w:p w14:paraId="6641D9A9" w14:textId="77777777" w:rsidR="00A37FFA" w:rsidRDefault="00A37FFA" w:rsidP="00A37FFA">
            <w:pPr>
              <w:pStyle w:val="EmptyCellLayoutStyle"/>
              <w:spacing w:after="0" w:line="240" w:lineRule="auto"/>
            </w:pPr>
          </w:p>
        </w:tc>
      </w:tr>
    </w:tbl>
    <w:p xmlns:w="http://schemas.openxmlformats.org/wordprocessingml/2006/main" w14:paraId="7513D538" w14:textId="77777777" w:rsidR="00A37FFA" w:rsidRDefault="00A37FFA" w:rsidP="00A37FFA">
      <w:pPr>
        <w:spacing w:after="0" w:line="240" w:lineRule="auto"/>
      </w:pPr>
    </w:p>
    <w:p xmlns:w="http://schemas.openxmlformats.org/wordprocessingml/2006/main" w14:paraId="14E7B5D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活动请求计数</w:t>
      </w:r>
    </w:p>
    <w:p xmlns:w="http://schemas.openxmlformats.org/wordprocessingml/2006/main" w14:paraId="1836B8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数据库活动请求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E69CC7" w14:textId="77777777" w:rsidTr="00A37FFA">
        <w:trPr>
          <w:trHeight w:val="54"/>
        </w:trPr>
        <w:tc>
          <w:tcPr>
            <w:tcW w:w="54" w:type="dxa"/>
          </w:tcPr>
          <w:p w14:paraId="065B06A2" w14:textId="77777777" w:rsidR="00A37FFA" w:rsidRDefault="00A37FFA" w:rsidP="00A37FFA">
            <w:pPr>
              <w:pStyle w:val="EmptyCellLayoutStyle"/>
              <w:spacing w:after="0" w:line="240" w:lineRule="auto"/>
            </w:pPr>
          </w:p>
        </w:tc>
        <w:tc>
          <w:tcPr>
            <w:tcW w:w="10395" w:type="dxa"/>
          </w:tcPr>
          <w:p w14:paraId="6D1A16A4" w14:textId="77777777" w:rsidR="00A37FFA" w:rsidRDefault="00A37FFA" w:rsidP="00A37FFA">
            <w:pPr>
              <w:pStyle w:val="EmptyCellLayoutStyle"/>
              <w:spacing w:after="0" w:line="240" w:lineRule="auto"/>
            </w:pPr>
          </w:p>
        </w:tc>
        <w:tc>
          <w:tcPr>
            <w:tcW w:w="149" w:type="dxa"/>
          </w:tcPr>
          <w:p w14:paraId="1CE38EB6" w14:textId="77777777" w:rsidR="00A37FFA" w:rsidRDefault="00A37FFA" w:rsidP="00A37FFA">
            <w:pPr>
              <w:pStyle w:val="EmptyCellLayoutStyle"/>
              <w:spacing w:after="0" w:line="240" w:lineRule="auto"/>
            </w:pPr>
          </w:p>
        </w:tc>
      </w:tr>
      <w:tr w:rsidR="00A37FFA" w14:paraId="05233300" w14:textId="77777777" w:rsidTr="00A37FFA">
        <w:tc>
          <w:tcPr>
            <w:tcW w:w="54" w:type="dxa"/>
          </w:tcPr>
          <w:p w14:paraId="0A1975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E084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F4F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ED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E9C2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994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EA9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0BF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94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11E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EA9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603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77D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B0A54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2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C21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3C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15F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9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E1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01297" w14:textId="77777777" w:rsidR="00A37FFA" w:rsidRDefault="00A37FFA" w:rsidP="00A37FFA">
                  <w:pPr>
                    <w:spacing w:after="0" w:line="240" w:lineRule="auto"/>
                  </w:pPr>
                </w:p>
              </w:tc>
            </w:tr>
            <w:tr w:rsidR="00A37FFA" w14:paraId="1A4A4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02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B0E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DF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4F62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CF1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744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5BD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92B70C" w14:textId="77777777" w:rsidR="00A37FFA" w:rsidRDefault="00A37FFA" w:rsidP="00A37FFA">
            <w:pPr>
              <w:spacing w:after="0" w:line="240" w:lineRule="auto"/>
            </w:pPr>
          </w:p>
        </w:tc>
        <w:tc>
          <w:tcPr>
            <w:tcW w:w="149" w:type="dxa"/>
          </w:tcPr>
          <w:p w14:paraId="048533DC" w14:textId="77777777" w:rsidR="00A37FFA" w:rsidRDefault="00A37FFA" w:rsidP="00A37FFA">
            <w:pPr>
              <w:pStyle w:val="EmptyCellLayoutStyle"/>
              <w:spacing w:after="0" w:line="240" w:lineRule="auto"/>
            </w:pPr>
          </w:p>
        </w:tc>
      </w:tr>
      <w:tr w:rsidR="00A37FFA" w14:paraId="401E38EC" w14:textId="77777777" w:rsidTr="00A37FFA">
        <w:trPr>
          <w:trHeight w:val="80"/>
        </w:trPr>
        <w:tc>
          <w:tcPr>
            <w:tcW w:w="54" w:type="dxa"/>
          </w:tcPr>
          <w:p w14:paraId="326843B1" w14:textId="77777777" w:rsidR="00A37FFA" w:rsidRDefault="00A37FFA" w:rsidP="00A37FFA">
            <w:pPr>
              <w:pStyle w:val="EmptyCellLayoutStyle"/>
              <w:spacing w:after="0" w:line="240" w:lineRule="auto"/>
            </w:pPr>
          </w:p>
        </w:tc>
        <w:tc>
          <w:tcPr>
            <w:tcW w:w="10395" w:type="dxa"/>
          </w:tcPr>
          <w:p w14:paraId="64F9BC15" w14:textId="77777777" w:rsidR="00A37FFA" w:rsidRDefault="00A37FFA" w:rsidP="00A37FFA">
            <w:pPr>
              <w:pStyle w:val="EmptyCellLayoutStyle"/>
              <w:spacing w:after="0" w:line="240" w:lineRule="auto"/>
            </w:pPr>
          </w:p>
        </w:tc>
        <w:tc>
          <w:tcPr>
            <w:tcW w:w="149" w:type="dxa"/>
          </w:tcPr>
          <w:p w14:paraId="5BB16937" w14:textId="77777777" w:rsidR="00A37FFA" w:rsidRDefault="00A37FFA" w:rsidP="00A37FFA">
            <w:pPr>
              <w:pStyle w:val="EmptyCellLayoutStyle"/>
              <w:spacing w:after="0" w:line="240" w:lineRule="auto"/>
            </w:pPr>
          </w:p>
        </w:tc>
      </w:tr>
    </w:tbl>
    <w:p xmlns:w="http://schemas.openxmlformats.org/wordprocessingml/2006/main" w14:paraId="627A9CAF" w14:textId="77777777" w:rsidR="00A37FFA" w:rsidRDefault="00A37FFA" w:rsidP="00A37FFA">
      <w:pPr>
        <w:spacing w:after="0" w:line="240" w:lineRule="auto"/>
      </w:pPr>
    </w:p>
    <w:p xmlns:w="http://schemas.openxmlformats.org/wordprocessingml/2006/main" w14:paraId="14D9D57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磁盘写入延迟 (ms)</w:t>
      </w:r>
    </w:p>
    <w:p xmlns:w="http://schemas.openxmlformats.org/wordprocessingml/2006/main" w14:paraId="03DE3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收集最大磁盘写入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06985F" w14:textId="77777777" w:rsidTr="00A37FFA">
        <w:trPr>
          <w:trHeight w:val="54"/>
        </w:trPr>
        <w:tc>
          <w:tcPr>
            <w:tcW w:w="54" w:type="dxa"/>
          </w:tcPr>
          <w:p w14:paraId="7E10B4F4" w14:textId="77777777" w:rsidR="00A37FFA" w:rsidRDefault="00A37FFA" w:rsidP="00A37FFA">
            <w:pPr>
              <w:pStyle w:val="EmptyCellLayoutStyle"/>
              <w:spacing w:after="0" w:line="240" w:lineRule="auto"/>
            </w:pPr>
          </w:p>
        </w:tc>
        <w:tc>
          <w:tcPr>
            <w:tcW w:w="10395" w:type="dxa"/>
          </w:tcPr>
          <w:p w14:paraId="61FAE448" w14:textId="77777777" w:rsidR="00A37FFA" w:rsidRDefault="00A37FFA" w:rsidP="00A37FFA">
            <w:pPr>
              <w:pStyle w:val="EmptyCellLayoutStyle"/>
              <w:spacing w:after="0" w:line="240" w:lineRule="auto"/>
            </w:pPr>
          </w:p>
        </w:tc>
        <w:tc>
          <w:tcPr>
            <w:tcW w:w="149" w:type="dxa"/>
          </w:tcPr>
          <w:p w14:paraId="711490DE" w14:textId="77777777" w:rsidR="00A37FFA" w:rsidRDefault="00A37FFA" w:rsidP="00A37FFA">
            <w:pPr>
              <w:pStyle w:val="EmptyCellLayoutStyle"/>
              <w:spacing w:after="0" w:line="240" w:lineRule="auto"/>
            </w:pPr>
          </w:p>
        </w:tc>
      </w:tr>
      <w:tr w:rsidR="00A37FFA" w14:paraId="67069988" w14:textId="77777777" w:rsidTr="00A37FFA">
        <w:tc>
          <w:tcPr>
            <w:tcW w:w="54" w:type="dxa"/>
          </w:tcPr>
          <w:p w14:paraId="41105A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F7D2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7D8E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601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F7B5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A8C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67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DDB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2CD4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63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4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C91A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E80AD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28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C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8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F6B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23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E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AC0F" w14:textId="77777777" w:rsidR="00A37FFA" w:rsidRDefault="00A37FFA" w:rsidP="00A37FFA">
                  <w:pPr>
                    <w:spacing w:after="0" w:line="240" w:lineRule="auto"/>
                  </w:pPr>
                </w:p>
              </w:tc>
            </w:tr>
            <w:tr w:rsidR="00A37FFA" w14:paraId="12448A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CA7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79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AA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E4B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175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41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882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53041F" w14:textId="77777777" w:rsidR="00A37FFA" w:rsidRDefault="00A37FFA" w:rsidP="00A37FFA">
            <w:pPr>
              <w:spacing w:after="0" w:line="240" w:lineRule="auto"/>
            </w:pPr>
          </w:p>
        </w:tc>
        <w:tc>
          <w:tcPr>
            <w:tcW w:w="149" w:type="dxa"/>
          </w:tcPr>
          <w:p w14:paraId="38D1E337" w14:textId="77777777" w:rsidR="00A37FFA" w:rsidRDefault="00A37FFA" w:rsidP="00A37FFA">
            <w:pPr>
              <w:pStyle w:val="EmptyCellLayoutStyle"/>
              <w:spacing w:after="0" w:line="240" w:lineRule="auto"/>
            </w:pPr>
          </w:p>
        </w:tc>
      </w:tr>
      <w:tr w:rsidR="00A37FFA" w14:paraId="073DCAEB" w14:textId="77777777" w:rsidTr="00A37FFA">
        <w:trPr>
          <w:trHeight w:val="80"/>
        </w:trPr>
        <w:tc>
          <w:tcPr>
            <w:tcW w:w="54" w:type="dxa"/>
          </w:tcPr>
          <w:p w14:paraId="033CED79" w14:textId="77777777" w:rsidR="00A37FFA" w:rsidRDefault="00A37FFA" w:rsidP="00A37FFA">
            <w:pPr>
              <w:pStyle w:val="EmptyCellLayoutStyle"/>
              <w:spacing w:after="0" w:line="240" w:lineRule="auto"/>
            </w:pPr>
          </w:p>
        </w:tc>
        <w:tc>
          <w:tcPr>
            <w:tcW w:w="10395" w:type="dxa"/>
          </w:tcPr>
          <w:p w14:paraId="536EE01F" w14:textId="77777777" w:rsidR="00A37FFA" w:rsidRDefault="00A37FFA" w:rsidP="00A37FFA">
            <w:pPr>
              <w:pStyle w:val="EmptyCellLayoutStyle"/>
              <w:spacing w:after="0" w:line="240" w:lineRule="auto"/>
            </w:pPr>
          </w:p>
        </w:tc>
        <w:tc>
          <w:tcPr>
            <w:tcW w:w="149" w:type="dxa"/>
          </w:tcPr>
          <w:p w14:paraId="5F98E2B3" w14:textId="77777777" w:rsidR="00A37FFA" w:rsidRDefault="00A37FFA" w:rsidP="00A37FFA">
            <w:pPr>
              <w:pStyle w:val="EmptyCellLayoutStyle"/>
              <w:spacing w:after="0" w:line="240" w:lineRule="auto"/>
            </w:pPr>
          </w:p>
        </w:tc>
      </w:tr>
    </w:tbl>
    <w:p xmlns:w="http://schemas.openxmlformats.org/wordprocessingml/2006/main" w14:paraId="689E3D56" w14:textId="77777777" w:rsidR="00A37FFA" w:rsidRDefault="00A37FFA" w:rsidP="00A37FFA">
      <w:pPr>
        <w:spacing w:after="0" w:line="240" w:lineRule="auto"/>
      </w:pPr>
    </w:p>
    <w:p xmlns:w="http://schemas.openxmlformats.org/wordprocessingml/2006/main" w14:paraId="19A3ED4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活动事务计数</w:t>
      </w:r>
    </w:p>
    <w:p xmlns:w="http://schemas.openxmlformats.org/wordprocessingml/2006/main" w14:paraId="40D27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SSQL 数据库活动事务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AE7977" w14:textId="77777777" w:rsidTr="00A37FFA">
        <w:trPr>
          <w:trHeight w:val="54"/>
        </w:trPr>
        <w:tc>
          <w:tcPr>
            <w:tcW w:w="54" w:type="dxa"/>
          </w:tcPr>
          <w:p w14:paraId="657469DD" w14:textId="77777777" w:rsidR="00A37FFA" w:rsidRDefault="00A37FFA" w:rsidP="00A37FFA">
            <w:pPr>
              <w:pStyle w:val="EmptyCellLayoutStyle"/>
              <w:spacing w:after="0" w:line="240" w:lineRule="auto"/>
            </w:pPr>
          </w:p>
        </w:tc>
        <w:tc>
          <w:tcPr>
            <w:tcW w:w="10395" w:type="dxa"/>
          </w:tcPr>
          <w:p w14:paraId="3E0E357A" w14:textId="77777777" w:rsidR="00A37FFA" w:rsidRDefault="00A37FFA" w:rsidP="00A37FFA">
            <w:pPr>
              <w:pStyle w:val="EmptyCellLayoutStyle"/>
              <w:spacing w:after="0" w:line="240" w:lineRule="auto"/>
            </w:pPr>
          </w:p>
        </w:tc>
        <w:tc>
          <w:tcPr>
            <w:tcW w:w="149" w:type="dxa"/>
          </w:tcPr>
          <w:p w14:paraId="42265C44" w14:textId="77777777" w:rsidR="00A37FFA" w:rsidRDefault="00A37FFA" w:rsidP="00A37FFA">
            <w:pPr>
              <w:pStyle w:val="EmptyCellLayoutStyle"/>
              <w:spacing w:after="0" w:line="240" w:lineRule="auto"/>
            </w:pPr>
          </w:p>
        </w:tc>
      </w:tr>
      <w:tr w:rsidR="00A37FFA" w14:paraId="06A7C974" w14:textId="77777777" w:rsidTr="00A37FFA">
        <w:tc>
          <w:tcPr>
            <w:tcW w:w="54" w:type="dxa"/>
          </w:tcPr>
          <w:p w14:paraId="44769F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FBF9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360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35C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D5D2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65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D1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823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29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8DB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26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CB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1491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5DFE4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B85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63F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5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1699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B8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E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60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BF89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0FE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2EC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35C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00F760" w14:textId="77777777" w:rsidR="00A37FFA" w:rsidRDefault="00A37FFA" w:rsidP="00A37FFA">
            <w:pPr>
              <w:spacing w:after="0" w:line="240" w:lineRule="auto"/>
            </w:pPr>
          </w:p>
        </w:tc>
        <w:tc>
          <w:tcPr>
            <w:tcW w:w="149" w:type="dxa"/>
          </w:tcPr>
          <w:p w14:paraId="5D1EEE46" w14:textId="77777777" w:rsidR="00A37FFA" w:rsidRDefault="00A37FFA" w:rsidP="00A37FFA">
            <w:pPr>
              <w:pStyle w:val="EmptyCellLayoutStyle"/>
              <w:spacing w:after="0" w:line="240" w:lineRule="auto"/>
            </w:pPr>
          </w:p>
        </w:tc>
      </w:tr>
      <w:tr w:rsidR="00A37FFA" w14:paraId="04047F08" w14:textId="77777777" w:rsidTr="00A37FFA">
        <w:trPr>
          <w:trHeight w:val="80"/>
        </w:trPr>
        <w:tc>
          <w:tcPr>
            <w:tcW w:w="54" w:type="dxa"/>
          </w:tcPr>
          <w:p w14:paraId="6DE80855" w14:textId="77777777" w:rsidR="00A37FFA" w:rsidRDefault="00A37FFA" w:rsidP="00A37FFA">
            <w:pPr>
              <w:pStyle w:val="EmptyCellLayoutStyle"/>
              <w:spacing w:after="0" w:line="240" w:lineRule="auto"/>
            </w:pPr>
          </w:p>
        </w:tc>
        <w:tc>
          <w:tcPr>
            <w:tcW w:w="10395" w:type="dxa"/>
          </w:tcPr>
          <w:p w14:paraId="7994909F" w14:textId="77777777" w:rsidR="00A37FFA" w:rsidRDefault="00A37FFA" w:rsidP="00A37FFA">
            <w:pPr>
              <w:pStyle w:val="EmptyCellLayoutStyle"/>
              <w:spacing w:after="0" w:line="240" w:lineRule="auto"/>
            </w:pPr>
          </w:p>
        </w:tc>
        <w:tc>
          <w:tcPr>
            <w:tcW w:w="149" w:type="dxa"/>
          </w:tcPr>
          <w:p w14:paraId="537D2BC1" w14:textId="77777777" w:rsidR="00A37FFA" w:rsidRDefault="00A37FFA" w:rsidP="00A37FFA">
            <w:pPr>
              <w:pStyle w:val="EmptyCellLayoutStyle"/>
              <w:spacing w:after="0" w:line="240" w:lineRule="auto"/>
            </w:pPr>
          </w:p>
        </w:tc>
      </w:tr>
    </w:tbl>
    <w:p xmlns:w="http://schemas.openxmlformats.org/wordprocessingml/2006/main" w14:paraId="3B8A094F" w14:textId="77777777" w:rsidR="00A37FFA" w:rsidRDefault="00A37FFA" w:rsidP="00A37FFA">
      <w:pPr>
        <w:spacing w:after="0" w:line="240" w:lineRule="auto"/>
      </w:pPr>
    </w:p>
    <w:p xmlns:w="http://schemas.openxmlformats.org/wordprocessingml/2006/main" w14:paraId="3993E6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活动会话计数</w:t>
      </w:r>
    </w:p>
    <w:p xmlns:w="http://schemas.openxmlformats.org/wordprocessingml/2006/main" w14:paraId="79FADA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数据库活动会话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093C8E" w14:textId="77777777" w:rsidTr="00A37FFA">
        <w:trPr>
          <w:trHeight w:val="54"/>
        </w:trPr>
        <w:tc>
          <w:tcPr>
            <w:tcW w:w="54" w:type="dxa"/>
          </w:tcPr>
          <w:p w14:paraId="27ADAA50" w14:textId="77777777" w:rsidR="00A37FFA" w:rsidRDefault="00A37FFA" w:rsidP="00A37FFA">
            <w:pPr>
              <w:pStyle w:val="EmptyCellLayoutStyle"/>
              <w:spacing w:after="0" w:line="240" w:lineRule="auto"/>
            </w:pPr>
          </w:p>
        </w:tc>
        <w:tc>
          <w:tcPr>
            <w:tcW w:w="10395" w:type="dxa"/>
          </w:tcPr>
          <w:p w14:paraId="4C6B8E69" w14:textId="77777777" w:rsidR="00A37FFA" w:rsidRDefault="00A37FFA" w:rsidP="00A37FFA">
            <w:pPr>
              <w:pStyle w:val="EmptyCellLayoutStyle"/>
              <w:spacing w:after="0" w:line="240" w:lineRule="auto"/>
            </w:pPr>
          </w:p>
        </w:tc>
        <w:tc>
          <w:tcPr>
            <w:tcW w:w="149" w:type="dxa"/>
          </w:tcPr>
          <w:p w14:paraId="554339B2" w14:textId="77777777" w:rsidR="00A37FFA" w:rsidRDefault="00A37FFA" w:rsidP="00A37FFA">
            <w:pPr>
              <w:pStyle w:val="EmptyCellLayoutStyle"/>
              <w:spacing w:after="0" w:line="240" w:lineRule="auto"/>
            </w:pPr>
          </w:p>
        </w:tc>
      </w:tr>
      <w:tr w:rsidR="00A37FFA" w14:paraId="2ED8E5E5" w14:textId="77777777" w:rsidTr="00A37FFA">
        <w:tc>
          <w:tcPr>
            <w:tcW w:w="54" w:type="dxa"/>
          </w:tcPr>
          <w:p w14:paraId="7064D3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26DA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B4C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790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D71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59E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67A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B2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DC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8A2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47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C9C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A242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A16F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6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3C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5B6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15C0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8D0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7CB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1374" w14:textId="77777777" w:rsidR="00A37FFA" w:rsidRDefault="00A37FFA" w:rsidP="00A37FFA">
                  <w:pPr>
                    <w:spacing w:after="0" w:line="240" w:lineRule="auto"/>
                  </w:pPr>
                </w:p>
              </w:tc>
            </w:tr>
            <w:tr w:rsidR="00A37FFA" w14:paraId="3DA1C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E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71F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C4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F69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DAC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F3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02D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F65FF1" w14:textId="77777777" w:rsidR="00A37FFA" w:rsidRDefault="00A37FFA" w:rsidP="00A37FFA">
            <w:pPr>
              <w:spacing w:after="0" w:line="240" w:lineRule="auto"/>
            </w:pPr>
          </w:p>
        </w:tc>
        <w:tc>
          <w:tcPr>
            <w:tcW w:w="149" w:type="dxa"/>
          </w:tcPr>
          <w:p w14:paraId="6DCB646F" w14:textId="77777777" w:rsidR="00A37FFA" w:rsidRDefault="00A37FFA" w:rsidP="00A37FFA">
            <w:pPr>
              <w:pStyle w:val="EmptyCellLayoutStyle"/>
              <w:spacing w:after="0" w:line="240" w:lineRule="auto"/>
            </w:pPr>
          </w:p>
        </w:tc>
      </w:tr>
      <w:tr w:rsidR="00A37FFA" w14:paraId="2AD77033" w14:textId="77777777" w:rsidTr="00A37FFA">
        <w:trPr>
          <w:trHeight w:val="80"/>
        </w:trPr>
        <w:tc>
          <w:tcPr>
            <w:tcW w:w="54" w:type="dxa"/>
          </w:tcPr>
          <w:p w14:paraId="51F84780" w14:textId="77777777" w:rsidR="00A37FFA" w:rsidRDefault="00A37FFA" w:rsidP="00A37FFA">
            <w:pPr>
              <w:pStyle w:val="EmptyCellLayoutStyle"/>
              <w:spacing w:after="0" w:line="240" w:lineRule="auto"/>
            </w:pPr>
          </w:p>
        </w:tc>
        <w:tc>
          <w:tcPr>
            <w:tcW w:w="10395" w:type="dxa"/>
          </w:tcPr>
          <w:p w14:paraId="3CDBD404" w14:textId="77777777" w:rsidR="00A37FFA" w:rsidRDefault="00A37FFA" w:rsidP="00A37FFA">
            <w:pPr>
              <w:pStyle w:val="EmptyCellLayoutStyle"/>
              <w:spacing w:after="0" w:line="240" w:lineRule="auto"/>
            </w:pPr>
          </w:p>
        </w:tc>
        <w:tc>
          <w:tcPr>
            <w:tcW w:w="149" w:type="dxa"/>
          </w:tcPr>
          <w:p w14:paraId="5861611D" w14:textId="77777777" w:rsidR="00A37FFA" w:rsidRDefault="00A37FFA" w:rsidP="00A37FFA">
            <w:pPr>
              <w:pStyle w:val="EmptyCellLayoutStyle"/>
              <w:spacing w:after="0" w:line="240" w:lineRule="auto"/>
            </w:pPr>
          </w:p>
        </w:tc>
      </w:tr>
    </w:tbl>
    <w:p xmlns:w="http://schemas.openxmlformats.org/wordprocessingml/2006/main" w14:paraId="25F82620" w14:textId="77777777" w:rsidR="00A37FFA" w:rsidRDefault="00A37FFA" w:rsidP="00A37FFA">
      <w:pPr>
        <w:spacing w:after="0" w:line="240" w:lineRule="auto"/>
      </w:pPr>
    </w:p>
    <w:p xmlns:w="http://schemas.openxmlformats.org/wordprocessingml/2006/main" w14:paraId="3BDB6C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磁盘读取延迟 (ms)</w:t>
      </w:r>
    </w:p>
    <w:p xmlns:w="http://schemas.openxmlformats.org/wordprocessingml/2006/main" w14:paraId="6BCCDA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收集最大磁盘读取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34325D" w14:textId="77777777" w:rsidTr="00A37FFA">
        <w:trPr>
          <w:trHeight w:val="54"/>
        </w:trPr>
        <w:tc>
          <w:tcPr>
            <w:tcW w:w="54" w:type="dxa"/>
          </w:tcPr>
          <w:p w14:paraId="2CEF1D22" w14:textId="77777777" w:rsidR="00A37FFA" w:rsidRDefault="00A37FFA" w:rsidP="00A37FFA">
            <w:pPr>
              <w:pStyle w:val="EmptyCellLayoutStyle"/>
              <w:spacing w:after="0" w:line="240" w:lineRule="auto"/>
            </w:pPr>
          </w:p>
        </w:tc>
        <w:tc>
          <w:tcPr>
            <w:tcW w:w="10395" w:type="dxa"/>
          </w:tcPr>
          <w:p w14:paraId="6C3D70FF" w14:textId="77777777" w:rsidR="00A37FFA" w:rsidRDefault="00A37FFA" w:rsidP="00A37FFA">
            <w:pPr>
              <w:pStyle w:val="EmptyCellLayoutStyle"/>
              <w:spacing w:after="0" w:line="240" w:lineRule="auto"/>
            </w:pPr>
          </w:p>
        </w:tc>
        <w:tc>
          <w:tcPr>
            <w:tcW w:w="149" w:type="dxa"/>
          </w:tcPr>
          <w:p w14:paraId="0C24EA10" w14:textId="77777777" w:rsidR="00A37FFA" w:rsidRDefault="00A37FFA" w:rsidP="00A37FFA">
            <w:pPr>
              <w:pStyle w:val="EmptyCellLayoutStyle"/>
              <w:spacing w:after="0" w:line="240" w:lineRule="auto"/>
            </w:pPr>
          </w:p>
        </w:tc>
      </w:tr>
      <w:tr w:rsidR="00A37FFA" w14:paraId="4D838C51" w14:textId="77777777" w:rsidTr="00A37FFA">
        <w:tc>
          <w:tcPr>
            <w:tcW w:w="54" w:type="dxa"/>
          </w:tcPr>
          <w:p w14:paraId="107D0F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0B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D102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7D2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294D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A3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9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13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AA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EC7D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0DE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7D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B266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BC4E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31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6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EA0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B196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3B4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8B1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ED120" w14:textId="77777777" w:rsidR="00A37FFA" w:rsidRDefault="00A37FFA" w:rsidP="00A37FFA">
                  <w:pPr>
                    <w:spacing w:after="0" w:line="240" w:lineRule="auto"/>
                  </w:pPr>
                </w:p>
              </w:tc>
            </w:tr>
            <w:tr w:rsidR="00A37FFA" w14:paraId="653D0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31C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B6D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EA9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30F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75D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5EA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66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E596BD" w14:textId="77777777" w:rsidR="00A37FFA" w:rsidRDefault="00A37FFA" w:rsidP="00A37FFA">
            <w:pPr>
              <w:spacing w:after="0" w:line="240" w:lineRule="auto"/>
            </w:pPr>
          </w:p>
        </w:tc>
        <w:tc>
          <w:tcPr>
            <w:tcW w:w="149" w:type="dxa"/>
          </w:tcPr>
          <w:p w14:paraId="7AD4B729" w14:textId="77777777" w:rsidR="00A37FFA" w:rsidRDefault="00A37FFA" w:rsidP="00A37FFA">
            <w:pPr>
              <w:pStyle w:val="EmptyCellLayoutStyle"/>
              <w:spacing w:after="0" w:line="240" w:lineRule="auto"/>
            </w:pPr>
          </w:p>
        </w:tc>
      </w:tr>
      <w:tr w:rsidR="00A37FFA" w14:paraId="734248E5" w14:textId="77777777" w:rsidTr="00A37FFA">
        <w:trPr>
          <w:trHeight w:val="80"/>
        </w:trPr>
        <w:tc>
          <w:tcPr>
            <w:tcW w:w="54" w:type="dxa"/>
          </w:tcPr>
          <w:p w14:paraId="4AAAD2F8" w14:textId="77777777" w:rsidR="00A37FFA" w:rsidRDefault="00A37FFA" w:rsidP="00A37FFA">
            <w:pPr>
              <w:pStyle w:val="EmptyCellLayoutStyle"/>
              <w:spacing w:after="0" w:line="240" w:lineRule="auto"/>
            </w:pPr>
          </w:p>
        </w:tc>
        <w:tc>
          <w:tcPr>
            <w:tcW w:w="10395" w:type="dxa"/>
          </w:tcPr>
          <w:p w14:paraId="166C623E" w14:textId="77777777" w:rsidR="00A37FFA" w:rsidRDefault="00A37FFA" w:rsidP="00A37FFA">
            <w:pPr>
              <w:pStyle w:val="EmptyCellLayoutStyle"/>
              <w:spacing w:after="0" w:line="240" w:lineRule="auto"/>
            </w:pPr>
          </w:p>
        </w:tc>
        <w:tc>
          <w:tcPr>
            <w:tcW w:w="149" w:type="dxa"/>
          </w:tcPr>
          <w:p w14:paraId="57019873" w14:textId="77777777" w:rsidR="00A37FFA" w:rsidRDefault="00A37FFA" w:rsidP="00A37FFA">
            <w:pPr>
              <w:pStyle w:val="EmptyCellLayoutStyle"/>
              <w:spacing w:after="0" w:line="240" w:lineRule="auto"/>
            </w:pPr>
          </w:p>
        </w:tc>
      </w:tr>
    </w:tbl>
    <w:p xmlns:w="http://schemas.openxmlformats.org/wordprocessingml/2006/main" w14:paraId="50F36038" w14:textId="77777777" w:rsidR="00A37FFA" w:rsidRDefault="00A37FFA" w:rsidP="00A37FFA">
      <w:pPr>
        <w:spacing w:after="0" w:line="240" w:lineRule="auto"/>
      </w:pPr>
    </w:p>
    <w:p xmlns:w="http://schemas.openxmlformats.org/wordprocessingml/2006/main" w14:paraId="23BF14E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任务</w:t>
      </w:r>
    </w:p>
    <w:p xmlns:w="http://schemas.openxmlformats.org/wordprocessingml/2006/main" w14:paraId="749152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磁盘(DBCC)</w:t>
      </w:r>
    </w:p>
    <w:p xmlns:w="http://schemas.openxmlformats.org/wordprocessingml/2006/main" w14:paraId="0621A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的磁盘空间分配结构的一致性。</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D67E2" w14:textId="77777777" w:rsidTr="00A37FFA">
        <w:trPr>
          <w:trHeight w:val="54"/>
        </w:trPr>
        <w:tc>
          <w:tcPr>
            <w:tcW w:w="54" w:type="dxa"/>
          </w:tcPr>
          <w:p w14:paraId="5443B173" w14:textId="77777777" w:rsidR="00A37FFA" w:rsidRDefault="00A37FFA" w:rsidP="00A37FFA">
            <w:pPr>
              <w:pStyle w:val="EmptyCellLayoutStyle"/>
              <w:spacing w:after="0" w:line="240" w:lineRule="auto"/>
            </w:pPr>
          </w:p>
        </w:tc>
        <w:tc>
          <w:tcPr>
            <w:tcW w:w="10395" w:type="dxa"/>
          </w:tcPr>
          <w:p w14:paraId="43FB6A2F" w14:textId="77777777" w:rsidR="00A37FFA" w:rsidRDefault="00A37FFA" w:rsidP="00A37FFA">
            <w:pPr>
              <w:pStyle w:val="EmptyCellLayoutStyle"/>
              <w:spacing w:after="0" w:line="240" w:lineRule="auto"/>
            </w:pPr>
          </w:p>
        </w:tc>
        <w:tc>
          <w:tcPr>
            <w:tcW w:w="149" w:type="dxa"/>
          </w:tcPr>
          <w:p w14:paraId="1F256C03" w14:textId="77777777" w:rsidR="00A37FFA" w:rsidRDefault="00A37FFA" w:rsidP="00A37FFA">
            <w:pPr>
              <w:pStyle w:val="EmptyCellLayoutStyle"/>
              <w:spacing w:after="0" w:line="240" w:lineRule="auto"/>
            </w:pPr>
          </w:p>
        </w:tc>
      </w:tr>
      <w:tr w:rsidR="00A37FFA" w14:paraId="485A7AC3" w14:textId="77777777" w:rsidTr="00A37FFA">
        <w:tc>
          <w:tcPr>
            <w:tcW w:w="54" w:type="dxa"/>
          </w:tcPr>
          <w:p w14:paraId="0C773D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98F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25C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18E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C43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4DF0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E9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3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9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EBB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5D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94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A0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D5F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D8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C6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33BC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E1995F" w14:textId="77777777" w:rsidR="00A37FFA" w:rsidRDefault="00A37FFA" w:rsidP="00A37FFA">
            <w:pPr>
              <w:spacing w:after="0" w:line="240" w:lineRule="auto"/>
            </w:pPr>
          </w:p>
        </w:tc>
        <w:tc>
          <w:tcPr>
            <w:tcW w:w="149" w:type="dxa"/>
          </w:tcPr>
          <w:p w14:paraId="3AC5910D" w14:textId="77777777" w:rsidR="00A37FFA" w:rsidRDefault="00A37FFA" w:rsidP="00A37FFA">
            <w:pPr>
              <w:pStyle w:val="EmptyCellLayoutStyle"/>
              <w:spacing w:after="0" w:line="240" w:lineRule="auto"/>
            </w:pPr>
          </w:p>
        </w:tc>
      </w:tr>
      <w:tr w:rsidR="00A37FFA" w14:paraId="7D27F329" w14:textId="77777777" w:rsidTr="00A37FFA">
        <w:trPr>
          <w:trHeight w:val="80"/>
        </w:trPr>
        <w:tc>
          <w:tcPr>
            <w:tcW w:w="54" w:type="dxa"/>
          </w:tcPr>
          <w:p w14:paraId="522458EA" w14:textId="77777777" w:rsidR="00A37FFA" w:rsidRDefault="00A37FFA" w:rsidP="00A37FFA">
            <w:pPr>
              <w:pStyle w:val="EmptyCellLayoutStyle"/>
              <w:spacing w:after="0" w:line="240" w:lineRule="auto"/>
            </w:pPr>
          </w:p>
        </w:tc>
        <w:tc>
          <w:tcPr>
            <w:tcW w:w="10395" w:type="dxa"/>
          </w:tcPr>
          <w:p w14:paraId="5773ED30" w14:textId="77777777" w:rsidR="00A37FFA" w:rsidRDefault="00A37FFA" w:rsidP="00A37FFA">
            <w:pPr>
              <w:pStyle w:val="EmptyCellLayoutStyle"/>
              <w:spacing w:after="0" w:line="240" w:lineRule="auto"/>
            </w:pPr>
          </w:p>
        </w:tc>
        <w:tc>
          <w:tcPr>
            <w:tcW w:w="149" w:type="dxa"/>
          </w:tcPr>
          <w:p w14:paraId="155F1EA9" w14:textId="77777777" w:rsidR="00A37FFA" w:rsidRDefault="00A37FFA" w:rsidP="00A37FFA">
            <w:pPr>
              <w:pStyle w:val="EmptyCellLayoutStyle"/>
              <w:spacing w:after="0" w:line="240" w:lineRule="auto"/>
            </w:pPr>
          </w:p>
        </w:tc>
      </w:tr>
    </w:tbl>
    <w:p xmlns:w="http://schemas.openxmlformats.org/wordprocessingml/2006/main" w14:paraId="00A86DD3" w14:textId="77777777" w:rsidR="00A37FFA" w:rsidRDefault="00A37FFA" w:rsidP="00A37FFA">
      <w:pPr>
        <w:spacing w:after="0" w:line="240" w:lineRule="auto"/>
      </w:pPr>
    </w:p>
    <w:p xmlns:w="http://schemas.openxmlformats.org/wordprocessingml/2006/main" w14:paraId="5889E9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脱机</w:t>
      </w:r>
    </w:p>
    <w:p xmlns:w="http://schemas.openxmlformats.org/wordprocessingml/2006/main" w14:paraId="3DE024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脱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5C9F13" w14:textId="77777777" w:rsidTr="00A37FFA">
        <w:trPr>
          <w:trHeight w:val="54"/>
        </w:trPr>
        <w:tc>
          <w:tcPr>
            <w:tcW w:w="54" w:type="dxa"/>
          </w:tcPr>
          <w:p w14:paraId="5AEDF3FF" w14:textId="77777777" w:rsidR="00A37FFA" w:rsidRDefault="00A37FFA" w:rsidP="00A37FFA">
            <w:pPr>
              <w:pStyle w:val="EmptyCellLayoutStyle"/>
              <w:spacing w:after="0" w:line="240" w:lineRule="auto"/>
            </w:pPr>
          </w:p>
        </w:tc>
        <w:tc>
          <w:tcPr>
            <w:tcW w:w="10395" w:type="dxa"/>
          </w:tcPr>
          <w:p w14:paraId="75B66436" w14:textId="77777777" w:rsidR="00A37FFA" w:rsidRDefault="00A37FFA" w:rsidP="00A37FFA">
            <w:pPr>
              <w:pStyle w:val="EmptyCellLayoutStyle"/>
              <w:spacing w:after="0" w:line="240" w:lineRule="auto"/>
            </w:pPr>
          </w:p>
        </w:tc>
        <w:tc>
          <w:tcPr>
            <w:tcW w:w="149" w:type="dxa"/>
          </w:tcPr>
          <w:p w14:paraId="712F5F01" w14:textId="77777777" w:rsidR="00A37FFA" w:rsidRDefault="00A37FFA" w:rsidP="00A37FFA">
            <w:pPr>
              <w:pStyle w:val="EmptyCellLayoutStyle"/>
              <w:spacing w:after="0" w:line="240" w:lineRule="auto"/>
            </w:pPr>
          </w:p>
        </w:tc>
      </w:tr>
      <w:tr w:rsidR="00A37FFA" w14:paraId="41E48388" w14:textId="77777777" w:rsidTr="00A37FFA">
        <w:tc>
          <w:tcPr>
            <w:tcW w:w="54" w:type="dxa"/>
          </w:tcPr>
          <w:p w14:paraId="194F83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DAC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5B3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360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A9D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BEF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79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00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8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CFD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A4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3E7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E1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A94B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989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CB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06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D3B1A6" w14:textId="77777777" w:rsidR="00A37FFA" w:rsidRDefault="00A37FFA" w:rsidP="00A37FFA">
            <w:pPr>
              <w:spacing w:after="0" w:line="240" w:lineRule="auto"/>
            </w:pPr>
          </w:p>
        </w:tc>
        <w:tc>
          <w:tcPr>
            <w:tcW w:w="149" w:type="dxa"/>
          </w:tcPr>
          <w:p w14:paraId="1852F743" w14:textId="77777777" w:rsidR="00A37FFA" w:rsidRDefault="00A37FFA" w:rsidP="00A37FFA">
            <w:pPr>
              <w:pStyle w:val="EmptyCellLayoutStyle"/>
              <w:spacing w:after="0" w:line="240" w:lineRule="auto"/>
            </w:pPr>
          </w:p>
        </w:tc>
      </w:tr>
      <w:tr w:rsidR="00A37FFA" w14:paraId="26EF5618" w14:textId="77777777" w:rsidTr="00A37FFA">
        <w:trPr>
          <w:trHeight w:val="80"/>
        </w:trPr>
        <w:tc>
          <w:tcPr>
            <w:tcW w:w="54" w:type="dxa"/>
          </w:tcPr>
          <w:p w14:paraId="7696C91A" w14:textId="77777777" w:rsidR="00A37FFA" w:rsidRDefault="00A37FFA" w:rsidP="00A37FFA">
            <w:pPr>
              <w:pStyle w:val="EmptyCellLayoutStyle"/>
              <w:spacing w:after="0" w:line="240" w:lineRule="auto"/>
            </w:pPr>
          </w:p>
        </w:tc>
        <w:tc>
          <w:tcPr>
            <w:tcW w:w="10395" w:type="dxa"/>
          </w:tcPr>
          <w:p w14:paraId="11ADDC57" w14:textId="77777777" w:rsidR="00A37FFA" w:rsidRDefault="00A37FFA" w:rsidP="00A37FFA">
            <w:pPr>
              <w:pStyle w:val="EmptyCellLayoutStyle"/>
              <w:spacing w:after="0" w:line="240" w:lineRule="auto"/>
            </w:pPr>
          </w:p>
        </w:tc>
        <w:tc>
          <w:tcPr>
            <w:tcW w:w="149" w:type="dxa"/>
          </w:tcPr>
          <w:p w14:paraId="55EAACAD" w14:textId="77777777" w:rsidR="00A37FFA" w:rsidRDefault="00A37FFA" w:rsidP="00A37FFA">
            <w:pPr>
              <w:pStyle w:val="EmptyCellLayoutStyle"/>
              <w:spacing w:after="0" w:line="240" w:lineRule="auto"/>
            </w:pPr>
          </w:p>
        </w:tc>
      </w:tr>
    </w:tbl>
    <w:p xmlns:w="http://schemas.openxmlformats.org/wordprocessingml/2006/main" w14:paraId="46C6AA1D" w14:textId="77777777" w:rsidR="00A37FFA" w:rsidRDefault="00A37FFA" w:rsidP="00A37FFA">
      <w:pPr>
        <w:spacing w:after="0" w:line="240" w:lineRule="auto"/>
      </w:pPr>
    </w:p>
    <w:p xmlns:w="http://schemas.openxmlformats.org/wordprocessingml/2006/main" w14:paraId="4E78FA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目录(DBCC)</w:t>
      </w:r>
    </w:p>
    <w:p xmlns:w="http://schemas.openxmlformats.org/wordprocessingml/2006/main" w14:paraId="12382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内的目录一致性。数据库必须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0E8ED" w14:textId="77777777" w:rsidTr="00A37FFA">
        <w:trPr>
          <w:trHeight w:val="54"/>
        </w:trPr>
        <w:tc>
          <w:tcPr>
            <w:tcW w:w="54" w:type="dxa"/>
          </w:tcPr>
          <w:p w14:paraId="103874F5" w14:textId="77777777" w:rsidR="00A37FFA" w:rsidRDefault="00A37FFA" w:rsidP="00A37FFA">
            <w:pPr>
              <w:pStyle w:val="EmptyCellLayoutStyle"/>
              <w:spacing w:after="0" w:line="240" w:lineRule="auto"/>
            </w:pPr>
          </w:p>
        </w:tc>
        <w:tc>
          <w:tcPr>
            <w:tcW w:w="10395" w:type="dxa"/>
          </w:tcPr>
          <w:p w14:paraId="60EBA2B5" w14:textId="77777777" w:rsidR="00A37FFA" w:rsidRDefault="00A37FFA" w:rsidP="00A37FFA">
            <w:pPr>
              <w:pStyle w:val="EmptyCellLayoutStyle"/>
              <w:spacing w:after="0" w:line="240" w:lineRule="auto"/>
            </w:pPr>
          </w:p>
        </w:tc>
        <w:tc>
          <w:tcPr>
            <w:tcW w:w="149" w:type="dxa"/>
          </w:tcPr>
          <w:p w14:paraId="4ACDF370" w14:textId="77777777" w:rsidR="00A37FFA" w:rsidRDefault="00A37FFA" w:rsidP="00A37FFA">
            <w:pPr>
              <w:pStyle w:val="EmptyCellLayoutStyle"/>
              <w:spacing w:after="0" w:line="240" w:lineRule="auto"/>
            </w:pPr>
          </w:p>
        </w:tc>
      </w:tr>
      <w:tr w:rsidR="00A37FFA" w14:paraId="79CCFD5F" w14:textId="77777777" w:rsidTr="00A37FFA">
        <w:tc>
          <w:tcPr>
            <w:tcW w:w="54" w:type="dxa"/>
          </w:tcPr>
          <w:p w14:paraId="6FF4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99D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7A43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85C1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46B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000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E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9E6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69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7FA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63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C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EC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36A97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60E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286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A60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3F53C3" w14:textId="77777777" w:rsidR="00A37FFA" w:rsidRDefault="00A37FFA" w:rsidP="00A37FFA">
            <w:pPr>
              <w:spacing w:after="0" w:line="240" w:lineRule="auto"/>
            </w:pPr>
          </w:p>
        </w:tc>
        <w:tc>
          <w:tcPr>
            <w:tcW w:w="149" w:type="dxa"/>
          </w:tcPr>
          <w:p w14:paraId="577D37A8" w14:textId="77777777" w:rsidR="00A37FFA" w:rsidRDefault="00A37FFA" w:rsidP="00A37FFA">
            <w:pPr>
              <w:pStyle w:val="EmptyCellLayoutStyle"/>
              <w:spacing w:after="0" w:line="240" w:lineRule="auto"/>
            </w:pPr>
          </w:p>
        </w:tc>
      </w:tr>
      <w:tr w:rsidR="00A37FFA" w14:paraId="6EADE865" w14:textId="77777777" w:rsidTr="00A37FFA">
        <w:trPr>
          <w:trHeight w:val="80"/>
        </w:trPr>
        <w:tc>
          <w:tcPr>
            <w:tcW w:w="54" w:type="dxa"/>
          </w:tcPr>
          <w:p w14:paraId="48212171" w14:textId="77777777" w:rsidR="00A37FFA" w:rsidRDefault="00A37FFA" w:rsidP="00A37FFA">
            <w:pPr>
              <w:pStyle w:val="EmptyCellLayoutStyle"/>
              <w:spacing w:after="0" w:line="240" w:lineRule="auto"/>
            </w:pPr>
          </w:p>
        </w:tc>
        <w:tc>
          <w:tcPr>
            <w:tcW w:w="10395" w:type="dxa"/>
          </w:tcPr>
          <w:p w14:paraId="3A0CD6AD" w14:textId="77777777" w:rsidR="00A37FFA" w:rsidRDefault="00A37FFA" w:rsidP="00A37FFA">
            <w:pPr>
              <w:pStyle w:val="EmptyCellLayoutStyle"/>
              <w:spacing w:after="0" w:line="240" w:lineRule="auto"/>
            </w:pPr>
          </w:p>
        </w:tc>
        <w:tc>
          <w:tcPr>
            <w:tcW w:w="149" w:type="dxa"/>
          </w:tcPr>
          <w:p w14:paraId="19947089" w14:textId="77777777" w:rsidR="00A37FFA" w:rsidRDefault="00A37FFA" w:rsidP="00A37FFA">
            <w:pPr>
              <w:pStyle w:val="EmptyCellLayoutStyle"/>
              <w:spacing w:after="0" w:line="240" w:lineRule="auto"/>
            </w:pPr>
          </w:p>
        </w:tc>
      </w:tr>
    </w:tbl>
    <w:p xmlns:w="http://schemas.openxmlformats.org/wordprocessingml/2006/main" w14:paraId="20B9667A" w14:textId="77777777" w:rsidR="00A37FFA" w:rsidRDefault="00A37FFA" w:rsidP="00A37FFA">
      <w:pPr>
        <w:spacing w:after="0" w:line="240" w:lineRule="auto"/>
      </w:pPr>
    </w:p>
    <w:p xmlns:w="http://schemas.openxmlformats.org/wordprocessingml/2006/main" w14:paraId="039D0C7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紧急状态</w:t>
      </w:r>
    </w:p>
    <w:p xmlns:w="http://schemas.openxmlformats.org/wordprocessingml/2006/main" w14:paraId="3AF52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紧急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93F7F" w14:textId="77777777" w:rsidTr="00A37FFA">
        <w:trPr>
          <w:trHeight w:val="54"/>
        </w:trPr>
        <w:tc>
          <w:tcPr>
            <w:tcW w:w="54" w:type="dxa"/>
          </w:tcPr>
          <w:p w14:paraId="6977BE1B" w14:textId="77777777" w:rsidR="00A37FFA" w:rsidRDefault="00A37FFA" w:rsidP="00A37FFA">
            <w:pPr>
              <w:pStyle w:val="EmptyCellLayoutStyle"/>
              <w:spacing w:after="0" w:line="240" w:lineRule="auto"/>
            </w:pPr>
          </w:p>
        </w:tc>
        <w:tc>
          <w:tcPr>
            <w:tcW w:w="10395" w:type="dxa"/>
          </w:tcPr>
          <w:p w14:paraId="31C513E3" w14:textId="77777777" w:rsidR="00A37FFA" w:rsidRDefault="00A37FFA" w:rsidP="00A37FFA">
            <w:pPr>
              <w:pStyle w:val="EmptyCellLayoutStyle"/>
              <w:spacing w:after="0" w:line="240" w:lineRule="auto"/>
            </w:pPr>
          </w:p>
        </w:tc>
        <w:tc>
          <w:tcPr>
            <w:tcW w:w="149" w:type="dxa"/>
          </w:tcPr>
          <w:p w14:paraId="7098AB87" w14:textId="77777777" w:rsidR="00A37FFA" w:rsidRDefault="00A37FFA" w:rsidP="00A37FFA">
            <w:pPr>
              <w:pStyle w:val="EmptyCellLayoutStyle"/>
              <w:spacing w:after="0" w:line="240" w:lineRule="auto"/>
            </w:pPr>
          </w:p>
        </w:tc>
      </w:tr>
      <w:tr w:rsidR="00A37FFA" w14:paraId="5441B297" w14:textId="77777777" w:rsidTr="00A37FFA">
        <w:tc>
          <w:tcPr>
            <w:tcW w:w="54" w:type="dxa"/>
          </w:tcPr>
          <w:p w14:paraId="1405C2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F326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200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B32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29E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EBC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797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E4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1F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0B7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86C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2EA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EF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82167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2E4E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9E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E0E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8D115E" w14:textId="77777777" w:rsidR="00A37FFA" w:rsidRDefault="00A37FFA" w:rsidP="00A37FFA">
            <w:pPr>
              <w:spacing w:after="0" w:line="240" w:lineRule="auto"/>
            </w:pPr>
          </w:p>
        </w:tc>
        <w:tc>
          <w:tcPr>
            <w:tcW w:w="149" w:type="dxa"/>
          </w:tcPr>
          <w:p w14:paraId="32DFF188" w14:textId="77777777" w:rsidR="00A37FFA" w:rsidRDefault="00A37FFA" w:rsidP="00A37FFA">
            <w:pPr>
              <w:pStyle w:val="EmptyCellLayoutStyle"/>
              <w:spacing w:after="0" w:line="240" w:lineRule="auto"/>
            </w:pPr>
          </w:p>
        </w:tc>
      </w:tr>
      <w:tr w:rsidR="00A37FFA" w14:paraId="7567017D" w14:textId="77777777" w:rsidTr="00A37FFA">
        <w:trPr>
          <w:trHeight w:val="80"/>
        </w:trPr>
        <w:tc>
          <w:tcPr>
            <w:tcW w:w="54" w:type="dxa"/>
          </w:tcPr>
          <w:p w14:paraId="776D2FEE" w14:textId="77777777" w:rsidR="00A37FFA" w:rsidRDefault="00A37FFA" w:rsidP="00A37FFA">
            <w:pPr>
              <w:pStyle w:val="EmptyCellLayoutStyle"/>
              <w:spacing w:after="0" w:line="240" w:lineRule="auto"/>
            </w:pPr>
          </w:p>
        </w:tc>
        <w:tc>
          <w:tcPr>
            <w:tcW w:w="10395" w:type="dxa"/>
          </w:tcPr>
          <w:p w14:paraId="32D4BEF0" w14:textId="77777777" w:rsidR="00A37FFA" w:rsidRDefault="00A37FFA" w:rsidP="00A37FFA">
            <w:pPr>
              <w:pStyle w:val="EmptyCellLayoutStyle"/>
              <w:spacing w:after="0" w:line="240" w:lineRule="auto"/>
            </w:pPr>
          </w:p>
        </w:tc>
        <w:tc>
          <w:tcPr>
            <w:tcW w:w="149" w:type="dxa"/>
          </w:tcPr>
          <w:p w14:paraId="26ADD23C" w14:textId="77777777" w:rsidR="00A37FFA" w:rsidRDefault="00A37FFA" w:rsidP="00A37FFA">
            <w:pPr>
              <w:pStyle w:val="EmptyCellLayoutStyle"/>
              <w:spacing w:after="0" w:line="240" w:lineRule="auto"/>
            </w:pPr>
          </w:p>
        </w:tc>
      </w:tr>
    </w:tbl>
    <w:p xmlns:w="http://schemas.openxmlformats.org/wordprocessingml/2006/main" w14:paraId="0BB1135F" w14:textId="77777777" w:rsidR="00A37FFA" w:rsidRDefault="00A37FFA" w:rsidP="00A37FFA">
      <w:pPr>
        <w:spacing w:after="0" w:line="240" w:lineRule="auto"/>
      </w:pPr>
    </w:p>
    <w:p xmlns:w="http://schemas.openxmlformats.org/wordprocessingml/2006/main" w14:paraId="2340D9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数据库(DBCC)</w:t>
      </w:r>
    </w:p>
    <w:p xmlns:w="http://schemas.openxmlformats.org/wordprocessingml/2006/main" w14:paraId="09F1B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中所有对象的分配、结构和逻辑完整性。</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68B7AC" w14:textId="77777777" w:rsidTr="00A37FFA">
        <w:trPr>
          <w:trHeight w:val="54"/>
        </w:trPr>
        <w:tc>
          <w:tcPr>
            <w:tcW w:w="54" w:type="dxa"/>
          </w:tcPr>
          <w:p w14:paraId="18ACDA5E" w14:textId="77777777" w:rsidR="00A37FFA" w:rsidRDefault="00A37FFA" w:rsidP="00A37FFA">
            <w:pPr>
              <w:pStyle w:val="EmptyCellLayoutStyle"/>
              <w:spacing w:after="0" w:line="240" w:lineRule="auto"/>
            </w:pPr>
          </w:p>
        </w:tc>
        <w:tc>
          <w:tcPr>
            <w:tcW w:w="10395" w:type="dxa"/>
          </w:tcPr>
          <w:p w14:paraId="3A41FE3F" w14:textId="77777777" w:rsidR="00A37FFA" w:rsidRDefault="00A37FFA" w:rsidP="00A37FFA">
            <w:pPr>
              <w:pStyle w:val="EmptyCellLayoutStyle"/>
              <w:spacing w:after="0" w:line="240" w:lineRule="auto"/>
            </w:pPr>
          </w:p>
        </w:tc>
        <w:tc>
          <w:tcPr>
            <w:tcW w:w="149" w:type="dxa"/>
          </w:tcPr>
          <w:p w14:paraId="10C39646" w14:textId="77777777" w:rsidR="00A37FFA" w:rsidRDefault="00A37FFA" w:rsidP="00A37FFA">
            <w:pPr>
              <w:pStyle w:val="EmptyCellLayoutStyle"/>
              <w:spacing w:after="0" w:line="240" w:lineRule="auto"/>
            </w:pPr>
          </w:p>
        </w:tc>
      </w:tr>
      <w:tr w:rsidR="00A37FFA" w14:paraId="4271D9C7" w14:textId="77777777" w:rsidTr="00A37FFA">
        <w:tc>
          <w:tcPr>
            <w:tcW w:w="54" w:type="dxa"/>
          </w:tcPr>
          <w:p w14:paraId="5E5B1C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4D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D8E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68D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ACE0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84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C6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A26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18A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35BF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5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88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DF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C766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F66B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67C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87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C29790" w14:textId="77777777" w:rsidR="00A37FFA" w:rsidRDefault="00A37FFA" w:rsidP="00A37FFA">
            <w:pPr>
              <w:spacing w:after="0" w:line="240" w:lineRule="auto"/>
            </w:pPr>
          </w:p>
        </w:tc>
        <w:tc>
          <w:tcPr>
            <w:tcW w:w="149" w:type="dxa"/>
          </w:tcPr>
          <w:p w14:paraId="2C3D3047" w14:textId="77777777" w:rsidR="00A37FFA" w:rsidRDefault="00A37FFA" w:rsidP="00A37FFA">
            <w:pPr>
              <w:pStyle w:val="EmptyCellLayoutStyle"/>
              <w:spacing w:after="0" w:line="240" w:lineRule="auto"/>
            </w:pPr>
          </w:p>
        </w:tc>
      </w:tr>
      <w:tr w:rsidR="00A37FFA" w14:paraId="0EB48D40" w14:textId="77777777" w:rsidTr="00A37FFA">
        <w:trPr>
          <w:trHeight w:val="80"/>
        </w:trPr>
        <w:tc>
          <w:tcPr>
            <w:tcW w:w="54" w:type="dxa"/>
          </w:tcPr>
          <w:p w14:paraId="24BC73CC" w14:textId="77777777" w:rsidR="00A37FFA" w:rsidRDefault="00A37FFA" w:rsidP="00A37FFA">
            <w:pPr>
              <w:pStyle w:val="EmptyCellLayoutStyle"/>
              <w:spacing w:after="0" w:line="240" w:lineRule="auto"/>
            </w:pPr>
          </w:p>
        </w:tc>
        <w:tc>
          <w:tcPr>
            <w:tcW w:w="10395" w:type="dxa"/>
          </w:tcPr>
          <w:p w14:paraId="6CB31E0A" w14:textId="77777777" w:rsidR="00A37FFA" w:rsidRDefault="00A37FFA" w:rsidP="00A37FFA">
            <w:pPr>
              <w:pStyle w:val="EmptyCellLayoutStyle"/>
              <w:spacing w:after="0" w:line="240" w:lineRule="auto"/>
            </w:pPr>
          </w:p>
        </w:tc>
        <w:tc>
          <w:tcPr>
            <w:tcW w:w="149" w:type="dxa"/>
          </w:tcPr>
          <w:p w14:paraId="2E946A08" w14:textId="77777777" w:rsidR="00A37FFA" w:rsidRDefault="00A37FFA" w:rsidP="00A37FFA">
            <w:pPr>
              <w:pStyle w:val="EmptyCellLayoutStyle"/>
              <w:spacing w:after="0" w:line="240" w:lineRule="auto"/>
            </w:pPr>
          </w:p>
        </w:tc>
      </w:tr>
    </w:tbl>
    <w:p xmlns:w="http://schemas.openxmlformats.org/wordprocessingml/2006/main" w14:paraId="3F9B89A5" w14:textId="77777777" w:rsidR="00A37FFA" w:rsidRDefault="00A37FFA" w:rsidP="00A37FFA">
      <w:pPr>
        <w:spacing w:after="0" w:line="240" w:lineRule="auto"/>
      </w:pPr>
    </w:p>
    <w:p xmlns:w="http://schemas.openxmlformats.org/wordprocessingml/2006/main" w14:paraId="4CFC5E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联机</w:t>
      </w:r>
    </w:p>
    <w:p xmlns:w="http://schemas.openxmlformats.org/wordprocessingml/2006/main" w14:paraId="08AFF9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1351AF" w14:textId="77777777" w:rsidTr="00A37FFA">
        <w:trPr>
          <w:trHeight w:val="54"/>
        </w:trPr>
        <w:tc>
          <w:tcPr>
            <w:tcW w:w="54" w:type="dxa"/>
          </w:tcPr>
          <w:p w14:paraId="61FADE40" w14:textId="77777777" w:rsidR="00A37FFA" w:rsidRDefault="00A37FFA" w:rsidP="00A37FFA">
            <w:pPr>
              <w:pStyle w:val="EmptyCellLayoutStyle"/>
              <w:spacing w:after="0" w:line="240" w:lineRule="auto"/>
            </w:pPr>
          </w:p>
        </w:tc>
        <w:tc>
          <w:tcPr>
            <w:tcW w:w="10395" w:type="dxa"/>
          </w:tcPr>
          <w:p w14:paraId="702D25B3" w14:textId="77777777" w:rsidR="00A37FFA" w:rsidRDefault="00A37FFA" w:rsidP="00A37FFA">
            <w:pPr>
              <w:pStyle w:val="EmptyCellLayoutStyle"/>
              <w:spacing w:after="0" w:line="240" w:lineRule="auto"/>
            </w:pPr>
          </w:p>
        </w:tc>
        <w:tc>
          <w:tcPr>
            <w:tcW w:w="149" w:type="dxa"/>
          </w:tcPr>
          <w:p w14:paraId="0F0C25D0" w14:textId="77777777" w:rsidR="00A37FFA" w:rsidRDefault="00A37FFA" w:rsidP="00A37FFA">
            <w:pPr>
              <w:pStyle w:val="EmptyCellLayoutStyle"/>
              <w:spacing w:after="0" w:line="240" w:lineRule="auto"/>
            </w:pPr>
          </w:p>
        </w:tc>
      </w:tr>
      <w:tr w:rsidR="00A37FFA" w14:paraId="65C8AB5E" w14:textId="77777777" w:rsidTr="00A37FFA">
        <w:tc>
          <w:tcPr>
            <w:tcW w:w="54" w:type="dxa"/>
          </w:tcPr>
          <w:p w14:paraId="60319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9A2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E0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280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F2E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E3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7C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1B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E4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0E7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3FF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84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C087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231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BD0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3B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11C537" w14:textId="77777777" w:rsidR="00A37FFA" w:rsidRDefault="00A37FFA" w:rsidP="00A37FFA">
            <w:pPr>
              <w:spacing w:after="0" w:line="240" w:lineRule="auto"/>
            </w:pPr>
          </w:p>
        </w:tc>
        <w:tc>
          <w:tcPr>
            <w:tcW w:w="149" w:type="dxa"/>
          </w:tcPr>
          <w:p w14:paraId="2DC7D1CF" w14:textId="77777777" w:rsidR="00A37FFA" w:rsidRDefault="00A37FFA" w:rsidP="00A37FFA">
            <w:pPr>
              <w:pStyle w:val="EmptyCellLayoutStyle"/>
              <w:spacing w:after="0" w:line="240" w:lineRule="auto"/>
            </w:pPr>
          </w:p>
        </w:tc>
      </w:tr>
      <w:tr w:rsidR="00A37FFA" w14:paraId="2FAC1BFB" w14:textId="77777777" w:rsidTr="00A37FFA">
        <w:trPr>
          <w:trHeight w:val="80"/>
        </w:trPr>
        <w:tc>
          <w:tcPr>
            <w:tcW w:w="54" w:type="dxa"/>
          </w:tcPr>
          <w:p w14:paraId="5E6325B0" w14:textId="77777777" w:rsidR="00A37FFA" w:rsidRDefault="00A37FFA" w:rsidP="00A37FFA">
            <w:pPr>
              <w:pStyle w:val="EmptyCellLayoutStyle"/>
              <w:spacing w:after="0" w:line="240" w:lineRule="auto"/>
            </w:pPr>
          </w:p>
        </w:tc>
        <w:tc>
          <w:tcPr>
            <w:tcW w:w="10395" w:type="dxa"/>
          </w:tcPr>
          <w:p w14:paraId="1CA9CA66" w14:textId="77777777" w:rsidR="00A37FFA" w:rsidRDefault="00A37FFA" w:rsidP="00A37FFA">
            <w:pPr>
              <w:pStyle w:val="EmptyCellLayoutStyle"/>
              <w:spacing w:after="0" w:line="240" w:lineRule="auto"/>
            </w:pPr>
          </w:p>
        </w:tc>
        <w:tc>
          <w:tcPr>
            <w:tcW w:w="149" w:type="dxa"/>
          </w:tcPr>
          <w:p w14:paraId="38C66F64" w14:textId="77777777" w:rsidR="00A37FFA" w:rsidRDefault="00A37FFA" w:rsidP="00A37FFA">
            <w:pPr>
              <w:pStyle w:val="EmptyCellLayoutStyle"/>
              <w:spacing w:after="0" w:line="240" w:lineRule="auto"/>
            </w:pPr>
          </w:p>
        </w:tc>
      </w:tr>
    </w:tbl>
    <w:p xmlns:w="http://schemas.openxmlformats.org/wordprocessingml/2006/main" w14:paraId="78BA3F0D" w14:textId="77777777" w:rsidR="00A37FFA" w:rsidRDefault="00A37FFA" w:rsidP="00A37FFA">
      <w:pPr>
        <w:spacing w:after="0" w:line="240" w:lineRule="auto"/>
      </w:pPr>
    </w:p>
    <w:p xmlns:w="http://schemas.openxmlformats.org/wordprocessingml/2006/main" w14:paraId="1C11D1E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 控制台任务</w:t>
      </w:r>
    </w:p>
    <w:p xmlns:w="http://schemas.openxmlformats.org/wordprocessingml/2006/main" w14:paraId="72AD7D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Profiler</w:t>
      </w:r>
    </w:p>
    <w:p xmlns:w="http://schemas.openxmlformats.org/wordprocessingml/2006/main" w14:paraId="04C106BC" w14:textId="77777777" w:rsidR="00A37FFA" w:rsidRDefault="00A37FFA" w:rsidP="00A37FFA">
      <w:pPr>
        <w:spacing w:after="0" w:line="240" w:lineRule="auto"/>
      </w:pPr>
    </w:p>
    <w:p xmlns:w="http://schemas.openxmlformats.org/wordprocessingml/2006/main" w14:paraId="7C2C10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Management Studio</w:t>
      </w:r>
    </w:p>
    <w:p xmlns:w="http://schemas.openxmlformats.org/wordprocessingml/2006/main" w14:paraId="41753277" w14:textId="77777777" w:rsidR="00A37FFA" w:rsidRDefault="00A37FFA" w:rsidP="00A37FFA">
      <w:pPr>
        <w:spacing w:after="0" w:line="240" w:lineRule="auto"/>
      </w:pPr>
    </w:p>
    <w:p xmlns:w="http://schemas.openxmlformats.org/wordprocessingml/2006/main" w14:paraId="481DC7FC"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严重策略</w:t>
      </w:r>
    </w:p>
    <w:p xmlns:w="http://schemas.openxmlformats.org/wordprocessingml/2006/main" w14:paraId="398DF6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自定义用户策略，它将数据库作为 Facet 并将错误类别之一作为策略类别。</w:t>
      </w:r>
    </w:p>
    <w:p xmlns:w="http://schemas.openxmlformats.org/wordprocessingml/2006/main" w14:paraId="163DF6F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严重策略 - 单元监视器</w:t>
      </w:r>
    </w:p>
    <w:p xmlns:w="http://schemas.openxmlformats.org/wordprocessingml/2006/main" w14:paraId="62371AB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运行状况策略</w:t>
      </w:r>
    </w:p>
    <w:p xmlns:w="http://schemas.openxmlformats.org/wordprocessingml/2006/main" w14:paraId="7708F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数据库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9A2C5" w14:textId="77777777" w:rsidTr="00A37FFA">
        <w:trPr>
          <w:trHeight w:val="54"/>
        </w:trPr>
        <w:tc>
          <w:tcPr>
            <w:tcW w:w="54" w:type="dxa"/>
          </w:tcPr>
          <w:p w14:paraId="2D8F8C00" w14:textId="77777777" w:rsidR="00A37FFA" w:rsidRDefault="00A37FFA" w:rsidP="00A37FFA">
            <w:pPr>
              <w:pStyle w:val="EmptyCellLayoutStyle"/>
              <w:spacing w:after="0" w:line="240" w:lineRule="auto"/>
            </w:pPr>
          </w:p>
        </w:tc>
        <w:tc>
          <w:tcPr>
            <w:tcW w:w="10395" w:type="dxa"/>
          </w:tcPr>
          <w:p w14:paraId="76FAB7EF" w14:textId="77777777" w:rsidR="00A37FFA" w:rsidRDefault="00A37FFA" w:rsidP="00A37FFA">
            <w:pPr>
              <w:pStyle w:val="EmptyCellLayoutStyle"/>
              <w:spacing w:after="0" w:line="240" w:lineRule="auto"/>
            </w:pPr>
          </w:p>
        </w:tc>
        <w:tc>
          <w:tcPr>
            <w:tcW w:w="149" w:type="dxa"/>
          </w:tcPr>
          <w:p w14:paraId="0B6F4729" w14:textId="77777777" w:rsidR="00A37FFA" w:rsidRDefault="00A37FFA" w:rsidP="00A37FFA">
            <w:pPr>
              <w:pStyle w:val="EmptyCellLayoutStyle"/>
              <w:spacing w:after="0" w:line="240" w:lineRule="auto"/>
            </w:pPr>
          </w:p>
        </w:tc>
      </w:tr>
      <w:tr w:rsidR="00A37FFA" w14:paraId="6AAE1760" w14:textId="77777777" w:rsidTr="00A37FFA">
        <w:tc>
          <w:tcPr>
            <w:tcW w:w="54" w:type="dxa"/>
          </w:tcPr>
          <w:p w14:paraId="57B646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A1E0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0A6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22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72D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4A1E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2B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77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27C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33F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7B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B0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D68A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9D297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97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1F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0C4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F5B6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F5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FBA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369F" w14:textId="77777777" w:rsidR="00A37FFA" w:rsidRDefault="00A37FFA" w:rsidP="00A37FFA">
                  <w:pPr>
                    <w:spacing w:after="0" w:line="240" w:lineRule="auto"/>
                  </w:pPr>
                </w:p>
              </w:tc>
            </w:tr>
            <w:tr w:rsidR="00A37FFA" w14:paraId="7AA3F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E8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68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EA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FDBC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EE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1C3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A0D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2A586F" w14:textId="77777777" w:rsidR="00A37FFA" w:rsidRDefault="00A37FFA" w:rsidP="00A37FFA">
            <w:pPr>
              <w:spacing w:after="0" w:line="240" w:lineRule="auto"/>
            </w:pPr>
          </w:p>
        </w:tc>
        <w:tc>
          <w:tcPr>
            <w:tcW w:w="149" w:type="dxa"/>
          </w:tcPr>
          <w:p w14:paraId="598F549E" w14:textId="77777777" w:rsidR="00A37FFA" w:rsidRDefault="00A37FFA" w:rsidP="00A37FFA">
            <w:pPr>
              <w:pStyle w:val="EmptyCellLayoutStyle"/>
              <w:spacing w:after="0" w:line="240" w:lineRule="auto"/>
            </w:pPr>
          </w:p>
        </w:tc>
      </w:tr>
      <w:tr w:rsidR="00A37FFA" w14:paraId="2ED9506D" w14:textId="77777777" w:rsidTr="00A37FFA">
        <w:trPr>
          <w:trHeight w:val="80"/>
        </w:trPr>
        <w:tc>
          <w:tcPr>
            <w:tcW w:w="54" w:type="dxa"/>
          </w:tcPr>
          <w:p w14:paraId="33C39FE2" w14:textId="77777777" w:rsidR="00A37FFA" w:rsidRDefault="00A37FFA" w:rsidP="00A37FFA">
            <w:pPr>
              <w:pStyle w:val="EmptyCellLayoutStyle"/>
              <w:spacing w:after="0" w:line="240" w:lineRule="auto"/>
            </w:pPr>
          </w:p>
        </w:tc>
        <w:tc>
          <w:tcPr>
            <w:tcW w:w="10395" w:type="dxa"/>
          </w:tcPr>
          <w:p w14:paraId="72D96B0E" w14:textId="77777777" w:rsidR="00A37FFA" w:rsidRDefault="00A37FFA" w:rsidP="00A37FFA">
            <w:pPr>
              <w:pStyle w:val="EmptyCellLayoutStyle"/>
              <w:spacing w:after="0" w:line="240" w:lineRule="auto"/>
            </w:pPr>
          </w:p>
        </w:tc>
        <w:tc>
          <w:tcPr>
            <w:tcW w:w="149" w:type="dxa"/>
          </w:tcPr>
          <w:p w14:paraId="19ECDCA4" w14:textId="77777777" w:rsidR="00A37FFA" w:rsidRDefault="00A37FFA" w:rsidP="00A37FFA">
            <w:pPr>
              <w:pStyle w:val="EmptyCellLayoutStyle"/>
              <w:spacing w:after="0" w:line="240" w:lineRule="auto"/>
            </w:pPr>
          </w:p>
        </w:tc>
      </w:tr>
    </w:tbl>
    <w:p xmlns:w="http://schemas.openxmlformats.org/wordprocessingml/2006/main" w14:paraId="61EF3F0F" w14:textId="77777777" w:rsidR="00A37FFA" w:rsidRDefault="00A37FFA" w:rsidP="00A37FFA">
      <w:pPr>
        <w:spacing w:after="0" w:line="240" w:lineRule="auto"/>
      </w:pPr>
    </w:p>
    <w:p xmlns:w="http://schemas.openxmlformats.org/wordprocessingml/2006/main" w14:paraId="32531E02"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副本</w:t>
      </w:r>
    </w:p>
    <w:p xmlns:w="http://schemas.openxmlformats.org/wordprocessingml/2006/main" w14:paraId="39B2F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数据库副本状态 SMO 对象的表示形式。</w:t>
      </w:r>
    </w:p>
    <w:p xmlns:w="http://schemas.openxmlformats.org/wordprocessingml/2006/main" w14:paraId="223B67C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 - 发现</w:t>
      </w:r>
    </w:p>
    <w:p xmlns:w="http://schemas.openxmlformats.org/wordprocessingml/2006/main" w14:paraId="5C08F4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副本发现</w:t>
      </w:r>
    </w:p>
    <w:p xmlns:w="http://schemas.openxmlformats.org/wordprocessingml/2006/main" w14:paraId="5E90A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数据库副本 Always On 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2AFDC" w14:textId="77777777" w:rsidTr="00A37FFA">
        <w:trPr>
          <w:trHeight w:val="54"/>
        </w:trPr>
        <w:tc>
          <w:tcPr>
            <w:tcW w:w="54" w:type="dxa"/>
          </w:tcPr>
          <w:p w14:paraId="6D837969" w14:textId="77777777" w:rsidR="00A37FFA" w:rsidRDefault="00A37FFA" w:rsidP="00A37FFA">
            <w:pPr>
              <w:pStyle w:val="EmptyCellLayoutStyle"/>
              <w:spacing w:after="0" w:line="240" w:lineRule="auto"/>
            </w:pPr>
          </w:p>
        </w:tc>
        <w:tc>
          <w:tcPr>
            <w:tcW w:w="10395" w:type="dxa"/>
          </w:tcPr>
          <w:p w14:paraId="67D590FA" w14:textId="77777777" w:rsidR="00A37FFA" w:rsidRDefault="00A37FFA" w:rsidP="00A37FFA">
            <w:pPr>
              <w:pStyle w:val="EmptyCellLayoutStyle"/>
              <w:spacing w:after="0" w:line="240" w:lineRule="auto"/>
            </w:pPr>
          </w:p>
        </w:tc>
        <w:tc>
          <w:tcPr>
            <w:tcW w:w="149" w:type="dxa"/>
          </w:tcPr>
          <w:p w14:paraId="0727ACF4" w14:textId="77777777" w:rsidR="00A37FFA" w:rsidRDefault="00A37FFA" w:rsidP="00A37FFA">
            <w:pPr>
              <w:pStyle w:val="EmptyCellLayoutStyle"/>
              <w:spacing w:after="0" w:line="240" w:lineRule="auto"/>
            </w:pPr>
          </w:p>
        </w:tc>
      </w:tr>
      <w:tr w:rsidR="00A37FFA" w14:paraId="600C90B5" w14:textId="77777777" w:rsidTr="00A37FFA">
        <w:tc>
          <w:tcPr>
            <w:tcW w:w="54" w:type="dxa"/>
          </w:tcPr>
          <w:p w14:paraId="05C14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322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A5C8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FC70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8AA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A1A0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F4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9D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E1D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230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A1E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C3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1E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1D06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E1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AB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988C2" w14:textId="77777777" w:rsidR="00A37FFA" w:rsidRDefault="00A37FFA" w:rsidP="00A37FFA">
                  <w:pPr>
                    <w:spacing w:after="0" w:line="240" w:lineRule="auto"/>
                  </w:pPr>
                </w:p>
              </w:tc>
            </w:tr>
            <w:tr w:rsidR="00A37FFA" w14:paraId="6EF5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F9E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1A2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2F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CF4E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6A7E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BCE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AA00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06554A" w14:textId="77777777" w:rsidR="00A37FFA" w:rsidRDefault="00A37FFA" w:rsidP="00A37FFA">
            <w:pPr>
              <w:spacing w:after="0" w:line="240" w:lineRule="auto"/>
            </w:pPr>
          </w:p>
        </w:tc>
        <w:tc>
          <w:tcPr>
            <w:tcW w:w="149" w:type="dxa"/>
          </w:tcPr>
          <w:p w14:paraId="1702C357" w14:textId="77777777" w:rsidR="00A37FFA" w:rsidRDefault="00A37FFA" w:rsidP="00A37FFA">
            <w:pPr>
              <w:pStyle w:val="EmptyCellLayoutStyle"/>
              <w:spacing w:after="0" w:line="240" w:lineRule="auto"/>
            </w:pPr>
          </w:p>
        </w:tc>
      </w:tr>
      <w:tr w:rsidR="00A37FFA" w14:paraId="7507CB3C" w14:textId="77777777" w:rsidTr="00A37FFA">
        <w:trPr>
          <w:trHeight w:val="80"/>
        </w:trPr>
        <w:tc>
          <w:tcPr>
            <w:tcW w:w="54" w:type="dxa"/>
          </w:tcPr>
          <w:p w14:paraId="5D18611E" w14:textId="77777777" w:rsidR="00A37FFA" w:rsidRDefault="00A37FFA" w:rsidP="00A37FFA">
            <w:pPr>
              <w:pStyle w:val="EmptyCellLayoutStyle"/>
              <w:spacing w:after="0" w:line="240" w:lineRule="auto"/>
            </w:pPr>
          </w:p>
        </w:tc>
        <w:tc>
          <w:tcPr>
            <w:tcW w:w="10395" w:type="dxa"/>
          </w:tcPr>
          <w:p w14:paraId="0B52B549" w14:textId="77777777" w:rsidR="00A37FFA" w:rsidRDefault="00A37FFA" w:rsidP="00A37FFA">
            <w:pPr>
              <w:pStyle w:val="EmptyCellLayoutStyle"/>
              <w:spacing w:after="0" w:line="240" w:lineRule="auto"/>
            </w:pPr>
          </w:p>
        </w:tc>
        <w:tc>
          <w:tcPr>
            <w:tcW w:w="149" w:type="dxa"/>
          </w:tcPr>
          <w:p w14:paraId="7F016EE2" w14:textId="77777777" w:rsidR="00A37FFA" w:rsidRDefault="00A37FFA" w:rsidP="00A37FFA">
            <w:pPr>
              <w:pStyle w:val="EmptyCellLayoutStyle"/>
              <w:spacing w:after="0" w:line="240" w:lineRule="auto"/>
            </w:pPr>
          </w:p>
        </w:tc>
      </w:tr>
    </w:tbl>
    <w:p xmlns:w="http://schemas.openxmlformats.org/wordprocessingml/2006/main" w14:paraId="470CB5CE" w14:textId="77777777" w:rsidR="00A37FFA" w:rsidRDefault="00A37FFA" w:rsidP="00A37FFA">
      <w:pPr>
        <w:spacing w:after="0" w:line="240" w:lineRule="auto"/>
      </w:pPr>
    </w:p>
    <w:p xmlns:w="http://schemas.openxmlformats.org/wordprocessingml/2006/main" w14:paraId="4DA7872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 - 单元监视器</w:t>
      </w:r>
    </w:p>
    <w:p xmlns:w="http://schemas.openxmlformats.org/wordprocessingml/2006/main" w14:paraId="2EF91C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联接状态</w:t>
      </w:r>
    </w:p>
    <w:p xmlns:w="http://schemas.openxmlformats.org/wordprocessingml/2006/main" w14:paraId="25BD43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联接状态。在数据库副本未联接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8295F1" w14:textId="77777777" w:rsidTr="00A37FFA">
        <w:trPr>
          <w:trHeight w:val="54"/>
        </w:trPr>
        <w:tc>
          <w:tcPr>
            <w:tcW w:w="54" w:type="dxa"/>
          </w:tcPr>
          <w:p w14:paraId="68C1287A" w14:textId="77777777" w:rsidR="00A37FFA" w:rsidRDefault="00A37FFA" w:rsidP="00A37FFA">
            <w:pPr>
              <w:pStyle w:val="EmptyCellLayoutStyle"/>
              <w:spacing w:after="0" w:line="240" w:lineRule="auto"/>
            </w:pPr>
          </w:p>
        </w:tc>
        <w:tc>
          <w:tcPr>
            <w:tcW w:w="10395" w:type="dxa"/>
          </w:tcPr>
          <w:p w14:paraId="553AAE5B" w14:textId="77777777" w:rsidR="00A37FFA" w:rsidRDefault="00A37FFA" w:rsidP="00A37FFA">
            <w:pPr>
              <w:pStyle w:val="EmptyCellLayoutStyle"/>
              <w:spacing w:after="0" w:line="240" w:lineRule="auto"/>
            </w:pPr>
          </w:p>
        </w:tc>
        <w:tc>
          <w:tcPr>
            <w:tcW w:w="149" w:type="dxa"/>
          </w:tcPr>
          <w:p w14:paraId="473FB153" w14:textId="77777777" w:rsidR="00A37FFA" w:rsidRDefault="00A37FFA" w:rsidP="00A37FFA">
            <w:pPr>
              <w:pStyle w:val="EmptyCellLayoutStyle"/>
              <w:spacing w:after="0" w:line="240" w:lineRule="auto"/>
            </w:pPr>
          </w:p>
        </w:tc>
      </w:tr>
      <w:tr w:rsidR="00A37FFA" w14:paraId="1F1F3152" w14:textId="77777777" w:rsidTr="00A37FFA">
        <w:tc>
          <w:tcPr>
            <w:tcW w:w="54" w:type="dxa"/>
          </w:tcPr>
          <w:p w14:paraId="39BF2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365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ED5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DE3B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5FF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2CA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27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C1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D3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7F0E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21F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41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CF63B"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2146A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8E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B3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7E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01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E0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3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88C76" w14:textId="77777777" w:rsidR="00A37FFA" w:rsidRDefault="00A37FFA" w:rsidP="00A37FFA">
                  <w:pPr>
                    <w:spacing w:after="0" w:line="240" w:lineRule="auto"/>
                  </w:pPr>
                </w:p>
              </w:tc>
            </w:tr>
            <w:tr w:rsidR="00A37FFA" w14:paraId="3B7A94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C5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72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AC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A5A82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C9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101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4B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4B0A01" w14:textId="77777777" w:rsidR="00A37FFA" w:rsidRDefault="00A37FFA" w:rsidP="00A37FFA">
            <w:pPr>
              <w:spacing w:after="0" w:line="240" w:lineRule="auto"/>
            </w:pPr>
          </w:p>
        </w:tc>
        <w:tc>
          <w:tcPr>
            <w:tcW w:w="149" w:type="dxa"/>
          </w:tcPr>
          <w:p w14:paraId="42CBCA5D" w14:textId="77777777" w:rsidR="00A37FFA" w:rsidRDefault="00A37FFA" w:rsidP="00A37FFA">
            <w:pPr>
              <w:pStyle w:val="EmptyCellLayoutStyle"/>
              <w:spacing w:after="0" w:line="240" w:lineRule="auto"/>
            </w:pPr>
          </w:p>
        </w:tc>
      </w:tr>
      <w:tr w:rsidR="00A37FFA" w14:paraId="4F143C5E" w14:textId="77777777" w:rsidTr="00A37FFA">
        <w:trPr>
          <w:trHeight w:val="80"/>
        </w:trPr>
        <w:tc>
          <w:tcPr>
            <w:tcW w:w="54" w:type="dxa"/>
          </w:tcPr>
          <w:p w14:paraId="0AB3E0F9" w14:textId="77777777" w:rsidR="00A37FFA" w:rsidRDefault="00A37FFA" w:rsidP="00A37FFA">
            <w:pPr>
              <w:pStyle w:val="EmptyCellLayoutStyle"/>
              <w:spacing w:after="0" w:line="240" w:lineRule="auto"/>
            </w:pPr>
          </w:p>
        </w:tc>
        <w:tc>
          <w:tcPr>
            <w:tcW w:w="10395" w:type="dxa"/>
          </w:tcPr>
          <w:p w14:paraId="31CA5D31" w14:textId="77777777" w:rsidR="00A37FFA" w:rsidRDefault="00A37FFA" w:rsidP="00A37FFA">
            <w:pPr>
              <w:pStyle w:val="EmptyCellLayoutStyle"/>
              <w:spacing w:after="0" w:line="240" w:lineRule="auto"/>
            </w:pPr>
          </w:p>
        </w:tc>
        <w:tc>
          <w:tcPr>
            <w:tcW w:w="149" w:type="dxa"/>
          </w:tcPr>
          <w:p w14:paraId="3B65E523" w14:textId="77777777" w:rsidR="00A37FFA" w:rsidRDefault="00A37FFA" w:rsidP="00A37FFA">
            <w:pPr>
              <w:pStyle w:val="EmptyCellLayoutStyle"/>
              <w:spacing w:after="0" w:line="240" w:lineRule="auto"/>
            </w:pPr>
          </w:p>
        </w:tc>
      </w:tr>
    </w:tbl>
    <w:p xmlns:w="http://schemas.openxmlformats.org/wordprocessingml/2006/main" w14:paraId="565CB505" w14:textId="77777777" w:rsidR="00A37FFA" w:rsidRDefault="00A37FFA" w:rsidP="00A37FFA">
      <w:pPr>
        <w:spacing w:after="0" w:line="240" w:lineRule="auto"/>
      </w:pPr>
    </w:p>
    <w:p xmlns:w="http://schemas.openxmlformats.org/wordprocessingml/2006/main" w14:paraId="3D99569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挂起状态</w:t>
      </w:r>
    </w:p>
    <w:p xmlns:w="http://schemas.openxmlformats.org/wordprocessingml/2006/main" w14:paraId="3E9C7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数据移动状态。数据移动挂起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862598" w14:textId="77777777" w:rsidTr="00A37FFA">
        <w:trPr>
          <w:trHeight w:val="54"/>
        </w:trPr>
        <w:tc>
          <w:tcPr>
            <w:tcW w:w="54" w:type="dxa"/>
          </w:tcPr>
          <w:p w14:paraId="13A86CB0" w14:textId="77777777" w:rsidR="00A37FFA" w:rsidRDefault="00A37FFA" w:rsidP="00A37FFA">
            <w:pPr>
              <w:pStyle w:val="EmptyCellLayoutStyle"/>
              <w:spacing w:after="0" w:line="240" w:lineRule="auto"/>
            </w:pPr>
          </w:p>
        </w:tc>
        <w:tc>
          <w:tcPr>
            <w:tcW w:w="10395" w:type="dxa"/>
          </w:tcPr>
          <w:p w14:paraId="3F5E55EF" w14:textId="77777777" w:rsidR="00A37FFA" w:rsidRDefault="00A37FFA" w:rsidP="00A37FFA">
            <w:pPr>
              <w:pStyle w:val="EmptyCellLayoutStyle"/>
              <w:spacing w:after="0" w:line="240" w:lineRule="auto"/>
            </w:pPr>
          </w:p>
        </w:tc>
        <w:tc>
          <w:tcPr>
            <w:tcW w:w="149" w:type="dxa"/>
          </w:tcPr>
          <w:p w14:paraId="21137BEE" w14:textId="77777777" w:rsidR="00A37FFA" w:rsidRDefault="00A37FFA" w:rsidP="00A37FFA">
            <w:pPr>
              <w:pStyle w:val="EmptyCellLayoutStyle"/>
              <w:spacing w:after="0" w:line="240" w:lineRule="auto"/>
            </w:pPr>
          </w:p>
        </w:tc>
      </w:tr>
      <w:tr w:rsidR="00A37FFA" w14:paraId="058534F7" w14:textId="77777777" w:rsidTr="00A37FFA">
        <w:tc>
          <w:tcPr>
            <w:tcW w:w="54" w:type="dxa"/>
          </w:tcPr>
          <w:p w14:paraId="4C5CD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822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FFB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A0E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E37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0AE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288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6B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7D1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3CC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143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4879"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6BC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AB7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44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2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370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57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BE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1A72B" w14:textId="77777777" w:rsidR="00A37FFA" w:rsidRDefault="00A37FFA" w:rsidP="00A37FFA">
                  <w:pPr>
                    <w:spacing w:after="0" w:line="240" w:lineRule="auto"/>
                  </w:pPr>
                </w:p>
              </w:tc>
            </w:tr>
            <w:tr w:rsidR="00A37FFA" w14:paraId="0583F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FB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908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DE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7FC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C5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ABA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B3F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BD1C1C" w14:textId="77777777" w:rsidR="00A37FFA" w:rsidRDefault="00A37FFA" w:rsidP="00A37FFA">
            <w:pPr>
              <w:spacing w:after="0" w:line="240" w:lineRule="auto"/>
            </w:pPr>
          </w:p>
        </w:tc>
        <w:tc>
          <w:tcPr>
            <w:tcW w:w="149" w:type="dxa"/>
          </w:tcPr>
          <w:p w14:paraId="7CEC04E8" w14:textId="77777777" w:rsidR="00A37FFA" w:rsidRDefault="00A37FFA" w:rsidP="00A37FFA">
            <w:pPr>
              <w:pStyle w:val="EmptyCellLayoutStyle"/>
              <w:spacing w:after="0" w:line="240" w:lineRule="auto"/>
            </w:pPr>
          </w:p>
        </w:tc>
      </w:tr>
      <w:tr w:rsidR="00A37FFA" w14:paraId="71C9C596" w14:textId="77777777" w:rsidTr="00A37FFA">
        <w:trPr>
          <w:trHeight w:val="80"/>
        </w:trPr>
        <w:tc>
          <w:tcPr>
            <w:tcW w:w="54" w:type="dxa"/>
          </w:tcPr>
          <w:p w14:paraId="624DA4CC" w14:textId="77777777" w:rsidR="00A37FFA" w:rsidRDefault="00A37FFA" w:rsidP="00A37FFA">
            <w:pPr>
              <w:pStyle w:val="EmptyCellLayoutStyle"/>
              <w:spacing w:after="0" w:line="240" w:lineRule="auto"/>
            </w:pPr>
          </w:p>
        </w:tc>
        <w:tc>
          <w:tcPr>
            <w:tcW w:w="10395" w:type="dxa"/>
          </w:tcPr>
          <w:p w14:paraId="57B8015F" w14:textId="77777777" w:rsidR="00A37FFA" w:rsidRDefault="00A37FFA" w:rsidP="00A37FFA">
            <w:pPr>
              <w:pStyle w:val="EmptyCellLayoutStyle"/>
              <w:spacing w:after="0" w:line="240" w:lineRule="auto"/>
            </w:pPr>
          </w:p>
        </w:tc>
        <w:tc>
          <w:tcPr>
            <w:tcW w:w="149" w:type="dxa"/>
          </w:tcPr>
          <w:p w14:paraId="49197C7E" w14:textId="77777777" w:rsidR="00A37FFA" w:rsidRDefault="00A37FFA" w:rsidP="00A37FFA">
            <w:pPr>
              <w:pStyle w:val="EmptyCellLayoutStyle"/>
              <w:spacing w:after="0" w:line="240" w:lineRule="auto"/>
            </w:pPr>
          </w:p>
        </w:tc>
      </w:tr>
    </w:tbl>
    <w:p xmlns:w="http://schemas.openxmlformats.org/wordprocessingml/2006/main" w14:paraId="64AE0732" w14:textId="77777777" w:rsidR="00A37FFA" w:rsidRDefault="00A37FFA" w:rsidP="00A37FFA">
      <w:pPr>
        <w:spacing w:after="0" w:line="240" w:lineRule="auto"/>
      </w:pPr>
    </w:p>
    <w:p xmlns:w="http://schemas.openxmlformats.org/wordprocessingml/2006/main" w14:paraId="035705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数据同步</w:t>
      </w:r>
    </w:p>
    <w:p xmlns:w="http://schemas.openxmlformats.org/wordprocessingml/2006/main" w14:paraId="3C6E3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数据同步状态。当数据同步状态为 NOT SYNCHRONIZING 或同步提交数据库副本的状态不为 SYNCHRONIZED 时，此监视器运行不正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560644" w14:textId="77777777" w:rsidTr="00A37FFA">
        <w:trPr>
          <w:trHeight w:val="54"/>
        </w:trPr>
        <w:tc>
          <w:tcPr>
            <w:tcW w:w="54" w:type="dxa"/>
          </w:tcPr>
          <w:p w14:paraId="6AD023CD" w14:textId="77777777" w:rsidR="00A37FFA" w:rsidRDefault="00A37FFA" w:rsidP="00A37FFA">
            <w:pPr>
              <w:pStyle w:val="EmptyCellLayoutStyle"/>
              <w:spacing w:after="0" w:line="240" w:lineRule="auto"/>
            </w:pPr>
          </w:p>
        </w:tc>
        <w:tc>
          <w:tcPr>
            <w:tcW w:w="10395" w:type="dxa"/>
          </w:tcPr>
          <w:p w14:paraId="4DFA4F15" w14:textId="77777777" w:rsidR="00A37FFA" w:rsidRDefault="00A37FFA" w:rsidP="00A37FFA">
            <w:pPr>
              <w:pStyle w:val="EmptyCellLayoutStyle"/>
              <w:spacing w:after="0" w:line="240" w:lineRule="auto"/>
            </w:pPr>
          </w:p>
        </w:tc>
        <w:tc>
          <w:tcPr>
            <w:tcW w:w="149" w:type="dxa"/>
          </w:tcPr>
          <w:p w14:paraId="16B8A9C7" w14:textId="77777777" w:rsidR="00A37FFA" w:rsidRDefault="00A37FFA" w:rsidP="00A37FFA">
            <w:pPr>
              <w:pStyle w:val="EmptyCellLayoutStyle"/>
              <w:spacing w:after="0" w:line="240" w:lineRule="auto"/>
            </w:pPr>
          </w:p>
        </w:tc>
      </w:tr>
      <w:tr w:rsidR="00A37FFA" w14:paraId="596CE8CA" w14:textId="77777777" w:rsidTr="00A37FFA">
        <w:tc>
          <w:tcPr>
            <w:tcW w:w="54" w:type="dxa"/>
          </w:tcPr>
          <w:p w14:paraId="103B49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CEE4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8A20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AB3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2FC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008F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F7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82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D4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8D6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45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D7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4EC6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85C8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FAC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ACB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7B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E806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80D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D3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7208A" w14:textId="77777777" w:rsidR="00A37FFA" w:rsidRDefault="00A37FFA" w:rsidP="00A37FFA">
                  <w:pPr>
                    <w:spacing w:after="0" w:line="240" w:lineRule="auto"/>
                  </w:pPr>
                </w:p>
              </w:tc>
            </w:tr>
            <w:tr w:rsidR="00A37FFA" w14:paraId="747863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7A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0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2E0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AE5E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8679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F13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5E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736001" w14:textId="77777777" w:rsidR="00A37FFA" w:rsidRDefault="00A37FFA" w:rsidP="00A37FFA">
            <w:pPr>
              <w:spacing w:after="0" w:line="240" w:lineRule="auto"/>
            </w:pPr>
          </w:p>
        </w:tc>
        <w:tc>
          <w:tcPr>
            <w:tcW w:w="149" w:type="dxa"/>
          </w:tcPr>
          <w:p w14:paraId="1D36C694" w14:textId="77777777" w:rsidR="00A37FFA" w:rsidRDefault="00A37FFA" w:rsidP="00A37FFA">
            <w:pPr>
              <w:pStyle w:val="EmptyCellLayoutStyle"/>
              <w:spacing w:after="0" w:line="240" w:lineRule="auto"/>
            </w:pPr>
          </w:p>
        </w:tc>
      </w:tr>
      <w:tr w:rsidR="00A37FFA" w14:paraId="148A5325" w14:textId="77777777" w:rsidTr="00A37FFA">
        <w:trPr>
          <w:trHeight w:val="80"/>
        </w:trPr>
        <w:tc>
          <w:tcPr>
            <w:tcW w:w="54" w:type="dxa"/>
          </w:tcPr>
          <w:p w14:paraId="422B8318" w14:textId="77777777" w:rsidR="00A37FFA" w:rsidRDefault="00A37FFA" w:rsidP="00A37FFA">
            <w:pPr>
              <w:pStyle w:val="EmptyCellLayoutStyle"/>
              <w:spacing w:after="0" w:line="240" w:lineRule="auto"/>
            </w:pPr>
          </w:p>
        </w:tc>
        <w:tc>
          <w:tcPr>
            <w:tcW w:w="10395" w:type="dxa"/>
          </w:tcPr>
          <w:p w14:paraId="1A511746" w14:textId="77777777" w:rsidR="00A37FFA" w:rsidRDefault="00A37FFA" w:rsidP="00A37FFA">
            <w:pPr>
              <w:pStyle w:val="EmptyCellLayoutStyle"/>
              <w:spacing w:after="0" w:line="240" w:lineRule="auto"/>
            </w:pPr>
          </w:p>
        </w:tc>
        <w:tc>
          <w:tcPr>
            <w:tcW w:w="149" w:type="dxa"/>
          </w:tcPr>
          <w:p w14:paraId="33F68CF5" w14:textId="77777777" w:rsidR="00A37FFA" w:rsidRDefault="00A37FFA" w:rsidP="00A37FFA">
            <w:pPr>
              <w:pStyle w:val="EmptyCellLayoutStyle"/>
              <w:spacing w:after="0" w:line="240" w:lineRule="auto"/>
            </w:pPr>
          </w:p>
        </w:tc>
      </w:tr>
    </w:tbl>
    <w:p xmlns:w="http://schemas.openxmlformats.org/wordprocessingml/2006/main" w14:paraId="19A47881" w14:textId="77777777" w:rsidR="00A37FFA" w:rsidRDefault="00A37FFA" w:rsidP="00A37FFA">
      <w:pPr>
        <w:spacing w:after="0" w:line="240" w:lineRule="auto"/>
      </w:pPr>
    </w:p>
    <w:p xmlns:w="http://schemas.openxmlformats.org/wordprocessingml/2006/main" w14:paraId="55AF99F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 - 依赖关系（汇总）监视器</w:t>
      </w:r>
    </w:p>
    <w:p xmlns:w="http://schemas.openxmlformats.org/wordprocessingml/2006/main" w14:paraId="4CB2A6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可用性</w:t>
      </w:r>
    </w:p>
    <w:p xmlns:w="http://schemas.openxmlformats.org/wordprocessingml/2006/main" w14:paraId="7CA183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可用性监视器汇总到数据库副本。</w:t>
      </w:r>
    </w:p>
    <w:p xmlns:w="http://schemas.openxmlformats.org/wordprocessingml/2006/main" w14:paraId="5B3DB410" w14:textId="77777777" w:rsidR="00A37FFA" w:rsidRDefault="00A37FFA" w:rsidP="00A37FFA">
      <w:pPr>
        <w:spacing w:after="0" w:line="240" w:lineRule="auto"/>
      </w:pPr>
    </w:p>
    <w:p xmlns:w="http://schemas.openxmlformats.org/wordprocessingml/2006/main" w14:paraId="6931B4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配置</w:t>
      </w:r>
    </w:p>
    <w:p xmlns:w="http://schemas.openxmlformats.org/wordprocessingml/2006/main" w14:paraId="32E3F2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配置监视器汇总到数据库副本。</w:t>
      </w:r>
    </w:p>
    <w:p xmlns:w="http://schemas.openxmlformats.org/wordprocessingml/2006/main" w14:paraId="6DD5FD80" w14:textId="77777777" w:rsidR="00A37FFA" w:rsidRDefault="00A37FFA" w:rsidP="00A37FFA">
      <w:pPr>
        <w:spacing w:after="0" w:line="240" w:lineRule="auto"/>
      </w:pPr>
    </w:p>
    <w:p xmlns:w="http://schemas.openxmlformats.org/wordprocessingml/2006/main" w14:paraId="456B13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安全性</w:t>
      </w:r>
    </w:p>
    <w:p xmlns:w="http://schemas.openxmlformats.org/wordprocessingml/2006/main" w14:paraId="37CF8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安全性监视器汇总到数据库副本。</w:t>
      </w:r>
    </w:p>
    <w:p xmlns:w="http://schemas.openxmlformats.org/wordprocessingml/2006/main" w14:paraId="307BA5A7" w14:textId="77777777" w:rsidR="00A37FFA" w:rsidRDefault="00A37FFA" w:rsidP="00A37FFA">
      <w:pPr>
        <w:spacing w:after="0" w:line="240" w:lineRule="auto"/>
      </w:pPr>
    </w:p>
    <w:p xmlns:w="http://schemas.openxmlformats.org/wordprocessingml/2006/main" w14:paraId="128ED6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性能</w:t>
      </w:r>
    </w:p>
    <w:p xmlns:w="http://schemas.openxmlformats.org/wordprocessingml/2006/main" w14:paraId="0CBA7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性能监视器汇总到数据库副本。</w:t>
      </w:r>
    </w:p>
    <w:p xmlns:w="http://schemas.openxmlformats.org/wordprocessingml/2006/main" w14:paraId="67AFAB2A" w14:textId="77777777" w:rsidR="00A37FFA" w:rsidRDefault="00A37FFA" w:rsidP="00A37FFA">
      <w:pPr>
        <w:spacing w:after="0" w:line="240" w:lineRule="auto"/>
      </w:pPr>
    </w:p>
    <w:p xmlns:w="http://schemas.openxmlformats.org/wordprocessingml/2006/main" w14:paraId="59464FB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安全性</w:t>
      </w:r>
    </w:p>
    <w:p xmlns:w="http://schemas.openxmlformats.org/wordprocessingml/2006/main" w14:paraId="796CD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安全性监视器汇总到数据库副本。</w:t>
      </w:r>
    </w:p>
    <w:p xmlns:w="http://schemas.openxmlformats.org/wordprocessingml/2006/main" w14:paraId="5E8F968E" w14:textId="77777777" w:rsidR="00A37FFA" w:rsidRDefault="00A37FFA" w:rsidP="00A37FFA">
      <w:pPr>
        <w:spacing w:after="0" w:line="240" w:lineRule="auto"/>
      </w:pPr>
    </w:p>
    <w:p xmlns:w="http://schemas.openxmlformats.org/wordprocessingml/2006/main" w14:paraId="458FA78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性能</w:t>
      </w:r>
    </w:p>
    <w:p xmlns:w="http://schemas.openxmlformats.org/wordprocessingml/2006/main" w14:paraId="331A5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性能监视器汇总到数据库副本。</w:t>
      </w:r>
    </w:p>
    <w:p xmlns:w="http://schemas.openxmlformats.org/wordprocessingml/2006/main" w14:paraId="1553DEA7" w14:textId="77777777" w:rsidR="00A37FFA" w:rsidRDefault="00A37FFA" w:rsidP="00A37FFA">
      <w:pPr>
        <w:spacing w:after="0" w:line="240" w:lineRule="auto"/>
      </w:pPr>
    </w:p>
    <w:p xmlns:w="http://schemas.openxmlformats.org/wordprocessingml/2006/main" w14:paraId="4D9156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可用性</w:t>
      </w:r>
    </w:p>
    <w:p xmlns:w="http://schemas.openxmlformats.org/wordprocessingml/2006/main" w14:paraId="5BB52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可用性监视器汇总到数据库副本。</w:t>
      </w:r>
    </w:p>
    <w:p xmlns:w="http://schemas.openxmlformats.org/wordprocessingml/2006/main" w14:paraId="50A0D2CF" w14:textId="77777777" w:rsidR="00A37FFA" w:rsidRDefault="00A37FFA" w:rsidP="00A37FFA">
      <w:pPr>
        <w:spacing w:after="0" w:line="240" w:lineRule="auto"/>
      </w:pPr>
    </w:p>
    <w:p xmlns:w="http://schemas.openxmlformats.org/wordprocessingml/2006/main" w14:paraId="44C43A9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配置</w:t>
      </w:r>
    </w:p>
    <w:p xmlns:w="http://schemas.openxmlformats.org/wordprocessingml/2006/main" w14:paraId="3707D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配置监视器汇总到数据库副本。</w:t>
      </w:r>
    </w:p>
    <w:p xmlns:w="http://schemas.openxmlformats.org/wordprocessingml/2006/main" w14:paraId="42F7F224" w14:textId="77777777" w:rsidR="00A37FFA" w:rsidRDefault="00A37FFA" w:rsidP="00A37FFA">
      <w:pPr>
        <w:spacing w:after="0" w:line="240" w:lineRule="auto"/>
      </w:pPr>
    </w:p>
    <w:p xmlns:w="http://schemas.openxmlformats.org/wordprocessingml/2006/main" w14:paraId="3D11283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 - 规则（警报）</w:t>
      </w:r>
    </w:p>
    <w:p xmlns:w="http://schemas.openxmlformats.org/wordprocessingml/2006/main" w14:paraId="5641B2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副本角色已更改</w:t>
      </w:r>
    </w:p>
    <w:p xmlns:w="http://schemas.openxmlformats.org/wordprocessingml/2006/main" w14:paraId="315E73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数据库副本更改其角色时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1B35CE" w14:textId="77777777" w:rsidTr="00A37FFA">
        <w:trPr>
          <w:trHeight w:val="54"/>
        </w:trPr>
        <w:tc>
          <w:tcPr>
            <w:tcW w:w="54" w:type="dxa"/>
          </w:tcPr>
          <w:p w14:paraId="0F7CCE5E" w14:textId="77777777" w:rsidR="00A37FFA" w:rsidRDefault="00A37FFA" w:rsidP="00A37FFA">
            <w:pPr>
              <w:pStyle w:val="EmptyCellLayoutStyle"/>
              <w:spacing w:after="0" w:line="240" w:lineRule="auto"/>
            </w:pPr>
          </w:p>
        </w:tc>
        <w:tc>
          <w:tcPr>
            <w:tcW w:w="10395" w:type="dxa"/>
          </w:tcPr>
          <w:p w14:paraId="4205B13C" w14:textId="77777777" w:rsidR="00A37FFA" w:rsidRDefault="00A37FFA" w:rsidP="00A37FFA">
            <w:pPr>
              <w:pStyle w:val="EmptyCellLayoutStyle"/>
              <w:spacing w:after="0" w:line="240" w:lineRule="auto"/>
            </w:pPr>
          </w:p>
        </w:tc>
        <w:tc>
          <w:tcPr>
            <w:tcW w:w="149" w:type="dxa"/>
          </w:tcPr>
          <w:p w14:paraId="6F6D1067" w14:textId="77777777" w:rsidR="00A37FFA" w:rsidRDefault="00A37FFA" w:rsidP="00A37FFA">
            <w:pPr>
              <w:pStyle w:val="EmptyCellLayoutStyle"/>
              <w:spacing w:after="0" w:line="240" w:lineRule="auto"/>
            </w:pPr>
          </w:p>
        </w:tc>
      </w:tr>
      <w:tr w:rsidR="00A37FFA" w14:paraId="6C176040" w14:textId="77777777" w:rsidTr="00A37FFA">
        <w:tc>
          <w:tcPr>
            <w:tcW w:w="54" w:type="dxa"/>
          </w:tcPr>
          <w:p w14:paraId="1CEBF9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0C6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AB4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9A7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E03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D10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1A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8F9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957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548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C2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2D5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7827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358E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73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D5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556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A638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D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159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B9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B863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ADD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F90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625F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74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EB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BE53C" w14:textId="77777777" w:rsidR="00A37FFA" w:rsidRDefault="00A37FFA" w:rsidP="00A37FFA">
                  <w:pPr>
                    <w:spacing w:after="0" w:line="240" w:lineRule="auto"/>
                  </w:pPr>
                </w:p>
              </w:tc>
            </w:tr>
            <w:tr w:rsidR="00A37FFA" w14:paraId="4FB9E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496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9CB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C1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75D11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DD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E5D4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75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86C2CA" w14:textId="77777777" w:rsidR="00A37FFA" w:rsidRDefault="00A37FFA" w:rsidP="00A37FFA">
            <w:pPr>
              <w:spacing w:after="0" w:line="240" w:lineRule="auto"/>
            </w:pPr>
          </w:p>
        </w:tc>
        <w:tc>
          <w:tcPr>
            <w:tcW w:w="149" w:type="dxa"/>
          </w:tcPr>
          <w:p w14:paraId="54EB909B" w14:textId="77777777" w:rsidR="00A37FFA" w:rsidRDefault="00A37FFA" w:rsidP="00A37FFA">
            <w:pPr>
              <w:pStyle w:val="EmptyCellLayoutStyle"/>
              <w:spacing w:after="0" w:line="240" w:lineRule="auto"/>
            </w:pPr>
          </w:p>
        </w:tc>
      </w:tr>
      <w:tr w:rsidR="00A37FFA" w14:paraId="74597050" w14:textId="77777777" w:rsidTr="00A37FFA">
        <w:trPr>
          <w:trHeight w:val="80"/>
        </w:trPr>
        <w:tc>
          <w:tcPr>
            <w:tcW w:w="54" w:type="dxa"/>
          </w:tcPr>
          <w:p w14:paraId="57D45E33" w14:textId="77777777" w:rsidR="00A37FFA" w:rsidRDefault="00A37FFA" w:rsidP="00A37FFA">
            <w:pPr>
              <w:pStyle w:val="EmptyCellLayoutStyle"/>
              <w:spacing w:after="0" w:line="240" w:lineRule="auto"/>
            </w:pPr>
          </w:p>
        </w:tc>
        <w:tc>
          <w:tcPr>
            <w:tcW w:w="10395" w:type="dxa"/>
          </w:tcPr>
          <w:p w14:paraId="092EBA8C" w14:textId="77777777" w:rsidR="00A37FFA" w:rsidRDefault="00A37FFA" w:rsidP="00A37FFA">
            <w:pPr>
              <w:pStyle w:val="EmptyCellLayoutStyle"/>
              <w:spacing w:after="0" w:line="240" w:lineRule="auto"/>
            </w:pPr>
          </w:p>
        </w:tc>
        <w:tc>
          <w:tcPr>
            <w:tcW w:w="149" w:type="dxa"/>
          </w:tcPr>
          <w:p w14:paraId="60B7558A" w14:textId="77777777" w:rsidR="00A37FFA" w:rsidRDefault="00A37FFA" w:rsidP="00A37FFA">
            <w:pPr>
              <w:pStyle w:val="EmptyCellLayoutStyle"/>
              <w:spacing w:after="0" w:line="240" w:lineRule="auto"/>
            </w:pPr>
          </w:p>
        </w:tc>
      </w:tr>
    </w:tbl>
    <w:p xmlns:w="http://schemas.openxmlformats.org/wordprocessingml/2006/main" w14:paraId="26369D75" w14:textId="77777777" w:rsidR="00A37FFA" w:rsidRDefault="00A37FFA" w:rsidP="00A37FFA">
      <w:pPr>
        <w:spacing w:after="0" w:line="240" w:lineRule="auto"/>
      </w:pPr>
    </w:p>
    <w:p xmlns:w="http://schemas.openxmlformats.org/wordprocessingml/2006/main" w14:paraId="184356A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 - 规则（非警报）</w:t>
      </w:r>
    </w:p>
    <w:p xmlns:w="http://schemas.openxmlformats.org/wordprocessingml/2006/main" w14:paraId="6A6084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剩余的重做字节</w:t>
      </w:r>
    </w:p>
    <w:p xmlns:w="http://schemas.openxmlformats.org/wordprocessingml/2006/main" w14:paraId="13C1A3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完成恢复阶段而要重做的剩余的日志字节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F8D937" w14:textId="77777777" w:rsidTr="00A37FFA">
        <w:trPr>
          <w:trHeight w:val="54"/>
        </w:trPr>
        <w:tc>
          <w:tcPr>
            <w:tcW w:w="54" w:type="dxa"/>
          </w:tcPr>
          <w:p w14:paraId="069C9C5C" w14:textId="77777777" w:rsidR="00A37FFA" w:rsidRDefault="00A37FFA" w:rsidP="00A37FFA">
            <w:pPr>
              <w:pStyle w:val="EmptyCellLayoutStyle"/>
              <w:spacing w:after="0" w:line="240" w:lineRule="auto"/>
            </w:pPr>
          </w:p>
        </w:tc>
        <w:tc>
          <w:tcPr>
            <w:tcW w:w="10395" w:type="dxa"/>
          </w:tcPr>
          <w:p w14:paraId="412727B3" w14:textId="77777777" w:rsidR="00A37FFA" w:rsidRDefault="00A37FFA" w:rsidP="00A37FFA">
            <w:pPr>
              <w:pStyle w:val="EmptyCellLayoutStyle"/>
              <w:spacing w:after="0" w:line="240" w:lineRule="auto"/>
            </w:pPr>
          </w:p>
        </w:tc>
        <w:tc>
          <w:tcPr>
            <w:tcW w:w="149" w:type="dxa"/>
          </w:tcPr>
          <w:p w14:paraId="162AD34C" w14:textId="77777777" w:rsidR="00A37FFA" w:rsidRDefault="00A37FFA" w:rsidP="00A37FFA">
            <w:pPr>
              <w:pStyle w:val="EmptyCellLayoutStyle"/>
              <w:spacing w:after="0" w:line="240" w:lineRule="auto"/>
            </w:pPr>
          </w:p>
        </w:tc>
      </w:tr>
      <w:tr w:rsidR="00A37FFA" w14:paraId="21840889" w14:textId="77777777" w:rsidTr="00A37FFA">
        <w:tc>
          <w:tcPr>
            <w:tcW w:w="54" w:type="dxa"/>
          </w:tcPr>
          <w:p w14:paraId="7CB1B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11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3C6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58B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15C4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C625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18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BE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1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6650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CE9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DF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6945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7C63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D2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DD7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65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7298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6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85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84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7D0B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C1D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878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B69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37B843" w14:textId="77777777" w:rsidR="00A37FFA" w:rsidRDefault="00A37FFA" w:rsidP="00A37FFA">
            <w:pPr>
              <w:spacing w:after="0" w:line="240" w:lineRule="auto"/>
            </w:pPr>
          </w:p>
        </w:tc>
        <w:tc>
          <w:tcPr>
            <w:tcW w:w="149" w:type="dxa"/>
          </w:tcPr>
          <w:p w14:paraId="22A4A614" w14:textId="77777777" w:rsidR="00A37FFA" w:rsidRDefault="00A37FFA" w:rsidP="00A37FFA">
            <w:pPr>
              <w:pStyle w:val="EmptyCellLayoutStyle"/>
              <w:spacing w:after="0" w:line="240" w:lineRule="auto"/>
            </w:pPr>
          </w:p>
        </w:tc>
      </w:tr>
      <w:tr w:rsidR="00A37FFA" w14:paraId="117CDA32" w14:textId="77777777" w:rsidTr="00A37FFA">
        <w:trPr>
          <w:trHeight w:val="80"/>
        </w:trPr>
        <w:tc>
          <w:tcPr>
            <w:tcW w:w="54" w:type="dxa"/>
          </w:tcPr>
          <w:p w14:paraId="61483D3E" w14:textId="77777777" w:rsidR="00A37FFA" w:rsidRDefault="00A37FFA" w:rsidP="00A37FFA">
            <w:pPr>
              <w:pStyle w:val="EmptyCellLayoutStyle"/>
              <w:spacing w:after="0" w:line="240" w:lineRule="auto"/>
            </w:pPr>
          </w:p>
        </w:tc>
        <w:tc>
          <w:tcPr>
            <w:tcW w:w="10395" w:type="dxa"/>
          </w:tcPr>
          <w:p w14:paraId="2B626CAF" w14:textId="77777777" w:rsidR="00A37FFA" w:rsidRDefault="00A37FFA" w:rsidP="00A37FFA">
            <w:pPr>
              <w:pStyle w:val="EmptyCellLayoutStyle"/>
              <w:spacing w:after="0" w:line="240" w:lineRule="auto"/>
            </w:pPr>
          </w:p>
        </w:tc>
        <w:tc>
          <w:tcPr>
            <w:tcW w:w="149" w:type="dxa"/>
          </w:tcPr>
          <w:p w14:paraId="79F04465" w14:textId="77777777" w:rsidR="00A37FFA" w:rsidRDefault="00A37FFA" w:rsidP="00A37FFA">
            <w:pPr>
              <w:pStyle w:val="EmptyCellLayoutStyle"/>
              <w:spacing w:after="0" w:line="240" w:lineRule="auto"/>
            </w:pPr>
          </w:p>
        </w:tc>
      </w:tr>
    </w:tbl>
    <w:p xmlns:w="http://schemas.openxmlformats.org/wordprocessingml/2006/main" w14:paraId="7DCB5B3F" w14:textId="77777777" w:rsidR="00A37FFA" w:rsidRDefault="00A37FFA" w:rsidP="00A37FFA">
      <w:pPr>
        <w:spacing w:after="0" w:line="240" w:lineRule="auto"/>
      </w:pPr>
    </w:p>
    <w:p xmlns:w="http://schemas.openxmlformats.org/wordprocessingml/2006/main" w14:paraId="7D786A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阻止的重做/秒</w:t>
      </w:r>
    </w:p>
    <w:p xmlns:w="http://schemas.openxmlformats.org/wordprocessingml/2006/main" w14:paraId="0FA38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自该数据库进入联机状态后在该数据库中阻止 REDO 线程的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52F0E7" w14:textId="77777777" w:rsidTr="00A37FFA">
        <w:trPr>
          <w:trHeight w:val="54"/>
        </w:trPr>
        <w:tc>
          <w:tcPr>
            <w:tcW w:w="54" w:type="dxa"/>
          </w:tcPr>
          <w:p w14:paraId="0FCCF6EA" w14:textId="77777777" w:rsidR="00A37FFA" w:rsidRDefault="00A37FFA" w:rsidP="00A37FFA">
            <w:pPr>
              <w:pStyle w:val="EmptyCellLayoutStyle"/>
              <w:spacing w:after="0" w:line="240" w:lineRule="auto"/>
            </w:pPr>
          </w:p>
        </w:tc>
        <w:tc>
          <w:tcPr>
            <w:tcW w:w="10395" w:type="dxa"/>
          </w:tcPr>
          <w:p w14:paraId="45291DEA" w14:textId="77777777" w:rsidR="00A37FFA" w:rsidRDefault="00A37FFA" w:rsidP="00A37FFA">
            <w:pPr>
              <w:pStyle w:val="EmptyCellLayoutStyle"/>
              <w:spacing w:after="0" w:line="240" w:lineRule="auto"/>
            </w:pPr>
          </w:p>
        </w:tc>
        <w:tc>
          <w:tcPr>
            <w:tcW w:w="149" w:type="dxa"/>
          </w:tcPr>
          <w:p w14:paraId="556D689B" w14:textId="77777777" w:rsidR="00A37FFA" w:rsidRDefault="00A37FFA" w:rsidP="00A37FFA">
            <w:pPr>
              <w:pStyle w:val="EmptyCellLayoutStyle"/>
              <w:spacing w:after="0" w:line="240" w:lineRule="auto"/>
            </w:pPr>
          </w:p>
        </w:tc>
      </w:tr>
      <w:tr w:rsidR="00A37FFA" w14:paraId="7E9C1D1A" w14:textId="77777777" w:rsidTr="00A37FFA">
        <w:tc>
          <w:tcPr>
            <w:tcW w:w="54" w:type="dxa"/>
          </w:tcPr>
          <w:p w14:paraId="45F0AB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3811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608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AE00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565C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CD76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B5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212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7AE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935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F9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502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C62B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6AA3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22D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0B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4D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A3B6E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E1D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CE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B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668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9E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3F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3B5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71F3D7" w14:textId="77777777" w:rsidR="00A37FFA" w:rsidRDefault="00A37FFA" w:rsidP="00A37FFA">
            <w:pPr>
              <w:spacing w:after="0" w:line="240" w:lineRule="auto"/>
            </w:pPr>
          </w:p>
        </w:tc>
        <w:tc>
          <w:tcPr>
            <w:tcW w:w="149" w:type="dxa"/>
          </w:tcPr>
          <w:p w14:paraId="14A44FF5" w14:textId="77777777" w:rsidR="00A37FFA" w:rsidRDefault="00A37FFA" w:rsidP="00A37FFA">
            <w:pPr>
              <w:pStyle w:val="EmptyCellLayoutStyle"/>
              <w:spacing w:after="0" w:line="240" w:lineRule="auto"/>
            </w:pPr>
          </w:p>
        </w:tc>
      </w:tr>
      <w:tr w:rsidR="00A37FFA" w14:paraId="0FA7122A" w14:textId="77777777" w:rsidTr="00A37FFA">
        <w:trPr>
          <w:trHeight w:val="80"/>
        </w:trPr>
        <w:tc>
          <w:tcPr>
            <w:tcW w:w="54" w:type="dxa"/>
          </w:tcPr>
          <w:p w14:paraId="46156A01" w14:textId="77777777" w:rsidR="00A37FFA" w:rsidRDefault="00A37FFA" w:rsidP="00A37FFA">
            <w:pPr>
              <w:pStyle w:val="EmptyCellLayoutStyle"/>
              <w:spacing w:after="0" w:line="240" w:lineRule="auto"/>
            </w:pPr>
          </w:p>
        </w:tc>
        <w:tc>
          <w:tcPr>
            <w:tcW w:w="10395" w:type="dxa"/>
          </w:tcPr>
          <w:p w14:paraId="3E907012" w14:textId="77777777" w:rsidR="00A37FFA" w:rsidRDefault="00A37FFA" w:rsidP="00A37FFA">
            <w:pPr>
              <w:pStyle w:val="EmptyCellLayoutStyle"/>
              <w:spacing w:after="0" w:line="240" w:lineRule="auto"/>
            </w:pPr>
          </w:p>
        </w:tc>
        <w:tc>
          <w:tcPr>
            <w:tcW w:w="149" w:type="dxa"/>
          </w:tcPr>
          <w:p w14:paraId="462835DC" w14:textId="77777777" w:rsidR="00A37FFA" w:rsidRDefault="00A37FFA" w:rsidP="00A37FFA">
            <w:pPr>
              <w:pStyle w:val="EmptyCellLayoutStyle"/>
              <w:spacing w:after="0" w:line="240" w:lineRule="auto"/>
            </w:pPr>
          </w:p>
        </w:tc>
      </w:tr>
    </w:tbl>
    <w:p xmlns:w="http://schemas.openxmlformats.org/wordprocessingml/2006/main" w14:paraId="1770958D" w14:textId="77777777" w:rsidR="00A37FFA" w:rsidRDefault="00A37FFA" w:rsidP="00A37FFA">
      <w:pPr>
        <w:spacing w:after="0" w:line="240" w:lineRule="auto"/>
      </w:pPr>
    </w:p>
    <w:p xmlns:w="http://schemas.openxmlformats.org/wordprocessingml/2006/main" w14:paraId="5525EFD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恢复队列</w:t>
      </w:r>
    </w:p>
    <w:p xmlns:w="http://schemas.openxmlformats.org/wordprocessingml/2006/main" w14:paraId="2B6F6F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辅助副本的日志文件中尚未重做的日志记录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773CC1" w14:textId="77777777" w:rsidTr="00A37FFA">
        <w:trPr>
          <w:trHeight w:val="54"/>
        </w:trPr>
        <w:tc>
          <w:tcPr>
            <w:tcW w:w="54" w:type="dxa"/>
          </w:tcPr>
          <w:p w14:paraId="6D2059F1" w14:textId="77777777" w:rsidR="00A37FFA" w:rsidRDefault="00A37FFA" w:rsidP="00A37FFA">
            <w:pPr>
              <w:pStyle w:val="EmptyCellLayoutStyle"/>
              <w:spacing w:after="0" w:line="240" w:lineRule="auto"/>
            </w:pPr>
          </w:p>
        </w:tc>
        <w:tc>
          <w:tcPr>
            <w:tcW w:w="10395" w:type="dxa"/>
          </w:tcPr>
          <w:p w14:paraId="0D277049" w14:textId="77777777" w:rsidR="00A37FFA" w:rsidRDefault="00A37FFA" w:rsidP="00A37FFA">
            <w:pPr>
              <w:pStyle w:val="EmptyCellLayoutStyle"/>
              <w:spacing w:after="0" w:line="240" w:lineRule="auto"/>
            </w:pPr>
          </w:p>
        </w:tc>
        <w:tc>
          <w:tcPr>
            <w:tcW w:w="149" w:type="dxa"/>
          </w:tcPr>
          <w:p w14:paraId="3D0B4C34" w14:textId="77777777" w:rsidR="00A37FFA" w:rsidRDefault="00A37FFA" w:rsidP="00A37FFA">
            <w:pPr>
              <w:pStyle w:val="EmptyCellLayoutStyle"/>
              <w:spacing w:after="0" w:line="240" w:lineRule="auto"/>
            </w:pPr>
          </w:p>
        </w:tc>
      </w:tr>
      <w:tr w:rsidR="00A37FFA" w14:paraId="7733C0F1" w14:textId="77777777" w:rsidTr="00A37FFA">
        <w:tc>
          <w:tcPr>
            <w:tcW w:w="54" w:type="dxa"/>
          </w:tcPr>
          <w:p w14:paraId="7A62B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D1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3182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6ADC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817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B40F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A7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B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27F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17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8FB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1B8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98E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9C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B3B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8E5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EA2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DDC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86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0B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EE2E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0B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B18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472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8D1844" w14:textId="77777777" w:rsidR="00A37FFA" w:rsidRDefault="00A37FFA" w:rsidP="00A37FFA">
            <w:pPr>
              <w:spacing w:after="0" w:line="240" w:lineRule="auto"/>
            </w:pPr>
          </w:p>
        </w:tc>
        <w:tc>
          <w:tcPr>
            <w:tcW w:w="149" w:type="dxa"/>
          </w:tcPr>
          <w:p w14:paraId="58E8D4AC" w14:textId="77777777" w:rsidR="00A37FFA" w:rsidRDefault="00A37FFA" w:rsidP="00A37FFA">
            <w:pPr>
              <w:pStyle w:val="EmptyCellLayoutStyle"/>
              <w:spacing w:after="0" w:line="240" w:lineRule="auto"/>
            </w:pPr>
          </w:p>
        </w:tc>
      </w:tr>
      <w:tr w:rsidR="00A37FFA" w14:paraId="187C3A6B" w14:textId="77777777" w:rsidTr="00A37FFA">
        <w:trPr>
          <w:trHeight w:val="80"/>
        </w:trPr>
        <w:tc>
          <w:tcPr>
            <w:tcW w:w="54" w:type="dxa"/>
          </w:tcPr>
          <w:p w14:paraId="177DE46D" w14:textId="77777777" w:rsidR="00A37FFA" w:rsidRDefault="00A37FFA" w:rsidP="00A37FFA">
            <w:pPr>
              <w:pStyle w:val="EmptyCellLayoutStyle"/>
              <w:spacing w:after="0" w:line="240" w:lineRule="auto"/>
            </w:pPr>
          </w:p>
        </w:tc>
        <w:tc>
          <w:tcPr>
            <w:tcW w:w="10395" w:type="dxa"/>
          </w:tcPr>
          <w:p w14:paraId="53B0DB46" w14:textId="77777777" w:rsidR="00A37FFA" w:rsidRDefault="00A37FFA" w:rsidP="00A37FFA">
            <w:pPr>
              <w:pStyle w:val="EmptyCellLayoutStyle"/>
              <w:spacing w:after="0" w:line="240" w:lineRule="auto"/>
            </w:pPr>
          </w:p>
        </w:tc>
        <w:tc>
          <w:tcPr>
            <w:tcW w:w="149" w:type="dxa"/>
          </w:tcPr>
          <w:p w14:paraId="42D8F6AE" w14:textId="77777777" w:rsidR="00A37FFA" w:rsidRDefault="00A37FFA" w:rsidP="00A37FFA">
            <w:pPr>
              <w:pStyle w:val="EmptyCellLayoutStyle"/>
              <w:spacing w:after="0" w:line="240" w:lineRule="auto"/>
            </w:pPr>
          </w:p>
        </w:tc>
      </w:tr>
    </w:tbl>
    <w:p xmlns:w="http://schemas.openxmlformats.org/wordprocessingml/2006/main" w14:paraId="70D9E01A" w14:textId="77777777" w:rsidR="00A37FFA" w:rsidRDefault="00A37FFA" w:rsidP="00A37FFA">
      <w:pPr>
        <w:spacing w:after="0" w:line="240" w:lineRule="auto"/>
      </w:pPr>
    </w:p>
    <w:p xmlns:w="http://schemas.openxmlformats.org/wordprocessingml/2006/main" w14:paraId="71773F5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日志发送队列</w:t>
      </w:r>
    </w:p>
    <w:p xmlns:w="http://schemas.openxmlformats.org/wordprocessingml/2006/main" w14:paraId="06C64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副本上日志发送队列的大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209694" w14:textId="77777777" w:rsidTr="00A37FFA">
        <w:trPr>
          <w:trHeight w:val="54"/>
        </w:trPr>
        <w:tc>
          <w:tcPr>
            <w:tcW w:w="54" w:type="dxa"/>
          </w:tcPr>
          <w:p w14:paraId="00A7EB58" w14:textId="77777777" w:rsidR="00A37FFA" w:rsidRDefault="00A37FFA" w:rsidP="00A37FFA">
            <w:pPr>
              <w:pStyle w:val="EmptyCellLayoutStyle"/>
              <w:spacing w:after="0" w:line="240" w:lineRule="auto"/>
            </w:pPr>
          </w:p>
        </w:tc>
        <w:tc>
          <w:tcPr>
            <w:tcW w:w="10395" w:type="dxa"/>
          </w:tcPr>
          <w:p w14:paraId="44FC4092" w14:textId="77777777" w:rsidR="00A37FFA" w:rsidRDefault="00A37FFA" w:rsidP="00A37FFA">
            <w:pPr>
              <w:pStyle w:val="EmptyCellLayoutStyle"/>
              <w:spacing w:after="0" w:line="240" w:lineRule="auto"/>
            </w:pPr>
          </w:p>
        </w:tc>
        <w:tc>
          <w:tcPr>
            <w:tcW w:w="149" w:type="dxa"/>
          </w:tcPr>
          <w:p w14:paraId="1C460453" w14:textId="77777777" w:rsidR="00A37FFA" w:rsidRDefault="00A37FFA" w:rsidP="00A37FFA">
            <w:pPr>
              <w:pStyle w:val="EmptyCellLayoutStyle"/>
              <w:spacing w:after="0" w:line="240" w:lineRule="auto"/>
            </w:pPr>
          </w:p>
        </w:tc>
      </w:tr>
      <w:tr w:rsidR="00A37FFA" w14:paraId="115FD2A2" w14:textId="77777777" w:rsidTr="00A37FFA">
        <w:tc>
          <w:tcPr>
            <w:tcW w:w="54" w:type="dxa"/>
          </w:tcPr>
          <w:p w14:paraId="0E3D8E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8E8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2AC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C96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618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569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A04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241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AB7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512A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EB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83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BE7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D0C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A7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A7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5C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5F9C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FC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D6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DC0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0756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62A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5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A0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D90DC07" w14:textId="77777777" w:rsidR="00A37FFA" w:rsidRDefault="00A37FFA" w:rsidP="00A37FFA">
            <w:pPr>
              <w:spacing w:after="0" w:line="240" w:lineRule="auto"/>
            </w:pPr>
          </w:p>
        </w:tc>
        <w:tc>
          <w:tcPr>
            <w:tcW w:w="149" w:type="dxa"/>
          </w:tcPr>
          <w:p w14:paraId="1955F334" w14:textId="77777777" w:rsidR="00A37FFA" w:rsidRDefault="00A37FFA" w:rsidP="00A37FFA">
            <w:pPr>
              <w:pStyle w:val="EmptyCellLayoutStyle"/>
              <w:spacing w:after="0" w:line="240" w:lineRule="auto"/>
            </w:pPr>
          </w:p>
        </w:tc>
      </w:tr>
      <w:tr w:rsidR="00A37FFA" w14:paraId="17E22AC1" w14:textId="77777777" w:rsidTr="00A37FFA">
        <w:trPr>
          <w:trHeight w:val="80"/>
        </w:trPr>
        <w:tc>
          <w:tcPr>
            <w:tcW w:w="54" w:type="dxa"/>
          </w:tcPr>
          <w:p w14:paraId="242041EE" w14:textId="77777777" w:rsidR="00A37FFA" w:rsidRDefault="00A37FFA" w:rsidP="00A37FFA">
            <w:pPr>
              <w:pStyle w:val="EmptyCellLayoutStyle"/>
              <w:spacing w:after="0" w:line="240" w:lineRule="auto"/>
            </w:pPr>
          </w:p>
        </w:tc>
        <w:tc>
          <w:tcPr>
            <w:tcW w:w="10395" w:type="dxa"/>
          </w:tcPr>
          <w:p w14:paraId="048E2054" w14:textId="77777777" w:rsidR="00A37FFA" w:rsidRDefault="00A37FFA" w:rsidP="00A37FFA">
            <w:pPr>
              <w:pStyle w:val="EmptyCellLayoutStyle"/>
              <w:spacing w:after="0" w:line="240" w:lineRule="auto"/>
            </w:pPr>
          </w:p>
        </w:tc>
        <w:tc>
          <w:tcPr>
            <w:tcW w:w="149" w:type="dxa"/>
          </w:tcPr>
          <w:p w14:paraId="5B7AFA53" w14:textId="77777777" w:rsidR="00A37FFA" w:rsidRDefault="00A37FFA" w:rsidP="00A37FFA">
            <w:pPr>
              <w:pStyle w:val="EmptyCellLayoutStyle"/>
              <w:spacing w:after="0" w:line="240" w:lineRule="auto"/>
            </w:pPr>
          </w:p>
        </w:tc>
      </w:tr>
    </w:tbl>
    <w:p xmlns:w="http://schemas.openxmlformats.org/wordprocessingml/2006/main" w14:paraId="5A8EF777" w14:textId="77777777" w:rsidR="00A37FFA" w:rsidRDefault="00A37FFA" w:rsidP="00A37FFA">
      <w:pPr>
        <w:spacing w:after="0" w:line="240" w:lineRule="auto"/>
      </w:pPr>
    </w:p>
    <w:p xmlns:w="http://schemas.openxmlformats.org/wordprocessingml/2006/main" w14:paraId="39B889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需要撤消的日志总数</w:t>
      </w:r>
    </w:p>
    <w:p xmlns:w="http://schemas.openxmlformats.org/wordprocessingml/2006/main" w14:paraId="7789E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撤消的日志总字节数 (KB)。</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30041A" w14:textId="77777777" w:rsidTr="00A37FFA">
        <w:trPr>
          <w:trHeight w:val="54"/>
        </w:trPr>
        <w:tc>
          <w:tcPr>
            <w:tcW w:w="54" w:type="dxa"/>
          </w:tcPr>
          <w:p w14:paraId="01B616C3" w14:textId="77777777" w:rsidR="00A37FFA" w:rsidRDefault="00A37FFA" w:rsidP="00A37FFA">
            <w:pPr>
              <w:pStyle w:val="EmptyCellLayoutStyle"/>
              <w:spacing w:after="0" w:line="240" w:lineRule="auto"/>
            </w:pPr>
          </w:p>
        </w:tc>
        <w:tc>
          <w:tcPr>
            <w:tcW w:w="10395" w:type="dxa"/>
          </w:tcPr>
          <w:p w14:paraId="4193E3B9" w14:textId="77777777" w:rsidR="00A37FFA" w:rsidRDefault="00A37FFA" w:rsidP="00A37FFA">
            <w:pPr>
              <w:pStyle w:val="EmptyCellLayoutStyle"/>
              <w:spacing w:after="0" w:line="240" w:lineRule="auto"/>
            </w:pPr>
          </w:p>
        </w:tc>
        <w:tc>
          <w:tcPr>
            <w:tcW w:w="149" w:type="dxa"/>
          </w:tcPr>
          <w:p w14:paraId="6194027B" w14:textId="77777777" w:rsidR="00A37FFA" w:rsidRDefault="00A37FFA" w:rsidP="00A37FFA">
            <w:pPr>
              <w:pStyle w:val="EmptyCellLayoutStyle"/>
              <w:spacing w:after="0" w:line="240" w:lineRule="auto"/>
            </w:pPr>
          </w:p>
        </w:tc>
      </w:tr>
      <w:tr w:rsidR="00A37FFA" w14:paraId="66BCD2A1" w14:textId="77777777" w:rsidTr="00A37FFA">
        <w:tc>
          <w:tcPr>
            <w:tcW w:w="54" w:type="dxa"/>
          </w:tcPr>
          <w:p w14:paraId="7B19FD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AD03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425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A8C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1B2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854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A8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29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CA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1E0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59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789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CCC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54ECC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52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1C9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666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AC8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BAA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B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AB0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815F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A45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70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EC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2F3519" w14:textId="77777777" w:rsidR="00A37FFA" w:rsidRDefault="00A37FFA" w:rsidP="00A37FFA">
            <w:pPr>
              <w:spacing w:after="0" w:line="240" w:lineRule="auto"/>
            </w:pPr>
          </w:p>
        </w:tc>
        <w:tc>
          <w:tcPr>
            <w:tcW w:w="149" w:type="dxa"/>
          </w:tcPr>
          <w:p w14:paraId="1114D1AF" w14:textId="77777777" w:rsidR="00A37FFA" w:rsidRDefault="00A37FFA" w:rsidP="00A37FFA">
            <w:pPr>
              <w:pStyle w:val="EmptyCellLayoutStyle"/>
              <w:spacing w:after="0" w:line="240" w:lineRule="auto"/>
            </w:pPr>
          </w:p>
        </w:tc>
      </w:tr>
      <w:tr w:rsidR="00A37FFA" w14:paraId="6C300485" w14:textId="77777777" w:rsidTr="00A37FFA">
        <w:trPr>
          <w:trHeight w:val="80"/>
        </w:trPr>
        <w:tc>
          <w:tcPr>
            <w:tcW w:w="54" w:type="dxa"/>
          </w:tcPr>
          <w:p w14:paraId="74E96332" w14:textId="77777777" w:rsidR="00A37FFA" w:rsidRDefault="00A37FFA" w:rsidP="00A37FFA">
            <w:pPr>
              <w:pStyle w:val="EmptyCellLayoutStyle"/>
              <w:spacing w:after="0" w:line="240" w:lineRule="auto"/>
            </w:pPr>
          </w:p>
        </w:tc>
        <w:tc>
          <w:tcPr>
            <w:tcW w:w="10395" w:type="dxa"/>
          </w:tcPr>
          <w:p w14:paraId="388F66E8" w14:textId="77777777" w:rsidR="00A37FFA" w:rsidRDefault="00A37FFA" w:rsidP="00A37FFA">
            <w:pPr>
              <w:pStyle w:val="EmptyCellLayoutStyle"/>
              <w:spacing w:after="0" w:line="240" w:lineRule="auto"/>
            </w:pPr>
          </w:p>
        </w:tc>
        <w:tc>
          <w:tcPr>
            <w:tcW w:w="149" w:type="dxa"/>
          </w:tcPr>
          <w:p w14:paraId="706BA1ED" w14:textId="77777777" w:rsidR="00A37FFA" w:rsidRDefault="00A37FFA" w:rsidP="00A37FFA">
            <w:pPr>
              <w:pStyle w:val="EmptyCellLayoutStyle"/>
              <w:spacing w:after="0" w:line="240" w:lineRule="auto"/>
            </w:pPr>
          </w:p>
        </w:tc>
      </w:tr>
    </w:tbl>
    <w:p xmlns:w="http://schemas.openxmlformats.org/wordprocessingml/2006/main" w14:paraId="092A533D" w14:textId="77777777" w:rsidR="00A37FFA" w:rsidRDefault="00A37FFA" w:rsidP="00A37FFA">
      <w:pPr>
        <w:spacing w:after="0" w:line="240" w:lineRule="auto"/>
      </w:pPr>
    </w:p>
    <w:p xmlns:w="http://schemas.openxmlformats.org/wordprocessingml/2006/main" w14:paraId="37C7F47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日志应用就绪队列</w:t>
      </w:r>
    </w:p>
    <w:p xmlns:w="http://schemas.openxmlformats.org/wordprocessingml/2006/main" w14:paraId="0CF996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正在等待且已准备好应用到数据库副本的日志块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F8DAB4" w14:textId="77777777" w:rsidTr="00A37FFA">
        <w:trPr>
          <w:trHeight w:val="54"/>
        </w:trPr>
        <w:tc>
          <w:tcPr>
            <w:tcW w:w="54" w:type="dxa"/>
          </w:tcPr>
          <w:p w14:paraId="5E0E90B9" w14:textId="77777777" w:rsidR="00A37FFA" w:rsidRDefault="00A37FFA" w:rsidP="00A37FFA">
            <w:pPr>
              <w:pStyle w:val="EmptyCellLayoutStyle"/>
              <w:spacing w:after="0" w:line="240" w:lineRule="auto"/>
            </w:pPr>
          </w:p>
        </w:tc>
        <w:tc>
          <w:tcPr>
            <w:tcW w:w="10395" w:type="dxa"/>
          </w:tcPr>
          <w:p w14:paraId="6FD2F134" w14:textId="77777777" w:rsidR="00A37FFA" w:rsidRDefault="00A37FFA" w:rsidP="00A37FFA">
            <w:pPr>
              <w:pStyle w:val="EmptyCellLayoutStyle"/>
              <w:spacing w:after="0" w:line="240" w:lineRule="auto"/>
            </w:pPr>
          </w:p>
        </w:tc>
        <w:tc>
          <w:tcPr>
            <w:tcW w:w="149" w:type="dxa"/>
          </w:tcPr>
          <w:p w14:paraId="0A7C5C98" w14:textId="77777777" w:rsidR="00A37FFA" w:rsidRDefault="00A37FFA" w:rsidP="00A37FFA">
            <w:pPr>
              <w:pStyle w:val="EmptyCellLayoutStyle"/>
              <w:spacing w:after="0" w:line="240" w:lineRule="auto"/>
            </w:pPr>
          </w:p>
        </w:tc>
      </w:tr>
      <w:tr w:rsidR="00A37FFA" w14:paraId="5638837B" w14:textId="77777777" w:rsidTr="00A37FFA">
        <w:tc>
          <w:tcPr>
            <w:tcW w:w="54" w:type="dxa"/>
          </w:tcPr>
          <w:p w14:paraId="68EB21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F466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EA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8AC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13A8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66D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416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FF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C6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129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01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D8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3EE8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58D41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686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94E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75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E686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60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86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A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670B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87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135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88E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283049" w14:textId="77777777" w:rsidR="00A37FFA" w:rsidRDefault="00A37FFA" w:rsidP="00A37FFA">
            <w:pPr>
              <w:spacing w:after="0" w:line="240" w:lineRule="auto"/>
            </w:pPr>
          </w:p>
        </w:tc>
        <w:tc>
          <w:tcPr>
            <w:tcW w:w="149" w:type="dxa"/>
          </w:tcPr>
          <w:p w14:paraId="08D1084F" w14:textId="77777777" w:rsidR="00A37FFA" w:rsidRDefault="00A37FFA" w:rsidP="00A37FFA">
            <w:pPr>
              <w:pStyle w:val="EmptyCellLayoutStyle"/>
              <w:spacing w:after="0" w:line="240" w:lineRule="auto"/>
            </w:pPr>
          </w:p>
        </w:tc>
      </w:tr>
      <w:tr w:rsidR="00A37FFA" w14:paraId="499BF6AD" w14:textId="77777777" w:rsidTr="00A37FFA">
        <w:trPr>
          <w:trHeight w:val="80"/>
        </w:trPr>
        <w:tc>
          <w:tcPr>
            <w:tcW w:w="54" w:type="dxa"/>
          </w:tcPr>
          <w:p w14:paraId="5118FC25" w14:textId="77777777" w:rsidR="00A37FFA" w:rsidRDefault="00A37FFA" w:rsidP="00A37FFA">
            <w:pPr>
              <w:pStyle w:val="EmptyCellLayoutStyle"/>
              <w:spacing w:after="0" w:line="240" w:lineRule="auto"/>
            </w:pPr>
          </w:p>
        </w:tc>
        <w:tc>
          <w:tcPr>
            <w:tcW w:w="10395" w:type="dxa"/>
          </w:tcPr>
          <w:p w14:paraId="468DF7F3" w14:textId="77777777" w:rsidR="00A37FFA" w:rsidRDefault="00A37FFA" w:rsidP="00A37FFA">
            <w:pPr>
              <w:pStyle w:val="EmptyCellLayoutStyle"/>
              <w:spacing w:after="0" w:line="240" w:lineRule="auto"/>
            </w:pPr>
          </w:p>
        </w:tc>
        <w:tc>
          <w:tcPr>
            <w:tcW w:w="149" w:type="dxa"/>
          </w:tcPr>
          <w:p w14:paraId="4F6DFD51" w14:textId="77777777" w:rsidR="00A37FFA" w:rsidRDefault="00A37FFA" w:rsidP="00A37FFA">
            <w:pPr>
              <w:pStyle w:val="EmptyCellLayoutStyle"/>
              <w:spacing w:after="0" w:line="240" w:lineRule="auto"/>
            </w:pPr>
          </w:p>
        </w:tc>
      </w:tr>
    </w:tbl>
    <w:p xmlns:w="http://schemas.openxmlformats.org/wordprocessingml/2006/main" w14:paraId="7F53140D" w14:textId="77777777" w:rsidR="00A37FFA" w:rsidRDefault="00A37FFA" w:rsidP="00A37FFA">
      <w:pPr>
        <w:spacing w:after="0" w:line="240" w:lineRule="auto"/>
      </w:pPr>
    </w:p>
    <w:p xmlns:w="http://schemas.openxmlformats.org/wordprocessingml/2006/main" w14:paraId="313522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收的日志字节数/秒</w:t>
      </w:r>
    </w:p>
    <w:p xmlns:w="http://schemas.openxmlformats.org/wordprocessingml/2006/main" w14:paraId="5E7277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从该副本接收的日志字节数。这仅在次要副本上有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31FB25" w14:textId="77777777" w:rsidTr="00A37FFA">
        <w:trPr>
          <w:trHeight w:val="54"/>
        </w:trPr>
        <w:tc>
          <w:tcPr>
            <w:tcW w:w="54" w:type="dxa"/>
          </w:tcPr>
          <w:p w14:paraId="6858E605" w14:textId="77777777" w:rsidR="00A37FFA" w:rsidRDefault="00A37FFA" w:rsidP="00A37FFA">
            <w:pPr>
              <w:pStyle w:val="EmptyCellLayoutStyle"/>
              <w:spacing w:after="0" w:line="240" w:lineRule="auto"/>
            </w:pPr>
          </w:p>
        </w:tc>
        <w:tc>
          <w:tcPr>
            <w:tcW w:w="10395" w:type="dxa"/>
          </w:tcPr>
          <w:p w14:paraId="357D4E78" w14:textId="77777777" w:rsidR="00A37FFA" w:rsidRDefault="00A37FFA" w:rsidP="00A37FFA">
            <w:pPr>
              <w:pStyle w:val="EmptyCellLayoutStyle"/>
              <w:spacing w:after="0" w:line="240" w:lineRule="auto"/>
            </w:pPr>
          </w:p>
        </w:tc>
        <w:tc>
          <w:tcPr>
            <w:tcW w:w="149" w:type="dxa"/>
          </w:tcPr>
          <w:p w14:paraId="233826B7" w14:textId="77777777" w:rsidR="00A37FFA" w:rsidRDefault="00A37FFA" w:rsidP="00A37FFA">
            <w:pPr>
              <w:pStyle w:val="EmptyCellLayoutStyle"/>
              <w:spacing w:after="0" w:line="240" w:lineRule="auto"/>
            </w:pPr>
          </w:p>
        </w:tc>
      </w:tr>
      <w:tr w:rsidR="00A37FFA" w14:paraId="37BACD78" w14:textId="77777777" w:rsidTr="00A37FFA">
        <w:tc>
          <w:tcPr>
            <w:tcW w:w="54" w:type="dxa"/>
          </w:tcPr>
          <w:p w14:paraId="647C8A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292C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A0F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746D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937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72F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77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30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5FF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C5D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F4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D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F680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CB7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73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AC4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A1C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622C5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C7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96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3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C598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328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748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51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88B8C8" w14:textId="77777777" w:rsidR="00A37FFA" w:rsidRDefault="00A37FFA" w:rsidP="00A37FFA">
            <w:pPr>
              <w:spacing w:after="0" w:line="240" w:lineRule="auto"/>
            </w:pPr>
          </w:p>
        </w:tc>
        <w:tc>
          <w:tcPr>
            <w:tcW w:w="149" w:type="dxa"/>
          </w:tcPr>
          <w:p w14:paraId="2C258DB9" w14:textId="77777777" w:rsidR="00A37FFA" w:rsidRDefault="00A37FFA" w:rsidP="00A37FFA">
            <w:pPr>
              <w:pStyle w:val="EmptyCellLayoutStyle"/>
              <w:spacing w:after="0" w:line="240" w:lineRule="auto"/>
            </w:pPr>
          </w:p>
        </w:tc>
      </w:tr>
      <w:tr w:rsidR="00A37FFA" w14:paraId="6D5DB481" w14:textId="77777777" w:rsidTr="00A37FFA">
        <w:trPr>
          <w:trHeight w:val="80"/>
        </w:trPr>
        <w:tc>
          <w:tcPr>
            <w:tcW w:w="54" w:type="dxa"/>
          </w:tcPr>
          <w:p w14:paraId="14695794" w14:textId="77777777" w:rsidR="00A37FFA" w:rsidRDefault="00A37FFA" w:rsidP="00A37FFA">
            <w:pPr>
              <w:pStyle w:val="EmptyCellLayoutStyle"/>
              <w:spacing w:after="0" w:line="240" w:lineRule="auto"/>
            </w:pPr>
          </w:p>
        </w:tc>
        <w:tc>
          <w:tcPr>
            <w:tcW w:w="10395" w:type="dxa"/>
          </w:tcPr>
          <w:p w14:paraId="28517A38" w14:textId="77777777" w:rsidR="00A37FFA" w:rsidRDefault="00A37FFA" w:rsidP="00A37FFA">
            <w:pPr>
              <w:pStyle w:val="EmptyCellLayoutStyle"/>
              <w:spacing w:after="0" w:line="240" w:lineRule="auto"/>
            </w:pPr>
          </w:p>
        </w:tc>
        <w:tc>
          <w:tcPr>
            <w:tcW w:w="149" w:type="dxa"/>
          </w:tcPr>
          <w:p w14:paraId="58CA8BB0" w14:textId="77777777" w:rsidR="00A37FFA" w:rsidRDefault="00A37FFA" w:rsidP="00A37FFA">
            <w:pPr>
              <w:pStyle w:val="EmptyCellLayoutStyle"/>
              <w:spacing w:after="0" w:line="240" w:lineRule="auto"/>
            </w:pPr>
          </w:p>
        </w:tc>
      </w:tr>
    </w:tbl>
    <w:p xmlns:w="http://schemas.openxmlformats.org/wordprocessingml/2006/main" w14:paraId="3EE2A356" w14:textId="77777777" w:rsidR="00A37FFA" w:rsidRDefault="00A37FFA" w:rsidP="00A37FFA">
      <w:pPr>
        <w:spacing w:after="0" w:line="240" w:lineRule="auto"/>
      </w:pPr>
    </w:p>
    <w:p xmlns:w="http://schemas.openxmlformats.org/wordprocessingml/2006/main" w14:paraId="17A0F86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待撤消的日志</w:t>
      </w:r>
    </w:p>
    <w:p xmlns:w="http://schemas.openxmlformats.org/wordprocessingml/2006/main" w14:paraId="15675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需要撤消的日志量(KB)。</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0E8119" w14:textId="77777777" w:rsidTr="00A37FFA">
        <w:trPr>
          <w:trHeight w:val="54"/>
        </w:trPr>
        <w:tc>
          <w:tcPr>
            <w:tcW w:w="54" w:type="dxa"/>
          </w:tcPr>
          <w:p w14:paraId="3806B005" w14:textId="77777777" w:rsidR="00A37FFA" w:rsidRDefault="00A37FFA" w:rsidP="00A37FFA">
            <w:pPr>
              <w:pStyle w:val="EmptyCellLayoutStyle"/>
              <w:spacing w:after="0" w:line="240" w:lineRule="auto"/>
            </w:pPr>
          </w:p>
        </w:tc>
        <w:tc>
          <w:tcPr>
            <w:tcW w:w="10395" w:type="dxa"/>
          </w:tcPr>
          <w:p w14:paraId="739B93C5" w14:textId="77777777" w:rsidR="00A37FFA" w:rsidRDefault="00A37FFA" w:rsidP="00A37FFA">
            <w:pPr>
              <w:pStyle w:val="EmptyCellLayoutStyle"/>
              <w:spacing w:after="0" w:line="240" w:lineRule="auto"/>
            </w:pPr>
          </w:p>
        </w:tc>
        <w:tc>
          <w:tcPr>
            <w:tcW w:w="149" w:type="dxa"/>
          </w:tcPr>
          <w:p w14:paraId="3280D23F" w14:textId="77777777" w:rsidR="00A37FFA" w:rsidRDefault="00A37FFA" w:rsidP="00A37FFA">
            <w:pPr>
              <w:pStyle w:val="EmptyCellLayoutStyle"/>
              <w:spacing w:after="0" w:line="240" w:lineRule="auto"/>
            </w:pPr>
          </w:p>
        </w:tc>
      </w:tr>
      <w:tr w:rsidR="00A37FFA" w14:paraId="308008AA" w14:textId="77777777" w:rsidTr="00A37FFA">
        <w:tc>
          <w:tcPr>
            <w:tcW w:w="54" w:type="dxa"/>
          </w:tcPr>
          <w:p w14:paraId="2E7B57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D7C3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CA458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DB5E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B625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5C8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0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CC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CEE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95D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A11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6B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D104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C748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70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BB7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60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FB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5A7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CBA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92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6C1D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A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54F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69C9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4BEA917" w14:textId="77777777" w:rsidR="00A37FFA" w:rsidRDefault="00A37FFA" w:rsidP="00A37FFA">
            <w:pPr>
              <w:spacing w:after="0" w:line="240" w:lineRule="auto"/>
            </w:pPr>
          </w:p>
        </w:tc>
        <w:tc>
          <w:tcPr>
            <w:tcW w:w="149" w:type="dxa"/>
          </w:tcPr>
          <w:p w14:paraId="6169BCE2" w14:textId="77777777" w:rsidR="00A37FFA" w:rsidRDefault="00A37FFA" w:rsidP="00A37FFA">
            <w:pPr>
              <w:pStyle w:val="EmptyCellLayoutStyle"/>
              <w:spacing w:after="0" w:line="240" w:lineRule="auto"/>
            </w:pPr>
          </w:p>
        </w:tc>
      </w:tr>
      <w:tr w:rsidR="00A37FFA" w14:paraId="6AA27DB2" w14:textId="77777777" w:rsidTr="00A37FFA">
        <w:trPr>
          <w:trHeight w:val="80"/>
        </w:trPr>
        <w:tc>
          <w:tcPr>
            <w:tcW w:w="54" w:type="dxa"/>
          </w:tcPr>
          <w:p w14:paraId="3AD91E13" w14:textId="77777777" w:rsidR="00A37FFA" w:rsidRDefault="00A37FFA" w:rsidP="00A37FFA">
            <w:pPr>
              <w:pStyle w:val="EmptyCellLayoutStyle"/>
              <w:spacing w:after="0" w:line="240" w:lineRule="auto"/>
            </w:pPr>
          </w:p>
        </w:tc>
        <w:tc>
          <w:tcPr>
            <w:tcW w:w="10395" w:type="dxa"/>
          </w:tcPr>
          <w:p w14:paraId="3663A136" w14:textId="77777777" w:rsidR="00A37FFA" w:rsidRDefault="00A37FFA" w:rsidP="00A37FFA">
            <w:pPr>
              <w:pStyle w:val="EmptyCellLayoutStyle"/>
              <w:spacing w:after="0" w:line="240" w:lineRule="auto"/>
            </w:pPr>
          </w:p>
        </w:tc>
        <w:tc>
          <w:tcPr>
            <w:tcW w:w="149" w:type="dxa"/>
          </w:tcPr>
          <w:p w14:paraId="272C5415" w14:textId="77777777" w:rsidR="00A37FFA" w:rsidRDefault="00A37FFA" w:rsidP="00A37FFA">
            <w:pPr>
              <w:pStyle w:val="EmptyCellLayoutStyle"/>
              <w:spacing w:after="0" w:line="240" w:lineRule="auto"/>
            </w:pPr>
          </w:p>
        </w:tc>
      </w:tr>
    </w:tbl>
    <w:p xmlns:w="http://schemas.openxmlformats.org/wordprocessingml/2006/main" w14:paraId="76BD0E38" w14:textId="77777777" w:rsidR="00A37FFA" w:rsidRDefault="00A37FFA" w:rsidP="00A37FFA">
      <w:pPr>
        <w:spacing w:after="0" w:line="240" w:lineRule="auto"/>
      </w:pPr>
    </w:p>
    <w:p xmlns:w="http://schemas.openxmlformats.org/wordprocessingml/2006/main" w14:paraId="4DD7848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收的文件字节数/秒</w:t>
      </w:r>
    </w:p>
    <w:p xmlns:w="http://schemas.openxmlformats.org/wordprocessingml/2006/main" w14:paraId="60036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辅助副本在最后一秒为辅助数据库接收的 FILESTREAM 数据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22DB1E" w14:textId="77777777" w:rsidTr="00A37FFA">
        <w:trPr>
          <w:trHeight w:val="54"/>
        </w:trPr>
        <w:tc>
          <w:tcPr>
            <w:tcW w:w="54" w:type="dxa"/>
          </w:tcPr>
          <w:p w14:paraId="7E862440" w14:textId="77777777" w:rsidR="00A37FFA" w:rsidRDefault="00A37FFA" w:rsidP="00A37FFA">
            <w:pPr>
              <w:pStyle w:val="EmptyCellLayoutStyle"/>
              <w:spacing w:after="0" w:line="240" w:lineRule="auto"/>
            </w:pPr>
          </w:p>
        </w:tc>
        <w:tc>
          <w:tcPr>
            <w:tcW w:w="10395" w:type="dxa"/>
          </w:tcPr>
          <w:p w14:paraId="7B29AB4D" w14:textId="77777777" w:rsidR="00A37FFA" w:rsidRDefault="00A37FFA" w:rsidP="00A37FFA">
            <w:pPr>
              <w:pStyle w:val="EmptyCellLayoutStyle"/>
              <w:spacing w:after="0" w:line="240" w:lineRule="auto"/>
            </w:pPr>
          </w:p>
        </w:tc>
        <w:tc>
          <w:tcPr>
            <w:tcW w:w="149" w:type="dxa"/>
          </w:tcPr>
          <w:p w14:paraId="089D9326" w14:textId="77777777" w:rsidR="00A37FFA" w:rsidRDefault="00A37FFA" w:rsidP="00A37FFA">
            <w:pPr>
              <w:pStyle w:val="EmptyCellLayoutStyle"/>
              <w:spacing w:after="0" w:line="240" w:lineRule="auto"/>
            </w:pPr>
          </w:p>
        </w:tc>
      </w:tr>
      <w:tr w:rsidR="00A37FFA" w14:paraId="6B7E1D11" w14:textId="77777777" w:rsidTr="00A37FFA">
        <w:tc>
          <w:tcPr>
            <w:tcW w:w="54" w:type="dxa"/>
          </w:tcPr>
          <w:p w14:paraId="743CDE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E61D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5FF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181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780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D568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A29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291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A9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BD7B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476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BFC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97B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CFB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7D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2E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0A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2E6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A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D3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F6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F39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4B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F6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46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18F541" w14:textId="77777777" w:rsidR="00A37FFA" w:rsidRDefault="00A37FFA" w:rsidP="00A37FFA">
            <w:pPr>
              <w:spacing w:after="0" w:line="240" w:lineRule="auto"/>
            </w:pPr>
          </w:p>
        </w:tc>
        <w:tc>
          <w:tcPr>
            <w:tcW w:w="149" w:type="dxa"/>
          </w:tcPr>
          <w:p w14:paraId="5285A0FE" w14:textId="77777777" w:rsidR="00A37FFA" w:rsidRDefault="00A37FFA" w:rsidP="00A37FFA">
            <w:pPr>
              <w:pStyle w:val="EmptyCellLayoutStyle"/>
              <w:spacing w:after="0" w:line="240" w:lineRule="auto"/>
            </w:pPr>
          </w:p>
        </w:tc>
      </w:tr>
      <w:tr w:rsidR="00A37FFA" w14:paraId="1DA77D9F" w14:textId="77777777" w:rsidTr="00A37FFA">
        <w:trPr>
          <w:trHeight w:val="80"/>
        </w:trPr>
        <w:tc>
          <w:tcPr>
            <w:tcW w:w="54" w:type="dxa"/>
          </w:tcPr>
          <w:p w14:paraId="602E0B7C" w14:textId="77777777" w:rsidR="00A37FFA" w:rsidRDefault="00A37FFA" w:rsidP="00A37FFA">
            <w:pPr>
              <w:pStyle w:val="EmptyCellLayoutStyle"/>
              <w:spacing w:after="0" w:line="240" w:lineRule="auto"/>
            </w:pPr>
          </w:p>
        </w:tc>
        <w:tc>
          <w:tcPr>
            <w:tcW w:w="10395" w:type="dxa"/>
          </w:tcPr>
          <w:p w14:paraId="617B8D0E" w14:textId="77777777" w:rsidR="00A37FFA" w:rsidRDefault="00A37FFA" w:rsidP="00A37FFA">
            <w:pPr>
              <w:pStyle w:val="EmptyCellLayoutStyle"/>
              <w:spacing w:after="0" w:line="240" w:lineRule="auto"/>
            </w:pPr>
          </w:p>
        </w:tc>
        <w:tc>
          <w:tcPr>
            <w:tcW w:w="149" w:type="dxa"/>
          </w:tcPr>
          <w:p w14:paraId="5BDF3956" w14:textId="77777777" w:rsidR="00A37FFA" w:rsidRDefault="00A37FFA" w:rsidP="00A37FFA">
            <w:pPr>
              <w:pStyle w:val="EmptyCellLayoutStyle"/>
              <w:spacing w:after="0" w:line="240" w:lineRule="auto"/>
            </w:pPr>
          </w:p>
        </w:tc>
      </w:tr>
    </w:tbl>
    <w:p xmlns:w="http://schemas.openxmlformats.org/wordprocessingml/2006/main" w14:paraId="3D8B0D63" w14:textId="77777777" w:rsidR="00A37FFA" w:rsidRDefault="00A37FFA" w:rsidP="00A37FFA">
      <w:pPr>
        <w:spacing w:after="0" w:line="240" w:lineRule="auto"/>
      </w:pPr>
    </w:p>
    <w:p xmlns:w="http://schemas.openxmlformats.org/wordprocessingml/2006/main" w14:paraId="1A8D53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重新完成的字节数/秒</w:t>
      </w:r>
    </w:p>
    <w:p xmlns:w="http://schemas.openxmlformats.org/wordprocessingml/2006/main" w14:paraId="3ACA1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次要副本上重做日志记录的速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F0A4A" w14:textId="77777777" w:rsidTr="00A37FFA">
        <w:trPr>
          <w:trHeight w:val="54"/>
        </w:trPr>
        <w:tc>
          <w:tcPr>
            <w:tcW w:w="54" w:type="dxa"/>
          </w:tcPr>
          <w:p w14:paraId="76D073AA" w14:textId="77777777" w:rsidR="00A37FFA" w:rsidRDefault="00A37FFA" w:rsidP="00A37FFA">
            <w:pPr>
              <w:pStyle w:val="EmptyCellLayoutStyle"/>
              <w:spacing w:after="0" w:line="240" w:lineRule="auto"/>
            </w:pPr>
          </w:p>
        </w:tc>
        <w:tc>
          <w:tcPr>
            <w:tcW w:w="10395" w:type="dxa"/>
          </w:tcPr>
          <w:p w14:paraId="35F23E0A" w14:textId="77777777" w:rsidR="00A37FFA" w:rsidRDefault="00A37FFA" w:rsidP="00A37FFA">
            <w:pPr>
              <w:pStyle w:val="EmptyCellLayoutStyle"/>
              <w:spacing w:after="0" w:line="240" w:lineRule="auto"/>
            </w:pPr>
          </w:p>
        </w:tc>
        <w:tc>
          <w:tcPr>
            <w:tcW w:w="149" w:type="dxa"/>
          </w:tcPr>
          <w:p w14:paraId="2942D416" w14:textId="77777777" w:rsidR="00A37FFA" w:rsidRDefault="00A37FFA" w:rsidP="00A37FFA">
            <w:pPr>
              <w:pStyle w:val="EmptyCellLayoutStyle"/>
              <w:spacing w:after="0" w:line="240" w:lineRule="auto"/>
            </w:pPr>
          </w:p>
        </w:tc>
      </w:tr>
      <w:tr w:rsidR="00A37FFA" w14:paraId="224D211D" w14:textId="77777777" w:rsidTr="00A37FFA">
        <w:tc>
          <w:tcPr>
            <w:tcW w:w="54" w:type="dxa"/>
          </w:tcPr>
          <w:p w14:paraId="38CA7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781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7D82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68F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7FA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8ED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42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FF6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6E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9C8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DA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FB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05D6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863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619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E3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9A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F32F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BC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A74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57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868F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FF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07F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A8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4A4DBC" w14:textId="77777777" w:rsidR="00A37FFA" w:rsidRDefault="00A37FFA" w:rsidP="00A37FFA">
            <w:pPr>
              <w:spacing w:after="0" w:line="240" w:lineRule="auto"/>
            </w:pPr>
          </w:p>
        </w:tc>
        <w:tc>
          <w:tcPr>
            <w:tcW w:w="149" w:type="dxa"/>
          </w:tcPr>
          <w:p w14:paraId="0294D21C" w14:textId="77777777" w:rsidR="00A37FFA" w:rsidRDefault="00A37FFA" w:rsidP="00A37FFA">
            <w:pPr>
              <w:pStyle w:val="EmptyCellLayoutStyle"/>
              <w:spacing w:after="0" w:line="240" w:lineRule="auto"/>
            </w:pPr>
          </w:p>
        </w:tc>
      </w:tr>
      <w:tr w:rsidR="00A37FFA" w14:paraId="3FD1C625" w14:textId="77777777" w:rsidTr="00A37FFA">
        <w:trPr>
          <w:trHeight w:val="80"/>
        </w:trPr>
        <w:tc>
          <w:tcPr>
            <w:tcW w:w="54" w:type="dxa"/>
          </w:tcPr>
          <w:p w14:paraId="03FC1E12" w14:textId="77777777" w:rsidR="00A37FFA" w:rsidRDefault="00A37FFA" w:rsidP="00A37FFA">
            <w:pPr>
              <w:pStyle w:val="EmptyCellLayoutStyle"/>
              <w:spacing w:after="0" w:line="240" w:lineRule="auto"/>
            </w:pPr>
          </w:p>
        </w:tc>
        <w:tc>
          <w:tcPr>
            <w:tcW w:w="10395" w:type="dxa"/>
          </w:tcPr>
          <w:p w14:paraId="7A1A5C6C" w14:textId="77777777" w:rsidR="00A37FFA" w:rsidRDefault="00A37FFA" w:rsidP="00A37FFA">
            <w:pPr>
              <w:pStyle w:val="EmptyCellLayoutStyle"/>
              <w:spacing w:after="0" w:line="240" w:lineRule="auto"/>
            </w:pPr>
          </w:p>
        </w:tc>
        <w:tc>
          <w:tcPr>
            <w:tcW w:w="149" w:type="dxa"/>
          </w:tcPr>
          <w:p w14:paraId="60588ACD" w14:textId="77777777" w:rsidR="00A37FFA" w:rsidRDefault="00A37FFA" w:rsidP="00A37FFA">
            <w:pPr>
              <w:pStyle w:val="EmptyCellLayoutStyle"/>
              <w:spacing w:after="0" w:line="240" w:lineRule="auto"/>
            </w:pPr>
          </w:p>
        </w:tc>
      </w:tr>
    </w:tbl>
    <w:p xmlns:w="http://schemas.openxmlformats.org/wordprocessingml/2006/main" w14:paraId="6DAB53F4" w14:textId="77777777" w:rsidR="00A37FFA" w:rsidRDefault="00A37FFA" w:rsidP="00A37FFA">
      <w:pPr>
        <w:spacing w:after="0" w:line="240" w:lineRule="auto"/>
      </w:pPr>
    </w:p>
    <w:p xmlns:w="http://schemas.openxmlformats.org/wordprocessingml/2006/main" w14:paraId="60C0A1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镜像的写入事务数/秒</w:t>
      </w:r>
    </w:p>
    <w:p xmlns:w="http://schemas.openxmlformats.org/wordprocessingml/2006/main" w14:paraId="5906D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通过同步提交处理的事务数量。将事务延迟时间除以镜像的事务数可以获取每个事务的延迟时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FF22E9" w14:textId="77777777" w:rsidTr="00A37FFA">
        <w:trPr>
          <w:trHeight w:val="54"/>
        </w:trPr>
        <w:tc>
          <w:tcPr>
            <w:tcW w:w="54" w:type="dxa"/>
          </w:tcPr>
          <w:p w14:paraId="759FCDB3" w14:textId="77777777" w:rsidR="00A37FFA" w:rsidRDefault="00A37FFA" w:rsidP="00A37FFA">
            <w:pPr>
              <w:pStyle w:val="EmptyCellLayoutStyle"/>
              <w:spacing w:after="0" w:line="240" w:lineRule="auto"/>
            </w:pPr>
          </w:p>
        </w:tc>
        <w:tc>
          <w:tcPr>
            <w:tcW w:w="10395" w:type="dxa"/>
          </w:tcPr>
          <w:p w14:paraId="0EA340B2" w14:textId="77777777" w:rsidR="00A37FFA" w:rsidRDefault="00A37FFA" w:rsidP="00A37FFA">
            <w:pPr>
              <w:pStyle w:val="EmptyCellLayoutStyle"/>
              <w:spacing w:after="0" w:line="240" w:lineRule="auto"/>
            </w:pPr>
          </w:p>
        </w:tc>
        <w:tc>
          <w:tcPr>
            <w:tcW w:w="149" w:type="dxa"/>
          </w:tcPr>
          <w:p w14:paraId="27F59919" w14:textId="77777777" w:rsidR="00A37FFA" w:rsidRDefault="00A37FFA" w:rsidP="00A37FFA">
            <w:pPr>
              <w:pStyle w:val="EmptyCellLayoutStyle"/>
              <w:spacing w:after="0" w:line="240" w:lineRule="auto"/>
            </w:pPr>
          </w:p>
        </w:tc>
      </w:tr>
      <w:tr w:rsidR="00A37FFA" w14:paraId="54E5FF4C" w14:textId="77777777" w:rsidTr="00A37FFA">
        <w:tc>
          <w:tcPr>
            <w:tcW w:w="54" w:type="dxa"/>
          </w:tcPr>
          <w:p w14:paraId="3DEAFB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053D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C09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B73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715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4FB9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5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6C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A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79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C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75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8EC9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77D0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48E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469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FB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F53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04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081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5F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6435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BCA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35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236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6AFFF0" w14:textId="77777777" w:rsidR="00A37FFA" w:rsidRDefault="00A37FFA" w:rsidP="00A37FFA">
            <w:pPr>
              <w:spacing w:after="0" w:line="240" w:lineRule="auto"/>
            </w:pPr>
          </w:p>
        </w:tc>
        <w:tc>
          <w:tcPr>
            <w:tcW w:w="149" w:type="dxa"/>
          </w:tcPr>
          <w:p w14:paraId="18E99AD8" w14:textId="77777777" w:rsidR="00A37FFA" w:rsidRDefault="00A37FFA" w:rsidP="00A37FFA">
            <w:pPr>
              <w:pStyle w:val="EmptyCellLayoutStyle"/>
              <w:spacing w:after="0" w:line="240" w:lineRule="auto"/>
            </w:pPr>
          </w:p>
        </w:tc>
      </w:tr>
      <w:tr w:rsidR="00A37FFA" w14:paraId="07FFBC65" w14:textId="77777777" w:rsidTr="00A37FFA">
        <w:trPr>
          <w:trHeight w:val="80"/>
        </w:trPr>
        <w:tc>
          <w:tcPr>
            <w:tcW w:w="54" w:type="dxa"/>
          </w:tcPr>
          <w:p w14:paraId="167FF49B" w14:textId="77777777" w:rsidR="00A37FFA" w:rsidRDefault="00A37FFA" w:rsidP="00A37FFA">
            <w:pPr>
              <w:pStyle w:val="EmptyCellLayoutStyle"/>
              <w:spacing w:after="0" w:line="240" w:lineRule="auto"/>
            </w:pPr>
          </w:p>
        </w:tc>
        <w:tc>
          <w:tcPr>
            <w:tcW w:w="10395" w:type="dxa"/>
          </w:tcPr>
          <w:p w14:paraId="45D7AAA9" w14:textId="77777777" w:rsidR="00A37FFA" w:rsidRDefault="00A37FFA" w:rsidP="00A37FFA">
            <w:pPr>
              <w:pStyle w:val="EmptyCellLayoutStyle"/>
              <w:spacing w:after="0" w:line="240" w:lineRule="auto"/>
            </w:pPr>
          </w:p>
        </w:tc>
        <w:tc>
          <w:tcPr>
            <w:tcW w:w="149" w:type="dxa"/>
          </w:tcPr>
          <w:p w14:paraId="7DBAF2C0" w14:textId="77777777" w:rsidR="00A37FFA" w:rsidRDefault="00A37FFA" w:rsidP="00A37FFA">
            <w:pPr>
              <w:pStyle w:val="EmptyCellLayoutStyle"/>
              <w:spacing w:after="0" w:line="240" w:lineRule="auto"/>
            </w:pPr>
          </w:p>
        </w:tc>
      </w:tr>
    </w:tbl>
    <w:p xmlns:w="http://schemas.openxmlformats.org/wordprocessingml/2006/main" w14:paraId="78EB1FEB" w14:textId="77777777" w:rsidR="00A37FFA" w:rsidRDefault="00A37FFA" w:rsidP="00A37FFA">
      <w:pPr>
        <w:spacing w:after="0" w:line="240" w:lineRule="auto"/>
      </w:pPr>
    </w:p>
    <w:p xmlns:w="http://schemas.openxmlformats.org/wordprocessingml/2006/main" w14:paraId="6F3461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事务延迟时间</w:t>
      </w:r>
    </w:p>
    <w:p xmlns:w="http://schemas.openxmlformats.org/wordprocessingml/2006/main" w14:paraId="4780B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等待辅助确认的所有事务的总时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C11A04" w14:textId="77777777" w:rsidTr="00A37FFA">
        <w:trPr>
          <w:trHeight w:val="54"/>
        </w:trPr>
        <w:tc>
          <w:tcPr>
            <w:tcW w:w="54" w:type="dxa"/>
          </w:tcPr>
          <w:p w14:paraId="2FF6186F" w14:textId="77777777" w:rsidR="00A37FFA" w:rsidRDefault="00A37FFA" w:rsidP="00A37FFA">
            <w:pPr>
              <w:pStyle w:val="EmptyCellLayoutStyle"/>
              <w:spacing w:after="0" w:line="240" w:lineRule="auto"/>
            </w:pPr>
          </w:p>
        </w:tc>
        <w:tc>
          <w:tcPr>
            <w:tcW w:w="10395" w:type="dxa"/>
          </w:tcPr>
          <w:p w14:paraId="0F14239B" w14:textId="77777777" w:rsidR="00A37FFA" w:rsidRDefault="00A37FFA" w:rsidP="00A37FFA">
            <w:pPr>
              <w:pStyle w:val="EmptyCellLayoutStyle"/>
              <w:spacing w:after="0" w:line="240" w:lineRule="auto"/>
            </w:pPr>
          </w:p>
        </w:tc>
        <w:tc>
          <w:tcPr>
            <w:tcW w:w="149" w:type="dxa"/>
          </w:tcPr>
          <w:p w14:paraId="12A6BD84" w14:textId="77777777" w:rsidR="00A37FFA" w:rsidRDefault="00A37FFA" w:rsidP="00A37FFA">
            <w:pPr>
              <w:pStyle w:val="EmptyCellLayoutStyle"/>
              <w:spacing w:after="0" w:line="240" w:lineRule="auto"/>
            </w:pPr>
          </w:p>
        </w:tc>
      </w:tr>
      <w:tr w:rsidR="00A37FFA" w14:paraId="19AE710D" w14:textId="77777777" w:rsidTr="00A37FFA">
        <w:tc>
          <w:tcPr>
            <w:tcW w:w="54" w:type="dxa"/>
          </w:tcPr>
          <w:p w14:paraId="080FD3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292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5DE7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355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165E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FF06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AA1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33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B7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82A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E5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07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AE15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885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4A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D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F9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29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32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C0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4E3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2558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73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267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351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AF7031" w14:textId="77777777" w:rsidR="00A37FFA" w:rsidRDefault="00A37FFA" w:rsidP="00A37FFA">
            <w:pPr>
              <w:spacing w:after="0" w:line="240" w:lineRule="auto"/>
            </w:pPr>
          </w:p>
        </w:tc>
        <w:tc>
          <w:tcPr>
            <w:tcW w:w="149" w:type="dxa"/>
          </w:tcPr>
          <w:p w14:paraId="0D6FEB9C" w14:textId="77777777" w:rsidR="00A37FFA" w:rsidRDefault="00A37FFA" w:rsidP="00A37FFA">
            <w:pPr>
              <w:pStyle w:val="EmptyCellLayoutStyle"/>
              <w:spacing w:after="0" w:line="240" w:lineRule="auto"/>
            </w:pPr>
          </w:p>
        </w:tc>
      </w:tr>
      <w:tr w:rsidR="00A37FFA" w14:paraId="163D0C64" w14:textId="77777777" w:rsidTr="00A37FFA">
        <w:trPr>
          <w:trHeight w:val="80"/>
        </w:trPr>
        <w:tc>
          <w:tcPr>
            <w:tcW w:w="54" w:type="dxa"/>
          </w:tcPr>
          <w:p w14:paraId="5433CE19" w14:textId="77777777" w:rsidR="00A37FFA" w:rsidRDefault="00A37FFA" w:rsidP="00A37FFA">
            <w:pPr>
              <w:pStyle w:val="EmptyCellLayoutStyle"/>
              <w:spacing w:after="0" w:line="240" w:lineRule="auto"/>
            </w:pPr>
          </w:p>
        </w:tc>
        <w:tc>
          <w:tcPr>
            <w:tcW w:w="10395" w:type="dxa"/>
          </w:tcPr>
          <w:p w14:paraId="62766EC5" w14:textId="77777777" w:rsidR="00A37FFA" w:rsidRDefault="00A37FFA" w:rsidP="00A37FFA">
            <w:pPr>
              <w:pStyle w:val="EmptyCellLayoutStyle"/>
              <w:spacing w:after="0" w:line="240" w:lineRule="auto"/>
            </w:pPr>
          </w:p>
        </w:tc>
        <w:tc>
          <w:tcPr>
            <w:tcW w:w="149" w:type="dxa"/>
          </w:tcPr>
          <w:p w14:paraId="748465A9" w14:textId="77777777" w:rsidR="00A37FFA" w:rsidRDefault="00A37FFA" w:rsidP="00A37FFA">
            <w:pPr>
              <w:pStyle w:val="EmptyCellLayoutStyle"/>
              <w:spacing w:after="0" w:line="240" w:lineRule="auto"/>
            </w:pPr>
          </w:p>
        </w:tc>
      </w:tr>
    </w:tbl>
    <w:p xmlns:w="http://schemas.openxmlformats.org/wordprocessingml/2006/main" w14:paraId="3F1125E1" w14:textId="77777777" w:rsidR="00A37FFA" w:rsidRDefault="00A37FFA" w:rsidP="00A37FFA">
      <w:pPr>
        <w:spacing w:after="0" w:line="240" w:lineRule="auto"/>
      </w:pPr>
    </w:p>
    <w:p xmlns:w="http://schemas.openxmlformats.org/wordprocessingml/2006/main" w14:paraId="0FE702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日志应用挂起的队列</w:t>
      </w:r>
    </w:p>
    <w:p xmlns:w="http://schemas.openxmlformats.org/wordprocessingml/2006/main" w14:paraId="2C57D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正在等待应用到数据库副本的日志块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FC51D" w14:textId="77777777" w:rsidTr="00A37FFA">
        <w:trPr>
          <w:trHeight w:val="54"/>
        </w:trPr>
        <w:tc>
          <w:tcPr>
            <w:tcW w:w="54" w:type="dxa"/>
          </w:tcPr>
          <w:p w14:paraId="41426D30" w14:textId="77777777" w:rsidR="00A37FFA" w:rsidRDefault="00A37FFA" w:rsidP="00A37FFA">
            <w:pPr>
              <w:pStyle w:val="EmptyCellLayoutStyle"/>
              <w:spacing w:after="0" w:line="240" w:lineRule="auto"/>
            </w:pPr>
          </w:p>
        </w:tc>
        <w:tc>
          <w:tcPr>
            <w:tcW w:w="10395" w:type="dxa"/>
          </w:tcPr>
          <w:p w14:paraId="2C63984A" w14:textId="77777777" w:rsidR="00A37FFA" w:rsidRDefault="00A37FFA" w:rsidP="00A37FFA">
            <w:pPr>
              <w:pStyle w:val="EmptyCellLayoutStyle"/>
              <w:spacing w:after="0" w:line="240" w:lineRule="auto"/>
            </w:pPr>
          </w:p>
        </w:tc>
        <w:tc>
          <w:tcPr>
            <w:tcW w:w="149" w:type="dxa"/>
          </w:tcPr>
          <w:p w14:paraId="03D61E29" w14:textId="77777777" w:rsidR="00A37FFA" w:rsidRDefault="00A37FFA" w:rsidP="00A37FFA">
            <w:pPr>
              <w:pStyle w:val="EmptyCellLayoutStyle"/>
              <w:spacing w:after="0" w:line="240" w:lineRule="auto"/>
            </w:pPr>
          </w:p>
        </w:tc>
      </w:tr>
      <w:tr w:rsidR="00A37FFA" w14:paraId="12585153" w14:textId="77777777" w:rsidTr="00A37FFA">
        <w:tc>
          <w:tcPr>
            <w:tcW w:w="54" w:type="dxa"/>
          </w:tcPr>
          <w:p w14:paraId="3749C8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827C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F62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75D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2AA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B19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CE7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16F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482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1D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F8A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65B4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B472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243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5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531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88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3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3E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41CA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3EA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00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D6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02B366" w14:textId="77777777" w:rsidR="00A37FFA" w:rsidRDefault="00A37FFA" w:rsidP="00A37FFA">
            <w:pPr>
              <w:spacing w:after="0" w:line="240" w:lineRule="auto"/>
            </w:pPr>
          </w:p>
        </w:tc>
        <w:tc>
          <w:tcPr>
            <w:tcW w:w="149" w:type="dxa"/>
          </w:tcPr>
          <w:p w14:paraId="74A8FF55" w14:textId="77777777" w:rsidR="00A37FFA" w:rsidRDefault="00A37FFA" w:rsidP="00A37FFA">
            <w:pPr>
              <w:pStyle w:val="EmptyCellLayoutStyle"/>
              <w:spacing w:after="0" w:line="240" w:lineRule="auto"/>
            </w:pPr>
          </w:p>
        </w:tc>
      </w:tr>
      <w:tr w:rsidR="00A37FFA" w14:paraId="1B16178F" w14:textId="77777777" w:rsidTr="00A37FFA">
        <w:trPr>
          <w:trHeight w:val="80"/>
        </w:trPr>
        <w:tc>
          <w:tcPr>
            <w:tcW w:w="54" w:type="dxa"/>
          </w:tcPr>
          <w:p w14:paraId="613490ED" w14:textId="77777777" w:rsidR="00A37FFA" w:rsidRDefault="00A37FFA" w:rsidP="00A37FFA">
            <w:pPr>
              <w:pStyle w:val="EmptyCellLayoutStyle"/>
              <w:spacing w:after="0" w:line="240" w:lineRule="auto"/>
            </w:pPr>
          </w:p>
        </w:tc>
        <w:tc>
          <w:tcPr>
            <w:tcW w:w="10395" w:type="dxa"/>
          </w:tcPr>
          <w:p w14:paraId="38A8C1A5" w14:textId="77777777" w:rsidR="00A37FFA" w:rsidRDefault="00A37FFA" w:rsidP="00A37FFA">
            <w:pPr>
              <w:pStyle w:val="EmptyCellLayoutStyle"/>
              <w:spacing w:after="0" w:line="240" w:lineRule="auto"/>
            </w:pPr>
          </w:p>
        </w:tc>
        <w:tc>
          <w:tcPr>
            <w:tcW w:w="149" w:type="dxa"/>
          </w:tcPr>
          <w:p w14:paraId="3D199FD9" w14:textId="77777777" w:rsidR="00A37FFA" w:rsidRDefault="00A37FFA" w:rsidP="00A37FFA">
            <w:pPr>
              <w:pStyle w:val="EmptyCellLayoutStyle"/>
              <w:spacing w:after="0" w:line="240" w:lineRule="auto"/>
            </w:pPr>
          </w:p>
        </w:tc>
      </w:tr>
    </w:tbl>
    <w:p xmlns:w="http://schemas.openxmlformats.org/wordprocessingml/2006/main" w14:paraId="3992869E" w14:textId="77777777" w:rsidR="00A37FFA" w:rsidRDefault="00A37FFA" w:rsidP="00A37FFA">
      <w:pPr>
        <w:spacing w:after="0" w:line="240" w:lineRule="auto"/>
      </w:pPr>
    </w:p>
    <w:p xmlns:w="http://schemas.openxmlformats.org/wordprocessingml/2006/main" w14:paraId="454321A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副本严重策略</w:t>
      </w:r>
    </w:p>
    <w:p xmlns:w="http://schemas.openxmlformats.org/wordprocessingml/2006/main" w14:paraId="3B6FF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副本状态作为 Facet 以及将错误类别之一作为策略类别的自定义用户策略。</w:t>
      </w:r>
    </w:p>
    <w:p xmlns:w="http://schemas.openxmlformats.org/wordprocessingml/2006/main" w14:paraId="51A06D4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严重策略 - 发现</w:t>
      </w:r>
    </w:p>
    <w:p xmlns:w="http://schemas.openxmlformats.org/wordprocessingml/2006/main" w14:paraId="128E28D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副本自定义用户策略发现</w:t>
      </w:r>
    </w:p>
    <w:p xmlns:w="http://schemas.openxmlformats.org/wordprocessingml/2006/main" w14:paraId="72C2BD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数据库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FFD872" w14:textId="77777777" w:rsidTr="00A37FFA">
        <w:trPr>
          <w:trHeight w:val="54"/>
        </w:trPr>
        <w:tc>
          <w:tcPr>
            <w:tcW w:w="54" w:type="dxa"/>
          </w:tcPr>
          <w:p w14:paraId="33E0D3E6" w14:textId="77777777" w:rsidR="00A37FFA" w:rsidRDefault="00A37FFA" w:rsidP="00A37FFA">
            <w:pPr>
              <w:pStyle w:val="EmptyCellLayoutStyle"/>
              <w:spacing w:after="0" w:line="240" w:lineRule="auto"/>
            </w:pPr>
          </w:p>
        </w:tc>
        <w:tc>
          <w:tcPr>
            <w:tcW w:w="10395" w:type="dxa"/>
          </w:tcPr>
          <w:p w14:paraId="532DE2F7" w14:textId="77777777" w:rsidR="00A37FFA" w:rsidRDefault="00A37FFA" w:rsidP="00A37FFA">
            <w:pPr>
              <w:pStyle w:val="EmptyCellLayoutStyle"/>
              <w:spacing w:after="0" w:line="240" w:lineRule="auto"/>
            </w:pPr>
          </w:p>
        </w:tc>
        <w:tc>
          <w:tcPr>
            <w:tcW w:w="149" w:type="dxa"/>
          </w:tcPr>
          <w:p w14:paraId="2268F15A" w14:textId="77777777" w:rsidR="00A37FFA" w:rsidRDefault="00A37FFA" w:rsidP="00A37FFA">
            <w:pPr>
              <w:pStyle w:val="EmptyCellLayoutStyle"/>
              <w:spacing w:after="0" w:line="240" w:lineRule="auto"/>
            </w:pPr>
          </w:p>
        </w:tc>
      </w:tr>
      <w:tr w:rsidR="00A37FFA" w14:paraId="05E55A18" w14:textId="77777777" w:rsidTr="00A37FFA">
        <w:tc>
          <w:tcPr>
            <w:tcW w:w="54" w:type="dxa"/>
          </w:tcPr>
          <w:p w14:paraId="281F6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988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3C20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BC57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CAD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BA9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D79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52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09B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388E47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1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C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7CE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95D28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44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A6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48ACA" w14:textId="77777777" w:rsidR="00A37FFA" w:rsidRDefault="00A37FFA" w:rsidP="00A37FFA">
                  <w:pPr>
                    <w:spacing w:after="0" w:line="240" w:lineRule="auto"/>
                  </w:pPr>
                </w:p>
              </w:tc>
            </w:tr>
            <w:tr w:rsidR="00A37FFA" w14:paraId="39DAA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904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646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15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E16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83B0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CE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F88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B50113" w14:textId="77777777" w:rsidR="00A37FFA" w:rsidRDefault="00A37FFA" w:rsidP="00A37FFA">
            <w:pPr>
              <w:spacing w:after="0" w:line="240" w:lineRule="auto"/>
            </w:pPr>
          </w:p>
        </w:tc>
        <w:tc>
          <w:tcPr>
            <w:tcW w:w="149" w:type="dxa"/>
          </w:tcPr>
          <w:p w14:paraId="72F6ECBF" w14:textId="77777777" w:rsidR="00A37FFA" w:rsidRDefault="00A37FFA" w:rsidP="00A37FFA">
            <w:pPr>
              <w:pStyle w:val="EmptyCellLayoutStyle"/>
              <w:spacing w:after="0" w:line="240" w:lineRule="auto"/>
            </w:pPr>
          </w:p>
        </w:tc>
      </w:tr>
      <w:tr w:rsidR="00A37FFA" w14:paraId="1D8952E0" w14:textId="77777777" w:rsidTr="00A37FFA">
        <w:trPr>
          <w:trHeight w:val="80"/>
        </w:trPr>
        <w:tc>
          <w:tcPr>
            <w:tcW w:w="54" w:type="dxa"/>
          </w:tcPr>
          <w:p w14:paraId="4ABE0430" w14:textId="77777777" w:rsidR="00A37FFA" w:rsidRDefault="00A37FFA" w:rsidP="00A37FFA">
            <w:pPr>
              <w:pStyle w:val="EmptyCellLayoutStyle"/>
              <w:spacing w:after="0" w:line="240" w:lineRule="auto"/>
            </w:pPr>
          </w:p>
        </w:tc>
        <w:tc>
          <w:tcPr>
            <w:tcW w:w="10395" w:type="dxa"/>
          </w:tcPr>
          <w:p w14:paraId="76B38B7D" w14:textId="77777777" w:rsidR="00A37FFA" w:rsidRDefault="00A37FFA" w:rsidP="00A37FFA">
            <w:pPr>
              <w:pStyle w:val="EmptyCellLayoutStyle"/>
              <w:spacing w:after="0" w:line="240" w:lineRule="auto"/>
            </w:pPr>
          </w:p>
        </w:tc>
        <w:tc>
          <w:tcPr>
            <w:tcW w:w="149" w:type="dxa"/>
          </w:tcPr>
          <w:p w14:paraId="60FB2362" w14:textId="77777777" w:rsidR="00A37FFA" w:rsidRDefault="00A37FFA" w:rsidP="00A37FFA">
            <w:pPr>
              <w:pStyle w:val="EmptyCellLayoutStyle"/>
              <w:spacing w:after="0" w:line="240" w:lineRule="auto"/>
            </w:pPr>
          </w:p>
        </w:tc>
      </w:tr>
    </w:tbl>
    <w:p xmlns:w="http://schemas.openxmlformats.org/wordprocessingml/2006/main" w14:paraId="383D20E9" w14:textId="77777777" w:rsidR="00A37FFA" w:rsidRDefault="00A37FFA" w:rsidP="00A37FFA">
      <w:pPr>
        <w:spacing w:after="0" w:line="240" w:lineRule="auto"/>
      </w:pPr>
    </w:p>
    <w:p xmlns:w="http://schemas.openxmlformats.org/wordprocessingml/2006/main" w14:paraId="1C2453B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严重策略 - 单元监视器</w:t>
      </w:r>
    </w:p>
    <w:p xmlns:w="http://schemas.openxmlformats.org/wordprocessingml/2006/main" w14:paraId="38ABD7B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运行状况策略</w:t>
      </w:r>
    </w:p>
    <w:p xmlns:w="http://schemas.openxmlformats.org/wordprocessingml/2006/main" w14:paraId="337E5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数据库副本状态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4975C2" w14:textId="77777777" w:rsidTr="00A37FFA">
        <w:trPr>
          <w:trHeight w:val="54"/>
        </w:trPr>
        <w:tc>
          <w:tcPr>
            <w:tcW w:w="54" w:type="dxa"/>
          </w:tcPr>
          <w:p w14:paraId="10D1E49B" w14:textId="77777777" w:rsidR="00A37FFA" w:rsidRDefault="00A37FFA" w:rsidP="00A37FFA">
            <w:pPr>
              <w:pStyle w:val="EmptyCellLayoutStyle"/>
              <w:spacing w:after="0" w:line="240" w:lineRule="auto"/>
            </w:pPr>
          </w:p>
        </w:tc>
        <w:tc>
          <w:tcPr>
            <w:tcW w:w="10395" w:type="dxa"/>
          </w:tcPr>
          <w:p w14:paraId="5F3BC947" w14:textId="77777777" w:rsidR="00A37FFA" w:rsidRDefault="00A37FFA" w:rsidP="00A37FFA">
            <w:pPr>
              <w:pStyle w:val="EmptyCellLayoutStyle"/>
              <w:spacing w:after="0" w:line="240" w:lineRule="auto"/>
            </w:pPr>
          </w:p>
        </w:tc>
        <w:tc>
          <w:tcPr>
            <w:tcW w:w="149" w:type="dxa"/>
          </w:tcPr>
          <w:p w14:paraId="13A580C3" w14:textId="77777777" w:rsidR="00A37FFA" w:rsidRDefault="00A37FFA" w:rsidP="00A37FFA">
            <w:pPr>
              <w:pStyle w:val="EmptyCellLayoutStyle"/>
              <w:spacing w:after="0" w:line="240" w:lineRule="auto"/>
            </w:pPr>
          </w:p>
        </w:tc>
      </w:tr>
      <w:tr w:rsidR="00A37FFA" w14:paraId="1C2F97F4" w14:textId="77777777" w:rsidTr="00A37FFA">
        <w:tc>
          <w:tcPr>
            <w:tcW w:w="54" w:type="dxa"/>
          </w:tcPr>
          <w:p w14:paraId="50376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96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8983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A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54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DE1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BB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C15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2D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4E16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100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A7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4607"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709BC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B6C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FE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157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3CB1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42E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B03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14BB" w14:textId="77777777" w:rsidR="00A37FFA" w:rsidRDefault="00A37FFA" w:rsidP="00A37FFA">
                  <w:pPr>
                    <w:spacing w:after="0" w:line="240" w:lineRule="auto"/>
                  </w:pPr>
                </w:p>
              </w:tc>
            </w:tr>
            <w:tr w:rsidR="00A37FFA" w14:paraId="7B868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D42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BCC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EC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0EDB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58AD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8D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0DC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0E34DE" w14:textId="77777777" w:rsidR="00A37FFA" w:rsidRDefault="00A37FFA" w:rsidP="00A37FFA">
            <w:pPr>
              <w:spacing w:after="0" w:line="240" w:lineRule="auto"/>
            </w:pPr>
          </w:p>
        </w:tc>
        <w:tc>
          <w:tcPr>
            <w:tcW w:w="149" w:type="dxa"/>
          </w:tcPr>
          <w:p w14:paraId="400F0B41" w14:textId="77777777" w:rsidR="00A37FFA" w:rsidRDefault="00A37FFA" w:rsidP="00A37FFA">
            <w:pPr>
              <w:pStyle w:val="EmptyCellLayoutStyle"/>
              <w:spacing w:after="0" w:line="240" w:lineRule="auto"/>
            </w:pPr>
          </w:p>
        </w:tc>
      </w:tr>
      <w:tr w:rsidR="00A37FFA" w14:paraId="35C7A2C8" w14:textId="77777777" w:rsidTr="00A37FFA">
        <w:trPr>
          <w:trHeight w:val="80"/>
        </w:trPr>
        <w:tc>
          <w:tcPr>
            <w:tcW w:w="54" w:type="dxa"/>
          </w:tcPr>
          <w:p w14:paraId="68E52F39" w14:textId="77777777" w:rsidR="00A37FFA" w:rsidRDefault="00A37FFA" w:rsidP="00A37FFA">
            <w:pPr>
              <w:pStyle w:val="EmptyCellLayoutStyle"/>
              <w:spacing w:after="0" w:line="240" w:lineRule="auto"/>
            </w:pPr>
          </w:p>
        </w:tc>
        <w:tc>
          <w:tcPr>
            <w:tcW w:w="10395" w:type="dxa"/>
          </w:tcPr>
          <w:p w14:paraId="3B5197C4" w14:textId="77777777" w:rsidR="00A37FFA" w:rsidRDefault="00A37FFA" w:rsidP="00A37FFA">
            <w:pPr>
              <w:pStyle w:val="EmptyCellLayoutStyle"/>
              <w:spacing w:after="0" w:line="240" w:lineRule="auto"/>
            </w:pPr>
          </w:p>
        </w:tc>
        <w:tc>
          <w:tcPr>
            <w:tcW w:w="149" w:type="dxa"/>
          </w:tcPr>
          <w:p w14:paraId="44380FEC" w14:textId="77777777" w:rsidR="00A37FFA" w:rsidRDefault="00A37FFA" w:rsidP="00A37FFA">
            <w:pPr>
              <w:pStyle w:val="EmptyCellLayoutStyle"/>
              <w:spacing w:after="0" w:line="240" w:lineRule="auto"/>
            </w:pPr>
          </w:p>
        </w:tc>
      </w:tr>
    </w:tbl>
    <w:p xmlns:w="http://schemas.openxmlformats.org/wordprocessingml/2006/main" w14:paraId="46BCA886" w14:textId="77777777" w:rsidR="00A37FFA" w:rsidRDefault="00A37FFA" w:rsidP="00A37FFA">
      <w:pPr>
        <w:spacing w:after="0" w:line="240" w:lineRule="auto"/>
      </w:pPr>
    </w:p>
    <w:p xmlns:w="http://schemas.openxmlformats.org/wordprocessingml/2006/main" w14:paraId="4E99FCAA"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副本警告策略</w:t>
      </w:r>
    </w:p>
    <w:p xmlns:w="http://schemas.openxmlformats.org/wordprocessingml/2006/main" w14:paraId="047ED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副本状态作为 Facet 以及将警告类别之一作为策略类别的自定义用户策略。</w:t>
      </w:r>
    </w:p>
    <w:p xmlns:w="http://schemas.openxmlformats.org/wordprocessingml/2006/main" w14:paraId="1080375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警告策略 - 发现</w:t>
      </w:r>
    </w:p>
    <w:p xmlns:w="http://schemas.openxmlformats.org/wordprocessingml/2006/main" w14:paraId="21D7A4D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副本自定义用户策略发现</w:t>
      </w:r>
    </w:p>
    <w:p xmlns:w="http://schemas.openxmlformats.org/wordprocessingml/2006/main" w14:paraId="68DB1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数据库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DDA1A4" w14:textId="77777777" w:rsidTr="00A37FFA">
        <w:trPr>
          <w:trHeight w:val="54"/>
        </w:trPr>
        <w:tc>
          <w:tcPr>
            <w:tcW w:w="54" w:type="dxa"/>
          </w:tcPr>
          <w:p w14:paraId="37164876" w14:textId="77777777" w:rsidR="00A37FFA" w:rsidRDefault="00A37FFA" w:rsidP="00A37FFA">
            <w:pPr>
              <w:pStyle w:val="EmptyCellLayoutStyle"/>
              <w:spacing w:after="0" w:line="240" w:lineRule="auto"/>
            </w:pPr>
          </w:p>
        </w:tc>
        <w:tc>
          <w:tcPr>
            <w:tcW w:w="10395" w:type="dxa"/>
          </w:tcPr>
          <w:p w14:paraId="6CE6B7E6" w14:textId="77777777" w:rsidR="00A37FFA" w:rsidRDefault="00A37FFA" w:rsidP="00A37FFA">
            <w:pPr>
              <w:pStyle w:val="EmptyCellLayoutStyle"/>
              <w:spacing w:after="0" w:line="240" w:lineRule="auto"/>
            </w:pPr>
          </w:p>
        </w:tc>
        <w:tc>
          <w:tcPr>
            <w:tcW w:w="149" w:type="dxa"/>
          </w:tcPr>
          <w:p w14:paraId="6A29D502" w14:textId="77777777" w:rsidR="00A37FFA" w:rsidRDefault="00A37FFA" w:rsidP="00A37FFA">
            <w:pPr>
              <w:pStyle w:val="EmptyCellLayoutStyle"/>
              <w:spacing w:after="0" w:line="240" w:lineRule="auto"/>
            </w:pPr>
          </w:p>
        </w:tc>
      </w:tr>
      <w:tr w:rsidR="00A37FFA" w14:paraId="7E93DE6A" w14:textId="77777777" w:rsidTr="00A37FFA">
        <w:tc>
          <w:tcPr>
            <w:tcW w:w="54" w:type="dxa"/>
          </w:tcPr>
          <w:p w14:paraId="0E8EEA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91E5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C0FC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A2F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017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254B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54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6DC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D94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379FEB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7AD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72A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81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4BB31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30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077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3BE29" w14:textId="77777777" w:rsidR="00A37FFA" w:rsidRDefault="00A37FFA" w:rsidP="00A37FFA">
                  <w:pPr>
                    <w:spacing w:after="0" w:line="240" w:lineRule="auto"/>
                  </w:pPr>
                </w:p>
              </w:tc>
            </w:tr>
            <w:tr w:rsidR="00A37FFA" w14:paraId="1F17B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63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47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6A7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3C00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DA9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2C1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C24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F07867" w14:textId="77777777" w:rsidR="00A37FFA" w:rsidRDefault="00A37FFA" w:rsidP="00A37FFA">
            <w:pPr>
              <w:spacing w:after="0" w:line="240" w:lineRule="auto"/>
            </w:pPr>
          </w:p>
        </w:tc>
        <w:tc>
          <w:tcPr>
            <w:tcW w:w="149" w:type="dxa"/>
          </w:tcPr>
          <w:p w14:paraId="2B47DA71" w14:textId="77777777" w:rsidR="00A37FFA" w:rsidRDefault="00A37FFA" w:rsidP="00A37FFA">
            <w:pPr>
              <w:pStyle w:val="EmptyCellLayoutStyle"/>
              <w:spacing w:after="0" w:line="240" w:lineRule="auto"/>
            </w:pPr>
          </w:p>
        </w:tc>
      </w:tr>
      <w:tr w:rsidR="00A37FFA" w14:paraId="3563028D" w14:textId="77777777" w:rsidTr="00A37FFA">
        <w:trPr>
          <w:trHeight w:val="80"/>
        </w:trPr>
        <w:tc>
          <w:tcPr>
            <w:tcW w:w="54" w:type="dxa"/>
          </w:tcPr>
          <w:p w14:paraId="09C87FA6" w14:textId="77777777" w:rsidR="00A37FFA" w:rsidRDefault="00A37FFA" w:rsidP="00A37FFA">
            <w:pPr>
              <w:pStyle w:val="EmptyCellLayoutStyle"/>
              <w:spacing w:after="0" w:line="240" w:lineRule="auto"/>
            </w:pPr>
          </w:p>
        </w:tc>
        <w:tc>
          <w:tcPr>
            <w:tcW w:w="10395" w:type="dxa"/>
          </w:tcPr>
          <w:p w14:paraId="6BD5AF96" w14:textId="77777777" w:rsidR="00A37FFA" w:rsidRDefault="00A37FFA" w:rsidP="00A37FFA">
            <w:pPr>
              <w:pStyle w:val="EmptyCellLayoutStyle"/>
              <w:spacing w:after="0" w:line="240" w:lineRule="auto"/>
            </w:pPr>
          </w:p>
        </w:tc>
        <w:tc>
          <w:tcPr>
            <w:tcW w:w="149" w:type="dxa"/>
          </w:tcPr>
          <w:p w14:paraId="7FBDF4BD" w14:textId="77777777" w:rsidR="00A37FFA" w:rsidRDefault="00A37FFA" w:rsidP="00A37FFA">
            <w:pPr>
              <w:pStyle w:val="EmptyCellLayoutStyle"/>
              <w:spacing w:after="0" w:line="240" w:lineRule="auto"/>
            </w:pPr>
          </w:p>
        </w:tc>
      </w:tr>
    </w:tbl>
    <w:p xmlns:w="http://schemas.openxmlformats.org/wordprocessingml/2006/main" w14:paraId="3265B9DC" w14:textId="77777777" w:rsidR="00A37FFA" w:rsidRDefault="00A37FFA" w:rsidP="00A37FFA">
      <w:pPr>
        <w:spacing w:after="0" w:line="240" w:lineRule="auto"/>
      </w:pPr>
    </w:p>
    <w:p xmlns:w="http://schemas.openxmlformats.org/wordprocessingml/2006/main" w14:paraId="0397F03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副本警告策略 - 单元监视器</w:t>
      </w:r>
    </w:p>
    <w:p xmlns:w="http://schemas.openxmlformats.org/wordprocessingml/2006/main" w14:paraId="76E6FF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运行状况策略</w:t>
      </w:r>
    </w:p>
    <w:p xmlns:w="http://schemas.openxmlformats.org/wordprocessingml/2006/main" w14:paraId="16E25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数据库副本状态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1332DF" w14:textId="77777777" w:rsidTr="00A37FFA">
        <w:trPr>
          <w:trHeight w:val="54"/>
        </w:trPr>
        <w:tc>
          <w:tcPr>
            <w:tcW w:w="54" w:type="dxa"/>
          </w:tcPr>
          <w:p w14:paraId="036C6861" w14:textId="77777777" w:rsidR="00A37FFA" w:rsidRDefault="00A37FFA" w:rsidP="00A37FFA">
            <w:pPr>
              <w:pStyle w:val="EmptyCellLayoutStyle"/>
              <w:spacing w:after="0" w:line="240" w:lineRule="auto"/>
            </w:pPr>
          </w:p>
        </w:tc>
        <w:tc>
          <w:tcPr>
            <w:tcW w:w="10395" w:type="dxa"/>
          </w:tcPr>
          <w:p w14:paraId="70ED0ED4" w14:textId="77777777" w:rsidR="00A37FFA" w:rsidRDefault="00A37FFA" w:rsidP="00A37FFA">
            <w:pPr>
              <w:pStyle w:val="EmptyCellLayoutStyle"/>
              <w:spacing w:after="0" w:line="240" w:lineRule="auto"/>
            </w:pPr>
          </w:p>
        </w:tc>
        <w:tc>
          <w:tcPr>
            <w:tcW w:w="149" w:type="dxa"/>
          </w:tcPr>
          <w:p w14:paraId="515EC0B1" w14:textId="77777777" w:rsidR="00A37FFA" w:rsidRDefault="00A37FFA" w:rsidP="00A37FFA">
            <w:pPr>
              <w:pStyle w:val="EmptyCellLayoutStyle"/>
              <w:spacing w:after="0" w:line="240" w:lineRule="auto"/>
            </w:pPr>
          </w:p>
        </w:tc>
      </w:tr>
      <w:tr w:rsidR="00A37FFA" w14:paraId="41ACC833" w14:textId="77777777" w:rsidTr="00A37FFA">
        <w:tc>
          <w:tcPr>
            <w:tcW w:w="54" w:type="dxa"/>
          </w:tcPr>
          <w:p w14:paraId="6A9376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07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2C5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B4E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725A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BC1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1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BC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CC4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796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29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6CD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4BBE7"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59C50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6CD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51B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2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276B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40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E0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D1410" w14:textId="77777777" w:rsidR="00A37FFA" w:rsidRDefault="00A37FFA" w:rsidP="00A37FFA">
                  <w:pPr>
                    <w:spacing w:after="0" w:line="240" w:lineRule="auto"/>
                  </w:pPr>
                </w:p>
              </w:tc>
            </w:tr>
            <w:tr w:rsidR="00A37FFA" w14:paraId="073A3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0B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81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F33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A525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57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A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947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8ADCC2" w14:textId="77777777" w:rsidR="00A37FFA" w:rsidRDefault="00A37FFA" w:rsidP="00A37FFA">
            <w:pPr>
              <w:spacing w:after="0" w:line="240" w:lineRule="auto"/>
            </w:pPr>
          </w:p>
        </w:tc>
        <w:tc>
          <w:tcPr>
            <w:tcW w:w="149" w:type="dxa"/>
          </w:tcPr>
          <w:p w14:paraId="7543B612" w14:textId="77777777" w:rsidR="00A37FFA" w:rsidRDefault="00A37FFA" w:rsidP="00A37FFA">
            <w:pPr>
              <w:pStyle w:val="EmptyCellLayoutStyle"/>
              <w:spacing w:after="0" w:line="240" w:lineRule="auto"/>
            </w:pPr>
          </w:p>
        </w:tc>
      </w:tr>
      <w:tr w:rsidR="00A37FFA" w14:paraId="1CD393F4" w14:textId="77777777" w:rsidTr="00A37FFA">
        <w:trPr>
          <w:trHeight w:val="80"/>
        </w:trPr>
        <w:tc>
          <w:tcPr>
            <w:tcW w:w="54" w:type="dxa"/>
          </w:tcPr>
          <w:p w14:paraId="1C892984" w14:textId="77777777" w:rsidR="00A37FFA" w:rsidRDefault="00A37FFA" w:rsidP="00A37FFA">
            <w:pPr>
              <w:pStyle w:val="EmptyCellLayoutStyle"/>
              <w:spacing w:after="0" w:line="240" w:lineRule="auto"/>
            </w:pPr>
          </w:p>
        </w:tc>
        <w:tc>
          <w:tcPr>
            <w:tcW w:w="10395" w:type="dxa"/>
          </w:tcPr>
          <w:p w14:paraId="550A7063" w14:textId="77777777" w:rsidR="00A37FFA" w:rsidRDefault="00A37FFA" w:rsidP="00A37FFA">
            <w:pPr>
              <w:pStyle w:val="EmptyCellLayoutStyle"/>
              <w:spacing w:after="0" w:line="240" w:lineRule="auto"/>
            </w:pPr>
          </w:p>
        </w:tc>
        <w:tc>
          <w:tcPr>
            <w:tcW w:w="149" w:type="dxa"/>
          </w:tcPr>
          <w:p w14:paraId="0C867217" w14:textId="77777777" w:rsidR="00A37FFA" w:rsidRDefault="00A37FFA" w:rsidP="00A37FFA">
            <w:pPr>
              <w:pStyle w:val="EmptyCellLayoutStyle"/>
              <w:spacing w:after="0" w:line="240" w:lineRule="auto"/>
            </w:pPr>
          </w:p>
        </w:tc>
      </w:tr>
    </w:tbl>
    <w:p xmlns:w="http://schemas.openxmlformats.org/wordprocessingml/2006/main" w14:paraId="7BDFC8EF" w14:textId="77777777" w:rsidR="00A37FFA" w:rsidRDefault="00A37FFA" w:rsidP="00A37FFA">
      <w:pPr>
        <w:spacing w:after="0" w:line="240" w:lineRule="auto"/>
      </w:pPr>
    </w:p>
    <w:p xmlns:w="http://schemas.openxmlformats.org/wordprocessingml/2006/main" w14:paraId="532C7C19"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警告策略</w:t>
      </w:r>
    </w:p>
    <w:p xmlns:w="http://schemas.openxmlformats.org/wordprocessingml/2006/main" w14:paraId="6CA1A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自定义用户策略，它将数据库作为 Facet 并将警告类别之一作为策略类别。</w:t>
      </w:r>
    </w:p>
    <w:p xmlns:w="http://schemas.openxmlformats.org/wordprocessingml/2006/main" w14:paraId="1199B3E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警告策略 - 单元监视器</w:t>
      </w:r>
    </w:p>
    <w:p xmlns:w="http://schemas.openxmlformats.org/wordprocessingml/2006/main" w14:paraId="5096E9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运行状况策略</w:t>
      </w:r>
    </w:p>
    <w:p xmlns:w="http://schemas.openxmlformats.org/wordprocessingml/2006/main" w14:paraId="487D2C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数据库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3D1D5A" w14:textId="77777777" w:rsidTr="00A37FFA">
        <w:trPr>
          <w:trHeight w:val="54"/>
        </w:trPr>
        <w:tc>
          <w:tcPr>
            <w:tcW w:w="54" w:type="dxa"/>
          </w:tcPr>
          <w:p w14:paraId="0518AF6F" w14:textId="77777777" w:rsidR="00A37FFA" w:rsidRDefault="00A37FFA" w:rsidP="00A37FFA">
            <w:pPr>
              <w:pStyle w:val="EmptyCellLayoutStyle"/>
              <w:spacing w:after="0" w:line="240" w:lineRule="auto"/>
            </w:pPr>
          </w:p>
        </w:tc>
        <w:tc>
          <w:tcPr>
            <w:tcW w:w="10395" w:type="dxa"/>
          </w:tcPr>
          <w:p w14:paraId="1F0EF0AB" w14:textId="77777777" w:rsidR="00A37FFA" w:rsidRDefault="00A37FFA" w:rsidP="00A37FFA">
            <w:pPr>
              <w:pStyle w:val="EmptyCellLayoutStyle"/>
              <w:spacing w:after="0" w:line="240" w:lineRule="auto"/>
            </w:pPr>
          </w:p>
        </w:tc>
        <w:tc>
          <w:tcPr>
            <w:tcW w:w="149" w:type="dxa"/>
          </w:tcPr>
          <w:p w14:paraId="1B33A491" w14:textId="77777777" w:rsidR="00A37FFA" w:rsidRDefault="00A37FFA" w:rsidP="00A37FFA">
            <w:pPr>
              <w:pStyle w:val="EmptyCellLayoutStyle"/>
              <w:spacing w:after="0" w:line="240" w:lineRule="auto"/>
            </w:pPr>
          </w:p>
        </w:tc>
      </w:tr>
      <w:tr w:rsidR="00A37FFA" w14:paraId="44146D10" w14:textId="77777777" w:rsidTr="00A37FFA">
        <w:tc>
          <w:tcPr>
            <w:tcW w:w="54" w:type="dxa"/>
          </w:tcPr>
          <w:p w14:paraId="6E9BD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156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32E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777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7224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2DB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DD0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1E6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B6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90D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027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D53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907E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ABA1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99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0E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FC0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3577B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F0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3C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AF861" w14:textId="77777777" w:rsidR="00A37FFA" w:rsidRDefault="00A37FFA" w:rsidP="00A37FFA">
                  <w:pPr>
                    <w:spacing w:after="0" w:line="240" w:lineRule="auto"/>
                  </w:pPr>
                </w:p>
              </w:tc>
            </w:tr>
            <w:tr w:rsidR="00A37FFA" w14:paraId="0DA75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21F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13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B3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F2BD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65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08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477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58B2DE" w14:textId="77777777" w:rsidR="00A37FFA" w:rsidRDefault="00A37FFA" w:rsidP="00A37FFA">
            <w:pPr>
              <w:spacing w:after="0" w:line="240" w:lineRule="auto"/>
            </w:pPr>
          </w:p>
        </w:tc>
        <w:tc>
          <w:tcPr>
            <w:tcW w:w="149" w:type="dxa"/>
          </w:tcPr>
          <w:p w14:paraId="3AD2CD22" w14:textId="77777777" w:rsidR="00A37FFA" w:rsidRDefault="00A37FFA" w:rsidP="00A37FFA">
            <w:pPr>
              <w:pStyle w:val="EmptyCellLayoutStyle"/>
              <w:spacing w:after="0" w:line="240" w:lineRule="auto"/>
            </w:pPr>
          </w:p>
        </w:tc>
      </w:tr>
      <w:tr w:rsidR="00A37FFA" w14:paraId="287590EE" w14:textId="77777777" w:rsidTr="00A37FFA">
        <w:trPr>
          <w:trHeight w:val="80"/>
        </w:trPr>
        <w:tc>
          <w:tcPr>
            <w:tcW w:w="54" w:type="dxa"/>
          </w:tcPr>
          <w:p w14:paraId="5EA8E53D" w14:textId="77777777" w:rsidR="00A37FFA" w:rsidRDefault="00A37FFA" w:rsidP="00A37FFA">
            <w:pPr>
              <w:pStyle w:val="EmptyCellLayoutStyle"/>
              <w:spacing w:after="0" w:line="240" w:lineRule="auto"/>
            </w:pPr>
          </w:p>
        </w:tc>
        <w:tc>
          <w:tcPr>
            <w:tcW w:w="10395" w:type="dxa"/>
          </w:tcPr>
          <w:p w14:paraId="106F3A9E" w14:textId="77777777" w:rsidR="00A37FFA" w:rsidRDefault="00A37FFA" w:rsidP="00A37FFA">
            <w:pPr>
              <w:pStyle w:val="EmptyCellLayoutStyle"/>
              <w:spacing w:after="0" w:line="240" w:lineRule="auto"/>
            </w:pPr>
          </w:p>
        </w:tc>
        <w:tc>
          <w:tcPr>
            <w:tcW w:w="149" w:type="dxa"/>
          </w:tcPr>
          <w:p w14:paraId="162870A1" w14:textId="77777777" w:rsidR="00A37FFA" w:rsidRDefault="00A37FFA" w:rsidP="00A37FFA">
            <w:pPr>
              <w:pStyle w:val="EmptyCellLayoutStyle"/>
              <w:spacing w:after="0" w:line="240" w:lineRule="auto"/>
            </w:pPr>
          </w:p>
        </w:tc>
      </w:tr>
    </w:tbl>
    <w:p xmlns:w="http://schemas.openxmlformats.org/wordprocessingml/2006/main" w14:paraId="4145B607" w14:textId="77777777" w:rsidR="00A37FFA" w:rsidRDefault="00A37FFA" w:rsidP="00A37FFA">
      <w:pPr>
        <w:spacing w:after="0" w:line="240" w:lineRule="auto"/>
      </w:pPr>
    </w:p>
    <w:p xmlns:w="http://schemas.openxmlformats.org/wordprocessingml/2006/main" w14:paraId="2A6513E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引擎</w:t>
      </w:r>
    </w:p>
    <w:p xmlns:w="http://schemas.openxmlformats.org/wordprocessingml/2006/main" w14:paraId="02B8FA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引擎的安装。数据库引擎承载数据库和其他 SQL Server 组件。</w:t>
      </w:r>
    </w:p>
    <w:p xmlns:w="http://schemas.openxmlformats.org/wordprocessingml/2006/main" w14:paraId="0D6EF73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发现</w:t>
      </w:r>
    </w:p>
    <w:p xmlns:w="http://schemas.openxmlformats.org/wordprocessingml/2006/main" w14:paraId="750DBB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数据库引擎</w:t>
      </w:r>
    </w:p>
    <w:p xmlns:w="http://schemas.openxmlformats.org/wordprocessingml/2006/main" w14:paraId="2ADE8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的 SQL Server 数据库引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A39CB1" w14:textId="77777777" w:rsidTr="00A37FFA">
        <w:trPr>
          <w:trHeight w:val="54"/>
        </w:trPr>
        <w:tc>
          <w:tcPr>
            <w:tcW w:w="54" w:type="dxa"/>
          </w:tcPr>
          <w:p w14:paraId="36D78DBD" w14:textId="77777777" w:rsidR="00A37FFA" w:rsidRDefault="00A37FFA" w:rsidP="00A37FFA">
            <w:pPr>
              <w:pStyle w:val="EmptyCellLayoutStyle"/>
              <w:spacing w:after="0" w:line="240" w:lineRule="auto"/>
            </w:pPr>
          </w:p>
        </w:tc>
        <w:tc>
          <w:tcPr>
            <w:tcW w:w="10395" w:type="dxa"/>
          </w:tcPr>
          <w:p w14:paraId="06655219" w14:textId="77777777" w:rsidR="00A37FFA" w:rsidRDefault="00A37FFA" w:rsidP="00A37FFA">
            <w:pPr>
              <w:pStyle w:val="EmptyCellLayoutStyle"/>
              <w:spacing w:after="0" w:line="240" w:lineRule="auto"/>
            </w:pPr>
          </w:p>
        </w:tc>
        <w:tc>
          <w:tcPr>
            <w:tcW w:w="149" w:type="dxa"/>
          </w:tcPr>
          <w:p w14:paraId="780B32AA" w14:textId="77777777" w:rsidR="00A37FFA" w:rsidRDefault="00A37FFA" w:rsidP="00A37FFA">
            <w:pPr>
              <w:pStyle w:val="EmptyCellLayoutStyle"/>
              <w:spacing w:after="0" w:line="240" w:lineRule="auto"/>
            </w:pPr>
          </w:p>
        </w:tc>
      </w:tr>
      <w:tr w:rsidR="00A37FFA" w14:paraId="5F8F5DF0" w14:textId="77777777" w:rsidTr="00A37FFA">
        <w:tc>
          <w:tcPr>
            <w:tcW w:w="54" w:type="dxa"/>
          </w:tcPr>
          <w:p w14:paraId="7FBF12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8690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3E87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C0F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1E9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0C4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C42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3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B3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FBA9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64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8B5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F7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3B35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29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EF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F3CFB" w14:textId="77777777" w:rsidR="00A37FFA" w:rsidRDefault="00A37FFA" w:rsidP="00A37FFA">
                  <w:pPr>
                    <w:spacing w:after="0" w:line="240" w:lineRule="auto"/>
                  </w:pPr>
                </w:p>
              </w:tc>
            </w:tr>
            <w:tr w:rsidR="00A37FFA" w14:paraId="61CAC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E16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0C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A9B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56BD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2CEA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068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47CB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B47716" w14:textId="77777777" w:rsidR="00A37FFA" w:rsidRDefault="00A37FFA" w:rsidP="00A37FFA">
            <w:pPr>
              <w:spacing w:after="0" w:line="240" w:lineRule="auto"/>
            </w:pPr>
          </w:p>
        </w:tc>
        <w:tc>
          <w:tcPr>
            <w:tcW w:w="149" w:type="dxa"/>
          </w:tcPr>
          <w:p w14:paraId="40498566" w14:textId="77777777" w:rsidR="00A37FFA" w:rsidRDefault="00A37FFA" w:rsidP="00A37FFA">
            <w:pPr>
              <w:pStyle w:val="EmptyCellLayoutStyle"/>
              <w:spacing w:after="0" w:line="240" w:lineRule="auto"/>
            </w:pPr>
          </w:p>
        </w:tc>
      </w:tr>
      <w:tr w:rsidR="00A37FFA" w14:paraId="2D1C908B" w14:textId="77777777" w:rsidTr="00A37FFA">
        <w:trPr>
          <w:trHeight w:val="80"/>
        </w:trPr>
        <w:tc>
          <w:tcPr>
            <w:tcW w:w="54" w:type="dxa"/>
          </w:tcPr>
          <w:p w14:paraId="1A13AFC2" w14:textId="77777777" w:rsidR="00A37FFA" w:rsidRDefault="00A37FFA" w:rsidP="00A37FFA">
            <w:pPr>
              <w:pStyle w:val="EmptyCellLayoutStyle"/>
              <w:spacing w:after="0" w:line="240" w:lineRule="auto"/>
            </w:pPr>
          </w:p>
        </w:tc>
        <w:tc>
          <w:tcPr>
            <w:tcW w:w="10395" w:type="dxa"/>
          </w:tcPr>
          <w:p w14:paraId="004A6AB7" w14:textId="77777777" w:rsidR="00A37FFA" w:rsidRDefault="00A37FFA" w:rsidP="00A37FFA">
            <w:pPr>
              <w:pStyle w:val="EmptyCellLayoutStyle"/>
              <w:spacing w:after="0" w:line="240" w:lineRule="auto"/>
            </w:pPr>
          </w:p>
        </w:tc>
        <w:tc>
          <w:tcPr>
            <w:tcW w:w="149" w:type="dxa"/>
          </w:tcPr>
          <w:p w14:paraId="41EC9BAA" w14:textId="77777777" w:rsidR="00A37FFA" w:rsidRDefault="00A37FFA" w:rsidP="00A37FFA">
            <w:pPr>
              <w:pStyle w:val="EmptyCellLayoutStyle"/>
              <w:spacing w:after="0" w:line="240" w:lineRule="auto"/>
            </w:pPr>
          </w:p>
        </w:tc>
      </w:tr>
    </w:tbl>
    <w:p xmlns:w="http://schemas.openxmlformats.org/wordprocessingml/2006/main" w14:paraId="3BE1E6CF" w14:textId="77777777" w:rsidR="00A37FFA" w:rsidRDefault="00A37FFA" w:rsidP="00A37FFA">
      <w:pPr>
        <w:spacing w:after="0" w:line="240" w:lineRule="auto"/>
      </w:pPr>
    </w:p>
    <w:p xmlns:w="http://schemas.openxmlformats.org/wordprocessingml/2006/main" w14:paraId="6460638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单元监视器</w:t>
      </w:r>
    </w:p>
    <w:p xmlns:w="http://schemas.openxmlformats.org/wordprocessingml/2006/main" w14:paraId="60D6DAB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安全对象配置状态</w:t>
      </w:r>
    </w:p>
    <w:p xmlns:w="http://schemas.openxmlformats.org/wordprocessingml/2006/main" w14:paraId="2D9203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Linux 上的 SQL Server 安全对象访问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BC7A9B" w14:textId="77777777" w:rsidTr="00A37FFA">
        <w:trPr>
          <w:trHeight w:val="54"/>
        </w:trPr>
        <w:tc>
          <w:tcPr>
            <w:tcW w:w="54" w:type="dxa"/>
          </w:tcPr>
          <w:p w14:paraId="55A1630B" w14:textId="77777777" w:rsidR="00A37FFA" w:rsidRDefault="00A37FFA" w:rsidP="00A37FFA">
            <w:pPr>
              <w:pStyle w:val="EmptyCellLayoutStyle"/>
              <w:spacing w:after="0" w:line="240" w:lineRule="auto"/>
            </w:pPr>
          </w:p>
        </w:tc>
        <w:tc>
          <w:tcPr>
            <w:tcW w:w="10395" w:type="dxa"/>
          </w:tcPr>
          <w:p w14:paraId="2B618200" w14:textId="77777777" w:rsidR="00A37FFA" w:rsidRDefault="00A37FFA" w:rsidP="00A37FFA">
            <w:pPr>
              <w:pStyle w:val="EmptyCellLayoutStyle"/>
              <w:spacing w:after="0" w:line="240" w:lineRule="auto"/>
            </w:pPr>
          </w:p>
        </w:tc>
        <w:tc>
          <w:tcPr>
            <w:tcW w:w="149" w:type="dxa"/>
          </w:tcPr>
          <w:p w14:paraId="56C50E25" w14:textId="77777777" w:rsidR="00A37FFA" w:rsidRDefault="00A37FFA" w:rsidP="00A37FFA">
            <w:pPr>
              <w:pStyle w:val="EmptyCellLayoutStyle"/>
              <w:spacing w:after="0" w:line="240" w:lineRule="auto"/>
            </w:pPr>
          </w:p>
        </w:tc>
      </w:tr>
      <w:tr w:rsidR="00A37FFA" w14:paraId="64CFC974" w14:textId="77777777" w:rsidTr="00A37FFA">
        <w:tc>
          <w:tcPr>
            <w:tcW w:w="54" w:type="dxa"/>
          </w:tcPr>
          <w:p w14:paraId="39B86B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BD7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3C7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512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75A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32A2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93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C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59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C36D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C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C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D3212"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331F7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A4A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4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5C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EBB70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76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F99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D6653" w14:textId="77777777" w:rsidR="00A37FFA" w:rsidRDefault="00A37FFA" w:rsidP="00A37FFA">
                  <w:pPr>
                    <w:spacing w:after="0" w:line="240" w:lineRule="auto"/>
                  </w:pPr>
                </w:p>
              </w:tc>
            </w:tr>
            <w:tr w:rsidR="00A37FFA" w14:paraId="6F05A5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5D2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67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E666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46ADB817" w14:textId="77777777" w:rsidR="00A37FFA" w:rsidRDefault="00A37FFA" w:rsidP="00A37FFA">
            <w:pPr>
              <w:spacing w:after="0" w:line="240" w:lineRule="auto"/>
            </w:pPr>
          </w:p>
        </w:tc>
        <w:tc>
          <w:tcPr>
            <w:tcW w:w="149" w:type="dxa"/>
          </w:tcPr>
          <w:p w14:paraId="117C337C" w14:textId="77777777" w:rsidR="00A37FFA" w:rsidRDefault="00A37FFA" w:rsidP="00A37FFA">
            <w:pPr>
              <w:pStyle w:val="EmptyCellLayoutStyle"/>
              <w:spacing w:after="0" w:line="240" w:lineRule="auto"/>
            </w:pPr>
          </w:p>
        </w:tc>
      </w:tr>
      <w:tr w:rsidR="00A37FFA" w14:paraId="35578049" w14:textId="77777777" w:rsidTr="00A37FFA">
        <w:trPr>
          <w:trHeight w:val="80"/>
        </w:trPr>
        <w:tc>
          <w:tcPr>
            <w:tcW w:w="54" w:type="dxa"/>
          </w:tcPr>
          <w:p w14:paraId="127043D4" w14:textId="77777777" w:rsidR="00A37FFA" w:rsidRDefault="00A37FFA" w:rsidP="00A37FFA">
            <w:pPr>
              <w:pStyle w:val="EmptyCellLayoutStyle"/>
              <w:spacing w:after="0" w:line="240" w:lineRule="auto"/>
            </w:pPr>
          </w:p>
        </w:tc>
        <w:tc>
          <w:tcPr>
            <w:tcW w:w="10395" w:type="dxa"/>
          </w:tcPr>
          <w:p w14:paraId="77E6E9F0" w14:textId="77777777" w:rsidR="00A37FFA" w:rsidRDefault="00A37FFA" w:rsidP="00A37FFA">
            <w:pPr>
              <w:pStyle w:val="EmptyCellLayoutStyle"/>
              <w:spacing w:after="0" w:line="240" w:lineRule="auto"/>
            </w:pPr>
          </w:p>
        </w:tc>
        <w:tc>
          <w:tcPr>
            <w:tcW w:w="149" w:type="dxa"/>
          </w:tcPr>
          <w:p w14:paraId="70A998CA" w14:textId="77777777" w:rsidR="00A37FFA" w:rsidRDefault="00A37FFA" w:rsidP="00A37FFA">
            <w:pPr>
              <w:pStyle w:val="EmptyCellLayoutStyle"/>
              <w:spacing w:after="0" w:line="240" w:lineRule="auto"/>
            </w:pPr>
          </w:p>
        </w:tc>
      </w:tr>
    </w:tbl>
    <w:p xmlns:w="http://schemas.openxmlformats.org/wordprocessingml/2006/main" w14:paraId="78E13094" w14:textId="77777777" w:rsidR="00A37FFA" w:rsidRDefault="00A37FFA" w:rsidP="00A37FFA">
      <w:pPr>
        <w:spacing w:after="0" w:line="240" w:lineRule="auto"/>
      </w:pPr>
    </w:p>
    <w:p xmlns:w="http://schemas.openxmlformats.org/wordprocessingml/2006/main" w14:paraId="7211A9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正在阻塞的会话</w:t>
      </w:r>
    </w:p>
    <w:p xmlns:w="http://schemas.openxmlformats.org/wordprocessingml/2006/main" w14:paraId="2AA390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 Linux 上 SQL 实例的已阻塞会话。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B5D50B" w14:textId="77777777" w:rsidTr="00A37FFA">
        <w:trPr>
          <w:trHeight w:val="54"/>
        </w:trPr>
        <w:tc>
          <w:tcPr>
            <w:tcW w:w="54" w:type="dxa"/>
          </w:tcPr>
          <w:p w14:paraId="5FF98976" w14:textId="77777777" w:rsidR="00A37FFA" w:rsidRDefault="00A37FFA" w:rsidP="00A37FFA">
            <w:pPr>
              <w:pStyle w:val="EmptyCellLayoutStyle"/>
              <w:spacing w:after="0" w:line="240" w:lineRule="auto"/>
            </w:pPr>
          </w:p>
        </w:tc>
        <w:tc>
          <w:tcPr>
            <w:tcW w:w="10395" w:type="dxa"/>
          </w:tcPr>
          <w:p w14:paraId="031B5487" w14:textId="77777777" w:rsidR="00A37FFA" w:rsidRDefault="00A37FFA" w:rsidP="00A37FFA">
            <w:pPr>
              <w:pStyle w:val="EmptyCellLayoutStyle"/>
              <w:spacing w:after="0" w:line="240" w:lineRule="auto"/>
            </w:pPr>
          </w:p>
        </w:tc>
        <w:tc>
          <w:tcPr>
            <w:tcW w:w="149" w:type="dxa"/>
          </w:tcPr>
          <w:p w14:paraId="4A867EA8" w14:textId="77777777" w:rsidR="00A37FFA" w:rsidRDefault="00A37FFA" w:rsidP="00A37FFA">
            <w:pPr>
              <w:pStyle w:val="EmptyCellLayoutStyle"/>
              <w:spacing w:after="0" w:line="240" w:lineRule="auto"/>
            </w:pPr>
          </w:p>
        </w:tc>
      </w:tr>
      <w:tr w:rsidR="00A37FFA" w14:paraId="06FFE838" w14:textId="77777777" w:rsidTr="00A37FFA">
        <w:tc>
          <w:tcPr>
            <w:tcW w:w="54" w:type="dxa"/>
          </w:tcPr>
          <w:p w14:paraId="6EBAC1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6390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A199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8496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10B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101E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97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59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D88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C31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3EF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4A9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8EE8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9A8D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85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E6C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5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FAD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D9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阻塞的会话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81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的已阻塞会话数最大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A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C8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A1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36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E859D" w14:textId="77777777" w:rsidR="00A37FFA" w:rsidRDefault="00A37FFA" w:rsidP="00A37FFA">
                  <w:pPr>
                    <w:spacing w:after="0" w:line="240" w:lineRule="auto"/>
                  </w:pPr>
                </w:p>
              </w:tc>
            </w:tr>
            <w:tr w:rsidR="00A37FFA" w14:paraId="4FF18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A63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C9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3A4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DD63A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A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C0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1D1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09EAC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A6D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等待时间（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37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考虑对进程进行已阻塞 SPID 分析之前的进程最小执行持续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81E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0E07553D" w14:textId="77777777" w:rsidR="00A37FFA" w:rsidRDefault="00A37FFA" w:rsidP="00A37FFA">
            <w:pPr>
              <w:spacing w:after="0" w:line="240" w:lineRule="auto"/>
            </w:pPr>
          </w:p>
        </w:tc>
        <w:tc>
          <w:tcPr>
            <w:tcW w:w="149" w:type="dxa"/>
          </w:tcPr>
          <w:p w14:paraId="4A5DAE98" w14:textId="77777777" w:rsidR="00A37FFA" w:rsidRDefault="00A37FFA" w:rsidP="00A37FFA">
            <w:pPr>
              <w:pStyle w:val="EmptyCellLayoutStyle"/>
              <w:spacing w:after="0" w:line="240" w:lineRule="auto"/>
            </w:pPr>
          </w:p>
        </w:tc>
      </w:tr>
      <w:tr w:rsidR="00A37FFA" w14:paraId="05FA9273" w14:textId="77777777" w:rsidTr="00A37FFA">
        <w:trPr>
          <w:trHeight w:val="80"/>
        </w:trPr>
        <w:tc>
          <w:tcPr>
            <w:tcW w:w="54" w:type="dxa"/>
          </w:tcPr>
          <w:p w14:paraId="227C6E82" w14:textId="77777777" w:rsidR="00A37FFA" w:rsidRDefault="00A37FFA" w:rsidP="00A37FFA">
            <w:pPr>
              <w:pStyle w:val="EmptyCellLayoutStyle"/>
              <w:spacing w:after="0" w:line="240" w:lineRule="auto"/>
            </w:pPr>
          </w:p>
        </w:tc>
        <w:tc>
          <w:tcPr>
            <w:tcW w:w="10395" w:type="dxa"/>
          </w:tcPr>
          <w:p w14:paraId="1AA8339E" w14:textId="77777777" w:rsidR="00A37FFA" w:rsidRDefault="00A37FFA" w:rsidP="00A37FFA">
            <w:pPr>
              <w:pStyle w:val="EmptyCellLayoutStyle"/>
              <w:spacing w:after="0" w:line="240" w:lineRule="auto"/>
            </w:pPr>
          </w:p>
        </w:tc>
        <w:tc>
          <w:tcPr>
            <w:tcW w:w="149" w:type="dxa"/>
          </w:tcPr>
          <w:p w14:paraId="41D0E554" w14:textId="77777777" w:rsidR="00A37FFA" w:rsidRDefault="00A37FFA" w:rsidP="00A37FFA">
            <w:pPr>
              <w:pStyle w:val="EmptyCellLayoutStyle"/>
              <w:spacing w:after="0" w:line="240" w:lineRule="auto"/>
            </w:pPr>
          </w:p>
        </w:tc>
      </w:tr>
    </w:tbl>
    <w:p xmlns:w="http://schemas.openxmlformats.org/wordprocessingml/2006/main" w14:paraId="78D0EB77" w14:textId="77777777" w:rsidR="00A37FFA" w:rsidRDefault="00A37FFA" w:rsidP="00A37FFA">
      <w:pPr>
        <w:spacing w:after="0" w:line="240" w:lineRule="auto"/>
      </w:pPr>
    </w:p>
    <w:p xmlns:w="http://schemas.openxmlformats.org/wordprocessingml/2006/main" w14:paraId="01E61C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全文筛选器后台程序启动器服务</w:t>
      </w:r>
    </w:p>
    <w:p xmlns:w="http://schemas.openxmlformats.org/wordprocessingml/2006/main" w14:paraId="73D02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全文筛选器后台程序启动器服务的状态。请注意：除具有高级服务的 SQL Server Express 外，SQL Server Express 的任何版本都不提供 SQL 全文搜索功能。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94283C" w14:textId="77777777" w:rsidTr="00A37FFA">
        <w:trPr>
          <w:trHeight w:val="54"/>
        </w:trPr>
        <w:tc>
          <w:tcPr>
            <w:tcW w:w="54" w:type="dxa"/>
          </w:tcPr>
          <w:p w14:paraId="12BBFC4F" w14:textId="77777777" w:rsidR="00A37FFA" w:rsidRDefault="00A37FFA" w:rsidP="00A37FFA">
            <w:pPr>
              <w:pStyle w:val="EmptyCellLayoutStyle"/>
              <w:spacing w:after="0" w:line="240" w:lineRule="auto"/>
            </w:pPr>
          </w:p>
        </w:tc>
        <w:tc>
          <w:tcPr>
            <w:tcW w:w="10395" w:type="dxa"/>
          </w:tcPr>
          <w:p w14:paraId="50CB12BA" w14:textId="77777777" w:rsidR="00A37FFA" w:rsidRDefault="00A37FFA" w:rsidP="00A37FFA">
            <w:pPr>
              <w:pStyle w:val="EmptyCellLayoutStyle"/>
              <w:spacing w:after="0" w:line="240" w:lineRule="auto"/>
            </w:pPr>
          </w:p>
        </w:tc>
        <w:tc>
          <w:tcPr>
            <w:tcW w:w="149" w:type="dxa"/>
          </w:tcPr>
          <w:p w14:paraId="199A53F9" w14:textId="77777777" w:rsidR="00A37FFA" w:rsidRDefault="00A37FFA" w:rsidP="00A37FFA">
            <w:pPr>
              <w:pStyle w:val="EmptyCellLayoutStyle"/>
              <w:spacing w:after="0" w:line="240" w:lineRule="auto"/>
            </w:pPr>
          </w:p>
        </w:tc>
      </w:tr>
      <w:tr w:rsidR="00A37FFA" w14:paraId="564D61A9" w14:textId="77777777" w:rsidTr="00A37FFA">
        <w:tc>
          <w:tcPr>
            <w:tcW w:w="54" w:type="dxa"/>
          </w:tcPr>
          <w:p w14:paraId="5ED869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1FC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6D1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DE82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533B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D7D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D6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32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CFB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A9A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8F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C3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6E91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A361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1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仅当服务启动类型为“自动”时发出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54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值只能设置为 "true" 或 "false"。 如果设置为 "false"，则无论将启动类型设置为什么都将触发警报。 默认值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93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2BE67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12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09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B3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0483C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182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B3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9BC91" w14:textId="77777777" w:rsidR="00A37FFA" w:rsidRDefault="00A37FFA" w:rsidP="00A37FFA">
                  <w:pPr>
                    <w:spacing w:after="0" w:line="240" w:lineRule="auto"/>
                  </w:pPr>
                </w:p>
              </w:tc>
            </w:tr>
            <w:tr w:rsidR="00A37FFA" w14:paraId="004E0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83C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65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23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652F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E6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24A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2FA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E7B25A" w14:textId="77777777" w:rsidR="00A37FFA" w:rsidRDefault="00A37FFA" w:rsidP="00A37FFA">
            <w:pPr>
              <w:spacing w:after="0" w:line="240" w:lineRule="auto"/>
            </w:pPr>
          </w:p>
        </w:tc>
        <w:tc>
          <w:tcPr>
            <w:tcW w:w="149" w:type="dxa"/>
          </w:tcPr>
          <w:p w14:paraId="3AB1E93B" w14:textId="77777777" w:rsidR="00A37FFA" w:rsidRDefault="00A37FFA" w:rsidP="00A37FFA">
            <w:pPr>
              <w:pStyle w:val="EmptyCellLayoutStyle"/>
              <w:spacing w:after="0" w:line="240" w:lineRule="auto"/>
            </w:pPr>
          </w:p>
        </w:tc>
      </w:tr>
      <w:tr w:rsidR="00A37FFA" w14:paraId="1E70A7CF" w14:textId="77777777" w:rsidTr="00A37FFA">
        <w:trPr>
          <w:trHeight w:val="80"/>
        </w:trPr>
        <w:tc>
          <w:tcPr>
            <w:tcW w:w="54" w:type="dxa"/>
          </w:tcPr>
          <w:p w14:paraId="71A87971" w14:textId="77777777" w:rsidR="00A37FFA" w:rsidRDefault="00A37FFA" w:rsidP="00A37FFA">
            <w:pPr>
              <w:pStyle w:val="EmptyCellLayoutStyle"/>
              <w:spacing w:after="0" w:line="240" w:lineRule="auto"/>
            </w:pPr>
          </w:p>
        </w:tc>
        <w:tc>
          <w:tcPr>
            <w:tcW w:w="10395" w:type="dxa"/>
          </w:tcPr>
          <w:p w14:paraId="6747D737" w14:textId="77777777" w:rsidR="00A37FFA" w:rsidRDefault="00A37FFA" w:rsidP="00A37FFA">
            <w:pPr>
              <w:pStyle w:val="EmptyCellLayoutStyle"/>
              <w:spacing w:after="0" w:line="240" w:lineRule="auto"/>
            </w:pPr>
          </w:p>
        </w:tc>
        <w:tc>
          <w:tcPr>
            <w:tcW w:w="149" w:type="dxa"/>
          </w:tcPr>
          <w:p w14:paraId="4A1839DD" w14:textId="77777777" w:rsidR="00A37FFA" w:rsidRDefault="00A37FFA" w:rsidP="00A37FFA">
            <w:pPr>
              <w:pStyle w:val="EmptyCellLayoutStyle"/>
              <w:spacing w:after="0" w:line="240" w:lineRule="auto"/>
            </w:pPr>
          </w:p>
        </w:tc>
      </w:tr>
    </w:tbl>
    <w:p xmlns:w="http://schemas.openxmlformats.org/wordprocessingml/2006/main" w14:paraId="62E25F7A" w14:textId="77777777" w:rsidR="00A37FFA" w:rsidRDefault="00A37FFA" w:rsidP="00A37FFA">
      <w:pPr>
        <w:spacing w:after="0" w:line="240" w:lineRule="auto"/>
      </w:pPr>
    </w:p>
    <w:p xmlns:w="http://schemas.openxmlformats.org/wordprocessingml/2006/main" w14:paraId="2175BC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平均等待时间</w:t>
      </w:r>
    </w:p>
    <w:p xmlns:w="http://schemas.openxmlformats.org/wordprocessingml/2006/main" w14:paraId="3CD75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的平均等待时间监视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424B7D" w14:textId="77777777" w:rsidTr="00A37FFA">
        <w:trPr>
          <w:trHeight w:val="54"/>
        </w:trPr>
        <w:tc>
          <w:tcPr>
            <w:tcW w:w="54" w:type="dxa"/>
          </w:tcPr>
          <w:p w14:paraId="2D5DCAA0" w14:textId="77777777" w:rsidR="00A37FFA" w:rsidRDefault="00A37FFA" w:rsidP="00A37FFA">
            <w:pPr>
              <w:pStyle w:val="EmptyCellLayoutStyle"/>
              <w:spacing w:after="0" w:line="240" w:lineRule="auto"/>
            </w:pPr>
          </w:p>
        </w:tc>
        <w:tc>
          <w:tcPr>
            <w:tcW w:w="10395" w:type="dxa"/>
          </w:tcPr>
          <w:p w14:paraId="02332D47" w14:textId="77777777" w:rsidR="00A37FFA" w:rsidRDefault="00A37FFA" w:rsidP="00A37FFA">
            <w:pPr>
              <w:pStyle w:val="EmptyCellLayoutStyle"/>
              <w:spacing w:after="0" w:line="240" w:lineRule="auto"/>
            </w:pPr>
          </w:p>
        </w:tc>
        <w:tc>
          <w:tcPr>
            <w:tcW w:w="149" w:type="dxa"/>
          </w:tcPr>
          <w:p w14:paraId="005CA569" w14:textId="77777777" w:rsidR="00A37FFA" w:rsidRDefault="00A37FFA" w:rsidP="00A37FFA">
            <w:pPr>
              <w:pStyle w:val="EmptyCellLayoutStyle"/>
              <w:spacing w:after="0" w:line="240" w:lineRule="auto"/>
            </w:pPr>
          </w:p>
        </w:tc>
      </w:tr>
      <w:tr w:rsidR="00A37FFA" w14:paraId="19BA1543" w14:textId="77777777" w:rsidTr="00A37FFA">
        <w:tc>
          <w:tcPr>
            <w:tcW w:w="54" w:type="dxa"/>
          </w:tcPr>
          <w:p w14:paraId="735700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A445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A6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3938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843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3A30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055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64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75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5C8D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5D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F4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F8C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EFCC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0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7A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A2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C2E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77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6EE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61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20769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2A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2E1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94486" w14:textId="77777777" w:rsidR="00A37FFA" w:rsidRDefault="00A37FFA" w:rsidP="00A37FFA">
                  <w:pPr>
                    <w:spacing w:after="0" w:line="240" w:lineRule="auto"/>
                  </w:pPr>
                </w:p>
              </w:tc>
            </w:tr>
            <w:tr w:rsidR="00A37FFA" w14:paraId="4C4D9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CA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FB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FB7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0</w:t>
                  </w:r>
                </w:p>
              </w:tc>
            </w:tr>
            <w:tr w:rsidR="00A37FFA" w14:paraId="5C8FC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F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DD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CA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0521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9B58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DB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CB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D4FE54" w14:textId="77777777" w:rsidR="00A37FFA" w:rsidRDefault="00A37FFA" w:rsidP="00A37FFA">
            <w:pPr>
              <w:spacing w:after="0" w:line="240" w:lineRule="auto"/>
            </w:pPr>
          </w:p>
        </w:tc>
        <w:tc>
          <w:tcPr>
            <w:tcW w:w="149" w:type="dxa"/>
          </w:tcPr>
          <w:p w14:paraId="482DA259" w14:textId="77777777" w:rsidR="00A37FFA" w:rsidRDefault="00A37FFA" w:rsidP="00A37FFA">
            <w:pPr>
              <w:pStyle w:val="EmptyCellLayoutStyle"/>
              <w:spacing w:after="0" w:line="240" w:lineRule="auto"/>
            </w:pPr>
          </w:p>
        </w:tc>
      </w:tr>
      <w:tr w:rsidR="00A37FFA" w14:paraId="4BCAD33B" w14:textId="77777777" w:rsidTr="00A37FFA">
        <w:trPr>
          <w:trHeight w:val="80"/>
        </w:trPr>
        <w:tc>
          <w:tcPr>
            <w:tcW w:w="54" w:type="dxa"/>
          </w:tcPr>
          <w:p w14:paraId="12CE7885" w14:textId="77777777" w:rsidR="00A37FFA" w:rsidRDefault="00A37FFA" w:rsidP="00A37FFA">
            <w:pPr>
              <w:pStyle w:val="EmptyCellLayoutStyle"/>
              <w:spacing w:after="0" w:line="240" w:lineRule="auto"/>
            </w:pPr>
          </w:p>
        </w:tc>
        <w:tc>
          <w:tcPr>
            <w:tcW w:w="10395" w:type="dxa"/>
          </w:tcPr>
          <w:p w14:paraId="15F23D3E" w14:textId="77777777" w:rsidR="00A37FFA" w:rsidRDefault="00A37FFA" w:rsidP="00A37FFA">
            <w:pPr>
              <w:pStyle w:val="EmptyCellLayoutStyle"/>
              <w:spacing w:after="0" w:line="240" w:lineRule="auto"/>
            </w:pPr>
          </w:p>
        </w:tc>
        <w:tc>
          <w:tcPr>
            <w:tcW w:w="149" w:type="dxa"/>
          </w:tcPr>
          <w:p w14:paraId="09242C79" w14:textId="77777777" w:rsidR="00A37FFA" w:rsidRDefault="00A37FFA" w:rsidP="00A37FFA">
            <w:pPr>
              <w:pStyle w:val="EmptyCellLayoutStyle"/>
              <w:spacing w:after="0" w:line="240" w:lineRule="auto"/>
            </w:pPr>
          </w:p>
        </w:tc>
      </w:tr>
    </w:tbl>
    <w:p xmlns:w="http://schemas.openxmlformats.org/wordprocessingml/2006/main" w14:paraId="3F165DE5" w14:textId="77777777" w:rsidR="00A37FFA" w:rsidRDefault="00A37FFA" w:rsidP="00A37FFA">
      <w:pPr>
        <w:spacing w:after="0" w:line="240" w:lineRule="auto"/>
      </w:pPr>
    </w:p>
    <w:p xmlns:w="http://schemas.openxmlformats.org/wordprocessingml/2006/main" w14:paraId="581CDD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托管备份用户操作运行状况策略</w:t>
      </w:r>
    </w:p>
    <w:p xmlns:w="http://schemas.openxmlformats.org/wordprocessingml/2006/main" w14:paraId="66668F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托管备份用户操作运行状况策略将评估诸如备份已损坏之类的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02CD2AB" w14:textId="77777777" w:rsidTr="00A37FFA">
        <w:trPr>
          <w:trHeight w:val="54"/>
        </w:trPr>
        <w:tc>
          <w:tcPr>
            <w:tcW w:w="54" w:type="dxa"/>
          </w:tcPr>
          <w:p w14:paraId="07A1242E" w14:textId="77777777" w:rsidR="00A37FFA" w:rsidRDefault="00A37FFA" w:rsidP="00A37FFA">
            <w:pPr>
              <w:pStyle w:val="EmptyCellLayoutStyle"/>
              <w:spacing w:after="0" w:line="240" w:lineRule="auto"/>
            </w:pPr>
          </w:p>
        </w:tc>
        <w:tc>
          <w:tcPr>
            <w:tcW w:w="10395" w:type="dxa"/>
          </w:tcPr>
          <w:p w14:paraId="4BF5A285" w14:textId="77777777" w:rsidR="00A37FFA" w:rsidRDefault="00A37FFA" w:rsidP="00A37FFA">
            <w:pPr>
              <w:pStyle w:val="EmptyCellLayoutStyle"/>
              <w:spacing w:after="0" w:line="240" w:lineRule="auto"/>
            </w:pPr>
          </w:p>
        </w:tc>
        <w:tc>
          <w:tcPr>
            <w:tcW w:w="149" w:type="dxa"/>
          </w:tcPr>
          <w:p w14:paraId="2968AFCB" w14:textId="77777777" w:rsidR="00A37FFA" w:rsidRDefault="00A37FFA" w:rsidP="00A37FFA">
            <w:pPr>
              <w:pStyle w:val="EmptyCellLayoutStyle"/>
              <w:spacing w:after="0" w:line="240" w:lineRule="auto"/>
            </w:pPr>
          </w:p>
        </w:tc>
      </w:tr>
      <w:tr w:rsidR="00A37FFA" w14:paraId="19B076F9" w14:textId="77777777" w:rsidTr="00A37FFA">
        <w:tc>
          <w:tcPr>
            <w:tcW w:w="54" w:type="dxa"/>
          </w:tcPr>
          <w:p w14:paraId="429AAE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A53F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20AB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7E6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305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BB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4C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DD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8A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A61B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60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2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004D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023E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3D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54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0FA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DB73A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75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92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AB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593C9E2F" w14:textId="77777777" w:rsidR="00A37FFA" w:rsidRDefault="00A37FFA" w:rsidP="00A37FFA">
            <w:pPr>
              <w:spacing w:after="0" w:line="240" w:lineRule="auto"/>
            </w:pPr>
          </w:p>
        </w:tc>
        <w:tc>
          <w:tcPr>
            <w:tcW w:w="149" w:type="dxa"/>
          </w:tcPr>
          <w:p w14:paraId="058D52DC" w14:textId="77777777" w:rsidR="00A37FFA" w:rsidRDefault="00A37FFA" w:rsidP="00A37FFA">
            <w:pPr>
              <w:pStyle w:val="EmptyCellLayoutStyle"/>
              <w:spacing w:after="0" w:line="240" w:lineRule="auto"/>
            </w:pPr>
          </w:p>
        </w:tc>
      </w:tr>
      <w:tr w:rsidR="00A37FFA" w14:paraId="1391DBB9" w14:textId="77777777" w:rsidTr="00A37FFA">
        <w:trPr>
          <w:trHeight w:val="80"/>
        </w:trPr>
        <w:tc>
          <w:tcPr>
            <w:tcW w:w="54" w:type="dxa"/>
          </w:tcPr>
          <w:p w14:paraId="21D0F903" w14:textId="77777777" w:rsidR="00A37FFA" w:rsidRDefault="00A37FFA" w:rsidP="00A37FFA">
            <w:pPr>
              <w:pStyle w:val="EmptyCellLayoutStyle"/>
              <w:spacing w:after="0" w:line="240" w:lineRule="auto"/>
            </w:pPr>
          </w:p>
        </w:tc>
        <w:tc>
          <w:tcPr>
            <w:tcW w:w="10395" w:type="dxa"/>
          </w:tcPr>
          <w:p w14:paraId="68EDB7A9" w14:textId="77777777" w:rsidR="00A37FFA" w:rsidRDefault="00A37FFA" w:rsidP="00A37FFA">
            <w:pPr>
              <w:pStyle w:val="EmptyCellLayoutStyle"/>
              <w:spacing w:after="0" w:line="240" w:lineRule="auto"/>
            </w:pPr>
          </w:p>
        </w:tc>
        <w:tc>
          <w:tcPr>
            <w:tcW w:w="149" w:type="dxa"/>
          </w:tcPr>
          <w:p w14:paraId="02ABCADB" w14:textId="77777777" w:rsidR="00A37FFA" w:rsidRDefault="00A37FFA" w:rsidP="00A37FFA">
            <w:pPr>
              <w:pStyle w:val="EmptyCellLayoutStyle"/>
              <w:spacing w:after="0" w:line="240" w:lineRule="auto"/>
            </w:pPr>
          </w:p>
        </w:tc>
      </w:tr>
    </w:tbl>
    <w:p xmlns:w="http://schemas.openxmlformats.org/wordprocessingml/2006/main" w14:paraId="5DA70978" w14:textId="77777777" w:rsidR="00A37FFA" w:rsidRDefault="00A37FFA" w:rsidP="00A37FFA">
      <w:pPr>
        <w:spacing w:after="0" w:line="240" w:lineRule="auto"/>
      </w:pPr>
    </w:p>
    <w:p xmlns:w="http://schemas.openxmlformats.org/wordprocessingml/2006/main" w14:paraId="6C23397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ervice Pack 相容性</w:t>
      </w:r>
    </w:p>
    <w:p xmlns:w="http://schemas.openxmlformats.org/wordprocessingml/2006/main" w14:paraId="1E5FF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兼容设置监视数据库引擎的服务包级别。</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172508" w14:textId="77777777" w:rsidTr="00A37FFA">
        <w:trPr>
          <w:trHeight w:val="54"/>
        </w:trPr>
        <w:tc>
          <w:tcPr>
            <w:tcW w:w="54" w:type="dxa"/>
          </w:tcPr>
          <w:p w14:paraId="61987FC2" w14:textId="77777777" w:rsidR="00A37FFA" w:rsidRDefault="00A37FFA" w:rsidP="00A37FFA">
            <w:pPr>
              <w:pStyle w:val="EmptyCellLayoutStyle"/>
              <w:spacing w:after="0" w:line="240" w:lineRule="auto"/>
            </w:pPr>
          </w:p>
        </w:tc>
        <w:tc>
          <w:tcPr>
            <w:tcW w:w="10395" w:type="dxa"/>
          </w:tcPr>
          <w:p w14:paraId="326A2BB7" w14:textId="77777777" w:rsidR="00A37FFA" w:rsidRDefault="00A37FFA" w:rsidP="00A37FFA">
            <w:pPr>
              <w:pStyle w:val="EmptyCellLayoutStyle"/>
              <w:spacing w:after="0" w:line="240" w:lineRule="auto"/>
            </w:pPr>
          </w:p>
        </w:tc>
        <w:tc>
          <w:tcPr>
            <w:tcW w:w="149" w:type="dxa"/>
          </w:tcPr>
          <w:p w14:paraId="2E1BD716" w14:textId="77777777" w:rsidR="00A37FFA" w:rsidRDefault="00A37FFA" w:rsidP="00A37FFA">
            <w:pPr>
              <w:pStyle w:val="EmptyCellLayoutStyle"/>
              <w:spacing w:after="0" w:line="240" w:lineRule="auto"/>
            </w:pPr>
          </w:p>
        </w:tc>
      </w:tr>
      <w:tr w:rsidR="00A37FFA" w14:paraId="59A1EF14" w14:textId="77777777" w:rsidTr="00A37FFA">
        <w:tc>
          <w:tcPr>
            <w:tcW w:w="54" w:type="dxa"/>
          </w:tcPr>
          <w:p w14:paraId="7BF48D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A809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33F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18C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71B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7870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F85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C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E9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943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81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EF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954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B7D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8A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827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E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41AE73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FE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 SQL Server 的最低 Service Pack 级别</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11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公司策略的最低 Service Pack 级别。默认情况下，它等于 0（整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51E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5026D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DD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45E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B1D7B" w14:textId="77777777" w:rsidR="00A37FFA" w:rsidRDefault="00A37FFA" w:rsidP="00A37FFA">
                  <w:pPr>
                    <w:spacing w:after="0" w:line="240" w:lineRule="auto"/>
                  </w:pPr>
                </w:p>
              </w:tc>
            </w:tr>
            <w:tr w:rsidR="00A37FFA" w14:paraId="6DBF99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AB2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B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D5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2A9D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383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CBC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95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EC33E6" w14:textId="77777777" w:rsidR="00A37FFA" w:rsidRDefault="00A37FFA" w:rsidP="00A37FFA">
            <w:pPr>
              <w:spacing w:after="0" w:line="240" w:lineRule="auto"/>
            </w:pPr>
          </w:p>
        </w:tc>
        <w:tc>
          <w:tcPr>
            <w:tcW w:w="149" w:type="dxa"/>
          </w:tcPr>
          <w:p w14:paraId="448FBF12" w14:textId="77777777" w:rsidR="00A37FFA" w:rsidRDefault="00A37FFA" w:rsidP="00A37FFA">
            <w:pPr>
              <w:pStyle w:val="EmptyCellLayoutStyle"/>
              <w:spacing w:after="0" w:line="240" w:lineRule="auto"/>
            </w:pPr>
          </w:p>
        </w:tc>
      </w:tr>
      <w:tr w:rsidR="00A37FFA" w14:paraId="0EF5666B" w14:textId="77777777" w:rsidTr="00A37FFA">
        <w:trPr>
          <w:trHeight w:val="80"/>
        </w:trPr>
        <w:tc>
          <w:tcPr>
            <w:tcW w:w="54" w:type="dxa"/>
          </w:tcPr>
          <w:p w14:paraId="345DAE6E" w14:textId="77777777" w:rsidR="00A37FFA" w:rsidRDefault="00A37FFA" w:rsidP="00A37FFA">
            <w:pPr>
              <w:pStyle w:val="EmptyCellLayoutStyle"/>
              <w:spacing w:after="0" w:line="240" w:lineRule="auto"/>
            </w:pPr>
          </w:p>
        </w:tc>
        <w:tc>
          <w:tcPr>
            <w:tcW w:w="10395" w:type="dxa"/>
          </w:tcPr>
          <w:p w14:paraId="08F9757A" w14:textId="77777777" w:rsidR="00A37FFA" w:rsidRDefault="00A37FFA" w:rsidP="00A37FFA">
            <w:pPr>
              <w:pStyle w:val="EmptyCellLayoutStyle"/>
              <w:spacing w:after="0" w:line="240" w:lineRule="auto"/>
            </w:pPr>
          </w:p>
        </w:tc>
        <w:tc>
          <w:tcPr>
            <w:tcW w:w="149" w:type="dxa"/>
          </w:tcPr>
          <w:p w14:paraId="651C6FAF" w14:textId="77777777" w:rsidR="00A37FFA" w:rsidRDefault="00A37FFA" w:rsidP="00A37FFA">
            <w:pPr>
              <w:pStyle w:val="EmptyCellLayoutStyle"/>
              <w:spacing w:after="0" w:line="240" w:lineRule="auto"/>
            </w:pPr>
          </w:p>
        </w:tc>
      </w:tr>
    </w:tbl>
    <w:p xmlns:w="http://schemas.openxmlformats.org/wordprocessingml/2006/main" w14:paraId="7766C22D" w14:textId="77777777" w:rsidR="00A37FFA" w:rsidRDefault="00A37FFA" w:rsidP="00A37FFA">
      <w:pPr>
        <w:spacing w:after="0" w:line="240" w:lineRule="auto"/>
      </w:pPr>
    </w:p>
    <w:p xmlns:w="http://schemas.openxmlformats.org/wordprocessingml/2006/main" w14:paraId="3C34381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盗用的服务器内存</w:t>
      </w:r>
    </w:p>
    <w:p xmlns:w="http://schemas.openxmlformats.org/wordprocessingml/2006/main" w14:paraId="3A590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盗用服务器内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4D2179" w14:textId="77777777" w:rsidTr="00A37FFA">
        <w:trPr>
          <w:trHeight w:val="54"/>
        </w:trPr>
        <w:tc>
          <w:tcPr>
            <w:tcW w:w="54" w:type="dxa"/>
          </w:tcPr>
          <w:p w14:paraId="0524711D" w14:textId="77777777" w:rsidR="00A37FFA" w:rsidRDefault="00A37FFA" w:rsidP="00A37FFA">
            <w:pPr>
              <w:pStyle w:val="EmptyCellLayoutStyle"/>
              <w:spacing w:after="0" w:line="240" w:lineRule="auto"/>
            </w:pPr>
          </w:p>
        </w:tc>
        <w:tc>
          <w:tcPr>
            <w:tcW w:w="10395" w:type="dxa"/>
          </w:tcPr>
          <w:p w14:paraId="62140707" w14:textId="77777777" w:rsidR="00A37FFA" w:rsidRDefault="00A37FFA" w:rsidP="00A37FFA">
            <w:pPr>
              <w:pStyle w:val="EmptyCellLayoutStyle"/>
              <w:spacing w:after="0" w:line="240" w:lineRule="auto"/>
            </w:pPr>
          </w:p>
        </w:tc>
        <w:tc>
          <w:tcPr>
            <w:tcW w:w="149" w:type="dxa"/>
          </w:tcPr>
          <w:p w14:paraId="355E78CD" w14:textId="77777777" w:rsidR="00A37FFA" w:rsidRDefault="00A37FFA" w:rsidP="00A37FFA">
            <w:pPr>
              <w:pStyle w:val="EmptyCellLayoutStyle"/>
              <w:spacing w:after="0" w:line="240" w:lineRule="auto"/>
            </w:pPr>
          </w:p>
        </w:tc>
      </w:tr>
      <w:tr w:rsidR="00A37FFA" w14:paraId="0499897D" w14:textId="77777777" w:rsidTr="00A37FFA">
        <w:tc>
          <w:tcPr>
            <w:tcW w:w="54" w:type="dxa"/>
          </w:tcPr>
          <w:p w14:paraId="1E09DF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1C9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E306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097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6C4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D7C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96B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24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5A3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141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0F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FF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CC81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ECB84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CB9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62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5E9C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41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63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47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0B2233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31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A6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179A" w14:textId="77777777" w:rsidR="00A37FFA" w:rsidRDefault="00A37FFA" w:rsidP="00A37FFA">
                  <w:pPr>
                    <w:spacing w:after="0" w:line="240" w:lineRule="auto"/>
                  </w:pPr>
                </w:p>
              </w:tc>
            </w:tr>
            <w:tr w:rsidR="00A37FFA" w14:paraId="2590B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FFC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C1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盗用的服务器内存/SQL Server 最大内存之比大于此阈值，将会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19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70</w:t>
                  </w:r>
                </w:p>
              </w:tc>
            </w:tr>
            <w:tr w:rsidR="00A37FFA" w14:paraId="0C039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E4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3C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064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BFA79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BEA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EC1C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088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196124" w14:textId="77777777" w:rsidR="00A37FFA" w:rsidRDefault="00A37FFA" w:rsidP="00A37FFA">
            <w:pPr>
              <w:spacing w:after="0" w:line="240" w:lineRule="auto"/>
            </w:pPr>
          </w:p>
        </w:tc>
        <w:tc>
          <w:tcPr>
            <w:tcW w:w="149" w:type="dxa"/>
          </w:tcPr>
          <w:p w14:paraId="0FB096E5" w14:textId="77777777" w:rsidR="00A37FFA" w:rsidRDefault="00A37FFA" w:rsidP="00A37FFA">
            <w:pPr>
              <w:pStyle w:val="EmptyCellLayoutStyle"/>
              <w:spacing w:after="0" w:line="240" w:lineRule="auto"/>
            </w:pPr>
          </w:p>
        </w:tc>
      </w:tr>
      <w:tr w:rsidR="00A37FFA" w14:paraId="334757E2" w14:textId="77777777" w:rsidTr="00A37FFA">
        <w:trPr>
          <w:trHeight w:val="80"/>
        </w:trPr>
        <w:tc>
          <w:tcPr>
            <w:tcW w:w="54" w:type="dxa"/>
          </w:tcPr>
          <w:p w14:paraId="113C4007" w14:textId="77777777" w:rsidR="00A37FFA" w:rsidRDefault="00A37FFA" w:rsidP="00A37FFA">
            <w:pPr>
              <w:pStyle w:val="EmptyCellLayoutStyle"/>
              <w:spacing w:after="0" w:line="240" w:lineRule="auto"/>
            </w:pPr>
          </w:p>
        </w:tc>
        <w:tc>
          <w:tcPr>
            <w:tcW w:w="10395" w:type="dxa"/>
          </w:tcPr>
          <w:p w14:paraId="4F71082F" w14:textId="77777777" w:rsidR="00A37FFA" w:rsidRDefault="00A37FFA" w:rsidP="00A37FFA">
            <w:pPr>
              <w:pStyle w:val="EmptyCellLayoutStyle"/>
              <w:spacing w:after="0" w:line="240" w:lineRule="auto"/>
            </w:pPr>
          </w:p>
        </w:tc>
        <w:tc>
          <w:tcPr>
            <w:tcW w:w="149" w:type="dxa"/>
          </w:tcPr>
          <w:p w14:paraId="3E53E364" w14:textId="77777777" w:rsidR="00A37FFA" w:rsidRDefault="00A37FFA" w:rsidP="00A37FFA">
            <w:pPr>
              <w:pStyle w:val="EmptyCellLayoutStyle"/>
              <w:spacing w:after="0" w:line="240" w:lineRule="auto"/>
            </w:pPr>
          </w:p>
        </w:tc>
      </w:tr>
    </w:tbl>
    <w:p xmlns:w="http://schemas.openxmlformats.org/wordprocessingml/2006/main" w14:paraId="530349CC" w14:textId="77777777" w:rsidR="00A37FFA" w:rsidRDefault="00A37FFA" w:rsidP="00A37FFA">
      <w:pPr>
        <w:spacing w:after="0" w:line="240" w:lineRule="auto"/>
      </w:pPr>
    </w:p>
    <w:p xmlns:w="http://schemas.openxmlformats.org/wordprocessingml/2006/main" w14:paraId="403309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线程计数</w:t>
      </w:r>
    </w:p>
    <w:p xmlns:w="http://schemas.openxmlformats.org/wordprocessingml/2006/main" w14:paraId="00ED22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线程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949B16" w14:textId="77777777" w:rsidTr="00A37FFA">
        <w:trPr>
          <w:trHeight w:val="54"/>
        </w:trPr>
        <w:tc>
          <w:tcPr>
            <w:tcW w:w="54" w:type="dxa"/>
          </w:tcPr>
          <w:p w14:paraId="244EE992" w14:textId="77777777" w:rsidR="00A37FFA" w:rsidRDefault="00A37FFA" w:rsidP="00A37FFA">
            <w:pPr>
              <w:pStyle w:val="EmptyCellLayoutStyle"/>
              <w:spacing w:after="0" w:line="240" w:lineRule="auto"/>
            </w:pPr>
          </w:p>
        </w:tc>
        <w:tc>
          <w:tcPr>
            <w:tcW w:w="10395" w:type="dxa"/>
          </w:tcPr>
          <w:p w14:paraId="02635971" w14:textId="77777777" w:rsidR="00A37FFA" w:rsidRDefault="00A37FFA" w:rsidP="00A37FFA">
            <w:pPr>
              <w:pStyle w:val="EmptyCellLayoutStyle"/>
              <w:spacing w:after="0" w:line="240" w:lineRule="auto"/>
            </w:pPr>
          </w:p>
        </w:tc>
        <w:tc>
          <w:tcPr>
            <w:tcW w:w="149" w:type="dxa"/>
          </w:tcPr>
          <w:p w14:paraId="386AE309" w14:textId="77777777" w:rsidR="00A37FFA" w:rsidRDefault="00A37FFA" w:rsidP="00A37FFA">
            <w:pPr>
              <w:pStyle w:val="EmptyCellLayoutStyle"/>
              <w:spacing w:after="0" w:line="240" w:lineRule="auto"/>
            </w:pPr>
          </w:p>
        </w:tc>
      </w:tr>
      <w:tr w:rsidR="00A37FFA" w14:paraId="3DCBE15D" w14:textId="77777777" w:rsidTr="00A37FFA">
        <w:tc>
          <w:tcPr>
            <w:tcW w:w="54" w:type="dxa"/>
          </w:tcPr>
          <w:p w14:paraId="1B0E8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0515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53E2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1D24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6A0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9CD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AA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E6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96E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CCC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369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D80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E22E"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4DA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9C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78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2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7F3D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90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最小可用线程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C1C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工作流决定每个数据库引擎进程的最大线程数和活动线程数。如果可用线程数量小于或等于此参数，则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83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9FCC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06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F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4A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30AE8E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D38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4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0CFBE" w14:textId="77777777" w:rsidR="00A37FFA" w:rsidRDefault="00A37FFA" w:rsidP="00A37FFA">
                  <w:pPr>
                    <w:spacing w:after="0" w:line="240" w:lineRule="auto"/>
                  </w:pPr>
                </w:p>
              </w:tc>
            </w:tr>
            <w:tr w:rsidR="00A37FFA" w14:paraId="14307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31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47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71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52024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18B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CB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96A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17C2A3" w14:textId="77777777" w:rsidR="00A37FFA" w:rsidRDefault="00A37FFA" w:rsidP="00A37FFA">
            <w:pPr>
              <w:spacing w:after="0" w:line="240" w:lineRule="auto"/>
            </w:pPr>
          </w:p>
        </w:tc>
        <w:tc>
          <w:tcPr>
            <w:tcW w:w="149" w:type="dxa"/>
          </w:tcPr>
          <w:p w14:paraId="5392B238" w14:textId="77777777" w:rsidR="00A37FFA" w:rsidRDefault="00A37FFA" w:rsidP="00A37FFA">
            <w:pPr>
              <w:pStyle w:val="EmptyCellLayoutStyle"/>
              <w:spacing w:after="0" w:line="240" w:lineRule="auto"/>
            </w:pPr>
          </w:p>
        </w:tc>
      </w:tr>
      <w:tr w:rsidR="00A37FFA" w14:paraId="486B377D" w14:textId="77777777" w:rsidTr="00A37FFA">
        <w:trPr>
          <w:trHeight w:val="80"/>
        </w:trPr>
        <w:tc>
          <w:tcPr>
            <w:tcW w:w="54" w:type="dxa"/>
          </w:tcPr>
          <w:p w14:paraId="51919084" w14:textId="77777777" w:rsidR="00A37FFA" w:rsidRDefault="00A37FFA" w:rsidP="00A37FFA">
            <w:pPr>
              <w:pStyle w:val="EmptyCellLayoutStyle"/>
              <w:spacing w:after="0" w:line="240" w:lineRule="auto"/>
            </w:pPr>
          </w:p>
        </w:tc>
        <w:tc>
          <w:tcPr>
            <w:tcW w:w="10395" w:type="dxa"/>
          </w:tcPr>
          <w:p w14:paraId="5861E8BA" w14:textId="77777777" w:rsidR="00A37FFA" w:rsidRDefault="00A37FFA" w:rsidP="00A37FFA">
            <w:pPr>
              <w:pStyle w:val="EmptyCellLayoutStyle"/>
              <w:spacing w:after="0" w:line="240" w:lineRule="auto"/>
            </w:pPr>
          </w:p>
        </w:tc>
        <w:tc>
          <w:tcPr>
            <w:tcW w:w="149" w:type="dxa"/>
          </w:tcPr>
          <w:p w14:paraId="3F29FA11" w14:textId="77777777" w:rsidR="00A37FFA" w:rsidRDefault="00A37FFA" w:rsidP="00A37FFA">
            <w:pPr>
              <w:pStyle w:val="EmptyCellLayoutStyle"/>
              <w:spacing w:after="0" w:line="240" w:lineRule="auto"/>
            </w:pPr>
          </w:p>
        </w:tc>
      </w:tr>
    </w:tbl>
    <w:p xmlns:w="http://schemas.openxmlformats.org/wordprocessingml/2006/main" w14:paraId="543CA408" w14:textId="77777777" w:rsidR="00A37FFA" w:rsidRDefault="00A37FFA" w:rsidP="00A37FFA">
      <w:pPr>
        <w:spacing w:after="0" w:line="240" w:lineRule="auto"/>
      </w:pPr>
    </w:p>
    <w:p xmlns:w="http://schemas.openxmlformats.org/wordprocessingml/2006/main" w14:paraId="356D96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托管备份系统运行状况策略</w:t>
      </w:r>
    </w:p>
    <w:p xmlns:w="http://schemas.openxmlformats.org/wordprocessingml/2006/main" w14:paraId="483E42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托管备份系统运行状况策略将评估严重错误（例如缺少 SQL 凭据或 SQL 凭据无效、连接错误），并报告系统的运行状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974745" w14:textId="77777777" w:rsidTr="00A37FFA">
        <w:trPr>
          <w:trHeight w:val="54"/>
        </w:trPr>
        <w:tc>
          <w:tcPr>
            <w:tcW w:w="54" w:type="dxa"/>
          </w:tcPr>
          <w:p w14:paraId="1780C262" w14:textId="77777777" w:rsidR="00A37FFA" w:rsidRDefault="00A37FFA" w:rsidP="00A37FFA">
            <w:pPr>
              <w:pStyle w:val="EmptyCellLayoutStyle"/>
              <w:spacing w:after="0" w:line="240" w:lineRule="auto"/>
            </w:pPr>
          </w:p>
        </w:tc>
        <w:tc>
          <w:tcPr>
            <w:tcW w:w="10395" w:type="dxa"/>
          </w:tcPr>
          <w:p w14:paraId="41ADEC5D" w14:textId="77777777" w:rsidR="00A37FFA" w:rsidRDefault="00A37FFA" w:rsidP="00A37FFA">
            <w:pPr>
              <w:pStyle w:val="EmptyCellLayoutStyle"/>
              <w:spacing w:after="0" w:line="240" w:lineRule="auto"/>
            </w:pPr>
          </w:p>
        </w:tc>
        <w:tc>
          <w:tcPr>
            <w:tcW w:w="149" w:type="dxa"/>
          </w:tcPr>
          <w:p w14:paraId="48517F8E" w14:textId="77777777" w:rsidR="00A37FFA" w:rsidRDefault="00A37FFA" w:rsidP="00A37FFA">
            <w:pPr>
              <w:pStyle w:val="EmptyCellLayoutStyle"/>
              <w:spacing w:after="0" w:line="240" w:lineRule="auto"/>
            </w:pPr>
          </w:p>
        </w:tc>
      </w:tr>
      <w:tr w:rsidR="00A37FFA" w14:paraId="4C5AB05D" w14:textId="77777777" w:rsidTr="00A37FFA">
        <w:tc>
          <w:tcPr>
            <w:tcW w:w="54" w:type="dxa"/>
          </w:tcPr>
          <w:p w14:paraId="3B9616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2EA48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477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1A1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AFE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F13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CC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A18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AC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66C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55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36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797C9"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450B0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DC2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93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40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4DFC1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B9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CE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D3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27162D7E" w14:textId="77777777" w:rsidR="00A37FFA" w:rsidRDefault="00A37FFA" w:rsidP="00A37FFA">
            <w:pPr>
              <w:spacing w:after="0" w:line="240" w:lineRule="auto"/>
            </w:pPr>
          </w:p>
        </w:tc>
        <w:tc>
          <w:tcPr>
            <w:tcW w:w="149" w:type="dxa"/>
          </w:tcPr>
          <w:p w14:paraId="18DC093A" w14:textId="77777777" w:rsidR="00A37FFA" w:rsidRDefault="00A37FFA" w:rsidP="00A37FFA">
            <w:pPr>
              <w:pStyle w:val="EmptyCellLayoutStyle"/>
              <w:spacing w:after="0" w:line="240" w:lineRule="auto"/>
            </w:pPr>
          </w:p>
        </w:tc>
      </w:tr>
      <w:tr w:rsidR="00A37FFA" w14:paraId="633C9C92" w14:textId="77777777" w:rsidTr="00A37FFA">
        <w:trPr>
          <w:trHeight w:val="80"/>
        </w:trPr>
        <w:tc>
          <w:tcPr>
            <w:tcW w:w="54" w:type="dxa"/>
          </w:tcPr>
          <w:p w14:paraId="4E2CC5C3" w14:textId="77777777" w:rsidR="00A37FFA" w:rsidRDefault="00A37FFA" w:rsidP="00A37FFA">
            <w:pPr>
              <w:pStyle w:val="EmptyCellLayoutStyle"/>
              <w:spacing w:after="0" w:line="240" w:lineRule="auto"/>
            </w:pPr>
          </w:p>
        </w:tc>
        <w:tc>
          <w:tcPr>
            <w:tcW w:w="10395" w:type="dxa"/>
          </w:tcPr>
          <w:p w14:paraId="26ABABD9" w14:textId="77777777" w:rsidR="00A37FFA" w:rsidRDefault="00A37FFA" w:rsidP="00A37FFA">
            <w:pPr>
              <w:pStyle w:val="EmptyCellLayoutStyle"/>
              <w:spacing w:after="0" w:line="240" w:lineRule="auto"/>
            </w:pPr>
          </w:p>
        </w:tc>
        <w:tc>
          <w:tcPr>
            <w:tcW w:w="149" w:type="dxa"/>
          </w:tcPr>
          <w:p w14:paraId="22EC6DCA" w14:textId="77777777" w:rsidR="00A37FFA" w:rsidRDefault="00A37FFA" w:rsidP="00A37FFA">
            <w:pPr>
              <w:pStyle w:val="EmptyCellLayoutStyle"/>
              <w:spacing w:after="0" w:line="240" w:lineRule="auto"/>
            </w:pPr>
          </w:p>
        </w:tc>
      </w:tr>
    </w:tbl>
    <w:p xmlns:w="http://schemas.openxmlformats.org/wordprocessingml/2006/main" w14:paraId="274F841A" w14:textId="77777777" w:rsidR="00A37FFA" w:rsidRDefault="00A37FFA" w:rsidP="00A37FFA">
      <w:pPr>
        <w:spacing w:after="0" w:line="240" w:lineRule="auto"/>
      </w:pPr>
    </w:p>
    <w:p xmlns:w="http://schemas.openxmlformats.org/wordprocessingml/2006/main" w14:paraId="308BA4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缓冲区缓存命中率</w:t>
      </w:r>
    </w:p>
    <w:p xmlns:w="http://schemas.openxmlformats.org/wordprocessingml/2006/main" w14:paraId="7844C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缓冲区缓存命中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97FBE" w14:textId="77777777" w:rsidTr="00A37FFA">
        <w:trPr>
          <w:trHeight w:val="54"/>
        </w:trPr>
        <w:tc>
          <w:tcPr>
            <w:tcW w:w="54" w:type="dxa"/>
          </w:tcPr>
          <w:p w14:paraId="00CF3514" w14:textId="77777777" w:rsidR="00A37FFA" w:rsidRDefault="00A37FFA" w:rsidP="00A37FFA">
            <w:pPr>
              <w:pStyle w:val="EmptyCellLayoutStyle"/>
              <w:spacing w:after="0" w:line="240" w:lineRule="auto"/>
            </w:pPr>
          </w:p>
        </w:tc>
        <w:tc>
          <w:tcPr>
            <w:tcW w:w="10395" w:type="dxa"/>
          </w:tcPr>
          <w:p w14:paraId="2833ED73" w14:textId="77777777" w:rsidR="00A37FFA" w:rsidRDefault="00A37FFA" w:rsidP="00A37FFA">
            <w:pPr>
              <w:pStyle w:val="EmptyCellLayoutStyle"/>
              <w:spacing w:after="0" w:line="240" w:lineRule="auto"/>
            </w:pPr>
          </w:p>
        </w:tc>
        <w:tc>
          <w:tcPr>
            <w:tcW w:w="149" w:type="dxa"/>
          </w:tcPr>
          <w:p w14:paraId="6B291C8F" w14:textId="77777777" w:rsidR="00A37FFA" w:rsidRDefault="00A37FFA" w:rsidP="00A37FFA">
            <w:pPr>
              <w:pStyle w:val="EmptyCellLayoutStyle"/>
              <w:spacing w:after="0" w:line="240" w:lineRule="auto"/>
            </w:pPr>
          </w:p>
        </w:tc>
      </w:tr>
      <w:tr w:rsidR="00A37FFA" w14:paraId="57036E8A" w14:textId="77777777" w:rsidTr="00A37FFA">
        <w:tc>
          <w:tcPr>
            <w:tcW w:w="54" w:type="dxa"/>
          </w:tcPr>
          <w:p w14:paraId="6FE659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8B5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05E1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5E5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C4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7D4F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2FD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1B0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8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CB37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BC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1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6175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0C3D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8BE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85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26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E64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AF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81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83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22ECD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BC0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2B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867" w14:textId="77777777" w:rsidR="00A37FFA" w:rsidRDefault="00A37FFA" w:rsidP="00A37FFA">
                  <w:pPr>
                    <w:spacing w:after="0" w:line="240" w:lineRule="auto"/>
                  </w:pPr>
                </w:p>
              </w:tc>
            </w:tr>
            <w:tr w:rsidR="00A37FFA" w14:paraId="20A8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C66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FC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2A1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050FBD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0B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0E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E2F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F98EE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34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FBB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8A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F53172" w14:textId="77777777" w:rsidR="00A37FFA" w:rsidRDefault="00A37FFA" w:rsidP="00A37FFA">
            <w:pPr>
              <w:spacing w:after="0" w:line="240" w:lineRule="auto"/>
            </w:pPr>
          </w:p>
        </w:tc>
        <w:tc>
          <w:tcPr>
            <w:tcW w:w="149" w:type="dxa"/>
          </w:tcPr>
          <w:p w14:paraId="5176D62D" w14:textId="77777777" w:rsidR="00A37FFA" w:rsidRDefault="00A37FFA" w:rsidP="00A37FFA">
            <w:pPr>
              <w:pStyle w:val="EmptyCellLayoutStyle"/>
              <w:spacing w:after="0" w:line="240" w:lineRule="auto"/>
            </w:pPr>
          </w:p>
        </w:tc>
      </w:tr>
      <w:tr w:rsidR="00A37FFA" w14:paraId="49EC66CF" w14:textId="77777777" w:rsidTr="00A37FFA">
        <w:trPr>
          <w:trHeight w:val="80"/>
        </w:trPr>
        <w:tc>
          <w:tcPr>
            <w:tcW w:w="54" w:type="dxa"/>
          </w:tcPr>
          <w:p w14:paraId="39B47714" w14:textId="77777777" w:rsidR="00A37FFA" w:rsidRDefault="00A37FFA" w:rsidP="00A37FFA">
            <w:pPr>
              <w:pStyle w:val="EmptyCellLayoutStyle"/>
              <w:spacing w:after="0" w:line="240" w:lineRule="auto"/>
            </w:pPr>
          </w:p>
        </w:tc>
        <w:tc>
          <w:tcPr>
            <w:tcW w:w="10395" w:type="dxa"/>
          </w:tcPr>
          <w:p w14:paraId="5B491707" w14:textId="77777777" w:rsidR="00A37FFA" w:rsidRDefault="00A37FFA" w:rsidP="00A37FFA">
            <w:pPr>
              <w:pStyle w:val="EmptyCellLayoutStyle"/>
              <w:spacing w:after="0" w:line="240" w:lineRule="auto"/>
            </w:pPr>
          </w:p>
        </w:tc>
        <w:tc>
          <w:tcPr>
            <w:tcW w:w="149" w:type="dxa"/>
          </w:tcPr>
          <w:p w14:paraId="1E053C70" w14:textId="77777777" w:rsidR="00A37FFA" w:rsidRDefault="00A37FFA" w:rsidP="00A37FFA">
            <w:pPr>
              <w:pStyle w:val="EmptyCellLayoutStyle"/>
              <w:spacing w:after="0" w:line="240" w:lineRule="auto"/>
            </w:pPr>
          </w:p>
        </w:tc>
      </w:tr>
    </w:tbl>
    <w:p xmlns:w="http://schemas.openxmlformats.org/wordprocessingml/2006/main" w14:paraId="0D30F00A" w14:textId="77777777" w:rsidR="00A37FFA" w:rsidRDefault="00A37FFA" w:rsidP="00A37FFA">
      <w:pPr>
        <w:spacing w:after="0" w:line="240" w:lineRule="auto"/>
      </w:pPr>
    </w:p>
    <w:p xmlns:w="http://schemas.openxmlformats.org/wordprocessingml/2006/main" w14:paraId="297565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引擎运行状况</w:t>
      </w:r>
    </w:p>
    <w:p xmlns:w="http://schemas.openxmlformats.org/wordprocessingml/2006/main" w14:paraId="17B597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SQL Server 数据库引擎的运行状况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A25467" w14:textId="77777777" w:rsidTr="00A37FFA">
        <w:trPr>
          <w:trHeight w:val="54"/>
        </w:trPr>
        <w:tc>
          <w:tcPr>
            <w:tcW w:w="54" w:type="dxa"/>
          </w:tcPr>
          <w:p w14:paraId="2C7C34E8" w14:textId="77777777" w:rsidR="00A37FFA" w:rsidRDefault="00A37FFA" w:rsidP="00A37FFA">
            <w:pPr>
              <w:pStyle w:val="EmptyCellLayoutStyle"/>
              <w:spacing w:after="0" w:line="240" w:lineRule="auto"/>
            </w:pPr>
          </w:p>
        </w:tc>
        <w:tc>
          <w:tcPr>
            <w:tcW w:w="10395" w:type="dxa"/>
          </w:tcPr>
          <w:p w14:paraId="3406809F" w14:textId="77777777" w:rsidR="00A37FFA" w:rsidRDefault="00A37FFA" w:rsidP="00A37FFA">
            <w:pPr>
              <w:pStyle w:val="EmptyCellLayoutStyle"/>
              <w:spacing w:after="0" w:line="240" w:lineRule="auto"/>
            </w:pPr>
          </w:p>
        </w:tc>
        <w:tc>
          <w:tcPr>
            <w:tcW w:w="149" w:type="dxa"/>
          </w:tcPr>
          <w:p w14:paraId="78813384" w14:textId="77777777" w:rsidR="00A37FFA" w:rsidRDefault="00A37FFA" w:rsidP="00A37FFA">
            <w:pPr>
              <w:pStyle w:val="EmptyCellLayoutStyle"/>
              <w:spacing w:after="0" w:line="240" w:lineRule="auto"/>
            </w:pPr>
          </w:p>
        </w:tc>
      </w:tr>
      <w:tr w:rsidR="00A37FFA" w14:paraId="0610587B" w14:textId="77777777" w:rsidTr="00A37FFA">
        <w:tc>
          <w:tcPr>
            <w:tcW w:w="54" w:type="dxa"/>
          </w:tcPr>
          <w:p w14:paraId="618CBA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8A9F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10F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C5F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73A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F3C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E7A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85C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7A6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FBE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39D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67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6FB1A"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6F06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7BA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43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6A6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A84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F0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69A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BDEE" w14:textId="77777777" w:rsidR="00A37FFA" w:rsidRDefault="00A37FFA" w:rsidP="00A37FFA">
                  <w:pPr>
                    <w:spacing w:after="0" w:line="240" w:lineRule="auto"/>
                  </w:pPr>
                </w:p>
              </w:tc>
            </w:tr>
            <w:tr w:rsidR="00A37FFA" w14:paraId="647E63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40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C5D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1C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02B0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0F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064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52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275BF2" w14:textId="77777777" w:rsidR="00A37FFA" w:rsidRDefault="00A37FFA" w:rsidP="00A37FFA">
            <w:pPr>
              <w:spacing w:after="0" w:line="240" w:lineRule="auto"/>
            </w:pPr>
          </w:p>
        </w:tc>
        <w:tc>
          <w:tcPr>
            <w:tcW w:w="149" w:type="dxa"/>
          </w:tcPr>
          <w:p w14:paraId="48FF5297" w14:textId="77777777" w:rsidR="00A37FFA" w:rsidRDefault="00A37FFA" w:rsidP="00A37FFA">
            <w:pPr>
              <w:pStyle w:val="EmptyCellLayoutStyle"/>
              <w:spacing w:after="0" w:line="240" w:lineRule="auto"/>
            </w:pPr>
          </w:p>
        </w:tc>
      </w:tr>
      <w:tr w:rsidR="00A37FFA" w14:paraId="145E1B70" w14:textId="77777777" w:rsidTr="00A37FFA">
        <w:trPr>
          <w:trHeight w:val="80"/>
        </w:trPr>
        <w:tc>
          <w:tcPr>
            <w:tcW w:w="54" w:type="dxa"/>
          </w:tcPr>
          <w:p w14:paraId="3C1F1032" w14:textId="77777777" w:rsidR="00A37FFA" w:rsidRDefault="00A37FFA" w:rsidP="00A37FFA">
            <w:pPr>
              <w:pStyle w:val="EmptyCellLayoutStyle"/>
              <w:spacing w:after="0" w:line="240" w:lineRule="auto"/>
            </w:pPr>
          </w:p>
        </w:tc>
        <w:tc>
          <w:tcPr>
            <w:tcW w:w="10395" w:type="dxa"/>
          </w:tcPr>
          <w:p w14:paraId="0EBD19C5" w14:textId="77777777" w:rsidR="00A37FFA" w:rsidRDefault="00A37FFA" w:rsidP="00A37FFA">
            <w:pPr>
              <w:pStyle w:val="EmptyCellLayoutStyle"/>
              <w:spacing w:after="0" w:line="240" w:lineRule="auto"/>
            </w:pPr>
          </w:p>
        </w:tc>
        <w:tc>
          <w:tcPr>
            <w:tcW w:w="149" w:type="dxa"/>
          </w:tcPr>
          <w:p w14:paraId="0792589C" w14:textId="77777777" w:rsidR="00A37FFA" w:rsidRDefault="00A37FFA" w:rsidP="00A37FFA">
            <w:pPr>
              <w:pStyle w:val="EmptyCellLayoutStyle"/>
              <w:spacing w:after="0" w:line="240" w:lineRule="auto"/>
            </w:pPr>
          </w:p>
        </w:tc>
      </w:tr>
    </w:tbl>
    <w:p xmlns:w="http://schemas.openxmlformats.org/wordprocessingml/2006/main" w14:paraId="794F4517" w14:textId="77777777" w:rsidR="00A37FFA" w:rsidRDefault="00A37FFA" w:rsidP="00A37FFA">
      <w:pPr>
        <w:spacing w:after="0" w:line="240" w:lineRule="auto"/>
      </w:pPr>
    </w:p>
    <w:p xmlns:w="http://schemas.openxmlformats.org/wordprocessingml/2006/main" w14:paraId="711A86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页生存期</w:t>
      </w:r>
    </w:p>
    <w:p xmlns:w="http://schemas.openxmlformats.org/wordprocessingml/2006/main" w14:paraId="21A311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页生存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1DA69" w14:textId="77777777" w:rsidTr="00A37FFA">
        <w:trPr>
          <w:trHeight w:val="54"/>
        </w:trPr>
        <w:tc>
          <w:tcPr>
            <w:tcW w:w="54" w:type="dxa"/>
          </w:tcPr>
          <w:p w14:paraId="07EE02F2" w14:textId="77777777" w:rsidR="00A37FFA" w:rsidRDefault="00A37FFA" w:rsidP="00A37FFA">
            <w:pPr>
              <w:pStyle w:val="EmptyCellLayoutStyle"/>
              <w:spacing w:after="0" w:line="240" w:lineRule="auto"/>
            </w:pPr>
          </w:p>
        </w:tc>
        <w:tc>
          <w:tcPr>
            <w:tcW w:w="10395" w:type="dxa"/>
          </w:tcPr>
          <w:p w14:paraId="50F3B6DC" w14:textId="77777777" w:rsidR="00A37FFA" w:rsidRDefault="00A37FFA" w:rsidP="00A37FFA">
            <w:pPr>
              <w:pStyle w:val="EmptyCellLayoutStyle"/>
              <w:spacing w:after="0" w:line="240" w:lineRule="auto"/>
            </w:pPr>
          </w:p>
        </w:tc>
        <w:tc>
          <w:tcPr>
            <w:tcW w:w="149" w:type="dxa"/>
          </w:tcPr>
          <w:p w14:paraId="30BAF18F" w14:textId="77777777" w:rsidR="00A37FFA" w:rsidRDefault="00A37FFA" w:rsidP="00A37FFA">
            <w:pPr>
              <w:pStyle w:val="EmptyCellLayoutStyle"/>
              <w:spacing w:after="0" w:line="240" w:lineRule="auto"/>
            </w:pPr>
          </w:p>
        </w:tc>
      </w:tr>
      <w:tr w:rsidR="00A37FFA" w14:paraId="24FDC8FE" w14:textId="77777777" w:rsidTr="00A37FFA">
        <w:tc>
          <w:tcPr>
            <w:tcW w:w="54" w:type="dxa"/>
          </w:tcPr>
          <w:p w14:paraId="23B4B1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3E5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04C7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5DB2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F66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7E12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B3B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8A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5A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2AD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A63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A8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A40F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F43E0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F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7A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F7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9A6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7E0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F2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3C2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307E9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3C1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024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11926" w14:textId="77777777" w:rsidR="00A37FFA" w:rsidRDefault="00A37FFA" w:rsidP="00A37FFA">
                  <w:pPr>
                    <w:spacing w:after="0" w:line="240" w:lineRule="auto"/>
                  </w:pPr>
                </w:p>
              </w:tc>
            </w:tr>
            <w:tr w:rsidR="00A37FFA" w14:paraId="3D2C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881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CD5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A45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DC1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BC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29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A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4C6D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DA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625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119940" w14:textId="77777777" w:rsidR="00A37FFA" w:rsidRDefault="00A37FFA" w:rsidP="00A37FFA">
            <w:pPr>
              <w:spacing w:after="0" w:line="240" w:lineRule="auto"/>
            </w:pPr>
          </w:p>
        </w:tc>
        <w:tc>
          <w:tcPr>
            <w:tcW w:w="149" w:type="dxa"/>
          </w:tcPr>
          <w:p w14:paraId="2E30E63F" w14:textId="77777777" w:rsidR="00A37FFA" w:rsidRDefault="00A37FFA" w:rsidP="00A37FFA">
            <w:pPr>
              <w:pStyle w:val="EmptyCellLayoutStyle"/>
              <w:spacing w:after="0" w:line="240" w:lineRule="auto"/>
            </w:pPr>
          </w:p>
        </w:tc>
      </w:tr>
      <w:tr w:rsidR="00A37FFA" w14:paraId="6A14690F" w14:textId="77777777" w:rsidTr="00A37FFA">
        <w:trPr>
          <w:trHeight w:val="80"/>
        </w:trPr>
        <w:tc>
          <w:tcPr>
            <w:tcW w:w="54" w:type="dxa"/>
          </w:tcPr>
          <w:p w14:paraId="37148467" w14:textId="77777777" w:rsidR="00A37FFA" w:rsidRDefault="00A37FFA" w:rsidP="00A37FFA">
            <w:pPr>
              <w:pStyle w:val="EmptyCellLayoutStyle"/>
              <w:spacing w:after="0" w:line="240" w:lineRule="auto"/>
            </w:pPr>
          </w:p>
        </w:tc>
        <w:tc>
          <w:tcPr>
            <w:tcW w:w="10395" w:type="dxa"/>
          </w:tcPr>
          <w:p w14:paraId="29282BE0" w14:textId="77777777" w:rsidR="00A37FFA" w:rsidRDefault="00A37FFA" w:rsidP="00A37FFA">
            <w:pPr>
              <w:pStyle w:val="EmptyCellLayoutStyle"/>
              <w:spacing w:after="0" w:line="240" w:lineRule="auto"/>
            </w:pPr>
          </w:p>
        </w:tc>
        <w:tc>
          <w:tcPr>
            <w:tcW w:w="149" w:type="dxa"/>
          </w:tcPr>
          <w:p w14:paraId="0527FCA8" w14:textId="77777777" w:rsidR="00A37FFA" w:rsidRDefault="00A37FFA" w:rsidP="00A37FFA">
            <w:pPr>
              <w:pStyle w:val="EmptyCellLayoutStyle"/>
              <w:spacing w:after="0" w:line="240" w:lineRule="auto"/>
            </w:pPr>
          </w:p>
        </w:tc>
      </w:tr>
    </w:tbl>
    <w:p xmlns:w="http://schemas.openxmlformats.org/wordprocessingml/2006/main" w14:paraId="2C0F4ED9" w14:textId="77777777" w:rsidR="00A37FFA" w:rsidRDefault="00A37FFA" w:rsidP="00A37FFA">
      <w:pPr>
        <w:spacing w:after="0" w:line="240" w:lineRule="auto"/>
      </w:pPr>
    </w:p>
    <w:p xmlns:w="http://schemas.openxmlformats.org/wordprocessingml/2006/main" w14:paraId="6250B1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重新编译</w:t>
      </w:r>
    </w:p>
    <w:p xmlns:w="http://schemas.openxmlformats.org/wordprocessingml/2006/main" w14:paraId="4CC880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 SQL 重新编译。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481F9B" w14:textId="77777777" w:rsidTr="00A37FFA">
        <w:trPr>
          <w:trHeight w:val="54"/>
        </w:trPr>
        <w:tc>
          <w:tcPr>
            <w:tcW w:w="54" w:type="dxa"/>
          </w:tcPr>
          <w:p w14:paraId="43027FDB" w14:textId="77777777" w:rsidR="00A37FFA" w:rsidRDefault="00A37FFA" w:rsidP="00A37FFA">
            <w:pPr>
              <w:pStyle w:val="EmptyCellLayoutStyle"/>
              <w:spacing w:after="0" w:line="240" w:lineRule="auto"/>
            </w:pPr>
          </w:p>
        </w:tc>
        <w:tc>
          <w:tcPr>
            <w:tcW w:w="10395" w:type="dxa"/>
          </w:tcPr>
          <w:p w14:paraId="51EFDBA9" w14:textId="77777777" w:rsidR="00A37FFA" w:rsidRDefault="00A37FFA" w:rsidP="00A37FFA">
            <w:pPr>
              <w:pStyle w:val="EmptyCellLayoutStyle"/>
              <w:spacing w:after="0" w:line="240" w:lineRule="auto"/>
            </w:pPr>
          </w:p>
        </w:tc>
        <w:tc>
          <w:tcPr>
            <w:tcW w:w="149" w:type="dxa"/>
          </w:tcPr>
          <w:p w14:paraId="79CAB9D5" w14:textId="77777777" w:rsidR="00A37FFA" w:rsidRDefault="00A37FFA" w:rsidP="00A37FFA">
            <w:pPr>
              <w:pStyle w:val="EmptyCellLayoutStyle"/>
              <w:spacing w:after="0" w:line="240" w:lineRule="auto"/>
            </w:pPr>
          </w:p>
        </w:tc>
      </w:tr>
      <w:tr w:rsidR="00A37FFA" w14:paraId="20525C44" w14:textId="77777777" w:rsidTr="00A37FFA">
        <w:tc>
          <w:tcPr>
            <w:tcW w:w="54" w:type="dxa"/>
          </w:tcPr>
          <w:p w14:paraId="76F167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F88E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82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88E7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9D5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840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1F1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7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D57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4B8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88C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7B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5F66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CC41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2B2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7E4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B82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F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D5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E9B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6DA0A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D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60B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59C0E" w14:textId="77777777" w:rsidR="00A37FFA" w:rsidRDefault="00A37FFA" w:rsidP="00A37FFA">
                  <w:pPr>
                    <w:spacing w:after="0" w:line="240" w:lineRule="auto"/>
                  </w:pPr>
                </w:p>
              </w:tc>
            </w:tr>
            <w:tr w:rsidR="00A37FFA" w14:paraId="0645C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821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8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 SQL 重新编译和 SQL 编译之间的比率大于此阈值，将会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9B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w:t>
                  </w:r>
                </w:p>
              </w:tc>
            </w:tr>
            <w:tr w:rsidR="00A37FFA" w14:paraId="09B7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59A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45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12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9AED5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B2A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B1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784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503377" w14:textId="77777777" w:rsidR="00A37FFA" w:rsidRDefault="00A37FFA" w:rsidP="00A37FFA">
            <w:pPr>
              <w:spacing w:after="0" w:line="240" w:lineRule="auto"/>
            </w:pPr>
          </w:p>
        </w:tc>
        <w:tc>
          <w:tcPr>
            <w:tcW w:w="149" w:type="dxa"/>
          </w:tcPr>
          <w:p w14:paraId="76D33983" w14:textId="77777777" w:rsidR="00A37FFA" w:rsidRDefault="00A37FFA" w:rsidP="00A37FFA">
            <w:pPr>
              <w:pStyle w:val="EmptyCellLayoutStyle"/>
              <w:spacing w:after="0" w:line="240" w:lineRule="auto"/>
            </w:pPr>
          </w:p>
        </w:tc>
      </w:tr>
      <w:tr w:rsidR="00A37FFA" w14:paraId="4F36415D" w14:textId="77777777" w:rsidTr="00A37FFA">
        <w:trPr>
          <w:trHeight w:val="80"/>
        </w:trPr>
        <w:tc>
          <w:tcPr>
            <w:tcW w:w="54" w:type="dxa"/>
          </w:tcPr>
          <w:p w14:paraId="12AA51FB" w14:textId="77777777" w:rsidR="00A37FFA" w:rsidRDefault="00A37FFA" w:rsidP="00A37FFA">
            <w:pPr>
              <w:pStyle w:val="EmptyCellLayoutStyle"/>
              <w:spacing w:after="0" w:line="240" w:lineRule="auto"/>
            </w:pPr>
          </w:p>
        </w:tc>
        <w:tc>
          <w:tcPr>
            <w:tcW w:w="10395" w:type="dxa"/>
          </w:tcPr>
          <w:p w14:paraId="2B17C348" w14:textId="77777777" w:rsidR="00A37FFA" w:rsidRDefault="00A37FFA" w:rsidP="00A37FFA">
            <w:pPr>
              <w:pStyle w:val="EmptyCellLayoutStyle"/>
              <w:spacing w:after="0" w:line="240" w:lineRule="auto"/>
            </w:pPr>
          </w:p>
        </w:tc>
        <w:tc>
          <w:tcPr>
            <w:tcW w:w="149" w:type="dxa"/>
          </w:tcPr>
          <w:p w14:paraId="49AB645E" w14:textId="77777777" w:rsidR="00A37FFA" w:rsidRDefault="00A37FFA" w:rsidP="00A37FFA">
            <w:pPr>
              <w:pStyle w:val="EmptyCellLayoutStyle"/>
              <w:spacing w:after="0" w:line="240" w:lineRule="auto"/>
            </w:pPr>
          </w:p>
        </w:tc>
      </w:tr>
    </w:tbl>
    <w:p xmlns:w="http://schemas.openxmlformats.org/wordprocessingml/2006/main" w14:paraId="6F76771B" w14:textId="77777777" w:rsidR="00A37FFA" w:rsidRDefault="00A37FFA" w:rsidP="00A37FFA">
      <w:pPr>
        <w:spacing w:after="0" w:line="240" w:lineRule="auto"/>
      </w:pPr>
    </w:p>
    <w:p xmlns:w="http://schemas.openxmlformats.org/wordprocessingml/2006/main" w14:paraId="2EC43D5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依赖关系（汇总）监视器</w:t>
      </w:r>
    </w:p>
    <w:p xmlns:w="http://schemas.openxmlformats.org/wordprocessingml/2006/main" w14:paraId="397240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安全性</w:t>
      </w:r>
    </w:p>
    <w:p xmlns:w="http://schemas.openxmlformats.org/wordprocessingml/2006/main" w14:paraId="6F24E9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安全性监视器汇总到数据库引擎。</w:t>
      </w:r>
    </w:p>
    <w:p xmlns:w="http://schemas.openxmlformats.org/wordprocessingml/2006/main" w14:paraId="760E6048" w14:textId="77777777" w:rsidR="00A37FFA" w:rsidRDefault="00A37FFA" w:rsidP="00A37FFA">
      <w:pPr>
        <w:spacing w:after="0" w:line="240" w:lineRule="auto"/>
      </w:pPr>
    </w:p>
    <w:p xmlns:w="http://schemas.openxmlformats.org/wordprocessingml/2006/main" w14:paraId="209097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配置</w:t>
      </w:r>
    </w:p>
    <w:p xmlns:w="http://schemas.openxmlformats.org/wordprocessingml/2006/main" w14:paraId="65FEBE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配置监视器汇总到数据库引擎。</w:t>
      </w:r>
    </w:p>
    <w:p xmlns:w="http://schemas.openxmlformats.org/wordprocessingml/2006/main" w14:paraId="78E0632F" w14:textId="77777777" w:rsidR="00A37FFA" w:rsidRDefault="00A37FFA" w:rsidP="00A37FFA">
      <w:pPr>
        <w:spacing w:after="0" w:line="240" w:lineRule="auto"/>
      </w:pPr>
    </w:p>
    <w:p xmlns:w="http://schemas.openxmlformats.org/wordprocessingml/2006/main" w14:paraId="534A04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性能</w:t>
      </w:r>
    </w:p>
    <w:p xmlns:w="http://schemas.openxmlformats.org/wordprocessingml/2006/main" w14:paraId="59ADA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性能监视器汇总到数据库引擎。</w:t>
      </w:r>
    </w:p>
    <w:p xmlns:w="http://schemas.openxmlformats.org/wordprocessingml/2006/main" w14:paraId="7681858D" w14:textId="77777777" w:rsidR="00A37FFA" w:rsidRDefault="00A37FFA" w:rsidP="00A37FFA">
      <w:pPr>
        <w:spacing w:after="0" w:line="240" w:lineRule="auto"/>
      </w:pPr>
    </w:p>
    <w:p xmlns:w="http://schemas.openxmlformats.org/wordprocessingml/2006/main" w14:paraId="61ED70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可用性</w:t>
      </w:r>
    </w:p>
    <w:p xmlns:w="http://schemas.openxmlformats.org/wordprocessingml/2006/main" w14:paraId="6CF555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可用性监视器汇总到数据库引擎。</w:t>
      </w:r>
    </w:p>
    <w:p xmlns:w="http://schemas.openxmlformats.org/wordprocessingml/2006/main" w14:paraId="1AD3549C" w14:textId="77777777" w:rsidR="00A37FFA" w:rsidRDefault="00A37FFA" w:rsidP="00A37FFA">
      <w:pPr>
        <w:spacing w:after="0" w:line="240" w:lineRule="auto"/>
      </w:pPr>
    </w:p>
    <w:p xmlns:w="http://schemas.openxmlformats.org/wordprocessingml/2006/main" w14:paraId="3861A38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规则（警报）</w:t>
      </w:r>
    </w:p>
    <w:p xmlns:w="http://schemas.openxmlformats.org/wordprocessingml/2006/main" w14:paraId="14CBA7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页在缓存过程中校验和失败</w:t>
      </w:r>
    </w:p>
    <w:p xmlns:w="http://schemas.openxmlformats.org/wordprocessingml/2006/main" w14:paraId="63F1F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测到数据库页在缓存中被意外修改（通过验证页校验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9DB6F" w14:textId="77777777" w:rsidTr="00A37FFA">
        <w:trPr>
          <w:trHeight w:val="54"/>
        </w:trPr>
        <w:tc>
          <w:tcPr>
            <w:tcW w:w="54" w:type="dxa"/>
          </w:tcPr>
          <w:p w14:paraId="53948329" w14:textId="77777777" w:rsidR="00A37FFA" w:rsidRDefault="00A37FFA" w:rsidP="00A37FFA">
            <w:pPr>
              <w:pStyle w:val="EmptyCellLayoutStyle"/>
              <w:spacing w:after="0" w:line="240" w:lineRule="auto"/>
            </w:pPr>
          </w:p>
        </w:tc>
        <w:tc>
          <w:tcPr>
            <w:tcW w:w="10395" w:type="dxa"/>
          </w:tcPr>
          <w:p w14:paraId="0378AFD0" w14:textId="77777777" w:rsidR="00A37FFA" w:rsidRDefault="00A37FFA" w:rsidP="00A37FFA">
            <w:pPr>
              <w:pStyle w:val="EmptyCellLayoutStyle"/>
              <w:spacing w:after="0" w:line="240" w:lineRule="auto"/>
            </w:pPr>
          </w:p>
        </w:tc>
        <w:tc>
          <w:tcPr>
            <w:tcW w:w="149" w:type="dxa"/>
          </w:tcPr>
          <w:p w14:paraId="47FD71F7" w14:textId="77777777" w:rsidR="00A37FFA" w:rsidRDefault="00A37FFA" w:rsidP="00A37FFA">
            <w:pPr>
              <w:pStyle w:val="EmptyCellLayoutStyle"/>
              <w:spacing w:after="0" w:line="240" w:lineRule="auto"/>
            </w:pPr>
          </w:p>
        </w:tc>
      </w:tr>
      <w:tr w:rsidR="00A37FFA" w14:paraId="4ED9CBAA" w14:textId="77777777" w:rsidTr="00A37FFA">
        <w:tc>
          <w:tcPr>
            <w:tcW w:w="54" w:type="dxa"/>
          </w:tcPr>
          <w:p w14:paraId="52340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588B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9F5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BF97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39D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933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BF1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0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72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B0F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8D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C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EBEF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CAB1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862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28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0A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494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68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FC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B3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E6E3A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8E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D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12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887A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578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0E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0C162" w14:textId="77777777" w:rsidR="00A37FFA" w:rsidRDefault="00A37FFA" w:rsidP="00A37FFA">
                  <w:pPr>
                    <w:spacing w:after="0" w:line="240" w:lineRule="auto"/>
                  </w:pPr>
                </w:p>
              </w:tc>
            </w:tr>
            <w:tr w:rsidR="00A37FFA" w14:paraId="4B7D2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84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3C2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A8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49C87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98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B50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59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19A17E" w14:textId="77777777" w:rsidR="00A37FFA" w:rsidRDefault="00A37FFA" w:rsidP="00A37FFA">
            <w:pPr>
              <w:spacing w:after="0" w:line="240" w:lineRule="auto"/>
            </w:pPr>
          </w:p>
        </w:tc>
        <w:tc>
          <w:tcPr>
            <w:tcW w:w="149" w:type="dxa"/>
          </w:tcPr>
          <w:p w14:paraId="46553B89" w14:textId="77777777" w:rsidR="00A37FFA" w:rsidRDefault="00A37FFA" w:rsidP="00A37FFA">
            <w:pPr>
              <w:pStyle w:val="EmptyCellLayoutStyle"/>
              <w:spacing w:after="0" w:line="240" w:lineRule="auto"/>
            </w:pPr>
          </w:p>
        </w:tc>
      </w:tr>
      <w:tr w:rsidR="00A37FFA" w14:paraId="6F1EDBB3" w14:textId="77777777" w:rsidTr="00A37FFA">
        <w:trPr>
          <w:trHeight w:val="80"/>
        </w:trPr>
        <w:tc>
          <w:tcPr>
            <w:tcW w:w="54" w:type="dxa"/>
          </w:tcPr>
          <w:p w14:paraId="14670AE2" w14:textId="77777777" w:rsidR="00A37FFA" w:rsidRDefault="00A37FFA" w:rsidP="00A37FFA">
            <w:pPr>
              <w:pStyle w:val="EmptyCellLayoutStyle"/>
              <w:spacing w:after="0" w:line="240" w:lineRule="auto"/>
            </w:pPr>
          </w:p>
        </w:tc>
        <w:tc>
          <w:tcPr>
            <w:tcW w:w="10395" w:type="dxa"/>
          </w:tcPr>
          <w:p w14:paraId="50193693" w14:textId="77777777" w:rsidR="00A37FFA" w:rsidRDefault="00A37FFA" w:rsidP="00A37FFA">
            <w:pPr>
              <w:pStyle w:val="EmptyCellLayoutStyle"/>
              <w:spacing w:after="0" w:line="240" w:lineRule="auto"/>
            </w:pPr>
          </w:p>
        </w:tc>
        <w:tc>
          <w:tcPr>
            <w:tcW w:w="149" w:type="dxa"/>
          </w:tcPr>
          <w:p w14:paraId="724F8143" w14:textId="77777777" w:rsidR="00A37FFA" w:rsidRDefault="00A37FFA" w:rsidP="00A37FFA">
            <w:pPr>
              <w:pStyle w:val="EmptyCellLayoutStyle"/>
              <w:spacing w:after="0" w:line="240" w:lineRule="auto"/>
            </w:pPr>
          </w:p>
        </w:tc>
      </w:tr>
    </w:tbl>
    <w:p xmlns:w="http://schemas.openxmlformats.org/wordprocessingml/2006/main" w14:paraId="0DDF65AE" w14:textId="77777777" w:rsidR="00A37FFA" w:rsidRDefault="00A37FFA" w:rsidP="00A37FFA">
      <w:pPr>
        <w:spacing w:after="0" w:line="240" w:lineRule="auto"/>
      </w:pPr>
    </w:p>
    <w:p xmlns:w="http://schemas.openxmlformats.org/wordprocessingml/2006/main" w14:paraId="4E4C7D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 SQL Server Service Broker 镜像路由时出错</w:t>
      </w:r>
    </w:p>
    <w:p xmlns:w="http://schemas.openxmlformats.org/wordprocessingml/2006/main" w14:paraId="676D2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处理 SQL Server Service Broker 镜像路由时出错，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3B5A17" w14:textId="77777777" w:rsidTr="00A37FFA">
        <w:trPr>
          <w:trHeight w:val="54"/>
        </w:trPr>
        <w:tc>
          <w:tcPr>
            <w:tcW w:w="54" w:type="dxa"/>
          </w:tcPr>
          <w:p w14:paraId="60E611F8" w14:textId="77777777" w:rsidR="00A37FFA" w:rsidRDefault="00A37FFA" w:rsidP="00A37FFA">
            <w:pPr>
              <w:pStyle w:val="EmptyCellLayoutStyle"/>
              <w:spacing w:after="0" w:line="240" w:lineRule="auto"/>
            </w:pPr>
          </w:p>
        </w:tc>
        <w:tc>
          <w:tcPr>
            <w:tcW w:w="10395" w:type="dxa"/>
          </w:tcPr>
          <w:p w14:paraId="754C410A" w14:textId="77777777" w:rsidR="00A37FFA" w:rsidRDefault="00A37FFA" w:rsidP="00A37FFA">
            <w:pPr>
              <w:pStyle w:val="EmptyCellLayoutStyle"/>
              <w:spacing w:after="0" w:line="240" w:lineRule="auto"/>
            </w:pPr>
          </w:p>
        </w:tc>
        <w:tc>
          <w:tcPr>
            <w:tcW w:w="149" w:type="dxa"/>
          </w:tcPr>
          <w:p w14:paraId="096816B2" w14:textId="77777777" w:rsidR="00A37FFA" w:rsidRDefault="00A37FFA" w:rsidP="00A37FFA">
            <w:pPr>
              <w:pStyle w:val="EmptyCellLayoutStyle"/>
              <w:spacing w:after="0" w:line="240" w:lineRule="auto"/>
            </w:pPr>
          </w:p>
        </w:tc>
      </w:tr>
      <w:tr w:rsidR="00A37FFA" w14:paraId="4446C73B" w14:textId="77777777" w:rsidTr="00A37FFA">
        <w:tc>
          <w:tcPr>
            <w:tcW w:w="54" w:type="dxa"/>
          </w:tcPr>
          <w:p w14:paraId="74FC23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A0D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B5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547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218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444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C41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5F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2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48E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3F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4F9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4C0E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52FC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7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8D0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0A8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B82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3F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E8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FF7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4E86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012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34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EE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FE2A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AAA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BA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1B03B" w14:textId="77777777" w:rsidR="00A37FFA" w:rsidRDefault="00A37FFA" w:rsidP="00A37FFA">
                  <w:pPr>
                    <w:spacing w:after="0" w:line="240" w:lineRule="auto"/>
                  </w:pPr>
                </w:p>
              </w:tc>
            </w:tr>
            <w:tr w:rsidR="00A37FFA" w14:paraId="0783B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B7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20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D3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0AE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187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C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181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6A6FEC" w14:textId="77777777" w:rsidR="00A37FFA" w:rsidRDefault="00A37FFA" w:rsidP="00A37FFA">
            <w:pPr>
              <w:spacing w:after="0" w:line="240" w:lineRule="auto"/>
            </w:pPr>
          </w:p>
        </w:tc>
        <w:tc>
          <w:tcPr>
            <w:tcW w:w="149" w:type="dxa"/>
          </w:tcPr>
          <w:p w14:paraId="0B548389" w14:textId="77777777" w:rsidR="00A37FFA" w:rsidRDefault="00A37FFA" w:rsidP="00A37FFA">
            <w:pPr>
              <w:pStyle w:val="EmptyCellLayoutStyle"/>
              <w:spacing w:after="0" w:line="240" w:lineRule="auto"/>
            </w:pPr>
          </w:p>
        </w:tc>
      </w:tr>
      <w:tr w:rsidR="00A37FFA" w14:paraId="5DC1A1E4" w14:textId="77777777" w:rsidTr="00A37FFA">
        <w:trPr>
          <w:trHeight w:val="80"/>
        </w:trPr>
        <w:tc>
          <w:tcPr>
            <w:tcW w:w="54" w:type="dxa"/>
          </w:tcPr>
          <w:p w14:paraId="6A55FF91" w14:textId="77777777" w:rsidR="00A37FFA" w:rsidRDefault="00A37FFA" w:rsidP="00A37FFA">
            <w:pPr>
              <w:pStyle w:val="EmptyCellLayoutStyle"/>
              <w:spacing w:after="0" w:line="240" w:lineRule="auto"/>
            </w:pPr>
          </w:p>
        </w:tc>
        <w:tc>
          <w:tcPr>
            <w:tcW w:w="10395" w:type="dxa"/>
          </w:tcPr>
          <w:p w14:paraId="003A556A" w14:textId="77777777" w:rsidR="00A37FFA" w:rsidRDefault="00A37FFA" w:rsidP="00A37FFA">
            <w:pPr>
              <w:pStyle w:val="EmptyCellLayoutStyle"/>
              <w:spacing w:after="0" w:line="240" w:lineRule="auto"/>
            </w:pPr>
          </w:p>
        </w:tc>
        <w:tc>
          <w:tcPr>
            <w:tcW w:w="149" w:type="dxa"/>
          </w:tcPr>
          <w:p w14:paraId="58EB8106" w14:textId="77777777" w:rsidR="00A37FFA" w:rsidRDefault="00A37FFA" w:rsidP="00A37FFA">
            <w:pPr>
              <w:pStyle w:val="EmptyCellLayoutStyle"/>
              <w:spacing w:after="0" w:line="240" w:lineRule="auto"/>
            </w:pPr>
          </w:p>
        </w:tc>
      </w:tr>
    </w:tbl>
    <w:p xmlns:w="http://schemas.openxmlformats.org/wordprocessingml/2006/main" w14:paraId="686C8077" w14:textId="77777777" w:rsidR="00A37FFA" w:rsidRDefault="00A37FFA" w:rsidP="00A37FFA">
      <w:pPr>
        <w:spacing w:after="0" w:line="240" w:lineRule="auto"/>
      </w:pPr>
    </w:p>
    <w:p xmlns:w="http://schemas.openxmlformats.org/wordprocessingml/2006/main" w14:paraId="258950D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密码过期</w:t>
      </w:r>
    </w:p>
    <w:p xmlns:w="http://schemas.openxmlformats.org/wordprocessingml/2006/main" w14:paraId="1FEFF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过期密码登录 SQL Server。Linux 安全日志将在事件 ID 18487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519F78" w14:textId="77777777" w:rsidTr="00A37FFA">
        <w:trPr>
          <w:trHeight w:val="54"/>
        </w:trPr>
        <w:tc>
          <w:tcPr>
            <w:tcW w:w="54" w:type="dxa"/>
          </w:tcPr>
          <w:p w14:paraId="54C558B2" w14:textId="77777777" w:rsidR="00A37FFA" w:rsidRDefault="00A37FFA" w:rsidP="00A37FFA">
            <w:pPr>
              <w:pStyle w:val="EmptyCellLayoutStyle"/>
              <w:spacing w:after="0" w:line="240" w:lineRule="auto"/>
            </w:pPr>
          </w:p>
        </w:tc>
        <w:tc>
          <w:tcPr>
            <w:tcW w:w="10395" w:type="dxa"/>
          </w:tcPr>
          <w:p w14:paraId="31E88267" w14:textId="77777777" w:rsidR="00A37FFA" w:rsidRDefault="00A37FFA" w:rsidP="00A37FFA">
            <w:pPr>
              <w:pStyle w:val="EmptyCellLayoutStyle"/>
              <w:spacing w:after="0" w:line="240" w:lineRule="auto"/>
            </w:pPr>
          </w:p>
        </w:tc>
        <w:tc>
          <w:tcPr>
            <w:tcW w:w="149" w:type="dxa"/>
          </w:tcPr>
          <w:p w14:paraId="3FDF65CF" w14:textId="77777777" w:rsidR="00A37FFA" w:rsidRDefault="00A37FFA" w:rsidP="00A37FFA">
            <w:pPr>
              <w:pStyle w:val="EmptyCellLayoutStyle"/>
              <w:spacing w:after="0" w:line="240" w:lineRule="auto"/>
            </w:pPr>
          </w:p>
        </w:tc>
      </w:tr>
      <w:tr w:rsidR="00A37FFA" w14:paraId="6E260945" w14:textId="77777777" w:rsidTr="00A37FFA">
        <w:tc>
          <w:tcPr>
            <w:tcW w:w="54" w:type="dxa"/>
          </w:tcPr>
          <w:p w14:paraId="6E5FC6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04C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53C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365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F1A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5D86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99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2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DA3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D1D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84B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EB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FE06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DC5F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45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30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9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6F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6C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2C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BB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B4F8B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E2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E2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D95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321F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E2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73B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BF48F" w14:textId="77777777" w:rsidR="00A37FFA" w:rsidRDefault="00A37FFA" w:rsidP="00A37FFA">
                  <w:pPr>
                    <w:spacing w:after="0" w:line="240" w:lineRule="auto"/>
                  </w:pPr>
                </w:p>
              </w:tc>
            </w:tr>
            <w:tr w:rsidR="00A37FFA" w14:paraId="19F83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E9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22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9FA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8D642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29B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43E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9B6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B845DA" w14:textId="77777777" w:rsidR="00A37FFA" w:rsidRDefault="00A37FFA" w:rsidP="00A37FFA">
            <w:pPr>
              <w:spacing w:after="0" w:line="240" w:lineRule="auto"/>
            </w:pPr>
          </w:p>
        </w:tc>
        <w:tc>
          <w:tcPr>
            <w:tcW w:w="149" w:type="dxa"/>
          </w:tcPr>
          <w:p w14:paraId="6E5C834D" w14:textId="77777777" w:rsidR="00A37FFA" w:rsidRDefault="00A37FFA" w:rsidP="00A37FFA">
            <w:pPr>
              <w:pStyle w:val="EmptyCellLayoutStyle"/>
              <w:spacing w:after="0" w:line="240" w:lineRule="auto"/>
            </w:pPr>
          </w:p>
        </w:tc>
      </w:tr>
      <w:tr w:rsidR="00A37FFA" w14:paraId="04C88A9F" w14:textId="77777777" w:rsidTr="00A37FFA">
        <w:trPr>
          <w:trHeight w:val="80"/>
        </w:trPr>
        <w:tc>
          <w:tcPr>
            <w:tcW w:w="54" w:type="dxa"/>
          </w:tcPr>
          <w:p w14:paraId="443E9646" w14:textId="77777777" w:rsidR="00A37FFA" w:rsidRDefault="00A37FFA" w:rsidP="00A37FFA">
            <w:pPr>
              <w:pStyle w:val="EmptyCellLayoutStyle"/>
              <w:spacing w:after="0" w:line="240" w:lineRule="auto"/>
            </w:pPr>
          </w:p>
        </w:tc>
        <w:tc>
          <w:tcPr>
            <w:tcW w:w="10395" w:type="dxa"/>
          </w:tcPr>
          <w:p w14:paraId="3017DF29" w14:textId="77777777" w:rsidR="00A37FFA" w:rsidRDefault="00A37FFA" w:rsidP="00A37FFA">
            <w:pPr>
              <w:pStyle w:val="EmptyCellLayoutStyle"/>
              <w:spacing w:after="0" w:line="240" w:lineRule="auto"/>
            </w:pPr>
          </w:p>
        </w:tc>
        <w:tc>
          <w:tcPr>
            <w:tcW w:w="149" w:type="dxa"/>
          </w:tcPr>
          <w:p w14:paraId="1ED8F8AB" w14:textId="77777777" w:rsidR="00A37FFA" w:rsidRDefault="00A37FFA" w:rsidP="00A37FFA">
            <w:pPr>
              <w:pStyle w:val="EmptyCellLayoutStyle"/>
              <w:spacing w:after="0" w:line="240" w:lineRule="auto"/>
            </w:pPr>
          </w:p>
        </w:tc>
      </w:tr>
    </w:tbl>
    <w:p xmlns:w="http://schemas.openxmlformats.org/wordprocessingml/2006/main" w14:paraId="1C7AA8B7" w14:textId="77777777" w:rsidR="00A37FFA" w:rsidRDefault="00A37FFA" w:rsidP="00A37FFA">
      <w:pPr>
        <w:spacing w:after="0" w:line="240" w:lineRule="auto"/>
      </w:pPr>
    </w:p>
    <w:p xmlns:w="http://schemas.openxmlformats.org/wordprocessingml/2006/main" w14:paraId="28A73BB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RESTORE 无法启动数据库</w:t>
      </w:r>
    </w:p>
    <w:p xmlns:w="http://schemas.openxmlformats.org/wordprocessingml/2006/main" w14:paraId="32AB9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对数据库执行 RESTORE 操作过程中，无法创建内部结构。这通常是其他错误的副作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6EDE1F" w14:textId="77777777" w:rsidTr="00A37FFA">
        <w:trPr>
          <w:trHeight w:val="54"/>
        </w:trPr>
        <w:tc>
          <w:tcPr>
            <w:tcW w:w="54" w:type="dxa"/>
          </w:tcPr>
          <w:p w14:paraId="7AFB005E" w14:textId="77777777" w:rsidR="00A37FFA" w:rsidRDefault="00A37FFA" w:rsidP="00A37FFA">
            <w:pPr>
              <w:pStyle w:val="EmptyCellLayoutStyle"/>
              <w:spacing w:after="0" w:line="240" w:lineRule="auto"/>
            </w:pPr>
          </w:p>
        </w:tc>
        <w:tc>
          <w:tcPr>
            <w:tcW w:w="10395" w:type="dxa"/>
          </w:tcPr>
          <w:p w14:paraId="0A4A20EB" w14:textId="77777777" w:rsidR="00A37FFA" w:rsidRDefault="00A37FFA" w:rsidP="00A37FFA">
            <w:pPr>
              <w:pStyle w:val="EmptyCellLayoutStyle"/>
              <w:spacing w:after="0" w:line="240" w:lineRule="auto"/>
            </w:pPr>
          </w:p>
        </w:tc>
        <w:tc>
          <w:tcPr>
            <w:tcW w:w="149" w:type="dxa"/>
          </w:tcPr>
          <w:p w14:paraId="58DD9A22" w14:textId="77777777" w:rsidR="00A37FFA" w:rsidRDefault="00A37FFA" w:rsidP="00A37FFA">
            <w:pPr>
              <w:pStyle w:val="EmptyCellLayoutStyle"/>
              <w:spacing w:after="0" w:line="240" w:lineRule="auto"/>
            </w:pPr>
          </w:p>
        </w:tc>
      </w:tr>
      <w:tr w:rsidR="00A37FFA" w14:paraId="1435BF52" w14:textId="77777777" w:rsidTr="00A37FFA">
        <w:tc>
          <w:tcPr>
            <w:tcW w:w="54" w:type="dxa"/>
          </w:tcPr>
          <w:p w14:paraId="604C27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C06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A563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DB98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682C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A5C0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35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12D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F33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7A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5CD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8D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EEA9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2EA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79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B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49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FA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06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9F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DE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2245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351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CC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8E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A1F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ED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350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3C966" w14:textId="77777777" w:rsidR="00A37FFA" w:rsidRDefault="00A37FFA" w:rsidP="00A37FFA">
                  <w:pPr>
                    <w:spacing w:after="0" w:line="240" w:lineRule="auto"/>
                  </w:pPr>
                </w:p>
              </w:tc>
            </w:tr>
            <w:tr w:rsidR="00A37FFA" w14:paraId="076C0D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4B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6E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29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158A9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47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2F4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0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6A2F45" w14:textId="77777777" w:rsidR="00A37FFA" w:rsidRDefault="00A37FFA" w:rsidP="00A37FFA">
            <w:pPr>
              <w:spacing w:after="0" w:line="240" w:lineRule="auto"/>
            </w:pPr>
          </w:p>
        </w:tc>
        <w:tc>
          <w:tcPr>
            <w:tcW w:w="149" w:type="dxa"/>
          </w:tcPr>
          <w:p w14:paraId="01A43945" w14:textId="77777777" w:rsidR="00A37FFA" w:rsidRDefault="00A37FFA" w:rsidP="00A37FFA">
            <w:pPr>
              <w:pStyle w:val="EmptyCellLayoutStyle"/>
              <w:spacing w:after="0" w:line="240" w:lineRule="auto"/>
            </w:pPr>
          </w:p>
        </w:tc>
      </w:tr>
      <w:tr w:rsidR="00A37FFA" w14:paraId="0A7E043A" w14:textId="77777777" w:rsidTr="00A37FFA">
        <w:trPr>
          <w:trHeight w:val="80"/>
        </w:trPr>
        <w:tc>
          <w:tcPr>
            <w:tcW w:w="54" w:type="dxa"/>
          </w:tcPr>
          <w:p w14:paraId="6CF9698E" w14:textId="77777777" w:rsidR="00A37FFA" w:rsidRDefault="00A37FFA" w:rsidP="00A37FFA">
            <w:pPr>
              <w:pStyle w:val="EmptyCellLayoutStyle"/>
              <w:spacing w:after="0" w:line="240" w:lineRule="auto"/>
            </w:pPr>
          </w:p>
        </w:tc>
        <w:tc>
          <w:tcPr>
            <w:tcW w:w="10395" w:type="dxa"/>
          </w:tcPr>
          <w:p w14:paraId="37535DD7" w14:textId="77777777" w:rsidR="00A37FFA" w:rsidRDefault="00A37FFA" w:rsidP="00A37FFA">
            <w:pPr>
              <w:pStyle w:val="EmptyCellLayoutStyle"/>
              <w:spacing w:after="0" w:line="240" w:lineRule="auto"/>
            </w:pPr>
          </w:p>
        </w:tc>
        <w:tc>
          <w:tcPr>
            <w:tcW w:w="149" w:type="dxa"/>
          </w:tcPr>
          <w:p w14:paraId="1443DCE5" w14:textId="77777777" w:rsidR="00A37FFA" w:rsidRDefault="00A37FFA" w:rsidP="00A37FFA">
            <w:pPr>
              <w:pStyle w:val="EmptyCellLayoutStyle"/>
              <w:spacing w:after="0" w:line="240" w:lineRule="auto"/>
            </w:pPr>
          </w:p>
        </w:tc>
      </w:tr>
    </w:tbl>
    <w:p xmlns:w="http://schemas.openxmlformats.org/wordprocessingml/2006/main" w14:paraId="1F74E00B" w14:textId="77777777" w:rsidR="00A37FFA" w:rsidRDefault="00A37FFA" w:rsidP="00A37FFA">
      <w:pPr>
        <w:spacing w:after="0" w:line="240" w:lineRule="auto"/>
      </w:pPr>
    </w:p>
    <w:p xmlns:w="http://schemas.openxmlformats.org/wordprocessingml/2006/main" w14:paraId="61C3B7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地址未对齐</w:t>
      </w:r>
    </w:p>
    <w:p xmlns:w="http://schemas.openxmlformats.org/wordprocessingml/2006/main" w14:paraId="2C674B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地址 ADDRESS 的结构没有 4 字节对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04FD5D" w14:textId="77777777" w:rsidTr="00A37FFA">
        <w:trPr>
          <w:trHeight w:val="54"/>
        </w:trPr>
        <w:tc>
          <w:tcPr>
            <w:tcW w:w="54" w:type="dxa"/>
          </w:tcPr>
          <w:p w14:paraId="11D62A9D" w14:textId="77777777" w:rsidR="00A37FFA" w:rsidRDefault="00A37FFA" w:rsidP="00A37FFA">
            <w:pPr>
              <w:pStyle w:val="EmptyCellLayoutStyle"/>
              <w:spacing w:after="0" w:line="240" w:lineRule="auto"/>
            </w:pPr>
          </w:p>
        </w:tc>
        <w:tc>
          <w:tcPr>
            <w:tcW w:w="10395" w:type="dxa"/>
          </w:tcPr>
          <w:p w14:paraId="602D8DE5" w14:textId="77777777" w:rsidR="00A37FFA" w:rsidRDefault="00A37FFA" w:rsidP="00A37FFA">
            <w:pPr>
              <w:pStyle w:val="EmptyCellLayoutStyle"/>
              <w:spacing w:after="0" w:line="240" w:lineRule="auto"/>
            </w:pPr>
          </w:p>
        </w:tc>
        <w:tc>
          <w:tcPr>
            <w:tcW w:w="149" w:type="dxa"/>
          </w:tcPr>
          <w:p w14:paraId="4EA96142" w14:textId="77777777" w:rsidR="00A37FFA" w:rsidRDefault="00A37FFA" w:rsidP="00A37FFA">
            <w:pPr>
              <w:pStyle w:val="EmptyCellLayoutStyle"/>
              <w:spacing w:after="0" w:line="240" w:lineRule="auto"/>
            </w:pPr>
          </w:p>
        </w:tc>
      </w:tr>
      <w:tr w:rsidR="00A37FFA" w14:paraId="67435E96" w14:textId="77777777" w:rsidTr="00A37FFA">
        <w:tc>
          <w:tcPr>
            <w:tcW w:w="54" w:type="dxa"/>
          </w:tcPr>
          <w:p w14:paraId="0178B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85C3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32D8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F10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BD0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069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983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3A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885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9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9C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AAC1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2F57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DB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3C7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90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A5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D4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05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DC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0729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7E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FAC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D1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0C58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B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80EB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8EB3E" w14:textId="77777777" w:rsidR="00A37FFA" w:rsidRDefault="00A37FFA" w:rsidP="00A37FFA">
                  <w:pPr>
                    <w:spacing w:after="0" w:line="240" w:lineRule="auto"/>
                  </w:pPr>
                </w:p>
              </w:tc>
            </w:tr>
            <w:tr w:rsidR="00A37FFA" w14:paraId="35585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C4F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52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CC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B7FB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04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26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2C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3E8D2A" w14:textId="77777777" w:rsidR="00A37FFA" w:rsidRDefault="00A37FFA" w:rsidP="00A37FFA">
            <w:pPr>
              <w:spacing w:after="0" w:line="240" w:lineRule="auto"/>
            </w:pPr>
          </w:p>
        </w:tc>
        <w:tc>
          <w:tcPr>
            <w:tcW w:w="149" w:type="dxa"/>
          </w:tcPr>
          <w:p w14:paraId="4ABA4705" w14:textId="77777777" w:rsidR="00A37FFA" w:rsidRDefault="00A37FFA" w:rsidP="00A37FFA">
            <w:pPr>
              <w:pStyle w:val="EmptyCellLayoutStyle"/>
              <w:spacing w:after="0" w:line="240" w:lineRule="auto"/>
            </w:pPr>
          </w:p>
        </w:tc>
      </w:tr>
      <w:tr w:rsidR="00A37FFA" w14:paraId="1BF4EEF8" w14:textId="77777777" w:rsidTr="00A37FFA">
        <w:trPr>
          <w:trHeight w:val="80"/>
        </w:trPr>
        <w:tc>
          <w:tcPr>
            <w:tcW w:w="54" w:type="dxa"/>
          </w:tcPr>
          <w:p w14:paraId="1E907D2E" w14:textId="77777777" w:rsidR="00A37FFA" w:rsidRDefault="00A37FFA" w:rsidP="00A37FFA">
            <w:pPr>
              <w:pStyle w:val="EmptyCellLayoutStyle"/>
              <w:spacing w:after="0" w:line="240" w:lineRule="auto"/>
            </w:pPr>
          </w:p>
        </w:tc>
        <w:tc>
          <w:tcPr>
            <w:tcW w:w="10395" w:type="dxa"/>
          </w:tcPr>
          <w:p w14:paraId="281F1BA3" w14:textId="77777777" w:rsidR="00A37FFA" w:rsidRDefault="00A37FFA" w:rsidP="00A37FFA">
            <w:pPr>
              <w:pStyle w:val="EmptyCellLayoutStyle"/>
              <w:spacing w:after="0" w:line="240" w:lineRule="auto"/>
            </w:pPr>
          </w:p>
        </w:tc>
        <w:tc>
          <w:tcPr>
            <w:tcW w:w="149" w:type="dxa"/>
          </w:tcPr>
          <w:p w14:paraId="4C741275" w14:textId="77777777" w:rsidR="00A37FFA" w:rsidRDefault="00A37FFA" w:rsidP="00A37FFA">
            <w:pPr>
              <w:pStyle w:val="EmptyCellLayoutStyle"/>
              <w:spacing w:after="0" w:line="240" w:lineRule="auto"/>
            </w:pPr>
          </w:p>
        </w:tc>
      </w:tr>
    </w:tbl>
    <w:p xmlns:w="http://schemas.openxmlformats.org/wordprocessingml/2006/main" w14:paraId="1E80591E" w14:textId="77777777" w:rsidR="00A37FFA" w:rsidRDefault="00A37FFA" w:rsidP="00A37FFA">
      <w:pPr>
        <w:spacing w:after="0" w:line="240" w:lineRule="auto"/>
      </w:pPr>
    </w:p>
    <w:p xmlns:w="http://schemas.openxmlformats.org/wordprocessingml/2006/main" w14:paraId="3CE790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收到 Ctrl-C 或 Ctrl-Break 信号，SQL Server 已关闭</w:t>
      </w:r>
    </w:p>
    <w:p xmlns:w="http://schemas.openxmlformats.org/wordprocessingml/2006/main" w14:paraId="1A919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 SQL Server 实例是使用 sqlservr.exe 从命令提示符处启动的，现在从该命令提示符发出了 Ctrl-C 或 Ctrl-Break 命令来停止 sqlservr.exe 应用程序。在关闭期间未执行任何检查点。此消息已写入 SQL Server 错误日志和应用程序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1B5CEF" w14:textId="77777777" w:rsidTr="00A37FFA">
        <w:trPr>
          <w:trHeight w:val="54"/>
        </w:trPr>
        <w:tc>
          <w:tcPr>
            <w:tcW w:w="54" w:type="dxa"/>
          </w:tcPr>
          <w:p w14:paraId="5D5E1C74" w14:textId="77777777" w:rsidR="00A37FFA" w:rsidRDefault="00A37FFA" w:rsidP="00A37FFA">
            <w:pPr>
              <w:pStyle w:val="EmptyCellLayoutStyle"/>
              <w:spacing w:after="0" w:line="240" w:lineRule="auto"/>
            </w:pPr>
          </w:p>
        </w:tc>
        <w:tc>
          <w:tcPr>
            <w:tcW w:w="10395" w:type="dxa"/>
          </w:tcPr>
          <w:p w14:paraId="7E768832" w14:textId="77777777" w:rsidR="00A37FFA" w:rsidRDefault="00A37FFA" w:rsidP="00A37FFA">
            <w:pPr>
              <w:pStyle w:val="EmptyCellLayoutStyle"/>
              <w:spacing w:after="0" w:line="240" w:lineRule="auto"/>
            </w:pPr>
          </w:p>
        </w:tc>
        <w:tc>
          <w:tcPr>
            <w:tcW w:w="149" w:type="dxa"/>
          </w:tcPr>
          <w:p w14:paraId="2453E23F" w14:textId="77777777" w:rsidR="00A37FFA" w:rsidRDefault="00A37FFA" w:rsidP="00A37FFA">
            <w:pPr>
              <w:pStyle w:val="EmptyCellLayoutStyle"/>
              <w:spacing w:after="0" w:line="240" w:lineRule="auto"/>
            </w:pPr>
          </w:p>
        </w:tc>
      </w:tr>
      <w:tr w:rsidR="00A37FFA" w14:paraId="0678F0E9" w14:textId="77777777" w:rsidTr="00A37FFA">
        <w:tc>
          <w:tcPr>
            <w:tcW w:w="54" w:type="dxa"/>
          </w:tcPr>
          <w:p w14:paraId="51C912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919E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DEF0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B4EE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0E2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85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AE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6A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3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78C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835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055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170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656C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E83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D31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921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4403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293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E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82D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361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F0C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C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02F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68B14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D7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B1F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1A245" w14:textId="77777777" w:rsidR="00A37FFA" w:rsidRDefault="00A37FFA" w:rsidP="00A37FFA">
                  <w:pPr>
                    <w:spacing w:after="0" w:line="240" w:lineRule="auto"/>
                  </w:pPr>
                </w:p>
              </w:tc>
            </w:tr>
            <w:tr w:rsidR="00A37FFA" w14:paraId="39830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FC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A45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C3B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FAC9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99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3EB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DBF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0FA66F" w14:textId="77777777" w:rsidR="00A37FFA" w:rsidRDefault="00A37FFA" w:rsidP="00A37FFA">
            <w:pPr>
              <w:spacing w:after="0" w:line="240" w:lineRule="auto"/>
            </w:pPr>
          </w:p>
        </w:tc>
        <w:tc>
          <w:tcPr>
            <w:tcW w:w="149" w:type="dxa"/>
          </w:tcPr>
          <w:p w14:paraId="3E70BFC0" w14:textId="77777777" w:rsidR="00A37FFA" w:rsidRDefault="00A37FFA" w:rsidP="00A37FFA">
            <w:pPr>
              <w:pStyle w:val="EmptyCellLayoutStyle"/>
              <w:spacing w:after="0" w:line="240" w:lineRule="auto"/>
            </w:pPr>
          </w:p>
        </w:tc>
      </w:tr>
      <w:tr w:rsidR="00A37FFA" w14:paraId="4343A1E4" w14:textId="77777777" w:rsidTr="00A37FFA">
        <w:trPr>
          <w:trHeight w:val="80"/>
        </w:trPr>
        <w:tc>
          <w:tcPr>
            <w:tcW w:w="54" w:type="dxa"/>
          </w:tcPr>
          <w:p w14:paraId="68BECB0C" w14:textId="77777777" w:rsidR="00A37FFA" w:rsidRDefault="00A37FFA" w:rsidP="00A37FFA">
            <w:pPr>
              <w:pStyle w:val="EmptyCellLayoutStyle"/>
              <w:spacing w:after="0" w:line="240" w:lineRule="auto"/>
            </w:pPr>
          </w:p>
        </w:tc>
        <w:tc>
          <w:tcPr>
            <w:tcW w:w="10395" w:type="dxa"/>
          </w:tcPr>
          <w:p w14:paraId="7A80723C" w14:textId="77777777" w:rsidR="00A37FFA" w:rsidRDefault="00A37FFA" w:rsidP="00A37FFA">
            <w:pPr>
              <w:pStyle w:val="EmptyCellLayoutStyle"/>
              <w:spacing w:after="0" w:line="240" w:lineRule="auto"/>
            </w:pPr>
          </w:p>
        </w:tc>
        <w:tc>
          <w:tcPr>
            <w:tcW w:w="149" w:type="dxa"/>
          </w:tcPr>
          <w:p w14:paraId="2CAB50B3" w14:textId="77777777" w:rsidR="00A37FFA" w:rsidRDefault="00A37FFA" w:rsidP="00A37FFA">
            <w:pPr>
              <w:pStyle w:val="EmptyCellLayoutStyle"/>
              <w:spacing w:after="0" w:line="240" w:lineRule="auto"/>
            </w:pPr>
          </w:p>
        </w:tc>
      </w:tr>
    </w:tbl>
    <w:p xmlns:w="http://schemas.openxmlformats.org/wordprocessingml/2006/main" w14:paraId="14A690E1" w14:textId="77777777" w:rsidR="00A37FFA" w:rsidRDefault="00A37FFA" w:rsidP="00A37FFA">
      <w:pPr>
        <w:spacing w:after="0" w:line="240" w:lineRule="auto"/>
      </w:pPr>
    </w:p>
    <w:p xmlns:w="http://schemas.openxmlformats.org/wordprocessingml/2006/main" w14:paraId="5510D48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使用 OLE DB 提供程序创建语句对象</w:t>
      </w:r>
    </w:p>
    <w:p xmlns:w="http://schemas.openxmlformats.org/wordprocessingml/2006/main" w14:paraId="01B692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使用连接到链接服务器的 OLE DB 提供程序创建语句对象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2E7999" w14:textId="77777777" w:rsidTr="00A37FFA">
        <w:trPr>
          <w:trHeight w:val="54"/>
        </w:trPr>
        <w:tc>
          <w:tcPr>
            <w:tcW w:w="54" w:type="dxa"/>
          </w:tcPr>
          <w:p w14:paraId="542FF51A" w14:textId="77777777" w:rsidR="00A37FFA" w:rsidRDefault="00A37FFA" w:rsidP="00A37FFA">
            <w:pPr>
              <w:pStyle w:val="EmptyCellLayoutStyle"/>
              <w:spacing w:after="0" w:line="240" w:lineRule="auto"/>
            </w:pPr>
          </w:p>
        </w:tc>
        <w:tc>
          <w:tcPr>
            <w:tcW w:w="10395" w:type="dxa"/>
          </w:tcPr>
          <w:p w14:paraId="4EDAC036" w14:textId="77777777" w:rsidR="00A37FFA" w:rsidRDefault="00A37FFA" w:rsidP="00A37FFA">
            <w:pPr>
              <w:pStyle w:val="EmptyCellLayoutStyle"/>
              <w:spacing w:after="0" w:line="240" w:lineRule="auto"/>
            </w:pPr>
          </w:p>
        </w:tc>
        <w:tc>
          <w:tcPr>
            <w:tcW w:w="149" w:type="dxa"/>
          </w:tcPr>
          <w:p w14:paraId="390CB953" w14:textId="77777777" w:rsidR="00A37FFA" w:rsidRDefault="00A37FFA" w:rsidP="00A37FFA">
            <w:pPr>
              <w:pStyle w:val="EmptyCellLayoutStyle"/>
              <w:spacing w:after="0" w:line="240" w:lineRule="auto"/>
            </w:pPr>
          </w:p>
        </w:tc>
      </w:tr>
      <w:tr w:rsidR="00A37FFA" w14:paraId="3C8AB529" w14:textId="77777777" w:rsidTr="00A37FFA">
        <w:tc>
          <w:tcPr>
            <w:tcW w:w="54" w:type="dxa"/>
          </w:tcPr>
          <w:p w14:paraId="69FBB1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8B3C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C00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F97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59B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180E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BC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85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F3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9BDB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C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2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B01A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65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1C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52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C9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2A0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CE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387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130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828A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C0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31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3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B96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70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4C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4EF33" w14:textId="77777777" w:rsidR="00A37FFA" w:rsidRDefault="00A37FFA" w:rsidP="00A37FFA">
                  <w:pPr>
                    <w:spacing w:after="0" w:line="240" w:lineRule="auto"/>
                  </w:pPr>
                </w:p>
              </w:tc>
            </w:tr>
            <w:tr w:rsidR="00A37FFA" w14:paraId="13832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7B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FBC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D4A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3C5FC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A910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AF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F9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7AC573" w14:textId="77777777" w:rsidR="00A37FFA" w:rsidRDefault="00A37FFA" w:rsidP="00A37FFA">
            <w:pPr>
              <w:spacing w:after="0" w:line="240" w:lineRule="auto"/>
            </w:pPr>
          </w:p>
        </w:tc>
        <w:tc>
          <w:tcPr>
            <w:tcW w:w="149" w:type="dxa"/>
          </w:tcPr>
          <w:p w14:paraId="59F58F63" w14:textId="77777777" w:rsidR="00A37FFA" w:rsidRDefault="00A37FFA" w:rsidP="00A37FFA">
            <w:pPr>
              <w:pStyle w:val="EmptyCellLayoutStyle"/>
              <w:spacing w:after="0" w:line="240" w:lineRule="auto"/>
            </w:pPr>
          </w:p>
        </w:tc>
      </w:tr>
      <w:tr w:rsidR="00A37FFA" w14:paraId="3DB23848" w14:textId="77777777" w:rsidTr="00A37FFA">
        <w:trPr>
          <w:trHeight w:val="80"/>
        </w:trPr>
        <w:tc>
          <w:tcPr>
            <w:tcW w:w="54" w:type="dxa"/>
          </w:tcPr>
          <w:p w14:paraId="3054CAD3" w14:textId="77777777" w:rsidR="00A37FFA" w:rsidRDefault="00A37FFA" w:rsidP="00A37FFA">
            <w:pPr>
              <w:pStyle w:val="EmptyCellLayoutStyle"/>
              <w:spacing w:after="0" w:line="240" w:lineRule="auto"/>
            </w:pPr>
          </w:p>
        </w:tc>
        <w:tc>
          <w:tcPr>
            <w:tcW w:w="10395" w:type="dxa"/>
          </w:tcPr>
          <w:p w14:paraId="3FF5CDD4" w14:textId="77777777" w:rsidR="00A37FFA" w:rsidRDefault="00A37FFA" w:rsidP="00A37FFA">
            <w:pPr>
              <w:pStyle w:val="EmptyCellLayoutStyle"/>
              <w:spacing w:after="0" w:line="240" w:lineRule="auto"/>
            </w:pPr>
          </w:p>
        </w:tc>
        <w:tc>
          <w:tcPr>
            <w:tcW w:w="149" w:type="dxa"/>
          </w:tcPr>
          <w:p w14:paraId="53E61B4D" w14:textId="77777777" w:rsidR="00A37FFA" w:rsidRDefault="00A37FFA" w:rsidP="00A37FFA">
            <w:pPr>
              <w:pStyle w:val="EmptyCellLayoutStyle"/>
              <w:spacing w:after="0" w:line="240" w:lineRule="auto"/>
            </w:pPr>
          </w:p>
        </w:tc>
      </w:tr>
    </w:tbl>
    <w:p xmlns:w="http://schemas.openxmlformats.org/wordprocessingml/2006/main" w14:paraId="7925FDCA" w14:textId="77777777" w:rsidR="00A37FFA" w:rsidRDefault="00A37FFA" w:rsidP="00A37FFA">
      <w:pPr>
        <w:spacing w:after="0" w:line="240" w:lineRule="auto"/>
      </w:pPr>
    </w:p>
    <w:p xmlns:w="http://schemas.openxmlformats.org/wordprocessingml/2006/main" w14:paraId="4186343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text、ntext 或 image 节点的节点类型不正确</w:t>
      </w:r>
    </w:p>
    <w:p xmlns:w="http://schemas.openxmlformats.org/wordprocessingml/2006/main" w14:paraId="548D98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本节点的文本页类型错误。如果可以找到此节点的父节点(所有者)，则将伴随出现 8929 消息，提供有关所有者的详细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F68699" w14:textId="77777777" w:rsidTr="00A37FFA">
        <w:trPr>
          <w:trHeight w:val="54"/>
        </w:trPr>
        <w:tc>
          <w:tcPr>
            <w:tcW w:w="54" w:type="dxa"/>
          </w:tcPr>
          <w:p w14:paraId="5724A430" w14:textId="77777777" w:rsidR="00A37FFA" w:rsidRDefault="00A37FFA" w:rsidP="00A37FFA">
            <w:pPr>
              <w:pStyle w:val="EmptyCellLayoutStyle"/>
              <w:spacing w:after="0" w:line="240" w:lineRule="auto"/>
            </w:pPr>
          </w:p>
        </w:tc>
        <w:tc>
          <w:tcPr>
            <w:tcW w:w="10395" w:type="dxa"/>
          </w:tcPr>
          <w:p w14:paraId="33BBA785" w14:textId="77777777" w:rsidR="00A37FFA" w:rsidRDefault="00A37FFA" w:rsidP="00A37FFA">
            <w:pPr>
              <w:pStyle w:val="EmptyCellLayoutStyle"/>
              <w:spacing w:after="0" w:line="240" w:lineRule="auto"/>
            </w:pPr>
          </w:p>
        </w:tc>
        <w:tc>
          <w:tcPr>
            <w:tcW w:w="149" w:type="dxa"/>
          </w:tcPr>
          <w:p w14:paraId="41166A3D" w14:textId="77777777" w:rsidR="00A37FFA" w:rsidRDefault="00A37FFA" w:rsidP="00A37FFA">
            <w:pPr>
              <w:pStyle w:val="EmptyCellLayoutStyle"/>
              <w:spacing w:after="0" w:line="240" w:lineRule="auto"/>
            </w:pPr>
          </w:p>
        </w:tc>
      </w:tr>
      <w:tr w:rsidR="00A37FFA" w14:paraId="5228E492" w14:textId="77777777" w:rsidTr="00A37FFA">
        <w:tc>
          <w:tcPr>
            <w:tcW w:w="54" w:type="dxa"/>
          </w:tcPr>
          <w:p w14:paraId="739646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FDDE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373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94D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FB7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1DD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3E6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F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68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5E9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1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22D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7CFE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90789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E8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D9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F26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4BB0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D2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C10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F3E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A2C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2A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E1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D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C7DF7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11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40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395FD" w14:textId="77777777" w:rsidR="00A37FFA" w:rsidRDefault="00A37FFA" w:rsidP="00A37FFA">
                  <w:pPr>
                    <w:spacing w:after="0" w:line="240" w:lineRule="auto"/>
                  </w:pPr>
                </w:p>
              </w:tc>
            </w:tr>
            <w:tr w:rsidR="00A37FFA" w14:paraId="1A136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DAB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23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75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9E74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43C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644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DBAF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908AAE" w14:textId="77777777" w:rsidR="00A37FFA" w:rsidRDefault="00A37FFA" w:rsidP="00A37FFA">
            <w:pPr>
              <w:spacing w:after="0" w:line="240" w:lineRule="auto"/>
            </w:pPr>
          </w:p>
        </w:tc>
        <w:tc>
          <w:tcPr>
            <w:tcW w:w="149" w:type="dxa"/>
          </w:tcPr>
          <w:p w14:paraId="69252C7F" w14:textId="77777777" w:rsidR="00A37FFA" w:rsidRDefault="00A37FFA" w:rsidP="00A37FFA">
            <w:pPr>
              <w:pStyle w:val="EmptyCellLayoutStyle"/>
              <w:spacing w:after="0" w:line="240" w:lineRule="auto"/>
            </w:pPr>
          </w:p>
        </w:tc>
      </w:tr>
      <w:tr w:rsidR="00A37FFA" w14:paraId="188B2646" w14:textId="77777777" w:rsidTr="00A37FFA">
        <w:trPr>
          <w:trHeight w:val="80"/>
        </w:trPr>
        <w:tc>
          <w:tcPr>
            <w:tcW w:w="54" w:type="dxa"/>
          </w:tcPr>
          <w:p w14:paraId="05D5861E" w14:textId="77777777" w:rsidR="00A37FFA" w:rsidRDefault="00A37FFA" w:rsidP="00A37FFA">
            <w:pPr>
              <w:pStyle w:val="EmptyCellLayoutStyle"/>
              <w:spacing w:after="0" w:line="240" w:lineRule="auto"/>
            </w:pPr>
          </w:p>
        </w:tc>
        <w:tc>
          <w:tcPr>
            <w:tcW w:w="10395" w:type="dxa"/>
          </w:tcPr>
          <w:p w14:paraId="6B86CE8A" w14:textId="77777777" w:rsidR="00A37FFA" w:rsidRDefault="00A37FFA" w:rsidP="00A37FFA">
            <w:pPr>
              <w:pStyle w:val="EmptyCellLayoutStyle"/>
              <w:spacing w:after="0" w:line="240" w:lineRule="auto"/>
            </w:pPr>
          </w:p>
        </w:tc>
        <w:tc>
          <w:tcPr>
            <w:tcW w:w="149" w:type="dxa"/>
          </w:tcPr>
          <w:p w14:paraId="2DAE7354" w14:textId="77777777" w:rsidR="00A37FFA" w:rsidRDefault="00A37FFA" w:rsidP="00A37FFA">
            <w:pPr>
              <w:pStyle w:val="EmptyCellLayoutStyle"/>
              <w:spacing w:after="0" w:line="240" w:lineRule="auto"/>
            </w:pPr>
          </w:p>
        </w:tc>
      </w:tr>
    </w:tbl>
    <w:p xmlns:w="http://schemas.openxmlformats.org/wordprocessingml/2006/main" w14:paraId="2D480D38" w14:textId="77777777" w:rsidR="00A37FFA" w:rsidRDefault="00A37FFA" w:rsidP="00A37FFA">
      <w:pPr>
        <w:spacing w:after="0" w:line="240" w:lineRule="auto"/>
      </w:pPr>
    </w:p>
    <w:p xmlns:w="http://schemas.openxmlformats.org/wordprocessingml/2006/main" w14:paraId="402FE3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在数据库的 sys.Filegroups 中找到文件组 ID</w:t>
      </w:r>
    </w:p>
    <w:p xmlns:w="http://schemas.openxmlformats.org/wordprocessingml/2006/main" w14:paraId="082DF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表的元数据中包括的某列 ID 大于此表中曾经使用的最大的列 ID。如果此表是系统表，这便是严重错误，因为元数据损坏时，检查将无法继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FACA67" w14:textId="77777777" w:rsidTr="00A37FFA">
        <w:trPr>
          <w:trHeight w:val="54"/>
        </w:trPr>
        <w:tc>
          <w:tcPr>
            <w:tcW w:w="54" w:type="dxa"/>
          </w:tcPr>
          <w:p w14:paraId="66E24CDC" w14:textId="77777777" w:rsidR="00A37FFA" w:rsidRDefault="00A37FFA" w:rsidP="00A37FFA">
            <w:pPr>
              <w:pStyle w:val="EmptyCellLayoutStyle"/>
              <w:spacing w:after="0" w:line="240" w:lineRule="auto"/>
            </w:pPr>
          </w:p>
        </w:tc>
        <w:tc>
          <w:tcPr>
            <w:tcW w:w="10395" w:type="dxa"/>
          </w:tcPr>
          <w:p w14:paraId="12AB7196" w14:textId="77777777" w:rsidR="00A37FFA" w:rsidRDefault="00A37FFA" w:rsidP="00A37FFA">
            <w:pPr>
              <w:pStyle w:val="EmptyCellLayoutStyle"/>
              <w:spacing w:after="0" w:line="240" w:lineRule="auto"/>
            </w:pPr>
          </w:p>
        </w:tc>
        <w:tc>
          <w:tcPr>
            <w:tcW w:w="149" w:type="dxa"/>
          </w:tcPr>
          <w:p w14:paraId="56313CEA" w14:textId="77777777" w:rsidR="00A37FFA" w:rsidRDefault="00A37FFA" w:rsidP="00A37FFA">
            <w:pPr>
              <w:pStyle w:val="EmptyCellLayoutStyle"/>
              <w:spacing w:after="0" w:line="240" w:lineRule="auto"/>
            </w:pPr>
          </w:p>
        </w:tc>
      </w:tr>
      <w:tr w:rsidR="00A37FFA" w14:paraId="61F84F1C" w14:textId="77777777" w:rsidTr="00A37FFA">
        <w:tc>
          <w:tcPr>
            <w:tcW w:w="54" w:type="dxa"/>
          </w:tcPr>
          <w:p w14:paraId="6533B2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EC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D47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51A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078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47C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41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97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62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944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06D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F4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5F4F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309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090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E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E0A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20A3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239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6B3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0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D935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80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C3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F9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488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93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3F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63F56" w14:textId="77777777" w:rsidR="00A37FFA" w:rsidRDefault="00A37FFA" w:rsidP="00A37FFA">
                  <w:pPr>
                    <w:spacing w:after="0" w:line="240" w:lineRule="auto"/>
                  </w:pPr>
                </w:p>
              </w:tc>
            </w:tr>
            <w:tr w:rsidR="00A37FFA" w14:paraId="6B79B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FC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7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62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FA1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753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25E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C5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1A9765" w14:textId="77777777" w:rsidR="00A37FFA" w:rsidRDefault="00A37FFA" w:rsidP="00A37FFA">
            <w:pPr>
              <w:spacing w:after="0" w:line="240" w:lineRule="auto"/>
            </w:pPr>
          </w:p>
        </w:tc>
        <w:tc>
          <w:tcPr>
            <w:tcW w:w="149" w:type="dxa"/>
          </w:tcPr>
          <w:p w14:paraId="2A2ED6EF" w14:textId="77777777" w:rsidR="00A37FFA" w:rsidRDefault="00A37FFA" w:rsidP="00A37FFA">
            <w:pPr>
              <w:pStyle w:val="EmptyCellLayoutStyle"/>
              <w:spacing w:after="0" w:line="240" w:lineRule="auto"/>
            </w:pPr>
          </w:p>
        </w:tc>
      </w:tr>
      <w:tr w:rsidR="00A37FFA" w14:paraId="143F46AA" w14:textId="77777777" w:rsidTr="00A37FFA">
        <w:trPr>
          <w:trHeight w:val="80"/>
        </w:trPr>
        <w:tc>
          <w:tcPr>
            <w:tcW w:w="54" w:type="dxa"/>
          </w:tcPr>
          <w:p w14:paraId="0DFFDF88" w14:textId="77777777" w:rsidR="00A37FFA" w:rsidRDefault="00A37FFA" w:rsidP="00A37FFA">
            <w:pPr>
              <w:pStyle w:val="EmptyCellLayoutStyle"/>
              <w:spacing w:after="0" w:line="240" w:lineRule="auto"/>
            </w:pPr>
          </w:p>
        </w:tc>
        <w:tc>
          <w:tcPr>
            <w:tcW w:w="10395" w:type="dxa"/>
          </w:tcPr>
          <w:p w14:paraId="2C2F2FA3" w14:textId="77777777" w:rsidR="00A37FFA" w:rsidRDefault="00A37FFA" w:rsidP="00A37FFA">
            <w:pPr>
              <w:pStyle w:val="EmptyCellLayoutStyle"/>
              <w:spacing w:after="0" w:line="240" w:lineRule="auto"/>
            </w:pPr>
          </w:p>
        </w:tc>
        <w:tc>
          <w:tcPr>
            <w:tcW w:w="149" w:type="dxa"/>
          </w:tcPr>
          <w:p w14:paraId="294341C7" w14:textId="77777777" w:rsidR="00A37FFA" w:rsidRDefault="00A37FFA" w:rsidP="00A37FFA">
            <w:pPr>
              <w:pStyle w:val="EmptyCellLayoutStyle"/>
              <w:spacing w:after="0" w:line="240" w:lineRule="auto"/>
            </w:pPr>
          </w:p>
        </w:tc>
      </w:tr>
    </w:tbl>
    <w:p xmlns:w="http://schemas.openxmlformats.org/wordprocessingml/2006/main" w14:paraId="5A86934A" w14:textId="77777777" w:rsidR="00A37FFA" w:rsidRDefault="00A37FFA" w:rsidP="00A37FFA">
      <w:pPr>
        <w:spacing w:after="0" w:line="240" w:lineRule="auto"/>
      </w:pPr>
    </w:p>
    <w:p xmlns:w="http://schemas.openxmlformats.org/wordprocessingml/2006/main" w14:paraId="77CD6C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象的 CHECKTABLE 处理两次遇到页。可能是因为内部错误或分配错误</w:t>
      </w:r>
    </w:p>
    <w:p xmlns:w="http://schemas.openxmlformats.org/wordprocessingml/2006/main" w14:paraId="1EBBE2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扫描过程中两次遇到页 P_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9B0EF" w14:textId="77777777" w:rsidTr="00A37FFA">
        <w:trPr>
          <w:trHeight w:val="54"/>
        </w:trPr>
        <w:tc>
          <w:tcPr>
            <w:tcW w:w="54" w:type="dxa"/>
          </w:tcPr>
          <w:p w14:paraId="28EFEE5B" w14:textId="77777777" w:rsidR="00A37FFA" w:rsidRDefault="00A37FFA" w:rsidP="00A37FFA">
            <w:pPr>
              <w:pStyle w:val="EmptyCellLayoutStyle"/>
              <w:spacing w:after="0" w:line="240" w:lineRule="auto"/>
            </w:pPr>
          </w:p>
        </w:tc>
        <w:tc>
          <w:tcPr>
            <w:tcW w:w="10395" w:type="dxa"/>
          </w:tcPr>
          <w:p w14:paraId="1797E171" w14:textId="77777777" w:rsidR="00A37FFA" w:rsidRDefault="00A37FFA" w:rsidP="00A37FFA">
            <w:pPr>
              <w:pStyle w:val="EmptyCellLayoutStyle"/>
              <w:spacing w:after="0" w:line="240" w:lineRule="auto"/>
            </w:pPr>
          </w:p>
        </w:tc>
        <w:tc>
          <w:tcPr>
            <w:tcW w:w="149" w:type="dxa"/>
          </w:tcPr>
          <w:p w14:paraId="38B0715C" w14:textId="77777777" w:rsidR="00A37FFA" w:rsidRDefault="00A37FFA" w:rsidP="00A37FFA">
            <w:pPr>
              <w:pStyle w:val="EmptyCellLayoutStyle"/>
              <w:spacing w:after="0" w:line="240" w:lineRule="auto"/>
            </w:pPr>
          </w:p>
        </w:tc>
      </w:tr>
      <w:tr w:rsidR="00A37FFA" w14:paraId="3C275501" w14:textId="77777777" w:rsidTr="00A37FFA">
        <w:tc>
          <w:tcPr>
            <w:tcW w:w="54" w:type="dxa"/>
          </w:tcPr>
          <w:p w14:paraId="7D05A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A484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7821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9D6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A57C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6F1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E10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F1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C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B4D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A28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F8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CB97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88A6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3C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F6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D94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B4F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3C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69B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7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DBB9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2E2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B2C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EF4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ED51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95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2B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621A2" w14:textId="77777777" w:rsidR="00A37FFA" w:rsidRDefault="00A37FFA" w:rsidP="00A37FFA">
                  <w:pPr>
                    <w:spacing w:after="0" w:line="240" w:lineRule="auto"/>
                  </w:pPr>
                </w:p>
              </w:tc>
            </w:tr>
            <w:tr w:rsidR="00A37FFA" w14:paraId="6CA4A2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68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63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48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D8213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FCC2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7F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41D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24272A" w14:textId="77777777" w:rsidR="00A37FFA" w:rsidRDefault="00A37FFA" w:rsidP="00A37FFA">
            <w:pPr>
              <w:spacing w:after="0" w:line="240" w:lineRule="auto"/>
            </w:pPr>
          </w:p>
        </w:tc>
        <w:tc>
          <w:tcPr>
            <w:tcW w:w="149" w:type="dxa"/>
          </w:tcPr>
          <w:p w14:paraId="3FFF31D3" w14:textId="77777777" w:rsidR="00A37FFA" w:rsidRDefault="00A37FFA" w:rsidP="00A37FFA">
            <w:pPr>
              <w:pStyle w:val="EmptyCellLayoutStyle"/>
              <w:spacing w:after="0" w:line="240" w:lineRule="auto"/>
            </w:pPr>
          </w:p>
        </w:tc>
      </w:tr>
      <w:tr w:rsidR="00A37FFA" w14:paraId="18AC1033" w14:textId="77777777" w:rsidTr="00A37FFA">
        <w:trPr>
          <w:trHeight w:val="80"/>
        </w:trPr>
        <w:tc>
          <w:tcPr>
            <w:tcW w:w="54" w:type="dxa"/>
          </w:tcPr>
          <w:p w14:paraId="4BF4E0AD" w14:textId="77777777" w:rsidR="00A37FFA" w:rsidRDefault="00A37FFA" w:rsidP="00A37FFA">
            <w:pPr>
              <w:pStyle w:val="EmptyCellLayoutStyle"/>
              <w:spacing w:after="0" w:line="240" w:lineRule="auto"/>
            </w:pPr>
          </w:p>
        </w:tc>
        <w:tc>
          <w:tcPr>
            <w:tcW w:w="10395" w:type="dxa"/>
          </w:tcPr>
          <w:p w14:paraId="0C5C3A79" w14:textId="77777777" w:rsidR="00A37FFA" w:rsidRDefault="00A37FFA" w:rsidP="00A37FFA">
            <w:pPr>
              <w:pStyle w:val="EmptyCellLayoutStyle"/>
              <w:spacing w:after="0" w:line="240" w:lineRule="auto"/>
            </w:pPr>
          </w:p>
        </w:tc>
        <w:tc>
          <w:tcPr>
            <w:tcW w:w="149" w:type="dxa"/>
          </w:tcPr>
          <w:p w14:paraId="493BDD78" w14:textId="77777777" w:rsidR="00A37FFA" w:rsidRDefault="00A37FFA" w:rsidP="00A37FFA">
            <w:pPr>
              <w:pStyle w:val="EmptyCellLayoutStyle"/>
              <w:spacing w:after="0" w:line="240" w:lineRule="auto"/>
            </w:pPr>
          </w:p>
        </w:tc>
      </w:tr>
    </w:tbl>
    <w:p xmlns:w="http://schemas.openxmlformats.org/wordprocessingml/2006/main" w14:paraId="1BF63292" w14:textId="77777777" w:rsidR="00A37FFA" w:rsidRDefault="00A37FFA" w:rsidP="00A37FFA">
      <w:pPr>
        <w:spacing w:after="0" w:line="240" w:lineRule="auto"/>
      </w:pPr>
    </w:p>
    <w:p xmlns:w="http://schemas.openxmlformats.org/wordprocessingml/2006/main" w14:paraId="4EFECD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编译器失败</w:t>
      </w:r>
    </w:p>
    <w:p xmlns:w="http://schemas.openxmlformats.org/wordprocessingml/2006/main" w14:paraId="202A05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13，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0961F" w14:textId="77777777" w:rsidTr="00A37FFA">
        <w:trPr>
          <w:trHeight w:val="54"/>
        </w:trPr>
        <w:tc>
          <w:tcPr>
            <w:tcW w:w="54" w:type="dxa"/>
          </w:tcPr>
          <w:p w14:paraId="0717F837" w14:textId="77777777" w:rsidR="00A37FFA" w:rsidRDefault="00A37FFA" w:rsidP="00A37FFA">
            <w:pPr>
              <w:pStyle w:val="EmptyCellLayoutStyle"/>
              <w:spacing w:after="0" w:line="240" w:lineRule="auto"/>
            </w:pPr>
          </w:p>
        </w:tc>
        <w:tc>
          <w:tcPr>
            <w:tcW w:w="10395" w:type="dxa"/>
          </w:tcPr>
          <w:p w14:paraId="3D99FD8B" w14:textId="77777777" w:rsidR="00A37FFA" w:rsidRDefault="00A37FFA" w:rsidP="00A37FFA">
            <w:pPr>
              <w:pStyle w:val="EmptyCellLayoutStyle"/>
              <w:spacing w:after="0" w:line="240" w:lineRule="auto"/>
            </w:pPr>
          </w:p>
        </w:tc>
        <w:tc>
          <w:tcPr>
            <w:tcW w:w="149" w:type="dxa"/>
          </w:tcPr>
          <w:p w14:paraId="57A093BD" w14:textId="77777777" w:rsidR="00A37FFA" w:rsidRDefault="00A37FFA" w:rsidP="00A37FFA">
            <w:pPr>
              <w:pStyle w:val="EmptyCellLayoutStyle"/>
              <w:spacing w:after="0" w:line="240" w:lineRule="auto"/>
            </w:pPr>
          </w:p>
        </w:tc>
      </w:tr>
      <w:tr w:rsidR="00A37FFA" w14:paraId="7B7ADB78" w14:textId="77777777" w:rsidTr="00A37FFA">
        <w:tc>
          <w:tcPr>
            <w:tcW w:w="54" w:type="dxa"/>
          </w:tcPr>
          <w:p w14:paraId="1C9C0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41A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E56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B14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2AC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9A2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FB5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6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EF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1FE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0B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83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ADF2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C46E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CF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DA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82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0A3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D9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1AA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B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ABB0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195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E8A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8E6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334E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C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4C4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D8BA" w14:textId="77777777" w:rsidR="00A37FFA" w:rsidRDefault="00A37FFA" w:rsidP="00A37FFA">
                  <w:pPr>
                    <w:spacing w:after="0" w:line="240" w:lineRule="auto"/>
                  </w:pPr>
                </w:p>
              </w:tc>
            </w:tr>
            <w:tr w:rsidR="00A37FFA" w14:paraId="3125A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0E8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38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32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F1E9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98B1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EFE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7D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FA82A93" w14:textId="77777777" w:rsidR="00A37FFA" w:rsidRDefault="00A37FFA" w:rsidP="00A37FFA">
            <w:pPr>
              <w:spacing w:after="0" w:line="240" w:lineRule="auto"/>
            </w:pPr>
          </w:p>
        </w:tc>
        <w:tc>
          <w:tcPr>
            <w:tcW w:w="149" w:type="dxa"/>
          </w:tcPr>
          <w:p w14:paraId="11761E73" w14:textId="77777777" w:rsidR="00A37FFA" w:rsidRDefault="00A37FFA" w:rsidP="00A37FFA">
            <w:pPr>
              <w:pStyle w:val="EmptyCellLayoutStyle"/>
              <w:spacing w:after="0" w:line="240" w:lineRule="auto"/>
            </w:pPr>
          </w:p>
        </w:tc>
      </w:tr>
      <w:tr w:rsidR="00A37FFA" w14:paraId="5075CD48" w14:textId="77777777" w:rsidTr="00A37FFA">
        <w:trPr>
          <w:trHeight w:val="80"/>
        </w:trPr>
        <w:tc>
          <w:tcPr>
            <w:tcW w:w="54" w:type="dxa"/>
          </w:tcPr>
          <w:p w14:paraId="3342858D" w14:textId="77777777" w:rsidR="00A37FFA" w:rsidRDefault="00A37FFA" w:rsidP="00A37FFA">
            <w:pPr>
              <w:pStyle w:val="EmptyCellLayoutStyle"/>
              <w:spacing w:after="0" w:line="240" w:lineRule="auto"/>
            </w:pPr>
          </w:p>
        </w:tc>
        <w:tc>
          <w:tcPr>
            <w:tcW w:w="10395" w:type="dxa"/>
          </w:tcPr>
          <w:p w14:paraId="1A0A4EE9" w14:textId="77777777" w:rsidR="00A37FFA" w:rsidRDefault="00A37FFA" w:rsidP="00A37FFA">
            <w:pPr>
              <w:pStyle w:val="EmptyCellLayoutStyle"/>
              <w:spacing w:after="0" w:line="240" w:lineRule="auto"/>
            </w:pPr>
          </w:p>
        </w:tc>
        <w:tc>
          <w:tcPr>
            <w:tcW w:w="149" w:type="dxa"/>
          </w:tcPr>
          <w:p w14:paraId="18820E93" w14:textId="77777777" w:rsidR="00A37FFA" w:rsidRDefault="00A37FFA" w:rsidP="00A37FFA">
            <w:pPr>
              <w:pStyle w:val="EmptyCellLayoutStyle"/>
              <w:spacing w:after="0" w:line="240" w:lineRule="auto"/>
            </w:pPr>
          </w:p>
        </w:tc>
      </w:tr>
    </w:tbl>
    <w:p xmlns:w="http://schemas.openxmlformats.org/wordprocessingml/2006/main" w14:paraId="52511F9E" w14:textId="77777777" w:rsidR="00A37FFA" w:rsidRDefault="00A37FFA" w:rsidP="00A37FFA">
      <w:pPr>
        <w:spacing w:after="0" w:line="240" w:lineRule="auto"/>
      </w:pPr>
    </w:p>
    <w:p xmlns:w="http://schemas.openxmlformats.org/wordprocessingml/2006/main" w14:paraId="0D36CF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对数据库中的逻辑页进行哈希运算</w:t>
      </w:r>
    </w:p>
    <w:p xmlns:w="http://schemas.openxmlformats.org/wordprocessingml/2006/main" w14:paraId="0ACE0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尝试对数据库 ID%d 中的逻辑页 %S_PGID 进行哈希运算，而该页已存在于 SQL Server 哈希表中时，将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528E" w14:textId="77777777" w:rsidTr="00A37FFA">
        <w:trPr>
          <w:trHeight w:val="54"/>
        </w:trPr>
        <w:tc>
          <w:tcPr>
            <w:tcW w:w="54" w:type="dxa"/>
          </w:tcPr>
          <w:p w14:paraId="1E05FBAE" w14:textId="77777777" w:rsidR="00A37FFA" w:rsidRDefault="00A37FFA" w:rsidP="00A37FFA">
            <w:pPr>
              <w:pStyle w:val="EmptyCellLayoutStyle"/>
              <w:spacing w:after="0" w:line="240" w:lineRule="auto"/>
            </w:pPr>
          </w:p>
        </w:tc>
        <w:tc>
          <w:tcPr>
            <w:tcW w:w="10395" w:type="dxa"/>
          </w:tcPr>
          <w:p w14:paraId="669505CB" w14:textId="77777777" w:rsidR="00A37FFA" w:rsidRDefault="00A37FFA" w:rsidP="00A37FFA">
            <w:pPr>
              <w:pStyle w:val="EmptyCellLayoutStyle"/>
              <w:spacing w:after="0" w:line="240" w:lineRule="auto"/>
            </w:pPr>
          </w:p>
        </w:tc>
        <w:tc>
          <w:tcPr>
            <w:tcW w:w="149" w:type="dxa"/>
          </w:tcPr>
          <w:p w14:paraId="7E0C36CD" w14:textId="77777777" w:rsidR="00A37FFA" w:rsidRDefault="00A37FFA" w:rsidP="00A37FFA">
            <w:pPr>
              <w:pStyle w:val="EmptyCellLayoutStyle"/>
              <w:spacing w:after="0" w:line="240" w:lineRule="auto"/>
            </w:pPr>
          </w:p>
        </w:tc>
      </w:tr>
      <w:tr w:rsidR="00A37FFA" w14:paraId="20BCE9C3" w14:textId="77777777" w:rsidTr="00A37FFA">
        <w:tc>
          <w:tcPr>
            <w:tcW w:w="54" w:type="dxa"/>
          </w:tcPr>
          <w:p w14:paraId="3C2EE3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26BF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F93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2D9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B67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BEB3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13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FD6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B7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A189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8AF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5D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8FDE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FACD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85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E2D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86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638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170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A2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6022C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1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C9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67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8B5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49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DB9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78B" w14:textId="77777777" w:rsidR="00A37FFA" w:rsidRDefault="00A37FFA" w:rsidP="00A37FFA">
                  <w:pPr>
                    <w:spacing w:after="0" w:line="240" w:lineRule="auto"/>
                  </w:pPr>
                </w:p>
              </w:tc>
            </w:tr>
            <w:tr w:rsidR="00A37FFA" w14:paraId="1E5D3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3E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F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7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88C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EE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B5F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4E9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11DC51" w14:textId="77777777" w:rsidR="00A37FFA" w:rsidRDefault="00A37FFA" w:rsidP="00A37FFA">
            <w:pPr>
              <w:spacing w:after="0" w:line="240" w:lineRule="auto"/>
            </w:pPr>
          </w:p>
        </w:tc>
        <w:tc>
          <w:tcPr>
            <w:tcW w:w="149" w:type="dxa"/>
          </w:tcPr>
          <w:p w14:paraId="6C3DFA6C" w14:textId="77777777" w:rsidR="00A37FFA" w:rsidRDefault="00A37FFA" w:rsidP="00A37FFA">
            <w:pPr>
              <w:pStyle w:val="EmptyCellLayoutStyle"/>
              <w:spacing w:after="0" w:line="240" w:lineRule="auto"/>
            </w:pPr>
          </w:p>
        </w:tc>
      </w:tr>
      <w:tr w:rsidR="00A37FFA" w14:paraId="20F902BD" w14:textId="77777777" w:rsidTr="00A37FFA">
        <w:trPr>
          <w:trHeight w:val="80"/>
        </w:trPr>
        <w:tc>
          <w:tcPr>
            <w:tcW w:w="54" w:type="dxa"/>
          </w:tcPr>
          <w:p w14:paraId="0A60A04E" w14:textId="77777777" w:rsidR="00A37FFA" w:rsidRDefault="00A37FFA" w:rsidP="00A37FFA">
            <w:pPr>
              <w:pStyle w:val="EmptyCellLayoutStyle"/>
              <w:spacing w:after="0" w:line="240" w:lineRule="auto"/>
            </w:pPr>
          </w:p>
        </w:tc>
        <w:tc>
          <w:tcPr>
            <w:tcW w:w="10395" w:type="dxa"/>
          </w:tcPr>
          <w:p w14:paraId="37F2883C" w14:textId="77777777" w:rsidR="00A37FFA" w:rsidRDefault="00A37FFA" w:rsidP="00A37FFA">
            <w:pPr>
              <w:pStyle w:val="EmptyCellLayoutStyle"/>
              <w:spacing w:after="0" w:line="240" w:lineRule="auto"/>
            </w:pPr>
          </w:p>
        </w:tc>
        <w:tc>
          <w:tcPr>
            <w:tcW w:w="149" w:type="dxa"/>
          </w:tcPr>
          <w:p w14:paraId="6E612C9A" w14:textId="77777777" w:rsidR="00A37FFA" w:rsidRDefault="00A37FFA" w:rsidP="00A37FFA">
            <w:pPr>
              <w:pStyle w:val="EmptyCellLayoutStyle"/>
              <w:spacing w:after="0" w:line="240" w:lineRule="auto"/>
            </w:pPr>
          </w:p>
        </w:tc>
      </w:tr>
    </w:tbl>
    <w:p xmlns:w="http://schemas.openxmlformats.org/wordprocessingml/2006/main" w14:paraId="0BEACAA1" w14:textId="77777777" w:rsidR="00A37FFA" w:rsidRDefault="00A37FFA" w:rsidP="00A37FFA">
      <w:pPr>
        <w:spacing w:after="0" w:line="240" w:lineRule="auto"/>
      </w:pPr>
    </w:p>
    <w:p xmlns:w="http://schemas.openxmlformats.org/wordprocessingml/2006/main" w14:paraId="496C3E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槽、行扩展到可用空间</w:t>
      </w:r>
    </w:p>
    <w:p xmlns:w="http://schemas.openxmlformats.org/wordprocessingml/2006/main" w14:paraId="589E28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槽 S_ID 的终点超过了持续可用空间偏移量 ADDRESS。TEST 是 "max &lt;= m_freeData"，此处持续可用空间偏移量是 "m_freeData"，槽 S_ID 的终点是 "ma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64514A" w14:textId="77777777" w:rsidTr="00A37FFA">
        <w:trPr>
          <w:trHeight w:val="54"/>
        </w:trPr>
        <w:tc>
          <w:tcPr>
            <w:tcW w:w="54" w:type="dxa"/>
          </w:tcPr>
          <w:p w14:paraId="467330AC" w14:textId="77777777" w:rsidR="00A37FFA" w:rsidRDefault="00A37FFA" w:rsidP="00A37FFA">
            <w:pPr>
              <w:pStyle w:val="EmptyCellLayoutStyle"/>
              <w:spacing w:after="0" w:line="240" w:lineRule="auto"/>
            </w:pPr>
          </w:p>
        </w:tc>
        <w:tc>
          <w:tcPr>
            <w:tcW w:w="10395" w:type="dxa"/>
          </w:tcPr>
          <w:p w14:paraId="4C1F07EE" w14:textId="77777777" w:rsidR="00A37FFA" w:rsidRDefault="00A37FFA" w:rsidP="00A37FFA">
            <w:pPr>
              <w:pStyle w:val="EmptyCellLayoutStyle"/>
              <w:spacing w:after="0" w:line="240" w:lineRule="auto"/>
            </w:pPr>
          </w:p>
        </w:tc>
        <w:tc>
          <w:tcPr>
            <w:tcW w:w="149" w:type="dxa"/>
          </w:tcPr>
          <w:p w14:paraId="5D80204F" w14:textId="77777777" w:rsidR="00A37FFA" w:rsidRDefault="00A37FFA" w:rsidP="00A37FFA">
            <w:pPr>
              <w:pStyle w:val="EmptyCellLayoutStyle"/>
              <w:spacing w:after="0" w:line="240" w:lineRule="auto"/>
            </w:pPr>
          </w:p>
        </w:tc>
      </w:tr>
      <w:tr w:rsidR="00A37FFA" w14:paraId="14381C40" w14:textId="77777777" w:rsidTr="00A37FFA">
        <w:tc>
          <w:tcPr>
            <w:tcW w:w="54" w:type="dxa"/>
          </w:tcPr>
          <w:p w14:paraId="7E8F4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0E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3CE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7C0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CDE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0454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CD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2F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1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D9A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C78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A8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81B3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A138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8B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78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2F5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B39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BD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CF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ED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BB1C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92B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B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B6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7CCA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72B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C2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04BE8" w14:textId="77777777" w:rsidR="00A37FFA" w:rsidRDefault="00A37FFA" w:rsidP="00A37FFA">
                  <w:pPr>
                    <w:spacing w:after="0" w:line="240" w:lineRule="auto"/>
                  </w:pPr>
                </w:p>
              </w:tc>
            </w:tr>
            <w:tr w:rsidR="00A37FFA" w14:paraId="7189F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D20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BA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47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0115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1D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11FD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A63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B52C2D" w14:textId="77777777" w:rsidR="00A37FFA" w:rsidRDefault="00A37FFA" w:rsidP="00A37FFA">
            <w:pPr>
              <w:spacing w:after="0" w:line="240" w:lineRule="auto"/>
            </w:pPr>
          </w:p>
        </w:tc>
        <w:tc>
          <w:tcPr>
            <w:tcW w:w="149" w:type="dxa"/>
          </w:tcPr>
          <w:p w14:paraId="706CAD0F" w14:textId="77777777" w:rsidR="00A37FFA" w:rsidRDefault="00A37FFA" w:rsidP="00A37FFA">
            <w:pPr>
              <w:pStyle w:val="EmptyCellLayoutStyle"/>
              <w:spacing w:after="0" w:line="240" w:lineRule="auto"/>
            </w:pPr>
          </w:p>
        </w:tc>
      </w:tr>
      <w:tr w:rsidR="00A37FFA" w14:paraId="05E05208" w14:textId="77777777" w:rsidTr="00A37FFA">
        <w:trPr>
          <w:trHeight w:val="80"/>
        </w:trPr>
        <w:tc>
          <w:tcPr>
            <w:tcW w:w="54" w:type="dxa"/>
          </w:tcPr>
          <w:p w14:paraId="47A08A35" w14:textId="77777777" w:rsidR="00A37FFA" w:rsidRDefault="00A37FFA" w:rsidP="00A37FFA">
            <w:pPr>
              <w:pStyle w:val="EmptyCellLayoutStyle"/>
              <w:spacing w:after="0" w:line="240" w:lineRule="auto"/>
            </w:pPr>
          </w:p>
        </w:tc>
        <w:tc>
          <w:tcPr>
            <w:tcW w:w="10395" w:type="dxa"/>
          </w:tcPr>
          <w:p w14:paraId="74E2ED9D" w14:textId="77777777" w:rsidR="00A37FFA" w:rsidRDefault="00A37FFA" w:rsidP="00A37FFA">
            <w:pPr>
              <w:pStyle w:val="EmptyCellLayoutStyle"/>
              <w:spacing w:after="0" w:line="240" w:lineRule="auto"/>
            </w:pPr>
          </w:p>
        </w:tc>
        <w:tc>
          <w:tcPr>
            <w:tcW w:w="149" w:type="dxa"/>
          </w:tcPr>
          <w:p w14:paraId="40C2A27C" w14:textId="77777777" w:rsidR="00A37FFA" w:rsidRDefault="00A37FFA" w:rsidP="00A37FFA">
            <w:pPr>
              <w:pStyle w:val="EmptyCellLayoutStyle"/>
              <w:spacing w:after="0" w:line="240" w:lineRule="auto"/>
            </w:pPr>
          </w:p>
        </w:tc>
      </w:tr>
    </w:tbl>
    <w:p xmlns:w="http://schemas.openxmlformats.org/wordprocessingml/2006/main" w14:paraId="09B7AE5D" w14:textId="77777777" w:rsidR="00A37FFA" w:rsidRDefault="00A37FFA" w:rsidP="00A37FFA">
      <w:pPr>
        <w:spacing w:after="0" w:line="240" w:lineRule="auto"/>
      </w:pPr>
    </w:p>
    <w:p xmlns:w="http://schemas.openxmlformats.org/wordprocessingml/2006/main" w14:paraId="66A8D4C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部查询处理器错误: 查询处理器在执行过程中遇到意外错误</w:t>
      </w:r>
    </w:p>
    <w:p xmlns:w="http://schemas.openxmlformats.org/wordprocessingml/2006/main" w14:paraId="75F738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3078A" w14:textId="77777777" w:rsidTr="00A37FFA">
        <w:trPr>
          <w:trHeight w:val="54"/>
        </w:trPr>
        <w:tc>
          <w:tcPr>
            <w:tcW w:w="54" w:type="dxa"/>
          </w:tcPr>
          <w:p w14:paraId="2849C80B" w14:textId="77777777" w:rsidR="00A37FFA" w:rsidRDefault="00A37FFA" w:rsidP="00A37FFA">
            <w:pPr>
              <w:pStyle w:val="EmptyCellLayoutStyle"/>
              <w:spacing w:after="0" w:line="240" w:lineRule="auto"/>
            </w:pPr>
          </w:p>
        </w:tc>
        <w:tc>
          <w:tcPr>
            <w:tcW w:w="10395" w:type="dxa"/>
          </w:tcPr>
          <w:p w14:paraId="318C05D2" w14:textId="77777777" w:rsidR="00A37FFA" w:rsidRDefault="00A37FFA" w:rsidP="00A37FFA">
            <w:pPr>
              <w:pStyle w:val="EmptyCellLayoutStyle"/>
              <w:spacing w:after="0" w:line="240" w:lineRule="auto"/>
            </w:pPr>
          </w:p>
        </w:tc>
        <w:tc>
          <w:tcPr>
            <w:tcW w:w="149" w:type="dxa"/>
          </w:tcPr>
          <w:p w14:paraId="63C80920" w14:textId="77777777" w:rsidR="00A37FFA" w:rsidRDefault="00A37FFA" w:rsidP="00A37FFA">
            <w:pPr>
              <w:pStyle w:val="EmptyCellLayoutStyle"/>
              <w:spacing w:after="0" w:line="240" w:lineRule="auto"/>
            </w:pPr>
          </w:p>
        </w:tc>
      </w:tr>
      <w:tr w:rsidR="00A37FFA" w14:paraId="747F71A0" w14:textId="77777777" w:rsidTr="00A37FFA">
        <w:tc>
          <w:tcPr>
            <w:tcW w:w="54" w:type="dxa"/>
          </w:tcPr>
          <w:p w14:paraId="5114F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EDD0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9FC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756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206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106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2D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A3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EA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157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1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5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7BB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68C0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D0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A6A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58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C8F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318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CE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1F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CB961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C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9DB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62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CA326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02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DB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974C" w14:textId="77777777" w:rsidR="00A37FFA" w:rsidRDefault="00A37FFA" w:rsidP="00A37FFA">
                  <w:pPr>
                    <w:spacing w:after="0" w:line="240" w:lineRule="auto"/>
                  </w:pPr>
                </w:p>
              </w:tc>
            </w:tr>
            <w:tr w:rsidR="00A37FFA" w14:paraId="58D3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5A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C11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BB4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FE585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A39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ECF9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E5D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4FE81B" w14:textId="77777777" w:rsidR="00A37FFA" w:rsidRDefault="00A37FFA" w:rsidP="00A37FFA">
            <w:pPr>
              <w:spacing w:after="0" w:line="240" w:lineRule="auto"/>
            </w:pPr>
          </w:p>
        </w:tc>
        <w:tc>
          <w:tcPr>
            <w:tcW w:w="149" w:type="dxa"/>
          </w:tcPr>
          <w:p w14:paraId="3B883C56" w14:textId="77777777" w:rsidR="00A37FFA" w:rsidRDefault="00A37FFA" w:rsidP="00A37FFA">
            <w:pPr>
              <w:pStyle w:val="EmptyCellLayoutStyle"/>
              <w:spacing w:after="0" w:line="240" w:lineRule="auto"/>
            </w:pPr>
          </w:p>
        </w:tc>
      </w:tr>
      <w:tr w:rsidR="00A37FFA" w14:paraId="0559C33E" w14:textId="77777777" w:rsidTr="00A37FFA">
        <w:trPr>
          <w:trHeight w:val="80"/>
        </w:trPr>
        <w:tc>
          <w:tcPr>
            <w:tcW w:w="54" w:type="dxa"/>
          </w:tcPr>
          <w:p w14:paraId="583704C7" w14:textId="77777777" w:rsidR="00A37FFA" w:rsidRDefault="00A37FFA" w:rsidP="00A37FFA">
            <w:pPr>
              <w:pStyle w:val="EmptyCellLayoutStyle"/>
              <w:spacing w:after="0" w:line="240" w:lineRule="auto"/>
            </w:pPr>
          </w:p>
        </w:tc>
        <w:tc>
          <w:tcPr>
            <w:tcW w:w="10395" w:type="dxa"/>
          </w:tcPr>
          <w:p w14:paraId="51BF37A9" w14:textId="77777777" w:rsidR="00A37FFA" w:rsidRDefault="00A37FFA" w:rsidP="00A37FFA">
            <w:pPr>
              <w:pStyle w:val="EmptyCellLayoutStyle"/>
              <w:spacing w:after="0" w:line="240" w:lineRule="auto"/>
            </w:pPr>
          </w:p>
        </w:tc>
        <w:tc>
          <w:tcPr>
            <w:tcW w:w="149" w:type="dxa"/>
          </w:tcPr>
          <w:p w14:paraId="2FC7216B" w14:textId="77777777" w:rsidR="00A37FFA" w:rsidRDefault="00A37FFA" w:rsidP="00A37FFA">
            <w:pPr>
              <w:pStyle w:val="EmptyCellLayoutStyle"/>
              <w:spacing w:after="0" w:line="240" w:lineRule="auto"/>
            </w:pPr>
          </w:p>
        </w:tc>
      </w:tr>
    </w:tbl>
    <w:p xmlns:w="http://schemas.openxmlformats.org/wordprocessingml/2006/main" w14:paraId="5FA3CBEE" w14:textId="77777777" w:rsidR="00A37FFA" w:rsidRDefault="00A37FFA" w:rsidP="00A37FFA">
      <w:pPr>
        <w:spacing w:after="0" w:line="240" w:lineRule="auto"/>
      </w:pPr>
    </w:p>
    <w:p xmlns:w="http://schemas.openxmlformats.org/wordprocessingml/2006/main" w14:paraId="29D362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无法分配足够的内存以启动 Service Broker 任务管理器</w:t>
      </w:r>
    </w:p>
    <w:p xmlns:w="http://schemas.openxmlformats.org/wordprocessingml/2006/main" w14:paraId="2D6FB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无法启动 Service Broker 任务管理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14028F" w14:textId="77777777" w:rsidTr="00A37FFA">
        <w:trPr>
          <w:trHeight w:val="54"/>
        </w:trPr>
        <w:tc>
          <w:tcPr>
            <w:tcW w:w="54" w:type="dxa"/>
          </w:tcPr>
          <w:p w14:paraId="32B67C11" w14:textId="77777777" w:rsidR="00A37FFA" w:rsidRDefault="00A37FFA" w:rsidP="00A37FFA">
            <w:pPr>
              <w:pStyle w:val="EmptyCellLayoutStyle"/>
              <w:spacing w:after="0" w:line="240" w:lineRule="auto"/>
            </w:pPr>
          </w:p>
        </w:tc>
        <w:tc>
          <w:tcPr>
            <w:tcW w:w="10395" w:type="dxa"/>
          </w:tcPr>
          <w:p w14:paraId="1DC2680D" w14:textId="77777777" w:rsidR="00A37FFA" w:rsidRDefault="00A37FFA" w:rsidP="00A37FFA">
            <w:pPr>
              <w:pStyle w:val="EmptyCellLayoutStyle"/>
              <w:spacing w:after="0" w:line="240" w:lineRule="auto"/>
            </w:pPr>
          </w:p>
        </w:tc>
        <w:tc>
          <w:tcPr>
            <w:tcW w:w="149" w:type="dxa"/>
          </w:tcPr>
          <w:p w14:paraId="461E8653" w14:textId="77777777" w:rsidR="00A37FFA" w:rsidRDefault="00A37FFA" w:rsidP="00A37FFA">
            <w:pPr>
              <w:pStyle w:val="EmptyCellLayoutStyle"/>
              <w:spacing w:after="0" w:line="240" w:lineRule="auto"/>
            </w:pPr>
          </w:p>
        </w:tc>
      </w:tr>
      <w:tr w:rsidR="00A37FFA" w14:paraId="0600128B" w14:textId="77777777" w:rsidTr="00A37FFA">
        <w:tc>
          <w:tcPr>
            <w:tcW w:w="54" w:type="dxa"/>
          </w:tcPr>
          <w:p w14:paraId="46B2EA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EDEC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31B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1B0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F96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023A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7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2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65C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1D20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AC2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C5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23A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6B8A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FB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3CD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A9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EBF8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D2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90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BF1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C61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52A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FB3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F86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4BCD1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864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E7A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BA884" w14:textId="77777777" w:rsidR="00A37FFA" w:rsidRDefault="00A37FFA" w:rsidP="00A37FFA">
                  <w:pPr>
                    <w:spacing w:after="0" w:line="240" w:lineRule="auto"/>
                  </w:pPr>
                </w:p>
              </w:tc>
            </w:tr>
            <w:tr w:rsidR="00A37FFA" w14:paraId="3209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0FD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92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E6C9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B0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37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331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B95DD5" w14:textId="77777777" w:rsidR="00A37FFA" w:rsidRDefault="00A37FFA" w:rsidP="00A37FFA">
            <w:pPr>
              <w:spacing w:after="0" w:line="240" w:lineRule="auto"/>
            </w:pPr>
          </w:p>
        </w:tc>
        <w:tc>
          <w:tcPr>
            <w:tcW w:w="149" w:type="dxa"/>
          </w:tcPr>
          <w:p w14:paraId="70519CFA" w14:textId="77777777" w:rsidR="00A37FFA" w:rsidRDefault="00A37FFA" w:rsidP="00A37FFA">
            <w:pPr>
              <w:pStyle w:val="EmptyCellLayoutStyle"/>
              <w:spacing w:after="0" w:line="240" w:lineRule="auto"/>
            </w:pPr>
          </w:p>
        </w:tc>
      </w:tr>
      <w:tr w:rsidR="00A37FFA" w14:paraId="595B8B9E" w14:textId="77777777" w:rsidTr="00A37FFA">
        <w:trPr>
          <w:trHeight w:val="80"/>
        </w:trPr>
        <w:tc>
          <w:tcPr>
            <w:tcW w:w="54" w:type="dxa"/>
          </w:tcPr>
          <w:p w14:paraId="4BD40B61" w14:textId="77777777" w:rsidR="00A37FFA" w:rsidRDefault="00A37FFA" w:rsidP="00A37FFA">
            <w:pPr>
              <w:pStyle w:val="EmptyCellLayoutStyle"/>
              <w:spacing w:after="0" w:line="240" w:lineRule="auto"/>
            </w:pPr>
          </w:p>
        </w:tc>
        <w:tc>
          <w:tcPr>
            <w:tcW w:w="10395" w:type="dxa"/>
          </w:tcPr>
          <w:p w14:paraId="20C55A83" w14:textId="77777777" w:rsidR="00A37FFA" w:rsidRDefault="00A37FFA" w:rsidP="00A37FFA">
            <w:pPr>
              <w:pStyle w:val="EmptyCellLayoutStyle"/>
              <w:spacing w:after="0" w:line="240" w:lineRule="auto"/>
            </w:pPr>
          </w:p>
        </w:tc>
        <w:tc>
          <w:tcPr>
            <w:tcW w:w="149" w:type="dxa"/>
          </w:tcPr>
          <w:p w14:paraId="4E2E1800" w14:textId="77777777" w:rsidR="00A37FFA" w:rsidRDefault="00A37FFA" w:rsidP="00A37FFA">
            <w:pPr>
              <w:pStyle w:val="EmptyCellLayoutStyle"/>
              <w:spacing w:after="0" w:line="240" w:lineRule="auto"/>
            </w:pPr>
          </w:p>
        </w:tc>
      </w:tr>
    </w:tbl>
    <w:p xmlns:w="http://schemas.openxmlformats.org/wordprocessingml/2006/main" w14:paraId="28082183" w14:textId="77777777" w:rsidR="00A37FFA" w:rsidRDefault="00A37FFA" w:rsidP="00A37FFA">
      <w:pPr>
        <w:spacing w:after="0" w:line="240" w:lineRule="auto"/>
      </w:pPr>
    </w:p>
    <w:p xmlns:w="http://schemas.openxmlformats.org/wordprocessingml/2006/main" w14:paraId="5AFA74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磁盘空间不足</w:t>
      </w:r>
    </w:p>
    <w:p xmlns:w="http://schemas.openxmlformats.org/wordprocessingml/2006/main" w14:paraId="555E0B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822，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DF6C6C" w14:textId="77777777" w:rsidTr="00A37FFA">
        <w:trPr>
          <w:trHeight w:val="54"/>
        </w:trPr>
        <w:tc>
          <w:tcPr>
            <w:tcW w:w="54" w:type="dxa"/>
          </w:tcPr>
          <w:p w14:paraId="13FE0C9A" w14:textId="77777777" w:rsidR="00A37FFA" w:rsidRDefault="00A37FFA" w:rsidP="00A37FFA">
            <w:pPr>
              <w:pStyle w:val="EmptyCellLayoutStyle"/>
              <w:spacing w:after="0" w:line="240" w:lineRule="auto"/>
            </w:pPr>
          </w:p>
        </w:tc>
        <w:tc>
          <w:tcPr>
            <w:tcW w:w="10395" w:type="dxa"/>
          </w:tcPr>
          <w:p w14:paraId="14362BD1" w14:textId="77777777" w:rsidR="00A37FFA" w:rsidRDefault="00A37FFA" w:rsidP="00A37FFA">
            <w:pPr>
              <w:pStyle w:val="EmptyCellLayoutStyle"/>
              <w:spacing w:after="0" w:line="240" w:lineRule="auto"/>
            </w:pPr>
          </w:p>
        </w:tc>
        <w:tc>
          <w:tcPr>
            <w:tcW w:w="149" w:type="dxa"/>
          </w:tcPr>
          <w:p w14:paraId="7D3BA96B" w14:textId="77777777" w:rsidR="00A37FFA" w:rsidRDefault="00A37FFA" w:rsidP="00A37FFA">
            <w:pPr>
              <w:pStyle w:val="EmptyCellLayoutStyle"/>
              <w:spacing w:after="0" w:line="240" w:lineRule="auto"/>
            </w:pPr>
          </w:p>
        </w:tc>
      </w:tr>
      <w:tr w:rsidR="00A37FFA" w14:paraId="55138B55" w14:textId="77777777" w:rsidTr="00A37FFA">
        <w:tc>
          <w:tcPr>
            <w:tcW w:w="54" w:type="dxa"/>
          </w:tcPr>
          <w:p w14:paraId="3A4F6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1838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A8C7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C9F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A709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CD3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4A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4A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F0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A3C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0C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F5D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C84E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89E3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B8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4AB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874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AC7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77D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50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F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6A7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47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5A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2B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E86D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EE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E9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B55F" w14:textId="77777777" w:rsidR="00A37FFA" w:rsidRDefault="00A37FFA" w:rsidP="00A37FFA">
                  <w:pPr>
                    <w:spacing w:after="0" w:line="240" w:lineRule="auto"/>
                  </w:pPr>
                </w:p>
              </w:tc>
            </w:tr>
            <w:tr w:rsidR="00A37FFA" w14:paraId="26432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23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C3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64D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2005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D44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6F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3F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909717" w14:textId="77777777" w:rsidR="00A37FFA" w:rsidRDefault="00A37FFA" w:rsidP="00A37FFA">
            <w:pPr>
              <w:spacing w:after="0" w:line="240" w:lineRule="auto"/>
            </w:pPr>
          </w:p>
        </w:tc>
        <w:tc>
          <w:tcPr>
            <w:tcW w:w="149" w:type="dxa"/>
          </w:tcPr>
          <w:p w14:paraId="3A010B19" w14:textId="77777777" w:rsidR="00A37FFA" w:rsidRDefault="00A37FFA" w:rsidP="00A37FFA">
            <w:pPr>
              <w:pStyle w:val="EmptyCellLayoutStyle"/>
              <w:spacing w:after="0" w:line="240" w:lineRule="auto"/>
            </w:pPr>
          </w:p>
        </w:tc>
      </w:tr>
      <w:tr w:rsidR="00A37FFA" w14:paraId="3165F461" w14:textId="77777777" w:rsidTr="00A37FFA">
        <w:trPr>
          <w:trHeight w:val="80"/>
        </w:trPr>
        <w:tc>
          <w:tcPr>
            <w:tcW w:w="54" w:type="dxa"/>
          </w:tcPr>
          <w:p w14:paraId="69D52021" w14:textId="77777777" w:rsidR="00A37FFA" w:rsidRDefault="00A37FFA" w:rsidP="00A37FFA">
            <w:pPr>
              <w:pStyle w:val="EmptyCellLayoutStyle"/>
              <w:spacing w:after="0" w:line="240" w:lineRule="auto"/>
            </w:pPr>
          </w:p>
        </w:tc>
        <w:tc>
          <w:tcPr>
            <w:tcW w:w="10395" w:type="dxa"/>
          </w:tcPr>
          <w:p w14:paraId="303E938A" w14:textId="77777777" w:rsidR="00A37FFA" w:rsidRDefault="00A37FFA" w:rsidP="00A37FFA">
            <w:pPr>
              <w:pStyle w:val="EmptyCellLayoutStyle"/>
              <w:spacing w:after="0" w:line="240" w:lineRule="auto"/>
            </w:pPr>
          </w:p>
        </w:tc>
        <w:tc>
          <w:tcPr>
            <w:tcW w:w="149" w:type="dxa"/>
          </w:tcPr>
          <w:p w14:paraId="6BAEF124" w14:textId="77777777" w:rsidR="00A37FFA" w:rsidRDefault="00A37FFA" w:rsidP="00A37FFA">
            <w:pPr>
              <w:pStyle w:val="EmptyCellLayoutStyle"/>
              <w:spacing w:after="0" w:line="240" w:lineRule="auto"/>
            </w:pPr>
          </w:p>
        </w:tc>
      </w:tr>
    </w:tbl>
    <w:p xmlns:w="http://schemas.openxmlformats.org/wordprocessingml/2006/main" w14:paraId="2F5D0249" w14:textId="77777777" w:rsidR="00A37FFA" w:rsidRDefault="00A37FFA" w:rsidP="00A37FFA">
      <w:pPr>
        <w:spacing w:after="0" w:line="240" w:lineRule="auto"/>
      </w:pPr>
    </w:p>
    <w:p xmlns:w="http://schemas.openxmlformats.org/wordprocessingml/2006/main" w14:paraId="1E2D643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后台线程错误日志</w:t>
      </w:r>
    </w:p>
    <w:p xmlns:w="http://schemas.openxmlformats.org/wordprocessingml/2006/main" w14:paraId="4E6A6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55，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DCEF50" w14:textId="77777777" w:rsidTr="00A37FFA">
        <w:trPr>
          <w:trHeight w:val="54"/>
        </w:trPr>
        <w:tc>
          <w:tcPr>
            <w:tcW w:w="54" w:type="dxa"/>
          </w:tcPr>
          <w:p w14:paraId="62EDF203" w14:textId="77777777" w:rsidR="00A37FFA" w:rsidRDefault="00A37FFA" w:rsidP="00A37FFA">
            <w:pPr>
              <w:pStyle w:val="EmptyCellLayoutStyle"/>
              <w:spacing w:after="0" w:line="240" w:lineRule="auto"/>
            </w:pPr>
          </w:p>
        </w:tc>
        <w:tc>
          <w:tcPr>
            <w:tcW w:w="10395" w:type="dxa"/>
          </w:tcPr>
          <w:p w14:paraId="5D6A4A69" w14:textId="77777777" w:rsidR="00A37FFA" w:rsidRDefault="00A37FFA" w:rsidP="00A37FFA">
            <w:pPr>
              <w:pStyle w:val="EmptyCellLayoutStyle"/>
              <w:spacing w:after="0" w:line="240" w:lineRule="auto"/>
            </w:pPr>
          </w:p>
        </w:tc>
        <w:tc>
          <w:tcPr>
            <w:tcW w:w="149" w:type="dxa"/>
          </w:tcPr>
          <w:p w14:paraId="51B57882" w14:textId="77777777" w:rsidR="00A37FFA" w:rsidRDefault="00A37FFA" w:rsidP="00A37FFA">
            <w:pPr>
              <w:pStyle w:val="EmptyCellLayoutStyle"/>
              <w:spacing w:after="0" w:line="240" w:lineRule="auto"/>
            </w:pPr>
          </w:p>
        </w:tc>
      </w:tr>
      <w:tr w:rsidR="00A37FFA" w14:paraId="18841224" w14:textId="77777777" w:rsidTr="00A37FFA">
        <w:tc>
          <w:tcPr>
            <w:tcW w:w="54" w:type="dxa"/>
          </w:tcPr>
          <w:p w14:paraId="6BD5B2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CC3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FA4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78B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8FCD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B6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B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E6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08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509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5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2A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01B3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70B0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F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FCE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7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5F1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91D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D6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98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D7B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45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94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BB9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534F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9C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53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4474" w14:textId="77777777" w:rsidR="00A37FFA" w:rsidRDefault="00A37FFA" w:rsidP="00A37FFA">
                  <w:pPr>
                    <w:spacing w:after="0" w:line="240" w:lineRule="auto"/>
                  </w:pPr>
                </w:p>
              </w:tc>
            </w:tr>
            <w:tr w:rsidR="00A37FFA" w14:paraId="4771B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F9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D94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B0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A0A97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1B4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AF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E0E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718B5F" w14:textId="77777777" w:rsidR="00A37FFA" w:rsidRDefault="00A37FFA" w:rsidP="00A37FFA">
            <w:pPr>
              <w:spacing w:after="0" w:line="240" w:lineRule="auto"/>
            </w:pPr>
          </w:p>
        </w:tc>
        <w:tc>
          <w:tcPr>
            <w:tcW w:w="149" w:type="dxa"/>
          </w:tcPr>
          <w:p w14:paraId="15FCA64A" w14:textId="77777777" w:rsidR="00A37FFA" w:rsidRDefault="00A37FFA" w:rsidP="00A37FFA">
            <w:pPr>
              <w:pStyle w:val="EmptyCellLayoutStyle"/>
              <w:spacing w:after="0" w:line="240" w:lineRule="auto"/>
            </w:pPr>
          </w:p>
        </w:tc>
      </w:tr>
      <w:tr w:rsidR="00A37FFA" w14:paraId="7D53622D" w14:textId="77777777" w:rsidTr="00A37FFA">
        <w:trPr>
          <w:trHeight w:val="80"/>
        </w:trPr>
        <w:tc>
          <w:tcPr>
            <w:tcW w:w="54" w:type="dxa"/>
          </w:tcPr>
          <w:p w14:paraId="1DB8BDD5" w14:textId="77777777" w:rsidR="00A37FFA" w:rsidRDefault="00A37FFA" w:rsidP="00A37FFA">
            <w:pPr>
              <w:pStyle w:val="EmptyCellLayoutStyle"/>
              <w:spacing w:after="0" w:line="240" w:lineRule="auto"/>
            </w:pPr>
          </w:p>
        </w:tc>
        <w:tc>
          <w:tcPr>
            <w:tcW w:w="10395" w:type="dxa"/>
          </w:tcPr>
          <w:p w14:paraId="5357442F" w14:textId="77777777" w:rsidR="00A37FFA" w:rsidRDefault="00A37FFA" w:rsidP="00A37FFA">
            <w:pPr>
              <w:pStyle w:val="EmptyCellLayoutStyle"/>
              <w:spacing w:after="0" w:line="240" w:lineRule="auto"/>
            </w:pPr>
          </w:p>
        </w:tc>
        <w:tc>
          <w:tcPr>
            <w:tcW w:w="149" w:type="dxa"/>
          </w:tcPr>
          <w:p w14:paraId="55DF9491" w14:textId="77777777" w:rsidR="00A37FFA" w:rsidRDefault="00A37FFA" w:rsidP="00A37FFA">
            <w:pPr>
              <w:pStyle w:val="EmptyCellLayoutStyle"/>
              <w:spacing w:after="0" w:line="240" w:lineRule="auto"/>
            </w:pPr>
          </w:p>
        </w:tc>
      </w:tr>
    </w:tbl>
    <w:p xmlns:w="http://schemas.openxmlformats.org/wordprocessingml/2006/main" w14:paraId="02EA60F2" w14:textId="77777777" w:rsidR="00A37FFA" w:rsidRDefault="00A37FFA" w:rsidP="00A37FFA">
      <w:pPr>
        <w:spacing w:after="0" w:line="240" w:lineRule="auto"/>
      </w:pPr>
    </w:p>
    <w:p xmlns:w="http://schemas.openxmlformats.org/wordprocessingml/2006/main" w14:paraId="7495DC7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标识和访问管理页在标识访问管理链中参与了对象的链接关系</w:t>
      </w:r>
    </w:p>
    <w:p xmlns:w="http://schemas.openxmlformats.org/wordprocessingml/2006/main" w14:paraId="34386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索引的所有 IAM 页必须具有相同的索引 ID。在这种情况下，链接到索引 I_ID2 的 IAM 链的 IAM 页之一具有索引 ID I_ID1。此错误有三种可能的状态; 它们的含义相同，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3410AC" w14:textId="77777777" w:rsidTr="00A37FFA">
        <w:trPr>
          <w:trHeight w:val="54"/>
        </w:trPr>
        <w:tc>
          <w:tcPr>
            <w:tcW w:w="54" w:type="dxa"/>
          </w:tcPr>
          <w:p w14:paraId="71CFB608" w14:textId="77777777" w:rsidR="00A37FFA" w:rsidRDefault="00A37FFA" w:rsidP="00A37FFA">
            <w:pPr>
              <w:pStyle w:val="EmptyCellLayoutStyle"/>
              <w:spacing w:after="0" w:line="240" w:lineRule="auto"/>
            </w:pPr>
          </w:p>
        </w:tc>
        <w:tc>
          <w:tcPr>
            <w:tcW w:w="10395" w:type="dxa"/>
          </w:tcPr>
          <w:p w14:paraId="48873682" w14:textId="77777777" w:rsidR="00A37FFA" w:rsidRDefault="00A37FFA" w:rsidP="00A37FFA">
            <w:pPr>
              <w:pStyle w:val="EmptyCellLayoutStyle"/>
              <w:spacing w:after="0" w:line="240" w:lineRule="auto"/>
            </w:pPr>
          </w:p>
        </w:tc>
        <w:tc>
          <w:tcPr>
            <w:tcW w:w="149" w:type="dxa"/>
          </w:tcPr>
          <w:p w14:paraId="0642FEC2" w14:textId="77777777" w:rsidR="00A37FFA" w:rsidRDefault="00A37FFA" w:rsidP="00A37FFA">
            <w:pPr>
              <w:pStyle w:val="EmptyCellLayoutStyle"/>
              <w:spacing w:after="0" w:line="240" w:lineRule="auto"/>
            </w:pPr>
          </w:p>
        </w:tc>
      </w:tr>
      <w:tr w:rsidR="00A37FFA" w14:paraId="317F5B90" w14:textId="77777777" w:rsidTr="00A37FFA">
        <w:tc>
          <w:tcPr>
            <w:tcW w:w="54" w:type="dxa"/>
          </w:tcPr>
          <w:p w14:paraId="0F7079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4AD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522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D4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B63D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F2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DBC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3E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33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3DD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A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9AC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9513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62E2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6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AF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267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41F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6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EA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32E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2B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1F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E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E1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440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75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7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DC0A3" w14:textId="77777777" w:rsidR="00A37FFA" w:rsidRDefault="00A37FFA" w:rsidP="00A37FFA">
                  <w:pPr>
                    <w:spacing w:after="0" w:line="240" w:lineRule="auto"/>
                  </w:pPr>
                </w:p>
              </w:tc>
            </w:tr>
            <w:tr w:rsidR="00A37FFA" w14:paraId="75590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A6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071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4A3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8EBF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C9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8D7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DCD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50EBB2" w14:textId="77777777" w:rsidR="00A37FFA" w:rsidRDefault="00A37FFA" w:rsidP="00A37FFA">
            <w:pPr>
              <w:spacing w:after="0" w:line="240" w:lineRule="auto"/>
            </w:pPr>
          </w:p>
        </w:tc>
        <w:tc>
          <w:tcPr>
            <w:tcW w:w="149" w:type="dxa"/>
          </w:tcPr>
          <w:p w14:paraId="166EBE18" w14:textId="77777777" w:rsidR="00A37FFA" w:rsidRDefault="00A37FFA" w:rsidP="00A37FFA">
            <w:pPr>
              <w:pStyle w:val="EmptyCellLayoutStyle"/>
              <w:spacing w:after="0" w:line="240" w:lineRule="auto"/>
            </w:pPr>
          </w:p>
        </w:tc>
      </w:tr>
      <w:tr w:rsidR="00A37FFA" w14:paraId="0F277063" w14:textId="77777777" w:rsidTr="00A37FFA">
        <w:trPr>
          <w:trHeight w:val="80"/>
        </w:trPr>
        <w:tc>
          <w:tcPr>
            <w:tcW w:w="54" w:type="dxa"/>
          </w:tcPr>
          <w:p w14:paraId="7DE869AB" w14:textId="77777777" w:rsidR="00A37FFA" w:rsidRDefault="00A37FFA" w:rsidP="00A37FFA">
            <w:pPr>
              <w:pStyle w:val="EmptyCellLayoutStyle"/>
              <w:spacing w:after="0" w:line="240" w:lineRule="auto"/>
            </w:pPr>
          </w:p>
        </w:tc>
        <w:tc>
          <w:tcPr>
            <w:tcW w:w="10395" w:type="dxa"/>
          </w:tcPr>
          <w:p w14:paraId="582AB477" w14:textId="77777777" w:rsidR="00A37FFA" w:rsidRDefault="00A37FFA" w:rsidP="00A37FFA">
            <w:pPr>
              <w:pStyle w:val="EmptyCellLayoutStyle"/>
              <w:spacing w:after="0" w:line="240" w:lineRule="auto"/>
            </w:pPr>
          </w:p>
        </w:tc>
        <w:tc>
          <w:tcPr>
            <w:tcW w:w="149" w:type="dxa"/>
          </w:tcPr>
          <w:p w14:paraId="795A1012" w14:textId="77777777" w:rsidR="00A37FFA" w:rsidRDefault="00A37FFA" w:rsidP="00A37FFA">
            <w:pPr>
              <w:pStyle w:val="EmptyCellLayoutStyle"/>
              <w:spacing w:after="0" w:line="240" w:lineRule="auto"/>
            </w:pPr>
          </w:p>
        </w:tc>
      </w:tr>
    </w:tbl>
    <w:p xmlns:w="http://schemas.openxmlformats.org/wordprocessingml/2006/main" w14:paraId="770F4487" w14:textId="77777777" w:rsidR="00A37FFA" w:rsidRDefault="00A37FFA" w:rsidP="00A37FFA">
      <w:pPr>
        <w:spacing w:after="0" w:line="240" w:lineRule="auto"/>
      </w:pPr>
    </w:p>
    <w:p xmlns:w="http://schemas.openxmlformats.org/wordprocessingml/2006/main" w14:paraId="1FC4E29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为公共语言运行时 (CLR) 分配内存</w:t>
      </w:r>
    </w:p>
    <w:p xmlns:w="http://schemas.openxmlformats.org/wordprocessingml/2006/main" w14:paraId="5F354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为 CLR 分配内存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F139E1" w14:textId="77777777" w:rsidTr="00A37FFA">
        <w:trPr>
          <w:trHeight w:val="54"/>
        </w:trPr>
        <w:tc>
          <w:tcPr>
            <w:tcW w:w="54" w:type="dxa"/>
          </w:tcPr>
          <w:p w14:paraId="1AA0C090" w14:textId="77777777" w:rsidR="00A37FFA" w:rsidRDefault="00A37FFA" w:rsidP="00A37FFA">
            <w:pPr>
              <w:pStyle w:val="EmptyCellLayoutStyle"/>
              <w:spacing w:after="0" w:line="240" w:lineRule="auto"/>
            </w:pPr>
          </w:p>
        </w:tc>
        <w:tc>
          <w:tcPr>
            <w:tcW w:w="10395" w:type="dxa"/>
          </w:tcPr>
          <w:p w14:paraId="24080159" w14:textId="77777777" w:rsidR="00A37FFA" w:rsidRDefault="00A37FFA" w:rsidP="00A37FFA">
            <w:pPr>
              <w:pStyle w:val="EmptyCellLayoutStyle"/>
              <w:spacing w:after="0" w:line="240" w:lineRule="auto"/>
            </w:pPr>
          </w:p>
        </w:tc>
        <w:tc>
          <w:tcPr>
            <w:tcW w:w="149" w:type="dxa"/>
          </w:tcPr>
          <w:p w14:paraId="62286D2D" w14:textId="77777777" w:rsidR="00A37FFA" w:rsidRDefault="00A37FFA" w:rsidP="00A37FFA">
            <w:pPr>
              <w:pStyle w:val="EmptyCellLayoutStyle"/>
              <w:spacing w:after="0" w:line="240" w:lineRule="auto"/>
            </w:pPr>
          </w:p>
        </w:tc>
      </w:tr>
      <w:tr w:rsidR="00A37FFA" w14:paraId="3E79AAD3" w14:textId="77777777" w:rsidTr="00A37FFA">
        <w:tc>
          <w:tcPr>
            <w:tcW w:w="54" w:type="dxa"/>
          </w:tcPr>
          <w:p w14:paraId="184641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BC0F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C96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509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95D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0C08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EE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6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35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979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55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05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5E1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6523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2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00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F2F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F6A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81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363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72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4E99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BE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F97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ECD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E4D9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54B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25F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8345C" w14:textId="77777777" w:rsidR="00A37FFA" w:rsidRDefault="00A37FFA" w:rsidP="00A37FFA">
                  <w:pPr>
                    <w:spacing w:after="0" w:line="240" w:lineRule="auto"/>
                  </w:pPr>
                </w:p>
              </w:tc>
            </w:tr>
            <w:tr w:rsidR="00A37FFA" w14:paraId="545CC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A1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5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86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D975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F44B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A4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1F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728DE9" w14:textId="77777777" w:rsidR="00A37FFA" w:rsidRDefault="00A37FFA" w:rsidP="00A37FFA">
            <w:pPr>
              <w:spacing w:after="0" w:line="240" w:lineRule="auto"/>
            </w:pPr>
          </w:p>
        </w:tc>
        <w:tc>
          <w:tcPr>
            <w:tcW w:w="149" w:type="dxa"/>
          </w:tcPr>
          <w:p w14:paraId="7FBADB3D" w14:textId="77777777" w:rsidR="00A37FFA" w:rsidRDefault="00A37FFA" w:rsidP="00A37FFA">
            <w:pPr>
              <w:pStyle w:val="EmptyCellLayoutStyle"/>
              <w:spacing w:after="0" w:line="240" w:lineRule="auto"/>
            </w:pPr>
          </w:p>
        </w:tc>
      </w:tr>
      <w:tr w:rsidR="00A37FFA" w14:paraId="6BDE6ECE" w14:textId="77777777" w:rsidTr="00A37FFA">
        <w:trPr>
          <w:trHeight w:val="80"/>
        </w:trPr>
        <w:tc>
          <w:tcPr>
            <w:tcW w:w="54" w:type="dxa"/>
          </w:tcPr>
          <w:p w14:paraId="5C9B2E34" w14:textId="77777777" w:rsidR="00A37FFA" w:rsidRDefault="00A37FFA" w:rsidP="00A37FFA">
            <w:pPr>
              <w:pStyle w:val="EmptyCellLayoutStyle"/>
              <w:spacing w:after="0" w:line="240" w:lineRule="auto"/>
            </w:pPr>
          </w:p>
        </w:tc>
        <w:tc>
          <w:tcPr>
            <w:tcW w:w="10395" w:type="dxa"/>
          </w:tcPr>
          <w:p w14:paraId="48485AA8" w14:textId="77777777" w:rsidR="00A37FFA" w:rsidRDefault="00A37FFA" w:rsidP="00A37FFA">
            <w:pPr>
              <w:pStyle w:val="EmptyCellLayoutStyle"/>
              <w:spacing w:after="0" w:line="240" w:lineRule="auto"/>
            </w:pPr>
          </w:p>
        </w:tc>
        <w:tc>
          <w:tcPr>
            <w:tcW w:w="149" w:type="dxa"/>
          </w:tcPr>
          <w:p w14:paraId="1ACAA9BD" w14:textId="77777777" w:rsidR="00A37FFA" w:rsidRDefault="00A37FFA" w:rsidP="00A37FFA">
            <w:pPr>
              <w:pStyle w:val="EmptyCellLayoutStyle"/>
              <w:spacing w:after="0" w:line="240" w:lineRule="auto"/>
            </w:pPr>
          </w:p>
        </w:tc>
      </w:tr>
    </w:tbl>
    <w:p xmlns:w="http://schemas.openxmlformats.org/wordprocessingml/2006/main" w14:paraId="4F4DC90D" w14:textId="77777777" w:rsidR="00A37FFA" w:rsidRDefault="00A37FFA" w:rsidP="00A37FFA">
      <w:pPr>
        <w:spacing w:after="0" w:line="240" w:lineRule="auto"/>
      </w:pPr>
    </w:p>
    <w:p xmlns:w="http://schemas.openxmlformats.org/wordprocessingml/2006/main" w14:paraId="7626C7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解析表中的被引用列名</w:t>
      </w:r>
    </w:p>
    <w:p xmlns:w="http://schemas.openxmlformats.org/wordprocessingml/2006/main" w14:paraId="48AFE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您尝试修改具有外键的表中的数据时发生此错误，该外键引用的列已不再存在于引用的表中。只重命名列不会导致此错误。在正常情况下，不能除去外键引用的列，因此此错误可能表示发生了不受支持的直接系统表更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BDC0D3" w14:textId="77777777" w:rsidTr="00A37FFA">
        <w:trPr>
          <w:trHeight w:val="54"/>
        </w:trPr>
        <w:tc>
          <w:tcPr>
            <w:tcW w:w="54" w:type="dxa"/>
          </w:tcPr>
          <w:p w14:paraId="1EF47E65" w14:textId="77777777" w:rsidR="00A37FFA" w:rsidRDefault="00A37FFA" w:rsidP="00A37FFA">
            <w:pPr>
              <w:pStyle w:val="EmptyCellLayoutStyle"/>
              <w:spacing w:after="0" w:line="240" w:lineRule="auto"/>
            </w:pPr>
          </w:p>
        </w:tc>
        <w:tc>
          <w:tcPr>
            <w:tcW w:w="10395" w:type="dxa"/>
          </w:tcPr>
          <w:p w14:paraId="24A1B6C5" w14:textId="77777777" w:rsidR="00A37FFA" w:rsidRDefault="00A37FFA" w:rsidP="00A37FFA">
            <w:pPr>
              <w:pStyle w:val="EmptyCellLayoutStyle"/>
              <w:spacing w:after="0" w:line="240" w:lineRule="auto"/>
            </w:pPr>
          </w:p>
        </w:tc>
        <w:tc>
          <w:tcPr>
            <w:tcW w:w="149" w:type="dxa"/>
          </w:tcPr>
          <w:p w14:paraId="6AED6161" w14:textId="77777777" w:rsidR="00A37FFA" w:rsidRDefault="00A37FFA" w:rsidP="00A37FFA">
            <w:pPr>
              <w:pStyle w:val="EmptyCellLayoutStyle"/>
              <w:spacing w:after="0" w:line="240" w:lineRule="auto"/>
            </w:pPr>
          </w:p>
        </w:tc>
      </w:tr>
      <w:tr w:rsidR="00A37FFA" w14:paraId="6BC1B10F" w14:textId="77777777" w:rsidTr="00A37FFA">
        <w:tc>
          <w:tcPr>
            <w:tcW w:w="54" w:type="dxa"/>
          </w:tcPr>
          <w:p w14:paraId="1D9B18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A00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4C2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E4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BAF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D16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E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A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596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8C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3DE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44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83C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42E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B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DF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46C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BC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4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2B1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74F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A19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D1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963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00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600E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273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4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9A307" w14:textId="77777777" w:rsidR="00A37FFA" w:rsidRDefault="00A37FFA" w:rsidP="00A37FFA">
                  <w:pPr>
                    <w:spacing w:after="0" w:line="240" w:lineRule="auto"/>
                  </w:pPr>
                </w:p>
              </w:tc>
            </w:tr>
            <w:tr w:rsidR="00A37FFA" w14:paraId="47367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24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83E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9B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CC667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2DB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C96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A4BB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7D1E72" w14:textId="77777777" w:rsidR="00A37FFA" w:rsidRDefault="00A37FFA" w:rsidP="00A37FFA">
            <w:pPr>
              <w:spacing w:after="0" w:line="240" w:lineRule="auto"/>
            </w:pPr>
          </w:p>
        </w:tc>
        <w:tc>
          <w:tcPr>
            <w:tcW w:w="149" w:type="dxa"/>
          </w:tcPr>
          <w:p w14:paraId="2505D4CE" w14:textId="77777777" w:rsidR="00A37FFA" w:rsidRDefault="00A37FFA" w:rsidP="00A37FFA">
            <w:pPr>
              <w:pStyle w:val="EmptyCellLayoutStyle"/>
              <w:spacing w:after="0" w:line="240" w:lineRule="auto"/>
            </w:pPr>
          </w:p>
        </w:tc>
      </w:tr>
      <w:tr w:rsidR="00A37FFA" w14:paraId="1B6D0219" w14:textId="77777777" w:rsidTr="00A37FFA">
        <w:trPr>
          <w:trHeight w:val="80"/>
        </w:trPr>
        <w:tc>
          <w:tcPr>
            <w:tcW w:w="54" w:type="dxa"/>
          </w:tcPr>
          <w:p w14:paraId="00B27E92" w14:textId="77777777" w:rsidR="00A37FFA" w:rsidRDefault="00A37FFA" w:rsidP="00A37FFA">
            <w:pPr>
              <w:pStyle w:val="EmptyCellLayoutStyle"/>
              <w:spacing w:after="0" w:line="240" w:lineRule="auto"/>
            </w:pPr>
          </w:p>
        </w:tc>
        <w:tc>
          <w:tcPr>
            <w:tcW w:w="10395" w:type="dxa"/>
          </w:tcPr>
          <w:p w14:paraId="5AAE4CBA" w14:textId="77777777" w:rsidR="00A37FFA" w:rsidRDefault="00A37FFA" w:rsidP="00A37FFA">
            <w:pPr>
              <w:pStyle w:val="EmptyCellLayoutStyle"/>
              <w:spacing w:after="0" w:line="240" w:lineRule="auto"/>
            </w:pPr>
          </w:p>
        </w:tc>
        <w:tc>
          <w:tcPr>
            <w:tcW w:w="149" w:type="dxa"/>
          </w:tcPr>
          <w:p w14:paraId="6BC2636B" w14:textId="77777777" w:rsidR="00A37FFA" w:rsidRDefault="00A37FFA" w:rsidP="00A37FFA">
            <w:pPr>
              <w:pStyle w:val="EmptyCellLayoutStyle"/>
              <w:spacing w:after="0" w:line="240" w:lineRule="auto"/>
            </w:pPr>
          </w:p>
        </w:tc>
      </w:tr>
    </w:tbl>
    <w:p xmlns:w="http://schemas.openxmlformats.org/wordprocessingml/2006/main" w14:paraId="3FF6473C" w14:textId="77777777" w:rsidR="00A37FFA" w:rsidRDefault="00A37FFA" w:rsidP="00A37FFA">
      <w:pPr>
        <w:spacing w:after="0" w:line="240" w:lineRule="auto"/>
      </w:pPr>
    </w:p>
    <w:p xmlns:w="http://schemas.openxmlformats.org/wordprocessingml/2006/main" w14:paraId="66178D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 找不到无统计信息的列</w:t>
      </w:r>
    </w:p>
    <w:p xmlns:w="http://schemas.openxmlformats.org/wordprocessingml/2006/main" w14:paraId="309F5D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前数据库中没有可在其上使用 sp_createstats 创建统计信息的符合条件的列。计算列和 ntext、text 或 image 数据类型的列不能指定为统计列。不涉及已有统计信息的列(例如，索引的第一列或已明确创建统计信息的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3AA912" w14:textId="77777777" w:rsidTr="00A37FFA">
        <w:trPr>
          <w:trHeight w:val="54"/>
        </w:trPr>
        <w:tc>
          <w:tcPr>
            <w:tcW w:w="54" w:type="dxa"/>
          </w:tcPr>
          <w:p w14:paraId="6CC85A93" w14:textId="77777777" w:rsidR="00A37FFA" w:rsidRDefault="00A37FFA" w:rsidP="00A37FFA">
            <w:pPr>
              <w:pStyle w:val="EmptyCellLayoutStyle"/>
              <w:spacing w:after="0" w:line="240" w:lineRule="auto"/>
            </w:pPr>
          </w:p>
        </w:tc>
        <w:tc>
          <w:tcPr>
            <w:tcW w:w="10395" w:type="dxa"/>
          </w:tcPr>
          <w:p w14:paraId="5D47B7CE" w14:textId="77777777" w:rsidR="00A37FFA" w:rsidRDefault="00A37FFA" w:rsidP="00A37FFA">
            <w:pPr>
              <w:pStyle w:val="EmptyCellLayoutStyle"/>
              <w:spacing w:after="0" w:line="240" w:lineRule="auto"/>
            </w:pPr>
          </w:p>
        </w:tc>
        <w:tc>
          <w:tcPr>
            <w:tcW w:w="149" w:type="dxa"/>
          </w:tcPr>
          <w:p w14:paraId="23634429" w14:textId="77777777" w:rsidR="00A37FFA" w:rsidRDefault="00A37FFA" w:rsidP="00A37FFA">
            <w:pPr>
              <w:pStyle w:val="EmptyCellLayoutStyle"/>
              <w:spacing w:after="0" w:line="240" w:lineRule="auto"/>
            </w:pPr>
          </w:p>
        </w:tc>
      </w:tr>
      <w:tr w:rsidR="00A37FFA" w14:paraId="17EB8EA0" w14:textId="77777777" w:rsidTr="00A37FFA">
        <w:tc>
          <w:tcPr>
            <w:tcW w:w="54" w:type="dxa"/>
          </w:tcPr>
          <w:p w14:paraId="0F74D8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5C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852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752F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D57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3C11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E6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2B7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00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438E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59E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F2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B5E0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673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1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69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51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3AD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3E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CC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DA99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0C1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F66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80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55998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99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D8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0924F" w14:textId="77777777" w:rsidR="00A37FFA" w:rsidRDefault="00A37FFA" w:rsidP="00A37FFA">
                  <w:pPr>
                    <w:spacing w:after="0" w:line="240" w:lineRule="auto"/>
                  </w:pPr>
                </w:p>
              </w:tc>
            </w:tr>
            <w:tr w:rsidR="00A37FFA" w14:paraId="50637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74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94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8D3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B5E31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FD1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E219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F10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9A2145" w14:textId="77777777" w:rsidR="00A37FFA" w:rsidRDefault="00A37FFA" w:rsidP="00A37FFA">
            <w:pPr>
              <w:spacing w:after="0" w:line="240" w:lineRule="auto"/>
            </w:pPr>
          </w:p>
        </w:tc>
        <w:tc>
          <w:tcPr>
            <w:tcW w:w="149" w:type="dxa"/>
          </w:tcPr>
          <w:p w14:paraId="4EFB40A3" w14:textId="77777777" w:rsidR="00A37FFA" w:rsidRDefault="00A37FFA" w:rsidP="00A37FFA">
            <w:pPr>
              <w:pStyle w:val="EmptyCellLayoutStyle"/>
              <w:spacing w:after="0" w:line="240" w:lineRule="auto"/>
            </w:pPr>
          </w:p>
        </w:tc>
      </w:tr>
      <w:tr w:rsidR="00A37FFA" w14:paraId="41292B65" w14:textId="77777777" w:rsidTr="00A37FFA">
        <w:trPr>
          <w:trHeight w:val="80"/>
        </w:trPr>
        <w:tc>
          <w:tcPr>
            <w:tcW w:w="54" w:type="dxa"/>
          </w:tcPr>
          <w:p w14:paraId="42CB48B2" w14:textId="77777777" w:rsidR="00A37FFA" w:rsidRDefault="00A37FFA" w:rsidP="00A37FFA">
            <w:pPr>
              <w:pStyle w:val="EmptyCellLayoutStyle"/>
              <w:spacing w:after="0" w:line="240" w:lineRule="auto"/>
            </w:pPr>
          </w:p>
        </w:tc>
        <w:tc>
          <w:tcPr>
            <w:tcW w:w="10395" w:type="dxa"/>
          </w:tcPr>
          <w:p w14:paraId="0BB0B3D4" w14:textId="77777777" w:rsidR="00A37FFA" w:rsidRDefault="00A37FFA" w:rsidP="00A37FFA">
            <w:pPr>
              <w:pStyle w:val="EmptyCellLayoutStyle"/>
              <w:spacing w:after="0" w:line="240" w:lineRule="auto"/>
            </w:pPr>
          </w:p>
        </w:tc>
        <w:tc>
          <w:tcPr>
            <w:tcW w:w="149" w:type="dxa"/>
          </w:tcPr>
          <w:p w14:paraId="14EF735B" w14:textId="77777777" w:rsidR="00A37FFA" w:rsidRDefault="00A37FFA" w:rsidP="00A37FFA">
            <w:pPr>
              <w:pStyle w:val="EmptyCellLayoutStyle"/>
              <w:spacing w:after="0" w:line="240" w:lineRule="auto"/>
            </w:pPr>
          </w:p>
        </w:tc>
      </w:tr>
    </w:tbl>
    <w:p xmlns:w="http://schemas.openxmlformats.org/wordprocessingml/2006/main" w14:paraId="6372AA84" w14:textId="77777777" w:rsidR="00A37FFA" w:rsidRDefault="00A37FFA" w:rsidP="00A37FFA">
      <w:pPr>
        <w:spacing w:after="0" w:line="240" w:lineRule="auto"/>
      </w:pPr>
    </w:p>
    <w:p xmlns:w="http://schemas.openxmlformats.org/wordprocessingml/2006/main" w14:paraId="4104683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XML 错误</w:t>
      </w:r>
    </w:p>
    <w:p xmlns:w="http://schemas.openxmlformats.org/wordprocessingml/2006/main" w14:paraId="611EC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传递 SQL Server 外部生成的 XML 错误。“XML 错误:”之后的文本将变化。原因将取决于传递的确切 XML 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43B74A" w14:textId="77777777" w:rsidTr="00A37FFA">
        <w:trPr>
          <w:trHeight w:val="54"/>
        </w:trPr>
        <w:tc>
          <w:tcPr>
            <w:tcW w:w="54" w:type="dxa"/>
          </w:tcPr>
          <w:p w14:paraId="75A32DCF" w14:textId="77777777" w:rsidR="00A37FFA" w:rsidRDefault="00A37FFA" w:rsidP="00A37FFA">
            <w:pPr>
              <w:pStyle w:val="EmptyCellLayoutStyle"/>
              <w:spacing w:after="0" w:line="240" w:lineRule="auto"/>
            </w:pPr>
          </w:p>
        </w:tc>
        <w:tc>
          <w:tcPr>
            <w:tcW w:w="10395" w:type="dxa"/>
          </w:tcPr>
          <w:p w14:paraId="10214288" w14:textId="77777777" w:rsidR="00A37FFA" w:rsidRDefault="00A37FFA" w:rsidP="00A37FFA">
            <w:pPr>
              <w:pStyle w:val="EmptyCellLayoutStyle"/>
              <w:spacing w:after="0" w:line="240" w:lineRule="auto"/>
            </w:pPr>
          </w:p>
        </w:tc>
        <w:tc>
          <w:tcPr>
            <w:tcW w:w="149" w:type="dxa"/>
          </w:tcPr>
          <w:p w14:paraId="67021746" w14:textId="77777777" w:rsidR="00A37FFA" w:rsidRDefault="00A37FFA" w:rsidP="00A37FFA">
            <w:pPr>
              <w:pStyle w:val="EmptyCellLayoutStyle"/>
              <w:spacing w:after="0" w:line="240" w:lineRule="auto"/>
            </w:pPr>
          </w:p>
        </w:tc>
      </w:tr>
      <w:tr w:rsidR="00A37FFA" w14:paraId="609186EC" w14:textId="77777777" w:rsidTr="00A37FFA">
        <w:tc>
          <w:tcPr>
            <w:tcW w:w="54" w:type="dxa"/>
          </w:tcPr>
          <w:p w14:paraId="7EDB6A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9C2D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12C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9C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8AF9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848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48B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82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DDE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E77C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D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D0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3F84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DDC62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B9E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25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E7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D64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B3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CB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EE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6B16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AF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5A2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CC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49B5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D7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D8B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2FD46" w14:textId="77777777" w:rsidR="00A37FFA" w:rsidRDefault="00A37FFA" w:rsidP="00A37FFA">
                  <w:pPr>
                    <w:spacing w:after="0" w:line="240" w:lineRule="auto"/>
                  </w:pPr>
                </w:p>
              </w:tc>
            </w:tr>
            <w:tr w:rsidR="00A37FFA" w14:paraId="702A3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33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2E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3A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2EB7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66F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99E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F6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370D13" w14:textId="77777777" w:rsidR="00A37FFA" w:rsidRDefault="00A37FFA" w:rsidP="00A37FFA">
            <w:pPr>
              <w:spacing w:after="0" w:line="240" w:lineRule="auto"/>
            </w:pPr>
          </w:p>
        </w:tc>
        <w:tc>
          <w:tcPr>
            <w:tcW w:w="149" w:type="dxa"/>
          </w:tcPr>
          <w:p w14:paraId="26FD5ACF" w14:textId="77777777" w:rsidR="00A37FFA" w:rsidRDefault="00A37FFA" w:rsidP="00A37FFA">
            <w:pPr>
              <w:pStyle w:val="EmptyCellLayoutStyle"/>
              <w:spacing w:after="0" w:line="240" w:lineRule="auto"/>
            </w:pPr>
          </w:p>
        </w:tc>
      </w:tr>
      <w:tr w:rsidR="00A37FFA" w14:paraId="1FF52B0D" w14:textId="77777777" w:rsidTr="00A37FFA">
        <w:trPr>
          <w:trHeight w:val="80"/>
        </w:trPr>
        <w:tc>
          <w:tcPr>
            <w:tcW w:w="54" w:type="dxa"/>
          </w:tcPr>
          <w:p w14:paraId="49F1EFC3" w14:textId="77777777" w:rsidR="00A37FFA" w:rsidRDefault="00A37FFA" w:rsidP="00A37FFA">
            <w:pPr>
              <w:pStyle w:val="EmptyCellLayoutStyle"/>
              <w:spacing w:after="0" w:line="240" w:lineRule="auto"/>
            </w:pPr>
          </w:p>
        </w:tc>
        <w:tc>
          <w:tcPr>
            <w:tcW w:w="10395" w:type="dxa"/>
          </w:tcPr>
          <w:p w14:paraId="6187F87C" w14:textId="77777777" w:rsidR="00A37FFA" w:rsidRDefault="00A37FFA" w:rsidP="00A37FFA">
            <w:pPr>
              <w:pStyle w:val="EmptyCellLayoutStyle"/>
              <w:spacing w:after="0" w:line="240" w:lineRule="auto"/>
            </w:pPr>
          </w:p>
        </w:tc>
        <w:tc>
          <w:tcPr>
            <w:tcW w:w="149" w:type="dxa"/>
          </w:tcPr>
          <w:p w14:paraId="3854956C" w14:textId="77777777" w:rsidR="00A37FFA" w:rsidRDefault="00A37FFA" w:rsidP="00A37FFA">
            <w:pPr>
              <w:pStyle w:val="EmptyCellLayoutStyle"/>
              <w:spacing w:after="0" w:line="240" w:lineRule="auto"/>
            </w:pPr>
          </w:p>
        </w:tc>
      </w:tr>
    </w:tbl>
    <w:p xmlns:w="http://schemas.openxmlformats.org/wordprocessingml/2006/main" w14:paraId="1B814AE5" w14:textId="77777777" w:rsidR="00A37FFA" w:rsidRDefault="00A37FFA" w:rsidP="00A37FFA">
      <w:pPr>
        <w:spacing w:after="0" w:line="240" w:lineRule="auto"/>
      </w:pPr>
    </w:p>
    <w:p xmlns:w="http://schemas.openxmlformats.org/wordprocessingml/2006/main" w14:paraId="4A22FD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未发现分配给对象的页。可能页无效或页首结构中的对象 ID 信息不正确</w:t>
      </w:r>
    </w:p>
    <w:p xmlns:w="http://schemas.openxmlformats.org/wordprocessingml/2006/main" w14:paraId="3B5EF8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某页已按指定分配，但在页首中未检测到具有该对象/索引 ID 的页。该页的页首中具有另一个索引 ID，因此该页将出现与 2534(另一对象分配了该页)匹配的错误。2534 错误对应于页首中的对象/索引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5445F8" w14:textId="77777777" w:rsidTr="00A37FFA">
        <w:trPr>
          <w:trHeight w:val="54"/>
        </w:trPr>
        <w:tc>
          <w:tcPr>
            <w:tcW w:w="54" w:type="dxa"/>
          </w:tcPr>
          <w:p w14:paraId="45743D02" w14:textId="77777777" w:rsidR="00A37FFA" w:rsidRDefault="00A37FFA" w:rsidP="00A37FFA">
            <w:pPr>
              <w:pStyle w:val="EmptyCellLayoutStyle"/>
              <w:spacing w:after="0" w:line="240" w:lineRule="auto"/>
            </w:pPr>
          </w:p>
        </w:tc>
        <w:tc>
          <w:tcPr>
            <w:tcW w:w="10395" w:type="dxa"/>
          </w:tcPr>
          <w:p w14:paraId="17554262" w14:textId="77777777" w:rsidR="00A37FFA" w:rsidRDefault="00A37FFA" w:rsidP="00A37FFA">
            <w:pPr>
              <w:pStyle w:val="EmptyCellLayoutStyle"/>
              <w:spacing w:after="0" w:line="240" w:lineRule="auto"/>
            </w:pPr>
          </w:p>
        </w:tc>
        <w:tc>
          <w:tcPr>
            <w:tcW w:w="149" w:type="dxa"/>
          </w:tcPr>
          <w:p w14:paraId="3CE0561C" w14:textId="77777777" w:rsidR="00A37FFA" w:rsidRDefault="00A37FFA" w:rsidP="00A37FFA">
            <w:pPr>
              <w:pStyle w:val="EmptyCellLayoutStyle"/>
              <w:spacing w:after="0" w:line="240" w:lineRule="auto"/>
            </w:pPr>
          </w:p>
        </w:tc>
      </w:tr>
      <w:tr w:rsidR="00A37FFA" w14:paraId="4D9AC44E" w14:textId="77777777" w:rsidTr="00A37FFA">
        <w:tc>
          <w:tcPr>
            <w:tcW w:w="54" w:type="dxa"/>
          </w:tcPr>
          <w:p w14:paraId="0D0CED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E36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098A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051A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E82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8288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F2A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B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3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C4C4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BC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E92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2A94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BACA1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DE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AF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BA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CD5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2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8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9DD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DF3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7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8E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22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C760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5C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C0E86" w14:textId="77777777" w:rsidR="00A37FFA" w:rsidRDefault="00A37FFA" w:rsidP="00A37FFA">
                  <w:pPr>
                    <w:spacing w:after="0" w:line="240" w:lineRule="auto"/>
                  </w:pPr>
                </w:p>
              </w:tc>
            </w:tr>
            <w:tr w:rsidR="00A37FFA" w14:paraId="291C2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CB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5A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0F9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3DD3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CC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CB88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4E3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754FB7" w14:textId="77777777" w:rsidR="00A37FFA" w:rsidRDefault="00A37FFA" w:rsidP="00A37FFA">
            <w:pPr>
              <w:spacing w:after="0" w:line="240" w:lineRule="auto"/>
            </w:pPr>
          </w:p>
        </w:tc>
        <w:tc>
          <w:tcPr>
            <w:tcW w:w="149" w:type="dxa"/>
          </w:tcPr>
          <w:p w14:paraId="5480005D" w14:textId="77777777" w:rsidR="00A37FFA" w:rsidRDefault="00A37FFA" w:rsidP="00A37FFA">
            <w:pPr>
              <w:pStyle w:val="EmptyCellLayoutStyle"/>
              <w:spacing w:after="0" w:line="240" w:lineRule="auto"/>
            </w:pPr>
          </w:p>
        </w:tc>
      </w:tr>
      <w:tr w:rsidR="00A37FFA" w14:paraId="70368F1F" w14:textId="77777777" w:rsidTr="00A37FFA">
        <w:trPr>
          <w:trHeight w:val="80"/>
        </w:trPr>
        <w:tc>
          <w:tcPr>
            <w:tcW w:w="54" w:type="dxa"/>
          </w:tcPr>
          <w:p w14:paraId="4569B9FB" w14:textId="77777777" w:rsidR="00A37FFA" w:rsidRDefault="00A37FFA" w:rsidP="00A37FFA">
            <w:pPr>
              <w:pStyle w:val="EmptyCellLayoutStyle"/>
              <w:spacing w:after="0" w:line="240" w:lineRule="auto"/>
            </w:pPr>
          </w:p>
        </w:tc>
        <w:tc>
          <w:tcPr>
            <w:tcW w:w="10395" w:type="dxa"/>
          </w:tcPr>
          <w:p w14:paraId="04109D44" w14:textId="77777777" w:rsidR="00A37FFA" w:rsidRDefault="00A37FFA" w:rsidP="00A37FFA">
            <w:pPr>
              <w:pStyle w:val="EmptyCellLayoutStyle"/>
              <w:spacing w:after="0" w:line="240" w:lineRule="auto"/>
            </w:pPr>
          </w:p>
        </w:tc>
        <w:tc>
          <w:tcPr>
            <w:tcW w:w="149" w:type="dxa"/>
          </w:tcPr>
          <w:p w14:paraId="0C6DED55" w14:textId="77777777" w:rsidR="00A37FFA" w:rsidRDefault="00A37FFA" w:rsidP="00A37FFA">
            <w:pPr>
              <w:pStyle w:val="EmptyCellLayoutStyle"/>
              <w:spacing w:after="0" w:line="240" w:lineRule="auto"/>
            </w:pPr>
          </w:p>
        </w:tc>
      </w:tr>
    </w:tbl>
    <w:p xmlns:w="http://schemas.openxmlformats.org/wordprocessingml/2006/main" w14:paraId="781D8FC5" w14:textId="77777777" w:rsidR="00A37FFA" w:rsidRDefault="00A37FFA" w:rsidP="00A37FFA">
      <w:pPr>
        <w:spacing w:after="0" w:line="240" w:lineRule="auto"/>
      </w:pPr>
    </w:p>
    <w:p xmlns:w="http://schemas.openxmlformats.org/wordprocessingml/2006/main" w14:paraId="21216DF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查询处理器无法为并行查询的执行启动必要的线程资源</w:t>
      </w:r>
    </w:p>
    <w:p xmlns:w="http://schemas.openxmlformats.org/wordprocessingml/2006/main" w14:paraId="1A850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服务器内的线程资源不足。</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0D842D" w14:textId="77777777" w:rsidTr="00A37FFA">
        <w:trPr>
          <w:trHeight w:val="54"/>
        </w:trPr>
        <w:tc>
          <w:tcPr>
            <w:tcW w:w="54" w:type="dxa"/>
          </w:tcPr>
          <w:p w14:paraId="7BA82029" w14:textId="77777777" w:rsidR="00A37FFA" w:rsidRDefault="00A37FFA" w:rsidP="00A37FFA">
            <w:pPr>
              <w:pStyle w:val="EmptyCellLayoutStyle"/>
              <w:spacing w:after="0" w:line="240" w:lineRule="auto"/>
            </w:pPr>
          </w:p>
        </w:tc>
        <w:tc>
          <w:tcPr>
            <w:tcW w:w="10395" w:type="dxa"/>
          </w:tcPr>
          <w:p w14:paraId="7BE6CC23" w14:textId="77777777" w:rsidR="00A37FFA" w:rsidRDefault="00A37FFA" w:rsidP="00A37FFA">
            <w:pPr>
              <w:pStyle w:val="EmptyCellLayoutStyle"/>
              <w:spacing w:after="0" w:line="240" w:lineRule="auto"/>
            </w:pPr>
          </w:p>
        </w:tc>
        <w:tc>
          <w:tcPr>
            <w:tcW w:w="149" w:type="dxa"/>
          </w:tcPr>
          <w:p w14:paraId="603255AC" w14:textId="77777777" w:rsidR="00A37FFA" w:rsidRDefault="00A37FFA" w:rsidP="00A37FFA">
            <w:pPr>
              <w:pStyle w:val="EmptyCellLayoutStyle"/>
              <w:spacing w:after="0" w:line="240" w:lineRule="auto"/>
            </w:pPr>
          </w:p>
        </w:tc>
      </w:tr>
      <w:tr w:rsidR="00A37FFA" w14:paraId="3B6C98BD" w14:textId="77777777" w:rsidTr="00A37FFA">
        <w:tc>
          <w:tcPr>
            <w:tcW w:w="54" w:type="dxa"/>
          </w:tcPr>
          <w:p w14:paraId="4F9459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6D91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A15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681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340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91F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E7F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7B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8E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869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9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F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F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CE2F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CE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282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1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FA2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D5C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2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D81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5924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3C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8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16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86DE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36E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E79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509A" w14:textId="77777777" w:rsidR="00A37FFA" w:rsidRDefault="00A37FFA" w:rsidP="00A37FFA">
                  <w:pPr>
                    <w:spacing w:after="0" w:line="240" w:lineRule="auto"/>
                  </w:pPr>
                </w:p>
              </w:tc>
            </w:tr>
            <w:tr w:rsidR="00A37FFA" w14:paraId="5B393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5BC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86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6A1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93F9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2F3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E77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EA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13EF75" w14:textId="77777777" w:rsidR="00A37FFA" w:rsidRDefault="00A37FFA" w:rsidP="00A37FFA">
            <w:pPr>
              <w:spacing w:after="0" w:line="240" w:lineRule="auto"/>
            </w:pPr>
          </w:p>
        </w:tc>
        <w:tc>
          <w:tcPr>
            <w:tcW w:w="149" w:type="dxa"/>
          </w:tcPr>
          <w:p w14:paraId="5FD64D9E" w14:textId="77777777" w:rsidR="00A37FFA" w:rsidRDefault="00A37FFA" w:rsidP="00A37FFA">
            <w:pPr>
              <w:pStyle w:val="EmptyCellLayoutStyle"/>
              <w:spacing w:after="0" w:line="240" w:lineRule="auto"/>
            </w:pPr>
          </w:p>
        </w:tc>
      </w:tr>
      <w:tr w:rsidR="00A37FFA" w14:paraId="2114A52A" w14:textId="77777777" w:rsidTr="00A37FFA">
        <w:trPr>
          <w:trHeight w:val="80"/>
        </w:trPr>
        <w:tc>
          <w:tcPr>
            <w:tcW w:w="54" w:type="dxa"/>
          </w:tcPr>
          <w:p w14:paraId="502C6B8B" w14:textId="77777777" w:rsidR="00A37FFA" w:rsidRDefault="00A37FFA" w:rsidP="00A37FFA">
            <w:pPr>
              <w:pStyle w:val="EmptyCellLayoutStyle"/>
              <w:spacing w:after="0" w:line="240" w:lineRule="auto"/>
            </w:pPr>
          </w:p>
        </w:tc>
        <w:tc>
          <w:tcPr>
            <w:tcW w:w="10395" w:type="dxa"/>
          </w:tcPr>
          <w:p w14:paraId="53268804" w14:textId="77777777" w:rsidR="00A37FFA" w:rsidRDefault="00A37FFA" w:rsidP="00A37FFA">
            <w:pPr>
              <w:pStyle w:val="EmptyCellLayoutStyle"/>
              <w:spacing w:after="0" w:line="240" w:lineRule="auto"/>
            </w:pPr>
          </w:p>
        </w:tc>
        <w:tc>
          <w:tcPr>
            <w:tcW w:w="149" w:type="dxa"/>
          </w:tcPr>
          <w:p w14:paraId="083CD71A" w14:textId="77777777" w:rsidR="00A37FFA" w:rsidRDefault="00A37FFA" w:rsidP="00A37FFA">
            <w:pPr>
              <w:pStyle w:val="EmptyCellLayoutStyle"/>
              <w:spacing w:after="0" w:line="240" w:lineRule="auto"/>
            </w:pPr>
          </w:p>
        </w:tc>
      </w:tr>
    </w:tbl>
    <w:p xmlns:w="http://schemas.openxmlformats.org/wordprocessingml/2006/main" w14:paraId="3010EFE2" w14:textId="77777777" w:rsidR="00A37FFA" w:rsidRDefault="00A37FFA" w:rsidP="00A37FFA">
      <w:pPr>
        <w:spacing w:after="0" w:line="240" w:lineRule="auto"/>
      </w:pPr>
    </w:p>
    <w:p xmlns:w="http://schemas.openxmlformats.org/wordprocessingml/2006/main" w14:paraId="14CF90B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无法启动 Service Broker 事件处理程序</w:t>
      </w:r>
    </w:p>
    <w:p xmlns:w="http://schemas.openxmlformats.org/wordprocessingml/2006/main" w14:paraId="79EF6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无法启动 Service Broker 事件处理程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A86591" w14:textId="77777777" w:rsidTr="00A37FFA">
        <w:trPr>
          <w:trHeight w:val="54"/>
        </w:trPr>
        <w:tc>
          <w:tcPr>
            <w:tcW w:w="54" w:type="dxa"/>
          </w:tcPr>
          <w:p w14:paraId="70596AAD" w14:textId="77777777" w:rsidR="00A37FFA" w:rsidRDefault="00A37FFA" w:rsidP="00A37FFA">
            <w:pPr>
              <w:pStyle w:val="EmptyCellLayoutStyle"/>
              <w:spacing w:after="0" w:line="240" w:lineRule="auto"/>
            </w:pPr>
          </w:p>
        </w:tc>
        <w:tc>
          <w:tcPr>
            <w:tcW w:w="10395" w:type="dxa"/>
          </w:tcPr>
          <w:p w14:paraId="315E5A12" w14:textId="77777777" w:rsidR="00A37FFA" w:rsidRDefault="00A37FFA" w:rsidP="00A37FFA">
            <w:pPr>
              <w:pStyle w:val="EmptyCellLayoutStyle"/>
              <w:spacing w:after="0" w:line="240" w:lineRule="auto"/>
            </w:pPr>
          </w:p>
        </w:tc>
        <w:tc>
          <w:tcPr>
            <w:tcW w:w="149" w:type="dxa"/>
          </w:tcPr>
          <w:p w14:paraId="0BB23BAF" w14:textId="77777777" w:rsidR="00A37FFA" w:rsidRDefault="00A37FFA" w:rsidP="00A37FFA">
            <w:pPr>
              <w:pStyle w:val="EmptyCellLayoutStyle"/>
              <w:spacing w:after="0" w:line="240" w:lineRule="auto"/>
            </w:pPr>
          </w:p>
        </w:tc>
      </w:tr>
      <w:tr w:rsidR="00A37FFA" w14:paraId="075068A7" w14:textId="77777777" w:rsidTr="00A37FFA">
        <w:tc>
          <w:tcPr>
            <w:tcW w:w="54" w:type="dxa"/>
          </w:tcPr>
          <w:p w14:paraId="0A4D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3EA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BF4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F3F9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B88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A0B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E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166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90A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2726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36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A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72A1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9F085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EFE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4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AB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C55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E6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C97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6E0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9D9A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8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0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01D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0A23B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AF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90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959AE" w14:textId="77777777" w:rsidR="00A37FFA" w:rsidRDefault="00A37FFA" w:rsidP="00A37FFA">
                  <w:pPr>
                    <w:spacing w:after="0" w:line="240" w:lineRule="auto"/>
                  </w:pPr>
                </w:p>
              </w:tc>
            </w:tr>
            <w:tr w:rsidR="00A37FFA" w14:paraId="651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16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C8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08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237A2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738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D3A7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C1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6C47B8" w14:textId="77777777" w:rsidR="00A37FFA" w:rsidRDefault="00A37FFA" w:rsidP="00A37FFA">
            <w:pPr>
              <w:spacing w:after="0" w:line="240" w:lineRule="auto"/>
            </w:pPr>
          </w:p>
        </w:tc>
        <w:tc>
          <w:tcPr>
            <w:tcW w:w="149" w:type="dxa"/>
          </w:tcPr>
          <w:p w14:paraId="440823C0" w14:textId="77777777" w:rsidR="00A37FFA" w:rsidRDefault="00A37FFA" w:rsidP="00A37FFA">
            <w:pPr>
              <w:pStyle w:val="EmptyCellLayoutStyle"/>
              <w:spacing w:after="0" w:line="240" w:lineRule="auto"/>
            </w:pPr>
          </w:p>
        </w:tc>
      </w:tr>
      <w:tr w:rsidR="00A37FFA" w14:paraId="6F8C80E7" w14:textId="77777777" w:rsidTr="00A37FFA">
        <w:trPr>
          <w:trHeight w:val="80"/>
        </w:trPr>
        <w:tc>
          <w:tcPr>
            <w:tcW w:w="54" w:type="dxa"/>
          </w:tcPr>
          <w:p w14:paraId="32CB715C" w14:textId="77777777" w:rsidR="00A37FFA" w:rsidRDefault="00A37FFA" w:rsidP="00A37FFA">
            <w:pPr>
              <w:pStyle w:val="EmptyCellLayoutStyle"/>
              <w:spacing w:after="0" w:line="240" w:lineRule="auto"/>
            </w:pPr>
          </w:p>
        </w:tc>
        <w:tc>
          <w:tcPr>
            <w:tcW w:w="10395" w:type="dxa"/>
          </w:tcPr>
          <w:p w14:paraId="41C8B415" w14:textId="77777777" w:rsidR="00A37FFA" w:rsidRDefault="00A37FFA" w:rsidP="00A37FFA">
            <w:pPr>
              <w:pStyle w:val="EmptyCellLayoutStyle"/>
              <w:spacing w:after="0" w:line="240" w:lineRule="auto"/>
            </w:pPr>
          </w:p>
        </w:tc>
        <w:tc>
          <w:tcPr>
            <w:tcW w:w="149" w:type="dxa"/>
          </w:tcPr>
          <w:p w14:paraId="4BB1656A" w14:textId="77777777" w:rsidR="00A37FFA" w:rsidRDefault="00A37FFA" w:rsidP="00A37FFA">
            <w:pPr>
              <w:pStyle w:val="EmptyCellLayoutStyle"/>
              <w:spacing w:after="0" w:line="240" w:lineRule="auto"/>
            </w:pPr>
          </w:p>
        </w:tc>
      </w:tr>
    </w:tbl>
    <w:p xmlns:w="http://schemas.openxmlformats.org/wordprocessingml/2006/main" w14:paraId="7C39FF3F" w14:textId="77777777" w:rsidR="00A37FFA" w:rsidRDefault="00A37FFA" w:rsidP="00A37FFA">
      <w:pPr>
        <w:spacing w:after="0" w:line="240" w:lineRule="auto"/>
      </w:pPr>
    </w:p>
    <w:p xmlns:w="http://schemas.openxmlformats.org/wordprocessingml/2006/main" w14:paraId="580212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后台线程错误</w:t>
      </w:r>
    </w:p>
    <w:p xmlns:w="http://schemas.openxmlformats.org/wordprocessingml/2006/main" w14:paraId="62848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54，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B603EA" w14:textId="77777777" w:rsidTr="00A37FFA">
        <w:trPr>
          <w:trHeight w:val="54"/>
        </w:trPr>
        <w:tc>
          <w:tcPr>
            <w:tcW w:w="54" w:type="dxa"/>
          </w:tcPr>
          <w:p w14:paraId="11DD406E" w14:textId="77777777" w:rsidR="00A37FFA" w:rsidRDefault="00A37FFA" w:rsidP="00A37FFA">
            <w:pPr>
              <w:pStyle w:val="EmptyCellLayoutStyle"/>
              <w:spacing w:after="0" w:line="240" w:lineRule="auto"/>
            </w:pPr>
          </w:p>
        </w:tc>
        <w:tc>
          <w:tcPr>
            <w:tcW w:w="10395" w:type="dxa"/>
          </w:tcPr>
          <w:p w14:paraId="6FFD7D12" w14:textId="77777777" w:rsidR="00A37FFA" w:rsidRDefault="00A37FFA" w:rsidP="00A37FFA">
            <w:pPr>
              <w:pStyle w:val="EmptyCellLayoutStyle"/>
              <w:spacing w:after="0" w:line="240" w:lineRule="auto"/>
            </w:pPr>
          </w:p>
        </w:tc>
        <w:tc>
          <w:tcPr>
            <w:tcW w:w="149" w:type="dxa"/>
          </w:tcPr>
          <w:p w14:paraId="6AB415D2" w14:textId="77777777" w:rsidR="00A37FFA" w:rsidRDefault="00A37FFA" w:rsidP="00A37FFA">
            <w:pPr>
              <w:pStyle w:val="EmptyCellLayoutStyle"/>
              <w:spacing w:after="0" w:line="240" w:lineRule="auto"/>
            </w:pPr>
          </w:p>
        </w:tc>
      </w:tr>
      <w:tr w:rsidR="00A37FFA" w14:paraId="69773219" w14:textId="77777777" w:rsidTr="00A37FFA">
        <w:tc>
          <w:tcPr>
            <w:tcW w:w="54" w:type="dxa"/>
          </w:tcPr>
          <w:p w14:paraId="76C0E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893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76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5F0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166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E44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C0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C7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4D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C68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1E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E6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1BCD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BE0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F95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8E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FD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7967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7B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CD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7C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C17D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EB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3D0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64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F82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B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37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DB868" w14:textId="77777777" w:rsidR="00A37FFA" w:rsidRDefault="00A37FFA" w:rsidP="00A37FFA">
                  <w:pPr>
                    <w:spacing w:after="0" w:line="240" w:lineRule="auto"/>
                  </w:pPr>
                </w:p>
              </w:tc>
            </w:tr>
            <w:tr w:rsidR="00A37FFA" w14:paraId="22F9C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76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66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19D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EADE6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66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3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14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6A73B1" w14:textId="77777777" w:rsidR="00A37FFA" w:rsidRDefault="00A37FFA" w:rsidP="00A37FFA">
            <w:pPr>
              <w:spacing w:after="0" w:line="240" w:lineRule="auto"/>
            </w:pPr>
          </w:p>
        </w:tc>
        <w:tc>
          <w:tcPr>
            <w:tcW w:w="149" w:type="dxa"/>
          </w:tcPr>
          <w:p w14:paraId="6EE53034" w14:textId="77777777" w:rsidR="00A37FFA" w:rsidRDefault="00A37FFA" w:rsidP="00A37FFA">
            <w:pPr>
              <w:pStyle w:val="EmptyCellLayoutStyle"/>
              <w:spacing w:after="0" w:line="240" w:lineRule="auto"/>
            </w:pPr>
          </w:p>
        </w:tc>
      </w:tr>
      <w:tr w:rsidR="00A37FFA" w14:paraId="4A599137" w14:textId="77777777" w:rsidTr="00A37FFA">
        <w:trPr>
          <w:trHeight w:val="80"/>
        </w:trPr>
        <w:tc>
          <w:tcPr>
            <w:tcW w:w="54" w:type="dxa"/>
          </w:tcPr>
          <w:p w14:paraId="1CC9E8FD" w14:textId="77777777" w:rsidR="00A37FFA" w:rsidRDefault="00A37FFA" w:rsidP="00A37FFA">
            <w:pPr>
              <w:pStyle w:val="EmptyCellLayoutStyle"/>
              <w:spacing w:after="0" w:line="240" w:lineRule="auto"/>
            </w:pPr>
          </w:p>
        </w:tc>
        <w:tc>
          <w:tcPr>
            <w:tcW w:w="10395" w:type="dxa"/>
          </w:tcPr>
          <w:p w14:paraId="08FBE7B6" w14:textId="77777777" w:rsidR="00A37FFA" w:rsidRDefault="00A37FFA" w:rsidP="00A37FFA">
            <w:pPr>
              <w:pStyle w:val="EmptyCellLayoutStyle"/>
              <w:spacing w:after="0" w:line="240" w:lineRule="auto"/>
            </w:pPr>
          </w:p>
        </w:tc>
        <w:tc>
          <w:tcPr>
            <w:tcW w:w="149" w:type="dxa"/>
          </w:tcPr>
          <w:p w14:paraId="42F4F4A1" w14:textId="77777777" w:rsidR="00A37FFA" w:rsidRDefault="00A37FFA" w:rsidP="00A37FFA">
            <w:pPr>
              <w:pStyle w:val="EmptyCellLayoutStyle"/>
              <w:spacing w:after="0" w:line="240" w:lineRule="auto"/>
            </w:pPr>
          </w:p>
        </w:tc>
      </w:tr>
    </w:tbl>
    <w:p xmlns:w="http://schemas.openxmlformats.org/wordprocessingml/2006/main" w14:paraId="6924C4D1" w14:textId="77777777" w:rsidR="00A37FFA" w:rsidRDefault="00A37FFA" w:rsidP="00A37FFA">
      <w:pPr>
        <w:spacing w:after="0" w:line="240" w:lineRule="auto"/>
      </w:pPr>
    </w:p>
    <w:p xmlns:w="http://schemas.openxmlformats.org/wordprocessingml/2006/main" w14:paraId="429F7DF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无法加载已编译的 Dll</w:t>
      </w:r>
    </w:p>
    <w:p xmlns:w="http://schemas.openxmlformats.org/wordprocessingml/2006/main" w14:paraId="7BB01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09，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6EE0E7" w14:textId="77777777" w:rsidTr="00A37FFA">
        <w:trPr>
          <w:trHeight w:val="54"/>
        </w:trPr>
        <w:tc>
          <w:tcPr>
            <w:tcW w:w="54" w:type="dxa"/>
          </w:tcPr>
          <w:p w14:paraId="2EBF23B4" w14:textId="77777777" w:rsidR="00A37FFA" w:rsidRDefault="00A37FFA" w:rsidP="00A37FFA">
            <w:pPr>
              <w:pStyle w:val="EmptyCellLayoutStyle"/>
              <w:spacing w:after="0" w:line="240" w:lineRule="auto"/>
            </w:pPr>
          </w:p>
        </w:tc>
        <w:tc>
          <w:tcPr>
            <w:tcW w:w="10395" w:type="dxa"/>
          </w:tcPr>
          <w:p w14:paraId="75C97C24" w14:textId="77777777" w:rsidR="00A37FFA" w:rsidRDefault="00A37FFA" w:rsidP="00A37FFA">
            <w:pPr>
              <w:pStyle w:val="EmptyCellLayoutStyle"/>
              <w:spacing w:after="0" w:line="240" w:lineRule="auto"/>
            </w:pPr>
          </w:p>
        </w:tc>
        <w:tc>
          <w:tcPr>
            <w:tcW w:w="149" w:type="dxa"/>
          </w:tcPr>
          <w:p w14:paraId="4DAC636B" w14:textId="77777777" w:rsidR="00A37FFA" w:rsidRDefault="00A37FFA" w:rsidP="00A37FFA">
            <w:pPr>
              <w:pStyle w:val="EmptyCellLayoutStyle"/>
              <w:spacing w:after="0" w:line="240" w:lineRule="auto"/>
            </w:pPr>
          </w:p>
        </w:tc>
      </w:tr>
      <w:tr w:rsidR="00A37FFA" w14:paraId="55095C0A" w14:textId="77777777" w:rsidTr="00A37FFA">
        <w:tc>
          <w:tcPr>
            <w:tcW w:w="54" w:type="dxa"/>
          </w:tcPr>
          <w:p w14:paraId="5DB6E0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EA41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CA90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0DBF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D09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DA0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03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DC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C4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507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6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70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510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42E7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EA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407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B2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A6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C69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CFF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7C1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9AA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D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83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6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B36B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E33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363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D5083" w14:textId="77777777" w:rsidR="00A37FFA" w:rsidRDefault="00A37FFA" w:rsidP="00A37FFA">
                  <w:pPr>
                    <w:spacing w:after="0" w:line="240" w:lineRule="auto"/>
                  </w:pPr>
                </w:p>
              </w:tc>
            </w:tr>
            <w:tr w:rsidR="00A37FFA" w14:paraId="324EBB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0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C8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7FD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C7B2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8EC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AE0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FC9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C08969E" w14:textId="77777777" w:rsidR="00A37FFA" w:rsidRDefault="00A37FFA" w:rsidP="00A37FFA">
            <w:pPr>
              <w:spacing w:after="0" w:line="240" w:lineRule="auto"/>
            </w:pPr>
          </w:p>
        </w:tc>
        <w:tc>
          <w:tcPr>
            <w:tcW w:w="149" w:type="dxa"/>
          </w:tcPr>
          <w:p w14:paraId="0086F8F4" w14:textId="77777777" w:rsidR="00A37FFA" w:rsidRDefault="00A37FFA" w:rsidP="00A37FFA">
            <w:pPr>
              <w:pStyle w:val="EmptyCellLayoutStyle"/>
              <w:spacing w:after="0" w:line="240" w:lineRule="auto"/>
            </w:pPr>
          </w:p>
        </w:tc>
      </w:tr>
      <w:tr w:rsidR="00A37FFA" w14:paraId="153D0718" w14:textId="77777777" w:rsidTr="00A37FFA">
        <w:trPr>
          <w:trHeight w:val="80"/>
        </w:trPr>
        <w:tc>
          <w:tcPr>
            <w:tcW w:w="54" w:type="dxa"/>
          </w:tcPr>
          <w:p w14:paraId="631CDCB3" w14:textId="77777777" w:rsidR="00A37FFA" w:rsidRDefault="00A37FFA" w:rsidP="00A37FFA">
            <w:pPr>
              <w:pStyle w:val="EmptyCellLayoutStyle"/>
              <w:spacing w:after="0" w:line="240" w:lineRule="auto"/>
            </w:pPr>
          </w:p>
        </w:tc>
        <w:tc>
          <w:tcPr>
            <w:tcW w:w="10395" w:type="dxa"/>
          </w:tcPr>
          <w:p w14:paraId="654BA800" w14:textId="77777777" w:rsidR="00A37FFA" w:rsidRDefault="00A37FFA" w:rsidP="00A37FFA">
            <w:pPr>
              <w:pStyle w:val="EmptyCellLayoutStyle"/>
              <w:spacing w:after="0" w:line="240" w:lineRule="auto"/>
            </w:pPr>
          </w:p>
        </w:tc>
        <w:tc>
          <w:tcPr>
            <w:tcW w:w="149" w:type="dxa"/>
          </w:tcPr>
          <w:p w14:paraId="2278F433" w14:textId="77777777" w:rsidR="00A37FFA" w:rsidRDefault="00A37FFA" w:rsidP="00A37FFA">
            <w:pPr>
              <w:pStyle w:val="EmptyCellLayoutStyle"/>
              <w:spacing w:after="0" w:line="240" w:lineRule="auto"/>
            </w:pPr>
          </w:p>
        </w:tc>
      </w:tr>
    </w:tbl>
    <w:p xmlns:w="http://schemas.openxmlformats.org/wordprocessingml/2006/main" w14:paraId="6145F0E5" w14:textId="77777777" w:rsidR="00A37FFA" w:rsidRDefault="00A37FFA" w:rsidP="00A37FFA">
      <w:pPr>
        <w:spacing w:after="0" w:line="240" w:lineRule="auto"/>
      </w:pPr>
    </w:p>
    <w:p xmlns:w="http://schemas.openxmlformats.org/wordprocessingml/2006/main" w14:paraId="53375E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面页眉中的 PageId 错误</w:t>
      </w:r>
    </w:p>
    <w:p xmlns:w="http://schemas.openxmlformats.org/wordprocessingml/2006/main" w14:paraId="0E304D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DBCC 请求 P_ID1。从磁盘读取此页时，发现页首中的页 ID 为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4AE0D8" w14:textId="77777777" w:rsidTr="00A37FFA">
        <w:trPr>
          <w:trHeight w:val="54"/>
        </w:trPr>
        <w:tc>
          <w:tcPr>
            <w:tcW w:w="54" w:type="dxa"/>
          </w:tcPr>
          <w:p w14:paraId="6E1EF520" w14:textId="77777777" w:rsidR="00A37FFA" w:rsidRDefault="00A37FFA" w:rsidP="00A37FFA">
            <w:pPr>
              <w:pStyle w:val="EmptyCellLayoutStyle"/>
              <w:spacing w:after="0" w:line="240" w:lineRule="auto"/>
            </w:pPr>
          </w:p>
        </w:tc>
        <w:tc>
          <w:tcPr>
            <w:tcW w:w="10395" w:type="dxa"/>
          </w:tcPr>
          <w:p w14:paraId="34AEAC16" w14:textId="77777777" w:rsidR="00A37FFA" w:rsidRDefault="00A37FFA" w:rsidP="00A37FFA">
            <w:pPr>
              <w:pStyle w:val="EmptyCellLayoutStyle"/>
              <w:spacing w:after="0" w:line="240" w:lineRule="auto"/>
            </w:pPr>
          </w:p>
        </w:tc>
        <w:tc>
          <w:tcPr>
            <w:tcW w:w="149" w:type="dxa"/>
          </w:tcPr>
          <w:p w14:paraId="2C0C8B5B" w14:textId="77777777" w:rsidR="00A37FFA" w:rsidRDefault="00A37FFA" w:rsidP="00A37FFA">
            <w:pPr>
              <w:pStyle w:val="EmptyCellLayoutStyle"/>
              <w:spacing w:after="0" w:line="240" w:lineRule="auto"/>
            </w:pPr>
          </w:p>
        </w:tc>
      </w:tr>
      <w:tr w:rsidR="00A37FFA" w14:paraId="287B784C" w14:textId="77777777" w:rsidTr="00A37FFA">
        <w:tc>
          <w:tcPr>
            <w:tcW w:w="54" w:type="dxa"/>
          </w:tcPr>
          <w:p w14:paraId="6BA0C6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767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BD0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679D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F15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E1D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8B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F1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E36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C65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A6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404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ED3F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E5A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55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E6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D4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F66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47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AD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13E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D5C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202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AEF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1F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6FF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50C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9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26CAC" w14:textId="77777777" w:rsidR="00A37FFA" w:rsidRDefault="00A37FFA" w:rsidP="00A37FFA">
                  <w:pPr>
                    <w:spacing w:after="0" w:line="240" w:lineRule="auto"/>
                  </w:pPr>
                </w:p>
              </w:tc>
            </w:tr>
            <w:tr w:rsidR="00A37FFA" w14:paraId="7FA57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F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82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2BC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84455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16F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3241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F3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9DA698" w14:textId="77777777" w:rsidR="00A37FFA" w:rsidRDefault="00A37FFA" w:rsidP="00A37FFA">
            <w:pPr>
              <w:spacing w:after="0" w:line="240" w:lineRule="auto"/>
            </w:pPr>
          </w:p>
        </w:tc>
        <w:tc>
          <w:tcPr>
            <w:tcW w:w="149" w:type="dxa"/>
          </w:tcPr>
          <w:p w14:paraId="2B0CE35F" w14:textId="77777777" w:rsidR="00A37FFA" w:rsidRDefault="00A37FFA" w:rsidP="00A37FFA">
            <w:pPr>
              <w:pStyle w:val="EmptyCellLayoutStyle"/>
              <w:spacing w:after="0" w:line="240" w:lineRule="auto"/>
            </w:pPr>
          </w:p>
        </w:tc>
      </w:tr>
      <w:tr w:rsidR="00A37FFA" w14:paraId="64C5847D" w14:textId="77777777" w:rsidTr="00A37FFA">
        <w:trPr>
          <w:trHeight w:val="80"/>
        </w:trPr>
        <w:tc>
          <w:tcPr>
            <w:tcW w:w="54" w:type="dxa"/>
          </w:tcPr>
          <w:p w14:paraId="23C2CBB6" w14:textId="77777777" w:rsidR="00A37FFA" w:rsidRDefault="00A37FFA" w:rsidP="00A37FFA">
            <w:pPr>
              <w:pStyle w:val="EmptyCellLayoutStyle"/>
              <w:spacing w:after="0" w:line="240" w:lineRule="auto"/>
            </w:pPr>
          </w:p>
        </w:tc>
        <w:tc>
          <w:tcPr>
            <w:tcW w:w="10395" w:type="dxa"/>
          </w:tcPr>
          <w:p w14:paraId="030DBF44" w14:textId="77777777" w:rsidR="00A37FFA" w:rsidRDefault="00A37FFA" w:rsidP="00A37FFA">
            <w:pPr>
              <w:pStyle w:val="EmptyCellLayoutStyle"/>
              <w:spacing w:after="0" w:line="240" w:lineRule="auto"/>
            </w:pPr>
          </w:p>
        </w:tc>
        <w:tc>
          <w:tcPr>
            <w:tcW w:w="149" w:type="dxa"/>
          </w:tcPr>
          <w:p w14:paraId="416F4561" w14:textId="77777777" w:rsidR="00A37FFA" w:rsidRDefault="00A37FFA" w:rsidP="00A37FFA">
            <w:pPr>
              <w:pStyle w:val="EmptyCellLayoutStyle"/>
              <w:spacing w:after="0" w:line="240" w:lineRule="auto"/>
            </w:pPr>
          </w:p>
        </w:tc>
      </w:tr>
    </w:tbl>
    <w:p xmlns:w="http://schemas.openxmlformats.org/wordprocessingml/2006/main" w14:paraId="08788F9F" w14:textId="77777777" w:rsidR="00A37FFA" w:rsidRDefault="00A37FFA" w:rsidP="00A37FFA">
      <w:pPr>
        <w:spacing w:after="0" w:line="240" w:lineRule="auto"/>
      </w:pPr>
    </w:p>
    <w:p xmlns:w="http://schemas.openxmlformats.org/wordprocessingml/2006/main" w14:paraId="142A82E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断言 (17066)</w:t>
      </w:r>
    </w:p>
    <w:p xmlns:w="http://schemas.openxmlformats.org/wordprocessingml/2006/main" w14:paraId="3DEDB8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403CA1" w14:textId="77777777" w:rsidTr="00A37FFA">
        <w:trPr>
          <w:trHeight w:val="54"/>
        </w:trPr>
        <w:tc>
          <w:tcPr>
            <w:tcW w:w="54" w:type="dxa"/>
          </w:tcPr>
          <w:p w14:paraId="63D88B15" w14:textId="77777777" w:rsidR="00A37FFA" w:rsidRDefault="00A37FFA" w:rsidP="00A37FFA">
            <w:pPr>
              <w:pStyle w:val="EmptyCellLayoutStyle"/>
              <w:spacing w:after="0" w:line="240" w:lineRule="auto"/>
            </w:pPr>
          </w:p>
        </w:tc>
        <w:tc>
          <w:tcPr>
            <w:tcW w:w="10395" w:type="dxa"/>
          </w:tcPr>
          <w:p w14:paraId="055C9E51" w14:textId="77777777" w:rsidR="00A37FFA" w:rsidRDefault="00A37FFA" w:rsidP="00A37FFA">
            <w:pPr>
              <w:pStyle w:val="EmptyCellLayoutStyle"/>
              <w:spacing w:after="0" w:line="240" w:lineRule="auto"/>
            </w:pPr>
          </w:p>
        </w:tc>
        <w:tc>
          <w:tcPr>
            <w:tcW w:w="149" w:type="dxa"/>
          </w:tcPr>
          <w:p w14:paraId="4D323C4D" w14:textId="77777777" w:rsidR="00A37FFA" w:rsidRDefault="00A37FFA" w:rsidP="00A37FFA">
            <w:pPr>
              <w:pStyle w:val="EmptyCellLayoutStyle"/>
              <w:spacing w:after="0" w:line="240" w:lineRule="auto"/>
            </w:pPr>
          </w:p>
        </w:tc>
      </w:tr>
      <w:tr w:rsidR="00A37FFA" w14:paraId="76B763BA" w14:textId="77777777" w:rsidTr="00A37FFA">
        <w:tc>
          <w:tcPr>
            <w:tcW w:w="54" w:type="dxa"/>
          </w:tcPr>
          <w:p w14:paraId="0A629A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3A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F62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23D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67E3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0BB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D0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DE2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04D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AA3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9F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383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9CC9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3FB2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C7E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2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60E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F12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3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C5D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B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A7D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230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CB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74B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E7D4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72D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CA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C3F83" w14:textId="77777777" w:rsidR="00A37FFA" w:rsidRDefault="00A37FFA" w:rsidP="00A37FFA">
                  <w:pPr>
                    <w:spacing w:after="0" w:line="240" w:lineRule="auto"/>
                  </w:pPr>
                </w:p>
              </w:tc>
            </w:tr>
            <w:tr w:rsidR="00A37FFA" w14:paraId="2121F0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A7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F7F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49B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B8F86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163D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533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76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14E7C0" w14:textId="77777777" w:rsidR="00A37FFA" w:rsidRDefault="00A37FFA" w:rsidP="00A37FFA">
            <w:pPr>
              <w:spacing w:after="0" w:line="240" w:lineRule="auto"/>
            </w:pPr>
          </w:p>
        </w:tc>
        <w:tc>
          <w:tcPr>
            <w:tcW w:w="149" w:type="dxa"/>
          </w:tcPr>
          <w:p w14:paraId="690B6F3D" w14:textId="77777777" w:rsidR="00A37FFA" w:rsidRDefault="00A37FFA" w:rsidP="00A37FFA">
            <w:pPr>
              <w:pStyle w:val="EmptyCellLayoutStyle"/>
              <w:spacing w:after="0" w:line="240" w:lineRule="auto"/>
            </w:pPr>
          </w:p>
        </w:tc>
      </w:tr>
      <w:tr w:rsidR="00A37FFA" w14:paraId="66A9A1D1" w14:textId="77777777" w:rsidTr="00A37FFA">
        <w:trPr>
          <w:trHeight w:val="80"/>
        </w:trPr>
        <w:tc>
          <w:tcPr>
            <w:tcW w:w="54" w:type="dxa"/>
          </w:tcPr>
          <w:p w14:paraId="7479DE56" w14:textId="77777777" w:rsidR="00A37FFA" w:rsidRDefault="00A37FFA" w:rsidP="00A37FFA">
            <w:pPr>
              <w:pStyle w:val="EmptyCellLayoutStyle"/>
              <w:spacing w:after="0" w:line="240" w:lineRule="auto"/>
            </w:pPr>
          </w:p>
        </w:tc>
        <w:tc>
          <w:tcPr>
            <w:tcW w:w="10395" w:type="dxa"/>
          </w:tcPr>
          <w:p w14:paraId="02538E8B" w14:textId="77777777" w:rsidR="00A37FFA" w:rsidRDefault="00A37FFA" w:rsidP="00A37FFA">
            <w:pPr>
              <w:pStyle w:val="EmptyCellLayoutStyle"/>
              <w:spacing w:after="0" w:line="240" w:lineRule="auto"/>
            </w:pPr>
          </w:p>
        </w:tc>
        <w:tc>
          <w:tcPr>
            <w:tcW w:w="149" w:type="dxa"/>
          </w:tcPr>
          <w:p w14:paraId="5A90235E" w14:textId="77777777" w:rsidR="00A37FFA" w:rsidRDefault="00A37FFA" w:rsidP="00A37FFA">
            <w:pPr>
              <w:pStyle w:val="EmptyCellLayoutStyle"/>
              <w:spacing w:after="0" w:line="240" w:lineRule="auto"/>
            </w:pPr>
          </w:p>
        </w:tc>
      </w:tr>
    </w:tbl>
    <w:p xmlns:w="http://schemas.openxmlformats.org/wordprocessingml/2006/main" w14:paraId="14B1C983" w14:textId="77777777" w:rsidR="00A37FFA" w:rsidRDefault="00A37FFA" w:rsidP="00A37FFA">
      <w:pPr>
        <w:spacing w:after="0" w:line="240" w:lineRule="auto"/>
      </w:pPr>
    </w:p>
    <w:p xmlns:w="http://schemas.openxmlformats.org/wordprocessingml/2006/main" w14:paraId="038C605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索引节点页指向子页和上一子页，但未遇到这些页</w:t>
      </w:r>
    </w:p>
    <w:p xmlns:w="http://schemas.openxmlformats.org/wordprocessingml/2006/main" w14:paraId="3B5984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中的索引页(P_ID1)在子代中引用了两个相邻的较低级别的页(P_ID2 和 P_ID3)，但是未检测到两个页中的任何一个。</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BC6E3" w14:textId="77777777" w:rsidTr="00A37FFA">
        <w:trPr>
          <w:trHeight w:val="54"/>
        </w:trPr>
        <w:tc>
          <w:tcPr>
            <w:tcW w:w="54" w:type="dxa"/>
          </w:tcPr>
          <w:p w14:paraId="744F9009" w14:textId="77777777" w:rsidR="00A37FFA" w:rsidRDefault="00A37FFA" w:rsidP="00A37FFA">
            <w:pPr>
              <w:pStyle w:val="EmptyCellLayoutStyle"/>
              <w:spacing w:after="0" w:line="240" w:lineRule="auto"/>
            </w:pPr>
          </w:p>
        </w:tc>
        <w:tc>
          <w:tcPr>
            <w:tcW w:w="10395" w:type="dxa"/>
          </w:tcPr>
          <w:p w14:paraId="2B5596F7" w14:textId="77777777" w:rsidR="00A37FFA" w:rsidRDefault="00A37FFA" w:rsidP="00A37FFA">
            <w:pPr>
              <w:pStyle w:val="EmptyCellLayoutStyle"/>
              <w:spacing w:after="0" w:line="240" w:lineRule="auto"/>
            </w:pPr>
          </w:p>
        </w:tc>
        <w:tc>
          <w:tcPr>
            <w:tcW w:w="149" w:type="dxa"/>
          </w:tcPr>
          <w:p w14:paraId="0D8D5893" w14:textId="77777777" w:rsidR="00A37FFA" w:rsidRDefault="00A37FFA" w:rsidP="00A37FFA">
            <w:pPr>
              <w:pStyle w:val="EmptyCellLayoutStyle"/>
              <w:spacing w:after="0" w:line="240" w:lineRule="auto"/>
            </w:pPr>
          </w:p>
        </w:tc>
      </w:tr>
      <w:tr w:rsidR="00A37FFA" w14:paraId="2CEC7F39" w14:textId="77777777" w:rsidTr="00A37FFA">
        <w:tc>
          <w:tcPr>
            <w:tcW w:w="54" w:type="dxa"/>
          </w:tcPr>
          <w:p w14:paraId="4759B0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148F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38D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23F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CF7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B9A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EC7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B5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5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024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A1C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8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3CC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60D46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A4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2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DAE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49D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8A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27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748E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E1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ADD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0B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EF4BB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7B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B8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3D239" w14:textId="77777777" w:rsidR="00A37FFA" w:rsidRDefault="00A37FFA" w:rsidP="00A37FFA">
                  <w:pPr>
                    <w:spacing w:after="0" w:line="240" w:lineRule="auto"/>
                  </w:pPr>
                </w:p>
              </w:tc>
            </w:tr>
            <w:tr w:rsidR="00A37FFA" w14:paraId="5E6813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E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BC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D28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422E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CCC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D63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76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7002DE" w14:textId="77777777" w:rsidR="00A37FFA" w:rsidRDefault="00A37FFA" w:rsidP="00A37FFA">
            <w:pPr>
              <w:spacing w:after="0" w:line="240" w:lineRule="auto"/>
            </w:pPr>
          </w:p>
        </w:tc>
        <w:tc>
          <w:tcPr>
            <w:tcW w:w="149" w:type="dxa"/>
          </w:tcPr>
          <w:p w14:paraId="062AA444" w14:textId="77777777" w:rsidR="00A37FFA" w:rsidRDefault="00A37FFA" w:rsidP="00A37FFA">
            <w:pPr>
              <w:pStyle w:val="EmptyCellLayoutStyle"/>
              <w:spacing w:after="0" w:line="240" w:lineRule="auto"/>
            </w:pPr>
          </w:p>
        </w:tc>
      </w:tr>
      <w:tr w:rsidR="00A37FFA" w14:paraId="4D8C02F0" w14:textId="77777777" w:rsidTr="00A37FFA">
        <w:trPr>
          <w:trHeight w:val="80"/>
        </w:trPr>
        <w:tc>
          <w:tcPr>
            <w:tcW w:w="54" w:type="dxa"/>
          </w:tcPr>
          <w:p w14:paraId="07D9823B" w14:textId="77777777" w:rsidR="00A37FFA" w:rsidRDefault="00A37FFA" w:rsidP="00A37FFA">
            <w:pPr>
              <w:pStyle w:val="EmptyCellLayoutStyle"/>
              <w:spacing w:after="0" w:line="240" w:lineRule="auto"/>
            </w:pPr>
          </w:p>
        </w:tc>
        <w:tc>
          <w:tcPr>
            <w:tcW w:w="10395" w:type="dxa"/>
          </w:tcPr>
          <w:p w14:paraId="3E65C0B7" w14:textId="77777777" w:rsidR="00A37FFA" w:rsidRDefault="00A37FFA" w:rsidP="00A37FFA">
            <w:pPr>
              <w:pStyle w:val="EmptyCellLayoutStyle"/>
              <w:spacing w:after="0" w:line="240" w:lineRule="auto"/>
            </w:pPr>
          </w:p>
        </w:tc>
        <w:tc>
          <w:tcPr>
            <w:tcW w:w="149" w:type="dxa"/>
          </w:tcPr>
          <w:p w14:paraId="609EF78F" w14:textId="77777777" w:rsidR="00A37FFA" w:rsidRDefault="00A37FFA" w:rsidP="00A37FFA">
            <w:pPr>
              <w:pStyle w:val="EmptyCellLayoutStyle"/>
              <w:spacing w:after="0" w:line="240" w:lineRule="auto"/>
            </w:pPr>
          </w:p>
        </w:tc>
      </w:tr>
    </w:tbl>
    <w:p xmlns:w="http://schemas.openxmlformats.org/wordprocessingml/2006/main" w14:paraId="0F5990CD" w14:textId="77777777" w:rsidR="00A37FFA" w:rsidRDefault="00A37FFA" w:rsidP="00A37FFA">
      <w:pPr>
        <w:spacing w:after="0" w:line="240" w:lineRule="auto"/>
      </w:pPr>
    </w:p>
    <w:p xmlns:w="http://schemas.openxmlformats.org/wordprocessingml/2006/main" w14:paraId="7A14B3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遇到操作系统错误</w:t>
      </w:r>
    </w:p>
    <w:p xmlns:w="http://schemas.openxmlformats.org/wordprocessingml/2006/main" w14:paraId="072DB9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表示操作系统向 SQL Server 内的进程返回了某种类型的错误。消息开头列出的进程表示 SQL Server 中的函数收到来自操作系统的错误。消息末尾的确切的操作系统错误号和文本将视操作系统遇到的问题而变化。此错误通常与与其他错误同时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00C69D" w14:textId="77777777" w:rsidTr="00A37FFA">
        <w:trPr>
          <w:trHeight w:val="54"/>
        </w:trPr>
        <w:tc>
          <w:tcPr>
            <w:tcW w:w="54" w:type="dxa"/>
          </w:tcPr>
          <w:p w14:paraId="00438A81" w14:textId="77777777" w:rsidR="00A37FFA" w:rsidRDefault="00A37FFA" w:rsidP="00A37FFA">
            <w:pPr>
              <w:pStyle w:val="EmptyCellLayoutStyle"/>
              <w:spacing w:after="0" w:line="240" w:lineRule="auto"/>
            </w:pPr>
          </w:p>
        </w:tc>
        <w:tc>
          <w:tcPr>
            <w:tcW w:w="10395" w:type="dxa"/>
          </w:tcPr>
          <w:p w14:paraId="3A252791" w14:textId="77777777" w:rsidR="00A37FFA" w:rsidRDefault="00A37FFA" w:rsidP="00A37FFA">
            <w:pPr>
              <w:pStyle w:val="EmptyCellLayoutStyle"/>
              <w:spacing w:after="0" w:line="240" w:lineRule="auto"/>
            </w:pPr>
          </w:p>
        </w:tc>
        <w:tc>
          <w:tcPr>
            <w:tcW w:w="149" w:type="dxa"/>
          </w:tcPr>
          <w:p w14:paraId="3E6BC210" w14:textId="77777777" w:rsidR="00A37FFA" w:rsidRDefault="00A37FFA" w:rsidP="00A37FFA">
            <w:pPr>
              <w:pStyle w:val="EmptyCellLayoutStyle"/>
              <w:spacing w:after="0" w:line="240" w:lineRule="auto"/>
            </w:pPr>
          </w:p>
        </w:tc>
      </w:tr>
      <w:tr w:rsidR="00A37FFA" w14:paraId="26ACD1A7" w14:textId="77777777" w:rsidTr="00A37FFA">
        <w:tc>
          <w:tcPr>
            <w:tcW w:w="54" w:type="dxa"/>
          </w:tcPr>
          <w:p w14:paraId="03D056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FBAF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52B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286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F9B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AA5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5B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CC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AB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A35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41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EB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291E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F786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3BC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112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C6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ACF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74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0B5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E7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7D5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4BE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319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002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5D6D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40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8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A6EBC" w14:textId="77777777" w:rsidR="00A37FFA" w:rsidRDefault="00A37FFA" w:rsidP="00A37FFA">
                  <w:pPr>
                    <w:spacing w:after="0" w:line="240" w:lineRule="auto"/>
                  </w:pPr>
                </w:p>
              </w:tc>
            </w:tr>
            <w:tr w:rsidR="00A37FFA" w14:paraId="38EED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5F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31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F4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55C2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428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7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3CA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19E832" w14:textId="77777777" w:rsidR="00A37FFA" w:rsidRDefault="00A37FFA" w:rsidP="00A37FFA">
            <w:pPr>
              <w:spacing w:after="0" w:line="240" w:lineRule="auto"/>
            </w:pPr>
          </w:p>
        </w:tc>
        <w:tc>
          <w:tcPr>
            <w:tcW w:w="149" w:type="dxa"/>
          </w:tcPr>
          <w:p w14:paraId="46EDAA58" w14:textId="77777777" w:rsidR="00A37FFA" w:rsidRDefault="00A37FFA" w:rsidP="00A37FFA">
            <w:pPr>
              <w:pStyle w:val="EmptyCellLayoutStyle"/>
              <w:spacing w:after="0" w:line="240" w:lineRule="auto"/>
            </w:pPr>
          </w:p>
        </w:tc>
      </w:tr>
      <w:tr w:rsidR="00A37FFA" w14:paraId="07C89AA1" w14:textId="77777777" w:rsidTr="00A37FFA">
        <w:trPr>
          <w:trHeight w:val="80"/>
        </w:trPr>
        <w:tc>
          <w:tcPr>
            <w:tcW w:w="54" w:type="dxa"/>
          </w:tcPr>
          <w:p w14:paraId="4EF3CBC8" w14:textId="77777777" w:rsidR="00A37FFA" w:rsidRDefault="00A37FFA" w:rsidP="00A37FFA">
            <w:pPr>
              <w:pStyle w:val="EmptyCellLayoutStyle"/>
              <w:spacing w:after="0" w:line="240" w:lineRule="auto"/>
            </w:pPr>
          </w:p>
        </w:tc>
        <w:tc>
          <w:tcPr>
            <w:tcW w:w="10395" w:type="dxa"/>
          </w:tcPr>
          <w:p w14:paraId="79DDA8DF" w14:textId="77777777" w:rsidR="00A37FFA" w:rsidRDefault="00A37FFA" w:rsidP="00A37FFA">
            <w:pPr>
              <w:pStyle w:val="EmptyCellLayoutStyle"/>
              <w:spacing w:after="0" w:line="240" w:lineRule="auto"/>
            </w:pPr>
          </w:p>
        </w:tc>
        <w:tc>
          <w:tcPr>
            <w:tcW w:w="149" w:type="dxa"/>
          </w:tcPr>
          <w:p w14:paraId="47A45E75" w14:textId="77777777" w:rsidR="00A37FFA" w:rsidRDefault="00A37FFA" w:rsidP="00A37FFA">
            <w:pPr>
              <w:pStyle w:val="EmptyCellLayoutStyle"/>
              <w:spacing w:after="0" w:line="240" w:lineRule="auto"/>
            </w:pPr>
          </w:p>
        </w:tc>
      </w:tr>
    </w:tbl>
    <w:p xmlns:w="http://schemas.openxmlformats.org/wordprocessingml/2006/main" w14:paraId="35E0CA16" w14:textId="77777777" w:rsidR="00A37FFA" w:rsidRDefault="00A37FFA" w:rsidP="00A37FFA">
      <w:pPr>
        <w:spacing w:after="0" w:line="240" w:lineRule="auto"/>
      </w:pPr>
    </w:p>
    <w:p xmlns:w="http://schemas.openxmlformats.org/wordprocessingml/2006/main" w14:paraId="0BB57F4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连接到服务器，因为它未在该服务器上定义为远程登录</w:t>
      </w:r>
    </w:p>
    <w:p xmlns:w="http://schemas.openxmlformats.org/wordprocessingml/2006/main" w14:paraId="4CE11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对远程服务器执行远程过程调用(RPC)而设置安全性的过程包括：在远程服务器中以及可能在运行 Microsoft SQL Server 实例的本地服务器上设置登录映射。映射特定于给定的服务器\实例名称，通常，默认实例的映射是 NetBIOS 名称，而命名实例的映射是 NetBIOS 名称和实例名称。如果不存在登录映射，或连接字符串中指定的服务器与 sysremotelogins 表中的确切名称不匹配，且来宾帐户在 sysremotelogins 中没有映射，你将收到此错误。如果发现远程用户的登录名为 null 或空，您也会看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D159B" w14:textId="77777777" w:rsidTr="00A37FFA">
        <w:trPr>
          <w:trHeight w:val="54"/>
        </w:trPr>
        <w:tc>
          <w:tcPr>
            <w:tcW w:w="54" w:type="dxa"/>
          </w:tcPr>
          <w:p w14:paraId="72344C93" w14:textId="77777777" w:rsidR="00A37FFA" w:rsidRDefault="00A37FFA" w:rsidP="00A37FFA">
            <w:pPr>
              <w:pStyle w:val="EmptyCellLayoutStyle"/>
              <w:spacing w:after="0" w:line="240" w:lineRule="auto"/>
            </w:pPr>
          </w:p>
        </w:tc>
        <w:tc>
          <w:tcPr>
            <w:tcW w:w="10395" w:type="dxa"/>
          </w:tcPr>
          <w:p w14:paraId="5B6A93A5" w14:textId="77777777" w:rsidR="00A37FFA" w:rsidRDefault="00A37FFA" w:rsidP="00A37FFA">
            <w:pPr>
              <w:pStyle w:val="EmptyCellLayoutStyle"/>
              <w:spacing w:after="0" w:line="240" w:lineRule="auto"/>
            </w:pPr>
          </w:p>
        </w:tc>
        <w:tc>
          <w:tcPr>
            <w:tcW w:w="149" w:type="dxa"/>
          </w:tcPr>
          <w:p w14:paraId="22AEFEAE" w14:textId="77777777" w:rsidR="00A37FFA" w:rsidRDefault="00A37FFA" w:rsidP="00A37FFA">
            <w:pPr>
              <w:pStyle w:val="EmptyCellLayoutStyle"/>
              <w:spacing w:after="0" w:line="240" w:lineRule="auto"/>
            </w:pPr>
          </w:p>
        </w:tc>
      </w:tr>
      <w:tr w:rsidR="00A37FFA" w14:paraId="0DAA9C87" w14:textId="77777777" w:rsidTr="00A37FFA">
        <w:tc>
          <w:tcPr>
            <w:tcW w:w="54" w:type="dxa"/>
          </w:tcPr>
          <w:p w14:paraId="29E29E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CDED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DCAC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143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A97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085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401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23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3E8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B58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BAE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1F2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FA68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098E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67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FAD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2B088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8B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9E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4CC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7BB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29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B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D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6C2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D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6E2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6A9C8" w14:textId="77777777" w:rsidR="00A37FFA" w:rsidRDefault="00A37FFA" w:rsidP="00A37FFA">
                  <w:pPr>
                    <w:spacing w:after="0" w:line="240" w:lineRule="auto"/>
                  </w:pPr>
                </w:p>
              </w:tc>
            </w:tr>
            <w:tr w:rsidR="00A37FFA" w14:paraId="5A0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31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2D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00B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0CA9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BDD7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F18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F3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D91FF0" w14:textId="77777777" w:rsidR="00A37FFA" w:rsidRDefault="00A37FFA" w:rsidP="00A37FFA">
            <w:pPr>
              <w:spacing w:after="0" w:line="240" w:lineRule="auto"/>
            </w:pPr>
          </w:p>
        </w:tc>
        <w:tc>
          <w:tcPr>
            <w:tcW w:w="149" w:type="dxa"/>
          </w:tcPr>
          <w:p w14:paraId="1BAB1753" w14:textId="77777777" w:rsidR="00A37FFA" w:rsidRDefault="00A37FFA" w:rsidP="00A37FFA">
            <w:pPr>
              <w:pStyle w:val="EmptyCellLayoutStyle"/>
              <w:spacing w:after="0" w:line="240" w:lineRule="auto"/>
            </w:pPr>
          </w:p>
        </w:tc>
      </w:tr>
      <w:tr w:rsidR="00A37FFA" w14:paraId="72C82371" w14:textId="77777777" w:rsidTr="00A37FFA">
        <w:trPr>
          <w:trHeight w:val="80"/>
        </w:trPr>
        <w:tc>
          <w:tcPr>
            <w:tcW w:w="54" w:type="dxa"/>
          </w:tcPr>
          <w:p w14:paraId="6543A48F" w14:textId="77777777" w:rsidR="00A37FFA" w:rsidRDefault="00A37FFA" w:rsidP="00A37FFA">
            <w:pPr>
              <w:pStyle w:val="EmptyCellLayoutStyle"/>
              <w:spacing w:after="0" w:line="240" w:lineRule="auto"/>
            </w:pPr>
          </w:p>
        </w:tc>
        <w:tc>
          <w:tcPr>
            <w:tcW w:w="10395" w:type="dxa"/>
          </w:tcPr>
          <w:p w14:paraId="6F0CE0A8" w14:textId="77777777" w:rsidR="00A37FFA" w:rsidRDefault="00A37FFA" w:rsidP="00A37FFA">
            <w:pPr>
              <w:pStyle w:val="EmptyCellLayoutStyle"/>
              <w:spacing w:after="0" w:line="240" w:lineRule="auto"/>
            </w:pPr>
          </w:p>
        </w:tc>
        <w:tc>
          <w:tcPr>
            <w:tcW w:w="149" w:type="dxa"/>
          </w:tcPr>
          <w:p w14:paraId="5C137DA6" w14:textId="77777777" w:rsidR="00A37FFA" w:rsidRDefault="00A37FFA" w:rsidP="00A37FFA">
            <w:pPr>
              <w:pStyle w:val="EmptyCellLayoutStyle"/>
              <w:spacing w:after="0" w:line="240" w:lineRule="auto"/>
            </w:pPr>
          </w:p>
        </w:tc>
      </w:tr>
    </w:tbl>
    <w:p xmlns:w="http://schemas.openxmlformats.org/wordprocessingml/2006/main" w14:paraId="0304939A" w14:textId="77777777" w:rsidR="00A37FFA" w:rsidRDefault="00A37FFA" w:rsidP="00A37FFA">
      <w:pPr>
        <w:spacing w:after="0" w:line="240" w:lineRule="auto"/>
      </w:pPr>
    </w:p>
    <w:p xmlns:w="http://schemas.openxmlformats.org/wordprocessingml/2006/main" w14:paraId="619F1D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中的 text、ntext 或 image 节点未被引用</w:t>
      </w:r>
    </w:p>
    <w:p xmlns:w="http://schemas.openxmlformats.org/wordprocessingml/2006/main" w14:paraId="3040D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任何堆集或聚集索引中的任何复杂列都未引用该文本节点。该文本节点实际上是孤立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42E232" w14:textId="77777777" w:rsidTr="00A37FFA">
        <w:trPr>
          <w:trHeight w:val="54"/>
        </w:trPr>
        <w:tc>
          <w:tcPr>
            <w:tcW w:w="54" w:type="dxa"/>
          </w:tcPr>
          <w:p w14:paraId="420D2B2A" w14:textId="77777777" w:rsidR="00A37FFA" w:rsidRDefault="00A37FFA" w:rsidP="00A37FFA">
            <w:pPr>
              <w:pStyle w:val="EmptyCellLayoutStyle"/>
              <w:spacing w:after="0" w:line="240" w:lineRule="auto"/>
            </w:pPr>
          </w:p>
        </w:tc>
        <w:tc>
          <w:tcPr>
            <w:tcW w:w="10395" w:type="dxa"/>
          </w:tcPr>
          <w:p w14:paraId="0E3DCE97" w14:textId="77777777" w:rsidR="00A37FFA" w:rsidRDefault="00A37FFA" w:rsidP="00A37FFA">
            <w:pPr>
              <w:pStyle w:val="EmptyCellLayoutStyle"/>
              <w:spacing w:after="0" w:line="240" w:lineRule="auto"/>
            </w:pPr>
          </w:p>
        </w:tc>
        <w:tc>
          <w:tcPr>
            <w:tcW w:w="149" w:type="dxa"/>
          </w:tcPr>
          <w:p w14:paraId="742B32A5" w14:textId="77777777" w:rsidR="00A37FFA" w:rsidRDefault="00A37FFA" w:rsidP="00A37FFA">
            <w:pPr>
              <w:pStyle w:val="EmptyCellLayoutStyle"/>
              <w:spacing w:after="0" w:line="240" w:lineRule="auto"/>
            </w:pPr>
          </w:p>
        </w:tc>
      </w:tr>
      <w:tr w:rsidR="00A37FFA" w14:paraId="37FE0DD9" w14:textId="77777777" w:rsidTr="00A37FFA">
        <w:tc>
          <w:tcPr>
            <w:tcW w:w="54" w:type="dxa"/>
          </w:tcPr>
          <w:p w14:paraId="78EC74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86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01D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DDC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1E4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9ED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D1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17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CD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1994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47F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BA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AFD6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C826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0B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8F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35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D9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9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4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67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B38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88C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5D6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1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166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6E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A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0F57C" w14:textId="77777777" w:rsidR="00A37FFA" w:rsidRDefault="00A37FFA" w:rsidP="00A37FFA">
                  <w:pPr>
                    <w:spacing w:after="0" w:line="240" w:lineRule="auto"/>
                  </w:pPr>
                </w:p>
              </w:tc>
            </w:tr>
            <w:tr w:rsidR="00A37FFA" w14:paraId="1691A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156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88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2DD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E5F69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A4CC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89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07B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5BE09A" w14:textId="77777777" w:rsidR="00A37FFA" w:rsidRDefault="00A37FFA" w:rsidP="00A37FFA">
            <w:pPr>
              <w:spacing w:after="0" w:line="240" w:lineRule="auto"/>
            </w:pPr>
          </w:p>
        </w:tc>
        <w:tc>
          <w:tcPr>
            <w:tcW w:w="149" w:type="dxa"/>
          </w:tcPr>
          <w:p w14:paraId="18C4264D" w14:textId="77777777" w:rsidR="00A37FFA" w:rsidRDefault="00A37FFA" w:rsidP="00A37FFA">
            <w:pPr>
              <w:pStyle w:val="EmptyCellLayoutStyle"/>
              <w:spacing w:after="0" w:line="240" w:lineRule="auto"/>
            </w:pPr>
          </w:p>
        </w:tc>
      </w:tr>
      <w:tr w:rsidR="00A37FFA" w14:paraId="5151D864" w14:textId="77777777" w:rsidTr="00A37FFA">
        <w:trPr>
          <w:trHeight w:val="80"/>
        </w:trPr>
        <w:tc>
          <w:tcPr>
            <w:tcW w:w="54" w:type="dxa"/>
          </w:tcPr>
          <w:p w14:paraId="28660850" w14:textId="77777777" w:rsidR="00A37FFA" w:rsidRDefault="00A37FFA" w:rsidP="00A37FFA">
            <w:pPr>
              <w:pStyle w:val="EmptyCellLayoutStyle"/>
              <w:spacing w:after="0" w:line="240" w:lineRule="auto"/>
            </w:pPr>
          </w:p>
        </w:tc>
        <w:tc>
          <w:tcPr>
            <w:tcW w:w="10395" w:type="dxa"/>
          </w:tcPr>
          <w:p w14:paraId="6D59ADAA" w14:textId="77777777" w:rsidR="00A37FFA" w:rsidRDefault="00A37FFA" w:rsidP="00A37FFA">
            <w:pPr>
              <w:pStyle w:val="EmptyCellLayoutStyle"/>
              <w:spacing w:after="0" w:line="240" w:lineRule="auto"/>
            </w:pPr>
          </w:p>
        </w:tc>
        <w:tc>
          <w:tcPr>
            <w:tcW w:w="149" w:type="dxa"/>
          </w:tcPr>
          <w:p w14:paraId="24685356" w14:textId="77777777" w:rsidR="00A37FFA" w:rsidRDefault="00A37FFA" w:rsidP="00A37FFA">
            <w:pPr>
              <w:pStyle w:val="EmptyCellLayoutStyle"/>
              <w:spacing w:after="0" w:line="240" w:lineRule="auto"/>
            </w:pPr>
          </w:p>
        </w:tc>
      </w:tr>
    </w:tbl>
    <w:p xmlns:w="http://schemas.openxmlformats.org/wordprocessingml/2006/main" w14:paraId="4BE75F7A" w14:textId="77777777" w:rsidR="00A37FFA" w:rsidRDefault="00A37FFA" w:rsidP="00A37FFA">
      <w:pPr>
        <w:spacing w:after="0" w:line="240" w:lineRule="auto"/>
      </w:pPr>
    </w:p>
    <w:p xmlns:w="http://schemas.openxmlformats.org/wordprocessingml/2006/main" w14:paraId="06469B6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I/O 请求完成所用的时间超过 15 秒</w:t>
      </w:r>
    </w:p>
    <w:p xmlns:w="http://schemas.openxmlformats.org/wordprocessingml/2006/main" w14:paraId="5DC53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I/O 请求完成所用的时间超过了 15 秒。这可能表示存在 SQL Server I/O 瓶颈。SQL Server 性能高度依赖于磁盘性能。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02BDDD" w14:textId="77777777" w:rsidTr="00A37FFA">
        <w:trPr>
          <w:trHeight w:val="54"/>
        </w:trPr>
        <w:tc>
          <w:tcPr>
            <w:tcW w:w="54" w:type="dxa"/>
          </w:tcPr>
          <w:p w14:paraId="7210B947" w14:textId="77777777" w:rsidR="00A37FFA" w:rsidRDefault="00A37FFA" w:rsidP="00A37FFA">
            <w:pPr>
              <w:pStyle w:val="EmptyCellLayoutStyle"/>
              <w:spacing w:after="0" w:line="240" w:lineRule="auto"/>
            </w:pPr>
          </w:p>
        </w:tc>
        <w:tc>
          <w:tcPr>
            <w:tcW w:w="10395" w:type="dxa"/>
          </w:tcPr>
          <w:p w14:paraId="06A0C30C" w14:textId="77777777" w:rsidR="00A37FFA" w:rsidRDefault="00A37FFA" w:rsidP="00A37FFA">
            <w:pPr>
              <w:pStyle w:val="EmptyCellLayoutStyle"/>
              <w:spacing w:after="0" w:line="240" w:lineRule="auto"/>
            </w:pPr>
          </w:p>
        </w:tc>
        <w:tc>
          <w:tcPr>
            <w:tcW w:w="149" w:type="dxa"/>
          </w:tcPr>
          <w:p w14:paraId="60674659" w14:textId="77777777" w:rsidR="00A37FFA" w:rsidRDefault="00A37FFA" w:rsidP="00A37FFA">
            <w:pPr>
              <w:pStyle w:val="EmptyCellLayoutStyle"/>
              <w:spacing w:after="0" w:line="240" w:lineRule="auto"/>
            </w:pPr>
          </w:p>
        </w:tc>
      </w:tr>
      <w:tr w:rsidR="00A37FFA" w14:paraId="7CE969E8" w14:textId="77777777" w:rsidTr="00A37FFA">
        <w:tc>
          <w:tcPr>
            <w:tcW w:w="54" w:type="dxa"/>
          </w:tcPr>
          <w:p w14:paraId="053AB8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1D91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D631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C18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6B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0B8A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E9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3B8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8B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C41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36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F4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B9BC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B5594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8F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54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7A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9D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3E4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EB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87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578A8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33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40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8F0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F3C29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56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07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3E2AE" w14:textId="77777777" w:rsidR="00A37FFA" w:rsidRDefault="00A37FFA" w:rsidP="00A37FFA">
                  <w:pPr>
                    <w:spacing w:after="0" w:line="240" w:lineRule="auto"/>
                  </w:pPr>
                </w:p>
              </w:tc>
            </w:tr>
            <w:tr w:rsidR="00A37FFA" w14:paraId="60DD47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753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3A8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AE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F98F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9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45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E897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DF74768" w14:textId="77777777" w:rsidR="00A37FFA" w:rsidRDefault="00A37FFA" w:rsidP="00A37FFA">
            <w:pPr>
              <w:spacing w:after="0" w:line="240" w:lineRule="auto"/>
            </w:pPr>
          </w:p>
        </w:tc>
        <w:tc>
          <w:tcPr>
            <w:tcW w:w="149" w:type="dxa"/>
          </w:tcPr>
          <w:p w14:paraId="727B3D3E" w14:textId="77777777" w:rsidR="00A37FFA" w:rsidRDefault="00A37FFA" w:rsidP="00A37FFA">
            <w:pPr>
              <w:pStyle w:val="EmptyCellLayoutStyle"/>
              <w:spacing w:after="0" w:line="240" w:lineRule="auto"/>
            </w:pPr>
          </w:p>
        </w:tc>
      </w:tr>
      <w:tr w:rsidR="00A37FFA" w14:paraId="56B3D41A" w14:textId="77777777" w:rsidTr="00A37FFA">
        <w:trPr>
          <w:trHeight w:val="80"/>
        </w:trPr>
        <w:tc>
          <w:tcPr>
            <w:tcW w:w="54" w:type="dxa"/>
          </w:tcPr>
          <w:p w14:paraId="2190E930" w14:textId="77777777" w:rsidR="00A37FFA" w:rsidRDefault="00A37FFA" w:rsidP="00A37FFA">
            <w:pPr>
              <w:pStyle w:val="EmptyCellLayoutStyle"/>
              <w:spacing w:after="0" w:line="240" w:lineRule="auto"/>
            </w:pPr>
          </w:p>
        </w:tc>
        <w:tc>
          <w:tcPr>
            <w:tcW w:w="10395" w:type="dxa"/>
          </w:tcPr>
          <w:p w14:paraId="4F4E8C4F" w14:textId="77777777" w:rsidR="00A37FFA" w:rsidRDefault="00A37FFA" w:rsidP="00A37FFA">
            <w:pPr>
              <w:pStyle w:val="EmptyCellLayoutStyle"/>
              <w:spacing w:after="0" w:line="240" w:lineRule="auto"/>
            </w:pPr>
          </w:p>
        </w:tc>
        <w:tc>
          <w:tcPr>
            <w:tcW w:w="149" w:type="dxa"/>
          </w:tcPr>
          <w:p w14:paraId="1369A38B" w14:textId="77777777" w:rsidR="00A37FFA" w:rsidRDefault="00A37FFA" w:rsidP="00A37FFA">
            <w:pPr>
              <w:pStyle w:val="EmptyCellLayoutStyle"/>
              <w:spacing w:after="0" w:line="240" w:lineRule="auto"/>
            </w:pPr>
          </w:p>
        </w:tc>
      </w:tr>
    </w:tbl>
    <w:p xmlns:w="http://schemas.openxmlformats.org/wordprocessingml/2006/main" w14:paraId="4BDCC3A9" w14:textId="77777777" w:rsidR="00A37FFA" w:rsidRDefault="00A37FFA" w:rsidP="00A37FFA">
      <w:pPr>
        <w:spacing w:after="0" w:line="240" w:lineRule="auto"/>
      </w:pPr>
    </w:p>
    <w:p xmlns:w="http://schemas.openxmlformats.org/wordprocessingml/2006/main" w14:paraId="6F4AF8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一个或多个索引己损坏，必须修复或删除</w:t>
      </w:r>
    </w:p>
    <w:p xmlns:w="http://schemas.openxmlformats.org/wordprocessingml/2006/main" w14:paraId="2A2DD7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提供有关错误 8952 中描述的问题的详细信息。有关解释，请参阅该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ACB8E" w14:textId="77777777" w:rsidTr="00A37FFA">
        <w:trPr>
          <w:trHeight w:val="54"/>
        </w:trPr>
        <w:tc>
          <w:tcPr>
            <w:tcW w:w="54" w:type="dxa"/>
          </w:tcPr>
          <w:p w14:paraId="3BB6A531" w14:textId="77777777" w:rsidR="00A37FFA" w:rsidRDefault="00A37FFA" w:rsidP="00A37FFA">
            <w:pPr>
              <w:pStyle w:val="EmptyCellLayoutStyle"/>
              <w:spacing w:after="0" w:line="240" w:lineRule="auto"/>
            </w:pPr>
          </w:p>
        </w:tc>
        <w:tc>
          <w:tcPr>
            <w:tcW w:w="10395" w:type="dxa"/>
          </w:tcPr>
          <w:p w14:paraId="68EC10E1" w14:textId="77777777" w:rsidR="00A37FFA" w:rsidRDefault="00A37FFA" w:rsidP="00A37FFA">
            <w:pPr>
              <w:pStyle w:val="EmptyCellLayoutStyle"/>
              <w:spacing w:after="0" w:line="240" w:lineRule="auto"/>
            </w:pPr>
          </w:p>
        </w:tc>
        <w:tc>
          <w:tcPr>
            <w:tcW w:w="149" w:type="dxa"/>
          </w:tcPr>
          <w:p w14:paraId="43507DE6" w14:textId="77777777" w:rsidR="00A37FFA" w:rsidRDefault="00A37FFA" w:rsidP="00A37FFA">
            <w:pPr>
              <w:pStyle w:val="EmptyCellLayoutStyle"/>
              <w:spacing w:after="0" w:line="240" w:lineRule="auto"/>
            </w:pPr>
          </w:p>
        </w:tc>
      </w:tr>
      <w:tr w:rsidR="00A37FFA" w14:paraId="187D4BEE" w14:textId="77777777" w:rsidTr="00A37FFA">
        <w:tc>
          <w:tcPr>
            <w:tcW w:w="54" w:type="dxa"/>
          </w:tcPr>
          <w:p w14:paraId="0D5FC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D86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A530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349D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83D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CEA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5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E9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01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266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A9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B84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B3FA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FF21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C8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83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CA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C4E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3FD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D92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71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68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89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F4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D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52CB6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55C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2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59FB5" w14:textId="77777777" w:rsidR="00A37FFA" w:rsidRDefault="00A37FFA" w:rsidP="00A37FFA">
                  <w:pPr>
                    <w:spacing w:after="0" w:line="240" w:lineRule="auto"/>
                  </w:pPr>
                </w:p>
              </w:tc>
            </w:tr>
            <w:tr w:rsidR="00A37FFA" w14:paraId="10FE5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16E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16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3D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A9881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839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EA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45F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B2F9D4" w14:textId="77777777" w:rsidR="00A37FFA" w:rsidRDefault="00A37FFA" w:rsidP="00A37FFA">
            <w:pPr>
              <w:spacing w:after="0" w:line="240" w:lineRule="auto"/>
            </w:pPr>
          </w:p>
        </w:tc>
        <w:tc>
          <w:tcPr>
            <w:tcW w:w="149" w:type="dxa"/>
          </w:tcPr>
          <w:p w14:paraId="4826EDCA" w14:textId="77777777" w:rsidR="00A37FFA" w:rsidRDefault="00A37FFA" w:rsidP="00A37FFA">
            <w:pPr>
              <w:pStyle w:val="EmptyCellLayoutStyle"/>
              <w:spacing w:after="0" w:line="240" w:lineRule="auto"/>
            </w:pPr>
          </w:p>
        </w:tc>
      </w:tr>
      <w:tr w:rsidR="00A37FFA" w14:paraId="4B0B6647" w14:textId="77777777" w:rsidTr="00A37FFA">
        <w:trPr>
          <w:trHeight w:val="80"/>
        </w:trPr>
        <w:tc>
          <w:tcPr>
            <w:tcW w:w="54" w:type="dxa"/>
          </w:tcPr>
          <w:p w14:paraId="19D6B25E" w14:textId="77777777" w:rsidR="00A37FFA" w:rsidRDefault="00A37FFA" w:rsidP="00A37FFA">
            <w:pPr>
              <w:pStyle w:val="EmptyCellLayoutStyle"/>
              <w:spacing w:after="0" w:line="240" w:lineRule="auto"/>
            </w:pPr>
          </w:p>
        </w:tc>
        <w:tc>
          <w:tcPr>
            <w:tcW w:w="10395" w:type="dxa"/>
          </w:tcPr>
          <w:p w14:paraId="5C858FDF" w14:textId="77777777" w:rsidR="00A37FFA" w:rsidRDefault="00A37FFA" w:rsidP="00A37FFA">
            <w:pPr>
              <w:pStyle w:val="EmptyCellLayoutStyle"/>
              <w:spacing w:after="0" w:line="240" w:lineRule="auto"/>
            </w:pPr>
          </w:p>
        </w:tc>
        <w:tc>
          <w:tcPr>
            <w:tcW w:w="149" w:type="dxa"/>
          </w:tcPr>
          <w:p w14:paraId="0AED420B" w14:textId="77777777" w:rsidR="00A37FFA" w:rsidRDefault="00A37FFA" w:rsidP="00A37FFA">
            <w:pPr>
              <w:pStyle w:val="EmptyCellLayoutStyle"/>
              <w:spacing w:after="0" w:line="240" w:lineRule="auto"/>
            </w:pPr>
          </w:p>
        </w:tc>
      </w:tr>
    </w:tbl>
    <w:p xmlns:w="http://schemas.openxmlformats.org/wordprocessingml/2006/main" w14:paraId="0F5F9A2C" w14:textId="77777777" w:rsidR="00A37FFA" w:rsidRDefault="00A37FFA" w:rsidP="00A37FFA">
      <w:pPr>
        <w:spacing w:after="0" w:line="240" w:lineRule="auto"/>
      </w:pPr>
    </w:p>
    <w:p xmlns:w="http://schemas.openxmlformats.org/wordprocessingml/2006/main" w14:paraId="61AA3E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标识和访问管理链的链接出错</w:t>
      </w:r>
    </w:p>
    <w:p xmlns:w="http://schemas.openxmlformats.org/wordprocessingml/2006/main" w14:paraId="5B2A0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索引的 IAM 链中发生中断。页 P_ID1 的下一页指针指向页 P_ID2，但页 P_ID2 的上一页指针指向不同的页 P_ID3。两种错误状态含义相同，只是发现损坏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81C8E7" w14:textId="77777777" w:rsidTr="00A37FFA">
        <w:trPr>
          <w:trHeight w:val="54"/>
        </w:trPr>
        <w:tc>
          <w:tcPr>
            <w:tcW w:w="54" w:type="dxa"/>
          </w:tcPr>
          <w:p w14:paraId="767C4D19" w14:textId="77777777" w:rsidR="00A37FFA" w:rsidRDefault="00A37FFA" w:rsidP="00A37FFA">
            <w:pPr>
              <w:pStyle w:val="EmptyCellLayoutStyle"/>
              <w:spacing w:after="0" w:line="240" w:lineRule="auto"/>
            </w:pPr>
          </w:p>
        </w:tc>
        <w:tc>
          <w:tcPr>
            <w:tcW w:w="10395" w:type="dxa"/>
          </w:tcPr>
          <w:p w14:paraId="19A6B18B" w14:textId="77777777" w:rsidR="00A37FFA" w:rsidRDefault="00A37FFA" w:rsidP="00A37FFA">
            <w:pPr>
              <w:pStyle w:val="EmptyCellLayoutStyle"/>
              <w:spacing w:after="0" w:line="240" w:lineRule="auto"/>
            </w:pPr>
          </w:p>
        </w:tc>
        <w:tc>
          <w:tcPr>
            <w:tcW w:w="149" w:type="dxa"/>
          </w:tcPr>
          <w:p w14:paraId="2AF5E5E8" w14:textId="77777777" w:rsidR="00A37FFA" w:rsidRDefault="00A37FFA" w:rsidP="00A37FFA">
            <w:pPr>
              <w:pStyle w:val="EmptyCellLayoutStyle"/>
              <w:spacing w:after="0" w:line="240" w:lineRule="auto"/>
            </w:pPr>
          </w:p>
        </w:tc>
      </w:tr>
      <w:tr w:rsidR="00A37FFA" w14:paraId="0E24469B" w14:textId="77777777" w:rsidTr="00A37FFA">
        <w:tc>
          <w:tcPr>
            <w:tcW w:w="54" w:type="dxa"/>
          </w:tcPr>
          <w:p w14:paraId="2C051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8DC77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6BA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57E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DE0C6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CC9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A25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BA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8A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015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DD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30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3AD7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F1DD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DF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96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C4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A90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D47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28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1F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5CA10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894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19A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0A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DBA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9CC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4F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9B9D0" w14:textId="77777777" w:rsidR="00A37FFA" w:rsidRDefault="00A37FFA" w:rsidP="00A37FFA">
                  <w:pPr>
                    <w:spacing w:after="0" w:line="240" w:lineRule="auto"/>
                  </w:pPr>
                </w:p>
              </w:tc>
            </w:tr>
            <w:tr w:rsidR="00A37FFA" w14:paraId="4345B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AB7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2F8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6E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45882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B58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BBC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9C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838CA4" w14:textId="77777777" w:rsidR="00A37FFA" w:rsidRDefault="00A37FFA" w:rsidP="00A37FFA">
            <w:pPr>
              <w:spacing w:after="0" w:line="240" w:lineRule="auto"/>
            </w:pPr>
          </w:p>
        </w:tc>
        <w:tc>
          <w:tcPr>
            <w:tcW w:w="149" w:type="dxa"/>
          </w:tcPr>
          <w:p w14:paraId="0BB732CB" w14:textId="77777777" w:rsidR="00A37FFA" w:rsidRDefault="00A37FFA" w:rsidP="00A37FFA">
            <w:pPr>
              <w:pStyle w:val="EmptyCellLayoutStyle"/>
              <w:spacing w:after="0" w:line="240" w:lineRule="auto"/>
            </w:pPr>
          </w:p>
        </w:tc>
      </w:tr>
      <w:tr w:rsidR="00A37FFA" w14:paraId="2AF004D1" w14:textId="77777777" w:rsidTr="00A37FFA">
        <w:trPr>
          <w:trHeight w:val="80"/>
        </w:trPr>
        <w:tc>
          <w:tcPr>
            <w:tcW w:w="54" w:type="dxa"/>
          </w:tcPr>
          <w:p w14:paraId="20B55CE7" w14:textId="77777777" w:rsidR="00A37FFA" w:rsidRDefault="00A37FFA" w:rsidP="00A37FFA">
            <w:pPr>
              <w:pStyle w:val="EmptyCellLayoutStyle"/>
              <w:spacing w:after="0" w:line="240" w:lineRule="auto"/>
            </w:pPr>
          </w:p>
        </w:tc>
        <w:tc>
          <w:tcPr>
            <w:tcW w:w="10395" w:type="dxa"/>
          </w:tcPr>
          <w:p w14:paraId="68B9C1C6" w14:textId="77777777" w:rsidR="00A37FFA" w:rsidRDefault="00A37FFA" w:rsidP="00A37FFA">
            <w:pPr>
              <w:pStyle w:val="EmptyCellLayoutStyle"/>
              <w:spacing w:after="0" w:line="240" w:lineRule="auto"/>
            </w:pPr>
          </w:p>
        </w:tc>
        <w:tc>
          <w:tcPr>
            <w:tcW w:w="149" w:type="dxa"/>
          </w:tcPr>
          <w:p w14:paraId="394BC5CC" w14:textId="77777777" w:rsidR="00A37FFA" w:rsidRDefault="00A37FFA" w:rsidP="00A37FFA">
            <w:pPr>
              <w:pStyle w:val="EmptyCellLayoutStyle"/>
              <w:spacing w:after="0" w:line="240" w:lineRule="auto"/>
            </w:pPr>
          </w:p>
        </w:tc>
      </w:tr>
    </w:tbl>
    <w:p xmlns:w="http://schemas.openxmlformats.org/wordprocessingml/2006/main" w14:paraId="54F59A5E" w14:textId="77777777" w:rsidR="00A37FFA" w:rsidRDefault="00A37FFA" w:rsidP="00A37FFA">
      <w:pPr>
        <w:spacing w:after="0" w:line="240" w:lineRule="auto"/>
      </w:pPr>
    </w:p>
    <w:p xmlns:w="http://schemas.openxmlformats.org/wordprocessingml/2006/main" w14:paraId="6D2FFD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创建 AppDomain 管理器</w:t>
      </w:r>
    </w:p>
    <w:p xmlns:w="http://schemas.openxmlformats.org/wordprocessingml/2006/main" w14:paraId="6510E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未能创建应用程序域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E92778" w14:textId="77777777" w:rsidTr="00A37FFA">
        <w:trPr>
          <w:trHeight w:val="54"/>
        </w:trPr>
        <w:tc>
          <w:tcPr>
            <w:tcW w:w="54" w:type="dxa"/>
          </w:tcPr>
          <w:p w14:paraId="54DFEBE7" w14:textId="77777777" w:rsidR="00A37FFA" w:rsidRDefault="00A37FFA" w:rsidP="00A37FFA">
            <w:pPr>
              <w:pStyle w:val="EmptyCellLayoutStyle"/>
              <w:spacing w:after="0" w:line="240" w:lineRule="auto"/>
            </w:pPr>
          </w:p>
        </w:tc>
        <w:tc>
          <w:tcPr>
            <w:tcW w:w="10395" w:type="dxa"/>
          </w:tcPr>
          <w:p w14:paraId="2D69E705" w14:textId="77777777" w:rsidR="00A37FFA" w:rsidRDefault="00A37FFA" w:rsidP="00A37FFA">
            <w:pPr>
              <w:pStyle w:val="EmptyCellLayoutStyle"/>
              <w:spacing w:after="0" w:line="240" w:lineRule="auto"/>
            </w:pPr>
          </w:p>
        </w:tc>
        <w:tc>
          <w:tcPr>
            <w:tcW w:w="149" w:type="dxa"/>
          </w:tcPr>
          <w:p w14:paraId="52D06615" w14:textId="77777777" w:rsidR="00A37FFA" w:rsidRDefault="00A37FFA" w:rsidP="00A37FFA">
            <w:pPr>
              <w:pStyle w:val="EmptyCellLayoutStyle"/>
              <w:spacing w:after="0" w:line="240" w:lineRule="auto"/>
            </w:pPr>
          </w:p>
        </w:tc>
      </w:tr>
      <w:tr w:rsidR="00A37FFA" w14:paraId="0BAFFD12" w14:textId="77777777" w:rsidTr="00A37FFA">
        <w:tc>
          <w:tcPr>
            <w:tcW w:w="54" w:type="dxa"/>
          </w:tcPr>
          <w:p w14:paraId="4E9BF9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2E3D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BB40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8F5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782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FF5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F4E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5B4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CF8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19B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C5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62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AD49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1917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4CD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3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D2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9A1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48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F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FB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E37C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CB9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B16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8A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2CAC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4E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E4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CFEF" w14:textId="77777777" w:rsidR="00A37FFA" w:rsidRDefault="00A37FFA" w:rsidP="00A37FFA">
                  <w:pPr>
                    <w:spacing w:after="0" w:line="240" w:lineRule="auto"/>
                  </w:pPr>
                </w:p>
              </w:tc>
            </w:tr>
            <w:tr w:rsidR="00A37FFA" w14:paraId="1F2EB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4F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2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B8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AD19B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A83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000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805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3AB62F" w14:textId="77777777" w:rsidR="00A37FFA" w:rsidRDefault="00A37FFA" w:rsidP="00A37FFA">
            <w:pPr>
              <w:spacing w:after="0" w:line="240" w:lineRule="auto"/>
            </w:pPr>
          </w:p>
        </w:tc>
        <w:tc>
          <w:tcPr>
            <w:tcW w:w="149" w:type="dxa"/>
          </w:tcPr>
          <w:p w14:paraId="356C02B0" w14:textId="77777777" w:rsidR="00A37FFA" w:rsidRDefault="00A37FFA" w:rsidP="00A37FFA">
            <w:pPr>
              <w:pStyle w:val="EmptyCellLayoutStyle"/>
              <w:spacing w:after="0" w:line="240" w:lineRule="auto"/>
            </w:pPr>
          </w:p>
        </w:tc>
      </w:tr>
      <w:tr w:rsidR="00A37FFA" w14:paraId="305A96CA" w14:textId="77777777" w:rsidTr="00A37FFA">
        <w:trPr>
          <w:trHeight w:val="80"/>
        </w:trPr>
        <w:tc>
          <w:tcPr>
            <w:tcW w:w="54" w:type="dxa"/>
          </w:tcPr>
          <w:p w14:paraId="798C5AED" w14:textId="77777777" w:rsidR="00A37FFA" w:rsidRDefault="00A37FFA" w:rsidP="00A37FFA">
            <w:pPr>
              <w:pStyle w:val="EmptyCellLayoutStyle"/>
              <w:spacing w:after="0" w:line="240" w:lineRule="auto"/>
            </w:pPr>
          </w:p>
        </w:tc>
        <w:tc>
          <w:tcPr>
            <w:tcW w:w="10395" w:type="dxa"/>
          </w:tcPr>
          <w:p w14:paraId="18892991" w14:textId="77777777" w:rsidR="00A37FFA" w:rsidRDefault="00A37FFA" w:rsidP="00A37FFA">
            <w:pPr>
              <w:pStyle w:val="EmptyCellLayoutStyle"/>
              <w:spacing w:after="0" w:line="240" w:lineRule="auto"/>
            </w:pPr>
          </w:p>
        </w:tc>
        <w:tc>
          <w:tcPr>
            <w:tcW w:w="149" w:type="dxa"/>
          </w:tcPr>
          <w:p w14:paraId="610C4FB4" w14:textId="77777777" w:rsidR="00A37FFA" w:rsidRDefault="00A37FFA" w:rsidP="00A37FFA">
            <w:pPr>
              <w:pStyle w:val="EmptyCellLayoutStyle"/>
              <w:spacing w:after="0" w:line="240" w:lineRule="auto"/>
            </w:pPr>
          </w:p>
        </w:tc>
      </w:tr>
    </w:tbl>
    <w:p xmlns:w="http://schemas.openxmlformats.org/wordprocessingml/2006/main" w14:paraId="1E579A87" w14:textId="77777777" w:rsidR="00A37FFA" w:rsidRDefault="00A37FFA" w:rsidP="00A37FFA">
      <w:pPr>
        <w:spacing w:after="0" w:line="240" w:lineRule="auto"/>
      </w:pPr>
    </w:p>
    <w:p xmlns:w="http://schemas.openxmlformats.org/wordprocessingml/2006/main" w14:paraId="21CFEA0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尝试对数据库中对象的描述符进行解哈希运算时，在哈希表中没有找到该描述符</w:t>
      </w:r>
    </w:p>
    <w:p xmlns:w="http://schemas.openxmlformats.org/wordprocessingml/2006/main" w14:paraId="40522F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找不到临时表。Linux 应用程序日志中将存在特定的对象 ID，表示为事件 ID 61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1AD41" w14:textId="77777777" w:rsidTr="00A37FFA">
        <w:trPr>
          <w:trHeight w:val="54"/>
        </w:trPr>
        <w:tc>
          <w:tcPr>
            <w:tcW w:w="54" w:type="dxa"/>
          </w:tcPr>
          <w:p w14:paraId="2BF78E6A" w14:textId="77777777" w:rsidR="00A37FFA" w:rsidRDefault="00A37FFA" w:rsidP="00A37FFA">
            <w:pPr>
              <w:pStyle w:val="EmptyCellLayoutStyle"/>
              <w:spacing w:after="0" w:line="240" w:lineRule="auto"/>
            </w:pPr>
          </w:p>
        </w:tc>
        <w:tc>
          <w:tcPr>
            <w:tcW w:w="10395" w:type="dxa"/>
          </w:tcPr>
          <w:p w14:paraId="531F4FF3" w14:textId="77777777" w:rsidR="00A37FFA" w:rsidRDefault="00A37FFA" w:rsidP="00A37FFA">
            <w:pPr>
              <w:pStyle w:val="EmptyCellLayoutStyle"/>
              <w:spacing w:after="0" w:line="240" w:lineRule="auto"/>
            </w:pPr>
          </w:p>
        </w:tc>
        <w:tc>
          <w:tcPr>
            <w:tcW w:w="149" w:type="dxa"/>
          </w:tcPr>
          <w:p w14:paraId="734AF624" w14:textId="77777777" w:rsidR="00A37FFA" w:rsidRDefault="00A37FFA" w:rsidP="00A37FFA">
            <w:pPr>
              <w:pStyle w:val="EmptyCellLayoutStyle"/>
              <w:spacing w:after="0" w:line="240" w:lineRule="auto"/>
            </w:pPr>
          </w:p>
        </w:tc>
      </w:tr>
      <w:tr w:rsidR="00A37FFA" w14:paraId="6CBED557" w14:textId="77777777" w:rsidTr="00A37FFA">
        <w:tc>
          <w:tcPr>
            <w:tcW w:w="54" w:type="dxa"/>
          </w:tcPr>
          <w:p w14:paraId="0FF058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169F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04C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D09A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BBAE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8581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32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C9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31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8FA6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0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2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D2E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4345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2B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F57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F8A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D76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35C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1D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843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0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40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D00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AF67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8F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6F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85A21" w14:textId="77777777" w:rsidR="00A37FFA" w:rsidRDefault="00A37FFA" w:rsidP="00A37FFA">
                  <w:pPr>
                    <w:spacing w:after="0" w:line="240" w:lineRule="auto"/>
                  </w:pPr>
                </w:p>
              </w:tc>
            </w:tr>
            <w:tr w:rsidR="00A37FFA" w14:paraId="52BF5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2A3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4D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51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07D7E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4D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CA4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C9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752853" w14:textId="77777777" w:rsidR="00A37FFA" w:rsidRDefault="00A37FFA" w:rsidP="00A37FFA">
            <w:pPr>
              <w:spacing w:after="0" w:line="240" w:lineRule="auto"/>
            </w:pPr>
          </w:p>
        </w:tc>
        <w:tc>
          <w:tcPr>
            <w:tcW w:w="149" w:type="dxa"/>
          </w:tcPr>
          <w:p w14:paraId="1E98F369" w14:textId="77777777" w:rsidR="00A37FFA" w:rsidRDefault="00A37FFA" w:rsidP="00A37FFA">
            <w:pPr>
              <w:pStyle w:val="EmptyCellLayoutStyle"/>
              <w:spacing w:after="0" w:line="240" w:lineRule="auto"/>
            </w:pPr>
          </w:p>
        </w:tc>
      </w:tr>
      <w:tr w:rsidR="00A37FFA" w14:paraId="4C7D2CBD" w14:textId="77777777" w:rsidTr="00A37FFA">
        <w:trPr>
          <w:trHeight w:val="80"/>
        </w:trPr>
        <w:tc>
          <w:tcPr>
            <w:tcW w:w="54" w:type="dxa"/>
          </w:tcPr>
          <w:p w14:paraId="700B4E68" w14:textId="77777777" w:rsidR="00A37FFA" w:rsidRDefault="00A37FFA" w:rsidP="00A37FFA">
            <w:pPr>
              <w:pStyle w:val="EmptyCellLayoutStyle"/>
              <w:spacing w:after="0" w:line="240" w:lineRule="auto"/>
            </w:pPr>
          </w:p>
        </w:tc>
        <w:tc>
          <w:tcPr>
            <w:tcW w:w="10395" w:type="dxa"/>
          </w:tcPr>
          <w:p w14:paraId="7CCBE9E2" w14:textId="77777777" w:rsidR="00A37FFA" w:rsidRDefault="00A37FFA" w:rsidP="00A37FFA">
            <w:pPr>
              <w:pStyle w:val="EmptyCellLayoutStyle"/>
              <w:spacing w:after="0" w:line="240" w:lineRule="auto"/>
            </w:pPr>
          </w:p>
        </w:tc>
        <w:tc>
          <w:tcPr>
            <w:tcW w:w="149" w:type="dxa"/>
          </w:tcPr>
          <w:p w14:paraId="35D877EA" w14:textId="77777777" w:rsidR="00A37FFA" w:rsidRDefault="00A37FFA" w:rsidP="00A37FFA">
            <w:pPr>
              <w:pStyle w:val="EmptyCellLayoutStyle"/>
              <w:spacing w:after="0" w:line="240" w:lineRule="auto"/>
            </w:pPr>
          </w:p>
        </w:tc>
      </w:tr>
    </w:tbl>
    <w:p xmlns:w="http://schemas.openxmlformats.org/wordprocessingml/2006/main" w14:paraId="792A3B9A" w14:textId="77777777" w:rsidR="00A37FFA" w:rsidRDefault="00A37FFA" w:rsidP="00A37FFA">
      <w:pPr>
        <w:spacing w:after="0" w:line="240" w:lineRule="auto"/>
      </w:pPr>
    </w:p>
    <w:p xmlns:w="http://schemas.openxmlformats.org/wordprocessingml/2006/main" w14:paraId="643D873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的日志不可用</w:t>
      </w:r>
    </w:p>
    <w:p xmlns:w="http://schemas.openxmlformats.org/wordprocessingml/2006/main" w14:paraId="27785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数据库发生了与数据完整性相关的 I/O 错误。数据库的日志部分或数据部分可能已损坏。SQL Server 已在日志中记录了不可用数据库，以防止再次出现数据完整性问题。SQL Server 错误日志和/或 Linux 事件日志中应该报告了导致 9001 消息的 I/O 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A53B80" w14:textId="77777777" w:rsidTr="00A37FFA">
        <w:trPr>
          <w:trHeight w:val="54"/>
        </w:trPr>
        <w:tc>
          <w:tcPr>
            <w:tcW w:w="54" w:type="dxa"/>
          </w:tcPr>
          <w:p w14:paraId="4E2AC9AD" w14:textId="77777777" w:rsidR="00A37FFA" w:rsidRDefault="00A37FFA" w:rsidP="00A37FFA">
            <w:pPr>
              <w:pStyle w:val="EmptyCellLayoutStyle"/>
              <w:spacing w:after="0" w:line="240" w:lineRule="auto"/>
            </w:pPr>
          </w:p>
        </w:tc>
        <w:tc>
          <w:tcPr>
            <w:tcW w:w="10395" w:type="dxa"/>
          </w:tcPr>
          <w:p w14:paraId="5A87D02E" w14:textId="77777777" w:rsidR="00A37FFA" w:rsidRDefault="00A37FFA" w:rsidP="00A37FFA">
            <w:pPr>
              <w:pStyle w:val="EmptyCellLayoutStyle"/>
              <w:spacing w:after="0" w:line="240" w:lineRule="auto"/>
            </w:pPr>
          </w:p>
        </w:tc>
        <w:tc>
          <w:tcPr>
            <w:tcW w:w="149" w:type="dxa"/>
          </w:tcPr>
          <w:p w14:paraId="274A68DA" w14:textId="77777777" w:rsidR="00A37FFA" w:rsidRDefault="00A37FFA" w:rsidP="00A37FFA">
            <w:pPr>
              <w:pStyle w:val="EmptyCellLayoutStyle"/>
              <w:spacing w:after="0" w:line="240" w:lineRule="auto"/>
            </w:pPr>
          </w:p>
        </w:tc>
      </w:tr>
      <w:tr w:rsidR="00A37FFA" w14:paraId="04F24D17" w14:textId="77777777" w:rsidTr="00A37FFA">
        <w:tc>
          <w:tcPr>
            <w:tcW w:w="54" w:type="dxa"/>
          </w:tcPr>
          <w:p w14:paraId="19E882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9BBA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7E3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075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1F5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088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4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91D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2D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763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99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36A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7849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A8F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F2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0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1F8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AF2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6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23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CB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F9BC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67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52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95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7EACF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7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7B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92B9C" w14:textId="77777777" w:rsidR="00A37FFA" w:rsidRDefault="00A37FFA" w:rsidP="00A37FFA">
                  <w:pPr>
                    <w:spacing w:after="0" w:line="240" w:lineRule="auto"/>
                  </w:pPr>
                </w:p>
              </w:tc>
            </w:tr>
            <w:tr w:rsidR="00A37FFA" w14:paraId="0CE3B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8F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0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28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38BB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CC4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C3E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E9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A01669" w14:textId="77777777" w:rsidR="00A37FFA" w:rsidRDefault="00A37FFA" w:rsidP="00A37FFA">
            <w:pPr>
              <w:spacing w:after="0" w:line="240" w:lineRule="auto"/>
            </w:pPr>
          </w:p>
        </w:tc>
        <w:tc>
          <w:tcPr>
            <w:tcW w:w="149" w:type="dxa"/>
          </w:tcPr>
          <w:p w14:paraId="25889CC1" w14:textId="77777777" w:rsidR="00A37FFA" w:rsidRDefault="00A37FFA" w:rsidP="00A37FFA">
            <w:pPr>
              <w:pStyle w:val="EmptyCellLayoutStyle"/>
              <w:spacing w:after="0" w:line="240" w:lineRule="auto"/>
            </w:pPr>
          </w:p>
        </w:tc>
      </w:tr>
      <w:tr w:rsidR="00A37FFA" w14:paraId="117E995C" w14:textId="77777777" w:rsidTr="00A37FFA">
        <w:trPr>
          <w:trHeight w:val="80"/>
        </w:trPr>
        <w:tc>
          <w:tcPr>
            <w:tcW w:w="54" w:type="dxa"/>
          </w:tcPr>
          <w:p w14:paraId="5E842EF0" w14:textId="77777777" w:rsidR="00A37FFA" w:rsidRDefault="00A37FFA" w:rsidP="00A37FFA">
            <w:pPr>
              <w:pStyle w:val="EmptyCellLayoutStyle"/>
              <w:spacing w:after="0" w:line="240" w:lineRule="auto"/>
            </w:pPr>
          </w:p>
        </w:tc>
        <w:tc>
          <w:tcPr>
            <w:tcW w:w="10395" w:type="dxa"/>
          </w:tcPr>
          <w:p w14:paraId="1009A740" w14:textId="77777777" w:rsidR="00A37FFA" w:rsidRDefault="00A37FFA" w:rsidP="00A37FFA">
            <w:pPr>
              <w:pStyle w:val="EmptyCellLayoutStyle"/>
              <w:spacing w:after="0" w:line="240" w:lineRule="auto"/>
            </w:pPr>
          </w:p>
        </w:tc>
        <w:tc>
          <w:tcPr>
            <w:tcW w:w="149" w:type="dxa"/>
          </w:tcPr>
          <w:p w14:paraId="5D61F19A" w14:textId="77777777" w:rsidR="00A37FFA" w:rsidRDefault="00A37FFA" w:rsidP="00A37FFA">
            <w:pPr>
              <w:pStyle w:val="EmptyCellLayoutStyle"/>
              <w:spacing w:after="0" w:line="240" w:lineRule="auto"/>
            </w:pPr>
          </w:p>
        </w:tc>
      </w:tr>
    </w:tbl>
    <w:p xmlns:w="http://schemas.openxmlformats.org/wordprocessingml/2006/main" w14:paraId="40CE0DED" w14:textId="77777777" w:rsidR="00A37FFA" w:rsidRDefault="00A37FFA" w:rsidP="00A37FFA">
      <w:pPr>
        <w:spacing w:after="0" w:line="240" w:lineRule="auto"/>
      </w:pPr>
    </w:p>
    <w:p xmlns:w="http://schemas.openxmlformats.org/wordprocessingml/2006/main" w14:paraId="3BF91D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消息调度程序中出错</w:t>
      </w:r>
    </w:p>
    <w:p xmlns:w="http://schemas.openxmlformats.org/wordprocessingml/2006/main" w14:paraId="5EDD7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消息调度程序中出错。Linux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B59F44" w14:textId="77777777" w:rsidTr="00A37FFA">
        <w:trPr>
          <w:trHeight w:val="54"/>
        </w:trPr>
        <w:tc>
          <w:tcPr>
            <w:tcW w:w="54" w:type="dxa"/>
          </w:tcPr>
          <w:p w14:paraId="71F4AA58" w14:textId="77777777" w:rsidR="00A37FFA" w:rsidRDefault="00A37FFA" w:rsidP="00A37FFA">
            <w:pPr>
              <w:pStyle w:val="EmptyCellLayoutStyle"/>
              <w:spacing w:after="0" w:line="240" w:lineRule="auto"/>
            </w:pPr>
          </w:p>
        </w:tc>
        <w:tc>
          <w:tcPr>
            <w:tcW w:w="10395" w:type="dxa"/>
          </w:tcPr>
          <w:p w14:paraId="5237DEEA" w14:textId="77777777" w:rsidR="00A37FFA" w:rsidRDefault="00A37FFA" w:rsidP="00A37FFA">
            <w:pPr>
              <w:pStyle w:val="EmptyCellLayoutStyle"/>
              <w:spacing w:after="0" w:line="240" w:lineRule="auto"/>
            </w:pPr>
          </w:p>
        </w:tc>
        <w:tc>
          <w:tcPr>
            <w:tcW w:w="149" w:type="dxa"/>
          </w:tcPr>
          <w:p w14:paraId="446F950B" w14:textId="77777777" w:rsidR="00A37FFA" w:rsidRDefault="00A37FFA" w:rsidP="00A37FFA">
            <w:pPr>
              <w:pStyle w:val="EmptyCellLayoutStyle"/>
              <w:spacing w:after="0" w:line="240" w:lineRule="auto"/>
            </w:pPr>
          </w:p>
        </w:tc>
      </w:tr>
      <w:tr w:rsidR="00A37FFA" w14:paraId="768479A6" w14:textId="77777777" w:rsidTr="00A37FFA">
        <w:tc>
          <w:tcPr>
            <w:tcW w:w="54" w:type="dxa"/>
          </w:tcPr>
          <w:p w14:paraId="5DABA6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AF86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123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FFB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10C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FA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7D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F39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0A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3F42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D8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F8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6BE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DF2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92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99B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34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896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989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FE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573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8F2BF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71E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F8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43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0F999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14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98E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2DD88" w14:textId="77777777" w:rsidR="00A37FFA" w:rsidRDefault="00A37FFA" w:rsidP="00A37FFA">
                  <w:pPr>
                    <w:spacing w:after="0" w:line="240" w:lineRule="auto"/>
                  </w:pPr>
                </w:p>
              </w:tc>
            </w:tr>
            <w:tr w:rsidR="00A37FFA" w14:paraId="0885D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26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A5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B2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E046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20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7E59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32CC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080C6B" w14:textId="77777777" w:rsidR="00A37FFA" w:rsidRDefault="00A37FFA" w:rsidP="00A37FFA">
            <w:pPr>
              <w:spacing w:after="0" w:line="240" w:lineRule="auto"/>
            </w:pPr>
          </w:p>
        </w:tc>
        <w:tc>
          <w:tcPr>
            <w:tcW w:w="149" w:type="dxa"/>
          </w:tcPr>
          <w:p w14:paraId="21D153B1" w14:textId="77777777" w:rsidR="00A37FFA" w:rsidRDefault="00A37FFA" w:rsidP="00A37FFA">
            <w:pPr>
              <w:pStyle w:val="EmptyCellLayoutStyle"/>
              <w:spacing w:after="0" w:line="240" w:lineRule="auto"/>
            </w:pPr>
          </w:p>
        </w:tc>
      </w:tr>
      <w:tr w:rsidR="00A37FFA" w14:paraId="3EDB8473" w14:textId="77777777" w:rsidTr="00A37FFA">
        <w:trPr>
          <w:trHeight w:val="80"/>
        </w:trPr>
        <w:tc>
          <w:tcPr>
            <w:tcW w:w="54" w:type="dxa"/>
          </w:tcPr>
          <w:p w14:paraId="533BD907" w14:textId="77777777" w:rsidR="00A37FFA" w:rsidRDefault="00A37FFA" w:rsidP="00A37FFA">
            <w:pPr>
              <w:pStyle w:val="EmptyCellLayoutStyle"/>
              <w:spacing w:after="0" w:line="240" w:lineRule="auto"/>
            </w:pPr>
          </w:p>
        </w:tc>
        <w:tc>
          <w:tcPr>
            <w:tcW w:w="10395" w:type="dxa"/>
          </w:tcPr>
          <w:p w14:paraId="3A01C7F8" w14:textId="77777777" w:rsidR="00A37FFA" w:rsidRDefault="00A37FFA" w:rsidP="00A37FFA">
            <w:pPr>
              <w:pStyle w:val="EmptyCellLayoutStyle"/>
              <w:spacing w:after="0" w:line="240" w:lineRule="auto"/>
            </w:pPr>
          </w:p>
        </w:tc>
        <w:tc>
          <w:tcPr>
            <w:tcW w:w="149" w:type="dxa"/>
          </w:tcPr>
          <w:p w14:paraId="71615A8B" w14:textId="77777777" w:rsidR="00A37FFA" w:rsidRDefault="00A37FFA" w:rsidP="00A37FFA">
            <w:pPr>
              <w:pStyle w:val="EmptyCellLayoutStyle"/>
              <w:spacing w:after="0" w:line="240" w:lineRule="auto"/>
            </w:pPr>
          </w:p>
        </w:tc>
      </w:tr>
    </w:tbl>
    <w:p xmlns:w="http://schemas.openxmlformats.org/wordprocessingml/2006/main" w14:paraId="067516A8" w14:textId="77777777" w:rsidR="00A37FFA" w:rsidRDefault="00A37FFA" w:rsidP="00A37FFA">
      <w:pPr>
        <w:spacing w:after="0" w:line="240" w:lineRule="auto"/>
      </w:pPr>
    </w:p>
    <w:p xmlns:w="http://schemas.openxmlformats.org/wordprocessingml/2006/main" w14:paraId="54F2ED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经达到连接数上限</w:t>
      </w:r>
    </w:p>
    <w:p xmlns:w="http://schemas.openxmlformats.org/wordprocessingml/2006/main" w14:paraId="0690B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默认情况下，SQL Server 动态地管理用户连接所需的内存。但是，通过将用户连接配置选项设置成非零值，可以将最大连接数设置为固定值。不建议将 user connections 选项设置为非零值。如果此选项被设置为非零值，并且连接数超过了指定值，则其他所有登录尝试都将失败，并出现上述消息。如果该值设置为 1，则 SQL Server 实例可能不会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44D36B" w14:textId="77777777" w:rsidTr="00A37FFA">
        <w:trPr>
          <w:trHeight w:val="54"/>
        </w:trPr>
        <w:tc>
          <w:tcPr>
            <w:tcW w:w="54" w:type="dxa"/>
          </w:tcPr>
          <w:p w14:paraId="79125EF7" w14:textId="77777777" w:rsidR="00A37FFA" w:rsidRDefault="00A37FFA" w:rsidP="00A37FFA">
            <w:pPr>
              <w:pStyle w:val="EmptyCellLayoutStyle"/>
              <w:spacing w:after="0" w:line="240" w:lineRule="auto"/>
            </w:pPr>
          </w:p>
        </w:tc>
        <w:tc>
          <w:tcPr>
            <w:tcW w:w="10395" w:type="dxa"/>
          </w:tcPr>
          <w:p w14:paraId="50D21CE5" w14:textId="77777777" w:rsidR="00A37FFA" w:rsidRDefault="00A37FFA" w:rsidP="00A37FFA">
            <w:pPr>
              <w:pStyle w:val="EmptyCellLayoutStyle"/>
              <w:spacing w:after="0" w:line="240" w:lineRule="auto"/>
            </w:pPr>
          </w:p>
        </w:tc>
        <w:tc>
          <w:tcPr>
            <w:tcW w:w="149" w:type="dxa"/>
          </w:tcPr>
          <w:p w14:paraId="27AB5E13" w14:textId="77777777" w:rsidR="00A37FFA" w:rsidRDefault="00A37FFA" w:rsidP="00A37FFA">
            <w:pPr>
              <w:pStyle w:val="EmptyCellLayoutStyle"/>
              <w:spacing w:after="0" w:line="240" w:lineRule="auto"/>
            </w:pPr>
          </w:p>
        </w:tc>
      </w:tr>
      <w:tr w:rsidR="00A37FFA" w14:paraId="43DDA15B" w14:textId="77777777" w:rsidTr="00A37FFA">
        <w:tc>
          <w:tcPr>
            <w:tcW w:w="54" w:type="dxa"/>
          </w:tcPr>
          <w:p w14:paraId="0F6FAB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57E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1A1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4C88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862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30F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C1F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5E4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66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AFD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BC1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CD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10E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8732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D7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5E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D91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7AF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F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77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E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6957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14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E5E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9B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5D2B1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405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89A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53BC4" w14:textId="77777777" w:rsidR="00A37FFA" w:rsidRDefault="00A37FFA" w:rsidP="00A37FFA">
                  <w:pPr>
                    <w:spacing w:after="0" w:line="240" w:lineRule="auto"/>
                  </w:pPr>
                </w:p>
              </w:tc>
            </w:tr>
            <w:tr w:rsidR="00A37FFA" w14:paraId="27B4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9EF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AE6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AF4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220A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C0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B27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2B1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F0F4FF" w14:textId="77777777" w:rsidR="00A37FFA" w:rsidRDefault="00A37FFA" w:rsidP="00A37FFA">
            <w:pPr>
              <w:spacing w:after="0" w:line="240" w:lineRule="auto"/>
            </w:pPr>
          </w:p>
        </w:tc>
        <w:tc>
          <w:tcPr>
            <w:tcW w:w="149" w:type="dxa"/>
          </w:tcPr>
          <w:p w14:paraId="15F3C51D" w14:textId="77777777" w:rsidR="00A37FFA" w:rsidRDefault="00A37FFA" w:rsidP="00A37FFA">
            <w:pPr>
              <w:pStyle w:val="EmptyCellLayoutStyle"/>
              <w:spacing w:after="0" w:line="240" w:lineRule="auto"/>
            </w:pPr>
          </w:p>
        </w:tc>
      </w:tr>
      <w:tr w:rsidR="00A37FFA" w14:paraId="1CBE7EB3" w14:textId="77777777" w:rsidTr="00A37FFA">
        <w:trPr>
          <w:trHeight w:val="80"/>
        </w:trPr>
        <w:tc>
          <w:tcPr>
            <w:tcW w:w="54" w:type="dxa"/>
          </w:tcPr>
          <w:p w14:paraId="28840643" w14:textId="77777777" w:rsidR="00A37FFA" w:rsidRDefault="00A37FFA" w:rsidP="00A37FFA">
            <w:pPr>
              <w:pStyle w:val="EmptyCellLayoutStyle"/>
              <w:spacing w:after="0" w:line="240" w:lineRule="auto"/>
            </w:pPr>
          </w:p>
        </w:tc>
        <w:tc>
          <w:tcPr>
            <w:tcW w:w="10395" w:type="dxa"/>
          </w:tcPr>
          <w:p w14:paraId="6BF108E3" w14:textId="77777777" w:rsidR="00A37FFA" w:rsidRDefault="00A37FFA" w:rsidP="00A37FFA">
            <w:pPr>
              <w:pStyle w:val="EmptyCellLayoutStyle"/>
              <w:spacing w:after="0" w:line="240" w:lineRule="auto"/>
            </w:pPr>
          </w:p>
        </w:tc>
        <w:tc>
          <w:tcPr>
            <w:tcW w:w="149" w:type="dxa"/>
          </w:tcPr>
          <w:p w14:paraId="18EED06C" w14:textId="77777777" w:rsidR="00A37FFA" w:rsidRDefault="00A37FFA" w:rsidP="00A37FFA">
            <w:pPr>
              <w:pStyle w:val="EmptyCellLayoutStyle"/>
              <w:spacing w:after="0" w:line="240" w:lineRule="auto"/>
            </w:pPr>
          </w:p>
        </w:tc>
      </w:tr>
    </w:tbl>
    <w:p xmlns:w="http://schemas.openxmlformats.org/wordprocessingml/2006/main" w14:paraId="530F6D19" w14:textId="77777777" w:rsidR="00A37FFA" w:rsidRDefault="00A37FFA" w:rsidP="00A37FFA">
      <w:pPr>
        <w:spacing w:after="0" w:line="240" w:lineRule="auto"/>
      </w:pPr>
    </w:p>
    <w:p xmlns:w="http://schemas.openxmlformats.org/wordprocessingml/2006/main" w14:paraId="11D92A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计划程序的处理工作进程似乎无法完成</w:t>
      </w:r>
    </w:p>
    <w:p xmlns:w="http://schemas.openxmlformats.org/wordprocessingml/2006/main" w14:paraId="5337C9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表示问题可能与线程没有在调度程序上生成有关。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C1D408" w14:textId="77777777" w:rsidTr="00A37FFA">
        <w:trPr>
          <w:trHeight w:val="54"/>
        </w:trPr>
        <w:tc>
          <w:tcPr>
            <w:tcW w:w="54" w:type="dxa"/>
          </w:tcPr>
          <w:p w14:paraId="1E3DCA53" w14:textId="77777777" w:rsidR="00A37FFA" w:rsidRDefault="00A37FFA" w:rsidP="00A37FFA">
            <w:pPr>
              <w:pStyle w:val="EmptyCellLayoutStyle"/>
              <w:spacing w:after="0" w:line="240" w:lineRule="auto"/>
            </w:pPr>
          </w:p>
        </w:tc>
        <w:tc>
          <w:tcPr>
            <w:tcW w:w="10395" w:type="dxa"/>
          </w:tcPr>
          <w:p w14:paraId="4387A087" w14:textId="77777777" w:rsidR="00A37FFA" w:rsidRDefault="00A37FFA" w:rsidP="00A37FFA">
            <w:pPr>
              <w:pStyle w:val="EmptyCellLayoutStyle"/>
              <w:spacing w:after="0" w:line="240" w:lineRule="auto"/>
            </w:pPr>
          </w:p>
        </w:tc>
        <w:tc>
          <w:tcPr>
            <w:tcW w:w="149" w:type="dxa"/>
          </w:tcPr>
          <w:p w14:paraId="452634BB" w14:textId="77777777" w:rsidR="00A37FFA" w:rsidRDefault="00A37FFA" w:rsidP="00A37FFA">
            <w:pPr>
              <w:pStyle w:val="EmptyCellLayoutStyle"/>
              <w:spacing w:after="0" w:line="240" w:lineRule="auto"/>
            </w:pPr>
          </w:p>
        </w:tc>
      </w:tr>
      <w:tr w:rsidR="00A37FFA" w14:paraId="4705F348" w14:textId="77777777" w:rsidTr="00A37FFA">
        <w:tc>
          <w:tcPr>
            <w:tcW w:w="54" w:type="dxa"/>
          </w:tcPr>
          <w:p w14:paraId="57F01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C652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A33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CABA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05C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4AC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E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8EA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BE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695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F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39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84F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947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7F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68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7B9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0BF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901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55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F1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E07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C9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8E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EC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4A6B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F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302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90CA4" w14:textId="77777777" w:rsidR="00A37FFA" w:rsidRDefault="00A37FFA" w:rsidP="00A37FFA">
                  <w:pPr>
                    <w:spacing w:after="0" w:line="240" w:lineRule="auto"/>
                  </w:pPr>
                </w:p>
              </w:tc>
            </w:tr>
            <w:tr w:rsidR="00A37FFA" w14:paraId="41AFDB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0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D5F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08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763FF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87C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7E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B66C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428F4A" w14:textId="77777777" w:rsidR="00A37FFA" w:rsidRDefault="00A37FFA" w:rsidP="00A37FFA">
            <w:pPr>
              <w:spacing w:after="0" w:line="240" w:lineRule="auto"/>
            </w:pPr>
          </w:p>
        </w:tc>
        <w:tc>
          <w:tcPr>
            <w:tcW w:w="149" w:type="dxa"/>
          </w:tcPr>
          <w:p w14:paraId="3E7FC71A" w14:textId="77777777" w:rsidR="00A37FFA" w:rsidRDefault="00A37FFA" w:rsidP="00A37FFA">
            <w:pPr>
              <w:pStyle w:val="EmptyCellLayoutStyle"/>
              <w:spacing w:after="0" w:line="240" w:lineRule="auto"/>
            </w:pPr>
          </w:p>
        </w:tc>
      </w:tr>
      <w:tr w:rsidR="00A37FFA" w14:paraId="5D23CD03" w14:textId="77777777" w:rsidTr="00A37FFA">
        <w:trPr>
          <w:trHeight w:val="80"/>
        </w:trPr>
        <w:tc>
          <w:tcPr>
            <w:tcW w:w="54" w:type="dxa"/>
          </w:tcPr>
          <w:p w14:paraId="4A52EBE5" w14:textId="77777777" w:rsidR="00A37FFA" w:rsidRDefault="00A37FFA" w:rsidP="00A37FFA">
            <w:pPr>
              <w:pStyle w:val="EmptyCellLayoutStyle"/>
              <w:spacing w:after="0" w:line="240" w:lineRule="auto"/>
            </w:pPr>
          </w:p>
        </w:tc>
        <w:tc>
          <w:tcPr>
            <w:tcW w:w="10395" w:type="dxa"/>
          </w:tcPr>
          <w:p w14:paraId="6A3088C1" w14:textId="77777777" w:rsidR="00A37FFA" w:rsidRDefault="00A37FFA" w:rsidP="00A37FFA">
            <w:pPr>
              <w:pStyle w:val="EmptyCellLayoutStyle"/>
              <w:spacing w:after="0" w:line="240" w:lineRule="auto"/>
            </w:pPr>
          </w:p>
        </w:tc>
        <w:tc>
          <w:tcPr>
            <w:tcW w:w="149" w:type="dxa"/>
          </w:tcPr>
          <w:p w14:paraId="62FB48C6" w14:textId="77777777" w:rsidR="00A37FFA" w:rsidRDefault="00A37FFA" w:rsidP="00A37FFA">
            <w:pPr>
              <w:pStyle w:val="EmptyCellLayoutStyle"/>
              <w:spacing w:after="0" w:line="240" w:lineRule="auto"/>
            </w:pPr>
          </w:p>
        </w:tc>
      </w:tr>
    </w:tbl>
    <w:p xmlns:w="http://schemas.openxmlformats.org/wordprocessingml/2006/main" w14:paraId="417CDA4F" w14:textId="77777777" w:rsidR="00A37FFA" w:rsidRDefault="00A37FFA" w:rsidP="00A37FFA">
      <w:pPr>
        <w:spacing w:after="0" w:line="240" w:lineRule="auto"/>
      </w:pPr>
    </w:p>
    <w:p xmlns:w="http://schemas.openxmlformats.org/wordprocessingml/2006/main" w14:paraId="6DCFE9F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没有遇到页的父节点</w:t>
      </w:r>
    </w:p>
    <w:p xmlns:w="http://schemas.openxmlformats.org/wordprocessingml/2006/main" w14:paraId="5C4F2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B 树中的页 P_ID，并且该页已链接到其所在的 B 树级别。但是，没有索引页作为子页指向该页。这可能发生在 B 树的任何一级。</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236B4" w14:textId="77777777" w:rsidTr="00A37FFA">
        <w:trPr>
          <w:trHeight w:val="54"/>
        </w:trPr>
        <w:tc>
          <w:tcPr>
            <w:tcW w:w="54" w:type="dxa"/>
          </w:tcPr>
          <w:p w14:paraId="647E4079" w14:textId="77777777" w:rsidR="00A37FFA" w:rsidRDefault="00A37FFA" w:rsidP="00A37FFA">
            <w:pPr>
              <w:pStyle w:val="EmptyCellLayoutStyle"/>
              <w:spacing w:after="0" w:line="240" w:lineRule="auto"/>
            </w:pPr>
          </w:p>
        </w:tc>
        <w:tc>
          <w:tcPr>
            <w:tcW w:w="10395" w:type="dxa"/>
          </w:tcPr>
          <w:p w14:paraId="5A7C5C3D" w14:textId="77777777" w:rsidR="00A37FFA" w:rsidRDefault="00A37FFA" w:rsidP="00A37FFA">
            <w:pPr>
              <w:pStyle w:val="EmptyCellLayoutStyle"/>
              <w:spacing w:after="0" w:line="240" w:lineRule="auto"/>
            </w:pPr>
          </w:p>
        </w:tc>
        <w:tc>
          <w:tcPr>
            <w:tcW w:w="149" w:type="dxa"/>
          </w:tcPr>
          <w:p w14:paraId="6FEB7AC8" w14:textId="77777777" w:rsidR="00A37FFA" w:rsidRDefault="00A37FFA" w:rsidP="00A37FFA">
            <w:pPr>
              <w:pStyle w:val="EmptyCellLayoutStyle"/>
              <w:spacing w:after="0" w:line="240" w:lineRule="auto"/>
            </w:pPr>
          </w:p>
        </w:tc>
      </w:tr>
      <w:tr w:rsidR="00A37FFA" w14:paraId="5FDE5A3A" w14:textId="77777777" w:rsidTr="00A37FFA">
        <w:tc>
          <w:tcPr>
            <w:tcW w:w="54" w:type="dxa"/>
          </w:tcPr>
          <w:p w14:paraId="1689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5A33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623A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751F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3842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7A51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B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B0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35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5F0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C4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8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A49D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DD25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EC9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A6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E72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45E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EC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42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567A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BA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E04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D16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817A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D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F9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FCF11" w14:textId="77777777" w:rsidR="00A37FFA" w:rsidRDefault="00A37FFA" w:rsidP="00A37FFA">
                  <w:pPr>
                    <w:spacing w:after="0" w:line="240" w:lineRule="auto"/>
                  </w:pPr>
                </w:p>
              </w:tc>
            </w:tr>
            <w:tr w:rsidR="00A37FFA" w14:paraId="16362C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EA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522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EF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9582D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77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65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171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E89B7F" w14:textId="77777777" w:rsidR="00A37FFA" w:rsidRDefault="00A37FFA" w:rsidP="00A37FFA">
            <w:pPr>
              <w:spacing w:after="0" w:line="240" w:lineRule="auto"/>
            </w:pPr>
          </w:p>
        </w:tc>
        <w:tc>
          <w:tcPr>
            <w:tcW w:w="149" w:type="dxa"/>
          </w:tcPr>
          <w:p w14:paraId="04A24283" w14:textId="77777777" w:rsidR="00A37FFA" w:rsidRDefault="00A37FFA" w:rsidP="00A37FFA">
            <w:pPr>
              <w:pStyle w:val="EmptyCellLayoutStyle"/>
              <w:spacing w:after="0" w:line="240" w:lineRule="auto"/>
            </w:pPr>
          </w:p>
        </w:tc>
      </w:tr>
      <w:tr w:rsidR="00A37FFA" w14:paraId="34E5CC4D" w14:textId="77777777" w:rsidTr="00A37FFA">
        <w:trPr>
          <w:trHeight w:val="80"/>
        </w:trPr>
        <w:tc>
          <w:tcPr>
            <w:tcW w:w="54" w:type="dxa"/>
          </w:tcPr>
          <w:p w14:paraId="70385D93" w14:textId="77777777" w:rsidR="00A37FFA" w:rsidRDefault="00A37FFA" w:rsidP="00A37FFA">
            <w:pPr>
              <w:pStyle w:val="EmptyCellLayoutStyle"/>
              <w:spacing w:after="0" w:line="240" w:lineRule="auto"/>
            </w:pPr>
          </w:p>
        </w:tc>
        <w:tc>
          <w:tcPr>
            <w:tcW w:w="10395" w:type="dxa"/>
          </w:tcPr>
          <w:p w14:paraId="3D6ACFEE" w14:textId="77777777" w:rsidR="00A37FFA" w:rsidRDefault="00A37FFA" w:rsidP="00A37FFA">
            <w:pPr>
              <w:pStyle w:val="EmptyCellLayoutStyle"/>
              <w:spacing w:after="0" w:line="240" w:lineRule="auto"/>
            </w:pPr>
          </w:p>
        </w:tc>
        <w:tc>
          <w:tcPr>
            <w:tcW w:w="149" w:type="dxa"/>
          </w:tcPr>
          <w:p w14:paraId="45B7BD4B" w14:textId="77777777" w:rsidR="00A37FFA" w:rsidRDefault="00A37FFA" w:rsidP="00A37FFA">
            <w:pPr>
              <w:pStyle w:val="EmptyCellLayoutStyle"/>
              <w:spacing w:after="0" w:line="240" w:lineRule="auto"/>
            </w:pPr>
          </w:p>
        </w:tc>
      </w:tr>
    </w:tbl>
    <w:p xmlns:w="http://schemas.openxmlformats.org/wordprocessingml/2006/main" w14:paraId="6EDB6895" w14:textId="77777777" w:rsidR="00A37FFA" w:rsidRDefault="00A37FFA" w:rsidP="00A37FFA">
      <w:pPr>
        <w:spacing w:after="0" w:line="240" w:lineRule="auto"/>
      </w:pPr>
    </w:p>
    <w:p xmlns:w="http://schemas.openxmlformats.org/wordprocessingml/2006/main" w14:paraId="7248085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提供程序报告了意外的灾难性错误</w:t>
      </w:r>
    </w:p>
    <w:p xmlns:w="http://schemas.openxmlformats.org/wordprocessingml/2006/main" w14:paraId="50743D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提供程序报告了意外的灾难性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5723E0" w14:textId="77777777" w:rsidTr="00A37FFA">
        <w:trPr>
          <w:trHeight w:val="54"/>
        </w:trPr>
        <w:tc>
          <w:tcPr>
            <w:tcW w:w="54" w:type="dxa"/>
          </w:tcPr>
          <w:p w14:paraId="16581BE2" w14:textId="77777777" w:rsidR="00A37FFA" w:rsidRDefault="00A37FFA" w:rsidP="00A37FFA">
            <w:pPr>
              <w:pStyle w:val="EmptyCellLayoutStyle"/>
              <w:spacing w:after="0" w:line="240" w:lineRule="auto"/>
            </w:pPr>
          </w:p>
        </w:tc>
        <w:tc>
          <w:tcPr>
            <w:tcW w:w="10395" w:type="dxa"/>
          </w:tcPr>
          <w:p w14:paraId="4D326AFE" w14:textId="77777777" w:rsidR="00A37FFA" w:rsidRDefault="00A37FFA" w:rsidP="00A37FFA">
            <w:pPr>
              <w:pStyle w:val="EmptyCellLayoutStyle"/>
              <w:spacing w:after="0" w:line="240" w:lineRule="auto"/>
            </w:pPr>
          </w:p>
        </w:tc>
        <w:tc>
          <w:tcPr>
            <w:tcW w:w="149" w:type="dxa"/>
          </w:tcPr>
          <w:p w14:paraId="223F6D77" w14:textId="77777777" w:rsidR="00A37FFA" w:rsidRDefault="00A37FFA" w:rsidP="00A37FFA">
            <w:pPr>
              <w:pStyle w:val="EmptyCellLayoutStyle"/>
              <w:spacing w:after="0" w:line="240" w:lineRule="auto"/>
            </w:pPr>
          </w:p>
        </w:tc>
      </w:tr>
      <w:tr w:rsidR="00A37FFA" w14:paraId="6F76920F" w14:textId="77777777" w:rsidTr="00A37FFA">
        <w:tc>
          <w:tcPr>
            <w:tcW w:w="54" w:type="dxa"/>
          </w:tcPr>
          <w:p w14:paraId="08084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AEFA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25A3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D41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576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7082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BF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9A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257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8F6B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13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7EB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8D8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8178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E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B9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03C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88A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5C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A4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EBF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DFB4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04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76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87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385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972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DA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CEE78" w14:textId="77777777" w:rsidR="00A37FFA" w:rsidRDefault="00A37FFA" w:rsidP="00A37FFA">
                  <w:pPr>
                    <w:spacing w:after="0" w:line="240" w:lineRule="auto"/>
                  </w:pPr>
                </w:p>
              </w:tc>
            </w:tr>
            <w:tr w:rsidR="00A37FFA" w14:paraId="36493E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5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D6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B6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EA1D8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FB8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362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25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F5E40A" w14:textId="77777777" w:rsidR="00A37FFA" w:rsidRDefault="00A37FFA" w:rsidP="00A37FFA">
            <w:pPr>
              <w:spacing w:after="0" w:line="240" w:lineRule="auto"/>
            </w:pPr>
          </w:p>
        </w:tc>
        <w:tc>
          <w:tcPr>
            <w:tcW w:w="149" w:type="dxa"/>
          </w:tcPr>
          <w:p w14:paraId="413A2A53" w14:textId="77777777" w:rsidR="00A37FFA" w:rsidRDefault="00A37FFA" w:rsidP="00A37FFA">
            <w:pPr>
              <w:pStyle w:val="EmptyCellLayoutStyle"/>
              <w:spacing w:after="0" w:line="240" w:lineRule="auto"/>
            </w:pPr>
          </w:p>
        </w:tc>
      </w:tr>
      <w:tr w:rsidR="00A37FFA" w14:paraId="285A59D9" w14:textId="77777777" w:rsidTr="00A37FFA">
        <w:trPr>
          <w:trHeight w:val="80"/>
        </w:trPr>
        <w:tc>
          <w:tcPr>
            <w:tcW w:w="54" w:type="dxa"/>
          </w:tcPr>
          <w:p w14:paraId="32CE3679" w14:textId="77777777" w:rsidR="00A37FFA" w:rsidRDefault="00A37FFA" w:rsidP="00A37FFA">
            <w:pPr>
              <w:pStyle w:val="EmptyCellLayoutStyle"/>
              <w:spacing w:after="0" w:line="240" w:lineRule="auto"/>
            </w:pPr>
          </w:p>
        </w:tc>
        <w:tc>
          <w:tcPr>
            <w:tcW w:w="10395" w:type="dxa"/>
          </w:tcPr>
          <w:p w14:paraId="2C0C7E86" w14:textId="77777777" w:rsidR="00A37FFA" w:rsidRDefault="00A37FFA" w:rsidP="00A37FFA">
            <w:pPr>
              <w:pStyle w:val="EmptyCellLayoutStyle"/>
              <w:spacing w:after="0" w:line="240" w:lineRule="auto"/>
            </w:pPr>
          </w:p>
        </w:tc>
        <w:tc>
          <w:tcPr>
            <w:tcW w:w="149" w:type="dxa"/>
          </w:tcPr>
          <w:p w14:paraId="765EA7DA" w14:textId="77777777" w:rsidR="00A37FFA" w:rsidRDefault="00A37FFA" w:rsidP="00A37FFA">
            <w:pPr>
              <w:pStyle w:val="EmptyCellLayoutStyle"/>
              <w:spacing w:after="0" w:line="240" w:lineRule="auto"/>
            </w:pPr>
          </w:p>
        </w:tc>
      </w:tr>
    </w:tbl>
    <w:p xmlns:w="http://schemas.openxmlformats.org/wordprocessingml/2006/main" w14:paraId="2D3592DB" w14:textId="77777777" w:rsidR="00A37FFA" w:rsidRDefault="00A37FFA" w:rsidP="00A37FFA">
      <w:pPr>
        <w:spacing w:after="0" w:line="240" w:lineRule="auto"/>
      </w:pPr>
    </w:p>
    <w:p xmlns:w="http://schemas.openxmlformats.org/wordprocessingml/2006/main" w14:paraId="7B4F97C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操作系统错误，无法启动 Service Broker 管理器</w:t>
      </w:r>
    </w:p>
    <w:p xmlns:w="http://schemas.openxmlformats.org/wordprocessingml/2006/main" w14:paraId="377F6E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因操作系统错误而无法启动 Service Broker 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34E099" w14:textId="77777777" w:rsidTr="00A37FFA">
        <w:trPr>
          <w:trHeight w:val="54"/>
        </w:trPr>
        <w:tc>
          <w:tcPr>
            <w:tcW w:w="54" w:type="dxa"/>
          </w:tcPr>
          <w:p w14:paraId="2ECAE539" w14:textId="77777777" w:rsidR="00A37FFA" w:rsidRDefault="00A37FFA" w:rsidP="00A37FFA">
            <w:pPr>
              <w:pStyle w:val="EmptyCellLayoutStyle"/>
              <w:spacing w:after="0" w:line="240" w:lineRule="auto"/>
            </w:pPr>
          </w:p>
        </w:tc>
        <w:tc>
          <w:tcPr>
            <w:tcW w:w="10395" w:type="dxa"/>
          </w:tcPr>
          <w:p w14:paraId="38C8965F" w14:textId="77777777" w:rsidR="00A37FFA" w:rsidRDefault="00A37FFA" w:rsidP="00A37FFA">
            <w:pPr>
              <w:pStyle w:val="EmptyCellLayoutStyle"/>
              <w:spacing w:after="0" w:line="240" w:lineRule="auto"/>
            </w:pPr>
          </w:p>
        </w:tc>
        <w:tc>
          <w:tcPr>
            <w:tcW w:w="149" w:type="dxa"/>
          </w:tcPr>
          <w:p w14:paraId="023D8C1D" w14:textId="77777777" w:rsidR="00A37FFA" w:rsidRDefault="00A37FFA" w:rsidP="00A37FFA">
            <w:pPr>
              <w:pStyle w:val="EmptyCellLayoutStyle"/>
              <w:spacing w:after="0" w:line="240" w:lineRule="auto"/>
            </w:pPr>
          </w:p>
        </w:tc>
      </w:tr>
      <w:tr w:rsidR="00A37FFA" w14:paraId="56C547EE" w14:textId="77777777" w:rsidTr="00A37FFA">
        <w:tc>
          <w:tcPr>
            <w:tcW w:w="54" w:type="dxa"/>
          </w:tcPr>
          <w:p w14:paraId="1D98F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8BB42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AB12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08F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FCA1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7B5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B1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3F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09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E78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724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1E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9A12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82A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CE5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66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A4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84A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2B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B59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9DFA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72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6E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1D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C18FF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D84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53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F260" w14:textId="77777777" w:rsidR="00A37FFA" w:rsidRDefault="00A37FFA" w:rsidP="00A37FFA">
                  <w:pPr>
                    <w:spacing w:after="0" w:line="240" w:lineRule="auto"/>
                  </w:pPr>
                </w:p>
              </w:tc>
            </w:tr>
            <w:tr w:rsidR="00A37FFA" w14:paraId="697EA0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9F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AF2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12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6C8D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E8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737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918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890C59" w14:textId="77777777" w:rsidR="00A37FFA" w:rsidRDefault="00A37FFA" w:rsidP="00A37FFA">
            <w:pPr>
              <w:spacing w:after="0" w:line="240" w:lineRule="auto"/>
            </w:pPr>
          </w:p>
        </w:tc>
        <w:tc>
          <w:tcPr>
            <w:tcW w:w="149" w:type="dxa"/>
          </w:tcPr>
          <w:p w14:paraId="54AB9D7B" w14:textId="77777777" w:rsidR="00A37FFA" w:rsidRDefault="00A37FFA" w:rsidP="00A37FFA">
            <w:pPr>
              <w:pStyle w:val="EmptyCellLayoutStyle"/>
              <w:spacing w:after="0" w:line="240" w:lineRule="auto"/>
            </w:pPr>
          </w:p>
        </w:tc>
      </w:tr>
      <w:tr w:rsidR="00A37FFA" w14:paraId="0E8D17DE" w14:textId="77777777" w:rsidTr="00A37FFA">
        <w:trPr>
          <w:trHeight w:val="80"/>
        </w:trPr>
        <w:tc>
          <w:tcPr>
            <w:tcW w:w="54" w:type="dxa"/>
          </w:tcPr>
          <w:p w14:paraId="696563E7" w14:textId="77777777" w:rsidR="00A37FFA" w:rsidRDefault="00A37FFA" w:rsidP="00A37FFA">
            <w:pPr>
              <w:pStyle w:val="EmptyCellLayoutStyle"/>
              <w:spacing w:after="0" w:line="240" w:lineRule="auto"/>
            </w:pPr>
          </w:p>
        </w:tc>
        <w:tc>
          <w:tcPr>
            <w:tcW w:w="10395" w:type="dxa"/>
          </w:tcPr>
          <w:p w14:paraId="71B68B14" w14:textId="77777777" w:rsidR="00A37FFA" w:rsidRDefault="00A37FFA" w:rsidP="00A37FFA">
            <w:pPr>
              <w:pStyle w:val="EmptyCellLayoutStyle"/>
              <w:spacing w:after="0" w:line="240" w:lineRule="auto"/>
            </w:pPr>
          </w:p>
        </w:tc>
        <w:tc>
          <w:tcPr>
            <w:tcW w:w="149" w:type="dxa"/>
          </w:tcPr>
          <w:p w14:paraId="03026944" w14:textId="77777777" w:rsidR="00A37FFA" w:rsidRDefault="00A37FFA" w:rsidP="00A37FFA">
            <w:pPr>
              <w:pStyle w:val="EmptyCellLayoutStyle"/>
              <w:spacing w:after="0" w:line="240" w:lineRule="auto"/>
            </w:pPr>
          </w:p>
        </w:tc>
      </w:tr>
    </w:tbl>
    <w:p xmlns:w="http://schemas.openxmlformats.org/wordprocessingml/2006/main" w14:paraId="55D96209" w14:textId="77777777" w:rsidR="00A37FFA" w:rsidRDefault="00A37FFA" w:rsidP="00A37FFA">
      <w:pPr>
        <w:spacing w:after="0" w:line="240" w:lineRule="auto"/>
      </w:pPr>
    </w:p>
    <w:p xmlns:w="http://schemas.openxmlformats.org/wordprocessingml/2006/main" w14:paraId="0F92E1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下一页指针指向了页。未遇到其父代。可能是因为链的链接有错误</w:t>
      </w:r>
    </w:p>
    <w:p xmlns:w="http://schemas.openxmlformats.org/wordprocessingml/2006/main" w14:paraId="10E43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1) 引用了它在页链中的下一页 (P_ID2)，但找不到页 P_ID2，且该页未被 B 树中的任何父页引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F9C162" w14:textId="77777777" w:rsidTr="00A37FFA">
        <w:trPr>
          <w:trHeight w:val="54"/>
        </w:trPr>
        <w:tc>
          <w:tcPr>
            <w:tcW w:w="54" w:type="dxa"/>
          </w:tcPr>
          <w:p w14:paraId="1E803003" w14:textId="77777777" w:rsidR="00A37FFA" w:rsidRDefault="00A37FFA" w:rsidP="00A37FFA">
            <w:pPr>
              <w:pStyle w:val="EmptyCellLayoutStyle"/>
              <w:spacing w:after="0" w:line="240" w:lineRule="auto"/>
            </w:pPr>
          </w:p>
        </w:tc>
        <w:tc>
          <w:tcPr>
            <w:tcW w:w="10395" w:type="dxa"/>
          </w:tcPr>
          <w:p w14:paraId="36BEA481" w14:textId="77777777" w:rsidR="00A37FFA" w:rsidRDefault="00A37FFA" w:rsidP="00A37FFA">
            <w:pPr>
              <w:pStyle w:val="EmptyCellLayoutStyle"/>
              <w:spacing w:after="0" w:line="240" w:lineRule="auto"/>
            </w:pPr>
          </w:p>
        </w:tc>
        <w:tc>
          <w:tcPr>
            <w:tcW w:w="149" w:type="dxa"/>
          </w:tcPr>
          <w:p w14:paraId="4AB9B24B" w14:textId="77777777" w:rsidR="00A37FFA" w:rsidRDefault="00A37FFA" w:rsidP="00A37FFA">
            <w:pPr>
              <w:pStyle w:val="EmptyCellLayoutStyle"/>
              <w:spacing w:after="0" w:line="240" w:lineRule="auto"/>
            </w:pPr>
          </w:p>
        </w:tc>
      </w:tr>
      <w:tr w:rsidR="00A37FFA" w14:paraId="7064B795" w14:textId="77777777" w:rsidTr="00A37FFA">
        <w:tc>
          <w:tcPr>
            <w:tcW w:w="54" w:type="dxa"/>
          </w:tcPr>
          <w:p w14:paraId="187CB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ECEA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E0C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A71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2E29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97DE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9C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181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5A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ADC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8C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42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47F2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E150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F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B5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DD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2E8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DF1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54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2C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5DB4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343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108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E33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712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38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72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3EC68" w14:textId="77777777" w:rsidR="00A37FFA" w:rsidRDefault="00A37FFA" w:rsidP="00A37FFA">
                  <w:pPr>
                    <w:spacing w:after="0" w:line="240" w:lineRule="auto"/>
                  </w:pPr>
                </w:p>
              </w:tc>
            </w:tr>
            <w:tr w:rsidR="00A37FFA" w14:paraId="2DA44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0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E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3D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2FE57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13B8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9EE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82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63BC3C" w14:textId="77777777" w:rsidR="00A37FFA" w:rsidRDefault="00A37FFA" w:rsidP="00A37FFA">
            <w:pPr>
              <w:spacing w:after="0" w:line="240" w:lineRule="auto"/>
            </w:pPr>
          </w:p>
        </w:tc>
        <w:tc>
          <w:tcPr>
            <w:tcW w:w="149" w:type="dxa"/>
          </w:tcPr>
          <w:p w14:paraId="4738FD92" w14:textId="77777777" w:rsidR="00A37FFA" w:rsidRDefault="00A37FFA" w:rsidP="00A37FFA">
            <w:pPr>
              <w:pStyle w:val="EmptyCellLayoutStyle"/>
              <w:spacing w:after="0" w:line="240" w:lineRule="auto"/>
            </w:pPr>
          </w:p>
        </w:tc>
      </w:tr>
      <w:tr w:rsidR="00A37FFA" w14:paraId="28CF10B0" w14:textId="77777777" w:rsidTr="00A37FFA">
        <w:trPr>
          <w:trHeight w:val="80"/>
        </w:trPr>
        <w:tc>
          <w:tcPr>
            <w:tcW w:w="54" w:type="dxa"/>
          </w:tcPr>
          <w:p w14:paraId="62E3D566" w14:textId="77777777" w:rsidR="00A37FFA" w:rsidRDefault="00A37FFA" w:rsidP="00A37FFA">
            <w:pPr>
              <w:pStyle w:val="EmptyCellLayoutStyle"/>
              <w:spacing w:after="0" w:line="240" w:lineRule="auto"/>
            </w:pPr>
          </w:p>
        </w:tc>
        <w:tc>
          <w:tcPr>
            <w:tcW w:w="10395" w:type="dxa"/>
          </w:tcPr>
          <w:p w14:paraId="597E9713" w14:textId="77777777" w:rsidR="00A37FFA" w:rsidRDefault="00A37FFA" w:rsidP="00A37FFA">
            <w:pPr>
              <w:pStyle w:val="EmptyCellLayoutStyle"/>
              <w:spacing w:after="0" w:line="240" w:lineRule="auto"/>
            </w:pPr>
          </w:p>
        </w:tc>
        <w:tc>
          <w:tcPr>
            <w:tcW w:w="149" w:type="dxa"/>
          </w:tcPr>
          <w:p w14:paraId="687698C1" w14:textId="77777777" w:rsidR="00A37FFA" w:rsidRDefault="00A37FFA" w:rsidP="00A37FFA">
            <w:pPr>
              <w:pStyle w:val="EmptyCellLayoutStyle"/>
              <w:spacing w:after="0" w:line="240" w:lineRule="auto"/>
            </w:pPr>
          </w:p>
        </w:tc>
      </w:tr>
    </w:tbl>
    <w:p xmlns:w="http://schemas.openxmlformats.org/wordprocessingml/2006/main" w14:paraId="2ABFEAFC" w14:textId="77777777" w:rsidR="00A37FFA" w:rsidRDefault="00A37FFA" w:rsidP="00A37FFA">
      <w:pPr>
        <w:spacing w:after="0" w:line="240" w:lineRule="auto"/>
      </w:pPr>
    </w:p>
    <w:p xmlns:w="http://schemas.openxmlformats.org/wordprocessingml/2006/main" w14:paraId="1FA67E1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缺少上一页对它的引用。可能是因为链的链接有问题</w:t>
      </w:r>
    </w:p>
    <w:p xmlns:w="http://schemas.openxmlformats.org/wordprocessingml/2006/main" w14:paraId="514124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B 树中未看到页 (P_ID2)，尽管其页链中的邻居 (P_ID1) 在前一页链接中指向了它。这可能发生在 B 树的任何一级别。两种错误状态含义相同，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982D45" w14:textId="77777777" w:rsidTr="00A37FFA">
        <w:trPr>
          <w:trHeight w:val="54"/>
        </w:trPr>
        <w:tc>
          <w:tcPr>
            <w:tcW w:w="54" w:type="dxa"/>
          </w:tcPr>
          <w:p w14:paraId="4B112126" w14:textId="77777777" w:rsidR="00A37FFA" w:rsidRDefault="00A37FFA" w:rsidP="00A37FFA">
            <w:pPr>
              <w:pStyle w:val="EmptyCellLayoutStyle"/>
              <w:spacing w:after="0" w:line="240" w:lineRule="auto"/>
            </w:pPr>
          </w:p>
        </w:tc>
        <w:tc>
          <w:tcPr>
            <w:tcW w:w="10395" w:type="dxa"/>
          </w:tcPr>
          <w:p w14:paraId="6B319681" w14:textId="77777777" w:rsidR="00A37FFA" w:rsidRDefault="00A37FFA" w:rsidP="00A37FFA">
            <w:pPr>
              <w:pStyle w:val="EmptyCellLayoutStyle"/>
              <w:spacing w:after="0" w:line="240" w:lineRule="auto"/>
            </w:pPr>
          </w:p>
        </w:tc>
        <w:tc>
          <w:tcPr>
            <w:tcW w:w="149" w:type="dxa"/>
          </w:tcPr>
          <w:p w14:paraId="6867BBB0" w14:textId="77777777" w:rsidR="00A37FFA" w:rsidRDefault="00A37FFA" w:rsidP="00A37FFA">
            <w:pPr>
              <w:pStyle w:val="EmptyCellLayoutStyle"/>
              <w:spacing w:after="0" w:line="240" w:lineRule="auto"/>
            </w:pPr>
          </w:p>
        </w:tc>
      </w:tr>
      <w:tr w:rsidR="00A37FFA" w14:paraId="2E212148" w14:textId="77777777" w:rsidTr="00A37FFA">
        <w:tc>
          <w:tcPr>
            <w:tcW w:w="54" w:type="dxa"/>
          </w:tcPr>
          <w:p w14:paraId="5F0DA4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FE2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614D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F0B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94F8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10A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26B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9F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AD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94E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B9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6B5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E6A6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61BB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64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4B3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F11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D4F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75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70D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27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B7C5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1E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E88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C98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3D6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52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09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D4395" w14:textId="77777777" w:rsidR="00A37FFA" w:rsidRDefault="00A37FFA" w:rsidP="00A37FFA">
                  <w:pPr>
                    <w:spacing w:after="0" w:line="240" w:lineRule="auto"/>
                  </w:pPr>
                </w:p>
              </w:tc>
            </w:tr>
            <w:tr w:rsidR="00A37FFA" w14:paraId="5BFB8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91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2D6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8E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C895F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A1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BF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E4E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2DEED4" w14:textId="77777777" w:rsidR="00A37FFA" w:rsidRDefault="00A37FFA" w:rsidP="00A37FFA">
            <w:pPr>
              <w:spacing w:after="0" w:line="240" w:lineRule="auto"/>
            </w:pPr>
          </w:p>
        </w:tc>
        <w:tc>
          <w:tcPr>
            <w:tcW w:w="149" w:type="dxa"/>
          </w:tcPr>
          <w:p w14:paraId="7630184C" w14:textId="77777777" w:rsidR="00A37FFA" w:rsidRDefault="00A37FFA" w:rsidP="00A37FFA">
            <w:pPr>
              <w:pStyle w:val="EmptyCellLayoutStyle"/>
              <w:spacing w:after="0" w:line="240" w:lineRule="auto"/>
            </w:pPr>
          </w:p>
        </w:tc>
      </w:tr>
      <w:tr w:rsidR="00A37FFA" w14:paraId="616A1D72" w14:textId="77777777" w:rsidTr="00A37FFA">
        <w:trPr>
          <w:trHeight w:val="80"/>
        </w:trPr>
        <w:tc>
          <w:tcPr>
            <w:tcW w:w="54" w:type="dxa"/>
          </w:tcPr>
          <w:p w14:paraId="4806A2CB" w14:textId="77777777" w:rsidR="00A37FFA" w:rsidRDefault="00A37FFA" w:rsidP="00A37FFA">
            <w:pPr>
              <w:pStyle w:val="EmptyCellLayoutStyle"/>
              <w:spacing w:after="0" w:line="240" w:lineRule="auto"/>
            </w:pPr>
          </w:p>
        </w:tc>
        <w:tc>
          <w:tcPr>
            <w:tcW w:w="10395" w:type="dxa"/>
          </w:tcPr>
          <w:p w14:paraId="41A02534" w14:textId="77777777" w:rsidR="00A37FFA" w:rsidRDefault="00A37FFA" w:rsidP="00A37FFA">
            <w:pPr>
              <w:pStyle w:val="EmptyCellLayoutStyle"/>
              <w:spacing w:after="0" w:line="240" w:lineRule="auto"/>
            </w:pPr>
          </w:p>
        </w:tc>
        <w:tc>
          <w:tcPr>
            <w:tcW w:w="149" w:type="dxa"/>
          </w:tcPr>
          <w:p w14:paraId="37C02577" w14:textId="77777777" w:rsidR="00A37FFA" w:rsidRDefault="00A37FFA" w:rsidP="00A37FFA">
            <w:pPr>
              <w:pStyle w:val="EmptyCellLayoutStyle"/>
              <w:spacing w:after="0" w:line="240" w:lineRule="auto"/>
            </w:pPr>
          </w:p>
        </w:tc>
      </w:tr>
    </w:tbl>
    <w:p xmlns:w="http://schemas.openxmlformats.org/wordprocessingml/2006/main" w14:paraId="3EF888BD" w14:textId="77777777" w:rsidR="00A37FFA" w:rsidRDefault="00A37FFA" w:rsidP="00A37FFA">
      <w:pPr>
        <w:spacing w:after="0" w:line="240" w:lineRule="auto"/>
      </w:pPr>
    </w:p>
    <w:p xmlns:w="http://schemas.openxmlformats.org/wordprocessingml/2006/main" w14:paraId="5FA28A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内存不足</w:t>
      </w:r>
    </w:p>
    <w:p xmlns:w="http://schemas.openxmlformats.org/wordprocessingml/2006/main" w14:paraId="79B4F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分配足够的内存量来运行查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65B8B9" w14:textId="77777777" w:rsidTr="00A37FFA">
        <w:trPr>
          <w:trHeight w:val="54"/>
        </w:trPr>
        <w:tc>
          <w:tcPr>
            <w:tcW w:w="54" w:type="dxa"/>
          </w:tcPr>
          <w:p w14:paraId="2E22497B" w14:textId="77777777" w:rsidR="00A37FFA" w:rsidRDefault="00A37FFA" w:rsidP="00A37FFA">
            <w:pPr>
              <w:pStyle w:val="EmptyCellLayoutStyle"/>
              <w:spacing w:after="0" w:line="240" w:lineRule="auto"/>
            </w:pPr>
          </w:p>
        </w:tc>
        <w:tc>
          <w:tcPr>
            <w:tcW w:w="10395" w:type="dxa"/>
          </w:tcPr>
          <w:p w14:paraId="7469B7F1" w14:textId="77777777" w:rsidR="00A37FFA" w:rsidRDefault="00A37FFA" w:rsidP="00A37FFA">
            <w:pPr>
              <w:pStyle w:val="EmptyCellLayoutStyle"/>
              <w:spacing w:after="0" w:line="240" w:lineRule="auto"/>
            </w:pPr>
          </w:p>
        </w:tc>
        <w:tc>
          <w:tcPr>
            <w:tcW w:w="149" w:type="dxa"/>
          </w:tcPr>
          <w:p w14:paraId="16C2849A" w14:textId="77777777" w:rsidR="00A37FFA" w:rsidRDefault="00A37FFA" w:rsidP="00A37FFA">
            <w:pPr>
              <w:pStyle w:val="EmptyCellLayoutStyle"/>
              <w:spacing w:after="0" w:line="240" w:lineRule="auto"/>
            </w:pPr>
          </w:p>
        </w:tc>
      </w:tr>
      <w:tr w:rsidR="00A37FFA" w14:paraId="11313C34" w14:textId="77777777" w:rsidTr="00A37FFA">
        <w:tc>
          <w:tcPr>
            <w:tcW w:w="54" w:type="dxa"/>
          </w:tcPr>
          <w:p w14:paraId="3C6C74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345F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C08C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FD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C7C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CE3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10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A9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47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B106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C2A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67E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75B2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EBA9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32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87D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DD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9515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F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1D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0D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38E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BFA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ABD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05B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BC80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01F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70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02715" w14:textId="77777777" w:rsidR="00A37FFA" w:rsidRDefault="00A37FFA" w:rsidP="00A37FFA">
                  <w:pPr>
                    <w:spacing w:after="0" w:line="240" w:lineRule="auto"/>
                  </w:pPr>
                </w:p>
              </w:tc>
            </w:tr>
            <w:tr w:rsidR="00A37FFA" w14:paraId="21216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B88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DA9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95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57A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1A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1B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EC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87CD06" w14:textId="77777777" w:rsidR="00A37FFA" w:rsidRDefault="00A37FFA" w:rsidP="00A37FFA">
            <w:pPr>
              <w:spacing w:after="0" w:line="240" w:lineRule="auto"/>
            </w:pPr>
          </w:p>
        </w:tc>
        <w:tc>
          <w:tcPr>
            <w:tcW w:w="149" w:type="dxa"/>
          </w:tcPr>
          <w:p w14:paraId="78D15184" w14:textId="77777777" w:rsidR="00A37FFA" w:rsidRDefault="00A37FFA" w:rsidP="00A37FFA">
            <w:pPr>
              <w:pStyle w:val="EmptyCellLayoutStyle"/>
              <w:spacing w:after="0" w:line="240" w:lineRule="auto"/>
            </w:pPr>
          </w:p>
        </w:tc>
      </w:tr>
      <w:tr w:rsidR="00A37FFA" w14:paraId="613F313E" w14:textId="77777777" w:rsidTr="00A37FFA">
        <w:trPr>
          <w:trHeight w:val="80"/>
        </w:trPr>
        <w:tc>
          <w:tcPr>
            <w:tcW w:w="54" w:type="dxa"/>
          </w:tcPr>
          <w:p w14:paraId="28DF4520" w14:textId="77777777" w:rsidR="00A37FFA" w:rsidRDefault="00A37FFA" w:rsidP="00A37FFA">
            <w:pPr>
              <w:pStyle w:val="EmptyCellLayoutStyle"/>
              <w:spacing w:after="0" w:line="240" w:lineRule="auto"/>
            </w:pPr>
          </w:p>
        </w:tc>
        <w:tc>
          <w:tcPr>
            <w:tcW w:w="10395" w:type="dxa"/>
          </w:tcPr>
          <w:p w14:paraId="186B92E0" w14:textId="77777777" w:rsidR="00A37FFA" w:rsidRDefault="00A37FFA" w:rsidP="00A37FFA">
            <w:pPr>
              <w:pStyle w:val="EmptyCellLayoutStyle"/>
              <w:spacing w:after="0" w:line="240" w:lineRule="auto"/>
            </w:pPr>
          </w:p>
        </w:tc>
        <w:tc>
          <w:tcPr>
            <w:tcW w:w="149" w:type="dxa"/>
          </w:tcPr>
          <w:p w14:paraId="71EE6254" w14:textId="77777777" w:rsidR="00A37FFA" w:rsidRDefault="00A37FFA" w:rsidP="00A37FFA">
            <w:pPr>
              <w:pStyle w:val="EmptyCellLayoutStyle"/>
              <w:spacing w:after="0" w:line="240" w:lineRule="auto"/>
            </w:pPr>
          </w:p>
        </w:tc>
      </w:tr>
    </w:tbl>
    <w:p xmlns:w="http://schemas.openxmlformats.org/wordprocessingml/2006/main" w14:paraId="5050F3C2" w14:textId="77777777" w:rsidR="00A37FFA" w:rsidRDefault="00A37FFA" w:rsidP="00A37FFA">
      <w:pPr>
        <w:spacing w:after="0" w:line="240" w:lineRule="auto"/>
      </w:pPr>
    </w:p>
    <w:p xmlns:w="http://schemas.openxmlformats.org/wordprocessingml/2006/main" w14:paraId="4CA44A5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启动但不恢复</w:t>
      </w:r>
    </w:p>
    <w:p xmlns:w="http://schemas.openxmlformats.org/wordprocessingml/2006/main" w14:paraId="55C3F4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启动但不恢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BF2F46" w14:textId="77777777" w:rsidTr="00A37FFA">
        <w:trPr>
          <w:trHeight w:val="54"/>
        </w:trPr>
        <w:tc>
          <w:tcPr>
            <w:tcW w:w="54" w:type="dxa"/>
          </w:tcPr>
          <w:p w14:paraId="5983A0E7" w14:textId="77777777" w:rsidR="00A37FFA" w:rsidRDefault="00A37FFA" w:rsidP="00A37FFA">
            <w:pPr>
              <w:pStyle w:val="EmptyCellLayoutStyle"/>
              <w:spacing w:after="0" w:line="240" w:lineRule="auto"/>
            </w:pPr>
          </w:p>
        </w:tc>
        <w:tc>
          <w:tcPr>
            <w:tcW w:w="10395" w:type="dxa"/>
          </w:tcPr>
          <w:p w14:paraId="29C0B26F" w14:textId="77777777" w:rsidR="00A37FFA" w:rsidRDefault="00A37FFA" w:rsidP="00A37FFA">
            <w:pPr>
              <w:pStyle w:val="EmptyCellLayoutStyle"/>
              <w:spacing w:after="0" w:line="240" w:lineRule="auto"/>
            </w:pPr>
          </w:p>
        </w:tc>
        <w:tc>
          <w:tcPr>
            <w:tcW w:w="149" w:type="dxa"/>
          </w:tcPr>
          <w:p w14:paraId="608A111B" w14:textId="77777777" w:rsidR="00A37FFA" w:rsidRDefault="00A37FFA" w:rsidP="00A37FFA">
            <w:pPr>
              <w:pStyle w:val="EmptyCellLayoutStyle"/>
              <w:spacing w:after="0" w:line="240" w:lineRule="auto"/>
            </w:pPr>
          </w:p>
        </w:tc>
      </w:tr>
      <w:tr w:rsidR="00A37FFA" w14:paraId="32252008" w14:textId="77777777" w:rsidTr="00A37FFA">
        <w:tc>
          <w:tcPr>
            <w:tcW w:w="54" w:type="dxa"/>
          </w:tcPr>
          <w:p w14:paraId="60854A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63B6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8AC1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2BF6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4B1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E6A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449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9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824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E0B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DD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AA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ACB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1C202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EBB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6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E9D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8F3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FFE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70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E6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2340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63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5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C0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E328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8F5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79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DFF94" w14:textId="77777777" w:rsidR="00A37FFA" w:rsidRDefault="00A37FFA" w:rsidP="00A37FFA">
                  <w:pPr>
                    <w:spacing w:after="0" w:line="240" w:lineRule="auto"/>
                  </w:pPr>
                </w:p>
              </w:tc>
            </w:tr>
            <w:tr w:rsidR="00A37FFA" w14:paraId="0E909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A7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4F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C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8084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0B5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B0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11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EB6278" w14:textId="77777777" w:rsidR="00A37FFA" w:rsidRDefault="00A37FFA" w:rsidP="00A37FFA">
            <w:pPr>
              <w:spacing w:after="0" w:line="240" w:lineRule="auto"/>
            </w:pPr>
          </w:p>
        </w:tc>
        <w:tc>
          <w:tcPr>
            <w:tcW w:w="149" w:type="dxa"/>
          </w:tcPr>
          <w:p w14:paraId="312D4E64" w14:textId="77777777" w:rsidR="00A37FFA" w:rsidRDefault="00A37FFA" w:rsidP="00A37FFA">
            <w:pPr>
              <w:pStyle w:val="EmptyCellLayoutStyle"/>
              <w:spacing w:after="0" w:line="240" w:lineRule="auto"/>
            </w:pPr>
          </w:p>
        </w:tc>
      </w:tr>
      <w:tr w:rsidR="00A37FFA" w14:paraId="768A6106" w14:textId="77777777" w:rsidTr="00A37FFA">
        <w:trPr>
          <w:trHeight w:val="80"/>
        </w:trPr>
        <w:tc>
          <w:tcPr>
            <w:tcW w:w="54" w:type="dxa"/>
          </w:tcPr>
          <w:p w14:paraId="554A943E" w14:textId="77777777" w:rsidR="00A37FFA" w:rsidRDefault="00A37FFA" w:rsidP="00A37FFA">
            <w:pPr>
              <w:pStyle w:val="EmptyCellLayoutStyle"/>
              <w:spacing w:after="0" w:line="240" w:lineRule="auto"/>
            </w:pPr>
          </w:p>
        </w:tc>
        <w:tc>
          <w:tcPr>
            <w:tcW w:w="10395" w:type="dxa"/>
          </w:tcPr>
          <w:p w14:paraId="2925F75A" w14:textId="77777777" w:rsidR="00A37FFA" w:rsidRDefault="00A37FFA" w:rsidP="00A37FFA">
            <w:pPr>
              <w:pStyle w:val="EmptyCellLayoutStyle"/>
              <w:spacing w:after="0" w:line="240" w:lineRule="auto"/>
            </w:pPr>
          </w:p>
        </w:tc>
        <w:tc>
          <w:tcPr>
            <w:tcW w:w="149" w:type="dxa"/>
          </w:tcPr>
          <w:p w14:paraId="308EEF98" w14:textId="77777777" w:rsidR="00A37FFA" w:rsidRDefault="00A37FFA" w:rsidP="00A37FFA">
            <w:pPr>
              <w:pStyle w:val="EmptyCellLayoutStyle"/>
              <w:spacing w:after="0" w:line="240" w:lineRule="auto"/>
            </w:pPr>
          </w:p>
        </w:tc>
      </w:tr>
    </w:tbl>
    <w:p xmlns:w="http://schemas.openxmlformats.org/wordprocessingml/2006/main" w14:paraId="35B915F9" w14:textId="77777777" w:rsidR="00A37FFA" w:rsidRDefault="00A37FFA" w:rsidP="00A37FFA">
      <w:pPr>
        <w:spacing w:after="0" w:line="240" w:lineRule="auto"/>
      </w:pPr>
    </w:p>
    <w:p xmlns:w="http://schemas.openxmlformats.org/wordprocessingml/2006/main" w14:paraId="188CAF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断言 (17067)</w:t>
      </w:r>
    </w:p>
    <w:p xmlns:w="http://schemas.openxmlformats.org/wordprocessingml/2006/main" w14:paraId="6832A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0EC12B" w14:textId="77777777" w:rsidTr="00A37FFA">
        <w:trPr>
          <w:trHeight w:val="54"/>
        </w:trPr>
        <w:tc>
          <w:tcPr>
            <w:tcW w:w="54" w:type="dxa"/>
          </w:tcPr>
          <w:p w14:paraId="79D96837" w14:textId="77777777" w:rsidR="00A37FFA" w:rsidRDefault="00A37FFA" w:rsidP="00A37FFA">
            <w:pPr>
              <w:pStyle w:val="EmptyCellLayoutStyle"/>
              <w:spacing w:after="0" w:line="240" w:lineRule="auto"/>
            </w:pPr>
          </w:p>
        </w:tc>
        <w:tc>
          <w:tcPr>
            <w:tcW w:w="10395" w:type="dxa"/>
          </w:tcPr>
          <w:p w14:paraId="248008A8" w14:textId="77777777" w:rsidR="00A37FFA" w:rsidRDefault="00A37FFA" w:rsidP="00A37FFA">
            <w:pPr>
              <w:pStyle w:val="EmptyCellLayoutStyle"/>
              <w:spacing w:after="0" w:line="240" w:lineRule="auto"/>
            </w:pPr>
          </w:p>
        </w:tc>
        <w:tc>
          <w:tcPr>
            <w:tcW w:w="149" w:type="dxa"/>
          </w:tcPr>
          <w:p w14:paraId="5ED8E67A" w14:textId="77777777" w:rsidR="00A37FFA" w:rsidRDefault="00A37FFA" w:rsidP="00A37FFA">
            <w:pPr>
              <w:pStyle w:val="EmptyCellLayoutStyle"/>
              <w:spacing w:after="0" w:line="240" w:lineRule="auto"/>
            </w:pPr>
          </w:p>
        </w:tc>
      </w:tr>
      <w:tr w:rsidR="00A37FFA" w14:paraId="4BB4C75B" w14:textId="77777777" w:rsidTr="00A37FFA">
        <w:tc>
          <w:tcPr>
            <w:tcW w:w="54" w:type="dxa"/>
          </w:tcPr>
          <w:p w14:paraId="4B1569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DE7A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07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8CD2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7197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4C0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6E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79D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AEA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676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07A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1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0F8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7303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83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1F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EB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9DE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52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6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0C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03DF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D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5D7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279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0B473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75F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52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378F7" w14:textId="77777777" w:rsidR="00A37FFA" w:rsidRDefault="00A37FFA" w:rsidP="00A37FFA">
                  <w:pPr>
                    <w:spacing w:after="0" w:line="240" w:lineRule="auto"/>
                  </w:pPr>
                </w:p>
              </w:tc>
            </w:tr>
            <w:tr w:rsidR="00A37FFA" w14:paraId="6CBBF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61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8D3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5E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B848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9DEB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FDE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2CF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3836B1" w14:textId="77777777" w:rsidR="00A37FFA" w:rsidRDefault="00A37FFA" w:rsidP="00A37FFA">
            <w:pPr>
              <w:spacing w:after="0" w:line="240" w:lineRule="auto"/>
            </w:pPr>
          </w:p>
        </w:tc>
        <w:tc>
          <w:tcPr>
            <w:tcW w:w="149" w:type="dxa"/>
          </w:tcPr>
          <w:p w14:paraId="4596F7FF" w14:textId="77777777" w:rsidR="00A37FFA" w:rsidRDefault="00A37FFA" w:rsidP="00A37FFA">
            <w:pPr>
              <w:pStyle w:val="EmptyCellLayoutStyle"/>
              <w:spacing w:after="0" w:line="240" w:lineRule="auto"/>
            </w:pPr>
          </w:p>
        </w:tc>
      </w:tr>
      <w:tr w:rsidR="00A37FFA" w14:paraId="5C83FDBF" w14:textId="77777777" w:rsidTr="00A37FFA">
        <w:trPr>
          <w:trHeight w:val="80"/>
        </w:trPr>
        <w:tc>
          <w:tcPr>
            <w:tcW w:w="54" w:type="dxa"/>
          </w:tcPr>
          <w:p w14:paraId="7150C01A" w14:textId="77777777" w:rsidR="00A37FFA" w:rsidRDefault="00A37FFA" w:rsidP="00A37FFA">
            <w:pPr>
              <w:pStyle w:val="EmptyCellLayoutStyle"/>
              <w:spacing w:after="0" w:line="240" w:lineRule="auto"/>
            </w:pPr>
          </w:p>
        </w:tc>
        <w:tc>
          <w:tcPr>
            <w:tcW w:w="10395" w:type="dxa"/>
          </w:tcPr>
          <w:p w14:paraId="41E6A1AD" w14:textId="77777777" w:rsidR="00A37FFA" w:rsidRDefault="00A37FFA" w:rsidP="00A37FFA">
            <w:pPr>
              <w:pStyle w:val="EmptyCellLayoutStyle"/>
              <w:spacing w:after="0" w:line="240" w:lineRule="auto"/>
            </w:pPr>
          </w:p>
        </w:tc>
        <w:tc>
          <w:tcPr>
            <w:tcW w:w="149" w:type="dxa"/>
          </w:tcPr>
          <w:p w14:paraId="47D549FB" w14:textId="77777777" w:rsidR="00A37FFA" w:rsidRDefault="00A37FFA" w:rsidP="00A37FFA">
            <w:pPr>
              <w:pStyle w:val="EmptyCellLayoutStyle"/>
              <w:spacing w:after="0" w:line="240" w:lineRule="auto"/>
            </w:pPr>
          </w:p>
        </w:tc>
      </w:tr>
    </w:tbl>
    <w:p xmlns:w="http://schemas.openxmlformats.org/wordprocessingml/2006/main" w14:paraId="4EAA60E0" w14:textId="77777777" w:rsidR="00A37FFA" w:rsidRDefault="00A37FFA" w:rsidP="00A37FFA">
      <w:pPr>
        <w:spacing w:after="0" w:line="240" w:lineRule="auto"/>
      </w:pPr>
    </w:p>
    <w:p xmlns:w="http://schemas.openxmlformats.org/wordprocessingml/2006/main" w14:paraId="79535F1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出现未知的全文错误</w:t>
      </w:r>
    </w:p>
    <w:p xmlns:w="http://schemas.openxmlformats.org/wordprocessingml/2006/main" w14:paraId="0E730C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多种情况下可能出现此错误。通常与权限或缺少文件有关。</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444D12" w14:textId="77777777" w:rsidTr="00A37FFA">
        <w:trPr>
          <w:trHeight w:val="54"/>
        </w:trPr>
        <w:tc>
          <w:tcPr>
            <w:tcW w:w="54" w:type="dxa"/>
          </w:tcPr>
          <w:p w14:paraId="6EAED328" w14:textId="77777777" w:rsidR="00A37FFA" w:rsidRDefault="00A37FFA" w:rsidP="00A37FFA">
            <w:pPr>
              <w:pStyle w:val="EmptyCellLayoutStyle"/>
              <w:spacing w:after="0" w:line="240" w:lineRule="auto"/>
            </w:pPr>
          </w:p>
        </w:tc>
        <w:tc>
          <w:tcPr>
            <w:tcW w:w="10395" w:type="dxa"/>
          </w:tcPr>
          <w:p w14:paraId="43E79147" w14:textId="77777777" w:rsidR="00A37FFA" w:rsidRDefault="00A37FFA" w:rsidP="00A37FFA">
            <w:pPr>
              <w:pStyle w:val="EmptyCellLayoutStyle"/>
              <w:spacing w:after="0" w:line="240" w:lineRule="auto"/>
            </w:pPr>
          </w:p>
        </w:tc>
        <w:tc>
          <w:tcPr>
            <w:tcW w:w="149" w:type="dxa"/>
          </w:tcPr>
          <w:p w14:paraId="25BD326D" w14:textId="77777777" w:rsidR="00A37FFA" w:rsidRDefault="00A37FFA" w:rsidP="00A37FFA">
            <w:pPr>
              <w:pStyle w:val="EmptyCellLayoutStyle"/>
              <w:spacing w:after="0" w:line="240" w:lineRule="auto"/>
            </w:pPr>
          </w:p>
        </w:tc>
      </w:tr>
      <w:tr w:rsidR="00A37FFA" w14:paraId="3D8A5949" w14:textId="77777777" w:rsidTr="00A37FFA">
        <w:tc>
          <w:tcPr>
            <w:tcW w:w="54" w:type="dxa"/>
          </w:tcPr>
          <w:p w14:paraId="654DA4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8AC2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B435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2C9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293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240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15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6E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E3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2A6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02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A10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9980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779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01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15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9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8C2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AF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77F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6D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B559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B0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33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25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D3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4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2A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516AD" w14:textId="77777777" w:rsidR="00A37FFA" w:rsidRDefault="00A37FFA" w:rsidP="00A37FFA">
                  <w:pPr>
                    <w:spacing w:after="0" w:line="240" w:lineRule="auto"/>
                  </w:pPr>
                </w:p>
              </w:tc>
            </w:tr>
            <w:tr w:rsidR="00A37FFA" w14:paraId="632B3E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3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80D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D19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2862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B5D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AD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8CE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95A91E" w14:textId="77777777" w:rsidR="00A37FFA" w:rsidRDefault="00A37FFA" w:rsidP="00A37FFA">
            <w:pPr>
              <w:spacing w:after="0" w:line="240" w:lineRule="auto"/>
            </w:pPr>
          </w:p>
        </w:tc>
        <w:tc>
          <w:tcPr>
            <w:tcW w:w="149" w:type="dxa"/>
          </w:tcPr>
          <w:p w14:paraId="0E85C95B" w14:textId="77777777" w:rsidR="00A37FFA" w:rsidRDefault="00A37FFA" w:rsidP="00A37FFA">
            <w:pPr>
              <w:pStyle w:val="EmptyCellLayoutStyle"/>
              <w:spacing w:after="0" w:line="240" w:lineRule="auto"/>
            </w:pPr>
          </w:p>
        </w:tc>
      </w:tr>
      <w:tr w:rsidR="00A37FFA" w14:paraId="4FE6CB58" w14:textId="77777777" w:rsidTr="00A37FFA">
        <w:trPr>
          <w:trHeight w:val="80"/>
        </w:trPr>
        <w:tc>
          <w:tcPr>
            <w:tcW w:w="54" w:type="dxa"/>
          </w:tcPr>
          <w:p w14:paraId="7F902C51" w14:textId="77777777" w:rsidR="00A37FFA" w:rsidRDefault="00A37FFA" w:rsidP="00A37FFA">
            <w:pPr>
              <w:pStyle w:val="EmptyCellLayoutStyle"/>
              <w:spacing w:after="0" w:line="240" w:lineRule="auto"/>
            </w:pPr>
          </w:p>
        </w:tc>
        <w:tc>
          <w:tcPr>
            <w:tcW w:w="10395" w:type="dxa"/>
          </w:tcPr>
          <w:p w14:paraId="590127B8" w14:textId="77777777" w:rsidR="00A37FFA" w:rsidRDefault="00A37FFA" w:rsidP="00A37FFA">
            <w:pPr>
              <w:pStyle w:val="EmptyCellLayoutStyle"/>
              <w:spacing w:after="0" w:line="240" w:lineRule="auto"/>
            </w:pPr>
          </w:p>
        </w:tc>
        <w:tc>
          <w:tcPr>
            <w:tcW w:w="149" w:type="dxa"/>
          </w:tcPr>
          <w:p w14:paraId="1C5DA745" w14:textId="77777777" w:rsidR="00A37FFA" w:rsidRDefault="00A37FFA" w:rsidP="00A37FFA">
            <w:pPr>
              <w:pStyle w:val="EmptyCellLayoutStyle"/>
              <w:spacing w:after="0" w:line="240" w:lineRule="auto"/>
            </w:pPr>
          </w:p>
        </w:tc>
      </w:tr>
    </w:tbl>
    <w:p xmlns:w="http://schemas.openxmlformats.org/wordprocessingml/2006/main" w14:paraId="6413E188" w14:textId="77777777" w:rsidR="00A37FFA" w:rsidRDefault="00A37FFA" w:rsidP="00A37FFA">
      <w:pPr>
        <w:spacing w:after="0" w:line="240" w:lineRule="auto"/>
      </w:pPr>
    </w:p>
    <w:p xmlns:w="http://schemas.openxmlformats.org/wordprocessingml/2006/main" w14:paraId="69C0143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过程输出结果</w:t>
      </w:r>
    </w:p>
    <w:p xmlns:w="http://schemas.openxmlformats.org/wordprocessingml/2006/main" w14:paraId="08D38A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 SQL Server Service Broker 内部激活的存储过程输出结果。内部过程不应输出结果。Linux 应用程序日志中的事件包含过程名称、队列名称和输出结果。此事件记录为 MSSQLSERVER 事件 ID 9724。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4876E" w14:textId="77777777" w:rsidTr="00A37FFA">
        <w:trPr>
          <w:trHeight w:val="54"/>
        </w:trPr>
        <w:tc>
          <w:tcPr>
            <w:tcW w:w="54" w:type="dxa"/>
          </w:tcPr>
          <w:p w14:paraId="366E428F" w14:textId="77777777" w:rsidR="00A37FFA" w:rsidRDefault="00A37FFA" w:rsidP="00A37FFA">
            <w:pPr>
              <w:pStyle w:val="EmptyCellLayoutStyle"/>
              <w:spacing w:after="0" w:line="240" w:lineRule="auto"/>
            </w:pPr>
          </w:p>
        </w:tc>
        <w:tc>
          <w:tcPr>
            <w:tcW w:w="10395" w:type="dxa"/>
          </w:tcPr>
          <w:p w14:paraId="3EFC2876" w14:textId="77777777" w:rsidR="00A37FFA" w:rsidRDefault="00A37FFA" w:rsidP="00A37FFA">
            <w:pPr>
              <w:pStyle w:val="EmptyCellLayoutStyle"/>
              <w:spacing w:after="0" w:line="240" w:lineRule="auto"/>
            </w:pPr>
          </w:p>
        </w:tc>
        <w:tc>
          <w:tcPr>
            <w:tcW w:w="149" w:type="dxa"/>
          </w:tcPr>
          <w:p w14:paraId="6AA91FC4" w14:textId="77777777" w:rsidR="00A37FFA" w:rsidRDefault="00A37FFA" w:rsidP="00A37FFA">
            <w:pPr>
              <w:pStyle w:val="EmptyCellLayoutStyle"/>
              <w:spacing w:after="0" w:line="240" w:lineRule="auto"/>
            </w:pPr>
          </w:p>
        </w:tc>
      </w:tr>
      <w:tr w:rsidR="00A37FFA" w14:paraId="12EC19D2" w14:textId="77777777" w:rsidTr="00A37FFA">
        <w:tc>
          <w:tcPr>
            <w:tcW w:w="54" w:type="dxa"/>
          </w:tcPr>
          <w:p w14:paraId="7B3C7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1BA3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F0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9E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594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D3F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32B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1C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143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ACE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E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A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5F1E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B11B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E0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F6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F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B0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74D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24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8EB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61923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45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11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7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3B939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E7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4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93CF1" w14:textId="77777777" w:rsidR="00A37FFA" w:rsidRDefault="00A37FFA" w:rsidP="00A37FFA">
                  <w:pPr>
                    <w:spacing w:after="0" w:line="240" w:lineRule="auto"/>
                  </w:pPr>
                </w:p>
              </w:tc>
            </w:tr>
            <w:tr w:rsidR="00A37FFA" w14:paraId="6292D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CA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4E8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E0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AD1AE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4DB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D8A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A85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17ADA3" w14:textId="77777777" w:rsidR="00A37FFA" w:rsidRDefault="00A37FFA" w:rsidP="00A37FFA">
            <w:pPr>
              <w:spacing w:after="0" w:line="240" w:lineRule="auto"/>
            </w:pPr>
          </w:p>
        </w:tc>
        <w:tc>
          <w:tcPr>
            <w:tcW w:w="149" w:type="dxa"/>
          </w:tcPr>
          <w:p w14:paraId="4C6D29DE" w14:textId="77777777" w:rsidR="00A37FFA" w:rsidRDefault="00A37FFA" w:rsidP="00A37FFA">
            <w:pPr>
              <w:pStyle w:val="EmptyCellLayoutStyle"/>
              <w:spacing w:after="0" w:line="240" w:lineRule="auto"/>
            </w:pPr>
          </w:p>
        </w:tc>
      </w:tr>
      <w:tr w:rsidR="00A37FFA" w14:paraId="25C526B6" w14:textId="77777777" w:rsidTr="00A37FFA">
        <w:trPr>
          <w:trHeight w:val="80"/>
        </w:trPr>
        <w:tc>
          <w:tcPr>
            <w:tcW w:w="54" w:type="dxa"/>
          </w:tcPr>
          <w:p w14:paraId="06A73D8C" w14:textId="77777777" w:rsidR="00A37FFA" w:rsidRDefault="00A37FFA" w:rsidP="00A37FFA">
            <w:pPr>
              <w:pStyle w:val="EmptyCellLayoutStyle"/>
              <w:spacing w:after="0" w:line="240" w:lineRule="auto"/>
            </w:pPr>
          </w:p>
        </w:tc>
        <w:tc>
          <w:tcPr>
            <w:tcW w:w="10395" w:type="dxa"/>
          </w:tcPr>
          <w:p w14:paraId="58F0D66F" w14:textId="77777777" w:rsidR="00A37FFA" w:rsidRDefault="00A37FFA" w:rsidP="00A37FFA">
            <w:pPr>
              <w:pStyle w:val="EmptyCellLayoutStyle"/>
              <w:spacing w:after="0" w:line="240" w:lineRule="auto"/>
            </w:pPr>
          </w:p>
        </w:tc>
        <w:tc>
          <w:tcPr>
            <w:tcW w:w="149" w:type="dxa"/>
          </w:tcPr>
          <w:p w14:paraId="2A5F5178" w14:textId="77777777" w:rsidR="00A37FFA" w:rsidRDefault="00A37FFA" w:rsidP="00A37FFA">
            <w:pPr>
              <w:pStyle w:val="EmptyCellLayoutStyle"/>
              <w:spacing w:after="0" w:line="240" w:lineRule="auto"/>
            </w:pPr>
          </w:p>
        </w:tc>
      </w:tr>
    </w:tbl>
    <w:p xmlns:w="http://schemas.openxmlformats.org/wordprocessingml/2006/main" w14:paraId="176ADDD9" w14:textId="77777777" w:rsidR="00A37FFA" w:rsidRDefault="00A37FFA" w:rsidP="00A37FFA">
      <w:pPr>
        <w:spacing w:after="0" w:line="240" w:lineRule="auto"/>
      </w:pPr>
    </w:p>
    <w:p xmlns:w="http://schemas.openxmlformats.org/wordprocessingml/2006/main" w14:paraId="79CD9D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日志文件已满。请备份该数据库的事务日志以释放一些日志空间</w:t>
      </w:r>
    </w:p>
    <w:p xmlns:w="http://schemas.openxmlformats.org/wordprocessingml/2006/main" w14:paraId="601F5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事务日志文件已经耗尽可用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0F945E" w14:textId="77777777" w:rsidTr="00A37FFA">
        <w:trPr>
          <w:trHeight w:val="54"/>
        </w:trPr>
        <w:tc>
          <w:tcPr>
            <w:tcW w:w="54" w:type="dxa"/>
          </w:tcPr>
          <w:p w14:paraId="2D02EDF1" w14:textId="77777777" w:rsidR="00A37FFA" w:rsidRDefault="00A37FFA" w:rsidP="00A37FFA">
            <w:pPr>
              <w:pStyle w:val="EmptyCellLayoutStyle"/>
              <w:spacing w:after="0" w:line="240" w:lineRule="auto"/>
            </w:pPr>
          </w:p>
        </w:tc>
        <w:tc>
          <w:tcPr>
            <w:tcW w:w="10395" w:type="dxa"/>
          </w:tcPr>
          <w:p w14:paraId="646F061F" w14:textId="77777777" w:rsidR="00A37FFA" w:rsidRDefault="00A37FFA" w:rsidP="00A37FFA">
            <w:pPr>
              <w:pStyle w:val="EmptyCellLayoutStyle"/>
              <w:spacing w:after="0" w:line="240" w:lineRule="auto"/>
            </w:pPr>
          </w:p>
        </w:tc>
        <w:tc>
          <w:tcPr>
            <w:tcW w:w="149" w:type="dxa"/>
          </w:tcPr>
          <w:p w14:paraId="124ACFB9" w14:textId="77777777" w:rsidR="00A37FFA" w:rsidRDefault="00A37FFA" w:rsidP="00A37FFA">
            <w:pPr>
              <w:pStyle w:val="EmptyCellLayoutStyle"/>
              <w:spacing w:after="0" w:line="240" w:lineRule="auto"/>
            </w:pPr>
          </w:p>
        </w:tc>
      </w:tr>
      <w:tr w:rsidR="00A37FFA" w14:paraId="320BCBDB" w14:textId="77777777" w:rsidTr="00A37FFA">
        <w:tc>
          <w:tcPr>
            <w:tcW w:w="54" w:type="dxa"/>
          </w:tcPr>
          <w:p w14:paraId="7FBBC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44AA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5AA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5C3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BCC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D81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19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1F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D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301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CC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30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9D93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E8D0C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D5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A67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CF1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594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C7E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9ED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4E3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4AD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37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E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E6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A82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B7A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D30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E5AE8" w14:textId="77777777" w:rsidR="00A37FFA" w:rsidRDefault="00A37FFA" w:rsidP="00A37FFA">
                  <w:pPr>
                    <w:spacing w:after="0" w:line="240" w:lineRule="auto"/>
                  </w:pPr>
                </w:p>
              </w:tc>
            </w:tr>
            <w:tr w:rsidR="00A37FFA" w14:paraId="56BD5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D1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C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515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1F41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57F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D24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23F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1BBC0C" w14:textId="77777777" w:rsidR="00A37FFA" w:rsidRDefault="00A37FFA" w:rsidP="00A37FFA">
            <w:pPr>
              <w:spacing w:after="0" w:line="240" w:lineRule="auto"/>
            </w:pPr>
          </w:p>
        </w:tc>
        <w:tc>
          <w:tcPr>
            <w:tcW w:w="149" w:type="dxa"/>
          </w:tcPr>
          <w:p w14:paraId="2009C65E" w14:textId="77777777" w:rsidR="00A37FFA" w:rsidRDefault="00A37FFA" w:rsidP="00A37FFA">
            <w:pPr>
              <w:pStyle w:val="EmptyCellLayoutStyle"/>
              <w:spacing w:after="0" w:line="240" w:lineRule="auto"/>
            </w:pPr>
          </w:p>
        </w:tc>
      </w:tr>
      <w:tr w:rsidR="00A37FFA" w14:paraId="2EABD50A" w14:textId="77777777" w:rsidTr="00A37FFA">
        <w:trPr>
          <w:trHeight w:val="80"/>
        </w:trPr>
        <w:tc>
          <w:tcPr>
            <w:tcW w:w="54" w:type="dxa"/>
          </w:tcPr>
          <w:p w14:paraId="09986F62" w14:textId="77777777" w:rsidR="00A37FFA" w:rsidRDefault="00A37FFA" w:rsidP="00A37FFA">
            <w:pPr>
              <w:pStyle w:val="EmptyCellLayoutStyle"/>
              <w:spacing w:after="0" w:line="240" w:lineRule="auto"/>
            </w:pPr>
          </w:p>
        </w:tc>
        <w:tc>
          <w:tcPr>
            <w:tcW w:w="10395" w:type="dxa"/>
          </w:tcPr>
          <w:p w14:paraId="37F5C421" w14:textId="77777777" w:rsidR="00A37FFA" w:rsidRDefault="00A37FFA" w:rsidP="00A37FFA">
            <w:pPr>
              <w:pStyle w:val="EmptyCellLayoutStyle"/>
              <w:spacing w:after="0" w:line="240" w:lineRule="auto"/>
            </w:pPr>
          </w:p>
        </w:tc>
        <w:tc>
          <w:tcPr>
            <w:tcW w:w="149" w:type="dxa"/>
          </w:tcPr>
          <w:p w14:paraId="6A71E6B0" w14:textId="77777777" w:rsidR="00A37FFA" w:rsidRDefault="00A37FFA" w:rsidP="00A37FFA">
            <w:pPr>
              <w:pStyle w:val="EmptyCellLayoutStyle"/>
              <w:spacing w:after="0" w:line="240" w:lineRule="auto"/>
            </w:pPr>
          </w:p>
        </w:tc>
      </w:tr>
    </w:tbl>
    <w:p xmlns:w="http://schemas.openxmlformats.org/wordprocessingml/2006/main" w14:paraId="1118B814" w14:textId="77777777" w:rsidR="00A37FFA" w:rsidRDefault="00A37FFA" w:rsidP="00A37FFA">
      <w:pPr>
        <w:spacing w:after="0" w:line="240" w:lineRule="auto"/>
      </w:pPr>
    </w:p>
    <w:p xmlns:w="http://schemas.openxmlformats.org/wordprocessingml/2006/main" w14:paraId="7C5A89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撤消数据库中记录的操作时出错</w:t>
      </w:r>
    </w:p>
    <w:p xmlns:w="http://schemas.openxmlformats.org/wordprocessingml/2006/main" w14:paraId="38640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恢复进程无法撤消(回滚)指定数据库中的一个或多个事务。在 SQL Server 错误日志和/或事件日志中，此错误将伴随更特定的错误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50D952" w14:textId="77777777" w:rsidTr="00A37FFA">
        <w:trPr>
          <w:trHeight w:val="54"/>
        </w:trPr>
        <w:tc>
          <w:tcPr>
            <w:tcW w:w="54" w:type="dxa"/>
          </w:tcPr>
          <w:p w14:paraId="7188618C" w14:textId="77777777" w:rsidR="00A37FFA" w:rsidRDefault="00A37FFA" w:rsidP="00A37FFA">
            <w:pPr>
              <w:pStyle w:val="EmptyCellLayoutStyle"/>
              <w:spacing w:after="0" w:line="240" w:lineRule="auto"/>
            </w:pPr>
          </w:p>
        </w:tc>
        <w:tc>
          <w:tcPr>
            <w:tcW w:w="10395" w:type="dxa"/>
          </w:tcPr>
          <w:p w14:paraId="18132E8C" w14:textId="77777777" w:rsidR="00A37FFA" w:rsidRDefault="00A37FFA" w:rsidP="00A37FFA">
            <w:pPr>
              <w:pStyle w:val="EmptyCellLayoutStyle"/>
              <w:spacing w:after="0" w:line="240" w:lineRule="auto"/>
            </w:pPr>
          </w:p>
        </w:tc>
        <w:tc>
          <w:tcPr>
            <w:tcW w:w="149" w:type="dxa"/>
          </w:tcPr>
          <w:p w14:paraId="32ED7FE9" w14:textId="77777777" w:rsidR="00A37FFA" w:rsidRDefault="00A37FFA" w:rsidP="00A37FFA">
            <w:pPr>
              <w:pStyle w:val="EmptyCellLayoutStyle"/>
              <w:spacing w:after="0" w:line="240" w:lineRule="auto"/>
            </w:pPr>
          </w:p>
        </w:tc>
      </w:tr>
      <w:tr w:rsidR="00A37FFA" w14:paraId="2FADCC74" w14:textId="77777777" w:rsidTr="00A37FFA">
        <w:tc>
          <w:tcPr>
            <w:tcW w:w="54" w:type="dxa"/>
          </w:tcPr>
          <w:p w14:paraId="24AE0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D09E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C8AB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76A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52E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06B5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886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2A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BB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D2BF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511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B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458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A1B2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F0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3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52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1D6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2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832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90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E83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833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BE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8C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B04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43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27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4B854" w14:textId="77777777" w:rsidR="00A37FFA" w:rsidRDefault="00A37FFA" w:rsidP="00A37FFA">
                  <w:pPr>
                    <w:spacing w:after="0" w:line="240" w:lineRule="auto"/>
                  </w:pPr>
                </w:p>
              </w:tc>
            </w:tr>
            <w:tr w:rsidR="00A37FFA" w14:paraId="00855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8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8F0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27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7F0D4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6D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1B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BAA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1A0153" w14:textId="77777777" w:rsidR="00A37FFA" w:rsidRDefault="00A37FFA" w:rsidP="00A37FFA">
            <w:pPr>
              <w:spacing w:after="0" w:line="240" w:lineRule="auto"/>
            </w:pPr>
          </w:p>
        </w:tc>
        <w:tc>
          <w:tcPr>
            <w:tcW w:w="149" w:type="dxa"/>
          </w:tcPr>
          <w:p w14:paraId="79B1A903" w14:textId="77777777" w:rsidR="00A37FFA" w:rsidRDefault="00A37FFA" w:rsidP="00A37FFA">
            <w:pPr>
              <w:pStyle w:val="EmptyCellLayoutStyle"/>
              <w:spacing w:after="0" w:line="240" w:lineRule="auto"/>
            </w:pPr>
          </w:p>
        </w:tc>
      </w:tr>
      <w:tr w:rsidR="00A37FFA" w14:paraId="222F74D5" w14:textId="77777777" w:rsidTr="00A37FFA">
        <w:trPr>
          <w:trHeight w:val="80"/>
        </w:trPr>
        <w:tc>
          <w:tcPr>
            <w:tcW w:w="54" w:type="dxa"/>
          </w:tcPr>
          <w:p w14:paraId="39895B6D" w14:textId="77777777" w:rsidR="00A37FFA" w:rsidRDefault="00A37FFA" w:rsidP="00A37FFA">
            <w:pPr>
              <w:pStyle w:val="EmptyCellLayoutStyle"/>
              <w:spacing w:after="0" w:line="240" w:lineRule="auto"/>
            </w:pPr>
          </w:p>
        </w:tc>
        <w:tc>
          <w:tcPr>
            <w:tcW w:w="10395" w:type="dxa"/>
          </w:tcPr>
          <w:p w14:paraId="658543E8" w14:textId="77777777" w:rsidR="00A37FFA" w:rsidRDefault="00A37FFA" w:rsidP="00A37FFA">
            <w:pPr>
              <w:pStyle w:val="EmptyCellLayoutStyle"/>
              <w:spacing w:after="0" w:line="240" w:lineRule="auto"/>
            </w:pPr>
          </w:p>
        </w:tc>
        <w:tc>
          <w:tcPr>
            <w:tcW w:w="149" w:type="dxa"/>
          </w:tcPr>
          <w:p w14:paraId="448AF6EB" w14:textId="77777777" w:rsidR="00A37FFA" w:rsidRDefault="00A37FFA" w:rsidP="00A37FFA">
            <w:pPr>
              <w:pStyle w:val="EmptyCellLayoutStyle"/>
              <w:spacing w:after="0" w:line="240" w:lineRule="auto"/>
            </w:pPr>
          </w:p>
        </w:tc>
      </w:tr>
    </w:tbl>
    <w:p xmlns:w="http://schemas.openxmlformats.org/wordprocessingml/2006/main" w14:paraId="11A1D298" w14:textId="77777777" w:rsidR="00A37FFA" w:rsidRDefault="00A37FFA" w:rsidP="00A37FFA">
      <w:pPr>
        <w:spacing w:after="0" w:line="240" w:lineRule="auto"/>
      </w:pPr>
    </w:p>
    <w:p xmlns:w="http://schemas.openxmlformats.org/wordprocessingml/2006/main" w14:paraId="0818C2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确定 SQL Server 实例的服务帐户</w:t>
      </w:r>
    </w:p>
    <w:p xmlns:w="http://schemas.openxmlformats.org/wordprocessingml/2006/main" w14:paraId="38DA1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Transact-SQL 语句包含不匹配的单引号或双引号时，出现此错误。SET QUOTED_IDENTIFIER 设置将确定有效的单引号和双引号组合。有关 SET QUOTED_IDENTIFIER 的详细信息，请参阅联机丛书中的“SET QUOTED_IDENTIFI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BDA012" w14:textId="77777777" w:rsidTr="00A37FFA">
        <w:trPr>
          <w:trHeight w:val="54"/>
        </w:trPr>
        <w:tc>
          <w:tcPr>
            <w:tcW w:w="54" w:type="dxa"/>
          </w:tcPr>
          <w:p w14:paraId="21ABEC76" w14:textId="77777777" w:rsidR="00A37FFA" w:rsidRDefault="00A37FFA" w:rsidP="00A37FFA">
            <w:pPr>
              <w:pStyle w:val="EmptyCellLayoutStyle"/>
              <w:spacing w:after="0" w:line="240" w:lineRule="auto"/>
            </w:pPr>
          </w:p>
        </w:tc>
        <w:tc>
          <w:tcPr>
            <w:tcW w:w="10395" w:type="dxa"/>
          </w:tcPr>
          <w:p w14:paraId="5B9B2BFB" w14:textId="77777777" w:rsidR="00A37FFA" w:rsidRDefault="00A37FFA" w:rsidP="00A37FFA">
            <w:pPr>
              <w:pStyle w:val="EmptyCellLayoutStyle"/>
              <w:spacing w:after="0" w:line="240" w:lineRule="auto"/>
            </w:pPr>
          </w:p>
        </w:tc>
        <w:tc>
          <w:tcPr>
            <w:tcW w:w="149" w:type="dxa"/>
          </w:tcPr>
          <w:p w14:paraId="6AF3101A" w14:textId="77777777" w:rsidR="00A37FFA" w:rsidRDefault="00A37FFA" w:rsidP="00A37FFA">
            <w:pPr>
              <w:pStyle w:val="EmptyCellLayoutStyle"/>
              <w:spacing w:after="0" w:line="240" w:lineRule="auto"/>
            </w:pPr>
          </w:p>
        </w:tc>
      </w:tr>
      <w:tr w:rsidR="00A37FFA" w14:paraId="423676F6" w14:textId="77777777" w:rsidTr="00A37FFA">
        <w:tc>
          <w:tcPr>
            <w:tcW w:w="54" w:type="dxa"/>
          </w:tcPr>
          <w:p w14:paraId="4AB298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C99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979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09A7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56B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537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CB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08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138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4C3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70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2E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0BF6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F322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E9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DB3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FC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2D4D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24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167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52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E3C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5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C38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ED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5A7F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E52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F3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42E10" w14:textId="77777777" w:rsidR="00A37FFA" w:rsidRDefault="00A37FFA" w:rsidP="00A37FFA">
                  <w:pPr>
                    <w:spacing w:after="0" w:line="240" w:lineRule="auto"/>
                  </w:pPr>
                </w:p>
              </w:tc>
            </w:tr>
            <w:tr w:rsidR="00A37FFA" w14:paraId="3945C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3F0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11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EB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5C3E6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1F9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60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ED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5F24F8" w14:textId="77777777" w:rsidR="00A37FFA" w:rsidRDefault="00A37FFA" w:rsidP="00A37FFA">
            <w:pPr>
              <w:spacing w:after="0" w:line="240" w:lineRule="auto"/>
            </w:pPr>
          </w:p>
        </w:tc>
        <w:tc>
          <w:tcPr>
            <w:tcW w:w="149" w:type="dxa"/>
          </w:tcPr>
          <w:p w14:paraId="181A40D9" w14:textId="77777777" w:rsidR="00A37FFA" w:rsidRDefault="00A37FFA" w:rsidP="00A37FFA">
            <w:pPr>
              <w:pStyle w:val="EmptyCellLayoutStyle"/>
              <w:spacing w:after="0" w:line="240" w:lineRule="auto"/>
            </w:pPr>
          </w:p>
        </w:tc>
      </w:tr>
      <w:tr w:rsidR="00A37FFA" w14:paraId="3B452B8D" w14:textId="77777777" w:rsidTr="00A37FFA">
        <w:trPr>
          <w:trHeight w:val="80"/>
        </w:trPr>
        <w:tc>
          <w:tcPr>
            <w:tcW w:w="54" w:type="dxa"/>
          </w:tcPr>
          <w:p w14:paraId="3E7E82B3" w14:textId="77777777" w:rsidR="00A37FFA" w:rsidRDefault="00A37FFA" w:rsidP="00A37FFA">
            <w:pPr>
              <w:pStyle w:val="EmptyCellLayoutStyle"/>
              <w:spacing w:after="0" w:line="240" w:lineRule="auto"/>
            </w:pPr>
          </w:p>
        </w:tc>
        <w:tc>
          <w:tcPr>
            <w:tcW w:w="10395" w:type="dxa"/>
          </w:tcPr>
          <w:p w14:paraId="1668E3DF" w14:textId="77777777" w:rsidR="00A37FFA" w:rsidRDefault="00A37FFA" w:rsidP="00A37FFA">
            <w:pPr>
              <w:pStyle w:val="EmptyCellLayoutStyle"/>
              <w:spacing w:after="0" w:line="240" w:lineRule="auto"/>
            </w:pPr>
          </w:p>
        </w:tc>
        <w:tc>
          <w:tcPr>
            <w:tcW w:w="149" w:type="dxa"/>
          </w:tcPr>
          <w:p w14:paraId="50FAA97E" w14:textId="77777777" w:rsidR="00A37FFA" w:rsidRDefault="00A37FFA" w:rsidP="00A37FFA">
            <w:pPr>
              <w:pStyle w:val="EmptyCellLayoutStyle"/>
              <w:spacing w:after="0" w:line="240" w:lineRule="auto"/>
            </w:pPr>
          </w:p>
        </w:tc>
      </w:tr>
    </w:tbl>
    <w:p xmlns:w="http://schemas.openxmlformats.org/wordprocessingml/2006/main" w14:paraId="67A4A5D3" w14:textId="77777777" w:rsidR="00A37FFA" w:rsidRDefault="00A37FFA" w:rsidP="00A37FFA">
      <w:pPr>
        <w:spacing w:after="0" w:line="240" w:lineRule="auto"/>
      </w:pPr>
    </w:p>
    <w:p xmlns:w="http://schemas.openxmlformats.org/wordprocessingml/2006/main" w14:paraId="327A752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备份设备失败 - 操作系统错误</w:t>
      </w:r>
    </w:p>
    <w:p xmlns:w="http://schemas.openxmlformats.org/wordprocessingml/2006/main" w14:paraId="1EEE4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表示操作系统无法打开或关闭指定为 BACKUP 或 RESTORE 命令的一部分的备份设备(磁盘、磁带或管道)。有关备份设备的详细信息，请参阅联机丛书中的“备份设备”和“BACKUP”主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1CEC0F" w14:textId="77777777" w:rsidTr="00A37FFA">
        <w:trPr>
          <w:trHeight w:val="54"/>
        </w:trPr>
        <w:tc>
          <w:tcPr>
            <w:tcW w:w="54" w:type="dxa"/>
          </w:tcPr>
          <w:p w14:paraId="35BDEDBF" w14:textId="77777777" w:rsidR="00A37FFA" w:rsidRDefault="00A37FFA" w:rsidP="00A37FFA">
            <w:pPr>
              <w:pStyle w:val="EmptyCellLayoutStyle"/>
              <w:spacing w:after="0" w:line="240" w:lineRule="auto"/>
            </w:pPr>
          </w:p>
        </w:tc>
        <w:tc>
          <w:tcPr>
            <w:tcW w:w="10395" w:type="dxa"/>
          </w:tcPr>
          <w:p w14:paraId="52569AB1" w14:textId="77777777" w:rsidR="00A37FFA" w:rsidRDefault="00A37FFA" w:rsidP="00A37FFA">
            <w:pPr>
              <w:pStyle w:val="EmptyCellLayoutStyle"/>
              <w:spacing w:after="0" w:line="240" w:lineRule="auto"/>
            </w:pPr>
          </w:p>
        </w:tc>
        <w:tc>
          <w:tcPr>
            <w:tcW w:w="149" w:type="dxa"/>
          </w:tcPr>
          <w:p w14:paraId="5F795E20" w14:textId="77777777" w:rsidR="00A37FFA" w:rsidRDefault="00A37FFA" w:rsidP="00A37FFA">
            <w:pPr>
              <w:pStyle w:val="EmptyCellLayoutStyle"/>
              <w:spacing w:after="0" w:line="240" w:lineRule="auto"/>
            </w:pPr>
          </w:p>
        </w:tc>
      </w:tr>
      <w:tr w:rsidR="00A37FFA" w14:paraId="17E972C5" w14:textId="77777777" w:rsidTr="00A37FFA">
        <w:tc>
          <w:tcPr>
            <w:tcW w:w="54" w:type="dxa"/>
          </w:tcPr>
          <w:p w14:paraId="4698CD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1846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616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7375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141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3C0B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F83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5BC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D7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0CE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49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B8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01E7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503D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F9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6F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5EE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BA7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D7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224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92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B612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44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00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1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C2F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E5F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C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CBBF2" w14:textId="77777777" w:rsidR="00A37FFA" w:rsidRDefault="00A37FFA" w:rsidP="00A37FFA">
                  <w:pPr>
                    <w:spacing w:after="0" w:line="240" w:lineRule="auto"/>
                  </w:pPr>
                </w:p>
              </w:tc>
            </w:tr>
            <w:tr w:rsidR="00A37FFA" w14:paraId="5F2D5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76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24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AF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13B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178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9CB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3D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DA0D43" w14:textId="77777777" w:rsidR="00A37FFA" w:rsidRDefault="00A37FFA" w:rsidP="00A37FFA">
            <w:pPr>
              <w:spacing w:after="0" w:line="240" w:lineRule="auto"/>
            </w:pPr>
          </w:p>
        </w:tc>
        <w:tc>
          <w:tcPr>
            <w:tcW w:w="149" w:type="dxa"/>
          </w:tcPr>
          <w:p w14:paraId="123BB708" w14:textId="77777777" w:rsidR="00A37FFA" w:rsidRDefault="00A37FFA" w:rsidP="00A37FFA">
            <w:pPr>
              <w:pStyle w:val="EmptyCellLayoutStyle"/>
              <w:spacing w:after="0" w:line="240" w:lineRule="auto"/>
            </w:pPr>
          </w:p>
        </w:tc>
      </w:tr>
      <w:tr w:rsidR="00A37FFA" w14:paraId="1B114B43" w14:textId="77777777" w:rsidTr="00A37FFA">
        <w:trPr>
          <w:trHeight w:val="80"/>
        </w:trPr>
        <w:tc>
          <w:tcPr>
            <w:tcW w:w="54" w:type="dxa"/>
          </w:tcPr>
          <w:p w14:paraId="71E4A044" w14:textId="77777777" w:rsidR="00A37FFA" w:rsidRDefault="00A37FFA" w:rsidP="00A37FFA">
            <w:pPr>
              <w:pStyle w:val="EmptyCellLayoutStyle"/>
              <w:spacing w:after="0" w:line="240" w:lineRule="auto"/>
            </w:pPr>
          </w:p>
        </w:tc>
        <w:tc>
          <w:tcPr>
            <w:tcW w:w="10395" w:type="dxa"/>
          </w:tcPr>
          <w:p w14:paraId="6AE55373" w14:textId="77777777" w:rsidR="00A37FFA" w:rsidRDefault="00A37FFA" w:rsidP="00A37FFA">
            <w:pPr>
              <w:pStyle w:val="EmptyCellLayoutStyle"/>
              <w:spacing w:after="0" w:line="240" w:lineRule="auto"/>
            </w:pPr>
          </w:p>
        </w:tc>
        <w:tc>
          <w:tcPr>
            <w:tcW w:w="149" w:type="dxa"/>
          </w:tcPr>
          <w:p w14:paraId="7ABF61A1" w14:textId="77777777" w:rsidR="00A37FFA" w:rsidRDefault="00A37FFA" w:rsidP="00A37FFA">
            <w:pPr>
              <w:pStyle w:val="EmptyCellLayoutStyle"/>
              <w:spacing w:after="0" w:line="240" w:lineRule="auto"/>
            </w:pPr>
          </w:p>
        </w:tc>
      </w:tr>
    </w:tbl>
    <w:p xmlns:w="http://schemas.openxmlformats.org/wordprocessingml/2006/main" w14:paraId="018100DE" w14:textId="77777777" w:rsidR="00A37FFA" w:rsidRDefault="00A37FFA" w:rsidP="00A37FFA">
      <w:pPr>
        <w:spacing w:after="0" w:line="240" w:lineRule="auto"/>
      </w:pPr>
    </w:p>
    <w:p xmlns:w="http://schemas.openxmlformats.org/wordprocessingml/2006/main" w14:paraId="4D0AE89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此时不能使用密码</w:t>
      </w:r>
    </w:p>
    <w:p xmlns:w="http://schemas.openxmlformats.org/wordprocessingml/2006/main" w14:paraId="368AB0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更改密码，但是建议的密码目前无法使用。Linux 安全日志将在 MSSQLSERVER 事件 ID 18463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670B7B" w14:textId="77777777" w:rsidTr="00A37FFA">
        <w:trPr>
          <w:trHeight w:val="54"/>
        </w:trPr>
        <w:tc>
          <w:tcPr>
            <w:tcW w:w="54" w:type="dxa"/>
          </w:tcPr>
          <w:p w14:paraId="01916A1A" w14:textId="77777777" w:rsidR="00A37FFA" w:rsidRDefault="00A37FFA" w:rsidP="00A37FFA">
            <w:pPr>
              <w:pStyle w:val="EmptyCellLayoutStyle"/>
              <w:spacing w:after="0" w:line="240" w:lineRule="auto"/>
            </w:pPr>
          </w:p>
        </w:tc>
        <w:tc>
          <w:tcPr>
            <w:tcW w:w="10395" w:type="dxa"/>
          </w:tcPr>
          <w:p w14:paraId="42A00677" w14:textId="77777777" w:rsidR="00A37FFA" w:rsidRDefault="00A37FFA" w:rsidP="00A37FFA">
            <w:pPr>
              <w:pStyle w:val="EmptyCellLayoutStyle"/>
              <w:spacing w:after="0" w:line="240" w:lineRule="auto"/>
            </w:pPr>
          </w:p>
        </w:tc>
        <w:tc>
          <w:tcPr>
            <w:tcW w:w="149" w:type="dxa"/>
          </w:tcPr>
          <w:p w14:paraId="1024E4B7" w14:textId="77777777" w:rsidR="00A37FFA" w:rsidRDefault="00A37FFA" w:rsidP="00A37FFA">
            <w:pPr>
              <w:pStyle w:val="EmptyCellLayoutStyle"/>
              <w:spacing w:after="0" w:line="240" w:lineRule="auto"/>
            </w:pPr>
          </w:p>
        </w:tc>
      </w:tr>
      <w:tr w:rsidR="00A37FFA" w14:paraId="5F2C1780" w14:textId="77777777" w:rsidTr="00A37FFA">
        <w:tc>
          <w:tcPr>
            <w:tcW w:w="54" w:type="dxa"/>
          </w:tcPr>
          <w:p w14:paraId="763067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0E35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EDA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0C7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416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345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0E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5BC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60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129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82C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F6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5A2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2FF7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2C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DC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29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8389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D2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BD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22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A5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580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6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B1A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660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3BE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E1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95B72" w14:textId="77777777" w:rsidR="00A37FFA" w:rsidRDefault="00A37FFA" w:rsidP="00A37FFA">
                  <w:pPr>
                    <w:spacing w:after="0" w:line="240" w:lineRule="auto"/>
                  </w:pPr>
                </w:p>
              </w:tc>
            </w:tr>
            <w:tr w:rsidR="00A37FFA" w14:paraId="376ACC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0E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9EF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6CB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9ADD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1A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BC4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D52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432C0BE" w14:textId="77777777" w:rsidR="00A37FFA" w:rsidRDefault="00A37FFA" w:rsidP="00A37FFA">
            <w:pPr>
              <w:spacing w:after="0" w:line="240" w:lineRule="auto"/>
            </w:pPr>
          </w:p>
        </w:tc>
        <w:tc>
          <w:tcPr>
            <w:tcW w:w="149" w:type="dxa"/>
          </w:tcPr>
          <w:p w14:paraId="6A191449" w14:textId="77777777" w:rsidR="00A37FFA" w:rsidRDefault="00A37FFA" w:rsidP="00A37FFA">
            <w:pPr>
              <w:pStyle w:val="EmptyCellLayoutStyle"/>
              <w:spacing w:after="0" w:line="240" w:lineRule="auto"/>
            </w:pPr>
          </w:p>
        </w:tc>
      </w:tr>
      <w:tr w:rsidR="00A37FFA" w14:paraId="4F39AED3" w14:textId="77777777" w:rsidTr="00A37FFA">
        <w:trPr>
          <w:trHeight w:val="80"/>
        </w:trPr>
        <w:tc>
          <w:tcPr>
            <w:tcW w:w="54" w:type="dxa"/>
          </w:tcPr>
          <w:p w14:paraId="398E6151" w14:textId="77777777" w:rsidR="00A37FFA" w:rsidRDefault="00A37FFA" w:rsidP="00A37FFA">
            <w:pPr>
              <w:pStyle w:val="EmptyCellLayoutStyle"/>
              <w:spacing w:after="0" w:line="240" w:lineRule="auto"/>
            </w:pPr>
          </w:p>
        </w:tc>
        <w:tc>
          <w:tcPr>
            <w:tcW w:w="10395" w:type="dxa"/>
          </w:tcPr>
          <w:p w14:paraId="263835C5" w14:textId="77777777" w:rsidR="00A37FFA" w:rsidRDefault="00A37FFA" w:rsidP="00A37FFA">
            <w:pPr>
              <w:pStyle w:val="EmptyCellLayoutStyle"/>
              <w:spacing w:after="0" w:line="240" w:lineRule="auto"/>
            </w:pPr>
          </w:p>
        </w:tc>
        <w:tc>
          <w:tcPr>
            <w:tcW w:w="149" w:type="dxa"/>
          </w:tcPr>
          <w:p w14:paraId="55739C22" w14:textId="77777777" w:rsidR="00A37FFA" w:rsidRDefault="00A37FFA" w:rsidP="00A37FFA">
            <w:pPr>
              <w:pStyle w:val="EmptyCellLayoutStyle"/>
              <w:spacing w:after="0" w:line="240" w:lineRule="auto"/>
            </w:pPr>
          </w:p>
        </w:tc>
      </w:tr>
    </w:tbl>
    <w:p xmlns:w="http://schemas.openxmlformats.org/wordprocessingml/2006/main" w14:paraId="72F4B2C2" w14:textId="77777777" w:rsidR="00A37FFA" w:rsidRDefault="00A37FFA" w:rsidP="00A37FFA">
      <w:pPr>
        <w:spacing w:after="0" w:line="240" w:lineRule="auto"/>
      </w:pPr>
    </w:p>
    <w:p xmlns:w="http://schemas.openxmlformats.org/wordprocessingml/2006/main" w14:paraId="307AC2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数据库镜像传输连接终结点中出错</w:t>
      </w:r>
    </w:p>
    <w:p xmlns:w="http://schemas.openxmlformats.org/wordprocessingml/2006/main" w14:paraId="707427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使用 Service Broker 和数据库镜像端点进行 SQL Server 实例外的通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C0E682" w14:textId="77777777" w:rsidTr="00A37FFA">
        <w:trPr>
          <w:trHeight w:val="54"/>
        </w:trPr>
        <w:tc>
          <w:tcPr>
            <w:tcW w:w="54" w:type="dxa"/>
          </w:tcPr>
          <w:p w14:paraId="3321CF7E" w14:textId="77777777" w:rsidR="00A37FFA" w:rsidRDefault="00A37FFA" w:rsidP="00A37FFA">
            <w:pPr>
              <w:pStyle w:val="EmptyCellLayoutStyle"/>
              <w:spacing w:after="0" w:line="240" w:lineRule="auto"/>
            </w:pPr>
          </w:p>
        </w:tc>
        <w:tc>
          <w:tcPr>
            <w:tcW w:w="10395" w:type="dxa"/>
          </w:tcPr>
          <w:p w14:paraId="3321D3A4" w14:textId="77777777" w:rsidR="00A37FFA" w:rsidRDefault="00A37FFA" w:rsidP="00A37FFA">
            <w:pPr>
              <w:pStyle w:val="EmptyCellLayoutStyle"/>
              <w:spacing w:after="0" w:line="240" w:lineRule="auto"/>
            </w:pPr>
          </w:p>
        </w:tc>
        <w:tc>
          <w:tcPr>
            <w:tcW w:w="149" w:type="dxa"/>
          </w:tcPr>
          <w:p w14:paraId="33C0FD44" w14:textId="77777777" w:rsidR="00A37FFA" w:rsidRDefault="00A37FFA" w:rsidP="00A37FFA">
            <w:pPr>
              <w:pStyle w:val="EmptyCellLayoutStyle"/>
              <w:spacing w:after="0" w:line="240" w:lineRule="auto"/>
            </w:pPr>
          </w:p>
        </w:tc>
      </w:tr>
      <w:tr w:rsidR="00A37FFA" w14:paraId="401560BD" w14:textId="77777777" w:rsidTr="00A37FFA">
        <w:tc>
          <w:tcPr>
            <w:tcW w:w="54" w:type="dxa"/>
          </w:tcPr>
          <w:p w14:paraId="3C57C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D006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A6B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912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65AD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C98C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82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484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00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A57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27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E82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AE9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2633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4B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EE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A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6AA3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10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4C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0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1CA7F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BB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B5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78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7EF7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9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7AE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3DA03" w14:textId="77777777" w:rsidR="00A37FFA" w:rsidRDefault="00A37FFA" w:rsidP="00A37FFA">
                  <w:pPr>
                    <w:spacing w:after="0" w:line="240" w:lineRule="auto"/>
                  </w:pPr>
                </w:p>
              </w:tc>
            </w:tr>
            <w:tr w:rsidR="00A37FFA" w14:paraId="3AD03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9A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DFC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C6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E017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2A2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A3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D65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740E77" w14:textId="77777777" w:rsidR="00A37FFA" w:rsidRDefault="00A37FFA" w:rsidP="00A37FFA">
            <w:pPr>
              <w:spacing w:after="0" w:line="240" w:lineRule="auto"/>
            </w:pPr>
          </w:p>
        </w:tc>
        <w:tc>
          <w:tcPr>
            <w:tcW w:w="149" w:type="dxa"/>
          </w:tcPr>
          <w:p w14:paraId="675B994F" w14:textId="77777777" w:rsidR="00A37FFA" w:rsidRDefault="00A37FFA" w:rsidP="00A37FFA">
            <w:pPr>
              <w:pStyle w:val="EmptyCellLayoutStyle"/>
              <w:spacing w:after="0" w:line="240" w:lineRule="auto"/>
            </w:pPr>
          </w:p>
        </w:tc>
      </w:tr>
      <w:tr w:rsidR="00A37FFA" w14:paraId="4CFDFD4F" w14:textId="77777777" w:rsidTr="00A37FFA">
        <w:trPr>
          <w:trHeight w:val="80"/>
        </w:trPr>
        <w:tc>
          <w:tcPr>
            <w:tcW w:w="54" w:type="dxa"/>
          </w:tcPr>
          <w:p w14:paraId="0F2D01DD" w14:textId="77777777" w:rsidR="00A37FFA" w:rsidRDefault="00A37FFA" w:rsidP="00A37FFA">
            <w:pPr>
              <w:pStyle w:val="EmptyCellLayoutStyle"/>
              <w:spacing w:after="0" w:line="240" w:lineRule="auto"/>
            </w:pPr>
          </w:p>
        </w:tc>
        <w:tc>
          <w:tcPr>
            <w:tcW w:w="10395" w:type="dxa"/>
          </w:tcPr>
          <w:p w14:paraId="4CAD2E89" w14:textId="77777777" w:rsidR="00A37FFA" w:rsidRDefault="00A37FFA" w:rsidP="00A37FFA">
            <w:pPr>
              <w:pStyle w:val="EmptyCellLayoutStyle"/>
              <w:spacing w:after="0" w:line="240" w:lineRule="auto"/>
            </w:pPr>
          </w:p>
        </w:tc>
        <w:tc>
          <w:tcPr>
            <w:tcW w:w="149" w:type="dxa"/>
          </w:tcPr>
          <w:p w14:paraId="2ADF20E7" w14:textId="77777777" w:rsidR="00A37FFA" w:rsidRDefault="00A37FFA" w:rsidP="00A37FFA">
            <w:pPr>
              <w:pStyle w:val="EmptyCellLayoutStyle"/>
              <w:spacing w:after="0" w:line="240" w:lineRule="auto"/>
            </w:pPr>
          </w:p>
        </w:tc>
      </w:tr>
    </w:tbl>
    <w:p xmlns:w="http://schemas.openxmlformats.org/wordprocessingml/2006/main" w14:paraId="46EB8CCD" w14:textId="77777777" w:rsidR="00A37FFA" w:rsidRDefault="00A37FFA" w:rsidP="00A37FFA">
      <w:pPr>
        <w:spacing w:after="0" w:line="240" w:lineRule="auto"/>
      </w:pPr>
    </w:p>
    <w:p xmlns:w="http://schemas.openxmlformats.org/wordprocessingml/2006/main" w14:paraId="55856AC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已达到访问 SQL Server 的工作站许可限制</w:t>
      </w:r>
    </w:p>
    <w:p xmlns:w="http://schemas.openxmlformats.org/wordprocessingml/2006/main" w14:paraId="7A5EAA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达到许可限制后，SQL Server 将不再提供与工作站的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0C603E" w14:textId="77777777" w:rsidTr="00A37FFA">
        <w:trPr>
          <w:trHeight w:val="54"/>
        </w:trPr>
        <w:tc>
          <w:tcPr>
            <w:tcW w:w="54" w:type="dxa"/>
          </w:tcPr>
          <w:p w14:paraId="1CCBC8D4" w14:textId="77777777" w:rsidR="00A37FFA" w:rsidRDefault="00A37FFA" w:rsidP="00A37FFA">
            <w:pPr>
              <w:pStyle w:val="EmptyCellLayoutStyle"/>
              <w:spacing w:after="0" w:line="240" w:lineRule="auto"/>
            </w:pPr>
          </w:p>
        </w:tc>
        <w:tc>
          <w:tcPr>
            <w:tcW w:w="10395" w:type="dxa"/>
          </w:tcPr>
          <w:p w14:paraId="50E429C8" w14:textId="77777777" w:rsidR="00A37FFA" w:rsidRDefault="00A37FFA" w:rsidP="00A37FFA">
            <w:pPr>
              <w:pStyle w:val="EmptyCellLayoutStyle"/>
              <w:spacing w:after="0" w:line="240" w:lineRule="auto"/>
            </w:pPr>
          </w:p>
        </w:tc>
        <w:tc>
          <w:tcPr>
            <w:tcW w:w="149" w:type="dxa"/>
          </w:tcPr>
          <w:p w14:paraId="5C23C368" w14:textId="77777777" w:rsidR="00A37FFA" w:rsidRDefault="00A37FFA" w:rsidP="00A37FFA">
            <w:pPr>
              <w:pStyle w:val="EmptyCellLayoutStyle"/>
              <w:spacing w:after="0" w:line="240" w:lineRule="auto"/>
            </w:pPr>
          </w:p>
        </w:tc>
      </w:tr>
      <w:tr w:rsidR="00A37FFA" w14:paraId="16F85894" w14:textId="77777777" w:rsidTr="00A37FFA">
        <w:tc>
          <w:tcPr>
            <w:tcW w:w="54" w:type="dxa"/>
          </w:tcPr>
          <w:p w14:paraId="6CD52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8BE6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DD9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96FA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687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19D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CE2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BB8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3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E7B7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249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D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BA6B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FB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0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8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82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0B6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12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3A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D6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5D80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851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D4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1E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6B86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E8A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5C0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18216" w14:textId="77777777" w:rsidR="00A37FFA" w:rsidRDefault="00A37FFA" w:rsidP="00A37FFA">
                  <w:pPr>
                    <w:spacing w:after="0" w:line="240" w:lineRule="auto"/>
                  </w:pPr>
                </w:p>
              </w:tc>
            </w:tr>
            <w:tr w:rsidR="00A37FFA" w14:paraId="430C9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CB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CB3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C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65B58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CC2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D74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6178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61C995" w14:textId="77777777" w:rsidR="00A37FFA" w:rsidRDefault="00A37FFA" w:rsidP="00A37FFA">
            <w:pPr>
              <w:spacing w:after="0" w:line="240" w:lineRule="auto"/>
            </w:pPr>
          </w:p>
        </w:tc>
        <w:tc>
          <w:tcPr>
            <w:tcW w:w="149" w:type="dxa"/>
          </w:tcPr>
          <w:p w14:paraId="677F3A9C" w14:textId="77777777" w:rsidR="00A37FFA" w:rsidRDefault="00A37FFA" w:rsidP="00A37FFA">
            <w:pPr>
              <w:pStyle w:val="EmptyCellLayoutStyle"/>
              <w:spacing w:after="0" w:line="240" w:lineRule="auto"/>
            </w:pPr>
          </w:p>
        </w:tc>
      </w:tr>
      <w:tr w:rsidR="00A37FFA" w14:paraId="0CDAED0F" w14:textId="77777777" w:rsidTr="00A37FFA">
        <w:trPr>
          <w:trHeight w:val="80"/>
        </w:trPr>
        <w:tc>
          <w:tcPr>
            <w:tcW w:w="54" w:type="dxa"/>
          </w:tcPr>
          <w:p w14:paraId="506ADA71" w14:textId="77777777" w:rsidR="00A37FFA" w:rsidRDefault="00A37FFA" w:rsidP="00A37FFA">
            <w:pPr>
              <w:pStyle w:val="EmptyCellLayoutStyle"/>
              <w:spacing w:after="0" w:line="240" w:lineRule="auto"/>
            </w:pPr>
          </w:p>
        </w:tc>
        <w:tc>
          <w:tcPr>
            <w:tcW w:w="10395" w:type="dxa"/>
          </w:tcPr>
          <w:p w14:paraId="2E4AEF21" w14:textId="77777777" w:rsidR="00A37FFA" w:rsidRDefault="00A37FFA" w:rsidP="00A37FFA">
            <w:pPr>
              <w:pStyle w:val="EmptyCellLayoutStyle"/>
              <w:spacing w:after="0" w:line="240" w:lineRule="auto"/>
            </w:pPr>
          </w:p>
        </w:tc>
        <w:tc>
          <w:tcPr>
            <w:tcW w:w="149" w:type="dxa"/>
          </w:tcPr>
          <w:p w14:paraId="0BC482CF" w14:textId="77777777" w:rsidR="00A37FFA" w:rsidRDefault="00A37FFA" w:rsidP="00A37FFA">
            <w:pPr>
              <w:pStyle w:val="EmptyCellLayoutStyle"/>
              <w:spacing w:after="0" w:line="240" w:lineRule="auto"/>
            </w:pPr>
          </w:p>
        </w:tc>
      </w:tr>
    </w:tbl>
    <w:p xmlns:w="http://schemas.openxmlformats.org/wordprocessingml/2006/main" w14:paraId="45C51238" w14:textId="77777777" w:rsidR="00A37FFA" w:rsidRDefault="00A37FFA" w:rsidP="00A37FFA">
      <w:pPr>
        <w:spacing w:after="0" w:line="240" w:lineRule="auto"/>
      </w:pPr>
    </w:p>
    <w:p xmlns:w="http://schemas.openxmlformats.org/wordprocessingml/2006/main" w14:paraId="3458C9E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上的低键值不是父级中的键值</w:t>
      </w:r>
    </w:p>
    <w:p xmlns:w="http://schemas.openxmlformats.org/wordprocessingml/2006/main" w14:paraId="4D46A1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树级别页中包含每个子页的记录，还包含该子页的键值。如果子页是叶级别页(即，级别 0)，则该页上的所有记录的键值必须大于或等于父页中的键值。如果子页是树级别页（即，级别 &gt; 0）则除第一个记录之外的所有记录的键值必须大于父页中的键值，而第一个记录的键值必须与父页的键值完全一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1CF5E" w14:textId="77777777" w:rsidTr="00A37FFA">
        <w:trPr>
          <w:trHeight w:val="54"/>
        </w:trPr>
        <w:tc>
          <w:tcPr>
            <w:tcW w:w="54" w:type="dxa"/>
          </w:tcPr>
          <w:p w14:paraId="29B8F043" w14:textId="77777777" w:rsidR="00A37FFA" w:rsidRDefault="00A37FFA" w:rsidP="00A37FFA">
            <w:pPr>
              <w:pStyle w:val="EmptyCellLayoutStyle"/>
              <w:spacing w:after="0" w:line="240" w:lineRule="auto"/>
            </w:pPr>
          </w:p>
        </w:tc>
        <w:tc>
          <w:tcPr>
            <w:tcW w:w="10395" w:type="dxa"/>
          </w:tcPr>
          <w:p w14:paraId="36E6112F" w14:textId="77777777" w:rsidR="00A37FFA" w:rsidRDefault="00A37FFA" w:rsidP="00A37FFA">
            <w:pPr>
              <w:pStyle w:val="EmptyCellLayoutStyle"/>
              <w:spacing w:after="0" w:line="240" w:lineRule="auto"/>
            </w:pPr>
          </w:p>
        </w:tc>
        <w:tc>
          <w:tcPr>
            <w:tcW w:w="149" w:type="dxa"/>
          </w:tcPr>
          <w:p w14:paraId="332DFF8F" w14:textId="77777777" w:rsidR="00A37FFA" w:rsidRDefault="00A37FFA" w:rsidP="00A37FFA">
            <w:pPr>
              <w:pStyle w:val="EmptyCellLayoutStyle"/>
              <w:spacing w:after="0" w:line="240" w:lineRule="auto"/>
            </w:pPr>
          </w:p>
        </w:tc>
      </w:tr>
      <w:tr w:rsidR="00A37FFA" w14:paraId="6F5D27D4" w14:textId="77777777" w:rsidTr="00A37FFA">
        <w:tc>
          <w:tcPr>
            <w:tcW w:w="54" w:type="dxa"/>
          </w:tcPr>
          <w:p w14:paraId="6E6D08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3DD6C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7A3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7F7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B3A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6A5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AAD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46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96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2F1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0C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4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F21C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46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0F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49F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F2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4FA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28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87A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DBD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3096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2C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CA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B3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73A0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2E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24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9951B" w14:textId="77777777" w:rsidR="00A37FFA" w:rsidRDefault="00A37FFA" w:rsidP="00A37FFA">
                  <w:pPr>
                    <w:spacing w:after="0" w:line="240" w:lineRule="auto"/>
                  </w:pPr>
                </w:p>
              </w:tc>
            </w:tr>
            <w:tr w:rsidR="00A37FFA" w14:paraId="73007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B1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A0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F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83AB9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F7F3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9F4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CE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FDC0F43" w14:textId="77777777" w:rsidR="00A37FFA" w:rsidRDefault="00A37FFA" w:rsidP="00A37FFA">
            <w:pPr>
              <w:spacing w:after="0" w:line="240" w:lineRule="auto"/>
            </w:pPr>
          </w:p>
        </w:tc>
        <w:tc>
          <w:tcPr>
            <w:tcW w:w="149" w:type="dxa"/>
          </w:tcPr>
          <w:p w14:paraId="084237A3" w14:textId="77777777" w:rsidR="00A37FFA" w:rsidRDefault="00A37FFA" w:rsidP="00A37FFA">
            <w:pPr>
              <w:pStyle w:val="EmptyCellLayoutStyle"/>
              <w:spacing w:after="0" w:line="240" w:lineRule="auto"/>
            </w:pPr>
          </w:p>
        </w:tc>
      </w:tr>
      <w:tr w:rsidR="00A37FFA" w14:paraId="19E46AFB" w14:textId="77777777" w:rsidTr="00A37FFA">
        <w:trPr>
          <w:trHeight w:val="80"/>
        </w:trPr>
        <w:tc>
          <w:tcPr>
            <w:tcW w:w="54" w:type="dxa"/>
          </w:tcPr>
          <w:p w14:paraId="63CDD205" w14:textId="77777777" w:rsidR="00A37FFA" w:rsidRDefault="00A37FFA" w:rsidP="00A37FFA">
            <w:pPr>
              <w:pStyle w:val="EmptyCellLayoutStyle"/>
              <w:spacing w:after="0" w:line="240" w:lineRule="auto"/>
            </w:pPr>
          </w:p>
        </w:tc>
        <w:tc>
          <w:tcPr>
            <w:tcW w:w="10395" w:type="dxa"/>
          </w:tcPr>
          <w:p w14:paraId="69FEFA22" w14:textId="77777777" w:rsidR="00A37FFA" w:rsidRDefault="00A37FFA" w:rsidP="00A37FFA">
            <w:pPr>
              <w:pStyle w:val="EmptyCellLayoutStyle"/>
              <w:spacing w:after="0" w:line="240" w:lineRule="auto"/>
            </w:pPr>
          </w:p>
        </w:tc>
        <w:tc>
          <w:tcPr>
            <w:tcW w:w="149" w:type="dxa"/>
          </w:tcPr>
          <w:p w14:paraId="75CECEE7" w14:textId="77777777" w:rsidR="00A37FFA" w:rsidRDefault="00A37FFA" w:rsidP="00A37FFA">
            <w:pPr>
              <w:pStyle w:val="EmptyCellLayoutStyle"/>
              <w:spacing w:after="0" w:line="240" w:lineRule="auto"/>
            </w:pPr>
          </w:p>
        </w:tc>
      </w:tr>
    </w:tbl>
    <w:p xmlns:w="http://schemas.openxmlformats.org/wordprocessingml/2006/main" w14:paraId="6AE8EAC9" w14:textId="77777777" w:rsidR="00A37FFA" w:rsidRDefault="00A37FFA" w:rsidP="00A37FFA">
      <w:pPr>
        <w:spacing w:after="0" w:line="240" w:lineRule="auto"/>
      </w:pPr>
    </w:p>
    <w:p xmlns:w="http://schemas.openxmlformats.org/wordprocessingml/2006/main" w14:paraId="048405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没有槽可用于保管表的缓冲区</w:t>
      </w:r>
    </w:p>
    <w:p xmlns:w="http://schemas.openxmlformats.org/wordprocessingml/2006/main" w14:paraId="57D0E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发生内部错误时，将出现此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9F9C7C" w14:textId="77777777" w:rsidTr="00A37FFA">
        <w:trPr>
          <w:trHeight w:val="54"/>
        </w:trPr>
        <w:tc>
          <w:tcPr>
            <w:tcW w:w="54" w:type="dxa"/>
          </w:tcPr>
          <w:p w14:paraId="04954232" w14:textId="77777777" w:rsidR="00A37FFA" w:rsidRDefault="00A37FFA" w:rsidP="00A37FFA">
            <w:pPr>
              <w:pStyle w:val="EmptyCellLayoutStyle"/>
              <w:spacing w:after="0" w:line="240" w:lineRule="auto"/>
            </w:pPr>
          </w:p>
        </w:tc>
        <w:tc>
          <w:tcPr>
            <w:tcW w:w="10395" w:type="dxa"/>
          </w:tcPr>
          <w:p w14:paraId="6D192E7C" w14:textId="77777777" w:rsidR="00A37FFA" w:rsidRDefault="00A37FFA" w:rsidP="00A37FFA">
            <w:pPr>
              <w:pStyle w:val="EmptyCellLayoutStyle"/>
              <w:spacing w:after="0" w:line="240" w:lineRule="auto"/>
            </w:pPr>
          </w:p>
        </w:tc>
        <w:tc>
          <w:tcPr>
            <w:tcW w:w="149" w:type="dxa"/>
          </w:tcPr>
          <w:p w14:paraId="7A193F55" w14:textId="77777777" w:rsidR="00A37FFA" w:rsidRDefault="00A37FFA" w:rsidP="00A37FFA">
            <w:pPr>
              <w:pStyle w:val="EmptyCellLayoutStyle"/>
              <w:spacing w:after="0" w:line="240" w:lineRule="auto"/>
            </w:pPr>
          </w:p>
        </w:tc>
      </w:tr>
      <w:tr w:rsidR="00A37FFA" w14:paraId="0B410A50" w14:textId="77777777" w:rsidTr="00A37FFA">
        <w:tc>
          <w:tcPr>
            <w:tcW w:w="54" w:type="dxa"/>
          </w:tcPr>
          <w:p w14:paraId="47431D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6FC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2C3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A224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261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4FC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C5F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F6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97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E9C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B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EF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B46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6D8E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07E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DC3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C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621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FB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17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5B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CCD3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9D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1E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37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FF740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5BC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CB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DC11" w14:textId="77777777" w:rsidR="00A37FFA" w:rsidRDefault="00A37FFA" w:rsidP="00A37FFA">
                  <w:pPr>
                    <w:spacing w:after="0" w:line="240" w:lineRule="auto"/>
                  </w:pPr>
                </w:p>
              </w:tc>
            </w:tr>
            <w:tr w:rsidR="00A37FFA" w14:paraId="4435A6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61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674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E6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CF15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339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66A5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F66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67A78F" w14:textId="77777777" w:rsidR="00A37FFA" w:rsidRDefault="00A37FFA" w:rsidP="00A37FFA">
            <w:pPr>
              <w:spacing w:after="0" w:line="240" w:lineRule="auto"/>
            </w:pPr>
          </w:p>
        </w:tc>
        <w:tc>
          <w:tcPr>
            <w:tcW w:w="149" w:type="dxa"/>
          </w:tcPr>
          <w:p w14:paraId="6893DAE2" w14:textId="77777777" w:rsidR="00A37FFA" w:rsidRDefault="00A37FFA" w:rsidP="00A37FFA">
            <w:pPr>
              <w:pStyle w:val="EmptyCellLayoutStyle"/>
              <w:spacing w:after="0" w:line="240" w:lineRule="auto"/>
            </w:pPr>
          </w:p>
        </w:tc>
      </w:tr>
      <w:tr w:rsidR="00A37FFA" w14:paraId="6C7EB2DB" w14:textId="77777777" w:rsidTr="00A37FFA">
        <w:trPr>
          <w:trHeight w:val="80"/>
        </w:trPr>
        <w:tc>
          <w:tcPr>
            <w:tcW w:w="54" w:type="dxa"/>
          </w:tcPr>
          <w:p w14:paraId="59355C5A" w14:textId="77777777" w:rsidR="00A37FFA" w:rsidRDefault="00A37FFA" w:rsidP="00A37FFA">
            <w:pPr>
              <w:pStyle w:val="EmptyCellLayoutStyle"/>
              <w:spacing w:after="0" w:line="240" w:lineRule="auto"/>
            </w:pPr>
          </w:p>
        </w:tc>
        <w:tc>
          <w:tcPr>
            <w:tcW w:w="10395" w:type="dxa"/>
          </w:tcPr>
          <w:p w14:paraId="6F24D8DC" w14:textId="77777777" w:rsidR="00A37FFA" w:rsidRDefault="00A37FFA" w:rsidP="00A37FFA">
            <w:pPr>
              <w:pStyle w:val="EmptyCellLayoutStyle"/>
              <w:spacing w:after="0" w:line="240" w:lineRule="auto"/>
            </w:pPr>
          </w:p>
        </w:tc>
        <w:tc>
          <w:tcPr>
            <w:tcW w:w="149" w:type="dxa"/>
          </w:tcPr>
          <w:p w14:paraId="73A06CE6" w14:textId="77777777" w:rsidR="00A37FFA" w:rsidRDefault="00A37FFA" w:rsidP="00A37FFA">
            <w:pPr>
              <w:pStyle w:val="EmptyCellLayoutStyle"/>
              <w:spacing w:after="0" w:line="240" w:lineRule="auto"/>
            </w:pPr>
          </w:p>
        </w:tc>
      </w:tr>
    </w:tbl>
    <w:p xmlns:w="http://schemas.openxmlformats.org/wordprocessingml/2006/main" w14:paraId="53A06CC6" w14:textId="77777777" w:rsidR="00A37FFA" w:rsidRDefault="00A37FFA" w:rsidP="00A37FFA">
      <w:pPr>
        <w:spacing w:after="0" w:line="240" w:lineRule="auto"/>
      </w:pPr>
    </w:p>
    <w:p xmlns:w="http://schemas.openxmlformats.org/wordprocessingml/2006/main" w14:paraId="4C79D3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 LOB 页的引用无效</w:t>
      </w:r>
    </w:p>
    <w:p xmlns:w="http://schemas.openxmlformats.org/wordprocessingml/2006/main" w14:paraId="78B1D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在操作中使用无效的 LOB 页引用时出现此错误。此错误可能由多种不同原因导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D31C31" w14:textId="77777777" w:rsidTr="00A37FFA">
        <w:trPr>
          <w:trHeight w:val="54"/>
        </w:trPr>
        <w:tc>
          <w:tcPr>
            <w:tcW w:w="54" w:type="dxa"/>
          </w:tcPr>
          <w:p w14:paraId="5960BFBF" w14:textId="77777777" w:rsidR="00A37FFA" w:rsidRDefault="00A37FFA" w:rsidP="00A37FFA">
            <w:pPr>
              <w:pStyle w:val="EmptyCellLayoutStyle"/>
              <w:spacing w:after="0" w:line="240" w:lineRule="auto"/>
            </w:pPr>
          </w:p>
        </w:tc>
        <w:tc>
          <w:tcPr>
            <w:tcW w:w="10395" w:type="dxa"/>
          </w:tcPr>
          <w:p w14:paraId="6FA8DC5F" w14:textId="77777777" w:rsidR="00A37FFA" w:rsidRDefault="00A37FFA" w:rsidP="00A37FFA">
            <w:pPr>
              <w:pStyle w:val="EmptyCellLayoutStyle"/>
              <w:spacing w:after="0" w:line="240" w:lineRule="auto"/>
            </w:pPr>
          </w:p>
        </w:tc>
        <w:tc>
          <w:tcPr>
            <w:tcW w:w="149" w:type="dxa"/>
          </w:tcPr>
          <w:p w14:paraId="3C1B2E7C" w14:textId="77777777" w:rsidR="00A37FFA" w:rsidRDefault="00A37FFA" w:rsidP="00A37FFA">
            <w:pPr>
              <w:pStyle w:val="EmptyCellLayoutStyle"/>
              <w:spacing w:after="0" w:line="240" w:lineRule="auto"/>
            </w:pPr>
          </w:p>
        </w:tc>
      </w:tr>
      <w:tr w:rsidR="00A37FFA" w14:paraId="2A4C6C43" w14:textId="77777777" w:rsidTr="00A37FFA">
        <w:tc>
          <w:tcPr>
            <w:tcW w:w="54" w:type="dxa"/>
          </w:tcPr>
          <w:p w14:paraId="32ED792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81E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D1E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8B4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7FE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AB9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3AF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B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0D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B34A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B2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3F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2D00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56EEA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58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5B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675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4D93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2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19D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E5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A1949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0A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E2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C2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12DD1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C0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259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0AD8" w14:textId="77777777" w:rsidR="00A37FFA" w:rsidRDefault="00A37FFA" w:rsidP="00A37FFA">
                  <w:pPr>
                    <w:spacing w:after="0" w:line="240" w:lineRule="auto"/>
                  </w:pPr>
                </w:p>
              </w:tc>
            </w:tr>
            <w:tr w:rsidR="00A37FFA" w14:paraId="1E353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6C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70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3EF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61A5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9F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33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815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26B375" w14:textId="77777777" w:rsidR="00A37FFA" w:rsidRDefault="00A37FFA" w:rsidP="00A37FFA">
            <w:pPr>
              <w:spacing w:after="0" w:line="240" w:lineRule="auto"/>
            </w:pPr>
          </w:p>
        </w:tc>
        <w:tc>
          <w:tcPr>
            <w:tcW w:w="149" w:type="dxa"/>
          </w:tcPr>
          <w:p w14:paraId="17BF8B37" w14:textId="77777777" w:rsidR="00A37FFA" w:rsidRDefault="00A37FFA" w:rsidP="00A37FFA">
            <w:pPr>
              <w:pStyle w:val="EmptyCellLayoutStyle"/>
              <w:spacing w:after="0" w:line="240" w:lineRule="auto"/>
            </w:pPr>
          </w:p>
        </w:tc>
      </w:tr>
      <w:tr w:rsidR="00A37FFA" w14:paraId="37EC148E" w14:textId="77777777" w:rsidTr="00A37FFA">
        <w:trPr>
          <w:trHeight w:val="80"/>
        </w:trPr>
        <w:tc>
          <w:tcPr>
            <w:tcW w:w="54" w:type="dxa"/>
          </w:tcPr>
          <w:p w14:paraId="50E2116B" w14:textId="77777777" w:rsidR="00A37FFA" w:rsidRDefault="00A37FFA" w:rsidP="00A37FFA">
            <w:pPr>
              <w:pStyle w:val="EmptyCellLayoutStyle"/>
              <w:spacing w:after="0" w:line="240" w:lineRule="auto"/>
            </w:pPr>
          </w:p>
        </w:tc>
        <w:tc>
          <w:tcPr>
            <w:tcW w:w="10395" w:type="dxa"/>
          </w:tcPr>
          <w:p w14:paraId="0BC30FDD" w14:textId="77777777" w:rsidR="00A37FFA" w:rsidRDefault="00A37FFA" w:rsidP="00A37FFA">
            <w:pPr>
              <w:pStyle w:val="EmptyCellLayoutStyle"/>
              <w:spacing w:after="0" w:line="240" w:lineRule="auto"/>
            </w:pPr>
          </w:p>
        </w:tc>
        <w:tc>
          <w:tcPr>
            <w:tcW w:w="149" w:type="dxa"/>
          </w:tcPr>
          <w:p w14:paraId="55444A88" w14:textId="77777777" w:rsidR="00A37FFA" w:rsidRDefault="00A37FFA" w:rsidP="00A37FFA">
            <w:pPr>
              <w:pStyle w:val="EmptyCellLayoutStyle"/>
              <w:spacing w:after="0" w:line="240" w:lineRule="auto"/>
            </w:pPr>
          </w:p>
        </w:tc>
      </w:tr>
    </w:tbl>
    <w:p xmlns:w="http://schemas.openxmlformats.org/wordprocessingml/2006/main" w14:paraId="76DD5A8F" w14:textId="77777777" w:rsidR="00A37FFA" w:rsidRDefault="00A37FFA" w:rsidP="00A37FFA">
      <w:pPr>
        <w:spacing w:after="0" w:line="240" w:lineRule="auto"/>
      </w:pPr>
    </w:p>
    <w:p xmlns:w="http://schemas.openxmlformats.org/wordprocessingml/2006/main" w14:paraId="24E80B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节点上的 IO 完成侦听器工作进程似乎无法完成</w:t>
      </w:r>
    </w:p>
    <w:p xmlns:w="http://schemas.openxmlformats.org/wordprocessingml/2006/main" w14:paraId="74FBA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I/O 完成端口是 Microsoft SQL Server 使用线程池的机制，线程池是在启动服务来处理异步 I/O 请求时创建的。消息将指明没有生成完成端口的节点。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5E60BD" w14:textId="77777777" w:rsidTr="00A37FFA">
        <w:trPr>
          <w:trHeight w:val="54"/>
        </w:trPr>
        <w:tc>
          <w:tcPr>
            <w:tcW w:w="54" w:type="dxa"/>
          </w:tcPr>
          <w:p w14:paraId="765DD132" w14:textId="77777777" w:rsidR="00A37FFA" w:rsidRDefault="00A37FFA" w:rsidP="00A37FFA">
            <w:pPr>
              <w:pStyle w:val="EmptyCellLayoutStyle"/>
              <w:spacing w:after="0" w:line="240" w:lineRule="auto"/>
            </w:pPr>
          </w:p>
        </w:tc>
        <w:tc>
          <w:tcPr>
            <w:tcW w:w="10395" w:type="dxa"/>
          </w:tcPr>
          <w:p w14:paraId="082F6513" w14:textId="77777777" w:rsidR="00A37FFA" w:rsidRDefault="00A37FFA" w:rsidP="00A37FFA">
            <w:pPr>
              <w:pStyle w:val="EmptyCellLayoutStyle"/>
              <w:spacing w:after="0" w:line="240" w:lineRule="auto"/>
            </w:pPr>
          </w:p>
        </w:tc>
        <w:tc>
          <w:tcPr>
            <w:tcW w:w="149" w:type="dxa"/>
          </w:tcPr>
          <w:p w14:paraId="1D4551C3" w14:textId="77777777" w:rsidR="00A37FFA" w:rsidRDefault="00A37FFA" w:rsidP="00A37FFA">
            <w:pPr>
              <w:pStyle w:val="EmptyCellLayoutStyle"/>
              <w:spacing w:after="0" w:line="240" w:lineRule="auto"/>
            </w:pPr>
          </w:p>
        </w:tc>
      </w:tr>
      <w:tr w:rsidR="00A37FFA" w14:paraId="43D2C985" w14:textId="77777777" w:rsidTr="00A37FFA">
        <w:tc>
          <w:tcPr>
            <w:tcW w:w="54" w:type="dxa"/>
          </w:tcPr>
          <w:p w14:paraId="4AB1DD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E600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836D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246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E1A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6731C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E0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D5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326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D807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13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DC1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EEDD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B012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A5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2E5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3A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763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7B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28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BA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EA1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A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4F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6E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159A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718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7A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AD63D" w14:textId="77777777" w:rsidR="00A37FFA" w:rsidRDefault="00A37FFA" w:rsidP="00A37FFA">
                  <w:pPr>
                    <w:spacing w:after="0" w:line="240" w:lineRule="auto"/>
                  </w:pPr>
                </w:p>
              </w:tc>
            </w:tr>
            <w:tr w:rsidR="00A37FFA" w14:paraId="6A1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F52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C90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AD91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ED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98B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4D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C6006E" w14:textId="77777777" w:rsidR="00A37FFA" w:rsidRDefault="00A37FFA" w:rsidP="00A37FFA">
            <w:pPr>
              <w:spacing w:after="0" w:line="240" w:lineRule="auto"/>
            </w:pPr>
          </w:p>
        </w:tc>
        <w:tc>
          <w:tcPr>
            <w:tcW w:w="149" w:type="dxa"/>
          </w:tcPr>
          <w:p w14:paraId="0F0B6949" w14:textId="77777777" w:rsidR="00A37FFA" w:rsidRDefault="00A37FFA" w:rsidP="00A37FFA">
            <w:pPr>
              <w:pStyle w:val="EmptyCellLayoutStyle"/>
              <w:spacing w:after="0" w:line="240" w:lineRule="auto"/>
            </w:pPr>
          </w:p>
        </w:tc>
      </w:tr>
      <w:tr w:rsidR="00A37FFA" w14:paraId="040EE378" w14:textId="77777777" w:rsidTr="00A37FFA">
        <w:trPr>
          <w:trHeight w:val="80"/>
        </w:trPr>
        <w:tc>
          <w:tcPr>
            <w:tcW w:w="54" w:type="dxa"/>
          </w:tcPr>
          <w:p w14:paraId="0889CF68" w14:textId="77777777" w:rsidR="00A37FFA" w:rsidRDefault="00A37FFA" w:rsidP="00A37FFA">
            <w:pPr>
              <w:pStyle w:val="EmptyCellLayoutStyle"/>
              <w:spacing w:after="0" w:line="240" w:lineRule="auto"/>
            </w:pPr>
          </w:p>
        </w:tc>
        <w:tc>
          <w:tcPr>
            <w:tcW w:w="10395" w:type="dxa"/>
          </w:tcPr>
          <w:p w14:paraId="29E68553" w14:textId="77777777" w:rsidR="00A37FFA" w:rsidRDefault="00A37FFA" w:rsidP="00A37FFA">
            <w:pPr>
              <w:pStyle w:val="EmptyCellLayoutStyle"/>
              <w:spacing w:after="0" w:line="240" w:lineRule="auto"/>
            </w:pPr>
          </w:p>
        </w:tc>
        <w:tc>
          <w:tcPr>
            <w:tcW w:w="149" w:type="dxa"/>
          </w:tcPr>
          <w:p w14:paraId="0B959201" w14:textId="77777777" w:rsidR="00A37FFA" w:rsidRDefault="00A37FFA" w:rsidP="00A37FFA">
            <w:pPr>
              <w:pStyle w:val="EmptyCellLayoutStyle"/>
              <w:spacing w:after="0" w:line="240" w:lineRule="auto"/>
            </w:pPr>
          </w:p>
        </w:tc>
      </w:tr>
    </w:tbl>
    <w:p xmlns:w="http://schemas.openxmlformats.org/wordprocessingml/2006/main" w14:paraId="4A39216C" w14:textId="77777777" w:rsidR="00A37FFA" w:rsidRDefault="00A37FFA" w:rsidP="00A37FFA">
      <w:pPr>
        <w:spacing w:after="0" w:line="240" w:lineRule="auto"/>
      </w:pPr>
    </w:p>
    <w:p xmlns:w="http://schemas.openxmlformats.org/wordprocessingml/2006/main" w14:paraId="0CC41A3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创建文件”发生操作系统错误</w:t>
      </w:r>
    </w:p>
    <w:p xmlns:w="http://schemas.openxmlformats.org/wordprocessingml/2006/main" w14:paraId="5A2F15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创建文件”发生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A9D66E" w14:textId="77777777" w:rsidTr="00A37FFA">
        <w:trPr>
          <w:trHeight w:val="54"/>
        </w:trPr>
        <w:tc>
          <w:tcPr>
            <w:tcW w:w="54" w:type="dxa"/>
          </w:tcPr>
          <w:p w14:paraId="5B639D61" w14:textId="77777777" w:rsidR="00A37FFA" w:rsidRDefault="00A37FFA" w:rsidP="00A37FFA">
            <w:pPr>
              <w:pStyle w:val="EmptyCellLayoutStyle"/>
              <w:spacing w:after="0" w:line="240" w:lineRule="auto"/>
            </w:pPr>
          </w:p>
        </w:tc>
        <w:tc>
          <w:tcPr>
            <w:tcW w:w="10395" w:type="dxa"/>
          </w:tcPr>
          <w:p w14:paraId="17997885" w14:textId="77777777" w:rsidR="00A37FFA" w:rsidRDefault="00A37FFA" w:rsidP="00A37FFA">
            <w:pPr>
              <w:pStyle w:val="EmptyCellLayoutStyle"/>
              <w:spacing w:after="0" w:line="240" w:lineRule="auto"/>
            </w:pPr>
          </w:p>
        </w:tc>
        <w:tc>
          <w:tcPr>
            <w:tcW w:w="149" w:type="dxa"/>
          </w:tcPr>
          <w:p w14:paraId="75B13777" w14:textId="77777777" w:rsidR="00A37FFA" w:rsidRDefault="00A37FFA" w:rsidP="00A37FFA">
            <w:pPr>
              <w:pStyle w:val="EmptyCellLayoutStyle"/>
              <w:spacing w:after="0" w:line="240" w:lineRule="auto"/>
            </w:pPr>
          </w:p>
        </w:tc>
      </w:tr>
      <w:tr w:rsidR="00A37FFA" w14:paraId="4B575194" w14:textId="77777777" w:rsidTr="00A37FFA">
        <w:tc>
          <w:tcPr>
            <w:tcW w:w="54" w:type="dxa"/>
          </w:tcPr>
          <w:p w14:paraId="5093F9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AB2F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E01E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17F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3C0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DCC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FE2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B5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2F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9E9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C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60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58C9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176D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09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58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3F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A11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B1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BE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811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2CA6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244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1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A4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7A00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8A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BB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1156E" w14:textId="77777777" w:rsidR="00A37FFA" w:rsidRDefault="00A37FFA" w:rsidP="00A37FFA">
                  <w:pPr>
                    <w:spacing w:after="0" w:line="240" w:lineRule="auto"/>
                  </w:pPr>
                </w:p>
              </w:tc>
            </w:tr>
            <w:tr w:rsidR="00A37FFA" w14:paraId="6059F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0E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AD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40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7666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53E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F50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AB3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501D94" w14:textId="77777777" w:rsidR="00A37FFA" w:rsidRDefault="00A37FFA" w:rsidP="00A37FFA">
            <w:pPr>
              <w:spacing w:after="0" w:line="240" w:lineRule="auto"/>
            </w:pPr>
          </w:p>
        </w:tc>
        <w:tc>
          <w:tcPr>
            <w:tcW w:w="149" w:type="dxa"/>
          </w:tcPr>
          <w:p w14:paraId="688B8417" w14:textId="77777777" w:rsidR="00A37FFA" w:rsidRDefault="00A37FFA" w:rsidP="00A37FFA">
            <w:pPr>
              <w:pStyle w:val="EmptyCellLayoutStyle"/>
              <w:spacing w:after="0" w:line="240" w:lineRule="auto"/>
            </w:pPr>
          </w:p>
        </w:tc>
      </w:tr>
      <w:tr w:rsidR="00A37FFA" w14:paraId="0E69E300" w14:textId="77777777" w:rsidTr="00A37FFA">
        <w:trPr>
          <w:trHeight w:val="80"/>
        </w:trPr>
        <w:tc>
          <w:tcPr>
            <w:tcW w:w="54" w:type="dxa"/>
          </w:tcPr>
          <w:p w14:paraId="6FE171D4" w14:textId="77777777" w:rsidR="00A37FFA" w:rsidRDefault="00A37FFA" w:rsidP="00A37FFA">
            <w:pPr>
              <w:pStyle w:val="EmptyCellLayoutStyle"/>
              <w:spacing w:after="0" w:line="240" w:lineRule="auto"/>
            </w:pPr>
          </w:p>
        </w:tc>
        <w:tc>
          <w:tcPr>
            <w:tcW w:w="10395" w:type="dxa"/>
          </w:tcPr>
          <w:p w14:paraId="36D8D4C4" w14:textId="77777777" w:rsidR="00A37FFA" w:rsidRDefault="00A37FFA" w:rsidP="00A37FFA">
            <w:pPr>
              <w:pStyle w:val="EmptyCellLayoutStyle"/>
              <w:spacing w:after="0" w:line="240" w:lineRule="auto"/>
            </w:pPr>
          </w:p>
        </w:tc>
        <w:tc>
          <w:tcPr>
            <w:tcW w:w="149" w:type="dxa"/>
          </w:tcPr>
          <w:p w14:paraId="37673BB2" w14:textId="77777777" w:rsidR="00A37FFA" w:rsidRDefault="00A37FFA" w:rsidP="00A37FFA">
            <w:pPr>
              <w:pStyle w:val="EmptyCellLayoutStyle"/>
              <w:spacing w:after="0" w:line="240" w:lineRule="auto"/>
            </w:pPr>
          </w:p>
        </w:tc>
      </w:tr>
    </w:tbl>
    <w:p xmlns:w="http://schemas.openxmlformats.org/wordprocessingml/2006/main" w14:paraId="0F36277B" w14:textId="77777777" w:rsidR="00A37FFA" w:rsidRDefault="00A37FFA" w:rsidP="00A37FFA">
      <w:pPr>
        <w:spacing w:after="0" w:line="240" w:lineRule="auto"/>
      </w:pPr>
    </w:p>
    <w:p xmlns:w="http://schemas.openxmlformats.org/wordprocessingml/2006/main" w14:paraId="2B9561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全文目录处于不可用状态。除去并重新创建此全文目录</w:t>
      </w:r>
    </w:p>
    <w:p xmlns:w="http://schemas.openxmlformats.org/wordprocessingml/2006/main" w14:paraId="1CBD6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目录已脱机。全文目录已被删除、损坏或其路径指向无效的位置。</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C447FB" w14:textId="77777777" w:rsidTr="00A37FFA">
        <w:trPr>
          <w:trHeight w:val="54"/>
        </w:trPr>
        <w:tc>
          <w:tcPr>
            <w:tcW w:w="54" w:type="dxa"/>
          </w:tcPr>
          <w:p w14:paraId="2A0CD7E0" w14:textId="77777777" w:rsidR="00A37FFA" w:rsidRDefault="00A37FFA" w:rsidP="00A37FFA">
            <w:pPr>
              <w:pStyle w:val="EmptyCellLayoutStyle"/>
              <w:spacing w:after="0" w:line="240" w:lineRule="auto"/>
            </w:pPr>
          </w:p>
        </w:tc>
        <w:tc>
          <w:tcPr>
            <w:tcW w:w="10395" w:type="dxa"/>
          </w:tcPr>
          <w:p w14:paraId="49C26B8A" w14:textId="77777777" w:rsidR="00A37FFA" w:rsidRDefault="00A37FFA" w:rsidP="00A37FFA">
            <w:pPr>
              <w:pStyle w:val="EmptyCellLayoutStyle"/>
              <w:spacing w:after="0" w:line="240" w:lineRule="auto"/>
            </w:pPr>
          </w:p>
        </w:tc>
        <w:tc>
          <w:tcPr>
            <w:tcW w:w="149" w:type="dxa"/>
          </w:tcPr>
          <w:p w14:paraId="42A46BB1" w14:textId="77777777" w:rsidR="00A37FFA" w:rsidRDefault="00A37FFA" w:rsidP="00A37FFA">
            <w:pPr>
              <w:pStyle w:val="EmptyCellLayoutStyle"/>
              <w:spacing w:after="0" w:line="240" w:lineRule="auto"/>
            </w:pPr>
          </w:p>
        </w:tc>
      </w:tr>
      <w:tr w:rsidR="00A37FFA" w14:paraId="40640C6B" w14:textId="77777777" w:rsidTr="00A37FFA">
        <w:tc>
          <w:tcPr>
            <w:tcW w:w="54" w:type="dxa"/>
          </w:tcPr>
          <w:p w14:paraId="5D0A4A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0970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883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F8F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9C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9B7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E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A4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57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A89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72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FF1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1D01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2A9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AC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FA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56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FD9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CA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4A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8A6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41A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B74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E34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7F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FEBE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20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A8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BA9C" w14:textId="77777777" w:rsidR="00A37FFA" w:rsidRDefault="00A37FFA" w:rsidP="00A37FFA">
                  <w:pPr>
                    <w:spacing w:after="0" w:line="240" w:lineRule="auto"/>
                  </w:pPr>
                </w:p>
              </w:tc>
            </w:tr>
            <w:tr w:rsidR="00A37FFA" w14:paraId="78828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39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131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1B6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C859C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EC5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6E2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A74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D9FDDC" w14:textId="77777777" w:rsidR="00A37FFA" w:rsidRDefault="00A37FFA" w:rsidP="00A37FFA">
            <w:pPr>
              <w:spacing w:after="0" w:line="240" w:lineRule="auto"/>
            </w:pPr>
          </w:p>
        </w:tc>
        <w:tc>
          <w:tcPr>
            <w:tcW w:w="149" w:type="dxa"/>
          </w:tcPr>
          <w:p w14:paraId="11ECB18C" w14:textId="77777777" w:rsidR="00A37FFA" w:rsidRDefault="00A37FFA" w:rsidP="00A37FFA">
            <w:pPr>
              <w:pStyle w:val="EmptyCellLayoutStyle"/>
              <w:spacing w:after="0" w:line="240" w:lineRule="auto"/>
            </w:pPr>
          </w:p>
        </w:tc>
      </w:tr>
      <w:tr w:rsidR="00A37FFA" w14:paraId="7913EA09" w14:textId="77777777" w:rsidTr="00A37FFA">
        <w:trPr>
          <w:trHeight w:val="80"/>
        </w:trPr>
        <w:tc>
          <w:tcPr>
            <w:tcW w:w="54" w:type="dxa"/>
          </w:tcPr>
          <w:p w14:paraId="593D466D" w14:textId="77777777" w:rsidR="00A37FFA" w:rsidRDefault="00A37FFA" w:rsidP="00A37FFA">
            <w:pPr>
              <w:pStyle w:val="EmptyCellLayoutStyle"/>
              <w:spacing w:after="0" w:line="240" w:lineRule="auto"/>
            </w:pPr>
          </w:p>
        </w:tc>
        <w:tc>
          <w:tcPr>
            <w:tcW w:w="10395" w:type="dxa"/>
          </w:tcPr>
          <w:p w14:paraId="1EC3B079" w14:textId="77777777" w:rsidR="00A37FFA" w:rsidRDefault="00A37FFA" w:rsidP="00A37FFA">
            <w:pPr>
              <w:pStyle w:val="EmptyCellLayoutStyle"/>
              <w:spacing w:after="0" w:line="240" w:lineRule="auto"/>
            </w:pPr>
          </w:p>
        </w:tc>
        <w:tc>
          <w:tcPr>
            <w:tcW w:w="149" w:type="dxa"/>
          </w:tcPr>
          <w:p w14:paraId="5455C282" w14:textId="77777777" w:rsidR="00A37FFA" w:rsidRDefault="00A37FFA" w:rsidP="00A37FFA">
            <w:pPr>
              <w:pStyle w:val="EmptyCellLayoutStyle"/>
              <w:spacing w:after="0" w:line="240" w:lineRule="auto"/>
            </w:pPr>
          </w:p>
        </w:tc>
      </w:tr>
    </w:tbl>
    <w:p xmlns:w="http://schemas.openxmlformats.org/wordprocessingml/2006/main" w14:paraId="0C06624B" w14:textId="77777777" w:rsidR="00A37FFA" w:rsidRDefault="00A37FFA" w:rsidP="00A37FFA">
      <w:pPr>
        <w:spacing w:after="0" w:line="240" w:lineRule="auto"/>
      </w:pPr>
    </w:p>
    <w:p xmlns:w="http://schemas.openxmlformats.org/wordprocessingml/2006/main" w14:paraId="6BF597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读取数据库的日志时出错</w:t>
      </w:r>
    </w:p>
    <w:p xmlns:w="http://schemas.openxmlformats.org/wordprocessingml/2006/main" w14:paraId="47AF17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指示在回滚、恢复或复制期间处理事务日志时失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6BB56" w14:textId="77777777" w:rsidTr="00A37FFA">
        <w:trPr>
          <w:trHeight w:val="54"/>
        </w:trPr>
        <w:tc>
          <w:tcPr>
            <w:tcW w:w="54" w:type="dxa"/>
          </w:tcPr>
          <w:p w14:paraId="232BE359" w14:textId="77777777" w:rsidR="00A37FFA" w:rsidRDefault="00A37FFA" w:rsidP="00A37FFA">
            <w:pPr>
              <w:pStyle w:val="EmptyCellLayoutStyle"/>
              <w:spacing w:after="0" w:line="240" w:lineRule="auto"/>
            </w:pPr>
          </w:p>
        </w:tc>
        <w:tc>
          <w:tcPr>
            <w:tcW w:w="10395" w:type="dxa"/>
          </w:tcPr>
          <w:p w14:paraId="65BD9A35" w14:textId="77777777" w:rsidR="00A37FFA" w:rsidRDefault="00A37FFA" w:rsidP="00A37FFA">
            <w:pPr>
              <w:pStyle w:val="EmptyCellLayoutStyle"/>
              <w:spacing w:after="0" w:line="240" w:lineRule="auto"/>
            </w:pPr>
          </w:p>
        </w:tc>
        <w:tc>
          <w:tcPr>
            <w:tcW w:w="149" w:type="dxa"/>
          </w:tcPr>
          <w:p w14:paraId="35D1CB08" w14:textId="77777777" w:rsidR="00A37FFA" w:rsidRDefault="00A37FFA" w:rsidP="00A37FFA">
            <w:pPr>
              <w:pStyle w:val="EmptyCellLayoutStyle"/>
              <w:spacing w:after="0" w:line="240" w:lineRule="auto"/>
            </w:pPr>
          </w:p>
        </w:tc>
      </w:tr>
      <w:tr w:rsidR="00A37FFA" w14:paraId="05841202" w14:textId="77777777" w:rsidTr="00A37FFA">
        <w:tc>
          <w:tcPr>
            <w:tcW w:w="54" w:type="dxa"/>
          </w:tcPr>
          <w:p w14:paraId="1C2DAC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7D9C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3AF2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0D1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240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085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B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8C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EE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453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BAF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B15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2856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CF8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49D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4D4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7A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3535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B9E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F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039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651F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7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05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9BA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27767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3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8CA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8281A" w14:textId="77777777" w:rsidR="00A37FFA" w:rsidRDefault="00A37FFA" w:rsidP="00A37FFA">
                  <w:pPr>
                    <w:spacing w:after="0" w:line="240" w:lineRule="auto"/>
                  </w:pPr>
                </w:p>
              </w:tc>
            </w:tr>
            <w:tr w:rsidR="00A37FFA" w14:paraId="00EA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8F5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F1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6C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0CAFF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05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D2CF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5EB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C32924" w14:textId="77777777" w:rsidR="00A37FFA" w:rsidRDefault="00A37FFA" w:rsidP="00A37FFA">
            <w:pPr>
              <w:spacing w:after="0" w:line="240" w:lineRule="auto"/>
            </w:pPr>
          </w:p>
        </w:tc>
        <w:tc>
          <w:tcPr>
            <w:tcW w:w="149" w:type="dxa"/>
          </w:tcPr>
          <w:p w14:paraId="680E3E97" w14:textId="77777777" w:rsidR="00A37FFA" w:rsidRDefault="00A37FFA" w:rsidP="00A37FFA">
            <w:pPr>
              <w:pStyle w:val="EmptyCellLayoutStyle"/>
              <w:spacing w:after="0" w:line="240" w:lineRule="auto"/>
            </w:pPr>
          </w:p>
        </w:tc>
      </w:tr>
      <w:tr w:rsidR="00A37FFA" w14:paraId="57C2D441" w14:textId="77777777" w:rsidTr="00A37FFA">
        <w:trPr>
          <w:trHeight w:val="80"/>
        </w:trPr>
        <w:tc>
          <w:tcPr>
            <w:tcW w:w="54" w:type="dxa"/>
          </w:tcPr>
          <w:p w14:paraId="36B38076" w14:textId="77777777" w:rsidR="00A37FFA" w:rsidRDefault="00A37FFA" w:rsidP="00A37FFA">
            <w:pPr>
              <w:pStyle w:val="EmptyCellLayoutStyle"/>
              <w:spacing w:after="0" w:line="240" w:lineRule="auto"/>
            </w:pPr>
          </w:p>
        </w:tc>
        <w:tc>
          <w:tcPr>
            <w:tcW w:w="10395" w:type="dxa"/>
          </w:tcPr>
          <w:p w14:paraId="1F540F61" w14:textId="77777777" w:rsidR="00A37FFA" w:rsidRDefault="00A37FFA" w:rsidP="00A37FFA">
            <w:pPr>
              <w:pStyle w:val="EmptyCellLayoutStyle"/>
              <w:spacing w:after="0" w:line="240" w:lineRule="auto"/>
            </w:pPr>
          </w:p>
        </w:tc>
        <w:tc>
          <w:tcPr>
            <w:tcW w:w="149" w:type="dxa"/>
          </w:tcPr>
          <w:p w14:paraId="76DEADEA" w14:textId="77777777" w:rsidR="00A37FFA" w:rsidRDefault="00A37FFA" w:rsidP="00A37FFA">
            <w:pPr>
              <w:pStyle w:val="EmptyCellLayoutStyle"/>
              <w:spacing w:after="0" w:line="240" w:lineRule="auto"/>
            </w:pPr>
          </w:p>
        </w:tc>
      </w:tr>
    </w:tbl>
    <w:p xmlns:w="http://schemas.openxmlformats.org/wordprocessingml/2006/main" w14:paraId="6855B154" w14:textId="77777777" w:rsidR="00A37FFA" w:rsidRDefault="00A37FFA" w:rsidP="00A37FFA">
      <w:pPr>
        <w:spacing w:after="0" w:line="240" w:lineRule="auto"/>
      </w:pPr>
    </w:p>
    <w:p xmlns:w="http://schemas.openxmlformats.org/wordprocessingml/2006/main" w14:paraId="3A80DD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节点的所有计划程序上存在潜在死锁</w:t>
      </w:r>
    </w:p>
    <w:p xmlns:w="http://schemas.openxmlformats.org/wordprocessingml/2006/main" w14:paraId="7CAD0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服务器无法在特定的时间限制内响应新查询时，将出现此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6CA3AE" w14:textId="77777777" w:rsidTr="00A37FFA">
        <w:trPr>
          <w:trHeight w:val="54"/>
        </w:trPr>
        <w:tc>
          <w:tcPr>
            <w:tcW w:w="54" w:type="dxa"/>
          </w:tcPr>
          <w:p w14:paraId="14F36014" w14:textId="77777777" w:rsidR="00A37FFA" w:rsidRDefault="00A37FFA" w:rsidP="00A37FFA">
            <w:pPr>
              <w:pStyle w:val="EmptyCellLayoutStyle"/>
              <w:spacing w:after="0" w:line="240" w:lineRule="auto"/>
            </w:pPr>
          </w:p>
        </w:tc>
        <w:tc>
          <w:tcPr>
            <w:tcW w:w="10395" w:type="dxa"/>
          </w:tcPr>
          <w:p w14:paraId="57B98C26" w14:textId="77777777" w:rsidR="00A37FFA" w:rsidRDefault="00A37FFA" w:rsidP="00A37FFA">
            <w:pPr>
              <w:pStyle w:val="EmptyCellLayoutStyle"/>
              <w:spacing w:after="0" w:line="240" w:lineRule="auto"/>
            </w:pPr>
          </w:p>
        </w:tc>
        <w:tc>
          <w:tcPr>
            <w:tcW w:w="149" w:type="dxa"/>
          </w:tcPr>
          <w:p w14:paraId="04426014" w14:textId="77777777" w:rsidR="00A37FFA" w:rsidRDefault="00A37FFA" w:rsidP="00A37FFA">
            <w:pPr>
              <w:pStyle w:val="EmptyCellLayoutStyle"/>
              <w:spacing w:after="0" w:line="240" w:lineRule="auto"/>
            </w:pPr>
          </w:p>
        </w:tc>
      </w:tr>
      <w:tr w:rsidR="00A37FFA" w14:paraId="7D2C8748" w14:textId="77777777" w:rsidTr="00A37FFA">
        <w:tc>
          <w:tcPr>
            <w:tcW w:w="54" w:type="dxa"/>
          </w:tcPr>
          <w:p w14:paraId="3FCFF7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23B1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585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962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87B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9FD5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0E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AD9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0CDA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4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96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9FF1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E858C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6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42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34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037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91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CA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E9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00BD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0D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55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43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89AC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E3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96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D78A8" w14:textId="77777777" w:rsidR="00A37FFA" w:rsidRDefault="00A37FFA" w:rsidP="00A37FFA">
                  <w:pPr>
                    <w:spacing w:after="0" w:line="240" w:lineRule="auto"/>
                  </w:pPr>
                </w:p>
              </w:tc>
            </w:tr>
            <w:tr w:rsidR="00A37FFA" w14:paraId="773F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3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B0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C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B5AB7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440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A38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412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433D81" w14:textId="77777777" w:rsidR="00A37FFA" w:rsidRDefault="00A37FFA" w:rsidP="00A37FFA">
            <w:pPr>
              <w:spacing w:after="0" w:line="240" w:lineRule="auto"/>
            </w:pPr>
          </w:p>
        </w:tc>
        <w:tc>
          <w:tcPr>
            <w:tcW w:w="149" w:type="dxa"/>
          </w:tcPr>
          <w:p w14:paraId="789B6988" w14:textId="77777777" w:rsidR="00A37FFA" w:rsidRDefault="00A37FFA" w:rsidP="00A37FFA">
            <w:pPr>
              <w:pStyle w:val="EmptyCellLayoutStyle"/>
              <w:spacing w:after="0" w:line="240" w:lineRule="auto"/>
            </w:pPr>
          </w:p>
        </w:tc>
      </w:tr>
      <w:tr w:rsidR="00A37FFA" w14:paraId="2744F445" w14:textId="77777777" w:rsidTr="00A37FFA">
        <w:trPr>
          <w:trHeight w:val="80"/>
        </w:trPr>
        <w:tc>
          <w:tcPr>
            <w:tcW w:w="54" w:type="dxa"/>
          </w:tcPr>
          <w:p w14:paraId="304EBF2E" w14:textId="77777777" w:rsidR="00A37FFA" w:rsidRDefault="00A37FFA" w:rsidP="00A37FFA">
            <w:pPr>
              <w:pStyle w:val="EmptyCellLayoutStyle"/>
              <w:spacing w:after="0" w:line="240" w:lineRule="auto"/>
            </w:pPr>
          </w:p>
        </w:tc>
        <w:tc>
          <w:tcPr>
            <w:tcW w:w="10395" w:type="dxa"/>
          </w:tcPr>
          <w:p w14:paraId="58092273" w14:textId="77777777" w:rsidR="00A37FFA" w:rsidRDefault="00A37FFA" w:rsidP="00A37FFA">
            <w:pPr>
              <w:pStyle w:val="EmptyCellLayoutStyle"/>
              <w:spacing w:after="0" w:line="240" w:lineRule="auto"/>
            </w:pPr>
          </w:p>
        </w:tc>
        <w:tc>
          <w:tcPr>
            <w:tcW w:w="149" w:type="dxa"/>
          </w:tcPr>
          <w:p w14:paraId="717B6E57" w14:textId="77777777" w:rsidR="00A37FFA" w:rsidRDefault="00A37FFA" w:rsidP="00A37FFA">
            <w:pPr>
              <w:pStyle w:val="EmptyCellLayoutStyle"/>
              <w:spacing w:after="0" w:line="240" w:lineRule="auto"/>
            </w:pPr>
          </w:p>
        </w:tc>
      </w:tr>
    </w:tbl>
    <w:p xmlns:w="http://schemas.openxmlformats.org/wordprocessingml/2006/main" w14:paraId="1B5BCDDD" w14:textId="77777777" w:rsidR="00A37FFA" w:rsidRDefault="00A37FFA" w:rsidP="00A37FFA">
      <w:pPr>
        <w:spacing w:after="0" w:line="240" w:lineRule="auto"/>
      </w:pPr>
    </w:p>
    <w:p xmlns:w="http://schemas.openxmlformats.org/wordprocessingml/2006/main" w14:paraId="2BF566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上的高键值不小于下一页的父级、槽中的低键值</w:t>
      </w:r>
    </w:p>
    <w:p xmlns:w="http://schemas.openxmlformats.org/wordprocessingml/2006/main" w14:paraId="005B1D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树级别页中包含每个子页的记录，还包含该子页的键值。如果子页是叶级别页，则此页上的所有记录的键值必须大于或等于父页中的键值。如果子页是树级别页，则除第一个记录之外的所有记录的键值必须大于父页中的键值，而第一个记录的键值必须与父页的键值完全一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D8AB8D" w14:textId="77777777" w:rsidTr="00A37FFA">
        <w:trPr>
          <w:trHeight w:val="54"/>
        </w:trPr>
        <w:tc>
          <w:tcPr>
            <w:tcW w:w="54" w:type="dxa"/>
          </w:tcPr>
          <w:p w14:paraId="42803112" w14:textId="77777777" w:rsidR="00A37FFA" w:rsidRDefault="00A37FFA" w:rsidP="00A37FFA">
            <w:pPr>
              <w:pStyle w:val="EmptyCellLayoutStyle"/>
              <w:spacing w:after="0" w:line="240" w:lineRule="auto"/>
            </w:pPr>
          </w:p>
        </w:tc>
        <w:tc>
          <w:tcPr>
            <w:tcW w:w="10395" w:type="dxa"/>
          </w:tcPr>
          <w:p w14:paraId="4AE7636B" w14:textId="77777777" w:rsidR="00A37FFA" w:rsidRDefault="00A37FFA" w:rsidP="00A37FFA">
            <w:pPr>
              <w:pStyle w:val="EmptyCellLayoutStyle"/>
              <w:spacing w:after="0" w:line="240" w:lineRule="auto"/>
            </w:pPr>
          </w:p>
        </w:tc>
        <w:tc>
          <w:tcPr>
            <w:tcW w:w="149" w:type="dxa"/>
          </w:tcPr>
          <w:p w14:paraId="29DDECF8" w14:textId="77777777" w:rsidR="00A37FFA" w:rsidRDefault="00A37FFA" w:rsidP="00A37FFA">
            <w:pPr>
              <w:pStyle w:val="EmptyCellLayoutStyle"/>
              <w:spacing w:after="0" w:line="240" w:lineRule="auto"/>
            </w:pPr>
          </w:p>
        </w:tc>
      </w:tr>
      <w:tr w:rsidR="00A37FFA" w14:paraId="0F68A39F" w14:textId="77777777" w:rsidTr="00A37FFA">
        <w:tc>
          <w:tcPr>
            <w:tcW w:w="54" w:type="dxa"/>
          </w:tcPr>
          <w:p w14:paraId="303A28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C412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730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37C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D55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E5B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EC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F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F8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D1C8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34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20E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6F0D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0B2D2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244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513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6C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735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739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2A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4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4C2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B1B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F4F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D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1A80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9F1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B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84060" w14:textId="77777777" w:rsidR="00A37FFA" w:rsidRDefault="00A37FFA" w:rsidP="00A37FFA">
                  <w:pPr>
                    <w:spacing w:after="0" w:line="240" w:lineRule="auto"/>
                  </w:pPr>
                </w:p>
              </w:tc>
            </w:tr>
            <w:tr w:rsidR="00A37FFA" w14:paraId="65595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63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5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DB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DFCFD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4E8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3356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E22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971D34" w14:textId="77777777" w:rsidR="00A37FFA" w:rsidRDefault="00A37FFA" w:rsidP="00A37FFA">
            <w:pPr>
              <w:spacing w:after="0" w:line="240" w:lineRule="auto"/>
            </w:pPr>
          </w:p>
        </w:tc>
        <w:tc>
          <w:tcPr>
            <w:tcW w:w="149" w:type="dxa"/>
          </w:tcPr>
          <w:p w14:paraId="694822B7" w14:textId="77777777" w:rsidR="00A37FFA" w:rsidRDefault="00A37FFA" w:rsidP="00A37FFA">
            <w:pPr>
              <w:pStyle w:val="EmptyCellLayoutStyle"/>
              <w:spacing w:after="0" w:line="240" w:lineRule="auto"/>
            </w:pPr>
          </w:p>
        </w:tc>
      </w:tr>
      <w:tr w:rsidR="00A37FFA" w14:paraId="542533E1" w14:textId="77777777" w:rsidTr="00A37FFA">
        <w:trPr>
          <w:trHeight w:val="80"/>
        </w:trPr>
        <w:tc>
          <w:tcPr>
            <w:tcW w:w="54" w:type="dxa"/>
          </w:tcPr>
          <w:p w14:paraId="3C59B5C5" w14:textId="77777777" w:rsidR="00A37FFA" w:rsidRDefault="00A37FFA" w:rsidP="00A37FFA">
            <w:pPr>
              <w:pStyle w:val="EmptyCellLayoutStyle"/>
              <w:spacing w:after="0" w:line="240" w:lineRule="auto"/>
            </w:pPr>
          </w:p>
        </w:tc>
        <w:tc>
          <w:tcPr>
            <w:tcW w:w="10395" w:type="dxa"/>
          </w:tcPr>
          <w:p w14:paraId="589F2A72" w14:textId="77777777" w:rsidR="00A37FFA" w:rsidRDefault="00A37FFA" w:rsidP="00A37FFA">
            <w:pPr>
              <w:pStyle w:val="EmptyCellLayoutStyle"/>
              <w:spacing w:after="0" w:line="240" w:lineRule="auto"/>
            </w:pPr>
          </w:p>
        </w:tc>
        <w:tc>
          <w:tcPr>
            <w:tcW w:w="149" w:type="dxa"/>
          </w:tcPr>
          <w:p w14:paraId="6D2C361F" w14:textId="77777777" w:rsidR="00A37FFA" w:rsidRDefault="00A37FFA" w:rsidP="00A37FFA">
            <w:pPr>
              <w:pStyle w:val="EmptyCellLayoutStyle"/>
              <w:spacing w:after="0" w:line="240" w:lineRule="auto"/>
            </w:pPr>
          </w:p>
        </w:tc>
      </w:tr>
    </w:tbl>
    <w:p xmlns:w="http://schemas.openxmlformats.org/wordprocessingml/2006/main" w14:paraId="324418E1" w14:textId="77777777" w:rsidR="00A37FFA" w:rsidRDefault="00A37FFA" w:rsidP="00A37FFA">
      <w:pPr>
        <w:spacing w:after="0" w:line="240" w:lineRule="auto"/>
      </w:pPr>
    </w:p>
    <w:p xmlns:w="http://schemas.openxmlformats.org/wordprocessingml/2006/main" w14:paraId="797B36E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加密操作失败</w:t>
      </w:r>
    </w:p>
    <w:p xmlns:w="http://schemas.openxmlformats.org/wordprocessingml/2006/main" w14:paraId="06F6C4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加密操作失败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F4FF86" w14:textId="77777777" w:rsidTr="00A37FFA">
        <w:trPr>
          <w:trHeight w:val="54"/>
        </w:trPr>
        <w:tc>
          <w:tcPr>
            <w:tcW w:w="54" w:type="dxa"/>
          </w:tcPr>
          <w:p w14:paraId="43E29760" w14:textId="77777777" w:rsidR="00A37FFA" w:rsidRDefault="00A37FFA" w:rsidP="00A37FFA">
            <w:pPr>
              <w:pStyle w:val="EmptyCellLayoutStyle"/>
              <w:spacing w:after="0" w:line="240" w:lineRule="auto"/>
            </w:pPr>
          </w:p>
        </w:tc>
        <w:tc>
          <w:tcPr>
            <w:tcW w:w="10395" w:type="dxa"/>
          </w:tcPr>
          <w:p w14:paraId="66D628DF" w14:textId="77777777" w:rsidR="00A37FFA" w:rsidRDefault="00A37FFA" w:rsidP="00A37FFA">
            <w:pPr>
              <w:pStyle w:val="EmptyCellLayoutStyle"/>
              <w:spacing w:after="0" w:line="240" w:lineRule="auto"/>
            </w:pPr>
          </w:p>
        </w:tc>
        <w:tc>
          <w:tcPr>
            <w:tcW w:w="149" w:type="dxa"/>
          </w:tcPr>
          <w:p w14:paraId="40EADB89" w14:textId="77777777" w:rsidR="00A37FFA" w:rsidRDefault="00A37FFA" w:rsidP="00A37FFA">
            <w:pPr>
              <w:pStyle w:val="EmptyCellLayoutStyle"/>
              <w:spacing w:after="0" w:line="240" w:lineRule="auto"/>
            </w:pPr>
          </w:p>
        </w:tc>
      </w:tr>
      <w:tr w:rsidR="00A37FFA" w14:paraId="2543ABB3" w14:textId="77777777" w:rsidTr="00A37FFA">
        <w:tc>
          <w:tcPr>
            <w:tcW w:w="54" w:type="dxa"/>
          </w:tcPr>
          <w:p w14:paraId="2DFB68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74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8F3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D627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2EC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2743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AA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79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5700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EA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3B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652B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E8F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51D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D3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CB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65BA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97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66B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A2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2690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8D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E13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6F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487D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1B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7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00335" w14:textId="77777777" w:rsidR="00A37FFA" w:rsidRDefault="00A37FFA" w:rsidP="00A37FFA">
                  <w:pPr>
                    <w:spacing w:after="0" w:line="240" w:lineRule="auto"/>
                  </w:pPr>
                </w:p>
              </w:tc>
            </w:tr>
            <w:tr w:rsidR="00A37FFA" w14:paraId="6EC0C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B61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8F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1D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00FCE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3D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44F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432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6BF29E" w14:textId="77777777" w:rsidR="00A37FFA" w:rsidRDefault="00A37FFA" w:rsidP="00A37FFA">
            <w:pPr>
              <w:spacing w:after="0" w:line="240" w:lineRule="auto"/>
            </w:pPr>
          </w:p>
        </w:tc>
        <w:tc>
          <w:tcPr>
            <w:tcW w:w="149" w:type="dxa"/>
          </w:tcPr>
          <w:p w14:paraId="2D475990" w14:textId="77777777" w:rsidR="00A37FFA" w:rsidRDefault="00A37FFA" w:rsidP="00A37FFA">
            <w:pPr>
              <w:pStyle w:val="EmptyCellLayoutStyle"/>
              <w:spacing w:after="0" w:line="240" w:lineRule="auto"/>
            </w:pPr>
          </w:p>
        </w:tc>
      </w:tr>
      <w:tr w:rsidR="00A37FFA" w14:paraId="55E4000A" w14:textId="77777777" w:rsidTr="00A37FFA">
        <w:trPr>
          <w:trHeight w:val="80"/>
        </w:trPr>
        <w:tc>
          <w:tcPr>
            <w:tcW w:w="54" w:type="dxa"/>
          </w:tcPr>
          <w:p w14:paraId="301EC952" w14:textId="77777777" w:rsidR="00A37FFA" w:rsidRDefault="00A37FFA" w:rsidP="00A37FFA">
            <w:pPr>
              <w:pStyle w:val="EmptyCellLayoutStyle"/>
              <w:spacing w:after="0" w:line="240" w:lineRule="auto"/>
            </w:pPr>
          </w:p>
        </w:tc>
        <w:tc>
          <w:tcPr>
            <w:tcW w:w="10395" w:type="dxa"/>
          </w:tcPr>
          <w:p w14:paraId="281E19B8" w14:textId="77777777" w:rsidR="00A37FFA" w:rsidRDefault="00A37FFA" w:rsidP="00A37FFA">
            <w:pPr>
              <w:pStyle w:val="EmptyCellLayoutStyle"/>
              <w:spacing w:after="0" w:line="240" w:lineRule="auto"/>
            </w:pPr>
          </w:p>
        </w:tc>
        <w:tc>
          <w:tcPr>
            <w:tcW w:w="149" w:type="dxa"/>
          </w:tcPr>
          <w:p w14:paraId="25CD73E6" w14:textId="77777777" w:rsidR="00A37FFA" w:rsidRDefault="00A37FFA" w:rsidP="00A37FFA">
            <w:pPr>
              <w:pStyle w:val="EmptyCellLayoutStyle"/>
              <w:spacing w:after="0" w:line="240" w:lineRule="auto"/>
            </w:pPr>
          </w:p>
        </w:tc>
      </w:tr>
    </w:tbl>
    <w:p xmlns:w="http://schemas.openxmlformats.org/wordprocessingml/2006/main" w14:paraId="26E27665" w14:textId="77777777" w:rsidR="00A37FFA" w:rsidRDefault="00A37FFA" w:rsidP="00A37FFA">
      <w:pPr>
        <w:spacing w:after="0" w:line="240" w:lineRule="auto"/>
      </w:pPr>
    </w:p>
    <w:p xmlns:w="http://schemas.openxmlformats.org/wordprocessingml/2006/main" w14:paraId="58E4D6B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试图提取属于不同对象的逻辑页</w:t>
      </w:r>
    </w:p>
    <w:p xmlns:w="http://schemas.openxmlformats.org/wordprocessingml/2006/main" w14:paraId="5E0DC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检测到在数据库页上存储的分配单元匹配与特定操作(例如，对表运行 SELECT 语句)关联的分配单元时，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C6D0AE" w14:textId="77777777" w:rsidTr="00A37FFA">
        <w:trPr>
          <w:trHeight w:val="54"/>
        </w:trPr>
        <w:tc>
          <w:tcPr>
            <w:tcW w:w="54" w:type="dxa"/>
          </w:tcPr>
          <w:p w14:paraId="524B713B" w14:textId="77777777" w:rsidR="00A37FFA" w:rsidRDefault="00A37FFA" w:rsidP="00A37FFA">
            <w:pPr>
              <w:pStyle w:val="EmptyCellLayoutStyle"/>
              <w:spacing w:after="0" w:line="240" w:lineRule="auto"/>
            </w:pPr>
          </w:p>
        </w:tc>
        <w:tc>
          <w:tcPr>
            <w:tcW w:w="10395" w:type="dxa"/>
          </w:tcPr>
          <w:p w14:paraId="3343C5EB" w14:textId="77777777" w:rsidR="00A37FFA" w:rsidRDefault="00A37FFA" w:rsidP="00A37FFA">
            <w:pPr>
              <w:pStyle w:val="EmptyCellLayoutStyle"/>
              <w:spacing w:after="0" w:line="240" w:lineRule="auto"/>
            </w:pPr>
          </w:p>
        </w:tc>
        <w:tc>
          <w:tcPr>
            <w:tcW w:w="149" w:type="dxa"/>
          </w:tcPr>
          <w:p w14:paraId="4A0C87E9" w14:textId="77777777" w:rsidR="00A37FFA" w:rsidRDefault="00A37FFA" w:rsidP="00A37FFA">
            <w:pPr>
              <w:pStyle w:val="EmptyCellLayoutStyle"/>
              <w:spacing w:after="0" w:line="240" w:lineRule="auto"/>
            </w:pPr>
          </w:p>
        </w:tc>
      </w:tr>
      <w:tr w:rsidR="00A37FFA" w14:paraId="1E9D9362" w14:textId="77777777" w:rsidTr="00A37FFA">
        <w:tc>
          <w:tcPr>
            <w:tcW w:w="54" w:type="dxa"/>
          </w:tcPr>
          <w:p w14:paraId="2F4097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754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069F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12C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AC0C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74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A0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4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E3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582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6A8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5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90D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8EAF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1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AD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3CC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5C4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70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9F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77E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874C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B0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3AC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18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1D74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D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DF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CE5C3" w14:textId="77777777" w:rsidR="00A37FFA" w:rsidRDefault="00A37FFA" w:rsidP="00A37FFA">
                  <w:pPr>
                    <w:spacing w:after="0" w:line="240" w:lineRule="auto"/>
                  </w:pPr>
                </w:p>
              </w:tc>
            </w:tr>
            <w:tr w:rsidR="00A37FFA" w14:paraId="14FC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7AA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C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D8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0EBA2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7E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F1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09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B91F64" w14:textId="77777777" w:rsidR="00A37FFA" w:rsidRDefault="00A37FFA" w:rsidP="00A37FFA">
            <w:pPr>
              <w:spacing w:after="0" w:line="240" w:lineRule="auto"/>
            </w:pPr>
          </w:p>
        </w:tc>
        <w:tc>
          <w:tcPr>
            <w:tcW w:w="149" w:type="dxa"/>
          </w:tcPr>
          <w:p w14:paraId="0AF61C05" w14:textId="77777777" w:rsidR="00A37FFA" w:rsidRDefault="00A37FFA" w:rsidP="00A37FFA">
            <w:pPr>
              <w:pStyle w:val="EmptyCellLayoutStyle"/>
              <w:spacing w:after="0" w:line="240" w:lineRule="auto"/>
            </w:pPr>
          </w:p>
        </w:tc>
      </w:tr>
      <w:tr w:rsidR="00A37FFA" w14:paraId="0314C443" w14:textId="77777777" w:rsidTr="00A37FFA">
        <w:trPr>
          <w:trHeight w:val="80"/>
        </w:trPr>
        <w:tc>
          <w:tcPr>
            <w:tcW w:w="54" w:type="dxa"/>
          </w:tcPr>
          <w:p w14:paraId="1E2BC67C" w14:textId="77777777" w:rsidR="00A37FFA" w:rsidRDefault="00A37FFA" w:rsidP="00A37FFA">
            <w:pPr>
              <w:pStyle w:val="EmptyCellLayoutStyle"/>
              <w:spacing w:after="0" w:line="240" w:lineRule="auto"/>
            </w:pPr>
          </w:p>
        </w:tc>
        <w:tc>
          <w:tcPr>
            <w:tcW w:w="10395" w:type="dxa"/>
          </w:tcPr>
          <w:p w14:paraId="106A3926" w14:textId="77777777" w:rsidR="00A37FFA" w:rsidRDefault="00A37FFA" w:rsidP="00A37FFA">
            <w:pPr>
              <w:pStyle w:val="EmptyCellLayoutStyle"/>
              <w:spacing w:after="0" w:line="240" w:lineRule="auto"/>
            </w:pPr>
          </w:p>
        </w:tc>
        <w:tc>
          <w:tcPr>
            <w:tcW w:w="149" w:type="dxa"/>
          </w:tcPr>
          <w:p w14:paraId="561F1FD3" w14:textId="77777777" w:rsidR="00A37FFA" w:rsidRDefault="00A37FFA" w:rsidP="00A37FFA">
            <w:pPr>
              <w:pStyle w:val="EmptyCellLayoutStyle"/>
              <w:spacing w:after="0" w:line="240" w:lineRule="auto"/>
            </w:pPr>
          </w:p>
        </w:tc>
      </w:tr>
    </w:tbl>
    <w:p xmlns:w="http://schemas.openxmlformats.org/wordprocessingml/2006/main" w14:paraId="4EB9F350" w14:textId="77777777" w:rsidR="00A37FFA" w:rsidRDefault="00A37FFA" w:rsidP="00A37FFA">
      <w:pPr>
        <w:spacing w:after="0" w:line="240" w:lineRule="auto"/>
      </w:pPr>
    </w:p>
    <w:p xmlns:w="http://schemas.openxmlformats.org/wordprocessingml/2006/main" w14:paraId="4EB82E0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断言 (17065)</w:t>
      </w:r>
    </w:p>
    <w:p xmlns:w="http://schemas.openxmlformats.org/wordprocessingml/2006/main" w14:paraId="0ACA13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8BBF07" w14:textId="77777777" w:rsidTr="00A37FFA">
        <w:trPr>
          <w:trHeight w:val="54"/>
        </w:trPr>
        <w:tc>
          <w:tcPr>
            <w:tcW w:w="54" w:type="dxa"/>
          </w:tcPr>
          <w:p w14:paraId="0565F90A" w14:textId="77777777" w:rsidR="00A37FFA" w:rsidRDefault="00A37FFA" w:rsidP="00A37FFA">
            <w:pPr>
              <w:pStyle w:val="EmptyCellLayoutStyle"/>
              <w:spacing w:after="0" w:line="240" w:lineRule="auto"/>
            </w:pPr>
          </w:p>
        </w:tc>
        <w:tc>
          <w:tcPr>
            <w:tcW w:w="10395" w:type="dxa"/>
          </w:tcPr>
          <w:p w14:paraId="340FA124" w14:textId="77777777" w:rsidR="00A37FFA" w:rsidRDefault="00A37FFA" w:rsidP="00A37FFA">
            <w:pPr>
              <w:pStyle w:val="EmptyCellLayoutStyle"/>
              <w:spacing w:after="0" w:line="240" w:lineRule="auto"/>
            </w:pPr>
          </w:p>
        </w:tc>
        <w:tc>
          <w:tcPr>
            <w:tcW w:w="149" w:type="dxa"/>
          </w:tcPr>
          <w:p w14:paraId="56A5B7DF" w14:textId="77777777" w:rsidR="00A37FFA" w:rsidRDefault="00A37FFA" w:rsidP="00A37FFA">
            <w:pPr>
              <w:pStyle w:val="EmptyCellLayoutStyle"/>
              <w:spacing w:after="0" w:line="240" w:lineRule="auto"/>
            </w:pPr>
          </w:p>
        </w:tc>
      </w:tr>
      <w:tr w:rsidR="00A37FFA" w14:paraId="6EC5C8F6" w14:textId="77777777" w:rsidTr="00A37FFA">
        <w:tc>
          <w:tcPr>
            <w:tcW w:w="54" w:type="dxa"/>
          </w:tcPr>
          <w:p w14:paraId="422C4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67C9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194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0D8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364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B0A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7A2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EC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A7C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5BD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C16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BDD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463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7A915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4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954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3F2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7F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8D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B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0B5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FEB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041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D4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16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3F6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5E8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87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750B0" w14:textId="77777777" w:rsidR="00A37FFA" w:rsidRDefault="00A37FFA" w:rsidP="00A37FFA">
                  <w:pPr>
                    <w:spacing w:after="0" w:line="240" w:lineRule="auto"/>
                  </w:pPr>
                </w:p>
              </w:tc>
            </w:tr>
            <w:tr w:rsidR="00A37FFA" w14:paraId="7FF6A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71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F6E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83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29F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5B4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0A0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40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0785E4" w14:textId="77777777" w:rsidR="00A37FFA" w:rsidRDefault="00A37FFA" w:rsidP="00A37FFA">
            <w:pPr>
              <w:spacing w:after="0" w:line="240" w:lineRule="auto"/>
            </w:pPr>
          </w:p>
        </w:tc>
        <w:tc>
          <w:tcPr>
            <w:tcW w:w="149" w:type="dxa"/>
          </w:tcPr>
          <w:p w14:paraId="6DA85B5C" w14:textId="77777777" w:rsidR="00A37FFA" w:rsidRDefault="00A37FFA" w:rsidP="00A37FFA">
            <w:pPr>
              <w:pStyle w:val="EmptyCellLayoutStyle"/>
              <w:spacing w:after="0" w:line="240" w:lineRule="auto"/>
            </w:pPr>
          </w:p>
        </w:tc>
      </w:tr>
      <w:tr w:rsidR="00A37FFA" w14:paraId="1991BF80" w14:textId="77777777" w:rsidTr="00A37FFA">
        <w:trPr>
          <w:trHeight w:val="80"/>
        </w:trPr>
        <w:tc>
          <w:tcPr>
            <w:tcW w:w="54" w:type="dxa"/>
          </w:tcPr>
          <w:p w14:paraId="34BB7EFA" w14:textId="77777777" w:rsidR="00A37FFA" w:rsidRDefault="00A37FFA" w:rsidP="00A37FFA">
            <w:pPr>
              <w:pStyle w:val="EmptyCellLayoutStyle"/>
              <w:spacing w:after="0" w:line="240" w:lineRule="auto"/>
            </w:pPr>
          </w:p>
        </w:tc>
        <w:tc>
          <w:tcPr>
            <w:tcW w:w="10395" w:type="dxa"/>
          </w:tcPr>
          <w:p w14:paraId="18030F2B" w14:textId="77777777" w:rsidR="00A37FFA" w:rsidRDefault="00A37FFA" w:rsidP="00A37FFA">
            <w:pPr>
              <w:pStyle w:val="EmptyCellLayoutStyle"/>
              <w:spacing w:after="0" w:line="240" w:lineRule="auto"/>
            </w:pPr>
          </w:p>
        </w:tc>
        <w:tc>
          <w:tcPr>
            <w:tcW w:w="149" w:type="dxa"/>
          </w:tcPr>
          <w:p w14:paraId="4869B000" w14:textId="77777777" w:rsidR="00A37FFA" w:rsidRDefault="00A37FFA" w:rsidP="00A37FFA">
            <w:pPr>
              <w:pStyle w:val="EmptyCellLayoutStyle"/>
              <w:spacing w:after="0" w:line="240" w:lineRule="auto"/>
            </w:pPr>
          </w:p>
        </w:tc>
      </w:tr>
    </w:tbl>
    <w:p xmlns:w="http://schemas.openxmlformats.org/wordprocessingml/2006/main" w14:paraId="076C60A1" w14:textId="77777777" w:rsidR="00A37FFA" w:rsidRDefault="00A37FFA" w:rsidP="00A37FFA">
      <w:pPr>
        <w:spacing w:after="0" w:line="240" w:lineRule="auto"/>
      </w:pPr>
    </w:p>
    <w:p xmlns:w="http://schemas.openxmlformats.org/wordprocessingml/2006/main" w14:paraId="63C3ACC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XML 分析错误</w:t>
      </w:r>
    </w:p>
    <w:p xmlns:w="http://schemas.openxmlformats.org/wordprocessingml/2006/main" w14:paraId="64C7E8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传递 XML 分析错误。“XML 分析错误:”之后的文本将变化。原因将取决于通过其传递的具体 XML 分析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3BDDA7" w14:textId="77777777" w:rsidTr="00A37FFA">
        <w:trPr>
          <w:trHeight w:val="54"/>
        </w:trPr>
        <w:tc>
          <w:tcPr>
            <w:tcW w:w="54" w:type="dxa"/>
          </w:tcPr>
          <w:p w14:paraId="643B7F4D" w14:textId="77777777" w:rsidR="00A37FFA" w:rsidRDefault="00A37FFA" w:rsidP="00A37FFA">
            <w:pPr>
              <w:pStyle w:val="EmptyCellLayoutStyle"/>
              <w:spacing w:after="0" w:line="240" w:lineRule="auto"/>
            </w:pPr>
          </w:p>
        </w:tc>
        <w:tc>
          <w:tcPr>
            <w:tcW w:w="10395" w:type="dxa"/>
          </w:tcPr>
          <w:p w14:paraId="598FA3F5" w14:textId="77777777" w:rsidR="00A37FFA" w:rsidRDefault="00A37FFA" w:rsidP="00A37FFA">
            <w:pPr>
              <w:pStyle w:val="EmptyCellLayoutStyle"/>
              <w:spacing w:after="0" w:line="240" w:lineRule="auto"/>
            </w:pPr>
          </w:p>
        </w:tc>
        <w:tc>
          <w:tcPr>
            <w:tcW w:w="149" w:type="dxa"/>
          </w:tcPr>
          <w:p w14:paraId="7691D8EC" w14:textId="77777777" w:rsidR="00A37FFA" w:rsidRDefault="00A37FFA" w:rsidP="00A37FFA">
            <w:pPr>
              <w:pStyle w:val="EmptyCellLayoutStyle"/>
              <w:spacing w:after="0" w:line="240" w:lineRule="auto"/>
            </w:pPr>
          </w:p>
        </w:tc>
      </w:tr>
      <w:tr w:rsidR="00A37FFA" w14:paraId="629DDF63" w14:textId="77777777" w:rsidTr="00A37FFA">
        <w:tc>
          <w:tcPr>
            <w:tcW w:w="54" w:type="dxa"/>
          </w:tcPr>
          <w:p w14:paraId="17B33C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63DE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2C10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D01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90CF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9D83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3C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DD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E9F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E7B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7A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B0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281B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B085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09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8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EA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4544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41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6C2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3F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80CBB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5C9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BE7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9F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8C3F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C9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76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0BB08" w14:textId="77777777" w:rsidR="00A37FFA" w:rsidRDefault="00A37FFA" w:rsidP="00A37FFA">
                  <w:pPr>
                    <w:spacing w:after="0" w:line="240" w:lineRule="auto"/>
                  </w:pPr>
                </w:p>
              </w:tc>
            </w:tr>
            <w:tr w:rsidR="00A37FFA" w14:paraId="2952FA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82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4B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B13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AB305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1ED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E44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6BC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D3E8B1" w14:textId="77777777" w:rsidR="00A37FFA" w:rsidRDefault="00A37FFA" w:rsidP="00A37FFA">
            <w:pPr>
              <w:spacing w:after="0" w:line="240" w:lineRule="auto"/>
            </w:pPr>
          </w:p>
        </w:tc>
        <w:tc>
          <w:tcPr>
            <w:tcW w:w="149" w:type="dxa"/>
          </w:tcPr>
          <w:p w14:paraId="3C92B105" w14:textId="77777777" w:rsidR="00A37FFA" w:rsidRDefault="00A37FFA" w:rsidP="00A37FFA">
            <w:pPr>
              <w:pStyle w:val="EmptyCellLayoutStyle"/>
              <w:spacing w:after="0" w:line="240" w:lineRule="auto"/>
            </w:pPr>
          </w:p>
        </w:tc>
      </w:tr>
      <w:tr w:rsidR="00A37FFA" w14:paraId="11199B24" w14:textId="77777777" w:rsidTr="00A37FFA">
        <w:trPr>
          <w:trHeight w:val="80"/>
        </w:trPr>
        <w:tc>
          <w:tcPr>
            <w:tcW w:w="54" w:type="dxa"/>
          </w:tcPr>
          <w:p w14:paraId="5D8FB93F" w14:textId="77777777" w:rsidR="00A37FFA" w:rsidRDefault="00A37FFA" w:rsidP="00A37FFA">
            <w:pPr>
              <w:pStyle w:val="EmptyCellLayoutStyle"/>
              <w:spacing w:after="0" w:line="240" w:lineRule="auto"/>
            </w:pPr>
          </w:p>
        </w:tc>
        <w:tc>
          <w:tcPr>
            <w:tcW w:w="10395" w:type="dxa"/>
          </w:tcPr>
          <w:p w14:paraId="6DC28F62" w14:textId="77777777" w:rsidR="00A37FFA" w:rsidRDefault="00A37FFA" w:rsidP="00A37FFA">
            <w:pPr>
              <w:pStyle w:val="EmptyCellLayoutStyle"/>
              <w:spacing w:after="0" w:line="240" w:lineRule="auto"/>
            </w:pPr>
          </w:p>
        </w:tc>
        <w:tc>
          <w:tcPr>
            <w:tcW w:w="149" w:type="dxa"/>
          </w:tcPr>
          <w:p w14:paraId="5C039936" w14:textId="77777777" w:rsidR="00A37FFA" w:rsidRDefault="00A37FFA" w:rsidP="00A37FFA">
            <w:pPr>
              <w:pStyle w:val="EmptyCellLayoutStyle"/>
              <w:spacing w:after="0" w:line="240" w:lineRule="auto"/>
            </w:pPr>
          </w:p>
        </w:tc>
      </w:tr>
    </w:tbl>
    <w:p xmlns:w="http://schemas.openxmlformats.org/wordprocessingml/2006/main" w14:paraId="1E61647C" w14:textId="77777777" w:rsidR="00A37FFA" w:rsidRDefault="00A37FFA" w:rsidP="00A37FFA">
      <w:pPr>
        <w:spacing w:after="0" w:line="240" w:lineRule="auto"/>
      </w:pPr>
    </w:p>
    <w:p xmlns:w="http://schemas.openxmlformats.org/wordprocessingml/2006/main" w14:paraId="1958A99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引用的表</w:t>
      </w:r>
    </w:p>
    <w:p xmlns:w="http://schemas.openxmlformats.org/wordprocessingml/2006/main" w14:paraId="796DBB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正在尝试添加、删除或修改一个表的约束，而该表有架构稳定性锁(LCK_M_SCH_S 或 Sch-S)。该架构稳定性锁与 DDL 不兼容。该锁可能被涉及此表的一个需要很长时间编译的查询占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333FAC" w14:textId="77777777" w:rsidTr="00A37FFA">
        <w:trPr>
          <w:trHeight w:val="54"/>
        </w:trPr>
        <w:tc>
          <w:tcPr>
            <w:tcW w:w="54" w:type="dxa"/>
          </w:tcPr>
          <w:p w14:paraId="01CC5910" w14:textId="77777777" w:rsidR="00A37FFA" w:rsidRDefault="00A37FFA" w:rsidP="00A37FFA">
            <w:pPr>
              <w:pStyle w:val="EmptyCellLayoutStyle"/>
              <w:spacing w:after="0" w:line="240" w:lineRule="auto"/>
            </w:pPr>
          </w:p>
        </w:tc>
        <w:tc>
          <w:tcPr>
            <w:tcW w:w="10395" w:type="dxa"/>
          </w:tcPr>
          <w:p w14:paraId="17817D94" w14:textId="77777777" w:rsidR="00A37FFA" w:rsidRDefault="00A37FFA" w:rsidP="00A37FFA">
            <w:pPr>
              <w:pStyle w:val="EmptyCellLayoutStyle"/>
              <w:spacing w:after="0" w:line="240" w:lineRule="auto"/>
            </w:pPr>
          </w:p>
        </w:tc>
        <w:tc>
          <w:tcPr>
            <w:tcW w:w="149" w:type="dxa"/>
          </w:tcPr>
          <w:p w14:paraId="5DBB442C" w14:textId="77777777" w:rsidR="00A37FFA" w:rsidRDefault="00A37FFA" w:rsidP="00A37FFA">
            <w:pPr>
              <w:pStyle w:val="EmptyCellLayoutStyle"/>
              <w:spacing w:after="0" w:line="240" w:lineRule="auto"/>
            </w:pPr>
          </w:p>
        </w:tc>
      </w:tr>
      <w:tr w:rsidR="00A37FFA" w14:paraId="569322A3" w14:textId="77777777" w:rsidTr="00A37FFA">
        <w:tc>
          <w:tcPr>
            <w:tcW w:w="54" w:type="dxa"/>
          </w:tcPr>
          <w:p w14:paraId="6D1E94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49D2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BBA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DC6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399D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3911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046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58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749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5D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C9D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B2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08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18E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BD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D2A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5F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671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0D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29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9B9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FFC2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B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A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EB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B2DD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55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95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7E1CB" w14:textId="77777777" w:rsidR="00A37FFA" w:rsidRDefault="00A37FFA" w:rsidP="00A37FFA">
                  <w:pPr>
                    <w:spacing w:after="0" w:line="240" w:lineRule="auto"/>
                  </w:pPr>
                </w:p>
              </w:tc>
            </w:tr>
            <w:tr w:rsidR="00A37FFA" w14:paraId="288C4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7A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427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709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EC81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EC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F78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07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2A52D4" w14:textId="77777777" w:rsidR="00A37FFA" w:rsidRDefault="00A37FFA" w:rsidP="00A37FFA">
            <w:pPr>
              <w:spacing w:after="0" w:line="240" w:lineRule="auto"/>
            </w:pPr>
          </w:p>
        </w:tc>
        <w:tc>
          <w:tcPr>
            <w:tcW w:w="149" w:type="dxa"/>
          </w:tcPr>
          <w:p w14:paraId="57B85B4B" w14:textId="77777777" w:rsidR="00A37FFA" w:rsidRDefault="00A37FFA" w:rsidP="00A37FFA">
            <w:pPr>
              <w:pStyle w:val="EmptyCellLayoutStyle"/>
              <w:spacing w:after="0" w:line="240" w:lineRule="auto"/>
            </w:pPr>
          </w:p>
        </w:tc>
      </w:tr>
      <w:tr w:rsidR="00A37FFA" w14:paraId="2FA28DD6" w14:textId="77777777" w:rsidTr="00A37FFA">
        <w:trPr>
          <w:trHeight w:val="80"/>
        </w:trPr>
        <w:tc>
          <w:tcPr>
            <w:tcW w:w="54" w:type="dxa"/>
          </w:tcPr>
          <w:p w14:paraId="65A4B19C" w14:textId="77777777" w:rsidR="00A37FFA" w:rsidRDefault="00A37FFA" w:rsidP="00A37FFA">
            <w:pPr>
              <w:pStyle w:val="EmptyCellLayoutStyle"/>
              <w:spacing w:after="0" w:line="240" w:lineRule="auto"/>
            </w:pPr>
          </w:p>
        </w:tc>
        <w:tc>
          <w:tcPr>
            <w:tcW w:w="10395" w:type="dxa"/>
          </w:tcPr>
          <w:p w14:paraId="7A3EAB2C" w14:textId="77777777" w:rsidR="00A37FFA" w:rsidRDefault="00A37FFA" w:rsidP="00A37FFA">
            <w:pPr>
              <w:pStyle w:val="EmptyCellLayoutStyle"/>
              <w:spacing w:after="0" w:line="240" w:lineRule="auto"/>
            </w:pPr>
          </w:p>
        </w:tc>
        <w:tc>
          <w:tcPr>
            <w:tcW w:w="149" w:type="dxa"/>
          </w:tcPr>
          <w:p w14:paraId="5139C0B4" w14:textId="77777777" w:rsidR="00A37FFA" w:rsidRDefault="00A37FFA" w:rsidP="00A37FFA">
            <w:pPr>
              <w:pStyle w:val="EmptyCellLayoutStyle"/>
              <w:spacing w:after="0" w:line="240" w:lineRule="auto"/>
            </w:pPr>
          </w:p>
        </w:tc>
      </w:tr>
    </w:tbl>
    <w:p xmlns:w="http://schemas.openxmlformats.org/wordprocessingml/2006/main" w14:paraId="0A28196C" w14:textId="77777777" w:rsidR="00A37FFA" w:rsidRDefault="00A37FFA" w:rsidP="00A37FFA">
      <w:pPr>
        <w:spacing w:after="0" w:line="240" w:lineRule="auto"/>
      </w:pPr>
    </w:p>
    <w:p xmlns:w="http://schemas.openxmlformats.org/wordprocessingml/2006/main" w14:paraId="3F63ED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在数据库上启动 SQL Server Service Broker</w:t>
      </w:r>
    </w:p>
    <w:p xmlns:w="http://schemas.openxmlformats.org/wordprocessingml/2006/main" w14:paraId="778AA5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在数据库上启动 Service Broker 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3DAC" w14:textId="77777777" w:rsidTr="00A37FFA">
        <w:trPr>
          <w:trHeight w:val="54"/>
        </w:trPr>
        <w:tc>
          <w:tcPr>
            <w:tcW w:w="54" w:type="dxa"/>
          </w:tcPr>
          <w:p w14:paraId="1CEEAC4D" w14:textId="77777777" w:rsidR="00A37FFA" w:rsidRDefault="00A37FFA" w:rsidP="00A37FFA">
            <w:pPr>
              <w:pStyle w:val="EmptyCellLayoutStyle"/>
              <w:spacing w:after="0" w:line="240" w:lineRule="auto"/>
            </w:pPr>
          </w:p>
        </w:tc>
        <w:tc>
          <w:tcPr>
            <w:tcW w:w="10395" w:type="dxa"/>
          </w:tcPr>
          <w:p w14:paraId="0B54C571" w14:textId="77777777" w:rsidR="00A37FFA" w:rsidRDefault="00A37FFA" w:rsidP="00A37FFA">
            <w:pPr>
              <w:pStyle w:val="EmptyCellLayoutStyle"/>
              <w:spacing w:after="0" w:line="240" w:lineRule="auto"/>
            </w:pPr>
          </w:p>
        </w:tc>
        <w:tc>
          <w:tcPr>
            <w:tcW w:w="149" w:type="dxa"/>
          </w:tcPr>
          <w:p w14:paraId="4E272DC2" w14:textId="77777777" w:rsidR="00A37FFA" w:rsidRDefault="00A37FFA" w:rsidP="00A37FFA">
            <w:pPr>
              <w:pStyle w:val="EmptyCellLayoutStyle"/>
              <w:spacing w:after="0" w:line="240" w:lineRule="auto"/>
            </w:pPr>
          </w:p>
        </w:tc>
      </w:tr>
      <w:tr w:rsidR="00A37FFA" w14:paraId="63F2B1DC" w14:textId="77777777" w:rsidTr="00A37FFA">
        <w:tc>
          <w:tcPr>
            <w:tcW w:w="54" w:type="dxa"/>
          </w:tcPr>
          <w:p w14:paraId="0D31D3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69F48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8395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FE9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DAD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9D36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70D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9F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E0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C4A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575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EBC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1A7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BFA8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05D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8F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358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3DDE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7E5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2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21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39F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AF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F4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F00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975E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4F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D1E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1AE0" w14:textId="77777777" w:rsidR="00A37FFA" w:rsidRDefault="00A37FFA" w:rsidP="00A37FFA">
                  <w:pPr>
                    <w:spacing w:after="0" w:line="240" w:lineRule="auto"/>
                  </w:pPr>
                </w:p>
              </w:tc>
            </w:tr>
            <w:tr w:rsidR="00A37FFA" w14:paraId="6DCFB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69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69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644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5045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9FE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3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67DB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8B399B" w14:textId="77777777" w:rsidR="00A37FFA" w:rsidRDefault="00A37FFA" w:rsidP="00A37FFA">
            <w:pPr>
              <w:spacing w:after="0" w:line="240" w:lineRule="auto"/>
            </w:pPr>
          </w:p>
        </w:tc>
        <w:tc>
          <w:tcPr>
            <w:tcW w:w="149" w:type="dxa"/>
          </w:tcPr>
          <w:p w14:paraId="302DB12C" w14:textId="77777777" w:rsidR="00A37FFA" w:rsidRDefault="00A37FFA" w:rsidP="00A37FFA">
            <w:pPr>
              <w:pStyle w:val="EmptyCellLayoutStyle"/>
              <w:spacing w:after="0" w:line="240" w:lineRule="auto"/>
            </w:pPr>
          </w:p>
        </w:tc>
      </w:tr>
      <w:tr w:rsidR="00A37FFA" w14:paraId="75777332" w14:textId="77777777" w:rsidTr="00A37FFA">
        <w:trPr>
          <w:trHeight w:val="80"/>
        </w:trPr>
        <w:tc>
          <w:tcPr>
            <w:tcW w:w="54" w:type="dxa"/>
          </w:tcPr>
          <w:p w14:paraId="709E2CB2" w14:textId="77777777" w:rsidR="00A37FFA" w:rsidRDefault="00A37FFA" w:rsidP="00A37FFA">
            <w:pPr>
              <w:pStyle w:val="EmptyCellLayoutStyle"/>
              <w:spacing w:after="0" w:line="240" w:lineRule="auto"/>
            </w:pPr>
          </w:p>
        </w:tc>
        <w:tc>
          <w:tcPr>
            <w:tcW w:w="10395" w:type="dxa"/>
          </w:tcPr>
          <w:p w14:paraId="7F259874" w14:textId="77777777" w:rsidR="00A37FFA" w:rsidRDefault="00A37FFA" w:rsidP="00A37FFA">
            <w:pPr>
              <w:pStyle w:val="EmptyCellLayoutStyle"/>
              <w:spacing w:after="0" w:line="240" w:lineRule="auto"/>
            </w:pPr>
          </w:p>
        </w:tc>
        <w:tc>
          <w:tcPr>
            <w:tcW w:w="149" w:type="dxa"/>
          </w:tcPr>
          <w:p w14:paraId="60569AA4" w14:textId="77777777" w:rsidR="00A37FFA" w:rsidRDefault="00A37FFA" w:rsidP="00A37FFA">
            <w:pPr>
              <w:pStyle w:val="EmptyCellLayoutStyle"/>
              <w:spacing w:after="0" w:line="240" w:lineRule="auto"/>
            </w:pPr>
          </w:p>
        </w:tc>
      </w:tr>
    </w:tbl>
    <w:p xmlns:w="http://schemas.openxmlformats.org/wordprocessingml/2006/main" w14:paraId="028B3B68" w14:textId="77777777" w:rsidR="00A37FFA" w:rsidRDefault="00A37FFA" w:rsidP="00A37FFA">
      <w:pPr>
        <w:spacing w:after="0" w:line="240" w:lineRule="auto"/>
      </w:pPr>
    </w:p>
    <w:p xmlns:w="http://schemas.openxmlformats.org/wordprocessingml/2006/main" w14:paraId="3272AA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实例化类失败。请确保 Msxml2.dll 在 SQL Server 安装中存在</w:t>
      </w:r>
    </w:p>
    <w:p xmlns:w="http://schemas.openxmlformats.org/wordprocessingml/2006/main" w14:paraId="73F72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安装 SQL Server 的计算机上缺少 Msxml2.dll 文件，或在处理 XML 功能（如 sp_xml_preparedocument）时无法从系统目录中加载该文件。如果该文件存在，则可能是未正确地注册或其某个从属文件不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2AEDD2" w14:textId="77777777" w:rsidTr="00A37FFA">
        <w:trPr>
          <w:trHeight w:val="54"/>
        </w:trPr>
        <w:tc>
          <w:tcPr>
            <w:tcW w:w="54" w:type="dxa"/>
          </w:tcPr>
          <w:p w14:paraId="6B784640" w14:textId="77777777" w:rsidR="00A37FFA" w:rsidRDefault="00A37FFA" w:rsidP="00A37FFA">
            <w:pPr>
              <w:pStyle w:val="EmptyCellLayoutStyle"/>
              <w:spacing w:after="0" w:line="240" w:lineRule="auto"/>
            </w:pPr>
          </w:p>
        </w:tc>
        <w:tc>
          <w:tcPr>
            <w:tcW w:w="10395" w:type="dxa"/>
          </w:tcPr>
          <w:p w14:paraId="002BF712" w14:textId="77777777" w:rsidR="00A37FFA" w:rsidRDefault="00A37FFA" w:rsidP="00A37FFA">
            <w:pPr>
              <w:pStyle w:val="EmptyCellLayoutStyle"/>
              <w:spacing w:after="0" w:line="240" w:lineRule="auto"/>
            </w:pPr>
          </w:p>
        </w:tc>
        <w:tc>
          <w:tcPr>
            <w:tcW w:w="149" w:type="dxa"/>
          </w:tcPr>
          <w:p w14:paraId="31B21DB8" w14:textId="77777777" w:rsidR="00A37FFA" w:rsidRDefault="00A37FFA" w:rsidP="00A37FFA">
            <w:pPr>
              <w:pStyle w:val="EmptyCellLayoutStyle"/>
              <w:spacing w:after="0" w:line="240" w:lineRule="auto"/>
            </w:pPr>
          </w:p>
        </w:tc>
      </w:tr>
      <w:tr w:rsidR="00A37FFA" w14:paraId="09AC307F" w14:textId="77777777" w:rsidTr="00A37FFA">
        <w:tc>
          <w:tcPr>
            <w:tcW w:w="54" w:type="dxa"/>
          </w:tcPr>
          <w:p w14:paraId="1EF248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001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1E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445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41C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873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35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65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00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6D8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ED5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A3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8179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B9C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D88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4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12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DCE2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CF1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6A9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27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B18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9E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17D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5F88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79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31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2912F" w14:textId="77777777" w:rsidR="00A37FFA" w:rsidRDefault="00A37FFA" w:rsidP="00A37FFA">
                  <w:pPr>
                    <w:spacing w:after="0" w:line="240" w:lineRule="auto"/>
                  </w:pPr>
                </w:p>
              </w:tc>
            </w:tr>
            <w:tr w:rsidR="00A37FFA" w14:paraId="2A81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A7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A4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A0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D758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9F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018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0CC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3F3EF8" w14:textId="77777777" w:rsidR="00A37FFA" w:rsidRDefault="00A37FFA" w:rsidP="00A37FFA">
            <w:pPr>
              <w:spacing w:after="0" w:line="240" w:lineRule="auto"/>
            </w:pPr>
          </w:p>
        </w:tc>
        <w:tc>
          <w:tcPr>
            <w:tcW w:w="149" w:type="dxa"/>
          </w:tcPr>
          <w:p w14:paraId="155F722F" w14:textId="77777777" w:rsidR="00A37FFA" w:rsidRDefault="00A37FFA" w:rsidP="00A37FFA">
            <w:pPr>
              <w:pStyle w:val="EmptyCellLayoutStyle"/>
              <w:spacing w:after="0" w:line="240" w:lineRule="auto"/>
            </w:pPr>
          </w:p>
        </w:tc>
      </w:tr>
      <w:tr w:rsidR="00A37FFA" w14:paraId="71551CC5" w14:textId="77777777" w:rsidTr="00A37FFA">
        <w:trPr>
          <w:trHeight w:val="80"/>
        </w:trPr>
        <w:tc>
          <w:tcPr>
            <w:tcW w:w="54" w:type="dxa"/>
          </w:tcPr>
          <w:p w14:paraId="2DCD3B8E" w14:textId="77777777" w:rsidR="00A37FFA" w:rsidRDefault="00A37FFA" w:rsidP="00A37FFA">
            <w:pPr>
              <w:pStyle w:val="EmptyCellLayoutStyle"/>
              <w:spacing w:after="0" w:line="240" w:lineRule="auto"/>
            </w:pPr>
          </w:p>
        </w:tc>
        <w:tc>
          <w:tcPr>
            <w:tcW w:w="10395" w:type="dxa"/>
          </w:tcPr>
          <w:p w14:paraId="35728432" w14:textId="77777777" w:rsidR="00A37FFA" w:rsidRDefault="00A37FFA" w:rsidP="00A37FFA">
            <w:pPr>
              <w:pStyle w:val="EmptyCellLayoutStyle"/>
              <w:spacing w:after="0" w:line="240" w:lineRule="auto"/>
            </w:pPr>
          </w:p>
        </w:tc>
        <w:tc>
          <w:tcPr>
            <w:tcW w:w="149" w:type="dxa"/>
          </w:tcPr>
          <w:p w14:paraId="05463468" w14:textId="77777777" w:rsidR="00A37FFA" w:rsidRDefault="00A37FFA" w:rsidP="00A37FFA">
            <w:pPr>
              <w:pStyle w:val="EmptyCellLayoutStyle"/>
              <w:spacing w:after="0" w:line="240" w:lineRule="auto"/>
            </w:pPr>
          </w:p>
        </w:tc>
      </w:tr>
    </w:tbl>
    <w:p xmlns:w="http://schemas.openxmlformats.org/wordprocessingml/2006/main" w14:paraId="693DAB19" w14:textId="77777777" w:rsidR="00A37FFA" w:rsidRDefault="00A37FFA" w:rsidP="00A37FFA">
      <w:pPr>
        <w:spacing w:after="0" w:line="240" w:lineRule="auto"/>
      </w:pPr>
    </w:p>
    <w:p xmlns:w="http://schemas.openxmlformats.org/wordprocessingml/2006/main" w14:paraId="7DD9CF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创建数据库失败。无法在指定的磁盘上为新数据库分配足够的磁盘空间</w:t>
      </w:r>
    </w:p>
    <w:p xmlns:w="http://schemas.openxmlformats.org/wordprocessingml/2006/main" w14:paraId="280981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设备上没有足够空间来创建 model 数据库时发生该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D0CCF5" w14:textId="77777777" w:rsidTr="00A37FFA">
        <w:trPr>
          <w:trHeight w:val="54"/>
        </w:trPr>
        <w:tc>
          <w:tcPr>
            <w:tcW w:w="54" w:type="dxa"/>
          </w:tcPr>
          <w:p w14:paraId="0FA78E56" w14:textId="77777777" w:rsidR="00A37FFA" w:rsidRDefault="00A37FFA" w:rsidP="00A37FFA">
            <w:pPr>
              <w:pStyle w:val="EmptyCellLayoutStyle"/>
              <w:spacing w:after="0" w:line="240" w:lineRule="auto"/>
            </w:pPr>
          </w:p>
        </w:tc>
        <w:tc>
          <w:tcPr>
            <w:tcW w:w="10395" w:type="dxa"/>
          </w:tcPr>
          <w:p w14:paraId="2A0C33D6" w14:textId="77777777" w:rsidR="00A37FFA" w:rsidRDefault="00A37FFA" w:rsidP="00A37FFA">
            <w:pPr>
              <w:pStyle w:val="EmptyCellLayoutStyle"/>
              <w:spacing w:after="0" w:line="240" w:lineRule="auto"/>
            </w:pPr>
          </w:p>
        </w:tc>
        <w:tc>
          <w:tcPr>
            <w:tcW w:w="149" w:type="dxa"/>
          </w:tcPr>
          <w:p w14:paraId="312D743B" w14:textId="77777777" w:rsidR="00A37FFA" w:rsidRDefault="00A37FFA" w:rsidP="00A37FFA">
            <w:pPr>
              <w:pStyle w:val="EmptyCellLayoutStyle"/>
              <w:spacing w:after="0" w:line="240" w:lineRule="auto"/>
            </w:pPr>
          </w:p>
        </w:tc>
      </w:tr>
      <w:tr w:rsidR="00A37FFA" w14:paraId="205E1354" w14:textId="77777777" w:rsidTr="00A37FFA">
        <w:tc>
          <w:tcPr>
            <w:tcW w:w="54" w:type="dxa"/>
          </w:tcPr>
          <w:p w14:paraId="60539E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8DE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2C4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7B4F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434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CEA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1E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748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68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339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DBB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4F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5095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800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9B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D22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D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C24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B4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B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F5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9D7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DAB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C69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4C4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8F4C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1D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0E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5838F" w14:textId="77777777" w:rsidR="00A37FFA" w:rsidRDefault="00A37FFA" w:rsidP="00A37FFA">
                  <w:pPr>
                    <w:spacing w:after="0" w:line="240" w:lineRule="auto"/>
                  </w:pPr>
                </w:p>
              </w:tc>
            </w:tr>
            <w:tr w:rsidR="00A37FFA" w14:paraId="334A1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3DE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EB7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13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95985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3A5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2C2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9D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58939B" w14:textId="77777777" w:rsidR="00A37FFA" w:rsidRDefault="00A37FFA" w:rsidP="00A37FFA">
            <w:pPr>
              <w:spacing w:after="0" w:line="240" w:lineRule="auto"/>
            </w:pPr>
          </w:p>
        </w:tc>
        <w:tc>
          <w:tcPr>
            <w:tcW w:w="149" w:type="dxa"/>
          </w:tcPr>
          <w:p w14:paraId="2323681E" w14:textId="77777777" w:rsidR="00A37FFA" w:rsidRDefault="00A37FFA" w:rsidP="00A37FFA">
            <w:pPr>
              <w:pStyle w:val="EmptyCellLayoutStyle"/>
              <w:spacing w:after="0" w:line="240" w:lineRule="auto"/>
            </w:pPr>
          </w:p>
        </w:tc>
      </w:tr>
      <w:tr w:rsidR="00A37FFA" w14:paraId="78027CF2" w14:textId="77777777" w:rsidTr="00A37FFA">
        <w:trPr>
          <w:trHeight w:val="80"/>
        </w:trPr>
        <w:tc>
          <w:tcPr>
            <w:tcW w:w="54" w:type="dxa"/>
          </w:tcPr>
          <w:p w14:paraId="54183B7B" w14:textId="77777777" w:rsidR="00A37FFA" w:rsidRDefault="00A37FFA" w:rsidP="00A37FFA">
            <w:pPr>
              <w:pStyle w:val="EmptyCellLayoutStyle"/>
              <w:spacing w:after="0" w:line="240" w:lineRule="auto"/>
            </w:pPr>
          </w:p>
        </w:tc>
        <w:tc>
          <w:tcPr>
            <w:tcW w:w="10395" w:type="dxa"/>
          </w:tcPr>
          <w:p w14:paraId="40AEBFD7" w14:textId="77777777" w:rsidR="00A37FFA" w:rsidRDefault="00A37FFA" w:rsidP="00A37FFA">
            <w:pPr>
              <w:pStyle w:val="EmptyCellLayoutStyle"/>
              <w:spacing w:after="0" w:line="240" w:lineRule="auto"/>
            </w:pPr>
          </w:p>
        </w:tc>
        <w:tc>
          <w:tcPr>
            <w:tcW w:w="149" w:type="dxa"/>
          </w:tcPr>
          <w:p w14:paraId="0B027300" w14:textId="77777777" w:rsidR="00A37FFA" w:rsidRDefault="00A37FFA" w:rsidP="00A37FFA">
            <w:pPr>
              <w:pStyle w:val="EmptyCellLayoutStyle"/>
              <w:spacing w:after="0" w:line="240" w:lineRule="auto"/>
            </w:pPr>
          </w:p>
        </w:tc>
      </w:tr>
    </w:tbl>
    <w:p xmlns:w="http://schemas.openxmlformats.org/wordprocessingml/2006/main" w14:paraId="128047BA" w14:textId="77777777" w:rsidR="00A37FFA" w:rsidRDefault="00A37FFA" w:rsidP="00A37FFA">
      <w:pPr>
        <w:spacing w:after="0" w:line="240" w:lineRule="auto"/>
      </w:pPr>
    </w:p>
    <w:p xmlns:w="http://schemas.openxmlformats.org/wordprocessingml/2006/main" w14:paraId="5E4C6F2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启动 Service Broker 安全管理器</w:t>
      </w:r>
    </w:p>
    <w:p xmlns:w="http://schemas.openxmlformats.org/wordprocessingml/2006/main" w14:paraId="35502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 安全管理器无法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B6CC9" w14:textId="77777777" w:rsidTr="00A37FFA">
        <w:trPr>
          <w:trHeight w:val="54"/>
        </w:trPr>
        <w:tc>
          <w:tcPr>
            <w:tcW w:w="54" w:type="dxa"/>
          </w:tcPr>
          <w:p w14:paraId="5EE38F5E" w14:textId="77777777" w:rsidR="00A37FFA" w:rsidRDefault="00A37FFA" w:rsidP="00A37FFA">
            <w:pPr>
              <w:pStyle w:val="EmptyCellLayoutStyle"/>
              <w:spacing w:after="0" w:line="240" w:lineRule="auto"/>
            </w:pPr>
          </w:p>
        </w:tc>
        <w:tc>
          <w:tcPr>
            <w:tcW w:w="10395" w:type="dxa"/>
          </w:tcPr>
          <w:p w14:paraId="5AFFE010" w14:textId="77777777" w:rsidR="00A37FFA" w:rsidRDefault="00A37FFA" w:rsidP="00A37FFA">
            <w:pPr>
              <w:pStyle w:val="EmptyCellLayoutStyle"/>
              <w:spacing w:after="0" w:line="240" w:lineRule="auto"/>
            </w:pPr>
          </w:p>
        </w:tc>
        <w:tc>
          <w:tcPr>
            <w:tcW w:w="149" w:type="dxa"/>
          </w:tcPr>
          <w:p w14:paraId="2543BAA1" w14:textId="77777777" w:rsidR="00A37FFA" w:rsidRDefault="00A37FFA" w:rsidP="00A37FFA">
            <w:pPr>
              <w:pStyle w:val="EmptyCellLayoutStyle"/>
              <w:spacing w:after="0" w:line="240" w:lineRule="auto"/>
            </w:pPr>
          </w:p>
        </w:tc>
      </w:tr>
      <w:tr w:rsidR="00A37FFA" w14:paraId="5A6E3598" w14:textId="77777777" w:rsidTr="00A37FFA">
        <w:tc>
          <w:tcPr>
            <w:tcW w:w="54" w:type="dxa"/>
          </w:tcPr>
          <w:p w14:paraId="78691A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1967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F9A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4B3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857D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AEB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26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8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3D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F89D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9D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93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2941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DE5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9AC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F78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69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F4E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9F9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C8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3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6AD55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1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A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5D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C338C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2D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E1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E47F" w14:textId="77777777" w:rsidR="00A37FFA" w:rsidRDefault="00A37FFA" w:rsidP="00A37FFA">
                  <w:pPr>
                    <w:spacing w:after="0" w:line="240" w:lineRule="auto"/>
                  </w:pPr>
                </w:p>
              </w:tc>
            </w:tr>
            <w:tr w:rsidR="00A37FFA" w14:paraId="1D4343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1D0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35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32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9F0D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C6D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7627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B0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E71C71" w14:textId="77777777" w:rsidR="00A37FFA" w:rsidRDefault="00A37FFA" w:rsidP="00A37FFA">
            <w:pPr>
              <w:spacing w:after="0" w:line="240" w:lineRule="auto"/>
            </w:pPr>
          </w:p>
        </w:tc>
        <w:tc>
          <w:tcPr>
            <w:tcW w:w="149" w:type="dxa"/>
          </w:tcPr>
          <w:p w14:paraId="253AC397" w14:textId="77777777" w:rsidR="00A37FFA" w:rsidRDefault="00A37FFA" w:rsidP="00A37FFA">
            <w:pPr>
              <w:pStyle w:val="EmptyCellLayoutStyle"/>
              <w:spacing w:after="0" w:line="240" w:lineRule="auto"/>
            </w:pPr>
          </w:p>
        </w:tc>
      </w:tr>
      <w:tr w:rsidR="00A37FFA" w14:paraId="60E823A5" w14:textId="77777777" w:rsidTr="00A37FFA">
        <w:trPr>
          <w:trHeight w:val="80"/>
        </w:trPr>
        <w:tc>
          <w:tcPr>
            <w:tcW w:w="54" w:type="dxa"/>
          </w:tcPr>
          <w:p w14:paraId="510AFBD5" w14:textId="77777777" w:rsidR="00A37FFA" w:rsidRDefault="00A37FFA" w:rsidP="00A37FFA">
            <w:pPr>
              <w:pStyle w:val="EmptyCellLayoutStyle"/>
              <w:spacing w:after="0" w:line="240" w:lineRule="auto"/>
            </w:pPr>
          </w:p>
        </w:tc>
        <w:tc>
          <w:tcPr>
            <w:tcW w:w="10395" w:type="dxa"/>
          </w:tcPr>
          <w:p w14:paraId="2D6BFEA2" w14:textId="77777777" w:rsidR="00A37FFA" w:rsidRDefault="00A37FFA" w:rsidP="00A37FFA">
            <w:pPr>
              <w:pStyle w:val="EmptyCellLayoutStyle"/>
              <w:spacing w:after="0" w:line="240" w:lineRule="auto"/>
            </w:pPr>
          </w:p>
        </w:tc>
        <w:tc>
          <w:tcPr>
            <w:tcW w:w="149" w:type="dxa"/>
          </w:tcPr>
          <w:p w14:paraId="2314680B" w14:textId="77777777" w:rsidR="00A37FFA" w:rsidRDefault="00A37FFA" w:rsidP="00A37FFA">
            <w:pPr>
              <w:pStyle w:val="EmptyCellLayoutStyle"/>
              <w:spacing w:after="0" w:line="240" w:lineRule="auto"/>
            </w:pPr>
          </w:p>
        </w:tc>
      </w:tr>
    </w:tbl>
    <w:p xmlns:w="http://schemas.openxmlformats.org/wordprocessingml/2006/main" w14:paraId="44AC4CE1" w14:textId="77777777" w:rsidR="00A37FFA" w:rsidRDefault="00A37FFA" w:rsidP="00A37FFA">
      <w:pPr>
        <w:spacing w:after="0" w:line="240" w:lineRule="auto"/>
      </w:pPr>
    </w:p>
    <w:p xmlns:w="http://schemas.openxmlformats.org/wordprocessingml/2006/main" w14:paraId="210E28B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 或数据库镜像传输已启动</w:t>
      </w:r>
    </w:p>
    <w:p xmlns:w="http://schemas.openxmlformats.org/wordprocessingml/2006/main" w14:paraId="373C8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或数据库镜像传输已启动。Linux 应用程序日志指定是否由 Service Broker 或数据库镜像（应用程序名称）记录该错误。此消息在 Linux 应用程序日志中记录为 MSSQLSERVER 事件 ID 9690。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95DA1B" w14:textId="77777777" w:rsidTr="00A37FFA">
        <w:trPr>
          <w:trHeight w:val="54"/>
        </w:trPr>
        <w:tc>
          <w:tcPr>
            <w:tcW w:w="54" w:type="dxa"/>
          </w:tcPr>
          <w:p w14:paraId="2727B730" w14:textId="77777777" w:rsidR="00A37FFA" w:rsidRDefault="00A37FFA" w:rsidP="00A37FFA">
            <w:pPr>
              <w:pStyle w:val="EmptyCellLayoutStyle"/>
              <w:spacing w:after="0" w:line="240" w:lineRule="auto"/>
            </w:pPr>
          </w:p>
        </w:tc>
        <w:tc>
          <w:tcPr>
            <w:tcW w:w="10395" w:type="dxa"/>
          </w:tcPr>
          <w:p w14:paraId="39AB6250" w14:textId="77777777" w:rsidR="00A37FFA" w:rsidRDefault="00A37FFA" w:rsidP="00A37FFA">
            <w:pPr>
              <w:pStyle w:val="EmptyCellLayoutStyle"/>
              <w:spacing w:after="0" w:line="240" w:lineRule="auto"/>
            </w:pPr>
          </w:p>
        </w:tc>
        <w:tc>
          <w:tcPr>
            <w:tcW w:w="149" w:type="dxa"/>
          </w:tcPr>
          <w:p w14:paraId="7EE7618A" w14:textId="77777777" w:rsidR="00A37FFA" w:rsidRDefault="00A37FFA" w:rsidP="00A37FFA">
            <w:pPr>
              <w:pStyle w:val="EmptyCellLayoutStyle"/>
              <w:spacing w:after="0" w:line="240" w:lineRule="auto"/>
            </w:pPr>
          </w:p>
        </w:tc>
      </w:tr>
      <w:tr w:rsidR="00A37FFA" w14:paraId="3522A3D7" w14:textId="77777777" w:rsidTr="00A37FFA">
        <w:tc>
          <w:tcPr>
            <w:tcW w:w="54" w:type="dxa"/>
          </w:tcPr>
          <w:p w14:paraId="48DCF1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2EB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28E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E5F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3DB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227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C83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B69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38C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52B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D48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6A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0F5C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B1C9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9AD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0BD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8AE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51CB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F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521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F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7C12B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1F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4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60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0386BB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B3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3F3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4144" w14:textId="77777777" w:rsidR="00A37FFA" w:rsidRDefault="00A37FFA" w:rsidP="00A37FFA">
                  <w:pPr>
                    <w:spacing w:after="0" w:line="240" w:lineRule="auto"/>
                  </w:pPr>
                </w:p>
              </w:tc>
            </w:tr>
            <w:tr w:rsidR="00A37FFA" w14:paraId="5DED7B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8A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9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0F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8ADDC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72F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A7E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8D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0F224DA" w14:textId="77777777" w:rsidR="00A37FFA" w:rsidRDefault="00A37FFA" w:rsidP="00A37FFA">
            <w:pPr>
              <w:spacing w:after="0" w:line="240" w:lineRule="auto"/>
            </w:pPr>
          </w:p>
        </w:tc>
        <w:tc>
          <w:tcPr>
            <w:tcW w:w="149" w:type="dxa"/>
          </w:tcPr>
          <w:p w14:paraId="047C71B3" w14:textId="77777777" w:rsidR="00A37FFA" w:rsidRDefault="00A37FFA" w:rsidP="00A37FFA">
            <w:pPr>
              <w:pStyle w:val="EmptyCellLayoutStyle"/>
              <w:spacing w:after="0" w:line="240" w:lineRule="auto"/>
            </w:pPr>
          </w:p>
        </w:tc>
      </w:tr>
      <w:tr w:rsidR="00A37FFA" w14:paraId="587F0874" w14:textId="77777777" w:rsidTr="00A37FFA">
        <w:trPr>
          <w:trHeight w:val="80"/>
        </w:trPr>
        <w:tc>
          <w:tcPr>
            <w:tcW w:w="54" w:type="dxa"/>
          </w:tcPr>
          <w:p w14:paraId="0CF43158" w14:textId="77777777" w:rsidR="00A37FFA" w:rsidRDefault="00A37FFA" w:rsidP="00A37FFA">
            <w:pPr>
              <w:pStyle w:val="EmptyCellLayoutStyle"/>
              <w:spacing w:after="0" w:line="240" w:lineRule="auto"/>
            </w:pPr>
          </w:p>
        </w:tc>
        <w:tc>
          <w:tcPr>
            <w:tcW w:w="10395" w:type="dxa"/>
          </w:tcPr>
          <w:p w14:paraId="0F15C654" w14:textId="77777777" w:rsidR="00A37FFA" w:rsidRDefault="00A37FFA" w:rsidP="00A37FFA">
            <w:pPr>
              <w:pStyle w:val="EmptyCellLayoutStyle"/>
              <w:spacing w:after="0" w:line="240" w:lineRule="auto"/>
            </w:pPr>
          </w:p>
        </w:tc>
        <w:tc>
          <w:tcPr>
            <w:tcW w:w="149" w:type="dxa"/>
          </w:tcPr>
          <w:p w14:paraId="51663152" w14:textId="77777777" w:rsidR="00A37FFA" w:rsidRDefault="00A37FFA" w:rsidP="00A37FFA">
            <w:pPr>
              <w:pStyle w:val="EmptyCellLayoutStyle"/>
              <w:spacing w:after="0" w:line="240" w:lineRule="auto"/>
            </w:pPr>
          </w:p>
        </w:tc>
      </w:tr>
    </w:tbl>
    <w:p xmlns:w="http://schemas.openxmlformats.org/wordprocessingml/2006/main" w14:paraId="1C743909" w14:textId="77777777" w:rsidR="00A37FFA" w:rsidRDefault="00A37FFA" w:rsidP="00A37FFA">
      <w:pPr>
        <w:spacing w:after="0" w:line="240" w:lineRule="auto"/>
      </w:pPr>
    </w:p>
    <w:p xmlns:w="http://schemas.openxmlformats.org/wordprocessingml/2006/main" w14:paraId="31BCE18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B 树链的链接不匹配。</w:t>
      </w:r>
    </w:p>
    <w:p xmlns:w="http://schemas.openxmlformats.org/wordprocessingml/2006/main" w14:paraId="36245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指定的 B 树的某级别上，逻辑页链发生中断(任一级别都可能会发生此问题，包括叶级)。页 P_ID1 的下一页指针指向页 P_ID2，但页 P_ID2 的上一页指针指向不同的页 P_ID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946729" w14:textId="77777777" w:rsidTr="00A37FFA">
        <w:trPr>
          <w:trHeight w:val="54"/>
        </w:trPr>
        <w:tc>
          <w:tcPr>
            <w:tcW w:w="54" w:type="dxa"/>
          </w:tcPr>
          <w:p w14:paraId="2B33107B" w14:textId="77777777" w:rsidR="00A37FFA" w:rsidRDefault="00A37FFA" w:rsidP="00A37FFA">
            <w:pPr>
              <w:pStyle w:val="EmptyCellLayoutStyle"/>
              <w:spacing w:after="0" w:line="240" w:lineRule="auto"/>
            </w:pPr>
          </w:p>
        </w:tc>
        <w:tc>
          <w:tcPr>
            <w:tcW w:w="10395" w:type="dxa"/>
          </w:tcPr>
          <w:p w14:paraId="610C124D" w14:textId="77777777" w:rsidR="00A37FFA" w:rsidRDefault="00A37FFA" w:rsidP="00A37FFA">
            <w:pPr>
              <w:pStyle w:val="EmptyCellLayoutStyle"/>
              <w:spacing w:after="0" w:line="240" w:lineRule="auto"/>
            </w:pPr>
          </w:p>
        </w:tc>
        <w:tc>
          <w:tcPr>
            <w:tcW w:w="149" w:type="dxa"/>
          </w:tcPr>
          <w:p w14:paraId="27270916" w14:textId="77777777" w:rsidR="00A37FFA" w:rsidRDefault="00A37FFA" w:rsidP="00A37FFA">
            <w:pPr>
              <w:pStyle w:val="EmptyCellLayoutStyle"/>
              <w:spacing w:after="0" w:line="240" w:lineRule="auto"/>
            </w:pPr>
          </w:p>
        </w:tc>
      </w:tr>
      <w:tr w:rsidR="00A37FFA" w14:paraId="32CEC259" w14:textId="77777777" w:rsidTr="00A37FFA">
        <w:tc>
          <w:tcPr>
            <w:tcW w:w="54" w:type="dxa"/>
          </w:tcPr>
          <w:p w14:paraId="1B466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E6D5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AC6A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D5F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D200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8960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52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0E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E6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611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9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30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B3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307D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01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B6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34F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572A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9D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91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F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4C3C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C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4B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38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E540E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E1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EF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050AE" w14:textId="77777777" w:rsidR="00A37FFA" w:rsidRDefault="00A37FFA" w:rsidP="00A37FFA">
                  <w:pPr>
                    <w:spacing w:after="0" w:line="240" w:lineRule="auto"/>
                  </w:pPr>
                </w:p>
              </w:tc>
            </w:tr>
            <w:tr w:rsidR="00A37FFA" w14:paraId="60BD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E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BDD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09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F867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79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E9D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A5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922B9A" w14:textId="77777777" w:rsidR="00A37FFA" w:rsidRDefault="00A37FFA" w:rsidP="00A37FFA">
            <w:pPr>
              <w:spacing w:after="0" w:line="240" w:lineRule="auto"/>
            </w:pPr>
          </w:p>
        </w:tc>
        <w:tc>
          <w:tcPr>
            <w:tcW w:w="149" w:type="dxa"/>
          </w:tcPr>
          <w:p w14:paraId="069F92C8" w14:textId="77777777" w:rsidR="00A37FFA" w:rsidRDefault="00A37FFA" w:rsidP="00A37FFA">
            <w:pPr>
              <w:pStyle w:val="EmptyCellLayoutStyle"/>
              <w:spacing w:after="0" w:line="240" w:lineRule="auto"/>
            </w:pPr>
          </w:p>
        </w:tc>
      </w:tr>
      <w:tr w:rsidR="00A37FFA" w14:paraId="0407CF9B" w14:textId="77777777" w:rsidTr="00A37FFA">
        <w:trPr>
          <w:trHeight w:val="80"/>
        </w:trPr>
        <w:tc>
          <w:tcPr>
            <w:tcW w:w="54" w:type="dxa"/>
          </w:tcPr>
          <w:p w14:paraId="410292F2" w14:textId="77777777" w:rsidR="00A37FFA" w:rsidRDefault="00A37FFA" w:rsidP="00A37FFA">
            <w:pPr>
              <w:pStyle w:val="EmptyCellLayoutStyle"/>
              <w:spacing w:after="0" w:line="240" w:lineRule="auto"/>
            </w:pPr>
          </w:p>
        </w:tc>
        <w:tc>
          <w:tcPr>
            <w:tcW w:w="10395" w:type="dxa"/>
          </w:tcPr>
          <w:p w14:paraId="1ACC13C0" w14:textId="77777777" w:rsidR="00A37FFA" w:rsidRDefault="00A37FFA" w:rsidP="00A37FFA">
            <w:pPr>
              <w:pStyle w:val="EmptyCellLayoutStyle"/>
              <w:spacing w:after="0" w:line="240" w:lineRule="auto"/>
            </w:pPr>
          </w:p>
        </w:tc>
        <w:tc>
          <w:tcPr>
            <w:tcW w:w="149" w:type="dxa"/>
          </w:tcPr>
          <w:p w14:paraId="221E6B51" w14:textId="77777777" w:rsidR="00A37FFA" w:rsidRDefault="00A37FFA" w:rsidP="00A37FFA">
            <w:pPr>
              <w:pStyle w:val="EmptyCellLayoutStyle"/>
              <w:spacing w:after="0" w:line="240" w:lineRule="auto"/>
            </w:pPr>
          </w:p>
        </w:tc>
      </w:tr>
    </w:tbl>
    <w:p xmlns:w="http://schemas.openxmlformats.org/wordprocessingml/2006/main" w14:paraId="3AB4243B" w14:textId="77777777" w:rsidR="00A37FFA" w:rsidRDefault="00A37FFA" w:rsidP="00A37FFA">
      <w:pPr>
        <w:spacing w:after="0" w:line="240" w:lineRule="auto"/>
      </w:pPr>
    </w:p>
    <w:p xmlns:w="http://schemas.openxmlformats.org/wordprocessingml/2006/main" w14:paraId="2BDECA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表的索引中下列行的键缺少或无效:</w:t>
      </w:r>
    </w:p>
    <w:p xmlns:w="http://schemas.openxmlformats.org/wordprocessingml/2006/main" w14:paraId="1D14B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于表(堆集或聚集索引)中的每个数据行，此表上的每个非聚集索引中必须有一个与其完全匹配的索引行。此错误表示非聚集索引缺少索引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3512FC" w14:textId="77777777" w:rsidTr="00A37FFA">
        <w:trPr>
          <w:trHeight w:val="54"/>
        </w:trPr>
        <w:tc>
          <w:tcPr>
            <w:tcW w:w="54" w:type="dxa"/>
          </w:tcPr>
          <w:p w14:paraId="3EB050DB" w14:textId="77777777" w:rsidR="00A37FFA" w:rsidRDefault="00A37FFA" w:rsidP="00A37FFA">
            <w:pPr>
              <w:pStyle w:val="EmptyCellLayoutStyle"/>
              <w:spacing w:after="0" w:line="240" w:lineRule="auto"/>
            </w:pPr>
          </w:p>
        </w:tc>
        <w:tc>
          <w:tcPr>
            <w:tcW w:w="10395" w:type="dxa"/>
          </w:tcPr>
          <w:p w14:paraId="0D1AA4C6" w14:textId="77777777" w:rsidR="00A37FFA" w:rsidRDefault="00A37FFA" w:rsidP="00A37FFA">
            <w:pPr>
              <w:pStyle w:val="EmptyCellLayoutStyle"/>
              <w:spacing w:after="0" w:line="240" w:lineRule="auto"/>
            </w:pPr>
          </w:p>
        </w:tc>
        <w:tc>
          <w:tcPr>
            <w:tcW w:w="149" w:type="dxa"/>
          </w:tcPr>
          <w:p w14:paraId="522FF0C8" w14:textId="77777777" w:rsidR="00A37FFA" w:rsidRDefault="00A37FFA" w:rsidP="00A37FFA">
            <w:pPr>
              <w:pStyle w:val="EmptyCellLayoutStyle"/>
              <w:spacing w:after="0" w:line="240" w:lineRule="auto"/>
            </w:pPr>
          </w:p>
        </w:tc>
      </w:tr>
      <w:tr w:rsidR="00A37FFA" w14:paraId="26CF4F2C" w14:textId="77777777" w:rsidTr="00A37FFA">
        <w:tc>
          <w:tcPr>
            <w:tcW w:w="54" w:type="dxa"/>
          </w:tcPr>
          <w:p w14:paraId="5325F7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78081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F45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B6C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586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EB86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A7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D97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54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0A1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508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9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2559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352CD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2EC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65B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21E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183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AA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2C4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4A1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0F1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98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881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47B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7F67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9DD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DC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53A9E" w14:textId="77777777" w:rsidR="00A37FFA" w:rsidRDefault="00A37FFA" w:rsidP="00A37FFA">
                  <w:pPr>
                    <w:spacing w:after="0" w:line="240" w:lineRule="auto"/>
                  </w:pPr>
                </w:p>
              </w:tc>
            </w:tr>
            <w:tr w:rsidR="00A37FFA" w14:paraId="42A5FB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AD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FE3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24A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288BD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A45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D9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72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CD6BA3" w14:textId="77777777" w:rsidR="00A37FFA" w:rsidRDefault="00A37FFA" w:rsidP="00A37FFA">
            <w:pPr>
              <w:spacing w:after="0" w:line="240" w:lineRule="auto"/>
            </w:pPr>
          </w:p>
        </w:tc>
        <w:tc>
          <w:tcPr>
            <w:tcW w:w="149" w:type="dxa"/>
          </w:tcPr>
          <w:p w14:paraId="4DA750B0" w14:textId="77777777" w:rsidR="00A37FFA" w:rsidRDefault="00A37FFA" w:rsidP="00A37FFA">
            <w:pPr>
              <w:pStyle w:val="EmptyCellLayoutStyle"/>
              <w:spacing w:after="0" w:line="240" w:lineRule="auto"/>
            </w:pPr>
          </w:p>
        </w:tc>
      </w:tr>
      <w:tr w:rsidR="00A37FFA" w14:paraId="57DE0D9A" w14:textId="77777777" w:rsidTr="00A37FFA">
        <w:trPr>
          <w:trHeight w:val="80"/>
        </w:trPr>
        <w:tc>
          <w:tcPr>
            <w:tcW w:w="54" w:type="dxa"/>
          </w:tcPr>
          <w:p w14:paraId="7A1D1FA6" w14:textId="77777777" w:rsidR="00A37FFA" w:rsidRDefault="00A37FFA" w:rsidP="00A37FFA">
            <w:pPr>
              <w:pStyle w:val="EmptyCellLayoutStyle"/>
              <w:spacing w:after="0" w:line="240" w:lineRule="auto"/>
            </w:pPr>
          </w:p>
        </w:tc>
        <w:tc>
          <w:tcPr>
            <w:tcW w:w="10395" w:type="dxa"/>
          </w:tcPr>
          <w:p w14:paraId="4A542D3F" w14:textId="77777777" w:rsidR="00A37FFA" w:rsidRDefault="00A37FFA" w:rsidP="00A37FFA">
            <w:pPr>
              <w:pStyle w:val="EmptyCellLayoutStyle"/>
              <w:spacing w:after="0" w:line="240" w:lineRule="auto"/>
            </w:pPr>
          </w:p>
        </w:tc>
        <w:tc>
          <w:tcPr>
            <w:tcW w:w="149" w:type="dxa"/>
          </w:tcPr>
          <w:p w14:paraId="1A58B32A" w14:textId="77777777" w:rsidR="00A37FFA" w:rsidRDefault="00A37FFA" w:rsidP="00A37FFA">
            <w:pPr>
              <w:pStyle w:val="EmptyCellLayoutStyle"/>
              <w:spacing w:after="0" w:line="240" w:lineRule="auto"/>
            </w:pPr>
          </w:p>
        </w:tc>
      </w:tr>
    </w:tbl>
    <w:p xmlns:w="http://schemas.openxmlformats.org/wordprocessingml/2006/main" w14:paraId="7CBCA163" w14:textId="77777777" w:rsidR="00A37FFA" w:rsidRDefault="00A37FFA" w:rsidP="00A37FFA">
      <w:pPr>
        <w:spacing w:after="0" w:line="240" w:lineRule="auto"/>
      </w:pPr>
    </w:p>
    <w:p xmlns:w="http://schemas.openxmlformats.org/wordprocessingml/2006/main" w14:paraId="6B8848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将数据库标记为可疑。对 sysdatabases.dbid 进行的 Getnext NC 扫描失败</w:t>
      </w:r>
    </w:p>
    <w:p xmlns:w="http://schemas.openxmlformats.org/wordprocessingml/2006/main" w14:paraId="663F1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恢复进程试图启用指定数据库的置疑标志，但无法在 sysdatabases 中找到适当的行，或无法升级内存中的数据库信息。SQL Server 错误日志或事件查看器中的其他消息应该会指出需要将数据库标记为置疑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E795C4" w14:textId="77777777" w:rsidTr="00A37FFA">
        <w:trPr>
          <w:trHeight w:val="54"/>
        </w:trPr>
        <w:tc>
          <w:tcPr>
            <w:tcW w:w="54" w:type="dxa"/>
          </w:tcPr>
          <w:p w14:paraId="1E63B6BF" w14:textId="77777777" w:rsidR="00A37FFA" w:rsidRDefault="00A37FFA" w:rsidP="00A37FFA">
            <w:pPr>
              <w:pStyle w:val="EmptyCellLayoutStyle"/>
              <w:spacing w:after="0" w:line="240" w:lineRule="auto"/>
            </w:pPr>
          </w:p>
        </w:tc>
        <w:tc>
          <w:tcPr>
            <w:tcW w:w="10395" w:type="dxa"/>
          </w:tcPr>
          <w:p w14:paraId="726678E1" w14:textId="77777777" w:rsidR="00A37FFA" w:rsidRDefault="00A37FFA" w:rsidP="00A37FFA">
            <w:pPr>
              <w:pStyle w:val="EmptyCellLayoutStyle"/>
              <w:spacing w:after="0" w:line="240" w:lineRule="auto"/>
            </w:pPr>
          </w:p>
        </w:tc>
        <w:tc>
          <w:tcPr>
            <w:tcW w:w="149" w:type="dxa"/>
          </w:tcPr>
          <w:p w14:paraId="6038321E" w14:textId="77777777" w:rsidR="00A37FFA" w:rsidRDefault="00A37FFA" w:rsidP="00A37FFA">
            <w:pPr>
              <w:pStyle w:val="EmptyCellLayoutStyle"/>
              <w:spacing w:after="0" w:line="240" w:lineRule="auto"/>
            </w:pPr>
          </w:p>
        </w:tc>
      </w:tr>
      <w:tr w:rsidR="00A37FFA" w14:paraId="3281FC2C" w14:textId="77777777" w:rsidTr="00A37FFA">
        <w:tc>
          <w:tcPr>
            <w:tcW w:w="54" w:type="dxa"/>
          </w:tcPr>
          <w:p w14:paraId="5D697D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9F2C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CC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5504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5C5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C30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0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3CC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47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A98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7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77E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F9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DE89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22D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FA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5A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A21B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9B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6A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268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69A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95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CD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40A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4A9C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8C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E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78A8" w14:textId="77777777" w:rsidR="00A37FFA" w:rsidRDefault="00A37FFA" w:rsidP="00A37FFA">
                  <w:pPr>
                    <w:spacing w:after="0" w:line="240" w:lineRule="auto"/>
                  </w:pPr>
                </w:p>
              </w:tc>
            </w:tr>
            <w:tr w:rsidR="00A37FFA" w14:paraId="4970C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A6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9B0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387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AEF1D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E670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74B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A069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3DC059" w14:textId="77777777" w:rsidR="00A37FFA" w:rsidRDefault="00A37FFA" w:rsidP="00A37FFA">
            <w:pPr>
              <w:spacing w:after="0" w:line="240" w:lineRule="auto"/>
            </w:pPr>
          </w:p>
        </w:tc>
        <w:tc>
          <w:tcPr>
            <w:tcW w:w="149" w:type="dxa"/>
          </w:tcPr>
          <w:p w14:paraId="56090141" w14:textId="77777777" w:rsidR="00A37FFA" w:rsidRDefault="00A37FFA" w:rsidP="00A37FFA">
            <w:pPr>
              <w:pStyle w:val="EmptyCellLayoutStyle"/>
              <w:spacing w:after="0" w:line="240" w:lineRule="auto"/>
            </w:pPr>
          </w:p>
        </w:tc>
      </w:tr>
      <w:tr w:rsidR="00A37FFA" w14:paraId="78FE347B" w14:textId="77777777" w:rsidTr="00A37FFA">
        <w:trPr>
          <w:trHeight w:val="80"/>
        </w:trPr>
        <w:tc>
          <w:tcPr>
            <w:tcW w:w="54" w:type="dxa"/>
          </w:tcPr>
          <w:p w14:paraId="3FB3EA7E" w14:textId="77777777" w:rsidR="00A37FFA" w:rsidRDefault="00A37FFA" w:rsidP="00A37FFA">
            <w:pPr>
              <w:pStyle w:val="EmptyCellLayoutStyle"/>
              <w:spacing w:after="0" w:line="240" w:lineRule="auto"/>
            </w:pPr>
          </w:p>
        </w:tc>
        <w:tc>
          <w:tcPr>
            <w:tcW w:w="10395" w:type="dxa"/>
          </w:tcPr>
          <w:p w14:paraId="7437BAB0" w14:textId="77777777" w:rsidR="00A37FFA" w:rsidRDefault="00A37FFA" w:rsidP="00A37FFA">
            <w:pPr>
              <w:pStyle w:val="EmptyCellLayoutStyle"/>
              <w:spacing w:after="0" w:line="240" w:lineRule="auto"/>
            </w:pPr>
          </w:p>
        </w:tc>
        <w:tc>
          <w:tcPr>
            <w:tcW w:w="149" w:type="dxa"/>
          </w:tcPr>
          <w:p w14:paraId="1901E6C1" w14:textId="77777777" w:rsidR="00A37FFA" w:rsidRDefault="00A37FFA" w:rsidP="00A37FFA">
            <w:pPr>
              <w:pStyle w:val="EmptyCellLayoutStyle"/>
              <w:spacing w:after="0" w:line="240" w:lineRule="auto"/>
            </w:pPr>
          </w:p>
        </w:tc>
      </w:tr>
    </w:tbl>
    <w:p xmlns:w="http://schemas.openxmlformats.org/wordprocessingml/2006/main" w14:paraId="4B303FA1" w14:textId="77777777" w:rsidR="00A37FFA" w:rsidRDefault="00A37FFA" w:rsidP="00A37FFA">
      <w:pPr>
        <w:spacing w:after="0" w:line="240" w:lineRule="auto"/>
      </w:pPr>
    </w:p>
    <w:p xmlns:w="http://schemas.openxmlformats.org/wordprocessingml/2006/main" w14:paraId="1505E1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全文目录的磁盘空间不足，无法完成此操作</w:t>
      </w:r>
    </w:p>
    <w:p xmlns:w="http://schemas.openxmlformats.org/wordprocessingml/2006/main" w14:paraId="1DA9A9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没有足够的磁盘空间来保留全文目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CA2E88" w14:textId="77777777" w:rsidTr="00A37FFA">
        <w:trPr>
          <w:trHeight w:val="54"/>
        </w:trPr>
        <w:tc>
          <w:tcPr>
            <w:tcW w:w="54" w:type="dxa"/>
          </w:tcPr>
          <w:p w14:paraId="10E981B5" w14:textId="77777777" w:rsidR="00A37FFA" w:rsidRDefault="00A37FFA" w:rsidP="00A37FFA">
            <w:pPr>
              <w:pStyle w:val="EmptyCellLayoutStyle"/>
              <w:spacing w:after="0" w:line="240" w:lineRule="auto"/>
            </w:pPr>
          </w:p>
        </w:tc>
        <w:tc>
          <w:tcPr>
            <w:tcW w:w="10395" w:type="dxa"/>
          </w:tcPr>
          <w:p w14:paraId="6921B998" w14:textId="77777777" w:rsidR="00A37FFA" w:rsidRDefault="00A37FFA" w:rsidP="00A37FFA">
            <w:pPr>
              <w:pStyle w:val="EmptyCellLayoutStyle"/>
              <w:spacing w:after="0" w:line="240" w:lineRule="auto"/>
            </w:pPr>
          </w:p>
        </w:tc>
        <w:tc>
          <w:tcPr>
            <w:tcW w:w="149" w:type="dxa"/>
          </w:tcPr>
          <w:p w14:paraId="4DD9E8F0" w14:textId="77777777" w:rsidR="00A37FFA" w:rsidRDefault="00A37FFA" w:rsidP="00A37FFA">
            <w:pPr>
              <w:pStyle w:val="EmptyCellLayoutStyle"/>
              <w:spacing w:after="0" w:line="240" w:lineRule="auto"/>
            </w:pPr>
          </w:p>
        </w:tc>
      </w:tr>
      <w:tr w:rsidR="00A37FFA" w14:paraId="11DCBD28" w14:textId="77777777" w:rsidTr="00A37FFA">
        <w:tc>
          <w:tcPr>
            <w:tcW w:w="54" w:type="dxa"/>
          </w:tcPr>
          <w:p w14:paraId="5667E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4026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614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001A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1601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9ED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20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50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4B4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F6B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B4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20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4D7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51A9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7EA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8AF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32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4B3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79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C56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0D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C5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C6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114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B7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3EC5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69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7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8AA5C" w14:textId="77777777" w:rsidR="00A37FFA" w:rsidRDefault="00A37FFA" w:rsidP="00A37FFA">
                  <w:pPr>
                    <w:spacing w:after="0" w:line="240" w:lineRule="auto"/>
                  </w:pPr>
                </w:p>
              </w:tc>
            </w:tr>
            <w:tr w:rsidR="00A37FFA" w14:paraId="2FCC0B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226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67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326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89E5B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1A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E1D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A2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24D893" w14:textId="77777777" w:rsidR="00A37FFA" w:rsidRDefault="00A37FFA" w:rsidP="00A37FFA">
            <w:pPr>
              <w:spacing w:after="0" w:line="240" w:lineRule="auto"/>
            </w:pPr>
          </w:p>
        </w:tc>
        <w:tc>
          <w:tcPr>
            <w:tcW w:w="149" w:type="dxa"/>
          </w:tcPr>
          <w:p w14:paraId="66958A05" w14:textId="77777777" w:rsidR="00A37FFA" w:rsidRDefault="00A37FFA" w:rsidP="00A37FFA">
            <w:pPr>
              <w:pStyle w:val="EmptyCellLayoutStyle"/>
              <w:spacing w:after="0" w:line="240" w:lineRule="auto"/>
            </w:pPr>
          </w:p>
        </w:tc>
      </w:tr>
      <w:tr w:rsidR="00A37FFA" w14:paraId="129AEE3D" w14:textId="77777777" w:rsidTr="00A37FFA">
        <w:trPr>
          <w:trHeight w:val="80"/>
        </w:trPr>
        <w:tc>
          <w:tcPr>
            <w:tcW w:w="54" w:type="dxa"/>
          </w:tcPr>
          <w:p w14:paraId="5C516B1D" w14:textId="77777777" w:rsidR="00A37FFA" w:rsidRDefault="00A37FFA" w:rsidP="00A37FFA">
            <w:pPr>
              <w:pStyle w:val="EmptyCellLayoutStyle"/>
              <w:spacing w:after="0" w:line="240" w:lineRule="auto"/>
            </w:pPr>
          </w:p>
        </w:tc>
        <w:tc>
          <w:tcPr>
            <w:tcW w:w="10395" w:type="dxa"/>
          </w:tcPr>
          <w:p w14:paraId="3A873198" w14:textId="77777777" w:rsidR="00A37FFA" w:rsidRDefault="00A37FFA" w:rsidP="00A37FFA">
            <w:pPr>
              <w:pStyle w:val="EmptyCellLayoutStyle"/>
              <w:spacing w:after="0" w:line="240" w:lineRule="auto"/>
            </w:pPr>
          </w:p>
        </w:tc>
        <w:tc>
          <w:tcPr>
            <w:tcW w:w="149" w:type="dxa"/>
          </w:tcPr>
          <w:p w14:paraId="6F8669EF" w14:textId="77777777" w:rsidR="00A37FFA" w:rsidRDefault="00A37FFA" w:rsidP="00A37FFA">
            <w:pPr>
              <w:pStyle w:val="EmptyCellLayoutStyle"/>
              <w:spacing w:after="0" w:line="240" w:lineRule="auto"/>
            </w:pPr>
          </w:p>
        </w:tc>
      </w:tr>
    </w:tbl>
    <w:p xmlns:w="http://schemas.openxmlformats.org/wordprocessingml/2006/main" w14:paraId="5CB249BD" w14:textId="77777777" w:rsidR="00A37FFA" w:rsidRDefault="00A37FFA" w:rsidP="00A37FFA">
      <w:pPr>
        <w:spacing w:after="0" w:line="240" w:lineRule="auto"/>
      </w:pPr>
    </w:p>
    <w:p xmlns:w="http://schemas.openxmlformats.org/wordprocessingml/2006/main" w14:paraId="3EC3BE9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跨对象链链接</w:t>
      </w:r>
    </w:p>
    <w:p xmlns:w="http://schemas.openxmlformats.org/wordprocessingml/2006/main" w14:paraId="76745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DBCC CHECKDB 的第一个阶段用于对关键系统表的数据页进行简单检查。如果发现任何错误，且无法修复，DBCC CHECKDB 会立即终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90522" w14:textId="77777777" w:rsidTr="00A37FFA">
        <w:trPr>
          <w:trHeight w:val="54"/>
        </w:trPr>
        <w:tc>
          <w:tcPr>
            <w:tcW w:w="54" w:type="dxa"/>
          </w:tcPr>
          <w:p w14:paraId="6828CD3D" w14:textId="77777777" w:rsidR="00A37FFA" w:rsidRDefault="00A37FFA" w:rsidP="00A37FFA">
            <w:pPr>
              <w:pStyle w:val="EmptyCellLayoutStyle"/>
              <w:spacing w:after="0" w:line="240" w:lineRule="auto"/>
            </w:pPr>
          </w:p>
        </w:tc>
        <w:tc>
          <w:tcPr>
            <w:tcW w:w="10395" w:type="dxa"/>
          </w:tcPr>
          <w:p w14:paraId="00568697" w14:textId="77777777" w:rsidR="00A37FFA" w:rsidRDefault="00A37FFA" w:rsidP="00A37FFA">
            <w:pPr>
              <w:pStyle w:val="EmptyCellLayoutStyle"/>
              <w:spacing w:after="0" w:line="240" w:lineRule="auto"/>
            </w:pPr>
          </w:p>
        </w:tc>
        <w:tc>
          <w:tcPr>
            <w:tcW w:w="149" w:type="dxa"/>
          </w:tcPr>
          <w:p w14:paraId="1275F1C6" w14:textId="77777777" w:rsidR="00A37FFA" w:rsidRDefault="00A37FFA" w:rsidP="00A37FFA">
            <w:pPr>
              <w:pStyle w:val="EmptyCellLayoutStyle"/>
              <w:spacing w:after="0" w:line="240" w:lineRule="auto"/>
            </w:pPr>
          </w:p>
        </w:tc>
      </w:tr>
      <w:tr w:rsidR="00A37FFA" w14:paraId="7E7EBFD4" w14:textId="77777777" w:rsidTr="00A37FFA">
        <w:tc>
          <w:tcPr>
            <w:tcW w:w="54" w:type="dxa"/>
          </w:tcPr>
          <w:p w14:paraId="27D6C7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CB5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2A1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2105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CB74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2C81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86E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BC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788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6AE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C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52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2A54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A884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B0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B7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8A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68BC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01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02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0D9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BA79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753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6B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71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002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FC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BD4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CE74B" w14:textId="77777777" w:rsidR="00A37FFA" w:rsidRDefault="00A37FFA" w:rsidP="00A37FFA">
                  <w:pPr>
                    <w:spacing w:after="0" w:line="240" w:lineRule="auto"/>
                  </w:pPr>
                </w:p>
              </w:tc>
            </w:tr>
            <w:tr w:rsidR="00A37FFA" w14:paraId="381C32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C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1EB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F1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1AD72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FF3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336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89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6069949" w14:textId="77777777" w:rsidR="00A37FFA" w:rsidRDefault="00A37FFA" w:rsidP="00A37FFA">
            <w:pPr>
              <w:spacing w:after="0" w:line="240" w:lineRule="auto"/>
            </w:pPr>
          </w:p>
        </w:tc>
        <w:tc>
          <w:tcPr>
            <w:tcW w:w="149" w:type="dxa"/>
          </w:tcPr>
          <w:p w14:paraId="063370E5" w14:textId="77777777" w:rsidR="00A37FFA" w:rsidRDefault="00A37FFA" w:rsidP="00A37FFA">
            <w:pPr>
              <w:pStyle w:val="EmptyCellLayoutStyle"/>
              <w:spacing w:after="0" w:line="240" w:lineRule="auto"/>
            </w:pPr>
          </w:p>
        </w:tc>
      </w:tr>
      <w:tr w:rsidR="00A37FFA" w14:paraId="1D3A5F2D" w14:textId="77777777" w:rsidTr="00A37FFA">
        <w:trPr>
          <w:trHeight w:val="80"/>
        </w:trPr>
        <w:tc>
          <w:tcPr>
            <w:tcW w:w="54" w:type="dxa"/>
          </w:tcPr>
          <w:p w14:paraId="5F922286" w14:textId="77777777" w:rsidR="00A37FFA" w:rsidRDefault="00A37FFA" w:rsidP="00A37FFA">
            <w:pPr>
              <w:pStyle w:val="EmptyCellLayoutStyle"/>
              <w:spacing w:after="0" w:line="240" w:lineRule="auto"/>
            </w:pPr>
          </w:p>
        </w:tc>
        <w:tc>
          <w:tcPr>
            <w:tcW w:w="10395" w:type="dxa"/>
          </w:tcPr>
          <w:p w14:paraId="044347EC" w14:textId="77777777" w:rsidR="00A37FFA" w:rsidRDefault="00A37FFA" w:rsidP="00A37FFA">
            <w:pPr>
              <w:pStyle w:val="EmptyCellLayoutStyle"/>
              <w:spacing w:after="0" w:line="240" w:lineRule="auto"/>
            </w:pPr>
          </w:p>
        </w:tc>
        <w:tc>
          <w:tcPr>
            <w:tcW w:w="149" w:type="dxa"/>
          </w:tcPr>
          <w:p w14:paraId="242AE906" w14:textId="77777777" w:rsidR="00A37FFA" w:rsidRDefault="00A37FFA" w:rsidP="00A37FFA">
            <w:pPr>
              <w:pStyle w:val="EmptyCellLayoutStyle"/>
              <w:spacing w:after="0" w:line="240" w:lineRule="auto"/>
            </w:pPr>
          </w:p>
        </w:tc>
      </w:tr>
    </w:tbl>
    <w:p xmlns:w="http://schemas.openxmlformats.org/wordprocessingml/2006/main" w14:paraId="63620C93" w14:textId="77777777" w:rsidR="00A37FFA" w:rsidRDefault="00A37FFA" w:rsidP="00A37FFA">
      <w:pPr>
        <w:spacing w:after="0" w:line="240" w:lineRule="auto"/>
      </w:pPr>
    </w:p>
    <w:p xmlns:w="http://schemas.openxmlformats.org/wordprocessingml/2006/main" w14:paraId="43894B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事务与另一个进程已死锁在资源上，且该事务已被选作死锁牺牲品。重新运行事务</w:t>
      </w:r>
    </w:p>
    <w:p xmlns:w="http://schemas.openxmlformats.org/wordprocessingml/2006/main" w14:paraId="051BA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Microsoft SQL Server 遇到死锁时发生该错误。当两个(或多个)进程试图访问某个资源，而该资源上有另一个进程控制的锁时，发生死锁。因为每个进程都有对另一个资源的请求，所以各进程都不能完成。当检测到死锁时，SQL Server 将处理时间最少的命令回滚，并向客户端应用程序返回错误消息 1205。该错误不是严重错误，且不会导致批处理终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A051D1" w14:textId="77777777" w:rsidTr="00A37FFA">
        <w:trPr>
          <w:trHeight w:val="54"/>
        </w:trPr>
        <w:tc>
          <w:tcPr>
            <w:tcW w:w="54" w:type="dxa"/>
          </w:tcPr>
          <w:p w14:paraId="11C42C00" w14:textId="77777777" w:rsidR="00A37FFA" w:rsidRDefault="00A37FFA" w:rsidP="00A37FFA">
            <w:pPr>
              <w:pStyle w:val="EmptyCellLayoutStyle"/>
              <w:spacing w:after="0" w:line="240" w:lineRule="auto"/>
            </w:pPr>
          </w:p>
        </w:tc>
        <w:tc>
          <w:tcPr>
            <w:tcW w:w="10395" w:type="dxa"/>
          </w:tcPr>
          <w:p w14:paraId="2DD8C3EF" w14:textId="77777777" w:rsidR="00A37FFA" w:rsidRDefault="00A37FFA" w:rsidP="00A37FFA">
            <w:pPr>
              <w:pStyle w:val="EmptyCellLayoutStyle"/>
              <w:spacing w:after="0" w:line="240" w:lineRule="auto"/>
            </w:pPr>
          </w:p>
        </w:tc>
        <w:tc>
          <w:tcPr>
            <w:tcW w:w="149" w:type="dxa"/>
          </w:tcPr>
          <w:p w14:paraId="6FE169AF" w14:textId="77777777" w:rsidR="00A37FFA" w:rsidRDefault="00A37FFA" w:rsidP="00A37FFA">
            <w:pPr>
              <w:pStyle w:val="EmptyCellLayoutStyle"/>
              <w:spacing w:after="0" w:line="240" w:lineRule="auto"/>
            </w:pPr>
          </w:p>
        </w:tc>
      </w:tr>
      <w:tr w:rsidR="00A37FFA" w14:paraId="3CAD4F33" w14:textId="77777777" w:rsidTr="00A37FFA">
        <w:tc>
          <w:tcPr>
            <w:tcW w:w="54" w:type="dxa"/>
          </w:tcPr>
          <w:p w14:paraId="626F8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D64F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112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2E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AAD5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B06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7A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901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56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656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D8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59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25FE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6BBF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DDD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6B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FC5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BCA7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E3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62B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63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BCB9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7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84C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394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0F6C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17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DF3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2E246" w14:textId="77777777" w:rsidR="00A37FFA" w:rsidRDefault="00A37FFA" w:rsidP="00A37FFA">
                  <w:pPr>
                    <w:spacing w:after="0" w:line="240" w:lineRule="auto"/>
                  </w:pPr>
                </w:p>
              </w:tc>
            </w:tr>
            <w:tr w:rsidR="00A37FFA" w14:paraId="5696A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F9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505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0D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B3C8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7E6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67F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D97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21FBA1" w14:textId="77777777" w:rsidR="00A37FFA" w:rsidRDefault="00A37FFA" w:rsidP="00A37FFA">
            <w:pPr>
              <w:spacing w:after="0" w:line="240" w:lineRule="auto"/>
            </w:pPr>
          </w:p>
        </w:tc>
        <w:tc>
          <w:tcPr>
            <w:tcW w:w="149" w:type="dxa"/>
          </w:tcPr>
          <w:p w14:paraId="0BBF15A0" w14:textId="77777777" w:rsidR="00A37FFA" w:rsidRDefault="00A37FFA" w:rsidP="00A37FFA">
            <w:pPr>
              <w:pStyle w:val="EmptyCellLayoutStyle"/>
              <w:spacing w:after="0" w:line="240" w:lineRule="auto"/>
            </w:pPr>
          </w:p>
        </w:tc>
      </w:tr>
      <w:tr w:rsidR="00A37FFA" w14:paraId="29B82B61" w14:textId="77777777" w:rsidTr="00A37FFA">
        <w:trPr>
          <w:trHeight w:val="80"/>
        </w:trPr>
        <w:tc>
          <w:tcPr>
            <w:tcW w:w="54" w:type="dxa"/>
          </w:tcPr>
          <w:p w14:paraId="5FC43A95" w14:textId="77777777" w:rsidR="00A37FFA" w:rsidRDefault="00A37FFA" w:rsidP="00A37FFA">
            <w:pPr>
              <w:pStyle w:val="EmptyCellLayoutStyle"/>
              <w:spacing w:after="0" w:line="240" w:lineRule="auto"/>
            </w:pPr>
          </w:p>
        </w:tc>
        <w:tc>
          <w:tcPr>
            <w:tcW w:w="10395" w:type="dxa"/>
          </w:tcPr>
          <w:p w14:paraId="060844EB" w14:textId="77777777" w:rsidR="00A37FFA" w:rsidRDefault="00A37FFA" w:rsidP="00A37FFA">
            <w:pPr>
              <w:pStyle w:val="EmptyCellLayoutStyle"/>
              <w:spacing w:after="0" w:line="240" w:lineRule="auto"/>
            </w:pPr>
          </w:p>
        </w:tc>
        <w:tc>
          <w:tcPr>
            <w:tcW w:w="149" w:type="dxa"/>
          </w:tcPr>
          <w:p w14:paraId="0648963C" w14:textId="77777777" w:rsidR="00A37FFA" w:rsidRDefault="00A37FFA" w:rsidP="00A37FFA">
            <w:pPr>
              <w:pStyle w:val="EmptyCellLayoutStyle"/>
              <w:spacing w:after="0" w:line="240" w:lineRule="auto"/>
            </w:pPr>
          </w:p>
        </w:tc>
      </w:tr>
    </w:tbl>
    <w:p xmlns:w="http://schemas.openxmlformats.org/wordprocessingml/2006/main" w14:paraId="1964E8D4" w14:textId="77777777" w:rsidR="00A37FFA" w:rsidRDefault="00A37FFA" w:rsidP="00A37FFA">
      <w:pPr>
        <w:spacing w:after="0" w:line="240" w:lineRule="auto"/>
      </w:pPr>
    </w:p>
    <w:p xmlns:w="http://schemas.openxmlformats.org/wordprocessingml/2006/main" w14:paraId="4F44D68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或数据库镜像传输管理器中出错</w:t>
      </w:r>
    </w:p>
    <w:p xmlns:w="http://schemas.openxmlformats.org/wordprocessingml/2006/main" w14:paraId="1EE68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数据库镜像传输管理器出错。Linux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738839" w14:textId="77777777" w:rsidTr="00A37FFA">
        <w:trPr>
          <w:trHeight w:val="54"/>
        </w:trPr>
        <w:tc>
          <w:tcPr>
            <w:tcW w:w="54" w:type="dxa"/>
          </w:tcPr>
          <w:p w14:paraId="0DCC51A9" w14:textId="77777777" w:rsidR="00A37FFA" w:rsidRDefault="00A37FFA" w:rsidP="00A37FFA">
            <w:pPr>
              <w:pStyle w:val="EmptyCellLayoutStyle"/>
              <w:spacing w:after="0" w:line="240" w:lineRule="auto"/>
            </w:pPr>
          </w:p>
        </w:tc>
        <w:tc>
          <w:tcPr>
            <w:tcW w:w="10395" w:type="dxa"/>
          </w:tcPr>
          <w:p w14:paraId="726589AC" w14:textId="77777777" w:rsidR="00A37FFA" w:rsidRDefault="00A37FFA" w:rsidP="00A37FFA">
            <w:pPr>
              <w:pStyle w:val="EmptyCellLayoutStyle"/>
              <w:spacing w:after="0" w:line="240" w:lineRule="auto"/>
            </w:pPr>
          </w:p>
        </w:tc>
        <w:tc>
          <w:tcPr>
            <w:tcW w:w="149" w:type="dxa"/>
          </w:tcPr>
          <w:p w14:paraId="3C5F7E0D" w14:textId="77777777" w:rsidR="00A37FFA" w:rsidRDefault="00A37FFA" w:rsidP="00A37FFA">
            <w:pPr>
              <w:pStyle w:val="EmptyCellLayoutStyle"/>
              <w:spacing w:after="0" w:line="240" w:lineRule="auto"/>
            </w:pPr>
          </w:p>
        </w:tc>
      </w:tr>
      <w:tr w:rsidR="00A37FFA" w14:paraId="70953ADE" w14:textId="77777777" w:rsidTr="00A37FFA">
        <w:tc>
          <w:tcPr>
            <w:tcW w:w="54" w:type="dxa"/>
          </w:tcPr>
          <w:p w14:paraId="093DC1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C53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41DB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C5C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F2CD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E9E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4A2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8D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BE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E237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7C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D2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37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EB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D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83D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A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526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62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63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C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76E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2B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5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476D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72E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2D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2C9DC" w14:textId="77777777" w:rsidR="00A37FFA" w:rsidRDefault="00A37FFA" w:rsidP="00A37FFA">
                  <w:pPr>
                    <w:spacing w:after="0" w:line="240" w:lineRule="auto"/>
                  </w:pPr>
                </w:p>
              </w:tc>
            </w:tr>
            <w:tr w:rsidR="00A37FFA" w14:paraId="0C706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D6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77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E31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92883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3E7E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7AE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CC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4233E8" w14:textId="77777777" w:rsidR="00A37FFA" w:rsidRDefault="00A37FFA" w:rsidP="00A37FFA">
            <w:pPr>
              <w:spacing w:after="0" w:line="240" w:lineRule="auto"/>
            </w:pPr>
          </w:p>
        </w:tc>
        <w:tc>
          <w:tcPr>
            <w:tcW w:w="149" w:type="dxa"/>
          </w:tcPr>
          <w:p w14:paraId="30CE2CB0" w14:textId="77777777" w:rsidR="00A37FFA" w:rsidRDefault="00A37FFA" w:rsidP="00A37FFA">
            <w:pPr>
              <w:pStyle w:val="EmptyCellLayoutStyle"/>
              <w:spacing w:after="0" w:line="240" w:lineRule="auto"/>
            </w:pPr>
          </w:p>
        </w:tc>
      </w:tr>
      <w:tr w:rsidR="00A37FFA" w14:paraId="766E5008" w14:textId="77777777" w:rsidTr="00A37FFA">
        <w:trPr>
          <w:trHeight w:val="80"/>
        </w:trPr>
        <w:tc>
          <w:tcPr>
            <w:tcW w:w="54" w:type="dxa"/>
          </w:tcPr>
          <w:p w14:paraId="28005C2C" w14:textId="77777777" w:rsidR="00A37FFA" w:rsidRDefault="00A37FFA" w:rsidP="00A37FFA">
            <w:pPr>
              <w:pStyle w:val="EmptyCellLayoutStyle"/>
              <w:spacing w:after="0" w:line="240" w:lineRule="auto"/>
            </w:pPr>
          </w:p>
        </w:tc>
        <w:tc>
          <w:tcPr>
            <w:tcW w:w="10395" w:type="dxa"/>
          </w:tcPr>
          <w:p w14:paraId="30DCD1D6" w14:textId="77777777" w:rsidR="00A37FFA" w:rsidRDefault="00A37FFA" w:rsidP="00A37FFA">
            <w:pPr>
              <w:pStyle w:val="EmptyCellLayoutStyle"/>
              <w:spacing w:after="0" w:line="240" w:lineRule="auto"/>
            </w:pPr>
          </w:p>
        </w:tc>
        <w:tc>
          <w:tcPr>
            <w:tcW w:w="149" w:type="dxa"/>
          </w:tcPr>
          <w:p w14:paraId="226ACE05" w14:textId="77777777" w:rsidR="00A37FFA" w:rsidRDefault="00A37FFA" w:rsidP="00A37FFA">
            <w:pPr>
              <w:pStyle w:val="EmptyCellLayoutStyle"/>
              <w:spacing w:after="0" w:line="240" w:lineRule="auto"/>
            </w:pPr>
          </w:p>
        </w:tc>
      </w:tr>
    </w:tbl>
    <w:p xmlns:w="http://schemas.openxmlformats.org/wordprocessingml/2006/main" w14:paraId="01014848" w14:textId="77777777" w:rsidR="00A37FFA" w:rsidRDefault="00A37FFA" w:rsidP="00A37FFA">
      <w:pPr>
        <w:spacing w:after="0" w:line="240" w:lineRule="auto"/>
      </w:pPr>
    </w:p>
    <w:p xmlns:w="http://schemas.openxmlformats.org/wordprocessingml/2006/main" w14:paraId="293EB1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文件组已满，无法为数据库中的对象分配空间</w:t>
      </w:r>
    </w:p>
    <w:p xmlns:w="http://schemas.openxmlformats.org/wordprocessingml/2006/main" w14:paraId="653C74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文件组已用完可用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26CB6" w14:textId="77777777" w:rsidTr="00A37FFA">
        <w:trPr>
          <w:trHeight w:val="54"/>
        </w:trPr>
        <w:tc>
          <w:tcPr>
            <w:tcW w:w="54" w:type="dxa"/>
          </w:tcPr>
          <w:p w14:paraId="5B4714A3" w14:textId="77777777" w:rsidR="00A37FFA" w:rsidRDefault="00A37FFA" w:rsidP="00A37FFA">
            <w:pPr>
              <w:pStyle w:val="EmptyCellLayoutStyle"/>
              <w:spacing w:after="0" w:line="240" w:lineRule="auto"/>
            </w:pPr>
          </w:p>
        </w:tc>
        <w:tc>
          <w:tcPr>
            <w:tcW w:w="10395" w:type="dxa"/>
          </w:tcPr>
          <w:p w14:paraId="50EFA534" w14:textId="77777777" w:rsidR="00A37FFA" w:rsidRDefault="00A37FFA" w:rsidP="00A37FFA">
            <w:pPr>
              <w:pStyle w:val="EmptyCellLayoutStyle"/>
              <w:spacing w:after="0" w:line="240" w:lineRule="auto"/>
            </w:pPr>
          </w:p>
        </w:tc>
        <w:tc>
          <w:tcPr>
            <w:tcW w:w="149" w:type="dxa"/>
          </w:tcPr>
          <w:p w14:paraId="14A19CA0" w14:textId="77777777" w:rsidR="00A37FFA" w:rsidRDefault="00A37FFA" w:rsidP="00A37FFA">
            <w:pPr>
              <w:pStyle w:val="EmptyCellLayoutStyle"/>
              <w:spacing w:after="0" w:line="240" w:lineRule="auto"/>
            </w:pPr>
          </w:p>
        </w:tc>
      </w:tr>
      <w:tr w:rsidR="00A37FFA" w14:paraId="5A39A72A" w14:textId="77777777" w:rsidTr="00A37FFA">
        <w:tc>
          <w:tcPr>
            <w:tcW w:w="54" w:type="dxa"/>
          </w:tcPr>
          <w:p w14:paraId="531139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DEA5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D12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B2F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2F2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3A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E0F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220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AAC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509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A63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9C2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6553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D49F4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24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7E0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FE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55C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0C7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C4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6A9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A93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E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7C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D1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A6C9A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4D9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B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757B5" w14:textId="77777777" w:rsidR="00A37FFA" w:rsidRDefault="00A37FFA" w:rsidP="00A37FFA">
                  <w:pPr>
                    <w:spacing w:after="0" w:line="240" w:lineRule="auto"/>
                  </w:pPr>
                </w:p>
              </w:tc>
            </w:tr>
            <w:tr w:rsidR="00A37FFA" w14:paraId="052A4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B1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29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183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D4D04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4568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F8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4363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A47614" w14:textId="77777777" w:rsidR="00A37FFA" w:rsidRDefault="00A37FFA" w:rsidP="00A37FFA">
            <w:pPr>
              <w:spacing w:after="0" w:line="240" w:lineRule="auto"/>
            </w:pPr>
          </w:p>
        </w:tc>
        <w:tc>
          <w:tcPr>
            <w:tcW w:w="149" w:type="dxa"/>
          </w:tcPr>
          <w:p w14:paraId="76529C0D" w14:textId="77777777" w:rsidR="00A37FFA" w:rsidRDefault="00A37FFA" w:rsidP="00A37FFA">
            <w:pPr>
              <w:pStyle w:val="EmptyCellLayoutStyle"/>
              <w:spacing w:after="0" w:line="240" w:lineRule="auto"/>
            </w:pPr>
          </w:p>
        </w:tc>
      </w:tr>
      <w:tr w:rsidR="00A37FFA" w14:paraId="60D943FA" w14:textId="77777777" w:rsidTr="00A37FFA">
        <w:trPr>
          <w:trHeight w:val="80"/>
        </w:trPr>
        <w:tc>
          <w:tcPr>
            <w:tcW w:w="54" w:type="dxa"/>
          </w:tcPr>
          <w:p w14:paraId="70CEED9E" w14:textId="77777777" w:rsidR="00A37FFA" w:rsidRDefault="00A37FFA" w:rsidP="00A37FFA">
            <w:pPr>
              <w:pStyle w:val="EmptyCellLayoutStyle"/>
              <w:spacing w:after="0" w:line="240" w:lineRule="auto"/>
            </w:pPr>
          </w:p>
        </w:tc>
        <w:tc>
          <w:tcPr>
            <w:tcW w:w="10395" w:type="dxa"/>
          </w:tcPr>
          <w:p w14:paraId="4D7EADCD" w14:textId="77777777" w:rsidR="00A37FFA" w:rsidRDefault="00A37FFA" w:rsidP="00A37FFA">
            <w:pPr>
              <w:pStyle w:val="EmptyCellLayoutStyle"/>
              <w:spacing w:after="0" w:line="240" w:lineRule="auto"/>
            </w:pPr>
          </w:p>
        </w:tc>
        <w:tc>
          <w:tcPr>
            <w:tcW w:w="149" w:type="dxa"/>
          </w:tcPr>
          <w:p w14:paraId="0FDE5E6D" w14:textId="77777777" w:rsidR="00A37FFA" w:rsidRDefault="00A37FFA" w:rsidP="00A37FFA">
            <w:pPr>
              <w:pStyle w:val="EmptyCellLayoutStyle"/>
              <w:spacing w:after="0" w:line="240" w:lineRule="auto"/>
            </w:pPr>
          </w:p>
        </w:tc>
      </w:tr>
    </w:tbl>
    <w:p xmlns:w="http://schemas.openxmlformats.org/wordprocessingml/2006/main" w14:paraId="0A11B97F" w14:textId="77777777" w:rsidR="00A37FFA" w:rsidRDefault="00A37FFA" w:rsidP="00A37FFA">
      <w:pPr>
        <w:spacing w:after="0" w:line="240" w:lineRule="auto"/>
      </w:pPr>
    </w:p>
    <w:p xmlns:w="http://schemas.openxmlformats.org/wordprocessingml/2006/main" w14:paraId="6505F1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找不到表的 FOREIGN KEY 约束，虽然该表被标志为拥有此约束</w:t>
      </w:r>
    </w:p>
    <w:p xmlns:w="http://schemas.openxmlformats.org/wordprocessingml/2006/main" w14:paraId="30066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创建约束失败，但由于某种原因未完全回滚该创建时，可能出现此错误。如果消息中列出的表所在的数据库中的系统表存在数据一致性问题，也可能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DD67FA" w14:textId="77777777" w:rsidTr="00A37FFA">
        <w:trPr>
          <w:trHeight w:val="54"/>
        </w:trPr>
        <w:tc>
          <w:tcPr>
            <w:tcW w:w="54" w:type="dxa"/>
          </w:tcPr>
          <w:p w14:paraId="00BF1A2A" w14:textId="77777777" w:rsidR="00A37FFA" w:rsidRDefault="00A37FFA" w:rsidP="00A37FFA">
            <w:pPr>
              <w:pStyle w:val="EmptyCellLayoutStyle"/>
              <w:spacing w:after="0" w:line="240" w:lineRule="auto"/>
            </w:pPr>
          </w:p>
        </w:tc>
        <w:tc>
          <w:tcPr>
            <w:tcW w:w="10395" w:type="dxa"/>
          </w:tcPr>
          <w:p w14:paraId="3E5B687E" w14:textId="77777777" w:rsidR="00A37FFA" w:rsidRDefault="00A37FFA" w:rsidP="00A37FFA">
            <w:pPr>
              <w:pStyle w:val="EmptyCellLayoutStyle"/>
              <w:spacing w:after="0" w:line="240" w:lineRule="auto"/>
            </w:pPr>
          </w:p>
        </w:tc>
        <w:tc>
          <w:tcPr>
            <w:tcW w:w="149" w:type="dxa"/>
          </w:tcPr>
          <w:p w14:paraId="53C47C32" w14:textId="77777777" w:rsidR="00A37FFA" w:rsidRDefault="00A37FFA" w:rsidP="00A37FFA">
            <w:pPr>
              <w:pStyle w:val="EmptyCellLayoutStyle"/>
              <w:spacing w:after="0" w:line="240" w:lineRule="auto"/>
            </w:pPr>
          </w:p>
        </w:tc>
      </w:tr>
      <w:tr w:rsidR="00A37FFA" w14:paraId="708A4A58" w14:textId="77777777" w:rsidTr="00A37FFA">
        <w:tc>
          <w:tcPr>
            <w:tcW w:w="54" w:type="dxa"/>
          </w:tcPr>
          <w:p w14:paraId="4FEAA5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9EFF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FBA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4092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BF1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5D2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A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74E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BB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8AA1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6E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E1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8517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97C5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F2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59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E5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662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58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AC7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CC5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2AAE2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6E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CC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28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18C3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AF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8F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E930E" w14:textId="77777777" w:rsidR="00A37FFA" w:rsidRDefault="00A37FFA" w:rsidP="00A37FFA">
                  <w:pPr>
                    <w:spacing w:after="0" w:line="240" w:lineRule="auto"/>
                  </w:pPr>
                </w:p>
              </w:tc>
            </w:tr>
            <w:tr w:rsidR="00A37FFA" w14:paraId="3401F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F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6B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0F8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A7E5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D8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59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6C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B1B63D" w14:textId="77777777" w:rsidR="00A37FFA" w:rsidRDefault="00A37FFA" w:rsidP="00A37FFA">
            <w:pPr>
              <w:spacing w:after="0" w:line="240" w:lineRule="auto"/>
            </w:pPr>
          </w:p>
        </w:tc>
        <w:tc>
          <w:tcPr>
            <w:tcW w:w="149" w:type="dxa"/>
          </w:tcPr>
          <w:p w14:paraId="0BA914A9" w14:textId="77777777" w:rsidR="00A37FFA" w:rsidRDefault="00A37FFA" w:rsidP="00A37FFA">
            <w:pPr>
              <w:pStyle w:val="EmptyCellLayoutStyle"/>
              <w:spacing w:after="0" w:line="240" w:lineRule="auto"/>
            </w:pPr>
          </w:p>
        </w:tc>
      </w:tr>
      <w:tr w:rsidR="00A37FFA" w14:paraId="189BAE37" w14:textId="77777777" w:rsidTr="00A37FFA">
        <w:trPr>
          <w:trHeight w:val="80"/>
        </w:trPr>
        <w:tc>
          <w:tcPr>
            <w:tcW w:w="54" w:type="dxa"/>
          </w:tcPr>
          <w:p w14:paraId="0452FF98" w14:textId="77777777" w:rsidR="00A37FFA" w:rsidRDefault="00A37FFA" w:rsidP="00A37FFA">
            <w:pPr>
              <w:pStyle w:val="EmptyCellLayoutStyle"/>
              <w:spacing w:after="0" w:line="240" w:lineRule="auto"/>
            </w:pPr>
          </w:p>
        </w:tc>
        <w:tc>
          <w:tcPr>
            <w:tcW w:w="10395" w:type="dxa"/>
          </w:tcPr>
          <w:p w14:paraId="7F2413CD" w14:textId="77777777" w:rsidR="00A37FFA" w:rsidRDefault="00A37FFA" w:rsidP="00A37FFA">
            <w:pPr>
              <w:pStyle w:val="EmptyCellLayoutStyle"/>
              <w:spacing w:after="0" w:line="240" w:lineRule="auto"/>
            </w:pPr>
          </w:p>
        </w:tc>
        <w:tc>
          <w:tcPr>
            <w:tcW w:w="149" w:type="dxa"/>
          </w:tcPr>
          <w:p w14:paraId="26189869" w14:textId="77777777" w:rsidR="00A37FFA" w:rsidRDefault="00A37FFA" w:rsidP="00A37FFA">
            <w:pPr>
              <w:pStyle w:val="EmptyCellLayoutStyle"/>
              <w:spacing w:after="0" w:line="240" w:lineRule="auto"/>
            </w:pPr>
          </w:p>
        </w:tc>
      </w:tr>
    </w:tbl>
    <w:p xmlns:w="http://schemas.openxmlformats.org/wordprocessingml/2006/main" w14:paraId="2777450E" w14:textId="77777777" w:rsidR="00A37FFA" w:rsidRDefault="00A37FFA" w:rsidP="00A37FFA">
      <w:pPr>
        <w:spacing w:after="0" w:line="240" w:lineRule="auto"/>
      </w:pPr>
    </w:p>
    <w:p xmlns:w="http://schemas.openxmlformats.org/wordprocessingml/2006/main" w14:paraId="25A0F2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读取并闩锁页</w:t>
      </w:r>
    </w:p>
    <w:p xmlns:w="http://schemas.openxmlformats.org/wordprocessingml/2006/main" w14:paraId="2A744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某种原因此页读取失败(请参见伴随出现的错误)，或者闩锁无法使用(错误日志中可能会出现闩锁超时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526FAE" w14:textId="77777777" w:rsidTr="00A37FFA">
        <w:trPr>
          <w:trHeight w:val="54"/>
        </w:trPr>
        <w:tc>
          <w:tcPr>
            <w:tcW w:w="54" w:type="dxa"/>
          </w:tcPr>
          <w:p w14:paraId="4A8328FA" w14:textId="77777777" w:rsidR="00A37FFA" w:rsidRDefault="00A37FFA" w:rsidP="00A37FFA">
            <w:pPr>
              <w:pStyle w:val="EmptyCellLayoutStyle"/>
              <w:spacing w:after="0" w:line="240" w:lineRule="auto"/>
            </w:pPr>
          </w:p>
        </w:tc>
        <w:tc>
          <w:tcPr>
            <w:tcW w:w="10395" w:type="dxa"/>
          </w:tcPr>
          <w:p w14:paraId="24C7E6F9" w14:textId="77777777" w:rsidR="00A37FFA" w:rsidRDefault="00A37FFA" w:rsidP="00A37FFA">
            <w:pPr>
              <w:pStyle w:val="EmptyCellLayoutStyle"/>
              <w:spacing w:after="0" w:line="240" w:lineRule="auto"/>
            </w:pPr>
          </w:p>
        </w:tc>
        <w:tc>
          <w:tcPr>
            <w:tcW w:w="149" w:type="dxa"/>
          </w:tcPr>
          <w:p w14:paraId="23F4A45E" w14:textId="77777777" w:rsidR="00A37FFA" w:rsidRDefault="00A37FFA" w:rsidP="00A37FFA">
            <w:pPr>
              <w:pStyle w:val="EmptyCellLayoutStyle"/>
              <w:spacing w:after="0" w:line="240" w:lineRule="auto"/>
            </w:pPr>
          </w:p>
        </w:tc>
      </w:tr>
      <w:tr w:rsidR="00A37FFA" w14:paraId="0878B74A" w14:textId="77777777" w:rsidTr="00A37FFA">
        <w:tc>
          <w:tcPr>
            <w:tcW w:w="54" w:type="dxa"/>
          </w:tcPr>
          <w:p w14:paraId="249355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AF6E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8DF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A870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EF48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0EA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9E9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E4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29B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412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A9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DAC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A538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78167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EA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F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BDB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2DD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52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C1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86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B7185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85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EB0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7D3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89752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D3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43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4BC44" w14:textId="77777777" w:rsidR="00A37FFA" w:rsidRDefault="00A37FFA" w:rsidP="00A37FFA">
                  <w:pPr>
                    <w:spacing w:after="0" w:line="240" w:lineRule="auto"/>
                  </w:pPr>
                </w:p>
              </w:tc>
            </w:tr>
            <w:tr w:rsidR="00A37FFA" w14:paraId="486B8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5E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4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07A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02563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29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E6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EB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68C7B9" w14:textId="77777777" w:rsidR="00A37FFA" w:rsidRDefault="00A37FFA" w:rsidP="00A37FFA">
            <w:pPr>
              <w:spacing w:after="0" w:line="240" w:lineRule="auto"/>
            </w:pPr>
          </w:p>
        </w:tc>
        <w:tc>
          <w:tcPr>
            <w:tcW w:w="149" w:type="dxa"/>
          </w:tcPr>
          <w:p w14:paraId="4FC30A8E" w14:textId="77777777" w:rsidR="00A37FFA" w:rsidRDefault="00A37FFA" w:rsidP="00A37FFA">
            <w:pPr>
              <w:pStyle w:val="EmptyCellLayoutStyle"/>
              <w:spacing w:after="0" w:line="240" w:lineRule="auto"/>
            </w:pPr>
          </w:p>
        </w:tc>
      </w:tr>
      <w:tr w:rsidR="00A37FFA" w14:paraId="4BE46BE9" w14:textId="77777777" w:rsidTr="00A37FFA">
        <w:trPr>
          <w:trHeight w:val="80"/>
        </w:trPr>
        <w:tc>
          <w:tcPr>
            <w:tcW w:w="54" w:type="dxa"/>
          </w:tcPr>
          <w:p w14:paraId="1A1C5339" w14:textId="77777777" w:rsidR="00A37FFA" w:rsidRDefault="00A37FFA" w:rsidP="00A37FFA">
            <w:pPr>
              <w:pStyle w:val="EmptyCellLayoutStyle"/>
              <w:spacing w:after="0" w:line="240" w:lineRule="auto"/>
            </w:pPr>
          </w:p>
        </w:tc>
        <w:tc>
          <w:tcPr>
            <w:tcW w:w="10395" w:type="dxa"/>
          </w:tcPr>
          <w:p w14:paraId="4BB1742B" w14:textId="77777777" w:rsidR="00A37FFA" w:rsidRDefault="00A37FFA" w:rsidP="00A37FFA">
            <w:pPr>
              <w:pStyle w:val="EmptyCellLayoutStyle"/>
              <w:spacing w:after="0" w:line="240" w:lineRule="auto"/>
            </w:pPr>
          </w:p>
        </w:tc>
        <w:tc>
          <w:tcPr>
            <w:tcW w:w="149" w:type="dxa"/>
          </w:tcPr>
          <w:p w14:paraId="71C273E1" w14:textId="77777777" w:rsidR="00A37FFA" w:rsidRDefault="00A37FFA" w:rsidP="00A37FFA">
            <w:pPr>
              <w:pStyle w:val="EmptyCellLayoutStyle"/>
              <w:spacing w:after="0" w:line="240" w:lineRule="auto"/>
            </w:pPr>
          </w:p>
        </w:tc>
      </w:tr>
    </w:tbl>
    <w:p xmlns:w="http://schemas.openxmlformats.org/wordprocessingml/2006/main" w14:paraId="150C9626" w14:textId="77777777" w:rsidR="00A37FFA" w:rsidRDefault="00A37FFA" w:rsidP="00A37FFA">
      <w:pPr>
        <w:spacing w:after="0" w:line="240" w:lineRule="auto"/>
      </w:pPr>
    </w:p>
    <w:p xmlns:w="http://schemas.openxmlformats.org/wordprocessingml/2006/main" w14:paraId="1EE8F4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在数据库的恢复过程中，检测到表内可能有不一致的标识值</w:t>
      </w:r>
    </w:p>
    <w:p xmlns:w="http://schemas.openxmlformats.org/wordprocessingml/2006/main" w14:paraId="6A01D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恢复进程无法确定指定表的当前标识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223DD" w14:textId="77777777" w:rsidTr="00A37FFA">
        <w:trPr>
          <w:trHeight w:val="54"/>
        </w:trPr>
        <w:tc>
          <w:tcPr>
            <w:tcW w:w="54" w:type="dxa"/>
          </w:tcPr>
          <w:p w14:paraId="634988EE" w14:textId="77777777" w:rsidR="00A37FFA" w:rsidRDefault="00A37FFA" w:rsidP="00A37FFA">
            <w:pPr>
              <w:pStyle w:val="EmptyCellLayoutStyle"/>
              <w:spacing w:after="0" w:line="240" w:lineRule="auto"/>
            </w:pPr>
          </w:p>
        </w:tc>
        <w:tc>
          <w:tcPr>
            <w:tcW w:w="10395" w:type="dxa"/>
          </w:tcPr>
          <w:p w14:paraId="1716EB41" w14:textId="77777777" w:rsidR="00A37FFA" w:rsidRDefault="00A37FFA" w:rsidP="00A37FFA">
            <w:pPr>
              <w:pStyle w:val="EmptyCellLayoutStyle"/>
              <w:spacing w:after="0" w:line="240" w:lineRule="auto"/>
            </w:pPr>
          </w:p>
        </w:tc>
        <w:tc>
          <w:tcPr>
            <w:tcW w:w="149" w:type="dxa"/>
          </w:tcPr>
          <w:p w14:paraId="654BD974" w14:textId="77777777" w:rsidR="00A37FFA" w:rsidRDefault="00A37FFA" w:rsidP="00A37FFA">
            <w:pPr>
              <w:pStyle w:val="EmptyCellLayoutStyle"/>
              <w:spacing w:after="0" w:line="240" w:lineRule="auto"/>
            </w:pPr>
          </w:p>
        </w:tc>
      </w:tr>
      <w:tr w:rsidR="00A37FFA" w14:paraId="3A4C7523" w14:textId="77777777" w:rsidTr="00A37FFA">
        <w:tc>
          <w:tcPr>
            <w:tcW w:w="54" w:type="dxa"/>
          </w:tcPr>
          <w:p w14:paraId="6386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61DD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26D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B9B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29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9A4F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6C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CF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D43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8E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CA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06A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DF9A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6DA8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64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29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39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0061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20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71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85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FE0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A7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0B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EBE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6EDD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17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CA9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09555" w14:textId="77777777" w:rsidR="00A37FFA" w:rsidRDefault="00A37FFA" w:rsidP="00A37FFA">
                  <w:pPr>
                    <w:spacing w:after="0" w:line="240" w:lineRule="auto"/>
                  </w:pPr>
                </w:p>
              </w:tc>
            </w:tr>
            <w:tr w:rsidR="00A37FFA" w14:paraId="35322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4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D0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82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53523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D7D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84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63F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A6DB92" w14:textId="77777777" w:rsidR="00A37FFA" w:rsidRDefault="00A37FFA" w:rsidP="00A37FFA">
            <w:pPr>
              <w:spacing w:after="0" w:line="240" w:lineRule="auto"/>
            </w:pPr>
          </w:p>
        </w:tc>
        <w:tc>
          <w:tcPr>
            <w:tcW w:w="149" w:type="dxa"/>
          </w:tcPr>
          <w:p w14:paraId="06425891" w14:textId="77777777" w:rsidR="00A37FFA" w:rsidRDefault="00A37FFA" w:rsidP="00A37FFA">
            <w:pPr>
              <w:pStyle w:val="EmptyCellLayoutStyle"/>
              <w:spacing w:after="0" w:line="240" w:lineRule="auto"/>
            </w:pPr>
          </w:p>
        </w:tc>
      </w:tr>
      <w:tr w:rsidR="00A37FFA" w14:paraId="23D5A757" w14:textId="77777777" w:rsidTr="00A37FFA">
        <w:trPr>
          <w:trHeight w:val="80"/>
        </w:trPr>
        <w:tc>
          <w:tcPr>
            <w:tcW w:w="54" w:type="dxa"/>
          </w:tcPr>
          <w:p w14:paraId="22369DFA" w14:textId="77777777" w:rsidR="00A37FFA" w:rsidRDefault="00A37FFA" w:rsidP="00A37FFA">
            <w:pPr>
              <w:pStyle w:val="EmptyCellLayoutStyle"/>
              <w:spacing w:after="0" w:line="240" w:lineRule="auto"/>
            </w:pPr>
          </w:p>
        </w:tc>
        <w:tc>
          <w:tcPr>
            <w:tcW w:w="10395" w:type="dxa"/>
          </w:tcPr>
          <w:p w14:paraId="245746A1" w14:textId="77777777" w:rsidR="00A37FFA" w:rsidRDefault="00A37FFA" w:rsidP="00A37FFA">
            <w:pPr>
              <w:pStyle w:val="EmptyCellLayoutStyle"/>
              <w:spacing w:after="0" w:line="240" w:lineRule="auto"/>
            </w:pPr>
          </w:p>
        </w:tc>
        <w:tc>
          <w:tcPr>
            <w:tcW w:w="149" w:type="dxa"/>
          </w:tcPr>
          <w:p w14:paraId="433D5AEA" w14:textId="77777777" w:rsidR="00A37FFA" w:rsidRDefault="00A37FFA" w:rsidP="00A37FFA">
            <w:pPr>
              <w:pStyle w:val="EmptyCellLayoutStyle"/>
              <w:spacing w:after="0" w:line="240" w:lineRule="auto"/>
            </w:pPr>
          </w:p>
        </w:tc>
      </w:tr>
    </w:tbl>
    <w:p xmlns:w="http://schemas.openxmlformats.org/wordprocessingml/2006/main" w14:paraId="56817066" w14:textId="77777777" w:rsidR="00A37FFA" w:rsidRDefault="00A37FFA" w:rsidP="00A37FFA">
      <w:pPr>
        <w:spacing w:after="0" w:line="240" w:lineRule="auto"/>
      </w:pPr>
    </w:p>
    <w:p xmlns:w="http://schemas.openxmlformats.org/wordprocessingml/2006/main" w14:paraId="3EC1D0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物理文件访问错误</w:t>
      </w:r>
    </w:p>
    <w:p xmlns:w="http://schemas.openxmlformats.org/wordprocessingml/2006/main" w14:paraId="2C79B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出现文件激活错误。创建数据库时，物理文件名可能不正确。</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EF9370" w14:textId="77777777" w:rsidTr="00A37FFA">
        <w:trPr>
          <w:trHeight w:val="54"/>
        </w:trPr>
        <w:tc>
          <w:tcPr>
            <w:tcW w:w="54" w:type="dxa"/>
          </w:tcPr>
          <w:p w14:paraId="536A7284" w14:textId="77777777" w:rsidR="00A37FFA" w:rsidRDefault="00A37FFA" w:rsidP="00A37FFA">
            <w:pPr>
              <w:pStyle w:val="EmptyCellLayoutStyle"/>
              <w:spacing w:after="0" w:line="240" w:lineRule="auto"/>
            </w:pPr>
          </w:p>
        </w:tc>
        <w:tc>
          <w:tcPr>
            <w:tcW w:w="10395" w:type="dxa"/>
          </w:tcPr>
          <w:p w14:paraId="35B81CCD" w14:textId="77777777" w:rsidR="00A37FFA" w:rsidRDefault="00A37FFA" w:rsidP="00A37FFA">
            <w:pPr>
              <w:pStyle w:val="EmptyCellLayoutStyle"/>
              <w:spacing w:after="0" w:line="240" w:lineRule="auto"/>
            </w:pPr>
          </w:p>
        </w:tc>
        <w:tc>
          <w:tcPr>
            <w:tcW w:w="149" w:type="dxa"/>
          </w:tcPr>
          <w:p w14:paraId="7335BF0F" w14:textId="77777777" w:rsidR="00A37FFA" w:rsidRDefault="00A37FFA" w:rsidP="00A37FFA">
            <w:pPr>
              <w:pStyle w:val="EmptyCellLayoutStyle"/>
              <w:spacing w:after="0" w:line="240" w:lineRule="auto"/>
            </w:pPr>
          </w:p>
        </w:tc>
      </w:tr>
      <w:tr w:rsidR="00A37FFA" w14:paraId="4B2E8829" w14:textId="77777777" w:rsidTr="00A37FFA">
        <w:tc>
          <w:tcPr>
            <w:tcW w:w="54" w:type="dxa"/>
          </w:tcPr>
          <w:p w14:paraId="54F82C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5F6F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D395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227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84EC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699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29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4A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77B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1F09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11E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F17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239C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480D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C3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27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BC4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9E7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A4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3FF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95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FE12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D6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28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3B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15D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32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7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06EC2" w14:textId="77777777" w:rsidR="00A37FFA" w:rsidRDefault="00A37FFA" w:rsidP="00A37FFA">
                  <w:pPr>
                    <w:spacing w:after="0" w:line="240" w:lineRule="auto"/>
                  </w:pPr>
                </w:p>
              </w:tc>
            </w:tr>
            <w:tr w:rsidR="00A37FFA" w14:paraId="26CF0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E7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DA3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67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BC69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E8A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24B4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F1E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261A3F" w14:textId="77777777" w:rsidR="00A37FFA" w:rsidRDefault="00A37FFA" w:rsidP="00A37FFA">
            <w:pPr>
              <w:spacing w:after="0" w:line="240" w:lineRule="auto"/>
            </w:pPr>
          </w:p>
        </w:tc>
        <w:tc>
          <w:tcPr>
            <w:tcW w:w="149" w:type="dxa"/>
          </w:tcPr>
          <w:p w14:paraId="0FC9C8F1" w14:textId="77777777" w:rsidR="00A37FFA" w:rsidRDefault="00A37FFA" w:rsidP="00A37FFA">
            <w:pPr>
              <w:pStyle w:val="EmptyCellLayoutStyle"/>
              <w:spacing w:after="0" w:line="240" w:lineRule="auto"/>
            </w:pPr>
          </w:p>
        </w:tc>
      </w:tr>
      <w:tr w:rsidR="00A37FFA" w14:paraId="3B40DEF3" w14:textId="77777777" w:rsidTr="00A37FFA">
        <w:trPr>
          <w:trHeight w:val="80"/>
        </w:trPr>
        <w:tc>
          <w:tcPr>
            <w:tcW w:w="54" w:type="dxa"/>
          </w:tcPr>
          <w:p w14:paraId="532A7917" w14:textId="77777777" w:rsidR="00A37FFA" w:rsidRDefault="00A37FFA" w:rsidP="00A37FFA">
            <w:pPr>
              <w:pStyle w:val="EmptyCellLayoutStyle"/>
              <w:spacing w:after="0" w:line="240" w:lineRule="auto"/>
            </w:pPr>
          </w:p>
        </w:tc>
        <w:tc>
          <w:tcPr>
            <w:tcW w:w="10395" w:type="dxa"/>
          </w:tcPr>
          <w:p w14:paraId="1F744C49" w14:textId="77777777" w:rsidR="00A37FFA" w:rsidRDefault="00A37FFA" w:rsidP="00A37FFA">
            <w:pPr>
              <w:pStyle w:val="EmptyCellLayoutStyle"/>
              <w:spacing w:after="0" w:line="240" w:lineRule="auto"/>
            </w:pPr>
          </w:p>
        </w:tc>
        <w:tc>
          <w:tcPr>
            <w:tcW w:w="149" w:type="dxa"/>
          </w:tcPr>
          <w:p w14:paraId="4B9F59B2" w14:textId="77777777" w:rsidR="00A37FFA" w:rsidRDefault="00A37FFA" w:rsidP="00A37FFA">
            <w:pPr>
              <w:pStyle w:val="EmptyCellLayoutStyle"/>
              <w:spacing w:after="0" w:line="240" w:lineRule="auto"/>
            </w:pPr>
          </w:p>
        </w:tc>
      </w:tr>
    </w:tbl>
    <w:p xmlns:w="http://schemas.openxmlformats.org/wordprocessingml/2006/main" w14:paraId="42B5EF96" w14:textId="77777777" w:rsidR="00A37FFA" w:rsidRDefault="00A37FFA" w:rsidP="00A37FFA">
      <w:pPr>
        <w:spacing w:after="0" w:line="240" w:lineRule="auto"/>
      </w:pPr>
    </w:p>
    <w:p xmlns:w="http://schemas.openxmlformats.org/wordprocessingml/2006/main" w14:paraId="58B5292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读取备份集的开始部分时遇到意外的文件结束</w:t>
      </w:r>
    </w:p>
    <w:p xmlns:w="http://schemas.openxmlformats.org/wordprocessingml/2006/main" w14:paraId="38F7B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RESTORE 操作失败，因为它无法读取 FROM 子句中指定的备份文件的某些部分。此错误通常表示指定的文件是 SQL Server 7.0 以前版本的备份或该文件已损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501074" w14:textId="77777777" w:rsidTr="00A37FFA">
        <w:trPr>
          <w:trHeight w:val="54"/>
        </w:trPr>
        <w:tc>
          <w:tcPr>
            <w:tcW w:w="54" w:type="dxa"/>
          </w:tcPr>
          <w:p w14:paraId="121F1CFE" w14:textId="77777777" w:rsidR="00A37FFA" w:rsidRDefault="00A37FFA" w:rsidP="00A37FFA">
            <w:pPr>
              <w:pStyle w:val="EmptyCellLayoutStyle"/>
              <w:spacing w:after="0" w:line="240" w:lineRule="auto"/>
            </w:pPr>
          </w:p>
        </w:tc>
        <w:tc>
          <w:tcPr>
            <w:tcW w:w="10395" w:type="dxa"/>
          </w:tcPr>
          <w:p w14:paraId="4EA7ED20" w14:textId="77777777" w:rsidR="00A37FFA" w:rsidRDefault="00A37FFA" w:rsidP="00A37FFA">
            <w:pPr>
              <w:pStyle w:val="EmptyCellLayoutStyle"/>
              <w:spacing w:after="0" w:line="240" w:lineRule="auto"/>
            </w:pPr>
          </w:p>
        </w:tc>
        <w:tc>
          <w:tcPr>
            <w:tcW w:w="149" w:type="dxa"/>
          </w:tcPr>
          <w:p w14:paraId="1B40CEF3" w14:textId="77777777" w:rsidR="00A37FFA" w:rsidRDefault="00A37FFA" w:rsidP="00A37FFA">
            <w:pPr>
              <w:pStyle w:val="EmptyCellLayoutStyle"/>
              <w:spacing w:after="0" w:line="240" w:lineRule="auto"/>
            </w:pPr>
          </w:p>
        </w:tc>
      </w:tr>
      <w:tr w:rsidR="00A37FFA" w14:paraId="151EC715" w14:textId="77777777" w:rsidTr="00A37FFA">
        <w:tc>
          <w:tcPr>
            <w:tcW w:w="54" w:type="dxa"/>
          </w:tcPr>
          <w:p w14:paraId="3A93F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8E73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7D8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6AC4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EF2C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C4D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F2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B7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B5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E17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8A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2B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D2CE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D959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5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8D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F1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10F6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16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42E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733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2444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92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B0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DB2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2AD29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D4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BF9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9EEDB" w14:textId="77777777" w:rsidR="00A37FFA" w:rsidRDefault="00A37FFA" w:rsidP="00A37FFA">
                  <w:pPr>
                    <w:spacing w:after="0" w:line="240" w:lineRule="auto"/>
                  </w:pPr>
                </w:p>
              </w:tc>
            </w:tr>
            <w:tr w:rsidR="00A37FFA" w14:paraId="23476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4E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782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8E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4D52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13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32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297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6780D1" w14:textId="77777777" w:rsidR="00A37FFA" w:rsidRDefault="00A37FFA" w:rsidP="00A37FFA">
            <w:pPr>
              <w:spacing w:after="0" w:line="240" w:lineRule="auto"/>
            </w:pPr>
          </w:p>
        </w:tc>
        <w:tc>
          <w:tcPr>
            <w:tcW w:w="149" w:type="dxa"/>
          </w:tcPr>
          <w:p w14:paraId="22C5B0DD" w14:textId="77777777" w:rsidR="00A37FFA" w:rsidRDefault="00A37FFA" w:rsidP="00A37FFA">
            <w:pPr>
              <w:pStyle w:val="EmptyCellLayoutStyle"/>
              <w:spacing w:after="0" w:line="240" w:lineRule="auto"/>
            </w:pPr>
          </w:p>
        </w:tc>
      </w:tr>
      <w:tr w:rsidR="00A37FFA" w14:paraId="76E1AF18" w14:textId="77777777" w:rsidTr="00A37FFA">
        <w:trPr>
          <w:trHeight w:val="80"/>
        </w:trPr>
        <w:tc>
          <w:tcPr>
            <w:tcW w:w="54" w:type="dxa"/>
          </w:tcPr>
          <w:p w14:paraId="58C83E54" w14:textId="77777777" w:rsidR="00A37FFA" w:rsidRDefault="00A37FFA" w:rsidP="00A37FFA">
            <w:pPr>
              <w:pStyle w:val="EmptyCellLayoutStyle"/>
              <w:spacing w:after="0" w:line="240" w:lineRule="auto"/>
            </w:pPr>
          </w:p>
        </w:tc>
        <w:tc>
          <w:tcPr>
            <w:tcW w:w="10395" w:type="dxa"/>
          </w:tcPr>
          <w:p w14:paraId="150C0438" w14:textId="77777777" w:rsidR="00A37FFA" w:rsidRDefault="00A37FFA" w:rsidP="00A37FFA">
            <w:pPr>
              <w:pStyle w:val="EmptyCellLayoutStyle"/>
              <w:spacing w:after="0" w:line="240" w:lineRule="auto"/>
            </w:pPr>
          </w:p>
        </w:tc>
        <w:tc>
          <w:tcPr>
            <w:tcW w:w="149" w:type="dxa"/>
          </w:tcPr>
          <w:p w14:paraId="090A9ACF" w14:textId="77777777" w:rsidR="00A37FFA" w:rsidRDefault="00A37FFA" w:rsidP="00A37FFA">
            <w:pPr>
              <w:pStyle w:val="EmptyCellLayoutStyle"/>
              <w:spacing w:after="0" w:line="240" w:lineRule="auto"/>
            </w:pPr>
          </w:p>
        </w:tc>
      </w:tr>
    </w:tbl>
    <w:p xmlns:w="http://schemas.openxmlformats.org/wordprocessingml/2006/main" w14:paraId="4B0718E4" w14:textId="77777777" w:rsidR="00A37FFA" w:rsidRDefault="00A37FFA" w:rsidP="00A37FFA">
      <w:pPr>
        <w:spacing w:after="0" w:line="240" w:lineRule="auto"/>
      </w:pPr>
    </w:p>
    <w:p xmlns:w="http://schemas.openxmlformats.org/wordprocessingml/2006/main" w14:paraId="6A52AF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帐户已锁定</w:t>
      </w:r>
    </w:p>
    <w:p xmlns:w="http://schemas.openxmlformats.org/wordprocessingml/2006/main" w14:paraId="011D14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已锁定的帐户登录网络。Linux 安全日志将在 MSSQLSERVER 事件 ID 18486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597A2E" w14:textId="77777777" w:rsidTr="00A37FFA">
        <w:trPr>
          <w:trHeight w:val="54"/>
        </w:trPr>
        <w:tc>
          <w:tcPr>
            <w:tcW w:w="54" w:type="dxa"/>
          </w:tcPr>
          <w:p w14:paraId="53B44D99" w14:textId="77777777" w:rsidR="00A37FFA" w:rsidRDefault="00A37FFA" w:rsidP="00A37FFA">
            <w:pPr>
              <w:pStyle w:val="EmptyCellLayoutStyle"/>
              <w:spacing w:after="0" w:line="240" w:lineRule="auto"/>
            </w:pPr>
          </w:p>
        </w:tc>
        <w:tc>
          <w:tcPr>
            <w:tcW w:w="10395" w:type="dxa"/>
          </w:tcPr>
          <w:p w14:paraId="4711BED9" w14:textId="77777777" w:rsidR="00A37FFA" w:rsidRDefault="00A37FFA" w:rsidP="00A37FFA">
            <w:pPr>
              <w:pStyle w:val="EmptyCellLayoutStyle"/>
              <w:spacing w:after="0" w:line="240" w:lineRule="auto"/>
            </w:pPr>
          </w:p>
        </w:tc>
        <w:tc>
          <w:tcPr>
            <w:tcW w:w="149" w:type="dxa"/>
          </w:tcPr>
          <w:p w14:paraId="0ED36F17" w14:textId="77777777" w:rsidR="00A37FFA" w:rsidRDefault="00A37FFA" w:rsidP="00A37FFA">
            <w:pPr>
              <w:pStyle w:val="EmptyCellLayoutStyle"/>
              <w:spacing w:after="0" w:line="240" w:lineRule="auto"/>
            </w:pPr>
          </w:p>
        </w:tc>
      </w:tr>
      <w:tr w:rsidR="00A37FFA" w14:paraId="12A14247" w14:textId="77777777" w:rsidTr="00A37FFA">
        <w:tc>
          <w:tcPr>
            <w:tcW w:w="54" w:type="dxa"/>
          </w:tcPr>
          <w:p w14:paraId="63B11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E3F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81F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3FA3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CCC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8BE4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E4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16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4F3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F53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8F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311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7D93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EB9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5A4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ED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F5E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64E1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4B1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EE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73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9530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5B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87F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C6E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13C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395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8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04995" w14:textId="77777777" w:rsidR="00A37FFA" w:rsidRDefault="00A37FFA" w:rsidP="00A37FFA">
                  <w:pPr>
                    <w:spacing w:after="0" w:line="240" w:lineRule="auto"/>
                  </w:pPr>
                </w:p>
              </w:tc>
            </w:tr>
            <w:tr w:rsidR="00A37FFA" w14:paraId="4D558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6F9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AC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69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1872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087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67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ECD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F34F14" w14:textId="77777777" w:rsidR="00A37FFA" w:rsidRDefault="00A37FFA" w:rsidP="00A37FFA">
            <w:pPr>
              <w:spacing w:after="0" w:line="240" w:lineRule="auto"/>
            </w:pPr>
          </w:p>
        </w:tc>
        <w:tc>
          <w:tcPr>
            <w:tcW w:w="149" w:type="dxa"/>
          </w:tcPr>
          <w:p w14:paraId="692D8702" w14:textId="77777777" w:rsidR="00A37FFA" w:rsidRDefault="00A37FFA" w:rsidP="00A37FFA">
            <w:pPr>
              <w:pStyle w:val="EmptyCellLayoutStyle"/>
              <w:spacing w:after="0" w:line="240" w:lineRule="auto"/>
            </w:pPr>
          </w:p>
        </w:tc>
      </w:tr>
      <w:tr w:rsidR="00A37FFA" w14:paraId="099AB85E" w14:textId="77777777" w:rsidTr="00A37FFA">
        <w:trPr>
          <w:trHeight w:val="80"/>
        </w:trPr>
        <w:tc>
          <w:tcPr>
            <w:tcW w:w="54" w:type="dxa"/>
          </w:tcPr>
          <w:p w14:paraId="4F785C82" w14:textId="77777777" w:rsidR="00A37FFA" w:rsidRDefault="00A37FFA" w:rsidP="00A37FFA">
            <w:pPr>
              <w:pStyle w:val="EmptyCellLayoutStyle"/>
              <w:spacing w:after="0" w:line="240" w:lineRule="auto"/>
            </w:pPr>
          </w:p>
        </w:tc>
        <w:tc>
          <w:tcPr>
            <w:tcW w:w="10395" w:type="dxa"/>
          </w:tcPr>
          <w:p w14:paraId="5781C257" w14:textId="77777777" w:rsidR="00A37FFA" w:rsidRDefault="00A37FFA" w:rsidP="00A37FFA">
            <w:pPr>
              <w:pStyle w:val="EmptyCellLayoutStyle"/>
              <w:spacing w:after="0" w:line="240" w:lineRule="auto"/>
            </w:pPr>
          </w:p>
        </w:tc>
        <w:tc>
          <w:tcPr>
            <w:tcW w:w="149" w:type="dxa"/>
          </w:tcPr>
          <w:p w14:paraId="280958A7" w14:textId="77777777" w:rsidR="00A37FFA" w:rsidRDefault="00A37FFA" w:rsidP="00A37FFA">
            <w:pPr>
              <w:pStyle w:val="EmptyCellLayoutStyle"/>
              <w:spacing w:after="0" w:line="240" w:lineRule="auto"/>
            </w:pPr>
          </w:p>
        </w:tc>
      </w:tr>
    </w:tbl>
    <w:p xmlns:w="http://schemas.openxmlformats.org/wordprocessingml/2006/main" w14:paraId="0F9F9C62" w14:textId="77777777" w:rsidR="00A37FFA" w:rsidRDefault="00A37FFA" w:rsidP="00A37FFA">
      <w:pPr>
        <w:spacing w:after="0" w:line="240" w:lineRule="auto"/>
      </w:pPr>
    </w:p>
    <w:p xmlns:w="http://schemas.openxmlformats.org/wordprocessingml/2006/main" w14:paraId="793F11D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无法创建 XML 文档，因为服务器内存不足。请使用 sp_xml_removedocument 释放 XML 文档</w:t>
      </w:r>
    </w:p>
    <w:p xmlns:w="http://schemas.openxmlformats.org/wordprocessingml/2006/main" w14:paraId="039C9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执行 sp_xml_preparedocument 时，在 SQL Server 2000 的内部缓存中存储已分析的 XML 文档。MSXML 分析器最多占用 SQL Server 可用总内存的八分之一。在分配给 MSXML 的高速缓存部分中没有足够内存用来打开 sp_xml_preparedocument 语句中指定的文档。这可能是因为指定的文档非常大，或因为该内存空间中现有的文档没有为新文档留下足够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7B9643" w14:textId="77777777" w:rsidTr="00A37FFA">
        <w:trPr>
          <w:trHeight w:val="54"/>
        </w:trPr>
        <w:tc>
          <w:tcPr>
            <w:tcW w:w="54" w:type="dxa"/>
          </w:tcPr>
          <w:p w14:paraId="2A92759C" w14:textId="77777777" w:rsidR="00A37FFA" w:rsidRDefault="00A37FFA" w:rsidP="00A37FFA">
            <w:pPr>
              <w:pStyle w:val="EmptyCellLayoutStyle"/>
              <w:spacing w:after="0" w:line="240" w:lineRule="auto"/>
            </w:pPr>
          </w:p>
        </w:tc>
        <w:tc>
          <w:tcPr>
            <w:tcW w:w="10395" w:type="dxa"/>
          </w:tcPr>
          <w:p w14:paraId="4FB69E5D" w14:textId="77777777" w:rsidR="00A37FFA" w:rsidRDefault="00A37FFA" w:rsidP="00A37FFA">
            <w:pPr>
              <w:pStyle w:val="EmptyCellLayoutStyle"/>
              <w:spacing w:after="0" w:line="240" w:lineRule="auto"/>
            </w:pPr>
          </w:p>
        </w:tc>
        <w:tc>
          <w:tcPr>
            <w:tcW w:w="149" w:type="dxa"/>
          </w:tcPr>
          <w:p w14:paraId="2BE63492" w14:textId="77777777" w:rsidR="00A37FFA" w:rsidRDefault="00A37FFA" w:rsidP="00A37FFA">
            <w:pPr>
              <w:pStyle w:val="EmptyCellLayoutStyle"/>
              <w:spacing w:after="0" w:line="240" w:lineRule="auto"/>
            </w:pPr>
          </w:p>
        </w:tc>
      </w:tr>
      <w:tr w:rsidR="00A37FFA" w14:paraId="10CE251A" w14:textId="77777777" w:rsidTr="00A37FFA">
        <w:tc>
          <w:tcPr>
            <w:tcW w:w="54" w:type="dxa"/>
          </w:tcPr>
          <w:p w14:paraId="55405E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939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DD7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E216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CCB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0B7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F0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F6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0C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794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C6C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8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8797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A413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0C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FC6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84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1744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D3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547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461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9AD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3C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F63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8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7F40E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3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71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FF0A" w14:textId="77777777" w:rsidR="00A37FFA" w:rsidRDefault="00A37FFA" w:rsidP="00A37FFA">
                  <w:pPr>
                    <w:spacing w:after="0" w:line="240" w:lineRule="auto"/>
                  </w:pPr>
                </w:p>
              </w:tc>
            </w:tr>
            <w:tr w:rsidR="00A37FFA" w14:paraId="51D9C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9F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39D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2E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9047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F9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C2E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1E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6BBDFC" w14:textId="77777777" w:rsidR="00A37FFA" w:rsidRDefault="00A37FFA" w:rsidP="00A37FFA">
            <w:pPr>
              <w:spacing w:after="0" w:line="240" w:lineRule="auto"/>
            </w:pPr>
          </w:p>
        </w:tc>
        <w:tc>
          <w:tcPr>
            <w:tcW w:w="149" w:type="dxa"/>
          </w:tcPr>
          <w:p w14:paraId="0F642AE4" w14:textId="77777777" w:rsidR="00A37FFA" w:rsidRDefault="00A37FFA" w:rsidP="00A37FFA">
            <w:pPr>
              <w:pStyle w:val="EmptyCellLayoutStyle"/>
              <w:spacing w:after="0" w:line="240" w:lineRule="auto"/>
            </w:pPr>
          </w:p>
        </w:tc>
      </w:tr>
      <w:tr w:rsidR="00A37FFA" w14:paraId="7091E7FE" w14:textId="77777777" w:rsidTr="00A37FFA">
        <w:trPr>
          <w:trHeight w:val="80"/>
        </w:trPr>
        <w:tc>
          <w:tcPr>
            <w:tcW w:w="54" w:type="dxa"/>
          </w:tcPr>
          <w:p w14:paraId="4F7219BB" w14:textId="77777777" w:rsidR="00A37FFA" w:rsidRDefault="00A37FFA" w:rsidP="00A37FFA">
            <w:pPr>
              <w:pStyle w:val="EmptyCellLayoutStyle"/>
              <w:spacing w:after="0" w:line="240" w:lineRule="auto"/>
            </w:pPr>
          </w:p>
        </w:tc>
        <w:tc>
          <w:tcPr>
            <w:tcW w:w="10395" w:type="dxa"/>
          </w:tcPr>
          <w:p w14:paraId="6751F91E" w14:textId="77777777" w:rsidR="00A37FFA" w:rsidRDefault="00A37FFA" w:rsidP="00A37FFA">
            <w:pPr>
              <w:pStyle w:val="EmptyCellLayoutStyle"/>
              <w:spacing w:after="0" w:line="240" w:lineRule="auto"/>
            </w:pPr>
          </w:p>
        </w:tc>
        <w:tc>
          <w:tcPr>
            <w:tcW w:w="149" w:type="dxa"/>
          </w:tcPr>
          <w:p w14:paraId="4ECEDA1A" w14:textId="77777777" w:rsidR="00A37FFA" w:rsidRDefault="00A37FFA" w:rsidP="00A37FFA">
            <w:pPr>
              <w:pStyle w:val="EmptyCellLayoutStyle"/>
              <w:spacing w:after="0" w:line="240" w:lineRule="auto"/>
            </w:pPr>
          </w:p>
        </w:tc>
      </w:tr>
    </w:tbl>
    <w:p xmlns:w="http://schemas.openxmlformats.org/wordprocessingml/2006/main" w14:paraId="287DDF3B" w14:textId="77777777" w:rsidR="00A37FFA" w:rsidRDefault="00A37FFA" w:rsidP="00A37FFA">
      <w:pPr>
        <w:spacing w:after="0" w:line="240" w:lineRule="auto"/>
      </w:pPr>
    </w:p>
    <w:p xmlns:w="http://schemas.openxmlformats.org/wordprocessingml/2006/main" w14:paraId="7FE999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冲突表不存在</w:t>
      </w:r>
    </w:p>
    <w:p xmlns:w="http://schemas.openxmlformats.org/wordprocessingml/2006/main" w14:paraId="3FC1E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你尝试给合并项目添加列或从中删除列，但数据库中实际上不存在所修改项目的 sysmergearticles 中指定的冲突表时，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ABE326" w14:textId="77777777" w:rsidTr="00A37FFA">
        <w:trPr>
          <w:trHeight w:val="54"/>
        </w:trPr>
        <w:tc>
          <w:tcPr>
            <w:tcW w:w="54" w:type="dxa"/>
          </w:tcPr>
          <w:p w14:paraId="0BD32C7A" w14:textId="77777777" w:rsidR="00A37FFA" w:rsidRDefault="00A37FFA" w:rsidP="00A37FFA">
            <w:pPr>
              <w:pStyle w:val="EmptyCellLayoutStyle"/>
              <w:spacing w:after="0" w:line="240" w:lineRule="auto"/>
            </w:pPr>
          </w:p>
        </w:tc>
        <w:tc>
          <w:tcPr>
            <w:tcW w:w="10395" w:type="dxa"/>
          </w:tcPr>
          <w:p w14:paraId="3F5DE956" w14:textId="77777777" w:rsidR="00A37FFA" w:rsidRDefault="00A37FFA" w:rsidP="00A37FFA">
            <w:pPr>
              <w:pStyle w:val="EmptyCellLayoutStyle"/>
              <w:spacing w:after="0" w:line="240" w:lineRule="auto"/>
            </w:pPr>
          </w:p>
        </w:tc>
        <w:tc>
          <w:tcPr>
            <w:tcW w:w="149" w:type="dxa"/>
          </w:tcPr>
          <w:p w14:paraId="10CD57BF" w14:textId="77777777" w:rsidR="00A37FFA" w:rsidRDefault="00A37FFA" w:rsidP="00A37FFA">
            <w:pPr>
              <w:pStyle w:val="EmptyCellLayoutStyle"/>
              <w:spacing w:after="0" w:line="240" w:lineRule="auto"/>
            </w:pPr>
          </w:p>
        </w:tc>
      </w:tr>
      <w:tr w:rsidR="00A37FFA" w14:paraId="75CE2818" w14:textId="77777777" w:rsidTr="00A37FFA">
        <w:tc>
          <w:tcPr>
            <w:tcW w:w="54" w:type="dxa"/>
          </w:tcPr>
          <w:p w14:paraId="4D35FB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C16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C52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3BB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AD1D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C47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A7C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04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E77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D384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9E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7E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B0FA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E0DF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B9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C9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F8C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232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F92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E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216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96C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F3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E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3B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1191E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454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536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76FCE" w14:textId="77777777" w:rsidR="00A37FFA" w:rsidRDefault="00A37FFA" w:rsidP="00A37FFA">
                  <w:pPr>
                    <w:spacing w:after="0" w:line="240" w:lineRule="auto"/>
                  </w:pPr>
                </w:p>
              </w:tc>
            </w:tr>
            <w:tr w:rsidR="00A37FFA" w14:paraId="7511A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7C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0B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2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65330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DFB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7A3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7F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6B5689" w14:textId="77777777" w:rsidR="00A37FFA" w:rsidRDefault="00A37FFA" w:rsidP="00A37FFA">
            <w:pPr>
              <w:spacing w:after="0" w:line="240" w:lineRule="auto"/>
            </w:pPr>
          </w:p>
        </w:tc>
        <w:tc>
          <w:tcPr>
            <w:tcW w:w="149" w:type="dxa"/>
          </w:tcPr>
          <w:p w14:paraId="40E394BF" w14:textId="77777777" w:rsidR="00A37FFA" w:rsidRDefault="00A37FFA" w:rsidP="00A37FFA">
            <w:pPr>
              <w:pStyle w:val="EmptyCellLayoutStyle"/>
              <w:spacing w:after="0" w:line="240" w:lineRule="auto"/>
            </w:pPr>
          </w:p>
        </w:tc>
      </w:tr>
      <w:tr w:rsidR="00A37FFA" w14:paraId="2F696E88" w14:textId="77777777" w:rsidTr="00A37FFA">
        <w:trPr>
          <w:trHeight w:val="80"/>
        </w:trPr>
        <w:tc>
          <w:tcPr>
            <w:tcW w:w="54" w:type="dxa"/>
          </w:tcPr>
          <w:p w14:paraId="00E51037" w14:textId="77777777" w:rsidR="00A37FFA" w:rsidRDefault="00A37FFA" w:rsidP="00A37FFA">
            <w:pPr>
              <w:pStyle w:val="EmptyCellLayoutStyle"/>
              <w:spacing w:after="0" w:line="240" w:lineRule="auto"/>
            </w:pPr>
          </w:p>
        </w:tc>
        <w:tc>
          <w:tcPr>
            <w:tcW w:w="10395" w:type="dxa"/>
          </w:tcPr>
          <w:p w14:paraId="6EABCC3E" w14:textId="77777777" w:rsidR="00A37FFA" w:rsidRDefault="00A37FFA" w:rsidP="00A37FFA">
            <w:pPr>
              <w:pStyle w:val="EmptyCellLayoutStyle"/>
              <w:spacing w:after="0" w:line="240" w:lineRule="auto"/>
            </w:pPr>
          </w:p>
        </w:tc>
        <w:tc>
          <w:tcPr>
            <w:tcW w:w="149" w:type="dxa"/>
          </w:tcPr>
          <w:p w14:paraId="4FC7648E" w14:textId="77777777" w:rsidR="00A37FFA" w:rsidRDefault="00A37FFA" w:rsidP="00A37FFA">
            <w:pPr>
              <w:pStyle w:val="EmptyCellLayoutStyle"/>
              <w:spacing w:after="0" w:line="240" w:lineRule="auto"/>
            </w:pPr>
          </w:p>
        </w:tc>
      </w:tr>
    </w:tbl>
    <w:p xmlns:w="http://schemas.openxmlformats.org/wordprocessingml/2006/main" w14:paraId="7AC2342A" w14:textId="77777777" w:rsidR="00A37FFA" w:rsidRDefault="00A37FFA" w:rsidP="00A37FFA">
      <w:pPr>
        <w:spacing w:after="0" w:line="240" w:lineRule="auto"/>
      </w:pPr>
    </w:p>
    <w:p xmlns:w="http://schemas.openxmlformats.org/wordprocessingml/2006/main" w14:paraId="07582A8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错误日志文件</w:t>
      </w:r>
    </w:p>
    <w:p xmlns:w="http://schemas.openxmlformats.org/wordprocessingml/2006/main" w14:paraId="5C63DC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NTFS 分区上安装 Microsoft SQL Server 时，请确保 NTFS 文件权限允许读/写访问。否则，此错误消息可能出现在 Linux 应用程序日志中（每次安装尝试均可能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5504AA" w14:textId="77777777" w:rsidTr="00A37FFA">
        <w:trPr>
          <w:trHeight w:val="54"/>
        </w:trPr>
        <w:tc>
          <w:tcPr>
            <w:tcW w:w="54" w:type="dxa"/>
          </w:tcPr>
          <w:p w14:paraId="7E01819B" w14:textId="77777777" w:rsidR="00A37FFA" w:rsidRDefault="00A37FFA" w:rsidP="00A37FFA">
            <w:pPr>
              <w:pStyle w:val="EmptyCellLayoutStyle"/>
              <w:spacing w:after="0" w:line="240" w:lineRule="auto"/>
            </w:pPr>
          </w:p>
        </w:tc>
        <w:tc>
          <w:tcPr>
            <w:tcW w:w="10395" w:type="dxa"/>
          </w:tcPr>
          <w:p w14:paraId="1AD6156A" w14:textId="77777777" w:rsidR="00A37FFA" w:rsidRDefault="00A37FFA" w:rsidP="00A37FFA">
            <w:pPr>
              <w:pStyle w:val="EmptyCellLayoutStyle"/>
              <w:spacing w:after="0" w:line="240" w:lineRule="auto"/>
            </w:pPr>
          </w:p>
        </w:tc>
        <w:tc>
          <w:tcPr>
            <w:tcW w:w="149" w:type="dxa"/>
          </w:tcPr>
          <w:p w14:paraId="220051F6" w14:textId="77777777" w:rsidR="00A37FFA" w:rsidRDefault="00A37FFA" w:rsidP="00A37FFA">
            <w:pPr>
              <w:pStyle w:val="EmptyCellLayoutStyle"/>
              <w:spacing w:after="0" w:line="240" w:lineRule="auto"/>
            </w:pPr>
          </w:p>
        </w:tc>
      </w:tr>
      <w:tr w:rsidR="00A37FFA" w14:paraId="68CAC605" w14:textId="77777777" w:rsidTr="00A37FFA">
        <w:tc>
          <w:tcPr>
            <w:tcW w:w="54" w:type="dxa"/>
          </w:tcPr>
          <w:p w14:paraId="35A0AD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4A7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27F7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F7E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DCE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270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38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1D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55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BF00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26D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50A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3DF0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F8D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5D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24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2E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9CC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CB3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36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9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552EB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EA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7B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8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CD55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51F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1B8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D424C" w14:textId="77777777" w:rsidR="00A37FFA" w:rsidRDefault="00A37FFA" w:rsidP="00A37FFA">
                  <w:pPr>
                    <w:spacing w:after="0" w:line="240" w:lineRule="auto"/>
                  </w:pPr>
                </w:p>
              </w:tc>
            </w:tr>
            <w:tr w:rsidR="00A37FFA" w14:paraId="3E0D8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14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6F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7B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E4E59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05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7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3A1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DE5723" w14:textId="77777777" w:rsidR="00A37FFA" w:rsidRDefault="00A37FFA" w:rsidP="00A37FFA">
            <w:pPr>
              <w:spacing w:after="0" w:line="240" w:lineRule="auto"/>
            </w:pPr>
          </w:p>
        </w:tc>
        <w:tc>
          <w:tcPr>
            <w:tcW w:w="149" w:type="dxa"/>
          </w:tcPr>
          <w:p w14:paraId="52C19DAD" w14:textId="77777777" w:rsidR="00A37FFA" w:rsidRDefault="00A37FFA" w:rsidP="00A37FFA">
            <w:pPr>
              <w:pStyle w:val="EmptyCellLayoutStyle"/>
              <w:spacing w:after="0" w:line="240" w:lineRule="auto"/>
            </w:pPr>
          </w:p>
        </w:tc>
      </w:tr>
      <w:tr w:rsidR="00A37FFA" w14:paraId="3E6B26C9" w14:textId="77777777" w:rsidTr="00A37FFA">
        <w:trPr>
          <w:trHeight w:val="80"/>
        </w:trPr>
        <w:tc>
          <w:tcPr>
            <w:tcW w:w="54" w:type="dxa"/>
          </w:tcPr>
          <w:p w14:paraId="461B954B" w14:textId="77777777" w:rsidR="00A37FFA" w:rsidRDefault="00A37FFA" w:rsidP="00A37FFA">
            <w:pPr>
              <w:pStyle w:val="EmptyCellLayoutStyle"/>
              <w:spacing w:after="0" w:line="240" w:lineRule="auto"/>
            </w:pPr>
          </w:p>
        </w:tc>
        <w:tc>
          <w:tcPr>
            <w:tcW w:w="10395" w:type="dxa"/>
          </w:tcPr>
          <w:p w14:paraId="2B3B322B" w14:textId="77777777" w:rsidR="00A37FFA" w:rsidRDefault="00A37FFA" w:rsidP="00A37FFA">
            <w:pPr>
              <w:pStyle w:val="EmptyCellLayoutStyle"/>
              <w:spacing w:after="0" w:line="240" w:lineRule="auto"/>
            </w:pPr>
          </w:p>
        </w:tc>
        <w:tc>
          <w:tcPr>
            <w:tcW w:w="149" w:type="dxa"/>
          </w:tcPr>
          <w:p w14:paraId="19005FE2" w14:textId="77777777" w:rsidR="00A37FFA" w:rsidRDefault="00A37FFA" w:rsidP="00A37FFA">
            <w:pPr>
              <w:pStyle w:val="EmptyCellLayoutStyle"/>
              <w:spacing w:after="0" w:line="240" w:lineRule="auto"/>
            </w:pPr>
          </w:p>
        </w:tc>
      </w:tr>
    </w:tbl>
    <w:p xmlns:w="http://schemas.openxmlformats.org/wordprocessingml/2006/main" w14:paraId="2FBBC403" w14:textId="77777777" w:rsidR="00A37FFA" w:rsidRDefault="00A37FFA" w:rsidP="00A37FFA">
      <w:pPr>
        <w:spacing w:after="0" w:line="240" w:lineRule="auto"/>
      </w:pPr>
    </w:p>
    <w:p xmlns:w="http://schemas.openxmlformats.org/wordprocessingml/2006/main" w14:paraId="515B7C8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公共语言运行时 (CLR) 未正确安装</w:t>
      </w:r>
    </w:p>
    <w:p xmlns:w="http://schemas.openxmlformats.org/wordprocessingml/2006/main" w14:paraId="3DC463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公共语言运行时 (CLR) 安装已损坏。CLR 与 Microsoft .NET Framework 一并安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F3ADDC" w14:textId="77777777" w:rsidTr="00A37FFA">
        <w:trPr>
          <w:trHeight w:val="54"/>
        </w:trPr>
        <w:tc>
          <w:tcPr>
            <w:tcW w:w="54" w:type="dxa"/>
          </w:tcPr>
          <w:p w14:paraId="32341631" w14:textId="77777777" w:rsidR="00A37FFA" w:rsidRDefault="00A37FFA" w:rsidP="00A37FFA">
            <w:pPr>
              <w:pStyle w:val="EmptyCellLayoutStyle"/>
              <w:spacing w:after="0" w:line="240" w:lineRule="auto"/>
            </w:pPr>
          </w:p>
        </w:tc>
        <w:tc>
          <w:tcPr>
            <w:tcW w:w="10395" w:type="dxa"/>
          </w:tcPr>
          <w:p w14:paraId="1344344A" w14:textId="77777777" w:rsidR="00A37FFA" w:rsidRDefault="00A37FFA" w:rsidP="00A37FFA">
            <w:pPr>
              <w:pStyle w:val="EmptyCellLayoutStyle"/>
              <w:spacing w:after="0" w:line="240" w:lineRule="auto"/>
            </w:pPr>
          </w:p>
        </w:tc>
        <w:tc>
          <w:tcPr>
            <w:tcW w:w="149" w:type="dxa"/>
          </w:tcPr>
          <w:p w14:paraId="3A96B03B" w14:textId="77777777" w:rsidR="00A37FFA" w:rsidRDefault="00A37FFA" w:rsidP="00A37FFA">
            <w:pPr>
              <w:pStyle w:val="EmptyCellLayoutStyle"/>
              <w:spacing w:after="0" w:line="240" w:lineRule="auto"/>
            </w:pPr>
          </w:p>
        </w:tc>
      </w:tr>
      <w:tr w:rsidR="00A37FFA" w14:paraId="37DFF1E0" w14:textId="77777777" w:rsidTr="00A37FFA">
        <w:tc>
          <w:tcPr>
            <w:tcW w:w="54" w:type="dxa"/>
          </w:tcPr>
          <w:p w14:paraId="3C61B6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0793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9E58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B4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B78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95D3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2C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A7D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30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ED8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4B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85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02D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7C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EE9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00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5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164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C3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4D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ECA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4D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1C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24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24A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926A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D6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3B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21399" w14:textId="77777777" w:rsidR="00A37FFA" w:rsidRDefault="00A37FFA" w:rsidP="00A37FFA">
                  <w:pPr>
                    <w:spacing w:after="0" w:line="240" w:lineRule="auto"/>
                  </w:pPr>
                </w:p>
              </w:tc>
            </w:tr>
            <w:tr w:rsidR="00A37FFA" w14:paraId="62C63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A5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A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928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666B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E5D9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F0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24F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451850" w14:textId="77777777" w:rsidR="00A37FFA" w:rsidRDefault="00A37FFA" w:rsidP="00A37FFA">
            <w:pPr>
              <w:spacing w:after="0" w:line="240" w:lineRule="auto"/>
            </w:pPr>
          </w:p>
        </w:tc>
        <w:tc>
          <w:tcPr>
            <w:tcW w:w="149" w:type="dxa"/>
          </w:tcPr>
          <w:p w14:paraId="6EC287C8" w14:textId="77777777" w:rsidR="00A37FFA" w:rsidRDefault="00A37FFA" w:rsidP="00A37FFA">
            <w:pPr>
              <w:pStyle w:val="EmptyCellLayoutStyle"/>
              <w:spacing w:after="0" w:line="240" w:lineRule="auto"/>
            </w:pPr>
          </w:p>
        </w:tc>
      </w:tr>
      <w:tr w:rsidR="00A37FFA" w14:paraId="35C760F4" w14:textId="77777777" w:rsidTr="00A37FFA">
        <w:trPr>
          <w:trHeight w:val="80"/>
        </w:trPr>
        <w:tc>
          <w:tcPr>
            <w:tcW w:w="54" w:type="dxa"/>
          </w:tcPr>
          <w:p w14:paraId="254EFFB5" w14:textId="77777777" w:rsidR="00A37FFA" w:rsidRDefault="00A37FFA" w:rsidP="00A37FFA">
            <w:pPr>
              <w:pStyle w:val="EmptyCellLayoutStyle"/>
              <w:spacing w:after="0" w:line="240" w:lineRule="auto"/>
            </w:pPr>
          </w:p>
        </w:tc>
        <w:tc>
          <w:tcPr>
            <w:tcW w:w="10395" w:type="dxa"/>
          </w:tcPr>
          <w:p w14:paraId="62B49AB8" w14:textId="77777777" w:rsidR="00A37FFA" w:rsidRDefault="00A37FFA" w:rsidP="00A37FFA">
            <w:pPr>
              <w:pStyle w:val="EmptyCellLayoutStyle"/>
              <w:spacing w:after="0" w:line="240" w:lineRule="auto"/>
            </w:pPr>
          </w:p>
        </w:tc>
        <w:tc>
          <w:tcPr>
            <w:tcW w:w="149" w:type="dxa"/>
          </w:tcPr>
          <w:p w14:paraId="45A06820" w14:textId="77777777" w:rsidR="00A37FFA" w:rsidRDefault="00A37FFA" w:rsidP="00A37FFA">
            <w:pPr>
              <w:pStyle w:val="EmptyCellLayoutStyle"/>
              <w:spacing w:after="0" w:line="240" w:lineRule="auto"/>
            </w:pPr>
          </w:p>
        </w:tc>
      </w:tr>
    </w:tbl>
    <w:p xmlns:w="http://schemas.openxmlformats.org/wordprocessingml/2006/main" w14:paraId="3CDF3580" w14:textId="77777777" w:rsidR="00A37FFA" w:rsidRDefault="00A37FFA" w:rsidP="00A37FFA">
      <w:pPr>
        <w:spacing w:after="0" w:line="240" w:lineRule="auto"/>
      </w:pPr>
    </w:p>
    <w:p xmlns:w="http://schemas.openxmlformats.org/wordprocessingml/2006/main" w14:paraId="5A1446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B 树级别不匹配，页与来自父级的级别不匹配</w:t>
      </w:r>
    </w:p>
    <w:p xmlns:w="http://schemas.openxmlformats.org/wordprocessingml/2006/main" w14:paraId="56E405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B 树中有两个页，分别链接为父代(P_ID2)和子代(P_ID1)。如果父页(P_ID2)中有级别(LEVEL2)，则子页(P_ID1)中的级别(LEVEL1)不符合 B 树的级别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5A1329" w14:textId="77777777" w:rsidTr="00A37FFA">
        <w:trPr>
          <w:trHeight w:val="54"/>
        </w:trPr>
        <w:tc>
          <w:tcPr>
            <w:tcW w:w="54" w:type="dxa"/>
          </w:tcPr>
          <w:p w14:paraId="04A30F3B" w14:textId="77777777" w:rsidR="00A37FFA" w:rsidRDefault="00A37FFA" w:rsidP="00A37FFA">
            <w:pPr>
              <w:pStyle w:val="EmptyCellLayoutStyle"/>
              <w:spacing w:after="0" w:line="240" w:lineRule="auto"/>
            </w:pPr>
          </w:p>
        </w:tc>
        <w:tc>
          <w:tcPr>
            <w:tcW w:w="10395" w:type="dxa"/>
          </w:tcPr>
          <w:p w14:paraId="7E8C0ACB" w14:textId="77777777" w:rsidR="00A37FFA" w:rsidRDefault="00A37FFA" w:rsidP="00A37FFA">
            <w:pPr>
              <w:pStyle w:val="EmptyCellLayoutStyle"/>
              <w:spacing w:after="0" w:line="240" w:lineRule="auto"/>
            </w:pPr>
          </w:p>
        </w:tc>
        <w:tc>
          <w:tcPr>
            <w:tcW w:w="149" w:type="dxa"/>
          </w:tcPr>
          <w:p w14:paraId="5D870F12" w14:textId="77777777" w:rsidR="00A37FFA" w:rsidRDefault="00A37FFA" w:rsidP="00A37FFA">
            <w:pPr>
              <w:pStyle w:val="EmptyCellLayoutStyle"/>
              <w:spacing w:after="0" w:line="240" w:lineRule="auto"/>
            </w:pPr>
          </w:p>
        </w:tc>
      </w:tr>
      <w:tr w:rsidR="00A37FFA" w14:paraId="2DBBC0CB" w14:textId="77777777" w:rsidTr="00A37FFA">
        <w:tc>
          <w:tcPr>
            <w:tcW w:w="54" w:type="dxa"/>
          </w:tcPr>
          <w:p w14:paraId="179DDB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9B9D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4E0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8B6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0BED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477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6F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63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33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0E3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4C6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404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F564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F7828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671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1A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CA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852A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DE9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97A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C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C17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C3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1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6BA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0B6A9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D33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9DC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7253" w14:textId="77777777" w:rsidR="00A37FFA" w:rsidRDefault="00A37FFA" w:rsidP="00A37FFA">
                  <w:pPr>
                    <w:spacing w:after="0" w:line="240" w:lineRule="auto"/>
                  </w:pPr>
                </w:p>
              </w:tc>
            </w:tr>
            <w:tr w:rsidR="00A37FFA" w14:paraId="1011D4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E9B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412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F0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CE0DD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32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A7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8C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9762D0" w14:textId="77777777" w:rsidR="00A37FFA" w:rsidRDefault="00A37FFA" w:rsidP="00A37FFA">
            <w:pPr>
              <w:spacing w:after="0" w:line="240" w:lineRule="auto"/>
            </w:pPr>
          </w:p>
        </w:tc>
        <w:tc>
          <w:tcPr>
            <w:tcW w:w="149" w:type="dxa"/>
          </w:tcPr>
          <w:p w14:paraId="4FB6AA9A" w14:textId="77777777" w:rsidR="00A37FFA" w:rsidRDefault="00A37FFA" w:rsidP="00A37FFA">
            <w:pPr>
              <w:pStyle w:val="EmptyCellLayoutStyle"/>
              <w:spacing w:after="0" w:line="240" w:lineRule="auto"/>
            </w:pPr>
          </w:p>
        </w:tc>
      </w:tr>
      <w:tr w:rsidR="00A37FFA" w14:paraId="1087A990" w14:textId="77777777" w:rsidTr="00A37FFA">
        <w:trPr>
          <w:trHeight w:val="80"/>
        </w:trPr>
        <w:tc>
          <w:tcPr>
            <w:tcW w:w="54" w:type="dxa"/>
          </w:tcPr>
          <w:p w14:paraId="16E00656" w14:textId="77777777" w:rsidR="00A37FFA" w:rsidRDefault="00A37FFA" w:rsidP="00A37FFA">
            <w:pPr>
              <w:pStyle w:val="EmptyCellLayoutStyle"/>
              <w:spacing w:after="0" w:line="240" w:lineRule="auto"/>
            </w:pPr>
          </w:p>
        </w:tc>
        <w:tc>
          <w:tcPr>
            <w:tcW w:w="10395" w:type="dxa"/>
          </w:tcPr>
          <w:p w14:paraId="2B5FDBDF" w14:textId="77777777" w:rsidR="00A37FFA" w:rsidRDefault="00A37FFA" w:rsidP="00A37FFA">
            <w:pPr>
              <w:pStyle w:val="EmptyCellLayoutStyle"/>
              <w:spacing w:after="0" w:line="240" w:lineRule="auto"/>
            </w:pPr>
          </w:p>
        </w:tc>
        <w:tc>
          <w:tcPr>
            <w:tcW w:w="149" w:type="dxa"/>
          </w:tcPr>
          <w:p w14:paraId="1782D08F" w14:textId="77777777" w:rsidR="00A37FFA" w:rsidRDefault="00A37FFA" w:rsidP="00A37FFA">
            <w:pPr>
              <w:pStyle w:val="EmptyCellLayoutStyle"/>
              <w:spacing w:after="0" w:line="240" w:lineRule="auto"/>
            </w:pPr>
          </w:p>
        </w:tc>
      </w:tr>
    </w:tbl>
    <w:p xmlns:w="http://schemas.openxmlformats.org/wordprocessingml/2006/main" w14:paraId="3F80A1D9" w14:textId="77777777" w:rsidR="00A37FFA" w:rsidRDefault="00A37FFA" w:rsidP="00A37FFA">
      <w:pPr>
        <w:spacing w:after="0" w:line="240" w:lineRule="auto"/>
      </w:pPr>
    </w:p>
    <w:p xmlns:w="http://schemas.openxmlformats.org/wordprocessingml/2006/main" w14:paraId="44CDE5F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测试失败。槽与前一行重叠</w:t>
      </w:r>
    </w:p>
    <w:p xmlns:w="http://schemas.openxmlformats.org/wordprocessingml/2006/main" w14:paraId="29FAF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槽偏移量数组中，槽 S_ID 的偏移量不大于或等于前一槽的终点，因此它们重叠。TEST 是“sorted [i].offset &gt;= max”，其中表达式的 lhs 是 ADDRESS，“max”是前一槽的终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E4716B" w14:textId="77777777" w:rsidTr="00A37FFA">
        <w:trPr>
          <w:trHeight w:val="54"/>
        </w:trPr>
        <w:tc>
          <w:tcPr>
            <w:tcW w:w="54" w:type="dxa"/>
          </w:tcPr>
          <w:p w14:paraId="1BA6ADF2" w14:textId="77777777" w:rsidR="00A37FFA" w:rsidRDefault="00A37FFA" w:rsidP="00A37FFA">
            <w:pPr>
              <w:pStyle w:val="EmptyCellLayoutStyle"/>
              <w:spacing w:after="0" w:line="240" w:lineRule="auto"/>
            </w:pPr>
          </w:p>
        </w:tc>
        <w:tc>
          <w:tcPr>
            <w:tcW w:w="10395" w:type="dxa"/>
          </w:tcPr>
          <w:p w14:paraId="646BD1BD" w14:textId="77777777" w:rsidR="00A37FFA" w:rsidRDefault="00A37FFA" w:rsidP="00A37FFA">
            <w:pPr>
              <w:pStyle w:val="EmptyCellLayoutStyle"/>
              <w:spacing w:after="0" w:line="240" w:lineRule="auto"/>
            </w:pPr>
          </w:p>
        </w:tc>
        <w:tc>
          <w:tcPr>
            <w:tcW w:w="149" w:type="dxa"/>
          </w:tcPr>
          <w:p w14:paraId="175A1BAD" w14:textId="77777777" w:rsidR="00A37FFA" w:rsidRDefault="00A37FFA" w:rsidP="00A37FFA">
            <w:pPr>
              <w:pStyle w:val="EmptyCellLayoutStyle"/>
              <w:spacing w:after="0" w:line="240" w:lineRule="auto"/>
            </w:pPr>
          </w:p>
        </w:tc>
      </w:tr>
      <w:tr w:rsidR="00A37FFA" w14:paraId="182341D8" w14:textId="77777777" w:rsidTr="00A37FFA">
        <w:tc>
          <w:tcPr>
            <w:tcW w:w="54" w:type="dxa"/>
          </w:tcPr>
          <w:p w14:paraId="34E011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C9EA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00D1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3C5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1F8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BCAF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B0A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B5B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07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27C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044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66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B097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150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717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393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DE2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7578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92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31F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83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454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0C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68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3E7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8CC0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EB7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CD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7D77" w14:textId="77777777" w:rsidR="00A37FFA" w:rsidRDefault="00A37FFA" w:rsidP="00A37FFA">
                  <w:pPr>
                    <w:spacing w:after="0" w:line="240" w:lineRule="auto"/>
                  </w:pPr>
                </w:p>
              </w:tc>
            </w:tr>
            <w:tr w:rsidR="00A37FFA" w14:paraId="34BE4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D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DA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05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FD727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C3C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C6E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1B4F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0E3848" w14:textId="77777777" w:rsidR="00A37FFA" w:rsidRDefault="00A37FFA" w:rsidP="00A37FFA">
            <w:pPr>
              <w:spacing w:after="0" w:line="240" w:lineRule="auto"/>
            </w:pPr>
          </w:p>
        </w:tc>
        <w:tc>
          <w:tcPr>
            <w:tcW w:w="149" w:type="dxa"/>
          </w:tcPr>
          <w:p w14:paraId="78921B03" w14:textId="77777777" w:rsidR="00A37FFA" w:rsidRDefault="00A37FFA" w:rsidP="00A37FFA">
            <w:pPr>
              <w:pStyle w:val="EmptyCellLayoutStyle"/>
              <w:spacing w:after="0" w:line="240" w:lineRule="auto"/>
            </w:pPr>
          </w:p>
        </w:tc>
      </w:tr>
      <w:tr w:rsidR="00A37FFA" w14:paraId="5730DEEA" w14:textId="77777777" w:rsidTr="00A37FFA">
        <w:trPr>
          <w:trHeight w:val="80"/>
        </w:trPr>
        <w:tc>
          <w:tcPr>
            <w:tcW w:w="54" w:type="dxa"/>
          </w:tcPr>
          <w:p w14:paraId="1BA1C9C5" w14:textId="77777777" w:rsidR="00A37FFA" w:rsidRDefault="00A37FFA" w:rsidP="00A37FFA">
            <w:pPr>
              <w:pStyle w:val="EmptyCellLayoutStyle"/>
              <w:spacing w:after="0" w:line="240" w:lineRule="auto"/>
            </w:pPr>
          </w:p>
        </w:tc>
        <w:tc>
          <w:tcPr>
            <w:tcW w:w="10395" w:type="dxa"/>
          </w:tcPr>
          <w:p w14:paraId="28C65D4A" w14:textId="77777777" w:rsidR="00A37FFA" w:rsidRDefault="00A37FFA" w:rsidP="00A37FFA">
            <w:pPr>
              <w:pStyle w:val="EmptyCellLayoutStyle"/>
              <w:spacing w:after="0" w:line="240" w:lineRule="auto"/>
            </w:pPr>
          </w:p>
        </w:tc>
        <w:tc>
          <w:tcPr>
            <w:tcW w:w="149" w:type="dxa"/>
          </w:tcPr>
          <w:p w14:paraId="5CF5A7BD" w14:textId="77777777" w:rsidR="00A37FFA" w:rsidRDefault="00A37FFA" w:rsidP="00A37FFA">
            <w:pPr>
              <w:pStyle w:val="EmptyCellLayoutStyle"/>
              <w:spacing w:after="0" w:line="240" w:lineRule="auto"/>
            </w:pPr>
          </w:p>
        </w:tc>
      </w:tr>
    </w:tbl>
    <w:p xmlns:w="http://schemas.openxmlformats.org/wordprocessingml/2006/main" w14:paraId="08E4AE5F" w14:textId="77777777" w:rsidR="00A37FFA" w:rsidRDefault="00A37FFA" w:rsidP="00A37FFA">
      <w:pPr>
        <w:spacing w:after="0" w:line="240" w:lineRule="auto"/>
      </w:pPr>
    </w:p>
    <w:p xmlns:w="http://schemas.openxmlformats.org/wordprocessingml/2006/main" w14:paraId="480233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找不到数据库的全文检索</w:t>
      </w:r>
    </w:p>
    <w:p xmlns:w="http://schemas.openxmlformats.org/wordprocessingml/2006/main" w14:paraId="178075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全文索引不可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823A4B" w14:textId="77777777" w:rsidTr="00A37FFA">
        <w:trPr>
          <w:trHeight w:val="54"/>
        </w:trPr>
        <w:tc>
          <w:tcPr>
            <w:tcW w:w="54" w:type="dxa"/>
          </w:tcPr>
          <w:p w14:paraId="361C07BB" w14:textId="77777777" w:rsidR="00A37FFA" w:rsidRDefault="00A37FFA" w:rsidP="00A37FFA">
            <w:pPr>
              <w:pStyle w:val="EmptyCellLayoutStyle"/>
              <w:spacing w:after="0" w:line="240" w:lineRule="auto"/>
            </w:pPr>
          </w:p>
        </w:tc>
        <w:tc>
          <w:tcPr>
            <w:tcW w:w="10395" w:type="dxa"/>
          </w:tcPr>
          <w:p w14:paraId="6C61563D" w14:textId="77777777" w:rsidR="00A37FFA" w:rsidRDefault="00A37FFA" w:rsidP="00A37FFA">
            <w:pPr>
              <w:pStyle w:val="EmptyCellLayoutStyle"/>
              <w:spacing w:after="0" w:line="240" w:lineRule="auto"/>
            </w:pPr>
          </w:p>
        </w:tc>
        <w:tc>
          <w:tcPr>
            <w:tcW w:w="149" w:type="dxa"/>
          </w:tcPr>
          <w:p w14:paraId="6D366309" w14:textId="77777777" w:rsidR="00A37FFA" w:rsidRDefault="00A37FFA" w:rsidP="00A37FFA">
            <w:pPr>
              <w:pStyle w:val="EmptyCellLayoutStyle"/>
              <w:spacing w:after="0" w:line="240" w:lineRule="auto"/>
            </w:pPr>
          </w:p>
        </w:tc>
      </w:tr>
      <w:tr w:rsidR="00A37FFA" w14:paraId="156975F1" w14:textId="77777777" w:rsidTr="00A37FFA">
        <w:tc>
          <w:tcPr>
            <w:tcW w:w="54" w:type="dxa"/>
          </w:tcPr>
          <w:p w14:paraId="510329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BAD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E81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C03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BFB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168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D8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B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82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52A3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34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B18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1DF5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CD08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4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E98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FA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9719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25E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DA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37F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4D1B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C8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73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921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5AB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10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DC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75B6A" w14:textId="77777777" w:rsidR="00A37FFA" w:rsidRDefault="00A37FFA" w:rsidP="00A37FFA">
                  <w:pPr>
                    <w:spacing w:after="0" w:line="240" w:lineRule="auto"/>
                  </w:pPr>
                </w:p>
              </w:tc>
            </w:tr>
            <w:tr w:rsidR="00A37FFA" w14:paraId="362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ACD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84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7A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F8D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CBB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5186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2B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56A35D" w14:textId="77777777" w:rsidR="00A37FFA" w:rsidRDefault="00A37FFA" w:rsidP="00A37FFA">
            <w:pPr>
              <w:spacing w:after="0" w:line="240" w:lineRule="auto"/>
            </w:pPr>
          </w:p>
        </w:tc>
        <w:tc>
          <w:tcPr>
            <w:tcW w:w="149" w:type="dxa"/>
          </w:tcPr>
          <w:p w14:paraId="10C5F58A" w14:textId="77777777" w:rsidR="00A37FFA" w:rsidRDefault="00A37FFA" w:rsidP="00A37FFA">
            <w:pPr>
              <w:pStyle w:val="EmptyCellLayoutStyle"/>
              <w:spacing w:after="0" w:line="240" w:lineRule="auto"/>
            </w:pPr>
          </w:p>
        </w:tc>
      </w:tr>
      <w:tr w:rsidR="00A37FFA" w14:paraId="71A3A141" w14:textId="77777777" w:rsidTr="00A37FFA">
        <w:trPr>
          <w:trHeight w:val="80"/>
        </w:trPr>
        <w:tc>
          <w:tcPr>
            <w:tcW w:w="54" w:type="dxa"/>
          </w:tcPr>
          <w:p w14:paraId="09DE6AFB" w14:textId="77777777" w:rsidR="00A37FFA" w:rsidRDefault="00A37FFA" w:rsidP="00A37FFA">
            <w:pPr>
              <w:pStyle w:val="EmptyCellLayoutStyle"/>
              <w:spacing w:after="0" w:line="240" w:lineRule="auto"/>
            </w:pPr>
          </w:p>
        </w:tc>
        <w:tc>
          <w:tcPr>
            <w:tcW w:w="10395" w:type="dxa"/>
          </w:tcPr>
          <w:p w14:paraId="34BADD26" w14:textId="77777777" w:rsidR="00A37FFA" w:rsidRDefault="00A37FFA" w:rsidP="00A37FFA">
            <w:pPr>
              <w:pStyle w:val="EmptyCellLayoutStyle"/>
              <w:spacing w:after="0" w:line="240" w:lineRule="auto"/>
            </w:pPr>
          </w:p>
        </w:tc>
        <w:tc>
          <w:tcPr>
            <w:tcW w:w="149" w:type="dxa"/>
          </w:tcPr>
          <w:p w14:paraId="7FC2DCF5" w14:textId="77777777" w:rsidR="00A37FFA" w:rsidRDefault="00A37FFA" w:rsidP="00A37FFA">
            <w:pPr>
              <w:pStyle w:val="EmptyCellLayoutStyle"/>
              <w:spacing w:after="0" w:line="240" w:lineRule="auto"/>
            </w:pPr>
          </w:p>
        </w:tc>
      </w:tr>
    </w:tbl>
    <w:p xmlns:w="http://schemas.openxmlformats.org/wordprocessingml/2006/main" w14:paraId="2D6E3D5D" w14:textId="77777777" w:rsidR="00A37FFA" w:rsidRDefault="00A37FFA" w:rsidP="00A37FFA">
      <w:pPr>
        <w:spacing w:after="0" w:line="240" w:lineRule="auto"/>
      </w:pPr>
    </w:p>
    <w:p xmlns:w="http://schemas.openxmlformats.org/wordprocessingml/2006/main" w14:paraId="7934F14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数据库镜像传输无法侦听端口，因为端口正在使用中</w:t>
      </w:r>
    </w:p>
    <w:p xmlns:w="http://schemas.openxmlformats.org/wordprocessingml/2006/main" w14:paraId="7F18F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创建 Service Broker 或数据库镜像终结点时，SQL Server 应可接受位于终结点配置中指定的端口上的 TCP/IP 连接。传输安全要求获得授权才能连接到端口。如果服务器已启用防火墙，则防火墙配置必须允许终结点使用的端口的传入和传出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66A893" w14:textId="77777777" w:rsidTr="00A37FFA">
        <w:trPr>
          <w:trHeight w:val="54"/>
        </w:trPr>
        <w:tc>
          <w:tcPr>
            <w:tcW w:w="54" w:type="dxa"/>
          </w:tcPr>
          <w:p w14:paraId="7BF3BA77" w14:textId="77777777" w:rsidR="00A37FFA" w:rsidRDefault="00A37FFA" w:rsidP="00A37FFA">
            <w:pPr>
              <w:pStyle w:val="EmptyCellLayoutStyle"/>
              <w:spacing w:after="0" w:line="240" w:lineRule="auto"/>
            </w:pPr>
          </w:p>
        </w:tc>
        <w:tc>
          <w:tcPr>
            <w:tcW w:w="10395" w:type="dxa"/>
          </w:tcPr>
          <w:p w14:paraId="50455526" w14:textId="77777777" w:rsidR="00A37FFA" w:rsidRDefault="00A37FFA" w:rsidP="00A37FFA">
            <w:pPr>
              <w:pStyle w:val="EmptyCellLayoutStyle"/>
              <w:spacing w:after="0" w:line="240" w:lineRule="auto"/>
            </w:pPr>
          </w:p>
        </w:tc>
        <w:tc>
          <w:tcPr>
            <w:tcW w:w="149" w:type="dxa"/>
          </w:tcPr>
          <w:p w14:paraId="0EE07EA1" w14:textId="77777777" w:rsidR="00A37FFA" w:rsidRDefault="00A37FFA" w:rsidP="00A37FFA">
            <w:pPr>
              <w:pStyle w:val="EmptyCellLayoutStyle"/>
              <w:spacing w:after="0" w:line="240" w:lineRule="auto"/>
            </w:pPr>
          </w:p>
        </w:tc>
      </w:tr>
      <w:tr w:rsidR="00A37FFA" w14:paraId="76A3663E" w14:textId="77777777" w:rsidTr="00A37FFA">
        <w:tc>
          <w:tcPr>
            <w:tcW w:w="54" w:type="dxa"/>
          </w:tcPr>
          <w:p w14:paraId="5E5DF1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30D9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A73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2D4C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E6F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EEC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21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BF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C0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4A3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1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F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4465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507F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DC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00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2D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C44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9F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095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88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B33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196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20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D8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DFA1E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96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61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EA418" w14:textId="77777777" w:rsidR="00A37FFA" w:rsidRDefault="00A37FFA" w:rsidP="00A37FFA">
                  <w:pPr>
                    <w:spacing w:after="0" w:line="240" w:lineRule="auto"/>
                  </w:pPr>
                </w:p>
              </w:tc>
            </w:tr>
            <w:tr w:rsidR="00A37FFA" w14:paraId="344C5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383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71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A36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53B71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6A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95D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FE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47893A3" w14:textId="77777777" w:rsidR="00A37FFA" w:rsidRDefault="00A37FFA" w:rsidP="00A37FFA">
            <w:pPr>
              <w:spacing w:after="0" w:line="240" w:lineRule="auto"/>
            </w:pPr>
          </w:p>
        </w:tc>
        <w:tc>
          <w:tcPr>
            <w:tcW w:w="149" w:type="dxa"/>
          </w:tcPr>
          <w:p w14:paraId="60C4BD6A" w14:textId="77777777" w:rsidR="00A37FFA" w:rsidRDefault="00A37FFA" w:rsidP="00A37FFA">
            <w:pPr>
              <w:pStyle w:val="EmptyCellLayoutStyle"/>
              <w:spacing w:after="0" w:line="240" w:lineRule="auto"/>
            </w:pPr>
          </w:p>
        </w:tc>
      </w:tr>
      <w:tr w:rsidR="00A37FFA" w14:paraId="153AA771" w14:textId="77777777" w:rsidTr="00A37FFA">
        <w:trPr>
          <w:trHeight w:val="80"/>
        </w:trPr>
        <w:tc>
          <w:tcPr>
            <w:tcW w:w="54" w:type="dxa"/>
          </w:tcPr>
          <w:p w14:paraId="75965773" w14:textId="77777777" w:rsidR="00A37FFA" w:rsidRDefault="00A37FFA" w:rsidP="00A37FFA">
            <w:pPr>
              <w:pStyle w:val="EmptyCellLayoutStyle"/>
              <w:spacing w:after="0" w:line="240" w:lineRule="auto"/>
            </w:pPr>
          </w:p>
        </w:tc>
        <w:tc>
          <w:tcPr>
            <w:tcW w:w="10395" w:type="dxa"/>
          </w:tcPr>
          <w:p w14:paraId="23A5CB98" w14:textId="77777777" w:rsidR="00A37FFA" w:rsidRDefault="00A37FFA" w:rsidP="00A37FFA">
            <w:pPr>
              <w:pStyle w:val="EmptyCellLayoutStyle"/>
              <w:spacing w:after="0" w:line="240" w:lineRule="auto"/>
            </w:pPr>
          </w:p>
        </w:tc>
        <w:tc>
          <w:tcPr>
            <w:tcW w:w="149" w:type="dxa"/>
          </w:tcPr>
          <w:p w14:paraId="2A804097" w14:textId="77777777" w:rsidR="00A37FFA" w:rsidRDefault="00A37FFA" w:rsidP="00A37FFA">
            <w:pPr>
              <w:pStyle w:val="EmptyCellLayoutStyle"/>
              <w:spacing w:after="0" w:line="240" w:lineRule="auto"/>
            </w:pPr>
          </w:p>
        </w:tc>
      </w:tr>
    </w:tbl>
    <w:p xmlns:w="http://schemas.openxmlformats.org/wordprocessingml/2006/main" w14:paraId="06365194" w14:textId="77777777" w:rsidR="00A37FFA" w:rsidRDefault="00A37FFA" w:rsidP="00A37FFA">
      <w:pPr>
        <w:spacing w:after="0" w:line="240" w:lineRule="auto"/>
      </w:pPr>
    </w:p>
    <w:p xmlns:w="http://schemas.openxmlformats.org/wordprocessingml/2006/main" w14:paraId="6CE43E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超过优化后的并发查询限制</w:t>
      </w:r>
    </w:p>
    <w:p xmlns:w="http://schemas.openxmlformats.org/wordprocessingml/2006/main" w14:paraId="0B476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使用的是授权的并发请求数有限的 SQL Server 版本。包括个人版和桌面版。这些版本有一个并发工作负荷调控器，将版本限制为特定数目的并发用户查询以及较小数目的并发系统任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EE22F9" w14:textId="77777777" w:rsidTr="00A37FFA">
        <w:trPr>
          <w:trHeight w:val="54"/>
        </w:trPr>
        <w:tc>
          <w:tcPr>
            <w:tcW w:w="54" w:type="dxa"/>
          </w:tcPr>
          <w:p w14:paraId="4E2C2243" w14:textId="77777777" w:rsidR="00A37FFA" w:rsidRDefault="00A37FFA" w:rsidP="00A37FFA">
            <w:pPr>
              <w:pStyle w:val="EmptyCellLayoutStyle"/>
              <w:spacing w:after="0" w:line="240" w:lineRule="auto"/>
            </w:pPr>
          </w:p>
        </w:tc>
        <w:tc>
          <w:tcPr>
            <w:tcW w:w="10395" w:type="dxa"/>
          </w:tcPr>
          <w:p w14:paraId="0E2B38B6" w14:textId="77777777" w:rsidR="00A37FFA" w:rsidRDefault="00A37FFA" w:rsidP="00A37FFA">
            <w:pPr>
              <w:pStyle w:val="EmptyCellLayoutStyle"/>
              <w:spacing w:after="0" w:line="240" w:lineRule="auto"/>
            </w:pPr>
          </w:p>
        </w:tc>
        <w:tc>
          <w:tcPr>
            <w:tcW w:w="149" w:type="dxa"/>
          </w:tcPr>
          <w:p w14:paraId="2B2B65D3" w14:textId="77777777" w:rsidR="00A37FFA" w:rsidRDefault="00A37FFA" w:rsidP="00A37FFA">
            <w:pPr>
              <w:pStyle w:val="EmptyCellLayoutStyle"/>
              <w:spacing w:after="0" w:line="240" w:lineRule="auto"/>
            </w:pPr>
          </w:p>
        </w:tc>
      </w:tr>
      <w:tr w:rsidR="00A37FFA" w14:paraId="58B4E2D9" w14:textId="77777777" w:rsidTr="00A37FFA">
        <w:tc>
          <w:tcPr>
            <w:tcW w:w="54" w:type="dxa"/>
          </w:tcPr>
          <w:p w14:paraId="5CC083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3429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92A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939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8CAF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42E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42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3B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114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598B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1A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2E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64BE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ACEA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E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924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79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3B1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8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98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102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5BDC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AB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39F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466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56F4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C6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84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45860" w14:textId="77777777" w:rsidR="00A37FFA" w:rsidRDefault="00A37FFA" w:rsidP="00A37FFA">
                  <w:pPr>
                    <w:spacing w:after="0" w:line="240" w:lineRule="auto"/>
                  </w:pPr>
                </w:p>
              </w:tc>
            </w:tr>
            <w:tr w:rsidR="00A37FFA" w14:paraId="396BDD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1E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0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A1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8777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B8A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669B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96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F79318" w14:textId="77777777" w:rsidR="00A37FFA" w:rsidRDefault="00A37FFA" w:rsidP="00A37FFA">
            <w:pPr>
              <w:spacing w:after="0" w:line="240" w:lineRule="auto"/>
            </w:pPr>
          </w:p>
        </w:tc>
        <w:tc>
          <w:tcPr>
            <w:tcW w:w="149" w:type="dxa"/>
          </w:tcPr>
          <w:p w14:paraId="5ED2D150" w14:textId="77777777" w:rsidR="00A37FFA" w:rsidRDefault="00A37FFA" w:rsidP="00A37FFA">
            <w:pPr>
              <w:pStyle w:val="EmptyCellLayoutStyle"/>
              <w:spacing w:after="0" w:line="240" w:lineRule="auto"/>
            </w:pPr>
          </w:p>
        </w:tc>
      </w:tr>
      <w:tr w:rsidR="00A37FFA" w14:paraId="1095A2B0" w14:textId="77777777" w:rsidTr="00A37FFA">
        <w:trPr>
          <w:trHeight w:val="80"/>
        </w:trPr>
        <w:tc>
          <w:tcPr>
            <w:tcW w:w="54" w:type="dxa"/>
          </w:tcPr>
          <w:p w14:paraId="2E6F712E" w14:textId="77777777" w:rsidR="00A37FFA" w:rsidRDefault="00A37FFA" w:rsidP="00A37FFA">
            <w:pPr>
              <w:pStyle w:val="EmptyCellLayoutStyle"/>
              <w:spacing w:after="0" w:line="240" w:lineRule="auto"/>
            </w:pPr>
          </w:p>
        </w:tc>
        <w:tc>
          <w:tcPr>
            <w:tcW w:w="10395" w:type="dxa"/>
          </w:tcPr>
          <w:p w14:paraId="0455BD18" w14:textId="77777777" w:rsidR="00A37FFA" w:rsidRDefault="00A37FFA" w:rsidP="00A37FFA">
            <w:pPr>
              <w:pStyle w:val="EmptyCellLayoutStyle"/>
              <w:spacing w:after="0" w:line="240" w:lineRule="auto"/>
            </w:pPr>
          </w:p>
        </w:tc>
        <w:tc>
          <w:tcPr>
            <w:tcW w:w="149" w:type="dxa"/>
          </w:tcPr>
          <w:p w14:paraId="6843EADA" w14:textId="77777777" w:rsidR="00A37FFA" w:rsidRDefault="00A37FFA" w:rsidP="00A37FFA">
            <w:pPr>
              <w:pStyle w:val="EmptyCellLayoutStyle"/>
              <w:spacing w:after="0" w:line="240" w:lineRule="auto"/>
            </w:pPr>
          </w:p>
        </w:tc>
      </w:tr>
    </w:tbl>
    <w:p xmlns:w="http://schemas.openxmlformats.org/wordprocessingml/2006/main" w14:paraId="578EE638" w14:textId="77777777" w:rsidR="00A37FFA" w:rsidRDefault="00A37FFA" w:rsidP="00A37FFA">
      <w:pPr>
        <w:spacing w:after="0" w:line="240" w:lineRule="auto"/>
      </w:pPr>
    </w:p>
    <w:p xmlns:w="http://schemas.openxmlformats.org/wordprocessingml/2006/main" w14:paraId="2022D9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w:t>
      </w:r>
    </w:p>
    <w:p xmlns:w="http://schemas.openxmlformats.org/wordprocessingml/2006/main" w14:paraId="740281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因密码或用户名错误而使身份验证失败并导致连接尝试被拒时，类似下面的消息将返回到客户端：“用户 'user_name' 登录失败。（Microsoft SQL Server，错误: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F848EC" w14:textId="77777777" w:rsidTr="00A37FFA">
        <w:trPr>
          <w:trHeight w:val="54"/>
        </w:trPr>
        <w:tc>
          <w:tcPr>
            <w:tcW w:w="54" w:type="dxa"/>
          </w:tcPr>
          <w:p w14:paraId="1F329B35" w14:textId="77777777" w:rsidR="00A37FFA" w:rsidRDefault="00A37FFA" w:rsidP="00A37FFA">
            <w:pPr>
              <w:pStyle w:val="EmptyCellLayoutStyle"/>
              <w:spacing w:after="0" w:line="240" w:lineRule="auto"/>
            </w:pPr>
          </w:p>
        </w:tc>
        <w:tc>
          <w:tcPr>
            <w:tcW w:w="10395" w:type="dxa"/>
          </w:tcPr>
          <w:p w14:paraId="737904CF" w14:textId="77777777" w:rsidR="00A37FFA" w:rsidRDefault="00A37FFA" w:rsidP="00A37FFA">
            <w:pPr>
              <w:pStyle w:val="EmptyCellLayoutStyle"/>
              <w:spacing w:after="0" w:line="240" w:lineRule="auto"/>
            </w:pPr>
          </w:p>
        </w:tc>
        <w:tc>
          <w:tcPr>
            <w:tcW w:w="149" w:type="dxa"/>
          </w:tcPr>
          <w:p w14:paraId="04BA8120" w14:textId="77777777" w:rsidR="00A37FFA" w:rsidRDefault="00A37FFA" w:rsidP="00A37FFA">
            <w:pPr>
              <w:pStyle w:val="EmptyCellLayoutStyle"/>
              <w:spacing w:after="0" w:line="240" w:lineRule="auto"/>
            </w:pPr>
          </w:p>
        </w:tc>
      </w:tr>
      <w:tr w:rsidR="00A37FFA" w14:paraId="66D71C19" w14:textId="77777777" w:rsidTr="00A37FFA">
        <w:tc>
          <w:tcPr>
            <w:tcW w:w="54" w:type="dxa"/>
          </w:tcPr>
          <w:p w14:paraId="2D1244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C665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D02B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193B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10F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C6B3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F2D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11B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91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23B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11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EB3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561B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A835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022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07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758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108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F1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F2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DE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A14E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129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9E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807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54E2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0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31A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55544" w14:textId="77777777" w:rsidR="00A37FFA" w:rsidRDefault="00A37FFA" w:rsidP="00A37FFA">
                  <w:pPr>
                    <w:spacing w:after="0" w:line="240" w:lineRule="auto"/>
                  </w:pPr>
                </w:p>
              </w:tc>
            </w:tr>
            <w:tr w:rsidR="00A37FFA" w14:paraId="4C653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89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0D1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494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883D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5B0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8E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FA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31D498" w14:textId="77777777" w:rsidR="00A37FFA" w:rsidRDefault="00A37FFA" w:rsidP="00A37FFA">
            <w:pPr>
              <w:spacing w:after="0" w:line="240" w:lineRule="auto"/>
            </w:pPr>
          </w:p>
        </w:tc>
        <w:tc>
          <w:tcPr>
            <w:tcW w:w="149" w:type="dxa"/>
          </w:tcPr>
          <w:p w14:paraId="50B5BB16" w14:textId="77777777" w:rsidR="00A37FFA" w:rsidRDefault="00A37FFA" w:rsidP="00A37FFA">
            <w:pPr>
              <w:pStyle w:val="EmptyCellLayoutStyle"/>
              <w:spacing w:after="0" w:line="240" w:lineRule="auto"/>
            </w:pPr>
          </w:p>
        </w:tc>
      </w:tr>
      <w:tr w:rsidR="00A37FFA" w14:paraId="1F5F9E63" w14:textId="77777777" w:rsidTr="00A37FFA">
        <w:trPr>
          <w:trHeight w:val="80"/>
        </w:trPr>
        <w:tc>
          <w:tcPr>
            <w:tcW w:w="54" w:type="dxa"/>
          </w:tcPr>
          <w:p w14:paraId="655DD481" w14:textId="77777777" w:rsidR="00A37FFA" w:rsidRDefault="00A37FFA" w:rsidP="00A37FFA">
            <w:pPr>
              <w:pStyle w:val="EmptyCellLayoutStyle"/>
              <w:spacing w:after="0" w:line="240" w:lineRule="auto"/>
            </w:pPr>
          </w:p>
        </w:tc>
        <w:tc>
          <w:tcPr>
            <w:tcW w:w="10395" w:type="dxa"/>
          </w:tcPr>
          <w:p w14:paraId="5BAE4881" w14:textId="77777777" w:rsidR="00A37FFA" w:rsidRDefault="00A37FFA" w:rsidP="00A37FFA">
            <w:pPr>
              <w:pStyle w:val="EmptyCellLayoutStyle"/>
              <w:spacing w:after="0" w:line="240" w:lineRule="auto"/>
            </w:pPr>
          </w:p>
        </w:tc>
        <w:tc>
          <w:tcPr>
            <w:tcW w:w="149" w:type="dxa"/>
          </w:tcPr>
          <w:p w14:paraId="48206F6E" w14:textId="77777777" w:rsidR="00A37FFA" w:rsidRDefault="00A37FFA" w:rsidP="00A37FFA">
            <w:pPr>
              <w:pStyle w:val="EmptyCellLayoutStyle"/>
              <w:spacing w:after="0" w:line="240" w:lineRule="auto"/>
            </w:pPr>
          </w:p>
        </w:tc>
      </w:tr>
    </w:tbl>
    <w:p xmlns:w="http://schemas.openxmlformats.org/wordprocessingml/2006/main" w14:paraId="324C041F" w14:textId="77777777" w:rsidR="00A37FFA" w:rsidRDefault="00A37FFA" w:rsidP="00A37FFA">
      <w:pPr>
        <w:spacing w:after="0" w:line="240" w:lineRule="auto"/>
      </w:pPr>
    </w:p>
    <w:p xmlns:w="http://schemas.openxmlformats.org/wordprocessingml/2006/main" w14:paraId="2946F0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列不是有效的复杂列</w:t>
      </w:r>
    </w:p>
    <w:p xmlns:w="http://schemas.openxmlformats.org/wordprocessingml/2006/main" w14:paraId="217323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记录的变量长度列部分，某列被标记为复杂列，但是它不是有效的文本指针或行内文本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DD64E9" w14:textId="77777777" w:rsidTr="00A37FFA">
        <w:trPr>
          <w:trHeight w:val="54"/>
        </w:trPr>
        <w:tc>
          <w:tcPr>
            <w:tcW w:w="54" w:type="dxa"/>
          </w:tcPr>
          <w:p w14:paraId="5922A8C5" w14:textId="77777777" w:rsidR="00A37FFA" w:rsidRDefault="00A37FFA" w:rsidP="00A37FFA">
            <w:pPr>
              <w:pStyle w:val="EmptyCellLayoutStyle"/>
              <w:spacing w:after="0" w:line="240" w:lineRule="auto"/>
            </w:pPr>
          </w:p>
        </w:tc>
        <w:tc>
          <w:tcPr>
            <w:tcW w:w="10395" w:type="dxa"/>
          </w:tcPr>
          <w:p w14:paraId="21B172CC" w14:textId="77777777" w:rsidR="00A37FFA" w:rsidRDefault="00A37FFA" w:rsidP="00A37FFA">
            <w:pPr>
              <w:pStyle w:val="EmptyCellLayoutStyle"/>
              <w:spacing w:after="0" w:line="240" w:lineRule="auto"/>
            </w:pPr>
          </w:p>
        </w:tc>
        <w:tc>
          <w:tcPr>
            <w:tcW w:w="149" w:type="dxa"/>
          </w:tcPr>
          <w:p w14:paraId="2F8DBECC" w14:textId="77777777" w:rsidR="00A37FFA" w:rsidRDefault="00A37FFA" w:rsidP="00A37FFA">
            <w:pPr>
              <w:pStyle w:val="EmptyCellLayoutStyle"/>
              <w:spacing w:after="0" w:line="240" w:lineRule="auto"/>
            </w:pPr>
          </w:p>
        </w:tc>
      </w:tr>
      <w:tr w:rsidR="00A37FFA" w14:paraId="50CBCD18" w14:textId="77777777" w:rsidTr="00A37FFA">
        <w:tc>
          <w:tcPr>
            <w:tcW w:w="54" w:type="dxa"/>
          </w:tcPr>
          <w:p w14:paraId="27751F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B56D4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472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0CA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84B8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3345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CFE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CFA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45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B97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231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5F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97BA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B6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D3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F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E5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305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7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33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942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6429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4AA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4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AFB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8F3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C9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95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EE761" w14:textId="77777777" w:rsidR="00A37FFA" w:rsidRDefault="00A37FFA" w:rsidP="00A37FFA">
                  <w:pPr>
                    <w:spacing w:after="0" w:line="240" w:lineRule="auto"/>
                  </w:pPr>
                </w:p>
              </w:tc>
            </w:tr>
            <w:tr w:rsidR="00A37FFA" w14:paraId="10593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07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45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0C3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D4A2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2B4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0E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6B1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C0D169" w14:textId="77777777" w:rsidR="00A37FFA" w:rsidRDefault="00A37FFA" w:rsidP="00A37FFA">
            <w:pPr>
              <w:spacing w:after="0" w:line="240" w:lineRule="auto"/>
            </w:pPr>
          </w:p>
        </w:tc>
        <w:tc>
          <w:tcPr>
            <w:tcW w:w="149" w:type="dxa"/>
          </w:tcPr>
          <w:p w14:paraId="402E71AD" w14:textId="77777777" w:rsidR="00A37FFA" w:rsidRDefault="00A37FFA" w:rsidP="00A37FFA">
            <w:pPr>
              <w:pStyle w:val="EmptyCellLayoutStyle"/>
              <w:spacing w:after="0" w:line="240" w:lineRule="auto"/>
            </w:pPr>
          </w:p>
        </w:tc>
      </w:tr>
      <w:tr w:rsidR="00A37FFA" w14:paraId="1F9DE8EA" w14:textId="77777777" w:rsidTr="00A37FFA">
        <w:trPr>
          <w:trHeight w:val="80"/>
        </w:trPr>
        <w:tc>
          <w:tcPr>
            <w:tcW w:w="54" w:type="dxa"/>
          </w:tcPr>
          <w:p w14:paraId="3587E3FE" w14:textId="77777777" w:rsidR="00A37FFA" w:rsidRDefault="00A37FFA" w:rsidP="00A37FFA">
            <w:pPr>
              <w:pStyle w:val="EmptyCellLayoutStyle"/>
              <w:spacing w:after="0" w:line="240" w:lineRule="auto"/>
            </w:pPr>
          </w:p>
        </w:tc>
        <w:tc>
          <w:tcPr>
            <w:tcW w:w="10395" w:type="dxa"/>
          </w:tcPr>
          <w:p w14:paraId="39424BAF" w14:textId="77777777" w:rsidR="00A37FFA" w:rsidRDefault="00A37FFA" w:rsidP="00A37FFA">
            <w:pPr>
              <w:pStyle w:val="EmptyCellLayoutStyle"/>
              <w:spacing w:after="0" w:line="240" w:lineRule="auto"/>
            </w:pPr>
          </w:p>
        </w:tc>
        <w:tc>
          <w:tcPr>
            <w:tcW w:w="149" w:type="dxa"/>
          </w:tcPr>
          <w:p w14:paraId="3F5E4C32" w14:textId="77777777" w:rsidR="00A37FFA" w:rsidRDefault="00A37FFA" w:rsidP="00A37FFA">
            <w:pPr>
              <w:pStyle w:val="EmptyCellLayoutStyle"/>
              <w:spacing w:after="0" w:line="240" w:lineRule="auto"/>
            </w:pPr>
          </w:p>
        </w:tc>
      </w:tr>
    </w:tbl>
    <w:p xmlns:w="http://schemas.openxmlformats.org/wordprocessingml/2006/main" w14:paraId="07FD2F2E" w14:textId="77777777" w:rsidR="00A37FFA" w:rsidRDefault="00A37FFA" w:rsidP="00A37FFA">
      <w:pPr>
        <w:spacing w:after="0" w:line="240" w:lineRule="auto"/>
      </w:pPr>
    </w:p>
    <w:p xmlns:w="http://schemas.openxmlformats.org/wordprocessingml/2006/main" w14:paraId="1707A6D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不允许用户截断系统表</w:t>
      </w:r>
    </w:p>
    <w:p xmlns:w="http://schemas.openxmlformats.org/wordprocessingml/2006/main" w14:paraId="1B986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即使启用了 allow updates 配置选项，也无法对系统表发出 TRUNCATE TABLE 语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4A187DE" w14:textId="77777777" w:rsidTr="00A37FFA">
        <w:trPr>
          <w:trHeight w:val="54"/>
        </w:trPr>
        <w:tc>
          <w:tcPr>
            <w:tcW w:w="54" w:type="dxa"/>
          </w:tcPr>
          <w:p w14:paraId="411867E7" w14:textId="77777777" w:rsidR="00A37FFA" w:rsidRDefault="00A37FFA" w:rsidP="00A37FFA">
            <w:pPr>
              <w:pStyle w:val="EmptyCellLayoutStyle"/>
              <w:spacing w:after="0" w:line="240" w:lineRule="auto"/>
            </w:pPr>
          </w:p>
        </w:tc>
        <w:tc>
          <w:tcPr>
            <w:tcW w:w="10395" w:type="dxa"/>
          </w:tcPr>
          <w:p w14:paraId="6056E7C7" w14:textId="77777777" w:rsidR="00A37FFA" w:rsidRDefault="00A37FFA" w:rsidP="00A37FFA">
            <w:pPr>
              <w:pStyle w:val="EmptyCellLayoutStyle"/>
              <w:spacing w:after="0" w:line="240" w:lineRule="auto"/>
            </w:pPr>
          </w:p>
        </w:tc>
        <w:tc>
          <w:tcPr>
            <w:tcW w:w="149" w:type="dxa"/>
          </w:tcPr>
          <w:p w14:paraId="0106957D" w14:textId="77777777" w:rsidR="00A37FFA" w:rsidRDefault="00A37FFA" w:rsidP="00A37FFA">
            <w:pPr>
              <w:pStyle w:val="EmptyCellLayoutStyle"/>
              <w:spacing w:after="0" w:line="240" w:lineRule="auto"/>
            </w:pPr>
          </w:p>
        </w:tc>
      </w:tr>
      <w:tr w:rsidR="00A37FFA" w14:paraId="1B43632F" w14:textId="77777777" w:rsidTr="00A37FFA">
        <w:tc>
          <w:tcPr>
            <w:tcW w:w="54" w:type="dxa"/>
          </w:tcPr>
          <w:p w14:paraId="73E636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9FE0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D7E6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F6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A14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255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E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61B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B5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001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C6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03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2270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E6C9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90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62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23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994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5C7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42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05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8201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2EF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545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A4E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712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23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F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7C3D9" w14:textId="77777777" w:rsidR="00A37FFA" w:rsidRDefault="00A37FFA" w:rsidP="00A37FFA">
                  <w:pPr>
                    <w:spacing w:after="0" w:line="240" w:lineRule="auto"/>
                  </w:pPr>
                </w:p>
              </w:tc>
            </w:tr>
            <w:tr w:rsidR="00A37FFA" w14:paraId="2E6A6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47D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E3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CAE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443B7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0AB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3D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5D2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D0D2A4" w14:textId="77777777" w:rsidR="00A37FFA" w:rsidRDefault="00A37FFA" w:rsidP="00A37FFA">
            <w:pPr>
              <w:spacing w:after="0" w:line="240" w:lineRule="auto"/>
            </w:pPr>
          </w:p>
        </w:tc>
        <w:tc>
          <w:tcPr>
            <w:tcW w:w="149" w:type="dxa"/>
          </w:tcPr>
          <w:p w14:paraId="0A2DD4A5" w14:textId="77777777" w:rsidR="00A37FFA" w:rsidRDefault="00A37FFA" w:rsidP="00A37FFA">
            <w:pPr>
              <w:pStyle w:val="EmptyCellLayoutStyle"/>
              <w:spacing w:after="0" w:line="240" w:lineRule="auto"/>
            </w:pPr>
          </w:p>
        </w:tc>
      </w:tr>
      <w:tr w:rsidR="00A37FFA" w14:paraId="048632F3" w14:textId="77777777" w:rsidTr="00A37FFA">
        <w:trPr>
          <w:trHeight w:val="80"/>
        </w:trPr>
        <w:tc>
          <w:tcPr>
            <w:tcW w:w="54" w:type="dxa"/>
          </w:tcPr>
          <w:p w14:paraId="0340C01E" w14:textId="77777777" w:rsidR="00A37FFA" w:rsidRDefault="00A37FFA" w:rsidP="00A37FFA">
            <w:pPr>
              <w:pStyle w:val="EmptyCellLayoutStyle"/>
              <w:spacing w:after="0" w:line="240" w:lineRule="auto"/>
            </w:pPr>
          </w:p>
        </w:tc>
        <w:tc>
          <w:tcPr>
            <w:tcW w:w="10395" w:type="dxa"/>
          </w:tcPr>
          <w:p w14:paraId="661701A8" w14:textId="77777777" w:rsidR="00A37FFA" w:rsidRDefault="00A37FFA" w:rsidP="00A37FFA">
            <w:pPr>
              <w:pStyle w:val="EmptyCellLayoutStyle"/>
              <w:spacing w:after="0" w:line="240" w:lineRule="auto"/>
            </w:pPr>
          </w:p>
        </w:tc>
        <w:tc>
          <w:tcPr>
            <w:tcW w:w="149" w:type="dxa"/>
          </w:tcPr>
          <w:p w14:paraId="1BA7842B" w14:textId="77777777" w:rsidR="00A37FFA" w:rsidRDefault="00A37FFA" w:rsidP="00A37FFA">
            <w:pPr>
              <w:pStyle w:val="EmptyCellLayoutStyle"/>
              <w:spacing w:after="0" w:line="240" w:lineRule="auto"/>
            </w:pPr>
          </w:p>
        </w:tc>
      </w:tr>
    </w:tbl>
    <w:p xmlns:w="http://schemas.openxmlformats.org/wordprocessingml/2006/main" w14:paraId="2B5D5923" w14:textId="77777777" w:rsidR="00A37FFA" w:rsidRDefault="00A37FFA" w:rsidP="00A37FFA">
      <w:pPr>
        <w:spacing w:after="0" w:line="240" w:lineRule="auto"/>
      </w:pPr>
    </w:p>
    <w:p xmlns:w="http://schemas.openxmlformats.org/wordprocessingml/2006/main" w14:paraId="37316A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扩展对象不在此数据库范围内</w:t>
      </w:r>
    </w:p>
    <w:p xmlns:w="http://schemas.openxmlformats.org/wordprocessingml/2006/main" w14:paraId="7DDA57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_ID 是格式为 (filenum:pageinfile) 的 PageID。此扩展盘区的 pageinfile 大于数据库的文件 filenum 的物理大小。此扩展盘区在 IAM 页中标记为已分配给所指示的对象/索引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EFDEE" w14:textId="77777777" w:rsidTr="00A37FFA">
        <w:trPr>
          <w:trHeight w:val="54"/>
        </w:trPr>
        <w:tc>
          <w:tcPr>
            <w:tcW w:w="54" w:type="dxa"/>
          </w:tcPr>
          <w:p w14:paraId="3C4A1969" w14:textId="77777777" w:rsidR="00A37FFA" w:rsidRDefault="00A37FFA" w:rsidP="00A37FFA">
            <w:pPr>
              <w:pStyle w:val="EmptyCellLayoutStyle"/>
              <w:spacing w:after="0" w:line="240" w:lineRule="auto"/>
            </w:pPr>
          </w:p>
        </w:tc>
        <w:tc>
          <w:tcPr>
            <w:tcW w:w="10395" w:type="dxa"/>
          </w:tcPr>
          <w:p w14:paraId="01BDB7E0" w14:textId="77777777" w:rsidR="00A37FFA" w:rsidRDefault="00A37FFA" w:rsidP="00A37FFA">
            <w:pPr>
              <w:pStyle w:val="EmptyCellLayoutStyle"/>
              <w:spacing w:after="0" w:line="240" w:lineRule="auto"/>
            </w:pPr>
          </w:p>
        </w:tc>
        <w:tc>
          <w:tcPr>
            <w:tcW w:w="149" w:type="dxa"/>
          </w:tcPr>
          <w:p w14:paraId="6643C0F9" w14:textId="77777777" w:rsidR="00A37FFA" w:rsidRDefault="00A37FFA" w:rsidP="00A37FFA">
            <w:pPr>
              <w:pStyle w:val="EmptyCellLayoutStyle"/>
              <w:spacing w:after="0" w:line="240" w:lineRule="auto"/>
            </w:pPr>
          </w:p>
        </w:tc>
      </w:tr>
      <w:tr w:rsidR="00A37FFA" w14:paraId="65886D1F" w14:textId="77777777" w:rsidTr="00A37FFA">
        <w:tc>
          <w:tcPr>
            <w:tcW w:w="54" w:type="dxa"/>
          </w:tcPr>
          <w:p w14:paraId="01706C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6539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FB76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240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A6CF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80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5D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03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884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EF9F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B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79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78BE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11837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55F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48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D44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95B0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12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156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A51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280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9D9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88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53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583CD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6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B65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18477" w14:textId="77777777" w:rsidR="00A37FFA" w:rsidRDefault="00A37FFA" w:rsidP="00A37FFA">
                  <w:pPr>
                    <w:spacing w:after="0" w:line="240" w:lineRule="auto"/>
                  </w:pPr>
                </w:p>
              </w:tc>
            </w:tr>
            <w:tr w:rsidR="00A37FFA" w14:paraId="5201A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1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CF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F3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016B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900E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BB3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F4F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5788386" w14:textId="77777777" w:rsidR="00A37FFA" w:rsidRDefault="00A37FFA" w:rsidP="00A37FFA">
            <w:pPr>
              <w:spacing w:after="0" w:line="240" w:lineRule="auto"/>
            </w:pPr>
          </w:p>
        </w:tc>
        <w:tc>
          <w:tcPr>
            <w:tcW w:w="149" w:type="dxa"/>
          </w:tcPr>
          <w:p w14:paraId="4B5A62AD" w14:textId="77777777" w:rsidR="00A37FFA" w:rsidRDefault="00A37FFA" w:rsidP="00A37FFA">
            <w:pPr>
              <w:pStyle w:val="EmptyCellLayoutStyle"/>
              <w:spacing w:after="0" w:line="240" w:lineRule="auto"/>
            </w:pPr>
          </w:p>
        </w:tc>
      </w:tr>
      <w:tr w:rsidR="00A37FFA" w14:paraId="1DDDB5A4" w14:textId="77777777" w:rsidTr="00A37FFA">
        <w:trPr>
          <w:trHeight w:val="80"/>
        </w:trPr>
        <w:tc>
          <w:tcPr>
            <w:tcW w:w="54" w:type="dxa"/>
          </w:tcPr>
          <w:p w14:paraId="3DCF3C24" w14:textId="77777777" w:rsidR="00A37FFA" w:rsidRDefault="00A37FFA" w:rsidP="00A37FFA">
            <w:pPr>
              <w:pStyle w:val="EmptyCellLayoutStyle"/>
              <w:spacing w:after="0" w:line="240" w:lineRule="auto"/>
            </w:pPr>
          </w:p>
        </w:tc>
        <w:tc>
          <w:tcPr>
            <w:tcW w:w="10395" w:type="dxa"/>
          </w:tcPr>
          <w:p w14:paraId="524310E9" w14:textId="77777777" w:rsidR="00A37FFA" w:rsidRDefault="00A37FFA" w:rsidP="00A37FFA">
            <w:pPr>
              <w:pStyle w:val="EmptyCellLayoutStyle"/>
              <w:spacing w:after="0" w:line="240" w:lineRule="auto"/>
            </w:pPr>
          </w:p>
        </w:tc>
        <w:tc>
          <w:tcPr>
            <w:tcW w:w="149" w:type="dxa"/>
          </w:tcPr>
          <w:p w14:paraId="71ECA0B2" w14:textId="77777777" w:rsidR="00A37FFA" w:rsidRDefault="00A37FFA" w:rsidP="00A37FFA">
            <w:pPr>
              <w:pStyle w:val="EmptyCellLayoutStyle"/>
              <w:spacing w:after="0" w:line="240" w:lineRule="auto"/>
            </w:pPr>
          </w:p>
        </w:tc>
      </w:tr>
    </w:tbl>
    <w:p xmlns:w="http://schemas.openxmlformats.org/wordprocessingml/2006/main" w14:paraId="5D8E1A7C" w14:textId="77777777" w:rsidR="00A37FFA" w:rsidRDefault="00A37FFA" w:rsidP="00A37FFA">
      <w:pPr>
        <w:spacing w:after="0" w:line="240" w:lineRule="auto"/>
      </w:pPr>
    </w:p>
    <w:p xmlns:w="http://schemas.openxmlformats.org/wordprocessingml/2006/main" w14:paraId="2F9AF2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在数据库恢复期间出错</w:t>
      </w:r>
    </w:p>
    <w:p xmlns:w="http://schemas.openxmlformats.org/wordprocessingml/2006/main" w14:paraId="6666F6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SQL Server 进入联机状态时如果无法成功恢复数据库，则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3D79C" w14:textId="77777777" w:rsidTr="00A37FFA">
        <w:trPr>
          <w:trHeight w:val="54"/>
        </w:trPr>
        <w:tc>
          <w:tcPr>
            <w:tcW w:w="54" w:type="dxa"/>
          </w:tcPr>
          <w:p w14:paraId="171D65C2" w14:textId="77777777" w:rsidR="00A37FFA" w:rsidRDefault="00A37FFA" w:rsidP="00A37FFA">
            <w:pPr>
              <w:pStyle w:val="EmptyCellLayoutStyle"/>
              <w:spacing w:after="0" w:line="240" w:lineRule="auto"/>
            </w:pPr>
          </w:p>
        </w:tc>
        <w:tc>
          <w:tcPr>
            <w:tcW w:w="10395" w:type="dxa"/>
          </w:tcPr>
          <w:p w14:paraId="5DD578E6" w14:textId="77777777" w:rsidR="00A37FFA" w:rsidRDefault="00A37FFA" w:rsidP="00A37FFA">
            <w:pPr>
              <w:pStyle w:val="EmptyCellLayoutStyle"/>
              <w:spacing w:after="0" w:line="240" w:lineRule="auto"/>
            </w:pPr>
          </w:p>
        </w:tc>
        <w:tc>
          <w:tcPr>
            <w:tcW w:w="149" w:type="dxa"/>
          </w:tcPr>
          <w:p w14:paraId="618BFCF3" w14:textId="77777777" w:rsidR="00A37FFA" w:rsidRDefault="00A37FFA" w:rsidP="00A37FFA">
            <w:pPr>
              <w:pStyle w:val="EmptyCellLayoutStyle"/>
              <w:spacing w:after="0" w:line="240" w:lineRule="auto"/>
            </w:pPr>
          </w:p>
        </w:tc>
      </w:tr>
      <w:tr w:rsidR="00A37FFA" w14:paraId="63397AA6" w14:textId="77777777" w:rsidTr="00A37FFA">
        <w:tc>
          <w:tcPr>
            <w:tcW w:w="54" w:type="dxa"/>
          </w:tcPr>
          <w:p w14:paraId="412353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BFE2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C77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110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16A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3BA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E4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A21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86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499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22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41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6A58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DF60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2E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3A6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FC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842D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4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322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5C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144B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27B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3C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138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5A5C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8C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318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B9A29" w14:textId="77777777" w:rsidR="00A37FFA" w:rsidRDefault="00A37FFA" w:rsidP="00A37FFA">
                  <w:pPr>
                    <w:spacing w:after="0" w:line="240" w:lineRule="auto"/>
                  </w:pPr>
                </w:p>
              </w:tc>
            </w:tr>
            <w:tr w:rsidR="00A37FFA" w14:paraId="5619F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41A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BB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D4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6251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5F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8E2F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15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730C75" w14:textId="77777777" w:rsidR="00A37FFA" w:rsidRDefault="00A37FFA" w:rsidP="00A37FFA">
            <w:pPr>
              <w:spacing w:after="0" w:line="240" w:lineRule="auto"/>
            </w:pPr>
          </w:p>
        </w:tc>
        <w:tc>
          <w:tcPr>
            <w:tcW w:w="149" w:type="dxa"/>
          </w:tcPr>
          <w:p w14:paraId="53B1B354" w14:textId="77777777" w:rsidR="00A37FFA" w:rsidRDefault="00A37FFA" w:rsidP="00A37FFA">
            <w:pPr>
              <w:pStyle w:val="EmptyCellLayoutStyle"/>
              <w:spacing w:after="0" w:line="240" w:lineRule="auto"/>
            </w:pPr>
          </w:p>
        </w:tc>
      </w:tr>
      <w:tr w:rsidR="00A37FFA" w14:paraId="05C9613B" w14:textId="77777777" w:rsidTr="00A37FFA">
        <w:trPr>
          <w:trHeight w:val="80"/>
        </w:trPr>
        <w:tc>
          <w:tcPr>
            <w:tcW w:w="54" w:type="dxa"/>
          </w:tcPr>
          <w:p w14:paraId="2F232A0B" w14:textId="77777777" w:rsidR="00A37FFA" w:rsidRDefault="00A37FFA" w:rsidP="00A37FFA">
            <w:pPr>
              <w:pStyle w:val="EmptyCellLayoutStyle"/>
              <w:spacing w:after="0" w:line="240" w:lineRule="auto"/>
            </w:pPr>
          </w:p>
        </w:tc>
        <w:tc>
          <w:tcPr>
            <w:tcW w:w="10395" w:type="dxa"/>
          </w:tcPr>
          <w:p w14:paraId="7310A582" w14:textId="77777777" w:rsidR="00A37FFA" w:rsidRDefault="00A37FFA" w:rsidP="00A37FFA">
            <w:pPr>
              <w:pStyle w:val="EmptyCellLayoutStyle"/>
              <w:spacing w:after="0" w:line="240" w:lineRule="auto"/>
            </w:pPr>
          </w:p>
        </w:tc>
        <w:tc>
          <w:tcPr>
            <w:tcW w:w="149" w:type="dxa"/>
          </w:tcPr>
          <w:p w14:paraId="60AA714C" w14:textId="77777777" w:rsidR="00A37FFA" w:rsidRDefault="00A37FFA" w:rsidP="00A37FFA">
            <w:pPr>
              <w:pStyle w:val="EmptyCellLayoutStyle"/>
              <w:spacing w:after="0" w:line="240" w:lineRule="auto"/>
            </w:pPr>
          </w:p>
        </w:tc>
      </w:tr>
    </w:tbl>
    <w:p xmlns:w="http://schemas.openxmlformats.org/wordprocessingml/2006/main" w14:paraId="19A3C823" w14:textId="77777777" w:rsidR="00A37FFA" w:rsidRDefault="00A37FFA" w:rsidP="00A37FFA">
      <w:pPr>
        <w:spacing w:after="0" w:line="240" w:lineRule="auto"/>
      </w:pPr>
    </w:p>
    <w:p xmlns:w="http://schemas.openxmlformats.org/wordprocessingml/2006/main" w14:paraId="3B41A6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与其他 Service Broker 或数据库镜像主机连接时出现安全性 (SSPI) 错误</w:t>
      </w:r>
    </w:p>
    <w:p xmlns:w="http://schemas.openxmlformats.org/wordprocessingml/2006/main" w14:paraId="60ADC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ervice Broker 传输安全模式使用 SSPI 时，远程数据库的服务帐户必须在 master 数据库中具有 CONNECT 权限。远程 SQL Server 实例应允许对远程主机使用的帐户进行 Linux 身份验证。该登录名无需具有其他权限，也无需拥有任何数据库中的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8A1E77" w14:textId="77777777" w:rsidTr="00A37FFA">
        <w:trPr>
          <w:trHeight w:val="54"/>
        </w:trPr>
        <w:tc>
          <w:tcPr>
            <w:tcW w:w="54" w:type="dxa"/>
          </w:tcPr>
          <w:p w14:paraId="057E1BC3" w14:textId="77777777" w:rsidR="00A37FFA" w:rsidRDefault="00A37FFA" w:rsidP="00A37FFA">
            <w:pPr>
              <w:pStyle w:val="EmptyCellLayoutStyle"/>
              <w:spacing w:after="0" w:line="240" w:lineRule="auto"/>
            </w:pPr>
          </w:p>
        </w:tc>
        <w:tc>
          <w:tcPr>
            <w:tcW w:w="10395" w:type="dxa"/>
          </w:tcPr>
          <w:p w14:paraId="51FBC907" w14:textId="77777777" w:rsidR="00A37FFA" w:rsidRDefault="00A37FFA" w:rsidP="00A37FFA">
            <w:pPr>
              <w:pStyle w:val="EmptyCellLayoutStyle"/>
              <w:spacing w:after="0" w:line="240" w:lineRule="auto"/>
            </w:pPr>
          </w:p>
        </w:tc>
        <w:tc>
          <w:tcPr>
            <w:tcW w:w="149" w:type="dxa"/>
          </w:tcPr>
          <w:p w14:paraId="435BEC6E" w14:textId="77777777" w:rsidR="00A37FFA" w:rsidRDefault="00A37FFA" w:rsidP="00A37FFA">
            <w:pPr>
              <w:pStyle w:val="EmptyCellLayoutStyle"/>
              <w:spacing w:after="0" w:line="240" w:lineRule="auto"/>
            </w:pPr>
          </w:p>
        </w:tc>
      </w:tr>
      <w:tr w:rsidR="00A37FFA" w14:paraId="59CDC965" w14:textId="77777777" w:rsidTr="00A37FFA">
        <w:tc>
          <w:tcPr>
            <w:tcW w:w="54" w:type="dxa"/>
          </w:tcPr>
          <w:p w14:paraId="25BF81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1926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CFC7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FAE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47F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C3B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2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B0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DA2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FD7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F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3BB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0B93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EE8A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2D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0C3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391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8995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F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02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E5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6C55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1D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321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C2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532BE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A9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BCF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E2CA0" w14:textId="77777777" w:rsidR="00A37FFA" w:rsidRDefault="00A37FFA" w:rsidP="00A37FFA">
                  <w:pPr>
                    <w:spacing w:after="0" w:line="240" w:lineRule="auto"/>
                  </w:pPr>
                </w:p>
              </w:tc>
            </w:tr>
            <w:tr w:rsidR="00A37FFA" w14:paraId="54FBD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EC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7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58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D3D6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807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524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C2C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A79F6A" w14:textId="77777777" w:rsidR="00A37FFA" w:rsidRDefault="00A37FFA" w:rsidP="00A37FFA">
            <w:pPr>
              <w:spacing w:after="0" w:line="240" w:lineRule="auto"/>
            </w:pPr>
          </w:p>
        </w:tc>
        <w:tc>
          <w:tcPr>
            <w:tcW w:w="149" w:type="dxa"/>
          </w:tcPr>
          <w:p w14:paraId="049B6DBE" w14:textId="77777777" w:rsidR="00A37FFA" w:rsidRDefault="00A37FFA" w:rsidP="00A37FFA">
            <w:pPr>
              <w:pStyle w:val="EmptyCellLayoutStyle"/>
              <w:spacing w:after="0" w:line="240" w:lineRule="auto"/>
            </w:pPr>
          </w:p>
        </w:tc>
      </w:tr>
      <w:tr w:rsidR="00A37FFA" w14:paraId="0474CB64" w14:textId="77777777" w:rsidTr="00A37FFA">
        <w:trPr>
          <w:trHeight w:val="80"/>
        </w:trPr>
        <w:tc>
          <w:tcPr>
            <w:tcW w:w="54" w:type="dxa"/>
          </w:tcPr>
          <w:p w14:paraId="46B40A72" w14:textId="77777777" w:rsidR="00A37FFA" w:rsidRDefault="00A37FFA" w:rsidP="00A37FFA">
            <w:pPr>
              <w:pStyle w:val="EmptyCellLayoutStyle"/>
              <w:spacing w:after="0" w:line="240" w:lineRule="auto"/>
            </w:pPr>
          </w:p>
        </w:tc>
        <w:tc>
          <w:tcPr>
            <w:tcW w:w="10395" w:type="dxa"/>
          </w:tcPr>
          <w:p w14:paraId="0401A0B1" w14:textId="77777777" w:rsidR="00A37FFA" w:rsidRDefault="00A37FFA" w:rsidP="00A37FFA">
            <w:pPr>
              <w:pStyle w:val="EmptyCellLayoutStyle"/>
              <w:spacing w:after="0" w:line="240" w:lineRule="auto"/>
            </w:pPr>
          </w:p>
        </w:tc>
        <w:tc>
          <w:tcPr>
            <w:tcW w:w="149" w:type="dxa"/>
          </w:tcPr>
          <w:p w14:paraId="4D7E61A5" w14:textId="77777777" w:rsidR="00A37FFA" w:rsidRDefault="00A37FFA" w:rsidP="00A37FFA">
            <w:pPr>
              <w:pStyle w:val="EmptyCellLayoutStyle"/>
              <w:spacing w:after="0" w:line="240" w:lineRule="auto"/>
            </w:pPr>
          </w:p>
        </w:tc>
      </w:tr>
    </w:tbl>
    <w:p xmlns:w="http://schemas.openxmlformats.org/wordprocessingml/2006/main" w14:paraId="0FAB63A5" w14:textId="77777777" w:rsidR="00A37FFA" w:rsidRDefault="00A37FFA" w:rsidP="00A37FFA">
      <w:pPr>
        <w:spacing w:after="0" w:line="240" w:lineRule="auto"/>
      </w:pPr>
    </w:p>
    <w:p xmlns:w="http://schemas.openxmlformats.org/wordprocessingml/2006/main" w14:paraId="3D1A59C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或数据库镜像传输已禁用或未配置</w:t>
      </w:r>
    </w:p>
    <w:p xmlns:w="http://schemas.openxmlformats.org/wordprocessingml/2006/main" w14:paraId="36F30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或数据库镜像传输已禁用或未配置时，此规则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A635A" w14:textId="77777777" w:rsidTr="00A37FFA">
        <w:trPr>
          <w:trHeight w:val="54"/>
        </w:trPr>
        <w:tc>
          <w:tcPr>
            <w:tcW w:w="54" w:type="dxa"/>
          </w:tcPr>
          <w:p w14:paraId="2376A76A" w14:textId="77777777" w:rsidR="00A37FFA" w:rsidRDefault="00A37FFA" w:rsidP="00A37FFA">
            <w:pPr>
              <w:pStyle w:val="EmptyCellLayoutStyle"/>
              <w:spacing w:after="0" w:line="240" w:lineRule="auto"/>
            </w:pPr>
          </w:p>
        </w:tc>
        <w:tc>
          <w:tcPr>
            <w:tcW w:w="10395" w:type="dxa"/>
          </w:tcPr>
          <w:p w14:paraId="1A014CE6" w14:textId="77777777" w:rsidR="00A37FFA" w:rsidRDefault="00A37FFA" w:rsidP="00A37FFA">
            <w:pPr>
              <w:pStyle w:val="EmptyCellLayoutStyle"/>
              <w:spacing w:after="0" w:line="240" w:lineRule="auto"/>
            </w:pPr>
          </w:p>
        </w:tc>
        <w:tc>
          <w:tcPr>
            <w:tcW w:w="149" w:type="dxa"/>
          </w:tcPr>
          <w:p w14:paraId="3EEFE0A8" w14:textId="77777777" w:rsidR="00A37FFA" w:rsidRDefault="00A37FFA" w:rsidP="00A37FFA">
            <w:pPr>
              <w:pStyle w:val="EmptyCellLayoutStyle"/>
              <w:spacing w:after="0" w:line="240" w:lineRule="auto"/>
            </w:pPr>
          </w:p>
        </w:tc>
      </w:tr>
      <w:tr w:rsidR="00A37FFA" w14:paraId="2E977169" w14:textId="77777777" w:rsidTr="00A37FFA">
        <w:tc>
          <w:tcPr>
            <w:tcW w:w="54" w:type="dxa"/>
          </w:tcPr>
          <w:p w14:paraId="3F1230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D4AC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E584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09BC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8E79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416D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7FC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8A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6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9C89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7D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0A0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0A9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042B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4D8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6A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07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9C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FA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2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5CC1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77F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A9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E9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68B8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A2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B3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6691F" w14:textId="77777777" w:rsidR="00A37FFA" w:rsidRDefault="00A37FFA" w:rsidP="00A37FFA">
                  <w:pPr>
                    <w:spacing w:after="0" w:line="240" w:lineRule="auto"/>
                  </w:pPr>
                </w:p>
              </w:tc>
            </w:tr>
            <w:tr w:rsidR="00A37FFA" w14:paraId="723B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0B7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7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55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A7DDF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E1F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8DC9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7CA9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F00320" w14:textId="77777777" w:rsidR="00A37FFA" w:rsidRDefault="00A37FFA" w:rsidP="00A37FFA">
            <w:pPr>
              <w:spacing w:after="0" w:line="240" w:lineRule="auto"/>
            </w:pPr>
          </w:p>
        </w:tc>
        <w:tc>
          <w:tcPr>
            <w:tcW w:w="149" w:type="dxa"/>
          </w:tcPr>
          <w:p w14:paraId="37B4CFDF" w14:textId="77777777" w:rsidR="00A37FFA" w:rsidRDefault="00A37FFA" w:rsidP="00A37FFA">
            <w:pPr>
              <w:pStyle w:val="EmptyCellLayoutStyle"/>
              <w:spacing w:after="0" w:line="240" w:lineRule="auto"/>
            </w:pPr>
          </w:p>
        </w:tc>
      </w:tr>
      <w:tr w:rsidR="00A37FFA" w14:paraId="396D9AF2" w14:textId="77777777" w:rsidTr="00A37FFA">
        <w:trPr>
          <w:trHeight w:val="80"/>
        </w:trPr>
        <w:tc>
          <w:tcPr>
            <w:tcW w:w="54" w:type="dxa"/>
          </w:tcPr>
          <w:p w14:paraId="02E682FE" w14:textId="77777777" w:rsidR="00A37FFA" w:rsidRDefault="00A37FFA" w:rsidP="00A37FFA">
            <w:pPr>
              <w:pStyle w:val="EmptyCellLayoutStyle"/>
              <w:spacing w:after="0" w:line="240" w:lineRule="auto"/>
            </w:pPr>
          </w:p>
        </w:tc>
        <w:tc>
          <w:tcPr>
            <w:tcW w:w="10395" w:type="dxa"/>
          </w:tcPr>
          <w:p w14:paraId="603C0670" w14:textId="77777777" w:rsidR="00A37FFA" w:rsidRDefault="00A37FFA" w:rsidP="00A37FFA">
            <w:pPr>
              <w:pStyle w:val="EmptyCellLayoutStyle"/>
              <w:spacing w:after="0" w:line="240" w:lineRule="auto"/>
            </w:pPr>
          </w:p>
        </w:tc>
        <w:tc>
          <w:tcPr>
            <w:tcW w:w="149" w:type="dxa"/>
          </w:tcPr>
          <w:p w14:paraId="79CFF16B" w14:textId="77777777" w:rsidR="00A37FFA" w:rsidRDefault="00A37FFA" w:rsidP="00A37FFA">
            <w:pPr>
              <w:pStyle w:val="EmptyCellLayoutStyle"/>
              <w:spacing w:after="0" w:line="240" w:lineRule="auto"/>
            </w:pPr>
          </w:p>
        </w:tc>
      </w:tr>
    </w:tbl>
    <w:p xmlns:w="http://schemas.openxmlformats.org/wordprocessingml/2006/main" w14:paraId="3CDE002B" w14:textId="77777777" w:rsidR="00A37FFA" w:rsidRDefault="00A37FFA" w:rsidP="00A37FFA">
      <w:pPr>
        <w:spacing w:after="0" w:line="240" w:lineRule="auto"/>
      </w:pPr>
    </w:p>
    <w:p xmlns:w="http://schemas.openxmlformats.org/wordprocessingml/2006/main" w14:paraId="2BB94BB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重试后 I/O 操作成功</w:t>
      </w:r>
    </w:p>
    <w:p xmlns:w="http://schemas.openxmlformats.org/wordprocessingml/2006/main" w14:paraId="7E995F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数据库页或事务日志块的读取操作只有在重试操作后才成功。 尽管您可能不需要立即采取行动，但是应调查该错误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B841F8" w14:textId="77777777" w:rsidTr="00A37FFA">
        <w:trPr>
          <w:trHeight w:val="54"/>
        </w:trPr>
        <w:tc>
          <w:tcPr>
            <w:tcW w:w="54" w:type="dxa"/>
          </w:tcPr>
          <w:p w14:paraId="5CE42831" w14:textId="77777777" w:rsidR="00A37FFA" w:rsidRDefault="00A37FFA" w:rsidP="00A37FFA">
            <w:pPr>
              <w:pStyle w:val="EmptyCellLayoutStyle"/>
              <w:spacing w:after="0" w:line="240" w:lineRule="auto"/>
            </w:pPr>
          </w:p>
        </w:tc>
        <w:tc>
          <w:tcPr>
            <w:tcW w:w="10395" w:type="dxa"/>
          </w:tcPr>
          <w:p w14:paraId="37E6D584" w14:textId="77777777" w:rsidR="00A37FFA" w:rsidRDefault="00A37FFA" w:rsidP="00A37FFA">
            <w:pPr>
              <w:pStyle w:val="EmptyCellLayoutStyle"/>
              <w:spacing w:after="0" w:line="240" w:lineRule="auto"/>
            </w:pPr>
          </w:p>
        </w:tc>
        <w:tc>
          <w:tcPr>
            <w:tcW w:w="149" w:type="dxa"/>
          </w:tcPr>
          <w:p w14:paraId="2D99EA24" w14:textId="77777777" w:rsidR="00A37FFA" w:rsidRDefault="00A37FFA" w:rsidP="00A37FFA">
            <w:pPr>
              <w:pStyle w:val="EmptyCellLayoutStyle"/>
              <w:spacing w:after="0" w:line="240" w:lineRule="auto"/>
            </w:pPr>
          </w:p>
        </w:tc>
      </w:tr>
      <w:tr w:rsidR="00A37FFA" w14:paraId="38539189" w14:textId="77777777" w:rsidTr="00A37FFA">
        <w:tc>
          <w:tcPr>
            <w:tcW w:w="54" w:type="dxa"/>
          </w:tcPr>
          <w:p w14:paraId="2BC78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EE4B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BCE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5B7B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BA2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FFB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9D1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17A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971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82A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BDA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E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2F1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EF794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379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9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8B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D10E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A6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82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A2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2C06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4C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3B0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478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EB96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B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A8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D9F6A" w14:textId="77777777" w:rsidR="00A37FFA" w:rsidRDefault="00A37FFA" w:rsidP="00A37FFA">
                  <w:pPr>
                    <w:spacing w:after="0" w:line="240" w:lineRule="auto"/>
                  </w:pPr>
                </w:p>
              </w:tc>
            </w:tr>
            <w:tr w:rsidR="00A37FFA" w14:paraId="51533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9B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40D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85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41C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A0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C16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3C9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B093F1" w14:textId="77777777" w:rsidR="00A37FFA" w:rsidRDefault="00A37FFA" w:rsidP="00A37FFA">
            <w:pPr>
              <w:spacing w:after="0" w:line="240" w:lineRule="auto"/>
            </w:pPr>
          </w:p>
        </w:tc>
        <w:tc>
          <w:tcPr>
            <w:tcW w:w="149" w:type="dxa"/>
          </w:tcPr>
          <w:p w14:paraId="5B286911" w14:textId="77777777" w:rsidR="00A37FFA" w:rsidRDefault="00A37FFA" w:rsidP="00A37FFA">
            <w:pPr>
              <w:pStyle w:val="EmptyCellLayoutStyle"/>
              <w:spacing w:after="0" w:line="240" w:lineRule="auto"/>
            </w:pPr>
          </w:p>
        </w:tc>
      </w:tr>
      <w:tr w:rsidR="00A37FFA" w14:paraId="3CA09A12" w14:textId="77777777" w:rsidTr="00A37FFA">
        <w:trPr>
          <w:trHeight w:val="80"/>
        </w:trPr>
        <w:tc>
          <w:tcPr>
            <w:tcW w:w="54" w:type="dxa"/>
          </w:tcPr>
          <w:p w14:paraId="7902FEDF" w14:textId="77777777" w:rsidR="00A37FFA" w:rsidRDefault="00A37FFA" w:rsidP="00A37FFA">
            <w:pPr>
              <w:pStyle w:val="EmptyCellLayoutStyle"/>
              <w:spacing w:after="0" w:line="240" w:lineRule="auto"/>
            </w:pPr>
          </w:p>
        </w:tc>
        <w:tc>
          <w:tcPr>
            <w:tcW w:w="10395" w:type="dxa"/>
          </w:tcPr>
          <w:p w14:paraId="02F8A382" w14:textId="77777777" w:rsidR="00A37FFA" w:rsidRDefault="00A37FFA" w:rsidP="00A37FFA">
            <w:pPr>
              <w:pStyle w:val="EmptyCellLayoutStyle"/>
              <w:spacing w:after="0" w:line="240" w:lineRule="auto"/>
            </w:pPr>
          </w:p>
        </w:tc>
        <w:tc>
          <w:tcPr>
            <w:tcW w:w="149" w:type="dxa"/>
          </w:tcPr>
          <w:p w14:paraId="17A55452" w14:textId="77777777" w:rsidR="00A37FFA" w:rsidRDefault="00A37FFA" w:rsidP="00A37FFA">
            <w:pPr>
              <w:pStyle w:val="EmptyCellLayoutStyle"/>
              <w:spacing w:after="0" w:line="240" w:lineRule="auto"/>
            </w:pPr>
          </w:p>
        </w:tc>
      </w:tr>
    </w:tbl>
    <w:p xmlns:w="http://schemas.openxmlformats.org/wordprocessingml/2006/main" w14:paraId="78436B91" w14:textId="77777777" w:rsidR="00A37FFA" w:rsidRDefault="00A37FFA" w:rsidP="00A37FFA">
      <w:pPr>
        <w:spacing w:after="0" w:line="240" w:lineRule="auto"/>
      </w:pPr>
    </w:p>
    <w:p xmlns:w="http://schemas.openxmlformats.org/wordprocessingml/2006/main" w14:paraId="4D82A1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 tempdb。 无法继续</w:t>
      </w:r>
    </w:p>
    <w:p xmlns:w="http://schemas.openxmlformats.org/wordprocessingml/2006/main" w14:paraId="277591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 tempdb 数据库。此错误的可能原因包括: </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C6A052" w14:textId="77777777" w:rsidTr="00A37FFA">
        <w:trPr>
          <w:trHeight w:val="54"/>
        </w:trPr>
        <w:tc>
          <w:tcPr>
            <w:tcW w:w="54" w:type="dxa"/>
          </w:tcPr>
          <w:p w14:paraId="645DB878" w14:textId="77777777" w:rsidR="00A37FFA" w:rsidRDefault="00A37FFA" w:rsidP="00A37FFA">
            <w:pPr>
              <w:pStyle w:val="EmptyCellLayoutStyle"/>
              <w:spacing w:after="0" w:line="240" w:lineRule="auto"/>
            </w:pPr>
          </w:p>
        </w:tc>
        <w:tc>
          <w:tcPr>
            <w:tcW w:w="10395" w:type="dxa"/>
          </w:tcPr>
          <w:p w14:paraId="7A7AC329" w14:textId="77777777" w:rsidR="00A37FFA" w:rsidRDefault="00A37FFA" w:rsidP="00A37FFA">
            <w:pPr>
              <w:pStyle w:val="EmptyCellLayoutStyle"/>
              <w:spacing w:after="0" w:line="240" w:lineRule="auto"/>
            </w:pPr>
          </w:p>
        </w:tc>
        <w:tc>
          <w:tcPr>
            <w:tcW w:w="149" w:type="dxa"/>
          </w:tcPr>
          <w:p w14:paraId="529DE77E" w14:textId="77777777" w:rsidR="00A37FFA" w:rsidRDefault="00A37FFA" w:rsidP="00A37FFA">
            <w:pPr>
              <w:pStyle w:val="EmptyCellLayoutStyle"/>
              <w:spacing w:after="0" w:line="240" w:lineRule="auto"/>
            </w:pPr>
          </w:p>
        </w:tc>
      </w:tr>
      <w:tr w:rsidR="00A37FFA" w14:paraId="6AD3B92A" w14:textId="77777777" w:rsidTr="00A37FFA">
        <w:tc>
          <w:tcPr>
            <w:tcW w:w="54" w:type="dxa"/>
          </w:tcPr>
          <w:p w14:paraId="750131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0DF6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D788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95D3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E7B4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7F8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72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265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DE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0FD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320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7F6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C7BA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C699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8F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8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FF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7794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1E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23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CE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21E7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50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F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CED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3FF4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C8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44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E04E9" w14:textId="77777777" w:rsidR="00A37FFA" w:rsidRDefault="00A37FFA" w:rsidP="00A37FFA">
                  <w:pPr>
                    <w:spacing w:after="0" w:line="240" w:lineRule="auto"/>
                  </w:pPr>
                </w:p>
              </w:tc>
            </w:tr>
            <w:tr w:rsidR="00A37FFA" w14:paraId="3270FB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7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5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BD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B62F9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73A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13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57B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0276E1" w14:textId="77777777" w:rsidR="00A37FFA" w:rsidRDefault="00A37FFA" w:rsidP="00A37FFA">
            <w:pPr>
              <w:spacing w:after="0" w:line="240" w:lineRule="auto"/>
            </w:pPr>
          </w:p>
        </w:tc>
        <w:tc>
          <w:tcPr>
            <w:tcW w:w="149" w:type="dxa"/>
          </w:tcPr>
          <w:p w14:paraId="4C977E43" w14:textId="77777777" w:rsidR="00A37FFA" w:rsidRDefault="00A37FFA" w:rsidP="00A37FFA">
            <w:pPr>
              <w:pStyle w:val="EmptyCellLayoutStyle"/>
              <w:spacing w:after="0" w:line="240" w:lineRule="auto"/>
            </w:pPr>
          </w:p>
        </w:tc>
      </w:tr>
      <w:tr w:rsidR="00A37FFA" w14:paraId="378FD5FC" w14:textId="77777777" w:rsidTr="00A37FFA">
        <w:trPr>
          <w:trHeight w:val="80"/>
        </w:trPr>
        <w:tc>
          <w:tcPr>
            <w:tcW w:w="54" w:type="dxa"/>
          </w:tcPr>
          <w:p w14:paraId="57735E84" w14:textId="77777777" w:rsidR="00A37FFA" w:rsidRDefault="00A37FFA" w:rsidP="00A37FFA">
            <w:pPr>
              <w:pStyle w:val="EmptyCellLayoutStyle"/>
              <w:spacing w:after="0" w:line="240" w:lineRule="auto"/>
            </w:pPr>
          </w:p>
        </w:tc>
        <w:tc>
          <w:tcPr>
            <w:tcW w:w="10395" w:type="dxa"/>
          </w:tcPr>
          <w:p w14:paraId="7FFDDB45" w14:textId="77777777" w:rsidR="00A37FFA" w:rsidRDefault="00A37FFA" w:rsidP="00A37FFA">
            <w:pPr>
              <w:pStyle w:val="EmptyCellLayoutStyle"/>
              <w:spacing w:after="0" w:line="240" w:lineRule="auto"/>
            </w:pPr>
          </w:p>
        </w:tc>
        <w:tc>
          <w:tcPr>
            <w:tcW w:w="149" w:type="dxa"/>
          </w:tcPr>
          <w:p w14:paraId="48D1E6CB" w14:textId="77777777" w:rsidR="00A37FFA" w:rsidRDefault="00A37FFA" w:rsidP="00A37FFA">
            <w:pPr>
              <w:pStyle w:val="EmptyCellLayoutStyle"/>
              <w:spacing w:after="0" w:line="240" w:lineRule="auto"/>
            </w:pPr>
          </w:p>
        </w:tc>
      </w:tr>
    </w:tbl>
    <w:p xmlns:w="http://schemas.openxmlformats.org/wordprocessingml/2006/main" w14:paraId="2410EF07" w14:textId="77777777" w:rsidR="00A37FFA" w:rsidRDefault="00A37FFA" w:rsidP="00A37FFA">
      <w:pPr>
        <w:spacing w:after="0" w:line="240" w:lineRule="auto"/>
      </w:pPr>
    </w:p>
    <w:p xmlns:w="http://schemas.openxmlformats.org/wordprocessingml/2006/main" w14:paraId="38AEA82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页执行 I/O 操作时出现 OS 错误</w:t>
      </w:r>
    </w:p>
    <w:p xmlns:w="http://schemas.openxmlformats.org/wordprocessingml/2006/main" w14:paraId="1F7594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读取或写入数据库页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032FFD" w14:textId="77777777" w:rsidTr="00A37FFA">
        <w:trPr>
          <w:trHeight w:val="54"/>
        </w:trPr>
        <w:tc>
          <w:tcPr>
            <w:tcW w:w="54" w:type="dxa"/>
          </w:tcPr>
          <w:p w14:paraId="7CBC51F7" w14:textId="77777777" w:rsidR="00A37FFA" w:rsidRDefault="00A37FFA" w:rsidP="00A37FFA">
            <w:pPr>
              <w:pStyle w:val="EmptyCellLayoutStyle"/>
              <w:spacing w:after="0" w:line="240" w:lineRule="auto"/>
            </w:pPr>
          </w:p>
        </w:tc>
        <w:tc>
          <w:tcPr>
            <w:tcW w:w="10395" w:type="dxa"/>
          </w:tcPr>
          <w:p w14:paraId="5FA15BE0" w14:textId="77777777" w:rsidR="00A37FFA" w:rsidRDefault="00A37FFA" w:rsidP="00A37FFA">
            <w:pPr>
              <w:pStyle w:val="EmptyCellLayoutStyle"/>
              <w:spacing w:after="0" w:line="240" w:lineRule="auto"/>
            </w:pPr>
          </w:p>
        </w:tc>
        <w:tc>
          <w:tcPr>
            <w:tcW w:w="149" w:type="dxa"/>
          </w:tcPr>
          <w:p w14:paraId="4C4E96FC" w14:textId="77777777" w:rsidR="00A37FFA" w:rsidRDefault="00A37FFA" w:rsidP="00A37FFA">
            <w:pPr>
              <w:pStyle w:val="EmptyCellLayoutStyle"/>
              <w:spacing w:after="0" w:line="240" w:lineRule="auto"/>
            </w:pPr>
          </w:p>
        </w:tc>
      </w:tr>
      <w:tr w:rsidR="00A37FFA" w14:paraId="53B1391C" w14:textId="77777777" w:rsidTr="00A37FFA">
        <w:tc>
          <w:tcPr>
            <w:tcW w:w="54" w:type="dxa"/>
          </w:tcPr>
          <w:p w14:paraId="5B54F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C9333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DE4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824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043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33A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E46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86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17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D048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C4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78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41ED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FB7C8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425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BC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6C5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6D8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8D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C8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939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0E25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7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A56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CA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A0F6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5A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9C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74A6F" w14:textId="77777777" w:rsidR="00A37FFA" w:rsidRDefault="00A37FFA" w:rsidP="00A37FFA">
                  <w:pPr>
                    <w:spacing w:after="0" w:line="240" w:lineRule="auto"/>
                  </w:pPr>
                </w:p>
              </w:tc>
            </w:tr>
            <w:tr w:rsidR="00A37FFA" w14:paraId="423C2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4A6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37D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DCF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B97E8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2A7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7C7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BA77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B9F7D9" w14:textId="77777777" w:rsidR="00A37FFA" w:rsidRDefault="00A37FFA" w:rsidP="00A37FFA">
            <w:pPr>
              <w:spacing w:after="0" w:line="240" w:lineRule="auto"/>
            </w:pPr>
          </w:p>
        </w:tc>
        <w:tc>
          <w:tcPr>
            <w:tcW w:w="149" w:type="dxa"/>
          </w:tcPr>
          <w:p w14:paraId="72662548" w14:textId="77777777" w:rsidR="00A37FFA" w:rsidRDefault="00A37FFA" w:rsidP="00A37FFA">
            <w:pPr>
              <w:pStyle w:val="EmptyCellLayoutStyle"/>
              <w:spacing w:after="0" w:line="240" w:lineRule="auto"/>
            </w:pPr>
          </w:p>
        </w:tc>
      </w:tr>
      <w:tr w:rsidR="00A37FFA" w14:paraId="38DADBF1" w14:textId="77777777" w:rsidTr="00A37FFA">
        <w:trPr>
          <w:trHeight w:val="80"/>
        </w:trPr>
        <w:tc>
          <w:tcPr>
            <w:tcW w:w="54" w:type="dxa"/>
          </w:tcPr>
          <w:p w14:paraId="50E8CE0C" w14:textId="77777777" w:rsidR="00A37FFA" w:rsidRDefault="00A37FFA" w:rsidP="00A37FFA">
            <w:pPr>
              <w:pStyle w:val="EmptyCellLayoutStyle"/>
              <w:spacing w:after="0" w:line="240" w:lineRule="auto"/>
            </w:pPr>
          </w:p>
        </w:tc>
        <w:tc>
          <w:tcPr>
            <w:tcW w:w="10395" w:type="dxa"/>
          </w:tcPr>
          <w:p w14:paraId="0E358B43" w14:textId="77777777" w:rsidR="00A37FFA" w:rsidRDefault="00A37FFA" w:rsidP="00A37FFA">
            <w:pPr>
              <w:pStyle w:val="EmptyCellLayoutStyle"/>
              <w:spacing w:after="0" w:line="240" w:lineRule="auto"/>
            </w:pPr>
          </w:p>
        </w:tc>
        <w:tc>
          <w:tcPr>
            <w:tcW w:w="149" w:type="dxa"/>
          </w:tcPr>
          <w:p w14:paraId="372C4835" w14:textId="77777777" w:rsidR="00A37FFA" w:rsidRDefault="00A37FFA" w:rsidP="00A37FFA">
            <w:pPr>
              <w:pStyle w:val="EmptyCellLayoutStyle"/>
              <w:spacing w:after="0" w:line="240" w:lineRule="auto"/>
            </w:pPr>
          </w:p>
        </w:tc>
      </w:tr>
    </w:tbl>
    <w:p xmlns:w="http://schemas.openxmlformats.org/wordprocessingml/2006/main" w14:paraId="3F34795A" w14:textId="77777777" w:rsidR="00A37FFA" w:rsidRDefault="00A37FFA" w:rsidP="00A37FFA">
      <w:pPr>
        <w:spacing w:after="0" w:line="240" w:lineRule="auto"/>
      </w:pPr>
    </w:p>
    <w:p xmlns:w="http://schemas.openxmlformats.org/wordprocessingml/2006/main" w14:paraId="5B2052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日志空间用尽，无法写入数据库中的 CHECKPOINT 记录</w:t>
      </w:r>
    </w:p>
    <w:p xmlns:w="http://schemas.openxmlformats.org/wordprocessingml/2006/main" w14:paraId="0209E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数据库的事务日志已达到其容量限制。该限制可能是由于配置设置或者为此数据库配置的一个或多个文件的可用物理空间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271456E" w14:textId="77777777" w:rsidTr="00A37FFA">
        <w:trPr>
          <w:trHeight w:val="54"/>
        </w:trPr>
        <w:tc>
          <w:tcPr>
            <w:tcW w:w="54" w:type="dxa"/>
          </w:tcPr>
          <w:p w14:paraId="51BF7845" w14:textId="77777777" w:rsidR="00A37FFA" w:rsidRDefault="00A37FFA" w:rsidP="00A37FFA">
            <w:pPr>
              <w:pStyle w:val="EmptyCellLayoutStyle"/>
              <w:spacing w:after="0" w:line="240" w:lineRule="auto"/>
            </w:pPr>
          </w:p>
        </w:tc>
        <w:tc>
          <w:tcPr>
            <w:tcW w:w="10395" w:type="dxa"/>
          </w:tcPr>
          <w:p w14:paraId="3975E023" w14:textId="77777777" w:rsidR="00A37FFA" w:rsidRDefault="00A37FFA" w:rsidP="00A37FFA">
            <w:pPr>
              <w:pStyle w:val="EmptyCellLayoutStyle"/>
              <w:spacing w:after="0" w:line="240" w:lineRule="auto"/>
            </w:pPr>
          </w:p>
        </w:tc>
        <w:tc>
          <w:tcPr>
            <w:tcW w:w="149" w:type="dxa"/>
          </w:tcPr>
          <w:p w14:paraId="7A246CDD" w14:textId="77777777" w:rsidR="00A37FFA" w:rsidRDefault="00A37FFA" w:rsidP="00A37FFA">
            <w:pPr>
              <w:pStyle w:val="EmptyCellLayoutStyle"/>
              <w:spacing w:after="0" w:line="240" w:lineRule="auto"/>
            </w:pPr>
          </w:p>
        </w:tc>
      </w:tr>
      <w:tr w:rsidR="00A37FFA" w14:paraId="76708E32" w14:textId="77777777" w:rsidTr="00A37FFA">
        <w:tc>
          <w:tcPr>
            <w:tcW w:w="54" w:type="dxa"/>
          </w:tcPr>
          <w:p w14:paraId="2E8183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B8C4C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A166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E572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73B3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C9F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0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D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A4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E31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F5F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4DE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AC70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B415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989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B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9C4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9ABE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25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1AB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14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B8AA0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3A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C59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F7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3662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EA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53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F5900" w14:textId="77777777" w:rsidR="00A37FFA" w:rsidRDefault="00A37FFA" w:rsidP="00A37FFA">
                  <w:pPr>
                    <w:spacing w:after="0" w:line="240" w:lineRule="auto"/>
                  </w:pPr>
                </w:p>
              </w:tc>
            </w:tr>
            <w:tr w:rsidR="00A37FFA" w14:paraId="1497E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5E0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55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D2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AF9D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312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784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65F6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462FAB" w14:textId="77777777" w:rsidR="00A37FFA" w:rsidRDefault="00A37FFA" w:rsidP="00A37FFA">
            <w:pPr>
              <w:spacing w:after="0" w:line="240" w:lineRule="auto"/>
            </w:pPr>
          </w:p>
        </w:tc>
        <w:tc>
          <w:tcPr>
            <w:tcW w:w="149" w:type="dxa"/>
          </w:tcPr>
          <w:p w14:paraId="309F9DAC" w14:textId="77777777" w:rsidR="00A37FFA" w:rsidRDefault="00A37FFA" w:rsidP="00A37FFA">
            <w:pPr>
              <w:pStyle w:val="EmptyCellLayoutStyle"/>
              <w:spacing w:after="0" w:line="240" w:lineRule="auto"/>
            </w:pPr>
          </w:p>
        </w:tc>
      </w:tr>
      <w:tr w:rsidR="00A37FFA" w14:paraId="62DE64E2" w14:textId="77777777" w:rsidTr="00A37FFA">
        <w:trPr>
          <w:trHeight w:val="80"/>
        </w:trPr>
        <w:tc>
          <w:tcPr>
            <w:tcW w:w="54" w:type="dxa"/>
          </w:tcPr>
          <w:p w14:paraId="570C15A4" w14:textId="77777777" w:rsidR="00A37FFA" w:rsidRDefault="00A37FFA" w:rsidP="00A37FFA">
            <w:pPr>
              <w:pStyle w:val="EmptyCellLayoutStyle"/>
              <w:spacing w:after="0" w:line="240" w:lineRule="auto"/>
            </w:pPr>
          </w:p>
        </w:tc>
        <w:tc>
          <w:tcPr>
            <w:tcW w:w="10395" w:type="dxa"/>
          </w:tcPr>
          <w:p w14:paraId="05A709A0" w14:textId="77777777" w:rsidR="00A37FFA" w:rsidRDefault="00A37FFA" w:rsidP="00A37FFA">
            <w:pPr>
              <w:pStyle w:val="EmptyCellLayoutStyle"/>
              <w:spacing w:after="0" w:line="240" w:lineRule="auto"/>
            </w:pPr>
          </w:p>
        </w:tc>
        <w:tc>
          <w:tcPr>
            <w:tcW w:w="149" w:type="dxa"/>
          </w:tcPr>
          <w:p w14:paraId="7428F8D1" w14:textId="77777777" w:rsidR="00A37FFA" w:rsidRDefault="00A37FFA" w:rsidP="00A37FFA">
            <w:pPr>
              <w:pStyle w:val="EmptyCellLayoutStyle"/>
              <w:spacing w:after="0" w:line="240" w:lineRule="auto"/>
            </w:pPr>
          </w:p>
        </w:tc>
      </w:tr>
    </w:tbl>
    <w:p xmlns:w="http://schemas.openxmlformats.org/wordprocessingml/2006/main" w14:paraId="08D10ECB" w14:textId="77777777" w:rsidR="00A37FFA" w:rsidRDefault="00A37FFA" w:rsidP="00A37FFA">
      <w:pPr>
        <w:spacing w:after="0" w:line="240" w:lineRule="auto"/>
      </w:pPr>
    </w:p>
    <w:p xmlns:w="http://schemas.openxmlformats.org/wordprocessingml/2006/main" w14:paraId="573129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部查询处理器错误: 查询处理器未能获得对所需接口的访问权限</w:t>
      </w:r>
    </w:p>
    <w:p xmlns:w="http://schemas.openxmlformats.org/wordprocessingml/2006/main" w14:paraId="140A9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3D6898" w14:textId="77777777" w:rsidTr="00A37FFA">
        <w:trPr>
          <w:trHeight w:val="54"/>
        </w:trPr>
        <w:tc>
          <w:tcPr>
            <w:tcW w:w="54" w:type="dxa"/>
          </w:tcPr>
          <w:p w14:paraId="748DA702" w14:textId="77777777" w:rsidR="00A37FFA" w:rsidRDefault="00A37FFA" w:rsidP="00A37FFA">
            <w:pPr>
              <w:pStyle w:val="EmptyCellLayoutStyle"/>
              <w:spacing w:after="0" w:line="240" w:lineRule="auto"/>
            </w:pPr>
          </w:p>
        </w:tc>
        <w:tc>
          <w:tcPr>
            <w:tcW w:w="10395" w:type="dxa"/>
          </w:tcPr>
          <w:p w14:paraId="794CFD78" w14:textId="77777777" w:rsidR="00A37FFA" w:rsidRDefault="00A37FFA" w:rsidP="00A37FFA">
            <w:pPr>
              <w:pStyle w:val="EmptyCellLayoutStyle"/>
              <w:spacing w:after="0" w:line="240" w:lineRule="auto"/>
            </w:pPr>
          </w:p>
        </w:tc>
        <w:tc>
          <w:tcPr>
            <w:tcW w:w="149" w:type="dxa"/>
          </w:tcPr>
          <w:p w14:paraId="19A4EDA4" w14:textId="77777777" w:rsidR="00A37FFA" w:rsidRDefault="00A37FFA" w:rsidP="00A37FFA">
            <w:pPr>
              <w:pStyle w:val="EmptyCellLayoutStyle"/>
              <w:spacing w:after="0" w:line="240" w:lineRule="auto"/>
            </w:pPr>
          </w:p>
        </w:tc>
      </w:tr>
      <w:tr w:rsidR="00A37FFA" w14:paraId="3CAADCDF" w14:textId="77777777" w:rsidTr="00A37FFA">
        <w:tc>
          <w:tcPr>
            <w:tcW w:w="54" w:type="dxa"/>
          </w:tcPr>
          <w:p w14:paraId="39E27C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C5F5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C75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0C2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544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1F5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05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861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C5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8B8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A50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F9F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CBB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83A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68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8E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B0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297C0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92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F3D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77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4F31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9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69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3F8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4E678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854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F6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F20B5" w14:textId="77777777" w:rsidR="00A37FFA" w:rsidRDefault="00A37FFA" w:rsidP="00A37FFA">
                  <w:pPr>
                    <w:spacing w:after="0" w:line="240" w:lineRule="auto"/>
                  </w:pPr>
                </w:p>
              </w:tc>
            </w:tr>
            <w:tr w:rsidR="00A37FFA" w14:paraId="5A77C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76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70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E6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35AA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9D1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C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737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B79EA5" w14:textId="77777777" w:rsidR="00A37FFA" w:rsidRDefault="00A37FFA" w:rsidP="00A37FFA">
            <w:pPr>
              <w:spacing w:after="0" w:line="240" w:lineRule="auto"/>
            </w:pPr>
          </w:p>
        </w:tc>
        <w:tc>
          <w:tcPr>
            <w:tcW w:w="149" w:type="dxa"/>
          </w:tcPr>
          <w:p w14:paraId="1A4DFB35" w14:textId="77777777" w:rsidR="00A37FFA" w:rsidRDefault="00A37FFA" w:rsidP="00A37FFA">
            <w:pPr>
              <w:pStyle w:val="EmptyCellLayoutStyle"/>
              <w:spacing w:after="0" w:line="240" w:lineRule="auto"/>
            </w:pPr>
          </w:p>
        </w:tc>
      </w:tr>
      <w:tr w:rsidR="00A37FFA" w14:paraId="68822162" w14:textId="77777777" w:rsidTr="00A37FFA">
        <w:trPr>
          <w:trHeight w:val="80"/>
        </w:trPr>
        <w:tc>
          <w:tcPr>
            <w:tcW w:w="54" w:type="dxa"/>
          </w:tcPr>
          <w:p w14:paraId="01E82ED5" w14:textId="77777777" w:rsidR="00A37FFA" w:rsidRDefault="00A37FFA" w:rsidP="00A37FFA">
            <w:pPr>
              <w:pStyle w:val="EmptyCellLayoutStyle"/>
              <w:spacing w:after="0" w:line="240" w:lineRule="auto"/>
            </w:pPr>
          </w:p>
        </w:tc>
        <w:tc>
          <w:tcPr>
            <w:tcW w:w="10395" w:type="dxa"/>
          </w:tcPr>
          <w:p w14:paraId="4359505C" w14:textId="77777777" w:rsidR="00A37FFA" w:rsidRDefault="00A37FFA" w:rsidP="00A37FFA">
            <w:pPr>
              <w:pStyle w:val="EmptyCellLayoutStyle"/>
              <w:spacing w:after="0" w:line="240" w:lineRule="auto"/>
            </w:pPr>
          </w:p>
        </w:tc>
        <w:tc>
          <w:tcPr>
            <w:tcW w:w="149" w:type="dxa"/>
          </w:tcPr>
          <w:p w14:paraId="546CAEFE" w14:textId="77777777" w:rsidR="00A37FFA" w:rsidRDefault="00A37FFA" w:rsidP="00A37FFA">
            <w:pPr>
              <w:pStyle w:val="EmptyCellLayoutStyle"/>
              <w:spacing w:after="0" w:line="240" w:lineRule="auto"/>
            </w:pPr>
          </w:p>
        </w:tc>
      </w:tr>
    </w:tbl>
    <w:p xmlns:w="http://schemas.openxmlformats.org/wordprocessingml/2006/main" w14:paraId="6347A802" w14:textId="77777777" w:rsidR="00A37FFA" w:rsidRDefault="00A37FFA" w:rsidP="00A37FFA">
      <w:pPr>
        <w:spacing w:after="0" w:line="240" w:lineRule="auto"/>
      </w:pPr>
    </w:p>
    <w:p xmlns:w="http://schemas.openxmlformats.org/wordprocessingml/2006/main" w14:paraId="4F0534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对话检测到错误</w:t>
      </w:r>
    </w:p>
    <w:p xmlns:w="http://schemas.openxmlformats.org/wordprocessingml/2006/main" w14:paraId="15C6D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检测到错误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103E7A" w14:textId="77777777" w:rsidTr="00A37FFA">
        <w:trPr>
          <w:trHeight w:val="54"/>
        </w:trPr>
        <w:tc>
          <w:tcPr>
            <w:tcW w:w="54" w:type="dxa"/>
          </w:tcPr>
          <w:p w14:paraId="084A7EA6" w14:textId="77777777" w:rsidR="00A37FFA" w:rsidRDefault="00A37FFA" w:rsidP="00A37FFA">
            <w:pPr>
              <w:pStyle w:val="EmptyCellLayoutStyle"/>
              <w:spacing w:after="0" w:line="240" w:lineRule="auto"/>
            </w:pPr>
          </w:p>
        </w:tc>
        <w:tc>
          <w:tcPr>
            <w:tcW w:w="10395" w:type="dxa"/>
          </w:tcPr>
          <w:p w14:paraId="2CE96D43" w14:textId="77777777" w:rsidR="00A37FFA" w:rsidRDefault="00A37FFA" w:rsidP="00A37FFA">
            <w:pPr>
              <w:pStyle w:val="EmptyCellLayoutStyle"/>
              <w:spacing w:after="0" w:line="240" w:lineRule="auto"/>
            </w:pPr>
          </w:p>
        </w:tc>
        <w:tc>
          <w:tcPr>
            <w:tcW w:w="149" w:type="dxa"/>
          </w:tcPr>
          <w:p w14:paraId="12117DB5" w14:textId="77777777" w:rsidR="00A37FFA" w:rsidRDefault="00A37FFA" w:rsidP="00A37FFA">
            <w:pPr>
              <w:pStyle w:val="EmptyCellLayoutStyle"/>
              <w:spacing w:after="0" w:line="240" w:lineRule="auto"/>
            </w:pPr>
          </w:p>
        </w:tc>
      </w:tr>
      <w:tr w:rsidR="00A37FFA" w14:paraId="463E8BC5" w14:textId="77777777" w:rsidTr="00A37FFA">
        <w:tc>
          <w:tcPr>
            <w:tcW w:w="54" w:type="dxa"/>
          </w:tcPr>
          <w:p w14:paraId="3E39B1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B4E2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50CE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EE6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8A74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59B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E5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9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85B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D7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46E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4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44BA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4DCAA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009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BF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E6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67FB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310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58F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CE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3740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971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1D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8E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A2B3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663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58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CFCCF" w14:textId="77777777" w:rsidR="00A37FFA" w:rsidRDefault="00A37FFA" w:rsidP="00A37FFA">
                  <w:pPr>
                    <w:spacing w:after="0" w:line="240" w:lineRule="auto"/>
                  </w:pPr>
                </w:p>
              </w:tc>
            </w:tr>
            <w:tr w:rsidR="00A37FFA" w14:paraId="1A40C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C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C7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CFD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BC336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9C0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0503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2D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012A19" w14:textId="77777777" w:rsidR="00A37FFA" w:rsidRDefault="00A37FFA" w:rsidP="00A37FFA">
            <w:pPr>
              <w:spacing w:after="0" w:line="240" w:lineRule="auto"/>
            </w:pPr>
          </w:p>
        </w:tc>
        <w:tc>
          <w:tcPr>
            <w:tcW w:w="149" w:type="dxa"/>
          </w:tcPr>
          <w:p w14:paraId="16B8AFD7" w14:textId="77777777" w:rsidR="00A37FFA" w:rsidRDefault="00A37FFA" w:rsidP="00A37FFA">
            <w:pPr>
              <w:pStyle w:val="EmptyCellLayoutStyle"/>
              <w:spacing w:after="0" w:line="240" w:lineRule="auto"/>
            </w:pPr>
          </w:p>
        </w:tc>
      </w:tr>
      <w:tr w:rsidR="00A37FFA" w14:paraId="41FBAA49" w14:textId="77777777" w:rsidTr="00A37FFA">
        <w:trPr>
          <w:trHeight w:val="80"/>
        </w:trPr>
        <w:tc>
          <w:tcPr>
            <w:tcW w:w="54" w:type="dxa"/>
          </w:tcPr>
          <w:p w14:paraId="6884D50A" w14:textId="77777777" w:rsidR="00A37FFA" w:rsidRDefault="00A37FFA" w:rsidP="00A37FFA">
            <w:pPr>
              <w:pStyle w:val="EmptyCellLayoutStyle"/>
              <w:spacing w:after="0" w:line="240" w:lineRule="auto"/>
            </w:pPr>
          </w:p>
        </w:tc>
        <w:tc>
          <w:tcPr>
            <w:tcW w:w="10395" w:type="dxa"/>
          </w:tcPr>
          <w:p w14:paraId="4AEDBD9E" w14:textId="77777777" w:rsidR="00A37FFA" w:rsidRDefault="00A37FFA" w:rsidP="00A37FFA">
            <w:pPr>
              <w:pStyle w:val="EmptyCellLayoutStyle"/>
              <w:spacing w:after="0" w:line="240" w:lineRule="auto"/>
            </w:pPr>
          </w:p>
        </w:tc>
        <w:tc>
          <w:tcPr>
            <w:tcW w:w="149" w:type="dxa"/>
          </w:tcPr>
          <w:p w14:paraId="1D904033" w14:textId="77777777" w:rsidR="00A37FFA" w:rsidRDefault="00A37FFA" w:rsidP="00A37FFA">
            <w:pPr>
              <w:pStyle w:val="EmptyCellLayoutStyle"/>
              <w:spacing w:after="0" w:line="240" w:lineRule="auto"/>
            </w:pPr>
          </w:p>
        </w:tc>
      </w:tr>
    </w:tbl>
    <w:p xmlns:w="http://schemas.openxmlformats.org/wordprocessingml/2006/main" w14:paraId="6EC0907A" w14:textId="77777777" w:rsidR="00A37FFA" w:rsidRDefault="00A37FFA" w:rsidP="00A37FFA">
      <w:pPr>
        <w:spacing w:after="0" w:line="240" w:lineRule="auto"/>
      </w:pPr>
    </w:p>
    <w:p xmlns:w="http://schemas.openxmlformats.org/wordprocessingml/2006/main" w14:paraId="6C738F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设备上发生操作系统错误</w:t>
      </w:r>
    </w:p>
    <w:p xmlns:w="http://schemas.openxmlformats.org/wordprocessingml/2006/main" w14:paraId="28676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备份设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D9ED4C" w14:textId="77777777" w:rsidTr="00A37FFA">
        <w:trPr>
          <w:trHeight w:val="54"/>
        </w:trPr>
        <w:tc>
          <w:tcPr>
            <w:tcW w:w="54" w:type="dxa"/>
          </w:tcPr>
          <w:p w14:paraId="22D3F47F" w14:textId="77777777" w:rsidR="00A37FFA" w:rsidRDefault="00A37FFA" w:rsidP="00A37FFA">
            <w:pPr>
              <w:pStyle w:val="EmptyCellLayoutStyle"/>
              <w:spacing w:after="0" w:line="240" w:lineRule="auto"/>
            </w:pPr>
          </w:p>
        </w:tc>
        <w:tc>
          <w:tcPr>
            <w:tcW w:w="10395" w:type="dxa"/>
          </w:tcPr>
          <w:p w14:paraId="385778DD" w14:textId="77777777" w:rsidR="00A37FFA" w:rsidRDefault="00A37FFA" w:rsidP="00A37FFA">
            <w:pPr>
              <w:pStyle w:val="EmptyCellLayoutStyle"/>
              <w:spacing w:after="0" w:line="240" w:lineRule="auto"/>
            </w:pPr>
          </w:p>
        </w:tc>
        <w:tc>
          <w:tcPr>
            <w:tcW w:w="149" w:type="dxa"/>
          </w:tcPr>
          <w:p w14:paraId="0EC49021" w14:textId="77777777" w:rsidR="00A37FFA" w:rsidRDefault="00A37FFA" w:rsidP="00A37FFA">
            <w:pPr>
              <w:pStyle w:val="EmptyCellLayoutStyle"/>
              <w:spacing w:after="0" w:line="240" w:lineRule="auto"/>
            </w:pPr>
          </w:p>
        </w:tc>
      </w:tr>
      <w:tr w:rsidR="00A37FFA" w14:paraId="28336ADC" w14:textId="77777777" w:rsidTr="00A37FFA">
        <w:tc>
          <w:tcPr>
            <w:tcW w:w="54" w:type="dxa"/>
          </w:tcPr>
          <w:p w14:paraId="347156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C1FB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D0C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AD8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ECE2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0FA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04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67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95F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AEB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A7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F0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AA9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E2C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B0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D4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36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2543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5EF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E3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A1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7AA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B7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EFF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B8F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7CAA1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8B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F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EB4C" w14:textId="77777777" w:rsidR="00A37FFA" w:rsidRDefault="00A37FFA" w:rsidP="00A37FFA">
                  <w:pPr>
                    <w:spacing w:after="0" w:line="240" w:lineRule="auto"/>
                  </w:pPr>
                </w:p>
              </w:tc>
            </w:tr>
            <w:tr w:rsidR="00A37FFA" w14:paraId="6C0E8E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6F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1E6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450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4D9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8C96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84A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E7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B0DBC1" w14:textId="77777777" w:rsidR="00A37FFA" w:rsidRDefault="00A37FFA" w:rsidP="00A37FFA">
            <w:pPr>
              <w:spacing w:after="0" w:line="240" w:lineRule="auto"/>
            </w:pPr>
          </w:p>
        </w:tc>
        <w:tc>
          <w:tcPr>
            <w:tcW w:w="149" w:type="dxa"/>
          </w:tcPr>
          <w:p w14:paraId="1BEB2D3E" w14:textId="77777777" w:rsidR="00A37FFA" w:rsidRDefault="00A37FFA" w:rsidP="00A37FFA">
            <w:pPr>
              <w:pStyle w:val="EmptyCellLayoutStyle"/>
              <w:spacing w:after="0" w:line="240" w:lineRule="auto"/>
            </w:pPr>
          </w:p>
        </w:tc>
      </w:tr>
      <w:tr w:rsidR="00A37FFA" w14:paraId="10FEEDAD" w14:textId="77777777" w:rsidTr="00A37FFA">
        <w:trPr>
          <w:trHeight w:val="80"/>
        </w:trPr>
        <w:tc>
          <w:tcPr>
            <w:tcW w:w="54" w:type="dxa"/>
          </w:tcPr>
          <w:p w14:paraId="579735E7" w14:textId="77777777" w:rsidR="00A37FFA" w:rsidRDefault="00A37FFA" w:rsidP="00A37FFA">
            <w:pPr>
              <w:pStyle w:val="EmptyCellLayoutStyle"/>
              <w:spacing w:after="0" w:line="240" w:lineRule="auto"/>
            </w:pPr>
          </w:p>
        </w:tc>
        <w:tc>
          <w:tcPr>
            <w:tcW w:w="10395" w:type="dxa"/>
          </w:tcPr>
          <w:p w14:paraId="5EFBB50C" w14:textId="77777777" w:rsidR="00A37FFA" w:rsidRDefault="00A37FFA" w:rsidP="00A37FFA">
            <w:pPr>
              <w:pStyle w:val="EmptyCellLayoutStyle"/>
              <w:spacing w:after="0" w:line="240" w:lineRule="auto"/>
            </w:pPr>
          </w:p>
        </w:tc>
        <w:tc>
          <w:tcPr>
            <w:tcW w:w="149" w:type="dxa"/>
          </w:tcPr>
          <w:p w14:paraId="795D7282" w14:textId="77777777" w:rsidR="00A37FFA" w:rsidRDefault="00A37FFA" w:rsidP="00A37FFA">
            <w:pPr>
              <w:pStyle w:val="EmptyCellLayoutStyle"/>
              <w:spacing w:after="0" w:line="240" w:lineRule="auto"/>
            </w:pPr>
          </w:p>
        </w:tc>
      </w:tr>
    </w:tbl>
    <w:p xmlns:w="http://schemas.openxmlformats.org/wordprocessingml/2006/main" w14:paraId="1EF0B07C" w14:textId="77777777" w:rsidR="00A37FFA" w:rsidRDefault="00A37FFA" w:rsidP="00A37FFA">
      <w:pPr>
        <w:spacing w:after="0" w:line="240" w:lineRule="auto"/>
      </w:pPr>
    </w:p>
    <w:p xmlns:w="http://schemas.openxmlformats.org/wordprocessingml/2006/main" w14:paraId="12AF46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找不到 CHECK 约束，虽然该表被标志为拥有此约束</w:t>
      </w:r>
    </w:p>
    <w:p xmlns:w="http://schemas.openxmlformats.org/wordprocessingml/2006/main" w14:paraId="69208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创建约束失败，但由于某种原因未完全回滚该创建时，可能出现此错误。如果消息中列出的表所在的数据库中的系统表存在数据一致性问题，也可能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6FF1F" w14:textId="77777777" w:rsidTr="00A37FFA">
        <w:trPr>
          <w:trHeight w:val="54"/>
        </w:trPr>
        <w:tc>
          <w:tcPr>
            <w:tcW w:w="54" w:type="dxa"/>
          </w:tcPr>
          <w:p w14:paraId="1FE5BA4C" w14:textId="77777777" w:rsidR="00A37FFA" w:rsidRDefault="00A37FFA" w:rsidP="00A37FFA">
            <w:pPr>
              <w:pStyle w:val="EmptyCellLayoutStyle"/>
              <w:spacing w:after="0" w:line="240" w:lineRule="auto"/>
            </w:pPr>
          </w:p>
        </w:tc>
        <w:tc>
          <w:tcPr>
            <w:tcW w:w="10395" w:type="dxa"/>
          </w:tcPr>
          <w:p w14:paraId="4B28BAEB" w14:textId="77777777" w:rsidR="00A37FFA" w:rsidRDefault="00A37FFA" w:rsidP="00A37FFA">
            <w:pPr>
              <w:pStyle w:val="EmptyCellLayoutStyle"/>
              <w:spacing w:after="0" w:line="240" w:lineRule="auto"/>
            </w:pPr>
          </w:p>
        </w:tc>
        <w:tc>
          <w:tcPr>
            <w:tcW w:w="149" w:type="dxa"/>
          </w:tcPr>
          <w:p w14:paraId="7497A3E2" w14:textId="77777777" w:rsidR="00A37FFA" w:rsidRDefault="00A37FFA" w:rsidP="00A37FFA">
            <w:pPr>
              <w:pStyle w:val="EmptyCellLayoutStyle"/>
              <w:spacing w:after="0" w:line="240" w:lineRule="auto"/>
            </w:pPr>
          </w:p>
        </w:tc>
      </w:tr>
      <w:tr w:rsidR="00A37FFA" w14:paraId="56F991D4" w14:textId="77777777" w:rsidTr="00A37FFA">
        <w:tc>
          <w:tcPr>
            <w:tcW w:w="54" w:type="dxa"/>
          </w:tcPr>
          <w:p w14:paraId="082649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F3C1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94D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C23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8CA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529B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26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31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49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4AB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2A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C8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71D4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EF7C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0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5E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0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8DD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09A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4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68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A02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B0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F3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FB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BB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5A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D2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9FA7B" w14:textId="77777777" w:rsidR="00A37FFA" w:rsidRDefault="00A37FFA" w:rsidP="00A37FFA">
                  <w:pPr>
                    <w:spacing w:after="0" w:line="240" w:lineRule="auto"/>
                  </w:pPr>
                </w:p>
              </w:tc>
            </w:tr>
            <w:tr w:rsidR="00A37FFA" w14:paraId="2F7C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E5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C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B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C206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53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2309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95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908F02" w14:textId="77777777" w:rsidR="00A37FFA" w:rsidRDefault="00A37FFA" w:rsidP="00A37FFA">
            <w:pPr>
              <w:spacing w:after="0" w:line="240" w:lineRule="auto"/>
            </w:pPr>
          </w:p>
        </w:tc>
        <w:tc>
          <w:tcPr>
            <w:tcW w:w="149" w:type="dxa"/>
          </w:tcPr>
          <w:p w14:paraId="47CB228F" w14:textId="77777777" w:rsidR="00A37FFA" w:rsidRDefault="00A37FFA" w:rsidP="00A37FFA">
            <w:pPr>
              <w:pStyle w:val="EmptyCellLayoutStyle"/>
              <w:spacing w:after="0" w:line="240" w:lineRule="auto"/>
            </w:pPr>
          </w:p>
        </w:tc>
      </w:tr>
      <w:tr w:rsidR="00A37FFA" w14:paraId="1CA67905" w14:textId="77777777" w:rsidTr="00A37FFA">
        <w:trPr>
          <w:trHeight w:val="80"/>
        </w:trPr>
        <w:tc>
          <w:tcPr>
            <w:tcW w:w="54" w:type="dxa"/>
          </w:tcPr>
          <w:p w14:paraId="3F5C4F9A" w14:textId="77777777" w:rsidR="00A37FFA" w:rsidRDefault="00A37FFA" w:rsidP="00A37FFA">
            <w:pPr>
              <w:pStyle w:val="EmptyCellLayoutStyle"/>
              <w:spacing w:after="0" w:line="240" w:lineRule="auto"/>
            </w:pPr>
          </w:p>
        </w:tc>
        <w:tc>
          <w:tcPr>
            <w:tcW w:w="10395" w:type="dxa"/>
          </w:tcPr>
          <w:p w14:paraId="53669BC3" w14:textId="77777777" w:rsidR="00A37FFA" w:rsidRDefault="00A37FFA" w:rsidP="00A37FFA">
            <w:pPr>
              <w:pStyle w:val="EmptyCellLayoutStyle"/>
              <w:spacing w:after="0" w:line="240" w:lineRule="auto"/>
            </w:pPr>
          </w:p>
        </w:tc>
        <w:tc>
          <w:tcPr>
            <w:tcW w:w="149" w:type="dxa"/>
          </w:tcPr>
          <w:p w14:paraId="2272795C" w14:textId="77777777" w:rsidR="00A37FFA" w:rsidRDefault="00A37FFA" w:rsidP="00A37FFA">
            <w:pPr>
              <w:pStyle w:val="EmptyCellLayoutStyle"/>
              <w:spacing w:after="0" w:line="240" w:lineRule="auto"/>
            </w:pPr>
          </w:p>
        </w:tc>
      </w:tr>
    </w:tbl>
    <w:p xmlns:w="http://schemas.openxmlformats.org/wordprocessingml/2006/main" w14:paraId="397D69F1" w14:textId="77777777" w:rsidR="00A37FFA" w:rsidRDefault="00A37FFA" w:rsidP="00A37FFA">
      <w:pPr>
        <w:spacing w:after="0" w:line="240" w:lineRule="auto"/>
      </w:pPr>
    </w:p>
    <w:p xmlns:w="http://schemas.openxmlformats.org/wordprocessingml/2006/main" w14:paraId="1B5614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以 FIPS 兼容模式运行时，SQL Server Service Broker 无法使用 RC4 加密算法</w:t>
      </w:r>
    </w:p>
    <w:p xmlns:w="http://schemas.openxmlformats.org/wordprocessingml/2006/main" w14:paraId="504CE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具有一个对话，其中至少有一个端点被配置为使用 RC4 加密并且服务器设置为符合联邦信息处理标准 (FIPS) 的模式。在符合联邦信息处理标准(FIPS)的模式下运行时不支持 RC4 加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8EAAF8" w14:textId="77777777" w:rsidTr="00A37FFA">
        <w:trPr>
          <w:trHeight w:val="54"/>
        </w:trPr>
        <w:tc>
          <w:tcPr>
            <w:tcW w:w="54" w:type="dxa"/>
          </w:tcPr>
          <w:p w14:paraId="317AC187" w14:textId="77777777" w:rsidR="00A37FFA" w:rsidRDefault="00A37FFA" w:rsidP="00A37FFA">
            <w:pPr>
              <w:pStyle w:val="EmptyCellLayoutStyle"/>
              <w:spacing w:after="0" w:line="240" w:lineRule="auto"/>
            </w:pPr>
          </w:p>
        </w:tc>
        <w:tc>
          <w:tcPr>
            <w:tcW w:w="10395" w:type="dxa"/>
          </w:tcPr>
          <w:p w14:paraId="4D5F230C" w14:textId="77777777" w:rsidR="00A37FFA" w:rsidRDefault="00A37FFA" w:rsidP="00A37FFA">
            <w:pPr>
              <w:pStyle w:val="EmptyCellLayoutStyle"/>
              <w:spacing w:after="0" w:line="240" w:lineRule="auto"/>
            </w:pPr>
          </w:p>
        </w:tc>
        <w:tc>
          <w:tcPr>
            <w:tcW w:w="149" w:type="dxa"/>
          </w:tcPr>
          <w:p w14:paraId="55D05661" w14:textId="77777777" w:rsidR="00A37FFA" w:rsidRDefault="00A37FFA" w:rsidP="00A37FFA">
            <w:pPr>
              <w:pStyle w:val="EmptyCellLayoutStyle"/>
              <w:spacing w:after="0" w:line="240" w:lineRule="auto"/>
            </w:pPr>
          </w:p>
        </w:tc>
      </w:tr>
      <w:tr w:rsidR="00A37FFA" w14:paraId="75DF60B4" w14:textId="77777777" w:rsidTr="00A37FFA">
        <w:tc>
          <w:tcPr>
            <w:tcW w:w="54" w:type="dxa"/>
          </w:tcPr>
          <w:p w14:paraId="6041BC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80444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763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A35B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3E8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984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81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DB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16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950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33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45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28C8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1145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D0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5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0E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A2A8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8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E70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28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F6D6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810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F9B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9E5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B39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4E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4D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6E845" w14:textId="77777777" w:rsidR="00A37FFA" w:rsidRDefault="00A37FFA" w:rsidP="00A37FFA">
                  <w:pPr>
                    <w:spacing w:after="0" w:line="240" w:lineRule="auto"/>
                  </w:pPr>
                </w:p>
              </w:tc>
            </w:tr>
            <w:tr w:rsidR="00A37FFA" w14:paraId="79F470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E6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AA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F4B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DF7EF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7D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2E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82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A532A6" w14:textId="77777777" w:rsidR="00A37FFA" w:rsidRDefault="00A37FFA" w:rsidP="00A37FFA">
            <w:pPr>
              <w:spacing w:after="0" w:line="240" w:lineRule="auto"/>
            </w:pPr>
          </w:p>
        </w:tc>
        <w:tc>
          <w:tcPr>
            <w:tcW w:w="149" w:type="dxa"/>
          </w:tcPr>
          <w:p w14:paraId="5B94C892" w14:textId="77777777" w:rsidR="00A37FFA" w:rsidRDefault="00A37FFA" w:rsidP="00A37FFA">
            <w:pPr>
              <w:pStyle w:val="EmptyCellLayoutStyle"/>
              <w:spacing w:after="0" w:line="240" w:lineRule="auto"/>
            </w:pPr>
          </w:p>
        </w:tc>
      </w:tr>
      <w:tr w:rsidR="00A37FFA" w14:paraId="4F2A9394" w14:textId="77777777" w:rsidTr="00A37FFA">
        <w:trPr>
          <w:trHeight w:val="80"/>
        </w:trPr>
        <w:tc>
          <w:tcPr>
            <w:tcW w:w="54" w:type="dxa"/>
          </w:tcPr>
          <w:p w14:paraId="158DC72A" w14:textId="77777777" w:rsidR="00A37FFA" w:rsidRDefault="00A37FFA" w:rsidP="00A37FFA">
            <w:pPr>
              <w:pStyle w:val="EmptyCellLayoutStyle"/>
              <w:spacing w:after="0" w:line="240" w:lineRule="auto"/>
            </w:pPr>
          </w:p>
        </w:tc>
        <w:tc>
          <w:tcPr>
            <w:tcW w:w="10395" w:type="dxa"/>
          </w:tcPr>
          <w:p w14:paraId="7B1E4DC7" w14:textId="77777777" w:rsidR="00A37FFA" w:rsidRDefault="00A37FFA" w:rsidP="00A37FFA">
            <w:pPr>
              <w:pStyle w:val="EmptyCellLayoutStyle"/>
              <w:spacing w:after="0" w:line="240" w:lineRule="auto"/>
            </w:pPr>
          </w:p>
        </w:tc>
        <w:tc>
          <w:tcPr>
            <w:tcW w:w="149" w:type="dxa"/>
          </w:tcPr>
          <w:p w14:paraId="549ABBFC" w14:textId="77777777" w:rsidR="00A37FFA" w:rsidRDefault="00A37FFA" w:rsidP="00A37FFA">
            <w:pPr>
              <w:pStyle w:val="EmptyCellLayoutStyle"/>
              <w:spacing w:after="0" w:line="240" w:lineRule="auto"/>
            </w:pPr>
          </w:p>
        </w:tc>
      </w:tr>
    </w:tbl>
    <w:p xmlns:w="http://schemas.openxmlformats.org/wordprocessingml/2006/main" w14:paraId="2F6C7739" w14:textId="77777777" w:rsidR="00A37FFA" w:rsidRDefault="00A37FFA" w:rsidP="00A37FFA">
      <w:pPr>
        <w:spacing w:after="0" w:line="240" w:lineRule="auto"/>
      </w:pPr>
    </w:p>
    <w:p xmlns:w="http://schemas.openxmlformats.org/wordprocessingml/2006/main" w14:paraId="6F26931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中的 text、ntext 或 image 节点被扫描中未发现的页引用</w:t>
      </w:r>
    </w:p>
    <w:p xmlns:w="http://schemas.openxmlformats.org/wordprocessingml/2006/main" w14:paraId="35E665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任何堆集或聚集索引中的任何复杂列都未引用该文本节点。该文本节点实际上是孤立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211725" w14:textId="77777777" w:rsidTr="00A37FFA">
        <w:trPr>
          <w:trHeight w:val="54"/>
        </w:trPr>
        <w:tc>
          <w:tcPr>
            <w:tcW w:w="54" w:type="dxa"/>
          </w:tcPr>
          <w:p w14:paraId="62BD83F2" w14:textId="77777777" w:rsidR="00A37FFA" w:rsidRDefault="00A37FFA" w:rsidP="00A37FFA">
            <w:pPr>
              <w:pStyle w:val="EmptyCellLayoutStyle"/>
              <w:spacing w:after="0" w:line="240" w:lineRule="auto"/>
            </w:pPr>
          </w:p>
        </w:tc>
        <w:tc>
          <w:tcPr>
            <w:tcW w:w="10395" w:type="dxa"/>
          </w:tcPr>
          <w:p w14:paraId="1B7BB7AE" w14:textId="77777777" w:rsidR="00A37FFA" w:rsidRDefault="00A37FFA" w:rsidP="00A37FFA">
            <w:pPr>
              <w:pStyle w:val="EmptyCellLayoutStyle"/>
              <w:spacing w:after="0" w:line="240" w:lineRule="auto"/>
            </w:pPr>
          </w:p>
        </w:tc>
        <w:tc>
          <w:tcPr>
            <w:tcW w:w="149" w:type="dxa"/>
          </w:tcPr>
          <w:p w14:paraId="74423CBD" w14:textId="77777777" w:rsidR="00A37FFA" w:rsidRDefault="00A37FFA" w:rsidP="00A37FFA">
            <w:pPr>
              <w:pStyle w:val="EmptyCellLayoutStyle"/>
              <w:spacing w:after="0" w:line="240" w:lineRule="auto"/>
            </w:pPr>
          </w:p>
        </w:tc>
      </w:tr>
      <w:tr w:rsidR="00A37FFA" w14:paraId="0070C6E2" w14:textId="77777777" w:rsidTr="00A37FFA">
        <w:tc>
          <w:tcPr>
            <w:tcW w:w="54" w:type="dxa"/>
          </w:tcPr>
          <w:p w14:paraId="0C81C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C0E8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D56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239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2C5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26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A4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F55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E3B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E54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8E8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8BB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A193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5A32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B95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24D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759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C600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F2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DAC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01F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3295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A0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EF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6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CDCD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C01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30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774EF" w14:textId="77777777" w:rsidR="00A37FFA" w:rsidRDefault="00A37FFA" w:rsidP="00A37FFA">
                  <w:pPr>
                    <w:spacing w:after="0" w:line="240" w:lineRule="auto"/>
                  </w:pPr>
                </w:p>
              </w:tc>
            </w:tr>
            <w:tr w:rsidR="00A37FFA" w14:paraId="51EDE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EE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83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63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34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6B6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2B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62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DC72BF" w14:textId="77777777" w:rsidR="00A37FFA" w:rsidRDefault="00A37FFA" w:rsidP="00A37FFA">
            <w:pPr>
              <w:spacing w:after="0" w:line="240" w:lineRule="auto"/>
            </w:pPr>
          </w:p>
        </w:tc>
        <w:tc>
          <w:tcPr>
            <w:tcW w:w="149" w:type="dxa"/>
          </w:tcPr>
          <w:p w14:paraId="2C2AC914" w14:textId="77777777" w:rsidR="00A37FFA" w:rsidRDefault="00A37FFA" w:rsidP="00A37FFA">
            <w:pPr>
              <w:pStyle w:val="EmptyCellLayoutStyle"/>
              <w:spacing w:after="0" w:line="240" w:lineRule="auto"/>
            </w:pPr>
          </w:p>
        </w:tc>
      </w:tr>
      <w:tr w:rsidR="00A37FFA" w14:paraId="39AAD889" w14:textId="77777777" w:rsidTr="00A37FFA">
        <w:trPr>
          <w:trHeight w:val="80"/>
        </w:trPr>
        <w:tc>
          <w:tcPr>
            <w:tcW w:w="54" w:type="dxa"/>
          </w:tcPr>
          <w:p w14:paraId="018A6B93" w14:textId="77777777" w:rsidR="00A37FFA" w:rsidRDefault="00A37FFA" w:rsidP="00A37FFA">
            <w:pPr>
              <w:pStyle w:val="EmptyCellLayoutStyle"/>
              <w:spacing w:after="0" w:line="240" w:lineRule="auto"/>
            </w:pPr>
          </w:p>
        </w:tc>
        <w:tc>
          <w:tcPr>
            <w:tcW w:w="10395" w:type="dxa"/>
          </w:tcPr>
          <w:p w14:paraId="364DA4F8" w14:textId="77777777" w:rsidR="00A37FFA" w:rsidRDefault="00A37FFA" w:rsidP="00A37FFA">
            <w:pPr>
              <w:pStyle w:val="EmptyCellLayoutStyle"/>
              <w:spacing w:after="0" w:line="240" w:lineRule="auto"/>
            </w:pPr>
          </w:p>
        </w:tc>
        <w:tc>
          <w:tcPr>
            <w:tcW w:w="149" w:type="dxa"/>
          </w:tcPr>
          <w:p w14:paraId="5BBE96C5" w14:textId="77777777" w:rsidR="00A37FFA" w:rsidRDefault="00A37FFA" w:rsidP="00A37FFA">
            <w:pPr>
              <w:pStyle w:val="EmptyCellLayoutStyle"/>
              <w:spacing w:after="0" w:line="240" w:lineRule="auto"/>
            </w:pPr>
          </w:p>
        </w:tc>
      </w:tr>
    </w:tbl>
    <w:p xmlns:w="http://schemas.openxmlformats.org/wordprocessingml/2006/main" w14:paraId="6A41D8DB" w14:textId="77777777" w:rsidR="00A37FFA" w:rsidRDefault="00A37FFA" w:rsidP="00A37FFA">
      <w:pPr>
        <w:spacing w:after="0" w:line="240" w:lineRule="auto"/>
      </w:pPr>
    </w:p>
    <w:p xmlns:w="http://schemas.openxmlformats.org/wordprocessingml/2006/main" w14:paraId="7B2948A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跨对象链接</w:t>
      </w:r>
    </w:p>
    <w:p xmlns:w="http://schemas.openxmlformats.org/wordprocessingml/2006/main" w14:paraId="79D47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1 以父子方式指向了另一个对象中的页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DF4108" w14:textId="77777777" w:rsidTr="00A37FFA">
        <w:trPr>
          <w:trHeight w:val="54"/>
        </w:trPr>
        <w:tc>
          <w:tcPr>
            <w:tcW w:w="54" w:type="dxa"/>
          </w:tcPr>
          <w:p w14:paraId="661139B1" w14:textId="77777777" w:rsidR="00A37FFA" w:rsidRDefault="00A37FFA" w:rsidP="00A37FFA">
            <w:pPr>
              <w:pStyle w:val="EmptyCellLayoutStyle"/>
              <w:spacing w:after="0" w:line="240" w:lineRule="auto"/>
            </w:pPr>
          </w:p>
        </w:tc>
        <w:tc>
          <w:tcPr>
            <w:tcW w:w="10395" w:type="dxa"/>
          </w:tcPr>
          <w:p w14:paraId="3DDF3150" w14:textId="77777777" w:rsidR="00A37FFA" w:rsidRDefault="00A37FFA" w:rsidP="00A37FFA">
            <w:pPr>
              <w:pStyle w:val="EmptyCellLayoutStyle"/>
              <w:spacing w:after="0" w:line="240" w:lineRule="auto"/>
            </w:pPr>
          </w:p>
        </w:tc>
        <w:tc>
          <w:tcPr>
            <w:tcW w:w="149" w:type="dxa"/>
          </w:tcPr>
          <w:p w14:paraId="3673A720" w14:textId="77777777" w:rsidR="00A37FFA" w:rsidRDefault="00A37FFA" w:rsidP="00A37FFA">
            <w:pPr>
              <w:pStyle w:val="EmptyCellLayoutStyle"/>
              <w:spacing w:after="0" w:line="240" w:lineRule="auto"/>
            </w:pPr>
          </w:p>
        </w:tc>
      </w:tr>
      <w:tr w:rsidR="00A37FFA" w14:paraId="13598A5D" w14:textId="77777777" w:rsidTr="00A37FFA">
        <w:tc>
          <w:tcPr>
            <w:tcW w:w="54" w:type="dxa"/>
          </w:tcPr>
          <w:p w14:paraId="48CE91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90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25F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33C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792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E6DBC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2F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95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EDC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548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A1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5E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91F5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C003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0D7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AB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6A2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483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B5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879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1D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0895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D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F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0B5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F6FA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FB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83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7449A" w14:textId="77777777" w:rsidR="00A37FFA" w:rsidRDefault="00A37FFA" w:rsidP="00A37FFA">
                  <w:pPr>
                    <w:spacing w:after="0" w:line="240" w:lineRule="auto"/>
                  </w:pPr>
                </w:p>
              </w:tc>
            </w:tr>
            <w:tr w:rsidR="00A37FFA" w14:paraId="3DD4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CE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D2B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93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9999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5D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2B2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732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D9D0BD" w14:textId="77777777" w:rsidR="00A37FFA" w:rsidRDefault="00A37FFA" w:rsidP="00A37FFA">
            <w:pPr>
              <w:spacing w:after="0" w:line="240" w:lineRule="auto"/>
            </w:pPr>
          </w:p>
        </w:tc>
        <w:tc>
          <w:tcPr>
            <w:tcW w:w="149" w:type="dxa"/>
          </w:tcPr>
          <w:p w14:paraId="2329BD8D" w14:textId="77777777" w:rsidR="00A37FFA" w:rsidRDefault="00A37FFA" w:rsidP="00A37FFA">
            <w:pPr>
              <w:pStyle w:val="EmptyCellLayoutStyle"/>
              <w:spacing w:after="0" w:line="240" w:lineRule="auto"/>
            </w:pPr>
          </w:p>
        </w:tc>
      </w:tr>
      <w:tr w:rsidR="00A37FFA" w14:paraId="260ADFF0" w14:textId="77777777" w:rsidTr="00A37FFA">
        <w:trPr>
          <w:trHeight w:val="80"/>
        </w:trPr>
        <w:tc>
          <w:tcPr>
            <w:tcW w:w="54" w:type="dxa"/>
          </w:tcPr>
          <w:p w14:paraId="6D1DD7D7" w14:textId="77777777" w:rsidR="00A37FFA" w:rsidRDefault="00A37FFA" w:rsidP="00A37FFA">
            <w:pPr>
              <w:pStyle w:val="EmptyCellLayoutStyle"/>
              <w:spacing w:after="0" w:line="240" w:lineRule="auto"/>
            </w:pPr>
          </w:p>
        </w:tc>
        <w:tc>
          <w:tcPr>
            <w:tcW w:w="10395" w:type="dxa"/>
          </w:tcPr>
          <w:p w14:paraId="2CEE4CF1" w14:textId="77777777" w:rsidR="00A37FFA" w:rsidRDefault="00A37FFA" w:rsidP="00A37FFA">
            <w:pPr>
              <w:pStyle w:val="EmptyCellLayoutStyle"/>
              <w:spacing w:after="0" w:line="240" w:lineRule="auto"/>
            </w:pPr>
          </w:p>
        </w:tc>
        <w:tc>
          <w:tcPr>
            <w:tcW w:w="149" w:type="dxa"/>
          </w:tcPr>
          <w:p w14:paraId="4D0A7A83" w14:textId="77777777" w:rsidR="00A37FFA" w:rsidRDefault="00A37FFA" w:rsidP="00A37FFA">
            <w:pPr>
              <w:pStyle w:val="EmptyCellLayoutStyle"/>
              <w:spacing w:after="0" w:line="240" w:lineRule="auto"/>
            </w:pPr>
          </w:p>
        </w:tc>
      </w:tr>
    </w:tbl>
    <w:p xmlns:w="http://schemas.openxmlformats.org/wordprocessingml/2006/main" w14:paraId="0A3DC6B1" w14:textId="77777777" w:rsidR="00A37FFA" w:rsidRDefault="00A37FFA" w:rsidP="00A37FFA">
      <w:pPr>
        <w:spacing w:after="0" w:line="240" w:lineRule="auto"/>
      </w:pPr>
    </w:p>
    <w:p xmlns:w="http://schemas.openxmlformats.org/wordprocessingml/2006/main" w14:paraId="7EFC39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启动 Service Broker 管理器</w:t>
      </w:r>
    </w:p>
    <w:p xmlns:w="http://schemas.openxmlformats.org/wordprocessingml/2006/main" w14:paraId="2D2C90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启动 Service Broker 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421B7" w14:textId="77777777" w:rsidTr="00A37FFA">
        <w:trPr>
          <w:trHeight w:val="54"/>
        </w:trPr>
        <w:tc>
          <w:tcPr>
            <w:tcW w:w="54" w:type="dxa"/>
          </w:tcPr>
          <w:p w14:paraId="21BD13B9" w14:textId="77777777" w:rsidR="00A37FFA" w:rsidRDefault="00A37FFA" w:rsidP="00A37FFA">
            <w:pPr>
              <w:pStyle w:val="EmptyCellLayoutStyle"/>
              <w:spacing w:after="0" w:line="240" w:lineRule="auto"/>
            </w:pPr>
          </w:p>
        </w:tc>
        <w:tc>
          <w:tcPr>
            <w:tcW w:w="10395" w:type="dxa"/>
          </w:tcPr>
          <w:p w14:paraId="6DAA599A" w14:textId="77777777" w:rsidR="00A37FFA" w:rsidRDefault="00A37FFA" w:rsidP="00A37FFA">
            <w:pPr>
              <w:pStyle w:val="EmptyCellLayoutStyle"/>
              <w:spacing w:after="0" w:line="240" w:lineRule="auto"/>
            </w:pPr>
          </w:p>
        </w:tc>
        <w:tc>
          <w:tcPr>
            <w:tcW w:w="149" w:type="dxa"/>
          </w:tcPr>
          <w:p w14:paraId="3B3C4808" w14:textId="77777777" w:rsidR="00A37FFA" w:rsidRDefault="00A37FFA" w:rsidP="00A37FFA">
            <w:pPr>
              <w:pStyle w:val="EmptyCellLayoutStyle"/>
              <w:spacing w:after="0" w:line="240" w:lineRule="auto"/>
            </w:pPr>
          </w:p>
        </w:tc>
      </w:tr>
      <w:tr w:rsidR="00A37FFA" w14:paraId="62631F88" w14:textId="77777777" w:rsidTr="00A37FFA">
        <w:tc>
          <w:tcPr>
            <w:tcW w:w="54" w:type="dxa"/>
          </w:tcPr>
          <w:p w14:paraId="3DAE35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8A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6E9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CE7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687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FD9D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BB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1DF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C17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5FE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3E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C81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E86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B4A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A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9A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D99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096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56C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46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43F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39CB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1D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A6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8D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41B7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738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19B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A212" w14:textId="77777777" w:rsidR="00A37FFA" w:rsidRDefault="00A37FFA" w:rsidP="00A37FFA">
                  <w:pPr>
                    <w:spacing w:after="0" w:line="240" w:lineRule="auto"/>
                  </w:pPr>
                </w:p>
              </w:tc>
            </w:tr>
            <w:tr w:rsidR="00A37FFA" w14:paraId="01678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B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0B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37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A55D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1695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4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090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F9B0D6" w14:textId="77777777" w:rsidR="00A37FFA" w:rsidRDefault="00A37FFA" w:rsidP="00A37FFA">
            <w:pPr>
              <w:spacing w:after="0" w:line="240" w:lineRule="auto"/>
            </w:pPr>
          </w:p>
        </w:tc>
        <w:tc>
          <w:tcPr>
            <w:tcW w:w="149" w:type="dxa"/>
          </w:tcPr>
          <w:p w14:paraId="7501D55C" w14:textId="77777777" w:rsidR="00A37FFA" w:rsidRDefault="00A37FFA" w:rsidP="00A37FFA">
            <w:pPr>
              <w:pStyle w:val="EmptyCellLayoutStyle"/>
              <w:spacing w:after="0" w:line="240" w:lineRule="auto"/>
            </w:pPr>
          </w:p>
        </w:tc>
      </w:tr>
      <w:tr w:rsidR="00A37FFA" w14:paraId="2BC048FE" w14:textId="77777777" w:rsidTr="00A37FFA">
        <w:trPr>
          <w:trHeight w:val="80"/>
        </w:trPr>
        <w:tc>
          <w:tcPr>
            <w:tcW w:w="54" w:type="dxa"/>
          </w:tcPr>
          <w:p w14:paraId="0FBDA104" w14:textId="77777777" w:rsidR="00A37FFA" w:rsidRDefault="00A37FFA" w:rsidP="00A37FFA">
            <w:pPr>
              <w:pStyle w:val="EmptyCellLayoutStyle"/>
              <w:spacing w:after="0" w:line="240" w:lineRule="auto"/>
            </w:pPr>
          </w:p>
        </w:tc>
        <w:tc>
          <w:tcPr>
            <w:tcW w:w="10395" w:type="dxa"/>
          </w:tcPr>
          <w:p w14:paraId="78D6CC8C" w14:textId="77777777" w:rsidR="00A37FFA" w:rsidRDefault="00A37FFA" w:rsidP="00A37FFA">
            <w:pPr>
              <w:pStyle w:val="EmptyCellLayoutStyle"/>
              <w:spacing w:after="0" w:line="240" w:lineRule="auto"/>
            </w:pPr>
          </w:p>
        </w:tc>
        <w:tc>
          <w:tcPr>
            <w:tcW w:w="149" w:type="dxa"/>
          </w:tcPr>
          <w:p w14:paraId="63721C9B" w14:textId="77777777" w:rsidR="00A37FFA" w:rsidRDefault="00A37FFA" w:rsidP="00A37FFA">
            <w:pPr>
              <w:pStyle w:val="EmptyCellLayoutStyle"/>
              <w:spacing w:after="0" w:line="240" w:lineRule="auto"/>
            </w:pPr>
          </w:p>
        </w:tc>
      </w:tr>
    </w:tbl>
    <w:p xmlns:w="http://schemas.openxmlformats.org/wordprocessingml/2006/main" w14:paraId="0ABCF438" w14:textId="77777777" w:rsidR="00A37FFA" w:rsidRDefault="00A37FFA" w:rsidP="00A37FFA">
      <w:pPr>
        <w:spacing w:after="0" w:line="240" w:lineRule="auto"/>
      </w:pPr>
    </w:p>
    <w:p xmlns:w="http://schemas.openxmlformats.org/wordprocessingml/2006/main" w14:paraId="0DF1C7D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向表中添加列失败</w:t>
      </w:r>
    </w:p>
    <w:p xmlns:w="http://schemas.openxmlformats.org/wordprocessingml/2006/main" w14:paraId="0F8B2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repladdcolumn 未能将指定的列添加至发布数据库中的表。如果与此错误一起报告了另一个错误，则另一个错误应该指示无法添加该列的原因。如果没有报告其他错误，则问题可能是所有者限定的表不存在，或数据类型不是可以添加至复制的表的数据类型。新列的数据类型必须是标识列、计算列或时间戳列，允许为 null 或有默认值。有关 sp_repladdcolumn 的详细信息，请参阅联机丛书中的“发布数据库上的架构更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ADF74" w14:textId="77777777" w:rsidTr="00A37FFA">
        <w:trPr>
          <w:trHeight w:val="54"/>
        </w:trPr>
        <w:tc>
          <w:tcPr>
            <w:tcW w:w="54" w:type="dxa"/>
          </w:tcPr>
          <w:p w14:paraId="67FB3D43" w14:textId="77777777" w:rsidR="00A37FFA" w:rsidRDefault="00A37FFA" w:rsidP="00A37FFA">
            <w:pPr>
              <w:pStyle w:val="EmptyCellLayoutStyle"/>
              <w:spacing w:after="0" w:line="240" w:lineRule="auto"/>
            </w:pPr>
          </w:p>
        </w:tc>
        <w:tc>
          <w:tcPr>
            <w:tcW w:w="10395" w:type="dxa"/>
          </w:tcPr>
          <w:p w14:paraId="2C6A1725" w14:textId="77777777" w:rsidR="00A37FFA" w:rsidRDefault="00A37FFA" w:rsidP="00A37FFA">
            <w:pPr>
              <w:pStyle w:val="EmptyCellLayoutStyle"/>
              <w:spacing w:after="0" w:line="240" w:lineRule="auto"/>
            </w:pPr>
          </w:p>
        </w:tc>
        <w:tc>
          <w:tcPr>
            <w:tcW w:w="149" w:type="dxa"/>
          </w:tcPr>
          <w:p w14:paraId="7D06BE2E" w14:textId="77777777" w:rsidR="00A37FFA" w:rsidRDefault="00A37FFA" w:rsidP="00A37FFA">
            <w:pPr>
              <w:pStyle w:val="EmptyCellLayoutStyle"/>
              <w:spacing w:after="0" w:line="240" w:lineRule="auto"/>
            </w:pPr>
          </w:p>
        </w:tc>
      </w:tr>
      <w:tr w:rsidR="00A37FFA" w14:paraId="3909DC7B" w14:textId="77777777" w:rsidTr="00A37FFA">
        <w:tc>
          <w:tcPr>
            <w:tcW w:w="54" w:type="dxa"/>
          </w:tcPr>
          <w:p w14:paraId="4A1B1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1AF9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C37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986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2A26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C88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C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EC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1F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90C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2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5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B3C3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0B00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21F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E0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19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5CE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AC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664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74A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F3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A7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7E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271F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9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310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A4A4" w14:textId="77777777" w:rsidR="00A37FFA" w:rsidRDefault="00A37FFA" w:rsidP="00A37FFA">
                  <w:pPr>
                    <w:spacing w:after="0" w:line="240" w:lineRule="auto"/>
                  </w:pPr>
                </w:p>
              </w:tc>
            </w:tr>
            <w:tr w:rsidR="00A37FFA" w14:paraId="2199B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DD5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5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C6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96646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984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7F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444D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B77188" w14:textId="77777777" w:rsidR="00A37FFA" w:rsidRDefault="00A37FFA" w:rsidP="00A37FFA">
            <w:pPr>
              <w:spacing w:after="0" w:line="240" w:lineRule="auto"/>
            </w:pPr>
          </w:p>
        </w:tc>
        <w:tc>
          <w:tcPr>
            <w:tcW w:w="149" w:type="dxa"/>
          </w:tcPr>
          <w:p w14:paraId="1F8B2B53" w14:textId="77777777" w:rsidR="00A37FFA" w:rsidRDefault="00A37FFA" w:rsidP="00A37FFA">
            <w:pPr>
              <w:pStyle w:val="EmptyCellLayoutStyle"/>
              <w:spacing w:after="0" w:line="240" w:lineRule="auto"/>
            </w:pPr>
          </w:p>
        </w:tc>
      </w:tr>
      <w:tr w:rsidR="00A37FFA" w14:paraId="49FD3971" w14:textId="77777777" w:rsidTr="00A37FFA">
        <w:trPr>
          <w:trHeight w:val="80"/>
        </w:trPr>
        <w:tc>
          <w:tcPr>
            <w:tcW w:w="54" w:type="dxa"/>
          </w:tcPr>
          <w:p w14:paraId="4A5C1F8B" w14:textId="77777777" w:rsidR="00A37FFA" w:rsidRDefault="00A37FFA" w:rsidP="00A37FFA">
            <w:pPr>
              <w:pStyle w:val="EmptyCellLayoutStyle"/>
              <w:spacing w:after="0" w:line="240" w:lineRule="auto"/>
            </w:pPr>
          </w:p>
        </w:tc>
        <w:tc>
          <w:tcPr>
            <w:tcW w:w="10395" w:type="dxa"/>
          </w:tcPr>
          <w:p w14:paraId="4B32EE90" w14:textId="77777777" w:rsidR="00A37FFA" w:rsidRDefault="00A37FFA" w:rsidP="00A37FFA">
            <w:pPr>
              <w:pStyle w:val="EmptyCellLayoutStyle"/>
              <w:spacing w:after="0" w:line="240" w:lineRule="auto"/>
            </w:pPr>
          </w:p>
        </w:tc>
        <w:tc>
          <w:tcPr>
            <w:tcW w:w="149" w:type="dxa"/>
          </w:tcPr>
          <w:p w14:paraId="7BF6E6B2" w14:textId="77777777" w:rsidR="00A37FFA" w:rsidRDefault="00A37FFA" w:rsidP="00A37FFA">
            <w:pPr>
              <w:pStyle w:val="EmptyCellLayoutStyle"/>
              <w:spacing w:after="0" w:line="240" w:lineRule="auto"/>
            </w:pPr>
          </w:p>
        </w:tc>
      </w:tr>
    </w:tbl>
    <w:p xmlns:w="http://schemas.openxmlformats.org/wordprocessingml/2006/main" w14:paraId="12918AC8" w14:textId="77777777" w:rsidR="00A37FFA" w:rsidRDefault="00A37FFA" w:rsidP="00A37FFA">
      <w:pPr>
        <w:spacing w:after="0" w:line="240" w:lineRule="auto"/>
      </w:pPr>
    </w:p>
    <w:p xmlns:w="http://schemas.openxmlformats.org/wordprocessingml/2006/main" w14:paraId="7485CF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初始化公共语言运行时 (CLR)，错误为 HRESULT (6512)</w:t>
      </w:r>
    </w:p>
    <w:p xmlns:w="http://schemas.openxmlformats.org/wordprocessingml/2006/main" w14:paraId="4C6CDE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程序集或应用程序无法启动并记录 HRESULT 错误时，规则将触发警报。Linux 应用程序日志可能包含有关特定 HRESULT 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02FE47" w14:textId="77777777" w:rsidTr="00A37FFA">
        <w:trPr>
          <w:trHeight w:val="54"/>
        </w:trPr>
        <w:tc>
          <w:tcPr>
            <w:tcW w:w="54" w:type="dxa"/>
          </w:tcPr>
          <w:p w14:paraId="0790B402" w14:textId="77777777" w:rsidR="00A37FFA" w:rsidRDefault="00A37FFA" w:rsidP="00A37FFA">
            <w:pPr>
              <w:pStyle w:val="EmptyCellLayoutStyle"/>
              <w:spacing w:after="0" w:line="240" w:lineRule="auto"/>
            </w:pPr>
          </w:p>
        </w:tc>
        <w:tc>
          <w:tcPr>
            <w:tcW w:w="10395" w:type="dxa"/>
          </w:tcPr>
          <w:p w14:paraId="5556652D" w14:textId="77777777" w:rsidR="00A37FFA" w:rsidRDefault="00A37FFA" w:rsidP="00A37FFA">
            <w:pPr>
              <w:pStyle w:val="EmptyCellLayoutStyle"/>
              <w:spacing w:after="0" w:line="240" w:lineRule="auto"/>
            </w:pPr>
          </w:p>
        </w:tc>
        <w:tc>
          <w:tcPr>
            <w:tcW w:w="149" w:type="dxa"/>
          </w:tcPr>
          <w:p w14:paraId="6E744EE1" w14:textId="77777777" w:rsidR="00A37FFA" w:rsidRDefault="00A37FFA" w:rsidP="00A37FFA">
            <w:pPr>
              <w:pStyle w:val="EmptyCellLayoutStyle"/>
              <w:spacing w:after="0" w:line="240" w:lineRule="auto"/>
            </w:pPr>
          </w:p>
        </w:tc>
      </w:tr>
      <w:tr w:rsidR="00A37FFA" w14:paraId="53B202C7" w14:textId="77777777" w:rsidTr="00A37FFA">
        <w:tc>
          <w:tcPr>
            <w:tcW w:w="54" w:type="dxa"/>
          </w:tcPr>
          <w:p w14:paraId="30E1E36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4C389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DB8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0602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9DDD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5B8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4B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147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F5F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328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6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F2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B95E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26A0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FA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51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E6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D8DC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35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87E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B2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DCCD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F4D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BE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6C5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73E8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8E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09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BF764" w14:textId="77777777" w:rsidR="00A37FFA" w:rsidRDefault="00A37FFA" w:rsidP="00A37FFA">
                  <w:pPr>
                    <w:spacing w:after="0" w:line="240" w:lineRule="auto"/>
                  </w:pPr>
                </w:p>
              </w:tc>
            </w:tr>
            <w:tr w:rsidR="00A37FFA" w14:paraId="28548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23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C36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E02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7CD3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90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7A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496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C49683" w14:textId="77777777" w:rsidR="00A37FFA" w:rsidRDefault="00A37FFA" w:rsidP="00A37FFA">
            <w:pPr>
              <w:spacing w:after="0" w:line="240" w:lineRule="auto"/>
            </w:pPr>
          </w:p>
        </w:tc>
        <w:tc>
          <w:tcPr>
            <w:tcW w:w="149" w:type="dxa"/>
          </w:tcPr>
          <w:p w14:paraId="02CED445" w14:textId="77777777" w:rsidR="00A37FFA" w:rsidRDefault="00A37FFA" w:rsidP="00A37FFA">
            <w:pPr>
              <w:pStyle w:val="EmptyCellLayoutStyle"/>
              <w:spacing w:after="0" w:line="240" w:lineRule="auto"/>
            </w:pPr>
          </w:p>
        </w:tc>
      </w:tr>
      <w:tr w:rsidR="00A37FFA" w14:paraId="653BE2A0" w14:textId="77777777" w:rsidTr="00A37FFA">
        <w:trPr>
          <w:trHeight w:val="80"/>
        </w:trPr>
        <w:tc>
          <w:tcPr>
            <w:tcW w:w="54" w:type="dxa"/>
          </w:tcPr>
          <w:p w14:paraId="6F217079" w14:textId="77777777" w:rsidR="00A37FFA" w:rsidRDefault="00A37FFA" w:rsidP="00A37FFA">
            <w:pPr>
              <w:pStyle w:val="EmptyCellLayoutStyle"/>
              <w:spacing w:after="0" w:line="240" w:lineRule="auto"/>
            </w:pPr>
          </w:p>
        </w:tc>
        <w:tc>
          <w:tcPr>
            <w:tcW w:w="10395" w:type="dxa"/>
          </w:tcPr>
          <w:p w14:paraId="70E4BD2D" w14:textId="77777777" w:rsidR="00A37FFA" w:rsidRDefault="00A37FFA" w:rsidP="00A37FFA">
            <w:pPr>
              <w:pStyle w:val="EmptyCellLayoutStyle"/>
              <w:spacing w:after="0" w:line="240" w:lineRule="auto"/>
            </w:pPr>
          </w:p>
        </w:tc>
        <w:tc>
          <w:tcPr>
            <w:tcW w:w="149" w:type="dxa"/>
          </w:tcPr>
          <w:p w14:paraId="123A64DB" w14:textId="77777777" w:rsidR="00A37FFA" w:rsidRDefault="00A37FFA" w:rsidP="00A37FFA">
            <w:pPr>
              <w:pStyle w:val="EmptyCellLayoutStyle"/>
              <w:spacing w:after="0" w:line="240" w:lineRule="auto"/>
            </w:pPr>
          </w:p>
        </w:tc>
      </w:tr>
    </w:tbl>
    <w:p xmlns:w="http://schemas.openxmlformats.org/wordprocessingml/2006/main" w14:paraId="4571EF63" w14:textId="77777777" w:rsidR="00A37FFA" w:rsidRDefault="00A37FFA" w:rsidP="00A37FFA">
      <w:pPr>
        <w:spacing w:after="0" w:line="240" w:lineRule="auto"/>
      </w:pPr>
    </w:p>
    <w:p xmlns:w="http://schemas.openxmlformats.org/wordprocessingml/2006/main" w14:paraId="3EF98B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完成全文操作。文件组为空、只读或未联机</w:t>
      </w:r>
    </w:p>
    <w:p xmlns:w="http://schemas.openxmlformats.org/wordprocessingml/2006/main" w14:paraId="067A9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文件组为空、只读或未联机，全文操作未完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29384E" w14:textId="77777777" w:rsidTr="00A37FFA">
        <w:trPr>
          <w:trHeight w:val="54"/>
        </w:trPr>
        <w:tc>
          <w:tcPr>
            <w:tcW w:w="54" w:type="dxa"/>
          </w:tcPr>
          <w:p w14:paraId="288ECD47" w14:textId="77777777" w:rsidR="00A37FFA" w:rsidRDefault="00A37FFA" w:rsidP="00A37FFA">
            <w:pPr>
              <w:pStyle w:val="EmptyCellLayoutStyle"/>
              <w:spacing w:after="0" w:line="240" w:lineRule="auto"/>
            </w:pPr>
          </w:p>
        </w:tc>
        <w:tc>
          <w:tcPr>
            <w:tcW w:w="10395" w:type="dxa"/>
          </w:tcPr>
          <w:p w14:paraId="0965F25D" w14:textId="77777777" w:rsidR="00A37FFA" w:rsidRDefault="00A37FFA" w:rsidP="00A37FFA">
            <w:pPr>
              <w:pStyle w:val="EmptyCellLayoutStyle"/>
              <w:spacing w:after="0" w:line="240" w:lineRule="auto"/>
            </w:pPr>
          </w:p>
        </w:tc>
        <w:tc>
          <w:tcPr>
            <w:tcW w:w="149" w:type="dxa"/>
          </w:tcPr>
          <w:p w14:paraId="270F9DE6" w14:textId="77777777" w:rsidR="00A37FFA" w:rsidRDefault="00A37FFA" w:rsidP="00A37FFA">
            <w:pPr>
              <w:pStyle w:val="EmptyCellLayoutStyle"/>
              <w:spacing w:after="0" w:line="240" w:lineRule="auto"/>
            </w:pPr>
          </w:p>
        </w:tc>
      </w:tr>
      <w:tr w:rsidR="00A37FFA" w14:paraId="2350509D" w14:textId="77777777" w:rsidTr="00A37FFA">
        <w:tc>
          <w:tcPr>
            <w:tcW w:w="54" w:type="dxa"/>
          </w:tcPr>
          <w:p w14:paraId="5161C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E6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E2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75B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6F5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6A0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66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D6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26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1D7B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C0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0C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474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5E7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821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A00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7B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28F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3D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1FD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32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5A0B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3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4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B8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2957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476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1E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D15AE" w14:textId="77777777" w:rsidR="00A37FFA" w:rsidRDefault="00A37FFA" w:rsidP="00A37FFA">
                  <w:pPr>
                    <w:spacing w:after="0" w:line="240" w:lineRule="auto"/>
                  </w:pPr>
                </w:p>
              </w:tc>
            </w:tr>
            <w:tr w:rsidR="00A37FFA" w14:paraId="1C36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6D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05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912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5828D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FE0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63B9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BCE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C8828C7" w14:textId="77777777" w:rsidR="00A37FFA" w:rsidRDefault="00A37FFA" w:rsidP="00A37FFA">
            <w:pPr>
              <w:spacing w:after="0" w:line="240" w:lineRule="auto"/>
            </w:pPr>
          </w:p>
        </w:tc>
        <w:tc>
          <w:tcPr>
            <w:tcW w:w="149" w:type="dxa"/>
          </w:tcPr>
          <w:p w14:paraId="7E9132A1" w14:textId="77777777" w:rsidR="00A37FFA" w:rsidRDefault="00A37FFA" w:rsidP="00A37FFA">
            <w:pPr>
              <w:pStyle w:val="EmptyCellLayoutStyle"/>
              <w:spacing w:after="0" w:line="240" w:lineRule="auto"/>
            </w:pPr>
          </w:p>
        </w:tc>
      </w:tr>
      <w:tr w:rsidR="00A37FFA" w14:paraId="1BC996C3" w14:textId="77777777" w:rsidTr="00A37FFA">
        <w:trPr>
          <w:trHeight w:val="80"/>
        </w:trPr>
        <w:tc>
          <w:tcPr>
            <w:tcW w:w="54" w:type="dxa"/>
          </w:tcPr>
          <w:p w14:paraId="5B314FE8" w14:textId="77777777" w:rsidR="00A37FFA" w:rsidRDefault="00A37FFA" w:rsidP="00A37FFA">
            <w:pPr>
              <w:pStyle w:val="EmptyCellLayoutStyle"/>
              <w:spacing w:after="0" w:line="240" w:lineRule="auto"/>
            </w:pPr>
          </w:p>
        </w:tc>
        <w:tc>
          <w:tcPr>
            <w:tcW w:w="10395" w:type="dxa"/>
          </w:tcPr>
          <w:p w14:paraId="0DD34BF4" w14:textId="77777777" w:rsidR="00A37FFA" w:rsidRDefault="00A37FFA" w:rsidP="00A37FFA">
            <w:pPr>
              <w:pStyle w:val="EmptyCellLayoutStyle"/>
              <w:spacing w:after="0" w:line="240" w:lineRule="auto"/>
            </w:pPr>
          </w:p>
        </w:tc>
        <w:tc>
          <w:tcPr>
            <w:tcW w:w="149" w:type="dxa"/>
          </w:tcPr>
          <w:p w14:paraId="7E158CDB" w14:textId="77777777" w:rsidR="00A37FFA" w:rsidRDefault="00A37FFA" w:rsidP="00A37FFA">
            <w:pPr>
              <w:pStyle w:val="EmptyCellLayoutStyle"/>
              <w:spacing w:after="0" w:line="240" w:lineRule="auto"/>
            </w:pPr>
          </w:p>
        </w:tc>
      </w:tr>
    </w:tbl>
    <w:p xmlns:w="http://schemas.openxmlformats.org/wordprocessingml/2006/main" w14:paraId="1FA96B38" w14:textId="77777777" w:rsidR="00A37FFA" w:rsidRDefault="00A37FFA" w:rsidP="00A37FFA">
      <w:pPr>
        <w:spacing w:after="0" w:line="240" w:lineRule="auto"/>
      </w:pPr>
    </w:p>
    <w:p xmlns:w="http://schemas.openxmlformats.org/wordprocessingml/2006/main" w14:paraId="4182F58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启动 Service Broker 激活管理器</w:t>
      </w:r>
    </w:p>
    <w:p xmlns:w="http://schemas.openxmlformats.org/wordprocessingml/2006/main" w14:paraId="5812CA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 无法启动激活管理器时，此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CE3C28" w14:textId="77777777" w:rsidTr="00A37FFA">
        <w:trPr>
          <w:trHeight w:val="54"/>
        </w:trPr>
        <w:tc>
          <w:tcPr>
            <w:tcW w:w="54" w:type="dxa"/>
          </w:tcPr>
          <w:p w14:paraId="63E2599D" w14:textId="77777777" w:rsidR="00A37FFA" w:rsidRDefault="00A37FFA" w:rsidP="00A37FFA">
            <w:pPr>
              <w:pStyle w:val="EmptyCellLayoutStyle"/>
              <w:spacing w:after="0" w:line="240" w:lineRule="auto"/>
            </w:pPr>
          </w:p>
        </w:tc>
        <w:tc>
          <w:tcPr>
            <w:tcW w:w="10395" w:type="dxa"/>
          </w:tcPr>
          <w:p w14:paraId="7D94CA40" w14:textId="77777777" w:rsidR="00A37FFA" w:rsidRDefault="00A37FFA" w:rsidP="00A37FFA">
            <w:pPr>
              <w:pStyle w:val="EmptyCellLayoutStyle"/>
              <w:spacing w:after="0" w:line="240" w:lineRule="auto"/>
            </w:pPr>
          </w:p>
        </w:tc>
        <w:tc>
          <w:tcPr>
            <w:tcW w:w="149" w:type="dxa"/>
          </w:tcPr>
          <w:p w14:paraId="502000DF" w14:textId="77777777" w:rsidR="00A37FFA" w:rsidRDefault="00A37FFA" w:rsidP="00A37FFA">
            <w:pPr>
              <w:pStyle w:val="EmptyCellLayoutStyle"/>
              <w:spacing w:after="0" w:line="240" w:lineRule="auto"/>
            </w:pPr>
          </w:p>
        </w:tc>
      </w:tr>
      <w:tr w:rsidR="00A37FFA" w14:paraId="6107846F" w14:textId="77777777" w:rsidTr="00A37FFA">
        <w:tc>
          <w:tcPr>
            <w:tcW w:w="54" w:type="dxa"/>
          </w:tcPr>
          <w:p w14:paraId="60E6B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501A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B92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1E4C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977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1C1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7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D4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76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EEB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DED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F15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5B78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9E644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6C6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B5E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38A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3C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5B4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4B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085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E71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C6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1E4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47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42CA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8A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9AF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96A38" w14:textId="77777777" w:rsidR="00A37FFA" w:rsidRDefault="00A37FFA" w:rsidP="00A37FFA">
                  <w:pPr>
                    <w:spacing w:after="0" w:line="240" w:lineRule="auto"/>
                  </w:pPr>
                </w:p>
              </w:tc>
            </w:tr>
            <w:tr w:rsidR="00A37FFA" w14:paraId="315B9E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ECF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90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BB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97618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6C0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3E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3F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8C9568" w14:textId="77777777" w:rsidR="00A37FFA" w:rsidRDefault="00A37FFA" w:rsidP="00A37FFA">
            <w:pPr>
              <w:spacing w:after="0" w:line="240" w:lineRule="auto"/>
            </w:pPr>
          </w:p>
        </w:tc>
        <w:tc>
          <w:tcPr>
            <w:tcW w:w="149" w:type="dxa"/>
          </w:tcPr>
          <w:p w14:paraId="264C87EE" w14:textId="77777777" w:rsidR="00A37FFA" w:rsidRDefault="00A37FFA" w:rsidP="00A37FFA">
            <w:pPr>
              <w:pStyle w:val="EmptyCellLayoutStyle"/>
              <w:spacing w:after="0" w:line="240" w:lineRule="auto"/>
            </w:pPr>
          </w:p>
        </w:tc>
      </w:tr>
      <w:tr w:rsidR="00A37FFA" w14:paraId="692E4B0E" w14:textId="77777777" w:rsidTr="00A37FFA">
        <w:trPr>
          <w:trHeight w:val="80"/>
        </w:trPr>
        <w:tc>
          <w:tcPr>
            <w:tcW w:w="54" w:type="dxa"/>
          </w:tcPr>
          <w:p w14:paraId="78708165" w14:textId="77777777" w:rsidR="00A37FFA" w:rsidRDefault="00A37FFA" w:rsidP="00A37FFA">
            <w:pPr>
              <w:pStyle w:val="EmptyCellLayoutStyle"/>
              <w:spacing w:after="0" w:line="240" w:lineRule="auto"/>
            </w:pPr>
          </w:p>
        </w:tc>
        <w:tc>
          <w:tcPr>
            <w:tcW w:w="10395" w:type="dxa"/>
          </w:tcPr>
          <w:p w14:paraId="0F20EF30" w14:textId="77777777" w:rsidR="00A37FFA" w:rsidRDefault="00A37FFA" w:rsidP="00A37FFA">
            <w:pPr>
              <w:pStyle w:val="EmptyCellLayoutStyle"/>
              <w:spacing w:after="0" w:line="240" w:lineRule="auto"/>
            </w:pPr>
          </w:p>
        </w:tc>
        <w:tc>
          <w:tcPr>
            <w:tcW w:w="149" w:type="dxa"/>
          </w:tcPr>
          <w:p w14:paraId="7D84C2B3" w14:textId="77777777" w:rsidR="00A37FFA" w:rsidRDefault="00A37FFA" w:rsidP="00A37FFA">
            <w:pPr>
              <w:pStyle w:val="EmptyCellLayoutStyle"/>
              <w:spacing w:after="0" w:line="240" w:lineRule="auto"/>
            </w:pPr>
          </w:p>
        </w:tc>
      </w:tr>
    </w:tbl>
    <w:p xmlns:w="http://schemas.openxmlformats.org/wordprocessingml/2006/main" w14:paraId="30024602" w14:textId="77777777" w:rsidR="00A37FFA" w:rsidRDefault="00A37FFA" w:rsidP="00A37FFA">
      <w:pPr>
        <w:spacing w:after="0" w:line="240" w:lineRule="auto"/>
      </w:pPr>
    </w:p>
    <w:p xmlns:w="http://schemas.openxmlformats.org/wordprocessingml/2006/main" w14:paraId="624480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完成日志备份</w:t>
      </w:r>
    </w:p>
    <w:p xmlns:w="http://schemas.openxmlformats.org/wordprocessingml/2006/main" w14:paraId="78F393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表示由于之前的错误，SQL Server 无法完成指定数据库的 BACKUP 操作。错误消息的末尾将给出失败的 BACKUP 命令。此消息也会出现在 Linux 应用程序日志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74A1C9" w14:textId="77777777" w:rsidTr="00A37FFA">
        <w:trPr>
          <w:trHeight w:val="54"/>
        </w:trPr>
        <w:tc>
          <w:tcPr>
            <w:tcW w:w="54" w:type="dxa"/>
          </w:tcPr>
          <w:p w14:paraId="33745392" w14:textId="77777777" w:rsidR="00A37FFA" w:rsidRDefault="00A37FFA" w:rsidP="00A37FFA">
            <w:pPr>
              <w:pStyle w:val="EmptyCellLayoutStyle"/>
              <w:spacing w:after="0" w:line="240" w:lineRule="auto"/>
            </w:pPr>
          </w:p>
        </w:tc>
        <w:tc>
          <w:tcPr>
            <w:tcW w:w="10395" w:type="dxa"/>
          </w:tcPr>
          <w:p w14:paraId="10B6E315" w14:textId="77777777" w:rsidR="00A37FFA" w:rsidRDefault="00A37FFA" w:rsidP="00A37FFA">
            <w:pPr>
              <w:pStyle w:val="EmptyCellLayoutStyle"/>
              <w:spacing w:after="0" w:line="240" w:lineRule="auto"/>
            </w:pPr>
          </w:p>
        </w:tc>
        <w:tc>
          <w:tcPr>
            <w:tcW w:w="149" w:type="dxa"/>
          </w:tcPr>
          <w:p w14:paraId="53324457" w14:textId="77777777" w:rsidR="00A37FFA" w:rsidRDefault="00A37FFA" w:rsidP="00A37FFA">
            <w:pPr>
              <w:pStyle w:val="EmptyCellLayoutStyle"/>
              <w:spacing w:after="0" w:line="240" w:lineRule="auto"/>
            </w:pPr>
          </w:p>
        </w:tc>
      </w:tr>
      <w:tr w:rsidR="00A37FFA" w14:paraId="21443514" w14:textId="77777777" w:rsidTr="00A37FFA">
        <w:tc>
          <w:tcPr>
            <w:tcW w:w="54" w:type="dxa"/>
          </w:tcPr>
          <w:p w14:paraId="776F7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65C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1B4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DE7C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69C9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EEF1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857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0D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256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9F8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446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C5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A34F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DE7DD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DBF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59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112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371E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B83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F3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E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035C4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2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C60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A33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79C8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8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D2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5A80B" w14:textId="77777777" w:rsidR="00A37FFA" w:rsidRDefault="00A37FFA" w:rsidP="00A37FFA">
                  <w:pPr>
                    <w:spacing w:after="0" w:line="240" w:lineRule="auto"/>
                  </w:pPr>
                </w:p>
              </w:tc>
            </w:tr>
            <w:tr w:rsidR="00A37FFA" w14:paraId="24CD1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077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A1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7C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D497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511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2521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86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C9D1BB" w14:textId="77777777" w:rsidR="00A37FFA" w:rsidRDefault="00A37FFA" w:rsidP="00A37FFA">
            <w:pPr>
              <w:spacing w:after="0" w:line="240" w:lineRule="auto"/>
            </w:pPr>
          </w:p>
        </w:tc>
        <w:tc>
          <w:tcPr>
            <w:tcW w:w="149" w:type="dxa"/>
          </w:tcPr>
          <w:p w14:paraId="6B7FCF65" w14:textId="77777777" w:rsidR="00A37FFA" w:rsidRDefault="00A37FFA" w:rsidP="00A37FFA">
            <w:pPr>
              <w:pStyle w:val="EmptyCellLayoutStyle"/>
              <w:spacing w:after="0" w:line="240" w:lineRule="auto"/>
            </w:pPr>
          </w:p>
        </w:tc>
      </w:tr>
      <w:tr w:rsidR="00A37FFA" w14:paraId="1AE9663D" w14:textId="77777777" w:rsidTr="00A37FFA">
        <w:trPr>
          <w:trHeight w:val="80"/>
        </w:trPr>
        <w:tc>
          <w:tcPr>
            <w:tcW w:w="54" w:type="dxa"/>
          </w:tcPr>
          <w:p w14:paraId="50B4FC95" w14:textId="77777777" w:rsidR="00A37FFA" w:rsidRDefault="00A37FFA" w:rsidP="00A37FFA">
            <w:pPr>
              <w:pStyle w:val="EmptyCellLayoutStyle"/>
              <w:spacing w:after="0" w:line="240" w:lineRule="auto"/>
            </w:pPr>
          </w:p>
        </w:tc>
        <w:tc>
          <w:tcPr>
            <w:tcW w:w="10395" w:type="dxa"/>
          </w:tcPr>
          <w:p w14:paraId="4A4AC26F" w14:textId="77777777" w:rsidR="00A37FFA" w:rsidRDefault="00A37FFA" w:rsidP="00A37FFA">
            <w:pPr>
              <w:pStyle w:val="EmptyCellLayoutStyle"/>
              <w:spacing w:after="0" w:line="240" w:lineRule="auto"/>
            </w:pPr>
          </w:p>
        </w:tc>
        <w:tc>
          <w:tcPr>
            <w:tcW w:w="149" w:type="dxa"/>
          </w:tcPr>
          <w:p w14:paraId="31120227" w14:textId="77777777" w:rsidR="00A37FFA" w:rsidRDefault="00A37FFA" w:rsidP="00A37FFA">
            <w:pPr>
              <w:pStyle w:val="EmptyCellLayoutStyle"/>
              <w:spacing w:after="0" w:line="240" w:lineRule="auto"/>
            </w:pPr>
          </w:p>
        </w:tc>
      </w:tr>
    </w:tbl>
    <w:p xmlns:w="http://schemas.openxmlformats.org/wordprocessingml/2006/main" w14:paraId="0704045C" w14:textId="77777777" w:rsidR="00A37FFA" w:rsidRDefault="00A37FFA" w:rsidP="00A37FFA">
      <w:pPr>
        <w:spacing w:after="0" w:line="240" w:lineRule="auto"/>
      </w:pPr>
    </w:p>
    <w:p xmlns:w="http://schemas.openxmlformats.org/wordprocessingml/2006/main" w14:paraId="4027FAD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还原 master 数据库。正在关闭 SQL Server</w:t>
      </w:r>
    </w:p>
    <w:p xmlns:w="http://schemas.openxmlformats.org/wordprocessingml/2006/main" w14:paraId="58CFC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你正在还原的 master 数据库的备份无法使用。文件本身可能已损坏，或从中备份的原始 master 数据库存在数据完整性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3A47D" w14:textId="77777777" w:rsidTr="00A37FFA">
        <w:trPr>
          <w:trHeight w:val="54"/>
        </w:trPr>
        <w:tc>
          <w:tcPr>
            <w:tcW w:w="54" w:type="dxa"/>
          </w:tcPr>
          <w:p w14:paraId="363982EB" w14:textId="77777777" w:rsidR="00A37FFA" w:rsidRDefault="00A37FFA" w:rsidP="00A37FFA">
            <w:pPr>
              <w:pStyle w:val="EmptyCellLayoutStyle"/>
              <w:spacing w:after="0" w:line="240" w:lineRule="auto"/>
            </w:pPr>
          </w:p>
        </w:tc>
        <w:tc>
          <w:tcPr>
            <w:tcW w:w="10395" w:type="dxa"/>
          </w:tcPr>
          <w:p w14:paraId="57604B0F" w14:textId="77777777" w:rsidR="00A37FFA" w:rsidRDefault="00A37FFA" w:rsidP="00A37FFA">
            <w:pPr>
              <w:pStyle w:val="EmptyCellLayoutStyle"/>
              <w:spacing w:after="0" w:line="240" w:lineRule="auto"/>
            </w:pPr>
          </w:p>
        </w:tc>
        <w:tc>
          <w:tcPr>
            <w:tcW w:w="149" w:type="dxa"/>
          </w:tcPr>
          <w:p w14:paraId="242C688D" w14:textId="77777777" w:rsidR="00A37FFA" w:rsidRDefault="00A37FFA" w:rsidP="00A37FFA">
            <w:pPr>
              <w:pStyle w:val="EmptyCellLayoutStyle"/>
              <w:spacing w:after="0" w:line="240" w:lineRule="auto"/>
            </w:pPr>
          </w:p>
        </w:tc>
      </w:tr>
      <w:tr w:rsidR="00A37FFA" w14:paraId="05AC2941" w14:textId="77777777" w:rsidTr="00A37FFA">
        <w:tc>
          <w:tcPr>
            <w:tcW w:w="54" w:type="dxa"/>
          </w:tcPr>
          <w:p w14:paraId="44BA4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ECA8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2C1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4B8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3AC0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183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BD5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8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FB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4CA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A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9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282B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CA30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03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7D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471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73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58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C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B52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5D0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03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23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5B86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348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62D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4AE87" w14:textId="77777777" w:rsidR="00A37FFA" w:rsidRDefault="00A37FFA" w:rsidP="00A37FFA">
                  <w:pPr>
                    <w:spacing w:after="0" w:line="240" w:lineRule="auto"/>
                  </w:pPr>
                </w:p>
              </w:tc>
            </w:tr>
            <w:tr w:rsidR="00A37FFA" w14:paraId="3F86B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92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601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F2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759F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796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9A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C5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FB0DB7" w14:textId="77777777" w:rsidR="00A37FFA" w:rsidRDefault="00A37FFA" w:rsidP="00A37FFA">
            <w:pPr>
              <w:spacing w:after="0" w:line="240" w:lineRule="auto"/>
            </w:pPr>
          </w:p>
        </w:tc>
        <w:tc>
          <w:tcPr>
            <w:tcW w:w="149" w:type="dxa"/>
          </w:tcPr>
          <w:p w14:paraId="7A4A0B9B" w14:textId="77777777" w:rsidR="00A37FFA" w:rsidRDefault="00A37FFA" w:rsidP="00A37FFA">
            <w:pPr>
              <w:pStyle w:val="EmptyCellLayoutStyle"/>
              <w:spacing w:after="0" w:line="240" w:lineRule="auto"/>
            </w:pPr>
          </w:p>
        </w:tc>
      </w:tr>
      <w:tr w:rsidR="00A37FFA" w14:paraId="2F35090F" w14:textId="77777777" w:rsidTr="00A37FFA">
        <w:trPr>
          <w:trHeight w:val="80"/>
        </w:trPr>
        <w:tc>
          <w:tcPr>
            <w:tcW w:w="54" w:type="dxa"/>
          </w:tcPr>
          <w:p w14:paraId="38B7647A" w14:textId="77777777" w:rsidR="00A37FFA" w:rsidRDefault="00A37FFA" w:rsidP="00A37FFA">
            <w:pPr>
              <w:pStyle w:val="EmptyCellLayoutStyle"/>
              <w:spacing w:after="0" w:line="240" w:lineRule="auto"/>
            </w:pPr>
          </w:p>
        </w:tc>
        <w:tc>
          <w:tcPr>
            <w:tcW w:w="10395" w:type="dxa"/>
          </w:tcPr>
          <w:p w14:paraId="6E966932" w14:textId="77777777" w:rsidR="00A37FFA" w:rsidRDefault="00A37FFA" w:rsidP="00A37FFA">
            <w:pPr>
              <w:pStyle w:val="EmptyCellLayoutStyle"/>
              <w:spacing w:after="0" w:line="240" w:lineRule="auto"/>
            </w:pPr>
          </w:p>
        </w:tc>
        <w:tc>
          <w:tcPr>
            <w:tcW w:w="149" w:type="dxa"/>
          </w:tcPr>
          <w:p w14:paraId="1B4E8AF1" w14:textId="77777777" w:rsidR="00A37FFA" w:rsidRDefault="00A37FFA" w:rsidP="00A37FFA">
            <w:pPr>
              <w:pStyle w:val="EmptyCellLayoutStyle"/>
              <w:spacing w:after="0" w:line="240" w:lineRule="auto"/>
            </w:pPr>
          </w:p>
        </w:tc>
      </w:tr>
    </w:tbl>
    <w:p xmlns:w="http://schemas.openxmlformats.org/wordprocessingml/2006/main" w14:paraId="20A93F32" w14:textId="77777777" w:rsidR="00A37FFA" w:rsidRDefault="00A37FFA" w:rsidP="00A37FFA">
      <w:pPr>
        <w:spacing w:after="0" w:line="240" w:lineRule="auto"/>
      </w:pPr>
    </w:p>
    <w:p xmlns:w="http://schemas.openxmlformats.org/wordprocessingml/2006/main" w14:paraId="17EA243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从表中删除列</w:t>
      </w:r>
    </w:p>
    <w:p xmlns:w="http://schemas.openxmlformats.org/wordprocessingml/2006/main" w14:paraId="0C7C8E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repldropcolumn 未能删除发布数据库上的指定列。该错误可能是由于系统表更新失败或基本 ALTER TABLE 语句失败导致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7DD5F" w14:textId="77777777" w:rsidTr="00A37FFA">
        <w:trPr>
          <w:trHeight w:val="54"/>
        </w:trPr>
        <w:tc>
          <w:tcPr>
            <w:tcW w:w="54" w:type="dxa"/>
          </w:tcPr>
          <w:p w14:paraId="216DDEE6" w14:textId="77777777" w:rsidR="00A37FFA" w:rsidRDefault="00A37FFA" w:rsidP="00A37FFA">
            <w:pPr>
              <w:pStyle w:val="EmptyCellLayoutStyle"/>
              <w:spacing w:after="0" w:line="240" w:lineRule="auto"/>
            </w:pPr>
          </w:p>
        </w:tc>
        <w:tc>
          <w:tcPr>
            <w:tcW w:w="10395" w:type="dxa"/>
          </w:tcPr>
          <w:p w14:paraId="0F0CECFB" w14:textId="77777777" w:rsidR="00A37FFA" w:rsidRDefault="00A37FFA" w:rsidP="00A37FFA">
            <w:pPr>
              <w:pStyle w:val="EmptyCellLayoutStyle"/>
              <w:spacing w:after="0" w:line="240" w:lineRule="auto"/>
            </w:pPr>
          </w:p>
        </w:tc>
        <w:tc>
          <w:tcPr>
            <w:tcW w:w="149" w:type="dxa"/>
          </w:tcPr>
          <w:p w14:paraId="7DEC2156" w14:textId="77777777" w:rsidR="00A37FFA" w:rsidRDefault="00A37FFA" w:rsidP="00A37FFA">
            <w:pPr>
              <w:pStyle w:val="EmptyCellLayoutStyle"/>
              <w:spacing w:after="0" w:line="240" w:lineRule="auto"/>
            </w:pPr>
          </w:p>
        </w:tc>
      </w:tr>
      <w:tr w:rsidR="00A37FFA" w14:paraId="1CB29788" w14:textId="77777777" w:rsidTr="00A37FFA">
        <w:tc>
          <w:tcPr>
            <w:tcW w:w="54" w:type="dxa"/>
          </w:tcPr>
          <w:p w14:paraId="1C846C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976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44BA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B7A9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68C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E6A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85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9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FA8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A9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E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E0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2913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612F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75C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D6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CA3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1442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7E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5F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44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F568B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93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1F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0D2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C683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25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DD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B413" w14:textId="77777777" w:rsidR="00A37FFA" w:rsidRDefault="00A37FFA" w:rsidP="00A37FFA">
                  <w:pPr>
                    <w:spacing w:after="0" w:line="240" w:lineRule="auto"/>
                  </w:pPr>
                </w:p>
              </w:tc>
            </w:tr>
            <w:tr w:rsidR="00A37FFA" w14:paraId="48B3B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88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AF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C2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0E3E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03D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6733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BF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814A90" w14:textId="77777777" w:rsidR="00A37FFA" w:rsidRDefault="00A37FFA" w:rsidP="00A37FFA">
            <w:pPr>
              <w:spacing w:after="0" w:line="240" w:lineRule="auto"/>
            </w:pPr>
          </w:p>
        </w:tc>
        <w:tc>
          <w:tcPr>
            <w:tcW w:w="149" w:type="dxa"/>
          </w:tcPr>
          <w:p w14:paraId="7B162C68" w14:textId="77777777" w:rsidR="00A37FFA" w:rsidRDefault="00A37FFA" w:rsidP="00A37FFA">
            <w:pPr>
              <w:pStyle w:val="EmptyCellLayoutStyle"/>
              <w:spacing w:after="0" w:line="240" w:lineRule="auto"/>
            </w:pPr>
          </w:p>
        </w:tc>
      </w:tr>
      <w:tr w:rsidR="00A37FFA" w14:paraId="2E0CB23E" w14:textId="77777777" w:rsidTr="00A37FFA">
        <w:trPr>
          <w:trHeight w:val="80"/>
        </w:trPr>
        <w:tc>
          <w:tcPr>
            <w:tcW w:w="54" w:type="dxa"/>
          </w:tcPr>
          <w:p w14:paraId="0A6C0444" w14:textId="77777777" w:rsidR="00A37FFA" w:rsidRDefault="00A37FFA" w:rsidP="00A37FFA">
            <w:pPr>
              <w:pStyle w:val="EmptyCellLayoutStyle"/>
              <w:spacing w:after="0" w:line="240" w:lineRule="auto"/>
            </w:pPr>
          </w:p>
        </w:tc>
        <w:tc>
          <w:tcPr>
            <w:tcW w:w="10395" w:type="dxa"/>
          </w:tcPr>
          <w:p w14:paraId="6CEC5F98" w14:textId="77777777" w:rsidR="00A37FFA" w:rsidRDefault="00A37FFA" w:rsidP="00A37FFA">
            <w:pPr>
              <w:pStyle w:val="EmptyCellLayoutStyle"/>
              <w:spacing w:after="0" w:line="240" w:lineRule="auto"/>
            </w:pPr>
          </w:p>
        </w:tc>
        <w:tc>
          <w:tcPr>
            <w:tcW w:w="149" w:type="dxa"/>
          </w:tcPr>
          <w:p w14:paraId="431C4194" w14:textId="77777777" w:rsidR="00A37FFA" w:rsidRDefault="00A37FFA" w:rsidP="00A37FFA">
            <w:pPr>
              <w:pStyle w:val="EmptyCellLayoutStyle"/>
              <w:spacing w:after="0" w:line="240" w:lineRule="auto"/>
            </w:pPr>
          </w:p>
        </w:tc>
      </w:tr>
    </w:tbl>
    <w:p xmlns:w="http://schemas.openxmlformats.org/wordprocessingml/2006/main" w14:paraId="381EC872" w14:textId="77777777" w:rsidR="00A37FFA" w:rsidRDefault="00A37FFA" w:rsidP="00A37FFA">
      <w:pPr>
        <w:spacing w:after="0" w:line="240" w:lineRule="auto"/>
      </w:pPr>
    </w:p>
    <w:p xmlns:w="http://schemas.openxmlformats.org/wordprocessingml/2006/main" w14:paraId="0FFC81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缺少父级（未知）和上一节点对它的引用。可能是因为 sysindexes 中的根条目有错误</w:t>
      </w:r>
    </w:p>
    <w:p xmlns:w="http://schemas.openxmlformats.org/wordprocessingml/2006/main" w14:paraId="65078F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页 P_ID1，但其并未链接到其应属的 B 树。</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6A7334" w14:textId="77777777" w:rsidTr="00A37FFA">
        <w:trPr>
          <w:trHeight w:val="54"/>
        </w:trPr>
        <w:tc>
          <w:tcPr>
            <w:tcW w:w="54" w:type="dxa"/>
          </w:tcPr>
          <w:p w14:paraId="6E1A2B65" w14:textId="77777777" w:rsidR="00A37FFA" w:rsidRDefault="00A37FFA" w:rsidP="00A37FFA">
            <w:pPr>
              <w:pStyle w:val="EmptyCellLayoutStyle"/>
              <w:spacing w:after="0" w:line="240" w:lineRule="auto"/>
            </w:pPr>
          </w:p>
        </w:tc>
        <w:tc>
          <w:tcPr>
            <w:tcW w:w="10395" w:type="dxa"/>
          </w:tcPr>
          <w:p w14:paraId="7CFFBD78" w14:textId="77777777" w:rsidR="00A37FFA" w:rsidRDefault="00A37FFA" w:rsidP="00A37FFA">
            <w:pPr>
              <w:pStyle w:val="EmptyCellLayoutStyle"/>
              <w:spacing w:after="0" w:line="240" w:lineRule="auto"/>
            </w:pPr>
          </w:p>
        </w:tc>
        <w:tc>
          <w:tcPr>
            <w:tcW w:w="149" w:type="dxa"/>
          </w:tcPr>
          <w:p w14:paraId="7A14A77E" w14:textId="77777777" w:rsidR="00A37FFA" w:rsidRDefault="00A37FFA" w:rsidP="00A37FFA">
            <w:pPr>
              <w:pStyle w:val="EmptyCellLayoutStyle"/>
              <w:spacing w:after="0" w:line="240" w:lineRule="auto"/>
            </w:pPr>
          </w:p>
        </w:tc>
      </w:tr>
      <w:tr w:rsidR="00A37FFA" w14:paraId="32E1222B" w14:textId="77777777" w:rsidTr="00A37FFA">
        <w:tc>
          <w:tcPr>
            <w:tcW w:w="54" w:type="dxa"/>
          </w:tcPr>
          <w:p w14:paraId="5FD251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9AB00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C64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2DF0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74E6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19B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F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4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54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720E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9D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43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5412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D844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47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7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B7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75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B1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46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07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B840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0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47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E72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F0B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BC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EE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C5B1F" w14:textId="77777777" w:rsidR="00A37FFA" w:rsidRDefault="00A37FFA" w:rsidP="00A37FFA">
                  <w:pPr>
                    <w:spacing w:after="0" w:line="240" w:lineRule="auto"/>
                  </w:pPr>
                </w:p>
              </w:tc>
            </w:tr>
            <w:tr w:rsidR="00A37FFA" w14:paraId="38960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DE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E0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B92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3F63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D2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1E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266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EAAE0E" w14:textId="77777777" w:rsidR="00A37FFA" w:rsidRDefault="00A37FFA" w:rsidP="00A37FFA">
            <w:pPr>
              <w:spacing w:after="0" w:line="240" w:lineRule="auto"/>
            </w:pPr>
          </w:p>
        </w:tc>
        <w:tc>
          <w:tcPr>
            <w:tcW w:w="149" w:type="dxa"/>
          </w:tcPr>
          <w:p w14:paraId="11242661" w14:textId="77777777" w:rsidR="00A37FFA" w:rsidRDefault="00A37FFA" w:rsidP="00A37FFA">
            <w:pPr>
              <w:pStyle w:val="EmptyCellLayoutStyle"/>
              <w:spacing w:after="0" w:line="240" w:lineRule="auto"/>
            </w:pPr>
          </w:p>
        </w:tc>
      </w:tr>
      <w:tr w:rsidR="00A37FFA" w14:paraId="2A65189A" w14:textId="77777777" w:rsidTr="00A37FFA">
        <w:trPr>
          <w:trHeight w:val="80"/>
        </w:trPr>
        <w:tc>
          <w:tcPr>
            <w:tcW w:w="54" w:type="dxa"/>
          </w:tcPr>
          <w:p w14:paraId="01E897AD" w14:textId="77777777" w:rsidR="00A37FFA" w:rsidRDefault="00A37FFA" w:rsidP="00A37FFA">
            <w:pPr>
              <w:pStyle w:val="EmptyCellLayoutStyle"/>
              <w:spacing w:after="0" w:line="240" w:lineRule="auto"/>
            </w:pPr>
          </w:p>
        </w:tc>
        <w:tc>
          <w:tcPr>
            <w:tcW w:w="10395" w:type="dxa"/>
          </w:tcPr>
          <w:p w14:paraId="530F8956" w14:textId="77777777" w:rsidR="00A37FFA" w:rsidRDefault="00A37FFA" w:rsidP="00A37FFA">
            <w:pPr>
              <w:pStyle w:val="EmptyCellLayoutStyle"/>
              <w:spacing w:after="0" w:line="240" w:lineRule="auto"/>
            </w:pPr>
          </w:p>
        </w:tc>
        <w:tc>
          <w:tcPr>
            <w:tcW w:w="149" w:type="dxa"/>
          </w:tcPr>
          <w:p w14:paraId="161478A5" w14:textId="77777777" w:rsidR="00A37FFA" w:rsidRDefault="00A37FFA" w:rsidP="00A37FFA">
            <w:pPr>
              <w:pStyle w:val="EmptyCellLayoutStyle"/>
              <w:spacing w:after="0" w:line="240" w:lineRule="auto"/>
            </w:pPr>
          </w:p>
        </w:tc>
      </w:tr>
    </w:tbl>
    <w:p xmlns:w="http://schemas.openxmlformats.org/wordprocessingml/2006/main" w14:paraId="036D8A71" w14:textId="77777777" w:rsidR="00A37FFA" w:rsidRDefault="00A37FFA" w:rsidP="00A37FFA">
      <w:pPr>
        <w:spacing w:after="0" w:line="240" w:lineRule="auto"/>
      </w:pPr>
    </w:p>
    <w:p xmlns:w="http://schemas.openxmlformats.org/wordprocessingml/2006/main" w14:paraId="1C64B0E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上的上一页链接与父级、槽所预期的此页的上一页不匹配</w:t>
      </w:r>
    </w:p>
    <w:p xmlns:w="http://schemas.openxmlformats.org/wordprocessingml/2006/main" w14:paraId="5DE32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结构使得单个级别上的页能够在双向链接列表中互相指向对方。而且，B 树中页的父代具有每个子代的记录和它们的键及页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18503D" w14:textId="77777777" w:rsidTr="00A37FFA">
        <w:trPr>
          <w:trHeight w:val="54"/>
        </w:trPr>
        <w:tc>
          <w:tcPr>
            <w:tcW w:w="54" w:type="dxa"/>
          </w:tcPr>
          <w:p w14:paraId="6DB32684" w14:textId="77777777" w:rsidR="00A37FFA" w:rsidRDefault="00A37FFA" w:rsidP="00A37FFA">
            <w:pPr>
              <w:pStyle w:val="EmptyCellLayoutStyle"/>
              <w:spacing w:after="0" w:line="240" w:lineRule="auto"/>
            </w:pPr>
          </w:p>
        </w:tc>
        <w:tc>
          <w:tcPr>
            <w:tcW w:w="10395" w:type="dxa"/>
          </w:tcPr>
          <w:p w14:paraId="0CD9751E" w14:textId="77777777" w:rsidR="00A37FFA" w:rsidRDefault="00A37FFA" w:rsidP="00A37FFA">
            <w:pPr>
              <w:pStyle w:val="EmptyCellLayoutStyle"/>
              <w:spacing w:after="0" w:line="240" w:lineRule="auto"/>
            </w:pPr>
          </w:p>
        </w:tc>
        <w:tc>
          <w:tcPr>
            <w:tcW w:w="149" w:type="dxa"/>
          </w:tcPr>
          <w:p w14:paraId="0D6EA764" w14:textId="77777777" w:rsidR="00A37FFA" w:rsidRDefault="00A37FFA" w:rsidP="00A37FFA">
            <w:pPr>
              <w:pStyle w:val="EmptyCellLayoutStyle"/>
              <w:spacing w:after="0" w:line="240" w:lineRule="auto"/>
            </w:pPr>
          </w:p>
        </w:tc>
      </w:tr>
      <w:tr w:rsidR="00A37FFA" w14:paraId="3132EA0F" w14:textId="77777777" w:rsidTr="00A37FFA">
        <w:tc>
          <w:tcPr>
            <w:tcW w:w="54" w:type="dxa"/>
          </w:tcPr>
          <w:p w14:paraId="64CB1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4873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79C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59C5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8B3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37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370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F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D1E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1A6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A0D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35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2EFE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F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BD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35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C63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68F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D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8A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6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939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AD2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1C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6AC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439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60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2F1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B7E28" w14:textId="77777777" w:rsidR="00A37FFA" w:rsidRDefault="00A37FFA" w:rsidP="00A37FFA">
                  <w:pPr>
                    <w:spacing w:after="0" w:line="240" w:lineRule="auto"/>
                  </w:pPr>
                </w:p>
              </w:tc>
            </w:tr>
            <w:tr w:rsidR="00A37FFA" w14:paraId="3F9CD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F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2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07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D22F2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0BD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185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6E7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B9DB4C" w14:textId="77777777" w:rsidR="00A37FFA" w:rsidRDefault="00A37FFA" w:rsidP="00A37FFA">
            <w:pPr>
              <w:spacing w:after="0" w:line="240" w:lineRule="auto"/>
            </w:pPr>
          </w:p>
        </w:tc>
        <w:tc>
          <w:tcPr>
            <w:tcW w:w="149" w:type="dxa"/>
          </w:tcPr>
          <w:p w14:paraId="751E9479" w14:textId="77777777" w:rsidR="00A37FFA" w:rsidRDefault="00A37FFA" w:rsidP="00A37FFA">
            <w:pPr>
              <w:pStyle w:val="EmptyCellLayoutStyle"/>
              <w:spacing w:after="0" w:line="240" w:lineRule="auto"/>
            </w:pPr>
          </w:p>
        </w:tc>
      </w:tr>
      <w:tr w:rsidR="00A37FFA" w14:paraId="4EFD03DD" w14:textId="77777777" w:rsidTr="00A37FFA">
        <w:trPr>
          <w:trHeight w:val="80"/>
        </w:trPr>
        <w:tc>
          <w:tcPr>
            <w:tcW w:w="54" w:type="dxa"/>
          </w:tcPr>
          <w:p w14:paraId="094A0975" w14:textId="77777777" w:rsidR="00A37FFA" w:rsidRDefault="00A37FFA" w:rsidP="00A37FFA">
            <w:pPr>
              <w:pStyle w:val="EmptyCellLayoutStyle"/>
              <w:spacing w:after="0" w:line="240" w:lineRule="auto"/>
            </w:pPr>
          </w:p>
        </w:tc>
        <w:tc>
          <w:tcPr>
            <w:tcW w:w="10395" w:type="dxa"/>
          </w:tcPr>
          <w:p w14:paraId="78599655" w14:textId="77777777" w:rsidR="00A37FFA" w:rsidRDefault="00A37FFA" w:rsidP="00A37FFA">
            <w:pPr>
              <w:pStyle w:val="EmptyCellLayoutStyle"/>
              <w:spacing w:after="0" w:line="240" w:lineRule="auto"/>
            </w:pPr>
          </w:p>
        </w:tc>
        <w:tc>
          <w:tcPr>
            <w:tcW w:w="149" w:type="dxa"/>
          </w:tcPr>
          <w:p w14:paraId="1FE92A00" w14:textId="77777777" w:rsidR="00A37FFA" w:rsidRDefault="00A37FFA" w:rsidP="00A37FFA">
            <w:pPr>
              <w:pStyle w:val="EmptyCellLayoutStyle"/>
              <w:spacing w:after="0" w:line="240" w:lineRule="auto"/>
            </w:pPr>
          </w:p>
        </w:tc>
      </w:tr>
    </w:tbl>
    <w:p xmlns:w="http://schemas.openxmlformats.org/wordprocessingml/2006/main" w14:paraId="5B8A0229" w14:textId="77777777" w:rsidR="00A37FFA" w:rsidRDefault="00A37FFA" w:rsidP="00A37FFA">
      <w:pPr>
        <w:spacing w:after="0" w:line="240" w:lineRule="auto"/>
      </w:pPr>
    </w:p>
    <w:p xmlns:w="http://schemas.openxmlformats.org/wordprocessingml/2006/main" w14:paraId="5881C6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文件不可访问，或者内存或磁盘空间不足，所以无法打开数据库</w:t>
      </w:r>
    </w:p>
    <w:p xmlns:w="http://schemas.openxmlformats.org/wordprocessingml/2006/main" w14:paraId="05AF7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数据库标记为 IsShutdown 时返回错误 945。当数据库由于缺少文件或某些其他通常易于更正的资源错误而无法恢复时，将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32A7A5" w14:textId="77777777" w:rsidTr="00A37FFA">
        <w:trPr>
          <w:trHeight w:val="54"/>
        </w:trPr>
        <w:tc>
          <w:tcPr>
            <w:tcW w:w="54" w:type="dxa"/>
          </w:tcPr>
          <w:p w14:paraId="387E5426" w14:textId="77777777" w:rsidR="00A37FFA" w:rsidRDefault="00A37FFA" w:rsidP="00A37FFA">
            <w:pPr>
              <w:pStyle w:val="EmptyCellLayoutStyle"/>
              <w:spacing w:after="0" w:line="240" w:lineRule="auto"/>
            </w:pPr>
          </w:p>
        </w:tc>
        <w:tc>
          <w:tcPr>
            <w:tcW w:w="10395" w:type="dxa"/>
          </w:tcPr>
          <w:p w14:paraId="616EFCFC" w14:textId="77777777" w:rsidR="00A37FFA" w:rsidRDefault="00A37FFA" w:rsidP="00A37FFA">
            <w:pPr>
              <w:pStyle w:val="EmptyCellLayoutStyle"/>
              <w:spacing w:after="0" w:line="240" w:lineRule="auto"/>
            </w:pPr>
          </w:p>
        </w:tc>
        <w:tc>
          <w:tcPr>
            <w:tcW w:w="149" w:type="dxa"/>
          </w:tcPr>
          <w:p w14:paraId="79EC3ED0" w14:textId="77777777" w:rsidR="00A37FFA" w:rsidRDefault="00A37FFA" w:rsidP="00A37FFA">
            <w:pPr>
              <w:pStyle w:val="EmptyCellLayoutStyle"/>
              <w:spacing w:after="0" w:line="240" w:lineRule="auto"/>
            </w:pPr>
          </w:p>
        </w:tc>
      </w:tr>
      <w:tr w:rsidR="00A37FFA" w14:paraId="494EFA69" w14:textId="77777777" w:rsidTr="00A37FFA">
        <w:tc>
          <w:tcPr>
            <w:tcW w:w="54" w:type="dxa"/>
          </w:tcPr>
          <w:p w14:paraId="6D566F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B3E9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F9FC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C69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502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13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57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728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BC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9527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3E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CE1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395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3CD01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8A1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237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C2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37FF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6F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86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A86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28EF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62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66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5A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5505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20C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7C4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7EDF3" w14:textId="77777777" w:rsidR="00A37FFA" w:rsidRDefault="00A37FFA" w:rsidP="00A37FFA">
                  <w:pPr>
                    <w:spacing w:after="0" w:line="240" w:lineRule="auto"/>
                  </w:pPr>
                </w:p>
              </w:tc>
            </w:tr>
            <w:tr w:rsidR="00A37FFA" w14:paraId="4B0A3E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E5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8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C64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BC5038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C8A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4B56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3895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24B68B" w14:textId="77777777" w:rsidR="00A37FFA" w:rsidRDefault="00A37FFA" w:rsidP="00A37FFA">
            <w:pPr>
              <w:spacing w:after="0" w:line="240" w:lineRule="auto"/>
            </w:pPr>
          </w:p>
        </w:tc>
        <w:tc>
          <w:tcPr>
            <w:tcW w:w="149" w:type="dxa"/>
          </w:tcPr>
          <w:p w14:paraId="2B7BD960" w14:textId="77777777" w:rsidR="00A37FFA" w:rsidRDefault="00A37FFA" w:rsidP="00A37FFA">
            <w:pPr>
              <w:pStyle w:val="EmptyCellLayoutStyle"/>
              <w:spacing w:after="0" w:line="240" w:lineRule="auto"/>
            </w:pPr>
          </w:p>
        </w:tc>
      </w:tr>
      <w:tr w:rsidR="00A37FFA" w14:paraId="77028215" w14:textId="77777777" w:rsidTr="00A37FFA">
        <w:trPr>
          <w:trHeight w:val="80"/>
        </w:trPr>
        <w:tc>
          <w:tcPr>
            <w:tcW w:w="54" w:type="dxa"/>
          </w:tcPr>
          <w:p w14:paraId="75E9735F" w14:textId="77777777" w:rsidR="00A37FFA" w:rsidRDefault="00A37FFA" w:rsidP="00A37FFA">
            <w:pPr>
              <w:pStyle w:val="EmptyCellLayoutStyle"/>
              <w:spacing w:after="0" w:line="240" w:lineRule="auto"/>
            </w:pPr>
          </w:p>
        </w:tc>
        <w:tc>
          <w:tcPr>
            <w:tcW w:w="10395" w:type="dxa"/>
          </w:tcPr>
          <w:p w14:paraId="17FBEC90" w14:textId="77777777" w:rsidR="00A37FFA" w:rsidRDefault="00A37FFA" w:rsidP="00A37FFA">
            <w:pPr>
              <w:pStyle w:val="EmptyCellLayoutStyle"/>
              <w:spacing w:after="0" w:line="240" w:lineRule="auto"/>
            </w:pPr>
          </w:p>
        </w:tc>
        <w:tc>
          <w:tcPr>
            <w:tcW w:w="149" w:type="dxa"/>
          </w:tcPr>
          <w:p w14:paraId="36AF1D44" w14:textId="77777777" w:rsidR="00A37FFA" w:rsidRDefault="00A37FFA" w:rsidP="00A37FFA">
            <w:pPr>
              <w:pStyle w:val="EmptyCellLayoutStyle"/>
              <w:spacing w:after="0" w:line="240" w:lineRule="auto"/>
            </w:pPr>
          </w:p>
        </w:tc>
      </w:tr>
    </w:tbl>
    <w:p xmlns:w="http://schemas.openxmlformats.org/wordprocessingml/2006/main" w14:paraId="36454B4D" w14:textId="77777777" w:rsidR="00A37FFA" w:rsidRDefault="00A37FFA" w:rsidP="00A37FFA">
      <w:pPr>
        <w:spacing w:after="0" w:line="240" w:lineRule="auto"/>
      </w:pPr>
    </w:p>
    <w:p xmlns:w="http://schemas.openxmlformats.org/wordprocessingml/2006/main" w14:paraId="1B66A39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页执行 I/O 操作后出现逻辑一致性错误</w:t>
      </w:r>
    </w:p>
    <w:p xmlns:w="http://schemas.openxmlformats.org/wordprocessingml/2006/main" w14:paraId="4B9D9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读取或写入数据库页或事务日志块时一致性检查失败。错误消息包含失败的特定一致性检查类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55CC5F" w14:textId="77777777" w:rsidTr="00A37FFA">
        <w:trPr>
          <w:trHeight w:val="54"/>
        </w:trPr>
        <w:tc>
          <w:tcPr>
            <w:tcW w:w="54" w:type="dxa"/>
          </w:tcPr>
          <w:p w14:paraId="778E1517" w14:textId="77777777" w:rsidR="00A37FFA" w:rsidRDefault="00A37FFA" w:rsidP="00A37FFA">
            <w:pPr>
              <w:pStyle w:val="EmptyCellLayoutStyle"/>
              <w:spacing w:after="0" w:line="240" w:lineRule="auto"/>
            </w:pPr>
          </w:p>
        </w:tc>
        <w:tc>
          <w:tcPr>
            <w:tcW w:w="10395" w:type="dxa"/>
          </w:tcPr>
          <w:p w14:paraId="20CC0BB1" w14:textId="77777777" w:rsidR="00A37FFA" w:rsidRDefault="00A37FFA" w:rsidP="00A37FFA">
            <w:pPr>
              <w:pStyle w:val="EmptyCellLayoutStyle"/>
              <w:spacing w:after="0" w:line="240" w:lineRule="auto"/>
            </w:pPr>
          </w:p>
        </w:tc>
        <w:tc>
          <w:tcPr>
            <w:tcW w:w="149" w:type="dxa"/>
          </w:tcPr>
          <w:p w14:paraId="4EE95459" w14:textId="77777777" w:rsidR="00A37FFA" w:rsidRDefault="00A37FFA" w:rsidP="00A37FFA">
            <w:pPr>
              <w:pStyle w:val="EmptyCellLayoutStyle"/>
              <w:spacing w:after="0" w:line="240" w:lineRule="auto"/>
            </w:pPr>
          </w:p>
        </w:tc>
      </w:tr>
      <w:tr w:rsidR="00A37FFA" w14:paraId="5DA1BB27" w14:textId="77777777" w:rsidTr="00A37FFA">
        <w:tc>
          <w:tcPr>
            <w:tcW w:w="54" w:type="dxa"/>
          </w:tcPr>
          <w:p w14:paraId="3E8E43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F55C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F1A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951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9D6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8E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63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50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8F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F82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E02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068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6E26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5EC9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A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6D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620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5FF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F4A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E2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FFB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ADB2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9D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67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1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9FC1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D0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9E8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36AFC" w14:textId="77777777" w:rsidR="00A37FFA" w:rsidRDefault="00A37FFA" w:rsidP="00A37FFA">
                  <w:pPr>
                    <w:spacing w:after="0" w:line="240" w:lineRule="auto"/>
                  </w:pPr>
                </w:p>
              </w:tc>
            </w:tr>
            <w:tr w:rsidR="00A37FFA" w14:paraId="653C86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9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D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F0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CC18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569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7B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1C7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8427CE" w14:textId="77777777" w:rsidR="00A37FFA" w:rsidRDefault="00A37FFA" w:rsidP="00A37FFA">
            <w:pPr>
              <w:spacing w:after="0" w:line="240" w:lineRule="auto"/>
            </w:pPr>
          </w:p>
        </w:tc>
        <w:tc>
          <w:tcPr>
            <w:tcW w:w="149" w:type="dxa"/>
          </w:tcPr>
          <w:p w14:paraId="20F7CDE0" w14:textId="77777777" w:rsidR="00A37FFA" w:rsidRDefault="00A37FFA" w:rsidP="00A37FFA">
            <w:pPr>
              <w:pStyle w:val="EmptyCellLayoutStyle"/>
              <w:spacing w:after="0" w:line="240" w:lineRule="auto"/>
            </w:pPr>
          </w:p>
        </w:tc>
      </w:tr>
      <w:tr w:rsidR="00A37FFA" w14:paraId="4E64BA64" w14:textId="77777777" w:rsidTr="00A37FFA">
        <w:trPr>
          <w:trHeight w:val="80"/>
        </w:trPr>
        <w:tc>
          <w:tcPr>
            <w:tcW w:w="54" w:type="dxa"/>
          </w:tcPr>
          <w:p w14:paraId="2095AA86" w14:textId="77777777" w:rsidR="00A37FFA" w:rsidRDefault="00A37FFA" w:rsidP="00A37FFA">
            <w:pPr>
              <w:pStyle w:val="EmptyCellLayoutStyle"/>
              <w:spacing w:after="0" w:line="240" w:lineRule="auto"/>
            </w:pPr>
          </w:p>
        </w:tc>
        <w:tc>
          <w:tcPr>
            <w:tcW w:w="10395" w:type="dxa"/>
          </w:tcPr>
          <w:p w14:paraId="28BBAAFA" w14:textId="77777777" w:rsidR="00A37FFA" w:rsidRDefault="00A37FFA" w:rsidP="00A37FFA">
            <w:pPr>
              <w:pStyle w:val="EmptyCellLayoutStyle"/>
              <w:spacing w:after="0" w:line="240" w:lineRule="auto"/>
            </w:pPr>
          </w:p>
        </w:tc>
        <w:tc>
          <w:tcPr>
            <w:tcW w:w="149" w:type="dxa"/>
          </w:tcPr>
          <w:p w14:paraId="429AF98F" w14:textId="77777777" w:rsidR="00A37FFA" w:rsidRDefault="00A37FFA" w:rsidP="00A37FFA">
            <w:pPr>
              <w:pStyle w:val="EmptyCellLayoutStyle"/>
              <w:spacing w:after="0" w:line="240" w:lineRule="auto"/>
            </w:pPr>
          </w:p>
        </w:tc>
      </w:tr>
    </w:tbl>
    <w:p xmlns:w="http://schemas.openxmlformats.org/wordprocessingml/2006/main" w14:paraId="094F6732" w14:textId="77777777" w:rsidR="00A37FFA" w:rsidRDefault="00A37FFA" w:rsidP="00A37FFA">
      <w:pPr>
        <w:spacing w:after="0" w:line="240" w:lineRule="auto"/>
      </w:pPr>
    </w:p>
    <w:p xmlns:w="http://schemas.openxmlformats.org/wordprocessingml/2006/main" w14:paraId="4636AC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内存压力，初始化公共语言运行时 (CLR) 失败</w:t>
      </w:r>
    </w:p>
    <w:p xmlns:w="http://schemas.openxmlformats.org/wordprocessingml/2006/main" w14:paraId="3A96B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无法为 Microsoft 公共语言运行时 (CLR) 分配内存以初始化。</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806283" w14:textId="77777777" w:rsidTr="00A37FFA">
        <w:trPr>
          <w:trHeight w:val="54"/>
        </w:trPr>
        <w:tc>
          <w:tcPr>
            <w:tcW w:w="54" w:type="dxa"/>
          </w:tcPr>
          <w:p w14:paraId="42ACC9CE" w14:textId="77777777" w:rsidR="00A37FFA" w:rsidRDefault="00A37FFA" w:rsidP="00A37FFA">
            <w:pPr>
              <w:pStyle w:val="EmptyCellLayoutStyle"/>
              <w:spacing w:after="0" w:line="240" w:lineRule="auto"/>
            </w:pPr>
          </w:p>
        </w:tc>
        <w:tc>
          <w:tcPr>
            <w:tcW w:w="10395" w:type="dxa"/>
          </w:tcPr>
          <w:p w14:paraId="79C6B701" w14:textId="77777777" w:rsidR="00A37FFA" w:rsidRDefault="00A37FFA" w:rsidP="00A37FFA">
            <w:pPr>
              <w:pStyle w:val="EmptyCellLayoutStyle"/>
              <w:spacing w:after="0" w:line="240" w:lineRule="auto"/>
            </w:pPr>
          </w:p>
        </w:tc>
        <w:tc>
          <w:tcPr>
            <w:tcW w:w="149" w:type="dxa"/>
          </w:tcPr>
          <w:p w14:paraId="57679307" w14:textId="77777777" w:rsidR="00A37FFA" w:rsidRDefault="00A37FFA" w:rsidP="00A37FFA">
            <w:pPr>
              <w:pStyle w:val="EmptyCellLayoutStyle"/>
              <w:spacing w:after="0" w:line="240" w:lineRule="auto"/>
            </w:pPr>
          </w:p>
        </w:tc>
      </w:tr>
      <w:tr w:rsidR="00A37FFA" w14:paraId="41B7F9B4" w14:textId="77777777" w:rsidTr="00A37FFA">
        <w:tc>
          <w:tcPr>
            <w:tcW w:w="54" w:type="dxa"/>
          </w:tcPr>
          <w:p w14:paraId="47501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3944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14D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9A7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A327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8B8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FE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C4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4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DF42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19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43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0CD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FF5B2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4D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3B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D4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D2B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E2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7CC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C7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C3A8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422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39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E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F252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DCC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0D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9252" w14:textId="77777777" w:rsidR="00A37FFA" w:rsidRDefault="00A37FFA" w:rsidP="00A37FFA">
                  <w:pPr>
                    <w:spacing w:after="0" w:line="240" w:lineRule="auto"/>
                  </w:pPr>
                </w:p>
              </w:tc>
            </w:tr>
            <w:tr w:rsidR="00A37FFA" w14:paraId="5DE20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A0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53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526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41BE3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0118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AB3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A62D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F68F03" w14:textId="77777777" w:rsidR="00A37FFA" w:rsidRDefault="00A37FFA" w:rsidP="00A37FFA">
            <w:pPr>
              <w:spacing w:after="0" w:line="240" w:lineRule="auto"/>
            </w:pPr>
          </w:p>
        </w:tc>
        <w:tc>
          <w:tcPr>
            <w:tcW w:w="149" w:type="dxa"/>
          </w:tcPr>
          <w:p w14:paraId="19D955A9" w14:textId="77777777" w:rsidR="00A37FFA" w:rsidRDefault="00A37FFA" w:rsidP="00A37FFA">
            <w:pPr>
              <w:pStyle w:val="EmptyCellLayoutStyle"/>
              <w:spacing w:after="0" w:line="240" w:lineRule="auto"/>
            </w:pPr>
          </w:p>
        </w:tc>
      </w:tr>
      <w:tr w:rsidR="00A37FFA" w14:paraId="42AB8E94" w14:textId="77777777" w:rsidTr="00A37FFA">
        <w:trPr>
          <w:trHeight w:val="80"/>
        </w:trPr>
        <w:tc>
          <w:tcPr>
            <w:tcW w:w="54" w:type="dxa"/>
          </w:tcPr>
          <w:p w14:paraId="49F348E7" w14:textId="77777777" w:rsidR="00A37FFA" w:rsidRDefault="00A37FFA" w:rsidP="00A37FFA">
            <w:pPr>
              <w:pStyle w:val="EmptyCellLayoutStyle"/>
              <w:spacing w:after="0" w:line="240" w:lineRule="auto"/>
            </w:pPr>
          </w:p>
        </w:tc>
        <w:tc>
          <w:tcPr>
            <w:tcW w:w="10395" w:type="dxa"/>
          </w:tcPr>
          <w:p w14:paraId="1540AFF2" w14:textId="77777777" w:rsidR="00A37FFA" w:rsidRDefault="00A37FFA" w:rsidP="00A37FFA">
            <w:pPr>
              <w:pStyle w:val="EmptyCellLayoutStyle"/>
              <w:spacing w:after="0" w:line="240" w:lineRule="auto"/>
            </w:pPr>
          </w:p>
        </w:tc>
        <w:tc>
          <w:tcPr>
            <w:tcW w:w="149" w:type="dxa"/>
          </w:tcPr>
          <w:p w14:paraId="6DAA8B36" w14:textId="77777777" w:rsidR="00A37FFA" w:rsidRDefault="00A37FFA" w:rsidP="00A37FFA">
            <w:pPr>
              <w:pStyle w:val="EmptyCellLayoutStyle"/>
              <w:spacing w:after="0" w:line="240" w:lineRule="auto"/>
            </w:pPr>
          </w:p>
        </w:tc>
      </w:tr>
    </w:tbl>
    <w:p xmlns:w="http://schemas.openxmlformats.org/wordprocessingml/2006/main" w14:paraId="4A899643" w14:textId="77777777" w:rsidR="00A37FFA" w:rsidRDefault="00A37FFA" w:rsidP="00A37FFA">
      <w:pPr>
        <w:spacing w:after="0" w:line="240" w:lineRule="auto"/>
      </w:pPr>
    </w:p>
    <w:p xmlns:w="http://schemas.openxmlformats.org/wordprocessingml/2006/main" w14:paraId="1B5661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卸载 AppDomain，错误代码</w:t>
      </w:r>
    </w:p>
    <w:p xmlns:w="http://schemas.openxmlformats.org/wordprocessingml/2006/main" w14:paraId="5BED3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某种错误，此规则将触发应用程序域无法上传。Linux 应用程序日志可能包含有关原始错误代码的信息和其他诊断详细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E6CD40" w14:textId="77777777" w:rsidTr="00A37FFA">
        <w:trPr>
          <w:trHeight w:val="54"/>
        </w:trPr>
        <w:tc>
          <w:tcPr>
            <w:tcW w:w="54" w:type="dxa"/>
          </w:tcPr>
          <w:p w14:paraId="3588B3C2" w14:textId="77777777" w:rsidR="00A37FFA" w:rsidRDefault="00A37FFA" w:rsidP="00A37FFA">
            <w:pPr>
              <w:pStyle w:val="EmptyCellLayoutStyle"/>
              <w:spacing w:after="0" w:line="240" w:lineRule="auto"/>
            </w:pPr>
          </w:p>
        </w:tc>
        <w:tc>
          <w:tcPr>
            <w:tcW w:w="10395" w:type="dxa"/>
          </w:tcPr>
          <w:p w14:paraId="5864E514" w14:textId="77777777" w:rsidR="00A37FFA" w:rsidRDefault="00A37FFA" w:rsidP="00A37FFA">
            <w:pPr>
              <w:pStyle w:val="EmptyCellLayoutStyle"/>
              <w:spacing w:after="0" w:line="240" w:lineRule="auto"/>
            </w:pPr>
          </w:p>
        </w:tc>
        <w:tc>
          <w:tcPr>
            <w:tcW w:w="149" w:type="dxa"/>
          </w:tcPr>
          <w:p w14:paraId="31B514AC" w14:textId="77777777" w:rsidR="00A37FFA" w:rsidRDefault="00A37FFA" w:rsidP="00A37FFA">
            <w:pPr>
              <w:pStyle w:val="EmptyCellLayoutStyle"/>
              <w:spacing w:after="0" w:line="240" w:lineRule="auto"/>
            </w:pPr>
          </w:p>
        </w:tc>
      </w:tr>
      <w:tr w:rsidR="00A37FFA" w14:paraId="5AC11B74" w14:textId="77777777" w:rsidTr="00A37FFA">
        <w:tc>
          <w:tcPr>
            <w:tcW w:w="54" w:type="dxa"/>
          </w:tcPr>
          <w:p w14:paraId="535CB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2BCA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4B2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A90A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EFD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64B7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94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03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B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A8C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45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7C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D0D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CCF3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C9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D02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B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4B1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08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71A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DC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1E990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29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076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6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95250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E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92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CD3B4" w14:textId="77777777" w:rsidR="00A37FFA" w:rsidRDefault="00A37FFA" w:rsidP="00A37FFA">
                  <w:pPr>
                    <w:spacing w:after="0" w:line="240" w:lineRule="auto"/>
                  </w:pPr>
                </w:p>
              </w:tc>
            </w:tr>
            <w:tr w:rsidR="00A37FFA" w14:paraId="00A5C3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F8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7EC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326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E42AB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47A7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01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003D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B9A928" w14:textId="77777777" w:rsidR="00A37FFA" w:rsidRDefault="00A37FFA" w:rsidP="00A37FFA">
            <w:pPr>
              <w:spacing w:after="0" w:line="240" w:lineRule="auto"/>
            </w:pPr>
          </w:p>
        </w:tc>
        <w:tc>
          <w:tcPr>
            <w:tcW w:w="149" w:type="dxa"/>
          </w:tcPr>
          <w:p w14:paraId="639B600F" w14:textId="77777777" w:rsidR="00A37FFA" w:rsidRDefault="00A37FFA" w:rsidP="00A37FFA">
            <w:pPr>
              <w:pStyle w:val="EmptyCellLayoutStyle"/>
              <w:spacing w:after="0" w:line="240" w:lineRule="auto"/>
            </w:pPr>
          </w:p>
        </w:tc>
      </w:tr>
      <w:tr w:rsidR="00A37FFA" w14:paraId="68EC3A5F" w14:textId="77777777" w:rsidTr="00A37FFA">
        <w:trPr>
          <w:trHeight w:val="80"/>
        </w:trPr>
        <w:tc>
          <w:tcPr>
            <w:tcW w:w="54" w:type="dxa"/>
          </w:tcPr>
          <w:p w14:paraId="3D472295" w14:textId="77777777" w:rsidR="00A37FFA" w:rsidRDefault="00A37FFA" w:rsidP="00A37FFA">
            <w:pPr>
              <w:pStyle w:val="EmptyCellLayoutStyle"/>
              <w:spacing w:after="0" w:line="240" w:lineRule="auto"/>
            </w:pPr>
          </w:p>
        </w:tc>
        <w:tc>
          <w:tcPr>
            <w:tcW w:w="10395" w:type="dxa"/>
          </w:tcPr>
          <w:p w14:paraId="6D06881E" w14:textId="77777777" w:rsidR="00A37FFA" w:rsidRDefault="00A37FFA" w:rsidP="00A37FFA">
            <w:pPr>
              <w:pStyle w:val="EmptyCellLayoutStyle"/>
              <w:spacing w:after="0" w:line="240" w:lineRule="auto"/>
            </w:pPr>
          </w:p>
        </w:tc>
        <w:tc>
          <w:tcPr>
            <w:tcW w:w="149" w:type="dxa"/>
          </w:tcPr>
          <w:p w14:paraId="2EA0C682" w14:textId="77777777" w:rsidR="00A37FFA" w:rsidRDefault="00A37FFA" w:rsidP="00A37FFA">
            <w:pPr>
              <w:pStyle w:val="EmptyCellLayoutStyle"/>
              <w:spacing w:after="0" w:line="240" w:lineRule="auto"/>
            </w:pPr>
          </w:p>
        </w:tc>
      </w:tr>
    </w:tbl>
    <w:p xmlns:w="http://schemas.openxmlformats.org/wordprocessingml/2006/main" w14:paraId="498843D9" w14:textId="77777777" w:rsidR="00A37FFA" w:rsidRDefault="00A37FFA" w:rsidP="00A37FFA">
      <w:pPr>
        <w:spacing w:after="0" w:line="240" w:lineRule="auto"/>
      </w:pPr>
    </w:p>
    <w:p xmlns:w="http://schemas.openxmlformats.org/wordprocessingml/2006/main" w14:paraId="0B9FC6E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密码太短</w:t>
      </w:r>
    </w:p>
    <w:p xmlns:w="http://schemas.openxmlformats.org/wordprocessingml/2006/main" w14:paraId="0B9E7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更改密码，但建议的密码长度太短。Linux 安全日志将在 MSSQLSERVER 事件 ID 18464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6991B9" w14:textId="77777777" w:rsidTr="00A37FFA">
        <w:trPr>
          <w:trHeight w:val="54"/>
        </w:trPr>
        <w:tc>
          <w:tcPr>
            <w:tcW w:w="54" w:type="dxa"/>
          </w:tcPr>
          <w:p w14:paraId="59F14FC6" w14:textId="77777777" w:rsidR="00A37FFA" w:rsidRDefault="00A37FFA" w:rsidP="00A37FFA">
            <w:pPr>
              <w:pStyle w:val="EmptyCellLayoutStyle"/>
              <w:spacing w:after="0" w:line="240" w:lineRule="auto"/>
            </w:pPr>
          </w:p>
        </w:tc>
        <w:tc>
          <w:tcPr>
            <w:tcW w:w="10395" w:type="dxa"/>
          </w:tcPr>
          <w:p w14:paraId="198E3699" w14:textId="77777777" w:rsidR="00A37FFA" w:rsidRDefault="00A37FFA" w:rsidP="00A37FFA">
            <w:pPr>
              <w:pStyle w:val="EmptyCellLayoutStyle"/>
              <w:spacing w:after="0" w:line="240" w:lineRule="auto"/>
            </w:pPr>
          </w:p>
        </w:tc>
        <w:tc>
          <w:tcPr>
            <w:tcW w:w="149" w:type="dxa"/>
          </w:tcPr>
          <w:p w14:paraId="7FD152FC" w14:textId="77777777" w:rsidR="00A37FFA" w:rsidRDefault="00A37FFA" w:rsidP="00A37FFA">
            <w:pPr>
              <w:pStyle w:val="EmptyCellLayoutStyle"/>
              <w:spacing w:after="0" w:line="240" w:lineRule="auto"/>
            </w:pPr>
          </w:p>
        </w:tc>
      </w:tr>
      <w:tr w:rsidR="00A37FFA" w14:paraId="22E4F168" w14:textId="77777777" w:rsidTr="00A37FFA">
        <w:tc>
          <w:tcPr>
            <w:tcW w:w="54" w:type="dxa"/>
          </w:tcPr>
          <w:p w14:paraId="190829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909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F84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79B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D5DF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93E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9A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5D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27D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88F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1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78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57C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7468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E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99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B86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37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2E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61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20126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65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F69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0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A90AC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0F9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E8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4395" w14:textId="77777777" w:rsidR="00A37FFA" w:rsidRDefault="00A37FFA" w:rsidP="00A37FFA">
                  <w:pPr>
                    <w:spacing w:after="0" w:line="240" w:lineRule="auto"/>
                  </w:pPr>
                </w:p>
              </w:tc>
            </w:tr>
            <w:tr w:rsidR="00A37FFA" w14:paraId="58B01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F0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3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A0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345CE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138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DF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C7C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04DA30" w14:textId="77777777" w:rsidR="00A37FFA" w:rsidRDefault="00A37FFA" w:rsidP="00A37FFA">
            <w:pPr>
              <w:spacing w:after="0" w:line="240" w:lineRule="auto"/>
            </w:pPr>
          </w:p>
        </w:tc>
        <w:tc>
          <w:tcPr>
            <w:tcW w:w="149" w:type="dxa"/>
          </w:tcPr>
          <w:p w14:paraId="2D3344D9" w14:textId="77777777" w:rsidR="00A37FFA" w:rsidRDefault="00A37FFA" w:rsidP="00A37FFA">
            <w:pPr>
              <w:pStyle w:val="EmptyCellLayoutStyle"/>
              <w:spacing w:after="0" w:line="240" w:lineRule="auto"/>
            </w:pPr>
          </w:p>
        </w:tc>
      </w:tr>
      <w:tr w:rsidR="00A37FFA" w14:paraId="1466394A" w14:textId="77777777" w:rsidTr="00A37FFA">
        <w:trPr>
          <w:trHeight w:val="80"/>
        </w:trPr>
        <w:tc>
          <w:tcPr>
            <w:tcW w:w="54" w:type="dxa"/>
          </w:tcPr>
          <w:p w14:paraId="440DDB94" w14:textId="77777777" w:rsidR="00A37FFA" w:rsidRDefault="00A37FFA" w:rsidP="00A37FFA">
            <w:pPr>
              <w:pStyle w:val="EmptyCellLayoutStyle"/>
              <w:spacing w:after="0" w:line="240" w:lineRule="auto"/>
            </w:pPr>
          </w:p>
        </w:tc>
        <w:tc>
          <w:tcPr>
            <w:tcW w:w="10395" w:type="dxa"/>
          </w:tcPr>
          <w:p w14:paraId="62AD8A77" w14:textId="77777777" w:rsidR="00A37FFA" w:rsidRDefault="00A37FFA" w:rsidP="00A37FFA">
            <w:pPr>
              <w:pStyle w:val="EmptyCellLayoutStyle"/>
              <w:spacing w:after="0" w:line="240" w:lineRule="auto"/>
            </w:pPr>
          </w:p>
        </w:tc>
        <w:tc>
          <w:tcPr>
            <w:tcW w:w="149" w:type="dxa"/>
          </w:tcPr>
          <w:p w14:paraId="36A5DEEF" w14:textId="77777777" w:rsidR="00A37FFA" w:rsidRDefault="00A37FFA" w:rsidP="00A37FFA">
            <w:pPr>
              <w:pStyle w:val="EmptyCellLayoutStyle"/>
              <w:spacing w:after="0" w:line="240" w:lineRule="auto"/>
            </w:pPr>
          </w:p>
        </w:tc>
      </w:tr>
    </w:tbl>
    <w:p xmlns:w="http://schemas.openxmlformats.org/wordprocessingml/2006/main" w14:paraId="30B083C8" w14:textId="77777777" w:rsidR="00A37FFA" w:rsidRDefault="00A37FFA" w:rsidP="00A37FFA">
      <w:pPr>
        <w:spacing w:after="0" w:line="240" w:lineRule="auto"/>
      </w:pPr>
    </w:p>
    <w:p xmlns:w="http://schemas.openxmlformats.org/wordprocessingml/2006/main" w14:paraId="7EBC567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数据库或事务日志文件</w:t>
      </w:r>
    </w:p>
    <w:p xmlns:w="http://schemas.openxmlformats.org/wordprocessingml/2006/main" w14:paraId="1A4DD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数据库的事务日志文件或辅助数据库文件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1E8158" w14:textId="77777777" w:rsidTr="00A37FFA">
        <w:trPr>
          <w:trHeight w:val="54"/>
        </w:trPr>
        <w:tc>
          <w:tcPr>
            <w:tcW w:w="54" w:type="dxa"/>
          </w:tcPr>
          <w:p w14:paraId="388A145C" w14:textId="77777777" w:rsidR="00A37FFA" w:rsidRDefault="00A37FFA" w:rsidP="00A37FFA">
            <w:pPr>
              <w:pStyle w:val="EmptyCellLayoutStyle"/>
              <w:spacing w:after="0" w:line="240" w:lineRule="auto"/>
            </w:pPr>
          </w:p>
        </w:tc>
        <w:tc>
          <w:tcPr>
            <w:tcW w:w="10395" w:type="dxa"/>
          </w:tcPr>
          <w:p w14:paraId="243BEF94" w14:textId="77777777" w:rsidR="00A37FFA" w:rsidRDefault="00A37FFA" w:rsidP="00A37FFA">
            <w:pPr>
              <w:pStyle w:val="EmptyCellLayoutStyle"/>
              <w:spacing w:after="0" w:line="240" w:lineRule="auto"/>
            </w:pPr>
          </w:p>
        </w:tc>
        <w:tc>
          <w:tcPr>
            <w:tcW w:w="149" w:type="dxa"/>
          </w:tcPr>
          <w:p w14:paraId="2A62D8A8" w14:textId="77777777" w:rsidR="00A37FFA" w:rsidRDefault="00A37FFA" w:rsidP="00A37FFA">
            <w:pPr>
              <w:pStyle w:val="EmptyCellLayoutStyle"/>
              <w:spacing w:after="0" w:line="240" w:lineRule="auto"/>
            </w:pPr>
          </w:p>
        </w:tc>
      </w:tr>
      <w:tr w:rsidR="00A37FFA" w14:paraId="6EDACBFC" w14:textId="77777777" w:rsidTr="00A37FFA">
        <w:tc>
          <w:tcPr>
            <w:tcW w:w="54" w:type="dxa"/>
          </w:tcPr>
          <w:p w14:paraId="0654DE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3D8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573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8744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15E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429A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50D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86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D95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052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DB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919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10EE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9EA84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5C3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5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B0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326F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0A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EB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5A7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F3C0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F8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C5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27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E207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6B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26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BA331" w14:textId="77777777" w:rsidR="00A37FFA" w:rsidRDefault="00A37FFA" w:rsidP="00A37FFA">
                  <w:pPr>
                    <w:spacing w:after="0" w:line="240" w:lineRule="auto"/>
                  </w:pPr>
                </w:p>
              </w:tc>
            </w:tr>
            <w:tr w:rsidR="00A37FFA" w14:paraId="49DD46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5C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74E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229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DB863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3C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E2E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96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DC9F5A" w14:textId="77777777" w:rsidR="00A37FFA" w:rsidRDefault="00A37FFA" w:rsidP="00A37FFA">
            <w:pPr>
              <w:spacing w:after="0" w:line="240" w:lineRule="auto"/>
            </w:pPr>
          </w:p>
        </w:tc>
        <w:tc>
          <w:tcPr>
            <w:tcW w:w="149" w:type="dxa"/>
          </w:tcPr>
          <w:p w14:paraId="2BDA4020" w14:textId="77777777" w:rsidR="00A37FFA" w:rsidRDefault="00A37FFA" w:rsidP="00A37FFA">
            <w:pPr>
              <w:pStyle w:val="EmptyCellLayoutStyle"/>
              <w:spacing w:after="0" w:line="240" w:lineRule="auto"/>
            </w:pPr>
          </w:p>
        </w:tc>
      </w:tr>
      <w:tr w:rsidR="00A37FFA" w14:paraId="54AB502C" w14:textId="77777777" w:rsidTr="00A37FFA">
        <w:trPr>
          <w:trHeight w:val="80"/>
        </w:trPr>
        <w:tc>
          <w:tcPr>
            <w:tcW w:w="54" w:type="dxa"/>
          </w:tcPr>
          <w:p w14:paraId="5AD083DF" w14:textId="77777777" w:rsidR="00A37FFA" w:rsidRDefault="00A37FFA" w:rsidP="00A37FFA">
            <w:pPr>
              <w:pStyle w:val="EmptyCellLayoutStyle"/>
              <w:spacing w:after="0" w:line="240" w:lineRule="auto"/>
            </w:pPr>
          </w:p>
        </w:tc>
        <w:tc>
          <w:tcPr>
            <w:tcW w:w="10395" w:type="dxa"/>
          </w:tcPr>
          <w:p w14:paraId="0C5FEFA3" w14:textId="77777777" w:rsidR="00A37FFA" w:rsidRDefault="00A37FFA" w:rsidP="00A37FFA">
            <w:pPr>
              <w:pStyle w:val="EmptyCellLayoutStyle"/>
              <w:spacing w:after="0" w:line="240" w:lineRule="auto"/>
            </w:pPr>
          </w:p>
        </w:tc>
        <w:tc>
          <w:tcPr>
            <w:tcW w:w="149" w:type="dxa"/>
          </w:tcPr>
          <w:p w14:paraId="5778E9B9" w14:textId="77777777" w:rsidR="00A37FFA" w:rsidRDefault="00A37FFA" w:rsidP="00A37FFA">
            <w:pPr>
              <w:pStyle w:val="EmptyCellLayoutStyle"/>
              <w:spacing w:after="0" w:line="240" w:lineRule="auto"/>
            </w:pPr>
          </w:p>
        </w:tc>
      </w:tr>
    </w:tbl>
    <w:p xmlns:w="http://schemas.openxmlformats.org/wordprocessingml/2006/main" w14:paraId="4B2F8C63" w14:textId="77777777" w:rsidR="00A37FFA" w:rsidRDefault="00A37FFA" w:rsidP="00A37FFA">
      <w:pPr>
        <w:spacing w:after="0" w:line="240" w:lineRule="auto"/>
      </w:pPr>
    </w:p>
    <w:p xmlns:w="http://schemas.openxmlformats.org/wordprocessingml/2006/main" w14:paraId="7A299B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主数据库文件</w:t>
      </w:r>
    </w:p>
    <w:p xmlns:w="http://schemas.openxmlformats.org/wordprocessingml/2006/main" w14:paraId="292F95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数据库的主文件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979C0A" w14:textId="77777777" w:rsidTr="00A37FFA">
        <w:trPr>
          <w:trHeight w:val="54"/>
        </w:trPr>
        <w:tc>
          <w:tcPr>
            <w:tcW w:w="54" w:type="dxa"/>
          </w:tcPr>
          <w:p w14:paraId="2178C977" w14:textId="77777777" w:rsidR="00A37FFA" w:rsidRDefault="00A37FFA" w:rsidP="00A37FFA">
            <w:pPr>
              <w:pStyle w:val="EmptyCellLayoutStyle"/>
              <w:spacing w:after="0" w:line="240" w:lineRule="auto"/>
            </w:pPr>
          </w:p>
        </w:tc>
        <w:tc>
          <w:tcPr>
            <w:tcW w:w="10395" w:type="dxa"/>
          </w:tcPr>
          <w:p w14:paraId="31D58FBB" w14:textId="77777777" w:rsidR="00A37FFA" w:rsidRDefault="00A37FFA" w:rsidP="00A37FFA">
            <w:pPr>
              <w:pStyle w:val="EmptyCellLayoutStyle"/>
              <w:spacing w:after="0" w:line="240" w:lineRule="auto"/>
            </w:pPr>
          </w:p>
        </w:tc>
        <w:tc>
          <w:tcPr>
            <w:tcW w:w="149" w:type="dxa"/>
          </w:tcPr>
          <w:p w14:paraId="68F7C6EF" w14:textId="77777777" w:rsidR="00A37FFA" w:rsidRDefault="00A37FFA" w:rsidP="00A37FFA">
            <w:pPr>
              <w:pStyle w:val="EmptyCellLayoutStyle"/>
              <w:spacing w:after="0" w:line="240" w:lineRule="auto"/>
            </w:pPr>
          </w:p>
        </w:tc>
      </w:tr>
      <w:tr w:rsidR="00A37FFA" w14:paraId="327BA8D4" w14:textId="77777777" w:rsidTr="00A37FFA">
        <w:tc>
          <w:tcPr>
            <w:tcW w:w="54" w:type="dxa"/>
          </w:tcPr>
          <w:p w14:paraId="4749DD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59C5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789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20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A33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A003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4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9D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07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736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5A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41A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DD1B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D0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3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0E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BE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AE2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C7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42D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023F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9F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06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72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7E8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38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FCD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452C8" w14:textId="77777777" w:rsidR="00A37FFA" w:rsidRDefault="00A37FFA" w:rsidP="00A37FFA">
                  <w:pPr>
                    <w:spacing w:after="0" w:line="240" w:lineRule="auto"/>
                  </w:pPr>
                </w:p>
              </w:tc>
            </w:tr>
            <w:tr w:rsidR="00A37FFA" w14:paraId="2632A3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15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697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524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24557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287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CA8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BD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33D58E" w14:textId="77777777" w:rsidR="00A37FFA" w:rsidRDefault="00A37FFA" w:rsidP="00A37FFA">
            <w:pPr>
              <w:spacing w:after="0" w:line="240" w:lineRule="auto"/>
            </w:pPr>
          </w:p>
        </w:tc>
        <w:tc>
          <w:tcPr>
            <w:tcW w:w="149" w:type="dxa"/>
          </w:tcPr>
          <w:p w14:paraId="64949096" w14:textId="77777777" w:rsidR="00A37FFA" w:rsidRDefault="00A37FFA" w:rsidP="00A37FFA">
            <w:pPr>
              <w:pStyle w:val="EmptyCellLayoutStyle"/>
              <w:spacing w:after="0" w:line="240" w:lineRule="auto"/>
            </w:pPr>
          </w:p>
        </w:tc>
      </w:tr>
      <w:tr w:rsidR="00A37FFA" w14:paraId="5136253B" w14:textId="77777777" w:rsidTr="00A37FFA">
        <w:trPr>
          <w:trHeight w:val="80"/>
        </w:trPr>
        <w:tc>
          <w:tcPr>
            <w:tcW w:w="54" w:type="dxa"/>
          </w:tcPr>
          <w:p w14:paraId="4D089ACA" w14:textId="77777777" w:rsidR="00A37FFA" w:rsidRDefault="00A37FFA" w:rsidP="00A37FFA">
            <w:pPr>
              <w:pStyle w:val="EmptyCellLayoutStyle"/>
              <w:spacing w:after="0" w:line="240" w:lineRule="auto"/>
            </w:pPr>
          </w:p>
        </w:tc>
        <w:tc>
          <w:tcPr>
            <w:tcW w:w="10395" w:type="dxa"/>
          </w:tcPr>
          <w:p w14:paraId="5E27260D" w14:textId="77777777" w:rsidR="00A37FFA" w:rsidRDefault="00A37FFA" w:rsidP="00A37FFA">
            <w:pPr>
              <w:pStyle w:val="EmptyCellLayoutStyle"/>
              <w:spacing w:after="0" w:line="240" w:lineRule="auto"/>
            </w:pPr>
          </w:p>
        </w:tc>
        <w:tc>
          <w:tcPr>
            <w:tcW w:w="149" w:type="dxa"/>
          </w:tcPr>
          <w:p w14:paraId="1EEBA56E" w14:textId="77777777" w:rsidR="00A37FFA" w:rsidRDefault="00A37FFA" w:rsidP="00A37FFA">
            <w:pPr>
              <w:pStyle w:val="EmptyCellLayoutStyle"/>
              <w:spacing w:after="0" w:line="240" w:lineRule="auto"/>
            </w:pPr>
          </w:p>
        </w:tc>
      </w:tr>
    </w:tbl>
    <w:p xmlns:w="http://schemas.openxmlformats.org/wordprocessingml/2006/main" w14:paraId="253F3216" w14:textId="77777777" w:rsidR="00A37FFA" w:rsidRDefault="00A37FFA" w:rsidP="00A37FFA">
      <w:pPr>
        <w:spacing w:after="0" w:line="240" w:lineRule="auto"/>
      </w:pPr>
    </w:p>
    <w:p xmlns:w="http://schemas.openxmlformats.org/wordprocessingml/2006/main" w14:paraId="04712D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出现异常或内存不足，SQL Server Service Broker 发送器已关闭</w:t>
      </w:r>
    </w:p>
    <w:p xmlns:w="http://schemas.openxmlformats.org/wordprocessingml/2006/main" w14:paraId="04F76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发送器因出现错误或内存不足而停止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4EA1AD" w14:textId="77777777" w:rsidTr="00A37FFA">
        <w:trPr>
          <w:trHeight w:val="54"/>
        </w:trPr>
        <w:tc>
          <w:tcPr>
            <w:tcW w:w="54" w:type="dxa"/>
          </w:tcPr>
          <w:p w14:paraId="22C7B1C1" w14:textId="77777777" w:rsidR="00A37FFA" w:rsidRDefault="00A37FFA" w:rsidP="00A37FFA">
            <w:pPr>
              <w:pStyle w:val="EmptyCellLayoutStyle"/>
              <w:spacing w:after="0" w:line="240" w:lineRule="auto"/>
            </w:pPr>
          </w:p>
        </w:tc>
        <w:tc>
          <w:tcPr>
            <w:tcW w:w="10395" w:type="dxa"/>
          </w:tcPr>
          <w:p w14:paraId="61FAF6B4" w14:textId="77777777" w:rsidR="00A37FFA" w:rsidRDefault="00A37FFA" w:rsidP="00A37FFA">
            <w:pPr>
              <w:pStyle w:val="EmptyCellLayoutStyle"/>
              <w:spacing w:after="0" w:line="240" w:lineRule="auto"/>
            </w:pPr>
          </w:p>
        </w:tc>
        <w:tc>
          <w:tcPr>
            <w:tcW w:w="149" w:type="dxa"/>
          </w:tcPr>
          <w:p w14:paraId="73D73D11" w14:textId="77777777" w:rsidR="00A37FFA" w:rsidRDefault="00A37FFA" w:rsidP="00A37FFA">
            <w:pPr>
              <w:pStyle w:val="EmptyCellLayoutStyle"/>
              <w:spacing w:after="0" w:line="240" w:lineRule="auto"/>
            </w:pPr>
          </w:p>
        </w:tc>
      </w:tr>
      <w:tr w:rsidR="00A37FFA" w14:paraId="07C7F6B8" w14:textId="77777777" w:rsidTr="00A37FFA">
        <w:tc>
          <w:tcPr>
            <w:tcW w:w="54" w:type="dxa"/>
          </w:tcPr>
          <w:p w14:paraId="1A9D1D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C5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1C9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729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F327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5A6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52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35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D99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783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E52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CE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A93E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E0B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131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5E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B96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0A25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7B8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608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D84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EBCF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FB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AB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6C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2AC9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6E4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E19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4DAD8" w14:textId="77777777" w:rsidR="00A37FFA" w:rsidRDefault="00A37FFA" w:rsidP="00A37FFA">
                  <w:pPr>
                    <w:spacing w:after="0" w:line="240" w:lineRule="auto"/>
                  </w:pPr>
                </w:p>
              </w:tc>
            </w:tr>
            <w:tr w:rsidR="00A37FFA" w14:paraId="106BC7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22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25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8A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02BC6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378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FC8B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869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74CD21" w14:textId="77777777" w:rsidR="00A37FFA" w:rsidRDefault="00A37FFA" w:rsidP="00A37FFA">
            <w:pPr>
              <w:spacing w:after="0" w:line="240" w:lineRule="auto"/>
            </w:pPr>
          </w:p>
        </w:tc>
        <w:tc>
          <w:tcPr>
            <w:tcW w:w="149" w:type="dxa"/>
          </w:tcPr>
          <w:p w14:paraId="0DEE3DDD" w14:textId="77777777" w:rsidR="00A37FFA" w:rsidRDefault="00A37FFA" w:rsidP="00A37FFA">
            <w:pPr>
              <w:pStyle w:val="EmptyCellLayoutStyle"/>
              <w:spacing w:after="0" w:line="240" w:lineRule="auto"/>
            </w:pPr>
          </w:p>
        </w:tc>
      </w:tr>
      <w:tr w:rsidR="00A37FFA" w14:paraId="0C6F0EFA" w14:textId="77777777" w:rsidTr="00A37FFA">
        <w:trPr>
          <w:trHeight w:val="80"/>
        </w:trPr>
        <w:tc>
          <w:tcPr>
            <w:tcW w:w="54" w:type="dxa"/>
          </w:tcPr>
          <w:p w14:paraId="1D50A37F" w14:textId="77777777" w:rsidR="00A37FFA" w:rsidRDefault="00A37FFA" w:rsidP="00A37FFA">
            <w:pPr>
              <w:pStyle w:val="EmptyCellLayoutStyle"/>
              <w:spacing w:after="0" w:line="240" w:lineRule="auto"/>
            </w:pPr>
          </w:p>
        </w:tc>
        <w:tc>
          <w:tcPr>
            <w:tcW w:w="10395" w:type="dxa"/>
          </w:tcPr>
          <w:p w14:paraId="399D10E2" w14:textId="77777777" w:rsidR="00A37FFA" w:rsidRDefault="00A37FFA" w:rsidP="00A37FFA">
            <w:pPr>
              <w:pStyle w:val="EmptyCellLayoutStyle"/>
              <w:spacing w:after="0" w:line="240" w:lineRule="auto"/>
            </w:pPr>
          </w:p>
        </w:tc>
        <w:tc>
          <w:tcPr>
            <w:tcW w:w="149" w:type="dxa"/>
          </w:tcPr>
          <w:p w14:paraId="599D8E75" w14:textId="77777777" w:rsidR="00A37FFA" w:rsidRDefault="00A37FFA" w:rsidP="00A37FFA">
            <w:pPr>
              <w:pStyle w:val="EmptyCellLayoutStyle"/>
              <w:spacing w:after="0" w:line="240" w:lineRule="auto"/>
            </w:pPr>
          </w:p>
        </w:tc>
      </w:tr>
    </w:tbl>
    <w:p xmlns:w="http://schemas.openxmlformats.org/wordprocessingml/2006/main" w14:paraId="1B9E3296" w14:textId="77777777" w:rsidR="00A37FFA" w:rsidRDefault="00A37FFA" w:rsidP="00A37FFA">
      <w:pPr>
        <w:spacing w:after="0" w:line="240" w:lineRule="auto"/>
      </w:pPr>
    </w:p>
    <w:p xmlns:w="http://schemas.openxmlformats.org/wordprocessingml/2006/main" w14:paraId="1F076CF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为数据库分配新页。文件组中无更多可用页。</w:t>
      </w:r>
    </w:p>
    <w:p xmlns:w="http://schemas.openxmlformats.org/wordprocessingml/2006/main" w14:paraId="7AEB7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采取除去对象、添加另外的文件或允许文件增长等手段可创建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721D4B" w14:textId="77777777" w:rsidTr="00A37FFA">
        <w:trPr>
          <w:trHeight w:val="54"/>
        </w:trPr>
        <w:tc>
          <w:tcPr>
            <w:tcW w:w="54" w:type="dxa"/>
          </w:tcPr>
          <w:p w14:paraId="359687FB" w14:textId="77777777" w:rsidR="00A37FFA" w:rsidRDefault="00A37FFA" w:rsidP="00A37FFA">
            <w:pPr>
              <w:pStyle w:val="EmptyCellLayoutStyle"/>
              <w:spacing w:after="0" w:line="240" w:lineRule="auto"/>
            </w:pPr>
          </w:p>
        </w:tc>
        <w:tc>
          <w:tcPr>
            <w:tcW w:w="10395" w:type="dxa"/>
          </w:tcPr>
          <w:p w14:paraId="6AEB6C4B" w14:textId="77777777" w:rsidR="00A37FFA" w:rsidRDefault="00A37FFA" w:rsidP="00A37FFA">
            <w:pPr>
              <w:pStyle w:val="EmptyCellLayoutStyle"/>
              <w:spacing w:after="0" w:line="240" w:lineRule="auto"/>
            </w:pPr>
          </w:p>
        </w:tc>
        <w:tc>
          <w:tcPr>
            <w:tcW w:w="149" w:type="dxa"/>
          </w:tcPr>
          <w:p w14:paraId="64A6575B" w14:textId="77777777" w:rsidR="00A37FFA" w:rsidRDefault="00A37FFA" w:rsidP="00A37FFA">
            <w:pPr>
              <w:pStyle w:val="EmptyCellLayoutStyle"/>
              <w:spacing w:after="0" w:line="240" w:lineRule="auto"/>
            </w:pPr>
          </w:p>
        </w:tc>
      </w:tr>
      <w:tr w:rsidR="00A37FFA" w14:paraId="68689F5E" w14:textId="77777777" w:rsidTr="00A37FFA">
        <w:tc>
          <w:tcPr>
            <w:tcW w:w="54" w:type="dxa"/>
          </w:tcPr>
          <w:p w14:paraId="20DA9A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9FC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5E6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1BF1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3EE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3812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64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C7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8014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F72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D8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80DA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AE4B4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E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E55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D94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B30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D3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D4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F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BB53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C84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69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05E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8BD8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53C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456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9BD3D" w14:textId="77777777" w:rsidR="00A37FFA" w:rsidRDefault="00A37FFA" w:rsidP="00A37FFA">
                  <w:pPr>
                    <w:spacing w:after="0" w:line="240" w:lineRule="auto"/>
                  </w:pPr>
                </w:p>
              </w:tc>
            </w:tr>
            <w:tr w:rsidR="00A37FFA" w14:paraId="6A62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4D1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87E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D5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4CDA8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2A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158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C9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B73163" w14:textId="77777777" w:rsidR="00A37FFA" w:rsidRDefault="00A37FFA" w:rsidP="00A37FFA">
            <w:pPr>
              <w:spacing w:after="0" w:line="240" w:lineRule="auto"/>
            </w:pPr>
          </w:p>
        </w:tc>
        <w:tc>
          <w:tcPr>
            <w:tcW w:w="149" w:type="dxa"/>
          </w:tcPr>
          <w:p w14:paraId="0EEE5612" w14:textId="77777777" w:rsidR="00A37FFA" w:rsidRDefault="00A37FFA" w:rsidP="00A37FFA">
            <w:pPr>
              <w:pStyle w:val="EmptyCellLayoutStyle"/>
              <w:spacing w:after="0" w:line="240" w:lineRule="auto"/>
            </w:pPr>
          </w:p>
        </w:tc>
      </w:tr>
      <w:tr w:rsidR="00A37FFA" w14:paraId="426A8B44" w14:textId="77777777" w:rsidTr="00A37FFA">
        <w:trPr>
          <w:trHeight w:val="80"/>
        </w:trPr>
        <w:tc>
          <w:tcPr>
            <w:tcW w:w="54" w:type="dxa"/>
          </w:tcPr>
          <w:p w14:paraId="10B6D2A6" w14:textId="77777777" w:rsidR="00A37FFA" w:rsidRDefault="00A37FFA" w:rsidP="00A37FFA">
            <w:pPr>
              <w:pStyle w:val="EmptyCellLayoutStyle"/>
              <w:spacing w:after="0" w:line="240" w:lineRule="auto"/>
            </w:pPr>
          </w:p>
        </w:tc>
        <w:tc>
          <w:tcPr>
            <w:tcW w:w="10395" w:type="dxa"/>
          </w:tcPr>
          <w:p w14:paraId="50BBDEE7" w14:textId="77777777" w:rsidR="00A37FFA" w:rsidRDefault="00A37FFA" w:rsidP="00A37FFA">
            <w:pPr>
              <w:pStyle w:val="EmptyCellLayoutStyle"/>
              <w:spacing w:after="0" w:line="240" w:lineRule="auto"/>
            </w:pPr>
          </w:p>
        </w:tc>
        <w:tc>
          <w:tcPr>
            <w:tcW w:w="149" w:type="dxa"/>
          </w:tcPr>
          <w:p w14:paraId="52633163" w14:textId="77777777" w:rsidR="00A37FFA" w:rsidRDefault="00A37FFA" w:rsidP="00A37FFA">
            <w:pPr>
              <w:pStyle w:val="EmptyCellLayoutStyle"/>
              <w:spacing w:after="0" w:line="240" w:lineRule="auto"/>
            </w:pPr>
          </w:p>
        </w:tc>
      </w:tr>
    </w:tbl>
    <w:p xmlns:w="http://schemas.openxmlformats.org/wordprocessingml/2006/main" w14:paraId="0C6D838D" w14:textId="77777777" w:rsidR="00A37FFA" w:rsidRDefault="00A37FFA" w:rsidP="00A37FFA">
      <w:pPr>
        <w:spacing w:after="0" w:line="240" w:lineRule="auto"/>
      </w:pPr>
    </w:p>
    <w:p xmlns:w="http://schemas.openxmlformats.org/wordprocessingml/2006/main" w14:paraId="605C758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意外的页类型</w:t>
      </w:r>
    </w:p>
    <w:p xmlns:w="http://schemas.openxmlformats.org/wordprocessingml/2006/main" w14:paraId="56151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尝试解释页 P_ID 的代码遇到意外的页类型。该页标记为已分配，但是，这正是 DBCC 代码尝试解释它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0165EE" w14:textId="77777777" w:rsidTr="00A37FFA">
        <w:trPr>
          <w:trHeight w:val="54"/>
        </w:trPr>
        <w:tc>
          <w:tcPr>
            <w:tcW w:w="54" w:type="dxa"/>
          </w:tcPr>
          <w:p w14:paraId="017D7319" w14:textId="77777777" w:rsidR="00A37FFA" w:rsidRDefault="00A37FFA" w:rsidP="00A37FFA">
            <w:pPr>
              <w:pStyle w:val="EmptyCellLayoutStyle"/>
              <w:spacing w:after="0" w:line="240" w:lineRule="auto"/>
            </w:pPr>
          </w:p>
        </w:tc>
        <w:tc>
          <w:tcPr>
            <w:tcW w:w="10395" w:type="dxa"/>
          </w:tcPr>
          <w:p w14:paraId="44B538A9" w14:textId="77777777" w:rsidR="00A37FFA" w:rsidRDefault="00A37FFA" w:rsidP="00A37FFA">
            <w:pPr>
              <w:pStyle w:val="EmptyCellLayoutStyle"/>
              <w:spacing w:after="0" w:line="240" w:lineRule="auto"/>
            </w:pPr>
          </w:p>
        </w:tc>
        <w:tc>
          <w:tcPr>
            <w:tcW w:w="149" w:type="dxa"/>
          </w:tcPr>
          <w:p w14:paraId="774B762C" w14:textId="77777777" w:rsidR="00A37FFA" w:rsidRDefault="00A37FFA" w:rsidP="00A37FFA">
            <w:pPr>
              <w:pStyle w:val="EmptyCellLayoutStyle"/>
              <w:spacing w:after="0" w:line="240" w:lineRule="auto"/>
            </w:pPr>
          </w:p>
        </w:tc>
      </w:tr>
      <w:tr w:rsidR="00A37FFA" w14:paraId="3B8BE70D" w14:textId="77777777" w:rsidTr="00A37FFA">
        <w:tc>
          <w:tcPr>
            <w:tcW w:w="54" w:type="dxa"/>
          </w:tcPr>
          <w:p w14:paraId="41B01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B497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61C6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F6E2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552D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7B02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43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9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F2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FAF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7B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9F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6C9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511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AAA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9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F5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7A08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4E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6E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E32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97F3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BB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65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9A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7447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F50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0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14E45" w14:textId="77777777" w:rsidR="00A37FFA" w:rsidRDefault="00A37FFA" w:rsidP="00A37FFA">
                  <w:pPr>
                    <w:spacing w:after="0" w:line="240" w:lineRule="auto"/>
                  </w:pPr>
                </w:p>
              </w:tc>
            </w:tr>
            <w:tr w:rsidR="00A37FFA" w14:paraId="31081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78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CD4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F9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8E4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1E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7C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796E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F40E652" w14:textId="77777777" w:rsidR="00A37FFA" w:rsidRDefault="00A37FFA" w:rsidP="00A37FFA">
            <w:pPr>
              <w:spacing w:after="0" w:line="240" w:lineRule="auto"/>
            </w:pPr>
          </w:p>
        </w:tc>
        <w:tc>
          <w:tcPr>
            <w:tcW w:w="149" w:type="dxa"/>
          </w:tcPr>
          <w:p w14:paraId="17D0AD0F" w14:textId="77777777" w:rsidR="00A37FFA" w:rsidRDefault="00A37FFA" w:rsidP="00A37FFA">
            <w:pPr>
              <w:pStyle w:val="EmptyCellLayoutStyle"/>
              <w:spacing w:after="0" w:line="240" w:lineRule="auto"/>
            </w:pPr>
          </w:p>
        </w:tc>
      </w:tr>
      <w:tr w:rsidR="00A37FFA" w14:paraId="0812BD44" w14:textId="77777777" w:rsidTr="00A37FFA">
        <w:trPr>
          <w:trHeight w:val="80"/>
        </w:trPr>
        <w:tc>
          <w:tcPr>
            <w:tcW w:w="54" w:type="dxa"/>
          </w:tcPr>
          <w:p w14:paraId="012BA5F5" w14:textId="77777777" w:rsidR="00A37FFA" w:rsidRDefault="00A37FFA" w:rsidP="00A37FFA">
            <w:pPr>
              <w:pStyle w:val="EmptyCellLayoutStyle"/>
              <w:spacing w:after="0" w:line="240" w:lineRule="auto"/>
            </w:pPr>
          </w:p>
        </w:tc>
        <w:tc>
          <w:tcPr>
            <w:tcW w:w="10395" w:type="dxa"/>
          </w:tcPr>
          <w:p w14:paraId="028A5F61" w14:textId="77777777" w:rsidR="00A37FFA" w:rsidRDefault="00A37FFA" w:rsidP="00A37FFA">
            <w:pPr>
              <w:pStyle w:val="EmptyCellLayoutStyle"/>
              <w:spacing w:after="0" w:line="240" w:lineRule="auto"/>
            </w:pPr>
          </w:p>
        </w:tc>
        <w:tc>
          <w:tcPr>
            <w:tcW w:w="149" w:type="dxa"/>
          </w:tcPr>
          <w:p w14:paraId="1179C8A3" w14:textId="77777777" w:rsidR="00A37FFA" w:rsidRDefault="00A37FFA" w:rsidP="00A37FFA">
            <w:pPr>
              <w:pStyle w:val="EmptyCellLayoutStyle"/>
              <w:spacing w:after="0" w:line="240" w:lineRule="auto"/>
            </w:pPr>
          </w:p>
        </w:tc>
      </w:tr>
    </w:tbl>
    <w:p xmlns:w="http://schemas.openxmlformats.org/wordprocessingml/2006/main" w14:paraId="51F38CB1" w14:textId="77777777" w:rsidR="00A37FFA" w:rsidRDefault="00A37FFA" w:rsidP="00A37FFA">
      <w:pPr>
        <w:spacing w:after="0" w:line="240" w:lineRule="auto"/>
      </w:pPr>
    </w:p>
    <w:p xmlns:w="http://schemas.openxmlformats.org/wordprocessingml/2006/main" w14:paraId="0769403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无法调用编译器</w:t>
      </w:r>
    </w:p>
    <w:p xmlns:w="http://schemas.openxmlformats.org/wordprocessingml/2006/main" w14:paraId="6BD1AB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12，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64EF0" w14:textId="77777777" w:rsidTr="00A37FFA">
        <w:trPr>
          <w:trHeight w:val="54"/>
        </w:trPr>
        <w:tc>
          <w:tcPr>
            <w:tcW w:w="54" w:type="dxa"/>
          </w:tcPr>
          <w:p w14:paraId="65B3743E" w14:textId="77777777" w:rsidR="00A37FFA" w:rsidRDefault="00A37FFA" w:rsidP="00A37FFA">
            <w:pPr>
              <w:pStyle w:val="EmptyCellLayoutStyle"/>
              <w:spacing w:after="0" w:line="240" w:lineRule="auto"/>
            </w:pPr>
          </w:p>
        </w:tc>
        <w:tc>
          <w:tcPr>
            <w:tcW w:w="10395" w:type="dxa"/>
          </w:tcPr>
          <w:p w14:paraId="307F667C" w14:textId="77777777" w:rsidR="00A37FFA" w:rsidRDefault="00A37FFA" w:rsidP="00A37FFA">
            <w:pPr>
              <w:pStyle w:val="EmptyCellLayoutStyle"/>
              <w:spacing w:after="0" w:line="240" w:lineRule="auto"/>
            </w:pPr>
          </w:p>
        </w:tc>
        <w:tc>
          <w:tcPr>
            <w:tcW w:w="149" w:type="dxa"/>
          </w:tcPr>
          <w:p w14:paraId="228B7578" w14:textId="77777777" w:rsidR="00A37FFA" w:rsidRDefault="00A37FFA" w:rsidP="00A37FFA">
            <w:pPr>
              <w:pStyle w:val="EmptyCellLayoutStyle"/>
              <w:spacing w:after="0" w:line="240" w:lineRule="auto"/>
            </w:pPr>
          </w:p>
        </w:tc>
      </w:tr>
      <w:tr w:rsidR="00A37FFA" w14:paraId="3856717A" w14:textId="77777777" w:rsidTr="00A37FFA">
        <w:tc>
          <w:tcPr>
            <w:tcW w:w="54" w:type="dxa"/>
          </w:tcPr>
          <w:p w14:paraId="67AF3E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35B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0DFF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214F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F367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519F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B9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1F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204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5C7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93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94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2C78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553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64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8B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84F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BDF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E8C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D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B8D6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481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7C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03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9C1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BCB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AFC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2EB5C" w14:textId="77777777" w:rsidR="00A37FFA" w:rsidRDefault="00A37FFA" w:rsidP="00A37FFA">
                  <w:pPr>
                    <w:spacing w:after="0" w:line="240" w:lineRule="auto"/>
                  </w:pPr>
                </w:p>
              </w:tc>
            </w:tr>
            <w:tr w:rsidR="00A37FFA" w14:paraId="5C443F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736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AE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A7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61776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A9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86E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2E7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1BDA62" w14:textId="77777777" w:rsidR="00A37FFA" w:rsidRDefault="00A37FFA" w:rsidP="00A37FFA">
            <w:pPr>
              <w:spacing w:after="0" w:line="240" w:lineRule="auto"/>
            </w:pPr>
          </w:p>
        </w:tc>
        <w:tc>
          <w:tcPr>
            <w:tcW w:w="149" w:type="dxa"/>
          </w:tcPr>
          <w:p w14:paraId="7095A7E2" w14:textId="77777777" w:rsidR="00A37FFA" w:rsidRDefault="00A37FFA" w:rsidP="00A37FFA">
            <w:pPr>
              <w:pStyle w:val="EmptyCellLayoutStyle"/>
              <w:spacing w:after="0" w:line="240" w:lineRule="auto"/>
            </w:pPr>
          </w:p>
        </w:tc>
      </w:tr>
      <w:tr w:rsidR="00A37FFA" w14:paraId="58799250" w14:textId="77777777" w:rsidTr="00A37FFA">
        <w:trPr>
          <w:trHeight w:val="80"/>
        </w:trPr>
        <w:tc>
          <w:tcPr>
            <w:tcW w:w="54" w:type="dxa"/>
          </w:tcPr>
          <w:p w14:paraId="674C3035" w14:textId="77777777" w:rsidR="00A37FFA" w:rsidRDefault="00A37FFA" w:rsidP="00A37FFA">
            <w:pPr>
              <w:pStyle w:val="EmptyCellLayoutStyle"/>
              <w:spacing w:after="0" w:line="240" w:lineRule="auto"/>
            </w:pPr>
          </w:p>
        </w:tc>
        <w:tc>
          <w:tcPr>
            <w:tcW w:w="10395" w:type="dxa"/>
          </w:tcPr>
          <w:p w14:paraId="70E247C1" w14:textId="77777777" w:rsidR="00A37FFA" w:rsidRDefault="00A37FFA" w:rsidP="00A37FFA">
            <w:pPr>
              <w:pStyle w:val="EmptyCellLayoutStyle"/>
              <w:spacing w:after="0" w:line="240" w:lineRule="auto"/>
            </w:pPr>
          </w:p>
        </w:tc>
        <w:tc>
          <w:tcPr>
            <w:tcW w:w="149" w:type="dxa"/>
          </w:tcPr>
          <w:p w14:paraId="33E7A389" w14:textId="77777777" w:rsidR="00A37FFA" w:rsidRDefault="00A37FFA" w:rsidP="00A37FFA">
            <w:pPr>
              <w:pStyle w:val="EmptyCellLayoutStyle"/>
              <w:spacing w:after="0" w:line="240" w:lineRule="auto"/>
            </w:pPr>
          </w:p>
        </w:tc>
      </w:tr>
    </w:tbl>
    <w:p xmlns:w="http://schemas.openxmlformats.org/wordprocessingml/2006/main" w14:paraId="4AEEF535" w14:textId="77777777" w:rsidR="00A37FFA" w:rsidRDefault="00A37FFA" w:rsidP="00A37FFA">
      <w:pPr>
        <w:spacing w:after="0" w:line="240" w:lineRule="auto"/>
      </w:pPr>
    </w:p>
    <w:p xmlns:w="http://schemas.openxmlformats.org/wordprocessingml/2006/main" w14:paraId="4C41CC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 管理器中出错</w:t>
      </w:r>
    </w:p>
    <w:p xmlns:w="http://schemas.openxmlformats.org/wordprocessingml/2006/main" w14:paraId="1350C5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管理器中出错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DD18A9" w14:textId="77777777" w:rsidTr="00A37FFA">
        <w:trPr>
          <w:trHeight w:val="54"/>
        </w:trPr>
        <w:tc>
          <w:tcPr>
            <w:tcW w:w="54" w:type="dxa"/>
          </w:tcPr>
          <w:p w14:paraId="1CB9FF10" w14:textId="77777777" w:rsidR="00A37FFA" w:rsidRDefault="00A37FFA" w:rsidP="00A37FFA">
            <w:pPr>
              <w:pStyle w:val="EmptyCellLayoutStyle"/>
              <w:spacing w:after="0" w:line="240" w:lineRule="auto"/>
            </w:pPr>
          </w:p>
        </w:tc>
        <w:tc>
          <w:tcPr>
            <w:tcW w:w="10395" w:type="dxa"/>
          </w:tcPr>
          <w:p w14:paraId="267AD94A" w14:textId="77777777" w:rsidR="00A37FFA" w:rsidRDefault="00A37FFA" w:rsidP="00A37FFA">
            <w:pPr>
              <w:pStyle w:val="EmptyCellLayoutStyle"/>
              <w:spacing w:after="0" w:line="240" w:lineRule="auto"/>
            </w:pPr>
          </w:p>
        </w:tc>
        <w:tc>
          <w:tcPr>
            <w:tcW w:w="149" w:type="dxa"/>
          </w:tcPr>
          <w:p w14:paraId="51EEA281" w14:textId="77777777" w:rsidR="00A37FFA" w:rsidRDefault="00A37FFA" w:rsidP="00A37FFA">
            <w:pPr>
              <w:pStyle w:val="EmptyCellLayoutStyle"/>
              <w:spacing w:after="0" w:line="240" w:lineRule="auto"/>
            </w:pPr>
          </w:p>
        </w:tc>
      </w:tr>
      <w:tr w:rsidR="00A37FFA" w14:paraId="4BB610F9" w14:textId="77777777" w:rsidTr="00A37FFA">
        <w:tc>
          <w:tcPr>
            <w:tcW w:w="54" w:type="dxa"/>
          </w:tcPr>
          <w:p w14:paraId="1F07F7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CEDE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F60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C2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9C07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EE9E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302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C5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C1C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DD33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089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27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4D5D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C14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3B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55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453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21F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04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36F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9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71E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27B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C6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44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958AE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614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FE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14AA0" w14:textId="77777777" w:rsidR="00A37FFA" w:rsidRDefault="00A37FFA" w:rsidP="00A37FFA">
                  <w:pPr>
                    <w:spacing w:after="0" w:line="240" w:lineRule="auto"/>
                  </w:pPr>
                </w:p>
              </w:tc>
            </w:tr>
            <w:tr w:rsidR="00A37FFA" w14:paraId="7E831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23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A6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76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C7FAC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DAC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D6E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48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139738" w14:textId="77777777" w:rsidR="00A37FFA" w:rsidRDefault="00A37FFA" w:rsidP="00A37FFA">
            <w:pPr>
              <w:spacing w:after="0" w:line="240" w:lineRule="auto"/>
            </w:pPr>
          </w:p>
        </w:tc>
        <w:tc>
          <w:tcPr>
            <w:tcW w:w="149" w:type="dxa"/>
          </w:tcPr>
          <w:p w14:paraId="7F9D2C36" w14:textId="77777777" w:rsidR="00A37FFA" w:rsidRDefault="00A37FFA" w:rsidP="00A37FFA">
            <w:pPr>
              <w:pStyle w:val="EmptyCellLayoutStyle"/>
              <w:spacing w:after="0" w:line="240" w:lineRule="auto"/>
            </w:pPr>
          </w:p>
        </w:tc>
      </w:tr>
      <w:tr w:rsidR="00A37FFA" w14:paraId="4CA05353" w14:textId="77777777" w:rsidTr="00A37FFA">
        <w:trPr>
          <w:trHeight w:val="80"/>
        </w:trPr>
        <w:tc>
          <w:tcPr>
            <w:tcW w:w="54" w:type="dxa"/>
          </w:tcPr>
          <w:p w14:paraId="22B5F5F4" w14:textId="77777777" w:rsidR="00A37FFA" w:rsidRDefault="00A37FFA" w:rsidP="00A37FFA">
            <w:pPr>
              <w:pStyle w:val="EmptyCellLayoutStyle"/>
              <w:spacing w:after="0" w:line="240" w:lineRule="auto"/>
            </w:pPr>
          </w:p>
        </w:tc>
        <w:tc>
          <w:tcPr>
            <w:tcW w:w="10395" w:type="dxa"/>
          </w:tcPr>
          <w:p w14:paraId="39A94EC8" w14:textId="77777777" w:rsidR="00A37FFA" w:rsidRDefault="00A37FFA" w:rsidP="00A37FFA">
            <w:pPr>
              <w:pStyle w:val="EmptyCellLayoutStyle"/>
              <w:spacing w:after="0" w:line="240" w:lineRule="auto"/>
            </w:pPr>
          </w:p>
        </w:tc>
        <w:tc>
          <w:tcPr>
            <w:tcW w:w="149" w:type="dxa"/>
          </w:tcPr>
          <w:p w14:paraId="2F4030E3" w14:textId="77777777" w:rsidR="00A37FFA" w:rsidRDefault="00A37FFA" w:rsidP="00A37FFA">
            <w:pPr>
              <w:pStyle w:val="EmptyCellLayoutStyle"/>
              <w:spacing w:after="0" w:line="240" w:lineRule="auto"/>
            </w:pPr>
          </w:p>
        </w:tc>
      </w:tr>
    </w:tbl>
    <w:p xmlns:w="http://schemas.openxmlformats.org/wordprocessingml/2006/main" w14:paraId="3DA96F58" w14:textId="77777777" w:rsidR="00A37FFA" w:rsidRDefault="00A37FFA" w:rsidP="00A37FFA">
      <w:pPr>
        <w:spacing w:after="0" w:line="240" w:lineRule="auto"/>
      </w:pPr>
    </w:p>
    <w:p xmlns:w="http://schemas.openxmlformats.org/wordprocessingml/2006/main" w14:paraId="282154C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传递给数据库中日志扫描操作的 LSN 无效</w:t>
      </w:r>
    </w:p>
    <w:p xmlns:w="http://schemas.openxmlformats.org/wordprocessingml/2006/main" w14:paraId="21BEB0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您在启动过程中 SQL Server 进程试图恢复数据库时看到此消息，或由于 ATTACH 语句而出现此消息，则表示数据库的日志文件已损坏。如果您在还原进程中看到该消息，则表示备份文件已损坏。如果您在复制进程中看到此消息，则表示复制元数据可能不正确。</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5AEDA7" w14:textId="77777777" w:rsidTr="00A37FFA">
        <w:trPr>
          <w:trHeight w:val="54"/>
        </w:trPr>
        <w:tc>
          <w:tcPr>
            <w:tcW w:w="54" w:type="dxa"/>
          </w:tcPr>
          <w:p w14:paraId="2B8DFC1A" w14:textId="77777777" w:rsidR="00A37FFA" w:rsidRDefault="00A37FFA" w:rsidP="00A37FFA">
            <w:pPr>
              <w:pStyle w:val="EmptyCellLayoutStyle"/>
              <w:spacing w:after="0" w:line="240" w:lineRule="auto"/>
            </w:pPr>
          </w:p>
        </w:tc>
        <w:tc>
          <w:tcPr>
            <w:tcW w:w="10395" w:type="dxa"/>
          </w:tcPr>
          <w:p w14:paraId="010D3DF4" w14:textId="77777777" w:rsidR="00A37FFA" w:rsidRDefault="00A37FFA" w:rsidP="00A37FFA">
            <w:pPr>
              <w:pStyle w:val="EmptyCellLayoutStyle"/>
              <w:spacing w:after="0" w:line="240" w:lineRule="auto"/>
            </w:pPr>
          </w:p>
        </w:tc>
        <w:tc>
          <w:tcPr>
            <w:tcW w:w="149" w:type="dxa"/>
          </w:tcPr>
          <w:p w14:paraId="740E5835" w14:textId="77777777" w:rsidR="00A37FFA" w:rsidRDefault="00A37FFA" w:rsidP="00A37FFA">
            <w:pPr>
              <w:pStyle w:val="EmptyCellLayoutStyle"/>
              <w:spacing w:after="0" w:line="240" w:lineRule="auto"/>
            </w:pPr>
          </w:p>
        </w:tc>
      </w:tr>
      <w:tr w:rsidR="00A37FFA" w14:paraId="43F376E8" w14:textId="77777777" w:rsidTr="00A37FFA">
        <w:tc>
          <w:tcPr>
            <w:tcW w:w="54" w:type="dxa"/>
          </w:tcPr>
          <w:p w14:paraId="6C5C03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3F0B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00F0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19DB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EA6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3AA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06F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E9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F4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AA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F6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67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9C36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5D3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37E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E4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2D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219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4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0C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EBE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EB8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ABA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4C1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39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C0FA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FD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04F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6EFF0" w14:textId="77777777" w:rsidR="00A37FFA" w:rsidRDefault="00A37FFA" w:rsidP="00A37FFA">
                  <w:pPr>
                    <w:spacing w:after="0" w:line="240" w:lineRule="auto"/>
                  </w:pPr>
                </w:p>
              </w:tc>
            </w:tr>
            <w:tr w:rsidR="00A37FFA" w14:paraId="6698C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C3E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3C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1D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53B2B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BF0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99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52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0FC8D4" w14:textId="77777777" w:rsidR="00A37FFA" w:rsidRDefault="00A37FFA" w:rsidP="00A37FFA">
            <w:pPr>
              <w:spacing w:after="0" w:line="240" w:lineRule="auto"/>
            </w:pPr>
          </w:p>
        </w:tc>
        <w:tc>
          <w:tcPr>
            <w:tcW w:w="149" w:type="dxa"/>
          </w:tcPr>
          <w:p w14:paraId="7A9868A5" w14:textId="77777777" w:rsidR="00A37FFA" w:rsidRDefault="00A37FFA" w:rsidP="00A37FFA">
            <w:pPr>
              <w:pStyle w:val="EmptyCellLayoutStyle"/>
              <w:spacing w:after="0" w:line="240" w:lineRule="auto"/>
            </w:pPr>
          </w:p>
        </w:tc>
      </w:tr>
      <w:tr w:rsidR="00A37FFA" w14:paraId="03AC90C3" w14:textId="77777777" w:rsidTr="00A37FFA">
        <w:trPr>
          <w:trHeight w:val="80"/>
        </w:trPr>
        <w:tc>
          <w:tcPr>
            <w:tcW w:w="54" w:type="dxa"/>
          </w:tcPr>
          <w:p w14:paraId="6E256A96" w14:textId="77777777" w:rsidR="00A37FFA" w:rsidRDefault="00A37FFA" w:rsidP="00A37FFA">
            <w:pPr>
              <w:pStyle w:val="EmptyCellLayoutStyle"/>
              <w:spacing w:after="0" w:line="240" w:lineRule="auto"/>
            </w:pPr>
          </w:p>
        </w:tc>
        <w:tc>
          <w:tcPr>
            <w:tcW w:w="10395" w:type="dxa"/>
          </w:tcPr>
          <w:p w14:paraId="2C76E133" w14:textId="77777777" w:rsidR="00A37FFA" w:rsidRDefault="00A37FFA" w:rsidP="00A37FFA">
            <w:pPr>
              <w:pStyle w:val="EmptyCellLayoutStyle"/>
              <w:spacing w:after="0" w:line="240" w:lineRule="auto"/>
            </w:pPr>
          </w:p>
        </w:tc>
        <w:tc>
          <w:tcPr>
            <w:tcW w:w="149" w:type="dxa"/>
          </w:tcPr>
          <w:p w14:paraId="67AA19CC" w14:textId="77777777" w:rsidR="00A37FFA" w:rsidRDefault="00A37FFA" w:rsidP="00A37FFA">
            <w:pPr>
              <w:pStyle w:val="EmptyCellLayoutStyle"/>
              <w:spacing w:after="0" w:line="240" w:lineRule="auto"/>
            </w:pPr>
          </w:p>
        </w:tc>
      </w:tr>
    </w:tbl>
    <w:p xmlns:w="http://schemas.openxmlformats.org/wordprocessingml/2006/main" w14:paraId="0E3A40AA" w14:textId="77777777" w:rsidR="00A37FFA" w:rsidRDefault="00A37FFA" w:rsidP="00A37FFA">
      <w:pPr>
        <w:spacing w:after="0" w:line="240" w:lineRule="auto"/>
      </w:pPr>
    </w:p>
    <w:p xmlns:w="http://schemas.openxmlformats.org/wordprocessingml/2006/main" w14:paraId="6BCF79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跨对象链接: 对象中父页的下一页指针指向了页，但该页不在同一对象中</w:t>
      </w:r>
    </w:p>
    <w:p xmlns:w="http://schemas.openxmlformats.org/wordprocessingml/2006/main" w14:paraId="1178B3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指定对象的 B 树中，页 P_ID2 的下一页指针和页 P_ID1 的子页指针指向不同对象中的页 (P_ID3)。而且，页 P_ID1 和 P_ID2 本身可能位于不同的对象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999565" w14:textId="77777777" w:rsidTr="00A37FFA">
        <w:trPr>
          <w:trHeight w:val="54"/>
        </w:trPr>
        <w:tc>
          <w:tcPr>
            <w:tcW w:w="54" w:type="dxa"/>
          </w:tcPr>
          <w:p w14:paraId="5E7CDD04" w14:textId="77777777" w:rsidR="00A37FFA" w:rsidRDefault="00A37FFA" w:rsidP="00A37FFA">
            <w:pPr>
              <w:pStyle w:val="EmptyCellLayoutStyle"/>
              <w:spacing w:after="0" w:line="240" w:lineRule="auto"/>
            </w:pPr>
          </w:p>
        </w:tc>
        <w:tc>
          <w:tcPr>
            <w:tcW w:w="10395" w:type="dxa"/>
          </w:tcPr>
          <w:p w14:paraId="7737CF19" w14:textId="77777777" w:rsidR="00A37FFA" w:rsidRDefault="00A37FFA" w:rsidP="00A37FFA">
            <w:pPr>
              <w:pStyle w:val="EmptyCellLayoutStyle"/>
              <w:spacing w:after="0" w:line="240" w:lineRule="auto"/>
            </w:pPr>
          </w:p>
        </w:tc>
        <w:tc>
          <w:tcPr>
            <w:tcW w:w="149" w:type="dxa"/>
          </w:tcPr>
          <w:p w14:paraId="3310DA75" w14:textId="77777777" w:rsidR="00A37FFA" w:rsidRDefault="00A37FFA" w:rsidP="00A37FFA">
            <w:pPr>
              <w:pStyle w:val="EmptyCellLayoutStyle"/>
              <w:spacing w:after="0" w:line="240" w:lineRule="auto"/>
            </w:pPr>
          </w:p>
        </w:tc>
      </w:tr>
      <w:tr w:rsidR="00A37FFA" w14:paraId="181CDDBC" w14:textId="77777777" w:rsidTr="00A37FFA">
        <w:tc>
          <w:tcPr>
            <w:tcW w:w="54" w:type="dxa"/>
          </w:tcPr>
          <w:p w14:paraId="270503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E293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0C8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644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199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FD32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48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BF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7E0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752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26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EA8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F4C7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A40A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C9A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760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EE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4B6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61D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C6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F9E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3EE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4B7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426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C2B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6B70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51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BAA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A7E2B" w14:textId="77777777" w:rsidR="00A37FFA" w:rsidRDefault="00A37FFA" w:rsidP="00A37FFA">
                  <w:pPr>
                    <w:spacing w:after="0" w:line="240" w:lineRule="auto"/>
                  </w:pPr>
                </w:p>
              </w:tc>
            </w:tr>
            <w:tr w:rsidR="00A37FFA" w14:paraId="29073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2F9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2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9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0E446F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30A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26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F4E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082DFD3" w14:textId="77777777" w:rsidR="00A37FFA" w:rsidRDefault="00A37FFA" w:rsidP="00A37FFA">
            <w:pPr>
              <w:spacing w:after="0" w:line="240" w:lineRule="auto"/>
            </w:pPr>
          </w:p>
        </w:tc>
        <w:tc>
          <w:tcPr>
            <w:tcW w:w="149" w:type="dxa"/>
          </w:tcPr>
          <w:p w14:paraId="57D16BAE" w14:textId="77777777" w:rsidR="00A37FFA" w:rsidRDefault="00A37FFA" w:rsidP="00A37FFA">
            <w:pPr>
              <w:pStyle w:val="EmptyCellLayoutStyle"/>
              <w:spacing w:after="0" w:line="240" w:lineRule="auto"/>
            </w:pPr>
          </w:p>
        </w:tc>
      </w:tr>
      <w:tr w:rsidR="00A37FFA" w14:paraId="4256AB65" w14:textId="77777777" w:rsidTr="00A37FFA">
        <w:trPr>
          <w:trHeight w:val="80"/>
        </w:trPr>
        <w:tc>
          <w:tcPr>
            <w:tcW w:w="54" w:type="dxa"/>
          </w:tcPr>
          <w:p w14:paraId="267341E0" w14:textId="77777777" w:rsidR="00A37FFA" w:rsidRDefault="00A37FFA" w:rsidP="00A37FFA">
            <w:pPr>
              <w:pStyle w:val="EmptyCellLayoutStyle"/>
              <w:spacing w:after="0" w:line="240" w:lineRule="auto"/>
            </w:pPr>
          </w:p>
        </w:tc>
        <w:tc>
          <w:tcPr>
            <w:tcW w:w="10395" w:type="dxa"/>
          </w:tcPr>
          <w:p w14:paraId="2EB2FA47" w14:textId="77777777" w:rsidR="00A37FFA" w:rsidRDefault="00A37FFA" w:rsidP="00A37FFA">
            <w:pPr>
              <w:pStyle w:val="EmptyCellLayoutStyle"/>
              <w:spacing w:after="0" w:line="240" w:lineRule="auto"/>
            </w:pPr>
          </w:p>
        </w:tc>
        <w:tc>
          <w:tcPr>
            <w:tcW w:w="149" w:type="dxa"/>
          </w:tcPr>
          <w:p w14:paraId="23384FB6" w14:textId="77777777" w:rsidR="00A37FFA" w:rsidRDefault="00A37FFA" w:rsidP="00A37FFA">
            <w:pPr>
              <w:pStyle w:val="EmptyCellLayoutStyle"/>
              <w:spacing w:after="0" w:line="240" w:lineRule="auto"/>
            </w:pPr>
          </w:p>
        </w:tc>
      </w:tr>
    </w:tbl>
    <w:p xmlns:w="http://schemas.openxmlformats.org/wordprocessingml/2006/main" w14:paraId="11FA16F7" w14:textId="77777777" w:rsidR="00A37FFA" w:rsidRDefault="00A37FFA" w:rsidP="00A37FFA">
      <w:pPr>
        <w:spacing w:after="0" w:line="240" w:lineRule="auto"/>
      </w:pPr>
    </w:p>
    <w:p xmlns:w="http://schemas.openxmlformats.org/wordprocessingml/2006/main" w14:paraId="424FA9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或数据库镜像加密调用失败</w:t>
      </w:r>
    </w:p>
    <w:p xmlns:w="http://schemas.openxmlformats.org/wordprocessingml/2006/main" w14:paraId="05385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或数据库镜像试图调用操作系统加密功能。加密功能返回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546F1A" w14:textId="77777777" w:rsidTr="00A37FFA">
        <w:trPr>
          <w:trHeight w:val="54"/>
        </w:trPr>
        <w:tc>
          <w:tcPr>
            <w:tcW w:w="54" w:type="dxa"/>
          </w:tcPr>
          <w:p w14:paraId="5D7AE8E3" w14:textId="77777777" w:rsidR="00A37FFA" w:rsidRDefault="00A37FFA" w:rsidP="00A37FFA">
            <w:pPr>
              <w:pStyle w:val="EmptyCellLayoutStyle"/>
              <w:spacing w:after="0" w:line="240" w:lineRule="auto"/>
            </w:pPr>
          </w:p>
        </w:tc>
        <w:tc>
          <w:tcPr>
            <w:tcW w:w="10395" w:type="dxa"/>
          </w:tcPr>
          <w:p w14:paraId="4F452F38" w14:textId="77777777" w:rsidR="00A37FFA" w:rsidRDefault="00A37FFA" w:rsidP="00A37FFA">
            <w:pPr>
              <w:pStyle w:val="EmptyCellLayoutStyle"/>
              <w:spacing w:after="0" w:line="240" w:lineRule="auto"/>
            </w:pPr>
          </w:p>
        </w:tc>
        <w:tc>
          <w:tcPr>
            <w:tcW w:w="149" w:type="dxa"/>
          </w:tcPr>
          <w:p w14:paraId="2C31609F" w14:textId="77777777" w:rsidR="00A37FFA" w:rsidRDefault="00A37FFA" w:rsidP="00A37FFA">
            <w:pPr>
              <w:pStyle w:val="EmptyCellLayoutStyle"/>
              <w:spacing w:after="0" w:line="240" w:lineRule="auto"/>
            </w:pPr>
          </w:p>
        </w:tc>
      </w:tr>
      <w:tr w:rsidR="00A37FFA" w14:paraId="7F1EBD6E" w14:textId="77777777" w:rsidTr="00A37FFA">
        <w:tc>
          <w:tcPr>
            <w:tcW w:w="54" w:type="dxa"/>
          </w:tcPr>
          <w:p w14:paraId="2B373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09D5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613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11AC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4E2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0306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28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4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0D9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2AD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E7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93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846A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B76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4DA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34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722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367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B0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872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66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79E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3E3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C3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55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70F2F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31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934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0BE3E" w14:textId="77777777" w:rsidR="00A37FFA" w:rsidRDefault="00A37FFA" w:rsidP="00A37FFA">
                  <w:pPr>
                    <w:spacing w:after="0" w:line="240" w:lineRule="auto"/>
                  </w:pPr>
                </w:p>
              </w:tc>
            </w:tr>
            <w:tr w:rsidR="00A37FFA" w14:paraId="029A84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A99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E0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3C76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E23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DC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B5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3F8900" w14:textId="77777777" w:rsidR="00A37FFA" w:rsidRDefault="00A37FFA" w:rsidP="00A37FFA">
            <w:pPr>
              <w:spacing w:after="0" w:line="240" w:lineRule="auto"/>
            </w:pPr>
          </w:p>
        </w:tc>
        <w:tc>
          <w:tcPr>
            <w:tcW w:w="149" w:type="dxa"/>
          </w:tcPr>
          <w:p w14:paraId="37778464" w14:textId="77777777" w:rsidR="00A37FFA" w:rsidRDefault="00A37FFA" w:rsidP="00A37FFA">
            <w:pPr>
              <w:pStyle w:val="EmptyCellLayoutStyle"/>
              <w:spacing w:after="0" w:line="240" w:lineRule="auto"/>
            </w:pPr>
          </w:p>
        </w:tc>
      </w:tr>
      <w:tr w:rsidR="00A37FFA" w14:paraId="2AAA3C37" w14:textId="77777777" w:rsidTr="00A37FFA">
        <w:trPr>
          <w:trHeight w:val="80"/>
        </w:trPr>
        <w:tc>
          <w:tcPr>
            <w:tcW w:w="54" w:type="dxa"/>
          </w:tcPr>
          <w:p w14:paraId="59561248" w14:textId="77777777" w:rsidR="00A37FFA" w:rsidRDefault="00A37FFA" w:rsidP="00A37FFA">
            <w:pPr>
              <w:pStyle w:val="EmptyCellLayoutStyle"/>
              <w:spacing w:after="0" w:line="240" w:lineRule="auto"/>
            </w:pPr>
          </w:p>
        </w:tc>
        <w:tc>
          <w:tcPr>
            <w:tcW w:w="10395" w:type="dxa"/>
          </w:tcPr>
          <w:p w14:paraId="56082E98" w14:textId="77777777" w:rsidR="00A37FFA" w:rsidRDefault="00A37FFA" w:rsidP="00A37FFA">
            <w:pPr>
              <w:pStyle w:val="EmptyCellLayoutStyle"/>
              <w:spacing w:after="0" w:line="240" w:lineRule="auto"/>
            </w:pPr>
          </w:p>
        </w:tc>
        <w:tc>
          <w:tcPr>
            <w:tcW w:w="149" w:type="dxa"/>
          </w:tcPr>
          <w:p w14:paraId="12F06047" w14:textId="77777777" w:rsidR="00A37FFA" w:rsidRDefault="00A37FFA" w:rsidP="00A37FFA">
            <w:pPr>
              <w:pStyle w:val="EmptyCellLayoutStyle"/>
              <w:spacing w:after="0" w:line="240" w:lineRule="auto"/>
            </w:pPr>
          </w:p>
        </w:tc>
      </w:tr>
    </w:tbl>
    <w:p xmlns:w="http://schemas.openxmlformats.org/wordprocessingml/2006/main" w14:paraId="5FD4DB33" w14:textId="77777777" w:rsidR="00A37FFA" w:rsidRDefault="00A37FFA" w:rsidP="00A37FFA">
      <w:pPr>
        <w:spacing w:after="0" w:line="240" w:lineRule="auto"/>
      </w:pPr>
    </w:p>
    <w:p xmlns:w="http://schemas.openxmlformats.org/wordprocessingml/2006/main" w14:paraId="03EA2F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NET Framework 运行时中出现灾难性错误</w:t>
      </w:r>
    </w:p>
    <w:p xmlns:w="http://schemas.openxmlformats.org/wordprocessingml/2006/main" w14:paraId="4A39E5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NET Framework 因某个错误关闭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F95FD" w14:textId="77777777" w:rsidTr="00A37FFA">
        <w:trPr>
          <w:trHeight w:val="54"/>
        </w:trPr>
        <w:tc>
          <w:tcPr>
            <w:tcW w:w="54" w:type="dxa"/>
          </w:tcPr>
          <w:p w14:paraId="2A1FB763" w14:textId="77777777" w:rsidR="00A37FFA" w:rsidRDefault="00A37FFA" w:rsidP="00A37FFA">
            <w:pPr>
              <w:pStyle w:val="EmptyCellLayoutStyle"/>
              <w:spacing w:after="0" w:line="240" w:lineRule="auto"/>
            </w:pPr>
          </w:p>
        </w:tc>
        <w:tc>
          <w:tcPr>
            <w:tcW w:w="10395" w:type="dxa"/>
          </w:tcPr>
          <w:p w14:paraId="1DCB0BB6" w14:textId="77777777" w:rsidR="00A37FFA" w:rsidRDefault="00A37FFA" w:rsidP="00A37FFA">
            <w:pPr>
              <w:pStyle w:val="EmptyCellLayoutStyle"/>
              <w:spacing w:after="0" w:line="240" w:lineRule="auto"/>
            </w:pPr>
          </w:p>
        </w:tc>
        <w:tc>
          <w:tcPr>
            <w:tcW w:w="149" w:type="dxa"/>
          </w:tcPr>
          <w:p w14:paraId="118D082E" w14:textId="77777777" w:rsidR="00A37FFA" w:rsidRDefault="00A37FFA" w:rsidP="00A37FFA">
            <w:pPr>
              <w:pStyle w:val="EmptyCellLayoutStyle"/>
              <w:spacing w:after="0" w:line="240" w:lineRule="auto"/>
            </w:pPr>
          </w:p>
        </w:tc>
      </w:tr>
      <w:tr w:rsidR="00A37FFA" w14:paraId="6D69DEEF" w14:textId="77777777" w:rsidTr="00A37FFA">
        <w:tc>
          <w:tcPr>
            <w:tcW w:w="54" w:type="dxa"/>
          </w:tcPr>
          <w:p w14:paraId="3BA9F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66E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6E00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67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416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68BA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3F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61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1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679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0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6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82D1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8CE2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C8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B0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8D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9FF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B9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6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98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3CD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BB1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F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28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2E1B1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5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C0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FD1D5" w14:textId="77777777" w:rsidR="00A37FFA" w:rsidRDefault="00A37FFA" w:rsidP="00A37FFA">
                  <w:pPr>
                    <w:spacing w:after="0" w:line="240" w:lineRule="auto"/>
                  </w:pPr>
                </w:p>
              </w:tc>
            </w:tr>
            <w:tr w:rsidR="00A37FFA" w14:paraId="12F20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A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B0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D2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760C4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86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49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9E5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68DAC9" w14:textId="77777777" w:rsidR="00A37FFA" w:rsidRDefault="00A37FFA" w:rsidP="00A37FFA">
            <w:pPr>
              <w:spacing w:after="0" w:line="240" w:lineRule="auto"/>
            </w:pPr>
          </w:p>
        </w:tc>
        <w:tc>
          <w:tcPr>
            <w:tcW w:w="149" w:type="dxa"/>
          </w:tcPr>
          <w:p w14:paraId="7F9E0D1C" w14:textId="77777777" w:rsidR="00A37FFA" w:rsidRDefault="00A37FFA" w:rsidP="00A37FFA">
            <w:pPr>
              <w:pStyle w:val="EmptyCellLayoutStyle"/>
              <w:spacing w:after="0" w:line="240" w:lineRule="auto"/>
            </w:pPr>
          </w:p>
        </w:tc>
      </w:tr>
      <w:tr w:rsidR="00A37FFA" w14:paraId="52C82AEA" w14:textId="77777777" w:rsidTr="00A37FFA">
        <w:trPr>
          <w:trHeight w:val="80"/>
        </w:trPr>
        <w:tc>
          <w:tcPr>
            <w:tcW w:w="54" w:type="dxa"/>
          </w:tcPr>
          <w:p w14:paraId="119A6918" w14:textId="77777777" w:rsidR="00A37FFA" w:rsidRDefault="00A37FFA" w:rsidP="00A37FFA">
            <w:pPr>
              <w:pStyle w:val="EmptyCellLayoutStyle"/>
              <w:spacing w:after="0" w:line="240" w:lineRule="auto"/>
            </w:pPr>
          </w:p>
        </w:tc>
        <w:tc>
          <w:tcPr>
            <w:tcW w:w="10395" w:type="dxa"/>
          </w:tcPr>
          <w:p w14:paraId="6BBE7158" w14:textId="77777777" w:rsidR="00A37FFA" w:rsidRDefault="00A37FFA" w:rsidP="00A37FFA">
            <w:pPr>
              <w:pStyle w:val="EmptyCellLayoutStyle"/>
              <w:spacing w:after="0" w:line="240" w:lineRule="auto"/>
            </w:pPr>
          </w:p>
        </w:tc>
        <w:tc>
          <w:tcPr>
            <w:tcW w:w="149" w:type="dxa"/>
          </w:tcPr>
          <w:p w14:paraId="040F1C95" w14:textId="77777777" w:rsidR="00A37FFA" w:rsidRDefault="00A37FFA" w:rsidP="00A37FFA">
            <w:pPr>
              <w:pStyle w:val="EmptyCellLayoutStyle"/>
              <w:spacing w:after="0" w:line="240" w:lineRule="auto"/>
            </w:pPr>
          </w:p>
        </w:tc>
      </w:tr>
    </w:tbl>
    <w:p xmlns:w="http://schemas.openxmlformats.org/wordprocessingml/2006/main" w14:paraId="642321FB" w14:textId="77777777" w:rsidR="00A37FFA" w:rsidRDefault="00A37FFA" w:rsidP="00A37FFA">
      <w:pPr>
        <w:spacing w:after="0" w:line="240" w:lineRule="auto"/>
      </w:pPr>
    </w:p>
    <w:p xmlns:w="http://schemas.openxmlformats.org/wordprocessingml/2006/main" w14:paraId="32DB854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对象、索引、页测试失败。槽 - 偏移量无效</w:t>
      </w:r>
    </w:p>
    <w:p xmlns:w="http://schemas.openxmlformats.org/wordprocessingml/2006/main" w14:paraId="2A93FE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槽数组，指定的槽在页中的偏移量(ADDRESS)无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AEE30B" w14:textId="77777777" w:rsidTr="00A37FFA">
        <w:trPr>
          <w:trHeight w:val="54"/>
        </w:trPr>
        <w:tc>
          <w:tcPr>
            <w:tcW w:w="54" w:type="dxa"/>
          </w:tcPr>
          <w:p w14:paraId="0A883671" w14:textId="77777777" w:rsidR="00A37FFA" w:rsidRDefault="00A37FFA" w:rsidP="00A37FFA">
            <w:pPr>
              <w:pStyle w:val="EmptyCellLayoutStyle"/>
              <w:spacing w:after="0" w:line="240" w:lineRule="auto"/>
            </w:pPr>
          </w:p>
        </w:tc>
        <w:tc>
          <w:tcPr>
            <w:tcW w:w="10395" w:type="dxa"/>
          </w:tcPr>
          <w:p w14:paraId="269D3E5B" w14:textId="77777777" w:rsidR="00A37FFA" w:rsidRDefault="00A37FFA" w:rsidP="00A37FFA">
            <w:pPr>
              <w:pStyle w:val="EmptyCellLayoutStyle"/>
              <w:spacing w:after="0" w:line="240" w:lineRule="auto"/>
            </w:pPr>
          </w:p>
        </w:tc>
        <w:tc>
          <w:tcPr>
            <w:tcW w:w="149" w:type="dxa"/>
          </w:tcPr>
          <w:p w14:paraId="796DF076" w14:textId="77777777" w:rsidR="00A37FFA" w:rsidRDefault="00A37FFA" w:rsidP="00A37FFA">
            <w:pPr>
              <w:pStyle w:val="EmptyCellLayoutStyle"/>
              <w:spacing w:after="0" w:line="240" w:lineRule="auto"/>
            </w:pPr>
          </w:p>
        </w:tc>
      </w:tr>
      <w:tr w:rsidR="00A37FFA" w14:paraId="6F9718EB" w14:textId="77777777" w:rsidTr="00A37FFA">
        <w:tc>
          <w:tcPr>
            <w:tcW w:w="54" w:type="dxa"/>
          </w:tcPr>
          <w:p w14:paraId="1548E0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798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D3E8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041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540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4AF9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B3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DD4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91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2356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56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F5B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0F42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D9A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E7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65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BD7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4FD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8BA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6F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5BC9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C28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35B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85B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50B75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12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D07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E6F2B" w14:textId="77777777" w:rsidR="00A37FFA" w:rsidRDefault="00A37FFA" w:rsidP="00A37FFA">
                  <w:pPr>
                    <w:spacing w:after="0" w:line="240" w:lineRule="auto"/>
                  </w:pPr>
                </w:p>
              </w:tc>
            </w:tr>
            <w:tr w:rsidR="00A37FFA" w14:paraId="7F8B5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F2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A11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B1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A5757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A88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75E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ED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C711C5" w14:textId="77777777" w:rsidR="00A37FFA" w:rsidRDefault="00A37FFA" w:rsidP="00A37FFA">
            <w:pPr>
              <w:spacing w:after="0" w:line="240" w:lineRule="auto"/>
            </w:pPr>
          </w:p>
        </w:tc>
        <w:tc>
          <w:tcPr>
            <w:tcW w:w="149" w:type="dxa"/>
          </w:tcPr>
          <w:p w14:paraId="57017FF7" w14:textId="77777777" w:rsidR="00A37FFA" w:rsidRDefault="00A37FFA" w:rsidP="00A37FFA">
            <w:pPr>
              <w:pStyle w:val="EmptyCellLayoutStyle"/>
              <w:spacing w:after="0" w:line="240" w:lineRule="auto"/>
            </w:pPr>
          </w:p>
        </w:tc>
      </w:tr>
      <w:tr w:rsidR="00A37FFA" w14:paraId="5F8E58B5" w14:textId="77777777" w:rsidTr="00A37FFA">
        <w:trPr>
          <w:trHeight w:val="80"/>
        </w:trPr>
        <w:tc>
          <w:tcPr>
            <w:tcW w:w="54" w:type="dxa"/>
          </w:tcPr>
          <w:p w14:paraId="12A3E8AF" w14:textId="77777777" w:rsidR="00A37FFA" w:rsidRDefault="00A37FFA" w:rsidP="00A37FFA">
            <w:pPr>
              <w:pStyle w:val="EmptyCellLayoutStyle"/>
              <w:spacing w:after="0" w:line="240" w:lineRule="auto"/>
            </w:pPr>
          </w:p>
        </w:tc>
        <w:tc>
          <w:tcPr>
            <w:tcW w:w="10395" w:type="dxa"/>
          </w:tcPr>
          <w:p w14:paraId="3522380C" w14:textId="77777777" w:rsidR="00A37FFA" w:rsidRDefault="00A37FFA" w:rsidP="00A37FFA">
            <w:pPr>
              <w:pStyle w:val="EmptyCellLayoutStyle"/>
              <w:spacing w:after="0" w:line="240" w:lineRule="auto"/>
            </w:pPr>
          </w:p>
        </w:tc>
        <w:tc>
          <w:tcPr>
            <w:tcW w:w="149" w:type="dxa"/>
          </w:tcPr>
          <w:p w14:paraId="7CCD0038" w14:textId="77777777" w:rsidR="00A37FFA" w:rsidRDefault="00A37FFA" w:rsidP="00A37FFA">
            <w:pPr>
              <w:pStyle w:val="EmptyCellLayoutStyle"/>
              <w:spacing w:after="0" w:line="240" w:lineRule="auto"/>
            </w:pPr>
          </w:p>
        </w:tc>
      </w:tr>
    </w:tbl>
    <w:p xmlns:w="http://schemas.openxmlformats.org/wordprocessingml/2006/main" w14:paraId="72EDF509" w14:textId="77777777" w:rsidR="00A37FFA" w:rsidRDefault="00A37FFA" w:rsidP="00A37FFA">
      <w:pPr>
        <w:spacing w:after="0" w:line="240" w:lineRule="auto"/>
      </w:pPr>
    </w:p>
    <w:p xmlns:w="http://schemas.openxmlformats.org/wordprocessingml/2006/main" w14:paraId="2DDE5FF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中不存在默认的全文目录，或者用户不具有执行此操作的权限</w:t>
      </w:r>
    </w:p>
    <w:p xmlns:w="http://schemas.openxmlformats.org/wordprocessingml/2006/main" w14:paraId="47137C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目录不存在，或者用户不具有在目录中创建全文索引的相应权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0DA731" w14:textId="77777777" w:rsidTr="00A37FFA">
        <w:trPr>
          <w:trHeight w:val="54"/>
        </w:trPr>
        <w:tc>
          <w:tcPr>
            <w:tcW w:w="54" w:type="dxa"/>
          </w:tcPr>
          <w:p w14:paraId="51901CE5" w14:textId="77777777" w:rsidR="00A37FFA" w:rsidRDefault="00A37FFA" w:rsidP="00A37FFA">
            <w:pPr>
              <w:pStyle w:val="EmptyCellLayoutStyle"/>
              <w:spacing w:after="0" w:line="240" w:lineRule="auto"/>
            </w:pPr>
          </w:p>
        </w:tc>
        <w:tc>
          <w:tcPr>
            <w:tcW w:w="10395" w:type="dxa"/>
          </w:tcPr>
          <w:p w14:paraId="20B166C5" w14:textId="77777777" w:rsidR="00A37FFA" w:rsidRDefault="00A37FFA" w:rsidP="00A37FFA">
            <w:pPr>
              <w:pStyle w:val="EmptyCellLayoutStyle"/>
              <w:spacing w:after="0" w:line="240" w:lineRule="auto"/>
            </w:pPr>
          </w:p>
        </w:tc>
        <w:tc>
          <w:tcPr>
            <w:tcW w:w="149" w:type="dxa"/>
          </w:tcPr>
          <w:p w14:paraId="50C0446B" w14:textId="77777777" w:rsidR="00A37FFA" w:rsidRDefault="00A37FFA" w:rsidP="00A37FFA">
            <w:pPr>
              <w:pStyle w:val="EmptyCellLayoutStyle"/>
              <w:spacing w:after="0" w:line="240" w:lineRule="auto"/>
            </w:pPr>
          </w:p>
        </w:tc>
      </w:tr>
      <w:tr w:rsidR="00A37FFA" w14:paraId="4E0EE87A" w14:textId="77777777" w:rsidTr="00A37FFA">
        <w:tc>
          <w:tcPr>
            <w:tcW w:w="54" w:type="dxa"/>
          </w:tcPr>
          <w:p w14:paraId="55D3F9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C43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13F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CC09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57C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32E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250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3F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16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C78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56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6F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A6A9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F8707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374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0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2C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611F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E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E5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B6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045F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3E7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2EF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B9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7E1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31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A1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4195F" w14:textId="77777777" w:rsidR="00A37FFA" w:rsidRDefault="00A37FFA" w:rsidP="00A37FFA">
                  <w:pPr>
                    <w:spacing w:after="0" w:line="240" w:lineRule="auto"/>
                  </w:pPr>
                </w:p>
              </w:tc>
            </w:tr>
            <w:tr w:rsidR="00A37FFA" w14:paraId="2FFDDF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5B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B7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D9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6BD52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5C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C7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46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00AFEF" w14:textId="77777777" w:rsidR="00A37FFA" w:rsidRDefault="00A37FFA" w:rsidP="00A37FFA">
            <w:pPr>
              <w:spacing w:after="0" w:line="240" w:lineRule="auto"/>
            </w:pPr>
          </w:p>
        </w:tc>
        <w:tc>
          <w:tcPr>
            <w:tcW w:w="149" w:type="dxa"/>
          </w:tcPr>
          <w:p w14:paraId="5D6A320C" w14:textId="77777777" w:rsidR="00A37FFA" w:rsidRDefault="00A37FFA" w:rsidP="00A37FFA">
            <w:pPr>
              <w:pStyle w:val="EmptyCellLayoutStyle"/>
              <w:spacing w:after="0" w:line="240" w:lineRule="auto"/>
            </w:pPr>
          </w:p>
        </w:tc>
      </w:tr>
      <w:tr w:rsidR="00A37FFA" w14:paraId="1BA160E4" w14:textId="77777777" w:rsidTr="00A37FFA">
        <w:trPr>
          <w:trHeight w:val="80"/>
        </w:trPr>
        <w:tc>
          <w:tcPr>
            <w:tcW w:w="54" w:type="dxa"/>
          </w:tcPr>
          <w:p w14:paraId="2CF95C4D" w14:textId="77777777" w:rsidR="00A37FFA" w:rsidRDefault="00A37FFA" w:rsidP="00A37FFA">
            <w:pPr>
              <w:pStyle w:val="EmptyCellLayoutStyle"/>
              <w:spacing w:after="0" w:line="240" w:lineRule="auto"/>
            </w:pPr>
          </w:p>
        </w:tc>
        <w:tc>
          <w:tcPr>
            <w:tcW w:w="10395" w:type="dxa"/>
          </w:tcPr>
          <w:p w14:paraId="7556B07D" w14:textId="77777777" w:rsidR="00A37FFA" w:rsidRDefault="00A37FFA" w:rsidP="00A37FFA">
            <w:pPr>
              <w:pStyle w:val="EmptyCellLayoutStyle"/>
              <w:spacing w:after="0" w:line="240" w:lineRule="auto"/>
            </w:pPr>
          </w:p>
        </w:tc>
        <w:tc>
          <w:tcPr>
            <w:tcW w:w="149" w:type="dxa"/>
          </w:tcPr>
          <w:p w14:paraId="19BDA64C" w14:textId="77777777" w:rsidR="00A37FFA" w:rsidRDefault="00A37FFA" w:rsidP="00A37FFA">
            <w:pPr>
              <w:pStyle w:val="EmptyCellLayoutStyle"/>
              <w:spacing w:after="0" w:line="240" w:lineRule="auto"/>
            </w:pPr>
          </w:p>
        </w:tc>
      </w:tr>
    </w:tbl>
    <w:p xmlns:w="http://schemas.openxmlformats.org/wordprocessingml/2006/main" w14:paraId="190ED5E9" w14:textId="77777777" w:rsidR="00A37FFA" w:rsidRDefault="00A37FFA" w:rsidP="00A37FFA">
      <w:pPr>
        <w:spacing w:after="0" w:line="240" w:lineRule="auto"/>
      </w:pPr>
    </w:p>
    <w:p xmlns:w="http://schemas.openxmlformats.org/wordprocessingml/2006/main" w14:paraId="6930FF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分配页具有无效的页面页眉值。</w:t>
      </w:r>
    </w:p>
    <w:p xmlns:w="http://schemas.openxmlformats.org/wordprocessingml/2006/main" w14:paraId="17BDD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页的页首结构无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F16E98" w14:textId="77777777" w:rsidTr="00A37FFA">
        <w:trPr>
          <w:trHeight w:val="54"/>
        </w:trPr>
        <w:tc>
          <w:tcPr>
            <w:tcW w:w="54" w:type="dxa"/>
          </w:tcPr>
          <w:p w14:paraId="695492FE" w14:textId="77777777" w:rsidR="00A37FFA" w:rsidRDefault="00A37FFA" w:rsidP="00A37FFA">
            <w:pPr>
              <w:pStyle w:val="EmptyCellLayoutStyle"/>
              <w:spacing w:after="0" w:line="240" w:lineRule="auto"/>
            </w:pPr>
          </w:p>
        </w:tc>
        <w:tc>
          <w:tcPr>
            <w:tcW w:w="10395" w:type="dxa"/>
          </w:tcPr>
          <w:p w14:paraId="6C980F9C" w14:textId="77777777" w:rsidR="00A37FFA" w:rsidRDefault="00A37FFA" w:rsidP="00A37FFA">
            <w:pPr>
              <w:pStyle w:val="EmptyCellLayoutStyle"/>
              <w:spacing w:after="0" w:line="240" w:lineRule="auto"/>
            </w:pPr>
          </w:p>
        </w:tc>
        <w:tc>
          <w:tcPr>
            <w:tcW w:w="149" w:type="dxa"/>
          </w:tcPr>
          <w:p w14:paraId="209BBEBF" w14:textId="77777777" w:rsidR="00A37FFA" w:rsidRDefault="00A37FFA" w:rsidP="00A37FFA">
            <w:pPr>
              <w:pStyle w:val="EmptyCellLayoutStyle"/>
              <w:spacing w:after="0" w:line="240" w:lineRule="auto"/>
            </w:pPr>
          </w:p>
        </w:tc>
      </w:tr>
      <w:tr w:rsidR="00A37FFA" w14:paraId="68240B23" w14:textId="77777777" w:rsidTr="00A37FFA">
        <w:tc>
          <w:tcPr>
            <w:tcW w:w="54" w:type="dxa"/>
          </w:tcPr>
          <w:p w14:paraId="762C82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61BA5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56F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A7A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59F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0B5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742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B6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5B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7C7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D05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CC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887B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F9F5D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D4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9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31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39CC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90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8C3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5E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E706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65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422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985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121E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54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D61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1316D" w14:textId="77777777" w:rsidR="00A37FFA" w:rsidRDefault="00A37FFA" w:rsidP="00A37FFA">
                  <w:pPr>
                    <w:spacing w:after="0" w:line="240" w:lineRule="auto"/>
                  </w:pPr>
                </w:p>
              </w:tc>
            </w:tr>
            <w:tr w:rsidR="00A37FFA" w14:paraId="1F0A99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6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19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9D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730CD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B14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8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A8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3760D5" w14:textId="77777777" w:rsidR="00A37FFA" w:rsidRDefault="00A37FFA" w:rsidP="00A37FFA">
            <w:pPr>
              <w:spacing w:after="0" w:line="240" w:lineRule="auto"/>
            </w:pPr>
          </w:p>
        </w:tc>
        <w:tc>
          <w:tcPr>
            <w:tcW w:w="149" w:type="dxa"/>
          </w:tcPr>
          <w:p w14:paraId="758AC7E8" w14:textId="77777777" w:rsidR="00A37FFA" w:rsidRDefault="00A37FFA" w:rsidP="00A37FFA">
            <w:pPr>
              <w:pStyle w:val="EmptyCellLayoutStyle"/>
              <w:spacing w:after="0" w:line="240" w:lineRule="auto"/>
            </w:pPr>
          </w:p>
        </w:tc>
      </w:tr>
      <w:tr w:rsidR="00A37FFA" w14:paraId="785B5BBB" w14:textId="77777777" w:rsidTr="00A37FFA">
        <w:trPr>
          <w:trHeight w:val="80"/>
        </w:trPr>
        <w:tc>
          <w:tcPr>
            <w:tcW w:w="54" w:type="dxa"/>
          </w:tcPr>
          <w:p w14:paraId="49CC214B" w14:textId="77777777" w:rsidR="00A37FFA" w:rsidRDefault="00A37FFA" w:rsidP="00A37FFA">
            <w:pPr>
              <w:pStyle w:val="EmptyCellLayoutStyle"/>
              <w:spacing w:after="0" w:line="240" w:lineRule="auto"/>
            </w:pPr>
          </w:p>
        </w:tc>
        <w:tc>
          <w:tcPr>
            <w:tcW w:w="10395" w:type="dxa"/>
          </w:tcPr>
          <w:p w14:paraId="37262372" w14:textId="77777777" w:rsidR="00A37FFA" w:rsidRDefault="00A37FFA" w:rsidP="00A37FFA">
            <w:pPr>
              <w:pStyle w:val="EmptyCellLayoutStyle"/>
              <w:spacing w:after="0" w:line="240" w:lineRule="auto"/>
            </w:pPr>
          </w:p>
        </w:tc>
        <w:tc>
          <w:tcPr>
            <w:tcW w:w="149" w:type="dxa"/>
          </w:tcPr>
          <w:p w14:paraId="4D2AA727" w14:textId="77777777" w:rsidR="00A37FFA" w:rsidRDefault="00A37FFA" w:rsidP="00A37FFA">
            <w:pPr>
              <w:pStyle w:val="EmptyCellLayoutStyle"/>
              <w:spacing w:after="0" w:line="240" w:lineRule="auto"/>
            </w:pPr>
          </w:p>
        </w:tc>
      </w:tr>
    </w:tbl>
    <w:p xmlns:w="http://schemas.openxmlformats.org/wordprocessingml/2006/main" w14:paraId="63DB0998" w14:textId="77777777" w:rsidR="00A37FFA" w:rsidRDefault="00A37FFA" w:rsidP="00A37FFA">
      <w:pPr>
        <w:spacing w:after="0" w:line="240" w:lineRule="auto"/>
      </w:pPr>
    </w:p>
    <w:p xmlns:w="http://schemas.openxmlformats.org/wordprocessingml/2006/main" w14:paraId="650C056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初始化公共语言运行时 (CLR)，错误为 HRESULT (6511)</w:t>
      </w:r>
    </w:p>
    <w:p xmlns:w="http://schemas.openxmlformats.org/wordprocessingml/2006/main" w14:paraId="193729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程序集或应用程序无法启动并记录 HRESULT 错误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83F387" w14:textId="77777777" w:rsidTr="00A37FFA">
        <w:trPr>
          <w:trHeight w:val="54"/>
        </w:trPr>
        <w:tc>
          <w:tcPr>
            <w:tcW w:w="54" w:type="dxa"/>
          </w:tcPr>
          <w:p w14:paraId="742F27F2" w14:textId="77777777" w:rsidR="00A37FFA" w:rsidRDefault="00A37FFA" w:rsidP="00A37FFA">
            <w:pPr>
              <w:pStyle w:val="EmptyCellLayoutStyle"/>
              <w:spacing w:after="0" w:line="240" w:lineRule="auto"/>
            </w:pPr>
          </w:p>
        </w:tc>
        <w:tc>
          <w:tcPr>
            <w:tcW w:w="10395" w:type="dxa"/>
          </w:tcPr>
          <w:p w14:paraId="501C66A6" w14:textId="77777777" w:rsidR="00A37FFA" w:rsidRDefault="00A37FFA" w:rsidP="00A37FFA">
            <w:pPr>
              <w:pStyle w:val="EmptyCellLayoutStyle"/>
              <w:spacing w:after="0" w:line="240" w:lineRule="auto"/>
            </w:pPr>
          </w:p>
        </w:tc>
        <w:tc>
          <w:tcPr>
            <w:tcW w:w="149" w:type="dxa"/>
          </w:tcPr>
          <w:p w14:paraId="6C9AD255" w14:textId="77777777" w:rsidR="00A37FFA" w:rsidRDefault="00A37FFA" w:rsidP="00A37FFA">
            <w:pPr>
              <w:pStyle w:val="EmptyCellLayoutStyle"/>
              <w:spacing w:after="0" w:line="240" w:lineRule="auto"/>
            </w:pPr>
          </w:p>
        </w:tc>
      </w:tr>
      <w:tr w:rsidR="00A37FFA" w14:paraId="6C2FD542" w14:textId="77777777" w:rsidTr="00A37FFA">
        <w:tc>
          <w:tcPr>
            <w:tcW w:w="54" w:type="dxa"/>
          </w:tcPr>
          <w:p w14:paraId="0322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81D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F67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7D5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4AD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CCB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7A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BF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F8D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55CF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AD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5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F672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115C8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6F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49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9F5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96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1CE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EA2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EB6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9B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E3C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90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0B57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82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51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524E6" w14:textId="77777777" w:rsidR="00A37FFA" w:rsidRDefault="00A37FFA" w:rsidP="00A37FFA">
                  <w:pPr>
                    <w:spacing w:after="0" w:line="240" w:lineRule="auto"/>
                  </w:pPr>
                </w:p>
              </w:tc>
            </w:tr>
            <w:tr w:rsidR="00A37FFA" w14:paraId="44620A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824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A9B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02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228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33B3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51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E2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6F338F" w14:textId="77777777" w:rsidR="00A37FFA" w:rsidRDefault="00A37FFA" w:rsidP="00A37FFA">
            <w:pPr>
              <w:spacing w:after="0" w:line="240" w:lineRule="auto"/>
            </w:pPr>
          </w:p>
        </w:tc>
        <w:tc>
          <w:tcPr>
            <w:tcW w:w="149" w:type="dxa"/>
          </w:tcPr>
          <w:p w14:paraId="2519DC94" w14:textId="77777777" w:rsidR="00A37FFA" w:rsidRDefault="00A37FFA" w:rsidP="00A37FFA">
            <w:pPr>
              <w:pStyle w:val="EmptyCellLayoutStyle"/>
              <w:spacing w:after="0" w:line="240" w:lineRule="auto"/>
            </w:pPr>
          </w:p>
        </w:tc>
      </w:tr>
      <w:tr w:rsidR="00A37FFA" w14:paraId="792F55AF" w14:textId="77777777" w:rsidTr="00A37FFA">
        <w:trPr>
          <w:trHeight w:val="80"/>
        </w:trPr>
        <w:tc>
          <w:tcPr>
            <w:tcW w:w="54" w:type="dxa"/>
          </w:tcPr>
          <w:p w14:paraId="0215275D" w14:textId="77777777" w:rsidR="00A37FFA" w:rsidRDefault="00A37FFA" w:rsidP="00A37FFA">
            <w:pPr>
              <w:pStyle w:val="EmptyCellLayoutStyle"/>
              <w:spacing w:after="0" w:line="240" w:lineRule="auto"/>
            </w:pPr>
          </w:p>
        </w:tc>
        <w:tc>
          <w:tcPr>
            <w:tcW w:w="10395" w:type="dxa"/>
          </w:tcPr>
          <w:p w14:paraId="0093BAEF" w14:textId="77777777" w:rsidR="00A37FFA" w:rsidRDefault="00A37FFA" w:rsidP="00A37FFA">
            <w:pPr>
              <w:pStyle w:val="EmptyCellLayoutStyle"/>
              <w:spacing w:after="0" w:line="240" w:lineRule="auto"/>
            </w:pPr>
          </w:p>
        </w:tc>
        <w:tc>
          <w:tcPr>
            <w:tcW w:w="149" w:type="dxa"/>
          </w:tcPr>
          <w:p w14:paraId="3E771361" w14:textId="77777777" w:rsidR="00A37FFA" w:rsidRDefault="00A37FFA" w:rsidP="00A37FFA">
            <w:pPr>
              <w:pStyle w:val="EmptyCellLayoutStyle"/>
              <w:spacing w:after="0" w:line="240" w:lineRule="auto"/>
            </w:pPr>
          </w:p>
        </w:tc>
      </w:tr>
    </w:tbl>
    <w:p xmlns:w="http://schemas.openxmlformats.org/wordprocessingml/2006/main" w14:paraId="27F7056C" w14:textId="77777777" w:rsidR="00A37FFA" w:rsidRDefault="00A37FFA" w:rsidP="00A37FFA">
      <w:pPr>
        <w:spacing w:after="0" w:line="240" w:lineRule="auto"/>
      </w:pPr>
    </w:p>
    <w:p xmlns:w="http://schemas.openxmlformats.org/wordprocessingml/2006/main" w14:paraId="4A97DA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加载 Msxml2.dll 失败</w:t>
      </w:r>
    </w:p>
    <w:p xmlns:w="http://schemas.openxmlformats.org/wordprocessingml/2006/main" w14:paraId="3EB85B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安装 SQL Server 的计算机上缺少 Msxml2.dll 文件，或在处理 XML 功能（如 sp_xml_preparedocument）时无法从系统目录中加载该文件。如果该文件存在，则可能是未正确地注册或其某个从属文件不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CBEF78" w14:textId="77777777" w:rsidTr="00A37FFA">
        <w:trPr>
          <w:trHeight w:val="54"/>
        </w:trPr>
        <w:tc>
          <w:tcPr>
            <w:tcW w:w="54" w:type="dxa"/>
          </w:tcPr>
          <w:p w14:paraId="4188C37B" w14:textId="77777777" w:rsidR="00A37FFA" w:rsidRDefault="00A37FFA" w:rsidP="00A37FFA">
            <w:pPr>
              <w:pStyle w:val="EmptyCellLayoutStyle"/>
              <w:spacing w:after="0" w:line="240" w:lineRule="auto"/>
            </w:pPr>
          </w:p>
        </w:tc>
        <w:tc>
          <w:tcPr>
            <w:tcW w:w="10395" w:type="dxa"/>
          </w:tcPr>
          <w:p w14:paraId="36C01868" w14:textId="77777777" w:rsidR="00A37FFA" w:rsidRDefault="00A37FFA" w:rsidP="00A37FFA">
            <w:pPr>
              <w:pStyle w:val="EmptyCellLayoutStyle"/>
              <w:spacing w:after="0" w:line="240" w:lineRule="auto"/>
            </w:pPr>
          </w:p>
        </w:tc>
        <w:tc>
          <w:tcPr>
            <w:tcW w:w="149" w:type="dxa"/>
          </w:tcPr>
          <w:p w14:paraId="027515A4" w14:textId="77777777" w:rsidR="00A37FFA" w:rsidRDefault="00A37FFA" w:rsidP="00A37FFA">
            <w:pPr>
              <w:pStyle w:val="EmptyCellLayoutStyle"/>
              <w:spacing w:after="0" w:line="240" w:lineRule="auto"/>
            </w:pPr>
          </w:p>
        </w:tc>
      </w:tr>
      <w:tr w:rsidR="00A37FFA" w14:paraId="088081FE" w14:textId="77777777" w:rsidTr="00A37FFA">
        <w:tc>
          <w:tcPr>
            <w:tcW w:w="54" w:type="dxa"/>
          </w:tcPr>
          <w:p w14:paraId="0AAEC5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25D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D20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330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EAA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7335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7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144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56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C33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9F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971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C22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3733C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05E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36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892C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B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83F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E98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71CB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F2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D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A6B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F4B0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831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B9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BCD2D" w14:textId="77777777" w:rsidR="00A37FFA" w:rsidRDefault="00A37FFA" w:rsidP="00A37FFA">
                  <w:pPr>
                    <w:spacing w:after="0" w:line="240" w:lineRule="auto"/>
                  </w:pPr>
                </w:p>
              </w:tc>
            </w:tr>
            <w:tr w:rsidR="00A37FFA" w14:paraId="44FA50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C45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FF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D6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7A4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E36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09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E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CC093E" w14:textId="77777777" w:rsidR="00A37FFA" w:rsidRDefault="00A37FFA" w:rsidP="00A37FFA">
            <w:pPr>
              <w:spacing w:after="0" w:line="240" w:lineRule="auto"/>
            </w:pPr>
          </w:p>
        </w:tc>
        <w:tc>
          <w:tcPr>
            <w:tcW w:w="149" w:type="dxa"/>
          </w:tcPr>
          <w:p w14:paraId="3E8B7E7E" w14:textId="77777777" w:rsidR="00A37FFA" w:rsidRDefault="00A37FFA" w:rsidP="00A37FFA">
            <w:pPr>
              <w:pStyle w:val="EmptyCellLayoutStyle"/>
              <w:spacing w:after="0" w:line="240" w:lineRule="auto"/>
            </w:pPr>
          </w:p>
        </w:tc>
      </w:tr>
      <w:tr w:rsidR="00A37FFA" w14:paraId="20A87FB9" w14:textId="77777777" w:rsidTr="00A37FFA">
        <w:trPr>
          <w:trHeight w:val="80"/>
        </w:trPr>
        <w:tc>
          <w:tcPr>
            <w:tcW w:w="54" w:type="dxa"/>
          </w:tcPr>
          <w:p w14:paraId="4507950F" w14:textId="77777777" w:rsidR="00A37FFA" w:rsidRDefault="00A37FFA" w:rsidP="00A37FFA">
            <w:pPr>
              <w:pStyle w:val="EmptyCellLayoutStyle"/>
              <w:spacing w:after="0" w:line="240" w:lineRule="auto"/>
            </w:pPr>
          </w:p>
        </w:tc>
        <w:tc>
          <w:tcPr>
            <w:tcW w:w="10395" w:type="dxa"/>
          </w:tcPr>
          <w:p w14:paraId="4EEE4B99" w14:textId="77777777" w:rsidR="00A37FFA" w:rsidRDefault="00A37FFA" w:rsidP="00A37FFA">
            <w:pPr>
              <w:pStyle w:val="EmptyCellLayoutStyle"/>
              <w:spacing w:after="0" w:line="240" w:lineRule="auto"/>
            </w:pPr>
          </w:p>
        </w:tc>
        <w:tc>
          <w:tcPr>
            <w:tcW w:w="149" w:type="dxa"/>
          </w:tcPr>
          <w:p w14:paraId="26D6FCAF" w14:textId="77777777" w:rsidR="00A37FFA" w:rsidRDefault="00A37FFA" w:rsidP="00A37FFA">
            <w:pPr>
              <w:pStyle w:val="EmptyCellLayoutStyle"/>
              <w:spacing w:after="0" w:line="240" w:lineRule="auto"/>
            </w:pPr>
          </w:p>
        </w:tc>
      </w:tr>
    </w:tbl>
    <w:p xmlns:w="http://schemas.openxmlformats.org/wordprocessingml/2006/main" w14:paraId="7B388DE2" w14:textId="77777777" w:rsidR="00A37FFA" w:rsidRDefault="00A37FFA" w:rsidP="00A37FFA">
      <w:pPr>
        <w:spacing w:after="0" w:line="240" w:lineRule="auto"/>
      </w:pPr>
    </w:p>
    <w:p xmlns:w="http://schemas.openxmlformats.org/wordprocessingml/2006/main" w14:paraId="43A8015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象的权限被拒</w:t>
      </w:r>
    </w:p>
    <w:p xmlns:w="http://schemas.openxmlformats.org/wordprocessingml/2006/main" w14:paraId="1F48A3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Microsoft SQL Server 用户尝试某操作（例如执行存储过程、读取或修改表），但此用户没有相应权限时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51EB5E" w14:textId="77777777" w:rsidTr="00A37FFA">
        <w:trPr>
          <w:trHeight w:val="54"/>
        </w:trPr>
        <w:tc>
          <w:tcPr>
            <w:tcW w:w="54" w:type="dxa"/>
          </w:tcPr>
          <w:p w14:paraId="40A3FCE5" w14:textId="77777777" w:rsidR="00A37FFA" w:rsidRDefault="00A37FFA" w:rsidP="00A37FFA">
            <w:pPr>
              <w:pStyle w:val="EmptyCellLayoutStyle"/>
              <w:spacing w:after="0" w:line="240" w:lineRule="auto"/>
            </w:pPr>
          </w:p>
        </w:tc>
        <w:tc>
          <w:tcPr>
            <w:tcW w:w="10395" w:type="dxa"/>
          </w:tcPr>
          <w:p w14:paraId="6E29A87E" w14:textId="77777777" w:rsidR="00A37FFA" w:rsidRDefault="00A37FFA" w:rsidP="00A37FFA">
            <w:pPr>
              <w:pStyle w:val="EmptyCellLayoutStyle"/>
              <w:spacing w:after="0" w:line="240" w:lineRule="auto"/>
            </w:pPr>
          </w:p>
        </w:tc>
        <w:tc>
          <w:tcPr>
            <w:tcW w:w="149" w:type="dxa"/>
          </w:tcPr>
          <w:p w14:paraId="4F31D8AB" w14:textId="77777777" w:rsidR="00A37FFA" w:rsidRDefault="00A37FFA" w:rsidP="00A37FFA">
            <w:pPr>
              <w:pStyle w:val="EmptyCellLayoutStyle"/>
              <w:spacing w:after="0" w:line="240" w:lineRule="auto"/>
            </w:pPr>
          </w:p>
        </w:tc>
      </w:tr>
      <w:tr w:rsidR="00A37FFA" w14:paraId="15042B5F" w14:textId="77777777" w:rsidTr="00A37FFA">
        <w:tc>
          <w:tcPr>
            <w:tcW w:w="54" w:type="dxa"/>
          </w:tcPr>
          <w:p w14:paraId="4FBF47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69D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23BE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593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CA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4F4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77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07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281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000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852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2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FEFD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1DF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02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78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CC27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E46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1B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5A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290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3FD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6F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7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532A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AD1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26D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001" w14:textId="77777777" w:rsidR="00A37FFA" w:rsidRDefault="00A37FFA" w:rsidP="00A37FFA">
                  <w:pPr>
                    <w:spacing w:after="0" w:line="240" w:lineRule="auto"/>
                  </w:pPr>
                </w:p>
              </w:tc>
            </w:tr>
            <w:tr w:rsidR="00A37FFA" w14:paraId="65BF8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0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9E4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86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7B91C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87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94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36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86884D" w14:textId="77777777" w:rsidR="00A37FFA" w:rsidRDefault="00A37FFA" w:rsidP="00A37FFA">
            <w:pPr>
              <w:spacing w:after="0" w:line="240" w:lineRule="auto"/>
            </w:pPr>
          </w:p>
        </w:tc>
        <w:tc>
          <w:tcPr>
            <w:tcW w:w="149" w:type="dxa"/>
          </w:tcPr>
          <w:p w14:paraId="0B27E837" w14:textId="77777777" w:rsidR="00A37FFA" w:rsidRDefault="00A37FFA" w:rsidP="00A37FFA">
            <w:pPr>
              <w:pStyle w:val="EmptyCellLayoutStyle"/>
              <w:spacing w:after="0" w:line="240" w:lineRule="auto"/>
            </w:pPr>
          </w:p>
        </w:tc>
      </w:tr>
      <w:tr w:rsidR="00A37FFA" w14:paraId="7EE720D8" w14:textId="77777777" w:rsidTr="00A37FFA">
        <w:trPr>
          <w:trHeight w:val="80"/>
        </w:trPr>
        <w:tc>
          <w:tcPr>
            <w:tcW w:w="54" w:type="dxa"/>
          </w:tcPr>
          <w:p w14:paraId="5C00A77D" w14:textId="77777777" w:rsidR="00A37FFA" w:rsidRDefault="00A37FFA" w:rsidP="00A37FFA">
            <w:pPr>
              <w:pStyle w:val="EmptyCellLayoutStyle"/>
              <w:spacing w:after="0" w:line="240" w:lineRule="auto"/>
            </w:pPr>
          </w:p>
        </w:tc>
        <w:tc>
          <w:tcPr>
            <w:tcW w:w="10395" w:type="dxa"/>
          </w:tcPr>
          <w:p w14:paraId="2026474B" w14:textId="77777777" w:rsidR="00A37FFA" w:rsidRDefault="00A37FFA" w:rsidP="00A37FFA">
            <w:pPr>
              <w:pStyle w:val="EmptyCellLayoutStyle"/>
              <w:spacing w:after="0" w:line="240" w:lineRule="auto"/>
            </w:pPr>
          </w:p>
        </w:tc>
        <w:tc>
          <w:tcPr>
            <w:tcW w:w="149" w:type="dxa"/>
          </w:tcPr>
          <w:p w14:paraId="7789DCC3" w14:textId="77777777" w:rsidR="00A37FFA" w:rsidRDefault="00A37FFA" w:rsidP="00A37FFA">
            <w:pPr>
              <w:pStyle w:val="EmptyCellLayoutStyle"/>
              <w:spacing w:after="0" w:line="240" w:lineRule="auto"/>
            </w:pPr>
          </w:p>
        </w:tc>
      </w:tr>
    </w:tbl>
    <w:p xmlns:w="http://schemas.openxmlformats.org/wordprocessingml/2006/main" w14:paraId="03E3EFFD" w14:textId="77777777" w:rsidR="00A37FFA" w:rsidRDefault="00A37FFA" w:rsidP="00A37FFA">
      <w:pPr>
        <w:spacing w:after="0" w:line="240" w:lineRule="auto"/>
      </w:pPr>
    </w:p>
    <w:p xmlns:w="http://schemas.openxmlformats.org/wordprocessingml/2006/main" w14:paraId="5A7A77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数据库镜像传输操作期间，SNI 调用失败</w:t>
      </w:r>
    </w:p>
    <w:p xmlns:w="http://schemas.openxmlformats.org/wordprocessingml/2006/main" w14:paraId="274A4B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数据库镜像传输操作期间，当 SNI 调用失败时，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E1CBAD" w14:textId="77777777" w:rsidTr="00A37FFA">
        <w:trPr>
          <w:trHeight w:val="54"/>
        </w:trPr>
        <w:tc>
          <w:tcPr>
            <w:tcW w:w="54" w:type="dxa"/>
          </w:tcPr>
          <w:p w14:paraId="6834971B" w14:textId="77777777" w:rsidR="00A37FFA" w:rsidRDefault="00A37FFA" w:rsidP="00A37FFA">
            <w:pPr>
              <w:pStyle w:val="EmptyCellLayoutStyle"/>
              <w:spacing w:after="0" w:line="240" w:lineRule="auto"/>
            </w:pPr>
          </w:p>
        </w:tc>
        <w:tc>
          <w:tcPr>
            <w:tcW w:w="10395" w:type="dxa"/>
          </w:tcPr>
          <w:p w14:paraId="4495D900" w14:textId="77777777" w:rsidR="00A37FFA" w:rsidRDefault="00A37FFA" w:rsidP="00A37FFA">
            <w:pPr>
              <w:pStyle w:val="EmptyCellLayoutStyle"/>
              <w:spacing w:after="0" w:line="240" w:lineRule="auto"/>
            </w:pPr>
          </w:p>
        </w:tc>
        <w:tc>
          <w:tcPr>
            <w:tcW w:w="149" w:type="dxa"/>
          </w:tcPr>
          <w:p w14:paraId="43B2A7F2" w14:textId="77777777" w:rsidR="00A37FFA" w:rsidRDefault="00A37FFA" w:rsidP="00A37FFA">
            <w:pPr>
              <w:pStyle w:val="EmptyCellLayoutStyle"/>
              <w:spacing w:after="0" w:line="240" w:lineRule="auto"/>
            </w:pPr>
          </w:p>
        </w:tc>
      </w:tr>
      <w:tr w:rsidR="00A37FFA" w14:paraId="67D379E9" w14:textId="77777777" w:rsidTr="00A37FFA">
        <w:tc>
          <w:tcPr>
            <w:tcW w:w="54" w:type="dxa"/>
          </w:tcPr>
          <w:p w14:paraId="6C4F80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92BD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ACB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027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8FAA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19F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AB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C8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CD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074F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EC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C4D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6A0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C40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0D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69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12E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7B9E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C50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95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888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6339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32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99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59F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7B99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35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49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18009" w14:textId="77777777" w:rsidR="00A37FFA" w:rsidRDefault="00A37FFA" w:rsidP="00A37FFA">
                  <w:pPr>
                    <w:spacing w:after="0" w:line="240" w:lineRule="auto"/>
                  </w:pPr>
                </w:p>
              </w:tc>
            </w:tr>
            <w:tr w:rsidR="00A37FFA" w14:paraId="13B6D3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25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9D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50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02FCA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51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710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0E4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870424" w14:textId="77777777" w:rsidR="00A37FFA" w:rsidRDefault="00A37FFA" w:rsidP="00A37FFA">
            <w:pPr>
              <w:spacing w:after="0" w:line="240" w:lineRule="auto"/>
            </w:pPr>
          </w:p>
        </w:tc>
        <w:tc>
          <w:tcPr>
            <w:tcW w:w="149" w:type="dxa"/>
          </w:tcPr>
          <w:p w14:paraId="1AB689DC" w14:textId="77777777" w:rsidR="00A37FFA" w:rsidRDefault="00A37FFA" w:rsidP="00A37FFA">
            <w:pPr>
              <w:pStyle w:val="EmptyCellLayoutStyle"/>
              <w:spacing w:after="0" w:line="240" w:lineRule="auto"/>
            </w:pPr>
          </w:p>
        </w:tc>
      </w:tr>
      <w:tr w:rsidR="00A37FFA" w14:paraId="0FB6F3D6" w14:textId="77777777" w:rsidTr="00A37FFA">
        <w:trPr>
          <w:trHeight w:val="80"/>
        </w:trPr>
        <w:tc>
          <w:tcPr>
            <w:tcW w:w="54" w:type="dxa"/>
          </w:tcPr>
          <w:p w14:paraId="36F8DA4E" w14:textId="77777777" w:rsidR="00A37FFA" w:rsidRDefault="00A37FFA" w:rsidP="00A37FFA">
            <w:pPr>
              <w:pStyle w:val="EmptyCellLayoutStyle"/>
              <w:spacing w:after="0" w:line="240" w:lineRule="auto"/>
            </w:pPr>
          </w:p>
        </w:tc>
        <w:tc>
          <w:tcPr>
            <w:tcW w:w="10395" w:type="dxa"/>
          </w:tcPr>
          <w:p w14:paraId="03DBA314" w14:textId="77777777" w:rsidR="00A37FFA" w:rsidRDefault="00A37FFA" w:rsidP="00A37FFA">
            <w:pPr>
              <w:pStyle w:val="EmptyCellLayoutStyle"/>
              <w:spacing w:after="0" w:line="240" w:lineRule="auto"/>
            </w:pPr>
          </w:p>
        </w:tc>
        <w:tc>
          <w:tcPr>
            <w:tcW w:w="149" w:type="dxa"/>
          </w:tcPr>
          <w:p w14:paraId="1C0BE759" w14:textId="77777777" w:rsidR="00A37FFA" w:rsidRDefault="00A37FFA" w:rsidP="00A37FFA">
            <w:pPr>
              <w:pStyle w:val="EmptyCellLayoutStyle"/>
              <w:spacing w:after="0" w:line="240" w:lineRule="auto"/>
            </w:pPr>
          </w:p>
        </w:tc>
      </w:tr>
    </w:tbl>
    <w:p xmlns:w="http://schemas.openxmlformats.org/wordprocessingml/2006/main" w14:paraId="78B51C8D" w14:textId="77777777" w:rsidR="00A37FFA" w:rsidRDefault="00A37FFA" w:rsidP="00A37FFA">
      <w:pPr>
        <w:spacing w:after="0" w:line="240" w:lineRule="auto"/>
      </w:pPr>
    </w:p>
    <w:p xmlns:w="http://schemas.openxmlformats.org/wordprocessingml/2006/main" w14:paraId="571535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创建文件</w:t>
      </w:r>
    </w:p>
    <w:p xmlns:w="http://schemas.openxmlformats.org/wordprocessingml/2006/main" w14:paraId="63BEA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创建文件，因为文件已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325B63" w14:textId="77777777" w:rsidTr="00A37FFA">
        <w:trPr>
          <w:trHeight w:val="54"/>
        </w:trPr>
        <w:tc>
          <w:tcPr>
            <w:tcW w:w="54" w:type="dxa"/>
          </w:tcPr>
          <w:p w14:paraId="246684E6" w14:textId="77777777" w:rsidR="00A37FFA" w:rsidRDefault="00A37FFA" w:rsidP="00A37FFA">
            <w:pPr>
              <w:pStyle w:val="EmptyCellLayoutStyle"/>
              <w:spacing w:after="0" w:line="240" w:lineRule="auto"/>
            </w:pPr>
          </w:p>
        </w:tc>
        <w:tc>
          <w:tcPr>
            <w:tcW w:w="10395" w:type="dxa"/>
          </w:tcPr>
          <w:p w14:paraId="0C0536DC" w14:textId="77777777" w:rsidR="00A37FFA" w:rsidRDefault="00A37FFA" w:rsidP="00A37FFA">
            <w:pPr>
              <w:pStyle w:val="EmptyCellLayoutStyle"/>
              <w:spacing w:after="0" w:line="240" w:lineRule="auto"/>
            </w:pPr>
          </w:p>
        </w:tc>
        <w:tc>
          <w:tcPr>
            <w:tcW w:w="149" w:type="dxa"/>
          </w:tcPr>
          <w:p w14:paraId="3F165E74" w14:textId="77777777" w:rsidR="00A37FFA" w:rsidRDefault="00A37FFA" w:rsidP="00A37FFA">
            <w:pPr>
              <w:pStyle w:val="EmptyCellLayoutStyle"/>
              <w:spacing w:after="0" w:line="240" w:lineRule="auto"/>
            </w:pPr>
          </w:p>
        </w:tc>
      </w:tr>
      <w:tr w:rsidR="00A37FFA" w14:paraId="6D184D30" w14:textId="77777777" w:rsidTr="00A37FFA">
        <w:tc>
          <w:tcPr>
            <w:tcW w:w="54" w:type="dxa"/>
          </w:tcPr>
          <w:p w14:paraId="1EE8B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67FE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A63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AAB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841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A65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F7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B3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D0C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D07C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73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B0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929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EFC8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566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E52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6A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D66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868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6BD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70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2B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2B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FB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8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499F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1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2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D6FE2" w14:textId="77777777" w:rsidR="00A37FFA" w:rsidRDefault="00A37FFA" w:rsidP="00A37FFA">
                  <w:pPr>
                    <w:spacing w:after="0" w:line="240" w:lineRule="auto"/>
                  </w:pPr>
                </w:p>
              </w:tc>
            </w:tr>
            <w:tr w:rsidR="00A37FFA" w14:paraId="57BF7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B5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63F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CC1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97E2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E84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866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1AD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A77928" w14:textId="77777777" w:rsidR="00A37FFA" w:rsidRDefault="00A37FFA" w:rsidP="00A37FFA">
            <w:pPr>
              <w:spacing w:after="0" w:line="240" w:lineRule="auto"/>
            </w:pPr>
          </w:p>
        </w:tc>
        <w:tc>
          <w:tcPr>
            <w:tcW w:w="149" w:type="dxa"/>
          </w:tcPr>
          <w:p w14:paraId="7EDFDC6D" w14:textId="77777777" w:rsidR="00A37FFA" w:rsidRDefault="00A37FFA" w:rsidP="00A37FFA">
            <w:pPr>
              <w:pStyle w:val="EmptyCellLayoutStyle"/>
              <w:spacing w:after="0" w:line="240" w:lineRule="auto"/>
            </w:pPr>
          </w:p>
        </w:tc>
      </w:tr>
      <w:tr w:rsidR="00A37FFA" w14:paraId="2CCE1C65" w14:textId="77777777" w:rsidTr="00A37FFA">
        <w:trPr>
          <w:trHeight w:val="80"/>
        </w:trPr>
        <w:tc>
          <w:tcPr>
            <w:tcW w:w="54" w:type="dxa"/>
          </w:tcPr>
          <w:p w14:paraId="58561390" w14:textId="77777777" w:rsidR="00A37FFA" w:rsidRDefault="00A37FFA" w:rsidP="00A37FFA">
            <w:pPr>
              <w:pStyle w:val="EmptyCellLayoutStyle"/>
              <w:spacing w:after="0" w:line="240" w:lineRule="auto"/>
            </w:pPr>
          </w:p>
        </w:tc>
        <w:tc>
          <w:tcPr>
            <w:tcW w:w="10395" w:type="dxa"/>
          </w:tcPr>
          <w:p w14:paraId="79394F27" w14:textId="77777777" w:rsidR="00A37FFA" w:rsidRDefault="00A37FFA" w:rsidP="00A37FFA">
            <w:pPr>
              <w:pStyle w:val="EmptyCellLayoutStyle"/>
              <w:spacing w:after="0" w:line="240" w:lineRule="auto"/>
            </w:pPr>
          </w:p>
        </w:tc>
        <w:tc>
          <w:tcPr>
            <w:tcW w:w="149" w:type="dxa"/>
          </w:tcPr>
          <w:p w14:paraId="269E9530" w14:textId="77777777" w:rsidR="00A37FFA" w:rsidRDefault="00A37FFA" w:rsidP="00A37FFA">
            <w:pPr>
              <w:pStyle w:val="EmptyCellLayoutStyle"/>
              <w:spacing w:after="0" w:line="240" w:lineRule="auto"/>
            </w:pPr>
          </w:p>
        </w:tc>
      </w:tr>
    </w:tbl>
    <w:p xmlns:w="http://schemas.openxmlformats.org/wordprocessingml/2006/main" w14:paraId="7A240CE1" w14:textId="77777777" w:rsidR="00A37FFA" w:rsidRDefault="00A37FFA" w:rsidP="00A37FFA">
      <w:pPr>
        <w:spacing w:after="0" w:line="240" w:lineRule="auto"/>
      </w:pPr>
    </w:p>
    <w:p xmlns:w="http://schemas.openxmlformats.org/wordprocessingml/2006/main" w14:paraId="540F0AC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备份设备。</w:t>
      </w:r>
    </w:p>
    <w:p xmlns:w="http://schemas.openxmlformats.org/wordprocessingml/2006/main" w14:paraId="601E26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 BACKUP 或 RESTORE 命令中指定的一个或多个文件。此错误的潜在原因包括: </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AC3BC7" w14:textId="77777777" w:rsidTr="00A37FFA">
        <w:trPr>
          <w:trHeight w:val="54"/>
        </w:trPr>
        <w:tc>
          <w:tcPr>
            <w:tcW w:w="54" w:type="dxa"/>
          </w:tcPr>
          <w:p w14:paraId="7FA78B4D" w14:textId="77777777" w:rsidR="00A37FFA" w:rsidRDefault="00A37FFA" w:rsidP="00A37FFA">
            <w:pPr>
              <w:pStyle w:val="EmptyCellLayoutStyle"/>
              <w:spacing w:after="0" w:line="240" w:lineRule="auto"/>
            </w:pPr>
          </w:p>
        </w:tc>
        <w:tc>
          <w:tcPr>
            <w:tcW w:w="10395" w:type="dxa"/>
          </w:tcPr>
          <w:p w14:paraId="59981876" w14:textId="77777777" w:rsidR="00A37FFA" w:rsidRDefault="00A37FFA" w:rsidP="00A37FFA">
            <w:pPr>
              <w:pStyle w:val="EmptyCellLayoutStyle"/>
              <w:spacing w:after="0" w:line="240" w:lineRule="auto"/>
            </w:pPr>
          </w:p>
        </w:tc>
        <w:tc>
          <w:tcPr>
            <w:tcW w:w="149" w:type="dxa"/>
          </w:tcPr>
          <w:p w14:paraId="3AEF3AB6" w14:textId="77777777" w:rsidR="00A37FFA" w:rsidRDefault="00A37FFA" w:rsidP="00A37FFA">
            <w:pPr>
              <w:pStyle w:val="EmptyCellLayoutStyle"/>
              <w:spacing w:after="0" w:line="240" w:lineRule="auto"/>
            </w:pPr>
          </w:p>
        </w:tc>
      </w:tr>
      <w:tr w:rsidR="00A37FFA" w14:paraId="5E8C71A4" w14:textId="77777777" w:rsidTr="00A37FFA">
        <w:tc>
          <w:tcPr>
            <w:tcW w:w="54" w:type="dxa"/>
          </w:tcPr>
          <w:p w14:paraId="187DE4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505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CD6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DA7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0E0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E923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24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33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9E8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830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EB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58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4C91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B1B6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AD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B7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38A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886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7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43E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9E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EE23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4FB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46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B9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9D901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74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887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2A60C" w14:textId="77777777" w:rsidR="00A37FFA" w:rsidRDefault="00A37FFA" w:rsidP="00A37FFA">
                  <w:pPr>
                    <w:spacing w:after="0" w:line="240" w:lineRule="auto"/>
                  </w:pPr>
                </w:p>
              </w:tc>
            </w:tr>
            <w:tr w:rsidR="00A37FFA" w14:paraId="2DE97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14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EE8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95B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6B3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D5F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7F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6D2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C516FA" w14:textId="77777777" w:rsidR="00A37FFA" w:rsidRDefault="00A37FFA" w:rsidP="00A37FFA">
            <w:pPr>
              <w:spacing w:after="0" w:line="240" w:lineRule="auto"/>
            </w:pPr>
          </w:p>
        </w:tc>
        <w:tc>
          <w:tcPr>
            <w:tcW w:w="149" w:type="dxa"/>
          </w:tcPr>
          <w:p w14:paraId="210F2F0B" w14:textId="77777777" w:rsidR="00A37FFA" w:rsidRDefault="00A37FFA" w:rsidP="00A37FFA">
            <w:pPr>
              <w:pStyle w:val="EmptyCellLayoutStyle"/>
              <w:spacing w:after="0" w:line="240" w:lineRule="auto"/>
            </w:pPr>
          </w:p>
        </w:tc>
      </w:tr>
      <w:tr w:rsidR="00A37FFA" w14:paraId="3D9798F2" w14:textId="77777777" w:rsidTr="00A37FFA">
        <w:trPr>
          <w:trHeight w:val="80"/>
        </w:trPr>
        <w:tc>
          <w:tcPr>
            <w:tcW w:w="54" w:type="dxa"/>
          </w:tcPr>
          <w:p w14:paraId="4CF086B4" w14:textId="77777777" w:rsidR="00A37FFA" w:rsidRDefault="00A37FFA" w:rsidP="00A37FFA">
            <w:pPr>
              <w:pStyle w:val="EmptyCellLayoutStyle"/>
              <w:spacing w:after="0" w:line="240" w:lineRule="auto"/>
            </w:pPr>
          </w:p>
        </w:tc>
        <w:tc>
          <w:tcPr>
            <w:tcW w:w="10395" w:type="dxa"/>
          </w:tcPr>
          <w:p w14:paraId="426C9755" w14:textId="77777777" w:rsidR="00A37FFA" w:rsidRDefault="00A37FFA" w:rsidP="00A37FFA">
            <w:pPr>
              <w:pStyle w:val="EmptyCellLayoutStyle"/>
              <w:spacing w:after="0" w:line="240" w:lineRule="auto"/>
            </w:pPr>
          </w:p>
        </w:tc>
        <w:tc>
          <w:tcPr>
            <w:tcW w:w="149" w:type="dxa"/>
          </w:tcPr>
          <w:p w14:paraId="5AF67FF4" w14:textId="77777777" w:rsidR="00A37FFA" w:rsidRDefault="00A37FFA" w:rsidP="00A37FFA">
            <w:pPr>
              <w:pStyle w:val="EmptyCellLayoutStyle"/>
              <w:spacing w:after="0" w:line="240" w:lineRule="auto"/>
            </w:pPr>
          </w:p>
        </w:tc>
      </w:tr>
    </w:tbl>
    <w:p xmlns:w="http://schemas.openxmlformats.org/wordprocessingml/2006/main" w14:paraId="7BD34591" w14:textId="77777777" w:rsidR="00A37FFA" w:rsidRDefault="00A37FFA" w:rsidP="00A37FFA">
      <w:pPr>
        <w:spacing w:after="0" w:line="240" w:lineRule="auto"/>
      </w:pPr>
    </w:p>
    <w:p xmlns:w="http://schemas.openxmlformats.org/wordprocessingml/2006/main" w14:paraId="7320BAB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跨对象链接。页 PGID-&gt;next 不在同一索引中</w:t>
      </w:r>
    </w:p>
    <w:p xmlns:w="http://schemas.openxmlformats.org/wordprocessingml/2006/main" w14:paraId="49A80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 链接至页 P_ID2，但这两页被分配给不同的索引和/或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7415AD" w14:textId="77777777" w:rsidTr="00A37FFA">
        <w:trPr>
          <w:trHeight w:val="54"/>
        </w:trPr>
        <w:tc>
          <w:tcPr>
            <w:tcW w:w="54" w:type="dxa"/>
          </w:tcPr>
          <w:p w14:paraId="4E01C463" w14:textId="77777777" w:rsidR="00A37FFA" w:rsidRDefault="00A37FFA" w:rsidP="00A37FFA">
            <w:pPr>
              <w:pStyle w:val="EmptyCellLayoutStyle"/>
              <w:spacing w:after="0" w:line="240" w:lineRule="auto"/>
            </w:pPr>
          </w:p>
        </w:tc>
        <w:tc>
          <w:tcPr>
            <w:tcW w:w="10395" w:type="dxa"/>
          </w:tcPr>
          <w:p w14:paraId="34D7F437" w14:textId="77777777" w:rsidR="00A37FFA" w:rsidRDefault="00A37FFA" w:rsidP="00A37FFA">
            <w:pPr>
              <w:pStyle w:val="EmptyCellLayoutStyle"/>
              <w:spacing w:after="0" w:line="240" w:lineRule="auto"/>
            </w:pPr>
          </w:p>
        </w:tc>
        <w:tc>
          <w:tcPr>
            <w:tcW w:w="149" w:type="dxa"/>
          </w:tcPr>
          <w:p w14:paraId="5BC0AB2F" w14:textId="77777777" w:rsidR="00A37FFA" w:rsidRDefault="00A37FFA" w:rsidP="00A37FFA">
            <w:pPr>
              <w:pStyle w:val="EmptyCellLayoutStyle"/>
              <w:spacing w:after="0" w:line="240" w:lineRule="auto"/>
            </w:pPr>
          </w:p>
        </w:tc>
      </w:tr>
      <w:tr w:rsidR="00A37FFA" w14:paraId="4979D630" w14:textId="77777777" w:rsidTr="00A37FFA">
        <w:tc>
          <w:tcPr>
            <w:tcW w:w="54" w:type="dxa"/>
          </w:tcPr>
          <w:p w14:paraId="45703B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E3D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569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45F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609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87B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3D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91C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A40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9CF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E2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E5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7747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5A4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E7B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6A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2BD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286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96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217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49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32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2D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28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55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2C018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E1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B30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483C7" w14:textId="77777777" w:rsidR="00A37FFA" w:rsidRDefault="00A37FFA" w:rsidP="00A37FFA">
                  <w:pPr>
                    <w:spacing w:after="0" w:line="240" w:lineRule="auto"/>
                  </w:pPr>
                </w:p>
              </w:tc>
            </w:tr>
            <w:tr w:rsidR="00A37FFA" w14:paraId="176F1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A6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867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C4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9ECC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5B5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EA9A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9E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646753" w14:textId="77777777" w:rsidR="00A37FFA" w:rsidRDefault="00A37FFA" w:rsidP="00A37FFA">
            <w:pPr>
              <w:spacing w:after="0" w:line="240" w:lineRule="auto"/>
            </w:pPr>
          </w:p>
        </w:tc>
        <w:tc>
          <w:tcPr>
            <w:tcW w:w="149" w:type="dxa"/>
          </w:tcPr>
          <w:p w14:paraId="62DCBE35" w14:textId="77777777" w:rsidR="00A37FFA" w:rsidRDefault="00A37FFA" w:rsidP="00A37FFA">
            <w:pPr>
              <w:pStyle w:val="EmptyCellLayoutStyle"/>
              <w:spacing w:after="0" w:line="240" w:lineRule="auto"/>
            </w:pPr>
          </w:p>
        </w:tc>
      </w:tr>
      <w:tr w:rsidR="00A37FFA" w14:paraId="51A1E062" w14:textId="77777777" w:rsidTr="00A37FFA">
        <w:trPr>
          <w:trHeight w:val="80"/>
        </w:trPr>
        <w:tc>
          <w:tcPr>
            <w:tcW w:w="54" w:type="dxa"/>
          </w:tcPr>
          <w:p w14:paraId="621ACE98" w14:textId="77777777" w:rsidR="00A37FFA" w:rsidRDefault="00A37FFA" w:rsidP="00A37FFA">
            <w:pPr>
              <w:pStyle w:val="EmptyCellLayoutStyle"/>
              <w:spacing w:after="0" w:line="240" w:lineRule="auto"/>
            </w:pPr>
          </w:p>
        </w:tc>
        <w:tc>
          <w:tcPr>
            <w:tcW w:w="10395" w:type="dxa"/>
          </w:tcPr>
          <w:p w14:paraId="39749149" w14:textId="77777777" w:rsidR="00A37FFA" w:rsidRDefault="00A37FFA" w:rsidP="00A37FFA">
            <w:pPr>
              <w:pStyle w:val="EmptyCellLayoutStyle"/>
              <w:spacing w:after="0" w:line="240" w:lineRule="auto"/>
            </w:pPr>
          </w:p>
        </w:tc>
        <w:tc>
          <w:tcPr>
            <w:tcW w:w="149" w:type="dxa"/>
          </w:tcPr>
          <w:p w14:paraId="47F65EDB" w14:textId="77777777" w:rsidR="00A37FFA" w:rsidRDefault="00A37FFA" w:rsidP="00A37FFA">
            <w:pPr>
              <w:pStyle w:val="EmptyCellLayoutStyle"/>
              <w:spacing w:after="0" w:line="240" w:lineRule="auto"/>
            </w:pPr>
          </w:p>
        </w:tc>
      </w:tr>
    </w:tbl>
    <w:p xmlns:w="http://schemas.openxmlformats.org/wordprocessingml/2006/main" w14:paraId="4A29EDDC" w14:textId="77777777" w:rsidR="00A37FFA" w:rsidRDefault="00A37FFA" w:rsidP="00A37FFA">
      <w:pPr>
        <w:spacing w:after="0" w:line="240" w:lineRule="auto"/>
      </w:pPr>
    </w:p>
    <w:p xmlns:w="http://schemas.openxmlformats.org/wordprocessingml/2006/main" w14:paraId="4596FE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密码太简单</w:t>
      </w:r>
    </w:p>
    <w:p xmlns:w="http://schemas.openxmlformats.org/wordprocessingml/2006/main" w14:paraId="4C9EA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创建密码，但建议的密码不符合 Linux 密码复杂性要求策略。这些定义在“密码必须符合复杂性要求”策略设置中。Linux 安全日志将在 MSSQLSERVER 事件 ID 18466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19AD23" w14:textId="77777777" w:rsidTr="00A37FFA">
        <w:trPr>
          <w:trHeight w:val="54"/>
        </w:trPr>
        <w:tc>
          <w:tcPr>
            <w:tcW w:w="54" w:type="dxa"/>
          </w:tcPr>
          <w:p w14:paraId="7E188EC4" w14:textId="77777777" w:rsidR="00A37FFA" w:rsidRDefault="00A37FFA" w:rsidP="00A37FFA">
            <w:pPr>
              <w:pStyle w:val="EmptyCellLayoutStyle"/>
              <w:spacing w:after="0" w:line="240" w:lineRule="auto"/>
            </w:pPr>
          </w:p>
        </w:tc>
        <w:tc>
          <w:tcPr>
            <w:tcW w:w="10395" w:type="dxa"/>
          </w:tcPr>
          <w:p w14:paraId="0F29FDBA" w14:textId="77777777" w:rsidR="00A37FFA" w:rsidRDefault="00A37FFA" w:rsidP="00A37FFA">
            <w:pPr>
              <w:pStyle w:val="EmptyCellLayoutStyle"/>
              <w:spacing w:after="0" w:line="240" w:lineRule="auto"/>
            </w:pPr>
          </w:p>
        </w:tc>
        <w:tc>
          <w:tcPr>
            <w:tcW w:w="149" w:type="dxa"/>
          </w:tcPr>
          <w:p w14:paraId="58F77A3F" w14:textId="77777777" w:rsidR="00A37FFA" w:rsidRDefault="00A37FFA" w:rsidP="00A37FFA">
            <w:pPr>
              <w:pStyle w:val="EmptyCellLayoutStyle"/>
              <w:spacing w:after="0" w:line="240" w:lineRule="auto"/>
            </w:pPr>
          </w:p>
        </w:tc>
      </w:tr>
      <w:tr w:rsidR="00A37FFA" w14:paraId="7924B3F6" w14:textId="77777777" w:rsidTr="00A37FFA">
        <w:tc>
          <w:tcPr>
            <w:tcW w:w="54" w:type="dxa"/>
          </w:tcPr>
          <w:p w14:paraId="5913E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1E1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882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37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456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371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CD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05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5DB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D974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F8F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B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68A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FF9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BE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BC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82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B49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E4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F4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90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87EB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183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20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7C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C0B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BA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D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3E839" w14:textId="77777777" w:rsidR="00A37FFA" w:rsidRDefault="00A37FFA" w:rsidP="00A37FFA">
                  <w:pPr>
                    <w:spacing w:after="0" w:line="240" w:lineRule="auto"/>
                  </w:pPr>
                </w:p>
              </w:tc>
            </w:tr>
            <w:tr w:rsidR="00A37FFA" w14:paraId="26EFE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5D4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57F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689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2B88B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505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1F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B3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CC16298" w14:textId="77777777" w:rsidR="00A37FFA" w:rsidRDefault="00A37FFA" w:rsidP="00A37FFA">
            <w:pPr>
              <w:spacing w:after="0" w:line="240" w:lineRule="auto"/>
            </w:pPr>
          </w:p>
        </w:tc>
        <w:tc>
          <w:tcPr>
            <w:tcW w:w="149" w:type="dxa"/>
          </w:tcPr>
          <w:p w14:paraId="01F0421B" w14:textId="77777777" w:rsidR="00A37FFA" w:rsidRDefault="00A37FFA" w:rsidP="00A37FFA">
            <w:pPr>
              <w:pStyle w:val="EmptyCellLayoutStyle"/>
              <w:spacing w:after="0" w:line="240" w:lineRule="auto"/>
            </w:pPr>
          </w:p>
        </w:tc>
      </w:tr>
      <w:tr w:rsidR="00A37FFA" w14:paraId="5B513387" w14:textId="77777777" w:rsidTr="00A37FFA">
        <w:trPr>
          <w:trHeight w:val="80"/>
        </w:trPr>
        <w:tc>
          <w:tcPr>
            <w:tcW w:w="54" w:type="dxa"/>
          </w:tcPr>
          <w:p w14:paraId="1018E061" w14:textId="77777777" w:rsidR="00A37FFA" w:rsidRDefault="00A37FFA" w:rsidP="00A37FFA">
            <w:pPr>
              <w:pStyle w:val="EmptyCellLayoutStyle"/>
              <w:spacing w:after="0" w:line="240" w:lineRule="auto"/>
            </w:pPr>
          </w:p>
        </w:tc>
        <w:tc>
          <w:tcPr>
            <w:tcW w:w="10395" w:type="dxa"/>
          </w:tcPr>
          <w:p w14:paraId="2564A4F5" w14:textId="77777777" w:rsidR="00A37FFA" w:rsidRDefault="00A37FFA" w:rsidP="00A37FFA">
            <w:pPr>
              <w:pStyle w:val="EmptyCellLayoutStyle"/>
              <w:spacing w:after="0" w:line="240" w:lineRule="auto"/>
            </w:pPr>
          </w:p>
        </w:tc>
        <w:tc>
          <w:tcPr>
            <w:tcW w:w="149" w:type="dxa"/>
          </w:tcPr>
          <w:p w14:paraId="21191BEE" w14:textId="77777777" w:rsidR="00A37FFA" w:rsidRDefault="00A37FFA" w:rsidP="00A37FFA">
            <w:pPr>
              <w:pStyle w:val="EmptyCellLayoutStyle"/>
              <w:spacing w:after="0" w:line="240" w:lineRule="auto"/>
            </w:pPr>
          </w:p>
        </w:tc>
      </w:tr>
    </w:tbl>
    <w:p xmlns:w="http://schemas.openxmlformats.org/wordprocessingml/2006/main" w14:paraId="5532B97A" w14:textId="77777777" w:rsidR="00A37FFA" w:rsidRDefault="00A37FFA" w:rsidP="00A37FFA">
      <w:pPr>
        <w:spacing w:after="0" w:line="240" w:lineRule="auto"/>
      </w:pPr>
    </w:p>
    <w:p xmlns:w="http://schemas.openxmlformats.org/wordprocessingml/2006/main" w14:paraId="16026BB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必须更改密码</w:t>
      </w:r>
    </w:p>
    <w:p xmlns:w="http://schemas.openxmlformats.org/wordprocessingml/2006/main" w14:paraId="75EA2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设置为 MUST_CHANGE 选项的密码登录 SQL Server。Linux 安全日志将在 MSSQLSERVER 事件 ID 18488 下标识该用户。</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820C839" w14:textId="77777777" w:rsidTr="00A37FFA">
        <w:trPr>
          <w:trHeight w:val="54"/>
        </w:trPr>
        <w:tc>
          <w:tcPr>
            <w:tcW w:w="54" w:type="dxa"/>
          </w:tcPr>
          <w:p w14:paraId="33F8971C" w14:textId="77777777" w:rsidR="00A37FFA" w:rsidRDefault="00A37FFA" w:rsidP="00A37FFA">
            <w:pPr>
              <w:pStyle w:val="EmptyCellLayoutStyle"/>
              <w:spacing w:after="0" w:line="240" w:lineRule="auto"/>
            </w:pPr>
          </w:p>
        </w:tc>
        <w:tc>
          <w:tcPr>
            <w:tcW w:w="10395" w:type="dxa"/>
          </w:tcPr>
          <w:p w14:paraId="62C9CF08" w14:textId="77777777" w:rsidR="00A37FFA" w:rsidRDefault="00A37FFA" w:rsidP="00A37FFA">
            <w:pPr>
              <w:pStyle w:val="EmptyCellLayoutStyle"/>
              <w:spacing w:after="0" w:line="240" w:lineRule="auto"/>
            </w:pPr>
          </w:p>
        </w:tc>
        <w:tc>
          <w:tcPr>
            <w:tcW w:w="149" w:type="dxa"/>
          </w:tcPr>
          <w:p w14:paraId="73185925" w14:textId="77777777" w:rsidR="00A37FFA" w:rsidRDefault="00A37FFA" w:rsidP="00A37FFA">
            <w:pPr>
              <w:pStyle w:val="EmptyCellLayoutStyle"/>
              <w:spacing w:after="0" w:line="240" w:lineRule="auto"/>
            </w:pPr>
          </w:p>
        </w:tc>
      </w:tr>
      <w:tr w:rsidR="00A37FFA" w14:paraId="3F756855" w14:textId="77777777" w:rsidTr="00A37FFA">
        <w:tc>
          <w:tcPr>
            <w:tcW w:w="54" w:type="dxa"/>
          </w:tcPr>
          <w:p w14:paraId="6CADD5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2BD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F1C6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9CE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826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711A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19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6F1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C98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0A9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01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6F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EA05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C633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8A3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7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9D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81A9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1A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F69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D6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4D069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17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1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F53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76E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E5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B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520C" w14:textId="77777777" w:rsidR="00A37FFA" w:rsidRDefault="00A37FFA" w:rsidP="00A37FFA">
                  <w:pPr>
                    <w:spacing w:after="0" w:line="240" w:lineRule="auto"/>
                  </w:pPr>
                </w:p>
              </w:tc>
            </w:tr>
            <w:tr w:rsidR="00A37FFA" w14:paraId="02713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86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9A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ED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8F34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D33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BB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D1B8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E3A14A" w14:textId="77777777" w:rsidR="00A37FFA" w:rsidRDefault="00A37FFA" w:rsidP="00A37FFA">
            <w:pPr>
              <w:spacing w:after="0" w:line="240" w:lineRule="auto"/>
            </w:pPr>
          </w:p>
        </w:tc>
        <w:tc>
          <w:tcPr>
            <w:tcW w:w="149" w:type="dxa"/>
          </w:tcPr>
          <w:p w14:paraId="38AF7DAF" w14:textId="77777777" w:rsidR="00A37FFA" w:rsidRDefault="00A37FFA" w:rsidP="00A37FFA">
            <w:pPr>
              <w:pStyle w:val="EmptyCellLayoutStyle"/>
              <w:spacing w:after="0" w:line="240" w:lineRule="auto"/>
            </w:pPr>
          </w:p>
        </w:tc>
      </w:tr>
      <w:tr w:rsidR="00A37FFA" w14:paraId="762C1058" w14:textId="77777777" w:rsidTr="00A37FFA">
        <w:trPr>
          <w:trHeight w:val="80"/>
        </w:trPr>
        <w:tc>
          <w:tcPr>
            <w:tcW w:w="54" w:type="dxa"/>
          </w:tcPr>
          <w:p w14:paraId="163062D8" w14:textId="77777777" w:rsidR="00A37FFA" w:rsidRDefault="00A37FFA" w:rsidP="00A37FFA">
            <w:pPr>
              <w:pStyle w:val="EmptyCellLayoutStyle"/>
              <w:spacing w:after="0" w:line="240" w:lineRule="auto"/>
            </w:pPr>
          </w:p>
        </w:tc>
        <w:tc>
          <w:tcPr>
            <w:tcW w:w="10395" w:type="dxa"/>
          </w:tcPr>
          <w:p w14:paraId="594CA367" w14:textId="77777777" w:rsidR="00A37FFA" w:rsidRDefault="00A37FFA" w:rsidP="00A37FFA">
            <w:pPr>
              <w:pStyle w:val="EmptyCellLayoutStyle"/>
              <w:spacing w:after="0" w:line="240" w:lineRule="auto"/>
            </w:pPr>
          </w:p>
        </w:tc>
        <w:tc>
          <w:tcPr>
            <w:tcW w:w="149" w:type="dxa"/>
          </w:tcPr>
          <w:p w14:paraId="6C258354" w14:textId="77777777" w:rsidR="00A37FFA" w:rsidRDefault="00A37FFA" w:rsidP="00A37FFA">
            <w:pPr>
              <w:pStyle w:val="EmptyCellLayoutStyle"/>
              <w:spacing w:after="0" w:line="240" w:lineRule="auto"/>
            </w:pPr>
          </w:p>
        </w:tc>
      </w:tr>
    </w:tbl>
    <w:p xmlns:w="http://schemas.openxmlformats.org/wordprocessingml/2006/main" w14:paraId="137BF04A" w14:textId="77777777" w:rsidR="00A37FFA" w:rsidRDefault="00A37FFA" w:rsidP="00A37FFA">
      <w:pPr>
        <w:spacing w:after="0" w:line="240" w:lineRule="auto"/>
      </w:pPr>
    </w:p>
    <w:p xmlns:w="http://schemas.openxmlformats.org/wordprocessingml/2006/main" w14:paraId="14BE05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密码太长</w:t>
      </w:r>
    </w:p>
    <w:p xmlns:w="http://schemas.openxmlformats.org/wordprocessingml/2006/main" w14:paraId="58D85A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创建密码，但建议的密码太长。Linux 安全日志将在 MSSQLSERVER 事件 ID 18465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25EEB4" w14:textId="77777777" w:rsidTr="00A37FFA">
        <w:trPr>
          <w:trHeight w:val="54"/>
        </w:trPr>
        <w:tc>
          <w:tcPr>
            <w:tcW w:w="54" w:type="dxa"/>
          </w:tcPr>
          <w:p w14:paraId="7F139B5C" w14:textId="77777777" w:rsidR="00A37FFA" w:rsidRDefault="00A37FFA" w:rsidP="00A37FFA">
            <w:pPr>
              <w:pStyle w:val="EmptyCellLayoutStyle"/>
              <w:spacing w:after="0" w:line="240" w:lineRule="auto"/>
            </w:pPr>
          </w:p>
        </w:tc>
        <w:tc>
          <w:tcPr>
            <w:tcW w:w="10395" w:type="dxa"/>
          </w:tcPr>
          <w:p w14:paraId="2E3C1C99" w14:textId="77777777" w:rsidR="00A37FFA" w:rsidRDefault="00A37FFA" w:rsidP="00A37FFA">
            <w:pPr>
              <w:pStyle w:val="EmptyCellLayoutStyle"/>
              <w:spacing w:after="0" w:line="240" w:lineRule="auto"/>
            </w:pPr>
          </w:p>
        </w:tc>
        <w:tc>
          <w:tcPr>
            <w:tcW w:w="149" w:type="dxa"/>
          </w:tcPr>
          <w:p w14:paraId="5321DCF1" w14:textId="77777777" w:rsidR="00A37FFA" w:rsidRDefault="00A37FFA" w:rsidP="00A37FFA">
            <w:pPr>
              <w:pStyle w:val="EmptyCellLayoutStyle"/>
              <w:spacing w:after="0" w:line="240" w:lineRule="auto"/>
            </w:pPr>
          </w:p>
        </w:tc>
      </w:tr>
      <w:tr w:rsidR="00A37FFA" w14:paraId="4EAD32AE" w14:textId="77777777" w:rsidTr="00A37FFA">
        <w:tc>
          <w:tcPr>
            <w:tcW w:w="54" w:type="dxa"/>
          </w:tcPr>
          <w:p w14:paraId="2B4351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65F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95F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001B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F38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9358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8D4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6B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AB1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4D8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EF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A73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D48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5809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A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B5B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EFA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611A9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20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DDF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CB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1F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11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63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6A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4451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96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B14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49B3C" w14:textId="77777777" w:rsidR="00A37FFA" w:rsidRDefault="00A37FFA" w:rsidP="00A37FFA">
                  <w:pPr>
                    <w:spacing w:after="0" w:line="240" w:lineRule="auto"/>
                  </w:pPr>
                </w:p>
              </w:tc>
            </w:tr>
            <w:tr w:rsidR="00A37FFA" w14:paraId="0A52A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02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E8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C93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98685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84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B59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E1F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C8591A" w14:textId="77777777" w:rsidR="00A37FFA" w:rsidRDefault="00A37FFA" w:rsidP="00A37FFA">
            <w:pPr>
              <w:spacing w:after="0" w:line="240" w:lineRule="auto"/>
            </w:pPr>
          </w:p>
        </w:tc>
        <w:tc>
          <w:tcPr>
            <w:tcW w:w="149" w:type="dxa"/>
          </w:tcPr>
          <w:p w14:paraId="790EFA81" w14:textId="77777777" w:rsidR="00A37FFA" w:rsidRDefault="00A37FFA" w:rsidP="00A37FFA">
            <w:pPr>
              <w:pStyle w:val="EmptyCellLayoutStyle"/>
              <w:spacing w:after="0" w:line="240" w:lineRule="auto"/>
            </w:pPr>
          </w:p>
        </w:tc>
      </w:tr>
      <w:tr w:rsidR="00A37FFA" w14:paraId="1304112E" w14:textId="77777777" w:rsidTr="00A37FFA">
        <w:trPr>
          <w:trHeight w:val="80"/>
        </w:trPr>
        <w:tc>
          <w:tcPr>
            <w:tcW w:w="54" w:type="dxa"/>
          </w:tcPr>
          <w:p w14:paraId="657E14F3" w14:textId="77777777" w:rsidR="00A37FFA" w:rsidRDefault="00A37FFA" w:rsidP="00A37FFA">
            <w:pPr>
              <w:pStyle w:val="EmptyCellLayoutStyle"/>
              <w:spacing w:after="0" w:line="240" w:lineRule="auto"/>
            </w:pPr>
          </w:p>
        </w:tc>
        <w:tc>
          <w:tcPr>
            <w:tcW w:w="10395" w:type="dxa"/>
          </w:tcPr>
          <w:p w14:paraId="30F6A304" w14:textId="77777777" w:rsidR="00A37FFA" w:rsidRDefault="00A37FFA" w:rsidP="00A37FFA">
            <w:pPr>
              <w:pStyle w:val="EmptyCellLayoutStyle"/>
              <w:spacing w:after="0" w:line="240" w:lineRule="auto"/>
            </w:pPr>
          </w:p>
        </w:tc>
        <w:tc>
          <w:tcPr>
            <w:tcW w:w="149" w:type="dxa"/>
          </w:tcPr>
          <w:p w14:paraId="00D8AA25" w14:textId="77777777" w:rsidR="00A37FFA" w:rsidRDefault="00A37FFA" w:rsidP="00A37FFA">
            <w:pPr>
              <w:pStyle w:val="EmptyCellLayoutStyle"/>
              <w:spacing w:after="0" w:line="240" w:lineRule="auto"/>
            </w:pPr>
          </w:p>
        </w:tc>
      </w:tr>
    </w:tbl>
    <w:p xmlns:w="http://schemas.openxmlformats.org/wordprocessingml/2006/main" w14:paraId="1E13CCFC" w14:textId="77777777" w:rsidR="00A37FFA" w:rsidRDefault="00A37FFA" w:rsidP="00A37FFA">
      <w:pPr>
        <w:spacing w:after="0" w:line="240" w:lineRule="auto"/>
      </w:pPr>
    </w:p>
    <w:p xmlns:w="http://schemas.openxmlformats.org/wordprocessingml/2006/main" w14:paraId="78AB92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索引视图不包含由视图定义生成的所有行。</w:t>
      </w:r>
    </w:p>
    <w:p xmlns:w="http://schemas.openxmlformats.org/wordprocessingml/2006/main" w14:paraId="691310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有关此错误的详细信息，请参阅联机丛书。这不一定表示此数据库中的数据存在完整性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99F071" w14:textId="77777777" w:rsidTr="00A37FFA">
        <w:trPr>
          <w:trHeight w:val="54"/>
        </w:trPr>
        <w:tc>
          <w:tcPr>
            <w:tcW w:w="54" w:type="dxa"/>
          </w:tcPr>
          <w:p w14:paraId="1B66A8F5" w14:textId="77777777" w:rsidR="00A37FFA" w:rsidRDefault="00A37FFA" w:rsidP="00A37FFA">
            <w:pPr>
              <w:pStyle w:val="EmptyCellLayoutStyle"/>
              <w:spacing w:after="0" w:line="240" w:lineRule="auto"/>
            </w:pPr>
          </w:p>
        </w:tc>
        <w:tc>
          <w:tcPr>
            <w:tcW w:w="10395" w:type="dxa"/>
          </w:tcPr>
          <w:p w14:paraId="4C6C8031" w14:textId="77777777" w:rsidR="00A37FFA" w:rsidRDefault="00A37FFA" w:rsidP="00A37FFA">
            <w:pPr>
              <w:pStyle w:val="EmptyCellLayoutStyle"/>
              <w:spacing w:after="0" w:line="240" w:lineRule="auto"/>
            </w:pPr>
          </w:p>
        </w:tc>
        <w:tc>
          <w:tcPr>
            <w:tcW w:w="149" w:type="dxa"/>
          </w:tcPr>
          <w:p w14:paraId="797EB2B0" w14:textId="77777777" w:rsidR="00A37FFA" w:rsidRDefault="00A37FFA" w:rsidP="00A37FFA">
            <w:pPr>
              <w:pStyle w:val="EmptyCellLayoutStyle"/>
              <w:spacing w:after="0" w:line="240" w:lineRule="auto"/>
            </w:pPr>
          </w:p>
        </w:tc>
      </w:tr>
      <w:tr w:rsidR="00A37FFA" w14:paraId="451FB1EE" w14:textId="77777777" w:rsidTr="00A37FFA">
        <w:tc>
          <w:tcPr>
            <w:tcW w:w="54" w:type="dxa"/>
          </w:tcPr>
          <w:p w14:paraId="08A9E5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E103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736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8818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2A82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CDF4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83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FBD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7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63FA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A1E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6A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D827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78C42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BF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87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DF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4204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EB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B6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2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4D3D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36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C2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F59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A95E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64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95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8035E" w14:textId="77777777" w:rsidR="00A37FFA" w:rsidRDefault="00A37FFA" w:rsidP="00A37FFA">
                  <w:pPr>
                    <w:spacing w:after="0" w:line="240" w:lineRule="auto"/>
                  </w:pPr>
                </w:p>
              </w:tc>
            </w:tr>
            <w:tr w:rsidR="00A37FFA" w14:paraId="23B95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61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AC4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64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0790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6A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4E1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CC1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43C1E3" w14:textId="77777777" w:rsidR="00A37FFA" w:rsidRDefault="00A37FFA" w:rsidP="00A37FFA">
            <w:pPr>
              <w:spacing w:after="0" w:line="240" w:lineRule="auto"/>
            </w:pPr>
          </w:p>
        </w:tc>
        <w:tc>
          <w:tcPr>
            <w:tcW w:w="149" w:type="dxa"/>
          </w:tcPr>
          <w:p w14:paraId="5771D5B0" w14:textId="77777777" w:rsidR="00A37FFA" w:rsidRDefault="00A37FFA" w:rsidP="00A37FFA">
            <w:pPr>
              <w:pStyle w:val="EmptyCellLayoutStyle"/>
              <w:spacing w:after="0" w:line="240" w:lineRule="auto"/>
            </w:pPr>
          </w:p>
        </w:tc>
      </w:tr>
      <w:tr w:rsidR="00A37FFA" w14:paraId="2AF170ED" w14:textId="77777777" w:rsidTr="00A37FFA">
        <w:trPr>
          <w:trHeight w:val="80"/>
        </w:trPr>
        <w:tc>
          <w:tcPr>
            <w:tcW w:w="54" w:type="dxa"/>
          </w:tcPr>
          <w:p w14:paraId="6BF9CE00" w14:textId="77777777" w:rsidR="00A37FFA" w:rsidRDefault="00A37FFA" w:rsidP="00A37FFA">
            <w:pPr>
              <w:pStyle w:val="EmptyCellLayoutStyle"/>
              <w:spacing w:after="0" w:line="240" w:lineRule="auto"/>
            </w:pPr>
          </w:p>
        </w:tc>
        <w:tc>
          <w:tcPr>
            <w:tcW w:w="10395" w:type="dxa"/>
          </w:tcPr>
          <w:p w14:paraId="6960CE55" w14:textId="77777777" w:rsidR="00A37FFA" w:rsidRDefault="00A37FFA" w:rsidP="00A37FFA">
            <w:pPr>
              <w:pStyle w:val="EmptyCellLayoutStyle"/>
              <w:spacing w:after="0" w:line="240" w:lineRule="auto"/>
            </w:pPr>
          </w:p>
        </w:tc>
        <w:tc>
          <w:tcPr>
            <w:tcW w:w="149" w:type="dxa"/>
          </w:tcPr>
          <w:p w14:paraId="41D8884B" w14:textId="77777777" w:rsidR="00A37FFA" w:rsidRDefault="00A37FFA" w:rsidP="00A37FFA">
            <w:pPr>
              <w:pStyle w:val="EmptyCellLayoutStyle"/>
              <w:spacing w:after="0" w:line="240" w:lineRule="auto"/>
            </w:pPr>
          </w:p>
        </w:tc>
      </w:tr>
    </w:tbl>
    <w:p xmlns:w="http://schemas.openxmlformats.org/wordprocessingml/2006/main" w14:paraId="0B85F91C" w14:textId="77777777" w:rsidR="00A37FFA" w:rsidRDefault="00A37FFA" w:rsidP="00A37FFA">
      <w:pPr>
        <w:spacing w:after="0" w:line="240" w:lineRule="auto"/>
      </w:pPr>
    </w:p>
    <w:p xmlns:w="http://schemas.openxmlformats.org/wordprocessingml/2006/main" w14:paraId="2DB265D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系统关闭，SQL Server 将终止运行</w:t>
      </w:r>
    </w:p>
    <w:p xmlns:w="http://schemas.openxmlformats.org/wordprocessingml/2006/main" w14:paraId="2FF8B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正在关闭，因为服务器正在关闭。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799B1" w14:textId="77777777" w:rsidTr="00A37FFA">
        <w:trPr>
          <w:trHeight w:val="54"/>
        </w:trPr>
        <w:tc>
          <w:tcPr>
            <w:tcW w:w="54" w:type="dxa"/>
          </w:tcPr>
          <w:p w14:paraId="729FE8EA" w14:textId="77777777" w:rsidR="00A37FFA" w:rsidRDefault="00A37FFA" w:rsidP="00A37FFA">
            <w:pPr>
              <w:pStyle w:val="EmptyCellLayoutStyle"/>
              <w:spacing w:after="0" w:line="240" w:lineRule="auto"/>
            </w:pPr>
          </w:p>
        </w:tc>
        <w:tc>
          <w:tcPr>
            <w:tcW w:w="10395" w:type="dxa"/>
          </w:tcPr>
          <w:p w14:paraId="7BB75F0D" w14:textId="77777777" w:rsidR="00A37FFA" w:rsidRDefault="00A37FFA" w:rsidP="00A37FFA">
            <w:pPr>
              <w:pStyle w:val="EmptyCellLayoutStyle"/>
              <w:spacing w:after="0" w:line="240" w:lineRule="auto"/>
            </w:pPr>
          </w:p>
        </w:tc>
        <w:tc>
          <w:tcPr>
            <w:tcW w:w="149" w:type="dxa"/>
          </w:tcPr>
          <w:p w14:paraId="44C67447" w14:textId="77777777" w:rsidR="00A37FFA" w:rsidRDefault="00A37FFA" w:rsidP="00A37FFA">
            <w:pPr>
              <w:pStyle w:val="EmptyCellLayoutStyle"/>
              <w:spacing w:after="0" w:line="240" w:lineRule="auto"/>
            </w:pPr>
          </w:p>
        </w:tc>
      </w:tr>
      <w:tr w:rsidR="00A37FFA" w14:paraId="3E153168" w14:textId="77777777" w:rsidTr="00A37FFA">
        <w:tc>
          <w:tcPr>
            <w:tcW w:w="54" w:type="dxa"/>
          </w:tcPr>
          <w:p w14:paraId="7D7FE3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A45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D36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6BE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24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7A35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F0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17E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1D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909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AB4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5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290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52454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9D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27A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8DA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C1B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0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20F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B0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6DB7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D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F55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631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2FB34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DC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F9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474A2" w14:textId="77777777" w:rsidR="00A37FFA" w:rsidRDefault="00A37FFA" w:rsidP="00A37FFA">
                  <w:pPr>
                    <w:spacing w:after="0" w:line="240" w:lineRule="auto"/>
                  </w:pPr>
                </w:p>
              </w:tc>
            </w:tr>
            <w:tr w:rsidR="00A37FFA" w14:paraId="144691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FE7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6A4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C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2EA1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3E9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8E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4E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7C7341" w14:textId="77777777" w:rsidR="00A37FFA" w:rsidRDefault="00A37FFA" w:rsidP="00A37FFA">
            <w:pPr>
              <w:spacing w:after="0" w:line="240" w:lineRule="auto"/>
            </w:pPr>
          </w:p>
        </w:tc>
        <w:tc>
          <w:tcPr>
            <w:tcW w:w="149" w:type="dxa"/>
          </w:tcPr>
          <w:p w14:paraId="165E6353" w14:textId="77777777" w:rsidR="00A37FFA" w:rsidRDefault="00A37FFA" w:rsidP="00A37FFA">
            <w:pPr>
              <w:pStyle w:val="EmptyCellLayoutStyle"/>
              <w:spacing w:after="0" w:line="240" w:lineRule="auto"/>
            </w:pPr>
          </w:p>
        </w:tc>
      </w:tr>
      <w:tr w:rsidR="00A37FFA" w14:paraId="68E59350" w14:textId="77777777" w:rsidTr="00A37FFA">
        <w:trPr>
          <w:trHeight w:val="80"/>
        </w:trPr>
        <w:tc>
          <w:tcPr>
            <w:tcW w:w="54" w:type="dxa"/>
          </w:tcPr>
          <w:p w14:paraId="4E153CD8" w14:textId="77777777" w:rsidR="00A37FFA" w:rsidRDefault="00A37FFA" w:rsidP="00A37FFA">
            <w:pPr>
              <w:pStyle w:val="EmptyCellLayoutStyle"/>
              <w:spacing w:after="0" w:line="240" w:lineRule="auto"/>
            </w:pPr>
          </w:p>
        </w:tc>
        <w:tc>
          <w:tcPr>
            <w:tcW w:w="10395" w:type="dxa"/>
          </w:tcPr>
          <w:p w14:paraId="1FCC110C" w14:textId="77777777" w:rsidR="00A37FFA" w:rsidRDefault="00A37FFA" w:rsidP="00A37FFA">
            <w:pPr>
              <w:pStyle w:val="EmptyCellLayoutStyle"/>
              <w:spacing w:after="0" w:line="240" w:lineRule="auto"/>
            </w:pPr>
          </w:p>
        </w:tc>
        <w:tc>
          <w:tcPr>
            <w:tcW w:w="149" w:type="dxa"/>
          </w:tcPr>
          <w:p w14:paraId="72B6C662" w14:textId="77777777" w:rsidR="00A37FFA" w:rsidRDefault="00A37FFA" w:rsidP="00A37FFA">
            <w:pPr>
              <w:pStyle w:val="EmptyCellLayoutStyle"/>
              <w:spacing w:after="0" w:line="240" w:lineRule="auto"/>
            </w:pPr>
          </w:p>
        </w:tc>
      </w:tr>
    </w:tbl>
    <w:p xmlns:w="http://schemas.openxmlformats.org/wordprocessingml/2006/main" w14:paraId="4A514BB0" w14:textId="77777777" w:rsidR="00A37FFA" w:rsidRDefault="00A37FFA" w:rsidP="00A37FFA">
      <w:pPr>
        <w:spacing w:after="0" w:line="240" w:lineRule="auto"/>
      </w:pPr>
    </w:p>
    <w:p xmlns:w="http://schemas.openxmlformats.org/wordprocessingml/2006/main" w14:paraId="2BD180C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完成数据库备份</w:t>
      </w:r>
    </w:p>
    <w:p xmlns:w="http://schemas.openxmlformats.org/wordprocessingml/2006/main" w14:paraId="1F46C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ACKUP 无法完成该命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FDC019" w14:textId="77777777" w:rsidTr="00A37FFA">
        <w:trPr>
          <w:trHeight w:val="54"/>
        </w:trPr>
        <w:tc>
          <w:tcPr>
            <w:tcW w:w="54" w:type="dxa"/>
          </w:tcPr>
          <w:p w14:paraId="7A5E8E6B" w14:textId="77777777" w:rsidR="00A37FFA" w:rsidRDefault="00A37FFA" w:rsidP="00A37FFA">
            <w:pPr>
              <w:pStyle w:val="EmptyCellLayoutStyle"/>
              <w:spacing w:after="0" w:line="240" w:lineRule="auto"/>
            </w:pPr>
          </w:p>
        </w:tc>
        <w:tc>
          <w:tcPr>
            <w:tcW w:w="10395" w:type="dxa"/>
          </w:tcPr>
          <w:p w14:paraId="188A9530" w14:textId="77777777" w:rsidR="00A37FFA" w:rsidRDefault="00A37FFA" w:rsidP="00A37FFA">
            <w:pPr>
              <w:pStyle w:val="EmptyCellLayoutStyle"/>
              <w:spacing w:after="0" w:line="240" w:lineRule="auto"/>
            </w:pPr>
          </w:p>
        </w:tc>
        <w:tc>
          <w:tcPr>
            <w:tcW w:w="149" w:type="dxa"/>
          </w:tcPr>
          <w:p w14:paraId="1789FEB9" w14:textId="77777777" w:rsidR="00A37FFA" w:rsidRDefault="00A37FFA" w:rsidP="00A37FFA">
            <w:pPr>
              <w:pStyle w:val="EmptyCellLayoutStyle"/>
              <w:spacing w:after="0" w:line="240" w:lineRule="auto"/>
            </w:pPr>
          </w:p>
        </w:tc>
      </w:tr>
      <w:tr w:rsidR="00A37FFA" w14:paraId="4AF3F5AA" w14:textId="77777777" w:rsidTr="00A37FFA">
        <w:tc>
          <w:tcPr>
            <w:tcW w:w="54" w:type="dxa"/>
          </w:tcPr>
          <w:p w14:paraId="58BF3E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E5AD4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BE15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5385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2E2F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8B7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50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9BF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77A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833C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2A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803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B442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33C26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F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7F1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6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ADF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9D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B8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2CD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6EC21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A2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65A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FD1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529C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97B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01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A50C7" w14:textId="77777777" w:rsidR="00A37FFA" w:rsidRDefault="00A37FFA" w:rsidP="00A37FFA">
                  <w:pPr>
                    <w:spacing w:after="0" w:line="240" w:lineRule="auto"/>
                  </w:pPr>
                </w:p>
              </w:tc>
            </w:tr>
            <w:tr w:rsidR="00A37FFA" w14:paraId="1505F2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E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E23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F3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C51C7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21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7B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75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680E74" w14:textId="77777777" w:rsidR="00A37FFA" w:rsidRDefault="00A37FFA" w:rsidP="00A37FFA">
            <w:pPr>
              <w:spacing w:after="0" w:line="240" w:lineRule="auto"/>
            </w:pPr>
          </w:p>
        </w:tc>
        <w:tc>
          <w:tcPr>
            <w:tcW w:w="149" w:type="dxa"/>
          </w:tcPr>
          <w:p w14:paraId="1AFF307D" w14:textId="77777777" w:rsidR="00A37FFA" w:rsidRDefault="00A37FFA" w:rsidP="00A37FFA">
            <w:pPr>
              <w:pStyle w:val="EmptyCellLayoutStyle"/>
              <w:spacing w:after="0" w:line="240" w:lineRule="auto"/>
            </w:pPr>
          </w:p>
        </w:tc>
      </w:tr>
      <w:tr w:rsidR="00A37FFA" w14:paraId="64FA5B32" w14:textId="77777777" w:rsidTr="00A37FFA">
        <w:trPr>
          <w:trHeight w:val="80"/>
        </w:trPr>
        <w:tc>
          <w:tcPr>
            <w:tcW w:w="54" w:type="dxa"/>
          </w:tcPr>
          <w:p w14:paraId="0C2454D3" w14:textId="77777777" w:rsidR="00A37FFA" w:rsidRDefault="00A37FFA" w:rsidP="00A37FFA">
            <w:pPr>
              <w:pStyle w:val="EmptyCellLayoutStyle"/>
              <w:spacing w:after="0" w:line="240" w:lineRule="auto"/>
            </w:pPr>
          </w:p>
        </w:tc>
        <w:tc>
          <w:tcPr>
            <w:tcW w:w="10395" w:type="dxa"/>
          </w:tcPr>
          <w:p w14:paraId="68D6E2DD" w14:textId="77777777" w:rsidR="00A37FFA" w:rsidRDefault="00A37FFA" w:rsidP="00A37FFA">
            <w:pPr>
              <w:pStyle w:val="EmptyCellLayoutStyle"/>
              <w:spacing w:after="0" w:line="240" w:lineRule="auto"/>
            </w:pPr>
          </w:p>
        </w:tc>
        <w:tc>
          <w:tcPr>
            <w:tcW w:w="149" w:type="dxa"/>
          </w:tcPr>
          <w:p w14:paraId="16CA2BAD" w14:textId="77777777" w:rsidR="00A37FFA" w:rsidRDefault="00A37FFA" w:rsidP="00A37FFA">
            <w:pPr>
              <w:pStyle w:val="EmptyCellLayoutStyle"/>
              <w:spacing w:after="0" w:line="240" w:lineRule="auto"/>
            </w:pPr>
          </w:p>
        </w:tc>
      </w:tr>
    </w:tbl>
    <w:p xmlns:w="http://schemas.openxmlformats.org/wordprocessingml/2006/main" w14:paraId="738974B6" w14:textId="77777777" w:rsidR="00A37FFA" w:rsidRDefault="00A37FFA" w:rsidP="00A37FFA">
      <w:pPr>
        <w:spacing w:after="0" w:line="240" w:lineRule="auto"/>
      </w:pPr>
    </w:p>
    <w:p xmlns:w="http://schemas.openxmlformats.org/wordprocessingml/2006/main" w14:paraId="7B4F6B5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 无法为加密操作分配内存</w:t>
      </w:r>
    </w:p>
    <w:p xmlns:w="http://schemas.openxmlformats.org/wordprocessingml/2006/main" w14:paraId="30D6D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无法为加密操作分配内存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366B2E" w14:textId="77777777" w:rsidTr="00A37FFA">
        <w:trPr>
          <w:trHeight w:val="54"/>
        </w:trPr>
        <w:tc>
          <w:tcPr>
            <w:tcW w:w="54" w:type="dxa"/>
          </w:tcPr>
          <w:p w14:paraId="3DB83BAC" w14:textId="77777777" w:rsidR="00A37FFA" w:rsidRDefault="00A37FFA" w:rsidP="00A37FFA">
            <w:pPr>
              <w:pStyle w:val="EmptyCellLayoutStyle"/>
              <w:spacing w:after="0" w:line="240" w:lineRule="auto"/>
            </w:pPr>
          </w:p>
        </w:tc>
        <w:tc>
          <w:tcPr>
            <w:tcW w:w="10395" w:type="dxa"/>
          </w:tcPr>
          <w:p w14:paraId="5FD60BCD" w14:textId="77777777" w:rsidR="00A37FFA" w:rsidRDefault="00A37FFA" w:rsidP="00A37FFA">
            <w:pPr>
              <w:pStyle w:val="EmptyCellLayoutStyle"/>
              <w:spacing w:after="0" w:line="240" w:lineRule="auto"/>
            </w:pPr>
          </w:p>
        </w:tc>
        <w:tc>
          <w:tcPr>
            <w:tcW w:w="149" w:type="dxa"/>
          </w:tcPr>
          <w:p w14:paraId="318F9AE7" w14:textId="77777777" w:rsidR="00A37FFA" w:rsidRDefault="00A37FFA" w:rsidP="00A37FFA">
            <w:pPr>
              <w:pStyle w:val="EmptyCellLayoutStyle"/>
              <w:spacing w:after="0" w:line="240" w:lineRule="auto"/>
            </w:pPr>
          </w:p>
        </w:tc>
      </w:tr>
      <w:tr w:rsidR="00A37FFA" w14:paraId="0E8A2A59" w14:textId="77777777" w:rsidTr="00A37FFA">
        <w:tc>
          <w:tcPr>
            <w:tcW w:w="54" w:type="dxa"/>
          </w:tcPr>
          <w:p w14:paraId="5BBAA6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259D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9AC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6FB0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C419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DEAD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8F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03A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CD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C90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335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D6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D0C2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8D5B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AB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B5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9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7D1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99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ED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D1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E41F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D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95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F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52E0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19A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F4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502ED" w14:textId="77777777" w:rsidR="00A37FFA" w:rsidRDefault="00A37FFA" w:rsidP="00A37FFA">
                  <w:pPr>
                    <w:spacing w:after="0" w:line="240" w:lineRule="auto"/>
                  </w:pPr>
                </w:p>
              </w:tc>
            </w:tr>
            <w:tr w:rsidR="00A37FFA" w14:paraId="2B4D0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C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9A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AC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2665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DE2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1F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178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22A3ED" w14:textId="77777777" w:rsidR="00A37FFA" w:rsidRDefault="00A37FFA" w:rsidP="00A37FFA">
            <w:pPr>
              <w:spacing w:after="0" w:line="240" w:lineRule="auto"/>
            </w:pPr>
          </w:p>
        </w:tc>
        <w:tc>
          <w:tcPr>
            <w:tcW w:w="149" w:type="dxa"/>
          </w:tcPr>
          <w:p w14:paraId="0CF783DB" w14:textId="77777777" w:rsidR="00A37FFA" w:rsidRDefault="00A37FFA" w:rsidP="00A37FFA">
            <w:pPr>
              <w:pStyle w:val="EmptyCellLayoutStyle"/>
              <w:spacing w:after="0" w:line="240" w:lineRule="auto"/>
            </w:pPr>
          </w:p>
        </w:tc>
      </w:tr>
      <w:tr w:rsidR="00A37FFA" w14:paraId="5FFD8086" w14:textId="77777777" w:rsidTr="00A37FFA">
        <w:trPr>
          <w:trHeight w:val="80"/>
        </w:trPr>
        <w:tc>
          <w:tcPr>
            <w:tcW w:w="54" w:type="dxa"/>
          </w:tcPr>
          <w:p w14:paraId="65875E3D" w14:textId="77777777" w:rsidR="00A37FFA" w:rsidRDefault="00A37FFA" w:rsidP="00A37FFA">
            <w:pPr>
              <w:pStyle w:val="EmptyCellLayoutStyle"/>
              <w:spacing w:after="0" w:line="240" w:lineRule="auto"/>
            </w:pPr>
          </w:p>
        </w:tc>
        <w:tc>
          <w:tcPr>
            <w:tcW w:w="10395" w:type="dxa"/>
          </w:tcPr>
          <w:p w14:paraId="1537360F" w14:textId="77777777" w:rsidR="00A37FFA" w:rsidRDefault="00A37FFA" w:rsidP="00A37FFA">
            <w:pPr>
              <w:pStyle w:val="EmptyCellLayoutStyle"/>
              <w:spacing w:after="0" w:line="240" w:lineRule="auto"/>
            </w:pPr>
          </w:p>
        </w:tc>
        <w:tc>
          <w:tcPr>
            <w:tcW w:w="149" w:type="dxa"/>
          </w:tcPr>
          <w:p w14:paraId="0221A682" w14:textId="77777777" w:rsidR="00A37FFA" w:rsidRDefault="00A37FFA" w:rsidP="00A37FFA">
            <w:pPr>
              <w:pStyle w:val="EmptyCellLayoutStyle"/>
              <w:spacing w:after="0" w:line="240" w:lineRule="auto"/>
            </w:pPr>
          </w:p>
        </w:tc>
      </w:tr>
    </w:tbl>
    <w:p xmlns:w="http://schemas.openxmlformats.org/wordprocessingml/2006/main" w14:paraId="1B387079" w14:textId="77777777" w:rsidR="00A37FFA" w:rsidRDefault="00A37FFA" w:rsidP="00A37FFA">
      <w:pPr>
        <w:spacing w:after="0" w:line="240" w:lineRule="auto"/>
      </w:pPr>
    </w:p>
    <w:p xmlns:w="http://schemas.openxmlformats.org/wordprocessingml/2006/main" w14:paraId="5F3F89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多余或无效的键</w:t>
      </w:r>
    </w:p>
    <w:p xmlns:w="http://schemas.openxmlformats.org/wordprocessingml/2006/main" w14:paraId="238FB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于表(堆集或聚集索引)中的每个数据行，此表上的每个非聚集索引中必须有一个与其完全匹配的索引行。此错误说明某个非聚集索引缺少索引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F8A386" w14:textId="77777777" w:rsidTr="00A37FFA">
        <w:trPr>
          <w:trHeight w:val="54"/>
        </w:trPr>
        <w:tc>
          <w:tcPr>
            <w:tcW w:w="54" w:type="dxa"/>
          </w:tcPr>
          <w:p w14:paraId="5C6F6DE7" w14:textId="77777777" w:rsidR="00A37FFA" w:rsidRDefault="00A37FFA" w:rsidP="00A37FFA">
            <w:pPr>
              <w:pStyle w:val="EmptyCellLayoutStyle"/>
              <w:spacing w:after="0" w:line="240" w:lineRule="auto"/>
            </w:pPr>
          </w:p>
        </w:tc>
        <w:tc>
          <w:tcPr>
            <w:tcW w:w="10395" w:type="dxa"/>
          </w:tcPr>
          <w:p w14:paraId="39D81A20" w14:textId="77777777" w:rsidR="00A37FFA" w:rsidRDefault="00A37FFA" w:rsidP="00A37FFA">
            <w:pPr>
              <w:pStyle w:val="EmptyCellLayoutStyle"/>
              <w:spacing w:after="0" w:line="240" w:lineRule="auto"/>
            </w:pPr>
          </w:p>
        </w:tc>
        <w:tc>
          <w:tcPr>
            <w:tcW w:w="149" w:type="dxa"/>
          </w:tcPr>
          <w:p w14:paraId="326F03FC" w14:textId="77777777" w:rsidR="00A37FFA" w:rsidRDefault="00A37FFA" w:rsidP="00A37FFA">
            <w:pPr>
              <w:pStyle w:val="EmptyCellLayoutStyle"/>
              <w:spacing w:after="0" w:line="240" w:lineRule="auto"/>
            </w:pPr>
          </w:p>
        </w:tc>
      </w:tr>
      <w:tr w:rsidR="00A37FFA" w14:paraId="128A27D9" w14:textId="77777777" w:rsidTr="00A37FFA">
        <w:tc>
          <w:tcPr>
            <w:tcW w:w="54" w:type="dxa"/>
          </w:tcPr>
          <w:p w14:paraId="48A64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7CDA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134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C9B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61E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FB7A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F3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A8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CC6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2E3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60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36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8039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5803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62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8B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99E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6D8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26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EB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5B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91B5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0E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B2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BA9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C2547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53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69A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1C0" w14:textId="77777777" w:rsidR="00A37FFA" w:rsidRDefault="00A37FFA" w:rsidP="00A37FFA">
                  <w:pPr>
                    <w:spacing w:after="0" w:line="240" w:lineRule="auto"/>
                  </w:pPr>
                </w:p>
              </w:tc>
            </w:tr>
            <w:tr w:rsidR="00A37FFA" w14:paraId="6D6C9D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1A2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E26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03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2ED0B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D2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2D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02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D48CAE" w14:textId="77777777" w:rsidR="00A37FFA" w:rsidRDefault="00A37FFA" w:rsidP="00A37FFA">
            <w:pPr>
              <w:spacing w:after="0" w:line="240" w:lineRule="auto"/>
            </w:pPr>
          </w:p>
        </w:tc>
        <w:tc>
          <w:tcPr>
            <w:tcW w:w="149" w:type="dxa"/>
          </w:tcPr>
          <w:p w14:paraId="4725DC88" w14:textId="77777777" w:rsidR="00A37FFA" w:rsidRDefault="00A37FFA" w:rsidP="00A37FFA">
            <w:pPr>
              <w:pStyle w:val="EmptyCellLayoutStyle"/>
              <w:spacing w:after="0" w:line="240" w:lineRule="auto"/>
            </w:pPr>
          </w:p>
        </w:tc>
      </w:tr>
      <w:tr w:rsidR="00A37FFA" w14:paraId="7D4F6D14" w14:textId="77777777" w:rsidTr="00A37FFA">
        <w:trPr>
          <w:trHeight w:val="80"/>
        </w:trPr>
        <w:tc>
          <w:tcPr>
            <w:tcW w:w="54" w:type="dxa"/>
          </w:tcPr>
          <w:p w14:paraId="59276C86" w14:textId="77777777" w:rsidR="00A37FFA" w:rsidRDefault="00A37FFA" w:rsidP="00A37FFA">
            <w:pPr>
              <w:pStyle w:val="EmptyCellLayoutStyle"/>
              <w:spacing w:after="0" w:line="240" w:lineRule="auto"/>
            </w:pPr>
          </w:p>
        </w:tc>
        <w:tc>
          <w:tcPr>
            <w:tcW w:w="10395" w:type="dxa"/>
          </w:tcPr>
          <w:p w14:paraId="587B2F76" w14:textId="77777777" w:rsidR="00A37FFA" w:rsidRDefault="00A37FFA" w:rsidP="00A37FFA">
            <w:pPr>
              <w:pStyle w:val="EmptyCellLayoutStyle"/>
              <w:spacing w:after="0" w:line="240" w:lineRule="auto"/>
            </w:pPr>
          </w:p>
        </w:tc>
        <w:tc>
          <w:tcPr>
            <w:tcW w:w="149" w:type="dxa"/>
          </w:tcPr>
          <w:p w14:paraId="08D8B975" w14:textId="77777777" w:rsidR="00A37FFA" w:rsidRDefault="00A37FFA" w:rsidP="00A37FFA">
            <w:pPr>
              <w:pStyle w:val="EmptyCellLayoutStyle"/>
              <w:spacing w:after="0" w:line="240" w:lineRule="auto"/>
            </w:pPr>
          </w:p>
        </w:tc>
      </w:tr>
    </w:tbl>
    <w:p xmlns:w="http://schemas.openxmlformats.org/wordprocessingml/2006/main" w14:paraId="6B18A594" w14:textId="77777777" w:rsidR="00A37FFA" w:rsidRDefault="00A37FFA" w:rsidP="00A37FFA">
      <w:pPr>
        <w:spacing w:after="0" w:line="240" w:lineRule="auto"/>
      </w:pPr>
    </w:p>
    <w:p xmlns:w="http://schemas.openxmlformats.org/wordprocessingml/2006/main" w14:paraId="2B950E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对话因出错而关闭</w:t>
      </w:r>
    </w:p>
    <w:p xmlns:w="http://schemas.openxmlformats.org/wordprocessingml/2006/main" w14:paraId="1064F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因出错而关闭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10242D" w14:textId="77777777" w:rsidTr="00A37FFA">
        <w:trPr>
          <w:trHeight w:val="54"/>
        </w:trPr>
        <w:tc>
          <w:tcPr>
            <w:tcW w:w="54" w:type="dxa"/>
          </w:tcPr>
          <w:p w14:paraId="0D687D15" w14:textId="77777777" w:rsidR="00A37FFA" w:rsidRDefault="00A37FFA" w:rsidP="00A37FFA">
            <w:pPr>
              <w:pStyle w:val="EmptyCellLayoutStyle"/>
              <w:spacing w:after="0" w:line="240" w:lineRule="auto"/>
            </w:pPr>
          </w:p>
        </w:tc>
        <w:tc>
          <w:tcPr>
            <w:tcW w:w="10395" w:type="dxa"/>
          </w:tcPr>
          <w:p w14:paraId="7C935489" w14:textId="77777777" w:rsidR="00A37FFA" w:rsidRDefault="00A37FFA" w:rsidP="00A37FFA">
            <w:pPr>
              <w:pStyle w:val="EmptyCellLayoutStyle"/>
              <w:spacing w:after="0" w:line="240" w:lineRule="auto"/>
            </w:pPr>
          </w:p>
        </w:tc>
        <w:tc>
          <w:tcPr>
            <w:tcW w:w="149" w:type="dxa"/>
          </w:tcPr>
          <w:p w14:paraId="3B1EF7AB" w14:textId="77777777" w:rsidR="00A37FFA" w:rsidRDefault="00A37FFA" w:rsidP="00A37FFA">
            <w:pPr>
              <w:pStyle w:val="EmptyCellLayoutStyle"/>
              <w:spacing w:after="0" w:line="240" w:lineRule="auto"/>
            </w:pPr>
          </w:p>
        </w:tc>
      </w:tr>
      <w:tr w:rsidR="00A37FFA" w14:paraId="2010DD2C" w14:textId="77777777" w:rsidTr="00A37FFA">
        <w:tc>
          <w:tcPr>
            <w:tcW w:w="54" w:type="dxa"/>
          </w:tcPr>
          <w:p w14:paraId="3C48B0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FB19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518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A46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212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395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5F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2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89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362C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0A4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3F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10D4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31CC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44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E5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32B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0CA8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E9B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E5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65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2AA0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06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1F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E56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C6F4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F1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673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28043" w14:textId="77777777" w:rsidR="00A37FFA" w:rsidRDefault="00A37FFA" w:rsidP="00A37FFA">
                  <w:pPr>
                    <w:spacing w:after="0" w:line="240" w:lineRule="auto"/>
                  </w:pPr>
                </w:p>
              </w:tc>
            </w:tr>
            <w:tr w:rsidR="00A37FFA" w14:paraId="789F2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5F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48F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404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9A599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0E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76D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A0B7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6BCBB9" w14:textId="77777777" w:rsidR="00A37FFA" w:rsidRDefault="00A37FFA" w:rsidP="00A37FFA">
            <w:pPr>
              <w:spacing w:after="0" w:line="240" w:lineRule="auto"/>
            </w:pPr>
          </w:p>
        </w:tc>
        <w:tc>
          <w:tcPr>
            <w:tcW w:w="149" w:type="dxa"/>
          </w:tcPr>
          <w:p w14:paraId="6C735856" w14:textId="77777777" w:rsidR="00A37FFA" w:rsidRDefault="00A37FFA" w:rsidP="00A37FFA">
            <w:pPr>
              <w:pStyle w:val="EmptyCellLayoutStyle"/>
              <w:spacing w:after="0" w:line="240" w:lineRule="auto"/>
            </w:pPr>
          </w:p>
        </w:tc>
      </w:tr>
      <w:tr w:rsidR="00A37FFA" w14:paraId="0CAE4EAA" w14:textId="77777777" w:rsidTr="00A37FFA">
        <w:trPr>
          <w:trHeight w:val="80"/>
        </w:trPr>
        <w:tc>
          <w:tcPr>
            <w:tcW w:w="54" w:type="dxa"/>
          </w:tcPr>
          <w:p w14:paraId="42019343" w14:textId="77777777" w:rsidR="00A37FFA" w:rsidRDefault="00A37FFA" w:rsidP="00A37FFA">
            <w:pPr>
              <w:pStyle w:val="EmptyCellLayoutStyle"/>
              <w:spacing w:after="0" w:line="240" w:lineRule="auto"/>
            </w:pPr>
          </w:p>
        </w:tc>
        <w:tc>
          <w:tcPr>
            <w:tcW w:w="10395" w:type="dxa"/>
          </w:tcPr>
          <w:p w14:paraId="517B469C" w14:textId="77777777" w:rsidR="00A37FFA" w:rsidRDefault="00A37FFA" w:rsidP="00A37FFA">
            <w:pPr>
              <w:pStyle w:val="EmptyCellLayoutStyle"/>
              <w:spacing w:after="0" w:line="240" w:lineRule="auto"/>
            </w:pPr>
          </w:p>
        </w:tc>
        <w:tc>
          <w:tcPr>
            <w:tcW w:w="149" w:type="dxa"/>
          </w:tcPr>
          <w:p w14:paraId="01509D47" w14:textId="77777777" w:rsidR="00A37FFA" w:rsidRDefault="00A37FFA" w:rsidP="00A37FFA">
            <w:pPr>
              <w:pStyle w:val="EmptyCellLayoutStyle"/>
              <w:spacing w:after="0" w:line="240" w:lineRule="auto"/>
            </w:pPr>
          </w:p>
        </w:tc>
      </w:tr>
    </w:tbl>
    <w:p xmlns:w="http://schemas.openxmlformats.org/wordprocessingml/2006/main" w14:paraId="160C8722" w14:textId="77777777" w:rsidR="00A37FFA" w:rsidRDefault="00A37FFA" w:rsidP="00A37FFA">
      <w:pPr>
        <w:spacing w:after="0" w:line="240" w:lineRule="auto"/>
      </w:pPr>
    </w:p>
    <w:p xmlns:w="http://schemas.openxmlformats.org/wordprocessingml/2006/main" w14:paraId="79A8EB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出现错误，Service Broker/数据库镜像传输无法侦听连接</w:t>
      </w:r>
    </w:p>
    <w:p xmlns:w="http://schemas.openxmlformats.org/wordprocessingml/2006/main" w14:paraId="6055A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ervice Broker 无法侦听指定的端口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533795" w14:textId="77777777" w:rsidTr="00A37FFA">
        <w:trPr>
          <w:trHeight w:val="54"/>
        </w:trPr>
        <w:tc>
          <w:tcPr>
            <w:tcW w:w="54" w:type="dxa"/>
          </w:tcPr>
          <w:p w14:paraId="501F74A5" w14:textId="77777777" w:rsidR="00A37FFA" w:rsidRDefault="00A37FFA" w:rsidP="00A37FFA">
            <w:pPr>
              <w:pStyle w:val="EmptyCellLayoutStyle"/>
              <w:spacing w:after="0" w:line="240" w:lineRule="auto"/>
            </w:pPr>
          </w:p>
        </w:tc>
        <w:tc>
          <w:tcPr>
            <w:tcW w:w="10395" w:type="dxa"/>
          </w:tcPr>
          <w:p w14:paraId="61CABCCD" w14:textId="77777777" w:rsidR="00A37FFA" w:rsidRDefault="00A37FFA" w:rsidP="00A37FFA">
            <w:pPr>
              <w:pStyle w:val="EmptyCellLayoutStyle"/>
              <w:spacing w:after="0" w:line="240" w:lineRule="auto"/>
            </w:pPr>
          </w:p>
        </w:tc>
        <w:tc>
          <w:tcPr>
            <w:tcW w:w="149" w:type="dxa"/>
          </w:tcPr>
          <w:p w14:paraId="39B9DCAA" w14:textId="77777777" w:rsidR="00A37FFA" w:rsidRDefault="00A37FFA" w:rsidP="00A37FFA">
            <w:pPr>
              <w:pStyle w:val="EmptyCellLayoutStyle"/>
              <w:spacing w:after="0" w:line="240" w:lineRule="auto"/>
            </w:pPr>
          </w:p>
        </w:tc>
      </w:tr>
      <w:tr w:rsidR="00A37FFA" w14:paraId="40D227C9" w14:textId="77777777" w:rsidTr="00A37FFA">
        <w:tc>
          <w:tcPr>
            <w:tcW w:w="54" w:type="dxa"/>
          </w:tcPr>
          <w:p w14:paraId="55881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23AA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DE2E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B27B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C5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915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13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A35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51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A319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ED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1E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35C9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D19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94F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B7E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270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4A8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85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84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D3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103F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69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1D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E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5F85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22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A2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6144" w14:textId="77777777" w:rsidR="00A37FFA" w:rsidRDefault="00A37FFA" w:rsidP="00A37FFA">
                  <w:pPr>
                    <w:spacing w:after="0" w:line="240" w:lineRule="auto"/>
                  </w:pPr>
                </w:p>
              </w:tc>
            </w:tr>
            <w:tr w:rsidR="00A37FFA" w14:paraId="3B655B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55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4B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FE5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41EF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82B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EC16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BD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81523C" w14:textId="77777777" w:rsidR="00A37FFA" w:rsidRDefault="00A37FFA" w:rsidP="00A37FFA">
            <w:pPr>
              <w:spacing w:after="0" w:line="240" w:lineRule="auto"/>
            </w:pPr>
          </w:p>
        </w:tc>
        <w:tc>
          <w:tcPr>
            <w:tcW w:w="149" w:type="dxa"/>
          </w:tcPr>
          <w:p w14:paraId="663CAD53" w14:textId="77777777" w:rsidR="00A37FFA" w:rsidRDefault="00A37FFA" w:rsidP="00A37FFA">
            <w:pPr>
              <w:pStyle w:val="EmptyCellLayoutStyle"/>
              <w:spacing w:after="0" w:line="240" w:lineRule="auto"/>
            </w:pPr>
          </w:p>
        </w:tc>
      </w:tr>
      <w:tr w:rsidR="00A37FFA" w14:paraId="6EECE9AE" w14:textId="77777777" w:rsidTr="00A37FFA">
        <w:trPr>
          <w:trHeight w:val="80"/>
        </w:trPr>
        <w:tc>
          <w:tcPr>
            <w:tcW w:w="54" w:type="dxa"/>
          </w:tcPr>
          <w:p w14:paraId="594D33AB" w14:textId="77777777" w:rsidR="00A37FFA" w:rsidRDefault="00A37FFA" w:rsidP="00A37FFA">
            <w:pPr>
              <w:pStyle w:val="EmptyCellLayoutStyle"/>
              <w:spacing w:after="0" w:line="240" w:lineRule="auto"/>
            </w:pPr>
          </w:p>
        </w:tc>
        <w:tc>
          <w:tcPr>
            <w:tcW w:w="10395" w:type="dxa"/>
          </w:tcPr>
          <w:p w14:paraId="01C4054F" w14:textId="77777777" w:rsidR="00A37FFA" w:rsidRDefault="00A37FFA" w:rsidP="00A37FFA">
            <w:pPr>
              <w:pStyle w:val="EmptyCellLayoutStyle"/>
              <w:spacing w:after="0" w:line="240" w:lineRule="auto"/>
            </w:pPr>
          </w:p>
        </w:tc>
        <w:tc>
          <w:tcPr>
            <w:tcW w:w="149" w:type="dxa"/>
          </w:tcPr>
          <w:p w14:paraId="580C6789" w14:textId="77777777" w:rsidR="00A37FFA" w:rsidRDefault="00A37FFA" w:rsidP="00A37FFA">
            <w:pPr>
              <w:pStyle w:val="EmptyCellLayoutStyle"/>
              <w:spacing w:after="0" w:line="240" w:lineRule="auto"/>
            </w:pPr>
          </w:p>
        </w:tc>
      </w:tr>
    </w:tbl>
    <w:p xmlns:w="http://schemas.openxmlformats.org/wordprocessingml/2006/main" w14:paraId="11CDB32C" w14:textId="77777777" w:rsidR="00A37FFA" w:rsidRDefault="00A37FFA" w:rsidP="00A37FFA">
      <w:pPr>
        <w:spacing w:after="0" w:line="240" w:lineRule="auto"/>
      </w:pPr>
    </w:p>
    <w:p xmlns:w="http://schemas.openxmlformats.org/wordprocessingml/2006/main" w14:paraId="1B5F55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对全文目录的搜索失败，结果未知</w:t>
      </w:r>
    </w:p>
    <w:p xmlns:w="http://schemas.openxmlformats.org/wordprocessingml/2006/main" w14:paraId="33588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查询失败，原因不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8BE2B0" w14:textId="77777777" w:rsidTr="00A37FFA">
        <w:trPr>
          <w:trHeight w:val="54"/>
        </w:trPr>
        <w:tc>
          <w:tcPr>
            <w:tcW w:w="54" w:type="dxa"/>
          </w:tcPr>
          <w:p w14:paraId="660B215E" w14:textId="77777777" w:rsidR="00A37FFA" w:rsidRDefault="00A37FFA" w:rsidP="00A37FFA">
            <w:pPr>
              <w:pStyle w:val="EmptyCellLayoutStyle"/>
              <w:spacing w:after="0" w:line="240" w:lineRule="auto"/>
            </w:pPr>
          </w:p>
        </w:tc>
        <w:tc>
          <w:tcPr>
            <w:tcW w:w="10395" w:type="dxa"/>
          </w:tcPr>
          <w:p w14:paraId="540BEF9C" w14:textId="77777777" w:rsidR="00A37FFA" w:rsidRDefault="00A37FFA" w:rsidP="00A37FFA">
            <w:pPr>
              <w:pStyle w:val="EmptyCellLayoutStyle"/>
              <w:spacing w:after="0" w:line="240" w:lineRule="auto"/>
            </w:pPr>
          </w:p>
        </w:tc>
        <w:tc>
          <w:tcPr>
            <w:tcW w:w="149" w:type="dxa"/>
          </w:tcPr>
          <w:p w14:paraId="68F4130E" w14:textId="77777777" w:rsidR="00A37FFA" w:rsidRDefault="00A37FFA" w:rsidP="00A37FFA">
            <w:pPr>
              <w:pStyle w:val="EmptyCellLayoutStyle"/>
              <w:spacing w:after="0" w:line="240" w:lineRule="auto"/>
            </w:pPr>
          </w:p>
        </w:tc>
      </w:tr>
      <w:tr w:rsidR="00A37FFA" w14:paraId="0BB651B5" w14:textId="77777777" w:rsidTr="00A37FFA">
        <w:tc>
          <w:tcPr>
            <w:tcW w:w="54" w:type="dxa"/>
          </w:tcPr>
          <w:p w14:paraId="6F847B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440F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806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42C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B4C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5456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5DA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A53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3D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E58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7E4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35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5666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7936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BF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B6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50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B9B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B5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FA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F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4116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D19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9B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95A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B7596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10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3D8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97EE2" w14:textId="77777777" w:rsidR="00A37FFA" w:rsidRDefault="00A37FFA" w:rsidP="00A37FFA">
                  <w:pPr>
                    <w:spacing w:after="0" w:line="240" w:lineRule="auto"/>
                  </w:pPr>
                </w:p>
              </w:tc>
            </w:tr>
            <w:tr w:rsidR="00A37FFA" w14:paraId="40613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66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934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1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251ED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F0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49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43D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C06BB4A" w14:textId="77777777" w:rsidR="00A37FFA" w:rsidRDefault="00A37FFA" w:rsidP="00A37FFA">
            <w:pPr>
              <w:spacing w:after="0" w:line="240" w:lineRule="auto"/>
            </w:pPr>
          </w:p>
        </w:tc>
        <w:tc>
          <w:tcPr>
            <w:tcW w:w="149" w:type="dxa"/>
          </w:tcPr>
          <w:p w14:paraId="194BCAF8" w14:textId="77777777" w:rsidR="00A37FFA" w:rsidRDefault="00A37FFA" w:rsidP="00A37FFA">
            <w:pPr>
              <w:pStyle w:val="EmptyCellLayoutStyle"/>
              <w:spacing w:after="0" w:line="240" w:lineRule="auto"/>
            </w:pPr>
          </w:p>
        </w:tc>
      </w:tr>
      <w:tr w:rsidR="00A37FFA" w14:paraId="33006A10" w14:textId="77777777" w:rsidTr="00A37FFA">
        <w:trPr>
          <w:trHeight w:val="80"/>
        </w:trPr>
        <w:tc>
          <w:tcPr>
            <w:tcW w:w="54" w:type="dxa"/>
          </w:tcPr>
          <w:p w14:paraId="6C693669" w14:textId="77777777" w:rsidR="00A37FFA" w:rsidRDefault="00A37FFA" w:rsidP="00A37FFA">
            <w:pPr>
              <w:pStyle w:val="EmptyCellLayoutStyle"/>
              <w:spacing w:after="0" w:line="240" w:lineRule="auto"/>
            </w:pPr>
          </w:p>
        </w:tc>
        <w:tc>
          <w:tcPr>
            <w:tcW w:w="10395" w:type="dxa"/>
          </w:tcPr>
          <w:p w14:paraId="1B595A0D" w14:textId="77777777" w:rsidR="00A37FFA" w:rsidRDefault="00A37FFA" w:rsidP="00A37FFA">
            <w:pPr>
              <w:pStyle w:val="EmptyCellLayoutStyle"/>
              <w:spacing w:after="0" w:line="240" w:lineRule="auto"/>
            </w:pPr>
          </w:p>
        </w:tc>
        <w:tc>
          <w:tcPr>
            <w:tcW w:w="149" w:type="dxa"/>
          </w:tcPr>
          <w:p w14:paraId="4DE05A98" w14:textId="77777777" w:rsidR="00A37FFA" w:rsidRDefault="00A37FFA" w:rsidP="00A37FFA">
            <w:pPr>
              <w:pStyle w:val="EmptyCellLayoutStyle"/>
              <w:spacing w:after="0" w:line="240" w:lineRule="auto"/>
            </w:pPr>
          </w:p>
        </w:tc>
      </w:tr>
    </w:tbl>
    <w:p xmlns:w="http://schemas.openxmlformats.org/wordprocessingml/2006/main" w14:paraId="31F1B06B" w14:textId="77777777" w:rsidR="00A37FFA" w:rsidRDefault="00A37FFA" w:rsidP="00A37FFA">
      <w:pPr>
        <w:spacing w:after="0" w:line="240" w:lineRule="auto"/>
      </w:pPr>
    </w:p>
    <w:p xmlns:w="http://schemas.openxmlformats.org/wordprocessingml/2006/main" w14:paraId="2009D3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用户默认数据库。登录失败</w:t>
      </w:r>
    </w:p>
    <w:p xmlns:w="http://schemas.openxmlformats.org/wordprocessingml/2006/main" w14:paraId="33F3C1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客户端连接到 SQL Server 实例而未指定数据库上下文时，将使用为其登录定义的默认数据库。如果由于某种原因该数据库不可用，将出现以上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E4FE08" w14:textId="77777777" w:rsidTr="00A37FFA">
        <w:trPr>
          <w:trHeight w:val="54"/>
        </w:trPr>
        <w:tc>
          <w:tcPr>
            <w:tcW w:w="54" w:type="dxa"/>
          </w:tcPr>
          <w:p w14:paraId="29456D3A" w14:textId="77777777" w:rsidR="00A37FFA" w:rsidRDefault="00A37FFA" w:rsidP="00A37FFA">
            <w:pPr>
              <w:pStyle w:val="EmptyCellLayoutStyle"/>
              <w:spacing w:after="0" w:line="240" w:lineRule="auto"/>
            </w:pPr>
          </w:p>
        </w:tc>
        <w:tc>
          <w:tcPr>
            <w:tcW w:w="10395" w:type="dxa"/>
          </w:tcPr>
          <w:p w14:paraId="677C1A2B" w14:textId="77777777" w:rsidR="00A37FFA" w:rsidRDefault="00A37FFA" w:rsidP="00A37FFA">
            <w:pPr>
              <w:pStyle w:val="EmptyCellLayoutStyle"/>
              <w:spacing w:after="0" w:line="240" w:lineRule="auto"/>
            </w:pPr>
          </w:p>
        </w:tc>
        <w:tc>
          <w:tcPr>
            <w:tcW w:w="149" w:type="dxa"/>
          </w:tcPr>
          <w:p w14:paraId="1F04C422" w14:textId="77777777" w:rsidR="00A37FFA" w:rsidRDefault="00A37FFA" w:rsidP="00A37FFA">
            <w:pPr>
              <w:pStyle w:val="EmptyCellLayoutStyle"/>
              <w:spacing w:after="0" w:line="240" w:lineRule="auto"/>
            </w:pPr>
          </w:p>
        </w:tc>
      </w:tr>
      <w:tr w:rsidR="00A37FFA" w14:paraId="0E00AB6B" w14:textId="77777777" w:rsidTr="00A37FFA">
        <w:tc>
          <w:tcPr>
            <w:tcW w:w="54" w:type="dxa"/>
          </w:tcPr>
          <w:p w14:paraId="2FF23C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BE36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1300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855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A345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EE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E4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91F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5D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B875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7C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2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344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4BF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E5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B66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BEE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76F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B3A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93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DEF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842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49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A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B0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7012D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FE0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9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5A96A" w14:textId="77777777" w:rsidR="00A37FFA" w:rsidRDefault="00A37FFA" w:rsidP="00A37FFA">
                  <w:pPr>
                    <w:spacing w:after="0" w:line="240" w:lineRule="auto"/>
                  </w:pPr>
                </w:p>
              </w:tc>
            </w:tr>
            <w:tr w:rsidR="00A37FFA" w14:paraId="715FF1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AD0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F5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9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F457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A5E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C7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56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CC103A" w14:textId="77777777" w:rsidR="00A37FFA" w:rsidRDefault="00A37FFA" w:rsidP="00A37FFA">
            <w:pPr>
              <w:spacing w:after="0" w:line="240" w:lineRule="auto"/>
            </w:pPr>
          </w:p>
        </w:tc>
        <w:tc>
          <w:tcPr>
            <w:tcW w:w="149" w:type="dxa"/>
          </w:tcPr>
          <w:p w14:paraId="73974A0C" w14:textId="77777777" w:rsidR="00A37FFA" w:rsidRDefault="00A37FFA" w:rsidP="00A37FFA">
            <w:pPr>
              <w:pStyle w:val="EmptyCellLayoutStyle"/>
              <w:spacing w:after="0" w:line="240" w:lineRule="auto"/>
            </w:pPr>
          </w:p>
        </w:tc>
      </w:tr>
      <w:tr w:rsidR="00A37FFA" w14:paraId="5C07BCF7" w14:textId="77777777" w:rsidTr="00A37FFA">
        <w:trPr>
          <w:trHeight w:val="80"/>
        </w:trPr>
        <w:tc>
          <w:tcPr>
            <w:tcW w:w="54" w:type="dxa"/>
          </w:tcPr>
          <w:p w14:paraId="4ABCE17E" w14:textId="77777777" w:rsidR="00A37FFA" w:rsidRDefault="00A37FFA" w:rsidP="00A37FFA">
            <w:pPr>
              <w:pStyle w:val="EmptyCellLayoutStyle"/>
              <w:spacing w:after="0" w:line="240" w:lineRule="auto"/>
            </w:pPr>
          </w:p>
        </w:tc>
        <w:tc>
          <w:tcPr>
            <w:tcW w:w="10395" w:type="dxa"/>
          </w:tcPr>
          <w:p w14:paraId="4B236C66" w14:textId="77777777" w:rsidR="00A37FFA" w:rsidRDefault="00A37FFA" w:rsidP="00A37FFA">
            <w:pPr>
              <w:pStyle w:val="EmptyCellLayoutStyle"/>
              <w:spacing w:after="0" w:line="240" w:lineRule="auto"/>
            </w:pPr>
          </w:p>
        </w:tc>
        <w:tc>
          <w:tcPr>
            <w:tcW w:w="149" w:type="dxa"/>
          </w:tcPr>
          <w:p w14:paraId="290265CA" w14:textId="77777777" w:rsidR="00A37FFA" w:rsidRDefault="00A37FFA" w:rsidP="00A37FFA">
            <w:pPr>
              <w:pStyle w:val="EmptyCellLayoutStyle"/>
              <w:spacing w:after="0" w:line="240" w:lineRule="auto"/>
            </w:pPr>
          </w:p>
        </w:tc>
      </w:tr>
    </w:tbl>
    <w:p xmlns:w="http://schemas.openxmlformats.org/wordprocessingml/2006/main" w14:paraId="2FE92D9E" w14:textId="77777777" w:rsidR="00A37FFA" w:rsidRDefault="00A37FFA" w:rsidP="00A37FFA">
      <w:pPr>
        <w:spacing w:after="0" w:line="240" w:lineRule="auto"/>
      </w:pPr>
    </w:p>
    <w:p xmlns:w="http://schemas.openxmlformats.org/wordprocessingml/2006/main" w14:paraId="1F87D0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B 树页有两个父节点</w:t>
      </w:r>
    </w:p>
    <w:p xmlns:w="http://schemas.openxmlformats.org/wordprocessingml/2006/main" w14:paraId="385F5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结构发生损坏，因为 B 树中的较高级别的两个页 P_ID2 和 P_ID3 中的槽引用了页 P_ID1 作为子页。一个页只能被一个父代引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993FD8" w14:textId="77777777" w:rsidTr="00A37FFA">
        <w:trPr>
          <w:trHeight w:val="54"/>
        </w:trPr>
        <w:tc>
          <w:tcPr>
            <w:tcW w:w="54" w:type="dxa"/>
          </w:tcPr>
          <w:p w14:paraId="3BA40667" w14:textId="77777777" w:rsidR="00A37FFA" w:rsidRDefault="00A37FFA" w:rsidP="00A37FFA">
            <w:pPr>
              <w:pStyle w:val="EmptyCellLayoutStyle"/>
              <w:spacing w:after="0" w:line="240" w:lineRule="auto"/>
            </w:pPr>
          </w:p>
        </w:tc>
        <w:tc>
          <w:tcPr>
            <w:tcW w:w="10395" w:type="dxa"/>
          </w:tcPr>
          <w:p w14:paraId="1E966AD2" w14:textId="77777777" w:rsidR="00A37FFA" w:rsidRDefault="00A37FFA" w:rsidP="00A37FFA">
            <w:pPr>
              <w:pStyle w:val="EmptyCellLayoutStyle"/>
              <w:spacing w:after="0" w:line="240" w:lineRule="auto"/>
            </w:pPr>
          </w:p>
        </w:tc>
        <w:tc>
          <w:tcPr>
            <w:tcW w:w="149" w:type="dxa"/>
          </w:tcPr>
          <w:p w14:paraId="0B8CC61F" w14:textId="77777777" w:rsidR="00A37FFA" w:rsidRDefault="00A37FFA" w:rsidP="00A37FFA">
            <w:pPr>
              <w:pStyle w:val="EmptyCellLayoutStyle"/>
              <w:spacing w:after="0" w:line="240" w:lineRule="auto"/>
            </w:pPr>
          </w:p>
        </w:tc>
      </w:tr>
      <w:tr w:rsidR="00A37FFA" w14:paraId="5333094D" w14:textId="77777777" w:rsidTr="00A37FFA">
        <w:tc>
          <w:tcPr>
            <w:tcW w:w="54" w:type="dxa"/>
          </w:tcPr>
          <w:p w14:paraId="3C331E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EB32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1B92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C972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FB4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D79B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72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2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22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6AE2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67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265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4115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F5E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4E9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EF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DB3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01C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45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2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A482D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A3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E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97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FC35E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5F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B7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44AD" w14:textId="77777777" w:rsidR="00A37FFA" w:rsidRDefault="00A37FFA" w:rsidP="00A37FFA">
                  <w:pPr>
                    <w:spacing w:after="0" w:line="240" w:lineRule="auto"/>
                  </w:pPr>
                </w:p>
              </w:tc>
            </w:tr>
            <w:tr w:rsidR="00A37FFA" w14:paraId="51923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93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F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395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01D82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BAFA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2E1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F1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362FB2" w14:textId="77777777" w:rsidR="00A37FFA" w:rsidRDefault="00A37FFA" w:rsidP="00A37FFA">
            <w:pPr>
              <w:spacing w:after="0" w:line="240" w:lineRule="auto"/>
            </w:pPr>
          </w:p>
        </w:tc>
        <w:tc>
          <w:tcPr>
            <w:tcW w:w="149" w:type="dxa"/>
          </w:tcPr>
          <w:p w14:paraId="04D0A412" w14:textId="77777777" w:rsidR="00A37FFA" w:rsidRDefault="00A37FFA" w:rsidP="00A37FFA">
            <w:pPr>
              <w:pStyle w:val="EmptyCellLayoutStyle"/>
              <w:spacing w:after="0" w:line="240" w:lineRule="auto"/>
            </w:pPr>
          </w:p>
        </w:tc>
      </w:tr>
      <w:tr w:rsidR="00A37FFA" w14:paraId="7A35A73C" w14:textId="77777777" w:rsidTr="00A37FFA">
        <w:trPr>
          <w:trHeight w:val="80"/>
        </w:trPr>
        <w:tc>
          <w:tcPr>
            <w:tcW w:w="54" w:type="dxa"/>
          </w:tcPr>
          <w:p w14:paraId="67F8A2BE" w14:textId="77777777" w:rsidR="00A37FFA" w:rsidRDefault="00A37FFA" w:rsidP="00A37FFA">
            <w:pPr>
              <w:pStyle w:val="EmptyCellLayoutStyle"/>
              <w:spacing w:after="0" w:line="240" w:lineRule="auto"/>
            </w:pPr>
          </w:p>
        </w:tc>
        <w:tc>
          <w:tcPr>
            <w:tcW w:w="10395" w:type="dxa"/>
          </w:tcPr>
          <w:p w14:paraId="48882FB6" w14:textId="77777777" w:rsidR="00A37FFA" w:rsidRDefault="00A37FFA" w:rsidP="00A37FFA">
            <w:pPr>
              <w:pStyle w:val="EmptyCellLayoutStyle"/>
              <w:spacing w:after="0" w:line="240" w:lineRule="auto"/>
            </w:pPr>
          </w:p>
        </w:tc>
        <w:tc>
          <w:tcPr>
            <w:tcW w:w="149" w:type="dxa"/>
          </w:tcPr>
          <w:p w14:paraId="2B9B270B" w14:textId="77777777" w:rsidR="00A37FFA" w:rsidRDefault="00A37FFA" w:rsidP="00A37FFA">
            <w:pPr>
              <w:pStyle w:val="EmptyCellLayoutStyle"/>
              <w:spacing w:after="0" w:line="240" w:lineRule="auto"/>
            </w:pPr>
          </w:p>
        </w:tc>
      </w:tr>
    </w:tbl>
    <w:p xmlns:w="http://schemas.openxmlformats.org/wordprocessingml/2006/main" w14:paraId="775DAB9E" w14:textId="77777777" w:rsidR="00A37FFA" w:rsidRDefault="00A37FFA" w:rsidP="00A37FFA">
      <w:pPr>
        <w:spacing w:after="0" w:line="240" w:lineRule="auto"/>
      </w:pPr>
    </w:p>
    <w:p xmlns:w="http://schemas.openxmlformats.org/wordprocessingml/2006/main" w14:paraId="5F8DD24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服务器太忙，无法执行备份或还原操作</w:t>
      </w:r>
    </w:p>
    <w:p xmlns:w="http://schemas.openxmlformats.org/wordprocessingml/2006/main" w14:paraId="5EC977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启动子进程(一种并行查询或并行 I/O)，因为无线程可用或正在执行的子进程过多。</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8F0BB5" w14:textId="77777777" w:rsidTr="00A37FFA">
        <w:trPr>
          <w:trHeight w:val="54"/>
        </w:trPr>
        <w:tc>
          <w:tcPr>
            <w:tcW w:w="54" w:type="dxa"/>
          </w:tcPr>
          <w:p w14:paraId="72083359" w14:textId="77777777" w:rsidR="00A37FFA" w:rsidRDefault="00A37FFA" w:rsidP="00A37FFA">
            <w:pPr>
              <w:pStyle w:val="EmptyCellLayoutStyle"/>
              <w:spacing w:after="0" w:line="240" w:lineRule="auto"/>
            </w:pPr>
          </w:p>
        </w:tc>
        <w:tc>
          <w:tcPr>
            <w:tcW w:w="10395" w:type="dxa"/>
          </w:tcPr>
          <w:p w14:paraId="3FA6C3E9" w14:textId="77777777" w:rsidR="00A37FFA" w:rsidRDefault="00A37FFA" w:rsidP="00A37FFA">
            <w:pPr>
              <w:pStyle w:val="EmptyCellLayoutStyle"/>
              <w:spacing w:after="0" w:line="240" w:lineRule="auto"/>
            </w:pPr>
          </w:p>
        </w:tc>
        <w:tc>
          <w:tcPr>
            <w:tcW w:w="149" w:type="dxa"/>
          </w:tcPr>
          <w:p w14:paraId="7BB68EBE" w14:textId="77777777" w:rsidR="00A37FFA" w:rsidRDefault="00A37FFA" w:rsidP="00A37FFA">
            <w:pPr>
              <w:pStyle w:val="EmptyCellLayoutStyle"/>
              <w:spacing w:after="0" w:line="240" w:lineRule="auto"/>
            </w:pPr>
          </w:p>
        </w:tc>
      </w:tr>
      <w:tr w:rsidR="00A37FFA" w14:paraId="2AEA2B11" w14:textId="77777777" w:rsidTr="00A37FFA">
        <w:tc>
          <w:tcPr>
            <w:tcW w:w="54" w:type="dxa"/>
          </w:tcPr>
          <w:p w14:paraId="7BC0DB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2E31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DE2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91E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FE48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11D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BBD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D1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3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1406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32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F52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824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07C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0A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521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73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7A9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7E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91A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BD4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0FAA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5C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EA3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1B5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4C9F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EE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FBD9D" w14:textId="77777777" w:rsidR="00A37FFA" w:rsidRDefault="00A37FFA" w:rsidP="00A37FFA">
                  <w:pPr>
                    <w:spacing w:after="0" w:line="240" w:lineRule="auto"/>
                  </w:pPr>
                </w:p>
              </w:tc>
            </w:tr>
            <w:tr w:rsidR="00A37FFA" w14:paraId="295C4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C0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46E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1A5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1E9D5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8E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A6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E1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B132E5" w14:textId="77777777" w:rsidR="00A37FFA" w:rsidRDefault="00A37FFA" w:rsidP="00A37FFA">
            <w:pPr>
              <w:spacing w:after="0" w:line="240" w:lineRule="auto"/>
            </w:pPr>
          </w:p>
        </w:tc>
        <w:tc>
          <w:tcPr>
            <w:tcW w:w="149" w:type="dxa"/>
          </w:tcPr>
          <w:p w14:paraId="12FA6465" w14:textId="77777777" w:rsidR="00A37FFA" w:rsidRDefault="00A37FFA" w:rsidP="00A37FFA">
            <w:pPr>
              <w:pStyle w:val="EmptyCellLayoutStyle"/>
              <w:spacing w:after="0" w:line="240" w:lineRule="auto"/>
            </w:pPr>
          </w:p>
        </w:tc>
      </w:tr>
      <w:tr w:rsidR="00A37FFA" w14:paraId="12E5011B" w14:textId="77777777" w:rsidTr="00A37FFA">
        <w:trPr>
          <w:trHeight w:val="80"/>
        </w:trPr>
        <w:tc>
          <w:tcPr>
            <w:tcW w:w="54" w:type="dxa"/>
          </w:tcPr>
          <w:p w14:paraId="748303BD" w14:textId="77777777" w:rsidR="00A37FFA" w:rsidRDefault="00A37FFA" w:rsidP="00A37FFA">
            <w:pPr>
              <w:pStyle w:val="EmptyCellLayoutStyle"/>
              <w:spacing w:after="0" w:line="240" w:lineRule="auto"/>
            </w:pPr>
          </w:p>
        </w:tc>
        <w:tc>
          <w:tcPr>
            <w:tcW w:w="10395" w:type="dxa"/>
          </w:tcPr>
          <w:p w14:paraId="61335E52" w14:textId="77777777" w:rsidR="00A37FFA" w:rsidRDefault="00A37FFA" w:rsidP="00A37FFA">
            <w:pPr>
              <w:pStyle w:val="EmptyCellLayoutStyle"/>
              <w:spacing w:after="0" w:line="240" w:lineRule="auto"/>
            </w:pPr>
          </w:p>
        </w:tc>
        <w:tc>
          <w:tcPr>
            <w:tcW w:w="149" w:type="dxa"/>
          </w:tcPr>
          <w:p w14:paraId="0AB668F4" w14:textId="77777777" w:rsidR="00A37FFA" w:rsidRDefault="00A37FFA" w:rsidP="00A37FFA">
            <w:pPr>
              <w:pStyle w:val="EmptyCellLayoutStyle"/>
              <w:spacing w:after="0" w:line="240" w:lineRule="auto"/>
            </w:pPr>
          </w:p>
        </w:tc>
      </w:tr>
    </w:tbl>
    <w:p xmlns:w="http://schemas.openxmlformats.org/wordprocessingml/2006/main" w14:paraId="76681F94" w14:textId="77777777" w:rsidR="00A37FFA" w:rsidRDefault="00A37FFA" w:rsidP="00A37FFA">
      <w:pPr>
        <w:spacing w:after="0" w:line="240" w:lineRule="auto"/>
      </w:pPr>
    </w:p>
    <w:p xmlns:w="http://schemas.openxmlformats.org/wordprocessingml/2006/main" w14:paraId="139068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CHECKTABLE 已终止。收集事实数据时检测到错误。</w:t>
      </w:r>
    </w:p>
    <w:p xmlns:w="http://schemas.openxmlformats.org/wordprocessingml/2006/main" w14:paraId="2605DA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能是 tempdb 空间用尽或某个系统表不一致。请检查前面的错误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8D0E8" w14:textId="77777777" w:rsidTr="00A37FFA">
        <w:trPr>
          <w:trHeight w:val="54"/>
        </w:trPr>
        <w:tc>
          <w:tcPr>
            <w:tcW w:w="54" w:type="dxa"/>
          </w:tcPr>
          <w:p w14:paraId="499D59B0" w14:textId="77777777" w:rsidR="00A37FFA" w:rsidRDefault="00A37FFA" w:rsidP="00A37FFA">
            <w:pPr>
              <w:pStyle w:val="EmptyCellLayoutStyle"/>
              <w:spacing w:after="0" w:line="240" w:lineRule="auto"/>
            </w:pPr>
          </w:p>
        </w:tc>
        <w:tc>
          <w:tcPr>
            <w:tcW w:w="10395" w:type="dxa"/>
          </w:tcPr>
          <w:p w14:paraId="34869D50" w14:textId="77777777" w:rsidR="00A37FFA" w:rsidRDefault="00A37FFA" w:rsidP="00A37FFA">
            <w:pPr>
              <w:pStyle w:val="EmptyCellLayoutStyle"/>
              <w:spacing w:after="0" w:line="240" w:lineRule="auto"/>
            </w:pPr>
          </w:p>
        </w:tc>
        <w:tc>
          <w:tcPr>
            <w:tcW w:w="149" w:type="dxa"/>
          </w:tcPr>
          <w:p w14:paraId="2B4DE0E1" w14:textId="77777777" w:rsidR="00A37FFA" w:rsidRDefault="00A37FFA" w:rsidP="00A37FFA">
            <w:pPr>
              <w:pStyle w:val="EmptyCellLayoutStyle"/>
              <w:spacing w:after="0" w:line="240" w:lineRule="auto"/>
            </w:pPr>
          </w:p>
        </w:tc>
      </w:tr>
      <w:tr w:rsidR="00A37FFA" w14:paraId="798FC433" w14:textId="77777777" w:rsidTr="00A37FFA">
        <w:tc>
          <w:tcPr>
            <w:tcW w:w="54" w:type="dxa"/>
          </w:tcPr>
          <w:p w14:paraId="7E334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B0C1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425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88FB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1827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F4A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3E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6F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27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CE4F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9F2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E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3A67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7A6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A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48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CC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C55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D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65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E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8A8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54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5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7D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FC1C4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2C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B5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24C9B" w14:textId="77777777" w:rsidR="00A37FFA" w:rsidRDefault="00A37FFA" w:rsidP="00A37FFA">
                  <w:pPr>
                    <w:spacing w:after="0" w:line="240" w:lineRule="auto"/>
                  </w:pPr>
                </w:p>
              </w:tc>
            </w:tr>
            <w:tr w:rsidR="00A37FFA" w14:paraId="1D63D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BA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E7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0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24A027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EA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EDE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BB9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C4DD3D8" w14:textId="77777777" w:rsidR="00A37FFA" w:rsidRDefault="00A37FFA" w:rsidP="00A37FFA">
            <w:pPr>
              <w:spacing w:after="0" w:line="240" w:lineRule="auto"/>
            </w:pPr>
          </w:p>
        </w:tc>
        <w:tc>
          <w:tcPr>
            <w:tcW w:w="149" w:type="dxa"/>
          </w:tcPr>
          <w:p w14:paraId="60C4D0EB" w14:textId="77777777" w:rsidR="00A37FFA" w:rsidRDefault="00A37FFA" w:rsidP="00A37FFA">
            <w:pPr>
              <w:pStyle w:val="EmptyCellLayoutStyle"/>
              <w:spacing w:after="0" w:line="240" w:lineRule="auto"/>
            </w:pPr>
          </w:p>
        </w:tc>
      </w:tr>
      <w:tr w:rsidR="00A37FFA" w14:paraId="7FE2F0FE" w14:textId="77777777" w:rsidTr="00A37FFA">
        <w:trPr>
          <w:trHeight w:val="80"/>
        </w:trPr>
        <w:tc>
          <w:tcPr>
            <w:tcW w:w="54" w:type="dxa"/>
          </w:tcPr>
          <w:p w14:paraId="1B66C9E5" w14:textId="77777777" w:rsidR="00A37FFA" w:rsidRDefault="00A37FFA" w:rsidP="00A37FFA">
            <w:pPr>
              <w:pStyle w:val="EmptyCellLayoutStyle"/>
              <w:spacing w:after="0" w:line="240" w:lineRule="auto"/>
            </w:pPr>
          </w:p>
        </w:tc>
        <w:tc>
          <w:tcPr>
            <w:tcW w:w="10395" w:type="dxa"/>
          </w:tcPr>
          <w:p w14:paraId="515C2949" w14:textId="77777777" w:rsidR="00A37FFA" w:rsidRDefault="00A37FFA" w:rsidP="00A37FFA">
            <w:pPr>
              <w:pStyle w:val="EmptyCellLayoutStyle"/>
              <w:spacing w:after="0" w:line="240" w:lineRule="auto"/>
            </w:pPr>
          </w:p>
        </w:tc>
        <w:tc>
          <w:tcPr>
            <w:tcW w:w="149" w:type="dxa"/>
          </w:tcPr>
          <w:p w14:paraId="57A8C037" w14:textId="77777777" w:rsidR="00A37FFA" w:rsidRDefault="00A37FFA" w:rsidP="00A37FFA">
            <w:pPr>
              <w:pStyle w:val="EmptyCellLayoutStyle"/>
              <w:spacing w:after="0" w:line="240" w:lineRule="auto"/>
            </w:pPr>
          </w:p>
        </w:tc>
      </w:tr>
    </w:tbl>
    <w:p xmlns:w="http://schemas.openxmlformats.org/wordprocessingml/2006/main" w14:paraId="40443982" w14:textId="77777777" w:rsidR="00A37FFA" w:rsidRDefault="00A37FFA" w:rsidP="00A37FFA">
      <w:pPr>
        <w:spacing w:after="0" w:line="240" w:lineRule="auto"/>
      </w:pPr>
    </w:p>
    <w:p xmlns:w="http://schemas.openxmlformats.org/wordprocessingml/2006/main" w14:paraId="145F06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发生 FOR XML EXPLICIT 堆栈溢出。不允许有循环的父标记关系</w:t>
      </w:r>
    </w:p>
    <w:p xmlns:w="http://schemas.openxmlformats.org/wordprocessingml/2006/main" w14:paraId="1C7C8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XML 格式不正确，因为元素标记嵌套级别超过了表中的列数，或一个或多个标记出现自引用，或两者兼有。有关 FOR XML EXPLICIT 的详细信息，请参阅联机丛书中的“使用 EXPLICIT 模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852B9B" w14:textId="77777777" w:rsidTr="00A37FFA">
        <w:trPr>
          <w:trHeight w:val="54"/>
        </w:trPr>
        <w:tc>
          <w:tcPr>
            <w:tcW w:w="54" w:type="dxa"/>
          </w:tcPr>
          <w:p w14:paraId="70437EE8" w14:textId="77777777" w:rsidR="00A37FFA" w:rsidRDefault="00A37FFA" w:rsidP="00A37FFA">
            <w:pPr>
              <w:pStyle w:val="EmptyCellLayoutStyle"/>
              <w:spacing w:after="0" w:line="240" w:lineRule="auto"/>
            </w:pPr>
          </w:p>
        </w:tc>
        <w:tc>
          <w:tcPr>
            <w:tcW w:w="10395" w:type="dxa"/>
          </w:tcPr>
          <w:p w14:paraId="68686B63" w14:textId="77777777" w:rsidR="00A37FFA" w:rsidRDefault="00A37FFA" w:rsidP="00A37FFA">
            <w:pPr>
              <w:pStyle w:val="EmptyCellLayoutStyle"/>
              <w:spacing w:after="0" w:line="240" w:lineRule="auto"/>
            </w:pPr>
          </w:p>
        </w:tc>
        <w:tc>
          <w:tcPr>
            <w:tcW w:w="149" w:type="dxa"/>
          </w:tcPr>
          <w:p w14:paraId="08EC9E65" w14:textId="77777777" w:rsidR="00A37FFA" w:rsidRDefault="00A37FFA" w:rsidP="00A37FFA">
            <w:pPr>
              <w:pStyle w:val="EmptyCellLayoutStyle"/>
              <w:spacing w:after="0" w:line="240" w:lineRule="auto"/>
            </w:pPr>
          </w:p>
        </w:tc>
      </w:tr>
      <w:tr w:rsidR="00A37FFA" w14:paraId="7F693191" w14:textId="77777777" w:rsidTr="00A37FFA">
        <w:tc>
          <w:tcPr>
            <w:tcW w:w="54" w:type="dxa"/>
          </w:tcPr>
          <w:p w14:paraId="27E6CB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22CA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81F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BA3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C38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EDC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6C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1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C1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811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55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8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4049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2176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2DC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E9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DA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47D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CC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BFC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3E8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296A2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FF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995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9B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1260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88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EA0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ED38A" w14:textId="77777777" w:rsidR="00A37FFA" w:rsidRDefault="00A37FFA" w:rsidP="00A37FFA">
                  <w:pPr>
                    <w:spacing w:after="0" w:line="240" w:lineRule="auto"/>
                  </w:pPr>
                </w:p>
              </w:tc>
            </w:tr>
            <w:tr w:rsidR="00A37FFA" w14:paraId="6A4C4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752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E20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B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78374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67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AD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1F1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2A0B81" w14:textId="77777777" w:rsidR="00A37FFA" w:rsidRDefault="00A37FFA" w:rsidP="00A37FFA">
            <w:pPr>
              <w:spacing w:after="0" w:line="240" w:lineRule="auto"/>
            </w:pPr>
          </w:p>
        </w:tc>
        <w:tc>
          <w:tcPr>
            <w:tcW w:w="149" w:type="dxa"/>
          </w:tcPr>
          <w:p w14:paraId="3D08386B" w14:textId="77777777" w:rsidR="00A37FFA" w:rsidRDefault="00A37FFA" w:rsidP="00A37FFA">
            <w:pPr>
              <w:pStyle w:val="EmptyCellLayoutStyle"/>
              <w:spacing w:after="0" w:line="240" w:lineRule="auto"/>
            </w:pPr>
          </w:p>
        </w:tc>
      </w:tr>
      <w:tr w:rsidR="00A37FFA" w14:paraId="14F5DFBC" w14:textId="77777777" w:rsidTr="00A37FFA">
        <w:trPr>
          <w:trHeight w:val="80"/>
        </w:trPr>
        <w:tc>
          <w:tcPr>
            <w:tcW w:w="54" w:type="dxa"/>
          </w:tcPr>
          <w:p w14:paraId="019F7992" w14:textId="77777777" w:rsidR="00A37FFA" w:rsidRDefault="00A37FFA" w:rsidP="00A37FFA">
            <w:pPr>
              <w:pStyle w:val="EmptyCellLayoutStyle"/>
              <w:spacing w:after="0" w:line="240" w:lineRule="auto"/>
            </w:pPr>
          </w:p>
        </w:tc>
        <w:tc>
          <w:tcPr>
            <w:tcW w:w="10395" w:type="dxa"/>
          </w:tcPr>
          <w:p w14:paraId="5E078D1C" w14:textId="77777777" w:rsidR="00A37FFA" w:rsidRDefault="00A37FFA" w:rsidP="00A37FFA">
            <w:pPr>
              <w:pStyle w:val="EmptyCellLayoutStyle"/>
              <w:spacing w:after="0" w:line="240" w:lineRule="auto"/>
            </w:pPr>
          </w:p>
        </w:tc>
        <w:tc>
          <w:tcPr>
            <w:tcW w:w="149" w:type="dxa"/>
          </w:tcPr>
          <w:p w14:paraId="62BD586B" w14:textId="77777777" w:rsidR="00A37FFA" w:rsidRDefault="00A37FFA" w:rsidP="00A37FFA">
            <w:pPr>
              <w:pStyle w:val="EmptyCellLayoutStyle"/>
              <w:spacing w:after="0" w:line="240" w:lineRule="auto"/>
            </w:pPr>
          </w:p>
        </w:tc>
      </w:tr>
    </w:tbl>
    <w:p xmlns:w="http://schemas.openxmlformats.org/wordprocessingml/2006/main" w14:paraId="3794E120" w14:textId="77777777" w:rsidR="00A37FFA" w:rsidRDefault="00A37FFA" w:rsidP="00A37FFA">
      <w:pPr>
        <w:spacing w:after="0" w:line="240" w:lineRule="auto"/>
      </w:pPr>
    </w:p>
    <w:p xmlns:w="http://schemas.openxmlformats.org/wordprocessingml/2006/main" w14:paraId="658D5A7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登录失败: 验证过程中出错</w:t>
      </w:r>
    </w:p>
    <w:p xmlns:w="http://schemas.openxmlformats.org/wordprocessingml/2006/main" w14:paraId="7AD3A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登录 SQL Server。验证过程中发生意外错误。Linux 安全日志将在 MSSQLSERVER 事件 ID 18468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405DF6" w14:textId="77777777" w:rsidTr="00A37FFA">
        <w:trPr>
          <w:trHeight w:val="54"/>
        </w:trPr>
        <w:tc>
          <w:tcPr>
            <w:tcW w:w="54" w:type="dxa"/>
          </w:tcPr>
          <w:p w14:paraId="25E37502" w14:textId="77777777" w:rsidR="00A37FFA" w:rsidRDefault="00A37FFA" w:rsidP="00A37FFA">
            <w:pPr>
              <w:pStyle w:val="EmptyCellLayoutStyle"/>
              <w:spacing w:after="0" w:line="240" w:lineRule="auto"/>
            </w:pPr>
          </w:p>
        </w:tc>
        <w:tc>
          <w:tcPr>
            <w:tcW w:w="10395" w:type="dxa"/>
          </w:tcPr>
          <w:p w14:paraId="220C9A61" w14:textId="77777777" w:rsidR="00A37FFA" w:rsidRDefault="00A37FFA" w:rsidP="00A37FFA">
            <w:pPr>
              <w:pStyle w:val="EmptyCellLayoutStyle"/>
              <w:spacing w:after="0" w:line="240" w:lineRule="auto"/>
            </w:pPr>
          </w:p>
        </w:tc>
        <w:tc>
          <w:tcPr>
            <w:tcW w:w="149" w:type="dxa"/>
          </w:tcPr>
          <w:p w14:paraId="588B4E1C" w14:textId="77777777" w:rsidR="00A37FFA" w:rsidRDefault="00A37FFA" w:rsidP="00A37FFA">
            <w:pPr>
              <w:pStyle w:val="EmptyCellLayoutStyle"/>
              <w:spacing w:after="0" w:line="240" w:lineRule="auto"/>
            </w:pPr>
          </w:p>
        </w:tc>
      </w:tr>
      <w:tr w:rsidR="00A37FFA" w14:paraId="17028325" w14:textId="77777777" w:rsidTr="00A37FFA">
        <w:tc>
          <w:tcPr>
            <w:tcW w:w="54" w:type="dxa"/>
          </w:tcPr>
          <w:p w14:paraId="0761A5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68C8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062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6192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61A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0A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D8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8AA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05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584D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3E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3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0A0D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D9DE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6B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5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CC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5ED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93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D94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BF3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FFD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D07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AC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06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482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ACB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D9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A1485" w14:textId="77777777" w:rsidR="00A37FFA" w:rsidRDefault="00A37FFA" w:rsidP="00A37FFA">
                  <w:pPr>
                    <w:spacing w:after="0" w:line="240" w:lineRule="auto"/>
                  </w:pPr>
                </w:p>
              </w:tc>
            </w:tr>
            <w:tr w:rsidR="00A37FFA" w14:paraId="0FC17C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98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B1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A2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FA30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CBC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7B01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F463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C995096" w14:textId="77777777" w:rsidR="00A37FFA" w:rsidRDefault="00A37FFA" w:rsidP="00A37FFA">
            <w:pPr>
              <w:spacing w:after="0" w:line="240" w:lineRule="auto"/>
            </w:pPr>
          </w:p>
        </w:tc>
        <w:tc>
          <w:tcPr>
            <w:tcW w:w="149" w:type="dxa"/>
          </w:tcPr>
          <w:p w14:paraId="10B55174" w14:textId="77777777" w:rsidR="00A37FFA" w:rsidRDefault="00A37FFA" w:rsidP="00A37FFA">
            <w:pPr>
              <w:pStyle w:val="EmptyCellLayoutStyle"/>
              <w:spacing w:after="0" w:line="240" w:lineRule="auto"/>
            </w:pPr>
          </w:p>
        </w:tc>
      </w:tr>
      <w:tr w:rsidR="00A37FFA" w14:paraId="0D146747" w14:textId="77777777" w:rsidTr="00A37FFA">
        <w:trPr>
          <w:trHeight w:val="80"/>
        </w:trPr>
        <w:tc>
          <w:tcPr>
            <w:tcW w:w="54" w:type="dxa"/>
          </w:tcPr>
          <w:p w14:paraId="566DD82A" w14:textId="77777777" w:rsidR="00A37FFA" w:rsidRDefault="00A37FFA" w:rsidP="00A37FFA">
            <w:pPr>
              <w:pStyle w:val="EmptyCellLayoutStyle"/>
              <w:spacing w:after="0" w:line="240" w:lineRule="auto"/>
            </w:pPr>
          </w:p>
        </w:tc>
        <w:tc>
          <w:tcPr>
            <w:tcW w:w="10395" w:type="dxa"/>
          </w:tcPr>
          <w:p w14:paraId="4F0AA62A" w14:textId="77777777" w:rsidR="00A37FFA" w:rsidRDefault="00A37FFA" w:rsidP="00A37FFA">
            <w:pPr>
              <w:pStyle w:val="EmptyCellLayoutStyle"/>
              <w:spacing w:after="0" w:line="240" w:lineRule="auto"/>
            </w:pPr>
          </w:p>
        </w:tc>
        <w:tc>
          <w:tcPr>
            <w:tcW w:w="149" w:type="dxa"/>
          </w:tcPr>
          <w:p w14:paraId="66956A1A" w14:textId="77777777" w:rsidR="00A37FFA" w:rsidRDefault="00A37FFA" w:rsidP="00A37FFA">
            <w:pPr>
              <w:pStyle w:val="EmptyCellLayoutStyle"/>
              <w:spacing w:after="0" w:line="240" w:lineRule="auto"/>
            </w:pPr>
          </w:p>
        </w:tc>
      </w:tr>
    </w:tbl>
    <w:p xmlns:w="http://schemas.openxmlformats.org/wordprocessingml/2006/main" w14:paraId="62CABD9F" w14:textId="77777777" w:rsidR="00A37FFA" w:rsidRDefault="00A37FFA" w:rsidP="00A37FFA">
      <w:pPr>
        <w:spacing w:after="0" w:line="240" w:lineRule="auto"/>
      </w:pPr>
    </w:p>
    <w:p xmlns:w="http://schemas.openxmlformats.org/wordprocessingml/2006/main" w14:paraId="16D96A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部查询处理器错误: 查询处理器遇到内部限制溢出</w:t>
      </w:r>
    </w:p>
    <w:p xmlns:w="http://schemas.openxmlformats.org/wordprocessingml/2006/main" w14:paraId="2DE160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A8769" w14:textId="77777777" w:rsidTr="00A37FFA">
        <w:trPr>
          <w:trHeight w:val="54"/>
        </w:trPr>
        <w:tc>
          <w:tcPr>
            <w:tcW w:w="54" w:type="dxa"/>
          </w:tcPr>
          <w:p w14:paraId="3A4C8260" w14:textId="77777777" w:rsidR="00A37FFA" w:rsidRDefault="00A37FFA" w:rsidP="00A37FFA">
            <w:pPr>
              <w:pStyle w:val="EmptyCellLayoutStyle"/>
              <w:spacing w:after="0" w:line="240" w:lineRule="auto"/>
            </w:pPr>
          </w:p>
        </w:tc>
        <w:tc>
          <w:tcPr>
            <w:tcW w:w="10395" w:type="dxa"/>
          </w:tcPr>
          <w:p w14:paraId="24328327" w14:textId="77777777" w:rsidR="00A37FFA" w:rsidRDefault="00A37FFA" w:rsidP="00A37FFA">
            <w:pPr>
              <w:pStyle w:val="EmptyCellLayoutStyle"/>
              <w:spacing w:after="0" w:line="240" w:lineRule="auto"/>
            </w:pPr>
          </w:p>
        </w:tc>
        <w:tc>
          <w:tcPr>
            <w:tcW w:w="149" w:type="dxa"/>
          </w:tcPr>
          <w:p w14:paraId="40DE46AF" w14:textId="77777777" w:rsidR="00A37FFA" w:rsidRDefault="00A37FFA" w:rsidP="00A37FFA">
            <w:pPr>
              <w:pStyle w:val="EmptyCellLayoutStyle"/>
              <w:spacing w:after="0" w:line="240" w:lineRule="auto"/>
            </w:pPr>
          </w:p>
        </w:tc>
      </w:tr>
      <w:tr w:rsidR="00A37FFA" w14:paraId="4EB8B13D" w14:textId="77777777" w:rsidTr="00A37FFA">
        <w:tc>
          <w:tcPr>
            <w:tcW w:w="54" w:type="dxa"/>
          </w:tcPr>
          <w:p w14:paraId="083986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6084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682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3A2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CE9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146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DD7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8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967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9A3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35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74C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F7F7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5DF7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EA7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E3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742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C310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F4F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F21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F5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D4E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F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31D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15F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89EE2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4D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AD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F410A" w14:textId="77777777" w:rsidR="00A37FFA" w:rsidRDefault="00A37FFA" w:rsidP="00A37FFA">
                  <w:pPr>
                    <w:spacing w:after="0" w:line="240" w:lineRule="auto"/>
                  </w:pPr>
                </w:p>
              </w:tc>
            </w:tr>
            <w:tr w:rsidR="00A37FFA" w14:paraId="478B7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6F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EDB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01F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2B17B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90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6541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1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CBDA3A" w14:textId="77777777" w:rsidR="00A37FFA" w:rsidRDefault="00A37FFA" w:rsidP="00A37FFA">
            <w:pPr>
              <w:spacing w:after="0" w:line="240" w:lineRule="auto"/>
            </w:pPr>
          </w:p>
        </w:tc>
        <w:tc>
          <w:tcPr>
            <w:tcW w:w="149" w:type="dxa"/>
          </w:tcPr>
          <w:p w14:paraId="507FB7BD" w14:textId="77777777" w:rsidR="00A37FFA" w:rsidRDefault="00A37FFA" w:rsidP="00A37FFA">
            <w:pPr>
              <w:pStyle w:val="EmptyCellLayoutStyle"/>
              <w:spacing w:after="0" w:line="240" w:lineRule="auto"/>
            </w:pPr>
          </w:p>
        </w:tc>
      </w:tr>
      <w:tr w:rsidR="00A37FFA" w14:paraId="3E26EC51" w14:textId="77777777" w:rsidTr="00A37FFA">
        <w:trPr>
          <w:trHeight w:val="80"/>
        </w:trPr>
        <w:tc>
          <w:tcPr>
            <w:tcW w:w="54" w:type="dxa"/>
          </w:tcPr>
          <w:p w14:paraId="1E745A5D" w14:textId="77777777" w:rsidR="00A37FFA" w:rsidRDefault="00A37FFA" w:rsidP="00A37FFA">
            <w:pPr>
              <w:pStyle w:val="EmptyCellLayoutStyle"/>
              <w:spacing w:after="0" w:line="240" w:lineRule="auto"/>
            </w:pPr>
          </w:p>
        </w:tc>
        <w:tc>
          <w:tcPr>
            <w:tcW w:w="10395" w:type="dxa"/>
          </w:tcPr>
          <w:p w14:paraId="70BB5628" w14:textId="77777777" w:rsidR="00A37FFA" w:rsidRDefault="00A37FFA" w:rsidP="00A37FFA">
            <w:pPr>
              <w:pStyle w:val="EmptyCellLayoutStyle"/>
              <w:spacing w:after="0" w:line="240" w:lineRule="auto"/>
            </w:pPr>
          </w:p>
        </w:tc>
        <w:tc>
          <w:tcPr>
            <w:tcW w:w="149" w:type="dxa"/>
          </w:tcPr>
          <w:p w14:paraId="5DE53B75" w14:textId="77777777" w:rsidR="00A37FFA" w:rsidRDefault="00A37FFA" w:rsidP="00A37FFA">
            <w:pPr>
              <w:pStyle w:val="EmptyCellLayoutStyle"/>
              <w:spacing w:after="0" w:line="240" w:lineRule="auto"/>
            </w:pPr>
          </w:p>
        </w:tc>
      </w:tr>
    </w:tbl>
    <w:p xmlns:w="http://schemas.openxmlformats.org/wordprocessingml/2006/main" w14:paraId="7644C015" w14:textId="77777777" w:rsidR="00A37FFA" w:rsidRDefault="00A37FFA" w:rsidP="00A37FFA">
      <w:pPr>
        <w:spacing w:after="0" w:line="240" w:lineRule="auto"/>
      </w:pPr>
    </w:p>
    <w:p xmlns:w="http://schemas.openxmlformats.org/wordprocessingml/2006/main" w14:paraId="4689CB9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扫描时未发现页，而其父级和上一页引用了该页。请检查先前的错误</w:t>
      </w:r>
    </w:p>
    <w:p xmlns:w="http://schemas.openxmlformats.org/wordprocessingml/2006/main" w14:paraId="2F54D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未见到 B 树中的页(P_ID1)，即使索引页(P_ID2)将其作为子页指向它并且其在页链中的前一页(P_ID3)指向它作为链中的下一页。这可能发生在 B 树的任何一级。两种错误状态含义相同; 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658550" w14:textId="77777777" w:rsidTr="00A37FFA">
        <w:trPr>
          <w:trHeight w:val="54"/>
        </w:trPr>
        <w:tc>
          <w:tcPr>
            <w:tcW w:w="54" w:type="dxa"/>
          </w:tcPr>
          <w:p w14:paraId="65715C40" w14:textId="77777777" w:rsidR="00A37FFA" w:rsidRDefault="00A37FFA" w:rsidP="00A37FFA">
            <w:pPr>
              <w:pStyle w:val="EmptyCellLayoutStyle"/>
              <w:spacing w:after="0" w:line="240" w:lineRule="auto"/>
            </w:pPr>
          </w:p>
        </w:tc>
        <w:tc>
          <w:tcPr>
            <w:tcW w:w="10395" w:type="dxa"/>
          </w:tcPr>
          <w:p w14:paraId="48ECE3AF" w14:textId="77777777" w:rsidR="00A37FFA" w:rsidRDefault="00A37FFA" w:rsidP="00A37FFA">
            <w:pPr>
              <w:pStyle w:val="EmptyCellLayoutStyle"/>
              <w:spacing w:after="0" w:line="240" w:lineRule="auto"/>
            </w:pPr>
          </w:p>
        </w:tc>
        <w:tc>
          <w:tcPr>
            <w:tcW w:w="149" w:type="dxa"/>
          </w:tcPr>
          <w:p w14:paraId="42E781A6" w14:textId="77777777" w:rsidR="00A37FFA" w:rsidRDefault="00A37FFA" w:rsidP="00A37FFA">
            <w:pPr>
              <w:pStyle w:val="EmptyCellLayoutStyle"/>
              <w:spacing w:after="0" w:line="240" w:lineRule="auto"/>
            </w:pPr>
          </w:p>
        </w:tc>
      </w:tr>
      <w:tr w:rsidR="00A37FFA" w14:paraId="4DB9DB4C" w14:textId="77777777" w:rsidTr="00A37FFA">
        <w:tc>
          <w:tcPr>
            <w:tcW w:w="54" w:type="dxa"/>
          </w:tcPr>
          <w:p w14:paraId="3FB816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57BD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317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A87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C5D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BC6A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B3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3A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84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4D0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DF8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CD8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4B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CFF2C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00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26C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A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23B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8C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4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6F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2F5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B3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DE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40C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5955C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FF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40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E22AE" w14:textId="77777777" w:rsidR="00A37FFA" w:rsidRDefault="00A37FFA" w:rsidP="00A37FFA">
                  <w:pPr>
                    <w:spacing w:after="0" w:line="240" w:lineRule="auto"/>
                  </w:pPr>
                </w:p>
              </w:tc>
            </w:tr>
            <w:tr w:rsidR="00A37FFA" w14:paraId="13D39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C8A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765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B84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1A965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8F8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27A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861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A4C60F" w14:textId="77777777" w:rsidR="00A37FFA" w:rsidRDefault="00A37FFA" w:rsidP="00A37FFA">
            <w:pPr>
              <w:spacing w:after="0" w:line="240" w:lineRule="auto"/>
            </w:pPr>
          </w:p>
        </w:tc>
        <w:tc>
          <w:tcPr>
            <w:tcW w:w="149" w:type="dxa"/>
          </w:tcPr>
          <w:p w14:paraId="4E4F27E2" w14:textId="77777777" w:rsidR="00A37FFA" w:rsidRDefault="00A37FFA" w:rsidP="00A37FFA">
            <w:pPr>
              <w:pStyle w:val="EmptyCellLayoutStyle"/>
              <w:spacing w:after="0" w:line="240" w:lineRule="auto"/>
            </w:pPr>
          </w:p>
        </w:tc>
      </w:tr>
      <w:tr w:rsidR="00A37FFA" w14:paraId="29F29CB0" w14:textId="77777777" w:rsidTr="00A37FFA">
        <w:trPr>
          <w:trHeight w:val="80"/>
        </w:trPr>
        <w:tc>
          <w:tcPr>
            <w:tcW w:w="54" w:type="dxa"/>
          </w:tcPr>
          <w:p w14:paraId="6E1ED669" w14:textId="77777777" w:rsidR="00A37FFA" w:rsidRDefault="00A37FFA" w:rsidP="00A37FFA">
            <w:pPr>
              <w:pStyle w:val="EmptyCellLayoutStyle"/>
              <w:spacing w:after="0" w:line="240" w:lineRule="auto"/>
            </w:pPr>
          </w:p>
        </w:tc>
        <w:tc>
          <w:tcPr>
            <w:tcW w:w="10395" w:type="dxa"/>
          </w:tcPr>
          <w:p w14:paraId="30147840" w14:textId="77777777" w:rsidR="00A37FFA" w:rsidRDefault="00A37FFA" w:rsidP="00A37FFA">
            <w:pPr>
              <w:pStyle w:val="EmptyCellLayoutStyle"/>
              <w:spacing w:after="0" w:line="240" w:lineRule="auto"/>
            </w:pPr>
          </w:p>
        </w:tc>
        <w:tc>
          <w:tcPr>
            <w:tcW w:w="149" w:type="dxa"/>
          </w:tcPr>
          <w:p w14:paraId="1C55FDB4" w14:textId="77777777" w:rsidR="00A37FFA" w:rsidRDefault="00A37FFA" w:rsidP="00A37FFA">
            <w:pPr>
              <w:pStyle w:val="EmptyCellLayoutStyle"/>
              <w:spacing w:after="0" w:line="240" w:lineRule="auto"/>
            </w:pPr>
          </w:p>
        </w:tc>
      </w:tr>
    </w:tbl>
    <w:p xmlns:w="http://schemas.openxmlformats.org/wordprocessingml/2006/main" w14:paraId="5B71CB8D" w14:textId="77777777" w:rsidR="00A37FFA" w:rsidRDefault="00A37FFA" w:rsidP="00A37FFA">
      <w:pPr>
        <w:spacing w:after="0" w:line="240" w:lineRule="auto"/>
      </w:pPr>
    </w:p>
    <w:p xmlns:w="http://schemas.openxmlformats.org/wordprocessingml/2006/main" w14:paraId="379AC2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或数据库镜像正以 FIPS 兼容模式运行</w:t>
      </w:r>
    </w:p>
    <w:p xmlns:w="http://schemas.openxmlformats.org/wordprocessingml/2006/main" w14:paraId="471A1B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或数据库镜像正以 FIPS 兼容模式运行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A8729E" w14:textId="77777777" w:rsidTr="00A37FFA">
        <w:trPr>
          <w:trHeight w:val="54"/>
        </w:trPr>
        <w:tc>
          <w:tcPr>
            <w:tcW w:w="54" w:type="dxa"/>
          </w:tcPr>
          <w:p w14:paraId="4F998985" w14:textId="77777777" w:rsidR="00A37FFA" w:rsidRDefault="00A37FFA" w:rsidP="00A37FFA">
            <w:pPr>
              <w:pStyle w:val="EmptyCellLayoutStyle"/>
              <w:spacing w:after="0" w:line="240" w:lineRule="auto"/>
            </w:pPr>
          </w:p>
        </w:tc>
        <w:tc>
          <w:tcPr>
            <w:tcW w:w="10395" w:type="dxa"/>
          </w:tcPr>
          <w:p w14:paraId="503D8403" w14:textId="77777777" w:rsidR="00A37FFA" w:rsidRDefault="00A37FFA" w:rsidP="00A37FFA">
            <w:pPr>
              <w:pStyle w:val="EmptyCellLayoutStyle"/>
              <w:spacing w:after="0" w:line="240" w:lineRule="auto"/>
            </w:pPr>
          </w:p>
        </w:tc>
        <w:tc>
          <w:tcPr>
            <w:tcW w:w="149" w:type="dxa"/>
          </w:tcPr>
          <w:p w14:paraId="62FE58FB" w14:textId="77777777" w:rsidR="00A37FFA" w:rsidRDefault="00A37FFA" w:rsidP="00A37FFA">
            <w:pPr>
              <w:pStyle w:val="EmptyCellLayoutStyle"/>
              <w:spacing w:after="0" w:line="240" w:lineRule="auto"/>
            </w:pPr>
          </w:p>
        </w:tc>
      </w:tr>
      <w:tr w:rsidR="00A37FFA" w14:paraId="6524CACA" w14:textId="77777777" w:rsidTr="00A37FFA">
        <w:tc>
          <w:tcPr>
            <w:tcW w:w="54" w:type="dxa"/>
          </w:tcPr>
          <w:p w14:paraId="234204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413B1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901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520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6ABE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E14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A7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AF9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30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A06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279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ED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0844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FFD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8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C0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16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5241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5F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00C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BE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31D75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CD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E7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D4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154D9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74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C1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B306D" w14:textId="77777777" w:rsidR="00A37FFA" w:rsidRDefault="00A37FFA" w:rsidP="00A37FFA">
                  <w:pPr>
                    <w:spacing w:after="0" w:line="240" w:lineRule="auto"/>
                  </w:pPr>
                </w:p>
              </w:tc>
            </w:tr>
            <w:tr w:rsidR="00A37FFA" w14:paraId="51F703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BD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92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E8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73BD8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C0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45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2C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EF28CF" w14:textId="77777777" w:rsidR="00A37FFA" w:rsidRDefault="00A37FFA" w:rsidP="00A37FFA">
            <w:pPr>
              <w:spacing w:after="0" w:line="240" w:lineRule="auto"/>
            </w:pPr>
          </w:p>
        </w:tc>
        <w:tc>
          <w:tcPr>
            <w:tcW w:w="149" w:type="dxa"/>
          </w:tcPr>
          <w:p w14:paraId="7AFD5EA5" w14:textId="77777777" w:rsidR="00A37FFA" w:rsidRDefault="00A37FFA" w:rsidP="00A37FFA">
            <w:pPr>
              <w:pStyle w:val="EmptyCellLayoutStyle"/>
              <w:spacing w:after="0" w:line="240" w:lineRule="auto"/>
            </w:pPr>
          </w:p>
        </w:tc>
      </w:tr>
      <w:tr w:rsidR="00A37FFA" w14:paraId="3E470C26" w14:textId="77777777" w:rsidTr="00A37FFA">
        <w:trPr>
          <w:trHeight w:val="80"/>
        </w:trPr>
        <w:tc>
          <w:tcPr>
            <w:tcW w:w="54" w:type="dxa"/>
          </w:tcPr>
          <w:p w14:paraId="4F84821F" w14:textId="77777777" w:rsidR="00A37FFA" w:rsidRDefault="00A37FFA" w:rsidP="00A37FFA">
            <w:pPr>
              <w:pStyle w:val="EmptyCellLayoutStyle"/>
              <w:spacing w:after="0" w:line="240" w:lineRule="auto"/>
            </w:pPr>
          </w:p>
        </w:tc>
        <w:tc>
          <w:tcPr>
            <w:tcW w:w="10395" w:type="dxa"/>
          </w:tcPr>
          <w:p w14:paraId="2980B7D4" w14:textId="77777777" w:rsidR="00A37FFA" w:rsidRDefault="00A37FFA" w:rsidP="00A37FFA">
            <w:pPr>
              <w:pStyle w:val="EmptyCellLayoutStyle"/>
              <w:spacing w:after="0" w:line="240" w:lineRule="auto"/>
            </w:pPr>
          </w:p>
        </w:tc>
        <w:tc>
          <w:tcPr>
            <w:tcW w:w="149" w:type="dxa"/>
          </w:tcPr>
          <w:p w14:paraId="4A190E51" w14:textId="77777777" w:rsidR="00A37FFA" w:rsidRDefault="00A37FFA" w:rsidP="00A37FFA">
            <w:pPr>
              <w:pStyle w:val="EmptyCellLayoutStyle"/>
              <w:spacing w:after="0" w:line="240" w:lineRule="auto"/>
            </w:pPr>
          </w:p>
        </w:tc>
      </w:tr>
    </w:tbl>
    <w:p xmlns:w="http://schemas.openxmlformats.org/wordprocessingml/2006/main" w14:paraId="46A9D5A9" w14:textId="77777777" w:rsidR="00A37FFA" w:rsidRDefault="00A37FFA" w:rsidP="00A37FFA">
      <w:pPr>
        <w:spacing w:after="0" w:line="240" w:lineRule="auto"/>
      </w:pPr>
    </w:p>
    <w:p xmlns:w="http://schemas.openxmlformats.org/wordprocessingml/2006/main" w14:paraId="7C7695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计时器事件缓存中出错</w:t>
      </w:r>
    </w:p>
    <w:p xmlns:w="http://schemas.openxmlformats.org/wordprocessingml/2006/main" w14:paraId="6C57F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传输层计时器事件缓存中出错。Linux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84C63" w14:textId="77777777" w:rsidTr="00A37FFA">
        <w:trPr>
          <w:trHeight w:val="54"/>
        </w:trPr>
        <w:tc>
          <w:tcPr>
            <w:tcW w:w="54" w:type="dxa"/>
          </w:tcPr>
          <w:p w14:paraId="05EB793D" w14:textId="77777777" w:rsidR="00A37FFA" w:rsidRDefault="00A37FFA" w:rsidP="00A37FFA">
            <w:pPr>
              <w:pStyle w:val="EmptyCellLayoutStyle"/>
              <w:spacing w:after="0" w:line="240" w:lineRule="auto"/>
            </w:pPr>
          </w:p>
        </w:tc>
        <w:tc>
          <w:tcPr>
            <w:tcW w:w="10395" w:type="dxa"/>
          </w:tcPr>
          <w:p w14:paraId="3596C6CB" w14:textId="77777777" w:rsidR="00A37FFA" w:rsidRDefault="00A37FFA" w:rsidP="00A37FFA">
            <w:pPr>
              <w:pStyle w:val="EmptyCellLayoutStyle"/>
              <w:spacing w:after="0" w:line="240" w:lineRule="auto"/>
            </w:pPr>
          </w:p>
        </w:tc>
        <w:tc>
          <w:tcPr>
            <w:tcW w:w="149" w:type="dxa"/>
          </w:tcPr>
          <w:p w14:paraId="745524F9" w14:textId="77777777" w:rsidR="00A37FFA" w:rsidRDefault="00A37FFA" w:rsidP="00A37FFA">
            <w:pPr>
              <w:pStyle w:val="EmptyCellLayoutStyle"/>
              <w:spacing w:after="0" w:line="240" w:lineRule="auto"/>
            </w:pPr>
          </w:p>
        </w:tc>
      </w:tr>
      <w:tr w:rsidR="00A37FFA" w14:paraId="119BF41C" w14:textId="77777777" w:rsidTr="00A37FFA">
        <w:tc>
          <w:tcPr>
            <w:tcW w:w="54" w:type="dxa"/>
          </w:tcPr>
          <w:p w14:paraId="7F1723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2B1E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835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272E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4E4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588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67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00A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2C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202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BE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D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5072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BEB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9B1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ED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9C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5C8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8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2D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B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06A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0B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B89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640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47DC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A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B86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D2AC0" w14:textId="77777777" w:rsidR="00A37FFA" w:rsidRDefault="00A37FFA" w:rsidP="00A37FFA">
                  <w:pPr>
                    <w:spacing w:after="0" w:line="240" w:lineRule="auto"/>
                  </w:pPr>
                </w:p>
              </w:tc>
            </w:tr>
            <w:tr w:rsidR="00A37FFA" w14:paraId="71DD0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19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50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135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2A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42A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1C5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547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692D746" w14:textId="77777777" w:rsidR="00A37FFA" w:rsidRDefault="00A37FFA" w:rsidP="00A37FFA">
            <w:pPr>
              <w:spacing w:after="0" w:line="240" w:lineRule="auto"/>
            </w:pPr>
          </w:p>
        </w:tc>
        <w:tc>
          <w:tcPr>
            <w:tcW w:w="149" w:type="dxa"/>
          </w:tcPr>
          <w:p w14:paraId="3A595EF0" w14:textId="77777777" w:rsidR="00A37FFA" w:rsidRDefault="00A37FFA" w:rsidP="00A37FFA">
            <w:pPr>
              <w:pStyle w:val="EmptyCellLayoutStyle"/>
              <w:spacing w:after="0" w:line="240" w:lineRule="auto"/>
            </w:pPr>
          </w:p>
        </w:tc>
      </w:tr>
      <w:tr w:rsidR="00A37FFA" w14:paraId="4AEBFD19" w14:textId="77777777" w:rsidTr="00A37FFA">
        <w:trPr>
          <w:trHeight w:val="80"/>
        </w:trPr>
        <w:tc>
          <w:tcPr>
            <w:tcW w:w="54" w:type="dxa"/>
          </w:tcPr>
          <w:p w14:paraId="26F07E43" w14:textId="77777777" w:rsidR="00A37FFA" w:rsidRDefault="00A37FFA" w:rsidP="00A37FFA">
            <w:pPr>
              <w:pStyle w:val="EmptyCellLayoutStyle"/>
              <w:spacing w:after="0" w:line="240" w:lineRule="auto"/>
            </w:pPr>
          </w:p>
        </w:tc>
        <w:tc>
          <w:tcPr>
            <w:tcW w:w="10395" w:type="dxa"/>
          </w:tcPr>
          <w:p w14:paraId="73288AA2" w14:textId="77777777" w:rsidR="00A37FFA" w:rsidRDefault="00A37FFA" w:rsidP="00A37FFA">
            <w:pPr>
              <w:pStyle w:val="EmptyCellLayoutStyle"/>
              <w:spacing w:after="0" w:line="240" w:lineRule="auto"/>
            </w:pPr>
          </w:p>
        </w:tc>
        <w:tc>
          <w:tcPr>
            <w:tcW w:w="149" w:type="dxa"/>
          </w:tcPr>
          <w:p w14:paraId="755B4ED3" w14:textId="77777777" w:rsidR="00A37FFA" w:rsidRDefault="00A37FFA" w:rsidP="00A37FFA">
            <w:pPr>
              <w:pStyle w:val="EmptyCellLayoutStyle"/>
              <w:spacing w:after="0" w:line="240" w:lineRule="auto"/>
            </w:pPr>
          </w:p>
        </w:tc>
      </w:tr>
    </w:tbl>
    <w:p xmlns:w="http://schemas.openxmlformats.org/wordprocessingml/2006/main" w14:paraId="5A597914" w14:textId="77777777" w:rsidR="00A37FFA" w:rsidRDefault="00A37FFA" w:rsidP="00A37FFA">
      <w:pPr>
        <w:spacing w:after="0" w:line="240" w:lineRule="auto"/>
      </w:pPr>
    </w:p>
    <w:p xmlns:w="http://schemas.openxmlformats.org/wordprocessingml/2006/main" w14:paraId="3586DB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ML: 从流请求的数据区块大小超过了允许的限制值</w:t>
      </w:r>
    </w:p>
    <w:p xmlns:w="http://schemas.openxmlformats.org/wordprocessingml/2006/main" w14:paraId="11A5FC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收到一个超出允许的限制的 XML 文档。</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2BE612" w14:textId="77777777" w:rsidTr="00A37FFA">
        <w:trPr>
          <w:trHeight w:val="54"/>
        </w:trPr>
        <w:tc>
          <w:tcPr>
            <w:tcW w:w="54" w:type="dxa"/>
          </w:tcPr>
          <w:p w14:paraId="27C42D49" w14:textId="77777777" w:rsidR="00A37FFA" w:rsidRDefault="00A37FFA" w:rsidP="00A37FFA">
            <w:pPr>
              <w:pStyle w:val="EmptyCellLayoutStyle"/>
              <w:spacing w:after="0" w:line="240" w:lineRule="auto"/>
            </w:pPr>
          </w:p>
        </w:tc>
        <w:tc>
          <w:tcPr>
            <w:tcW w:w="10395" w:type="dxa"/>
          </w:tcPr>
          <w:p w14:paraId="2C0A0ED4" w14:textId="77777777" w:rsidR="00A37FFA" w:rsidRDefault="00A37FFA" w:rsidP="00A37FFA">
            <w:pPr>
              <w:pStyle w:val="EmptyCellLayoutStyle"/>
              <w:spacing w:after="0" w:line="240" w:lineRule="auto"/>
            </w:pPr>
          </w:p>
        </w:tc>
        <w:tc>
          <w:tcPr>
            <w:tcW w:w="149" w:type="dxa"/>
          </w:tcPr>
          <w:p w14:paraId="18E7B588" w14:textId="77777777" w:rsidR="00A37FFA" w:rsidRDefault="00A37FFA" w:rsidP="00A37FFA">
            <w:pPr>
              <w:pStyle w:val="EmptyCellLayoutStyle"/>
              <w:spacing w:after="0" w:line="240" w:lineRule="auto"/>
            </w:pPr>
          </w:p>
        </w:tc>
      </w:tr>
      <w:tr w:rsidR="00A37FFA" w14:paraId="7875E7B8" w14:textId="77777777" w:rsidTr="00A37FFA">
        <w:tc>
          <w:tcPr>
            <w:tcW w:w="54" w:type="dxa"/>
          </w:tcPr>
          <w:p w14:paraId="0B25F4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763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EAD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AA4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2191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CF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18C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9C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32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3C96A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CE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B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00F5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699D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D02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6C9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DB1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0C2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B3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94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BC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4802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881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0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A5A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4B942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42B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E706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B661C" w14:textId="77777777" w:rsidR="00A37FFA" w:rsidRDefault="00A37FFA" w:rsidP="00A37FFA">
                  <w:pPr>
                    <w:spacing w:after="0" w:line="240" w:lineRule="auto"/>
                  </w:pPr>
                </w:p>
              </w:tc>
            </w:tr>
            <w:tr w:rsidR="00A37FFA" w14:paraId="55974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6B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EF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BCB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E14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CDA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4CD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A85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70CA6B" w14:textId="77777777" w:rsidR="00A37FFA" w:rsidRDefault="00A37FFA" w:rsidP="00A37FFA">
            <w:pPr>
              <w:spacing w:after="0" w:line="240" w:lineRule="auto"/>
            </w:pPr>
          </w:p>
        </w:tc>
        <w:tc>
          <w:tcPr>
            <w:tcW w:w="149" w:type="dxa"/>
          </w:tcPr>
          <w:p w14:paraId="7F123486" w14:textId="77777777" w:rsidR="00A37FFA" w:rsidRDefault="00A37FFA" w:rsidP="00A37FFA">
            <w:pPr>
              <w:pStyle w:val="EmptyCellLayoutStyle"/>
              <w:spacing w:after="0" w:line="240" w:lineRule="auto"/>
            </w:pPr>
          </w:p>
        </w:tc>
      </w:tr>
      <w:tr w:rsidR="00A37FFA" w14:paraId="3405D027" w14:textId="77777777" w:rsidTr="00A37FFA">
        <w:trPr>
          <w:trHeight w:val="80"/>
        </w:trPr>
        <w:tc>
          <w:tcPr>
            <w:tcW w:w="54" w:type="dxa"/>
          </w:tcPr>
          <w:p w14:paraId="5E47858A" w14:textId="77777777" w:rsidR="00A37FFA" w:rsidRDefault="00A37FFA" w:rsidP="00A37FFA">
            <w:pPr>
              <w:pStyle w:val="EmptyCellLayoutStyle"/>
              <w:spacing w:after="0" w:line="240" w:lineRule="auto"/>
            </w:pPr>
          </w:p>
        </w:tc>
        <w:tc>
          <w:tcPr>
            <w:tcW w:w="10395" w:type="dxa"/>
          </w:tcPr>
          <w:p w14:paraId="78DAD72C" w14:textId="77777777" w:rsidR="00A37FFA" w:rsidRDefault="00A37FFA" w:rsidP="00A37FFA">
            <w:pPr>
              <w:pStyle w:val="EmptyCellLayoutStyle"/>
              <w:spacing w:after="0" w:line="240" w:lineRule="auto"/>
            </w:pPr>
          </w:p>
        </w:tc>
        <w:tc>
          <w:tcPr>
            <w:tcW w:w="149" w:type="dxa"/>
          </w:tcPr>
          <w:p w14:paraId="7E7D9D3B" w14:textId="77777777" w:rsidR="00A37FFA" w:rsidRDefault="00A37FFA" w:rsidP="00A37FFA">
            <w:pPr>
              <w:pStyle w:val="EmptyCellLayoutStyle"/>
              <w:spacing w:after="0" w:line="240" w:lineRule="auto"/>
            </w:pPr>
          </w:p>
        </w:tc>
      </w:tr>
    </w:tbl>
    <w:p xmlns:w="http://schemas.openxmlformats.org/wordprocessingml/2006/main" w14:paraId="5E0F3B69" w14:textId="77777777" w:rsidR="00A37FFA" w:rsidRDefault="00A37FFA" w:rsidP="00A37FFA">
      <w:pPr>
        <w:spacing w:after="0" w:line="240" w:lineRule="auto"/>
      </w:pPr>
    </w:p>
    <w:p xmlns:w="http://schemas.openxmlformats.org/wordprocessingml/2006/main" w14:paraId="096723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部查询处理器错误: 查询处理器在查询优化过程中用尽了堆栈空间</w:t>
      </w:r>
    </w:p>
    <w:p xmlns:w="http://schemas.openxmlformats.org/wordprocessingml/2006/main" w14:paraId="54D47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优化查询时，查询处理器使用了很大但有限的内存堆栈。在某些极端情况下，堆栈大小可能会成为给定非常大的查询的限制 — 例如，包含具有 100,000 个常量的 inlist 的查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DCECB8" w14:textId="77777777" w:rsidTr="00A37FFA">
        <w:trPr>
          <w:trHeight w:val="54"/>
        </w:trPr>
        <w:tc>
          <w:tcPr>
            <w:tcW w:w="54" w:type="dxa"/>
          </w:tcPr>
          <w:p w14:paraId="757583CB" w14:textId="77777777" w:rsidR="00A37FFA" w:rsidRDefault="00A37FFA" w:rsidP="00A37FFA">
            <w:pPr>
              <w:pStyle w:val="EmptyCellLayoutStyle"/>
              <w:spacing w:after="0" w:line="240" w:lineRule="auto"/>
            </w:pPr>
          </w:p>
        </w:tc>
        <w:tc>
          <w:tcPr>
            <w:tcW w:w="10395" w:type="dxa"/>
          </w:tcPr>
          <w:p w14:paraId="384DF7DC" w14:textId="77777777" w:rsidR="00A37FFA" w:rsidRDefault="00A37FFA" w:rsidP="00A37FFA">
            <w:pPr>
              <w:pStyle w:val="EmptyCellLayoutStyle"/>
              <w:spacing w:after="0" w:line="240" w:lineRule="auto"/>
            </w:pPr>
          </w:p>
        </w:tc>
        <w:tc>
          <w:tcPr>
            <w:tcW w:w="149" w:type="dxa"/>
          </w:tcPr>
          <w:p w14:paraId="222A892B" w14:textId="77777777" w:rsidR="00A37FFA" w:rsidRDefault="00A37FFA" w:rsidP="00A37FFA">
            <w:pPr>
              <w:pStyle w:val="EmptyCellLayoutStyle"/>
              <w:spacing w:after="0" w:line="240" w:lineRule="auto"/>
            </w:pPr>
          </w:p>
        </w:tc>
      </w:tr>
      <w:tr w:rsidR="00A37FFA" w14:paraId="40380A3E" w14:textId="77777777" w:rsidTr="00A37FFA">
        <w:tc>
          <w:tcPr>
            <w:tcW w:w="54" w:type="dxa"/>
          </w:tcPr>
          <w:p w14:paraId="3A722E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C42F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6449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6B4D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CEE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DB6F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D7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1BC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38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4CA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235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6B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52D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57C2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005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FF2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EE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054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1C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4A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7E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0FA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4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EE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84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27FFB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894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506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FAD17" w14:textId="77777777" w:rsidR="00A37FFA" w:rsidRDefault="00A37FFA" w:rsidP="00A37FFA">
                  <w:pPr>
                    <w:spacing w:after="0" w:line="240" w:lineRule="auto"/>
                  </w:pPr>
                </w:p>
              </w:tc>
            </w:tr>
            <w:tr w:rsidR="00A37FFA" w14:paraId="62B1D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32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9E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43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D2C4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327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033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3B6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C11789" w14:textId="77777777" w:rsidR="00A37FFA" w:rsidRDefault="00A37FFA" w:rsidP="00A37FFA">
            <w:pPr>
              <w:spacing w:after="0" w:line="240" w:lineRule="auto"/>
            </w:pPr>
          </w:p>
        </w:tc>
        <w:tc>
          <w:tcPr>
            <w:tcW w:w="149" w:type="dxa"/>
          </w:tcPr>
          <w:p w14:paraId="32B0B5B7" w14:textId="77777777" w:rsidR="00A37FFA" w:rsidRDefault="00A37FFA" w:rsidP="00A37FFA">
            <w:pPr>
              <w:pStyle w:val="EmptyCellLayoutStyle"/>
              <w:spacing w:after="0" w:line="240" w:lineRule="auto"/>
            </w:pPr>
          </w:p>
        </w:tc>
      </w:tr>
      <w:tr w:rsidR="00A37FFA" w14:paraId="5EC5161B" w14:textId="77777777" w:rsidTr="00A37FFA">
        <w:trPr>
          <w:trHeight w:val="80"/>
        </w:trPr>
        <w:tc>
          <w:tcPr>
            <w:tcW w:w="54" w:type="dxa"/>
          </w:tcPr>
          <w:p w14:paraId="40EDC16B" w14:textId="77777777" w:rsidR="00A37FFA" w:rsidRDefault="00A37FFA" w:rsidP="00A37FFA">
            <w:pPr>
              <w:pStyle w:val="EmptyCellLayoutStyle"/>
              <w:spacing w:after="0" w:line="240" w:lineRule="auto"/>
            </w:pPr>
          </w:p>
        </w:tc>
        <w:tc>
          <w:tcPr>
            <w:tcW w:w="10395" w:type="dxa"/>
          </w:tcPr>
          <w:p w14:paraId="7C21F7FD" w14:textId="77777777" w:rsidR="00A37FFA" w:rsidRDefault="00A37FFA" w:rsidP="00A37FFA">
            <w:pPr>
              <w:pStyle w:val="EmptyCellLayoutStyle"/>
              <w:spacing w:after="0" w:line="240" w:lineRule="auto"/>
            </w:pPr>
          </w:p>
        </w:tc>
        <w:tc>
          <w:tcPr>
            <w:tcW w:w="149" w:type="dxa"/>
          </w:tcPr>
          <w:p w14:paraId="3E33A81C" w14:textId="77777777" w:rsidR="00A37FFA" w:rsidRDefault="00A37FFA" w:rsidP="00A37FFA">
            <w:pPr>
              <w:pStyle w:val="EmptyCellLayoutStyle"/>
              <w:spacing w:after="0" w:line="240" w:lineRule="auto"/>
            </w:pPr>
          </w:p>
        </w:tc>
      </w:tr>
    </w:tbl>
    <w:p xmlns:w="http://schemas.openxmlformats.org/wordprocessingml/2006/main" w14:paraId="49EE0524" w14:textId="77777777" w:rsidR="00A37FFA" w:rsidRDefault="00A37FFA" w:rsidP="00A37FFA">
      <w:pPr>
        <w:spacing w:after="0" w:line="240" w:lineRule="auto"/>
      </w:pPr>
    </w:p>
    <w:p xmlns:w="http://schemas.openxmlformats.org/wordprocessingml/2006/main" w14:paraId="4B480F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由于未解析事务结果，无法恢复数据库</w:t>
      </w:r>
    </w:p>
    <w:p xmlns:w="http://schemas.openxmlformats.org/wordprocessingml/2006/main" w14:paraId="267ABD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恢复进程发现指定数据库的挂起的事务。这些事务或者是使用 Microsoft 分布式事务处理协调器(MS DTC)的分布式事务，或者是单实例跨数据库事务。没有足够的信息可供恢复进程提交或回滚一个或多个这些事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7EA880" w14:textId="77777777" w:rsidTr="00A37FFA">
        <w:trPr>
          <w:trHeight w:val="54"/>
        </w:trPr>
        <w:tc>
          <w:tcPr>
            <w:tcW w:w="54" w:type="dxa"/>
          </w:tcPr>
          <w:p w14:paraId="4DBE687A" w14:textId="77777777" w:rsidR="00A37FFA" w:rsidRDefault="00A37FFA" w:rsidP="00A37FFA">
            <w:pPr>
              <w:pStyle w:val="EmptyCellLayoutStyle"/>
              <w:spacing w:after="0" w:line="240" w:lineRule="auto"/>
            </w:pPr>
          </w:p>
        </w:tc>
        <w:tc>
          <w:tcPr>
            <w:tcW w:w="10395" w:type="dxa"/>
          </w:tcPr>
          <w:p w14:paraId="1CBB012A" w14:textId="77777777" w:rsidR="00A37FFA" w:rsidRDefault="00A37FFA" w:rsidP="00A37FFA">
            <w:pPr>
              <w:pStyle w:val="EmptyCellLayoutStyle"/>
              <w:spacing w:after="0" w:line="240" w:lineRule="auto"/>
            </w:pPr>
          </w:p>
        </w:tc>
        <w:tc>
          <w:tcPr>
            <w:tcW w:w="149" w:type="dxa"/>
          </w:tcPr>
          <w:p w14:paraId="4D2870DD" w14:textId="77777777" w:rsidR="00A37FFA" w:rsidRDefault="00A37FFA" w:rsidP="00A37FFA">
            <w:pPr>
              <w:pStyle w:val="EmptyCellLayoutStyle"/>
              <w:spacing w:after="0" w:line="240" w:lineRule="auto"/>
            </w:pPr>
          </w:p>
        </w:tc>
      </w:tr>
      <w:tr w:rsidR="00A37FFA" w14:paraId="100D0C53" w14:textId="77777777" w:rsidTr="00A37FFA">
        <w:tc>
          <w:tcPr>
            <w:tcW w:w="54" w:type="dxa"/>
          </w:tcPr>
          <w:p w14:paraId="4D130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7490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A63F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D15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4A5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DAAD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99E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08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ED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8DDA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21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503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38D3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0A6F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2C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7E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64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874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EE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08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2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8455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82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C3A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7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A592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8D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CFC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3C6A9" w14:textId="77777777" w:rsidR="00A37FFA" w:rsidRDefault="00A37FFA" w:rsidP="00A37FFA">
                  <w:pPr>
                    <w:spacing w:after="0" w:line="240" w:lineRule="auto"/>
                  </w:pPr>
                </w:p>
              </w:tc>
            </w:tr>
            <w:tr w:rsidR="00A37FFA" w14:paraId="50E97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3F4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81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9C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DCA3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645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113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5DF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7CC195" w14:textId="77777777" w:rsidR="00A37FFA" w:rsidRDefault="00A37FFA" w:rsidP="00A37FFA">
            <w:pPr>
              <w:spacing w:after="0" w:line="240" w:lineRule="auto"/>
            </w:pPr>
          </w:p>
        </w:tc>
        <w:tc>
          <w:tcPr>
            <w:tcW w:w="149" w:type="dxa"/>
          </w:tcPr>
          <w:p w14:paraId="4A1B2FFE" w14:textId="77777777" w:rsidR="00A37FFA" w:rsidRDefault="00A37FFA" w:rsidP="00A37FFA">
            <w:pPr>
              <w:pStyle w:val="EmptyCellLayoutStyle"/>
              <w:spacing w:after="0" w:line="240" w:lineRule="auto"/>
            </w:pPr>
          </w:p>
        </w:tc>
      </w:tr>
      <w:tr w:rsidR="00A37FFA" w14:paraId="20706648" w14:textId="77777777" w:rsidTr="00A37FFA">
        <w:trPr>
          <w:trHeight w:val="80"/>
        </w:trPr>
        <w:tc>
          <w:tcPr>
            <w:tcW w:w="54" w:type="dxa"/>
          </w:tcPr>
          <w:p w14:paraId="5F9E98F4" w14:textId="77777777" w:rsidR="00A37FFA" w:rsidRDefault="00A37FFA" w:rsidP="00A37FFA">
            <w:pPr>
              <w:pStyle w:val="EmptyCellLayoutStyle"/>
              <w:spacing w:after="0" w:line="240" w:lineRule="auto"/>
            </w:pPr>
          </w:p>
        </w:tc>
        <w:tc>
          <w:tcPr>
            <w:tcW w:w="10395" w:type="dxa"/>
          </w:tcPr>
          <w:p w14:paraId="625EA972" w14:textId="77777777" w:rsidR="00A37FFA" w:rsidRDefault="00A37FFA" w:rsidP="00A37FFA">
            <w:pPr>
              <w:pStyle w:val="EmptyCellLayoutStyle"/>
              <w:spacing w:after="0" w:line="240" w:lineRule="auto"/>
            </w:pPr>
          </w:p>
        </w:tc>
        <w:tc>
          <w:tcPr>
            <w:tcW w:w="149" w:type="dxa"/>
          </w:tcPr>
          <w:p w14:paraId="64976E54" w14:textId="77777777" w:rsidR="00A37FFA" w:rsidRDefault="00A37FFA" w:rsidP="00A37FFA">
            <w:pPr>
              <w:pStyle w:val="EmptyCellLayoutStyle"/>
              <w:spacing w:after="0" w:line="240" w:lineRule="auto"/>
            </w:pPr>
          </w:p>
        </w:tc>
      </w:tr>
    </w:tbl>
    <w:p xmlns:w="http://schemas.openxmlformats.org/wordprocessingml/2006/main" w14:paraId="1310A2DD" w14:textId="77777777" w:rsidR="00A37FFA" w:rsidRDefault="00A37FFA" w:rsidP="00A37FFA">
      <w:pPr>
        <w:spacing w:after="0" w:line="240" w:lineRule="auto"/>
      </w:pPr>
    </w:p>
    <w:p xmlns:w="http://schemas.openxmlformats.org/wordprocessingml/2006/main" w14:paraId="0044AF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对文件 ID 的引用无效</w:t>
      </w:r>
    </w:p>
    <w:p xmlns:w="http://schemas.openxmlformats.org/wordprocessingml/2006/main" w14:paraId="660B0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执行某些操作时如果 SQL Server 使用无效的文件 ID，则会出现此错误。此错误可以在几个不同情形中发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FE65F4" w14:textId="77777777" w:rsidTr="00A37FFA">
        <w:trPr>
          <w:trHeight w:val="54"/>
        </w:trPr>
        <w:tc>
          <w:tcPr>
            <w:tcW w:w="54" w:type="dxa"/>
          </w:tcPr>
          <w:p w14:paraId="4F85A49F" w14:textId="77777777" w:rsidR="00A37FFA" w:rsidRDefault="00A37FFA" w:rsidP="00A37FFA">
            <w:pPr>
              <w:pStyle w:val="EmptyCellLayoutStyle"/>
              <w:spacing w:after="0" w:line="240" w:lineRule="auto"/>
            </w:pPr>
          </w:p>
        </w:tc>
        <w:tc>
          <w:tcPr>
            <w:tcW w:w="10395" w:type="dxa"/>
          </w:tcPr>
          <w:p w14:paraId="550956BB" w14:textId="77777777" w:rsidR="00A37FFA" w:rsidRDefault="00A37FFA" w:rsidP="00A37FFA">
            <w:pPr>
              <w:pStyle w:val="EmptyCellLayoutStyle"/>
              <w:spacing w:after="0" w:line="240" w:lineRule="auto"/>
            </w:pPr>
          </w:p>
        </w:tc>
        <w:tc>
          <w:tcPr>
            <w:tcW w:w="149" w:type="dxa"/>
          </w:tcPr>
          <w:p w14:paraId="62511E25" w14:textId="77777777" w:rsidR="00A37FFA" w:rsidRDefault="00A37FFA" w:rsidP="00A37FFA">
            <w:pPr>
              <w:pStyle w:val="EmptyCellLayoutStyle"/>
              <w:spacing w:after="0" w:line="240" w:lineRule="auto"/>
            </w:pPr>
          </w:p>
        </w:tc>
      </w:tr>
      <w:tr w:rsidR="00A37FFA" w14:paraId="288AD551" w14:textId="77777777" w:rsidTr="00A37FFA">
        <w:tc>
          <w:tcPr>
            <w:tcW w:w="54" w:type="dxa"/>
          </w:tcPr>
          <w:p w14:paraId="269A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3591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511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6C7C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53B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BC47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61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40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46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F18C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F93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7A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992C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1C36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99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5F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01D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4FA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BF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A2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C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6DC93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2A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93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B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F67A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D2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1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F9B59" w14:textId="77777777" w:rsidR="00A37FFA" w:rsidRDefault="00A37FFA" w:rsidP="00A37FFA">
                  <w:pPr>
                    <w:spacing w:after="0" w:line="240" w:lineRule="auto"/>
                  </w:pPr>
                </w:p>
              </w:tc>
            </w:tr>
            <w:tr w:rsidR="00A37FFA" w14:paraId="5B3C5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753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C2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15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67583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DCD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EBA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B22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31E424" w14:textId="77777777" w:rsidR="00A37FFA" w:rsidRDefault="00A37FFA" w:rsidP="00A37FFA">
            <w:pPr>
              <w:spacing w:after="0" w:line="240" w:lineRule="auto"/>
            </w:pPr>
          </w:p>
        </w:tc>
        <w:tc>
          <w:tcPr>
            <w:tcW w:w="149" w:type="dxa"/>
          </w:tcPr>
          <w:p w14:paraId="6609FF0F" w14:textId="77777777" w:rsidR="00A37FFA" w:rsidRDefault="00A37FFA" w:rsidP="00A37FFA">
            <w:pPr>
              <w:pStyle w:val="EmptyCellLayoutStyle"/>
              <w:spacing w:after="0" w:line="240" w:lineRule="auto"/>
            </w:pPr>
          </w:p>
        </w:tc>
      </w:tr>
      <w:tr w:rsidR="00A37FFA" w14:paraId="4F75AA3A" w14:textId="77777777" w:rsidTr="00A37FFA">
        <w:trPr>
          <w:trHeight w:val="80"/>
        </w:trPr>
        <w:tc>
          <w:tcPr>
            <w:tcW w:w="54" w:type="dxa"/>
          </w:tcPr>
          <w:p w14:paraId="7126495B" w14:textId="77777777" w:rsidR="00A37FFA" w:rsidRDefault="00A37FFA" w:rsidP="00A37FFA">
            <w:pPr>
              <w:pStyle w:val="EmptyCellLayoutStyle"/>
              <w:spacing w:after="0" w:line="240" w:lineRule="auto"/>
            </w:pPr>
          </w:p>
        </w:tc>
        <w:tc>
          <w:tcPr>
            <w:tcW w:w="10395" w:type="dxa"/>
          </w:tcPr>
          <w:p w14:paraId="64D92C74" w14:textId="77777777" w:rsidR="00A37FFA" w:rsidRDefault="00A37FFA" w:rsidP="00A37FFA">
            <w:pPr>
              <w:pStyle w:val="EmptyCellLayoutStyle"/>
              <w:spacing w:after="0" w:line="240" w:lineRule="auto"/>
            </w:pPr>
          </w:p>
        </w:tc>
        <w:tc>
          <w:tcPr>
            <w:tcW w:w="149" w:type="dxa"/>
          </w:tcPr>
          <w:p w14:paraId="7A8B5CD7" w14:textId="77777777" w:rsidR="00A37FFA" w:rsidRDefault="00A37FFA" w:rsidP="00A37FFA">
            <w:pPr>
              <w:pStyle w:val="EmptyCellLayoutStyle"/>
              <w:spacing w:after="0" w:line="240" w:lineRule="auto"/>
            </w:pPr>
          </w:p>
        </w:tc>
      </w:tr>
    </w:tbl>
    <w:p xmlns:w="http://schemas.openxmlformats.org/wordprocessingml/2006/main" w14:paraId="7010524D" w14:textId="77777777" w:rsidR="00A37FFA" w:rsidRDefault="00A37FFA" w:rsidP="00A37FFA">
      <w:pPr>
        <w:spacing w:after="0" w:line="240" w:lineRule="auto"/>
      </w:pPr>
    </w:p>
    <w:p xmlns:w="http://schemas.openxmlformats.org/wordprocessingml/2006/main" w14:paraId="3D324F0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MSSQLServer 服务意外终止</w:t>
      </w:r>
    </w:p>
    <w:p xmlns:w="http://schemas.openxmlformats.org/wordprocessingml/2006/main" w14:paraId="4E0DB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服务自动重新启动 SQL Server 时报告了该错误。仅当除用户或应用程序的显式停止命令之外的其他某种原因导致 SQL Server 停止，且在 SQL Server 代理“高级”属性中选择了“SQL Server 意外停止时自动重启”选项时，SQL Server 代理才会自动重启 SQL Server。在重新启动 SQL Server 期间，SQL Server 代理将此消息写入到驻留 SQL Server 的计算机上的应用程序事件日志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0CA33F" w14:textId="77777777" w:rsidTr="00A37FFA">
        <w:trPr>
          <w:trHeight w:val="54"/>
        </w:trPr>
        <w:tc>
          <w:tcPr>
            <w:tcW w:w="54" w:type="dxa"/>
          </w:tcPr>
          <w:p w14:paraId="001C127F" w14:textId="77777777" w:rsidR="00A37FFA" w:rsidRDefault="00A37FFA" w:rsidP="00A37FFA">
            <w:pPr>
              <w:pStyle w:val="EmptyCellLayoutStyle"/>
              <w:spacing w:after="0" w:line="240" w:lineRule="auto"/>
            </w:pPr>
          </w:p>
        </w:tc>
        <w:tc>
          <w:tcPr>
            <w:tcW w:w="10395" w:type="dxa"/>
          </w:tcPr>
          <w:p w14:paraId="4FFE3E45" w14:textId="77777777" w:rsidR="00A37FFA" w:rsidRDefault="00A37FFA" w:rsidP="00A37FFA">
            <w:pPr>
              <w:pStyle w:val="EmptyCellLayoutStyle"/>
              <w:spacing w:after="0" w:line="240" w:lineRule="auto"/>
            </w:pPr>
          </w:p>
        </w:tc>
        <w:tc>
          <w:tcPr>
            <w:tcW w:w="149" w:type="dxa"/>
          </w:tcPr>
          <w:p w14:paraId="67A7B661" w14:textId="77777777" w:rsidR="00A37FFA" w:rsidRDefault="00A37FFA" w:rsidP="00A37FFA">
            <w:pPr>
              <w:pStyle w:val="EmptyCellLayoutStyle"/>
              <w:spacing w:after="0" w:line="240" w:lineRule="auto"/>
            </w:pPr>
          </w:p>
        </w:tc>
      </w:tr>
      <w:tr w:rsidR="00A37FFA" w14:paraId="16FE67C4" w14:textId="77777777" w:rsidTr="00A37FFA">
        <w:tc>
          <w:tcPr>
            <w:tcW w:w="54" w:type="dxa"/>
          </w:tcPr>
          <w:p w14:paraId="07DF72F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7951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A47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E3D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85C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3D7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629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7F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E25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F0B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3A2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5F9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3E0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2B8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7FE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B01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FC7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CE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F8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BE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D3C97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EB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54A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9E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21D2D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559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3F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7455F" w14:textId="77777777" w:rsidR="00A37FFA" w:rsidRDefault="00A37FFA" w:rsidP="00A37FFA">
                  <w:pPr>
                    <w:spacing w:after="0" w:line="240" w:lineRule="auto"/>
                  </w:pPr>
                </w:p>
              </w:tc>
            </w:tr>
            <w:tr w:rsidR="00A37FFA" w14:paraId="79FD50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CE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6A3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5A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2473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86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A885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C7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63AA1D" w14:textId="77777777" w:rsidR="00A37FFA" w:rsidRDefault="00A37FFA" w:rsidP="00A37FFA">
            <w:pPr>
              <w:spacing w:after="0" w:line="240" w:lineRule="auto"/>
            </w:pPr>
          </w:p>
        </w:tc>
        <w:tc>
          <w:tcPr>
            <w:tcW w:w="149" w:type="dxa"/>
          </w:tcPr>
          <w:p w14:paraId="008204CA" w14:textId="77777777" w:rsidR="00A37FFA" w:rsidRDefault="00A37FFA" w:rsidP="00A37FFA">
            <w:pPr>
              <w:pStyle w:val="EmptyCellLayoutStyle"/>
              <w:spacing w:after="0" w:line="240" w:lineRule="auto"/>
            </w:pPr>
          </w:p>
        </w:tc>
      </w:tr>
      <w:tr w:rsidR="00A37FFA" w14:paraId="49D86B5E" w14:textId="77777777" w:rsidTr="00A37FFA">
        <w:trPr>
          <w:trHeight w:val="80"/>
        </w:trPr>
        <w:tc>
          <w:tcPr>
            <w:tcW w:w="54" w:type="dxa"/>
          </w:tcPr>
          <w:p w14:paraId="38DF8E64" w14:textId="77777777" w:rsidR="00A37FFA" w:rsidRDefault="00A37FFA" w:rsidP="00A37FFA">
            <w:pPr>
              <w:pStyle w:val="EmptyCellLayoutStyle"/>
              <w:spacing w:after="0" w:line="240" w:lineRule="auto"/>
            </w:pPr>
          </w:p>
        </w:tc>
        <w:tc>
          <w:tcPr>
            <w:tcW w:w="10395" w:type="dxa"/>
          </w:tcPr>
          <w:p w14:paraId="73665C8B" w14:textId="77777777" w:rsidR="00A37FFA" w:rsidRDefault="00A37FFA" w:rsidP="00A37FFA">
            <w:pPr>
              <w:pStyle w:val="EmptyCellLayoutStyle"/>
              <w:spacing w:after="0" w:line="240" w:lineRule="auto"/>
            </w:pPr>
          </w:p>
        </w:tc>
        <w:tc>
          <w:tcPr>
            <w:tcW w:w="149" w:type="dxa"/>
          </w:tcPr>
          <w:p w14:paraId="38F92A4C" w14:textId="77777777" w:rsidR="00A37FFA" w:rsidRDefault="00A37FFA" w:rsidP="00A37FFA">
            <w:pPr>
              <w:pStyle w:val="EmptyCellLayoutStyle"/>
              <w:spacing w:after="0" w:line="240" w:lineRule="auto"/>
            </w:pPr>
          </w:p>
        </w:tc>
      </w:tr>
    </w:tbl>
    <w:p xmlns:w="http://schemas.openxmlformats.org/wordprocessingml/2006/main" w14:paraId="0E9BD31D" w14:textId="77777777" w:rsidR="00A37FFA" w:rsidRDefault="00A37FFA" w:rsidP="00A37FFA">
      <w:pPr>
        <w:spacing w:after="0" w:line="240" w:lineRule="auto"/>
      </w:pPr>
    </w:p>
    <w:p xmlns:w="http://schemas.openxmlformats.org/wordprocessingml/2006/main" w14:paraId="0AFEAA7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清除已终止的进程</w:t>
      </w:r>
    </w:p>
    <w:p xmlns:w="http://schemas.openxmlformats.org/wordprocessingml/2006/main" w14:paraId="66DE9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其他错误导致用户连接异常终止时出现此错误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1E1773" w14:textId="77777777" w:rsidTr="00A37FFA">
        <w:trPr>
          <w:trHeight w:val="54"/>
        </w:trPr>
        <w:tc>
          <w:tcPr>
            <w:tcW w:w="54" w:type="dxa"/>
          </w:tcPr>
          <w:p w14:paraId="04DA29B3" w14:textId="77777777" w:rsidR="00A37FFA" w:rsidRDefault="00A37FFA" w:rsidP="00A37FFA">
            <w:pPr>
              <w:pStyle w:val="EmptyCellLayoutStyle"/>
              <w:spacing w:after="0" w:line="240" w:lineRule="auto"/>
            </w:pPr>
          </w:p>
        </w:tc>
        <w:tc>
          <w:tcPr>
            <w:tcW w:w="10395" w:type="dxa"/>
          </w:tcPr>
          <w:p w14:paraId="407E5B8B" w14:textId="77777777" w:rsidR="00A37FFA" w:rsidRDefault="00A37FFA" w:rsidP="00A37FFA">
            <w:pPr>
              <w:pStyle w:val="EmptyCellLayoutStyle"/>
              <w:spacing w:after="0" w:line="240" w:lineRule="auto"/>
            </w:pPr>
          </w:p>
        </w:tc>
        <w:tc>
          <w:tcPr>
            <w:tcW w:w="149" w:type="dxa"/>
          </w:tcPr>
          <w:p w14:paraId="4A8AC115" w14:textId="77777777" w:rsidR="00A37FFA" w:rsidRDefault="00A37FFA" w:rsidP="00A37FFA">
            <w:pPr>
              <w:pStyle w:val="EmptyCellLayoutStyle"/>
              <w:spacing w:after="0" w:line="240" w:lineRule="auto"/>
            </w:pPr>
          </w:p>
        </w:tc>
      </w:tr>
      <w:tr w:rsidR="00A37FFA" w14:paraId="040E9834" w14:textId="77777777" w:rsidTr="00A37FFA">
        <w:tc>
          <w:tcPr>
            <w:tcW w:w="54" w:type="dxa"/>
          </w:tcPr>
          <w:p w14:paraId="457661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F0ED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97C8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08C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4576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A7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F05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A2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3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860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6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9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724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823A2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F38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C6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C8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6A4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3F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AE8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3CA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281E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D2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80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B5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D7BED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D7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B32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ADAE2" w14:textId="77777777" w:rsidR="00A37FFA" w:rsidRDefault="00A37FFA" w:rsidP="00A37FFA">
                  <w:pPr>
                    <w:spacing w:after="0" w:line="240" w:lineRule="auto"/>
                  </w:pPr>
                </w:p>
              </w:tc>
            </w:tr>
            <w:tr w:rsidR="00A37FFA" w14:paraId="27A85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A4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5D6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7B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966F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A79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618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21ED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306E7D" w14:textId="77777777" w:rsidR="00A37FFA" w:rsidRDefault="00A37FFA" w:rsidP="00A37FFA">
            <w:pPr>
              <w:spacing w:after="0" w:line="240" w:lineRule="auto"/>
            </w:pPr>
          </w:p>
        </w:tc>
        <w:tc>
          <w:tcPr>
            <w:tcW w:w="149" w:type="dxa"/>
          </w:tcPr>
          <w:p w14:paraId="320BA6E6" w14:textId="77777777" w:rsidR="00A37FFA" w:rsidRDefault="00A37FFA" w:rsidP="00A37FFA">
            <w:pPr>
              <w:pStyle w:val="EmptyCellLayoutStyle"/>
              <w:spacing w:after="0" w:line="240" w:lineRule="auto"/>
            </w:pPr>
          </w:p>
        </w:tc>
      </w:tr>
      <w:tr w:rsidR="00A37FFA" w14:paraId="6D354FBB" w14:textId="77777777" w:rsidTr="00A37FFA">
        <w:trPr>
          <w:trHeight w:val="80"/>
        </w:trPr>
        <w:tc>
          <w:tcPr>
            <w:tcW w:w="54" w:type="dxa"/>
          </w:tcPr>
          <w:p w14:paraId="3EF1C3C7" w14:textId="77777777" w:rsidR="00A37FFA" w:rsidRDefault="00A37FFA" w:rsidP="00A37FFA">
            <w:pPr>
              <w:pStyle w:val="EmptyCellLayoutStyle"/>
              <w:spacing w:after="0" w:line="240" w:lineRule="auto"/>
            </w:pPr>
          </w:p>
        </w:tc>
        <w:tc>
          <w:tcPr>
            <w:tcW w:w="10395" w:type="dxa"/>
          </w:tcPr>
          <w:p w14:paraId="5BF08EAB" w14:textId="77777777" w:rsidR="00A37FFA" w:rsidRDefault="00A37FFA" w:rsidP="00A37FFA">
            <w:pPr>
              <w:pStyle w:val="EmptyCellLayoutStyle"/>
              <w:spacing w:after="0" w:line="240" w:lineRule="auto"/>
            </w:pPr>
          </w:p>
        </w:tc>
        <w:tc>
          <w:tcPr>
            <w:tcW w:w="149" w:type="dxa"/>
          </w:tcPr>
          <w:p w14:paraId="369E2D1C" w14:textId="77777777" w:rsidR="00A37FFA" w:rsidRDefault="00A37FFA" w:rsidP="00A37FFA">
            <w:pPr>
              <w:pStyle w:val="EmptyCellLayoutStyle"/>
              <w:spacing w:after="0" w:line="240" w:lineRule="auto"/>
            </w:pPr>
          </w:p>
        </w:tc>
      </w:tr>
    </w:tbl>
    <w:p xmlns:w="http://schemas.openxmlformats.org/wordprocessingml/2006/main" w14:paraId="31409A7E" w14:textId="77777777" w:rsidR="00A37FFA" w:rsidRDefault="00A37FFA" w:rsidP="00A37FFA">
      <w:pPr>
        <w:spacing w:after="0" w:line="240" w:lineRule="auto"/>
      </w:pPr>
    </w:p>
    <w:p xmlns:w="http://schemas.openxmlformats.org/wordprocessingml/2006/main" w14:paraId="16739A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了数据库一致性错误</w:t>
      </w:r>
    </w:p>
    <w:p xmlns:w="http://schemas.openxmlformats.org/wordprocessingml/2006/main" w14:paraId="6BF85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遇到了错误并且未修复任何错误或者不是所有错误均已修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AC7D31" w14:textId="77777777" w:rsidTr="00A37FFA">
        <w:trPr>
          <w:trHeight w:val="54"/>
        </w:trPr>
        <w:tc>
          <w:tcPr>
            <w:tcW w:w="54" w:type="dxa"/>
          </w:tcPr>
          <w:p w14:paraId="308DE223" w14:textId="77777777" w:rsidR="00A37FFA" w:rsidRDefault="00A37FFA" w:rsidP="00A37FFA">
            <w:pPr>
              <w:pStyle w:val="EmptyCellLayoutStyle"/>
              <w:spacing w:after="0" w:line="240" w:lineRule="auto"/>
            </w:pPr>
          </w:p>
        </w:tc>
        <w:tc>
          <w:tcPr>
            <w:tcW w:w="10395" w:type="dxa"/>
          </w:tcPr>
          <w:p w14:paraId="4E2913D5" w14:textId="77777777" w:rsidR="00A37FFA" w:rsidRDefault="00A37FFA" w:rsidP="00A37FFA">
            <w:pPr>
              <w:pStyle w:val="EmptyCellLayoutStyle"/>
              <w:spacing w:after="0" w:line="240" w:lineRule="auto"/>
            </w:pPr>
          </w:p>
        </w:tc>
        <w:tc>
          <w:tcPr>
            <w:tcW w:w="149" w:type="dxa"/>
          </w:tcPr>
          <w:p w14:paraId="18EAB849" w14:textId="77777777" w:rsidR="00A37FFA" w:rsidRDefault="00A37FFA" w:rsidP="00A37FFA">
            <w:pPr>
              <w:pStyle w:val="EmptyCellLayoutStyle"/>
              <w:spacing w:after="0" w:line="240" w:lineRule="auto"/>
            </w:pPr>
          </w:p>
        </w:tc>
      </w:tr>
      <w:tr w:rsidR="00A37FFA" w14:paraId="5CD92167" w14:textId="77777777" w:rsidTr="00A37FFA">
        <w:tc>
          <w:tcPr>
            <w:tcW w:w="54" w:type="dxa"/>
          </w:tcPr>
          <w:p w14:paraId="174BB5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68D3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4C9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2A2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36C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F49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5E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AA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7E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2F7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A9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66D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BBBC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5B8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49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7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7F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DE253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DE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64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29B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8ADA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76E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3A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C77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CEEF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626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4D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5AA9C" w14:textId="77777777" w:rsidR="00A37FFA" w:rsidRDefault="00A37FFA" w:rsidP="00A37FFA">
                  <w:pPr>
                    <w:spacing w:after="0" w:line="240" w:lineRule="auto"/>
                  </w:pPr>
                </w:p>
              </w:tc>
            </w:tr>
            <w:tr w:rsidR="00A37FFA" w14:paraId="728347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5E0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5A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15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AD3C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4A19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D1E0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8C7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E83885" w14:textId="77777777" w:rsidR="00A37FFA" w:rsidRDefault="00A37FFA" w:rsidP="00A37FFA">
            <w:pPr>
              <w:spacing w:after="0" w:line="240" w:lineRule="auto"/>
            </w:pPr>
          </w:p>
        </w:tc>
        <w:tc>
          <w:tcPr>
            <w:tcW w:w="149" w:type="dxa"/>
          </w:tcPr>
          <w:p w14:paraId="3ECD1631" w14:textId="77777777" w:rsidR="00A37FFA" w:rsidRDefault="00A37FFA" w:rsidP="00A37FFA">
            <w:pPr>
              <w:pStyle w:val="EmptyCellLayoutStyle"/>
              <w:spacing w:after="0" w:line="240" w:lineRule="auto"/>
            </w:pPr>
          </w:p>
        </w:tc>
      </w:tr>
      <w:tr w:rsidR="00A37FFA" w14:paraId="0AEF57A2" w14:textId="77777777" w:rsidTr="00A37FFA">
        <w:trPr>
          <w:trHeight w:val="80"/>
        </w:trPr>
        <w:tc>
          <w:tcPr>
            <w:tcW w:w="54" w:type="dxa"/>
          </w:tcPr>
          <w:p w14:paraId="10E350D3" w14:textId="77777777" w:rsidR="00A37FFA" w:rsidRDefault="00A37FFA" w:rsidP="00A37FFA">
            <w:pPr>
              <w:pStyle w:val="EmptyCellLayoutStyle"/>
              <w:spacing w:after="0" w:line="240" w:lineRule="auto"/>
            </w:pPr>
          </w:p>
        </w:tc>
        <w:tc>
          <w:tcPr>
            <w:tcW w:w="10395" w:type="dxa"/>
          </w:tcPr>
          <w:p w14:paraId="7BA07169" w14:textId="77777777" w:rsidR="00A37FFA" w:rsidRDefault="00A37FFA" w:rsidP="00A37FFA">
            <w:pPr>
              <w:pStyle w:val="EmptyCellLayoutStyle"/>
              <w:spacing w:after="0" w:line="240" w:lineRule="auto"/>
            </w:pPr>
          </w:p>
        </w:tc>
        <w:tc>
          <w:tcPr>
            <w:tcW w:w="149" w:type="dxa"/>
          </w:tcPr>
          <w:p w14:paraId="552BC347" w14:textId="77777777" w:rsidR="00A37FFA" w:rsidRDefault="00A37FFA" w:rsidP="00A37FFA">
            <w:pPr>
              <w:pStyle w:val="EmptyCellLayoutStyle"/>
              <w:spacing w:after="0" w:line="240" w:lineRule="auto"/>
            </w:pPr>
          </w:p>
        </w:tc>
      </w:tr>
    </w:tbl>
    <w:p xmlns:w="http://schemas.openxmlformats.org/wordprocessingml/2006/main" w14:paraId="1B01975A" w14:textId="77777777" w:rsidR="00A37FFA" w:rsidRDefault="00A37FFA" w:rsidP="00A37FFA">
      <w:pPr>
        <w:spacing w:after="0" w:line="240" w:lineRule="auto"/>
      </w:pPr>
    </w:p>
    <w:p xmlns:w="http://schemas.openxmlformats.org/wordprocessingml/2006/main" w14:paraId="271825B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无法从注册表查询 FIPS 兼容模式标志</w:t>
      </w:r>
    </w:p>
    <w:p xmlns:w="http://schemas.openxmlformats.org/wordprocessingml/2006/main" w14:paraId="646AF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无法从注册表查询 FIPS 兼容模式标志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8E15D" w14:textId="77777777" w:rsidTr="00A37FFA">
        <w:trPr>
          <w:trHeight w:val="54"/>
        </w:trPr>
        <w:tc>
          <w:tcPr>
            <w:tcW w:w="54" w:type="dxa"/>
          </w:tcPr>
          <w:p w14:paraId="77273BB6" w14:textId="77777777" w:rsidR="00A37FFA" w:rsidRDefault="00A37FFA" w:rsidP="00A37FFA">
            <w:pPr>
              <w:pStyle w:val="EmptyCellLayoutStyle"/>
              <w:spacing w:after="0" w:line="240" w:lineRule="auto"/>
            </w:pPr>
          </w:p>
        </w:tc>
        <w:tc>
          <w:tcPr>
            <w:tcW w:w="10395" w:type="dxa"/>
          </w:tcPr>
          <w:p w14:paraId="372ABB3D" w14:textId="77777777" w:rsidR="00A37FFA" w:rsidRDefault="00A37FFA" w:rsidP="00A37FFA">
            <w:pPr>
              <w:pStyle w:val="EmptyCellLayoutStyle"/>
              <w:spacing w:after="0" w:line="240" w:lineRule="auto"/>
            </w:pPr>
          </w:p>
        </w:tc>
        <w:tc>
          <w:tcPr>
            <w:tcW w:w="149" w:type="dxa"/>
          </w:tcPr>
          <w:p w14:paraId="7D5DF264" w14:textId="77777777" w:rsidR="00A37FFA" w:rsidRDefault="00A37FFA" w:rsidP="00A37FFA">
            <w:pPr>
              <w:pStyle w:val="EmptyCellLayoutStyle"/>
              <w:spacing w:after="0" w:line="240" w:lineRule="auto"/>
            </w:pPr>
          </w:p>
        </w:tc>
      </w:tr>
      <w:tr w:rsidR="00A37FFA" w14:paraId="41C7B68C" w14:textId="77777777" w:rsidTr="00A37FFA">
        <w:tc>
          <w:tcPr>
            <w:tcW w:w="54" w:type="dxa"/>
          </w:tcPr>
          <w:p w14:paraId="735A6A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369A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A72A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732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D8F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DB1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BD0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CF2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46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62E2C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1A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FBC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4F2A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6647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72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0C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F59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B86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0D9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45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CB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52F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936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95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A03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E4F2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9A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376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2ECB1" w14:textId="77777777" w:rsidR="00A37FFA" w:rsidRDefault="00A37FFA" w:rsidP="00A37FFA">
                  <w:pPr>
                    <w:spacing w:after="0" w:line="240" w:lineRule="auto"/>
                  </w:pPr>
                </w:p>
              </w:tc>
            </w:tr>
            <w:tr w:rsidR="00A37FFA" w14:paraId="59AD6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30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71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AB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B86E7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A414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07B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911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611DCA" w14:textId="77777777" w:rsidR="00A37FFA" w:rsidRDefault="00A37FFA" w:rsidP="00A37FFA">
            <w:pPr>
              <w:spacing w:after="0" w:line="240" w:lineRule="auto"/>
            </w:pPr>
          </w:p>
        </w:tc>
        <w:tc>
          <w:tcPr>
            <w:tcW w:w="149" w:type="dxa"/>
          </w:tcPr>
          <w:p w14:paraId="35C0D568" w14:textId="77777777" w:rsidR="00A37FFA" w:rsidRDefault="00A37FFA" w:rsidP="00A37FFA">
            <w:pPr>
              <w:pStyle w:val="EmptyCellLayoutStyle"/>
              <w:spacing w:after="0" w:line="240" w:lineRule="auto"/>
            </w:pPr>
          </w:p>
        </w:tc>
      </w:tr>
      <w:tr w:rsidR="00A37FFA" w14:paraId="0220D51A" w14:textId="77777777" w:rsidTr="00A37FFA">
        <w:trPr>
          <w:trHeight w:val="80"/>
        </w:trPr>
        <w:tc>
          <w:tcPr>
            <w:tcW w:w="54" w:type="dxa"/>
          </w:tcPr>
          <w:p w14:paraId="25B2E271" w14:textId="77777777" w:rsidR="00A37FFA" w:rsidRDefault="00A37FFA" w:rsidP="00A37FFA">
            <w:pPr>
              <w:pStyle w:val="EmptyCellLayoutStyle"/>
              <w:spacing w:after="0" w:line="240" w:lineRule="auto"/>
            </w:pPr>
          </w:p>
        </w:tc>
        <w:tc>
          <w:tcPr>
            <w:tcW w:w="10395" w:type="dxa"/>
          </w:tcPr>
          <w:p w14:paraId="5AA5CAC3" w14:textId="77777777" w:rsidR="00A37FFA" w:rsidRDefault="00A37FFA" w:rsidP="00A37FFA">
            <w:pPr>
              <w:pStyle w:val="EmptyCellLayoutStyle"/>
              <w:spacing w:after="0" w:line="240" w:lineRule="auto"/>
            </w:pPr>
          </w:p>
        </w:tc>
        <w:tc>
          <w:tcPr>
            <w:tcW w:w="149" w:type="dxa"/>
          </w:tcPr>
          <w:p w14:paraId="25608025" w14:textId="77777777" w:rsidR="00A37FFA" w:rsidRDefault="00A37FFA" w:rsidP="00A37FFA">
            <w:pPr>
              <w:pStyle w:val="EmptyCellLayoutStyle"/>
              <w:spacing w:after="0" w:line="240" w:lineRule="auto"/>
            </w:pPr>
          </w:p>
        </w:tc>
      </w:tr>
    </w:tbl>
    <w:p xmlns:w="http://schemas.openxmlformats.org/wordprocessingml/2006/main" w14:paraId="409BE8C3" w14:textId="77777777" w:rsidR="00A37FFA" w:rsidRDefault="00A37FFA" w:rsidP="00A37FFA">
      <w:pPr>
        <w:spacing w:after="0" w:line="240" w:lineRule="auto"/>
      </w:pPr>
    </w:p>
    <w:p xmlns:w="http://schemas.openxmlformats.org/wordprocessingml/2006/main" w14:paraId="383D62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恢复 master 数据库。正在退出。</w:t>
      </w:r>
    </w:p>
    <w:p xmlns:w="http://schemas.openxmlformats.org/wordprocessingml/2006/main" w14:paraId="25E66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master 数据库不处于可恢复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0C9333" w14:textId="77777777" w:rsidTr="00A37FFA">
        <w:trPr>
          <w:trHeight w:val="54"/>
        </w:trPr>
        <w:tc>
          <w:tcPr>
            <w:tcW w:w="54" w:type="dxa"/>
          </w:tcPr>
          <w:p w14:paraId="122C3713" w14:textId="77777777" w:rsidR="00A37FFA" w:rsidRDefault="00A37FFA" w:rsidP="00A37FFA">
            <w:pPr>
              <w:pStyle w:val="EmptyCellLayoutStyle"/>
              <w:spacing w:after="0" w:line="240" w:lineRule="auto"/>
            </w:pPr>
          </w:p>
        </w:tc>
        <w:tc>
          <w:tcPr>
            <w:tcW w:w="10395" w:type="dxa"/>
          </w:tcPr>
          <w:p w14:paraId="4549A14E" w14:textId="77777777" w:rsidR="00A37FFA" w:rsidRDefault="00A37FFA" w:rsidP="00A37FFA">
            <w:pPr>
              <w:pStyle w:val="EmptyCellLayoutStyle"/>
              <w:spacing w:after="0" w:line="240" w:lineRule="auto"/>
            </w:pPr>
          </w:p>
        </w:tc>
        <w:tc>
          <w:tcPr>
            <w:tcW w:w="149" w:type="dxa"/>
          </w:tcPr>
          <w:p w14:paraId="34BDF92A" w14:textId="77777777" w:rsidR="00A37FFA" w:rsidRDefault="00A37FFA" w:rsidP="00A37FFA">
            <w:pPr>
              <w:pStyle w:val="EmptyCellLayoutStyle"/>
              <w:spacing w:after="0" w:line="240" w:lineRule="auto"/>
            </w:pPr>
          </w:p>
        </w:tc>
      </w:tr>
      <w:tr w:rsidR="00A37FFA" w14:paraId="2B4ECFCE" w14:textId="77777777" w:rsidTr="00A37FFA">
        <w:tc>
          <w:tcPr>
            <w:tcW w:w="54" w:type="dxa"/>
          </w:tcPr>
          <w:p w14:paraId="38780E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0D4E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D6F1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3B3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FD9A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4F8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8E4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298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3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E7AF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6C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1F2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57AD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65B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1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3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E3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D14E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74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8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DF5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C9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8C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657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8615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A7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B9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E73F" w14:textId="77777777" w:rsidR="00A37FFA" w:rsidRDefault="00A37FFA" w:rsidP="00A37FFA">
                  <w:pPr>
                    <w:spacing w:after="0" w:line="240" w:lineRule="auto"/>
                  </w:pPr>
                </w:p>
              </w:tc>
            </w:tr>
            <w:tr w:rsidR="00A37FFA" w14:paraId="5E75D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1B3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4C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9E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857F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BAB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EF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745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E18213" w14:textId="77777777" w:rsidR="00A37FFA" w:rsidRDefault="00A37FFA" w:rsidP="00A37FFA">
            <w:pPr>
              <w:spacing w:after="0" w:line="240" w:lineRule="auto"/>
            </w:pPr>
          </w:p>
        </w:tc>
        <w:tc>
          <w:tcPr>
            <w:tcW w:w="149" w:type="dxa"/>
          </w:tcPr>
          <w:p w14:paraId="7347FA00" w14:textId="77777777" w:rsidR="00A37FFA" w:rsidRDefault="00A37FFA" w:rsidP="00A37FFA">
            <w:pPr>
              <w:pStyle w:val="EmptyCellLayoutStyle"/>
              <w:spacing w:after="0" w:line="240" w:lineRule="auto"/>
            </w:pPr>
          </w:p>
        </w:tc>
      </w:tr>
      <w:tr w:rsidR="00A37FFA" w14:paraId="21F23B8C" w14:textId="77777777" w:rsidTr="00A37FFA">
        <w:trPr>
          <w:trHeight w:val="80"/>
        </w:trPr>
        <w:tc>
          <w:tcPr>
            <w:tcW w:w="54" w:type="dxa"/>
          </w:tcPr>
          <w:p w14:paraId="0986EAC8" w14:textId="77777777" w:rsidR="00A37FFA" w:rsidRDefault="00A37FFA" w:rsidP="00A37FFA">
            <w:pPr>
              <w:pStyle w:val="EmptyCellLayoutStyle"/>
              <w:spacing w:after="0" w:line="240" w:lineRule="auto"/>
            </w:pPr>
          </w:p>
        </w:tc>
        <w:tc>
          <w:tcPr>
            <w:tcW w:w="10395" w:type="dxa"/>
          </w:tcPr>
          <w:p w14:paraId="17E99F13" w14:textId="77777777" w:rsidR="00A37FFA" w:rsidRDefault="00A37FFA" w:rsidP="00A37FFA">
            <w:pPr>
              <w:pStyle w:val="EmptyCellLayoutStyle"/>
              <w:spacing w:after="0" w:line="240" w:lineRule="auto"/>
            </w:pPr>
          </w:p>
        </w:tc>
        <w:tc>
          <w:tcPr>
            <w:tcW w:w="149" w:type="dxa"/>
          </w:tcPr>
          <w:p w14:paraId="78885A04" w14:textId="77777777" w:rsidR="00A37FFA" w:rsidRDefault="00A37FFA" w:rsidP="00A37FFA">
            <w:pPr>
              <w:pStyle w:val="EmptyCellLayoutStyle"/>
              <w:spacing w:after="0" w:line="240" w:lineRule="auto"/>
            </w:pPr>
          </w:p>
        </w:tc>
      </w:tr>
    </w:tbl>
    <w:p xmlns:w="http://schemas.openxmlformats.org/wordprocessingml/2006/main" w14:paraId="64E33982" w14:textId="77777777" w:rsidR="00A37FFA" w:rsidRDefault="00A37FFA" w:rsidP="00A37FFA">
      <w:pPr>
        <w:spacing w:after="0" w:line="240" w:lineRule="auto"/>
      </w:pPr>
    </w:p>
    <w:p xmlns:w="http://schemas.openxmlformats.org/wordprocessingml/2006/main" w14:paraId="7C220D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了数据库一致性错误并且已修复</w:t>
      </w:r>
    </w:p>
    <w:p xmlns:w="http://schemas.openxmlformats.org/wordprocessingml/2006/main" w14:paraId="41649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遇到了错误并且所有错误均已修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4B4FED" w14:textId="77777777" w:rsidTr="00A37FFA">
        <w:trPr>
          <w:trHeight w:val="54"/>
        </w:trPr>
        <w:tc>
          <w:tcPr>
            <w:tcW w:w="54" w:type="dxa"/>
          </w:tcPr>
          <w:p w14:paraId="4B7FCA98" w14:textId="77777777" w:rsidR="00A37FFA" w:rsidRDefault="00A37FFA" w:rsidP="00A37FFA">
            <w:pPr>
              <w:pStyle w:val="EmptyCellLayoutStyle"/>
              <w:spacing w:after="0" w:line="240" w:lineRule="auto"/>
            </w:pPr>
          </w:p>
        </w:tc>
        <w:tc>
          <w:tcPr>
            <w:tcW w:w="10395" w:type="dxa"/>
          </w:tcPr>
          <w:p w14:paraId="008C0E87" w14:textId="77777777" w:rsidR="00A37FFA" w:rsidRDefault="00A37FFA" w:rsidP="00A37FFA">
            <w:pPr>
              <w:pStyle w:val="EmptyCellLayoutStyle"/>
              <w:spacing w:after="0" w:line="240" w:lineRule="auto"/>
            </w:pPr>
          </w:p>
        </w:tc>
        <w:tc>
          <w:tcPr>
            <w:tcW w:w="149" w:type="dxa"/>
          </w:tcPr>
          <w:p w14:paraId="1815F456" w14:textId="77777777" w:rsidR="00A37FFA" w:rsidRDefault="00A37FFA" w:rsidP="00A37FFA">
            <w:pPr>
              <w:pStyle w:val="EmptyCellLayoutStyle"/>
              <w:spacing w:after="0" w:line="240" w:lineRule="auto"/>
            </w:pPr>
          </w:p>
        </w:tc>
      </w:tr>
      <w:tr w:rsidR="00A37FFA" w14:paraId="3841329D" w14:textId="77777777" w:rsidTr="00A37FFA">
        <w:tc>
          <w:tcPr>
            <w:tcW w:w="54" w:type="dxa"/>
          </w:tcPr>
          <w:p w14:paraId="6D45FD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D0B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7CA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C248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70E3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D875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0F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093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94C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09C6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15E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26E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59D2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F5E32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A33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36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1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4A9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8A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BF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91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BFB09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16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7C4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731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2A7B4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B5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67C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1F1D8" w14:textId="77777777" w:rsidR="00A37FFA" w:rsidRDefault="00A37FFA" w:rsidP="00A37FFA">
                  <w:pPr>
                    <w:spacing w:after="0" w:line="240" w:lineRule="auto"/>
                  </w:pPr>
                </w:p>
              </w:tc>
            </w:tr>
            <w:tr w:rsidR="00A37FFA" w14:paraId="4906E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B16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F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58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9278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9A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608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0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1F9200" w14:textId="77777777" w:rsidR="00A37FFA" w:rsidRDefault="00A37FFA" w:rsidP="00A37FFA">
            <w:pPr>
              <w:spacing w:after="0" w:line="240" w:lineRule="auto"/>
            </w:pPr>
          </w:p>
        </w:tc>
        <w:tc>
          <w:tcPr>
            <w:tcW w:w="149" w:type="dxa"/>
          </w:tcPr>
          <w:p w14:paraId="4730DAA8" w14:textId="77777777" w:rsidR="00A37FFA" w:rsidRDefault="00A37FFA" w:rsidP="00A37FFA">
            <w:pPr>
              <w:pStyle w:val="EmptyCellLayoutStyle"/>
              <w:spacing w:after="0" w:line="240" w:lineRule="auto"/>
            </w:pPr>
          </w:p>
        </w:tc>
      </w:tr>
      <w:tr w:rsidR="00A37FFA" w14:paraId="53B90E7E" w14:textId="77777777" w:rsidTr="00A37FFA">
        <w:trPr>
          <w:trHeight w:val="80"/>
        </w:trPr>
        <w:tc>
          <w:tcPr>
            <w:tcW w:w="54" w:type="dxa"/>
          </w:tcPr>
          <w:p w14:paraId="383F8F72" w14:textId="77777777" w:rsidR="00A37FFA" w:rsidRDefault="00A37FFA" w:rsidP="00A37FFA">
            <w:pPr>
              <w:pStyle w:val="EmptyCellLayoutStyle"/>
              <w:spacing w:after="0" w:line="240" w:lineRule="auto"/>
            </w:pPr>
          </w:p>
        </w:tc>
        <w:tc>
          <w:tcPr>
            <w:tcW w:w="10395" w:type="dxa"/>
          </w:tcPr>
          <w:p w14:paraId="796EDD28" w14:textId="77777777" w:rsidR="00A37FFA" w:rsidRDefault="00A37FFA" w:rsidP="00A37FFA">
            <w:pPr>
              <w:pStyle w:val="EmptyCellLayoutStyle"/>
              <w:spacing w:after="0" w:line="240" w:lineRule="auto"/>
            </w:pPr>
          </w:p>
        </w:tc>
        <w:tc>
          <w:tcPr>
            <w:tcW w:w="149" w:type="dxa"/>
          </w:tcPr>
          <w:p w14:paraId="2D273215" w14:textId="77777777" w:rsidR="00A37FFA" w:rsidRDefault="00A37FFA" w:rsidP="00A37FFA">
            <w:pPr>
              <w:pStyle w:val="EmptyCellLayoutStyle"/>
              <w:spacing w:after="0" w:line="240" w:lineRule="auto"/>
            </w:pPr>
          </w:p>
        </w:tc>
      </w:tr>
    </w:tbl>
    <w:p xmlns:w="http://schemas.openxmlformats.org/wordprocessingml/2006/main" w14:paraId="7D6DE0D2" w14:textId="77777777" w:rsidR="00A37FFA" w:rsidRDefault="00A37FFA" w:rsidP="00A37FFA">
      <w:pPr>
        <w:spacing w:after="0" w:line="240" w:lineRule="auto"/>
      </w:pPr>
    </w:p>
    <w:p xmlns:w="http://schemas.openxmlformats.org/wordprocessingml/2006/main" w14:paraId="7B56CB7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页超出了此数据库的范围</w:t>
      </w:r>
    </w:p>
    <w:p xmlns:w="http://schemas.openxmlformats.org/wordprocessingml/2006/main" w14:paraId="4BC80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页标记为已分配，但超出了它所在文件的使用部分(除下述某些状态之外)。</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CE9781" w14:textId="77777777" w:rsidTr="00A37FFA">
        <w:trPr>
          <w:trHeight w:val="54"/>
        </w:trPr>
        <w:tc>
          <w:tcPr>
            <w:tcW w:w="54" w:type="dxa"/>
          </w:tcPr>
          <w:p w14:paraId="530274C6" w14:textId="77777777" w:rsidR="00A37FFA" w:rsidRDefault="00A37FFA" w:rsidP="00A37FFA">
            <w:pPr>
              <w:pStyle w:val="EmptyCellLayoutStyle"/>
              <w:spacing w:after="0" w:line="240" w:lineRule="auto"/>
            </w:pPr>
          </w:p>
        </w:tc>
        <w:tc>
          <w:tcPr>
            <w:tcW w:w="10395" w:type="dxa"/>
          </w:tcPr>
          <w:p w14:paraId="2046AC8B" w14:textId="77777777" w:rsidR="00A37FFA" w:rsidRDefault="00A37FFA" w:rsidP="00A37FFA">
            <w:pPr>
              <w:pStyle w:val="EmptyCellLayoutStyle"/>
              <w:spacing w:after="0" w:line="240" w:lineRule="auto"/>
            </w:pPr>
          </w:p>
        </w:tc>
        <w:tc>
          <w:tcPr>
            <w:tcW w:w="149" w:type="dxa"/>
          </w:tcPr>
          <w:p w14:paraId="52561774" w14:textId="77777777" w:rsidR="00A37FFA" w:rsidRDefault="00A37FFA" w:rsidP="00A37FFA">
            <w:pPr>
              <w:pStyle w:val="EmptyCellLayoutStyle"/>
              <w:spacing w:after="0" w:line="240" w:lineRule="auto"/>
            </w:pPr>
          </w:p>
        </w:tc>
      </w:tr>
      <w:tr w:rsidR="00A37FFA" w14:paraId="4962A214" w14:textId="77777777" w:rsidTr="00A37FFA">
        <w:tc>
          <w:tcPr>
            <w:tcW w:w="54" w:type="dxa"/>
          </w:tcPr>
          <w:p w14:paraId="4F970B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E6C3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24C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177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0272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991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A7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687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A9C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45B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5E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27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AB31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9FE7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802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30C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E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8873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1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C2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6C1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78C1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24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E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501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42429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29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1B0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59C25" w14:textId="77777777" w:rsidR="00A37FFA" w:rsidRDefault="00A37FFA" w:rsidP="00A37FFA">
                  <w:pPr>
                    <w:spacing w:after="0" w:line="240" w:lineRule="auto"/>
                  </w:pPr>
                </w:p>
              </w:tc>
            </w:tr>
            <w:tr w:rsidR="00A37FFA" w14:paraId="628CA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0DE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B1E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7F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7A304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A08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37EA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310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FBE7E4" w14:textId="77777777" w:rsidR="00A37FFA" w:rsidRDefault="00A37FFA" w:rsidP="00A37FFA">
            <w:pPr>
              <w:spacing w:after="0" w:line="240" w:lineRule="auto"/>
            </w:pPr>
          </w:p>
        </w:tc>
        <w:tc>
          <w:tcPr>
            <w:tcW w:w="149" w:type="dxa"/>
          </w:tcPr>
          <w:p w14:paraId="51FBF13D" w14:textId="77777777" w:rsidR="00A37FFA" w:rsidRDefault="00A37FFA" w:rsidP="00A37FFA">
            <w:pPr>
              <w:pStyle w:val="EmptyCellLayoutStyle"/>
              <w:spacing w:after="0" w:line="240" w:lineRule="auto"/>
            </w:pPr>
          </w:p>
        </w:tc>
      </w:tr>
      <w:tr w:rsidR="00A37FFA" w14:paraId="0937E75A" w14:textId="77777777" w:rsidTr="00A37FFA">
        <w:trPr>
          <w:trHeight w:val="80"/>
        </w:trPr>
        <w:tc>
          <w:tcPr>
            <w:tcW w:w="54" w:type="dxa"/>
          </w:tcPr>
          <w:p w14:paraId="67F0A8D6" w14:textId="77777777" w:rsidR="00A37FFA" w:rsidRDefault="00A37FFA" w:rsidP="00A37FFA">
            <w:pPr>
              <w:pStyle w:val="EmptyCellLayoutStyle"/>
              <w:spacing w:after="0" w:line="240" w:lineRule="auto"/>
            </w:pPr>
          </w:p>
        </w:tc>
        <w:tc>
          <w:tcPr>
            <w:tcW w:w="10395" w:type="dxa"/>
          </w:tcPr>
          <w:p w14:paraId="168A1633" w14:textId="77777777" w:rsidR="00A37FFA" w:rsidRDefault="00A37FFA" w:rsidP="00A37FFA">
            <w:pPr>
              <w:pStyle w:val="EmptyCellLayoutStyle"/>
              <w:spacing w:after="0" w:line="240" w:lineRule="auto"/>
            </w:pPr>
          </w:p>
        </w:tc>
        <w:tc>
          <w:tcPr>
            <w:tcW w:w="149" w:type="dxa"/>
          </w:tcPr>
          <w:p w14:paraId="4A82710D" w14:textId="77777777" w:rsidR="00A37FFA" w:rsidRDefault="00A37FFA" w:rsidP="00A37FFA">
            <w:pPr>
              <w:pStyle w:val="EmptyCellLayoutStyle"/>
              <w:spacing w:after="0" w:line="240" w:lineRule="auto"/>
            </w:pPr>
          </w:p>
        </w:tc>
      </w:tr>
    </w:tbl>
    <w:p xmlns:w="http://schemas.openxmlformats.org/wordprocessingml/2006/main" w14:paraId="40B32330" w14:textId="77777777" w:rsidR="00A37FFA" w:rsidRDefault="00A37FFA" w:rsidP="00A37FFA">
      <w:pPr>
        <w:spacing w:after="0" w:line="240" w:lineRule="auto"/>
      </w:pPr>
    </w:p>
    <w:p xmlns:w="http://schemas.openxmlformats.org/wordprocessingml/2006/main" w14:paraId="3359CA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一致性检查已执行并且没有错误</w:t>
      </w:r>
    </w:p>
    <w:p xmlns:w="http://schemas.openxmlformats.org/wordprocessingml/2006/main" w14:paraId="16C6A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已运行，但未遇到任何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ECC012" w14:textId="77777777" w:rsidTr="00A37FFA">
        <w:trPr>
          <w:trHeight w:val="54"/>
        </w:trPr>
        <w:tc>
          <w:tcPr>
            <w:tcW w:w="54" w:type="dxa"/>
          </w:tcPr>
          <w:p w14:paraId="5D10A927" w14:textId="77777777" w:rsidR="00A37FFA" w:rsidRDefault="00A37FFA" w:rsidP="00A37FFA">
            <w:pPr>
              <w:pStyle w:val="EmptyCellLayoutStyle"/>
              <w:spacing w:after="0" w:line="240" w:lineRule="auto"/>
            </w:pPr>
          </w:p>
        </w:tc>
        <w:tc>
          <w:tcPr>
            <w:tcW w:w="10395" w:type="dxa"/>
          </w:tcPr>
          <w:p w14:paraId="6336361A" w14:textId="77777777" w:rsidR="00A37FFA" w:rsidRDefault="00A37FFA" w:rsidP="00A37FFA">
            <w:pPr>
              <w:pStyle w:val="EmptyCellLayoutStyle"/>
              <w:spacing w:after="0" w:line="240" w:lineRule="auto"/>
            </w:pPr>
          </w:p>
        </w:tc>
        <w:tc>
          <w:tcPr>
            <w:tcW w:w="149" w:type="dxa"/>
          </w:tcPr>
          <w:p w14:paraId="31C663BB" w14:textId="77777777" w:rsidR="00A37FFA" w:rsidRDefault="00A37FFA" w:rsidP="00A37FFA">
            <w:pPr>
              <w:pStyle w:val="EmptyCellLayoutStyle"/>
              <w:spacing w:after="0" w:line="240" w:lineRule="auto"/>
            </w:pPr>
          </w:p>
        </w:tc>
      </w:tr>
      <w:tr w:rsidR="00A37FFA" w14:paraId="72E4493C" w14:textId="77777777" w:rsidTr="00A37FFA">
        <w:tc>
          <w:tcPr>
            <w:tcW w:w="54" w:type="dxa"/>
          </w:tcPr>
          <w:p w14:paraId="6F9142C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6FD5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BC07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730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027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8EEE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1D2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5BC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C10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991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D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A7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04A9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CB33F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119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9D6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8A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9449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97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61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EA2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1974B5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92B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9B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0EB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61BCB5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52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4DA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30B14" w14:textId="77777777" w:rsidR="00A37FFA" w:rsidRDefault="00A37FFA" w:rsidP="00A37FFA">
                  <w:pPr>
                    <w:spacing w:after="0" w:line="240" w:lineRule="auto"/>
                  </w:pPr>
                </w:p>
              </w:tc>
            </w:tr>
            <w:tr w:rsidR="00A37FFA" w14:paraId="67EAB8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CF1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7F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D3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1114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B1C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68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05C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16DFD7" w14:textId="77777777" w:rsidR="00A37FFA" w:rsidRDefault="00A37FFA" w:rsidP="00A37FFA">
            <w:pPr>
              <w:spacing w:after="0" w:line="240" w:lineRule="auto"/>
            </w:pPr>
          </w:p>
        </w:tc>
        <w:tc>
          <w:tcPr>
            <w:tcW w:w="149" w:type="dxa"/>
          </w:tcPr>
          <w:p w14:paraId="4E96310B" w14:textId="77777777" w:rsidR="00A37FFA" w:rsidRDefault="00A37FFA" w:rsidP="00A37FFA">
            <w:pPr>
              <w:pStyle w:val="EmptyCellLayoutStyle"/>
              <w:spacing w:after="0" w:line="240" w:lineRule="auto"/>
            </w:pPr>
          </w:p>
        </w:tc>
      </w:tr>
      <w:tr w:rsidR="00A37FFA" w14:paraId="7BC595A0" w14:textId="77777777" w:rsidTr="00A37FFA">
        <w:trPr>
          <w:trHeight w:val="80"/>
        </w:trPr>
        <w:tc>
          <w:tcPr>
            <w:tcW w:w="54" w:type="dxa"/>
          </w:tcPr>
          <w:p w14:paraId="3ADA859F" w14:textId="77777777" w:rsidR="00A37FFA" w:rsidRDefault="00A37FFA" w:rsidP="00A37FFA">
            <w:pPr>
              <w:pStyle w:val="EmptyCellLayoutStyle"/>
              <w:spacing w:after="0" w:line="240" w:lineRule="auto"/>
            </w:pPr>
          </w:p>
        </w:tc>
        <w:tc>
          <w:tcPr>
            <w:tcW w:w="10395" w:type="dxa"/>
          </w:tcPr>
          <w:p w14:paraId="6C45044B" w14:textId="77777777" w:rsidR="00A37FFA" w:rsidRDefault="00A37FFA" w:rsidP="00A37FFA">
            <w:pPr>
              <w:pStyle w:val="EmptyCellLayoutStyle"/>
              <w:spacing w:after="0" w:line="240" w:lineRule="auto"/>
            </w:pPr>
          </w:p>
        </w:tc>
        <w:tc>
          <w:tcPr>
            <w:tcW w:w="149" w:type="dxa"/>
          </w:tcPr>
          <w:p w14:paraId="2EC2A1CA" w14:textId="77777777" w:rsidR="00A37FFA" w:rsidRDefault="00A37FFA" w:rsidP="00A37FFA">
            <w:pPr>
              <w:pStyle w:val="EmptyCellLayoutStyle"/>
              <w:spacing w:after="0" w:line="240" w:lineRule="auto"/>
            </w:pPr>
          </w:p>
        </w:tc>
      </w:tr>
    </w:tbl>
    <w:p xmlns:w="http://schemas.openxmlformats.org/wordprocessingml/2006/main" w14:paraId="660A13C2" w14:textId="77777777" w:rsidR="00A37FFA" w:rsidRDefault="00A37FFA" w:rsidP="00A37FFA">
      <w:pPr>
        <w:spacing w:after="0" w:line="240" w:lineRule="auto"/>
      </w:pPr>
    </w:p>
    <w:p xmlns:w="http://schemas.openxmlformats.org/wordprocessingml/2006/main" w14:paraId="2BA4E4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或数据库镜像传输已停止</w:t>
      </w:r>
    </w:p>
    <w:p xmlns:w="http://schemas.openxmlformats.org/wordprocessingml/2006/main" w14:paraId="6FDAF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中至少有一个终结点已停止侦听连接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8B138D" w14:textId="77777777" w:rsidTr="00A37FFA">
        <w:trPr>
          <w:trHeight w:val="54"/>
        </w:trPr>
        <w:tc>
          <w:tcPr>
            <w:tcW w:w="54" w:type="dxa"/>
          </w:tcPr>
          <w:p w14:paraId="3F66938B" w14:textId="77777777" w:rsidR="00A37FFA" w:rsidRDefault="00A37FFA" w:rsidP="00A37FFA">
            <w:pPr>
              <w:pStyle w:val="EmptyCellLayoutStyle"/>
              <w:spacing w:after="0" w:line="240" w:lineRule="auto"/>
            </w:pPr>
          </w:p>
        </w:tc>
        <w:tc>
          <w:tcPr>
            <w:tcW w:w="10395" w:type="dxa"/>
          </w:tcPr>
          <w:p w14:paraId="5D37127D" w14:textId="77777777" w:rsidR="00A37FFA" w:rsidRDefault="00A37FFA" w:rsidP="00A37FFA">
            <w:pPr>
              <w:pStyle w:val="EmptyCellLayoutStyle"/>
              <w:spacing w:after="0" w:line="240" w:lineRule="auto"/>
            </w:pPr>
          </w:p>
        </w:tc>
        <w:tc>
          <w:tcPr>
            <w:tcW w:w="149" w:type="dxa"/>
          </w:tcPr>
          <w:p w14:paraId="24CD1AD5" w14:textId="77777777" w:rsidR="00A37FFA" w:rsidRDefault="00A37FFA" w:rsidP="00A37FFA">
            <w:pPr>
              <w:pStyle w:val="EmptyCellLayoutStyle"/>
              <w:spacing w:after="0" w:line="240" w:lineRule="auto"/>
            </w:pPr>
          </w:p>
        </w:tc>
      </w:tr>
      <w:tr w:rsidR="00A37FFA" w14:paraId="55511F5D" w14:textId="77777777" w:rsidTr="00A37FFA">
        <w:tc>
          <w:tcPr>
            <w:tcW w:w="54" w:type="dxa"/>
          </w:tcPr>
          <w:p w14:paraId="5179EE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4F6C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C25C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1AE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B04B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B8B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5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CF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F7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177D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765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CDC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F2DA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46B21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DC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01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A03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967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57F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E52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FB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0C4897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17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6A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3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1F09F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42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C9A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42372" w14:textId="77777777" w:rsidR="00A37FFA" w:rsidRDefault="00A37FFA" w:rsidP="00A37FFA">
                  <w:pPr>
                    <w:spacing w:after="0" w:line="240" w:lineRule="auto"/>
                  </w:pPr>
                </w:p>
              </w:tc>
            </w:tr>
            <w:tr w:rsidR="00A37FFA" w14:paraId="5CFF6D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2E9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C5D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82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B6CFE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28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6505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B07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746CC6" w14:textId="77777777" w:rsidR="00A37FFA" w:rsidRDefault="00A37FFA" w:rsidP="00A37FFA">
            <w:pPr>
              <w:spacing w:after="0" w:line="240" w:lineRule="auto"/>
            </w:pPr>
          </w:p>
        </w:tc>
        <w:tc>
          <w:tcPr>
            <w:tcW w:w="149" w:type="dxa"/>
          </w:tcPr>
          <w:p w14:paraId="607DCDE8" w14:textId="77777777" w:rsidR="00A37FFA" w:rsidRDefault="00A37FFA" w:rsidP="00A37FFA">
            <w:pPr>
              <w:pStyle w:val="EmptyCellLayoutStyle"/>
              <w:spacing w:after="0" w:line="240" w:lineRule="auto"/>
            </w:pPr>
          </w:p>
        </w:tc>
      </w:tr>
      <w:tr w:rsidR="00A37FFA" w14:paraId="1C5232C0" w14:textId="77777777" w:rsidTr="00A37FFA">
        <w:trPr>
          <w:trHeight w:val="80"/>
        </w:trPr>
        <w:tc>
          <w:tcPr>
            <w:tcW w:w="54" w:type="dxa"/>
          </w:tcPr>
          <w:p w14:paraId="242D03B6" w14:textId="77777777" w:rsidR="00A37FFA" w:rsidRDefault="00A37FFA" w:rsidP="00A37FFA">
            <w:pPr>
              <w:pStyle w:val="EmptyCellLayoutStyle"/>
              <w:spacing w:after="0" w:line="240" w:lineRule="auto"/>
            </w:pPr>
          </w:p>
        </w:tc>
        <w:tc>
          <w:tcPr>
            <w:tcW w:w="10395" w:type="dxa"/>
          </w:tcPr>
          <w:p w14:paraId="6DF4172F" w14:textId="77777777" w:rsidR="00A37FFA" w:rsidRDefault="00A37FFA" w:rsidP="00A37FFA">
            <w:pPr>
              <w:pStyle w:val="EmptyCellLayoutStyle"/>
              <w:spacing w:after="0" w:line="240" w:lineRule="auto"/>
            </w:pPr>
          </w:p>
        </w:tc>
        <w:tc>
          <w:tcPr>
            <w:tcW w:w="149" w:type="dxa"/>
          </w:tcPr>
          <w:p w14:paraId="482A5D82" w14:textId="77777777" w:rsidR="00A37FFA" w:rsidRDefault="00A37FFA" w:rsidP="00A37FFA">
            <w:pPr>
              <w:pStyle w:val="EmptyCellLayoutStyle"/>
              <w:spacing w:after="0" w:line="240" w:lineRule="auto"/>
            </w:pPr>
          </w:p>
        </w:tc>
      </w:tr>
    </w:tbl>
    <w:p xmlns:w="http://schemas.openxmlformats.org/wordprocessingml/2006/main" w14:paraId="1871A028" w14:textId="77777777" w:rsidR="00A37FFA" w:rsidRDefault="00A37FFA" w:rsidP="00A37FFA">
      <w:pPr>
        <w:spacing w:after="0" w:line="240" w:lineRule="auto"/>
      </w:pPr>
    </w:p>
    <w:p xmlns:w="http://schemas.openxmlformats.org/wordprocessingml/2006/main" w14:paraId="5A19DF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错误: 另一个对象分配了页眉中的页</w:t>
      </w:r>
    </w:p>
    <w:p xmlns:w="http://schemas.openxmlformats.org/wordprocessingml/2006/main" w14:paraId="2D8E91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为某页指定了对象/索引 ID，但此索引的任何 IAM 页都没有分配该页。页首中的对象/索引 ID 不正确，因此将对该页报告与 2533(已分配但未检测到页)匹配的错误。2533 错误对应于为此页实际分配的索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25A5294" w14:textId="77777777" w:rsidTr="00A37FFA">
        <w:trPr>
          <w:trHeight w:val="54"/>
        </w:trPr>
        <w:tc>
          <w:tcPr>
            <w:tcW w:w="54" w:type="dxa"/>
          </w:tcPr>
          <w:p w14:paraId="517FE36B" w14:textId="77777777" w:rsidR="00A37FFA" w:rsidRDefault="00A37FFA" w:rsidP="00A37FFA">
            <w:pPr>
              <w:pStyle w:val="EmptyCellLayoutStyle"/>
              <w:spacing w:after="0" w:line="240" w:lineRule="auto"/>
            </w:pPr>
          </w:p>
        </w:tc>
        <w:tc>
          <w:tcPr>
            <w:tcW w:w="10395" w:type="dxa"/>
          </w:tcPr>
          <w:p w14:paraId="324468EC" w14:textId="77777777" w:rsidR="00A37FFA" w:rsidRDefault="00A37FFA" w:rsidP="00A37FFA">
            <w:pPr>
              <w:pStyle w:val="EmptyCellLayoutStyle"/>
              <w:spacing w:after="0" w:line="240" w:lineRule="auto"/>
            </w:pPr>
          </w:p>
        </w:tc>
        <w:tc>
          <w:tcPr>
            <w:tcW w:w="149" w:type="dxa"/>
          </w:tcPr>
          <w:p w14:paraId="0579F28A" w14:textId="77777777" w:rsidR="00A37FFA" w:rsidRDefault="00A37FFA" w:rsidP="00A37FFA">
            <w:pPr>
              <w:pStyle w:val="EmptyCellLayoutStyle"/>
              <w:spacing w:after="0" w:line="240" w:lineRule="auto"/>
            </w:pPr>
          </w:p>
        </w:tc>
      </w:tr>
      <w:tr w:rsidR="00A37FFA" w14:paraId="4D88A348" w14:textId="77777777" w:rsidTr="00A37FFA">
        <w:tc>
          <w:tcPr>
            <w:tcW w:w="54" w:type="dxa"/>
          </w:tcPr>
          <w:p w14:paraId="4E1EC5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A8D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8E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FB8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60A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A728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8F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F5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B6C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B89D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B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05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8D7B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BEE62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EF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EB7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25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4078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BD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BF6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18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DB29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37D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D4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F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D8D74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C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5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1EF7E" w14:textId="77777777" w:rsidR="00A37FFA" w:rsidRDefault="00A37FFA" w:rsidP="00A37FFA">
                  <w:pPr>
                    <w:spacing w:after="0" w:line="240" w:lineRule="auto"/>
                  </w:pPr>
                </w:p>
              </w:tc>
            </w:tr>
            <w:tr w:rsidR="00A37FFA" w14:paraId="0E5C3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87C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197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F7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32842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B8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500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28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9CA290" w14:textId="77777777" w:rsidR="00A37FFA" w:rsidRDefault="00A37FFA" w:rsidP="00A37FFA">
            <w:pPr>
              <w:spacing w:after="0" w:line="240" w:lineRule="auto"/>
            </w:pPr>
          </w:p>
        </w:tc>
        <w:tc>
          <w:tcPr>
            <w:tcW w:w="149" w:type="dxa"/>
          </w:tcPr>
          <w:p w14:paraId="16156321" w14:textId="77777777" w:rsidR="00A37FFA" w:rsidRDefault="00A37FFA" w:rsidP="00A37FFA">
            <w:pPr>
              <w:pStyle w:val="EmptyCellLayoutStyle"/>
              <w:spacing w:after="0" w:line="240" w:lineRule="auto"/>
            </w:pPr>
          </w:p>
        </w:tc>
      </w:tr>
      <w:tr w:rsidR="00A37FFA" w14:paraId="315C7B6E" w14:textId="77777777" w:rsidTr="00A37FFA">
        <w:trPr>
          <w:trHeight w:val="80"/>
        </w:trPr>
        <w:tc>
          <w:tcPr>
            <w:tcW w:w="54" w:type="dxa"/>
          </w:tcPr>
          <w:p w14:paraId="0DECE723" w14:textId="77777777" w:rsidR="00A37FFA" w:rsidRDefault="00A37FFA" w:rsidP="00A37FFA">
            <w:pPr>
              <w:pStyle w:val="EmptyCellLayoutStyle"/>
              <w:spacing w:after="0" w:line="240" w:lineRule="auto"/>
            </w:pPr>
          </w:p>
        </w:tc>
        <w:tc>
          <w:tcPr>
            <w:tcW w:w="10395" w:type="dxa"/>
          </w:tcPr>
          <w:p w14:paraId="546BE55B" w14:textId="77777777" w:rsidR="00A37FFA" w:rsidRDefault="00A37FFA" w:rsidP="00A37FFA">
            <w:pPr>
              <w:pStyle w:val="EmptyCellLayoutStyle"/>
              <w:spacing w:after="0" w:line="240" w:lineRule="auto"/>
            </w:pPr>
          </w:p>
        </w:tc>
        <w:tc>
          <w:tcPr>
            <w:tcW w:w="149" w:type="dxa"/>
          </w:tcPr>
          <w:p w14:paraId="4A4AC460" w14:textId="77777777" w:rsidR="00A37FFA" w:rsidRDefault="00A37FFA" w:rsidP="00A37FFA">
            <w:pPr>
              <w:pStyle w:val="EmptyCellLayoutStyle"/>
              <w:spacing w:after="0" w:line="240" w:lineRule="auto"/>
            </w:pPr>
          </w:p>
        </w:tc>
      </w:tr>
    </w:tbl>
    <w:p xmlns:w="http://schemas.openxmlformats.org/wordprocessingml/2006/main" w14:paraId="43F7FBA9" w14:textId="77777777" w:rsidR="00A37FFA" w:rsidRDefault="00A37FFA" w:rsidP="00A37FFA">
      <w:pPr>
        <w:spacing w:after="0" w:line="240" w:lineRule="auto"/>
      </w:pPr>
    </w:p>
    <w:p xmlns:w="http://schemas.openxmlformats.org/wordprocessingml/2006/main" w14:paraId="1B7E4D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部查询处理器错误: 查询处理器在远程查询阶段处理过程中遇到意外错误</w:t>
      </w:r>
    </w:p>
    <w:p xmlns:w="http://schemas.openxmlformats.org/wordprocessingml/2006/main" w14:paraId="57803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925D5F" w14:textId="77777777" w:rsidTr="00A37FFA">
        <w:trPr>
          <w:trHeight w:val="54"/>
        </w:trPr>
        <w:tc>
          <w:tcPr>
            <w:tcW w:w="54" w:type="dxa"/>
          </w:tcPr>
          <w:p w14:paraId="6C5E42DD" w14:textId="77777777" w:rsidR="00A37FFA" w:rsidRDefault="00A37FFA" w:rsidP="00A37FFA">
            <w:pPr>
              <w:pStyle w:val="EmptyCellLayoutStyle"/>
              <w:spacing w:after="0" w:line="240" w:lineRule="auto"/>
            </w:pPr>
          </w:p>
        </w:tc>
        <w:tc>
          <w:tcPr>
            <w:tcW w:w="10395" w:type="dxa"/>
          </w:tcPr>
          <w:p w14:paraId="7738120A" w14:textId="77777777" w:rsidR="00A37FFA" w:rsidRDefault="00A37FFA" w:rsidP="00A37FFA">
            <w:pPr>
              <w:pStyle w:val="EmptyCellLayoutStyle"/>
              <w:spacing w:after="0" w:line="240" w:lineRule="auto"/>
            </w:pPr>
          </w:p>
        </w:tc>
        <w:tc>
          <w:tcPr>
            <w:tcW w:w="149" w:type="dxa"/>
          </w:tcPr>
          <w:p w14:paraId="3D191048" w14:textId="77777777" w:rsidR="00A37FFA" w:rsidRDefault="00A37FFA" w:rsidP="00A37FFA">
            <w:pPr>
              <w:pStyle w:val="EmptyCellLayoutStyle"/>
              <w:spacing w:after="0" w:line="240" w:lineRule="auto"/>
            </w:pPr>
          </w:p>
        </w:tc>
      </w:tr>
      <w:tr w:rsidR="00A37FFA" w14:paraId="633FB334" w14:textId="77777777" w:rsidTr="00A37FFA">
        <w:tc>
          <w:tcPr>
            <w:tcW w:w="54" w:type="dxa"/>
          </w:tcPr>
          <w:p w14:paraId="5B14B6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CFA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A4F8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F1A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32897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6FE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FD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16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4C8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1AF5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1BF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C86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22B7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2C3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ED9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1F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C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14DB4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88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3E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C2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473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A1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51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3C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B6EA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C1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35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5FD2E" w14:textId="77777777" w:rsidR="00A37FFA" w:rsidRDefault="00A37FFA" w:rsidP="00A37FFA">
                  <w:pPr>
                    <w:spacing w:after="0" w:line="240" w:lineRule="auto"/>
                  </w:pPr>
                </w:p>
              </w:tc>
            </w:tr>
            <w:tr w:rsidR="00A37FFA" w14:paraId="4714C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D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E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79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5466A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CA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BF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D1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DF37CDF" w14:textId="77777777" w:rsidR="00A37FFA" w:rsidRDefault="00A37FFA" w:rsidP="00A37FFA">
            <w:pPr>
              <w:spacing w:after="0" w:line="240" w:lineRule="auto"/>
            </w:pPr>
          </w:p>
        </w:tc>
        <w:tc>
          <w:tcPr>
            <w:tcW w:w="149" w:type="dxa"/>
          </w:tcPr>
          <w:p w14:paraId="610A4D2D" w14:textId="77777777" w:rsidR="00A37FFA" w:rsidRDefault="00A37FFA" w:rsidP="00A37FFA">
            <w:pPr>
              <w:pStyle w:val="EmptyCellLayoutStyle"/>
              <w:spacing w:after="0" w:line="240" w:lineRule="auto"/>
            </w:pPr>
          </w:p>
        </w:tc>
      </w:tr>
      <w:tr w:rsidR="00A37FFA" w14:paraId="39E21869" w14:textId="77777777" w:rsidTr="00A37FFA">
        <w:trPr>
          <w:trHeight w:val="80"/>
        </w:trPr>
        <w:tc>
          <w:tcPr>
            <w:tcW w:w="54" w:type="dxa"/>
          </w:tcPr>
          <w:p w14:paraId="1DCAB566" w14:textId="77777777" w:rsidR="00A37FFA" w:rsidRDefault="00A37FFA" w:rsidP="00A37FFA">
            <w:pPr>
              <w:pStyle w:val="EmptyCellLayoutStyle"/>
              <w:spacing w:after="0" w:line="240" w:lineRule="auto"/>
            </w:pPr>
          </w:p>
        </w:tc>
        <w:tc>
          <w:tcPr>
            <w:tcW w:w="10395" w:type="dxa"/>
          </w:tcPr>
          <w:p w14:paraId="049DC5ED" w14:textId="77777777" w:rsidR="00A37FFA" w:rsidRDefault="00A37FFA" w:rsidP="00A37FFA">
            <w:pPr>
              <w:pStyle w:val="EmptyCellLayoutStyle"/>
              <w:spacing w:after="0" w:line="240" w:lineRule="auto"/>
            </w:pPr>
          </w:p>
        </w:tc>
        <w:tc>
          <w:tcPr>
            <w:tcW w:w="149" w:type="dxa"/>
          </w:tcPr>
          <w:p w14:paraId="33BECD98" w14:textId="77777777" w:rsidR="00A37FFA" w:rsidRDefault="00A37FFA" w:rsidP="00A37FFA">
            <w:pPr>
              <w:pStyle w:val="EmptyCellLayoutStyle"/>
              <w:spacing w:after="0" w:line="240" w:lineRule="auto"/>
            </w:pPr>
          </w:p>
        </w:tc>
      </w:tr>
    </w:tbl>
    <w:p xmlns:w="http://schemas.openxmlformats.org/wordprocessingml/2006/main" w14:paraId="31CF45F8" w14:textId="77777777" w:rsidR="00A37FFA" w:rsidRDefault="00A37FFA" w:rsidP="00A37FFA">
      <w:pPr>
        <w:spacing w:after="0" w:line="240" w:lineRule="auto"/>
      </w:pPr>
    </w:p>
    <w:p xmlns:w="http://schemas.openxmlformats.org/wordprocessingml/2006/main" w14:paraId="77BBFC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打开物理文件</w:t>
      </w:r>
    </w:p>
    <w:p xmlns:w="http://schemas.openxmlformats.org/wordprocessingml/2006/main" w14:paraId="01C191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打开物理文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BC0DE6" w14:textId="77777777" w:rsidTr="00A37FFA">
        <w:trPr>
          <w:trHeight w:val="54"/>
        </w:trPr>
        <w:tc>
          <w:tcPr>
            <w:tcW w:w="54" w:type="dxa"/>
          </w:tcPr>
          <w:p w14:paraId="79F51BF9" w14:textId="77777777" w:rsidR="00A37FFA" w:rsidRDefault="00A37FFA" w:rsidP="00A37FFA">
            <w:pPr>
              <w:pStyle w:val="EmptyCellLayoutStyle"/>
              <w:spacing w:after="0" w:line="240" w:lineRule="auto"/>
            </w:pPr>
          </w:p>
        </w:tc>
        <w:tc>
          <w:tcPr>
            <w:tcW w:w="10395" w:type="dxa"/>
          </w:tcPr>
          <w:p w14:paraId="4B3F18B1" w14:textId="77777777" w:rsidR="00A37FFA" w:rsidRDefault="00A37FFA" w:rsidP="00A37FFA">
            <w:pPr>
              <w:pStyle w:val="EmptyCellLayoutStyle"/>
              <w:spacing w:after="0" w:line="240" w:lineRule="auto"/>
            </w:pPr>
          </w:p>
        </w:tc>
        <w:tc>
          <w:tcPr>
            <w:tcW w:w="149" w:type="dxa"/>
          </w:tcPr>
          <w:p w14:paraId="4EA32B2C" w14:textId="77777777" w:rsidR="00A37FFA" w:rsidRDefault="00A37FFA" w:rsidP="00A37FFA">
            <w:pPr>
              <w:pStyle w:val="EmptyCellLayoutStyle"/>
              <w:spacing w:after="0" w:line="240" w:lineRule="auto"/>
            </w:pPr>
          </w:p>
        </w:tc>
      </w:tr>
      <w:tr w:rsidR="00A37FFA" w14:paraId="44739A21" w14:textId="77777777" w:rsidTr="00A37FFA">
        <w:tc>
          <w:tcPr>
            <w:tcW w:w="54" w:type="dxa"/>
          </w:tcPr>
          <w:p w14:paraId="1D6E25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A84AF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C67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72F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220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C78D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1D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5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EE7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34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351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04D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43E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F64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2C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3A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A419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87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AC1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B9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71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F6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3FB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BBF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8CDDE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758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76E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6454F" w14:textId="77777777" w:rsidR="00A37FFA" w:rsidRDefault="00A37FFA" w:rsidP="00A37FFA">
                  <w:pPr>
                    <w:spacing w:after="0" w:line="240" w:lineRule="auto"/>
                  </w:pPr>
                </w:p>
              </w:tc>
            </w:tr>
            <w:tr w:rsidR="00A37FFA" w14:paraId="10B3C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66B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3A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2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576E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3F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99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AED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B81BA4" w14:textId="77777777" w:rsidR="00A37FFA" w:rsidRDefault="00A37FFA" w:rsidP="00A37FFA">
            <w:pPr>
              <w:spacing w:after="0" w:line="240" w:lineRule="auto"/>
            </w:pPr>
          </w:p>
        </w:tc>
        <w:tc>
          <w:tcPr>
            <w:tcW w:w="149" w:type="dxa"/>
          </w:tcPr>
          <w:p w14:paraId="7E09439B" w14:textId="77777777" w:rsidR="00A37FFA" w:rsidRDefault="00A37FFA" w:rsidP="00A37FFA">
            <w:pPr>
              <w:pStyle w:val="EmptyCellLayoutStyle"/>
              <w:spacing w:after="0" w:line="240" w:lineRule="auto"/>
            </w:pPr>
          </w:p>
        </w:tc>
      </w:tr>
      <w:tr w:rsidR="00A37FFA" w14:paraId="3CF32F7D" w14:textId="77777777" w:rsidTr="00A37FFA">
        <w:trPr>
          <w:trHeight w:val="80"/>
        </w:trPr>
        <w:tc>
          <w:tcPr>
            <w:tcW w:w="54" w:type="dxa"/>
          </w:tcPr>
          <w:p w14:paraId="21ECB18B" w14:textId="77777777" w:rsidR="00A37FFA" w:rsidRDefault="00A37FFA" w:rsidP="00A37FFA">
            <w:pPr>
              <w:pStyle w:val="EmptyCellLayoutStyle"/>
              <w:spacing w:after="0" w:line="240" w:lineRule="auto"/>
            </w:pPr>
          </w:p>
        </w:tc>
        <w:tc>
          <w:tcPr>
            <w:tcW w:w="10395" w:type="dxa"/>
          </w:tcPr>
          <w:p w14:paraId="1063D4E6" w14:textId="77777777" w:rsidR="00A37FFA" w:rsidRDefault="00A37FFA" w:rsidP="00A37FFA">
            <w:pPr>
              <w:pStyle w:val="EmptyCellLayoutStyle"/>
              <w:spacing w:after="0" w:line="240" w:lineRule="auto"/>
            </w:pPr>
          </w:p>
        </w:tc>
        <w:tc>
          <w:tcPr>
            <w:tcW w:w="149" w:type="dxa"/>
          </w:tcPr>
          <w:p w14:paraId="60EB4642" w14:textId="77777777" w:rsidR="00A37FFA" w:rsidRDefault="00A37FFA" w:rsidP="00A37FFA">
            <w:pPr>
              <w:pStyle w:val="EmptyCellLayoutStyle"/>
              <w:spacing w:after="0" w:line="240" w:lineRule="auto"/>
            </w:pPr>
          </w:p>
        </w:tc>
      </w:tr>
    </w:tbl>
    <w:p xmlns:w="http://schemas.openxmlformats.org/wordprocessingml/2006/main" w14:paraId="58719C42" w14:textId="77777777" w:rsidR="00A37FFA" w:rsidRDefault="00A37FFA" w:rsidP="00A37FFA">
      <w:pPr>
        <w:spacing w:after="0" w:line="240" w:lineRule="auto"/>
      </w:pPr>
    </w:p>
    <w:p xmlns:w="http://schemas.openxmlformats.org/wordprocessingml/2006/main" w14:paraId="198485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管理器已关闭</w:t>
      </w:r>
    </w:p>
    <w:p xmlns:w="http://schemas.openxmlformats.org/wordprocessingml/2006/main" w14:paraId="0C06B8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管理器已关闭时，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B3DA8" w14:textId="77777777" w:rsidTr="00A37FFA">
        <w:trPr>
          <w:trHeight w:val="54"/>
        </w:trPr>
        <w:tc>
          <w:tcPr>
            <w:tcW w:w="54" w:type="dxa"/>
          </w:tcPr>
          <w:p w14:paraId="78E56468" w14:textId="77777777" w:rsidR="00A37FFA" w:rsidRDefault="00A37FFA" w:rsidP="00A37FFA">
            <w:pPr>
              <w:pStyle w:val="EmptyCellLayoutStyle"/>
              <w:spacing w:after="0" w:line="240" w:lineRule="auto"/>
            </w:pPr>
          </w:p>
        </w:tc>
        <w:tc>
          <w:tcPr>
            <w:tcW w:w="10395" w:type="dxa"/>
          </w:tcPr>
          <w:p w14:paraId="1349CFE9" w14:textId="77777777" w:rsidR="00A37FFA" w:rsidRDefault="00A37FFA" w:rsidP="00A37FFA">
            <w:pPr>
              <w:pStyle w:val="EmptyCellLayoutStyle"/>
              <w:spacing w:after="0" w:line="240" w:lineRule="auto"/>
            </w:pPr>
          </w:p>
        </w:tc>
        <w:tc>
          <w:tcPr>
            <w:tcW w:w="149" w:type="dxa"/>
          </w:tcPr>
          <w:p w14:paraId="11B9E74D" w14:textId="77777777" w:rsidR="00A37FFA" w:rsidRDefault="00A37FFA" w:rsidP="00A37FFA">
            <w:pPr>
              <w:pStyle w:val="EmptyCellLayoutStyle"/>
              <w:spacing w:after="0" w:line="240" w:lineRule="auto"/>
            </w:pPr>
          </w:p>
        </w:tc>
      </w:tr>
      <w:tr w:rsidR="00A37FFA" w14:paraId="55D9E67C" w14:textId="77777777" w:rsidTr="00A37FFA">
        <w:tc>
          <w:tcPr>
            <w:tcW w:w="54" w:type="dxa"/>
          </w:tcPr>
          <w:p w14:paraId="12A910D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FDB1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845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8487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44AF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204A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4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C3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AF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9D7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B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46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E108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A092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DD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34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9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16D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7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4A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470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AAF1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D43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5E6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2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34FCF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6BE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7D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F2F0F" w14:textId="77777777" w:rsidR="00A37FFA" w:rsidRDefault="00A37FFA" w:rsidP="00A37FFA">
                  <w:pPr>
                    <w:spacing w:after="0" w:line="240" w:lineRule="auto"/>
                  </w:pPr>
                </w:p>
              </w:tc>
            </w:tr>
            <w:tr w:rsidR="00A37FFA" w14:paraId="6D2105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79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C4C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F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A3477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E857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1D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097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CF0321" w14:textId="77777777" w:rsidR="00A37FFA" w:rsidRDefault="00A37FFA" w:rsidP="00A37FFA">
            <w:pPr>
              <w:spacing w:after="0" w:line="240" w:lineRule="auto"/>
            </w:pPr>
          </w:p>
        </w:tc>
        <w:tc>
          <w:tcPr>
            <w:tcW w:w="149" w:type="dxa"/>
          </w:tcPr>
          <w:p w14:paraId="65B7C3A8" w14:textId="77777777" w:rsidR="00A37FFA" w:rsidRDefault="00A37FFA" w:rsidP="00A37FFA">
            <w:pPr>
              <w:pStyle w:val="EmptyCellLayoutStyle"/>
              <w:spacing w:after="0" w:line="240" w:lineRule="auto"/>
            </w:pPr>
          </w:p>
        </w:tc>
      </w:tr>
      <w:tr w:rsidR="00A37FFA" w14:paraId="6D17EA30" w14:textId="77777777" w:rsidTr="00A37FFA">
        <w:trPr>
          <w:trHeight w:val="80"/>
        </w:trPr>
        <w:tc>
          <w:tcPr>
            <w:tcW w:w="54" w:type="dxa"/>
          </w:tcPr>
          <w:p w14:paraId="236C16D0" w14:textId="77777777" w:rsidR="00A37FFA" w:rsidRDefault="00A37FFA" w:rsidP="00A37FFA">
            <w:pPr>
              <w:pStyle w:val="EmptyCellLayoutStyle"/>
              <w:spacing w:after="0" w:line="240" w:lineRule="auto"/>
            </w:pPr>
          </w:p>
        </w:tc>
        <w:tc>
          <w:tcPr>
            <w:tcW w:w="10395" w:type="dxa"/>
          </w:tcPr>
          <w:p w14:paraId="04B3F565" w14:textId="77777777" w:rsidR="00A37FFA" w:rsidRDefault="00A37FFA" w:rsidP="00A37FFA">
            <w:pPr>
              <w:pStyle w:val="EmptyCellLayoutStyle"/>
              <w:spacing w:after="0" w:line="240" w:lineRule="auto"/>
            </w:pPr>
          </w:p>
        </w:tc>
        <w:tc>
          <w:tcPr>
            <w:tcW w:w="149" w:type="dxa"/>
          </w:tcPr>
          <w:p w14:paraId="06D9D047" w14:textId="77777777" w:rsidR="00A37FFA" w:rsidRDefault="00A37FFA" w:rsidP="00A37FFA">
            <w:pPr>
              <w:pStyle w:val="EmptyCellLayoutStyle"/>
              <w:spacing w:after="0" w:line="240" w:lineRule="auto"/>
            </w:pPr>
          </w:p>
        </w:tc>
      </w:tr>
    </w:tbl>
    <w:p xmlns:w="http://schemas.openxmlformats.org/wordprocessingml/2006/main" w14:paraId="49802EB2" w14:textId="77777777" w:rsidR="00A37FFA" w:rsidRDefault="00A37FFA" w:rsidP="00A37FFA">
      <w:pPr>
        <w:spacing w:after="0" w:line="240" w:lineRule="auto"/>
      </w:pPr>
    </w:p>
    <w:p xmlns:w="http://schemas.openxmlformats.org/wordprocessingml/2006/main" w14:paraId="558C34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尝试使用不受支持的加密算法</w:t>
      </w:r>
    </w:p>
    <w:p xmlns:w="http://schemas.openxmlformats.org/wordprocessingml/2006/main" w14:paraId="7ED4BF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尝试使用不受支持的加密算法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75DE" w14:textId="77777777" w:rsidTr="00A37FFA">
        <w:trPr>
          <w:trHeight w:val="54"/>
        </w:trPr>
        <w:tc>
          <w:tcPr>
            <w:tcW w:w="54" w:type="dxa"/>
          </w:tcPr>
          <w:p w14:paraId="42CC1A50" w14:textId="77777777" w:rsidR="00A37FFA" w:rsidRDefault="00A37FFA" w:rsidP="00A37FFA">
            <w:pPr>
              <w:pStyle w:val="EmptyCellLayoutStyle"/>
              <w:spacing w:after="0" w:line="240" w:lineRule="auto"/>
            </w:pPr>
          </w:p>
        </w:tc>
        <w:tc>
          <w:tcPr>
            <w:tcW w:w="10395" w:type="dxa"/>
          </w:tcPr>
          <w:p w14:paraId="2B1A3D84" w14:textId="77777777" w:rsidR="00A37FFA" w:rsidRDefault="00A37FFA" w:rsidP="00A37FFA">
            <w:pPr>
              <w:pStyle w:val="EmptyCellLayoutStyle"/>
              <w:spacing w:after="0" w:line="240" w:lineRule="auto"/>
            </w:pPr>
          </w:p>
        </w:tc>
        <w:tc>
          <w:tcPr>
            <w:tcW w:w="149" w:type="dxa"/>
          </w:tcPr>
          <w:p w14:paraId="28B6AB40" w14:textId="77777777" w:rsidR="00A37FFA" w:rsidRDefault="00A37FFA" w:rsidP="00A37FFA">
            <w:pPr>
              <w:pStyle w:val="EmptyCellLayoutStyle"/>
              <w:spacing w:after="0" w:line="240" w:lineRule="auto"/>
            </w:pPr>
          </w:p>
        </w:tc>
      </w:tr>
      <w:tr w:rsidR="00A37FFA" w14:paraId="74F5EA72" w14:textId="77777777" w:rsidTr="00A37FFA">
        <w:tc>
          <w:tcPr>
            <w:tcW w:w="54" w:type="dxa"/>
          </w:tcPr>
          <w:p w14:paraId="2BBA81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9C1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FEE4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574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37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143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042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AF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D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E012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8E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FB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D34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67CF1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D2B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93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AA0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A45A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80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C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FE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5A87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38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30A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1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657AF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A1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109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77888" w14:textId="77777777" w:rsidR="00A37FFA" w:rsidRDefault="00A37FFA" w:rsidP="00A37FFA">
                  <w:pPr>
                    <w:spacing w:after="0" w:line="240" w:lineRule="auto"/>
                  </w:pPr>
                </w:p>
              </w:tc>
            </w:tr>
            <w:tr w:rsidR="00A37FFA" w14:paraId="1AD90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32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CAF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6B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C231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136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829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EE1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21E20C" w14:textId="77777777" w:rsidR="00A37FFA" w:rsidRDefault="00A37FFA" w:rsidP="00A37FFA">
            <w:pPr>
              <w:spacing w:after="0" w:line="240" w:lineRule="auto"/>
            </w:pPr>
          </w:p>
        </w:tc>
        <w:tc>
          <w:tcPr>
            <w:tcW w:w="149" w:type="dxa"/>
          </w:tcPr>
          <w:p w14:paraId="43E9A1ED" w14:textId="77777777" w:rsidR="00A37FFA" w:rsidRDefault="00A37FFA" w:rsidP="00A37FFA">
            <w:pPr>
              <w:pStyle w:val="EmptyCellLayoutStyle"/>
              <w:spacing w:after="0" w:line="240" w:lineRule="auto"/>
            </w:pPr>
          </w:p>
        </w:tc>
      </w:tr>
      <w:tr w:rsidR="00A37FFA" w14:paraId="28772BE9" w14:textId="77777777" w:rsidTr="00A37FFA">
        <w:trPr>
          <w:trHeight w:val="80"/>
        </w:trPr>
        <w:tc>
          <w:tcPr>
            <w:tcW w:w="54" w:type="dxa"/>
          </w:tcPr>
          <w:p w14:paraId="19300017" w14:textId="77777777" w:rsidR="00A37FFA" w:rsidRDefault="00A37FFA" w:rsidP="00A37FFA">
            <w:pPr>
              <w:pStyle w:val="EmptyCellLayoutStyle"/>
              <w:spacing w:after="0" w:line="240" w:lineRule="auto"/>
            </w:pPr>
          </w:p>
        </w:tc>
        <w:tc>
          <w:tcPr>
            <w:tcW w:w="10395" w:type="dxa"/>
          </w:tcPr>
          <w:p w14:paraId="618042C0" w14:textId="77777777" w:rsidR="00A37FFA" w:rsidRDefault="00A37FFA" w:rsidP="00A37FFA">
            <w:pPr>
              <w:pStyle w:val="EmptyCellLayoutStyle"/>
              <w:spacing w:after="0" w:line="240" w:lineRule="auto"/>
            </w:pPr>
          </w:p>
        </w:tc>
        <w:tc>
          <w:tcPr>
            <w:tcW w:w="149" w:type="dxa"/>
          </w:tcPr>
          <w:p w14:paraId="108DBC22" w14:textId="77777777" w:rsidR="00A37FFA" w:rsidRDefault="00A37FFA" w:rsidP="00A37FFA">
            <w:pPr>
              <w:pStyle w:val="EmptyCellLayoutStyle"/>
              <w:spacing w:after="0" w:line="240" w:lineRule="auto"/>
            </w:pPr>
          </w:p>
        </w:tc>
      </w:tr>
    </w:tbl>
    <w:p xmlns:w="http://schemas.openxmlformats.org/wordprocessingml/2006/main" w14:paraId="7EDC4F06" w14:textId="77777777" w:rsidR="00A37FFA" w:rsidRDefault="00A37FFA" w:rsidP="00A37FFA">
      <w:pPr>
        <w:spacing w:after="0" w:line="240" w:lineRule="auto"/>
      </w:pPr>
    </w:p>
    <w:p xmlns:w="http://schemas.openxmlformats.org/wordprocessingml/2006/main" w14:paraId="64D0A1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查询已取消，因为此查询的预计开销超过了配置的阈值。请与系统管理员联系</w:t>
      </w:r>
    </w:p>
    <w:p xmlns:w="http://schemas.openxmlformats.org/wordprocessingml/2006/main" w14:paraId="32BE49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query governor cost limit”选项的配置设置低于 SQL Server 优化程序为指定查询预计的开销。默认情况下，“查询调控器成本限制”选项设置为 0，即允许运行所有查询。但是，通过将该选项设置为大于 0 的数，可以指定此 SQL Server 实例上的上限。将不启动预计开销大于此值的查询计划。</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196C8E" w14:textId="77777777" w:rsidTr="00A37FFA">
        <w:trPr>
          <w:trHeight w:val="54"/>
        </w:trPr>
        <w:tc>
          <w:tcPr>
            <w:tcW w:w="54" w:type="dxa"/>
          </w:tcPr>
          <w:p w14:paraId="4909658A" w14:textId="77777777" w:rsidR="00A37FFA" w:rsidRDefault="00A37FFA" w:rsidP="00A37FFA">
            <w:pPr>
              <w:pStyle w:val="EmptyCellLayoutStyle"/>
              <w:spacing w:after="0" w:line="240" w:lineRule="auto"/>
            </w:pPr>
          </w:p>
        </w:tc>
        <w:tc>
          <w:tcPr>
            <w:tcW w:w="10395" w:type="dxa"/>
          </w:tcPr>
          <w:p w14:paraId="08892917" w14:textId="77777777" w:rsidR="00A37FFA" w:rsidRDefault="00A37FFA" w:rsidP="00A37FFA">
            <w:pPr>
              <w:pStyle w:val="EmptyCellLayoutStyle"/>
              <w:spacing w:after="0" w:line="240" w:lineRule="auto"/>
            </w:pPr>
          </w:p>
        </w:tc>
        <w:tc>
          <w:tcPr>
            <w:tcW w:w="149" w:type="dxa"/>
          </w:tcPr>
          <w:p w14:paraId="10FA158D" w14:textId="77777777" w:rsidR="00A37FFA" w:rsidRDefault="00A37FFA" w:rsidP="00A37FFA">
            <w:pPr>
              <w:pStyle w:val="EmptyCellLayoutStyle"/>
              <w:spacing w:after="0" w:line="240" w:lineRule="auto"/>
            </w:pPr>
          </w:p>
        </w:tc>
      </w:tr>
      <w:tr w:rsidR="00A37FFA" w14:paraId="43E3F357" w14:textId="77777777" w:rsidTr="00A37FFA">
        <w:tc>
          <w:tcPr>
            <w:tcW w:w="54" w:type="dxa"/>
          </w:tcPr>
          <w:p w14:paraId="1B6675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4B7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5A6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B27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B1C7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A0A3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C6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0A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24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B2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D0F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8AE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BD1F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9CD6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29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F9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089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DBA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75E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03F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20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749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0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D2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61A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33FA6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708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77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56EFD" w14:textId="77777777" w:rsidR="00A37FFA" w:rsidRDefault="00A37FFA" w:rsidP="00A37FFA">
                  <w:pPr>
                    <w:spacing w:after="0" w:line="240" w:lineRule="auto"/>
                  </w:pPr>
                </w:p>
              </w:tc>
            </w:tr>
            <w:tr w:rsidR="00A37FFA" w14:paraId="111BA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78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2F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1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180AD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1B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603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E3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7D11DE" w14:textId="77777777" w:rsidR="00A37FFA" w:rsidRDefault="00A37FFA" w:rsidP="00A37FFA">
            <w:pPr>
              <w:spacing w:after="0" w:line="240" w:lineRule="auto"/>
            </w:pPr>
          </w:p>
        </w:tc>
        <w:tc>
          <w:tcPr>
            <w:tcW w:w="149" w:type="dxa"/>
          </w:tcPr>
          <w:p w14:paraId="29232234" w14:textId="77777777" w:rsidR="00A37FFA" w:rsidRDefault="00A37FFA" w:rsidP="00A37FFA">
            <w:pPr>
              <w:pStyle w:val="EmptyCellLayoutStyle"/>
              <w:spacing w:after="0" w:line="240" w:lineRule="auto"/>
            </w:pPr>
          </w:p>
        </w:tc>
      </w:tr>
      <w:tr w:rsidR="00A37FFA" w14:paraId="1654A248" w14:textId="77777777" w:rsidTr="00A37FFA">
        <w:trPr>
          <w:trHeight w:val="80"/>
        </w:trPr>
        <w:tc>
          <w:tcPr>
            <w:tcW w:w="54" w:type="dxa"/>
          </w:tcPr>
          <w:p w14:paraId="1AFB3144" w14:textId="77777777" w:rsidR="00A37FFA" w:rsidRDefault="00A37FFA" w:rsidP="00A37FFA">
            <w:pPr>
              <w:pStyle w:val="EmptyCellLayoutStyle"/>
              <w:spacing w:after="0" w:line="240" w:lineRule="auto"/>
            </w:pPr>
          </w:p>
        </w:tc>
        <w:tc>
          <w:tcPr>
            <w:tcW w:w="10395" w:type="dxa"/>
          </w:tcPr>
          <w:p w14:paraId="319DBD52" w14:textId="77777777" w:rsidR="00A37FFA" w:rsidRDefault="00A37FFA" w:rsidP="00A37FFA">
            <w:pPr>
              <w:pStyle w:val="EmptyCellLayoutStyle"/>
              <w:spacing w:after="0" w:line="240" w:lineRule="auto"/>
            </w:pPr>
          </w:p>
        </w:tc>
        <w:tc>
          <w:tcPr>
            <w:tcW w:w="149" w:type="dxa"/>
          </w:tcPr>
          <w:p w14:paraId="0B74AE6F" w14:textId="77777777" w:rsidR="00A37FFA" w:rsidRDefault="00A37FFA" w:rsidP="00A37FFA">
            <w:pPr>
              <w:pStyle w:val="EmptyCellLayoutStyle"/>
              <w:spacing w:after="0" w:line="240" w:lineRule="auto"/>
            </w:pPr>
          </w:p>
        </w:tc>
      </w:tr>
    </w:tbl>
    <w:p xmlns:w="http://schemas.openxmlformats.org/wordprocessingml/2006/main" w14:paraId="47E26259" w14:textId="77777777" w:rsidR="00A37FFA" w:rsidRDefault="00A37FFA" w:rsidP="00A37FFA">
      <w:pPr>
        <w:spacing w:after="0" w:line="240" w:lineRule="auto"/>
      </w:pPr>
    </w:p>
    <w:p xmlns:w="http://schemas.openxmlformats.org/wordprocessingml/2006/main" w14:paraId="52E3C1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创建 OLE DB 提供程序的实例</w:t>
      </w:r>
    </w:p>
    <w:p xmlns:w="http://schemas.openxmlformats.org/wordprocessingml/2006/main" w14:paraId="06711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创建连接到链接服务器的 OLE DB 提供程序实例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E28D26" w14:textId="77777777" w:rsidTr="00A37FFA">
        <w:trPr>
          <w:trHeight w:val="54"/>
        </w:trPr>
        <w:tc>
          <w:tcPr>
            <w:tcW w:w="54" w:type="dxa"/>
          </w:tcPr>
          <w:p w14:paraId="3C364EC3" w14:textId="77777777" w:rsidR="00A37FFA" w:rsidRDefault="00A37FFA" w:rsidP="00A37FFA">
            <w:pPr>
              <w:pStyle w:val="EmptyCellLayoutStyle"/>
              <w:spacing w:after="0" w:line="240" w:lineRule="auto"/>
            </w:pPr>
          </w:p>
        </w:tc>
        <w:tc>
          <w:tcPr>
            <w:tcW w:w="10395" w:type="dxa"/>
          </w:tcPr>
          <w:p w14:paraId="0A7855BA" w14:textId="77777777" w:rsidR="00A37FFA" w:rsidRDefault="00A37FFA" w:rsidP="00A37FFA">
            <w:pPr>
              <w:pStyle w:val="EmptyCellLayoutStyle"/>
              <w:spacing w:after="0" w:line="240" w:lineRule="auto"/>
            </w:pPr>
          </w:p>
        </w:tc>
        <w:tc>
          <w:tcPr>
            <w:tcW w:w="149" w:type="dxa"/>
          </w:tcPr>
          <w:p w14:paraId="457D6D9A" w14:textId="77777777" w:rsidR="00A37FFA" w:rsidRDefault="00A37FFA" w:rsidP="00A37FFA">
            <w:pPr>
              <w:pStyle w:val="EmptyCellLayoutStyle"/>
              <w:spacing w:after="0" w:line="240" w:lineRule="auto"/>
            </w:pPr>
          </w:p>
        </w:tc>
      </w:tr>
      <w:tr w:rsidR="00A37FFA" w14:paraId="19C0B26D" w14:textId="77777777" w:rsidTr="00A37FFA">
        <w:tc>
          <w:tcPr>
            <w:tcW w:w="54" w:type="dxa"/>
          </w:tcPr>
          <w:p w14:paraId="494DF3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ECE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8AEE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B66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D24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2F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72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7F0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2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76CD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D1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BB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C027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EA5A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15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A0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04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126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23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36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9B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52EB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2F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709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35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F412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51D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908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B777E" w14:textId="77777777" w:rsidR="00A37FFA" w:rsidRDefault="00A37FFA" w:rsidP="00A37FFA">
                  <w:pPr>
                    <w:spacing w:after="0" w:line="240" w:lineRule="auto"/>
                  </w:pPr>
                </w:p>
              </w:tc>
            </w:tr>
            <w:tr w:rsidR="00A37FFA" w14:paraId="5D6E9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7A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7E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AF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F4FC5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27B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626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6C2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46F9AE" w14:textId="77777777" w:rsidR="00A37FFA" w:rsidRDefault="00A37FFA" w:rsidP="00A37FFA">
            <w:pPr>
              <w:spacing w:after="0" w:line="240" w:lineRule="auto"/>
            </w:pPr>
          </w:p>
        </w:tc>
        <w:tc>
          <w:tcPr>
            <w:tcW w:w="149" w:type="dxa"/>
          </w:tcPr>
          <w:p w14:paraId="57E57B86" w14:textId="77777777" w:rsidR="00A37FFA" w:rsidRDefault="00A37FFA" w:rsidP="00A37FFA">
            <w:pPr>
              <w:pStyle w:val="EmptyCellLayoutStyle"/>
              <w:spacing w:after="0" w:line="240" w:lineRule="auto"/>
            </w:pPr>
          </w:p>
        </w:tc>
      </w:tr>
      <w:tr w:rsidR="00A37FFA" w14:paraId="4A60233B" w14:textId="77777777" w:rsidTr="00A37FFA">
        <w:trPr>
          <w:trHeight w:val="80"/>
        </w:trPr>
        <w:tc>
          <w:tcPr>
            <w:tcW w:w="54" w:type="dxa"/>
          </w:tcPr>
          <w:p w14:paraId="1089C4E9" w14:textId="77777777" w:rsidR="00A37FFA" w:rsidRDefault="00A37FFA" w:rsidP="00A37FFA">
            <w:pPr>
              <w:pStyle w:val="EmptyCellLayoutStyle"/>
              <w:spacing w:after="0" w:line="240" w:lineRule="auto"/>
            </w:pPr>
          </w:p>
        </w:tc>
        <w:tc>
          <w:tcPr>
            <w:tcW w:w="10395" w:type="dxa"/>
          </w:tcPr>
          <w:p w14:paraId="1053D2CC" w14:textId="77777777" w:rsidR="00A37FFA" w:rsidRDefault="00A37FFA" w:rsidP="00A37FFA">
            <w:pPr>
              <w:pStyle w:val="EmptyCellLayoutStyle"/>
              <w:spacing w:after="0" w:line="240" w:lineRule="auto"/>
            </w:pPr>
          </w:p>
        </w:tc>
        <w:tc>
          <w:tcPr>
            <w:tcW w:w="149" w:type="dxa"/>
          </w:tcPr>
          <w:p w14:paraId="7ACA9FC4" w14:textId="77777777" w:rsidR="00A37FFA" w:rsidRDefault="00A37FFA" w:rsidP="00A37FFA">
            <w:pPr>
              <w:pStyle w:val="EmptyCellLayoutStyle"/>
              <w:spacing w:after="0" w:line="240" w:lineRule="auto"/>
            </w:pPr>
          </w:p>
        </w:tc>
      </w:tr>
    </w:tbl>
    <w:p xmlns:w="http://schemas.openxmlformats.org/wordprocessingml/2006/main" w14:paraId="6534602E" w14:textId="77777777" w:rsidR="00A37FFA" w:rsidRDefault="00A37FFA" w:rsidP="00A37FFA">
      <w:pPr>
        <w:spacing w:after="0" w:line="240" w:lineRule="auto"/>
      </w:pPr>
    </w:p>
    <w:p xmlns:w="http://schemas.openxmlformats.org/wordprocessingml/2006/main" w14:paraId="255AA5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获取数据库上的排他锁</w:t>
      </w:r>
    </w:p>
    <w:p xmlns:w="http://schemas.openxmlformats.org/wordprocessingml/2006/main" w14:paraId="217B6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你发出任何 CREATE DATABASE 语句时，如果 model 数据库正在使用，则可能会收到此错误，表明无法获得 model 数据库的锁。由于新数据库是从 model 数据库复制的，model 数据库必须处于没有活动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A470667" w14:textId="77777777" w:rsidTr="00A37FFA">
        <w:trPr>
          <w:trHeight w:val="54"/>
        </w:trPr>
        <w:tc>
          <w:tcPr>
            <w:tcW w:w="54" w:type="dxa"/>
          </w:tcPr>
          <w:p w14:paraId="172A1F12" w14:textId="77777777" w:rsidR="00A37FFA" w:rsidRDefault="00A37FFA" w:rsidP="00A37FFA">
            <w:pPr>
              <w:pStyle w:val="EmptyCellLayoutStyle"/>
              <w:spacing w:after="0" w:line="240" w:lineRule="auto"/>
            </w:pPr>
          </w:p>
        </w:tc>
        <w:tc>
          <w:tcPr>
            <w:tcW w:w="10395" w:type="dxa"/>
          </w:tcPr>
          <w:p w14:paraId="45F6BDFF" w14:textId="77777777" w:rsidR="00A37FFA" w:rsidRDefault="00A37FFA" w:rsidP="00A37FFA">
            <w:pPr>
              <w:pStyle w:val="EmptyCellLayoutStyle"/>
              <w:spacing w:after="0" w:line="240" w:lineRule="auto"/>
            </w:pPr>
          </w:p>
        </w:tc>
        <w:tc>
          <w:tcPr>
            <w:tcW w:w="149" w:type="dxa"/>
          </w:tcPr>
          <w:p w14:paraId="25E3ABEA" w14:textId="77777777" w:rsidR="00A37FFA" w:rsidRDefault="00A37FFA" w:rsidP="00A37FFA">
            <w:pPr>
              <w:pStyle w:val="EmptyCellLayoutStyle"/>
              <w:spacing w:after="0" w:line="240" w:lineRule="auto"/>
            </w:pPr>
          </w:p>
        </w:tc>
      </w:tr>
      <w:tr w:rsidR="00A37FFA" w14:paraId="6FE8C616" w14:textId="77777777" w:rsidTr="00A37FFA">
        <w:tc>
          <w:tcPr>
            <w:tcW w:w="54" w:type="dxa"/>
          </w:tcPr>
          <w:p w14:paraId="01CD61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BE1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076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68B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030B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6A4D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6C3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10F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EC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8B48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6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CB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EC05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76D2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C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75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51C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7E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57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D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4B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448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CDD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2C3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1B4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68A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225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ED7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CC2CD" w14:textId="77777777" w:rsidR="00A37FFA" w:rsidRDefault="00A37FFA" w:rsidP="00A37FFA">
                  <w:pPr>
                    <w:spacing w:after="0" w:line="240" w:lineRule="auto"/>
                  </w:pPr>
                </w:p>
              </w:tc>
            </w:tr>
            <w:tr w:rsidR="00A37FFA" w14:paraId="7E04E5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E5F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6D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0E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C453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9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7C9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53F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61C88B3" w14:textId="77777777" w:rsidR="00A37FFA" w:rsidRDefault="00A37FFA" w:rsidP="00A37FFA">
            <w:pPr>
              <w:spacing w:after="0" w:line="240" w:lineRule="auto"/>
            </w:pPr>
          </w:p>
        </w:tc>
        <w:tc>
          <w:tcPr>
            <w:tcW w:w="149" w:type="dxa"/>
          </w:tcPr>
          <w:p w14:paraId="4FB50E0C" w14:textId="77777777" w:rsidR="00A37FFA" w:rsidRDefault="00A37FFA" w:rsidP="00A37FFA">
            <w:pPr>
              <w:pStyle w:val="EmptyCellLayoutStyle"/>
              <w:spacing w:after="0" w:line="240" w:lineRule="auto"/>
            </w:pPr>
          </w:p>
        </w:tc>
      </w:tr>
      <w:tr w:rsidR="00A37FFA" w14:paraId="506A59D3" w14:textId="77777777" w:rsidTr="00A37FFA">
        <w:trPr>
          <w:trHeight w:val="80"/>
        </w:trPr>
        <w:tc>
          <w:tcPr>
            <w:tcW w:w="54" w:type="dxa"/>
          </w:tcPr>
          <w:p w14:paraId="50043121" w14:textId="77777777" w:rsidR="00A37FFA" w:rsidRDefault="00A37FFA" w:rsidP="00A37FFA">
            <w:pPr>
              <w:pStyle w:val="EmptyCellLayoutStyle"/>
              <w:spacing w:after="0" w:line="240" w:lineRule="auto"/>
            </w:pPr>
          </w:p>
        </w:tc>
        <w:tc>
          <w:tcPr>
            <w:tcW w:w="10395" w:type="dxa"/>
          </w:tcPr>
          <w:p w14:paraId="4BDD91A2" w14:textId="77777777" w:rsidR="00A37FFA" w:rsidRDefault="00A37FFA" w:rsidP="00A37FFA">
            <w:pPr>
              <w:pStyle w:val="EmptyCellLayoutStyle"/>
              <w:spacing w:after="0" w:line="240" w:lineRule="auto"/>
            </w:pPr>
          </w:p>
        </w:tc>
        <w:tc>
          <w:tcPr>
            <w:tcW w:w="149" w:type="dxa"/>
          </w:tcPr>
          <w:p w14:paraId="0E28DB1B" w14:textId="77777777" w:rsidR="00A37FFA" w:rsidRDefault="00A37FFA" w:rsidP="00A37FFA">
            <w:pPr>
              <w:pStyle w:val="EmptyCellLayoutStyle"/>
              <w:spacing w:after="0" w:line="240" w:lineRule="auto"/>
            </w:pPr>
          </w:p>
        </w:tc>
      </w:tr>
    </w:tbl>
    <w:p xmlns:w="http://schemas.openxmlformats.org/wordprocessingml/2006/main" w14:paraId="1B04C447" w14:textId="77777777" w:rsidR="00A37FFA" w:rsidRDefault="00A37FFA" w:rsidP="00A37FFA">
      <w:pPr>
        <w:spacing w:after="0" w:line="240" w:lineRule="auto"/>
      </w:pPr>
    </w:p>
    <w:p xmlns:w="http://schemas.openxmlformats.org/wordprocessingml/2006/main" w14:paraId="20EA9C5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ervice Broker 队列回退处理程序中出错</w:t>
      </w:r>
    </w:p>
    <w:p xmlns:w="http://schemas.openxmlformats.org/wordprocessingml/2006/main" w14:paraId="637D0A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某个错误阻止 Service Broker 在回滚期间禁用队列时，SQL Server Service Broker 将产生 MSSQLSERVER 事件 ID 8405。</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BF268D" w14:textId="77777777" w:rsidTr="00A37FFA">
        <w:trPr>
          <w:trHeight w:val="54"/>
        </w:trPr>
        <w:tc>
          <w:tcPr>
            <w:tcW w:w="54" w:type="dxa"/>
          </w:tcPr>
          <w:p w14:paraId="4EFF261F" w14:textId="77777777" w:rsidR="00A37FFA" w:rsidRDefault="00A37FFA" w:rsidP="00A37FFA">
            <w:pPr>
              <w:pStyle w:val="EmptyCellLayoutStyle"/>
              <w:spacing w:after="0" w:line="240" w:lineRule="auto"/>
            </w:pPr>
          </w:p>
        </w:tc>
        <w:tc>
          <w:tcPr>
            <w:tcW w:w="10395" w:type="dxa"/>
          </w:tcPr>
          <w:p w14:paraId="2D664A2E" w14:textId="77777777" w:rsidR="00A37FFA" w:rsidRDefault="00A37FFA" w:rsidP="00A37FFA">
            <w:pPr>
              <w:pStyle w:val="EmptyCellLayoutStyle"/>
              <w:spacing w:after="0" w:line="240" w:lineRule="auto"/>
            </w:pPr>
          </w:p>
        </w:tc>
        <w:tc>
          <w:tcPr>
            <w:tcW w:w="149" w:type="dxa"/>
          </w:tcPr>
          <w:p w14:paraId="48389529" w14:textId="77777777" w:rsidR="00A37FFA" w:rsidRDefault="00A37FFA" w:rsidP="00A37FFA">
            <w:pPr>
              <w:pStyle w:val="EmptyCellLayoutStyle"/>
              <w:spacing w:after="0" w:line="240" w:lineRule="auto"/>
            </w:pPr>
          </w:p>
        </w:tc>
      </w:tr>
      <w:tr w:rsidR="00A37FFA" w14:paraId="0BE67CC8" w14:textId="77777777" w:rsidTr="00A37FFA">
        <w:tc>
          <w:tcPr>
            <w:tcW w:w="54" w:type="dxa"/>
          </w:tcPr>
          <w:p w14:paraId="6936D5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BF0E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DE7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83C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E69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14F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B7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DFE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8F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094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453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D1B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D483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39E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4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35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FF5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BED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0F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78F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63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AA7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5A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0D9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61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313CC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2C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F6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59D63" w14:textId="77777777" w:rsidR="00A37FFA" w:rsidRDefault="00A37FFA" w:rsidP="00A37FFA">
                  <w:pPr>
                    <w:spacing w:after="0" w:line="240" w:lineRule="auto"/>
                  </w:pPr>
                </w:p>
              </w:tc>
            </w:tr>
            <w:tr w:rsidR="00A37FFA" w14:paraId="51A21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B27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74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9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09D65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68C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71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622E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5DB3BC" w14:textId="77777777" w:rsidR="00A37FFA" w:rsidRDefault="00A37FFA" w:rsidP="00A37FFA">
            <w:pPr>
              <w:spacing w:after="0" w:line="240" w:lineRule="auto"/>
            </w:pPr>
          </w:p>
        </w:tc>
        <w:tc>
          <w:tcPr>
            <w:tcW w:w="149" w:type="dxa"/>
          </w:tcPr>
          <w:p w14:paraId="72C50890" w14:textId="77777777" w:rsidR="00A37FFA" w:rsidRDefault="00A37FFA" w:rsidP="00A37FFA">
            <w:pPr>
              <w:pStyle w:val="EmptyCellLayoutStyle"/>
              <w:spacing w:after="0" w:line="240" w:lineRule="auto"/>
            </w:pPr>
          </w:p>
        </w:tc>
      </w:tr>
      <w:tr w:rsidR="00A37FFA" w14:paraId="223E7C90" w14:textId="77777777" w:rsidTr="00A37FFA">
        <w:trPr>
          <w:trHeight w:val="80"/>
        </w:trPr>
        <w:tc>
          <w:tcPr>
            <w:tcW w:w="54" w:type="dxa"/>
          </w:tcPr>
          <w:p w14:paraId="244DB549" w14:textId="77777777" w:rsidR="00A37FFA" w:rsidRDefault="00A37FFA" w:rsidP="00A37FFA">
            <w:pPr>
              <w:pStyle w:val="EmptyCellLayoutStyle"/>
              <w:spacing w:after="0" w:line="240" w:lineRule="auto"/>
            </w:pPr>
          </w:p>
        </w:tc>
        <w:tc>
          <w:tcPr>
            <w:tcW w:w="10395" w:type="dxa"/>
          </w:tcPr>
          <w:p w14:paraId="543086F0" w14:textId="77777777" w:rsidR="00A37FFA" w:rsidRDefault="00A37FFA" w:rsidP="00A37FFA">
            <w:pPr>
              <w:pStyle w:val="EmptyCellLayoutStyle"/>
              <w:spacing w:after="0" w:line="240" w:lineRule="auto"/>
            </w:pPr>
          </w:p>
        </w:tc>
        <w:tc>
          <w:tcPr>
            <w:tcW w:w="149" w:type="dxa"/>
          </w:tcPr>
          <w:p w14:paraId="64B581B9" w14:textId="77777777" w:rsidR="00A37FFA" w:rsidRDefault="00A37FFA" w:rsidP="00A37FFA">
            <w:pPr>
              <w:pStyle w:val="EmptyCellLayoutStyle"/>
              <w:spacing w:after="0" w:line="240" w:lineRule="auto"/>
            </w:pPr>
          </w:p>
        </w:tc>
      </w:tr>
    </w:tbl>
    <w:p xmlns:w="http://schemas.openxmlformats.org/wordprocessingml/2006/main" w14:paraId="523D586F" w14:textId="77777777" w:rsidR="00A37FFA" w:rsidRDefault="00A37FFA" w:rsidP="00A37FFA">
      <w:pPr>
        <w:spacing w:after="0" w:line="240" w:lineRule="auto"/>
      </w:pPr>
    </w:p>
    <w:p xmlns:w="http://schemas.openxmlformats.org/wordprocessingml/2006/main" w14:paraId="1676760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Service Broker 消息发送器中出错</w:t>
      </w:r>
    </w:p>
    <w:p xmlns:w="http://schemas.openxmlformats.org/wordprocessingml/2006/main" w14:paraId="599B1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消息发送器检测到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DCE08C" w14:textId="77777777" w:rsidTr="00A37FFA">
        <w:trPr>
          <w:trHeight w:val="54"/>
        </w:trPr>
        <w:tc>
          <w:tcPr>
            <w:tcW w:w="54" w:type="dxa"/>
          </w:tcPr>
          <w:p w14:paraId="2ECF1B1E" w14:textId="77777777" w:rsidR="00A37FFA" w:rsidRDefault="00A37FFA" w:rsidP="00A37FFA">
            <w:pPr>
              <w:pStyle w:val="EmptyCellLayoutStyle"/>
              <w:spacing w:after="0" w:line="240" w:lineRule="auto"/>
            </w:pPr>
          </w:p>
        </w:tc>
        <w:tc>
          <w:tcPr>
            <w:tcW w:w="10395" w:type="dxa"/>
          </w:tcPr>
          <w:p w14:paraId="5A50257D" w14:textId="77777777" w:rsidR="00A37FFA" w:rsidRDefault="00A37FFA" w:rsidP="00A37FFA">
            <w:pPr>
              <w:pStyle w:val="EmptyCellLayoutStyle"/>
              <w:spacing w:after="0" w:line="240" w:lineRule="auto"/>
            </w:pPr>
          </w:p>
        </w:tc>
        <w:tc>
          <w:tcPr>
            <w:tcW w:w="149" w:type="dxa"/>
          </w:tcPr>
          <w:p w14:paraId="4FBB1336" w14:textId="77777777" w:rsidR="00A37FFA" w:rsidRDefault="00A37FFA" w:rsidP="00A37FFA">
            <w:pPr>
              <w:pStyle w:val="EmptyCellLayoutStyle"/>
              <w:spacing w:after="0" w:line="240" w:lineRule="auto"/>
            </w:pPr>
          </w:p>
        </w:tc>
      </w:tr>
      <w:tr w:rsidR="00A37FFA" w14:paraId="498F7F02" w14:textId="77777777" w:rsidTr="00A37FFA">
        <w:tc>
          <w:tcPr>
            <w:tcW w:w="54" w:type="dxa"/>
          </w:tcPr>
          <w:p w14:paraId="729F44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B6E9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088D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39B3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B5D4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95BD1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99C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AB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C3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83E4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132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5F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A97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2F00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7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B4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C2C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A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58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9BD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AB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6622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A0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E2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1B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902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EF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4A8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38849" w14:textId="77777777" w:rsidR="00A37FFA" w:rsidRDefault="00A37FFA" w:rsidP="00A37FFA">
                  <w:pPr>
                    <w:spacing w:after="0" w:line="240" w:lineRule="auto"/>
                  </w:pPr>
                </w:p>
              </w:tc>
            </w:tr>
            <w:tr w:rsidR="00A37FFA" w14:paraId="5682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03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5D3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D0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F4B50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CC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6C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58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74E2C39" w14:textId="77777777" w:rsidR="00A37FFA" w:rsidRDefault="00A37FFA" w:rsidP="00A37FFA">
            <w:pPr>
              <w:spacing w:after="0" w:line="240" w:lineRule="auto"/>
            </w:pPr>
          </w:p>
        </w:tc>
        <w:tc>
          <w:tcPr>
            <w:tcW w:w="149" w:type="dxa"/>
          </w:tcPr>
          <w:p w14:paraId="3D037AEC" w14:textId="77777777" w:rsidR="00A37FFA" w:rsidRDefault="00A37FFA" w:rsidP="00A37FFA">
            <w:pPr>
              <w:pStyle w:val="EmptyCellLayoutStyle"/>
              <w:spacing w:after="0" w:line="240" w:lineRule="auto"/>
            </w:pPr>
          </w:p>
        </w:tc>
      </w:tr>
      <w:tr w:rsidR="00A37FFA" w14:paraId="0C2725AF" w14:textId="77777777" w:rsidTr="00A37FFA">
        <w:trPr>
          <w:trHeight w:val="80"/>
        </w:trPr>
        <w:tc>
          <w:tcPr>
            <w:tcW w:w="54" w:type="dxa"/>
          </w:tcPr>
          <w:p w14:paraId="21085050" w14:textId="77777777" w:rsidR="00A37FFA" w:rsidRDefault="00A37FFA" w:rsidP="00A37FFA">
            <w:pPr>
              <w:pStyle w:val="EmptyCellLayoutStyle"/>
              <w:spacing w:after="0" w:line="240" w:lineRule="auto"/>
            </w:pPr>
          </w:p>
        </w:tc>
        <w:tc>
          <w:tcPr>
            <w:tcW w:w="10395" w:type="dxa"/>
          </w:tcPr>
          <w:p w14:paraId="56FDC5B5" w14:textId="77777777" w:rsidR="00A37FFA" w:rsidRDefault="00A37FFA" w:rsidP="00A37FFA">
            <w:pPr>
              <w:pStyle w:val="EmptyCellLayoutStyle"/>
              <w:spacing w:after="0" w:line="240" w:lineRule="auto"/>
            </w:pPr>
          </w:p>
        </w:tc>
        <w:tc>
          <w:tcPr>
            <w:tcW w:w="149" w:type="dxa"/>
          </w:tcPr>
          <w:p w14:paraId="609696E1" w14:textId="77777777" w:rsidR="00A37FFA" w:rsidRDefault="00A37FFA" w:rsidP="00A37FFA">
            <w:pPr>
              <w:pStyle w:val="EmptyCellLayoutStyle"/>
              <w:spacing w:after="0" w:line="240" w:lineRule="auto"/>
            </w:pPr>
          </w:p>
        </w:tc>
      </w:tr>
    </w:tbl>
    <w:p xmlns:w="http://schemas.openxmlformats.org/wordprocessingml/2006/main" w14:paraId="54DD6C49" w14:textId="77777777" w:rsidR="00A37FFA" w:rsidRDefault="00A37FFA" w:rsidP="00A37FFA">
      <w:pPr>
        <w:spacing w:after="0" w:line="240" w:lineRule="auto"/>
      </w:pPr>
    </w:p>
    <w:p xmlns:w="http://schemas.openxmlformats.org/wordprocessingml/2006/main" w14:paraId="4D9011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唯一表计算失败</w:t>
      </w:r>
    </w:p>
    <w:p xmlns:w="http://schemas.openxmlformats.org/wordprocessingml/2006/main" w14:paraId="2B089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客户端驱动程序(如 SQL Server 的 Microsoft Access 驱动程序)使用唯一表来创建可更新查询。对于给定的 SELECT 语句，唯一表将确定其行值在结果集中至多出现一次的表。从结果集中重新选择行时，来自唯一表键列的值足以确定行。服务器无法计算唯一表时会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37BDD" w14:textId="77777777" w:rsidTr="00A37FFA">
        <w:trPr>
          <w:trHeight w:val="54"/>
        </w:trPr>
        <w:tc>
          <w:tcPr>
            <w:tcW w:w="54" w:type="dxa"/>
          </w:tcPr>
          <w:p w14:paraId="0354C062" w14:textId="77777777" w:rsidR="00A37FFA" w:rsidRDefault="00A37FFA" w:rsidP="00A37FFA">
            <w:pPr>
              <w:pStyle w:val="EmptyCellLayoutStyle"/>
              <w:spacing w:after="0" w:line="240" w:lineRule="auto"/>
            </w:pPr>
          </w:p>
        </w:tc>
        <w:tc>
          <w:tcPr>
            <w:tcW w:w="10395" w:type="dxa"/>
          </w:tcPr>
          <w:p w14:paraId="65652A6B" w14:textId="77777777" w:rsidR="00A37FFA" w:rsidRDefault="00A37FFA" w:rsidP="00A37FFA">
            <w:pPr>
              <w:pStyle w:val="EmptyCellLayoutStyle"/>
              <w:spacing w:after="0" w:line="240" w:lineRule="auto"/>
            </w:pPr>
          </w:p>
        </w:tc>
        <w:tc>
          <w:tcPr>
            <w:tcW w:w="149" w:type="dxa"/>
          </w:tcPr>
          <w:p w14:paraId="75193B43" w14:textId="77777777" w:rsidR="00A37FFA" w:rsidRDefault="00A37FFA" w:rsidP="00A37FFA">
            <w:pPr>
              <w:pStyle w:val="EmptyCellLayoutStyle"/>
              <w:spacing w:after="0" w:line="240" w:lineRule="auto"/>
            </w:pPr>
          </w:p>
        </w:tc>
      </w:tr>
      <w:tr w:rsidR="00A37FFA" w14:paraId="6A65C1E8" w14:textId="77777777" w:rsidTr="00A37FFA">
        <w:tc>
          <w:tcPr>
            <w:tcW w:w="54" w:type="dxa"/>
          </w:tcPr>
          <w:p w14:paraId="74B3B7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802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8C2C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EBD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9EA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971D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001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90B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AB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8C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4D4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ADB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B6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6455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249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2FA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66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424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0D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84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7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A153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EA4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8A3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E7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107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2C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2AA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F81B" w14:textId="77777777" w:rsidR="00A37FFA" w:rsidRDefault="00A37FFA" w:rsidP="00A37FFA">
                  <w:pPr>
                    <w:spacing w:after="0" w:line="240" w:lineRule="auto"/>
                  </w:pPr>
                </w:p>
              </w:tc>
            </w:tr>
            <w:tr w:rsidR="00A37FFA" w14:paraId="599EE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837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56D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D5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9796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A4BE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FF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57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704F91" w14:textId="77777777" w:rsidR="00A37FFA" w:rsidRDefault="00A37FFA" w:rsidP="00A37FFA">
            <w:pPr>
              <w:spacing w:after="0" w:line="240" w:lineRule="auto"/>
            </w:pPr>
          </w:p>
        </w:tc>
        <w:tc>
          <w:tcPr>
            <w:tcW w:w="149" w:type="dxa"/>
          </w:tcPr>
          <w:p w14:paraId="25A94917" w14:textId="77777777" w:rsidR="00A37FFA" w:rsidRDefault="00A37FFA" w:rsidP="00A37FFA">
            <w:pPr>
              <w:pStyle w:val="EmptyCellLayoutStyle"/>
              <w:spacing w:after="0" w:line="240" w:lineRule="auto"/>
            </w:pPr>
          </w:p>
        </w:tc>
      </w:tr>
      <w:tr w:rsidR="00A37FFA" w14:paraId="1BB3973F" w14:textId="77777777" w:rsidTr="00A37FFA">
        <w:trPr>
          <w:trHeight w:val="80"/>
        </w:trPr>
        <w:tc>
          <w:tcPr>
            <w:tcW w:w="54" w:type="dxa"/>
          </w:tcPr>
          <w:p w14:paraId="5CCCD738" w14:textId="77777777" w:rsidR="00A37FFA" w:rsidRDefault="00A37FFA" w:rsidP="00A37FFA">
            <w:pPr>
              <w:pStyle w:val="EmptyCellLayoutStyle"/>
              <w:spacing w:after="0" w:line="240" w:lineRule="auto"/>
            </w:pPr>
          </w:p>
        </w:tc>
        <w:tc>
          <w:tcPr>
            <w:tcW w:w="10395" w:type="dxa"/>
          </w:tcPr>
          <w:p w14:paraId="39695570" w14:textId="77777777" w:rsidR="00A37FFA" w:rsidRDefault="00A37FFA" w:rsidP="00A37FFA">
            <w:pPr>
              <w:pStyle w:val="EmptyCellLayoutStyle"/>
              <w:spacing w:after="0" w:line="240" w:lineRule="auto"/>
            </w:pPr>
          </w:p>
        </w:tc>
        <w:tc>
          <w:tcPr>
            <w:tcW w:w="149" w:type="dxa"/>
          </w:tcPr>
          <w:p w14:paraId="18FF7837" w14:textId="77777777" w:rsidR="00A37FFA" w:rsidRDefault="00A37FFA" w:rsidP="00A37FFA">
            <w:pPr>
              <w:pStyle w:val="EmptyCellLayoutStyle"/>
              <w:spacing w:after="0" w:line="240" w:lineRule="auto"/>
            </w:pPr>
          </w:p>
        </w:tc>
      </w:tr>
    </w:tbl>
    <w:p xmlns:w="http://schemas.openxmlformats.org/wordprocessingml/2006/main" w14:paraId="53BE0761" w14:textId="77777777" w:rsidR="00A37FFA" w:rsidRDefault="00A37FFA" w:rsidP="00A37FFA">
      <w:pPr>
        <w:spacing w:after="0" w:line="240" w:lineRule="auto"/>
      </w:pPr>
    </w:p>
    <w:p xmlns:w="http://schemas.openxmlformats.org/wordprocessingml/2006/main" w14:paraId="3C2DF69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 正在为以下各列创建统计信息</w:t>
      </w:r>
    </w:p>
    <w:p xmlns:w="http://schemas.openxmlformats.org/wordprocessingml/2006/main" w14:paraId="4A5AF8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createstats 已为当前数据库中每个符合条件的列生成统计信息。计算列和 ntext、text 或 image 数据类型的列不能指定为统计列。不涉及已有统计信息的列(例如，索引的第一列或已明确创建统计信息的列)。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D9D8DA" w14:textId="77777777" w:rsidTr="00A37FFA">
        <w:trPr>
          <w:trHeight w:val="54"/>
        </w:trPr>
        <w:tc>
          <w:tcPr>
            <w:tcW w:w="54" w:type="dxa"/>
          </w:tcPr>
          <w:p w14:paraId="1EF0661D" w14:textId="77777777" w:rsidR="00A37FFA" w:rsidRDefault="00A37FFA" w:rsidP="00A37FFA">
            <w:pPr>
              <w:pStyle w:val="EmptyCellLayoutStyle"/>
              <w:spacing w:after="0" w:line="240" w:lineRule="auto"/>
            </w:pPr>
          </w:p>
        </w:tc>
        <w:tc>
          <w:tcPr>
            <w:tcW w:w="10395" w:type="dxa"/>
          </w:tcPr>
          <w:p w14:paraId="078A391C" w14:textId="77777777" w:rsidR="00A37FFA" w:rsidRDefault="00A37FFA" w:rsidP="00A37FFA">
            <w:pPr>
              <w:pStyle w:val="EmptyCellLayoutStyle"/>
              <w:spacing w:after="0" w:line="240" w:lineRule="auto"/>
            </w:pPr>
          </w:p>
        </w:tc>
        <w:tc>
          <w:tcPr>
            <w:tcW w:w="149" w:type="dxa"/>
          </w:tcPr>
          <w:p w14:paraId="5CBDA117" w14:textId="77777777" w:rsidR="00A37FFA" w:rsidRDefault="00A37FFA" w:rsidP="00A37FFA">
            <w:pPr>
              <w:pStyle w:val="EmptyCellLayoutStyle"/>
              <w:spacing w:after="0" w:line="240" w:lineRule="auto"/>
            </w:pPr>
          </w:p>
        </w:tc>
      </w:tr>
      <w:tr w:rsidR="00A37FFA" w14:paraId="3D40DB64" w14:textId="77777777" w:rsidTr="00A37FFA">
        <w:tc>
          <w:tcPr>
            <w:tcW w:w="54" w:type="dxa"/>
          </w:tcPr>
          <w:p w14:paraId="4D6119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80DF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7E2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393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EAEC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12DE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0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68C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2D8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CF3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9D6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3ED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D37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8B7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0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05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6C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4364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8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CB2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8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436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3B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06A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0A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DF7F1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661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FB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11EA" w14:textId="77777777" w:rsidR="00A37FFA" w:rsidRDefault="00A37FFA" w:rsidP="00A37FFA">
                  <w:pPr>
                    <w:spacing w:after="0" w:line="240" w:lineRule="auto"/>
                  </w:pPr>
                </w:p>
              </w:tc>
            </w:tr>
            <w:tr w:rsidR="00A37FFA" w14:paraId="0E0FF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AD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23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BFFAF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AB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7B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1D9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ED0AE0" w14:textId="77777777" w:rsidR="00A37FFA" w:rsidRDefault="00A37FFA" w:rsidP="00A37FFA">
            <w:pPr>
              <w:spacing w:after="0" w:line="240" w:lineRule="auto"/>
            </w:pPr>
          </w:p>
        </w:tc>
        <w:tc>
          <w:tcPr>
            <w:tcW w:w="149" w:type="dxa"/>
          </w:tcPr>
          <w:p w14:paraId="52C72770" w14:textId="77777777" w:rsidR="00A37FFA" w:rsidRDefault="00A37FFA" w:rsidP="00A37FFA">
            <w:pPr>
              <w:pStyle w:val="EmptyCellLayoutStyle"/>
              <w:spacing w:after="0" w:line="240" w:lineRule="auto"/>
            </w:pPr>
          </w:p>
        </w:tc>
      </w:tr>
      <w:tr w:rsidR="00A37FFA" w14:paraId="1B8ECDFF" w14:textId="77777777" w:rsidTr="00A37FFA">
        <w:trPr>
          <w:trHeight w:val="80"/>
        </w:trPr>
        <w:tc>
          <w:tcPr>
            <w:tcW w:w="54" w:type="dxa"/>
          </w:tcPr>
          <w:p w14:paraId="7C2D4DC9" w14:textId="77777777" w:rsidR="00A37FFA" w:rsidRDefault="00A37FFA" w:rsidP="00A37FFA">
            <w:pPr>
              <w:pStyle w:val="EmptyCellLayoutStyle"/>
              <w:spacing w:after="0" w:line="240" w:lineRule="auto"/>
            </w:pPr>
          </w:p>
        </w:tc>
        <w:tc>
          <w:tcPr>
            <w:tcW w:w="10395" w:type="dxa"/>
          </w:tcPr>
          <w:p w14:paraId="710E1CA4" w14:textId="77777777" w:rsidR="00A37FFA" w:rsidRDefault="00A37FFA" w:rsidP="00A37FFA">
            <w:pPr>
              <w:pStyle w:val="EmptyCellLayoutStyle"/>
              <w:spacing w:after="0" w:line="240" w:lineRule="auto"/>
            </w:pPr>
          </w:p>
        </w:tc>
        <w:tc>
          <w:tcPr>
            <w:tcW w:w="149" w:type="dxa"/>
          </w:tcPr>
          <w:p w14:paraId="456DACE6" w14:textId="77777777" w:rsidR="00A37FFA" w:rsidRDefault="00A37FFA" w:rsidP="00A37FFA">
            <w:pPr>
              <w:pStyle w:val="EmptyCellLayoutStyle"/>
              <w:spacing w:after="0" w:line="240" w:lineRule="auto"/>
            </w:pPr>
          </w:p>
        </w:tc>
      </w:tr>
    </w:tbl>
    <w:p xmlns:w="http://schemas.openxmlformats.org/wordprocessingml/2006/main" w14:paraId="50816C54" w14:textId="77777777" w:rsidR="00A37FFA" w:rsidRDefault="00A37FFA" w:rsidP="00A37FFA">
      <w:pPr>
        <w:spacing w:after="0" w:line="240" w:lineRule="auto"/>
      </w:pPr>
    </w:p>
    <w:p xmlns:w="http://schemas.openxmlformats.org/wordprocessingml/2006/main" w14:paraId="1025B14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全文搜索: 没有为当前数据库启用全文搜索。使用 sp_fulltext_database 启用全文搜索</w:t>
      </w:r>
    </w:p>
    <w:p xmlns:w="http://schemas.openxmlformats.org/wordprocessingml/2006/main" w14:paraId="110FA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试图在未启用全文索引的数据库中执行全文索引。该数据库可能从未启用全文索引，或可能已被还原或附加，从而自动禁用了全文索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069913" w14:textId="77777777" w:rsidTr="00A37FFA">
        <w:trPr>
          <w:trHeight w:val="54"/>
        </w:trPr>
        <w:tc>
          <w:tcPr>
            <w:tcW w:w="54" w:type="dxa"/>
          </w:tcPr>
          <w:p w14:paraId="20B45C1C" w14:textId="77777777" w:rsidR="00A37FFA" w:rsidRDefault="00A37FFA" w:rsidP="00A37FFA">
            <w:pPr>
              <w:pStyle w:val="EmptyCellLayoutStyle"/>
              <w:spacing w:after="0" w:line="240" w:lineRule="auto"/>
            </w:pPr>
          </w:p>
        </w:tc>
        <w:tc>
          <w:tcPr>
            <w:tcW w:w="10395" w:type="dxa"/>
          </w:tcPr>
          <w:p w14:paraId="423E5EC3" w14:textId="77777777" w:rsidR="00A37FFA" w:rsidRDefault="00A37FFA" w:rsidP="00A37FFA">
            <w:pPr>
              <w:pStyle w:val="EmptyCellLayoutStyle"/>
              <w:spacing w:after="0" w:line="240" w:lineRule="auto"/>
            </w:pPr>
          </w:p>
        </w:tc>
        <w:tc>
          <w:tcPr>
            <w:tcW w:w="149" w:type="dxa"/>
          </w:tcPr>
          <w:p w14:paraId="6DC62858" w14:textId="77777777" w:rsidR="00A37FFA" w:rsidRDefault="00A37FFA" w:rsidP="00A37FFA">
            <w:pPr>
              <w:pStyle w:val="EmptyCellLayoutStyle"/>
              <w:spacing w:after="0" w:line="240" w:lineRule="auto"/>
            </w:pPr>
          </w:p>
        </w:tc>
      </w:tr>
      <w:tr w:rsidR="00A37FFA" w14:paraId="511A4766" w14:textId="77777777" w:rsidTr="00A37FFA">
        <w:tc>
          <w:tcPr>
            <w:tcW w:w="54" w:type="dxa"/>
          </w:tcPr>
          <w:p w14:paraId="262B57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F64F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1FA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BF30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D3C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53E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4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8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D32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A815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94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563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57DC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43A6F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5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AE0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8A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D3B3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151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0C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48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8687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58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62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C15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32BF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C4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72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60" w14:textId="77777777" w:rsidR="00A37FFA" w:rsidRDefault="00A37FFA" w:rsidP="00A37FFA">
                  <w:pPr>
                    <w:spacing w:after="0" w:line="240" w:lineRule="auto"/>
                  </w:pPr>
                </w:p>
              </w:tc>
            </w:tr>
            <w:tr w:rsidR="00A37FFA" w14:paraId="01C69E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E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DC6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109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292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A6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B55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1116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E7ECAE" w14:textId="77777777" w:rsidR="00A37FFA" w:rsidRDefault="00A37FFA" w:rsidP="00A37FFA">
            <w:pPr>
              <w:spacing w:after="0" w:line="240" w:lineRule="auto"/>
            </w:pPr>
          </w:p>
        </w:tc>
        <w:tc>
          <w:tcPr>
            <w:tcW w:w="149" w:type="dxa"/>
          </w:tcPr>
          <w:p w14:paraId="216F97AB" w14:textId="77777777" w:rsidR="00A37FFA" w:rsidRDefault="00A37FFA" w:rsidP="00A37FFA">
            <w:pPr>
              <w:pStyle w:val="EmptyCellLayoutStyle"/>
              <w:spacing w:after="0" w:line="240" w:lineRule="auto"/>
            </w:pPr>
          </w:p>
        </w:tc>
      </w:tr>
      <w:tr w:rsidR="00A37FFA" w14:paraId="690A5FBE" w14:textId="77777777" w:rsidTr="00A37FFA">
        <w:trPr>
          <w:trHeight w:val="80"/>
        </w:trPr>
        <w:tc>
          <w:tcPr>
            <w:tcW w:w="54" w:type="dxa"/>
          </w:tcPr>
          <w:p w14:paraId="7831EA72" w14:textId="77777777" w:rsidR="00A37FFA" w:rsidRDefault="00A37FFA" w:rsidP="00A37FFA">
            <w:pPr>
              <w:pStyle w:val="EmptyCellLayoutStyle"/>
              <w:spacing w:after="0" w:line="240" w:lineRule="auto"/>
            </w:pPr>
          </w:p>
        </w:tc>
        <w:tc>
          <w:tcPr>
            <w:tcW w:w="10395" w:type="dxa"/>
          </w:tcPr>
          <w:p w14:paraId="2DFC01D0" w14:textId="77777777" w:rsidR="00A37FFA" w:rsidRDefault="00A37FFA" w:rsidP="00A37FFA">
            <w:pPr>
              <w:pStyle w:val="EmptyCellLayoutStyle"/>
              <w:spacing w:after="0" w:line="240" w:lineRule="auto"/>
            </w:pPr>
          </w:p>
        </w:tc>
        <w:tc>
          <w:tcPr>
            <w:tcW w:w="149" w:type="dxa"/>
          </w:tcPr>
          <w:p w14:paraId="37DE5FB4" w14:textId="77777777" w:rsidR="00A37FFA" w:rsidRDefault="00A37FFA" w:rsidP="00A37FFA">
            <w:pPr>
              <w:pStyle w:val="EmptyCellLayoutStyle"/>
              <w:spacing w:after="0" w:line="240" w:lineRule="auto"/>
            </w:pPr>
          </w:p>
        </w:tc>
      </w:tr>
    </w:tbl>
    <w:p xmlns:w="http://schemas.openxmlformats.org/wordprocessingml/2006/main" w14:paraId="4E07F6AE" w14:textId="77777777" w:rsidR="00A37FFA" w:rsidRDefault="00A37FFA" w:rsidP="00A37FFA">
      <w:pPr>
        <w:spacing w:after="0" w:line="240" w:lineRule="auto"/>
      </w:pPr>
    </w:p>
    <w:p xmlns:w="http://schemas.openxmlformats.org/wordprocessingml/2006/main" w14:paraId="228F58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无法创建 AppDomain</w:t>
      </w:r>
    </w:p>
    <w:p xmlns:w="http://schemas.openxmlformats.org/wordprocessingml/2006/main" w14:paraId="703BC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应用程序尝试创建应用程序域但失败时，此规则触发警报。当没有足够的内存启动应用程序域时，可能导致此事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391243" w14:textId="77777777" w:rsidTr="00A37FFA">
        <w:trPr>
          <w:trHeight w:val="54"/>
        </w:trPr>
        <w:tc>
          <w:tcPr>
            <w:tcW w:w="54" w:type="dxa"/>
          </w:tcPr>
          <w:p w14:paraId="412149BA" w14:textId="77777777" w:rsidR="00A37FFA" w:rsidRDefault="00A37FFA" w:rsidP="00A37FFA">
            <w:pPr>
              <w:pStyle w:val="EmptyCellLayoutStyle"/>
              <w:spacing w:after="0" w:line="240" w:lineRule="auto"/>
            </w:pPr>
          </w:p>
        </w:tc>
        <w:tc>
          <w:tcPr>
            <w:tcW w:w="10395" w:type="dxa"/>
          </w:tcPr>
          <w:p w14:paraId="35164EE5" w14:textId="77777777" w:rsidR="00A37FFA" w:rsidRDefault="00A37FFA" w:rsidP="00A37FFA">
            <w:pPr>
              <w:pStyle w:val="EmptyCellLayoutStyle"/>
              <w:spacing w:after="0" w:line="240" w:lineRule="auto"/>
            </w:pPr>
          </w:p>
        </w:tc>
        <w:tc>
          <w:tcPr>
            <w:tcW w:w="149" w:type="dxa"/>
          </w:tcPr>
          <w:p w14:paraId="33DD775E" w14:textId="77777777" w:rsidR="00A37FFA" w:rsidRDefault="00A37FFA" w:rsidP="00A37FFA">
            <w:pPr>
              <w:pStyle w:val="EmptyCellLayoutStyle"/>
              <w:spacing w:after="0" w:line="240" w:lineRule="auto"/>
            </w:pPr>
          </w:p>
        </w:tc>
      </w:tr>
      <w:tr w:rsidR="00A37FFA" w14:paraId="00B3F142" w14:textId="77777777" w:rsidTr="00A37FFA">
        <w:tc>
          <w:tcPr>
            <w:tcW w:w="54" w:type="dxa"/>
          </w:tcPr>
          <w:p w14:paraId="727E68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479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7296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857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972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52F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9D2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D06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02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D9E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FC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84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0243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1F29B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9DA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6A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FB5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592C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3CC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46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7D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BFE2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0B9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30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D5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22468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E3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C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5E164" w14:textId="77777777" w:rsidR="00A37FFA" w:rsidRDefault="00A37FFA" w:rsidP="00A37FFA">
                  <w:pPr>
                    <w:spacing w:after="0" w:line="240" w:lineRule="auto"/>
                  </w:pPr>
                </w:p>
              </w:tc>
            </w:tr>
            <w:tr w:rsidR="00A37FFA" w14:paraId="394B6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93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02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1B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D236E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D41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340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41DF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5D4FEF" w14:textId="77777777" w:rsidR="00A37FFA" w:rsidRDefault="00A37FFA" w:rsidP="00A37FFA">
            <w:pPr>
              <w:spacing w:after="0" w:line="240" w:lineRule="auto"/>
            </w:pPr>
          </w:p>
        </w:tc>
        <w:tc>
          <w:tcPr>
            <w:tcW w:w="149" w:type="dxa"/>
          </w:tcPr>
          <w:p w14:paraId="3DD0720B" w14:textId="77777777" w:rsidR="00A37FFA" w:rsidRDefault="00A37FFA" w:rsidP="00A37FFA">
            <w:pPr>
              <w:pStyle w:val="EmptyCellLayoutStyle"/>
              <w:spacing w:after="0" w:line="240" w:lineRule="auto"/>
            </w:pPr>
          </w:p>
        </w:tc>
      </w:tr>
      <w:tr w:rsidR="00A37FFA" w14:paraId="5DF7D616" w14:textId="77777777" w:rsidTr="00A37FFA">
        <w:trPr>
          <w:trHeight w:val="80"/>
        </w:trPr>
        <w:tc>
          <w:tcPr>
            <w:tcW w:w="54" w:type="dxa"/>
          </w:tcPr>
          <w:p w14:paraId="123B1B9D" w14:textId="77777777" w:rsidR="00A37FFA" w:rsidRDefault="00A37FFA" w:rsidP="00A37FFA">
            <w:pPr>
              <w:pStyle w:val="EmptyCellLayoutStyle"/>
              <w:spacing w:after="0" w:line="240" w:lineRule="auto"/>
            </w:pPr>
          </w:p>
        </w:tc>
        <w:tc>
          <w:tcPr>
            <w:tcW w:w="10395" w:type="dxa"/>
          </w:tcPr>
          <w:p w14:paraId="009F1714" w14:textId="77777777" w:rsidR="00A37FFA" w:rsidRDefault="00A37FFA" w:rsidP="00A37FFA">
            <w:pPr>
              <w:pStyle w:val="EmptyCellLayoutStyle"/>
              <w:spacing w:after="0" w:line="240" w:lineRule="auto"/>
            </w:pPr>
          </w:p>
        </w:tc>
        <w:tc>
          <w:tcPr>
            <w:tcW w:w="149" w:type="dxa"/>
          </w:tcPr>
          <w:p w14:paraId="72450C5A" w14:textId="77777777" w:rsidR="00A37FFA" w:rsidRDefault="00A37FFA" w:rsidP="00A37FFA">
            <w:pPr>
              <w:pStyle w:val="EmptyCellLayoutStyle"/>
              <w:spacing w:after="0" w:line="240" w:lineRule="auto"/>
            </w:pPr>
          </w:p>
        </w:tc>
      </w:tr>
    </w:tbl>
    <w:p xmlns:w="http://schemas.openxmlformats.org/wordprocessingml/2006/main" w14:paraId="07DD01A8" w14:textId="77777777" w:rsidR="00A37FFA" w:rsidRDefault="00A37FFA" w:rsidP="00A37FFA">
      <w:pPr>
        <w:spacing w:after="0" w:line="240" w:lineRule="auto"/>
      </w:pPr>
    </w:p>
    <w:p xmlns:w="http://schemas.openxmlformats.org/wordprocessingml/2006/main" w14:paraId="4495409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规则（警报）</w:t>
      </w:r>
    </w:p>
    <w:p xmlns:w="http://schemas.openxmlformats.org/wordprocessingml/2006/main" w14:paraId="2CDB50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数据库引擎已重启</w:t>
      </w:r>
    </w:p>
    <w:p xmlns:w="http://schemas.openxmlformats.org/wordprocessingml/2006/main" w14:paraId="74AFC7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测到 SQL Server 数据库引擎重启。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82DA2A" w14:textId="77777777" w:rsidTr="00A37FFA">
        <w:trPr>
          <w:trHeight w:val="54"/>
        </w:trPr>
        <w:tc>
          <w:tcPr>
            <w:tcW w:w="54" w:type="dxa"/>
          </w:tcPr>
          <w:p w14:paraId="1683D775" w14:textId="77777777" w:rsidR="00A37FFA" w:rsidRDefault="00A37FFA" w:rsidP="00A37FFA">
            <w:pPr>
              <w:pStyle w:val="EmptyCellLayoutStyle"/>
              <w:spacing w:after="0" w:line="240" w:lineRule="auto"/>
            </w:pPr>
          </w:p>
        </w:tc>
        <w:tc>
          <w:tcPr>
            <w:tcW w:w="10395" w:type="dxa"/>
          </w:tcPr>
          <w:p w14:paraId="5AED5208" w14:textId="77777777" w:rsidR="00A37FFA" w:rsidRDefault="00A37FFA" w:rsidP="00A37FFA">
            <w:pPr>
              <w:pStyle w:val="EmptyCellLayoutStyle"/>
              <w:spacing w:after="0" w:line="240" w:lineRule="auto"/>
            </w:pPr>
          </w:p>
        </w:tc>
        <w:tc>
          <w:tcPr>
            <w:tcW w:w="149" w:type="dxa"/>
          </w:tcPr>
          <w:p w14:paraId="5D70F564" w14:textId="77777777" w:rsidR="00A37FFA" w:rsidRDefault="00A37FFA" w:rsidP="00A37FFA">
            <w:pPr>
              <w:pStyle w:val="EmptyCellLayoutStyle"/>
              <w:spacing w:after="0" w:line="240" w:lineRule="auto"/>
            </w:pPr>
          </w:p>
        </w:tc>
      </w:tr>
      <w:tr w:rsidR="00A37FFA" w14:paraId="32962F9A" w14:textId="77777777" w:rsidTr="00A37FFA">
        <w:tc>
          <w:tcPr>
            <w:tcW w:w="54" w:type="dxa"/>
          </w:tcPr>
          <w:p w14:paraId="23F85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63B530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FC8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328F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B9EC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33D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20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51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74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0B82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944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E2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7E8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7223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87B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2E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D362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89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9FC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98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D0BC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CF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9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4F3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3F0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B9F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DF9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EFA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3369D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53A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不可用时间(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D2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工作流将尝试在此时间范围内在事件服务停止后捕获服务启动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933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bl>
          <w:p w14:paraId="7F268A1A" w14:textId="77777777" w:rsidR="00A37FFA" w:rsidRDefault="00A37FFA" w:rsidP="00A37FFA">
            <w:pPr>
              <w:spacing w:after="0" w:line="240" w:lineRule="auto"/>
            </w:pPr>
          </w:p>
        </w:tc>
        <w:tc>
          <w:tcPr>
            <w:tcW w:w="149" w:type="dxa"/>
          </w:tcPr>
          <w:p w14:paraId="048D0F72" w14:textId="77777777" w:rsidR="00A37FFA" w:rsidRDefault="00A37FFA" w:rsidP="00A37FFA">
            <w:pPr>
              <w:pStyle w:val="EmptyCellLayoutStyle"/>
              <w:spacing w:after="0" w:line="240" w:lineRule="auto"/>
            </w:pPr>
          </w:p>
        </w:tc>
      </w:tr>
      <w:tr w:rsidR="00A37FFA" w14:paraId="6E89F752" w14:textId="77777777" w:rsidTr="00A37FFA">
        <w:trPr>
          <w:trHeight w:val="80"/>
        </w:trPr>
        <w:tc>
          <w:tcPr>
            <w:tcW w:w="54" w:type="dxa"/>
          </w:tcPr>
          <w:p w14:paraId="46AD00B6" w14:textId="77777777" w:rsidR="00A37FFA" w:rsidRDefault="00A37FFA" w:rsidP="00A37FFA">
            <w:pPr>
              <w:pStyle w:val="EmptyCellLayoutStyle"/>
              <w:spacing w:after="0" w:line="240" w:lineRule="auto"/>
            </w:pPr>
          </w:p>
        </w:tc>
        <w:tc>
          <w:tcPr>
            <w:tcW w:w="10395" w:type="dxa"/>
          </w:tcPr>
          <w:p w14:paraId="760110D1" w14:textId="77777777" w:rsidR="00A37FFA" w:rsidRDefault="00A37FFA" w:rsidP="00A37FFA">
            <w:pPr>
              <w:pStyle w:val="EmptyCellLayoutStyle"/>
              <w:spacing w:after="0" w:line="240" w:lineRule="auto"/>
            </w:pPr>
          </w:p>
        </w:tc>
        <w:tc>
          <w:tcPr>
            <w:tcW w:w="149" w:type="dxa"/>
          </w:tcPr>
          <w:p w14:paraId="21EF25CD" w14:textId="77777777" w:rsidR="00A37FFA" w:rsidRDefault="00A37FFA" w:rsidP="00A37FFA">
            <w:pPr>
              <w:pStyle w:val="EmptyCellLayoutStyle"/>
              <w:spacing w:after="0" w:line="240" w:lineRule="auto"/>
            </w:pPr>
          </w:p>
        </w:tc>
      </w:tr>
    </w:tbl>
    <w:p xmlns:w="http://schemas.openxmlformats.org/wordprocessingml/2006/main" w14:paraId="3DE1FA6D" w14:textId="77777777" w:rsidR="00A37FFA" w:rsidRDefault="00A37FFA" w:rsidP="00A37FFA">
      <w:pPr>
        <w:spacing w:after="0" w:line="240" w:lineRule="auto"/>
      </w:pPr>
    </w:p>
    <w:p xmlns:w="http://schemas.openxmlformats.org/wordprocessingml/2006/main" w14:paraId="2151085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规则（非警报）</w:t>
      </w:r>
    </w:p>
    <w:p xmlns:w="http://schemas.openxmlformats.org/wordprocessingml/2006/main" w14:paraId="3CB96B7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信用不足等待数/秒</w:t>
      </w:r>
    </w:p>
    <w:p xmlns:w="http://schemas.openxmlformats.org/wordprocessingml/2006/main" w14:paraId="305C6B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信用不足等待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8C3A64" w14:textId="77777777" w:rsidTr="00A37FFA">
        <w:trPr>
          <w:trHeight w:val="54"/>
        </w:trPr>
        <w:tc>
          <w:tcPr>
            <w:tcW w:w="54" w:type="dxa"/>
          </w:tcPr>
          <w:p w14:paraId="649E9571" w14:textId="77777777" w:rsidR="00A37FFA" w:rsidRDefault="00A37FFA" w:rsidP="00A37FFA">
            <w:pPr>
              <w:pStyle w:val="EmptyCellLayoutStyle"/>
              <w:spacing w:after="0" w:line="240" w:lineRule="auto"/>
            </w:pPr>
          </w:p>
        </w:tc>
        <w:tc>
          <w:tcPr>
            <w:tcW w:w="10395" w:type="dxa"/>
          </w:tcPr>
          <w:p w14:paraId="32D7F116" w14:textId="77777777" w:rsidR="00A37FFA" w:rsidRDefault="00A37FFA" w:rsidP="00A37FFA">
            <w:pPr>
              <w:pStyle w:val="EmptyCellLayoutStyle"/>
              <w:spacing w:after="0" w:line="240" w:lineRule="auto"/>
            </w:pPr>
          </w:p>
        </w:tc>
        <w:tc>
          <w:tcPr>
            <w:tcW w:w="149" w:type="dxa"/>
          </w:tcPr>
          <w:p w14:paraId="21489516" w14:textId="77777777" w:rsidR="00A37FFA" w:rsidRDefault="00A37FFA" w:rsidP="00A37FFA">
            <w:pPr>
              <w:pStyle w:val="EmptyCellLayoutStyle"/>
              <w:spacing w:after="0" w:line="240" w:lineRule="auto"/>
            </w:pPr>
          </w:p>
        </w:tc>
      </w:tr>
      <w:tr w:rsidR="00A37FFA" w14:paraId="64DDD212" w14:textId="77777777" w:rsidTr="00A37FFA">
        <w:tc>
          <w:tcPr>
            <w:tcW w:w="54" w:type="dxa"/>
          </w:tcPr>
          <w:p w14:paraId="36A900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B491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5C1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404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2E2E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DC4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8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8EE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6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350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7E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BD3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38E4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A7CAF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2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A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9D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E39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D2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B5B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A9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F316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AD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2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54C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B0BBCE" w14:textId="77777777" w:rsidR="00A37FFA" w:rsidRDefault="00A37FFA" w:rsidP="00A37FFA">
            <w:pPr>
              <w:spacing w:after="0" w:line="240" w:lineRule="auto"/>
            </w:pPr>
          </w:p>
        </w:tc>
        <w:tc>
          <w:tcPr>
            <w:tcW w:w="149" w:type="dxa"/>
          </w:tcPr>
          <w:p w14:paraId="09217DA5" w14:textId="77777777" w:rsidR="00A37FFA" w:rsidRDefault="00A37FFA" w:rsidP="00A37FFA">
            <w:pPr>
              <w:pStyle w:val="EmptyCellLayoutStyle"/>
              <w:spacing w:after="0" w:line="240" w:lineRule="auto"/>
            </w:pPr>
          </w:p>
        </w:tc>
      </w:tr>
      <w:tr w:rsidR="00A37FFA" w14:paraId="45249DA7" w14:textId="77777777" w:rsidTr="00A37FFA">
        <w:trPr>
          <w:trHeight w:val="80"/>
        </w:trPr>
        <w:tc>
          <w:tcPr>
            <w:tcW w:w="54" w:type="dxa"/>
          </w:tcPr>
          <w:p w14:paraId="2CD0E00C" w14:textId="77777777" w:rsidR="00A37FFA" w:rsidRDefault="00A37FFA" w:rsidP="00A37FFA">
            <w:pPr>
              <w:pStyle w:val="EmptyCellLayoutStyle"/>
              <w:spacing w:after="0" w:line="240" w:lineRule="auto"/>
            </w:pPr>
          </w:p>
        </w:tc>
        <w:tc>
          <w:tcPr>
            <w:tcW w:w="10395" w:type="dxa"/>
          </w:tcPr>
          <w:p w14:paraId="642FE83A" w14:textId="77777777" w:rsidR="00A37FFA" w:rsidRDefault="00A37FFA" w:rsidP="00A37FFA">
            <w:pPr>
              <w:pStyle w:val="EmptyCellLayoutStyle"/>
              <w:spacing w:after="0" w:line="240" w:lineRule="auto"/>
            </w:pPr>
          </w:p>
        </w:tc>
        <w:tc>
          <w:tcPr>
            <w:tcW w:w="149" w:type="dxa"/>
          </w:tcPr>
          <w:p w14:paraId="1CECD7EF" w14:textId="77777777" w:rsidR="00A37FFA" w:rsidRDefault="00A37FFA" w:rsidP="00A37FFA">
            <w:pPr>
              <w:pStyle w:val="EmptyCellLayoutStyle"/>
              <w:spacing w:after="0" w:line="240" w:lineRule="auto"/>
            </w:pPr>
          </w:p>
        </w:tc>
      </w:tr>
    </w:tbl>
    <w:p xmlns:w="http://schemas.openxmlformats.org/wordprocessingml/2006/main" w14:paraId="28C0E17E" w14:textId="77777777" w:rsidR="00A37FFA" w:rsidRDefault="00A37FFA" w:rsidP="00A37FFA">
      <w:pPr>
        <w:spacing w:after="0" w:line="240" w:lineRule="auto"/>
      </w:pPr>
    </w:p>
    <w:p xmlns:w="http://schemas.openxmlformats.org/wordprocessingml/2006/main" w14:paraId="0A975FB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微秒数/写入完成</w:t>
      </w:r>
    </w:p>
    <w:p xmlns:w="http://schemas.openxmlformats.org/wordprocessingml/2006/main" w14:paraId="6C409B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微秒数/写入完成”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878F4E" w14:textId="77777777" w:rsidTr="00A37FFA">
        <w:trPr>
          <w:trHeight w:val="54"/>
        </w:trPr>
        <w:tc>
          <w:tcPr>
            <w:tcW w:w="54" w:type="dxa"/>
          </w:tcPr>
          <w:p w14:paraId="059FD572" w14:textId="77777777" w:rsidR="00A37FFA" w:rsidRDefault="00A37FFA" w:rsidP="00A37FFA">
            <w:pPr>
              <w:pStyle w:val="EmptyCellLayoutStyle"/>
              <w:spacing w:after="0" w:line="240" w:lineRule="auto"/>
            </w:pPr>
          </w:p>
        </w:tc>
        <w:tc>
          <w:tcPr>
            <w:tcW w:w="10395" w:type="dxa"/>
          </w:tcPr>
          <w:p w14:paraId="5FCC3B6C" w14:textId="77777777" w:rsidR="00A37FFA" w:rsidRDefault="00A37FFA" w:rsidP="00A37FFA">
            <w:pPr>
              <w:pStyle w:val="EmptyCellLayoutStyle"/>
              <w:spacing w:after="0" w:line="240" w:lineRule="auto"/>
            </w:pPr>
          </w:p>
        </w:tc>
        <w:tc>
          <w:tcPr>
            <w:tcW w:w="149" w:type="dxa"/>
          </w:tcPr>
          <w:p w14:paraId="3910833D" w14:textId="77777777" w:rsidR="00A37FFA" w:rsidRDefault="00A37FFA" w:rsidP="00A37FFA">
            <w:pPr>
              <w:pStyle w:val="EmptyCellLayoutStyle"/>
              <w:spacing w:after="0" w:line="240" w:lineRule="auto"/>
            </w:pPr>
          </w:p>
        </w:tc>
      </w:tr>
      <w:tr w:rsidR="00A37FFA" w14:paraId="54487BC6" w14:textId="77777777" w:rsidTr="00A37FFA">
        <w:tc>
          <w:tcPr>
            <w:tcW w:w="54" w:type="dxa"/>
          </w:tcPr>
          <w:p w14:paraId="70917C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3773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621A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355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AE3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9E21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3D9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3E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98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064B8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A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F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8C5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E186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57B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0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8D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FA01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045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1D3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A4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C7D3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1F4E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27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FD5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1BB186" w14:textId="77777777" w:rsidR="00A37FFA" w:rsidRDefault="00A37FFA" w:rsidP="00A37FFA">
            <w:pPr>
              <w:spacing w:after="0" w:line="240" w:lineRule="auto"/>
            </w:pPr>
          </w:p>
        </w:tc>
        <w:tc>
          <w:tcPr>
            <w:tcW w:w="149" w:type="dxa"/>
          </w:tcPr>
          <w:p w14:paraId="21765931" w14:textId="77777777" w:rsidR="00A37FFA" w:rsidRDefault="00A37FFA" w:rsidP="00A37FFA">
            <w:pPr>
              <w:pStyle w:val="EmptyCellLayoutStyle"/>
              <w:spacing w:after="0" w:line="240" w:lineRule="auto"/>
            </w:pPr>
          </w:p>
        </w:tc>
      </w:tr>
      <w:tr w:rsidR="00A37FFA" w14:paraId="631C3A15" w14:textId="77777777" w:rsidTr="00A37FFA">
        <w:trPr>
          <w:trHeight w:val="80"/>
        </w:trPr>
        <w:tc>
          <w:tcPr>
            <w:tcW w:w="54" w:type="dxa"/>
          </w:tcPr>
          <w:p w14:paraId="7BC14600" w14:textId="77777777" w:rsidR="00A37FFA" w:rsidRDefault="00A37FFA" w:rsidP="00A37FFA">
            <w:pPr>
              <w:pStyle w:val="EmptyCellLayoutStyle"/>
              <w:spacing w:after="0" w:line="240" w:lineRule="auto"/>
            </w:pPr>
          </w:p>
        </w:tc>
        <w:tc>
          <w:tcPr>
            <w:tcW w:w="10395" w:type="dxa"/>
          </w:tcPr>
          <w:p w14:paraId="40A75D7E" w14:textId="77777777" w:rsidR="00A37FFA" w:rsidRDefault="00A37FFA" w:rsidP="00A37FFA">
            <w:pPr>
              <w:pStyle w:val="EmptyCellLayoutStyle"/>
              <w:spacing w:after="0" w:line="240" w:lineRule="auto"/>
            </w:pPr>
          </w:p>
        </w:tc>
        <w:tc>
          <w:tcPr>
            <w:tcW w:w="149" w:type="dxa"/>
          </w:tcPr>
          <w:p w14:paraId="6FBA8F66" w14:textId="77777777" w:rsidR="00A37FFA" w:rsidRDefault="00A37FFA" w:rsidP="00A37FFA">
            <w:pPr>
              <w:pStyle w:val="EmptyCellLayoutStyle"/>
              <w:spacing w:after="0" w:line="240" w:lineRule="auto"/>
            </w:pPr>
          </w:p>
        </w:tc>
      </w:tr>
    </w:tbl>
    <w:p xmlns:w="http://schemas.openxmlformats.org/wordprocessingml/2006/main" w14:paraId="4CED258C" w14:textId="77777777" w:rsidR="00A37FFA" w:rsidRDefault="00A37FFA" w:rsidP="00A37FFA">
      <w:pPr>
        <w:spacing w:after="0" w:line="240" w:lineRule="auto"/>
      </w:pPr>
    </w:p>
    <w:p xmlns:w="http://schemas.openxmlformats.org/wordprocessingml/2006/main" w14:paraId="40C6579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接收的消息片段数</w:t>
      </w:r>
    </w:p>
    <w:p xmlns:w="http://schemas.openxmlformats.org/wordprocessingml/2006/main" w14:paraId="141BB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3C6682" w14:textId="77777777" w:rsidTr="00A37FFA">
        <w:trPr>
          <w:trHeight w:val="54"/>
        </w:trPr>
        <w:tc>
          <w:tcPr>
            <w:tcW w:w="54" w:type="dxa"/>
          </w:tcPr>
          <w:p w14:paraId="0640494A" w14:textId="77777777" w:rsidR="00A37FFA" w:rsidRDefault="00A37FFA" w:rsidP="00A37FFA">
            <w:pPr>
              <w:pStyle w:val="EmptyCellLayoutStyle"/>
              <w:spacing w:after="0" w:line="240" w:lineRule="auto"/>
            </w:pPr>
          </w:p>
        </w:tc>
        <w:tc>
          <w:tcPr>
            <w:tcW w:w="10395" w:type="dxa"/>
          </w:tcPr>
          <w:p w14:paraId="6B48508E" w14:textId="77777777" w:rsidR="00A37FFA" w:rsidRDefault="00A37FFA" w:rsidP="00A37FFA">
            <w:pPr>
              <w:pStyle w:val="EmptyCellLayoutStyle"/>
              <w:spacing w:after="0" w:line="240" w:lineRule="auto"/>
            </w:pPr>
          </w:p>
        </w:tc>
        <w:tc>
          <w:tcPr>
            <w:tcW w:w="149" w:type="dxa"/>
          </w:tcPr>
          <w:p w14:paraId="50474C06" w14:textId="77777777" w:rsidR="00A37FFA" w:rsidRDefault="00A37FFA" w:rsidP="00A37FFA">
            <w:pPr>
              <w:pStyle w:val="EmptyCellLayoutStyle"/>
              <w:spacing w:after="0" w:line="240" w:lineRule="auto"/>
            </w:pPr>
          </w:p>
        </w:tc>
      </w:tr>
      <w:tr w:rsidR="00A37FFA" w14:paraId="71BE8F85" w14:textId="77777777" w:rsidTr="00A37FFA">
        <w:tc>
          <w:tcPr>
            <w:tcW w:w="54" w:type="dxa"/>
          </w:tcPr>
          <w:p w14:paraId="5A356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368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566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9CC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739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650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E2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BD6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F8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6D7C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A7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DA7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F5A0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8786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A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9BA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E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0DD6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8C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6CC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F6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EDF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893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315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E1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AFF9F0" w14:textId="77777777" w:rsidR="00A37FFA" w:rsidRDefault="00A37FFA" w:rsidP="00A37FFA">
            <w:pPr>
              <w:spacing w:after="0" w:line="240" w:lineRule="auto"/>
            </w:pPr>
          </w:p>
        </w:tc>
        <w:tc>
          <w:tcPr>
            <w:tcW w:w="149" w:type="dxa"/>
          </w:tcPr>
          <w:p w14:paraId="10143193" w14:textId="77777777" w:rsidR="00A37FFA" w:rsidRDefault="00A37FFA" w:rsidP="00A37FFA">
            <w:pPr>
              <w:pStyle w:val="EmptyCellLayoutStyle"/>
              <w:spacing w:after="0" w:line="240" w:lineRule="auto"/>
            </w:pPr>
          </w:p>
        </w:tc>
      </w:tr>
      <w:tr w:rsidR="00A37FFA" w14:paraId="4E429407" w14:textId="77777777" w:rsidTr="00A37FFA">
        <w:trPr>
          <w:trHeight w:val="80"/>
        </w:trPr>
        <w:tc>
          <w:tcPr>
            <w:tcW w:w="54" w:type="dxa"/>
          </w:tcPr>
          <w:p w14:paraId="3694C738" w14:textId="77777777" w:rsidR="00A37FFA" w:rsidRDefault="00A37FFA" w:rsidP="00A37FFA">
            <w:pPr>
              <w:pStyle w:val="EmptyCellLayoutStyle"/>
              <w:spacing w:after="0" w:line="240" w:lineRule="auto"/>
            </w:pPr>
          </w:p>
        </w:tc>
        <w:tc>
          <w:tcPr>
            <w:tcW w:w="10395" w:type="dxa"/>
          </w:tcPr>
          <w:p w14:paraId="04AB8A63" w14:textId="77777777" w:rsidR="00A37FFA" w:rsidRDefault="00A37FFA" w:rsidP="00A37FFA">
            <w:pPr>
              <w:pStyle w:val="EmptyCellLayoutStyle"/>
              <w:spacing w:after="0" w:line="240" w:lineRule="auto"/>
            </w:pPr>
          </w:p>
        </w:tc>
        <w:tc>
          <w:tcPr>
            <w:tcW w:w="149" w:type="dxa"/>
          </w:tcPr>
          <w:p w14:paraId="43E89FAD" w14:textId="77777777" w:rsidR="00A37FFA" w:rsidRDefault="00A37FFA" w:rsidP="00A37FFA">
            <w:pPr>
              <w:pStyle w:val="EmptyCellLayoutStyle"/>
              <w:spacing w:after="0" w:line="240" w:lineRule="auto"/>
            </w:pPr>
          </w:p>
        </w:tc>
      </w:tr>
    </w:tbl>
    <w:p xmlns:w="http://schemas.openxmlformats.org/wordprocessingml/2006/main" w14:paraId="6B35A4C3" w14:textId="77777777" w:rsidR="00A37FFA" w:rsidRDefault="00A37FFA" w:rsidP="00A37FFA">
      <w:pPr>
        <w:spacing w:after="0" w:line="240" w:lineRule="auto"/>
      </w:pPr>
    </w:p>
    <w:p xmlns:w="http://schemas.openxmlformats.org/wordprocessingml/2006/main" w14:paraId="03FEAC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引擎线程计数</w:t>
      </w:r>
    </w:p>
    <w:p xmlns:w="http://schemas.openxmlformats.org/wordprocessingml/2006/main" w14:paraId="5C3EA8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数据库引擎线程计数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F6D79A" w14:textId="77777777" w:rsidTr="00A37FFA">
        <w:trPr>
          <w:trHeight w:val="54"/>
        </w:trPr>
        <w:tc>
          <w:tcPr>
            <w:tcW w:w="54" w:type="dxa"/>
          </w:tcPr>
          <w:p w14:paraId="6AC3802D" w14:textId="77777777" w:rsidR="00A37FFA" w:rsidRDefault="00A37FFA" w:rsidP="00A37FFA">
            <w:pPr>
              <w:pStyle w:val="EmptyCellLayoutStyle"/>
              <w:spacing w:after="0" w:line="240" w:lineRule="auto"/>
            </w:pPr>
          </w:p>
        </w:tc>
        <w:tc>
          <w:tcPr>
            <w:tcW w:w="10395" w:type="dxa"/>
          </w:tcPr>
          <w:p w14:paraId="691927EB" w14:textId="77777777" w:rsidR="00A37FFA" w:rsidRDefault="00A37FFA" w:rsidP="00A37FFA">
            <w:pPr>
              <w:pStyle w:val="EmptyCellLayoutStyle"/>
              <w:spacing w:after="0" w:line="240" w:lineRule="auto"/>
            </w:pPr>
          </w:p>
        </w:tc>
        <w:tc>
          <w:tcPr>
            <w:tcW w:w="149" w:type="dxa"/>
          </w:tcPr>
          <w:p w14:paraId="051D5FF4" w14:textId="77777777" w:rsidR="00A37FFA" w:rsidRDefault="00A37FFA" w:rsidP="00A37FFA">
            <w:pPr>
              <w:pStyle w:val="EmptyCellLayoutStyle"/>
              <w:spacing w:after="0" w:line="240" w:lineRule="auto"/>
            </w:pPr>
          </w:p>
        </w:tc>
      </w:tr>
      <w:tr w:rsidR="00A37FFA" w14:paraId="1FB21B92" w14:textId="77777777" w:rsidTr="00A37FFA">
        <w:tc>
          <w:tcPr>
            <w:tcW w:w="54" w:type="dxa"/>
          </w:tcPr>
          <w:p w14:paraId="62B9F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51D3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7D09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DD7B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305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851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FF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95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C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6DBC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E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D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4397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7E61F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1D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11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99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45E3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0F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B64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5539" w14:textId="77777777" w:rsidR="00A37FFA" w:rsidRDefault="00A37FFA" w:rsidP="00A37FFA">
                  <w:pPr>
                    <w:spacing w:after="0" w:line="240" w:lineRule="auto"/>
                  </w:pPr>
                </w:p>
              </w:tc>
            </w:tr>
            <w:tr w:rsidR="00A37FFA" w14:paraId="6207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F9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95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6C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18F9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5DC2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3B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F6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2F742E" w14:textId="77777777" w:rsidR="00A37FFA" w:rsidRDefault="00A37FFA" w:rsidP="00A37FFA">
            <w:pPr>
              <w:spacing w:after="0" w:line="240" w:lineRule="auto"/>
            </w:pPr>
          </w:p>
        </w:tc>
        <w:tc>
          <w:tcPr>
            <w:tcW w:w="149" w:type="dxa"/>
          </w:tcPr>
          <w:p w14:paraId="2188FF2D" w14:textId="77777777" w:rsidR="00A37FFA" w:rsidRDefault="00A37FFA" w:rsidP="00A37FFA">
            <w:pPr>
              <w:pStyle w:val="EmptyCellLayoutStyle"/>
              <w:spacing w:after="0" w:line="240" w:lineRule="auto"/>
            </w:pPr>
          </w:p>
        </w:tc>
      </w:tr>
      <w:tr w:rsidR="00A37FFA" w14:paraId="4783EB2B" w14:textId="77777777" w:rsidTr="00A37FFA">
        <w:trPr>
          <w:trHeight w:val="80"/>
        </w:trPr>
        <w:tc>
          <w:tcPr>
            <w:tcW w:w="54" w:type="dxa"/>
          </w:tcPr>
          <w:p w14:paraId="0ED868B0" w14:textId="77777777" w:rsidR="00A37FFA" w:rsidRDefault="00A37FFA" w:rsidP="00A37FFA">
            <w:pPr>
              <w:pStyle w:val="EmptyCellLayoutStyle"/>
              <w:spacing w:after="0" w:line="240" w:lineRule="auto"/>
            </w:pPr>
          </w:p>
        </w:tc>
        <w:tc>
          <w:tcPr>
            <w:tcW w:w="10395" w:type="dxa"/>
          </w:tcPr>
          <w:p w14:paraId="1F34E7B4" w14:textId="77777777" w:rsidR="00A37FFA" w:rsidRDefault="00A37FFA" w:rsidP="00A37FFA">
            <w:pPr>
              <w:pStyle w:val="EmptyCellLayoutStyle"/>
              <w:spacing w:after="0" w:line="240" w:lineRule="auto"/>
            </w:pPr>
          </w:p>
        </w:tc>
        <w:tc>
          <w:tcPr>
            <w:tcW w:w="149" w:type="dxa"/>
          </w:tcPr>
          <w:p w14:paraId="4BA9ADF8" w14:textId="77777777" w:rsidR="00A37FFA" w:rsidRDefault="00A37FFA" w:rsidP="00A37FFA">
            <w:pPr>
              <w:pStyle w:val="EmptyCellLayoutStyle"/>
              <w:spacing w:after="0" w:line="240" w:lineRule="auto"/>
            </w:pPr>
          </w:p>
        </w:tc>
      </w:tr>
    </w:tbl>
    <w:p xmlns:w="http://schemas.openxmlformats.org/wordprocessingml/2006/main" w14:paraId="2AE1B5ED" w14:textId="77777777" w:rsidR="00A37FFA" w:rsidRDefault="00A37FFA" w:rsidP="00A37FFA">
      <w:pPr>
        <w:spacing w:after="0" w:line="240" w:lineRule="auto"/>
      </w:pPr>
    </w:p>
    <w:p xmlns:w="http://schemas.openxmlformats.org/wordprocessingml/2006/main" w14:paraId="300D0EC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创建的事务数/秒</w:t>
      </w:r>
    </w:p>
    <w:p xmlns:w="http://schemas.openxmlformats.org/wordprocessingml/2006/main" w14:paraId="7FFBCA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 XTP 引擎事务收集 Linux “创建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5AAF3D" w14:textId="77777777" w:rsidTr="00A37FFA">
        <w:trPr>
          <w:trHeight w:val="54"/>
        </w:trPr>
        <w:tc>
          <w:tcPr>
            <w:tcW w:w="54" w:type="dxa"/>
          </w:tcPr>
          <w:p w14:paraId="799FAEED" w14:textId="77777777" w:rsidR="00A37FFA" w:rsidRDefault="00A37FFA" w:rsidP="00A37FFA">
            <w:pPr>
              <w:pStyle w:val="EmptyCellLayoutStyle"/>
              <w:spacing w:after="0" w:line="240" w:lineRule="auto"/>
            </w:pPr>
          </w:p>
        </w:tc>
        <w:tc>
          <w:tcPr>
            <w:tcW w:w="10395" w:type="dxa"/>
          </w:tcPr>
          <w:p w14:paraId="7E06AA90" w14:textId="77777777" w:rsidR="00A37FFA" w:rsidRDefault="00A37FFA" w:rsidP="00A37FFA">
            <w:pPr>
              <w:pStyle w:val="EmptyCellLayoutStyle"/>
              <w:spacing w:after="0" w:line="240" w:lineRule="auto"/>
            </w:pPr>
          </w:p>
        </w:tc>
        <w:tc>
          <w:tcPr>
            <w:tcW w:w="149" w:type="dxa"/>
          </w:tcPr>
          <w:p w14:paraId="60CA48E0" w14:textId="77777777" w:rsidR="00A37FFA" w:rsidRDefault="00A37FFA" w:rsidP="00A37FFA">
            <w:pPr>
              <w:pStyle w:val="EmptyCellLayoutStyle"/>
              <w:spacing w:after="0" w:line="240" w:lineRule="auto"/>
            </w:pPr>
          </w:p>
        </w:tc>
      </w:tr>
      <w:tr w:rsidR="00A37FFA" w14:paraId="245D222F" w14:textId="77777777" w:rsidTr="00A37FFA">
        <w:tc>
          <w:tcPr>
            <w:tcW w:w="54" w:type="dxa"/>
          </w:tcPr>
          <w:p w14:paraId="710186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E60CB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71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C73F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F23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DBA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2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69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B2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E6D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36D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3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4289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4818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46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E31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BFF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61F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FA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1D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B2B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0490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B1A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6F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FD21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2C3337" w14:textId="77777777" w:rsidR="00A37FFA" w:rsidRDefault="00A37FFA" w:rsidP="00A37FFA">
            <w:pPr>
              <w:spacing w:after="0" w:line="240" w:lineRule="auto"/>
            </w:pPr>
          </w:p>
        </w:tc>
        <w:tc>
          <w:tcPr>
            <w:tcW w:w="149" w:type="dxa"/>
          </w:tcPr>
          <w:p w14:paraId="47B5CBED" w14:textId="77777777" w:rsidR="00A37FFA" w:rsidRDefault="00A37FFA" w:rsidP="00A37FFA">
            <w:pPr>
              <w:pStyle w:val="EmptyCellLayoutStyle"/>
              <w:spacing w:after="0" w:line="240" w:lineRule="auto"/>
            </w:pPr>
          </w:p>
        </w:tc>
      </w:tr>
      <w:tr w:rsidR="00A37FFA" w14:paraId="2CF86277" w14:textId="77777777" w:rsidTr="00A37FFA">
        <w:trPr>
          <w:trHeight w:val="80"/>
        </w:trPr>
        <w:tc>
          <w:tcPr>
            <w:tcW w:w="54" w:type="dxa"/>
          </w:tcPr>
          <w:p w14:paraId="23F52BCF" w14:textId="77777777" w:rsidR="00A37FFA" w:rsidRDefault="00A37FFA" w:rsidP="00A37FFA">
            <w:pPr>
              <w:pStyle w:val="EmptyCellLayoutStyle"/>
              <w:spacing w:after="0" w:line="240" w:lineRule="auto"/>
            </w:pPr>
          </w:p>
        </w:tc>
        <w:tc>
          <w:tcPr>
            <w:tcW w:w="10395" w:type="dxa"/>
          </w:tcPr>
          <w:p w14:paraId="0F9E69A9" w14:textId="77777777" w:rsidR="00A37FFA" w:rsidRDefault="00A37FFA" w:rsidP="00A37FFA">
            <w:pPr>
              <w:pStyle w:val="EmptyCellLayoutStyle"/>
              <w:spacing w:after="0" w:line="240" w:lineRule="auto"/>
            </w:pPr>
          </w:p>
        </w:tc>
        <w:tc>
          <w:tcPr>
            <w:tcW w:w="149" w:type="dxa"/>
          </w:tcPr>
          <w:p w14:paraId="4B483A7B" w14:textId="77777777" w:rsidR="00A37FFA" w:rsidRDefault="00A37FFA" w:rsidP="00A37FFA">
            <w:pPr>
              <w:pStyle w:val="EmptyCellLayoutStyle"/>
              <w:spacing w:after="0" w:line="240" w:lineRule="auto"/>
            </w:pPr>
          </w:p>
        </w:tc>
      </w:tr>
    </w:tbl>
    <w:p xmlns:w="http://schemas.openxmlformats.org/wordprocessingml/2006/main" w14:paraId="4FE64AA4" w14:textId="77777777" w:rsidR="00A37FFA" w:rsidRDefault="00A37FFA" w:rsidP="00A37FFA">
      <w:pPr>
        <w:spacing w:after="0" w:line="240" w:lineRule="auto"/>
      </w:pPr>
    </w:p>
    <w:p xmlns:w="http://schemas.openxmlformats.org/wordprocessingml/2006/main" w14:paraId="50CA667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游标写冲突数/秒</w:t>
      </w:r>
    </w:p>
    <w:p xmlns:w="http://schemas.openxmlformats.org/wordprocessingml/2006/main" w14:paraId="7FCAE5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游标写冲突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2F823" w14:textId="77777777" w:rsidTr="00A37FFA">
        <w:trPr>
          <w:trHeight w:val="54"/>
        </w:trPr>
        <w:tc>
          <w:tcPr>
            <w:tcW w:w="54" w:type="dxa"/>
          </w:tcPr>
          <w:p w14:paraId="25DB4D36" w14:textId="77777777" w:rsidR="00A37FFA" w:rsidRDefault="00A37FFA" w:rsidP="00A37FFA">
            <w:pPr>
              <w:pStyle w:val="EmptyCellLayoutStyle"/>
              <w:spacing w:after="0" w:line="240" w:lineRule="auto"/>
            </w:pPr>
          </w:p>
        </w:tc>
        <w:tc>
          <w:tcPr>
            <w:tcW w:w="10395" w:type="dxa"/>
          </w:tcPr>
          <w:p w14:paraId="692DDF37" w14:textId="77777777" w:rsidR="00A37FFA" w:rsidRDefault="00A37FFA" w:rsidP="00A37FFA">
            <w:pPr>
              <w:pStyle w:val="EmptyCellLayoutStyle"/>
              <w:spacing w:after="0" w:line="240" w:lineRule="auto"/>
            </w:pPr>
          </w:p>
        </w:tc>
        <w:tc>
          <w:tcPr>
            <w:tcW w:w="149" w:type="dxa"/>
          </w:tcPr>
          <w:p w14:paraId="1FD92F94" w14:textId="77777777" w:rsidR="00A37FFA" w:rsidRDefault="00A37FFA" w:rsidP="00A37FFA">
            <w:pPr>
              <w:pStyle w:val="EmptyCellLayoutStyle"/>
              <w:spacing w:after="0" w:line="240" w:lineRule="auto"/>
            </w:pPr>
          </w:p>
        </w:tc>
      </w:tr>
      <w:tr w:rsidR="00A37FFA" w14:paraId="4E82A16F" w14:textId="77777777" w:rsidTr="00A37FFA">
        <w:tc>
          <w:tcPr>
            <w:tcW w:w="54" w:type="dxa"/>
          </w:tcPr>
          <w:p w14:paraId="0EF639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5F31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799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A6BB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E66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63E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C4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C7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75C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8BF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E6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81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BC25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2C7C8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C3E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8EC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7B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A93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F2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54F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6A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34B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6F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82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35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95D179" w14:textId="77777777" w:rsidR="00A37FFA" w:rsidRDefault="00A37FFA" w:rsidP="00A37FFA">
            <w:pPr>
              <w:spacing w:after="0" w:line="240" w:lineRule="auto"/>
            </w:pPr>
          </w:p>
        </w:tc>
        <w:tc>
          <w:tcPr>
            <w:tcW w:w="149" w:type="dxa"/>
          </w:tcPr>
          <w:p w14:paraId="5991EECA" w14:textId="77777777" w:rsidR="00A37FFA" w:rsidRDefault="00A37FFA" w:rsidP="00A37FFA">
            <w:pPr>
              <w:pStyle w:val="EmptyCellLayoutStyle"/>
              <w:spacing w:after="0" w:line="240" w:lineRule="auto"/>
            </w:pPr>
          </w:p>
        </w:tc>
      </w:tr>
      <w:tr w:rsidR="00A37FFA" w14:paraId="17033262" w14:textId="77777777" w:rsidTr="00A37FFA">
        <w:trPr>
          <w:trHeight w:val="80"/>
        </w:trPr>
        <w:tc>
          <w:tcPr>
            <w:tcW w:w="54" w:type="dxa"/>
          </w:tcPr>
          <w:p w14:paraId="0478084D" w14:textId="77777777" w:rsidR="00A37FFA" w:rsidRDefault="00A37FFA" w:rsidP="00A37FFA">
            <w:pPr>
              <w:pStyle w:val="EmptyCellLayoutStyle"/>
              <w:spacing w:after="0" w:line="240" w:lineRule="auto"/>
            </w:pPr>
          </w:p>
        </w:tc>
        <w:tc>
          <w:tcPr>
            <w:tcW w:w="10395" w:type="dxa"/>
          </w:tcPr>
          <w:p w14:paraId="0BE337CF" w14:textId="77777777" w:rsidR="00A37FFA" w:rsidRDefault="00A37FFA" w:rsidP="00A37FFA">
            <w:pPr>
              <w:pStyle w:val="EmptyCellLayoutStyle"/>
              <w:spacing w:after="0" w:line="240" w:lineRule="auto"/>
            </w:pPr>
          </w:p>
        </w:tc>
        <w:tc>
          <w:tcPr>
            <w:tcW w:w="149" w:type="dxa"/>
          </w:tcPr>
          <w:p w14:paraId="26E0BEC4" w14:textId="77777777" w:rsidR="00A37FFA" w:rsidRDefault="00A37FFA" w:rsidP="00A37FFA">
            <w:pPr>
              <w:pStyle w:val="EmptyCellLayoutStyle"/>
              <w:spacing w:after="0" w:line="240" w:lineRule="auto"/>
            </w:pPr>
          </w:p>
        </w:tc>
      </w:tr>
    </w:tbl>
    <w:p xmlns:w="http://schemas.openxmlformats.org/wordprocessingml/2006/main" w14:paraId="70B09085" w14:textId="77777777" w:rsidR="00A37FFA" w:rsidRDefault="00A37FFA" w:rsidP="00A37FFA">
      <w:pPr>
        <w:spacing w:after="0" w:line="240" w:lineRule="auto"/>
      </w:pPr>
    </w:p>
    <w:p xmlns:w="http://schemas.openxmlformats.org/wordprocessingml/2006/main" w14:paraId="40A543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过期行数/秒</w:t>
      </w:r>
    </w:p>
    <w:p xmlns:w="http://schemas.openxmlformats.org/wordprocessingml/2006/main" w14:paraId="1F2E1C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接触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CF964D" w14:textId="77777777" w:rsidTr="00A37FFA">
        <w:trPr>
          <w:trHeight w:val="54"/>
        </w:trPr>
        <w:tc>
          <w:tcPr>
            <w:tcW w:w="54" w:type="dxa"/>
          </w:tcPr>
          <w:p w14:paraId="470A0651" w14:textId="77777777" w:rsidR="00A37FFA" w:rsidRDefault="00A37FFA" w:rsidP="00A37FFA">
            <w:pPr>
              <w:pStyle w:val="EmptyCellLayoutStyle"/>
              <w:spacing w:after="0" w:line="240" w:lineRule="auto"/>
            </w:pPr>
          </w:p>
        </w:tc>
        <w:tc>
          <w:tcPr>
            <w:tcW w:w="10395" w:type="dxa"/>
          </w:tcPr>
          <w:p w14:paraId="66A13AFF" w14:textId="77777777" w:rsidR="00A37FFA" w:rsidRDefault="00A37FFA" w:rsidP="00A37FFA">
            <w:pPr>
              <w:pStyle w:val="EmptyCellLayoutStyle"/>
              <w:spacing w:after="0" w:line="240" w:lineRule="auto"/>
            </w:pPr>
          </w:p>
        </w:tc>
        <w:tc>
          <w:tcPr>
            <w:tcW w:w="149" w:type="dxa"/>
          </w:tcPr>
          <w:p w14:paraId="52614637" w14:textId="77777777" w:rsidR="00A37FFA" w:rsidRDefault="00A37FFA" w:rsidP="00A37FFA">
            <w:pPr>
              <w:pStyle w:val="EmptyCellLayoutStyle"/>
              <w:spacing w:after="0" w:line="240" w:lineRule="auto"/>
            </w:pPr>
          </w:p>
        </w:tc>
      </w:tr>
      <w:tr w:rsidR="00A37FFA" w14:paraId="0FC28709" w14:textId="77777777" w:rsidTr="00A37FFA">
        <w:tc>
          <w:tcPr>
            <w:tcW w:w="54" w:type="dxa"/>
          </w:tcPr>
          <w:p w14:paraId="4EC5FE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73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1A8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795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DF6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706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28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71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819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59E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CC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1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00F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026D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70D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18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8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B41B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F7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105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80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681A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928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7F5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8FF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C3CFD5" w14:textId="77777777" w:rsidR="00A37FFA" w:rsidRDefault="00A37FFA" w:rsidP="00A37FFA">
            <w:pPr>
              <w:spacing w:after="0" w:line="240" w:lineRule="auto"/>
            </w:pPr>
          </w:p>
        </w:tc>
        <w:tc>
          <w:tcPr>
            <w:tcW w:w="149" w:type="dxa"/>
          </w:tcPr>
          <w:p w14:paraId="4C08FC43" w14:textId="77777777" w:rsidR="00A37FFA" w:rsidRDefault="00A37FFA" w:rsidP="00A37FFA">
            <w:pPr>
              <w:pStyle w:val="EmptyCellLayoutStyle"/>
              <w:spacing w:after="0" w:line="240" w:lineRule="auto"/>
            </w:pPr>
          </w:p>
        </w:tc>
      </w:tr>
      <w:tr w:rsidR="00A37FFA" w14:paraId="0B94FDCD" w14:textId="77777777" w:rsidTr="00A37FFA">
        <w:trPr>
          <w:trHeight w:val="80"/>
        </w:trPr>
        <w:tc>
          <w:tcPr>
            <w:tcW w:w="54" w:type="dxa"/>
          </w:tcPr>
          <w:p w14:paraId="34C31EF0" w14:textId="77777777" w:rsidR="00A37FFA" w:rsidRDefault="00A37FFA" w:rsidP="00A37FFA">
            <w:pPr>
              <w:pStyle w:val="EmptyCellLayoutStyle"/>
              <w:spacing w:after="0" w:line="240" w:lineRule="auto"/>
            </w:pPr>
          </w:p>
        </w:tc>
        <w:tc>
          <w:tcPr>
            <w:tcW w:w="10395" w:type="dxa"/>
          </w:tcPr>
          <w:p w14:paraId="3C86BFA5" w14:textId="77777777" w:rsidR="00A37FFA" w:rsidRDefault="00A37FFA" w:rsidP="00A37FFA">
            <w:pPr>
              <w:pStyle w:val="EmptyCellLayoutStyle"/>
              <w:spacing w:after="0" w:line="240" w:lineRule="auto"/>
            </w:pPr>
          </w:p>
        </w:tc>
        <w:tc>
          <w:tcPr>
            <w:tcW w:w="149" w:type="dxa"/>
          </w:tcPr>
          <w:p w14:paraId="1872EA58" w14:textId="77777777" w:rsidR="00A37FFA" w:rsidRDefault="00A37FFA" w:rsidP="00A37FFA">
            <w:pPr>
              <w:pStyle w:val="EmptyCellLayoutStyle"/>
              <w:spacing w:after="0" w:line="240" w:lineRule="auto"/>
            </w:pPr>
          </w:p>
        </w:tc>
      </w:tr>
    </w:tbl>
    <w:p xmlns:w="http://schemas.openxmlformats.org/wordprocessingml/2006/main" w14:paraId="6DD94E0D" w14:textId="77777777" w:rsidR="00A37FFA" w:rsidRDefault="00A37FFA" w:rsidP="00A37FFA">
      <w:pPr>
        <w:spacing w:after="0" w:line="240" w:lineRule="auto"/>
      </w:pPr>
    </w:p>
    <w:p xmlns:w="http://schemas.openxmlformats.org/wordprocessingml/2006/main" w14:paraId="44944BD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排队的消息总数</w:t>
      </w:r>
    </w:p>
    <w:p xmlns:w="http://schemas.openxmlformats.org/wordprocessingml/2006/main" w14:paraId="082E98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204461" w14:textId="77777777" w:rsidTr="00A37FFA">
        <w:trPr>
          <w:trHeight w:val="54"/>
        </w:trPr>
        <w:tc>
          <w:tcPr>
            <w:tcW w:w="54" w:type="dxa"/>
          </w:tcPr>
          <w:p w14:paraId="7EABA96E" w14:textId="77777777" w:rsidR="00A37FFA" w:rsidRDefault="00A37FFA" w:rsidP="00A37FFA">
            <w:pPr>
              <w:pStyle w:val="EmptyCellLayoutStyle"/>
              <w:spacing w:after="0" w:line="240" w:lineRule="auto"/>
            </w:pPr>
          </w:p>
        </w:tc>
        <w:tc>
          <w:tcPr>
            <w:tcW w:w="10395" w:type="dxa"/>
          </w:tcPr>
          <w:p w14:paraId="1A8FDBEC" w14:textId="77777777" w:rsidR="00A37FFA" w:rsidRDefault="00A37FFA" w:rsidP="00A37FFA">
            <w:pPr>
              <w:pStyle w:val="EmptyCellLayoutStyle"/>
              <w:spacing w:after="0" w:line="240" w:lineRule="auto"/>
            </w:pPr>
          </w:p>
        </w:tc>
        <w:tc>
          <w:tcPr>
            <w:tcW w:w="149" w:type="dxa"/>
          </w:tcPr>
          <w:p w14:paraId="1BF4A30F" w14:textId="77777777" w:rsidR="00A37FFA" w:rsidRDefault="00A37FFA" w:rsidP="00A37FFA">
            <w:pPr>
              <w:pStyle w:val="EmptyCellLayoutStyle"/>
              <w:spacing w:after="0" w:line="240" w:lineRule="auto"/>
            </w:pPr>
          </w:p>
        </w:tc>
      </w:tr>
      <w:tr w:rsidR="00A37FFA" w14:paraId="0B2B6233" w14:textId="77777777" w:rsidTr="00A37FFA">
        <w:tc>
          <w:tcPr>
            <w:tcW w:w="54" w:type="dxa"/>
          </w:tcPr>
          <w:p w14:paraId="57EBE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0513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474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0CC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5DDD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BB79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5A6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13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9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925A8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62F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E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FED7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82EC1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041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C4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2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D464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8EF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B1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DD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0CCE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13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E2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E6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4D2DB9" w14:textId="77777777" w:rsidR="00A37FFA" w:rsidRDefault="00A37FFA" w:rsidP="00A37FFA">
            <w:pPr>
              <w:spacing w:after="0" w:line="240" w:lineRule="auto"/>
            </w:pPr>
          </w:p>
        </w:tc>
        <w:tc>
          <w:tcPr>
            <w:tcW w:w="149" w:type="dxa"/>
          </w:tcPr>
          <w:p w14:paraId="08DFC23D" w14:textId="77777777" w:rsidR="00A37FFA" w:rsidRDefault="00A37FFA" w:rsidP="00A37FFA">
            <w:pPr>
              <w:pStyle w:val="EmptyCellLayoutStyle"/>
              <w:spacing w:after="0" w:line="240" w:lineRule="auto"/>
            </w:pPr>
          </w:p>
        </w:tc>
      </w:tr>
      <w:tr w:rsidR="00A37FFA" w14:paraId="6D868D7B" w14:textId="77777777" w:rsidTr="00A37FFA">
        <w:trPr>
          <w:trHeight w:val="80"/>
        </w:trPr>
        <w:tc>
          <w:tcPr>
            <w:tcW w:w="54" w:type="dxa"/>
          </w:tcPr>
          <w:p w14:paraId="1A62FACF" w14:textId="77777777" w:rsidR="00A37FFA" w:rsidRDefault="00A37FFA" w:rsidP="00A37FFA">
            <w:pPr>
              <w:pStyle w:val="EmptyCellLayoutStyle"/>
              <w:spacing w:after="0" w:line="240" w:lineRule="auto"/>
            </w:pPr>
          </w:p>
        </w:tc>
        <w:tc>
          <w:tcPr>
            <w:tcW w:w="10395" w:type="dxa"/>
          </w:tcPr>
          <w:p w14:paraId="623CA2D6" w14:textId="77777777" w:rsidR="00A37FFA" w:rsidRDefault="00A37FFA" w:rsidP="00A37FFA">
            <w:pPr>
              <w:pStyle w:val="EmptyCellLayoutStyle"/>
              <w:spacing w:after="0" w:line="240" w:lineRule="auto"/>
            </w:pPr>
          </w:p>
        </w:tc>
        <w:tc>
          <w:tcPr>
            <w:tcW w:w="149" w:type="dxa"/>
          </w:tcPr>
          <w:p w14:paraId="4B3FE6D0" w14:textId="77777777" w:rsidR="00A37FFA" w:rsidRDefault="00A37FFA" w:rsidP="00A37FFA">
            <w:pPr>
              <w:pStyle w:val="EmptyCellLayoutStyle"/>
              <w:spacing w:after="0" w:line="240" w:lineRule="auto"/>
            </w:pPr>
          </w:p>
        </w:tc>
      </w:tr>
    </w:tbl>
    <w:p xmlns:w="http://schemas.openxmlformats.org/wordprocessingml/2006/main" w14:paraId="5DEE924E" w14:textId="77777777" w:rsidR="00A37FFA" w:rsidRDefault="00A37FFA" w:rsidP="00A37FFA">
      <w:pPr>
        <w:spacing w:after="0" w:line="240" w:lineRule="auto"/>
      </w:pPr>
    </w:p>
    <w:p xmlns:w="http://schemas.openxmlformats.org/wordprocessingml/2006/main" w14:paraId="246FA67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登录数</w:t>
      </w:r>
    </w:p>
    <w:p xmlns:w="http://schemas.openxmlformats.org/wordprocessingml/2006/main" w14:paraId="6A51B4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启动的登录总数。这不包括已入池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6F3D6" w14:textId="77777777" w:rsidTr="00A37FFA">
        <w:trPr>
          <w:trHeight w:val="54"/>
        </w:trPr>
        <w:tc>
          <w:tcPr>
            <w:tcW w:w="54" w:type="dxa"/>
          </w:tcPr>
          <w:p w14:paraId="5B850A87" w14:textId="77777777" w:rsidR="00A37FFA" w:rsidRDefault="00A37FFA" w:rsidP="00A37FFA">
            <w:pPr>
              <w:pStyle w:val="EmptyCellLayoutStyle"/>
              <w:spacing w:after="0" w:line="240" w:lineRule="auto"/>
            </w:pPr>
          </w:p>
        </w:tc>
        <w:tc>
          <w:tcPr>
            <w:tcW w:w="10395" w:type="dxa"/>
          </w:tcPr>
          <w:p w14:paraId="19F1B9F5" w14:textId="77777777" w:rsidR="00A37FFA" w:rsidRDefault="00A37FFA" w:rsidP="00A37FFA">
            <w:pPr>
              <w:pStyle w:val="EmptyCellLayoutStyle"/>
              <w:spacing w:after="0" w:line="240" w:lineRule="auto"/>
            </w:pPr>
          </w:p>
        </w:tc>
        <w:tc>
          <w:tcPr>
            <w:tcW w:w="149" w:type="dxa"/>
          </w:tcPr>
          <w:p w14:paraId="6977A878" w14:textId="77777777" w:rsidR="00A37FFA" w:rsidRDefault="00A37FFA" w:rsidP="00A37FFA">
            <w:pPr>
              <w:pStyle w:val="EmptyCellLayoutStyle"/>
              <w:spacing w:after="0" w:line="240" w:lineRule="auto"/>
            </w:pPr>
          </w:p>
        </w:tc>
      </w:tr>
      <w:tr w:rsidR="00A37FFA" w14:paraId="0E8113A1" w14:textId="77777777" w:rsidTr="00A37FFA">
        <w:tc>
          <w:tcPr>
            <w:tcW w:w="54" w:type="dxa"/>
          </w:tcPr>
          <w:p w14:paraId="0A4536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B69D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209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6CF3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24A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2F2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04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49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914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BC9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B2E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4AF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BE42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8C7CA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A3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E7B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E14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7F2C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ACA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C9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3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D701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AA0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11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C8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6142DE" w14:textId="77777777" w:rsidR="00A37FFA" w:rsidRDefault="00A37FFA" w:rsidP="00A37FFA">
            <w:pPr>
              <w:spacing w:after="0" w:line="240" w:lineRule="auto"/>
            </w:pPr>
          </w:p>
        </w:tc>
        <w:tc>
          <w:tcPr>
            <w:tcW w:w="149" w:type="dxa"/>
          </w:tcPr>
          <w:p w14:paraId="3A4F47C5" w14:textId="77777777" w:rsidR="00A37FFA" w:rsidRDefault="00A37FFA" w:rsidP="00A37FFA">
            <w:pPr>
              <w:pStyle w:val="EmptyCellLayoutStyle"/>
              <w:spacing w:after="0" w:line="240" w:lineRule="auto"/>
            </w:pPr>
          </w:p>
        </w:tc>
      </w:tr>
      <w:tr w:rsidR="00A37FFA" w14:paraId="51D8056E" w14:textId="77777777" w:rsidTr="00A37FFA">
        <w:trPr>
          <w:trHeight w:val="80"/>
        </w:trPr>
        <w:tc>
          <w:tcPr>
            <w:tcW w:w="54" w:type="dxa"/>
          </w:tcPr>
          <w:p w14:paraId="08DAD0C6" w14:textId="77777777" w:rsidR="00A37FFA" w:rsidRDefault="00A37FFA" w:rsidP="00A37FFA">
            <w:pPr>
              <w:pStyle w:val="EmptyCellLayoutStyle"/>
              <w:spacing w:after="0" w:line="240" w:lineRule="auto"/>
            </w:pPr>
          </w:p>
        </w:tc>
        <w:tc>
          <w:tcPr>
            <w:tcW w:w="10395" w:type="dxa"/>
          </w:tcPr>
          <w:p w14:paraId="4D87E1C5" w14:textId="77777777" w:rsidR="00A37FFA" w:rsidRDefault="00A37FFA" w:rsidP="00A37FFA">
            <w:pPr>
              <w:pStyle w:val="EmptyCellLayoutStyle"/>
              <w:spacing w:after="0" w:line="240" w:lineRule="auto"/>
            </w:pPr>
          </w:p>
        </w:tc>
        <w:tc>
          <w:tcPr>
            <w:tcW w:w="149" w:type="dxa"/>
          </w:tcPr>
          <w:p w14:paraId="70ED11FD" w14:textId="77777777" w:rsidR="00A37FFA" w:rsidRDefault="00A37FFA" w:rsidP="00A37FFA">
            <w:pPr>
              <w:pStyle w:val="EmptyCellLayoutStyle"/>
              <w:spacing w:after="0" w:line="240" w:lineRule="auto"/>
            </w:pPr>
          </w:p>
        </w:tc>
      </w:tr>
    </w:tbl>
    <w:p xmlns:w="http://schemas.openxmlformats.org/wordprocessingml/2006/main" w14:paraId="675523CD" w14:textId="77777777" w:rsidR="00A37FFA" w:rsidRDefault="00A37FFA" w:rsidP="00A37FFA">
      <w:pPr>
        <w:spacing w:after="0" w:line="240" w:lineRule="auto"/>
      </w:pPr>
    </w:p>
    <w:p xmlns:w="http://schemas.openxmlformats.org/wordprocessingml/2006/main" w14:paraId="484B5D5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灰尘角扫描重试次数/秒 (虚拟发出)</w:t>
      </w:r>
    </w:p>
    <w:p xmlns:w="http://schemas.openxmlformats.org/wordprocessingml/2006/main" w14:paraId="0E47D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灰尘角扫描重试次数/秒 (虚拟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03BF5" w14:textId="77777777" w:rsidTr="00A37FFA">
        <w:trPr>
          <w:trHeight w:val="54"/>
        </w:trPr>
        <w:tc>
          <w:tcPr>
            <w:tcW w:w="54" w:type="dxa"/>
          </w:tcPr>
          <w:p w14:paraId="74319D7E" w14:textId="77777777" w:rsidR="00A37FFA" w:rsidRDefault="00A37FFA" w:rsidP="00A37FFA">
            <w:pPr>
              <w:pStyle w:val="EmptyCellLayoutStyle"/>
              <w:spacing w:after="0" w:line="240" w:lineRule="auto"/>
            </w:pPr>
          </w:p>
        </w:tc>
        <w:tc>
          <w:tcPr>
            <w:tcW w:w="10395" w:type="dxa"/>
          </w:tcPr>
          <w:p w14:paraId="2E73D04D" w14:textId="77777777" w:rsidR="00A37FFA" w:rsidRDefault="00A37FFA" w:rsidP="00A37FFA">
            <w:pPr>
              <w:pStyle w:val="EmptyCellLayoutStyle"/>
              <w:spacing w:after="0" w:line="240" w:lineRule="auto"/>
            </w:pPr>
          </w:p>
        </w:tc>
        <w:tc>
          <w:tcPr>
            <w:tcW w:w="149" w:type="dxa"/>
          </w:tcPr>
          <w:p w14:paraId="2C0AF89C" w14:textId="77777777" w:rsidR="00A37FFA" w:rsidRDefault="00A37FFA" w:rsidP="00A37FFA">
            <w:pPr>
              <w:pStyle w:val="EmptyCellLayoutStyle"/>
              <w:spacing w:after="0" w:line="240" w:lineRule="auto"/>
            </w:pPr>
          </w:p>
        </w:tc>
      </w:tr>
      <w:tr w:rsidR="00A37FFA" w14:paraId="2EAD6F71" w14:textId="77777777" w:rsidTr="00A37FFA">
        <w:tc>
          <w:tcPr>
            <w:tcW w:w="54" w:type="dxa"/>
          </w:tcPr>
          <w:p w14:paraId="0A3904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3DE1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28B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93E3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D26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E5F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E9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0D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DF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61B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FD4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06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A41F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2E031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4DC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AF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13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01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04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D9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CB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EB52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9A5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5161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1CC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D3C9D4" w14:textId="77777777" w:rsidR="00A37FFA" w:rsidRDefault="00A37FFA" w:rsidP="00A37FFA">
            <w:pPr>
              <w:spacing w:after="0" w:line="240" w:lineRule="auto"/>
            </w:pPr>
          </w:p>
        </w:tc>
        <w:tc>
          <w:tcPr>
            <w:tcW w:w="149" w:type="dxa"/>
          </w:tcPr>
          <w:p w14:paraId="0DF29792" w14:textId="77777777" w:rsidR="00A37FFA" w:rsidRDefault="00A37FFA" w:rsidP="00A37FFA">
            <w:pPr>
              <w:pStyle w:val="EmptyCellLayoutStyle"/>
              <w:spacing w:after="0" w:line="240" w:lineRule="auto"/>
            </w:pPr>
          </w:p>
        </w:tc>
      </w:tr>
      <w:tr w:rsidR="00A37FFA" w14:paraId="0FA99E19" w14:textId="77777777" w:rsidTr="00A37FFA">
        <w:trPr>
          <w:trHeight w:val="80"/>
        </w:trPr>
        <w:tc>
          <w:tcPr>
            <w:tcW w:w="54" w:type="dxa"/>
          </w:tcPr>
          <w:p w14:paraId="4E990CC1" w14:textId="77777777" w:rsidR="00A37FFA" w:rsidRDefault="00A37FFA" w:rsidP="00A37FFA">
            <w:pPr>
              <w:pStyle w:val="EmptyCellLayoutStyle"/>
              <w:spacing w:after="0" w:line="240" w:lineRule="auto"/>
            </w:pPr>
          </w:p>
        </w:tc>
        <w:tc>
          <w:tcPr>
            <w:tcW w:w="10395" w:type="dxa"/>
          </w:tcPr>
          <w:p w14:paraId="608B259F" w14:textId="77777777" w:rsidR="00A37FFA" w:rsidRDefault="00A37FFA" w:rsidP="00A37FFA">
            <w:pPr>
              <w:pStyle w:val="EmptyCellLayoutStyle"/>
              <w:spacing w:after="0" w:line="240" w:lineRule="auto"/>
            </w:pPr>
          </w:p>
        </w:tc>
        <w:tc>
          <w:tcPr>
            <w:tcW w:w="149" w:type="dxa"/>
          </w:tcPr>
          <w:p w14:paraId="552F38F9" w14:textId="77777777" w:rsidR="00A37FFA" w:rsidRDefault="00A37FFA" w:rsidP="00A37FFA">
            <w:pPr>
              <w:pStyle w:val="EmptyCellLayoutStyle"/>
              <w:spacing w:after="0" w:line="240" w:lineRule="auto"/>
            </w:pPr>
          </w:p>
        </w:tc>
      </w:tr>
    </w:tbl>
    <w:p xmlns:w="http://schemas.openxmlformats.org/wordprocessingml/2006/main" w14:paraId="7922DF4C" w14:textId="77777777" w:rsidR="00A37FFA" w:rsidRDefault="00A37FFA" w:rsidP="00A37FFA">
      <w:pPr>
        <w:spacing w:after="0" w:line="240" w:lineRule="auto"/>
      </w:pPr>
    </w:p>
    <w:p xmlns:w="http://schemas.openxmlformats.org/wordprocessingml/2006/main" w14:paraId="49DD6BF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启动的游标扫描数/秒</w:t>
      </w:r>
    </w:p>
    <w:p xmlns:w="http://schemas.openxmlformats.org/wordprocessingml/2006/main" w14:paraId="4E846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启动的游标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C4EC1D" w14:textId="77777777" w:rsidTr="00A37FFA">
        <w:trPr>
          <w:trHeight w:val="54"/>
        </w:trPr>
        <w:tc>
          <w:tcPr>
            <w:tcW w:w="54" w:type="dxa"/>
          </w:tcPr>
          <w:p w14:paraId="47BC60A4" w14:textId="77777777" w:rsidR="00A37FFA" w:rsidRDefault="00A37FFA" w:rsidP="00A37FFA">
            <w:pPr>
              <w:pStyle w:val="EmptyCellLayoutStyle"/>
              <w:spacing w:after="0" w:line="240" w:lineRule="auto"/>
            </w:pPr>
          </w:p>
        </w:tc>
        <w:tc>
          <w:tcPr>
            <w:tcW w:w="10395" w:type="dxa"/>
          </w:tcPr>
          <w:p w14:paraId="20D45BA8" w14:textId="77777777" w:rsidR="00A37FFA" w:rsidRDefault="00A37FFA" w:rsidP="00A37FFA">
            <w:pPr>
              <w:pStyle w:val="EmptyCellLayoutStyle"/>
              <w:spacing w:after="0" w:line="240" w:lineRule="auto"/>
            </w:pPr>
          </w:p>
        </w:tc>
        <w:tc>
          <w:tcPr>
            <w:tcW w:w="149" w:type="dxa"/>
          </w:tcPr>
          <w:p w14:paraId="0DCCFAF9" w14:textId="77777777" w:rsidR="00A37FFA" w:rsidRDefault="00A37FFA" w:rsidP="00A37FFA">
            <w:pPr>
              <w:pStyle w:val="EmptyCellLayoutStyle"/>
              <w:spacing w:after="0" w:line="240" w:lineRule="auto"/>
            </w:pPr>
          </w:p>
        </w:tc>
      </w:tr>
      <w:tr w:rsidR="00A37FFA" w14:paraId="092BE29C" w14:textId="77777777" w:rsidTr="00A37FFA">
        <w:tc>
          <w:tcPr>
            <w:tcW w:w="54" w:type="dxa"/>
          </w:tcPr>
          <w:p w14:paraId="1CA2DD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60E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D68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61DD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325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EA1F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74A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6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7AB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61E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D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D9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F699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E92C3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9D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66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A5E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1A5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68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06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71E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1977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6C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D58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2D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F82B1F" w14:textId="77777777" w:rsidR="00A37FFA" w:rsidRDefault="00A37FFA" w:rsidP="00A37FFA">
            <w:pPr>
              <w:spacing w:after="0" w:line="240" w:lineRule="auto"/>
            </w:pPr>
          </w:p>
        </w:tc>
        <w:tc>
          <w:tcPr>
            <w:tcW w:w="149" w:type="dxa"/>
          </w:tcPr>
          <w:p w14:paraId="119B2D77" w14:textId="77777777" w:rsidR="00A37FFA" w:rsidRDefault="00A37FFA" w:rsidP="00A37FFA">
            <w:pPr>
              <w:pStyle w:val="EmptyCellLayoutStyle"/>
              <w:spacing w:after="0" w:line="240" w:lineRule="auto"/>
            </w:pPr>
          </w:p>
        </w:tc>
      </w:tr>
      <w:tr w:rsidR="00A37FFA" w14:paraId="1DA45EC5" w14:textId="77777777" w:rsidTr="00A37FFA">
        <w:trPr>
          <w:trHeight w:val="80"/>
        </w:trPr>
        <w:tc>
          <w:tcPr>
            <w:tcW w:w="54" w:type="dxa"/>
          </w:tcPr>
          <w:p w14:paraId="73A12CDF" w14:textId="77777777" w:rsidR="00A37FFA" w:rsidRDefault="00A37FFA" w:rsidP="00A37FFA">
            <w:pPr>
              <w:pStyle w:val="EmptyCellLayoutStyle"/>
              <w:spacing w:after="0" w:line="240" w:lineRule="auto"/>
            </w:pPr>
          </w:p>
        </w:tc>
        <w:tc>
          <w:tcPr>
            <w:tcW w:w="10395" w:type="dxa"/>
          </w:tcPr>
          <w:p w14:paraId="09435BAE" w14:textId="77777777" w:rsidR="00A37FFA" w:rsidRDefault="00A37FFA" w:rsidP="00A37FFA">
            <w:pPr>
              <w:pStyle w:val="EmptyCellLayoutStyle"/>
              <w:spacing w:after="0" w:line="240" w:lineRule="auto"/>
            </w:pPr>
          </w:p>
        </w:tc>
        <w:tc>
          <w:tcPr>
            <w:tcW w:w="149" w:type="dxa"/>
          </w:tcPr>
          <w:p w14:paraId="7820CEA4" w14:textId="77777777" w:rsidR="00A37FFA" w:rsidRDefault="00A37FFA" w:rsidP="00A37FFA">
            <w:pPr>
              <w:pStyle w:val="EmptyCellLayoutStyle"/>
              <w:spacing w:after="0" w:line="240" w:lineRule="auto"/>
            </w:pPr>
          </w:p>
        </w:tc>
      </w:tr>
    </w:tbl>
    <w:p xmlns:w="http://schemas.openxmlformats.org/wordprocessingml/2006/main" w14:paraId="45D46257" w14:textId="77777777" w:rsidR="00A37FFA" w:rsidRDefault="00A37FFA" w:rsidP="00A37FFA">
      <w:pPr>
        <w:spacing w:after="0" w:line="240" w:lineRule="auto"/>
      </w:pPr>
    </w:p>
    <w:p xmlns:w="http://schemas.openxmlformats.org/wordprocessingml/2006/main" w14:paraId="7FCD74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I/O 字节数</w:t>
      </w:r>
    </w:p>
    <w:p xmlns:w="http://schemas.openxmlformats.org/wordprocessingml/2006/main" w14:paraId="080D7E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5D9751" w14:textId="77777777" w:rsidTr="00A37FFA">
        <w:trPr>
          <w:trHeight w:val="54"/>
        </w:trPr>
        <w:tc>
          <w:tcPr>
            <w:tcW w:w="54" w:type="dxa"/>
          </w:tcPr>
          <w:p w14:paraId="08C277D1" w14:textId="77777777" w:rsidR="00A37FFA" w:rsidRDefault="00A37FFA" w:rsidP="00A37FFA">
            <w:pPr>
              <w:pStyle w:val="EmptyCellLayoutStyle"/>
              <w:spacing w:after="0" w:line="240" w:lineRule="auto"/>
            </w:pPr>
          </w:p>
        </w:tc>
        <w:tc>
          <w:tcPr>
            <w:tcW w:w="10395" w:type="dxa"/>
          </w:tcPr>
          <w:p w14:paraId="277B37C9" w14:textId="77777777" w:rsidR="00A37FFA" w:rsidRDefault="00A37FFA" w:rsidP="00A37FFA">
            <w:pPr>
              <w:pStyle w:val="EmptyCellLayoutStyle"/>
              <w:spacing w:after="0" w:line="240" w:lineRule="auto"/>
            </w:pPr>
          </w:p>
        </w:tc>
        <w:tc>
          <w:tcPr>
            <w:tcW w:w="149" w:type="dxa"/>
          </w:tcPr>
          <w:p w14:paraId="3D17EFF6" w14:textId="77777777" w:rsidR="00A37FFA" w:rsidRDefault="00A37FFA" w:rsidP="00A37FFA">
            <w:pPr>
              <w:pStyle w:val="EmptyCellLayoutStyle"/>
              <w:spacing w:after="0" w:line="240" w:lineRule="auto"/>
            </w:pPr>
          </w:p>
        </w:tc>
      </w:tr>
      <w:tr w:rsidR="00A37FFA" w14:paraId="66A23974" w14:textId="77777777" w:rsidTr="00A37FFA">
        <w:tc>
          <w:tcPr>
            <w:tcW w:w="54" w:type="dxa"/>
          </w:tcPr>
          <w:p w14:paraId="5382EE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6190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FC94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42A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60B0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220F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8F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14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7E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E569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321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EC2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9C48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7E255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C0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3E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93F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58E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FEA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EB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5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1ADF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4908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E09F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80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0DE5C9" w14:textId="77777777" w:rsidR="00A37FFA" w:rsidRDefault="00A37FFA" w:rsidP="00A37FFA">
            <w:pPr>
              <w:spacing w:after="0" w:line="240" w:lineRule="auto"/>
            </w:pPr>
          </w:p>
        </w:tc>
        <w:tc>
          <w:tcPr>
            <w:tcW w:w="149" w:type="dxa"/>
          </w:tcPr>
          <w:p w14:paraId="59352390" w14:textId="77777777" w:rsidR="00A37FFA" w:rsidRDefault="00A37FFA" w:rsidP="00A37FFA">
            <w:pPr>
              <w:pStyle w:val="EmptyCellLayoutStyle"/>
              <w:spacing w:after="0" w:line="240" w:lineRule="auto"/>
            </w:pPr>
          </w:p>
        </w:tc>
      </w:tr>
      <w:tr w:rsidR="00A37FFA" w14:paraId="0C4B518A" w14:textId="77777777" w:rsidTr="00A37FFA">
        <w:trPr>
          <w:trHeight w:val="80"/>
        </w:trPr>
        <w:tc>
          <w:tcPr>
            <w:tcW w:w="54" w:type="dxa"/>
          </w:tcPr>
          <w:p w14:paraId="788317CA" w14:textId="77777777" w:rsidR="00A37FFA" w:rsidRDefault="00A37FFA" w:rsidP="00A37FFA">
            <w:pPr>
              <w:pStyle w:val="EmptyCellLayoutStyle"/>
              <w:spacing w:after="0" w:line="240" w:lineRule="auto"/>
            </w:pPr>
          </w:p>
        </w:tc>
        <w:tc>
          <w:tcPr>
            <w:tcW w:w="10395" w:type="dxa"/>
          </w:tcPr>
          <w:p w14:paraId="58349BDD" w14:textId="77777777" w:rsidR="00A37FFA" w:rsidRDefault="00A37FFA" w:rsidP="00A37FFA">
            <w:pPr>
              <w:pStyle w:val="EmptyCellLayoutStyle"/>
              <w:spacing w:after="0" w:line="240" w:lineRule="auto"/>
            </w:pPr>
          </w:p>
        </w:tc>
        <w:tc>
          <w:tcPr>
            <w:tcW w:w="149" w:type="dxa"/>
          </w:tcPr>
          <w:p w14:paraId="754C544F" w14:textId="77777777" w:rsidR="00A37FFA" w:rsidRDefault="00A37FFA" w:rsidP="00A37FFA">
            <w:pPr>
              <w:pStyle w:val="EmptyCellLayoutStyle"/>
              <w:spacing w:after="0" w:line="240" w:lineRule="auto"/>
            </w:pPr>
          </w:p>
        </w:tc>
      </w:tr>
    </w:tbl>
    <w:p xmlns:w="http://schemas.openxmlformats.org/wordprocessingml/2006/main" w14:paraId="4083D1E8" w14:textId="77777777" w:rsidR="00A37FFA" w:rsidRDefault="00A37FFA" w:rsidP="00A37FFA">
      <w:pPr>
        <w:spacing w:after="0" w:line="240" w:lineRule="auto"/>
      </w:pPr>
    </w:p>
    <w:p xmlns:w="http://schemas.openxmlformats.org/wordprocessingml/2006/main" w14:paraId="1C1882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虚拟行数/秒</w:t>
      </w:r>
    </w:p>
    <w:p xmlns:w="http://schemas.openxmlformats.org/wordprocessingml/2006/main" w14:paraId="73592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接触的虚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2DFC46" w14:textId="77777777" w:rsidTr="00A37FFA">
        <w:trPr>
          <w:trHeight w:val="54"/>
        </w:trPr>
        <w:tc>
          <w:tcPr>
            <w:tcW w:w="54" w:type="dxa"/>
          </w:tcPr>
          <w:p w14:paraId="3DDBED92" w14:textId="77777777" w:rsidR="00A37FFA" w:rsidRDefault="00A37FFA" w:rsidP="00A37FFA">
            <w:pPr>
              <w:pStyle w:val="EmptyCellLayoutStyle"/>
              <w:spacing w:after="0" w:line="240" w:lineRule="auto"/>
            </w:pPr>
          </w:p>
        </w:tc>
        <w:tc>
          <w:tcPr>
            <w:tcW w:w="10395" w:type="dxa"/>
          </w:tcPr>
          <w:p w14:paraId="3935C44B" w14:textId="77777777" w:rsidR="00A37FFA" w:rsidRDefault="00A37FFA" w:rsidP="00A37FFA">
            <w:pPr>
              <w:pStyle w:val="EmptyCellLayoutStyle"/>
              <w:spacing w:after="0" w:line="240" w:lineRule="auto"/>
            </w:pPr>
          </w:p>
        </w:tc>
        <w:tc>
          <w:tcPr>
            <w:tcW w:w="149" w:type="dxa"/>
          </w:tcPr>
          <w:p w14:paraId="5EB84B4F" w14:textId="77777777" w:rsidR="00A37FFA" w:rsidRDefault="00A37FFA" w:rsidP="00A37FFA">
            <w:pPr>
              <w:pStyle w:val="EmptyCellLayoutStyle"/>
              <w:spacing w:after="0" w:line="240" w:lineRule="auto"/>
            </w:pPr>
          </w:p>
        </w:tc>
      </w:tr>
      <w:tr w:rsidR="00A37FFA" w14:paraId="214C8D8A" w14:textId="77777777" w:rsidTr="00A37FFA">
        <w:tc>
          <w:tcPr>
            <w:tcW w:w="54" w:type="dxa"/>
          </w:tcPr>
          <w:p w14:paraId="0233FC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F2F6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76D3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1FB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4480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CC40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A2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D6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7BA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BF0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61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92B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FAEB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36D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C1A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E2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D8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7CBB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FA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4B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C6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FBC6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678B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27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EF1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0AE030" w14:textId="77777777" w:rsidR="00A37FFA" w:rsidRDefault="00A37FFA" w:rsidP="00A37FFA">
            <w:pPr>
              <w:spacing w:after="0" w:line="240" w:lineRule="auto"/>
            </w:pPr>
          </w:p>
        </w:tc>
        <w:tc>
          <w:tcPr>
            <w:tcW w:w="149" w:type="dxa"/>
          </w:tcPr>
          <w:p w14:paraId="1B4781D5" w14:textId="77777777" w:rsidR="00A37FFA" w:rsidRDefault="00A37FFA" w:rsidP="00A37FFA">
            <w:pPr>
              <w:pStyle w:val="EmptyCellLayoutStyle"/>
              <w:spacing w:after="0" w:line="240" w:lineRule="auto"/>
            </w:pPr>
          </w:p>
        </w:tc>
      </w:tr>
      <w:tr w:rsidR="00A37FFA" w14:paraId="22C11493" w14:textId="77777777" w:rsidTr="00A37FFA">
        <w:trPr>
          <w:trHeight w:val="80"/>
        </w:trPr>
        <w:tc>
          <w:tcPr>
            <w:tcW w:w="54" w:type="dxa"/>
          </w:tcPr>
          <w:p w14:paraId="10DEB3B6" w14:textId="77777777" w:rsidR="00A37FFA" w:rsidRDefault="00A37FFA" w:rsidP="00A37FFA">
            <w:pPr>
              <w:pStyle w:val="EmptyCellLayoutStyle"/>
              <w:spacing w:after="0" w:line="240" w:lineRule="auto"/>
            </w:pPr>
          </w:p>
        </w:tc>
        <w:tc>
          <w:tcPr>
            <w:tcW w:w="10395" w:type="dxa"/>
          </w:tcPr>
          <w:p w14:paraId="4AA11905" w14:textId="77777777" w:rsidR="00A37FFA" w:rsidRDefault="00A37FFA" w:rsidP="00A37FFA">
            <w:pPr>
              <w:pStyle w:val="EmptyCellLayoutStyle"/>
              <w:spacing w:after="0" w:line="240" w:lineRule="auto"/>
            </w:pPr>
          </w:p>
        </w:tc>
        <w:tc>
          <w:tcPr>
            <w:tcW w:w="149" w:type="dxa"/>
          </w:tcPr>
          <w:p w14:paraId="2149AEBC" w14:textId="77777777" w:rsidR="00A37FFA" w:rsidRDefault="00A37FFA" w:rsidP="00A37FFA">
            <w:pPr>
              <w:pStyle w:val="EmptyCellLayoutStyle"/>
              <w:spacing w:after="0" w:line="240" w:lineRule="auto"/>
            </w:pPr>
          </w:p>
        </w:tc>
      </w:tr>
    </w:tbl>
    <w:p xmlns:w="http://schemas.openxmlformats.org/wordprocessingml/2006/main" w14:paraId="643F20AB" w14:textId="77777777" w:rsidR="00A37FFA" w:rsidRDefault="00A37FFA" w:rsidP="00A37FFA">
      <w:pPr>
        <w:spacing w:after="0" w:line="240" w:lineRule="auto"/>
      </w:pPr>
    </w:p>
    <w:p xmlns:w="http://schemas.openxmlformats.org/wordprocessingml/2006/main" w14:paraId="64D535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微秒数/读取完成</w:t>
      </w:r>
    </w:p>
    <w:p xmlns:w="http://schemas.openxmlformats.org/wordprocessingml/2006/main" w14:paraId="626255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微秒数/读取完成”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8A019F" w14:textId="77777777" w:rsidTr="00A37FFA">
        <w:trPr>
          <w:trHeight w:val="54"/>
        </w:trPr>
        <w:tc>
          <w:tcPr>
            <w:tcW w:w="54" w:type="dxa"/>
          </w:tcPr>
          <w:p w14:paraId="716C4971" w14:textId="77777777" w:rsidR="00A37FFA" w:rsidRDefault="00A37FFA" w:rsidP="00A37FFA">
            <w:pPr>
              <w:pStyle w:val="EmptyCellLayoutStyle"/>
              <w:spacing w:after="0" w:line="240" w:lineRule="auto"/>
            </w:pPr>
          </w:p>
        </w:tc>
        <w:tc>
          <w:tcPr>
            <w:tcW w:w="10395" w:type="dxa"/>
          </w:tcPr>
          <w:p w14:paraId="624A56CE" w14:textId="77777777" w:rsidR="00A37FFA" w:rsidRDefault="00A37FFA" w:rsidP="00A37FFA">
            <w:pPr>
              <w:pStyle w:val="EmptyCellLayoutStyle"/>
              <w:spacing w:after="0" w:line="240" w:lineRule="auto"/>
            </w:pPr>
          </w:p>
        </w:tc>
        <w:tc>
          <w:tcPr>
            <w:tcW w:w="149" w:type="dxa"/>
          </w:tcPr>
          <w:p w14:paraId="58F10642" w14:textId="77777777" w:rsidR="00A37FFA" w:rsidRDefault="00A37FFA" w:rsidP="00A37FFA">
            <w:pPr>
              <w:pStyle w:val="EmptyCellLayoutStyle"/>
              <w:spacing w:after="0" w:line="240" w:lineRule="auto"/>
            </w:pPr>
          </w:p>
        </w:tc>
      </w:tr>
      <w:tr w:rsidR="00A37FFA" w14:paraId="51EEB1F5" w14:textId="77777777" w:rsidTr="00A37FFA">
        <w:tc>
          <w:tcPr>
            <w:tcW w:w="54" w:type="dxa"/>
          </w:tcPr>
          <w:p w14:paraId="166CFC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87AF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15F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C49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3BB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18F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96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A4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FC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B0D9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40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C48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943F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08C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1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40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AAC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85437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C2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C38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92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53D4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E3C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D69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CB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017415" w14:textId="77777777" w:rsidR="00A37FFA" w:rsidRDefault="00A37FFA" w:rsidP="00A37FFA">
            <w:pPr>
              <w:spacing w:after="0" w:line="240" w:lineRule="auto"/>
            </w:pPr>
          </w:p>
        </w:tc>
        <w:tc>
          <w:tcPr>
            <w:tcW w:w="149" w:type="dxa"/>
          </w:tcPr>
          <w:p w14:paraId="48CF409D" w14:textId="77777777" w:rsidR="00A37FFA" w:rsidRDefault="00A37FFA" w:rsidP="00A37FFA">
            <w:pPr>
              <w:pStyle w:val="EmptyCellLayoutStyle"/>
              <w:spacing w:after="0" w:line="240" w:lineRule="auto"/>
            </w:pPr>
          </w:p>
        </w:tc>
      </w:tr>
      <w:tr w:rsidR="00A37FFA" w14:paraId="7A1F95B3" w14:textId="77777777" w:rsidTr="00A37FFA">
        <w:trPr>
          <w:trHeight w:val="80"/>
        </w:trPr>
        <w:tc>
          <w:tcPr>
            <w:tcW w:w="54" w:type="dxa"/>
          </w:tcPr>
          <w:p w14:paraId="4D2DE58F" w14:textId="77777777" w:rsidR="00A37FFA" w:rsidRDefault="00A37FFA" w:rsidP="00A37FFA">
            <w:pPr>
              <w:pStyle w:val="EmptyCellLayoutStyle"/>
              <w:spacing w:after="0" w:line="240" w:lineRule="auto"/>
            </w:pPr>
          </w:p>
        </w:tc>
        <w:tc>
          <w:tcPr>
            <w:tcW w:w="10395" w:type="dxa"/>
          </w:tcPr>
          <w:p w14:paraId="74CC8BD1" w14:textId="77777777" w:rsidR="00A37FFA" w:rsidRDefault="00A37FFA" w:rsidP="00A37FFA">
            <w:pPr>
              <w:pStyle w:val="EmptyCellLayoutStyle"/>
              <w:spacing w:after="0" w:line="240" w:lineRule="auto"/>
            </w:pPr>
          </w:p>
        </w:tc>
        <w:tc>
          <w:tcPr>
            <w:tcW w:w="149" w:type="dxa"/>
          </w:tcPr>
          <w:p w14:paraId="661CCE34" w14:textId="77777777" w:rsidR="00A37FFA" w:rsidRDefault="00A37FFA" w:rsidP="00A37FFA">
            <w:pPr>
              <w:pStyle w:val="EmptyCellLayoutStyle"/>
              <w:spacing w:after="0" w:line="240" w:lineRule="auto"/>
            </w:pPr>
          </w:p>
        </w:tc>
      </w:tr>
    </w:tbl>
    <w:p xmlns:w="http://schemas.openxmlformats.org/wordprocessingml/2006/main" w14:paraId="28BEFB0D" w14:textId="77777777" w:rsidR="00A37FFA" w:rsidRDefault="00A37FFA" w:rsidP="00A37FFA">
      <w:pPr>
        <w:spacing w:after="0" w:line="240" w:lineRule="auto"/>
      </w:pPr>
    </w:p>
    <w:p xmlns:w="http://schemas.openxmlformats.org/wordprocessingml/2006/main" w14:paraId="41B1E17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接收的消息片段的平均大小</w:t>
      </w:r>
    </w:p>
    <w:p xmlns:w="http://schemas.openxmlformats.org/wordprocessingml/2006/main" w14:paraId="60244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的消息片段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BCA5E1" w14:textId="77777777" w:rsidTr="00A37FFA">
        <w:trPr>
          <w:trHeight w:val="54"/>
        </w:trPr>
        <w:tc>
          <w:tcPr>
            <w:tcW w:w="54" w:type="dxa"/>
          </w:tcPr>
          <w:p w14:paraId="6A046EFC" w14:textId="77777777" w:rsidR="00A37FFA" w:rsidRDefault="00A37FFA" w:rsidP="00A37FFA">
            <w:pPr>
              <w:pStyle w:val="EmptyCellLayoutStyle"/>
              <w:spacing w:after="0" w:line="240" w:lineRule="auto"/>
            </w:pPr>
          </w:p>
        </w:tc>
        <w:tc>
          <w:tcPr>
            <w:tcW w:w="10395" w:type="dxa"/>
          </w:tcPr>
          <w:p w14:paraId="47229EDA" w14:textId="77777777" w:rsidR="00A37FFA" w:rsidRDefault="00A37FFA" w:rsidP="00A37FFA">
            <w:pPr>
              <w:pStyle w:val="EmptyCellLayoutStyle"/>
              <w:spacing w:after="0" w:line="240" w:lineRule="auto"/>
            </w:pPr>
          </w:p>
        </w:tc>
        <w:tc>
          <w:tcPr>
            <w:tcW w:w="149" w:type="dxa"/>
          </w:tcPr>
          <w:p w14:paraId="1634DADA" w14:textId="77777777" w:rsidR="00A37FFA" w:rsidRDefault="00A37FFA" w:rsidP="00A37FFA">
            <w:pPr>
              <w:pStyle w:val="EmptyCellLayoutStyle"/>
              <w:spacing w:after="0" w:line="240" w:lineRule="auto"/>
            </w:pPr>
          </w:p>
        </w:tc>
      </w:tr>
      <w:tr w:rsidR="00A37FFA" w14:paraId="7F4B1F27" w14:textId="77777777" w:rsidTr="00A37FFA">
        <w:tc>
          <w:tcPr>
            <w:tcW w:w="54" w:type="dxa"/>
          </w:tcPr>
          <w:p w14:paraId="543463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230A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C2E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318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9B4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DC6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BBE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D9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1C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BD4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60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511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D533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34E4A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8F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CA5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A1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788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E1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1B7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3E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35F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A9D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0E3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06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6047CB" w14:textId="77777777" w:rsidR="00A37FFA" w:rsidRDefault="00A37FFA" w:rsidP="00A37FFA">
            <w:pPr>
              <w:spacing w:after="0" w:line="240" w:lineRule="auto"/>
            </w:pPr>
          </w:p>
        </w:tc>
        <w:tc>
          <w:tcPr>
            <w:tcW w:w="149" w:type="dxa"/>
          </w:tcPr>
          <w:p w14:paraId="06AEE9C7" w14:textId="77777777" w:rsidR="00A37FFA" w:rsidRDefault="00A37FFA" w:rsidP="00A37FFA">
            <w:pPr>
              <w:pStyle w:val="EmptyCellLayoutStyle"/>
              <w:spacing w:after="0" w:line="240" w:lineRule="auto"/>
            </w:pPr>
          </w:p>
        </w:tc>
      </w:tr>
      <w:tr w:rsidR="00A37FFA" w14:paraId="68EE6018" w14:textId="77777777" w:rsidTr="00A37FFA">
        <w:trPr>
          <w:trHeight w:val="80"/>
        </w:trPr>
        <w:tc>
          <w:tcPr>
            <w:tcW w:w="54" w:type="dxa"/>
          </w:tcPr>
          <w:p w14:paraId="7FF70D48" w14:textId="77777777" w:rsidR="00A37FFA" w:rsidRDefault="00A37FFA" w:rsidP="00A37FFA">
            <w:pPr>
              <w:pStyle w:val="EmptyCellLayoutStyle"/>
              <w:spacing w:after="0" w:line="240" w:lineRule="auto"/>
            </w:pPr>
          </w:p>
        </w:tc>
        <w:tc>
          <w:tcPr>
            <w:tcW w:w="10395" w:type="dxa"/>
          </w:tcPr>
          <w:p w14:paraId="43C57592" w14:textId="77777777" w:rsidR="00A37FFA" w:rsidRDefault="00A37FFA" w:rsidP="00A37FFA">
            <w:pPr>
              <w:pStyle w:val="EmptyCellLayoutStyle"/>
              <w:spacing w:after="0" w:line="240" w:lineRule="auto"/>
            </w:pPr>
          </w:p>
        </w:tc>
        <w:tc>
          <w:tcPr>
            <w:tcW w:w="149" w:type="dxa"/>
          </w:tcPr>
          <w:p w14:paraId="093C49F8" w14:textId="77777777" w:rsidR="00A37FFA" w:rsidRDefault="00A37FFA" w:rsidP="00A37FFA">
            <w:pPr>
              <w:pStyle w:val="EmptyCellLayoutStyle"/>
              <w:spacing w:after="0" w:line="240" w:lineRule="auto"/>
            </w:pPr>
          </w:p>
        </w:tc>
      </w:tr>
    </w:tbl>
    <w:p xmlns:w="http://schemas.openxmlformats.org/wordprocessingml/2006/main" w14:paraId="1BE970FB" w14:textId="77777777" w:rsidR="00A37FFA" w:rsidRDefault="00A37FFA" w:rsidP="00A37FFA">
      <w:pPr>
        <w:spacing w:after="0" w:line="240" w:lineRule="auto"/>
      </w:pPr>
    </w:p>
    <w:p xmlns:w="http://schemas.openxmlformats.org/wordprocessingml/2006/main" w14:paraId="65A015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挂起的已接收 I/O 消息片段数</w:t>
      </w:r>
    </w:p>
    <w:p xmlns:w="http://schemas.openxmlformats.org/wordprocessingml/2006/main" w14:paraId="4956E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已接收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E406ED" w14:textId="77777777" w:rsidTr="00A37FFA">
        <w:trPr>
          <w:trHeight w:val="54"/>
        </w:trPr>
        <w:tc>
          <w:tcPr>
            <w:tcW w:w="54" w:type="dxa"/>
          </w:tcPr>
          <w:p w14:paraId="251FC2B8" w14:textId="77777777" w:rsidR="00A37FFA" w:rsidRDefault="00A37FFA" w:rsidP="00A37FFA">
            <w:pPr>
              <w:pStyle w:val="EmptyCellLayoutStyle"/>
              <w:spacing w:after="0" w:line="240" w:lineRule="auto"/>
            </w:pPr>
          </w:p>
        </w:tc>
        <w:tc>
          <w:tcPr>
            <w:tcW w:w="10395" w:type="dxa"/>
          </w:tcPr>
          <w:p w14:paraId="4E7DCE41" w14:textId="77777777" w:rsidR="00A37FFA" w:rsidRDefault="00A37FFA" w:rsidP="00A37FFA">
            <w:pPr>
              <w:pStyle w:val="EmptyCellLayoutStyle"/>
              <w:spacing w:after="0" w:line="240" w:lineRule="auto"/>
            </w:pPr>
          </w:p>
        </w:tc>
        <w:tc>
          <w:tcPr>
            <w:tcW w:w="149" w:type="dxa"/>
          </w:tcPr>
          <w:p w14:paraId="4B5E8368" w14:textId="77777777" w:rsidR="00A37FFA" w:rsidRDefault="00A37FFA" w:rsidP="00A37FFA">
            <w:pPr>
              <w:pStyle w:val="EmptyCellLayoutStyle"/>
              <w:spacing w:after="0" w:line="240" w:lineRule="auto"/>
            </w:pPr>
          </w:p>
        </w:tc>
      </w:tr>
      <w:tr w:rsidR="00A37FFA" w14:paraId="4F3A6720" w14:textId="77777777" w:rsidTr="00A37FFA">
        <w:tc>
          <w:tcPr>
            <w:tcW w:w="54" w:type="dxa"/>
          </w:tcPr>
          <w:p w14:paraId="5DEA52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FDF1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BCA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BD5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B0C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BA8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FE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20A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81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EB5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75D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8CC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101B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C308F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1B7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D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15B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2860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C8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4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CDF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E57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1F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B5FB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B8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AB4513" w14:textId="77777777" w:rsidR="00A37FFA" w:rsidRDefault="00A37FFA" w:rsidP="00A37FFA">
            <w:pPr>
              <w:spacing w:after="0" w:line="240" w:lineRule="auto"/>
            </w:pPr>
          </w:p>
        </w:tc>
        <w:tc>
          <w:tcPr>
            <w:tcW w:w="149" w:type="dxa"/>
          </w:tcPr>
          <w:p w14:paraId="3D85C098" w14:textId="77777777" w:rsidR="00A37FFA" w:rsidRDefault="00A37FFA" w:rsidP="00A37FFA">
            <w:pPr>
              <w:pStyle w:val="EmptyCellLayoutStyle"/>
              <w:spacing w:after="0" w:line="240" w:lineRule="auto"/>
            </w:pPr>
          </w:p>
        </w:tc>
      </w:tr>
      <w:tr w:rsidR="00A37FFA" w14:paraId="764EB9D4" w14:textId="77777777" w:rsidTr="00A37FFA">
        <w:trPr>
          <w:trHeight w:val="80"/>
        </w:trPr>
        <w:tc>
          <w:tcPr>
            <w:tcW w:w="54" w:type="dxa"/>
          </w:tcPr>
          <w:p w14:paraId="0E9323A6" w14:textId="77777777" w:rsidR="00A37FFA" w:rsidRDefault="00A37FFA" w:rsidP="00A37FFA">
            <w:pPr>
              <w:pStyle w:val="EmptyCellLayoutStyle"/>
              <w:spacing w:after="0" w:line="240" w:lineRule="auto"/>
            </w:pPr>
          </w:p>
        </w:tc>
        <w:tc>
          <w:tcPr>
            <w:tcW w:w="10395" w:type="dxa"/>
          </w:tcPr>
          <w:p w14:paraId="3DCB55CC" w14:textId="77777777" w:rsidR="00A37FFA" w:rsidRDefault="00A37FFA" w:rsidP="00A37FFA">
            <w:pPr>
              <w:pStyle w:val="EmptyCellLayoutStyle"/>
              <w:spacing w:after="0" w:line="240" w:lineRule="auto"/>
            </w:pPr>
          </w:p>
        </w:tc>
        <w:tc>
          <w:tcPr>
            <w:tcW w:w="149" w:type="dxa"/>
          </w:tcPr>
          <w:p w14:paraId="3CA73951" w14:textId="77777777" w:rsidR="00A37FFA" w:rsidRDefault="00A37FFA" w:rsidP="00A37FFA">
            <w:pPr>
              <w:pStyle w:val="EmptyCellLayoutStyle"/>
              <w:spacing w:after="0" w:line="240" w:lineRule="auto"/>
            </w:pPr>
          </w:p>
        </w:tc>
      </w:tr>
    </w:tbl>
    <w:p xmlns:w="http://schemas.openxmlformats.org/wordprocessingml/2006/main" w14:paraId="453BFF50" w14:textId="77777777" w:rsidR="00A37FFA" w:rsidRDefault="00A37FFA" w:rsidP="00A37FFA">
      <w:pPr>
        <w:spacing w:after="0" w:line="240" w:lineRule="auto"/>
      </w:pPr>
    </w:p>
    <w:p xmlns:w="http://schemas.openxmlformats.org/wordprocessingml/2006/main" w14:paraId="29BE7F4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当前的接收 I/O 字节数</w:t>
      </w:r>
    </w:p>
    <w:p xmlns:w="http://schemas.openxmlformats.org/wordprocessingml/2006/main" w14:paraId="0C265B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接收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FD4520" w14:textId="77777777" w:rsidTr="00A37FFA">
        <w:trPr>
          <w:trHeight w:val="54"/>
        </w:trPr>
        <w:tc>
          <w:tcPr>
            <w:tcW w:w="54" w:type="dxa"/>
          </w:tcPr>
          <w:p w14:paraId="36889660" w14:textId="77777777" w:rsidR="00A37FFA" w:rsidRDefault="00A37FFA" w:rsidP="00A37FFA">
            <w:pPr>
              <w:pStyle w:val="EmptyCellLayoutStyle"/>
              <w:spacing w:after="0" w:line="240" w:lineRule="auto"/>
            </w:pPr>
          </w:p>
        </w:tc>
        <w:tc>
          <w:tcPr>
            <w:tcW w:w="10395" w:type="dxa"/>
          </w:tcPr>
          <w:p w14:paraId="30FDA3B6" w14:textId="77777777" w:rsidR="00A37FFA" w:rsidRDefault="00A37FFA" w:rsidP="00A37FFA">
            <w:pPr>
              <w:pStyle w:val="EmptyCellLayoutStyle"/>
              <w:spacing w:after="0" w:line="240" w:lineRule="auto"/>
            </w:pPr>
          </w:p>
        </w:tc>
        <w:tc>
          <w:tcPr>
            <w:tcW w:w="149" w:type="dxa"/>
          </w:tcPr>
          <w:p w14:paraId="0D7E57DC" w14:textId="77777777" w:rsidR="00A37FFA" w:rsidRDefault="00A37FFA" w:rsidP="00A37FFA">
            <w:pPr>
              <w:pStyle w:val="EmptyCellLayoutStyle"/>
              <w:spacing w:after="0" w:line="240" w:lineRule="auto"/>
            </w:pPr>
          </w:p>
        </w:tc>
      </w:tr>
      <w:tr w:rsidR="00A37FFA" w14:paraId="60643352" w14:textId="77777777" w:rsidTr="00A37FFA">
        <w:tc>
          <w:tcPr>
            <w:tcW w:w="54" w:type="dxa"/>
          </w:tcPr>
          <w:p w14:paraId="0951AA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1298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718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FF8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7F84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DFB0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F05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5F2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4D8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6C0D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F1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6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B767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62E6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19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61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4B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264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8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69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6B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48CF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FD4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3A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5CF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3EF53E" w14:textId="77777777" w:rsidR="00A37FFA" w:rsidRDefault="00A37FFA" w:rsidP="00A37FFA">
            <w:pPr>
              <w:spacing w:after="0" w:line="240" w:lineRule="auto"/>
            </w:pPr>
          </w:p>
        </w:tc>
        <w:tc>
          <w:tcPr>
            <w:tcW w:w="149" w:type="dxa"/>
          </w:tcPr>
          <w:p w14:paraId="3852ED3E" w14:textId="77777777" w:rsidR="00A37FFA" w:rsidRDefault="00A37FFA" w:rsidP="00A37FFA">
            <w:pPr>
              <w:pStyle w:val="EmptyCellLayoutStyle"/>
              <w:spacing w:after="0" w:line="240" w:lineRule="auto"/>
            </w:pPr>
          </w:p>
        </w:tc>
      </w:tr>
      <w:tr w:rsidR="00A37FFA" w14:paraId="40CCF70D" w14:textId="77777777" w:rsidTr="00A37FFA">
        <w:trPr>
          <w:trHeight w:val="80"/>
        </w:trPr>
        <w:tc>
          <w:tcPr>
            <w:tcW w:w="54" w:type="dxa"/>
          </w:tcPr>
          <w:p w14:paraId="7F11BBC8" w14:textId="77777777" w:rsidR="00A37FFA" w:rsidRDefault="00A37FFA" w:rsidP="00A37FFA">
            <w:pPr>
              <w:pStyle w:val="EmptyCellLayoutStyle"/>
              <w:spacing w:after="0" w:line="240" w:lineRule="auto"/>
            </w:pPr>
          </w:p>
        </w:tc>
        <w:tc>
          <w:tcPr>
            <w:tcW w:w="10395" w:type="dxa"/>
          </w:tcPr>
          <w:p w14:paraId="665DF68B" w14:textId="77777777" w:rsidR="00A37FFA" w:rsidRDefault="00A37FFA" w:rsidP="00A37FFA">
            <w:pPr>
              <w:pStyle w:val="EmptyCellLayoutStyle"/>
              <w:spacing w:after="0" w:line="240" w:lineRule="auto"/>
            </w:pPr>
          </w:p>
        </w:tc>
        <w:tc>
          <w:tcPr>
            <w:tcW w:w="149" w:type="dxa"/>
          </w:tcPr>
          <w:p w14:paraId="3DC81B52" w14:textId="77777777" w:rsidR="00A37FFA" w:rsidRDefault="00A37FFA" w:rsidP="00A37FFA">
            <w:pPr>
              <w:pStyle w:val="EmptyCellLayoutStyle"/>
              <w:spacing w:after="0" w:line="240" w:lineRule="auto"/>
            </w:pPr>
          </w:p>
        </w:tc>
      </w:tr>
    </w:tbl>
    <w:p xmlns:w="http://schemas.openxmlformats.org/wordprocessingml/2006/main" w14:paraId="122E7488" w14:textId="77777777" w:rsidR="00A37FFA" w:rsidRDefault="00A37FFA" w:rsidP="00A37FFA">
      <w:pPr>
        <w:spacing w:after="0" w:line="240" w:lineRule="auto"/>
      </w:pPr>
    </w:p>
    <w:p xmlns:w="http://schemas.openxmlformats.org/wordprocessingml/2006/main" w14:paraId="1B3951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日志块数/秒</w:t>
      </w:r>
    </w:p>
    <w:p xmlns:w="http://schemas.openxmlformats.org/wordprocessingml/2006/main" w14:paraId="01053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日志快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746A4A" w14:textId="77777777" w:rsidTr="00A37FFA">
        <w:trPr>
          <w:trHeight w:val="54"/>
        </w:trPr>
        <w:tc>
          <w:tcPr>
            <w:tcW w:w="54" w:type="dxa"/>
          </w:tcPr>
          <w:p w14:paraId="40F6CDE9" w14:textId="77777777" w:rsidR="00A37FFA" w:rsidRDefault="00A37FFA" w:rsidP="00A37FFA">
            <w:pPr>
              <w:pStyle w:val="EmptyCellLayoutStyle"/>
              <w:spacing w:after="0" w:line="240" w:lineRule="auto"/>
            </w:pPr>
          </w:p>
        </w:tc>
        <w:tc>
          <w:tcPr>
            <w:tcW w:w="10395" w:type="dxa"/>
          </w:tcPr>
          <w:p w14:paraId="57463B89" w14:textId="77777777" w:rsidR="00A37FFA" w:rsidRDefault="00A37FFA" w:rsidP="00A37FFA">
            <w:pPr>
              <w:pStyle w:val="EmptyCellLayoutStyle"/>
              <w:spacing w:after="0" w:line="240" w:lineRule="auto"/>
            </w:pPr>
          </w:p>
        </w:tc>
        <w:tc>
          <w:tcPr>
            <w:tcW w:w="149" w:type="dxa"/>
          </w:tcPr>
          <w:p w14:paraId="3C66DE8C" w14:textId="77777777" w:rsidR="00A37FFA" w:rsidRDefault="00A37FFA" w:rsidP="00A37FFA">
            <w:pPr>
              <w:pStyle w:val="EmptyCellLayoutStyle"/>
              <w:spacing w:after="0" w:line="240" w:lineRule="auto"/>
            </w:pPr>
          </w:p>
        </w:tc>
      </w:tr>
      <w:tr w:rsidR="00A37FFA" w14:paraId="6D55735F" w14:textId="77777777" w:rsidTr="00A37FFA">
        <w:tc>
          <w:tcPr>
            <w:tcW w:w="54" w:type="dxa"/>
          </w:tcPr>
          <w:p w14:paraId="7A1E73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0B77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2F74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FDC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801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515D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21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08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2BE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288C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07C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4D0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571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6CDE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53D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1E1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13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D78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C84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D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25B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3880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DB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1E8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E09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955674" w14:textId="77777777" w:rsidR="00A37FFA" w:rsidRDefault="00A37FFA" w:rsidP="00A37FFA">
            <w:pPr>
              <w:spacing w:after="0" w:line="240" w:lineRule="auto"/>
            </w:pPr>
          </w:p>
        </w:tc>
        <w:tc>
          <w:tcPr>
            <w:tcW w:w="149" w:type="dxa"/>
          </w:tcPr>
          <w:p w14:paraId="3D2270FD" w14:textId="77777777" w:rsidR="00A37FFA" w:rsidRDefault="00A37FFA" w:rsidP="00A37FFA">
            <w:pPr>
              <w:pStyle w:val="EmptyCellLayoutStyle"/>
              <w:spacing w:after="0" w:line="240" w:lineRule="auto"/>
            </w:pPr>
          </w:p>
        </w:tc>
      </w:tr>
      <w:tr w:rsidR="00A37FFA" w14:paraId="69CC5A7F" w14:textId="77777777" w:rsidTr="00A37FFA">
        <w:trPr>
          <w:trHeight w:val="80"/>
        </w:trPr>
        <w:tc>
          <w:tcPr>
            <w:tcW w:w="54" w:type="dxa"/>
          </w:tcPr>
          <w:p w14:paraId="0237FF13" w14:textId="77777777" w:rsidR="00A37FFA" w:rsidRDefault="00A37FFA" w:rsidP="00A37FFA">
            <w:pPr>
              <w:pStyle w:val="EmptyCellLayoutStyle"/>
              <w:spacing w:after="0" w:line="240" w:lineRule="auto"/>
            </w:pPr>
          </w:p>
        </w:tc>
        <w:tc>
          <w:tcPr>
            <w:tcW w:w="10395" w:type="dxa"/>
          </w:tcPr>
          <w:p w14:paraId="39411D3F" w14:textId="77777777" w:rsidR="00A37FFA" w:rsidRDefault="00A37FFA" w:rsidP="00A37FFA">
            <w:pPr>
              <w:pStyle w:val="EmptyCellLayoutStyle"/>
              <w:spacing w:after="0" w:line="240" w:lineRule="auto"/>
            </w:pPr>
          </w:p>
        </w:tc>
        <w:tc>
          <w:tcPr>
            <w:tcW w:w="149" w:type="dxa"/>
          </w:tcPr>
          <w:p w14:paraId="120BCD36" w14:textId="77777777" w:rsidR="00A37FFA" w:rsidRDefault="00A37FFA" w:rsidP="00A37FFA">
            <w:pPr>
              <w:pStyle w:val="EmptyCellLayoutStyle"/>
              <w:spacing w:after="0" w:line="240" w:lineRule="auto"/>
            </w:pPr>
          </w:p>
        </w:tc>
      </w:tr>
    </w:tbl>
    <w:p xmlns:w="http://schemas.openxmlformats.org/wordprocessingml/2006/main" w14:paraId="5FB897B8" w14:textId="77777777" w:rsidR="00A37FFA" w:rsidRDefault="00A37FFA" w:rsidP="00A37FFA">
      <w:pPr>
        <w:spacing w:after="0" w:line="240" w:lineRule="auto"/>
      </w:pPr>
    </w:p>
    <w:p xmlns:w="http://schemas.openxmlformats.org/wordprocessingml/2006/main" w14:paraId="47A169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I/O 数</w:t>
      </w:r>
    </w:p>
    <w:p xmlns:w="http://schemas.openxmlformats.org/wordprocessingml/2006/main" w14:paraId="1646FC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I/O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042362" w14:textId="77777777" w:rsidTr="00A37FFA">
        <w:trPr>
          <w:trHeight w:val="54"/>
        </w:trPr>
        <w:tc>
          <w:tcPr>
            <w:tcW w:w="54" w:type="dxa"/>
          </w:tcPr>
          <w:p w14:paraId="3C59199F" w14:textId="77777777" w:rsidR="00A37FFA" w:rsidRDefault="00A37FFA" w:rsidP="00A37FFA">
            <w:pPr>
              <w:pStyle w:val="EmptyCellLayoutStyle"/>
              <w:spacing w:after="0" w:line="240" w:lineRule="auto"/>
            </w:pPr>
          </w:p>
        </w:tc>
        <w:tc>
          <w:tcPr>
            <w:tcW w:w="10395" w:type="dxa"/>
          </w:tcPr>
          <w:p w14:paraId="4138C440" w14:textId="77777777" w:rsidR="00A37FFA" w:rsidRDefault="00A37FFA" w:rsidP="00A37FFA">
            <w:pPr>
              <w:pStyle w:val="EmptyCellLayoutStyle"/>
              <w:spacing w:after="0" w:line="240" w:lineRule="auto"/>
            </w:pPr>
          </w:p>
        </w:tc>
        <w:tc>
          <w:tcPr>
            <w:tcW w:w="149" w:type="dxa"/>
          </w:tcPr>
          <w:p w14:paraId="39CD9CC6" w14:textId="77777777" w:rsidR="00A37FFA" w:rsidRDefault="00A37FFA" w:rsidP="00A37FFA">
            <w:pPr>
              <w:pStyle w:val="EmptyCellLayoutStyle"/>
              <w:spacing w:after="0" w:line="240" w:lineRule="auto"/>
            </w:pPr>
          </w:p>
        </w:tc>
      </w:tr>
      <w:tr w:rsidR="00A37FFA" w14:paraId="67714A33" w14:textId="77777777" w:rsidTr="00A37FFA">
        <w:tc>
          <w:tcPr>
            <w:tcW w:w="54" w:type="dxa"/>
          </w:tcPr>
          <w:p w14:paraId="59CE3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FE86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09A6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46F5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5AC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153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4D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25C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CF0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B42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EF2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E1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7BF5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7ABB2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A28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C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94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45A0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0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FD5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AB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2F69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96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C61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2A69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EED4EC" w14:textId="77777777" w:rsidR="00A37FFA" w:rsidRDefault="00A37FFA" w:rsidP="00A37FFA">
            <w:pPr>
              <w:spacing w:after="0" w:line="240" w:lineRule="auto"/>
            </w:pPr>
          </w:p>
        </w:tc>
        <w:tc>
          <w:tcPr>
            <w:tcW w:w="149" w:type="dxa"/>
          </w:tcPr>
          <w:p w14:paraId="186B4CE2" w14:textId="77777777" w:rsidR="00A37FFA" w:rsidRDefault="00A37FFA" w:rsidP="00A37FFA">
            <w:pPr>
              <w:pStyle w:val="EmptyCellLayoutStyle"/>
              <w:spacing w:after="0" w:line="240" w:lineRule="auto"/>
            </w:pPr>
          </w:p>
        </w:tc>
      </w:tr>
      <w:tr w:rsidR="00A37FFA" w14:paraId="5D927DD9" w14:textId="77777777" w:rsidTr="00A37FFA">
        <w:trPr>
          <w:trHeight w:val="80"/>
        </w:trPr>
        <w:tc>
          <w:tcPr>
            <w:tcW w:w="54" w:type="dxa"/>
          </w:tcPr>
          <w:p w14:paraId="0038670A" w14:textId="77777777" w:rsidR="00A37FFA" w:rsidRDefault="00A37FFA" w:rsidP="00A37FFA">
            <w:pPr>
              <w:pStyle w:val="EmptyCellLayoutStyle"/>
              <w:spacing w:after="0" w:line="240" w:lineRule="auto"/>
            </w:pPr>
          </w:p>
        </w:tc>
        <w:tc>
          <w:tcPr>
            <w:tcW w:w="10395" w:type="dxa"/>
          </w:tcPr>
          <w:p w14:paraId="0ED59C50" w14:textId="77777777" w:rsidR="00A37FFA" w:rsidRDefault="00A37FFA" w:rsidP="00A37FFA">
            <w:pPr>
              <w:pStyle w:val="EmptyCellLayoutStyle"/>
              <w:spacing w:after="0" w:line="240" w:lineRule="auto"/>
            </w:pPr>
          </w:p>
        </w:tc>
        <w:tc>
          <w:tcPr>
            <w:tcW w:w="149" w:type="dxa"/>
          </w:tcPr>
          <w:p w14:paraId="33DA6CF3" w14:textId="77777777" w:rsidR="00A37FFA" w:rsidRDefault="00A37FFA" w:rsidP="00A37FFA">
            <w:pPr>
              <w:pStyle w:val="EmptyCellLayoutStyle"/>
              <w:spacing w:after="0" w:line="240" w:lineRule="auto"/>
            </w:pPr>
          </w:p>
        </w:tc>
      </w:tr>
    </w:tbl>
    <w:p xmlns:w="http://schemas.openxmlformats.org/wordprocessingml/2006/main" w14:paraId="57F2DC80" w14:textId="77777777" w:rsidR="00A37FFA" w:rsidRDefault="00A37FFA" w:rsidP="00A37FFA">
      <w:pPr>
        <w:spacing w:after="0" w:line="240" w:lineRule="auto"/>
      </w:pPr>
    </w:p>
    <w:p xmlns:w="http://schemas.openxmlformats.org/wordprocessingml/2006/main" w14:paraId="1B01FF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字节数/传输</w:t>
      </w:r>
    </w:p>
    <w:p xmlns:w="http://schemas.openxmlformats.org/wordprocessingml/2006/main" w14:paraId="36A84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字节数/传输”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ABD2D9" w14:textId="77777777" w:rsidTr="00A37FFA">
        <w:trPr>
          <w:trHeight w:val="54"/>
        </w:trPr>
        <w:tc>
          <w:tcPr>
            <w:tcW w:w="54" w:type="dxa"/>
          </w:tcPr>
          <w:p w14:paraId="718C9A53" w14:textId="77777777" w:rsidR="00A37FFA" w:rsidRDefault="00A37FFA" w:rsidP="00A37FFA">
            <w:pPr>
              <w:pStyle w:val="EmptyCellLayoutStyle"/>
              <w:spacing w:after="0" w:line="240" w:lineRule="auto"/>
            </w:pPr>
          </w:p>
        </w:tc>
        <w:tc>
          <w:tcPr>
            <w:tcW w:w="10395" w:type="dxa"/>
          </w:tcPr>
          <w:p w14:paraId="3A0966B4" w14:textId="77777777" w:rsidR="00A37FFA" w:rsidRDefault="00A37FFA" w:rsidP="00A37FFA">
            <w:pPr>
              <w:pStyle w:val="EmptyCellLayoutStyle"/>
              <w:spacing w:after="0" w:line="240" w:lineRule="auto"/>
            </w:pPr>
          </w:p>
        </w:tc>
        <w:tc>
          <w:tcPr>
            <w:tcW w:w="149" w:type="dxa"/>
          </w:tcPr>
          <w:p w14:paraId="15B5C74F" w14:textId="77777777" w:rsidR="00A37FFA" w:rsidRDefault="00A37FFA" w:rsidP="00A37FFA">
            <w:pPr>
              <w:pStyle w:val="EmptyCellLayoutStyle"/>
              <w:spacing w:after="0" w:line="240" w:lineRule="auto"/>
            </w:pPr>
          </w:p>
        </w:tc>
      </w:tr>
      <w:tr w:rsidR="00A37FFA" w14:paraId="38793382" w14:textId="77777777" w:rsidTr="00A37FFA">
        <w:tc>
          <w:tcPr>
            <w:tcW w:w="54" w:type="dxa"/>
          </w:tcPr>
          <w:p w14:paraId="4FC4D5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7D91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2D53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FB7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EC8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B90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DFC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DF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3B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F72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48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15D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D3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11B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B4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3D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BAE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C5BB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2BE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91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F0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92D9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510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DC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10BF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9D8F5B" w14:textId="77777777" w:rsidR="00A37FFA" w:rsidRDefault="00A37FFA" w:rsidP="00A37FFA">
            <w:pPr>
              <w:spacing w:after="0" w:line="240" w:lineRule="auto"/>
            </w:pPr>
          </w:p>
        </w:tc>
        <w:tc>
          <w:tcPr>
            <w:tcW w:w="149" w:type="dxa"/>
          </w:tcPr>
          <w:p w14:paraId="64916269" w14:textId="77777777" w:rsidR="00A37FFA" w:rsidRDefault="00A37FFA" w:rsidP="00A37FFA">
            <w:pPr>
              <w:pStyle w:val="EmptyCellLayoutStyle"/>
              <w:spacing w:after="0" w:line="240" w:lineRule="auto"/>
            </w:pPr>
          </w:p>
        </w:tc>
      </w:tr>
      <w:tr w:rsidR="00A37FFA" w14:paraId="529A69C6" w14:textId="77777777" w:rsidTr="00A37FFA">
        <w:trPr>
          <w:trHeight w:val="80"/>
        </w:trPr>
        <w:tc>
          <w:tcPr>
            <w:tcW w:w="54" w:type="dxa"/>
          </w:tcPr>
          <w:p w14:paraId="1CB9C225" w14:textId="77777777" w:rsidR="00A37FFA" w:rsidRDefault="00A37FFA" w:rsidP="00A37FFA">
            <w:pPr>
              <w:pStyle w:val="EmptyCellLayoutStyle"/>
              <w:spacing w:after="0" w:line="240" w:lineRule="auto"/>
            </w:pPr>
          </w:p>
        </w:tc>
        <w:tc>
          <w:tcPr>
            <w:tcW w:w="10395" w:type="dxa"/>
          </w:tcPr>
          <w:p w14:paraId="1D59B699" w14:textId="77777777" w:rsidR="00A37FFA" w:rsidRDefault="00A37FFA" w:rsidP="00A37FFA">
            <w:pPr>
              <w:pStyle w:val="EmptyCellLayoutStyle"/>
              <w:spacing w:after="0" w:line="240" w:lineRule="auto"/>
            </w:pPr>
          </w:p>
        </w:tc>
        <w:tc>
          <w:tcPr>
            <w:tcW w:w="149" w:type="dxa"/>
          </w:tcPr>
          <w:p w14:paraId="15BEC50E" w14:textId="77777777" w:rsidR="00A37FFA" w:rsidRDefault="00A37FFA" w:rsidP="00A37FFA">
            <w:pPr>
              <w:pStyle w:val="EmptyCellLayoutStyle"/>
              <w:spacing w:after="0" w:line="240" w:lineRule="auto"/>
            </w:pPr>
          </w:p>
        </w:tc>
      </w:tr>
    </w:tbl>
    <w:p xmlns:w="http://schemas.openxmlformats.org/wordprocessingml/2006/main" w14:paraId="08D8B9E8" w14:textId="77777777" w:rsidR="00A37FFA" w:rsidRDefault="00A37FFA" w:rsidP="00A37FFA">
      <w:pPr>
        <w:spacing w:after="0" w:line="240" w:lineRule="auto"/>
      </w:pPr>
    </w:p>
    <w:p xmlns:w="http://schemas.openxmlformats.org/wordprocessingml/2006/main" w14:paraId="7D60BF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已放弃的转发消息总数</w:t>
      </w:r>
    </w:p>
    <w:p xmlns:w="http://schemas.openxmlformats.org/wordprocessingml/2006/main" w14:paraId="0390A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已放弃的转发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C0B4F6" w14:textId="77777777" w:rsidTr="00A37FFA">
        <w:trPr>
          <w:trHeight w:val="54"/>
        </w:trPr>
        <w:tc>
          <w:tcPr>
            <w:tcW w:w="54" w:type="dxa"/>
          </w:tcPr>
          <w:p w14:paraId="5E68C27B" w14:textId="77777777" w:rsidR="00A37FFA" w:rsidRDefault="00A37FFA" w:rsidP="00A37FFA">
            <w:pPr>
              <w:pStyle w:val="EmptyCellLayoutStyle"/>
              <w:spacing w:after="0" w:line="240" w:lineRule="auto"/>
            </w:pPr>
          </w:p>
        </w:tc>
        <w:tc>
          <w:tcPr>
            <w:tcW w:w="10395" w:type="dxa"/>
          </w:tcPr>
          <w:p w14:paraId="73F9CCEF" w14:textId="77777777" w:rsidR="00A37FFA" w:rsidRDefault="00A37FFA" w:rsidP="00A37FFA">
            <w:pPr>
              <w:pStyle w:val="EmptyCellLayoutStyle"/>
              <w:spacing w:after="0" w:line="240" w:lineRule="auto"/>
            </w:pPr>
          </w:p>
        </w:tc>
        <w:tc>
          <w:tcPr>
            <w:tcW w:w="149" w:type="dxa"/>
          </w:tcPr>
          <w:p w14:paraId="5137EE60" w14:textId="77777777" w:rsidR="00A37FFA" w:rsidRDefault="00A37FFA" w:rsidP="00A37FFA">
            <w:pPr>
              <w:pStyle w:val="EmptyCellLayoutStyle"/>
              <w:spacing w:after="0" w:line="240" w:lineRule="auto"/>
            </w:pPr>
          </w:p>
        </w:tc>
      </w:tr>
      <w:tr w:rsidR="00A37FFA" w14:paraId="578CF63D" w14:textId="77777777" w:rsidTr="00A37FFA">
        <w:tc>
          <w:tcPr>
            <w:tcW w:w="54" w:type="dxa"/>
          </w:tcPr>
          <w:p w14:paraId="20EB24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6363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B62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617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714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FDB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784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3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92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764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91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79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6EBF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5E0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8E2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63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888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54798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E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F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D0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D84A0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9C0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0D69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C76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113F22" w14:textId="77777777" w:rsidR="00A37FFA" w:rsidRDefault="00A37FFA" w:rsidP="00A37FFA">
            <w:pPr>
              <w:spacing w:after="0" w:line="240" w:lineRule="auto"/>
            </w:pPr>
          </w:p>
        </w:tc>
        <w:tc>
          <w:tcPr>
            <w:tcW w:w="149" w:type="dxa"/>
          </w:tcPr>
          <w:p w14:paraId="34AFCE60" w14:textId="77777777" w:rsidR="00A37FFA" w:rsidRDefault="00A37FFA" w:rsidP="00A37FFA">
            <w:pPr>
              <w:pStyle w:val="EmptyCellLayoutStyle"/>
              <w:spacing w:after="0" w:line="240" w:lineRule="auto"/>
            </w:pPr>
          </w:p>
        </w:tc>
      </w:tr>
      <w:tr w:rsidR="00A37FFA" w14:paraId="60A886E1" w14:textId="77777777" w:rsidTr="00A37FFA">
        <w:trPr>
          <w:trHeight w:val="80"/>
        </w:trPr>
        <w:tc>
          <w:tcPr>
            <w:tcW w:w="54" w:type="dxa"/>
          </w:tcPr>
          <w:p w14:paraId="55CF794C" w14:textId="77777777" w:rsidR="00A37FFA" w:rsidRDefault="00A37FFA" w:rsidP="00A37FFA">
            <w:pPr>
              <w:pStyle w:val="EmptyCellLayoutStyle"/>
              <w:spacing w:after="0" w:line="240" w:lineRule="auto"/>
            </w:pPr>
          </w:p>
        </w:tc>
        <w:tc>
          <w:tcPr>
            <w:tcW w:w="10395" w:type="dxa"/>
          </w:tcPr>
          <w:p w14:paraId="136D2B1C" w14:textId="77777777" w:rsidR="00A37FFA" w:rsidRDefault="00A37FFA" w:rsidP="00A37FFA">
            <w:pPr>
              <w:pStyle w:val="EmptyCellLayoutStyle"/>
              <w:spacing w:after="0" w:line="240" w:lineRule="auto"/>
            </w:pPr>
          </w:p>
        </w:tc>
        <w:tc>
          <w:tcPr>
            <w:tcW w:w="149" w:type="dxa"/>
          </w:tcPr>
          <w:p w14:paraId="5E1B841F" w14:textId="77777777" w:rsidR="00A37FFA" w:rsidRDefault="00A37FFA" w:rsidP="00A37FFA">
            <w:pPr>
              <w:pStyle w:val="EmptyCellLayoutStyle"/>
              <w:spacing w:after="0" w:line="240" w:lineRule="auto"/>
            </w:pPr>
          </w:p>
        </w:tc>
      </w:tr>
    </w:tbl>
    <w:p xmlns:w="http://schemas.openxmlformats.org/wordprocessingml/2006/main" w14:paraId="3C4B5BFA" w14:textId="77777777" w:rsidR="00A37FFA" w:rsidRDefault="00A37FFA" w:rsidP="00A37FFA">
      <w:pPr>
        <w:spacing w:after="0" w:line="240" w:lineRule="auto"/>
      </w:pPr>
    </w:p>
    <w:p xmlns:w="http://schemas.openxmlformats.org/wordprocessingml/2006/main" w14:paraId="321451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接收的 I/O 字节数</w:t>
      </w:r>
    </w:p>
    <w:p xmlns:w="http://schemas.openxmlformats.org/wordprocessingml/2006/main" w14:paraId="508480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70F83C" w14:textId="77777777" w:rsidTr="00A37FFA">
        <w:trPr>
          <w:trHeight w:val="54"/>
        </w:trPr>
        <w:tc>
          <w:tcPr>
            <w:tcW w:w="54" w:type="dxa"/>
          </w:tcPr>
          <w:p w14:paraId="0647D658" w14:textId="77777777" w:rsidR="00A37FFA" w:rsidRDefault="00A37FFA" w:rsidP="00A37FFA">
            <w:pPr>
              <w:pStyle w:val="EmptyCellLayoutStyle"/>
              <w:spacing w:after="0" w:line="240" w:lineRule="auto"/>
            </w:pPr>
          </w:p>
        </w:tc>
        <w:tc>
          <w:tcPr>
            <w:tcW w:w="10395" w:type="dxa"/>
          </w:tcPr>
          <w:p w14:paraId="0CF69B61" w14:textId="77777777" w:rsidR="00A37FFA" w:rsidRDefault="00A37FFA" w:rsidP="00A37FFA">
            <w:pPr>
              <w:pStyle w:val="EmptyCellLayoutStyle"/>
              <w:spacing w:after="0" w:line="240" w:lineRule="auto"/>
            </w:pPr>
          </w:p>
        </w:tc>
        <w:tc>
          <w:tcPr>
            <w:tcW w:w="149" w:type="dxa"/>
          </w:tcPr>
          <w:p w14:paraId="6BB38E8F" w14:textId="77777777" w:rsidR="00A37FFA" w:rsidRDefault="00A37FFA" w:rsidP="00A37FFA">
            <w:pPr>
              <w:pStyle w:val="EmptyCellLayoutStyle"/>
              <w:spacing w:after="0" w:line="240" w:lineRule="auto"/>
            </w:pPr>
          </w:p>
        </w:tc>
      </w:tr>
      <w:tr w:rsidR="00A37FFA" w14:paraId="43763E72" w14:textId="77777777" w:rsidTr="00A37FFA">
        <w:tc>
          <w:tcPr>
            <w:tcW w:w="54" w:type="dxa"/>
          </w:tcPr>
          <w:p w14:paraId="22F0126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0AC2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ED5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FF8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E9F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93C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231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D77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C6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D98C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77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4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1A81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ACDC5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4CD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99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DC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AF1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512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09B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2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FFEB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E7E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569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7C5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904F986" w14:textId="77777777" w:rsidR="00A37FFA" w:rsidRDefault="00A37FFA" w:rsidP="00A37FFA">
            <w:pPr>
              <w:spacing w:after="0" w:line="240" w:lineRule="auto"/>
            </w:pPr>
          </w:p>
        </w:tc>
        <w:tc>
          <w:tcPr>
            <w:tcW w:w="149" w:type="dxa"/>
          </w:tcPr>
          <w:p w14:paraId="7EE572E9" w14:textId="77777777" w:rsidR="00A37FFA" w:rsidRDefault="00A37FFA" w:rsidP="00A37FFA">
            <w:pPr>
              <w:pStyle w:val="EmptyCellLayoutStyle"/>
              <w:spacing w:after="0" w:line="240" w:lineRule="auto"/>
            </w:pPr>
          </w:p>
        </w:tc>
      </w:tr>
      <w:tr w:rsidR="00A37FFA" w14:paraId="71D75787" w14:textId="77777777" w:rsidTr="00A37FFA">
        <w:trPr>
          <w:trHeight w:val="80"/>
        </w:trPr>
        <w:tc>
          <w:tcPr>
            <w:tcW w:w="54" w:type="dxa"/>
          </w:tcPr>
          <w:p w14:paraId="2A46612D" w14:textId="77777777" w:rsidR="00A37FFA" w:rsidRDefault="00A37FFA" w:rsidP="00A37FFA">
            <w:pPr>
              <w:pStyle w:val="EmptyCellLayoutStyle"/>
              <w:spacing w:after="0" w:line="240" w:lineRule="auto"/>
            </w:pPr>
          </w:p>
        </w:tc>
        <w:tc>
          <w:tcPr>
            <w:tcW w:w="10395" w:type="dxa"/>
          </w:tcPr>
          <w:p w14:paraId="690AB2F1" w14:textId="77777777" w:rsidR="00A37FFA" w:rsidRDefault="00A37FFA" w:rsidP="00A37FFA">
            <w:pPr>
              <w:pStyle w:val="EmptyCellLayoutStyle"/>
              <w:spacing w:after="0" w:line="240" w:lineRule="auto"/>
            </w:pPr>
          </w:p>
        </w:tc>
        <w:tc>
          <w:tcPr>
            <w:tcW w:w="149" w:type="dxa"/>
          </w:tcPr>
          <w:p w14:paraId="5A7FBF36" w14:textId="77777777" w:rsidR="00A37FFA" w:rsidRDefault="00A37FFA" w:rsidP="00A37FFA">
            <w:pPr>
              <w:pStyle w:val="EmptyCellLayoutStyle"/>
              <w:spacing w:after="0" w:line="240" w:lineRule="auto"/>
            </w:pPr>
          </w:p>
        </w:tc>
      </w:tr>
    </w:tbl>
    <w:p xmlns:w="http://schemas.openxmlformats.org/wordprocessingml/2006/main" w14:paraId="6D45B8DF" w14:textId="77777777" w:rsidR="00A37FFA" w:rsidRDefault="00A37FFA" w:rsidP="00A37FFA">
      <w:pPr>
        <w:spacing w:after="0" w:line="240" w:lineRule="auto"/>
      </w:pPr>
    </w:p>
    <w:p xmlns:w="http://schemas.openxmlformats.org/wordprocessingml/2006/main" w14:paraId="26D233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传输数</w:t>
      </w:r>
    </w:p>
    <w:p xmlns:w="http://schemas.openxmlformats.org/wordprocessingml/2006/main" w14:paraId="69080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传输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B6E1FF" w14:textId="77777777" w:rsidTr="00A37FFA">
        <w:trPr>
          <w:trHeight w:val="54"/>
        </w:trPr>
        <w:tc>
          <w:tcPr>
            <w:tcW w:w="54" w:type="dxa"/>
          </w:tcPr>
          <w:p w14:paraId="73471D1B" w14:textId="77777777" w:rsidR="00A37FFA" w:rsidRDefault="00A37FFA" w:rsidP="00A37FFA">
            <w:pPr>
              <w:pStyle w:val="EmptyCellLayoutStyle"/>
              <w:spacing w:after="0" w:line="240" w:lineRule="auto"/>
            </w:pPr>
          </w:p>
        </w:tc>
        <w:tc>
          <w:tcPr>
            <w:tcW w:w="10395" w:type="dxa"/>
          </w:tcPr>
          <w:p w14:paraId="0A348295" w14:textId="77777777" w:rsidR="00A37FFA" w:rsidRDefault="00A37FFA" w:rsidP="00A37FFA">
            <w:pPr>
              <w:pStyle w:val="EmptyCellLayoutStyle"/>
              <w:spacing w:after="0" w:line="240" w:lineRule="auto"/>
            </w:pPr>
          </w:p>
        </w:tc>
        <w:tc>
          <w:tcPr>
            <w:tcW w:w="149" w:type="dxa"/>
          </w:tcPr>
          <w:p w14:paraId="1B8245A7" w14:textId="77777777" w:rsidR="00A37FFA" w:rsidRDefault="00A37FFA" w:rsidP="00A37FFA">
            <w:pPr>
              <w:pStyle w:val="EmptyCellLayoutStyle"/>
              <w:spacing w:after="0" w:line="240" w:lineRule="auto"/>
            </w:pPr>
          </w:p>
        </w:tc>
      </w:tr>
      <w:tr w:rsidR="00A37FFA" w14:paraId="510A14AC" w14:textId="77777777" w:rsidTr="00A37FFA">
        <w:tc>
          <w:tcPr>
            <w:tcW w:w="54" w:type="dxa"/>
          </w:tcPr>
          <w:p w14:paraId="5608D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0D39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D386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E189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30C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E39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09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8F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39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54A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8E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C4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6785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DE1D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14E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BA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88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9110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57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F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D4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1DA5C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3A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C8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DE6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6D7293" w14:textId="77777777" w:rsidR="00A37FFA" w:rsidRDefault="00A37FFA" w:rsidP="00A37FFA">
            <w:pPr>
              <w:spacing w:after="0" w:line="240" w:lineRule="auto"/>
            </w:pPr>
          </w:p>
        </w:tc>
        <w:tc>
          <w:tcPr>
            <w:tcW w:w="149" w:type="dxa"/>
          </w:tcPr>
          <w:p w14:paraId="17D13C7C" w14:textId="77777777" w:rsidR="00A37FFA" w:rsidRDefault="00A37FFA" w:rsidP="00A37FFA">
            <w:pPr>
              <w:pStyle w:val="EmptyCellLayoutStyle"/>
              <w:spacing w:after="0" w:line="240" w:lineRule="auto"/>
            </w:pPr>
          </w:p>
        </w:tc>
      </w:tr>
      <w:tr w:rsidR="00A37FFA" w14:paraId="48D2A8D6" w14:textId="77777777" w:rsidTr="00A37FFA">
        <w:trPr>
          <w:trHeight w:val="80"/>
        </w:trPr>
        <w:tc>
          <w:tcPr>
            <w:tcW w:w="54" w:type="dxa"/>
          </w:tcPr>
          <w:p w14:paraId="0AC7EA19" w14:textId="77777777" w:rsidR="00A37FFA" w:rsidRDefault="00A37FFA" w:rsidP="00A37FFA">
            <w:pPr>
              <w:pStyle w:val="EmptyCellLayoutStyle"/>
              <w:spacing w:after="0" w:line="240" w:lineRule="auto"/>
            </w:pPr>
          </w:p>
        </w:tc>
        <w:tc>
          <w:tcPr>
            <w:tcW w:w="10395" w:type="dxa"/>
          </w:tcPr>
          <w:p w14:paraId="326C6BDE" w14:textId="77777777" w:rsidR="00A37FFA" w:rsidRDefault="00A37FFA" w:rsidP="00A37FFA">
            <w:pPr>
              <w:pStyle w:val="EmptyCellLayoutStyle"/>
              <w:spacing w:after="0" w:line="240" w:lineRule="auto"/>
            </w:pPr>
          </w:p>
        </w:tc>
        <w:tc>
          <w:tcPr>
            <w:tcW w:w="149" w:type="dxa"/>
          </w:tcPr>
          <w:p w14:paraId="0472F2A0" w14:textId="77777777" w:rsidR="00A37FFA" w:rsidRDefault="00A37FFA" w:rsidP="00A37FFA">
            <w:pPr>
              <w:pStyle w:val="EmptyCellLayoutStyle"/>
              <w:spacing w:after="0" w:line="240" w:lineRule="auto"/>
            </w:pPr>
          </w:p>
        </w:tc>
      </w:tr>
    </w:tbl>
    <w:p xmlns:w="http://schemas.openxmlformats.org/wordprocessingml/2006/main" w14:paraId="54A3E2DF" w14:textId="77777777" w:rsidR="00A37FFA" w:rsidRDefault="00A37FFA" w:rsidP="00A37FFA">
      <w:pPr>
        <w:spacing w:after="0" w:line="240" w:lineRule="auto"/>
      </w:pPr>
    </w:p>
    <w:p xmlns:w="http://schemas.openxmlformats.org/wordprocessingml/2006/main" w14:paraId="2E4369A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启动的虚拟扫描数/秒</w:t>
      </w:r>
    </w:p>
    <w:p xmlns:w="http://schemas.openxmlformats.org/wordprocessingml/2006/main" w14:paraId="6B389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启动的虚拟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5DC91E" w14:textId="77777777" w:rsidTr="00A37FFA">
        <w:trPr>
          <w:trHeight w:val="54"/>
        </w:trPr>
        <w:tc>
          <w:tcPr>
            <w:tcW w:w="54" w:type="dxa"/>
          </w:tcPr>
          <w:p w14:paraId="7402884A" w14:textId="77777777" w:rsidR="00A37FFA" w:rsidRDefault="00A37FFA" w:rsidP="00A37FFA">
            <w:pPr>
              <w:pStyle w:val="EmptyCellLayoutStyle"/>
              <w:spacing w:after="0" w:line="240" w:lineRule="auto"/>
            </w:pPr>
          </w:p>
        </w:tc>
        <w:tc>
          <w:tcPr>
            <w:tcW w:w="10395" w:type="dxa"/>
          </w:tcPr>
          <w:p w14:paraId="20338322" w14:textId="77777777" w:rsidR="00A37FFA" w:rsidRDefault="00A37FFA" w:rsidP="00A37FFA">
            <w:pPr>
              <w:pStyle w:val="EmptyCellLayoutStyle"/>
              <w:spacing w:after="0" w:line="240" w:lineRule="auto"/>
            </w:pPr>
          </w:p>
        </w:tc>
        <w:tc>
          <w:tcPr>
            <w:tcW w:w="149" w:type="dxa"/>
          </w:tcPr>
          <w:p w14:paraId="733A79C1" w14:textId="77777777" w:rsidR="00A37FFA" w:rsidRDefault="00A37FFA" w:rsidP="00A37FFA">
            <w:pPr>
              <w:pStyle w:val="EmptyCellLayoutStyle"/>
              <w:spacing w:after="0" w:line="240" w:lineRule="auto"/>
            </w:pPr>
          </w:p>
        </w:tc>
      </w:tr>
      <w:tr w:rsidR="00A37FFA" w14:paraId="42D8C99B" w14:textId="77777777" w:rsidTr="00A37FFA">
        <w:tc>
          <w:tcPr>
            <w:tcW w:w="54" w:type="dxa"/>
          </w:tcPr>
          <w:p w14:paraId="19F93B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3C49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AA7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3B8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511C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F1C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667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75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B4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9DA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42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A4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8C36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2F22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DC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0D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EE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0DA1B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936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A7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3D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1A4D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5E96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CE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C9A0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1664AA" w14:textId="77777777" w:rsidR="00A37FFA" w:rsidRDefault="00A37FFA" w:rsidP="00A37FFA">
            <w:pPr>
              <w:spacing w:after="0" w:line="240" w:lineRule="auto"/>
            </w:pPr>
          </w:p>
        </w:tc>
        <w:tc>
          <w:tcPr>
            <w:tcW w:w="149" w:type="dxa"/>
          </w:tcPr>
          <w:p w14:paraId="1F20A7F9" w14:textId="77777777" w:rsidR="00A37FFA" w:rsidRDefault="00A37FFA" w:rsidP="00A37FFA">
            <w:pPr>
              <w:pStyle w:val="EmptyCellLayoutStyle"/>
              <w:spacing w:after="0" w:line="240" w:lineRule="auto"/>
            </w:pPr>
          </w:p>
        </w:tc>
      </w:tr>
      <w:tr w:rsidR="00A37FFA" w14:paraId="56A8C82E" w14:textId="77777777" w:rsidTr="00A37FFA">
        <w:trPr>
          <w:trHeight w:val="80"/>
        </w:trPr>
        <w:tc>
          <w:tcPr>
            <w:tcW w:w="54" w:type="dxa"/>
          </w:tcPr>
          <w:p w14:paraId="11BB2A76" w14:textId="77777777" w:rsidR="00A37FFA" w:rsidRDefault="00A37FFA" w:rsidP="00A37FFA">
            <w:pPr>
              <w:pStyle w:val="EmptyCellLayoutStyle"/>
              <w:spacing w:after="0" w:line="240" w:lineRule="auto"/>
            </w:pPr>
          </w:p>
        </w:tc>
        <w:tc>
          <w:tcPr>
            <w:tcW w:w="10395" w:type="dxa"/>
          </w:tcPr>
          <w:p w14:paraId="54589A9A" w14:textId="77777777" w:rsidR="00A37FFA" w:rsidRDefault="00A37FFA" w:rsidP="00A37FFA">
            <w:pPr>
              <w:pStyle w:val="EmptyCellLayoutStyle"/>
              <w:spacing w:after="0" w:line="240" w:lineRule="auto"/>
            </w:pPr>
          </w:p>
        </w:tc>
        <w:tc>
          <w:tcPr>
            <w:tcW w:w="149" w:type="dxa"/>
          </w:tcPr>
          <w:p w14:paraId="662FE673" w14:textId="77777777" w:rsidR="00A37FFA" w:rsidRDefault="00A37FFA" w:rsidP="00A37FFA">
            <w:pPr>
              <w:pStyle w:val="EmptyCellLayoutStyle"/>
              <w:spacing w:after="0" w:line="240" w:lineRule="auto"/>
            </w:pPr>
          </w:p>
        </w:tc>
      </w:tr>
    </w:tbl>
    <w:p xmlns:w="http://schemas.openxmlformats.org/wordprocessingml/2006/main" w14:paraId="241476F6" w14:textId="77777777" w:rsidR="00A37FFA" w:rsidRDefault="00A37FFA" w:rsidP="00A37FFA">
      <w:pPr>
        <w:spacing w:after="0" w:line="240" w:lineRule="auto"/>
      </w:pPr>
    </w:p>
    <w:p xmlns:w="http://schemas.openxmlformats.org/wordprocessingml/2006/main" w14:paraId="4024849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6 消息片段数</w:t>
      </w:r>
    </w:p>
    <w:p xmlns:w="http://schemas.openxmlformats.org/wordprocessingml/2006/main" w14:paraId="53FEC0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6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2ABD95" w14:textId="77777777" w:rsidTr="00A37FFA">
        <w:trPr>
          <w:trHeight w:val="54"/>
        </w:trPr>
        <w:tc>
          <w:tcPr>
            <w:tcW w:w="54" w:type="dxa"/>
          </w:tcPr>
          <w:p w14:paraId="6F3100C2" w14:textId="77777777" w:rsidR="00A37FFA" w:rsidRDefault="00A37FFA" w:rsidP="00A37FFA">
            <w:pPr>
              <w:pStyle w:val="EmptyCellLayoutStyle"/>
              <w:spacing w:after="0" w:line="240" w:lineRule="auto"/>
            </w:pPr>
          </w:p>
        </w:tc>
        <w:tc>
          <w:tcPr>
            <w:tcW w:w="10395" w:type="dxa"/>
          </w:tcPr>
          <w:p w14:paraId="45F7009F" w14:textId="77777777" w:rsidR="00A37FFA" w:rsidRDefault="00A37FFA" w:rsidP="00A37FFA">
            <w:pPr>
              <w:pStyle w:val="EmptyCellLayoutStyle"/>
              <w:spacing w:after="0" w:line="240" w:lineRule="auto"/>
            </w:pPr>
          </w:p>
        </w:tc>
        <w:tc>
          <w:tcPr>
            <w:tcW w:w="149" w:type="dxa"/>
          </w:tcPr>
          <w:p w14:paraId="2FDFAE34" w14:textId="77777777" w:rsidR="00A37FFA" w:rsidRDefault="00A37FFA" w:rsidP="00A37FFA">
            <w:pPr>
              <w:pStyle w:val="EmptyCellLayoutStyle"/>
              <w:spacing w:after="0" w:line="240" w:lineRule="auto"/>
            </w:pPr>
          </w:p>
        </w:tc>
      </w:tr>
      <w:tr w:rsidR="00A37FFA" w14:paraId="6D8D921B" w14:textId="77777777" w:rsidTr="00A37FFA">
        <w:tc>
          <w:tcPr>
            <w:tcW w:w="54" w:type="dxa"/>
          </w:tcPr>
          <w:p w14:paraId="09B7DB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62FD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C71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0BA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ADB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9BB7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C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E60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C4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FD6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D03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A3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DDA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A92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36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26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3B9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30A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55A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7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F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7F52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DE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B5F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68F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7AFE4F" w14:textId="77777777" w:rsidR="00A37FFA" w:rsidRDefault="00A37FFA" w:rsidP="00A37FFA">
            <w:pPr>
              <w:spacing w:after="0" w:line="240" w:lineRule="auto"/>
            </w:pPr>
          </w:p>
        </w:tc>
        <w:tc>
          <w:tcPr>
            <w:tcW w:w="149" w:type="dxa"/>
          </w:tcPr>
          <w:p w14:paraId="137AEAC7" w14:textId="77777777" w:rsidR="00A37FFA" w:rsidRDefault="00A37FFA" w:rsidP="00A37FFA">
            <w:pPr>
              <w:pStyle w:val="EmptyCellLayoutStyle"/>
              <w:spacing w:after="0" w:line="240" w:lineRule="auto"/>
            </w:pPr>
          </w:p>
        </w:tc>
      </w:tr>
      <w:tr w:rsidR="00A37FFA" w14:paraId="68576265" w14:textId="77777777" w:rsidTr="00A37FFA">
        <w:trPr>
          <w:trHeight w:val="80"/>
        </w:trPr>
        <w:tc>
          <w:tcPr>
            <w:tcW w:w="54" w:type="dxa"/>
          </w:tcPr>
          <w:p w14:paraId="6B2B1064" w14:textId="77777777" w:rsidR="00A37FFA" w:rsidRDefault="00A37FFA" w:rsidP="00A37FFA">
            <w:pPr>
              <w:pStyle w:val="EmptyCellLayoutStyle"/>
              <w:spacing w:after="0" w:line="240" w:lineRule="auto"/>
            </w:pPr>
          </w:p>
        </w:tc>
        <w:tc>
          <w:tcPr>
            <w:tcW w:w="10395" w:type="dxa"/>
          </w:tcPr>
          <w:p w14:paraId="6E20AC75" w14:textId="77777777" w:rsidR="00A37FFA" w:rsidRDefault="00A37FFA" w:rsidP="00A37FFA">
            <w:pPr>
              <w:pStyle w:val="EmptyCellLayoutStyle"/>
              <w:spacing w:after="0" w:line="240" w:lineRule="auto"/>
            </w:pPr>
          </w:p>
        </w:tc>
        <w:tc>
          <w:tcPr>
            <w:tcW w:w="149" w:type="dxa"/>
          </w:tcPr>
          <w:p w14:paraId="76850680" w14:textId="77777777" w:rsidR="00A37FFA" w:rsidRDefault="00A37FFA" w:rsidP="00A37FFA">
            <w:pPr>
              <w:pStyle w:val="EmptyCellLayoutStyle"/>
              <w:spacing w:after="0" w:line="240" w:lineRule="auto"/>
            </w:pPr>
          </w:p>
        </w:tc>
      </w:tr>
    </w:tbl>
    <w:p xmlns:w="http://schemas.openxmlformats.org/wordprocessingml/2006/main" w14:paraId="7B66AD4E" w14:textId="77777777" w:rsidR="00A37FFA" w:rsidRDefault="00A37FFA" w:rsidP="00A37FFA">
      <w:pPr>
        <w:spacing w:after="0" w:line="240" w:lineRule="auto"/>
      </w:pPr>
    </w:p>
    <w:p xmlns:w="http://schemas.openxmlformats.org/wordprocessingml/2006/main" w14:paraId="2D1389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引擎盗用的服务器内存 (MB)</w:t>
      </w:r>
    </w:p>
    <w:p xmlns:w="http://schemas.openxmlformats.org/wordprocessingml/2006/main" w14:paraId="6198E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 SQL 数据库引擎盗用的服务器内存 (MB)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B41938" w14:textId="77777777" w:rsidTr="00A37FFA">
        <w:trPr>
          <w:trHeight w:val="54"/>
        </w:trPr>
        <w:tc>
          <w:tcPr>
            <w:tcW w:w="54" w:type="dxa"/>
          </w:tcPr>
          <w:p w14:paraId="418569A4" w14:textId="77777777" w:rsidR="00A37FFA" w:rsidRDefault="00A37FFA" w:rsidP="00A37FFA">
            <w:pPr>
              <w:pStyle w:val="EmptyCellLayoutStyle"/>
              <w:spacing w:after="0" w:line="240" w:lineRule="auto"/>
            </w:pPr>
          </w:p>
        </w:tc>
        <w:tc>
          <w:tcPr>
            <w:tcW w:w="10395" w:type="dxa"/>
          </w:tcPr>
          <w:p w14:paraId="36327FB0" w14:textId="77777777" w:rsidR="00A37FFA" w:rsidRDefault="00A37FFA" w:rsidP="00A37FFA">
            <w:pPr>
              <w:pStyle w:val="EmptyCellLayoutStyle"/>
              <w:spacing w:after="0" w:line="240" w:lineRule="auto"/>
            </w:pPr>
          </w:p>
        </w:tc>
        <w:tc>
          <w:tcPr>
            <w:tcW w:w="149" w:type="dxa"/>
          </w:tcPr>
          <w:p w14:paraId="4A5944E0" w14:textId="77777777" w:rsidR="00A37FFA" w:rsidRDefault="00A37FFA" w:rsidP="00A37FFA">
            <w:pPr>
              <w:pStyle w:val="EmptyCellLayoutStyle"/>
              <w:spacing w:after="0" w:line="240" w:lineRule="auto"/>
            </w:pPr>
          </w:p>
        </w:tc>
      </w:tr>
      <w:tr w:rsidR="00A37FFA" w14:paraId="2328123D" w14:textId="77777777" w:rsidTr="00A37FFA">
        <w:tc>
          <w:tcPr>
            <w:tcW w:w="54" w:type="dxa"/>
          </w:tcPr>
          <w:p w14:paraId="61385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7656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492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0BF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D9E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CDB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DB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2AC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2D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FA27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DC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269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E059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C290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14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FD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25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92B6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1B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80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30D20" w14:textId="77777777" w:rsidR="00A37FFA" w:rsidRDefault="00A37FFA" w:rsidP="00A37FFA">
                  <w:pPr>
                    <w:spacing w:after="0" w:line="240" w:lineRule="auto"/>
                  </w:pPr>
                </w:p>
              </w:tc>
            </w:tr>
            <w:tr w:rsidR="00A37FFA" w14:paraId="34C51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6D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DF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9B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A1BF4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59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36D7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BF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333EC9" w14:textId="77777777" w:rsidR="00A37FFA" w:rsidRDefault="00A37FFA" w:rsidP="00A37FFA">
            <w:pPr>
              <w:spacing w:after="0" w:line="240" w:lineRule="auto"/>
            </w:pPr>
          </w:p>
        </w:tc>
        <w:tc>
          <w:tcPr>
            <w:tcW w:w="149" w:type="dxa"/>
          </w:tcPr>
          <w:p w14:paraId="7BFC8FDD" w14:textId="77777777" w:rsidR="00A37FFA" w:rsidRDefault="00A37FFA" w:rsidP="00A37FFA">
            <w:pPr>
              <w:pStyle w:val="EmptyCellLayoutStyle"/>
              <w:spacing w:after="0" w:line="240" w:lineRule="auto"/>
            </w:pPr>
          </w:p>
        </w:tc>
      </w:tr>
      <w:tr w:rsidR="00A37FFA" w14:paraId="5EC89AA4" w14:textId="77777777" w:rsidTr="00A37FFA">
        <w:trPr>
          <w:trHeight w:val="80"/>
        </w:trPr>
        <w:tc>
          <w:tcPr>
            <w:tcW w:w="54" w:type="dxa"/>
          </w:tcPr>
          <w:p w14:paraId="535078DD" w14:textId="77777777" w:rsidR="00A37FFA" w:rsidRDefault="00A37FFA" w:rsidP="00A37FFA">
            <w:pPr>
              <w:pStyle w:val="EmptyCellLayoutStyle"/>
              <w:spacing w:after="0" w:line="240" w:lineRule="auto"/>
            </w:pPr>
          </w:p>
        </w:tc>
        <w:tc>
          <w:tcPr>
            <w:tcW w:w="10395" w:type="dxa"/>
          </w:tcPr>
          <w:p w14:paraId="513993CC" w14:textId="77777777" w:rsidR="00A37FFA" w:rsidRDefault="00A37FFA" w:rsidP="00A37FFA">
            <w:pPr>
              <w:pStyle w:val="EmptyCellLayoutStyle"/>
              <w:spacing w:after="0" w:line="240" w:lineRule="auto"/>
            </w:pPr>
          </w:p>
        </w:tc>
        <w:tc>
          <w:tcPr>
            <w:tcW w:w="149" w:type="dxa"/>
          </w:tcPr>
          <w:p w14:paraId="28E7C6F6" w14:textId="77777777" w:rsidR="00A37FFA" w:rsidRDefault="00A37FFA" w:rsidP="00A37FFA">
            <w:pPr>
              <w:pStyle w:val="EmptyCellLayoutStyle"/>
              <w:spacing w:after="0" w:line="240" w:lineRule="auto"/>
            </w:pPr>
          </w:p>
        </w:tc>
      </w:tr>
    </w:tbl>
    <w:p xmlns:w="http://schemas.openxmlformats.org/wordprocessingml/2006/main" w14:paraId="50E16629" w14:textId="77777777" w:rsidR="00A37FFA" w:rsidRDefault="00A37FFA" w:rsidP="00A37FFA">
      <w:pPr>
        <w:spacing w:after="0" w:line="240" w:lineRule="auto"/>
      </w:pPr>
    </w:p>
    <w:p xmlns:w="http://schemas.openxmlformats.org/wordprocessingml/2006/main" w14:paraId="721911E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的锁等待数。</w:t>
      </w:r>
    </w:p>
    <w:p xmlns:w="http://schemas.openxmlformats.org/wordprocessingml/2006/main" w14:paraId="46D0B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的锁等待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E8B27CC" w14:textId="77777777" w:rsidTr="00A37FFA">
        <w:trPr>
          <w:trHeight w:val="54"/>
        </w:trPr>
        <w:tc>
          <w:tcPr>
            <w:tcW w:w="54" w:type="dxa"/>
          </w:tcPr>
          <w:p w14:paraId="4F24E303" w14:textId="77777777" w:rsidR="00A37FFA" w:rsidRDefault="00A37FFA" w:rsidP="00A37FFA">
            <w:pPr>
              <w:pStyle w:val="EmptyCellLayoutStyle"/>
              <w:spacing w:after="0" w:line="240" w:lineRule="auto"/>
            </w:pPr>
          </w:p>
        </w:tc>
        <w:tc>
          <w:tcPr>
            <w:tcW w:w="10395" w:type="dxa"/>
          </w:tcPr>
          <w:p w14:paraId="5525D922" w14:textId="77777777" w:rsidR="00A37FFA" w:rsidRDefault="00A37FFA" w:rsidP="00A37FFA">
            <w:pPr>
              <w:pStyle w:val="EmptyCellLayoutStyle"/>
              <w:spacing w:after="0" w:line="240" w:lineRule="auto"/>
            </w:pPr>
          </w:p>
        </w:tc>
        <w:tc>
          <w:tcPr>
            <w:tcW w:w="149" w:type="dxa"/>
          </w:tcPr>
          <w:p w14:paraId="2807CE89" w14:textId="77777777" w:rsidR="00A37FFA" w:rsidRDefault="00A37FFA" w:rsidP="00A37FFA">
            <w:pPr>
              <w:pStyle w:val="EmptyCellLayoutStyle"/>
              <w:spacing w:after="0" w:line="240" w:lineRule="auto"/>
            </w:pPr>
          </w:p>
        </w:tc>
      </w:tr>
      <w:tr w:rsidR="00A37FFA" w14:paraId="763EBFCA" w14:textId="77777777" w:rsidTr="00A37FFA">
        <w:tc>
          <w:tcPr>
            <w:tcW w:w="54" w:type="dxa"/>
          </w:tcPr>
          <w:p w14:paraId="4B82A8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D6BB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8C1B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516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AF6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0DD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23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5AA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FC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F8D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89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997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5A4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5DA0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62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C4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D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8B16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86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76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26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47F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CF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74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2CE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F28611" w14:textId="77777777" w:rsidR="00A37FFA" w:rsidRDefault="00A37FFA" w:rsidP="00A37FFA">
            <w:pPr>
              <w:spacing w:after="0" w:line="240" w:lineRule="auto"/>
            </w:pPr>
          </w:p>
        </w:tc>
        <w:tc>
          <w:tcPr>
            <w:tcW w:w="149" w:type="dxa"/>
          </w:tcPr>
          <w:p w14:paraId="770E2F6F" w14:textId="77777777" w:rsidR="00A37FFA" w:rsidRDefault="00A37FFA" w:rsidP="00A37FFA">
            <w:pPr>
              <w:pStyle w:val="EmptyCellLayoutStyle"/>
              <w:spacing w:after="0" w:line="240" w:lineRule="auto"/>
            </w:pPr>
          </w:p>
        </w:tc>
      </w:tr>
      <w:tr w:rsidR="00A37FFA" w14:paraId="7B497E5A" w14:textId="77777777" w:rsidTr="00A37FFA">
        <w:trPr>
          <w:trHeight w:val="80"/>
        </w:trPr>
        <w:tc>
          <w:tcPr>
            <w:tcW w:w="54" w:type="dxa"/>
          </w:tcPr>
          <w:p w14:paraId="60509BFF" w14:textId="77777777" w:rsidR="00A37FFA" w:rsidRDefault="00A37FFA" w:rsidP="00A37FFA">
            <w:pPr>
              <w:pStyle w:val="EmptyCellLayoutStyle"/>
              <w:spacing w:after="0" w:line="240" w:lineRule="auto"/>
            </w:pPr>
          </w:p>
        </w:tc>
        <w:tc>
          <w:tcPr>
            <w:tcW w:w="10395" w:type="dxa"/>
          </w:tcPr>
          <w:p w14:paraId="0F7D69F8" w14:textId="77777777" w:rsidR="00A37FFA" w:rsidRDefault="00A37FFA" w:rsidP="00A37FFA">
            <w:pPr>
              <w:pStyle w:val="EmptyCellLayoutStyle"/>
              <w:spacing w:after="0" w:line="240" w:lineRule="auto"/>
            </w:pPr>
          </w:p>
        </w:tc>
        <w:tc>
          <w:tcPr>
            <w:tcW w:w="149" w:type="dxa"/>
          </w:tcPr>
          <w:p w14:paraId="59570AE3" w14:textId="77777777" w:rsidR="00A37FFA" w:rsidRDefault="00A37FFA" w:rsidP="00A37FFA">
            <w:pPr>
              <w:pStyle w:val="EmptyCellLayoutStyle"/>
              <w:spacing w:after="0" w:line="240" w:lineRule="auto"/>
            </w:pPr>
          </w:p>
        </w:tc>
      </w:tr>
    </w:tbl>
    <w:p xmlns:w="http://schemas.openxmlformats.org/wordprocessingml/2006/main" w14:paraId="4D81455F" w14:textId="77777777" w:rsidR="00A37FFA" w:rsidRDefault="00A37FFA" w:rsidP="00A37FFA">
      <w:pPr>
        <w:spacing w:after="0" w:line="240" w:lineRule="auto"/>
      </w:pPr>
    </w:p>
    <w:p xmlns:w="http://schemas.openxmlformats.org/wordprocessingml/2006/main" w14:paraId="734F1EF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虚拟即将到期行数/秒</w:t>
      </w:r>
    </w:p>
    <w:p xmlns:w="http://schemas.openxmlformats.org/wordprocessingml/2006/main" w14:paraId="3D638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接触的虚拟即将到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90D636" w14:textId="77777777" w:rsidTr="00A37FFA">
        <w:trPr>
          <w:trHeight w:val="54"/>
        </w:trPr>
        <w:tc>
          <w:tcPr>
            <w:tcW w:w="54" w:type="dxa"/>
          </w:tcPr>
          <w:p w14:paraId="2E5F90EF" w14:textId="77777777" w:rsidR="00A37FFA" w:rsidRDefault="00A37FFA" w:rsidP="00A37FFA">
            <w:pPr>
              <w:pStyle w:val="EmptyCellLayoutStyle"/>
              <w:spacing w:after="0" w:line="240" w:lineRule="auto"/>
            </w:pPr>
          </w:p>
        </w:tc>
        <w:tc>
          <w:tcPr>
            <w:tcW w:w="10395" w:type="dxa"/>
          </w:tcPr>
          <w:p w14:paraId="2347F964" w14:textId="77777777" w:rsidR="00A37FFA" w:rsidRDefault="00A37FFA" w:rsidP="00A37FFA">
            <w:pPr>
              <w:pStyle w:val="EmptyCellLayoutStyle"/>
              <w:spacing w:after="0" w:line="240" w:lineRule="auto"/>
            </w:pPr>
          </w:p>
        </w:tc>
        <w:tc>
          <w:tcPr>
            <w:tcW w:w="149" w:type="dxa"/>
          </w:tcPr>
          <w:p w14:paraId="1B373FA1" w14:textId="77777777" w:rsidR="00A37FFA" w:rsidRDefault="00A37FFA" w:rsidP="00A37FFA">
            <w:pPr>
              <w:pStyle w:val="EmptyCellLayoutStyle"/>
              <w:spacing w:after="0" w:line="240" w:lineRule="auto"/>
            </w:pPr>
          </w:p>
        </w:tc>
      </w:tr>
      <w:tr w:rsidR="00A37FFA" w14:paraId="2DD1CCBB" w14:textId="77777777" w:rsidTr="00A37FFA">
        <w:tc>
          <w:tcPr>
            <w:tcW w:w="54" w:type="dxa"/>
          </w:tcPr>
          <w:p w14:paraId="1C769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27B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40C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56A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5E0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524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D9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1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F8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8B5E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D3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E2F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3297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1C761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7C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3AC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2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41408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720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07E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4A6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E56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995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23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4EB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5CE88E" w14:textId="77777777" w:rsidR="00A37FFA" w:rsidRDefault="00A37FFA" w:rsidP="00A37FFA">
            <w:pPr>
              <w:spacing w:after="0" w:line="240" w:lineRule="auto"/>
            </w:pPr>
          </w:p>
        </w:tc>
        <w:tc>
          <w:tcPr>
            <w:tcW w:w="149" w:type="dxa"/>
          </w:tcPr>
          <w:p w14:paraId="6C52569E" w14:textId="77777777" w:rsidR="00A37FFA" w:rsidRDefault="00A37FFA" w:rsidP="00A37FFA">
            <w:pPr>
              <w:pStyle w:val="EmptyCellLayoutStyle"/>
              <w:spacing w:after="0" w:line="240" w:lineRule="auto"/>
            </w:pPr>
          </w:p>
        </w:tc>
      </w:tr>
      <w:tr w:rsidR="00A37FFA" w14:paraId="0732519B" w14:textId="77777777" w:rsidTr="00A37FFA">
        <w:trPr>
          <w:trHeight w:val="80"/>
        </w:trPr>
        <w:tc>
          <w:tcPr>
            <w:tcW w:w="54" w:type="dxa"/>
          </w:tcPr>
          <w:p w14:paraId="64A7F9F9" w14:textId="77777777" w:rsidR="00A37FFA" w:rsidRDefault="00A37FFA" w:rsidP="00A37FFA">
            <w:pPr>
              <w:pStyle w:val="EmptyCellLayoutStyle"/>
              <w:spacing w:after="0" w:line="240" w:lineRule="auto"/>
            </w:pPr>
          </w:p>
        </w:tc>
        <w:tc>
          <w:tcPr>
            <w:tcW w:w="10395" w:type="dxa"/>
          </w:tcPr>
          <w:p w14:paraId="1B2DAFB5" w14:textId="77777777" w:rsidR="00A37FFA" w:rsidRDefault="00A37FFA" w:rsidP="00A37FFA">
            <w:pPr>
              <w:pStyle w:val="EmptyCellLayoutStyle"/>
              <w:spacing w:after="0" w:line="240" w:lineRule="auto"/>
            </w:pPr>
          </w:p>
        </w:tc>
        <w:tc>
          <w:tcPr>
            <w:tcW w:w="149" w:type="dxa"/>
          </w:tcPr>
          <w:p w14:paraId="42BA7BF6" w14:textId="77777777" w:rsidR="00A37FFA" w:rsidRDefault="00A37FFA" w:rsidP="00A37FFA">
            <w:pPr>
              <w:pStyle w:val="EmptyCellLayoutStyle"/>
              <w:spacing w:after="0" w:line="240" w:lineRule="auto"/>
            </w:pPr>
          </w:p>
        </w:tc>
      </w:tr>
    </w:tbl>
    <w:p xmlns:w="http://schemas.openxmlformats.org/wordprocessingml/2006/main" w14:paraId="3071547E" w14:textId="77777777" w:rsidR="00A37FFA" w:rsidRDefault="00A37FFA" w:rsidP="00A37FFA">
      <w:pPr>
        <w:spacing w:after="0" w:line="240" w:lineRule="auto"/>
      </w:pPr>
    </w:p>
    <w:p xmlns:w="http://schemas.openxmlformats.org/wordprocessingml/2006/main" w14:paraId="06C32D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读取字节数</w:t>
      </w:r>
    </w:p>
    <w:p xmlns:w="http://schemas.openxmlformats.org/wordprocessingml/2006/main" w14:paraId="08B77A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读取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463FE6" w14:textId="77777777" w:rsidTr="00A37FFA">
        <w:trPr>
          <w:trHeight w:val="54"/>
        </w:trPr>
        <w:tc>
          <w:tcPr>
            <w:tcW w:w="54" w:type="dxa"/>
          </w:tcPr>
          <w:p w14:paraId="01F1B87F" w14:textId="77777777" w:rsidR="00A37FFA" w:rsidRDefault="00A37FFA" w:rsidP="00A37FFA">
            <w:pPr>
              <w:pStyle w:val="EmptyCellLayoutStyle"/>
              <w:spacing w:after="0" w:line="240" w:lineRule="auto"/>
            </w:pPr>
          </w:p>
        </w:tc>
        <w:tc>
          <w:tcPr>
            <w:tcW w:w="10395" w:type="dxa"/>
          </w:tcPr>
          <w:p w14:paraId="313FA0CD" w14:textId="77777777" w:rsidR="00A37FFA" w:rsidRDefault="00A37FFA" w:rsidP="00A37FFA">
            <w:pPr>
              <w:pStyle w:val="EmptyCellLayoutStyle"/>
              <w:spacing w:after="0" w:line="240" w:lineRule="auto"/>
            </w:pPr>
          </w:p>
        </w:tc>
        <w:tc>
          <w:tcPr>
            <w:tcW w:w="149" w:type="dxa"/>
          </w:tcPr>
          <w:p w14:paraId="7108A8F2" w14:textId="77777777" w:rsidR="00A37FFA" w:rsidRDefault="00A37FFA" w:rsidP="00A37FFA">
            <w:pPr>
              <w:pStyle w:val="EmptyCellLayoutStyle"/>
              <w:spacing w:after="0" w:line="240" w:lineRule="auto"/>
            </w:pPr>
          </w:p>
        </w:tc>
      </w:tr>
      <w:tr w:rsidR="00A37FFA" w14:paraId="32CA750E" w14:textId="77777777" w:rsidTr="00A37FFA">
        <w:tc>
          <w:tcPr>
            <w:tcW w:w="54" w:type="dxa"/>
          </w:tcPr>
          <w:p w14:paraId="460E61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EA2B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50A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9F7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5CD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89CA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55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CD6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66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1073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71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5B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883A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8D843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E5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D4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0B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884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441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5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6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0114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1C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94D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B2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707AA8" w14:textId="77777777" w:rsidR="00A37FFA" w:rsidRDefault="00A37FFA" w:rsidP="00A37FFA">
            <w:pPr>
              <w:spacing w:after="0" w:line="240" w:lineRule="auto"/>
            </w:pPr>
          </w:p>
        </w:tc>
        <w:tc>
          <w:tcPr>
            <w:tcW w:w="149" w:type="dxa"/>
          </w:tcPr>
          <w:p w14:paraId="3E1E7DBC" w14:textId="77777777" w:rsidR="00A37FFA" w:rsidRDefault="00A37FFA" w:rsidP="00A37FFA">
            <w:pPr>
              <w:pStyle w:val="EmptyCellLayoutStyle"/>
              <w:spacing w:after="0" w:line="240" w:lineRule="auto"/>
            </w:pPr>
          </w:p>
        </w:tc>
      </w:tr>
      <w:tr w:rsidR="00A37FFA" w14:paraId="53D2956C" w14:textId="77777777" w:rsidTr="00A37FFA">
        <w:trPr>
          <w:trHeight w:val="80"/>
        </w:trPr>
        <w:tc>
          <w:tcPr>
            <w:tcW w:w="54" w:type="dxa"/>
          </w:tcPr>
          <w:p w14:paraId="1BF9792C" w14:textId="77777777" w:rsidR="00A37FFA" w:rsidRDefault="00A37FFA" w:rsidP="00A37FFA">
            <w:pPr>
              <w:pStyle w:val="EmptyCellLayoutStyle"/>
              <w:spacing w:after="0" w:line="240" w:lineRule="auto"/>
            </w:pPr>
          </w:p>
        </w:tc>
        <w:tc>
          <w:tcPr>
            <w:tcW w:w="10395" w:type="dxa"/>
          </w:tcPr>
          <w:p w14:paraId="4CAA53B7" w14:textId="77777777" w:rsidR="00A37FFA" w:rsidRDefault="00A37FFA" w:rsidP="00A37FFA">
            <w:pPr>
              <w:pStyle w:val="EmptyCellLayoutStyle"/>
              <w:spacing w:after="0" w:line="240" w:lineRule="auto"/>
            </w:pPr>
          </w:p>
        </w:tc>
        <w:tc>
          <w:tcPr>
            <w:tcW w:w="149" w:type="dxa"/>
          </w:tcPr>
          <w:p w14:paraId="3D5A7F4E" w14:textId="77777777" w:rsidR="00A37FFA" w:rsidRDefault="00A37FFA" w:rsidP="00A37FFA">
            <w:pPr>
              <w:pStyle w:val="EmptyCellLayoutStyle"/>
              <w:spacing w:after="0" w:line="240" w:lineRule="auto"/>
            </w:pPr>
          </w:p>
        </w:tc>
      </w:tr>
    </w:tbl>
    <w:p xmlns:w="http://schemas.openxmlformats.org/wordprocessingml/2006/main" w14:paraId="50BB3204" w14:textId="77777777" w:rsidR="00A37FFA" w:rsidRDefault="00A37FFA" w:rsidP="00A37FFA">
      <w:pPr>
        <w:spacing w:after="0" w:line="240" w:lineRule="auto"/>
      </w:pPr>
    </w:p>
    <w:p xmlns:w="http://schemas.openxmlformats.org/wordprocessingml/2006/main" w14:paraId="387A9ED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未完成的合并请求数</w:t>
      </w:r>
    </w:p>
    <w:p xmlns:w="http://schemas.openxmlformats.org/wordprocessingml/2006/main" w14:paraId="532D7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未完成的合并请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C0247A" w14:textId="77777777" w:rsidTr="00A37FFA">
        <w:trPr>
          <w:trHeight w:val="54"/>
        </w:trPr>
        <w:tc>
          <w:tcPr>
            <w:tcW w:w="54" w:type="dxa"/>
          </w:tcPr>
          <w:p w14:paraId="11F61B78" w14:textId="77777777" w:rsidR="00A37FFA" w:rsidRDefault="00A37FFA" w:rsidP="00A37FFA">
            <w:pPr>
              <w:pStyle w:val="EmptyCellLayoutStyle"/>
              <w:spacing w:after="0" w:line="240" w:lineRule="auto"/>
            </w:pPr>
          </w:p>
        </w:tc>
        <w:tc>
          <w:tcPr>
            <w:tcW w:w="10395" w:type="dxa"/>
          </w:tcPr>
          <w:p w14:paraId="29887A53" w14:textId="77777777" w:rsidR="00A37FFA" w:rsidRDefault="00A37FFA" w:rsidP="00A37FFA">
            <w:pPr>
              <w:pStyle w:val="EmptyCellLayoutStyle"/>
              <w:spacing w:after="0" w:line="240" w:lineRule="auto"/>
            </w:pPr>
          </w:p>
        </w:tc>
        <w:tc>
          <w:tcPr>
            <w:tcW w:w="149" w:type="dxa"/>
          </w:tcPr>
          <w:p w14:paraId="73C990AD" w14:textId="77777777" w:rsidR="00A37FFA" w:rsidRDefault="00A37FFA" w:rsidP="00A37FFA">
            <w:pPr>
              <w:pStyle w:val="EmptyCellLayoutStyle"/>
              <w:spacing w:after="0" w:line="240" w:lineRule="auto"/>
            </w:pPr>
          </w:p>
        </w:tc>
      </w:tr>
      <w:tr w:rsidR="00A37FFA" w14:paraId="579FF9A0" w14:textId="77777777" w:rsidTr="00A37FFA">
        <w:tc>
          <w:tcPr>
            <w:tcW w:w="54" w:type="dxa"/>
          </w:tcPr>
          <w:p w14:paraId="644417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9B24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548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D73C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2EC0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961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49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E4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8C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8D0A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2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2A2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E7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ACC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C25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7A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C8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4231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92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D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4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1EB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99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ABA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1D1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E83872B" w14:textId="77777777" w:rsidR="00A37FFA" w:rsidRDefault="00A37FFA" w:rsidP="00A37FFA">
            <w:pPr>
              <w:spacing w:after="0" w:line="240" w:lineRule="auto"/>
            </w:pPr>
          </w:p>
        </w:tc>
        <w:tc>
          <w:tcPr>
            <w:tcW w:w="149" w:type="dxa"/>
          </w:tcPr>
          <w:p w14:paraId="76E5594E" w14:textId="77777777" w:rsidR="00A37FFA" w:rsidRDefault="00A37FFA" w:rsidP="00A37FFA">
            <w:pPr>
              <w:pStyle w:val="EmptyCellLayoutStyle"/>
              <w:spacing w:after="0" w:line="240" w:lineRule="auto"/>
            </w:pPr>
          </w:p>
        </w:tc>
      </w:tr>
      <w:tr w:rsidR="00A37FFA" w14:paraId="548D96B1" w14:textId="77777777" w:rsidTr="00A37FFA">
        <w:trPr>
          <w:trHeight w:val="80"/>
        </w:trPr>
        <w:tc>
          <w:tcPr>
            <w:tcW w:w="54" w:type="dxa"/>
          </w:tcPr>
          <w:p w14:paraId="2F38455E" w14:textId="77777777" w:rsidR="00A37FFA" w:rsidRDefault="00A37FFA" w:rsidP="00A37FFA">
            <w:pPr>
              <w:pStyle w:val="EmptyCellLayoutStyle"/>
              <w:spacing w:after="0" w:line="240" w:lineRule="auto"/>
            </w:pPr>
          </w:p>
        </w:tc>
        <w:tc>
          <w:tcPr>
            <w:tcW w:w="10395" w:type="dxa"/>
          </w:tcPr>
          <w:p w14:paraId="1CCA039D" w14:textId="77777777" w:rsidR="00A37FFA" w:rsidRDefault="00A37FFA" w:rsidP="00A37FFA">
            <w:pPr>
              <w:pStyle w:val="EmptyCellLayoutStyle"/>
              <w:spacing w:after="0" w:line="240" w:lineRule="auto"/>
            </w:pPr>
          </w:p>
        </w:tc>
        <w:tc>
          <w:tcPr>
            <w:tcW w:w="149" w:type="dxa"/>
          </w:tcPr>
          <w:p w14:paraId="0CF9570F" w14:textId="77777777" w:rsidR="00A37FFA" w:rsidRDefault="00A37FFA" w:rsidP="00A37FFA">
            <w:pPr>
              <w:pStyle w:val="EmptyCellLayoutStyle"/>
              <w:spacing w:after="0" w:line="240" w:lineRule="auto"/>
            </w:pPr>
          </w:p>
        </w:tc>
      </w:tr>
    </w:tbl>
    <w:p xmlns:w="http://schemas.openxmlformats.org/wordprocessingml/2006/main" w14:paraId="56DADFA3" w14:textId="77777777" w:rsidR="00A37FFA" w:rsidRDefault="00A37FFA" w:rsidP="00A37FFA">
      <w:pPr>
        <w:spacing w:after="0" w:line="240" w:lineRule="auto"/>
      </w:pPr>
    </w:p>
    <w:p xmlns:w="http://schemas.openxmlformats.org/wordprocessingml/2006/main" w14:paraId="25C25A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已删除的消息总数</w:t>
      </w:r>
    </w:p>
    <w:p xmlns:w="http://schemas.openxmlformats.org/wordprocessingml/2006/main" w14:paraId="2C09D0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已删除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02FCDA" w14:textId="77777777" w:rsidTr="00A37FFA">
        <w:trPr>
          <w:trHeight w:val="54"/>
        </w:trPr>
        <w:tc>
          <w:tcPr>
            <w:tcW w:w="54" w:type="dxa"/>
          </w:tcPr>
          <w:p w14:paraId="0FA1F65D" w14:textId="77777777" w:rsidR="00A37FFA" w:rsidRDefault="00A37FFA" w:rsidP="00A37FFA">
            <w:pPr>
              <w:pStyle w:val="EmptyCellLayoutStyle"/>
              <w:spacing w:after="0" w:line="240" w:lineRule="auto"/>
            </w:pPr>
          </w:p>
        </w:tc>
        <w:tc>
          <w:tcPr>
            <w:tcW w:w="10395" w:type="dxa"/>
          </w:tcPr>
          <w:p w14:paraId="5374F978" w14:textId="77777777" w:rsidR="00A37FFA" w:rsidRDefault="00A37FFA" w:rsidP="00A37FFA">
            <w:pPr>
              <w:pStyle w:val="EmptyCellLayoutStyle"/>
              <w:spacing w:after="0" w:line="240" w:lineRule="auto"/>
            </w:pPr>
          </w:p>
        </w:tc>
        <w:tc>
          <w:tcPr>
            <w:tcW w:w="149" w:type="dxa"/>
          </w:tcPr>
          <w:p w14:paraId="49934676" w14:textId="77777777" w:rsidR="00A37FFA" w:rsidRDefault="00A37FFA" w:rsidP="00A37FFA">
            <w:pPr>
              <w:pStyle w:val="EmptyCellLayoutStyle"/>
              <w:spacing w:after="0" w:line="240" w:lineRule="auto"/>
            </w:pPr>
          </w:p>
        </w:tc>
      </w:tr>
      <w:tr w:rsidR="00A37FFA" w14:paraId="340A68A8" w14:textId="77777777" w:rsidTr="00A37FFA">
        <w:tc>
          <w:tcPr>
            <w:tcW w:w="54" w:type="dxa"/>
          </w:tcPr>
          <w:p w14:paraId="37AB04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0EB4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E4CD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A25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787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CB4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ED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B01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6A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4C1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5E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7A5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D0D8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78E8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FB7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68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B06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D96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F3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D1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CD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E343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4848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C05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456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A8B56C" w14:textId="77777777" w:rsidR="00A37FFA" w:rsidRDefault="00A37FFA" w:rsidP="00A37FFA">
            <w:pPr>
              <w:spacing w:after="0" w:line="240" w:lineRule="auto"/>
            </w:pPr>
          </w:p>
        </w:tc>
        <w:tc>
          <w:tcPr>
            <w:tcW w:w="149" w:type="dxa"/>
          </w:tcPr>
          <w:p w14:paraId="7A4494B9" w14:textId="77777777" w:rsidR="00A37FFA" w:rsidRDefault="00A37FFA" w:rsidP="00A37FFA">
            <w:pPr>
              <w:pStyle w:val="EmptyCellLayoutStyle"/>
              <w:spacing w:after="0" w:line="240" w:lineRule="auto"/>
            </w:pPr>
          </w:p>
        </w:tc>
      </w:tr>
      <w:tr w:rsidR="00A37FFA" w14:paraId="6989879D" w14:textId="77777777" w:rsidTr="00A37FFA">
        <w:trPr>
          <w:trHeight w:val="80"/>
        </w:trPr>
        <w:tc>
          <w:tcPr>
            <w:tcW w:w="54" w:type="dxa"/>
          </w:tcPr>
          <w:p w14:paraId="0E5DBACB" w14:textId="77777777" w:rsidR="00A37FFA" w:rsidRDefault="00A37FFA" w:rsidP="00A37FFA">
            <w:pPr>
              <w:pStyle w:val="EmptyCellLayoutStyle"/>
              <w:spacing w:after="0" w:line="240" w:lineRule="auto"/>
            </w:pPr>
          </w:p>
        </w:tc>
        <w:tc>
          <w:tcPr>
            <w:tcW w:w="10395" w:type="dxa"/>
          </w:tcPr>
          <w:p w14:paraId="3CD3B558" w14:textId="77777777" w:rsidR="00A37FFA" w:rsidRDefault="00A37FFA" w:rsidP="00A37FFA">
            <w:pPr>
              <w:pStyle w:val="EmptyCellLayoutStyle"/>
              <w:spacing w:after="0" w:line="240" w:lineRule="auto"/>
            </w:pPr>
          </w:p>
        </w:tc>
        <w:tc>
          <w:tcPr>
            <w:tcW w:w="149" w:type="dxa"/>
          </w:tcPr>
          <w:p w14:paraId="20E0C245" w14:textId="77777777" w:rsidR="00A37FFA" w:rsidRDefault="00A37FFA" w:rsidP="00A37FFA">
            <w:pPr>
              <w:pStyle w:val="EmptyCellLayoutStyle"/>
              <w:spacing w:after="0" w:line="240" w:lineRule="auto"/>
            </w:pPr>
          </w:p>
        </w:tc>
      </w:tr>
    </w:tbl>
    <w:p xmlns:w="http://schemas.openxmlformats.org/wordprocessingml/2006/main" w14:paraId="5C2474DD" w14:textId="77777777" w:rsidR="00A37FFA" w:rsidRDefault="00A37FFA" w:rsidP="00A37FFA">
      <w:pPr>
        <w:spacing w:after="0" w:line="240" w:lineRule="auto"/>
      </w:pPr>
    </w:p>
    <w:p xmlns:w="http://schemas.openxmlformats.org/wordprocessingml/2006/main" w14:paraId="7DA432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字节数/读取</w:t>
      </w:r>
    </w:p>
    <w:p xmlns:w="http://schemas.openxmlformats.org/wordprocessingml/2006/main" w14:paraId="1F334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字节数/读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DF3DD" w14:textId="77777777" w:rsidTr="00A37FFA">
        <w:trPr>
          <w:trHeight w:val="54"/>
        </w:trPr>
        <w:tc>
          <w:tcPr>
            <w:tcW w:w="54" w:type="dxa"/>
          </w:tcPr>
          <w:p w14:paraId="0C8FEF63" w14:textId="77777777" w:rsidR="00A37FFA" w:rsidRDefault="00A37FFA" w:rsidP="00A37FFA">
            <w:pPr>
              <w:pStyle w:val="EmptyCellLayoutStyle"/>
              <w:spacing w:after="0" w:line="240" w:lineRule="auto"/>
            </w:pPr>
          </w:p>
        </w:tc>
        <w:tc>
          <w:tcPr>
            <w:tcW w:w="10395" w:type="dxa"/>
          </w:tcPr>
          <w:p w14:paraId="08DF54BA" w14:textId="77777777" w:rsidR="00A37FFA" w:rsidRDefault="00A37FFA" w:rsidP="00A37FFA">
            <w:pPr>
              <w:pStyle w:val="EmptyCellLayoutStyle"/>
              <w:spacing w:after="0" w:line="240" w:lineRule="auto"/>
            </w:pPr>
          </w:p>
        </w:tc>
        <w:tc>
          <w:tcPr>
            <w:tcW w:w="149" w:type="dxa"/>
          </w:tcPr>
          <w:p w14:paraId="7AC21A0A" w14:textId="77777777" w:rsidR="00A37FFA" w:rsidRDefault="00A37FFA" w:rsidP="00A37FFA">
            <w:pPr>
              <w:pStyle w:val="EmptyCellLayoutStyle"/>
              <w:spacing w:after="0" w:line="240" w:lineRule="auto"/>
            </w:pPr>
          </w:p>
        </w:tc>
      </w:tr>
      <w:tr w:rsidR="00A37FFA" w14:paraId="69D91AE8" w14:textId="77777777" w:rsidTr="00A37FFA">
        <w:tc>
          <w:tcPr>
            <w:tcW w:w="54" w:type="dxa"/>
          </w:tcPr>
          <w:p w14:paraId="2C310D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3F9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F56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3D6E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2F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6AD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BA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31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ED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486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D2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D9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79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41A71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8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D4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4B1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7E86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B4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A5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B07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99DD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EB0B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803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7DE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D7DD1F" w14:textId="77777777" w:rsidR="00A37FFA" w:rsidRDefault="00A37FFA" w:rsidP="00A37FFA">
            <w:pPr>
              <w:spacing w:after="0" w:line="240" w:lineRule="auto"/>
            </w:pPr>
          </w:p>
        </w:tc>
        <w:tc>
          <w:tcPr>
            <w:tcW w:w="149" w:type="dxa"/>
          </w:tcPr>
          <w:p w14:paraId="244AEFAA" w14:textId="77777777" w:rsidR="00A37FFA" w:rsidRDefault="00A37FFA" w:rsidP="00A37FFA">
            <w:pPr>
              <w:pStyle w:val="EmptyCellLayoutStyle"/>
              <w:spacing w:after="0" w:line="240" w:lineRule="auto"/>
            </w:pPr>
          </w:p>
        </w:tc>
      </w:tr>
      <w:tr w:rsidR="00A37FFA" w14:paraId="56C1230B" w14:textId="77777777" w:rsidTr="00A37FFA">
        <w:trPr>
          <w:trHeight w:val="80"/>
        </w:trPr>
        <w:tc>
          <w:tcPr>
            <w:tcW w:w="54" w:type="dxa"/>
          </w:tcPr>
          <w:p w14:paraId="48EA216E" w14:textId="77777777" w:rsidR="00A37FFA" w:rsidRDefault="00A37FFA" w:rsidP="00A37FFA">
            <w:pPr>
              <w:pStyle w:val="EmptyCellLayoutStyle"/>
              <w:spacing w:after="0" w:line="240" w:lineRule="auto"/>
            </w:pPr>
          </w:p>
        </w:tc>
        <w:tc>
          <w:tcPr>
            <w:tcW w:w="10395" w:type="dxa"/>
          </w:tcPr>
          <w:p w14:paraId="5911490F" w14:textId="77777777" w:rsidR="00A37FFA" w:rsidRDefault="00A37FFA" w:rsidP="00A37FFA">
            <w:pPr>
              <w:pStyle w:val="EmptyCellLayoutStyle"/>
              <w:spacing w:after="0" w:line="240" w:lineRule="auto"/>
            </w:pPr>
          </w:p>
        </w:tc>
        <w:tc>
          <w:tcPr>
            <w:tcW w:w="149" w:type="dxa"/>
          </w:tcPr>
          <w:p w14:paraId="072CA4F6" w14:textId="77777777" w:rsidR="00A37FFA" w:rsidRDefault="00A37FFA" w:rsidP="00A37FFA">
            <w:pPr>
              <w:pStyle w:val="EmptyCellLayoutStyle"/>
              <w:spacing w:after="0" w:line="240" w:lineRule="auto"/>
            </w:pPr>
          </w:p>
        </w:tc>
      </w:tr>
    </w:tbl>
    <w:p xmlns:w="http://schemas.openxmlformats.org/wordprocessingml/2006/main" w14:paraId="4A6A473E" w14:textId="77777777" w:rsidR="00A37FFA" w:rsidRDefault="00A37FFA" w:rsidP="00A37FFA">
      <w:pPr>
        <w:spacing w:after="0" w:line="240" w:lineRule="auto"/>
      </w:pPr>
    </w:p>
    <w:p xmlns:w="http://schemas.openxmlformats.org/wordprocessingml/2006/main" w14:paraId="6A3C051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7 消息片段数</w:t>
      </w:r>
    </w:p>
    <w:p xmlns:w="http://schemas.openxmlformats.org/wordprocessingml/2006/main" w14:paraId="1B9C2E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7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AEA4F9" w14:textId="77777777" w:rsidTr="00A37FFA">
        <w:trPr>
          <w:trHeight w:val="54"/>
        </w:trPr>
        <w:tc>
          <w:tcPr>
            <w:tcW w:w="54" w:type="dxa"/>
          </w:tcPr>
          <w:p w14:paraId="51C21A2F" w14:textId="77777777" w:rsidR="00A37FFA" w:rsidRDefault="00A37FFA" w:rsidP="00A37FFA">
            <w:pPr>
              <w:pStyle w:val="EmptyCellLayoutStyle"/>
              <w:spacing w:after="0" w:line="240" w:lineRule="auto"/>
            </w:pPr>
          </w:p>
        </w:tc>
        <w:tc>
          <w:tcPr>
            <w:tcW w:w="10395" w:type="dxa"/>
          </w:tcPr>
          <w:p w14:paraId="1E736B39" w14:textId="77777777" w:rsidR="00A37FFA" w:rsidRDefault="00A37FFA" w:rsidP="00A37FFA">
            <w:pPr>
              <w:pStyle w:val="EmptyCellLayoutStyle"/>
              <w:spacing w:after="0" w:line="240" w:lineRule="auto"/>
            </w:pPr>
          </w:p>
        </w:tc>
        <w:tc>
          <w:tcPr>
            <w:tcW w:w="149" w:type="dxa"/>
          </w:tcPr>
          <w:p w14:paraId="4CE51DA2" w14:textId="77777777" w:rsidR="00A37FFA" w:rsidRDefault="00A37FFA" w:rsidP="00A37FFA">
            <w:pPr>
              <w:pStyle w:val="EmptyCellLayoutStyle"/>
              <w:spacing w:after="0" w:line="240" w:lineRule="auto"/>
            </w:pPr>
          </w:p>
        </w:tc>
      </w:tr>
      <w:tr w:rsidR="00A37FFA" w14:paraId="2519A29A" w14:textId="77777777" w:rsidTr="00A37FFA">
        <w:tc>
          <w:tcPr>
            <w:tcW w:w="54" w:type="dxa"/>
          </w:tcPr>
          <w:p w14:paraId="22FBA5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D09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A66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4417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E0E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6BF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B20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62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D47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658E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1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422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27A2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B373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43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D8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9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BD49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595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1F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9D0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15CB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3C9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9A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F3B9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308B24" w14:textId="77777777" w:rsidR="00A37FFA" w:rsidRDefault="00A37FFA" w:rsidP="00A37FFA">
            <w:pPr>
              <w:spacing w:after="0" w:line="240" w:lineRule="auto"/>
            </w:pPr>
          </w:p>
        </w:tc>
        <w:tc>
          <w:tcPr>
            <w:tcW w:w="149" w:type="dxa"/>
          </w:tcPr>
          <w:p w14:paraId="1D56C6E9" w14:textId="77777777" w:rsidR="00A37FFA" w:rsidRDefault="00A37FFA" w:rsidP="00A37FFA">
            <w:pPr>
              <w:pStyle w:val="EmptyCellLayoutStyle"/>
              <w:spacing w:after="0" w:line="240" w:lineRule="auto"/>
            </w:pPr>
          </w:p>
        </w:tc>
      </w:tr>
      <w:tr w:rsidR="00A37FFA" w14:paraId="716C8FB4" w14:textId="77777777" w:rsidTr="00A37FFA">
        <w:trPr>
          <w:trHeight w:val="80"/>
        </w:trPr>
        <w:tc>
          <w:tcPr>
            <w:tcW w:w="54" w:type="dxa"/>
          </w:tcPr>
          <w:p w14:paraId="637FAC22" w14:textId="77777777" w:rsidR="00A37FFA" w:rsidRDefault="00A37FFA" w:rsidP="00A37FFA">
            <w:pPr>
              <w:pStyle w:val="EmptyCellLayoutStyle"/>
              <w:spacing w:after="0" w:line="240" w:lineRule="auto"/>
            </w:pPr>
          </w:p>
        </w:tc>
        <w:tc>
          <w:tcPr>
            <w:tcW w:w="10395" w:type="dxa"/>
          </w:tcPr>
          <w:p w14:paraId="33FB8B6A" w14:textId="77777777" w:rsidR="00A37FFA" w:rsidRDefault="00A37FFA" w:rsidP="00A37FFA">
            <w:pPr>
              <w:pStyle w:val="EmptyCellLayoutStyle"/>
              <w:spacing w:after="0" w:line="240" w:lineRule="auto"/>
            </w:pPr>
          </w:p>
        </w:tc>
        <w:tc>
          <w:tcPr>
            <w:tcW w:w="149" w:type="dxa"/>
          </w:tcPr>
          <w:p w14:paraId="54202D09" w14:textId="77777777" w:rsidR="00A37FFA" w:rsidRDefault="00A37FFA" w:rsidP="00A37FFA">
            <w:pPr>
              <w:pStyle w:val="EmptyCellLayoutStyle"/>
              <w:spacing w:after="0" w:line="240" w:lineRule="auto"/>
            </w:pPr>
          </w:p>
        </w:tc>
      </w:tr>
    </w:tbl>
    <w:p xmlns:w="http://schemas.openxmlformats.org/wordprocessingml/2006/main" w14:paraId="6CD1D9A2" w14:textId="77777777" w:rsidR="00A37FFA" w:rsidRDefault="00A37FFA" w:rsidP="00A37FFA">
      <w:pPr>
        <w:spacing w:after="0" w:line="240" w:lineRule="auto"/>
      </w:pPr>
    </w:p>
    <w:p xmlns:w="http://schemas.openxmlformats.org/wordprocessingml/2006/main" w14:paraId="499715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TransmissionQ 消息数</w:t>
      </w:r>
    </w:p>
    <w:p xmlns:w="http://schemas.openxmlformats.org/wordprocessingml/2006/main" w14:paraId="442AA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TransmissionQ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721931" w14:textId="77777777" w:rsidTr="00A37FFA">
        <w:trPr>
          <w:trHeight w:val="54"/>
        </w:trPr>
        <w:tc>
          <w:tcPr>
            <w:tcW w:w="54" w:type="dxa"/>
          </w:tcPr>
          <w:p w14:paraId="328A0AEC" w14:textId="77777777" w:rsidR="00A37FFA" w:rsidRDefault="00A37FFA" w:rsidP="00A37FFA">
            <w:pPr>
              <w:pStyle w:val="EmptyCellLayoutStyle"/>
              <w:spacing w:after="0" w:line="240" w:lineRule="auto"/>
            </w:pPr>
          </w:p>
        </w:tc>
        <w:tc>
          <w:tcPr>
            <w:tcW w:w="10395" w:type="dxa"/>
          </w:tcPr>
          <w:p w14:paraId="74D1D0BB" w14:textId="77777777" w:rsidR="00A37FFA" w:rsidRDefault="00A37FFA" w:rsidP="00A37FFA">
            <w:pPr>
              <w:pStyle w:val="EmptyCellLayoutStyle"/>
              <w:spacing w:after="0" w:line="240" w:lineRule="auto"/>
            </w:pPr>
          </w:p>
        </w:tc>
        <w:tc>
          <w:tcPr>
            <w:tcW w:w="149" w:type="dxa"/>
          </w:tcPr>
          <w:p w14:paraId="30417D56" w14:textId="77777777" w:rsidR="00A37FFA" w:rsidRDefault="00A37FFA" w:rsidP="00A37FFA">
            <w:pPr>
              <w:pStyle w:val="EmptyCellLayoutStyle"/>
              <w:spacing w:after="0" w:line="240" w:lineRule="auto"/>
            </w:pPr>
          </w:p>
        </w:tc>
      </w:tr>
      <w:tr w:rsidR="00A37FFA" w14:paraId="2B0978FE" w14:textId="77777777" w:rsidTr="00A37FFA">
        <w:tc>
          <w:tcPr>
            <w:tcW w:w="54" w:type="dxa"/>
          </w:tcPr>
          <w:p w14:paraId="433D5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91A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EDCF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317F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725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9EA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49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C03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B1A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A06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7A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3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027B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4BF6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B4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E97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04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7BF0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17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EDA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9F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F56E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CB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B4E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3E6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9E68FE" w14:textId="77777777" w:rsidR="00A37FFA" w:rsidRDefault="00A37FFA" w:rsidP="00A37FFA">
            <w:pPr>
              <w:spacing w:after="0" w:line="240" w:lineRule="auto"/>
            </w:pPr>
          </w:p>
        </w:tc>
        <w:tc>
          <w:tcPr>
            <w:tcW w:w="149" w:type="dxa"/>
          </w:tcPr>
          <w:p w14:paraId="452EAF57" w14:textId="77777777" w:rsidR="00A37FFA" w:rsidRDefault="00A37FFA" w:rsidP="00A37FFA">
            <w:pPr>
              <w:pStyle w:val="EmptyCellLayoutStyle"/>
              <w:spacing w:after="0" w:line="240" w:lineRule="auto"/>
            </w:pPr>
          </w:p>
        </w:tc>
      </w:tr>
      <w:tr w:rsidR="00A37FFA" w14:paraId="2A527A51" w14:textId="77777777" w:rsidTr="00A37FFA">
        <w:trPr>
          <w:trHeight w:val="80"/>
        </w:trPr>
        <w:tc>
          <w:tcPr>
            <w:tcW w:w="54" w:type="dxa"/>
          </w:tcPr>
          <w:p w14:paraId="257380B1" w14:textId="77777777" w:rsidR="00A37FFA" w:rsidRDefault="00A37FFA" w:rsidP="00A37FFA">
            <w:pPr>
              <w:pStyle w:val="EmptyCellLayoutStyle"/>
              <w:spacing w:after="0" w:line="240" w:lineRule="auto"/>
            </w:pPr>
          </w:p>
        </w:tc>
        <w:tc>
          <w:tcPr>
            <w:tcW w:w="10395" w:type="dxa"/>
          </w:tcPr>
          <w:p w14:paraId="5B1CC6AA" w14:textId="77777777" w:rsidR="00A37FFA" w:rsidRDefault="00A37FFA" w:rsidP="00A37FFA">
            <w:pPr>
              <w:pStyle w:val="EmptyCellLayoutStyle"/>
              <w:spacing w:after="0" w:line="240" w:lineRule="auto"/>
            </w:pPr>
          </w:p>
        </w:tc>
        <w:tc>
          <w:tcPr>
            <w:tcW w:w="149" w:type="dxa"/>
          </w:tcPr>
          <w:p w14:paraId="79FE42B8" w14:textId="77777777" w:rsidR="00A37FFA" w:rsidRDefault="00A37FFA" w:rsidP="00A37FFA">
            <w:pPr>
              <w:pStyle w:val="EmptyCellLayoutStyle"/>
              <w:spacing w:after="0" w:line="240" w:lineRule="auto"/>
            </w:pPr>
          </w:p>
        </w:tc>
      </w:tr>
    </w:tbl>
    <w:p xmlns:w="http://schemas.openxmlformats.org/wordprocessingml/2006/main" w14:paraId="392B3770" w14:textId="77777777" w:rsidR="00A37FFA" w:rsidRDefault="00A37FFA" w:rsidP="00A37FFA">
      <w:pPr>
        <w:spacing w:after="0" w:line="240" w:lineRule="auto"/>
      </w:pPr>
    </w:p>
    <w:p xmlns:w="http://schemas.openxmlformats.org/wordprocessingml/2006/main" w14:paraId="49FA9E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临时删除行数/秒</w:t>
      </w:r>
    </w:p>
    <w:p xmlns:w="http://schemas.openxmlformats.org/wordprocessingml/2006/main" w14:paraId="2E9F74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接触的临时删除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254C4" w14:textId="77777777" w:rsidTr="00A37FFA">
        <w:trPr>
          <w:trHeight w:val="54"/>
        </w:trPr>
        <w:tc>
          <w:tcPr>
            <w:tcW w:w="54" w:type="dxa"/>
          </w:tcPr>
          <w:p w14:paraId="36334773" w14:textId="77777777" w:rsidR="00A37FFA" w:rsidRDefault="00A37FFA" w:rsidP="00A37FFA">
            <w:pPr>
              <w:pStyle w:val="EmptyCellLayoutStyle"/>
              <w:spacing w:after="0" w:line="240" w:lineRule="auto"/>
            </w:pPr>
          </w:p>
        </w:tc>
        <w:tc>
          <w:tcPr>
            <w:tcW w:w="10395" w:type="dxa"/>
          </w:tcPr>
          <w:p w14:paraId="6848D9DF" w14:textId="77777777" w:rsidR="00A37FFA" w:rsidRDefault="00A37FFA" w:rsidP="00A37FFA">
            <w:pPr>
              <w:pStyle w:val="EmptyCellLayoutStyle"/>
              <w:spacing w:after="0" w:line="240" w:lineRule="auto"/>
            </w:pPr>
          </w:p>
        </w:tc>
        <w:tc>
          <w:tcPr>
            <w:tcW w:w="149" w:type="dxa"/>
          </w:tcPr>
          <w:p w14:paraId="4DDB2AB6" w14:textId="77777777" w:rsidR="00A37FFA" w:rsidRDefault="00A37FFA" w:rsidP="00A37FFA">
            <w:pPr>
              <w:pStyle w:val="EmptyCellLayoutStyle"/>
              <w:spacing w:after="0" w:line="240" w:lineRule="auto"/>
            </w:pPr>
          </w:p>
        </w:tc>
      </w:tr>
      <w:tr w:rsidR="00A37FFA" w14:paraId="633D0CC4" w14:textId="77777777" w:rsidTr="00A37FFA">
        <w:tc>
          <w:tcPr>
            <w:tcW w:w="54" w:type="dxa"/>
          </w:tcPr>
          <w:p w14:paraId="307AD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56F1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78A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E29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89D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87E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91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B1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B4A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B216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722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E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A9C7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1A45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EF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B0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2F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3858A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9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4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C3A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3A61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FF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57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E56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AAE39A" w14:textId="77777777" w:rsidR="00A37FFA" w:rsidRDefault="00A37FFA" w:rsidP="00A37FFA">
            <w:pPr>
              <w:spacing w:after="0" w:line="240" w:lineRule="auto"/>
            </w:pPr>
          </w:p>
        </w:tc>
        <w:tc>
          <w:tcPr>
            <w:tcW w:w="149" w:type="dxa"/>
          </w:tcPr>
          <w:p w14:paraId="5EEA72A5" w14:textId="77777777" w:rsidR="00A37FFA" w:rsidRDefault="00A37FFA" w:rsidP="00A37FFA">
            <w:pPr>
              <w:pStyle w:val="EmptyCellLayoutStyle"/>
              <w:spacing w:after="0" w:line="240" w:lineRule="auto"/>
            </w:pPr>
          </w:p>
        </w:tc>
      </w:tr>
      <w:tr w:rsidR="00A37FFA" w14:paraId="39E338C7" w14:textId="77777777" w:rsidTr="00A37FFA">
        <w:trPr>
          <w:trHeight w:val="80"/>
        </w:trPr>
        <w:tc>
          <w:tcPr>
            <w:tcW w:w="54" w:type="dxa"/>
          </w:tcPr>
          <w:p w14:paraId="381F9977" w14:textId="77777777" w:rsidR="00A37FFA" w:rsidRDefault="00A37FFA" w:rsidP="00A37FFA">
            <w:pPr>
              <w:pStyle w:val="EmptyCellLayoutStyle"/>
              <w:spacing w:after="0" w:line="240" w:lineRule="auto"/>
            </w:pPr>
          </w:p>
        </w:tc>
        <w:tc>
          <w:tcPr>
            <w:tcW w:w="10395" w:type="dxa"/>
          </w:tcPr>
          <w:p w14:paraId="2F4F310A" w14:textId="77777777" w:rsidR="00A37FFA" w:rsidRDefault="00A37FFA" w:rsidP="00A37FFA">
            <w:pPr>
              <w:pStyle w:val="EmptyCellLayoutStyle"/>
              <w:spacing w:after="0" w:line="240" w:lineRule="auto"/>
            </w:pPr>
          </w:p>
        </w:tc>
        <w:tc>
          <w:tcPr>
            <w:tcW w:w="149" w:type="dxa"/>
          </w:tcPr>
          <w:p w14:paraId="0C191910" w14:textId="77777777" w:rsidR="00A37FFA" w:rsidRDefault="00A37FFA" w:rsidP="00A37FFA">
            <w:pPr>
              <w:pStyle w:val="EmptyCellLayoutStyle"/>
              <w:spacing w:after="0" w:line="240" w:lineRule="auto"/>
            </w:pPr>
          </w:p>
        </w:tc>
      </w:tr>
    </w:tbl>
    <w:p xmlns:w="http://schemas.openxmlformats.org/wordprocessingml/2006/main" w14:paraId="5D060C73" w14:textId="77777777" w:rsidR="00A37FFA" w:rsidRDefault="00A37FFA" w:rsidP="00A37FFA">
      <w:pPr>
        <w:spacing w:after="0" w:line="240" w:lineRule="auto"/>
      </w:pPr>
    </w:p>
    <w:p xmlns:w="http://schemas.openxmlformats.org/wordprocessingml/2006/main" w14:paraId="4C186F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转发的消息字节数</w:t>
      </w:r>
    </w:p>
    <w:p xmlns:w="http://schemas.openxmlformats.org/wordprocessingml/2006/main" w14:paraId="6080CF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转发的消息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6E60B6" w14:textId="77777777" w:rsidTr="00A37FFA">
        <w:trPr>
          <w:trHeight w:val="54"/>
        </w:trPr>
        <w:tc>
          <w:tcPr>
            <w:tcW w:w="54" w:type="dxa"/>
          </w:tcPr>
          <w:p w14:paraId="48A2A6C5" w14:textId="77777777" w:rsidR="00A37FFA" w:rsidRDefault="00A37FFA" w:rsidP="00A37FFA">
            <w:pPr>
              <w:pStyle w:val="EmptyCellLayoutStyle"/>
              <w:spacing w:after="0" w:line="240" w:lineRule="auto"/>
            </w:pPr>
          </w:p>
        </w:tc>
        <w:tc>
          <w:tcPr>
            <w:tcW w:w="10395" w:type="dxa"/>
          </w:tcPr>
          <w:p w14:paraId="22E4BE6B" w14:textId="77777777" w:rsidR="00A37FFA" w:rsidRDefault="00A37FFA" w:rsidP="00A37FFA">
            <w:pPr>
              <w:pStyle w:val="EmptyCellLayoutStyle"/>
              <w:spacing w:after="0" w:line="240" w:lineRule="auto"/>
            </w:pPr>
          </w:p>
        </w:tc>
        <w:tc>
          <w:tcPr>
            <w:tcW w:w="149" w:type="dxa"/>
          </w:tcPr>
          <w:p w14:paraId="3C69C319" w14:textId="77777777" w:rsidR="00A37FFA" w:rsidRDefault="00A37FFA" w:rsidP="00A37FFA">
            <w:pPr>
              <w:pStyle w:val="EmptyCellLayoutStyle"/>
              <w:spacing w:after="0" w:line="240" w:lineRule="auto"/>
            </w:pPr>
          </w:p>
        </w:tc>
      </w:tr>
      <w:tr w:rsidR="00A37FFA" w14:paraId="6147CF74" w14:textId="77777777" w:rsidTr="00A37FFA">
        <w:tc>
          <w:tcPr>
            <w:tcW w:w="54" w:type="dxa"/>
          </w:tcPr>
          <w:p w14:paraId="6580FC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1BD4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69B1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632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7ADA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A446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357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DF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67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7637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859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335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5C72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EFED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8E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4D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539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495A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F1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15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65F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B4F9D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646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A2F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F30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E25166" w14:textId="77777777" w:rsidR="00A37FFA" w:rsidRDefault="00A37FFA" w:rsidP="00A37FFA">
            <w:pPr>
              <w:spacing w:after="0" w:line="240" w:lineRule="auto"/>
            </w:pPr>
          </w:p>
        </w:tc>
        <w:tc>
          <w:tcPr>
            <w:tcW w:w="149" w:type="dxa"/>
          </w:tcPr>
          <w:p w14:paraId="4359A626" w14:textId="77777777" w:rsidR="00A37FFA" w:rsidRDefault="00A37FFA" w:rsidP="00A37FFA">
            <w:pPr>
              <w:pStyle w:val="EmptyCellLayoutStyle"/>
              <w:spacing w:after="0" w:line="240" w:lineRule="auto"/>
            </w:pPr>
          </w:p>
        </w:tc>
      </w:tr>
      <w:tr w:rsidR="00A37FFA" w14:paraId="6E3BF738" w14:textId="77777777" w:rsidTr="00A37FFA">
        <w:trPr>
          <w:trHeight w:val="80"/>
        </w:trPr>
        <w:tc>
          <w:tcPr>
            <w:tcW w:w="54" w:type="dxa"/>
          </w:tcPr>
          <w:p w14:paraId="1AEE7234" w14:textId="77777777" w:rsidR="00A37FFA" w:rsidRDefault="00A37FFA" w:rsidP="00A37FFA">
            <w:pPr>
              <w:pStyle w:val="EmptyCellLayoutStyle"/>
              <w:spacing w:after="0" w:line="240" w:lineRule="auto"/>
            </w:pPr>
          </w:p>
        </w:tc>
        <w:tc>
          <w:tcPr>
            <w:tcW w:w="10395" w:type="dxa"/>
          </w:tcPr>
          <w:p w14:paraId="489FFF4B" w14:textId="77777777" w:rsidR="00A37FFA" w:rsidRDefault="00A37FFA" w:rsidP="00A37FFA">
            <w:pPr>
              <w:pStyle w:val="EmptyCellLayoutStyle"/>
              <w:spacing w:after="0" w:line="240" w:lineRule="auto"/>
            </w:pPr>
          </w:p>
        </w:tc>
        <w:tc>
          <w:tcPr>
            <w:tcW w:w="149" w:type="dxa"/>
          </w:tcPr>
          <w:p w14:paraId="3D11C83F" w14:textId="77777777" w:rsidR="00A37FFA" w:rsidRDefault="00A37FFA" w:rsidP="00A37FFA">
            <w:pPr>
              <w:pStyle w:val="EmptyCellLayoutStyle"/>
              <w:spacing w:after="0" w:line="240" w:lineRule="auto"/>
            </w:pPr>
          </w:p>
        </w:tc>
      </w:tr>
    </w:tbl>
    <w:p xmlns:w="http://schemas.openxmlformats.org/wordprocessingml/2006/main" w14:paraId="0D88137C" w14:textId="77777777" w:rsidR="00A37FFA" w:rsidRDefault="00A37FFA" w:rsidP="00A37FFA">
      <w:pPr>
        <w:spacing w:after="0" w:line="240" w:lineRule="auto"/>
      </w:pPr>
    </w:p>
    <w:p xmlns:w="http://schemas.openxmlformats.org/wordprocessingml/2006/main" w14:paraId="386044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本地消息数</w:t>
      </w:r>
    </w:p>
    <w:p xmlns:w="http://schemas.openxmlformats.org/wordprocessingml/2006/main" w14:paraId="6030D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本地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3B89DD" w14:textId="77777777" w:rsidTr="00A37FFA">
        <w:trPr>
          <w:trHeight w:val="54"/>
        </w:trPr>
        <w:tc>
          <w:tcPr>
            <w:tcW w:w="54" w:type="dxa"/>
          </w:tcPr>
          <w:p w14:paraId="4C6D9C78" w14:textId="77777777" w:rsidR="00A37FFA" w:rsidRDefault="00A37FFA" w:rsidP="00A37FFA">
            <w:pPr>
              <w:pStyle w:val="EmptyCellLayoutStyle"/>
              <w:spacing w:after="0" w:line="240" w:lineRule="auto"/>
            </w:pPr>
          </w:p>
        </w:tc>
        <w:tc>
          <w:tcPr>
            <w:tcW w:w="10395" w:type="dxa"/>
          </w:tcPr>
          <w:p w14:paraId="241891FE" w14:textId="77777777" w:rsidR="00A37FFA" w:rsidRDefault="00A37FFA" w:rsidP="00A37FFA">
            <w:pPr>
              <w:pStyle w:val="EmptyCellLayoutStyle"/>
              <w:spacing w:after="0" w:line="240" w:lineRule="auto"/>
            </w:pPr>
          </w:p>
        </w:tc>
        <w:tc>
          <w:tcPr>
            <w:tcW w:w="149" w:type="dxa"/>
          </w:tcPr>
          <w:p w14:paraId="5DA5946A" w14:textId="77777777" w:rsidR="00A37FFA" w:rsidRDefault="00A37FFA" w:rsidP="00A37FFA">
            <w:pPr>
              <w:pStyle w:val="EmptyCellLayoutStyle"/>
              <w:spacing w:after="0" w:line="240" w:lineRule="auto"/>
            </w:pPr>
          </w:p>
        </w:tc>
      </w:tr>
      <w:tr w:rsidR="00A37FFA" w14:paraId="71C5B72C" w14:textId="77777777" w:rsidTr="00A37FFA">
        <w:tc>
          <w:tcPr>
            <w:tcW w:w="54" w:type="dxa"/>
          </w:tcPr>
          <w:p w14:paraId="6B24B7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EF34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38F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D30F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F6BE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056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C7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6AF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5BC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45A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B95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70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928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61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BF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8D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A0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8F89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3F4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6C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42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E6C2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316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1834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1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BFD914" w14:textId="77777777" w:rsidR="00A37FFA" w:rsidRDefault="00A37FFA" w:rsidP="00A37FFA">
            <w:pPr>
              <w:spacing w:after="0" w:line="240" w:lineRule="auto"/>
            </w:pPr>
          </w:p>
        </w:tc>
        <w:tc>
          <w:tcPr>
            <w:tcW w:w="149" w:type="dxa"/>
          </w:tcPr>
          <w:p w14:paraId="6CF7996C" w14:textId="77777777" w:rsidR="00A37FFA" w:rsidRDefault="00A37FFA" w:rsidP="00A37FFA">
            <w:pPr>
              <w:pStyle w:val="EmptyCellLayoutStyle"/>
              <w:spacing w:after="0" w:line="240" w:lineRule="auto"/>
            </w:pPr>
          </w:p>
        </w:tc>
      </w:tr>
      <w:tr w:rsidR="00A37FFA" w14:paraId="3A7CE01F" w14:textId="77777777" w:rsidTr="00A37FFA">
        <w:trPr>
          <w:trHeight w:val="80"/>
        </w:trPr>
        <w:tc>
          <w:tcPr>
            <w:tcW w:w="54" w:type="dxa"/>
          </w:tcPr>
          <w:p w14:paraId="49110566" w14:textId="77777777" w:rsidR="00A37FFA" w:rsidRDefault="00A37FFA" w:rsidP="00A37FFA">
            <w:pPr>
              <w:pStyle w:val="EmptyCellLayoutStyle"/>
              <w:spacing w:after="0" w:line="240" w:lineRule="auto"/>
            </w:pPr>
          </w:p>
        </w:tc>
        <w:tc>
          <w:tcPr>
            <w:tcW w:w="10395" w:type="dxa"/>
          </w:tcPr>
          <w:p w14:paraId="2D0901FB" w14:textId="77777777" w:rsidR="00A37FFA" w:rsidRDefault="00A37FFA" w:rsidP="00A37FFA">
            <w:pPr>
              <w:pStyle w:val="EmptyCellLayoutStyle"/>
              <w:spacing w:after="0" w:line="240" w:lineRule="auto"/>
            </w:pPr>
          </w:p>
        </w:tc>
        <w:tc>
          <w:tcPr>
            <w:tcW w:w="149" w:type="dxa"/>
          </w:tcPr>
          <w:p w14:paraId="4D9DD18D" w14:textId="77777777" w:rsidR="00A37FFA" w:rsidRDefault="00A37FFA" w:rsidP="00A37FFA">
            <w:pPr>
              <w:pStyle w:val="EmptyCellLayoutStyle"/>
              <w:spacing w:after="0" w:line="240" w:lineRule="auto"/>
            </w:pPr>
          </w:p>
        </w:tc>
      </w:tr>
    </w:tbl>
    <w:p xmlns:w="http://schemas.openxmlformats.org/wordprocessingml/2006/main" w14:paraId="63AECD31" w14:textId="77777777" w:rsidR="00A37FFA" w:rsidRDefault="00A37FFA" w:rsidP="00A37FFA">
      <w:pPr>
        <w:spacing w:after="0" w:line="240" w:lineRule="auto"/>
      </w:pPr>
    </w:p>
    <w:p xmlns:w="http://schemas.openxmlformats.org/wordprocessingml/2006/main" w14:paraId="4402B9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8 消息数</w:t>
      </w:r>
    </w:p>
    <w:p xmlns:w="http://schemas.openxmlformats.org/wordprocessingml/2006/main" w14:paraId="37810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8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4E8CDF" w14:textId="77777777" w:rsidTr="00A37FFA">
        <w:trPr>
          <w:trHeight w:val="54"/>
        </w:trPr>
        <w:tc>
          <w:tcPr>
            <w:tcW w:w="54" w:type="dxa"/>
          </w:tcPr>
          <w:p w14:paraId="6D1306A5" w14:textId="77777777" w:rsidR="00A37FFA" w:rsidRDefault="00A37FFA" w:rsidP="00A37FFA">
            <w:pPr>
              <w:pStyle w:val="EmptyCellLayoutStyle"/>
              <w:spacing w:after="0" w:line="240" w:lineRule="auto"/>
            </w:pPr>
          </w:p>
        </w:tc>
        <w:tc>
          <w:tcPr>
            <w:tcW w:w="10395" w:type="dxa"/>
          </w:tcPr>
          <w:p w14:paraId="0DF2D7BD" w14:textId="77777777" w:rsidR="00A37FFA" w:rsidRDefault="00A37FFA" w:rsidP="00A37FFA">
            <w:pPr>
              <w:pStyle w:val="EmptyCellLayoutStyle"/>
              <w:spacing w:after="0" w:line="240" w:lineRule="auto"/>
            </w:pPr>
          </w:p>
        </w:tc>
        <w:tc>
          <w:tcPr>
            <w:tcW w:w="149" w:type="dxa"/>
          </w:tcPr>
          <w:p w14:paraId="384B2170" w14:textId="77777777" w:rsidR="00A37FFA" w:rsidRDefault="00A37FFA" w:rsidP="00A37FFA">
            <w:pPr>
              <w:pStyle w:val="EmptyCellLayoutStyle"/>
              <w:spacing w:after="0" w:line="240" w:lineRule="auto"/>
            </w:pPr>
          </w:p>
        </w:tc>
      </w:tr>
      <w:tr w:rsidR="00A37FFA" w14:paraId="02EEF8C0" w14:textId="77777777" w:rsidTr="00A37FFA">
        <w:tc>
          <w:tcPr>
            <w:tcW w:w="54" w:type="dxa"/>
          </w:tcPr>
          <w:p w14:paraId="217F0F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97B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927A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62CE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62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7D8C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26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B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A7C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44EC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74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16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7DC2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E526C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C1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C5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61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4728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09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B68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A3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412B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CCE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CBA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AFC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22AAE0" w14:textId="77777777" w:rsidR="00A37FFA" w:rsidRDefault="00A37FFA" w:rsidP="00A37FFA">
            <w:pPr>
              <w:spacing w:after="0" w:line="240" w:lineRule="auto"/>
            </w:pPr>
          </w:p>
        </w:tc>
        <w:tc>
          <w:tcPr>
            <w:tcW w:w="149" w:type="dxa"/>
          </w:tcPr>
          <w:p w14:paraId="2F02366E" w14:textId="77777777" w:rsidR="00A37FFA" w:rsidRDefault="00A37FFA" w:rsidP="00A37FFA">
            <w:pPr>
              <w:pStyle w:val="EmptyCellLayoutStyle"/>
              <w:spacing w:after="0" w:line="240" w:lineRule="auto"/>
            </w:pPr>
          </w:p>
        </w:tc>
      </w:tr>
      <w:tr w:rsidR="00A37FFA" w14:paraId="7A8AD2B5" w14:textId="77777777" w:rsidTr="00A37FFA">
        <w:trPr>
          <w:trHeight w:val="80"/>
        </w:trPr>
        <w:tc>
          <w:tcPr>
            <w:tcW w:w="54" w:type="dxa"/>
          </w:tcPr>
          <w:p w14:paraId="24C9889C" w14:textId="77777777" w:rsidR="00A37FFA" w:rsidRDefault="00A37FFA" w:rsidP="00A37FFA">
            <w:pPr>
              <w:pStyle w:val="EmptyCellLayoutStyle"/>
              <w:spacing w:after="0" w:line="240" w:lineRule="auto"/>
            </w:pPr>
          </w:p>
        </w:tc>
        <w:tc>
          <w:tcPr>
            <w:tcW w:w="10395" w:type="dxa"/>
          </w:tcPr>
          <w:p w14:paraId="628A9E9D" w14:textId="77777777" w:rsidR="00A37FFA" w:rsidRDefault="00A37FFA" w:rsidP="00A37FFA">
            <w:pPr>
              <w:pStyle w:val="EmptyCellLayoutStyle"/>
              <w:spacing w:after="0" w:line="240" w:lineRule="auto"/>
            </w:pPr>
          </w:p>
        </w:tc>
        <w:tc>
          <w:tcPr>
            <w:tcW w:w="149" w:type="dxa"/>
          </w:tcPr>
          <w:p w14:paraId="7AF3EAFD" w14:textId="77777777" w:rsidR="00A37FFA" w:rsidRDefault="00A37FFA" w:rsidP="00A37FFA">
            <w:pPr>
              <w:pStyle w:val="EmptyCellLayoutStyle"/>
              <w:spacing w:after="0" w:line="240" w:lineRule="auto"/>
            </w:pPr>
          </w:p>
        </w:tc>
      </w:tr>
    </w:tbl>
    <w:p xmlns:w="http://schemas.openxmlformats.org/wordprocessingml/2006/main" w14:paraId="3AC2720D" w14:textId="77777777" w:rsidR="00A37FFA" w:rsidRDefault="00A37FFA" w:rsidP="00A37FFA">
      <w:pPr>
        <w:spacing w:after="0" w:line="240" w:lineRule="auto"/>
      </w:pPr>
    </w:p>
    <w:p xmlns:w="http://schemas.openxmlformats.org/wordprocessingml/2006/main" w14:paraId="509E1F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的行数/秒（标记为取消链接）</w:t>
      </w:r>
    </w:p>
    <w:p xmlns:w="http://schemas.openxmlformats.org/wordprocessingml/2006/main" w14:paraId="5D362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处理的行数/秒（标记为取消链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C56DBC3" w14:textId="77777777" w:rsidTr="00A37FFA">
        <w:trPr>
          <w:trHeight w:val="54"/>
        </w:trPr>
        <w:tc>
          <w:tcPr>
            <w:tcW w:w="54" w:type="dxa"/>
          </w:tcPr>
          <w:p w14:paraId="0227F52E" w14:textId="77777777" w:rsidR="00A37FFA" w:rsidRDefault="00A37FFA" w:rsidP="00A37FFA">
            <w:pPr>
              <w:pStyle w:val="EmptyCellLayoutStyle"/>
              <w:spacing w:after="0" w:line="240" w:lineRule="auto"/>
            </w:pPr>
          </w:p>
        </w:tc>
        <w:tc>
          <w:tcPr>
            <w:tcW w:w="10395" w:type="dxa"/>
          </w:tcPr>
          <w:p w14:paraId="51F58EC5" w14:textId="77777777" w:rsidR="00A37FFA" w:rsidRDefault="00A37FFA" w:rsidP="00A37FFA">
            <w:pPr>
              <w:pStyle w:val="EmptyCellLayoutStyle"/>
              <w:spacing w:after="0" w:line="240" w:lineRule="auto"/>
            </w:pPr>
          </w:p>
        </w:tc>
        <w:tc>
          <w:tcPr>
            <w:tcW w:w="149" w:type="dxa"/>
          </w:tcPr>
          <w:p w14:paraId="54730A16" w14:textId="77777777" w:rsidR="00A37FFA" w:rsidRDefault="00A37FFA" w:rsidP="00A37FFA">
            <w:pPr>
              <w:pStyle w:val="EmptyCellLayoutStyle"/>
              <w:spacing w:after="0" w:line="240" w:lineRule="auto"/>
            </w:pPr>
          </w:p>
        </w:tc>
      </w:tr>
      <w:tr w:rsidR="00A37FFA" w14:paraId="46165653" w14:textId="77777777" w:rsidTr="00A37FFA">
        <w:tc>
          <w:tcPr>
            <w:tcW w:w="54" w:type="dxa"/>
          </w:tcPr>
          <w:p w14:paraId="0B39A5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7AE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4BB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D7E0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3EE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6DD6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45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FA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DE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75B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CEB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032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2312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51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D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EF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8C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1060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1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52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29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E3F3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9B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090C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42E8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FCD096" w14:textId="77777777" w:rsidR="00A37FFA" w:rsidRDefault="00A37FFA" w:rsidP="00A37FFA">
            <w:pPr>
              <w:spacing w:after="0" w:line="240" w:lineRule="auto"/>
            </w:pPr>
          </w:p>
        </w:tc>
        <w:tc>
          <w:tcPr>
            <w:tcW w:w="149" w:type="dxa"/>
          </w:tcPr>
          <w:p w14:paraId="43DB108A" w14:textId="77777777" w:rsidR="00A37FFA" w:rsidRDefault="00A37FFA" w:rsidP="00A37FFA">
            <w:pPr>
              <w:pStyle w:val="EmptyCellLayoutStyle"/>
              <w:spacing w:after="0" w:line="240" w:lineRule="auto"/>
            </w:pPr>
          </w:p>
        </w:tc>
      </w:tr>
      <w:tr w:rsidR="00A37FFA" w14:paraId="17C4CDDE" w14:textId="77777777" w:rsidTr="00A37FFA">
        <w:trPr>
          <w:trHeight w:val="80"/>
        </w:trPr>
        <w:tc>
          <w:tcPr>
            <w:tcW w:w="54" w:type="dxa"/>
          </w:tcPr>
          <w:p w14:paraId="61FA7FF9" w14:textId="77777777" w:rsidR="00A37FFA" w:rsidRDefault="00A37FFA" w:rsidP="00A37FFA">
            <w:pPr>
              <w:pStyle w:val="EmptyCellLayoutStyle"/>
              <w:spacing w:after="0" w:line="240" w:lineRule="auto"/>
            </w:pPr>
          </w:p>
        </w:tc>
        <w:tc>
          <w:tcPr>
            <w:tcW w:w="10395" w:type="dxa"/>
          </w:tcPr>
          <w:p w14:paraId="620C5AC8" w14:textId="77777777" w:rsidR="00A37FFA" w:rsidRDefault="00A37FFA" w:rsidP="00A37FFA">
            <w:pPr>
              <w:pStyle w:val="EmptyCellLayoutStyle"/>
              <w:spacing w:after="0" w:line="240" w:lineRule="auto"/>
            </w:pPr>
          </w:p>
        </w:tc>
        <w:tc>
          <w:tcPr>
            <w:tcW w:w="149" w:type="dxa"/>
          </w:tcPr>
          <w:p w14:paraId="0F039702" w14:textId="77777777" w:rsidR="00A37FFA" w:rsidRDefault="00A37FFA" w:rsidP="00A37FFA">
            <w:pPr>
              <w:pStyle w:val="EmptyCellLayoutStyle"/>
              <w:spacing w:after="0" w:line="240" w:lineRule="auto"/>
            </w:pPr>
          </w:p>
        </w:tc>
      </w:tr>
    </w:tbl>
    <w:p xmlns:w="http://schemas.openxmlformats.org/wordprocessingml/2006/main" w14:paraId="741A8294" w14:textId="77777777" w:rsidR="00A37FFA" w:rsidRDefault="00A37FFA" w:rsidP="00A37FFA">
      <w:pPr>
        <w:spacing w:after="0" w:line="240" w:lineRule="auto"/>
      </w:pPr>
    </w:p>
    <w:p xmlns:w="http://schemas.openxmlformats.org/wordprocessingml/2006/main" w14:paraId="38106C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安装的合并数</w:t>
      </w:r>
    </w:p>
    <w:p xmlns:w="http://schemas.openxmlformats.org/wordprocessingml/2006/main" w14:paraId="69125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安装的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5DB31" w14:textId="77777777" w:rsidTr="00A37FFA">
        <w:trPr>
          <w:trHeight w:val="54"/>
        </w:trPr>
        <w:tc>
          <w:tcPr>
            <w:tcW w:w="54" w:type="dxa"/>
          </w:tcPr>
          <w:p w14:paraId="00EA5058" w14:textId="77777777" w:rsidR="00A37FFA" w:rsidRDefault="00A37FFA" w:rsidP="00A37FFA">
            <w:pPr>
              <w:pStyle w:val="EmptyCellLayoutStyle"/>
              <w:spacing w:after="0" w:line="240" w:lineRule="auto"/>
            </w:pPr>
          </w:p>
        </w:tc>
        <w:tc>
          <w:tcPr>
            <w:tcW w:w="10395" w:type="dxa"/>
          </w:tcPr>
          <w:p w14:paraId="3818F8B1" w14:textId="77777777" w:rsidR="00A37FFA" w:rsidRDefault="00A37FFA" w:rsidP="00A37FFA">
            <w:pPr>
              <w:pStyle w:val="EmptyCellLayoutStyle"/>
              <w:spacing w:after="0" w:line="240" w:lineRule="auto"/>
            </w:pPr>
          </w:p>
        </w:tc>
        <w:tc>
          <w:tcPr>
            <w:tcW w:w="149" w:type="dxa"/>
          </w:tcPr>
          <w:p w14:paraId="31096509" w14:textId="77777777" w:rsidR="00A37FFA" w:rsidRDefault="00A37FFA" w:rsidP="00A37FFA">
            <w:pPr>
              <w:pStyle w:val="EmptyCellLayoutStyle"/>
              <w:spacing w:after="0" w:line="240" w:lineRule="auto"/>
            </w:pPr>
          </w:p>
        </w:tc>
      </w:tr>
      <w:tr w:rsidR="00A37FFA" w14:paraId="4B0B1767" w14:textId="77777777" w:rsidTr="00A37FFA">
        <w:tc>
          <w:tcPr>
            <w:tcW w:w="54" w:type="dxa"/>
          </w:tcPr>
          <w:p w14:paraId="5466C7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D8399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619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B48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16B0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B6F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BC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72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9C7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BBCE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7F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EF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2386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A6F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40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7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A70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C1DB8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9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79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B2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F742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7DA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B2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67D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CE008B" w14:textId="77777777" w:rsidR="00A37FFA" w:rsidRDefault="00A37FFA" w:rsidP="00A37FFA">
            <w:pPr>
              <w:spacing w:after="0" w:line="240" w:lineRule="auto"/>
            </w:pPr>
          </w:p>
        </w:tc>
        <w:tc>
          <w:tcPr>
            <w:tcW w:w="149" w:type="dxa"/>
          </w:tcPr>
          <w:p w14:paraId="0EF79490" w14:textId="77777777" w:rsidR="00A37FFA" w:rsidRDefault="00A37FFA" w:rsidP="00A37FFA">
            <w:pPr>
              <w:pStyle w:val="EmptyCellLayoutStyle"/>
              <w:spacing w:after="0" w:line="240" w:lineRule="auto"/>
            </w:pPr>
          </w:p>
        </w:tc>
      </w:tr>
      <w:tr w:rsidR="00A37FFA" w14:paraId="27B99AE2" w14:textId="77777777" w:rsidTr="00A37FFA">
        <w:trPr>
          <w:trHeight w:val="80"/>
        </w:trPr>
        <w:tc>
          <w:tcPr>
            <w:tcW w:w="54" w:type="dxa"/>
          </w:tcPr>
          <w:p w14:paraId="038DA203" w14:textId="77777777" w:rsidR="00A37FFA" w:rsidRDefault="00A37FFA" w:rsidP="00A37FFA">
            <w:pPr>
              <w:pStyle w:val="EmptyCellLayoutStyle"/>
              <w:spacing w:after="0" w:line="240" w:lineRule="auto"/>
            </w:pPr>
          </w:p>
        </w:tc>
        <w:tc>
          <w:tcPr>
            <w:tcW w:w="10395" w:type="dxa"/>
          </w:tcPr>
          <w:p w14:paraId="6B8D0D87" w14:textId="77777777" w:rsidR="00A37FFA" w:rsidRDefault="00A37FFA" w:rsidP="00A37FFA">
            <w:pPr>
              <w:pStyle w:val="EmptyCellLayoutStyle"/>
              <w:spacing w:after="0" w:line="240" w:lineRule="auto"/>
            </w:pPr>
          </w:p>
        </w:tc>
        <w:tc>
          <w:tcPr>
            <w:tcW w:w="149" w:type="dxa"/>
          </w:tcPr>
          <w:p w14:paraId="1D4CD5FA" w14:textId="77777777" w:rsidR="00A37FFA" w:rsidRDefault="00A37FFA" w:rsidP="00A37FFA">
            <w:pPr>
              <w:pStyle w:val="EmptyCellLayoutStyle"/>
              <w:spacing w:after="0" w:line="240" w:lineRule="auto"/>
            </w:pPr>
          </w:p>
        </w:tc>
      </w:tr>
    </w:tbl>
    <w:p xmlns:w="http://schemas.openxmlformats.org/wordprocessingml/2006/main" w14:paraId="16779962" w14:textId="77777777" w:rsidR="00A37FFA" w:rsidRDefault="00A37FFA" w:rsidP="00A37FFA">
      <w:pPr>
        <w:spacing w:after="0" w:line="240" w:lineRule="auto"/>
      </w:pPr>
    </w:p>
    <w:p xmlns:w="http://schemas.openxmlformats.org/wordprocessingml/2006/main" w14:paraId="054410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3 消息片段数</w:t>
      </w:r>
    </w:p>
    <w:p xmlns:w="http://schemas.openxmlformats.org/wordprocessingml/2006/main" w14:paraId="1F457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3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18EA6" w14:textId="77777777" w:rsidTr="00A37FFA">
        <w:trPr>
          <w:trHeight w:val="54"/>
        </w:trPr>
        <w:tc>
          <w:tcPr>
            <w:tcW w:w="54" w:type="dxa"/>
          </w:tcPr>
          <w:p w14:paraId="4809987F" w14:textId="77777777" w:rsidR="00A37FFA" w:rsidRDefault="00A37FFA" w:rsidP="00A37FFA">
            <w:pPr>
              <w:pStyle w:val="EmptyCellLayoutStyle"/>
              <w:spacing w:after="0" w:line="240" w:lineRule="auto"/>
            </w:pPr>
          </w:p>
        </w:tc>
        <w:tc>
          <w:tcPr>
            <w:tcW w:w="10395" w:type="dxa"/>
          </w:tcPr>
          <w:p w14:paraId="332C16E8" w14:textId="77777777" w:rsidR="00A37FFA" w:rsidRDefault="00A37FFA" w:rsidP="00A37FFA">
            <w:pPr>
              <w:pStyle w:val="EmptyCellLayoutStyle"/>
              <w:spacing w:after="0" w:line="240" w:lineRule="auto"/>
            </w:pPr>
          </w:p>
        </w:tc>
        <w:tc>
          <w:tcPr>
            <w:tcW w:w="149" w:type="dxa"/>
          </w:tcPr>
          <w:p w14:paraId="3D7782CC" w14:textId="77777777" w:rsidR="00A37FFA" w:rsidRDefault="00A37FFA" w:rsidP="00A37FFA">
            <w:pPr>
              <w:pStyle w:val="EmptyCellLayoutStyle"/>
              <w:spacing w:after="0" w:line="240" w:lineRule="auto"/>
            </w:pPr>
          </w:p>
        </w:tc>
      </w:tr>
      <w:tr w:rsidR="00A37FFA" w14:paraId="1CBE83CE" w14:textId="77777777" w:rsidTr="00A37FFA">
        <w:tc>
          <w:tcPr>
            <w:tcW w:w="54" w:type="dxa"/>
          </w:tcPr>
          <w:p w14:paraId="642A35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0FC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69B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EE2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BEB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4BA2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B3C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DB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3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351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22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B6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0074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463E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F2D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153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052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3F9D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9E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B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51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0B0C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D8F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87E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80C4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F4C33D" w14:textId="77777777" w:rsidR="00A37FFA" w:rsidRDefault="00A37FFA" w:rsidP="00A37FFA">
            <w:pPr>
              <w:spacing w:after="0" w:line="240" w:lineRule="auto"/>
            </w:pPr>
          </w:p>
        </w:tc>
        <w:tc>
          <w:tcPr>
            <w:tcW w:w="149" w:type="dxa"/>
          </w:tcPr>
          <w:p w14:paraId="03F302C9" w14:textId="77777777" w:rsidR="00A37FFA" w:rsidRDefault="00A37FFA" w:rsidP="00A37FFA">
            <w:pPr>
              <w:pStyle w:val="EmptyCellLayoutStyle"/>
              <w:spacing w:after="0" w:line="240" w:lineRule="auto"/>
            </w:pPr>
          </w:p>
        </w:tc>
      </w:tr>
      <w:tr w:rsidR="00A37FFA" w14:paraId="78EA8493" w14:textId="77777777" w:rsidTr="00A37FFA">
        <w:trPr>
          <w:trHeight w:val="80"/>
        </w:trPr>
        <w:tc>
          <w:tcPr>
            <w:tcW w:w="54" w:type="dxa"/>
          </w:tcPr>
          <w:p w14:paraId="53D344CF" w14:textId="77777777" w:rsidR="00A37FFA" w:rsidRDefault="00A37FFA" w:rsidP="00A37FFA">
            <w:pPr>
              <w:pStyle w:val="EmptyCellLayoutStyle"/>
              <w:spacing w:after="0" w:line="240" w:lineRule="auto"/>
            </w:pPr>
          </w:p>
        </w:tc>
        <w:tc>
          <w:tcPr>
            <w:tcW w:w="10395" w:type="dxa"/>
          </w:tcPr>
          <w:p w14:paraId="6B03A445" w14:textId="77777777" w:rsidR="00A37FFA" w:rsidRDefault="00A37FFA" w:rsidP="00A37FFA">
            <w:pPr>
              <w:pStyle w:val="EmptyCellLayoutStyle"/>
              <w:spacing w:after="0" w:line="240" w:lineRule="auto"/>
            </w:pPr>
          </w:p>
        </w:tc>
        <w:tc>
          <w:tcPr>
            <w:tcW w:w="149" w:type="dxa"/>
          </w:tcPr>
          <w:p w14:paraId="05C1DA90" w14:textId="77777777" w:rsidR="00A37FFA" w:rsidRDefault="00A37FFA" w:rsidP="00A37FFA">
            <w:pPr>
              <w:pStyle w:val="EmptyCellLayoutStyle"/>
              <w:spacing w:after="0" w:line="240" w:lineRule="auto"/>
            </w:pPr>
          </w:p>
        </w:tc>
      </w:tr>
    </w:tbl>
    <w:p xmlns:w="http://schemas.openxmlformats.org/wordprocessingml/2006/main" w14:paraId="57ECF96E" w14:textId="77777777" w:rsidR="00A37FFA" w:rsidRDefault="00A37FFA" w:rsidP="00A37FFA">
      <w:pPr>
        <w:spacing w:after="0" w:line="240" w:lineRule="auto"/>
      </w:pPr>
    </w:p>
    <w:p xmlns:w="http://schemas.openxmlformats.org/wordprocessingml/2006/main" w14:paraId="3929DEE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保存点回退次数/秒</w:t>
      </w:r>
    </w:p>
    <w:p xmlns:w="http://schemas.openxmlformats.org/wordprocessingml/2006/main" w14:paraId="165849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保存点回退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5F4BB8" w14:textId="77777777" w:rsidTr="00A37FFA">
        <w:trPr>
          <w:trHeight w:val="54"/>
        </w:trPr>
        <w:tc>
          <w:tcPr>
            <w:tcW w:w="54" w:type="dxa"/>
          </w:tcPr>
          <w:p w14:paraId="5407FB87" w14:textId="77777777" w:rsidR="00A37FFA" w:rsidRDefault="00A37FFA" w:rsidP="00A37FFA">
            <w:pPr>
              <w:pStyle w:val="EmptyCellLayoutStyle"/>
              <w:spacing w:after="0" w:line="240" w:lineRule="auto"/>
            </w:pPr>
          </w:p>
        </w:tc>
        <w:tc>
          <w:tcPr>
            <w:tcW w:w="10395" w:type="dxa"/>
          </w:tcPr>
          <w:p w14:paraId="51494FF2" w14:textId="77777777" w:rsidR="00A37FFA" w:rsidRDefault="00A37FFA" w:rsidP="00A37FFA">
            <w:pPr>
              <w:pStyle w:val="EmptyCellLayoutStyle"/>
              <w:spacing w:after="0" w:line="240" w:lineRule="auto"/>
            </w:pPr>
          </w:p>
        </w:tc>
        <w:tc>
          <w:tcPr>
            <w:tcW w:w="149" w:type="dxa"/>
          </w:tcPr>
          <w:p w14:paraId="048CD1F5" w14:textId="77777777" w:rsidR="00A37FFA" w:rsidRDefault="00A37FFA" w:rsidP="00A37FFA">
            <w:pPr>
              <w:pStyle w:val="EmptyCellLayoutStyle"/>
              <w:spacing w:after="0" w:line="240" w:lineRule="auto"/>
            </w:pPr>
          </w:p>
        </w:tc>
      </w:tr>
      <w:tr w:rsidR="00A37FFA" w14:paraId="56CA64D3" w14:textId="77777777" w:rsidTr="00A37FFA">
        <w:tc>
          <w:tcPr>
            <w:tcW w:w="54" w:type="dxa"/>
          </w:tcPr>
          <w:p w14:paraId="47E88F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C13D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C1A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5D9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922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282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96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11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90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9F9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D3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4C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EE40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45EB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214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BF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78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8E01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709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7A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A6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0DA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C9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C081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8D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AD1EA1" w14:textId="77777777" w:rsidR="00A37FFA" w:rsidRDefault="00A37FFA" w:rsidP="00A37FFA">
            <w:pPr>
              <w:spacing w:after="0" w:line="240" w:lineRule="auto"/>
            </w:pPr>
          </w:p>
        </w:tc>
        <w:tc>
          <w:tcPr>
            <w:tcW w:w="149" w:type="dxa"/>
          </w:tcPr>
          <w:p w14:paraId="6A7CF4DB" w14:textId="77777777" w:rsidR="00A37FFA" w:rsidRDefault="00A37FFA" w:rsidP="00A37FFA">
            <w:pPr>
              <w:pStyle w:val="EmptyCellLayoutStyle"/>
              <w:spacing w:after="0" w:line="240" w:lineRule="auto"/>
            </w:pPr>
          </w:p>
        </w:tc>
      </w:tr>
      <w:tr w:rsidR="00A37FFA" w14:paraId="78E1C680" w14:textId="77777777" w:rsidTr="00A37FFA">
        <w:trPr>
          <w:trHeight w:val="80"/>
        </w:trPr>
        <w:tc>
          <w:tcPr>
            <w:tcW w:w="54" w:type="dxa"/>
          </w:tcPr>
          <w:p w14:paraId="2D8AE8BE" w14:textId="77777777" w:rsidR="00A37FFA" w:rsidRDefault="00A37FFA" w:rsidP="00A37FFA">
            <w:pPr>
              <w:pStyle w:val="EmptyCellLayoutStyle"/>
              <w:spacing w:after="0" w:line="240" w:lineRule="auto"/>
            </w:pPr>
          </w:p>
        </w:tc>
        <w:tc>
          <w:tcPr>
            <w:tcW w:w="10395" w:type="dxa"/>
          </w:tcPr>
          <w:p w14:paraId="450F7EB0" w14:textId="77777777" w:rsidR="00A37FFA" w:rsidRDefault="00A37FFA" w:rsidP="00A37FFA">
            <w:pPr>
              <w:pStyle w:val="EmptyCellLayoutStyle"/>
              <w:spacing w:after="0" w:line="240" w:lineRule="auto"/>
            </w:pPr>
          </w:p>
        </w:tc>
        <w:tc>
          <w:tcPr>
            <w:tcW w:w="149" w:type="dxa"/>
          </w:tcPr>
          <w:p w14:paraId="7E7C1294" w14:textId="77777777" w:rsidR="00A37FFA" w:rsidRDefault="00A37FFA" w:rsidP="00A37FFA">
            <w:pPr>
              <w:pStyle w:val="EmptyCellLayoutStyle"/>
              <w:spacing w:after="0" w:line="240" w:lineRule="auto"/>
            </w:pPr>
          </w:p>
        </w:tc>
      </w:tr>
    </w:tbl>
    <w:p xmlns:w="http://schemas.openxmlformats.org/wordprocessingml/2006/main" w14:paraId="08891DC1" w14:textId="77777777" w:rsidR="00A37FFA" w:rsidRDefault="00A37FFA" w:rsidP="00A37FFA">
      <w:pPr>
        <w:spacing w:after="0" w:line="240" w:lineRule="auto"/>
      </w:pPr>
    </w:p>
    <w:p xmlns:w="http://schemas.openxmlformats.org/wordprocessingml/2006/main" w14:paraId="0F4735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发送 I/O Len 的平均大小</w:t>
      </w:r>
    </w:p>
    <w:p xmlns:w="http://schemas.openxmlformats.org/wordprocessingml/2006/main" w14:paraId="39D5A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发送 I/O Len 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95DAF8" w14:textId="77777777" w:rsidTr="00A37FFA">
        <w:trPr>
          <w:trHeight w:val="54"/>
        </w:trPr>
        <w:tc>
          <w:tcPr>
            <w:tcW w:w="54" w:type="dxa"/>
          </w:tcPr>
          <w:p w14:paraId="541637D8" w14:textId="77777777" w:rsidR="00A37FFA" w:rsidRDefault="00A37FFA" w:rsidP="00A37FFA">
            <w:pPr>
              <w:pStyle w:val="EmptyCellLayoutStyle"/>
              <w:spacing w:after="0" w:line="240" w:lineRule="auto"/>
            </w:pPr>
          </w:p>
        </w:tc>
        <w:tc>
          <w:tcPr>
            <w:tcW w:w="10395" w:type="dxa"/>
          </w:tcPr>
          <w:p w14:paraId="73694104" w14:textId="77777777" w:rsidR="00A37FFA" w:rsidRDefault="00A37FFA" w:rsidP="00A37FFA">
            <w:pPr>
              <w:pStyle w:val="EmptyCellLayoutStyle"/>
              <w:spacing w:after="0" w:line="240" w:lineRule="auto"/>
            </w:pPr>
          </w:p>
        </w:tc>
        <w:tc>
          <w:tcPr>
            <w:tcW w:w="149" w:type="dxa"/>
          </w:tcPr>
          <w:p w14:paraId="27F037B5" w14:textId="77777777" w:rsidR="00A37FFA" w:rsidRDefault="00A37FFA" w:rsidP="00A37FFA">
            <w:pPr>
              <w:pStyle w:val="EmptyCellLayoutStyle"/>
              <w:spacing w:after="0" w:line="240" w:lineRule="auto"/>
            </w:pPr>
          </w:p>
        </w:tc>
      </w:tr>
      <w:tr w:rsidR="00A37FFA" w14:paraId="46DF8EC3" w14:textId="77777777" w:rsidTr="00A37FFA">
        <w:tc>
          <w:tcPr>
            <w:tcW w:w="54" w:type="dxa"/>
          </w:tcPr>
          <w:p w14:paraId="20FE29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81A3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59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869D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A6E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75D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2B6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72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6D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8A2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7F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4D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85AA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4A4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4F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3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C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C91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21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C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14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27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8C8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DA7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EC4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389399" w14:textId="77777777" w:rsidR="00A37FFA" w:rsidRDefault="00A37FFA" w:rsidP="00A37FFA">
            <w:pPr>
              <w:spacing w:after="0" w:line="240" w:lineRule="auto"/>
            </w:pPr>
          </w:p>
        </w:tc>
        <w:tc>
          <w:tcPr>
            <w:tcW w:w="149" w:type="dxa"/>
          </w:tcPr>
          <w:p w14:paraId="2183584F" w14:textId="77777777" w:rsidR="00A37FFA" w:rsidRDefault="00A37FFA" w:rsidP="00A37FFA">
            <w:pPr>
              <w:pStyle w:val="EmptyCellLayoutStyle"/>
              <w:spacing w:after="0" w:line="240" w:lineRule="auto"/>
            </w:pPr>
          </w:p>
        </w:tc>
      </w:tr>
      <w:tr w:rsidR="00A37FFA" w14:paraId="57DB066D" w14:textId="77777777" w:rsidTr="00A37FFA">
        <w:trPr>
          <w:trHeight w:val="80"/>
        </w:trPr>
        <w:tc>
          <w:tcPr>
            <w:tcW w:w="54" w:type="dxa"/>
          </w:tcPr>
          <w:p w14:paraId="0974B44C" w14:textId="77777777" w:rsidR="00A37FFA" w:rsidRDefault="00A37FFA" w:rsidP="00A37FFA">
            <w:pPr>
              <w:pStyle w:val="EmptyCellLayoutStyle"/>
              <w:spacing w:after="0" w:line="240" w:lineRule="auto"/>
            </w:pPr>
          </w:p>
        </w:tc>
        <w:tc>
          <w:tcPr>
            <w:tcW w:w="10395" w:type="dxa"/>
          </w:tcPr>
          <w:p w14:paraId="5D3578D6" w14:textId="77777777" w:rsidR="00A37FFA" w:rsidRDefault="00A37FFA" w:rsidP="00A37FFA">
            <w:pPr>
              <w:pStyle w:val="EmptyCellLayoutStyle"/>
              <w:spacing w:after="0" w:line="240" w:lineRule="auto"/>
            </w:pPr>
          </w:p>
        </w:tc>
        <w:tc>
          <w:tcPr>
            <w:tcW w:w="149" w:type="dxa"/>
          </w:tcPr>
          <w:p w14:paraId="6769908B" w14:textId="77777777" w:rsidR="00A37FFA" w:rsidRDefault="00A37FFA" w:rsidP="00A37FFA">
            <w:pPr>
              <w:pStyle w:val="EmptyCellLayoutStyle"/>
              <w:spacing w:after="0" w:line="240" w:lineRule="auto"/>
            </w:pPr>
          </w:p>
        </w:tc>
      </w:tr>
    </w:tbl>
    <w:p xmlns:w="http://schemas.openxmlformats.org/wordprocessingml/2006/main" w14:paraId="08926CF3" w14:textId="77777777" w:rsidR="00A37FFA" w:rsidRDefault="00A37FFA" w:rsidP="00A37FFA">
      <w:pPr>
        <w:spacing w:after="0" w:line="240" w:lineRule="auto"/>
      </w:pPr>
    </w:p>
    <w:p xmlns:w="http://schemas.openxmlformats.org/wordprocessingml/2006/main" w14:paraId="746A689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10 消息数</w:t>
      </w:r>
    </w:p>
    <w:p xmlns:w="http://schemas.openxmlformats.org/wordprocessingml/2006/main" w14:paraId="313B39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10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008828" w14:textId="77777777" w:rsidTr="00A37FFA">
        <w:trPr>
          <w:trHeight w:val="54"/>
        </w:trPr>
        <w:tc>
          <w:tcPr>
            <w:tcW w:w="54" w:type="dxa"/>
          </w:tcPr>
          <w:p w14:paraId="480D68C3" w14:textId="77777777" w:rsidR="00A37FFA" w:rsidRDefault="00A37FFA" w:rsidP="00A37FFA">
            <w:pPr>
              <w:pStyle w:val="EmptyCellLayoutStyle"/>
              <w:spacing w:after="0" w:line="240" w:lineRule="auto"/>
            </w:pPr>
          </w:p>
        </w:tc>
        <w:tc>
          <w:tcPr>
            <w:tcW w:w="10395" w:type="dxa"/>
          </w:tcPr>
          <w:p w14:paraId="4578CC84" w14:textId="77777777" w:rsidR="00A37FFA" w:rsidRDefault="00A37FFA" w:rsidP="00A37FFA">
            <w:pPr>
              <w:pStyle w:val="EmptyCellLayoutStyle"/>
              <w:spacing w:after="0" w:line="240" w:lineRule="auto"/>
            </w:pPr>
          </w:p>
        </w:tc>
        <w:tc>
          <w:tcPr>
            <w:tcW w:w="149" w:type="dxa"/>
          </w:tcPr>
          <w:p w14:paraId="464ACF53" w14:textId="77777777" w:rsidR="00A37FFA" w:rsidRDefault="00A37FFA" w:rsidP="00A37FFA">
            <w:pPr>
              <w:pStyle w:val="EmptyCellLayoutStyle"/>
              <w:spacing w:after="0" w:line="240" w:lineRule="auto"/>
            </w:pPr>
          </w:p>
        </w:tc>
      </w:tr>
      <w:tr w:rsidR="00A37FFA" w14:paraId="6EC4D412" w14:textId="77777777" w:rsidTr="00A37FFA">
        <w:tc>
          <w:tcPr>
            <w:tcW w:w="54" w:type="dxa"/>
          </w:tcPr>
          <w:p w14:paraId="12743A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C32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BD8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9ACA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61E6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EA2F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77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C7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F70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011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76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57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019F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8A1D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65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A93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7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0DC1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18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BA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8F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5E44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FA69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C41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2A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71479A" w14:textId="77777777" w:rsidR="00A37FFA" w:rsidRDefault="00A37FFA" w:rsidP="00A37FFA">
            <w:pPr>
              <w:spacing w:after="0" w:line="240" w:lineRule="auto"/>
            </w:pPr>
          </w:p>
        </w:tc>
        <w:tc>
          <w:tcPr>
            <w:tcW w:w="149" w:type="dxa"/>
          </w:tcPr>
          <w:p w14:paraId="04D4B232" w14:textId="77777777" w:rsidR="00A37FFA" w:rsidRDefault="00A37FFA" w:rsidP="00A37FFA">
            <w:pPr>
              <w:pStyle w:val="EmptyCellLayoutStyle"/>
              <w:spacing w:after="0" w:line="240" w:lineRule="auto"/>
            </w:pPr>
          </w:p>
        </w:tc>
      </w:tr>
      <w:tr w:rsidR="00A37FFA" w14:paraId="3ABC0D36" w14:textId="77777777" w:rsidTr="00A37FFA">
        <w:trPr>
          <w:trHeight w:val="80"/>
        </w:trPr>
        <w:tc>
          <w:tcPr>
            <w:tcW w:w="54" w:type="dxa"/>
          </w:tcPr>
          <w:p w14:paraId="1008A151" w14:textId="77777777" w:rsidR="00A37FFA" w:rsidRDefault="00A37FFA" w:rsidP="00A37FFA">
            <w:pPr>
              <w:pStyle w:val="EmptyCellLayoutStyle"/>
              <w:spacing w:after="0" w:line="240" w:lineRule="auto"/>
            </w:pPr>
          </w:p>
        </w:tc>
        <w:tc>
          <w:tcPr>
            <w:tcW w:w="10395" w:type="dxa"/>
          </w:tcPr>
          <w:p w14:paraId="36214DC2" w14:textId="77777777" w:rsidR="00A37FFA" w:rsidRDefault="00A37FFA" w:rsidP="00A37FFA">
            <w:pPr>
              <w:pStyle w:val="EmptyCellLayoutStyle"/>
              <w:spacing w:after="0" w:line="240" w:lineRule="auto"/>
            </w:pPr>
          </w:p>
        </w:tc>
        <w:tc>
          <w:tcPr>
            <w:tcW w:w="149" w:type="dxa"/>
          </w:tcPr>
          <w:p w14:paraId="36B0E132" w14:textId="77777777" w:rsidR="00A37FFA" w:rsidRDefault="00A37FFA" w:rsidP="00A37FFA">
            <w:pPr>
              <w:pStyle w:val="EmptyCellLayoutStyle"/>
              <w:spacing w:after="0" w:line="240" w:lineRule="auto"/>
            </w:pPr>
          </w:p>
        </w:tc>
      </w:tr>
    </w:tbl>
    <w:p xmlns:w="http://schemas.openxmlformats.org/wordprocessingml/2006/main" w14:paraId="5B53A67C" w14:textId="77777777" w:rsidR="00A37FFA" w:rsidRDefault="00A37FFA" w:rsidP="00A37FFA">
      <w:pPr>
        <w:spacing w:after="0" w:line="240" w:lineRule="auto"/>
      </w:pPr>
    </w:p>
    <w:p xmlns:w="http://schemas.openxmlformats.org/wordprocessingml/2006/main" w14:paraId="3326C3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接收的 I/O 数</w:t>
      </w:r>
    </w:p>
    <w:p xmlns:w="http://schemas.openxmlformats.org/wordprocessingml/2006/main" w14:paraId="7114D7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 I/O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415F86" w14:textId="77777777" w:rsidTr="00A37FFA">
        <w:trPr>
          <w:trHeight w:val="54"/>
        </w:trPr>
        <w:tc>
          <w:tcPr>
            <w:tcW w:w="54" w:type="dxa"/>
          </w:tcPr>
          <w:p w14:paraId="479D5D23" w14:textId="77777777" w:rsidR="00A37FFA" w:rsidRDefault="00A37FFA" w:rsidP="00A37FFA">
            <w:pPr>
              <w:pStyle w:val="EmptyCellLayoutStyle"/>
              <w:spacing w:after="0" w:line="240" w:lineRule="auto"/>
            </w:pPr>
          </w:p>
        </w:tc>
        <w:tc>
          <w:tcPr>
            <w:tcW w:w="10395" w:type="dxa"/>
          </w:tcPr>
          <w:p w14:paraId="7B0AF4BB" w14:textId="77777777" w:rsidR="00A37FFA" w:rsidRDefault="00A37FFA" w:rsidP="00A37FFA">
            <w:pPr>
              <w:pStyle w:val="EmptyCellLayoutStyle"/>
              <w:spacing w:after="0" w:line="240" w:lineRule="auto"/>
            </w:pPr>
          </w:p>
        </w:tc>
        <w:tc>
          <w:tcPr>
            <w:tcW w:w="149" w:type="dxa"/>
          </w:tcPr>
          <w:p w14:paraId="6E5BB526" w14:textId="77777777" w:rsidR="00A37FFA" w:rsidRDefault="00A37FFA" w:rsidP="00A37FFA">
            <w:pPr>
              <w:pStyle w:val="EmptyCellLayoutStyle"/>
              <w:spacing w:after="0" w:line="240" w:lineRule="auto"/>
            </w:pPr>
          </w:p>
        </w:tc>
      </w:tr>
      <w:tr w:rsidR="00A37FFA" w14:paraId="463CB1CB" w14:textId="77777777" w:rsidTr="00A37FFA">
        <w:tc>
          <w:tcPr>
            <w:tcW w:w="54" w:type="dxa"/>
          </w:tcPr>
          <w:p w14:paraId="19FA87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9C9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DA7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8FF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A95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CB4D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5F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57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B6A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E276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C41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C5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C52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8040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FB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5A1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7427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1D0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5D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8E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343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32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835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976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BB8592" w14:textId="77777777" w:rsidR="00A37FFA" w:rsidRDefault="00A37FFA" w:rsidP="00A37FFA">
            <w:pPr>
              <w:spacing w:after="0" w:line="240" w:lineRule="auto"/>
            </w:pPr>
          </w:p>
        </w:tc>
        <w:tc>
          <w:tcPr>
            <w:tcW w:w="149" w:type="dxa"/>
          </w:tcPr>
          <w:p w14:paraId="10FFF3E7" w14:textId="77777777" w:rsidR="00A37FFA" w:rsidRDefault="00A37FFA" w:rsidP="00A37FFA">
            <w:pPr>
              <w:pStyle w:val="EmptyCellLayoutStyle"/>
              <w:spacing w:after="0" w:line="240" w:lineRule="auto"/>
            </w:pPr>
          </w:p>
        </w:tc>
      </w:tr>
      <w:tr w:rsidR="00A37FFA" w14:paraId="573A8E51" w14:textId="77777777" w:rsidTr="00A37FFA">
        <w:trPr>
          <w:trHeight w:val="80"/>
        </w:trPr>
        <w:tc>
          <w:tcPr>
            <w:tcW w:w="54" w:type="dxa"/>
          </w:tcPr>
          <w:p w14:paraId="217DA086" w14:textId="77777777" w:rsidR="00A37FFA" w:rsidRDefault="00A37FFA" w:rsidP="00A37FFA">
            <w:pPr>
              <w:pStyle w:val="EmptyCellLayoutStyle"/>
              <w:spacing w:after="0" w:line="240" w:lineRule="auto"/>
            </w:pPr>
          </w:p>
        </w:tc>
        <w:tc>
          <w:tcPr>
            <w:tcW w:w="10395" w:type="dxa"/>
          </w:tcPr>
          <w:p w14:paraId="6B83FE1B" w14:textId="77777777" w:rsidR="00A37FFA" w:rsidRDefault="00A37FFA" w:rsidP="00A37FFA">
            <w:pPr>
              <w:pStyle w:val="EmptyCellLayoutStyle"/>
              <w:spacing w:after="0" w:line="240" w:lineRule="auto"/>
            </w:pPr>
          </w:p>
        </w:tc>
        <w:tc>
          <w:tcPr>
            <w:tcW w:w="149" w:type="dxa"/>
          </w:tcPr>
          <w:p w14:paraId="41B85250" w14:textId="77777777" w:rsidR="00A37FFA" w:rsidRDefault="00A37FFA" w:rsidP="00A37FFA">
            <w:pPr>
              <w:pStyle w:val="EmptyCellLayoutStyle"/>
              <w:spacing w:after="0" w:line="240" w:lineRule="auto"/>
            </w:pPr>
          </w:p>
        </w:tc>
      </w:tr>
    </w:tbl>
    <w:p xmlns:w="http://schemas.openxmlformats.org/wordprocessingml/2006/main" w14:paraId="7C72AFA9" w14:textId="77777777" w:rsidR="00A37FFA" w:rsidRDefault="00A37FFA" w:rsidP="00A37FFA">
      <w:pPr>
        <w:spacing w:after="0" w:line="240" w:lineRule="auto"/>
      </w:pPr>
    </w:p>
    <w:p xmlns:w="http://schemas.openxmlformats.org/wordprocessingml/2006/main" w14:paraId="56C9D85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发布对象的总速率</w:t>
      </w:r>
    </w:p>
    <w:p xmlns:w="http://schemas.openxmlformats.org/wordprocessingml/2006/main" w14:paraId="187E25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已发布对象的总速率”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57FBF1" w14:textId="77777777" w:rsidTr="00A37FFA">
        <w:trPr>
          <w:trHeight w:val="54"/>
        </w:trPr>
        <w:tc>
          <w:tcPr>
            <w:tcW w:w="54" w:type="dxa"/>
          </w:tcPr>
          <w:p w14:paraId="3A80D8A6" w14:textId="77777777" w:rsidR="00A37FFA" w:rsidRDefault="00A37FFA" w:rsidP="00A37FFA">
            <w:pPr>
              <w:pStyle w:val="EmptyCellLayoutStyle"/>
              <w:spacing w:after="0" w:line="240" w:lineRule="auto"/>
            </w:pPr>
          </w:p>
        </w:tc>
        <w:tc>
          <w:tcPr>
            <w:tcW w:w="10395" w:type="dxa"/>
          </w:tcPr>
          <w:p w14:paraId="7C0427F3" w14:textId="77777777" w:rsidR="00A37FFA" w:rsidRDefault="00A37FFA" w:rsidP="00A37FFA">
            <w:pPr>
              <w:pStyle w:val="EmptyCellLayoutStyle"/>
              <w:spacing w:after="0" w:line="240" w:lineRule="auto"/>
            </w:pPr>
          </w:p>
        </w:tc>
        <w:tc>
          <w:tcPr>
            <w:tcW w:w="149" w:type="dxa"/>
          </w:tcPr>
          <w:p w14:paraId="467D98B4" w14:textId="77777777" w:rsidR="00A37FFA" w:rsidRDefault="00A37FFA" w:rsidP="00A37FFA">
            <w:pPr>
              <w:pStyle w:val="EmptyCellLayoutStyle"/>
              <w:spacing w:after="0" w:line="240" w:lineRule="auto"/>
            </w:pPr>
          </w:p>
        </w:tc>
      </w:tr>
      <w:tr w:rsidR="00A37FFA" w14:paraId="519E39FC" w14:textId="77777777" w:rsidTr="00A37FFA">
        <w:tc>
          <w:tcPr>
            <w:tcW w:w="54" w:type="dxa"/>
          </w:tcPr>
          <w:p w14:paraId="596942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BA5D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8B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CA2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6E97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9DB5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9F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28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F9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E12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08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B01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9B7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2D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2E1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10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2E5A5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96C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C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6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C6941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0041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E4E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7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068937" w14:textId="77777777" w:rsidR="00A37FFA" w:rsidRDefault="00A37FFA" w:rsidP="00A37FFA">
            <w:pPr>
              <w:spacing w:after="0" w:line="240" w:lineRule="auto"/>
            </w:pPr>
          </w:p>
        </w:tc>
        <w:tc>
          <w:tcPr>
            <w:tcW w:w="149" w:type="dxa"/>
          </w:tcPr>
          <w:p w14:paraId="4ECAB568" w14:textId="77777777" w:rsidR="00A37FFA" w:rsidRDefault="00A37FFA" w:rsidP="00A37FFA">
            <w:pPr>
              <w:pStyle w:val="EmptyCellLayoutStyle"/>
              <w:spacing w:after="0" w:line="240" w:lineRule="auto"/>
            </w:pPr>
          </w:p>
        </w:tc>
      </w:tr>
      <w:tr w:rsidR="00A37FFA" w14:paraId="6FF322B4" w14:textId="77777777" w:rsidTr="00A37FFA">
        <w:trPr>
          <w:trHeight w:val="80"/>
        </w:trPr>
        <w:tc>
          <w:tcPr>
            <w:tcW w:w="54" w:type="dxa"/>
          </w:tcPr>
          <w:p w14:paraId="3E236545" w14:textId="77777777" w:rsidR="00A37FFA" w:rsidRDefault="00A37FFA" w:rsidP="00A37FFA">
            <w:pPr>
              <w:pStyle w:val="EmptyCellLayoutStyle"/>
              <w:spacing w:after="0" w:line="240" w:lineRule="auto"/>
            </w:pPr>
          </w:p>
        </w:tc>
        <w:tc>
          <w:tcPr>
            <w:tcW w:w="10395" w:type="dxa"/>
          </w:tcPr>
          <w:p w14:paraId="6EF0D10B" w14:textId="77777777" w:rsidR="00A37FFA" w:rsidRDefault="00A37FFA" w:rsidP="00A37FFA">
            <w:pPr>
              <w:pStyle w:val="EmptyCellLayoutStyle"/>
              <w:spacing w:after="0" w:line="240" w:lineRule="auto"/>
            </w:pPr>
          </w:p>
        </w:tc>
        <w:tc>
          <w:tcPr>
            <w:tcW w:w="149" w:type="dxa"/>
          </w:tcPr>
          <w:p w14:paraId="2790900E" w14:textId="77777777" w:rsidR="00A37FFA" w:rsidRDefault="00A37FFA" w:rsidP="00A37FFA">
            <w:pPr>
              <w:pStyle w:val="EmptyCellLayoutStyle"/>
              <w:spacing w:after="0" w:line="240" w:lineRule="auto"/>
            </w:pPr>
          </w:p>
        </w:tc>
      </w:tr>
    </w:tbl>
    <w:p xmlns:w="http://schemas.openxmlformats.org/wordprocessingml/2006/main" w14:paraId="5D874761" w14:textId="77777777" w:rsidR="00A37FFA" w:rsidRDefault="00A37FFA" w:rsidP="00A37FFA">
      <w:pPr>
        <w:spacing w:after="0" w:line="240" w:lineRule="auto"/>
      </w:pPr>
    </w:p>
    <w:p xmlns:w="http://schemas.openxmlformats.org/wordprocessingml/2006/main" w14:paraId="29CA34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取消排队的 TransmissionQ 消息数</w:t>
      </w:r>
    </w:p>
    <w:p xmlns:w="http://schemas.openxmlformats.org/wordprocessingml/2006/main" w14:paraId="4D5EF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取消排队的 TransmissionQ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B758E9" w14:textId="77777777" w:rsidTr="00A37FFA">
        <w:trPr>
          <w:trHeight w:val="54"/>
        </w:trPr>
        <w:tc>
          <w:tcPr>
            <w:tcW w:w="54" w:type="dxa"/>
          </w:tcPr>
          <w:p w14:paraId="4FD18C84" w14:textId="77777777" w:rsidR="00A37FFA" w:rsidRDefault="00A37FFA" w:rsidP="00A37FFA">
            <w:pPr>
              <w:pStyle w:val="EmptyCellLayoutStyle"/>
              <w:spacing w:after="0" w:line="240" w:lineRule="auto"/>
            </w:pPr>
          </w:p>
        </w:tc>
        <w:tc>
          <w:tcPr>
            <w:tcW w:w="10395" w:type="dxa"/>
          </w:tcPr>
          <w:p w14:paraId="350894A5" w14:textId="77777777" w:rsidR="00A37FFA" w:rsidRDefault="00A37FFA" w:rsidP="00A37FFA">
            <w:pPr>
              <w:pStyle w:val="EmptyCellLayoutStyle"/>
              <w:spacing w:after="0" w:line="240" w:lineRule="auto"/>
            </w:pPr>
          </w:p>
        </w:tc>
        <w:tc>
          <w:tcPr>
            <w:tcW w:w="149" w:type="dxa"/>
          </w:tcPr>
          <w:p w14:paraId="253B5EFA" w14:textId="77777777" w:rsidR="00A37FFA" w:rsidRDefault="00A37FFA" w:rsidP="00A37FFA">
            <w:pPr>
              <w:pStyle w:val="EmptyCellLayoutStyle"/>
              <w:spacing w:after="0" w:line="240" w:lineRule="auto"/>
            </w:pPr>
          </w:p>
        </w:tc>
      </w:tr>
      <w:tr w:rsidR="00A37FFA" w14:paraId="56D6539F" w14:textId="77777777" w:rsidTr="00A37FFA">
        <w:tc>
          <w:tcPr>
            <w:tcW w:w="54" w:type="dxa"/>
          </w:tcPr>
          <w:p w14:paraId="21DAD6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ED79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046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6C14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29A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4B5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9A8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7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31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4DF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06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AA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C315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45EE0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2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17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AC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0E7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E96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E1E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21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C3DB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E1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0C44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B76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D72034" w14:textId="77777777" w:rsidR="00A37FFA" w:rsidRDefault="00A37FFA" w:rsidP="00A37FFA">
            <w:pPr>
              <w:spacing w:after="0" w:line="240" w:lineRule="auto"/>
            </w:pPr>
          </w:p>
        </w:tc>
        <w:tc>
          <w:tcPr>
            <w:tcW w:w="149" w:type="dxa"/>
          </w:tcPr>
          <w:p w14:paraId="19FB4016" w14:textId="77777777" w:rsidR="00A37FFA" w:rsidRDefault="00A37FFA" w:rsidP="00A37FFA">
            <w:pPr>
              <w:pStyle w:val="EmptyCellLayoutStyle"/>
              <w:spacing w:after="0" w:line="240" w:lineRule="auto"/>
            </w:pPr>
          </w:p>
        </w:tc>
      </w:tr>
      <w:tr w:rsidR="00A37FFA" w14:paraId="1ACF75AC" w14:textId="77777777" w:rsidTr="00A37FFA">
        <w:trPr>
          <w:trHeight w:val="80"/>
        </w:trPr>
        <w:tc>
          <w:tcPr>
            <w:tcW w:w="54" w:type="dxa"/>
          </w:tcPr>
          <w:p w14:paraId="7752ED79" w14:textId="77777777" w:rsidR="00A37FFA" w:rsidRDefault="00A37FFA" w:rsidP="00A37FFA">
            <w:pPr>
              <w:pStyle w:val="EmptyCellLayoutStyle"/>
              <w:spacing w:after="0" w:line="240" w:lineRule="auto"/>
            </w:pPr>
          </w:p>
        </w:tc>
        <w:tc>
          <w:tcPr>
            <w:tcW w:w="10395" w:type="dxa"/>
          </w:tcPr>
          <w:p w14:paraId="436D3EAE" w14:textId="77777777" w:rsidR="00A37FFA" w:rsidRDefault="00A37FFA" w:rsidP="00A37FFA">
            <w:pPr>
              <w:pStyle w:val="EmptyCellLayoutStyle"/>
              <w:spacing w:after="0" w:line="240" w:lineRule="auto"/>
            </w:pPr>
          </w:p>
        </w:tc>
        <w:tc>
          <w:tcPr>
            <w:tcW w:w="149" w:type="dxa"/>
          </w:tcPr>
          <w:p w14:paraId="510A7FA3" w14:textId="77777777" w:rsidR="00A37FFA" w:rsidRDefault="00A37FFA" w:rsidP="00A37FFA">
            <w:pPr>
              <w:pStyle w:val="EmptyCellLayoutStyle"/>
              <w:spacing w:after="0" w:line="240" w:lineRule="auto"/>
            </w:pPr>
          </w:p>
        </w:tc>
      </w:tr>
    </w:tbl>
    <w:p xmlns:w="http://schemas.openxmlformats.org/wordprocessingml/2006/main" w14:paraId="23E1F8B7" w14:textId="77777777" w:rsidR="00A37FFA" w:rsidRDefault="00A37FFA" w:rsidP="00A37FFA">
      <w:pPr>
        <w:spacing w:after="0" w:line="240" w:lineRule="auto"/>
      </w:pPr>
    </w:p>
    <w:p xmlns:w="http://schemas.openxmlformats.org/wordprocessingml/2006/main" w14:paraId="2F0F44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死锁数</w:t>
      </w:r>
    </w:p>
    <w:p xmlns:w="http://schemas.openxmlformats.org/wordprocessingml/2006/main" w14:paraId="77D3CD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死锁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B8B992" w14:textId="77777777" w:rsidTr="00A37FFA">
        <w:trPr>
          <w:trHeight w:val="54"/>
        </w:trPr>
        <w:tc>
          <w:tcPr>
            <w:tcW w:w="54" w:type="dxa"/>
          </w:tcPr>
          <w:p w14:paraId="1377EC53" w14:textId="77777777" w:rsidR="00A37FFA" w:rsidRDefault="00A37FFA" w:rsidP="00A37FFA">
            <w:pPr>
              <w:pStyle w:val="EmptyCellLayoutStyle"/>
              <w:spacing w:after="0" w:line="240" w:lineRule="auto"/>
            </w:pPr>
          </w:p>
        </w:tc>
        <w:tc>
          <w:tcPr>
            <w:tcW w:w="10395" w:type="dxa"/>
          </w:tcPr>
          <w:p w14:paraId="7AB1EE9C" w14:textId="77777777" w:rsidR="00A37FFA" w:rsidRDefault="00A37FFA" w:rsidP="00A37FFA">
            <w:pPr>
              <w:pStyle w:val="EmptyCellLayoutStyle"/>
              <w:spacing w:after="0" w:line="240" w:lineRule="auto"/>
            </w:pPr>
          </w:p>
        </w:tc>
        <w:tc>
          <w:tcPr>
            <w:tcW w:w="149" w:type="dxa"/>
          </w:tcPr>
          <w:p w14:paraId="171BDB4C" w14:textId="77777777" w:rsidR="00A37FFA" w:rsidRDefault="00A37FFA" w:rsidP="00A37FFA">
            <w:pPr>
              <w:pStyle w:val="EmptyCellLayoutStyle"/>
              <w:spacing w:after="0" w:line="240" w:lineRule="auto"/>
            </w:pPr>
          </w:p>
        </w:tc>
      </w:tr>
      <w:tr w:rsidR="00A37FFA" w14:paraId="078F9872" w14:textId="77777777" w:rsidTr="00A37FFA">
        <w:tc>
          <w:tcPr>
            <w:tcW w:w="54" w:type="dxa"/>
          </w:tcPr>
          <w:p w14:paraId="23B3CA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15D3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ABD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D1E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17C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9229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E48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237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D2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843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F9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71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6C8D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DD48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DF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89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07C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7B0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09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9AF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E6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527C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22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BE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909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76FBD3" w14:textId="77777777" w:rsidR="00A37FFA" w:rsidRDefault="00A37FFA" w:rsidP="00A37FFA">
            <w:pPr>
              <w:spacing w:after="0" w:line="240" w:lineRule="auto"/>
            </w:pPr>
          </w:p>
        </w:tc>
        <w:tc>
          <w:tcPr>
            <w:tcW w:w="149" w:type="dxa"/>
          </w:tcPr>
          <w:p w14:paraId="1BA7986F" w14:textId="77777777" w:rsidR="00A37FFA" w:rsidRDefault="00A37FFA" w:rsidP="00A37FFA">
            <w:pPr>
              <w:pStyle w:val="EmptyCellLayoutStyle"/>
              <w:spacing w:after="0" w:line="240" w:lineRule="auto"/>
            </w:pPr>
          </w:p>
        </w:tc>
      </w:tr>
      <w:tr w:rsidR="00A37FFA" w14:paraId="13EC0476" w14:textId="77777777" w:rsidTr="00A37FFA">
        <w:trPr>
          <w:trHeight w:val="80"/>
        </w:trPr>
        <w:tc>
          <w:tcPr>
            <w:tcW w:w="54" w:type="dxa"/>
          </w:tcPr>
          <w:p w14:paraId="2AD7F0C8" w14:textId="77777777" w:rsidR="00A37FFA" w:rsidRDefault="00A37FFA" w:rsidP="00A37FFA">
            <w:pPr>
              <w:pStyle w:val="EmptyCellLayoutStyle"/>
              <w:spacing w:after="0" w:line="240" w:lineRule="auto"/>
            </w:pPr>
          </w:p>
        </w:tc>
        <w:tc>
          <w:tcPr>
            <w:tcW w:w="10395" w:type="dxa"/>
          </w:tcPr>
          <w:p w14:paraId="393CF84E" w14:textId="77777777" w:rsidR="00A37FFA" w:rsidRDefault="00A37FFA" w:rsidP="00A37FFA">
            <w:pPr>
              <w:pStyle w:val="EmptyCellLayoutStyle"/>
              <w:spacing w:after="0" w:line="240" w:lineRule="auto"/>
            </w:pPr>
          </w:p>
        </w:tc>
        <w:tc>
          <w:tcPr>
            <w:tcW w:w="149" w:type="dxa"/>
          </w:tcPr>
          <w:p w14:paraId="730EA565" w14:textId="77777777" w:rsidR="00A37FFA" w:rsidRDefault="00A37FFA" w:rsidP="00A37FFA">
            <w:pPr>
              <w:pStyle w:val="EmptyCellLayoutStyle"/>
              <w:spacing w:after="0" w:line="240" w:lineRule="auto"/>
            </w:pPr>
          </w:p>
        </w:tc>
      </w:tr>
    </w:tbl>
    <w:p xmlns:w="http://schemas.openxmlformats.org/wordprocessingml/2006/main" w14:paraId="6073E494" w14:textId="77777777" w:rsidR="00A37FFA" w:rsidRDefault="00A37FFA" w:rsidP="00A37FFA">
      <w:pPr>
        <w:spacing w:after="0" w:line="240" w:lineRule="auto"/>
      </w:pPr>
    </w:p>
    <w:p xmlns:w="http://schemas.openxmlformats.org/wordprocessingml/2006/main" w14:paraId="5914E71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保存点刷新次数/秒</w:t>
      </w:r>
    </w:p>
    <w:p xmlns:w="http://schemas.openxmlformats.org/wordprocessingml/2006/main" w14:paraId="11F16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保存点刷新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A6BF40F" w14:textId="77777777" w:rsidTr="00A37FFA">
        <w:trPr>
          <w:trHeight w:val="54"/>
        </w:trPr>
        <w:tc>
          <w:tcPr>
            <w:tcW w:w="54" w:type="dxa"/>
          </w:tcPr>
          <w:p w14:paraId="7510B1D7" w14:textId="77777777" w:rsidR="00A37FFA" w:rsidRDefault="00A37FFA" w:rsidP="00A37FFA">
            <w:pPr>
              <w:pStyle w:val="EmptyCellLayoutStyle"/>
              <w:spacing w:after="0" w:line="240" w:lineRule="auto"/>
            </w:pPr>
          </w:p>
        </w:tc>
        <w:tc>
          <w:tcPr>
            <w:tcW w:w="10395" w:type="dxa"/>
          </w:tcPr>
          <w:p w14:paraId="1C838CA7" w14:textId="77777777" w:rsidR="00A37FFA" w:rsidRDefault="00A37FFA" w:rsidP="00A37FFA">
            <w:pPr>
              <w:pStyle w:val="EmptyCellLayoutStyle"/>
              <w:spacing w:after="0" w:line="240" w:lineRule="auto"/>
            </w:pPr>
          </w:p>
        </w:tc>
        <w:tc>
          <w:tcPr>
            <w:tcW w:w="149" w:type="dxa"/>
          </w:tcPr>
          <w:p w14:paraId="7DB7ACC5" w14:textId="77777777" w:rsidR="00A37FFA" w:rsidRDefault="00A37FFA" w:rsidP="00A37FFA">
            <w:pPr>
              <w:pStyle w:val="EmptyCellLayoutStyle"/>
              <w:spacing w:after="0" w:line="240" w:lineRule="auto"/>
            </w:pPr>
          </w:p>
        </w:tc>
      </w:tr>
      <w:tr w:rsidR="00A37FFA" w14:paraId="7A655F6A" w14:textId="77777777" w:rsidTr="00A37FFA">
        <w:tc>
          <w:tcPr>
            <w:tcW w:w="54" w:type="dxa"/>
          </w:tcPr>
          <w:p w14:paraId="6A7EAB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7270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5AF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CD7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5E0F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4C4F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E8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66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13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4C7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23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C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11B9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5078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799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2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F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8A3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E70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2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C0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039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54B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280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A9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7E4D64" w14:textId="77777777" w:rsidR="00A37FFA" w:rsidRDefault="00A37FFA" w:rsidP="00A37FFA">
            <w:pPr>
              <w:spacing w:after="0" w:line="240" w:lineRule="auto"/>
            </w:pPr>
          </w:p>
        </w:tc>
        <w:tc>
          <w:tcPr>
            <w:tcW w:w="149" w:type="dxa"/>
          </w:tcPr>
          <w:p w14:paraId="776BB756" w14:textId="77777777" w:rsidR="00A37FFA" w:rsidRDefault="00A37FFA" w:rsidP="00A37FFA">
            <w:pPr>
              <w:pStyle w:val="EmptyCellLayoutStyle"/>
              <w:spacing w:after="0" w:line="240" w:lineRule="auto"/>
            </w:pPr>
          </w:p>
        </w:tc>
      </w:tr>
      <w:tr w:rsidR="00A37FFA" w14:paraId="51C7A174" w14:textId="77777777" w:rsidTr="00A37FFA">
        <w:trPr>
          <w:trHeight w:val="80"/>
        </w:trPr>
        <w:tc>
          <w:tcPr>
            <w:tcW w:w="54" w:type="dxa"/>
          </w:tcPr>
          <w:p w14:paraId="1E0A6B68" w14:textId="77777777" w:rsidR="00A37FFA" w:rsidRDefault="00A37FFA" w:rsidP="00A37FFA">
            <w:pPr>
              <w:pStyle w:val="EmptyCellLayoutStyle"/>
              <w:spacing w:after="0" w:line="240" w:lineRule="auto"/>
            </w:pPr>
          </w:p>
        </w:tc>
        <w:tc>
          <w:tcPr>
            <w:tcW w:w="10395" w:type="dxa"/>
          </w:tcPr>
          <w:p w14:paraId="10C73F0A" w14:textId="77777777" w:rsidR="00A37FFA" w:rsidRDefault="00A37FFA" w:rsidP="00A37FFA">
            <w:pPr>
              <w:pStyle w:val="EmptyCellLayoutStyle"/>
              <w:spacing w:after="0" w:line="240" w:lineRule="auto"/>
            </w:pPr>
          </w:p>
        </w:tc>
        <w:tc>
          <w:tcPr>
            <w:tcW w:w="149" w:type="dxa"/>
          </w:tcPr>
          <w:p w14:paraId="46CA1655" w14:textId="77777777" w:rsidR="00A37FFA" w:rsidRDefault="00A37FFA" w:rsidP="00A37FFA">
            <w:pPr>
              <w:pStyle w:val="EmptyCellLayoutStyle"/>
              <w:spacing w:after="0" w:line="240" w:lineRule="auto"/>
            </w:pPr>
          </w:p>
        </w:tc>
      </w:tr>
    </w:tbl>
    <w:p xmlns:w="http://schemas.openxmlformats.org/wordprocessingml/2006/main" w14:paraId="7289D287" w14:textId="77777777" w:rsidR="00A37FFA" w:rsidRDefault="00A37FFA" w:rsidP="00A37FFA">
      <w:pPr>
        <w:spacing w:after="0" w:line="240" w:lineRule="auto"/>
      </w:pPr>
    </w:p>
    <w:p xmlns:w="http://schemas.openxmlformats.org/wordprocessingml/2006/main" w14:paraId="2C5E7A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读取数</w:t>
      </w:r>
    </w:p>
    <w:p xmlns:w="http://schemas.openxmlformats.org/wordprocessingml/2006/main" w14:paraId="3F9825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 “HTTP 存储：每秒读取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3DD4CC" w14:textId="77777777" w:rsidTr="00A37FFA">
        <w:trPr>
          <w:trHeight w:val="54"/>
        </w:trPr>
        <w:tc>
          <w:tcPr>
            <w:tcW w:w="54" w:type="dxa"/>
          </w:tcPr>
          <w:p w14:paraId="4AECA584" w14:textId="77777777" w:rsidR="00A37FFA" w:rsidRDefault="00A37FFA" w:rsidP="00A37FFA">
            <w:pPr>
              <w:pStyle w:val="EmptyCellLayoutStyle"/>
              <w:spacing w:after="0" w:line="240" w:lineRule="auto"/>
            </w:pPr>
          </w:p>
        </w:tc>
        <w:tc>
          <w:tcPr>
            <w:tcW w:w="10395" w:type="dxa"/>
          </w:tcPr>
          <w:p w14:paraId="73969B55" w14:textId="77777777" w:rsidR="00A37FFA" w:rsidRDefault="00A37FFA" w:rsidP="00A37FFA">
            <w:pPr>
              <w:pStyle w:val="EmptyCellLayoutStyle"/>
              <w:spacing w:after="0" w:line="240" w:lineRule="auto"/>
            </w:pPr>
          </w:p>
        </w:tc>
        <w:tc>
          <w:tcPr>
            <w:tcW w:w="149" w:type="dxa"/>
          </w:tcPr>
          <w:p w14:paraId="73D1F8AC" w14:textId="77777777" w:rsidR="00A37FFA" w:rsidRDefault="00A37FFA" w:rsidP="00A37FFA">
            <w:pPr>
              <w:pStyle w:val="EmptyCellLayoutStyle"/>
              <w:spacing w:after="0" w:line="240" w:lineRule="auto"/>
            </w:pPr>
          </w:p>
        </w:tc>
      </w:tr>
      <w:tr w:rsidR="00A37FFA" w14:paraId="52FDE6F9" w14:textId="77777777" w:rsidTr="00A37FFA">
        <w:tc>
          <w:tcPr>
            <w:tcW w:w="54" w:type="dxa"/>
          </w:tcPr>
          <w:p w14:paraId="341968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2B5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49B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924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D2F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26E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F5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58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18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D812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D0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8CE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833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2B1F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36D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C3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4AB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F46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D7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F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177F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9CE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85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D583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95F0CA" w14:textId="77777777" w:rsidR="00A37FFA" w:rsidRDefault="00A37FFA" w:rsidP="00A37FFA">
            <w:pPr>
              <w:spacing w:after="0" w:line="240" w:lineRule="auto"/>
            </w:pPr>
          </w:p>
        </w:tc>
        <w:tc>
          <w:tcPr>
            <w:tcW w:w="149" w:type="dxa"/>
          </w:tcPr>
          <w:p w14:paraId="15435418" w14:textId="77777777" w:rsidR="00A37FFA" w:rsidRDefault="00A37FFA" w:rsidP="00A37FFA">
            <w:pPr>
              <w:pStyle w:val="EmptyCellLayoutStyle"/>
              <w:spacing w:after="0" w:line="240" w:lineRule="auto"/>
            </w:pPr>
          </w:p>
        </w:tc>
      </w:tr>
      <w:tr w:rsidR="00A37FFA" w14:paraId="2E920591" w14:textId="77777777" w:rsidTr="00A37FFA">
        <w:trPr>
          <w:trHeight w:val="80"/>
        </w:trPr>
        <w:tc>
          <w:tcPr>
            <w:tcW w:w="54" w:type="dxa"/>
          </w:tcPr>
          <w:p w14:paraId="7192B885" w14:textId="77777777" w:rsidR="00A37FFA" w:rsidRDefault="00A37FFA" w:rsidP="00A37FFA">
            <w:pPr>
              <w:pStyle w:val="EmptyCellLayoutStyle"/>
              <w:spacing w:after="0" w:line="240" w:lineRule="auto"/>
            </w:pPr>
          </w:p>
        </w:tc>
        <w:tc>
          <w:tcPr>
            <w:tcW w:w="10395" w:type="dxa"/>
          </w:tcPr>
          <w:p w14:paraId="24BDACE5" w14:textId="77777777" w:rsidR="00A37FFA" w:rsidRDefault="00A37FFA" w:rsidP="00A37FFA">
            <w:pPr>
              <w:pStyle w:val="EmptyCellLayoutStyle"/>
              <w:spacing w:after="0" w:line="240" w:lineRule="auto"/>
            </w:pPr>
          </w:p>
        </w:tc>
        <w:tc>
          <w:tcPr>
            <w:tcW w:w="149" w:type="dxa"/>
          </w:tcPr>
          <w:p w14:paraId="1B9E9A4C" w14:textId="77777777" w:rsidR="00A37FFA" w:rsidRDefault="00A37FFA" w:rsidP="00A37FFA">
            <w:pPr>
              <w:pStyle w:val="EmptyCellLayoutStyle"/>
              <w:spacing w:after="0" w:line="240" w:lineRule="auto"/>
            </w:pPr>
          </w:p>
        </w:tc>
      </w:tr>
    </w:tbl>
    <w:p xmlns:w="http://schemas.openxmlformats.org/wordprocessingml/2006/main" w14:paraId="32EC48BE" w14:textId="77777777" w:rsidR="00A37FFA" w:rsidRDefault="00A37FFA" w:rsidP="00A37FFA">
      <w:pPr>
        <w:spacing w:after="0" w:line="240" w:lineRule="auto"/>
      </w:pPr>
    </w:p>
    <w:p xmlns:w="http://schemas.openxmlformats.org/wordprocessingml/2006/main" w14:paraId="2DAF7C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游标删除数/秒</w:t>
      </w:r>
    </w:p>
    <w:p xmlns:w="http://schemas.openxmlformats.org/wordprocessingml/2006/main" w14:paraId="403FDF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游标删除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5DAD6B3" w14:textId="77777777" w:rsidTr="00A37FFA">
        <w:trPr>
          <w:trHeight w:val="54"/>
        </w:trPr>
        <w:tc>
          <w:tcPr>
            <w:tcW w:w="54" w:type="dxa"/>
          </w:tcPr>
          <w:p w14:paraId="6D6E0950" w14:textId="77777777" w:rsidR="00A37FFA" w:rsidRDefault="00A37FFA" w:rsidP="00A37FFA">
            <w:pPr>
              <w:pStyle w:val="EmptyCellLayoutStyle"/>
              <w:spacing w:after="0" w:line="240" w:lineRule="auto"/>
            </w:pPr>
          </w:p>
        </w:tc>
        <w:tc>
          <w:tcPr>
            <w:tcW w:w="10395" w:type="dxa"/>
          </w:tcPr>
          <w:p w14:paraId="31683DC5" w14:textId="77777777" w:rsidR="00A37FFA" w:rsidRDefault="00A37FFA" w:rsidP="00A37FFA">
            <w:pPr>
              <w:pStyle w:val="EmptyCellLayoutStyle"/>
              <w:spacing w:after="0" w:line="240" w:lineRule="auto"/>
            </w:pPr>
          </w:p>
        </w:tc>
        <w:tc>
          <w:tcPr>
            <w:tcW w:w="149" w:type="dxa"/>
          </w:tcPr>
          <w:p w14:paraId="07168437" w14:textId="77777777" w:rsidR="00A37FFA" w:rsidRDefault="00A37FFA" w:rsidP="00A37FFA">
            <w:pPr>
              <w:pStyle w:val="EmptyCellLayoutStyle"/>
              <w:spacing w:after="0" w:line="240" w:lineRule="auto"/>
            </w:pPr>
          </w:p>
        </w:tc>
      </w:tr>
      <w:tr w:rsidR="00A37FFA" w14:paraId="2759D34F" w14:textId="77777777" w:rsidTr="00A37FFA">
        <w:tc>
          <w:tcPr>
            <w:tcW w:w="54" w:type="dxa"/>
          </w:tcPr>
          <w:p w14:paraId="376B44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58D1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59A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6C66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5FA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E07D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3A2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40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F4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923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DF8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68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FA96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463B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12A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C7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3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D57A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5B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E75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EE4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AF95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6D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48C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5F6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071E06" w14:textId="77777777" w:rsidR="00A37FFA" w:rsidRDefault="00A37FFA" w:rsidP="00A37FFA">
            <w:pPr>
              <w:spacing w:after="0" w:line="240" w:lineRule="auto"/>
            </w:pPr>
          </w:p>
        </w:tc>
        <w:tc>
          <w:tcPr>
            <w:tcW w:w="149" w:type="dxa"/>
          </w:tcPr>
          <w:p w14:paraId="0B17B3CF" w14:textId="77777777" w:rsidR="00A37FFA" w:rsidRDefault="00A37FFA" w:rsidP="00A37FFA">
            <w:pPr>
              <w:pStyle w:val="EmptyCellLayoutStyle"/>
              <w:spacing w:after="0" w:line="240" w:lineRule="auto"/>
            </w:pPr>
          </w:p>
        </w:tc>
      </w:tr>
      <w:tr w:rsidR="00A37FFA" w14:paraId="2974D09D" w14:textId="77777777" w:rsidTr="00A37FFA">
        <w:trPr>
          <w:trHeight w:val="80"/>
        </w:trPr>
        <w:tc>
          <w:tcPr>
            <w:tcW w:w="54" w:type="dxa"/>
          </w:tcPr>
          <w:p w14:paraId="3C0C3FA3" w14:textId="77777777" w:rsidR="00A37FFA" w:rsidRDefault="00A37FFA" w:rsidP="00A37FFA">
            <w:pPr>
              <w:pStyle w:val="EmptyCellLayoutStyle"/>
              <w:spacing w:after="0" w:line="240" w:lineRule="auto"/>
            </w:pPr>
          </w:p>
        </w:tc>
        <w:tc>
          <w:tcPr>
            <w:tcW w:w="10395" w:type="dxa"/>
          </w:tcPr>
          <w:p w14:paraId="3CF2240F" w14:textId="77777777" w:rsidR="00A37FFA" w:rsidRDefault="00A37FFA" w:rsidP="00A37FFA">
            <w:pPr>
              <w:pStyle w:val="EmptyCellLayoutStyle"/>
              <w:spacing w:after="0" w:line="240" w:lineRule="auto"/>
            </w:pPr>
          </w:p>
        </w:tc>
        <w:tc>
          <w:tcPr>
            <w:tcW w:w="149" w:type="dxa"/>
          </w:tcPr>
          <w:p w14:paraId="305E371B" w14:textId="77777777" w:rsidR="00A37FFA" w:rsidRDefault="00A37FFA" w:rsidP="00A37FFA">
            <w:pPr>
              <w:pStyle w:val="EmptyCellLayoutStyle"/>
              <w:spacing w:after="0" w:line="240" w:lineRule="auto"/>
            </w:pPr>
          </w:p>
        </w:tc>
      </w:tr>
    </w:tbl>
    <w:p xmlns:w="http://schemas.openxmlformats.org/wordprocessingml/2006/main" w14:paraId="0173EDA8" w14:textId="77777777" w:rsidR="00A37FFA" w:rsidRDefault="00A37FFA" w:rsidP="00A37FFA">
      <w:pPr>
        <w:spacing w:after="0" w:line="240" w:lineRule="auto"/>
      </w:pPr>
    </w:p>
    <w:p xmlns:w="http://schemas.openxmlformats.org/wordprocessingml/2006/main" w14:paraId="5770F89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传输的消息数</w:t>
      </w:r>
    </w:p>
    <w:p xmlns:w="http://schemas.openxmlformats.org/wordprocessingml/2006/main" w14:paraId="23FE4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传输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5E165F" w14:textId="77777777" w:rsidTr="00A37FFA">
        <w:trPr>
          <w:trHeight w:val="54"/>
        </w:trPr>
        <w:tc>
          <w:tcPr>
            <w:tcW w:w="54" w:type="dxa"/>
          </w:tcPr>
          <w:p w14:paraId="6C6E82B8" w14:textId="77777777" w:rsidR="00A37FFA" w:rsidRDefault="00A37FFA" w:rsidP="00A37FFA">
            <w:pPr>
              <w:pStyle w:val="EmptyCellLayoutStyle"/>
              <w:spacing w:after="0" w:line="240" w:lineRule="auto"/>
            </w:pPr>
          </w:p>
        </w:tc>
        <w:tc>
          <w:tcPr>
            <w:tcW w:w="10395" w:type="dxa"/>
          </w:tcPr>
          <w:p w14:paraId="6699B4EB" w14:textId="77777777" w:rsidR="00A37FFA" w:rsidRDefault="00A37FFA" w:rsidP="00A37FFA">
            <w:pPr>
              <w:pStyle w:val="EmptyCellLayoutStyle"/>
              <w:spacing w:after="0" w:line="240" w:lineRule="auto"/>
            </w:pPr>
          </w:p>
        </w:tc>
        <w:tc>
          <w:tcPr>
            <w:tcW w:w="149" w:type="dxa"/>
          </w:tcPr>
          <w:p w14:paraId="31BE80C0" w14:textId="77777777" w:rsidR="00A37FFA" w:rsidRDefault="00A37FFA" w:rsidP="00A37FFA">
            <w:pPr>
              <w:pStyle w:val="EmptyCellLayoutStyle"/>
              <w:spacing w:after="0" w:line="240" w:lineRule="auto"/>
            </w:pPr>
          </w:p>
        </w:tc>
      </w:tr>
      <w:tr w:rsidR="00A37FFA" w14:paraId="6AD0AD30" w14:textId="77777777" w:rsidTr="00A37FFA">
        <w:tc>
          <w:tcPr>
            <w:tcW w:w="54" w:type="dxa"/>
          </w:tcPr>
          <w:p w14:paraId="588D25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7E42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F4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F28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40C9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F06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A5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68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6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20A1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3B6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923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897B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08C6D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D55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B2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628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B077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EC4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0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7B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D5638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E41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3D0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4E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B08FAD" w14:textId="77777777" w:rsidR="00A37FFA" w:rsidRDefault="00A37FFA" w:rsidP="00A37FFA">
            <w:pPr>
              <w:spacing w:after="0" w:line="240" w:lineRule="auto"/>
            </w:pPr>
          </w:p>
        </w:tc>
        <w:tc>
          <w:tcPr>
            <w:tcW w:w="149" w:type="dxa"/>
          </w:tcPr>
          <w:p w14:paraId="1384DAF5" w14:textId="77777777" w:rsidR="00A37FFA" w:rsidRDefault="00A37FFA" w:rsidP="00A37FFA">
            <w:pPr>
              <w:pStyle w:val="EmptyCellLayoutStyle"/>
              <w:spacing w:after="0" w:line="240" w:lineRule="auto"/>
            </w:pPr>
          </w:p>
        </w:tc>
      </w:tr>
      <w:tr w:rsidR="00A37FFA" w14:paraId="4CDB914B" w14:textId="77777777" w:rsidTr="00A37FFA">
        <w:trPr>
          <w:trHeight w:val="80"/>
        </w:trPr>
        <w:tc>
          <w:tcPr>
            <w:tcW w:w="54" w:type="dxa"/>
          </w:tcPr>
          <w:p w14:paraId="6290EF84" w14:textId="77777777" w:rsidR="00A37FFA" w:rsidRDefault="00A37FFA" w:rsidP="00A37FFA">
            <w:pPr>
              <w:pStyle w:val="EmptyCellLayoutStyle"/>
              <w:spacing w:after="0" w:line="240" w:lineRule="auto"/>
            </w:pPr>
          </w:p>
        </w:tc>
        <w:tc>
          <w:tcPr>
            <w:tcW w:w="10395" w:type="dxa"/>
          </w:tcPr>
          <w:p w14:paraId="6D417623" w14:textId="77777777" w:rsidR="00A37FFA" w:rsidRDefault="00A37FFA" w:rsidP="00A37FFA">
            <w:pPr>
              <w:pStyle w:val="EmptyCellLayoutStyle"/>
              <w:spacing w:after="0" w:line="240" w:lineRule="auto"/>
            </w:pPr>
          </w:p>
        </w:tc>
        <w:tc>
          <w:tcPr>
            <w:tcW w:w="149" w:type="dxa"/>
          </w:tcPr>
          <w:p w14:paraId="035E1F18" w14:textId="77777777" w:rsidR="00A37FFA" w:rsidRDefault="00A37FFA" w:rsidP="00A37FFA">
            <w:pPr>
              <w:pStyle w:val="EmptyCellLayoutStyle"/>
              <w:spacing w:after="0" w:line="240" w:lineRule="auto"/>
            </w:pPr>
          </w:p>
        </w:tc>
      </w:tr>
    </w:tbl>
    <w:p xmlns:w="http://schemas.openxmlformats.org/wordprocessingml/2006/main" w14:paraId="1E61BF38" w14:textId="77777777" w:rsidR="00A37FFA" w:rsidRDefault="00A37FFA" w:rsidP="00A37FFA">
      <w:pPr>
        <w:spacing w:after="0" w:line="240" w:lineRule="auto"/>
      </w:pPr>
    </w:p>
    <w:p xmlns:w="http://schemas.openxmlformats.org/wordprocessingml/2006/main" w14:paraId="26F17A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接收 I/O Len 的平均大小</w:t>
      </w:r>
    </w:p>
    <w:p xmlns:w="http://schemas.openxmlformats.org/wordprocessingml/2006/main" w14:paraId="18E4D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 I/O Len 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DA445B" w14:textId="77777777" w:rsidTr="00A37FFA">
        <w:trPr>
          <w:trHeight w:val="54"/>
        </w:trPr>
        <w:tc>
          <w:tcPr>
            <w:tcW w:w="54" w:type="dxa"/>
          </w:tcPr>
          <w:p w14:paraId="1F08E2DA" w14:textId="77777777" w:rsidR="00A37FFA" w:rsidRDefault="00A37FFA" w:rsidP="00A37FFA">
            <w:pPr>
              <w:pStyle w:val="EmptyCellLayoutStyle"/>
              <w:spacing w:after="0" w:line="240" w:lineRule="auto"/>
            </w:pPr>
          </w:p>
        </w:tc>
        <w:tc>
          <w:tcPr>
            <w:tcW w:w="10395" w:type="dxa"/>
          </w:tcPr>
          <w:p w14:paraId="32F38FAD" w14:textId="77777777" w:rsidR="00A37FFA" w:rsidRDefault="00A37FFA" w:rsidP="00A37FFA">
            <w:pPr>
              <w:pStyle w:val="EmptyCellLayoutStyle"/>
              <w:spacing w:after="0" w:line="240" w:lineRule="auto"/>
            </w:pPr>
          </w:p>
        </w:tc>
        <w:tc>
          <w:tcPr>
            <w:tcW w:w="149" w:type="dxa"/>
          </w:tcPr>
          <w:p w14:paraId="44DBA874" w14:textId="77777777" w:rsidR="00A37FFA" w:rsidRDefault="00A37FFA" w:rsidP="00A37FFA">
            <w:pPr>
              <w:pStyle w:val="EmptyCellLayoutStyle"/>
              <w:spacing w:after="0" w:line="240" w:lineRule="auto"/>
            </w:pPr>
          </w:p>
        </w:tc>
      </w:tr>
      <w:tr w:rsidR="00A37FFA" w14:paraId="3AC497F8" w14:textId="77777777" w:rsidTr="00A37FFA">
        <w:tc>
          <w:tcPr>
            <w:tcW w:w="54" w:type="dxa"/>
          </w:tcPr>
          <w:p w14:paraId="057D2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F286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94D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B38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00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628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E5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9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EC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6F3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92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4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372F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7BD5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50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18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CD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CCB6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1E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89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4E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7B44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0D1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E7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D12B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B0269C9" w14:textId="77777777" w:rsidR="00A37FFA" w:rsidRDefault="00A37FFA" w:rsidP="00A37FFA">
            <w:pPr>
              <w:spacing w:after="0" w:line="240" w:lineRule="auto"/>
            </w:pPr>
          </w:p>
        </w:tc>
        <w:tc>
          <w:tcPr>
            <w:tcW w:w="149" w:type="dxa"/>
          </w:tcPr>
          <w:p w14:paraId="16A10835" w14:textId="77777777" w:rsidR="00A37FFA" w:rsidRDefault="00A37FFA" w:rsidP="00A37FFA">
            <w:pPr>
              <w:pStyle w:val="EmptyCellLayoutStyle"/>
              <w:spacing w:after="0" w:line="240" w:lineRule="auto"/>
            </w:pPr>
          </w:p>
        </w:tc>
      </w:tr>
      <w:tr w:rsidR="00A37FFA" w14:paraId="0E88A1B8" w14:textId="77777777" w:rsidTr="00A37FFA">
        <w:trPr>
          <w:trHeight w:val="80"/>
        </w:trPr>
        <w:tc>
          <w:tcPr>
            <w:tcW w:w="54" w:type="dxa"/>
          </w:tcPr>
          <w:p w14:paraId="2306E035" w14:textId="77777777" w:rsidR="00A37FFA" w:rsidRDefault="00A37FFA" w:rsidP="00A37FFA">
            <w:pPr>
              <w:pStyle w:val="EmptyCellLayoutStyle"/>
              <w:spacing w:after="0" w:line="240" w:lineRule="auto"/>
            </w:pPr>
          </w:p>
        </w:tc>
        <w:tc>
          <w:tcPr>
            <w:tcW w:w="10395" w:type="dxa"/>
          </w:tcPr>
          <w:p w14:paraId="59D4264C" w14:textId="77777777" w:rsidR="00A37FFA" w:rsidRDefault="00A37FFA" w:rsidP="00A37FFA">
            <w:pPr>
              <w:pStyle w:val="EmptyCellLayoutStyle"/>
              <w:spacing w:after="0" w:line="240" w:lineRule="auto"/>
            </w:pPr>
          </w:p>
        </w:tc>
        <w:tc>
          <w:tcPr>
            <w:tcW w:w="149" w:type="dxa"/>
          </w:tcPr>
          <w:p w14:paraId="3ACE11AB" w14:textId="77777777" w:rsidR="00A37FFA" w:rsidRDefault="00A37FFA" w:rsidP="00A37FFA">
            <w:pPr>
              <w:pStyle w:val="EmptyCellLayoutStyle"/>
              <w:spacing w:after="0" w:line="240" w:lineRule="auto"/>
            </w:pPr>
          </w:p>
        </w:tc>
      </w:tr>
    </w:tbl>
    <w:p xmlns:w="http://schemas.openxmlformats.org/wordprocessingml/2006/main" w14:paraId="2AB0C618" w14:textId="77777777" w:rsidR="00A37FFA" w:rsidRDefault="00A37FFA" w:rsidP="00A37FFA">
      <w:pPr>
        <w:spacing w:after="0" w:line="240" w:lineRule="auto"/>
      </w:pPr>
    </w:p>
    <w:p xmlns:w="http://schemas.openxmlformats.org/wordprocessingml/2006/main" w14:paraId="5AAC4D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2 消息片段数</w:t>
      </w:r>
    </w:p>
    <w:p xmlns:w="http://schemas.openxmlformats.org/wordprocessingml/2006/main" w14:paraId="1F2CC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2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6280F9" w14:textId="77777777" w:rsidTr="00A37FFA">
        <w:trPr>
          <w:trHeight w:val="54"/>
        </w:trPr>
        <w:tc>
          <w:tcPr>
            <w:tcW w:w="54" w:type="dxa"/>
          </w:tcPr>
          <w:p w14:paraId="12D6B3B5" w14:textId="77777777" w:rsidR="00A37FFA" w:rsidRDefault="00A37FFA" w:rsidP="00A37FFA">
            <w:pPr>
              <w:pStyle w:val="EmptyCellLayoutStyle"/>
              <w:spacing w:after="0" w:line="240" w:lineRule="auto"/>
            </w:pPr>
          </w:p>
        </w:tc>
        <w:tc>
          <w:tcPr>
            <w:tcW w:w="10395" w:type="dxa"/>
          </w:tcPr>
          <w:p w14:paraId="51B8E34C" w14:textId="77777777" w:rsidR="00A37FFA" w:rsidRDefault="00A37FFA" w:rsidP="00A37FFA">
            <w:pPr>
              <w:pStyle w:val="EmptyCellLayoutStyle"/>
              <w:spacing w:after="0" w:line="240" w:lineRule="auto"/>
            </w:pPr>
          </w:p>
        </w:tc>
        <w:tc>
          <w:tcPr>
            <w:tcW w:w="149" w:type="dxa"/>
          </w:tcPr>
          <w:p w14:paraId="3CF4AB75" w14:textId="77777777" w:rsidR="00A37FFA" w:rsidRDefault="00A37FFA" w:rsidP="00A37FFA">
            <w:pPr>
              <w:pStyle w:val="EmptyCellLayoutStyle"/>
              <w:spacing w:after="0" w:line="240" w:lineRule="auto"/>
            </w:pPr>
          </w:p>
        </w:tc>
      </w:tr>
      <w:tr w:rsidR="00A37FFA" w14:paraId="2966AA5C" w14:textId="77777777" w:rsidTr="00A37FFA">
        <w:tc>
          <w:tcPr>
            <w:tcW w:w="54" w:type="dxa"/>
          </w:tcPr>
          <w:p w14:paraId="0AFA7F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5B04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201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0F1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61A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80BE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969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91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7D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4876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5E2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8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920B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302BA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ACA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F32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8AD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478EF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E8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BA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3E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758C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81F2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FF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5192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8EBE09" w14:textId="77777777" w:rsidR="00A37FFA" w:rsidRDefault="00A37FFA" w:rsidP="00A37FFA">
            <w:pPr>
              <w:spacing w:after="0" w:line="240" w:lineRule="auto"/>
            </w:pPr>
          </w:p>
        </w:tc>
        <w:tc>
          <w:tcPr>
            <w:tcW w:w="149" w:type="dxa"/>
          </w:tcPr>
          <w:p w14:paraId="1C1D4181" w14:textId="77777777" w:rsidR="00A37FFA" w:rsidRDefault="00A37FFA" w:rsidP="00A37FFA">
            <w:pPr>
              <w:pStyle w:val="EmptyCellLayoutStyle"/>
              <w:spacing w:after="0" w:line="240" w:lineRule="auto"/>
            </w:pPr>
          </w:p>
        </w:tc>
      </w:tr>
      <w:tr w:rsidR="00A37FFA" w14:paraId="741FA972" w14:textId="77777777" w:rsidTr="00A37FFA">
        <w:trPr>
          <w:trHeight w:val="80"/>
        </w:trPr>
        <w:tc>
          <w:tcPr>
            <w:tcW w:w="54" w:type="dxa"/>
          </w:tcPr>
          <w:p w14:paraId="62A2639C" w14:textId="77777777" w:rsidR="00A37FFA" w:rsidRDefault="00A37FFA" w:rsidP="00A37FFA">
            <w:pPr>
              <w:pStyle w:val="EmptyCellLayoutStyle"/>
              <w:spacing w:after="0" w:line="240" w:lineRule="auto"/>
            </w:pPr>
          </w:p>
        </w:tc>
        <w:tc>
          <w:tcPr>
            <w:tcW w:w="10395" w:type="dxa"/>
          </w:tcPr>
          <w:p w14:paraId="0AD44FDC" w14:textId="77777777" w:rsidR="00A37FFA" w:rsidRDefault="00A37FFA" w:rsidP="00A37FFA">
            <w:pPr>
              <w:pStyle w:val="EmptyCellLayoutStyle"/>
              <w:spacing w:after="0" w:line="240" w:lineRule="auto"/>
            </w:pPr>
          </w:p>
        </w:tc>
        <w:tc>
          <w:tcPr>
            <w:tcW w:w="149" w:type="dxa"/>
          </w:tcPr>
          <w:p w14:paraId="0E086BE3" w14:textId="77777777" w:rsidR="00A37FFA" w:rsidRDefault="00A37FFA" w:rsidP="00A37FFA">
            <w:pPr>
              <w:pStyle w:val="EmptyCellLayoutStyle"/>
              <w:spacing w:after="0" w:line="240" w:lineRule="auto"/>
            </w:pPr>
          </w:p>
        </w:tc>
      </w:tr>
    </w:tbl>
    <w:p xmlns:w="http://schemas.openxmlformats.org/wordprocessingml/2006/main" w14:paraId="7DB46D47" w14:textId="77777777" w:rsidR="00A37FFA" w:rsidRDefault="00A37FFA" w:rsidP="00A37FFA">
      <w:pPr>
        <w:spacing w:after="0" w:line="240" w:lineRule="auto"/>
      </w:pPr>
    </w:p>
    <w:p xmlns:w="http://schemas.openxmlformats.org/wordprocessingml/2006/main" w14:paraId="0DD128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当前的发送 I/O 字节数</w:t>
      </w:r>
    </w:p>
    <w:p xmlns:w="http://schemas.openxmlformats.org/wordprocessingml/2006/main" w14:paraId="2BFEB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发送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C2E074" w14:textId="77777777" w:rsidTr="00A37FFA">
        <w:trPr>
          <w:trHeight w:val="54"/>
        </w:trPr>
        <w:tc>
          <w:tcPr>
            <w:tcW w:w="54" w:type="dxa"/>
          </w:tcPr>
          <w:p w14:paraId="65F2965A" w14:textId="77777777" w:rsidR="00A37FFA" w:rsidRDefault="00A37FFA" w:rsidP="00A37FFA">
            <w:pPr>
              <w:pStyle w:val="EmptyCellLayoutStyle"/>
              <w:spacing w:after="0" w:line="240" w:lineRule="auto"/>
            </w:pPr>
          </w:p>
        </w:tc>
        <w:tc>
          <w:tcPr>
            <w:tcW w:w="10395" w:type="dxa"/>
          </w:tcPr>
          <w:p w14:paraId="267EF61B" w14:textId="77777777" w:rsidR="00A37FFA" w:rsidRDefault="00A37FFA" w:rsidP="00A37FFA">
            <w:pPr>
              <w:pStyle w:val="EmptyCellLayoutStyle"/>
              <w:spacing w:after="0" w:line="240" w:lineRule="auto"/>
            </w:pPr>
          </w:p>
        </w:tc>
        <w:tc>
          <w:tcPr>
            <w:tcW w:w="149" w:type="dxa"/>
          </w:tcPr>
          <w:p w14:paraId="6FB42380" w14:textId="77777777" w:rsidR="00A37FFA" w:rsidRDefault="00A37FFA" w:rsidP="00A37FFA">
            <w:pPr>
              <w:pStyle w:val="EmptyCellLayoutStyle"/>
              <w:spacing w:after="0" w:line="240" w:lineRule="auto"/>
            </w:pPr>
          </w:p>
        </w:tc>
      </w:tr>
      <w:tr w:rsidR="00A37FFA" w14:paraId="42FEA686" w14:textId="77777777" w:rsidTr="00A37FFA">
        <w:tc>
          <w:tcPr>
            <w:tcW w:w="54" w:type="dxa"/>
          </w:tcPr>
          <w:p w14:paraId="0B29C53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C9A8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EB6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7B3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518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BA0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C4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14B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EB1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5D3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BB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88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DD2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0CF1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CA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88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9B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F05B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7EF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FC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9C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46A5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03E6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332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20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4B0DE3" w14:textId="77777777" w:rsidR="00A37FFA" w:rsidRDefault="00A37FFA" w:rsidP="00A37FFA">
            <w:pPr>
              <w:spacing w:after="0" w:line="240" w:lineRule="auto"/>
            </w:pPr>
          </w:p>
        </w:tc>
        <w:tc>
          <w:tcPr>
            <w:tcW w:w="149" w:type="dxa"/>
          </w:tcPr>
          <w:p w14:paraId="5A607F40" w14:textId="77777777" w:rsidR="00A37FFA" w:rsidRDefault="00A37FFA" w:rsidP="00A37FFA">
            <w:pPr>
              <w:pStyle w:val="EmptyCellLayoutStyle"/>
              <w:spacing w:after="0" w:line="240" w:lineRule="auto"/>
            </w:pPr>
          </w:p>
        </w:tc>
      </w:tr>
      <w:tr w:rsidR="00A37FFA" w14:paraId="4DEB922E" w14:textId="77777777" w:rsidTr="00A37FFA">
        <w:trPr>
          <w:trHeight w:val="80"/>
        </w:trPr>
        <w:tc>
          <w:tcPr>
            <w:tcW w:w="54" w:type="dxa"/>
          </w:tcPr>
          <w:p w14:paraId="3E47369A" w14:textId="77777777" w:rsidR="00A37FFA" w:rsidRDefault="00A37FFA" w:rsidP="00A37FFA">
            <w:pPr>
              <w:pStyle w:val="EmptyCellLayoutStyle"/>
              <w:spacing w:after="0" w:line="240" w:lineRule="auto"/>
            </w:pPr>
          </w:p>
        </w:tc>
        <w:tc>
          <w:tcPr>
            <w:tcW w:w="10395" w:type="dxa"/>
          </w:tcPr>
          <w:p w14:paraId="4D067634" w14:textId="77777777" w:rsidR="00A37FFA" w:rsidRDefault="00A37FFA" w:rsidP="00A37FFA">
            <w:pPr>
              <w:pStyle w:val="EmptyCellLayoutStyle"/>
              <w:spacing w:after="0" w:line="240" w:lineRule="auto"/>
            </w:pPr>
          </w:p>
        </w:tc>
        <w:tc>
          <w:tcPr>
            <w:tcW w:w="149" w:type="dxa"/>
          </w:tcPr>
          <w:p w14:paraId="0BF194F1" w14:textId="77777777" w:rsidR="00A37FFA" w:rsidRDefault="00A37FFA" w:rsidP="00A37FFA">
            <w:pPr>
              <w:pStyle w:val="EmptyCellLayoutStyle"/>
              <w:spacing w:after="0" w:line="240" w:lineRule="auto"/>
            </w:pPr>
          </w:p>
        </w:tc>
      </w:tr>
    </w:tbl>
    <w:p xmlns:w="http://schemas.openxmlformats.org/wordprocessingml/2006/main" w14:paraId="6153C421" w14:textId="77777777" w:rsidR="00A37FFA" w:rsidRDefault="00A37FFA" w:rsidP="00A37FFA">
      <w:pPr>
        <w:spacing w:after="0" w:line="240" w:lineRule="auto"/>
      </w:pPr>
    </w:p>
    <w:p xmlns:w="http://schemas.openxmlformats.org/wordprocessingml/2006/main" w14:paraId="659802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5 消息数</w:t>
      </w:r>
    </w:p>
    <w:p xmlns:w="http://schemas.openxmlformats.org/wordprocessingml/2006/main" w14:paraId="13A5B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5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6CE4E6" w14:textId="77777777" w:rsidTr="00A37FFA">
        <w:trPr>
          <w:trHeight w:val="54"/>
        </w:trPr>
        <w:tc>
          <w:tcPr>
            <w:tcW w:w="54" w:type="dxa"/>
          </w:tcPr>
          <w:p w14:paraId="571ED264" w14:textId="77777777" w:rsidR="00A37FFA" w:rsidRDefault="00A37FFA" w:rsidP="00A37FFA">
            <w:pPr>
              <w:pStyle w:val="EmptyCellLayoutStyle"/>
              <w:spacing w:after="0" w:line="240" w:lineRule="auto"/>
            </w:pPr>
          </w:p>
        </w:tc>
        <w:tc>
          <w:tcPr>
            <w:tcW w:w="10395" w:type="dxa"/>
          </w:tcPr>
          <w:p w14:paraId="547A220A" w14:textId="77777777" w:rsidR="00A37FFA" w:rsidRDefault="00A37FFA" w:rsidP="00A37FFA">
            <w:pPr>
              <w:pStyle w:val="EmptyCellLayoutStyle"/>
              <w:spacing w:after="0" w:line="240" w:lineRule="auto"/>
            </w:pPr>
          </w:p>
        </w:tc>
        <w:tc>
          <w:tcPr>
            <w:tcW w:w="149" w:type="dxa"/>
          </w:tcPr>
          <w:p w14:paraId="6C78C00F" w14:textId="77777777" w:rsidR="00A37FFA" w:rsidRDefault="00A37FFA" w:rsidP="00A37FFA">
            <w:pPr>
              <w:pStyle w:val="EmptyCellLayoutStyle"/>
              <w:spacing w:after="0" w:line="240" w:lineRule="auto"/>
            </w:pPr>
          </w:p>
        </w:tc>
      </w:tr>
      <w:tr w:rsidR="00A37FFA" w14:paraId="73DBFBDD" w14:textId="77777777" w:rsidTr="00A37FFA">
        <w:tc>
          <w:tcPr>
            <w:tcW w:w="54" w:type="dxa"/>
          </w:tcPr>
          <w:p w14:paraId="3F9649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77F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94A6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D18D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FEA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785B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2F5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FB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F6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FC2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1B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0A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304C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C15F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5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85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32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94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A8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D9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EF4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22B7B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5F6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757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B38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1EFD2C" w14:textId="77777777" w:rsidR="00A37FFA" w:rsidRDefault="00A37FFA" w:rsidP="00A37FFA">
            <w:pPr>
              <w:spacing w:after="0" w:line="240" w:lineRule="auto"/>
            </w:pPr>
          </w:p>
        </w:tc>
        <w:tc>
          <w:tcPr>
            <w:tcW w:w="149" w:type="dxa"/>
          </w:tcPr>
          <w:p w14:paraId="14E36D12" w14:textId="77777777" w:rsidR="00A37FFA" w:rsidRDefault="00A37FFA" w:rsidP="00A37FFA">
            <w:pPr>
              <w:pStyle w:val="EmptyCellLayoutStyle"/>
              <w:spacing w:after="0" w:line="240" w:lineRule="auto"/>
            </w:pPr>
          </w:p>
        </w:tc>
      </w:tr>
      <w:tr w:rsidR="00A37FFA" w14:paraId="66A6C79D" w14:textId="77777777" w:rsidTr="00A37FFA">
        <w:trPr>
          <w:trHeight w:val="80"/>
        </w:trPr>
        <w:tc>
          <w:tcPr>
            <w:tcW w:w="54" w:type="dxa"/>
          </w:tcPr>
          <w:p w14:paraId="595A538E" w14:textId="77777777" w:rsidR="00A37FFA" w:rsidRDefault="00A37FFA" w:rsidP="00A37FFA">
            <w:pPr>
              <w:pStyle w:val="EmptyCellLayoutStyle"/>
              <w:spacing w:after="0" w:line="240" w:lineRule="auto"/>
            </w:pPr>
          </w:p>
        </w:tc>
        <w:tc>
          <w:tcPr>
            <w:tcW w:w="10395" w:type="dxa"/>
          </w:tcPr>
          <w:p w14:paraId="79445B9A" w14:textId="77777777" w:rsidR="00A37FFA" w:rsidRDefault="00A37FFA" w:rsidP="00A37FFA">
            <w:pPr>
              <w:pStyle w:val="EmptyCellLayoutStyle"/>
              <w:spacing w:after="0" w:line="240" w:lineRule="auto"/>
            </w:pPr>
          </w:p>
        </w:tc>
        <w:tc>
          <w:tcPr>
            <w:tcW w:w="149" w:type="dxa"/>
          </w:tcPr>
          <w:p w14:paraId="4E7B2E29" w14:textId="77777777" w:rsidR="00A37FFA" w:rsidRDefault="00A37FFA" w:rsidP="00A37FFA">
            <w:pPr>
              <w:pStyle w:val="EmptyCellLayoutStyle"/>
              <w:spacing w:after="0" w:line="240" w:lineRule="auto"/>
            </w:pPr>
          </w:p>
        </w:tc>
      </w:tr>
    </w:tbl>
    <w:p xmlns:w="http://schemas.openxmlformats.org/wordprocessingml/2006/main" w14:paraId="2744C161" w14:textId="77777777" w:rsidR="00A37FFA" w:rsidRDefault="00A37FFA" w:rsidP="00A37FFA">
      <w:pPr>
        <w:spacing w:after="0" w:line="240" w:lineRule="auto"/>
      </w:pPr>
    </w:p>
    <w:p xmlns:w="http://schemas.openxmlformats.org/wordprocessingml/2006/main" w14:paraId="13BB7CE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准备好的只读事务数/秒</w:t>
      </w:r>
    </w:p>
    <w:p xmlns:w="http://schemas.openxmlformats.org/wordprocessingml/2006/main" w14:paraId="1AB496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准备好的只读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D13D74" w14:textId="77777777" w:rsidTr="00A37FFA">
        <w:trPr>
          <w:trHeight w:val="54"/>
        </w:trPr>
        <w:tc>
          <w:tcPr>
            <w:tcW w:w="54" w:type="dxa"/>
          </w:tcPr>
          <w:p w14:paraId="1CF9812C" w14:textId="77777777" w:rsidR="00A37FFA" w:rsidRDefault="00A37FFA" w:rsidP="00A37FFA">
            <w:pPr>
              <w:pStyle w:val="EmptyCellLayoutStyle"/>
              <w:spacing w:after="0" w:line="240" w:lineRule="auto"/>
            </w:pPr>
          </w:p>
        </w:tc>
        <w:tc>
          <w:tcPr>
            <w:tcW w:w="10395" w:type="dxa"/>
          </w:tcPr>
          <w:p w14:paraId="2ADD337A" w14:textId="77777777" w:rsidR="00A37FFA" w:rsidRDefault="00A37FFA" w:rsidP="00A37FFA">
            <w:pPr>
              <w:pStyle w:val="EmptyCellLayoutStyle"/>
              <w:spacing w:after="0" w:line="240" w:lineRule="auto"/>
            </w:pPr>
          </w:p>
        </w:tc>
        <w:tc>
          <w:tcPr>
            <w:tcW w:w="149" w:type="dxa"/>
          </w:tcPr>
          <w:p w14:paraId="030C9588" w14:textId="77777777" w:rsidR="00A37FFA" w:rsidRDefault="00A37FFA" w:rsidP="00A37FFA">
            <w:pPr>
              <w:pStyle w:val="EmptyCellLayoutStyle"/>
              <w:spacing w:after="0" w:line="240" w:lineRule="auto"/>
            </w:pPr>
          </w:p>
        </w:tc>
      </w:tr>
      <w:tr w:rsidR="00A37FFA" w14:paraId="3D43C735" w14:textId="77777777" w:rsidTr="00A37FFA">
        <w:tc>
          <w:tcPr>
            <w:tcW w:w="54" w:type="dxa"/>
          </w:tcPr>
          <w:p w14:paraId="3A2F43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56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593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FF5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52E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BE1B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518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E8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68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AF1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32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6F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E8EF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195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1D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92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A7D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C73F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CDB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9CD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8E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F02C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8A94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054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42E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EC8DF3" w14:textId="77777777" w:rsidR="00A37FFA" w:rsidRDefault="00A37FFA" w:rsidP="00A37FFA">
            <w:pPr>
              <w:spacing w:after="0" w:line="240" w:lineRule="auto"/>
            </w:pPr>
          </w:p>
        </w:tc>
        <w:tc>
          <w:tcPr>
            <w:tcW w:w="149" w:type="dxa"/>
          </w:tcPr>
          <w:p w14:paraId="1A0E9A57" w14:textId="77777777" w:rsidR="00A37FFA" w:rsidRDefault="00A37FFA" w:rsidP="00A37FFA">
            <w:pPr>
              <w:pStyle w:val="EmptyCellLayoutStyle"/>
              <w:spacing w:after="0" w:line="240" w:lineRule="auto"/>
            </w:pPr>
          </w:p>
        </w:tc>
      </w:tr>
      <w:tr w:rsidR="00A37FFA" w14:paraId="1B797688" w14:textId="77777777" w:rsidTr="00A37FFA">
        <w:trPr>
          <w:trHeight w:val="80"/>
        </w:trPr>
        <w:tc>
          <w:tcPr>
            <w:tcW w:w="54" w:type="dxa"/>
          </w:tcPr>
          <w:p w14:paraId="6C3E20A8" w14:textId="77777777" w:rsidR="00A37FFA" w:rsidRDefault="00A37FFA" w:rsidP="00A37FFA">
            <w:pPr>
              <w:pStyle w:val="EmptyCellLayoutStyle"/>
              <w:spacing w:after="0" w:line="240" w:lineRule="auto"/>
            </w:pPr>
          </w:p>
        </w:tc>
        <w:tc>
          <w:tcPr>
            <w:tcW w:w="10395" w:type="dxa"/>
          </w:tcPr>
          <w:p w14:paraId="2677B628" w14:textId="77777777" w:rsidR="00A37FFA" w:rsidRDefault="00A37FFA" w:rsidP="00A37FFA">
            <w:pPr>
              <w:pStyle w:val="EmptyCellLayoutStyle"/>
              <w:spacing w:after="0" w:line="240" w:lineRule="auto"/>
            </w:pPr>
          </w:p>
        </w:tc>
        <w:tc>
          <w:tcPr>
            <w:tcW w:w="149" w:type="dxa"/>
          </w:tcPr>
          <w:p w14:paraId="5993F060" w14:textId="77777777" w:rsidR="00A37FFA" w:rsidRDefault="00A37FFA" w:rsidP="00A37FFA">
            <w:pPr>
              <w:pStyle w:val="EmptyCellLayoutStyle"/>
              <w:spacing w:after="0" w:line="240" w:lineRule="auto"/>
            </w:pPr>
          </w:p>
        </w:tc>
      </w:tr>
    </w:tbl>
    <w:p xmlns:w="http://schemas.openxmlformats.org/wordprocessingml/2006/main" w14:paraId="1DC50937" w14:textId="77777777" w:rsidR="00A37FFA" w:rsidRDefault="00A37FFA" w:rsidP="00A37FFA">
      <w:pPr>
        <w:spacing w:after="0" w:line="240" w:lineRule="auto"/>
      </w:pPr>
    </w:p>
    <w:p xmlns:w="http://schemas.openxmlformats.org/wordprocessingml/2006/main" w14:paraId="2AFF333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写入数</w:t>
      </w:r>
    </w:p>
    <w:p xmlns:w="http://schemas.openxmlformats.org/wordprocessingml/2006/main" w14:paraId="1B5D5D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写入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6F80E59" w14:textId="77777777" w:rsidTr="00A37FFA">
        <w:trPr>
          <w:trHeight w:val="54"/>
        </w:trPr>
        <w:tc>
          <w:tcPr>
            <w:tcW w:w="54" w:type="dxa"/>
          </w:tcPr>
          <w:p w14:paraId="67E1E670" w14:textId="77777777" w:rsidR="00A37FFA" w:rsidRDefault="00A37FFA" w:rsidP="00A37FFA">
            <w:pPr>
              <w:pStyle w:val="EmptyCellLayoutStyle"/>
              <w:spacing w:after="0" w:line="240" w:lineRule="auto"/>
            </w:pPr>
          </w:p>
        </w:tc>
        <w:tc>
          <w:tcPr>
            <w:tcW w:w="10395" w:type="dxa"/>
          </w:tcPr>
          <w:p w14:paraId="60523B2A" w14:textId="77777777" w:rsidR="00A37FFA" w:rsidRDefault="00A37FFA" w:rsidP="00A37FFA">
            <w:pPr>
              <w:pStyle w:val="EmptyCellLayoutStyle"/>
              <w:spacing w:after="0" w:line="240" w:lineRule="auto"/>
            </w:pPr>
          </w:p>
        </w:tc>
        <w:tc>
          <w:tcPr>
            <w:tcW w:w="149" w:type="dxa"/>
          </w:tcPr>
          <w:p w14:paraId="4DB4AA5A" w14:textId="77777777" w:rsidR="00A37FFA" w:rsidRDefault="00A37FFA" w:rsidP="00A37FFA">
            <w:pPr>
              <w:pStyle w:val="EmptyCellLayoutStyle"/>
              <w:spacing w:after="0" w:line="240" w:lineRule="auto"/>
            </w:pPr>
          </w:p>
        </w:tc>
      </w:tr>
      <w:tr w:rsidR="00A37FFA" w14:paraId="5205D8B8" w14:textId="77777777" w:rsidTr="00A37FFA">
        <w:tc>
          <w:tcPr>
            <w:tcW w:w="54" w:type="dxa"/>
          </w:tcPr>
          <w:p w14:paraId="154B23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D9BC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8BB4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122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D0B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4AA7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3A8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E59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98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3C9C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4A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FB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126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6826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8C0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7D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CAD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F44AB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FC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23C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98B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25D5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0C8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B59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E7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8AB943" w14:textId="77777777" w:rsidR="00A37FFA" w:rsidRDefault="00A37FFA" w:rsidP="00A37FFA">
            <w:pPr>
              <w:spacing w:after="0" w:line="240" w:lineRule="auto"/>
            </w:pPr>
          </w:p>
        </w:tc>
        <w:tc>
          <w:tcPr>
            <w:tcW w:w="149" w:type="dxa"/>
          </w:tcPr>
          <w:p w14:paraId="6EF1EC5F" w14:textId="77777777" w:rsidR="00A37FFA" w:rsidRDefault="00A37FFA" w:rsidP="00A37FFA">
            <w:pPr>
              <w:pStyle w:val="EmptyCellLayoutStyle"/>
              <w:spacing w:after="0" w:line="240" w:lineRule="auto"/>
            </w:pPr>
          </w:p>
        </w:tc>
      </w:tr>
      <w:tr w:rsidR="00A37FFA" w14:paraId="0A5EC28B" w14:textId="77777777" w:rsidTr="00A37FFA">
        <w:trPr>
          <w:trHeight w:val="80"/>
        </w:trPr>
        <w:tc>
          <w:tcPr>
            <w:tcW w:w="54" w:type="dxa"/>
          </w:tcPr>
          <w:p w14:paraId="4557ED60" w14:textId="77777777" w:rsidR="00A37FFA" w:rsidRDefault="00A37FFA" w:rsidP="00A37FFA">
            <w:pPr>
              <w:pStyle w:val="EmptyCellLayoutStyle"/>
              <w:spacing w:after="0" w:line="240" w:lineRule="auto"/>
            </w:pPr>
          </w:p>
        </w:tc>
        <w:tc>
          <w:tcPr>
            <w:tcW w:w="10395" w:type="dxa"/>
          </w:tcPr>
          <w:p w14:paraId="593A503E" w14:textId="77777777" w:rsidR="00A37FFA" w:rsidRDefault="00A37FFA" w:rsidP="00A37FFA">
            <w:pPr>
              <w:pStyle w:val="EmptyCellLayoutStyle"/>
              <w:spacing w:after="0" w:line="240" w:lineRule="auto"/>
            </w:pPr>
          </w:p>
        </w:tc>
        <w:tc>
          <w:tcPr>
            <w:tcW w:w="149" w:type="dxa"/>
          </w:tcPr>
          <w:p w14:paraId="2D254898" w14:textId="77777777" w:rsidR="00A37FFA" w:rsidRDefault="00A37FFA" w:rsidP="00A37FFA">
            <w:pPr>
              <w:pStyle w:val="EmptyCellLayoutStyle"/>
              <w:spacing w:after="0" w:line="240" w:lineRule="auto"/>
            </w:pPr>
          </w:p>
        </w:tc>
      </w:tr>
    </w:tbl>
    <w:p xmlns:w="http://schemas.openxmlformats.org/wordprocessingml/2006/main" w14:paraId="705A015F" w14:textId="77777777" w:rsidR="00A37FFA" w:rsidRDefault="00A37FFA" w:rsidP="00A37FFA">
      <w:pPr>
        <w:spacing w:after="0" w:line="240" w:lineRule="auto"/>
      </w:pPr>
    </w:p>
    <w:p xmlns:w="http://schemas.openxmlformats.org/wordprocessingml/2006/main" w14:paraId="47F380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完成的核心合并数</w:t>
      </w:r>
    </w:p>
    <w:p xmlns:w="http://schemas.openxmlformats.org/wordprocessingml/2006/main" w14:paraId="63889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已完成的核心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303710" w14:textId="77777777" w:rsidTr="00A37FFA">
        <w:trPr>
          <w:trHeight w:val="54"/>
        </w:trPr>
        <w:tc>
          <w:tcPr>
            <w:tcW w:w="54" w:type="dxa"/>
          </w:tcPr>
          <w:p w14:paraId="0B580B96" w14:textId="77777777" w:rsidR="00A37FFA" w:rsidRDefault="00A37FFA" w:rsidP="00A37FFA">
            <w:pPr>
              <w:pStyle w:val="EmptyCellLayoutStyle"/>
              <w:spacing w:after="0" w:line="240" w:lineRule="auto"/>
            </w:pPr>
          </w:p>
        </w:tc>
        <w:tc>
          <w:tcPr>
            <w:tcW w:w="10395" w:type="dxa"/>
          </w:tcPr>
          <w:p w14:paraId="4BC132D0" w14:textId="77777777" w:rsidR="00A37FFA" w:rsidRDefault="00A37FFA" w:rsidP="00A37FFA">
            <w:pPr>
              <w:pStyle w:val="EmptyCellLayoutStyle"/>
              <w:spacing w:after="0" w:line="240" w:lineRule="auto"/>
            </w:pPr>
          </w:p>
        </w:tc>
        <w:tc>
          <w:tcPr>
            <w:tcW w:w="149" w:type="dxa"/>
          </w:tcPr>
          <w:p w14:paraId="4DC72DAD" w14:textId="77777777" w:rsidR="00A37FFA" w:rsidRDefault="00A37FFA" w:rsidP="00A37FFA">
            <w:pPr>
              <w:pStyle w:val="EmptyCellLayoutStyle"/>
              <w:spacing w:after="0" w:line="240" w:lineRule="auto"/>
            </w:pPr>
          </w:p>
        </w:tc>
      </w:tr>
      <w:tr w:rsidR="00A37FFA" w14:paraId="3BBC088F" w14:textId="77777777" w:rsidTr="00A37FFA">
        <w:tc>
          <w:tcPr>
            <w:tcW w:w="54" w:type="dxa"/>
          </w:tcPr>
          <w:p w14:paraId="6DBD4C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54F20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36C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6D9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42C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554A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30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F0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BA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5E3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ED2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EEA4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8DE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97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A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1D7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7AE1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A7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F4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ADA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4D26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20B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86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F1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D05395" w14:textId="77777777" w:rsidR="00A37FFA" w:rsidRDefault="00A37FFA" w:rsidP="00A37FFA">
            <w:pPr>
              <w:spacing w:after="0" w:line="240" w:lineRule="auto"/>
            </w:pPr>
          </w:p>
        </w:tc>
        <w:tc>
          <w:tcPr>
            <w:tcW w:w="149" w:type="dxa"/>
          </w:tcPr>
          <w:p w14:paraId="4E234FDF" w14:textId="77777777" w:rsidR="00A37FFA" w:rsidRDefault="00A37FFA" w:rsidP="00A37FFA">
            <w:pPr>
              <w:pStyle w:val="EmptyCellLayoutStyle"/>
              <w:spacing w:after="0" w:line="240" w:lineRule="auto"/>
            </w:pPr>
          </w:p>
        </w:tc>
      </w:tr>
      <w:tr w:rsidR="00A37FFA" w14:paraId="23DDF8F6" w14:textId="77777777" w:rsidTr="00A37FFA">
        <w:trPr>
          <w:trHeight w:val="80"/>
        </w:trPr>
        <w:tc>
          <w:tcPr>
            <w:tcW w:w="54" w:type="dxa"/>
          </w:tcPr>
          <w:p w14:paraId="37A13B07" w14:textId="77777777" w:rsidR="00A37FFA" w:rsidRDefault="00A37FFA" w:rsidP="00A37FFA">
            <w:pPr>
              <w:pStyle w:val="EmptyCellLayoutStyle"/>
              <w:spacing w:after="0" w:line="240" w:lineRule="auto"/>
            </w:pPr>
          </w:p>
        </w:tc>
        <w:tc>
          <w:tcPr>
            <w:tcW w:w="10395" w:type="dxa"/>
          </w:tcPr>
          <w:p w14:paraId="3F6256A8" w14:textId="77777777" w:rsidR="00A37FFA" w:rsidRDefault="00A37FFA" w:rsidP="00A37FFA">
            <w:pPr>
              <w:pStyle w:val="EmptyCellLayoutStyle"/>
              <w:spacing w:after="0" w:line="240" w:lineRule="auto"/>
            </w:pPr>
          </w:p>
        </w:tc>
        <w:tc>
          <w:tcPr>
            <w:tcW w:w="149" w:type="dxa"/>
          </w:tcPr>
          <w:p w14:paraId="3AA34013" w14:textId="77777777" w:rsidR="00A37FFA" w:rsidRDefault="00A37FFA" w:rsidP="00A37FFA">
            <w:pPr>
              <w:pStyle w:val="EmptyCellLayoutStyle"/>
              <w:spacing w:after="0" w:line="240" w:lineRule="auto"/>
            </w:pPr>
          </w:p>
        </w:tc>
      </w:tr>
    </w:tbl>
    <w:p xmlns:w="http://schemas.openxmlformats.org/wordprocessingml/2006/main" w14:paraId="15A4C9F7" w14:textId="77777777" w:rsidR="00A37FFA" w:rsidRDefault="00A37FFA" w:rsidP="00A37FFA">
      <w:pPr>
        <w:spacing w:after="0" w:line="240" w:lineRule="auto"/>
      </w:pPr>
    </w:p>
    <w:p xmlns:w="http://schemas.openxmlformats.org/wordprocessingml/2006/main" w14:paraId="6DE4BE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合并的文件总数</w:t>
      </w:r>
    </w:p>
    <w:p xmlns:w="http://schemas.openxmlformats.org/wordprocessingml/2006/main" w14:paraId="7B7F6A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合并的文件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B583B4" w14:textId="77777777" w:rsidTr="00A37FFA">
        <w:trPr>
          <w:trHeight w:val="54"/>
        </w:trPr>
        <w:tc>
          <w:tcPr>
            <w:tcW w:w="54" w:type="dxa"/>
          </w:tcPr>
          <w:p w14:paraId="6217C184" w14:textId="77777777" w:rsidR="00A37FFA" w:rsidRDefault="00A37FFA" w:rsidP="00A37FFA">
            <w:pPr>
              <w:pStyle w:val="EmptyCellLayoutStyle"/>
              <w:spacing w:after="0" w:line="240" w:lineRule="auto"/>
            </w:pPr>
          </w:p>
        </w:tc>
        <w:tc>
          <w:tcPr>
            <w:tcW w:w="10395" w:type="dxa"/>
          </w:tcPr>
          <w:p w14:paraId="4467C815" w14:textId="77777777" w:rsidR="00A37FFA" w:rsidRDefault="00A37FFA" w:rsidP="00A37FFA">
            <w:pPr>
              <w:pStyle w:val="EmptyCellLayoutStyle"/>
              <w:spacing w:after="0" w:line="240" w:lineRule="auto"/>
            </w:pPr>
          </w:p>
        </w:tc>
        <w:tc>
          <w:tcPr>
            <w:tcW w:w="149" w:type="dxa"/>
          </w:tcPr>
          <w:p w14:paraId="5C73B361" w14:textId="77777777" w:rsidR="00A37FFA" w:rsidRDefault="00A37FFA" w:rsidP="00A37FFA">
            <w:pPr>
              <w:pStyle w:val="EmptyCellLayoutStyle"/>
              <w:spacing w:after="0" w:line="240" w:lineRule="auto"/>
            </w:pPr>
          </w:p>
        </w:tc>
      </w:tr>
      <w:tr w:rsidR="00A37FFA" w14:paraId="3EC4DB2F" w14:textId="77777777" w:rsidTr="00A37FFA">
        <w:tc>
          <w:tcPr>
            <w:tcW w:w="54" w:type="dxa"/>
          </w:tcPr>
          <w:p w14:paraId="178A66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6B3B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9311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0713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7DAD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2E2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759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F1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5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4A5D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5B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986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330F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E0AE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ED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77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95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1BBA7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2D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7D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5BE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56AC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1F2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D2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84F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2FA93D" w14:textId="77777777" w:rsidR="00A37FFA" w:rsidRDefault="00A37FFA" w:rsidP="00A37FFA">
            <w:pPr>
              <w:spacing w:after="0" w:line="240" w:lineRule="auto"/>
            </w:pPr>
          </w:p>
        </w:tc>
        <w:tc>
          <w:tcPr>
            <w:tcW w:w="149" w:type="dxa"/>
          </w:tcPr>
          <w:p w14:paraId="337C3332" w14:textId="77777777" w:rsidR="00A37FFA" w:rsidRDefault="00A37FFA" w:rsidP="00A37FFA">
            <w:pPr>
              <w:pStyle w:val="EmptyCellLayoutStyle"/>
              <w:spacing w:after="0" w:line="240" w:lineRule="auto"/>
            </w:pPr>
          </w:p>
        </w:tc>
      </w:tr>
      <w:tr w:rsidR="00A37FFA" w14:paraId="3B5CDDB2" w14:textId="77777777" w:rsidTr="00A37FFA">
        <w:trPr>
          <w:trHeight w:val="80"/>
        </w:trPr>
        <w:tc>
          <w:tcPr>
            <w:tcW w:w="54" w:type="dxa"/>
          </w:tcPr>
          <w:p w14:paraId="211961A2" w14:textId="77777777" w:rsidR="00A37FFA" w:rsidRDefault="00A37FFA" w:rsidP="00A37FFA">
            <w:pPr>
              <w:pStyle w:val="EmptyCellLayoutStyle"/>
              <w:spacing w:after="0" w:line="240" w:lineRule="auto"/>
            </w:pPr>
          </w:p>
        </w:tc>
        <w:tc>
          <w:tcPr>
            <w:tcW w:w="10395" w:type="dxa"/>
          </w:tcPr>
          <w:p w14:paraId="65C3493C" w14:textId="77777777" w:rsidR="00A37FFA" w:rsidRDefault="00A37FFA" w:rsidP="00A37FFA">
            <w:pPr>
              <w:pStyle w:val="EmptyCellLayoutStyle"/>
              <w:spacing w:after="0" w:line="240" w:lineRule="auto"/>
            </w:pPr>
          </w:p>
        </w:tc>
        <w:tc>
          <w:tcPr>
            <w:tcW w:w="149" w:type="dxa"/>
          </w:tcPr>
          <w:p w14:paraId="0FDD6448" w14:textId="77777777" w:rsidR="00A37FFA" w:rsidRDefault="00A37FFA" w:rsidP="00A37FFA">
            <w:pPr>
              <w:pStyle w:val="EmptyCellLayoutStyle"/>
              <w:spacing w:after="0" w:line="240" w:lineRule="auto"/>
            </w:pPr>
          </w:p>
        </w:tc>
      </w:tr>
    </w:tbl>
    <w:p xmlns:w="http://schemas.openxmlformats.org/wordprocessingml/2006/main" w14:paraId="74B1D0B3" w14:textId="77777777" w:rsidR="00A37FFA" w:rsidRDefault="00A37FFA" w:rsidP="00A37FFA">
      <w:pPr>
        <w:spacing w:after="0" w:line="240" w:lineRule="auto"/>
      </w:pPr>
    </w:p>
    <w:p xmlns:w="http://schemas.openxmlformats.org/wordprocessingml/2006/main" w14:paraId="64A0577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主垃圾回收器工作项数/秒</w:t>
      </w:r>
    </w:p>
    <w:p xmlns:w="http://schemas.openxmlformats.org/wordprocessingml/2006/main" w14:paraId="764854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主垃圾回收器工作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E8A0FC" w14:textId="77777777" w:rsidTr="00A37FFA">
        <w:trPr>
          <w:trHeight w:val="54"/>
        </w:trPr>
        <w:tc>
          <w:tcPr>
            <w:tcW w:w="54" w:type="dxa"/>
          </w:tcPr>
          <w:p w14:paraId="4FE0D41B" w14:textId="77777777" w:rsidR="00A37FFA" w:rsidRDefault="00A37FFA" w:rsidP="00A37FFA">
            <w:pPr>
              <w:pStyle w:val="EmptyCellLayoutStyle"/>
              <w:spacing w:after="0" w:line="240" w:lineRule="auto"/>
            </w:pPr>
          </w:p>
        </w:tc>
        <w:tc>
          <w:tcPr>
            <w:tcW w:w="10395" w:type="dxa"/>
          </w:tcPr>
          <w:p w14:paraId="7F35E7D9" w14:textId="77777777" w:rsidR="00A37FFA" w:rsidRDefault="00A37FFA" w:rsidP="00A37FFA">
            <w:pPr>
              <w:pStyle w:val="EmptyCellLayoutStyle"/>
              <w:spacing w:after="0" w:line="240" w:lineRule="auto"/>
            </w:pPr>
          </w:p>
        </w:tc>
        <w:tc>
          <w:tcPr>
            <w:tcW w:w="149" w:type="dxa"/>
          </w:tcPr>
          <w:p w14:paraId="520C5A14" w14:textId="77777777" w:rsidR="00A37FFA" w:rsidRDefault="00A37FFA" w:rsidP="00A37FFA">
            <w:pPr>
              <w:pStyle w:val="EmptyCellLayoutStyle"/>
              <w:spacing w:after="0" w:line="240" w:lineRule="auto"/>
            </w:pPr>
          </w:p>
        </w:tc>
      </w:tr>
      <w:tr w:rsidR="00A37FFA" w14:paraId="2D883F17" w14:textId="77777777" w:rsidTr="00A37FFA">
        <w:tc>
          <w:tcPr>
            <w:tcW w:w="54" w:type="dxa"/>
          </w:tcPr>
          <w:p w14:paraId="7D74B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1157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27C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186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E44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39B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7B7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EB3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0A7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8AA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2D6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CC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B806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D8CF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D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A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9F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0F0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3C5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B5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1E3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6CCF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0D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48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6B74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5DE168" w14:textId="77777777" w:rsidR="00A37FFA" w:rsidRDefault="00A37FFA" w:rsidP="00A37FFA">
            <w:pPr>
              <w:spacing w:after="0" w:line="240" w:lineRule="auto"/>
            </w:pPr>
          </w:p>
        </w:tc>
        <w:tc>
          <w:tcPr>
            <w:tcW w:w="149" w:type="dxa"/>
          </w:tcPr>
          <w:p w14:paraId="0B9D5310" w14:textId="77777777" w:rsidR="00A37FFA" w:rsidRDefault="00A37FFA" w:rsidP="00A37FFA">
            <w:pPr>
              <w:pStyle w:val="EmptyCellLayoutStyle"/>
              <w:spacing w:after="0" w:line="240" w:lineRule="auto"/>
            </w:pPr>
          </w:p>
        </w:tc>
      </w:tr>
      <w:tr w:rsidR="00A37FFA" w14:paraId="52A11B35" w14:textId="77777777" w:rsidTr="00A37FFA">
        <w:trPr>
          <w:trHeight w:val="80"/>
        </w:trPr>
        <w:tc>
          <w:tcPr>
            <w:tcW w:w="54" w:type="dxa"/>
          </w:tcPr>
          <w:p w14:paraId="5EE92A9F" w14:textId="77777777" w:rsidR="00A37FFA" w:rsidRDefault="00A37FFA" w:rsidP="00A37FFA">
            <w:pPr>
              <w:pStyle w:val="EmptyCellLayoutStyle"/>
              <w:spacing w:after="0" w:line="240" w:lineRule="auto"/>
            </w:pPr>
          </w:p>
        </w:tc>
        <w:tc>
          <w:tcPr>
            <w:tcW w:w="10395" w:type="dxa"/>
          </w:tcPr>
          <w:p w14:paraId="32150ABA" w14:textId="77777777" w:rsidR="00A37FFA" w:rsidRDefault="00A37FFA" w:rsidP="00A37FFA">
            <w:pPr>
              <w:pStyle w:val="EmptyCellLayoutStyle"/>
              <w:spacing w:after="0" w:line="240" w:lineRule="auto"/>
            </w:pPr>
          </w:p>
        </w:tc>
        <w:tc>
          <w:tcPr>
            <w:tcW w:w="149" w:type="dxa"/>
          </w:tcPr>
          <w:p w14:paraId="6C4949CC" w14:textId="77777777" w:rsidR="00A37FFA" w:rsidRDefault="00A37FFA" w:rsidP="00A37FFA">
            <w:pPr>
              <w:pStyle w:val="EmptyCellLayoutStyle"/>
              <w:spacing w:after="0" w:line="240" w:lineRule="auto"/>
            </w:pPr>
          </w:p>
        </w:tc>
      </w:tr>
    </w:tbl>
    <w:p xmlns:w="http://schemas.openxmlformats.org/wordprocessingml/2006/main" w14:paraId="099DA317" w14:textId="77777777" w:rsidR="00A37FFA" w:rsidRDefault="00A37FFA" w:rsidP="00A37FFA">
      <w:pPr>
        <w:spacing w:after="0" w:line="240" w:lineRule="auto"/>
      </w:pPr>
    </w:p>
    <w:p xmlns:w="http://schemas.openxmlformats.org/wordprocessingml/2006/main" w14:paraId="7F864CD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每秒达到的任务限制</w:t>
      </w:r>
    </w:p>
    <w:p xmlns:w="http://schemas.openxmlformats.org/wordprocessingml/2006/main" w14:paraId="5E3FE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达到的任务限制”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E8F755" w14:textId="77777777" w:rsidTr="00A37FFA">
        <w:trPr>
          <w:trHeight w:val="54"/>
        </w:trPr>
        <w:tc>
          <w:tcPr>
            <w:tcW w:w="54" w:type="dxa"/>
          </w:tcPr>
          <w:p w14:paraId="5431967A" w14:textId="77777777" w:rsidR="00A37FFA" w:rsidRDefault="00A37FFA" w:rsidP="00A37FFA">
            <w:pPr>
              <w:pStyle w:val="EmptyCellLayoutStyle"/>
              <w:spacing w:after="0" w:line="240" w:lineRule="auto"/>
            </w:pPr>
          </w:p>
        </w:tc>
        <w:tc>
          <w:tcPr>
            <w:tcW w:w="10395" w:type="dxa"/>
          </w:tcPr>
          <w:p w14:paraId="0D669872" w14:textId="77777777" w:rsidR="00A37FFA" w:rsidRDefault="00A37FFA" w:rsidP="00A37FFA">
            <w:pPr>
              <w:pStyle w:val="EmptyCellLayoutStyle"/>
              <w:spacing w:after="0" w:line="240" w:lineRule="auto"/>
            </w:pPr>
          </w:p>
        </w:tc>
        <w:tc>
          <w:tcPr>
            <w:tcW w:w="149" w:type="dxa"/>
          </w:tcPr>
          <w:p w14:paraId="33F303E3" w14:textId="77777777" w:rsidR="00A37FFA" w:rsidRDefault="00A37FFA" w:rsidP="00A37FFA">
            <w:pPr>
              <w:pStyle w:val="EmptyCellLayoutStyle"/>
              <w:spacing w:after="0" w:line="240" w:lineRule="auto"/>
            </w:pPr>
          </w:p>
        </w:tc>
      </w:tr>
      <w:tr w:rsidR="00A37FFA" w14:paraId="3B6A97A4" w14:textId="77777777" w:rsidTr="00A37FFA">
        <w:tc>
          <w:tcPr>
            <w:tcW w:w="54" w:type="dxa"/>
          </w:tcPr>
          <w:p w14:paraId="60651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F964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6E8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B56B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EDAC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8CF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8A1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69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117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70D0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5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5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2786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FD8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D8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EFD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DB1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F7F1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035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1F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65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108D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854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C12C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02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233091" w14:textId="77777777" w:rsidR="00A37FFA" w:rsidRDefault="00A37FFA" w:rsidP="00A37FFA">
            <w:pPr>
              <w:spacing w:after="0" w:line="240" w:lineRule="auto"/>
            </w:pPr>
          </w:p>
        </w:tc>
        <w:tc>
          <w:tcPr>
            <w:tcW w:w="149" w:type="dxa"/>
          </w:tcPr>
          <w:p w14:paraId="790B23D5" w14:textId="77777777" w:rsidR="00A37FFA" w:rsidRDefault="00A37FFA" w:rsidP="00A37FFA">
            <w:pPr>
              <w:pStyle w:val="EmptyCellLayoutStyle"/>
              <w:spacing w:after="0" w:line="240" w:lineRule="auto"/>
            </w:pPr>
          </w:p>
        </w:tc>
      </w:tr>
      <w:tr w:rsidR="00A37FFA" w14:paraId="5A7E90AA" w14:textId="77777777" w:rsidTr="00A37FFA">
        <w:trPr>
          <w:trHeight w:val="80"/>
        </w:trPr>
        <w:tc>
          <w:tcPr>
            <w:tcW w:w="54" w:type="dxa"/>
          </w:tcPr>
          <w:p w14:paraId="034852C3" w14:textId="77777777" w:rsidR="00A37FFA" w:rsidRDefault="00A37FFA" w:rsidP="00A37FFA">
            <w:pPr>
              <w:pStyle w:val="EmptyCellLayoutStyle"/>
              <w:spacing w:after="0" w:line="240" w:lineRule="auto"/>
            </w:pPr>
          </w:p>
        </w:tc>
        <w:tc>
          <w:tcPr>
            <w:tcW w:w="10395" w:type="dxa"/>
          </w:tcPr>
          <w:p w14:paraId="089BB0B3" w14:textId="77777777" w:rsidR="00A37FFA" w:rsidRDefault="00A37FFA" w:rsidP="00A37FFA">
            <w:pPr>
              <w:pStyle w:val="EmptyCellLayoutStyle"/>
              <w:spacing w:after="0" w:line="240" w:lineRule="auto"/>
            </w:pPr>
          </w:p>
        </w:tc>
        <w:tc>
          <w:tcPr>
            <w:tcW w:w="149" w:type="dxa"/>
          </w:tcPr>
          <w:p w14:paraId="57D67CCC" w14:textId="77777777" w:rsidR="00A37FFA" w:rsidRDefault="00A37FFA" w:rsidP="00A37FFA">
            <w:pPr>
              <w:pStyle w:val="EmptyCellLayoutStyle"/>
              <w:spacing w:after="0" w:line="240" w:lineRule="auto"/>
            </w:pPr>
          </w:p>
        </w:tc>
      </w:tr>
    </w:tbl>
    <w:p xmlns:w="http://schemas.openxmlformats.org/wordprocessingml/2006/main" w14:paraId="4480B042" w14:textId="77777777" w:rsidR="00A37FFA" w:rsidRDefault="00A37FFA" w:rsidP="00A37FFA">
      <w:pPr>
        <w:spacing w:after="0" w:line="240" w:lineRule="auto"/>
      </w:pPr>
    </w:p>
    <w:p xmlns:w="http://schemas.openxmlformats.org/wordprocessingml/2006/main" w14:paraId="17F6C0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排队传输的消息总数</w:t>
      </w:r>
    </w:p>
    <w:p xmlns:w="http://schemas.openxmlformats.org/wordprocessingml/2006/main" w14:paraId="703FD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传输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C5962D" w14:textId="77777777" w:rsidTr="00A37FFA">
        <w:trPr>
          <w:trHeight w:val="54"/>
        </w:trPr>
        <w:tc>
          <w:tcPr>
            <w:tcW w:w="54" w:type="dxa"/>
          </w:tcPr>
          <w:p w14:paraId="5CFBE7DB" w14:textId="77777777" w:rsidR="00A37FFA" w:rsidRDefault="00A37FFA" w:rsidP="00A37FFA">
            <w:pPr>
              <w:pStyle w:val="EmptyCellLayoutStyle"/>
              <w:spacing w:after="0" w:line="240" w:lineRule="auto"/>
            </w:pPr>
          </w:p>
        </w:tc>
        <w:tc>
          <w:tcPr>
            <w:tcW w:w="10395" w:type="dxa"/>
          </w:tcPr>
          <w:p w14:paraId="46FA9B0B" w14:textId="77777777" w:rsidR="00A37FFA" w:rsidRDefault="00A37FFA" w:rsidP="00A37FFA">
            <w:pPr>
              <w:pStyle w:val="EmptyCellLayoutStyle"/>
              <w:spacing w:after="0" w:line="240" w:lineRule="auto"/>
            </w:pPr>
          </w:p>
        </w:tc>
        <w:tc>
          <w:tcPr>
            <w:tcW w:w="149" w:type="dxa"/>
          </w:tcPr>
          <w:p w14:paraId="171AD0B6" w14:textId="77777777" w:rsidR="00A37FFA" w:rsidRDefault="00A37FFA" w:rsidP="00A37FFA">
            <w:pPr>
              <w:pStyle w:val="EmptyCellLayoutStyle"/>
              <w:spacing w:after="0" w:line="240" w:lineRule="auto"/>
            </w:pPr>
          </w:p>
        </w:tc>
      </w:tr>
      <w:tr w:rsidR="00A37FFA" w14:paraId="51492BE3" w14:textId="77777777" w:rsidTr="00A37FFA">
        <w:tc>
          <w:tcPr>
            <w:tcW w:w="54" w:type="dxa"/>
          </w:tcPr>
          <w:p w14:paraId="091F48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4C7F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04B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A0D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FF5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2A4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0C0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05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6DB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2D85B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036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380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974F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C77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80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C1B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AC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C515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293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4E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C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1956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884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2CC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B7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11928F" w14:textId="77777777" w:rsidR="00A37FFA" w:rsidRDefault="00A37FFA" w:rsidP="00A37FFA">
            <w:pPr>
              <w:spacing w:after="0" w:line="240" w:lineRule="auto"/>
            </w:pPr>
          </w:p>
        </w:tc>
        <w:tc>
          <w:tcPr>
            <w:tcW w:w="149" w:type="dxa"/>
          </w:tcPr>
          <w:p w14:paraId="2C303AB6" w14:textId="77777777" w:rsidR="00A37FFA" w:rsidRDefault="00A37FFA" w:rsidP="00A37FFA">
            <w:pPr>
              <w:pStyle w:val="EmptyCellLayoutStyle"/>
              <w:spacing w:after="0" w:line="240" w:lineRule="auto"/>
            </w:pPr>
          </w:p>
        </w:tc>
      </w:tr>
      <w:tr w:rsidR="00A37FFA" w14:paraId="086B85D5" w14:textId="77777777" w:rsidTr="00A37FFA">
        <w:trPr>
          <w:trHeight w:val="80"/>
        </w:trPr>
        <w:tc>
          <w:tcPr>
            <w:tcW w:w="54" w:type="dxa"/>
          </w:tcPr>
          <w:p w14:paraId="7F258026" w14:textId="77777777" w:rsidR="00A37FFA" w:rsidRDefault="00A37FFA" w:rsidP="00A37FFA">
            <w:pPr>
              <w:pStyle w:val="EmptyCellLayoutStyle"/>
              <w:spacing w:after="0" w:line="240" w:lineRule="auto"/>
            </w:pPr>
          </w:p>
        </w:tc>
        <w:tc>
          <w:tcPr>
            <w:tcW w:w="10395" w:type="dxa"/>
          </w:tcPr>
          <w:p w14:paraId="5CB22618" w14:textId="77777777" w:rsidR="00A37FFA" w:rsidRDefault="00A37FFA" w:rsidP="00A37FFA">
            <w:pPr>
              <w:pStyle w:val="EmptyCellLayoutStyle"/>
              <w:spacing w:after="0" w:line="240" w:lineRule="auto"/>
            </w:pPr>
          </w:p>
        </w:tc>
        <w:tc>
          <w:tcPr>
            <w:tcW w:w="149" w:type="dxa"/>
          </w:tcPr>
          <w:p w14:paraId="396C3CF6" w14:textId="77777777" w:rsidR="00A37FFA" w:rsidRDefault="00A37FFA" w:rsidP="00A37FFA">
            <w:pPr>
              <w:pStyle w:val="EmptyCellLayoutStyle"/>
              <w:spacing w:after="0" w:line="240" w:lineRule="auto"/>
            </w:pPr>
          </w:p>
        </w:tc>
      </w:tr>
    </w:tbl>
    <w:p xmlns:w="http://schemas.openxmlformats.org/wordprocessingml/2006/main" w14:paraId="1FF9F567" w14:textId="77777777" w:rsidR="00A37FFA" w:rsidRDefault="00A37FFA" w:rsidP="00A37FFA">
      <w:pPr>
        <w:spacing w:after="0" w:line="240" w:lineRule="auto"/>
      </w:pPr>
    </w:p>
    <w:p xmlns:w="http://schemas.openxmlformats.org/wordprocessingml/2006/main" w14:paraId="53482C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Broker 事务回退数</w:t>
      </w:r>
    </w:p>
    <w:p xmlns:w="http://schemas.openxmlformats.org/wordprocessingml/2006/main" w14:paraId="12E62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Broker 事务回退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3F011" w14:textId="77777777" w:rsidTr="00A37FFA">
        <w:trPr>
          <w:trHeight w:val="54"/>
        </w:trPr>
        <w:tc>
          <w:tcPr>
            <w:tcW w:w="54" w:type="dxa"/>
          </w:tcPr>
          <w:p w14:paraId="230231E2" w14:textId="77777777" w:rsidR="00A37FFA" w:rsidRDefault="00A37FFA" w:rsidP="00A37FFA">
            <w:pPr>
              <w:pStyle w:val="EmptyCellLayoutStyle"/>
              <w:spacing w:after="0" w:line="240" w:lineRule="auto"/>
            </w:pPr>
          </w:p>
        </w:tc>
        <w:tc>
          <w:tcPr>
            <w:tcW w:w="10395" w:type="dxa"/>
          </w:tcPr>
          <w:p w14:paraId="26407ECC" w14:textId="77777777" w:rsidR="00A37FFA" w:rsidRDefault="00A37FFA" w:rsidP="00A37FFA">
            <w:pPr>
              <w:pStyle w:val="EmptyCellLayoutStyle"/>
              <w:spacing w:after="0" w:line="240" w:lineRule="auto"/>
            </w:pPr>
          </w:p>
        </w:tc>
        <w:tc>
          <w:tcPr>
            <w:tcW w:w="149" w:type="dxa"/>
          </w:tcPr>
          <w:p w14:paraId="134D2DD5" w14:textId="77777777" w:rsidR="00A37FFA" w:rsidRDefault="00A37FFA" w:rsidP="00A37FFA">
            <w:pPr>
              <w:pStyle w:val="EmptyCellLayoutStyle"/>
              <w:spacing w:after="0" w:line="240" w:lineRule="auto"/>
            </w:pPr>
          </w:p>
        </w:tc>
      </w:tr>
      <w:tr w:rsidR="00A37FFA" w14:paraId="551D42B2" w14:textId="77777777" w:rsidTr="00A37FFA">
        <w:tc>
          <w:tcPr>
            <w:tcW w:w="54" w:type="dxa"/>
          </w:tcPr>
          <w:p w14:paraId="4D7D6B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C10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98D2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95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347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3CB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11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1D7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2F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9E7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0FC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E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625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F3D5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9FF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2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D8819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37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33E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AB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2100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34F9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6052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C9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0EC53A" w14:textId="77777777" w:rsidR="00A37FFA" w:rsidRDefault="00A37FFA" w:rsidP="00A37FFA">
            <w:pPr>
              <w:spacing w:after="0" w:line="240" w:lineRule="auto"/>
            </w:pPr>
          </w:p>
        </w:tc>
        <w:tc>
          <w:tcPr>
            <w:tcW w:w="149" w:type="dxa"/>
          </w:tcPr>
          <w:p w14:paraId="4FB10518" w14:textId="77777777" w:rsidR="00A37FFA" w:rsidRDefault="00A37FFA" w:rsidP="00A37FFA">
            <w:pPr>
              <w:pStyle w:val="EmptyCellLayoutStyle"/>
              <w:spacing w:after="0" w:line="240" w:lineRule="auto"/>
            </w:pPr>
          </w:p>
        </w:tc>
      </w:tr>
      <w:tr w:rsidR="00A37FFA" w14:paraId="76E72A99" w14:textId="77777777" w:rsidTr="00A37FFA">
        <w:trPr>
          <w:trHeight w:val="80"/>
        </w:trPr>
        <w:tc>
          <w:tcPr>
            <w:tcW w:w="54" w:type="dxa"/>
          </w:tcPr>
          <w:p w14:paraId="5E948812" w14:textId="77777777" w:rsidR="00A37FFA" w:rsidRDefault="00A37FFA" w:rsidP="00A37FFA">
            <w:pPr>
              <w:pStyle w:val="EmptyCellLayoutStyle"/>
              <w:spacing w:after="0" w:line="240" w:lineRule="auto"/>
            </w:pPr>
          </w:p>
        </w:tc>
        <w:tc>
          <w:tcPr>
            <w:tcW w:w="10395" w:type="dxa"/>
          </w:tcPr>
          <w:p w14:paraId="0334F97A" w14:textId="77777777" w:rsidR="00A37FFA" w:rsidRDefault="00A37FFA" w:rsidP="00A37FFA">
            <w:pPr>
              <w:pStyle w:val="EmptyCellLayoutStyle"/>
              <w:spacing w:after="0" w:line="240" w:lineRule="auto"/>
            </w:pPr>
          </w:p>
        </w:tc>
        <w:tc>
          <w:tcPr>
            <w:tcW w:w="149" w:type="dxa"/>
          </w:tcPr>
          <w:p w14:paraId="2253761E" w14:textId="77777777" w:rsidR="00A37FFA" w:rsidRDefault="00A37FFA" w:rsidP="00A37FFA">
            <w:pPr>
              <w:pStyle w:val="EmptyCellLayoutStyle"/>
              <w:spacing w:after="0" w:line="240" w:lineRule="auto"/>
            </w:pPr>
          </w:p>
        </w:tc>
      </w:tr>
    </w:tbl>
    <w:p xmlns:w="http://schemas.openxmlformats.org/wordprocessingml/2006/main" w14:paraId="1D5A2E4A" w14:textId="77777777" w:rsidR="00A37FFA" w:rsidRDefault="00A37FFA" w:rsidP="00A37FFA">
      <w:pPr>
        <w:spacing w:after="0" w:line="240" w:lineRule="auto"/>
      </w:pPr>
    </w:p>
    <w:p xmlns:w="http://schemas.openxmlformats.org/wordprocessingml/2006/main" w14:paraId="27AE865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每秒中止的任务数</w:t>
      </w:r>
    </w:p>
    <w:p xmlns:w="http://schemas.openxmlformats.org/wordprocessingml/2006/main" w14:paraId="6D651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中止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EFAC95" w14:textId="77777777" w:rsidTr="00A37FFA">
        <w:trPr>
          <w:trHeight w:val="54"/>
        </w:trPr>
        <w:tc>
          <w:tcPr>
            <w:tcW w:w="54" w:type="dxa"/>
          </w:tcPr>
          <w:p w14:paraId="5940585C" w14:textId="77777777" w:rsidR="00A37FFA" w:rsidRDefault="00A37FFA" w:rsidP="00A37FFA">
            <w:pPr>
              <w:pStyle w:val="EmptyCellLayoutStyle"/>
              <w:spacing w:after="0" w:line="240" w:lineRule="auto"/>
            </w:pPr>
          </w:p>
        </w:tc>
        <w:tc>
          <w:tcPr>
            <w:tcW w:w="10395" w:type="dxa"/>
          </w:tcPr>
          <w:p w14:paraId="148AADB2" w14:textId="77777777" w:rsidR="00A37FFA" w:rsidRDefault="00A37FFA" w:rsidP="00A37FFA">
            <w:pPr>
              <w:pStyle w:val="EmptyCellLayoutStyle"/>
              <w:spacing w:after="0" w:line="240" w:lineRule="auto"/>
            </w:pPr>
          </w:p>
        </w:tc>
        <w:tc>
          <w:tcPr>
            <w:tcW w:w="149" w:type="dxa"/>
          </w:tcPr>
          <w:p w14:paraId="27364B33" w14:textId="77777777" w:rsidR="00A37FFA" w:rsidRDefault="00A37FFA" w:rsidP="00A37FFA">
            <w:pPr>
              <w:pStyle w:val="EmptyCellLayoutStyle"/>
              <w:spacing w:after="0" w:line="240" w:lineRule="auto"/>
            </w:pPr>
          </w:p>
        </w:tc>
      </w:tr>
      <w:tr w:rsidR="00A37FFA" w14:paraId="6E3A017A" w14:textId="77777777" w:rsidTr="00A37FFA">
        <w:tc>
          <w:tcPr>
            <w:tcW w:w="54" w:type="dxa"/>
          </w:tcPr>
          <w:p w14:paraId="4DBCA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C8C1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63FA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131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247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D4B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6C3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36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D1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7B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A5D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E0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8A4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31CE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B76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4C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E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77BF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4A7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5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8A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249C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EE5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B0F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FA7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9553DC" w14:textId="77777777" w:rsidR="00A37FFA" w:rsidRDefault="00A37FFA" w:rsidP="00A37FFA">
            <w:pPr>
              <w:spacing w:after="0" w:line="240" w:lineRule="auto"/>
            </w:pPr>
          </w:p>
        </w:tc>
        <w:tc>
          <w:tcPr>
            <w:tcW w:w="149" w:type="dxa"/>
          </w:tcPr>
          <w:p w14:paraId="5ABF0BF1" w14:textId="77777777" w:rsidR="00A37FFA" w:rsidRDefault="00A37FFA" w:rsidP="00A37FFA">
            <w:pPr>
              <w:pStyle w:val="EmptyCellLayoutStyle"/>
              <w:spacing w:after="0" w:line="240" w:lineRule="auto"/>
            </w:pPr>
          </w:p>
        </w:tc>
      </w:tr>
      <w:tr w:rsidR="00A37FFA" w14:paraId="7FD208BA" w14:textId="77777777" w:rsidTr="00A37FFA">
        <w:trPr>
          <w:trHeight w:val="80"/>
        </w:trPr>
        <w:tc>
          <w:tcPr>
            <w:tcW w:w="54" w:type="dxa"/>
          </w:tcPr>
          <w:p w14:paraId="425798DC" w14:textId="77777777" w:rsidR="00A37FFA" w:rsidRDefault="00A37FFA" w:rsidP="00A37FFA">
            <w:pPr>
              <w:pStyle w:val="EmptyCellLayoutStyle"/>
              <w:spacing w:after="0" w:line="240" w:lineRule="auto"/>
            </w:pPr>
          </w:p>
        </w:tc>
        <w:tc>
          <w:tcPr>
            <w:tcW w:w="10395" w:type="dxa"/>
          </w:tcPr>
          <w:p w14:paraId="35900D5C" w14:textId="77777777" w:rsidR="00A37FFA" w:rsidRDefault="00A37FFA" w:rsidP="00A37FFA">
            <w:pPr>
              <w:pStyle w:val="EmptyCellLayoutStyle"/>
              <w:spacing w:after="0" w:line="240" w:lineRule="auto"/>
            </w:pPr>
          </w:p>
        </w:tc>
        <w:tc>
          <w:tcPr>
            <w:tcW w:w="149" w:type="dxa"/>
          </w:tcPr>
          <w:p w14:paraId="725D494D" w14:textId="77777777" w:rsidR="00A37FFA" w:rsidRDefault="00A37FFA" w:rsidP="00A37FFA">
            <w:pPr>
              <w:pStyle w:val="EmptyCellLayoutStyle"/>
              <w:spacing w:after="0" w:line="240" w:lineRule="auto"/>
            </w:pPr>
          </w:p>
        </w:tc>
      </w:tr>
    </w:tbl>
    <w:p xmlns:w="http://schemas.openxmlformats.org/wordprocessingml/2006/main" w14:paraId="37A5CE38" w14:textId="77777777" w:rsidR="00A37FFA" w:rsidRDefault="00A37FFA" w:rsidP="00A37FFA">
      <w:pPr>
        <w:spacing w:after="0" w:line="240" w:lineRule="auto"/>
      </w:pPr>
    </w:p>
    <w:p xmlns:w="http://schemas.openxmlformats.org/wordprocessingml/2006/main" w14:paraId="6EE4FD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锁超时数</w:t>
      </w:r>
    </w:p>
    <w:p xmlns:w="http://schemas.openxmlformats.org/wordprocessingml/2006/main" w14:paraId="61E00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锁超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913ADA" w14:textId="77777777" w:rsidTr="00A37FFA">
        <w:trPr>
          <w:trHeight w:val="54"/>
        </w:trPr>
        <w:tc>
          <w:tcPr>
            <w:tcW w:w="54" w:type="dxa"/>
          </w:tcPr>
          <w:p w14:paraId="6A982DCB" w14:textId="77777777" w:rsidR="00A37FFA" w:rsidRDefault="00A37FFA" w:rsidP="00A37FFA">
            <w:pPr>
              <w:pStyle w:val="EmptyCellLayoutStyle"/>
              <w:spacing w:after="0" w:line="240" w:lineRule="auto"/>
            </w:pPr>
          </w:p>
        </w:tc>
        <w:tc>
          <w:tcPr>
            <w:tcW w:w="10395" w:type="dxa"/>
          </w:tcPr>
          <w:p w14:paraId="6B21BB48" w14:textId="77777777" w:rsidR="00A37FFA" w:rsidRDefault="00A37FFA" w:rsidP="00A37FFA">
            <w:pPr>
              <w:pStyle w:val="EmptyCellLayoutStyle"/>
              <w:spacing w:after="0" w:line="240" w:lineRule="auto"/>
            </w:pPr>
          </w:p>
        </w:tc>
        <w:tc>
          <w:tcPr>
            <w:tcW w:w="149" w:type="dxa"/>
          </w:tcPr>
          <w:p w14:paraId="081AA0A3" w14:textId="77777777" w:rsidR="00A37FFA" w:rsidRDefault="00A37FFA" w:rsidP="00A37FFA">
            <w:pPr>
              <w:pStyle w:val="EmptyCellLayoutStyle"/>
              <w:spacing w:after="0" w:line="240" w:lineRule="auto"/>
            </w:pPr>
          </w:p>
        </w:tc>
      </w:tr>
      <w:tr w:rsidR="00A37FFA" w14:paraId="7077746B" w14:textId="77777777" w:rsidTr="00A37FFA">
        <w:tc>
          <w:tcPr>
            <w:tcW w:w="54" w:type="dxa"/>
          </w:tcPr>
          <w:p w14:paraId="5E8B62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1BB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3DC1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062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4783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7F3C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4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7F6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B6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1450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9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9D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2FDE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2E7D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A6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D99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E4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2AC1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F7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23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37A3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C81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63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97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824648" w14:textId="77777777" w:rsidR="00A37FFA" w:rsidRDefault="00A37FFA" w:rsidP="00A37FFA">
            <w:pPr>
              <w:spacing w:after="0" w:line="240" w:lineRule="auto"/>
            </w:pPr>
          </w:p>
        </w:tc>
        <w:tc>
          <w:tcPr>
            <w:tcW w:w="149" w:type="dxa"/>
          </w:tcPr>
          <w:p w14:paraId="6FCEED6D" w14:textId="77777777" w:rsidR="00A37FFA" w:rsidRDefault="00A37FFA" w:rsidP="00A37FFA">
            <w:pPr>
              <w:pStyle w:val="EmptyCellLayoutStyle"/>
              <w:spacing w:after="0" w:line="240" w:lineRule="auto"/>
            </w:pPr>
          </w:p>
        </w:tc>
      </w:tr>
      <w:tr w:rsidR="00A37FFA" w14:paraId="5D886208" w14:textId="77777777" w:rsidTr="00A37FFA">
        <w:trPr>
          <w:trHeight w:val="80"/>
        </w:trPr>
        <w:tc>
          <w:tcPr>
            <w:tcW w:w="54" w:type="dxa"/>
          </w:tcPr>
          <w:p w14:paraId="31BA1699" w14:textId="77777777" w:rsidR="00A37FFA" w:rsidRDefault="00A37FFA" w:rsidP="00A37FFA">
            <w:pPr>
              <w:pStyle w:val="EmptyCellLayoutStyle"/>
              <w:spacing w:after="0" w:line="240" w:lineRule="auto"/>
            </w:pPr>
          </w:p>
        </w:tc>
        <w:tc>
          <w:tcPr>
            <w:tcW w:w="10395" w:type="dxa"/>
          </w:tcPr>
          <w:p w14:paraId="4B01AA72" w14:textId="77777777" w:rsidR="00A37FFA" w:rsidRDefault="00A37FFA" w:rsidP="00A37FFA">
            <w:pPr>
              <w:pStyle w:val="EmptyCellLayoutStyle"/>
              <w:spacing w:after="0" w:line="240" w:lineRule="auto"/>
            </w:pPr>
          </w:p>
        </w:tc>
        <w:tc>
          <w:tcPr>
            <w:tcW w:w="149" w:type="dxa"/>
          </w:tcPr>
          <w:p w14:paraId="19F4C077" w14:textId="77777777" w:rsidR="00A37FFA" w:rsidRDefault="00A37FFA" w:rsidP="00A37FFA">
            <w:pPr>
              <w:pStyle w:val="EmptyCellLayoutStyle"/>
              <w:spacing w:after="0" w:line="240" w:lineRule="auto"/>
            </w:pPr>
          </w:p>
        </w:tc>
      </w:tr>
    </w:tbl>
    <w:p xmlns:w="http://schemas.openxmlformats.org/wordprocessingml/2006/main" w14:paraId="5425ADB6" w14:textId="77777777" w:rsidR="00A37FFA" w:rsidRDefault="00A37FFA" w:rsidP="00A37FFA">
      <w:pPr>
        <w:spacing w:after="0" w:line="240" w:lineRule="auto"/>
      </w:pPr>
    </w:p>
    <w:p xmlns:w="http://schemas.openxmlformats.org/wordprocessingml/2006/main" w14:paraId="448613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微秒数/读取</w:t>
      </w:r>
    </w:p>
    <w:p xmlns:w="http://schemas.openxmlformats.org/wordprocessingml/2006/main" w14:paraId="6694F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微秒数/读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04F44" w14:textId="77777777" w:rsidTr="00A37FFA">
        <w:trPr>
          <w:trHeight w:val="54"/>
        </w:trPr>
        <w:tc>
          <w:tcPr>
            <w:tcW w:w="54" w:type="dxa"/>
          </w:tcPr>
          <w:p w14:paraId="7B54D82F" w14:textId="77777777" w:rsidR="00A37FFA" w:rsidRDefault="00A37FFA" w:rsidP="00A37FFA">
            <w:pPr>
              <w:pStyle w:val="EmptyCellLayoutStyle"/>
              <w:spacing w:after="0" w:line="240" w:lineRule="auto"/>
            </w:pPr>
          </w:p>
        </w:tc>
        <w:tc>
          <w:tcPr>
            <w:tcW w:w="10395" w:type="dxa"/>
          </w:tcPr>
          <w:p w14:paraId="00F686F4" w14:textId="77777777" w:rsidR="00A37FFA" w:rsidRDefault="00A37FFA" w:rsidP="00A37FFA">
            <w:pPr>
              <w:pStyle w:val="EmptyCellLayoutStyle"/>
              <w:spacing w:after="0" w:line="240" w:lineRule="auto"/>
            </w:pPr>
          </w:p>
        </w:tc>
        <w:tc>
          <w:tcPr>
            <w:tcW w:w="149" w:type="dxa"/>
          </w:tcPr>
          <w:p w14:paraId="0CA3E622" w14:textId="77777777" w:rsidR="00A37FFA" w:rsidRDefault="00A37FFA" w:rsidP="00A37FFA">
            <w:pPr>
              <w:pStyle w:val="EmptyCellLayoutStyle"/>
              <w:spacing w:after="0" w:line="240" w:lineRule="auto"/>
            </w:pPr>
          </w:p>
        </w:tc>
      </w:tr>
      <w:tr w:rsidR="00A37FFA" w14:paraId="4CF21135" w14:textId="77777777" w:rsidTr="00A37FFA">
        <w:tc>
          <w:tcPr>
            <w:tcW w:w="54" w:type="dxa"/>
          </w:tcPr>
          <w:p w14:paraId="1AADA9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9D17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981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08EE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D68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FD0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56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EF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C51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FA47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94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DB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FCE4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CB5F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5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021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AA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186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2B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94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457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B8E8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43B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595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A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BE4C20" w14:textId="77777777" w:rsidR="00A37FFA" w:rsidRDefault="00A37FFA" w:rsidP="00A37FFA">
            <w:pPr>
              <w:spacing w:after="0" w:line="240" w:lineRule="auto"/>
            </w:pPr>
          </w:p>
        </w:tc>
        <w:tc>
          <w:tcPr>
            <w:tcW w:w="149" w:type="dxa"/>
          </w:tcPr>
          <w:p w14:paraId="397B5ED6" w14:textId="77777777" w:rsidR="00A37FFA" w:rsidRDefault="00A37FFA" w:rsidP="00A37FFA">
            <w:pPr>
              <w:pStyle w:val="EmptyCellLayoutStyle"/>
              <w:spacing w:after="0" w:line="240" w:lineRule="auto"/>
            </w:pPr>
          </w:p>
        </w:tc>
      </w:tr>
      <w:tr w:rsidR="00A37FFA" w14:paraId="2B036780" w14:textId="77777777" w:rsidTr="00A37FFA">
        <w:trPr>
          <w:trHeight w:val="80"/>
        </w:trPr>
        <w:tc>
          <w:tcPr>
            <w:tcW w:w="54" w:type="dxa"/>
          </w:tcPr>
          <w:p w14:paraId="7D8AF372" w14:textId="77777777" w:rsidR="00A37FFA" w:rsidRDefault="00A37FFA" w:rsidP="00A37FFA">
            <w:pPr>
              <w:pStyle w:val="EmptyCellLayoutStyle"/>
              <w:spacing w:after="0" w:line="240" w:lineRule="auto"/>
            </w:pPr>
          </w:p>
        </w:tc>
        <w:tc>
          <w:tcPr>
            <w:tcW w:w="10395" w:type="dxa"/>
          </w:tcPr>
          <w:p w14:paraId="56AA4A68" w14:textId="77777777" w:rsidR="00A37FFA" w:rsidRDefault="00A37FFA" w:rsidP="00A37FFA">
            <w:pPr>
              <w:pStyle w:val="EmptyCellLayoutStyle"/>
              <w:spacing w:after="0" w:line="240" w:lineRule="auto"/>
            </w:pPr>
          </w:p>
        </w:tc>
        <w:tc>
          <w:tcPr>
            <w:tcW w:w="149" w:type="dxa"/>
          </w:tcPr>
          <w:p w14:paraId="5DF56A7F" w14:textId="77777777" w:rsidR="00A37FFA" w:rsidRDefault="00A37FFA" w:rsidP="00A37FFA">
            <w:pPr>
              <w:pStyle w:val="EmptyCellLayoutStyle"/>
              <w:spacing w:after="0" w:line="240" w:lineRule="auto"/>
            </w:pPr>
          </w:p>
        </w:tc>
      </w:tr>
    </w:tbl>
    <w:p xmlns:w="http://schemas.openxmlformats.org/wordprocessingml/2006/main" w14:paraId="3CA6596A" w14:textId="77777777" w:rsidR="00A37FFA" w:rsidRDefault="00A37FFA" w:rsidP="00A37FFA">
      <w:pPr>
        <w:spacing w:after="0" w:line="240" w:lineRule="auto"/>
      </w:pPr>
    </w:p>
    <w:p xmlns:w="http://schemas.openxmlformats.org/wordprocessingml/2006/main" w14:paraId="54C10F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激活错误总数</w:t>
      </w:r>
    </w:p>
    <w:p xmlns:w="http://schemas.openxmlformats.org/wordprocessingml/2006/main" w14:paraId="0D6A3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激活错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F2464D" w14:textId="77777777" w:rsidTr="00A37FFA">
        <w:trPr>
          <w:trHeight w:val="54"/>
        </w:trPr>
        <w:tc>
          <w:tcPr>
            <w:tcW w:w="54" w:type="dxa"/>
          </w:tcPr>
          <w:p w14:paraId="3F1A0E24" w14:textId="77777777" w:rsidR="00A37FFA" w:rsidRDefault="00A37FFA" w:rsidP="00A37FFA">
            <w:pPr>
              <w:pStyle w:val="EmptyCellLayoutStyle"/>
              <w:spacing w:after="0" w:line="240" w:lineRule="auto"/>
            </w:pPr>
          </w:p>
        </w:tc>
        <w:tc>
          <w:tcPr>
            <w:tcW w:w="10395" w:type="dxa"/>
          </w:tcPr>
          <w:p w14:paraId="659D640D" w14:textId="77777777" w:rsidR="00A37FFA" w:rsidRDefault="00A37FFA" w:rsidP="00A37FFA">
            <w:pPr>
              <w:pStyle w:val="EmptyCellLayoutStyle"/>
              <w:spacing w:after="0" w:line="240" w:lineRule="auto"/>
            </w:pPr>
          </w:p>
        </w:tc>
        <w:tc>
          <w:tcPr>
            <w:tcW w:w="149" w:type="dxa"/>
          </w:tcPr>
          <w:p w14:paraId="621432EB" w14:textId="77777777" w:rsidR="00A37FFA" w:rsidRDefault="00A37FFA" w:rsidP="00A37FFA">
            <w:pPr>
              <w:pStyle w:val="EmptyCellLayoutStyle"/>
              <w:spacing w:after="0" w:line="240" w:lineRule="auto"/>
            </w:pPr>
          </w:p>
        </w:tc>
      </w:tr>
      <w:tr w:rsidR="00A37FFA" w14:paraId="03EAAB9E" w14:textId="77777777" w:rsidTr="00A37FFA">
        <w:tc>
          <w:tcPr>
            <w:tcW w:w="54" w:type="dxa"/>
          </w:tcPr>
          <w:p w14:paraId="587FC5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FEB1C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B20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AF1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5E2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5EA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6A7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DF5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52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D29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865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E0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14E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8B9AB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EAF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D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32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4D4F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FB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10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B84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55F0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50F3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FE0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23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EEAFB4" w14:textId="77777777" w:rsidR="00A37FFA" w:rsidRDefault="00A37FFA" w:rsidP="00A37FFA">
            <w:pPr>
              <w:spacing w:after="0" w:line="240" w:lineRule="auto"/>
            </w:pPr>
          </w:p>
        </w:tc>
        <w:tc>
          <w:tcPr>
            <w:tcW w:w="149" w:type="dxa"/>
          </w:tcPr>
          <w:p w14:paraId="5ED747CF" w14:textId="77777777" w:rsidR="00A37FFA" w:rsidRDefault="00A37FFA" w:rsidP="00A37FFA">
            <w:pPr>
              <w:pStyle w:val="EmptyCellLayoutStyle"/>
              <w:spacing w:after="0" w:line="240" w:lineRule="auto"/>
            </w:pPr>
          </w:p>
        </w:tc>
      </w:tr>
      <w:tr w:rsidR="00A37FFA" w14:paraId="7EC4D19B" w14:textId="77777777" w:rsidTr="00A37FFA">
        <w:trPr>
          <w:trHeight w:val="80"/>
        </w:trPr>
        <w:tc>
          <w:tcPr>
            <w:tcW w:w="54" w:type="dxa"/>
          </w:tcPr>
          <w:p w14:paraId="5CC67096" w14:textId="77777777" w:rsidR="00A37FFA" w:rsidRDefault="00A37FFA" w:rsidP="00A37FFA">
            <w:pPr>
              <w:pStyle w:val="EmptyCellLayoutStyle"/>
              <w:spacing w:after="0" w:line="240" w:lineRule="auto"/>
            </w:pPr>
          </w:p>
        </w:tc>
        <w:tc>
          <w:tcPr>
            <w:tcW w:w="10395" w:type="dxa"/>
          </w:tcPr>
          <w:p w14:paraId="43DA206E" w14:textId="77777777" w:rsidR="00A37FFA" w:rsidRDefault="00A37FFA" w:rsidP="00A37FFA">
            <w:pPr>
              <w:pStyle w:val="EmptyCellLayoutStyle"/>
              <w:spacing w:after="0" w:line="240" w:lineRule="auto"/>
            </w:pPr>
          </w:p>
        </w:tc>
        <w:tc>
          <w:tcPr>
            <w:tcW w:w="149" w:type="dxa"/>
          </w:tcPr>
          <w:p w14:paraId="221AF20E" w14:textId="77777777" w:rsidR="00A37FFA" w:rsidRDefault="00A37FFA" w:rsidP="00A37FFA">
            <w:pPr>
              <w:pStyle w:val="EmptyCellLayoutStyle"/>
              <w:spacing w:after="0" w:line="240" w:lineRule="auto"/>
            </w:pPr>
          </w:p>
        </w:tc>
      </w:tr>
    </w:tbl>
    <w:p xmlns:w="http://schemas.openxmlformats.org/wordprocessingml/2006/main" w14:paraId="5FAA354C" w14:textId="77777777" w:rsidR="00A37FFA" w:rsidRDefault="00A37FFA" w:rsidP="00A37FFA">
      <w:pPr>
        <w:spacing w:after="0" w:line="240" w:lineRule="auto"/>
      </w:pPr>
    </w:p>
    <w:p xmlns:w="http://schemas.openxmlformats.org/wordprocessingml/2006/main" w14:paraId="1FCB86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1 消息数</w:t>
      </w:r>
    </w:p>
    <w:p xmlns:w="http://schemas.openxmlformats.org/wordprocessingml/2006/main" w14:paraId="5DF54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1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EAB370" w14:textId="77777777" w:rsidTr="00A37FFA">
        <w:trPr>
          <w:trHeight w:val="54"/>
        </w:trPr>
        <w:tc>
          <w:tcPr>
            <w:tcW w:w="54" w:type="dxa"/>
          </w:tcPr>
          <w:p w14:paraId="2577685C" w14:textId="77777777" w:rsidR="00A37FFA" w:rsidRDefault="00A37FFA" w:rsidP="00A37FFA">
            <w:pPr>
              <w:pStyle w:val="EmptyCellLayoutStyle"/>
              <w:spacing w:after="0" w:line="240" w:lineRule="auto"/>
            </w:pPr>
          </w:p>
        </w:tc>
        <w:tc>
          <w:tcPr>
            <w:tcW w:w="10395" w:type="dxa"/>
          </w:tcPr>
          <w:p w14:paraId="70EB61BE" w14:textId="77777777" w:rsidR="00A37FFA" w:rsidRDefault="00A37FFA" w:rsidP="00A37FFA">
            <w:pPr>
              <w:pStyle w:val="EmptyCellLayoutStyle"/>
              <w:spacing w:after="0" w:line="240" w:lineRule="auto"/>
            </w:pPr>
          </w:p>
        </w:tc>
        <w:tc>
          <w:tcPr>
            <w:tcW w:w="149" w:type="dxa"/>
          </w:tcPr>
          <w:p w14:paraId="1111AB70" w14:textId="77777777" w:rsidR="00A37FFA" w:rsidRDefault="00A37FFA" w:rsidP="00A37FFA">
            <w:pPr>
              <w:pStyle w:val="EmptyCellLayoutStyle"/>
              <w:spacing w:after="0" w:line="240" w:lineRule="auto"/>
            </w:pPr>
          </w:p>
        </w:tc>
      </w:tr>
      <w:tr w:rsidR="00A37FFA" w14:paraId="6C2A4947" w14:textId="77777777" w:rsidTr="00A37FFA">
        <w:tc>
          <w:tcPr>
            <w:tcW w:w="54" w:type="dxa"/>
          </w:tcPr>
          <w:p w14:paraId="5FF2C2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21780B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A67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454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A849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CE5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04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29E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6A3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2D58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76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82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6858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AAF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357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D0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3F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9F70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98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40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31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3BCAD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BC7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DC2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E9D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5459C0" w14:textId="77777777" w:rsidR="00A37FFA" w:rsidRDefault="00A37FFA" w:rsidP="00A37FFA">
            <w:pPr>
              <w:spacing w:after="0" w:line="240" w:lineRule="auto"/>
            </w:pPr>
          </w:p>
        </w:tc>
        <w:tc>
          <w:tcPr>
            <w:tcW w:w="149" w:type="dxa"/>
          </w:tcPr>
          <w:p w14:paraId="7703E9B9" w14:textId="77777777" w:rsidR="00A37FFA" w:rsidRDefault="00A37FFA" w:rsidP="00A37FFA">
            <w:pPr>
              <w:pStyle w:val="EmptyCellLayoutStyle"/>
              <w:spacing w:after="0" w:line="240" w:lineRule="auto"/>
            </w:pPr>
          </w:p>
        </w:tc>
      </w:tr>
      <w:tr w:rsidR="00A37FFA" w14:paraId="78ED1D74" w14:textId="77777777" w:rsidTr="00A37FFA">
        <w:trPr>
          <w:trHeight w:val="80"/>
        </w:trPr>
        <w:tc>
          <w:tcPr>
            <w:tcW w:w="54" w:type="dxa"/>
          </w:tcPr>
          <w:p w14:paraId="2D4A185D" w14:textId="77777777" w:rsidR="00A37FFA" w:rsidRDefault="00A37FFA" w:rsidP="00A37FFA">
            <w:pPr>
              <w:pStyle w:val="EmptyCellLayoutStyle"/>
              <w:spacing w:after="0" w:line="240" w:lineRule="auto"/>
            </w:pPr>
          </w:p>
        </w:tc>
        <w:tc>
          <w:tcPr>
            <w:tcW w:w="10395" w:type="dxa"/>
          </w:tcPr>
          <w:p w14:paraId="0E956D19" w14:textId="77777777" w:rsidR="00A37FFA" w:rsidRDefault="00A37FFA" w:rsidP="00A37FFA">
            <w:pPr>
              <w:pStyle w:val="EmptyCellLayoutStyle"/>
              <w:spacing w:after="0" w:line="240" w:lineRule="auto"/>
            </w:pPr>
          </w:p>
        </w:tc>
        <w:tc>
          <w:tcPr>
            <w:tcW w:w="149" w:type="dxa"/>
          </w:tcPr>
          <w:p w14:paraId="15870C3C" w14:textId="77777777" w:rsidR="00A37FFA" w:rsidRDefault="00A37FFA" w:rsidP="00A37FFA">
            <w:pPr>
              <w:pStyle w:val="EmptyCellLayoutStyle"/>
              <w:spacing w:after="0" w:line="240" w:lineRule="auto"/>
            </w:pPr>
          </w:p>
        </w:tc>
      </w:tr>
    </w:tbl>
    <w:p xmlns:w="http://schemas.openxmlformats.org/wordprocessingml/2006/main" w14:paraId="3B8FEC2B" w14:textId="77777777" w:rsidR="00A37FFA" w:rsidRDefault="00A37FFA" w:rsidP="00A37FFA">
      <w:pPr>
        <w:spacing w:after="0" w:line="240" w:lineRule="auto"/>
      </w:pPr>
    </w:p>
    <w:p xmlns:w="http://schemas.openxmlformats.org/wordprocessingml/2006/main" w14:paraId="1B63FF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5 消息片段数</w:t>
      </w:r>
    </w:p>
    <w:p xmlns:w="http://schemas.openxmlformats.org/wordprocessingml/2006/main" w14:paraId="664899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5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14B5A" w14:textId="77777777" w:rsidTr="00A37FFA">
        <w:trPr>
          <w:trHeight w:val="54"/>
        </w:trPr>
        <w:tc>
          <w:tcPr>
            <w:tcW w:w="54" w:type="dxa"/>
          </w:tcPr>
          <w:p w14:paraId="0A35DA56" w14:textId="77777777" w:rsidR="00A37FFA" w:rsidRDefault="00A37FFA" w:rsidP="00A37FFA">
            <w:pPr>
              <w:pStyle w:val="EmptyCellLayoutStyle"/>
              <w:spacing w:after="0" w:line="240" w:lineRule="auto"/>
            </w:pPr>
          </w:p>
        </w:tc>
        <w:tc>
          <w:tcPr>
            <w:tcW w:w="10395" w:type="dxa"/>
          </w:tcPr>
          <w:p w14:paraId="4F05BB01" w14:textId="77777777" w:rsidR="00A37FFA" w:rsidRDefault="00A37FFA" w:rsidP="00A37FFA">
            <w:pPr>
              <w:pStyle w:val="EmptyCellLayoutStyle"/>
              <w:spacing w:after="0" w:line="240" w:lineRule="auto"/>
            </w:pPr>
          </w:p>
        </w:tc>
        <w:tc>
          <w:tcPr>
            <w:tcW w:w="149" w:type="dxa"/>
          </w:tcPr>
          <w:p w14:paraId="29E4042F" w14:textId="77777777" w:rsidR="00A37FFA" w:rsidRDefault="00A37FFA" w:rsidP="00A37FFA">
            <w:pPr>
              <w:pStyle w:val="EmptyCellLayoutStyle"/>
              <w:spacing w:after="0" w:line="240" w:lineRule="auto"/>
            </w:pPr>
          </w:p>
        </w:tc>
      </w:tr>
      <w:tr w:rsidR="00A37FFA" w14:paraId="10BA1A9F" w14:textId="77777777" w:rsidTr="00A37FFA">
        <w:tc>
          <w:tcPr>
            <w:tcW w:w="54" w:type="dxa"/>
          </w:tcPr>
          <w:p w14:paraId="1A349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28AF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540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413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3BC6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0F5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F6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3D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7F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FD07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1E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87F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C85F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4444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7F2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2CB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33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C25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FC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3A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4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3082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463C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28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772E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12CC0C" w14:textId="77777777" w:rsidR="00A37FFA" w:rsidRDefault="00A37FFA" w:rsidP="00A37FFA">
            <w:pPr>
              <w:spacing w:after="0" w:line="240" w:lineRule="auto"/>
            </w:pPr>
          </w:p>
        </w:tc>
        <w:tc>
          <w:tcPr>
            <w:tcW w:w="149" w:type="dxa"/>
          </w:tcPr>
          <w:p w14:paraId="452AA99F" w14:textId="77777777" w:rsidR="00A37FFA" w:rsidRDefault="00A37FFA" w:rsidP="00A37FFA">
            <w:pPr>
              <w:pStyle w:val="EmptyCellLayoutStyle"/>
              <w:spacing w:after="0" w:line="240" w:lineRule="auto"/>
            </w:pPr>
          </w:p>
        </w:tc>
      </w:tr>
      <w:tr w:rsidR="00A37FFA" w14:paraId="7B3378E7" w14:textId="77777777" w:rsidTr="00A37FFA">
        <w:trPr>
          <w:trHeight w:val="80"/>
        </w:trPr>
        <w:tc>
          <w:tcPr>
            <w:tcW w:w="54" w:type="dxa"/>
          </w:tcPr>
          <w:p w14:paraId="4E9C01C7" w14:textId="77777777" w:rsidR="00A37FFA" w:rsidRDefault="00A37FFA" w:rsidP="00A37FFA">
            <w:pPr>
              <w:pStyle w:val="EmptyCellLayoutStyle"/>
              <w:spacing w:after="0" w:line="240" w:lineRule="auto"/>
            </w:pPr>
          </w:p>
        </w:tc>
        <w:tc>
          <w:tcPr>
            <w:tcW w:w="10395" w:type="dxa"/>
          </w:tcPr>
          <w:p w14:paraId="51FD1C17" w14:textId="77777777" w:rsidR="00A37FFA" w:rsidRDefault="00A37FFA" w:rsidP="00A37FFA">
            <w:pPr>
              <w:pStyle w:val="EmptyCellLayoutStyle"/>
              <w:spacing w:after="0" w:line="240" w:lineRule="auto"/>
            </w:pPr>
          </w:p>
        </w:tc>
        <w:tc>
          <w:tcPr>
            <w:tcW w:w="149" w:type="dxa"/>
          </w:tcPr>
          <w:p w14:paraId="762B6E4D" w14:textId="77777777" w:rsidR="00A37FFA" w:rsidRDefault="00A37FFA" w:rsidP="00A37FFA">
            <w:pPr>
              <w:pStyle w:val="EmptyCellLayoutStyle"/>
              <w:spacing w:after="0" w:line="240" w:lineRule="auto"/>
            </w:pPr>
          </w:p>
        </w:tc>
      </w:tr>
    </w:tbl>
    <w:p xmlns:w="http://schemas.openxmlformats.org/wordprocessingml/2006/main" w14:paraId="00B23CB8" w14:textId="77777777" w:rsidR="00A37FFA" w:rsidRDefault="00A37FFA" w:rsidP="00A37FFA">
      <w:pPr>
        <w:spacing w:after="0" w:line="240" w:lineRule="auto"/>
      </w:pPr>
    </w:p>
    <w:p xmlns:w="http://schemas.openxmlformats.org/wordprocessingml/2006/main" w14:paraId="50D009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排队的本地消息总数</w:t>
      </w:r>
    </w:p>
    <w:p xmlns:w="http://schemas.openxmlformats.org/wordprocessingml/2006/main" w14:paraId="580E34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的本地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72C0CB" w14:textId="77777777" w:rsidTr="00A37FFA">
        <w:trPr>
          <w:trHeight w:val="54"/>
        </w:trPr>
        <w:tc>
          <w:tcPr>
            <w:tcW w:w="54" w:type="dxa"/>
          </w:tcPr>
          <w:p w14:paraId="33FF8968" w14:textId="77777777" w:rsidR="00A37FFA" w:rsidRDefault="00A37FFA" w:rsidP="00A37FFA">
            <w:pPr>
              <w:pStyle w:val="EmptyCellLayoutStyle"/>
              <w:spacing w:after="0" w:line="240" w:lineRule="auto"/>
            </w:pPr>
          </w:p>
        </w:tc>
        <w:tc>
          <w:tcPr>
            <w:tcW w:w="10395" w:type="dxa"/>
          </w:tcPr>
          <w:p w14:paraId="6D471BE4" w14:textId="77777777" w:rsidR="00A37FFA" w:rsidRDefault="00A37FFA" w:rsidP="00A37FFA">
            <w:pPr>
              <w:pStyle w:val="EmptyCellLayoutStyle"/>
              <w:spacing w:after="0" w:line="240" w:lineRule="auto"/>
            </w:pPr>
          </w:p>
        </w:tc>
        <w:tc>
          <w:tcPr>
            <w:tcW w:w="149" w:type="dxa"/>
          </w:tcPr>
          <w:p w14:paraId="5C05F41C" w14:textId="77777777" w:rsidR="00A37FFA" w:rsidRDefault="00A37FFA" w:rsidP="00A37FFA">
            <w:pPr>
              <w:pStyle w:val="EmptyCellLayoutStyle"/>
              <w:spacing w:after="0" w:line="240" w:lineRule="auto"/>
            </w:pPr>
          </w:p>
        </w:tc>
      </w:tr>
      <w:tr w:rsidR="00A37FFA" w14:paraId="7364F175" w14:textId="77777777" w:rsidTr="00A37FFA">
        <w:tc>
          <w:tcPr>
            <w:tcW w:w="54" w:type="dxa"/>
          </w:tcPr>
          <w:p w14:paraId="2C5B17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E84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AC9D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31F0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F07C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7912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179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D5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B9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864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CD5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3A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B94C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EFA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13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A3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AA3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E93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C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990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BEE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3DC3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8193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57F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0F8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8B315B" w14:textId="77777777" w:rsidR="00A37FFA" w:rsidRDefault="00A37FFA" w:rsidP="00A37FFA">
            <w:pPr>
              <w:spacing w:after="0" w:line="240" w:lineRule="auto"/>
            </w:pPr>
          </w:p>
        </w:tc>
        <w:tc>
          <w:tcPr>
            <w:tcW w:w="149" w:type="dxa"/>
          </w:tcPr>
          <w:p w14:paraId="70F14806" w14:textId="77777777" w:rsidR="00A37FFA" w:rsidRDefault="00A37FFA" w:rsidP="00A37FFA">
            <w:pPr>
              <w:pStyle w:val="EmptyCellLayoutStyle"/>
              <w:spacing w:after="0" w:line="240" w:lineRule="auto"/>
            </w:pPr>
          </w:p>
        </w:tc>
      </w:tr>
      <w:tr w:rsidR="00A37FFA" w14:paraId="1EEC8F5F" w14:textId="77777777" w:rsidTr="00A37FFA">
        <w:trPr>
          <w:trHeight w:val="80"/>
        </w:trPr>
        <w:tc>
          <w:tcPr>
            <w:tcW w:w="54" w:type="dxa"/>
          </w:tcPr>
          <w:p w14:paraId="02900946" w14:textId="77777777" w:rsidR="00A37FFA" w:rsidRDefault="00A37FFA" w:rsidP="00A37FFA">
            <w:pPr>
              <w:pStyle w:val="EmptyCellLayoutStyle"/>
              <w:spacing w:after="0" w:line="240" w:lineRule="auto"/>
            </w:pPr>
          </w:p>
        </w:tc>
        <w:tc>
          <w:tcPr>
            <w:tcW w:w="10395" w:type="dxa"/>
          </w:tcPr>
          <w:p w14:paraId="6AC067F7" w14:textId="77777777" w:rsidR="00A37FFA" w:rsidRDefault="00A37FFA" w:rsidP="00A37FFA">
            <w:pPr>
              <w:pStyle w:val="EmptyCellLayoutStyle"/>
              <w:spacing w:after="0" w:line="240" w:lineRule="auto"/>
            </w:pPr>
          </w:p>
        </w:tc>
        <w:tc>
          <w:tcPr>
            <w:tcW w:w="149" w:type="dxa"/>
          </w:tcPr>
          <w:p w14:paraId="72616F02" w14:textId="77777777" w:rsidR="00A37FFA" w:rsidRDefault="00A37FFA" w:rsidP="00A37FFA">
            <w:pPr>
              <w:pStyle w:val="EmptyCellLayoutStyle"/>
              <w:spacing w:after="0" w:line="240" w:lineRule="auto"/>
            </w:pPr>
          </w:p>
        </w:tc>
      </w:tr>
    </w:tbl>
    <w:p xmlns:w="http://schemas.openxmlformats.org/wordprocessingml/2006/main" w14:paraId="7444FBDC" w14:textId="77777777" w:rsidR="00A37FFA" w:rsidRDefault="00A37FFA" w:rsidP="00A37FFA">
      <w:pPr>
        <w:spacing w:after="0" w:line="240" w:lineRule="auto"/>
      </w:pPr>
    </w:p>
    <w:p xmlns:w="http://schemas.openxmlformats.org/wordprocessingml/2006/main" w14:paraId="157F2A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写入的日志记录数/秒</w:t>
      </w:r>
    </w:p>
    <w:p xmlns:w="http://schemas.openxmlformats.org/wordprocessingml/2006/main" w14:paraId="4A93E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 XTP 事务日志记录收集 Linux“写入的日志记录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6A4F9" w14:textId="77777777" w:rsidTr="00A37FFA">
        <w:trPr>
          <w:trHeight w:val="54"/>
        </w:trPr>
        <w:tc>
          <w:tcPr>
            <w:tcW w:w="54" w:type="dxa"/>
          </w:tcPr>
          <w:p w14:paraId="2660159A" w14:textId="77777777" w:rsidR="00A37FFA" w:rsidRDefault="00A37FFA" w:rsidP="00A37FFA">
            <w:pPr>
              <w:pStyle w:val="EmptyCellLayoutStyle"/>
              <w:spacing w:after="0" w:line="240" w:lineRule="auto"/>
            </w:pPr>
          </w:p>
        </w:tc>
        <w:tc>
          <w:tcPr>
            <w:tcW w:w="10395" w:type="dxa"/>
          </w:tcPr>
          <w:p w14:paraId="4F298C89" w14:textId="77777777" w:rsidR="00A37FFA" w:rsidRDefault="00A37FFA" w:rsidP="00A37FFA">
            <w:pPr>
              <w:pStyle w:val="EmptyCellLayoutStyle"/>
              <w:spacing w:after="0" w:line="240" w:lineRule="auto"/>
            </w:pPr>
          </w:p>
        </w:tc>
        <w:tc>
          <w:tcPr>
            <w:tcW w:w="149" w:type="dxa"/>
          </w:tcPr>
          <w:p w14:paraId="08014A93" w14:textId="77777777" w:rsidR="00A37FFA" w:rsidRDefault="00A37FFA" w:rsidP="00A37FFA">
            <w:pPr>
              <w:pStyle w:val="EmptyCellLayoutStyle"/>
              <w:spacing w:after="0" w:line="240" w:lineRule="auto"/>
            </w:pPr>
          </w:p>
        </w:tc>
      </w:tr>
      <w:tr w:rsidR="00A37FFA" w14:paraId="2FC61628" w14:textId="77777777" w:rsidTr="00A37FFA">
        <w:tc>
          <w:tcPr>
            <w:tcW w:w="54" w:type="dxa"/>
          </w:tcPr>
          <w:p w14:paraId="1243A7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12A7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B82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E9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E3C5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3A33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53A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16E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E1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AC44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11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248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598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35258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F3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74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17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E74BC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2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6EB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98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6C7B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5D2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C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50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D00231" w14:textId="77777777" w:rsidR="00A37FFA" w:rsidRDefault="00A37FFA" w:rsidP="00A37FFA">
            <w:pPr>
              <w:spacing w:after="0" w:line="240" w:lineRule="auto"/>
            </w:pPr>
          </w:p>
        </w:tc>
        <w:tc>
          <w:tcPr>
            <w:tcW w:w="149" w:type="dxa"/>
          </w:tcPr>
          <w:p w14:paraId="4DF0F3CE" w14:textId="77777777" w:rsidR="00A37FFA" w:rsidRDefault="00A37FFA" w:rsidP="00A37FFA">
            <w:pPr>
              <w:pStyle w:val="EmptyCellLayoutStyle"/>
              <w:spacing w:after="0" w:line="240" w:lineRule="auto"/>
            </w:pPr>
          </w:p>
        </w:tc>
      </w:tr>
      <w:tr w:rsidR="00A37FFA" w14:paraId="137508A3" w14:textId="77777777" w:rsidTr="00A37FFA">
        <w:trPr>
          <w:trHeight w:val="80"/>
        </w:trPr>
        <w:tc>
          <w:tcPr>
            <w:tcW w:w="54" w:type="dxa"/>
          </w:tcPr>
          <w:p w14:paraId="5D4CBAB8" w14:textId="77777777" w:rsidR="00A37FFA" w:rsidRDefault="00A37FFA" w:rsidP="00A37FFA">
            <w:pPr>
              <w:pStyle w:val="EmptyCellLayoutStyle"/>
              <w:spacing w:after="0" w:line="240" w:lineRule="auto"/>
            </w:pPr>
          </w:p>
        </w:tc>
        <w:tc>
          <w:tcPr>
            <w:tcW w:w="10395" w:type="dxa"/>
          </w:tcPr>
          <w:p w14:paraId="63A41BE7" w14:textId="77777777" w:rsidR="00A37FFA" w:rsidRDefault="00A37FFA" w:rsidP="00A37FFA">
            <w:pPr>
              <w:pStyle w:val="EmptyCellLayoutStyle"/>
              <w:spacing w:after="0" w:line="240" w:lineRule="auto"/>
            </w:pPr>
          </w:p>
        </w:tc>
        <w:tc>
          <w:tcPr>
            <w:tcW w:w="149" w:type="dxa"/>
          </w:tcPr>
          <w:p w14:paraId="29CF5ED0" w14:textId="77777777" w:rsidR="00A37FFA" w:rsidRDefault="00A37FFA" w:rsidP="00A37FFA">
            <w:pPr>
              <w:pStyle w:val="EmptyCellLayoutStyle"/>
              <w:spacing w:after="0" w:line="240" w:lineRule="auto"/>
            </w:pPr>
          </w:p>
        </w:tc>
      </w:tr>
    </w:tbl>
    <w:p xmlns:w="http://schemas.openxmlformats.org/wordprocessingml/2006/main" w14:paraId="0BD91C1A" w14:textId="77777777" w:rsidR="00A37FFA" w:rsidRDefault="00A37FFA" w:rsidP="00A37FFA">
      <w:pPr>
        <w:spacing w:after="0" w:line="240" w:lineRule="auto"/>
      </w:pPr>
    </w:p>
    <w:p xmlns:w="http://schemas.openxmlformats.org/wordprocessingml/2006/main" w14:paraId="2317BE7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4 消息数</w:t>
      </w:r>
    </w:p>
    <w:p xmlns:w="http://schemas.openxmlformats.org/wordprocessingml/2006/main" w14:paraId="60F32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4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DD947" w14:textId="77777777" w:rsidTr="00A37FFA">
        <w:trPr>
          <w:trHeight w:val="54"/>
        </w:trPr>
        <w:tc>
          <w:tcPr>
            <w:tcW w:w="54" w:type="dxa"/>
          </w:tcPr>
          <w:p w14:paraId="6C4CD392" w14:textId="77777777" w:rsidR="00A37FFA" w:rsidRDefault="00A37FFA" w:rsidP="00A37FFA">
            <w:pPr>
              <w:pStyle w:val="EmptyCellLayoutStyle"/>
              <w:spacing w:after="0" w:line="240" w:lineRule="auto"/>
            </w:pPr>
          </w:p>
        </w:tc>
        <w:tc>
          <w:tcPr>
            <w:tcW w:w="10395" w:type="dxa"/>
          </w:tcPr>
          <w:p w14:paraId="5A5D82C5" w14:textId="77777777" w:rsidR="00A37FFA" w:rsidRDefault="00A37FFA" w:rsidP="00A37FFA">
            <w:pPr>
              <w:pStyle w:val="EmptyCellLayoutStyle"/>
              <w:spacing w:after="0" w:line="240" w:lineRule="auto"/>
            </w:pPr>
          </w:p>
        </w:tc>
        <w:tc>
          <w:tcPr>
            <w:tcW w:w="149" w:type="dxa"/>
          </w:tcPr>
          <w:p w14:paraId="506EADC9" w14:textId="77777777" w:rsidR="00A37FFA" w:rsidRDefault="00A37FFA" w:rsidP="00A37FFA">
            <w:pPr>
              <w:pStyle w:val="EmptyCellLayoutStyle"/>
              <w:spacing w:after="0" w:line="240" w:lineRule="auto"/>
            </w:pPr>
          </w:p>
        </w:tc>
      </w:tr>
      <w:tr w:rsidR="00A37FFA" w14:paraId="4A14E2F9" w14:textId="77777777" w:rsidTr="00A37FFA">
        <w:tc>
          <w:tcPr>
            <w:tcW w:w="54" w:type="dxa"/>
          </w:tcPr>
          <w:p w14:paraId="4B5549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C58AD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CB1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D38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F70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2E2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755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F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ED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541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2E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9A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3F75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AB1D1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0C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685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2A4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D024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3E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0F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C58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FA60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762E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F38D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57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51D931" w14:textId="77777777" w:rsidR="00A37FFA" w:rsidRDefault="00A37FFA" w:rsidP="00A37FFA">
            <w:pPr>
              <w:spacing w:after="0" w:line="240" w:lineRule="auto"/>
            </w:pPr>
          </w:p>
        </w:tc>
        <w:tc>
          <w:tcPr>
            <w:tcW w:w="149" w:type="dxa"/>
          </w:tcPr>
          <w:p w14:paraId="3C05EAFE" w14:textId="77777777" w:rsidR="00A37FFA" w:rsidRDefault="00A37FFA" w:rsidP="00A37FFA">
            <w:pPr>
              <w:pStyle w:val="EmptyCellLayoutStyle"/>
              <w:spacing w:after="0" w:line="240" w:lineRule="auto"/>
            </w:pPr>
          </w:p>
        </w:tc>
      </w:tr>
      <w:tr w:rsidR="00A37FFA" w14:paraId="207E0962" w14:textId="77777777" w:rsidTr="00A37FFA">
        <w:trPr>
          <w:trHeight w:val="80"/>
        </w:trPr>
        <w:tc>
          <w:tcPr>
            <w:tcW w:w="54" w:type="dxa"/>
          </w:tcPr>
          <w:p w14:paraId="1E544173" w14:textId="77777777" w:rsidR="00A37FFA" w:rsidRDefault="00A37FFA" w:rsidP="00A37FFA">
            <w:pPr>
              <w:pStyle w:val="EmptyCellLayoutStyle"/>
              <w:spacing w:after="0" w:line="240" w:lineRule="auto"/>
            </w:pPr>
          </w:p>
        </w:tc>
        <w:tc>
          <w:tcPr>
            <w:tcW w:w="10395" w:type="dxa"/>
          </w:tcPr>
          <w:p w14:paraId="215FAE33" w14:textId="77777777" w:rsidR="00A37FFA" w:rsidRDefault="00A37FFA" w:rsidP="00A37FFA">
            <w:pPr>
              <w:pStyle w:val="EmptyCellLayoutStyle"/>
              <w:spacing w:after="0" w:line="240" w:lineRule="auto"/>
            </w:pPr>
          </w:p>
        </w:tc>
        <w:tc>
          <w:tcPr>
            <w:tcW w:w="149" w:type="dxa"/>
          </w:tcPr>
          <w:p w14:paraId="6EAA90B3" w14:textId="77777777" w:rsidR="00A37FFA" w:rsidRDefault="00A37FFA" w:rsidP="00A37FFA">
            <w:pPr>
              <w:pStyle w:val="EmptyCellLayoutStyle"/>
              <w:spacing w:after="0" w:line="240" w:lineRule="auto"/>
            </w:pPr>
          </w:p>
        </w:tc>
      </w:tr>
    </w:tbl>
    <w:p xmlns:w="http://schemas.openxmlformats.org/wordprocessingml/2006/main" w14:paraId="1E3AACE0" w14:textId="77777777" w:rsidR="00A37FFA" w:rsidRDefault="00A37FFA" w:rsidP="00A37FFA">
      <w:pPr>
        <w:spacing w:after="0" w:line="240" w:lineRule="auto"/>
      </w:pPr>
    </w:p>
    <w:p xmlns:w="http://schemas.openxmlformats.org/wordprocessingml/2006/main" w14:paraId="4C06D0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SQL SEND 总数</w:t>
      </w:r>
    </w:p>
    <w:p xmlns:w="http://schemas.openxmlformats.org/wordprocessingml/2006/main" w14:paraId="3C7FC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SQL SEND 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B1BC3C" w14:textId="77777777" w:rsidTr="00A37FFA">
        <w:trPr>
          <w:trHeight w:val="54"/>
        </w:trPr>
        <w:tc>
          <w:tcPr>
            <w:tcW w:w="54" w:type="dxa"/>
          </w:tcPr>
          <w:p w14:paraId="0C3230F9" w14:textId="77777777" w:rsidR="00A37FFA" w:rsidRDefault="00A37FFA" w:rsidP="00A37FFA">
            <w:pPr>
              <w:pStyle w:val="EmptyCellLayoutStyle"/>
              <w:spacing w:after="0" w:line="240" w:lineRule="auto"/>
            </w:pPr>
          </w:p>
        </w:tc>
        <w:tc>
          <w:tcPr>
            <w:tcW w:w="10395" w:type="dxa"/>
          </w:tcPr>
          <w:p w14:paraId="7C8D6AA3" w14:textId="77777777" w:rsidR="00A37FFA" w:rsidRDefault="00A37FFA" w:rsidP="00A37FFA">
            <w:pPr>
              <w:pStyle w:val="EmptyCellLayoutStyle"/>
              <w:spacing w:after="0" w:line="240" w:lineRule="auto"/>
            </w:pPr>
          </w:p>
        </w:tc>
        <w:tc>
          <w:tcPr>
            <w:tcW w:w="149" w:type="dxa"/>
          </w:tcPr>
          <w:p w14:paraId="5840F988" w14:textId="77777777" w:rsidR="00A37FFA" w:rsidRDefault="00A37FFA" w:rsidP="00A37FFA">
            <w:pPr>
              <w:pStyle w:val="EmptyCellLayoutStyle"/>
              <w:spacing w:after="0" w:line="240" w:lineRule="auto"/>
            </w:pPr>
          </w:p>
        </w:tc>
      </w:tr>
      <w:tr w:rsidR="00A37FFA" w14:paraId="1B50A255" w14:textId="77777777" w:rsidTr="00A37FFA">
        <w:tc>
          <w:tcPr>
            <w:tcW w:w="54" w:type="dxa"/>
          </w:tcPr>
          <w:p w14:paraId="708F1D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4C9E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99F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605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806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F057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FD7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F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A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DBF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FA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FC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2F9F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370E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22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06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F6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A3B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2FE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0F1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FFC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348D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A29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9EE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57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2601AD" w14:textId="77777777" w:rsidR="00A37FFA" w:rsidRDefault="00A37FFA" w:rsidP="00A37FFA">
            <w:pPr>
              <w:spacing w:after="0" w:line="240" w:lineRule="auto"/>
            </w:pPr>
          </w:p>
        </w:tc>
        <w:tc>
          <w:tcPr>
            <w:tcW w:w="149" w:type="dxa"/>
          </w:tcPr>
          <w:p w14:paraId="7D1B4C72" w14:textId="77777777" w:rsidR="00A37FFA" w:rsidRDefault="00A37FFA" w:rsidP="00A37FFA">
            <w:pPr>
              <w:pStyle w:val="EmptyCellLayoutStyle"/>
              <w:spacing w:after="0" w:line="240" w:lineRule="auto"/>
            </w:pPr>
          </w:p>
        </w:tc>
      </w:tr>
      <w:tr w:rsidR="00A37FFA" w14:paraId="7292535B" w14:textId="77777777" w:rsidTr="00A37FFA">
        <w:trPr>
          <w:trHeight w:val="80"/>
        </w:trPr>
        <w:tc>
          <w:tcPr>
            <w:tcW w:w="54" w:type="dxa"/>
          </w:tcPr>
          <w:p w14:paraId="7F706686" w14:textId="77777777" w:rsidR="00A37FFA" w:rsidRDefault="00A37FFA" w:rsidP="00A37FFA">
            <w:pPr>
              <w:pStyle w:val="EmptyCellLayoutStyle"/>
              <w:spacing w:after="0" w:line="240" w:lineRule="auto"/>
            </w:pPr>
          </w:p>
        </w:tc>
        <w:tc>
          <w:tcPr>
            <w:tcW w:w="10395" w:type="dxa"/>
          </w:tcPr>
          <w:p w14:paraId="161A261B" w14:textId="77777777" w:rsidR="00A37FFA" w:rsidRDefault="00A37FFA" w:rsidP="00A37FFA">
            <w:pPr>
              <w:pStyle w:val="EmptyCellLayoutStyle"/>
              <w:spacing w:after="0" w:line="240" w:lineRule="auto"/>
            </w:pPr>
          </w:p>
        </w:tc>
        <w:tc>
          <w:tcPr>
            <w:tcW w:w="149" w:type="dxa"/>
          </w:tcPr>
          <w:p w14:paraId="0434A45E" w14:textId="77777777" w:rsidR="00A37FFA" w:rsidRDefault="00A37FFA" w:rsidP="00A37FFA">
            <w:pPr>
              <w:pStyle w:val="EmptyCellLayoutStyle"/>
              <w:spacing w:after="0" w:line="240" w:lineRule="auto"/>
            </w:pPr>
          </w:p>
        </w:tc>
      </w:tr>
    </w:tbl>
    <w:p xmlns:w="http://schemas.openxmlformats.org/wordprocessingml/2006/main" w14:paraId="7294C683" w14:textId="77777777" w:rsidR="00A37FFA" w:rsidRDefault="00A37FFA" w:rsidP="00A37FFA">
      <w:pPr>
        <w:spacing w:after="0" w:line="240" w:lineRule="auto"/>
      </w:pPr>
    </w:p>
    <w:p xmlns:w="http://schemas.openxmlformats.org/wordprocessingml/2006/main" w14:paraId="509084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微秒数/写入</w:t>
      </w:r>
    </w:p>
    <w:p xmlns:w="http://schemas.openxmlformats.org/wordprocessingml/2006/main" w14:paraId="533A0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微秒数/写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7CAB35" w14:textId="77777777" w:rsidTr="00A37FFA">
        <w:trPr>
          <w:trHeight w:val="54"/>
        </w:trPr>
        <w:tc>
          <w:tcPr>
            <w:tcW w:w="54" w:type="dxa"/>
          </w:tcPr>
          <w:p w14:paraId="73B42687" w14:textId="77777777" w:rsidR="00A37FFA" w:rsidRDefault="00A37FFA" w:rsidP="00A37FFA">
            <w:pPr>
              <w:pStyle w:val="EmptyCellLayoutStyle"/>
              <w:spacing w:after="0" w:line="240" w:lineRule="auto"/>
            </w:pPr>
          </w:p>
        </w:tc>
        <w:tc>
          <w:tcPr>
            <w:tcW w:w="10395" w:type="dxa"/>
          </w:tcPr>
          <w:p w14:paraId="61370E0A" w14:textId="77777777" w:rsidR="00A37FFA" w:rsidRDefault="00A37FFA" w:rsidP="00A37FFA">
            <w:pPr>
              <w:pStyle w:val="EmptyCellLayoutStyle"/>
              <w:spacing w:after="0" w:line="240" w:lineRule="auto"/>
            </w:pPr>
          </w:p>
        </w:tc>
        <w:tc>
          <w:tcPr>
            <w:tcW w:w="149" w:type="dxa"/>
          </w:tcPr>
          <w:p w14:paraId="18227F5C" w14:textId="77777777" w:rsidR="00A37FFA" w:rsidRDefault="00A37FFA" w:rsidP="00A37FFA">
            <w:pPr>
              <w:pStyle w:val="EmptyCellLayoutStyle"/>
              <w:spacing w:after="0" w:line="240" w:lineRule="auto"/>
            </w:pPr>
          </w:p>
        </w:tc>
      </w:tr>
      <w:tr w:rsidR="00A37FFA" w14:paraId="527E4469" w14:textId="77777777" w:rsidTr="00A37FFA">
        <w:tc>
          <w:tcPr>
            <w:tcW w:w="54" w:type="dxa"/>
          </w:tcPr>
          <w:p w14:paraId="0FC118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1AAC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D5C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2039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4DD6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0040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5B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687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BA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7CA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9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BE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230F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6025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B8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AD6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D2B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D3FC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52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E63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B45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C93F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AB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05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3E5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B9A6DE8" w14:textId="77777777" w:rsidR="00A37FFA" w:rsidRDefault="00A37FFA" w:rsidP="00A37FFA">
            <w:pPr>
              <w:spacing w:after="0" w:line="240" w:lineRule="auto"/>
            </w:pPr>
          </w:p>
        </w:tc>
        <w:tc>
          <w:tcPr>
            <w:tcW w:w="149" w:type="dxa"/>
          </w:tcPr>
          <w:p w14:paraId="4E77517F" w14:textId="77777777" w:rsidR="00A37FFA" w:rsidRDefault="00A37FFA" w:rsidP="00A37FFA">
            <w:pPr>
              <w:pStyle w:val="EmptyCellLayoutStyle"/>
              <w:spacing w:after="0" w:line="240" w:lineRule="auto"/>
            </w:pPr>
          </w:p>
        </w:tc>
      </w:tr>
      <w:tr w:rsidR="00A37FFA" w14:paraId="70E2BFD8" w14:textId="77777777" w:rsidTr="00A37FFA">
        <w:trPr>
          <w:trHeight w:val="80"/>
        </w:trPr>
        <w:tc>
          <w:tcPr>
            <w:tcW w:w="54" w:type="dxa"/>
          </w:tcPr>
          <w:p w14:paraId="511350BA" w14:textId="77777777" w:rsidR="00A37FFA" w:rsidRDefault="00A37FFA" w:rsidP="00A37FFA">
            <w:pPr>
              <w:pStyle w:val="EmptyCellLayoutStyle"/>
              <w:spacing w:after="0" w:line="240" w:lineRule="auto"/>
            </w:pPr>
          </w:p>
        </w:tc>
        <w:tc>
          <w:tcPr>
            <w:tcW w:w="10395" w:type="dxa"/>
          </w:tcPr>
          <w:p w14:paraId="6D0CCE94" w14:textId="77777777" w:rsidR="00A37FFA" w:rsidRDefault="00A37FFA" w:rsidP="00A37FFA">
            <w:pPr>
              <w:pStyle w:val="EmptyCellLayoutStyle"/>
              <w:spacing w:after="0" w:line="240" w:lineRule="auto"/>
            </w:pPr>
          </w:p>
        </w:tc>
        <w:tc>
          <w:tcPr>
            <w:tcW w:w="149" w:type="dxa"/>
          </w:tcPr>
          <w:p w14:paraId="1F5DE9E5" w14:textId="77777777" w:rsidR="00A37FFA" w:rsidRDefault="00A37FFA" w:rsidP="00A37FFA">
            <w:pPr>
              <w:pStyle w:val="EmptyCellLayoutStyle"/>
              <w:spacing w:after="0" w:line="240" w:lineRule="auto"/>
            </w:pPr>
          </w:p>
        </w:tc>
      </w:tr>
    </w:tbl>
    <w:p xmlns:w="http://schemas.openxmlformats.org/wordprocessingml/2006/main" w14:paraId="45E6B083" w14:textId="77777777" w:rsidR="00A37FFA" w:rsidRDefault="00A37FFA" w:rsidP="00A37FFA">
      <w:pPr>
        <w:spacing w:after="0" w:line="240" w:lineRule="auto"/>
      </w:pPr>
    </w:p>
    <w:p xmlns:w="http://schemas.openxmlformats.org/wordprocessingml/2006/main" w14:paraId="3E0E72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的行数/秒（桶中的第一行）</w:t>
      </w:r>
    </w:p>
    <w:p xmlns:w="http://schemas.openxmlformats.org/wordprocessingml/2006/main" w14:paraId="4B5B9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处理的行数/秒（桶中的第一行）”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50547D" w14:textId="77777777" w:rsidTr="00A37FFA">
        <w:trPr>
          <w:trHeight w:val="54"/>
        </w:trPr>
        <w:tc>
          <w:tcPr>
            <w:tcW w:w="54" w:type="dxa"/>
          </w:tcPr>
          <w:p w14:paraId="150A794F" w14:textId="77777777" w:rsidR="00A37FFA" w:rsidRDefault="00A37FFA" w:rsidP="00A37FFA">
            <w:pPr>
              <w:pStyle w:val="EmptyCellLayoutStyle"/>
              <w:spacing w:after="0" w:line="240" w:lineRule="auto"/>
            </w:pPr>
          </w:p>
        </w:tc>
        <w:tc>
          <w:tcPr>
            <w:tcW w:w="10395" w:type="dxa"/>
          </w:tcPr>
          <w:p w14:paraId="4DDC9906" w14:textId="77777777" w:rsidR="00A37FFA" w:rsidRDefault="00A37FFA" w:rsidP="00A37FFA">
            <w:pPr>
              <w:pStyle w:val="EmptyCellLayoutStyle"/>
              <w:spacing w:after="0" w:line="240" w:lineRule="auto"/>
            </w:pPr>
          </w:p>
        </w:tc>
        <w:tc>
          <w:tcPr>
            <w:tcW w:w="149" w:type="dxa"/>
          </w:tcPr>
          <w:p w14:paraId="22E76667" w14:textId="77777777" w:rsidR="00A37FFA" w:rsidRDefault="00A37FFA" w:rsidP="00A37FFA">
            <w:pPr>
              <w:pStyle w:val="EmptyCellLayoutStyle"/>
              <w:spacing w:after="0" w:line="240" w:lineRule="auto"/>
            </w:pPr>
          </w:p>
        </w:tc>
      </w:tr>
      <w:tr w:rsidR="00A37FFA" w14:paraId="0CA2FE53" w14:textId="77777777" w:rsidTr="00A37FFA">
        <w:tc>
          <w:tcPr>
            <w:tcW w:w="54" w:type="dxa"/>
          </w:tcPr>
          <w:p w14:paraId="7EC5F5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E589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657B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48E8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07F8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BC72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B6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0B5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61E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C5E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54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78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3BB5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C175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A4F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6A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85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C4BE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FC0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0F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CE6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2E23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C0FC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5A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9B7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02FDAB" w14:textId="77777777" w:rsidR="00A37FFA" w:rsidRDefault="00A37FFA" w:rsidP="00A37FFA">
            <w:pPr>
              <w:spacing w:after="0" w:line="240" w:lineRule="auto"/>
            </w:pPr>
          </w:p>
        </w:tc>
        <w:tc>
          <w:tcPr>
            <w:tcW w:w="149" w:type="dxa"/>
          </w:tcPr>
          <w:p w14:paraId="0ACA4418" w14:textId="77777777" w:rsidR="00A37FFA" w:rsidRDefault="00A37FFA" w:rsidP="00A37FFA">
            <w:pPr>
              <w:pStyle w:val="EmptyCellLayoutStyle"/>
              <w:spacing w:after="0" w:line="240" w:lineRule="auto"/>
            </w:pPr>
          </w:p>
        </w:tc>
      </w:tr>
      <w:tr w:rsidR="00A37FFA" w14:paraId="30068D5F" w14:textId="77777777" w:rsidTr="00A37FFA">
        <w:trPr>
          <w:trHeight w:val="80"/>
        </w:trPr>
        <w:tc>
          <w:tcPr>
            <w:tcW w:w="54" w:type="dxa"/>
          </w:tcPr>
          <w:p w14:paraId="64037311" w14:textId="77777777" w:rsidR="00A37FFA" w:rsidRDefault="00A37FFA" w:rsidP="00A37FFA">
            <w:pPr>
              <w:pStyle w:val="EmptyCellLayoutStyle"/>
              <w:spacing w:after="0" w:line="240" w:lineRule="auto"/>
            </w:pPr>
          </w:p>
        </w:tc>
        <w:tc>
          <w:tcPr>
            <w:tcW w:w="10395" w:type="dxa"/>
          </w:tcPr>
          <w:p w14:paraId="736246DD" w14:textId="77777777" w:rsidR="00A37FFA" w:rsidRDefault="00A37FFA" w:rsidP="00A37FFA">
            <w:pPr>
              <w:pStyle w:val="EmptyCellLayoutStyle"/>
              <w:spacing w:after="0" w:line="240" w:lineRule="auto"/>
            </w:pPr>
          </w:p>
        </w:tc>
        <w:tc>
          <w:tcPr>
            <w:tcW w:w="149" w:type="dxa"/>
          </w:tcPr>
          <w:p w14:paraId="1C457783" w14:textId="77777777" w:rsidR="00A37FFA" w:rsidRDefault="00A37FFA" w:rsidP="00A37FFA">
            <w:pPr>
              <w:pStyle w:val="EmptyCellLayoutStyle"/>
              <w:spacing w:after="0" w:line="240" w:lineRule="auto"/>
            </w:pPr>
          </w:p>
        </w:tc>
      </w:tr>
    </w:tbl>
    <w:p xmlns:w="http://schemas.openxmlformats.org/wordprocessingml/2006/main" w14:paraId="066A3282" w14:textId="77777777" w:rsidR="00A37FFA" w:rsidRDefault="00A37FFA" w:rsidP="00A37FFA">
      <w:pPr>
        <w:spacing w:after="0" w:line="240" w:lineRule="auto"/>
      </w:pPr>
    </w:p>
    <w:p xmlns:w="http://schemas.openxmlformats.org/wordprocessingml/2006/main" w14:paraId="3320532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传输的消息片段数</w:t>
      </w:r>
    </w:p>
    <w:p xmlns:w="http://schemas.openxmlformats.org/wordprocessingml/2006/main" w14:paraId="7A230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传输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815675" w14:textId="77777777" w:rsidTr="00A37FFA">
        <w:trPr>
          <w:trHeight w:val="54"/>
        </w:trPr>
        <w:tc>
          <w:tcPr>
            <w:tcW w:w="54" w:type="dxa"/>
          </w:tcPr>
          <w:p w14:paraId="2DA87A4B" w14:textId="77777777" w:rsidR="00A37FFA" w:rsidRDefault="00A37FFA" w:rsidP="00A37FFA">
            <w:pPr>
              <w:pStyle w:val="EmptyCellLayoutStyle"/>
              <w:spacing w:after="0" w:line="240" w:lineRule="auto"/>
            </w:pPr>
          </w:p>
        </w:tc>
        <w:tc>
          <w:tcPr>
            <w:tcW w:w="10395" w:type="dxa"/>
          </w:tcPr>
          <w:p w14:paraId="33686830" w14:textId="77777777" w:rsidR="00A37FFA" w:rsidRDefault="00A37FFA" w:rsidP="00A37FFA">
            <w:pPr>
              <w:pStyle w:val="EmptyCellLayoutStyle"/>
              <w:spacing w:after="0" w:line="240" w:lineRule="auto"/>
            </w:pPr>
          </w:p>
        </w:tc>
        <w:tc>
          <w:tcPr>
            <w:tcW w:w="149" w:type="dxa"/>
          </w:tcPr>
          <w:p w14:paraId="4771C437" w14:textId="77777777" w:rsidR="00A37FFA" w:rsidRDefault="00A37FFA" w:rsidP="00A37FFA">
            <w:pPr>
              <w:pStyle w:val="EmptyCellLayoutStyle"/>
              <w:spacing w:after="0" w:line="240" w:lineRule="auto"/>
            </w:pPr>
          </w:p>
        </w:tc>
      </w:tr>
      <w:tr w:rsidR="00A37FFA" w14:paraId="1A6C3B4A" w14:textId="77777777" w:rsidTr="00A37FFA">
        <w:tc>
          <w:tcPr>
            <w:tcW w:w="54" w:type="dxa"/>
          </w:tcPr>
          <w:p w14:paraId="66DEB69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27B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FDB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43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DC29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B67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AA5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31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E1A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DFC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F1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8D9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9F7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751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A0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1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FC6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75B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5B6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D7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A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04DF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F31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97C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C02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06CBE3" w14:textId="77777777" w:rsidR="00A37FFA" w:rsidRDefault="00A37FFA" w:rsidP="00A37FFA">
            <w:pPr>
              <w:spacing w:after="0" w:line="240" w:lineRule="auto"/>
            </w:pPr>
          </w:p>
        </w:tc>
        <w:tc>
          <w:tcPr>
            <w:tcW w:w="149" w:type="dxa"/>
          </w:tcPr>
          <w:p w14:paraId="67C8B8F3" w14:textId="77777777" w:rsidR="00A37FFA" w:rsidRDefault="00A37FFA" w:rsidP="00A37FFA">
            <w:pPr>
              <w:pStyle w:val="EmptyCellLayoutStyle"/>
              <w:spacing w:after="0" w:line="240" w:lineRule="auto"/>
            </w:pPr>
          </w:p>
        </w:tc>
      </w:tr>
      <w:tr w:rsidR="00A37FFA" w14:paraId="5A054EB1" w14:textId="77777777" w:rsidTr="00A37FFA">
        <w:trPr>
          <w:trHeight w:val="80"/>
        </w:trPr>
        <w:tc>
          <w:tcPr>
            <w:tcW w:w="54" w:type="dxa"/>
          </w:tcPr>
          <w:p w14:paraId="452B46C5" w14:textId="77777777" w:rsidR="00A37FFA" w:rsidRDefault="00A37FFA" w:rsidP="00A37FFA">
            <w:pPr>
              <w:pStyle w:val="EmptyCellLayoutStyle"/>
              <w:spacing w:after="0" w:line="240" w:lineRule="auto"/>
            </w:pPr>
          </w:p>
        </w:tc>
        <w:tc>
          <w:tcPr>
            <w:tcW w:w="10395" w:type="dxa"/>
          </w:tcPr>
          <w:p w14:paraId="2846D8F2" w14:textId="77777777" w:rsidR="00A37FFA" w:rsidRDefault="00A37FFA" w:rsidP="00A37FFA">
            <w:pPr>
              <w:pStyle w:val="EmptyCellLayoutStyle"/>
              <w:spacing w:after="0" w:line="240" w:lineRule="auto"/>
            </w:pPr>
          </w:p>
        </w:tc>
        <w:tc>
          <w:tcPr>
            <w:tcW w:w="149" w:type="dxa"/>
          </w:tcPr>
          <w:p w14:paraId="40FD8C8A" w14:textId="77777777" w:rsidR="00A37FFA" w:rsidRDefault="00A37FFA" w:rsidP="00A37FFA">
            <w:pPr>
              <w:pStyle w:val="EmptyCellLayoutStyle"/>
              <w:spacing w:after="0" w:line="240" w:lineRule="auto"/>
            </w:pPr>
          </w:p>
        </w:tc>
      </w:tr>
    </w:tbl>
    <w:p xmlns:w="http://schemas.openxmlformats.org/wordprocessingml/2006/main" w14:paraId="18A8BDDC" w14:textId="77777777" w:rsidR="00A37FFA" w:rsidRDefault="00A37FFA" w:rsidP="00A37FFA">
      <w:pPr>
        <w:spacing w:after="0" w:line="240" w:lineRule="auto"/>
      </w:pPr>
    </w:p>
    <w:p xmlns:w="http://schemas.openxmlformats.org/wordprocessingml/2006/main" w14:paraId="1C8867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 SQL 重新编译数</w:t>
      </w:r>
    </w:p>
    <w:p xmlns:w="http://schemas.openxmlformats.org/wordprocessingml/2006/main" w14:paraId="37F4BD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 SQL 重新编译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5761AB" w14:textId="77777777" w:rsidTr="00A37FFA">
        <w:trPr>
          <w:trHeight w:val="54"/>
        </w:trPr>
        <w:tc>
          <w:tcPr>
            <w:tcW w:w="54" w:type="dxa"/>
          </w:tcPr>
          <w:p w14:paraId="43252F30" w14:textId="77777777" w:rsidR="00A37FFA" w:rsidRDefault="00A37FFA" w:rsidP="00A37FFA">
            <w:pPr>
              <w:pStyle w:val="EmptyCellLayoutStyle"/>
              <w:spacing w:after="0" w:line="240" w:lineRule="auto"/>
            </w:pPr>
          </w:p>
        </w:tc>
        <w:tc>
          <w:tcPr>
            <w:tcW w:w="10395" w:type="dxa"/>
          </w:tcPr>
          <w:p w14:paraId="04902519" w14:textId="77777777" w:rsidR="00A37FFA" w:rsidRDefault="00A37FFA" w:rsidP="00A37FFA">
            <w:pPr>
              <w:pStyle w:val="EmptyCellLayoutStyle"/>
              <w:spacing w:after="0" w:line="240" w:lineRule="auto"/>
            </w:pPr>
          </w:p>
        </w:tc>
        <w:tc>
          <w:tcPr>
            <w:tcW w:w="149" w:type="dxa"/>
          </w:tcPr>
          <w:p w14:paraId="28EBEFB3" w14:textId="77777777" w:rsidR="00A37FFA" w:rsidRDefault="00A37FFA" w:rsidP="00A37FFA">
            <w:pPr>
              <w:pStyle w:val="EmptyCellLayoutStyle"/>
              <w:spacing w:after="0" w:line="240" w:lineRule="auto"/>
            </w:pPr>
          </w:p>
        </w:tc>
      </w:tr>
      <w:tr w:rsidR="00A37FFA" w14:paraId="4C2AE007" w14:textId="77777777" w:rsidTr="00A37FFA">
        <w:tc>
          <w:tcPr>
            <w:tcW w:w="54" w:type="dxa"/>
          </w:tcPr>
          <w:p w14:paraId="794ACD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BFC4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826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2C9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C44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EF1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B8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D0E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0C1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AF3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DE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BB7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E15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2CB7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D42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B1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47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0919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E1A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D9E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86F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49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17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5C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F8EE6A" w14:textId="77777777" w:rsidR="00A37FFA" w:rsidRDefault="00A37FFA" w:rsidP="00A37FFA">
            <w:pPr>
              <w:spacing w:after="0" w:line="240" w:lineRule="auto"/>
            </w:pPr>
          </w:p>
        </w:tc>
        <w:tc>
          <w:tcPr>
            <w:tcW w:w="149" w:type="dxa"/>
          </w:tcPr>
          <w:p w14:paraId="61DF3CC3" w14:textId="77777777" w:rsidR="00A37FFA" w:rsidRDefault="00A37FFA" w:rsidP="00A37FFA">
            <w:pPr>
              <w:pStyle w:val="EmptyCellLayoutStyle"/>
              <w:spacing w:after="0" w:line="240" w:lineRule="auto"/>
            </w:pPr>
          </w:p>
        </w:tc>
      </w:tr>
      <w:tr w:rsidR="00A37FFA" w14:paraId="02FB4166" w14:textId="77777777" w:rsidTr="00A37FFA">
        <w:trPr>
          <w:trHeight w:val="80"/>
        </w:trPr>
        <w:tc>
          <w:tcPr>
            <w:tcW w:w="54" w:type="dxa"/>
          </w:tcPr>
          <w:p w14:paraId="23E1488F" w14:textId="77777777" w:rsidR="00A37FFA" w:rsidRDefault="00A37FFA" w:rsidP="00A37FFA">
            <w:pPr>
              <w:pStyle w:val="EmptyCellLayoutStyle"/>
              <w:spacing w:after="0" w:line="240" w:lineRule="auto"/>
            </w:pPr>
          </w:p>
        </w:tc>
        <w:tc>
          <w:tcPr>
            <w:tcW w:w="10395" w:type="dxa"/>
          </w:tcPr>
          <w:p w14:paraId="14A94B87" w14:textId="77777777" w:rsidR="00A37FFA" w:rsidRDefault="00A37FFA" w:rsidP="00A37FFA">
            <w:pPr>
              <w:pStyle w:val="EmptyCellLayoutStyle"/>
              <w:spacing w:after="0" w:line="240" w:lineRule="auto"/>
            </w:pPr>
          </w:p>
        </w:tc>
        <w:tc>
          <w:tcPr>
            <w:tcW w:w="149" w:type="dxa"/>
          </w:tcPr>
          <w:p w14:paraId="3DC328A6" w14:textId="77777777" w:rsidR="00A37FFA" w:rsidRDefault="00A37FFA" w:rsidP="00A37FFA">
            <w:pPr>
              <w:pStyle w:val="EmptyCellLayoutStyle"/>
              <w:spacing w:after="0" w:line="240" w:lineRule="auto"/>
            </w:pPr>
          </w:p>
        </w:tc>
      </w:tr>
    </w:tbl>
    <w:p xmlns:w="http://schemas.openxmlformats.org/wordprocessingml/2006/main" w14:paraId="7C089867" w14:textId="77777777" w:rsidR="00A37FFA" w:rsidRDefault="00A37FFA" w:rsidP="00A37FFA">
      <w:pPr>
        <w:spacing w:after="0" w:line="240" w:lineRule="auto"/>
      </w:pPr>
    </w:p>
    <w:p xmlns:w="http://schemas.openxmlformats.org/wordprocessingml/2006/main" w14:paraId="70CBAA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灰尘角扫描重试次数/秒（垃圾回收器发出）</w:t>
      </w:r>
    </w:p>
    <w:p xmlns:w="http://schemas.openxmlformats.org/wordprocessingml/2006/main" w14:paraId="50466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灰尘角扫描重试次数/秒（垃圾回收器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07DAB2" w14:textId="77777777" w:rsidTr="00A37FFA">
        <w:trPr>
          <w:trHeight w:val="54"/>
        </w:trPr>
        <w:tc>
          <w:tcPr>
            <w:tcW w:w="54" w:type="dxa"/>
          </w:tcPr>
          <w:p w14:paraId="375C4096" w14:textId="77777777" w:rsidR="00A37FFA" w:rsidRDefault="00A37FFA" w:rsidP="00A37FFA">
            <w:pPr>
              <w:pStyle w:val="EmptyCellLayoutStyle"/>
              <w:spacing w:after="0" w:line="240" w:lineRule="auto"/>
            </w:pPr>
          </w:p>
        </w:tc>
        <w:tc>
          <w:tcPr>
            <w:tcW w:w="10395" w:type="dxa"/>
          </w:tcPr>
          <w:p w14:paraId="69269C7F" w14:textId="77777777" w:rsidR="00A37FFA" w:rsidRDefault="00A37FFA" w:rsidP="00A37FFA">
            <w:pPr>
              <w:pStyle w:val="EmptyCellLayoutStyle"/>
              <w:spacing w:after="0" w:line="240" w:lineRule="auto"/>
            </w:pPr>
          </w:p>
        </w:tc>
        <w:tc>
          <w:tcPr>
            <w:tcW w:w="149" w:type="dxa"/>
          </w:tcPr>
          <w:p w14:paraId="094EA475" w14:textId="77777777" w:rsidR="00A37FFA" w:rsidRDefault="00A37FFA" w:rsidP="00A37FFA">
            <w:pPr>
              <w:pStyle w:val="EmptyCellLayoutStyle"/>
              <w:spacing w:after="0" w:line="240" w:lineRule="auto"/>
            </w:pPr>
          </w:p>
        </w:tc>
      </w:tr>
      <w:tr w:rsidR="00A37FFA" w14:paraId="7956C33A" w14:textId="77777777" w:rsidTr="00A37FFA">
        <w:tc>
          <w:tcPr>
            <w:tcW w:w="54" w:type="dxa"/>
          </w:tcPr>
          <w:p w14:paraId="2D5DAF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013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D4E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230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B65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03B05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07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59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61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E2B8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00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23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134C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8ED6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7D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2F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ED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E96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B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FD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A0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6AE7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4B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671A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71D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2CC477" w14:textId="77777777" w:rsidR="00A37FFA" w:rsidRDefault="00A37FFA" w:rsidP="00A37FFA">
            <w:pPr>
              <w:spacing w:after="0" w:line="240" w:lineRule="auto"/>
            </w:pPr>
          </w:p>
        </w:tc>
        <w:tc>
          <w:tcPr>
            <w:tcW w:w="149" w:type="dxa"/>
          </w:tcPr>
          <w:p w14:paraId="5779DE6C" w14:textId="77777777" w:rsidR="00A37FFA" w:rsidRDefault="00A37FFA" w:rsidP="00A37FFA">
            <w:pPr>
              <w:pStyle w:val="EmptyCellLayoutStyle"/>
              <w:spacing w:after="0" w:line="240" w:lineRule="auto"/>
            </w:pPr>
          </w:p>
        </w:tc>
      </w:tr>
      <w:tr w:rsidR="00A37FFA" w14:paraId="29B29A83" w14:textId="77777777" w:rsidTr="00A37FFA">
        <w:trPr>
          <w:trHeight w:val="80"/>
        </w:trPr>
        <w:tc>
          <w:tcPr>
            <w:tcW w:w="54" w:type="dxa"/>
          </w:tcPr>
          <w:p w14:paraId="108C7ACA" w14:textId="77777777" w:rsidR="00A37FFA" w:rsidRDefault="00A37FFA" w:rsidP="00A37FFA">
            <w:pPr>
              <w:pStyle w:val="EmptyCellLayoutStyle"/>
              <w:spacing w:after="0" w:line="240" w:lineRule="auto"/>
            </w:pPr>
          </w:p>
        </w:tc>
        <w:tc>
          <w:tcPr>
            <w:tcW w:w="10395" w:type="dxa"/>
          </w:tcPr>
          <w:p w14:paraId="784F4E74" w14:textId="77777777" w:rsidR="00A37FFA" w:rsidRDefault="00A37FFA" w:rsidP="00A37FFA">
            <w:pPr>
              <w:pStyle w:val="EmptyCellLayoutStyle"/>
              <w:spacing w:after="0" w:line="240" w:lineRule="auto"/>
            </w:pPr>
          </w:p>
        </w:tc>
        <w:tc>
          <w:tcPr>
            <w:tcW w:w="149" w:type="dxa"/>
          </w:tcPr>
          <w:p w14:paraId="1581A564" w14:textId="77777777" w:rsidR="00A37FFA" w:rsidRDefault="00A37FFA" w:rsidP="00A37FFA">
            <w:pPr>
              <w:pStyle w:val="EmptyCellLayoutStyle"/>
              <w:spacing w:after="0" w:line="240" w:lineRule="auto"/>
            </w:pPr>
          </w:p>
        </w:tc>
      </w:tr>
    </w:tbl>
    <w:p xmlns:w="http://schemas.openxmlformats.org/wordprocessingml/2006/main" w14:paraId="43DE5B5F" w14:textId="77777777" w:rsidR="00A37FFA" w:rsidRDefault="00A37FFA" w:rsidP="00A37FFA">
      <w:pPr>
        <w:spacing w:after="0" w:line="240" w:lineRule="auto"/>
      </w:pPr>
    </w:p>
    <w:p xmlns:w="http://schemas.openxmlformats.org/wordprocessingml/2006/main" w14:paraId="446425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中止的事务数/秒</w:t>
      </w:r>
    </w:p>
    <w:p xmlns:w="http://schemas.openxmlformats.org/wordprocessingml/2006/main" w14:paraId="510AF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 XTP 引擎事务收集 Linux “中止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1232D7" w14:textId="77777777" w:rsidTr="00A37FFA">
        <w:trPr>
          <w:trHeight w:val="54"/>
        </w:trPr>
        <w:tc>
          <w:tcPr>
            <w:tcW w:w="54" w:type="dxa"/>
          </w:tcPr>
          <w:p w14:paraId="2DD5CDE2" w14:textId="77777777" w:rsidR="00A37FFA" w:rsidRDefault="00A37FFA" w:rsidP="00A37FFA">
            <w:pPr>
              <w:pStyle w:val="EmptyCellLayoutStyle"/>
              <w:spacing w:after="0" w:line="240" w:lineRule="auto"/>
            </w:pPr>
          </w:p>
        </w:tc>
        <w:tc>
          <w:tcPr>
            <w:tcW w:w="10395" w:type="dxa"/>
          </w:tcPr>
          <w:p w14:paraId="7E482792" w14:textId="77777777" w:rsidR="00A37FFA" w:rsidRDefault="00A37FFA" w:rsidP="00A37FFA">
            <w:pPr>
              <w:pStyle w:val="EmptyCellLayoutStyle"/>
              <w:spacing w:after="0" w:line="240" w:lineRule="auto"/>
            </w:pPr>
          </w:p>
        </w:tc>
        <w:tc>
          <w:tcPr>
            <w:tcW w:w="149" w:type="dxa"/>
          </w:tcPr>
          <w:p w14:paraId="31230F64" w14:textId="77777777" w:rsidR="00A37FFA" w:rsidRDefault="00A37FFA" w:rsidP="00A37FFA">
            <w:pPr>
              <w:pStyle w:val="EmptyCellLayoutStyle"/>
              <w:spacing w:after="0" w:line="240" w:lineRule="auto"/>
            </w:pPr>
          </w:p>
        </w:tc>
      </w:tr>
      <w:tr w:rsidR="00A37FFA" w14:paraId="0793B0E1" w14:textId="77777777" w:rsidTr="00A37FFA">
        <w:tc>
          <w:tcPr>
            <w:tcW w:w="54" w:type="dxa"/>
          </w:tcPr>
          <w:p w14:paraId="3A352E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563B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527B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DE5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7A3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BA91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52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690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FBD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C62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F0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96C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7815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03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2E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38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26C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1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2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2E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6ABC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B4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A5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EBA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C0B255" w14:textId="77777777" w:rsidR="00A37FFA" w:rsidRDefault="00A37FFA" w:rsidP="00A37FFA">
            <w:pPr>
              <w:spacing w:after="0" w:line="240" w:lineRule="auto"/>
            </w:pPr>
          </w:p>
        </w:tc>
        <w:tc>
          <w:tcPr>
            <w:tcW w:w="149" w:type="dxa"/>
          </w:tcPr>
          <w:p w14:paraId="7A862704" w14:textId="77777777" w:rsidR="00A37FFA" w:rsidRDefault="00A37FFA" w:rsidP="00A37FFA">
            <w:pPr>
              <w:pStyle w:val="EmptyCellLayoutStyle"/>
              <w:spacing w:after="0" w:line="240" w:lineRule="auto"/>
            </w:pPr>
          </w:p>
        </w:tc>
      </w:tr>
      <w:tr w:rsidR="00A37FFA" w14:paraId="1A85AAA5" w14:textId="77777777" w:rsidTr="00A37FFA">
        <w:trPr>
          <w:trHeight w:val="80"/>
        </w:trPr>
        <w:tc>
          <w:tcPr>
            <w:tcW w:w="54" w:type="dxa"/>
          </w:tcPr>
          <w:p w14:paraId="47F554EB" w14:textId="77777777" w:rsidR="00A37FFA" w:rsidRDefault="00A37FFA" w:rsidP="00A37FFA">
            <w:pPr>
              <w:pStyle w:val="EmptyCellLayoutStyle"/>
              <w:spacing w:after="0" w:line="240" w:lineRule="auto"/>
            </w:pPr>
          </w:p>
        </w:tc>
        <w:tc>
          <w:tcPr>
            <w:tcW w:w="10395" w:type="dxa"/>
          </w:tcPr>
          <w:p w14:paraId="29C7A984" w14:textId="77777777" w:rsidR="00A37FFA" w:rsidRDefault="00A37FFA" w:rsidP="00A37FFA">
            <w:pPr>
              <w:pStyle w:val="EmptyCellLayoutStyle"/>
              <w:spacing w:after="0" w:line="240" w:lineRule="auto"/>
            </w:pPr>
          </w:p>
        </w:tc>
        <w:tc>
          <w:tcPr>
            <w:tcW w:w="149" w:type="dxa"/>
          </w:tcPr>
          <w:p w14:paraId="6BBF073D" w14:textId="77777777" w:rsidR="00A37FFA" w:rsidRDefault="00A37FFA" w:rsidP="00A37FFA">
            <w:pPr>
              <w:pStyle w:val="EmptyCellLayoutStyle"/>
              <w:spacing w:after="0" w:line="240" w:lineRule="auto"/>
            </w:pPr>
          </w:p>
        </w:tc>
      </w:tr>
    </w:tbl>
    <w:p xmlns:w="http://schemas.openxmlformats.org/wordprocessingml/2006/main" w14:paraId="14F03C9C" w14:textId="77777777" w:rsidR="00A37FFA" w:rsidRDefault="00A37FFA" w:rsidP="00A37FFA">
      <w:pPr>
        <w:spacing w:after="0" w:line="240" w:lineRule="auto"/>
      </w:pPr>
    </w:p>
    <w:p xmlns:w="http://schemas.openxmlformats.org/wordprocessingml/2006/main" w14:paraId="5F51D6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丢失的信用槽数</w:t>
      </w:r>
    </w:p>
    <w:p xmlns:w="http://schemas.openxmlformats.org/wordprocessingml/2006/main" w14:paraId="61A99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丢失的信用槽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A9B4E1" w14:textId="77777777" w:rsidTr="00A37FFA">
        <w:trPr>
          <w:trHeight w:val="54"/>
        </w:trPr>
        <w:tc>
          <w:tcPr>
            <w:tcW w:w="54" w:type="dxa"/>
          </w:tcPr>
          <w:p w14:paraId="4191E461" w14:textId="77777777" w:rsidR="00A37FFA" w:rsidRDefault="00A37FFA" w:rsidP="00A37FFA">
            <w:pPr>
              <w:pStyle w:val="EmptyCellLayoutStyle"/>
              <w:spacing w:after="0" w:line="240" w:lineRule="auto"/>
            </w:pPr>
          </w:p>
        </w:tc>
        <w:tc>
          <w:tcPr>
            <w:tcW w:w="10395" w:type="dxa"/>
          </w:tcPr>
          <w:p w14:paraId="14F32300" w14:textId="77777777" w:rsidR="00A37FFA" w:rsidRDefault="00A37FFA" w:rsidP="00A37FFA">
            <w:pPr>
              <w:pStyle w:val="EmptyCellLayoutStyle"/>
              <w:spacing w:after="0" w:line="240" w:lineRule="auto"/>
            </w:pPr>
          </w:p>
        </w:tc>
        <w:tc>
          <w:tcPr>
            <w:tcW w:w="149" w:type="dxa"/>
          </w:tcPr>
          <w:p w14:paraId="4E926E99" w14:textId="77777777" w:rsidR="00A37FFA" w:rsidRDefault="00A37FFA" w:rsidP="00A37FFA">
            <w:pPr>
              <w:pStyle w:val="EmptyCellLayoutStyle"/>
              <w:spacing w:after="0" w:line="240" w:lineRule="auto"/>
            </w:pPr>
          </w:p>
        </w:tc>
      </w:tr>
      <w:tr w:rsidR="00A37FFA" w14:paraId="02969283" w14:textId="77777777" w:rsidTr="00A37FFA">
        <w:tc>
          <w:tcPr>
            <w:tcW w:w="54" w:type="dxa"/>
          </w:tcPr>
          <w:p w14:paraId="238CF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7F96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2BDB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297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E7F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076A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989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EA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D5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C20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E85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2F4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81A7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B61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E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76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3DF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FC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235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FEC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BE3D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A9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E1E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DAA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3D1AB2" w14:textId="77777777" w:rsidR="00A37FFA" w:rsidRDefault="00A37FFA" w:rsidP="00A37FFA">
            <w:pPr>
              <w:spacing w:after="0" w:line="240" w:lineRule="auto"/>
            </w:pPr>
          </w:p>
        </w:tc>
        <w:tc>
          <w:tcPr>
            <w:tcW w:w="149" w:type="dxa"/>
          </w:tcPr>
          <w:p w14:paraId="1035FF7A" w14:textId="77777777" w:rsidR="00A37FFA" w:rsidRDefault="00A37FFA" w:rsidP="00A37FFA">
            <w:pPr>
              <w:pStyle w:val="EmptyCellLayoutStyle"/>
              <w:spacing w:after="0" w:line="240" w:lineRule="auto"/>
            </w:pPr>
          </w:p>
        </w:tc>
      </w:tr>
      <w:tr w:rsidR="00A37FFA" w14:paraId="7B188706" w14:textId="77777777" w:rsidTr="00A37FFA">
        <w:trPr>
          <w:trHeight w:val="80"/>
        </w:trPr>
        <w:tc>
          <w:tcPr>
            <w:tcW w:w="54" w:type="dxa"/>
          </w:tcPr>
          <w:p w14:paraId="657F5EFD" w14:textId="77777777" w:rsidR="00A37FFA" w:rsidRDefault="00A37FFA" w:rsidP="00A37FFA">
            <w:pPr>
              <w:pStyle w:val="EmptyCellLayoutStyle"/>
              <w:spacing w:after="0" w:line="240" w:lineRule="auto"/>
            </w:pPr>
          </w:p>
        </w:tc>
        <w:tc>
          <w:tcPr>
            <w:tcW w:w="10395" w:type="dxa"/>
          </w:tcPr>
          <w:p w14:paraId="626C00FA" w14:textId="77777777" w:rsidR="00A37FFA" w:rsidRDefault="00A37FFA" w:rsidP="00A37FFA">
            <w:pPr>
              <w:pStyle w:val="EmptyCellLayoutStyle"/>
              <w:spacing w:after="0" w:line="240" w:lineRule="auto"/>
            </w:pPr>
          </w:p>
        </w:tc>
        <w:tc>
          <w:tcPr>
            <w:tcW w:w="149" w:type="dxa"/>
          </w:tcPr>
          <w:p w14:paraId="646E6B55" w14:textId="77777777" w:rsidR="00A37FFA" w:rsidRDefault="00A37FFA" w:rsidP="00A37FFA">
            <w:pPr>
              <w:pStyle w:val="EmptyCellLayoutStyle"/>
              <w:spacing w:after="0" w:line="240" w:lineRule="auto"/>
            </w:pPr>
          </w:p>
        </w:tc>
      </w:tr>
    </w:tbl>
    <w:p xmlns:w="http://schemas.openxmlformats.org/wordprocessingml/2006/main" w14:paraId="7700E7A3" w14:textId="77777777" w:rsidR="00A37FFA" w:rsidRDefault="00A37FFA" w:rsidP="00A37FFA">
      <w:pPr>
        <w:spacing w:after="0" w:line="240" w:lineRule="auto"/>
      </w:pPr>
    </w:p>
    <w:p xmlns:w="http://schemas.openxmlformats.org/wordprocessingml/2006/main" w14:paraId="78C35F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消息数</w:t>
      </w:r>
    </w:p>
    <w:p xmlns:w="http://schemas.openxmlformats.org/wordprocessingml/2006/main" w14:paraId="7A268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047B1B" w14:textId="77777777" w:rsidTr="00A37FFA">
        <w:trPr>
          <w:trHeight w:val="54"/>
        </w:trPr>
        <w:tc>
          <w:tcPr>
            <w:tcW w:w="54" w:type="dxa"/>
          </w:tcPr>
          <w:p w14:paraId="331511FE" w14:textId="77777777" w:rsidR="00A37FFA" w:rsidRDefault="00A37FFA" w:rsidP="00A37FFA">
            <w:pPr>
              <w:pStyle w:val="EmptyCellLayoutStyle"/>
              <w:spacing w:after="0" w:line="240" w:lineRule="auto"/>
            </w:pPr>
          </w:p>
        </w:tc>
        <w:tc>
          <w:tcPr>
            <w:tcW w:w="10395" w:type="dxa"/>
          </w:tcPr>
          <w:p w14:paraId="4A6009C6" w14:textId="77777777" w:rsidR="00A37FFA" w:rsidRDefault="00A37FFA" w:rsidP="00A37FFA">
            <w:pPr>
              <w:pStyle w:val="EmptyCellLayoutStyle"/>
              <w:spacing w:after="0" w:line="240" w:lineRule="auto"/>
            </w:pPr>
          </w:p>
        </w:tc>
        <w:tc>
          <w:tcPr>
            <w:tcW w:w="149" w:type="dxa"/>
          </w:tcPr>
          <w:p w14:paraId="6163DC3A" w14:textId="77777777" w:rsidR="00A37FFA" w:rsidRDefault="00A37FFA" w:rsidP="00A37FFA">
            <w:pPr>
              <w:pStyle w:val="EmptyCellLayoutStyle"/>
              <w:spacing w:after="0" w:line="240" w:lineRule="auto"/>
            </w:pPr>
          </w:p>
        </w:tc>
      </w:tr>
      <w:tr w:rsidR="00A37FFA" w14:paraId="75049110" w14:textId="77777777" w:rsidTr="00A37FFA">
        <w:tc>
          <w:tcPr>
            <w:tcW w:w="54" w:type="dxa"/>
          </w:tcPr>
          <w:p w14:paraId="79F39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433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E18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E621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31E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D337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34D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E80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7A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932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A6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B6D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8222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A2DA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A42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A05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1C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32C77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4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5A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D5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71D8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854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1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C27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88753C" w14:textId="77777777" w:rsidR="00A37FFA" w:rsidRDefault="00A37FFA" w:rsidP="00A37FFA">
            <w:pPr>
              <w:spacing w:after="0" w:line="240" w:lineRule="auto"/>
            </w:pPr>
          </w:p>
        </w:tc>
        <w:tc>
          <w:tcPr>
            <w:tcW w:w="149" w:type="dxa"/>
          </w:tcPr>
          <w:p w14:paraId="1E065C03" w14:textId="77777777" w:rsidR="00A37FFA" w:rsidRDefault="00A37FFA" w:rsidP="00A37FFA">
            <w:pPr>
              <w:pStyle w:val="EmptyCellLayoutStyle"/>
              <w:spacing w:after="0" w:line="240" w:lineRule="auto"/>
            </w:pPr>
          </w:p>
        </w:tc>
      </w:tr>
      <w:tr w:rsidR="00A37FFA" w14:paraId="0AA44E7B" w14:textId="77777777" w:rsidTr="00A37FFA">
        <w:trPr>
          <w:trHeight w:val="80"/>
        </w:trPr>
        <w:tc>
          <w:tcPr>
            <w:tcW w:w="54" w:type="dxa"/>
          </w:tcPr>
          <w:p w14:paraId="4B3E18EF" w14:textId="77777777" w:rsidR="00A37FFA" w:rsidRDefault="00A37FFA" w:rsidP="00A37FFA">
            <w:pPr>
              <w:pStyle w:val="EmptyCellLayoutStyle"/>
              <w:spacing w:after="0" w:line="240" w:lineRule="auto"/>
            </w:pPr>
          </w:p>
        </w:tc>
        <w:tc>
          <w:tcPr>
            <w:tcW w:w="10395" w:type="dxa"/>
          </w:tcPr>
          <w:p w14:paraId="284F680F" w14:textId="77777777" w:rsidR="00A37FFA" w:rsidRDefault="00A37FFA" w:rsidP="00A37FFA">
            <w:pPr>
              <w:pStyle w:val="EmptyCellLayoutStyle"/>
              <w:spacing w:after="0" w:line="240" w:lineRule="auto"/>
            </w:pPr>
          </w:p>
        </w:tc>
        <w:tc>
          <w:tcPr>
            <w:tcW w:w="149" w:type="dxa"/>
          </w:tcPr>
          <w:p w14:paraId="0957DC1F" w14:textId="77777777" w:rsidR="00A37FFA" w:rsidRDefault="00A37FFA" w:rsidP="00A37FFA">
            <w:pPr>
              <w:pStyle w:val="EmptyCellLayoutStyle"/>
              <w:spacing w:after="0" w:line="240" w:lineRule="auto"/>
            </w:pPr>
          </w:p>
        </w:tc>
      </w:tr>
    </w:tbl>
    <w:p xmlns:w="http://schemas.openxmlformats.org/wordprocessingml/2006/main" w14:paraId="5C638785" w14:textId="77777777" w:rsidR="00A37FFA" w:rsidRDefault="00A37FFA" w:rsidP="00A37FFA">
      <w:pPr>
        <w:spacing w:after="0" w:line="240" w:lineRule="auto"/>
      </w:pPr>
    </w:p>
    <w:p xmlns:w="http://schemas.openxmlformats.org/wordprocessingml/2006/main" w14:paraId="7152D4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写入的日志字节数/秒</w:t>
      </w:r>
    </w:p>
    <w:p xmlns:w="http://schemas.openxmlformats.org/wordprocessingml/2006/main" w14:paraId="119DF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事务日志记录收集 Linux“写入的日志字节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B45410" w14:textId="77777777" w:rsidTr="00A37FFA">
        <w:trPr>
          <w:trHeight w:val="54"/>
        </w:trPr>
        <w:tc>
          <w:tcPr>
            <w:tcW w:w="54" w:type="dxa"/>
          </w:tcPr>
          <w:p w14:paraId="73E5D61D" w14:textId="77777777" w:rsidR="00A37FFA" w:rsidRDefault="00A37FFA" w:rsidP="00A37FFA">
            <w:pPr>
              <w:pStyle w:val="EmptyCellLayoutStyle"/>
              <w:spacing w:after="0" w:line="240" w:lineRule="auto"/>
            </w:pPr>
          </w:p>
        </w:tc>
        <w:tc>
          <w:tcPr>
            <w:tcW w:w="10395" w:type="dxa"/>
          </w:tcPr>
          <w:p w14:paraId="53541D8E" w14:textId="77777777" w:rsidR="00A37FFA" w:rsidRDefault="00A37FFA" w:rsidP="00A37FFA">
            <w:pPr>
              <w:pStyle w:val="EmptyCellLayoutStyle"/>
              <w:spacing w:after="0" w:line="240" w:lineRule="auto"/>
            </w:pPr>
          </w:p>
        </w:tc>
        <w:tc>
          <w:tcPr>
            <w:tcW w:w="149" w:type="dxa"/>
          </w:tcPr>
          <w:p w14:paraId="5CFEB6B6" w14:textId="77777777" w:rsidR="00A37FFA" w:rsidRDefault="00A37FFA" w:rsidP="00A37FFA">
            <w:pPr>
              <w:pStyle w:val="EmptyCellLayoutStyle"/>
              <w:spacing w:after="0" w:line="240" w:lineRule="auto"/>
            </w:pPr>
          </w:p>
        </w:tc>
      </w:tr>
      <w:tr w:rsidR="00A37FFA" w14:paraId="0285656E" w14:textId="77777777" w:rsidTr="00A37FFA">
        <w:tc>
          <w:tcPr>
            <w:tcW w:w="54" w:type="dxa"/>
          </w:tcPr>
          <w:p w14:paraId="4B09AB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56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618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F945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E0A4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F483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C5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4F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4A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4F5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8FA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4A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8270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AD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51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1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81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D53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D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744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044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0DD1C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3F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43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97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534F82F" w14:textId="77777777" w:rsidR="00A37FFA" w:rsidRDefault="00A37FFA" w:rsidP="00A37FFA">
            <w:pPr>
              <w:spacing w:after="0" w:line="240" w:lineRule="auto"/>
            </w:pPr>
          </w:p>
        </w:tc>
        <w:tc>
          <w:tcPr>
            <w:tcW w:w="149" w:type="dxa"/>
          </w:tcPr>
          <w:p w14:paraId="3C2214D1" w14:textId="77777777" w:rsidR="00A37FFA" w:rsidRDefault="00A37FFA" w:rsidP="00A37FFA">
            <w:pPr>
              <w:pStyle w:val="EmptyCellLayoutStyle"/>
              <w:spacing w:after="0" w:line="240" w:lineRule="auto"/>
            </w:pPr>
          </w:p>
        </w:tc>
      </w:tr>
      <w:tr w:rsidR="00A37FFA" w14:paraId="0A7AC918" w14:textId="77777777" w:rsidTr="00A37FFA">
        <w:trPr>
          <w:trHeight w:val="80"/>
        </w:trPr>
        <w:tc>
          <w:tcPr>
            <w:tcW w:w="54" w:type="dxa"/>
          </w:tcPr>
          <w:p w14:paraId="5290D5B9" w14:textId="77777777" w:rsidR="00A37FFA" w:rsidRDefault="00A37FFA" w:rsidP="00A37FFA">
            <w:pPr>
              <w:pStyle w:val="EmptyCellLayoutStyle"/>
              <w:spacing w:after="0" w:line="240" w:lineRule="auto"/>
            </w:pPr>
          </w:p>
        </w:tc>
        <w:tc>
          <w:tcPr>
            <w:tcW w:w="10395" w:type="dxa"/>
          </w:tcPr>
          <w:p w14:paraId="1963ECDC" w14:textId="77777777" w:rsidR="00A37FFA" w:rsidRDefault="00A37FFA" w:rsidP="00A37FFA">
            <w:pPr>
              <w:pStyle w:val="EmptyCellLayoutStyle"/>
              <w:spacing w:after="0" w:line="240" w:lineRule="auto"/>
            </w:pPr>
          </w:p>
        </w:tc>
        <w:tc>
          <w:tcPr>
            <w:tcW w:w="149" w:type="dxa"/>
          </w:tcPr>
          <w:p w14:paraId="29826574" w14:textId="77777777" w:rsidR="00A37FFA" w:rsidRDefault="00A37FFA" w:rsidP="00A37FFA">
            <w:pPr>
              <w:pStyle w:val="EmptyCellLayoutStyle"/>
              <w:spacing w:after="0" w:line="240" w:lineRule="auto"/>
            </w:pPr>
          </w:p>
        </w:tc>
      </w:tr>
    </w:tbl>
    <w:p xmlns:w="http://schemas.openxmlformats.org/wordprocessingml/2006/main" w14:paraId="238148CE" w14:textId="77777777" w:rsidR="00A37FFA" w:rsidRDefault="00A37FFA" w:rsidP="00A37FFA">
      <w:pPr>
        <w:spacing w:after="0" w:line="240" w:lineRule="auto"/>
      </w:pPr>
    </w:p>
    <w:p xmlns:w="http://schemas.openxmlformats.org/wordprocessingml/2006/main" w14:paraId="31D2CB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并行垃圾回收器工作项数/秒</w:t>
      </w:r>
    </w:p>
    <w:p xmlns:w="http://schemas.openxmlformats.org/wordprocessingml/2006/main" w14:paraId="7ECEE3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并行垃圾回收器工作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5284D4" w14:textId="77777777" w:rsidTr="00A37FFA">
        <w:trPr>
          <w:trHeight w:val="54"/>
        </w:trPr>
        <w:tc>
          <w:tcPr>
            <w:tcW w:w="54" w:type="dxa"/>
          </w:tcPr>
          <w:p w14:paraId="61F5CADD" w14:textId="77777777" w:rsidR="00A37FFA" w:rsidRDefault="00A37FFA" w:rsidP="00A37FFA">
            <w:pPr>
              <w:pStyle w:val="EmptyCellLayoutStyle"/>
              <w:spacing w:after="0" w:line="240" w:lineRule="auto"/>
            </w:pPr>
          </w:p>
        </w:tc>
        <w:tc>
          <w:tcPr>
            <w:tcW w:w="10395" w:type="dxa"/>
          </w:tcPr>
          <w:p w14:paraId="2D747D31" w14:textId="77777777" w:rsidR="00A37FFA" w:rsidRDefault="00A37FFA" w:rsidP="00A37FFA">
            <w:pPr>
              <w:pStyle w:val="EmptyCellLayoutStyle"/>
              <w:spacing w:after="0" w:line="240" w:lineRule="auto"/>
            </w:pPr>
          </w:p>
        </w:tc>
        <w:tc>
          <w:tcPr>
            <w:tcW w:w="149" w:type="dxa"/>
          </w:tcPr>
          <w:p w14:paraId="68F392C5" w14:textId="77777777" w:rsidR="00A37FFA" w:rsidRDefault="00A37FFA" w:rsidP="00A37FFA">
            <w:pPr>
              <w:pStyle w:val="EmptyCellLayoutStyle"/>
              <w:spacing w:after="0" w:line="240" w:lineRule="auto"/>
            </w:pPr>
          </w:p>
        </w:tc>
      </w:tr>
      <w:tr w:rsidR="00A37FFA" w14:paraId="5F9D2045" w14:textId="77777777" w:rsidTr="00A37FFA">
        <w:tc>
          <w:tcPr>
            <w:tcW w:w="54" w:type="dxa"/>
          </w:tcPr>
          <w:p w14:paraId="6FBE9D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3CDB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E7B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F534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BFD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7BB8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94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60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B46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D7E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D9A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F2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9950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B63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DD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81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FF3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937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C2B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9C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49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7B15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F35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7B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C9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F04B8E" w14:textId="77777777" w:rsidR="00A37FFA" w:rsidRDefault="00A37FFA" w:rsidP="00A37FFA">
            <w:pPr>
              <w:spacing w:after="0" w:line="240" w:lineRule="auto"/>
            </w:pPr>
          </w:p>
        </w:tc>
        <w:tc>
          <w:tcPr>
            <w:tcW w:w="149" w:type="dxa"/>
          </w:tcPr>
          <w:p w14:paraId="2A8F8990" w14:textId="77777777" w:rsidR="00A37FFA" w:rsidRDefault="00A37FFA" w:rsidP="00A37FFA">
            <w:pPr>
              <w:pStyle w:val="EmptyCellLayoutStyle"/>
              <w:spacing w:after="0" w:line="240" w:lineRule="auto"/>
            </w:pPr>
          </w:p>
        </w:tc>
      </w:tr>
      <w:tr w:rsidR="00A37FFA" w14:paraId="094BC18E" w14:textId="77777777" w:rsidTr="00A37FFA">
        <w:trPr>
          <w:trHeight w:val="80"/>
        </w:trPr>
        <w:tc>
          <w:tcPr>
            <w:tcW w:w="54" w:type="dxa"/>
          </w:tcPr>
          <w:p w14:paraId="29EBD16E" w14:textId="77777777" w:rsidR="00A37FFA" w:rsidRDefault="00A37FFA" w:rsidP="00A37FFA">
            <w:pPr>
              <w:pStyle w:val="EmptyCellLayoutStyle"/>
              <w:spacing w:after="0" w:line="240" w:lineRule="auto"/>
            </w:pPr>
          </w:p>
        </w:tc>
        <w:tc>
          <w:tcPr>
            <w:tcW w:w="10395" w:type="dxa"/>
          </w:tcPr>
          <w:p w14:paraId="56CE450C" w14:textId="77777777" w:rsidR="00A37FFA" w:rsidRDefault="00A37FFA" w:rsidP="00A37FFA">
            <w:pPr>
              <w:pStyle w:val="EmptyCellLayoutStyle"/>
              <w:spacing w:after="0" w:line="240" w:lineRule="auto"/>
            </w:pPr>
          </w:p>
        </w:tc>
        <w:tc>
          <w:tcPr>
            <w:tcW w:w="149" w:type="dxa"/>
          </w:tcPr>
          <w:p w14:paraId="423BC044" w14:textId="77777777" w:rsidR="00A37FFA" w:rsidRDefault="00A37FFA" w:rsidP="00A37FFA">
            <w:pPr>
              <w:pStyle w:val="EmptyCellLayoutStyle"/>
              <w:spacing w:after="0" w:line="240" w:lineRule="auto"/>
            </w:pPr>
          </w:p>
        </w:tc>
      </w:tr>
    </w:tbl>
    <w:p xmlns:w="http://schemas.openxmlformats.org/wordprocessingml/2006/main" w14:paraId="3A4D17B0" w14:textId="77777777" w:rsidR="00A37FFA" w:rsidRDefault="00A37FFA" w:rsidP="00A37FFA">
      <w:pPr>
        <w:spacing w:after="0" w:line="240" w:lineRule="auto"/>
      </w:pPr>
    </w:p>
    <w:p xmlns:w="http://schemas.openxmlformats.org/wordprocessingml/2006/main" w14:paraId="3A9290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完成的检查点数</w:t>
      </w:r>
    </w:p>
    <w:p xmlns:w="http://schemas.openxmlformats.org/wordprocessingml/2006/main" w14:paraId="23B02F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已完成的检查点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CFA109" w14:textId="77777777" w:rsidTr="00A37FFA">
        <w:trPr>
          <w:trHeight w:val="54"/>
        </w:trPr>
        <w:tc>
          <w:tcPr>
            <w:tcW w:w="54" w:type="dxa"/>
          </w:tcPr>
          <w:p w14:paraId="392DA2E6" w14:textId="77777777" w:rsidR="00A37FFA" w:rsidRDefault="00A37FFA" w:rsidP="00A37FFA">
            <w:pPr>
              <w:pStyle w:val="EmptyCellLayoutStyle"/>
              <w:spacing w:after="0" w:line="240" w:lineRule="auto"/>
            </w:pPr>
          </w:p>
        </w:tc>
        <w:tc>
          <w:tcPr>
            <w:tcW w:w="10395" w:type="dxa"/>
          </w:tcPr>
          <w:p w14:paraId="26CF2EEB" w14:textId="77777777" w:rsidR="00A37FFA" w:rsidRDefault="00A37FFA" w:rsidP="00A37FFA">
            <w:pPr>
              <w:pStyle w:val="EmptyCellLayoutStyle"/>
              <w:spacing w:after="0" w:line="240" w:lineRule="auto"/>
            </w:pPr>
          </w:p>
        </w:tc>
        <w:tc>
          <w:tcPr>
            <w:tcW w:w="149" w:type="dxa"/>
          </w:tcPr>
          <w:p w14:paraId="7547AD48" w14:textId="77777777" w:rsidR="00A37FFA" w:rsidRDefault="00A37FFA" w:rsidP="00A37FFA">
            <w:pPr>
              <w:pStyle w:val="EmptyCellLayoutStyle"/>
              <w:spacing w:after="0" w:line="240" w:lineRule="auto"/>
            </w:pPr>
          </w:p>
        </w:tc>
      </w:tr>
      <w:tr w:rsidR="00A37FFA" w14:paraId="58960DA3" w14:textId="77777777" w:rsidTr="00A37FFA">
        <w:tc>
          <w:tcPr>
            <w:tcW w:w="54" w:type="dxa"/>
          </w:tcPr>
          <w:p w14:paraId="0D61B6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B686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93E9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7196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989C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3C3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E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85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22F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A9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A97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EA9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BC00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446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7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631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21886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E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0F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4E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3590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DAE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BE0C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3E8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05B953" w14:textId="77777777" w:rsidR="00A37FFA" w:rsidRDefault="00A37FFA" w:rsidP="00A37FFA">
            <w:pPr>
              <w:spacing w:after="0" w:line="240" w:lineRule="auto"/>
            </w:pPr>
          </w:p>
        </w:tc>
        <w:tc>
          <w:tcPr>
            <w:tcW w:w="149" w:type="dxa"/>
          </w:tcPr>
          <w:p w14:paraId="77A38E46" w14:textId="77777777" w:rsidR="00A37FFA" w:rsidRDefault="00A37FFA" w:rsidP="00A37FFA">
            <w:pPr>
              <w:pStyle w:val="EmptyCellLayoutStyle"/>
              <w:spacing w:after="0" w:line="240" w:lineRule="auto"/>
            </w:pPr>
          </w:p>
        </w:tc>
      </w:tr>
      <w:tr w:rsidR="00A37FFA" w14:paraId="3B0986A4" w14:textId="77777777" w:rsidTr="00A37FFA">
        <w:trPr>
          <w:trHeight w:val="80"/>
        </w:trPr>
        <w:tc>
          <w:tcPr>
            <w:tcW w:w="54" w:type="dxa"/>
          </w:tcPr>
          <w:p w14:paraId="0F9609F3" w14:textId="77777777" w:rsidR="00A37FFA" w:rsidRDefault="00A37FFA" w:rsidP="00A37FFA">
            <w:pPr>
              <w:pStyle w:val="EmptyCellLayoutStyle"/>
              <w:spacing w:after="0" w:line="240" w:lineRule="auto"/>
            </w:pPr>
          </w:p>
        </w:tc>
        <w:tc>
          <w:tcPr>
            <w:tcW w:w="10395" w:type="dxa"/>
          </w:tcPr>
          <w:p w14:paraId="0A0859B1" w14:textId="77777777" w:rsidR="00A37FFA" w:rsidRDefault="00A37FFA" w:rsidP="00A37FFA">
            <w:pPr>
              <w:pStyle w:val="EmptyCellLayoutStyle"/>
              <w:spacing w:after="0" w:line="240" w:lineRule="auto"/>
            </w:pPr>
          </w:p>
        </w:tc>
        <w:tc>
          <w:tcPr>
            <w:tcW w:w="149" w:type="dxa"/>
          </w:tcPr>
          <w:p w14:paraId="7D65876E" w14:textId="77777777" w:rsidR="00A37FFA" w:rsidRDefault="00A37FFA" w:rsidP="00A37FFA">
            <w:pPr>
              <w:pStyle w:val="EmptyCellLayoutStyle"/>
              <w:spacing w:after="0" w:line="240" w:lineRule="auto"/>
            </w:pPr>
          </w:p>
        </w:tc>
      </w:tr>
    </w:tbl>
    <w:p xmlns:w="http://schemas.openxmlformats.org/wordprocessingml/2006/main" w14:paraId="777F08D5" w14:textId="77777777" w:rsidR="00A37FFA" w:rsidRDefault="00A37FFA" w:rsidP="00A37FFA">
      <w:pPr>
        <w:spacing w:after="0" w:line="240" w:lineRule="auto"/>
      </w:pPr>
    </w:p>
    <w:p xmlns:w="http://schemas.openxmlformats.org/wordprocessingml/2006/main" w14:paraId="5F82C99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 HTTP 存储 I/O 重试数</w:t>
      </w:r>
    </w:p>
    <w:p xmlns:w="http://schemas.openxmlformats.org/wordprocessingml/2006/main" w14:paraId="377D7E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 HTTP 存储 I/O 重试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422E20" w14:textId="77777777" w:rsidTr="00A37FFA">
        <w:trPr>
          <w:trHeight w:val="54"/>
        </w:trPr>
        <w:tc>
          <w:tcPr>
            <w:tcW w:w="54" w:type="dxa"/>
          </w:tcPr>
          <w:p w14:paraId="645D6A25" w14:textId="77777777" w:rsidR="00A37FFA" w:rsidRDefault="00A37FFA" w:rsidP="00A37FFA">
            <w:pPr>
              <w:pStyle w:val="EmptyCellLayoutStyle"/>
              <w:spacing w:after="0" w:line="240" w:lineRule="auto"/>
            </w:pPr>
          </w:p>
        </w:tc>
        <w:tc>
          <w:tcPr>
            <w:tcW w:w="10395" w:type="dxa"/>
          </w:tcPr>
          <w:p w14:paraId="6EBDEE52" w14:textId="77777777" w:rsidR="00A37FFA" w:rsidRDefault="00A37FFA" w:rsidP="00A37FFA">
            <w:pPr>
              <w:pStyle w:val="EmptyCellLayoutStyle"/>
              <w:spacing w:after="0" w:line="240" w:lineRule="auto"/>
            </w:pPr>
          </w:p>
        </w:tc>
        <w:tc>
          <w:tcPr>
            <w:tcW w:w="149" w:type="dxa"/>
          </w:tcPr>
          <w:p w14:paraId="076CBAAD" w14:textId="77777777" w:rsidR="00A37FFA" w:rsidRDefault="00A37FFA" w:rsidP="00A37FFA">
            <w:pPr>
              <w:pStyle w:val="EmptyCellLayoutStyle"/>
              <w:spacing w:after="0" w:line="240" w:lineRule="auto"/>
            </w:pPr>
          </w:p>
        </w:tc>
      </w:tr>
      <w:tr w:rsidR="00A37FFA" w14:paraId="0082A43E" w14:textId="77777777" w:rsidTr="00A37FFA">
        <w:tc>
          <w:tcPr>
            <w:tcW w:w="54" w:type="dxa"/>
          </w:tcPr>
          <w:p w14:paraId="12F07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3D7D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B2D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643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C80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338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408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49D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4A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DA2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1DE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18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2A03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3C88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3F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B7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14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8D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E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935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803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7BD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8F3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33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E1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443EBF9" w14:textId="77777777" w:rsidR="00A37FFA" w:rsidRDefault="00A37FFA" w:rsidP="00A37FFA">
            <w:pPr>
              <w:spacing w:after="0" w:line="240" w:lineRule="auto"/>
            </w:pPr>
          </w:p>
        </w:tc>
        <w:tc>
          <w:tcPr>
            <w:tcW w:w="149" w:type="dxa"/>
          </w:tcPr>
          <w:p w14:paraId="7CC08386" w14:textId="77777777" w:rsidR="00A37FFA" w:rsidRDefault="00A37FFA" w:rsidP="00A37FFA">
            <w:pPr>
              <w:pStyle w:val="EmptyCellLayoutStyle"/>
              <w:spacing w:after="0" w:line="240" w:lineRule="auto"/>
            </w:pPr>
          </w:p>
        </w:tc>
      </w:tr>
      <w:tr w:rsidR="00A37FFA" w14:paraId="1C5A4D09" w14:textId="77777777" w:rsidTr="00A37FFA">
        <w:trPr>
          <w:trHeight w:val="80"/>
        </w:trPr>
        <w:tc>
          <w:tcPr>
            <w:tcW w:w="54" w:type="dxa"/>
          </w:tcPr>
          <w:p w14:paraId="2EE39C0A" w14:textId="77777777" w:rsidR="00A37FFA" w:rsidRDefault="00A37FFA" w:rsidP="00A37FFA">
            <w:pPr>
              <w:pStyle w:val="EmptyCellLayoutStyle"/>
              <w:spacing w:after="0" w:line="240" w:lineRule="auto"/>
            </w:pPr>
          </w:p>
        </w:tc>
        <w:tc>
          <w:tcPr>
            <w:tcW w:w="10395" w:type="dxa"/>
          </w:tcPr>
          <w:p w14:paraId="6CE60A57" w14:textId="77777777" w:rsidR="00A37FFA" w:rsidRDefault="00A37FFA" w:rsidP="00A37FFA">
            <w:pPr>
              <w:pStyle w:val="EmptyCellLayoutStyle"/>
              <w:spacing w:after="0" w:line="240" w:lineRule="auto"/>
            </w:pPr>
          </w:p>
        </w:tc>
        <w:tc>
          <w:tcPr>
            <w:tcW w:w="149" w:type="dxa"/>
          </w:tcPr>
          <w:p w14:paraId="5027A7B9" w14:textId="77777777" w:rsidR="00A37FFA" w:rsidRDefault="00A37FFA" w:rsidP="00A37FFA">
            <w:pPr>
              <w:pStyle w:val="EmptyCellLayoutStyle"/>
              <w:spacing w:after="0" w:line="240" w:lineRule="auto"/>
            </w:pPr>
          </w:p>
        </w:tc>
      </w:tr>
    </w:tbl>
    <w:p xmlns:w="http://schemas.openxmlformats.org/wordprocessingml/2006/main" w14:paraId="4F4A0A2A" w14:textId="77777777" w:rsidR="00A37FFA" w:rsidRDefault="00A37FFA" w:rsidP="00A37FFA">
      <w:pPr>
        <w:spacing w:after="0" w:line="240" w:lineRule="auto"/>
      </w:pPr>
    </w:p>
    <w:p xmlns:w="http://schemas.openxmlformats.org/wordprocessingml/2006/main" w14:paraId="6674DA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正在运行的任务数</w:t>
      </w:r>
    </w:p>
    <w:p xmlns:w="http://schemas.openxmlformats.org/wordprocessingml/2006/main" w14:paraId="2BEC7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正在运行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CBC1103" w14:textId="77777777" w:rsidTr="00A37FFA">
        <w:trPr>
          <w:trHeight w:val="54"/>
        </w:trPr>
        <w:tc>
          <w:tcPr>
            <w:tcW w:w="54" w:type="dxa"/>
          </w:tcPr>
          <w:p w14:paraId="2A200C4C" w14:textId="77777777" w:rsidR="00A37FFA" w:rsidRDefault="00A37FFA" w:rsidP="00A37FFA">
            <w:pPr>
              <w:pStyle w:val="EmptyCellLayoutStyle"/>
              <w:spacing w:after="0" w:line="240" w:lineRule="auto"/>
            </w:pPr>
          </w:p>
        </w:tc>
        <w:tc>
          <w:tcPr>
            <w:tcW w:w="10395" w:type="dxa"/>
          </w:tcPr>
          <w:p w14:paraId="2A847B67" w14:textId="77777777" w:rsidR="00A37FFA" w:rsidRDefault="00A37FFA" w:rsidP="00A37FFA">
            <w:pPr>
              <w:pStyle w:val="EmptyCellLayoutStyle"/>
              <w:spacing w:after="0" w:line="240" w:lineRule="auto"/>
            </w:pPr>
          </w:p>
        </w:tc>
        <w:tc>
          <w:tcPr>
            <w:tcW w:w="149" w:type="dxa"/>
          </w:tcPr>
          <w:p w14:paraId="377EF64F" w14:textId="77777777" w:rsidR="00A37FFA" w:rsidRDefault="00A37FFA" w:rsidP="00A37FFA">
            <w:pPr>
              <w:pStyle w:val="EmptyCellLayoutStyle"/>
              <w:spacing w:after="0" w:line="240" w:lineRule="auto"/>
            </w:pPr>
          </w:p>
        </w:tc>
      </w:tr>
      <w:tr w:rsidR="00A37FFA" w14:paraId="77059C22" w14:textId="77777777" w:rsidTr="00A37FFA">
        <w:tc>
          <w:tcPr>
            <w:tcW w:w="54" w:type="dxa"/>
          </w:tcPr>
          <w:p w14:paraId="75E571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AD165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7F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9AB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B736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E67C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E6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D3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55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B467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D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1B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707D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8537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9E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04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70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A5CF1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BD8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8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81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E6C0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4C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46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FDE9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74034F" w14:textId="77777777" w:rsidR="00A37FFA" w:rsidRDefault="00A37FFA" w:rsidP="00A37FFA">
            <w:pPr>
              <w:spacing w:after="0" w:line="240" w:lineRule="auto"/>
            </w:pPr>
          </w:p>
        </w:tc>
        <w:tc>
          <w:tcPr>
            <w:tcW w:w="149" w:type="dxa"/>
          </w:tcPr>
          <w:p w14:paraId="3EAFBD80" w14:textId="77777777" w:rsidR="00A37FFA" w:rsidRDefault="00A37FFA" w:rsidP="00A37FFA">
            <w:pPr>
              <w:pStyle w:val="EmptyCellLayoutStyle"/>
              <w:spacing w:after="0" w:line="240" w:lineRule="auto"/>
            </w:pPr>
          </w:p>
        </w:tc>
      </w:tr>
      <w:tr w:rsidR="00A37FFA" w14:paraId="2F2C6C31" w14:textId="77777777" w:rsidTr="00A37FFA">
        <w:trPr>
          <w:trHeight w:val="80"/>
        </w:trPr>
        <w:tc>
          <w:tcPr>
            <w:tcW w:w="54" w:type="dxa"/>
          </w:tcPr>
          <w:p w14:paraId="2D43ACE1" w14:textId="77777777" w:rsidR="00A37FFA" w:rsidRDefault="00A37FFA" w:rsidP="00A37FFA">
            <w:pPr>
              <w:pStyle w:val="EmptyCellLayoutStyle"/>
              <w:spacing w:after="0" w:line="240" w:lineRule="auto"/>
            </w:pPr>
          </w:p>
        </w:tc>
        <w:tc>
          <w:tcPr>
            <w:tcW w:w="10395" w:type="dxa"/>
          </w:tcPr>
          <w:p w14:paraId="184BF634" w14:textId="77777777" w:rsidR="00A37FFA" w:rsidRDefault="00A37FFA" w:rsidP="00A37FFA">
            <w:pPr>
              <w:pStyle w:val="EmptyCellLayoutStyle"/>
              <w:spacing w:after="0" w:line="240" w:lineRule="auto"/>
            </w:pPr>
          </w:p>
        </w:tc>
        <w:tc>
          <w:tcPr>
            <w:tcW w:w="149" w:type="dxa"/>
          </w:tcPr>
          <w:p w14:paraId="3530E0CA" w14:textId="77777777" w:rsidR="00A37FFA" w:rsidRDefault="00A37FFA" w:rsidP="00A37FFA">
            <w:pPr>
              <w:pStyle w:val="EmptyCellLayoutStyle"/>
              <w:spacing w:after="0" w:line="240" w:lineRule="auto"/>
            </w:pPr>
          </w:p>
        </w:tc>
      </w:tr>
    </w:tbl>
    <w:p xmlns:w="http://schemas.openxmlformats.org/wordprocessingml/2006/main" w14:paraId="563F603A" w14:textId="77777777" w:rsidR="00A37FFA" w:rsidRDefault="00A37FFA" w:rsidP="00A37FFA">
      <w:pPr>
        <w:spacing w:after="0" w:line="240" w:lineRule="auto"/>
      </w:pPr>
    </w:p>
    <w:p xmlns:w="http://schemas.openxmlformats.org/wordprocessingml/2006/main" w14:paraId="585B756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当前的发送 I/O 消息片段数</w:t>
      </w:r>
    </w:p>
    <w:p xmlns:w="http://schemas.openxmlformats.org/wordprocessingml/2006/main" w14:paraId="47B3A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发送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CBA19D" w14:textId="77777777" w:rsidTr="00A37FFA">
        <w:trPr>
          <w:trHeight w:val="54"/>
        </w:trPr>
        <w:tc>
          <w:tcPr>
            <w:tcW w:w="54" w:type="dxa"/>
          </w:tcPr>
          <w:p w14:paraId="52E26B82" w14:textId="77777777" w:rsidR="00A37FFA" w:rsidRDefault="00A37FFA" w:rsidP="00A37FFA">
            <w:pPr>
              <w:pStyle w:val="EmptyCellLayoutStyle"/>
              <w:spacing w:after="0" w:line="240" w:lineRule="auto"/>
            </w:pPr>
          </w:p>
        </w:tc>
        <w:tc>
          <w:tcPr>
            <w:tcW w:w="10395" w:type="dxa"/>
          </w:tcPr>
          <w:p w14:paraId="5343368A" w14:textId="77777777" w:rsidR="00A37FFA" w:rsidRDefault="00A37FFA" w:rsidP="00A37FFA">
            <w:pPr>
              <w:pStyle w:val="EmptyCellLayoutStyle"/>
              <w:spacing w:after="0" w:line="240" w:lineRule="auto"/>
            </w:pPr>
          </w:p>
        </w:tc>
        <w:tc>
          <w:tcPr>
            <w:tcW w:w="149" w:type="dxa"/>
          </w:tcPr>
          <w:p w14:paraId="54901D94" w14:textId="77777777" w:rsidR="00A37FFA" w:rsidRDefault="00A37FFA" w:rsidP="00A37FFA">
            <w:pPr>
              <w:pStyle w:val="EmptyCellLayoutStyle"/>
              <w:spacing w:after="0" w:line="240" w:lineRule="auto"/>
            </w:pPr>
          </w:p>
        </w:tc>
      </w:tr>
      <w:tr w:rsidR="00A37FFA" w14:paraId="36E37AE7" w14:textId="77777777" w:rsidTr="00A37FFA">
        <w:tc>
          <w:tcPr>
            <w:tcW w:w="54" w:type="dxa"/>
          </w:tcPr>
          <w:p w14:paraId="1A03DE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09FC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06A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C44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2B3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2F4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F7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93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642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141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A6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619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A3C3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74FA8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C58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405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F0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2B9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A69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1A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A7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D820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C11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693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52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6C47E0" w14:textId="77777777" w:rsidR="00A37FFA" w:rsidRDefault="00A37FFA" w:rsidP="00A37FFA">
            <w:pPr>
              <w:spacing w:after="0" w:line="240" w:lineRule="auto"/>
            </w:pPr>
          </w:p>
        </w:tc>
        <w:tc>
          <w:tcPr>
            <w:tcW w:w="149" w:type="dxa"/>
          </w:tcPr>
          <w:p w14:paraId="4D0E4114" w14:textId="77777777" w:rsidR="00A37FFA" w:rsidRDefault="00A37FFA" w:rsidP="00A37FFA">
            <w:pPr>
              <w:pStyle w:val="EmptyCellLayoutStyle"/>
              <w:spacing w:after="0" w:line="240" w:lineRule="auto"/>
            </w:pPr>
          </w:p>
        </w:tc>
      </w:tr>
      <w:tr w:rsidR="00A37FFA" w14:paraId="75A26F5B" w14:textId="77777777" w:rsidTr="00A37FFA">
        <w:trPr>
          <w:trHeight w:val="80"/>
        </w:trPr>
        <w:tc>
          <w:tcPr>
            <w:tcW w:w="54" w:type="dxa"/>
          </w:tcPr>
          <w:p w14:paraId="4FEEB334" w14:textId="77777777" w:rsidR="00A37FFA" w:rsidRDefault="00A37FFA" w:rsidP="00A37FFA">
            <w:pPr>
              <w:pStyle w:val="EmptyCellLayoutStyle"/>
              <w:spacing w:after="0" w:line="240" w:lineRule="auto"/>
            </w:pPr>
          </w:p>
        </w:tc>
        <w:tc>
          <w:tcPr>
            <w:tcW w:w="10395" w:type="dxa"/>
          </w:tcPr>
          <w:p w14:paraId="135DB014" w14:textId="77777777" w:rsidR="00A37FFA" w:rsidRDefault="00A37FFA" w:rsidP="00A37FFA">
            <w:pPr>
              <w:pStyle w:val="EmptyCellLayoutStyle"/>
              <w:spacing w:after="0" w:line="240" w:lineRule="auto"/>
            </w:pPr>
          </w:p>
        </w:tc>
        <w:tc>
          <w:tcPr>
            <w:tcW w:w="149" w:type="dxa"/>
          </w:tcPr>
          <w:p w14:paraId="0C38AF1C" w14:textId="77777777" w:rsidR="00A37FFA" w:rsidRDefault="00A37FFA" w:rsidP="00A37FFA">
            <w:pPr>
              <w:pStyle w:val="EmptyCellLayoutStyle"/>
              <w:spacing w:after="0" w:line="240" w:lineRule="auto"/>
            </w:pPr>
          </w:p>
        </w:tc>
      </w:tr>
    </w:tbl>
    <w:p xmlns:w="http://schemas.openxmlformats.org/wordprocessingml/2006/main" w14:paraId="7396DA03" w14:textId="77777777" w:rsidR="00A37FFA" w:rsidRDefault="00A37FFA" w:rsidP="00A37FFA">
      <w:pPr>
        <w:spacing w:after="0" w:line="240" w:lineRule="auto"/>
      </w:pPr>
    </w:p>
    <w:p xmlns:w="http://schemas.openxmlformats.org/wordprocessingml/2006/main" w14:paraId="7D368AE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已达任务数限制</w:t>
      </w:r>
    </w:p>
    <w:p xmlns:w="http://schemas.openxmlformats.org/wordprocessingml/2006/main" w14:paraId="307C2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已达任务数限制”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A137F1" w14:textId="77777777" w:rsidTr="00A37FFA">
        <w:trPr>
          <w:trHeight w:val="54"/>
        </w:trPr>
        <w:tc>
          <w:tcPr>
            <w:tcW w:w="54" w:type="dxa"/>
          </w:tcPr>
          <w:p w14:paraId="26EAFA32" w14:textId="77777777" w:rsidR="00A37FFA" w:rsidRDefault="00A37FFA" w:rsidP="00A37FFA">
            <w:pPr>
              <w:pStyle w:val="EmptyCellLayoutStyle"/>
              <w:spacing w:after="0" w:line="240" w:lineRule="auto"/>
            </w:pPr>
          </w:p>
        </w:tc>
        <w:tc>
          <w:tcPr>
            <w:tcW w:w="10395" w:type="dxa"/>
          </w:tcPr>
          <w:p w14:paraId="1F8D1074" w14:textId="77777777" w:rsidR="00A37FFA" w:rsidRDefault="00A37FFA" w:rsidP="00A37FFA">
            <w:pPr>
              <w:pStyle w:val="EmptyCellLayoutStyle"/>
              <w:spacing w:after="0" w:line="240" w:lineRule="auto"/>
            </w:pPr>
          </w:p>
        </w:tc>
        <w:tc>
          <w:tcPr>
            <w:tcW w:w="149" w:type="dxa"/>
          </w:tcPr>
          <w:p w14:paraId="01BD0624" w14:textId="77777777" w:rsidR="00A37FFA" w:rsidRDefault="00A37FFA" w:rsidP="00A37FFA">
            <w:pPr>
              <w:pStyle w:val="EmptyCellLayoutStyle"/>
              <w:spacing w:after="0" w:line="240" w:lineRule="auto"/>
            </w:pPr>
          </w:p>
        </w:tc>
      </w:tr>
      <w:tr w:rsidR="00A37FFA" w14:paraId="265337C3" w14:textId="77777777" w:rsidTr="00A37FFA">
        <w:tc>
          <w:tcPr>
            <w:tcW w:w="54" w:type="dxa"/>
          </w:tcPr>
          <w:p w14:paraId="02EC00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103E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B36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DED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F11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5DF3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13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7B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F9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997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4F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36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4706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5E69F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402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60B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5B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1839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40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D9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1C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606A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79E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DB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39B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E7EED1" w14:textId="77777777" w:rsidR="00A37FFA" w:rsidRDefault="00A37FFA" w:rsidP="00A37FFA">
            <w:pPr>
              <w:spacing w:after="0" w:line="240" w:lineRule="auto"/>
            </w:pPr>
          </w:p>
        </w:tc>
        <w:tc>
          <w:tcPr>
            <w:tcW w:w="149" w:type="dxa"/>
          </w:tcPr>
          <w:p w14:paraId="49C1AE94" w14:textId="77777777" w:rsidR="00A37FFA" w:rsidRDefault="00A37FFA" w:rsidP="00A37FFA">
            <w:pPr>
              <w:pStyle w:val="EmptyCellLayoutStyle"/>
              <w:spacing w:after="0" w:line="240" w:lineRule="auto"/>
            </w:pPr>
          </w:p>
        </w:tc>
      </w:tr>
      <w:tr w:rsidR="00A37FFA" w14:paraId="6BF15875" w14:textId="77777777" w:rsidTr="00A37FFA">
        <w:trPr>
          <w:trHeight w:val="80"/>
        </w:trPr>
        <w:tc>
          <w:tcPr>
            <w:tcW w:w="54" w:type="dxa"/>
          </w:tcPr>
          <w:p w14:paraId="618EFF11" w14:textId="77777777" w:rsidR="00A37FFA" w:rsidRDefault="00A37FFA" w:rsidP="00A37FFA">
            <w:pPr>
              <w:pStyle w:val="EmptyCellLayoutStyle"/>
              <w:spacing w:after="0" w:line="240" w:lineRule="auto"/>
            </w:pPr>
          </w:p>
        </w:tc>
        <w:tc>
          <w:tcPr>
            <w:tcW w:w="10395" w:type="dxa"/>
          </w:tcPr>
          <w:p w14:paraId="45DC171A" w14:textId="77777777" w:rsidR="00A37FFA" w:rsidRDefault="00A37FFA" w:rsidP="00A37FFA">
            <w:pPr>
              <w:pStyle w:val="EmptyCellLayoutStyle"/>
              <w:spacing w:after="0" w:line="240" w:lineRule="auto"/>
            </w:pPr>
          </w:p>
        </w:tc>
        <w:tc>
          <w:tcPr>
            <w:tcW w:w="149" w:type="dxa"/>
          </w:tcPr>
          <w:p w14:paraId="276F17D0" w14:textId="77777777" w:rsidR="00A37FFA" w:rsidRDefault="00A37FFA" w:rsidP="00A37FFA">
            <w:pPr>
              <w:pStyle w:val="EmptyCellLayoutStyle"/>
              <w:spacing w:after="0" w:line="240" w:lineRule="auto"/>
            </w:pPr>
          </w:p>
        </w:tc>
      </w:tr>
    </w:tbl>
    <w:p xmlns:w="http://schemas.openxmlformats.org/wordprocessingml/2006/main" w14:paraId="24DB6ECD" w14:textId="77777777" w:rsidR="00A37FFA" w:rsidRDefault="00A37FFA" w:rsidP="00A37FFA">
      <w:pPr>
        <w:spacing w:after="0" w:line="240" w:lineRule="auto"/>
      </w:pPr>
    </w:p>
    <w:p xmlns:w="http://schemas.openxmlformats.org/wordprocessingml/2006/main" w14:paraId="113670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挂起的待发送 I/O 字节数</w:t>
      </w:r>
    </w:p>
    <w:p xmlns:w="http://schemas.openxmlformats.org/wordprocessingml/2006/main" w14:paraId="708060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待发送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C5AEE6" w14:textId="77777777" w:rsidTr="00A37FFA">
        <w:trPr>
          <w:trHeight w:val="54"/>
        </w:trPr>
        <w:tc>
          <w:tcPr>
            <w:tcW w:w="54" w:type="dxa"/>
          </w:tcPr>
          <w:p w14:paraId="07F446AE" w14:textId="77777777" w:rsidR="00A37FFA" w:rsidRDefault="00A37FFA" w:rsidP="00A37FFA">
            <w:pPr>
              <w:pStyle w:val="EmptyCellLayoutStyle"/>
              <w:spacing w:after="0" w:line="240" w:lineRule="auto"/>
            </w:pPr>
          </w:p>
        </w:tc>
        <w:tc>
          <w:tcPr>
            <w:tcW w:w="10395" w:type="dxa"/>
          </w:tcPr>
          <w:p w14:paraId="4148245A" w14:textId="77777777" w:rsidR="00A37FFA" w:rsidRDefault="00A37FFA" w:rsidP="00A37FFA">
            <w:pPr>
              <w:pStyle w:val="EmptyCellLayoutStyle"/>
              <w:spacing w:after="0" w:line="240" w:lineRule="auto"/>
            </w:pPr>
          </w:p>
        </w:tc>
        <w:tc>
          <w:tcPr>
            <w:tcW w:w="149" w:type="dxa"/>
          </w:tcPr>
          <w:p w14:paraId="07A771CE" w14:textId="77777777" w:rsidR="00A37FFA" w:rsidRDefault="00A37FFA" w:rsidP="00A37FFA">
            <w:pPr>
              <w:pStyle w:val="EmptyCellLayoutStyle"/>
              <w:spacing w:after="0" w:line="240" w:lineRule="auto"/>
            </w:pPr>
          </w:p>
        </w:tc>
      </w:tr>
      <w:tr w:rsidR="00A37FFA" w14:paraId="7DF7DC62" w14:textId="77777777" w:rsidTr="00A37FFA">
        <w:tc>
          <w:tcPr>
            <w:tcW w:w="54" w:type="dxa"/>
          </w:tcPr>
          <w:p w14:paraId="63D376D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9C58E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2BB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7102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738B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3AC1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CB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C6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A2B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19CF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2E3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ED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A00B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8176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85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BC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3E8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DB31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3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59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FE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7B15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9C5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876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E4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03D759" w14:textId="77777777" w:rsidR="00A37FFA" w:rsidRDefault="00A37FFA" w:rsidP="00A37FFA">
            <w:pPr>
              <w:spacing w:after="0" w:line="240" w:lineRule="auto"/>
            </w:pPr>
          </w:p>
        </w:tc>
        <w:tc>
          <w:tcPr>
            <w:tcW w:w="149" w:type="dxa"/>
          </w:tcPr>
          <w:p w14:paraId="20692D34" w14:textId="77777777" w:rsidR="00A37FFA" w:rsidRDefault="00A37FFA" w:rsidP="00A37FFA">
            <w:pPr>
              <w:pStyle w:val="EmptyCellLayoutStyle"/>
              <w:spacing w:after="0" w:line="240" w:lineRule="auto"/>
            </w:pPr>
          </w:p>
        </w:tc>
      </w:tr>
      <w:tr w:rsidR="00A37FFA" w14:paraId="4470BC0E" w14:textId="77777777" w:rsidTr="00A37FFA">
        <w:trPr>
          <w:trHeight w:val="80"/>
        </w:trPr>
        <w:tc>
          <w:tcPr>
            <w:tcW w:w="54" w:type="dxa"/>
          </w:tcPr>
          <w:p w14:paraId="28CE9A28" w14:textId="77777777" w:rsidR="00A37FFA" w:rsidRDefault="00A37FFA" w:rsidP="00A37FFA">
            <w:pPr>
              <w:pStyle w:val="EmptyCellLayoutStyle"/>
              <w:spacing w:after="0" w:line="240" w:lineRule="auto"/>
            </w:pPr>
          </w:p>
        </w:tc>
        <w:tc>
          <w:tcPr>
            <w:tcW w:w="10395" w:type="dxa"/>
          </w:tcPr>
          <w:p w14:paraId="18FCC26E" w14:textId="77777777" w:rsidR="00A37FFA" w:rsidRDefault="00A37FFA" w:rsidP="00A37FFA">
            <w:pPr>
              <w:pStyle w:val="EmptyCellLayoutStyle"/>
              <w:spacing w:after="0" w:line="240" w:lineRule="auto"/>
            </w:pPr>
          </w:p>
        </w:tc>
        <w:tc>
          <w:tcPr>
            <w:tcW w:w="149" w:type="dxa"/>
          </w:tcPr>
          <w:p w14:paraId="33BBBDE5" w14:textId="77777777" w:rsidR="00A37FFA" w:rsidRDefault="00A37FFA" w:rsidP="00A37FFA">
            <w:pPr>
              <w:pStyle w:val="EmptyCellLayoutStyle"/>
              <w:spacing w:after="0" w:line="240" w:lineRule="auto"/>
            </w:pPr>
          </w:p>
        </w:tc>
      </w:tr>
    </w:tbl>
    <w:p xmlns:w="http://schemas.openxmlformats.org/wordprocessingml/2006/main" w14:paraId="33EB31F7" w14:textId="77777777" w:rsidR="00A37FFA" w:rsidRDefault="00A37FFA" w:rsidP="00A37FFA">
      <w:pPr>
        <w:spacing w:after="0" w:line="240" w:lineRule="auto"/>
      </w:pPr>
    </w:p>
    <w:p xmlns:w="http://schemas.openxmlformats.org/wordprocessingml/2006/main" w14:paraId="60E892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放弃的合并数</w:t>
      </w:r>
    </w:p>
    <w:p xmlns:w="http://schemas.openxmlformats.org/wordprocessingml/2006/main" w14:paraId="553B5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放弃的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07E2AB" w14:textId="77777777" w:rsidTr="00A37FFA">
        <w:trPr>
          <w:trHeight w:val="54"/>
        </w:trPr>
        <w:tc>
          <w:tcPr>
            <w:tcW w:w="54" w:type="dxa"/>
          </w:tcPr>
          <w:p w14:paraId="61B36B26" w14:textId="77777777" w:rsidR="00A37FFA" w:rsidRDefault="00A37FFA" w:rsidP="00A37FFA">
            <w:pPr>
              <w:pStyle w:val="EmptyCellLayoutStyle"/>
              <w:spacing w:after="0" w:line="240" w:lineRule="auto"/>
            </w:pPr>
          </w:p>
        </w:tc>
        <w:tc>
          <w:tcPr>
            <w:tcW w:w="10395" w:type="dxa"/>
          </w:tcPr>
          <w:p w14:paraId="3B227E5A" w14:textId="77777777" w:rsidR="00A37FFA" w:rsidRDefault="00A37FFA" w:rsidP="00A37FFA">
            <w:pPr>
              <w:pStyle w:val="EmptyCellLayoutStyle"/>
              <w:spacing w:after="0" w:line="240" w:lineRule="auto"/>
            </w:pPr>
          </w:p>
        </w:tc>
        <w:tc>
          <w:tcPr>
            <w:tcW w:w="149" w:type="dxa"/>
          </w:tcPr>
          <w:p w14:paraId="35560B9A" w14:textId="77777777" w:rsidR="00A37FFA" w:rsidRDefault="00A37FFA" w:rsidP="00A37FFA">
            <w:pPr>
              <w:pStyle w:val="EmptyCellLayoutStyle"/>
              <w:spacing w:after="0" w:line="240" w:lineRule="auto"/>
            </w:pPr>
          </w:p>
        </w:tc>
      </w:tr>
      <w:tr w:rsidR="00A37FFA" w14:paraId="5054D657" w14:textId="77777777" w:rsidTr="00A37FFA">
        <w:tc>
          <w:tcPr>
            <w:tcW w:w="54" w:type="dxa"/>
          </w:tcPr>
          <w:p w14:paraId="668F9E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467E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B304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E98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FEA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F0E7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23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470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41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242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A44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C5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84B0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63C9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B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0C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87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223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9FF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C6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37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BF457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A42A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E2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243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C719C7" w14:textId="77777777" w:rsidR="00A37FFA" w:rsidRDefault="00A37FFA" w:rsidP="00A37FFA">
            <w:pPr>
              <w:spacing w:after="0" w:line="240" w:lineRule="auto"/>
            </w:pPr>
          </w:p>
        </w:tc>
        <w:tc>
          <w:tcPr>
            <w:tcW w:w="149" w:type="dxa"/>
          </w:tcPr>
          <w:p w14:paraId="3C34CACC" w14:textId="77777777" w:rsidR="00A37FFA" w:rsidRDefault="00A37FFA" w:rsidP="00A37FFA">
            <w:pPr>
              <w:pStyle w:val="EmptyCellLayoutStyle"/>
              <w:spacing w:after="0" w:line="240" w:lineRule="auto"/>
            </w:pPr>
          </w:p>
        </w:tc>
      </w:tr>
      <w:tr w:rsidR="00A37FFA" w14:paraId="3AAB706A" w14:textId="77777777" w:rsidTr="00A37FFA">
        <w:trPr>
          <w:trHeight w:val="80"/>
        </w:trPr>
        <w:tc>
          <w:tcPr>
            <w:tcW w:w="54" w:type="dxa"/>
          </w:tcPr>
          <w:p w14:paraId="61AFA677" w14:textId="77777777" w:rsidR="00A37FFA" w:rsidRDefault="00A37FFA" w:rsidP="00A37FFA">
            <w:pPr>
              <w:pStyle w:val="EmptyCellLayoutStyle"/>
              <w:spacing w:after="0" w:line="240" w:lineRule="auto"/>
            </w:pPr>
          </w:p>
        </w:tc>
        <w:tc>
          <w:tcPr>
            <w:tcW w:w="10395" w:type="dxa"/>
          </w:tcPr>
          <w:p w14:paraId="2A91FB6C" w14:textId="77777777" w:rsidR="00A37FFA" w:rsidRDefault="00A37FFA" w:rsidP="00A37FFA">
            <w:pPr>
              <w:pStyle w:val="EmptyCellLayoutStyle"/>
              <w:spacing w:after="0" w:line="240" w:lineRule="auto"/>
            </w:pPr>
          </w:p>
        </w:tc>
        <w:tc>
          <w:tcPr>
            <w:tcW w:w="149" w:type="dxa"/>
          </w:tcPr>
          <w:p w14:paraId="3D67300E" w14:textId="77777777" w:rsidR="00A37FFA" w:rsidRDefault="00A37FFA" w:rsidP="00A37FFA">
            <w:pPr>
              <w:pStyle w:val="EmptyCellLayoutStyle"/>
              <w:spacing w:after="0" w:line="240" w:lineRule="auto"/>
            </w:pPr>
          </w:p>
        </w:tc>
      </w:tr>
    </w:tbl>
    <w:p xmlns:w="http://schemas.openxmlformats.org/wordprocessingml/2006/main" w14:paraId="5E04587D" w14:textId="77777777" w:rsidR="00A37FFA" w:rsidRDefault="00A37FFA" w:rsidP="00A37FFA">
      <w:pPr>
        <w:spacing w:after="0" w:line="240" w:lineRule="auto"/>
      </w:pPr>
    </w:p>
    <w:p xmlns:w="http://schemas.openxmlformats.org/wordprocessingml/2006/main" w14:paraId="67C3A64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8 消息片段数</w:t>
      </w:r>
    </w:p>
    <w:p xmlns:w="http://schemas.openxmlformats.org/wordprocessingml/2006/main" w14:paraId="57CEB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8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C0402" w14:textId="77777777" w:rsidTr="00A37FFA">
        <w:trPr>
          <w:trHeight w:val="54"/>
        </w:trPr>
        <w:tc>
          <w:tcPr>
            <w:tcW w:w="54" w:type="dxa"/>
          </w:tcPr>
          <w:p w14:paraId="3044DB9B" w14:textId="77777777" w:rsidR="00A37FFA" w:rsidRDefault="00A37FFA" w:rsidP="00A37FFA">
            <w:pPr>
              <w:pStyle w:val="EmptyCellLayoutStyle"/>
              <w:spacing w:after="0" w:line="240" w:lineRule="auto"/>
            </w:pPr>
          </w:p>
        </w:tc>
        <w:tc>
          <w:tcPr>
            <w:tcW w:w="10395" w:type="dxa"/>
          </w:tcPr>
          <w:p w14:paraId="5CA9A193" w14:textId="77777777" w:rsidR="00A37FFA" w:rsidRDefault="00A37FFA" w:rsidP="00A37FFA">
            <w:pPr>
              <w:pStyle w:val="EmptyCellLayoutStyle"/>
              <w:spacing w:after="0" w:line="240" w:lineRule="auto"/>
            </w:pPr>
          </w:p>
        </w:tc>
        <w:tc>
          <w:tcPr>
            <w:tcW w:w="149" w:type="dxa"/>
          </w:tcPr>
          <w:p w14:paraId="72A85D31" w14:textId="77777777" w:rsidR="00A37FFA" w:rsidRDefault="00A37FFA" w:rsidP="00A37FFA">
            <w:pPr>
              <w:pStyle w:val="EmptyCellLayoutStyle"/>
              <w:spacing w:after="0" w:line="240" w:lineRule="auto"/>
            </w:pPr>
          </w:p>
        </w:tc>
      </w:tr>
      <w:tr w:rsidR="00A37FFA" w14:paraId="760C5F82" w14:textId="77777777" w:rsidTr="00A37FFA">
        <w:tc>
          <w:tcPr>
            <w:tcW w:w="54" w:type="dxa"/>
          </w:tcPr>
          <w:p w14:paraId="280287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EA1A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051F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A86A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FD13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743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995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EA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46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3A55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A11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43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A06F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2FF86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59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78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15D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3B6B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45D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92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71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AE1F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8BED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1D52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5D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F3A1CB" w14:textId="77777777" w:rsidR="00A37FFA" w:rsidRDefault="00A37FFA" w:rsidP="00A37FFA">
            <w:pPr>
              <w:spacing w:after="0" w:line="240" w:lineRule="auto"/>
            </w:pPr>
          </w:p>
        </w:tc>
        <w:tc>
          <w:tcPr>
            <w:tcW w:w="149" w:type="dxa"/>
          </w:tcPr>
          <w:p w14:paraId="6B92B3E6" w14:textId="77777777" w:rsidR="00A37FFA" w:rsidRDefault="00A37FFA" w:rsidP="00A37FFA">
            <w:pPr>
              <w:pStyle w:val="EmptyCellLayoutStyle"/>
              <w:spacing w:after="0" w:line="240" w:lineRule="auto"/>
            </w:pPr>
          </w:p>
        </w:tc>
      </w:tr>
      <w:tr w:rsidR="00A37FFA" w14:paraId="19A812A8" w14:textId="77777777" w:rsidTr="00A37FFA">
        <w:trPr>
          <w:trHeight w:val="80"/>
        </w:trPr>
        <w:tc>
          <w:tcPr>
            <w:tcW w:w="54" w:type="dxa"/>
          </w:tcPr>
          <w:p w14:paraId="53B9003A" w14:textId="77777777" w:rsidR="00A37FFA" w:rsidRDefault="00A37FFA" w:rsidP="00A37FFA">
            <w:pPr>
              <w:pStyle w:val="EmptyCellLayoutStyle"/>
              <w:spacing w:after="0" w:line="240" w:lineRule="auto"/>
            </w:pPr>
          </w:p>
        </w:tc>
        <w:tc>
          <w:tcPr>
            <w:tcW w:w="10395" w:type="dxa"/>
          </w:tcPr>
          <w:p w14:paraId="7B4A909A" w14:textId="77777777" w:rsidR="00A37FFA" w:rsidRDefault="00A37FFA" w:rsidP="00A37FFA">
            <w:pPr>
              <w:pStyle w:val="EmptyCellLayoutStyle"/>
              <w:spacing w:after="0" w:line="240" w:lineRule="auto"/>
            </w:pPr>
          </w:p>
        </w:tc>
        <w:tc>
          <w:tcPr>
            <w:tcW w:w="149" w:type="dxa"/>
          </w:tcPr>
          <w:p w14:paraId="769A547C" w14:textId="77777777" w:rsidR="00A37FFA" w:rsidRDefault="00A37FFA" w:rsidP="00A37FFA">
            <w:pPr>
              <w:pStyle w:val="EmptyCellLayoutStyle"/>
              <w:spacing w:after="0" w:line="240" w:lineRule="auto"/>
            </w:pPr>
          </w:p>
        </w:tc>
      </w:tr>
    </w:tbl>
    <w:p xmlns:w="http://schemas.openxmlformats.org/wordprocessingml/2006/main" w14:paraId="5FE08960" w14:textId="77777777" w:rsidR="00A37FFA" w:rsidRDefault="00A37FFA" w:rsidP="00A37FFA">
      <w:pPr>
        <w:spacing w:after="0" w:line="240" w:lineRule="auto"/>
      </w:pPr>
    </w:p>
    <w:p xmlns:w="http://schemas.openxmlformats.org/wordprocessingml/2006/main" w14:paraId="440319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删除的过期行数/秒</w:t>
      </w:r>
    </w:p>
    <w:p xmlns:w="http://schemas.openxmlformats.org/wordprocessingml/2006/main" w14:paraId="45FA91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删除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64E93" w14:textId="77777777" w:rsidTr="00A37FFA">
        <w:trPr>
          <w:trHeight w:val="54"/>
        </w:trPr>
        <w:tc>
          <w:tcPr>
            <w:tcW w:w="54" w:type="dxa"/>
          </w:tcPr>
          <w:p w14:paraId="38BBF3AE" w14:textId="77777777" w:rsidR="00A37FFA" w:rsidRDefault="00A37FFA" w:rsidP="00A37FFA">
            <w:pPr>
              <w:pStyle w:val="EmptyCellLayoutStyle"/>
              <w:spacing w:after="0" w:line="240" w:lineRule="auto"/>
            </w:pPr>
          </w:p>
        </w:tc>
        <w:tc>
          <w:tcPr>
            <w:tcW w:w="10395" w:type="dxa"/>
          </w:tcPr>
          <w:p w14:paraId="1D802CDC" w14:textId="77777777" w:rsidR="00A37FFA" w:rsidRDefault="00A37FFA" w:rsidP="00A37FFA">
            <w:pPr>
              <w:pStyle w:val="EmptyCellLayoutStyle"/>
              <w:spacing w:after="0" w:line="240" w:lineRule="auto"/>
            </w:pPr>
          </w:p>
        </w:tc>
        <w:tc>
          <w:tcPr>
            <w:tcW w:w="149" w:type="dxa"/>
          </w:tcPr>
          <w:p w14:paraId="5945B4CF" w14:textId="77777777" w:rsidR="00A37FFA" w:rsidRDefault="00A37FFA" w:rsidP="00A37FFA">
            <w:pPr>
              <w:pStyle w:val="EmptyCellLayoutStyle"/>
              <w:spacing w:after="0" w:line="240" w:lineRule="auto"/>
            </w:pPr>
          </w:p>
        </w:tc>
      </w:tr>
      <w:tr w:rsidR="00A37FFA" w14:paraId="59C10201" w14:textId="77777777" w:rsidTr="00A37FFA">
        <w:tc>
          <w:tcPr>
            <w:tcW w:w="54" w:type="dxa"/>
          </w:tcPr>
          <w:p w14:paraId="587154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39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F44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29A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9B9E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9201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54C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1C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79A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EAFD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DB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F7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A9E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4144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9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3E9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C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D36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41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90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B2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DB1E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7D1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213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065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32D071" w14:textId="77777777" w:rsidR="00A37FFA" w:rsidRDefault="00A37FFA" w:rsidP="00A37FFA">
            <w:pPr>
              <w:spacing w:after="0" w:line="240" w:lineRule="auto"/>
            </w:pPr>
          </w:p>
        </w:tc>
        <w:tc>
          <w:tcPr>
            <w:tcW w:w="149" w:type="dxa"/>
          </w:tcPr>
          <w:p w14:paraId="0473639C" w14:textId="77777777" w:rsidR="00A37FFA" w:rsidRDefault="00A37FFA" w:rsidP="00A37FFA">
            <w:pPr>
              <w:pStyle w:val="EmptyCellLayoutStyle"/>
              <w:spacing w:after="0" w:line="240" w:lineRule="auto"/>
            </w:pPr>
          </w:p>
        </w:tc>
      </w:tr>
      <w:tr w:rsidR="00A37FFA" w14:paraId="71840FB3" w14:textId="77777777" w:rsidTr="00A37FFA">
        <w:trPr>
          <w:trHeight w:val="80"/>
        </w:trPr>
        <w:tc>
          <w:tcPr>
            <w:tcW w:w="54" w:type="dxa"/>
          </w:tcPr>
          <w:p w14:paraId="5C76D241" w14:textId="77777777" w:rsidR="00A37FFA" w:rsidRDefault="00A37FFA" w:rsidP="00A37FFA">
            <w:pPr>
              <w:pStyle w:val="EmptyCellLayoutStyle"/>
              <w:spacing w:after="0" w:line="240" w:lineRule="auto"/>
            </w:pPr>
          </w:p>
        </w:tc>
        <w:tc>
          <w:tcPr>
            <w:tcW w:w="10395" w:type="dxa"/>
          </w:tcPr>
          <w:p w14:paraId="556CE50C" w14:textId="77777777" w:rsidR="00A37FFA" w:rsidRDefault="00A37FFA" w:rsidP="00A37FFA">
            <w:pPr>
              <w:pStyle w:val="EmptyCellLayoutStyle"/>
              <w:spacing w:after="0" w:line="240" w:lineRule="auto"/>
            </w:pPr>
          </w:p>
        </w:tc>
        <w:tc>
          <w:tcPr>
            <w:tcW w:w="149" w:type="dxa"/>
          </w:tcPr>
          <w:p w14:paraId="4D9BEA9B" w14:textId="77777777" w:rsidR="00A37FFA" w:rsidRDefault="00A37FFA" w:rsidP="00A37FFA">
            <w:pPr>
              <w:pStyle w:val="EmptyCellLayoutStyle"/>
              <w:spacing w:after="0" w:line="240" w:lineRule="auto"/>
            </w:pPr>
          </w:p>
        </w:tc>
      </w:tr>
    </w:tbl>
    <w:p xmlns:w="http://schemas.openxmlformats.org/wordprocessingml/2006/main" w14:paraId="725B4C99" w14:textId="77777777" w:rsidR="00A37FFA" w:rsidRDefault="00A37FFA" w:rsidP="00A37FFA">
      <w:pPr>
        <w:spacing w:after="0" w:line="240" w:lineRule="auto"/>
      </w:pPr>
    </w:p>
    <w:p xmlns:w="http://schemas.openxmlformats.org/wordprocessingml/2006/main" w14:paraId="33966C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用户中止的事务数/秒</w:t>
      </w:r>
    </w:p>
    <w:p xmlns:w="http://schemas.openxmlformats.org/wordprocessingml/2006/main" w14:paraId="2CBE6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用户中止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F87881" w14:textId="77777777" w:rsidTr="00A37FFA">
        <w:trPr>
          <w:trHeight w:val="54"/>
        </w:trPr>
        <w:tc>
          <w:tcPr>
            <w:tcW w:w="54" w:type="dxa"/>
          </w:tcPr>
          <w:p w14:paraId="1FCE33DC" w14:textId="77777777" w:rsidR="00A37FFA" w:rsidRDefault="00A37FFA" w:rsidP="00A37FFA">
            <w:pPr>
              <w:pStyle w:val="EmptyCellLayoutStyle"/>
              <w:spacing w:after="0" w:line="240" w:lineRule="auto"/>
            </w:pPr>
          </w:p>
        </w:tc>
        <w:tc>
          <w:tcPr>
            <w:tcW w:w="10395" w:type="dxa"/>
          </w:tcPr>
          <w:p w14:paraId="44A84E1F" w14:textId="77777777" w:rsidR="00A37FFA" w:rsidRDefault="00A37FFA" w:rsidP="00A37FFA">
            <w:pPr>
              <w:pStyle w:val="EmptyCellLayoutStyle"/>
              <w:spacing w:after="0" w:line="240" w:lineRule="auto"/>
            </w:pPr>
          </w:p>
        </w:tc>
        <w:tc>
          <w:tcPr>
            <w:tcW w:w="149" w:type="dxa"/>
          </w:tcPr>
          <w:p w14:paraId="07C9D4E1" w14:textId="77777777" w:rsidR="00A37FFA" w:rsidRDefault="00A37FFA" w:rsidP="00A37FFA">
            <w:pPr>
              <w:pStyle w:val="EmptyCellLayoutStyle"/>
              <w:spacing w:after="0" w:line="240" w:lineRule="auto"/>
            </w:pPr>
          </w:p>
        </w:tc>
      </w:tr>
      <w:tr w:rsidR="00A37FFA" w14:paraId="1B10602B" w14:textId="77777777" w:rsidTr="00A37FFA">
        <w:tc>
          <w:tcPr>
            <w:tcW w:w="54" w:type="dxa"/>
          </w:tcPr>
          <w:p w14:paraId="2B33D2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8F1B7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23C4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638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E8D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8955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2A7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0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D6C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6348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13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0E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E8C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90E4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6E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D3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99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A036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438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49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2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2647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35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0A17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549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F83AC2F" w14:textId="77777777" w:rsidR="00A37FFA" w:rsidRDefault="00A37FFA" w:rsidP="00A37FFA">
            <w:pPr>
              <w:spacing w:after="0" w:line="240" w:lineRule="auto"/>
            </w:pPr>
          </w:p>
        </w:tc>
        <w:tc>
          <w:tcPr>
            <w:tcW w:w="149" w:type="dxa"/>
          </w:tcPr>
          <w:p w14:paraId="49714FD4" w14:textId="77777777" w:rsidR="00A37FFA" w:rsidRDefault="00A37FFA" w:rsidP="00A37FFA">
            <w:pPr>
              <w:pStyle w:val="EmptyCellLayoutStyle"/>
              <w:spacing w:after="0" w:line="240" w:lineRule="auto"/>
            </w:pPr>
          </w:p>
        </w:tc>
      </w:tr>
      <w:tr w:rsidR="00A37FFA" w14:paraId="6C76EEF7" w14:textId="77777777" w:rsidTr="00A37FFA">
        <w:trPr>
          <w:trHeight w:val="80"/>
        </w:trPr>
        <w:tc>
          <w:tcPr>
            <w:tcW w:w="54" w:type="dxa"/>
          </w:tcPr>
          <w:p w14:paraId="5E461787" w14:textId="77777777" w:rsidR="00A37FFA" w:rsidRDefault="00A37FFA" w:rsidP="00A37FFA">
            <w:pPr>
              <w:pStyle w:val="EmptyCellLayoutStyle"/>
              <w:spacing w:after="0" w:line="240" w:lineRule="auto"/>
            </w:pPr>
          </w:p>
        </w:tc>
        <w:tc>
          <w:tcPr>
            <w:tcW w:w="10395" w:type="dxa"/>
          </w:tcPr>
          <w:p w14:paraId="420181F1" w14:textId="77777777" w:rsidR="00A37FFA" w:rsidRDefault="00A37FFA" w:rsidP="00A37FFA">
            <w:pPr>
              <w:pStyle w:val="EmptyCellLayoutStyle"/>
              <w:spacing w:after="0" w:line="240" w:lineRule="auto"/>
            </w:pPr>
          </w:p>
        </w:tc>
        <w:tc>
          <w:tcPr>
            <w:tcW w:w="149" w:type="dxa"/>
          </w:tcPr>
          <w:p w14:paraId="4EE2C39B" w14:textId="77777777" w:rsidR="00A37FFA" w:rsidRDefault="00A37FFA" w:rsidP="00A37FFA">
            <w:pPr>
              <w:pStyle w:val="EmptyCellLayoutStyle"/>
              <w:spacing w:after="0" w:line="240" w:lineRule="auto"/>
            </w:pPr>
          </w:p>
        </w:tc>
      </w:tr>
    </w:tbl>
    <w:p xmlns:w="http://schemas.openxmlformats.org/wordprocessingml/2006/main" w14:paraId="29BA7BE2" w14:textId="77777777" w:rsidR="00A37FFA" w:rsidRDefault="00A37FFA" w:rsidP="00A37FFA">
      <w:pPr>
        <w:spacing w:after="0" w:line="240" w:lineRule="auto"/>
      </w:pPr>
    </w:p>
    <w:p xmlns:w="http://schemas.openxmlformats.org/wordprocessingml/2006/main" w14:paraId="722F54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的行数/秒</w:t>
      </w:r>
    </w:p>
    <w:p xmlns:w="http://schemas.openxmlformats.org/wordprocessingml/2006/main" w14:paraId="1CBE5D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处理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C7E782" w14:textId="77777777" w:rsidTr="00A37FFA">
        <w:trPr>
          <w:trHeight w:val="54"/>
        </w:trPr>
        <w:tc>
          <w:tcPr>
            <w:tcW w:w="54" w:type="dxa"/>
          </w:tcPr>
          <w:p w14:paraId="4E17E46E" w14:textId="77777777" w:rsidR="00A37FFA" w:rsidRDefault="00A37FFA" w:rsidP="00A37FFA">
            <w:pPr>
              <w:pStyle w:val="EmptyCellLayoutStyle"/>
              <w:spacing w:after="0" w:line="240" w:lineRule="auto"/>
            </w:pPr>
          </w:p>
        </w:tc>
        <w:tc>
          <w:tcPr>
            <w:tcW w:w="10395" w:type="dxa"/>
          </w:tcPr>
          <w:p w14:paraId="05A3339F" w14:textId="77777777" w:rsidR="00A37FFA" w:rsidRDefault="00A37FFA" w:rsidP="00A37FFA">
            <w:pPr>
              <w:pStyle w:val="EmptyCellLayoutStyle"/>
              <w:spacing w:after="0" w:line="240" w:lineRule="auto"/>
            </w:pPr>
          </w:p>
        </w:tc>
        <w:tc>
          <w:tcPr>
            <w:tcW w:w="149" w:type="dxa"/>
          </w:tcPr>
          <w:p w14:paraId="60FFFE33" w14:textId="77777777" w:rsidR="00A37FFA" w:rsidRDefault="00A37FFA" w:rsidP="00A37FFA">
            <w:pPr>
              <w:pStyle w:val="EmptyCellLayoutStyle"/>
              <w:spacing w:after="0" w:line="240" w:lineRule="auto"/>
            </w:pPr>
          </w:p>
        </w:tc>
      </w:tr>
      <w:tr w:rsidR="00A37FFA" w14:paraId="7BAFE49D" w14:textId="77777777" w:rsidTr="00A37FFA">
        <w:tc>
          <w:tcPr>
            <w:tcW w:w="54" w:type="dxa"/>
          </w:tcPr>
          <w:p w14:paraId="2B093F2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BE5B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91F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670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801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7B81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B9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41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B92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C8A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36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42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6EA5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0B6A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02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8A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FE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2C1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5D3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9CD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A5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CA773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981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0C3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0F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14AEF0" w14:textId="77777777" w:rsidR="00A37FFA" w:rsidRDefault="00A37FFA" w:rsidP="00A37FFA">
            <w:pPr>
              <w:spacing w:after="0" w:line="240" w:lineRule="auto"/>
            </w:pPr>
          </w:p>
        </w:tc>
        <w:tc>
          <w:tcPr>
            <w:tcW w:w="149" w:type="dxa"/>
          </w:tcPr>
          <w:p w14:paraId="37881C3B" w14:textId="77777777" w:rsidR="00A37FFA" w:rsidRDefault="00A37FFA" w:rsidP="00A37FFA">
            <w:pPr>
              <w:pStyle w:val="EmptyCellLayoutStyle"/>
              <w:spacing w:after="0" w:line="240" w:lineRule="auto"/>
            </w:pPr>
          </w:p>
        </w:tc>
      </w:tr>
      <w:tr w:rsidR="00A37FFA" w14:paraId="42419128" w14:textId="77777777" w:rsidTr="00A37FFA">
        <w:trPr>
          <w:trHeight w:val="80"/>
        </w:trPr>
        <w:tc>
          <w:tcPr>
            <w:tcW w:w="54" w:type="dxa"/>
          </w:tcPr>
          <w:p w14:paraId="25E24B6E" w14:textId="77777777" w:rsidR="00A37FFA" w:rsidRDefault="00A37FFA" w:rsidP="00A37FFA">
            <w:pPr>
              <w:pStyle w:val="EmptyCellLayoutStyle"/>
              <w:spacing w:after="0" w:line="240" w:lineRule="auto"/>
            </w:pPr>
          </w:p>
        </w:tc>
        <w:tc>
          <w:tcPr>
            <w:tcW w:w="10395" w:type="dxa"/>
          </w:tcPr>
          <w:p w14:paraId="7574801E" w14:textId="77777777" w:rsidR="00A37FFA" w:rsidRDefault="00A37FFA" w:rsidP="00A37FFA">
            <w:pPr>
              <w:pStyle w:val="EmptyCellLayoutStyle"/>
              <w:spacing w:after="0" w:line="240" w:lineRule="auto"/>
            </w:pPr>
          </w:p>
        </w:tc>
        <w:tc>
          <w:tcPr>
            <w:tcW w:w="149" w:type="dxa"/>
          </w:tcPr>
          <w:p w14:paraId="1163F1D7" w14:textId="77777777" w:rsidR="00A37FFA" w:rsidRDefault="00A37FFA" w:rsidP="00A37FFA">
            <w:pPr>
              <w:pStyle w:val="EmptyCellLayoutStyle"/>
              <w:spacing w:after="0" w:line="240" w:lineRule="auto"/>
            </w:pPr>
          </w:p>
        </w:tc>
      </w:tr>
    </w:tbl>
    <w:p xmlns:w="http://schemas.openxmlformats.org/wordprocessingml/2006/main" w14:paraId="686A9361" w14:textId="77777777" w:rsidR="00A37FFA" w:rsidRDefault="00A37FFA" w:rsidP="00A37FFA">
      <w:pPr>
        <w:spacing w:after="0" w:line="240" w:lineRule="auto"/>
      </w:pPr>
    </w:p>
    <w:p xmlns:w="http://schemas.openxmlformats.org/wordprocessingml/2006/main" w14:paraId="5BA4E7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事务总数</w:t>
      </w:r>
    </w:p>
    <w:p xmlns:w="http://schemas.openxmlformats.org/wordprocessingml/2006/main" w14:paraId="603EC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数据库性能对象的 _Total 实例收集 Linux“每秒事务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1A9B68" w14:textId="77777777" w:rsidTr="00A37FFA">
        <w:trPr>
          <w:trHeight w:val="54"/>
        </w:trPr>
        <w:tc>
          <w:tcPr>
            <w:tcW w:w="54" w:type="dxa"/>
          </w:tcPr>
          <w:p w14:paraId="627FA45F" w14:textId="77777777" w:rsidR="00A37FFA" w:rsidRDefault="00A37FFA" w:rsidP="00A37FFA">
            <w:pPr>
              <w:pStyle w:val="EmptyCellLayoutStyle"/>
              <w:spacing w:after="0" w:line="240" w:lineRule="auto"/>
            </w:pPr>
          </w:p>
        </w:tc>
        <w:tc>
          <w:tcPr>
            <w:tcW w:w="10395" w:type="dxa"/>
          </w:tcPr>
          <w:p w14:paraId="55D1BC42" w14:textId="77777777" w:rsidR="00A37FFA" w:rsidRDefault="00A37FFA" w:rsidP="00A37FFA">
            <w:pPr>
              <w:pStyle w:val="EmptyCellLayoutStyle"/>
              <w:spacing w:after="0" w:line="240" w:lineRule="auto"/>
            </w:pPr>
          </w:p>
        </w:tc>
        <w:tc>
          <w:tcPr>
            <w:tcW w:w="149" w:type="dxa"/>
          </w:tcPr>
          <w:p w14:paraId="6A301175" w14:textId="77777777" w:rsidR="00A37FFA" w:rsidRDefault="00A37FFA" w:rsidP="00A37FFA">
            <w:pPr>
              <w:pStyle w:val="EmptyCellLayoutStyle"/>
              <w:spacing w:after="0" w:line="240" w:lineRule="auto"/>
            </w:pPr>
          </w:p>
        </w:tc>
      </w:tr>
      <w:tr w:rsidR="00A37FFA" w14:paraId="394E1EB9" w14:textId="77777777" w:rsidTr="00A37FFA">
        <w:tc>
          <w:tcPr>
            <w:tcW w:w="54" w:type="dxa"/>
          </w:tcPr>
          <w:p w14:paraId="04C8BF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575D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3A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538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72F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362B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76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5D8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5B0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635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39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1526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CA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3E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1B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3A1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5AC5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1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760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5B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B3A7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3A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39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3A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2D09B4" w14:textId="77777777" w:rsidR="00A37FFA" w:rsidRDefault="00A37FFA" w:rsidP="00A37FFA">
            <w:pPr>
              <w:spacing w:after="0" w:line="240" w:lineRule="auto"/>
            </w:pPr>
          </w:p>
        </w:tc>
        <w:tc>
          <w:tcPr>
            <w:tcW w:w="149" w:type="dxa"/>
          </w:tcPr>
          <w:p w14:paraId="1ADA0713" w14:textId="77777777" w:rsidR="00A37FFA" w:rsidRDefault="00A37FFA" w:rsidP="00A37FFA">
            <w:pPr>
              <w:pStyle w:val="EmptyCellLayoutStyle"/>
              <w:spacing w:after="0" w:line="240" w:lineRule="auto"/>
            </w:pPr>
          </w:p>
        </w:tc>
      </w:tr>
      <w:tr w:rsidR="00A37FFA" w14:paraId="12AFDE0E" w14:textId="77777777" w:rsidTr="00A37FFA">
        <w:trPr>
          <w:trHeight w:val="80"/>
        </w:trPr>
        <w:tc>
          <w:tcPr>
            <w:tcW w:w="54" w:type="dxa"/>
          </w:tcPr>
          <w:p w14:paraId="04FD693D" w14:textId="77777777" w:rsidR="00A37FFA" w:rsidRDefault="00A37FFA" w:rsidP="00A37FFA">
            <w:pPr>
              <w:pStyle w:val="EmptyCellLayoutStyle"/>
              <w:spacing w:after="0" w:line="240" w:lineRule="auto"/>
            </w:pPr>
          </w:p>
        </w:tc>
        <w:tc>
          <w:tcPr>
            <w:tcW w:w="10395" w:type="dxa"/>
          </w:tcPr>
          <w:p w14:paraId="08BB0E53" w14:textId="77777777" w:rsidR="00A37FFA" w:rsidRDefault="00A37FFA" w:rsidP="00A37FFA">
            <w:pPr>
              <w:pStyle w:val="EmptyCellLayoutStyle"/>
              <w:spacing w:after="0" w:line="240" w:lineRule="auto"/>
            </w:pPr>
          </w:p>
        </w:tc>
        <w:tc>
          <w:tcPr>
            <w:tcW w:w="149" w:type="dxa"/>
          </w:tcPr>
          <w:p w14:paraId="0B212C5F" w14:textId="77777777" w:rsidR="00A37FFA" w:rsidRDefault="00A37FFA" w:rsidP="00A37FFA">
            <w:pPr>
              <w:pStyle w:val="EmptyCellLayoutStyle"/>
              <w:spacing w:after="0" w:line="240" w:lineRule="auto"/>
            </w:pPr>
          </w:p>
        </w:tc>
      </w:tr>
    </w:tbl>
    <w:p xmlns:w="http://schemas.openxmlformats.org/wordprocessingml/2006/main" w14:paraId="7FE672A2" w14:textId="77777777" w:rsidR="00A37FFA" w:rsidRDefault="00A37FFA" w:rsidP="00A37FFA">
      <w:pPr>
        <w:spacing w:after="0" w:line="240" w:lineRule="auto"/>
      </w:pPr>
    </w:p>
    <w:p xmlns:w="http://schemas.openxmlformats.org/wordprocessingml/2006/main" w14:paraId="46C8AFD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删除的虚拟过期行数/秒</w:t>
      </w:r>
    </w:p>
    <w:p xmlns:w="http://schemas.openxmlformats.org/wordprocessingml/2006/main" w14:paraId="1C0F39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删除的虚拟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EECFD5" w14:textId="77777777" w:rsidTr="00A37FFA">
        <w:trPr>
          <w:trHeight w:val="54"/>
        </w:trPr>
        <w:tc>
          <w:tcPr>
            <w:tcW w:w="54" w:type="dxa"/>
          </w:tcPr>
          <w:p w14:paraId="0F2D287D" w14:textId="77777777" w:rsidR="00A37FFA" w:rsidRDefault="00A37FFA" w:rsidP="00A37FFA">
            <w:pPr>
              <w:pStyle w:val="EmptyCellLayoutStyle"/>
              <w:spacing w:after="0" w:line="240" w:lineRule="auto"/>
            </w:pPr>
          </w:p>
        </w:tc>
        <w:tc>
          <w:tcPr>
            <w:tcW w:w="10395" w:type="dxa"/>
          </w:tcPr>
          <w:p w14:paraId="52770785" w14:textId="77777777" w:rsidR="00A37FFA" w:rsidRDefault="00A37FFA" w:rsidP="00A37FFA">
            <w:pPr>
              <w:pStyle w:val="EmptyCellLayoutStyle"/>
              <w:spacing w:after="0" w:line="240" w:lineRule="auto"/>
            </w:pPr>
          </w:p>
        </w:tc>
        <w:tc>
          <w:tcPr>
            <w:tcW w:w="149" w:type="dxa"/>
          </w:tcPr>
          <w:p w14:paraId="3B68576D" w14:textId="77777777" w:rsidR="00A37FFA" w:rsidRDefault="00A37FFA" w:rsidP="00A37FFA">
            <w:pPr>
              <w:pStyle w:val="EmptyCellLayoutStyle"/>
              <w:spacing w:after="0" w:line="240" w:lineRule="auto"/>
            </w:pPr>
          </w:p>
        </w:tc>
      </w:tr>
      <w:tr w:rsidR="00A37FFA" w14:paraId="65D54B0A" w14:textId="77777777" w:rsidTr="00A37FFA">
        <w:tc>
          <w:tcPr>
            <w:tcW w:w="54" w:type="dxa"/>
          </w:tcPr>
          <w:p w14:paraId="60A7F3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FA6F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3F6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53E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F736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8B2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5D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7F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73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A11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08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78E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7CA8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7883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7C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1AE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AE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522A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31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F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612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6AF6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07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9D2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AC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878D2B" w14:textId="77777777" w:rsidR="00A37FFA" w:rsidRDefault="00A37FFA" w:rsidP="00A37FFA">
            <w:pPr>
              <w:spacing w:after="0" w:line="240" w:lineRule="auto"/>
            </w:pPr>
          </w:p>
        </w:tc>
        <w:tc>
          <w:tcPr>
            <w:tcW w:w="149" w:type="dxa"/>
          </w:tcPr>
          <w:p w14:paraId="683F776C" w14:textId="77777777" w:rsidR="00A37FFA" w:rsidRDefault="00A37FFA" w:rsidP="00A37FFA">
            <w:pPr>
              <w:pStyle w:val="EmptyCellLayoutStyle"/>
              <w:spacing w:after="0" w:line="240" w:lineRule="auto"/>
            </w:pPr>
          </w:p>
        </w:tc>
      </w:tr>
      <w:tr w:rsidR="00A37FFA" w14:paraId="4E22C49A" w14:textId="77777777" w:rsidTr="00A37FFA">
        <w:trPr>
          <w:trHeight w:val="80"/>
        </w:trPr>
        <w:tc>
          <w:tcPr>
            <w:tcW w:w="54" w:type="dxa"/>
          </w:tcPr>
          <w:p w14:paraId="42ACB28C" w14:textId="77777777" w:rsidR="00A37FFA" w:rsidRDefault="00A37FFA" w:rsidP="00A37FFA">
            <w:pPr>
              <w:pStyle w:val="EmptyCellLayoutStyle"/>
              <w:spacing w:after="0" w:line="240" w:lineRule="auto"/>
            </w:pPr>
          </w:p>
        </w:tc>
        <w:tc>
          <w:tcPr>
            <w:tcW w:w="10395" w:type="dxa"/>
          </w:tcPr>
          <w:p w14:paraId="764A7E9F" w14:textId="77777777" w:rsidR="00A37FFA" w:rsidRDefault="00A37FFA" w:rsidP="00A37FFA">
            <w:pPr>
              <w:pStyle w:val="EmptyCellLayoutStyle"/>
              <w:spacing w:after="0" w:line="240" w:lineRule="auto"/>
            </w:pPr>
          </w:p>
        </w:tc>
        <w:tc>
          <w:tcPr>
            <w:tcW w:w="149" w:type="dxa"/>
          </w:tcPr>
          <w:p w14:paraId="22E88AD5" w14:textId="77777777" w:rsidR="00A37FFA" w:rsidRDefault="00A37FFA" w:rsidP="00A37FFA">
            <w:pPr>
              <w:pStyle w:val="EmptyCellLayoutStyle"/>
              <w:spacing w:after="0" w:line="240" w:lineRule="auto"/>
            </w:pPr>
          </w:p>
        </w:tc>
      </w:tr>
    </w:tbl>
    <w:p xmlns:w="http://schemas.openxmlformats.org/wordprocessingml/2006/main" w14:paraId="26DD1CC4" w14:textId="77777777" w:rsidR="00A37FFA" w:rsidRDefault="00A37FFA" w:rsidP="00A37FFA">
      <w:pPr>
        <w:spacing w:after="0" w:line="240" w:lineRule="auto"/>
      </w:pPr>
    </w:p>
    <w:p xmlns:w="http://schemas.openxmlformats.org/wordprocessingml/2006/main" w14:paraId="0BA5565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打开的连接计数</w:t>
      </w:r>
    </w:p>
    <w:p xmlns:w="http://schemas.openxmlformats.org/wordprocessingml/2006/main" w14:paraId="60EEC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打开的连接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DD5A87" w14:textId="77777777" w:rsidTr="00A37FFA">
        <w:trPr>
          <w:trHeight w:val="54"/>
        </w:trPr>
        <w:tc>
          <w:tcPr>
            <w:tcW w:w="54" w:type="dxa"/>
          </w:tcPr>
          <w:p w14:paraId="4295EEF1" w14:textId="77777777" w:rsidR="00A37FFA" w:rsidRDefault="00A37FFA" w:rsidP="00A37FFA">
            <w:pPr>
              <w:pStyle w:val="EmptyCellLayoutStyle"/>
              <w:spacing w:after="0" w:line="240" w:lineRule="auto"/>
            </w:pPr>
          </w:p>
        </w:tc>
        <w:tc>
          <w:tcPr>
            <w:tcW w:w="10395" w:type="dxa"/>
          </w:tcPr>
          <w:p w14:paraId="0CFC6514" w14:textId="77777777" w:rsidR="00A37FFA" w:rsidRDefault="00A37FFA" w:rsidP="00A37FFA">
            <w:pPr>
              <w:pStyle w:val="EmptyCellLayoutStyle"/>
              <w:spacing w:after="0" w:line="240" w:lineRule="auto"/>
            </w:pPr>
          </w:p>
        </w:tc>
        <w:tc>
          <w:tcPr>
            <w:tcW w:w="149" w:type="dxa"/>
          </w:tcPr>
          <w:p w14:paraId="49BE555B" w14:textId="77777777" w:rsidR="00A37FFA" w:rsidRDefault="00A37FFA" w:rsidP="00A37FFA">
            <w:pPr>
              <w:pStyle w:val="EmptyCellLayoutStyle"/>
              <w:spacing w:after="0" w:line="240" w:lineRule="auto"/>
            </w:pPr>
          </w:p>
        </w:tc>
      </w:tr>
      <w:tr w:rsidR="00A37FFA" w14:paraId="5730C669" w14:textId="77777777" w:rsidTr="00A37FFA">
        <w:tc>
          <w:tcPr>
            <w:tcW w:w="54" w:type="dxa"/>
          </w:tcPr>
          <w:p w14:paraId="37E6B8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A9B082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776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3A7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4FA5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B4C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44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17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7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8601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97A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C8C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FD33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BD2E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1D6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039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AE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1E2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7B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5C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E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CEFC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27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DB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B3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C2C83C" w14:textId="77777777" w:rsidR="00A37FFA" w:rsidRDefault="00A37FFA" w:rsidP="00A37FFA">
            <w:pPr>
              <w:spacing w:after="0" w:line="240" w:lineRule="auto"/>
            </w:pPr>
          </w:p>
        </w:tc>
        <w:tc>
          <w:tcPr>
            <w:tcW w:w="149" w:type="dxa"/>
          </w:tcPr>
          <w:p w14:paraId="68887D03" w14:textId="77777777" w:rsidR="00A37FFA" w:rsidRDefault="00A37FFA" w:rsidP="00A37FFA">
            <w:pPr>
              <w:pStyle w:val="EmptyCellLayoutStyle"/>
              <w:spacing w:after="0" w:line="240" w:lineRule="auto"/>
            </w:pPr>
          </w:p>
        </w:tc>
      </w:tr>
      <w:tr w:rsidR="00A37FFA" w14:paraId="1F44AD2F" w14:textId="77777777" w:rsidTr="00A37FFA">
        <w:trPr>
          <w:trHeight w:val="80"/>
        </w:trPr>
        <w:tc>
          <w:tcPr>
            <w:tcW w:w="54" w:type="dxa"/>
          </w:tcPr>
          <w:p w14:paraId="0538A0AF" w14:textId="77777777" w:rsidR="00A37FFA" w:rsidRDefault="00A37FFA" w:rsidP="00A37FFA">
            <w:pPr>
              <w:pStyle w:val="EmptyCellLayoutStyle"/>
              <w:spacing w:after="0" w:line="240" w:lineRule="auto"/>
            </w:pPr>
          </w:p>
        </w:tc>
        <w:tc>
          <w:tcPr>
            <w:tcW w:w="10395" w:type="dxa"/>
          </w:tcPr>
          <w:p w14:paraId="68791AAF" w14:textId="77777777" w:rsidR="00A37FFA" w:rsidRDefault="00A37FFA" w:rsidP="00A37FFA">
            <w:pPr>
              <w:pStyle w:val="EmptyCellLayoutStyle"/>
              <w:spacing w:after="0" w:line="240" w:lineRule="auto"/>
            </w:pPr>
          </w:p>
        </w:tc>
        <w:tc>
          <w:tcPr>
            <w:tcW w:w="149" w:type="dxa"/>
          </w:tcPr>
          <w:p w14:paraId="0901A5DC" w14:textId="77777777" w:rsidR="00A37FFA" w:rsidRDefault="00A37FFA" w:rsidP="00A37FFA">
            <w:pPr>
              <w:pStyle w:val="EmptyCellLayoutStyle"/>
              <w:spacing w:after="0" w:line="240" w:lineRule="auto"/>
            </w:pPr>
          </w:p>
        </w:tc>
      </w:tr>
    </w:tbl>
    <w:p xmlns:w="http://schemas.openxmlformats.org/wordprocessingml/2006/main" w14:paraId="28B4A9C2" w14:textId="77777777" w:rsidR="00A37FFA" w:rsidRDefault="00A37FFA" w:rsidP="00A37FFA">
      <w:pPr>
        <w:spacing w:after="0" w:line="240" w:lineRule="auto"/>
      </w:pPr>
    </w:p>
    <w:p xmlns:w="http://schemas.openxmlformats.org/wordprocessingml/2006/main" w14:paraId="35E14E7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放弃的转发消息数</w:t>
      </w:r>
    </w:p>
    <w:p xmlns:w="http://schemas.openxmlformats.org/wordprocessingml/2006/main" w14:paraId="1F8C27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放弃的转发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8BCA8C" w14:textId="77777777" w:rsidTr="00A37FFA">
        <w:trPr>
          <w:trHeight w:val="54"/>
        </w:trPr>
        <w:tc>
          <w:tcPr>
            <w:tcW w:w="54" w:type="dxa"/>
          </w:tcPr>
          <w:p w14:paraId="5EC17AA0" w14:textId="77777777" w:rsidR="00A37FFA" w:rsidRDefault="00A37FFA" w:rsidP="00A37FFA">
            <w:pPr>
              <w:pStyle w:val="EmptyCellLayoutStyle"/>
              <w:spacing w:after="0" w:line="240" w:lineRule="auto"/>
            </w:pPr>
          </w:p>
        </w:tc>
        <w:tc>
          <w:tcPr>
            <w:tcW w:w="10395" w:type="dxa"/>
          </w:tcPr>
          <w:p w14:paraId="3F8A327A" w14:textId="77777777" w:rsidR="00A37FFA" w:rsidRDefault="00A37FFA" w:rsidP="00A37FFA">
            <w:pPr>
              <w:pStyle w:val="EmptyCellLayoutStyle"/>
              <w:spacing w:after="0" w:line="240" w:lineRule="auto"/>
            </w:pPr>
          </w:p>
        </w:tc>
        <w:tc>
          <w:tcPr>
            <w:tcW w:w="149" w:type="dxa"/>
          </w:tcPr>
          <w:p w14:paraId="33BF50CE" w14:textId="77777777" w:rsidR="00A37FFA" w:rsidRDefault="00A37FFA" w:rsidP="00A37FFA">
            <w:pPr>
              <w:pStyle w:val="EmptyCellLayoutStyle"/>
              <w:spacing w:after="0" w:line="240" w:lineRule="auto"/>
            </w:pPr>
          </w:p>
        </w:tc>
      </w:tr>
      <w:tr w:rsidR="00A37FFA" w14:paraId="6B993BD1" w14:textId="77777777" w:rsidTr="00A37FFA">
        <w:tc>
          <w:tcPr>
            <w:tcW w:w="54" w:type="dxa"/>
          </w:tcPr>
          <w:p w14:paraId="06E643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51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02C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A24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05C7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7E1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DF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C9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3C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4EE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E2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4E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8A06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E67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C9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9AF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F2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9A5C1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9E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3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D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33A3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AF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DD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B3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196553" w14:textId="77777777" w:rsidR="00A37FFA" w:rsidRDefault="00A37FFA" w:rsidP="00A37FFA">
            <w:pPr>
              <w:spacing w:after="0" w:line="240" w:lineRule="auto"/>
            </w:pPr>
          </w:p>
        </w:tc>
        <w:tc>
          <w:tcPr>
            <w:tcW w:w="149" w:type="dxa"/>
          </w:tcPr>
          <w:p w14:paraId="3D511B83" w14:textId="77777777" w:rsidR="00A37FFA" w:rsidRDefault="00A37FFA" w:rsidP="00A37FFA">
            <w:pPr>
              <w:pStyle w:val="EmptyCellLayoutStyle"/>
              <w:spacing w:after="0" w:line="240" w:lineRule="auto"/>
            </w:pPr>
          </w:p>
        </w:tc>
      </w:tr>
      <w:tr w:rsidR="00A37FFA" w14:paraId="5BF1914F" w14:textId="77777777" w:rsidTr="00A37FFA">
        <w:trPr>
          <w:trHeight w:val="80"/>
        </w:trPr>
        <w:tc>
          <w:tcPr>
            <w:tcW w:w="54" w:type="dxa"/>
          </w:tcPr>
          <w:p w14:paraId="7098A8D9" w14:textId="77777777" w:rsidR="00A37FFA" w:rsidRDefault="00A37FFA" w:rsidP="00A37FFA">
            <w:pPr>
              <w:pStyle w:val="EmptyCellLayoutStyle"/>
              <w:spacing w:after="0" w:line="240" w:lineRule="auto"/>
            </w:pPr>
          </w:p>
        </w:tc>
        <w:tc>
          <w:tcPr>
            <w:tcW w:w="10395" w:type="dxa"/>
          </w:tcPr>
          <w:p w14:paraId="2B928AA3" w14:textId="77777777" w:rsidR="00A37FFA" w:rsidRDefault="00A37FFA" w:rsidP="00A37FFA">
            <w:pPr>
              <w:pStyle w:val="EmptyCellLayoutStyle"/>
              <w:spacing w:after="0" w:line="240" w:lineRule="auto"/>
            </w:pPr>
          </w:p>
        </w:tc>
        <w:tc>
          <w:tcPr>
            <w:tcW w:w="149" w:type="dxa"/>
          </w:tcPr>
          <w:p w14:paraId="2FDD6828" w14:textId="77777777" w:rsidR="00A37FFA" w:rsidRDefault="00A37FFA" w:rsidP="00A37FFA">
            <w:pPr>
              <w:pStyle w:val="EmptyCellLayoutStyle"/>
              <w:spacing w:after="0" w:line="240" w:lineRule="auto"/>
            </w:pPr>
          </w:p>
        </w:tc>
      </w:tr>
    </w:tbl>
    <w:p xmlns:w="http://schemas.openxmlformats.org/wordprocessingml/2006/main" w14:paraId="5D60682D" w14:textId="77777777" w:rsidR="00A37FFA" w:rsidRDefault="00A37FFA" w:rsidP="00A37FFA">
      <w:pPr>
        <w:spacing w:after="0" w:line="240" w:lineRule="auto"/>
      </w:pPr>
    </w:p>
    <w:p xmlns:w="http://schemas.openxmlformats.org/wordprocessingml/2006/main" w14:paraId="568976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写入的字节数</w:t>
      </w:r>
    </w:p>
    <w:p xmlns:w="http://schemas.openxmlformats.org/wordprocessingml/2006/main" w14:paraId="72919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写入的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DB470" w14:textId="77777777" w:rsidTr="00A37FFA">
        <w:trPr>
          <w:trHeight w:val="54"/>
        </w:trPr>
        <w:tc>
          <w:tcPr>
            <w:tcW w:w="54" w:type="dxa"/>
          </w:tcPr>
          <w:p w14:paraId="57355C16" w14:textId="77777777" w:rsidR="00A37FFA" w:rsidRDefault="00A37FFA" w:rsidP="00A37FFA">
            <w:pPr>
              <w:pStyle w:val="EmptyCellLayoutStyle"/>
              <w:spacing w:after="0" w:line="240" w:lineRule="auto"/>
            </w:pPr>
          </w:p>
        </w:tc>
        <w:tc>
          <w:tcPr>
            <w:tcW w:w="10395" w:type="dxa"/>
          </w:tcPr>
          <w:p w14:paraId="351AA8E9" w14:textId="77777777" w:rsidR="00A37FFA" w:rsidRDefault="00A37FFA" w:rsidP="00A37FFA">
            <w:pPr>
              <w:pStyle w:val="EmptyCellLayoutStyle"/>
              <w:spacing w:after="0" w:line="240" w:lineRule="auto"/>
            </w:pPr>
          </w:p>
        </w:tc>
        <w:tc>
          <w:tcPr>
            <w:tcW w:w="149" w:type="dxa"/>
          </w:tcPr>
          <w:p w14:paraId="5ACEC238" w14:textId="77777777" w:rsidR="00A37FFA" w:rsidRDefault="00A37FFA" w:rsidP="00A37FFA">
            <w:pPr>
              <w:pStyle w:val="EmptyCellLayoutStyle"/>
              <w:spacing w:after="0" w:line="240" w:lineRule="auto"/>
            </w:pPr>
          </w:p>
        </w:tc>
      </w:tr>
      <w:tr w:rsidR="00A37FFA" w14:paraId="03ACE531" w14:textId="77777777" w:rsidTr="00A37FFA">
        <w:tc>
          <w:tcPr>
            <w:tcW w:w="54" w:type="dxa"/>
          </w:tcPr>
          <w:p w14:paraId="47FFFB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7AEB3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2E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BE2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885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B43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DA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70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56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0D9F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91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69D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F82E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6386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8F0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1C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E3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1616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FF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7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9E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1B18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E1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CA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A53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844E5C" w14:textId="77777777" w:rsidR="00A37FFA" w:rsidRDefault="00A37FFA" w:rsidP="00A37FFA">
            <w:pPr>
              <w:spacing w:after="0" w:line="240" w:lineRule="auto"/>
            </w:pPr>
          </w:p>
        </w:tc>
        <w:tc>
          <w:tcPr>
            <w:tcW w:w="149" w:type="dxa"/>
          </w:tcPr>
          <w:p w14:paraId="3CBEED93" w14:textId="77777777" w:rsidR="00A37FFA" w:rsidRDefault="00A37FFA" w:rsidP="00A37FFA">
            <w:pPr>
              <w:pStyle w:val="EmptyCellLayoutStyle"/>
              <w:spacing w:after="0" w:line="240" w:lineRule="auto"/>
            </w:pPr>
          </w:p>
        </w:tc>
      </w:tr>
      <w:tr w:rsidR="00A37FFA" w14:paraId="296F26A1" w14:textId="77777777" w:rsidTr="00A37FFA">
        <w:trPr>
          <w:trHeight w:val="80"/>
        </w:trPr>
        <w:tc>
          <w:tcPr>
            <w:tcW w:w="54" w:type="dxa"/>
          </w:tcPr>
          <w:p w14:paraId="1AE1328A" w14:textId="77777777" w:rsidR="00A37FFA" w:rsidRDefault="00A37FFA" w:rsidP="00A37FFA">
            <w:pPr>
              <w:pStyle w:val="EmptyCellLayoutStyle"/>
              <w:spacing w:after="0" w:line="240" w:lineRule="auto"/>
            </w:pPr>
          </w:p>
        </w:tc>
        <w:tc>
          <w:tcPr>
            <w:tcW w:w="10395" w:type="dxa"/>
          </w:tcPr>
          <w:p w14:paraId="4C5C9247" w14:textId="77777777" w:rsidR="00A37FFA" w:rsidRDefault="00A37FFA" w:rsidP="00A37FFA">
            <w:pPr>
              <w:pStyle w:val="EmptyCellLayoutStyle"/>
              <w:spacing w:after="0" w:line="240" w:lineRule="auto"/>
            </w:pPr>
          </w:p>
        </w:tc>
        <w:tc>
          <w:tcPr>
            <w:tcW w:w="149" w:type="dxa"/>
          </w:tcPr>
          <w:p w14:paraId="166485D6" w14:textId="77777777" w:rsidR="00A37FFA" w:rsidRDefault="00A37FFA" w:rsidP="00A37FFA">
            <w:pPr>
              <w:pStyle w:val="EmptyCellLayoutStyle"/>
              <w:spacing w:after="0" w:line="240" w:lineRule="auto"/>
            </w:pPr>
          </w:p>
        </w:tc>
      </w:tr>
    </w:tbl>
    <w:p xmlns:w="http://schemas.openxmlformats.org/wordprocessingml/2006/main" w14:paraId="2829B7B2" w14:textId="77777777" w:rsidR="00A37FFA" w:rsidRDefault="00A37FFA" w:rsidP="00A37FFA">
      <w:pPr>
        <w:spacing w:after="0" w:line="240" w:lineRule="auto"/>
      </w:pPr>
    </w:p>
    <w:p xmlns:w="http://schemas.openxmlformats.org/wordprocessingml/2006/main" w14:paraId="6378EC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总字节数</w:t>
      </w:r>
    </w:p>
    <w:p xmlns:w="http://schemas.openxmlformats.org/wordprocessingml/2006/main" w14:paraId="31250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每秒总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541607" w14:textId="77777777" w:rsidTr="00A37FFA">
        <w:trPr>
          <w:trHeight w:val="54"/>
        </w:trPr>
        <w:tc>
          <w:tcPr>
            <w:tcW w:w="54" w:type="dxa"/>
          </w:tcPr>
          <w:p w14:paraId="748E3839" w14:textId="77777777" w:rsidR="00A37FFA" w:rsidRDefault="00A37FFA" w:rsidP="00A37FFA">
            <w:pPr>
              <w:pStyle w:val="EmptyCellLayoutStyle"/>
              <w:spacing w:after="0" w:line="240" w:lineRule="auto"/>
            </w:pPr>
          </w:p>
        </w:tc>
        <w:tc>
          <w:tcPr>
            <w:tcW w:w="10395" w:type="dxa"/>
          </w:tcPr>
          <w:p w14:paraId="0F0FE35D" w14:textId="77777777" w:rsidR="00A37FFA" w:rsidRDefault="00A37FFA" w:rsidP="00A37FFA">
            <w:pPr>
              <w:pStyle w:val="EmptyCellLayoutStyle"/>
              <w:spacing w:after="0" w:line="240" w:lineRule="auto"/>
            </w:pPr>
          </w:p>
        </w:tc>
        <w:tc>
          <w:tcPr>
            <w:tcW w:w="149" w:type="dxa"/>
          </w:tcPr>
          <w:p w14:paraId="6F92159D" w14:textId="77777777" w:rsidR="00A37FFA" w:rsidRDefault="00A37FFA" w:rsidP="00A37FFA">
            <w:pPr>
              <w:pStyle w:val="EmptyCellLayoutStyle"/>
              <w:spacing w:after="0" w:line="240" w:lineRule="auto"/>
            </w:pPr>
          </w:p>
        </w:tc>
      </w:tr>
      <w:tr w:rsidR="00A37FFA" w14:paraId="6BA79D99" w14:textId="77777777" w:rsidTr="00A37FFA">
        <w:tc>
          <w:tcPr>
            <w:tcW w:w="54" w:type="dxa"/>
          </w:tcPr>
          <w:p w14:paraId="7EDDFD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CC352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49AA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88B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304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FF9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3C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2D7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EE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7A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39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03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E09C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E1B6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3C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98C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141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FF5CE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83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0A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47E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BF8F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10B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48F9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C2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F5A21A" w14:textId="77777777" w:rsidR="00A37FFA" w:rsidRDefault="00A37FFA" w:rsidP="00A37FFA">
            <w:pPr>
              <w:spacing w:after="0" w:line="240" w:lineRule="auto"/>
            </w:pPr>
          </w:p>
        </w:tc>
        <w:tc>
          <w:tcPr>
            <w:tcW w:w="149" w:type="dxa"/>
          </w:tcPr>
          <w:p w14:paraId="71588307" w14:textId="77777777" w:rsidR="00A37FFA" w:rsidRDefault="00A37FFA" w:rsidP="00A37FFA">
            <w:pPr>
              <w:pStyle w:val="EmptyCellLayoutStyle"/>
              <w:spacing w:after="0" w:line="240" w:lineRule="auto"/>
            </w:pPr>
          </w:p>
        </w:tc>
      </w:tr>
      <w:tr w:rsidR="00A37FFA" w14:paraId="08809479" w14:textId="77777777" w:rsidTr="00A37FFA">
        <w:trPr>
          <w:trHeight w:val="80"/>
        </w:trPr>
        <w:tc>
          <w:tcPr>
            <w:tcW w:w="54" w:type="dxa"/>
          </w:tcPr>
          <w:p w14:paraId="1855F2BE" w14:textId="77777777" w:rsidR="00A37FFA" w:rsidRDefault="00A37FFA" w:rsidP="00A37FFA">
            <w:pPr>
              <w:pStyle w:val="EmptyCellLayoutStyle"/>
              <w:spacing w:after="0" w:line="240" w:lineRule="auto"/>
            </w:pPr>
          </w:p>
        </w:tc>
        <w:tc>
          <w:tcPr>
            <w:tcW w:w="10395" w:type="dxa"/>
          </w:tcPr>
          <w:p w14:paraId="344E15C0" w14:textId="77777777" w:rsidR="00A37FFA" w:rsidRDefault="00A37FFA" w:rsidP="00A37FFA">
            <w:pPr>
              <w:pStyle w:val="EmptyCellLayoutStyle"/>
              <w:spacing w:after="0" w:line="240" w:lineRule="auto"/>
            </w:pPr>
          </w:p>
        </w:tc>
        <w:tc>
          <w:tcPr>
            <w:tcW w:w="149" w:type="dxa"/>
          </w:tcPr>
          <w:p w14:paraId="32A53F77" w14:textId="77777777" w:rsidR="00A37FFA" w:rsidRDefault="00A37FFA" w:rsidP="00A37FFA">
            <w:pPr>
              <w:pStyle w:val="EmptyCellLayoutStyle"/>
              <w:spacing w:after="0" w:line="240" w:lineRule="auto"/>
            </w:pPr>
          </w:p>
        </w:tc>
      </w:tr>
    </w:tbl>
    <w:p xmlns:w="http://schemas.openxmlformats.org/wordprocessingml/2006/main" w14:paraId="47CC8A13" w14:textId="77777777" w:rsidR="00A37FFA" w:rsidRDefault="00A37FFA" w:rsidP="00A37FFA">
      <w:pPr>
        <w:spacing w:after="0" w:line="240" w:lineRule="auto"/>
      </w:pPr>
    </w:p>
    <w:p xmlns:w="http://schemas.openxmlformats.org/wordprocessingml/2006/main" w14:paraId="0CD9C38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3 消息数</w:t>
      </w:r>
    </w:p>
    <w:p xmlns:w="http://schemas.openxmlformats.org/wordprocessingml/2006/main" w14:paraId="192E2C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3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85546D" w14:textId="77777777" w:rsidTr="00A37FFA">
        <w:trPr>
          <w:trHeight w:val="54"/>
        </w:trPr>
        <w:tc>
          <w:tcPr>
            <w:tcW w:w="54" w:type="dxa"/>
          </w:tcPr>
          <w:p w14:paraId="1B6BB934" w14:textId="77777777" w:rsidR="00A37FFA" w:rsidRDefault="00A37FFA" w:rsidP="00A37FFA">
            <w:pPr>
              <w:pStyle w:val="EmptyCellLayoutStyle"/>
              <w:spacing w:after="0" w:line="240" w:lineRule="auto"/>
            </w:pPr>
          </w:p>
        </w:tc>
        <w:tc>
          <w:tcPr>
            <w:tcW w:w="10395" w:type="dxa"/>
          </w:tcPr>
          <w:p w14:paraId="0EACC4AE" w14:textId="77777777" w:rsidR="00A37FFA" w:rsidRDefault="00A37FFA" w:rsidP="00A37FFA">
            <w:pPr>
              <w:pStyle w:val="EmptyCellLayoutStyle"/>
              <w:spacing w:after="0" w:line="240" w:lineRule="auto"/>
            </w:pPr>
          </w:p>
        </w:tc>
        <w:tc>
          <w:tcPr>
            <w:tcW w:w="149" w:type="dxa"/>
          </w:tcPr>
          <w:p w14:paraId="1501F0F3" w14:textId="77777777" w:rsidR="00A37FFA" w:rsidRDefault="00A37FFA" w:rsidP="00A37FFA">
            <w:pPr>
              <w:pStyle w:val="EmptyCellLayoutStyle"/>
              <w:spacing w:after="0" w:line="240" w:lineRule="auto"/>
            </w:pPr>
          </w:p>
        </w:tc>
      </w:tr>
      <w:tr w:rsidR="00A37FFA" w14:paraId="144E0770" w14:textId="77777777" w:rsidTr="00A37FFA">
        <w:tc>
          <w:tcPr>
            <w:tcW w:w="54" w:type="dxa"/>
          </w:tcPr>
          <w:p w14:paraId="44048B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9CCF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FE6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16A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FC50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3B3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6A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D8B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13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D98E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7F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EF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4067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E2AD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81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6E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32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50DA1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A9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3F0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5D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2E81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0A2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9D9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A5C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333F1F" w14:textId="77777777" w:rsidR="00A37FFA" w:rsidRDefault="00A37FFA" w:rsidP="00A37FFA">
            <w:pPr>
              <w:spacing w:after="0" w:line="240" w:lineRule="auto"/>
            </w:pPr>
          </w:p>
        </w:tc>
        <w:tc>
          <w:tcPr>
            <w:tcW w:w="149" w:type="dxa"/>
          </w:tcPr>
          <w:p w14:paraId="0E0942A2" w14:textId="77777777" w:rsidR="00A37FFA" w:rsidRDefault="00A37FFA" w:rsidP="00A37FFA">
            <w:pPr>
              <w:pStyle w:val="EmptyCellLayoutStyle"/>
              <w:spacing w:after="0" w:line="240" w:lineRule="auto"/>
            </w:pPr>
          </w:p>
        </w:tc>
      </w:tr>
      <w:tr w:rsidR="00A37FFA" w14:paraId="3FFD1A5F" w14:textId="77777777" w:rsidTr="00A37FFA">
        <w:trPr>
          <w:trHeight w:val="80"/>
        </w:trPr>
        <w:tc>
          <w:tcPr>
            <w:tcW w:w="54" w:type="dxa"/>
          </w:tcPr>
          <w:p w14:paraId="10800B36" w14:textId="77777777" w:rsidR="00A37FFA" w:rsidRDefault="00A37FFA" w:rsidP="00A37FFA">
            <w:pPr>
              <w:pStyle w:val="EmptyCellLayoutStyle"/>
              <w:spacing w:after="0" w:line="240" w:lineRule="auto"/>
            </w:pPr>
          </w:p>
        </w:tc>
        <w:tc>
          <w:tcPr>
            <w:tcW w:w="10395" w:type="dxa"/>
          </w:tcPr>
          <w:p w14:paraId="1B3AE0F3" w14:textId="77777777" w:rsidR="00A37FFA" w:rsidRDefault="00A37FFA" w:rsidP="00A37FFA">
            <w:pPr>
              <w:pStyle w:val="EmptyCellLayoutStyle"/>
              <w:spacing w:after="0" w:line="240" w:lineRule="auto"/>
            </w:pPr>
          </w:p>
        </w:tc>
        <w:tc>
          <w:tcPr>
            <w:tcW w:w="149" w:type="dxa"/>
          </w:tcPr>
          <w:p w14:paraId="3CD484F2" w14:textId="77777777" w:rsidR="00A37FFA" w:rsidRDefault="00A37FFA" w:rsidP="00A37FFA">
            <w:pPr>
              <w:pStyle w:val="EmptyCellLayoutStyle"/>
              <w:spacing w:after="0" w:line="240" w:lineRule="auto"/>
            </w:pPr>
          </w:p>
        </w:tc>
      </w:tr>
    </w:tbl>
    <w:p xmlns:w="http://schemas.openxmlformats.org/wordprocessingml/2006/main" w14:paraId="6BE97BE9" w14:textId="77777777" w:rsidR="00A37FFA" w:rsidRDefault="00A37FFA" w:rsidP="00A37FFA">
      <w:pPr>
        <w:spacing w:after="0" w:line="240" w:lineRule="auto"/>
      </w:pPr>
    </w:p>
    <w:p xmlns:w="http://schemas.openxmlformats.org/wordprocessingml/2006/main" w14:paraId="77438B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挂起的转发消息数</w:t>
      </w:r>
    </w:p>
    <w:p xmlns:w="http://schemas.openxmlformats.org/wordprocessingml/2006/main" w14:paraId="75586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挂起的转发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4A997D" w14:textId="77777777" w:rsidTr="00A37FFA">
        <w:trPr>
          <w:trHeight w:val="54"/>
        </w:trPr>
        <w:tc>
          <w:tcPr>
            <w:tcW w:w="54" w:type="dxa"/>
          </w:tcPr>
          <w:p w14:paraId="5AF533C6" w14:textId="77777777" w:rsidR="00A37FFA" w:rsidRDefault="00A37FFA" w:rsidP="00A37FFA">
            <w:pPr>
              <w:pStyle w:val="EmptyCellLayoutStyle"/>
              <w:spacing w:after="0" w:line="240" w:lineRule="auto"/>
            </w:pPr>
          </w:p>
        </w:tc>
        <w:tc>
          <w:tcPr>
            <w:tcW w:w="10395" w:type="dxa"/>
          </w:tcPr>
          <w:p w14:paraId="0BD00EDF" w14:textId="77777777" w:rsidR="00A37FFA" w:rsidRDefault="00A37FFA" w:rsidP="00A37FFA">
            <w:pPr>
              <w:pStyle w:val="EmptyCellLayoutStyle"/>
              <w:spacing w:after="0" w:line="240" w:lineRule="auto"/>
            </w:pPr>
          </w:p>
        </w:tc>
        <w:tc>
          <w:tcPr>
            <w:tcW w:w="149" w:type="dxa"/>
          </w:tcPr>
          <w:p w14:paraId="47D72F9E" w14:textId="77777777" w:rsidR="00A37FFA" w:rsidRDefault="00A37FFA" w:rsidP="00A37FFA">
            <w:pPr>
              <w:pStyle w:val="EmptyCellLayoutStyle"/>
              <w:spacing w:after="0" w:line="240" w:lineRule="auto"/>
            </w:pPr>
          </w:p>
        </w:tc>
      </w:tr>
      <w:tr w:rsidR="00A37FFA" w14:paraId="7D76FFB1" w14:textId="77777777" w:rsidTr="00A37FFA">
        <w:tc>
          <w:tcPr>
            <w:tcW w:w="54" w:type="dxa"/>
          </w:tcPr>
          <w:p w14:paraId="39EF292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B28EE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98C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6DC4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25B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E8D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F26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AE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D4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EB65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AFA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42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F2AD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619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7D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12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2F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8017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54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8D5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D9F2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404E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0D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D53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2E7DE7" w14:textId="77777777" w:rsidR="00A37FFA" w:rsidRDefault="00A37FFA" w:rsidP="00A37FFA">
            <w:pPr>
              <w:spacing w:after="0" w:line="240" w:lineRule="auto"/>
            </w:pPr>
          </w:p>
        </w:tc>
        <w:tc>
          <w:tcPr>
            <w:tcW w:w="149" w:type="dxa"/>
          </w:tcPr>
          <w:p w14:paraId="5DA0D0CC" w14:textId="77777777" w:rsidR="00A37FFA" w:rsidRDefault="00A37FFA" w:rsidP="00A37FFA">
            <w:pPr>
              <w:pStyle w:val="EmptyCellLayoutStyle"/>
              <w:spacing w:after="0" w:line="240" w:lineRule="auto"/>
            </w:pPr>
          </w:p>
        </w:tc>
      </w:tr>
      <w:tr w:rsidR="00A37FFA" w14:paraId="7920D5AE" w14:textId="77777777" w:rsidTr="00A37FFA">
        <w:trPr>
          <w:trHeight w:val="80"/>
        </w:trPr>
        <w:tc>
          <w:tcPr>
            <w:tcW w:w="54" w:type="dxa"/>
          </w:tcPr>
          <w:p w14:paraId="593C247B" w14:textId="77777777" w:rsidR="00A37FFA" w:rsidRDefault="00A37FFA" w:rsidP="00A37FFA">
            <w:pPr>
              <w:pStyle w:val="EmptyCellLayoutStyle"/>
              <w:spacing w:after="0" w:line="240" w:lineRule="auto"/>
            </w:pPr>
          </w:p>
        </w:tc>
        <w:tc>
          <w:tcPr>
            <w:tcW w:w="10395" w:type="dxa"/>
          </w:tcPr>
          <w:p w14:paraId="73507432" w14:textId="77777777" w:rsidR="00A37FFA" w:rsidRDefault="00A37FFA" w:rsidP="00A37FFA">
            <w:pPr>
              <w:pStyle w:val="EmptyCellLayoutStyle"/>
              <w:spacing w:after="0" w:line="240" w:lineRule="auto"/>
            </w:pPr>
          </w:p>
        </w:tc>
        <w:tc>
          <w:tcPr>
            <w:tcW w:w="149" w:type="dxa"/>
          </w:tcPr>
          <w:p w14:paraId="7086A97B" w14:textId="77777777" w:rsidR="00A37FFA" w:rsidRDefault="00A37FFA" w:rsidP="00A37FFA">
            <w:pPr>
              <w:pStyle w:val="EmptyCellLayoutStyle"/>
              <w:spacing w:after="0" w:line="240" w:lineRule="auto"/>
            </w:pPr>
          </w:p>
        </w:tc>
      </w:tr>
    </w:tbl>
    <w:p xmlns:w="http://schemas.openxmlformats.org/wordprocessingml/2006/main" w14:paraId="7BB27A1B" w14:textId="77777777" w:rsidR="00A37FFA" w:rsidRDefault="00A37FFA" w:rsidP="00A37FFA">
      <w:pPr>
        <w:spacing w:after="0" w:line="240" w:lineRule="auto"/>
      </w:pPr>
    </w:p>
    <w:p xmlns:w="http://schemas.openxmlformats.org/wordprocessingml/2006/main" w14:paraId="09034E6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扫描中接触的行数/秒</w:t>
      </w:r>
    </w:p>
    <w:p xmlns:w="http://schemas.openxmlformats.org/wordprocessingml/2006/main" w14:paraId="5EE48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扫描中接触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1B8C7C" w14:textId="77777777" w:rsidTr="00A37FFA">
        <w:trPr>
          <w:trHeight w:val="54"/>
        </w:trPr>
        <w:tc>
          <w:tcPr>
            <w:tcW w:w="54" w:type="dxa"/>
          </w:tcPr>
          <w:p w14:paraId="7FEB6AD7" w14:textId="77777777" w:rsidR="00A37FFA" w:rsidRDefault="00A37FFA" w:rsidP="00A37FFA">
            <w:pPr>
              <w:pStyle w:val="EmptyCellLayoutStyle"/>
              <w:spacing w:after="0" w:line="240" w:lineRule="auto"/>
            </w:pPr>
          </w:p>
        </w:tc>
        <w:tc>
          <w:tcPr>
            <w:tcW w:w="10395" w:type="dxa"/>
          </w:tcPr>
          <w:p w14:paraId="056EA961" w14:textId="77777777" w:rsidR="00A37FFA" w:rsidRDefault="00A37FFA" w:rsidP="00A37FFA">
            <w:pPr>
              <w:pStyle w:val="EmptyCellLayoutStyle"/>
              <w:spacing w:after="0" w:line="240" w:lineRule="auto"/>
            </w:pPr>
          </w:p>
        </w:tc>
        <w:tc>
          <w:tcPr>
            <w:tcW w:w="149" w:type="dxa"/>
          </w:tcPr>
          <w:p w14:paraId="016497AE" w14:textId="77777777" w:rsidR="00A37FFA" w:rsidRDefault="00A37FFA" w:rsidP="00A37FFA">
            <w:pPr>
              <w:pStyle w:val="EmptyCellLayoutStyle"/>
              <w:spacing w:after="0" w:line="240" w:lineRule="auto"/>
            </w:pPr>
          </w:p>
        </w:tc>
      </w:tr>
      <w:tr w:rsidR="00A37FFA" w14:paraId="132B0833" w14:textId="77777777" w:rsidTr="00A37FFA">
        <w:tc>
          <w:tcPr>
            <w:tcW w:w="54" w:type="dxa"/>
          </w:tcPr>
          <w:p w14:paraId="3AE933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60D0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E6C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576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A18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B57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6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64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40F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8AB3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AA5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D2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441B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7A9C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86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8FE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C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6B3F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10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1E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614C4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2AB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ED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FB4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B7D586" w14:textId="77777777" w:rsidR="00A37FFA" w:rsidRDefault="00A37FFA" w:rsidP="00A37FFA">
            <w:pPr>
              <w:spacing w:after="0" w:line="240" w:lineRule="auto"/>
            </w:pPr>
          </w:p>
        </w:tc>
        <w:tc>
          <w:tcPr>
            <w:tcW w:w="149" w:type="dxa"/>
          </w:tcPr>
          <w:p w14:paraId="4F87433B" w14:textId="77777777" w:rsidR="00A37FFA" w:rsidRDefault="00A37FFA" w:rsidP="00A37FFA">
            <w:pPr>
              <w:pStyle w:val="EmptyCellLayoutStyle"/>
              <w:spacing w:after="0" w:line="240" w:lineRule="auto"/>
            </w:pPr>
          </w:p>
        </w:tc>
      </w:tr>
      <w:tr w:rsidR="00A37FFA" w14:paraId="4BE9627A" w14:textId="77777777" w:rsidTr="00A37FFA">
        <w:trPr>
          <w:trHeight w:val="80"/>
        </w:trPr>
        <w:tc>
          <w:tcPr>
            <w:tcW w:w="54" w:type="dxa"/>
          </w:tcPr>
          <w:p w14:paraId="74E6573A" w14:textId="77777777" w:rsidR="00A37FFA" w:rsidRDefault="00A37FFA" w:rsidP="00A37FFA">
            <w:pPr>
              <w:pStyle w:val="EmptyCellLayoutStyle"/>
              <w:spacing w:after="0" w:line="240" w:lineRule="auto"/>
            </w:pPr>
          </w:p>
        </w:tc>
        <w:tc>
          <w:tcPr>
            <w:tcW w:w="10395" w:type="dxa"/>
          </w:tcPr>
          <w:p w14:paraId="43AD4FF2" w14:textId="77777777" w:rsidR="00A37FFA" w:rsidRDefault="00A37FFA" w:rsidP="00A37FFA">
            <w:pPr>
              <w:pStyle w:val="EmptyCellLayoutStyle"/>
              <w:spacing w:after="0" w:line="240" w:lineRule="auto"/>
            </w:pPr>
          </w:p>
        </w:tc>
        <w:tc>
          <w:tcPr>
            <w:tcW w:w="149" w:type="dxa"/>
          </w:tcPr>
          <w:p w14:paraId="6AE0C4C3" w14:textId="77777777" w:rsidR="00A37FFA" w:rsidRDefault="00A37FFA" w:rsidP="00A37FFA">
            <w:pPr>
              <w:pStyle w:val="EmptyCellLayoutStyle"/>
              <w:spacing w:after="0" w:line="240" w:lineRule="auto"/>
            </w:pPr>
          </w:p>
        </w:tc>
      </w:tr>
    </w:tbl>
    <w:p xmlns:w="http://schemas.openxmlformats.org/wordprocessingml/2006/main" w14:paraId="5373C30D" w14:textId="77777777" w:rsidR="00A37FFA" w:rsidRDefault="00A37FFA" w:rsidP="00A37FFA">
      <w:pPr>
        <w:spacing w:after="0" w:line="240" w:lineRule="auto"/>
      </w:pPr>
    </w:p>
    <w:p xmlns:w="http://schemas.openxmlformats.org/wordprocessingml/2006/main" w14:paraId="1B0EB6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SQL RECEIVE 总数</w:t>
      </w:r>
    </w:p>
    <w:p xmlns:w="http://schemas.openxmlformats.org/wordprocessingml/2006/main" w14:paraId="1E829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SQL RECEIVE 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C3C677" w14:textId="77777777" w:rsidTr="00A37FFA">
        <w:trPr>
          <w:trHeight w:val="54"/>
        </w:trPr>
        <w:tc>
          <w:tcPr>
            <w:tcW w:w="54" w:type="dxa"/>
          </w:tcPr>
          <w:p w14:paraId="13A7C30F" w14:textId="77777777" w:rsidR="00A37FFA" w:rsidRDefault="00A37FFA" w:rsidP="00A37FFA">
            <w:pPr>
              <w:pStyle w:val="EmptyCellLayoutStyle"/>
              <w:spacing w:after="0" w:line="240" w:lineRule="auto"/>
            </w:pPr>
          </w:p>
        </w:tc>
        <w:tc>
          <w:tcPr>
            <w:tcW w:w="10395" w:type="dxa"/>
          </w:tcPr>
          <w:p w14:paraId="25F2D11F" w14:textId="77777777" w:rsidR="00A37FFA" w:rsidRDefault="00A37FFA" w:rsidP="00A37FFA">
            <w:pPr>
              <w:pStyle w:val="EmptyCellLayoutStyle"/>
              <w:spacing w:after="0" w:line="240" w:lineRule="auto"/>
            </w:pPr>
          </w:p>
        </w:tc>
        <w:tc>
          <w:tcPr>
            <w:tcW w:w="149" w:type="dxa"/>
          </w:tcPr>
          <w:p w14:paraId="6F4D4E5A" w14:textId="77777777" w:rsidR="00A37FFA" w:rsidRDefault="00A37FFA" w:rsidP="00A37FFA">
            <w:pPr>
              <w:pStyle w:val="EmptyCellLayoutStyle"/>
              <w:spacing w:after="0" w:line="240" w:lineRule="auto"/>
            </w:pPr>
          </w:p>
        </w:tc>
      </w:tr>
      <w:tr w:rsidR="00A37FFA" w14:paraId="0138C65D" w14:textId="77777777" w:rsidTr="00A37FFA">
        <w:tc>
          <w:tcPr>
            <w:tcW w:w="54" w:type="dxa"/>
          </w:tcPr>
          <w:p w14:paraId="08A16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B2C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3D27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072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CEAF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300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D2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013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D2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5B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B9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06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5CD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5989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DC2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6DD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15B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1649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C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D6D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048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91AC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B0C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9C6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83B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29FE668" w14:textId="77777777" w:rsidR="00A37FFA" w:rsidRDefault="00A37FFA" w:rsidP="00A37FFA">
            <w:pPr>
              <w:spacing w:after="0" w:line="240" w:lineRule="auto"/>
            </w:pPr>
          </w:p>
        </w:tc>
        <w:tc>
          <w:tcPr>
            <w:tcW w:w="149" w:type="dxa"/>
          </w:tcPr>
          <w:p w14:paraId="6B56EFC2" w14:textId="77777777" w:rsidR="00A37FFA" w:rsidRDefault="00A37FFA" w:rsidP="00A37FFA">
            <w:pPr>
              <w:pStyle w:val="EmptyCellLayoutStyle"/>
              <w:spacing w:after="0" w:line="240" w:lineRule="auto"/>
            </w:pPr>
          </w:p>
        </w:tc>
      </w:tr>
      <w:tr w:rsidR="00A37FFA" w14:paraId="135827CE" w14:textId="77777777" w:rsidTr="00A37FFA">
        <w:trPr>
          <w:trHeight w:val="80"/>
        </w:trPr>
        <w:tc>
          <w:tcPr>
            <w:tcW w:w="54" w:type="dxa"/>
          </w:tcPr>
          <w:p w14:paraId="7A1E8C03" w14:textId="77777777" w:rsidR="00A37FFA" w:rsidRDefault="00A37FFA" w:rsidP="00A37FFA">
            <w:pPr>
              <w:pStyle w:val="EmptyCellLayoutStyle"/>
              <w:spacing w:after="0" w:line="240" w:lineRule="auto"/>
            </w:pPr>
          </w:p>
        </w:tc>
        <w:tc>
          <w:tcPr>
            <w:tcW w:w="10395" w:type="dxa"/>
          </w:tcPr>
          <w:p w14:paraId="00EE5212" w14:textId="77777777" w:rsidR="00A37FFA" w:rsidRDefault="00A37FFA" w:rsidP="00A37FFA">
            <w:pPr>
              <w:pStyle w:val="EmptyCellLayoutStyle"/>
              <w:spacing w:after="0" w:line="240" w:lineRule="auto"/>
            </w:pPr>
          </w:p>
        </w:tc>
        <w:tc>
          <w:tcPr>
            <w:tcW w:w="149" w:type="dxa"/>
          </w:tcPr>
          <w:p w14:paraId="51CF28AC" w14:textId="77777777" w:rsidR="00A37FFA" w:rsidRDefault="00A37FFA" w:rsidP="00A37FFA">
            <w:pPr>
              <w:pStyle w:val="EmptyCellLayoutStyle"/>
              <w:spacing w:after="0" w:line="240" w:lineRule="auto"/>
            </w:pPr>
          </w:p>
        </w:tc>
      </w:tr>
    </w:tbl>
    <w:p xmlns:w="http://schemas.openxmlformats.org/wordprocessingml/2006/main" w14:paraId="37FBB632" w14:textId="77777777" w:rsidR="00A37FFA" w:rsidRDefault="00A37FFA" w:rsidP="00A37FFA">
      <w:pPr>
        <w:spacing w:after="0" w:line="240" w:lineRule="auto"/>
      </w:pPr>
    </w:p>
    <w:p xmlns:w="http://schemas.openxmlformats.org/wordprocessingml/2006/main" w14:paraId="4E8964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消息片段数</w:t>
      </w:r>
    </w:p>
    <w:p xmlns:w="http://schemas.openxmlformats.org/wordprocessingml/2006/main" w14:paraId="07CEF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163676" w14:textId="77777777" w:rsidTr="00A37FFA">
        <w:trPr>
          <w:trHeight w:val="54"/>
        </w:trPr>
        <w:tc>
          <w:tcPr>
            <w:tcW w:w="54" w:type="dxa"/>
          </w:tcPr>
          <w:p w14:paraId="299CAAE7" w14:textId="77777777" w:rsidR="00A37FFA" w:rsidRDefault="00A37FFA" w:rsidP="00A37FFA">
            <w:pPr>
              <w:pStyle w:val="EmptyCellLayoutStyle"/>
              <w:spacing w:after="0" w:line="240" w:lineRule="auto"/>
            </w:pPr>
          </w:p>
        </w:tc>
        <w:tc>
          <w:tcPr>
            <w:tcW w:w="10395" w:type="dxa"/>
          </w:tcPr>
          <w:p w14:paraId="7A5520F4" w14:textId="77777777" w:rsidR="00A37FFA" w:rsidRDefault="00A37FFA" w:rsidP="00A37FFA">
            <w:pPr>
              <w:pStyle w:val="EmptyCellLayoutStyle"/>
              <w:spacing w:after="0" w:line="240" w:lineRule="auto"/>
            </w:pPr>
          </w:p>
        </w:tc>
        <w:tc>
          <w:tcPr>
            <w:tcW w:w="149" w:type="dxa"/>
          </w:tcPr>
          <w:p w14:paraId="2EDE23F5" w14:textId="77777777" w:rsidR="00A37FFA" w:rsidRDefault="00A37FFA" w:rsidP="00A37FFA">
            <w:pPr>
              <w:pStyle w:val="EmptyCellLayoutStyle"/>
              <w:spacing w:after="0" w:line="240" w:lineRule="auto"/>
            </w:pPr>
          </w:p>
        </w:tc>
      </w:tr>
      <w:tr w:rsidR="00A37FFA" w14:paraId="57209AEA" w14:textId="77777777" w:rsidTr="00A37FFA">
        <w:tc>
          <w:tcPr>
            <w:tcW w:w="54" w:type="dxa"/>
          </w:tcPr>
          <w:p w14:paraId="3E34192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E275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B576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CB3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9B0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BE5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68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B0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3F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051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0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575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71C4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E8916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4C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E4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E21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8B81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D9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F9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F1C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4176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9E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14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7179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673D55" w14:textId="77777777" w:rsidR="00A37FFA" w:rsidRDefault="00A37FFA" w:rsidP="00A37FFA">
            <w:pPr>
              <w:spacing w:after="0" w:line="240" w:lineRule="auto"/>
            </w:pPr>
          </w:p>
        </w:tc>
        <w:tc>
          <w:tcPr>
            <w:tcW w:w="149" w:type="dxa"/>
          </w:tcPr>
          <w:p w14:paraId="04A8B47C" w14:textId="77777777" w:rsidR="00A37FFA" w:rsidRDefault="00A37FFA" w:rsidP="00A37FFA">
            <w:pPr>
              <w:pStyle w:val="EmptyCellLayoutStyle"/>
              <w:spacing w:after="0" w:line="240" w:lineRule="auto"/>
            </w:pPr>
          </w:p>
        </w:tc>
      </w:tr>
      <w:tr w:rsidR="00A37FFA" w14:paraId="35855E75" w14:textId="77777777" w:rsidTr="00A37FFA">
        <w:trPr>
          <w:trHeight w:val="80"/>
        </w:trPr>
        <w:tc>
          <w:tcPr>
            <w:tcW w:w="54" w:type="dxa"/>
          </w:tcPr>
          <w:p w14:paraId="18E3E0BF" w14:textId="77777777" w:rsidR="00A37FFA" w:rsidRDefault="00A37FFA" w:rsidP="00A37FFA">
            <w:pPr>
              <w:pStyle w:val="EmptyCellLayoutStyle"/>
              <w:spacing w:after="0" w:line="240" w:lineRule="auto"/>
            </w:pPr>
          </w:p>
        </w:tc>
        <w:tc>
          <w:tcPr>
            <w:tcW w:w="10395" w:type="dxa"/>
          </w:tcPr>
          <w:p w14:paraId="7931BBC7" w14:textId="77777777" w:rsidR="00A37FFA" w:rsidRDefault="00A37FFA" w:rsidP="00A37FFA">
            <w:pPr>
              <w:pStyle w:val="EmptyCellLayoutStyle"/>
              <w:spacing w:after="0" w:line="240" w:lineRule="auto"/>
            </w:pPr>
          </w:p>
        </w:tc>
        <w:tc>
          <w:tcPr>
            <w:tcW w:w="149" w:type="dxa"/>
          </w:tcPr>
          <w:p w14:paraId="03FDAA92" w14:textId="77777777" w:rsidR="00A37FFA" w:rsidRDefault="00A37FFA" w:rsidP="00A37FFA">
            <w:pPr>
              <w:pStyle w:val="EmptyCellLayoutStyle"/>
              <w:spacing w:after="0" w:line="240" w:lineRule="auto"/>
            </w:pPr>
          </w:p>
        </w:tc>
      </w:tr>
    </w:tbl>
    <w:p xmlns:w="http://schemas.openxmlformats.org/wordprocessingml/2006/main" w14:paraId="588589EA" w14:textId="77777777" w:rsidR="00A37FFA" w:rsidRDefault="00A37FFA" w:rsidP="00A37FFA">
      <w:pPr>
        <w:spacing w:after="0" w:line="240" w:lineRule="auto"/>
      </w:pPr>
    </w:p>
    <w:p xmlns:w="http://schemas.openxmlformats.org/wordprocessingml/2006/main" w14:paraId="1608C6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损坏的消息总数</w:t>
      </w:r>
    </w:p>
    <w:p xmlns:w="http://schemas.openxmlformats.org/wordprocessingml/2006/main" w14:paraId="69C441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损坏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109C15" w14:textId="77777777" w:rsidTr="00A37FFA">
        <w:trPr>
          <w:trHeight w:val="54"/>
        </w:trPr>
        <w:tc>
          <w:tcPr>
            <w:tcW w:w="54" w:type="dxa"/>
          </w:tcPr>
          <w:p w14:paraId="29183994" w14:textId="77777777" w:rsidR="00A37FFA" w:rsidRDefault="00A37FFA" w:rsidP="00A37FFA">
            <w:pPr>
              <w:pStyle w:val="EmptyCellLayoutStyle"/>
              <w:spacing w:after="0" w:line="240" w:lineRule="auto"/>
            </w:pPr>
          </w:p>
        </w:tc>
        <w:tc>
          <w:tcPr>
            <w:tcW w:w="10395" w:type="dxa"/>
          </w:tcPr>
          <w:p w14:paraId="2165B14B" w14:textId="77777777" w:rsidR="00A37FFA" w:rsidRDefault="00A37FFA" w:rsidP="00A37FFA">
            <w:pPr>
              <w:pStyle w:val="EmptyCellLayoutStyle"/>
              <w:spacing w:after="0" w:line="240" w:lineRule="auto"/>
            </w:pPr>
          </w:p>
        </w:tc>
        <w:tc>
          <w:tcPr>
            <w:tcW w:w="149" w:type="dxa"/>
          </w:tcPr>
          <w:p w14:paraId="554F4B82" w14:textId="77777777" w:rsidR="00A37FFA" w:rsidRDefault="00A37FFA" w:rsidP="00A37FFA">
            <w:pPr>
              <w:pStyle w:val="EmptyCellLayoutStyle"/>
              <w:spacing w:after="0" w:line="240" w:lineRule="auto"/>
            </w:pPr>
          </w:p>
        </w:tc>
      </w:tr>
      <w:tr w:rsidR="00A37FFA" w14:paraId="1019915F" w14:textId="77777777" w:rsidTr="00A37FFA">
        <w:tc>
          <w:tcPr>
            <w:tcW w:w="54" w:type="dxa"/>
          </w:tcPr>
          <w:p w14:paraId="3E40B4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BD7BB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69D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5ED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0C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C680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09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DB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9B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26D7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B33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6C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57A0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7E8F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62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95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2CF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2541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F31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2A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1A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0261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D4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5E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C28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716A53" w14:textId="77777777" w:rsidR="00A37FFA" w:rsidRDefault="00A37FFA" w:rsidP="00A37FFA">
            <w:pPr>
              <w:spacing w:after="0" w:line="240" w:lineRule="auto"/>
            </w:pPr>
          </w:p>
        </w:tc>
        <w:tc>
          <w:tcPr>
            <w:tcW w:w="149" w:type="dxa"/>
          </w:tcPr>
          <w:p w14:paraId="6908C279" w14:textId="77777777" w:rsidR="00A37FFA" w:rsidRDefault="00A37FFA" w:rsidP="00A37FFA">
            <w:pPr>
              <w:pStyle w:val="EmptyCellLayoutStyle"/>
              <w:spacing w:after="0" w:line="240" w:lineRule="auto"/>
            </w:pPr>
          </w:p>
        </w:tc>
      </w:tr>
      <w:tr w:rsidR="00A37FFA" w14:paraId="4A382609" w14:textId="77777777" w:rsidTr="00A37FFA">
        <w:trPr>
          <w:trHeight w:val="80"/>
        </w:trPr>
        <w:tc>
          <w:tcPr>
            <w:tcW w:w="54" w:type="dxa"/>
          </w:tcPr>
          <w:p w14:paraId="3FEAB531" w14:textId="77777777" w:rsidR="00A37FFA" w:rsidRDefault="00A37FFA" w:rsidP="00A37FFA">
            <w:pPr>
              <w:pStyle w:val="EmptyCellLayoutStyle"/>
              <w:spacing w:after="0" w:line="240" w:lineRule="auto"/>
            </w:pPr>
          </w:p>
        </w:tc>
        <w:tc>
          <w:tcPr>
            <w:tcW w:w="10395" w:type="dxa"/>
          </w:tcPr>
          <w:p w14:paraId="2A35DDD0" w14:textId="77777777" w:rsidR="00A37FFA" w:rsidRDefault="00A37FFA" w:rsidP="00A37FFA">
            <w:pPr>
              <w:pStyle w:val="EmptyCellLayoutStyle"/>
              <w:spacing w:after="0" w:line="240" w:lineRule="auto"/>
            </w:pPr>
          </w:p>
        </w:tc>
        <w:tc>
          <w:tcPr>
            <w:tcW w:w="149" w:type="dxa"/>
          </w:tcPr>
          <w:p w14:paraId="6F8B3333" w14:textId="77777777" w:rsidR="00A37FFA" w:rsidRDefault="00A37FFA" w:rsidP="00A37FFA">
            <w:pPr>
              <w:pStyle w:val="EmptyCellLayoutStyle"/>
              <w:spacing w:after="0" w:line="240" w:lineRule="auto"/>
            </w:pPr>
          </w:p>
        </w:tc>
      </w:tr>
    </w:tbl>
    <w:p xmlns:w="http://schemas.openxmlformats.org/wordprocessingml/2006/main" w14:paraId="67180082" w14:textId="77777777" w:rsidR="00A37FFA" w:rsidRDefault="00A37FFA" w:rsidP="00A37FFA">
      <w:pPr>
        <w:spacing w:after="0" w:line="240" w:lineRule="auto"/>
      </w:pPr>
    </w:p>
    <w:p xmlns:w="http://schemas.openxmlformats.org/wordprocessingml/2006/main" w14:paraId="1ED861E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6 消息数</w:t>
      </w:r>
    </w:p>
    <w:p xmlns:w="http://schemas.openxmlformats.org/wordprocessingml/2006/main" w14:paraId="6E2FC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6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F7E2BE" w14:textId="77777777" w:rsidTr="00A37FFA">
        <w:trPr>
          <w:trHeight w:val="54"/>
        </w:trPr>
        <w:tc>
          <w:tcPr>
            <w:tcW w:w="54" w:type="dxa"/>
          </w:tcPr>
          <w:p w14:paraId="3A349F87" w14:textId="77777777" w:rsidR="00A37FFA" w:rsidRDefault="00A37FFA" w:rsidP="00A37FFA">
            <w:pPr>
              <w:pStyle w:val="EmptyCellLayoutStyle"/>
              <w:spacing w:after="0" w:line="240" w:lineRule="auto"/>
            </w:pPr>
          </w:p>
        </w:tc>
        <w:tc>
          <w:tcPr>
            <w:tcW w:w="10395" w:type="dxa"/>
          </w:tcPr>
          <w:p w14:paraId="0FD8BF9C" w14:textId="77777777" w:rsidR="00A37FFA" w:rsidRDefault="00A37FFA" w:rsidP="00A37FFA">
            <w:pPr>
              <w:pStyle w:val="EmptyCellLayoutStyle"/>
              <w:spacing w:after="0" w:line="240" w:lineRule="auto"/>
            </w:pPr>
          </w:p>
        </w:tc>
        <w:tc>
          <w:tcPr>
            <w:tcW w:w="149" w:type="dxa"/>
          </w:tcPr>
          <w:p w14:paraId="093B74AE" w14:textId="77777777" w:rsidR="00A37FFA" w:rsidRDefault="00A37FFA" w:rsidP="00A37FFA">
            <w:pPr>
              <w:pStyle w:val="EmptyCellLayoutStyle"/>
              <w:spacing w:after="0" w:line="240" w:lineRule="auto"/>
            </w:pPr>
          </w:p>
        </w:tc>
      </w:tr>
      <w:tr w:rsidR="00A37FFA" w14:paraId="0BA605D4" w14:textId="77777777" w:rsidTr="00A37FFA">
        <w:tc>
          <w:tcPr>
            <w:tcW w:w="54" w:type="dxa"/>
          </w:tcPr>
          <w:p w14:paraId="68C281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81C5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7E8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51B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8E8B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178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63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52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2B6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1417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196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A4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1AC8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178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D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2B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06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4A7B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3D2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E64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4A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DD97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ADA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51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43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5126CFF" w14:textId="77777777" w:rsidR="00A37FFA" w:rsidRDefault="00A37FFA" w:rsidP="00A37FFA">
            <w:pPr>
              <w:spacing w:after="0" w:line="240" w:lineRule="auto"/>
            </w:pPr>
          </w:p>
        </w:tc>
        <w:tc>
          <w:tcPr>
            <w:tcW w:w="149" w:type="dxa"/>
          </w:tcPr>
          <w:p w14:paraId="3EEC55D8" w14:textId="77777777" w:rsidR="00A37FFA" w:rsidRDefault="00A37FFA" w:rsidP="00A37FFA">
            <w:pPr>
              <w:pStyle w:val="EmptyCellLayoutStyle"/>
              <w:spacing w:after="0" w:line="240" w:lineRule="auto"/>
            </w:pPr>
          </w:p>
        </w:tc>
      </w:tr>
      <w:tr w:rsidR="00A37FFA" w14:paraId="7525E51F" w14:textId="77777777" w:rsidTr="00A37FFA">
        <w:trPr>
          <w:trHeight w:val="80"/>
        </w:trPr>
        <w:tc>
          <w:tcPr>
            <w:tcW w:w="54" w:type="dxa"/>
          </w:tcPr>
          <w:p w14:paraId="7B3A5EFE" w14:textId="77777777" w:rsidR="00A37FFA" w:rsidRDefault="00A37FFA" w:rsidP="00A37FFA">
            <w:pPr>
              <w:pStyle w:val="EmptyCellLayoutStyle"/>
              <w:spacing w:after="0" w:line="240" w:lineRule="auto"/>
            </w:pPr>
          </w:p>
        </w:tc>
        <w:tc>
          <w:tcPr>
            <w:tcW w:w="10395" w:type="dxa"/>
          </w:tcPr>
          <w:p w14:paraId="095B3355" w14:textId="77777777" w:rsidR="00A37FFA" w:rsidRDefault="00A37FFA" w:rsidP="00A37FFA">
            <w:pPr>
              <w:pStyle w:val="EmptyCellLayoutStyle"/>
              <w:spacing w:after="0" w:line="240" w:lineRule="auto"/>
            </w:pPr>
          </w:p>
        </w:tc>
        <w:tc>
          <w:tcPr>
            <w:tcW w:w="149" w:type="dxa"/>
          </w:tcPr>
          <w:p w14:paraId="0ACCFD81" w14:textId="77777777" w:rsidR="00A37FFA" w:rsidRDefault="00A37FFA" w:rsidP="00A37FFA">
            <w:pPr>
              <w:pStyle w:val="EmptyCellLayoutStyle"/>
              <w:spacing w:after="0" w:line="240" w:lineRule="auto"/>
            </w:pPr>
          </w:p>
        </w:tc>
      </w:tr>
    </w:tbl>
    <w:p xmlns:w="http://schemas.openxmlformats.org/wordprocessingml/2006/main" w14:paraId="49D3DD5B" w14:textId="77777777" w:rsidR="00A37FFA" w:rsidRDefault="00A37FFA" w:rsidP="00A37FFA">
      <w:pPr>
        <w:spacing w:after="0" w:line="240" w:lineRule="auto"/>
      </w:pPr>
    </w:p>
    <w:p xmlns:w="http://schemas.openxmlformats.org/wordprocessingml/2006/main" w14:paraId="5FDFD91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转发的消息数</w:t>
      </w:r>
    </w:p>
    <w:p xmlns:w="http://schemas.openxmlformats.org/wordprocessingml/2006/main" w14:paraId="2997B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转发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71FAFC" w14:textId="77777777" w:rsidTr="00A37FFA">
        <w:trPr>
          <w:trHeight w:val="54"/>
        </w:trPr>
        <w:tc>
          <w:tcPr>
            <w:tcW w:w="54" w:type="dxa"/>
          </w:tcPr>
          <w:p w14:paraId="3CA5A078" w14:textId="77777777" w:rsidR="00A37FFA" w:rsidRDefault="00A37FFA" w:rsidP="00A37FFA">
            <w:pPr>
              <w:pStyle w:val="EmptyCellLayoutStyle"/>
              <w:spacing w:after="0" w:line="240" w:lineRule="auto"/>
            </w:pPr>
          </w:p>
        </w:tc>
        <w:tc>
          <w:tcPr>
            <w:tcW w:w="10395" w:type="dxa"/>
          </w:tcPr>
          <w:p w14:paraId="3909FD00" w14:textId="77777777" w:rsidR="00A37FFA" w:rsidRDefault="00A37FFA" w:rsidP="00A37FFA">
            <w:pPr>
              <w:pStyle w:val="EmptyCellLayoutStyle"/>
              <w:spacing w:after="0" w:line="240" w:lineRule="auto"/>
            </w:pPr>
          </w:p>
        </w:tc>
        <w:tc>
          <w:tcPr>
            <w:tcW w:w="149" w:type="dxa"/>
          </w:tcPr>
          <w:p w14:paraId="4F3BC7EF" w14:textId="77777777" w:rsidR="00A37FFA" w:rsidRDefault="00A37FFA" w:rsidP="00A37FFA">
            <w:pPr>
              <w:pStyle w:val="EmptyCellLayoutStyle"/>
              <w:spacing w:after="0" w:line="240" w:lineRule="auto"/>
            </w:pPr>
          </w:p>
        </w:tc>
      </w:tr>
      <w:tr w:rsidR="00A37FFA" w14:paraId="60C34BDD" w14:textId="77777777" w:rsidTr="00A37FFA">
        <w:tc>
          <w:tcPr>
            <w:tcW w:w="54" w:type="dxa"/>
          </w:tcPr>
          <w:p w14:paraId="06B663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2DC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A4F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9C16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10FF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63E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70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1BF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B6F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721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4D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87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FC0B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1A9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458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3E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CF3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E0E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C61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70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14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711B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0D9F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7D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00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364BD6" w14:textId="77777777" w:rsidR="00A37FFA" w:rsidRDefault="00A37FFA" w:rsidP="00A37FFA">
            <w:pPr>
              <w:spacing w:after="0" w:line="240" w:lineRule="auto"/>
            </w:pPr>
          </w:p>
        </w:tc>
        <w:tc>
          <w:tcPr>
            <w:tcW w:w="149" w:type="dxa"/>
          </w:tcPr>
          <w:p w14:paraId="12083AC5" w14:textId="77777777" w:rsidR="00A37FFA" w:rsidRDefault="00A37FFA" w:rsidP="00A37FFA">
            <w:pPr>
              <w:pStyle w:val="EmptyCellLayoutStyle"/>
              <w:spacing w:after="0" w:line="240" w:lineRule="auto"/>
            </w:pPr>
          </w:p>
        </w:tc>
      </w:tr>
      <w:tr w:rsidR="00A37FFA" w14:paraId="6ABF40CF" w14:textId="77777777" w:rsidTr="00A37FFA">
        <w:trPr>
          <w:trHeight w:val="80"/>
        </w:trPr>
        <w:tc>
          <w:tcPr>
            <w:tcW w:w="54" w:type="dxa"/>
          </w:tcPr>
          <w:p w14:paraId="3F42553F" w14:textId="77777777" w:rsidR="00A37FFA" w:rsidRDefault="00A37FFA" w:rsidP="00A37FFA">
            <w:pPr>
              <w:pStyle w:val="EmptyCellLayoutStyle"/>
              <w:spacing w:after="0" w:line="240" w:lineRule="auto"/>
            </w:pPr>
          </w:p>
        </w:tc>
        <w:tc>
          <w:tcPr>
            <w:tcW w:w="10395" w:type="dxa"/>
          </w:tcPr>
          <w:p w14:paraId="6ECD244E" w14:textId="77777777" w:rsidR="00A37FFA" w:rsidRDefault="00A37FFA" w:rsidP="00A37FFA">
            <w:pPr>
              <w:pStyle w:val="EmptyCellLayoutStyle"/>
              <w:spacing w:after="0" w:line="240" w:lineRule="auto"/>
            </w:pPr>
          </w:p>
        </w:tc>
        <w:tc>
          <w:tcPr>
            <w:tcW w:w="149" w:type="dxa"/>
          </w:tcPr>
          <w:p w14:paraId="4EF6BD0B" w14:textId="77777777" w:rsidR="00A37FFA" w:rsidRDefault="00A37FFA" w:rsidP="00A37FFA">
            <w:pPr>
              <w:pStyle w:val="EmptyCellLayoutStyle"/>
              <w:spacing w:after="0" w:line="240" w:lineRule="auto"/>
            </w:pPr>
          </w:p>
        </w:tc>
      </w:tr>
    </w:tbl>
    <w:p xmlns:w="http://schemas.openxmlformats.org/wordprocessingml/2006/main" w14:paraId="46264208" w14:textId="77777777" w:rsidR="00A37FFA" w:rsidRDefault="00A37FFA" w:rsidP="00A37FFA">
      <w:pPr>
        <w:spacing w:after="0" w:line="240" w:lineRule="auto"/>
      </w:pPr>
    </w:p>
    <w:p xmlns:w="http://schemas.openxmlformats.org/wordprocessingml/2006/main" w14:paraId="44BFF7E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字节数/写入</w:t>
      </w:r>
    </w:p>
    <w:p xmlns:w="http://schemas.openxmlformats.org/wordprocessingml/2006/main" w14:paraId="13967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字节数/写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D0B85B" w14:textId="77777777" w:rsidTr="00A37FFA">
        <w:trPr>
          <w:trHeight w:val="54"/>
        </w:trPr>
        <w:tc>
          <w:tcPr>
            <w:tcW w:w="54" w:type="dxa"/>
          </w:tcPr>
          <w:p w14:paraId="0E9FF57E" w14:textId="77777777" w:rsidR="00A37FFA" w:rsidRDefault="00A37FFA" w:rsidP="00A37FFA">
            <w:pPr>
              <w:pStyle w:val="EmptyCellLayoutStyle"/>
              <w:spacing w:after="0" w:line="240" w:lineRule="auto"/>
            </w:pPr>
          </w:p>
        </w:tc>
        <w:tc>
          <w:tcPr>
            <w:tcW w:w="10395" w:type="dxa"/>
          </w:tcPr>
          <w:p w14:paraId="29998D2F" w14:textId="77777777" w:rsidR="00A37FFA" w:rsidRDefault="00A37FFA" w:rsidP="00A37FFA">
            <w:pPr>
              <w:pStyle w:val="EmptyCellLayoutStyle"/>
              <w:spacing w:after="0" w:line="240" w:lineRule="auto"/>
            </w:pPr>
          </w:p>
        </w:tc>
        <w:tc>
          <w:tcPr>
            <w:tcW w:w="149" w:type="dxa"/>
          </w:tcPr>
          <w:p w14:paraId="02CA1693" w14:textId="77777777" w:rsidR="00A37FFA" w:rsidRDefault="00A37FFA" w:rsidP="00A37FFA">
            <w:pPr>
              <w:pStyle w:val="EmptyCellLayoutStyle"/>
              <w:spacing w:after="0" w:line="240" w:lineRule="auto"/>
            </w:pPr>
          </w:p>
        </w:tc>
      </w:tr>
      <w:tr w:rsidR="00A37FFA" w14:paraId="07097681" w14:textId="77777777" w:rsidTr="00A37FFA">
        <w:tc>
          <w:tcPr>
            <w:tcW w:w="54" w:type="dxa"/>
          </w:tcPr>
          <w:p w14:paraId="6B3D42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491D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604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7FE6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BBE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A48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E3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22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A0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5CA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2E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4D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B37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261A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CFE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F47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56C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ED5D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59B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674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F15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A96A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D4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E292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16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5B2280" w14:textId="77777777" w:rsidR="00A37FFA" w:rsidRDefault="00A37FFA" w:rsidP="00A37FFA">
            <w:pPr>
              <w:spacing w:after="0" w:line="240" w:lineRule="auto"/>
            </w:pPr>
          </w:p>
        </w:tc>
        <w:tc>
          <w:tcPr>
            <w:tcW w:w="149" w:type="dxa"/>
          </w:tcPr>
          <w:p w14:paraId="444786C1" w14:textId="77777777" w:rsidR="00A37FFA" w:rsidRDefault="00A37FFA" w:rsidP="00A37FFA">
            <w:pPr>
              <w:pStyle w:val="EmptyCellLayoutStyle"/>
              <w:spacing w:after="0" w:line="240" w:lineRule="auto"/>
            </w:pPr>
          </w:p>
        </w:tc>
      </w:tr>
      <w:tr w:rsidR="00A37FFA" w14:paraId="668FBF72" w14:textId="77777777" w:rsidTr="00A37FFA">
        <w:trPr>
          <w:trHeight w:val="80"/>
        </w:trPr>
        <w:tc>
          <w:tcPr>
            <w:tcW w:w="54" w:type="dxa"/>
          </w:tcPr>
          <w:p w14:paraId="1113E4EB" w14:textId="77777777" w:rsidR="00A37FFA" w:rsidRDefault="00A37FFA" w:rsidP="00A37FFA">
            <w:pPr>
              <w:pStyle w:val="EmptyCellLayoutStyle"/>
              <w:spacing w:after="0" w:line="240" w:lineRule="auto"/>
            </w:pPr>
          </w:p>
        </w:tc>
        <w:tc>
          <w:tcPr>
            <w:tcW w:w="10395" w:type="dxa"/>
          </w:tcPr>
          <w:p w14:paraId="4341CBBC" w14:textId="77777777" w:rsidR="00A37FFA" w:rsidRDefault="00A37FFA" w:rsidP="00A37FFA">
            <w:pPr>
              <w:pStyle w:val="EmptyCellLayoutStyle"/>
              <w:spacing w:after="0" w:line="240" w:lineRule="auto"/>
            </w:pPr>
          </w:p>
        </w:tc>
        <w:tc>
          <w:tcPr>
            <w:tcW w:w="149" w:type="dxa"/>
          </w:tcPr>
          <w:p w14:paraId="4E31C642" w14:textId="77777777" w:rsidR="00A37FFA" w:rsidRDefault="00A37FFA" w:rsidP="00A37FFA">
            <w:pPr>
              <w:pStyle w:val="EmptyCellLayoutStyle"/>
              <w:spacing w:after="0" w:line="240" w:lineRule="auto"/>
            </w:pPr>
          </w:p>
        </w:tc>
      </w:tr>
    </w:tbl>
    <w:p xmlns:w="http://schemas.openxmlformats.org/wordprocessingml/2006/main" w14:paraId="33B060B7" w14:textId="77777777" w:rsidR="00A37FFA" w:rsidRDefault="00A37FFA" w:rsidP="00A37FFA">
      <w:pPr>
        <w:spacing w:after="0" w:line="240" w:lineRule="auto"/>
      </w:pPr>
    </w:p>
    <w:p xmlns:w="http://schemas.openxmlformats.org/wordprocessingml/2006/main" w14:paraId="107B20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挂起的已接收 I/O 字节数</w:t>
      </w:r>
    </w:p>
    <w:p xmlns:w="http://schemas.openxmlformats.org/wordprocessingml/2006/main" w14:paraId="5E93F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已接收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49BE67" w14:textId="77777777" w:rsidTr="00A37FFA">
        <w:trPr>
          <w:trHeight w:val="54"/>
        </w:trPr>
        <w:tc>
          <w:tcPr>
            <w:tcW w:w="54" w:type="dxa"/>
          </w:tcPr>
          <w:p w14:paraId="6CFD1600" w14:textId="77777777" w:rsidR="00A37FFA" w:rsidRDefault="00A37FFA" w:rsidP="00A37FFA">
            <w:pPr>
              <w:pStyle w:val="EmptyCellLayoutStyle"/>
              <w:spacing w:after="0" w:line="240" w:lineRule="auto"/>
            </w:pPr>
          </w:p>
        </w:tc>
        <w:tc>
          <w:tcPr>
            <w:tcW w:w="10395" w:type="dxa"/>
          </w:tcPr>
          <w:p w14:paraId="4441FAFB" w14:textId="77777777" w:rsidR="00A37FFA" w:rsidRDefault="00A37FFA" w:rsidP="00A37FFA">
            <w:pPr>
              <w:pStyle w:val="EmptyCellLayoutStyle"/>
              <w:spacing w:after="0" w:line="240" w:lineRule="auto"/>
            </w:pPr>
          </w:p>
        </w:tc>
        <w:tc>
          <w:tcPr>
            <w:tcW w:w="149" w:type="dxa"/>
          </w:tcPr>
          <w:p w14:paraId="32464820" w14:textId="77777777" w:rsidR="00A37FFA" w:rsidRDefault="00A37FFA" w:rsidP="00A37FFA">
            <w:pPr>
              <w:pStyle w:val="EmptyCellLayoutStyle"/>
              <w:spacing w:after="0" w:line="240" w:lineRule="auto"/>
            </w:pPr>
          </w:p>
        </w:tc>
      </w:tr>
      <w:tr w:rsidR="00A37FFA" w14:paraId="6B857120" w14:textId="77777777" w:rsidTr="00A37FFA">
        <w:tc>
          <w:tcPr>
            <w:tcW w:w="54" w:type="dxa"/>
          </w:tcPr>
          <w:p w14:paraId="211A59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A0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796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3E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6D4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EFC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0E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6F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FF6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D07C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7A3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4D1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0BFF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CD70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25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329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44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ED83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89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867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CFA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14FDB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91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F47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33C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AE73BF" w14:textId="77777777" w:rsidR="00A37FFA" w:rsidRDefault="00A37FFA" w:rsidP="00A37FFA">
            <w:pPr>
              <w:spacing w:after="0" w:line="240" w:lineRule="auto"/>
            </w:pPr>
          </w:p>
        </w:tc>
        <w:tc>
          <w:tcPr>
            <w:tcW w:w="149" w:type="dxa"/>
          </w:tcPr>
          <w:p w14:paraId="129B512A" w14:textId="77777777" w:rsidR="00A37FFA" w:rsidRDefault="00A37FFA" w:rsidP="00A37FFA">
            <w:pPr>
              <w:pStyle w:val="EmptyCellLayoutStyle"/>
              <w:spacing w:after="0" w:line="240" w:lineRule="auto"/>
            </w:pPr>
          </w:p>
        </w:tc>
      </w:tr>
      <w:tr w:rsidR="00A37FFA" w14:paraId="45E62D67" w14:textId="77777777" w:rsidTr="00A37FFA">
        <w:trPr>
          <w:trHeight w:val="80"/>
        </w:trPr>
        <w:tc>
          <w:tcPr>
            <w:tcW w:w="54" w:type="dxa"/>
          </w:tcPr>
          <w:p w14:paraId="7951D3A7" w14:textId="77777777" w:rsidR="00A37FFA" w:rsidRDefault="00A37FFA" w:rsidP="00A37FFA">
            <w:pPr>
              <w:pStyle w:val="EmptyCellLayoutStyle"/>
              <w:spacing w:after="0" w:line="240" w:lineRule="auto"/>
            </w:pPr>
          </w:p>
        </w:tc>
        <w:tc>
          <w:tcPr>
            <w:tcW w:w="10395" w:type="dxa"/>
          </w:tcPr>
          <w:p w14:paraId="5331B7C3" w14:textId="77777777" w:rsidR="00A37FFA" w:rsidRDefault="00A37FFA" w:rsidP="00A37FFA">
            <w:pPr>
              <w:pStyle w:val="EmptyCellLayoutStyle"/>
              <w:spacing w:after="0" w:line="240" w:lineRule="auto"/>
            </w:pPr>
          </w:p>
        </w:tc>
        <w:tc>
          <w:tcPr>
            <w:tcW w:w="149" w:type="dxa"/>
          </w:tcPr>
          <w:p w14:paraId="356384B0" w14:textId="77777777" w:rsidR="00A37FFA" w:rsidRDefault="00A37FFA" w:rsidP="00A37FFA">
            <w:pPr>
              <w:pStyle w:val="EmptyCellLayoutStyle"/>
              <w:spacing w:after="0" w:line="240" w:lineRule="auto"/>
            </w:pPr>
          </w:p>
        </w:tc>
      </w:tr>
    </w:tbl>
    <w:p xmlns:w="http://schemas.openxmlformats.org/wordprocessingml/2006/main" w14:paraId="2A689D9D" w14:textId="77777777" w:rsidR="00A37FFA" w:rsidRDefault="00A37FFA" w:rsidP="00A37FFA">
      <w:pPr>
        <w:spacing w:after="0" w:line="240" w:lineRule="auto"/>
      </w:pPr>
    </w:p>
    <w:p xmlns:w="http://schemas.openxmlformats.org/wordprocessingml/2006/main" w14:paraId="0A7357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扫描中接触的过期行数/秒</w:t>
      </w:r>
    </w:p>
    <w:p xmlns:w="http://schemas.openxmlformats.org/wordprocessingml/2006/main" w14:paraId="05F707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扫描中接触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26D6FC" w14:textId="77777777" w:rsidTr="00A37FFA">
        <w:trPr>
          <w:trHeight w:val="54"/>
        </w:trPr>
        <w:tc>
          <w:tcPr>
            <w:tcW w:w="54" w:type="dxa"/>
          </w:tcPr>
          <w:p w14:paraId="70E68A51" w14:textId="77777777" w:rsidR="00A37FFA" w:rsidRDefault="00A37FFA" w:rsidP="00A37FFA">
            <w:pPr>
              <w:pStyle w:val="EmptyCellLayoutStyle"/>
              <w:spacing w:after="0" w:line="240" w:lineRule="auto"/>
            </w:pPr>
          </w:p>
        </w:tc>
        <w:tc>
          <w:tcPr>
            <w:tcW w:w="10395" w:type="dxa"/>
          </w:tcPr>
          <w:p w14:paraId="57552BB4" w14:textId="77777777" w:rsidR="00A37FFA" w:rsidRDefault="00A37FFA" w:rsidP="00A37FFA">
            <w:pPr>
              <w:pStyle w:val="EmptyCellLayoutStyle"/>
              <w:spacing w:after="0" w:line="240" w:lineRule="auto"/>
            </w:pPr>
          </w:p>
        </w:tc>
        <w:tc>
          <w:tcPr>
            <w:tcW w:w="149" w:type="dxa"/>
          </w:tcPr>
          <w:p w14:paraId="797A6FFB" w14:textId="77777777" w:rsidR="00A37FFA" w:rsidRDefault="00A37FFA" w:rsidP="00A37FFA">
            <w:pPr>
              <w:pStyle w:val="EmptyCellLayoutStyle"/>
              <w:spacing w:after="0" w:line="240" w:lineRule="auto"/>
            </w:pPr>
          </w:p>
        </w:tc>
      </w:tr>
      <w:tr w:rsidR="00A37FFA" w14:paraId="24DED666" w14:textId="77777777" w:rsidTr="00A37FFA">
        <w:tc>
          <w:tcPr>
            <w:tcW w:w="54" w:type="dxa"/>
          </w:tcPr>
          <w:p w14:paraId="121263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D09B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F28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810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B932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DA8B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57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E7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EC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F8F2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B9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F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005B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55B9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2B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90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F3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978C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D70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332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82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17A4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EC4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D9D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CD1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076343" w14:textId="77777777" w:rsidR="00A37FFA" w:rsidRDefault="00A37FFA" w:rsidP="00A37FFA">
            <w:pPr>
              <w:spacing w:after="0" w:line="240" w:lineRule="auto"/>
            </w:pPr>
          </w:p>
        </w:tc>
        <w:tc>
          <w:tcPr>
            <w:tcW w:w="149" w:type="dxa"/>
          </w:tcPr>
          <w:p w14:paraId="7877BEC7" w14:textId="77777777" w:rsidR="00A37FFA" w:rsidRDefault="00A37FFA" w:rsidP="00A37FFA">
            <w:pPr>
              <w:pStyle w:val="EmptyCellLayoutStyle"/>
              <w:spacing w:after="0" w:line="240" w:lineRule="auto"/>
            </w:pPr>
          </w:p>
        </w:tc>
      </w:tr>
      <w:tr w:rsidR="00A37FFA" w14:paraId="6472E940" w14:textId="77777777" w:rsidTr="00A37FFA">
        <w:trPr>
          <w:trHeight w:val="80"/>
        </w:trPr>
        <w:tc>
          <w:tcPr>
            <w:tcW w:w="54" w:type="dxa"/>
          </w:tcPr>
          <w:p w14:paraId="13D3D582" w14:textId="77777777" w:rsidR="00A37FFA" w:rsidRDefault="00A37FFA" w:rsidP="00A37FFA">
            <w:pPr>
              <w:pStyle w:val="EmptyCellLayoutStyle"/>
              <w:spacing w:after="0" w:line="240" w:lineRule="auto"/>
            </w:pPr>
          </w:p>
        </w:tc>
        <w:tc>
          <w:tcPr>
            <w:tcW w:w="10395" w:type="dxa"/>
          </w:tcPr>
          <w:p w14:paraId="40B29685" w14:textId="77777777" w:rsidR="00A37FFA" w:rsidRDefault="00A37FFA" w:rsidP="00A37FFA">
            <w:pPr>
              <w:pStyle w:val="EmptyCellLayoutStyle"/>
              <w:spacing w:after="0" w:line="240" w:lineRule="auto"/>
            </w:pPr>
          </w:p>
        </w:tc>
        <w:tc>
          <w:tcPr>
            <w:tcW w:w="149" w:type="dxa"/>
          </w:tcPr>
          <w:p w14:paraId="1E45524C" w14:textId="77777777" w:rsidR="00A37FFA" w:rsidRDefault="00A37FFA" w:rsidP="00A37FFA">
            <w:pPr>
              <w:pStyle w:val="EmptyCellLayoutStyle"/>
              <w:spacing w:after="0" w:line="240" w:lineRule="auto"/>
            </w:pPr>
          </w:p>
        </w:tc>
      </w:tr>
    </w:tbl>
    <w:p xmlns:w="http://schemas.openxmlformats.org/wordprocessingml/2006/main" w14:paraId="276B2C92" w14:textId="77777777" w:rsidR="00A37FFA" w:rsidRDefault="00A37FFA" w:rsidP="00A37FFA">
      <w:pPr>
        <w:spacing w:after="0" w:line="240" w:lineRule="auto"/>
      </w:pPr>
    </w:p>
    <w:p xmlns:w="http://schemas.openxmlformats.org/wordprocessingml/2006/main" w14:paraId="55999B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行数/秒</w:t>
      </w:r>
    </w:p>
    <w:p xmlns:w="http://schemas.openxmlformats.org/wordprocessingml/2006/main" w14:paraId="00E4F7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接触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C9AC9" w14:textId="77777777" w:rsidTr="00A37FFA">
        <w:trPr>
          <w:trHeight w:val="54"/>
        </w:trPr>
        <w:tc>
          <w:tcPr>
            <w:tcW w:w="54" w:type="dxa"/>
          </w:tcPr>
          <w:p w14:paraId="6AE99EE1" w14:textId="77777777" w:rsidR="00A37FFA" w:rsidRDefault="00A37FFA" w:rsidP="00A37FFA">
            <w:pPr>
              <w:pStyle w:val="EmptyCellLayoutStyle"/>
              <w:spacing w:after="0" w:line="240" w:lineRule="auto"/>
            </w:pPr>
          </w:p>
        </w:tc>
        <w:tc>
          <w:tcPr>
            <w:tcW w:w="10395" w:type="dxa"/>
          </w:tcPr>
          <w:p w14:paraId="1F80FB2D" w14:textId="77777777" w:rsidR="00A37FFA" w:rsidRDefault="00A37FFA" w:rsidP="00A37FFA">
            <w:pPr>
              <w:pStyle w:val="EmptyCellLayoutStyle"/>
              <w:spacing w:after="0" w:line="240" w:lineRule="auto"/>
            </w:pPr>
          </w:p>
        </w:tc>
        <w:tc>
          <w:tcPr>
            <w:tcW w:w="149" w:type="dxa"/>
          </w:tcPr>
          <w:p w14:paraId="3230BFD8" w14:textId="77777777" w:rsidR="00A37FFA" w:rsidRDefault="00A37FFA" w:rsidP="00A37FFA">
            <w:pPr>
              <w:pStyle w:val="EmptyCellLayoutStyle"/>
              <w:spacing w:after="0" w:line="240" w:lineRule="auto"/>
            </w:pPr>
          </w:p>
        </w:tc>
      </w:tr>
      <w:tr w:rsidR="00A37FFA" w14:paraId="37C01F80" w14:textId="77777777" w:rsidTr="00A37FFA">
        <w:tc>
          <w:tcPr>
            <w:tcW w:w="54" w:type="dxa"/>
          </w:tcPr>
          <w:p w14:paraId="170AD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6BEC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7EB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B8CA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5FF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10077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82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A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4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3C29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B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07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4CEB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56F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39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F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66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3E7D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01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ED8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9B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D14D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DC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F4E2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31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A7CF6C" w14:textId="77777777" w:rsidR="00A37FFA" w:rsidRDefault="00A37FFA" w:rsidP="00A37FFA">
            <w:pPr>
              <w:spacing w:after="0" w:line="240" w:lineRule="auto"/>
            </w:pPr>
          </w:p>
        </w:tc>
        <w:tc>
          <w:tcPr>
            <w:tcW w:w="149" w:type="dxa"/>
          </w:tcPr>
          <w:p w14:paraId="0CCD36E8" w14:textId="77777777" w:rsidR="00A37FFA" w:rsidRDefault="00A37FFA" w:rsidP="00A37FFA">
            <w:pPr>
              <w:pStyle w:val="EmptyCellLayoutStyle"/>
              <w:spacing w:after="0" w:line="240" w:lineRule="auto"/>
            </w:pPr>
          </w:p>
        </w:tc>
      </w:tr>
      <w:tr w:rsidR="00A37FFA" w14:paraId="13D47E34" w14:textId="77777777" w:rsidTr="00A37FFA">
        <w:trPr>
          <w:trHeight w:val="80"/>
        </w:trPr>
        <w:tc>
          <w:tcPr>
            <w:tcW w:w="54" w:type="dxa"/>
          </w:tcPr>
          <w:p w14:paraId="60853456" w14:textId="77777777" w:rsidR="00A37FFA" w:rsidRDefault="00A37FFA" w:rsidP="00A37FFA">
            <w:pPr>
              <w:pStyle w:val="EmptyCellLayoutStyle"/>
              <w:spacing w:after="0" w:line="240" w:lineRule="auto"/>
            </w:pPr>
          </w:p>
        </w:tc>
        <w:tc>
          <w:tcPr>
            <w:tcW w:w="10395" w:type="dxa"/>
          </w:tcPr>
          <w:p w14:paraId="7135A1FA" w14:textId="77777777" w:rsidR="00A37FFA" w:rsidRDefault="00A37FFA" w:rsidP="00A37FFA">
            <w:pPr>
              <w:pStyle w:val="EmptyCellLayoutStyle"/>
              <w:spacing w:after="0" w:line="240" w:lineRule="auto"/>
            </w:pPr>
          </w:p>
        </w:tc>
        <w:tc>
          <w:tcPr>
            <w:tcW w:w="149" w:type="dxa"/>
          </w:tcPr>
          <w:p w14:paraId="3193F2C0" w14:textId="77777777" w:rsidR="00A37FFA" w:rsidRDefault="00A37FFA" w:rsidP="00A37FFA">
            <w:pPr>
              <w:pStyle w:val="EmptyCellLayoutStyle"/>
              <w:spacing w:after="0" w:line="240" w:lineRule="auto"/>
            </w:pPr>
          </w:p>
        </w:tc>
      </w:tr>
    </w:tbl>
    <w:p xmlns:w="http://schemas.openxmlformats.org/wordprocessingml/2006/main" w14:paraId="59FA4B2F" w14:textId="77777777" w:rsidR="00A37FFA" w:rsidRDefault="00A37FFA" w:rsidP="00A37FFA">
      <w:pPr>
        <w:spacing w:after="0" w:line="240" w:lineRule="auto"/>
      </w:pPr>
    </w:p>
    <w:p xmlns:w="http://schemas.openxmlformats.org/wordprocessingml/2006/main" w14:paraId="722330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接触的虚拟过期行数/秒</w:t>
      </w:r>
    </w:p>
    <w:p xmlns:w="http://schemas.openxmlformats.org/wordprocessingml/2006/main" w14:paraId="4AF744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Linux“接触的虚拟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06637A" w14:textId="77777777" w:rsidTr="00A37FFA">
        <w:trPr>
          <w:trHeight w:val="54"/>
        </w:trPr>
        <w:tc>
          <w:tcPr>
            <w:tcW w:w="54" w:type="dxa"/>
          </w:tcPr>
          <w:p w14:paraId="0B1483E4" w14:textId="77777777" w:rsidR="00A37FFA" w:rsidRDefault="00A37FFA" w:rsidP="00A37FFA">
            <w:pPr>
              <w:pStyle w:val="EmptyCellLayoutStyle"/>
              <w:spacing w:after="0" w:line="240" w:lineRule="auto"/>
            </w:pPr>
          </w:p>
        </w:tc>
        <w:tc>
          <w:tcPr>
            <w:tcW w:w="10395" w:type="dxa"/>
          </w:tcPr>
          <w:p w14:paraId="2D148005" w14:textId="77777777" w:rsidR="00A37FFA" w:rsidRDefault="00A37FFA" w:rsidP="00A37FFA">
            <w:pPr>
              <w:pStyle w:val="EmptyCellLayoutStyle"/>
              <w:spacing w:after="0" w:line="240" w:lineRule="auto"/>
            </w:pPr>
          </w:p>
        </w:tc>
        <w:tc>
          <w:tcPr>
            <w:tcW w:w="149" w:type="dxa"/>
          </w:tcPr>
          <w:p w14:paraId="06801085" w14:textId="77777777" w:rsidR="00A37FFA" w:rsidRDefault="00A37FFA" w:rsidP="00A37FFA">
            <w:pPr>
              <w:pStyle w:val="EmptyCellLayoutStyle"/>
              <w:spacing w:after="0" w:line="240" w:lineRule="auto"/>
            </w:pPr>
          </w:p>
        </w:tc>
      </w:tr>
      <w:tr w:rsidR="00A37FFA" w14:paraId="708E75BF" w14:textId="77777777" w:rsidTr="00A37FFA">
        <w:tc>
          <w:tcPr>
            <w:tcW w:w="54" w:type="dxa"/>
          </w:tcPr>
          <w:p w14:paraId="622343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E486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D2C3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9815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59C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8B1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62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C6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54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A7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8A5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09E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24A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2170B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36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6D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AB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2371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5D7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AF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7EA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BEB1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05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326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9DF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0BF4E58" w14:textId="77777777" w:rsidR="00A37FFA" w:rsidRDefault="00A37FFA" w:rsidP="00A37FFA">
            <w:pPr>
              <w:spacing w:after="0" w:line="240" w:lineRule="auto"/>
            </w:pPr>
          </w:p>
        </w:tc>
        <w:tc>
          <w:tcPr>
            <w:tcW w:w="149" w:type="dxa"/>
          </w:tcPr>
          <w:p w14:paraId="662D3D1D" w14:textId="77777777" w:rsidR="00A37FFA" w:rsidRDefault="00A37FFA" w:rsidP="00A37FFA">
            <w:pPr>
              <w:pStyle w:val="EmptyCellLayoutStyle"/>
              <w:spacing w:after="0" w:line="240" w:lineRule="auto"/>
            </w:pPr>
          </w:p>
        </w:tc>
      </w:tr>
      <w:tr w:rsidR="00A37FFA" w14:paraId="61057DE4" w14:textId="77777777" w:rsidTr="00A37FFA">
        <w:trPr>
          <w:trHeight w:val="80"/>
        </w:trPr>
        <w:tc>
          <w:tcPr>
            <w:tcW w:w="54" w:type="dxa"/>
          </w:tcPr>
          <w:p w14:paraId="24481607" w14:textId="77777777" w:rsidR="00A37FFA" w:rsidRDefault="00A37FFA" w:rsidP="00A37FFA">
            <w:pPr>
              <w:pStyle w:val="EmptyCellLayoutStyle"/>
              <w:spacing w:after="0" w:line="240" w:lineRule="auto"/>
            </w:pPr>
          </w:p>
        </w:tc>
        <w:tc>
          <w:tcPr>
            <w:tcW w:w="10395" w:type="dxa"/>
          </w:tcPr>
          <w:p w14:paraId="7C81C4E9" w14:textId="77777777" w:rsidR="00A37FFA" w:rsidRDefault="00A37FFA" w:rsidP="00A37FFA">
            <w:pPr>
              <w:pStyle w:val="EmptyCellLayoutStyle"/>
              <w:spacing w:after="0" w:line="240" w:lineRule="auto"/>
            </w:pPr>
          </w:p>
        </w:tc>
        <w:tc>
          <w:tcPr>
            <w:tcW w:w="149" w:type="dxa"/>
          </w:tcPr>
          <w:p w14:paraId="196C0B98" w14:textId="77777777" w:rsidR="00A37FFA" w:rsidRDefault="00A37FFA" w:rsidP="00A37FFA">
            <w:pPr>
              <w:pStyle w:val="EmptyCellLayoutStyle"/>
              <w:spacing w:after="0" w:line="240" w:lineRule="auto"/>
            </w:pPr>
          </w:p>
        </w:tc>
      </w:tr>
    </w:tbl>
    <w:p xmlns:w="http://schemas.openxmlformats.org/wordprocessingml/2006/main" w14:paraId="2ABB6C18" w14:textId="77777777" w:rsidR="00A37FFA" w:rsidRDefault="00A37FFA" w:rsidP="00A37FFA">
      <w:pPr>
        <w:spacing w:after="0" w:line="240" w:lineRule="auto"/>
      </w:pPr>
    </w:p>
    <w:p xmlns:w="http://schemas.openxmlformats.org/wordprocessingml/2006/main" w14:paraId="732EAD8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创建的保存点数/秒</w:t>
      </w:r>
    </w:p>
    <w:p xmlns:w="http://schemas.openxmlformats.org/wordprocessingml/2006/main" w14:paraId="60C33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创建的保存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5EEAC7" w14:textId="77777777" w:rsidTr="00A37FFA">
        <w:trPr>
          <w:trHeight w:val="54"/>
        </w:trPr>
        <w:tc>
          <w:tcPr>
            <w:tcW w:w="54" w:type="dxa"/>
          </w:tcPr>
          <w:p w14:paraId="3C3263AF" w14:textId="77777777" w:rsidR="00A37FFA" w:rsidRDefault="00A37FFA" w:rsidP="00A37FFA">
            <w:pPr>
              <w:pStyle w:val="EmptyCellLayoutStyle"/>
              <w:spacing w:after="0" w:line="240" w:lineRule="auto"/>
            </w:pPr>
          </w:p>
        </w:tc>
        <w:tc>
          <w:tcPr>
            <w:tcW w:w="10395" w:type="dxa"/>
          </w:tcPr>
          <w:p w14:paraId="7426F98D" w14:textId="77777777" w:rsidR="00A37FFA" w:rsidRDefault="00A37FFA" w:rsidP="00A37FFA">
            <w:pPr>
              <w:pStyle w:val="EmptyCellLayoutStyle"/>
              <w:spacing w:after="0" w:line="240" w:lineRule="auto"/>
            </w:pPr>
          </w:p>
        </w:tc>
        <w:tc>
          <w:tcPr>
            <w:tcW w:w="149" w:type="dxa"/>
          </w:tcPr>
          <w:p w14:paraId="16409348" w14:textId="77777777" w:rsidR="00A37FFA" w:rsidRDefault="00A37FFA" w:rsidP="00A37FFA">
            <w:pPr>
              <w:pStyle w:val="EmptyCellLayoutStyle"/>
              <w:spacing w:after="0" w:line="240" w:lineRule="auto"/>
            </w:pPr>
          </w:p>
        </w:tc>
      </w:tr>
      <w:tr w:rsidR="00A37FFA" w14:paraId="027D8F23" w14:textId="77777777" w:rsidTr="00A37FFA">
        <w:tc>
          <w:tcPr>
            <w:tcW w:w="54" w:type="dxa"/>
          </w:tcPr>
          <w:p w14:paraId="4261A1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A05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8D95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DF3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F21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4818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D6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59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7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6AED2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2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7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F64E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F1A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FF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FE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64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1855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356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E0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B10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D55D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019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F7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91F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80853F" w14:textId="77777777" w:rsidR="00A37FFA" w:rsidRDefault="00A37FFA" w:rsidP="00A37FFA">
            <w:pPr>
              <w:spacing w:after="0" w:line="240" w:lineRule="auto"/>
            </w:pPr>
          </w:p>
        </w:tc>
        <w:tc>
          <w:tcPr>
            <w:tcW w:w="149" w:type="dxa"/>
          </w:tcPr>
          <w:p w14:paraId="5B846E05" w14:textId="77777777" w:rsidR="00A37FFA" w:rsidRDefault="00A37FFA" w:rsidP="00A37FFA">
            <w:pPr>
              <w:pStyle w:val="EmptyCellLayoutStyle"/>
              <w:spacing w:after="0" w:line="240" w:lineRule="auto"/>
            </w:pPr>
          </w:p>
        </w:tc>
      </w:tr>
      <w:tr w:rsidR="00A37FFA" w14:paraId="0BAFC392" w14:textId="77777777" w:rsidTr="00A37FFA">
        <w:trPr>
          <w:trHeight w:val="80"/>
        </w:trPr>
        <w:tc>
          <w:tcPr>
            <w:tcW w:w="54" w:type="dxa"/>
          </w:tcPr>
          <w:p w14:paraId="25E8D29C" w14:textId="77777777" w:rsidR="00A37FFA" w:rsidRDefault="00A37FFA" w:rsidP="00A37FFA">
            <w:pPr>
              <w:pStyle w:val="EmptyCellLayoutStyle"/>
              <w:spacing w:after="0" w:line="240" w:lineRule="auto"/>
            </w:pPr>
          </w:p>
        </w:tc>
        <w:tc>
          <w:tcPr>
            <w:tcW w:w="10395" w:type="dxa"/>
          </w:tcPr>
          <w:p w14:paraId="6FE47A8C" w14:textId="77777777" w:rsidR="00A37FFA" w:rsidRDefault="00A37FFA" w:rsidP="00A37FFA">
            <w:pPr>
              <w:pStyle w:val="EmptyCellLayoutStyle"/>
              <w:spacing w:after="0" w:line="240" w:lineRule="auto"/>
            </w:pPr>
          </w:p>
        </w:tc>
        <w:tc>
          <w:tcPr>
            <w:tcW w:w="149" w:type="dxa"/>
          </w:tcPr>
          <w:p w14:paraId="2B3E2F77" w14:textId="77777777" w:rsidR="00A37FFA" w:rsidRDefault="00A37FFA" w:rsidP="00A37FFA">
            <w:pPr>
              <w:pStyle w:val="EmptyCellLayoutStyle"/>
              <w:spacing w:after="0" w:line="240" w:lineRule="auto"/>
            </w:pPr>
          </w:p>
        </w:tc>
      </w:tr>
    </w:tbl>
    <w:p xmlns:w="http://schemas.openxmlformats.org/wordprocessingml/2006/main" w14:paraId="70EE7B9F" w14:textId="77777777" w:rsidR="00A37FFA" w:rsidRDefault="00A37FFA" w:rsidP="00A37FFA">
      <w:pPr>
        <w:spacing w:after="0" w:line="240" w:lineRule="auto"/>
      </w:pPr>
    </w:p>
    <w:p xmlns:w="http://schemas.openxmlformats.org/wordprocessingml/2006/main" w14:paraId="08097C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扫描中删除的过期行数/秒</w:t>
      </w:r>
    </w:p>
    <w:p xmlns:w="http://schemas.openxmlformats.org/wordprocessingml/2006/main" w14:paraId="6F065A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扫描中删除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1900B6" w14:textId="77777777" w:rsidTr="00A37FFA">
        <w:trPr>
          <w:trHeight w:val="54"/>
        </w:trPr>
        <w:tc>
          <w:tcPr>
            <w:tcW w:w="54" w:type="dxa"/>
          </w:tcPr>
          <w:p w14:paraId="61BAB0A4" w14:textId="77777777" w:rsidR="00A37FFA" w:rsidRDefault="00A37FFA" w:rsidP="00A37FFA">
            <w:pPr>
              <w:pStyle w:val="EmptyCellLayoutStyle"/>
              <w:spacing w:after="0" w:line="240" w:lineRule="auto"/>
            </w:pPr>
          </w:p>
        </w:tc>
        <w:tc>
          <w:tcPr>
            <w:tcW w:w="10395" w:type="dxa"/>
          </w:tcPr>
          <w:p w14:paraId="52177BB0" w14:textId="77777777" w:rsidR="00A37FFA" w:rsidRDefault="00A37FFA" w:rsidP="00A37FFA">
            <w:pPr>
              <w:pStyle w:val="EmptyCellLayoutStyle"/>
              <w:spacing w:after="0" w:line="240" w:lineRule="auto"/>
            </w:pPr>
          </w:p>
        </w:tc>
        <w:tc>
          <w:tcPr>
            <w:tcW w:w="149" w:type="dxa"/>
          </w:tcPr>
          <w:p w14:paraId="69F0EF4B" w14:textId="77777777" w:rsidR="00A37FFA" w:rsidRDefault="00A37FFA" w:rsidP="00A37FFA">
            <w:pPr>
              <w:pStyle w:val="EmptyCellLayoutStyle"/>
              <w:spacing w:after="0" w:line="240" w:lineRule="auto"/>
            </w:pPr>
          </w:p>
        </w:tc>
      </w:tr>
      <w:tr w:rsidR="00A37FFA" w14:paraId="2B44DD0E" w14:textId="77777777" w:rsidTr="00A37FFA">
        <w:tc>
          <w:tcPr>
            <w:tcW w:w="54" w:type="dxa"/>
          </w:tcPr>
          <w:p w14:paraId="693D38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8F180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B181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39B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856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7046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C26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53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A2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3B56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F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72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8AA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171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F7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0C4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B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49DA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57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293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21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46EE7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76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D0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7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37A832" w14:textId="77777777" w:rsidR="00A37FFA" w:rsidRDefault="00A37FFA" w:rsidP="00A37FFA">
            <w:pPr>
              <w:spacing w:after="0" w:line="240" w:lineRule="auto"/>
            </w:pPr>
          </w:p>
        </w:tc>
        <w:tc>
          <w:tcPr>
            <w:tcW w:w="149" w:type="dxa"/>
          </w:tcPr>
          <w:p w14:paraId="3E3C52E4" w14:textId="77777777" w:rsidR="00A37FFA" w:rsidRDefault="00A37FFA" w:rsidP="00A37FFA">
            <w:pPr>
              <w:pStyle w:val="EmptyCellLayoutStyle"/>
              <w:spacing w:after="0" w:line="240" w:lineRule="auto"/>
            </w:pPr>
          </w:p>
        </w:tc>
      </w:tr>
      <w:tr w:rsidR="00A37FFA" w14:paraId="4E295C26" w14:textId="77777777" w:rsidTr="00A37FFA">
        <w:trPr>
          <w:trHeight w:val="80"/>
        </w:trPr>
        <w:tc>
          <w:tcPr>
            <w:tcW w:w="54" w:type="dxa"/>
          </w:tcPr>
          <w:p w14:paraId="0BE12EF7" w14:textId="77777777" w:rsidR="00A37FFA" w:rsidRDefault="00A37FFA" w:rsidP="00A37FFA">
            <w:pPr>
              <w:pStyle w:val="EmptyCellLayoutStyle"/>
              <w:spacing w:after="0" w:line="240" w:lineRule="auto"/>
            </w:pPr>
          </w:p>
        </w:tc>
        <w:tc>
          <w:tcPr>
            <w:tcW w:w="10395" w:type="dxa"/>
          </w:tcPr>
          <w:p w14:paraId="58D37B24" w14:textId="77777777" w:rsidR="00A37FFA" w:rsidRDefault="00A37FFA" w:rsidP="00A37FFA">
            <w:pPr>
              <w:pStyle w:val="EmptyCellLayoutStyle"/>
              <w:spacing w:after="0" w:line="240" w:lineRule="auto"/>
            </w:pPr>
          </w:p>
        </w:tc>
        <w:tc>
          <w:tcPr>
            <w:tcW w:w="149" w:type="dxa"/>
          </w:tcPr>
          <w:p w14:paraId="442803DF" w14:textId="77777777" w:rsidR="00A37FFA" w:rsidRDefault="00A37FFA" w:rsidP="00A37FFA">
            <w:pPr>
              <w:pStyle w:val="EmptyCellLayoutStyle"/>
              <w:spacing w:after="0" w:line="240" w:lineRule="auto"/>
            </w:pPr>
          </w:p>
        </w:tc>
      </w:tr>
    </w:tbl>
    <w:p xmlns:w="http://schemas.openxmlformats.org/wordprocessingml/2006/main" w14:paraId="23C10B5A" w14:textId="77777777" w:rsidR="00A37FFA" w:rsidRDefault="00A37FFA" w:rsidP="00A37FFA">
      <w:pPr>
        <w:spacing w:after="0" w:line="240" w:lineRule="auto"/>
      </w:pPr>
    </w:p>
    <w:p xmlns:w="http://schemas.openxmlformats.org/wordprocessingml/2006/main" w14:paraId="3FDD44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挂起的转发消息字节数</w:t>
      </w:r>
    </w:p>
    <w:p xmlns:w="http://schemas.openxmlformats.org/wordprocessingml/2006/main" w14:paraId="269D9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挂起的转发消息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EBAFFD" w14:textId="77777777" w:rsidTr="00A37FFA">
        <w:trPr>
          <w:trHeight w:val="54"/>
        </w:trPr>
        <w:tc>
          <w:tcPr>
            <w:tcW w:w="54" w:type="dxa"/>
          </w:tcPr>
          <w:p w14:paraId="06D05F27" w14:textId="77777777" w:rsidR="00A37FFA" w:rsidRDefault="00A37FFA" w:rsidP="00A37FFA">
            <w:pPr>
              <w:pStyle w:val="EmptyCellLayoutStyle"/>
              <w:spacing w:after="0" w:line="240" w:lineRule="auto"/>
            </w:pPr>
          </w:p>
        </w:tc>
        <w:tc>
          <w:tcPr>
            <w:tcW w:w="10395" w:type="dxa"/>
          </w:tcPr>
          <w:p w14:paraId="02DF2174" w14:textId="77777777" w:rsidR="00A37FFA" w:rsidRDefault="00A37FFA" w:rsidP="00A37FFA">
            <w:pPr>
              <w:pStyle w:val="EmptyCellLayoutStyle"/>
              <w:spacing w:after="0" w:line="240" w:lineRule="auto"/>
            </w:pPr>
          </w:p>
        </w:tc>
        <w:tc>
          <w:tcPr>
            <w:tcW w:w="149" w:type="dxa"/>
          </w:tcPr>
          <w:p w14:paraId="45132127" w14:textId="77777777" w:rsidR="00A37FFA" w:rsidRDefault="00A37FFA" w:rsidP="00A37FFA">
            <w:pPr>
              <w:pStyle w:val="EmptyCellLayoutStyle"/>
              <w:spacing w:after="0" w:line="240" w:lineRule="auto"/>
            </w:pPr>
          </w:p>
        </w:tc>
      </w:tr>
      <w:tr w:rsidR="00A37FFA" w14:paraId="29132D2F" w14:textId="77777777" w:rsidTr="00A37FFA">
        <w:tc>
          <w:tcPr>
            <w:tcW w:w="54" w:type="dxa"/>
          </w:tcPr>
          <w:p w14:paraId="31CB26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821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9948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7845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71B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42E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2B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55D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38F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83A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EB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042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C0B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B34CF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C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E4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9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B672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C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D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81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2419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7B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FA8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333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F72EFE" w14:textId="77777777" w:rsidR="00A37FFA" w:rsidRDefault="00A37FFA" w:rsidP="00A37FFA">
            <w:pPr>
              <w:spacing w:after="0" w:line="240" w:lineRule="auto"/>
            </w:pPr>
          </w:p>
        </w:tc>
        <w:tc>
          <w:tcPr>
            <w:tcW w:w="149" w:type="dxa"/>
          </w:tcPr>
          <w:p w14:paraId="16D29E64" w14:textId="77777777" w:rsidR="00A37FFA" w:rsidRDefault="00A37FFA" w:rsidP="00A37FFA">
            <w:pPr>
              <w:pStyle w:val="EmptyCellLayoutStyle"/>
              <w:spacing w:after="0" w:line="240" w:lineRule="auto"/>
            </w:pPr>
          </w:p>
        </w:tc>
      </w:tr>
      <w:tr w:rsidR="00A37FFA" w14:paraId="5B757901" w14:textId="77777777" w:rsidTr="00A37FFA">
        <w:trPr>
          <w:trHeight w:val="80"/>
        </w:trPr>
        <w:tc>
          <w:tcPr>
            <w:tcW w:w="54" w:type="dxa"/>
          </w:tcPr>
          <w:p w14:paraId="5FB92928" w14:textId="77777777" w:rsidR="00A37FFA" w:rsidRDefault="00A37FFA" w:rsidP="00A37FFA">
            <w:pPr>
              <w:pStyle w:val="EmptyCellLayoutStyle"/>
              <w:spacing w:after="0" w:line="240" w:lineRule="auto"/>
            </w:pPr>
          </w:p>
        </w:tc>
        <w:tc>
          <w:tcPr>
            <w:tcW w:w="10395" w:type="dxa"/>
          </w:tcPr>
          <w:p w14:paraId="5D6CCF80" w14:textId="77777777" w:rsidR="00A37FFA" w:rsidRDefault="00A37FFA" w:rsidP="00A37FFA">
            <w:pPr>
              <w:pStyle w:val="EmptyCellLayoutStyle"/>
              <w:spacing w:after="0" w:line="240" w:lineRule="auto"/>
            </w:pPr>
          </w:p>
        </w:tc>
        <w:tc>
          <w:tcPr>
            <w:tcW w:w="149" w:type="dxa"/>
          </w:tcPr>
          <w:p w14:paraId="326157E3" w14:textId="77777777" w:rsidR="00A37FFA" w:rsidRDefault="00A37FFA" w:rsidP="00A37FFA">
            <w:pPr>
              <w:pStyle w:val="EmptyCellLayoutStyle"/>
              <w:spacing w:after="0" w:line="240" w:lineRule="auto"/>
            </w:pPr>
          </w:p>
        </w:tc>
      </w:tr>
    </w:tbl>
    <w:p xmlns:w="http://schemas.openxmlformats.org/wordprocessingml/2006/main" w14:paraId="44AFF786" w14:textId="77777777" w:rsidR="00A37FFA" w:rsidRDefault="00A37FFA" w:rsidP="00A37FFA">
      <w:pPr>
        <w:spacing w:after="0" w:line="240" w:lineRule="auto"/>
      </w:pPr>
    </w:p>
    <w:p xmlns:w="http://schemas.openxmlformats.org/wordprocessingml/2006/main" w14:paraId="2DB7B98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排队传输的消息片段总数</w:t>
      </w:r>
    </w:p>
    <w:p xmlns:w="http://schemas.openxmlformats.org/wordprocessingml/2006/main" w14:paraId="7C564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传输的消息片段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09E928" w14:textId="77777777" w:rsidTr="00A37FFA">
        <w:trPr>
          <w:trHeight w:val="54"/>
        </w:trPr>
        <w:tc>
          <w:tcPr>
            <w:tcW w:w="54" w:type="dxa"/>
          </w:tcPr>
          <w:p w14:paraId="15475BE8" w14:textId="77777777" w:rsidR="00A37FFA" w:rsidRDefault="00A37FFA" w:rsidP="00A37FFA">
            <w:pPr>
              <w:pStyle w:val="EmptyCellLayoutStyle"/>
              <w:spacing w:after="0" w:line="240" w:lineRule="auto"/>
            </w:pPr>
          </w:p>
        </w:tc>
        <w:tc>
          <w:tcPr>
            <w:tcW w:w="10395" w:type="dxa"/>
          </w:tcPr>
          <w:p w14:paraId="6D9D7EAA" w14:textId="77777777" w:rsidR="00A37FFA" w:rsidRDefault="00A37FFA" w:rsidP="00A37FFA">
            <w:pPr>
              <w:pStyle w:val="EmptyCellLayoutStyle"/>
              <w:spacing w:after="0" w:line="240" w:lineRule="auto"/>
            </w:pPr>
          </w:p>
        </w:tc>
        <w:tc>
          <w:tcPr>
            <w:tcW w:w="149" w:type="dxa"/>
          </w:tcPr>
          <w:p w14:paraId="4E11201D" w14:textId="77777777" w:rsidR="00A37FFA" w:rsidRDefault="00A37FFA" w:rsidP="00A37FFA">
            <w:pPr>
              <w:pStyle w:val="EmptyCellLayoutStyle"/>
              <w:spacing w:after="0" w:line="240" w:lineRule="auto"/>
            </w:pPr>
          </w:p>
        </w:tc>
      </w:tr>
      <w:tr w:rsidR="00A37FFA" w14:paraId="094052A1" w14:textId="77777777" w:rsidTr="00A37FFA">
        <w:tc>
          <w:tcPr>
            <w:tcW w:w="54" w:type="dxa"/>
          </w:tcPr>
          <w:p w14:paraId="514257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1587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1959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78AC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FE7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3E9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55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5F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D0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45B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685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12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63C5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4B4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49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7E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6D7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B842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26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54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9A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B3DB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010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DD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75E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503D9E7" w14:textId="77777777" w:rsidR="00A37FFA" w:rsidRDefault="00A37FFA" w:rsidP="00A37FFA">
            <w:pPr>
              <w:spacing w:after="0" w:line="240" w:lineRule="auto"/>
            </w:pPr>
          </w:p>
        </w:tc>
        <w:tc>
          <w:tcPr>
            <w:tcW w:w="149" w:type="dxa"/>
          </w:tcPr>
          <w:p w14:paraId="0FCB6723" w14:textId="77777777" w:rsidR="00A37FFA" w:rsidRDefault="00A37FFA" w:rsidP="00A37FFA">
            <w:pPr>
              <w:pStyle w:val="EmptyCellLayoutStyle"/>
              <w:spacing w:after="0" w:line="240" w:lineRule="auto"/>
            </w:pPr>
          </w:p>
        </w:tc>
      </w:tr>
      <w:tr w:rsidR="00A37FFA" w14:paraId="43687BAC" w14:textId="77777777" w:rsidTr="00A37FFA">
        <w:trPr>
          <w:trHeight w:val="80"/>
        </w:trPr>
        <w:tc>
          <w:tcPr>
            <w:tcW w:w="54" w:type="dxa"/>
          </w:tcPr>
          <w:p w14:paraId="03AEA4B6" w14:textId="77777777" w:rsidR="00A37FFA" w:rsidRDefault="00A37FFA" w:rsidP="00A37FFA">
            <w:pPr>
              <w:pStyle w:val="EmptyCellLayoutStyle"/>
              <w:spacing w:after="0" w:line="240" w:lineRule="auto"/>
            </w:pPr>
          </w:p>
        </w:tc>
        <w:tc>
          <w:tcPr>
            <w:tcW w:w="10395" w:type="dxa"/>
          </w:tcPr>
          <w:p w14:paraId="5DF192C3" w14:textId="77777777" w:rsidR="00A37FFA" w:rsidRDefault="00A37FFA" w:rsidP="00A37FFA">
            <w:pPr>
              <w:pStyle w:val="EmptyCellLayoutStyle"/>
              <w:spacing w:after="0" w:line="240" w:lineRule="auto"/>
            </w:pPr>
          </w:p>
        </w:tc>
        <w:tc>
          <w:tcPr>
            <w:tcW w:w="149" w:type="dxa"/>
          </w:tcPr>
          <w:p w14:paraId="179828F8" w14:textId="77777777" w:rsidR="00A37FFA" w:rsidRDefault="00A37FFA" w:rsidP="00A37FFA">
            <w:pPr>
              <w:pStyle w:val="EmptyCellLayoutStyle"/>
              <w:spacing w:after="0" w:line="240" w:lineRule="auto"/>
            </w:pPr>
          </w:p>
        </w:tc>
      </w:tr>
    </w:tbl>
    <w:p xmlns:w="http://schemas.openxmlformats.org/wordprocessingml/2006/main" w14:paraId="1A5D5D90" w14:textId="77777777" w:rsidR="00A37FFA" w:rsidRDefault="00A37FFA" w:rsidP="00A37FFA">
      <w:pPr>
        <w:spacing w:after="0" w:line="240" w:lineRule="auto"/>
      </w:pPr>
    </w:p>
    <w:p xmlns:w="http://schemas.openxmlformats.org/wordprocessingml/2006/main" w14:paraId="0ADB1C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7 消息数</w:t>
      </w:r>
    </w:p>
    <w:p xmlns:w="http://schemas.openxmlformats.org/wordprocessingml/2006/main" w14:paraId="12D7B3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7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2EBB4A5" w14:textId="77777777" w:rsidTr="00A37FFA">
        <w:trPr>
          <w:trHeight w:val="54"/>
        </w:trPr>
        <w:tc>
          <w:tcPr>
            <w:tcW w:w="54" w:type="dxa"/>
          </w:tcPr>
          <w:p w14:paraId="780526BE" w14:textId="77777777" w:rsidR="00A37FFA" w:rsidRDefault="00A37FFA" w:rsidP="00A37FFA">
            <w:pPr>
              <w:pStyle w:val="EmptyCellLayoutStyle"/>
              <w:spacing w:after="0" w:line="240" w:lineRule="auto"/>
            </w:pPr>
          </w:p>
        </w:tc>
        <w:tc>
          <w:tcPr>
            <w:tcW w:w="10395" w:type="dxa"/>
          </w:tcPr>
          <w:p w14:paraId="78AC4E91" w14:textId="77777777" w:rsidR="00A37FFA" w:rsidRDefault="00A37FFA" w:rsidP="00A37FFA">
            <w:pPr>
              <w:pStyle w:val="EmptyCellLayoutStyle"/>
              <w:spacing w:after="0" w:line="240" w:lineRule="auto"/>
            </w:pPr>
          </w:p>
        </w:tc>
        <w:tc>
          <w:tcPr>
            <w:tcW w:w="149" w:type="dxa"/>
          </w:tcPr>
          <w:p w14:paraId="054F0126" w14:textId="77777777" w:rsidR="00A37FFA" w:rsidRDefault="00A37FFA" w:rsidP="00A37FFA">
            <w:pPr>
              <w:pStyle w:val="EmptyCellLayoutStyle"/>
              <w:spacing w:after="0" w:line="240" w:lineRule="auto"/>
            </w:pPr>
          </w:p>
        </w:tc>
      </w:tr>
      <w:tr w:rsidR="00A37FFA" w14:paraId="0023345D" w14:textId="77777777" w:rsidTr="00A37FFA">
        <w:tc>
          <w:tcPr>
            <w:tcW w:w="54" w:type="dxa"/>
          </w:tcPr>
          <w:p w14:paraId="677DED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08820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07F7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742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9FC6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0C6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DC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CC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5A4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C40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54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43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8C11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C25C3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0E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94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E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86D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F82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8A1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8C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DD98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A44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C5E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6E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2B5E3C" w14:textId="77777777" w:rsidR="00A37FFA" w:rsidRDefault="00A37FFA" w:rsidP="00A37FFA">
            <w:pPr>
              <w:spacing w:after="0" w:line="240" w:lineRule="auto"/>
            </w:pPr>
          </w:p>
        </w:tc>
        <w:tc>
          <w:tcPr>
            <w:tcW w:w="149" w:type="dxa"/>
          </w:tcPr>
          <w:p w14:paraId="58CB08F3" w14:textId="77777777" w:rsidR="00A37FFA" w:rsidRDefault="00A37FFA" w:rsidP="00A37FFA">
            <w:pPr>
              <w:pStyle w:val="EmptyCellLayoutStyle"/>
              <w:spacing w:after="0" w:line="240" w:lineRule="auto"/>
            </w:pPr>
          </w:p>
        </w:tc>
      </w:tr>
      <w:tr w:rsidR="00A37FFA" w14:paraId="21CFD6F3" w14:textId="77777777" w:rsidTr="00A37FFA">
        <w:trPr>
          <w:trHeight w:val="80"/>
        </w:trPr>
        <w:tc>
          <w:tcPr>
            <w:tcW w:w="54" w:type="dxa"/>
          </w:tcPr>
          <w:p w14:paraId="619C7E58" w14:textId="77777777" w:rsidR="00A37FFA" w:rsidRDefault="00A37FFA" w:rsidP="00A37FFA">
            <w:pPr>
              <w:pStyle w:val="EmptyCellLayoutStyle"/>
              <w:spacing w:after="0" w:line="240" w:lineRule="auto"/>
            </w:pPr>
          </w:p>
        </w:tc>
        <w:tc>
          <w:tcPr>
            <w:tcW w:w="10395" w:type="dxa"/>
          </w:tcPr>
          <w:p w14:paraId="4BA7D667" w14:textId="77777777" w:rsidR="00A37FFA" w:rsidRDefault="00A37FFA" w:rsidP="00A37FFA">
            <w:pPr>
              <w:pStyle w:val="EmptyCellLayoutStyle"/>
              <w:spacing w:after="0" w:line="240" w:lineRule="auto"/>
            </w:pPr>
          </w:p>
        </w:tc>
        <w:tc>
          <w:tcPr>
            <w:tcW w:w="149" w:type="dxa"/>
          </w:tcPr>
          <w:p w14:paraId="00D90CE1" w14:textId="77777777" w:rsidR="00A37FFA" w:rsidRDefault="00A37FFA" w:rsidP="00A37FFA">
            <w:pPr>
              <w:pStyle w:val="EmptyCellLayoutStyle"/>
              <w:spacing w:after="0" w:line="240" w:lineRule="auto"/>
            </w:pPr>
          </w:p>
        </w:tc>
      </w:tr>
    </w:tbl>
    <w:p xmlns:w="http://schemas.openxmlformats.org/wordprocessingml/2006/main" w14:paraId="3D75FF7F" w14:textId="77777777" w:rsidR="00A37FFA" w:rsidRDefault="00A37FFA" w:rsidP="00A37FFA">
      <w:pPr>
        <w:spacing w:after="0" w:line="240" w:lineRule="auto"/>
      </w:pPr>
    </w:p>
    <w:p xmlns:w="http://schemas.openxmlformats.org/wordprocessingml/2006/main" w14:paraId="72D77A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合并策略评估数</w:t>
      </w:r>
    </w:p>
    <w:p xmlns:w="http://schemas.openxmlformats.org/wordprocessingml/2006/main" w14:paraId="4F871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合并策略评估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0B8213" w14:textId="77777777" w:rsidTr="00A37FFA">
        <w:trPr>
          <w:trHeight w:val="54"/>
        </w:trPr>
        <w:tc>
          <w:tcPr>
            <w:tcW w:w="54" w:type="dxa"/>
          </w:tcPr>
          <w:p w14:paraId="0DA7AD65" w14:textId="77777777" w:rsidR="00A37FFA" w:rsidRDefault="00A37FFA" w:rsidP="00A37FFA">
            <w:pPr>
              <w:pStyle w:val="EmptyCellLayoutStyle"/>
              <w:spacing w:after="0" w:line="240" w:lineRule="auto"/>
            </w:pPr>
          </w:p>
        </w:tc>
        <w:tc>
          <w:tcPr>
            <w:tcW w:w="10395" w:type="dxa"/>
          </w:tcPr>
          <w:p w14:paraId="74B3B515" w14:textId="77777777" w:rsidR="00A37FFA" w:rsidRDefault="00A37FFA" w:rsidP="00A37FFA">
            <w:pPr>
              <w:pStyle w:val="EmptyCellLayoutStyle"/>
              <w:spacing w:after="0" w:line="240" w:lineRule="auto"/>
            </w:pPr>
          </w:p>
        </w:tc>
        <w:tc>
          <w:tcPr>
            <w:tcW w:w="149" w:type="dxa"/>
          </w:tcPr>
          <w:p w14:paraId="2D36EC14" w14:textId="77777777" w:rsidR="00A37FFA" w:rsidRDefault="00A37FFA" w:rsidP="00A37FFA">
            <w:pPr>
              <w:pStyle w:val="EmptyCellLayoutStyle"/>
              <w:spacing w:after="0" w:line="240" w:lineRule="auto"/>
            </w:pPr>
          </w:p>
        </w:tc>
      </w:tr>
      <w:tr w:rsidR="00A37FFA" w14:paraId="7F97495B" w14:textId="77777777" w:rsidTr="00A37FFA">
        <w:tc>
          <w:tcPr>
            <w:tcW w:w="54" w:type="dxa"/>
          </w:tcPr>
          <w:p w14:paraId="6789DF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A7870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497D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DA9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137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A24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AE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92B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951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E408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1C4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68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FA90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4679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1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03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64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27F66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83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313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3B6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D5F8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D86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7BD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92A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9E901F" w14:textId="77777777" w:rsidR="00A37FFA" w:rsidRDefault="00A37FFA" w:rsidP="00A37FFA">
            <w:pPr>
              <w:spacing w:after="0" w:line="240" w:lineRule="auto"/>
            </w:pPr>
          </w:p>
        </w:tc>
        <w:tc>
          <w:tcPr>
            <w:tcW w:w="149" w:type="dxa"/>
          </w:tcPr>
          <w:p w14:paraId="690BAA75" w14:textId="77777777" w:rsidR="00A37FFA" w:rsidRDefault="00A37FFA" w:rsidP="00A37FFA">
            <w:pPr>
              <w:pStyle w:val="EmptyCellLayoutStyle"/>
              <w:spacing w:after="0" w:line="240" w:lineRule="auto"/>
            </w:pPr>
          </w:p>
        </w:tc>
      </w:tr>
      <w:tr w:rsidR="00A37FFA" w14:paraId="5BB7FAD3" w14:textId="77777777" w:rsidTr="00A37FFA">
        <w:trPr>
          <w:trHeight w:val="80"/>
        </w:trPr>
        <w:tc>
          <w:tcPr>
            <w:tcW w:w="54" w:type="dxa"/>
          </w:tcPr>
          <w:p w14:paraId="69E615C0" w14:textId="77777777" w:rsidR="00A37FFA" w:rsidRDefault="00A37FFA" w:rsidP="00A37FFA">
            <w:pPr>
              <w:pStyle w:val="EmptyCellLayoutStyle"/>
              <w:spacing w:after="0" w:line="240" w:lineRule="auto"/>
            </w:pPr>
          </w:p>
        </w:tc>
        <w:tc>
          <w:tcPr>
            <w:tcW w:w="10395" w:type="dxa"/>
          </w:tcPr>
          <w:p w14:paraId="3ADD63F5" w14:textId="77777777" w:rsidR="00A37FFA" w:rsidRDefault="00A37FFA" w:rsidP="00A37FFA">
            <w:pPr>
              <w:pStyle w:val="EmptyCellLayoutStyle"/>
              <w:spacing w:after="0" w:line="240" w:lineRule="auto"/>
            </w:pPr>
          </w:p>
        </w:tc>
        <w:tc>
          <w:tcPr>
            <w:tcW w:w="149" w:type="dxa"/>
          </w:tcPr>
          <w:p w14:paraId="5A50757C" w14:textId="77777777" w:rsidR="00A37FFA" w:rsidRDefault="00A37FFA" w:rsidP="00A37FFA">
            <w:pPr>
              <w:pStyle w:val="EmptyCellLayoutStyle"/>
              <w:spacing w:after="0" w:line="240" w:lineRule="auto"/>
            </w:pPr>
          </w:p>
        </w:tc>
      </w:tr>
    </w:tbl>
    <w:p xmlns:w="http://schemas.openxmlformats.org/wordprocessingml/2006/main" w14:paraId="3C1E5641" w14:textId="77777777" w:rsidR="00A37FFA" w:rsidRDefault="00A37FFA" w:rsidP="00A37FFA">
      <w:pPr>
        <w:spacing w:after="0" w:line="240" w:lineRule="auto"/>
      </w:pPr>
    </w:p>
    <w:p xmlns:w="http://schemas.openxmlformats.org/wordprocessingml/2006/main" w14:paraId="72DFE1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4 消息片段数</w:t>
      </w:r>
    </w:p>
    <w:p xmlns:w="http://schemas.openxmlformats.org/wordprocessingml/2006/main" w14:paraId="11CD00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4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1732AB" w14:textId="77777777" w:rsidTr="00A37FFA">
        <w:trPr>
          <w:trHeight w:val="54"/>
        </w:trPr>
        <w:tc>
          <w:tcPr>
            <w:tcW w:w="54" w:type="dxa"/>
          </w:tcPr>
          <w:p w14:paraId="009E500D" w14:textId="77777777" w:rsidR="00A37FFA" w:rsidRDefault="00A37FFA" w:rsidP="00A37FFA">
            <w:pPr>
              <w:pStyle w:val="EmptyCellLayoutStyle"/>
              <w:spacing w:after="0" w:line="240" w:lineRule="auto"/>
            </w:pPr>
          </w:p>
        </w:tc>
        <w:tc>
          <w:tcPr>
            <w:tcW w:w="10395" w:type="dxa"/>
          </w:tcPr>
          <w:p w14:paraId="5471A63D" w14:textId="77777777" w:rsidR="00A37FFA" w:rsidRDefault="00A37FFA" w:rsidP="00A37FFA">
            <w:pPr>
              <w:pStyle w:val="EmptyCellLayoutStyle"/>
              <w:spacing w:after="0" w:line="240" w:lineRule="auto"/>
            </w:pPr>
          </w:p>
        </w:tc>
        <w:tc>
          <w:tcPr>
            <w:tcW w:w="149" w:type="dxa"/>
          </w:tcPr>
          <w:p w14:paraId="27034FC0" w14:textId="77777777" w:rsidR="00A37FFA" w:rsidRDefault="00A37FFA" w:rsidP="00A37FFA">
            <w:pPr>
              <w:pStyle w:val="EmptyCellLayoutStyle"/>
              <w:spacing w:after="0" w:line="240" w:lineRule="auto"/>
            </w:pPr>
          </w:p>
        </w:tc>
      </w:tr>
      <w:tr w:rsidR="00A37FFA" w14:paraId="5DA930BA" w14:textId="77777777" w:rsidTr="00A37FFA">
        <w:tc>
          <w:tcPr>
            <w:tcW w:w="54" w:type="dxa"/>
          </w:tcPr>
          <w:p w14:paraId="25FFB3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10F8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AB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F5A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319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CC77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00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0C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09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54D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BB3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C8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F4E2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D3DD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55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34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D042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D8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773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11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95B50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A37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3BA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103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4E3856" w14:textId="77777777" w:rsidR="00A37FFA" w:rsidRDefault="00A37FFA" w:rsidP="00A37FFA">
            <w:pPr>
              <w:spacing w:after="0" w:line="240" w:lineRule="auto"/>
            </w:pPr>
          </w:p>
        </w:tc>
        <w:tc>
          <w:tcPr>
            <w:tcW w:w="149" w:type="dxa"/>
          </w:tcPr>
          <w:p w14:paraId="63D42C02" w14:textId="77777777" w:rsidR="00A37FFA" w:rsidRDefault="00A37FFA" w:rsidP="00A37FFA">
            <w:pPr>
              <w:pStyle w:val="EmptyCellLayoutStyle"/>
              <w:spacing w:after="0" w:line="240" w:lineRule="auto"/>
            </w:pPr>
          </w:p>
        </w:tc>
      </w:tr>
      <w:tr w:rsidR="00A37FFA" w14:paraId="3BB0DED1" w14:textId="77777777" w:rsidTr="00A37FFA">
        <w:trPr>
          <w:trHeight w:val="80"/>
        </w:trPr>
        <w:tc>
          <w:tcPr>
            <w:tcW w:w="54" w:type="dxa"/>
          </w:tcPr>
          <w:p w14:paraId="3EBF2DE8" w14:textId="77777777" w:rsidR="00A37FFA" w:rsidRDefault="00A37FFA" w:rsidP="00A37FFA">
            <w:pPr>
              <w:pStyle w:val="EmptyCellLayoutStyle"/>
              <w:spacing w:after="0" w:line="240" w:lineRule="auto"/>
            </w:pPr>
          </w:p>
        </w:tc>
        <w:tc>
          <w:tcPr>
            <w:tcW w:w="10395" w:type="dxa"/>
          </w:tcPr>
          <w:p w14:paraId="4750EB0F" w14:textId="77777777" w:rsidR="00A37FFA" w:rsidRDefault="00A37FFA" w:rsidP="00A37FFA">
            <w:pPr>
              <w:pStyle w:val="EmptyCellLayoutStyle"/>
              <w:spacing w:after="0" w:line="240" w:lineRule="auto"/>
            </w:pPr>
          </w:p>
        </w:tc>
        <w:tc>
          <w:tcPr>
            <w:tcW w:w="149" w:type="dxa"/>
          </w:tcPr>
          <w:p w14:paraId="065666C2" w14:textId="77777777" w:rsidR="00A37FFA" w:rsidRDefault="00A37FFA" w:rsidP="00A37FFA">
            <w:pPr>
              <w:pStyle w:val="EmptyCellLayoutStyle"/>
              <w:spacing w:after="0" w:line="240" w:lineRule="auto"/>
            </w:pPr>
          </w:p>
        </w:tc>
      </w:tr>
    </w:tbl>
    <w:p xmlns:w="http://schemas.openxmlformats.org/wordprocessingml/2006/main" w14:paraId="0B60D690" w14:textId="77777777" w:rsidR="00A37FFA" w:rsidRDefault="00A37FFA" w:rsidP="00A37FFA">
      <w:pPr>
        <w:spacing w:after="0" w:line="240" w:lineRule="auto"/>
      </w:pPr>
    </w:p>
    <w:p xmlns:w="http://schemas.openxmlformats.org/wordprocessingml/2006/main" w14:paraId="1D1415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每秒调用的存储过程数</w:t>
      </w:r>
    </w:p>
    <w:p xmlns:w="http://schemas.openxmlformats.org/wordprocessingml/2006/main" w14:paraId="268D6C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调用的存储过程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BACE45" w14:textId="77777777" w:rsidTr="00A37FFA">
        <w:trPr>
          <w:trHeight w:val="54"/>
        </w:trPr>
        <w:tc>
          <w:tcPr>
            <w:tcW w:w="54" w:type="dxa"/>
          </w:tcPr>
          <w:p w14:paraId="1A928168" w14:textId="77777777" w:rsidR="00A37FFA" w:rsidRDefault="00A37FFA" w:rsidP="00A37FFA">
            <w:pPr>
              <w:pStyle w:val="EmptyCellLayoutStyle"/>
              <w:spacing w:after="0" w:line="240" w:lineRule="auto"/>
            </w:pPr>
          </w:p>
        </w:tc>
        <w:tc>
          <w:tcPr>
            <w:tcW w:w="10395" w:type="dxa"/>
          </w:tcPr>
          <w:p w14:paraId="017B4355" w14:textId="77777777" w:rsidR="00A37FFA" w:rsidRDefault="00A37FFA" w:rsidP="00A37FFA">
            <w:pPr>
              <w:pStyle w:val="EmptyCellLayoutStyle"/>
              <w:spacing w:after="0" w:line="240" w:lineRule="auto"/>
            </w:pPr>
          </w:p>
        </w:tc>
        <w:tc>
          <w:tcPr>
            <w:tcW w:w="149" w:type="dxa"/>
          </w:tcPr>
          <w:p w14:paraId="70D2D178" w14:textId="77777777" w:rsidR="00A37FFA" w:rsidRDefault="00A37FFA" w:rsidP="00A37FFA">
            <w:pPr>
              <w:pStyle w:val="EmptyCellLayoutStyle"/>
              <w:spacing w:after="0" w:line="240" w:lineRule="auto"/>
            </w:pPr>
          </w:p>
        </w:tc>
      </w:tr>
      <w:tr w:rsidR="00A37FFA" w14:paraId="6F0EBD3D" w14:textId="77777777" w:rsidTr="00A37FFA">
        <w:tc>
          <w:tcPr>
            <w:tcW w:w="54" w:type="dxa"/>
          </w:tcPr>
          <w:p w14:paraId="338825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FD2B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070F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F25C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130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3A56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E4F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F73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CFB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B248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88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50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7054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69C7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4F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B5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EC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7691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B0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6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84B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62B4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0C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397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818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C0192F" w14:textId="77777777" w:rsidR="00A37FFA" w:rsidRDefault="00A37FFA" w:rsidP="00A37FFA">
            <w:pPr>
              <w:spacing w:after="0" w:line="240" w:lineRule="auto"/>
            </w:pPr>
          </w:p>
        </w:tc>
        <w:tc>
          <w:tcPr>
            <w:tcW w:w="149" w:type="dxa"/>
          </w:tcPr>
          <w:p w14:paraId="2692F6B1" w14:textId="77777777" w:rsidR="00A37FFA" w:rsidRDefault="00A37FFA" w:rsidP="00A37FFA">
            <w:pPr>
              <w:pStyle w:val="EmptyCellLayoutStyle"/>
              <w:spacing w:after="0" w:line="240" w:lineRule="auto"/>
            </w:pPr>
          </w:p>
        </w:tc>
      </w:tr>
      <w:tr w:rsidR="00A37FFA" w14:paraId="7D60C170" w14:textId="77777777" w:rsidTr="00A37FFA">
        <w:trPr>
          <w:trHeight w:val="80"/>
        </w:trPr>
        <w:tc>
          <w:tcPr>
            <w:tcW w:w="54" w:type="dxa"/>
          </w:tcPr>
          <w:p w14:paraId="237EBE4E" w14:textId="77777777" w:rsidR="00A37FFA" w:rsidRDefault="00A37FFA" w:rsidP="00A37FFA">
            <w:pPr>
              <w:pStyle w:val="EmptyCellLayoutStyle"/>
              <w:spacing w:after="0" w:line="240" w:lineRule="auto"/>
            </w:pPr>
          </w:p>
        </w:tc>
        <w:tc>
          <w:tcPr>
            <w:tcW w:w="10395" w:type="dxa"/>
          </w:tcPr>
          <w:p w14:paraId="5057749A" w14:textId="77777777" w:rsidR="00A37FFA" w:rsidRDefault="00A37FFA" w:rsidP="00A37FFA">
            <w:pPr>
              <w:pStyle w:val="EmptyCellLayoutStyle"/>
              <w:spacing w:after="0" w:line="240" w:lineRule="auto"/>
            </w:pPr>
          </w:p>
        </w:tc>
        <w:tc>
          <w:tcPr>
            <w:tcW w:w="149" w:type="dxa"/>
          </w:tcPr>
          <w:p w14:paraId="46210F9D" w14:textId="77777777" w:rsidR="00A37FFA" w:rsidRDefault="00A37FFA" w:rsidP="00A37FFA">
            <w:pPr>
              <w:pStyle w:val="EmptyCellLayoutStyle"/>
              <w:spacing w:after="0" w:line="240" w:lineRule="auto"/>
            </w:pPr>
          </w:p>
        </w:tc>
      </w:tr>
    </w:tbl>
    <w:p xmlns:w="http://schemas.openxmlformats.org/wordprocessingml/2006/main" w14:paraId="03E9E9DD" w14:textId="77777777" w:rsidR="00A37FFA" w:rsidRDefault="00A37FFA" w:rsidP="00A37FFA">
      <w:pPr>
        <w:spacing w:after="0" w:line="240" w:lineRule="auto"/>
      </w:pPr>
    </w:p>
    <w:p xmlns:w="http://schemas.openxmlformats.org/wordprocessingml/2006/main" w14:paraId="3FBD86A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游标唯一冲突数/秒</w:t>
      </w:r>
    </w:p>
    <w:p xmlns:w="http://schemas.openxmlformats.org/wordprocessingml/2006/main" w14:paraId="64E34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游标唯一冲突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33383B3" w14:textId="77777777" w:rsidTr="00A37FFA">
        <w:trPr>
          <w:trHeight w:val="54"/>
        </w:trPr>
        <w:tc>
          <w:tcPr>
            <w:tcW w:w="54" w:type="dxa"/>
          </w:tcPr>
          <w:p w14:paraId="7F1173CC" w14:textId="77777777" w:rsidR="00A37FFA" w:rsidRDefault="00A37FFA" w:rsidP="00A37FFA">
            <w:pPr>
              <w:pStyle w:val="EmptyCellLayoutStyle"/>
              <w:spacing w:after="0" w:line="240" w:lineRule="auto"/>
            </w:pPr>
          </w:p>
        </w:tc>
        <w:tc>
          <w:tcPr>
            <w:tcW w:w="10395" w:type="dxa"/>
          </w:tcPr>
          <w:p w14:paraId="5B945065" w14:textId="77777777" w:rsidR="00A37FFA" w:rsidRDefault="00A37FFA" w:rsidP="00A37FFA">
            <w:pPr>
              <w:pStyle w:val="EmptyCellLayoutStyle"/>
              <w:spacing w:after="0" w:line="240" w:lineRule="auto"/>
            </w:pPr>
          </w:p>
        </w:tc>
        <w:tc>
          <w:tcPr>
            <w:tcW w:w="149" w:type="dxa"/>
          </w:tcPr>
          <w:p w14:paraId="63DD131F" w14:textId="77777777" w:rsidR="00A37FFA" w:rsidRDefault="00A37FFA" w:rsidP="00A37FFA">
            <w:pPr>
              <w:pStyle w:val="EmptyCellLayoutStyle"/>
              <w:spacing w:after="0" w:line="240" w:lineRule="auto"/>
            </w:pPr>
          </w:p>
        </w:tc>
      </w:tr>
      <w:tr w:rsidR="00A37FFA" w14:paraId="1A520EE3" w14:textId="77777777" w:rsidTr="00A37FFA">
        <w:tc>
          <w:tcPr>
            <w:tcW w:w="54" w:type="dxa"/>
          </w:tcPr>
          <w:p w14:paraId="5A5032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861CF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9C4C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204A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CB6E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4DACD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95D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37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D1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E5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9B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79B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E7CC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50BB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E0C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2F8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5E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AD36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DA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74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5B2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D2BD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075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4BD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F3D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C3267C" w14:textId="77777777" w:rsidR="00A37FFA" w:rsidRDefault="00A37FFA" w:rsidP="00A37FFA">
            <w:pPr>
              <w:spacing w:after="0" w:line="240" w:lineRule="auto"/>
            </w:pPr>
          </w:p>
        </w:tc>
        <w:tc>
          <w:tcPr>
            <w:tcW w:w="149" w:type="dxa"/>
          </w:tcPr>
          <w:p w14:paraId="31A822F6" w14:textId="77777777" w:rsidR="00A37FFA" w:rsidRDefault="00A37FFA" w:rsidP="00A37FFA">
            <w:pPr>
              <w:pStyle w:val="EmptyCellLayoutStyle"/>
              <w:spacing w:after="0" w:line="240" w:lineRule="auto"/>
            </w:pPr>
          </w:p>
        </w:tc>
      </w:tr>
      <w:tr w:rsidR="00A37FFA" w14:paraId="0DE69988" w14:textId="77777777" w:rsidTr="00A37FFA">
        <w:trPr>
          <w:trHeight w:val="80"/>
        </w:trPr>
        <w:tc>
          <w:tcPr>
            <w:tcW w:w="54" w:type="dxa"/>
          </w:tcPr>
          <w:p w14:paraId="5911D3EF" w14:textId="77777777" w:rsidR="00A37FFA" w:rsidRDefault="00A37FFA" w:rsidP="00A37FFA">
            <w:pPr>
              <w:pStyle w:val="EmptyCellLayoutStyle"/>
              <w:spacing w:after="0" w:line="240" w:lineRule="auto"/>
            </w:pPr>
          </w:p>
        </w:tc>
        <w:tc>
          <w:tcPr>
            <w:tcW w:w="10395" w:type="dxa"/>
          </w:tcPr>
          <w:p w14:paraId="1BFC5DE1" w14:textId="77777777" w:rsidR="00A37FFA" w:rsidRDefault="00A37FFA" w:rsidP="00A37FFA">
            <w:pPr>
              <w:pStyle w:val="EmptyCellLayoutStyle"/>
              <w:spacing w:after="0" w:line="240" w:lineRule="auto"/>
            </w:pPr>
          </w:p>
        </w:tc>
        <w:tc>
          <w:tcPr>
            <w:tcW w:w="149" w:type="dxa"/>
          </w:tcPr>
          <w:p w14:paraId="3BAA435A" w14:textId="77777777" w:rsidR="00A37FFA" w:rsidRDefault="00A37FFA" w:rsidP="00A37FFA">
            <w:pPr>
              <w:pStyle w:val="EmptyCellLayoutStyle"/>
              <w:spacing w:after="0" w:line="240" w:lineRule="auto"/>
            </w:pPr>
          </w:p>
        </w:tc>
      </w:tr>
    </w:tbl>
    <w:p xmlns:w="http://schemas.openxmlformats.org/wordprocessingml/2006/main" w14:paraId="629CB4F8" w14:textId="77777777" w:rsidR="00A37FFA" w:rsidRDefault="00A37FFA" w:rsidP="00A37FFA">
      <w:pPr>
        <w:spacing w:after="0" w:line="240" w:lineRule="auto"/>
      </w:pPr>
    </w:p>
    <w:p xmlns:w="http://schemas.openxmlformats.org/wordprocessingml/2006/main" w14:paraId="30D781A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 SQL 编译数</w:t>
      </w:r>
    </w:p>
    <w:p xmlns:w="http://schemas.openxmlformats.org/wordprocessingml/2006/main" w14:paraId="56950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 SQL 编译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90562E" w14:textId="77777777" w:rsidTr="00A37FFA">
        <w:trPr>
          <w:trHeight w:val="54"/>
        </w:trPr>
        <w:tc>
          <w:tcPr>
            <w:tcW w:w="54" w:type="dxa"/>
          </w:tcPr>
          <w:p w14:paraId="2D597B06" w14:textId="77777777" w:rsidR="00A37FFA" w:rsidRDefault="00A37FFA" w:rsidP="00A37FFA">
            <w:pPr>
              <w:pStyle w:val="EmptyCellLayoutStyle"/>
              <w:spacing w:after="0" w:line="240" w:lineRule="auto"/>
            </w:pPr>
          </w:p>
        </w:tc>
        <w:tc>
          <w:tcPr>
            <w:tcW w:w="10395" w:type="dxa"/>
          </w:tcPr>
          <w:p w14:paraId="5CD170D1" w14:textId="77777777" w:rsidR="00A37FFA" w:rsidRDefault="00A37FFA" w:rsidP="00A37FFA">
            <w:pPr>
              <w:pStyle w:val="EmptyCellLayoutStyle"/>
              <w:spacing w:after="0" w:line="240" w:lineRule="auto"/>
            </w:pPr>
          </w:p>
        </w:tc>
        <w:tc>
          <w:tcPr>
            <w:tcW w:w="149" w:type="dxa"/>
          </w:tcPr>
          <w:p w14:paraId="69E1E162" w14:textId="77777777" w:rsidR="00A37FFA" w:rsidRDefault="00A37FFA" w:rsidP="00A37FFA">
            <w:pPr>
              <w:pStyle w:val="EmptyCellLayoutStyle"/>
              <w:spacing w:after="0" w:line="240" w:lineRule="auto"/>
            </w:pPr>
          </w:p>
        </w:tc>
      </w:tr>
      <w:tr w:rsidR="00A37FFA" w14:paraId="4D7DC23E" w14:textId="77777777" w:rsidTr="00A37FFA">
        <w:tc>
          <w:tcPr>
            <w:tcW w:w="54" w:type="dxa"/>
          </w:tcPr>
          <w:p w14:paraId="5146D3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590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2F25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3AE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5F37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95D7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05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EAD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6C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D8A3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72F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8B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6947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8DC7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6C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45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A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F04C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F16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3B3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D57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F42B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8C6A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C9F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10E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2AD4A5" w14:textId="77777777" w:rsidR="00A37FFA" w:rsidRDefault="00A37FFA" w:rsidP="00A37FFA">
            <w:pPr>
              <w:spacing w:after="0" w:line="240" w:lineRule="auto"/>
            </w:pPr>
          </w:p>
        </w:tc>
        <w:tc>
          <w:tcPr>
            <w:tcW w:w="149" w:type="dxa"/>
          </w:tcPr>
          <w:p w14:paraId="1D2C747E" w14:textId="77777777" w:rsidR="00A37FFA" w:rsidRDefault="00A37FFA" w:rsidP="00A37FFA">
            <w:pPr>
              <w:pStyle w:val="EmptyCellLayoutStyle"/>
              <w:spacing w:after="0" w:line="240" w:lineRule="auto"/>
            </w:pPr>
          </w:p>
        </w:tc>
      </w:tr>
      <w:tr w:rsidR="00A37FFA" w14:paraId="516A6E7A" w14:textId="77777777" w:rsidTr="00A37FFA">
        <w:trPr>
          <w:trHeight w:val="80"/>
        </w:trPr>
        <w:tc>
          <w:tcPr>
            <w:tcW w:w="54" w:type="dxa"/>
          </w:tcPr>
          <w:p w14:paraId="6C91A567" w14:textId="77777777" w:rsidR="00A37FFA" w:rsidRDefault="00A37FFA" w:rsidP="00A37FFA">
            <w:pPr>
              <w:pStyle w:val="EmptyCellLayoutStyle"/>
              <w:spacing w:after="0" w:line="240" w:lineRule="auto"/>
            </w:pPr>
          </w:p>
        </w:tc>
        <w:tc>
          <w:tcPr>
            <w:tcW w:w="10395" w:type="dxa"/>
          </w:tcPr>
          <w:p w14:paraId="2A835B4D" w14:textId="77777777" w:rsidR="00A37FFA" w:rsidRDefault="00A37FFA" w:rsidP="00A37FFA">
            <w:pPr>
              <w:pStyle w:val="EmptyCellLayoutStyle"/>
              <w:spacing w:after="0" w:line="240" w:lineRule="auto"/>
            </w:pPr>
          </w:p>
        </w:tc>
        <w:tc>
          <w:tcPr>
            <w:tcW w:w="149" w:type="dxa"/>
          </w:tcPr>
          <w:p w14:paraId="0C526E9F" w14:textId="77777777" w:rsidR="00A37FFA" w:rsidRDefault="00A37FFA" w:rsidP="00A37FFA">
            <w:pPr>
              <w:pStyle w:val="EmptyCellLayoutStyle"/>
              <w:spacing w:after="0" w:line="240" w:lineRule="auto"/>
            </w:pPr>
          </w:p>
        </w:tc>
      </w:tr>
    </w:tbl>
    <w:p xmlns:w="http://schemas.openxmlformats.org/wordprocessingml/2006/main" w14:paraId="7B1D184E" w14:textId="77777777" w:rsidR="00A37FFA" w:rsidRDefault="00A37FFA" w:rsidP="00A37FFA">
      <w:pPr>
        <w:spacing w:after="0" w:line="240" w:lineRule="auto"/>
      </w:pPr>
    </w:p>
    <w:p xmlns:w="http://schemas.openxmlformats.org/wordprocessingml/2006/main" w14:paraId="263A6E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游标插入数/秒</w:t>
      </w:r>
    </w:p>
    <w:p xmlns:w="http://schemas.openxmlformats.org/wordprocessingml/2006/main" w14:paraId="2AA69D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游标插入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C23490" w14:textId="77777777" w:rsidTr="00A37FFA">
        <w:trPr>
          <w:trHeight w:val="54"/>
        </w:trPr>
        <w:tc>
          <w:tcPr>
            <w:tcW w:w="54" w:type="dxa"/>
          </w:tcPr>
          <w:p w14:paraId="55025CCE" w14:textId="77777777" w:rsidR="00A37FFA" w:rsidRDefault="00A37FFA" w:rsidP="00A37FFA">
            <w:pPr>
              <w:pStyle w:val="EmptyCellLayoutStyle"/>
              <w:spacing w:after="0" w:line="240" w:lineRule="auto"/>
            </w:pPr>
          </w:p>
        </w:tc>
        <w:tc>
          <w:tcPr>
            <w:tcW w:w="10395" w:type="dxa"/>
          </w:tcPr>
          <w:p w14:paraId="56AF35E8" w14:textId="77777777" w:rsidR="00A37FFA" w:rsidRDefault="00A37FFA" w:rsidP="00A37FFA">
            <w:pPr>
              <w:pStyle w:val="EmptyCellLayoutStyle"/>
              <w:spacing w:after="0" w:line="240" w:lineRule="auto"/>
            </w:pPr>
          </w:p>
        </w:tc>
        <w:tc>
          <w:tcPr>
            <w:tcW w:w="149" w:type="dxa"/>
          </w:tcPr>
          <w:p w14:paraId="1AB3F4C7" w14:textId="77777777" w:rsidR="00A37FFA" w:rsidRDefault="00A37FFA" w:rsidP="00A37FFA">
            <w:pPr>
              <w:pStyle w:val="EmptyCellLayoutStyle"/>
              <w:spacing w:after="0" w:line="240" w:lineRule="auto"/>
            </w:pPr>
          </w:p>
        </w:tc>
      </w:tr>
      <w:tr w:rsidR="00A37FFA" w14:paraId="4D9E2956" w14:textId="77777777" w:rsidTr="00A37FFA">
        <w:tc>
          <w:tcPr>
            <w:tcW w:w="54" w:type="dxa"/>
          </w:tcPr>
          <w:p w14:paraId="296729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4EE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459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611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FD0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72C0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E4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6A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37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87A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47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146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1D28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03A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66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4D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B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D2C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9B2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00C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B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EF9CA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D8F1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29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66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58AB6B" w14:textId="77777777" w:rsidR="00A37FFA" w:rsidRDefault="00A37FFA" w:rsidP="00A37FFA">
            <w:pPr>
              <w:spacing w:after="0" w:line="240" w:lineRule="auto"/>
            </w:pPr>
          </w:p>
        </w:tc>
        <w:tc>
          <w:tcPr>
            <w:tcW w:w="149" w:type="dxa"/>
          </w:tcPr>
          <w:p w14:paraId="7CB52D77" w14:textId="77777777" w:rsidR="00A37FFA" w:rsidRDefault="00A37FFA" w:rsidP="00A37FFA">
            <w:pPr>
              <w:pStyle w:val="EmptyCellLayoutStyle"/>
              <w:spacing w:after="0" w:line="240" w:lineRule="auto"/>
            </w:pPr>
          </w:p>
        </w:tc>
      </w:tr>
      <w:tr w:rsidR="00A37FFA" w14:paraId="5119FB6E" w14:textId="77777777" w:rsidTr="00A37FFA">
        <w:trPr>
          <w:trHeight w:val="80"/>
        </w:trPr>
        <w:tc>
          <w:tcPr>
            <w:tcW w:w="54" w:type="dxa"/>
          </w:tcPr>
          <w:p w14:paraId="47A4B2DD" w14:textId="77777777" w:rsidR="00A37FFA" w:rsidRDefault="00A37FFA" w:rsidP="00A37FFA">
            <w:pPr>
              <w:pStyle w:val="EmptyCellLayoutStyle"/>
              <w:spacing w:after="0" w:line="240" w:lineRule="auto"/>
            </w:pPr>
          </w:p>
        </w:tc>
        <w:tc>
          <w:tcPr>
            <w:tcW w:w="10395" w:type="dxa"/>
          </w:tcPr>
          <w:p w14:paraId="146EB456" w14:textId="77777777" w:rsidR="00A37FFA" w:rsidRDefault="00A37FFA" w:rsidP="00A37FFA">
            <w:pPr>
              <w:pStyle w:val="EmptyCellLayoutStyle"/>
              <w:spacing w:after="0" w:line="240" w:lineRule="auto"/>
            </w:pPr>
          </w:p>
        </w:tc>
        <w:tc>
          <w:tcPr>
            <w:tcW w:w="149" w:type="dxa"/>
          </w:tcPr>
          <w:p w14:paraId="7608F7DE" w14:textId="77777777" w:rsidR="00A37FFA" w:rsidRDefault="00A37FFA" w:rsidP="00A37FFA">
            <w:pPr>
              <w:pStyle w:val="EmptyCellLayoutStyle"/>
              <w:spacing w:after="0" w:line="240" w:lineRule="auto"/>
            </w:pPr>
          </w:p>
        </w:tc>
      </w:tr>
    </w:tbl>
    <w:p xmlns:w="http://schemas.openxmlformats.org/wordprocessingml/2006/main" w14:paraId="6CCF877F" w14:textId="77777777" w:rsidR="00A37FFA" w:rsidRDefault="00A37FFA" w:rsidP="00A37FFA">
      <w:pPr>
        <w:spacing w:after="0" w:line="240" w:lineRule="auto"/>
      </w:pPr>
    </w:p>
    <w:p xmlns:w="http://schemas.openxmlformats.org/wordprocessingml/2006/main" w14:paraId="708DF9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引擎页生存期 (s)</w:t>
      </w:r>
    </w:p>
    <w:p xmlns:w="http://schemas.openxmlformats.org/wordprocessingml/2006/main" w14:paraId="11A90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 SQL 数据库引擎页生存期 (s)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794D8" w14:textId="77777777" w:rsidTr="00A37FFA">
        <w:trPr>
          <w:trHeight w:val="54"/>
        </w:trPr>
        <w:tc>
          <w:tcPr>
            <w:tcW w:w="54" w:type="dxa"/>
          </w:tcPr>
          <w:p w14:paraId="1DB302B9" w14:textId="77777777" w:rsidR="00A37FFA" w:rsidRDefault="00A37FFA" w:rsidP="00A37FFA">
            <w:pPr>
              <w:pStyle w:val="EmptyCellLayoutStyle"/>
              <w:spacing w:after="0" w:line="240" w:lineRule="auto"/>
            </w:pPr>
          </w:p>
        </w:tc>
        <w:tc>
          <w:tcPr>
            <w:tcW w:w="10395" w:type="dxa"/>
          </w:tcPr>
          <w:p w14:paraId="777C31FE" w14:textId="77777777" w:rsidR="00A37FFA" w:rsidRDefault="00A37FFA" w:rsidP="00A37FFA">
            <w:pPr>
              <w:pStyle w:val="EmptyCellLayoutStyle"/>
              <w:spacing w:after="0" w:line="240" w:lineRule="auto"/>
            </w:pPr>
          </w:p>
        </w:tc>
        <w:tc>
          <w:tcPr>
            <w:tcW w:w="149" w:type="dxa"/>
          </w:tcPr>
          <w:p w14:paraId="7296E5B7" w14:textId="77777777" w:rsidR="00A37FFA" w:rsidRDefault="00A37FFA" w:rsidP="00A37FFA">
            <w:pPr>
              <w:pStyle w:val="EmptyCellLayoutStyle"/>
              <w:spacing w:after="0" w:line="240" w:lineRule="auto"/>
            </w:pPr>
          </w:p>
        </w:tc>
      </w:tr>
      <w:tr w:rsidR="00A37FFA" w14:paraId="25B9693C" w14:textId="77777777" w:rsidTr="00A37FFA">
        <w:tc>
          <w:tcPr>
            <w:tcW w:w="54" w:type="dxa"/>
          </w:tcPr>
          <w:p w14:paraId="321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D574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89F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A79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7E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77E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4F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42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55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79BB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8DA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E0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DE51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AB394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CC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97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350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A3F6B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C1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DE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0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0B90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0DB1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32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B36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A92E3B" w14:textId="77777777" w:rsidR="00A37FFA" w:rsidRDefault="00A37FFA" w:rsidP="00A37FFA">
            <w:pPr>
              <w:spacing w:after="0" w:line="240" w:lineRule="auto"/>
            </w:pPr>
          </w:p>
        </w:tc>
        <w:tc>
          <w:tcPr>
            <w:tcW w:w="149" w:type="dxa"/>
          </w:tcPr>
          <w:p w14:paraId="405F5E82" w14:textId="77777777" w:rsidR="00A37FFA" w:rsidRDefault="00A37FFA" w:rsidP="00A37FFA">
            <w:pPr>
              <w:pStyle w:val="EmptyCellLayoutStyle"/>
              <w:spacing w:after="0" w:line="240" w:lineRule="auto"/>
            </w:pPr>
          </w:p>
        </w:tc>
      </w:tr>
      <w:tr w:rsidR="00A37FFA" w14:paraId="665D64C1" w14:textId="77777777" w:rsidTr="00A37FFA">
        <w:trPr>
          <w:trHeight w:val="80"/>
        </w:trPr>
        <w:tc>
          <w:tcPr>
            <w:tcW w:w="54" w:type="dxa"/>
          </w:tcPr>
          <w:p w14:paraId="5506EBA0" w14:textId="77777777" w:rsidR="00A37FFA" w:rsidRDefault="00A37FFA" w:rsidP="00A37FFA">
            <w:pPr>
              <w:pStyle w:val="EmptyCellLayoutStyle"/>
              <w:spacing w:after="0" w:line="240" w:lineRule="auto"/>
            </w:pPr>
          </w:p>
        </w:tc>
        <w:tc>
          <w:tcPr>
            <w:tcW w:w="10395" w:type="dxa"/>
          </w:tcPr>
          <w:p w14:paraId="058A483F" w14:textId="77777777" w:rsidR="00A37FFA" w:rsidRDefault="00A37FFA" w:rsidP="00A37FFA">
            <w:pPr>
              <w:pStyle w:val="EmptyCellLayoutStyle"/>
              <w:spacing w:after="0" w:line="240" w:lineRule="auto"/>
            </w:pPr>
          </w:p>
        </w:tc>
        <w:tc>
          <w:tcPr>
            <w:tcW w:w="149" w:type="dxa"/>
          </w:tcPr>
          <w:p w14:paraId="25025AAD" w14:textId="77777777" w:rsidR="00A37FFA" w:rsidRDefault="00A37FFA" w:rsidP="00A37FFA">
            <w:pPr>
              <w:pStyle w:val="EmptyCellLayoutStyle"/>
              <w:spacing w:after="0" w:line="240" w:lineRule="auto"/>
            </w:pPr>
          </w:p>
        </w:tc>
      </w:tr>
    </w:tbl>
    <w:p xmlns:w="http://schemas.openxmlformats.org/wordprocessingml/2006/main" w14:paraId="27EF2C03" w14:textId="77777777" w:rsidR="00A37FFA" w:rsidRDefault="00A37FFA" w:rsidP="00A37FFA">
      <w:pPr>
        <w:spacing w:after="0" w:line="240" w:lineRule="auto"/>
      </w:pPr>
    </w:p>
    <w:p xmlns:w="http://schemas.openxmlformats.org/wordprocessingml/2006/main" w14:paraId="1D78382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事务验证失败数/秒</w:t>
      </w:r>
    </w:p>
    <w:p xmlns:w="http://schemas.openxmlformats.org/wordprocessingml/2006/main" w14:paraId="280EC1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事务验证失败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8FB64D" w14:textId="77777777" w:rsidTr="00A37FFA">
        <w:trPr>
          <w:trHeight w:val="54"/>
        </w:trPr>
        <w:tc>
          <w:tcPr>
            <w:tcW w:w="54" w:type="dxa"/>
          </w:tcPr>
          <w:p w14:paraId="5912DE3B" w14:textId="77777777" w:rsidR="00A37FFA" w:rsidRDefault="00A37FFA" w:rsidP="00A37FFA">
            <w:pPr>
              <w:pStyle w:val="EmptyCellLayoutStyle"/>
              <w:spacing w:after="0" w:line="240" w:lineRule="auto"/>
            </w:pPr>
          </w:p>
        </w:tc>
        <w:tc>
          <w:tcPr>
            <w:tcW w:w="10395" w:type="dxa"/>
          </w:tcPr>
          <w:p w14:paraId="43E46AD4" w14:textId="77777777" w:rsidR="00A37FFA" w:rsidRDefault="00A37FFA" w:rsidP="00A37FFA">
            <w:pPr>
              <w:pStyle w:val="EmptyCellLayoutStyle"/>
              <w:spacing w:after="0" w:line="240" w:lineRule="auto"/>
            </w:pPr>
          </w:p>
        </w:tc>
        <w:tc>
          <w:tcPr>
            <w:tcW w:w="149" w:type="dxa"/>
          </w:tcPr>
          <w:p w14:paraId="2CE32859" w14:textId="77777777" w:rsidR="00A37FFA" w:rsidRDefault="00A37FFA" w:rsidP="00A37FFA">
            <w:pPr>
              <w:pStyle w:val="EmptyCellLayoutStyle"/>
              <w:spacing w:after="0" w:line="240" w:lineRule="auto"/>
            </w:pPr>
          </w:p>
        </w:tc>
      </w:tr>
      <w:tr w:rsidR="00A37FFA" w14:paraId="6AAF395A" w14:textId="77777777" w:rsidTr="00A37FFA">
        <w:tc>
          <w:tcPr>
            <w:tcW w:w="54" w:type="dxa"/>
          </w:tcPr>
          <w:p w14:paraId="215164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953D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984C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E5F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E56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5EBA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50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AD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2B1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F58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4BF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0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7AA1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5FC3A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2B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50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C86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4C43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EB8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04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4D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D1984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C1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88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32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CCBB21" w14:textId="77777777" w:rsidR="00A37FFA" w:rsidRDefault="00A37FFA" w:rsidP="00A37FFA">
            <w:pPr>
              <w:spacing w:after="0" w:line="240" w:lineRule="auto"/>
            </w:pPr>
          </w:p>
        </w:tc>
        <w:tc>
          <w:tcPr>
            <w:tcW w:w="149" w:type="dxa"/>
          </w:tcPr>
          <w:p w14:paraId="0733D641" w14:textId="77777777" w:rsidR="00A37FFA" w:rsidRDefault="00A37FFA" w:rsidP="00A37FFA">
            <w:pPr>
              <w:pStyle w:val="EmptyCellLayoutStyle"/>
              <w:spacing w:after="0" w:line="240" w:lineRule="auto"/>
            </w:pPr>
          </w:p>
        </w:tc>
      </w:tr>
      <w:tr w:rsidR="00A37FFA" w14:paraId="57BF4307" w14:textId="77777777" w:rsidTr="00A37FFA">
        <w:trPr>
          <w:trHeight w:val="80"/>
        </w:trPr>
        <w:tc>
          <w:tcPr>
            <w:tcW w:w="54" w:type="dxa"/>
          </w:tcPr>
          <w:p w14:paraId="5F38254F" w14:textId="77777777" w:rsidR="00A37FFA" w:rsidRDefault="00A37FFA" w:rsidP="00A37FFA">
            <w:pPr>
              <w:pStyle w:val="EmptyCellLayoutStyle"/>
              <w:spacing w:after="0" w:line="240" w:lineRule="auto"/>
            </w:pPr>
          </w:p>
        </w:tc>
        <w:tc>
          <w:tcPr>
            <w:tcW w:w="10395" w:type="dxa"/>
          </w:tcPr>
          <w:p w14:paraId="07FC2BF5" w14:textId="77777777" w:rsidR="00A37FFA" w:rsidRDefault="00A37FFA" w:rsidP="00A37FFA">
            <w:pPr>
              <w:pStyle w:val="EmptyCellLayoutStyle"/>
              <w:spacing w:after="0" w:line="240" w:lineRule="auto"/>
            </w:pPr>
          </w:p>
        </w:tc>
        <w:tc>
          <w:tcPr>
            <w:tcW w:w="149" w:type="dxa"/>
          </w:tcPr>
          <w:p w14:paraId="702F0AD3" w14:textId="77777777" w:rsidR="00A37FFA" w:rsidRDefault="00A37FFA" w:rsidP="00A37FFA">
            <w:pPr>
              <w:pStyle w:val="EmptyCellLayoutStyle"/>
              <w:spacing w:after="0" w:line="240" w:lineRule="auto"/>
            </w:pPr>
          </w:p>
        </w:tc>
      </w:tr>
    </w:tbl>
    <w:p xmlns:w="http://schemas.openxmlformats.org/wordprocessingml/2006/main" w14:paraId="5F7B3F7A" w14:textId="77777777" w:rsidR="00A37FFA" w:rsidRDefault="00A37FFA" w:rsidP="00A37FFA">
      <w:pPr>
        <w:spacing w:after="0" w:line="240" w:lineRule="auto"/>
      </w:pPr>
    </w:p>
    <w:p xmlns:w="http://schemas.openxmlformats.org/wordprocessingml/2006/main" w14:paraId="163F26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启动的扫描数/秒</w:t>
      </w:r>
    </w:p>
    <w:p xmlns:w="http://schemas.openxmlformats.org/wordprocessingml/2006/main" w14:paraId="0FBAAD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启动的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EAAB4B" w14:textId="77777777" w:rsidTr="00A37FFA">
        <w:trPr>
          <w:trHeight w:val="54"/>
        </w:trPr>
        <w:tc>
          <w:tcPr>
            <w:tcW w:w="54" w:type="dxa"/>
          </w:tcPr>
          <w:p w14:paraId="07A8C432" w14:textId="77777777" w:rsidR="00A37FFA" w:rsidRDefault="00A37FFA" w:rsidP="00A37FFA">
            <w:pPr>
              <w:pStyle w:val="EmptyCellLayoutStyle"/>
              <w:spacing w:after="0" w:line="240" w:lineRule="auto"/>
            </w:pPr>
          </w:p>
        </w:tc>
        <w:tc>
          <w:tcPr>
            <w:tcW w:w="10395" w:type="dxa"/>
          </w:tcPr>
          <w:p w14:paraId="707B6809" w14:textId="77777777" w:rsidR="00A37FFA" w:rsidRDefault="00A37FFA" w:rsidP="00A37FFA">
            <w:pPr>
              <w:pStyle w:val="EmptyCellLayoutStyle"/>
              <w:spacing w:after="0" w:line="240" w:lineRule="auto"/>
            </w:pPr>
          </w:p>
        </w:tc>
        <w:tc>
          <w:tcPr>
            <w:tcW w:w="149" w:type="dxa"/>
          </w:tcPr>
          <w:p w14:paraId="4953121C" w14:textId="77777777" w:rsidR="00A37FFA" w:rsidRDefault="00A37FFA" w:rsidP="00A37FFA">
            <w:pPr>
              <w:pStyle w:val="EmptyCellLayoutStyle"/>
              <w:spacing w:after="0" w:line="240" w:lineRule="auto"/>
            </w:pPr>
          </w:p>
        </w:tc>
      </w:tr>
      <w:tr w:rsidR="00A37FFA" w14:paraId="23300E11" w14:textId="77777777" w:rsidTr="00A37FFA">
        <w:tc>
          <w:tcPr>
            <w:tcW w:w="54" w:type="dxa"/>
          </w:tcPr>
          <w:p w14:paraId="4FBA1E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2F43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F05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167B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2E8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96E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52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3A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BE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E7CA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DF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F3B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C842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949F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5F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26B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24A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32F1B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D3B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A7B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98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41DB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4D5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B5A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DB0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9A0BCF" w14:textId="77777777" w:rsidR="00A37FFA" w:rsidRDefault="00A37FFA" w:rsidP="00A37FFA">
            <w:pPr>
              <w:spacing w:after="0" w:line="240" w:lineRule="auto"/>
            </w:pPr>
          </w:p>
        </w:tc>
        <w:tc>
          <w:tcPr>
            <w:tcW w:w="149" w:type="dxa"/>
          </w:tcPr>
          <w:p w14:paraId="70C3D0D9" w14:textId="77777777" w:rsidR="00A37FFA" w:rsidRDefault="00A37FFA" w:rsidP="00A37FFA">
            <w:pPr>
              <w:pStyle w:val="EmptyCellLayoutStyle"/>
              <w:spacing w:after="0" w:line="240" w:lineRule="auto"/>
            </w:pPr>
          </w:p>
        </w:tc>
      </w:tr>
      <w:tr w:rsidR="00A37FFA" w14:paraId="4ED67D22" w14:textId="77777777" w:rsidTr="00A37FFA">
        <w:trPr>
          <w:trHeight w:val="80"/>
        </w:trPr>
        <w:tc>
          <w:tcPr>
            <w:tcW w:w="54" w:type="dxa"/>
          </w:tcPr>
          <w:p w14:paraId="0598781F" w14:textId="77777777" w:rsidR="00A37FFA" w:rsidRDefault="00A37FFA" w:rsidP="00A37FFA">
            <w:pPr>
              <w:pStyle w:val="EmptyCellLayoutStyle"/>
              <w:spacing w:after="0" w:line="240" w:lineRule="auto"/>
            </w:pPr>
          </w:p>
        </w:tc>
        <w:tc>
          <w:tcPr>
            <w:tcW w:w="10395" w:type="dxa"/>
          </w:tcPr>
          <w:p w14:paraId="4544FDDA" w14:textId="77777777" w:rsidR="00A37FFA" w:rsidRDefault="00A37FFA" w:rsidP="00A37FFA">
            <w:pPr>
              <w:pStyle w:val="EmptyCellLayoutStyle"/>
              <w:spacing w:after="0" w:line="240" w:lineRule="auto"/>
            </w:pPr>
          </w:p>
        </w:tc>
        <w:tc>
          <w:tcPr>
            <w:tcW w:w="149" w:type="dxa"/>
          </w:tcPr>
          <w:p w14:paraId="02CB5DB4" w14:textId="77777777" w:rsidR="00A37FFA" w:rsidRDefault="00A37FFA" w:rsidP="00A37FFA">
            <w:pPr>
              <w:pStyle w:val="EmptyCellLayoutStyle"/>
              <w:spacing w:after="0" w:line="240" w:lineRule="auto"/>
            </w:pPr>
          </w:p>
        </w:tc>
      </w:tr>
    </w:tbl>
    <w:p xmlns:w="http://schemas.openxmlformats.org/wordprocessingml/2006/main" w14:paraId="158B6AC8" w14:textId="77777777" w:rsidR="00A37FFA" w:rsidRDefault="00A37FFA" w:rsidP="00A37FFA">
      <w:pPr>
        <w:spacing w:after="0" w:line="240" w:lineRule="auto"/>
      </w:pPr>
    </w:p>
    <w:p xmlns:w="http://schemas.openxmlformats.org/wordprocessingml/2006/main" w14:paraId="208C34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 SQL SEND 数</w:t>
      </w:r>
    </w:p>
    <w:p xmlns:w="http://schemas.openxmlformats.org/wordprocessingml/2006/main" w14:paraId="3DC9D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 SQL SEND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A3370" w14:textId="77777777" w:rsidTr="00A37FFA">
        <w:trPr>
          <w:trHeight w:val="54"/>
        </w:trPr>
        <w:tc>
          <w:tcPr>
            <w:tcW w:w="54" w:type="dxa"/>
          </w:tcPr>
          <w:p w14:paraId="02F9722C" w14:textId="77777777" w:rsidR="00A37FFA" w:rsidRDefault="00A37FFA" w:rsidP="00A37FFA">
            <w:pPr>
              <w:pStyle w:val="EmptyCellLayoutStyle"/>
              <w:spacing w:after="0" w:line="240" w:lineRule="auto"/>
            </w:pPr>
          </w:p>
        </w:tc>
        <w:tc>
          <w:tcPr>
            <w:tcW w:w="10395" w:type="dxa"/>
          </w:tcPr>
          <w:p w14:paraId="369DA3B4" w14:textId="77777777" w:rsidR="00A37FFA" w:rsidRDefault="00A37FFA" w:rsidP="00A37FFA">
            <w:pPr>
              <w:pStyle w:val="EmptyCellLayoutStyle"/>
              <w:spacing w:after="0" w:line="240" w:lineRule="auto"/>
            </w:pPr>
          </w:p>
        </w:tc>
        <w:tc>
          <w:tcPr>
            <w:tcW w:w="149" w:type="dxa"/>
          </w:tcPr>
          <w:p w14:paraId="589E0031" w14:textId="77777777" w:rsidR="00A37FFA" w:rsidRDefault="00A37FFA" w:rsidP="00A37FFA">
            <w:pPr>
              <w:pStyle w:val="EmptyCellLayoutStyle"/>
              <w:spacing w:after="0" w:line="240" w:lineRule="auto"/>
            </w:pPr>
          </w:p>
        </w:tc>
      </w:tr>
      <w:tr w:rsidR="00A37FFA" w14:paraId="4FEB9C9B" w14:textId="77777777" w:rsidTr="00A37FFA">
        <w:tc>
          <w:tcPr>
            <w:tcW w:w="54" w:type="dxa"/>
          </w:tcPr>
          <w:p w14:paraId="2B142F2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FE9F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188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BD8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402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1CAE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0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95B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58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DF5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41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54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F56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24616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3E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93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33A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B91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A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ED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4D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7794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4FB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AA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302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8011FA" w14:textId="77777777" w:rsidR="00A37FFA" w:rsidRDefault="00A37FFA" w:rsidP="00A37FFA">
            <w:pPr>
              <w:spacing w:after="0" w:line="240" w:lineRule="auto"/>
            </w:pPr>
          </w:p>
        </w:tc>
        <w:tc>
          <w:tcPr>
            <w:tcW w:w="149" w:type="dxa"/>
          </w:tcPr>
          <w:p w14:paraId="4E3E87C6" w14:textId="77777777" w:rsidR="00A37FFA" w:rsidRDefault="00A37FFA" w:rsidP="00A37FFA">
            <w:pPr>
              <w:pStyle w:val="EmptyCellLayoutStyle"/>
              <w:spacing w:after="0" w:line="240" w:lineRule="auto"/>
            </w:pPr>
          </w:p>
        </w:tc>
      </w:tr>
      <w:tr w:rsidR="00A37FFA" w14:paraId="3149AEFB" w14:textId="77777777" w:rsidTr="00A37FFA">
        <w:trPr>
          <w:trHeight w:val="80"/>
        </w:trPr>
        <w:tc>
          <w:tcPr>
            <w:tcW w:w="54" w:type="dxa"/>
          </w:tcPr>
          <w:p w14:paraId="1CE3D2CF" w14:textId="77777777" w:rsidR="00A37FFA" w:rsidRDefault="00A37FFA" w:rsidP="00A37FFA">
            <w:pPr>
              <w:pStyle w:val="EmptyCellLayoutStyle"/>
              <w:spacing w:after="0" w:line="240" w:lineRule="auto"/>
            </w:pPr>
          </w:p>
        </w:tc>
        <w:tc>
          <w:tcPr>
            <w:tcW w:w="10395" w:type="dxa"/>
          </w:tcPr>
          <w:p w14:paraId="6B1B0346" w14:textId="77777777" w:rsidR="00A37FFA" w:rsidRDefault="00A37FFA" w:rsidP="00A37FFA">
            <w:pPr>
              <w:pStyle w:val="EmptyCellLayoutStyle"/>
              <w:spacing w:after="0" w:line="240" w:lineRule="auto"/>
            </w:pPr>
          </w:p>
        </w:tc>
        <w:tc>
          <w:tcPr>
            <w:tcW w:w="149" w:type="dxa"/>
          </w:tcPr>
          <w:p w14:paraId="0659777D" w14:textId="77777777" w:rsidR="00A37FFA" w:rsidRDefault="00A37FFA" w:rsidP="00A37FFA">
            <w:pPr>
              <w:pStyle w:val="EmptyCellLayoutStyle"/>
              <w:spacing w:after="0" w:line="240" w:lineRule="auto"/>
            </w:pPr>
          </w:p>
        </w:tc>
      </w:tr>
    </w:tbl>
    <w:p xmlns:w="http://schemas.openxmlformats.org/wordprocessingml/2006/main" w14:paraId="72CAB257" w14:textId="77777777" w:rsidR="00A37FFA" w:rsidRDefault="00A37FFA" w:rsidP="00A37FFA">
      <w:pPr>
        <w:spacing w:after="0" w:line="240" w:lineRule="auto"/>
      </w:pPr>
    </w:p>
    <w:p xmlns:w="http://schemas.openxmlformats.org/wordprocessingml/2006/main" w14:paraId="6528A7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陈旧速率对象等待数/秒</w:t>
      </w:r>
    </w:p>
    <w:p xmlns:w="http://schemas.openxmlformats.org/wordprocessingml/2006/main" w14:paraId="63B532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陈旧速率对象等待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B2F02A" w14:textId="77777777" w:rsidTr="00A37FFA">
        <w:trPr>
          <w:trHeight w:val="54"/>
        </w:trPr>
        <w:tc>
          <w:tcPr>
            <w:tcW w:w="54" w:type="dxa"/>
          </w:tcPr>
          <w:p w14:paraId="396E6AFC" w14:textId="77777777" w:rsidR="00A37FFA" w:rsidRDefault="00A37FFA" w:rsidP="00A37FFA">
            <w:pPr>
              <w:pStyle w:val="EmptyCellLayoutStyle"/>
              <w:spacing w:after="0" w:line="240" w:lineRule="auto"/>
            </w:pPr>
          </w:p>
        </w:tc>
        <w:tc>
          <w:tcPr>
            <w:tcW w:w="10395" w:type="dxa"/>
          </w:tcPr>
          <w:p w14:paraId="5C0B1FAF" w14:textId="77777777" w:rsidR="00A37FFA" w:rsidRDefault="00A37FFA" w:rsidP="00A37FFA">
            <w:pPr>
              <w:pStyle w:val="EmptyCellLayoutStyle"/>
              <w:spacing w:after="0" w:line="240" w:lineRule="auto"/>
            </w:pPr>
          </w:p>
        </w:tc>
        <w:tc>
          <w:tcPr>
            <w:tcW w:w="149" w:type="dxa"/>
          </w:tcPr>
          <w:p w14:paraId="31CB6A1F" w14:textId="77777777" w:rsidR="00A37FFA" w:rsidRDefault="00A37FFA" w:rsidP="00A37FFA">
            <w:pPr>
              <w:pStyle w:val="EmptyCellLayoutStyle"/>
              <w:spacing w:after="0" w:line="240" w:lineRule="auto"/>
            </w:pPr>
          </w:p>
        </w:tc>
      </w:tr>
      <w:tr w:rsidR="00A37FFA" w14:paraId="1E107464" w14:textId="77777777" w:rsidTr="00A37FFA">
        <w:tc>
          <w:tcPr>
            <w:tcW w:w="54" w:type="dxa"/>
          </w:tcPr>
          <w:p w14:paraId="62B471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4801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D21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97C3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B89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C68A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3A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FA1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38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F34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2AC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FA0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91A5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DE8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3B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BC6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5BF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F4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B0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737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64D6D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94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944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A8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5EF4C9" w14:textId="77777777" w:rsidR="00A37FFA" w:rsidRDefault="00A37FFA" w:rsidP="00A37FFA">
            <w:pPr>
              <w:spacing w:after="0" w:line="240" w:lineRule="auto"/>
            </w:pPr>
          </w:p>
        </w:tc>
        <w:tc>
          <w:tcPr>
            <w:tcW w:w="149" w:type="dxa"/>
          </w:tcPr>
          <w:p w14:paraId="6CE165EF" w14:textId="77777777" w:rsidR="00A37FFA" w:rsidRDefault="00A37FFA" w:rsidP="00A37FFA">
            <w:pPr>
              <w:pStyle w:val="EmptyCellLayoutStyle"/>
              <w:spacing w:after="0" w:line="240" w:lineRule="auto"/>
            </w:pPr>
          </w:p>
        </w:tc>
      </w:tr>
      <w:tr w:rsidR="00A37FFA" w14:paraId="09727A76" w14:textId="77777777" w:rsidTr="00A37FFA">
        <w:trPr>
          <w:trHeight w:val="80"/>
        </w:trPr>
        <w:tc>
          <w:tcPr>
            <w:tcW w:w="54" w:type="dxa"/>
          </w:tcPr>
          <w:p w14:paraId="784DEFD3" w14:textId="77777777" w:rsidR="00A37FFA" w:rsidRDefault="00A37FFA" w:rsidP="00A37FFA">
            <w:pPr>
              <w:pStyle w:val="EmptyCellLayoutStyle"/>
              <w:spacing w:after="0" w:line="240" w:lineRule="auto"/>
            </w:pPr>
          </w:p>
        </w:tc>
        <w:tc>
          <w:tcPr>
            <w:tcW w:w="10395" w:type="dxa"/>
          </w:tcPr>
          <w:p w14:paraId="60F66723" w14:textId="77777777" w:rsidR="00A37FFA" w:rsidRDefault="00A37FFA" w:rsidP="00A37FFA">
            <w:pPr>
              <w:pStyle w:val="EmptyCellLayoutStyle"/>
              <w:spacing w:after="0" w:line="240" w:lineRule="auto"/>
            </w:pPr>
          </w:p>
        </w:tc>
        <w:tc>
          <w:tcPr>
            <w:tcW w:w="149" w:type="dxa"/>
          </w:tcPr>
          <w:p w14:paraId="67DFA2B9" w14:textId="77777777" w:rsidR="00A37FFA" w:rsidRDefault="00A37FFA" w:rsidP="00A37FFA">
            <w:pPr>
              <w:pStyle w:val="EmptyCellLayoutStyle"/>
              <w:spacing w:after="0" w:line="240" w:lineRule="auto"/>
            </w:pPr>
          </w:p>
        </w:tc>
      </w:tr>
    </w:tbl>
    <w:p xmlns:w="http://schemas.openxmlformats.org/wordprocessingml/2006/main" w14:paraId="07D0BFE3" w14:textId="77777777" w:rsidR="00A37FFA" w:rsidRDefault="00A37FFA" w:rsidP="00A37FFA">
      <w:pPr>
        <w:spacing w:after="0" w:line="240" w:lineRule="auto"/>
      </w:pPr>
    </w:p>
    <w:p xmlns:w="http://schemas.openxmlformats.org/wordprocessingml/2006/main" w14:paraId="6E5E11B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扫描中接触的即将到期行数/秒</w:t>
      </w:r>
    </w:p>
    <w:p xmlns:w="http://schemas.openxmlformats.org/wordprocessingml/2006/main" w14:paraId="29DAD1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扫描中接触的即将到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3C0CE7" w14:textId="77777777" w:rsidTr="00A37FFA">
        <w:trPr>
          <w:trHeight w:val="54"/>
        </w:trPr>
        <w:tc>
          <w:tcPr>
            <w:tcW w:w="54" w:type="dxa"/>
          </w:tcPr>
          <w:p w14:paraId="4A95C09F" w14:textId="77777777" w:rsidR="00A37FFA" w:rsidRDefault="00A37FFA" w:rsidP="00A37FFA">
            <w:pPr>
              <w:pStyle w:val="EmptyCellLayoutStyle"/>
              <w:spacing w:after="0" w:line="240" w:lineRule="auto"/>
            </w:pPr>
          </w:p>
        </w:tc>
        <w:tc>
          <w:tcPr>
            <w:tcW w:w="10395" w:type="dxa"/>
          </w:tcPr>
          <w:p w14:paraId="6E0B613C" w14:textId="77777777" w:rsidR="00A37FFA" w:rsidRDefault="00A37FFA" w:rsidP="00A37FFA">
            <w:pPr>
              <w:pStyle w:val="EmptyCellLayoutStyle"/>
              <w:spacing w:after="0" w:line="240" w:lineRule="auto"/>
            </w:pPr>
          </w:p>
        </w:tc>
        <w:tc>
          <w:tcPr>
            <w:tcW w:w="149" w:type="dxa"/>
          </w:tcPr>
          <w:p w14:paraId="459E33F5" w14:textId="77777777" w:rsidR="00A37FFA" w:rsidRDefault="00A37FFA" w:rsidP="00A37FFA">
            <w:pPr>
              <w:pStyle w:val="EmptyCellLayoutStyle"/>
              <w:spacing w:after="0" w:line="240" w:lineRule="auto"/>
            </w:pPr>
          </w:p>
        </w:tc>
      </w:tr>
      <w:tr w:rsidR="00A37FFA" w14:paraId="5E629767" w14:textId="77777777" w:rsidTr="00A37FFA">
        <w:tc>
          <w:tcPr>
            <w:tcW w:w="54" w:type="dxa"/>
          </w:tcPr>
          <w:p w14:paraId="57C7DE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FE7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D59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7CB5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40DA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8B9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34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92B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0F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8503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25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4E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790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BA9F1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784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BE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C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B998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F5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03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7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06DB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72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53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E7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0C8BFB" w14:textId="77777777" w:rsidR="00A37FFA" w:rsidRDefault="00A37FFA" w:rsidP="00A37FFA">
            <w:pPr>
              <w:spacing w:after="0" w:line="240" w:lineRule="auto"/>
            </w:pPr>
          </w:p>
        </w:tc>
        <w:tc>
          <w:tcPr>
            <w:tcW w:w="149" w:type="dxa"/>
          </w:tcPr>
          <w:p w14:paraId="3B62F520" w14:textId="77777777" w:rsidR="00A37FFA" w:rsidRDefault="00A37FFA" w:rsidP="00A37FFA">
            <w:pPr>
              <w:pStyle w:val="EmptyCellLayoutStyle"/>
              <w:spacing w:after="0" w:line="240" w:lineRule="auto"/>
            </w:pPr>
          </w:p>
        </w:tc>
      </w:tr>
      <w:tr w:rsidR="00A37FFA" w14:paraId="5DEEFDAE" w14:textId="77777777" w:rsidTr="00A37FFA">
        <w:trPr>
          <w:trHeight w:val="80"/>
        </w:trPr>
        <w:tc>
          <w:tcPr>
            <w:tcW w:w="54" w:type="dxa"/>
          </w:tcPr>
          <w:p w14:paraId="07572EE7" w14:textId="77777777" w:rsidR="00A37FFA" w:rsidRDefault="00A37FFA" w:rsidP="00A37FFA">
            <w:pPr>
              <w:pStyle w:val="EmptyCellLayoutStyle"/>
              <w:spacing w:after="0" w:line="240" w:lineRule="auto"/>
            </w:pPr>
          </w:p>
        </w:tc>
        <w:tc>
          <w:tcPr>
            <w:tcW w:w="10395" w:type="dxa"/>
          </w:tcPr>
          <w:p w14:paraId="36AEF749" w14:textId="77777777" w:rsidR="00A37FFA" w:rsidRDefault="00A37FFA" w:rsidP="00A37FFA">
            <w:pPr>
              <w:pStyle w:val="EmptyCellLayoutStyle"/>
              <w:spacing w:after="0" w:line="240" w:lineRule="auto"/>
            </w:pPr>
          </w:p>
        </w:tc>
        <w:tc>
          <w:tcPr>
            <w:tcW w:w="149" w:type="dxa"/>
          </w:tcPr>
          <w:p w14:paraId="71517B2A" w14:textId="77777777" w:rsidR="00A37FFA" w:rsidRDefault="00A37FFA" w:rsidP="00A37FFA">
            <w:pPr>
              <w:pStyle w:val="EmptyCellLayoutStyle"/>
              <w:spacing w:after="0" w:line="240" w:lineRule="auto"/>
            </w:pPr>
          </w:p>
        </w:tc>
      </w:tr>
    </w:tbl>
    <w:p xmlns:w="http://schemas.openxmlformats.org/wordprocessingml/2006/main" w14:paraId="3486ED21" w14:textId="77777777" w:rsidR="00A37FFA" w:rsidRDefault="00A37FFA" w:rsidP="00A37FFA">
      <w:pPr>
        <w:spacing w:after="0" w:line="240" w:lineRule="auto"/>
      </w:pPr>
    </w:p>
    <w:p xmlns:w="http://schemas.openxmlformats.org/wordprocessingml/2006/main" w14:paraId="3743DA9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1 消息片段数</w:t>
      </w:r>
    </w:p>
    <w:p xmlns:w="http://schemas.openxmlformats.org/wordprocessingml/2006/main" w14:paraId="41249C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1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A0AF18" w14:textId="77777777" w:rsidTr="00A37FFA">
        <w:trPr>
          <w:trHeight w:val="54"/>
        </w:trPr>
        <w:tc>
          <w:tcPr>
            <w:tcW w:w="54" w:type="dxa"/>
          </w:tcPr>
          <w:p w14:paraId="3491104F" w14:textId="77777777" w:rsidR="00A37FFA" w:rsidRDefault="00A37FFA" w:rsidP="00A37FFA">
            <w:pPr>
              <w:pStyle w:val="EmptyCellLayoutStyle"/>
              <w:spacing w:after="0" w:line="240" w:lineRule="auto"/>
            </w:pPr>
          </w:p>
        </w:tc>
        <w:tc>
          <w:tcPr>
            <w:tcW w:w="10395" w:type="dxa"/>
          </w:tcPr>
          <w:p w14:paraId="3C2B67F6" w14:textId="77777777" w:rsidR="00A37FFA" w:rsidRDefault="00A37FFA" w:rsidP="00A37FFA">
            <w:pPr>
              <w:pStyle w:val="EmptyCellLayoutStyle"/>
              <w:spacing w:after="0" w:line="240" w:lineRule="auto"/>
            </w:pPr>
          </w:p>
        </w:tc>
        <w:tc>
          <w:tcPr>
            <w:tcW w:w="149" w:type="dxa"/>
          </w:tcPr>
          <w:p w14:paraId="68402A39" w14:textId="77777777" w:rsidR="00A37FFA" w:rsidRDefault="00A37FFA" w:rsidP="00A37FFA">
            <w:pPr>
              <w:pStyle w:val="EmptyCellLayoutStyle"/>
              <w:spacing w:after="0" w:line="240" w:lineRule="auto"/>
            </w:pPr>
          </w:p>
        </w:tc>
      </w:tr>
      <w:tr w:rsidR="00A37FFA" w14:paraId="27ED76CB" w14:textId="77777777" w:rsidTr="00A37FFA">
        <w:tc>
          <w:tcPr>
            <w:tcW w:w="54" w:type="dxa"/>
          </w:tcPr>
          <w:p w14:paraId="2F69CB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84F3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BD4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CD9E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7BF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EF3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0B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09F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84A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7163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BC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02B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217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F154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75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F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6B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CDDA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79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C4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85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FB75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B0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B88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19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E673E8" w14:textId="77777777" w:rsidR="00A37FFA" w:rsidRDefault="00A37FFA" w:rsidP="00A37FFA">
            <w:pPr>
              <w:spacing w:after="0" w:line="240" w:lineRule="auto"/>
            </w:pPr>
          </w:p>
        </w:tc>
        <w:tc>
          <w:tcPr>
            <w:tcW w:w="149" w:type="dxa"/>
          </w:tcPr>
          <w:p w14:paraId="3DF98198" w14:textId="77777777" w:rsidR="00A37FFA" w:rsidRDefault="00A37FFA" w:rsidP="00A37FFA">
            <w:pPr>
              <w:pStyle w:val="EmptyCellLayoutStyle"/>
              <w:spacing w:after="0" w:line="240" w:lineRule="auto"/>
            </w:pPr>
          </w:p>
        </w:tc>
      </w:tr>
      <w:tr w:rsidR="00A37FFA" w14:paraId="755EA726" w14:textId="77777777" w:rsidTr="00A37FFA">
        <w:trPr>
          <w:trHeight w:val="80"/>
        </w:trPr>
        <w:tc>
          <w:tcPr>
            <w:tcW w:w="54" w:type="dxa"/>
          </w:tcPr>
          <w:p w14:paraId="5BF303AA" w14:textId="77777777" w:rsidR="00A37FFA" w:rsidRDefault="00A37FFA" w:rsidP="00A37FFA">
            <w:pPr>
              <w:pStyle w:val="EmptyCellLayoutStyle"/>
              <w:spacing w:after="0" w:line="240" w:lineRule="auto"/>
            </w:pPr>
          </w:p>
        </w:tc>
        <w:tc>
          <w:tcPr>
            <w:tcW w:w="10395" w:type="dxa"/>
          </w:tcPr>
          <w:p w14:paraId="14E07A43" w14:textId="77777777" w:rsidR="00A37FFA" w:rsidRDefault="00A37FFA" w:rsidP="00A37FFA">
            <w:pPr>
              <w:pStyle w:val="EmptyCellLayoutStyle"/>
              <w:spacing w:after="0" w:line="240" w:lineRule="auto"/>
            </w:pPr>
          </w:p>
        </w:tc>
        <w:tc>
          <w:tcPr>
            <w:tcW w:w="149" w:type="dxa"/>
          </w:tcPr>
          <w:p w14:paraId="02BF063B" w14:textId="77777777" w:rsidR="00A37FFA" w:rsidRDefault="00A37FFA" w:rsidP="00A37FFA">
            <w:pPr>
              <w:pStyle w:val="EmptyCellLayoutStyle"/>
              <w:spacing w:after="0" w:line="240" w:lineRule="auto"/>
            </w:pPr>
          </w:p>
        </w:tc>
      </w:tr>
    </w:tbl>
    <w:p xmlns:w="http://schemas.openxmlformats.org/wordprocessingml/2006/main" w14:paraId="4B3F52F8" w14:textId="77777777" w:rsidR="00A37FFA" w:rsidRDefault="00A37FFA" w:rsidP="00A37FFA">
      <w:pPr>
        <w:spacing w:after="0" w:line="240" w:lineRule="auto"/>
      </w:pPr>
    </w:p>
    <w:p xmlns:w="http://schemas.openxmlformats.org/wordprocessingml/2006/main" w14:paraId="575ECF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缓冲区缓存命中率</w:t>
      </w:r>
    </w:p>
    <w:p xmlns:w="http://schemas.openxmlformats.org/wordprocessingml/2006/main" w14:paraId="6B5418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缓冲区缓存命中率”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AACEE9" w14:textId="77777777" w:rsidTr="00A37FFA">
        <w:trPr>
          <w:trHeight w:val="54"/>
        </w:trPr>
        <w:tc>
          <w:tcPr>
            <w:tcW w:w="54" w:type="dxa"/>
          </w:tcPr>
          <w:p w14:paraId="14389DE8" w14:textId="77777777" w:rsidR="00A37FFA" w:rsidRDefault="00A37FFA" w:rsidP="00A37FFA">
            <w:pPr>
              <w:pStyle w:val="EmptyCellLayoutStyle"/>
              <w:spacing w:after="0" w:line="240" w:lineRule="auto"/>
            </w:pPr>
          </w:p>
        </w:tc>
        <w:tc>
          <w:tcPr>
            <w:tcW w:w="10395" w:type="dxa"/>
          </w:tcPr>
          <w:p w14:paraId="5B0E7E35" w14:textId="77777777" w:rsidR="00A37FFA" w:rsidRDefault="00A37FFA" w:rsidP="00A37FFA">
            <w:pPr>
              <w:pStyle w:val="EmptyCellLayoutStyle"/>
              <w:spacing w:after="0" w:line="240" w:lineRule="auto"/>
            </w:pPr>
          </w:p>
        </w:tc>
        <w:tc>
          <w:tcPr>
            <w:tcW w:w="149" w:type="dxa"/>
          </w:tcPr>
          <w:p w14:paraId="560CA88B" w14:textId="77777777" w:rsidR="00A37FFA" w:rsidRDefault="00A37FFA" w:rsidP="00A37FFA">
            <w:pPr>
              <w:pStyle w:val="EmptyCellLayoutStyle"/>
              <w:spacing w:after="0" w:line="240" w:lineRule="auto"/>
            </w:pPr>
          </w:p>
        </w:tc>
      </w:tr>
      <w:tr w:rsidR="00A37FFA" w14:paraId="598E3B85" w14:textId="77777777" w:rsidTr="00A37FFA">
        <w:tc>
          <w:tcPr>
            <w:tcW w:w="54" w:type="dxa"/>
          </w:tcPr>
          <w:p w14:paraId="39D0A8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C7A4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CE0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9EBD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3B5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7F4F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C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485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F2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2625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9A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03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7DD6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E95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7E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16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C6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3E7ED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2D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5F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BC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3704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DA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F0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6C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BD5246" w14:textId="77777777" w:rsidR="00A37FFA" w:rsidRDefault="00A37FFA" w:rsidP="00A37FFA">
            <w:pPr>
              <w:spacing w:after="0" w:line="240" w:lineRule="auto"/>
            </w:pPr>
          </w:p>
        </w:tc>
        <w:tc>
          <w:tcPr>
            <w:tcW w:w="149" w:type="dxa"/>
          </w:tcPr>
          <w:p w14:paraId="0D0A2731" w14:textId="77777777" w:rsidR="00A37FFA" w:rsidRDefault="00A37FFA" w:rsidP="00A37FFA">
            <w:pPr>
              <w:pStyle w:val="EmptyCellLayoutStyle"/>
              <w:spacing w:after="0" w:line="240" w:lineRule="auto"/>
            </w:pPr>
          </w:p>
        </w:tc>
      </w:tr>
      <w:tr w:rsidR="00A37FFA" w14:paraId="59A0137E" w14:textId="77777777" w:rsidTr="00A37FFA">
        <w:trPr>
          <w:trHeight w:val="80"/>
        </w:trPr>
        <w:tc>
          <w:tcPr>
            <w:tcW w:w="54" w:type="dxa"/>
          </w:tcPr>
          <w:p w14:paraId="408E4A6A" w14:textId="77777777" w:rsidR="00A37FFA" w:rsidRDefault="00A37FFA" w:rsidP="00A37FFA">
            <w:pPr>
              <w:pStyle w:val="EmptyCellLayoutStyle"/>
              <w:spacing w:after="0" w:line="240" w:lineRule="auto"/>
            </w:pPr>
          </w:p>
        </w:tc>
        <w:tc>
          <w:tcPr>
            <w:tcW w:w="10395" w:type="dxa"/>
          </w:tcPr>
          <w:p w14:paraId="2DC989F8" w14:textId="77777777" w:rsidR="00A37FFA" w:rsidRDefault="00A37FFA" w:rsidP="00A37FFA">
            <w:pPr>
              <w:pStyle w:val="EmptyCellLayoutStyle"/>
              <w:spacing w:after="0" w:line="240" w:lineRule="auto"/>
            </w:pPr>
          </w:p>
        </w:tc>
        <w:tc>
          <w:tcPr>
            <w:tcW w:w="149" w:type="dxa"/>
          </w:tcPr>
          <w:p w14:paraId="27BEB12F" w14:textId="77777777" w:rsidR="00A37FFA" w:rsidRDefault="00A37FFA" w:rsidP="00A37FFA">
            <w:pPr>
              <w:pStyle w:val="EmptyCellLayoutStyle"/>
              <w:spacing w:after="0" w:line="240" w:lineRule="auto"/>
            </w:pPr>
          </w:p>
        </w:tc>
      </w:tr>
    </w:tbl>
    <w:p xmlns:w="http://schemas.openxmlformats.org/wordprocessingml/2006/main" w14:paraId="6D18A42F" w14:textId="77777777" w:rsidR="00A37FFA" w:rsidRDefault="00A37FFA" w:rsidP="00A37FFA">
      <w:pPr>
        <w:spacing w:after="0" w:line="240" w:lineRule="auto"/>
      </w:pPr>
    </w:p>
    <w:p xmlns:w="http://schemas.openxmlformats.org/wordprocessingml/2006/main" w14:paraId="655F8F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的行数/秒（桶中的第一行且已删除）</w:t>
      </w:r>
    </w:p>
    <w:p xmlns:w="http://schemas.openxmlformats.org/wordprocessingml/2006/main" w14:paraId="1E23D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处理的行数/秒（桶中的第一行且已删除）”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401432" w14:textId="77777777" w:rsidTr="00A37FFA">
        <w:trPr>
          <w:trHeight w:val="54"/>
        </w:trPr>
        <w:tc>
          <w:tcPr>
            <w:tcW w:w="54" w:type="dxa"/>
          </w:tcPr>
          <w:p w14:paraId="5F5F84CB" w14:textId="77777777" w:rsidR="00A37FFA" w:rsidRDefault="00A37FFA" w:rsidP="00A37FFA">
            <w:pPr>
              <w:pStyle w:val="EmptyCellLayoutStyle"/>
              <w:spacing w:after="0" w:line="240" w:lineRule="auto"/>
            </w:pPr>
          </w:p>
        </w:tc>
        <w:tc>
          <w:tcPr>
            <w:tcW w:w="10395" w:type="dxa"/>
          </w:tcPr>
          <w:p w14:paraId="6E765083" w14:textId="77777777" w:rsidR="00A37FFA" w:rsidRDefault="00A37FFA" w:rsidP="00A37FFA">
            <w:pPr>
              <w:pStyle w:val="EmptyCellLayoutStyle"/>
              <w:spacing w:after="0" w:line="240" w:lineRule="auto"/>
            </w:pPr>
          </w:p>
        </w:tc>
        <w:tc>
          <w:tcPr>
            <w:tcW w:w="149" w:type="dxa"/>
          </w:tcPr>
          <w:p w14:paraId="4BFB9997" w14:textId="77777777" w:rsidR="00A37FFA" w:rsidRDefault="00A37FFA" w:rsidP="00A37FFA">
            <w:pPr>
              <w:pStyle w:val="EmptyCellLayoutStyle"/>
              <w:spacing w:after="0" w:line="240" w:lineRule="auto"/>
            </w:pPr>
          </w:p>
        </w:tc>
      </w:tr>
      <w:tr w:rsidR="00A37FFA" w14:paraId="12ED4ABD" w14:textId="77777777" w:rsidTr="00A37FFA">
        <w:tc>
          <w:tcPr>
            <w:tcW w:w="54" w:type="dxa"/>
          </w:tcPr>
          <w:p w14:paraId="4B536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24E3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61B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966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437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AAE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C3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5EC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D8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9F45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47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B6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2763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96C21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C7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E82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94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7E7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E2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DB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B4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6477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87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94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7E5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3A6D99" w14:textId="77777777" w:rsidR="00A37FFA" w:rsidRDefault="00A37FFA" w:rsidP="00A37FFA">
            <w:pPr>
              <w:spacing w:after="0" w:line="240" w:lineRule="auto"/>
            </w:pPr>
          </w:p>
        </w:tc>
        <w:tc>
          <w:tcPr>
            <w:tcW w:w="149" w:type="dxa"/>
          </w:tcPr>
          <w:p w14:paraId="2F8B6D4F" w14:textId="77777777" w:rsidR="00A37FFA" w:rsidRDefault="00A37FFA" w:rsidP="00A37FFA">
            <w:pPr>
              <w:pStyle w:val="EmptyCellLayoutStyle"/>
              <w:spacing w:after="0" w:line="240" w:lineRule="auto"/>
            </w:pPr>
          </w:p>
        </w:tc>
      </w:tr>
      <w:tr w:rsidR="00A37FFA" w14:paraId="5CF15444" w14:textId="77777777" w:rsidTr="00A37FFA">
        <w:trPr>
          <w:trHeight w:val="80"/>
        </w:trPr>
        <w:tc>
          <w:tcPr>
            <w:tcW w:w="54" w:type="dxa"/>
          </w:tcPr>
          <w:p w14:paraId="345902BD" w14:textId="77777777" w:rsidR="00A37FFA" w:rsidRDefault="00A37FFA" w:rsidP="00A37FFA">
            <w:pPr>
              <w:pStyle w:val="EmptyCellLayoutStyle"/>
              <w:spacing w:after="0" w:line="240" w:lineRule="auto"/>
            </w:pPr>
          </w:p>
        </w:tc>
        <w:tc>
          <w:tcPr>
            <w:tcW w:w="10395" w:type="dxa"/>
          </w:tcPr>
          <w:p w14:paraId="55CACA7A" w14:textId="77777777" w:rsidR="00A37FFA" w:rsidRDefault="00A37FFA" w:rsidP="00A37FFA">
            <w:pPr>
              <w:pStyle w:val="EmptyCellLayoutStyle"/>
              <w:spacing w:after="0" w:line="240" w:lineRule="auto"/>
            </w:pPr>
          </w:p>
        </w:tc>
        <w:tc>
          <w:tcPr>
            <w:tcW w:w="149" w:type="dxa"/>
          </w:tcPr>
          <w:p w14:paraId="5FC67E8A" w14:textId="77777777" w:rsidR="00A37FFA" w:rsidRDefault="00A37FFA" w:rsidP="00A37FFA">
            <w:pPr>
              <w:pStyle w:val="EmptyCellLayoutStyle"/>
              <w:spacing w:after="0" w:line="240" w:lineRule="auto"/>
            </w:pPr>
          </w:p>
        </w:tc>
      </w:tr>
    </w:tbl>
    <w:p xmlns:w="http://schemas.openxmlformats.org/wordprocessingml/2006/main" w14:paraId="313A9044" w14:textId="77777777" w:rsidR="00A37FFA" w:rsidRDefault="00A37FFA" w:rsidP="00A37FFA">
      <w:pPr>
        <w:spacing w:after="0" w:line="240" w:lineRule="auto"/>
      </w:pPr>
    </w:p>
    <w:p xmlns:w="http://schemas.openxmlformats.org/wordprocessingml/2006/main" w14:paraId="2EBD59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引擎平均等待时间（毫秒）</w:t>
      </w:r>
    </w:p>
    <w:p xmlns:w="http://schemas.openxmlformats.org/wordprocessingml/2006/main" w14:paraId="31139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数据库引擎平均等待时间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70275F" w14:textId="77777777" w:rsidTr="00A37FFA">
        <w:trPr>
          <w:trHeight w:val="54"/>
        </w:trPr>
        <w:tc>
          <w:tcPr>
            <w:tcW w:w="54" w:type="dxa"/>
          </w:tcPr>
          <w:p w14:paraId="581AD0FA" w14:textId="77777777" w:rsidR="00A37FFA" w:rsidRDefault="00A37FFA" w:rsidP="00A37FFA">
            <w:pPr>
              <w:pStyle w:val="EmptyCellLayoutStyle"/>
              <w:spacing w:after="0" w:line="240" w:lineRule="auto"/>
            </w:pPr>
          </w:p>
        </w:tc>
        <w:tc>
          <w:tcPr>
            <w:tcW w:w="10395" w:type="dxa"/>
          </w:tcPr>
          <w:p w14:paraId="17CFF4AB" w14:textId="77777777" w:rsidR="00A37FFA" w:rsidRDefault="00A37FFA" w:rsidP="00A37FFA">
            <w:pPr>
              <w:pStyle w:val="EmptyCellLayoutStyle"/>
              <w:spacing w:after="0" w:line="240" w:lineRule="auto"/>
            </w:pPr>
          </w:p>
        </w:tc>
        <w:tc>
          <w:tcPr>
            <w:tcW w:w="149" w:type="dxa"/>
          </w:tcPr>
          <w:p w14:paraId="1FEA028A" w14:textId="77777777" w:rsidR="00A37FFA" w:rsidRDefault="00A37FFA" w:rsidP="00A37FFA">
            <w:pPr>
              <w:pStyle w:val="EmptyCellLayoutStyle"/>
              <w:spacing w:after="0" w:line="240" w:lineRule="auto"/>
            </w:pPr>
          </w:p>
        </w:tc>
      </w:tr>
      <w:tr w:rsidR="00A37FFA" w14:paraId="6F7D2E26" w14:textId="77777777" w:rsidTr="00A37FFA">
        <w:tc>
          <w:tcPr>
            <w:tcW w:w="54" w:type="dxa"/>
          </w:tcPr>
          <w:p w14:paraId="3CA34D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776C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CF57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53B5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611B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1D083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2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AE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16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EF7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E2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79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339D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5BEC9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72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C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42E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5D7F8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B1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0A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03C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AB5B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63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6F8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9E9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D10ED1" w14:textId="77777777" w:rsidR="00A37FFA" w:rsidRDefault="00A37FFA" w:rsidP="00A37FFA">
            <w:pPr>
              <w:spacing w:after="0" w:line="240" w:lineRule="auto"/>
            </w:pPr>
          </w:p>
        </w:tc>
        <w:tc>
          <w:tcPr>
            <w:tcW w:w="149" w:type="dxa"/>
          </w:tcPr>
          <w:p w14:paraId="7A321C86" w14:textId="77777777" w:rsidR="00A37FFA" w:rsidRDefault="00A37FFA" w:rsidP="00A37FFA">
            <w:pPr>
              <w:pStyle w:val="EmptyCellLayoutStyle"/>
              <w:spacing w:after="0" w:line="240" w:lineRule="auto"/>
            </w:pPr>
          </w:p>
        </w:tc>
      </w:tr>
      <w:tr w:rsidR="00A37FFA" w14:paraId="40719D0D" w14:textId="77777777" w:rsidTr="00A37FFA">
        <w:trPr>
          <w:trHeight w:val="80"/>
        </w:trPr>
        <w:tc>
          <w:tcPr>
            <w:tcW w:w="54" w:type="dxa"/>
          </w:tcPr>
          <w:p w14:paraId="3060502E" w14:textId="77777777" w:rsidR="00A37FFA" w:rsidRDefault="00A37FFA" w:rsidP="00A37FFA">
            <w:pPr>
              <w:pStyle w:val="EmptyCellLayoutStyle"/>
              <w:spacing w:after="0" w:line="240" w:lineRule="auto"/>
            </w:pPr>
          </w:p>
        </w:tc>
        <w:tc>
          <w:tcPr>
            <w:tcW w:w="10395" w:type="dxa"/>
          </w:tcPr>
          <w:p w14:paraId="79F0CF99" w14:textId="77777777" w:rsidR="00A37FFA" w:rsidRDefault="00A37FFA" w:rsidP="00A37FFA">
            <w:pPr>
              <w:pStyle w:val="EmptyCellLayoutStyle"/>
              <w:spacing w:after="0" w:line="240" w:lineRule="auto"/>
            </w:pPr>
          </w:p>
        </w:tc>
        <w:tc>
          <w:tcPr>
            <w:tcW w:w="149" w:type="dxa"/>
          </w:tcPr>
          <w:p w14:paraId="26590716" w14:textId="77777777" w:rsidR="00A37FFA" w:rsidRDefault="00A37FFA" w:rsidP="00A37FFA">
            <w:pPr>
              <w:pStyle w:val="EmptyCellLayoutStyle"/>
              <w:spacing w:after="0" w:line="240" w:lineRule="auto"/>
            </w:pPr>
          </w:p>
        </w:tc>
      </w:tr>
    </w:tbl>
    <w:p xmlns:w="http://schemas.openxmlformats.org/wordprocessingml/2006/main" w14:paraId="61A2CF31" w14:textId="77777777" w:rsidR="00A37FFA" w:rsidRDefault="00A37FFA" w:rsidP="00A37FFA">
      <w:pPr>
        <w:spacing w:after="0" w:line="240" w:lineRule="auto"/>
      </w:pPr>
    </w:p>
    <w:p xmlns:w="http://schemas.openxmlformats.org/wordprocessingml/2006/main" w14:paraId="3DF371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每秒 HTTP 存储 I/O 失败数</w:t>
      </w:r>
    </w:p>
    <w:p xmlns:w="http://schemas.openxmlformats.org/wordprocessingml/2006/main" w14:paraId="3F686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c 的 SQL 数据库引擎收集“HTTP 存储：每秒 HTTP 存储 I/O 失败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82B162E" w14:textId="77777777" w:rsidTr="00A37FFA">
        <w:trPr>
          <w:trHeight w:val="54"/>
        </w:trPr>
        <w:tc>
          <w:tcPr>
            <w:tcW w:w="54" w:type="dxa"/>
          </w:tcPr>
          <w:p w14:paraId="228D462E" w14:textId="77777777" w:rsidR="00A37FFA" w:rsidRDefault="00A37FFA" w:rsidP="00A37FFA">
            <w:pPr>
              <w:pStyle w:val="EmptyCellLayoutStyle"/>
              <w:spacing w:after="0" w:line="240" w:lineRule="auto"/>
            </w:pPr>
          </w:p>
        </w:tc>
        <w:tc>
          <w:tcPr>
            <w:tcW w:w="10395" w:type="dxa"/>
          </w:tcPr>
          <w:p w14:paraId="20CA16E6" w14:textId="77777777" w:rsidR="00A37FFA" w:rsidRDefault="00A37FFA" w:rsidP="00A37FFA">
            <w:pPr>
              <w:pStyle w:val="EmptyCellLayoutStyle"/>
              <w:spacing w:after="0" w:line="240" w:lineRule="auto"/>
            </w:pPr>
          </w:p>
        </w:tc>
        <w:tc>
          <w:tcPr>
            <w:tcW w:w="149" w:type="dxa"/>
          </w:tcPr>
          <w:p w14:paraId="03DD3446" w14:textId="77777777" w:rsidR="00A37FFA" w:rsidRDefault="00A37FFA" w:rsidP="00A37FFA">
            <w:pPr>
              <w:pStyle w:val="EmptyCellLayoutStyle"/>
              <w:spacing w:after="0" w:line="240" w:lineRule="auto"/>
            </w:pPr>
          </w:p>
        </w:tc>
      </w:tr>
      <w:tr w:rsidR="00A37FFA" w14:paraId="7A6A8686" w14:textId="77777777" w:rsidTr="00A37FFA">
        <w:tc>
          <w:tcPr>
            <w:tcW w:w="54" w:type="dxa"/>
          </w:tcPr>
          <w:p w14:paraId="07FEB7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132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C47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A337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805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21DE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D5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6F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9EC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1E0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F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A3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D262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B47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1F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8B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710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1835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ECE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1C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25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3911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F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8F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AEE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624AA6" w14:textId="77777777" w:rsidR="00A37FFA" w:rsidRDefault="00A37FFA" w:rsidP="00A37FFA">
            <w:pPr>
              <w:spacing w:after="0" w:line="240" w:lineRule="auto"/>
            </w:pPr>
          </w:p>
        </w:tc>
        <w:tc>
          <w:tcPr>
            <w:tcW w:w="149" w:type="dxa"/>
          </w:tcPr>
          <w:p w14:paraId="2ED69DA5" w14:textId="77777777" w:rsidR="00A37FFA" w:rsidRDefault="00A37FFA" w:rsidP="00A37FFA">
            <w:pPr>
              <w:pStyle w:val="EmptyCellLayoutStyle"/>
              <w:spacing w:after="0" w:line="240" w:lineRule="auto"/>
            </w:pPr>
          </w:p>
        </w:tc>
      </w:tr>
      <w:tr w:rsidR="00A37FFA" w14:paraId="711F5346" w14:textId="77777777" w:rsidTr="00A37FFA">
        <w:trPr>
          <w:trHeight w:val="80"/>
        </w:trPr>
        <w:tc>
          <w:tcPr>
            <w:tcW w:w="54" w:type="dxa"/>
          </w:tcPr>
          <w:p w14:paraId="63B7BCBC" w14:textId="77777777" w:rsidR="00A37FFA" w:rsidRDefault="00A37FFA" w:rsidP="00A37FFA">
            <w:pPr>
              <w:pStyle w:val="EmptyCellLayoutStyle"/>
              <w:spacing w:after="0" w:line="240" w:lineRule="auto"/>
            </w:pPr>
          </w:p>
        </w:tc>
        <w:tc>
          <w:tcPr>
            <w:tcW w:w="10395" w:type="dxa"/>
          </w:tcPr>
          <w:p w14:paraId="1AD07475" w14:textId="77777777" w:rsidR="00A37FFA" w:rsidRDefault="00A37FFA" w:rsidP="00A37FFA">
            <w:pPr>
              <w:pStyle w:val="EmptyCellLayoutStyle"/>
              <w:spacing w:after="0" w:line="240" w:lineRule="auto"/>
            </w:pPr>
          </w:p>
        </w:tc>
        <w:tc>
          <w:tcPr>
            <w:tcW w:w="149" w:type="dxa"/>
          </w:tcPr>
          <w:p w14:paraId="4A105F28" w14:textId="77777777" w:rsidR="00A37FFA" w:rsidRDefault="00A37FFA" w:rsidP="00A37FFA">
            <w:pPr>
              <w:pStyle w:val="EmptyCellLayoutStyle"/>
              <w:spacing w:after="0" w:line="240" w:lineRule="auto"/>
            </w:pPr>
          </w:p>
        </w:tc>
      </w:tr>
    </w:tbl>
    <w:p xmlns:w="http://schemas.openxmlformats.org/wordprocessingml/2006/main" w14:paraId="59CAAB26" w14:textId="77777777" w:rsidR="00A37FFA" w:rsidRDefault="00A37FFA" w:rsidP="00A37FFA">
      <w:pPr>
        <w:spacing w:after="0" w:line="240" w:lineRule="auto"/>
      </w:pPr>
    </w:p>
    <w:p xmlns:w="http://schemas.openxmlformats.org/wordprocessingml/2006/main" w14:paraId="4F14C16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出的 IO 数/秒</w:t>
      </w:r>
    </w:p>
    <w:p xmlns:w="http://schemas.openxmlformats.org/wordprocessingml/2006/main" w14:paraId="6A4D26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Linux“发出的 IO 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648F52" w14:textId="77777777" w:rsidTr="00A37FFA">
        <w:trPr>
          <w:trHeight w:val="54"/>
        </w:trPr>
        <w:tc>
          <w:tcPr>
            <w:tcW w:w="54" w:type="dxa"/>
          </w:tcPr>
          <w:p w14:paraId="2CC31830" w14:textId="77777777" w:rsidR="00A37FFA" w:rsidRDefault="00A37FFA" w:rsidP="00A37FFA">
            <w:pPr>
              <w:pStyle w:val="EmptyCellLayoutStyle"/>
              <w:spacing w:after="0" w:line="240" w:lineRule="auto"/>
            </w:pPr>
          </w:p>
        </w:tc>
        <w:tc>
          <w:tcPr>
            <w:tcW w:w="10395" w:type="dxa"/>
          </w:tcPr>
          <w:p w14:paraId="5383B677" w14:textId="77777777" w:rsidR="00A37FFA" w:rsidRDefault="00A37FFA" w:rsidP="00A37FFA">
            <w:pPr>
              <w:pStyle w:val="EmptyCellLayoutStyle"/>
              <w:spacing w:after="0" w:line="240" w:lineRule="auto"/>
            </w:pPr>
          </w:p>
        </w:tc>
        <w:tc>
          <w:tcPr>
            <w:tcW w:w="149" w:type="dxa"/>
          </w:tcPr>
          <w:p w14:paraId="7EFBC293" w14:textId="77777777" w:rsidR="00A37FFA" w:rsidRDefault="00A37FFA" w:rsidP="00A37FFA">
            <w:pPr>
              <w:pStyle w:val="EmptyCellLayoutStyle"/>
              <w:spacing w:after="0" w:line="240" w:lineRule="auto"/>
            </w:pPr>
          </w:p>
        </w:tc>
      </w:tr>
      <w:tr w:rsidR="00A37FFA" w14:paraId="2E4102D8" w14:textId="77777777" w:rsidTr="00A37FFA">
        <w:tc>
          <w:tcPr>
            <w:tcW w:w="54" w:type="dxa"/>
          </w:tcPr>
          <w:p w14:paraId="7BDAF17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D81B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6E30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04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FFCF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13F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32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D70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23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8C8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9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C0E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9DE9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6538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B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D26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ED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623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4E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8B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9ABC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A12D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818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50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42160B" w14:textId="77777777" w:rsidR="00A37FFA" w:rsidRDefault="00A37FFA" w:rsidP="00A37FFA">
            <w:pPr>
              <w:spacing w:after="0" w:line="240" w:lineRule="auto"/>
            </w:pPr>
          </w:p>
        </w:tc>
        <w:tc>
          <w:tcPr>
            <w:tcW w:w="149" w:type="dxa"/>
          </w:tcPr>
          <w:p w14:paraId="7D548360" w14:textId="77777777" w:rsidR="00A37FFA" w:rsidRDefault="00A37FFA" w:rsidP="00A37FFA">
            <w:pPr>
              <w:pStyle w:val="EmptyCellLayoutStyle"/>
              <w:spacing w:after="0" w:line="240" w:lineRule="auto"/>
            </w:pPr>
          </w:p>
        </w:tc>
      </w:tr>
      <w:tr w:rsidR="00A37FFA" w14:paraId="3C00F346" w14:textId="77777777" w:rsidTr="00A37FFA">
        <w:trPr>
          <w:trHeight w:val="80"/>
        </w:trPr>
        <w:tc>
          <w:tcPr>
            <w:tcW w:w="54" w:type="dxa"/>
          </w:tcPr>
          <w:p w14:paraId="0F16F3CF" w14:textId="77777777" w:rsidR="00A37FFA" w:rsidRDefault="00A37FFA" w:rsidP="00A37FFA">
            <w:pPr>
              <w:pStyle w:val="EmptyCellLayoutStyle"/>
              <w:spacing w:after="0" w:line="240" w:lineRule="auto"/>
            </w:pPr>
          </w:p>
        </w:tc>
        <w:tc>
          <w:tcPr>
            <w:tcW w:w="10395" w:type="dxa"/>
          </w:tcPr>
          <w:p w14:paraId="7E940FC8" w14:textId="77777777" w:rsidR="00A37FFA" w:rsidRDefault="00A37FFA" w:rsidP="00A37FFA">
            <w:pPr>
              <w:pStyle w:val="EmptyCellLayoutStyle"/>
              <w:spacing w:after="0" w:line="240" w:lineRule="auto"/>
            </w:pPr>
          </w:p>
        </w:tc>
        <w:tc>
          <w:tcPr>
            <w:tcW w:w="149" w:type="dxa"/>
          </w:tcPr>
          <w:p w14:paraId="112E65B8" w14:textId="77777777" w:rsidR="00A37FFA" w:rsidRDefault="00A37FFA" w:rsidP="00A37FFA">
            <w:pPr>
              <w:pStyle w:val="EmptyCellLayoutStyle"/>
              <w:spacing w:after="0" w:line="240" w:lineRule="auto"/>
            </w:pPr>
          </w:p>
        </w:tc>
      </w:tr>
    </w:tbl>
    <w:p xmlns:w="http://schemas.openxmlformats.org/wordprocessingml/2006/main" w14:paraId="0B819D73" w14:textId="77777777" w:rsidR="00A37FFA" w:rsidRDefault="00A37FFA" w:rsidP="00A37FFA">
      <w:pPr>
        <w:spacing w:after="0" w:line="240" w:lineRule="auto"/>
      </w:pPr>
    </w:p>
    <w:p xmlns:w="http://schemas.openxmlformats.org/wordprocessingml/2006/main" w14:paraId="0681F0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 SQL RECEIVE 数</w:t>
      </w:r>
    </w:p>
    <w:p xmlns:w="http://schemas.openxmlformats.org/wordprocessingml/2006/main" w14:paraId="41E735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 SQL RECEIVE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8084B4A" w14:textId="77777777" w:rsidTr="00A37FFA">
        <w:trPr>
          <w:trHeight w:val="54"/>
        </w:trPr>
        <w:tc>
          <w:tcPr>
            <w:tcW w:w="54" w:type="dxa"/>
          </w:tcPr>
          <w:p w14:paraId="5DF2C8B7" w14:textId="77777777" w:rsidR="00A37FFA" w:rsidRDefault="00A37FFA" w:rsidP="00A37FFA">
            <w:pPr>
              <w:pStyle w:val="EmptyCellLayoutStyle"/>
              <w:spacing w:after="0" w:line="240" w:lineRule="auto"/>
            </w:pPr>
          </w:p>
        </w:tc>
        <w:tc>
          <w:tcPr>
            <w:tcW w:w="10395" w:type="dxa"/>
          </w:tcPr>
          <w:p w14:paraId="460B06F9" w14:textId="77777777" w:rsidR="00A37FFA" w:rsidRDefault="00A37FFA" w:rsidP="00A37FFA">
            <w:pPr>
              <w:pStyle w:val="EmptyCellLayoutStyle"/>
              <w:spacing w:after="0" w:line="240" w:lineRule="auto"/>
            </w:pPr>
          </w:p>
        </w:tc>
        <w:tc>
          <w:tcPr>
            <w:tcW w:w="149" w:type="dxa"/>
          </w:tcPr>
          <w:p w14:paraId="301746EA" w14:textId="77777777" w:rsidR="00A37FFA" w:rsidRDefault="00A37FFA" w:rsidP="00A37FFA">
            <w:pPr>
              <w:pStyle w:val="EmptyCellLayoutStyle"/>
              <w:spacing w:after="0" w:line="240" w:lineRule="auto"/>
            </w:pPr>
          </w:p>
        </w:tc>
      </w:tr>
      <w:tr w:rsidR="00A37FFA" w14:paraId="48F84B01" w14:textId="77777777" w:rsidTr="00A37FFA">
        <w:tc>
          <w:tcPr>
            <w:tcW w:w="54" w:type="dxa"/>
          </w:tcPr>
          <w:p w14:paraId="413D05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643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18A6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6CB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BE1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9DF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52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52B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44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DA0F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FC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75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6ED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355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0C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5D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093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B69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C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8BE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074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C160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F0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707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04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AFAD8D" w14:textId="77777777" w:rsidR="00A37FFA" w:rsidRDefault="00A37FFA" w:rsidP="00A37FFA">
            <w:pPr>
              <w:spacing w:after="0" w:line="240" w:lineRule="auto"/>
            </w:pPr>
          </w:p>
        </w:tc>
        <w:tc>
          <w:tcPr>
            <w:tcW w:w="149" w:type="dxa"/>
          </w:tcPr>
          <w:p w14:paraId="3BA1CB12" w14:textId="77777777" w:rsidR="00A37FFA" w:rsidRDefault="00A37FFA" w:rsidP="00A37FFA">
            <w:pPr>
              <w:pStyle w:val="EmptyCellLayoutStyle"/>
              <w:spacing w:after="0" w:line="240" w:lineRule="auto"/>
            </w:pPr>
          </w:p>
        </w:tc>
      </w:tr>
      <w:tr w:rsidR="00A37FFA" w14:paraId="2CD9AB1F" w14:textId="77777777" w:rsidTr="00A37FFA">
        <w:trPr>
          <w:trHeight w:val="80"/>
        </w:trPr>
        <w:tc>
          <w:tcPr>
            <w:tcW w:w="54" w:type="dxa"/>
          </w:tcPr>
          <w:p w14:paraId="78623A8E" w14:textId="77777777" w:rsidR="00A37FFA" w:rsidRDefault="00A37FFA" w:rsidP="00A37FFA">
            <w:pPr>
              <w:pStyle w:val="EmptyCellLayoutStyle"/>
              <w:spacing w:after="0" w:line="240" w:lineRule="auto"/>
            </w:pPr>
          </w:p>
        </w:tc>
        <w:tc>
          <w:tcPr>
            <w:tcW w:w="10395" w:type="dxa"/>
          </w:tcPr>
          <w:p w14:paraId="6B6D4794" w14:textId="77777777" w:rsidR="00A37FFA" w:rsidRDefault="00A37FFA" w:rsidP="00A37FFA">
            <w:pPr>
              <w:pStyle w:val="EmptyCellLayoutStyle"/>
              <w:spacing w:after="0" w:line="240" w:lineRule="auto"/>
            </w:pPr>
          </w:p>
        </w:tc>
        <w:tc>
          <w:tcPr>
            <w:tcW w:w="149" w:type="dxa"/>
          </w:tcPr>
          <w:p w14:paraId="5A5FEB7B" w14:textId="77777777" w:rsidR="00A37FFA" w:rsidRDefault="00A37FFA" w:rsidP="00A37FFA">
            <w:pPr>
              <w:pStyle w:val="EmptyCellLayoutStyle"/>
              <w:spacing w:after="0" w:line="240" w:lineRule="auto"/>
            </w:pPr>
          </w:p>
        </w:tc>
      </w:tr>
    </w:tbl>
    <w:p xmlns:w="http://schemas.openxmlformats.org/wordprocessingml/2006/main" w14:paraId="35868B25" w14:textId="77777777" w:rsidR="00A37FFA" w:rsidRDefault="00A37FFA" w:rsidP="00A37FFA">
      <w:pPr>
        <w:spacing w:after="0" w:line="240" w:lineRule="auto"/>
      </w:pPr>
    </w:p>
    <w:p xmlns:w="http://schemas.openxmlformats.org/wordprocessingml/2006/main" w14:paraId="0594DDD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未完成 HTTP 存储 I/O</w:t>
      </w:r>
    </w:p>
    <w:p xmlns:w="http://schemas.openxmlformats.org/wordprocessingml/2006/main" w14:paraId="3B0F3A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未完成 HTTP 存储 I/O”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DB1B4" w14:textId="77777777" w:rsidTr="00A37FFA">
        <w:trPr>
          <w:trHeight w:val="54"/>
        </w:trPr>
        <w:tc>
          <w:tcPr>
            <w:tcW w:w="54" w:type="dxa"/>
          </w:tcPr>
          <w:p w14:paraId="52555ECF" w14:textId="77777777" w:rsidR="00A37FFA" w:rsidRDefault="00A37FFA" w:rsidP="00A37FFA">
            <w:pPr>
              <w:pStyle w:val="EmptyCellLayoutStyle"/>
              <w:spacing w:after="0" w:line="240" w:lineRule="auto"/>
            </w:pPr>
          </w:p>
        </w:tc>
        <w:tc>
          <w:tcPr>
            <w:tcW w:w="10395" w:type="dxa"/>
          </w:tcPr>
          <w:p w14:paraId="3022FF92" w14:textId="77777777" w:rsidR="00A37FFA" w:rsidRDefault="00A37FFA" w:rsidP="00A37FFA">
            <w:pPr>
              <w:pStyle w:val="EmptyCellLayoutStyle"/>
              <w:spacing w:after="0" w:line="240" w:lineRule="auto"/>
            </w:pPr>
          </w:p>
        </w:tc>
        <w:tc>
          <w:tcPr>
            <w:tcW w:w="149" w:type="dxa"/>
          </w:tcPr>
          <w:p w14:paraId="49B34BBF" w14:textId="77777777" w:rsidR="00A37FFA" w:rsidRDefault="00A37FFA" w:rsidP="00A37FFA">
            <w:pPr>
              <w:pStyle w:val="EmptyCellLayoutStyle"/>
              <w:spacing w:after="0" w:line="240" w:lineRule="auto"/>
            </w:pPr>
          </w:p>
        </w:tc>
      </w:tr>
      <w:tr w:rsidR="00A37FFA" w14:paraId="7EF8533C" w14:textId="77777777" w:rsidTr="00A37FFA">
        <w:tc>
          <w:tcPr>
            <w:tcW w:w="54" w:type="dxa"/>
          </w:tcPr>
          <w:p w14:paraId="514745F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31AE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5508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20C2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E444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0FBF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18F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318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58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18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2D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4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24AB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DBB0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1A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9A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C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003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93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3C0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977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841B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679F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3E0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BB53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F2AAEC3" w14:textId="77777777" w:rsidR="00A37FFA" w:rsidRDefault="00A37FFA" w:rsidP="00A37FFA">
            <w:pPr>
              <w:spacing w:after="0" w:line="240" w:lineRule="auto"/>
            </w:pPr>
          </w:p>
        </w:tc>
        <w:tc>
          <w:tcPr>
            <w:tcW w:w="149" w:type="dxa"/>
          </w:tcPr>
          <w:p w14:paraId="437F1FEB" w14:textId="77777777" w:rsidR="00A37FFA" w:rsidRDefault="00A37FFA" w:rsidP="00A37FFA">
            <w:pPr>
              <w:pStyle w:val="EmptyCellLayoutStyle"/>
              <w:spacing w:after="0" w:line="240" w:lineRule="auto"/>
            </w:pPr>
          </w:p>
        </w:tc>
      </w:tr>
      <w:tr w:rsidR="00A37FFA" w14:paraId="7CCE42E0" w14:textId="77777777" w:rsidTr="00A37FFA">
        <w:trPr>
          <w:trHeight w:val="80"/>
        </w:trPr>
        <w:tc>
          <w:tcPr>
            <w:tcW w:w="54" w:type="dxa"/>
          </w:tcPr>
          <w:p w14:paraId="179E0EF9" w14:textId="77777777" w:rsidR="00A37FFA" w:rsidRDefault="00A37FFA" w:rsidP="00A37FFA">
            <w:pPr>
              <w:pStyle w:val="EmptyCellLayoutStyle"/>
              <w:spacing w:after="0" w:line="240" w:lineRule="auto"/>
            </w:pPr>
          </w:p>
        </w:tc>
        <w:tc>
          <w:tcPr>
            <w:tcW w:w="10395" w:type="dxa"/>
          </w:tcPr>
          <w:p w14:paraId="25B128C5" w14:textId="77777777" w:rsidR="00A37FFA" w:rsidRDefault="00A37FFA" w:rsidP="00A37FFA">
            <w:pPr>
              <w:pStyle w:val="EmptyCellLayoutStyle"/>
              <w:spacing w:after="0" w:line="240" w:lineRule="auto"/>
            </w:pPr>
          </w:p>
        </w:tc>
        <w:tc>
          <w:tcPr>
            <w:tcW w:w="149" w:type="dxa"/>
          </w:tcPr>
          <w:p w14:paraId="1875DDE4" w14:textId="77777777" w:rsidR="00A37FFA" w:rsidRDefault="00A37FFA" w:rsidP="00A37FFA">
            <w:pPr>
              <w:pStyle w:val="EmptyCellLayoutStyle"/>
              <w:spacing w:after="0" w:line="240" w:lineRule="auto"/>
            </w:pPr>
          </w:p>
        </w:tc>
      </w:tr>
    </w:tbl>
    <w:p xmlns:w="http://schemas.openxmlformats.org/wordprocessingml/2006/main" w14:paraId="0FE87D6B" w14:textId="77777777" w:rsidR="00A37FFA" w:rsidRDefault="00A37FFA" w:rsidP="00A37FFA">
      <w:pPr>
        <w:spacing w:after="0" w:line="240" w:lineRule="auto"/>
      </w:pPr>
    </w:p>
    <w:p xmlns:w="http://schemas.openxmlformats.org/wordprocessingml/2006/main" w14:paraId="652037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游标更新数/秒</w:t>
      </w:r>
    </w:p>
    <w:p xmlns:w="http://schemas.openxmlformats.org/wordprocessingml/2006/main" w14:paraId="1FEBFA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游标更新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4F9265" w14:textId="77777777" w:rsidTr="00A37FFA">
        <w:trPr>
          <w:trHeight w:val="54"/>
        </w:trPr>
        <w:tc>
          <w:tcPr>
            <w:tcW w:w="54" w:type="dxa"/>
          </w:tcPr>
          <w:p w14:paraId="3AF532F3" w14:textId="77777777" w:rsidR="00A37FFA" w:rsidRDefault="00A37FFA" w:rsidP="00A37FFA">
            <w:pPr>
              <w:pStyle w:val="EmptyCellLayoutStyle"/>
              <w:spacing w:after="0" w:line="240" w:lineRule="auto"/>
            </w:pPr>
          </w:p>
        </w:tc>
        <w:tc>
          <w:tcPr>
            <w:tcW w:w="10395" w:type="dxa"/>
          </w:tcPr>
          <w:p w14:paraId="6BB06E30" w14:textId="77777777" w:rsidR="00A37FFA" w:rsidRDefault="00A37FFA" w:rsidP="00A37FFA">
            <w:pPr>
              <w:pStyle w:val="EmptyCellLayoutStyle"/>
              <w:spacing w:after="0" w:line="240" w:lineRule="auto"/>
            </w:pPr>
          </w:p>
        </w:tc>
        <w:tc>
          <w:tcPr>
            <w:tcW w:w="149" w:type="dxa"/>
          </w:tcPr>
          <w:p w14:paraId="6A802670" w14:textId="77777777" w:rsidR="00A37FFA" w:rsidRDefault="00A37FFA" w:rsidP="00A37FFA">
            <w:pPr>
              <w:pStyle w:val="EmptyCellLayoutStyle"/>
              <w:spacing w:after="0" w:line="240" w:lineRule="auto"/>
            </w:pPr>
          </w:p>
        </w:tc>
      </w:tr>
      <w:tr w:rsidR="00A37FFA" w14:paraId="6E0E6065" w14:textId="77777777" w:rsidTr="00A37FFA">
        <w:tc>
          <w:tcPr>
            <w:tcW w:w="54" w:type="dxa"/>
          </w:tcPr>
          <w:p w14:paraId="74B002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0D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388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A681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4A0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169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54B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C3A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D7F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422C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FC3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A35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6E02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9F848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1F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1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E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53EC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E16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59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6B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4C58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93E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E17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C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E1CA77" w14:textId="77777777" w:rsidR="00A37FFA" w:rsidRDefault="00A37FFA" w:rsidP="00A37FFA">
            <w:pPr>
              <w:spacing w:after="0" w:line="240" w:lineRule="auto"/>
            </w:pPr>
          </w:p>
        </w:tc>
        <w:tc>
          <w:tcPr>
            <w:tcW w:w="149" w:type="dxa"/>
          </w:tcPr>
          <w:p w14:paraId="01211AD0" w14:textId="77777777" w:rsidR="00A37FFA" w:rsidRDefault="00A37FFA" w:rsidP="00A37FFA">
            <w:pPr>
              <w:pStyle w:val="EmptyCellLayoutStyle"/>
              <w:spacing w:after="0" w:line="240" w:lineRule="auto"/>
            </w:pPr>
          </w:p>
        </w:tc>
      </w:tr>
      <w:tr w:rsidR="00A37FFA" w14:paraId="664E118F" w14:textId="77777777" w:rsidTr="00A37FFA">
        <w:trPr>
          <w:trHeight w:val="80"/>
        </w:trPr>
        <w:tc>
          <w:tcPr>
            <w:tcW w:w="54" w:type="dxa"/>
          </w:tcPr>
          <w:p w14:paraId="389503CB" w14:textId="77777777" w:rsidR="00A37FFA" w:rsidRDefault="00A37FFA" w:rsidP="00A37FFA">
            <w:pPr>
              <w:pStyle w:val="EmptyCellLayoutStyle"/>
              <w:spacing w:after="0" w:line="240" w:lineRule="auto"/>
            </w:pPr>
          </w:p>
        </w:tc>
        <w:tc>
          <w:tcPr>
            <w:tcW w:w="10395" w:type="dxa"/>
          </w:tcPr>
          <w:p w14:paraId="47BF66ED" w14:textId="77777777" w:rsidR="00A37FFA" w:rsidRDefault="00A37FFA" w:rsidP="00A37FFA">
            <w:pPr>
              <w:pStyle w:val="EmptyCellLayoutStyle"/>
              <w:spacing w:after="0" w:line="240" w:lineRule="auto"/>
            </w:pPr>
          </w:p>
        </w:tc>
        <w:tc>
          <w:tcPr>
            <w:tcW w:w="149" w:type="dxa"/>
          </w:tcPr>
          <w:p w14:paraId="14DC6652" w14:textId="77777777" w:rsidR="00A37FFA" w:rsidRDefault="00A37FFA" w:rsidP="00A37FFA">
            <w:pPr>
              <w:pStyle w:val="EmptyCellLayoutStyle"/>
              <w:spacing w:after="0" w:line="240" w:lineRule="auto"/>
            </w:pPr>
          </w:p>
        </w:tc>
      </w:tr>
    </w:tbl>
    <w:p xmlns:w="http://schemas.openxmlformats.org/wordprocessingml/2006/main" w14:paraId="5C047683" w14:textId="77777777" w:rsidR="00A37FFA" w:rsidRDefault="00A37FFA" w:rsidP="00A37FFA">
      <w:pPr>
        <w:spacing w:after="0" w:line="240" w:lineRule="auto"/>
      </w:pPr>
    </w:p>
    <w:p xmlns:w="http://schemas.openxmlformats.org/wordprocessingml/2006/main" w14:paraId="324358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挂起的待发送 I/O 消息片段数</w:t>
      </w:r>
    </w:p>
    <w:p xmlns:w="http://schemas.openxmlformats.org/wordprocessingml/2006/main" w14:paraId="5C96E4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待发送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F5D385" w14:textId="77777777" w:rsidTr="00A37FFA">
        <w:trPr>
          <w:trHeight w:val="54"/>
        </w:trPr>
        <w:tc>
          <w:tcPr>
            <w:tcW w:w="54" w:type="dxa"/>
          </w:tcPr>
          <w:p w14:paraId="23DA8836" w14:textId="77777777" w:rsidR="00A37FFA" w:rsidRDefault="00A37FFA" w:rsidP="00A37FFA">
            <w:pPr>
              <w:pStyle w:val="EmptyCellLayoutStyle"/>
              <w:spacing w:after="0" w:line="240" w:lineRule="auto"/>
            </w:pPr>
          </w:p>
        </w:tc>
        <w:tc>
          <w:tcPr>
            <w:tcW w:w="10395" w:type="dxa"/>
          </w:tcPr>
          <w:p w14:paraId="11A8471A" w14:textId="77777777" w:rsidR="00A37FFA" w:rsidRDefault="00A37FFA" w:rsidP="00A37FFA">
            <w:pPr>
              <w:pStyle w:val="EmptyCellLayoutStyle"/>
              <w:spacing w:after="0" w:line="240" w:lineRule="auto"/>
            </w:pPr>
          </w:p>
        </w:tc>
        <w:tc>
          <w:tcPr>
            <w:tcW w:w="149" w:type="dxa"/>
          </w:tcPr>
          <w:p w14:paraId="7FBC6EDB" w14:textId="77777777" w:rsidR="00A37FFA" w:rsidRDefault="00A37FFA" w:rsidP="00A37FFA">
            <w:pPr>
              <w:pStyle w:val="EmptyCellLayoutStyle"/>
              <w:spacing w:after="0" w:line="240" w:lineRule="auto"/>
            </w:pPr>
          </w:p>
        </w:tc>
      </w:tr>
      <w:tr w:rsidR="00A37FFA" w14:paraId="0D1857A3" w14:textId="77777777" w:rsidTr="00A37FFA">
        <w:tc>
          <w:tcPr>
            <w:tcW w:w="54" w:type="dxa"/>
          </w:tcPr>
          <w:p w14:paraId="43C0A1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2671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54C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38A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2658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39BA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BA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20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29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DAD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2CE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BE6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2E51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28E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53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51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21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0CFEB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725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7B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E20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422E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BC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6BD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6C5D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0C296D" w14:textId="77777777" w:rsidR="00A37FFA" w:rsidRDefault="00A37FFA" w:rsidP="00A37FFA">
            <w:pPr>
              <w:spacing w:after="0" w:line="240" w:lineRule="auto"/>
            </w:pPr>
          </w:p>
        </w:tc>
        <w:tc>
          <w:tcPr>
            <w:tcW w:w="149" w:type="dxa"/>
          </w:tcPr>
          <w:p w14:paraId="359E1855" w14:textId="77777777" w:rsidR="00A37FFA" w:rsidRDefault="00A37FFA" w:rsidP="00A37FFA">
            <w:pPr>
              <w:pStyle w:val="EmptyCellLayoutStyle"/>
              <w:spacing w:after="0" w:line="240" w:lineRule="auto"/>
            </w:pPr>
          </w:p>
        </w:tc>
      </w:tr>
      <w:tr w:rsidR="00A37FFA" w14:paraId="209CB7D4" w14:textId="77777777" w:rsidTr="00A37FFA">
        <w:trPr>
          <w:trHeight w:val="80"/>
        </w:trPr>
        <w:tc>
          <w:tcPr>
            <w:tcW w:w="54" w:type="dxa"/>
          </w:tcPr>
          <w:p w14:paraId="79E6CB1F" w14:textId="77777777" w:rsidR="00A37FFA" w:rsidRDefault="00A37FFA" w:rsidP="00A37FFA">
            <w:pPr>
              <w:pStyle w:val="EmptyCellLayoutStyle"/>
              <w:spacing w:after="0" w:line="240" w:lineRule="auto"/>
            </w:pPr>
          </w:p>
        </w:tc>
        <w:tc>
          <w:tcPr>
            <w:tcW w:w="10395" w:type="dxa"/>
          </w:tcPr>
          <w:p w14:paraId="260B6C55" w14:textId="77777777" w:rsidR="00A37FFA" w:rsidRDefault="00A37FFA" w:rsidP="00A37FFA">
            <w:pPr>
              <w:pStyle w:val="EmptyCellLayoutStyle"/>
              <w:spacing w:after="0" w:line="240" w:lineRule="auto"/>
            </w:pPr>
          </w:p>
        </w:tc>
        <w:tc>
          <w:tcPr>
            <w:tcW w:w="149" w:type="dxa"/>
          </w:tcPr>
          <w:p w14:paraId="1F47CD53" w14:textId="77777777" w:rsidR="00A37FFA" w:rsidRDefault="00A37FFA" w:rsidP="00A37FFA">
            <w:pPr>
              <w:pStyle w:val="EmptyCellLayoutStyle"/>
              <w:spacing w:after="0" w:line="240" w:lineRule="auto"/>
            </w:pPr>
          </w:p>
        </w:tc>
      </w:tr>
    </w:tbl>
    <w:p xmlns:w="http://schemas.openxmlformats.org/wordprocessingml/2006/main" w14:paraId="37450F37" w14:textId="77777777" w:rsidR="00A37FFA" w:rsidRDefault="00A37FFA" w:rsidP="00A37FFA">
      <w:pPr>
        <w:spacing w:after="0" w:line="240" w:lineRule="auto"/>
      </w:pPr>
    </w:p>
    <w:p xmlns:w="http://schemas.openxmlformats.org/wordprocessingml/2006/main" w14:paraId="6F658A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级联中止数/秒</w:t>
      </w:r>
    </w:p>
    <w:p xmlns:w="http://schemas.openxmlformats.org/wordprocessingml/2006/main" w14:paraId="2582CC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级联中止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2538E6" w14:textId="77777777" w:rsidTr="00A37FFA">
        <w:trPr>
          <w:trHeight w:val="54"/>
        </w:trPr>
        <w:tc>
          <w:tcPr>
            <w:tcW w:w="54" w:type="dxa"/>
          </w:tcPr>
          <w:p w14:paraId="25E65829" w14:textId="77777777" w:rsidR="00A37FFA" w:rsidRDefault="00A37FFA" w:rsidP="00A37FFA">
            <w:pPr>
              <w:pStyle w:val="EmptyCellLayoutStyle"/>
              <w:spacing w:after="0" w:line="240" w:lineRule="auto"/>
            </w:pPr>
          </w:p>
        </w:tc>
        <w:tc>
          <w:tcPr>
            <w:tcW w:w="10395" w:type="dxa"/>
          </w:tcPr>
          <w:p w14:paraId="10D0F0F8" w14:textId="77777777" w:rsidR="00A37FFA" w:rsidRDefault="00A37FFA" w:rsidP="00A37FFA">
            <w:pPr>
              <w:pStyle w:val="EmptyCellLayoutStyle"/>
              <w:spacing w:after="0" w:line="240" w:lineRule="auto"/>
            </w:pPr>
          </w:p>
        </w:tc>
        <w:tc>
          <w:tcPr>
            <w:tcW w:w="149" w:type="dxa"/>
          </w:tcPr>
          <w:p w14:paraId="3AB905ED" w14:textId="77777777" w:rsidR="00A37FFA" w:rsidRDefault="00A37FFA" w:rsidP="00A37FFA">
            <w:pPr>
              <w:pStyle w:val="EmptyCellLayoutStyle"/>
              <w:spacing w:after="0" w:line="240" w:lineRule="auto"/>
            </w:pPr>
          </w:p>
        </w:tc>
      </w:tr>
      <w:tr w:rsidR="00A37FFA" w14:paraId="340EA668" w14:textId="77777777" w:rsidTr="00A37FFA">
        <w:tc>
          <w:tcPr>
            <w:tcW w:w="54" w:type="dxa"/>
          </w:tcPr>
          <w:p w14:paraId="1A04CDA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816B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29A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851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2214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A5FB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F7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DE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B2C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ABB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9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3E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43B8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DF00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7A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B0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CE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41A15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38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8C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88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1DFD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1C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8A3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EBB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965575" w14:textId="77777777" w:rsidR="00A37FFA" w:rsidRDefault="00A37FFA" w:rsidP="00A37FFA">
            <w:pPr>
              <w:spacing w:after="0" w:line="240" w:lineRule="auto"/>
            </w:pPr>
          </w:p>
        </w:tc>
        <w:tc>
          <w:tcPr>
            <w:tcW w:w="149" w:type="dxa"/>
          </w:tcPr>
          <w:p w14:paraId="23594DE9" w14:textId="77777777" w:rsidR="00A37FFA" w:rsidRDefault="00A37FFA" w:rsidP="00A37FFA">
            <w:pPr>
              <w:pStyle w:val="EmptyCellLayoutStyle"/>
              <w:spacing w:after="0" w:line="240" w:lineRule="auto"/>
            </w:pPr>
          </w:p>
        </w:tc>
      </w:tr>
      <w:tr w:rsidR="00A37FFA" w14:paraId="2296C749" w14:textId="77777777" w:rsidTr="00A37FFA">
        <w:trPr>
          <w:trHeight w:val="80"/>
        </w:trPr>
        <w:tc>
          <w:tcPr>
            <w:tcW w:w="54" w:type="dxa"/>
          </w:tcPr>
          <w:p w14:paraId="3112B78D" w14:textId="77777777" w:rsidR="00A37FFA" w:rsidRDefault="00A37FFA" w:rsidP="00A37FFA">
            <w:pPr>
              <w:pStyle w:val="EmptyCellLayoutStyle"/>
              <w:spacing w:after="0" w:line="240" w:lineRule="auto"/>
            </w:pPr>
          </w:p>
        </w:tc>
        <w:tc>
          <w:tcPr>
            <w:tcW w:w="10395" w:type="dxa"/>
          </w:tcPr>
          <w:p w14:paraId="361878E9" w14:textId="77777777" w:rsidR="00A37FFA" w:rsidRDefault="00A37FFA" w:rsidP="00A37FFA">
            <w:pPr>
              <w:pStyle w:val="EmptyCellLayoutStyle"/>
              <w:spacing w:after="0" w:line="240" w:lineRule="auto"/>
            </w:pPr>
          </w:p>
        </w:tc>
        <w:tc>
          <w:tcPr>
            <w:tcW w:w="149" w:type="dxa"/>
          </w:tcPr>
          <w:p w14:paraId="63E35091" w14:textId="77777777" w:rsidR="00A37FFA" w:rsidRDefault="00A37FFA" w:rsidP="00A37FFA">
            <w:pPr>
              <w:pStyle w:val="EmptyCellLayoutStyle"/>
              <w:spacing w:after="0" w:line="240" w:lineRule="auto"/>
            </w:pPr>
          </w:p>
        </w:tc>
      </w:tr>
    </w:tbl>
    <w:p xmlns:w="http://schemas.openxmlformats.org/wordprocessingml/2006/main" w14:paraId="0D67F19F" w14:textId="77777777" w:rsidR="00A37FFA" w:rsidRDefault="00A37FFA" w:rsidP="00A37FFA">
      <w:pPr>
        <w:spacing w:after="0" w:line="240" w:lineRule="auto"/>
      </w:pPr>
    </w:p>
    <w:p xmlns:w="http://schemas.openxmlformats.org/wordprocessingml/2006/main" w14:paraId="67AD19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关闭的检查点数</w:t>
      </w:r>
    </w:p>
    <w:p xmlns:w="http://schemas.openxmlformats.org/wordprocessingml/2006/main" w14:paraId="76C2F0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Linux“已关闭的检查点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C03E73" w14:textId="77777777" w:rsidTr="00A37FFA">
        <w:trPr>
          <w:trHeight w:val="54"/>
        </w:trPr>
        <w:tc>
          <w:tcPr>
            <w:tcW w:w="54" w:type="dxa"/>
          </w:tcPr>
          <w:p w14:paraId="2F8815AE" w14:textId="77777777" w:rsidR="00A37FFA" w:rsidRDefault="00A37FFA" w:rsidP="00A37FFA">
            <w:pPr>
              <w:pStyle w:val="EmptyCellLayoutStyle"/>
              <w:spacing w:after="0" w:line="240" w:lineRule="auto"/>
            </w:pPr>
          </w:p>
        </w:tc>
        <w:tc>
          <w:tcPr>
            <w:tcW w:w="10395" w:type="dxa"/>
          </w:tcPr>
          <w:p w14:paraId="12B477E0" w14:textId="77777777" w:rsidR="00A37FFA" w:rsidRDefault="00A37FFA" w:rsidP="00A37FFA">
            <w:pPr>
              <w:pStyle w:val="EmptyCellLayoutStyle"/>
              <w:spacing w:after="0" w:line="240" w:lineRule="auto"/>
            </w:pPr>
          </w:p>
        </w:tc>
        <w:tc>
          <w:tcPr>
            <w:tcW w:w="149" w:type="dxa"/>
          </w:tcPr>
          <w:p w14:paraId="306780AD" w14:textId="77777777" w:rsidR="00A37FFA" w:rsidRDefault="00A37FFA" w:rsidP="00A37FFA">
            <w:pPr>
              <w:pStyle w:val="EmptyCellLayoutStyle"/>
              <w:spacing w:after="0" w:line="240" w:lineRule="auto"/>
            </w:pPr>
          </w:p>
        </w:tc>
      </w:tr>
      <w:tr w:rsidR="00A37FFA" w14:paraId="7A707696" w14:textId="77777777" w:rsidTr="00A37FFA">
        <w:tc>
          <w:tcPr>
            <w:tcW w:w="54" w:type="dxa"/>
          </w:tcPr>
          <w:p w14:paraId="23286D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F5E6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A7D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DA6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A249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5DE6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5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FC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3DB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B29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56A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58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C995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8198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52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45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7F6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577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DF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5DD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26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6D3B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48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9123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EDE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91C78B" w14:textId="77777777" w:rsidR="00A37FFA" w:rsidRDefault="00A37FFA" w:rsidP="00A37FFA">
            <w:pPr>
              <w:spacing w:after="0" w:line="240" w:lineRule="auto"/>
            </w:pPr>
          </w:p>
        </w:tc>
        <w:tc>
          <w:tcPr>
            <w:tcW w:w="149" w:type="dxa"/>
          </w:tcPr>
          <w:p w14:paraId="35A0F1FE" w14:textId="77777777" w:rsidR="00A37FFA" w:rsidRDefault="00A37FFA" w:rsidP="00A37FFA">
            <w:pPr>
              <w:pStyle w:val="EmptyCellLayoutStyle"/>
              <w:spacing w:after="0" w:line="240" w:lineRule="auto"/>
            </w:pPr>
          </w:p>
        </w:tc>
      </w:tr>
      <w:tr w:rsidR="00A37FFA" w14:paraId="4012BED5" w14:textId="77777777" w:rsidTr="00A37FFA">
        <w:trPr>
          <w:trHeight w:val="80"/>
        </w:trPr>
        <w:tc>
          <w:tcPr>
            <w:tcW w:w="54" w:type="dxa"/>
          </w:tcPr>
          <w:p w14:paraId="4782461D" w14:textId="77777777" w:rsidR="00A37FFA" w:rsidRDefault="00A37FFA" w:rsidP="00A37FFA">
            <w:pPr>
              <w:pStyle w:val="EmptyCellLayoutStyle"/>
              <w:spacing w:after="0" w:line="240" w:lineRule="auto"/>
            </w:pPr>
          </w:p>
        </w:tc>
        <w:tc>
          <w:tcPr>
            <w:tcW w:w="10395" w:type="dxa"/>
          </w:tcPr>
          <w:p w14:paraId="6BC8967B" w14:textId="77777777" w:rsidR="00A37FFA" w:rsidRDefault="00A37FFA" w:rsidP="00A37FFA">
            <w:pPr>
              <w:pStyle w:val="EmptyCellLayoutStyle"/>
              <w:spacing w:after="0" w:line="240" w:lineRule="auto"/>
            </w:pPr>
          </w:p>
        </w:tc>
        <w:tc>
          <w:tcPr>
            <w:tcW w:w="149" w:type="dxa"/>
          </w:tcPr>
          <w:p w14:paraId="0941E59F" w14:textId="77777777" w:rsidR="00A37FFA" w:rsidRDefault="00A37FFA" w:rsidP="00A37FFA">
            <w:pPr>
              <w:pStyle w:val="EmptyCellLayoutStyle"/>
              <w:spacing w:after="0" w:line="240" w:lineRule="auto"/>
            </w:pPr>
          </w:p>
        </w:tc>
      </w:tr>
    </w:tbl>
    <w:p xmlns:w="http://schemas.openxmlformats.org/wordprocessingml/2006/main" w14:paraId="2A2FC274" w14:textId="77777777" w:rsidR="00A37FFA" w:rsidRDefault="00A37FFA" w:rsidP="00A37FFA">
      <w:pPr>
        <w:spacing w:after="0" w:line="240" w:lineRule="auto"/>
      </w:pPr>
    </w:p>
    <w:p xmlns:w="http://schemas.openxmlformats.org/wordprocessingml/2006/main" w14:paraId="0543A4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10 消息片段数</w:t>
      </w:r>
    </w:p>
    <w:p xmlns:w="http://schemas.openxmlformats.org/wordprocessingml/2006/main" w14:paraId="0EFD0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10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378EA5" w14:textId="77777777" w:rsidTr="00A37FFA">
        <w:trPr>
          <w:trHeight w:val="54"/>
        </w:trPr>
        <w:tc>
          <w:tcPr>
            <w:tcW w:w="54" w:type="dxa"/>
          </w:tcPr>
          <w:p w14:paraId="1D274BF9" w14:textId="77777777" w:rsidR="00A37FFA" w:rsidRDefault="00A37FFA" w:rsidP="00A37FFA">
            <w:pPr>
              <w:pStyle w:val="EmptyCellLayoutStyle"/>
              <w:spacing w:after="0" w:line="240" w:lineRule="auto"/>
            </w:pPr>
          </w:p>
        </w:tc>
        <w:tc>
          <w:tcPr>
            <w:tcW w:w="10395" w:type="dxa"/>
          </w:tcPr>
          <w:p w14:paraId="079A513F" w14:textId="77777777" w:rsidR="00A37FFA" w:rsidRDefault="00A37FFA" w:rsidP="00A37FFA">
            <w:pPr>
              <w:pStyle w:val="EmptyCellLayoutStyle"/>
              <w:spacing w:after="0" w:line="240" w:lineRule="auto"/>
            </w:pPr>
          </w:p>
        </w:tc>
        <w:tc>
          <w:tcPr>
            <w:tcW w:w="149" w:type="dxa"/>
          </w:tcPr>
          <w:p w14:paraId="462BA3CB" w14:textId="77777777" w:rsidR="00A37FFA" w:rsidRDefault="00A37FFA" w:rsidP="00A37FFA">
            <w:pPr>
              <w:pStyle w:val="EmptyCellLayoutStyle"/>
              <w:spacing w:after="0" w:line="240" w:lineRule="auto"/>
            </w:pPr>
          </w:p>
        </w:tc>
      </w:tr>
      <w:tr w:rsidR="00A37FFA" w14:paraId="3CEB8E47" w14:textId="77777777" w:rsidTr="00A37FFA">
        <w:tc>
          <w:tcPr>
            <w:tcW w:w="54" w:type="dxa"/>
          </w:tcPr>
          <w:p w14:paraId="556818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7170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3CC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15B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C1F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0CB8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EF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17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904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B50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E9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764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CCDE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F153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7C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1EC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CC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828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93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8B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60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59B2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F1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DD1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34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125A25" w14:textId="77777777" w:rsidR="00A37FFA" w:rsidRDefault="00A37FFA" w:rsidP="00A37FFA">
            <w:pPr>
              <w:spacing w:after="0" w:line="240" w:lineRule="auto"/>
            </w:pPr>
          </w:p>
        </w:tc>
        <w:tc>
          <w:tcPr>
            <w:tcW w:w="149" w:type="dxa"/>
          </w:tcPr>
          <w:p w14:paraId="2D194151" w14:textId="77777777" w:rsidR="00A37FFA" w:rsidRDefault="00A37FFA" w:rsidP="00A37FFA">
            <w:pPr>
              <w:pStyle w:val="EmptyCellLayoutStyle"/>
              <w:spacing w:after="0" w:line="240" w:lineRule="auto"/>
            </w:pPr>
          </w:p>
        </w:tc>
      </w:tr>
      <w:tr w:rsidR="00A37FFA" w14:paraId="4DB8012C" w14:textId="77777777" w:rsidTr="00A37FFA">
        <w:trPr>
          <w:trHeight w:val="80"/>
        </w:trPr>
        <w:tc>
          <w:tcPr>
            <w:tcW w:w="54" w:type="dxa"/>
          </w:tcPr>
          <w:p w14:paraId="33BE0911" w14:textId="77777777" w:rsidR="00A37FFA" w:rsidRDefault="00A37FFA" w:rsidP="00A37FFA">
            <w:pPr>
              <w:pStyle w:val="EmptyCellLayoutStyle"/>
              <w:spacing w:after="0" w:line="240" w:lineRule="auto"/>
            </w:pPr>
          </w:p>
        </w:tc>
        <w:tc>
          <w:tcPr>
            <w:tcW w:w="10395" w:type="dxa"/>
          </w:tcPr>
          <w:p w14:paraId="1C6EB1C3" w14:textId="77777777" w:rsidR="00A37FFA" w:rsidRDefault="00A37FFA" w:rsidP="00A37FFA">
            <w:pPr>
              <w:pStyle w:val="EmptyCellLayoutStyle"/>
              <w:spacing w:after="0" w:line="240" w:lineRule="auto"/>
            </w:pPr>
          </w:p>
        </w:tc>
        <w:tc>
          <w:tcPr>
            <w:tcW w:w="149" w:type="dxa"/>
          </w:tcPr>
          <w:p w14:paraId="5DA63E7C" w14:textId="77777777" w:rsidR="00A37FFA" w:rsidRDefault="00A37FFA" w:rsidP="00A37FFA">
            <w:pPr>
              <w:pStyle w:val="EmptyCellLayoutStyle"/>
              <w:spacing w:after="0" w:line="240" w:lineRule="auto"/>
            </w:pPr>
          </w:p>
        </w:tc>
      </w:tr>
    </w:tbl>
    <w:p xmlns:w="http://schemas.openxmlformats.org/wordprocessingml/2006/main" w14:paraId="2711E4EE" w14:textId="77777777" w:rsidR="00A37FFA" w:rsidRDefault="00A37FFA" w:rsidP="00A37FFA">
      <w:pPr>
        <w:spacing w:after="0" w:line="240" w:lineRule="auto"/>
      </w:pPr>
    </w:p>
    <w:p xmlns:w="http://schemas.openxmlformats.org/wordprocessingml/2006/main" w14:paraId="748840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用户连接数</w:t>
      </w:r>
    </w:p>
    <w:p xmlns:w="http://schemas.openxmlformats.org/wordprocessingml/2006/main" w14:paraId="2A12B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前与 SQL Server 连接的用户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124186A" w14:textId="77777777" w:rsidTr="00A37FFA">
        <w:trPr>
          <w:trHeight w:val="54"/>
        </w:trPr>
        <w:tc>
          <w:tcPr>
            <w:tcW w:w="54" w:type="dxa"/>
          </w:tcPr>
          <w:p w14:paraId="2BF4898A" w14:textId="77777777" w:rsidR="00A37FFA" w:rsidRDefault="00A37FFA" w:rsidP="00A37FFA">
            <w:pPr>
              <w:pStyle w:val="EmptyCellLayoutStyle"/>
              <w:spacing w:after="0" w:line="240" w:lineRule="auto"/>
            </w:pPr>
          </w:p>
        </w:tc>
        <w:tc>
          <w:tcPr>
            <w:tcW w:w="10395" w:type="dxa"/>
          </w:tcPr>
          <w:p w14:paraId="5F4D3BD0" w14:textId="77777777" w:rsidR="00A37FFA" w:rsidRDefault="00A37FFA" w:rsidP="00A37FFA">
            <w:pPr>
              <w:pStyle w:val="EmptyCellLayoutStyle"/>
              <w:spacing w:after="0" w:line="240" w:lineRule="auto"/>
            </w:pPr>
          </w:p>
        </w:tc>
        <w:tc>
          <w:tcPr>
            <w:tcW w:w="149" w:type="dxa"/>
          </w:tcPr>
          <w:p w14:paraId="30FC7BBF" w14:textId="77777777" w:rsidR="00A37FFA" w:rsidRDefault="00A37FFA" w:rsidP="00A37FFA">
            <w:pPr>
              <w:pStyle w:val="EmptyCellLayoutStyle"/>
              <w:spacing w:after="0" w:line="240" w:lineRule="auto"/>
            </w:pPr>
          </w:p>
        </w:tc>
      </w:tr>
      <w:tr w:rsidR="00A37FFA" w14:paraId="64DD846A" w14:textId="77777777" w:rsidTr="00A37FFA">
        <w:tc>
          <w:tcPr>
            <w:tcW w:w="54" w:type="dxa"/>
          </w:tcPr>
          <w:p w14:paraId="40C986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E82A5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7AD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3739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6F9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7CE0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1B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D9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19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51E5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47C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56B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00FF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A54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02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E6C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D0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B4C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A84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BEC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4A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1D05AD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5CF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2CA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505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398F7F" w14:textId="77777777" w:rsidR="00A37FFA" w:rsidRDefault="00A37FFA" w:rsidP="00A37FFA">
            <w:pPr>
              <w:spacing w:after="0" w:line="240" w:lineRule="auto"/>
            </w:pPr>
          </w:p>
        </w:tc>
        <w:tc>
          <w:tcPr>
            <w:tcW w:w="149" w:type="dxa"/>
          </w:tcPr>
          <w:p w14:paraId="6842C71D" w14:textId="77777777" w:rsidR="00A37FFA" w:rsidRDefault="00A37FFA" w:rsidP="00A37FFA">
            <w:pPr>
              <w:pStyle w:val="EmptyCellLayoutStyle"/>
              <w:spacing w:after="0" w:line="240" w:lineRule="auto"/>
            </w:pPr>
          </w:p>
        </w:tc>
      </w:tr>
      <w:tr w:rsidR="00A37FFA" w14:paraId="61A85EE8" w14:textId="77777777" w:rsidTr="00A37FFA">
        <w:trPr>
          <w:trHeight w:val="80"/>
        </w:trPr>
        <w:tc>
          <w:tcPr>
            <w:tcW w:w="54" w:type="dxa"/>
          </w:tcPr>
          <w:p w14:paraId="212DD164" w14:textId="77777777" w:rsidR="00A37FFA" w:rsidRDefault="00A37FFA" w:rsidP="00A37FFA">
            <w:pPr>
              <w:pStyle w:val="EmptyCellLayoutStyle"/>
              <w:spacing w:after="0" w:line="240" w:lineRule="auto"/>
            </w:pPr>
          </w:p>
        </w:tc>
        <w:tc>
          <w:tcPr>
            <w:tcW w:w="10395" w:type="dxa"/>
          </w:tcPr>
          <w:p w14:paraId="75C6BEF8" w14:textId="77777777" w:rsidR="00A37FFA" w:rsidRDefault="00A37FFA" w:rsidP="00A37FFA">
            <w:pPr>
              <w:pStyle w:val="EmptyCellLayoutStyle"/>
              <w:spacing w:after="0" w:line="240" w:lineRule="auto"/>
            </w:pPr>
          </w:p>
        </w:tc>
        <w:tc>
          <w:tcPr>
            <w:tcW w:w="149" w:type="dxa"/>
          </w:tcPr>
          <w:p w14:paraId="64992189" w14:textId="77777777" w:rsidR="00A37FFA" w:rsidRDefault="00A37FFA" w:rsidP="00A37FFA">
            <w:pPr>
              <w:pStyle w:val="EmptyCellLayoutStyle"/>
              <w:spacing w:after="0" w:line="240" w:lineRule="auto"/>
            </w:pPr>
          </w:p>
        </w:tc>
      </w:tr>
    </w:tbl>
    <w:p xmlns:w="http://schemas.openxmlformats.org/wordprocessingml/2006/main" w14:paraId="134DD7D4" w14:textId="77777777" w:rsidR="00A37FFA" w:rsidRDefault="00A37FFA" w:rsidP="00A37FFA">
      <w:pPr>
        <w:spacing w:after="0" w:line="240" w:lineRule="auto"/>
      </w:pPr>
    </w:p>
    <w:p xmlns:w="http://schemas.openxmlformats.org/wordprocessingml/2006/main" w14:paraId="2C5DA8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处理的行数/秒（无需扫描）</w:t>
      </w:r>
    </w:p>
    <w:p xmlns:w="http://schemas.openxmlformats.org/wordprocessingml/2006/main" w14:paraId="202635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Linux“处理的行数/秒（无需扫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687B6" w14:textId="77777777" w:rsidTr="00A37FFA">
        <w:trPr>
          <w:trHeight w:val="54"/>
        </w:trPr>
        <w:tc>
          <w:tcPr>
            <w:tcW w:w="54" w:type="dxa"/>
          </w:tcPr>
          <w:p w14:paraId="74DDAD88" w14:textId="77777777" w:rsidR="00A37FFA" w:rsidRDefault="00A37FFA" w:rsidP="00A37FFA">
            <w:pPr>
              <w:pStyle w:val="EmptyCellLayoutStyle"/>
              <w:spacing w:after="0" w:line="240" w:lineRule="auto"/>
            </w:pPr>
          </w:p>
        </w:tc>
        <w:tc>
          <w:tcPr>
            <w:tcW w:w="10395" w:type="dxa"/>
          </w:tcPr>
          <w:p w14:paraId="7757270D" w14:textId="77777777" w:rsidR="00A37FFA" w:rsidRDefault="00A37FFA" w:rsidP="00A37FFA">
            <w:pPr>
              <w:pStyle w:val="EmptyCellLayoutStyle"/>
              <w:spacing w:after="0" w:line="240" w:lineRule="auto"/>
            </w:pPr>
          </w:p>
        </w:tc>
        <w:tc>
          <w:tcPr>
            <w:tcW w:w="149" w:type="dxa"/>
          </w:tcPr>
          <w:p w14:paraId="6582063F" w14:textId="77777777" w:rsidR="00A37FFA" w:rsidRDefault="00A37FFA" w:rsidP="00A37FFA">
            <w:pPr>
              <w:pStyle w:val="EmptyCellLayoutStyle"/>
              <w:spacing w:after="0" w:line="240" w:lineRule="auto"/>
            </w:pPr>
          </w:p>
        </w:tc>
      </w:tr>
      <w:tr w:rsidR="00A37FFA" w14:paraId="7066A3CB" w14:textId="77777777" w:rsidTr="00A37FFA">
        <w:tc>
          <w:tcPr>
            <w:tcW w:w="54" w:type="dxa"/>
          </w:tcPr>
          <w:p w14:paraId="6F012F6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0900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8363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B8F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AD6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3D0A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061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96A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32B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4BC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93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9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9B7C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B427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67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09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935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6DF5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FB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53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0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5E5E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6F2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1D8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EF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6D79A1" w14:textId="77777777" w:rsidR="00A37FFA" w:rsidRDefault="00A37FFA" w:rsidP="00A37FFA">
            <w:pPr>
              <w:spacing w:after="0" w:line="240" w:lineRule="auto"/>
            </w:pPr>
          </w:p>
        </w:tc>
        <w:tc>
          <w:tcPr>
            <w:tcW w:w="149" w:type="dxa"/>
          </w:tcPr>
          <w:p w14:paraId="52DFD7CD" w14:textId="77777777" w:rsidR="00A37FFA" w:rsidRDefault="00A37FFA" w:rsidP="00A37FFA">
            <w:pPr>
              <w:pStyle w:val="EmptyCellLayoutStyle"/>
              <w:spacing w:after="0" w:line="240" w:lineRule="auto"/>
            </w:pPr>
          </w:p>
        </w:tc>
      </w:tr>
      <w:tr w:rsidR="00A37FFA" w14:paraId="2A5E8F0A" w14:textId="77777777" w:rsidTr="00A37FFA">
        <w:trPr>
          <w:trHeight w:val="80"/>
        </w:trPr>
        <w:tc>
          <w:tcPr>
            <w:tcW w:w="54" w:type="dxa"/>
          </w:tcPr>
          <w:p w14:paraId="2CA69829" w14:textId="77777777" w:rsidR="00A37FFA" w:rsidRDefault="00A37FFA" w:rsidP="00A37FFA">
            <w:pPr>
              <w:pStyle w:val="EmptyCellLayoutStyle"/>
              <w:spacing w:after="0" w:line="240" w:lineRule="auto"/>
            </w:pPr>
          </w:p>
        </w:tc>
        <w:tc>
          <w:tcPr>
            <w:tcW w:w="10395" w:type="dxa"/>
          </w:tcPr>
          <w:p w14:paraId="0E2828A7" w14:textId="77777777" w:rsidR="00A37FFA" w:rsidRDefault="00A37FFA" w:rsidP="00A37FFA">
            <w:pPr>
              <w:pStyle w:val="EmptyCellLayoutStyle"/>
              <w:spacing w:after="0" w:line="240" w:lineRule="auto"/>
            </w:pPr>
          </w:p>
        </w:tc>
        <w:tc>
          <w:tcPr>
            <w:tcW w:w="149" w:type="dxa"/>
          </w:tcPr>
          <w:p w14:paraId="35AC3448" w14:textId="77777777" w:rsidR="00A37FFA" w:rsidRDefault="00A37FFA" w:rsidP="00A37FFA">
            <w:pPr>
              <w:pStyle w:val="EmptyCellLayoutStyle"/>
              <w:spacing w:after="0" w:line="240" w:lineRule="auto"/>
            </w:pPr>
          </w:p>
        </w:tc>
      </w:tr>
    </w:tbl>
    <w:p xmlns:w="http://schemas.openxmlformats.org/wordprocessingml/2006/main" w14:paraId="08A24728" w14:textId="77777777" w:rsidR="00A37FFA" w:rsidRDefault="00A37FFA" w:rsidP="00A37FFA">
      <w:pPr>
        <w:spacing w:after="0" w:line="240" w:lineRule="auto"/>
      </w:pPr>
    </w:p>
    <w:p xmlns:w="http://schemas.openxmlformats.org/wordprocessingml/2006/main" w14:paraId="549078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接收 I/O 的缓冲区副本计数</w:t>
      </w:r>
    </w:p>
    <w:p xmlns:w="http://schemas.openxmlformats.org/wordprocessingml/2006/main" w14:paraId="45778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 I/O 的缓冲区副本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A8518" w14:textId="77777777" w:rsidTr="00A37FFA">
        <w:trPr>
          <w:trHeight w:val="54"/>
        </w:trPr>
        <w:tc>
          <w:tcPr>
            <w:tcW w:w="54" w:type="dxa"/>
          </w:tcPr>
          <w:p w14:paraId="16A80392" w14:textId="77777777" w:rsidR="00A37FFA" w:rsidRDefault="00A37FFA" w:rsidP="00A37FFA">
            <w:pPr>
              <w:pStyle w:val="EmptyCellLayoutStyle"/>
              <w:spacing w:after="0" w:line="240" w:lineRule="auto"/>
            </w:pPr>
          </w:p>
        </w:tc>
        <w:tc>
          <w:tcPr>
            <w:tcW w:w="10395" w:type="dxa"/>
          </w:tcPr>
          <w:p w14:paraId="469DB149" w14:textId="77777777" w:rsidR="00A37FFA" w:rsidRDefault="00A37FFA" w:rsidP="00A37FFA">
            <w:pPr>
              <w:pStyle w:val="EmptyCellLayoutStyle"/>
              <w:spacing w:after="0" w:line="240" w:lineRule="auto"/>
            </w:pPr>
          </w:p>
        </w:tc>
        <w:tc>
          <w:tcPr>
            <w:tcW w:w="149" w:type="dxa"/>
          </w:tcPr>
          <w:p w14:paraId="2AA70EAB" w14:textId="77777777" w:rsidR="00A37FFA" w:rsidRDefault="00A37FFA" w:rsidP="00A37FFA">
            <w:pPr>
              <w:pStyle w:val="EmptyCellLayoutStyle"/>
              <w:spacing w:after="0" w:line="240" w:lineRule="auto"/>
            </w:pPr>
          </w:p>
        </w:tc>
      </w:tr>
      <w:tr w:rsidR="00A37FFA" w14:paraId="5675F837" w14:textId="77777777" w:rsidTr="00A37FFA">
        <w:tc>
          <w:tcPr>
            <w:tcW w:w="54" w:type="dxa"/>
          </w:tcPr>
          <w:p w14:paraId="7100D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3FE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038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C2CE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65D4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002F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02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CD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51F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100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D2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E1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1636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5B385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3F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0CB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BB5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39E2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83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54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A76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6F007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058A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9E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924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4D7F08" w14:textId="77777777" w:rsidR="00A37FFA" w:rsidRDefault="00A37FFA" w:rsidP="00A37FFA">
            <w:pPr>
              <w:spacing w:after="0" w:line="240" w:lineRule="auto"/>
            </w:pPr>
          </w:p>
        </w:tc>
        <w:tc>
          <w:tcPr>
            <w:tcW w:w="149" w:type="dxa"/>
          </w:tcPr>
          <w:p w14:paraId="250F4926" w14:textId="77777777" w:rsidR="00A37FFA" w:rsidRDefault="00A37FFA" w:rsidP="00A37FFA">
            <w:pPr>
              <w:pStyle w:val="EmptyCellLayoutStyle"/>
              <w:spacing w:after="0" w:line="240" w:lineRule="auto"/>
            </w:pPr>
          </w:p>
        </w:tc>
      </w:tr>
      <w:tr w:rsidR="00A37FFA" w14:paraId="25B8061D" w14:textId="77777777" w:rsidTr="00A37FFA">
        <w:trPr>
          <w:trHeight w:val="80"/>
        </w:trPr>
        <w:tc>
          <w:tcPr>
            <w:tcW w:w="54" w:type="dxa"/>
          </w:tcPr>
          <w:p w14:paraId="06C045C7" w14:textId="77777777" w:rsidR="00A37FFA" w:rsidRDefault="00A37FFA" w:rsidP="00A37FFA">
            <w:pPr>
              <w:pStyle w:val="EmptyCellLayoutStyle"/>
              <w:spacing w:after="0" w:line="240" w:lineRule="auto"/>
            </w:pPr>
          </w:p>
        </w:tc>
        <w:tc>
          <w:tcPr>
            <w:tcW w:w="10395" w:type="dxa"/>
          </w:tcPr>
          <w:p w14:paraId="19419712" w14:textId="77777777" w:rsidR="00A37FFA" w:rsidRDefault="00A37FFA" w:rsidP="00A37FFA">
            <w:pPr>
              <w:pStyle w:val="EmptyCellLayoutStyle"/>
              <w:spacing w:after="0" w:line="240" w:lineRule="auto"/>
            </w:pPr>
          </w:p>
        </w:tc>
        <w:tc>
          <w:tcPr>
            <w:tcW w:w="149" w:type="dxa"/>
          </w:tcPr>
          <w:p w14:paraId="044D54BA" w14:textId="77777777" w:rsidR="00A37FFA" w:rsidRDefault="00A37FFA" w:rsidP="00A37FFA">
            <w:pPr>
              <w:pStyle w:val="EmptyCellLayoutStyle"/>
              <w:spacing w:after="0" w:line="240" w:lineRule="auto"/>
            </w:pPr>
          </w:p>
        </w:tc>
      </w:tr>
    </w:tbl>
    <w:p xmlns:w="http://schemas.openxmlformats.org/wordprocessingml/2006/main" w14:paraId="1FCF5643" w14:textId="77777777" w:rsidR="00A37FFA" w:rsidRDefault="00A37FFA" w:rsidP="00A37FFA">
      <w:pPr>
        <w:spacing w:after="0" w:line="240" w:lineRule="auto"/>
      </w:pPr>
    </w:p>
    <w:p xmlns:w="http://schemas.openxmlformats.org/wordprocessingml/2006/main" w14:paraId="702D060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2 消息数</w:t>
      </w:r>
    </w:p>
    <w:p xmlns:w="http://schemas.openxmlformats.org/wordprocessingml/2006/main" w14:paraId="0A4C4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2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8BD2C" w14:textId="77777777" w:rsidTr="00A37FFA">
        <w:trPr>
          <w:trHeight w:val="54"/>
        </w:trPr>
        <w:tc>
          <w:tcPr>
            <w:tcW w:w="54" w:type="dxa"/>
          </w:tcPr>
          <w:p w14:paraId="2A66D241" w14:textId="77777777" w:rsidR="00A37FFA" w:rsidRDefault="00A37FFA" w:rsidP="00A37FFA">
            <w:pPr>
              <w:pStyle w:val="EmptyCellLayoutStyle"/>
              <w:spacing w:after="0" w:line="240" w:lineRule="auto"/>
            </w:pPr>
          </w:p>
        </w:tc>
        <w:tc>
          <w:tcPr>
            <w:tcW w:w="10395" w:type="dxa"/>
          </w:tcPr>
          <w:p w14:paraId="459CCA00" w14:textId="77777777" w:rsidR="00A37FFA" w:rsidRDefault="00A37FFA" w:rsidP="00A37FFA">
            <w:pPr>
              <w:pStyle w:val="EmptyCellLayoutStyle"/>
              <w:spacing w:after="0" w:line="240" w:lineRule="auto"/>
            </w:pPr>
          </w:p>
        </w:tc>
        <w:tc>
          <w:tcPr>
            <w:tcW w:w="149" w:type="dxa"/>
          </w:tcPr>
          <w:p w14:paraId="2AFE394B" w14:textId="77777777" w:rsidR="00A37FFA" w:rsidRDefault="00A37FFA" w:rsidP="00A37FFA">
            <w:pPr>
              <w:pStyle w:val="EmptyCellLayoutStyle"/>
              <w:spacing w:after="0" w:line="240" w:lineRule="auto"/>
            </w:pPr>
          </w:p>
        </w:tc>
      </w:tr>
      <w:tr w:rsidR="00A37FFA" w14:paraId="0D52DDE0" w14:textId="77777777" w:rsidTr="00A37FFA">
        <w:tc>
          <w:tcPr>
            <w:tcW w:w="54" w:type="dxa"/>
          </w:tcPr>
          <w:p w14:paraId="7CAE33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9C5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6B7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CEF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1A5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443F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A9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E43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59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678E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76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46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7857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5148E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648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32B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2D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D49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F0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CC9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02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80BD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90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61F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074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FEF235" w14:textId="77777777" w:rsidR="00A37FFA" w:rsidRDefault="00A37FFA" w:rsidP="00A37FFA">
            <w:pPr>
              <w:spacing w:after="0" w:line="240" w:lineRule="auto"/>
            </w:pPr>
          </w:p>
        </w:tc>
        <w:tc>
          <w:tcPr>
            <w:tcW w:w="149" w:type="dxa"/>
          </w:tcPr>
          <w:p w14:paraId="7F9EE20C" w14:textId="77777777" w:rsidR="00A37FFA" w:rsidRDefault="00A37FFA" w:rsidP="00A37FFA">
            <w:pPr>
              <w:pStyle w:val="EmptyCellLayoutStyle"/>
              <w:spacing w:after="0" w:line="240" w:lineRule="auto"/>
            </w:pPr>
          </w:p>
        </w:tc>
      </w:tr>
      <w:tr w:rsidR="00A37FFA" w14:paraId="783133A8" w14:textId="77777777" w:rsidTr="00A37FFA">
        <w:trPr>
          <w:trHeight w:val="80"/>
        </w:trPr>
        <w:tc>
          <w:tcPr>
            <w:tcW w:w="54" w:type="dxa"/>
          </w:tcPr>
          <w:p w14:paraId="3F168310" w14:textId="77777777" w:rsidR="00A37FFA" w:rsidRDefault="00A37FFA" w:rsidP="00A37FFA">
            <w:pPr>
              <w:pStyle w:val="EmptyCellLayoutStyle"/>
              <w:spacing w:after="0" w:line="240" w:lineRule="auto"/>
            </w:pPr>
          </w:p>
        </w:tc>
        <w:tc>
          <w:tcPr>
            <w:tcW w:w="10395" w:type="dxa"/>
          </w:tcPr>
          <w:p w14:paraId="5DAEC87D" w14:textId="77777777" w:rsidR="00A37FFA" w:rsidRDefault="00A37FFA" w:rsidP="00A37FFA">
            <w:pPr>
              <w:pStyle w:val="EmptyCellLayoutStyle"/>
              <w:spacing w:after="0" w:line="240" w:lineRule="auto"/>
            </w:pPr>
          </w:p>
        </w:tc>
        <w:tc>
          <w:tcPr>
            <w:tcW w:w="149" w:type="dxa"/>
          </w:tcPr>
          <w:p w14:paraId="154E4EC9" w14:textId="77777777" w:rsidR="00A37FFA" w:rsidRDefault="00A37FFA" w:rsidP="00A37FFA">
            <w:pPr>
              <w:pStyle w:val="EmptyCellLayoutStyle"/>
              <w:spacing w:after="0" w:line="240" w:lineRule="auto"/>
            </w:pPr>
          </w:p>
        </w:tc>
      </w:tr>
    </w:tbl>
    <w:p xmlns:w="http://schemas.openxmlformats.org/wordprocessingml/2006/main" w14:paraId="1297AE8B" w14:textId="77777777" w:rsidR="00A37FFA" w:rsidRDefault="00A37FFA" w:rsidP="00A37FFA">
      <w:pPr>
        <w:spacing w:after="0" w:line="240" w:lineRule="auto"/>
      </w:pPr>
    </w:p>
    <w:p xmlns:w="http://schemas.openxmlformats.org/wordprocessingml/2006/main" w14:paraId="600FBD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接收 I/O 的缓冲区副本字节数</w:t>
      </w:r>
    </w:p>
    <w:p xmlns:w="http://schemas.openxmlformats.org/wordprocessingml/2006/main" w14:paraId="56E0C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 I/O 的缓冲区副本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7D9945" w14:textId="77777777" w:rsidTr="00A37FFA">
        <w:trPr>
          <w:trHeight w:val="54"/>
        </w:trPr>
        <w:tc>
          <w:tcPr>
            <w:tcW w:w="54" w:type="dxa"/>
          </w:tcPr>
          <w:p w14:paraId="09053B42" w14:textId="77777777" w:rsidR="00A37FFA" w:rsidRDefault="00A37FFA" w:rsidP="00A37FFA">
            <w:pPr>
              <w:pStyle w:val="EmptyCellLayoutStyle"/>
              <w:spacing w:after="0" w:line="240" w:lineRule="auto"/>
            </w:pPr>
          </w:p>
        </w:tc>
        <w:tc>
          <w:tcPr>
            <w:tcW w:w="10395" w:type="dxa"/>
          </w:tcPr>
          <w:p w14:paraId="28BEF7D8" w14:textId="77777777" w:rsidR="00A37FFA" w:rsidRDefault="00A37FFA" w:rsidP="00A37FFA">
            <w:pPr>
              <w:pStyle w:val="EmptyCellLayoutStyle"/>
              <w:spacing w:after="0" w:line="240" w:lineRule="auto"/>
            </w:pPr>
          </w:p>
        </w:tc>
        <w:tc>
          <w:tcPr>
            <w:tcW w:w="149" w:type="dxa"/>
          </w:tcPr>
          <w:p w14:paraId="4136DB08" w14:textId="77777777" w:rsidR="00A37FFA" w:rsidRDefault="00A37FFA" w:rsidP="00A37FFA">
            <w:pPr>
              <w:pStyle w:val="EmptyCellLayoutStyle"/>
              <w:spacing w:after="0" w:line="240" w:lineRule="auto"/>
            </w:pPr>
          </w:p>
        </w:tc>
      </w:tr>
      <w:tr w:rsidR="00A37FFA" w14:paraId="56E460AC" w14:textId="77777777" w:rsidTr="00A37FFA">
        <w:tc>
          <w:tcPr>
            <w:tcW w:w="54" w:type="dxa"/>
          </w:tcPr>
          <w:p w14:paraId="1D6DE4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F519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D32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E807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4F5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1C1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80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ED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500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8BAB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4E5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FA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1F5B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B5C8A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21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E9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33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2F86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26A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A9F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7EF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C0A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D62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7B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D3A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022BEF" w14:textId="77777777" w:rsidR="00A37FFA" w:rsidRDefault="00A37FFA" w:rsidP="00A37FFA">
            <w:pPr>
              <w:spacing w:after="0" w:line="240" w:lineRule="auto"/>
            </w:pPr>
          </w:p>
        </w:tc>
        <w:tc>
          <w:tcPr>
            <w:tcW w:w="149" w:type="dxa"/>
          </w:tcPr>
          <w:p w14:paraId="1E5C52E2" w14:textId="77777777" w:rsidR="00A37FFA" w:rsidRDefault="00A37FFA" w:rsidP="00A37FFA">
            <w:pPr>
              <w:pStyle w:val="EmptyCellLayoutStyle"/>
              <w:spacing w:after="0" w:line="240" w:lineRule="auto"/>
            </w:pPr>
          </w:p>
        </w:tc>
      </w:tr>
      <w:tr w:rsidR="00A37FFA" w14:paraId="50D4D39E" w14:textId="77777777" w:rsidTr="00A37FFA">
        <w:trPr>
          <w:trHeight w:val="80"/>
        </w:trPr>
        <w:tc>
          <w:tcPr>
            <w:tcW w:w="54" w:type="dxa"/>
          </w:tcPr>
          <w:p w14:paraId="125D85A5" w14:textId="77777777" w:rsidR="00A37FFA" w:rsidRDefault="00A37FFA" w:rsidP="00A37FFA">
            <w:pPr>
              <w:pStyle w:val="EmptyCellLayoutStyle"/>
              <w:spacing w:after="0" w:line="240" w:lineRule="auto"/>
            </w:pPr>
          </w:p>
        </w:tc>
        <w:tc>
          <w:tcPr>
            <w:tcW w:w="10395" w:type="dxa"/>
          </w:tcPr>
          <w:p w14:paraId="28DCD8A5" w14:textId="77777777" w:rsidR="00A37FFA" w:rsidRDefault="00A37FFA" w:rsidP="00A37FFA">
            <w:pPr>
              <w:pStyle w:val="EmptyCellLayoutStyle"/>
              <w:spacing w:after="0" w:line="240" w:lineRule="auto"/>
            </w:pPr>
          </w:p>
        </w:tc>
        <w:tc>
          <w:tcPr>
            <w:tcW w:w="149" w:type="dxa"/>
          </w:tcPr>
          <w:p w14:paraId="3B6FF348" w14:textId="77777777" w:rsidR="00A37FFA" w:rsidRDefault="00A37FFA" w:rsidP="00A37FFA">
            <w:pPr>
              <w:pStyle w:val="EmptyCellLayoutStyle"/>
              <w:spacing w:after="0" w:line="240" w:lineRule="auto"/>
            </w:pPr>
          </w:p>
        </w:tc>
      </w:tr>
    </w:tbl>
    <w:p xmlns:w="http://schemas.openxmlformats.org/wordprocessingml/2006/main" w14:paraId="0FC732A9" w14:textId="77777777" w:rsidR="00A37FFA" w:rsidRDefault="00A37FFA" w:rsidP="00A37FFA">
      <w:pPr>
        <w:spacing w:after="0" w:line="240" w:lineRule="auto"/>
      </w:pPr>
    </w:p>
    <w:p xmlns:w="http://schemas.openxmlformats.org/wordprocessingml/2006/main" w14:paraId="67EF44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转发消息的总字节数</w:t>
      </w:r>
    </w:p>
    <w:p xmlns:w="http://schemas.openxmlformats.org/wordprocessingml/2006/main" w14:paraId="61184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转发消息的总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57250F" w14:textId="77777777" w:rsidTr="00A37FFA">
        <w:trPr>
          <w:trHeight w:val="54"/>
        </w:trPr>
        <w:tc>
          <w:tcPr>
            <w:tcW w:w="54" w:type="dxa"/>
          </w:tcPr>
          <w:p w14:paraId="7C0E46C0" w14:textId="77777777" w:rsidR="00A37FFA" w:rsidRDefault="00A37FFA" w:rsidP="00A37FFA">
            <w:pPr>
              <w:pStyle w:val="EmptyCellLayoutStyle"/>
              <w:spacing w:after="0" w:line="240" w:lineRule="auto"/>
            </w:pPr>
          </w:p>
        </w:tc>
        <w:tc>
          <w:tcPr>
            <w:tcW w:w="10395" w:type="dxa"/>
          </w:tcPr>
          <w:p w14:paraId="4ABD3C45" w14:textId="77777777" w:rsidR="00A37FFA" w:rsidRDefault="00A37FFA" w:rsidP="00A37FFA">
            <w:pPr>
              <w:pStyle w:val="EmptyCellLayoutStyle"/>
              <w:spacing w:after="0" w:line="240" w:lineRule="auto"/>
            </w:pPr>
          </w:p>
        </w:tc>
        <w:tc>
          <w:tcPr>
            <w:tcW w:w="149" w:type="dxa"/>
          </w:tcPr>
          <w:p w14:paraId="58BDFB1B" w14:textId="77777777" w:rsidR="00A37FFA" w:rsidRDefault="00A37FFA" w:rsidP="00A37FFA">
            <w:pPr>
              <w:pStyle w:val="EmptyCellLayoutStyle"/>
              <w:spacing w:after="0" w:line="240" w:lineRule="auto"/>
            </w:pPr>
          </w:p>
        </w:tc>
      </w:tr>
      <w:tr w:rsidR="00A37FFA" w14:paraId="36A8C31C" w14:textId="77777777" w:rsidTr="00A37FFA">
        <w:tc>
          <w:tcPr>
            <w:tcW w:w="54" w:type="dxa"/>
          </w:tcPr>
          <w:p w14:paraId="293579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7337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88E7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CEF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1332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8FE5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94E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D0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966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45B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17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61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6A99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A481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D4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822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561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DA490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09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89D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2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7A42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86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0F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6B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57DA9C" w14:textId="77777777" w:rsidR="00A37FFA" w:rsidRDefault="00A37FFA" w:rsidP="00A37FFA">
            <w:pPr>
              <w:spacing w:after="0" w:line="240" w:lineRule="auto"/>
            </w:pPr>
          </w:p>
        </w:tc>
        <w:tc>
          <w:tcPr>
            <w:tcW w:w="149" w:type="dxa"/>
          </w:tcPr>
          <w:p w14:paraId="696A8622" w14:textId="77777777" w:rsidR="00A37FFA" w:rsidRDefault="00A37FFA" w:rsidP="00A37FFA">
            <w:pPr>
              <w:pStyle w:val="EmptyCellLayoutStyle"/>
              <w:spacing w:after="0" w:line="240" w:lineRule="auto"/>
            </w:pPr>
          </w:p>
        </w:tc>
      </w:tr>
      <w:tr w:rsidR="00A37FFA" w14:paraId="5FDAEEBB" w14:textId="77777777" w:rsidTr="00A37FFA">
        <w:trPr>
          <w:trHeight w:val="80"/>
        </w:trPr>
        <w:tc>
          <w:tcPr>
            <w:tcW w:w="54" w:type="dxa"/>
          </w:tcPr>
          <w:p w14:paraId="0351CD36" w14:textId="77777777" w:rsidR="00A37FFA" w:rsidRDefault="00A37FFA" w:rsidP="00A37FFA">
            <w:pPr>
              <w:pStyle w:val="EmptyCellLayoutStyle"/>
              <w:spacing w:after="0" w:line="240" w:lineRule="auto"/>
            </w:pPr>
          </w:p>
        </w:tc>
        <w:tc>
          <w:tcPr>
            <w:tcW w:w="10395" w:type="dxa"/>
          </w:tcPr>
          <w:p w14:paraId="743A4165" w14:textId="77777777" w:rsidR="00A37FFA" w:rsidRDefault="00A37FFA" w:rsidP="00A37FFA">
            <w:pPr>
              <w:pStyle w:val="EmptyCellLayoutStyle"/>
              <w:spacing w:after="0" w:line="240" w:lineRule="auto"/>
            </w:pPr>
          </w:p>
        </w:tc>
        <w:tc>
          <w:tcPr>
            <w:tcW w:w="149" w:type="dxa"/>
          </w:tcPr>
          <w:p w14:paraId="79EBA30C" w14:textId="77777777" w:rsidR="00A37FFA" w:rsidRDefault="00A37FFA" w:rsidP="00A37FFA">
            <w:pPr>
              <w:pStyle w:val="EmptyCellLayoutStyle"/>
              <w:spacing w:after="0" w:line="240" w:lineRule="auto"/>
            </w:pPr>
          </w:p>
        </w:tc>
      </w:tr>
    </w:tbl>
    <w:p xmlns:w="http://schemas.openxmlformats.org/wordprocessingml/2006/main" w14:paraId="6D056102" w14:textId="77777777" w:rsidR="00A37FFA" w:rsidRDefault="00A37FFA" w:rsidP="00A37FFA">
      <w:pPr>
        <w:spacing w:after="0" w:line="240" w:lineRule="auto"/>
      </w:pPr>
    </w:p>
    <w:p xmlns:w="http://schemas.openxmlformats.org/wordprocessingml/2006/main" w14:paraId="02678B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发送的消息片段的平均大小</w:t>
      </w:r>
    </w:p>
    <w:p xmlns:w="http://schemas.openxmlformats.org/wordprocessingml/2006/main" w14:paraId="59541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发送的消息片段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80DC2F" w14:textId="77777777" w:rsidTr="00A37FFA">
        <w:trPr>
          <w:trHeight w:val="54"/>
        </w:trPr>
        <w:tc>
          <w:tcPr>
            <w:tcW w:w="54" w:type="dxa"/>
          </w:tcPr>
          <w:p w14:paraId="0B3396E3" w14:textId="77777777" w:rsidR="00A37FFA" w:rsidRDefault="00A37FFA" w:rsidP="00A37FFA">
            <w:pPr>
              <w:pStyle w:val="EmptyCellLayoutStyle"/>
              <w:spacing w:after="0" w:line="240" w:lineRule="auto"/>
            </w:pPr>
          </w:p>
        </w:tc>
        <w:tc>
          <w:tcPr>
            <w:tcW w:w="10395" w:type="dxa"/>
          </w:tcPr>
          <w:p w14:paraId="553047B3" w14:textId="77777777" w:rsidR="00A37FFA" w:rsidRDefault="00A37FFA" w:rsidP="00A37FFA">
            <w:pPr>
              <w:pStyle w:val="EmptyCellLayoutStyle"/>
              <w:spacing w:after="0" w:line="240" w:lineRule="auto"/>
            </w:pPr>
          </w:p>
        </w:tc>
        <w:tc>
          <w:tcPr>
            <w:tcW w:w="149" w:type="dxa"/>
          </w:tcPr>
          <w:p w14:paraId="383B7193" w14:textId="77777777" w:rsidR="00A37FFA" w:rsidRDefault="00A37FFA" w:rsidP="00A37FFA">
            <w:pPr>
              <w:pStyle w:val="EmptyCellLayoutStyle"/>
              <w:spacing w:after="0" w:line="240" w:lineRule="auto"/>
            </w:pPr>
          </w:p>
        </w:tc>
      </w:tr>
      <w:tr w:rsidR="00A37FFA" w14:paraId="15FC13C1" w14:textId="77777777" w:rsidTr="00A37FFA">
        <w:tc>
          <w:tcPr>
            <w:tcW w:w="54" w:type="dxa"/>
          </w:tcPr>
          <w:p w14:paraId="798BD1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8D0FF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EBB1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4D1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701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C5FA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9C7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710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E94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6955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31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E2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82B1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C5D8D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17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1A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9EE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40E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6FA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6B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BA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79EE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112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FB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71F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B5D614" w14:textId="77777777" w:rsidR="00A37FFA" w:rsidRDefault="00A37FFA" w:rsidP="00A37FFA">
            <w:pPr>
              <w:spacing w:after="0" w:line="240" w:lineRule="auto"/>
            </w:pPr>
          </w:p>
        </w:tc>
        <w:tc>
          <w:tcPr>
            <w:tcW w:w="149" w:type="dxa"/>
          </w:tcPr>
          <w:p w14:paraId="5FE2AC62" w14:textId="77777777" w:rsidR="00A37FFA" w:rsidRDefault="00A37FFA" w:rsidP="00A37FFA">
            <w:pPr>
              <w:pStyle w:val="EmptyCellLayoutStyle"/>
              <w:spacing w:after="0" w:line="240" w:lineRule="auto"/>
            </w:pPr>
          </w:p>
        </w:tc>
      </w:tr>
      <w:tr w:rsidR="00A37FFA" w14:paraId="69E5FD6E" w14:textId="77777777" w:rsidTr="00A37FFA">
        <w:trPr>
          <w:trHeight w:val="80"/>
        </w:trPr>
        <w:tc>
          <w:tcPr>
            <w:tcW w:w="54" w:type="dxa"/>
          </w:tcPr>
          <w:p w14:paraId="028E9907" w14:textId="77777777" w:rsidR="00A37FFA" w:rsidRDefault="00A37FFA" w:rsidP="00A37FFA">
            <w:pPr>
              <w:pStyle w:val="EmptyCellLayoutStyle"/>
              <w:spacing w:after="0" w:line="240" w:lineRule="auto"/>
            </w:pPr>
          </w:p>
        </w:tc>
        <w:tc>
          <w:tcPr>
            <w:tcW w:w="10395" w:type="dxa"/>
          </w:tcPr>
          <w:p w14:paraId="339140B7" w14:textId="77777777" w:rsidR="00A37FFA" w:rsidRDefault="00A37FFA" w:rsidP="00A37FFA">
            <w:pPr>
              <w:pStyle w:val="EmptyCellLayoutStyle"/>
              <w:spacing w:after="0" w:line="240" w:lineRule="auto"/>
            </w:pPr>
          </w:p>
        </w:tc>
        <w:tc>
          <w:tcPr>
            <w:tcW w:w="149" w:type="dxa"/>
          </w:tcPr>
          <w:p w14:paraId="666C7589" w14:textId="77777777" w:rsidR="00A37FFA" w:rsidRDefault="00A37FFA" w:rsidP="00A37FFA">
            <w:pPr>
              <w:pStyle w:val="EmptyCellLayoutStyle"/>
              <w:spacing w:after="0" w:line="240" w:lineRule="auto"/>
            </w:pPr>
          </w:p>
        </w:tc>
      </w:tr>
    </w:tbl>
    <w:p xmlns:w="http://schemas.openxmlformats.org/wordprocessingml/2006/main" w14:paraId="37385E0C" w14:textId="77777777" w:rsidR="00A37FFA" w:rsidRDefault="00A37FFA" w:rsidP="00A37FFA">
      <w:pPr>
        <w:spacing w:after="0" w:line="240" w:lineRule="auto"/>
      </w:pPr>
    </w:p>
    <w:p xmlns:w="http://schemas.openxmlformats.org/wordprocessingml/2006/main" w14:paraId="087CBA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每秒排队的 P9 消息数</w:t>
      </w:r>
    </w:p>
    <w:p xmlns:w="http://schemas.openxmlformats.org/wordprocessingml/2006/main" w14:paraId="3400B1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9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A5BAAD" w14:textId="77777777" w:rsidTr="00A37FFA">
        <w:trPr>
          <w:trHeight w:val="54"/>
        </w:trPr>
        <w:tc>
          <w:tcPr>
            <w:tcW w:w="54" w:type="dxa"/>
          </w:tcPr>
          <w:p w14:paraId="199C4229" w14:textId="77777777" w:rsidR="00A37FFA" w:rsidRDefault="00A37FFA" w:rsidP="00A37FFA">
            <w:pPr>
              <w:pStyle w:val="EmptyCellLayoutStyle"/>
              <w:spacing w:after="0" w:line="240" w:lineRule="auto"/>
            </w:pPr>
          </w:p>
        </w:tc>
        <w:tc>
          <w:tcPr>
            <w:tcW w:w="10395" w:type="dxa"/>
          </w:tcPr>
          <w:p w14:paraId="1AA2DFEF" w14:textId="77777777" w:rsidR="00A37FFA" w:rsidRDefault="00A37FFA" w:rsidP="00A37FFA">
            <w:pPr>
              <w:pStyle w:val="EmptyCellLayoutStyle"/>
              <w:spacing w:after="0" w:line="240" w:lineRule="auto"/>
            </w:pPr>
          </w:p>
        </w:tc>
        <w:tc>
          <w:tcPr>
            <w:tcW w:w="149" w:type="dxa"/>
          </w:tcPr>
          <w:p w14:paraId="7575A0C6" w14:textId="77777777" w:rsidR="00A37FFA" w:rsidRDefault="00A37FFA" w:rsidP="00A37FFA">
            <w:pPr>
              <w:pStyle w:val="EmptyCellLayoutStyle"/>
              <w:spacing w:after="0" w:line="240" w:lineRule="auto"/>
            </w:pPr>
          </w:p>
        </w:tc>
      </w:tr>
      <w:tr w:rsidR="00A37FFA" w14:paraId="08E6DD31" w14:textId="77777777" w:rsidTr="00A37FFA">
        <w:tc>
          <w:tcPr>
            <w:tcW w:w="54" w:type="dxa"/>
          </w:tcPr>
          <w:p w14:paraId="3CF744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109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044C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29C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463F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55E4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9A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D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1E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22F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575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36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5B6C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5F677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D9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32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0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52EC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6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19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060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672A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5BD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ED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5F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D1C380" w14:textId="77777777" w:rsidR="00A37FFA" w:rsidRDefault="00A37FFA" w:rsidP="00A37FFA">
            <w:pPr>
              <w:spacing w:after="0" w:line="240" w:lineRule="auto"/>
            </w:pPr>
          </w:p>
        </w:tc>
        <w:tc>
          <w:tcPr>
            <w:tcW w:w="149" w:type="dxa"/>
          </w:tcPr>
          <w:p w14:paraId="5845CD6E" w14:textId="77777777" w:rsidR="00A37FFA" w:rsidRDefault="00A37FFA" w:rsidP="00A37FFA">
            <w:pPr>
              <w:pStyle w:val="EmptyCellLayoutStyle"/>
              <w:spacing w:after="0" w:line="240" w:lineRule="auto"/>
            </w:pPr>
          </w:p>
        </w:tc>
      </w:tr>
      <w:tr w:rsidR="00A37FFA" w14:paraId="32B925E9" w14:textId="77777777" w:rsidTr="00A37FFA">
        <w:trPr>
          <w:trHeight w:val="80"/>
        </w:trPr>
        <w:tc>
          <w:tcPr>
            <w:tcW w:w="54" w:type="dxa"/>
          </w:tcPr>
          <w:p w14:paraId="1BC04751" w14:textId="77777777" w:rsidR="00A37FFA" w:rsidRDefault="00A37FFA" w:rsidP="00A37FFA">
            <w:pPr>
              <w:pStyle w:val="EmptyCellLayoutStyle"/>
              <w:spacing w:after="0" w:line="240" w:lineRule="auto"/>
            </w:pPr>
          </w:p>
        </w:tc>
        <w:tc>
          <w:tcPr>
            <w:tcW w:w="10395" w:type="dxa"/>
          </w:tcPr>
          <w:p w14:paraId="3A7CAFD7" w14:textId="77777777" w:rsidR="00A37FFA" w:rsidRDefault="00A37FFA" w:rsidP="00A37FFA">
            <w:pPr>
              <w:pStyle w:val="EmptyCellLayoutStyle"/>
              <w:spacing w:after="0" w:line="240" w:lineRule="auto"/>
            </w:pPr>
          </w:p>
        </w:tc>
        <w:tc>
          <w:tcPr>
            <w:tcW w:w="149" w:type="dxa"/>
          </w:tcPr>
          <w:p w14:paraId="5C729489" w14:textId="77777777" w:rsidR="00A37FFA" w:rsidRDefault="00A37FFA" w:rsidP="00A37FFA">
            <w:pPr>
              <w:pStyle w:val="EmptyCellLayoutStyle"/>
              <w:spacing w:after="0" w:line="240" w:lineRule="auto"/>
            </w:pPr>
          </w:p>
        </w:tc>
      </w:tr>
    </w:tbl>
    <w:p xmlns:w="http://schemas.openxmlformats.org/wordprocessingml/2006/main" w14:paraId="03F022D5" w14:textId="77777777" w:rsidR="00A37FFA" w:rsidRDefault="00A37FFA" w:rsidP="00A37FFA">
      <w:pPr>
        <w:spacing w:after="0" w:line="240" w:lineRule="auto"/>
      </w:pPr>
    </w:p>
    <w:p xmlns:w="http://schemas.openxmlformats.org/wordprocessingml/2006/main" w14:paraId="2E74E7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采用的提交依赖关系数/秒</w:t>
      </w:r>
    </w:p>
    <w:p xmlns:w="http://schemas.openxmlformats.org/wordprocessingml/2006/main" w14:paraId="55F21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Linux“采用的提交依赖关系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FA1AE6" w14:textId="77777777" w:rsidTr="00A37FFA">
        <w:trPr>
          <w:trHeight w:val="54"/>
        </w:trPr>
        <w:tc>
          <w:tcPr>
            <w:tcW w:w="54" w:type="dxa"/>
          </w:tcPr>
          <w:p w14:paraId="43A12489" w14:textId="77777777" w:rsidR="00A37FFA" w:rsidRDefault="00A37FFA" w:rsidP="00A37FFA">
            <w:pPr>
              <w:pStyle w:val="EmptyCellLayoutStyle"/>
              <w:spacing w:after="0" w:line="240" w:lineRule="auto"/>
            </w:pPr>
          </w:p>
        </w:tc>
        <w:tc>
          <w:tcPr>
            <w:tcW w:w="10395" w:type="dxa"/>
          </w:tcPr>
          <w:p w14:paraId="1803620E" w14:textId="77777777" w:rsidR="00A37FFA" w:rsidRDefault="00A37FFA" w:rsidP="00A37FFA">
            <w:pPr>
              <w:pStyle w:val="EmptyCellLayoutStyle"/>
              <w:spacing w:after="0" w:line="240" w:lineRule="auto"/>
            </w:pPr>
          </w:p>
        </w:tc>
        <w:tc>
          <w:tcPr>
            <w:tcW w:w="149" w:type="dxa"/>
          </w:tcPr>
          <w:p w14:paraId="54D57519" w14:textId="77777777" w:rsidR="00A37FFA" w:rsidRDefault="00A37FFA" w:rsidP="00A37FFA">
            <w:pPr>
              <w:pStyle w:val="EmptyCellLayoutStyle"/>
              <w:spacing w:after="0" w:line="240" w:lineRule="auto"/>
            </w:pPr>
          </w:p>
        </w:tc>
      </w:tr>
      <w:tr w:rsidR="00A37FFA" w14:paraId="07CC9BCC" w14:textId="77777777" w:rsidTr="00A37FFA">
        <w:tc>
          <w:tcPr>
            <w:tcW w:w="54" w:type="dxa"/>
          </w:tcPr>
          <w:p w14:paraId="64E6A2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68B8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D83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42F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C5C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54C2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F7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C39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8B4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D58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35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664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AA76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F807F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6B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E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8A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D76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A91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09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9C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3803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36C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0AF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6B6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CEB9BA5" w14:textId="77777777" w:rsidR="00A37FFA" w:rsidRDefault="00A37FFA" w:rsidP="00A37FFA">
            <w:pPr>
              <w:spacing w:after="0" w:line="240" w:lineRule="auto"/>
            </w:pPr>
          </w:p>
        </w:tc>
        <w:tc>
          <w:tcPr>
            <w:tcW w:w="149" w:type="dxa"/>
          </w:tcPr>
          <w:p w14:paraId="05BEE7BB" w14:textId="77777777" w:rsidR="00A37FFA" w:rsidRDefault="00A37FFA" w:rsidP="00A37FFA">
            <w:pPr>
              <w:pStyle w:val="EmptyCellLayoutStyle"/>
              <w:spacing w:after="0" w:line="240" w:lineRule="auto"/>
            </w:pPr>
          </w:p>
        </w:tc>
      </w:tr>
      <w:tr w:rsidR="00A37FFA" w14:paraId="73EC07FC" w14:textId="77777777" w:rsidTr="00A37FFA">
        <w:trPr>
          <w:trHeight w:val="80"/>
        </w:trPr>
        <w:tc>
          <w:tcPr>
            <w:tcW w:w="54" w:type="dxa"/>
          </w:tcPr>
          <w:p w14:paraId="4F8190B0" w14:textId="77777777" w:rsidR="00A37FFA" w:rsidRDefault="00A37FFA" w:rsidP="00A37FFA">
            <w:pPr>
              <w:pStyle w:val="EmptyCellLayoutStyle"/>
              <w:spacing w:after="0" w:line="240" w:lineRule="auto"/>
            </w:pPr>
          </w:p>
        </w:tc>
        <w:tc>
          <w:tcPr>
            <w:tcW w:w="10395" w:type="dxa"/>
          </w:tcPr>
          <w:p w14:paraId="389896E4" w14:textId="77777777" w:rsidR="00A37FFA" w:rsidRDefault="00A37FFA" w:rsidP="00A37FFA">
            <w:pPr>
              <w:pStyle w:val="EmptyCellLayoutStyle"/>
              <w:spacing w:after="0" w:line="240" w:lineRule="auto"/>
            </w:pPr>
          </w:p>
        </w:tc>
        <w:tc>
          <w:tcPr>
            <w:tcW w:w="149" w:type="dxa"/>
          </w:tcPr>
          <w:p w14:paraId="50E17255" w14:textId="77777777" w:rsidR="00A37FFA" w:rsidRDefault="00A37FFA" w:rsidP="00A37FFA">
            <w:pPr>
              <w:pStyle w:val="EmptyCellLayoutStyle"/>
              <w:spacing w:after="0" w:line="240" w:lineRule="auto"/>
            </w:pPr>
          </w:p>
        </w:tc>
      </w:tr>
    </w:tbl>
    <w:p xmlns:w="http://schemas.openxmlformats.org/wordprocessingml/2006/main" w14:paraId="40FB37F9" w14:textId="77777777" w:rsidR="00A37FFA" w:rsidRDefault="00A37FFA" w:rsidP="00A37FFA">
      <w:pPr>
        <w:spacing w:after="0" w:line="240" w:lineRule="auto"/>
      </w:pPr>
    </w:p>
    <w:p xmlns:w="http://schemas.openxmlformats.org/wordprocessingml/2006/main" w14:paraId="009F14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每秒锁请求数</w:t>
      </w:r>
    </w:p>
    <w:p xmlns:w="http://schemas.openxmlformats.org/wordprocessingml/2006/main" w14:paraId="71EE42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Linux 上的每个 SQL 数据库引擎实例收集 Linux“每秒锁请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7DEA01" w14:textId="77777777" w:rsidTr="00A37FFA">
        <w:trPr>
          <w:trHeight w:val="54"/>
        </w:trPr>
        <w:tc>
          <w:tcPr>
            <w:tcW w:w="54" w:type="dxa"/>
          </w:tcPr>
          <w:p w14:paraId="5C82F199" w14:textId="77777777" w:rsidR="00A37FFA" w:rsidRDefault="00A37FFA" w:rsidP="00A37FFA">
            <w:pPr>
              <w:pStyle w:val="EmptyCellLayoutStyle"/>
              <w:spacing w:after="0" w:line="240" w:lineRule="auto"/>
            </w:pPr>
          </w:p>
        </w:tc>
        <w:tc>
          <w:tcPr>
            <w:tcW w:w="10395" w:type="dxa"/>
          </w:tcPr>
          <w:p w14:paraId="267B7517" w14:textId="77777777" w:rsidR="00A37FFA" w:rsidRDefault="00A37FFA" w:rsidP="00A37FFA">
            <w:pPr>
              <w:pStyle w:val="EmptyCellLayoutStyle"/>
              <w:spacing w:after="0" w:line="240" w:lineRule="auto"/>
            </w:pPr>
          </w:p>
        </w:tc>
        <w:tc>
          <w:tcPr>
            <w:tcW w:w="149" w:type="dxa"/>
          </w:tcPr>
          <w:p w14:paraId="6947CC85" w14:textId="77777777" w:rsidR="00A37FFA" w:rsidRDefault="00A37FFA" w:rsidP="00A37FFA">
            <w:pPr>
              <w:pStyle w:val="EmptyCellLayoutStyle"/>
              <w:spacing w:after="0" w:line="240" w:lineRule="auto"/>
            </w:pPr>
          </w:p>
        </w:tc>
      </w:tr>
      <w:tr w:rsidR="00A37FFA" w14:paraId="4D5FB2F7" w14:textId="77777777" w:rsidTr="00A37FFA">
        <w:tc>
          <w:tcPr>
            <w:tcW w:w="54" w:type="dxa"/>
          </w:tcPr>
          <w:p w14:paraId="3386DA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3EED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A7B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1A77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5BC2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A138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D8A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32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14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F22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955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31F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E05D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BD68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9F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E9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9AD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44A3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06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15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D2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B58D0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46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E5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0F7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391AE8" w14:textId="77777777" w:rsidR="00A37FFA" w:rsidRDefault="00A37FFA" w:rsidP="00A37FFA">
            <w:pPr>
              <w:spacing w:after="0" w:line="240" w:lineRule="auto"/>
            </w:pPr>
          </w:p>
        </w:tc>
        <w:tc>
          <w:tcPr>
            <w:tcW w:w="149" w:type="dxa"/>
          </w:tcPr>
          <w:p w14:paraId="1ECA2E52" w14:textId="77777777" w:rsidR="00A37FFA" w:rsidRDefault="00A37FFA" w:rsidP="00A37FFA">
            <w:pPr>
              <w:pStyle w:val="EmptyCellLayoutStyle"/>
              <w:spacing w:after="0" w:line="240" w:lineRule="auto"/>
            </w:pPr>
          </w:p>
        </w:tc>
      </w:tr>
      <w:tr w:rsidR="00A37FFA" w14:paraId="1C95879C" w14:textId="77777777" w:rsidTr="00A37FFA">
        <w:trPr>
          <w:trHeight w:val="80"/>
        </w:trPr>
        <w:tc>
          <w:tcPr>
            <w:tcW w:w="54" w:type="dxa"/>
          </w:tcPr>
          <w:p w14:paraId="6B6189E4" w14:textId="77777777" w:rsidR="00A37FFA" w:rsidRDefault="00A37FFA" w:rsidP="00A37FFA">
            <w:pPr>
              <w:pStyle w:val="EmptyCellLayoutStyle"/>
              <w:spacing w:after="0" w:line="240" w:lineRule="auto"/>
            </w:pPr>
          </w:p>
        </w:tc>
        <w:tc>
          <w:tcPr>
            <w:tcW w:w="10395" w:type="dxa"/>
          </w:tcPr>
          <w:p w14:paraId="17F3D9B4" w14:textId="77777777" w:rsidR="00A37FFA" w:rsidRDefault="00A37FFA" w:rsidP="00A37FFA">
            <w:pPr>
              <w:pStyle w:val="EmptyCellLayoutStyle"/>
              <w:spacing w:after="0" w:line="240" w:lineRule="auto"/>
            </w:pPr>
          </w:p>
        </w:tc>
        <w:tc>
          <w:tcPr>
            <w:tcW w:w="149" w:type="dxa"/>
          </w:tcPr>
          <w:p w14:paraId="00F39B32" w14:textId="77777777" w:rsidR="00A37FFA" w:rsidRDefault="00A37FFA" w:rsidP="00A37FFA">
            <w:pPr>
              <w:pStyle w:val="EmptyCellLayoutStyle"/>
              <w:spacing w:after="0" w:line="240" w:lineRule="auto"/>
            </w:pPr>
          </w:p>
        </w:tc>
      </w:tr>
    </w:tbl>
    <w:p xmlns:w="http://schemas.openxmlformats.org/wordprocessingml/2006/main" w14:paraId="2F80393A" w14:textId="77777777" w:rsidR="00A37FFA" w:rsidRDefault="00A37FFA" w:rsidP="00A37FFA">
      <w:pPr>
        <w:spacing w:after="0" w:line="240" w:lineRule="auto"/>
      </w:pPr>
    </w:p>
    <w:p xmlns:w="http://schemas.openxmlformats.org/wordprocessingml/2006/main" w14:paraId="652024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对话计时器事件计数</w:t>
      </w:r>
    </w:p>
    <w:p xmlns:w="http://schemas.openxmlformats.org/wordprocessingml/2006/main" w14:paraId="1D373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对话计时器事件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924ED1" w14:textId="77777777" w:rsidTr="00A37FFA">
        <w:trPr>
          <w:trHeight w:val="54"/>
        </w:trPr>
        <w:tc>
          <w:tcPr>
            <w:tcW w:w="54" w:type="dxa"/>
          </w:tcPr>
          <w:p w14:paraId="6B4B0C28" w14:textId="77777777" w:rsidR="00A37FFA" w:rsidRDefault="00A37FFA" w:rsidP="00A37FFA">
            <w:pPr>
              <w:pStyle w:val="EmptyCellLayoutStyle"/>
              <w:spacing w:after="0" w:line="240" w:lineRule="auto"/>
            </w:pPr>
          </w:p>
        </w:tc>
        <w:tc>
          <w:tcPr>
            <w:tcW w:w="10395" w:type="dxa"/>
          </w:tcPr>
          <w:p w14:paraId="391E5231" w14:textId="77777777" w:rsidR="00A37FFA" w:rsidRDefault="00A37FFA" w:rsidP="00A37FFA">
            <w:pPr>
              <w:pStyle w:val="EmptyCellLayoutStyle"/>
              <w:spacing w:after="0" w:line="240" w:lineRule="auto"/>
            </w:pPr>
          </w:p>
        </w:tc>
        <w:tc>
          <w:tcPr>
            <w:tcW w:w="149" w:type="dxa"/>
          </w:tcPr>
          <w:p w14:paraId="5B43FEC9" w14:textId="77777777" w:rsidR="00A37FFA" w:rsidRDefault="00A37FFA" w:rsidP="00A37FFA">
            <w:pPr>
              <w:pStyle w:val="EmptyCellLayoutStyle"/>
              <w:spacing w:after="0" w:line="240" w:lineRule="auto"/>
            </w:pPr>
          </w:p>
        </w:tc>
      </w:tr>
      <w:tr w:rsidR="00A37FFA" w14:paraId="2B58EFE9" w14:textId="77777777" w:rsidTr="00A37FFA">
        <w:tc>
          <w:tcPr>
            <w:tcW w:w="54" w:type="dxa"/>
          </w:tcPr>
          <w:p w14:paraId="39E6940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8761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A6E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711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755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BB9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DC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01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ADF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347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9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14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3E7E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F422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ACE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21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C8C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75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1F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93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2D1F4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A3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9B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8C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AC5D71" w14:textId="77777777" w:rsidR="00A37FFA" w:rsidRDefault="00A37FFA" w:rsidP="00A37FFA">
            <w:pPr>
              <w:spacing w:after="0" w:line="240" w:lineRule="auto"/>
            </w:pPr>
          </w:p>
        </w:tc>
        <w:tc>
          <w:tcPr>
            <w:tcW w:w="149" w:type="dxa"/>
          </w:tcPr>
          <w:p w14:paraId="6E897BA2" w14:textId="77777777" w:rsidR="00A37FFA" w:rsidRDefault="00A37FFA" w:rsidP="00A37FFA">
            <w:pPr>
              <w:pStyle w:val="EmptyCellLayoutStyle"/>
              <w:spacing w:after="0" w:line="240" w:lineRule="auto"/>
            </w:pPr>
          </w:p>
        </w:tc>
      </w:tr>
      <w:tr w:rsidR="00A37FFA" w14:paraId="4B7C2612" w14:textId="77777777" w:rsidTr="00A37FFA">
        <w:trPr>
          <w:trHeight w:val="80"/>
        </w:trPr>
        <w:tc>
          <w:tcPr>
            <w:tcW w:w="54" w:type="dxa"/>
          </w:tcPr>
          <w:p w14:paraId="0DF89371" w14:textId="77777777" w:rsidR="00A37FFA" w:rsidRDefault="00A37FFA" w:rsidP="00A37FFA">
            <w:pPr>
              <w:pStyle w:val="EmptyCellLayoutStyle"/>
              <w:spacing w:after="0" w:line="240" w:lineRule="auto"/>
            </w:pPr>
          </w:p>
        </w:tc>
        <w:tc>
          <w:tcPr>
            <w:tcW w:w="10395" w:type="dxa"/>
          </w:tcPr>
          <w:p w14:paraId="143D08B5" w14:textId="77777777" w:rsidR="00A37FFA" w:rsidRDefault="00A37FFA" w:rsidP="00A37FFA">
            <w:pPr>
              <w:pStyle w:val="EmptyCellLayoutStyle"/>
              <w:spacing w:after="0" w:line="240" w:lineRule="auto"/>
            </w:pPr>
          </w:p>
        </w:tc>
        <w:tc>
          <w:tcPr>
            <w:tcW w:w="149" w:type="dxa"/>
          </w:tcPr>
          <w:p w14:paraId="0483B324" w14:textId="77777777" w:rsidR="00A37FFA" w:rsidRDefault="00A37FFA" w:rsidP="00A37FFA">
            <w:pPr>
              <w:pStyle w:val="EmptyCellLayoutStyle"/>
              <w:spacing w:after="0" w:line="240" w:lineRule="auto"/>
            </w:pPr>
          </w:p>
        </w:tc>
      </w:tr>
    </w:tbl>
    <w:p xmlns:w="http://schemas.openxmlformats.org/wordprocessingml/2006/main" w14:paraId="74CD7101" w14:textId="77777777" w:rsidR="00A37FFA" w:rsidRDefault="00A37FFA" w:rsidP="00A37FFA">
      <w:pPr>
        <w:spacing w:after="0" w:line="240" w:lineRule="auto"/>
      </w:pPr>
    </w:p>
    <w:p xmlns:w="http://schemas.openxmlformats.org/wordprocessingml/2006/main" w14:paraId="087525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灰尘角扫描重试次数/秒（用户发出）</w:t>
      </w:r>
    </w:p>
    <w:p xmlns:w="http://schemas.openxmlformats.org/wordprocessingml/2006/main" w14:paraId="113A0B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灰尘角扫描重试次数/秒（用户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323A3C" w14:textId="77777777" w:rsidTr="00A37FFA">
        <w:trPr>
          <w:trHeight w:val="54"/>
        </w:trPr>
        <w:tc>
          <w:tcPr>
            <w:tcW w:w="54" w:type="dxa"/>
          </w:tcPr>
          <w:p w14:paraId="7AC564BA" w14:textId="77777777" w:rsidR="00A37FFA" w:rsidRDefault="00A37FFA" w:rsidP="00A37FFA">
            <w:pPr>
              <w:pStyle w:val="EmptyCellLayoutStyle"/>
              <w:spacing w:after="0" w:line="240" w:lineRule="auto"/>
            </w:pPr>
          </w:p>
        </w:tc>
        <w:tc>
          <w:tcPr>
            <w:tcW w:w="10395" w:type="dxa"/>
          </w:tcPr>
          <w:p w14:paraId="01B63054" w14:textId="77777777" w:rsidR="00A37FFA" w:rsidRDefault="00A37FFA" w:rsidP="00A37FFA">
            <w:pPr>
              <w:pStyle w:val="EmptyCellLayoutStyle"/>
              <w:spacing w:after="0" w:line="240" w:lineRule="auto"/>
            </w:pPr>
          </w:p>
        </w:tc>
        <w:tc>
          <w:tcPr>
            <w:tcW w:w="149" w:type="dxa"/>
          </w:tcPr>
          <w:p w14:paraId="4568CAA0" w14:textId="77777777" w:rsidR="00A37FFA" w:rsidRDefault="00A37FFA" w:rsidP="00A37FFA">
            <w:pPr>
              <w:pStyle w:val="EmptyCellLayoutStyle"/>
              <w:spacing w:after="0" w:line="240" w:lineRule="auto"/>
            </w:pPr>
          </w:p>
        </w:tc>
      </w:tr>
      <w:tr w:rsidR="00A37FFA" w14:paraId="3B430282" w14:textId="77777777" w:rsidTr="00A37FFA">
        <w:tc>
          <w:tcPr>
            <w:tcW w:w="54" w:type="dxa"/>
          </w:tcPr>
          <w:p w14:paraId="01F106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74F3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152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5519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BCF7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C65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DB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6C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C8D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AA3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0D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B7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920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5DE8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15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333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D99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362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9B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66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4B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E9F1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E26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4A2E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F555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F09B4E" w14:textId="77777777" w:rsidR="00A37FFA" w:rsidRDefault="00A37FFA" w:rsidP="00A37FFA">
            <w:pPr>
              <w:spacing w:after="0" w:line="240" w:lineRule="auto"/>
            </w:pPr>
          </w:p>
        </w:tc>
        <w:tc>
          <w:tcPr>
            <w:tcW w:w="149" w:type="dxa"/>
          </w:tcPr>
          <w:p w14:paraId="3382C818" w14:textId="77777777" w:rsidR="00A37FFA" w:rsidRDefault="00A37FFA" w:rsidP="00A37FFA">
            <w:pPr>
              <w:pStyle w:val="EmptyCellLayoutStyle"/>
              <w:spacing w:after="0" w:line="240" w:lineRule="auto"/>
            </w:pPr>
          </w:p>
        </w:tc>
      </w:tr>
      <w:tr w:rsidR="00A37FFA" w14:paraId="337E78FF" w14:textId="77777777" w:rsidTr="00A37FFA">
        <w:trPr>
          <w:trHeight w:val="80"/>
        </w:trPr>
        <w:tc>
          <w:tcPr>
            <w:tcW w:w="54" w:type="dxa"/>
          </w:tcPr>
          <w:p w14:paraId="14C3FB23" w14:textId="77777777" w:rsidR="00A37FFA" w:rsidRDefault="00A37FFA" w:rsidP="00A37FFA">
            <w:pPr>
              <w:pStyle w:val="EmptyCellLayoutStyle"/>
              <w:spacing w:after="0" w:line="240" w:lineRule="auto"/>
            </w:pPr>
          </w:p>
        </w:tc>
        <w:tc>
          <w:tcPr>
            <w:tcW w:w="10395" w:type="dxa"/>
          </w:tcPr>
          <w:p w14:paraId="3D863340" w14:textId="77777777" w:rsidR="00A37FFA" w:rsidRDefault="00A37FFA" w:rsidP="00A37FFA">
            <w:pPr>
              <w:pStyle w:val="EmptyCellLayoutStyle"/>
              <w:spacing w:after="0" w:line="240" w:lineRule="auto"/>
            </w:pPr>
          </w:p>
        </w:tc>
        <w:tc>
          <w:tcPr>
            <w:tcW w:w="149" w:type="dxa"/>
          </w:tcPr>
          <w:p w14:paraId="6068E74E" w14:textId="77777777" w:rsidR="00A37FFA" w:rsidRDefault="00A37FFA" w:rsidP="00A37FFA">
            <w:pPr>
              <w:pStyle w:val="EmptyCellLayoutStyle"/>
              <w:spacing w:after="0" w:line="240" w:lineRule="auto"/>
            </w:pPr>
          </w:p>
        </w:tc>
      </w:tr>
    </w:tbl>
    <w:p xmlns:w="http://schemas.openxmlformats.org/wordprocessingml/2006/main" w14:paraId="15F4AA6D" w14:textId="77777777" w:rsidR="00A37FFA" w:rsidRDefault="00A37FFA" w:rsidP="00A37FFA">
      <w:pPr>
        <w:spacing w:after="0" w:line="240" w:lineRule="auto"/>
      </w:pPr>
    </w:p>
    <w:p xmlns:w="http://schemas.openxmlformats.org/wordprocessingml/2006/main" w14:paraId="663ADE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返回的行数/秒</w:t>
      </w:r>
    </w:p>
    <w:p xmlns:w="http://schemas.openxmlformats.org/wordprocessingml/2006/main" w14:paraId="7B7BA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Linux“返回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A4F3F5" w14:textId="77777777" w:rsidTr="00A37FFA">
        <w:trPr>
          <w:trHeight w:val="54"/>
        </w:trPr>
        <w:tc>
          <w:tcPr>
            <w:tcW w:w="54" w:type="dxa"/>
          </w:tcPr>
          <w:p w14:paraId="51E1FB41" w14:textId="77777777" w:rsidR="00A37FFA" w:rsidRDefault="00A37FFA" w:rsidP="00A37FFA">
            <w:pPr>
              <w:pStyle w:val="EmptyCellLayoutStyle"/>
              <w:spacing w:after="0" w:line="240" w:lineRule="auto"/>
            </w:pPr>
          </w:p>
        </w:tc>
        <w:tc>
          <w:tcPr>
            <w:tcW w:w="10395" w:type="dxa"/>
          </w:tcPr>
          <w:p w14:paraId="6570D00B" w14:textId="77777777" w:rsidR="00A37FFA" w:rsidRDefault="00A37FFA" w:rsidP="00A37FFA">
            <w:pPr>
              <w:pStyle w:val="EmptyCellLayoutStyle"/>
              <w:spacing w:after="0" w:line="240" w:lineRule="auto"/>
            </w:pPr>
          </w:p>
        </w:tc>
        <w:tc>
          <w:tcPr>
            <w:tcW w:w="149" w:type="dxa"/>
          </w:tcPr>
          <w:p w14:paraId="33EA1143" w14:textId="77777777" w:rsidR="00A37FFA" w:rsidRDefault="00A37FFA" w:rsidP="00A37FFA">
            <w:pPr>
              <w:pStyle w:val="EmptyCellLayoutStyle"/>
              <w:spacing w:after="0" w:line="240" w:lineRule="auto"/>
            </w:pPr>
          </w:p>
        </w:tc>
      </w:tr>
      <w:tr w:rsidR="00A37FFA" w14:paraId="484AAC11" w14:textId="77777777" w:rsidTr="00A37FFA">
        <w:tc>
          <w:tcPr>
            <w:tcW w:w="54" w:type="dxa"/>
          </w:tcPr>
          <w:p w14:paraId="142FD5D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F44B7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2AAE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A52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B8BD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E8B86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059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658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14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C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C6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A7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E3A0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B2B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CF2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859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0C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B09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A6D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88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23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9884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76D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7BF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58C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2B21E9" w14:textId="77777777" w:rsidR="00A37FFA" w:rsidRDefault="00A37FFA" w:rsidP="00A37FFA">
            <w:pPr>
              <w:spacing w:after="0" w:line="240" w:lineRule="auto"/>
            </w:pPr>
          </w:p>
        </w:tc>
        <w:tc>
          <w:tcPr>
            <w:tcW w:w="149" w:type="dxa"/>
          </w:tcPr>
          <w:p w14:paraId="26C0AA1C" w14:textId="77777777" w:rsidR="00A37FFA" w:rsidRDefault="00A37FFA" w:rsidP="00A37FFA">
            <w:pPr>
              <w:pStyle w:val="EmptyCellLayoutStyle"/>
              <w:spacing w:after="0" w:line="240" w:lineRule="auto"/>
            </w:pPr>
          </w:p>
        </w:tc>
      </w:tr>
      <w:tr w:rsidR="00A37FFA" w14:paraId="0D8C9A12" w14:textId="77777777" w:rsidTr="00A37FFA">
        <w:trPr>
          <w:trHeight w:val="80"/>
        </w:trPr>
        <w:tc>
          <w:tcPr>
            <w:tcW w:w="54" w:type="dxa"/>
          </w:tcPr>
          <w:p w14:paraId="73B7F558" w14:textId="77777777" w:rsidR="00A37FFA" w:rsidRDefault="00A37FFA" w:rsidP="00A37FFA">
            <w:pPr>
              <w:pStyle w:val="EmptyCellLayoutStyle"/>
              <w:spacing w:after="0" w:line="240" w:lineRule="auto"/>
            </w:pPr>
          </w:p>
        </w:tc>
        <w:tc>
          <w:tcPr>
            <w:tcW w:w="10395" w:type="dxa"/>
          </w:tcPr>
          <w:p w14:paraId="734C23C2" w14:textId="77777777" w:rsidR="00A37FFA" w:rsidRDefault="00A37FFA" w:rsidP="00A37FFA">
            <w:pPr>
              <w:pStyle w:val="EmptyCellLayoutStyle"/>
              <w:spacing w:after="0" w:line="240" w:lineRule="auto"/>
            </w:pPr>
          </w:p>
        </w:tc>
        <w:tc>
          <w:tcPr>
            <w:tcW w:w="149" w:type="dxa"/>
          </w:tcPr>
          <w:p w14:paraId="4B04ADCE" w14:textId="77777777" w:rsidR="00A37FFA" w:rsidRDefault="00A37FFA" w:rsidP="00A37FFA">
            <w:pPr>
              <w:pStyle w:val="EmptyCellLayoutStyle"/>
              <w:spacing w:after="0" w:line="240" w:lineRule="auto"/>
            </w:pPr>
          </w:p>
        </w:tc>
      </w:tr>
    </w:tbl>
    <w:p xmlns:w="http://schemas.openxmlformats.org/wordprocessingml/2006/main" w14:paraId="65FF5D08" w14:textId="77777777" w:rsidR="00A37FFA" w:rsidRDefault="00A37FFA" w:rsidP="00A37FFA">
      <w:pPr>
        <w:spacing w:after="0" w:line="240" w:lineRule="auto"/>
      </w:pPr>
    </w:p>
    <w:p xmlns:w="http://schemas.openxmlformats.org/wordprocessingml/2006/main" w14:paraId="10A0FA7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HTTP 存储：平均微秒数/传输</w:t>
      </w:r>
    </w:p>
    <w:p xmlns:w="http://schemas.openxmlformats.org/wordprocessingml/2006/main" w14:paraId="0AB55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Azure 存储帐户的 SQL 数据库引擎收集“HTTP 存储：平均微秒数/传输”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C82AFC" w14:textId="77777777" w:rsidTr="00A37FFA">
        <w:trPr>
          <w:trHeight w:val="54"/>
        </w:trPr>
        <w:tc>
          <w:tcPr>
            <w:tcW w:w="54" w:type="dxa"/>
          </w:tcPr>
          <w:p w14:paraId="69321143" w14:textId="77777777" w:rsidR="00A37FFA" w:rsidRDefault="00A37FFA" w:rsidP="00A37FFA">
            <w:pPr>
              <w:pStyle w:val="EmptyCellLayoutStyle"/>
              <w:spacing w:after="0" w:line="240" w:lineRule="auto"/>
            </w:pPr>
          </w:p>
        </w:tc>
        <w:tc>
          <w:tcPr>
            <w:tcW w:w="10395" w:type="dxa"/>
          </w:tcPr>
          <w:p w14:paraId="40CD23B0" w14:textId="77777777" w:rsidR="00A37FFA" w:rsidRDefault="00A37FFA" w:rsidP="00A37FFA">
            <w:pPr>
              <w:pStyle w:val="EmptyCellLayoutStyle"/>
              <w:spacing w:after="0" w:line="240" w:lineRule="auto"/>
            </w:pPr>
          </w:p>
        </w:tc>
        <w:tc>
          <w:tcPr>
            <w:tcW w:w="149" w:type="dxa"/>
          </w:tcPr>
          <w:p w14:paraId="18DEE371" w14:textId="77777777" w:rsidR="00A37FFA" w:rsidRDefault="00A37FFA" w:rsidP="00A37FFA">
            <w:pPr>
              <w:pStyle w:val="EmptyCellLayoutStyle"/>
              <w:spacing w:after="0" w:line="240" w:lineRule="auto"/>
            </w:pPr>
          </w:p>
        </w:tc>
      </w:tr>
      <w:tr w:rsidR="00A37FFA" w14:paraId="304F794E" w14:textId="77777777" w:rsidTr="00A37FFA">
        <w:tc>
          <w:tcPr>
            <w:tcW w:w="54" w:type="dxa"/>
          </w:tcPr>
          <w:p w14:paraId="4F25E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3280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8A3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132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BA7B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7B5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78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BA1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9B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DED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9AA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A0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FD51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F71A8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39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50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F5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795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4E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476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3E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144EC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6F8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B9C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A10A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21E6A2E" w14:textId="77777777" w:rsidR="00A37FFA" w:rsidRDefault="00A37FFA" w:rsidP="00A37FFA">
            <w:pPr>
              <w:spacing w:after="0" w:line="240" w:lineRule="auto"/>
            </w:pPr>
          </w:p>
        </w:tc>
        <w:tc>
          <w:tcPr>
            <w:tcW w:w="149" w:type="dxa"/>
          </w:tcPr>
          <w:p w14:paraId="03DC2A4D" w14:textId="77777777" w:rsidR="00A37FFA" w:rsidRDefault="00A37FFA" w:rsidP="00A37FFA">
            <w:pPr>
              <w:pStyle w:val="EmptyCellLayoutStyle"/>
              <w:spacing w:after="0" w:line="240" w:lineRule="auto"/>
            </w:pPr>
          </w:p>
        </w:tc>
      </w:tr>
      <w:tr w:rsidR="00A37FFA" w14:paraId="5DE08445" w14:textId="77777777" w:rsidTr="00A37FFA">
        <w:trPr>
          <w:trHeight w:val="80"/>
        </w:trPr>
        <w:tc>
          <w:tcPr>
            <w:tcW w:w="54" w:type="dxa"/>
          </w:tcPr>
          <w:p w14:paraId="73ED7B0D" w14:textId="77777777" w:rsidR="00A37FFA" w:rsidRDefault="00A37FFA" w:rsidP="00A37FFA">
            <w:pPr>
              <w:pStyle w:val="EmptyCellLayoutStyle"/>
              <w:spacing w:after="0" w:line="240" w:lineRule="auto"/>
            </w:pPr>
          </w:p>
        </w:tc>
        <w:tc>
          <w:tcPr>
            <w:tcW w:w="10395" w:type="dxa"/>
          </w:tcPr>
          <w:p w14:paraId="78969A21" w14:textId="77777777" w:rsidR="00A37FFA" w:rsidRDefault="00A37FFA" w:rsidP="00A37FFA">
            <w:pPr>
              <w:pStyle w:val="EmptyCellLayoutStyle"/>
              <w:spacing w:after="0" w:line="240" w:lineRule="auto"/>
            </w:pPr>
          </w:p>
        </w:tc>
        <w:tc>
          <w:tcPr>
            <w:tcW w:w="149" w:type="dxa"/>
          </w:tcPr>
          <w:p w14:paraId="44A3E04B" w14:textId="77777777" w:rsidR="00A37FFA" w:rsidRDefault="00A37FFA" w:rsidP="00A37FFA">
            <w:pPr>
              <w:pStyle w:val="EmptyCellLayoutStyle"/>
              <w:spacing w:after="0" w:line="240" w:lineRule="auto"/>
            </w:pPr>
          </w:p>
        </w:tc>
      </w:tr>
    </w:tbl>
    <w:p xmlns:w="http://schemas.openxmlformats.org/wordprocessingml/2006/main" w14:paraId="093F41E8" w14:textId="77777777" w:rsidR="00A37FFA" w:rsidRDefault="00A37FFA" w:rsidP="00A37FFA">
      <w:pPr>
        <w:spacing w:after="0" w:line="240" w:lineRule="auto"/>
      </w:pPr>
    </w:p>
    <w:p xmlns:w="http://schemas.openxmlformats.org/wordprocessingml/2006/main" w14:paraId="5AD017E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激活：每秒启动的任务数</w:t>
      </w:r>
    </w:p>
    <w:p xmlns:w="http://schemas.openxmlformats.org/wordprocessingml/2006/main" w14:paraId="7C31E2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启动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2708B7" w14:textId="77777777" w:rsidTr="00A37FFA">
        <w:trPr>
          <w:trHeight w:val="54"/>
        </w:trPr>
        <w:tc>
          <w:tcPr>
            <w:tcW w:w="54" w:type="dxa"/>
          </w:tcPr>
          <w:p w14:paraId="20D3729B" w14:textId="77777777" w:rsidR="00A37FFA" w:rsidRDefault="00A37FFA" w:rsidP="00A37FFA">
            <w:pPr>
              <w:pStyle w:val="EmptyCellLayoutStyle"/>
              <w:spacing w:after="0" w:line="240" w:lineRule="auto"/>
            </w:pPr>
          </w:p>
        </w:tc>
        <w:tc>
          <w:tcPr>
            <w:tcW w:w="10395" w:type="dxa"/>
          </w:tcPr>
          <w:p w14:paraId="6AE05BFA" w14:textId="77777777" w:rsidR="00A37FFA" w:rsidRDefault="00A37FFA" w:rsidP="00A37FFA">
            <w:pPr>
              <w:pStyle w:val="EmptyCellLayoutStyle"/>
              <w:spacing w:after="0" w:line="240" w:lineRule="auto"/>
            </w:pPr>
          </w:p>
        </w:tc>
        <w:tc>
          <w:tcPr>
            <w:tcW w:w="149" w:type="dxa"/>
          </w:tcPr>
          <w:p w14:paraId="3C358473" w14:textId="77777777" w:rsidR="00A37FFA" w:rsidRDefault="00A37FFA" w:rsidP="00A37FFA">
            <w:pPr>
              <w:pStyle w:val="EmptyCellLayoutStyle"/>
              <w:spacing w:after="0" w:line="240" w:lineRule="auto"/>
            </w:pPr>
          </w:p>
        </w:tc>
      </w:tr>
      <w:tr w:rsidR="00A37FFA" w14:paraId="196EA59A" w14:textId="77777777" w:rsidTr="00A37FFA">
        <w:tc>
          <w:tcPr>
            <w:tcW w:w="54" w:type="dxa"/>
          </w:tcPr>
          <w:p w14:paraId="30864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C161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9C9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FD8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D476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A1B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205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C2F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F6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0543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D6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F40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39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4E3A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13E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5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D3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650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E2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5DE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4D5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6C6A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56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F890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DBA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300033" w14:textId="77777777" w:rsidR="00A37FFA" w:rsidRDefault="00A37FFA" w:rsidP="00A37FFA">
            <w:pPr>
              <w:spacing w:after="0" w:line="240" w:lineRule="auto"/>
            </w:pPr>
          </w:p>
        </w:tc>
        <w:tc>
          <w:tcPr>
            <w:tcW w:w="149" w:type="dxa"/>
          </w:tcPr>
          <w:p w14:paraId="208495AC" w14:textId="77777777" w:rsidR="00A37FFA" w:rsidRDefault="00A37FFA" w:rsidP="00A37FFA">
            <w:pPr>
              <w:pStyle w:val="EmptyCellLayoutStyle"/>
              <w:spacing w:after="0" w:line="240" w:lineRule="auto"/>
            </w:pPr>
          </w:p>
        </w:tc>
      </w:tr>
      <w:tr w:rsidR="00A37FFA" w14:paraId="7AF141EE" w14:textId="77777777" w:rsidTr="00A37FFA">
        <w:trPr>
          <w:trHeight w:val="80"/>
        </w:trPr>
        <w:tc>
          <w:tcPr>
            <w:tcW w:w="54" w:type="dxa"/>
          </w:tcPr>
          <w:p w14:paraId="44D3CEAD" w14:textId="77777777" w:rsidR="00A37FFA" w:rsidRDefault="00A37FFA" w:rsidP="00A37FFA">
            <w:pPr>
              <w:pStyle w:val="EmptyCellLayoutStyle"/>
              <w:spacing w:after="0" w:line="240" w:lineRule="auto"/>
            </w:pPr>
          </w:p>
        </w:tc>
        <w:tc>
          <w:tcPr>
            <w:tcW w:w="10395" w:type="dxa"/>
          </w:tcPr>
          <w:p w14:paraId="0CAC9280" w14:textId="77777777" w:rsidR="00A37FFA" w:rsidRDefault="00A37FFA" w:rsidP="00A37FFA">
            <w:pPr>
              <w:pStyle w:val="EmptyCellLayoutStyle"/>
              <w:spacing w:after="0" w:line="240" w:lineRule="auto"/>
            </w:pPr>
          </w:p>
        </w:tc>
        <w:tc>
          <w:tcPr>
            <w:tcW w:w="149" w:type="dxa"/>
          </w:tcPr>
          <w:p w14:paraId="537CEF32" w14:textId="77777777" w:rsidR="00A37FFA" w:rsidRDefault="00A37FFA" w:rsidP="00A37FFA">
            <w:pPr>
              <w:pStyle w:val="EmptyCellLayoutStyle"/>
              <w:spacing w:after="0" w:line="240" w:lineRule="auto"/>
            </w:pPr>
          </w:p>
        </w:tc>
      </w:tr>
    </w:tbl>
    <w:p xmlns:w="http://schemas.openxmlformats.org/wordprocessingml/2006/main" w14:paraId="147B2F77" w14:textId="77777777" w:rsidR="00A37FFA" w:rsidRDefault="00A37FFA" w:rsidP="00A37FFA">
      <w:pPr>
        <w:spacing w:after="0" w:line="240" w:lineRule="auto"/>
      </w:pPr>
    </w:p>
    <w:p xmlns:w="http://schemas.openxmlformats.org/wordprocessingml/2006/main" w14:paraId="54D8A0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DBM Transport：每秒发送的 P9 消息片段数</w:t>
      </w:r>
    </w:p>
    <w:p xmlns:w="http://schemas.openxmlformats.org/wordprocessingml/2006/main" w14:paraId="1586B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9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3AB5F5" w14:textId="77777777" w:rsidTr="00A37FFA">
        <w:trPr>
          <w:trHeight w:val="54"/>
        </w:trPr>
        <w:tc>
          <w:tcPr>
            <w:tcW w:w="54" w:type="dxa"/>
          </w:tcPr>
          <w:p w14:paraId="6C67406D" w14:textId="77777777" w:rsidR="00A37FFA" w:rsidRDefault="00A37FFA" w:rsidP="00A37FFA">
            <w:pPr>
              <w:pStyle w:val="EmptyCellLayoutStyle"/>
              <w:spacing w:after="0" w:line="240" w:lineRule="auto"/>
            </w:pPr>
          </w:p>
        </w:tc>
        <w:tc>
          <w:tcPr>
            <w:tcW w:w="10395" w:type="dxa"/>
          </w:tcPr>
          <w:p w14:paraId="501F7A4D" w14:textId="77777777" w:rsidR="00A37FFA" w:rsidRDefault="00A37FFA" w:rsidP="00A37FFA">
            <w:pPr>
              <w:pStyle w:val="EmptyCellLayoutStyle"/>
              <w:spacing w:after="0" w:line="240" w:lineRule="auto"/>
            </w:pPr>
          </w:p>
        </w:tc>
        <w:tc>
          <w:tcPr>
            <w:tcW w:w="149" w:type="dxa"/>
          </w:tcPr>
          <w:p w14:paraId="62A3BA9B" w14:textId="77777777" w:rsidR="00A37FFA" w:rsidRDefault="00A37FFA" w:rsidP="00A37FFA">
            <w:pPr>
              <w:pStyle w:val="EmptyCellLayoutStyle"/>
              <w:spacing w:after="0" w:line="240" w:lineRule="auto"/>
            </w:pPr>
          </w:p>
        </w:tc>
      </w:tr>
      <w:tr w:rsidR="00A37FFA" w14:paraId="6E627058" w14:textId="77777777" w:rsidTr="00A37FFA">
        <w:tc>
          <w:tcPr>
            <w:tcW w:w="54" w:type="dxa"/>
          </w:tcPr>
          <w:p w14:paraId="6D6356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8D3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E55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845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0C0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B66D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482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0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B9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F2C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048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41E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BC71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AC6A1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375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A6C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2A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D00E6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EB7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DD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764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19E6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A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5E0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1E7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AB5007" w14:textId="77777777" w:rsidR="00A37FFA" w:rsidRDefault="00A37FFA" w:rsidP="00A37FFA">
            <w:pPr>
              <w:spacing w:after="0" w:line="240" w:lineRule="auto"/>
            </w:pPr>
          </w:p>
        </w:tc>
        <w:tc>
          <w:tcPr>
            <w:tcW w:w="149" w:type="dxa"/>
          </w:tcPr>
          <w:p w14:paraId="0729EC7F" w14:textId="77777777" w:rsidR="00A37FFA" w:rsidRDefault="00A37FFA" w:rsidP="00A37FFA">
            <w:pPr>
              <w:pStyle w:val="EmptyCellLayoutStyle"/>
              <w:spacing w:after="0" w:line="240" w:lineRule="auto"/>
            </w:pPr>
          </w:p>
        </w:tc>
      </w:tr>
      <w:tr w:rsidR="00A37FFA" w14:paraId="424CEFF9" w14:textId="77777777" w:rsidTr="00A37FFA">
        <w:trPr>
          <w:trHeight w:val="80"/>
        </w:trPr>
        <w:tc>
          <w:tcPr>
            <w:tcW w:w="54" w:type="dxa"/>
          </w:tcPr>
          <w:p w14:paraId="517CC040" w14:textId="77777777" w:rsidR="00A37FFA" w:rsidRDefault="00A37FFA" w:rsidP="00A37FFA">
            <w:pPr>
              <w:pStyle w:val="EmptyCellLayoutStyle"/>
              <w:spacing w:after="0" w:line="240" w:lineRule="auto"/>
            </w:pPr>
          </w:p>
        </w:tc>
        <w:tc>
          <w:tcPr>
            <w:tcW w:w="10395" w:type="dxa"/>
          </w:tcPr>
          <w:p w14:paraId="39E840D3" w14:textId="77777777" w:rsidR="00A37FFA" w:rsidRDefault="00A37FFA" w:rsidP="00A37FFA">
            <w:pPr>
              <w:pStyle w:val="EmptyCellLayoutStyle"/>
              <w:spacing w:after="0" w:line="240" w:lineRule="auto"/>
            </w:pPr>
          </w:p>
        </w:tc>
        <w:tc>
          <w:tcPr>
            <w:tcW w:w="149" w:type="dxa"/>
          </w:tcPr>
          <w:p w14:paraId="1E0BB5DF" w14:textId="77777777" w:rsidR="00A37FFA" w:rsidRDefault="00A37FFA" w:rsidP="00A37FFA">
            <w:pPr>
              <w:pStyle w:val="EmptyCellLayoutStyle"/>
              <w:spacing w:after="0" w:line="240" w:lineRule="auto"/>
            </w:pPr>
          </w:p>
        </w:tc>
      </w:tr>
    </w:tbl>
    <w:p xmlns:w="http://schemas.openxmlformats.org/wordprocessingml/2006/main" w14:paraId="1C9EF3A2" w14:textId="77777777" w:rsidR="00A37FFA" w:rsidRDefault="00A37FFA" w:rsidP="00A37FFA">
      <w:pPr>
        <w:spacing w:after="0" w:line="240" w:lineRule="auto"/>
      </w:pPr>
    </w:p>
    <w:p xmlns:w="http://schemas.openxmlformats.org/wordprocessingml/2006/main" w14:paraId="18F54E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Broker 统计信息：转发的消息总数</w:t>
      </w:r>
    </w:p>
    <w:p xmlns:w="http://schemas.openxmlformats.org/wordprocessingml/2006/main" w14:paraId="15E32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转发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2EB0BE" w14:textId="77777777" w:rsidTr="00A37FFA">
        <w:trPr>
          <w:trHeight w:val="54"/>
        </w:trPr>
        <w:tc>
          <w:tcPr>
            <w:tcW w:w="54" w:type="dxa"/>
          </w:tcPr>
          <w:p w14:paraId="475B23ED" w14:textId="77777777" w:rsidR="00A37FFA" w:rsidRDefault="00A37FFA" w:rsidP="00A37FFA">
            <w:pPr>
              <w:pStyle w:val="EmptyCellLayoutStyle"/>
              <w:spacing w:after="0" w:line="240" w:lineRule="auto"/>
            </w:pPr>
          </w:p>
        </w:tc>
        <w:tc>
          <w:tcPr>
            <w:tcW w:w="10395" w:type="dxa"/>
          </w:tcPr>
          <w:p w14:paraId="0E7E2726" w14:textId="77777777" w:rsidR="00A37FFA" w:rsidRDefault="00A37FFA" w:rsidP="00A37FFA">
            <w:pPr>
              <w:pStyle w:val="EmptyCellLayoutStyle"/>
              <w:spacing w:after="0" w:line="240" w:lineRule="auto"/>
            </w:pPr>
          </w:p>
        </w:tc>
        <w:tc>
          <w:tcPr>
            <w:tcW w:w="149" w:type="dxa"/>
          </w:tcPr>
          <w:p w14:paraId="18B08D70" w14:textId="77777777" w:rsidR="00A37FFA" w:rsidRDefault="00A37FFA" w:rsidP="00A37FFA">
            <w:pPr>
              <w:pStyle w:val="EmptyCellLayoutStyle"/>
              <w:spacing w:after="0" w:line="240" w:lineRule="auto"/>
            </w:pPr>
          </w:p>
        </w:tc>
      </w:tr>
      <w:tr w:rsidR="00A37FFA" w14:paraId="3EDB6F36" w14:textId="77777777" w:rsidTr="00A37FFA">
        <w:tc>
          <w:tcPr>
            <w:tcW w:w="54" w:type="dxa"/>
          </w:tcPr>
          <w:p w14:paraId="423F45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9F19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5C65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719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879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6FE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E9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0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97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EB7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DCB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43D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846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55C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918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CD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F983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64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FE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73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71E3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92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15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CA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31B8E3" w14:textId="77777777" w:rsidR="00A37FFA" w:rsidRDefault="00A37FFA" w:rsidP="00A37FFA">
            <w:pPr>
              <w:spacing w:after="0" w:line="240" w:lineRule="auto"/>
            </w:pPr>
          </w:p>
        </w:tc>
        <w:tc>
          <w:tcPr>
            <w:tcW w:w="149" w:type="dxa"/>
          </w:tcPr>
          <w:p w14:paraId="098E9AF5" w14:textId="77777777" w:rsidR="00A37FFA" w:rsidRDefault="00A37FFA" w:rsidP="00A37FFA">
            <w:pPr>
              <w:pStyle w:val="EmptyCellLayoutStyle"/>
              <w:spacing w:after="0" w:line="240" w:lineRule="auto"/>
            </w:pPr>
          </w:p>
        </w:tc>
      </w:tr>
      <w:tr w:rsidR="00A37FFA" w14:paraId="0192B55F" w14:textId="77777777" w:rsidTr="00A37FFA">
        <w:trPr>
          <w:trHeight w:val="80"/>
        </w:trPr>
        <w:tc>
          <w:tcPr>
            <w:tcW w:w="54" w:type="dxa"/>
          </w:tcPr>
          <w:p w14:paraId="03464C07" w14:textId="77777777" w:rsidR="00A37FFA" w:rsidRDefault="00A37FFA" w:rsidP="00A37FFA">
            <w:pPr>
              <w:pStyle w:val="EmptyCellLayoutStyle"/>
              <w:spacing w:after="0" w:line="240" w:lineRule="auto"/>
            </w:pPr>
          </w:p>
        </w:tc>
        <w:tc>
          <w:tcPr>
            <w:tcW w:w="10395" w:type="dxa"/>
          </w:tcPr>
          <w:p w14:paraId="3ADF611D" w14:textId="77777777" w:rsidR="00A37FFA" w:rsidRDefault="00A37FFA" w:rsidP="00A37FFA">
            <w:pPr>
              <w:pStyle w:val="EmptyCellLayoutStyle"/>
              <w:spacing w:after="0" w:line="240" w:lineRule="auto"/>
            </w:pPr>
          </w:p>
        </w:tc>
        <w:tc>
          <w:tcPr>
            <w:tcW w:w="149" w:type="dxa"/>
          </w:tcPr>
          <w:p w14:paraId="269D74B3" w14:textId="77777777" w:rsidR="00A37FFA" w:rsidRDefault="00A37FFA" w:rsidP="00A37FFA">
            <w:pPr>
              <w:pStyle w:val="EmptyCellLayoutStyle"/>
              <w:spacing w:after="0" w:line="240" w:lineRule="auto"/>
            </w:pPr>
          </w:p>
        </w:tc>
      </w:tr>
    </w:tbl>
    <w:p xmlns:w="http://schemas.openxmlformats.org/wordprocessingml/2006/main" w14:paraId="7444B5C8" w14:textId="77777777" w:rsidR="00A37FFA" w:rsidRDefault="00A37FFA" w:rsidP="00A37FFA">
      <w:pPr>
        <w:spacing w:after="0" w:line="240" w:lineRule="auto"/>
      </w:pPr>
    </w:p>
    <w:p xmlns:w="http://schemas.openxmlformats.org/wordprocessingml/2006/main" w14:paraId="0AFEA34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任务</w:t>
      </w:r>
    </w:p>
    <w:p xmlns:w="http://schemas.openxmlformats.org/wordprocessingml/2006/main" w14:paraId="65CBD10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全局配置设置</w:t>
      </w:r>
    </w:p>
    <w:p xmlns:w="http://schemas.openxmlformats.org/wordprocessingml/2006/main" w14:paraId="572011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局配置设置。</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203FD4" w14:textId="77777777" w:rsidTr="00A37FFA">
        <w:trPr>
          <w:trHeight w:val="54"/>
        </w:trPr>
        <w:tc>
          <w:tcPr>
            <w:tcW w:w="54" w:type="dxa"/>
          </w:tcPr>
          <w:p w14:paraId="04502308" w14:textId="77777777" w:rsidR="00A37FFA" w:rsidRDefault="00A37FFA" w:rsidP="00A37FFA">
            <w:pPr>
              <w:pStyle w:val="EmptyCellLayoutStyle"/>
              <w:spacing w:after="0" w:line="240" w:lineRule="auto"/>
            </w:pPr>
          </w:p>
        </w:tc>
        <w:tc>
          <w:tcPr>
            <w:tcW w:w="10395" w:type="dxa"/>
          </w:tcPr>
          <w:p w14:paraId="115C9478" w14:textId="77777777" w:rsidR="00A37FFA" w:rsidRDefault="00A37FFA" w:rsidP="00A37FFA">
            <w:pPr>
              <w:pStyle w:val="EmptyCellLayoutStyle"/>
              <w:spacing w:after="0" w:line="240" w:lineRule="auto"/>
            </w:pPr>
          </w:p>
        </w:tc>
        <w:tc>
          <w:tcPr>
            <w:tcW w:w="149" w:type="dxa"/>
          </w:tcPr>
          <w:p w14:paraId="27B879AA" w14:textId="77777777" w:rsidR="00A37FFA" w:rsidRDefault="00A37FFA" w:rsidP="00A37FFA">
            <w:pPr>
              <w:pStyle w:val="EmptyCellLayoutStyle"/>
              <w:spacing w:after="0" w:line="240" w:lineRule="auto"/>
            </w:pPr>
          </w:p>
        </w:tc>
      </w:tr>
      <w:tr w:rsidR="00A37FFA" w14:paraId="0D994943" w14:textId="77777777" w:rsidTr="00A37FFA">
        <w:tc>
          <w:tcPr>
            <w:tcW w:w="54" w:type="dxa"/>
          </w:tcPr>
          <w:p w14:paraId="4F3D96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D1D42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F1C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366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491E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EA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874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993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A3E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479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78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97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30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BF33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EE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8C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6E47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1AFBAB" w14:textId="77777777" w:rsidR="00A37FFA" w:rsidRDefault="00A37FFA" w:rsidP="00A37FFA">
            <w:pPr>
              <w:spacing w:after="0" w:line="240" w:lineRule="auto"/>
            </w:pPr>
          </w:p>
        </w:tc>
        <w:tc>
          <w:tcPr>
            <w:tcW w:w="149" w:type="dxa"/>
          </w:tcPr>
          <w:p w14:paraId="3435C37C" w14:textId="77777777" w:rsidR="00A37FFA" w:rsidRDefault="00A37FFA" w:rsidP="00A37FFA">
            <w:pPr>
              <w:pStyle w:val="EmptyCellLayoutStyle"/>
              <w:spacing w:after="0" w:line="240" w:lineRule="auto"/>
            </w:pPr>
          </w:p>
        </w:tc>
      </w:tr>
      <w:tr w:rsidR="00A37FFA" w14:paraId="05BA8DA1" w14:textId="77777777" w:rsidTr="00A37FFA">
        <w:trPr>
          <w:trHeight w:val="80"/>
        </w:trPr>
        <w:tc>
          <w:tcPr>
            <w:tcW w:w="54" w:type="dxa"/>
          </w:tcPr>
          <w:p w14:paraId="4C9C4151" w14:textId="77777777" w:rsidR="00A37FFA" w:rsidRDefault="00A37FFA" w:rsidP="00A37FFA">
            <w:pPr>
              <w:pStyle w:val="EmptyCellLayoutStyle"/>
              <w:spacing w:after="0" w:line="240" w:lineRule="auto"/>
            </w:pPr>
          </w:p>
        </w:tc>
        <w:tc>
          <w:tcPr>
            <w:tcW w:w="10395" w:type="dxa"/>
          </w:tcPr>
          <w:p w14:paraId="2182A030" w14:textId="77777777" w:rsidR="00A37FFA" w:rsidRDefault="00A37FFA" w:rsidP="00A37FFA">
            <w:pPr>
              <w:pStyle w:val="EmptyCellLayoutStyle"/>
              <w:spacing w:after="0" w:line="240" w:lineRule="auto"/>
            </w:pPr>
          </w:p>
        </w:tc>
        <w:tc>
          <w:tcPr>
            <w:tcW w:w="149" w:type="dxa"/>
          </w:tcPr>
          <w:p w14:paraId="2B480A29" w14:textId="77777777" w:rsidR="00A37FFA" w:rsidRDefault="00A37FFA" w:rsidP="00A37FFA">
            <w:pPr>
              <w:pStyle w:val="EmptyCellLayoutStyle"/>
              <w:spacing w:after="0" w:line="240" w:lineRule="auto"/>
            </w:pPr>
          </w:p>
        </w:tc>
      </w:tr>
    </w:tbl>
    <w:p xmlns:w="http://schemas.openxmlformats.org/wordprocessingml/2006/main" w14:paraId="60D81EF2" w14:textId="77777777" w:rsidR="00A37FFA" w:rsidRDefault="00A37FFA" w:rsidP="00A37FFA">
      <w:pPr>
        <w:spacing w:after="0" w:line="240" w:lineRule="auto"/>
      </w:pPr>
    </w:p>
    <w:p xmlns:w="http://schemas.openxmlformats.org/wordprocessingml/2006/main" w14:paraId="5E28125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引擎 - 控制台任务</w:t>
      </w:r>
    </w:p>
    <w:p xmlns:w="http://schemas.openxmlformats.org/wordprocessingml/2006/main" w14:paraId="42555B9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Management Studio</w:t>
      </w:r>
    </w:p>
    <w:p xmlns:w="http://schemas.openxmlformats.org/wordprocessingml/2006/main" w14:paraId="5FA6A516" w14:textId="77777777" w:rsidR="00A37FFA" w:rsidRDefault="00A37FFA" w:rsidP="00A37FFA">
      <w:pPr>
        <w:spacing w:after="0" w:line="240" w:lineRule="auto"/>
      </w:pPr>
    </w:p>
    <w:p xmlns:w="http://schemas.openxmlformats.org/wordprocessingml/2006/main" w14:paraId="17182DE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Profiler</w:t>
      </w:r>
    </w:p>
    <w:p xmlns:w="http://schemas.openxmlformats.org/wordprocessingml/2006/main" w14:paraId="15A61339" w14:textId="77777777" w:rsidR="00A37FFA" w:rsidRDefault="00A37FFA" w:rsidP="00A37FFA">
      <w:pPr>
        <w:spacing w:after="0" w:line="240" w:lineRule="auto"/>
      </w:pPr>
    </w:p>
    <w:p xmlns:w="http://schemas.openxmlformats.org/wordprocessingml/2006/main" w14:paraId="1F3C217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文件</w:t>
      </w:r>
    </w:p>
    <w:p xmlns:w="http://schemas.openxmlformats.org/wordprocessingml/2006/main" w14:paraId="60DB9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文件。</w:t>
      </w:r>
    </w:p>
    <w:p xmlns:w="http://schemas.openxmlformats.org/wordprocessingml/2006/main" w14:paraId="62D1C33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文件 - 发现</w:t>
      </w:r>
    </w:p>
    <w:p xmlns:w="http://schemas.openxmlformats.org/wordprocessingml/2006/main" w14:paraId="243C036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数据库文件</w:t>
      </w:r>
    </w:p>
    <w:p xmlns:w="http://schemas.openxmlformats.org/wordprocessingml/2006/main" w14:paraId="2D5A8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文件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6FED18" w14:textId="77777777" w:rsidTr="00A37FFA">
        <w:trPr>
          <w:trHeight w:val="54"/>
        </w:trPr>
        <w:tc>
          <w:tcPr>
            <w:tcW w:w="54" w:type="dxa"/>
          </w:tcPr>
          <w:p w14:paraId="0451D433" w14:textId="77777777" w:rsidR="00A37FFA" w:rsidRDefault="00A37FFA" w:rsidP="00A37FFA">
            <w:pPr>
              <w:pStyle w:val="EmptyCellLayoutStyle"/>
              <w:spacing w:after="0" w:line="240" w:lineRule="auto"/>
            </w:pPr>
          </w:p>
        </w:tc>
        <w:tc>
          <w:tcPr>
            <w:tcW w:w="10395" w:type="dxa"/>
          </w:tcPr>
          <w:p w14:paraId="5246521D" w14:textId="77777777" w:rsidR="00A37FFA" w:rsidRDefault="00A37FFA" w:rsidP="00A37FFA">
            <w:pPr>
              <w:pStyle w:val="EmptyCellLayoutStyle"/>
              <w:spacing w:after="0" w:line="240" w:lineRule="auto"/>
            </w:pPr>
          </w:p>
        </w:tc>
        <w:tc>
          <w:tcPr>
            <w:tcW w:w="149" w:type="dxa"/>
          </w:tcPr>
          <w:p w14:paraId="6EC8F51B" w14:textId="77777777" w:rsidR="00A37FFA" w:rsidRDefault="00A37FFA" w:rsidP="00A37FFA">
            <w:pPr>
              <w:pStyle w:val="EmptyCellLayoutStyle"/>
              <w:spacing w:after="0" w:line="240" w:lineRule="auto"/>
            </w:pPr>
          </w:p>
        </w:tc>
      </w:tr>
      <w:tr w:rsidR="00A37FFA" w14:paraId="35210855" w14:textId="77777777" w:rsidTr="00A37FFA">
        <w:tc>
          <w:tcPr>
            <w:tcW w:w="54" w:type="dxa"/>
          </w:tcPr>
          <w:p w14:paraId="16E774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25B6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DA5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9C8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9110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8A1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43E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42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1C2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DC2F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429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945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13E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5AB5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25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3A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DF96" w14:textId="77777777" w:rsidR="00A37FFA" w:rsidRDefault="00A37FFA" w:rsidP="00A37FFA">
                  <w:pPr>
                    <w:spacing w:after="0" w:line="240" w:lineRule="auto"/>
                  </w:pPr>
                </w:p>
              </w:tc>
            </w:tr>
            <w:tr w:rsidR="00A37FFA" w14:paraId="3C368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3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FC8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64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0199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F52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093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B8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598B25" w14:textId="77777777" w:rsidR="00A37FFA" w:rsidRDefault="00A37FFA" w:rsidP="00A37FFA">
            <w:pPr>
              <w:spacing w:after="0" w:line="240" w:lineRule="auto"/>
            </w:pPr>
          </w:p>
        </w:tc>
        <w:tc>
          <w:tcPr>
            <w:tcW w:w="149" w:type="dxa"/>
          </w:tcPr>
          <w:p w14:paraId="413BFB35" w14:textId="77777777" w:rsidR="00A37FFA" w:rsidRDefault="00A37FFA" w:rsidP="00A37FFA">
            <w:pPr>
              <w:pStyle w:val="EmptyCellLayoutStyle"/>
              <w:spacing w:after="0" w:line="240" w:lineRule="auto"/>
            </w:pPr>
          </w:p>
        </w:tc>
      </w:tr>
      <w:tr w:rsidR="00A37FFA" w14:paraId="3F3FFC67" w14:textId="77777777" w:rsidTr="00A37FFA">
        <w:trPr>
          <w:trHeight w:val="80"/>
        </w:trPr>
        <w:tc>
          <w:tcPr>
            <w:tcW w:w="54" w:type="dxa"/>
          </w:tcPr>
          <w:p w14:paraId="4F4963D1" w14:textId="77777777" w:rsidR="00A37FFA" w:rsidRDefault="00A37FFA" w:rsidP="00A37FFA">
            <w:pPr>
              <w:pStyle w:val="EmptyCellLayoutStyle"/>
              <w:spacing w:after="0" w:line="240" w:lineRule="auto"/>
            </w:pPr>
          </w:p>
        </w:tc>
        <w:tc>
          <w:tcPr>
            <w:tcW w:w="10395" w:type="dxa"/>
          </w:tcPr>
          <w:p w14:paraId="4D8738F1" w14:textId="77777777" w:rsidR="00A37FFA" w:rsidRDefault="00A37FFA" w:rsidP="00A37FFA">
            <w:pPr>
              <w:pStyle w:val="EmptyCellLayoutStyle"/>
              <w:spacing w:after="0" w:line="240" w:lineRule="auto"/>
            </w:pPr>
          </w:p>
        </w:tc>
        <w:tc>
          <w:tcPr>
            <w:tcW w:w="149" w:type="dxa"/>
          </w:tcPr>
          <w:p w14:paraId="57A06498" w14:textId="77777777" w:rsidR="00A37FFA" w:rsidRDefault="00A37FFA" w:rsidP="00A37FFA">
            <w:pPr>
              <w:pStyle w:val="EmptyCellLayoutStyle"/>
              <w:spacing w:after="0" w:line="240" w:lineRule="auto"/>
            </w:pPr>
          </w:p>
        </w:tc>
      </w:tr>
    </w:tbl>
    <w:p xmlns:w="http://schemas.openxmlformats.org/wordprocessingml/2006/main" w14:paraId="14C2C573" w14:textId="77777777" w:rsidR="00A37FFA" w:rsidRDefault="00A37FFA" w:rsidP="00A37FFA">
      <w:pPr>
        <w:spacing w:after="0" w:line="240" w:lineRule="auto"/>
      </w:pPr>
    </w:p>
    <w:p xmlns:w="http://schemas.openxmlformats.org/wordprocessingml/2006/main" w14:paraId="0F1D91F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文件 - 单元监视器</w:t>
      </w:r>
    </w:p>
    <w:p xmlns:w="http://schemas.openxmlformats.org/wordprocessingml/2006/main" w14:paraId="7C7470C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剩余的数据库文件可用空间</w:t>
      </w:r>
    </w:p>
    <w:p xmlns:w="http://schemas.openxmlformats.org/wordprocessingml/2006/main" w14:paraId="1A16DB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空间（包括已分配的空间和介质上的可用空间）低于“警告阈值”设置（以占数据大小加磁盘可用空间之和的百分比表示）时，监视器将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1BD340" w14:textId="77777777" w:rsidTr="00A37FFA">
        <w:trPr>
          <w:trHeight w:val="54"/>
        </w:trPr>
        <w:tc>
          <w:tcPr>
            <w:tcW w:w="54" w:type="dxa"/>
          </w:tcPr>
          <w:p w14:paraId="79E074CB" w14:textId="77777777" w:rsidR="00A37FFA" w:rsidRDefault="00A37FFA" w:rsidP="00A37FFA">
            <w:pPr>
              <w:pStyle w:val="EmptyCellLayoutStyle"/>
              <w:spacing w:after="0" w:line="240" w:lineRule="auto"/>
            </w:pPr>
          </w:p>
        </w:tc>
        <w:tc>
          <w:tcPr>
            <w:tcW w:w="10395" w:type="dxa"/>
          </w:tcPr>
          <w:p w14:paraId="32ED95B8" w14:textId="77777777" w:rsidR="00A37FFA" w:rsidRDefault="00A37FFA" w:rsidP="00A37FFA">
            <w:pPr>
              <w:pStyle w:val="EmptyCellLayoutStyle"/>
              <w:spacing w:after="0" w:line="240" w:lineRule="auto"/>
            </w:pPr>
          </w:p>
        </w:tc>
        <w:tc>
          <w:tcPr>
            <w:tcW w:w="149" w:type="dxa"/>
          </w:tcPr>
          <w:p w14:paraId="5F9584FD" w14:textId="77777777" w:rsidR="00A37FFA" w:rsidRDefault="00A37FFA" w:rsidP="00A37FFA">
            <w:pPr>
              <w:pStyle w:val="EmptyCellLayoutStyle"/>
              <w:spacing w:after="0" w:line="240" w:lineRule="auto"/>
            </w:pPr>
          </w:p>
        </w:tc>
      </w:tr>
      <w:tr w:rsidR="00A37FFA" w14:paraId="6A8CBD8E" w14:textId="77777777" w:rsidTr="00A37FFA">
        <w:tc>
          <w:tcPr>
            <w:tcW w:w="54" w:type="dxa"/>
          </w:tcPr>
          <w:p w14:paraId="748402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0FFC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7260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CCC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852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1B2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372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36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0C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3139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81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6F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68036"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55654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E88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AD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BA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AC87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DD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4F0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2F7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4776D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47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B7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11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AD7F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64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8C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BA389" w14:textId="77777777" w:rsidR="00A37FFA" w:rsidRDefault="00A37FFA" w:rsidP="00A37FFA">
                  <w:pPr>
                    <w:spacing w:after="0" w:line="240" w:lineRule="auto"/>
                  </w:pPr>
                </w:p>
              </w:tc>
            </w:tr>
            <w:tr w:rsidR="00A37FFA" w14:paraId="61FE3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CF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5A1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363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1FFF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44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D3C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14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7C8B89E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8DE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78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D6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1037463B" w14:textId="77777777" w:rsidR="00A37FFA" w:rsidRDefault="00A37FFA" w:rsidP="00A37FFA">
            <w:pPr>
              <w:spacing w:after="0" w:line="240" w:lineRule="auto"/>
            </w:pPr>
          </w:p>
        </w:tc>
        <w:tc>
          <w:tcPr>
            <w:tcW w:w="149" w:type="dxa"/>
          </w:tcPr>
          <w:p w14:paraId="338E0619" w14:textId="77777777" w:rsidR="00A37FFA" w:rsidRDefault="00A37FFA" w:rsidP="00A37FFA">
            <w:pPr>
              <w:pStyle w:val="EmptyCellLayoutStyle"/>
              <w:spacing w:after="0" w:line="240" w:lineRule="auto"/>
            </w:pPr>
          </w:p>
        </w:tc>
      </w:tr>
      <w:tr w:rsidR="00A37FFA" w14:paraId="7842803E" w14:textId="77777777" w:rsidTr="00A37FFA">
        <w:trPr>
          <w:trHeight w:val="80"/>
        </w:trPr>
        <w:tc>
          <w:tcPr>
            <w:tcW w:w="54" w:type="dxa"/>
          </w:tcPr>
          <w:p w14:paraId="3450CD93" w14:textId="77777777" w:rsidR="00A37FFA" w:rsidRDefault="00A37FFA" w:rsidP="00A37FFA">
            <w:pPr>
              <w:pStyle w:val="EmptyCellLayoutStyle"/>
              <w:spacing w:after="0" w:line="240" w:lineRule="auto"/>
            </w:pPr>
          </w:p>
        </w:tc>
        <w:tc>
          <w:tcPr>
            <w:tcW w:w="10395" w:type="dxa"/>
          </w:tcPr>
          <w:p w14:paraId="1AEB43D7" w14:textId="77777777" w:rsidR="00A37FFA" w:rsidRDefault="00A37FFA" w:rsidP="00A37FFA">
            <w:pPr>
              <w:pStyle w:val="EmptyCellLayoutStyle"/>
              <w:spacing w:after="0" w:line="240" w:lineRule="auto"/>
            </w:pPr>
          </w:p>
        </w:tc>
        <w:tc>
          <w:tcPr>
            <w:tcW w:w="149" w:type="dxa"/>
          </w:tcPr>
          <w:p w14:paraId="4E9654DD" w14:textId="77777777" w:rsidR="00A37FFA" w:rsidRDefault="00A37FFA" w:rsidP="00A37FFA">
            <w:pPr>
              <w:pStyle w:val="EmptyCellLayoutStyle"/>
              <w:spacing w:after="0" w:line="240" w:lineRule="auto"/>
            </w:pPr>
          </w:p>
        </w:tc>
      </w:tr>
    </w:tbl>
    <w:p xmlns:w="http://schemas.openxmlformats.org/wordprocessingml/2006/main" w14:paraId="2A3EC230" w14:textId="77777777" w:rsidR="00A37FFA" w:rsidRDefault="00A37FFA" w:rsidP="00A37FFA">
      <w:pPr>
        <w:spacing w:after="0" w:line="240" w:lineRule="auto"/>
      </w:pPr>
    </w:p>
    <w:p xmlns:w="http://schemas.openxmlformats.org/wordprocessingml/2006/main" w14:paraId="44AC620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文件 - 规则（非警报）</w:t>
      </w:r>
    </w:p>
    <w:p xmlns:w="http://schemas.openxmlformats.org/wordprocessingml/2006/main" w14:paraId="243AC34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文件可用空间总大小 (MB)</w:t>
      </w:r>
    </w:p>
    <w:p xmlns:w="http://schemas.openxmlformats.org/wordprocessingml/2006/main" w14:paraId="7D6134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MB)。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4CC75E" w14:textId="77777777" w:rsidTr="00A37FFA">
        <w:trPr>
          <w:trHeight w:val="54"/>
        </w:trPr>
        <w:tc>
          <w:tcPr>
            <w:tcW w:w="54" w:type="dxa"/>
          </w:tcPr>
          <w:p w14:paraId="15150EB1" w14:textId="77777777" w:rsidR="00A37FFA" w:rsidRDefault="00A37FFA" w:rsidP="00A37FFA">
            <w:pPr>
              <w:pStyle w:val="EmptyCellLayoutStyle"/>
              <w:spacing w:after="0" w:line="240" w:lineRule="auto"/>
            </w:pPr>
          </w:p>
        </w:tc>
        <w:tc>
          <w:tcPr>
            <w:tcW w:w="10395" w:type="dxa"/>
          </w:tcPr>
          <w:p w14:paraId="63E14762" w14:textId="77777777" w:rsidR="00A37FFA" w:rsidRDefault="00A37FFA" w:rsidP="00A37FFA">
            <w:pPr>
              <w:pStyle w:val="EmptyCellLayoutStyle"/>
              <w:spacing w:after="0" w:line="240" w:lineRule="auto"/>
            </w:pPr>
          </w:p>
        </w:tc>
        <w:tc>
          <w:tcPr>
            <w:tcW w:w="149" w:type="dxa"/>
          </w:tcPr>
          <w:p w14:paraId="547C6573" w14:textId="77777777" w:rsidR="00A37FFA" w:rsidRDefault="00A37FFA" w:rsidP="00A37FFA">
            <w:pPr>
              <w:pStyle w:val="EmptyCellLayoutStyle"/>
              <w:spacing w:after="0" w:line="240" w:lineRule="auto"/>
            </w:pPr>
          </w:p>
        </w:tc>
      </w:tr>
      <w:tr w:rsidR="00A37FFA" w14:paraId="0DEAF3EB" w14:textId="77777777" w:rsidTr="00A37FFA">
        <w:tc>
          <w:tcPr>
            <w:tcW w:w="54" w:type="dxa"/>
          </w:tcPr>
          <w:p w14:paraId="73892B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CF7C41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147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DAE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F751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2D6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B0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12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1F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8B0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15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C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8E23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F9C6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86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F7E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F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62BA70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40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6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34C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3A23F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36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CD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1FA0A" w14:textId="77777777" w:rsidR="00A37FFA" w:rsidRDefault="00A37FFA" w:rsidP="00A37FFA">
                  <w:pPr>
                    <w:spacing w:after="0" w:line="240" w:lineRule="auto"/>
                  </w:pPr>
                </w:p>
              </w:tc>
            </w:tr>
            <w:tr w:rsidR="00A37FFA" w14:paraId="07566C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45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BA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8A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F113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845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537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215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9710BE" w14:textId="77777777" w:rsidR="00A37FFA" w:rsidRDefault="00A37FFA" w:rsidP="00A37FFA">
            <w:pPr>
              <w:spacing w:after="0" w:line="240" w:lineRule="auto"/>
            </w:pPr>
          </w:p>
        </w:tc>
        <w:tc>
          <w:tcPr>
            <w:tcW w:w="149" w:type="dxa"/>
          </w:tcPr>
          <w:p w14:paraId="7C6A1D17" w14:textId="77777777" w:rsidR="00A37FFA" w:rsidRDefault="00A37FFA" w:rsidP="00A37FFA">
            <w:pPr>
              <w:pStyle w:val="EmptyCellLayoutStyle"/>
              <w:spacing w:after="0" w:line="240" w:lineRule="auto"/>
            </w:pPr>
          </w:p>
        </w:tc>
      </w:tr>
      <w:tr w:rsidR="00A37FFA" w14:paraId="08F8B803" w14:textId="77777777" w:rsidTr="00A37FFA">
        <w:trPr>
          <w:trHeight w:val="80"/>
        </w:trPr>
        <w:tc>
          <w:tcPr>
            <w:tcW w:w="54" w:type="dxa"/>
          </w:tcPr>
          <w:p w14:paraId="099C3BE4" w14:textId="77777777" w:rsidR="00A37FFA" w:rsidRDefault="00A37FFA" w:rsidP="00A37FFA">
            <w:pPr>
              <w:pStyle w:val="EmptyCellLayoutStyle"/>
              <w:spacing w:after="0" w:line="240" w:lineRule="auto"/>
            </w:pPr>
          </w:p>
        </w:tc>
        <w:tc>
          <w:tcPr>
            <w:tcW w:w="10395" w:type="dxa"/>
          </w:tcPr>
          <w:p w14:paraId="49B2522D" w14:textId="77777777" w:rsidR="00A37FFA" w:rsidRDefault="00A37FFA" w:rsidP="00A37FFA">
            <w:pPr>
              <w:pStyle w:val="EmptyCellLayoutStyle"/>
              <w:spacing w:after="0" w:line="240" w:lineRule="auto"/>
            </w:pPr>
          </w:p>
        </w:tc>
        <w:tc>
          <w:tcPr>
            <w:tcW w:w="149" w:type="dxa"/>
          </w:tcPr>
          <w:p w14:paraId="5907529A" w14:textId="77777777" w:rsidR="00A37FFA" w:rsidRDefault="00A37FFA" w:rsidP="00A37FFA">
            <w:pPr>
              <w:pStyle w:val="EmptyCellLayoutStyle"/>
              <w:spacing w:after="0" w:line="240" w:lineRule="auto"/>
            </w:pPr>
          </w:p>
        </w:tc>
      </w:tr>
    </w:tbl>
    <w:p xmlns:w="http://schemas.openxmlformats.org/wordprocessingml/2006/main" w14:paraId="48B80B4E" w14:textId="77777777" w:rsidR="00A37FFA" w:rsidRDefault="00A37FFA" w:rsidP="00A37FFA">
      <w:pPr>
        <w:spacing w:after="0" w:line="240" w:lineRule="auto"/>
      </w:pPr>
    </w:p>
    <w:p xmlns:w="http://schemas.openxmlformats.org/wordprocessingml/2006/main" w14:paraId="57967C5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文件已分配可用空间 (%)</w:t>
      </w:r>
    </w:p>
    <w:p xmlns:w="http://schemas.openxmlformats.org/wordprocessingml/2006/main" w14:paraId="432DCB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以百分比表示)。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BD4EAA" w14:textId="77777777" w:rsidTr="00A37FFA">
        <w:trPr>
          <w:trHeight w:val="54"/>
        </w:trPr>
        <w:tc>
          <w:tcPr>
            <w:tcW w:w="54" w:type="dxa"/>
          </w:tcPr>
          <w:p w14:paraId="4ED6BEE7" w14:textId="77777777" w:rsidR="00A37FFA" w:rsidRDefault="00A37FFA" w:rsidP="00A37FFA">
            <w:pPr>
              <w:pStyle w:val="EmptyCellLayoutStyle"/>
              <w:spacing w:after="0" w:line="240" w:lineRule="auto"/>
            </w:pPr>
          </w:p>
        </w:tc>
        <w:tc>
          <w:tcPr>
            <w:tcW w:w="10395" w:type="dxa"/>
          </w:tcPr>
          <w:p w14:paraId="1F667ECF" w14:textId="77777777" w:rsidR="00A37FFA" w:rsidRDefault="00A37FFA" w:rsidP="00A37FFA">
            <w:pPr>
              <w:pStyle w:val="EmptyCellLayoutStyle"/>
              <w:spacing w:after="0" w:line="240" w:lineRule="auto"/>
            </w:pPr>
          </w:p>
        </w:tc>
        <w:tc>
          <w:tcPr>
            <w:tcW w:w="149" w:type="dxa"/>
          </w:tcPr>
          <w:p w14:paraId="3A1B8B57" w14:textId="77777777" w:rsidR="00A37FFA" w:rsidRDefault="00A37FFA" w:rsidP="00A37FFA">
            <w:pPr>
              <w:pStyle w:val="EmptyCellLayoutStyle"/>
              <w:spacing w:after="0" w:line="240" w:lineRule="auto"/>
            </w:pPr>
          </w:p>
        </w:tc>
      </w:tr>
      <w:tr w:rsidR="00A37FFA" w14:paraId="2FD77C3D" w14:textId="77777777" w:rsidTr="00A37FFA">
        <w:tc>
          <w:tcPr>
            <w:tcW w:w="54" w:type="dxa"/>
          </w:tcPr>
          <w:p w14:paraId="727FA3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493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A5CF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C82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252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DAF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E6C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0F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126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F9F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EC4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46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ADF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CB6E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E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8AF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98E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8CC6E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F2F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DE4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EE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FCE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533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4D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76B5" w14:textId="77777777" w:rsidR="00A37FFA" w:rsidRDefault="00A37FFA" w:rsidP="00A37FFA">
                  <w:pPr>
                    <w:spacing w:after="0" w:line="240" w:lineRule="auto"/>
                  </w:pPr>
                </w:p>
              </w:tc>
            </w:tr>
            <w:tr w:rsidR="00A37FFA" w14:paraId="58BDE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A4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92E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CD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2887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7436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85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A1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F0725D" w14:textId="77777777" w:rsidR="00A37FFA" w:rsidRDefault="00A37FFA" w:rsidP="00A37FFA">
            <w:pPr>
              <w:spacing w:after="0" w:line="240" w:lineRule="auto"/>
            </w:pPr>
          </w:p>
        </w:tc>
        <w:tc>
          <w:tcPr>
            <w:tcW w:w="149" w:type="dxa"/>
          </w:tcPr>
          <w:p w14:paraId="27602E28" w14:textId="77777777" w:rsidR="00A37FFA" w:rsidRDefault="00A37FFA" w:rsidP="00A37FFA">
            <w:pPr>
              <w:pStyle w:val="EmptyCellLayoutStyle"/>
              <w:spacing w:after="0" w:line="240" w:lineRule="auto"/>
            </w:pPr>
          </w:p>
        </w:tc>
      </w:tr>
      <w:tr w:rsidR="00A37FFA" w14:paraId="08EF0BD5" w14:textId="77777777" w:rsidTr="00A37FFA">
        <w:trPr>
          <w:trHeight w:val="80"/>
        </w:trPr>
        <w:tc>
          <w:tcPr>
            <w:tcW w:w="54" w:type="dxa"/>
          </w:tcPr>
          <w:p w14:paraId="78C6037A" w14:textId="77777777" w:rsidR="00A37FFA" w:rsidRDefault="00A37FFA" w:rsidP="00A37FFA">
            <w:pPr>
              <w:pStyle w:val="EmptyCellLayoutStyle"/>
              <w:spacing w:after="0" w:line="240" w:lineRule="auto"/>
            </w:pPr>
          </w:p>
        </w:tc>
        <w:tc>
          <w:tcPr>
            <w:tcW w:w="10395" w:type="dxa"/>
          </w:tcPr>
          <w:p w14:paraId="5F805EEC" w14:textId="77777777" w:rsidR="00A37FFA" w:rsidRDefault="00A37FFA" w:rsidP="00A37FFA">
            <w:pPr>
              <w:pStyle w:val="EmptyCellLayoutStyle"/>
              <w:spacing w:after="0" w:line="240" w:lineRule="auto"/>
            </w:pPr>
          </w:p>
        </w:tc>
        <w:tc>
          <w:tcPr>
            <w:tcW w:w="149" w:type="dxa"/>
          </w:tcPr>
          <w:p w14:paraId="5AC66A76" w14:textId="77777777" w:rsidR="00A37FFA" w:rsidRDefault="00A37FFA" w:rsidP="00A37FFA">
            <w:pPr>
              <w:pStyle w:val="EmptyCellLayoutStyle"/>
              <w:spacing w:after="0" w:line="240" w:lineRule="auto"/>
            </w:pPr>
          </w:p>
        </w:tc>
      </w:tr>
    </w:tbl>
    <w:p xmlns:w="http://schemas.openxmlformats.org/wordprocessingml/2006/main" w14:paraId="55A5B17C" w14:textId="77777777" w:rsidR="00A37FFA" w:rsidRDefault="00A37FFA" w:rsidP="00A37FFA">
      <w:pPr>
        <w:spacing w:after="0" w:line="240" w:lineRule="auto"/>
      </w:pPr>
    </w:p>
    <w:p xmlns:w="http://schemas.openxmlformats.org/wordprocessingml/2006/main" w14:paraId="5096CA5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文件已分配可用空间 (MB)</w:t>
      </w:r>
    </w:p>
    <w:p xmlns:w="http://schemas.openxmlformats.org/wordprocessingml/2006/main" w14:paraId="43DD8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MB)。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450B1A" w14:textId="77777777" w:rsidTr="00A37FFA">
        <w:trPr>
          <w:trHeight w:val="54"/>
        </w:trPr>
        <w:tc>
          <w:tcPr>
            <w:tcW w:w="54" w:type="dxa"/>
          </w:tcPr>
          <w:p w14:paraId="25577E01" w14:textId="77777777" w:rsidR="00A37FFA" w:rsidRDefault="00A37FFA" w:rsidP="00A37FFA">
            <w:pPr>
              <w:pStyle w:val="EmptyCellLayoutStyle"/>
              <w:spacing w:after="0" w:line="240" w:lineRule="auto"/>
            </w:pPr>
          </w:p>
        </w:tc>
        <w:tc>
          <w:tcPr>
            <w:tcW w:w="10395" w:type="dxa"/>
          </w:tcPr>
          <w:p w14:paraId="2889B62B" w14:textId="77777777" w:rsidR="00A37FFA" w:rsidRDefault="00A37FFA" w:rsidP="00A37FFA">
            <w:pPr>
              <w:pStyle w:val="EmptyCellLayoutStyle"/>
              <w:spacing w:after="0" w:line="240" w:lineRule="auto"/>
            </w:pPr>
          </w:p>
        </w:tc>
        <w:tc>
          <w:tcPr>
            <w:tcW w:w="149" w:type="dxa"/>
          </w:tcPr>
          <w:p w14:paraId="461E663D" w14:textId="77777777" w:rsidR="00A37FFA" w:rsidRDefault="00A37FFA" w:rsidP="00A37FFA">
            <w:pPr>
              <w:pStyle w:val="EmptyCellLayoutStyle"/>
              <w:spacing w:after="0" w:line="240" w:lineRule="auto"/>
            </w:pPr>
          </w:p>
        </w:tc>
      </w:tr>
      <w:tr w:rsidR="00A37FFA" w14:paraId="75F8591A" w14:textId="77777777" w:rsidTr="00A37FFA">
        <w:tc>
          <w:tcPr>
            <w:tcW w:w="54" w:type="dxa"/>
          </w:tcPr>
          <w:p w14:paraId="4EC7AF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04CEE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9A02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2B5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FD02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488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B1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87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D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C0DD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CA5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2E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F418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53F8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E6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737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E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482E8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64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40B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7E1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1BF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8F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EA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0C96C" w14:textId="77777777" w:rsidR="00A37FFA" w:rsidRDefault="00A37FFA" w:rsidP="00A37FFA">
                  <w:pPr>
                    <w:spacing w:after="0" w:line="240" w:lineRule="auto"/>
                  </w:pPr>
                </w:p>
              </w:tc>
            </w:tr>
            <w:tr w:rsidR="00A37FFA" w14:paraId="551C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1C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63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66E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7D65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FC22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B90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CB8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BEC5F9" w14:textId="77777777" w:rsidR="00A37FFA" w:rsidRDefault="00A37FFA" w:rsidP="00A37FFA">
            <w:pPr>
              <w:spacing w:after="0" w:line="240" w:lineRule="auto"/>
            </w:pPr>
          </w:p>
        </w:tc>
        <w:tc>
          <w:tcPr>
            <w:tcW w:w="149" w:type="dxa"/>
          </w:tcPr>
          <w:p w14:paraId="46BDAF3C" w14:textId="77777777" w:rsidR="00A37FFA" w:rsidRDefault="00A37FFA" w:rsidP="00A37FFA">
            <w:pPr>
              <w:pStyle w:val="EmptyCellLayoutStyle"/>
              <w:spacing w:after="0" w:line="240" w:lineRule="auto"/>
            </w:pPr>
          </w:p>
        </w:tc>
      </w:tr>
      <w:tr w:rsidR="00A37FFA" w14:paraId="41E6166D" w14:textId="77777777" w:rsidTr="00A37FFA">
        <w:trPr>
          <w:trHeight w:val="80"/>
        </w:trPr>
        <w:tc>
          <w:tcPr>
            <w:tcW w:w="54" w:type="dxa"/>
          </w:tcPr>
          <w:p w14:paraId="537F1F26" w14:textId="77777777" w:rsidR="00A37FFA" w:rsidRDefault="00A37FFA" w:rsidP="00A37FFA">
            <w:pPr>
              <w:pStyle w:val="EmptyCellLayoutStyle"/>
              <w:spacing w:after="0" w:line="240" w:lineRule="auto"/>
            </w:pPr>
          </w:p>
        </w:tc>
        <w:tc>
          <w:tcPr>
            <w:tcW w:w="10395" w:type="dxa"/>
          </w:tcPr>
          <w:p w14:paraId="4EDAD370" w14:textId="77777777" w:rsidR="00A37FFA" w:rsidRDefault="00A37FFA" w:rsidP="00A37FFA">
            <w:pPr>
              <w:pStyle w:val="EmptyCellLayoutStyle"/>
              <w:spacing w:after="0" w:line="240" w:lineRule="auto"/>
            </w:pPr>
          </w:p>
        </w:tc>
        <w:tc>
          <w:tcPr>
            <w:tcW w:w="149" w:type="dxa"/>
          </w:tcPr>
          <w:p w14:paraId="3BEE5956" w14:textId="77777777" w:rsidR="00A37FFA" w:rsidRDefault="00A37FFA" w:rsidP="00A37FFA">
            <w:pPr>
              <w:pStyle w:val="EmptyCellLayoutStyle"/>
              <w:spacing w:after="0" w:line="240" w:lineRule="auto"/>
            </w:pPr>
          </w:p>
        </w:tc>
      </w:tr>
    </w:tbl>
    <w:p xmlns:w="http://schemas.openxmlformats.org/wordprocessingml/2006/main" w14:paraId="32F739CD" w14:textId="77777777" w:rsidR="00A37FFA" w:rsidRDefault="00A37FFA" w:rsidP="00A37FFA">
      <w:pPr>
        <w:spacing w:after="0" w:line="240" w:lineRule="auto"/>
      </w:pPr>
    </w:p>
    <w:p xmlns:w="http://schemas.openxmlformats.org/wordprocessingml/2006/main" w14:paraId="51713E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文件可用空间总大小 (%)</w:t>
      </w:r>
    </w:p>
    <w:p xmlns:w="http://schemas.openxmlformats.org/wordprocessingml/2006/main" w14:paraId="00652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以百分比表示)。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9938D7" w14:textId="77777777" w:rsidTr="00A37FFA">
        <w:trPr>
          <w:trHeight w:val="54"/>
        </w:trPr>
        <w:tc>
          <w:tcPr>
            <w:tcW w:w="54" w:type="dxa"/>
          </w:tcPr>
          <w:p w14:paraId="4400503F" w14:textId="77777777" w:rsidR="00A37FFA" w:rsidRDefault="00A37FFA" w:rsidP="00A37FFA">
            <w:pPr>
              <w:pStyle w:val="EmptyCellLayoutStyle"/>
              <w:spacing w:after="0" w:line="240" w:lineRule="auto"/>
            </w:pPr>
          </w:p>
        </w:tc>
        <w:tc>
          <w:tcPr>
            <w:tcW w:w="10395" w:type="dxa"/>
          </w:tcPr>
          <w:p w14:paraId="5B134705" w14:textId="77777777" w:rsidR="00A37FFA" w:rsidRDefault="00A37FFA" w:rsidP="00A37FFA">
            <w:pPr>
              <w:pStyle w:val="EmptyCellLayoutStyle"/>
              <w:spacing w:after="0" w:line="240" w:lineRule="auto"/>
            </w:pPr>
          </w:p>
        </w:tc>
        <w:tc>
          <w:tcPr>
            <w:tcW w:w="149" w:type="dxa"/>
          </w:tcPr>
          <w:p w14:paraId="0D9873A5" w14:textId="77777777" w:rsidR="00A37FFA" w:rsidRDefault="00A37FFA" w:rsidP="00A37FFA">
            <w:pPr>
              <w:pStyle w:val="EmptyCellLayoutStyle"/>
              <w:spacing w:after="0" w:line="240" w:lineRule="auto"/>
            </w:pPr>
          </w:p>
        </w:tc>
      </w:tr>
      <w:tr w:rsidR="00A37FFA" w14:paraId="258EA8EA" w14:textId="77777777" w:rsidTr="00A37FFA">
        <w:tc>
          <w:tcPr>
            <w:tcW w:w="54" w:type="dxa"/>
          </w:tcPr>
          <w:p w14:paraId="0D265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4FB7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11B7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655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C9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D9E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F5F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E39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163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727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C96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2B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B44F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88209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B8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E8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BC4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D7AD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957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847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B0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56B91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2B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EF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78A7" w14:textId="77777777" w:rsidR="00A37FFA" w:rsidRDefault="00A37FFA" w:rsidP="00A37FFA">
                  <w:pPr>
                    <w:spacing w:after="0" w:line="240" w:lineRule="auto"/>
                  </w:pPr>
                </w:p>
              </w:tc>
            </w:tr>
            <w:tr w:rsidR="00A37FFA" w14:paraId="1D2E40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BA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6B0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F5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3830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F6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84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7C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A24089" w14:textId="77777777" w:rsidR="00A37FFA" w:rsidRDefault="00A37FFA" w:rsidP="00A37FFA">
            <w:pPr>
              <w:spacing w:after="0" w:line="240" w:lineRule="auto"/>
            </w:pPr>
          </w:p>
        </w:tc>
        <w:tc>
          <w:tcPr>
            <w:tcW w:w="149" w:type="dxa"/>
          </w:tcPr>
          <w:p w14:paraId="19928896" w14:textId="77777777" w:rsidR="00A37FFA" w:rsidRDefault="00A37FFA" w:rsidP="00A37FFA">
            <w:pPr>
              <w:pStyle w:val="EmptyCellLayoutStyle"/>
              <w:spacing w:after="0" w:line="240" w:lineRule="auto"/>
            </w:pPr>
          </w:p>
        </w:tc>
      </w:tr>
      <w:tr w:rsidR="00A37FFA" w14:paraId="3699C0EF" w14:textId="77777777" w:rsidTr="00A37FFA">
        <w:trPr>
          <w:trHeight w:val="80"/>
        </w:trPr>
        <w:tc>
          <w:tcPr>
            <w:tcW w:w="54" w:type="dxa"/>
          </w:tcPr>
          <w:p w14:paraId="6CF2D210" w14:textId="77777777" w:rsidR="00A37FFA" w:rsidRDefault="00A37FFA" w:rsidP="00A37FFA">
            <w:pPr>
              <w:pStyle w:val="EmptyCellLayoutStyle"/>
              <w:spacing w:after="0" w:line="240" w:lineRule="auto"/>
            </w:pPr>
          </w:p>
        </w:tc>
        <w:tc>
          <w:tcPr>
            <w:tcW w:w="10395" w:type="dxa"/>
          </w:tcPr>
          <w:p w14:paraId="3A71A916" w14:textId="77777777" w:rsidR="00A37FFA" w:rsidRDefault="00A37FFA" w:rsidP="00A37FFA">
            <w:pPr>
              <w:pStyle w:val="EmptyCellLayoutStyle"/>
              <w:spacing w:after="0" w:line="240" w:lineRule="auto"/>
            </w:pPr>
          </w:p>
        </w:tc>
        <w:tc>
          <w:tcPr>
            <w:tcW w:w="149" w:type="dxa"/>
          </w:tcPr>
          <w:p w14:paraId="35707733" w14:textId="77777777" w:rsidR="00A37FFA" w:rsidRDefault="00A37FFA" w:rsidP="00A37FFA">
            <w:pPr>
              <w:pStyle w:val="EmptyCellLayoutStyle"/>
              <w:spacing w:after="0" w:line="240" w:lineRule="auto"/>
            </w:pPr>
          </w:p>
        </w:tc>
      </w:tr>
    </w:tbl>
    <w:p xmlns:w="http://schemas.openxmlformats.org/wordprocessingml/2006/main" w14:paraId="438B6FC2" w14:textId="77777777" w:rsidR="00A37FFA" w:rsidRDefault="00A37FFA" w:rsidP="00A37FFA">
      <w:pPr>
        <w:spacing w:after="0" w:line="240" w:lineRule="auto"/>
      </w:pPr>
    </w:p>
    <w:p xmlns:w="http://schemas.openxmlformats.org/wordprocessingml/2006/main" w14:paraId="574B44A2"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文件组</w:t>
      </w:r>
    </w:p>
    <w:p xmlns:w="http://schemas.openxmlformats.org/wordprocessingml/2006/main" w14:paraId="7D94EE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文件组。</w:t>
      </w:r>
    </w:p>
    <w:p xmlns:w="http://schemas.openxmlformats.org/wordprocessingml/2006/main" w14:paraId="559E6EB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文件组 - 发现</w:t>
      </w:r>
    </w:p>
    <w:p xmlns:w="http://schemas.openxmlformats.org/wordprocessingml/2006/main" w14:paraId="3A09FE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数据库文件组</w:t>
      </w:r>
    </w:p>
    <w:p xmlns:w="http://schemas.openxmlformats.org/wordprocessingml/2006/main" w14:paraId="2C785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B6AA02" w14:textId="77777777" w:rsidTr="00A37FFA">
        <w:trPr>
          <w:trHeight w:val="54"/>
        </w:trPr>
        <w:tc>
          <w:tcPr>
            <w:tcW w:w="54" w:type="dxa"/>
          </w:tcPr>
          <w:p w14:paraId="1EEF9D5A" w14:textId="77777777" w:rsidR="00A37FFA" w:rsidRDefault="00A37FFA" w:rsidP="00A37FFA">
            <w:pPr>
              <w:pStyle w:val="EmptyCellLayoutStyle"/>
              <w:spacing w:after="0" w:line="240" w:lineRule="auto"/>
            </w:pPr>
          </w:p>
        </w:tc>
        <w:tc>
          <w:tcPr>
            <w:tcW w:w="10395" w:type="dxa"/>
          </w:tcPr>
          <w:p w14:paraId="6974521F" w14:textId="77777777" w:rsidR="00A37FFA" w:rsidRDefault="00A37FFA" w:rsidP="00A37FFA">
            <w:pPr>
              <w:pStyle w:val="EmptyCellLayoutStyle"/>
              <w:spacing w:after="0" w:line="240" w:lineRule="auto"/>
            </w:pPr>
          </w:p>
        </w:tc>
        <w:tc>
          <w:tcPr>
            <w:tcW w:w="149" w:type="dxa"/>
          </w:tcPr>
          <w:p w14:paraId="2E7F5398" w14:textId="77777777" w:rsidR="00A37FFA" w:rsidRDefault="00A37FFA" w:rsidP="00A37FFA">
            <w:pPr>
              <w:pStyle w:val="EmptyCellLayoutStyle"/>
              <w:spacing w:after="0" w:line="240" w:lineRule="auto"/>
            </w:pPr>
          </w:p>
        </w:tc>
      </w:tr>
      <w:tr w:rsidR="00A37FFA" w14:paraId="0648CE53" w14:textId="77777777" w:rsidTr="00A37FFA">
        <w:tc>
          <w:tcPr>
            <w:tcW w:w="54" w:type="dxa"/>
          </w:tcPr>
          <w:p w14:paraId="2BA50C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441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FD5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E3A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A51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26E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92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9A9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F2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6298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2CA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161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CF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49DF07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18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1D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57FA7" w14:textId="77777777" w:rsidR="00A37FFA" w:rsidRDefault="00A37FFA" w:rsidP="00A37FFA">
                  <w:pPr>
                    <w:spacing w:after="0" w:line="240" w:lineRule="auto"/>
                  </w:pPr>
                </w:p>
              </w:tc>
            </w:tr>
            <w:tr w:rsidR="00A37FFA" w14:paraId="5D1A61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8FD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A60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FD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F57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210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04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008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F7F767" w14:textId="77777777" w:rsidR="00A37FFA" w:rsidRDefault="00A37FFA" w:rsidP="00A37FFA">
            <w:pPr>
              <w:spacing w:after="0" w:line="240" w:lineRule="auto"/>
            </w:pPr>
          </w:p>
        </w:tc>
        <w:tc>
          <w:tcPr>
            <w:tcW w:w="149" w:type="dxa"/>
          </w:tcPr>
          <w:p w14:paraId="2BDADC79" w14:textId="77777777" w:rsidR="00A37FFA" w:rsidRDefault="00A37FFA" w:rsidP="00A37FFA">
            <w:pPr>
              <w:pStyle w:val="EmptyCellLayoutStyle"/>
              <w:spacing w:after="0" w:line="240" w:lineRule="auto"/>
            </w:pPr>
          </w:p>
        </w:tc>
      </w:tr>
      <w:tr w:rsidR="00A37FFA" w14:paraId="48FE96C9" w14:textId="77777777" w:rsidTr="00A37FFA">
        <w:trPr>
          <w:trHeight w:val="80"/>
        </w:trPr>
        <w:tc>
          <w:tcPr>
            <w:tcW w:w="54" w:type="dxa"/>
          </w:tcPr>
          <w:p w14:paraId="321FFAC1" w14:textId="77777777" w:rsidR="00A37FFA" w:rsidRDefault="00A37FFA" w:rsidP="00A37FFA">
            <w:pPr>
              <w:pStyle w:val="EmptyCellLayoutStyle"/>
              <w:spacing w:after="0" w:line="240" w:lineRule="auto"/>
            </w:pPr>
          </w:p>
        </w:tc>
        <w:tc>
          <w:tcPr>
            <w:tcW w:w="10395" w:type="dxa"/>
          </w:tcPr>
          <w:p w14:paraId="0FE38539" w14:textId="77777777" w:rsidR="00A37FFA" w:rsidRDefault="00A37FFA" w:rsidP="00A37FFA">
            <w:pPr>
              <w:pStyle w:val="EmptyCellLayoutStyle"/>
              <w:spacing w:after="0" w:line="240" w:lineRule="auto"/>
            </w:pPr>
          </w:p>
        </w:tc>
        <w:tc>
          <w:tcPr>
            <w:tcW w:w="149" w:type="dxa"/>
          </w:tcPr>
          <w:p w14:paraId="267A9DA5" w14:textId="77777777" w:rsidR="00A37FFA" w:rsidRDefault="00A37FFA" w:rsidP="00A37FFA">
            <w:pPr>
              <w:pStyle w:val="EmptyCellLayoutStyle"/>
              <w:spacing w:after="0" w:line="240" w:lineRule="auto"/>
            </w:pPr>
          </w:p>
        </w:tc>
      </w:tr>
    </w:tbl>
    <w:p xmlns:w="http://schemas.openxmlformats.org/wordprocessingml/2006/main" w14:paraId="69EB80AC" w14:textId="77777777" w:rsidR="00A37FFA" w:rsidRDefault="00A37FFA" w:rsidP="00A37FFA">
      <w:pPr>
        <w:spacing w:after="0" w:line="240" w:lineRule="auto"/>
      </w:pPr>
    </w:p>
    <w:p xmlns:w="http://schemas.openxmlformats.org/wordprocessingml/2006/main" w14:paraId="0AB436A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文件组 - 依赖关系（汇总）监视器</w:t>
      </w:r>
    </w:p>
    <w:p xmlns:w="http://schemas.openxmlformats.org/wordprocessingml/2006/main" w14:paraId="3EA17B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性能</w:t>
      </w:r>
    </w:p>
    <w:p xmlns:w="http://schemas.openxmlformats.org/wordprocessingml/2006/main" w14:paraId="54037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性能监视器汇总到数据库文件组。</w:t>
      </w:r>
    </w:p>
    <w:p xmlns:w="http://schemas.openxmlformats.org/wordprocessingml/2006/main" w14:paraId="243111A6" w14:textId="77777777" w:rsidR="00A37FFA" w:rsidRDefault="00A37FFA" w:rsidP="00A37FFA">
      <w:pPr>
        <w:spacing w:after="0" w:line="240" w:lineRule="auto"/>
      </w:pPr>
    </w:p>
    <w:p xmlns:w="http://schemas.openxmlformats.org/wordprocessingml/2006/main" w14:paraId="097ECB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可用性</w:t>
      </w:r>
    </w:p>
    <w:p xmlns:w="http://schemas.openxmlformats.org/wordprocessingml/2006/main" w14:paraId="604EB7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可用性监视器汇总到数据库文件组。</w:t>
      </w:r>
    </w:p>
    <w:p xmlns:w="http://schemas.openxmlformats.org/wordprocessingml/2006/main" w14:paraId="46F44E61" w14:textId="77777777" w:rsidR="00A37FFA" w:rsidRDefault="00A37FFA" w:rsidP="00A37FFA">
      <w:pPr>
        <w:spacing w:after="0" w:line="240" w:lineRule="auto"/>
      </w:pPr>
    </w:p>
    <w:p xmlns:w="http://schemas.openxmlformats.org/wordprocessingml/2006/main" w14:paraId="256FBC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配置</w:t>
      </w:r>
    </w:p>
    <w:p xmlns:w="http://schemas.openxmlformats.org/wordprocessingml/2006/main" w14:paraId="4A97A0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配置监视器汇总到数据库文件组。</w:t>
      </w:r>
    </w:p>
    <w:p xmlns:w="http://schemas.openxmlformats.org/wordprocessingml/2006/main" w14:paraId="35F06AE0" w14:textId="77777777" w:rsidR="00A37FFA" w:rsidRDefault="00A37FFA" w:rsidP="00A37FFA">
      <w:pPr>
        <w:spacing w:after="0" w:line="240" w:lineRule="auto"/>
      </w:pPr>
    </w:p>
    <w:p xmlns:w="http://schemas.openxmlformats.org/wordprocessingml/2006/main" w14:paraId="6340F1B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安全性</w:t>
      </w:r>
    </w:p>
    <w:p xmlns:w="http://schemas.openxmlformats.org/wordprocessingml/2006/main" w14:paraId="4D85A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安全性监视器汇总到数据库文件组。</w:t>
      </w:r>
    </w:p>
    <w:p xmlns:w="http://schemas.openxmlformats.org/wordprocessingml/2006/main" w14:paraId="1A7A3980" w14:textId="77777777" w:rsidR="00A37FFA" w:rsidRDefault="00A37FFA" w:rsidP="00A37FFA">
      <w:pPr>
        <w:spacing w:after="0" w:line="240" w:lineRule="auto"/>
      </w:pPr>
    </w:p>
    <w:p xmlns:w="http://schemas.openxmlformats.org/wordprocessingml/2006/main" w14:paraId="5DFCA1D7"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 FILESTREAM 文件组</w:t>
      </w:r>
    </w:p>
    <w:p xmlns:w="http://schemas.openxmlformats.org/wordprocessingml/2006/main" w14:paraId="3FD99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FILESTREAM 文件组。</w:t>
      </w:r>
    </w:p>
    <w:p xmlns:w="http://schemas.openxmlformats.org/wordprocessingml/2006/main" w14:paraId="1905A35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 FILESTREAM 文件组 - 发现</w:t>
      </w:r>
    </w:p>
    <w:p xmlns:w="http://schemas.openxmlformats.org/wordprocessingml/2006/main" w14:paraId="0856EBE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FILESTREAM 文件组</w:t>
      </w:r>
    </w:p>
    <w:p xmlns:w="http://schemas.openxmlformats.org/wordprocessingml/2006/main" w14:paraId="09A423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数据库 FILESTREAM 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D69027" w14:textId="77777777" w:rsidTr="00A37FFA">
        <w:trPr>
          <w:trHeight w:val="54"/>
        </w:trPr>
        <w:tc>
          <w:tcPr>
            <w:tcW w:w="54" w:type="dxa"/>
          </w:tcPr>
          <w:p w14:paraId="78EB37E1" w14:textId="77777777" w:rsidR="00A37FFA" w:rsidRDefault="00A37FFA" w:rsidP="00A37FFA">
            <w:pPr>
              <w:pStyle w:val="EmptyCellLayoutStyle"/>
              <w:spacing w:after="0" w:line="240" w:lineRule="auto"/>
            </w:pPr>
          </w:p>
        </w:tc>
        <w:tc>
          <w:tcPr>
            <w:tcW w:w="10395" w:type="dxa"/>
          </w:tcPr>
          <w:p w14:paraId="72CBBD0E" w14:textId="77777777" w:rsidR="00A37FFA" w:rsidRDefault="00A37FFA" w:rsidP="00A37FFA">
            <w:pPr>
              <w:pStyle w:val="EmptyCellLayoutStyle"/>
              <w:spacing w:after="0" w:line="240" w:lineRule="auto"/>
            </w:pPr>
          </w:p>
        </w:tc>
        <w:tc>
          <w:tcPr>
            <w:tcW w:w="149" w:type="dxa"/>
          </w:tcPr>
          <w:p w14:paraId="0D20A7EB" w14:textId="77777777" w:rsidR="00A37FFA" w:rsidRDefault="00A37FFA" w:rsidP="00A37FFA">
            <w:pPr>
              <w:pStyle w:val="EmptyCellLayoutStyle"/>
              <w:spacing w:after="0" w:line="240" w:lineRule="auto"/>
            </w:pPr>
          </w:p>
        </w:tc>
      </w:tr>
      <w:tr w:rsidR="00A37FFA" w14:paraId="337C948D" w14:textId="77777777" w:rsidTr="00A37FFA">
        <w:tc>
          <w:tcPr>
            <w:tcW w:w="54" w:type="dxa"/>
          </w:tcPr>
          <w:p w14:paraId="1A65015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322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F0F9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A2E1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F03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B0A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BE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11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AE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9B7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D4F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AE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07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FF56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0E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72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D5C93" w14:textId="77777777" w:rsidR="00A37FFA" w:rsidRDefault="00A37FFA" w:rsidP="00A37FFA">
                  <w:pPr>
                    <w:spacing w:after="0" w:line="240" w:lineRule="auto"/>
                  </w:pPr>
                </w:p>
              </w:tc>
            </w:tr>
            <w:tr w:rsidR="00A37FFA" w14:paraId="30C8A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CA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EC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C12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B210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565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25A7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7F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1FD4A4" w14:textId="77777777" w:rsidR="00A37FFA" w:rsidRDefault="00A37FFA" w:rsidP="00A37FFA">
            <w:pPr>
              <w:spacing w:after="0" w:line="240" w:lineRule="auto"/>
            </w:pPr>
          </w:p>
        </w:tc>
        <w:tc>
          <w:tcPr>
            <w:tcW w:w="149" w:type="dxa"/>
          </w:tcPr>
          <w:p w14:paraId="312D5758" w14:textId="77777777" w:rsidR="00A37FFA" w:rsidRDefault="00A37FFA" w:rsidP="00A37FFA">
            <w:pPr>
              <w:pStyle w:val="EmptyCellLayoutStyle"/>
              <w:spacing w:after="0" w:line="240" w:lineRule="auto"/>
            </w:pPr>
          </w:p>
        </w:tc>
      </w:tr>
      <w:tr w:rsidR="00A37FFA" w14:paraId="1A6F95A0" w14:textId="77777777" w:rsidTr="00A37FFA">
        <w:trPr>
          <w:trHeight w:val="80"/>
        </w:trPr>
        <w:tc>
          <w:tcPr>
            <w:tcW w:w="54" w:type="dxa"/>
          </w:tcPr>
          <w:p w14:paraId="4D5BA6EF" w14:textId="77777777" w:rsidR="00A37FFA" w:rsidRDefault="00A37FFA" w:rsidP="00A37FFA">
            <w:pPr>
              <w:pStyle w:val="EmptyCellLayoutStyle"/>
              <w:spacing w:after="0" w:line="240" w:lineRule="auto"/>
            </w:pPr>
          </w:p>
        </w:tc>
        <w:tc>
          <w:tcPr>
            <w:tcW w:w="10395" w:type="dxa"/>
          </w:tcPr>
          <w:p w14:paraId="50200420" w14:textId="77777777" w:rsidR="00A37FFA" w:rsidRDefault="00A37FFA" w:rsidP="00A37FFA">
            <w:pPr>
              <w:pStyle w:val="EmptyCellLayoutStyle"/>
              <w:spacing w:after="0" w:line="240" w:lineRule="auto"/>
            </w:pPr>
          </w:p>
        </w:tc>
        <w:tc>
          <w:tcPr>
            <w:tcW w:w="149" w:type="dxa"/>
          </w:tcPr>
          <w:p w14:paraId="774B2FA4" w14:textId="77777777" w:rsidR="00A37FFA" w:rsidRDefault="00A37FFA" w:rsidP="00A37FFA">
            <w:pPr>
              <w:pStyle w:val="EmptyCellLayoutStyle"/>
              <w:spacing w:after="0" w:line="240" w:lineRule="auto"/>
            </w:pPr>
          </w:p>
        </w:tc>
      </w:tr>
    </w:tbl>
    <w:p xmlns:w="http://schemas.openxmlformats.org/wordprocessingml/2006/main" w14:paraId="45CBD618" w14:textId="77777777" w:rsidR="00A37FFA" w:rsidRDefault="00A37FFA" w:rsidP="00A37FFA">
      <w:pPr>
        <w:spacing w:after="0" w:line="240" w:lineRule="auto"/>
      </w:pPr>
    </w:p>
    <w:p xmlns:w="http://schemas.openxmlformats.org/wordprocessingml/2006/main" w14:paraId="37E12EAF"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日志文件</w:t>
      </w:r>
    </w:p>
    <w:p xmlns:w="http://schemas.openxmlformats.org/wordprocessingml/2006/main" w14:paraId="54C8D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事务日志文件。</w:t>
      </w:r>
    </w:p>
    <w:p xmlns:w="http://schemas.openxmlformats.org/wordprocessingml/2006/main" w14:paraId="374DE8E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日志文件 - 发现</w:t>
      </w:r>
    </w:p>
    <w:p xmlns:w="http://schemas.openxmlformats.org/wordprocessingml/2006/main" w14:paraId="42EC115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事务日志文件</w:t>
      </w:r>
    </w:p>
    <w:p xmlns:w="http://schemas.openxmlformats.org/wordprocessingml/2006/main" w14:paraId="75617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事务日志文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DEF4D" w14:textId="77777777" w:rsidTr="00A37FFA">
        <w:trPr>
          <w:trHeight w:val="54"/>
        </w:trPr>
        <w:tc>
          <w:tcPr>
            <w:tcW w:w="54" w:type="dxa"/>
          </w:tcPr>
          <w:p w14:paraId="36B464BB" w14:textId="77777777" w:rsidR="00A37FFA" w:rsidRDefault="00A37FFA" w:rsidP="00A37FFA">
            <w:pPr>
              <w:pStyle w:val="EmptyCellLayoutStyle"/>
              <w:spacing w:after="0" w:line="240" w:lineRule="auto"/>
            </w:pPr>
          </w:p>
        </w:tc>
        <w:tc>
          <w:tcPr>
            <w:tcW w:w="10395" w:type="dxa"/>
          </w:tcPr>
          <w:p w14:paraId="4189326D" w14:textId="77777777" w:rsidR="00A37FFA" w:rsidRDefault="00A37FFA" w:rsidP="00A37FFA">
            <w:pPr>
              <w:pStyle w:val="EmptyCellLayoutStyle"/>
              <w:spacing w:after="0" w:line="240" w:lineRule="auto"/>
            </w:pPr>
          </w:p>
        </w:tc>
        <w:tc>
          <w:tcPr>
            <w:tcW w:w="149" w:type="dxa"/>
          </w:tcPr>
          <w:p w14:paraId="476046EE" w14:textId="77777777" w:rsidR="00A37FFA" w:rsidRDefault="00A37FFA" w:rsidP="00A37FFA">
            <w:pPr>
              <w:pStyle w:val="EmptyCellLayoutStyle"/>
              <w:spacing w:after="0" w:line="240" w:lineRule="auto"/>
            </w:pPr>
          </w:p>
        </w:tc>
      </w:tr>
      <w:tr w:rsidR="00A37FFA" w14:paraId="41BF2584" w14:textId="77777777" w:rsidTr="00A37FFA">
        <w:tc>
          <w:tcPr>
            <w:tcW w:w="54" w:type="dxa"/>
          </w:tcPr>
          <w:p w14:paraId="07224A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115E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D18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C996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B273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026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13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7CB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23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DE8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DB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11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B8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DBD3D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BB8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66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C898" w14:textId="77777777" w:rsidR="00A37FFA" w:rsidRDefault="00A37FFA" w:rsidP="00A37FFA">
                  <w:pPr>
                    <w:spacing w:after="0" w:line="240" w:lineRule="auto"/>
                  </w:pPr>
                </w:p>
              </w:tc>
            </w:tr>
            <w:tr w:rsidR="00A37FFA" w14:paraId="09324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F29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C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7C2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6605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B8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8F2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F5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DE0C7D" w14:textId="77777777" w:rsidR="00A37FFA" w:rsidRDefault="00A37FFA" w:rsidP="00A37FFA">
            <w:pPr>
              <w:spacing w:after="0" w:line="240" w:lineRule="auto"/>
            </w:pPr>
          </w:p>
        </w:tc>
        <w:tc>
          <w:tcPr>
            <w:tcW w:w="149" w:type="dxa"/>
          </w:tcPr>
          <w:p w14:paraId="3C91D5AD" w14:textId="77777777" w:rsidR="00A37FFA" w:rsidRDefault="00A37FFA" w:rsidP="00A37FFA">
            <w:pPr>
              <w:pStyle w:val="EmptyCellLayoutStyle"/>
              <w:spacing w:after="0" w:line="240" w:lineRule="auto"/>
            </w:pPr>
          </w:p>
        </w:tc>
      </w:tr>
      <w:tr w:rsidR="00A37FFA" w14:paraId="44231FAF" w14:textId="77777777" w:rsidTr="00A37FFA">
        <w:trPr>
          <w:trHeight w:val="80"/>
        </w:trPr>
        <w:tc>
          <w:tcPr>
            <w:tcW w:w="54" w:type="dxa"/>
          </w:tcPr>
          <w:p w14:paraId="5D0F005C" w14:textId="77777777" w:rsidR="00A37FFA" w:rsidRDefault="00A37FFA" w:rsidP="00A37FFA">
            <w:pPr>
              <w:pStyle w:val="EmptyCellLayoutStyle"/>
              <w:spacing w:after="0" w:line="240" w:lineRule="auto"/>
            </w:pPr>
          </w:p>
        </w:tc>
        <w:tc>
          <w:tcPr>
            <w:tcW w:w="10395" w:type="dxa"/>
          </w:tcPr>
          <w:p w14:paraId="238DA73C" w14:textId="77777777" w:rsidR="00A37FFA" w:rsidRDefault="00A37FFA" w:rsidP="00A37FFA">
            <w:pPr>
              <w:pStyle w:val="EmptyCellLayoutStyle"/>
              <w:spacing w:after="0" w:line="240" w:lineRule="auto"/>
            </w:pPr>
          </w:p>
        </w:tc>
        <w:tc>
          <w:tcPr>
            <w:tcW w:w="149" w:type="dxa"/>
          </w:tcPr>
          <w:p w14:paraId="0C556C29" w14:textId="77777777" w:rsidR="00A37FFA" w:rsidRDefault="00A37FFA" w:rsidP="00A37FFA">
            <w:pPr>
              <w:pStyle w:val="EmptyCellLayoutStyle"/>
              <w:spacing w:after="0" w:line="240" w:lineRule="auto"/>
            </w:pPr>
          </w:p>
        </w:tc>
      </w:tr>
    </w:tbl>
    <w:p xmlns:w="http://schemas.openxmlformats.org/wordprocessingml/2006/main" w14:paraId="12835EA9" w14:textId="77777777" w:rsidR="00A37FFA" w:rsidRDefault="00A37FFA" w:rsidP="00A37FFA">
      <w:pPr>
        <w:spacing w:after="0" w:line="240" w:lineRule="auto"/>
      </w:pPr>
    </w:p>
    <w:p xmlns:w="http://schemas.openxmlformats.org/wordprocessingml/2006/main" w14:paraId="54D323F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日志文件 - 单元监视器</w:t>
      </w:r>
    </w:p>
    <w:p xmlns:w="http://schemas.openxmlformats.org/wordprocessingml/2006/main" w14:paraId="431728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剩余的数据库日志文件可用空间</w:t>
      </w:r>
    </w:p>
    <w:p xmlns:w="http://schemas.openxmlformats.org/wordprocessingml/2006/main" w14:paraId="6A693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空间（包括已分配的空间和介质上的可用空间）低于“警告阈值”设置（以占数据大小加磁盘可用空间之和的百分比表示）时，监视器将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1D47A4" w14:textId="77777777" w:rsidTr="00A37FFA">
        <w:trPr>
          <w:trHeight w:val="54"/>
        </w:trPr>
        <w:tc>
          <w:tcPr>
            <w:tcW w:w="54" w:type="dxa"/>
          </w:tcPr>
          <w:p w14:paraId="60AF0BD3" w14:textId="77777777" w:rsidR="00A37FFA" w:rsidRDefault="00A37FFA" w:rsidP="00A37FFA">
            <w:pPr>
              <w:pStyle w:val="EmptyCellLayoutStyle"/>
              <w:spacing w:after="0" w:line="240" w:lineRule="auto"/>
            </w:pPr>
          </w:p>
        </w:tc>
        <w:tc>
          <w:tcPr>
            <w:tcW w:w="10395" w:type="dxa"/>
          </w:tcPr>
          <w:p w14:paraId="36658CD9" w14:textId="77777777" w:rsidR="00A37FFA" w:rsidRDefault="00A37FFA" w:rsidP="00A37FFA">
            <w:pPr>
              <w:pStyle w:val="EmptyCellLayoutStyle"/>
              <w:spacing w:after="0" w:line="240" w:lineRule="auto"/>
            </w:pPr>
          </w:p>
        </w:tc>
        <w:tc>
          <w:tcPr>
            <w:tcW w:w="149" w:type="dxa"/>
          </w:tcPr>
          <w:p w14:paraId="70D92996" w14:textId="77777777" w:rsidR="00A37FFA" w:rsidRDefault="00A37FFA" w:rsidP="00A37FFA">
            <w:pPr>
              <w:pStyle w:val="EmptyCellLayoutStyle"/>
              <w:spacing w:after="0" w:line="240" w:lineRule="auto"/>
            </w:pPr>
          </w:p>
        </w:tc>
      </w:tr>
      <w:tr w:rsidR="00A37FFA" w14:paraId="71EBFA9B" w14:textId="77777777" w:rsidTr="00A37FFA">
        <w:tc>
          <w:tcPr>
            <w:tcW w:w="54" w:type="dxa"/>
          </w:tcPr>
          <w:p w14:paraId="3C524B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AD80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412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156C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FA9F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D87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39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580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C2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DEF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5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7C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A28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2579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2B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0A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812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B0A77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544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02B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7F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21D88B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5D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EAC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F0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6CB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8F0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A5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79930" w14:textId="77777777" w:rsidR="00A37FFA" w:rsidRDefault="00A37FFA" w:rsidP="00A37FFA">
                  <w:pPr>
                    <w:spacing w:after="0" w:line="240" w:lineRule="auto"/>
                  </w:pPr>
                </w:p>
              </w:tc>
            </w:tr>
            <w:tr w:rsidR="00A37FFA" w14:paraId="316B3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A2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AC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4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64305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573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1C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F60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56A2B4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ED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FB9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F50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3AFF13D6" w14:textId="77777777" w:rsidR="00A37FFA" w:rsidRDefault="00A37FFA" w:rsidP="00A37FFA">
            <w:pPr>
              <w:spacing w:after="0" w:line="240" w:lineRule="auto"/>
            </w:pPr>
          </w:p>
        </w:tc>
        <w:tc>
          <w:tcPr>
            <w:tcW w:w="149" w:type="dxa"/>
          </w:tcPr>
          <w:p w14:paraId="66A8B9C7" w14:textId="77777777" w:rsidR="00A37FFA" w:rsidRDefault="00A37FFA" w:rsidP="00A37FFA">
            <w:pPr>
              <w:pStyle w:val="EmptyCellLayoutStyle"/>
              <w:spacing w:after="0" w:line="240" w:lineRule="auto"/>
            </w:pPr>
          </w:p>
        </w:tc>
      </w:tr>
      <w:tr w:rsidR="00A37FFA" w14:paraId="18E6A6B3" w14:textId="77777777" w:rsidTr="00A37FFA">
        <w:trPr>
          <w:trHeight w:val="80"/>
        </w:trPr>
        <w:tc>
          <w:tcPr>
            <w:tcW w:w="54" w:type="dxa"/>
          </w:tcPr>
          <w:p w14:paraId="04F9FB0E" w14:textId="77777777" w:rsidR="00A37FFA" w:rsidRDefault="00A37FFA" w:rsidP="00A37FFA">
            <w:pPr>
              <w:pStyle w:val="EmptyCellLayoutStyle"/>
              <w:spacing w:after="0" w:line="240" w:lineRule="auto"/>
            </w:pPr>
          </w:p>
        </w:tc>
        <w:tc>
          <w:tcPr>
            <w:tcW w:w="10395" w:type="dxa"/>
          </w:tcPr>
          <w:p w14:paraId="05210D8C" w14:textId="77777777" w:rsidR="00A37FFA" w:rsidRDefault="00A37FFA" w:rsidP="00A37FFA">
            <w:pPr>
              <w:pStyle w:val="EmptyCellLayoutStyle"/>
              <w:spacing w:after="0" w:line="240" w:lineRule="auto"/>
            </w:pPr>
          </w:p>
        </w:tc>
        <w:tc>
          <w:tcPr>
            <w:tcW w:w="149" w:type="dxa"/>
          </w:tcPr>
          <w:p w14:paraId="601175F2" w14:textId="77777777" w:rsidR="00A37FFA" w:rsidRDefault="00A37FFA" w:rsidP="00A37FFA">
            <w:pPr>
              <w:pStyle w:val="EmptyCellLayoutStyle"/>
              <w:spacing w:after="0" w:line="240" w:lineRule="auto"/>
            </w:pPr>
          </w:p>
        </w:tc>
      </w:tr>
    </w:tbl>
    <w:p xmlns:w="http://schemas.openxmlformats.org/wordprocessingml/2006/main" w14:paraId="6395D613" w14:textId="77777777" w:rsidR="00A37FFA" w:rsidRDefault="00A37FFA" w:rsidP="00A37FFA">
      <w:pPr>
        <w:spacing w:after="0" w:line="240" w:lineRule="auto"/>
      </w:pPr>
    </w:p>
    <w:p xmlns:w="http://schemas.openxmlformats.org/wordprocessingml/2006/main" w14:paraId="064287D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日志文件 - 规则（非警报）</w:t>
      </w:r>
    </w:p>
    <w:p xmlns:w="http://schemas.openxmlformats.org/wordprocessingml/2006/main" w14:paraId="416152D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日志文件已分配可用空间 (%)</w:t>
      </w:r>
    </w:p>
    <w:p xmlns:w="http://schemas.openxmlformats.org/wordprocessingml/2006/main" w14:paraId="4DB4B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以百分比表示)。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979A5F" w14:textId="77777777" w:rsidTr="00A37FFA">
        <w:trPr>
          <w:trHeight w:val="54"/>
        </w:trPr>
        <w:tc>
          <w:tcPr>
            <w:tcW w:w="54" w:type="dxa"/>
          </w:tcPr>
          <w:p w14:paraId="29F85DC4" w14:textId="77777777" w:rsidR="00A37FFA" w:rsidRDefault="00A37FFA" w:rsidP="00A37FFA">
            <w:pPr>
              <w:pStyle w:val="EmptyCellLayoutStyle"/>
              <w:spacing w:after="0" w:line="240" w:lineRule="auto"/>
            </w:pPr>
          </w:p>
        </w:tc>
        <w:tc>
          <w:tcPr>
            <w:tcW w:w="10395" w:type="dxa"/>
          </w:tcPr>
          <w:p w14:paraId="3831E977" w14:textId="77777777" w:rsidR="00A37FFA" w:rsidRDefault="00A37FFA" w:rsidP="00A37FFA">
            <w:pPr>
              <w:pStyle w:val="EmptyCellLayoutStyle"/>
              <w:spacing w:after="0" w:line="240" w:lineRule="auto"/>
            </w:pPr>
          </w:p>
        </w:tc>
        <w:tc>
          <w:tcPr>
            <w:tcW w:w="149" w:type="dxa"/>
          </w:tcPr>
          <w:p w14:paraId="6DD65C16" w14:textId="77777777" w:rsidR="00A37FFA" w:rsidRDefault="00A37FFA" w:rsidP="00A37FFA">
            <w:pPr>
              <w:pStyle w:val="EmptyCellLayoutStyle"/>
              <w:spacing w:after="0" w:line="240" w:lineRule="auto"/>
            </w:pPr>
          </w:p>
        </w:tc>
      </w:tr>
      <w:tr w:rsidR="00A37FFA" w14:paraId="02E35658" w14:textId="77777777" w:rsidTr="00A37FFA">
        <w:tc>
          <w:tcPr>
            <w:tcW w:w="54" w:type="dxa"/>
          </w:tcPr>
          <w:p w14:paraId="7A0A1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B9E5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955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29D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CB48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2F7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7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3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C6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2C2B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B0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F0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00FD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3058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A4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D3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CB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1242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8F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18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50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DE32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358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755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52617" w14:textId="77777777" w:rsidR="00A37FFA" w:rsidRDefault="00A37FFA" w:rsidP="00A37FFA">
                  <w:pPr>
                    <w:spacing w:after="0" w:line="240" w:lineRule="auto"/>
                  </w:pPr>
                </w:p>
              </w:tc>
            </w:tr>
            <w:tr w:rsidR="00A37FFA" w14:paraId="234C44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EAF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778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4C35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47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9BF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91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A1BBFF" w14:textId="77777777" w:rsidR="00A37FFA" w:rsidRDefault="00A37FFA" w:rsidP="00A37FFA">
            <w:pPr>
              <w:spacing w:after="0" w:line="240" w:lineRule="auto"/>
            </w:pPr>
          </w:p>
        </w:tc>
        <w:tc>
          <w:tcPr>
            <w:tcW w:w="149" w:type="dxa"/>
          </w:tcPr>
          <w:p w14:paraId="74B5F0C9" w14:textId="77777777" w:rsidR="00A37FFA" w:rsidRDefault="00A37FFA" w:rsidP="00A37FFA">
            <w:pPr>
              <w:pStyle w:val="EmptyCellLayoutStyle"/>
              <w:spacing w:after="0" w:line="240" w:lineRule="auto"/>
            </w:pPr>
          </w:p>
        </w:tc>
      </w:tr>
      <w:tr w:rsidR="00A37FFA" w14:paraId="4C22EFFD" w14:textId="77777777" w:rsidTr="00A37FFA">
        <w:trPr>
          <w:trHeight w:val="80"/>
        </w:trPr>
        <w:tc>
          <w:tcPr>
            <w:tcW w:w="54" w:type="dxa"/>
          </w:tcPr>
          <w:p w14:paraId="6674233E" w14:textId="77777777" w:rsidR="00A37FFA" w:rsidRDefault="00A37FFA" w:rsidP="00A37FFA">
            <w:pPr>
              <w:pStyle w:val="EmptyCellLayoutStyle"/>
              <w:spacing w:after="0" w:line="240" w:lineRule="auto"/>
            </w:pPr>
          </w:p>
        </w:tc>
        <w:tc>
          <w:tcPr>
            <w:tcW w:w="10395" w:type="dxa"/>
          </w:tcPr>
          <w:p w14:paraId="1078E0FD" w14:textId="77777777" w:rsidR="00A37FFA" w:rsidRDefault="00A37FFA" w:rsidP="00A37FFA">
            <w:pPr>
              <w:pStyle w:val="EmptyCellLayoutStyle"/>
              <w:spacing w:after="0" w:line="240" w:lineRule="auto"/>
            </w:pPr>
          </w:p>
        </w:tc>
        <w:tc>
          <w:tcPr>
            <w:tcW w:w="149" w:type="dxa"/>
          </w:tcPr>
          <w:p w14:paraId="085BFDC4" w14:textId="77777777" w:rsidR="00A37FFA" w:rsidRDefault="00A37FFA" w:rsidP="00A37FFA">
            <w:pPr>
              <w:pStyle w:val="EmptyCellLayoutStyle"/>
              <w:spacing w:after="0" w:line="240" w:lineRule="auto"/>
            </w:pPr>
          </w:p>
        </w:tc>
      </w:tr>
    </w:tbl>
    <w:p xmlns:w="http://schemas.openxmlformats.org/wordprocessingml/2006/main" w14:paraId="735DA80E" w14:textId="77777777" w:rsidR="00A37FFA" w:rsidRDefault="00A37FFA" w:rsidP="00A37FFA">
      <w:pPr>
        <w:spacing w:after="0" w:line="240" w:lineRule="auto"/>
      </w:pPr>
    </w:p>
    <w:p xmlns:w="http://schemas.openxmlformats.org/wordprocessingml/2006/main" w14:paraId="6B05178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日志文件已分配可用空间 (MB)</w:t>
      </w:r>
    </w:p>
    <w:p xmlns:w="http://schemas.openxmlformats.org/wordprocessingml/2006/main" w14:paraId="3D653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MB)。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D94C3F" w14:textId="77777777" w:rsidTr="00A37FFA">
        <w:trPr>
          <w:trHeight w:val="54"/>
        </w:trPr>
        <w:tc>
          <w:tcPr>
            <w:tcW w:w="54" w:type="dxa"/>
          </w:tcPr>
          <w:p w14:paraId="6EE66C22" w14:textId="77777777" w:rsidR="00A37FFA" w:rsidRDefault="00A37FFA" w:rsidP="00A37FFA">
            <w:pPr>
              <w:pStyle w:val="EmptyCellLayoutStyle"/>
              <w:spacing w:after="0" w:line="240" w:lineRule="auto"/>
            </w:pPr>
          </w:p>
        </w:tc>
        <w:tc>
          <w:tcPr>
            <w:tcW w:w="10395" w:type="dxa"/>
          </w:tcPr>
          <w:p w14:paraId="18CF4173" w14:textId="77777777" w:rsidR="00A37FFA" w:rsidRDefault="00A37FFA" w:rsidP="00A37FFA">
            <w:pPr>
              <w:pStyle w:val="EmptyCellLayoutStyle"/>
              <w:spacing w:after="0" w:line="240" w:lineRule="auto"/>
            </w:pPr>
          </w:p>
        </w:tc>
        <w:tc>
          <w:tcPr>
            <w:tcW w:w="149" w:type="dxa"/>
          </w:tcPr>
          <w:p w14:paraId="620E9E3C" w14:textId="77777777" w:rsidR="00A37FFA" w:rsidRDefault="00A37FFA" w:rsidP="00A37FFA">
            <w:pPr>
              <w:pStyle w:val="EmptyCellLayoutStyle"/>
              <w:spacing w:after="0" w:line="240" w:lineRule="auto"/>
            </w:pPr>
          </w:p>
        </w:tc>
      </w:tr>
      <w:tr w:rsidR="00A37FFA" w14:paraId="06505155" w14:textId="77777777" w:rsidTr="00A37FFA">
        <w:tc>
          <w:tcPr>
            <w:tcW w:w="54" w:type="dxa"/>
          </w:tcPr>
          <w:p w14:paraId="5C4EEE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E6CAF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6F1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CDF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E042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FA7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BE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42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45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B8F7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56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A58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7399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E3A88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03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B88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00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6F051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C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5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DB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FEED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210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1AA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BCCDB" w14:textId="77777777" w:rsidR="00A37FFA" w:rsidRDefault="00A37FFA" w:rsidP="00A37FFA">
                  <w:pPr>
                    <w:spacing w:after="0" w:line="240" w:lineRule="auto"/>
                  </w:pPr>
                </w:p>
              </w:tc>
            </w:tr>
            <w:tr w:rsidR="00A37FFA" w14:paraId="06AE5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0D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3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60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8D9F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73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4018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DA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1B64A0" w14:textId="77777777" w:rsidR="00A37FFA" w:rsidRDefault="00A37FFA" w:rsidP="00A37FFA">
            <w:pPr>
              <w:spacing w:after="0" w:line="240" w:lineRule="auto"/>
            </w:pPr>
          </w:p>
        </w:tc>
        <w:tc>
          <w:tcPr>
            <w:tcW w:w="149" w:type="dxa"/>
          </w:tcPr>
          <w:p w14:paraId="72F0433C" w14:textId="77777777" w:rsidR="00A37FFA" w:rsidRDefault="00A37FFA" w:rsidP="00A37FFA">
            <w:pPr>
              <w:pStyle w:val="EmptyCellLayoutStyle"/>
              <w:spacing w:after="0" w:line="240" w:lineRule="auto"/>
            </w:pPr>
          </w:p>
        </w:tc>
      </w:tr>
      <w:tr w:rsidR="00A37FFA" w14:paraId="7BEC1B05" w14:textId="77777777" w:rsidTr="00A37FFA">
        <w:trPr>
          <w:trHeight w:val="80"/>
        </w:trPr>
        <w:tc>
          <w:tcPr>
            <w:tcW w:w="54" w:type="dxa"/>
          </w:tcPr>
          <w:p w14:paraId="524CD928" w14:textId="77777777" w:rsidR="00A37FFA" w:rsidRDefault="00A37FFA" w:rsidP="00A37FFA">
            <w:pPr>
              <w:pStyle w:val="EmptyCellLayoutStyle"/>
              <w:spacing w:after="0" w:line="240" w:lineRule="auto"/>
            </w:pPr>
          </w:p>
        </w:tc>
        <w:tc>
          <w:tcPr>
            <w:tcW w:w="10395" w:type="dxa"/>
          </w:tcPr>
          <w:p w14:paraId="6933C4F8" w14:textId="77777777" w:rsidR="00A37FFA" w:rsidRDefault="00A37FFA" w:rsidP="00A37FFA">
            <w:pPr>
              <w:pStyle w:val="EmptyCellLayoutStyle"/>
              <w:spacing w:after="0" w:line="240" w:lineRule="auto"/>
            </w:pPr>
          </w:p>
        </w:tc>
        <w:tc>
          <w:tcPr>
            <w:tcW w:w="149" w:type="dxa"/>
          </w:tcPr>
          <w:p w14:paraId="02185E73" w14:textId="77777777" w:rsidR="00A37FFA" w:rsidRDefault="00A37FFA" w:rsidP="00A37FFA">
            <w:pPr>
              <w:pStyle w:val="EmptyCellLayoutStyle"/>
              <w:spacing w:after="0" w:line="240" w:lineRule="auto"/>
            </w:pPr>
          </w:p>
        </w:tc>
      </w:tr>
    </w:tbl>
    <w:p xmlns:w="http://schemas.openxmlformats.org/wordprocessingml/2006/main" w14:paraId="2BD58655" w14:textId="77777777" w:rsidR="00A37FFA" w:rsidRDefault="00A37FFA" w:rsidP="00A37FFA">
      <w:pPr>
        <w:spacing w:after="0" w:line="240" w:lineRule="auto"/>
      </w:pPr>
    </w:p>
    <w:p xmlns:w="http://schemas.openxmlformats.org/wordprocessingml/2006/main" w14:paraId="398F2A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日志文件可用空间总大小 (MB)</w:t>
      </w:r>
    </w:p>
    <w:p xmlns:w="http://schemas.openxmlformats.org/wordprocessingml/2006/main" w14:paraId="445E0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MB)。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63A18" w14:textId="77777777" w:rsidTr="00A37FFA">
        <w:trPr>
          <w:trHeight w:val="54"/>
        </w:trPr>
        <w:tc>
          <w:tcPr>
            <w:tcW w:w="54" w:type="dxa"/>
          </w:tcPr>
          <w:p w14:paraId="6610939C" w14:textId="77777777" w:rsidR="00A37FFA" w:rsidRDefault="00A37FFA" w:rsidP="00A37FFA">
            <w:pPr>
              <w:pStyle w:val="EmptyCellLayoutStyle"/>
              <w:spacing w:after="0" w:line="240" w:lineRule="auto"/>
            </w:pPr>
          </w:p>
        </w:tc>
        <w:tc>
          <w:tcPr>
            <w:tcW w:w="10395" w:type="dxa"/>
          </w:tcPr>
          <w:p w14:paraId="24FBAC3A" w14:textId="77777777" w:rsidR="00A37FFA" w:rsidRDefault="00A37FFA" w:rsidP="00A37FFA">
            <w:pPr>
              <w:pStyle w:val="EmptyCellLayoutStyle"/>
              <w:spacing w:after="0" w:line="240" w:lineRule="auto"/>
            </w:pPr>
          </w:p>
        </w:tc>
        <w:tc>
          <w:tcPr>
            <w:tcW w:w="149" w:type="dxa"/>
          </w:tcPr>
          <w:p w14:paraId="660AFDC4" w14:textId="77777777" w:rsidR="00A37FFA" w:rsidRDefault="00A37FFA" w:rsidP="00A37FFA">
            <w:pPr>
              <w:pStyle w:val="EmptyCellLayoutStyle"/>
              <w:spacing w:after="0" w:line="240" w:lineRule="auto"/>
            </w:pPr>
          </w:p>
        </w:tc>
      </w:tr>
      <w:tr w:rsidR="00A37FFA" w14:paraId="7DD7C916" w14:textId="77777777" w:rsidTr="00A37FFA">
        <w:tc>
          <w:tcPr>
            <w:tcW w:w="54" w:type="dxa"/>
          </w:tcPr>
          <w:p w14:paraId="3FDF88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3B052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72D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160E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694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FE2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7A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681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F7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0A4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ED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32D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91E4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0A0B4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8B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E2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AD5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4905AE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6E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76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1E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4F4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CD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88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F8C1F" w14:textId="77777777" w:rsidR="00A37FFA" w:rsidRDefault="00A37FFA" w:rsidP="00A37FFA">
                  <w:pPr>
                    <w:spacing w:after="0" w:line="240" w:lineRule="auto"/>
                  </w:pPr>
                </w:p>
              </w:tc>
            </w:tr>
            <w:tr w:rsidR="00A37FFA" w14:paraId="05F471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85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C21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E70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B2B1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B17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E22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3FF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5871AD" w14:textId="77777777" w:rsidR="00A37FFA" w:rsidRDefault="00A37FFA" w:rsidP="00A37FFA">
            <w:pPr>
              <w:spacing w:after="0" w:line="240" w:lineRule="auto"/>
            </w:pPr>
          </w:p>
        </w:tc>
        <w:tc>
          <w:tcPr>
            <w:tcW w:w="149" w:type="dxa"/>
          </w:tcPr>
          <w:p w14:paraId="1B0DDCAE" w14:textId="77777777" w:rsidR="00A37FFA" w:rsidRDefault="00A37FFA" w:rsidP="00A37FFA">
            <w:pPr>
              <w:pStyle w:val="EmptyCellLayoutStyle"/>
              <w:spacing w:after="0" w:line="240" w:lineRule="auto"/>
            </w:pPr>
          </w:p>
        </w:tc>
      </w:tr>
      <w:tr w:rsidR="00A37FFA" w14:paraId="0073F59C" w14:textId="77777777" w:rsidTr="00A37FFA">
        <w:trPr>
          <w:trHeight w:val="80"/>
        </w:trPr>
        <w:tc>
          <w:tcPr>
            <w:tcW w:w="54" w:type="dxa"/>
          </w:tcPr>
          <w:p w14:paraId="5A4A54F1" w14:textId="77777777" w:rsidR="00A37FFA" w:rsidRDefault="00A37FFA" w:rsidP="00A37FFA">
            <w:pPr>
              <w:pStyle w:val="EmptyCellLayoutStyle"/>
              <w:spacing w:after="0" w:line="240" w:lineRule="auto"/>
            </w:pPr>
          </w:p>
        </w:tc>
        <w:tc>
          <w:tcPr>
            <w:tcW w:w="10395" w:type="dxa"/>
          </w:tcPr>
          <w:p w14:paraId="70A97671" w14:textId="77777777" w:rsidR="00A37FFA" w:rsidRDefault="00A37FFA" w:rsidP="00A37FFA">
            <w:pPr>
              <w:pStyle w:val="EmptyCellLayoutStyle"/>
              <w:spacing w:after="0" w:line="240" w:lineRule="auto"/>
            </w:pPr>
          </w:p>
        </w:tc>
        <w:tc>
          <w:tcPr>
            <w:tcW w:w="149" w:type="dxa"/>
          </w:tcPr>
          <w:p w14:paraId="3031C589" w14:textId="77777777" w:rsidR="00A37FFA" w:rsidRDefault="00A37FFA" w:rsidP="00A37FFA">
            <w:pPr>
              <w:pStyle w:val="EmptyCellLayoutStyle"/>
              <w:spacing w:after="0" w:line="240" w:lineRule="auto"/>
            </w:pPr>
          </w:p>
        </w:tc>
      </w:tr>
    </w:tbl>
    <w:p xmlns:w="http://schemas.openxmlformats.org/wordprocessingml/2006/main" w14:paraId="7BA2172B" w14:textId="77777777" w:rsidR="00A37FFA" w:rsidRDefault="00A37FFA" w:rsidP="00A37FFA">
      <w:pPr>
        <w:spacing w:after="0" w:line="240" w:lineRule="auto"/>
      </w:pPr>
    </w:p>
    <w:p xmlns:w="http://schemas.openxmlformats.org/wordprocessingml/2006/main" w14:paraId="145FC0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数据库日志文件可用空间总大小 (%)</w:t>
      </w:r>
    </w:p>
    <w:p xmlns:w="http://schemas.openxmlformats.org/wordprocessingml/2006/main" w14:paraId="387B6C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以百分比表示)。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98331" w14:textId="77777777" w:rsidTr="00A37FFA">
        <w:trPr>
          <w:trHeight w:val="54"/>
        </w:trPr>
        <w:tc>
          <w:tcPr>
            <w:tcW w:w="54" w:type="dxa"/>
          </w:tcPr>
          <w:p w14:paraId="71F956C5" w14:textId="77777777" w:rsidR="00A37FFA" w:rsidRDefault="00A37FFA" w:rsidP="00A37FFA">
            <w:pPr>
              <w:pStyle w:val="EmptyCellLayoutStyle"/>
              <w:spacing w:after="0" w:line="240" w:lineRule="auto"/>
            </w:pPr>
          </w:p>
        </w:tc>
        <w:tc>
          <w:tcPr>
            <w:tcW w:w="10395" w:type="dxa"/>
          </w:tcPr>
          <w:p w14:paraId="0582B0BE" w14:textId="77777777" w:rsidR="00A37FFA" w:rsidRDefault="00A37FFA" w:rsidP="00A37FFA">
            <w:pPr>
              <w:pStyle w:val="EmptyCellLayoutStyle"/>
              <w:spacing w:after="0" w:line="240" w:lineRule="auto"/>
            </w:pPr>
          </w:p>
        </w:tc>
        <w:tc>
          <w:tcPr>
            <w:tcW w:w="149" w:type="dxa"/>
          </w:tcPr>
          <w:p w14:paraId="01C30F2B" w14:textId="77777777" w:rsidR="00A37FFA" w:rsidRDefault="00A37FFA" w:rsidP="00A37FFA">
            <w:pPr>
              <w:pStyle w:val="EmptyCellLayoutStyle"/>
              <w:spacing w:after="0" w:line="240" w:lineRule="auto"/>
            </w:pPr>
          </w:p>
        </w:tc>
      </w:tr>
      <w:tr w:rsidR="00A37FFA" w14:paraId="76BB536C" w14:textId="77777777" w:rsidTr="00A37FFA">
        <w:tc>
          <w:tcPr>
            <w:tcW w:w="54" w:type="dxa"/>
          </w:tcPr>
          <w:p w14:paraId="5A9AC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D9F63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11D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2CB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1CE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CFF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0D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625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D8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77BD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EDB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5A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955A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EC3CC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0B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278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D6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96305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675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D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246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66D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6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BE1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3C5E" w14:textId="77777777" w:rsidR="00A37FFA" w:rsidRDefault="00A37FFA" w:rsidP="00A37FFA">
                  <w:pPr>
                    <w:spacing w:after="0" w:line="240" w:lineRule="auto"/>
                  </w:pPr>
                </w:p>
              </w:tc>
            </w:tr>
            <w:tr w:rsidR="00A37FFA" w14:paraId="733169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39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91B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C60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9B06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BB9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1F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80C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625D17" w14:textId="77777777" w:rsidR="00A37FFA" w:rsidRDefault="00A37FFA" w:rsidP="00A37FFA">
            <w:pPr>
              <w:spacing w:after="0" w:line="240" w:lineRule="auto"/>
            </w:pPr>
          </w:p>
        </w:tc>
        <w:tc>
          <w:tcPr>
            <w:tcW w:w="149" w:type="dxa"/>
          </w:tcPr>
          <w:p w14:paraId="2A9A2648" w14:textId="77777777" w:rsidR="00A37FFA" w:rsidRDefault="00A37FFA" w:rsidP="00A37FFA">
            <w:pPr>
              <w:pStyle w:val="EmptyCellLayoutStyle"/>
              <w:spacing w:after="0" w:line="240" w:lineRule="auto"/>
            </w:pPr>
          </w:p>
        </w:tc>
      </w:tr>
      <w:tr w:rsidR="00A37FFA" w14:paraId="6DCF8E1C" w14:textId="77777777" w:rsidTr="00A37FFA">
        <w:trPr>
          <w:trHeight w:val="80"/>
        </w:trPr>
        <w:tc>
          <w:tcPr>
            <w:tcW w:w="54" w:type="dxa"/>
          </w:tcPr>
          <w:p w14:paraId="0B7C4A14" w14:textId="77777777" w:rsidR="00A37FFA" w:rsidRDefault="00A37FFA" w:rsidP="00A37FFA">
            <w:pPr>
              <w:pStyle w:val="EmptyCellLayoutStyle"/>
              <w:spacing w:after="0" w:line="240" w:lineRule="auto"/>
            </w:pPr>
          </w:p>
        </w:tc>
        <w:tc>
          <w:tcPr>
            <w:tcW w:w="10395" w:type="dxa"/>
          </w:tcPr>
          <w:p w14:paraId="3A328DD9" w14:textId="77777777" w:rsidR="00A37FFA" w:rsidRDefault="00A37FFA" w:rsidP="00A37FFA">
            <w:pPr>
              <w:pStyle w:val="EmptyCellLayoutStyle"/>
              <w:spacing w:after="0" w:line="240" w:lineRule="auto"/>
            </w:pPr>
          </w:p>
        </w:tc>
        <w:tc>
          <w:tcPr>
            <w:tcW w:w="149" w:type="dxa"/>
          </w:tcPr>
          <w:p w14:paraId="40789A98" w14:textId="77777777" w:rsidR="00A37FFA" w:rsidRDefault="00A37FFA" w:rsidP="00A37FFA">
            <w:pPr>
              <w:pStyle w:val="EmptyCellLayoutStyle"/>
              <w:spacing w:after="0" w:line="240" w:lineRule="auto"/>
            </w:pPr>
          </w:p>
        </w:tc>
      </w:tr>
    </w:tbl>
    <w:p xmlns:w="http://schemas.openxmlformats.org/wordprocessingml/2006/main" w14:paraId="4E8BC0A8" w14:textId="77777777" w:rsidR="00A37FFA" w:rsidRDefault="00A37FFA" w:rsidP="00A37FFA">
      <w:pPr>
        <w:spacing w:after="0" w:line="240" w:lineRule="auto"/>
      </w:pPr>
    </w:p>
    <w:p xmlns:w="http://schemas.openxmlformats.org/wordprocessingml/2006/main" w14:paraId="626AC9D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内存优化数据容器</w:t>
      </w:r>
    </w:p>
    <w:p xmlns:w="http://schemas.openxmlformats.org/wordprocessingml/2006/main" w14:paraId="35CF2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内存优化数据文件组容器。</w:t>
      </w:r>
    </w:p>
    <w:p xmlns:w="http://schemas.openxmlformats.org/wordprocessingml/2006/main" w14:paraId="66DEE09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容器 - 发现</w:t>
      </w:r>
    </w:p>
    <w:p xmlns:w="http://schemas.openxmlformats.org/wordprocessingml/2006/main" w14:paraId="0F5ADE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内存优化数据文件组容器</w:t>
      </w:r>
    </w:p>
    <w:p xmlns:w="http://schemas.openxmlformats.org/wordprocessingml/2006/main" w14:paraId="2C060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容器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0BC674" w14:textId="77777777" w:rsidTr="00A37FFA">
        <w:trPr>
          <w:trHeight w:val="54"/>
        </w:trPr>
        <w:tc>
          <w:tcPr>
            <w:tcW w:w="54" w:type="dxa"/>
          </w:tcPr>
          <w:p w14:paraId="7ECE49B5" w14:textId="77777777" w:rsidR="00A37FFA" w:rsidRDefault="00A37FFA" w:rsidP="00A37FFA">
            <w:pPr>
              <w:pStyle w:val="EmptyCellLayoutStyle"/>
              <w:spacing w:after="0" w:line="240" w:lineRule="auto"/>
            </w:pPr>
          </w:p>
        </w:tc>
        <w:tc>
          <w:tcPr>
            <w:tcW w:w="10395" w:type="dxa"/>
          </w:tcPr>
          <w:p w14:paraId="4AEEAA33" w14:textId="77777777" w:rsidR="00A37FFA" w:rsidRDefault="00A37FFA" w:rsidP="00A37FFA">
            <w:pPr>
              <w:pStyle w:val="EmptyCellLayoutStyle"/>
              <w:spacing w:after="0" w:line="240" w:lineRule="auto"/>
            </w:pPr>
          </w:p>
        </w:tc>
        <w:tc>
          <w:tcPr>
            <w:tcW w:w="149" w:type="dxa"/>
          </w:tcPr>
          <w:p w14:paraId="410453B3" w14:textId="77777777" w:rsidR="00A37FFA" w:rsidRDefault="00A37FFA" w:rsidP="00A37FFA">
            <w:pPr>
              <w:pStyle w:val="EmptyCellLayoutStyle"/>
              <w:spacing w:after="0" w:line="240" w:lineRule="auto"/>
            </w:pPr>
          </w:p>
        </w:tc>
      </w:tr>
      <w:tr w:rsidR="00A37FFA" w14:paraId="73259603" w14:textId="77777777" w:rsidTr="00A37FFA">
        <w:tc>
          <w:tcPr>
            <w:tcW w:w="54" w:type="dxa"/>
          </w:tcPr>
          <w:p w14:paraId="04C93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4959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EEC1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8BBA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8401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0A9E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D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42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7A5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F4C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1AE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B7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0D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42DE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B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46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DE458" w14:textId="77777777" w:rsidR="00A37FFA" w:rsidRDefault="00A37FFA" w:rsidP="00A37FFA">
                  <w:pPr>
                    <w:spacing w:after="0" w:line="240" w:lineRule="auto"/>
                  </w:pPr>
                </w:p>
              </w:tc>
            </w:tr>
            <w:tr w:rsidR="00A37FFA" w14:paraId="1C664C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355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EC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B8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4EEF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0B4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36D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CF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B53D7D5" w14:textId="77777777" w:rsidR="00A37FFA" w:rsidRDefault="00A37FFA" w:rsidP="00A37FFA">
            <w:pPr>
              <w:spacing w:after="0" w:line="240" w:lineRule="auto"/>
            </w:pPr>
          </w:p>
        </w:tc>
        <w:tc>
          <w:tcPr>
            <w:tcW w:w="149" w:type="dxa"/>
          </w:tcPr>
          <w:p w14:paraId="4A8BE038" w14:textId="77777777" w:rsidR="00A37FFA" w:rsidRDefault="00A37FFA" w:rsidP="00A37FFA">
            <w:pPr>
              <w:pStyle w:val="EmptyCellLayoutStyle"/>
              <w:spacing w:after="0" w:line="240" w:lineRule="auto"/>
            </w:pPr>
          </w:p>
        </w:tc>
      </w:tr>
      <w:tr w:rsidR="00A37FFA" w14:paraId="25DA12BE" w14:textId="77777777" w:rsidTr="00A37FFA">
        <w:trPr>
          <w:trHeight w:val="80"/>
        </w:trPr>
        <w:tc>
          <w:tcPr>
            <w:tcW w:w="54" w:type="dxa"/>
          </w:tcPr>
          <w:p w14:paraId="03F8F0D9" w14:textId="77777777" w:rsidR="00A37FFA" w:rsidRDefault="00A37FFA" w:rsidP="00A37FFA">
            <w:pPr>
              <w:pStyle w:val="EmptyCellLayoutStyle"/>
              <w:spacing w:after="0" w:line="240" w:lineRule="auto"/>
            </w:pPr>
          </w:p>
        </w:tc>
        <w:tc>
          <w:tcPr>
            <w:tcW w:w="10395" w:type="dxa"/>
          </w:tcPr>
          <w:p w14:paraId="003C5CC6" w14:textId="77777777" w:rsidR="00A37FFA" w:rsidRDefault="00A37FFA" w:rsidP="00A37FFA">
            <w:pPr>
              <w:pStyle w:val="EmptyCellLayoutStyle"/>
              <w:spacing w:after="0" w:line="240" w:lineRule="auto"/>
            </w:pPr>
          </w:p>
        </w:tc>
        <w:tc>
          <w:tcPr>
            <w:tcW w:w="149" w:type="dxa"/>
          </w:tcPr>
          <w:p w14:paraId="26BFC44A" w14:textId="77777777" w:rsidR="00A37FFA" w:rsidRDefault="00A37FFA" w:rsidP="00A37FFA">
            <w:pPr>
              <w:pStyle w:val="EmptyCellLayoutStyle"/>
              <w:spacing w:after="0" w:line="240" w:lineRule="auto"/>
            </w:pPr>
          </w:p>
        </w:tc>
      </w:tr>
    </w:tbl>
    <w:p xmlns:w="http://schemas.openxmlformats.org/wordprocessingml/2006/main" w14:paraId="3A0DCC4E" w14:textId="77777777" w:rsidR="00A37FFA" w:rsidRDefault="00A37FFA" w:rsidP="00A37FFA">
      <w:pPr>
        <w:spacing w:after="0" w:line="240" w:lineRule="auto"/>
      </w:pPr>
    </w:p>
    <w:p xmlns:w="http://schemas.openxmlformats.org/wordprocessingml/2006/main" w14:paraId="3E63988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容器 - 单元监视器</w:t>
      </w:r>
    </w:p>
    <w:p xmlns:w="http://schemas.openxmlformats.org/wordprocessingml/2006/main" w14:paraId="0DDFB5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内存优化数据文件组容器可用空间</w:t>
      </w:r>
    </w:p>
    <w:p xmlns:w="http://schemas.openxmlformats.org/wordprocessingml/2006/main" w14:paraId="5A44F7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内存优化数据文件组容器的可用磁盘空间低于“警告阈值”设置（以内存优化数据文件组容器大小与可用磁盘空间之和的百分比表示）时，监视器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333687" w14:textId="77777777" w:rsidTr="00A37FFA">
        <w:trPr>
          <w:trHeight w:val="54"/>
        </w:trPr>
        <w:tc>
          <w:tcPr>
            <w:tcW w:w="54" w:type="dxa"/>
          </w:tcPr>
          <w:p w14:paraId="22C89D94" w14:textId="77777777" w:rsidR="00A37FFA" w:rsidRDefault="00A37FFA" w:rsidP="00A37FFA">
            <w:pPr>
              <w:pStyle w:val="EmptyCellLayoutStyle"/>
              <w:spacing w:after="0" w:line="240" w:lineRule="auto"/>
            </w:pPr>
          </w:p>
        </w:tc>
        <w:tc>
          <w:tcPr>
            <w:tcW w:w="10395" w:type="dxa"/>
          </w:tcPr>
          <w:p w14:paraId="0551F748" w14:textId="77777777" w:rsidR="00A37FFA" w:rsidRDefault="00A37FFA" w:rsidP="00A37FFA">
            <w:pPr>
              <w:pStyle w:val="EmptyCellLayoutStyle"/>
              <w:spacing w:after="0" w:line="240" w:lineRule="auto"/>
            </w:pPr>
          </w:p>
        </w:tc>
        <w:tc>
          <w:tcPr>
            <w:tcW w:w="149" w:type="dxa"/>
          </w:tcPr>
          <w:p w14:paraId="348847B2" w14:textId="77777777" w:rsidR="00A37FFA" w:rsidRDefault="00A37FFA" w:rsidP="00A37FFA">
            <w:pPr>
              <w:pStyle w:val="EmptyCellLayoutStyle"/>
              <w:spacing w:after="0" w:line="240" w:lineRule="auto"/>
            </w:pPr>
          </w:p>
        </w:tc>
      </w:tr>
      <w:tr w:rsidR="00A37FFA" w14:paraId="2DE0C992" w14:textId="77777777" w:rsidTr="00A37FFA">
        <w:tc>
          <w:tcPr>
            <w:tcW w:w="54" w:type="dxa"/>
          </w:tcPr>
          <w:p w14:paraId="26BFC2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931A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5DF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E291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2B6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EA47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44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E0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37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6B0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6A0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7FD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7072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13927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DA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CB2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BC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1154C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64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219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8C4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27B83D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95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8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5F6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91A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B0D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47C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5834B" w14:textId="77777777" w:rsidR="00A37FFA" w:rsidRDefault="00A37FFA" w:rsidP="00A37FFA">
                  <w:pPr>
                    <w:spacing w:after="0" w:line="240" w:lineRule="auto"/>
                  </w:pPr>
                </w:p>
              </w:tc>
            </w:tr>
            <w:tr w:rsidR="00A37FFA" w14:paraId="3493F7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5F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03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B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380E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D5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C1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A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2EA818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94C3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9D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519A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01B604B9" w14:textId="77777777" w:rsidR="00A37FFA" w:rsidRDefault="00A37FFA" w:rsidP="00A37FFA">
            <w:pPr>
              <w:spacing w:after="0" w:line="240" w:lineRule="auto"/>
            </w:pPr>
          </w:p>
        </w:tc>
        <w:tc>
          <w:tcPr>
            <w:tcW w:w="149" w:type="dxa"/>
          </w:tcPr>
          <w:p w14:paraId="3EDFE1A8" w14:textId="77777777" w:rsidR="00A37FFA" w:rsidRDefault="00A37FFA" w:rsidP="00A37FFA">
            <w:pPr>
              <w:pStyle w:val="EmptyCellLayoutStyle"/>
              <w:spacing w:after="0" w:line="240" w:lineRule="auto"/>
            </w:pPr>
          </w:p>
        </w:tc>
      </w:tr>
      <w:tr w:rsidR="00A37FFA" w14:paraId="43470F0D" w14:textId="77777777" w:rsidTr="00A37FFA">
        <w:trPr>
          <w:trHeight w:val="80"/>
        </w:trPr>
        <w:tc>
          <w:tcPr>
            <w:tcW w:w="54" w:type="dxa"/>
          </w:tcPr>
          <w:p w14:paraId="23A1A0DC" w14:textId="77777777" w:rsidR="00A37FFA" w:rsidRDefault="00A37FFA" w:rsidP="00A37FFA">
            <w:pPr>
              <w:pStyle w:val="EmptyCellLayoutStyle"/>
              <w:spacing w:after="0" w:line="240" w:lineRule="auto"/>
            </w:pPr>
          </w:p>
        </w:tc>
        <w:tc>
          <w:tcPr>
            <w:tcW w:w="10395" w:type="dxa"/>
          </w:tcPr>
          <w:p w14:paraId="0AA4E1F4" w14:textId="77777777" w:rsidR="00A37FFA" w:rsidRDefault="00A37FFA" w:rsidP="00A37FFA">
            <w:pPr>
              <w:pStyle w:val="EmptyCellLayoutStyle"/>
              <w:spacing w:after="0" w:line="240" w:lineRule="auto"/>
            </w:pPr>
          </w:p>
        </w:tc>
        <w:tc>
          <w:tcPr>
            <w:tcW w:w="149" w:type="dxa"/>
          </w:tcPr>
          <w:p w14:paraId="727D12CC" w14:textId="77777777" w:rsidR="00A37FFA" w:rsidRDefault="00A37FFA" w:rsidP="00A37FFA">
            <w:pPr>
              <w:pStyle w:val="EmptyCellLayoutStyle"/>
              <w:spacing w:after="0" w:line="240" w:lineRule="auto"/>
            </w:pPr>
          </w:p>
        </w:tc>
      </w:tr>
    </w:tbl>
    <w:p xmlns:w="http://schemas.openxmlformats.org/wordprocessingml/2006/main" w14:paraId="181931C7" w14:textId="77777777" w:rsidR="00A37FFA" w:rsidRDefault="00A37FFA" w:rsidP="00A37FFA">
      <w:pPr>
        <w:spacing w:after="0" w:line="240" w:lineRule="auto"/>
      </w:pPr>
    </w:p>
    <w:p xmlns:w="http://schemas.openxmlformats.org/wordprocessingml/2006/main" w14:paraId="199760C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容器 - 规则（非警报）</w:t>
      </w:r>
    </w:p>
    <w:p xmlns:w="http://schemas.openxmlformats.org/wordprocessingml/2006/main" w14:paraId="5F68A9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存优化数据文件组容器可用空间 (%)</w:t>
      </w:r>
    </w:p>
    <w:p xmlns:w="http://schemas.openxmlformats.org/wordprocessingml/2006/main" w14:paraId="4D2A5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容器中的可用空间量（以内存优化数据文件组容器中的可用磁盘空间与存储的数据大小之和的百分比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614A30" w14:textId="77777777" w:rsidTr="00A37FFA">
        <w:trPr>
          <w:trHeight w:val="54"/>
        </w:trPr>
        <w:tc>
          <w:tcPr>
            <w:tcW w:w="54" w:type="dxa"/>
          </w:tcPr>
          <w:p w14:paraId="6BE9575D" w14:textId="77777777" w:rsidR="00A37FFA" w:rsidRDefault="00A37FFA" w:rsidP="00A37FFA">
            <w:pPr>
              <w:pStyle w:val="EmptyCellLayoutStyle"/>
              <w:spacing w:after="0" w:line="240" w:lineRule="auto"/>
            </w:pPr>
          </w:p>
        </w:tc>
        <w:tc>
          <w:tcPr>
            <w:tcW w:w="10395" w:type="dxa"/>
          </w:tcPr>
          <w:p w14:paraId="71C97688" w14:textId="77777777" w:rsidR="00A37FFA" w:rsidRDefault="00A37FFA" w:rsidP="00A37FFA">
            <w:pPr>
              <w:pStyle w:val="EmptyCellLayoutStyle"/>
              <w:spacing w:after="0" w:line="240" w:lineRule="auto"/>
            </w:pPr>
          </w:p>
        </w:tc>
        <w:tc>
          <w:tcPr>
            <w:tcW w:w="149" w:type="dxa"/>
          </w:tcPr>
          <w:p w14:paraId="58D52109" w14:textId="77777777" w:rsidR="00A37FFA" w:rsidRDefault="00A37FFA" w:rsidP="00A37FFA">
            <w:pPr>
              <w:pStyle w:val="EmptyCellLayoutStyle"/>
              <w:spacing w:after="0" w:line="240" w:lineRule="auto"/>
            </w:pPr>
          </w:p>
        </w:tc>
      </w:tr>
      <w:tr w:rsidR="00A37FFA" w14:paraId="43307CD5" w14:textId="77777777" w:rsidTr="00A37FFA">
        <w:tc>
          <w:tcPr>
            <w:tcW w:w="54" w:type="dxa"/>
          </w:tcPr>
          <w:p w14:paraId="4667C6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7B502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3F0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A12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C9D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216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8B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D4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60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BDF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79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0A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5BFD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CC29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BC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D9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DC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10D77B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0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47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3A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E567C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C9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66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938E" w14:textId="77777777" w:rsidR="00A37FFA" w:rsidRDefault="00A37FFA" w:rsidP="00A37FFA">
                  <w:pPr>
                    <w:spacing w:after="0" w:line="240" w:lineRule="auto"/>
                  </w:pPr>
                </w:p>
              </w:tc>
            </w:tr>
            <w:tr w:rsidR="00A37FFA" w14:paraId="7CE18E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F03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F06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85E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E2C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01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D34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DB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FD1A98" w14:textId="77777777" w:rsidR="00A37FFA" w:rsidRDefault="00A37FFA" w:rsidP="00A37FFA">
            <w:pPr>
              <w:spacing w:after="0" w:line="240" w:lineRule="auto"/>
            </w:pPr>
          </w:p>
        </w:tc>
        <w:tc>
          <w:tcPr>
            <w:tcW w:w="149" w:type="dxa"/>
          </w:tcPr>
          <w:p w14:paraId="6BF222DE" w14:textId="77777777" w:rsidR="00A37FFA" w:rsidRDefault="00A37FFA" w:rsidP="00A37FFA">
            <w:pPr>
              <w:pStyle w:val="EmptyCellLayoutStyle"/>
              <w:spacing w:after="0" w:line="240" w:lineRule="auto"/>
            </w:pPr>
          </w:p>
        </w:tc>
      </w:tr>
      <w:tr w:rsidR="00A37FFA" w14:paraId="053E135B" w14:textId="77777777" w:rsidTr="00A37FFA">
        <w:trPr>
          <w:trHeight w:val="80"/>
        </w:trPr>
        <w:tc>
          <w:tcPr>
            <w:tcW w:w="54" w:type="dxa"/>
          </w:tcPr>
          <w:p w14:paraId="3631DDA8" w14:textId="77777777" w:rsidR="00A37FFA" w:rsidRDefault="00A37FFA" w:rsidP="00A37FFA">
            <w:pPr>
              <w:pStyle w:val="EmptyCellLayoutStyle"/>
              <w:spacing w:after="0" w:line="240" w:lineRule="auto"/>
            </w:pPr>
          </w:p>
        </w:tc>
        <w:tc>
          <w:tcPr>
            <w:tcW w:w="10395" w:type="dxa"/>
          </w:tcPr>
          <w:p w14:paraId="32114D8C" w14:textId="77777777" w:rsidR="00A37FFA" w:rsidRDefault="00A37FFA" w:rsidP="00A37FFA">
            <w:pPr>
              <w:pStyle w:val="EmptyCellLayoutStyle"/>
              <w:spacing w:after="0" w:line="240" w:lineRule="auto"/>
            </w:pPr>
          </w:p>
        </w:tc>
        <w:tc>
          <w:tcPr>
            <w:tcW w:w="149" w:type="dxa"/>
          </w:tcPr>
          <w:p w14:paraId="5CD8D3B1" w14:textId="77777777" w:rsidR="00A37FFA" w:rsidRDefault="00A37FFA" w:rsidP="00A37FFA">
            <w:pPr>
              <w:pStyle w:val="EmptyCellLayoutStyle"/>
              <w:spacing w:after="0" w:line="240" w:lineRule="auto"/>
            </w:pPr>
          </w:p>
        </w:tc>
      </w:tr>
    </w:tbl>
    <w:p xmlns:w="http://schemas.openxmlformats.org/wordprocessingml/2006/main" w14:paraId="39794CAC" w14:textId="77777777" w:rsidR="00A37FFA" w:rsidRDefault="00A37FFA" w:rsidP="00A37FFA">
      <w:pPr>
        <w:spacing w:after="0" w:line="240" w:lineRule="auto"/>
      </w:pPr>
    </w:p>
    <w:p xmlns:w="http://schemas.openxmlformats.org/wordprocessingml/2006/main" w14:paraId="7D7F28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存优化数据文件组容器可用空间 (MB)</w:t>
      </w:r>
    </w:p>
    <w:p xmlns:w="http://schemas.openxmlformats.org/wordprocessingml/2006/main" w14:paraId="123A90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容器的可用磁盘空间量（以兆字节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8809C6" w14:textId="77777777" w:rsidTr="00A37FFA">
        <w:trPr>
          <w:trHeight w:val="54"/>
        </w:trPr>
        <w:tc>
          <w:tcPr>
            <w:tcW w:w="54" w:type="dxa"/>
          </w:tcPr>
          <w:p w14:paraId="6BC0C04F" w14:textId="77777777" w:rsidR="00A37FFA" w:rsidRDefault="00A37FFA" w:rsidP="00A37FFA">
            <w:pPr>
              <w:pStyle w:val="EmptyCellLayoutStyle"/>
              <w:spacing w:after="0" w:line="240" w:lineRule="auto"/>
            </w:pPr>
          </w:p>
        </w:tc>
        <w:tc>
          <w:tcPr>
            <w:tcW w:w="10395" w:type="dxa"/>
          </w:tcPr>
          <w:p w14:paraId="5C9E7AF4" w14:textId="77777777" w:rsidR="00A37FFA" w:rsidRDefault="00A37FFA" w:rsidP="00A37FFA">
            <w:pPr>
              <w:pStyle w:val="EmptyCellLayoutStyle"/>
              <w:spacing w:after="0" w:line="240" w:lineRule="auto"/>
            </w:pPr>
          </w:p>
        </w:tc>
        <w:tc>
          <w:tcPr>
            <w:tcW w:w="149" w:type="dxa"/>
          </w:tcPr>
          <w:p w14:paraId="46DFBDFA" w14:textId="77777777" w:rsidR="00A37FFA" w:rsidRDefault="00A37FFA" w:rsidP="00A37FFA">
            <w:pPr>
              <w:pStyle w:val="EmptyCellLayoutStyle"/>
              <w:spacing w:after="0" w:line="240" w:lineRule="auto"/>
            </w:pPr>
          </w:p>
        </w:tc>
      </w:tr>
      <w:tr w:rsidR="00A37FFA" w14:paraId="492D0CE2" w14:textId="77777777" w:rsidTr="00A37FFA">
        <w:tc>
          <w:tcPr>
            <w:tcW w:w="54" w:type="dxa"/>
          </w:tcPr>
          <w:p w14:paraId="4DEB9E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5663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2346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37F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F01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5B6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E1A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D0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B5E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B723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E5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6E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2709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A880D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67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3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D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0D187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B3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B95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79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F64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FA6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CC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8125" w14:textId="77777777" w:rsidR="00A37FFA" w:rsidRDefault="00A37FFA" w:rsidP="00A37FFA">
                  <w:pPr>
                    <w:spacing w:after="0" w:line="240" w:lineRule="auto"/>
                  </w:pPr>
                </w:p>
              </w:tc>
            </w:tr>
            <w:tr w:rsidR="00A37FFA" w14:paraId="14E073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437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25E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CB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279F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2C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43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0D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1887F2" w14:textId="77777777" w:rsidR="00A37FFA" w:rsidRDefault="00A37FFA" w:rsidP="00A37FFA">
            <w:pPr>
              <w:spacing w:after="0" w:line="240" w:lineRule="auto"/>
            </w:pPr>
          </w:p>
        </w:tc>
        <w:tc>
          <w:tcPr>
            <w:tcW w:w="149" w:type="dxa"/>
          </w:tcPr>
          <w:p w14:paraId="562449B8" w14:textId="77777777" w:rsidR="00A37FFA" w:rsidRDefault="00A37FFA" w:rsidP="00A37FFA">
            <w:pPr>
              <w:pStyle w:val="EmptyCellLayoutStyle"/>
              <w:spacing w:after="0" w:line="240" w:lineRule="auto"/>
            </w:pPr>
          </w:p>
        </w:tc>
      </w:tr>
      <w:tr w:rsidR="00A37FFA" w14:paraId="4EB46A84" w14:textId="77777777" w:rsidTr="00A37FFA">
        <w:trPr>
          <w:trHeight w:val="80"/>
        </w:trPr>
        <w:tc>
          <w:tcPr>
            <w:tcW w:w="54" w:type="dxa"/>
          </w:tcPr>
          <w:p w14:paraId="6054094D" w14:textId="77777777" w:rsidR="00A37FFA" w:rsidRDefault="00A37FFA" w:rsidP="00A37FFA">
            <w:pPr>
              <w:pStyle w:val="EmptyCellLayoutStyle"/>
              <w:spacing w:after="0" w:line="240" w:lineRule="auto"/>
            </w:pPr>
          </w:p>
        </w:tc>
        <w:tc>
          <w:tcPr>
            <w:tcW w:w="10395" w:type="dxa"/>
          </w:tcPr>
          <w:p w14:paraId="12F5A897" w14:textId="77777777" w:rsidR="00A37FFA" w:rsidRDefault="00A37FFA" w:rsidP="00A37FFA">
            <w:pPr>
              <w:pStyle w:val="EmptyCellLayoutStyle"/>
              <w:spacing w:after="0" w:line="240" w:lineRule="auto"/>
            </w:pPr>
          </w:p>
        </w:tc>
        <w:tc>
          <w:tcPr>
            <w:tcW w:w="149" w:type="dxa"/>
          </w:tcPr>
          <w:p w14:paraId="7551659F" w14:textId="77777777" w:rsidR="00A37FFA" w:rsidRDefault="00A37FFA" w:rsidP="00A37FFA">
            <w:pPr>
              <w:pStyle w:val="EmptyCellLayoutStyle"/>
              <w:spacing w:after="0" w:line="240" w:lineRule="auto"/>
            </w:pPr>
          </w:p>
        </w:tc>
      </w:tr>
    </w:tbl>
    <w:p xmlns:w="http://schemas.openxmlformats.org/wordprocessingml/2006/main" w14:paraId="7A671733" w14:textId="77777777" w:rsidR="00A37FFA" w:rsidRDefault="00A37FFA" w:rsidP="00A37FFA">
      <w:pPr>
        <w:spacing w:after="0" w:line="240" w:lineRule="auto"/>
      </w:pPr>
    </w:p>
    <w:p xmlns:w="http://schemas.openxmlformats.org/wordprocessingml/2006/main" w14:paraId="5FF20A2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数据库内存优化数据文件组</w:t>
      </w:r>
    </w:p>
    <w:p xmlns:w="http://schemas.openxmlformats.org/wordprocessingml/2006/main" w14:paraId="637C0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数据库内存优化数据文件组。</w:t>
      </w:r>
    </w:p>
    <w:p xmlns:w="http://schemas.openxmlformats.org/wordprocessingml/2006/main" w14:paraId="2869A43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文件组 - 发现</w:t>
      </w:r>
    </w:p>
    <w:p xmlns:w="http://schemas.openxmlformats.org/wordprocessingml/2006/main" w14:paraId="77CEB23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内存优化数据文件组</w:t>
      </w:r>
    </w:p>
    <w:p xmlns:w="http://schemas.openxmlformats.org/wordprocessingml/2006/main" w14:paraId="4F97E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Linux 上每个 SQL Server 数据库的内存优化数据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9580D9" w14:textId="77777777" w:rsidTr="00A37FFA">
        <w:trPr>
          <w:trHeight w:val="54"/>
        </w:trPr>
        <w:tc>
          <w:tcPr>
            <w:tcW w:w="54" w:type="dxa"/>
          </w:tcPr>
          <w:p w14:paraId="11150BDD" w14:textId="77777777" w:rsidR="00A37FFA" w:rsidRDefault="00A37FFA" w:rsidP="00A37FFA">
            <w:pPr>
              <w:pStyle w:val="EmptyCellLayoutStyle"/>
              <w:spacing w:after="0" w:line="240" w:lineRule="auto"/>
            </w:pPr>
          </w:p>
        </w:tc>
        <w:tc>
          <w:tcPr>
            <w:tcW w:w="10395" w:type="dxa"/>
          </w:tcPr>
          <w:p w14:paraId="6F74CCCA" w14:textId="77777777" w:rsidR="00A37FFA" w:rsidRDefault="00A37FFA" w:rsidP="00A37FFA">
            <w:pPr>
              <w:pStyle w:val="EmptyCellLayoutStyle"/>
              <w:spacing w:after="0" w:line="240" w:lineRule="auto"/>
            </w:pPr>
          </w:p>
        </w:tc>
        <w:tc>
          <w:tcPr>
            <w:tcW w:w="149" w:type="dxa"/>
          </w:tcPr>
          <w:p w14:paraId="6EE1415D" w14:textId="77777777" w:rsidR="00A37FFA" w:rsidRDefault="00A37FFA" w:rsidP="00A37FFA">
            <w:pPr>
              <w:pStyle w:val="EmptyCellLayoutStyle"/>
              <w:spacing w:after="0" w:line="240" w:lineRule="auto"/>
            </w:pPr>
          </w:p>
        </w:tc>
      </w:tr>
      <w:tr w:rsidR="00A37FFA" w14:paraId="2A80AF83" w14:textId="77777777" w:rsidTr="00A37FFA">
        <w:tc>
          <w:tcPr>
            <w:tcW w:w="54" w:type="dxa"/>
          </w:tcPr>
          <w:p w14:paraId="4C7CEC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C3CA7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DE6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C14D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A3A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6E7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77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C7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CE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C47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B3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63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A9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B185D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2E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1C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640" w14:textId="77777777" w:rsidR="00A37FFA" w:rsidRDefault="00A37FFA" w:rsidP="00A37FFA">
                  <w:pPr>
                    <w:spacing w:after="0" w:line="240" w:lineRule="auto"/>
                  </w:pPr>
                </w:p>
              </w:tc>
            </w:tr>
            <w:tr w:rsidR="00A37FFA" w14:paraId="421E22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E3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3C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F5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A491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376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BA4E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696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77590C2" w14:textId="77777777" w:rsidR="00A37FFA" w:rsidRDefault="00A37FFA" w:rsidP="00A37FFA">
            <w:pPr>
              <w:spacing w:after="0" w:line="240" w:lineRule="auto"/>
            </w:pPr>
          </w:p>
        </w:tc>
        <w:tc>
          <w:tcPr>
            <w:tcW w:w="149" w:type="dxa"/>
          </w:tcPr>
          <w:p w14:paraId="243F4682" w14:textId="77777777" w:rsidR="00A37FFA" w:rsidRDefault="00A37FFA" w:rsidP="00A37FFA">
            <w:pPr>
              <w:pStyle w:val="EmptyCellLayoutStyle"/>
              <w:spacing w:after="0" w:line="240" w:lineRule="auto"/>
            </w:pPr>
          </w:p>
        </w:tc>
      </w:tr>
      <w:tr w:rsidR="00A37FFA" w14:paraId="6293D344" w14:textId="77777777" w:rsidTr="00A37FFA">
        <w:trPr>
          <w:trHeight w:val="80"/>
        </w:trPr>
        <w:tc>
          <w:tcPr>
            <w:tcW w:w="54" w:type="dxa"/>
          </w:tcPr>
          <w:p w14:paraId="25D9F69B" w14:textId="77777777" w:rsidR="00A37FFA" w:rsidRDefault="00A37FFA" w:rsidP="00A37FFA">
            <w:pPr>
              <w:pStyle w:val="EmptyCellLayoutStyle"/>
              <w:spacing w:after="0" w:line="240" w:lineRule="auto"/>
            </w:pPr>
          </w:p>
        </w:tc>
        <w:tc>
          <w:tcPr>
            <w:tcW w:w="10395" w:type="dxa"/>
          </w:tcPr>
          <w:p w14:paraId="35D64CC2" w14:textId="77777777" w:rsidR="00A37FFA" w:rsidRDefault="00A37FFA" w:rsidP="00A37FFA">
            <w:pPr>
              <w:pStyle w:val="EmptyCellLayoutStyle"/>
              <w:spacing w:after="0" w:line="240" w:lineRule="auto"/>
            </w:pPr>
          </w:p>
        </w:tc>
        <w:tc>
          <w:tcPr>
            <w:tcW w:w="149" w:type="dxa"/>
          </w:tcPr>
          <w:p w14:paraId="794B8E02" w14:textId="77777777" w:rsidR="00A37FFA" w:rsidRDefault="00A37FFA" w:rsidP="00A37FFA">
            <w:pPr>
              <w:pStyle w:val="EmptyCellLayoutStyle"/>
              <w:spacing w:after="0" w:line="240" w:lineRule="auto"/>
            </w:pPr>
          </w:p>
        </w:tc>
      </w:tr>
    </w:tbl>
    <w:p xmlns:w="http://schemas.openxmlformats.org/wordprocessingml/2006/main" w14:paraId="5C1CD14F" w14:textId="77777777" w:rsidR="00A37FFA" w:rsidRDefault="00A37FFA" w:rsidP="00A37FFA">
      <w:pPr>
        <w:spacing w:after="0" w:line="240" w:lineRule="auto"/>
      </w:pPr>
    </w:p>
    <w:p xmlns:w="http://schemas.openxmlformats.org/wordprocessingml/2006/main" w14:paraId="5896BC5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文件组 - 单元监视器</w:t>
      </w:r>
    </w:p>
    <w:p xmlns:w="http://schemas.openxmlformats.org/wordprocessingml/2006/main" w14:paraId="29C3F3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哈希桶中行链的平均长度</w:t>
      </w:r>
    </w:p>
    <w:p xmlns:w="http://schemas.openxmlformats.org/wordprocessingml/2006/main" w14:paraId="5D672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会检查 SQL 数据库中哈希索引空桶计数和行链的平均长度。</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8B0A35" w14:textId="77777777" w:rsidTr="00A37FFA">
        <w:trPr>
          <w:trHeight w:val="54"/>
        </w:trPr>
        <w:tc>
          <w:tcPr>
            <w:tcW w:w="54" w:type="dxa"/>
          </w:tcPr>
          <w:p w14:paraId="5874E2A2" w14:textId="77777777" w:rsidR="00A37FFA" w:rsidRDefault="00A37FFA" w:rsidP="00A37FFA">
            <w:pPr>
              <w:pStyle w:val="EmptyCellLayoutStyle"/>
              <w:spacing w:after="0" w:line="240" w:lineRule="auto"/>
            </w:pPr>
          </w:p>
        </w:tc>
        <w:tc>
          <w:tcPr>
            <w:tcW w:w="10395" w:type="dxa"/>
          </w:tcPr>
          <w:p w14:paraId="17273706" w14:textId="77777777" w:rsidR="00A37FFA" w:rsidRDefault="00A37FFA" w:rsidP="00A37FFA">
            <w:pPr>
              <w:pStyle w:val="EmptyCellLayoutStyle"/>
              <w:spacing w:after="0" w:line="240" w:lineRule="auto"/>
            </w:pPr>
          </w:p>
        </w:tc>
        <w:tc>
          <w:tcPr>
            <w:tcW w:w="149" w:type="dxa"/>
          </w:tcPr>
          <w:p w14:paraId="5676904F" w14:textId="77777777" w:rsidR="00A37FFA" w:rsidRDefault="00A37FFA" w:rsidP="00A37FFA">
            <w:pPr>
              <w:pStyle w:val="EmptyCellLayoutStyle"/>
              <w:spacing w:after="0" w:line="240" w:lineRule="auto"/>
            </w:pPr>
          </w:p>
        </w:tc>
      </w:tr>
      <w:tr w:rsidR="00A37FFA" w14:paraId="2B745E2D" w14:textId="77777777" w:rsidTr="00A37FFA">
        <w:tc>
          <w:tcPr>
            <w:tcW w:w="54" w:type="dxa"/>
          </w:tcPr>
          <w:p w14:paraId="7A134F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5157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CF37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8278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98B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A91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5A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9A0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0D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7B19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8B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78A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569D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7713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平均的链长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13C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桶中行链平均长度的平均的链长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48C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0</w:t>
                  </w:r>
                </w:p>
              </w:tc>
            </w:tr>
            <w:tr w:rsidR="00A37FFA" w14:paraId="7315E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13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索引计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9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未根据最佳做法配置的索引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B6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5</w:t>
                  </w:r>
                </w:p>
              </w:tc>
            </w:tr>
            <w:tr w:rsidR="00A37FFA" w14:paraId="2E03EF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863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空桶百分比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7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索引中空桶数量的空桶百分比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C7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4498D5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36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FD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90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6B8230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FC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99F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6B8F3" w14:textId="77777777" w:rsidR="00A37FFA" w:rsidRDefault="00A37FFA" w:rsidP="00A37FFA">
                  <w:pPr>
                    <w:spacing w:after="0" w:line="240" w:lineRule="auto"/>
                  </w:pPr>
                </w:p>
              </w:tc>
            </w:tr>
            <w:tr w:rsidR="00A37FFA" w14:paraId="7652B7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A1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DA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DD7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0B810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51FB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FA4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FB96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6BEBA4" w14:textId="77777777" w:rsidR="00A37FFA" w:rsidRDefault="00A37FFA" w:rsidP="00A37FFA">
            <w:pPr>
              <w:spacing w:after="0" w:line="240" w:lineRule="auto"/>
            </w:pPr>
          </w:p>
        </w:tc>
        <w:tc>
          <w:tcPr>
            <w:tcW w:w="149" w:type="dxa"/>
          </w:tcPr>
          <w:p w14:paraId="573BC7FF" w14:textId="77777777" w:rsidR="00A37FFA" w:rsidRDefault="00A37FFA" w:rsidP="00A37FFA">
            <w:pPr>
              <w:pStyle w:val="EmptyCellLayoutStyle"/>
              <w:spacing w:after="0" w:line="240" w:lineRule="auto"/>
            </w:pPr>
          </w:p>
        </w:tc>
      </w:tr>
      <w:tr w:rsidR="00A37FFA" w14:paraId="75FF5C95" w14:textId="77777777" w:rsidTr="00A37FFA">
        <w:trPr>
          <w:trHeight w:val="80"/>
        </w:trPr>
        <w:tc>
          <w:tcPr>
            <w:tcW w:w="54" w:type="dxa"/>
          </w:tcPr>
          <w:p w14:paraId="2A4DA457" w14:textId="77777777" w:rsidR="00A37FFA" w:rsidRDefault="00A37FFA" w:rsidP="00A37FFA">
            <w:pPr>
              <w:pStyle w:val="EmptyCellLayoutStyle"/>
              <w:spacing w:after="0" w:line="240" w:lineRule="auto"/>
            </w:pPr>
          </w:p>
        </w:tc>
        <w:tc>
          <w:tcPr>
            <w:tcW w:w="10395" w:type="dxa"/>
          </w:tcPr>
          <w:p w14:paraId="7FA655B9" w14:textId="77777777" w:rsidR="00A37FFA" w:rsidRDefault="00A37FFA" w:rsidP="00A37FFA">
            <w:pPr>
              <w:pStyle w:val="EmptyCellLayoutStyle"/>
              <w:spacing w:after="0" w:line="240" w:lineRule="auto"/>
            </w:pPr>
          </w:p>
        </w:tc>
        <w:tc>
          <w:tcPr>
            <w:tcW w:w="149" w:type="dxa"/>
          </w:tcPr>
          <w:p w14:paraId="2B339C49" w14:textId="77777777" w:rsidR="00A37FFA" w:rsidRDefault="00A37FFA" w:rsidP="00A37FFA">
            <w:pPr>
              <w:pStyle w:val="EmptyCellLayoutStyle"/>
              <w:spacing w:after="0" w:line="240" w:lineRule="auto"/>
            </w:pPr>
          </w:p>
        </w:tc>
      </w:tr>
    </w:tbl>
    <w:p xmlns:w="http://schemas.openxmlformats.org/wordprocessingml/2006/main" w14:paraId="608FA595" w14:textId="77777777" w:rsidR="00A37FFA" w:rsidRDefault="00A37FFA" w:rsidP="00A37FFA">
      <w:pPr>
        <w:spacing w:after="0" w:line="240" w:lineRule="auto"/>
      </w:pPr>
    </w:p>
    <w:p xmlns:w="http://schemas.openxmlformats.org/wordprocessingml/2006/main" w14:paraId="01D01CE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XTP 配置</w:t>
      </w:r>
    </w:p>
    <w:p xmlns:w="http://schemas.openxmlformats.org/wordprocessingml/2006/main" w14:paraId="27F065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数据库 XTP 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6BA7" w14:textId="77777777" w:rsidTr="00A37FFA">
        <w:trPr>
          <w:trHeight w:val="54"/>
        </w:trPr>
        <w:tc>
          <w:tcPr>
            <w:tcW w:w="54" w:type="dxa"/>
          </w:tcPr>
          <w:p w14:paraId="4C6E60A8" w14:textId="77777777" w:rsidR="00A37FFA" w:rsidRDefault="00A37FFA" w:rsidP="00A37FFA">
            <w:pPr>
              <w:pStyle w:val="EmptyCellLayoutStyle"/>
              <w:spacing w:after="0" w:line="240" w:lineRule="auto"/>
            </w:pPr>
          </w:p>
        </w:tc>
        <w:tc>
          <w:tcPr>
            <w:tcW w:w="10395" w:type="dxa"/>
          </w:tcPr>
          <w:p w14:paraId="417EE7C5" w14:textId="77777777" w:rsidR="00A37FFA" w:rsidRDefault="00A37FFA" w:rsidP="00A37FFA">
            <w:pPr>
              <w:pStyle w:val="EmptyCellLayoutStyle"/>
              <w:spacing w:after="0" w:line="240" w:lineRule="auto"/>
            </w:pPr>
          </w:p>
        </w:tc>
        <w:tc>
          <w:tcPr>
            <w:tcW w:w="149" w:type="dxa"/>
          </w:tcPr>
          <w:p w14:paraId="3C8E4922" w14:textId="77777777" w:rsidR="00A37FFA" w:rsidRDefault="00A37FFA" w:rsidP="00A37FFA">
            <w:pPr>
              <w:pStyle w:val="EmptyCellLayoutStyle"/>
              <w:spacing w:after="0" w:line="240" w:lineRule="auto"/>
            </w:pPr>
          </w:p>
        </w:tc>
      </w:tr>
      <w:tr w:rsidR="00A37FFA" w14:paraId="69633B4A" w14:textId="77777777" w:rsidTr="00A37FFA">
        <w:tc>
          <w:tcPr>
            <w:tcW w:w="54" w:type="dxa"/>
          </w:tcPr>
          <w:p w14:paraId="2766B8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D409C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C9C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098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0C5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F79E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7E4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0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5D5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6C2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42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24C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0925E"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00323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04D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27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BB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72ADB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5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CF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6669" w14:textId="77777777" w:rsidR="00A37FFA" w:rsidRDefault="00A37FFA" w:rsidP="00A37FFA">
                  <w:pPr>
                    <w:spacing w:after="0" w:line="240" w:lineRule="auto"/>
                  </w:pPr>
                </w:p>
              </w:tc>
            </w:tr>
            <w:tr w:rsidR="00A37FFA" w14:paraId="23898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A1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4E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5FE1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95C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A5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0DE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52B942" w14:textId="77777777" w:rsidR="00A37FFA" w:rsidRDefault="00A37FFA" w:rsidP="00A37FFA">
            <w:pPr>
              <w:spacing w:after="0" w:line="240" w:lineRule="auto"/>
            </w:pPr>
          </w:p>
        </w:tc>
        <w:tc>
          <w:tcPr>
            <w:tcW w:w="149" w:type="dxa"/>
          </w:tcPr>
          <w:p w14:paraId="189A0FF7" w14:textId="77777777" w:rsidR="00A37FFA" w:rsidRDefault="00A37FFA" w:rsidP="00A37FFA">
            <w:pPr>
              <w:pStyle w:val="EmptyCellLayoutStyle"/>
              <w:spacing w:after="0" w:line="240" w:lineRule="auto"/>
            </w:pPr>
          </w:p>
        </w:tc>
      </w:tr>
      <w:tr w:rsidR="00A37FFA" w14:paraId="50A4E719" w14:textId="77777777" w:rsidTr="00A37FFA">
        <w:trPr>
          <w:trHeight w:val="80"/>
        </w:trPr>
        <w:tc>
          <w:tcPr>
            <w:tcW w:w="54" w:type="dxa"/>
          </w:tcPr>
          <w:p w14:paraId="1EE66771" w14:textId="77777777" w:rsidR="00A37FFA" w:rsidRDefault="00A37FFA" w:rsidP="00A37FFA">
            <w:pPr>
              <w:pStyle w:val="EmptyCellLayoutStyle"/>
              <w:spacing w:after="0" w:line="240" w:lineRule="auto"/>
            </w:pPr>
          </w:p>
        </w:tc>
        <w:tc>
          <w:tcPr>
            <w:tcW w:w="10395" w:type="dxa"/>
          </w:tcPr>
          <w:p w14:paraId="081B2090" w14:textId="77777777" w:rsidR="00A37FFA" w:rsidRDefault="00A37FFA" w:rsidP="00A37FFA">
            <w:pPr>
              <w:pStyle w:val="EmptyCellLayoutStyle"/>
              <w:spacing w:after="0" w:line="240" w:lineRule="auto"/>
            </w:pPr>
          </w:p>
        </w:tc>
        <w:tc>
          <w:tcPr>
            <w:tcW w:w="149" w:type="dxa"/>
          </w:tcPr>
          <w:p w14:paraId="13BCE4DE" w14:textId="77777777" w:rsidR="00A37FFA" w:rsidRDefault="00A37FFA" w:rsidP="00A37FFA">
            <w:pPr>
              <w:pStyle w:val="EmptyCellLayoutStyle"/>
              <w:spacing w:after="0" w:line="240" w:lineRule="auto"/>
            </w:pPr>
          </w:p>
        </w:tc>
      </w:tr>
    </w:tbl>
    <w:p xmlns:w="http://schemas.openxmlformats.org/wordprocessingml/2006/main" w14:paraId="61428ABD" w14:textId="77777777" w:rsidR="00A37FFA" w:rsidRDefault="00A37FFA" w:rsidP="00A37FFA">
      <w:pPr>
        <w:spacing w:after="0" w:line="240" w:lineRule="auto"/>
      </w:pPr>
    </w:p>
    <w:p xmlns:w="http://schemas.openxmlformats.org/wordprocessingml/2006/main" w14:paraId="50D15A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内存优化数据陈旧检查点文件对比率</w:t>
      </w:r>
    </w:p>
    <w:p xmlns:w="http://schemas.openxmlformats.org/wordprocessingml/2006/main" w14:paraId="0A8F0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内存优化数据文件组中的陈旧检查点文件对比率高于指定阈值时，监视器报告“警告”状态并发出警报。</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仅当相应数据库相当大（检查点文件总数大于或等于 300）时才会引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7DF85A" w14:textId="77777777" w:rsidTr="00A37FFA">
        <w:trPr>
          <w:trHeight w:val="54"/>
        </w:trPr>
        <w:tc>
          <w:tcPr>
            <w:tcW w:w="54" w:type="dxa"/>
          </w:tcPr>
          <w:p w14:paraId="2B2EB1AA" w14:textId="77777777" w:rsidR="00A37FFA" w:rsidRDefault="00A37FFA" w:rsidP="00A37FFA">
            <w:pPr>
              <w:pStyle w:val="EmptyCellLayoutStyle"/>
              <w:spacing w:after="0" w:line="240" w:lineRule="auto"/>
            </w:pPr>
          </w:p>
        </w:tc>
        <w:tc>
          <w:tcPr>
            <w:tcW w:w="10395" w:type="dxa"/>
          </w:tcPr>
          <w:p w14:paraId="396284F3" w14:textId="77777777" w:rsidR="00A37FFA" w:rsidRDefault="00A37FFA" w:rsidP="00A37FFA">
            <w:pPr>
              <w:pStyle w:val="EmptyCellLayoutStyle"/>
              <w:spacing w:after="0" w:line="240" w:lineRule="auto"/>
            </w:pPr>
          </w:p>
        </w:tc>
        <w:tc>
          <w:tcPr>
            <w:tcW w:w="149" w:type="dxa"/>
          </w:tcPr>
          <w:p w14:paraId="13932EFA" w14:textId="77777777" w:rsidR="00A37FFA" w:rsidRDefault="00A37FFA" w:rsidP="00A37FFA">
            <w:pPr>
              <w:pStyle w:val="EmptyCellLayoutStyle"/>
              <w:spacing w:after="0" w:line="240" w:lineRule="auto"/>
            </w:pPr>
          </w:p>
        </w:tc>
      </w:tr>
      <w:tr w:rsidR="00A37FFA" w14:paraId="77F0FD13" w14:textId="77777777" w:rsidTr="00A37FFA">
        <w:tc>
          <w:tcPr>
            <w:tcW w:w="54" w:type="dxa"/>
          </w:tcPr>
          <w:p w14:paraId="4BAD4BC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7E50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08B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328E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50E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A4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CA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2DB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D1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0B6D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852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B13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F2C8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191E4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619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点文件对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4EE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检查点文件对总数大于或等于检查点文件对阈值，则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26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C3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E3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A4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9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FF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A4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7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35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6E8B28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E1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9D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CF8C" w14:textId="77777777" w:rsidR="00A37FFA" w:rsidRDefault="00A37FFA" w:rsidP="00A37FFA">
                  <w:pPr>
                    <w:spacing w:after="0" w:line="240" w:lineRule="auto"/>
                  </w:pPr>
                </w:p>
              </w:tc>
            </w:tr>
            <w:tr w:rsidR="00A37FFA" w14:paraId="5859B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F76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4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比率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59D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r w:rsidR="00A37FFA" w14:paraId="51ED2A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25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7F5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EF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7382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5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037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7AE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37B072" w14:textId="77777777" w:rsidR="00A37FFA" w:rsidRDefault="00A37FFA" w:rsidP="00A37FFA">
            <w:pPr>
              <w:spacing w:after="0" w:line="240" w:lineRule="auto"/>
            </w:pPr>
          </w:p>
        </w:tc>
        <w:tc>
          <w:tcPr>
            <w:tcW w:w="149" w:type="dxa"/>
          </w:tcPr>
          <w:p w14:paraId="5678EB8A" w14:textId="77777777" w:rsidR="00A37FFA" w:rsidRDefault="00A37FFA" w:rsidP="00A37FFA">
            <w:pPr>
              <w:pStyle w:val="EmptyCellLayoutStyle"/>
              <w:spacing w:after="0" w:line="240" w:lineRule="auto"/>
            </w:pPr>
          </w:p>
        </w:tc>
      </w:tr>
      <w:tr w:rsidR="00A37FFA" w14:paraId="3E308699" w14:textId="77777777" w:rsidTr="00A37FFA">
        <w:trPr>
          <w:trHeight w:val="80"/>
        </w:trPr>
        <w:tc>
          <w:tcPr>
            <w:tcW w:w="54" w:type="dxa"/>
          </w:tcPr>
          <w:p w14:paraId="7329A9FA" w14:textId="77777777" w:rsidR="00A37FFA" w:rsidRDefault="00A37FFA" w:rsidP="00A37FFA">
            <w:pPr>
              <w:pStyle w:val="EmptyCellLayoutStyle"/>
              <w:spacing w:after="0" w:line="240" w:lineRule="auto"/>
            </w:pPr>
          </w:p>
        </w:tc>
        <w:tc>
          <w:tcPr>
            <w:tcW w:w="10395" w:type="dxa"/>
          </w:tcPr>
          <w:p w14:paraId="206AC133" w14:textId="77777777" w:rsidR="00A37FFA" w:rsidRDefault="00A37FFA" w:rsidP="00A37FFA">
            <w:pPr>
              <w:pStyle w:val="EmptyCellLayoutStyle"/>
              <w:spacing w:after="0" w:line="240" w:lineRule="auto"/>
            </w:pPr>
          </w:p>
        </w:tc>
        <w:tc>
          <w:tcPr>
            <w:tcW w:w="149" w:type="dxa"/>
          </w:tcPr>
          <w:p w14:paraId="3A82923A" w14:textId="77777777" w:rsidR="00A37FFA" w:rsidRDefault="00A37FFA" w:rsidP="00A37FFA">
            <w:pPr>
              <w:pStyle w:val="EmptyCellLayoutStyle"/>
              <w:spacing w:after="0" w:line="240" w:lineRule="auto"/>
            </w:pPr>
          </w:p>
        </w:tc>
      </w:tr>
    </w:tbl>
    <w:p xmlns:w="http://schemas.openxmlformats.org/wordprocessingml/2006/main" w14:paraId="66A87904" w14:textId="77777777" w:rsidR="00A37FFA" w:rsidRDefault="00A37FFA" w:rsidP="00A37FFA">
      <w:pPr>
        <w:spacing w:after="0" w:line="240" w:lineRule="auto"/>
      </w:pPr>
    </w:p>
    <w:p xmlns:w="http://schemas.openxmlformats.org/wordprocessingml/2006/main" w14:paraId="68377BB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哈希索引中空桶的百分比</w:t>
      </w:r>
    </w:p>
    <w:p xmlns:w="http://schemas.openxmlformats.org/wordprocessingml/2006/main" w14:paraId="33915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数据库中的哈希索引空桶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6AE475B" w14:textId="77777777" w:rsidTr="00A37FFA">
        <w:trPr>
          <w:trHeight w:val="54"/>
        </w:trPr>
        <w:tc>
          <w:tcPr>
            <w:tcW w:w="54" w:type="dxa"/>
          </w:tcPr>
          <w:p w14:paraId="6986F071" w14:textId="77777777" w:rsidR="00A37FFA" w:rsidRDefault="00A37FFA" w:rsidP="00A37FFA">
            <w:pPr>
              <w:pStyle w:val="EmptyCellLayoutStyle"/>
              <w:spacing w:after="0" w:line="240" w:lineRule="auto"/>
            </w:pPr>
          </w:p>
        </w:tc>
        <w:tc>
          <w:tcPr>
            <w:tcW w:w="10395" w:type="dxa"/>
          </w:tcPr>
          <w:p w14:paraId="78C30194" w14:textId="77777777" w:rsidR="00A37FFA" w:rsidRDefault="00A37FFA" w:rsidP="00A37FFA">
            <w:pPr>
              <w:pStyle w:val="EmptyCellLayoutStyle"/>
              <w:spacing w:after="0" w:line="240" w:lineRule="auto"/>
            </w:pPr>
          </w:p>
        </w:tc>
        <w:tc>
          <w:tcPr>
            <w:tcW w:w="149" w:type="dxa"/>
          </w:tcPr>
          <w:p w14:paraId="6C20857F" w14:textId="77777777" w:rsidR="00A37FFA" w:rsidRDefault="00A37FFA" w:rsidP="00A37FFA">
            <w:pPr>
              <w:pStyle w:val="EmptyCellLayoutStyle"/>
              <w:spacing w:after="0" w:line="240" w:lineRule="auto"/>
            </w:pPr>
          </w:p>
        </w:tc>
      </w:tr>
      <w:tr w:rsidR="00A37FFA" w14:paraId="5E860943" w14:textId="77777777" w:rsidTr="00A37FFA">
        <w:tc>
          <w:tcPr>
            <w:tcW w:w="54" w:type="dxa"/>
          </w:tcPr>
          <w:p w14:paraId="56F44F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78C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687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12B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FA77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427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BF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E4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D50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57D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4E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42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3FE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094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86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索引计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667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未根据最佳做法配置的索引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C4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5</w:t>
                  </w:r>
                </w:p>
              </w:tc>
            </w:tr>
            <w:tr w:rsidR="00A37FFA" w14:paraId="7E1ED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49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空桶百分比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A3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索引中空桶数量的空桶百分比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2A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355ED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0D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0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321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7ABC6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1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75D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7E442" w14:textId="77777777" w:rsidR="00A37FFA" w:rsidRDefault="00A37FFA" w:rsidP="00A37FFA">
                  <w:pPr>
                    <w:spacing w:after="0" w:line="240" w:lineRule="auto"/>
                  </w:pPr>
                </w:p>
              </w:tc>
            </w:tr>
            <w:tr w:rsidR="00A37FFA" w14:paraId="0EF8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6B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ED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A4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00FE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57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B8DA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AD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38DD17" w14:textId="77777777" w:rsidR="00A37FFA" w:rsidRDefault="00A37FFA" w:rsidP="00A37FFA">
            <w:pPr>
              <w:spacing w:after="0" w:line="240" w:lineRule="auto"/>
            </w:pPr>
          </w:p>
        </w:tc>
        <w:tc>
          <w:tcPr>
            <w:tcW w:w="149" w:type="dxa"/>
          </w:tcPr>
          <w:p w14:paraId="1986AC20" w14:textId="77777777" w:rsidR="00A37FFA" w:rsidRDefault="00A37FFA" w:rsidP="00A37FFA">
            <w:pPr>
              <w:pStyle w:val="EmptyCellLayoutStyle"/>
              <w:spacing w:after="0" w:line="240" w:lineRule="auto"/>
            </w:pPr>
          </w:p>
        </w:tc>
      </w:tr>
      <w:tr w:rsidR="00A37FFA" w14:paraId="78BCC5A9" w14:textId="77777777" w:rsidTr="00A37FFA">
        <w:trPr>
          <w:trHeight w:val="80"/>
        </w:trPr>
        <w:tc>
          <w:tcPr>
            <w:tcW w:w="54" w:type="dxa"/>
          </w:tcPr>
          <w:p w14:paraId="571E2DAC" w14:textId="77777777" w:rsidR="00A37FFA" w:rsidRDefault="00A37FFA" w:rsidP="00A37FFA">
            <w:pPr>
              <w:pStyle w:val="EmptyCellLayoutStyle"/>
              <w:spacing w:after="0" w:line="240" w:lineRule="auto"/>
            </w:pPr>
          </w:p>
        </w:tc>
        <w:tc>
          <w:tcPr>
            <w:tcW w:w="10395" w:type="dxa"/>
          </w:tcPr>
          <w:p w14:paraId="3BCB13A0" w14:textId="77777777" w:rsidR="00A37FFA" w:rsidRDefault="00A37FFA" w:rsidP="00A37FFA">
            <w:pPr>
              <w:pStyle w:val="EmptyCellLayoutStyle"/>
              <w:spacing w:after="0" w:line="240" w:lineRule="auto"/>
            </w:pPr>
          </w:p>
        </w:tc>
        <w:tc>
          <w:tcPr>
            <w:tcW w:w="149" w:type="dxa"/>
          </w:tcPr>
          <w:p w14:paraId="78BCA96D" w14:textId="77777777" w:rsidR="00A37FFA" w:rsidRDefault="00A37FFA" w:rsidP="00A37FFA">
            <w:pPr>
              <w:pStyle w:val="EmptyCellLayoutStyle"/>
              <w:spacing w:after="0" w:line="240" w:lineRule="auto"/>
            </w:pPr>
          </w:p>
        </w:tc>
      </w:tr>
    </w:tbl>
    <w:p xmlns:w="http://schemas.openxmlformats.org/wordprocessingml/2006/main" w14:paraId="7CF7E964" w14:textId="77777777" w:rsidR="00A37FFA" w:rsidRDefault="00A37FFA" w:rsidP="00A37FFA">
      <w:pPr>
        <w:spacing w:after="0" w:line="240" w:lineRule="auto"/>
      </w:pPr>
    </w:p>
    <w:p xmlns:w="http://schemas.openxmlformats.org/wordprocessingml/2006/main" w14:paraId="4DC18B0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文件组 - 依赖关系（汇总）监视器</w:t>
      </w:r>
    </w:p>
    <w:p xmlns:w="http://schemas.openxmlformats.org/wordprocessingml/2006/main" w14:paraId="150056F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安全性</w:t>
      </w:r>
    </w:p>
    <w:p xmlns:w="http://schemas.openxmlformats.org/wordprocessingml/2006/main" w14:paraId="49149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安全性监视器汇总到数据库内存优化数据文件组。</w:t>
      </w:r>
    </w:p>
    <w:p xmlns:w="http://schemas.openxmlformats.org/wordprocessingml/2006/main" w14:paraId="35181051" w14:textId="77777777" w:rsidR="00A37FFA" w:rsidRDefault="00A37FFA" w:rsidP="00A37FFA">
      <w:pPr>
        <w:spacing w:after="0" w:line="240" w:lineRule="auto"/>
      </w:pPr>
    </w:p>
    <w:p xmlns:w="http://schemas.openxmlformats.org/wordprocessingml/2006/main" w14:paraId="7736D4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性能</w:t>
      </w:r>
    </w:p>
    <w:p xmlns:w="http://schemas.openxmlformats.org/wordprocessingml/2006/main" w14:paraId="0D78CF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性能监视器汇总到数据库内存优化数据文件组。</w:t>
      </w:r>
    </w:p>
    <w:p xmlns:w="http://schemas.openxmlformats.org/wordprocessingml/2006/main" w14:paraId="6EB7632B" w14:textId="77777777" w:rsidR="00A37FFA" w:rsidRDefault="00A37FFA" w:rsidP="00A37FFA">
      <w:pPr>
        <w:spacing w:after="0" w:line="240" w:lineRule="auto"/>
      </w:pPr>
    </w:p>
    <w:p xmlns:w="http://schemas.openxmlformats.org/wordprocessingml/2006/main" w14:paraId="0C6460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可用性</w:t>
      </w:r>
    </w:p>
    <w:p xmlns:w="http://schemas.openxmlformats.org/wordprocessingml/2006/main" w14:paraId="01DCE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可用性监视器汇总到数据库内存优化数据文件组。</w:t>
      </w:r>
    </w:p>
    <w:p xmlns:w="http://schemas.openxmlformats.org/wordprocessingml/2006/main" w14:paraId="12864B34" w14:textId="77777777" w:rsidR="00A37FFA" w:rsidRDefault="00A37FFA" w:rsidP="00A37FFA">
      <w:pPr>
        <w:spacing w:after="0" w:line="240" w:lineRule="auto"/>
      </w:pPr>
    </w:p>
    <w:p xmlns:w="http://schemas.openxmlformats.org/wordprocessingml/2006/main" w14:paraId="44FFCD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配置</w:t>
      </w:r>
    </w:p>
    <w:p xmlns:w="http://schemas.openxmlformats.org/wordprocessingml/2006/main" w14:paraId="2477CC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配置监视器汇总到数据库内存优化数据文件组。</w:t>
      </w:r>
    </w:p>
    <w:p xmlns:w="http://schemas.openxmlformats.org/wordprocessingml/2006/main" w14:paraId="22DF9E94" w14:textId="77777777" w:rsidR="00A37FFA" w:rsidRDefault="00A37FFA" w:rsidP="00A37FFA">
      <w:pPr>
        <w:spacing w:after="0" w:line="240" w:lineRule="auto"/>
      </w:pPr>
    </w:p>
    <w:p xmlns:w="http://schemas.openxmlformats.org/wordprocessingml/2006/main" w14:paraId="77D3664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数据库内存优化数据文件组 - 规则（非警报）</w:t>
      </w:r>
    </w:p>
    <w:p xmlns:w="http://schemas.openxmlformats.org/wordprocessingml/2006/main" w14:paraId="0406F1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使用的 XTP 内存 (KB)</w:t>
      </w:r>
    </w:p>
    <w:p xmlns:w="http://schemas.openxmlformats.org/wordprocessingml/2006/main" w14:paraId="19718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Linux“已使用的 XTP 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1C1D40" w14:textId="77777777" w:rsidTr="00A37FFA">
        <w:trPr>
          <w:trHeight w:val="54"/>
        </w:trPr>
        <w:tc>
          <w:tcPr>
            <w:tcW w:w="54" w:type="dxa"/>
          </w:tcPr>
          <w:p w14:paraId="3279C3C2" w14:textId="77777777" w:rsidR="00A37FFA" w:rsidRDefault="00A37FFA" w:rsidP="00A37FFA">
            <w:pPr>
              <w:pStyle w:val="EmptyCellLayoutStyle"/>
              <w:spacing w:after="0" w:line="240" w:lineRule="auto"/>
            </w:pPr>
          </w:p>
        </w:tc>
        <w:tc>
          <w:tcPr>
            <w:tcW w:w="10395" w:type="dxa"/>
          </w:tcPr>
          <w:p w14:paraId="0457B515" w14:textId="77777777" w:rsidR="00A37FFA" w:rsidRDefault="00A37FFA" w:rsidP="00A37FFA">
            <w:pPr>
              <w:pStyle w:val="EmptyCellLayoutStyle"/>
              <w:spacing w:after="0" w:line="240" w:lineRule="auto"/>
            </w:pPr>
          </w:p>
        </w:tc>
        <w:tc>
          <w:tcPr>
            <w:tcW w:w="149" w:type="dxa"/>
          </w:tcPr>
          <w:p w14:paraId="33CAA4AC" w14:textId="77777777" w:rsidR="00A37FFA" w:rsidRDefault="00A37FFA" w:rsidP="00A37FFA">
            <w:pPr>
              <w:pStyle w:val="EmptyCellLayoutStyle"/>
              <w:spacing w:after="0" w:line="240" w:lineRule="auto"/>
            </w:pPr>
          </w:p>
        </w:tc>
      </w:tr>
      <w:tr w:rsidR="00A37FFA" w14:paraId="2172E595" w14:textId="77777777" w:rsidTr="00A37FFA">
        <w:tc>
          <w:tcPr>
            <w:tcW w:w="54" w:type="dxa"/>
          </w:tcPr>
          <w:p w14:paraId="519ACD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16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082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3A9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D34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211EF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E6B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1F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878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89C1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10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14E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5458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B809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5F4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89C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1D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E29DA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21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232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8F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185D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B476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1F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C7A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B97EB9" w14:textId="77777777" w:rsidR="00A37FFA" w:rsidRDefault="00A37FFA" w:rsidP="00A37FFA">
            <w:pPr>
              <w:spacing w:after="0" w:line="240" w:lineRule="auto"/>
            </w:pPr>
          </w:p>
        </w:tc>
        <w:tc>
          <w:tcPr>
            <w:tcW w:w="149" w:type="dxa"/>
          </w:tcPr>
          <w:p w14:paraId="333F60D7" w14:textId="77777777" w:rsidR="00A37FFA" w:rsidRDefault="00A37FFA" w:rsidP="00A37FFA">
            <w:pPr>
              <w:pStyle w:val="EmptyCellLayoutStyle"/>
              <w:spacing w:after="0" w:line="240" w:lineRule="auto"/>
            </w:pPr>
          </w:p>
        </w:tc>
      </w:tr>
      <w:tr w:rsidR="00A37FFA" w14:paraId="50196362" w14:textId="77777777" w:rsidTr="00A37FFA">
        <w:trPr>
          <w:trHeight w:val="80"/>
        </w:trPr>
        <w:tc>
          <w:tcPr>
            <w:tcW w:w="54" w:type="dxa"/>
          </w:tcPr>
          <w:p w14:paraId="4FDE57ED" w14:textId="77777777" w:rsidR="00A37FFA" w:rsidRDefault="00A37FFA" w:rsidP="00A37FFA">
            <w:pPr>
              <w:pStyle w:val="EmptyCellLayoutStyle"/>
              <w:spacing w:after="0" w:line="240" w:lineRule="auto"/>
            </w:pPr>
          </w:p>
        </w:tc>
        <w:tc>
          <w:tcPr>
            <w:tcW w:w="10395" w:type="dxa"/>
          </w:tcPr>
          <w:p w14:paraId="1FDFEDED" w14:textId="77777777" w:rsidR="00A37FFA" w:rsidRDefault="00A37FFA" w:rsidP="00A37FFA">
            <w:pPr>
              <w:pStyle w:val="EmptyCellLayoutStyle"/>
              <w:spacing w:after="0" w:line="240" w:lineRule="auto"/>
            </w:pPr>
          </w:p>
        </w:tc>
        <w:tc>
          <w:tcPr>
            <w:tcW w:w="149" w:type="dxa"/>
          </w:tcPr>
          <w:p w14:paraId="6CB753DE" w14:textId="77777777" w:rsidR="00A37FFA" w:rsidRDefault="00A37FFA" w:rsidP="00A37FFA">
            <w:pPr>
              <w:pStyle w:val="EmptyCellLayoutStyle"/>
              <w:spacing w:after="0" w:line="240" w:lineRule="auto"/>
            </w:pPr>
          </w:p>
        </w:tc>
      </w:tr>
    </w:tbl>
    <w:p xmlns:w="http://schemas.openxmlformats.org/wordprocessingml/2006/main" w14:paraId="79068AA1" w14:textId="77777777" w:rsidR="00A37FFA" w:rsidRDefault="00A37FFA" w:rsidP="00A37FFA">
      <w:pPr>
        <w:spacing w:after="0" w:line="240" w:lineRule="auto"/>
      </w:pPr>
    </w:p>
    <w:p xmlns:w="http://schemas.openxmlformats.org/wordprocessingml/2006/main" w14:paraId="0B012F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等待日志截断的检查点文件对数量</w:t>
      </w:r>
    </w:p>
    <w:p xmlns:w="http://schemas.openxmlformats.org/wordprocessingml/2006/main" w14:paraId="477A13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等待日志截断的检查点文件对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CE2706" w14:textId="77777777" w:rsidTr="00A37FFA">
        <w:trPr>
          <w:trHeight w:val="54"/>
        </w:trPr>
        <w:tc>
          <w:tcPr>
            <w:tcW w:w="54" w:type="dxa"/>
          </w:tcPr>
          <w:p w14:paraId="31596120" w14:textId="77777777" w:rsidR="00A37FFA" w:rsidRDefault="00A37FFA" w:rsidP="00A37FFA">
            <w:pPr>
              <w:pStyle w:val="EmptyCellLayoutStyle"/>
              <w:spacing w:after="0" w:line="240" w:lineRule="auto"/>
            </w:pPr>
          </w:p>
        </w:tc>
        <w:tc>
          <w:tcPr>
            <w:tcW w:w="10395" w:type="dxa"/>
          </w:tcPr>
          <w:p w14:paraId="4CEFDFEA" w14:textId="77777777" w:rsidR="00A37FFA" w:rsidRDefault="00A37FFA" w:rsidP="00A37FFA">
            <w:pPr>
              <w:pStyle w:val="EmptyCellLayoutStyle"/>
              <w:spacing w:after="0" w:line="240" w:lineRule="auto"/>
            </w:pPr>
          </w:p>
        </w:tc>
        <w:tc>
          <w:tcPr>
            <w:tcW w:w="149" w:type="dxa"/>
          </w:tcPr>
          <w:p w14:paraId="296E054D" w14:textId="77777777" w:rsidR="00A37FFA" w:rsidRDefault="00A37FFA" w:rsidP="00A37FFA">
            <w:pPr>
              <w:pStyle w:val="EmptyCellLayoutStyle"/>
              <w:spacing w:after="0" w:line="240" w:lineRule="auto"/>
            </w:pPr>
          </w:p>
        </w:tc>
      </w:tr>
      <w:tr w:rsidR="00A37FFA" w14:paraId="2546AEFA" w14:textId="77777777" w:rsidTr="00A37FFA">
        <w:tc>
          <w:tcPr>
            <w:tcW w:w="54" w:type="dxa"/>
          </w:tcPr>
          <w:p w14:paraId="0BBBF9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42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D78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12DE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F24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3E00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6C2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EE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DD0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AF6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A3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E0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EB26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465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D09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0B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527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907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6E3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A0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42764" w14:textId="77777777" w:rsidR="00A37FFA" w:rsidRDefault="00A37FFA" w:rsidP="00A37FFA">
                  <w:pPr>
                    <w:spacing w:after="0" w:line="240" w:lineRule="auto"/>
                  </w:pPr>
                </w:p>
              </w:tc>
            </w:tr>
            <w:tr w:rsidR="00A37FFA" w14:paraId="6685E3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B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02C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ED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D97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B3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40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25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A3FFE3" w14:textId="77777777" w:rsidR="00A37FFA" w:rsidRDefault="00A37FFA" w:rsidP="00A37FFA">
            <w:pPr>
              <w:spacing w:after="0" w:line="240" w:lineRule="auto"/>
            </w:pPr>
          </w:p>
        </w:tc>
        <w:tc>
          <w:tcPr>
            <w:tcW w:w="149" w:type="dxa"/>
          </w:tcPr>
          <w:p w14:paraId="3A9C9D2E" w14:textId="77777777" w:rsidR="00A37FFA" w:rsidRDefault="00A37FFA" w:rsidP="00A37FFA">
            <w:pPr>
              <w:pStyle w:val="EmptyCellLayoutStyle"/>
              <w:spacing w:after="0" w:line="240" w:lineRule="auto"/>
            </w:pPr>
          </w:p>
        </w:tc>
      </w:tr>
      <w:tr w:rsidR="00A37FFA" w14:paraId="7B7302C7" w14:textId="77777777" w:rsidTr="00A37FFA">
        <w:trPr>
          <w:trHeight w:val="80"/>
        </w:trPr>
        <w:tc>
          <w:tcPr>
            <w:tcW w:w="54" w:type="dxa"/>
          </w:tcPr>
          <w:p w14:paraId="23B36851" w14:textId="77777777" w:rsidR="00A37FFA" w:rsidRDefault="00A37FFA" w:rsidP="00A37FFA">
            <w:pPr>
              <w:pStyle w:val="EmptyCellLayoutStyle"/>
              <w:spacing w:after="0" w:line="240" w:lineRule="auto"/>
            </w:pPr>
          </w:p>
        </w:tc>
        <w:tc>
          <w:tcPr>
            <w:tcW w:w="10395" w:type="dxa"/>
          </w:tcPr>
          <w:p w14:paraId="34B5A772" w14:textId="77777777" w:rsidR="00A37FFA" w:rsidRDefault="00A37FFA" w:rsidP="00A37FFA">
            <w:pPr>
              <w:pStyle w:val="EmptyCellLayoutStyle"/>
              <w:spacing w:after="0" w:line="240" w:lineRule="auto"/>
            </w:pPr>
          </w:p>
        </w:tc>
        <w:tc>
          <w:tcPr>
            <w:tcW w:w="149" w:type="dxa"/>
          </w:tcPr>
          <w:p w14:paraId="37E586D9" w14:textId="77777777" w:rsidR="00A37FFA" w:rsidRDefault="00A37FFA" w:rsidP="00A37FFA">
            <w:pPr>
              <w:pStyle w:val="EmptyCellLayoutStyle"/>
              <w:spacing w:after="0" w:line="240" w:lineRule="auto"/>
            </w:pPr>
          </w:p>
        </w:tc>
      </w:tr>
    </w:tbl>
    <w:p xmlns:w="http://schemas.openxmlformats.org/wordprocessingml/2006/main" w14:paraId="063E853B" w14:textId="77777777" w:rsidR="00A37FFA" w:rsidRDefault="00A37FFA" w:rsidP="00A37FFA">
      <w:pPr>
        <w:spacing w:after="0" w:line="240" w:lineRule="auto"/>
      </w:pPr>
    </w:p>
    <w:p xmlns:w="http://schemas.openxmlformats.org/wordprocessingml/2006/main" w14:paraId="2789E2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索引使用的内存 (MB)</w:t>
      </w:r>
    </w:p>
    <w:p xmlns:w="http://schemas.openxmlformats.org/wordprocessingml/2006/main" w14:paraId="6FC33F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Linux 上给定 SQL Server 数据库中为内存优化表定义的索引分配的内存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47115F" w14:textId="77777777" w:rsidTr="00A37FFA">
        <w:trPr>
          <w:trHeight w:val="54"/>
        </w:trPr>
        <w:tc>
          <w:tcPr>
            <w:tcW w:w="54" w:type="dxa"/>
          </w:tcPr>
          <w:p w14:paraId="3078A232" w14:textId="77777777" w:rsidR="00A37FFA" w:rsidRDefault="00A37FFA" w:rsidP="00A37FFA">
            <w:pPr>
              <w:pStyle w:val="EmptyCellLayoutStyle"/>
              <w:spacing w:after="0" w:line="240" w:lineRule="auto"/>
            </w:pPr>
          </w:p>
        </w:tc>
        <w:tc>
          <w:tcPr>
            <w:tcW w:w="10395" w:type="dxa"/>
          </w:tcPr>
          <w:p w14:paraId="1EF32112" w14:textId="77777777" w:rsidR="00A37FFA" w:rsidRDefault="00A37FFA" w:rsidP="00A37FFA">
            <w:pPr>
              <w:pStyle w:val="EmptyCellLayoutStyle"/>
              <w:spacing w:after="0" w:line="240" w:lineRule="auto"/>
            </w:pPr>
          </w:p>
        </w:tc>
        <w:tc>
          <w:tcPr>
            <w:tcW w:w="149" w:type="dxa"/>
          </w:tcPr>
          <w:p w14:paraId="70487F43" w14:textId="77777777" w:rsidR="00A37FFA" w:rsidRDefault="00A37FFA" w:rsidP="00A37FFA">
            <w:pPr>
              <w:pStyle w:val="EmptyCellLayoutStyle"/>
              <w:spacing w:after="0" w:line="240" w:lineRule="auto"/>
            </w:pPr>
          </w:p>
        </w:tc>
      </w:tr>
      <w:tr w:rsidR="00A37FFA" w14:paraId="1B745BF3" w14:textId="77777777" w:rsidTr="00A37FFA">
        <w:tc>
          <w:tcPr>
            <w:tcW w:w="54" w:type="dxa"/>
          </w:tcPr>
          <w:p w14:paraId="49722F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BC5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A346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754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367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F7FC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A73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67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343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0AC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9D3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F3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9C72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AD06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CC8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00B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41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E8A82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32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4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8A6F9" w14:textId="77777777" w:rsidR="00A37FFA" w:rsidRDefault="00A37FFA" w:rsidP="00A37FFA">
                  <w:pPr>
                    <w:spacing w:after="0" w:line="240" w:lineRule="auto"/>
                  </w:pPr>
                </w:p>
              </w:tc>
            </w:tr>
            <w:tr w:rsidR="00A37FFA" w14:paraId="2AB98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B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5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B90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66A0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E0A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989C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BF5D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30D270" w14:textId="77777777" w:rsidR="00A37FFA" w:rsidRDefault="00A37FFA" w:rsidP="00A37FFA">
            <w:pPr>
              <w:spacing w:after="0" w:line="240" w:lineRule="auto"/>
            </w:pPr>
          </w:p>
        </w:tc>
        <w:tc>
          <w:tcPr>
            <w:tcW w:w="149" w:type="dxa"/>
          </w:tcPr>
          <w:p w14:paraId="78060ED8" w14:textId="77777777" w:rsidR="00A37FFA" w:rsidRDefault="00A37FFA" w:rsidP="00A37FFA">
            <w:pPr>
              <w:pStyle w:val="EmptyCellLayoutStyle"/>
              <w:spacing w:after="0" w:line="240" w:lineRule="auto"/>
            </w:pPr>
          </w:p>
        </w:tc>
      </w:tr>
      <w:tr w:rsidR="00A37FFA" w14:paraId="68CF738D" w14:textId="77777777" w:rsidTr="00A37FFA">
        <w:trPr>
          <w:trHeight w:val="80"/>
        </w:trPr>
        <w:tc>
          <w:tcPr>
            <w:tcW w:w="54" w:type="dxa"/>
          </w:tcPr>
          <w:p w14:paraId="59F826E8" w14:textId="77777777" w:rsidR="00A37FFA" w:rsidRDefault="00A37FFA" w:rsidP="00A37FFA">
            <w:pPr>
              <w:pStyle w:val="EmptyCellLayoutStyle"/>
              <w:spacing w:after="0" w:line="240" w:lineRule="auto"/>
            </w:pPr>
          </w:p>
        </w:tc>
        <w:tc>
          <w:tcPr>
            <w:tcW w:w="10395" w:type="dxa"/>
          </w:tcPr>
          <w:p w14:paraId="1FF983E0" w14:textId="77777777" w:rsidR="00A37FFA" w:rsidRDefault="00A37FFA" w:rsidP="00A37FFA">
            <w:pPr>
              <w:pStyle w:val="EmptyCellLayoutStyle"/>
              <w:spacing w:after="0" w:line="240" w:lineRule="auto"/>
            </w:pPr>
          </w:p>
        </w:tc>
        <w:tc>
          <w:tcPr>
            <w:tcW w:w="149" w:type="dxa"/>
          </w:tcPr>
          <w:p w14:paraId="4244E9F0" w14:textId="77777777" w:rsidR="00A37FFA" w:rsidRDefault="00A37FFA" w:rsidP="00A37FFA">
            <w:pPr>
              <w:pStyle w:val="EmptyCellLayoutStyle"/>
              <w:spacing w:after="0" w:line="240" w:lineRule="auto"/>
            </w:pPr>
          </w:p>
        </w:tc>
      </w:tr>
    </w:tbl>
    <w:p xmlns:w="http://schemas.openxmlformats.org/wordprocessingml/2006/main" w14:paraId="7990E07B" w14:textId="77777777" w:rsidR="00A37FFA" w:rsidRDefault="00A37FFA" w:rsidP="00A37FFA">
      <w:pPr>
        <w:spacing w:after="0" w:line="240" w:lineRule="auto"/>
      </w:pPr>
    </w:p>
    <w:p xmlns:w="http://schemas.openxmlformats.org/wordprocessingml/2006/main" w14:paraId="4600BC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预创建的检查点文件数</w:t>
      </w:r>
    </w:p>
    <w:p xmlns:w="http://schemas.openxmlformats.org/wordprocessingml/2006/main" w14:paraId="255EA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预创建的检查点文件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DBBA84" w14:textId="77777777" w:rsidTr="00A37FFA">
        <w:trPr>
          <w:trHeight w:val="54"/>
        </w:trPr>
        <w:tc>
          <w:tcPr>
            <w:tcW w:w="54" w:type="dxa"/>
          </w:tcPr>
          <w:p w14:paraId="3BD4B83D" w14:textId="77777777" w:rsidR="00A37FFA" w:rsidRDefault="00A37FFA" w:rsidP="00A37FFA">
            <w:pPr>
              <w:pStyle w:val="EmptyCellLayoutStyle"/>
              <w:spacing w:after="0" w:line="240" w:lineRule="auto"/>
            </w:pPr>
          </w:p>
        </w:tc>
        <w:tc>
          <w:tcPr>
            <w:tcW w:w="10395" w:type="dxa"/>
          </w:tcPr>
          <w:p w14:paraId="6AACBD92" w14:textId="77777777" w:rsidR="00A37FFA" w:rsidRDefault="00A37FFA" w:rsidP="00A37FFA">
            <w:pPr>
              <w:pStyle w:val="EmptyCellLayoutStyle"/>
              <w:spacing w:after="0" w:line="240" w:lineRule="auto"/>
            </w:pPr>
          </w:p>
        </w:tc>
        <w:tc>
          <w:tcPr>
            <w:tcW w:w="149" w:type="dxa"/>
          </w:tcPr>
          <w:p w14:paraId="7FF179D4" w14:textId="77777777" w:rsidR="00A37FFA" w:rsidRDefault="00A37FFA" w:rsidP="00A37FFA">
            <w:pPr>
              <w:pStyle w:val="EmptyCellLayoutStyle"/>
              <w:spacing w:after="0" w:line="240" w:lineRule="auto"/>
            </w:pPr>
          </w:p>
        </w:tc>
      </w:tr>
      <w:tr w:rsidR="00A37FFA" w14:paraId="57FE3986" w14:textId="77777777" w:rsidTr="00A37FFA">
        <w:tc>
          <w:tcPr>
            <w:tcW w:w="54" w:type="dxa"/>
          </w:tcPr>
          <w:p w14:paraId="218F47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1EAE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9A2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629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9F5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3D4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7D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77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A25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3844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BEA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0D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FE59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64CF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F16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CEF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A8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7A18B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4B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5A7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7871" w14:textId="77777777" w:rsidR="00A37FFA" w:rsidRDefault="00A37FFA" w:rsidP="00A37FFA">
                  <w:pPr>
                    <w:spacing w:after="0" w:line="240" w:lineRule="auto"/>
                  </w:pPr>
                </w:p>
              </w:tc>
            </w:tr>
            <w:tr w:rsidR="00A37FFA" w14:paraId="3A3DA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B1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56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BD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33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006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8659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2E9C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449D84" w14:textId="77777777" w:rsidR="00A37FFA" w:rsidRDefault="00A37FFA" w:rsidP="00A37FFA">
            <w:pPr>
              <w:spacing w:after="0" w:line="240" w:lineRule="auto"/>
            </w:pPr>
          </w:p>
        </w:tc>
        <w:tc>
          <w:tcPr>
            <w:tcW w:w="149" w:type="dxa"/>
          </w:tcPr>
          <w:p w14:paraId="215BC0C0" w14:textId="77777777" w:rsidR="00A37FFA" w:rsidRDefault="00A37FFA" w:rsidP="00A37FFA">
            <w:pPr>
              <w:pStyle w:val="EmptyCellLayoutStyle"/>
              <w:spacing w:after="0" w:line="240" w:lineRule="auto"/>
            </w:pPr>
          </w:p>
        </w:tc>
      </w:tr>
      <w:tr w:rsidR="00A37FFA" w14:paraId="0EAABA87" w14:textId="77777777" w:rsidTr="00A37FFA">
        <w:trPr>
          <w:trHeight w:val="80"/>
        </w:trPr>
        <w:tc>
          <w:tcPr>
            <w:tcW w:w="54" w:type="dxa"/>
          </w:tcPr>
          <w:p w14:paraId="4EF1B739" w14:textId="77777777" w:rsidR="00A37FFA" w:rsidRDefault="00A37FFA" w:rsidP="00A37FFA">
            <w:pPr>
              <w:pStyle w:val="EmptyCellLayoutStyle"/>
              <w:spacing w:after="0" w:line="240" w:lineRule="auto"/>
            </w:pPr>
          </w:p>
        </w:tc>
        <w:tc>
          <w:tcPr>
            <w:tcW w:w="10395" w:type="dxa"/>
          </w:tcPr>
          <w:p w14:paraId="2A0EF4FA" w14:textId="77777777" w:rsidR="00A37FFA" w:rsidRDefault="00A37FFA" w:rsidP="00A37FFA">
            <w:pPr>
              <w:pStyle w:val="EmptyCellLayoutStyle"/>
              <w:spacing w:after="0" w:line="240" w:lineRule="auto"/>
            </w:pPr>
          </w:p>
        </w:tc>
        <w:tc>
          <w:tcPr>
            <w:tcW w:w="149" w:type="dxa"/>
          </w:tcPr>
          <w:p w14:paraId="1AD8EA8C" w14:textId="77777777" w:rsidR="00A37FFA" w:rsidRDefault="00A37FFA" w:rsidP="00A37FFA">
            <w:pPr>
              <w:pStyle w:val="EmptyCellLayoutStyle"/>
              <w:spacing w:after="0" w:line="240" w:lineRule="auto"/>
            </w:pPr>
          </w:p>
        </w:tc>
      </w:tr>
    </w:tbl>
    <w:p xmlns:w="http://schemas.openxmlformats.org/wordprocessingml/2006/main" w14:paraId="46C29353" w14:textId="77777777" w:rsidR="00A37FFA" w:rsidRDefault="00A37FFA" w:rsidP="00A37FFA">
      <w:pPr>
        <w:spacing w:after="0" w:line="240" w:lineRule="auto"/>
      </w:pPr>
    </w:p>
    <w:p xmlns:w="http://schemas.openxmlformats.org/wordprocessingml/2006/main" w14:paraId="319ABF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控制器 DLC 延迟/提取</w:t>
      </w:r>
    </w:p>
    <w:p xmlns:w="http://schemas.openxmlformats.org/wordprocessingml/2006/main" w14:paraId="18B27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Linux“XTP 控制器 DLC 延迟/提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AF0C15" w14:textId="77777777" w:rsidTr="00A37FFA">
        <w:trPr>
          <w:trHeight w:val="54"/>
        </w:trPr>
        <w:tc>
          <w:tcPr>
            <w:tcW w:w="54" w:type="dxa"/>
          </w:tcPr>
          <w:p w14:paraId="11D34918" w14:textId="77777777" w:rsidR="00A37FFA" w:rsidRDefault="00A37FFA" w:rsidP="00A37FFA">
            <w:pPr>
              <w:pStyle w:val="EmptyCellLayoutStyle"/>
              <w:spacing w:after="0" w:line="240" w:lineRule="auto"/>
            </w:pPr>
          </w:p>
        </w:tc>
        <w:tc>
          <w:tcPr>
            <w:tcW w:w="10395" w:type="dxa"/>
          </w:tcPr>
          <w:p w14:paraId="71A7E7E5" w14:textId="77777777" w:rsidR="00A37FFA" w:rsidRDefault="00A37FFA" w:rsidP="00A37FFA">
            <w:pPr>
              <w:pStyle w:val="EmptyCellLayoutStyle"/>
              <w:spacing w:after="0" w:line="240" w:lineRule="auto"/>
            </w:pPr>
          </w:p>
        </w:tc>
        <w:tc>
          <w:tcPr>
            <w:tcW w:w="149" w:type="dxa"/>
          </w:tcPr>
          <w:p w14:paraId="517835A6" w14:textId="77777777" w:rsidR="00A37FFA" w:rsidRDefault="00A37FFA" w:rsidP="00A37FFA">
            <w:pPr>
              <w:pStyle w:val="EmptyCellLayoutStyle"/>
              <w:spacing w:after="0" w:line="240" w:lineRule="auto"/>
            </w:pPr>
          </w:p>
        </w:tc>
      </w:tr>
      <w:tr w:rsidR="00A37FFA" w14:paraId="4167CF55" w14:textId="77777777" w:rsidTr="00A37FFA">
        <w:tc>
          <w:tcPr>
            <w:tcW w:w="54" w:type="dxa"/>
          </w:tcPr>
          <w:p w14:paraId="556F2E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36B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689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AAD9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95C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0E71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241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1DB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DC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34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FF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AD8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B41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1755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B3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76E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B92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E214E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D6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883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40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C525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30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2FD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3B7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EB75152" w14:textId="77777777" w:rsidR="00A37FFA" w:rsidRDefault="00A37FFA" w:rsidP="00A37FFA">
            <w:pPr>
              <w:spacing w:after="0" w:line="240" w:lineRule="auto"/>
            </w:pPr>
          </w:p>
        </w:tc>
        <w:tc>
          <w:tcPr>
            <w:tcW w:w="149" w:type="dxa"/>
          </w:tcPr>
          <w:p w14:paraId="69B78B4C" w14:textId="77777777" w:rsidR="00A37FFA" w:rsidRDefault="00A37FFA" w:rsidP="00A37FFA">
            <w:pPr>
              <w:pStyle w:val="EmptyCellLayoutStyle"/>
              <w:spacing w:after="0" w:line="240" w:lineRule="auto"/>
            </w:pPr>
          </w:p>
        </w:tc>
      </w:tr>
      <w:tr w:rsidR="00A37FFA" w14:paraId="590B6E92" w14:textId="77777777" w:rsidTr="00A37FFA">
        <w:trPr>
          <w:trHeight w:val="80"/>
        </w:trPr>
        <w:tc>
          <w:tcPr>
            <w:tcW w:w="54" w:type="dxa"/>
          </w:tcPr>
          <w:p w14:paraId="4689B8DC" w14:textId="77777777" w:rsidR="00A37FFA" w:rsidRDefault="00A37FFA" w:rsidP="00A37FFA">
            <w:pPr>
              <w:pStyle w:val="EmptyCellLayoutStyle"/>
              <w:spacing w:after="0" w:line="240" w:lineRule="auto"/>
            </w:pPr>
          </w:p>
        </w:tc>
        <w:tc>
          <w:tcPr>
            <w:tcW w:w="10395" w:type="dxa"/>
          </w:tcPr>
          <w:p w14:paraId="2C85A69E" w14:textId="77777777" w:rsidR="00A37FFA" w:rsidRDefault="00A37FFA" w:rsidP="00A37FFA">
            <w:pPr>
              <w:pStyle w:val="EmptyCellLayoutStyle"/>
              <w:spacing w:after="0" w:line="240" w:lineRule="auto"/>
            </w:pPr>
          </w:p>
        </w:tc>
        <w:tc>
          <w:tcPr>
            <w:tcW w:w="149" w:type="dxa"/>
          </w:tcPr>
          <w:p w14:paraId="1E55B4F2" w14:textId="77777777" w:rsidR="00A37FFA" w:rsidRDefault="00A37FFA" w:rsidP="00A37FFA">
            <w:pPr>
              <w:pStyle w:val="EmptyCellLayoutStyle"/>
              <w:spacing w:after="0" w:line="240" w:lineRule="auto"/>
            </w:pPr>
          </w:p>
        </w:tc>
      </w:tr>
    </w:tbl>
    <w:p xmlns:w="http://schemas.openxmlformats.org/wordprocessingml/2006/main" w14:paraId="269DBBE5" w14:textId="77777777" w:rsidR="00A37FFA" w:rsidRDefault="00A37FFA" w:rsidP="00A37FFA">
      <w:pPr>
        <w:spacing w:after="0" w:line="240" w:lineRule="auto"/>
      </w:pPr>
    </w:p>
    <w:p xmlns:w="http://schemas.openxmlformats.org/wordprocessingml/2006/main" w14:paraId="0C3E06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活动检查点文件对数</w:t>
      </w:r>
    </w:p>
    <w:p xmlns:w="http://schemas.openxmlformats.org/wordprocessingml/2006/main" w14:paraId="428858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活动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F74EC" w14:textId="77777777" w:rsidTr="00A37FFA">
        <w:trPr>
          <w:trHeight w:val="54"/>
        </w:trPr>
        <w:tc>
          <w:tcPr>
            <w:tcW w:w="54" w:type="dxa"/>
          </w:tcPr>
          <w:p w14:paraId="03B685CE" w14:textId="77777777" w:rsidR="00A37FFA" w:rsidRDefault="00A37FFA" w:rsidP="00A37FFA">
            <w:pPr>
              <w:pStyle w:val="EmptyCellLayoutStyle"/>
              <w:spacing w:after="0" w:line="240" w:lineRule="auto"/>
            </w:pPr>
          </w:p>
        </w:tc>
        <w:tc>
          <w:tcPr>
            <w:tcW w:w="10395" w:type="dxa"/>
          </w:tcPr>
          <w:p w14:paraId="0C37E8A3" w14:textId="77777777" w:rsidR="00A37FFA" w:rsidRDefault="00A37FFA" w:rsidP="00A37FFA">
            <w:pPr>
              <w:pStyle w:val="EmptyCellLayoutStyle"/>
              <w:spacing w:after="0" w:line="240" w:lineRule="auto"/>
            </w:pPr>
          </w:p>
        </w:tc>
        <w:tc>
          <w:tcPr>
            <w:tcW w:w="149" w:type="dxa"/>
          </w:tcPr>
          <w:p w14:paraId="57E45C8D" w14:textId="77777777" w:rsidR="00A37FFA" w:rsidRDefault="00A37FFA" w:rsidP="00A37FFA">
            <w:pPr>
              <w:pStyle w:val="EmptyCellLayoutStyle"/>
              <w:spacing w:after="0" w:line="240" w:lineRule="auto"/>
            </w:pPr>
          </w:p>
        </w:tc>
      </w:tr>
      <w:tr w:rsidR="00A37FFA" w14:paraId="4733A5AF" w14:textId="77777777" w:rsidTr="00A37FFA">
        <w:tc>
          <w:tcPr>
            <w:tcW w:w="54" w:type="dxa"/>
          </w:tcPr>
          <w:p w14:paraId="41F56A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8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05CE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794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0F0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281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DA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46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94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A9E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A7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8D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0286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41F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0C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85D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16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8E7E6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06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58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0465B" w14:textId="77777777" w:rsidR="00A37FFA" w:rsidRDefault="00A37FFA" w:rsidP="00A37FFA">
                  <w:pPr>
                    <w:spacing w:after="0" w:line="240" w:lineRule="auto"/>
                  </w:pPr>
                </w:p>
              </w:tc>
            </w:tr>
            <w:tr w:rsidR="00A37FFA" w14:paraId="75A107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2F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DD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DE7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D1865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B97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861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77F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0191FD" w14:textId="77777777" w:rsidR="00A37FFA" w:rsidRDefault="00A37FFA" w:rsidP="00A37FFA">
            <w:pPr>
              <w:spacing w:after="0" w:line="240" w:lineRule="auto"/>
            </w:pPr>
          </w:p>
        </w:tc>
        <w:tc>
          <w:tcPr>
            <w:tcW w:w="149" w:type="dxa"/>
          </w:tcPr>
          <w:p w14:paraId="334A5F38" w14:textId="77777777" w:rsidR="00A37FFA" w:rsidRDefault="00A37FFA" w:rsidP="00A37FFA">
            <w:pPr>
              <w:pStyle w:val="EmptyCellLayoutStyle"/>
              <w:spacing w:after="0" w:line="240" w:lineRule="auto"/>
            </w:pPr>
          </w:p>
        </w:tc>
      </w:tr>
      <w:tr w:rsidR="00A37FFA" w14:paraId="391A2EA6" w14:textId="77777777" w:rsidTr="00A37FFA">
        <w:trPr>
          <w:trHeight w:val="80"/>
        </w:trPr>
        <w:tc>
          <w:tcPr>
            <w:tcW w:w="54" w:type="dxa"/>
          </w:tcPr>
          <w:p w14:paraId="23680936" w14:textId="77777777" w:rsidR="00A37FFA" w:rsidRDefault="00A37FFA" w:rsidP="00A37FFA">
            <w:pPr>
              <w:pStyle w:val="EmptyCellLayoutStyle"/>
              <w:spacing w:after="0" w:line="240" w:lineRule="auto"/>
            </w:pPr>
          </w:p>
        </w:tc>
        <w:tc>
          <w:tcPr>
            <w:tcW w:w="10395" w:type="dxa"/>
          </w:tcPr>
          <w:p w14:paraId="69361FE7" w14:textId="77777777" w:rsidR="00A37FFA" w:rsidRDefault="00A37FFA" w:rsidP="00A37FFA">
            <w:pPr>
              <w:pStyle w:val="EmptyCellLayoutStyle"/>
              <w:spacing w:after="0" w:line="240" w:lineRule="auto"/>
            </w:pPr>
          </w:p>
        </w:tc>
        <w:tc>
          <w:tcPr>
            <w:tcW w:w="149" w:type="dxa"/>
          </w:tcPr>
          <w:p w14:paraId="5C72BF1A" w14:textId="77777777" w:rsidR="00A37FFA" w:rsidRDefault="00A37FFA" w:rsidP="00A37FFA">
            <w:pPr>
              <w:pStyle w:val="EmptyCellLayoutStyle"/>
              <w:spacing w:after="0" w:line="240" w:lineRule="auto"/>
            </w:pPr>
          </w:p>
        </w:tc>
      </w:tr>
    </w:tbl>
    <w:p xmlns:w="http://schemas.openxmlformats.org/wordprocessingml/2006/main" w14:paraId="3C7C66DA" w14:textId="77777777" w:rsidR="00A37FFA" w:rsidRDefault="00A37FFA" w:rsidP="00A37FFA">
      <w:pPr>
        <w:spacing w:after="0" w:line="240" w:lineRule="auto"/>
      </w:pPr>
    </w:p>
    <w:p xmlns:w="http://schemas.openxmlformats.org/wordprocessingml/2006/main" w14:paraId="0B829D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合并目标检查点文件对数</w:t>
      </w:r>
    </w:p>
    <w:p xmlns:w="http://schemas.openxmlformats.org/wordprocessingml/2006/main" w14:paraId="2CD3A0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合并目标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43F8DB" w14:textId="77777777" w:rsidTr="00A37FFA">
        <w:trPr>
          <w:trHeight w:val="54"/>
        </w:trPr>
        <w:tc>
          <w:tcPr>
            <w:tcW w:w="54" w:type="dxa"/>
          </w:tcPr>
          <w:p w14:paraId="4DC07B2E" w14:textId="77777777" w:rsidR="00A37FFA" w:rsidRDefault="00A37FFA" w:rsidP="00A37FFA">
            <w:pPr>
              <w:pStyle w:val="EmptyCellLayoutStyle"/>
              <w:spacing w:after="0" w:line="240" w:lineRule="auto"/>
            </w:pPr>
          </w:p>
        </w:tc>
        <w:tc>
          <w:tcPr>
            <w:tcW w:w="10395" w:type="dxa"/>
          </w:tcPr>
          <w:p w14:paraId="6C426E26" w14:textId="77777777" w:rsidR="00A37FFA" w:rsidRDefault="00A37FFA" w:rsidP="00A37FFA">
            <w:pPr>
              <w:pStyle w:val="EmptyCellLayoutStyle"/>
              <w:spacing w:after="0" w:line="240" w:lineRule="auto"/>
            </w:pPr>
          </w:p>
        </w:tc>
        <w:tc>
          <w:tcPr>
            <w:tcW w:w="149" w:type="dxa"/>
          </w:tcPr>
          <w:p w14:paraId="4B888ADC" w14:textId="77777777" w:rsidR="00A37FFA" w:rsidRDefault="00A37FFA" w:rsidP="00A37FFA">
            <w:pPr>
              <w:pStyle w:val="EmptyCellLayoutStyle"/>
              <w:spacing w:after="0" w:line="240" w:lineRule="auto"/>
            </w:pPr>
          </w:p>
        </w:tc>
      </w:tr>
      <w:tr w:rsidR="00A37FFA" w14:paraId="2F5F553C" w14:textId="77777777" w:rsidTr="00A37FFA">
        <w:tc>
          <w:tcPr>
            <w:tcW w:w="54" w:type="dxa"/>
          </w:tcPr>
          <w:p w14:paraId="5AAEC8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FB9A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708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FA4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A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3BFE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930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CB2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DB4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B391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50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BB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39AB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09B4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79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4B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2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9AA2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3DB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F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A28C3" w14:textId="77777777" w:rsidR="00A37FFA" w:rsidRDefault="00A37FFA" w:rsidP="00A37FFA">
                  <w:pPr>
                    <w:spacing w:after="0" w:line="240" w:lineRule="auto"/>
                  </w:pPr>
                </w:p>
              </w:tc>
            </w:tr>
            <w:tr w:rsidR="00A37FFA" w14:paraId="38A909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C4A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B2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9EF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A04C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BEA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D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ED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A5F0F9" w14:textId="77777777" w:rsidR="00A37FFA" w:rsidRDefault="00A37FFA" w:rsidP="00A37FFA">
            <w:pPr>
              <w:spacing w:after="0" w:line="240" w:lineRule="auto"/>
            </w:pPr>
          </w:p>
        </w:tc>
        <w:tc>
          <w:tcPr>
            <w:tcW w:w="149" w:type="dxa"/>
          </w:tcPr>
          <w:p w14:paraId="411A774B" w14:textId="77777777" w:rsidR="00A37FFA" w:rsidRDefault="00A37FFA" w:rsidP="00A37FFA">
            <w:pPr>
              <w:pStyle w:val="EmptyCellLayoutStyle"/>
              <w:spacing w:after="0" w:line="240" w:lineRule="auto"/>
            </w:pPr>
          </w:p>
        </w:tc>
      </w:tr>
      <w:tr w:rsidR="00A37FFA" w14:paraId="1B536208" w14:textId="77777777" w:rsidTr="00A37FFA">
        <w:trPr>
          <w:trHeight w:val="80"/>
        </w:trPr>
        <w:tc>
          <w:tcPr>
            <w:tcW w:w="54" w:type="dxa"/>
          </w:tcPr>
          <w:p w14:paraId="7755A23B" w14:textId="77777777" w:rsidR="00A37FFA" w:rsidRDefault="00A37FFA" w:rsidP="00A37FFA">
            <w:pPr>
              <w:pStyle w:val="EmptyCellLayoutStyle"/>
              <w:spacing w:after="0" w:line="240" w:lineRule="auto"/>
            </w:pPr>
          </w:p>
        </w:tc>
        <w:tc>
          <w:tcPr>
            <w:tcW w:w="10395" w:type="dxa"/>
          </w:tcPr>
          <w:p w14:paraId="2B3D9D8F" w14:textId="77777777" w:rsidR="00A37FFA" w:rsidRDefault="00A37FFA" w:rsidP="00A37FFA">
            <w:pPr>
              <w:pStyle w:val="EmptyCellLayoutStyle"/>
              <w:spacing w:after="0" w:line="240" w:lineRule="auto"/>
            </w:pPr>
          </w:p>
        </w:tc>
        <w:tc>
          <w:tcPr>
            <w:tcW w:w="149" w:type="dxa"/>
          </w:tcPr>
          <w:p w14:paraId="75D22E9E" w14:textId="77777777" w:rsidR="00A37FFA" w:rsidRDefault="00A37FFA" w:rsidP="00A37FFA">
            <w:pPr>
              <w:pStyle w:val="EmptyCellLayoutStyle"/>
              <w:spacing w:after="0" w:line="240" w:lineRule="auto"/>
            </w:pPr>
          </w:p>
        </w:tc>
      </w:tr>
    </w:tbl>
    <w:p xmlns:w="http://schemas.openxmlformats.org/wordprocessingml/2006/main" w14:paraId="68E47F7B" w14:textId="77777777" w:rsidR="00A37FFA" w:rsidRDefault="00A37FFA" w:rsidP="00A37FFA">
      <w:pPr>
        <w:spacing w:after="0" w:line="240" w:lineRule="auto"/>
      </w:pPr>
    </w:p>
    <w:p xmlns:w="http://schemas.openxmlformats.org/wordprocessingml/2006/main" w14:paraId="20FB82D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XTP 控制器 DLC 最高延迟</w:t>
      </w:r>
    </w:p>
    <w:p xmlns:w="http://schemas.openxmlformats.org/wordprocessingml/2006/main" w14:paraId="6BD6B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Linux“XTP 控制器 DLC 最高延迟”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8642FF7" w14:textId="77777777" w:rsidTr="00A37FFA">
        <w:trPr>
          <w:trHeight w:val="54"/>
        </w:trPr>
        <w:tc>
          <w:tcPr>
            <w:tcW w:w="54" w:type="dxa"/>
          </w:tcPr>
          <w:p w14:paraId="28228B15" w14:textId="77777777" w:rsidR="00A37FFA" w:rsidRDefault="00A37FFA" w:rsidP="00A37FFA">
            <w:pPr>
              <w:pStyle w:val="EmptyCellLayoutStyle"/>
              <w:spacing w:after="0" w:line="240" w:lineRule="auto"/>
            </w:pPr>
          </w:p>
        </w:tc>
        <w:tc>
          <w:tcPr>
            <w:tcW w:w="10395" w:type="dxa"/>
          </w:tcPr>
          <w:p w14:paraId="503E7447" w14:textId="77777777" w:rsidR="00A37FFA" w:rsidRDefault="00A37FFA" w:rsidP="00A37FFA">
            <w:pPr>
              <w:pStyle w:val="EmptyCellLayoutStyle"/>
              <w:spacing w:after="0" w:line="240" w:lineRule="auto"/>
            </w:pPr>
          </w:p>
        </w:tc>
        <w:tc>
          <w:tcPr>
            <w:tcW w:w="149" w:type="dxa"/>
          </w:tcPr>
          <w:p w14:paraId="06FFA4DC" w14:textId="77777777" w:rsidR="00A37FFA" w:rsidRDefault="00A37FFA" w:rsidP="00A37FFA">
            <w:pPr>
              <w:pStyle w:val="EmptyCellLayoutStyle"/>
              <w:spacing w:after="0" w:line="240" w:lineRule="auto"/>
            </w:pPr>
          </w:p>
        </w:tc>
      </w:tr>
      <w:tr w:rsidR="00A37FFA" w14:paraId="05F8CE68" w14:textId="77777777" w:rsidTr="00A37FFA">
        <w:tc>
          <w:tcPr>
            <w:tcW w:w="54" w:type="dxa"/>
          </w:tcPr>
          <w:p w14:paraId="5690D8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C3B7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96C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39E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0CC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3D7D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90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2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AC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D762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FC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7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7647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961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EC8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E2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3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04223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D6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8F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7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D16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5E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36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7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B6B0376" w14:textId="77777777" w:rsidR="00A37FFA" w:rsidRDefault="00A37FFA" w:rsidP="00A37FFA">
            <w:pPr>
              <w:spacing w:after="0" w:line="240" w:lineRule="auto"/>
            </w:pPr>
          </w:p>
        </w:tc>
        <w:tc>
          <w:tcPr>
            <w:tcW w:w="149" w:type="dxa"/>
          </w:tcPr>
          <w:p w14:paraId="3370B5BC" w14:textId="77777777" w:rsidR="00A37FFA" w:rsidRDefault="00A37FFA" w:rsidP="00A37FFA">
            <w:pPr>
              <w:pStyle w:val="EmptyCellLayoutStyle"/>
              <w:spacing w:after="0" w:line="240" w:lineRule="auto"/>
            </w:pPr>
          </w:p>
        </w:tc>
      </w:tr>
      <w:tr w:rsidR="00A37FFA" w14:paraId="595F9210" w14:textId="77777777" w:rsidTr="00A37FFA">
        <w:trPr>
          <w:trHeight w:val="80"/>
        </w:trPr>
        <w:tc>
          <w:tcPr>
            <w:tcW w:w="54" w:type="dxa"/>
          </w:tcPr>
          <w:p w14:paraId="35132ED8" w14:textId="77777777" w:rsidR="00A37FFA" w:rsidRDefault="00A37FFA" w:rsidP="00A37FFA">
            <w:pPr>
              <w:pStyle w:val="EmptyCellLayoutStyle"/>
              <w:spacing w:after="0" w:line="240" w:lineRule="auto"/>
            </w:pPr>
          </w:p>
        </w:tc>
        <w:tc>
          <w:tcPr>
            <w:tcW w:w="10395" w:type="dxa"/>
          </w:tcPr>
          <w:p w14:paraId="3BF8DDC0" w14:textId="77777777" w:rsidR="00A37FFA" w:rsidRDefault="00A37FFA" w:rsidP="00A37FFA">
            <w:pPr>
              <w:pStyle w:val="EmptyCellLayoutStyle"/>
              <w:spacing w:after="0" w:line="240" w:lineRule="auto"/>
            </w:pPr>
          </w:p>
        </w:tc>
        <w:tc>
          <w:tcPr>
            <w:tcW w:w="149" w:type="dxa"/>
          </w:tcPr>
          <w:p w14:paraId="555FDAF3" w14:textId="77777777" w:rsidR="00A37FFA" w:rsidRDefault="00A37FFA" w:rsidP="00A37FFA">
            <w:pPr>
              <w:pStyle w:val="EmptyCellLayoutStyle"/>
              <w:spacing w:after="0" w:line="240" w:lineRule="auto"/>
            </w:pPr>
          </w:p>
        </w:tc>
      </w:tr>
    </w:tbl>
    <w:p xmlns:w="http://schemas.openxmlformats.org/wordprocessingml/2006/main" w14:paraId="42735E55" w14:textId="77777777" w:rsidR="00A37FFA" w:rsidRDefault="00A37FFA" w:rsidP="00A37FFA">
      <w:pPr>
        <w:spacing w:after="0" w:line="240" w:lineRule="auto"/>
      </w:pPr>
    </w:p>
    <w:p xmlns:w="http://schemas.openxmlformats.org/wordprocessingml/2006/main" w14:paraId="5EF6B9A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正在构造的检查点文件对数</w:t>
      </w:r>
    </w:p>
    <w:p xmlns:w="http://schemas.openxmlformats.org/wordprocessingml/2006/main" w14:paraId="3A3CD5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正在构造的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0F142F" w14:textId="77777777" w:rsidTr="00A37FFA">
        <w:trPr>
          <w:trHeight w:val="54"/>
        </w:trPr>
        <w:tc>
          <w:tcPr>
            <w:tcW w:w="54" w:type="dxa"/>
          </w:tcPr>
          <w:p w14:paraId="4AE39BD3" w14:textId="77777777" w:rsidR="00A37FFA" w:rsidRDefault="00A37FFA" w:rsidP="00A37FFA">
            <w:pPr>
              <w:pStyle w:val="EmptyCellLayoutStyle"/>
              <w:spacing w:after="0" w:line="240" w:lineRule="auto"/>
            </w:pPr>
          </w:p>
        </w:tc>
        <w:tc>
          <w:tcPr>
            <w:tcW w:w="10395" w:type="dxa"/>
          </w:tcPr>
          <w:p w14:paraId="18DDD2E2" w14:textId="77777777" w:rsidR="00A37FFA" w:rsidRDefault="00A37FFA" w:rsidP="00A37FFA">
            <w:pPr>
              <w:pStyle w:val="EmptyCellLayoutStyle"/>
              <w:spacing w:after="0" w:line="240" w:lineRule="auto"/>
            </w:pPr>
          </w:p>
        </w:tc>
        <w:tc>
          <w:tcPr>
            <w:tcW w:w="149" w:type="dxa"/>
          </w:tcPr>
          <w:p w14:paraId="10EFEACA" w14:textId="77777777" w:rsidR="00A37FFA" w:rsidRDefault="00A37FFA" w:rsidP="00A37FFA">
            <w:pPr>
              <w:pStyle w:val="EmptyCellLayoutStyle"/>
              <w:spacing w:after="0" w:line="240" w:lineRule="auto"/>
            </w:pPr>
          </w:p>
        </w:tc>
      </w:tr>
      <w:tr w:rsidR="00A37FFA" w14:paraId="4DDA7D5A" w14:textId="77777777" w:rsidTr="00A37FFA">
        <w:tc>
          <w:tcPr>
            <w:tcW w:w="54" w:type="dxa"/>
          </w:tcPr>
          <w:p w14:paraId="60862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0019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E7BE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89E6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59FB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096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F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6F5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390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FCE3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8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78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45A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6A8EC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318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1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AE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7C600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2D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B883B" w14:textId="77777777" w:rsidR="00A37FFA" w:rsidRDefault="00A37FFA" w:rsidP="00A37FFA">
                  <w:pPr>
                    <w:spacing w:after="0" w:line="240" w:lineRule="auto"/>
                  </w:pPr>
                </w:p>
              </w:tc>
            </w:tr>
            <w:tr w:rsidR="00A37FFA" w14:paraId="1EC8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2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CA4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A98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FAD4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14B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00D7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2A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B7E840" w14:textId="77777777" w:rsidR="00A37FFA" w:rsidRDefault="00A37FFA" w:rsidP="00A37FFA">
            <w:pPr>
              <w:spacing w:after="0" w:line="240" w:lineRule="auto"/>
            </w:pPr>
          </w:p>
        </w:tc>
        <w:tc>
          <w:tcPr>
            <w:tcW w:w="149" w:type="dxa"/>
          </w:tcPr>
          <w:p w14:paraId="5955DBB4" w14:textId="77777777" w:rsidR="00A37FFA" w:rsidRDefault="00A37FFA" w:rsidP="00A37FFA">
            <w:pPr>
              <w:pStyle w:val="EmptyCellLayoutStyle"/>
              <w:spacing w:after="0" w:line="240" w:lineRule="auto"/>
            </w:pPr>
          </w:p>
        </w:tc>
      </w:tr>
      <w:tr w:rsidR="00A37FFA" w14:paraId="5974C971" w14:textId="77777777" w:rsidTr="00A37FFA">
        <w:trPr>
          <w:trHeight w:val="80"/>
        </w:trPr>
        <w:tc>
          <w:tcPr>
            <w:tcW w:w="54" w:type="dxa"/>
          </w:tcPr>
          <w:p w14:paraId="5207D44A" w14:textId="77777777" w:rsidR="00A37FFA" w:rsidRDefault="00A37FFA" w:rsidP="00A37FFA">
            <w:pPr>
              <w:pStyle w:val="EmptyCellLayoutStyle"/>
              <w:spacing w:after="0" w:line="240" w:lineRule="auto"/>
            </w:pPr>
          </w:p>
        </w:tc>
        <w:tc>
          <w:tcPr>
            <w:tcW w:w="10395" w:type="dxa"/>
          </w:tcPr>
          <w:p w14:paraId="1167F89F" w14:textId="77777777" w:rsidR="00A37FFA" w:rsidRDefault="00A37FFA" w:rsidP="00A37FFA">
            <w:pPr>
              <w:pStyle w:val="EmptyCellLayoutStyle"/>
              <w:spacing w:after="0" w:line="240" w:lineRule="auto"/>
            </w:pPr>
          </w:p>
        </w:tc>
        <w:tc>
          <w:tcPr>
            <w:tcW w:w="149" w:type="dxa"/>
          </w:tcPr>
          <w:p w14:paraId="5CB9A827" w14:textId="77777777" w:rsidR="00A37FFA" w:rsidRDefault="00A37FFA" w:rsidP="00A37FFA">
            <w:pPr>
              <w:pStyle w:val="EmptyCellLayoutStyle"/>
              <w:spacing w:after="0" w:line="240" w:lineRule="auto"/>
            </w:pPr>
          </w:p>
        </w:tc>
      </w:tr>
    </w:tbl>
    <w:p xmlns:w="http://schemas.openxmlformats.org/wordprocessingml/2006/main" w14:paraId="7060D5C1" w14:textId="77777777" w:rsidR="00A37FFA" w:rsidRDefault="00A37FFA" w:rsidP="00A37FFA">
      <w:pPr>
        <w:spacing w:after="0" w:line="240" w:lineRule="auto"/>
      </w:pPr>
    </w:p>
    <w:p xmlns:w="http://schemas.openxmlformats.org/wordprocessingml/2006/main" w14:paraId="4DF547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表使用的内存 (MB)</w:t>
      </w:r>
    </w:p>
    <w:p xmlns:w="http://schemas.openxmlformats.org/wordprocessingml/2006/main" w14:paraId="55D4F7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Linux 上给定 SQL Server 数据库中为内存优化表分配的内存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6280B18" w14:textId="77777777" w:rsidTr="00A37FFA">
        <w:trPr>
          <w:trHeight w:val="54"/>
        </w:trPr>
        <w:tc>
          <w:tcPr>
            <w:tcW w:w="54" w:type="dxa"/>
          </w:tcPr>
          <w:p w14:paraId="66272636" w14:textId="77777777" w:rsidR="00A37FFA" w:rsidRDefault="00A37FFA" w:rsidP="00A37FFA">
            <w:pPr>
              <w:pStyle w:val="EmptyCellLayoutStyle"/>
              <w:spacing w:after="0" w:line="240" w:lineRule="auto"/>
            </w:pPr>
          </w:p>
        </w:tc>
        <w:tc>
          <w:tcPr>
            <w:tcW w:w="10395" w:type="dxa"/>
          </w:tcPr>
          <w:p w14:paraId="06F1E17A" w14:textId="77777777" w:rsidR="00A37FFA" w:rsidRDefault="00A37FFA" w:rsidP="00A37FFA">
            <w:pPr>
              <w:pStyle w:val="EmptyCellLayoutStyle"/>
              <w:spacing w:after="0" w:line="240" w:lineRule="auto"/>
            </w:pPr>
          </w:p>
        </w:tc>
        <w:tc>
          <w:tcPr>
            <w:tcW w:w="149" w:type="dxa"/>
          </w:tcPr>
          <w:p w14:paraId="0863C277" w14:textId="77777777" w:rsidR="00A37FFA" w:rsidRDefault="00A37FFA" w:rsidP="00A37FFA">
            <w:pPr>
              <w:pStyle w:val="EmptyCellLayoutStyle"/>
              <w:spacing w:after="0" w:line="240" w:lineRule="auto"/>
            </w:pPr>
          </w:p>
        </w:tc>
      </w:tr>
      <w:tr w:rsidR="00A37FFA" w14:paraId="0DBA0EEF" w14:textId="77777777" w:rsidTr="00A37FFA">
        <w:tc>
          <w:tcPr>
            <w:tcW w:w="54" w:type="dxa"/>
          </w:tcPr>
          <w:p w14:paraId="793E9CF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0892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7A1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A87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344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8DF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D6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396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5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176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B5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91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2F90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FEE0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B54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3C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B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294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43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948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D977B" w14:textId="77777777" w:rsidR="00A37FFA" w:rsidRDefault="00A37FFA" w:rsidP="00A37FFA">
                  <w:pPr>
                    <w:spacing w:after="0" w:line="240" w:lineRule="auto"/>
                  </w:pPr>
                </w:p>
              </w:tc>
            </w:tr>
            <w:tr w:rsidR="00A37FFA" w14:paraId="372CD8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351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9CF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AFD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915E9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898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556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9FC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BBDB73" w14:textId="77777777" w:rsidR="00A37FFA" w:rsidRDefault="00A37FFA" w:rsidP="00A37FFA">
            <w:pPr>
              <w:spacing w:after="0" w:line="240" w:lineRule="auto"/>
            </w:pPr>
          </w:p>
        </w:tc>
        <w:tc>
          <w:tcPr>
            <w:tcW w:w="149" w:type="dxa"/>
          </w:tcPr>
          <w:p w14:paraId="19DEA704" w14:textId="77777777" w:rsidR="00A37FFA" w:rsidRDefault="00A37FFA" w:rsidP="00A37FFA">
            <w:pPr>
              <w:pStyle w:val="EmptyCellLayoutStyle"/>
              <w:spacing w:after="0" w:line="240" w:lineRule="auto"/>
            </w:pPr>
          </w:p>
        </w:tc>
      </w:tr>
      <w:tr w:rsidR="00A37FFA" w14:paraId="5F8AC048" w14:textId="77777777" w:rsidTr="00A37FFA">
        <w:trPr>
          <w:trHeight w:val="80"/>
        </w:trPr>
        <w:tc>
          <w:tcPr>
            <w:tcW w:w="54" w:type="dxa"/>
          </w:tcPr>
          <w:p w14:paraId="35DBAF6E" w14:textId="77777777" w:rsidR="00A37FFA" w:rsidRDefault="00A37FFA" w:rsidP="00A37FFA">
            <w:pPr>
              <w:pStyle w:val="EmptyCellLayoutStyle"/>
              <w:spacing w:after="0" w:line="240" w:lineRule="auto"/>
            </w:pPr>
          </w:p>
        </w:tc>
        <w:tc>
          <w:tcPr>
            <w:tcW w:w="10395" w:type="dxa"/>
          </w:tcPr>
          <w:p w14:paraId="47E5E92D" w14:textId="77777777" w:rsidR="00A37FFA" w:rsidRDefault="00A37FFA" w:rsidP="00A37FFA">
            <w:pPr>
              <w:pStyle w:val="EmptyCellLayoutStyle"/>
              <w:spacing w:after="0" w:line="240" w:lineRule="auto"/>
            </w:pPr>
          </w:p>
        </w:tc>
        <w:tc>
          <w:tcPr>
            <w:tcW w:w="149" w:type="dxa"/>
          </w:tcPr>
          <w:p w14:paraId="5A2F317F" w14:textId="77777777" w:rsidR="00A37FFA" w:rsidRDefault="00A37FFA" w:rsidP="00A37FFA">
            <w:pPr>
              <w:pStyle w:val="EmptyCellLayoutStyle"/>
              <w:spacing w:after="0" w:line="240" w:lineRule="auto"/>
            </w:pPr>
          </w:p>
        </w:tc>
      </w:tr>
    </w:tbl>
    <w:p xmlns:w="http://schemas.openxmlformats.org/wordprocessingml/2006/main" w14:paraId="68FF809E" w14:textId="77777777" w:rsidR="00A37FFA" w:rsidRDefault="00A37FFA" w:rsidP="00A37FFA">
      <w:pPr>
        <w:spacing w:after="0" w:line="240" w:lineRule="auto"/>
      </w:pPr>
    </w:p>
    <w:p xmlns:w="http://schemas.openxmlformats.org/wordprocessingml/2006/main" w14:paraId="2CF60DE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已处理的 XTP 控制器日志数/秒</w:t>
      </w:r>
    </w:p>
    <w:p xmlns:w="http://schemas.openxmlformats.org/wordprocessingml/2006/main" w14:paraId="76805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Linux“已处理的 XTP 控制器日志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018AEF" w14:textId="77777777" w:rsidTr="00A37FFA">
        <w:trPr>
          <w:trHeight w:val="54"/>
        </w:trPr>
        <w:tc>
          <w:tcPr>
            <w:tcW w:w="54" w:type="dxa"/>
          </w:tcPr>
          <w:p w14:paraId="3456150A" w14:textId="77777777" w:rsidR="00A37FFA" w:rsidRDefault="00A37FFA" w:rsidP="00A37FFA">
            <w:pPr>
              <w:pStyle w:val="EmptyCellLayoutStyle"/>
              <w:spacing w:after="0" w:line="240" w:lineRule="auto"/>
            </w:pPr>
          </w:p>
        </w:tc>
        <w:tc>
          <w:tcPr>
            <w:tcW w:w="10395" w:type="dxa"/>
          </w:tcPr>
          <w:p w14:paraId="6571E9FC" w14:textId="77777777" w:rsidR="00A37FFA" w:rsidRDefault="00A37FFA" w:rsidP="00A37FFA">
            <w:pPr>
              <w:pStyle w:val="EmptyCellLayoutStyle"/>
              <w:spacing w:after="0" w:line="240" w:lineRule="auto"/>
            </w:pPr>
          </w:p>
        </w:tc>
        <w:tc>
          <w:tcPr>
            <w:tcW w:w="149" w:type="dxa"/>
          </w:tcPr>
          <w:p w14:paraId="5E2A6214" w14:textId="77777777" w:rsidR="00A37FFA" w:rsidRDefault="00A37FFA" w:rsidP="00A37FFA">
            <w:pPr>
              <w:pStyle w:val="EmptyCellLayoutStyle"/>
              <w:spacing w:after="0" w:line="240" w:lineRule="auto"/>
            </w:pPr>
          </w:p>
        </w:tc>
      </w:tr>
      <w:tr w:rsidR="00A37FFA" w14:paraId="7245E29C" w14:textId="77777777" w:rsidTr="00A37FFA">
        <w:tc>
          <w:tcPr>
            <w:tcW w:w="54" w:type="dxa"/>
          </w:tcPr>
          <w:p w14:paraId="253BBB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A23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F65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2E33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7EAC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4820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7BA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B2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CC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26DC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631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70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4D47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E1FC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ABD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E9C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72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E16D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9F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CA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B9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2B45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253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F06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B1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243D92" w14:textId="77777777" w:rsidR="00A37FFA" w:rsidRDefault="00A37FFA" w:rsidP="00A37FFA">
            <w:pPr>
              <w:spacing w:after="0" w:line="240" w:lineRule="auto"/>
            </w:pPr>
          </w:p>
        </w:tc>
        <w:tc>
          <w:tcPr>
            <w:tcW w:w="149" w:type="dxa"/>
          </w:tcPr>
          <w:p w14:paraId="4F5B07C5" w14:textId="77777777" w:rsidR="00A37FFA" w:rsidRDefault="00A37FFA" w:rsidP="00A37FFA">
            <w:pPr>
              <w:pStyle w:val="EmptyCellLayoutStyle"/>
              <w:spacing w:after="0" w:line="240" w:lineRule="auto"/>
            </w:pPr>
          </w:p>
        </w:tc>
      </w:tr>
      <w:tr w:rsidR="00A37FFA" w14:paraId="78F0BAE1" w14:textId="77777777" w:rsidTr="00A37FFA">
        <w:trPr>
          <w:trHeight w:val="80"/>
        </w:trPr>
        <w:tc>
          <w:tcPr>
            <w:tcW w:w="54" w:type="dxa"/>
          </w:tcPr>
          <w:p w14:paraId="7E1376E6" w14:textId="77777777" w:rsidR="00A37FFA" w:rsidRDefault="00A37FFA" w:rsidP="00A37FFA">
            <w:pPr>
              <w:pStyle w:val="EmptyCellLayoutStyle"/>
              <w:spacing w:after="0" w:line="240" w:lineRule="auto"/>
            </w:pPr>
          </w:p>
        </w:tc>
        <w:tc>
          <w:tcPr>
            <w:tcW w:w="10395" w:type="dxa"/>
          </w:tcPr>
          <w:p w14:paraId="4BC55C0D" w14:textId="77777777" w:rsidR="00A37FFA" w:rsidRDefault="00A37FFA" w:rsidP="00A37FFA">
            <w:pPr>
              <w:pStyle w:val="EmptyCellLayoutStyle"/>
              <w:spacing w:after="0" w:line="240" w:lineRule="auto"/>
            </w:pPr>
          </w:p>
        </w:tc>
        <w:tc>
          <w:tcPr>
            <w:tcW w:w="149" w:type="dxa"/>
          </w:tcPr>
          <w:p w14:paraId="6D693A5C" w14:textId="77777777" w:rsidR="00A37FFA" w:rsidRDefault="00A37FFA" w:rsidP="00A37FFA">
            <w:pPr>
              <w:pStyle w:val="EmptyCellLayoutStyle"/>
              <w:spacing w:after="0" w:line="240" w:lineRule="auto"/>
            </w:pPr>
          </w:p>
        </w:tc>
      </w:tr>
    </w:tbl>
    <w:p xmlns:w="http://schemas.openxmlformats.org/wordprocessingml/2006/main" w14:paraId="463E3376" w14:textId="77777777" w:rsidR="00A37FFA" w:rsidRDefault="00A37FFA" w:rsidP="00A37FFA">
      <w:pPr>
        <w:spacing w:after="0" w:line="240" w:lineRule="auto"/>
      </w:pPr>
    </w:p>
    <w:p xmlns:w="http://schemas.openxmlformats.org/wordprocessingml/2006/main" w14:paraId="5B491B1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默认资源池</w:t>
      </w:r>
    </w:p>
    <w:p xmlns:w="http://schemas.openxmlformats.org/wordprocessingml/2006/main" w14:paraId="1EA15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默认资源池。</w:t>
      </w:r>
    </w:p>
    <w:p xmlns:w="http://schemas.openxmlformats.org/wordprocessingml/2006/main" w14:paraId="2DA4625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默认资源池 - 发现</w:t>
      </w:r>
    </w:p>
    <w:p xmlns:w="http://schemas.openxmlformats.org/wordprocessingml/2006/main" w14:paraId="165E90F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引擎资源池</w:t>
      </w:r>
    </w:p>
    <w:p xmlns:w="http://schemas.openxmlformats.org/wordprocessingml/2006/main" w14:paraId="44EBD4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5453CE86" w14:textId="77777777" w:rsidTr="00A37FFA">
        <w:trPr>
          <w:trHeight w:val="54"/>
        </w:trPr>
        <w:tc>
          <w:tcPr>
            <w:tcW w:w="54" w:type="dxa"/>
          </w:tcPr>
          <w:p w14:paraId="2646255A" w14:textId="77777777" w:rsidR="00A37FFA" w:rsidRDefault="00A37FFA" w:rsidP="00A37FFA">
            <w:pPr>
              <w:pStyle w:val="EmptyCellLayoutStyle"/>
              <w:spacing w:after="0" w:line="240" w:lineRule="auto"/>
            </w:pPr>
          </w:p>
        </w:tc>
        <w:tc>
          <w:tcPr>
            <w:tcW w:w="10395" w:type="dxa"/>
          </w:tcPr>
          <w:p w14:paraId="6C13B865" w14:textId="77777777" w:rsidR="00A37FFA" w:rsidRDefault="00A37FFA" w:rsidP="00A37FFA">
            <w:pPr>
              <w:pStyle w:val="EmptyCellLayoutStyle"/>
              <w:spacing w:after="0" w:line="240" w:lineRule="auto"/>
            </w:pPr>
          </w:p>
        </w:tc>
        <w:tc>
          <w:tcPr>
            <w:tcW w:w="149" w:type="dxa"/>
          </w:tcPr>
          <w:p w14:paraId="4B95FE91" w14:textId="77777777" w:rsidR="00A37FFA" w:rsidRDefault="00A37FFA" w:rsidP="00A37FFA">
            <w:pPr>
              <w:pStyle w:val="EmptyCellLayoutStyle"/>
              <w:spacing w:after="0" w:line="240" w:lineRule="auto"/>
            </w:pPr>
          </w:p>
        </w:tc>
      </w:tr>
      <w:tr w:rsidR="00A37FFA" w14:paraId="24871023" w14:textId="77777777" w:rsidTr="00A37FFA">
        <w:tc>
          <w:tcPr>
            <w:tcW w:w="54" w:type="dxa"/>
          </w:tcPr>
          <w:p w14:paraId="2E26E0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4D446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864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17F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E35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1A9B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A86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3C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AF1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BDD1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B96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BE1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33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37F7F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1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5C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9B6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6ED2A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52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F03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016F2" w14:textId="77777777" w:rsidR="00A37FFA" w:rsidRDefault="00A37FFA" w:rsidP="00A37FFA">
                  <w:pPr>
                    <w:spacing w:after="0" w:line="240" w:lineRule="auto"/>
                  </w:pPr>
                </w:p>
              </w:tc>
            </w:tr>
            <w:tr w:rsidR="00A37FFA" w14:paraId="3DFABC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795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91A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190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5713A767" w14:textId="77777777" w:rsidR="00A37FFA" w:rsidRDefault="00A37FFA" w:rsidP="00A37FFA">
            <w:pPr>
              <w:spacing w:after="0" w:line="240" w:lineRule="auto"/>
            </w:pPr>
          </w:p>
        </w:tc>
        <w:tc>
          <w:tcPr>
            <w:tcW w:w="149" w:type="dxa"/>
          </w:tcPr>
          <w:p w14:paraId="280A0C50" w14:textId="77777777" w:rsidR="00A37FFA" w:rsidRDefault="00A37FFA" w:rsidP="00A37FFA">
            <w:pPr>
              <w:pStyle w:val="EmptyCellLayoutStyle"/>
              <w:spacing w:after="0" w:line="240" w:lineRule="auto"/>
            </w:pPr>
          </w:p>
        </w:tc>
      </w:tr>
      <w:tr w:rsidR="00A37FFA" w14:paraId="4D0C5305" w14:textId="77777777" w:rsidTr="00A37FFA">
        <w:trPr>
          <w:trHeight w:val="80"/>
        </w:trPr>
        <w:tc>
          <w:tcPr>
            <w:tcW w:w="54" w:type="dxa"/>
          </w:tcPr>
          <w:p w14:paraId="6C82D598" w14:textId="77777777" w:rsidR="00A37FFA" w:rsidRDefault="00A37FFA" w:rsidP="00A37FFA">
            <w:pPr>
              <w:pStyle w:val="EmptyCellLayoutStyle"/>
              <w:spacing w:after="0" w:line="240" w:lineRule="auto"/>
            </w:pPr>
          </w:p>
        </w:tc>
        <w:tc>
          <w:tcPr>
            <w:tcW w:w="10395" w:type="dxa"/>
          </w:tcPr>
          <w:p w14:paraId="724921F9" w14:textId="77777777" w:rsidR="00A37FFA" w:rsidRDefault="00A37FFA" w:rsidP="00A37FFA">
            <w:pPr>
              <w:pStyle w:val="EmptyCellLayoutStyle"/>
              <w:spacing w:after="0" w:line="240" w:lineRule="auto"/>
            </w:pPr>
          </w:p>
        </w:tc>
        <w:tc>
          <w:tcPr>
            <w:tcW w:w="149" w:type="dxa"/>
          </w:tcPr>
          <w:p w14:paraId="7AA9541A" w14:textId="77777777" w:rsidR="00A37FFA" w:rsidRDefault="00A37FFA" w:rsidP="00A37FFA">
            <w:pPr>
              <w:pStyle w:val="EmptyCellLayoutStyle"/>
              <w:spacing w:after="0" w:line="240" w:lineRule="auto"/>
            </w:pPr>
          </w:p>
        </w:tc>
      </w:tr>
    </w:tbl>
    <w:p xmlns:w="http://schemas.openxmlformats.org/wordprocessingml/2006/main" w14:paraId="6CD9BE1B" w14:textId="77777777" w:rsidR="00A37FFA" w:rsidRDefault="00A37FFA" w:rsidP="00A37FFA">
      <w:pPr>
        <w:spacing w:after="0" w:line="240" w:lineRule="auto"/>
      </w:pPr>
    </w:p>
    <w:p xmlns:w="http://schemas.openxmlformats.org/wordprocessingml/2006/main" w14:paraId="785F031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管理内存优化数据资源的数据库引擎资源池</w:t>
      </w:r>
    </w:p>
    <w:p xmlns:w="http://schemas.openxmlformats.org/wordprocessingml/2006/main" w14:paraId="7006C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管理目标 SQL Server 数据库的内存优化数据资源的资源池以及资源池和数据库之间的关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B88D7E" w14:textId="77777777" w:rsidTr="00A37FFA">
        <w:trPr>
          <w:trHeight w:val="54"/>
        </w:trPr>
        <w:tc>
          <w:tcPr>
            <w:tcW w:w="54" w:type="dxa"/>
          </w:tcPr>
          <w:p w14:paraId="4F469810" w14:textId="77777777" w:rsidR="00A37FFA" w:rsidRDefault="00A37FFA" w:rsidP="00A37FFA">
            <w:pPr>
              <w:pStyle w:val="EmptyCellLayoutStyle"/>
              <w:spacing w:after="0" w:line="240" w:lineRule="auto"/>
            </w:pPr>
          </w:p>
        </w:tc>
        <w:tc>
          <w:tcPr>
            <w:tcW w:w="10395" w:type="dxa"/>
          </w:tcPr>
          <w:p w14:paraId="62447541" w14:textId="77777777" w:rsidR="00A37FFA" w:rsidRDefault="00A37FFA" w:rsidP="00A37FFA">
            <w:pPr>
              <w:pStyle w:val="EmptyCellLayoutStyle"/>
              <w:spacing w:after="0" w:line="240" w:lineRule="auto"/>
            </w:pPr>
          </w:p>
        </w:tc>
        <w:tc>
          <w:tcPr>
            <w:tcW w:w="149" w:type="dxa"/>
          </w:tcPr>
          <w:p w14:paraId="7753177A" w14:textId="77777777" w:rsidR="00A37FFA" w:rsidRDefault="00A37FFA" w:rsidP="00A37FFA">
            <w:pPr>
              <w:pStyle w:val="EmptyCellLayoutStyle"/>
              <w:spacing w:after="0" w:line="240" w:lineRule="auto"/>
            </w:pPr>
          </w:p>
        </w:tc>
      </w:tr>
      <w:tr w:rsidR="00A37FFA" w14:paraId="5E8008E6" w14:textId="77777777" w:rsidTr="00A37FFA">
        <w:tc>
          <w:tcPr>
            <w:tcW w:w="54" w:type="dxa"/>
          </w:tcPr>
          <w:p w14:paraId="481903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A5D7F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623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D6B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B2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721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9E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116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C9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5D9C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C5F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E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8C9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468E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65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9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C370D" w14:textId="77777777" w:rsidR="00A37FFA" w:rsidRDefault="00A37FFA" w:rsidP="00A37FFA">
                  <w:pPr>
                    <w:spacing w:after="0" w:line="240" w:lineRule="auto"/>
                  </w:pPr>
                </w:p>
              </w:tc>
            </w:tr>
            <w:tr w:rsidR="00A37FFA" w14:paraId="5F52B6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D3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81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98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032A3CB8" w14:textId="77777777" w:rsidR="00A37FFA" w:rsidRDefault="00A37FFA" w:rsidP="00A37FFA">
            <w:pPr>
              <w:spacing w:after="0" w:line="240" w:lineRule="auto"/>
            </w:pPr>
          </w:p>
        </w:tc>
        <w:tc>
          <w:tcPr>
            <w:tcW w:w="149" w:type="dxa"/>
          </w:tcPr>
          <w:p w14:paraId="0667FDCB" w14:textId="77777777" w:rsidR="00A37FFA" w:rsidRDefault="00A37FFA" w:rsidP="00A37FFA">
            <w:pPr>
              <w:pStyle w:val="EmptyCellLayoutStyle"/>
              <w:spacing w:after="0" w:line="240" w:lineRule="auto"/>
            </w:pPr>
          </w:p>
        </w:tc>
      </w:tr>
      <w:tr w:rsidR="00A37FFA" w14:paraId="7C34A2F0" w14:textId="77777777" w:rsidTr="00A37FFA">
        <w:trPr>
          <w:trHeight w:val="80"/>
        </w:trPr>
        <w:tc>
          <w:tcPr>
            <w:tcW w:w="54" w:type="dxa"/>
          </w:tcPr>
          <w:p w14:paraId="70E23A35" w14:textId="77777777" w:rsidR="00A37FFA" w:rsidRDefault="00A37FFA" w:rsidP="00A37FFA">
            <w:pPr>
              <w:pStyle w:val="EmptyCellLayoutStyle"/>
              <w:spacing w:after="0" w:line="240" w:lineRule="auto"/>
            </w:pPr>
          </w:p>
        </w:tc>
        <w:tc>
          <w:tcPr>
            <w:tcW w:w="10395" w:type="dxa"/>
          </w:tcPr>
          <w:p w14:paraId="31DFEBEE" w14:textId="77777777" w:rsidR="00A37FFA" w:rsidRDefault="00A37FFA" w:rsidP="00A37FFA">
            <w:pPr>
              <w:pStyle w:val="EmptyCellLayoutStyle"/>
              <w:spacing w:after="0" w:line="240" w:lineRule="auto"/>
            </w:pPr>
          </w:p>
        </w:tc>
        <w:tc>
          <w:tcPr>
            <w:tcW w:w="149" w:type="dxa"/>
          </w:tcPr>
          <w:p w14:paraId="766AD9DB" w14:textId="77777777" w:rsidR="00A37FFA" w:rsidRDefault="00A37FFA" w:rsidP="00A37FFA">
            <w:pPr>
              <w:pStyle w:val="EmptyCellLayoutStyle"/>
              <w:spacing w:after="0" w:line="240" w:lineRule="auto"/>
            </w:pPr>
          </w:p>
        </w:tc>
      </w:tr>
    </w:tbl>
    <w:p xmlns:w="http://schemas.openxmlformats.org/wordprocessingml/2006/main" w14:paraId="0A5BBF1C" w14:textId="77777777" w:rsidR="00A37FFA" w:rsidRDefault="00A37FFA" w:rsidP="00A37FFA">
      <w:pPr>
        <w:spacing w:after="0" w:line="240" w:lineRule="auto"/>
      </w:pPr>
    </w:p>
    <w:p xmlns:w="http://schemas.openxmlformats.org/wordprocessingml/2006/main" w14:paraId="7CBF5AA1"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Linux 可用性副本组</w:t>
      </w:r>
    </w:p>
    <w:p xmlns:w="http://schemas.openxmlformats.org/wordprocessingml/2006/main" w14:paraId="5404B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可用性副本组。</w:t>
      </w:r>
    </w:p>
    <w:p xmlns:w="http://schemas.openxmlformats.org/wordprocessingml/2006/main" w14:paraId="54846B1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Linux 可用性副本组 - 发现</w:t>
      </w:r>
    </w:p>
    <w:p xmlns:w="http://schemas.openxmlformats.org/wordprocessingml/2006/main" w14:paraId="770E473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填充 Linux 可用性副本组</w:t>
      </w:r>
    </w:p>
    <w:p xmlns:w="http://schemas.openxmlformats.org/wordprocessingml/2006/main" w14:paraId="79D024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填充 Linux 可用性副本组。</w:t>
      </w:r>
    </w:p>
    <w:p xmlns:w="http://schemas.openxmlformats.org/wordprocessingml/2006/main" w14:paraId="411778B6" w14:textId="77777777" w:rsidR="00A37FFA" w:rsidRDefault="00A37FFA" w:rsidP="00A37FFA">
      <w:pPr>
        <w:spacing w:after="0" w:line="240" w:lineRule="auto"/>
      </w:pPr>
    </w:p>
    <w:p xmlns:w="http://schemas.openxmlformats.org/wordprocessingml/2006/main" w14:paraId="3C7EB436"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Linux 数据库副本组</w:t>
      </w:r>
    </w:p>
    <w:p xmlns:w="http://schemas.openxmlformats.org/wordprocessingml/2006/main" w14:paraId="63D44A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数据库副本组。</w:t>
      </w:r>
    </w:p>
    <w:p xmlns:w="http://schemas.openxmlformats.org/wordprocessingml/2006/main" w14:paraId="622D2EB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Linux 数据库副本组 - 发现</w:t>
      </w:r>
    </w:p>
    <w:p xmlns:w="http://schemas.openxmlformats.org/wordprocessingml/2006/main" w14:paraId="7A6591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填充 Linux 数据库副本组</w:t>
      </w:r>
    </w:p>
    <w:p xmlns:w="http://schemas.openxmlformats.org/wordprocessingml/2006/main" w14:paraId="258200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填充 Linux 数据库副本组。</w:t>
      </w:r>
    </w:p>
    <w:p xmlns:w="http://schemas.openxmlformats.org/wordprocessingml/2006/main" w14:paraId="07511D94" w14:textId="77777777" w:rsidR="00A37FFA" w:rsidRDefault="00A37FFA" w:rsidP="00A37FFA">
      <w:pPr>
        <w:spacing w:after="0" w:line="240" w:lineRule="auto"/>
      </w:pPr>
    </w:p>
    <w:p xmlns:w="http://schemas.openxmlformats.org/wordprocessingml/2006/main" w14:paraId="4DE86752"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内部资源池</w:t>
      </w:r>
    </w:p>
    <w:p xmlns:w="http://schemas.openxmlformats.org/wordprocessingml/2006/main" w14:paraId="67D08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内部资源池。</w:t>
      </w:r>
    </w:p>
    <w:p xmlns:w="http://schemas.openxmlformats.org/wordprocessingml/2006/main" w14:paraId="45479BD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内部资源池 - 发现</w:t>
      </w:r>
    </w:p>
    <w:p xmlns:w="http://schemas.openxmlformats.org/wordprocessingml/2006/main" w14:paraId="673186E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引擎资源池</w:t>
      </w:r>
    </w:p>
    <w:p xmlns:w="http://schemas.openxmlformats.org/wordprocessingml/2006/main" w14:paraId="72112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0874D58" w14:textId="77777777" w:rsidTr="00A37FFA">
        <w:trPr>
          <w:trHeight w:val="54"/>
        </w:trPr>
        <w:tc>
          <w:tcPr>
            <w:tcW w:w="54" w:type="dxa"/>
          </w:tcPr>
          <w:p w14:paraId="181BA70E" w14:textId="77777777" w:rsidR="00A37FFA" w:rsidRDefault="00A37FFA" w:rsidP="00A37FFA">
            <w:pPr>
              <w:pStyle w:val="EmptyCellLayoutStyle"/>
              <w:spacing w:after="0" w:line="240" w:lineRule="auto"/>
            </w:pPr>
          </w:p>
        </w:tc>
        <w:tc>
          <w:tcPr>
            <w:tcW w:w="10395" w:type="dxa"/>
          </w:tcPr>
          <w:p w14:paraId="77E48259" w14:textId="77777777" w:rsidR="00A37FFA" w:rsidRDefault="00A37FFA" w:rsidP="00A37FFA">
            <w:pPr>
              <w:pStyle w:val="EmptyCellLayoutStyle"/>
              <w:spacing w:after="0" w:line="240" w:lineRule="auto"/>
            </w:pPr>
          </w:p>
        </w:tc>
        <w:tc>
          <w:tcPr>
            <w:tcW w:w="149" w:type="dxa"/>
          </w:tcPr>
          <w:p w14:paraId="14698E5D" w14:textId="77777777" w:rsidR="00A37FFA" w:rsidRDefault="00A37FFA" w:rsidP="00A37FFA">
            <w:pPr>
              <w:pStyle w:val="EmptyCellLayoutStyle"/>
              <w:spacing w:after="0" w:line="240" w:lineRule="auto"/>
            </w:pPr>
          </w:p>
        </w:tc>
      </w:tr>
      <w:tr w:rsidR="00A37FFA" w14:paraId="0C34B515" w14:textId="77777777" w:rsidTr="00A37FFA">
        <w:tc>
          <w:tcPr>
            <w:tcW w:w="54" w:type="dxa"/>
          </w:tcPr>
          <w:p w14:paraId="51AEEE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23136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FAD4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AA8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57A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6021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39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9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1E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EBF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D9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540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D2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3513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2E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C0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8E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6E35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C28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5E9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17572" w14:textId="77777777" w:rsidR="00A37FFA" w:rsidRDefault="00A37FFA" w:rsidP="00A37FFA">
                  <w:pPr>
                    <w:spacing w:after="0" w:line="240" w:lineRule="auto"/>
                  </w:pPr>
                </w:p>
              </w:tc>
            </w:tr>
            <w:tr w:rsidR="00A37FFA" w14:paraId="36C2A0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BE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5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1F1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638278A5" w14:textId="77777777" w:rsidR="00A37FFA" w:rsidRDefault="00A37FFA" w:rsidP="00A37FFA">
            <w:pPr>
              <w:spacing w:after="0" w:line="240" w:lineRule="auto"/>
            </w:pPr>
          </w:p>
        </w:tc>
        <w:tc>
          <w:tcPr>
            <w:tcW w:w="149" w:type="dxa"/>
          </w:tcPr>
          <w:p w14:paraId="1F5B4A0E" w14:textId="77777777" w:rsidR="00A37FFA" w:rsidRDefault="00A37FFA" w:rsidP="00A37FFA">
            <w:pPr>
              <w:pStyle w:val="EmptyCellLayoutStyle"/>
              <w:spacing w:after="0" w:line="240" w:lineRule="auto"/>
            </w:pPr>
          </w:p>
        </w:tc>
      </w:tr>
      <w:tr w:rsidR="00A37FFA" w14:paraId="243BF35D" w14:textId="77777777" w:rsidTr="00A37FFA">
        <w:trPr>
          <w:trHeight w:val="80"/>
        </w:trPr>
        <w:tc>
          <w:tcPr>
            <w:tcW w:w="54" w:type="dxa"/>
          </w:tcPr>
          <w:p w14:paraId="5D13B0BB" w14:textId="77777777" w:rsidR="00A37FFA" w:rsidRDefault="00A37FFA" w:rsidP="00A37FFA">
            <w:pPr>
              <w:pStyle w:val="EmptyCellLayoutStyle"/>
              <w:spacing w:after="0" w:line="240" w:lineRule="auto"/>
            </w:pPr>
          </w:p>
        </w:tc>
        <w:tc>
          <w:tcPr>
            <w:tcW w:w="10395" w:type="dxa"/>
          </w:tcPr>
          <w:p w14:paraId="576FE86C" w14:textId="77777777" w:rsidR="00A37FFA" w:rsidRDefault="00A37FFA" w:rsidP="00A37FFA">
            <w:pPr>
              <w:pStyle w:val="EmptyCellLayoutStyle"/>
              <w:spacing w:after="0" w:line="240" w:lineRule="auto"/>
            </w:pPr>
          </w:p>
        </w:tc>
        <w:tc>
          <w:tcPr>
            <w:tcW w:w="149" w:type="dxa"/>
          </w:tcPr>
          <w:p w14:paraId="7B34660D" w14:textId="77777777" w:rsidR="00A37FFA" w:rsidRDefault="00A37FFA" w:rsidP="00A37FFA">
            <w:pPr>
              <w:pStyle w:val="EmptyCellLayoutStyle"/>
              <w:spacing w:after="0" w:line="240" w:lineRule="auto"/>
            </w:pPr>
          </w:p>
        </w:tc>
      </w:tr>
    </w:tbl>
    <w:p xmlns:w="http://schemas.openxmlformats.org/wordprocessingml/2006/main" w14:paraId="2AF40D54" w14:textId="77777777" w:rsidR="00A37FFA" w:rsidRDefault="00A37FFA" w:rsidP="00A37FFA">
      <w:pPr>
        <w:spacing w:after="0" w:line="240" w:lineRule="auto"/>
      </w:pPr>
    </w:p>
    <w:p xmlns:w="http://schemas.openxmlformats.org/wordprocessingml/2006/main" w14:paraId="6FB0217C"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内存优化数据资源池组</w:t>
      </w:r>
    </w:p>
    <w:p xmlns:w="http://schemas.openxmlformats.org/wordprocessingml/2006/main" w14:paraId="530187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Server 内存优化数据资源池组包含 Linux 上管理内存优化数据资源的所有 SQL Server 资源池。</w:t>
      </w:r>
    </w:p>
    <w:p xmlns:w="http://schemas.openxmlformats.org/wordprocessingml/2006/main" w14:paraId="7CB0C5E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内存优化数据资源池组 - 发现</w:t>
      </w:r>
    </w:p>
    <w:p xmlns:w="http://schemas.openxmlformats.org/wordprocessingml/2006/main" w14:paraId="24A41CF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SQL Server 内存优化数据资源池组发现</w:t>
      </w:r>
    </w:p>
    <w:p xmlns:w="http://schemas.openxmlformats.org/wordprocessingml/2006/main" w14:paraId="46F7C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SQL Server 内存优化数据资源池组。</w:t>
      </w:r>
    </w:p>
    <w:p xmlns:w="http://schemas.openxmlformats.org/wordprocessingml/2006/main" w14:paraId="2A05F147" w14:textId="77777777" w:rsidR="00A37FFA" w:rsidRDefault="00A37FFA" w:rsidP="00A37FFA">
      <w:pPr>
        <w:spacing w:after="0" w:line="240" w:lineRule="auto"/>
      </w:pPr>
    </w:p>
    <w:p xmlns:w="http://schemas.openxmlformats.org/wordprocessingml/2006/main" w14:paraId="41060949"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内存优化数据范围组</w:t>
      </w:r>
    </w:p>
    <w:p xmlns:w="http://schemas.openxmlformats.org/wordprocessingml/2006/main" w14:paraId="1F9EF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SQL Server 内存优化数据范围组包括 Linux 上所有 SQL Server 内存优化数据对象，例如内存优化数据文件组、容器和资源池。</w:t>
      </w:r>
    </w:p>
    <w:p xmlns:w="http://schemas.openxmlformats.org/wordprocessingml/2006/main" w14:paraId="31570E0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内存优化数据范围组 - 发现</w:t>
      </w:r>
    </w:p>
    <w:p xmlns:w="http://schemas.openxmlformats.org/wordprocessingml/2006/main" w14:paraId="73C25D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内存优化数据范围组发现</w:t>
      </w:r>
    </w:p>
    <w:p xmlns:w="http://schemas.openxmlformats.org/wordprocessingml/2006/main" w14:paraId="027B0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Linux 上的 SQL Server 内存优化数据范围组。</w:t>
      </w:r>
    </w:p>
    <w:p xmlns:w="http://schemas.openxmlformats.org/wordprocessingml/2006/main" w14:paraId="44AE10BD" w14:textId="77777777" w:rsidR="00A37FFA" w:rsidRDefault="00A37FFA" w:rsidP="00A37FFA">
      <w:pPr>
        <w:spacing w:after="0" w:line="240" w:lineRule="auto"/>
      </w:pPr>
    </w:p>
    <w:p xmlns:w="http://schemas.openxmlformats.org/wordprocessingml/2006/main" w14:paraId="64C50F2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监视池警报收集</w:t>
      </w:r>
    </w:p>
    <w:p xmlns:w="http://schemas.openxmlformats.org/wordprocessingml/2006/main" w14:paraId="76E36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监视池警报收集。此对象用于从作为 SQL Server 监视池的成员节点的事件日志收集 Linux 模块错误和警告。</w:t>
      </w:r>
    </w:p>
    <w:p xmlns:w="http://schemas.openxmlformats.org/wordprocessingml/2006/main" w14:paraId="0C58C47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监视池警报收集 - 发现</w:t>
      </w:r>
    </w:p>
    <w:p xmlns:w="http://schemas.openxmlformats.org/wordprocessingml/2006/main" w14:paraId="4475291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 SQL Server 监视池警报收集</w:t>
      </w:r>
    </w:p>
    <w:p xmlns:w="http://schemas.openxmlformats.org/wordprocessingml/2006/main" w14:paraId="5DB67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适用于 Linux 上的 MSSQL 的监视池警报收集。此对象用于从作为 SQL Server 监视池的成员节点的事件日志收集模块错误和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07B6E2" w14:textId="77777777" w:rsidTr="00A37FFA">
        <w:trPr>
          <w:trHeight w:val="54"/>
        </w:trPr>
        <w:tc>
          <w:tcPr>
            <w:tcW w:w="54" w:type="dxa"/>
          </w:tcPr>
          <w:p w14:paraId="3CC77B62" w14:textId="77777777" w:rsidR="00A37FFA" w:rsidRDefault="00A37FFA" w:rsidP="00A37FFA">
            <w:pPr>
              <w:pStyle w:val="EmptyCellLayoutStyle"/>
              <w:spacing w:after="0" w:line="240" w:lineRule="auto"/>
            </w:pPr>
          </w:p>
        </w:tc>
        <w:tc>
          <w:tcPr>
            <w:tcW w:w="10395" w:type="dxa"/>
          </w:tcPr>
          <w:p w14:paraId="4BD523AF" w14:textId="77777777" w:rsidR="00A37FFA" w:rsidRDefault="00A37FFA" w:rsidP="00A37FFA">
            <w:pPr>
              <w:pStyle w:val="EmptyCellLayoutStyle"/>
              <w:spacing w:after="0" w:line="240" w:lineRule="auto"/>
            </w:pPr>
          </w:p>
        </w:tc>
        <w:tc>
          <w:tcPr>
            <w:tcW w:w="149" w:type="dxa"/>
          </w:tcPr>
          <w:p w14:paraId="4AC6DC8C" w14:textId="77777777" w:rsidR="00A37FFA" w:rsidRDefault="00A37FFA" w:rsidP="00A37FFA">
            <w:pPr>
              <w:pStyle w:val="EmptyCellLayoutStyle"/>
              <w:spacing w:after="0" w:line="240" w:lineRule="auto"/>
            </w:pPr>
          </w:p>
        </w:tc>
      </w:tr>
      <w:tr w:rsidR="00A37FFA" w14:paraId="3EF122F6" w14:textId="77777777" w:rsidTr="00A37FFA">
        <w:tc>
          <w:tcPr>
            <w:tcW w:w="54" w:type="dxa"/>
          </w:tcPr>
          <w:p w14:paraId="24FFD5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6291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3D0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BCC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270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835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6F5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D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8B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1BC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67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64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7F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E65EE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6DA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3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B101D" w14:textId="77777777" w:rsidR="00A37FFA" w:rsidRDefault="00A37FFA" w:rsidP="00A37FFA">
                  <w:pPr>
                    <w:spacing w:after="0" w:line="240" w:lineRule="auto"/>
                  </w:pPr>
                </w:p>
              </w:tc>
            </w:tr>
          </w:tbl>
          <w:p w14:paraId="478D700B" w14:textId="77777777" w:rsidR="00A37FFA" w:rsidRDefault="00A37FFA" w:rsidP="00A37FFA">
            <w:pPr>
              <w:spacing w:after="0" w:line="240" w:lineRule="auto"/>
            </w:pPr>
          </w:p>
        </w:tc>
        <w:tc>
          <w:tcPr>
            <w:tcW w:w="149" w:type="dxa"/>
          </w:tcPr>
          <w:p w14:paraId="18102892" w14:textId="77777777" w:rsidR="00A37FFA" w:rsidRDefault="00A37FFA" w:rsidP="00A37FFA">
            <w:pPr>
              <w:pStyle w:val="EmptyCellLayoutStyle"/>
              <w:spacing w:after="0" w:line="240" w:lineRule="auto"/>
            </w:pPr>
          </w:p>
        </w:tc>
      </w:tr>
      <w:tr w:rsidR="00A37FFA" w14:paraId="722E0C32" w14:textId="77777777" w:rsidTr="00A37FFA">
        <w:trPr>
          <w:trHeight w:val="80"/>
        </w:trPr>
        <w:tc>
          <w:tcPr>
            <w:tcW w:w="54" w:type="dxa"/>
          </w:tcPr>
          <w:p w14:paraId="43D6FA81" w14:textId="77777777" w:rsidR="00A37FFA" w:rsidRDefault="00A37FFA" w:rsidP="00A37FFA">
            <w:pPr>
              <w:pStyle w:val="EmptyCellLayoutStyle"/>
              <w:spacing w:after="0" w:line="240" w:lineRule="auto"/>
            </w:pPr>
          </w:p>
        </w:tc>
        <w:tc>
          <w:tcPr>
            <w:tcW w:w="10395" w:type="dxa"/>
          </w:tcPr>
          <w:p w14:paraId="2954F71D" w14:textId="77777777" w:rsidR="00A37FFA" w:rsidRDefault="00A37FFA" w:rsidP="00A37FFA">
            <w:pPr>
              <w:pStyle w:val="EmptyCellLayoutStyle"/>
              <w:spacing w:after="0" w:line="240" w:lineRule="auto"/>
            </w:pPr>
          </w:p>
        </w:tc>
        <w:tc>
          <w:tcPr>
            <w:tcW w:w="149" w:type="dxa"/>
          </w:tcPr>
          <w:p w14:paraId="3B98DB9E" w14:textId="77777777" w:rsidR="00A37FFA" w:rsidRDefault="00A37FFA" w:rsidP="00A37FFA">
            <w:pPr>
              <w:pStyle w:val="EmptyCellLayoutStyle"/>
              <w:spacing w:after="0" w:line="240" w:lineRule="auto"/>
            </w:pPr>
          </w:p>
        </w:tc>
      </w:tr>
    </w:tbl>
    <w:p xmlns:w="http://schemas.openxmlformats.org/wordprocessingml/2006/main" w14:paraId="6B96C529" w14:textId="77777777" w:rsidR="00A37FFA" w:rsidRDefault="00A37FFA" w:rsidP="00A37FFA">
      <w:pPr>
        <w:spacing w:after="0" w:line="240" w:lineRule="auto"/>
      </w:pPr>
    </w:p>
    <w:p xmlns:w="http://schemas.openxmlformats.org/wordprocessingml/2006/main" w14:paraId="12169E6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监视池警报收集 - 规则（警报）</w:t>
      </w:r>
    </w:p>
    <w:p xmlns:w="http://schemas.openxmlformats.org/wordprocessingml/2006/main" w14:paraId="08C857B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监视警告</w:t>
      </w:r>
    </w:p>
    <w:p xmlns:w="http://schemas.openxmlformats.org/wordprocessingml/2006/main" w14:paraId="08D925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监视工作流警告并生成警告性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45C532C9" w14:textId="77777777" w:rsidTr="00A37FFA">
        <w:trPr>
          <w:trHeight w:val="54"/>
        </w:trPr>
        <w:tc>
          <w:tcPr>
            <w:tcW w:w="54" w:type="dxa"/>
          </w:tcPr>
          <w:p w14:paraId="0D90BBE9" w14:textId="77777777" w:rsidR="00A37FFA" w:rsidRDefault="00A37FFA" w:rsidP="00A37FFA">
            <w:pPr>
              <w:pStyle w:val="EmptyCellLayoutStyle"/>
              <w:spacing w:after="0" w:line="240" w:lineRule="auto"/>
            </w:pPr>
          </w:p>
        </w:tc>
        <w:tc>
          <w:tcPr>
            <w:tcW w:w="10395" w:type="dxa"/>
          </w:tcPr>
          <w:p w14:paraId="04857FB6" w14:textId="77777777" w:rsidR="00A37FFA" w:rsidRDefault="00A37FFA" w:rsidP="00A37FFA">
            <w:pPr>
              <w:pStyle w:val="EmptyCellLayoutStyle"/>
              <w:spacing w:after="0" w:line="240" w:lineRule="auto"/>
            </w:pPr>
          </w:p>
        </w:tc>
        <w:tc>
          <w:tcPr>
            <w:tcW w:w="149" w:type="dxa"/>
          </w:tcPr>
          <w:p w14:paraId="10812716" w14:textId="77777777" w:rsidR="00A37FFA" w:rsidRDefault="00A37FFA" w:rsidP="00A37FFA">
            <w:pPr>
              <w:pStyle w:val="EmptyCellLayoutStyle"/>
              <w:spacing w:after="0" w:line="240" w:lineRule="auto"/>
            </w:pPr>
          </w:p>
        </w:tc>
      </w:tr>
      <w:tr w:rsidR="00A37FFA" w14:paraId="2D1C9286" w14:textId="77777777" w:rsidTr="00A37FFA">
        <w:tc>
          <w:tcPr>
            <w:tcW w:w="54" w:type="dxa"/>
          </w:tcPr>
          <w:p w14:paraId="393A20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9FB68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0D66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96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FA4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10FA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CFF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3A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F5D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A137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AF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83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A4F4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6467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A4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63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430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095D0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67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32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701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3E624C5D" w14:textId="77777777" w:rsidR="00A37FFA" w:rsidRDefault="00A37FFA" w:rsidP="00A37FFA">
            <w:pPr>
              <w:spacing w:after="0" w:line="240" w:lineRule="auto"/>
            </w:pPr>
          </w:p>
        </w:tc>
        <w:tc>
          <w:tcPr>
            <w:tcW w:w="149" w:type="dxa"/>
          </w:tcPr>
          <w:p w14:paraId="5C185909" w14:textId="77777777" w:rsidR="00A37FFA" w:rsidRDefault="00A37FFA" w:rsidP="00A37FFA">
            <w:pPr>
              <w:pStyle w:val="EmptyCellLayoutStyle"/>
              <w:spacing w:after="0" w:line="240" w:lineRule="auto"/>
            </w:pPr>
          </w:p>
        </w:tc>
      </w:tr>
      <w:tr w:rsidR="00A37FFA" w14:paraId="3A37A1D9" w14:textId="77777777" w:rsidTr="00A37FFA">
        <w:trPr>
          <w:trHeight w:val="80"/>
        </w:trPr>
        <w:tc>
          <w:tcPr>
            <w:tcW w:w="54" w:type="dxa"/>
          </w:tcPr>
          <w:p w14:paraId="3C2DF9DE" w14:textId="77777777" w:rsidR="00A37FFA" w:rsidRDefault="00A37FFA" w:rsidP="00A37FFA">
            <w:pPr>
              <w:pStyle w:val="EmptyCellLayoutStyle"/>
              <w:spacing w:after="0" w:line="240" w:lineRule="auto"/>
            </w:pPr>
          </w:p>
        </w:tc>
        <w:tc>
          <w:tcPr>
            <w:tcW w:w="10395" w:type="dxa"/>
          </w:tcPr>
          <w:p w14:paraId="4AD795A9" w14:textId="77777777" w:rsidR="00A37FFA" w:rsidRDefault="00A37FFA" w:rsidP="00A37FFA">
            <w:pPr>
              <w:pStyle w:val="EmptyCellLayoutStyle"/>
              <w:spacing w:after="0" w:line="240" w:lineRule="auto"/>
            </w:pPr>
          </w:p>
        </w:tc>
        <w:tc>
          <w:tcPr>
            <w:tcW w:w="149" w:type="dxa"/>
          </w:tcPr>
          <w:p w14:paraId="4B955055" w14:textId="77777777" w:rsidR="00A37FFA" w:rsidRDefault="00A37FFA" w:rsidP="00A37FFA">
            <w:pPr>
              <w:pStyle w:val="EmptyCellLayoutStyle"/>
              <w:spacing w:after="0" w:line="240" w:lineRule="auto"/>
            </w:pPr>
          </w:p>
        </w:tc>
      </w:tr>
    </w:tbl>
    <w:p xmlns:w="http://schemas.openxmlformats.org/wordprocessingml/2006/main" w14:paraId="0348DAED" w14:textId="77777777" w:rsidR="00A37FFA" w:rsidRDefault="00A37FFA" w:rsidP="00A37FFA">
      <w:pPr>
        <w:spacing w:after="0" w:line="240" w:lineRule="auto"/>
      </w:pPr>
    </w:p>
    <w:p xmlns:w="http://schemas.openxmlformats.org/wordprocessingml/2006/main" w14:paraId="1D0368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监视错误</w:t>
      </w:r>
    </w:p>
    <w:p xmlns:w="http://schemas.openxmlformats.org/wordprocessingml/2006/main" w14:paraId="26CAE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监视工作流错误并生成错误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67CE8C0" w14:textId="77777777" w:rsidTr="00A37FFA">
        <w:trPr>
          <w:trHeight w:val="54"/>
        </w:trPr>
        <w:tc>
          <w:tcPr>
            <w:tcW w:w="54" w:type="dxa"/>
          </w:tcPr>
          <w:p w14:paraId="5000DAEF" w14:textId="77777777" w:rsidR="00A37FFA" w:rsidRDefault="00A37FFA" w:rsidP="00A37FFA">
            <w:pPr>
              <w:pStyle w:val="EmptyCellLayoutStyle"/>
              <w:spacing w:after="0" w:line="240" w:lineRule="auto"/>
            </w:pPr>
          </w:p>
        </w:tc>
        <w:tc>
          <w:tcPr>
            <w:tcW w:w="10395" w:type="dxa"/>
          </w:tcPr>
          <w:p w14:paraId="4BDBE8BA" w14:textId="77777777" w:rsidR="00A37FFA" w:rsidRDefault="00A37FFA" w:rsidP="00A37FFA">
            <w:pPr>
              <w:pStyle w:val="EmptyCellLayoutStyle"/>
              <w:spacing w:after="0" w:line="240" w:lineRule="auto"/>
            </w:pPr>
          </w:p>
        </w:tc>
        <w:tc>
          <w:tcPr>
            <w:tcW w:w="149" w:type="dxa"/>
          </w:tcPr>
          <w:p w14:paraId="4E7C029C" w14:textId="77777777" w:rsidR="00A37FFA" w:rsidRDefault="00A37FFA" w:rsidP="00A37FFA">
            <w:pPr>
              <w:pStyle w:val="EmptyCellLayoutStyle"/>
              <w:spacing w:after="0" w:line="240" w:lineRule="auto"/>
            </w:pPr>
          </w:p>
        </w:tc>
      </w:tr>
      <w:tr w:rsidR="00A37FFA" w14:paraId="34F6B575" w14:textId="77777777" w:rsidTr="00A37FFA">
        <w:tc>
          <w:tcPr>
            <w:tcW w:w="54" w:type="dxa"/>
          </w:tcPr>
          <w:p w14:paraId="00F9CB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31A6BA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34D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02A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499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64C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8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67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F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A4C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6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76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C38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7E0D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44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CB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BAB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2B47F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18A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7B4E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09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7194CE05" w14:textId="77777777" w:rsidR="00A37FFA" w:rsidRDefault="00A37FFA" w:rsidP="00A37FFA">
            <w:pPr>
              <w:spacing w:after="0" w:line="240" w:lineRule="auto"/>
            </w:pPr>
          </w:p>
        </w:tc>
        <w:tc>
          <w:tcPr>
            <w:tcW w:w="149" w:type="dxa"/>
          </w:tcPr>
          <w:p w14:paraId="74B092A5" w14:textId="77777777" w:rsidR="00A37FFA" w:rsidRDefault="00A37FFA" w:rsidP="00A37FFA">
            <w:pPr>
              <w:pStyle w:val="EmptyCellLayoutStyle"/>
              <w:spacing w:after="0" w:line="240" w:lineRule="auto"/>
            </w:pPr>
          </w:p>
        </w:tc>
      </w:tr>
      <w:tr w:rsidR="00A37FFA" w14:paraId="26027F87" w14:textId="77777777" w:rsidTr="00A37FFA">
        <w:trPr>
          <w:trHeight w:val="80"/>
        </w:trPr>
        <w:tc>
          <w:tcPr>
            <w:tcW w:w="54" w:type="dxa"/>
          </w:tcPr>
          <w:p w14:paraId="779C2A88" w14:textId="77777777" w:rsidR="00A37FFA" w:rsidRDefault="00A37FFA" w:rsidP="00A37FFA">
            <w:pPr>
              <w:pStyle w:val="EmptyCellLayoutStyle"/>
              <w:spacing w:after="0" w:line="240" w:lineRule="auto"/>
            </w:pPr>
          </w:p>
        </w:tc>
        <w:tc>
          <w:tcPr>
            <w:tcW w:w="10395" w:type="dxa"/>
          </w:tcPr>
          <w:p w14:paraId="3D18AC3A" w14:textId="77777777" w:rsidR="00A37FFA" w:rsidRDefault="00A37FFA" w:rsidP="00A37FFA">
            <w:pPr>
              <w:pStyle w:val="EmptyCellLayoutStyle"/>
              <w:spacing w:after="0" w:line="240" w:lineRule="auto"/>
            </w:pPr>
          </w:p>
        </w:tc>
        <w:tc>
          <w:tcPr>
            <w:tcW w:w="149" w:type="dxa"/>
          </w:tcPr>
          <w:p w14:paraId="7693FA9E" w14:textId="77777777" w:rsidR="00A37FFA" w:rsidRDefault="00A37FFA" w:rsidP="00A37FFA">
            <w:pPr>
              <w:pStyle w:val="EmptyCellLayoutStyle"/>
              <w:spacing w:after="0" w:line="240" w:lineRule="auto"/>
            </w:pPr>
          </w:p>
        </w:tc>
      </w:tr>
    </w:tbl>
    <w:p xmlns:w="http://schemas.openxmlformats.org/wordprocessingml/2006/main" w14:paraId="48E328E5" w14:textId="77777777" w:rsidR="00A37FFA" w:rsidRDefault="00A37FFA" w:rsidP="00A37FFA">
      <w:pPr>
        <w:spacing w:after="0" w:line="240" w:lineRule="auto"/>
      </w:pPr>
    </w:p>
    <w:p xmlns:w="http://schemas.openxmlformats.org/wordprocessingml/2006/main" w14:paraId="4DA4C4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警告</w:t>
      </w:r>
    </w:p>
    <w:p xmlns:w="http://schemas.openxmlformats.org/wordprocessingml/2006/main" w14:paraId="45188D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发现工作流警告并生成警告性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5F9EFE93" w14:textId="77777777" w:rsidTr="00A37FFA">
        <w:trPr>
          <w:trHeight w:val="54"/>
        </w:trPr>
        <w:tc>
          <w:tcPr>
            <w:tcW w:w="54" w:type="dxa"/>
          </w:tcPr>
          <w:p w14:paraId="59ED3A76" w14:textId="77777777" w:rsidR="00A37FFA" w:rsidRDefault="00A37FFA" w:rsidP="00A37FFA">
            <w:pPr>
              <w:pStyle w:val="EmptyCellLayoutStyle"/>
              <w:spacing w:after="0" w:line="240" w:lineRule="auto"/>
            </w:pPr>
          </w:p>
        </w:tc>
        <w:tc>
          <w:tcPr>
            <w:tcW w:w="10395" w:type="dxa"/>
          </w:tcPr>
          <w:p w14:paraId="7CE89A67" w14:textId="77777777" w:rsidR="00A37FFA" w:rsidRDefault="00A37FFA" w:rsidP="00A37FFA">
            <w:pPr>
              <w:pStyle w:val="EmptyCellLayoutStyle"/>
              <w:spacing w:after="0" w:line="240" w:lineRule="auto"/>
            </w:pPr>
          </w:p>
        </w:tc>
        <w:tc>
          <w:tcPr>
            <w:tcW w:w="149" w:type="dxa"/>
          </w:tcPr>
          <w:p w14:paraId="027863F2" w14:textId="77777777" w:rsidR="00A37FFA" w:rsidRDefault="00A37FFA" w:rsidP="00A37FFA">
            <w:pPr>
              <w:pStyle w:val="EmptyCellLayoutStyle"/>
              <w:spacing w:after="0" w:line="240" w:lineRule="auto"/>
            </w:pPr>
          </w:p>
        </w:tc>
      </w:tr>
      <w:tr w:rsidR="00A37FFA" w14:paraId="7CA99E64" w14:textId="77777777" w:rsidTr="00A37FFA">
        <w:tc>
          <w:tcPr>
            <w:tcW w:w="54" w:type="dxa"/>
          </w:tcPr>
          <w:p w14:paraId="71992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1154B9A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A2FC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827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A5DE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D3E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1F7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6BB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B6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805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15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B9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90C0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6CB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334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68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B02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9AE0D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1DA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1EA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7B3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55408F7F" w14:textId="77777777" w:rsidR="00A37FFA" w:rsidRDefault="00A37FFA" w:rsidP="00A37FFA">
            <w:pPr>
              <w:spacing w:after="0" w:line="240" w:lineRule="auto"/>
            </w:pPr>
          </w:p>
        </w:tc>
        <w:tc>
          <w:tcPr>
            <w:tcW w:w="149" w:type="dxa"/>
          </w:tcPr>
          <w:p w14:paraId="28CDDD25" w14:textId="77777777" w:rsidR="00A37FFA" w:rsidRDefault="00A37FFA" w:rsidP="00A37FFA">
            <w:pPr>
              <w:pStyle w:val="EmptyCellLayoutStyle"/>
              <w:spacing w:after="0" w:line="240" w:lineRule="auto"/>
            </w:pPr>
          </w:p>
        </w:tc>
      </w:tr>
      <w:tr w:rsidR="00A37FFA" w14:paraId="38550909" w14:textId="77777777" w:rsidTr="00A37FFA">
        <w:trPr>
          <w:trHeight w:val="80"/>
        </w:trPr>
        <w:tc>
          <w:tcPr>
            <w:tcW w:w="54" w:type="dxa"/>
          </w:tcPr>
          <w:p w14:paraId="122E6D40" w14:textId="77777777" w:rsidR="00A37FFA" w:rsidRDefault="00A37FFA" w:rsidP="00A37FFA">
            <w:pPr>
              <w:pStyle w:val="EmptyCellLayoutStyle"/>
              <w:spacing w:after="0" w:line="240" w:lineRule="auto"/>
            </w:pPr>
          </w:p>
        </w:tc>
        <w:tc>
          <w:tcPr>
            <w:tcW w:w="10395" w:type="dxa"/>
          </w:tcPr>
          <w:p w14:paraId="1A21DABD" w14:textId="77777777" w:rsidR="00A37FFA" w:rsidRDefault="00A37FFA" w:rsidP="00A37FFA">
            <w:pPr>
              <w:pStyle w:val="EmptyCellLayoutStyle"/>
              <w:spacing w:after="0" w:line="240" w:lineRule="auto"/>
            </w:pPr>
          </w:p>
        </w:tc>
        <w:tc>
          <w:tcPr>
            <w:tcW w:w="149" w:type="dxa"/>
          </w:tcPr>
          <w:p w14:paraId="1FD137C3" w14:textId="77777777" w:rsidR="00A37FFA" w:rsidRDefault="00A37FFA" w:rsidP="00A37FFA">
            <w:pPr>
              <w:pStyle w:val="EmptyCellLayoutStyle"/>
              <w:spacing w:after="0" w:line="240" w:lineRule="auto"/>
            </w:pPr>
          </w:p>
        </w:tc>
      </w:tr>
    </w:tbl>
    <w:p xmlns:w="http://schemas.openxmlformats.org/wordprocessingml/2006/main" w14:paraId="314865E7" w14:textId="77777777" w:rsidR="00A37FFA" w:rsidRDefault="00A37FFA" w:rsidP="00A37FFA">
      <w:pPr>
        <w:spacing w:after="0" w:line="240" w:lineRule="auto"/>
      </w:pPr>
    </w:p>
    <w:p xmlns:w="http://schemas.openxmlformats.org/wordprocessingml/2006/main" w14:paraId="417A1B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错误</w:t>
      </w:r>
    </w:p>
    <w:p xmlns:w="http://schemas.openxmlformats.org/wordprocessingml/2006/main" w14:paraId="047503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发现工作流错误并生成错误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3F571D86" w14:textId="77777777" w:rsidTr="00A37FFA">
        <w:trPr>
          <w:trHeight w:val="54"/>
        </w:trPr>
        <w:tc>
          <w:tcPr>
            <w:tcW w:w="54" w:type="dxa"/>
          </w:tcPr>
          <w:p w14:paraId="181152E1" w14:textId="77777777" w:rsidR="00A37FFA" w:rsidRDefault="00A37FFA" w:rsidP="00A37FFA">
            <w:pPr>
              <w:pStyle w:val="EmptyCellLayoutStyle"/>
              <w:spacing w:after="0" w:line="240" w:lineRule="auto"/>
            </w:pPr>
          </w:p>
        </w:tc>
        <w:tc>
          <w:tcPr>
            <w:tcW w:w="10395" w:type="dxa"/>
          </w:tcPr>
          <w:p w14:paraId="6BA532E4" w14:textId="77777777" w:rsidR="00A37FFA" w:rsidRDefault="00A37FFA" w:rsidP="00A37FFA">
            <w:pPr>
              <w:pStyle w:val="EmptyCellLayoutStyle"/>
              <w:spacing w:after="0" w:line="240" w:lineRule="auto"/>
            </w:pPr>
          </w:p>
        </w:tc>
        <w:tc>
          <w:tcPr>
            <w:tcW w:w="149" w:type="dxa"/>
          </w:tcPr>
          <w:p w14:paraId="3B9E34A9" w14:textId="77777777" w:rsidR="00A37FFA" w:rsidRDefault="00A37FFA" w:rsidP="00A37FFA">
            <w:pPr>
              <w:pStyle w:val="EmptyCellLayoutStyle"/>
              <w:spacing w:after="0" w:line="240" w:lineRule="auto"/>
            </w:pPr>
          </w:p>
        </w:tc>
      </w:tr>
      <w:tr w:rsidR="00A37FFA" w14:paraId="3DE1BF22" w14:textId="77777777" w:rsidTr="00A37FFA">
        <w:tc>
          <w:tcPr>
            <w:tcW w:w="54" w:type="dxa"/>
          </w:tcPr>
          <w:p w14:paraId="0C1467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45E9D6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A37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ED3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E27D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B15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B90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0F9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8EA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D37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83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F6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2B70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B5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C9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39C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A4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17BB11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64E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F7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D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41459932" w14:textId="77777777" w:rsidR="00A37FFA" w:rsidRDefault="00A37FFA" w:rsidP="00A37FFA">
            <w:pPr>
              <w:spacing w:after="0" w:line="240" w:lineRule="auto"/>
            </w:pPr>
          </w:p>
        </w:tc>
        <w:tc>
          <w:tcPr>
            <w:tcW w:w="149" w:type="dxa"/>
          </w:tcPr>
          <w:p w14:paraId="2612E4D6" w14:textId="77777777" w:rsidR="00A37FFA" w:rsidRDefault="00A37FFA" w:rsidP="00A37FFA">
            <w:pPr>
              <w:pStyle w:val="EmptyCellLayoutStyle"/>
              <w:spacing w:after="0" w:line="240" w:lineRule="auto"/>
            </w:pPr>
          </w:p>
        </w:tc>
      </w:tr>
      <w:tr w:rsidR="00A37FFA" w14:paraId="07119E22" w14:textId="77777777" w:rsidTr="00A37FFA">
        <w:trPr>
          <w:trHeight w:val="80"/>
        </w:trPr>
        <w:tc>
          <w:tcPr>
            <w:tcW w:w="54" w:type="dxa"/>
          </w:tcPr>
          <w:p w14:paraId="186E4994" w14:textId="77777777" w:rsidR="00A37FFA" w:rsidRDefault="00A37FFA" w:rsidP="00A37FFA">
            <w:pPr>
              <w:pStyle w:val="EmptyCellLayoutStyle"/>
              <w:spacing w:after="0" w:line="240" w:lineRule="auto"/>
            </w:pPr>
          </w:p>
        </w:tc>
        <w:tc>
          <w:tcPr>
            <w:tcW w:w="10395" w:type="dxa"/>
          </w:tcPr>
          <w:p w14:paraId="5A097E84" w14:textId="77777777" w:rsidR="00A37FFA" w:rsidRDefault="00A37FFA" w:rsidP="00A37FFA">
            <w:pPr>
              <w:pStyle w:val="EmptyCellLayoutStyle"/>
              <w:spacing w:after="0" w:line="240" w:lineRule="auto"/>
            </w:pPr>
          </w:p>
        </w:tc>
        <w:tc>
          <w:tcPr>
            <w:tcW w:w="149" w:type="dxa"/>
          </w:tcPr>
          <w:p w14:paraId="3947804B" w14:textId="77777777" w:rsidR="00A37FFA" w:rsidRDefault="00A37FFA" w:rsidP="00A37FFA">
            <w:pPr>
              <w:pStyle w:val="EmptyCellLayoutStyle"/>
              <w:spacing w:after="0" w:line="240" w:lineRule="auto"/>
            </w:pPr>
          </w:p>
        </w:tc>
      </w:tr>
    </w:tbl>
    <w:p xmlns:w="http://schemas.openxmlformats.org/wordprocessingml/2006/main" w14:paraId="49EC2C82" w14:textId="77777777" w:rsidR="00A37FFA" w:rsidRDefault="00A37FFA" w:rsidP="00A37FFA">
      <w:pPr>
        <w:spacing w:after="0" w:line="240" w:lineRule="auto"/>
      </w:pPr>
    </w:p>
    <w:p xmlns:w="http://schemas.openxmlformats.org/wordprocessingml/2006/main" w14:paraId="04744CE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资源池</w:t>
      </w:r>
    </w:p>
    <w:p xmlns:w="http://schemas.openxmlformats.org/wordprocessingml/2006/main" w14:paraId="7CB5D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资源池抽象类。</w:t>
      </w:r>
    </w:p>
    <w:p xmlns:w="http://schemas.openxmlformats.org/wordprocessingml/2006/main" w14:paraId="6649965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资源池 - 规则（非警报）</w:t>
      </w:r>
    </w:p>
    <w:p xmlns:w="http://schemas.openxmlformats.org/wordprocessingml/2006/main" w14:paraId="30198D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缓存内存的当前内存目标 (KB)</w:t>
      </w:r>
    </w:p>
    <w:p xmlns:w="http://schemas.openxmlformats.org/wordprocessingml/2006/main" w14:paraId="5F5C17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缓存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9AD617" w14:textId="77777777" w:rsidTr="00A37FFA">
        <w:trPr>
          <w:trHeight w:val="54"/>
        </w:trPr>
        <w:tc>
          <w:tcPr>
            <w:tcW w:w="54" w:type="dxa"/>
          </w:tcPr>
          <w:p w14:paraId="6B0944DF" w14:textId="77777777" w:rsidR="00A37FFA" w:rsidRDefault="00A37FFA" w:rsidP="00A37FFA">
            <w:pPr>
              <w:pStyle w:val="EmptyCellLayoutStyle"/>
              <w:spacing w:after="0" w:line="240" w:lineRule="auto"/>
            </w:pPr>
          </w:p>
        </w:tc>
        <w:tc>
          <w:tcPr>
            <w:tcW w:w="10395" w:type="dxa"/>
          </w:tcPr>
          <w:p w14:paraId="5DA40A75" w14:textId="77777777" w:rsidR="00A37FFA" w:rsidRDefault="00A37FFA" w:rsidP="00A37FFA">
            <w:pPr>
              <w:pStyle w:val="EmptyCellLayoutStyle"/>
              <w:spacing w:after="0" w:line="240" w:lineRule="auto"/>
            </w:pPr>
          </w:p>
        </w:tc>
        <w:tc>
          <w:tcPr>
            <w:tcW w:w="149" w:type="dxa"/>
          </w:tcPr>
          <w:p w14:paraId="7932169F" w14:textId="77777777" w:rsidR="00A37FFA" w:rsidRDefault="00A37FFA" w:rsidP="00A37FFA">
            <w:pPr>
              <w:pStyle w:val="EmptyCellLayoutStyle"/>
              <w:spacing w:after="0" w:line="240" w:lineRule="auto"/>
            </w:pPr>
          </w:p>
        </w:tc>
      </w:tr>
      <w:tr w:rsidR="00A37FFA" w14:paraId="76E9A45C" w14:textId="77777777" w:rsidTr="00A37FFA">
        <w:tc>
          <w:tcPr>
            <w:tcW w:w="54" w:type="dxa"/>
          </w:tcPr>
          <w:p w14:paraId="7C13D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8A9D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D642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35C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0BF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5AB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A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7F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17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50D6E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7F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A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AF7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9617E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58C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B8A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64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0CE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D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71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18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C69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8E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89A3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56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09FD92" w14:textId="77777777" w:rsidR="00A37FFA" w:rsidRDefault="00A37FFA" w:rsidP="00A37FFA">
            <w:pPr>
              <w:spacing w:after="0" w:line="240" w:lineRule="auto"/>
            </w:pPr>
          </w:p>
        </w:tc>
        <w:tc>
          <w:tcPr>
            <w:tcW w:w="149" w:type="dxa"/>
          </w:tcPr>
          <w:p w14:paraId="7F518F0B" w14:textId="77777777" w:rsidR="00A37FFA" w:rsidRDefault="00A37FFA" w:rsidP="00A37FFA">
            <w:pPr>
              <w:pStyle w:val="EmptyCellLayoutStyle"/>
              <w:spacing w:after="0" w:line="240" w:lineRule="auto"/>
            </w:pPr>
          </w:p>
        </w:tc>
      </w:tr>
      <w:tr w:rsidR="00A37FFA" w14:paraId="03748A15" w14:textId="77777777" w:rsidTr="00A37FFA">
        <w:trPr>
          <w:trHeight w:val="80"/>
        </w:trPr>
        <w:tc>
          <w:tcPr>
            <w:tcW w:w="54" w:type="dxa"/>
          </w:tcPr>
          <w:p w14:paraId="7C5357ED" w14:textId="77777777" w:rsidR="00A37FFA" w:rsidRDefault="00A37FFA" w:rsidP="00A37FFA">
            <w:pPr>
              <w:pStyle w:val="EmptyCellLayoutStyle"/>
              <w:spacing w:after="0" w:line="240" w:lineRule="auto"/>
            </w:pPr>
          </w:p>
        </w:tc>
        <w:tc>
          <w:tcPr>
            <w:tcW w:w="10395" w:type="dxa"/>
          </w:tcPr>
          <w:p w14:paraId="24611EB4" w14:textId="77777777" w:rsidR="00A37FFA" w:rsidRDefault="00A37FFA" w:rsidP="00A37FFA">
            <w:pPr>
              <w:pStyle w:val="EmptyCellLayoutStyle"/>
              <w:spacing w:after="0" w:line="240" w:lineRule="auto"/>
            </w:pPr>
          </w:p>
        </w:tc>
        <w:tc>
          <w:tcPr>
            <w:tcW w:w="149" w:type="dxa"/>
          </w:tcPr>
          <w:p w14:paraId="3CE39FC1" w14:textId="77777777" w:rsidR="00A37FFA" w:rsidRDefault="00A37FFA" w:rsidP="00A37FFA">
            <w:pPr>
              <w:pStyle w:val="EmptyCellLayoutStyle"/>
              <w:spacing w:after="0" w:line="240" w:lineRule="auto"/>
            </w:pPr>
          </w:p>
        </w:tc>
      </w:tr>
    </w:tbl>
    <w:p xmlns:w="http://schemas.openxmlformats.org/wordprocessingml/2006/main" w14:paraId="28E1E860" w14:textId="77777777" w:rsidR="00A37FFA" w:rsidRDefault="00A37FFA" w:rsidP="00A37FFA">
      <w:pPr>
        <w:spacing w:after="0" w:line="240" w:lineRule="auto"/>
      </w:pPr>
    </w:p>
    <w:p xmlns:w="http://schemas.openxmlformats.org/wordprocessingml/2006/main" w14:paraId="7D9C6C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等待内存授予的查询数。</w:t>
      </w:r>
    </w:p>
    <w:p xmlns:w="http://schemas.openxmlformats.org/wordprocessingml/2006/main" w14:paraId="75073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挂起内存授予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409182" w14:textId="77777777" w:rsidTr="00A37FFA">
        <w:trPr>
          <w:trHeight w:val="54"/>
        </w:trPr>
        <w:tc>
          <w:tcPr>
            <w:tcW w:w="54" w:type="dxa"/>
          </w:tcPr>
          <w:p w14:paraId="317EE883" w14:textId="77777777" w:rsidR="00A37FFA" w:rsidRDefault="00A37FFA" w:rsidP="00A37FFA">
            <w:pPr>
              <w:pStyle w:val="EmptyCellLayoutStyle"/>
              <w:spacing w:after="0" w:line="240" w:lineRule="auto"/>
            </w:pPr>
          </w:p>
        </w:tc>
        <w:tc>
          <w:tcPr>
            <w:tcW w:w="10395" w:type="dxa"/>
          </w:tcPr>
          <w:p w14:paraId="6CAABA6F" w14:textId="77777777" w:rsidR="00A37FFA" w:rsidRDefault="00A37FFA" w:rsidP="00A37FFA">
            <w:pPr>
              <w:pStyle w:val="EmptyCellLayoutStyle"/>
              <w:spacing w:after="0" w:line="240" w:lineRule="auto"/>
            </w:pPr>
          </w:p>
        </w:tc>
        <w:tc>
          <w:tcPr>
            <w:tcW w:w="149" w:type="dxa"/>
          </w:tcPr>
          <w:p w14:paraId="6CBF3426" w14:textId="77777777" w:rsidR="00A37FFA" w:rsidRDefault="00A37FFA" w:rsidP="00A37FFA">
            <w:pPr>
              <w:pStyle w:val="EmptyCellLayoutStyle"/>
              <w:spacing w:after="0" w:line="240" w:lineRule="auto"/>
            </w:pPr>
          </w:p>
        </w:tc>
      </w:tr>
      <w:tr w:rsidR="00A37FFA" w14:paraId="7E2B1D07" w14:textId="77777777" w:rsidTr="00A37FFA">
        <w:tc>
          <w:tcPr>
            <w:tcW w:w="54" w:type="dxa"/>
          </w:tcPr>
          <w:p w14:paraId="0E1B24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A1C6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9DC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AE37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9D4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3D29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75F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595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B5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6C0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61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03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A333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1DD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68F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04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88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BCB3B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3E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55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32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8398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57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482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17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57AD135" w14:textId="77777777" w:rsidR="00A37FFA" w:rsidRDefault="00A37FFA" w:rsidP="00A37FFA">
            <w:pPr>
              <w:spacing w:after="0" w:line="240" w:lineRule="auto"/>
            </w:pPr>
          </w:p>
        </w:tc>
        <w:tc>
          <w:tcPr>
            <w:tcW w:w="149" w:type="dxa"/>
          </w:tcPr>
          <w:p w14:paraId="23B8A8A9" w14:textId="77777777" w:rsidR="00A37FFA" w:rsidRDefault="00A37FFA" w:rsidP="00A37FFA">
            <w:pPr>
              <w:pStyle w:val="EmptyCellLayoutStyle"/>
              <w:spacing w:after="0" w:line="240" w:lineRule="auto"/>
            </w:pPr>
          </w:p>
        </w:tc>
      </w:tr>
      <w:tr w:rsidR="00A37FFA" w14:paraId="7ADC9662" w14:textId="77777777" w:rsidTr="00A37FFA">
        <w:trPr>
          <w:trHeight w:val="80"/>
        </w:trPr>
        <w:tc>
          <w:tcPr>
            <w:tcW w:w="54" w:type="dxa"/>
          </w:tcPr>
          <w:p w14:paraId="57059A3D" w14:textId="77777777" w:rsidR="00A37FFA" w:rsidRDefault="00A37FFA" w:rsidP="00A37FFA">
            <w:pPr>
              <w:pStyle w:val="EmptyCellLayoutStyle"/>
              <w:spacing w:after="0" w:line="240" w:lineRule="auto"/>
            </w:pPr>
          </w:p>
        </w:tc>
        <w:tc>
          <w:tcPr>
            <w:tcW w:w="10395" w:type="dxa"/>
          </w:tcPr>
          <w:p w14:paraId="0CFB0A61" w14:textId="77777777" w:rsidR="00A37FFA" w:rsidRDefault="00A37FFA" w:rsidP="00A37FFA">
            <w:pPr>
              <w:pStyle w:val="EmptyCellLayoutStyle"/>
              <w:spacing w:after="0" w:line="240" w:lineRule="auto"/>
            </w:pPr>
          </w:p>
        </w:tc>
        <w:tc>
          <w:tcPr>
            <w:tcW w:w="149" w:type="dxa"/>
          </w:tcPr>
          <w:p w14:paraId="15C9D427" w14:textId="77777777" w:rsidR="00A37FFA" w:rsidRDefault="00A37FFA" w:rsidP="00A37FFA">
            <w:pPr>
              <w:pStyle w:val="EmptyCellLayoutStyle"/>
              <w:spacing w:after="0" w:line="240" w:lineRule="auto"/>
            </w:pPr>
          </w:p>
        </w:tc>
      </w:tr>
    </w:tbl>
    <w:p xmlns:w="http://schemas.openxmlformats.org/wordprocessingml/2006/main" w14:paraId="7B8232F8" w14:textId="77777777" w:rsidR="00A37FFA" w:rsidRDefault="00A37FFA" w:rsidP="00A37FFA">
      <w:pPr>
        <w:spacing w:after="0" w:line="240" w:lineRule="auto"/>
      </w:pPr>
    </w:p>
    <w:p xmlns:w="http://schemas.openxmlformats.org/wordprocessingml/2006/main" w14:paraId="4CEA609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授予的内存总量 (KB)</w:t>
      </w:r>
    </w:p>
    <w:p xmlns:w="http://schemas.openxmlformats.org/wordprocessingml/2006/main" w14:paraId="568824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活动内存授予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FF8364" w14:textId="77777777" w:rsidTr="00A37FFA">
        <w:trPr>
          <w:trHeight w:val="54"/>
        </w:trPr>
        <w:tc>
          <w:tcPr>
            <w:tcW w:w="54" w:type="dxa"/>
          </w:tcPr>
          <w:p w14:paraId="3FDF8E7C" w14:textId="77777777" w:rsidR="00A37FFA" w:rsidRDefault="00A37FFA" w:rsidP="00A37FFA">
            <w:pPr>
              <w:pStyle w:val="EmptyCellLayoutStyle"/>
              <w:spacing w:after="0" w:line="240" w:lineRule="auto"/>
            </w:pPr>
          </w:p>
        </w:tc>
        <w:tc>
          <w:tcPr>
            <w:tcW w:w="10395" w:type="dxa"/>
          </w:tcPr>
          <w:p w14:paraId="7E6A0C3A" w14:textId="77777777" w:rsidR="00A37FFA" w:rsidRDefault="00A37FFA" w:rsidP="00A37FFA">
            <w:pPr>
              <w:pStyle w:val="EmptyCellLayoutStyle"/>
              <w:spacing w:after="0" w:line="240" w:lineRule="auto"/>
            </w:pPr>
          </w:p>
        </w:tc>
        <w:tc>
          <w:tcPr>
            <w:tcW w:w="149" w:type="dxa"/>
          </w:tcPr>
          <w:p w14:paraId="4563FD76" w14:textId="77777777" w:rsidR="00A37FFA" w:rsidRDefault="00A37FFA" w:rsidP="00A37FFA">
            <w:pPr>
              <w:pStyle w:val="EmptyCellLayoutStyle"/>
              <w:spacing w:after="0" w:line="240" w:lineRule="auto"/>
            </w:pPr>
          </w:p>
        </w:tc>
      </w:tr>
      <w:tr w:rsidR="00A37FFA" w14:paraId="58383E68" w14:textId="77777777" w:rsidTr="00A37FFA">
        <w:tc>
          <w:tcPr>
            <w:tcW w:w="54" w:type="dxa"/>
          </w:tcPr>
          <w:p w14:paraId="10605FE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8A4D3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4C13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8CB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681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B17D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537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53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4E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3979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A6D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A9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B758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5121B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D4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18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F2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56B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74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799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BA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DE1A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21F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179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8E36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5B462DB" w14:textId="77777777" w:rsidR="00A37FFA" w:rsidRDefault="00A37FFA" w:rsidP="00A37FFA">
            <w:pPr>
              <w:spacing w:after="0" w:line="240" w:lineRule="auto"/>
            </w:pPr>
          </w:p>
        </w:tc>
        <w:tc>
          <w:tcPr>
            <w:tcW w:w="149" w:type="dxa"/>
          </w:tcPr>
          <w:p w14:paraId="04414D1F" w14:textId="77777777" w:rsidR="00A37FFA" w:rsidRDefault="00A37FFA" w:rsidP="00A37FFA">
            <w:pPr>
              <w:pStyle w:val="EmptyCellLayoutStyle"/>
              <w:spacing w:after="0" w:line="240" w:lineRule="auto"/>
            </w:pPr>
          </w:p>
        </w:tc>
      </w:tr>
      <w:tr w:rsidR="00A37FFA" w14:paraId="6F391342" w14:textId="77777777" w:rsidTr="00A37FFA">
        <w:trPr>
          <w:trHeight w:val="80"/>
        </w:trPr>
        <w:tc>
          <w:tcPr>
            <w:tcW w:w="54" w:type="dxa"/>
          </w:tcPr>
          <w:p w14:paraId="00BEF2B4" w14:textId="77777777" w:rsidR="00A37FFA" w:rsidRDefault="00A37FFA" w:rsidP="00A37FFA">
            <w:pPr>
              <w:pStyle w:val="EmptyCellLayoutStyle"/>
              <w:spacing w:after="0" w:line="240" w:lineRule="auto"/>
            </w:pPr>
          </w:p>
        </w:tc>
        <w:tc>
          <w:tcPr>
            <w:tcW w:w="10395" w:type="dxa"/>
          </w:tcPr>
          <w:p w14:paraId="38718B7A" w14:textId="77777777" w:rsidR="00A37FFA" w:rsidRDefault="00A37FFA" w:rsidP="00A37FFA">
            <w:pPr>
              <w:pStyle w:val="EmptyCellLayoutStyle"/>
              <w:spacing w:after="0" w:line="240" w:lineRule="auto"/>
            </w:pPr>
          </w:p>
        </w:tc>
        <w:tc>
          <w:tcPr>
            <w:tcW w:w="149" w:type="dxa"/>
          </w:tcPr>
          <w:p w14:paraId="7700A7FA" w14:textId="77777777" w:rsidR="00A37FFA" w:rsidRDefault="00A37FFA" w:rsidP="00A37FFA">
            <w:pPr>
              <w:pStyle w:val="EmptyCellLayoutStyle"/>
              <w:spacing w:after="0" w:line="240" w:lineRule="auto"/>
            </w:pPr>
          </w:p>
        </w:tc>
      </w:tr>
    </w:tbl>
    <w:p xmlns:w="http://schemas.openxmlformats.org/wordprocessingml/2006/main" w14:paraId="7BA4CB7A" w14:textId="77777777" w:rsidR="00A37FFA" w:rsidRDefault="00A37FFA" w:rsidP="00A37FFA">
      <w:pPr>
        <w:spacing w:after="0" w:line="240" w:lineRule="auto"/>
      </w:pPr>
    </w:p>
    <w:p xmlns:w="http://schemas.openxmlformats.org/wordprocessingml/2006/main" w14:paraId="7C1EF4F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的查询内存授予数</w:t>
      </w:r>
    </w:p>
    <w:p xmlns:w="http://schemas.openxmlformats.org/wordprocessingml/2006/main" w14:paraId="4AA79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活动内存授予量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8CAAD6" w14:textId="77777777" w:rsidTr="00A37FFA">
        <w:trPr>
          <w:trHeight w:val="54"/>
        </w:trPr>
        <w:tc>
          <w:tcPr>
            <w:tcW w:w="54" w:type="dxa"/>
          </w:tcPr>
          <w:p w14:paraId="1985AE26" w14:textId="77777777" w:rsidR="00A37FFA" w:rsidRDefault="00A37FFA" w:rsidP="00A37FFA">
            <w:pPr>
              <w:pStyle w:val="EmptyCellLayoutStyle"/>
              <w:spacing w:after="0" w:line="240" w:lineRule="auto"/>
            </w:pPr>
          </w:p>
        </w:tc>
        <w:tc>
          <w:tcPr>
            <w:tcW w:w="10395" w:type="dxa"/>
          </w:tcPr>
          <w:p w14:paraId="3876A8B2" w14:textId="77777777" w:rsidR="00A37FFA" w:rsidRDefault="00A37FFA" w:rsidP="00A37FFA">
            <w:pPr>
              <w:pStyle w:val="EmptyCellLayoutStyle"/>
              <w:spacing w:after="0" w:line="240" w:lineRule="auto"/>
            </w:pPr>
          </w:p>
        </w:tc>
        <w:tc>
          <w:tcPr>
            <w:tcW w:w="149" w:type="dxa"/>
          </w:tcPr>
          <w:p w14:paraId="3B3273AE" w14:textId="77777777" w:rsidR="00A37FFA" w:rsidRDefault="00A37FFA" w:rsidP="00A37FFA">
            <w:pPr>
              <w:pStyle w:val="EmptyCellLayoutStyle"/>
              <w:spacing w:after="0" w:line="240" w:lineRule="auto"/>
            </w:pPr>
          </w:p>
        </w:tc>
      </w:tr>
      <w:tr w:rsidR="00A37FFA" w14:paraId="3CF9916B" w14:textId="77777777" w:rsidTr="00A37FFA">
        <w:tc>
          <w:tcPr>
            <w:tcW w:w="54" w:type="dxa"/>
          </w:tcPr>
          <w:p w14:paraId="44829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D8C0B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9A3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35E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D0D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6DB8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3D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DF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58F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C740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DB7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22E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372C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D287D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29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48A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71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AA592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E7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AD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4D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5908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0C6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C0E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853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B0F961" w14:textId="77777777" w:rsidR="00A37FFA" w:rsidRDefault="00A37FFA" w:rsidP="00A37FFA">
            <w:pPr>
              <w:spacing w:after="0" w:line="240" w:lineRule="auto"/>
            </w:pPr>
          </w:p>
        </w:tc>
        <w:tc>
          <w:tcPr>
            <w:tcW w:w="149" w:type="dxa"/>
          </w:tcPr>
          <w:p w14:paraId="4A5BC0A0" w14:textId="77777777" w:rsidR="00A37FFA" w:rsidRDefault="00A37FFA" w:rsidP="00A37FFA">
            <w:pPr>
              <w:pStyle w:val="EmptyCellLayoutStyle"/>
              <w:spacing w:after="0" w:line="240" w:lineRule="auto"/>
            </w:pPr>
          </w:p>
        </w:tc>
      </w:tr>
      <w:tr w:rsidR="00A37FFA" w14:paraId="13A1E1CF" w14:textId="77777777" w:rsidTr="00A37FFA">
        <w:trPr>
          <w:trHeight w:val="80"/>
        </w:trPr>
        <w:tc>
          <w:tcPr>
            <w:tcW w:w="54" w:type="dxa"/>
          </w:tcPr>
          <w:p w14:paraId="4D4C80CD" w14:textId="77777777" w:rsidR="00A37FFA" w:rsidRDefault="00A37FFA" w:rsidP="00A37FFA">
            <w:pPr>
              <w:pStyle w:val="EmptyCellLayoutStyle"/>
              <w:spacing w:after="0" w:line="240" w:lineRule="auto"/>
            </w:pPr>
          </w:p>
        </w:tc>
        <w:tc>
          <w:tcPr>
            <w:tcW w:w="10395" w:type="dxa"/>
          </w:tcPr>
          <w:p w14:paraId="0AF60487" w14:textId="77777777" w:rsidR="00A37FFA" w:rsidRDefault="00A37FFA" w:rsidP="00A37FFA">
            <w:pPr>
              <w:pStyle w:val="EmptyCellLayoutStyle"/>
              <w:spacing w:after="0" w:line="240" w:lineRule="auto"/>
            </w:pPr>
          </w:p>
        </w:tc>
        <w:tc>
          <w:tcPr>
            <w:tcW w:w="149" w:type="dxa"/>
          </w:tcPr>
          <w:p w14:paraId="1B187088" w14:textId="77777777" w:rsidR="00A37FFA" w:rsidRDefault="00A37FFA" w:rsidP="00A37FFA">
            <w:pPr>
              <w:pStyle w:val="EmptyCellLayoutStyle"/>
              <w:spacing w:after="0" w:line="240" w:lineRule="auto"/>
            </w:pPr>
          </w:p>
        </w:tc>
      </w:tr>
    </w:tbl>
    <w:p xmlns:w="http://schemas.openxmlformats.org/wordprocessingml/2006/main" w14:paraId="446071DB" w14:textId="77777777" w:rsidR="00A37FFA" w:rsidRDefault="00A37FFA" w:rsidP="00A37FFA">
      <w:pPr>
        <w:spacing w:after="0" w:line="240" w:lineRule="auto"/>
      </w:pPr>
    </w:p>
    <w:p xmlns:w="http://schemas.openxmlformats.org/wordprocessingml/2006/main" w14:paraId="42FCA6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发生的每秒查询内存授予数</w:t>
      </w:r>
    </w:p>
    <w:p xmlns:w="http://schemas.openxmlformats.org/wordprocessingml/2006/main" w14:paraId="717D9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内存授予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0E31807" w14:textId="77777777" w:rsidTr="00A37FFA">
        <w:trPr>
          <w:trHeight w:val="54"/>
        </w:trPr>
        <w:tc>
          <w:tcPr>
            <w:tcW w:w="54" w:type="dxa"/>
          </w:tcPr>
          <w:p w14:paraId="7961B5A3" w14:textId="77777777" w:rsidR="00A37FFA" w:rsidRDefault="00A37FFA" w:rsidP="00A37FFA">
            <w:pPr>
              <w:pStyle w:val="EmptyCellLayoutStyle"/>
              <w:spacing w:after="0" w:line="240" w:lineRule="auto"/>
            </w:pPr>
          </w:p>
        </w:tc>
        <w:tc>
          <w:tcPr>
            <w:tcW w:w="10395" w:type="dxa"/>
          </w:tcPr>
          <w:p w14:paraId="34821431" w14:textId="77777777" w:rsidR="00A37FFA" w:rsidRDefault="00A37FFA" w:rsidP="00A37FFA">
            <w:pPr>
              <w:pStyle w:val="EmptyCellLayoutStyle"/>
              <w:spacing w:after="0" w:line="240" w:lineRule="auto"/>
            </w:pPr>
          </w:p>
        </w:tc>
        <w:tc>
          <w:tcPr>
            <w:tcW w:w="149" w:type="dxa"/>
          </w:tcPr>
          <w:p w14:paraId="7D4D7DE1" w14:textId="77777777" w:rsidR="00A37FFA" w:rsidRDefault="00A37FFA" w:rsidP="00A37FFA">
            <w:pPr>
              <w:pStyle w:val="EmptyCellLayoutStyle"/>
              <w:spacing w:after="0" w:line="240" w:lineRule="auto"/>
            </w:pPr>
          </w:p>
        </w:tc>
      </w:tr>
      <w:tr w:rsidR="00A37FFA" w14:paraId="6027F05A" w14:textId="77777777" w:rsidTr="00A37FFA">
        <w:tc>
          <w:tcPr>
            <w:tcW w:w="54" w:type="dxa"/>
          </w:tcPr>
          <w:p w14:paraId="431D7E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1756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F1E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82E0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F0D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CFC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4B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5B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E6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2C5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08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B1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DEF2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9913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682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A40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90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F8A3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FB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AC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58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239E0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47B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42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05F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7364FE" w14:textId="77777777" w:rsidR="00A37FFA" w:rsidRDefault="00A37FFA" w:rsidP="00A37FFA">
            <w:pPr>
              <w:spacing w:after="0" w:line="240" w:lineRule="auto"/>
            </w:pPr>
          </w:p>
        </w:tc>
        <w:tc>
          <w:tcPr>
            <w:tcW w:w="149" w:type="dxa"/>
          </w:tcPr>
          <w:p w14:paraId="34F618F3" w14:textId="77777777" w:rsidR="00A37FFA" w:rsidRDefault="00A37FFA" w:rsidP="00A37FFA">
            <w:pPr>
              <w:pStyle w:val="EmptyCellLayoutStyle"/>
              <w:spacing w:after="0" w:line="240" w:lineRule="auto"/>
            </w:pPr>
          </w:p>
        </w:tc>
      </w:tr>
      <w:tr w:rsidR="00A37FFA" w14:paraId="09852043" w14:textId="77777777" w:rsidTr="00A37FFA">
        <w:trPr>
          <w:trHeight w:val="80"/>
        </w:trPr>
        <w:tc>
          <w:tcPr>
            <w:tcW w:w="54" w:type="dxa"/>
          </w:tcPr>
          <w:p w14:paraId="773C90DF" w14:textId="77777777" w:rsidR="00A37FFA" w:rsidRDefault="00A37FFA" w:rsidP="00A37FFA">
            <w:pPr>
              <w:pStyle w:val="EmptyCellLayoutStyle"/>
              <w:spacing w:after="0" w:line="240" w:lineRule="auto"/>
            </w:pPr>
          </w:p>
        </w:tc>
        <w:tc>
          <w:tcPr>
            <w:tcW w:w="10395" w:type="dxa"/>
          </w:tcPr>
          <w:p w14:paraId="698EB598" w14:textId="77777777" w:rsidR="00A37FFA" w:rsidRDefault="00A37FFA" w:rsidP="00A37FFA">
            <w:pPr>
              <w:pStyle w:val="EmptyCellLayoutStyle"/>
              <w:spacing w:after="0" w:line="240" w:lineRule="auto"/>
            </w:pPr>
          </w:p>
        </w:tc>
        <w:tc>
          <w:tcPr>
            <w:tcW w:w="149" w:type="dxa"/>
          </w:tcPr>
          <w:p w14:paraId="22D9685B" w14:textId="77777777" w:rsidR="00A37FFA" w:rsidRDefault="00A37FFA" w:rsidP="00A37FFA">
            <w:pPr>
              <w:pStyle w:val="EmptyCellLayoutStyle"/>
              <w:spacing w:after="0" w:line="240" w:lineRule="auto"/>
            </w:pPr>
          </w:p>
        </w:tc>
      </w:tr>
    </w:tbl>
    <w:p xmlns:w="http://schemas.openxmlformats.org/wordprocessingml/2006/main" w14:paraId="53335C77" w14:textId="77777777" w:rsidR="00A37FFA" w:rsidRDefault="00A37FFA" w:rsidP="00A37FFA">
      <w:pPr>
        <w:spacing w:after="0" w:line="240" w:lineRule="auto"/>
      </w:pPr>
    </w:p>
    <w:p xmlns:w="http://schemas.openxmlformats.org/wordprocessingml/2006/main" w14:paraId="746F2E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发生的每秒查询内存授予超时数</w:t>
      </w:r>
    </w:p>
    <w:p xmlns:w="http://schemas.openxmlformats.org/wordprocessingml/2006/main" w14:paraId="68681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内存授予超时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D828EE5" w14:textId="77777777" w:rsidTr="00A37FFA">
        <w:trPr>
          <w:trHeight w:val="54"/>
        </w:trPr>
        <w:tc>
          <w:tcPr>
            <w:tcW w:w="54" w:type="dxa"/>
          </w:tcPr>
          <w:p w14:paraId="7B5EB51B" w14:textId="77777777" w:rsidR="00A37FFA" w:rsidRDefault="00A37FFA" w:rsidP="00A37FFA">
            <w:pPr>
              <w:pStyle w:val="EmptyCellLayoutStyle"/>
              <w:spacing w:after="0" w:line="240" w:lineRule="auto"/>
            </w:pPr>
          </w:p>
        </w:tc>
        <w:tc>
          <w:tcPr>
            <w:tcW w:w="10395" w:type="dxa"/>
          </w:tcPr>
          <w:p w14:paraId="7B56B88D" w14:textId="77777777" w:rsidR="00A37FFA" w:rsidRDefault="00A37FFA" w:rsidP="00A37FFA">
            <w:pPr>
              <w:pStyle w:val="EmptyCellLayoutStyle"/>
              <w:spacing w:after="0" w:line="240" w:lineRule="auto"/>
            </w:pPr>
          </w:p>
        </w:tc>
        <w:tc>
          <w:tcPr>
            <w:tcW w:w="149" w:type="dxa"/>
          </w:tcPr>
          <w:p w14:paraId="48F30138" w14:textId="77777777" w:rsidR="00A37FFA" w:rsidRDefault="00A37FFA" w:rsidP="00A37FFA">
            <w:pPr>
              <w:pStyle w:val="EmptyCellLayoutStyle"/>
              <w:spacing w:after="0" w:line="240" w:lineRule="auto"/>
            </w:pPr>
          </w:p>
        </w:tc>
      </w:tr>
      <w:tr w:rsidR="00A37FFA" w14:paraId="7F9914AA" w14:textId="77777777" w:rsidTr="00A37FFA">
        <w:tc>
          <w:tcPr>
            <w:tcW w:w="54" w:type="dxa"/>
          </w:tcPr>
          <w:p w14:paraId="04B0C0F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AB46D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741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09A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AF0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5FE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A4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61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18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FF6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CD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9C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EEAB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411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A4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B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E6C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286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E8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87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6D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4C65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ECC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02A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ADBD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CF122C" w14:textId="77777777" w:rsidR="00A37FFA" w:rsidRDefault="00A37FFA" w:rsidP="00A37FFA">
            <w:pPr>
              <w:spacing w:after="0" w:line="240" w:lineRule="auto"/>
            </w:pPr>
          </w:p>
        </w:tc>
        <w:tc>
          <w:tcPr>
            <w:tcW w:w="149" w:type="dxa"/>
          </w:tcPr>
          <w:p w14:paraId="45F914A0" w14:textId="77777777" w:rsidR="00A37FFA" w:rsidRDefault="00A37FFA" w:rsidP="00A37FFA">
            <w:pPr>
              <w:pStyle w:val="EmptyCellLayoutStyle"/>
              <w:spacing w:after="0" w:line="240" w:lineRule="auto"/>
            </w:pPr>
          </w:p>
        </w:tc>
      </w:tr>
      <w:tr w:rsidR="00A37FFA" w14:paraId="403D0FE5" w14:textId="77777777" w:rsidTr="00A37FFA">
        <w:trPr>
          <w:trHeight w:val="80"/>
        </w:trPr>
        <w:tc>
          <w:tcPr>
            <w:tcW w:w="54" w:type="dxa"/>
          </w:tcPr>
          <w:p w14:paraId="2EBAB618" w14:textId="77777777" w:rsidR="00A37FFA" w:rsidRDefault="00A37FFA" w:rsidP="00A37FFA">
            <w:pPr>
              <w:pStyle w:val="EmptyCellLayoutStyle"/>
              <w:spacing w:after="0" w:line="240" w:lineRule="auto"/>
            </w:pPr>
          </w:p>
        </w:tc>
        <w:tc>
          <w:tcPr>
            <w:tcW w:w="10395" w:type="dxa"/>
          </w:tcPr>
          <w:p w14:paraId="4BE885C5" w14:textId="77777777" w:rsidR="00A37FFA" w:rsidRDefault="00A37FFA" w:rsidP="00A37FFA">
            <w:pPr>
              <w:pStyle w:val="EmptyCellLayoutStyle"/>
              <w:spacing w:after="0" w:line="240" w:lineRule="auto"/>
            </w:pPr>
          </w:p>
        </w:tc>
        <w:tc>
          <w:tcPr>
            <w:tcW w:w="149" w:type="dxa"/>
          </w:tcPr>
          <w:p w14:paraId="3260A23F" w14:textId="77777777" w:rsidR="00A37FFA" w:rsidRDefault="00A37FFA" w:rsidP="00A37FFA">
            <w:pPr>
              <w:pStyle w:val="EmptyCellLayoutStyle"/>
              <w:spacing w:after="0" w:line="240" w:lineRule="auto"/>
            </w:pPr>
          </w:p>
        </w:tc>
      </w:tr>
    </w:tbl>
    <w:p xmlns:w="http://schemas.openxmlformats.org/wordprocessingml/2006/main" w14:paraId="0197A933" w14:textId="77777777" w:rsidR="00A37FFA" w:rsidRDefault="00A37FFA" w:rsidP="00A37FFA">
      <w:pPr>
        <w:spacing w:after="0" w:line="240" w:lineRule="auto"/>
      </w:pPr>
    </w:p>
    <w:p xmlns:w="http://schemas.openxmlformats.org/wordprocessingml/2006/main" w14:paraId="3242B7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根据设置和服务器状态，资源池可以拥有的最大内存量 (KB)</w:t>
      </w:r>
    </w:p>
    <w:p xmlns:w="http://schemas.openxmlformats.org/wordprocessingml/2006/main" w14:paraId="447F2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最大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A91A1D" w14:textId="77777777" w:rsidTr="00A37FFA">
        <w:trPr>
          <w:trHeight w:val="54"/>
        </w:trPr>
        <w:tc>
          <w:tcPr>
            <w:tcW w:w="54" w:type="dxa"/>
          </w:tcPr>
          <w:p w14:paraId="5D9C4B78" w14:textId="77777777" w:rsidR="00A37FFA" w:rsidRDefault="00A37FFA" w:rsidP="00A37FFA">
            <w:pPr>
              <w:pStyle w:val="EmptyCellLayoutStyle"/>
              <w:spacing w:after="0" w:line="240" w:lineRule="auto"/>
            </w:pPr>
          </w:p>
        </w:tc>
        <w:tc>
          <w:tcPr>
            <w:tcW w:w="10395" w:type="dxa"/>
          </w:tcPr>
          <w:p w14:paraId="50082165" w14:textId="77777777" w:rsidR="00A37FFA" w:rsidRDefault="00A37FFA" w:rsidP="00A37FFA">
            <w:pPr>
              <w:pStyle w:val="EmptyCellLayoutStyle"/>
              <w:spacing w:after="0" w:line="240" w:lineRule="auto"/>
            </w:pPr>
          </w:p>
        </w:tc>
        <w:tc>
          <w:tcPr>
            <w:tcW w:w="149" w:type="dxa"/>
          </w:tcPr>
          <w:p w14:paraId="62F6019F" w14:textId="77777777" w:rsidR="00A37FFA" w:rsidRDefault="00A37FFA" w:rsidP="00A37FFA">
            <w:pPr>
              <w:pStyle w:val="EmptyCellLayoutStyle"/>
              <w:spacing w:after="0" w:line="240" w:lineRule="auto"/>
            </w:pPr>
          </w:p>
        </w:tc>
      </w:tr>
      <w:tr w:rsidR="00A37FFA" w14:paraId="0E867639" w14:textId="77777777" w:rsidTr="00A37FFA">
        <w:tc>
          <w:tcPr>
            <w:tcW w:w="54" w:type="dxa"/>
          </w:tcPr>
          <w:p w14:paraId="7C5B8C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FFF7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731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59A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811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CC4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B9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065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2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D33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DC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5AA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2779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20EBF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DD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FE5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18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3AFE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21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97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95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E2FB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BC4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15F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7BC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DD1FC4" w14:textId="77777777" w:rsidR="00A37FFA" w:rsidRDefault="00A37FFA" w:rsidP="00A37FFA">
            <w:pPr>
              <w:spacing w:after="0" w:line="240" w:lineRule="auto"/>
            </w:pPr>
          </w:p>
        </w:tc>
        <w:tc>
          <w:tcPr>
            <w:tcW w:w="149" w:type="dxa"/>
          </w:tcPr>
          <w:p w14:paraId="731883D5" w14:textId="77777777" w:rsidR="00A37FFA" w:rsidRDefault="00A37FFA" w:rsidP="00A37FFA">
            <w:pPr>
              <w:pStyle w:val="EmptyCellLayoutStyle"/>
              <w:spacing w:after="0" w:line="240" w:lineRule="auto"/>
            </w:pPr>
          </w:p>
        </w:tc>
      </w:tr>
      <w:tr w:rsidR="00A37FFA" w14:paraId="70BCADDC" w14:textId="77777777" w:rsidTr="00A37FFA">
        <w:trPr>
          <w:trHeight w:val="80"/>
        </w:trPr>
        <w:tc>
          <w:tcPr>
            <w:tcW w:w="54" w:type="dxa"/>
          </w:tcPr>
          <w:p w14:paraId="5772154A" w14:textId="77777777" w:rsidR="00A37FFA" w:rsidRDefault="00A37FFA" w:rsidP="00A37FFA">
            <w:pPr>
              <w:pStyle w:val="EmptyCellLayoutStyle"/>
              <w:spacing w:after="0" w:line="240" w:lineRule="auto"/>
            </w:pPr>
          </w:p>
        </w:tc>
        <w:tc>
          <w:tcPr>
            <w:tcW w:w="10395" w:type="dxa"/>
          </w:tcPr>
          <w:p w14:paraId="4EA794A5" w14:textId="77777777" w:rsidR="00A37FFA" w:rsidRDefault="00A37FFA" w:rsidP="00A37FFA">
            <w:pPr>
              <w:pStyle w:val="EmptyCellLayoutStyle"/>
              <w:spacing w:after="0" w:line="240" w:lineRule="auto"/>
            </w:pPr>
          </w:p>
        </w:tc>
        <w:tc>
          <w:tcPr>
            <w:tcW w:w="149" w:type="dxa"/>
          </w:tcPr>
          <w:p w14:paraId="0DFE52D7" w14:textId="77777777" w:rsidR="00A37FFA" w:rsidRDefault="00A37FFA" w:rsidP="00A37FFA">
            <w:pPr>
              <w:pStyle w:val="EmptyCellLayoutStyle"/>
              <w:spacing w:after="0" w:line="240" w:lineRule="auto"/>
            </w:pPr>
          </w:p>
        </w:tc>
      </w:tr>
    </w:tbl>
    <w:p xmlns:w="http://schemas.openxmlformats.org/wordprocessingml/2006/main" w14:paraId="1166D420" w14:textId="77777777" w:rsidR="00A37FFA" w:rsidRDefault="00A37FFA" w:rsidP="00A37FFA">
      <w:pPr>
        <w:spacing w:after="0" w:line="240" w:lineRule="auto"/>
      </w:pPr>
    </w:p>
    <w:p xmlns:w="http://schemas.openxmlformats.org/wordprocessingml/2006/main" w14:paraId="30E485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资源池中已使用的内存量 (KB)</w:t>
      </w:r>
    </w:p>
    <w:p xmlns:w="http://schemas.openxmlformats.org/wordprocessingml/2006/main" w14:paraId="49D6C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已使用的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0BBD89" w14:textId="77777777" w:rsidTr="00A37FFA">
        <w:trPr>
          <w:trHeight w:val="54"/>
        </w:trPr>
        <w:tc>
          <w:tcPr>
            <w:tcW w:w="54" w:type="dxa"/>
          </w:tcPr>
          <w:p w14:paraId="5023433A" w14:textId="77777777" w:rsidR="00A37FFA" w:rsidRDefault="00A37FFA" w:rsidP="00A37FFA">
            <w:pPr>
              <w:pStyle w:val="EmptyCellLayoutStyle"/>
              <w:spacing w:after="0" w:line="240" w:lineRule="auto"/>
            </w:pPr>
          </w:p>
        </w:tc>
        <w:tc>
          <w:tcPr>
            <w:tcW w:w="10395" w:type="dxa"/>
          </w:tcPr>
          <w:p w14:paraId="73D6E0C8" w14:textId="77777777" w:rsidR="00A37FFA" w:rsidRDefault="00A37FFA" w:rsidP="00A37FFA">
            <w:pPr>
              <w:pStyle w:val="EmptyCellLayoutStyle"/>
              <w:spacing w:after="0" w:line="240" w:lineRule="auto"/>
            </w:pPr>
          </w:p>
        </w:tc>
        <w:tc>
          <w:tcPr>
            <w:tcW w:w="149" w:type="dxa"/>
          </w:tcPr>
          <w:p w14:paraId="157A5B42" w14:textId="77777777" w:rsidR="00A37FFA" w:rsidRDefault="00A37FFA" w:rsidP="00A37FFA">
            <w:pPr>
              <w:pStyle w:val="EmptyCellLayoutStyle"/>
              <w:spacing w:after="0" w:line="240" w:lineRule="auto"/>
            </w:pPr>
          </w:p>
        </w:tc>
      </w:tr>
      <w:tr w:rsidR="00A37FFA" w14:paraId="6A9A2214" w14:textId="77777777" w:rsidTr="00A37FFA">
        <w:tc>
          <w:tcPr>
            <w:tcW w:w="54" w:type="dxa"/>
          </w:tcPr>
          <w:p w14:paraId="6772D9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42BD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2148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E9A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2FD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AA1E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B9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6C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5A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33D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371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49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7494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07DDA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99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A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E80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55DA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48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70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FD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8E4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26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DC7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F5D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8BDDAE" w14:textId="77777777" w:rsidR="00A37FFA" w:rsidRDefault="00A37FFA" w:rsidP="00A37FFA">
            <w:pPr>
              <w:spacing w:after="0" w:line="240" w:lineRule="auto"/>
            </w:pPr>
          </w:p>
        </w:tc>
        <w:tc>
          <w:tcPr>
            <w:tcW w:w="149" w:type="dxa"/>
          </w:tcPr>
          <w:p w14:paraId="67C423B1" w14:textId="77777777" w:rsidR="00A37FFA" w:rsidRDefault="00A37FFA" w:rsidP="00A37FFA">
            <w:pPr>
              <w:pStyle w:val="EmptyCellLayoutStyle"/>
              <w:spacing w:after="0" w:line="240" w:lineRule="auto"/>
            </w:pPr>
          </w:p>
        </w:tc>
      </w:tr>
      <w:tr w:rsidR="00A37FFA" w14:paraId="45AB82F6" w14:textId="77777777" w:rsidTr="00A37FFA">
        <w:trPr>
          <w:trHeight w:val="80"/>
        </w:trPr>
        <w:tc>
          <w:tcPr>
            <w:tcW w:w="54" w:type="dxa"/>
          </w:tcPr>
          <w:p w14:paraId="361A3EDF" w14:textId="77777777" w:rsidR="00A37FFA" w:rsidRDefault="00A37FFA" w:rsidP="00A37FFA">
            <w:pPr>
              <w:pStyle w:val="EmptyCellLayoutStyle"/>
              <w:spacing w:after="0" w:line="240" w:lineRule="auto"/>
            </w:pPr>
          </w:p>
        </w:tc>
        <w:tc>
          <w:tcPr>
            <w:tcW w:w="10395" w:type="dxa"/>
          </w:tcPr>
          <w:p w14:paraId="27EAB02E" w14:textId="77777777" w:rsidR="00A37FFA" w:rsidRDefault="00A37FFA" w:rsidP="00A37FFA">
            <w:pPr>
              <w:pStyle w:val="EmptyCellLayoutStyle"/>
              <w:spacing w:after="0" w:line="240" w:lineRule="auto"/>
            </w:pPr>
          </w:p>
        </w:tc>
        <w:tc>
          <w:tcPr>
            <w:tcW w:w="149" w:type="dxa"/>
          </w:tcPr>
          <w:p w14:paraId="71758CE8" w14:textId="77777777" w:rsidR="00A37FFA" w:rsidRDefault="00A37FFA" w:rsidP="00A37FFA">
            <w:pPr>
              <w:pStyle w:val="EmptyCellLayoutStyle"/>
              <w:spacing w:after="0" w:line="240" w:lineRule="auto"/>
            </w:pPr>
          </w:p>
        </w:tc>
      </w:tr>
    </w:tbl>
    <w:p xmlns:w="http://schemas.openxmlformats.org/wordprocessingml/2006/main" w14:paraId="5FCBF9BF" w14:textId="77777777" w:rsidR="00A37FFA" w:rsidRDefault="00A37FFA" w:rsidP="00A37FFA">
      <w:pPr>
        <w:spacing w:after="0" w:line="240" w:lineRule="auto"/>
      </w:pPr>
    </w:p>
    <w:p xmlns:w="http://schemas.openxmlformats.org/wordprocessingml/2006/main" w14:paraId="2F3901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查询编译的当前内存目标 (KB)</w:t>
      </w:r>
    </w:p>
    <w:p xmlns:w="http://schemas.openxmlformats.org/wordprocessingml/2006/main" w14:paraId="38EF3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编译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7F3808" w14:textId="77777777" w:rsidTr="00A37FFA">
        <w:trPr>
          <w:trHeight w:val="54"/>
        </w:trPr>
        <w:tc>
          <w:tcPr>
            <w:tcW w:w="54" w:type="dxa"/>
          </w:tcPr>
          <w:p w14:paraId="4C4510C0" w14:textId="77777777" w:rsidR="00A37FFA" w:rsidRDefault="00A37FFA" w:rsidP="00A37FFA">
            <w:pPr>
              <w:pStyle w:val="EmptyCellLayoutStyle"/>
              <w:spacing w:after="0" w:line="240" w:lineRule="auto"/>
            </w:pPr>
          </w:p>
        </w:tc>
        <w:tc>
          <w:tcPr>
            <w:tcW w:w="10395" w:type="dxa"/>
          </w:tcPr>
          <w:p w14:paraId="10A07609" w14:textId="77777777" w:rsidR="00A37FFA" w:rsidRDefault="00A37FFA" w:rsidP="00A37FFA">
            <w:pPr>
              <w:pStyle w:val="EmptyCellLayoutStyle"/>
              <w:spacing w:after="0" w:line="240" w:lineRule="auto"/>
            </w:pPr>
          </w:p>
        </w:tc>
        <w:tc>
          <w:tcPr>
            <w:tcW w:w="149" w:type="dxa"/>
          </w:tcPr>
          <w:p w14:paraId="76DCFA67" w14:textId="77777777" w:rsidR="00A37FFA" w:rsidRDefault="00A37FFA" w:rsidP="00A37FFA">
            <w:pPr>
              <w:pStyle w:val="EmptyCellLayoutStyle"/>
              <w:spacing w:after="0" w:line="240" w:lineRule="auto"/>
            </w:pPr>
          </w:p>
        </w:tc>
      </w:tr>
      <w:tr w:rsidR="00A37FFA" w14:paraId="59B37EEF" w14:textId="77777777" w:rsidTr="00A37FFA">
        <w:tc>
          <w:tcPr>
            <w:tcW w:w="54" w:type="dxa"/>
          </w:tcPr>
          <w:p w14:paraId="299553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EDDC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A063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90B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07B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504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2CF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EE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AB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A8D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F0E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E8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92EE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E36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74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37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E0A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E0268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1E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15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591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66D85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F89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EE5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B1E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B63A64" w14:textId="77777777" w:rsidR="00A37FFA" w:rsidRDefault="00A37FFA" w:rsidP="00A37FFA">
            <w:pPr>
              <w:spacing w:after="0" w:line="240" w:lineRule="auto"/>
            </w:pPr>
          </w:p>
        </w:tc>
        <w:tc>
          <w:tcPr>
            <w:tcW w:w="149" w:type="dxa"/>
          </w:tcPr>
          <w:p w14:paraId="33EB01DE" w14:textId="77777777" w:rsidR="00A37FFA" w:rsidRDefault="00A37FFA" w:rsidP="00A37FFA">
            <w:pPr>
              <w:pStyle w:val="EmptyCellLayoutStyle"/>
              <w:spacing w:after="0" w:line="240" w:lineRule="auto"/>
            </w:pPr>
          </w:p>
        </w:tc>
      </w:tr>
      <w:tr w:rsidR="00A37FFA" w14:paraId="29921DB9" w14:textId="77777777" w:rsidTr="00A37FFA">
        <w:trPr>
          <w:trHeight w:val="80"/>
        </w:trPr>
        <w:tc>
          <w:tcPr>
            <w:tcW w:w="54" w:type="dxa"/>
          </w:tcPr>
          <w:p w14:paraId="56197622" w14:textId="77777777" w:rsidR="00A37FFA" w:rsidRDefault="00A37FFA" w:rsidP="00A37FFA">
            <w:pPr>
              <w:pStyle w:val="EmptyCellLayoutStyle"/>
              <w:spacing w:after="0" w:line="240" w:lineRule="auto"/>
            </w:pPr>
          </w:p>
        </w:tc>
        <w:tc>
          <w:tcPr>
            <w:tcW w:w="10395" w:type="dxa"/>
          </w:tcPr>
          <w:p w14:paraId="29D5D1FE" w14:textId="77777777" w:rsidR="00A37FFA" w:rsidRDefault="00A37FFA" w:rsidP="00A37FFA">
            <w:pPr>
              <w:pStyle w:val="EmptyCellLayoutStyle"/>
              <w:spacing w:after="0" w:line="240" w:lineRule="auto"/>
            </w:pPr>
          </w:p>
        </w:tc>
        <w:tc>
          <w:tcPr>
            <w:tcW w:w="149" w:type="dxa"/>
          </w:tcPr>
          <w:p w14:paraId="0AE5B65F" w14:textId="77777777" w:rsidR="00A37FFA" w:rsidRDefault="00A37FFA" w:rsidP="00A37FFA">
            <w:pPr>
              <w:pStyle w:val="EmptyCellLayoutStyle"/>
              <w:spacing w:after="0" w:line="240" w:lineRule="auto"/>
            </w:pPr>
          </w:p>
        </w:tc>
      </w:tr>
    </w:tbl>
    <w:p xmlns:w="http://schemas.openxmlformats.org/wordprocessingml/2006/main" w14:paraId="658B196C" w14:textId="77777777" w:rsidR="00A37FFA" w:rsidRDefault="00A37FFA" w:rsidP="00A37FFA">
      <w:pPr>
        <w:spacing w:after="0" w:line="240" w:lineRule="auto"/>
      </w:pPr>
    </w:p>
    <w:p xmlns:w="http://schemas.openxmlformats.org/wordprocessingml/2006/main" w14:paraId="245B2E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根据设置和服务器状态，资源池尝试获取的目标内存量 (KB)</w:t>
      </w:r>
    </w:p>
    <w:p xmlns:w="http://schemas.openxmlformats.org/wordprocessingml/2006/main" w14:paraId="5915F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目标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984002" w14:textId="77777777" w:rsidTr="00A37FFA">
        <w:trPr>
          <w:trHeight w:val="54"/>
        </w:trPr>
        <w:tc>
          <w:tcPr>
            <w:tcW w:w="54" w:type="dxa"/>
          </w:tcPr>
          <w:p w14:paraId="3A4330BD" w14:textId="77777777" w:rsidR="00A37FFA" w:rsidRDefault="00A37FFA" w:rsidP="00A37FFA">
            <w:pPr>
              <w:pStyle w:val="EmptyCellLayoutStyle"/>
              <w:spacing w:after="0" w:line="240" w:lineRule="auto"/>
            </w:pPr>
          </w:p>
        </w:tc>
        <w:tc>
          <w:tcPr>
            <w:tcW w:w="10395" w:type="dxa"/>
          </w:tcPr>
          <w:p w14:paraId="3EB19695" w14:textId="77777777" w:rsidR="00A37FFA" w:rsidRDefault="00A37FFA" w:rsidP="00A37FFA">
            <w:pPr>
              <w:pStyle w:val="EmptyCellLayoutStyle"/>
              <w:spacing w:after="0" w:line="240" w:lineRule="auto"/>
            </w:pPr>
          </w:p>
        </w:tc>
        <w:tc>
          <w:tcPr>
            <w:tcW w:w="149" w:type="dxa"/>
          </w:tcPr>
          <w:p w14:paraId="3DEA9664" w14:textId="77777777" w:rsidR="00A37FFA" w:rsidRDefault="00A37FFA" w:rsidP="00A37FFA">
            <w:pPr>
              <w:pStyle w:val="EmptyCellLayoutStyle"/>
              <w:spacing w:after="0" w:line="240" w:lineRule="auto"/>
            </w:pPr>
          </w:p>
        </w:tc>
      </w:tr>
      <w:tr w:rsidR="00A37FFA" w14:paraId="31E3723C" w14:textId="77777777" w:rsidTr="00A37FFA">
        <w:tc>
          <w:tcPr>
            <w:tcW w:w="54" w:type="dxa"/>
          </w:tcPr>
          <w:p w14:paraId="4ADC8A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4377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AA1D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2C11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B26E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ABC6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01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E8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644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4BC5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30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15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A967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315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C35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CD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E3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46D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0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D31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57C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4B35A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27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0A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A18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5629C1" w14:textId="77777777" w:rsidR="00A37FFA" w:rsidRDefault="00A37FFA" w:rsidP="00A37FFA">
            <w:pPr>
              <w:spacing w:after="0" w:line="240" w:lineRule="auto"/>
            </w:pPr>
          </w:p>
        </w:tc>
        <w:tc>
          <w:tcPr>
            <w:tcW w:w="149" w:type="dxa"/>
          </w:tcPr>
          <w:p w14:paraId="3E8C92AB" w14:textId="77777777" w:rsidR="00A37FFA" w:rsidRDefault="00A37FFA" w:rsidP="00A37FFA">
            <w:pPr>
              <w:pStyle w:val="EmptyCellLayoutStyle"/>
              <w:spacing w:after="0" w:line="240" w:lineRule="auto"/>
            </w:pPr>
          </w:p>
        </w:tc>
      </w:tr>
      <w:tr w:rsidR="00A37FFA" w14:paraId="33736ADD" w14:textId="77777777" w:rsidTr="00A37FFA">
        <w:trPr>
          <w:trHeight w:val="80"/>
        </w:trPr>
        <w:tc>
          <w:tcPr>
            <w:tcW w:w="54" w:type="dxa"/>
          </w:tcPr>
          <w:p w14:paraId="7DA22FA6" w14:textId="77777777" w:rsidR="00A37FFA" w:rsidRDefault="00A37FFA" w:rsidP="00A37FFA">
            <w:pPr>
              <w:pStyle w:val="EmptyCellLayoutStyle"/>
              <w:spacing w:after="0" w:line="240" w:lineRule="auto"/>
            </w:pPr>
          </w:p>
        </w:tc>
        <w:tc>
          <w:tcPr>
            <w:tcW w:w="10395" w:type="dxa"/>
          </w:tcPr>
          <w:p w14:paraId="520AFAED" w14:textId="77777777" w:rsidR="00A37FFA" w:rsidRDefault="00A37FFA" w:rsidP="00A37FFA">
            <w:pPr>
              <w:pStyle w:val="EmptyCellLayoutStyle"/>
              <w:spacing w:after="0" w:line="240" w:lineRule="auto"/>
            </w:pPr>
          </w:p>
        </w:tc>
        <w:tc>
          <w:tcPr>
            <w:tcW w:w="149" w:type="dxa"/>
          </w:tcPr>
          <w:p w14:paraId="0A492740" w14:textId="77777777" w:rsidR="00A37FFA" w:rsidRDefault="00A37FFA" w:rsidP="00A37FFA">
            <w:pPr>
              <w:pStyle w:val="EmptyCellLayoutStyle"/>
              <w:spacing w:after="0" w:line="240" w:lineRule="auto"/>
            </w:pPr>
          </w:p>
        </w:tc>
      </w:tr>
    </w:tbl>
    <w:p xmlns:w="http://schemas.openxmlformats.org/wordprocessingml/2006/main" w14:paraId="6DD764FE" w14:textId="77777777" w:rsidR="00A37FFA" w:rsidRDefault="00A37FFA" w:rsidP="00A37FFA">
      <w:pPr>
        <w:spacing w:after="0" w:line="240" w:lineRule="auto"/>
      </w:pPr>
    </w:p>
    <w:p xmlns:w="http://schemas.openxmlformats.org/wordprocessingml/2006/main" w14:paraId="7B4A53C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查询执行内存授予的当前内存目标 (KB)</w:t>
      </w:r>
    </w:p>
    <w:p xmlns:w="http://schemas.openxmlformats.org/wordprocessingml/2006/main" w14:paraId="6D7C6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Linux“查询执行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6F03E8" w14:textId="77777777" w:rsidTr="00A37FFA">
        <w:trPr>
          <w:trHeight w:val="54"/>
        </w:trPr>
        <w:tc>
          <w:tcPr>
            <w:tcW w:w="54" w:type="dxa"/>
          </w:tcPr>
          <w:p w14:paraId="591B451E" w14:textId="77777777" w:rsidR="00A37FFA" w:rsidRDefault="00A37FFA" w:rsidP="00A37FFA">
            <w:pPr>
              <w:pStyle w:val="EmptyCellLayoutStyle"/>
              <w:spacing w:after="0" w:line="240" w:lineRule="auto"/>
            </w:pPr>
          </w:p>
        </w:tc>
        <w:tc>
          <w:tcPr>
            <w:tcW w:w="10395" w:type="dxa"/>
          </w:tcPr>
          <w:p w14:paraId="063784B7" w14:textId="77777777" w:rsidR="00A37FFA" w:rsidRDefault="00A37FFA" w:rsidP="00A37FFA">
            <w:pPr>
              <w:pStyle w:val="EmptyCellLayoutStyle"/>
              <w:spacing w:after="0" w:line="240" w:lineRule="auto"/>
            </w:pPr>
          </w:p>
        </w:tc>
        <w:tc>
          <w:tcPr>
            <w:tcW w:w="149" w:type="dxa"/>
          </w:tcPr>
          <w:p w14:paraId="1AEB1AC7" w14:textId="77777777" w:rsidR="00A37FFA" w:rsidRDefault="00A37FFA" w:rsidP="00A37FFA">
            <w:pPr>
              <w:pStyle w:val="EmptyCellLayoutStyle"/>
              <w:spacing w:after="0" w:line="240" w:lineRule="auto"/>
            </w:pPr>
          </w:p>
        </w:tc>
      </w:tr>
      <w:tr w:rsidR="00A37FFA" w14:paraId="7806CD75" w14:textId="77777777" w:rsidTr="00A37FFA">
        <w:tc>
          <w:tcPr>
            <w:tcW w:w="54" w:type="dxa"/>
          </w:tcPr>
          <w:p w14:paraId="65F5BD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A859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6B89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93BB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523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0A5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6C3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02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BF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8F2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C23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13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0EF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7118F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95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4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ED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7981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2D6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D18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721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3CF5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E7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EB0D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6C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9482B9" w14:textId="77777777" w:rsidR="00A37FFA" w:rsidRDefault="00A37FFA" w:rsidP="00A37FFA">
            <w:pPr>
              <w:spacing w:after="0" w:line="240" w:lineRule="auto"/>
            </w:pPr>
          </w:p>
        </w:tc>
        <w:tc>
          <w:tcPr>
            <w:tcW w:w="149" w:type="dxa"/>
          </w:tcPr>
          <w:p w14:paraId="2667D298" w14:textId="77777777" w:rsidR="00A37FFA" w:rsidRDefault="00A37FFA" w:rsidP="00A37FFA">
            <w:pPr>
              <w:pStyle w:val="EmptyCellLayoutStyle"/>
              <w:spacing w:after="0" w:line="240" w:lineRule="auto"/>
            </w:pPr>
          </w:p>
        </w:tc>
      </w:tr>
      <w:tr w:rsidR="00A37FFA" w14:paraId="6C075A14" w14:textId="77777777" w:rsidTr="00A37FFA">
        <w:trPr>
          <w:trHeight w:val="80"/>
        </w:trPr>
        <w:tc>
          <w:tcPr>
            <w:tcW w:w="54" w:type="dxa"/>
          </w:tcPr>
          <w:p w14:paraId="38050335" w14:textId="77777777" w:rsidR="00A37FFA" w:rsidRDefault="00A37FFA" w:rsidP="00A37FFA">
            <w:pPr>
              <w:pStyle w:val="EmptyCellLayoutStyle"/>
              <w:spacing w:after="0" w:line="240" w:lineRule="auto"/>
            </w:pPr>
          </w:p>
        </w:tc>
        <w:tc>
          <w:tcPr>
            <w:tcW w:w="10395" w:type="dxa"/>
          </w:tcPr>
          <w:p w14:paraId="3358CBEA" w14:textId="77777777" w:rsidR="00A37FFA" w:rsidRDefault="00A37FFA" w:rsidP="00A37FFA">
            <w:pPr>
              <w:pStyle w:val="EmptyCellLayoutStyle"/>
              <w:spacing w:after="0" w:line="240" w:lineRule="auto"/>
            </w:pPr>
          </w:p>
        </w:tc>
        <w:tc>
          <w:tcPr>
            <w:tcW w:w="149" w:type="dxa"/>
          </w:tcPr>
          <w:p w14:paraId="7093AAAB" w14:textId="77777777" w:rsidR="00A37FFA" w:rsidRDefault="00A37FFA" w:rsidP="00A37FFA">
            <w:pPr>
              <w:pStyle w:val="EmptyCellLayoutStyle"/>
              <w:spacing w:after="0" w:line="240" w:lineRule="auto"/>
            </w:pPr>
          </w:p>
        </w:tc>
      </w:tr>
    </w:tbl>
    <w:p xmlns:w="http://schemas.openxmlformats.org/wordprocessingml/2006/main" w14:paraId="7117AA1F" w14:textId="77777777" w:rsidR="00A37FFA" w:rsidRDefault="00A37FFA" w:rsidP="00A37FFA">
      <w:pPr>
        <w:spacing w:after="0" w:line="240" w:lineRule="auto"/>
      </w:pPr>
    </w:p>
    <w:p xmlns:w="http://schemas.openxmlformats.org/wordprocessingml/2006/main" w14:paraId="33E66704"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用户资源池</w:t>
      </w:r>
    </w:p>
    <w:p xmlns:w="http://schemas.openxmlformats.org/wordprocessingml/2006/main" w14:paraId="290AD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用户资源池抽象类。</w:t>
      </w:r>
    </w:p>
    <w:p xmlns:w="http://schemas.openxmlformats.org/wordprocessingml/2006/main" w14:paraId="1F4408D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用户资源池 - 单元监视器</w:t>
      </w:r>
    </w:p>
    <w:p xmlns:w="http://schemas.openxmlformats.org/wordprocessingml/2006/main" w14:paraId="1013C1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资源池内存占用</w:t>
      </w:r>
    </w:p>
    <w:p xmlns:w="http://schemas.openxmlformats.org/wordprocessingml/2006/main" w14:paraId="60F6EB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资源池使用的内存量大于“阈值”设置（以占给定资源池的内存优化数据表格可用的内存百分比表示）时，监视器报告严重状态，并发出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7F887A" w14:textId="77777777" w:rsidTr="00A37FFA">
        <w:trPr>
          <w:trHeight w:val="54"/>
        </w:trPr>
        <w:tc>
          <w:tcPr>
            <w:tcW w:w="54" w:type="dxa"/>
          </w:tcPr>
          <w:p w14:paraId="7BC2681A" w14:textId="77777777" w:rsidR="00A37FFA" w:rsidRDefault="00A37FFA" w:rsidP="00A37FFA">
            <w:pPr>
              <w:pStyle w:val="EmptyCellLayoutStyle"/>
              <w:spacing w:after="0" w:line="240" w:lineRule="auto"/>
            </w:pPr>
          </w:p>
        </w:tc>
        <w:tc>
          <w:tcPr>
            <w:tcW w:w="10395" w:type="dxa"/>
          </w:tcPr>
          <w:p w14:paraId="6C2094D8" w14:textId="77777777" w:rsidR="00A37FFA" w:rsidRDefault="00A37FFA" w:rsidP="00A37FFA">
            <w:pPr>
              <w:pStyle w:val="EmptyCellLayoutStyle"/>
              <w:spacing w:after="0" w:line="240" w:lineRule="auto"/>
            </w:pPr>
          </w:p>
        </w:tc>
        <w:tc>
          <w:tcPr>
            <w:tcW w:w="149" w:type="dxa"/>
          </w:tcPr>
          <w:p w14:paraId="38FB15C9" w14:textId="77777777" w:rsidR="00A37FFA" w:rsidRDefault="00A37FFA" w:rsidP="00A37FFA">
            <w:pPr>
              <w:pStyle w:val="EmptyCellLayoutStyle"/>
              <w:spacing w:after="0" w:line="240" w:lineRule="auto"/>
            </w:pPr>
          </w:p>
        </w:tc>
      </w:tr>
      <w:tr w:rsidR="00A37FFA" w14:paraId="42C298D0" w14:textId="77777777" w:rsidTr="00A37FFA">
        <w:tc>
          <w:tcPr>
            <w:tcW w:w="54" w:type="dxa"/>
          </w:tcPr>
          <w:p w14:paraId="1EA37C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565E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CF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0A6D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541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E768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2E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67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4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9FB6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690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4B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6F347"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26204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804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35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96C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2A7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89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8F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6A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01406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47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E7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4132D" w14:textId="77777777" w:rsidR="00A37FFA" w:rsidRDefault="00A37FFA" w:rsidP="00A37FFA">
                  <w:pPr>
                    <w:spacing w:after="0" w:line="240" w:lineRule="auto"/>
                  </w:pPr>
                </w:p>
              </w:tc>
            </w:tr>
            <w:tr w:rsidR="00A37FFA" w14:paraId="65C705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651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3D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3F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w:t>
                  </w:r>
                </w:p>
              </w:tc>
            </w:tr>
            <w:tr w:rsidR="00A37FFA" w14:paraId="17AAF9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A2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C6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F1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E3A5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3BC5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247E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EE1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568587" w14:textId="77777777" w:rsidR="00A37FFA" w:rsidRDefault="00A37FFA" w:rsidP="00A37FFA">
            <w:pPr>
              <w:spacing w:after="0" w:line="240" w:lineRule="auto"/>
            </w:pPr>
          </w:p>
        </w:tc>
        <w:tc>
          <w:tcPr>
            <w:tcW w:w="149" w:type="dxa"/>
          </w:tcPr>
          <w:p w14:paraId="074D7D0A" w14:textId="77777777" w:rsidR="00A37FFA" w:rsidRDefault="00A37FFA" w:rsidP="00A37FFA">
            <w:pPr>
              <w:pStyle w:val="EmptyCellLayoutStyle"/>
              <w:spacing w:after="0" w:line="240" w:lineRule="auto"/>
            </w:pPr>
          </w:p>
        </w:tc>
      </w:tr>
      <w:tr w:rsidR="00A37FFA" w14:paraId="7BE00151" w14:textId="77777777" w:rsidTr="00A37FFA">
        <w:trPr>
          <w:trHeight w:val="80"/>
        </w:trPr>
        <w:tc>
          <w:tcPr>
            <w:tcW w:w="54" w:type="dxa"/>
          </w:tcPr>
          <w:p w14:paraId="3E6D3589" w14:textId="77777777" w:rsidR="00A37FFA" w:rsidRDefault="00A37FFA" w:rsidP="00A37FFA">
            <w:pPr>
              <w:pStyle w:val="EmptyCellLayoutStyle"/>
              <w:spacing w:after="0" w:line="240" w:lineRule="auto"/>
            </w:pPr>
          </w:p>
        </w:tc>
        <w:tc>
          <w:tcPr>
            <w:tcW w:w="10395" w:type="dxa"/>
          </w:tcPr>
          <w:p w14:paraId="7EAB97AA" w14:textId="77777777" w:rsidR="00A37FFA" w:rsidRDefault="00A37FFA" w:rsidP="00A37FFA">
            <w:pPr>
              <w:pStyle w:val="EmptyCellLayoutStyle"/>
              <w:spacing w:after="0" w:line="240" w:lineRule="auto"/>
            </w:pPr>
          </w:p>
        </w:tc>
        <w:tc>
          <w:tcPr>
            <w:tcW w:w="149" w:type="dxa"/>
          </w:tcPr>
          <w:p w14:paraId="17E65F3A" w14:textId="77777777" w:rsidR="00A37FFA" w:rsidRDefault="00A37FFA" w:rsidP="00A37FFA">
            <w:pPr>
              <w:pStyle w:val="EmptyCellLayoutStyle"/>
              <w:spacing w:after="0" w:line="240" w:lineRule="auto"/>
            </w:pPr>
          </w:p>
        </w:tc>
      </w:tr>
    </w:tbl>
    <w:p xmlns:w="http://schemas.openxmlformats.org/wordprocessingml/2006/main" w14:paraId="5B9F8B0B" w14:textId="77777777" w:rsidR="00A37FFA" w:rsidRDefault="00A37FFA" w:rsidP="00A37FFA">
      <w:pPr>
        <w:spacing w:after="0" w:line="240" w:lineRule="auto"/>
      </w:pPr>
    </w:p>
    <w:p xmlns:w="http://schemas.openxmlformats.org/wordprocessingml/2006/main" w14:paraId="12A6005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用户资源池 - 规则（非警报）</w:t>
      </w:r>
    </w:p>
    <w:p xmlns:w="http://schemas.openxmlformats.org/wordprocessingml/2006/main" w14:paraId="0567A6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用户资源池内存占用 (%)</w:t>
      </w:r>
    </w:p>
    <w:p xmlns:w="http://schemas.openxmlformats.org/wordprocessingml/2006/main" w14:paraId="7477E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资源池使用的内存量，以占给定资源池的内存优化数据表格可用的内存的百分比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E3CE62" w14:textId="77777777" w:rsidTr="00A37FFA">
        <w:trPr>
          <w:trHeight w:val="54"/>
        </w:trPr>
        <w:tc>
          <w:tcPr>
            <w:tcW w:w="54" w:type="dxa"/>
          </w:tcPr>
          <w:p w14:paraId="36DAA9D6" w14:textId="77777777" w:rsidR="00A37FFA" w:rsidRDefault="00A37FFA" w:rsidP="00A37FFA">
            <w:pPr>
              <w:pStyle w:val="EmptyCellLayoutStyle"/>
              <w:spacing w:after="0" w:line="240" w:lineRule="auto"/>
            </w:pPr>
          </w:p>
        </w:tc>
        <w:tc>
          <w:tcPr>
            <w:tcW w:w="10395" w:type="dxa"/>
          </w:tcPr>
          <w:p w14:paraId="7DB248C9" w14:textId="77777777" w:rsidR="00A37FFA" w:rsidRDefault="00A37FFA" w:rsidP="00A37FFA">
            <w:pPr>
              <w:pStyle w:val="EmptyCellLayoutStyle"/>
              <w:spacing w:after="0" w:line="240" w:lineRule="auto"/>
            </w:pPr>
          </w:p>
        </w:tc>
        <w:tc>
          <w:tcPr>
            <w:tcW w:w="149" w:type="dxa"/>
          </w:tcPr>
          <w:p w14:paraId="3B9F4340" w14:textId="77777777" w:rsidR="00A37FFA" w:rsidRDefault="00A37FFA" w:rsidP="00A37FFA">
            <w:pPr>
              <w:pStyle w:val="EmptyCellLayoutStyle"/>
              <w:spacing w:after="0" w:line="240" w:lineRule="auto"/>
            </w:pPr>
          </w:p>
        </w:tc>
      </w:tr>
      <w:tr w:rsidR="00A37FFA" w14:paraId="5D555885" w14:textId="77777777" w:rsidTr="00A37FFA">
        <w:tc>
          <w:tcPr>
            <w:tcW w:w="54" w:type="dxa"/>
          </w:tcPr>
          <w:p w14:paraId="297161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5D0A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960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F16D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295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1968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64F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92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63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096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114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D38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F804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933E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1B6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F67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D3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B9B68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20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90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DB952" w14:textId="77777777" w:rsidR="00A37FFA" w:rsidRDefault="00A37FFA" w:rsidP="00A37FFA">
                  <w:pPr>
                    <w:spacing w:after="0" w:line="240" w:lineRule="auto"/>
                  </w:pPr>
                </w:p>
              </w:tc>
            </w:tr>
            <w:tr w:rsidR="00A37FFA" w14:paraId="3530C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B0E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A64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834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361F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E0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56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76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5D06D4" w14:textId="77777777" w:rsidR="00A37FFA" w:rsidRDefault="00A37FFA" w:rsidP="00A37FFA">
            <w:pPr>
              <w:spacing w:after="0" w:line="240" w:lineRule="auto"/>
            </w:pPr>
          </w:p>
        </w:tc>
        <w:tc>
          <w:tcPr>
            <w:tcW w:w="149" w:type="dxa"/>
          </w:tcPr>
          <w:p w14:paraId="43DBABA9" w14:textId="77777777" w:rsidR="00A37FFA" w:rsidRDefault="00A37FFA" w:rsidP="00A37FFA">
            <w:pPr>
              <w:pStyle w:val="EmptyCellLayoutStyle"/>
              <w:spacing w:after="0" w:line="240" w:lineRule="auto"/>
            </w:pPr>
          </w:p>
        </w:tc>
      </w:tr>
      <w:tr w:rsidR="00A37FFA" w14:paraId="292DA833" w14:textId="77777777" w:rsidTr="00A37FFA">
        <w:trPr>
          <w:trHeight w:val="80"/>
        </w:trPr>
        <w:tc>
          <w:tcPr>
            <w:tcW w:w="54" w:type="dxa"/>
          </w:tcPr>
          <w:p w14:paraId="2E31D643" w14:textId="77777777" w:rsidR="00A37FFA" w:rsidRDefault="00A37FFA" w:rsidP="00A37FFA">
            <w:pPr>
              <w:pStyle w:val="EmptyCellLayoutStyle"/>
              <w:spacing w:after="0" w:line="240" w:lineRule="auto"/>
            </w:pPr>
          </w:p>
        </w:tc>
        <w:tc>
          <w:tcPr>
            <w:tcW w:w="10395" w:type="dxa"/>
          </w:tcPr>
          <w:p w14:paraId="48F58A0D" w14:textId="77777777" w:rsidR="00A37FFA" w:rsidRDefault="00A37FFA" w:rsidP="00A37FFA">
            <w:pPr>
              <w:pStyle w:val="EmptyCellLayoutStyle"/>
              <w:spacing w:after="0" w:line="240" w:lineRule="auto"/>
            </w:pPr>
          </w:p>
        </w:tc>
        <w:tc>
          <w:tcPr>
            <w:tcW w:w="149" w:type="dxa"/>
          </w:tcPr>
          <w:p w14:paraId="0EBDFA07" w14:textId="77777777" w:rsidR="00A37FFA" w:rsidRDefault="00A37FFA" w:rsidP="00A37FFA">
            <w:pPr>
              <w:pStyle w:val="EmptyCellLayoutStyle"/>
              <w:spacing w:after="0" w:line="240" w:lineRule="auto"/>
            </w:pPr>
          </w:p>
        </w:tc>
      </w:tr>
    </w:tbl>
    <w:p xmlns:w="http://schemas.openxmlformats.org/wordprocessingml/2006/main" w14:paraId="579A7535" w14:textId="77777777" w:rsidR="00A37FFA" w:rsidRDefault="00A37FFA" w:rsidP="00A37FFA">
      <w:pPr>
        <w:spacing w:after="0" w:line="240" w:lineRule="auto"/>
      </w:pPr>
    </w:p>
    <w:p xmlns:w="http://schemas.openxmlformats.org/wordprocessingml/2006/main" w14:paraId="5B8F53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用户资源池内存占用 (MB)</w:t>
      </w:r>
    </w:p>
    <w:p xmlns:w="http://schemas.openxmlformats.org/wordprocessingml/2006/main" w14:paraId="2480B9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资源池使用的内存量 (MB)。</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6263CB" w14:textId="77777777" w:rsidTr="00A37FFA">
        <w:trPr>
          <w:trHeight w:val="54"/>
        </w:trPr>
        <w:tc>
          <w:tcPr>
            <w:tcW w:w="54" w:type="dxa"/>
          </w:tcPr>
          <w:p w14:paraId="79618D00" w14:textId="77777777" w:rsidR="00A37FFA" w:rsidRDefault="00A37FFA" w:rsidP="00A37FFA">
            <w:pPr>
              <w:pStyle w:val="EmptyCellLayoutStyle"/>
              <w:spacing w:after="0" w:line="240" w:lineRule="auto"/>
            </w:pPr>
          </w:p>
        </w:tc>
        <w:tc>
          <w:tcPr>
            <w:tcW w:w="10395" w:type="dxa"/>
          </w:tcPr>
          <w:p w14:paraId="2E6B2BF1" w14:textId="77777777" w:rsidR="00A37FFA" w:rsidRDefault="00A37FFA" w:rsidP="00A37FFA">
            <w:pPr>
              <w:pStyle w:val="EmptyCellLayoutStyle"/>
              <w:spacing w:after="0" w:line="240" w:lineRule="auto"/>
            </w:pPr>
          </w:p>
        </w:tc>
        <w:tc>
          <w:tcPr>
            <w:tcW w:w="149" w:type="dxa"/>
          </w:tcPr>
          <w:p w14:paraId="6081889A" w14:textId="77777777" w:rsidR="00A37FFA" w:rsidRDefault="00A37FFA" w:rsidP="00A37FFA">
            <w:pPr>
              <w:pStyle w:val="EmptyCellLayoutStyle"/>
              <w:spacing w:after="0" w:line="240" w:lineRule="auto"/>
            </w:pPr>
          </w:p>
        </w:tc>
      </w:tr>
      <w:tr w:rsidR="00A37FFA" w14:paraId="5E7AEC83" w14:textId="77777777" w:rsidTr="00A37FFA">
        <w:tc>
          <w:tcPr>
            <w:tcW w:w="54" w:type="dxa"/>
          </w:tcPr>
          <w:p w14:paraId="2D9B59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B5DB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C5A6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7867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3D88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14F3C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61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06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795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60F4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2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9B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076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884CD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23E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F23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A0A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53F4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0B2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04F5" w14:textId="77777777" w:rsidR="00A37FFA" w:rsidRDefault="00A37FFA" w:rsidP="00A37FFA">
                  <w:pPr>
                    <w:spacing w:after="0" w:line="240" w:lineRule="auto"/>
                  </w:pPr>
                </w:p>
              </w:tc>
            </w:tr>
            <w:tr w:rsidR="00A37FFA" w14:paraId="62A615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24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4D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D27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3A94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19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9D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AA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69398E" w14:textId="77777777" w:rsidR="00A37FFA" w:rsidRDefault="00A37FFA" w:rsidP="00A37FFA">
            <w:pPr>
              <w:spacing w:after="0" w:line="240" w:lineRule="auto"/>
            </w:pPr>
          </w:p>
        </w:tc>
        <w:tc>
          <w:tcPr>
            <w:tcW w:w="149" w:type="dxa"/>
          </w:tcPr>
          <w:p w14:paraId="7AD1D23A" w14:textId="77777777" w:rsidR="00A37FFA" w:rsidRDefault="00A37FFA" w:rsidP="00A37FFA">
            <w:pPr>
              <w:pStyle w:val="EmptyCellLayoutStyle"/>
              <w:spacing w:after="0" w:line="240" w:lineRule="auto"/>
            </w:pPr>
          </w:p>
        </w:tc>
      </w:tr>
      <w:tr w:rsidR="00A37FFA" w14:paraId="4667818F" w14:textId="77777777" w:rsidTr="00A37FFA">
        <w:trPr>
          <w:trHeight w:val="80"/>
        </w:trPr>
        <w:tc>
          <w:tcPr>
            <w:tcW w:w="54" w:type="dxa"/>
          </w:tcPr>
          <w:p w14:paraId="2CD037BB" w14:textId="77777777" w:rsidR="00A37FFA" w:rsidRDefault="00A37FFA" w:rsidP="00A37FFA">
            <w:pPr>
              <w:pStyle w:val="EmptyCellLayoutStyle"/>
              <w:spacing w:after="0" w:line="240" w:lineRule="auto"/>
            </w:pPr>
          </w:p>
        </w:tc>
        <w:tc>
          <w:tcPr>
            <w:tcW w:w="10395" w:type="dxa"/>
          </w:tcPr>
          <w:p w14:paraId="4AF6C81D" w14:textId="77777777" w:rsidR="00A37FFA" w:rsidRDefault="00A37FFA" w:rsidP="00A37FFA">
            <w:pPr>
              <w:pStyle w:val="EmptyCellLayoutStyle"/>
              <w:spacing w:after="0" w:line="240" w:lineRule="auto"/>
            </w:pPr>
          </w:p>
        </w:tc>
        <w:tc>
          <w:tcPr>
            <w:tcW w:w="149" w:type="dxa"/>
          </w:tcPr>
          <w:p w14:paraId="7867EFCD" w14:textId="77777777" w:rsidR="00A37FFA" w:rsidRDefault="00A37FFA" w:rsidP="00A37FFA">
            <w:pPr>
              <w:pStyle w:val="EmptyCellLayoutStyle"/>
              <w:spacing w:after="0" w:line="240" w:lineRule="auto"/>
            </w:pPr>
          </w:p>
        </w:tc>
      </w:tr>
    </w:tbl>
    <w:p xmlns:w="http://schemas.openxmlformats.org/wordprocessingml/2006/main" w14:paraId="0BE22EFB" w14:textId="77777777" w:rsidR="00A37FFA" w:rsidRDefault="00A37FFA" w:rsidP="00A37FFA">
      <w:pPr>
        <w:spacing w:after="0" w:line="240" w:lineRule="auto"/>
      </w:pPr>
    </w:p>
    <w:p xmlns:w="http://schemas.openxmlformats.org/wordprocessingml/2006/main" w14:paraId="7F311976"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Linux 上的 MSSQL：用户定义的资源池</w:t>
      </w:r>
    </w:p>
    <w:p xmlns:w="http://schemas.openxmlformats.org/wordprocessingml/2006/main" w14:paraId="19AAD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inux 上的 Microsoft SQL Server 用户定义的资源池。</w:t>
      </w:r>
    </w:p>
    <w:p xmlns:w="http://schemas.openxmlformats.org/wordprocessingml/2006/main" w14:paraId="495E5F3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Linux 上的 MSSQL：用户定义的资源池 - 发现</w:t>
      </w:r>
    </w:p>
    <w:p xmlns:w="http://schemas.openxmlformats.org/wordprocessingml/2006/main" w14:paraId="4476E7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数据库引擎资源池</w:t>
      </w:r>
    </w:p>
    <w:p xmlns:w="http://schemas.openxmlformats.org/wordprocessingml/2006/main" w14:paraId="20A25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6F699C1E" w14:textId="77777777" w:rsidTr="00A37FFA">
        <w:trPr>
          <w:trHeight w:val="54"/>
        </w:trPr>
        <w:tc>
          <w:tcPr>
            <w:tcW w:w="54" w:type="dxa"/>
          </w:tcPr>
          <w:p w14:paraId="0E11252F" w14:textId="77777777" w:rsidR="00A37FFA" w:rsidRDefault="00A37FFA" w:rsidP="00A37FFA">
            <w:pPr>
              <w:pStyle w:val="EmptyCellLayoutStyle"/>
              <w:spacing w:after="0" w:line="240" w:lineRule="auto"/>
            </w:pPr>
          </w:p>
        </w:tc>
        <w:tc>
          <w:tcPr>
            <w:tcW w:w="10395" w:type="dxa"/>
          </w:tcPr>
          <w:p w14:paraId="42CC3CE3" w14:textId="77777777" w:rsidR="00A37FFA" w:rsidRDefault="00A37FFA" w:rsidP="00A37FFA">
            <w:pPr>
              <w:pStyle w:val="EmptyCellLayoutStyle"/>
              <w:spacing w:after="0" w:line="240" w:lineRule="auto"/>
            </w:pPr>
          </w:p>
        </w:tc>
        <w:tc>
          <w:tcPr>
            <w:tcW w:w="149" w:type="dxa"/>
          </w:tcPr>
          <w:p w14:paraId="3048AEE0" w14:textId="77777777" w:rsidR="00A37FFA" w:rsidRDefault="00A37FFA" w:rsidP="00A37FFA">
            <w:pPr>
              <w:pStyle w:val="EmptyCellLayoutStyle"/>
              <w:spacing w:after="0" w:line="240" w:lineRule="auto"/>
            </w:pPr>
          </w:p>
        </w:tc>
      </w:tr>
      <w:tr w:rsidR="00A37FFA" w14:paraId="51B665E2" w14:textId="77777777" w:rsidTr="00A37FFA">
        <w:tc>
          <w:tcPr>
            <w:tcW w:w="54" w:type="dxa"/>
          </w:tcPr>
          <w:p w14:paraId="419715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6A5B73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E9B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45CB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1AC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C4B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21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CF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B0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09D2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BC6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DC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1E1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116A1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E9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37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C22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8D3C4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E4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1E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B630E" w14:textId="77777777" w:rsidR="00A37FFA" w:rsidRDefault="00A37FFA" w:rsidP="00A37FFA">
                  <w:pPr>
                    <w:spacing w:after="0" w:line="240" w:lineRule="auto"/>
                  </w:pPr>
                </w:p>
              </w:tc>
            </w:tr>
            <w:tr w:rsidR="00A37FFA" w14:paraId="652E50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EF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A8B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C3A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3CE47563" w14:textId="77777777" w:rsidR="00A37FFA" w:rsidRDefault="00A37FFA" w:rsidP="00A37FFA">
            <w:pPr>
              <w:spacing w:after="0" w:line="240" w:lineRule="auto"/>
            </w:pPr>
          </w:p>
        </w:tc>
        <w:tc>
          <w:tcPr>
            <w:tcW w:w="149" w:type="dxa"/>
          </w:tcPr>
          <w:p w14:paraId="23781B27" w14:textId="77777777" w:rsidR="00A37FFA" w:rsidRDefault="00A37FFA" w:rsidP="00A37FFA">
            <w:pPr>
              <w:pStyle w:val="EmptyCellLayoutStyle"/>
              <w:spacing w:after="0" w:line="240" w:lineRule="auto"/>
            </w:pPr>
          </w:p>
        </w:tc>
      </w:tr>
      <w:tr w:rsidR="00A37FFA" w14:paraId="360AE3C1" w14:textId="77777777" w:rsidTr="00A37FFA">
        <w:trPr>
          <w:trHeight w:val="80"/>
        </w:trPr>
        <w:tc>
          <w:tcPr>
            <w:tcW w:w="54" w:type="dxa"/>
          </w:tcPr>
          <w:p w14:paraId="5D6F6A37" w14:textId="77777777" w:rsidR="00A37FFA" w:rsidRDefault="00A37FFA" w:rsidP="00A37FFA">
            <w:pPr>
              <w:pStyle w:val="EmptyCellLayoutStyle"/>
              <w:spacing w:after="0" w:line="240" w:lineRule="auto"/>
            </w:pPr>
          </w:p>
        </w:tc>
        <w:tc>
          <w:tcPr>
            <w:tcW w:w="10395" w:type="dxa"/>
          </w:tcPr>
          <w:p w14:paraId="164A9507" w14:textId="77777777" w:rsidR="00A37FFA" w:rsidRDefault="00A37FFA" w:rsidP="00A37FFA">
            <w:pPr>
              <w:pStyle w:val="EmptyCellLayoutStyle"/>
              <w:spacing w:after="0" w:line="240" w:lineRule="auto"/>
            </w:pPr>
          </w:p>
        </w:tc>
        <w:tc>
          <w:tcPr>
            <w:tcW w:w="149" w:type="dxa"/>
          </w:tcPr>
          <w:p w14:paraId="4643E73D" w14:textId="77777777" w:rsidR="00A37FFA" w:rsidRDefault="00A37FFA" w:rsidP="00A37FFA">
            <w:pPr>
              <w:pStyle w:val="EmptyCellLayoutStyle"/>
              <w:spacing w:after="0" w:line="240" w:lineRule="auto"/>
            </w:pPr>
          </w:p>
        </w:tc>
      </w:tr>
    </w:tbl>
    <w:p xmlns:w="http://schemas.openxmlformats.org/wordprocessingml/2006/main" w14:paraId="5AD03FB9" w14:textId="77777777" w:rsidR="00A37FFA" w:rsidRDefault="00A37FFA" w:rsidP="00A37FFA">
      <w:pPr>
        <w:spacing w:after="0" w:line="240" w:lineRule="auto"/>
      </w:pPr>
    </w:p>
    <w:p xmlns:w="http://schemas.openxmlformats.org/wordprocessingml/2006/main" w14:paraId="0229898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发现管理内存优化数据资源的数据库引擎资源池</w:t>
      </w:r>
    </w:p>
    <w:p xmlns:w="http://schemas.openxmlformats.org/wordprocessingml/2006/main" w14:paraId="0E8DDA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管理目标 SQL Server 数据库的内存优化数据资源的资源池以及资源池和数据库之间的关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E6DE2B" w14:textId="77777777" w:rsidTr="00A37FFA">
        <w:trPr>
          <w:trHeight w:val="54"/>
        </w:trPr>
        <w:tc>
          <w:tcPr>
            <w:tcW w:w="54" w:type="dxa"/>
          </w:tcPr>
          <w:p w14:paraId="7300A3DE" w14:textId="77777777" w:rsidR="00A37FFA" w:rsidRDefault="00A37FFA" w:rsidP="00A37FFA">
            <w:pPr>
              <w:pStyle w:val="EmptyCellLayoutStyle"/>
              <w:spacing w:after="0" w:line="240" w:lineRule="auto"/>
            </w:pPr>
          </w:p>
        </w:tc>
        <w:tc>
          <w:tcPr>
            <w:tcW w:w="10395" w:type="dxa"/>
          </w:tcPr>
          <w:p w14:paraId="7A9B758E" w14:textId="77777777" w:rsidR="00A37FFA" w:rsidRDefault="00A37FFA" w:rsidP="00A37FFA">
            <w:pPr>
              <w:pStyle w:val="EmptyCellLayoutStyle"/>
              <w:spacing w:after="0" w:line="240" w:lineRule="auto"/>
            </w:pPr>
          </w:p>
        </w:tc>
        <w:tc>
          <w:tcPr>
            <w:tcW w:w="149" w:type="dxa"/>
          </w:tcPr>
          <w:p w14:paraId="38F9B6CE" w14:textId="77777777" w:rsidR="00A37FFA" w:rsidRDefault="00A37FFA" w:rsidP="00A37FFA">
            <w:pPr>
              <w:pStyle w:val="EmptyCellLayoutStyle"/>
              <w:spacing w:after="0" w:line="240" w:lineRule="auto"/>
            </w:pPr>
          </w:p>
        </w:tc>
      </w:tr>
      <w:tr w:rsidR="00A37FFA" w14:paraId="61E17547" w14:textId="77777777" w:rsidTr="00A37FFA">
        <w:tc>
          <w:tcPr>
            <w:tcW w:w="54" w:type="dxa"/>
          </w:tcPr>
          <w:p w14:paraId="59E5EF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3FE1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530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E9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D4D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F51E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69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478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55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62E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CD5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7C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F19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6785E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20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FA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568F6" w14:textId="77777777" w:rsidR="00A37FFA" w:rsidRDefault="00A37FFA" w:rsidP="00A37FFA">
                  <w:pPr>
                    <w:spacing w:after="0" w:line="240" w:lineRule="auto"/>
                  </w:pPr>
                </w:p>
              </w:tc>
            </w:tr>
            <w:tr w:rsidR="00A37FFA" w14:paraId="6313AF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CF9E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936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F8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0530B1DE" w14:textId="77777777" w:rsidR="00A37FFA" w:rsidRDefault="00A37FFA" w:rsidP="00A37FFA">
            <w:pPr>
              <w:spacing w:after="0" w:line="240" w:lineRule="auto"/>
            </w:pPr>
          </w:p>
        </w:tc>
        <w:tc>
          <w:tcPr>
            <w:tcW w:w="149" w:type="dxa"/>
          </w:tcPr>
          <w:p w14:paraId="38244114" w14:textId="77777777" w:rsidR="00A37FFA" w:rsidRDefault="00A37FFA" w:rsidP="00A37FFA">
            <w:pPr>
              <w:pStyle w:val="EmptyCellLayoutStyle"/>
              <w:spacing w:after="0" w:line="240" w:lineRule="auto"/>
            </w:pPr>
          </w:p>
        </w:tc>
      </w:tr>
      <w:tr w:rsidR="00A37FFA" w14:paraId="4FE156AE" w14:textId="77777777" w:rsidTr="00A37FFA">
        <w:trPr>
          <w:trHeight w:val="80"/>
        </w:trPr>
        <w:tc>
          <w:tcPr>
            <w:tcW w:w="54" w:type="dxa"/>
          </w:tcPr>
          <w:p w14:paraId="215D1CE8" w14:textId="77777777" w:rsidR="00A37FFA" w:rsidRDefault="00A37FFA" w:rsidP="00A37FFA">
            <w:pPr>
              <w:pStyle w:val="EmptyCellLayoutStyle"/>
              <w:spacing w:after="0" w:line="240" w:lineRule="auto"/>
            </w:pPr>
          </w:p>
        </w:tc>
        <w:tc>
          <w:tcPr>
            <w:tcW w:w="10395" w:type="dxa"/>
          </w:tcPr>
          <w:p w14:paraId="0C2AAA47" w14:textId="77777777" w:rsidR="00A37FFA" w:rsidRDefault="00A37FFA" w:rsidP="00A37FFA">
            <w:pPr>
              <w:pStyle w:val="EmptyCellLayoutStyle"/>
              <w:spacing w:after="0" w:line="240" w:lineRule="auto"/>
            </w:pPr>
          </w:p>
        </w:tc>
        <w:tc>
          <w:tcPr>
            <w:tcW w:w="149" w:type="dxa"/>
          </w:tcPr>
          <w:p w14:paraId="5BD32FE5" w14:textId="77777777" w:rsidR="00A37FFA" w:rsidRDefault="00A37FFA" w:rsidP="00A37FFA">
            <w:pPr>
              <w:pStyle w:val="EmptyCellLayoutStyle"/>
              <w:spacing w:after="0" w:line="240" w:lineRule="auto"/>
            </w:pPr>
          </w:p>
        </w:tc>
      </w:tr>
    </w:tbl>
    <w:p xmlns:w="http://schemas.openxmlformats.org/wordprocessingml/2006/main" w14:paraId="12C74008" w14:textId="77777777" w:rsidR="00A37FFA" w:rsidRDefault="00A37FFA" w:rsidP="00A37FFA">
      <w:pPr>
        <w:spacing w:after="0" w:line="240" w:lineRule="auto"/>
      </w:pPr>
    </w:p>
    <w:p xmlns:w="http://schemas.openxmlformats.org/wordprocessingml/2006/main" w14:paraId="00F03F3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SQL Server 可用性组</w:t>
      </w:r>
    </w:p>
    <w:p xmlns:w="http://schemas.openxmlformats.org/wordprocessingml/2006/main" w14:paraId="1BB4C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表示可用性组 SMO 对象，并包含标识和监视所需的所有属性。</w:t>
      </w:r>
    </w:p>
    <w:p xmlns:w="http://schemas.openxmlformats.org/wordprocessingml/2006/main" w14:paraId="00E1F3A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SQL Server 可用性组 - 发现</w:t>
      </w:r>
    </w:p>
    <w:p xmlns:w="http://schemas.openxmlformats.org/wordprocessingml/2006/main" w14:paraId="774C4A2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Linux 上的 MSSQL：通用 Always On 发现</w:t>
      </w:r>
    </w:p>
    <w:p xmlns:w="http://schemas.openxmlformats.org/wordprocessingml/2006/main" w14:paraId="44C4C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843C9C" w14:textId="77777777" w:rsidTr="00A37FFA">
        <w:trPr>
          <w:trHeight w:val="54"/>
        </w:trPr>
        <w:tc>
          <w:tcPr>
            <w:tcW w:w="54" w:type="dxa"/>
          </w:tcPr>
          <w:p w14:paraId="4BEC818E" w14:textId="77777777" w:rsidR="00A37FFA" w:rsidRDefault="00A37FFA" w:rsidP="00A37FFA">
            <w:pPr>
              <w:pStyle w:val="EmptyCellLayoutStyle"/>
              <w:spacing w:after="0" w:line="240" w:lineRule="auto"/>
            </w:pPr>
          </w:p>
        </w:tc>
        <w:tc>
          <w:tcPr>
            <w:tcW w:w="10395" w:type="dxa"/>
          </w:tcPr>
          <w:p w14:paraId="4B330E16" w14:textId="77777777" w:rsidR="00A37FFA" w:rsidRDefault="00A37FFA" w:rsidP="00A37FFA">
            <w:pPr>
              <w:pStyle w:val="EmptyCellLayoutStyle"/>
              <w:spacing w:after="0" w:line="240" w:lineRule="auto"/>
            </w:pPr>
          </w:p>
        </w:tc>
        <w:tc>
          <w:tcPr>
            <w:tcW w:w="149" w:type="dxa"/>
          </w:tcPr>
          <w:p w14:paraId="00B0323F" w14:textId="77777777" w:rsidR="00A37FFA" w:rsidRDefault="00A37FFA" w:rsidP="00A37FFA">
            <w:pPr>
              <w:pStyle w:val="EmptyCellLayoutStyle"/>
              <w:spacing w:after="0" w:line="240" w:lineRule="auto"/>
            </w:pPr>
          </w:p>
        </w:tc>
      </w:tr>
      <w:tr w:rsidR="00A37FFA" w14:paraId="68A7DABD" w14:textId="77777777" w:rsidTr="00A37FFA">
        <w:tc>
          <w:tcPr>
            <w:tcW w:w="54" w:type="dxa"/>
          </w:tcPr>
          <w:p w14:paraId="2615D6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BFF6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3C0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550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DE57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84D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24F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50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1C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5F2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8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D1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9D7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0CB9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F2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E6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25DF8" w14:textId="77777777" w:rsidR="00A37FFA" w:rsidRDefault="00A37FFA" w:rsidP="00A37FFA">
                  <w:pPr>
                    <w:spacing w:after="0" w:line="240" w:lineRule="auto"/>
                  </w:pPr>
                </w:p>
              </w:tc>
            </w:tr>
            <w:tr w:rsidR="00A37FFA" w14:paraId="3436A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31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6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0E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3E71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68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1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DA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985B09" w14:textId="77777777" w:rsidR="00A37FFA" w:rsidRDefault="00A37FFA" w:rsidP="00A37FFA">
            <w:pPr>
              <w:spacing w:after="0" w:line="240" w:lineRule="auto"/>
            </w:pPr>
          </w:p>
        </w:tc>
        <w:tc>
          <w:tcPr>
            <w:tcW w:w="149" w:type="dxa"/>
          </w:tcPr>
          <w:p w14:paraId="4EE9567D" w14:textId="77777777" w:rsidR="00A37FFA" w:rsidRDefault="00A37FFA" w:rsidP="00A37FFA">
            <w:pPr>
              <w:pStyle w:val="EmptyCellLayoutStyle"/>
              <w:spacing w:after="0" w:line="240" w:lineRule="auto"/>
            </w:pPr>
          </w:p>
        </w:tc>
      </w:tr>
      <w:tr w:rsidR="00A37FFA" w14:paraId="362AA6D9" w14:textId="77777777" w:rsidTr="00A37FFA">
        <w:trPr>
          <w:trHeight w:val="80"/>
        </w:trPr>
        <w:tc>
          <w:tcPr>
            <w:tcW w:w="54" w:type="dxa"/>
          </w:tcPr>
          <w:p w14:paraId="0A7F82FE" w14:textId="77777777" w:rsidR="00A37FFA" w:rsidRDefault="00A37FFA" w:rsidP="00A37FFA">
            <w:pPr>
              <w:pStyle w:val="EmptyCellLayoutStyle"/>
              <w:spacing w:after="0" w:line="240" w:lineRule="auto"/>
            </w:pPr>
          </w:p>
        </w:tc>
        <w:tc>
          <w:tcPr>
            <w:tcW w:w="10395" w:type="dxa"/>
          </w:tcPr>
          <w:p w14:paraId="58D10730" w14:textId="77777777" w:rsidR="00A37FFA" w:rsidRDefault="00A37FFA" w:rsidP="00A37FFA">
            <w:pPr>
              <w:pStyle w:val="EmptyCellLayoutStyle"/>
              <w:spacing w:after="0" w:line="240" w:lineRule="auto"/>
            </w:pPr>
          </w:p>
        </w:tc>
        <w:tc>
          <w:tcPr>
            <w:tcW w:w="149" w:type="dxa"/>
          </w:tcPr>
          <w:p w14:paraId="660DB020" w14:textId="77777777" w:rsidR="00A37FFA" w:rsidRDefault="00A37FFA" w:rsidP="00A37FFA">
            <w:pPr>
              <w:pStyle w:val="EmptyCellLayoutStyle"/>
              <w:spacing w:after="0" w:line="240" w:lineRule="auto"/>
            </w:pPr>
          </w:p>
        </w:tc>
      </w:tr>
    </w:tbl>
    <w:p xmlns:w="http://schemas.openxmlformats.org/wordprocessingml/2006/main" w14:paraId="1D4FA9E7" w14:textId="77777777" w:rsidR="00A37FFA" w:rsidRDefault="00A37FFA" w:rsidP="00A37FFA">
      <w:pPr>
        <w:spacing w:after="0" w:line="240" w:lineRule="auto"/>
      </w:pPr>
    </w:p>
    <w:p xmlns:w="http://schemas.openxmlformats.org/wordprocessingml/2006/main" w14:paraId="1435B8F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SQL Server 可用性组 - 依赖关系（汇总）监视器</w:t>
      </w:r>
    </w:p>
    <w:p xmlns:w="http://schemas.openxmlformats.org/wordprocessingml/2006/main" w14:paraId="6C04CDF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联机（Linux 汇总）</w:t>
      </w:r>
    </w:p>
    <w:p xmlns:w="http://schemas.openxmlformats.org/wordprocessingml/2006/main" w14:paraId="0F5E63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组的联机或脱机状态。当可用性组的群集资源处于脱机状态或可用性组不具有主副本时，此监视器处于不正常状态并引发警报。当可用性组的群集资源处于联机状态并且可用性组具有主副本时，此监视器处于正常状态。此监视器是一个依赖关系（汇总）监视器。</w:t>
      </w:r>
    </w:p>
    <w:p xmlns:w="http://schemas.openxmlformats.org/wordprocessingml/2006/main" w14:paraId="331A5A8B" w14:textId="77777777" w:rsidR="00A37FFA" w:rsidRDefault="00A37FFA" w:rsidP="00A37FFA">
      <w:pPr>
        <w:spacing w:after="0" w:line="240" w:lineRule="auto"/>
      </w:pPr>
    </w:p>
    <w:p xmlns:w="http://schemas.openxmlformats.org/wordprocessingml/2006/main" w14:paraId="1510549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自动故障转移（Linux 汇总）</w:t>
      </w:r>
    </w:p>
    <w:p xmlns:w="http://schemas.openxmlformats.org/wordprocessingml/2006/main" w14:paraId="2E894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组是否至少具有一个故障转移就绪的辅助副本。当主副本的故障转移模式为自动，但可用性组中的辅助副本均未准备好进行自动故障转移时，此监视器变为不正常状态并登记警报。至少一个辅助副本处于自动故障转移就绪状态时，此监视器才运行正常。此监视器是一个依赖关系（汇总）监视器。</w:t>
      </w:r>
    </w:p>
    <w:p xmlns:w="http://schemas.openxmlformats.org/wordprocessingml/2006/main" w14:paraId="63CABD90" w14:textId="77777777" w:rsidR="00A37FFA" w:rsidRDefault="00A37FFA" w:rsidP="00A37FFA">
      <w:pPr>
        <w:spacing w:after="0" w:line="240" w:lineRule="auto"/>
      </w:pPr>
    </w:p>
    <w:p xmlns:w="http://schemas.openxmlformats.org/wordprocessingml/2006/main" w14:paraId="73D71D7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扩展的运行状况状态（Linux 汇总）</w:t>
      </w:r>
    </w:p>
    <w:p xmlns:w="http://schemas.openxmlformats.org/wordprocessingml/2006/main" w14:paraId="1E917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扩展的运行状况监视器的汇总监视器。扩展的运行状况监视器是通过在 Linux 上的 SQL Server 实例中发现现有的运行状况策略自动生成的。</w:t>
      </w:r>
    </w:p>
    <w:p xmlns:w="http://schemas.openxmlformats.org/wordprocessingml/2006/main" w14:paraId="4E014476" w14:textId="77777777" w:rsidR="00A37FFA" w:rsidRDefault="00A37FFA" w:rsidP="00A37FFA">
      <w:pPr>
        <w:spacing w:after="0" w:line="240" w:lineRule="auto"/>
      </w:pPr>
    </w:p>
    <w:p xmlns:w="http://schemas.openxmlformats.org/wordprocessingml/2006/main" w14:paraId="21AC38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Linux 汇总）</w:t>
      </w:r>
    </w:p>
    <w:p xmlns:w="http://schemas.openxmlformats.org/wordprocessingml/2006/main" w14:paraId="66F26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数据同步状态，并且检查是否任何可用性副本未处于预期的同步状态。在任何异步副本未处于 SYNCHRONIZING 状态以及任何同步副本未处于 SYNCHRONIZED 状态时，该监视器运行不正常。否则，监视器状态为正常。此监视器是一个依赖关系（汇总）监视器。</w:t>
      </w:r>
    </w:p>
    <w:p xmlns:w="http://schemas.openxmlformats.org/wordprocessingml/2006/main" w14:paraId="7C259CA7" w14:textId="77777777" w:rsidR="00A37FFA" w:rsidRDefault="00A37FFA" w:rsidP="00A37FFA">
      <w:pPr>
        <w:spacing w:after="0" w:line="240" w:lineRule="auto"/>
      </w:pPr>
    </w:p>
    <w:p xmlns:w="http://schemas.openxmlformats.org/wordprocessingml/2006/main" w14:paraId="49F7B6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Linux 汇总）</w:t>
      </w:r>
    </w:p>
    <w:p xmlns:w="http://schemas.openxmlformats.org/wordprocessingml/2006/main" w14:paraId="3F2B60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连接状态，并且检查是否任何可用性副本处于 DISCONNECTED 状态。当有可用性副本处于 DISCONNECTED 状态时，此监视器处于不正常状态。否则，监视器处于正常状态。此监视器是一个依赖关系（汇总）监视器。</w:t>
      </w:r>
    </w:p>
    <w:p xmlns:w="http://schemas.openxmlformats.org/wordprocessingml/2006/main" w14:paraId="7E100325" w14:textId="77777777" w:rsidR="00A37FFA" w:rsidRDefault="00A37FFA" w:rsidP="00A37FFA">
      <w:pPr>
        <w:spacing w:after="0" w:line="240" w:lineRule="auto"/>
      </w:pPr>
    </w:p>
    <w:p xmlns:w="http://schemas.openxmlformats.org/wordprocessingml/2006/main" w14:paraId="4755A66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Linux 汇总）</w:t>
      </w:r>
    </w:p>
    <w:p xmlns:w="http://schemas.openxmlformats.org/wordprocessingml/2006/main" w14:paraId="3BDD1F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角色的状态，并且检查是否任何可用性副本未处于正常角色。在有可用性副本既不是主副本也不是辅助副本时，此监视器运行不正常。否则，监视器处于正常状态。此监视器是一个依赖关系（汇总）监视器。</w:t>
      </w:r>
    </w:p>
    <w:p xmlns:w="http://schemas.openxmlformats.org/wordprocessingml/2006/main" w14:paraId="2D039FD4" w14:textId="77777777" w:rsidR="00A37FFA" w:rsidRDefault="00A37FFA" w:rsidP="00A37FFA">
      <w:pPr>
        <w:spacing w:after="0" w:line="240" w:lineRule="auto"/>
      </w:pPr>
    </w:p>
    <w:p xmlns:w="http://schemas.openxmlformats.org/wordprocessingml/2006/main" w14:paraId="7F1764D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同步副本数据同步（Linux 汇总）</w:t>
      </w:r>
    </w:p>
    <w:p xmlns:w="http://schemas.openxmlformats.org/wordprocessingml/2006/main" w14:paraId="3F84D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数据同步状态，并且检查是否任何可用性副本未处于预期的同步状态。在任何异步副本未处于 SYNCHRONIZING 状态以及任何同步副本未处于 SYNCHRONIZED 状态时，该监视器运行不正常。否则，监视器状态为正常。此监视器是一个依赖关系（汇总）监视器。</w:t>
      </w:r>
    </w:p>
    <w:p xmlns:w="http://schemas.openxmlformats.org/wordprocessingml/2006/main" w14:paraId="66D49C99" w14:textId="77777777" w:rsidR="00A37FFA" w:rsidRDefault="00A37FFA" w:rsidP="00A37FFA">
      <w:pPr>
        <w:spacing w:after="0" w:line="240" w:lineRule="auto"/>
      </w:pPr>
    </w:p>
    <w:p xmlns:w="http://schemas.openxmlformats.org/wordprocessingml/2006/main" w14:paraId="058884BC"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代理</w:t>
      </w:r>
    </w:p>
    <w:p xmlns:w="http://schemas.openxmlformats.org/wordprocessingml/2006/main" w14:paraId="6158CA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Windows 上作为 Microsoft SQL Server 数据库引擎的一部分运行的 SQL Server 代理组件。</w:t>
      </w:r>
    </w:p>
    <w:p xmlns:w="http://schemas.openxmlformats.org/wordprocessingml/2006/main" w14:paraId="264B756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 - 发现</w:t>
      </w:r>
    </w:p>
    <w:p xmlns:w="http://schemas.openxmlformats.org/wordprocessingml/2006/main" w14:paraId="37E43B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引擎的 SQL Server 代理</w:t>
      </w:r>
    </w:p>
    <w:p xmlns:w="http://schemas.openxmlformats.org/wordprocessingml/2006/main" w14:paraId="49CD54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 SQL Server 数据库引擎实例的 SQL Server 代理。每个数据库引擎实例仅可有一个 SQL Server 代理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A9DD6A5" w14:textId="77777777" w:rsidTr="00A37FFA">
        <w:trPr>
          <w:trHeight w:val="54"/>
        </w:trPr>
        <w:tc>
          <w:tcPr>
            <w:tcW w:w="54" w:type="dxa"/>
          </w:tcPr>
          <w:p w14:paraId="65207F60" w14:textId="77777777" w:rsidR="00A37FFA" w:rsidRDefault="00A37FFA" w:rsidP="00A37FFA">
            <w:pPr>
              <w:pStyle w:val="EmptyCellLayoutStyle"/>
              <w:spacing w:after="0" w:line="240" w:lineRule="auto"/>
            </w:pPr>
          </w:p>
        </w:tc>
        <w:tc>
          <w:tcPr>
            <w:tcW w:w="10395" w:type="dxa"/>
          </w:tcPr>
          <w:p w14:paraId="2AC37179" w14:textId="77777777" w:rsidR="00A37FFA" w:rsidRDefault="00A37FFA" w:rsidP="00A37FFA">
            <w:pPr>
              <w:pStyle w:val="EmptyCellLayoutStyle"/>
              <w:spacing w:after="0" w:line="240" w:lineRule="auto"/>
            </w:pPr>
          </w:p>
        </w:tc>
        <w:tc>
          <w:tcPr>
            <w:tcW w:w="149" w:type="dxa"/>
          </w:tcPr>
          <w:p w14:paraId="26E50281" w14:textId="77777777" w:rsidR="00A37FFA" w:rsidRDefault="00A37FFA" w:rsidP="00A37FFA">
            <w:pPr>
              <w:pStyle w:val="EmptyCellLayoutStyle"/>
              <w:spacing w:after="0" w:line="240" w:lineRule="auto"/>
            </w:pPr>
          </w:p>
        </w:tc>
      </w:tr>
      <w:tr w:rsidR="00A37FFA" w14:paraId="57DA697C" w14:textId="77777777" w:rsidTr="00A37FFA">
        <w:tc>
          <w:tcPr>
            <w:tcW w:w="54" w:type="dxa"/>
          </w:tcPr>
          <w:p w14:paraId="544052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397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9F76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3E6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4F5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7604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1DC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ED9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4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6552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53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4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27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849A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8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762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4DCDC" w14:textId="77777777" w:rsidR="00A37FFA" w:rsidRDefault="00A37FFA" w:rsidP="00A37FFA">
                  <w:pPr>
                    <w:spacing w:after="0" w:line="240" w:lineRule="auto"/>
                  </w:pPr>
                </w:p>
              </w:tc>
            </w:tr>
            <w:tr w:rsidR="00A37FFA" w14:paraId="574DA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A8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3FD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C3D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EC3A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FA8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83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9F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7C5CF8" w14:textId="77777777" w:rsidR="00A37FFA" w:rsidRDefault="00A37FFA" w:rsidP="00A37FFA">
            <w:pPr>
              <w:spacing w:after="0" w:line="240" w:lineRule="auto"/>
            </w:pPr>
          </w:p>
        </w:tc>
        <w:tc>
          <w:tcPr>
            <w:tcW w:w="149" w:type="dxa"/>
          </w:tcPr>
          <w:p w14:paraId="740751CF" w14:textId="77777777" w:rsidR="00A37FFA" w:rsidRDefault="00A37FFA" w:rsidP="00A37FFA">
            <w:pPr>
              <w:pStyle w:val="EmptyCellLayoutStyle"/>
              <w:spacing w:after="0" w:line="240" w:lineRule="auto"/>
            </w:pPr>
          </w:p>
        </w:tc>
      </w:tr>
      <w:tr w:rsidR="00A37FFA" w14:paraId="5154C89E" w14:textId="77777777" w:rsidTr="00A37FFA">
        <w:trPr>
          <w:trHeight w:val="80"/>
        </w:trPr>
        <w:tc>
          <w:tcPr>
            <w:tcW w:w="54" w:type="dxa"/>
          </w:tcPr>
          <w:p w14:paraId="710D9A7A" w14:textId="77777777" w:rsidR="00A37FFA" w:rsidRDefault="00A37FFA" w:rsidP="00A37FFA">
            <w:pPr>
              <w:pStyle w:val="EmptyCellLayoutStyle"/>
              <w:spacing w:after="0" w:line="240" w:lineRule="auto"/>
            </w:pPr>
          </w:p>
        </w:tc>
        <w:tc>
          <w:tcPr>
            <w:tcW w:w="10395" w:type="dxa"/>
          </w:tcPr>
          <w:p w14:paraId="31EC31C2" w14:textId="77777777" w:rsidR="00A37FFA" w:rsidRDefault="00A37FFA" w:rsidP="00A37FFA">
            <w:pPr>
              <w:pStyle w:val="EmptyCellLayoutStyle"/>
              <w:spacing w:after="0" w:line="240" w:lineRule="auto"/>
            </w:pPr>
          </w:p>
        </w:tc>
        <w:tc>
          <w:tcPr>
            <w:tcW w:w="149" w:type="dxa"/>
          </w:tcPr>
          <w:p w14:paraId="4D3DA7A2" w14:textId="77777777" w:rsidR="00A37FFA" w:rsidRDefault="00A37FFA" w:rsidP="00A37FFA">
            <w:pPr>
              <w:pStyle w:val="EmptyCellLayoutStyle"/>
              <w:spacing w:after="0" w:line="240" w:lineRule="auto"/>
            </w:pPr>
          </w:p>
        </w:tc>
      </w:tr>
    </w:tbl>
    <w:p xmlns:w="http://schemas.openxmlformats.org/wordprocessingml/2006/main" w14:paraId="3CA13C47" w14:textId="77777777" w:rsidR="00A37FFA" w:rsidRDefault="00A37FFA" w:rsidP="00A37FFA">
      <w:pPr>
        <w:spacing w:after="0" w:line="240" w:lineRule="auto"/>
      </w:pPr>
    </w:p>
    <w:p xmlns:w="http://schemas.openxmlformats.org/wordprocessingml/2006/main" w14:paraId="1092325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 - 单元监视器</w:t>
      </w:r>
    </w:p>
    <w:p xmlns:w="http://schemas.openxmlformats.org/wordprocessingml/2006/main" w14:paraId="53A1A5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代理服务</w:t>
      </w:r>
    </w:p>
    <w:p xmlns:w="http://schemas.openxmlformats.org/wordprocessingml/2006/main" w14:paraId="7B605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此 SQL Server 实例的 SQL 代理服务的状态。</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Windows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2AD2EB" w14:textId="77777777" w:rsidTr="00A37FFA">
        <w:trPr>
          <w:trHeight w:val="54"/>
        </w:trPr>
        <w:tc>
          <w:tcPr>
            <w:tcW w:w="54" w:type="dxa"/>
          </w:tcPr>
          <w:p w14:paraId="395FCCB4" w14:textId="77777777" w:rsidR="00A37FFA" w:rsidRDefault="00A37FFA" w:rsidP="00A37FFA">
            <w:pPr>
              <w:pStyle w:val="EmptyCellLayoutStyle"/>
              <w:spacing w:after="0" w:line="240" w:lineRule="auto"/>
            </w:pPr>
          </w:p>
        </w:tc>
        <w:tc>
          <w:tcPr>
            <w:tcW w:w="10395" w:type="dxa"/>
          </w:tcPr>
          <w:p w14:paraId="2B3CF646" w14:textId="77777777" w:rsidR="00A37FFA" w:rsidRDefault="00A37FFA" w:rsidP="00A37FFA">
            <w:pPr>
              <w:pStyle w:val="EmptyCellLayoutStyle"/>
              <w:spacing w:after="0" w:line="240" w:lineRule="auto"/>
            </w:pPr>
          </w:p>
        </w:tc>
        <w:tc>
          <w:tcPr>
            <w:tcW w:w="149" w:type="dxa"/>
          </w:tcPr>
          <w:p w14:paraId="5CC0AFF3" w14:textId="77777777" w:rsidR="00A37FFA" w:rsidRDefault="00A37FFA" w:rsidP="00A37FFA">
            <w:pPr>
              <w:pStyle w:val="EmptyCellLayoutStyle"/>
              <w:spacing w:after="0" w:line="240" w:lineRule="auto"/>
            </w:pPr>
          </w:p>
        </w:tc>
      </w:tr>
      <w:tr w:rsidR="00A37FFA" w14:paraId="37F29A07" w14:textId="77777777" w:rsidTr="00A37FFA">
        <w:tc>
          <w:tcPr>
            <w:tcW w:w="54" w:type="dxa"/>
          </w:tcPr>
          <w:p w14:paraId="70EA72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4DCA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36F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1B53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EC3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F37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91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68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03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F06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F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20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2255F"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A3E7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02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仅当服务启动类型为“自动”时发出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6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值只能设置为 "true" 或 "false"。 如果设置为 "false"，则无论将启动类型设置为什么都将触发警报。 默认值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27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235379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0B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4B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C43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27E47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780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418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02626" w14:textId="77777777" w:rsidR="00A37FFA" w:rsidRDefault="00A37FFA" w:rsidP="00A37FFA">
                  <w:pPr>
                    <w:spacing w:after="0" w:line="240" w:lineRule="auto"/>
                  </w:pPr>
                </w:p>
              </w:tc>
            </w:tr>
            <w:tr w:rsidR="00A37FFA" w14:paraId="557D23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8E5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B6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89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7692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99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E1E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B6DE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D89807" w14:textId="77777777" w:rsidR="00A37FFA" w:rsidRDefault="00A37FFA" w:rsidP="00A37FFA">
            <w:pPr>
              <w:spacing w:after="0" w:line="240" w:lineRule="auto"/>
            </w:pPr>
          </w:p>
        </w:tc>
        <w:tc>
          <w:tcPr>
            <w:tcW w:w="149" w:type="dxa"/>
          </w:tcPr>
          <w:p w14:paraId="504D1384" w14:textId="77777777" w:rsidR="00A37FFA" w:rsidRDefault="00A37FFA" w:rsidP="00A37FFA">
            <w:pPr>
              <w:pStyle w:val="EmptyCellLayoutStyle"/>
              <w:spacing w:after="0" w:line="240" w:lineRule="auto"/>
            </w:pPr>
          </w:p>
        </w:tc>
      </w:tr>
      <w:tr w:rsidR="00A37FFA" w14:paraId="5DC4083E" w14:textId="77777777" w:rsidTr="00A37FFA">
        <w:trPr>
          <w:trHeight w:val="80"/>
        </w:trPr>
        <w:tc>
          <w:tcPr>
            <w:tcW w:w="54" w:type="dxa"/>
          </w:tcPr>
          <w:p w14:paraId="710BC7AC" w14:textId="77777777" w:rsidR="00A37FFA" w:rsidRDefault="00A37FFA" w:rsidP="00A37FFA">
            <w:pPr>
              <w:pStyle w:val="EmptyCellLayoutStyle"/>
              <w:spacing w:after="0" w:line="240" w:lineRule="auto"/>
            </w:pPr>
          </w:p>
        </w:tc>
        <w:tc>
          <w:tcPr>
            <w:tcW w:w="10395" w:type="dxa"/>
          </w:tcPr>
          <w:p w14:paraId="6BF7F61C" w14:textId="77777777" w:rsidR="00A37FFA" w:rsidRDefault="00A37FFA" w:rsidP="00A37FFA">
            <w:pPr>
              <w:pStyle w:val="EmptyCellLayoutStyle"/>
              <w:spacing w:after="0" w:line="240" w:lineRule="auto"/>
            </w:pPr>
          </w:p>
        </w:tc>
        <w:tc>
          <w:tcPr>
            <w:tcW w:w="149" w:type="dxa"/>
          </w:tcPr>
          <w:p w14:paraId="22A98E47" w14:textId="77777777" w:rsidR="00A37FFA" w:rsidRDefault="00A37FFA" w:rsidP="00A37FFA">
            <w:pPr>
              <w:pStyle w:val="EmptyCellLayoutStyle"/>
              <w:spacing w:after="0" w:line="240" w:lineRule="auto"/>
            </w:pPr>
          </w:p>
        </w:tc>
      </w:tr>
    </w:tbl>
    <w:p xmlns:w="http://schemas.openxmlformats.org/wordprocessingml/2006/main" w14:paraId="447D132E" w14:textId="77777777" w:rsidR="00A37FFA" w:rsidRDefault="00A37FFA" w:rsidP="00A37FFA">
      <w:pPr>
        <w:spacing w:after="0" w:line="240" w:lineRule="auto"/>
      </w:pPr>
    </w:p>
    <w:p xmlns:w="http://schemas.openxmlformats.org/wordprocessingml/2006/main" w14:paraId="0D55B1B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长时间运行的作业</w:t>
      </w:r>
    </w:p>
    <w:p xmlns:w="http://schemas.openxmlformats.org/wordprocessingml/2006/main" w14:paraId="2B8E8E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长期运行的 SQL 代理作业。</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服务；没有合适的发现对象。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EC61B62" w14:textId="77777777" w:rsidTr="00A37FFA">
        <w:trPr>
          <w:trHeight w:val="54"/>
        </w:trPr>
        <w:tc>
          <w:tcPr>
            <w:tcW w:w="54" w:type="dxa"/>
          </w:tcPr>
          <w:p w14:paraId="170EA3DF" w14:textId="77777777" w:rsidR="00A37FFA" w:rsidRDefault="00A37FFA" w:rsidP="00A37FFA">
            <w:pPr>
              <w:pStyle w:val="EmptyCellLayoutStyle"/>
              <w:spacing w:after="0" w:line="240" w:lineRule="auto"/>
            </w:pPr>
          </w:p>
        </w:tc>
        <w:tc>
          <w:tcPr>
            <w:tcW w:w="10395" w:type="dxa"/>
          </w:tcPr>
          <w:p w14:paraId="27B16034" w14:textId="77777777" w:rsidR="00A37FFA" w:rsidRDefault="00A37FFA" w:rsidP="00A37FFA">
            <w:pPr>
              <w:pStyle w:val="EmptyCellLayoutStyle"/>
              <w:spacing w:after="0" w:line="240" w:lineRule="auto"/>
            </w:pPr>
          </w:p>
        </w:tc>
        <w:tc>
          <w:tcPr>
            <w:tcW w:w="149" w:type="dxa"/>
          </w:tcPr>
          <w:p w14:paraId="5AC47B96" w14:textId="77777777" w:rsidR="00A37FFA" w:rsidRDefault="00A37FFA" w:rsidP="00A37FFA">
            <w:pPr>
              <w:pStyle w:val="EmptyCellLayoutStyle"/>
              <w:spacing w:after="0" w:line="240" w:lineRule="auto"/>
            </w:pPr>
          </w:p>
        </w:tc>
      </w:tr>
      <w:tr w:rsidR="00A37FFA" w14:paraId="1666821C" w14:textId="77777777" w:rsidTr="00A37FFA">
        <w:tc>
          <w:tcPr>
            <w:tcW w:w="54" w:type="dxa"/>
          </w:tcPr>
          <w:p w14:paraId="51155C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1F5BA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78B2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545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2247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CDB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5D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8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BBA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FE17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568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78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9850"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E8BD4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BF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分钟）</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C6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71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20</w:t>
                  </w:r>
                </w:p>
              </w:tc>
            </w:tr>
            <w:tr w:rsidR="00A37FFA" w14:paraId="26148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261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包含的连续执行作业</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329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某些 SQL 代理作业可能会无限运行（直到代理停止）。这些作业的计划类型通常为“SQL Server 代理启动时自动启动”。例如，SQL Server 复制经常使用这类作业。这些作业会导致虚假警报，默认情况下，监视器不会监视它们。但这类作业在短时间内运行时，可能会出现例外情况。为监视这类作业，用户应定义一个由逗号分隔的作业名称列表。</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E9E88" w14:textId="77777777" w:rsidR="00A37FFA" w:rsidRDefault="00A37FFA" w:rsidP="00A37FFA">
                  <w:pPr>
                    <w:spacing w:after="0" w:line="240" w:lineRule="auto"/>
                  </w:pPr>
                </w:p>
              </w:tc>
            </w:tr>
            <w:tr w:rsidR="00A37FFA" w14:paraId="4E423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4BF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7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937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082322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3C6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83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5AF4E" w14:textId="77777777" w:rsidR="00A37FFA" w:rsidRDefault="00A37FFA" w:rsidP="00A37FFA">
                  <w:pPr>
                    <w:spacing w:after="0" w:line="240" w:lineRule="auto"/>
                  </w:pPr>
                </w:p>
              </w:tc>
            </w:tr>
            <w:tr w:rsidR="00A37FFA" w14:paraId="4AFB5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AAF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4B4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7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9A6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69D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BD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A1E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199FDA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A3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7F0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超过该阈值将导致监视器更改为警告及以上的状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192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bl>
          <w:p w14:paraId="24944904" w14:textId="77777777" w:rsidR="00A37FFA" w:rsidRDefault="00A37FFA" w:rsidP="00A37FFA">
            <w:pPr>
              <w:spacing w:after="0" w:line="240" w:lineRule="auto"/>
            </w:pPr>
          </w:p>
        </w:tc>
        <w:tc>
          <w:tcPr>
            <w:tcW w:w="149" w:type="dxa"/>
          </w:tcPr>
          <w:p w14:paraId="67C1F1CF" w14:textId="77777777" w:rsidR="00A37FFA" w:rsidRDefault="00A37FFA" w:rsidP="00A37FFA">
            <w:pPr>
              <w:pStyle w:val="EmptyCellLayoutStyle"/>
              <w:spacing w:after="0" w:line="240" w:lineRule="auto"/>
            </w:pPr>
          </w:p>
        </w:tc>
      </w:tr>
      <w:tr w:rsidR="00A37FFA" w14:paraId="740F02CC" w14:textId="77777777" w:rsidTr="00A37FFA">
        <w:trPr>
          <w:trHeight w:val="80"/>
        </w:trPr>
        <w:tc>
          <w:tcPr>
            <w:tcW w:w="54" w:type="dxa"/>
          </w:tcPr>
          <w:p w14:paraId="759A172E" w14:textId="77777777" w:rsidR="00A37FFA" w:rsidRDefault="00A37FFA" w:rsidP="00A37FFA">
            <w:pPr>
              <w:pStyle w:val="EmptyCellLayoutStyle"/>
              <w:spacing w:after="0" w:line="240" w:lineRule="auto"/>
            </w:pPr>
          </w:p>
        </w:tc>
        <w:tc>
          <w:tcPr>
            <w:tcW w:w="10395" w:type="dxa"/>
          </w:tcPr>
          <w:p w14:paraId="33782397" w14:textId="77777777" w:rsidR="00A37FFA" w:rsidRDefault="00A37FFA" w:rsidP="00A37FFA">
            <w:pPr>
              <w:pStyle w:val="EmptyCellLayoutStyle"/>
              <w:spacing w:after="0" w:line="240" w:lineRule="auto"/>
            </w:pPr>
          </w:p>
        </w:tc>
        <w:tc>
          <w:tcPr>
            <w:tcW w:w="149" w:type="dxa"/>
          </w:tcPr>
          <w:p w14:paraId="22FA36A4" w14:textId="77777777" w:rsidR="00A37FFA" w:rsidRDefault="00A37FFA" w:rsidP="00A37FFA">
            <w:pPr>
              <w:pStyle w:val="EmptyCellLayoutStyle"/>
              <w:spacing w:after="0" w:line="240" w:lineRule="auto"/>
            </w:pPr>
          </w:p>
        </w:tc>
      </w:tr>
    </w:tbl>
    <w:p xmlns:w="http://schemas.openxmlformats.org/wordprocessingml/2006/main" w14:paraId="7EEB4869" w14:textId="77777777" w:rsidR="00A37FFA" w:rsidRDefault="00A37FFA" w:rsidP="00A37FFA">
      <w:pPr>
        <w:spacing w:after="0" w:line="240" w:lineRule="auto"/>
      </w:pPr>
    </w:p>
    <w:p xmlns:w="http://schemas.openxmlformats.org/wordprocessingml/2006/main" w14:paraId="2345F18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 - 依赖关系（汇总）监视器</w:t>
      </w:r>
    </w:p>
    <w:p xmlns:w="http://schemas.openxmlformats.org/wordprocessingml/2006/main" w14:paraId="4D4FE55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配置</w:t>
      </w:r>
    </w:p>
    <w:p xmlns:w="http://schemas.openxmlformats.org/wordprocessingml/2006/main" w14:paraId="0D1D3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配置监视器汇总到 SQL Server 代理。</w:t>
      </w:r>
    </w:p>
    <w:p xmlns:w="http://schemas.openxmlformats.org/wordprocessingml/2006/main" w14:paraId="3508C6EB" w14:textId="77777777" w:rsidR="00A37FFA" w:rsidRDefault="00A37FFA" w:rsidP="00A37FFA">
      <w:pPr>
        <w:spacing w:after="0" w:line="240" w:lineRule="auto"/>
      </w:pPr>
    </w:p>
    <w:p xmlns:w="http://schemas.openxmlformats.org/wordprocessingml/2006/main" w14:paraId="2CC3EB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安全性</w:t>
      </w:r>
    </w:p>
    <w:p xmlns:w="http://schemas.openxmlformats.org/wordprocessingml/2006/main" w14:paraId="732E8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安全性监视器汇总到 SQL Server 代理。</w:t>
      </w:r>
    </w:p>
    <w:p xmlns:w="http://schemas.openxmlformats.org/wordprocessingml/2006/main" w14:paraId="5C160307" w14:textId="77777777" w:rsidR="00A37FFA" w:rsidRDefault="00A37FFA" w:rsidP="00A37FFA">
      <w:pPr>
        <w:spacing w:after="0" w:line="240" w:lineRule="auto"/>
      </w:pPr>
    </w:p>
    <w:p xmlns:w="http://schemas.openxmlformats.org/wordprocessingml/2006/main" w14:paraId="537F02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可用性</w:t>
      </w:r>
    </w:p>
    <w:p xmlns:w="http://schemas.openxmlformats.org/wordprocessingml/2006/main" w14:paraId="4A8EE1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可用性监视器汇总到 SQL Server 代理。</w:t>
      </w:r>
    </w:p>
    <w:p xmlns:w="http://schemas.openxmlformats.org/wordprocessingml/2006/main" w14:paraId="666CF962" w14:textId="77777777" w:rsidR="00A37FFA" w:rsidRDefault="00A37FFA" w:rsidP="00A37FFA">
      <w:pPr>
        <w:spacing w:after="0" w:line="240" w:lineRule="auto"/>
      </w:pPr>
    </w:p>
    <w:p xmlns:w="http://schemas.openxmlformats.org/wordprocessingml/2006/main" w14:paraId="7DA80C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代理作业性能</w:t>
      </w:r>
    </w:p>
    <w:p xmlns:w="http://schemas.openxmlformats.org/wordprocessingml/2006/main" w14:paraId="32ECCE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代理作业性能监视器汇总到 SQL Server 代理。</w:t>
      </w:r>
    </w:p>
    <w:p xmlns:w="http://schemas.openxmlformats.org/wordprocessingml/2006/main" w14:paraId="41C64672" w14:textId="77777777" w:rsidR="00A37FFA" w:rsidRDefault="00A37FFA" w:rsidP="00A37FFA">
      <w:pPr>
        <w:spacing w:after="0" w:line="240" w:lineRule="auto"/>
      </w:pPr>
    </w:p>
    <w:p xmlns:w="http://schemas.openxmlformats.org/wordprocessingml/2006/main" w14:paraId="6E89513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 - 规则（警报）</w:t>
      </w:r>
    </w:p>
    <w:p xmlns:w="http://schemas.openxmlformats.org/wordprocessingml/2006/main" w14:paraId="24FC8D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作业步骤无法运行，因为子系统加载失败</w:t>
      </w:r>
    </w:p>
    <w:p xmlns:w="http://schemas.openxmlformats.org/wordprocessingml/2006/main" w14:paraId="07BE29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 SQL Server 代理子系统加载失败，SQL Server 作业无法运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05AF218" w14:textId="77777777" w:rsidTr="00A37FFA">
        <w:trPr>
          <w:trHeight w:val="54"/>
        </w:trPr>
        <w:tc>
          <w:tcPr>
            <w:tcW w:w="54" w:type="dxa"/>
          </w:tcPr>
          <w:p w14:paraId="254E4519" w14:textId="77777777" w:rsidR="00A37FFA" w:rsidRDefault="00A37FFA" w:rsidP="00A37FFA">
            <w:pPr>
              <w:pStyle w:val="EmptyCellLayoutStyle"/>
              <w:spacing w:after="0" w:line="240" w:lineRule="auto"/>
            </w:pPr>
          </w:p>
        </w:tc>
        <w:tc>
          <w:tcPr>
            <w:tcW w:w="10395" w:type="dxa"/>
          </w:tcPr>
          <w:p w14:paraId="46BD8F3F" w14:textId="77777777" w:rsidR="00A37FFA" w:rsidRDefault="00A37FFA" w:rsidP="00A37FFA">
            <w:pPr>
              <w:pStyle w:val="EmptyCellLayoutStyle"/>
              <w:spacing w:after="0" w:line="240" w:lineRule="auto"/>
            </w:pPr>
          </w:p>
        </w:tc>
        <w:tc>
          <w:tcPr>
            <w:tcW w:w="149" w:type="dxa"/>
          </w:tcPr>
          <w:p w14:paraId="712D4272" w14:textId="77777777" w:rsidR="00A37FFA" w:rsidRDefault="00A37FFA" w:rsidP="00A37FFA">
            <w:pPr>
              <w:pStyle w:val="EmptyCellLayoutStyle"/>
              <w:spacing w:after="0" w:line="240" w:lineRule="auto"/>
            </w:pPr>
          </w:p>
        </w:tc>
      </w:tr>
      <w:tr w:rsidR="00A37FFA" w14:paraId="39741B8A" w14:textId="77777777" w:rsidTr="00A37FFA">
        <w:tc>
          <w:tcPr>
            <w:tcW w:w="54" w:type="dxa"/>
          </w:tcPr>
          <w:p w14:paraId="6C0665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07560A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15C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37D3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BEC3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5D64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9C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5E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E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89CE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10F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95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BCA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B0FC2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2B2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45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A1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0D6E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11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E4D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4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B7F62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BA5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C78B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BA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00FAA116" w14:textId="77777777" w:rsidR="00A37FFA" w:rsidRDefault="00A37FFA" w:rsidP="00A37FFA">
            <w:pPr>
              <w:spacing w:after="0" w:line="240" w:lineRule="auto"/>
            </w:pPr>
          </w:p>
        </w:tc>
        <w:tc>
          <w:tcPr>
            <w:tcW w:w="149" w:type="dxa"/>
          </w:tcPr>
          <w:p w14:paraId="2A02689D" w14:textId="77777777" w:rsidR="00A37FFA" w:rsidRDefault="00A37FFA" w:rsidP="00A37FFA">
            <w:pPr>
              <w:pStyle w:val="EmptyCellLayoutStyle"/>
              <w:spacing w:after="0" w:line="240" w:lineRule="auto"/>
            </w:pPr>
          </w:p>
        </w:tc>
      </w:tr>
      <w:tr w:rsidR="00A37FFA" w14:paraId="37E4F012" w14:textId="77777777" w:rsidTr="00A37FFA">
        <w:trPr>
          <w:trHeight w:val="80"/>
        </w:trPr>
        <w:tc>
          <w:tcPr>
            <w:tcW w:w="54" w:type="dxa"/>
          </w:tcPr>
          <w:p w14:paraId="36514D92" w14:textId="77777777" w:rsidR="00A37FFA" w:rsidRDefault="00A37FFA" w:rsidP="00A37FFA">
            <w:pPr>
              <w:pStyle w:val="EmptyCellLayoutStyle"/>
              <w:spacing w:after="0" w:line="240" w:lineRule="auto"/>
            </w:pPr>
          </w:p>
        </w:tc>
        <w:tc>
          <w:tcPr>
            <w:tcW w:w="10395" w:type="dxa"/>
          </w:tcPr>
          <w:p w14:paraId="6819A052" w14:textId="77777777" w:rsidR="00A37FFA" w:rsidRDefault="00A37FFA" w:rsidP="00A37FFA">
            <w:pPr>
              <w:pStyle w:val="EmptyCellLayoutStyle"/>
              <w:spacing w:after="0" w:line="240" w:lineRule="auto"/>
            </w:pPr>
          </w:p>
        </w:tc>
        <w:tc>
          <w:tcPr>
            <w:tcW w:w="149" w:type="dxa"/>
          </w:tcPr>
          <w:p w14:paraId="3A28522A" w14:textId="77777777" w:rsidR="00A37FFA" w:rsidRDefault="00A37FFA" w:rsidP="00A37FFA">
            <w:pPr>
              <w:pStyle w:val="EmptyCellLayoutStyle"/>
              <w:spacing w:after="0" w:line="240" w:lineRule="auto"/>
            </w:pPr>
          </w:p>
        </w:tc>
      </w:tr>
    </w:tbl>
    <w:p xmlns:w="http://schemas.openxmlformats.org/wordprocessingml/2006/main" w14:paraId="64DAC212" w14:textId="77777777" w:rsidR="00A37FFA" w:rsidRDefault="00A37FFA" w:rsidP="00A37FFA">
      <w:pPr>
        <w:spacing w:after="0" w:line="240" w:lineRule="auto"/>
      </w:pPr>
    </w:p>
    <w:p xmlns:w="http://schemas.openxmlformats.org/wordprocessingml/2006/main" w14:paraId="37541D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作业的步骤导致子系统中出现异常</w:t>
      </w:r>
    </w:p>
    <w:p xmlns:w="http://schemas.openxmlformats.org/wordprocessingml/2006/main" w14:paraId="30EC8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特定作业步骤导致 SQL Server 代理将错误写入 Windows 应用程序日志。该日志将显示特定作业和作业步骤。</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2CF2953" w14:textId="77777777" w:rsidTr="00A37FFA">
        <w:trPr>
          <w:trHeight w:val="54"/>
        </w:trPr>
        <w:tc>
          <w:tcPr>
            <w:tcW w:w="54" w:type="dxa"/>
          </w:tcPr>
          <w:p w14:paraId="7C3980E7" w14:textId="77777777" w:rsidR="00A37FFA" w:rsidRDefault="00A37FFA" w:rsidP="00A37FFA">
            <w:pPr>
              <w:pStyle w:val="EmptyCellLayoutStyle"/>
              <w:spacing w:after="0" w:line="240" w:lineRule="auto"/>
            </w:pPr>
          </w:p>
        </w:tc>
        <w:tc>
          <w:tcPr>
            <w:tcW w:w="10395" w:type="dxa"/>
          </w:tcPr>
          <w:p w14:paraId="451310EF" w14:textId="77777777" w:rsidR="00A37FFA" w:rsidRDefault="00A37FFA" w:rsidP="00A37FFA">
            <w:pPr>
              <w:pStyle w:val="EmptyCellLayoutStyle"/>
              <w:spacing w:after="0" w:line="240" w:lineRule="auto"/>
            </w:pPr>
          </w:p>
        </w:tc>
        <w:tc>
          <w:tcPr>
            <w:tcW w:w="149" w:type="dxa"/>
          </w:tcPr>
          <w:p w14:paraId="077D73C6" w14:textId="77777777" w:rsidR="00A37FFA" w:rsidRDefault="00A37FFA" w:rsidP="00A37FFA">
            <w:pPr>
              <w:pStyle w:val="EmptyCellLayoutStyle"/>
              <w:spacing w:after="0" w:line="240" w:lineRule="auto"/>
            </w:pPr>
          </w:p>
        </w:tc>
      </w:tr>
      <w:tr w:rsidR="00A37FFA" w14:paraId="79E018AD" w14:textId="77777777" w:rsidTr="00A37FFA">
        <w:tc>
          <w:tcPr>
            <w:tcW w:w="54" w:type="dxa"/>
          </w:tcPr>
          <w:p w14:paraId="107150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4E764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69E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553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DBA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B680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745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87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9B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4FC4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47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04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5C97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381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71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D8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B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426EDB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71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18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13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CEC2E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F26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A20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13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4BC339F5" w14:textId="77777777" w:rsidR="00A37FFA" w:rsidRDefault="00A37FFA" w:rsidP="00A37FFA">
            <w:pPr>
              <w:spacing w:after="0" w:line="240" w:lineRule="auto"/>
            </w:pPr>
          </w:p>
        </w:tc>
        <w:tc>
          <w:tcPr>
            <w:tcW w:w="149" w:type="dxa"/>
          </w:tcPr>
          <w:p w14:paraId="1B933835" w14:textId="77777777" w:rsidR="00A37FFA" w:rsidRDefault="00A37FFA" w:rsidP="00A37FFA">
            <w:pPr>
              <w:pStyle w:val="EmptyCellLayoutStyle"/>
              <w:spacing w:after="0" w:line="240" w:lineRule="auto"/>
            </w:pPr>
          </w:p>
        </w:tc>
      </w:tr>
      <w:tr w:rsidR="00A37FFA" w14:paraId="526116E4" w14:textId="77777777" w:rsidTr="00A37FFA">
        <w:trPr>
          <w:trHeight w:val="80"/>
        </w:trPr>
        <w:tc>
          <w:tcPr>
            <w:tcW w:w="54" w:type="dxa"/>
          </w:tcPr>
          <w:p w14:paraId="251F935E" w14:textId="77777777" w:rsidR="00A37FFA" w:rsidRDefault="00A37FFA" w:rsidP="00A37FFA">
            <w:pPr>
              <w:pStyle w:val="EmptyCellLayoutStyle"/>
              <w:spacing w:after="0" w:line="240" w:lineRule="auto"/>
            </w:pPr>
          </w:p>
        </w:tc>
        <w:tc>
          <w:tcPr>
            <w:tcW w:w="10395" w:type="dxa"/>
          </w:tcPr>
          <w:p w14:paraId="476553FD" w14:textId="77777777" w:rsidR="00A37FFA" w:rsidRDefault="00A37FFA" w:rsidP="00A37FFA">
            <w:pPr>
              <w:pStyle w:val="EmptyCellLayoutStyle"/>
              <w:spacing w:after="0" w:line="240" w:lineRule="auto"/>
            </w:pPr>
          </w:p>
        </w:tc>
        <w:tc>
          <w:tcPr>
            <w:tcW w:w="149" w:type="dxa"/>
          </w:tcPr>
          <w:p w14:paraId="1553FEC2" w14:textId="77777777" w:rsidR="00A37FFA" w:rsidRDefault="00A37FFA" w:rsidP="00A37FFA">
            <w:pPr>
              <w:pStyle w:val="EmptyCellLayoutStyle"/>
              <w:spacing w:after="0" w:line="240" w:lineRule="auto"/>
            </w:pPr>
          </w:p>
        </w:tc>
      </w:tr>
    </w:tbl>
    <w:p xmlns:w="http://schemas.openxmlformats.org/wordprocessingml/2006/main" w14:paraId="71B80E6E" w14:textId="77777777" w:rsidR="00A37FFA" w:rsidRDefault="00A37FFA" w:rsidP="00A37FFA">
      <w:pPr>
        <w:spacing w:after="0" w:line="240" w:lineRule="auto"/>
      </w:pPr>
    </w:p>
    <w:p xmlns:w="http://schemas.openxmlformats.org/wordprocessingml/2006/main" w14:paraId="3D0E777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代理无法连接到 SQL Server</w:t>
      </w:r>
    </w:p>
    <w:p xmlns:w="http://schemas.openxmlformats.org/wordprocessingml/2006/main" w14:paraId="6F0AD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服务无法连接到 SQL Server 实例。当 SQL Server 代理服务帐户在 SQL Server 上的登录无效时，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4EB4BE58" w14:textId="77777777" w:rsidTr="00A37FFA">
        <w:trPr>
          <w:trHeight w:val="54"/>
        </w:trPr>
        <w:tc>
          <w:tcPr>
            <w:tcW w:w="54" w:type="dxa"/>
          </w:tcPr>
          <w:p w14:paraId="0D9BF0A6" w14:textId="77777777" w:rsidR="00A37FFA" w:rsidRDefault="00A37FFA" w:rsidP="00A37FFA">
            <w:pPr>
              <w:pStyle w:val="EmptyCellLayoutStyle"/>
              <w:spacing w:after="0" w:line="240" w:lineRule="auto"/>
            </w:pPr>
          </w:p>
        </w:tc>
        <w:tc>
          <w:tcPr>
            <w:tcW w:w="10395" w:type="dxa"/>
          </w:tcPr>
          <w:p w14:paraId="326BC847" w14:textId="77777777" w:rsidR="00A37FFA" w:rsidRDefault="00A37FFA" w:rsidP="00A37FFA">
            <w:pPr>
              <w:pStyle w:val="EmptyCellLayoutStyle"/>
              <w:spacing w:after="0" w:line="240" w:lineRule="auto"/>
            </w:pPr>
          </w:p>
        </w:tc>
        <w:tc>
          <w:tcPr>
            <w:tcW w:w="149" w:type="dxa"/>
          </w:tcPr>
          <w:p w14:paraId="6BEF1991" w14:textId="77777777" w:rsidR="00A37FFA" w:rsidRDefault="00A37FFA" w:rsidP="00A37FFA">
            <w:pPr>
              <w:pStyle w:val="EmptyCellLayoutStyle"/>
              <w:spacing w:after="0" w:line="240" w:lineRule="auto"/>
            </w:pPr>
          </w:p>
        </w:tc>
      </w:tr>
      <w:tr w:rsidR="00A37FFA" w14:paraId="4FF78BF1" w14:textId="77777777" w:rsidTr="00A37FFA">
        <w:tc>
          <w:tcPr>
            <w:tcW w:w="54" w:type="dxa"/>
          </w:tcPr>
          <w:p w14:paraId="06F71A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87F53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9F6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52D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D00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F61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83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92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E9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5B6B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48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C36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8F2A0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1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C1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75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6D6E6E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4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B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4DD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A8257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15E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453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734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7559E87F" w14:textId="77777777" w:rsidR="00A37FFA" w:rsidRDefault="00A37FFA" w:rsidP="00A37FFA">
            <w:pPr>
              <w:spacing w:after="0" w:line="240" w:lineRule="auto"/>
            </w:pPr>
          </w:p>
        </w:tc>
        <w:tc>
          <w:tcPr>
            <w:tcW w:w="149" w:type="dxa"/>
          </w:tcPr>
          <w:p w14:paraId="15393D76" w14:textId="77777777" w:rsidR="00A37FFA" w:rsidRDefault="00A37FFA" w:rsidP="00A37FFA">
            <w:pPr>
              <w:pStyle w:val="EmptyCellLayoutStyle"/>
              <w:spacing w:after="0" w:line="240" w:lineRule="auto"/>
            </w:pPr>
          </w:p>
        </w:tc>
      </w:tr>
      <w:tr w:rsidR="00A37FFA" w14:paraId="0E843480" w14:textId="77777777" w:rsidTr="00A37FFA">
        <w:trPr>
          <w:trHeight w:val="80"/>
        </w:trPr>
        <w:tc>
          <w:tcPr>
            <w:tcW w:w="54" w:type="dxa"/>
          </w:tcPr>
          <w:p w14:paraId="66C07F9B" w14:textId="77777777" w:rsidR="00A37FFA" w:rsidRDefault="00A37FFA" w:rsidP="00A37FFA">
            <w:pPr>
              <w:pStyle w:val="EmptyCellLayoutStyle"/>
              <w:spacing w:after="0" w:line="240" w:lineRule="auto"/>
            </w:pPr>
          </w:p>
        </w:tc>
        <w:tc>
          <w:tcPr>
            <w:tcW w:w="10395" w:type="dxa"/>
          </w:tcPr>
          <w:p w14:paraId="01EC3C19" w14:textId="77777777" w:rsidR="00A37FFA" w:rsidRDefault="00A37FFA" w:rsidP="00A37FFA">
            <w:pPr>
              <w:pStyle w:val="EmptyCellLayoutStyle"/>
              <w:spacing w:after="0" w:line="240" w:lineRule="auto"/>
            </w:pPr>
          </w:p>
        </w:tc>
        <w:tc>
          <w:tcPr>
            <w:tcW w:w="149" w:type="dxa"/>
          </w:tcPr>
          <w:p w14:paraId="5ECA35F1" w14:textId="77777777" w:rsidR="00A37FFA" w:rsidRDefault="00A37FFA" w:rsidP="00A37FFA">
            <w:pPr>
              <w:pStyle w:val="EmptyCellLayoutStyle"/>
              <w:spacing w:after="0" w:line="240" w:lineRule="auto"/>
            </w:pPr>
          </w:p>
        </w:tc>
      </w:tr>
    </w:tbl>
    <w:p xmlns:w="http://schemas.openxmlformats.org/wordprocessingml/2006/main" w14:paraId="00DEC3BB" w14:textId="77777777" w:rsidR="00A37FFA" w:rsidRDefault="00A37FFA" w:rsidP="00A37FFA">
      <w:pPr>
        <w:spacing w:after="0" w:line="240" w:lineRule="auto"/>
      </w:pPr>
    </w:p>
    <w:p xmlns:w="http://schemas.openxmlformats.org/wordprocessingml/2006/main" w14:paraId="7D079D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代理启动自行终止</w:t>
      </w:r>
    </w:p>
    <w:p xmlns:w="http://schemas.openxmlformats.org/wordprocessingml/2006/main" w14:paraId="282D27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已关闭 SQL Server 代理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68178874" w14:textId="77777777" w:rsidTr="00A37FFA">
        <w:trPr>
          <w:trHeight w:val="54"/>
        </w:trPr>
        <w:tc>
          <w:tcPr>
            <w:tcW w:w="54" w:type="dxa"/>
          </w:tcPr>
          <w:p w14:paraId="674F0F03" w14:textId="77777777" w:rsidR="00A37FFA" w:rsidRDefault="00A37FFA" w:rsidP="00A37FFA">
            <w:pPr>
              <w:pStyle w:val="EmptyCellLayoutStyle"/>
              <w:spacing w:after="0" w:line="240" w:lineRule="auto"/>
            </w:pPr>
          </w:p>
        </w:tc>
        <w:tc>
          <w:tcPr>
            <w:tcW w:w="10395" w:type="dxa"/>
          </w:tcPr>
          <w:p w14:paraId="5EFFD4AF" w14:textId="77777777" w:rsidR="00A37FFA" w:rsidRDefault="00A37FFA" w:rsidP="00A37FFA">
            <w:pPr>
              <w:pStyle w:val="EmptyCellLayoutStyle"/>
              <w:spacing w:after="0" w:line="240" w:lineRule="auto"/>
            </w:pPr>
          </w:p>
        </w:tc>
        <w:tc>
          <w:tcPr>
            <w:tcW w:w="149" w:type="dxa"/>
          </w:tcPr>
          <w:p w14:paraId="178F1B50" w14:textId="77777777" w:rsidR="00A37FFA" w:rsidRDefault="00A37FFA" w:rsidP="00A37FFA">
            <w:pPr>
              <w:pStyle w:val="EmptyCellLayoutStyle"/>
              <w:spacing w:after="0" w:line="240" w:lineRule="auto"/>
            </w:pPr>
          </w:p>
        </w:tc>
      </w:tr>
      <w:tr w:rsidR="00A37FFA" w14:paraId="27E564E9" w14:textId="77777777" w:rsidTr="00A37FFA">
        <w:tc>
          <w:tcPr>
            <w:tcW w:w="54" w:type="dxa"/>
          </w:tcPr>
          <w:p w14:paraId="69DAB3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5E1B79A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1CB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7DD1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D811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EB9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5EF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29B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73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6B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4F8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16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1671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1A9F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8E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2F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5FC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7B0665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9F6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E7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F17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2A0BF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09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E8B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1DBB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6BD8A0ED" w14:textId="77777777" w:rsidR="00A37FFA" w:rsidRDefault="00A37FFA" w:rsidP="00A37FFA">
            <w:pPr>
              <w:spacing w:after="0" w:line="240" w:lineRule="auto"/>
            </w:pPr>
          </w:p>
        </w:tc>
        <w:tc>
          <w:tcPr>
            <w:tcW w:w="149" w:type="dxa"/>
          </w:tcPr>
          <w:p w14:paraId="70A292C4" w14:textId="77777777" w:rsidR="00A37FFA" w:rsidRDefault="00A37FFA" w:rsidP="00A37FFA">
            <w:pPr>
              <w:pStyle w:val="EmptyCellLayoutStyle"/>
              <w:spacing w:after="0" w:line="240" w:lineRule="auto"/>
            </w:pPr>
          </w:p>
        </w:tc>
      </w:tr>
      <w:tr w:rsidR="00A37FFA" w14:paraId="16A20AAC" w14:textId="77777777" w:rsidTr="00A37FFA">
        <w:trPr>
          <w:trHeight w:val="80"/>
        </w:trPr>
        <w:tc>
          <w:tcPr>
            <w:tcW w:w="54" w:type="dxa"/>
          </w:tcPr>
          <w:p w14:paraId="265D144A" w14:textId="77777777" w:rsidR="00A37FFA" w:rsidRDefault="00A37FFA" w:rsidP="00A37FFA">
            <w:pPr>
              <w:pStyle w:val="EmptyCellLayoutStyle"/>
              <w:spacing w:after="0" w:line="240" w:lineRule="auto"/>
            </w:pPr>
          </w:p>
        </w:tc>
        <w:tc>
          <w:tcPr>
            <w:tcW w:w="10395" w:type="dxa"/>
          </w:tcPr>
          <w:p w14:paraId="5BE025F6" w14:textId="77777777" w:rsidR="00A37FFA" w:rsidRDefault="00A37FFA" w:rsidP="00A37FFA">
            <w:pPr>
              <w:pStyle w:val="EmptyCellLayoutStyle"/>
              <w:spacing w:after="0" w:line="240" w:lineRule="auto"/>
            </w:pPr>
          </w:p>
        </w:tc>
        <w:tc>
          <w:tcPr>
            <w:tcW w:w="149" w:type="dxa"/>
          </w:tcPr>
          <w:p w14:paraId="411D285B" w14:textId="77777777" w:rsidR="00A37FFA" w:rsidRDefault="00A37FFA" w:rsidP="00A37FFA">
            <w:pPr>
              <w:pStyle w:val="EmptyCellLayoutStyle"/>
              <w:spacing w:after="0" w:line="240" w:lineRule="auto"/>
            </w:pPr>
          </w:p>
        </w:tc>
      </w:tr>
    </w:tbl>
    <w:p xmlns:w="http://schemas.openxmlformats.org/wordprocessingml/2006/main" w14:paraId="61801344" w14:textId="77777777" w:rsidR="00A37FFA" w:rsidRDefault="00A37FFA" w:rsidP="00A37FFA">
      <w:pPr>
        <w:spacing w:after="0" w:line="240" w:lineRule="auto"/>
      </w:pPr>
    </w:p>
    <w:p xmlns:w="http://schemas.openxmlformats.org/wordprocessingml/2006/main" w14:paraId="09700D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作业无法成功完成</w:t>
      </w:r>
    </w:p>
    <w:p xmlns:w="http://schemas.openxmlformats.org/wordprocessingml/2006/main" w14:paraId="2AB123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作业失败。SQL Server 代理负责运行计划在特定时间或间隔发生的 SQL Server 任务，还负责检测管理员已为其定义了操作的特定情况(例如通过页面或电子邮件向某人发出警报)或将解决此情况的任务。SQL Server 代理还用于运行管理员定义的复制任务。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174915B" w14:textId="77777777" w:rsidTr="00A37FFA">
        <w:trPr>
          <w:trHeight w:val="54"/>
        </w:trPr>
        <w:tc>
          <w:tcPr>
            <w:tcW w:w="54" w:type="dxa"/>
          </w:tcPr>
          <w:p w14:paraId="68B39FE2" w14:textId="77777777" w:rsidR="00A37FFA" w:rsidRDefault="00A37FFA" w:rsidP="00A37FFA">
            <w:pPr>
              <w:pStyle w:val="EmptyCellLayoutStyle"/>
              <w:spacing w:after="0" w:line="240" w:lineRule="auto"/>
            </w:pPr>
          </w:p>
        </w:tc>
        <w:tc>
          <w:tcPr>
            <w:tcW w:w="10395" w:type="dxa"/>
          </w:tcPr>
          <w:p w14:paraId="4E0985BB" w14:textId="77777777" w:rsidR="00A37FFA" w:rsidRDefault="00A37FFA" w:rsidP="00A37FFA">
            <w:pPr>
              <w:pStyle w:val="EmptyCellLayoutStyle"/>
              <w:spacing w:after="0" w:line="240" w:lineRule="auto"/>
            </w:pPr>
          </w:p>
        </w:tc>
        <w:tc>
          <w:tcPr>
            <w:tcW w:w="149" w:type="dxa"/>
          </w:tcPr>
          <w:p w14:paraId="5E5C2E99" w14:textId="77777777" w:rsidR="00A37FFA" w:rsidRDefault="00A37FFA" w:rsidP="00A37FFA">
            <w:pPr>
              <w:pStyle w:val="EmptyCellLayoutStyle"/>
              <w:spacing w:after="0" w:line="240" w:lineRule="auto"/>
            </w:pPr>
          </w:p>
        </w:tc>
      </w:tr>
      <w:tr w:rsidR="00A37FFA" w14:paraId="0164D5C7" w14:textId="77777777" w:rsidTr="00A37FFA">
        <w:tc>
          <w:tcPr>
            <w:tcW w:w="54" w:type="dxa"/>
          </w:tcPr>
          <w:p w14:paraId="3FF907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7F8E7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A1C9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F64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4F0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C49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6B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C7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66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C0F4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F0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B0D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49E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D31DE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9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F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10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4C5200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2AD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BF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10F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B4C85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10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AE3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7D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71989976" w14:textId="77777777" w:rsidR="00A37FFA" w:rsidRDefault="00A37FFA" w:rsidP="00A37FFA">
            <w:pPr>
              <w:spacing w:after="0" w:line="240" w:lineRule="auto"/>
            </w:pPr>
          </w:p>
        </w:tc>
        <w:tc>
          <w:tcPr>
            <w:tcW w:w="149" w:type="dxa"/>
          </w:tcPr>
          <w:p w14:paraId="064432FD" w14:textId="77777777" w:rsidR="00A37FFA" w:rsidRDefault="00A37FFA" w:rsidP="00A37FFA">
            <w:pPr>
              <w:pStyle w:val="EmptyCellLayoutStyle"/>
              <w:spacing w:after="0" w:line="240" w:lineRule="auto"/>
            </w:pPr>
          </w:p>
        </w:tc>
      </w:tr>
      <w:tr w:rsidR="00A37FFA" w14:paraId="300EAE7B" w14:textId="77777777" w:rsidTr="00A37FFA">
        <w:trPr>
          <w:trHeight w:val="80"/>
        </w:trPr>
        <w:tc>
          <w:tcPr>
            <w:tcW w:w="54" w:type="dxa"/>
          </w:tcPr>
          <w:p w14:paraId="1469D9CF" w14:textId="77777777" w:rsidR="00A37FFA" w:rsidRDefault="00A37FFA" w:rsidP="00A37FFA">
            <w:pPr>
              <w:pStyle w:val="EmptyCellLayoutStyle"/>
              <w:spacing w:after="0" w:line="240" w:lineRule="auto"/>
            </w:pPr>
          </w:p>
        </w:tc>
        <w:tc>
          <w:tcPr>
            <w:tcW w:w="10395" w:type="dxa"/>
          </w:tcPr>
          <w:p w14:paraId="3BD59B9D" w14:textId="77777777" w:rsidR="00A37FFA" w:rsidRDefault="00A37FFA" w:rsidP="00A37FFA">
            <w:pPr>
              <w:pStyle w:val="EmptyCellLayoutStyle"/>
              <w:spacing w:after="0" w:line="240" w:lineRule="auto"/>
            </w:pPr>
          </w:p>
        </w:tc>
        <w:tc>
          <w:tcPr>
            <w:tcW w:w="149" w:type="dxa"/>
          </w:tcPr>
          <w:p w14:paraId="0CBFAAF8" w14:textId="77777777" w:rsidR="00A37FFA" w:rsidRDefault="00A37FFA" w:rsidP="00A37FFA">
            <w:pPr>
              <w:pStyle w:val="EmptyCellLayoutStyle"/>
              <w:spacing w:after="0" w:line="240" w:lineRule="auto"/>
            </w:pPr>
          </w:p>
        </w:tc>
      </w:tr>
    </w:tbl>
    <w:p xmlns:w="http://schemas.openxmlformats.org/wordprocessingml/2006/main" w14:paraId="3E487BFA" w14:textId="77777777" w:rsidR="00A37FFA" w:rsidRDefault="00A37FFA" w:rsidP="00A37FFA">
      <w:pPr>
        <w:spacing w:after="0" w:line="240" w:lineRule="auto"/>
      </w:pPr>
    </w:p>
    <w:p xmlns:w="http://schemas.openxmlformats.org/wordprocessingml/2006/main" w14:paraId="7DC8F0B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代理无法启动</w:t>
      </w:r>
    </w:p>
    <w:p xmlns:w="http://schemas.openxmlformats.org/wordprocessingml/2006/main" w14:paraId="20C8C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进程或用户试图启动 SQL Server 代理服务，但该服务未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55DD0E48" w14:textId="77777777" w:rsidTr="00A37FFA">
        <w:trPr>
          <w:trHeight w:val="54"/>
        </w:trPr>
        <w:tc>
          <w:tcPr>
            <w:tcW w:w="54" w:type="dxa"/>
          </w:tcPr>
          <w:p w14:paraId="50BFBD66" w14:textId="77777777" w:rsidR="00A37FFA" w:rsidRDefault="00A37FFA" w:rsidP="00A37FFA">
            <w:pPr>
              <w:pStyle w:val="EmptyCellLayoutStyle"/>
              <w:spacing w:after="0" w:line="240" w:lineRule="auto"/>
            </w:pPr>
          </w:p>
        </w:tc>
        <w:tc>
          <w:tcPr>
            <w:tcW w:w="10395" w:type="dxa"/>
          </w:tcPr>
          <w:p w14:paraId="66D1C96B" w14:textId="77777777" w:rsidR="00A37FFA" w:rsidRDefault="00A37FFA" w:rsidP="00A37FFA">
            <w:pPr>
              <w:pStyle w:val="EmptyCellLayoutStyle"/>
              <w:spacing w:after="0" w:line="240" w:lineRule="auto"/>
            </w:pPr>
          </w:p>
        </w:tc>
        <w:tc>
          <w:tcPr>
            <w:tcW w:w="149" w:type="dxa"/>
          </w:tcPr>
          <w:p w14:paraId="19290622" w14:textId="77777777" w:rsidR="00A37FFA" w:rsidRDefault="00A37FFA" w:rsidP="00A37FFA">
            <w:pPr>
              <w:pStyle w:val="EmptyCellLayoutStyle"/>
              <w:spacing w:after="0" w:line="240" w:lineRule="auto"/>
            </w:pPr>
          </w:p>
        </w:tc>
      </w:tr>
      <w:tr w:rsidR="00A37FFA" w14:paraId="2FEDAC0E" w14:textId="77777777" w:rsidTr="00A37FFA">
        <w:tc>
          <w:tcPr>
            <w:tcW w:w="54" w:type="dxa"/>
          </w:tcPr>
          <w:p w14:paraId="1C79C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798C47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0924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944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63C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6812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89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07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991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A54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9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6E5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0D55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25F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B96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AB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0A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13F9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6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55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9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704B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53FF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FB3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13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0111169C" w14:textId="77777777" w:rsidR="00A37FFA" w:rsidRDefault="00A37FFA" w:rsidP="00A37FFA">
            <w:pPr>
              <w:spacing w:after="0" w:line="240" w:lineRule="auto"/>
            </w:pPr>
          </w:p>
        </w:tc>
        <w:tc>
          <w:tcPr>
            <w:tcW w:w="149" w:type="dxa"/>
          </w:tcPr>
          <w:p w14:paraId="079D12FA" w14:textId="77777777" w:rsidR="00A37FFA" w:rsidRDefault="00A37FFA" w:rsidP="00A37FFA">
            <w:pPr>
              <w:pStyle w:val="EmptyCellLayoutStyle"/>
              <w:spacing w:after="0" w:line="240" w:lineRule="auto"/>
            </w:pPr>
          </w:p>
        </w:tc>
      </w:tr>
      <w:tr w:rsidR="00A37FFA" w14:paraId="15961138" w14:textId="77777777" w:rsidTr="00A37FFA">
        <w:trPr>
          <w:trHeight w:val="80"/>
        </w:trPr>
        <w:tc>
          <w:tcPr>
            <w:tcW w:w="54" w:type="dxa"/>
          </w:tcPr>
          <w:p w14:paraId="4BEE7302" w14:textId="77777777" w:rsidR="00A37FFA" w:rsidRDefault="00A37FFA" w:rsidP="00A37FFA">
            <w:pPr>
              <w:pStyle w:val="EmptyCellLayoutStyle"/>
              <w:spacing w:after="0" w:line="240" w:lineRule="auto"/>
            </w:pPr>
          </w:p>
        </w:tc>
        <w:tc>
          <w:tcPr>
            <w:tcW w:w="10395" w:type="dxa"/>
          </w:tcPr>
          <w:p w14:paraId="15BEF4B9" w14:textId="77777777" w:rsidR="00A37FFA" w:rsidRDefault="00A37FFA" w:rsidP="00A37FFA">
            <w:pPr>
              <w:pStyle w:val="EmptyCellLayoutStyle"/>
              <w:spacing w:after="0" w:line="240" w:lineRule="auto"/>
            </w:pPr>
          </w:p>
        </w:tc>
        <w:tc>
          <w:tcPr>
            <w:tcW w:w="149" w:type="dxa"/>
          </w:tcPr>
          <w:p w14:paraId="59BF2909" w14:textId="77777777" w:rsidR="00A37FFA" w:rsidRDefault="00A37FFA" w:rsidP="00A37FFA">
            <w:pPr>
              <w:pStyle w:val="EmptyCellLayoutStyle"/>
              <w:spacing w:after="0" w:line="240" w:lineRule="auto"/>
            </w:pPr>
          </w:p>
        </w:tc>
      </w:tr>
    </w:tbl>
    <w:p xmlns:w="http://schemas.openxmlformats.org/wordprocessingml/2006/main" w14:paraId="391F47BE" w14:textId="77777777" w:rsidR="00A37FFA" w:rsidRDefault="00A37FFA" w:rsidP="00A37FFA">
      <w:pPr>
        <w:spacing w:after="0" w:line="240" w:lineRule="auto"/>
      </w:pPr>
    </w:p>
    <w:p xmlns:w="http://schemas.openxmlformats.org/wordprocessingml/2006/main" w14:paraId="001018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重新打开本地事件日志</w:t>
      </w:r>
    </w:p>
    <w:p xmlns:w="http://schemas.openxmlformats.org/wordprocessingml/2006/main" w14:paraId="0498C1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无法打开本地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02B1B142" w14:textId="77777777" w:rsidTr="00A37FFA">
        <w:trPr>
          <w:trHeight w:val="54"/>
        </w:trPr>
        <w:tc>
          <w:tcPr>
            <w:tcW w:w="54" w:type="dxa"/>
          </w:tcPr>
          <w:p w14:paraId="7343DB9C" w14:textId="77777777" w:rsidR="00A37FFA" w:rsidRDefault="00A37FFA" w:rsidP="00A37FFA">
            <w:pPr>
              <w:pStyle w:val="EmptyCellLayoutStyle"/>
              <w:spacing w:after="0" w:line="240" w:lineRule="auto"/>
            </w:pPr>
          </w:p>
        </w:tc>
        <w:tc>
          <w:tcPr>
            <w:tcW w:w="10395" w:type="dxa"/>
          </w:tcPr>
          <w:p w14:paraId="0D4CD931" w14:textId="77777777" w:rsidR="00A37FFA" w:rsidRDefault="00A37FFA" w:rsidP="00A37FFA">
            <w:pPr>
              <w:pStyle w:val="EmptyCellLayoutStyle"/>
              <w:spacing w:after="0" w:line="240" w:lineRule="auto"/>
            </w:pPr>
          </w:p>
        </w:tc>
        <w:tc>
          <w:tcPr>
            <w:tcW w:w="149" w:type="dxa"/>
          </w:tcPr>
          <w:p w14:paraId="5834F541" w14:textId="77777777" w:rsidR="00A37FFA" w:rsidRDefault="00A37FFA" w:rsidP="00A37FFA">
            <w:pPr>
              <w:pStyle w:val="EmptyCellLayoutStyle"/>
              <w:spacing w:after="0" w:line="240" w:lineRule="auto"/>
            </w:pPr>
          </w:p>
        </w:tc>
      </w:tr>
      <w:tr w:rsidR="00A37FFA" w14:paraId="7593548E" w14:textId="77777777" w:rsidTr="00A37FFA">
        <w:tc>
          <w:tcPr>
            <w:tcW w:w="54" w:type="dxa"/>
          </w:tcPr>
          <w:p w14:paraId="75E9E1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238330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69CD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7A0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440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C3C4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7D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01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C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561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3FF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C6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4B5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9139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4A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52A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7A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399ADB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80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22E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A57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3203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06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904F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084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48C1382F" w14:textId="77777777" w:rsidR="00A37FFA" w:rsidRDefault="00A37FFA" w:rsidP="00A37FFA">
            <w:pPr>
              <w:spacing w:after="0" w:line="240" w:lineRule="auto"/>
            </w:pPr>
          </w:p>
        </w:tc>
        <w:tc>
          <w:tcPr>
            <w:tcW w:w="149" w:type="dxa"/>
          </w:tcPr>
          <w:p w14:paraId="37954C0D" w14:textId="77777777" w:rsidR="00A37FFA" w:rsidRDefault="00A37FFA" w:rsidP="00A37FFA">
            <w:pPr>
              <w:pStyle w:val="EmptyCellLayoutStyle"/>
              <w:spacing w:after="0" w:line="240" w:lineRule="auto"/>
            </w:pPr>
          </w:p>
        </w:tc>
      </w:tr>
      <w:tr w:rsidR="00A37FFA" w14:paraId="4B4466A1" w14:textId="77777777" w:rsidTr="00A37FFA">
        <w:trPr>
          <w:trHeight w:val="80"/>
        </w:trPr>
        <w:tc>
          <w:tcPr>
            <w:tcW w:w="54" w:type="dxa"/>
          </w:tcPr>
          <w:p w14:paraId="301FB084" w14:textId="77777777" w:rsidR="00A37FFA" w:rsidRDefault="00A37FFA" w:rsidP="00A37FFA">
            <w:pPr>
              <w:pStyle w:val="EmptyCellLayoutStyle"/>
              <w:spacing w:after="0" w:line="240" w:lineRule="auto"/>
            </w:pPr>
          </w:p>
        </w:tc>
        <w:tc>
          <w:tcPr>
            <w:tcW w:w="10395" w:type="dxa"/>
          </w:tcPr>
          <w:p w14:paraId="4AC38534" w14:textId="77777777" w:rsidR="00A37FFA" w:rsidRDefault="00A37FFA" w:rsidP="00A37FFA">
            <w:pPr>
              <w:pStyle w:val="EmptyCellLayoutStyle"/>
              <w:spacing w:after="0" w:line="240" w:lineRule="auto"/>
            </w:pPr>
          </w:p>
        </w:tc>
        <w:tc>
          <w:tcPr>
            <w:tcW w:w="149" w:type="dxa"/>
          </w:tcPr>
          <w:p w14:paraId="49DA0025" w14:textId="77777777" w:rsidR="00A37FFA" w:rsidRDefault="00A37FFA" w:rsidP="00A37FFA">
            <w:pPr>
              <w:pStyle w:val="EmptyCellLayoutStyle"/>
              <w:spacing w:after="0" w:line="240" w:lineRule="auto"/>
            </w:pPr>
          </w:p>
        </w:tc>
      </w:tr>
    </w:tbl>
    <w:p xmlns:w="http://schemas.openxmlformats.org/wordprocessingml/2006/main" w14:paraId="1A220A81" w14:textId="77777777" w:rsidR="00A37FFA" w:rsidRDefault="00A37FFA" w:rsidP="00A37FFA">
      <w:pPr>
        <w:spacing w:after="0" w:line="240" w:lineRule="auto"/>
      </w:pPr>
    </w:p>
    <w:p xmlns:w="http://schemas.openxmlformats.org/wordprocessingml/2006/main" w14:paraId="26F9AC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代理处于置疑状态。在最近几分钟内没有响应</w:t>
      </w:r>
    </w:p>
    <w:p xmlns:w="http://schemas.openxmlformats.org/wordprocessingml/2006/main" w14:paraId="53591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出现此行为是因为 SQL Server 企业管理器轮询复制代理时，复制代理太忙而无法响应; 因此，SQL Server 企业管理器不知道复制代理的状态，无法报告复制代理是否工作。</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14E7DD01" w14:textId="77777777" w:rsidTr="00A37FFA">
        <w:trPr>
          <w:trHeight w:val="54"/>
        </w:trPr>
        <w:tc>
          <w:tcPr>
            <w:tcW w:w="54" w:type="dxa"/>
          </w:tcPr>
          <w:p w14:paraId="1C3A1B20" w14:textId="77777777" w:rsidR="00A37FFA" w:rsidRDefault="00A37FFA" w:rsidP="00A37FFA">
            <w:pPr>
              <w:pStyle w:val="EmptyCellLayoutStyle"/>
              <w:spacing w:after="0" w:line="240" w:lineRule="auto"/>
            </w:pPr>
          </w:p>
        </w:tc>
        <w:tc>
          <w:tcPr>
            <w:tcW w:w="10395" w:type="dxa"/>
          </w:tcPr>
          <w:p w14:paraId="7C2F4CF9" w14:textId="77777777" w:rsidR="00A37FFA" w:rsidRDefault="00A37FFA" w:rsidP="00A37FFA">
            <w:pPr>
              <w:pStyle w:val="EmptyCellLayoutStyle"/>
              <w:spacing w:after="0" w:line="240" w:lineRule="auto"/>
            </w:pPr>
          </w:p>
        </w:tc>
        <w:tc>
          <w:tcPr>
            <w:tcW w:w="149" w:type="dxa"/>
          </w:tcPr>
          <w:p w14:paraId="3DA8EF0F" w14:textId="77777777" w:rsidR="00A37FFA" w:rsidRDefault="00A37FFA" w:rsidP="00A37FFA">
            <w:pPr>
              <w:pStyle w:val="EmptyCellLayoutStyle"/>
              <w:spacing w:after="0" w:line="240" w:lineRule="auto"/>
            </w:pPr>
          </w:p>
        </w:tc>
      </w:tr>
      <w:tr w:rsidR="00A37FFA" w14:paraId="1E0D3617" w14:textId="77777777" w:rsidTr="00A37FFA">
        <w:tc>
          <w:tcPr>
            <w:tcW w:w="54" w:type="dxa"/>
          </w:tcPr>
          <w:p w14:paraId="1E163E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3C66BC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7953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CBF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D25D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2FB3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E1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39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7B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39BA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286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ECB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1132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D2FF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41F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78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FE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716BA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C4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1AF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4C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0E522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118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4F1F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80F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316AB4F1" w14:textId="77777777" w:rsidR="00A37FFA" w:rsidRDefault="00A37FFA" w:rsidP="00A37FFA">
            <w:pPr>
              <w:spacing w:after="0" w:line="240" w:lineRule="auto"/>
            </w:pPr>
          </w:p>
        </w:tc>
        <w:tc>
          <w:tcPr>
            <w:tcW w:w="149" w:type="dxa"/>
          </w:tcPr>
          <w:p w14:paraId="65AC4CDA" w14:textId="77777777" w:rsidR="00A37FFA" w:rsidRDefault="00A37FFA" w:rsidP="00A37FFA">
            <w:pPr>
              <w:pStyle w:val="EmptyCellLayoutStyle"/>
              <w:spacing w:after="0" w:line="240" w:lineRule="auto"/>
            </w:pPr>
          </w:p>
        </w:tc>
      </w:tr>
      <w:tr w:rsidR="00A37FFA" w14:paraId="35890C8D" w14:textId="77777777" w:rsidTr="00A37FFA">
        <w:trPr>
          <w:trHeight w:val="80"/>
        </w:trPr>
        <w:tc>
          <w:tcPr>
            <w:tcW w:w="54" w:type="dxa"/>
          </w:tcPr>
          <w:p w14:paraId="7BE0E399" w14:textId="77777777" w:rsidR="00A37FFA" w:rsidRDefault="00A37FFA" w:rsidP="00A37FFA">
            <w:pPr>
              <w:pStyle w:val="EmptyCellLayoutStyle"/>
              <w:spacing w:after="0" w:line="240" w:lineRule="auto"/>
            </w:pPr>
          </w:p>
        </w:tc>
        <w:tc>
          <w:tcPr>
            <w:tcW w:w="10395" w:type="dxa"/>
          </w:tcPr>
          <w:p w14:paraId="7D885D37" w14:textId="77777777" w:rsidR="00A37FFA" w:rsidRDefault="00A37FFA" w:rsidP="00A37FFA">
            <w:pPr>
              <w:pStyle w:val="EmptyCellLayoutStyle"/>
              <w:spacing w:after="0" w:line="240" w:lineRule="auto"/>
            </w:pPr>
          </w:p>
        </w:tc>
        <w:tc>
          <w:tcPr>
            <w:tcW w:w="149" w:type="dxa"/>
          </w:tcPr>
          <w:p w14:paraId="736CF1E6" w14:textId="77777777" w:rsidR="00A37FFA" w:rsidRDefault="00A37FFA" w:rsidP="00A37FFA">
            <w:pPr>
              <w:pStyle w:val="EmptyCellLayoutStyle"/>
              <w:spacing w:after="0" w:line="240" w:lineRule="auto"/>
            </w:pPr>
          </w:p>
        </w:tc>
      </w:tr>
    </w:tbl>
    <w:p xmlns:w="http://schemas.openxmlformats.org/wordprocessingml/2006/main" w14:paraId="65B34AC5" w14:textId="77777777" w:rsidR="00A37FFA" w:rsidRDefault="00A37FFA" w:rsidP="00A37FFA">
      <w:pPr>
        <w:spacing w:after="0" w:line="240" w:lineRule="auto"/>
      </w:pPr>
    </w:p>
    <w:p xmlns:w="http://schemas.openxmlformats.org/wordprocessingml/2006/main" w14:paraId="2A4867B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发生了不可恢复的本地事件日志错误，警报引擎已停止</w:t>
      </w:r>
    </w:p>
    <w:p xmlns:w="http://schemas.openxmlformats.org/wordprocessingml/2006/main" w14:paraId="36BEE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无法打开本地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9"/>
        <w:gridCol w:w="125"/>
      </w:tblGrid>
      <w:tr w:rsidR="00A37FFA" w14:paraId="73186FA0" w14:textId="77777777" w:rsidTr="00A37FFA">
        <w:trPr>
          <w:trHeight w:val="54"/>
        </w:trPr>
        <w:tc>
          <w:tcPr>
            <w:tcW w:w="54" w:type="dxa"/>
          </w:tcPr>
          <w:p w14:paraId="53FF0DA8" w14:textId="77777777" w:rsidR="00A37FFA" w:rsidRDefault="00A37FFA" w:rsidP="00A37FFA">
            <w:pPr>
              <w:pStyle w:val="EmptyCellLayoutStyle"/>
              <w:spacing w:after="0" w:line="240" w:lineRule="auto"/>
            </w:pPr>
          </w:p>
        </w:tc>
        <w:tc>
          <w:tcPr>
            <w:tcW w:w="10395" w:type="dxa"/>
          </w:tcPr>
          <w:p w14:paraId="7ABBDA3E" w14:textId="77777777" w:rsidR="00A37FFA" w:rsidRDefault="00A37FFA" w:rsidP="00A37FFA">
            <w:pPr>
              <w:pStyle w:val="EmptyCellLayoutStyle"/>
              <w:spacing w:after="0" w:line="240" w:lineRule="auto"/>
            </w:pPr>
          </w:p>
        </w:tc>
        <w:tc>
          <w:tcPr>
            <w:tcW w:w="149" w:type="dxa"/>
          </w:tcPr>
          <w:p w14:paraId="13B0722A" w14:textId="77777777" w:rsidR="00A37FFA" w:rsidRDefault="00A37FFA" w:rsidP="00A37FFA">
            <w:pPr>
              <w:pStyle w:val="EmptyCellLayoutStyle"/>
              <w:spacing w:after="0" w:line="240" w:lineRule="auto"/>
            </w:pPr>
          </w:p>
        </w:tc>
      </w:tr>
      <w:tr w:rsidR="00A37FFA" w14:paraId="0A1C86C8" w14:textId="77777777" w:rsidTr="00A37FFA">
        <w:tc>
          <w:tcPr>
            <w:tcW w:w="54" w:type="dxa"/>
          </w:tcPr>
          <w:p w14:paraId="0B7F3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29"/>
              <w:gridCol w:w="3131"/>
              <w:gridCol w:w="3001"/>
            </w:tblGrid>
            <w:tr w:rsidR="00A37FFA" w14:paraId="4EFFA6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3A2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0B9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3FAD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0AC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39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7DD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A8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8289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4BF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0B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878E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CCCB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27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代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D6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模块是否应收集并非源自 ComputerName 参数中指定计算机的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A9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alse</w:t>
                  </w:r>
                </w:p>
              </w:tc>
            </w:tr>
            <w:tr w:rsidR="00A37FFA" w14:paraId="411A2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13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29E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0E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A1283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DDAD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78F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433E572B" w14:textId="77777777" w:rsidR="00A37FFA" w:rsidRDefault="00A37FFA" w:rsidP="00A37FFA">
            <w:pPr>
              <w:spacing w:after="0" w:line="240" w:lineRule="auto"/>
            </w:pPr>
          </w:p>
        </w:tc>
        <w:tc>
          <w:tcPr>
            <w:tcW w:w="149" w:type="dxa"/>
          </w:tcPr>
          <w:p w14:paraId="49A2EAF5" w14:textId="77777777" w:rsidR="00A37FFA" w:rsidRDefault="00A37FFA" w:rsidP="00A37FFA">
            <w:pPr>
              <w:pStyle w:val="EmptyCellLayoutStyle"/>
              <w:spacing w:after="0" w:line="240" w:lineRule="auto"/>
            </w:pPr>
          </w:p>
        </w:tc>
      </w:tr>
      <w:tr w:rsidR="00A37FFA" w14:paraId="3C95A6A2" w14:textId="77777777" w:rsidTr="00A37FFA">
        <w:trPr>
          <w:trHeight w:val="80"/>
        </w:trPr>
        <w:tc>
          <w:tcPr>
            <w:tcW w:w="54" w:type="dxa"/>
          </w:tcPr>
          <w:p w14:paraId="036B6EF7" w14:textId="77777777" w:rsidR="00A37FFA" w:rsidRDefault="00A37FFA" w:rsidP="00A37FFA">
            <w:pPr>
              <w:pStyle w:val="EmptyCellLayoutStyle"/>
              <w:spacing w:after="0" w:line="240" w:lineRule="auto"/>
            </w:pPr>
          </w:p>
        </w:tc>
        <w:tc>
          <w:tcPr>
            <w:tcW w:w="10395" w:type="dxa"/>
          </w:tcPr>
          <w:p w14:paraId="4B8CB812" w14:textId="77777777" w:rsidR="00A37FFA" w:rsidRDefault="00A37FFA" w:rsidP="00A37FFA">
            <w:pPr>
              <w:pStyle w:val="EmptyCellLayoutStyle"/>
              <w:spacing w:after="0" w:line="240" w:lineRule="auto"/>
            </w:pPr>
          </w:p>
        </w:tc>
        <w:tc>
          <w:tcPr>
            <w:tcW w:w="149" w:type="dxa"/>
          </w:tcPr>
          <w:p w14:paraId="707E692C" w14:textId="77777777" w:rsidR="00A37FFA" w:rsidRDefault="00A37FFA" w:rsidP="00A37FFA">
            <w:pPr>
              <w:pStyle w:val="EmptyCellLayoutStyle"/>
              <w:spacing w:after="0" w:line="240" w:lineRule="auto"/>
            </w:pPr>
          </w:p>
        </w:tc>
      </w:tr>
    </w:tbl>
    <w:p xmlns:w="http://schemas.openxmlformats.org/wordprocessingml/2006/main" w14:paraId="5426732F" w14:textId="77777777" w:rsidR="00A37FFA" w:rsidRDefault="00A37FFA" w:rsidP="00A37FFA">
      <w:pPr>
        <w:spacing w:after="0" w:line="240" w:lineRule="auto"/>
      </w:pPr>
    </w:p>
    <w:p xmlns:w="http://schemas.openxmlformats.org/wordprocessingml/2006/main" w14:paraId="621DC636"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代理作业</w:t>
      </w:r>
    </w:p>
    <w:p xmlns:w="http://schemas.openxmlformats.org/wordprocessingml/2006/main" w14:paraId="2B49F4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所有 Microsoft SQL Server 代理作业。</w:t>
      </w:r>
    </w:p>
    <w:p xmlns:w="http://schemas.openxmlformats.org/wordprocessingml/2006/main" w14:paraId="4F2D793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作业 - 发现</w:t>
      </w:r>
    </w:p>
    <w:p xmlns:w="http://schemas.openxmlformats.org/wordprocessingml/2006/main" w14:paraId="1E905E5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SQL Server 代理作业</w:t>
      </w:r>
    </w:p>
    <w:p xmlns:w="http://schemas.openxmlformats.org/wordprocessingml/2006/main" w14:paraId="238019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的所有 SQL Server 代理作业</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7A65A1" w14:textId="77777777" w:rsidTr="00A37FFA">
        <w:trPr>
          <w:trHeight w:val="54"/>
        </w:trPr>
        <w:tc>
          <w:tcPr>
            <w:tcW w:w="54" w:type="dxa"/>
          </w:tcPr>
          <w:p w14:paraId="0455B0CD" w14:textId="77777777" w:rsidR="00A37FFA" w:rsidRDefault="00A37FFA" w:rsidP="00A37FFA">
            <w:pPr>
              <w:pStyle w:val="EmptyCellLayoutStyle"/>
              <w:spacing w:after="0" w:line="240" w:lineRule="auto"/>
            </w:pPr>
          </w:p>
        </w:tc>
        <w:tc>
          <w:tcPr>
            <w:tcW w:w="10395" w:type="dxa"/>
          </w:tcPr>
          <w:p w14:paraId="666C684F" w14:textId="77777777" w:rsidR="00A37FFA" w:rsidRDefault="00A37FFA" w:rsidP="00A37FFA">
            <w:pPr>
              <w:pStyle w:val="EmptyCellLayoutStyle"/>
              <w:spacing w:after="0" w:line="240" w:lineRule="auto"/>
            </w:pPr>
          </w:p>
        </w:tc>
        <w:tc>
          <w:tcPr>
            <w:tcW w:w="149" w:type="dxa"/>
          </w:tcPr>
          <w:p w14:paraId="67EA959C" w14:textId="77777777" w:rsidR="00A37FFA" w:rsidRDefault="00A37FFA" w:rsidP="00A37FFA">
            <w:pPr>
              <w:pStyle w:val="EmptyCellLayoutStyle"/>
              <w:spacing w:after="0" w:line="240" w:lineRule="auto"/>
            </w:pPr>
          </w:p>
        </w:tc>
      </w:tr>
      <w:tr w:rsidR="00A37FFA" w14:paraId="7F310BF5" w14:textId="77777777" w:rsidTr="00A37FFA">
        <w:tc>
          <w:tcPr>
            <w:tcW w:w="54" w:type="dxa"/>
          </w:tcPr>
          <w:p w14:paraId="4B9990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E29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54F4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46A8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BC4C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F8F59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0BC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E2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65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0AD3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943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15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2A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97487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0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5CC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CDCEE" w14:textId="77777777" w:rsidR="00A37FFA" w:rsidRDefault="00A37FFA" w:rsidP="00A37FFA">
                  <w:pPr>
                    <w:spacing w:after="0" w:line="240" w:lineRule="auto"/>
                  </w:pPr>
                </w:p>
              </w:tc>
            </w:tr>
            <w:tr w:rsidR="00A37FFA" w14:paraId="2B8921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16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27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FFF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68B3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1F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71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BE5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B7BA36" w14:textId="77777777" w:rsidR="00A37FFA" w:rsidRDefault="00A37FFA" w:rsidP="00A37FFA">
            <w:pPr>
              <w:spacing w:after="0" w:line="240" w:lineRule="auto"/>
            </w:pPr>
          </w:p>
        </w:tc>
        <w:tc>
          <w:tcPr>
            <w:tcW w:w="149" w:type="dxa"/>
          </w:tcPr>
          <w:p w14:paraId="2E6F4EDC" w14:textId="77777777" w:rsidR="00A37FFA" w:rsidRDefault="00A37FFA" w:rsidP="00A37FFA">
            <w:pPr>
              <w:pStyle w:val="EmptyCellLayoutStyle"/>
              <w:spacing w:after="0" w:line="240" w:lineRule="auto"/>
            </w:pPr>
          </w:p>
        </w:tc>
      </w:tr>
      <w:tr w:rsidR="00A37FFA" w14:paraId="338385E4" w14:textId="77777777" w:rsidTr="00A37FFA">
        <w:trPr>
          <w:trHeight w:val="80"/>
        </w:trPr>
        <w:tc>
          <w:tcPr>
            <w:tcW w:w="54" w:type="dxa"/>
          </w:tcPr>
          <w:p w14:paraId="17A4C57F" w14:textId="77777777" w:rsidR="00A37FFA" w:rsidRDefault="00A37FFA" w:rsidP="00A37FFA">
            <w:pPr>
              <w:pStyle w:val="EmptyCellLayoutStyle"/>
              <w:spacing w:after="0" w:line="240" w:lineRule="auto"/>
            </w:pPr>
          </w:p>
        </w:tc>
        <w:tc>
          <w:tcPr>
            <w:tcW w:w="10395" w:type="dxa"/>
          </w:tcPr>
          <w:p w14:paraId="2739469F" w14:textId="77777777" w:rsidR="00A37FFA" w:rsidRDefault="00A37FFA" w:rsidP="00A37FFA">
            <w:pPr>
              <w:pStyle w:val="EmptyCellLayoutStyle"/>
              <w:spacing w:after="0" w:line="240" w:lineRule="auto"/>
            </w:pPr>
          </w:p>
        </w:tc>
        <w:tc>
          <w:tcPr>
            <w:tcW w:w="149" w:type="dxa"/>
          </w:tcPr>
          <w:p w14:paraId="5B56FF0D" w14:textId="77777777" w:rsidR="00A37FFA" w:rsidRDefault="00A37FFA" w:rsidP="00A37FFA">
            <w:pPr>
              <w:pStyle w:val="EmptyCellLayoutStyle"/>
              <w:spacing w:after="0" w:line="240" w:lineRule="auto"/>
            </w:pPr>
          </w:p>
        </w:tc>
      </w:tr>
    </w:tbl>
    <w:p xmlns:w="http://schemas.openxmlformats.org/wordprocessingml/2006/main" w14:paraId="57B45272" w14:textId="77777777" w:rsidR="00A37FFA" w:rsidRDefault="00A37FFA" w:rsidP="00A37FFA">
      <w:pPr>
        <w:spacing w:after="0" w:line="240" w:lineRule="auto"/>
      </w:pPr>
    </w:p>
    <w:p xmlns:w="http://schemas.openxmlformats.org/wordprocessingml/2006/main" w14:paraId="3BCBB85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代理作业 - 单元监视器</w:t>
      </w:r>
    </w:p>
    <w:p xmlns:w="http://schemas.openxmlformats.org/wordprocessingml/2006/main" w14:paraId="116C45D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上次运行状态</w:t>
      </w:r>
    </w:p>
    <w:p xmlns:w="http://schemas.openxmlformats.org/wordprocessingml/2006/main" w14:paraId="01C00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代理作业上次运行状态监视器。监视 SQL 代理作业上次运行的状态。</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Windows 服务；没有恰当的发现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B661C" w14:textId="77777777" w:rsidTr="00A37FFA">
        <w:trPr>
          <w:trHeight w:val="54"/>
        </w:trPr>
        <w:tc>
          <w:tcPr>
            <w:tcW w:w="54" w:type="dxa"/>
          </w:tcPr>
          <w:p w14:paraId="3EE1DF70" w14:textId="77777777" w:rsidR="00A37FFA" w:rsidRDefault="00A37FFA" w:rsidP="00A37FFA">
            <w:pPr>
              <w:pStyle w:val="EmptyCellLayoutStyle"/>
              <w:spacing w:after="0" w:line="240" w:lineRule="auto"/>
            </w:pPr>
          </w:p>
        </w:tc>
        <w:tc>
          <w:tcPr>
            <w:tcW w:w="10395" w:type="dxa"/>
          </w:tcPr>
          <w:p w14:paraId="7A459B56" w14:textId="77777777" w:rsidR="00A37FFA" w:rsidRDefault="00A37FFA" w:rsidP="00A37FFA">
            <w:pPr>
              <w:pStyle w:val="EmptyCellLayoutStyle"/>
              <w:spacing w:after="0" w:line="240" w:lineRule="auto"/>
            </w:pPr>
          </w:p>
        </w:tc>
        <w:tc>
          <w:tcPr>
            <w:tcW w:w="149" w:type="dxa"/>
          </w:tcPr>
          <w:p w14:paraId="5B65264E" w14:textId="77777777" w:rsidR="00A37FFA" w:rsidRDefault="00A37FFA" w:rsidP="00A37FFA">
            <w:pPr>
              <w:pStyle w:val="EmptyCellLayoutStyle"/>
              <w:spacing w:after="0" w:line="240" w:lineRule="auto"/>
            </w:pPr>
          </w:p>
        </w:tc>
      </w:tr>
      <w:tr w:rsidR="00A37FFA" w14:paraId="1E5A96CE" w14:textId="77777777" w:rsidTr="00A37FFA">
        <w:tc>
          <w:tcPr>
            <w:tcW w:w="54" w:type="dxa"/>
          </w:tcPr>
          <w:p w14:paraId="63092F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5FF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1F0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262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DE1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8208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78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6F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2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231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39A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0C7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06942"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29AB0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86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DE2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F9C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36ABDC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350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644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3518A" w14:textId="77777777" w:rsidR="00A37FFA" w:rsidRDefault="00A37FFA" w:rsidP="00A37FFA">
                  <w:pPr>
                    <w:spacing w:after="0" w:line="240" w:lineRule="auto"/>
                  </w:pPr>
                </w:p>
              </w:tc>
            </w:tr>
            <w:tr w:rsidR="00A37FFA" w14:paraId="4D530E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77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96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E8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5F2B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5A4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86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0B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035C94" w14:textId="77777777" w:rsidR="00A37FFA" w:rsidRDefault="00A37FFA" w:rsidP="00A37FFA">
            <w:pPr>
              <w:spacing w:after="0" w:line="240" w:lineRule="auto"/>
            </w:pPr>
          </w:p>
        </w:tc>
        <w:tc>
          <w:tcPr>
            <w:tcW w:w="149" w:type="dxa"/>
          </w:tcPr>
          <w:p w14:paraId="6A035ED9" w14:textId="77777777" w:rsidR="00A37FFA" w:rsidRDefault="00A37FFA" w:rsidP="00A37FFA">
            <w:pPr>
              <w:pStyle w:val="EmptyCellLayoutStyle"/>
              <w:spacing w:after="0" w:line="240" w:lineRule="auto"/>
            </w:pPr>
          </w:p>
        </w:tc>
      </w:tr>
      <w:tr w:rsidR="00A37FFA" w14:paraId="23276A6B" w14:textId="77777777" w:rsidTr="00A37FFA">
        <w:trPr>
          <w:trHeight w:val="80"/>
        </w:trPr>
        <w:tc>
          <w:tcPr>
            <w:tcW w:w="54" w:type="dxa"/>
          </w:tcPr>
          <w:p w14:paraId="14582CDD" w14:textId="77777777" w:rsidR="00A37FFA" w:rsidRDefault="00A37FFA" w:rsidP="00A37FFA">
            <w:pPr>
              <w:pStyle w:val="EmptyCellLayoutStyle"/>
              <w:spacing w:after="0" w:line="240" w:lineRule="auto"/>
            </w:pPr>
          </w:p>
        </w:tc>
        <w:tc>
          <w:tcPr>
            <w:tcW w:w="10395" w:type="dxa"/>
          </w:tcPr>
          <w:p w14:paraId="15BDCD77" w14:textId="77777777" w:rsidR="00A37FFA" w:rsidRDefault="00A37FFA" w:rsidP="00A37FFA">
            <w:pPr>
              <w:pStyle w:val="EmptyCellLayoutStyle"/>
              <w:spacing w:after="0" w:line="240" w:lineRule="auto"/>
            </w:pPr>
          </w:p>
        </w:tc>
        <w:tc>
          <w:tcPr>
            <w:tcW w:w="149" w:type="dxa"/>
          </w:tcPr>
          <w:p w14:paraId="2D800408" w14:textId="77777777" w:rsidR="00A37FFA" w:rsidRDefault="00A37FFA" w:rsidP="00A37FFA">
            <w:pPr>
              <w:pStyle w:val="EmptyCellLayoutStyle"/>
              <w:spacing w:after="0" w:line="240" w:lineRule="auto"/>
            </w:pPr>
          </w:p>
        </w:tc>
      </w:tr>
    </w:tbl>
    <w:p xmlns:w="http://schemas.openxmlformats.org/wordprocessingml/2006/main" w14:paraId="3A2A5799" w14:textId="77777777" w:rsidR="00A37FFA" w:rsidRDefault="00A37FFA" w:rsidP="00A37FFA">
      <w:pPr>
        <w:spacing w:after="0" w:line="240" w:lineRule="auto"/>
      </w:pPr>
    </w:p>
    <w:p xmlns:w="http://schemas.openxmlformats.org/wordprocessingml/2006/main" w14:paraId="056F626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作业周期</w:t>
      </w:r>
    </w:p>
    <w:p xmlns:w="http://schemas.openxmlformats.org/wordprocessingml/2006/main" w14:paraId="1D1F9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代理作业周期。</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Windows 服务；没有恰当的发现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32962FE" w14:textId="77777777" w:rsidTr="00A37FFA">
        <w:trPr>
          <w:trHeight w:val="54"/>
        </w:trPr>
        <w:tc>
          <w:tcPr>
            <w:tcW w:w="54" w:type="dxa"/>
          </w:tcPr>
          <w:p w14:paraId="60868FAB" w14:textId="77777777" w:rsidR="00A37FFA" w:rsidRDefault="00A37FFA" w:rsidP="00A37FFA">
            <w:pPr>
              <w:pStyle w:val="EmptyCellLayoutStyle"/>
              <w:spacing w:after="0" w:line="240" w:lineRule="auto"/>
            </w:pPr>
          </w:p>
        </w:tc>
        <w:tc>
          <w:tcPr>
            <w:tcW w:w="10395" w:type="dxa"/>
          </w:tcPr>
          <w:p w14:paraId="254287B6" w14:textId="77777777" w:rsidR="00A37FFA" w:rsidRDefault="00A37FFA" w:rsidP="00A37FFA">
            <w:pPr>
              <w:pStyle w:val="EmptyCellLayoutStyle"/>
              <w:spacing w:after="0" w:line="240" w:lineRule="auto"/>
            </w:pPr>
          </w:p>
        </w:tc>
        <w:tc>
          <w:tcPr>
            <w:tcW w:w="149" w:type="dxa"/>
          </w:tcPr>
          <w:p w14:paraId="045D1CE0" w14:textId="77777777" w:rsidR="00A37FFA" w:rsidRDefault="00A37FFA" w:rsidP="00A37FFA">
            <w:pPr>
              <w:pStyle w:val="EmptyCellLayoutStyle"/>
              <w:spacing w:after="0" w:line="240" w:lineRule="auto"/>
            </w:pPr>
          </w:p>
        </w:tc>
      </w:tr>
      <w:tr w:rsidR="00A37FFA" w14:paraId="26F03C2B" w14:textId="77777777" w:rsidTr="00A37FFA">
        <w:tc>
          <w:tcPr>
            <w:tcW w:w="54" w:type="dxa"/>
          </w:tcPr>
          <w:p w14:paraId="65C764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5029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294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AEE1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7FB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45A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77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804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D9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267D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50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3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A6020"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B858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0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分钟）</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A2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739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20</w:t>
                  </w:r>
                </w:p>
              </w:tc>
            </w:tr>
            <w:tr w:rsidR="00A37FFA" w14:paraId="43E90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623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01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B7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56BADC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D6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B8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45F5A" w14:textId="77777777" w:rsidR="00A37FFA" w:rsidRDefault="00A37FFA" w:rsidP="00A37FFA">
                  <w:pPr>
                    <w:spacing w:after="0" w:line="240" w:lineRule="auto"/>
                  </w:pPr>
                </w:p>
              </w:tc>
            </w:tr>
            <w:tr w:rsidR="00A37FFA" w14:paraId="44C1C9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70A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E24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7D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B3CA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49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5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A9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1999AA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C5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C5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超过该阈值将导致监视器更改为警告及以上的状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6C6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bl>
          <w:p w14:paraId="373F8F0E" w14:textId="77777777" w:rsidR="00A37FFA" w:rsidRDefault="00A37FFA" w:rsidP="00A37FFA">
            <w:pPr>
              <w:spacing w:after="0" w:line="240" w:lineRule="auto"/>
            </w:pPr>
          </w:p>
        </w:tc>
        <w:tc>
          <w:tcPr>
            <w:tcW w:w="149" w:type="dxa"/>
          </w:tcPr>
          <w:p w14:paraId="1C5FEC12" w14:textId="77777777" w:rsidR="00A37FFA" w:rsidRDefault="00A37FFA" w:rsidP="00A37FFA">
            <w:pPr>
              <w:pStyle w:val="EmptyCellLayoutStyle"/>
              <w:spacing w:after="0" w:line="240" w:lineRule="auto"/>
            </w:pPr>
          </w:p>
        </w:tc>
      </w:tr>
      <w:tr w:rsidR="00A37FFA" w14:paraId="33D54BD2" w14:textId="77777777" w:rsidTr="00A37FFA">
        <w:trPr>
          <w:trHeight w:val="80"/>
        </w:trPr>
        <w:tc>
          <w:tcPr>
            <w:tcW w:w="54" w:type="dxa"/>
          </w:tcPr>
          <w:p w14:paraId="6940F7FD" w14:textId="77777777" w:rsidR="00A37FFA" w:rsidRDefault="00A37FFA" w:rsidP="00A37FFA">
            <w:pPr>
              <w:pStyle w:val="EmptyCellLayoutStyle"/>
              <w:spacing w:after="0" w:line="240" w:lineRule="auto"/>
            </w:pPr>
          </w:p>
        </w:tc>
        <w:tc>
          <w:tcPr>
            <w:tcW w:w="10395" w:type="dxa"/>
          </w:tcPr>
          <w:p w14:paraId="7C7691DA" w14:textId="77777777" w:rsidR="00A37FFA" w:rsidRDefault="00A37FFA" w:rsidP="00A37FFA">
            <w:pPr>
              <w:pStyle w:val="EmptyCellLayoutStyle"/>
              <w:spacing w:after="0" w:line="240" w:lineRule="auto"/>
            </w:pPr>
          </w:p>
        </w:tc>
        <w:tc>
          <w:tcPr>
            <w:tcW w:w="149" w:type="dxa"/>
          </w:tcPr>
          <w:p w14:paraId="6BC65C71" w14:textId="77777777" w:rsidR="00A37FFA" w:rsidRDefault="00A37FFA" w:rsidP="00A37FFA">
            <w:pPr>
              <w:pStyle w:val="EmptyCellLayoutStyle"/>
              <w:spacing w:after="0" w:line="240" w:lineRule="auto"/>
            </w:pPr>
          </w:p>
        </w:tc>
      </w:tr>
    </w:tbl>
    <w:p xmlns:w="http://schemas.openxmlformats.org/wordprocessingml/2006/main" w14:paraId="18CA7901" w14:textId="77777777" w:rsidR="00A37FFA" w:rsidRDefault="00A37FFA" w:rsidP="00A37FFA">
      <w:pPr>
        <w:spacing w:after="0" w:line="240" w:lineRule="auto"/>
      </w:pPr>
    </w:p>
    <w:p xmlns:w="http://schemas.openxmlformats.org/wordprocessingml/2006/main" w14:paraId="2A90DA4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所有 SQL Server 文件组组</w:t>
      </w:r>
    </w:p>
    <w:p xmlns:w="http://schemas.openxmlformats.org/wordprocessingml/2006/main" w14:paraId="1213AB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所有 SQL Server 文件组组包含 Windows 上的所有 SQL Server 文件组，例如数据库文件组、内存优化数据文件组、文件流文件组。</w:t>
      </w:r>
    </w:p>
    <w:p xmlns:w="http://schemas.openxmlformats.org/wordprocessingml/2006/main" w14:paraId="17B9F7F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所有 SQL Server 文件组组 - 发现</w:t>
      </w:r>
    </w:p>
    <w:p xmlns:w="http://schemas.openxmlformats.org/wordprocessingml/2006/main" w14:paraId="546A2C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所有 SQL Server 文件组组发现</w:t>
      </w:r>
    </w:p>
    <w:p xmlns:w="http://schemas.openxmlformats.org/wordprocessingml/2006/main" w14:paraId="08466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Windows 上的所有 SQL Server 文件组组。</w:t>
      </w:r>
    </w:p>
    <w:p xmlns:w="http://schemas.openxmlformats.org/wordprocessingml/2006/main" w14:paraId="0F9152BC" w14:textId="77777777" w:rsidR="00A37FFA" w:rsidRDefault="00A37FFA" w:rsidP="00A37FFA">
      <w:pPr>
        <w:spacing w:after="0" w:line="240" w:lineRule="auto"/>
      </w:pPr>
    </w:p>
    <w:p xmlns:w="http://schemas.openxmlformats.org/wordprocessingml/2006/main" w14:paraId="551FC2DF"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所有 SQL Server 对象组</w:t>
      </w:r>
    </w:p>
    <w:p xmlns:w="http://schemas.openxmlformats.org/wordprocessingml/2006/main" w14:paraId="3E83D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Server 所有 SQL Server 对象组包含可引发警报的 SQL Server 对象。</w:t>
      </w:r>
    </w:p>
    <w:p xmlns:w="http://schemas.openxmlformats.org/wordprocessingml/2006/main" w14:paraId="62E698B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所有 SQL Server 对象组 - 发现</w:t>
      </w:r>
    </w:p>
    <w:p xmlns:w="http://schemas.openxmlformats.org/wordprocessingml/2006/main" w14:paraId="437D306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所有 SQL Server 对象组发现</w:t>
      </w:r>
    </w:p>
    <w:p xmlns:w="http://schemas.openxmlformats.org/wordprocessingml/2006/main" w14:paraId="34B667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Windows 上的 MSSQL 所有 SQL Server 对象组。</w:t>
      </w:r>
    </w:p>
    <w:p xmlns:w="http://schemas.openxmlformats.org/wordprocessingml/2006/main" w14:paraId="54BF16F7" w14:textId="77777777" w:rsidR="00A37FFA" w:rsidRDefault="00A37FFA" w:rsidP="00A37FFA">
      <w:pPr>
        <w:spacing w:after="0" w:line="240" w:lineRule="auto"/>
      </w:pPr>
    </w:p>
    <w:p xmlns:w="http://schemas.openxmlformats.org/wordprocessingml/2006/main" w14:paraId="41E0F053"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Always On 种子</w:t>
      </w:r>
    </w:p>
    <w:p xmlns:w="http://schemas.openxmlformats.org/wordprocessingml/2006/main" w14:paraId="6D707D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指示 Windows 上的特定 Microsoft SQL Server 安装启用了 Always On 组件。</w:t>
      </w:r>
    </w:p>
    <w:p xmlns:w="http://schemas.openxmlformats.org/wordprocessingml/2006/main" w14:paraId="0F9A503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Always On 种子 - 发现</w:t>
      </w:r>
    </w:p>
    <w:p xmlns:w="http://schemas.openxmlformats.org/wordprocessingml/2006/main" w14:paraId="2E045DC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Always On 种子发现</w:t>
      </w:r>
    </w:p>
    <w:p xmlns:w="http://schemas.openxmlformats.org/wordprocessingml/2006/main" w14:paraId="788E1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1480E4" w14:textId="77777777" w:rsidTr="00A37FFA">
        <w:trPr>
          <w:trHeight w:val="54"/>
        </w:trPr>
        <w:tc>
          <w:tcPr>
            <w:tcW w:w="54" w:type="dxa"/>
          </w:tcPr>
          <w:p w14:paraId="7E35AC08" w14:textId="77777777" w:rsidR="00A37FFA" w:rsidRDefault="00A37FFA" w:rsidP="00A37FFA">
            <w:pPr>
              <w:pStyle w:val="EmptyCellLayoutStyle"/>
              <w:spacing w:after="0" w:line="240" w:lineRule="auto"/>
            </w:pPr>
          </w:p>
        </w:tc>
        <w:tc>
          <w:tcPr>
            <w:tcW w:w="10395" w:type="dxa"/>
          </w:tcPr>
          <w:p w14:paraId="6C15A4C4" w14:textId="77777777" w:rsidR="00A37FFA" w:rsidRDefault="00A37FFA" w:rsidP="00A37FFA">
            <w:pPr>
              <w:pStyle w:val="EmptyCellLayoutStyle"/>
              <w:spacing w:after="0" w:line="240" w:lineRule="auto"/>
            </w:pPr>
          </w:p>
        </w:tc>
        <w:tc>
          <w:tcPr>
            <w:tcW w:w="149" w:type="dxa"/>
          </w:tcPr>
          <w:p w14:paraId="155EE8C5" w14:textId="77777777" w:rsidR="00A37FFA" w:rsidRDefault="00A37FFA" w:rsidP="00A37FFA">
            <w:pPr>
              <w:pStyle w:val="EmptyCellLayoutStyle"/>
              <w:spacing w:after="0" w:line="240" w:lineRule="auto"/>
            </w:pPr>
          </w:p>
        </w:tc>
      </w:tr>
      <w:tr w:rsidR="00A37FFA" w14:paraId="4D0C1A14" w14:textId="77777777" w:rsidTr="00A37FFA">
        <w:tc>
          <w:tcPr>
            <w:tcW w:w="54" w:type="dxa"/>
          </w:tcPr>
          <w:p w14:paraId="2EA194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FC8FA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B29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CB8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B66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621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CF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838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6B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CC7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13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438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6D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D6DEB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B9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BA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3E67C" w14:textId="77777777" w:rsidR="00A37FFA" w:rsidRDefault="00A37FFA" w:rsidP="00A37FFA">
                  <w:pPr>
                    <w:spacing w:after="0" w:line="240" w:lineRule="auto"/>
                  </w:pPr>
                </w:p>
              </w:tc>
            </w:tr>
            <w:tr w:rsidR="00A37FFA" w14:paraId="29407A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63F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D8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75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7124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961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FD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0B7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988246" w14:textId="77777777" w:rsidR="00A37FFA" w:rsidRDefault="00A37FFA" w:rsidP="00A37FFA">
            <w:pPr>
              <w:spacing w:after="0" w:line="240" w:lineRule="auto"/>
            </w:pPr>
          </w:p>
        </w:tc>
        <w:tc>
          <w:tcPr>
            <w:tcW w:w="149" w:type="dxa"/>
          </w:tcPr>
          <w:p w14:paraId="22CA7C37" w14:textId="77777777" w:rsidR="00A37FFA" w:rsidRDefault="00A37FFA" w:rsidP="00A37FFA">
            <w:pPr>
              <w:pStyle w:val="EmptyCellLayoutStyle"/>
              <w:spacing w:after="0" w:line="240" w:lineRule="auto"/>
            </w:pPr>
          </w:p>
        </w:tc>
      </w:tr>
      <w:tr w:rsidR="00A37FFA" w14:paraId="1F39AD2D" w14:textId="77777777" w:rsidTr="00A37FFA">
        <w:trPr>
          <w:trHeight w:val="80"/>
        </w:trPr>
        <w:tc>
          <w:tcPr>
            <w:tcW w:w="54" w:type="dxa"/>
          </w:tcPr>
          <w:p w14:paraId="645151C5" w14:textId="77777777" w:rsidR="00A37FFA" w:rsidRDefault="00A37FFA" w:rsidP="00A37FFA">
            <w:pPr>
              <w:pStyle w:val="EmptyCellLayoutStyle"/>
              <w:spacing w:after="0" w:line="240" w:lineRule="auto"/>
            </w:pPr>
          </w:p>
        </w:tc>
        <w:tc>
          <w:tcPr>
            <w:tcW w:w="10395" w:type="dxa"/>
          </w:tcPr>
          <w:p w14:paraId="1EBAF0F9" w14:textId="77777777" w:rsidR="00A37FFA" w:rsidRDefault="00A37FFA" w:rsidP="00A37FFA">
            <w:pPr>
              <w:pStyle w:val="EmptyCellLayoutStyle"/>
              <w:spacing w:after="0" w:line="240" w:lineRule="auto"/>
            </w:pPr>
          </w:p>
        </w:tc>
        <w:tc>
          <w:tcPr>
            <w:tcW w:w="149" w:type="dxa"/>
          </w:tcPr>
          <w:p w14:paraId="04BB4459" w14:textId="77777777" w:rsidR="00A37FFA" w:rsidRDefault="00A37FFA" w:rsidP="00A37FFA">
            <w:pPr>
              <w:pStyle w:val="EmptyCellLayoutStyle"/>
              <w:spacing w:after="0" w:line="240" w:lineRule="auto"/>
            </w:pPr>
          </w:p>
        </w:tc>
      </w:tr>
    </w:tbl>
    <w:p xmlns:w="http://schemas.openxmlformats.org/wordprocessingml/2006/main" w14:paraId="02B55C96" w14:textId="77777777" w:rsidR="00A37FFA" w:rsidRDefault="00A37FFA" w:rsidP="00A37FFA">
      <w:pPr>
        <w:spacing w:after="0" w:line="240" w:lineRule="auto"/>
      </w:pPr>
    </w:p>
    <w:p xmlns:w="http://schemas.openxmlformats.org/wordprocessingml/2006/main" w14:paraId="02AD93A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组严重策略</w:t>
      </w:r>
    </w:p>
    <w:p xmlns:w="http://schemas.openxmlformats.org/wordprocessingml/2006/main" w14:paraId="58071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组作为 Facet 以及将错误类别之一作为策略类别的自定义用户策略。</w:t>
      </w:r>
    </w:p>
    <w:p xmlns:w="http://schemas.openxmlformats.org/wordprocessingml/2006/main" w14:paraId="23BBE0C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严重策略 - 发现</w:t>
      </w:r>
    </w:p>
    <w:p xmlns:w="http://schemas.openxmlformats.org/wordprocessingml/2006/main" w14:paraId="79AAF6B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组自定义用户策略发现</w:t>
      </w:r>
    </w:p>
    <w:p xmlns:w="http://schemas.openxmlformats.org/wordprocessingml/2006/main" w14:paraId="2EC72B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组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7C693E" w14:textId="77777777" w:rsidTr="00A37FFA">
        <w:trPr>
          <w:trHeight w:val="54"/>
        </w:trPr>
        <w:tc>
          <w:tcPr>
            <w:tcW w:w="54" w:type="dxa"/>
          </w:tcPr>
          <w:p w14:paraId="29C9E0D7" w14:textId="77777777" w:rsidR="00A37FFA" w:rsidRDefault="00A37FFA" w:rsidP="00A37FFA">
            <w:pPr>
              <w:pStyle w:val="EmptyCellLayoutStyle"/>
              <w:spacing w:after="0" w:line="240" w:lineRule="auto"/>
            </w:pPr>
          </w:p>
        </w:tc>
        <w:tc>
          <w:tcPr>
            <w:tcW w:w="10395" w:type="dxa"/>
          </w:tcPr>
          <w:p w14:paraId="40C36E46" w14:textId="77777777" w:rsidR="00A37FFA" w:rsidRDefault="00A37FFA" w:rsidP="00A37FFA">
            <w:pPr>
              <w:pStyle w:val="EmptyCellLayoutStyle"/>
              <w:spacing w:after="0" w:line="240" w:lineRule="auto"/>
            </w:pPr>
          </w:p>
        </w:tc>
        <w:tc>
          <w:tcPr>
            <w:tcW w:w="149" w:type="dxa"/>
          </w:tcPr>
          <w:p w14:paraId="246A48ED" w14:textId="77777777" w:rsidR="00A37FFA" w:rsidRDefault="00A37FFA" w:rsidP="00A37FFA">
            <w:pPr>
              <w:pStyle w:val="EmptyCellLayoutStyle"/>
              <w:spacing w:after="0" w:line="240" w:lineRule="auto"/>
            </w:pPr>
          </w:p>
        </w:tc>
      </w:tr>
      <w:tr w:rsidR="00A37FFA" w14:paraId="1DDB96DF" w14:textId="77777777" w:rsidTr="00A37FFA">
        <w:tc>
          <w:tcPr>
            <w:tcW w:w="54" w:type="dxa"/>
          </w:tcPr>
          <w:p w14:paraId="6BDE2B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AEEE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337A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35B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44C1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14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4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A3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E39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093F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63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96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60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2CEC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DC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1F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B6B44" w14:textId="77777777" w:rsidR="00A37FFA" w:rsidRDefault="00A37FFA" w:rsidP="00A37FFA">
                  <w:pPr>
                    <w:spacing w:after="0" w:line="240" w:lineRule="auto"/>
                  </w:pPr>
                </w:p>
              </w:tc>
            </w:tr>
            <w:tr w:rsidR="00A37FFA" w14:paraId="23D0F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B7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86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9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B24E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63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85D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B4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8D8B57" w14:textId="77777777" w:rsidR="00A37FFA" w:rsidRDefault="00A37FFA" w:rsidP="00A37FFA">
            <w:pPr>
              <w:spacing w:after="0" w:line="240" w:lineRule="auto"/>
            </w:pPr>
          </w:p>
        </w:tc>
        <w:tc>
          <w:tcPr>
            <w:tcW w:w="149" w:type="dxa"/>
          </w:tcPr>
          <w:p w14:paraId="5727685D" w14:textId="77777777" w:rsidR="00A37FFA" w:rsidRDefault="00A37FFA" w:rsidP="00A37FFA">
            <w:pPr>
              <w:pStyle w:val="EmptyCellLayoutStyle"/>
              <w:spacing w:after="0" w:line="240" w:lineRule="auto"/>
            </w:pPr>
          </w:p>
        </w:tc>
      </w:tr>
      <w:tr w:rsidR="00A37FFA" w14:paraId="2C287627" w14:textId="77777777" w:rsidTr="00A37FFA">
        <w:trPr>
          <w:trHeight w:val="80"/>
        </w:trPr>
        <w:tc>
          <w:tcPr>
            <w:tcW w:w="54" w:type="dxa"/>
          </w:tcPr>
          <w:p w14:paraId="0C37AFBF" w14:textId="77777777" w:rsidR="00A37FFA" w:rsidRDefault="00A37FFA" w:rsidP="00A37FFA">
            <w:pPr>
              <w:pStyle w:val="EmptyCellLayoutStyle"/>
              <w:spacing w:after="0" w:line="240" w:lineRule="auto"/>
            </w:pPr>
          </w:p>
        </w:tc>
        <w:tc>
          <w:tcPr>
            <w:tcW w:w="10395" w:type="dxa"/>
          </w:tcPr>
          <w:p w14:paraId="4F5DF7D8" w14:textId="77777777" w:rsidR="00A37FFA" w:rsidRDefault="00A37FFA" w:rsidP="00A37FFA">
            <w:pPr>
              <w:pStyle w:val="EmptyCellLayoutStyle"/>
              <w:spacing w:after="0" w:line="240" w:lineRule="auto"/>
            </w:pPr>
          </w:p>
        </w:tc>
        <w:tc>
          <w:tcPr>
            <w:tcW w:w="149" w:type="dxa"/>
          </w:tcPr>
          <w:p w14:paraId="62FA01EB" w14:textId="77777777" w:rsidR="00A37FFA" w:rsidRDefault="00A37FFA" w:rsidP="00A37FFA">
            <w:pPr>
              <w:pStyle w:val="EmptyCellLayoutStyle"/>
              <w:spacing w:after="0" w:line="240" w:lineRule="auto"/>
            </w:pPr>
          </w:p>
        </w:tc>
      </w:tr>
    </w:tbl>
    <w:p xmlns:w="http://schemas.openxmlformats.org/wordprocessingml/2006/main" w14:paraId="27499195" w14:textId="77777777" w:rsidR="00A37FFA" w:rsidRDefault="00A37FFA" w:rsidP="00A37FFA">
      <w:pPr>
        <w:spacing w:after="0" w:line="240" w:lineRule="auto"/>
      </w:pPr>
    </w:p>
    <w:p xmlns:w="http://schemas.openxmlformats.org/wordprocessingml/2006/main" w14:paraId="4C62CBA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严重策略 - 单元监视器</w:t>
      </w:r>
    </w:p>
    <w:p xmlns:w="http://schemas.openxmlformats.org/wordprocessingml/2006/main" w14:paraId="052CC8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运行状况策略</w:t>
      </w:r>
    </w:p>
    <w:p xmlns:w="http://schemas.openxmlformats.org/wordprocessingml/2006/main" w14:paraId="22072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可用性组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B2CAF5" w14:textId="77777777" w:rsidTr="00A37FFA">
        <w:trPr>
          <w:trHeight w:val="54"/>
        </w:trPr>
        <w:tc>
          <w:tcPr>
            <w:tcW w:w="54" w:type="dxa"/>
          </w:tcPr>
          <w:p w14:paraId="08C55915" w14:textId="77777777" w:rsidR="00A37FFA" w:rsidRDefault="00A37FFA" w:rsidP="00A37FFA">
            <w:pPr>
              <w:pStyle w:val="EmptyCellLayoutStyle"/>
              <w:spacing w:after="0" w:line="240" w:lineRule="auto"/>
            </w:pPr>
          </w:p>
        </w:tc>
        <w:tc>
          <w:tcPr>
            <w:tcW w:w="10395" w:type="dxa"/>
          </w:tcPr>
          <w:p w14:paraId="15F73BE5" w14:textId="77777777" w:rsidR="00A37FFA" w:rsidRDefault="00A37FFA" w:rsidP="00A37FFA">
            <w:pPr>
              <w:pStyle w:val="EmptyCellLayoutStyle"/>
              <w:spacing w:after="0" w:line="240" w:lineRule="auto"/>
            </w:pPr>
          </w:p>
        </w:tc>
        <w:tc>
          <w:tcPr>
            <w:tcW w:w="149" w:type="dxa"/>
          </w:tcPr>
          <w:p w14:paraId="48C17BAF" w14:textId="77777777" w:rsidR="00A37FFA" w:rsidRDefault="00A37FFA" w:rsidP="00A37FFA">
            <w:pPr>
              <w:pStyle w:val="EmptyCellLayoutStyle"/>
              <w:spacing w:after="0" w:line="240" w:lineRule="auto"/>
            </w:pPr>
          </w:p>
        </w:tc>
      </w:tr>
      <w:tr w:rsidR="00A37FFA" w14:paraId="4F2DA728" w14:textId="77777777" w:rsidTr="00A37FFA">
        <w:tc>
          <w:tcPr>
            <w:tcW w:w="54" w:type="dxa"/>
          </w:tcPr>
          <w:p w14:paraId="0320DF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A80C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89B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8E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DAC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677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EB2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805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1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0D7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FB8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34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9C31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5B43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9F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AD1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B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5A0E4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4B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2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A7FAE" w14:textId="77777777" w:rsidR="00A37FFA" w:rsidRDefault="00A37FFA" w:rsidP="00A37FFA">
                  <w:pPr>
                    <w:spacing w:after="0" w:line="240" w:lineRule="auto"/>
                  </w:pPr>
                </w:p>
              </w:tc>
            </w:tr>
            <w:tr w:rsidR="00A37FFA" w14:paraId="64C0E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89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20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5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99A9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1A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89F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83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FBC6A4" w14:textId="77777777" w:rsidR="00A37FFA" w:rsidRDefault="00A37FFA" w:rsidP="00A37FFA">
            <w:pPr>
              <w:spacing w:after="0" w:line="240" w:lineRule="auto"/>
            </w:pPr>
          </w:p>
        </w:tc>
        <w:tc>
          <w:tcPr>
            <w:tcW w:w="149" w:type="dxa"/>
          </w:tcPr>
          <w:p w14:paraId="3D004A42" w14:textId="77777777" w:rsidR="00A37FFA" w:rsidRDefault="00A37FFA" w:rsidP="00A37FFA">
            <w:pPr>
              <w:pStyle w:val="EmptyCellLayoutStyle"/>
              <w:spacing w:after="0" w:line="240" w:lineRule="auto"/>
            </w:pPr>
          </w:p>
        </w:tc>
      </w:tr>
      <w:tr w:rsidR="00A37FFA" w14:paraId="2413517E" w14:textId="77777777" w:rsidTr="00A37FFA">
        <w:trPr>
          <w:trHeight w:val="80"/>
        </w:trPr>
        <w:tc>
          <w:tcPr>
            <w:tcW w:w="54" w:type="dxa"/>
          </w:tcPr>
          <w:p w14:paraId="257299ED" w14:textId="77777777" w:rsidR="00A37FFA" w:rsidRDefault="00A37FFA" w:rsidP="00A37FFA">
            <w:pPr>
              <w:pStyle w:val="EmptyCellLayoutStyle"/>
              <w:spacing w:after="0" w:line="240" w:lineRule="auto"/>
            </w:pPr>
          </w:p>
        </w:tc>
        <w:tc>
          <w:tcPr>
            <w:tcW w:w="10395" w:type="dxa"/>
          </w:tcPr>
          <w:p w14:paraId="3887DE42" w14:textId="77777777" w:rsidR="00A37FFA" w:rsidRDefault="00A37FFA" w:rsidP="00A37FFA">
            <w:pPr>
              <w:pStyle w:val="EmptyCellLayoutStyle"/>
              <w:spacing w:after="0" w:line="240" w:lineRule="auto"/>
            </w:pPr>
          </w:p>
        </w:tc>
        <w:tc>
          <w:tcPr>
            <w:tcW w:w="149" w:type="dxa"/>
          </w:tcPr>
          <w:p w14:paraId="4F66568D" w14:textId="77777777" w:rsidR="00A37FFA" w:rsidRDefault="00A37FFA" w:rsidP="00A37FFA">
            <w:pPr>
              <w:pStyle w:val="EmptyCellLayoutStyle"/>
              <w:spacing w:after="0" w:line="240" w:lineRule="auto"/>
            </w:pPr>
          </w:p>
        </w:tc>
      </w:tr>
    </w:tbl>
    <w:p xmlns:w="http://schemas.openxmlformats.org/wordprocessingml/2006/main" w14:paraId="142A0254" w14:textId="77777777" w:rsidR="00A37FFA" w:rsidRDefault="00A37FFA" w:rsidP="00A37FFA">
      <w:pPr>
        <w:spacing w:after="0" w:line="240" w:lineRule="auto"/>
      </w:pPr>
    </w:p>
    <w:p xmlns:w="http://schemas.openxmlformats.org/wordprocessingml/2006/main" w14:paraId="2AA802CB"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组运行状况</w:t>
      </w:r>
    </w:p>
    <w:p xmlns:w="http://schemas.openxmlformats.org/wordprocessingml/2006/main" w14:paraId="0A7FFB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一个隐藏对象，用于汇总从代理到可用性组级别的运行状况。</w:t>
      </w:r>
    </w:p>
    <w:p xmlns:w="http://schemas.openxmlformats.org/wordprocessingml/2006/main" w14:paraId="6ACD970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运行状况 - 发现</w:t>
      </w:r>
    </w:p>
    <w:p xmlns:w="http://schemas.openxmlformats.org/wordprocessingml/2006/main" w14:paraId="6C28BC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通用 Always On 发现</w:t>
      </w:r>
    </w:p>
    <w:p xmlns:w="http://schemas.openxmlformats.org/wordprocessingml/2006/main" w14:paraId="71CD4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28D45E" w14:textId="77777777" w:rsidTr="00A37FFA">
        <w:trPr>
          <w:trHeight w:val="54"/>
        </w:trPr>
        <w:tc>
          <w:tcPr>
            <w:tcW w:w="54" w:type="dxa"/>
          </w:tcPr>
          <w:p w14:paraId="6C1600B9" w14:textId="77777777" w:rsidR="00A37FFA" w:rsidRDefault="00A37FFA" w:rsidP="00A37FFA">
            <w:pPr>
              <w:pStyle w:val="EmptyCellLayoutStyle"/>
              <w:spacing w:after="0" w:line="240" w:lineRule="auto"/>
            </w:pPr>
          </w:p>
        </w:tc>
        <w:tc>
          <w:tcPr>
            <w:tcW w:w="10395" w:type="dxa"/>
          </w:tcPr>
          <w:p w14:paraId="2326A987" w14:textId="77777777" w:rsidR="00A37FFA" w:rsidRDefault="00A37FFA" w:rsidP="00A37FFA">
            <w:pPr>
              <w:pStyle w:val="EmptyCellLayoutStyle"/>
              <w:spacing w:after="0" w:line="240" w:lineRule="auto"/>
            </w:pPr>
          </w:p>
        </w:tc>
        <w:tc>
          <w:tcPr>
            <w:tcW w:w="149" w:type="dxa"/>
          </w:tcPr>
          <w:p w14:paraId="1D425E50" w14:textId="77777777" w:rsidR="00A37FFA" w:rsidRDefault="00A37FFA" w:rsidP="00A37FFA">
            <w:pPr>
              <w:pStyle w:val="EmptyCellLayoutStyle"/>
              <w:spacing w:after="0" w:line="240" w:lineRule="auto"/>
            </w:pPr>
          </w:p>
        </w:tc>
      </w:tr>
      <w:tr w:rsidR="00A37FFA" w14:paraId="354FB71F" w14:textId="77777777" w:rsidTr="00A37FFA">
        <w:tc>
          <w:tcPr>
            <w:tcW w:w="54" w:type="dxa"/>
          </w:tcPr>
          <w:p w14:paraId="3767E1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56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4E2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AE26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0495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453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857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AA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882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8DFD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145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D4E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10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7DA7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19C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156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8D971" w14:textId="77777777" w:rsidR="00A37FFA" w:rsidRDefault="00A37FFA" w:rsidP="00A37FFA">
                  <w:pPr>
                    <w:spacing w:after="0" w:line="240" w:lineRule="auto"/>
                  </w:pPr>
                </w:p>
              </w:tc>
            </w:tr>
            <w:tr w:rsidR="00A37FFA" w14:paraId="183F92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8DF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1C7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0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88FC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94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7AE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8E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4565D72" w14:textId="77777777" w:rsidR="00A37FFA" w:rsidRDefault="00A37FFA" w:rsidP="00A37FFA">
            <w:pPr>
              <w:spacing w:after="0" w:line="240" w:lineRule="auto"/>
            </w:pPr>
          </w:p>
        </w:tc>
        <w:tc>
          <w:tcPr>
            <w:tcW w:w="149" w:type="dxa"/>
          </w:tcPr>
          <w:p w14:paraId="404BC19F" w14:textId="77777777" w:rsidR="00A37FFA" w:rsidRDefault="00A37FFA" w:rsidP="00A37FFA">
            <w:pPr>
              <w:pStyle w:val="EmptyCellLayoutStyle"/>
              <w:spacing w:after="0" w:line="240" w:lineRule="auto"/>
            </w:pPr>
          </w:p>
        </w:tc>
      </w:tr>
      <w:tr w:rsidR="00A37FFA" w14:paraId="15E1F07D" w14:textId="77777777" w:rsidTr="00A37FFA">
        <w:trPr>
          <w:trHeight w:val="80"/>
        </w:trPr>
        <w:tc>
          <w:tcPr>
            <w:tcW w:w="54" w:type="dxa"/>
          </w:tcPr>
          <w:p w14:paraId="4E30E93E" w14:textId="77777777" w:rsidR="00A37FFA" w:rsidRDefault="00A37FFA" w:rsidP="00A37FFA">
            <w:pPr>
              <w:pStyle w:val="EmptyCellLayoutStyle"/>
              <w:spacing w:after="0" w:line="240" w:lineRule="auto"/>
            </w:pPr>
          </w:p>
        </w:tc>
        <w:tc>
          <w:tcPr>
            <w:tcW w:w="10395" w:type="dxa"/>
          </w:tcPr>
          <w:p w14:paraId="4570C637" w14:textId="77777777" w:rsidR="00A37FFA" w:rsidRDefault="00A37FFA" w:rsidP="00A37FFA">
            <w:pPr>
              <w:pStyle w:val="EmptyCellLayoutStyle"/>
              <w:spacing w:after="0" w:line="240" w:lineRule="auto"/>
            </w:pPr>
          </w:p>
        </w:tc>
        <w:tc>
          <w:tcPr>
            <w:tcW w:w="149" w:type="dxa"/>
          </w:tcPr>
          <w:p w14:paraId="12710BE4" w14:textId="77777777" w:rsidR="00A37FFA" w:rsidRDefault="00A37FFA" w:rsidP="00A37FFA">
            <w:pPr>
              <w:pStyle w:val="EmptyCellLayoutStyle"/>
              <w:spacing w:after="0" w:line="240" w:lineRule="auto"/>
            </w:pPr>
          </w:p>
        </w:tc>
      </w:tr>
    </w:tbl>
    <w:p xmlns:w="http://schemas.openxmlformats.org/wordprocessingml/2006/main" w14:paraId="17D3A9E7" w14:textId="77777777" w:rsidR="00A37FFA" w:rsidRDefault="00A37FFA" w:rsidP="00A37FFA">
      <w:pPr>
        <w:spacing w:after="0" w:line="240" w:lineRule="auto"/>
      </w:pPr>
    </w:p>
    <w:p xmlns:w="http://schemas.openxmlformats.org/wordprocessingml/2006/main" w14:paraId="2E29C92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运行状况 - 单元监视器</w:t>
      </w:r>
    </w:p>
    <w:p xmlns:w="http://schemas.openxmlformats.org/wordprocessingml/2006/main" w14:paraId="1415B20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联机监视器</w:t>
      </w:r>
    </w:p>
    <w:p xmlns:w="http://schemas.openxmlformats.org/wordprocessingml/2006/main" w14:paraId="1F5BBB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D48EBA" w14:textId="77777777" w:rsidTr="00A37FFA">
        <w:trPr>
          <w:trHeight w:val="54"/>
        </w:trPr>
        <w:tc>
          <w:tcPr>
            <w:tcW w:w="54" w:type="dxa"/>
          </w:tcPr>
          <w:p w14:paraId="1D420644" w14:textId="77777777" w:rsidR="00A37FFA" w:rsidRDefault="00A37FFA" w:rsidP="00A37FFA">
            <w:pPr>
              <w:pStyle w:val="EmptyCellLayoutStyle"/>
              <w:spacing w:after="0" w:line="240" w:lineRule="auto"/>
            </w:pPr>
          </w:p>
        </w:tc>
        <w:tc>
          <w:tcPr>
            <w:tcW w:w="10395" w:type="dxa"/>
          </w:tcPr>
          <w:p w14:paraId="08F72C68" w14:textId="77777777" w:rsidR="00A37FFA" w:rsidRDefault="00A37FFA" w:rsidP="00A37FFA">
            <w:pPr>
              <w:pStyle w:val="EmptyCellLayoutStyle"/>
              <w:spacing w:after="0" w:line="240" w:lineRule="auto"/>
            </w:pPr>
          </w:p>
        </w:tc>
        <w:tc>
          <w:tcPr>
            <w:tcW w:w="149" w:type="dxa"/>
          </w:tcPr>
          <w:p w14:paraId="0D6F531F" w14:textId="77777777" w:rsidR="00A37FFA" w:rsidRDefault="00A37FFA" w:rsidP="00A37FFA">
            <w:pPr>
              <w:pStyle w:val="EmptyCellLayoutStyle"/>
              <w:spacing w:after="0" w:line="240" w:lineRule="auto"/>
            </w:pPr>
          </w:p>
        </w:tc>
      </w:tr>
      <w:tr w:rsidR="00A37FFA" w14:paraId="4F792554" w14:textId="77777777" w:rsidTr="00A37FFA">
        <w:tc>
          <w:tcPr>
            <w:tcW w:w="54" w:type="dxa"/>
          </w:tcPr>
          <w:p w14:paraId="2F742D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B044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11B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521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05D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321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85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5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156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1D6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F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B9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E99C1"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595D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CC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7C0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1C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24F3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B2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B0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47F95" w14:textId="77777777" w:rsidR="00A37FFA" w:rsidRDefault="00A37FFA" w:rsidP="00A37FFA">
                  <w:pPr>
                    <w:spacing w:after="0" w:line="240" w:lineRule="auto"/>
                  </w:pPr>
                </w:p>
              </w:tc>
            </w:tr>
            <w:tr w:rsidR="00A37FFA" w14:paraId="7A810F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E39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89E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4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46CB5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340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3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E654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F396D5" w14:textId="77777777" w:rsidR="00A37FFA" w:rsidRDefault="00A37FFA" w:rsidP="00A37FFA">
            <w:pPr>
              <w:spacing w:after="0" w:line="240" w:lineRule="auto"/>
            </w:pPr>
          </w:p>
        </w:tc>
        <w:tc>
          <w:tcPr>
            <w:tcW w:w="149" w:type="dxa"/>
          </w:tcPr>
          <w:p w14:paraId="6AEE3521" w14:textId="77777777" w:rsidR="00A37FFA" w:rsidRDefault="00A37FFA" w:rsidP="00A37FFA">
            <w:pPr>
              <w:pStyle w:val="EmptyCellLayoutStyle"/>
              <w:spacing w:after="0" w:line="240" w:lineRule="auto"/>
            </w:pPr>
          </w:p>
        </w:tc>
      </w:tr>
      <w:tr w:rsidR="00A37FFA" w14:paraId="18E28D96" w14:textId="77777777" w:rsidTr="00A37FFA">
        <w:trPr>
          <w:trHeight w:val="80"/>
        </w:trPr>
        <w:tc>
          <w:tcPr>
            <w:tcW w:w="54" w:type="dxa"/>
          </w:tcPr>
          <w:p w14:paraId="7599E88B" w14:textId="77777777" w:rsidR="00A37FFA" w:rsidRDefault="00A37FFA" w:rsidP="00A37FFA">
            <w:pPr>
              <w:pStyle w:val="EmptyCellLayoutStyle"/>
              <w:spacing w:after="0" w:line="240" w:lineRule="auto"/>
            </w:pPr>
          </w:p>
        </w:tc>
        <w:tc>
          <w:tcPr>
            <w:tcW w:w="10395" w:type="dxa"/>
          </w:tcPr>
          <w:p w14:paraId="2C7B2551" w14:textId="77777777" w:rsidR="00A37FFA" w:rsidRDefault="00A37FFA" w:rsidP="00A37FFA">
            <w:pPr>
              <w:pStyle w:val="EmptyCellLayoutStyle"/>
              <w:spacing w:after="0" w:line="240" w:lineRule="auto"/>
            </w:pPr>
          </w:p>
        </w:tc>
        <w:tc>
          <w:tcPr>
            <w:tcW w:w="149" w:type="dxa"/>
          </w:tcPr>
          <w:p w14:paraId="0B5361FB" w14:textId="77777777" w:rsidR="00A37FFA" w:rsidRDefault="00A37FFA" w:rsidP="00A37FFA">
            <w:pPr>
              <w:pStyle w:val="EmptyCellLayoutStyle"/>
              <w:spacing w:after="0" w:line="240" w:lineRule="auto"/>
            </w:pPr>
          </w:p>
        </w:tc>
      </w:tr>
    </w:tbl>
    <w:p xmlns:w="http://schemas.openxmlformats.org/wordprocessingml/2006/main" w14:paraId="465E7E32" w14:textId="77777777" w:rsidR="00A37FFA" w:rsidRDefault="00A37FFA" w:rsidP="00A37FFA">
      <w:pPr>
        <w:spacing w:after="0" w:line="240" w:lineRule="auto"/>
      </w:pPr>
    </w:p>
    <w:p xmlns:w="http://schemas.openxmlformats.org/wordprocessingml/2006/main" w14:paraId="321C21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监视器</w:t>
      </w:r>
    </w:p>
    <w:p xmlns:w="http://schemas.openxmlformats.org/wordprocessingml/2006/main" w14:paraId="7C44B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3CF9FF" w14:textId="77777777" w:rsidTr="00A37FFA">
        <w:trPr>
          <w:trHeight w:val="54"/>
        </w:trPr>
        <w:tc>
          <w:tcPr>
            <w:tcW w:w="54" w:type="dxa"/>
          </w:tcPr>
          <w:p w14:paraId="73481D4C" w14:textId="77777777" w:rsidR="00A37FFA" w:rsidRDefault="00A37FFA" w:rsidP="00A37FFA">
            <w:pPr>
              <w:pStyle w:val="EmptyCellLayoutStyle"/>
              <w:spacing w:after="0" w:line="240" w:lineRule="auto"/>
            </w:pPr>
          </w:p>
        </w:tc>
        <w:tc>
          <w:tcPr>
            <w:tcW w:w="10395" w:type="dxa"/>
          </w:tcPr>
          <w:p w14:paraId="3098F3B5" w14:textId="77777777" w:rsidR="00A37FFA" w:rsidRDefault="00A37FFA" w:rsidP="00A37FFA">
            <w:pPr>
              <w:pStyle w:val="EmptyCellLayoutStyle"/>
              <w:spacing w:after="0" w:line="240" w:lineRule="auto"/>
            </w:pPr>
          </w:p>
        </w:tc>
        <w:tc>
          <w:tcPr>
            <w:tcW w:w="149" w:type="dxa"/>
          </w:tcPr>
          <w:p w14:paraId="76CA2D69" w14:textId="77777777" w:rsidR="00A37FFA" w:rsidRDefault="00A37FFA" w:rsidP="00A37FFA">
            <w:pPr>
              <w:pStyle w:val="EmptyCellLayoutStyle"/>
              <w:spacing w:after="0" w:line="240" w:lineRule="auto"/>
            </w:pPr>
          </w:p>
        </w:tc>
      </w:tr>
      <w:tr w:rsidR="00A37FFA" w14:paraId="1717E3AF" w14:textId="77777777" w:rsidTr="00A37FFA">
        <w:tc>
          <w:tcPr>
            <w:tcW w:w="54" w:type="dxa"/>
          </w:tcPr>
          <w:p w14:paraId="4F4F9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885E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4CA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A8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AF1A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D52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FB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C37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B6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7F01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F10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B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583E"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2D42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23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A2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B58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2B17E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F2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6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371CD" w14:textId="77777777" w:rsidR="00A37FFA" w:rsidRDefault="00A37FFA" w:rsidP="00A37FFA">
                  <w:pPr>
                    <w:spacing w:after="0" w:line="240" w:lineRule="auto"/>
                  </w:pPr>
                </w:p>
              </w:tc>
            </w:tr>
            <w:tr w:rsidR="00A37FFA" w14:paraId="7ABCB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30A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5D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95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96B3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BA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58D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B5E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61949C" w14:textId="77777777" w:rsidR="00A37FFA" w:rsidRDefault="00A37FFA" w:rsidP="00A37FFA">
            <w:pPr>
              <w:spacing w:after="0" w:line="240" w:lineRule="auto"/>
            </w:pPr>
          </w:p>
        </w:tc>
        <w:tc>
          <w:tcPr>
            <w:tcW w:w="149" w:type="dxa"/>
          </w:tcPr>
          <w:p w14:paraId="3A8EE5EF" w14:textId="77777777" w:rsidR="00A37FFA" w:rsidRDefault="00A37FFA" w:rsidP="00A37FFA">
            <w:pPr>
              <w:pStyle w:val="EmptyCellLayoutStyle"/>
              <w:spacing w:after="0" w:line="240" w:lineRule="auto"/>
            </w:pPr>
          </w:p>
        </w:tc>
      </w:tr>
      <w:tr w:rsidR="00A37FFA" w14:paraId="0CE635E7" w14:textId="77777777" w:rsidTr="00A37FFA">
        <w:trPr>
          <w:trHeight w:val="80"/>
        </w:trPr>
        <w:tc>
          <w:tcPr>
            <w:tcW w:w="54" w:type="dxa"/>
          </w:tcPr>
          <w:p w14:paraId="0A867AFB" w14:textId="77777777" w:rsidR="00A37FFA" w:rsidRDefault="00A37FFA" w:rsidP="00A37FFA">
            <w:pPr>
              <w:pStyle w:val="EmptyCellLayoutStyle"/>
              <w:spacing w:after="0" w:line="240" w:lineRule="auto"/>
            </w:pPr>
          </w:p>
        </w:tc>
        <w:tc>
          <w:tcPr>
            <w:tcW w:w="10395" w:type="dxa"/>
          </w:tcPr>
          <w:p w14:paraId="6428B0D2" w14:textId="77777777" w:rsidR="00A37FFA" w:rsidRDefault="00A37FFA" w:rsidP="00A37FFA">
            <w:pPr>
              <w:pStyle w:val="EmptyCellLayoutStyle"/>
              <w:spacing w:after="0" w:line="240" w:lineRule="auto"/>
            </w:pPr>
          </w:p>
        </w:tc>
        <w:tc>
          <w:tcPr>
            <w:tcW w:w="149" w:type="dxa"/>
          </w:tcPr>
          <w:p w14:paraId="081446A1" w14:textId="77777777" w:rsidR="00A37FFA" w:rsidRDefault="00A37FFA" w:rsidP="00A37FFA">
            <w:pPr>
              <w:pStyle w:val="EmptyCellLayoutStyle"/>
              <w:spacing w:after="0" w:line="240" w:lineRule="auto"/>
            </w:pPr>
          </w:p>
        </w:tc>
      </w:tr>
    </w:tbl>
    <w:p xmlns:w="http://schemas.openxmlformats.org/wordprocessingml/2006/main" w14:paraId="76AEA739" w14:textId="77777777" w:rsidR="00A37FFA" w:rsidRDefault="00A37FFA" w:rsidP="00A37FFA">
      <w:pPr>
        <w:spacing w:after="0" w:line="240" w:lineRule="auto"/>
      </w:pPr>
    </w:p>
    <w:p xmlns:w="http://schemas.openxmlformats.org/wordprocessingml/2006/main" w14:paraId="25521A6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监视器</w:t>
      </w:r>
    </w:p>
    <w:p xmlns:w="http://schemas.openxmlformats.org/wordprocessingml/2006/main" w14:paraId="59CC0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数据同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30F0C" w14:textId="77777777" w:rsidTr="00A37FFA">
        <w:trPr>
          <w:trHeight w:val="54"/>
        </w:trPr>
        <w:tc>
          <w:tcPr>
            <w:tcW w:w="54" w:type="dxa"/>
          </w:tcPr>
          <w:p w14:paraId="041317F2" w14:textId="77777777" w:rsidR="00A37FFA" w:rsidRDefault="00A37FFA" w:rsidP="00A37FFA">
            <w:pPr>
              <w:pStyle w:val="EmptyCellLayoutStyle"/>
              <w:spacing w:after="0" w:line="240" w:lineRule="auto"/>
            </w:pPr>
          </w:p>
        </w:tc>
        <w:tc>
          <w:tcPr>
            <w:tcW w:w="10395" w:type="dxa"/>
          </w:tcPr>
          <w:p w14:paraId="6B8A56BC" w14:textId="77777777" w:rsidR="00A37FFA" w:rsidRDefault="00A37FFA" w:rsidP="00A37FFA">
            <w:pPr>
              <w:pStyle w:val="EmptyCellLayoutStyle"/>
              <w:spacing w:after="0" w:line="240" w:lineRule="auto"/>
            </w:pPr>
          </w:p>
        </w:tc>
        <w:tc>
          <w:tcPr>
            <w:tcW w:w="149" w:type="dxa"/>
          </w:tcPr>
          <w:p w14:paraId="352E5080" w14:textId="77777777" w:rsidR="00A37FFA" w:rsidRDefault="00A37FFA" w:rsidP="00A37FFA">
            <w:pPr>
              <w:pStyle w:val="EmptyCellLayoutStyle"/>
              <w:spacing w:after="0" w:line="240" w:lineRule="auto"/>
            </w:pPr>
          </w:p>
        </w:tc>
      </w:tr>
      <w:tr w:rsidR="00A37FFA" w14:paraId="30C31088" w14:textId="77777777" w:rsidTr="00A37FFA">
        <w:tc>
          <w:tcPr>
            <w:tcW w:w="54" w:type="dxa"/>
          </w:tcPr>
          <w:p w14:paraId="57F523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42F9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899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0ED4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DDC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C37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D05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202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2FF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73D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6D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E7F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A330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274EF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4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B8D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28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FC2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9C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B5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4BC64" w14:textId="77777777" w:rsidR="00A37FFA" w:rsidRDefault="00A37FFA" w:rsidP="00A37FFA">
                  <w:pPr>
                    <w:spacing w:after="0" w:line="240" w:lineRule="auto"/>
                  </w:pPr>
                </w:p>
              </w:tc>
            </w:tr>
            <w:tr w:rsidR="00A37FFA" w14:paraId="00530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EB7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79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F3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9945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F73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B9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8B0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007FB5" w14:textId="77777777" w:rsidR="00A37FFA" w:rsidRDefault="00A37FFA" w:rsidP="00A37FFA">
            <w:pPr>
              <w:spacing w:after="0" w:line="240" w:lineRule="auto"/>
            </w:pPr>
          </w:p>
        </w:tc>
        <w:tc>
          <w:tcPr>
            <w:tcW w:w="149" w:type="dxa"/>
          </w:tcPr>
          <w:p w14:paraId="553015D9" w14:textId="77777777" w:rsidR="00A37FFA" w:rsidRDefault="00A37FFA" w:rsidP="00A37FFA">
            <w:pPr>
              <w:pStyle w:val="EmptyCellLayoutStyle"/>
              <w:spacing w:after="0" w:line="240" w:lineRule="auto"/>
            </w:pPr>
          </w:p>
        </w:tc>
      </w:tr>
      <w:tr w:rsidR="00A37FFA" w14:paraId="23428825" w14:textId="77777777" w:rsidTr="00A37FFA">
        <w:trPr>
          <w:trHeight w:val="80"/>
        </w:trPr>
        <w:tc>
          <w:tcPr>
            <w:tcW w:w="54" w:type="dxa"/>
          </w:tcPr>
          <w:p w14:paraId="465DFE0F" w14:textId="77777777" w:rsidR="00A37FFA" w:rsidRDefault="00A37FFA" w:rsidP="00A37FFA">
            <w:pPr>
              <w:pStyle w:val="EmptyCellLayoutStyle"/>
              <w:spacing w:after="0" w:line="240" w:lineRule="auto"/>
            </w:pPr>
          </w:p>
        </w:tc>
        <w:tc>
          <w:tcPr>
            <w:tcW w:w="10395" w:type="dxa"/>
          </w:tcPr>
          <w:p w14:paraId="1EE85852" w14:textId="77777777" w:rsidR="00A37FFA" w:rsidRDefault="00A37FFA" w:rsidP="00A37FFA">
            <w:pPr>
              <w:pStyle w:val="EmptyCellLayoutStyle"/>
              <w:spacing w:after="0" w:line="240" w:lineRule="auto"/>
            </w:pPr>
          </w:p>
        </w:tc>
        <w:tc>
          <w:tcPr>
            <w:tcW w:w="149" w:type="dxa"/>
          </w:tcPr>
          <w:p w14:paraId="52911795" w14:textId="77777777" w:rsidR="00A37FFA" w:rsidRDefault="00A37FFA" w:rsidP="00A37FFA">
            <w:pPr>
              <w:pStyle w:val="EmptyCellLayoutStyle"/>
              <w:spacing w:after="0" w:line="240" w:lineRule="auto"/>
            </w:pPr>
          </w:p>
        </w:tc>
      </w:tr>
    </w:tbl>
    <w:p xmlns:w="http://schemas.openxmlformats.org/wordprocessingml/2006/main" w14:paraId="4A6DC530" w14:textId="77777777" w:rsidR="00A37FFA" w:rsidRDefault="00A37FFA" w:rsidP="00A37FFA">
      <w:pPr>
        <w:spacing w:after="0" w:line="240" w:lineRule="auto"/>
      </w:pPr>
    </w:p>
    <w:p xmlns:w="http://schemas.openxmlformats.org/wordprocessingml/2006/main" w14:paraId="7032A2C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自动故障转移监视器</w:t>
      </w:r>
    </w:p>
    <w:p xmlns:w="http://schemas.openxmlformats.org/wordprocessingml/2006/main" w14:paraId="619C36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自动故障转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49D3CC" w14:textId="77777777" w:rsidTr="00A37FFA">
        <w:trPr>
          <w:trHeight w:val="54"/>
        </w:trPr>
        <w:tc>
          <w:tcPr>
            <w:tcW w:w="54" w:type="dxa"/>
          </w:tcPr>
          <w:p w14:paraId="40D8A82F" w14:textId="77777777" w:rsidR="00A37FFA" w:rsidRDefault="00A37FFA" w:rsidP="00A37FFA">
            <w:pPr>
              <w:pStyle w:val="EmptyCellLayoutStyle"/>
              <w:spacing w:after="0" w:line="240" w:lineRule="auto"/>
            </w:pPr>
          </w:p>
        </w:tc>
        <w:tc>
          <w:tcPr>
            <w:tcW w:w="10395" w:type="dxa"/>
          </w:tcPr>
          <w:p w14:paraId="52B8E27F" w14:textId="77777777" w:rsidR="00A37FFA" w:rsidRDefault="00A37FFA" w:rsidP="00A37FFA">
            <w:pPr>
              <w:pStyle w:val="EmptyCellLayoutStyle"/>
              <w:spacing w:after="0" w:line="240" w:lineRule="auto"/>
            </w:pPr>
          </w:p>
        </w:tc>
        <w:tc>
          <w:tcPr>
            <w:tcW w:w="149" w:type="dxa"/>
          </w:tcPr>
          <w:p w14:paraId="19D610A9" w14:textId="77777777" w:rsidR="00A37FFA" w:rsidRDefault="00A37FFA" w:rsidP="00A37FFA">
            <w:pPr>
              <w:pStyle w:val="EmptyCellLayoutStyle"/>
              <w:spacing w:after="0" w:line="240" w:lineRule="auto"/>
            </w:pPr>
          </w:p>
        </w:tc>
      </w:tr>
      <w:tr w:rsidR="00A37FFA" w14:paraId="06E7D715" w14:textId="77777777" w:rsidTr="00A37FFA">
        <w:tc>
          <w:tcPr>
            <w:tcW w:w="54" w:type="dxa"/>
          </w:tcPr>
          <w:p w14:paraId="5F4F1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B7CE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8AEF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0CD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DF5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C82A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CD7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73D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E1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484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59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CF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F8CC5"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4BC482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79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B54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FBC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8E72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8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61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3D09F" w14:textId="77777777" w:rsidR="00A37FFA" w:rsidRDefault="00A37FFA" w:rsidP="00A37FFA">
                  <w:pPr>
                    <w:spacing w:after="0" w:line="240" w:lineRule="auto"/>
                  </w:pPr>
                </w:p>
              </w:tc>
            </w:tr>
            <w:tr w:rsidR="00A37FFA" w14:paraId="5D6361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82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4A6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71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CC31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C7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90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60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878A93" w14:textId="77777777" w:rsidR="00A37FFA" w:rsidRDefault="00A37FFA" w:rsidP="00A37FFA">
            <w:pPr>
              <w:spacing w:after="0" w:line="240" w:lineRule="auto"/>
            </w:pPr>
          </w:p>
        </w:tc>
        <w:tc>
          <w:tcPr>
            <w:tcW w:w="149" w:type="dxa"/>
          </w:tcPr>
          <w:p w14:paraId="25DC1394" w14:textId="77777777" w:rsidR="00A37FFA" w:rsidRDefault="00A37FFA" w:rsidP="00A37FFA">
            <w:pPr>
              <w:pStyle w:val="EmptyCellLayoutStyle"/>
              <w:spacing w:after="0" w:line="240" w:lineRule="auto"/>
            </w:pPr>
          </w:p>
        </w:tc>
      </w:tr>
      <w:tr w:rsidR="00A37FFA" w14:paraId="1C464E61" w14:textId="77777777" w:rsidTr="00A37FFA">
        <w:trPr>
          <w:trHeight w:val="80"/>
        </w:trPr>
        <w:tc>
          <w:tcPr>
            <w:tcW w:w="54" w:type="dxa"/>
          </w:tcPr>
          <w:p w14:paraId="0732EA98" w14:textId="77777777" w:rsidR="00A37FFA" w:rsidRDefault="00A37FFA" w:rsidP="00A37FFA">
            <w:pPr>
              <w:pStyle w:val="EmptyCellLayoutStyle"/>
              <w:spacing w:after="0" w:line="240" w:lineRule="auto"/>
            </w:pPr>
          </w:p>
        </w:tc>
        <w:tc>
          <w:tcPr>
            <w:tcW w:w="10395" w:type="dxa"/>
          </w:tcPr>
          <w:p w14:paraId="475E71E8" w14:textId="77777777" w:rsidR="00A37FFA" w:rsidRDefault="00A37FFA" w:rsidP="00A37FFA">
            <w:pPr>
              <w:pStyle w:val="EmptyCellLayoutStyle"/>
              <w:spacing w:after="0" w:line="240" w:lineRule="auto"/>
            </w:pPr>
          </w:p>
        </w:tc>
        <w:tc>
          <w:tcPr>
            <w:tcW w:w="149" w:type="dxa"/>
          </w:tcPr>
          <w:p w14:paraId="0D449CF6" w14:textId="77777777" w:rsidR="00A37FFA" w:rsidRDefault="00A37FFA" w:rsidP="00A37FFA">
            <w:pPr>
              <w:pStyle w:val="EmptyCellLayoutStyle"/>
              <w:spacing w:after="0" w:line="240" w:lineRule="auto"/>
            </w:pPr>
          </w:p>
        </w:tc>
      </w:tr>
    </w:tbl>
    <w:p xmlns:w="http://schemas.openxmlformats.org/wordprocessingml/2006/main" w14:paraId="50399DE1" w14:textId="77777777" w:rsidR="00A37FFA" w:rsidRDefault="00A37FFA" w:rsidP="00A37FFA">
      <w:pPr>
        <w:spacing w:after="0" w:line="240" w:lineRule="auto"/>
      </w:pPr>
    </w:p>
    <w:p xmlns:w="http://schemas.openxmlformats.org/wordprocessingml/2006/main" w14:paraId="4D6A94E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同步副本数据同步监视器</w:t>
      </w:r>
    </w:p>
    <w:p xmlns:w="http://schemas.openxmlformats.org/wordprocessingml/2006/main" w14:paraId="0CDE7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副本数据同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CDE334" w14:textId="77777777" w:rsidTr="00A37FFA">
        <w:trPr>
          <w:trHeight w:val="54"/>
        </w:trPr>
        <w:tc>
          <w:tcPr>
            <w:tcW w:w="54" w:type="dxa"/>
          </w:tcPr>
          <w:p w14:paraId="4E2BBF63" w14:textId="77777777" w:rsidR="00A37FFA" w:rsidRDefault="00A37FFA" w:rsidP="00A37FFA">
            <w:pPr>
              <w:pStyle w:val="EmptyCellLayoutStyle"/>
              <w:spacing w:after="0" w:line="240" w:lineRule="auto"/>
            </w:pPr>
          </w:p>
        </w:tc>
        <w:tc>
          <w:tcPr>
            <w:tcW w:w="10395" w:type="dxa"/>
          </w:tcPr>
          <w:p w14:paraId="7F5A1114" w14:textId="77777777" w:rsidR="00A37FFA" w:rsidRDefault="00A37FFA" w:rsidP="00A37FFA">
            <w:pPr>
              <w:pStyle w:val="EmptyCellLayoutStyle"/>
              <w:spacing w:after="0" w:line="240" w:lineRule="auto"/>
            </w:pPr>
          </w:p>
        </w:tc>
        <w:tc>
          <w:tcPr>
            <w:tcW w:w="149" w:type="dxa"/>
          </w:tcPr>
          <w:p w14:paraId="3D4E1D7C" w14:textId="77777777" w:rsidR="00A37FFA" w:rsidRDefault="00A37FFA" w:rsidP="00A37FFA">
            <w:pPr>
              <w:pStyle w:val="EmptyCellLayoutStyle"/>
              <w:spacing w:after="0" w:line="240" w:lineRule="auto"/>
            </w:pPr>
          </w:p>
        </w:tc>
      </w:tr>
      <w:tr w:rsidR="00A37FFA" w14:paraId="09A08E7F" w14:textId="77777777" w:rsidTr="00A37FFA">
        <w:tc>
          <w:tcPr>
            <w:tcW w:w="54" w:type="dxa"/>
          </w:tcPr>
          <w:p w14:paraId="0D9234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B7A46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019B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4B2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3CA5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E90E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A4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CC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07D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003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4C6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7A4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15D4"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74E7E2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22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9A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FF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63CD8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26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7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E5C03" w14:textId="77777777" w:rsidR="00A37FFA" w:rsidRDefault="00A37FFA" w:rsidP="00A37FFA">
                  <w:pPr>
                    <w:spacing w:after="0" w:line="240" w:lineRule="auto"/>
                  </w:pPr>
                </w:p>
              </w:tc>
            </w:tr>
            <w:tr w:rsidR="00A37FFA" w14:paraId="6AE82B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BE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85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4E0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73C3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72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B7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13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11B7F5" w14:textId="77777777" w:rsidR="00A37FFA" w:rsidRDefault="00A37FFA" w:rsidP="00A37FFA">
            <w:pPr>
              <w:spacing w:after="0" w:line="240" w:lineRule="auto"/>
            </w:pPr>
          </w:p>
        </w:tc>
        <w:tc>
          <w:tcPr>
            <w:tcW w:w="149" w:type="dxa"/>
          </w:tcPr>
          <w:p w14:paraId="75CB0C37" w14:textId="77777777" w:rsidR="00A37FFA" w:rsidRDefault="00A37FFA" w:rsidP="00A37FFA">
            <w:pPr>
              <w:pStyle w:val="EmptyCellLayoutStyle"/>
              <w:spacing w:after="0" w:line="240" w:lineRule="auto"/>
            </w:pPr>
          </w:p>
        </w:tc>
      </w:tr>
      <w:tr w:rsidR="00A37FFA" w14:paraId="5929EA73" w14:textId="77777777" w:rsidTr="00A37FFA">
        <w:trPr>
          <w:trHeight w:val="80"/>
        </w:trPr>
        <w:tc>
          <w:tcPr>
            <w:tcW w:w="54" w:type="dxa"/>
          </w:tcPr>
          <w:p w14:paraId="6F8762FE" w14:textId="77777777" w:rsidR="00A37FFA" w:rsidRDefault="00A37FFA" w:rsidP="00A37FFA">
            <w:pPr>
              <w:pStyle w:val="EmptyCellLayoutStyle"/>
              <w:spacing w:after="0" w:line="240" w:lineRule="auto"/>
            </w:pPr>
          </w:p>
        </w:tc>
        <w:tc>
          <w:tcPr>
            <w:tcW w:w="10395" w:type="dxa"/>
          </w:tcPr>
          <w:p w14:paraId="37EDA7B4" w14:textId="77777777" w:rsidR="00A37FFA" w:rsidRDefault="00A37FFA" w:rsidP="00A37FFA">
            <w:pPr>
              <w:pStyle w:val="EmptyCellLayoutStyle"/>
              <w:spacing w:after="0" w:line="240" w:lineRule="auto"/>
            </w:pPr>
          </w:p>
        </w:tc>
        <w:tc>
          <w:tcPr>
            <w:tcW w:w="149" w:type="dxa"/>
          </w:tcPr>
          <w:p w14:paraId="334780EE" w14:textId="77777777" w:rsidR="00A37FFA" w:rsidRDefault="00A37FFA" w:rsidP="00A37FFA">
            <w:pPr>
              <w:pStyle w:val="EmptyCellLayoutStyle"/>
              <w:spacing w:after="0" w:line="240" w:lineRule="auto"/>
            </w:pPr>
          </w:p>
        </w:tc>
      </w:tr>
    </w:tbl>
    <w:p xmlns:w="http://schemas.openxmlformats.org/wordprocessingml/2006/main" w14:paraId="38141C43" w14:textId="77777777" w:rsidR="00A37FFA" w:rsidRDefault="00A37FFA" w:rsidP="00A37FFA">
      <w:pPr>
        <w:spacing w:after="0" w:line="240" w:lineRule="auto"/>
      </w:pPr>
    </w:p>
    <w:p xmlns:w="http://schemas.openxmlformats.org/wordprocessingml/2006/main" w14:paraId="768D12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监视器</w:t>
      </w:r>
    </w:p>
    <w:p xmlns:w="http://schemas.openxmlformats.org/wordprocessingml/2006/main" w14:paraId="1CFA63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副本角色</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29074" w14:textId="77777777" w:rsidTr="00A37FFA">
        <w:trPr>
          <w:trHeight w:val="54"/>
        </w:trPr>
        <w:tc>
          <w:tcPr>
            <w:tcW w:w="54" w:type="dxa"/>
          </w:tcPr>
          <w:p w14:paraId="4CBA8E55" w14:textId="77777777" w:rsidR="00A37FFA" w:rsidRDefault="00A37FFA" w:rsidP="00A37FFA">
            <w:pPr>
              <w:pStyle w:val="EmptyCellLayoutStyle"/>
              <w:spacing w:after="0" w:line="240" w:lineRule="auto"/>
            </w:pPr>
          </w:p>
        </w:tc>
        <w:tc>
          <w:tcPr>
            <w:tcW w:w="10395" w:type="dxa"/>
          </w:tcPr>
          <w:p w14:paraId="2BF33171" w14:textId="77777777" w:rsidR="00A37FFA" w:rsidRDefault="00A37FFA" w:rsidP="00A37FFA">
            <w:pPr>
              <w:pStyle w:val="EmptyCellLayoutStyle"/>
              <w:spacing w:after="0" w:line="240" w:lineRule="auto"/>
            </w:pPr>
          </w:p>
        </w:tc>
        <w:tc>
          <w:tcPr>
            <w:tcW w:w="149" w:type="dxa"/>
          </w:tcPr>
          <w:p w14:paraId="2BBC785F" w14:textId="77777777" w:rsidR="00A37FFA" w:rsidRDefault="00A37FFA" w:rsidP="00A37FFA">
            <w:pPr>
              <w:pStyle w:val="EmptyCellLayoutStyle"/>
              <w:spacing w:after="0" w:line="240" w:lineRule="auto"/>
            </w:pPr>
          </w:p>
        </w:tc>
      </w:tr>
      <w:tr w:rsidR="00A37FFA" w14:paraId="6ED769BE" w14:textId="77777777" w:rsidTr="00A37FFA">
        <w:tc>
          <w:tcPr>
            <w:tcW w:w="54" w:type="dxa"/>
          </w:tcPr>
          <w:p w14:paraId="784C97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E1DE8C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ED9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0D2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479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C1A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6D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ED6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3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B80D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11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049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EF7DF"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78E5B0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5C7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23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E3A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DA4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15D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DC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487CB" w14:textId="77777777" w:rsidR="00A37FFA" w:rsidRDefault="00A37FFA" w:rsidP="00A37FFA">
                  <w:pPr>
                    <w:spacing w:after="0" w:line="240" w:lineRule="auto"/>
                  </w:pPr>
                </w:p>
              </w:tc>
            </w:tr>
            <w:tr w:rsidR="00A37FFA" w14:paraId="27B419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B2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EF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50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46D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03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9439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2FC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AC0D08" w14:textId="77777777" w:rsidR="00A37FFA" w:rsidRDefault="00A37FFA" w:rsidP="00A37FFA">
            <w:pPr>
              <w:spacing w:after="0" w:line="240" w:lineRule="auto"/>
            </w:pPr>
          </w:p>
        </w:tc>
        <w:tc>
          <w:tcPr>
            <w:tcW w:w="149" w:type="dxa"/>
          </w:tcPr>
          <w:p w14:paraId="2B7CD3D5" w14:textId="77777777" w:rsidR="00A37FFA" w:rsidRDefault="00A37FFA" w:rsidP="00A37FFA">
            <w:pPr>
              <w:pStyle w:val="EmptyCellLayoutStyle"/>
              <w:spacing w:after="0" w:line="240" w:lineRule="auto"/>
            </w:pPr>
          </w:p>
        </w:tc>
      </w:tr>
      <w:tr w:rsidR="00A37FFA" w14:paraId="4148D721" w14:textId="77777777" w:rsidTr="00A37FFA">
        <w:trPr>
          <w:trHeight w:val="80"/>
        </w:trPr>
        <w:tc>
          <w:tcPr>
            <w:tcW w:w="54" w:type="dxa"/>
          </w:tcPr>
          <w:p w14:paraId="59009648" w14:textId="77777777" w:rsidR="00A37FFA" w:rsidRDefault="00A37FFA" w:rsidP="00A37FFA">
            <w:pPr>
              <w:pStyle w:val="EmptyCellLayoutStyle"/>
              <w:spacing w:after="0" w:line="240" w:lineRule="auto"/>
            </w:pPr>
          </w:p>
        </w:tc>
        <w:tc>
          <w:tcPr>
            <w:tcW w:w="10395" w:type="dxa"/>
          </w:tcPr>
          <w:p w14:paraId="06923688" w14:textId="77777777" w:rsidR="00A37FFA" w:rsidRDefault="00A37FFA" w:rsidP="00A37FFA">
            <w:pPr>
              <w:pStyle w:val="EmptyCellLayoutStyle"/>
              <w:spacing w:after="0" w:line="240" w:lineRule="auto"/>
            </w:pPr>
          </w:p>
        </w:tc>
        <w:tc>
          <w:tcPr>
            <w:tcW w:w="149" w:type="dxa"/>
          </w:tcPr>
          <w:p w14:paraId="3242A1E0" w14:textId="77777777" w:rsidR="00A37FFA" w:rsidRDefault="00A37FFA" w:rsidP="00A37FFA">
            <w:pPr>
              <w:pStyle w:val="EmptyCellLayoutStyle"/>
              <w:spacing w:after="0" w:line="240" w:lineRule="auto"/>
            </w:pPr>
          </w:p>
        </w:tc>
      </w:tr>
    </w:tbl>
    <w:p xmlns:w="http://schemas.openxmlformats.org/wordprocessingml/2006/main" w14:paraId="2271F524" w14:textId="77777777" w:rsidR="00A37FFA" w:rsidRDefault="00A37FFA" w:rsidP="00A37FFA">
      <w:pPr>
        <w:spacing w:after="0" w:line="240" w:lineRule="auto"/>
      </w:pPr>
    </w:p>
    <w:p xmlns:w="http://schemas.openxmlformats.org/wordprocessingml/2006/main" w14:paraId="08D62BF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运行状况 - 聚合监视器</w:t>
      </w:r>
    </w:p>
    <w:p xmlns:w="http://schemas.openxmlformats.org/wordprocessingml/2006/main" w14:paraId="1B624E7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扩展的运行状况状态</w:t>
      </w:r>
    </w:p>
    <w:p xmlns:w="http://schemas.openxmlformats.org/wordprocessingml/2006/main" w14:paraId="25683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用性组扩展的运行状况聚合状态监视器。</w:t>
      </w:r>
    </w:p>
    <w:p xmlns:w="http://schemas.openxmlformats.org/wordprocessingml/2006/main" w14:paraId="29B1BD41" w14:textId="77777777" w:rsidR="00A37FFA" w:rsidRDefault="00A37FFA" w:rsidP="00A37FFA">
      <w:pPr>
        <w:spacing w:after="0" w:line="240" w:lineRule="auto"/>
      </w:pPr>
    </w:p>
    <w:p xmlns:w="http://schemas.openxmlformats.org/wordprocessingml/2006/main" w14:paraId="22B6426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运行状况 - 依赖关系（汇总）监视器</w:t>
      </w:r>
    </w:p>
    <w:p xmlns:w="http://schemas.openxmlformats.org/wordprocessingml/2006/main" w14:paraId="451E307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警告策略（汇总）</w:t>
      </w:r>
    </w:p>
    <w:p xmlns:w="http://schemas.openxmlformats.org/wordprocessingml/2006/main" w14:paraId="32358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自定义用户策略（将可用性组作为 Facet 以及将预定义警告类别之一作为策略类别）的汇总监视器。</w:t>
      </w:r>
    </w:p>
    <w:p xmlns:w="http://schemas.openxmlformats.org/wordprocessingml/2006/main" w14:paraId="4B734323" w14:textId="77777777" w:rsidR="00A37FFA" w:rsidRDefault="00A37FFA" w:rsidP="00A37FFA">
      <w:pPr>
        <w:spacing w:after="0" w:line="240" w:lineRule="auto"/>
      </w:pPr>
    </w:p>
    <w:p xmlns:w="http://schemas.openxmlformats.org/wordprocessingml/2006/main" w14:paraId="1FE378F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严重策略（汇总）</w:t>
      </w:r>
    </w:p>
    <w:p xmlns:w="http://schemas.openxmlformats.org/wordprocessingml/2006/main" w14:paraId="74A59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自定义用户策略（将可用性组作为 Facet 以及将预定义错误类别之一作为策略类别）的汇总监视器。</w:t>
      </w:r>
    </w:p>
    <w:p xmlns:w="http://schemas.openxmlformats.org/wordprocessingml/2006/main" w14:paraId="105D1798" w14:textId="77777777" w:rsidR="00A37FFA" w:rsidRDefault="00A37FFA" w:rsidP="00A37FFA">
      <w:pPr>
        <w:spacing w:after="0" w:line="240" w:lineRule="auto"/>
      </w:pPr>
    </w:p>
    <w:p xmlns:w="http://schemas.openxmlformats.org/wordprocessingml/2006/main" w14:paraId="5E5ED2FF"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组警告策略</w:t>
      </w:r>
    </w:p>
    <w:p xmlns:w="http://schemas.openxmlformats.org/wordprocessingml/2006/main" w14:paraId="76D16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组作为 Facet 以及将警告类别之一作为策略类别的自定义用户策略。</w:t>
      </w:r>
    </w:p>
    <w:p xmlns:w="http://schemas.openxmlformats.org/wordprocessingml/2006/main" w14:paraId="59F5DB9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警告策略 - 发现</w:t>
      </w:r>
    </w:p>
    <w:p xmlns:w="http://schemas.openxmlformats.org/wordprocessingml/2006/main" w14:paraId="47F530D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组自定义用户策略发现</w:t>
      </w:r>
    </w:p>
    <w:p xmlns:w="http://schemas.openxmlformats.org/wordprocessingml/2006/main" w14:paraId="245FF9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组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354B90" w14:textId="77777777" w:rsidTr="00A37FFA">
        <w:trPr>
          <w:trHeight w:val="54"/>
        </w:trPr>
        <w:tc>
          <w:tcPr>
            <w:tcW w:w="54" w:type="dxa"/>
          </w:tcPr>
          <w:p w14:paraId="10F7840E" w14:textId="77777777" w:rsidR="00A37FFA" w:rsidRDefault="00A37FFA" w:rsidP="00A37FFA">
            <w:pPr>
              <w:pStyle w:val="EmptyCellLayoutStyle"/>
              <w:spacing w:after="0" w:line="240" w:lineRule="auto"/>
            </w:pPr>
          </w:p>
        </w:tc>
        <w:tc>
          <w:tcPr>
            <w:tcW w:w="10395" w:type="dxa"/>
          </w:tcPr>
          <w:p w14:paraId="0291D146" w14:textId="77777777" w:rsidR="00A37FFA" w:rsidRDefault="00A37FFA" w:rsidP="00A37FFA">
            <w:pPr>
              <w:pStyle w:val="EmptyCellLayoutStyle"/>
              <w:spacing w:after="0" w:line="240" w:lineRule="auto"/>
            </w:pPr>
          </w:p>
        </w:tc>
        <w:tc>
          <w:tcPr>
            <w:tcW w:w="149" w:type="dxa"/>
          </w:tcPr>
          <w:p w14:paraId="2F162925" w14:textId="77777777" w:rsidR="00A37FFA" w:rsidRDefault="00A37FFA" w:rsidP="00A37FFA">
            <w:pPr>
              <w:pStyle w:val="EmptyCellLayoutStyle"/>
              <w:spacing w:after="0" w:line="240" w:lineRule="auto"/>
            </w:pPr>
          </w:p>
        </w:tc>
      </w:tr>
      <w:tr w:rsidR="00A37FFA" w14:paraId="46FE78C9" w14:textId="77777777" w:rsidTr="00A37FFA">
        <w:tc>
          <w:tcPr>
            <w:tcW w:w="54" w:type="dxa"/>
          </w:tcPr>
          <w:p w14:paraId="17A072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192D6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5A87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1A4D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296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BF7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F1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97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3F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214B93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6E7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9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B41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64A220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3C7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42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2757D" w14:textId="77777777" w:rsidR="00A37FFA" w:rsidRDefault="00A37FFA" w:rsidP="00A37FFA">
                  <w:pPr>
                    <w:spacing w:after="0" w:line="240" w:lineRule="auto"/>
                  </w:pPr>
                </w:p>
              </w:tc>
            </w:tr>
            <w:tr w:rsidR="00A37FFA" w14:paraId="528B45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7D5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3DE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30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3390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FC0D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12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55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2F780C" w14:textId="77777777" w:rsidR="00A37FFA" w:rsidRDefault="00A37FFA" w:rsidP="00A37FFA">
            <w:pPr>
              <w:spacing w:after="0" w:line="240" w:lineRule="auto"/>
            </w:pPr>
          </w:p>
        </w:tc>
        <w:tc>
          <w:tcPr>
            <w:tcW w:w="149" w:type="dxa"/>
          </w:tcPr>
          <w:p w14:paraId="731D52CD" w14:textId="77777777" w:rsidR="00A37FFA" w:rsidRDefault="00A37FFA" w:rsidP="00A37FFA">
            <w:pPr>
              <w:pStyle w:val="EmptyCellLayoutStyle"/>
              <w:spacing w:after="0" w:line="240" w:lineRule="auto"/>
            </w:pPr>
          </w:p>
        </w:tc>
      </w:tr>
      <w:tr w:rsidR="00A37FFA" w14:paraId="792DDC81" w14:textId="77777777" w:rsidTr="00A37FFA">
        <w:trPr>
          <w:trHeight w:val="80"/>
        </w:trPr>
        <w:tc>
          <w:tcPr>
            <w:tcW w:w="54" w:type="dxa"/>
          </w:tcPr>
          <w:p w14:paraId="2B6C89AB" w14:textId="77777777" w:rsidR="00A37FFA" w:rsidRDefault="00A37FFA" w:rsidP="00A37FFA">
            <w:pPr>
              <w:pStyle w:val="EmptyCellLayoutStyle"/>
              <w:spacing w:after="0" w:line="240" w:lineRule="auto"/>
            </w:pPr>
          </w:p>
        </w:tc>
        <w:tc>
          <w:tcPr>
            <w:tcW w:w="10395" w:type="dxa"/>
          </w:tcPr>
          <w:p w14:paraId="7DEA2601" w14:textId="77777777" w:rsidR="00A37FFA" w:rsidRDefault="00A37FFA" w:rsidP="00A37FFA">
            <w:pPr>
              <w:pStyle w:val="EmptyCellLayoutStyle"/>
              <w:spacing w:after="0" w:line="240" w:lineRule="auto"/>
            </w:pPr>
          </w:p>
        </w:tc>
        <w:tc>
          <w:tcPr>
            <w:tcW w:w="149" w:type="dxa"/>
          </w:tcPr>
          <w:p w14:paraId="1AC1001B" w14:textId="77777777" w:rsidR="00A37FFA" w:rsidRDefault="00A37FFA" w:rsidP="00A37FFA">
            <w:pPr>
              <w:pStyle w:val="EmptyCellLayoutStyle"/>
              <w:spacing w:after="0" w:line="240" w:lineRule="auto"/>
            </w:pPr>
          </w:p>
        </w:tc>
      </w:tr>
    </w:tbl>
    <w:p xmlns:w="http://schemas.openxmlformats.org/wordprocessingml/2006/main" w14:paraId="6F7132C0" w14:textId="77777777" w:rsidR="00A37FFA" w:rsidRDefault="00A37FFA" w:rsidP="00A37FFA">
      <w:pPr>
        <w:spacing w:after="0" w:line="240" w:lineRule="auto"/>
      </w:pPr>
    </w:p>
    <w:p xmlns:w="http://schemas.openxmlformats.org/wordprocessingml/2006/main" w14:paraId="64B4F38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组警告策略 - 单元监视器</w:t>
      </w:r>
    </w:p>
    <w:p xmlns:w="http://schemas.openxmlformats.org/wordprocessingml/2006/main" w14:paraId="0CF02F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运行状况策略</w:t>
      </w:r>
    </w:p>
    <w:p xmlns:w="http://schemas.openxmlformats.org/wordprocessingml/2006/main" w14:paraId="754ED2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可用性组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CC4B27" w14:textId="77777777" w:rsidTr="00A37FFA">
        <w:trPr>
          <w:trHeight w:val="54"/>
        </w:trPr>
        <w:tc>
          <w:tcPr>
            <w:tcW w:w="54" w:type="dxa"/>
          </w:tcPr>
          <w:p w14:paraId="6BDDFEFD" w14:textId="77777777" w:rsidR="00A37FFA" w:rsidRDefault="00A37FFA" w:rsidP="00A37FFA">
            <w:pPr>
              <w:pStyle w:val="EmptyCellLayoutStyle"/>
              <w:spacing w:after="0" w:line="240" w:lineRule="auto"/>
            </w:pPr>
          </w:p>
        </w:tc>
        <w:tc>
          <w:tcPr>
            <w:tcW w:w="10395" w:type="dxa"/>
          </w:tcPr>
          <w:p w14:paraId="3E8C12E4" w14:textId="77777777" w:rsidR="00A37FFA" w:rsidRDefault="00A37FFA" w:rsidP="00A37FFA">
            <w:pPr>
              <w:pStyle w:val="EmptyCellLayoutStyle"/>
              <w:spacing w:after="0" w:line="240" w:lineRule="auto"/>
            </w:pPr>
          </w:p>
        </w:tc>
        <w:tc>
          <w:tcPr>
            <w:tcW w:w="149" w:type="dxa"/>
          </w:tcPr>
          <w:p w14:paraId="1EBD8CB9" w14:textId="77777777" w:rsidR="00A37FFA" w:rsidRDefault="00A37FFA" w:rsidP="00A37FFA">
            <w:pPr>
              <w:pStyle w:val="EmptyCellLayoutStyle"/>
              <w:spacing w:after="0" w:line="240" w:lineRule="auto"/>
            </w:pPr>
          </w:p>
        </w:tc>
      </w:tr>
      <w:tr w:rsidR="00A37FFA" w14:paraId="76D4266F" w14:textId="77777777" w:rsidTr="00A37FFA">
        <w:tc>
          <w:tcPr>
            <w:tcW w:w="54" w:type="dxa"/>
          </w:tcPr>
          <w:p w14:paraId="006C0E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B42F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777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6B5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5DD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3E1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5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15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97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C33A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89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F42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95DE3"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4263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673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8D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C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EB99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CE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30A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6D30F" w14:textId="77777777" w:rsidR="00A37FFA" w:rsidRDefault="00A37FFA" w:rsidP="00A37FFA">
                  <w:pPr>
                    <w:spacing w:after="0" w:line="240" w:lineRule="auto"/>
                  </w:pPr>
                </w:p>
              </w:tc>
            </w:tr>
            <w:tr w:rsidR="00A37FFA" w14:paraId="68B49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5EB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41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CE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973BF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76A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09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C68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E43B7D" w14:textId="77777777" w:rsidR="00A37FFA" w:rsidRDefault="00A37FFA" w:rsidP="00A37FFA">
            <w:pPr>
              <w:spacing w:after="0" w:line="240" w:lineRule="auto"/>
            </w:pPr>
          </w:p>
        </w:tc>
        <w:tc>
          <w:tcPr>
            <w:tcW w:w="149" w:type="dxa"/>
          </w:tcPr>
          <w:p w14:paraId="0FCAEC33" w14:textId="77777777" w:rsidR="00A37FFA" w:rsidRDefault="00A37FFA" w:rsidP="00A37FFA">
            <w:pPr>
              <w:pStyle w:val="EmptyCellLayoutStyle"/>
              <w:spacing w:after="0" w:line="240" w:lineRule="auto"/>
            </w:pPr>
          </w:p>
        </w:tc>
      </w:tr>
      <w:tr w:rsidR="00A37FFA" w14:paraId="6EB3FF49" w14:textId="77777777" w:rsidTr="00A37FFA">
        <w:trPr>
          <w:trHeight w:val="80"/>
        </w:trPr>
        <w:tc>
          <w:tcPr>
            <w:tcW w:w="54" w:type="dxa"/>
          </w:tcPr>
          <w:p w14:paraId="43D35C39" w14:textId="77777777" w:rsidR="00A37FFA" w:rsidRDefault="00A37FFA" w:rsidP="00A37FFA">
            <w:pPr>
              <w:pStyle w:val="EmptyCellLayoutStyle"/>
              <w:spacing w:after="0" w:line="240" w:lineRule="auto"/>
            </w:pPr>
          </w:p>
        </w:tc>
        <w:tc>
          <w:tcPr>
            <w:tcW w:w="10395" w:type="dxa"/>
          </w:tcPr>
          <w:p w14:paraId="1E85BFC4" w14:textId="77777777" w:rsidR="00A37FFA" w:rsidRDefault="00A37FFA" w:rsidP="00A37FFA">
            <w:pPr>
              <w:pStyle w:val="EmptyCellLayoutStyle"/>
              <w:spacing w:after="0" w:line="240" w:lineRule="auto"/>
            </w:pPr>
          </w:p>
        </w:tc>
        <w:tc>
          <w:tcPr>
            <w:tcW w:w="149" w:type="dxa"/>
          </w:tcPr>
          <w:p w14:paraId="0C1A7981" w14:textId="77777777" w:rsidR="00A37FFA" w:rsidRDefault="00A37FFA" w:rsidP="00A37FFA">
            <w:pPr>
              <w:pStyle w:val="EmptyCellLayoutStyle"/>
              <w:spacing w:after="0" w:line="240" w:lineRule="auto"/>
            </w:pPr>
          </w:p>
        </w:tc>
      </w:tr>
    </w:tbl>
    <w:p xmlns:w="http://schemas.openxmlformats.org/wordprocessingml/2006/main" w14:paraId="0A5580EB" w14:textId="77777777" w:rsidR="00A37FFA" w:rsidRDefault="00A37FFA" w:rsidP="00A37FFA">
      <w:pPr>
        <w:spacing w:after="0" w:line="240" w:lineRule="auto"/>
      </w:pPr>
    </w:p>
    <w:p xmlns:w="http://schemas.openxmlformats.org/wordprocessingml/2006/main" w14:paraId="0D3F725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副本</w:t>
      </w:r>
    </w:p>
    <w:p xmlns:w="http://schemas.openxmlformats.org/wordprocessingml/2006/main" w14:paraId="56124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表示可用性副本 SMO 对象，并包含标识和监视所需的所有属性。</w:t>
      </w:r>
    </w:p>
    <w:p xmlns:w="http://schemas.openxmlformats.org/wordprocessingml/2006/main" w14:paraId="16EA035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发现</w:t>
      </w:r>
    </w:p>
    <w:p xmlns:w="http://schemas.openxmlformats.org/wordprocessingml/2006/main" w14:paraId="2A8E2E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通用 Always On 发现</w:t>
      </w:r>
    </w:p>
    <w:p xmlns:w="http://schemas.openxmlformats.org/wordprocessingml/2006/main" w14:paraId="2B8BF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ED2AF" w14:textId="77777777" w:rsidTr="00A37FFA">
        <w:trPr>
          <w:trHeight w:val="54"/>
        </w:trPr>
        <w:tc>
          <w:tcPr>
            <w:tcW w:w="54" w:type="dxa"/>
          </w:tcPr>
          <w:p w14:paraId="33F95E8B" w14:textId="77777777" w:rsidR="00A37FFA" w:rsidRDefault="00A37FFA" w:rsidP="00A37FFA">
            <w:pPr>
              <w:pStyle w:val="EmptyCellLayoutStyle"/>
              <w:spacing w:after="0" w:line="240" w:lineRule="auto"/>
            </w:pPr>
          </w:p>
        </w:tc>
        <w:tc>
          <w:tcPr>
            <w:tcW w:w="10395" w:type="dxa"/>
          </w:tcPr>
          <w:p w14:paraId="00ACD6E3" w14:textId="77777777" w:rsidR="00A37FFA" w:rsidRDefault="00A37FFA" w:rsidP="00A37FFA">
            <w:pPr>
              <w:pStyle w:val="EmptyCellLayoutStyle"/>
              <w:spacing w:after="0" w:line="240" w:lineRule="auto"/>
            </w:pPr>
          </w:p>
        </w:tc>
        <w:tc>
          <w:tcPr>
            <w:tcW w:w="149" w:type="dxa"/>
          </w:tcPr>
          <w:p w14:paraId="01BC7485" w14:textId="77777777" w:rsidR="00A37FFA" w:rsidRDefault="00A37FFA" w:rsidP="00A37FFA">
            <w:pPr>
              <w:pStyle w:val="EmptyCellLayoutStyle"/>
              <w:spacing w:after="0" w:line="240" w:lineRule="auto"/>
            </w:pPr>
          </w:p>
        </w:tc>
      </w:tr>
      <w:tr w:rsidR="00A37FFA" w14:paraId="323F02BE" w14:textId="77777777" w:rsidTr="00A37FFA">
        <w:tc>
          <w:tcPr>
            <w:tcW w:w="54" w:type="dxa"/>
          </w:tcPr>
          <w:p w14:paraId="5A7543A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D4C36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B202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1C09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D79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27E7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0A7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57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9B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A9C2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48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5A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38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C6E3F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E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745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E1668" w14:textId="77777777" w:rsidR="00A37FFA" w:rsidRDefault="00A37FFA" w:rsidP="00A37FFA">
                  <w:pPr>
                    <w:spacing w:after="0" w:line="240" w:lineRule="auto"/>
                  </w:pPr>
                </w:p>
              </w:tc>
            </w:tr>
            <w:tr w:rsidR="00A37FFA" w14:paraId="5BCC5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72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2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80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E96C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19E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F1C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C3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065716" w14:textId="77777777" w:rsidR="00A37FFA" w:rsidRDefault="00A37FFA" w:rsidP="00A37FFA">
            <w:pPr>
              <w:spacing w:after="0" w:line="240" w:lineRule="auto"/>
            </w:pPr>
          </w:p>
        </w:tc>
        <w:tc>
          <w:tcPr>
            <w:tcW w:w="149" w:type="dxa"/>
          </w:tcPr>
          <w:p w14:paraId="4347BD89" w14:textId="77777777" w:rsidR="00A37FFA" w:rsidRDefault="00A37FFA" w:rsidP="00A37FFA">
            <w:pPr>
              <w:pStyle w:val="EmptyCellLayoutStyle"/>
              <w:spacing w:after="0" w:line="240" w:lineRule="auto"/>
            </w:pPr>
          </w:p>
        </w:tc>
      </w:tr>
      <w:tr w:rsidR="00A37FFA" w14:paraId="0C986651" w14:textId="77777777" w:rsidTr="00A37FFA">
        <w:trPr>
          <w:trHeight w:val="80"/>
        </w:trPr>
        <w:tc>
          <w:tcPr>
            <w:tcW w:w="54" w:type="dxa"/>
          </w:tcPr>
          <w:p w14:paraId="365901ED" w14:textId="77777777" w:rsidR="00A37FFA" w:rsidRDefault="00A37FFA" w:rsidP="00A37FFA">
            <w:pPr>
              <w:pStyle w:val="EmptyCellLayoutStyle"/>
              <w:spacing w:after="0" w:line="240" w:lineRule="auto"/>
            </w:pPr>
          </w:p>
        </w:tc>
        <w:tc>
          <w:tcPr>
            <w:tcW w:w="10395" w:type="dxa"/>
          </w:tcPr>
          <w:p w14:paraId="0FAB9ED8" w14:textId="77777777" w:rsidR="00A37FFA" w:rsidRDefault="00A37FFA" w:rsidP="00A37FFA">
            <w:pPr>
              <w:pStyle w:val="EmptyCellLayoutStyle"/>
              <w:spacing w:after="0" w:line="240" w:lineRule="auto"/>
            </w:pPr>
          </w:p>
        </w:tc>
        <w:tc>
          <w:tcPr>
            <w:tcW w:w="149" w:type="dxa"/>
          </w:tcPr>
          <w:p w14:paraId="45F96B5B" w14:textId="77777777" w:rsidR="00A37FFA" w:rsidRDefault="00A37FFA" w:rsidP="00A37FFA">
            <w:pPr>
              <w:pStyle w:val="EmptyCellLayoutStyle"/>
              <w:spacing w:after="0" w:line="240" w:lineRule="auto"/>
            </w:pPr>
          </w:p>
        </w:tc>
      </w:tr>
    </w:tbl>
    <w:p xmlns:w="http://schemas.openxmlformats.org/wordprocessingml/2006/main" w14:paraId="4D99E640" w14:textId="77777777" w:rsidR="00A37FFA" w:rsidRDefault="00A37FFA" w:rsidP="00A37FFA">
      <w:pPr>
        <w:spacing w:after="0" w:line="240" w:lineRule="auto"/>
      </w:pPr>
    </w:p>
    <w:p xmlns:w="http://schemas.openxmlformats.org/wordprocessingml/2006/main" w14:paraId="2423014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单元监视器</w:t>
      </w:r>
    </w:p>
    <w:p xmlns:w="http://schemas.openxmlformats.org/wordprocessingml/2006/main" w14:paraId="6DF4434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安全对象配置状态</w:t>
      </w:r>
    </w:p>
    <w:p xmlns:w="http://schemas.openxmlformats.org/wordprocessingml/2006/main" w14:paraId="4EC5CF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Windows 上的 Always On 安全对象访问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660660" w14:textId="77777777" w:rsidTr="00A37FFA">
        <w:trPr>
          <w:trHeight w:val="54"/>
        </w:trPr>
        <w:tc>
          <w:tcPr>
            <w:tcW w:w="54" w:type="dxa"/>
          </w:tcPr>
          <w:p w14:paraId="15C04515" w14:textId="77777777" w:rsidR="00A37FFA" w:rsidRDefault="00A37FFA" w:rsidP="00A37FFA">
            <w:pPr>
              <w:pStyle w:val="EmptyCellLayoutStyle"/>
              <w:spacing w:after="0" w:line="240" w:lineRule="auto"/>
            </w:pPr>
          </w:p>
        </w:tc>
        <w:tc>
          <w:tcPr>
            <w:tcW w:w="10395" w:type="dxa"/>
          </w:tcPr>
          <w:p w14:paraId="0C26F6EC" w14:textId="77777777" w:rsidR="00A37FFA" w:rsidRDefault="00A37FFA" w:rsidP="00A37FFA">
            <w:pPr>
              <w:pStyle w:val="EmptyCellLayoutStyle"/>
              <w:spacing w:after="0" w:line="240" w:lineRule="auto"/>
            </w:pPr>
          </w:p>
        </w:tc>
        <w:tc>
          <w:tcPr>
            <w:tcW w:w="149" w:type="dxa"/>
          </w:tcPr>
          <w:p w14:paraId="4DDB695D" w14:textId="77777777" w:rsidR="00A37FFA" w:rsidRDefault="00A37FFA" w:rsidP="00A37FFA">
            <w:pPr>
              <w:pStyle w:val="EmptyCellLayoutStyle"/>
              <w:spacing w:after="0" w:line="240" w:lineRule="auto"/>
            </w:pPr>
          </w:p>
        </w:tc>
      </w:tr>
      <w:tr w:rsidR="00A37FFA" w14:paraId="73A68976" w14:textId="77777777" w:rsidTr="00A37FFA">
        <w:tc>
          <w:tcPr>
            <w:tcW w:w="54" w:type="dxa"/>
          </w:tcPr>
          <w:p w14:paraId="660F78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AA48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A27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A14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FF99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7B3E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8F1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2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BD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E74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A7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A4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7410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F3E98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9D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10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595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3258B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A94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B3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3E66" w14:textId="77777777" w:rsidR="00A37FFA" w:rsidRDefault="00A37FFA" w:rsidP="00A37FFA">
                  <w:pPr>
                    <w:spacing w:after="0" w:line="240" w:lineRule="auto"/>
                  </w:pPr>
                </w:p>
              </w:tc>
            </w:tr>
            <w:tr w:rsidR="00A37FFA" w14:paraId="4A91B3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C1D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CE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95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528E8BEE" w14:textId="77777777" w:rsidR="00A37FFA" w:rsidRDefault="00A37FFA" w:rsidP="00A37FFA">
            <w:pPr>
              <w:spacing w:after="0" w:line="240" w:lineRule="auto"/>
            </w:pPr>
          </w:p>
        </w:tc>
        <w:tc>
          <w:tcPr>
            <w:tcW w:w="149" w:type="dxa"/>
          </w:tcPr>
          <w:p w14:paraId="419B089F" w14:textId="77777777" w:rsidR="00A37FFA" w:rsidRDefault="00A37FFA" w:rsidP="00A37FFA">
            <w:pPr>
              <w:pStyle w:val="EmptyCellLayoutStyle"/>
              <w:spacing w:after="0" w:line="240" w:lineRule="auto"/>
            </w:pPr>
          </w:p>
        </w:tc>
      </w:tr>
      <w:tr w:rsidR="00A37FFA" w14:paraId="4FFD1DCC" w14:textId="77777777" w:rsidTr="00A37FFA">
        <w:trPr>
          <w:trHeight w:val="80"/>
        </w:trPr>
        <w:tc>
          <w:tcPr>
            <w:tcW w:w="54" w:type="dxa"/>
          </w:tcPr>
          <w:p w14:paraId="56F45B91" w14:textId="77777777" w:rsidR="00A37FFA" w:rsidRDefault="00A37FFA" w:rsidP="00A37FFA">
            <w:pPr>
              <w:pStyle w:val="EmptyCellLayoutStyle"/>
              <w:spacing w:after="0" w:line="240" w:lineRule="auto"/>
            </w:pPr>
          </w:p>
        </w:tc>
        <w:tc>
          <w:tcPr>
            <w:tcW w:w="10395" w:type="dxa"/>
          </w:tcPr>
          <w:p w14:paraId="7769B27F" w14:textId="77777777" w:rsidR="00A37FFA" w:rsidRDefault="00A37FFA" w:rsidP="00A37FFA">
            <w:pPr>
              <w:pStyle w:val="EmptyCellLayoutStyle"/>
              <w:spacing w:after="0" w:line="240" w:lineRule="auto"/>
            </w:pPr>
          </w:p>
        </w:tc>
        <w:tc>
          <w:tcPr>
            <w:tcW w:w="149" w:type="dxa"/>
          </w:tcPr>
          <w:p w14:paraId="2CF1B6C3" w14:textId="77777777" w:rsidR="00A37FFA" w:rsidRDefault="00A37FFA" w:rsidP="00A37FFA">
            <w:pPr>
              <w:pStyle w:val="EmptyCellLayoutStyle"/>
              <w:spacing w:after="0" w:line="240" w:lineRule="auto"/>
            </w:pPr>
          </w:p>
        </w:tc>
      </w:tr>
    </w:tbl>
    <w:p xmlns:w="http://schemas.openxmlformats.org/wordprocessingml/2006/main" w14:paraId="3C6CF579" w14:textId="77777777" w:rsidR="00A37FFA" w:rsidRDefault="00A37FFA" w:rsidP="00A37FFA">
      <w:pPr>
        <w:spacing w:after="0" w:line="240" w:lineRule="auto"/>
      </w:pPr>
    </w:p>
    <w:p xmlns:w="http://schemas.openxmlformats.org/wordprocessingml/2006/main" w14:paraId="3B11FF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w:t>
      </w:r>
    </w:p>
    <w:p xmlns:w="http://schemas.openxmlformats.org/wordprocessingml/2006/main" w14:paraId="3C722B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的角色的状态。在可用性副本的角色既不是主副本也不是辅助副本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4CBC0F" w14:textId="77777777" w:rsidTr="00A37FFA">
        <w:trPr>
          <w:trHeight w:val="54"/>
        </w:trPr>
        <w:tc>
          <w:tcPr>
            <w:tcW w:w="54" w:type="dxa"/>
          </w:tcPr>
          <w:p w14:paraId="030B0DC5" w14:textId="77777777" w:rsidR="00A37FFA" w:rsidRDefault="00A37FFA" w:rsidP="00A37FFA">
            <w:pPr>
              <w:pStyle w:val="EmptyCellLayoutStyle"/>
              <w:spacing w:after="0" w:line="240" w:lineRule="auto"/>
            </w:pPr>
          </w:p>
        </w:tc>
        <w:tc>
          <w:tcPr>
            <w:tcW w:w="10395" w:type="dxa"/>
          </w:tcPr>
          <w:p w14:paraId="5A1BF1AB" w14:textId="77777777" w:rsidR="00A37FFA" w:rsidRDefault="00A37FFA" w:rsidP="00A37FFA">
            <w:pPr>
              <w:pStyle w:val="EmptyCellLayoutStyle"/>
              <w:spacing w:after="0" w:line="240" w:lineRule="auto"/>
            </w:pPr>
          </w:p>
        </w:tc>
        <w:tc>
          <w:tcPr>
            <w:tcW w:w="149" w:type="dxa"/>
          </w:tcPr>
          <w:p w14:paraId="7D130250" w14:textId="77777777" w:rsidR="00A37FFA" w:rsidRDefault="00A37FFA" w:rsidP="00A37FFA">
            <w:pPr>
              <w:pStyle w:val="EmptyCellLayoutStyle"/>
              <w:spacing w:after="0" w:line="240" w:lineRule="auto"/>
            </w:pPr>
          </w:p>
        </w:tc>
      </w:tr>
      <w:tr w:rsidR="00A37FFA" w14:paraId="2DD38046" w14:textId="77777777" w:rsidTr="00A37FFA">
        <w:tc>
          <w:tcPr>
            <w:tcW w:w="54" w:type="dxa"/>
          </w:tcPr>
          <w:p w14:paraId="63D775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1205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6FE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066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471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A0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27A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92D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88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2B1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20E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6C9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AC4F"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4102BE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98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5BF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8BC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C7724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AFD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45F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21BF4" w14:textId="77777777" w:rsidR="00A37FFA" w:rsidRDefault="00A37FFA" w:rsidP="00A37FFA">
                  <w:pPr>
                    <w:spacing w:after="0" w:line="240" w:lineRule="auto"/>
                  </w:pPr>
                </w:p>
              </w:tc>
            </w:tr>
            <w:tr w:rsidR="00A37FFA" w14:paraId="7ABF29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01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1AC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2B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53A2F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B352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06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57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306907" w14:textId="77777777" w:rsidR="00A37FFA" w:rsidRDefault="00A37FFA" w:rsidP="00A37FFA">
            <w:pPr>
              <w:spacing w:after="0" w:line="240" w:lineRule="auto"/>
            </w:pPr>
          </w:p>
        </w:tc>
        <w:tc>
          <w:tcPr>
            <w:tcW w:w="149" w:type="dxa"/>
          </w:tcPr>
          <w:p w14:paraId="603A0B61" w14:textId="77777777" w:rsidR="00A37FFA" w:rsidRDefault="00A37FFA" w:rsidP="00A37FFA">
            <w:pPr>
              <w:pStyle w:val="EmptyCellLayoutStyle"/>
              <w:spacing w:after="0" w:line="240" w:lineRule="auto"/>
            </w:pPr>
          </w:p>
        </w:tc>
      </w:tr>
      <w:tr w:rsidR="00A37FFA" w14:paraId="321076BB" w14:textId="77777777" w:rsidTr="00A37FFA">
        <w:trPr>
          <w:trHeight w:val="80"/>
        </w:trPr>
        <w:tc>
          <w:tcPr>
            <w:tcW w:w="54" w:type="dxa"/>
          </w:tcPr>
          <w:p w14:paraId="25ECD6D2" w14:textId="77777777" w:rsidR="00A37FFA" w:rsidRDefault="00A37FFA" w:rsidP="00A37FFA">
            <w:pPr>
              <w:pStyle w:val="EmptyCellLayoutStyle"/>
              <w:spacing w:after="0" w:line="240" w:lineRule="auto"/>
            </w:pPr>
          </w:p>
        </w:tc>
        <w:tc>
          <w:tcPr>
            <w:tcW w:w="10395" w:type="dxa"/>
          </w:tcPr>
          <w:p w14:paraId="09FA0485" w14:textId="77777777" w:rsidR="00A37FFA" w:rsidRDefault="00A37FFA" w:rsidP="00A37FFA">
            <w:pPr>
              <w:pStyle w:val="EmptyCellLayoutStyle"/>
              <w:spacing w:after="0" w:line="240" w:lineRule="auto"/>
            </w:pPr>
          </w:p>
        </w:tc>
        <w:tc>
          <w:tcPr>
            <w:tcW w:w="149" w:type="dxa"/>
          </w:tcPr>
          <w:p w14:paraId="578C07B4" w14:textId="77777777" w:rsidR="00A37FFA" w:rsidRDefault="00A37FFA" w:rsidP="00A37FFA">
            <w:pPr>
              <w:pStyle w:val="EmptyCellLayoutStyle"/>
              <w:spacing w:after="0" w:line="240" w:lineRule="auto"/>
            </w:pPr>
          </w:p>
        </w:tc>
      </w:tr>
    </w:tbl>
    <w:p xmlns:w="http://schemas.openxmlformats.org/wordprocessingml/2006/main" w14:paraId="3CA7C4D1" w14:textId="77777777" w:rsidR="00A37FFA" w:rsidRDefault="00A37FFA" w:rsidP="00A37FFA">
      <w:pPr>
        <w:spacing w:after="0" w:line="240" w:lineRule="auto"/>
      </w:pPr>
    </w:p>
    <w:p xmlns:w="http://schemas.openxmlformats.org/wordprocessingml/2006/main" w14:paraId="0B365A7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联接状态</w:t>
      </w:r>
    </w:p>
    <w:p xmlns:w="http://schemas.openxmlformats.org/wordprocessingml/2006/main" w14:paraId="3F389D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的联接状态。当可用性副本添加到可用性组但未正确联接时，该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E4DEF8" w14:textId="77777777" w:rsidTr="00A37FFA">
        <w:trPr>
          <w:trHeight w:val="54"/>
        </w:trPr>
        <w:tc>
          <w:tcPr>
            <w:tcW w:w="54" w:type="dxa"/>
          </w:tcPr>
          <w:p w14:paraId="79EE1386" w14:textId="77777777" w:rsidR="00A37FFA" w:rsidRDefault="00A37FFA" w:rsidP="00A37FFA">
            <w:pPr>
              <w:pStyle w:val="EmptyCellLayoutStyle"/>
              <w:spacing w:after="0" w:line="240" w:lineRule="auto"/>
            </w:pPr>
          </w:p>
        </w:tc>
        <w:tc>
          <w:tcPr>
            <w:tcW w:w="10395" w:type="dxa"/>
          </w:tcPr>
          <w:p w14:paraId="3D6FFC08" w14:textId="77777777" w:rsidR="00A37FFA" w:rsidRDefault="00A37FFA" w:rsidP="00A37FFA">
            <w:pPr>
              <w:pStyle w:val="EmptyCellLayoutStyle"/>
              <w:spacing w:after="0" w:line="240" w:lineRule="auto"/>
            </w:pPr>
          </w:p>
        </w:tc>
        <w:tc>
          <w:tcPr>
            <w:tcW w:w="149" w:type="dxa"/>
          </w:tcPr>
          <w:p w14:paraId="0C249E98" w14:textId="77777777" w:rsidR="00A37FFA" w:rsidRDefault="00A37FFA" w:rsidP="00A37FFA">
            <w:pPr>
              <w:pStyle w:val="EmptyCellLayoutStyle"/>
              <w:spacing w:after="0" w:line="240" w:lineRule="auto"/>
            </w:pPr>
          </w:p>
        </w:tc>
      </w:tr>
      <w:tr w:rsidR="00A37FFA" w14:paraId="33FC960D" w14:textId="77777777" w:rsidTr="00A37FFA">
        <w:tc>
          <w:tcPr>
            <w:tcW w:w="54" w:type="dxa"/>
          </w:tcPr>
          <w:p w14:paraId="2E4AC1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5AFF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E6DF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E5A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AA6E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C5C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B2D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B43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05F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41A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924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1C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F52A0"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5364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67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FA5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F2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841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4D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29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2B7CA" w14:textId="77777777" w:rsidR="00A37FFA" w:rsidRDefault="00A37FFA" w:rsidP="00A37FFA">
                  <w:pPr>
                    <w:spacing w:after="0" w:line="240" w:lineRule="auto"/>
                  </w:pPr>
                </w:p>
              </w:tc>
            </w:tr>
            <w:tr w:rsidR="00A37FFA" w14:paraId="1BFAE6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B0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36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44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B22F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5C9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F4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B35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7D6F915" w14:textId="77777777" w:rsidR="00A37FFA" w:rsidRDefault="00A37FFA" w:rsidP="00A37FFA">
            <w:pPr>
              <w:spacing w:after="0" w:line="240" w:lineRule="auto"/>
            </w:pPr>
          </w:p>
        </w:tc>
        <w:tc>
          <w:tcPr>
            <w:tcW w:w="149" w:type="dxa"/>
          </w:tcPr>
          <w:p w14:paraId="1D1E71B3" w14:textId="77777777" w:rsidR="00A37FFA" w:rsidRDefault="00A37FFA" w:rsidP="00A37FFA">
            <w:pPr>
              <w:pStyle w:val="EmptyCellLayoutStyle"/>
              <w:spacing w:after="0" w:line="240" w:lineRule="auto"/>
            </w:pPr>
          </w:p>
        </w:tc>
      </w:tr>
      <w:tr w:rsidR="00A37FFA" w14:paraId="5AE11C6E" w14:textId="77777777" w:rsidTr="00A37FFA">
        <w:trPr>
          <w:trHeight w:val="80"/>
        </w:trPr>
        <w:tc>
          <w:tcPr>
            <w:tcW w:w="54" w:type="dxa"/>
          </w:tcPr>
          <w:p w14:paraId="7C154922" w14:textId="77777777" w:rsidR="00A37FFA" w:rsidRDefault="00A37FFA" w:rsidP="00A37FFA">
            <w:pPr>
              <w:pStyle w:val="EmptyCellLayoutStyle"/>
              <w:spacing w:after="0" w:line="240" w:lineRule="auto"/>
            </w:pPr>
          </w:p>
        </w:tc>
        <w:tc>
          <w:tcPr>
            <w:tcW w:w="10395" w:type="dxa"/>
          </w:tcPr>
          <w:p w14:paraId="57A3AA71" w14:textId="77777777" w:rsidR="00A37FFA" w:rsidRDefault="00A37FFA" w:rsidP="00A37FFA">
            <w:pPr>
              <w:pStyle w:val="EmptyCellLayoutStyle"/>
              <w:spacing w:after="0" w:line="240" w:lineRule="auto"/>
            </w:pPr>
          </w:p>
        </w:tc>
        <w:tc>
          <w:tcPr>
            <w:tcW w:w="149" w:type="dxa"/>
          </w:tcPr>
          <w:p w14:paraId="3CCE8C17" w14:textId="77777777" w:rsidR="00A37FFA" w:rsidRDefault="00A37FFA" w:rsidP="00A37FFA">
            <w:pPr>
              <w:pStyle w:val="EmptyCellLayoutStyle"/>
              <w:spacing w:after="0" w:line="240" w:lineRule="auto"/>
            </w:pPr>
          </w:p>
        </w:tc>
      </w:tr>
    </w:tbl>
    <w:p xmlns:w="http://schemas.openxmlformats.org/wordprocessingml/2006/main" w14:paraId="090C8C25" w14:textId="77777777" w:rsidR="00A37FFA" w:rsidRDefault="00A37FFA" w:rsidP="00A37FFA">
      <w:pPr>
        <w:spacing w:after="0" w:line="240" w:lineRule="auto"/>
      </w:pPr>
    </w:p>
    <w:p xmlns:w="http://schemas.openxmlformats.org/wordprocessingml/2006/main" w14:paraId="4169154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w:t>
      </w:r>
    </w:p>
    <w:p xmlns:w="http://schemas.openxmlformats.org/wordprocessingml/2006/main" w14:paraId="7762E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副本之间的连接状态。当可用性副本的连接状态为 DISCONNECTED 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8BFAE83" w14:textId="77777777" w:rsidTr="00A37FFA">
        <w:trPr>
          <w:trHeight w:val="54"/>
        </w:trPr>
        <w:tc>
          <w:tcPr>
            <w:tcW w:w="54" w:type="dxa"/>
          </w:tcPr>
          <w:p w14:paraId="27EE2896" w14:textId="77777777" w:rsidR="00A37FFA" w:rsidRDefault="00A37FFA" w:rsidP="00A37FFA">
            <w:pPr>
              <w:pStyle w:val="EmptyCellLayoutStyle"/>
              <w:spacing w:after="0" w:line="240" w:lineRule="auto"/>
            </w:pPr>
          </w:p>
        </w:tc>
        <w:tc>
          <w:tcPr>
            <w:tcW w:w="10395" w:type="dxa"/>
          </w:tcPr>
          <w:p w14:paraId="7697DB21" w14:textId="77777777" w:rsidR="00A37FFA" w:rsidRDefault="00A37FFA" w:rsidP="00A37FFA">
            <w:pPr>
              <w:pStyle w:val="EmptyCellLayoutStyle"/>
              <w:spacing w:after="0" w:line="240" w:lineRule="auto"/>
            </w:pPr>
          </w:p>
        </w:tc>
        <w:tc>
          <w:tcPr>
            <w:tcW w:w="149" w:type="dxa"/>
          </w:tcPr>
          <w:p w14:paraId="3ABE7C9F" w14:textId="77777777" w:rsidR="00A37FFA" w:rsidRDefault="00A37FFA" w:rsidP="00A37FFA">
            <w:pPr>
              <w:pStyle w:val="EmptyCellLayoutStyle"/>
              <w:spacing w:after="0" w:line="240" w:lineRule="auto"/>
            </w:pPr>
          </w:p>
        </w:tc>
      </w:tr>
      <w:tr w:rsidR="00A37FFA" w14:paraId="07BDEF92" w14:textId="77777777" w:rsidTr="00A37FFA">
        <w:tc>
          <w:tcPr>
            <w:tcW w:w="54" w:type="dxa"/>
          </w:tcPr>
          <w:p w14:paraId="2C96AD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B532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94C0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CD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B48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FB2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C31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F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D9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4968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42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F31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9A55A"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059C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2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43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6A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1D00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F8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53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0997C" w14:textId="77777777" w:rsidR="00A37FFA" w:rsidRDefault="00A37FFA" w:rsidP="00A37FFA">
                  <w:pPr>
                    <w:spacing w:after="0" w:line="240" w:lineRule="auto"/>
                  </w:pPr>
                </w:p>
              </w:tc>
            </w:tr>
            <w:tr w:rsidR="00A37FFA" w14:paraId="048E1D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6B3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12A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A3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CB73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D3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55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37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1A44A6" w14:textId="77777777" w:rsidR="00A37FFA" w:rsidRDefault="00A37FFA" w:rsidP="00A37FFA">
            <w:pPr>
              <w:spacing w:after="0" w:line="240" w:lineRule="auto"/>
            </w:pPr>
          </w:p>
        </w:tc>
        <w:tc>
          <w:tcPr>
            <w:tcW w:w="149" w:type="dxa"/>
          </w:tcPr>
          <w:p w14:paraId="1EC85DA9" w14:textId="77777777" w:rsidR="00A37FFA" w:rsidRDefault="00A37FFA" w:rsidP="00A37FFA">
            <w:pPr>
              <w:pStyle w:val="EmptyCellLayoutStyle"/>
              <w:spacing w:after="0" w:line="240" w:lineRule="auto"/>
            </w:pPr>
          </w:p>
        </w:tc>
      </w:tr>
      <w:tr w:rsidR="00A37FFA" w14:paraId="181199D8" w14:textId="77777777" w:rsidTr="00A37FFA">
        <w:trPr>
          <w:trHeight w:val="80"/>
        </w:trPr>
        <w:tc>
          <w:tcPr>
            <w:tcW w:w="54" w:type="dxa"/>
          </w:tcPr>
          <w:p w14:paraId="1C9C58FB" w14:textId="77777777" w:rsidR="00A37FFA" w:rsidRDefault="00A37FFA" w:rsidP="00A37FFA">
            <w:pPr>
              <w:pStyle w:val="EmptyCellLayoutStyle"/>
              <w:spacing w:after="0" w:line="240" w:lineRule="auto"/>
            </w:pPr>
          </w:p>
        </w:tc>
        <w:tc>
          <w:tcPr>
            <w:tcW w:w="10395" w:type="dxa"/>
          </w:tcPr>
          <w:p w14:paraId="350E5DB7" w14:textId="77777777" w:rsidR="00A37FFA" w:rsidRDefault="00A37FFA" w:rsidP="00A37FFA">
            <w:pPr>
              <w:pStyle w:val="EmptyCellLayoutStyle"/>
              <w:spacing w:after="0" w:line="240" w:lineRule="auto"/>
            </w:pPr>
          </w:p>
        </w:tc>
        <w:tc>
          <w:tcPr>
            <w:tcW w:w="149" w:type="dxa"/>
          </w:tcPr>
          <w:p w14:paraId="032E08BB" w14:textId="77777777" w:rsidR="00A37FFA" w:rsidRDefault="00A37FFA" w:rsidP="00A37FFA">
            <w:pPr>
              <w:pStyle w:val="EmptyCellLayoutStyle"/>
              <w:spacing w:after="0" w:line="240" w:lineRule="auto"/>
            </w:pPr>
          </w:p>
        </w:tc>
      </w:tr>
    </w:tbl>
    <w:p xmlns:w="http://schemas.openxmlformats.org/wordprocessingml/2006/main" w14:paraId="7647B7E1" w14:textId="77777777" w:rsidR="00A37FFA" w:rsidRDefault="00A37FFA" w:rsidP="00A37FFA">
      <w:pPr>
        <w:spacing w:after="0" w:line="240" w:lineRule="auto"/>
      </w:pPr>
    </w:p>
    <w:p xmlns:w="http://schemas.openxmlformats.org/wordprocessingml/2006/main" w14:paraId="38661D5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w:t>
      </w:r>
    </w:p>
    <w:p xmlns:w="http://schemas.openxmlformats.org/wordprocessingml/2006/main" w14:paraId="40813E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汇总可用性副本中所有数据库副本的数据同步状态。当任何数据库副本未处于预期的数据同步状态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C5AC70" w14:textId="77777777" w:rsidTr="00A37FFA">
        <w:trPr>
          <w:trHeight w:val="54"/>
        </w:trPr>
        <w:tc>
          <w:tcPr>
            <w:tcW w:w="54" w:type="dxa"/>
          </w:tcPr>
          <w:p w14:paraId="39493875" w14:textId="77777777" w:rsidR="00A37FFA" w:rsidRDefault="00A37FFA" w:rsidP="00A37FFA">
            <w:pPr>
              <w:pStyle w:val="EmptyCellLayoutStyle"/>
              <w:spacing w:after="0" w:line="240" w:lineRule="auto"/>
            </w:pPr>
          </w:p>
        </w:tc>
        <w:tc>
          <w:tcPr>
            <w:tcW w:w="10395" w:type="dxa"/>
          </w:tcPr>
          <w:p w14:paraId="4907B1CD" w14:textId="77777777" w:rsidR="00A37FFA" w:rsidRDefault="00A37FFA" w:rsidP="00A37FFA">
            <w:pPr>
              <w:pStyle w:val="EmptyCellLayoutStyle"/>
              <w:spacing w:after="0" w:line="240" w:lineRule="auto"/>
            </w:pPr>
          </w:p>
        </w:tc>
        <w:tc>
          <w:tcPr>
            <w:tcW w:w="149" w:type="dxa"/>
          </w:tcPr>
          <w:p w14:paraId="473CE262" w14:textId="77777777" w:rsidR="00A37FFA" w:rsidRDefault="00A37FFA" w:rsidP="00A37FFA">
            <w:pPr>
              <w:pStyle w:val="EmptyCellLayoutStyle"/>
              <w:spacing w:after="0" w:line="240" w:lineRule="auto"/>
            </w:pPr>
          </w:p>
        </w:tc>
      </w:tr>
      <w:tr w:rsidR="00A37FFA" w14:paraId="29BF6D60" w14:textId="77777777" w:rsidTr="00A37FFA">
        <w:tc>
          <w:tcPr>
            <w:tcW w:w="54" w:type="dxa"/>
          </w:tcPr>
          <w:p w14:paraId="0B74E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1189D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FCF0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24D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29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4D13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AE0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8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9E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620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4F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3E3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826B8"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93FD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76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C3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68D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82BF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2F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8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A43AA" w14:textId="77777777" w:rsidR="00A37FFA" w:rsidRDefault="00A37FFA" w:rsidP="00A37FFA">
                  <w:pPr>
                    <w:spacing w:after="0" w:line="240" w:lineRule="auto"/>
                  </w:pPr>
                </w:p>
              </w:tc>
            </w:tr>
            <w:tr w:rsidR="00A37FFA" w14:paraId="2E339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C5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A45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4D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5BC1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9D8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D7C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935C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08BE85" w14:textId="77777777" w:rsidR="00A37FFA" w:rsidRDefault="00A37FFA" w:rsidP="00A37FFA">
            <w:pPr>
              <w:spacing w:after="0" w:line="240" w:lineRule="auto"/>
            </w:pPr>
          </w:p>
        </w:tc>
        <w:tc>
          <w:tcPr>
            <w:tcW w:w="149" w:type="dxa"/>
          </w:tcPr>
          <w:p w14:paraId="0E81EF21" w14:textId="77777777" w:rsidR="00A37FFA" w:rsidRDefault="00A37FFA" w:rsidP="00A37FFA">
            <w:pPr>
              <w:pStyle w:val="EmptyCellLayoutStyle"/>
              <w:spacing w:after="0" w:line="240" w:lineRule="auto"/>
            </w:pPr>
          </w:p>
        </w:tc>
      </w:tr>
      <w:tr w:rsidR="00A37FFA" w14:paraId="5C81063D" w14:textId="77777777" w:rsidTr="00A37FFA">
        <w:trPr>
          <w:trHeight w:val="80"/>
        </w:trPr>
        <w:tc>
          <w:tcPr>
            <w:tcW w:w="54" w:type="dxa"/>
          </w:tcPr>
          <w:p w14:paraId="2FD3D20B" w14:textId="77777777" w:rsidR="00A37FFA" w:rsidRDefault="00A37FFA" w:rsidP="00A37FFA">
            <w:pPr>
              <w:pStyle w:val="EmptyCellLayoutStyle"/>
              <w:spacing w:after="0" w:line="240" w:lineRule="auto"/>
            </w:pPr>
          </w:p>
        </w:tc>
        <w:tc>
          <w:tcPr>
            <w:tcW w:w="10395" w:type="dxa"/>
          </w:tcPr>
          <w:p w14:paraId="6C2DC57D" w14:textId="77777777" w:rsidR="00A37FFA" w:rsidRDefault="00A37FFA" w:rsidP="00A37FFA">
            <w:pPr>
              <w:pStyle w:val="EmptyCellLayoutStyle"/>
              <w:spacing w:after="0" w:line="240" w:lineRule="auto"/>
            </w:pPr>
          </w:p>
        </w:tc>
        <w:tc>
          <w:tcPr>
            <w:tcW w:w="149" w:type="dxa"/>
          </w:tcPr>
          <w:p w14:paraId="32FE2FEB" w14:textId="77777777" w:rsidR="00A37FFA" w:rsidRDefault="00A37FFA" w:rsidP="00A37FFA">
            <w:pPr>
              <w:pStyle w:val="EmptyCellLayoutStyle"/>
              <w:spacing w:after="0" w:line="240" w:lineRule="auto"/>
            </w:pPr>
          </w:p>
        </w:tc>
      </w:tr>
    </w:tbl>
    <w:p xmlns:w="http://schemas.openxmlformats.org/wordprocessingml/2006/main" w14:paraId="5CD93105" w14:textId="77777777" w:rsidR="00A37FFA" w:rsidRDefault="00A37FFA" w:rsidP="00A37FFA">
      <w:pPr>
        <w:spacing w:after="0" w:line="240" w:lineRule="auto"/>
      </w:pPr>
    </w:p>
    <w:p xmlns:w="http://schemas.openxmlformats.org/wordprocessingml/2006/main" w14:paraId="133A650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依赖关系（汇总）监视器</w:t>
      </w:r>
    </w:p>
    <w:p xmlns:w="http://schemas.openxmlformats.org/wordprocessingml/2006/main" w14:paraId="4241CF8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安全性</w:t>
      </w:r>
    </w:p>
    <w:p xmlns:w="http://schemas.openxmlformats.org/wordprocessingml/2006/main" w14:paraId="71C415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安全性监视器汇总到可用性副本。</w:t>
      </w:r>
    </w:p>
    <w:p xmlns:w="http://schemas.openxmlformats.org/wordprocessingml/2006/main" w14:paraId="0A6D986D" w14:textId="77777777" w:rsidR="00A37FFA" w:rsidRDefault="00A37FFA" w:rsidP="00A37FFA">
      <w:pPr>
        <w:spacing w:after="0" w:line="240" w:lineRule="auto"/>
      </w:pPr>
    </w:p>
    <w:p xmlns:w="http://schemas.openxmlformats.org/wordprocessingml/2006/main" w14:paraId="297D33E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性能</w:t>
      </w:r>
    </w:p>
    <w:p xmlns:w="http://schemas.openxmlformats.org/wordprocessingml/2006/main" w14:paraId="433C5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性能监视器汇总到可用性副本。</w:t>
      </w:r>
    </w:p>
    <w:p xmlns:w="http://schemas.openxmlformats.org/wordprocessingml/2006/main" w14:paraId="7DFBDF08" w14:textId="77777777" w:rsidR="00A37FFA" w:rsidRDefault="00A37FFA" w:rsidP="00A37FFA">
      <w:pPr>
        <w:spacing w:after="0" w:line="240" w:lineRule="auto"/>
      </w:pPr>
    </w:p>
    <w:p xmlns:w="http://schemas.openxmlformats.org/wordprocessingml/2006/main" w14:paraId="42A835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配置</w:t>
      </w:r>
    </w:p>
    <w:p xmlns:w="http://schemas.openxmlformats.org/wordprocessingml/2006/main" w14:paraId="4A1103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配置监视器汇总到可用性副本。</w:t>
      </w:r>
    </w:p>
    <w:p xmlns:w="http://schemas.openxmlformats.org/wordprocessingml/2006/main" w14:paraId="09B72811" w14:textId="77777777" w:rsidR="00A37FFA" w:rsidRDefault="00A37FFA" w:rsidP="00A37FFA">
      <w:pPr>
        <w:spacing w:after="0" w:line="240" w:lineRule="auto"/>
      </w:pPr>
    </w:p>
    <w:p xmlns:w="http://schemas.openxmlformats.org/wordprocessingml/2006/main" w14:paraId="5288B7E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配置</w:t>
      </w:r>
    </w:p>
    <w:p xmlns:w="http://schemas.openxmlformats.org/wordprocessingml/2006/main" w14:paraId="62047E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配置监视器汇总到可用性副本。</w:t>
      </w:r>
    </w:p>
    <w:p xmlns:w="http://schemas.openxmlformats.org/wordprocessingml/2006/main" w14:paraId="6175BCF4" w14:textId="77777777" w:rsidR="00A37FFA" w:rsidRDefault="00A37FFA" w:rsidP="00A37FFA">
      <w:pPr>
        <w:spacing w:after="0" w:line="240" w:lineRule="auto"/>
      </w:pPr>
    </w:p>
    <w:p xmlns:w="http://schemas.openxmlformats.org/wordprocessingml/2006/main" w14:paraId="7CDECF4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安全性</w:t>
      </w:r>
    </w:p>
    <w:p xmlns:w="http://schemas.openxmlformats.org/wordprocessingml/2006/main" w14:paraId="0AC2D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安全性监视器汇总到可用性副本。</w:t>
      </w:r>
    </w:p>
    <w:p xmlns:w="http://schemas.openxmlformats.org/wordprocessingml/2006/main" w14:paraId="6F3A8C54" w14:textId="77777777" w:rsidR="00A37FFA" w:rsidRDefault="00A37FFA" w:rsidP="00A37FFA">
      <w:pPr>
        <w:spacing w:after="0" w:line="240" w:lineRule="auto"/>
      </w:pPr>
    </w:p>
    <w:p xmlns:w="http://schemas.openxmlformats.org/wordprocessingml/2006/main" w14:paraId="342676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可用性</w:t>
      </w:r>
    </w:p>
    <w:p xmlns:w="http://schemas.openxmlformats.org/wordprocessingml/2006/main" w14:paraId="42AFA7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可用性监视器汇总到可用性副本。</w:t>
      </w:r>
    </w:p>
    <w:p xmlns:w="http://schemas.openxmlformats.org/wordprocessingml/2006/main" w14:paraId="67AC0B1C" w14:textId="77777777" w:rsidR="00A37FFA" w:rsidRDefault="00A37FFA" w:rsidP="00A37FFA">
      <w:pPr>
        <w:spacing w:after="0" w:line="240" w:lineRule="auto"/>
      </w:pPr>
    </w:p>
    <w:p xmlns:w="http://schemas.openxmlformats.org/wordprocessingml/2006/main" w14:paraId="4E3314C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可用性</w:t>
      </w:r>
    </w:p>
    <w:p xmlns:w="http://schemas.openxmlformats.org/wordprocessingml/2006/main" w14:paraId="18AFF2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可用性监视器汇总到可用性副本。</w:t>
      </w:r>
    </w:p>
    <w:p xmlns:w="http://schemas.openxmlformats.org/wordprocessingml/2006/main" w14:paraId="31082F04" w14:textId="77777777" w:rsidR="00A37FFA" w:rsidRDefault="00A37FFA" w:rsidP="00A37FFA">
      <w:pPr>
        <w:spacing w:after="0" w:line="240" w:lineRule="auto"/>
      </w:pPr>
    </w:p>
    <w:p xmlns:w="http://schemas.openxmlformats.org/wordprocessingml/2006/main" w14:paraId="220085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配置</w:t>
      </w:r>
    </w:p>
    <w:p xmlns:w="http://schemas.openxmlformats.org/wordprocessingml/2006/main" w14:paraId="08FBD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配置监视器汇总到可用性副本。</w:t>
      </w:r>
    </w:p>
    <w:p xmlns:w="http://schemas.openxmlformats.org/wordprocessingml/2006/main" w14:paraId="41AB549F" w14:textId="77777777" w:rsidR="00A37FFA" w:rsidRDefault="00A37FFA" w:rsidP="00A37FFA">
      <w:pPr>
        <w:spacing w:after="0" w:line="240" w:lineRule="auto"/>
      </w:pPr>
    </w:p>
    <w:p xmlns:w="http://schemas.openxmlformats.org/wordprocessingml/2006/main" w14:paraId="64DA1F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安全性</w:t>
      </w:r>
    </w:p>
    <w:p xmlns:w="http://schemas.openxmlformats.org/wordprocessingml/2006/main" w14:paraId="1EFBD1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安全性监视器汇总到可用性副本。</w:t>
      </w:r>
    </w:p>
    <w:p xmlns:w="http://schemas.openxmlformats.org/wordprocessingml/2006/main" w14:paraId="3DA6EB07" w14:textId="77777777" w:rsidR="00A37FFA" w:rsidRDefault="00A37FFA" w:rsidP="00A37FFA">
      <w:pPr>
        <w:spacing w:after="0" w:line="240" w:lineRule="auto"/>
      </w:pPr>
    </w:p>
    <w:p xmlns:w="http://schemas.openxmlformats.org/wordprocessingml/2006/main" w14:paraId="479352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警告策略性能</w:t>
      </w:r>
    </w:p>
    <w:p xmlns:w="http://schemas.openxmlformats.org/wordprocessingml/2006/main" w14:paraId="79E1D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警告策略性能监视器汇总到可用性副本。</w:t>
      </w:r>
    </w:p>
    <w:p xmlns:w="http://schemas.openxmlformats.org/wordprocessingml/2006/main" w14:paraId="68963F07" w14:textId="77777777" w:rsidR="00A37FFA" w:rsidRDefault="00A37FFA" w:rsidP="00A37FFA">
      <w:pPr>
        <w:spacing w:after="0" w:line="240" w:lineRule="auto"/>
      </w:pPr>
    </w:p>
    <w:p xmlns:w="http://schemas.openxmlformats.org/wordprocessingml/2006/main" w14:paraId="66FCDB5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可用性</w:t>
      </w:r>
    </w:p>
    <w:p xmlns:w="http://schemas.openxmlformats.org/wordprocessingml/2006/main" w14:paraId="0D7867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可用性监视器汇总到可用性副本。</w:t>
      </w:r>
    </w:p>
    <w:p xmlns:w="http://schemas.openxmlformats.org/wordprocessingml/2006/main" w14:paraId="5F1D4A94" w14:textId="77777777" w:rsidR="00A37FFA" w:rsidRDefault="00A37FFA" w:rsidP="00A37FFA">
      <w:pPr>
        <w:spacing w:after="0" w:line="240" w:lineRule="auto"/>
      </w:pPr>
    </w:p>
    <w:p xmlns:w="http://schemas.openxmlformats.org/wordprocessingml/2006/main" w14:paraId="01C2EB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严重策略性能</w:t>
      </w:r>
    </w:p>
    <w:p xmlns:w="http://schemas.openxmlformats.org/wordprocessingml/2006/main" w14:paraId="2DC50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可用性副本严重策略性能监视器汇总到可用性副本。</w:t>
      </w:r>
    </w:p>
    <w:p xmlns:w="http://schemas.openxmlformats.org/wordprocessingml/2006/main" w14:paraId="7BC11647" w14:textId="77777777" w:rsidR="00A37FFA" w:rsidRDefault="00A37FFA" w:rsidP="00A37FFA">
      <w:pPr>
        <w:spacing w:after="0" w:line="240" w:lineRule="auto"/>
      </w:pPr>
    </w:p>
    <w:p xmlns:w="http://schemas.openxmlformats.org/wordprocessingml/2006/main" w14:paraId="39808EE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规则（警报）</w:t>
      </w:r>
    </w:p>
    <w:p xmlns:w="http://schemas.openxmlformats.org/wordprocessingml/2006/main" w14:paraId="13F686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组失败</w:t>
      </w:r>
    </w:p>
    <w:p xmlns:w="http://schemas.openxmlformats.org/wordprocessingml/2006/main" w14:paraId="738A8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尝试将可用性副本联接到可用性组失败时，会出现此错误。</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180CA6" w14:textId="77777777" w:rsidTr="00A37FFA">
        <w:trPr>
          <w:trHeight w:val="54"/>
        </w:trPr>
        <w:tc>
          <w:tcPr>
            <w:tcW w:w="54" w:type="dxa"/>
          </w:tcPr>
          <w:p w14:paraId="2468B9E1" w14:textId="77777777" w:rsidR="00A37FFA" w:rsidRDefault="00A37FFA" w:rsidP="00A37FFA">
            <w:pPr>
              <w:pStyle w:val="EmptyCellLayoutStyle"/>
              <w:spacing w:after="0" w:line="240" w:lineRule="auto"/>
            </w:pPr>
          </w:p>
        </w:tc>
        <w:tc>
          <w:tcPr>
            <w:tcW w:w="10395" w:type="dxa"/>
          </w:tcPr>
          <w:p w14:paraId="60AFA1DC" w14:textId="77777777" w:rsidR="00A37FFA" w:rsidRDefault="00A37FFA" w:rsidP="00A37FFA">
            <w:pPr>
              <w:pStyle w:val="EmptyCellLayoutStyle"/>
              <w:spacing w:after="0" w:line="240" w:lineRule="auto"/>
            </w:pPr>
          </w:p>
        </w:tc>
        <w:tc>
          <w:tcPr>
            <w:tcW w:w="149" w:type="dxa"/>
          </w:tcPr>
          <w:p w14:paraId="4CE16CCF" w14:textId="77777777" w:rsidR="00A37FFA" w:rsidRDefault="00A37FFA" w:rsidP="00A37FFA">
            <w:pPr>
              <w:pStyle w:val="EmptyCellLayoutStyle"/>
              <w:spacing w:after="0" w:line="240" w:lineRule="auto"/>
            </w:pPr>
          </w:p>
        </w:tc>
      </w:tr>
      <w:tr w:rsidR="00A37FFA" w14:paraId="10C7ACED" w14:textId="77777777" w:rsidTr="00A37FFA">
        <w:tc>
          <w:tcPr>
            <w:tcW w:w="54" w:type="dxa"/>
          </w:tcPr>
          <w:p w14:paraId="58AA39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3AC7B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EBE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D2B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EB4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C92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C3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3B9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7A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E41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497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79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63B7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19D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3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2D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1D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658B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D1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E4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6B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856E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BB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A5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766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5E5F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B12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0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6AA0A" w14:textId="77777777" w:rsidR="00A37FFA" w:rsidRDefault="00A37FFA" w:rsidP="00A37FFA">
                  <w:pPr>
                    <w:spacing w:after="0" w:line="240" w:lineRule="auto"/>
                  </w:pPr>
                </w:p>
              </w:tc>
            </w:tr>
            <w:tr w:rsidR="00A37FFA" w14:paraId="02400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0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24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1E8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6DF82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308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30A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CA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7AC916F" w14:textId="77777777" w:rsidR="00A37FFA" w:rsidRDefault="00A37FFA" w:rsidP="00A37FFA">
            <w:pPr>
              <w:spacing w:after="0" w:line="240" w:lineRule="auto"/>
            </w:pPr>
          </w:p>
        </w:tc>
        <w:tc>
          <w:tcPr>
            <w:tcW w:w="149" w:type="dxa"/>
          </w:tcPr>
          <w:p w14:paraId="225422CC" w14:textId="77777777" w:rsidR="00A37FFA" w:rsidRDefault="00A37FFA" w:rsidP="00A37FFA">
            <w:pPr>
              <w:pStyle w:val="EmptyCellLayoutStyle"/>
              <w:spacing w:after="0" w:line="240" w:lineRule="auto"/>
            </w:pPr>
          </w:p>
        </w:tc>
      </w:tr>
      <w:tr w:rsidR="00A37FFA" w14:paraId="0E18B1D8" w14:textId="77777777" w:rsidTr="00A37FFA">
        <w:trPr>
          <w:trHeight w:val="80"/>
        </w:trPr>
        <w:tc>
          <w:tcPr>
            <w:tcW w:w="54" w:type="dxa"/>
          </w:tcPr>
          <w:p w14:paraId="5741B825" w14:textId="77777777" w:rsidR="00A37FFA" w:rsidRDefault="00A37FFA" w:rsidP="00A37FFA">
            <w:pPr>
              <w:pStyle w:val="EmptyCellLayoutStyle"/>
              <w:spacing w:after="0" w:line="240" w:lineRule="auto"/>
            </w:pPr>
          </w:p>
        </w:tc>
        <w:tc>
          <w:tcPr>
            <w:tcW w:w="10395" w:type="dxa"/>
          </w:tcPr>
          <w:p w14:paraId="0F423830" w14:textId="77777777" w:rsidR="00A37FFA" w:rsidRDefault="00A37FFA" w:rsidP="00A37FFA">
            <w:pPr>
              <w:pStyle w:val="EmptyCellLayoutStyle"/>
              <w:spacing w:after="0" w:line="240" w:lineRule="auto"/>
            </w:pPr>
          </w:p>
        </w:tc>
        <w:tc>
          <w:tcPr>
            <w:tcW w:w="149" w:type="dxa"/>
          </w:tcPr>
          <w:p w14:paraId="7A724D9E" w14:textId="77777777" w:rsidR="00A37FFA" w:rsidRDefault="00A37FFA" w:rsidP="00A37FFA">
            <w:pPr>
              <w:pStyle w:val="EmptyCellLayoutStyle"/>
              <w:spacing w:after="0" w:line="240" w:lineRule="auto"/>
            </w:pPr>
          </w:p>
        </w:tc>
      </w:tr>
    </w:tbl>
    <w:p xmlns:w="http://schemas.openxmlformats.org/wordprocessingml/2006/main" w14:paraId="646B604B" w14:textId="77777777" w:rsidR="00A37FFA" w:rsidRDefault="00A37FFA" w:rsidP="00A37FFA">
      <w:pPr>
        <w:spacing w:after="0" w:line="240" w:lineRule="auto"/>
      </w:pPr>
    </w:p>
    <w:p xmlns:w="http://schemas.openxmlformats.org/wordprocessingml/2006/main" w14:paraId="0659F94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副本角色已更改</w:t>
      </w:r>
    </w:p>
    <w:p xmlns:w="http://schemas.openxmlformats.org/wordprocessingml/2006/main" w14:paraId="44BC3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性副本更改其角色时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A387AA" w14:textId="77777777" w:rsidTr="00A37FFA">
        <w:trPr>
          <w:trHeight w:val="54"/>
        </w:trPr>
        <w:tc>
          <w:tcPr>
            <w:tcW w:w="54" w:type="dxa"/>
          </w:tcPr>
          <w:p w14:paraId="0346C9FB" w14:textId="77777777" w:rsidR="00A37FFA" w:rsidRDefault="00A37FFA" w:rsidP="00A37FFA">
            <w:pPr>
              <w:pStyle w:val="EmptyCellLayoutStyle"/>
              <w:spacing w:after="0" w:line="240" w:lineRule="auto"/>
            </w:pPr>
          </w:p>
        </w:tc>
        <w:tc>
          <w:tcPr>
            <w:tcW w:w="10395" w:type="dxa"/>
          </w:tcPr>
          <w:p w14:paraId="4DBF54E9" w14:textId="77777777" w:rsidR="00A37FFA" w:rsidRDefault="00A37FFA" w:rsidP="00A37FFA">
            <w:pPr>
              <w:pStyle w:val="EmptyCellLayoutStyle"/>
              <w:spacing w:after="0" w:line="240" w:lineRule="auto"/>
            </w:pPr>
          </w:p>
        </w:tc>
        <w:tc>
          <w:tcPr>
            <w:tcW w:w="149" w:type="dxa"/>
          </w:tcPr>
          <w:p w14:paraId="4029475D" w14:textId="77777777" w:rsidR="00A37FFA" w:rsidRDefault="00A37FFA" w:rsidP="00A37FFA">
            <w:pPr>
              <w:pStyle w:val="EmptyCellLayoutStyle"/>
              <w:spacing w:after="0" w:line="240" w:lineRule="auto"/>
            </w:pPr>
          </w:p>
        </w:tc>
      </w:tr>
      <w:tr w:rsidR="00A37FFA" w14:paraId="1A5FD2A5" w14:textId="77777777" w:rsidTr="00A37FFA">
        <w:tc>
          <w:tcPr>
            <w:tcW w:w="54" w:type="dxa"/>
          </w:tcPr>
          <w:p w14:paraId="3E9846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F99B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8CF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9EF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B7A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F9F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F1B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D33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BC9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C9F9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39A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811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073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54D9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E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A1A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38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DEEA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434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F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37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8CF0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DC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04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F9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6365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82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2F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82369" w14:textId="77777777" w:rsidR="00A37FFA" w:rsidRDefault="00A37FFA" w:rsidP="00A37FFA">
                  <w:pPr>
                    <w:spacing w:after="0" w:line="240" w:lineRule="auto"/>
                  </w:pPr>
                </w:p>
              </w:tc>
            </w:tr>
            <w:tr w:rsidR="00A37FFA" w14:paraId="05701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087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40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C1E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A1A5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7F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7E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AE1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5355C1" w14:textId="77777777" w:rsidR="00A37FFA" w:rsidRDefault="00A37FFA" w:rsidP="00A37FFA">
            <w:pPr>
              <w:spacing w:after="0" w:line="240" w:lineRule="auto"/>
            </w:pPr>
          </w:p>
        </w:tc>
        <w:tc>
          <w:tcPr>
            <w:tcW w:w="149" w:type="dxa"/>
          </w:tcPr>
          <w:p w14:paraId="250DB830" w14:textId="77777777" w:rsidR="00A37FFA" w:rsidRDefault="00A37FFA" w:rsidP="00A37FFA">
            <w:pPr>
              <w:pStyle w:val="EmptyCellLayoutStyle"/>
              <w:spacing w:after="0" w:line="240" w:lineRule="auto"/>
            </w:pPr>
          </w:p>
        </w:tc>
      </w:tr>
      <w:tr w:rsidR="00A37FFA" w14:paraId="31F3A8BF" w14:textId="77777777" w:rsidTr="00A37FFA">
        <w:trPr>
          <w:trHeight w:val="80"/>
        </w:trPr>
        <w:tc>
          <w:tcPr>
            <w:tcW w:w="54" w:type="dxa"/>
          </w:tcPr>
          <w:p w14:paraId="6920C92C" w14:textId="77777777" w:rsidR="00A37FFA" w:rsidRDefault="00A37FFA" w:rsidP="00A37FFA">
            <w:pPr>
              <w:pStyle w:val="EmptyCellLayoutStyle"/>
              <w:spacing w:after="0" w:line="240" w:lineRule="auto"/>
            </w:pPr>
          </w:p>
        </w:tc>
        <w:tc>
          <w:tcPr>
            <w:tcW w:w="10395" w:type="dxa"/>
          </w:tcPr>
          <w:p w14:paraId="29D296E5" w14:textId="77777777" w:rsidR="00A37FFA" w:rsidRDefault="00A37FFA" w:rsidP="00A37FFA">
            <w:pPr>
              <w:pStyle w:val="EmptyCellLayoutStyle"/>
              <w:spacing w:after="0" w:line="240" w:lineRule="auto"/>
            </w:pPr>
          </w:p>
        </w:tc>
        <w:tc>
          <w:tcPr>
            <w:tcW w:w="149" w:type="dxa"/>
          </w:tcPr>
          <w:p w14:paraId="0EF396FA" w14:textId="77777777" w:rsidR="00A37FFA" w:rsidRDefault="00A37FFA" w:rsidP="00A37FFA">
            <w:pPr>
              <w:pStyle w:val="EmptyCellLayoutStyle"/>
              <w:spacing w:after="0" w:line="240" w:lineRule="auto"/>
            </w:pPr>
          </w:p>
        </w:tc>
      </w:tr>
    </w:tbl>
    <w:p xmlns:w="http://schemas.openxmlformats.org/wordprocessingml/2006/main" w14:paraId="6B9D7C81" w14:textId="77777777" w:rsidR="00A37FFA" w:rsidRDefault="00A37FFA" w:rsidP="00A37FFA">
      <w:pPr>
        <w:spacing w:after="0" w:line="240" w:lineRule="auto"/>
      </w:pPr>
    </w:p>
    <w:p xmlns:w="http://schemas.openxmlformats.org/wordprocessingml/2006/main" w14:paraId="13BE47E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规则（非警报）</w:t>
      </w:r>
    </w:p>
    <w:p xmlns:w="http://schemas.openxmlformats.org/wordprocessingml/2006/main" w14:paraId="05D8C66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从副本接收的字节数/秒</w:t>
      </w:r>
    </w:p>
    <w:p xmlns:w="http://schemas.openxmlformats.org/wordprocessingml/2006/main" w14:paraId="683F3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可用性组通过网络从该副本接收的总字节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4761E9" w14:textId="77777777" w:rsidTr="00A37FFA">
        <w:trPr>
          <w:trHeight w:val="54"/>
        </w:trPr>
        <w:tc>
          <w:tcPr>
            <w:tcW w:w="54" w:type="dxa"/>
          </w:tcPr>
          <w:p w14:paraId="5BDA8EB1" w14:textId="77777777" w:rsidR="00A37FFA" w:rsidRDefault="00A37FFA" w:rsidP="00A37FFA">
            <w:pPr>
              <w:pStyle w:val="EmptyCellLayoutStyle"/>
              <w:spacing w:after="0" w:line="240" w:lineRule="auto"/>
            </w:pPr>
          </w:p>
        </w:tc>
        <w:tc>
          <w:tcPr>
            <w:tcW w:w="10395" w:type="dxa"/>
          </w:tcPr>
          <w:p w14:paraId="6AA108CB" w14:textId="77777777" w:rsidR="00A37FFA" w:rsidRDefault="00A37FFA" w:rsidP="00A37FFA">
            <w:pPr>
              <w:pStyle w:val="EmptyCellLayoutStyle"/>
              <w:spacing w:after="0" w:line="240" w:lineRule="auto"/>
            </w:pPr>
          </w:p>
        </w:tc>
        <w:tc>
          <w:tcPr>
            <w:tcW w:w="149" w:type="dxa"/>
          </w:tcPr>
          <w:p w14:paraId="3EDB548C" w14:textId="77777777" w:rsidR="00A37FFA" w:rsidRDefault="00A37FFA" w:rsidP="00A37FFA">
            <w:pPr>
              <w:pStyle w:val="EmptyCellLayoutStyle"/>
              <w:spacing w:after="0" w:line="240" w:lineRule="auto"/>
            </w:pPr>
          </w:p>
        </w:tc>
      </w:tr>
      <w:tr w:rsidR="00A37FFA" w14:paraId="3567D931" w14:textId="77777777" w:rsidTr="00A37FFA">
        <w:tc>
          <w:tcPr>
            <w:tcW w:w="54" w:type="dxa"/>
          </w:tcPr>
          <w:p w14:paraId="70842C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EB66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B739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1437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481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527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09C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E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901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F6F5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F5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492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D948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4D95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F8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AF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171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8962C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F8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9C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A54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F601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2FEE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7F0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2C7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980332" w14:textId="77777777" w:rsidR="00A37FFA" w:rsidRDefault="00A37FFA" w:rsidP="00A37FFA">
            <w:pPr>
              <w:spacing w:after="0" w:line="240" w:lineRule="auto"/>
            </w:pPr>
          </w:p>
        </w:tc>
        <w:tc>
          <w:tcPr>
            <w:tcW w:w="149" w:type="dxa"/>
          </w:tcPr>
          <w:p w14:paraId="1EBF8BEE" w14:textId="77777777" w:rsidR="00A37FFA" w:rsidRDefault="00A37FFA" w:rsidP="00A37FFA">
            <w:pPr>
              <w:pStyle w:val="EmptyCellLayoutStyle"/>
              <w:spacing w:after="0" w:line="240" w:lineRule="auto"/>
            </w:pPr>
          </w:p>
        </w:tc>
      </w:tr>
      <w:tr w:rsidR="00A37FFA" w14:paraId="4E9D0E21" w14:textId="77777777" w:rsidTr="00A37FFA">
        <w:trPr>
          <w:trHeight w:val="80"/>
        </w:trPr>
        <w:tc>
          <w:tcPr>
            <w:tcW w:w="54" w:type="dxa"/>
          </w:tcPr>
          <w:p w14:paraId="6C03FB53" w14:textId="77777777" w:rsidR="00A37FFA" w:rsidRDefault="00A37FFA" w:rsidP="00A37FFA">
            <w:pPr>
              <w:pStyle w:val="EmptyCellLayoutStyle"/>
              <w:spacing w:after="0" w:line="240" w:lineRule="auto"/>
            </w:pPr>
          </w:p>
        </w:tc>
        <w:tc>
          <w:tcPr>
            <w:tcW w:w="10395" w:type="dxa"/>
          </w:tcPr>
          <w:p w14:paraId="6FCD86C7" w14:textId="77777777" w:rsidR="00A37FFA" w:rsidRDefault="00A37FFA" w:rsidP="00A37FFA">
            <w:pPr>
              <w:pStyle w:val="EmptyCellLayoutStyle"/>
              <w:spacing w:after="0" w:line="240" w:lineRule="auto"/>
            </w:pPr>
          </w:p>
        </w:tc>
        <w:tc>
          <w:tcPr>
            <w:tcW w:w="149" w:type="dxa"/>
          </w:tcPr>
          <w:p w14:paraId="3AB8623A" w14:textId="77777777" w:rsidR="00A37FFA" w:rsidRDefault="00A37FFA" w:rsidP="00A37FFA">
            <w:pPr>
              <w:pStyle w:val="EmptyCellLayoutStyle"/>
              <w:spacing w:after="0" w:line="240" w:lineRule="auto"/>
            </w:pPr>
          </w:p>
        </w:tc>
      </w:tr>
    </w:tbl>
    <w:p xmlns:w="http://schemas.openxmlformats.org/wordprocessingml/2006/main" w14:paraId="7A33F7A1" w14:textId="77777777" w:rsidR="00A37FFA" w:rsidRDefault="00A37FFA" w:rsidP="00A37FFA">
      <w:pPr>
        <w:spacing w:after="0" w:line="240" w:lineRule="auto"/>
      </w:pPr>
    </w:p>
    <w:p xmlns:w="http://schemas.openxmlformats.org/wordprocessingml/2006/main" w14:paraId="36AFCE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流控制/秒</w:t>
      </w:r>
    </w:p>
    <w:p xmlns:w="http://schemas.openxmlformats.org/wordprocessingml/2006/main" w14:paraId="1180B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为此副本启用的流控制的数目。</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4BB9A43" w14:textId="77777777" w:rsidTr="00A37FFA">
        <w:trPr>
          <w:trHeight w:val="54"/>
        </w:trPr>
        <w:tc>
          <w:tcPr>
            <w:tcW w:w="54" w:type="dxa"/>
          </w:tcPr>
          <w:p w14:paraId="131C4F9F" w14:textId="77777777" w:rsidR="00A37FFA" w:rsidRDefault="00A37FFA" w:rsidP="00A37FFA">
            <w:pPr>
              <w:pStyle w:val="EmptyCellLayoutStyle"/>
              <w:spacing w:after="0" w:line="240" w:lineRule="auto"/>
            </w:pPr>
          </w:p>
        </w:tc>
        <w:tc>
          <w:tcPr>
            <w:tcW w:w="10395" w:type="dxa"/>
          </w:tcPr>
          <w:p w14:paraId="4027330B" w14:textId="77777777" w:rsidR="00A37FFA" w:rsidRDefault="00A37FFA" w:rsidP="00A37FFA">
            <w:pPr>
              <w:pStyle w:val="EmptyCellLayoutStyle"/>
              <w:spacing w:after="0" w:line="240" w:lineRule="auto"/>
            </w:pPr>
          </w:p>
        </w:tc>
        <w:tc>
          <w:tcPr>
            <w:tcW w:w="149" w:type="dxa"/>
          </w:tcPr>
          <w:p w14:paraId="3ADE143F" w14:textId="77777777" w:rsidR="00A37FFA" w:rsidRDefault="00A37FFA" w:rsidP="00A37FFA">
            <w:pPr>
              <w:pStyle w:val="EmptyCellLayoutStyle"/>
              <w:spacing w:after="0" w:line="240" w:lineRule="auto"/>
            </w:pPr>
          </w:p>
        </w:tc>
      </w:tr>
      <w:tr w:rsidR="00A37FFA" w14:paraId="6D8F540A" w14:textId="77777777" w:rsidTr="00A37FFA">
        <w:tc>
          <w:tcPr>
            <w:tcW w:w="54" w:type="dxa"/>
          </w:tcPr>
          <w:p w14:paraId="5C19F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BFE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A2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E94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239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C94E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B9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B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50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8914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530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4C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2CF5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AE42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A8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6E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55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63D74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19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134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C5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BB1A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9B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83F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70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FB2E6D" w14:textId="77777777" w:rsidR="00A37FFA" w:rsidRDefault="00A37FFA" w:rsidP="00A37FFA">
            <w:pPr>
              <w:spacing w:after="0" w:line="240" w:lineRule="auto"/>
            </w:pPr>
          </w:p>
        </w:tc>
        <w:tc>
          <w:tcPr>
            <w:tcW w:w="149" w:type="dxa"/>
          </w:tcPr>
          <w:p w14:paraId="4930BB54" w14:textId="77777777" w:rsidR="00A37FFA" w:rsidRDefault="00A37FFA" w:rsidP="00A37FFA">
            <w:pPr>
              <w:pStyle w:val="EmptyCellLayoutStyle"/>
              <w:spacing w:after="0" w:line="240" w:lineRule="auto"/>
            </w:pPr>
          </w:p>
        </w:tc>
      </w:tr>
      <w:tr w:rsidR="00A37FFA" w14:paraId="68062629" w14:textId="77777777" w:rsidTr="00A37FFA">
        <w:trPr>
          <w:trHeight w:val="80"/>
        </w:trPr>
        <w:tc>
          <w:tcPr>
            <w:tcW w:w="54" w:type="dxa"/>
          </w:tcPr>
          <w:p w14:paraId="2E97EB43" w14:textId="77777777" w:rsidR="00A37FFA" w:rsidRDefault="00A37FFA" w:rsidP="00A37FFA">
            <w:pPr>
              <w:pStyle w:val="EmptyCellLayoutStyle"/>
              <w:spacing w:after="0" w:line="240" w:lineRule="auto"/>
            </w:pPr>
          </w:p>
        </w:tc>
        <w:tc>
          <w:tcPr>
            <w:tcW w:w="10395" w:type="dxa"/>
          </w:tcPr>
          <w:p w14:paraId="152924E9" w14:textId="77777777" w:rsidR="00A37FFA" w:rsidRDefault="00A37FFA" w:rsidP="00A37FFA">
            <w:pPr>
              <w:pStyle w:val="EmptyCellLayoutStyle"/>
              <w:spacing w:after="0" w:line="240" w:lineRule="auto"/>
            </w:pPr>
          </w:p>
        </w:tc>
        <w:tc>
          <w:tcPr>
            <w:tcW w:w="149" w:type="dxa"/>
          </w:tcPr>
          <w:p w14:paraId="6679C1A1" w14:textId="77777777" w:rsidR="00A37FFA" w:rsidRDefault="00A37FFA" w:rsidP="00A37FFA">
            <w:pPr>
              <w:pStyle w:val="EmptyCellLayoutStyle"/>
              <w:spacing w:after="0" w:line="240" w:lineRule="auto"/>
            </w:pPr>
          </w:p>
        </w:tc>
      </w:tr>
    </w:tbl>
    <w:p xmlns:w="http://schemas.openxmlformats.org/wordprocessingml/2006/main" w14:paraId="4EF2E995" w14:textId="77777777" w:rsidR="00A37FFA" w:rsidRDefault="00A37FFA" w:rsidP="00A37FFA">
      <w:pPr>
        <w:spacing w:after="0" w:line="240" w:lineRule="auto"/>
      </w:pPr>
    </w:p>
    <w:p xmlns:w="http://schemas.openxmlformats.org/wordprocessingml/2006/main" w14:paraId="57F7C8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从副本接收的消息数/秒</w:t>
      </w:r>
    </w:p>
    <w:p xmlns:w="http://schemas.openxmlformats.org/wordprocessingml/2006/main" w14:paraId="57C75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可用性组从该副本接收的总消息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FC2C211" w14:textId="77777777" w:rsidTr="00A37FFA">
        <w:trPr>
          <w:trHeight w:val="54"/>
        </w:trPr>
        <w:tc>
          <w:tcPr>
            <w:tcW w:w="54" w:type="dxa"/>
          </w:tcPr>
          <w:p w14:paraId="1596B957" w14:textId="77777777" w:rsidR="00A37FFA" w:rsidRDefault="00A37FFA" w:rsidP="00A37FFA">
            <w:pPr>
              <w:pStyle w:val="EmptyCellLayoutStyle"/>
              <w:spacing w:after="0" w:line="240" w:lineRule="auto"/>
            </w:pPr>
          </w:p>
        </w:tc>
        <w:tc>
          <w:tcPr>
            <w:tcW w:w="10395" w:type="dxa"/>
          </w:tcPr>
          <w:p w14:paraId="5250FD3F" w14:textId="77777777" w:rsidR="00A37FFA" w:rsidRDefault="00A37FFA" w:rsidP="00A37FFA">
            <w:pPr>
              <w:pStyle w:val="EmptyCellLayoutStyle"/>
              <w:spacing w:after="0" w:line="240" w:lineRule="auto"/>
            </w:pPr>
          </w:p>
        </w:tc>
        <w:tc>
          <w:tcPr>
            <w:tcW w:w="149" w:type="dxa"/>
          </w:tcPr>
          <w:p w14:paraId="08102E09" w14:textId="77777777" w:rsidR="00A37FFA" w:rsidRDefault="00A37FFA" w:rsidP="00A37FFA">
            <w:pPr>
              <w:pStyle w:val="EmptyCellLayoutStyle"/>
              <w:spacing w:after="0" w:line="240" w:lineRule="auto"/>
            </w:pPr>
          </w:p>
        </w:tc>
      </w:tr>
      <w:tr w:rsidR="00A37FFA" w14:paraId="553630F6" w14:textId="77777777" w:rsidTr="00A37FFA">
        <w:tc>
          <w:tcPr>
            <w:tcW w:w="54" w:type="dxa"/>
          </w:tcPr>
          <w:p w14:paraId="1D9C0C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03479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DBE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14F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EFD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A35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45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C46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012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19EF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73C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8F2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4E6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22970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3F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7D2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E7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9AEBC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88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AA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95A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BC5A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95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EFDF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101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BFAB5A2" w14:textId="77777777" w:rsidR="00A37FFA" w:rsidRDefault="00A37FFA" w:rsidP="00A37FFA">
            <w:pPr>
              <w:spacing w:after="0" w:line="240" w:lineRule="auto"/>
            </w:pPr>
          </w:p>
        </w:tc>
        <w:tc>
          <w:tcPr>
            <w:tcW w:w="149" w:type="dxa"/>
          </w:tcPr>
          <w:p w14:paraId="3C16E404" w14:textId="77777777" w:rsidR="00A37FFA" w:rsidRDefault="00A37FFA" w:rsidP="00A37FFA">
            <w:pPr>
              <w:pStyle w:val="EmptyCellLayoutStyle"/>
              <w:spacing w:after="0" w:line="240" w:lineRule="auto"/>
            </w:pPr>
          </w:p>
        </w:tc>
      </w:tr>
      <w:tr w:rsidR="00A37FFA" w14:paraId="67F8FBF7" w14:textId="77777777" w:rsidTr="00A37FFA">
        <w:trPr>
          <w:trHeight w:val="80"/>
        </w:trPr>
        <w:tc>
          <w:tcPr>
            <w:tcW w:w="54" w:type="dxa"/>
          </w:tcPr>
          <w:p w14:paraId="1B014076" w14:textId="77777777" w:rsidR="00A37FFA" w:rsidRDefault="00A37FFA" w:rsidP="00A37FFA">
            <w:pPr>
              <w:pStyle w:val="EmptyCellLayoutStyle"/>
              <w:spacing w:after="0" w:line="240" w:lineRule="auto"/>
            </w:pPr>
          </w:p>
        </w:tc>
        <w:tc>
          <w:tcPr>
            <w:tcW w:w="10395" w:type="dxa"/>
          </w:tcPr>
          <w:p w14:paraId="1A12A258" w14:textId="77777777" w:rsidR="00A37FFA" w:rsidRDefault="00A37FFA" w:rsidP="00A37FFA">
            <w:pPr>
              <w:pStyle w:val="EmptyCellLayoutStyle"/>
              <w:spacing w:after="0" w:line="240" w:lineRule="auto"/>
            </w:pPr>
          </w:p>
        </w:tc>
        <w:tc>
          <w:tcPr>
            <w:tcW w:w="149" w:type="dxa"/>
          </w:tcPr>
          <w:p w14:paraId="57EADBA4" w14:textId="77777777" w:rsidR="00A37FFA" w:rsidRDefault="00A37FFA" w:rsidP="00A37FFA">
            <w:pPr>
              <w:pStyle w:val="EmptyCellLayoutStyle"/>
              <w:spacing w:after="0" w:line="240" w:lineRule="auto"/>
            </w:pPr>
          </w:p>
        </w:tc>
      </w:tr>
    </w:tbl>
    <w:p xmlns:w="http://schemas.openxmlformats.org/wordprocessingml/2006/main" w14:paraId="55E72751" w14:textId="77777777" w:rsidR="00A37FFA" w:rsidRDefault="00A37FFA" w:rsidP="00A37FFA">
      <w:pPr>
        <w:spacing w:after="0" w:line="240" w:lineRule="auto"/>
      </w:pPr>
    </w:p>
    <w:p xmlns:w="http://schemas.openxmlformats.org/wordprocessingml/2006/main" w14:paraId="1FDC40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送到传输的消息数/秒</w:t>
      </w:r>
    </w:p>
    <w:p xmlns:w="http://schemas.openxmlformats.org/wordprocessingml/2006/main" w14:paraId="5FA4E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通过网络发送到此副本的消息数。用于从该副本发送的所有消息(包括控制消息)的此帐户。</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63D9A5" w14:textId="77777777" w:rsidTr="00A37FFA">
        <w:trPr>
          <w:trHeight w:val="54"/>
        </w:trPr>
        <w:tc>
          <w:tcPr>
            <w:tcW w:w="54" w:type="dxa"/>
          </w:tcPr>
          <w:p w14:paraId="534462D7" w14:textId="77777777" w:rsidR="00A37FFA" w:rsidRDefault="00A37FFA" w:rsidP="00A37FFA">
            <w:pPr>
              <w:pStyle w:val="EmptyCellLayoutStyle"/>
              <w:spacing w:after="0" w:line="240" w:lineRule="auto"/>
            </w:pPr>
          </w:p>
        </w:tc>
        <w:tc>
          <w:tcPr>
            <w:tcW w:w="10395" w:type="dxa"/>
          </w:tcPr>
          <w:p w14:paraId="0190A6A1" w14:textId="77777777" w:rsidR="00A37FFA" w:rsidRDefault="00A37FFA" w:rsidP="00A37FFA">
            <w:pPr>
              <w:pStyle w:val="EmptyCellLayoutStyle"/>
              <w:spacing w:after="0" w:line="240" w:lineRule="auto"/>
            </w:pPr>
          </w:p>
        </w:tc>
        <w:tc>
          <w:tcPr>
            <w:tcW w:w="149" w:type="dxa"/>
          </w:tcPr>
          <w:p w14:paraId="25551DC5" w14:textId="77777777" w:rsidR="00A37FFA" w:rsidRDefault="00A37FFA" w:rsidP="00A37FFA">
            <w:pPr>
              <w:pStyle w:val="EmptyCellLayoutStyle"/>
              <w:spacing w:after="0" w:line="240" w:lineRule="auto"/>
            </w:pPr>
          </w:p>
        </w:tc>
      </w:tr>
      <w:tr w:rsidR="00A37FFA" w14:paraId="21BABD35" w14:textId="77777777" w:rsidTr="00A37FFA">
        <w:tc>
          <w:tcPr>
            <w:tcW w:w="54" w:type="dxa"/>
          </w:tcPr>
          <w:p w14:paraId="0AA174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9F2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FC8E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A3B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674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DA1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14F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AE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43E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5A02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2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B4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874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0270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067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581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D4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5D7B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5C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E9B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6D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F301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FA5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CA3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96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99EB25" w14:textId="77777777" w:rsidR="00A37FFA" w:rsidRDefault="00A37FFA" w:rsidP="00A37FFA">
            <w:pPr>
              <w:spacing w:after="0" w:line="240" w:lineRule="auto"/>
            </w:pPr>
          </w:p>
        </w:tc>
        <w:tc>
          <w:tcPr>
            <w:tcW w:w="149" w:type="dxa"/>
          </w:tcPr>
          <w:p w14:paraId="7FDECF11" w14:textId="77777777" w:rsidR="00A37FFA" w:rsidRDefault="00A37FFA" w:rsidP="00A37FFA">
            <w:pPr>
              <w:pStyle w:val="EmptyCellLayoutStyle"/>
              <w:spacing w:after="0" w:line="240" w:lineRule="auto"/>
            </w:pPr>
          </w:p>
        </w:tc>
      </w:tr>
      <w:tr w:rsidR="00A37FFA" w14:paraId="47CACE98" w14:textId="77777777" w:rsidTr="00A37FFA">
        <w:trPr>
          <w:trHeight w:val="80"/>
        </w:trPr>
        <w:tc>
          <w:tcPr>
            <w:tcW w:w="54" w:type="dxa"/>
          </w:tcPr>
          <w:p w14:paraId="13F961D0" w14:textId="77777777" w:rsidR="00A37FFA" w:rsidRDefault="00A37FFA" w:rsidP="00A37FFA">
            <w:pPr>
              <w:pStyle w:val="EmptyCellLayoutStyle"/>
              <w:spacing w:after="0" w:line="240" w:lineRule="auto"/>
            </w:pPr>
          </w:p>
        </w:tc>
        <w:tc>
          <w:tcPr>
            <w:tcW w:w="10395" w:type="dxa"/>
          </w:tcPr>
          <w:p w14:paraId="612A2DF2" w14:textId="77777777" w:rsidR="00A37FFA" w:rsidRDefault="00A37FFA" w:rsidP="00A37FFA">
            <w:pPr>
              <w:pStyle w:val="EmptyCellLayoutStyle"/>
              <w:spacing w:after="0" w:line="240" w:lineRule="auto"/>
            </w:pPr>
          </w:p>
        </w:tc>
        <w:tc>
          <w:tcPr>
            <w:tcW w:w="149" w:type="dxa"/>
          </w:tcPr>
          <w:p w14:paraId="2A317E66" w14:textId="77777777" w:rsidR="00A37FFA" w:rsidRDefault="00A37FFA" w:rsidP="00A37FFA">
            <w:pPr>
              <w:pStyle w:val="EmptyCellLayoutStyle"/>
              <w:spacing w:after="0" w:line="240" w:lineRule="auto"/>
            </w:pPr>
          </w:p>
        </w:tc>
      </w:tr>
    </w:tbl>
    <w:p xmlns:w="http://schemas.openxmlformats.org/wordprocessingml/2006/main" w14:paraId="4A647842" w14:textId="77777777" w:rsidR="00A37FFA" w:rsidRDefault="00A37FFA" w:rsidP="00A37FFA">
      <w:pPr>
        <w:spacing w:after="0" w:line="240" w:lineRule="auto"/>
      </w:pPr>
    </w:p>
    <w:p xmlns:w="http://schemas.openxmlformats.org/wordprocessingml/2006/main" w14:paraId="0B664A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送到副本的字节数/秒</w:t>
      </w:r>
    </w:p>
    <w:p xmlns:w="http://schemas.openxmlformats.org/wordprocessingml/2006/main" w14:paraId="6E33B8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排队通过网络发送到此副本的数据库消息字节数。这些字节包括可用性组中所有数据库的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75DB2F" w14:textId="77777777" w:rsidTr="00A37FFA">
        <w:trPr>
          <w:trHeight w:val="54"/>
        </w:trPr>
        <w:tc>
          <w:tcPr>
            <w:tcW w:w="54" w:type="dxa"/>
          </w:tcPr>
          <w:p w14:paraId="51494A23" w14:textId="77777777" w:rsidR="00A37FFA" w:rsidRDefault="00A37FFA" w:rsidP="00A37FFA">
            <w:pPr>
              <w:pStyle w:val="EmptyCellLayoutStyle"/>
              <w:spacing w:after="0" w:line="240" w:lineRule="auto"/>
            </w:pPr>
          </w:p>
        </w:tc>
        <w:tc>
          <w:tcPr>
            <w:tcW w:w="10395" w:type="dxa"/>
          </w:tcPr>
          <w:p w14:paraId="03AE00DA" w14:textId="77777777" w:rsidR="00A37FFA" w:rsidRDefault="00A37FFA" w:rsidP="00A37FFA">
            <w:pPr>
              <w:pStyle w:val="EmptyCellLayoutStyle"/>
              <w:spacing w:after="0" w:line="240" w:lineRule="auto"/>
            </w:pPr>
          </w:p>
        </w:tc>
        <w:tc>
          <w:tcPr>
            <w:tcW w:w="149" w:type="dxa"/>
          </w:tcPr>
          <w:p w14:paraId="45636065" w14:textId="77777777" w:rsidR="00A37FFA" w:rsidRDefault="00A37FFA" w:rsidP="00A37FFA">
            <w:pPr>
              <w:pStyle w:val="EmptyCellLayoutStyle"/>
              <w:spacing w:after="0" w:line="240" w:lineRule="auto"/>
            </w:pPr>
          </w:p>
        </w:tc>
      </w:tr>
      <w:tr w:rsidR="00A37FFA" w14:paraId="11206EEE" w14:textId="77777777" w:rsidTr="00A37FFA">
        <w:tc>
          <w:tcPr>
            <w:tcW w:w="54" w:type="dxa"/>
          </w:tcPr>
          <w:p w14:paraId="146661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DAC4A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A9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7F26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F8ED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45CC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68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F14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FE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B7CA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FE4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E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85FB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F0AD8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A8E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B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452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C6ECC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E0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D9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FE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7FCA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AA9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999F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80E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D766467" w14:textId="77777777" w:rsidR="00A37FFA" w:rsidRDefault="00A37FFA" w:rsidP="00A37FFA">
            <w:pPr>
              <w:spacing w:after="0" w:line="240" w:lineRule="auto"/>
            </w:pPr>
          </w:p>
        </w:tc>
        <w:tc>
          <w:tcPr>
            <w:tcW w:w="149" w:type="dxa"/>
          </w:tcPr>
          <w:p w14:paraId="21F6B8E8" w14:textId="77777777" w:rsidR="00A37FFA" w:rsidRDefault="00A37FFA" w:rsidP="00A37FFA">
            <w:pPr>
              <w:pStyle w:val="EmptyCellLayoutStyle"/>
              <w:spacing w:after="0" w:line="240" w:lineRule="auto"/>
            </w:pPr>
          </w:p>
        </w:tc>
      </w:tr>
      <w:tr w:rsidR="00A37FFA" w14:paraId="6A6A7395" w14:textId="77777777" w:rsidTr="00A37FFA">
        <w:trPr>
          <w:trHeight w:val="80"/>
        </w:trPr>
        <w:tc>
          <w:tcPr>
            <w:tcW w:w="54" w:type="dxa"/>
          </w:tcPr>
          <w:p w14:paraId="244C615A" w14:textId="77777777" w:rsidR="00A37FFA" w:rsidRDefault="00A37FFA" w:rsidP="00A37FFA">
            <w:pPr>
              <w:pStyle w:val="EmptyCellLayoutStyle"/>
              <w:spacing w:after="0" w:line="240" w:lineRule="auto"/>
            </w:pPr>
          </w:p>
        </w:tc>
        <w:tc>
          <w:tcPr>
            <w:tcW w:w="10395" w:type="dxa"/>
          </w:tcPr>
          <w:p w14:paraId="213F78B6" w14:textId="77777777" w:rsidR="00A37FFA" w:rsidRDefault="00A37FFA" w:rsidP="00A37FFA">
            <w:pPr>
              <w:pStyle w:val="EmptyCellLayoutStyle"/>
              <w:spacing w:after="0" w:line="240" w:lineRule="auto"/>
            </w:pPr>
          </w:p>
        </w:tc>
        <w:tc>
          <w:tcPr>
            <w:tcW w:w="149" w:type="dxa"/>
          </w:tcPr>
          <w:p w14:paraId="1B06AEBE" w14:textId="77777777" w:rsidR="00A37FFA" w:rsidRDefault="00A37FFA" w:rsidP="00A37FFA">
            <w:pPr>
              <w:pStyle w:val="EmptyCellLayoutStyle"/>
              <w:spacing w:after="0" w:line="240" w:lineRule="auto"/>
            </w:pPr>
          </w:p>
        </w:tc>
      </w:tr>
    </w:tbl>
    <w:p xmlns:w="http://schemas.openxmlformats.org/wordprocessingml/2006/main" w14:paraId="10E0FCB0" w14:textId="77777777" w:rsidR="00A37FFA" w:rsidRDefault="00A37FFA" w:rsidP="00A37FFA">
      <w:pPr>
        <w:spacing w:after="0" w:line="240" w:lineRule="auto"/>
      </w:pPr>
    </w:p>
    <w:p xmlns:w="http://schemas.openxmlformats.org/wordprocessingml/2006/main" w14:paraId="224AB27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送到副本的消息数/秒</w:t>
      </w:r>
    </w:p>
    <w:p xmlns:w="http://schemas.openxmlformats.org/wordprocessingml/2006/main" w14:paraId="26AC9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排队通过网络发送到此副本的消息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05C474" w14:textId="77777777" w:rsidTr="00A37FFA">
        <w:trPr>
          <w:trHeight w:val="54"/>
        </w:trPr>
        <w:tc>
          <w:tcPr>
            <w:tcW w:w="54" w:type="dxa"/>
          </w:tcPr>
          <w:p w14:paraId="46100954" w14:textId="77777777" w:rsidR="00A37FFA" w:rsidRDefault="00A37FFA" w:rsidP="00A37FFA">
            <w:pPr>
              <w:pStyle w:val="EmptyCellLayoutStyle"/>
              <w:spacing w:after="0" w:line="240" w:lineRule="auto"/>
            </w:pPr>
          </w:p>
        </w:tc>
        <w:tc>
          <w:tcPr>
            <w:tcW w:w="10395" w:type="dxa"/>
          </w:tcPr>
          <w:p w14:paraId="7042BC2C" w14:textId="77777777" w:rsidR="00A37FFA" w:rsidRDefault="00A37FFA" w:rsidP="00A37FFA">
            <w:pPr>
              <w:pStyle w:val="EmptyCellLayoutStyle"/>
              <w:spacing w:after="0" w:line="240" w:lineRule="auto"/>
            </w:pPr>
          </w:p>
        </w:tc>
        <w:tc>
          <w:tcPr>
            <w:tcW w:w="149" w:type="dxa"/>
          </w:tcPr>
          <w:p w14:paraId="4B39C9F6" w14:textId="77777777" w:rsidR="00A37FFA" w:rsidRDefault="00A37FFA" w:rsidP="00A37FFA">
            <w:pPr>
              <w:pStyle w:val="EmptyCellLayoutStyle"/>
              <w:spacing w:after="0" w:line="240" w:lineRule="auto"/>
            </w:pPr>
          </w:p>
        </w:tc>
      </w:tr>
      <w:tr w:rsidR="00A37FFA" w14:paraId="529916DE" w14:textId="77777777" w:rsidTr="00A37FFA">
        <w:tc>
          <w:tcPr>
            <w:tcW w:w="54" w:type="dxa"/>
          </w:tcPr>
          <w:p w14:paraId="0F4E40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49D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4F3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CDD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B4B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08DE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538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B8C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CD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CD5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ED3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5FB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CD1E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2D54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16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874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0D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92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B43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6A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362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53D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AD9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C0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8E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57E2BA" w14:textId="77777777" w:rsidR="00A37FFA" w:rsidRDefault="00A37FFA" w:rsidP="00A37FFA">
            <w:pPr>
              <w:spacing w:after="0" w:line="240" w:lineRule="auto"/>
            </w:pPr>
          </w:p>
        </w:tc>
        <w:tc>
          <w:tcPr>
            <w:tcW w:w="149" w:type="dxa"/>
          </w:tcPr>
          <w:p w14:paraId="1AA1F74D" w14:textId="77777777" w:rsidR="00A37FFA" w:rsidRDefault="00A37FFA" w:rsidP="00A37FFA">
            <w:pPr>
              <w:pStyle w:val="EmptyCellLayoutStyle"/>
              <w:spacing w:after="0" w:line="240" w:lineRule="auto"/>
            </w:pPr>
          </w:p>
        </w:tc>
      </w:tr>
      <w:tr w:rsidR="00A37FFA" w14:paraId="2E22F966" w14:textId="77777777" w:rsidTr="00A37FFA">
        <w:trPr>
          <w:trHeight w:val="80"/>
        </w:trPr>
        <w:tc>
          <w:tcPr>
            <w:tcW w:w="54" w:type="dxa"/>
          </w:tcPr>
          <w:p w14:paraId="560F30F1" w14:textId="77777777" w:rsidR="00A37FFA" w:rsidRDefault="00A37FFA" w:rsidP="00A37FFA">
            <w:pPr>
              <w:pStyle w:val="EmptyCellLayoutStyle"/>
              <w:spacing w:after="0" w:line="240" w:lineRule="auto"/>
            </w:pPr>
          </w:p>
        </w:tc>
        <w:tc>
          <w:tcPr>
            <w:tcW w:w="10395" w:type="dxa"/>
          </w:tcPr>
          <w:p w14:paraId="1FD575C7" w14:textId="77777777" w:rsidR="00A37FFA" w:rsidRDefault="00A37FFA" w:rsidP="00A37FFA">
            <w:pPr>
              <w:pStyle w:val="EmptyCellLayoutStyle"/>
              <w:spacing w:after="0" w:line="240" w:lineRule="auto"/>
            </w:pPr>
          </w:p>
        </w:tc>
        <w:tc>
          <w:tcPr>
            <w:tcW w:w="149" w:type="dxa"/>
          </w:tcPr>
          <w:p w14:paraId="5B14202B" w14:textId="77777777" w:rsidR="00A37FFA" w:rsidRDefault="00A37FFA" w:rsidP="00A37FFA">
            <w:pPr>
              <w:pStyle w:val="EmptyCellLayoutStyle"/>
              <w:spacing w:after="0" w:line="240" w:lineRule="auto"/>
            </w:pPr>
          </w:p>
        </w:tc>
      </w:tr>
    </w:tbl>
    <w:p xmlns:w="http://schemas.openxmlformats.org/wordprocessingml/2006/main" w14:paraId="0EC6877D" w14:textId="77777777" w:rsidR="00A37FFA" w:rsidRDefault="00A37FFA" w:rsidP="00A37FFA">
      <w:pPr>
        <w:spacing w:after="0" w:line="240" w:lineRule="auto"/>
      </w:pPr>
    </w:p>
    <w:p xmlns:w="http://schemas.openxmlformats.org/wordprocessingml/2006/main" w14:paraId="71487A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流控制时间（毫秒/秒）</w:t>
      </w:r>
    </w:p>
    <w:p xmlns:w="http://schemas.openxmlformats.org/wordprocessingml/2006/main" w14:paraId="04844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上一秒内对此副本启用了流控制的毫秒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732C31" w14:textId="77777777" w:rsidTr="00A37FFA">
        <w:trPr>
          <w:trHeight w:val="54"/>
        </w:trPr>
        <w:tc>
          <w:tcPr>
            <w:tcW w:w="54" w:type="dxa"/>
          </w:tcPr>
          <w:p w14:paraId="622F7ED1" w14:textId="77777777" w:rsidR="00A37FFA" w:rsidRDefault="00A37FFA" w:rsidP="00A37FFA">
            <w:pPr>
              <w:pStyle w:val="EmptyCellLayoutStyle"/>
              <w:spacing w:after="0" w:line="240" w:lineRule="auto"/>
            </w:pPr>
          </w:p>
        </w:tc>
        <w:tc>
          <w:tcPr>
            <w:tcW w:w="10395" w:type="dxa"/>
          </w:tcPr>
          <w:p w14:paraId="5320F596" w14:textId="77777777" w:rsidR="00A37FFA" w:rsidRDefault="00A37FFA" w:rsidP="00A37FFA">
            <w:pPr>
              <w:pStyle w:val="EmptyCellLayoutStyle"/>
              <w:spacing w:after="0" w:line="240" w:lineRule="auto"/>
            </w:pPr>
          </w:p>
        </w:tc>
        <w:tc>
          <w:tcPr>
            <w:tcW w:w="149" w:type="dxa"/>
          </w:tcPr>
          <w:p w14:paraId="327A5748" w14:textId="77777777" w:rsidR="00A37FFA" w:rsidRDefault="00A37FFA" w:rsidP="00A37FFA">
            <w:pPr>
              <w:pStyle w:val="EmptyCellLayoutStyle"/>
              <w:spacing w:after="0" w:line="240" w:lineRule="auto"/>
            </w:pPr>
          </w:p>
        </w:tc>
      </w:tr>
      <w:tr w:rsidR="00A37FFA" w14:paraId="6D92B762" w14:textId="77777777" w:rsidTr="00A37FFA">
        <w:tc>
          <w:tcPr>
            <w:tcW w:w="54" w:type="dxa"/>
          </w:tcPr>
          <w:p w14:paraId="4F730E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EF1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A73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F0B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02C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7F03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5F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67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E3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0AD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E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07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B795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B8DF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86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47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DF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70C1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47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3F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201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491B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C3A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F6D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8E8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7A8346F" w14:textId="77777777" w:rsidR="00A37FFA" w:rsidRDefault="00A37FFA" w:rsidP="00A37FFA">
            <w:pPr>
              <w:spacing w:after="0" w:line="240" w:lineRule="auto"/>
            </w:pPr>
          </w:p>
        </w:tc>
        <w:tc>
          <w:tcPr>
            <w:tcW w:w="149" w:type="dxa"/>
          </w:tcPr>
          <w:p w14:paraId="7AF03E4B" w14:textId="77777777" w:rsidR="00A37FFA" w:rsidRDefault="00A37FFA" w:rsidP="00A37FFA">
            <w:pPr>
              <w:pStyle w:val="EmptyCellLayoutStyle"/>
              <w:spacing w:after="0" w:line="240" w:lineRule="auto"/>
            </w:pPr>
          </w:p>
        </w:tc>
      </w:tr>
      <w:tr w:rsidR="00A37FFA" w14:paraId="5B60BC9F" w14:textId="77777777" w:rsidTr="00A37FFA">
        <w:trPr>
          <w:trHeight w:val="80"/>
        </w:trPr>
        <w:tc>
          <w:tcPr>
            <w:tcW w:w="54" w:type="dxa"/>
          </w:tcPr>
          <w:p w14:paraId="3092196C" w14:textId="77777777" w:rsidR="00A37FFA" w:rsidRDefault="00A37FFA" w:rsidP="00A37FFA">
            <w:pPr>
              <w:pStyle w:val="EmptyCellLayoutStyle"/>
              <w:spacing w:after="0" w:line="240" w:lineRule="auto"/>
            </w:pPr>
          </w:p>
        </w:tc>
        <w:tc>
          <w:tcPr>
            <w:tcW w:w="10395" w:type="dxa"/>
          </w:tcPr>
          <w:p w14:paraId="6FE61095" w14:textId="77777777" w:rsidR="00A37FFA" w:rsidRDefault="00A37FFA" w:rsidP="00A37FFA">
            <w:pPr>
              <w:pStyle w:val="EmptyCellLayoutStyle"/>
              <w:spacing w:after="0" w:line="240" w:lineRule="auto"/>
            </w:pPr>
          </w:p>
        </w:tc>
        <w:tc>
          <w:tcPr>
            <w:tcW w:w="149" w:type="dxa"/>
          </w:tcPr>
          <w:p w14:paraId="681727DA" w14:textId="77777777" w:rsidR="00A37FFA" w:rsidRDefault="00A37FFA" w:rsidP="00A37FFA">
            <w:pPr>
              <w:pStyle w:val="EmptyCellLayoutStyle"/>
              <w:spacing w:after="0" w:line="240" w:lineRule="auto"/>
            </w:pPr>
          </w:p>
        </w:tc>
      </w:tr>
    </w:tbl>
    <w:p xmlns:w="http://schemas.openxmlformats.org/wordprocessingml/2006/main" w14:paraId="29310537" w14:textId="77777777" w:rsidR="00A37FFA" w:rsidRDefault="00A37FFA" w:rsidP="00A37FFA">
      <w:pPr>
        <w:spacing w:after="0" w:line="240" w:lineRule="auto"/>
      </w:pPr>
    </w:p>
    <w:p xmlns:w="http://schemas.openxmlformats.org/wordprocessingml/2006/main" w14:paraId="58A1E69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重新发送的消息数/秒</w:t>
      </w:r>
    </w:p>
    <w:p xmlns:w="http://schemas.openxmlformats.org/wordprocessingml/2006/main" w14:paraId="561755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为发送到副本的消息获取确认的速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FAE039" w14:textId="77777777" w:rsidTr="00A37FFA">
        <w:trPr>
          <w:trHeight w:val="54"/>
        </w:trPr>
        <w:tc>
          <w:tcPr>
            <w:tcW w:w="54" w:type="dxa"/>
          </w:tcPr>
          <w:p w14:paraId="5844FB09" w14:textId="77777777" w:rsidR="00A37FFA" w:rsidRDefault="00A37FFA" w:rsidP="00A37FFA">
            <w:pPr>
              <w:pStyle w:val="EmptyCellLayoutStyle"/>
              <w:spacing w:after="0" w:line="240" w:lineRule="auto"/>
            </w:pPr>
          </w:p>
        </w:tc>
        <w:tc>
          <w:tcPr>
            <w:tcW w:w="10395" w:type="dxa"/>
          </w:tcPr>
          <w:p w14:paraId="695F719E" w14:textId="77777777" w:rsidR="00A37FFA" w:rsidRDefault="00A37FFA" w:rsidP="00A37FFA">
            <w:pPr>
              <w:pStyle w:val="EmptyCellLayoutStyle"/>
              <w:spacing w:after="0" w:line="240" w:lineRule="auto"/>
            </w:pPr>
          </w:p>
        </w:tc>
        <w:tc>
          <w:tcPr>
            <w:tcW w:w="149" w:type="dxa"/>
          </w:tcPr>
          <w:p w14:paraId="0D96A314" w14:textId="77777777" w:rsidR="00A37FFA" w:rsidRDefault="00A37FFA" w:rsidP="00A37FFA">
            <w:pPr>
              <w:pStyle w:val="EmptyCellLayoutStyle"/>
              <w:spacing w:after="0" w:line="240" w:lineRule="auto"/>
            </w:pPr>
          </w:p>
        </w:tc>
      </w:tr>
      <w:tr w:rsidR="00A37FFA" w14:paraId="45C09C59" w14:textId="77777777" w:rsidTr="00A37FFA">
        <w:tc>
          <w:tcPr>
            <w:tcW w:w="54" w:type="dxa"/>
          </w:tcPr>
          <w:p w14:paraId="4178E0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9B6B0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AD0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E728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DBC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0AD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8E8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03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1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1CF7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5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CBE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C46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ED40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00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73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2A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CE75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1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432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6C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6DAC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5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175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1E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91949E" w14:textId="77777777" w:rsidR="00A37FFA" w:rsidRDefault="00A37FFA" w:rsidP="00A37FFA">
            <w:pPr>
              <w:spacing w:after="0" w:line="240" w:lineRule="auto"/>
            </w:pPr>
          </w:p>
        </w:tc>
        <w:tc>
          <w:tcPr>
            <w:tcW w:w="149" w:type="dxa"/>
          </w:tcPr>
          <w:p w14:paraId="3BFF21CD" w14:textId="77777777" w:rsidR="00A37FFA" w:rsidRDefault="00A37FFA" w:rsidP="00A37FFA">
            <w:pPr>
              <w:pStyle w:val="EmptyCellLayoutStyle"/>
              <w:spacing w:after="0" w:line="240" w:lineRule="auto"/>
            </w:pPr>
          </w:p>
        </w:tc>
      </w:tr>
      <w:tr w:rsidR="00A37FFA" w14:paraId="1F84E138" w14:textId="77777777" w:rsidTr="00A37FFA">
        <w:trPr>
          <w:trHeight w:val="80"/>
        </w:trPr>
        <w:tc>
          <w:tcPr>
            <w:tcW w:w="54" w:type="dxa"/>
          </w:tcPr>
          <w:p w14:paraId="093AEB3C" w14:textId="77777777" w:rsidR="00A37FFA" w:rsidRDefault="00A37FFA" w:rsidP="00A37FFA">
            <w:pPr>
              <w:pStyle w:val="EmptyCellLayoutStyle"/>
              <w:spacing w:after="0" w:line="240" w:lineRule="auto"/>
            </w:pPr>
          </w:p>
        </w:tc>
        <w:tc>
          <w:tcPr>
            <w:tcW w:w="10395" w:type="dxa"/>
          </w:tcPr>
          <w:p w14:paraId="345F1BAA" w14:textId="77777777" w:rsidR="00A37FFA" w:rsidRDefault="00A37FFA" w:rsidP="00A37FFA">
            <w:pPr>
              <w:pStyle w:val="EmptyCellLayoutStyle"/>
              <w:spacing w:after="0" w:line="240" w:lineRule="auto"/>
            </w:pPr>
          </w:p>
        </w:tc>
        <w:tc>
          <w:tcPr>
            <w:tcW w:w="149" w:type="dxa"/>
          </w:tcPr>
          <w:p w14:paraId="3FB50B72" w14:textId="77777777" w:rsidR="00A37FFA" w:rsidRDefault="00A37FFA" w:rsidP="00A37FFA">
            <w:pPr>
              <w:pStyle w:val="EmptyCellLayoutStyle"/>
              <w:spacing w:after="0" w:line="240" w:lineRule="auto"/>
            </w:pPr>
          </w:p>
        </w:tc>
      </w:tr>
    </w:tbl>
    <w:p xmlns:w="http://schemas.openxmlformats.org/wordprocessingml/2006/main" w14:paraId="47C0DBCA" w14:textId="77777777" w:rsidR="00A37FFA" w:rsidRDefault="00A37FFA" w:rsidP="00A37FFA">
      <w:pPr>
        <w:spacing w:after="0" w:line="240" w:lineRule="auto"/>
      </w:pPr>
    </w:p>
    <w:p xmlns:w="http://schemas.openxmlformats.org/wordprocessingml/2006/main" w14:paraId="4CBCA1E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送到传输的字节数/秒</w:t>
      </w:r>
    </w:p>
    <w:p xmlns:w="http://schemas.openxmlformats.org/wordprocessingml/2006/main" w14:paraId="7B9D2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通过网络发送到副本的总字节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7CA902" w14:textId="77777777" w:rsidTr="00A37FFA">
        <w:trPr>
          <w:trHeight w:val="54"/>
        </w:trPr>
        <w:tc>
          <w:tcPr>
            <w:tcW w:w="54" w:type="dxa"/>
          </w:tcPr>
          <w:p w14:paraId="5704968F" w14:textId="77777777" w:rsidR="00A37FFA" w:rsidRDefault="00A37FFA" w:rsidP="00A37FFA">
            <w:pPr>
              <w:pStyle w:val="EmptyCellLayoutStyle"/>
              <w:spacing w:after="0" w:line="240" w:lineRule="auto"/>
            </w:pPr>
          </w:p>
        </w:tc>
        <w:tc>
          <w:tcPr>
            <w:tcW w:w="10395" w:type="dxa"/>
          </w:tcPr>
          <w:p w14:paraId="6610C988" w14:textId="77777777" w:rsidR="00A37FFA" w:rsidRDefault="00A37FFA" w:rsidP="00A37FFA">
            <w:pPr>
              <w:pStyle w:val="EmptyCellLayoutStyle"/>
              <w:spacing w:after="0" w:line="240" w:lineRule="auto"/>
            </w:pPr>
          </w:p>
        </w:tc>
        <w:tc>
          <w:tcPr>
            <w:tcW w:w="149" w:type="dxa"/>
          </w:tcPr>
          <w:p w14:paraId="2D106197" w14:textId="77777777" w:rsidR="00A37FFA" w:rsidRDefault="00A37FFA" w:rsidP="00A37FFA">
            <w:pPr>
              <w:pStyle w:val="EmptyCellLayoutStyle"/>
              <w:spacing w:after="0" w:line="240" w:lineRule="auto"/>
            </w:pPr>
          </w:p>
        </w:tc>
      </w:tr>
      <w:tr w:rsidR="00A37FFA" w14:paraId="0DFDB01E" w14:textId="77777777" w:rsidTr="00A37FFA">
        <w:tc>
          <w:tcPr>
            <w:tcW w:w="54" w:type="dxa"/>
          </w:tcPr>
          <w:p w14:paraId="116C9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6983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441F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687A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2A00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F32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87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AC8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A8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69CE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87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93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9F7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15D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9A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94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3B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7525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C4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7B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5B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AF7FE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CFFE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6EB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76B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C9FC82" w14:textId="77777777" w:rsidR="00A37FFA" w:rsidRDefault="00A37FFA" w:rsidP="00A37FFA">
            <w:pPr>
              <w:spacing w:after="0" w:line="240" w:lineRule="auto"/>
            </w:pPr>
          </w:p>
        </w:tc>
        <w:tc>
          <w:tcPr>
            <w:tcW w:w="149" w:type="dxa"/>
          </w:tcPr>
          <w:p w14:paraId="7CE8E748" w14:textId="77777777" w:rsidR="00A37FFA" w:rsidRDefault="00A37FFA" w:rsidP="00A37FFA">
            <w:pPr>
              <w:pStyle w:val="EmptyCellLayoutStyle"/>
              <w:spacing w:after="0" w:line="240" w:lineRule="auto"/>
            </w:pPr>
          </w:p>
        </w:tc>
      </w:tr>
      <w:tr w:rsidR="00A37FFA" w14:paraId="4D3ECF2E" w14:textId="77777777" w:rsidTr="00A37FFA">
        <w:trPr>
          <w:trHeight w:val="80"/>
        </w:trPr>
        <w:tc>
          <w:tcPr>
            <w:tcW w:w="54" w:type="dxa"/>
          </w:tcPr>
          <w:p w14:paraId="585A2538" w14:textId="77777777" w:rsidR="00A37FFA" w:rsidRDefault="00A37FFA" w:rsidP="00A37FFA">
            <w:pPr>
              <w:pStyle w:val="EmptyCellLayoutStyle"/>
              <w:spacing w:after="0" w:line="240" w:lineRule="auto"/>
            </w:pPr>
          </w:p>
        </w:tc>
        <w:tc>
          <w:tcPr>
            <w:tcW w:w="10395" w:type="dxa"/>
          </w:tcPr>
          <w:p w14:paraId="1552C9A3" w14:textId="77777777" w:rsidR="00A37FFA" w:rsidRDefault="00A37FFA" w:rsidP="00A37FFA">
            <w:pPr>
              <w:pStyle w:val="EmptyCellLayoutStyle"/>
              <w:spacing w:after="0" w:line="240" w:lineRule="auto"/>
            </w:pPr>
          </w:p>
        </w:tc>
        <w:tc>
          <w:tcPr>
            <w:tcW w:w="149" w:type="dxa"/>
          </w:tcPr>
          <w:p w14:paraId="240E2219" w14:textId="77777777" w:rsidR="00A37FFA" w:rsidRDefault="00A37FFA" w:rsidP="00A37FFA">
            <w:pPr>
              <w:pStyle w:val="EmptyCellLayoutStyle"/>
              <w:spacing w:after="0" w:line="240" w:lineRule="auto"/>
            </w:pPr>
          </w:p>
        </w:tc>
      </w:tr>
    </w:tbl>
    <w:p xmlns:w="http://schemas.openxmlformats.org/wordprocessingml/2006/main" w14:paraId="7D9EF717" w14:textId="77777777" w:rsidR="00A37FFA" w:rsidRDefault="00A37FFA" w:rsidP="00A37FFA">
      <w:pPr>
        <w:spacing w:after="0" w:line="240" w:lineRule="auto"/>
      </w:pPr>
    </w:p>
    <w:p xmlns:w="http://schemas.openxmlformats.org/wordprocessingml/2006/main" w14:paraId="567A365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 - 控制台任务</w:t>
      </w:r>
    </w:p>
    <w:p xmlns:w="http://schemas.openxmlformats.org/wordprocessingml/2006/main" w14:paraId="2982E9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强制故障转移</w:t>
      </w:r>
    </w:p>
    <w:p xmlns:w="http://schemas.openxmlformats.org/wordprocessingml/2006/main" w14:paraId="1E444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且故障转移到将使此副本成为可用性组的新的主副本的目标可用性副本。在此任务中，使用 -AllowDataLoss 参数。</w:t>
      </w:r>
    </w:p>
    <w:p xmlns:w="http://schemas.openxmlformats.org/wordprocessingml/2006/main" w14:paraId="3CE57F1E" w14:textId="77777777" w:rsidR="00A37FFA" w:rsidRDefault="00A37FFA" w:rsidP="00A37FFA">
      <w:pPr>
        <w:spacing w:after="0" w:line="240" w:lineRule="auto"/>
      </w:pPr>
    </w:p>
    <w:p xmlns:w="http://schemas.openxmlformats.org/wordprocessingml/2006/main" w14:paraId="4B4A77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PowerShell</w:t>
      </w:r>
    </w:p>
    <w:p xmlns:w="http://schemas.openxmlformats.org/wordprocessingml/2006/main" w14:paraId="02DBBA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且连接到目标可用性副本。</w:t>
      </w:r>
    </w:p>
    <w:p xmlns:w="http://schemas.openxmlformats.org/wordprocessingml/2006/main" w14:paraId="428C7D48" w14:textId="77777777" w:rsidR="00A37FFA" w:rsidRDefault="00A37FFA" w:rsidP="00A37FFA">
      <w:pPr>
        <w:spacing w:after="0" w:line="240" w:lineRule="auto"/>
      </w:pPr>
    </w:p>
    <w:p xmlns:w="http://schemas.openxmlformats.org/wordprocessingml/2006/main" w14:paraId="22AF132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手动故障转移</w:t>
      </w:r>
    </w:p>
    <w:p xmlns:w="http://schemas.openxmlformats.org/wordprocessingml/2006/main" w14:paraId="317E30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且故障转移到将使此副本成为可用性组的新的主副本的目标可用性副本。</w:t>
      </w:r>
    </w:p>
    <w:p xmlns:w="http://schemas.openxmlformats.org/wordprocessingml/2006/main" w14:paraId="511F676B" w14:textId="77777777" w:rsidR="00A37FFA" w:rsidRDefault="00A37FFA" w:rsidP="00A37FFA">
      <w:pPr>
        <w:spacing w:after="0" w:line="240" w:lineRule="auto"/>
      </w:pPr>
    </w:p>
    <w:p xmlns:w="http://schemas.openxmlformats.org/wordprocessingml/2006/main" w14:paraId="3CCF61A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Management Studio</w:t>
      </w:r>
    </w:p>
    <w:p xmlns:w="http://schemas.openxmlformats.org/wordprocessingml/2006/main" w14:paraId="7AE1A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 Server Management Studio 并且连接到目标可用性副本。</w:t>
      </w:r>
    </w:p>
    <w:p xmlns:w="http://schemas.openxmlformats.org/wordprocessingml/2006/main" w14:paraId="3EEBF5B0" w14:textId="77777777" w:rsidR="00A37FFA" w:rsidRDefault="00A37FFA" w:rsidP="00A37FFA">
      <w:pPr>
        <w:spacing w:after="0" w:line="240" w:lineRule="auto"/>
      </w:pPr>
    </w:p>
    <w:p xmlns:w="http://schemas.openxmlformats.org/wordprocessingml/2006/main" w14:paraId="7D3D462A"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副本严重策略</w:t>
      </w:r>
    </w:p>
    <w:p xmlns:w="http://schemas.openxmlformats.org/wordprocessingml/2006/main" w14:paraId="32B9A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副本作为 Facet 以及将错误类别之一作为策略类别的自定义用户策略。</w:t>
      </w:r>
    </w:p>
    <w:p xmlns:w="http://schemas.openxmlformats.org/wordprocessingml/2006/main" w14:paraId="16947DA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严重策略 - 发现</w:t>
      </w:r>
    </w:p>
    <w:p xmlns:w="http://schemas.openxmlformats.org/wordprocessingml/2006/main" w14:paraId="59A538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副本自定义用户策略发现</w:t>
      </w:r>
    </w:p>
    <w:p xmlns:w="http://schemas.openxmlformats.org/wordprocessingml/2006/main" w14:paraId="32641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A59528" w14:textId="77777777" w:rsidTr="00A37FFA">
        <w:trPr>
          <w:trHeight w:val="54"/>
        </w:trPr>
        <w:tc>
          <w:tcPr>
            <w:tcW w:w="54" w:type="dxa"/>
          </w:tcPr>
          <w:p w14:paraId="43C7DD6B" w14:textId="77777777" w:rsidR="00A37FFA" w:rsidRDefault="00A37FFA" w:rsidP="00A37FFA">
            <w:pPr>
              <w:pStyle w:val="EmptyCellLayoutStyle"/>
              <w:spacing w:after="0" w:line="240" w:lineRule="auto"/>
            </w:pPr>
          </w:p>
        </w:tc>
        <w:tc>
          <w:tcPr>
            <w:tcW w:w="10395" w:type="dxa"/>
          </w:tcPr>
          <w:p w14:paraId="65863BE5" w14:textId="77777777" w:rsidR="00A37FFA" w:rsidRDefault="00A37FFA" w:rsidP="00A37FFA">
            <w:pPr>
              <w:pStyle w:val="EmptyCellLayoutStyle"/>
              <w:spacing w:after="0" w:line="240" w:lineRule="auto"/>
            </w:pPr>
          </w:p>
        </w:tc>
        <w:tc>
          <w:tcPr>
            <w:tcW w:w="149" w:type="dxa"/>
          </w:tcPr>
          <w:p w14:paraId="69B49ADA" w14:textId="77777777" w:rsidR="00A37FFA" w:rsidRDefault="00A37FFA" w:rsidP="00A37FFA">
            <w:pPr>
              <w:pStyle w:val="EmptyCellLayoutStyle"/>
              <w:spacing w:after="0" w:line="240" w:lineRule="auto"/>
            </w:pPr>
          </w:p>
        </w:tc>
      </w:tr>
      <w:tr w:rsidR="00A37FFA" w14:paraId="3B554B78" w14:textId="77777777" w:rsidTr="00A37FFA">
        <w:tc>
          <w:tcPr>
            <w:tcW w:w="54" w:type="dxa"/>
          </w:tcPr>
          <w:p w14:paraId="7B57F1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F21E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9EF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888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42E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5BE6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7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96A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2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2C3A6A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CD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6E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57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7622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33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BA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FA8FA" w14:textId="77777777" w:rsidR="00A37FFA" w:rsidRDefault="00A37FFA" w:rsidP="00A37FFA">
                  <w:pPr>
                    <w:spacing w:after="0" w:line="240" w:lineRule="auto"/>
                  </w:pPr>
                </w:p>
              </w:tc>
            </w:tr>
            <w:tr w:rsidR="00A37FFA" w14:paraId="2CB7E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FD8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17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67F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E57B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75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55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309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C54315" w14:textId="77777777" w:rsidR="00A37FFA" w:rsidRDefault="00A37FFA" w:rsidP="00A37FFA">
            <w:pPr>
              <w:spacing w:after="0" w:line="240" w:lineRule="auto"/>
            </w:pPr>
          </w:p>
        </w:tc>
        <w:tc>
          <w:tcPr>
            <w:tcW w:w="149" w:type="dxa"/>
          </w:tcPr>
          <w:p w14:paraId="6EAB43CF" w14:textId="77777777" w:rsidR="00A37FFA" w:rsidRDefault="00A37FFA" w:rsidP="00A37FFA">
            <w:pPr>
              <w:pStyle w:val="EmptyCellLayoutStyle"/>
              <w:spacing w:after="0" w:line="240" w:lineRule="auto"/>
            </w:pPr>
          </w:p>
        </w:tc>
      </w:tr>
      <w:tr w:rsidR="00A37FFA" w14:paraId="7AE05E98" w14:textId="77777777" w:rsidTr="00A37FFA">
        <w:trPr>
          <w:trHeight w:val="80"/>
        </w:trPr>
        <w:tc>
          <w:tcPr>
            <w:tcW w:w="54" w:type="dxa"/>
          </w:tcPr>
          <w:p w14:paraId="523D0A64" w14:textId="77777777" w:rsidR="00A37FFA" w:rsidRDefault="00A37FFA" w:rsidP="00A37FFA">
            <w:pPr>
              <w:pStyle w:val="EmptyCellLayoutStyle"/>
              <w:spacing w:after="0" w:line="240" w:lineRule="auto"/>
            </w:pPr>
          </w:p>
        </w:tc>
        <w:tc>
          <w:tcPr>
            <w:tcW w:w="10395" w:type="dxa"/>
          </w:tcPr>
          <w:p w14:paraId="0AC48954" w14:textId="77777777" w:rsidR="00A37FFA" w:rsidRDefault="00A37FFA" w:rsidP="00A37FFA">
            <w:pPr>
              <w:pStyle w:val="EmptyCellLayoutStyle"/>
              <w:spacing w:after="0" w:line="240" w:lineRule="auto"/>
            </w:pPr>
          </w:p>
        </w:tc>
        <w:tc>
          <w:tcPr>
            <w:tcW w:w="149" w:type="dxa"/>
          </w:tcPr>
          <w:p w14:paraId="30D51DAE" w14:textId="77777777" w:rsidR="00A37FFA" w:rsidRDefault="00A37FFA" w:rsidP="00A37FFA">
            <w:pPr>
              <w:pStyle w:val="EmptyCellLayoutStyle"/>
              <w:spacing w:after="0" w:line="240" w:lineRule="auto"/>
            </w:pPr>
          </w:p>
        </w:tc>
      </w:tr>
    </w:tbl>
    <w:p xmlns:w="http://schemas.openxmlformats.org/wordprocessingml/2006/main" w14:paraId="0C99EAE1" w14:textId="77777777" w:rsidR="00A37FFA" w:rsidRDefault="00A37FFA" w:rsidP="00A37FFA">
      <w:pPr>
        <w:spacing w:after="0" w:line="240" w:lineRule="auto"/>
      </w:pPr>
    </w:p>
    <w:p xmlns:w="http://schemas.openxmlformats.org/wordprocessingml/2006/main" w14:paraId="07D45E6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严重策略 - 单元监视器</w:t>
      </w:r>
    </w:p>
    <w:p xmlns:w="http://schemas.openxmlformats.org/wordprocessingml/2006/main" w14:paraId="793582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运行状况策略</w:t>
      </w:r>
    </w:p>
    <w:p xmlns:w="http://schemas.openxmlformats.org/wordprocessingml/2006/main" w14:paraId="14D301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可用性副本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26D3FA" w14:textId="77777777" w:rsidTr="00A37FFA">
        <w:trPr>
          <w:trHeight w:val="54"/>
        </w:trPr>
        <w:tc>
          <w:tcPr>
            <w:tcW w:w="54" w:type="dxa"/>
          </w:tcPr>
          <w:p w14:paraId="7DF54D99" w14:textId="77777777" w:rsidR="00A37FFA" w:rsidRDefault="00A37FFA" w:rsidP="00A37FFA">
            <w:pPr>
              <w:pStyle w:val="EmptyCellLayoutStyle"/>
              <w:spacing w:after="0" w:line="240" w:lineRule="auto"/>
            </w:pPr>
          </w:p>
        </w:tc>
        <w:tc>
          <w:tcPr>
            <w:tcW w:w="10395" w:type="dxa"/>
          </w:tcPr>
          <w:p w14:paraId="46AEE669" w14:textId="77777777" w:rsidR="00A37FFA" w:rsidRDefault="00A37FFA" w:rsidP="00A37FFA">
            <w:pPr>
              <w:pStyle w:val="EmptyCellLayoutStyle"/>
              <w:spacing w:after="0" w:line="240" w:lineRule="auto"/>
            </w:pPr>
          </w:p>
        </w:tc>
        <w:tc>
          <w:tcPr>
            <w:tcW w:w="149" w:type="dxa"/>
          </w:tcPr>
          <w:p w14:paraId="3ECA1F7D" w14:textId="77777777" w:rsidR="00A37FFA" w:rsidRDefault="00A37FFA" w:rsidP="00A37FFA">
            <w:pPr>
              <w:pStyle w:val="EmptyCellLayoutStyle"/>
              <w:spacing w:after="0" w:line="240" w:lineRule="auto"/>
            </w:pPr>
          </w:p>
        </w:tc>
      </w:tr>
      <w:tr w:rsidR="00A37FFA" w14:paraId="2B4E5C90" w14:textId="77777777" w:rsidTr="00A37FFA">
        <w:tc>
          <w:tcPr>
            <w:tcW w:w="54" w:type="dxa"/>
          </w:tcPr>
          <w:p w14:paraId="4B9F084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2892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E03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679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310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5B1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35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46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45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FCDF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4D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74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4F738"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523600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79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9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4B5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5C0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E8E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9A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E019" w14:textId="77777777" w:rsidR="00A37FFA" w:rsidRDefault="00A37FFA" w:rsidP="00A37FFA">
                  <w:pPr>
                    <w:spacing w:after="0" w:line="240" w:lineRule="auto"/>
                  </w:pPr>
                </w:p>
              </w:tc>
            </w:tr>
            <w:tr w:rsidR="00A37FFA" w14:paraId="7BF8DD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28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542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BB8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3C98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2A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FFB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26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BF9CC9" w14:textId="77777777" w:rsidR="00A37FFA" w:rsidRDefault="00A37FFA" w:rsidP="00A37FFA">
            <w:pPr>
              <w:spacing w:after="0" w:line="240" w:lineRule="auto"/>
            </w:pPr>
          </w:p>
        </w:tc>
        <w:tc>
          <w:tcPr>
            <w:tcW w:w="149" w:type="dxa"/>
          </w:tcPr>
          <w:p w14:paraId="31EEA576" w14:textId="77777777" w:rsidR="00A37FFA" w:rsidRDefault="00A37FFA" w:rsidP="00A37FFA">
            <w:pPr>
              <w:pStyle w:val="EmptyCellLayoutStyle"/>
              <w:spacing w:after="0" w:line="240" w:lineRule="auto"/>
            </w:pPr>
          </w:p>
        </w:tc>
      </w:tr>
      <w:tr w:rsidR="00A37FFA" w14:paraId="05163BEF" w14:textId="77777777" w:rsidTr="00A37FFA">
        <w:trPr>
          <w:trHeight w:val="80"/>
        </w:trPr>
        <w:tc>
          <w:tcPr>
            <w:tcW w:w="54" w:type="dxa"/>
          </w:tcPr>
          <w:p w14:paraId="7841B8BB" w14:textId="77777777" w:rsidR="00A37FFA" w:rsidRDefault="00A37FFA" w:rsidP="00A37FFA">
            <w:pPr>
              <w:pStyle w:val="EmptyCellLayoutStyle"/>
              <w:spacing w:after="0" w:line="240" w:lineRule="auto"/>
            </w:pPr>
          </w:p>
        </w:tc>
        <w:tc>
          <w:tcPr>
            <w:tcW w:w="10395" w:type="dxa"/>
          </w:tcPr>
          <w:p w14:paraId="0C58D586" w14:textId="77777777" w:rsidR="00A37FFA" w:rsidRDefault="00A37FFA" w:rsidP="00A37FFA">
            <w:pPr>
              <w:pStyle w:val="EmptyCellLayoutStyle"/>
              <w:spacing w:after="0" w:line="240" w:lineRule="auto"/>
            </w:pPr>
          </w:p>
        </w:tc>
        <w:tc>
          <w:tcPr>
            <w:tcW w:w="149" w:type="dxa"/>
          </w:tcPr>
          <w:p w14:paraId="47042542" w14:textId="77777777" w:rsidR="00A37FFA" w:rsidRDefault="00A37FFA" w:rsidP="00A37FFA">
            <w:pPr>
              <w:pStyle w:val="EmptyCellLayoutStyle"/>
              <w:spacing w:after="0" w:line="240" w:lineRule="auto"/>
            </w:pPr>
          </w:p>
        </w:tc>
      </w:tr>
    </w:tbl>
    <w:p xmlns:w="http://schemas.openxmlformats.org/wordprocessingml/2006/main" w14:paraId="4105E2F7" w14:textId="77777777" w:rsidR="00A37FFA" w:rsidRDefault="00A37FFA" w:rsidP="00A37FFA">
      <w:pPr>
        <w:spacing w:after="0" w:line="240" w:lineRule="auto"/>
      </w:pPr>
    </w:p>
    <w:p xmlns:w="http://schemas.openxmlformats.org/wordprocessingml/2006/main" w14:paraId="19E0FED7"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可用性副本警告策略</w:t>
      </w:r>
    </w:p>
    <w:p xmlns:w="http://schemas.openxmlformats.org/wordprocessingml/2006/main" w14:paraId="679D4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可用性副本作为 Facet 以及将警告类别之一作为策略类别的自定义用户策略。</w:t>
      </w:r>
    </w:p>
    <w:p xmlns:w="http://schemas.openxmlformats.org/wordprocessingml/2006/main" w14:paraId="16D9D7E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警告策略 - 发现</w:t>
      </w:r>
    </w:p>
    <w:p xmlns:w="http://schemas.openxmlformats.org/wordprocessingml/2006/main" w14:paraId="3E3C851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可用性副本自定义用户策略发现</w:t>
      </w:r>
    </w:p>
    <w:p xmlns:w="http://schemas.openxmlformats.org/wordprocessingml/2006/main" w14:paraId="32CBC5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可用性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05EB9A3" w14:textId="77777777" w:rsidTr="00A37FFA">
        <w:trPr>
          <w:trHeight w:val="54"/>
        </w:trPr>
        <w:tc>
          <w:tcPr>
            <w:tcW w:w="54" w:type="dxa"/>
          </w:tcPr>
          <w:p w14:paraId="4E6BB918" w14:textId="77777777" w:rsidR="00A37FFA" w:rsidRDefault="00A37FFA" w:rsidP="00A37FFA">
            <w:pPr>
              <w:pStyle w:val="EmptyCellLayoutStyle"/>
              <w:spacing w:after="0" w:line="240" w:lineRule="auto"/>
            </w:pPr>
          </w:p>
        </w:tc>
        <w:tc>
          <w:tcPr>
            <w:tcW w:w="10395" w:type="dxa"/>
          </w:tcPr>
          <w:p w14:paraId="15A8A47D" w14:textId="77777777" w:rsidR="00A37FFA" w:rsidRDefault="00A37FFA" w:rsidP="00A37FFA">
            <w:pPr>
              <w:pStyle w:val="EmptyCellLayoutStyle"/>
              <w:spacing w:after="0" w:line="240" w:lineRule="auto"/>
            </w:pPr>
          </w:p>
        </w:tc>
        <w:tc>
          <w:tcPr>
            <w:tcW w:w="149" w:type="dxa"/>
          </w:tcPr>
          <w:p w14:paraId="01BB0FED" w14:textId="77777777" w:rsidR="00A37FFA" w:rsidRDefault="00A37FFA" w:rsidP="00A37FFA">
            <w:pPr>
              <w:pStyle w:val="EmptyCellLayoutStyle"/>
              <w:spacing w:after="0" w:line="240" w:lineRule="auto"/>
            </w:pPr>
          </w:p>
        </w:tc>
      </w:tr>
      <w:tr w:rsidR="00A37FFA" w14:paraId="69CBDD1F" w14:textId="77777777" w:rsidTr="00A37FFA">
        <w:tc>
          <w:tcPr>
            <w:tcW w:w="54" w:type="dxa"/>
          </w:tcPr>
          <w:p w14:paraId="4D0461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78F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D3C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FA2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949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78A0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E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33E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6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59940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DD3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1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0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3EDA3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A7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5B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A4D8B" w14:textId="77777777" w:rsidR="00A37FFA" w:rsidRDefault="00A37FFA" w:rsidP="00A37FFA">
                  <w:pPr>
                    <w:spacing w:after="0" w:line="240" w:lineRule="auto"/>
                  </w:pPr>
                </w:p>
              </w:tc>
            </w:tr>
            <w:tr w:rsidR="00A37FFA" w14:paraId="6F27A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80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0D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49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2237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D4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C38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0B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EA6E6F5" w14:textId="77777777" w:rsidR="00A37FFA" w:rsidRDefault="00A37FFA" w:rsidP="00A37FFA">
            <w:pPr>
              <w:spacing w:after="0" w:line="240" w:lineRule="auto"/>
            </w:pPr>
          </w:p>
        </w:tc>
        <w:tc>
          <w:tcPr>
            <w:tcW w:w="149" w:type="dxa"/>
          </w:tcPr>
          <w:p w14:paraId="73F71ACB" w14:textId="77777777" w:rsidR="00A37FFA" w:rsidRDefault="00A37FFA" w:rsidP="00A37FFA">
            <w:pPr>
              <w:pStyle w:val="EmptyCellLayoutStyle"/>
              <w:spacing w:after="0" w:line="240" w:lineRule="auto"/>
            </w:pPr>
          </w:p>
        </w:tc>
      </w:tr>
      <w:tr w:rsidR="00A37FFA" w14:paraId="3D080607" w14:textId="77777777" w:rsidTr="00A37FFA">
        <w:trPr>
          <w:trHeight w:val="80"/>
        </w:trPr>
        <w:tc>
          <w:tcPr>
            <w:tcW w:w="54" w:type="dxa"/>
          </w:tcPr>
          <w:p w14:paraId="4CEEE65F" w14:textId="77777777" w:rsidR="00A37FFA" w:rsidRDefault="00A37FFA" w:rsidP="00A37FFA">
            <w:pPr>
              <w:pStyle w:val="EmptyCellLayoutStyle"/>
              <w:spacing w:after="0" w:line="240" w:lineRule="auto"/>
            </w:pPr>
          </w:p>
        </w:tc>
        <w:tc>
          <w:tcPr>
            <w:tcW w:w="10395" w:type="dxa"/>
          </w:tcPr>
          <w:p w14:paraId="0408AAE0" w14:textId="77777777" w:rsidR="00A37FFA" w:rsidRDefault="00A37FFA" w:rsidP="00A37FFA">
            <w:pPr>
              <w:pStyle w:val="EmptyCellLayoutStyle"/>
              <w:spacing w:after="0" w:line="240" w:lineRule="auto"/>
            </w:pPr>
          </w:p>
        </w:tc>
        <w:tc>
          <w:tcPr>
            <w:tcW w:w="149" w:type="dxa"/>
          </w:tcPr>
          <w:p w14:paraId="5B8FF71D" w14:textId="77777777" w:rsidR="00A37FFA" w:rsidRDefault="00A37FFA" w:rsidP="00A37FFA">
            <w:pPr>
              <w:pStyle w:val="EmptyCellLayoutStyle"/>
              <w:spacing w:after="0" w:line="240" w:lineRule="auto"/>
            </w:pPr>
          </w:p>
        </w:tc>
      </w:tr>
    </w:tbl>
    <w:p xmlns:w="http://schemas.openxmlformats.org/wordprocessingml/2006/main" w14:paraId="77DC02FF" w14:textId="77777777" w:rsidR="00A37FFA" w:rsidRDefault="00A37FFA" w:rsidP="00A37FFA">
      <w:pPr>
        <w:spacing w:after="0" w:line="240" w:lineRule="auto"/>
      </w:pPr>
    </w:p>
    <w:p xmlns:w="http://schemas.openxmlformats.org/wordprocessingml/2006/main" w14:paraId="4E6BE34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可用性副本警告策略 - 单元监视器</w:t>
      </w:r>
    </w:p>
    <w:p xmlns:w="http://schemas.openxmlformats.org/wordprocessingml/2006/main" w14:paraId="1BFAF1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运行状况策略</w:t>
      </w:r>
    </w:p>
    <w:p xmlns:w="http://schemas.openxmlformats.org/wordprocessingml/2006/main" w14:paraId="050942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可用性副本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DFE71A" w14:textId="77777777" w:rsidTr="00A37FFA">
        <w:trPr>
          <w:trHeight w:val="54"/>
        </w:trPr>
        <w:tc>
          <w:tcPr>
            <w:tcW w:w="54" w:type="dxa"/>
          </w:tcPr>
          <w:p w14:paraId="4F3E06E1" w14:textId="77777777" w:rsidR="00A37FFA" w:rsidRDefault="00A37FFA" w:rsidP="00A37FFA">
            <w:pPr>
              <w:pStyle w:val="EmptyCellLayoutStyle"/>
              <w:spacing w:after="0" w:line="240" w:lineRule="auto"/>
            </w:pPr>
          </w:p>
        </w:tc>
        <w:tc>
          <w:tcPr>
            <w:tcW w:w="10395" w:type="dxa"/>
          </w:tcPr>
          <w:p w14:paraId="199AC9D8" w14:textId="77777777" w:rsidR="00A37FFA" w:rsidRDefault="00A37FFA" w:rsidP="00A37FFA">
            <w:pPr>
              <w:pStyle w:val="EmptyCellLayoutStyle"/>
              <w:spacing w:after="0" w:line="240" w:lineRule="auto"/>
            </w:pPr>
          </w:p>
        </w:tc>
        <w:tc>
          <w:tcPr>
            <w:tcW w:w="149" w:type="dxa"/>
          </w:tcPr>
          <w:p w14:paraId="623E30B8" w14:textId="77777777" w:rsidR="00A37FFA" w:rsidRDefault="00A37FFA" w:rsidP="00A37FFA">
            <w:pPr>
              <w:pStyle w:val="EmptyCellLayoutStyle"/>
              <w:spacing w:after="0" w:line="240" w:lineRule="auto"/>
            </w:pPr>
          </w:p>
        </w:tc>
      </w:tr>
      <w:tr w:rsidR="00A37FFA" w14:paraId="304A545E" w14:textId="77777777" w:rsidTr="00A37FFA">
        <w:tc>
          <w:tcPr>
            <w:tcW w:w="54" w:type="dxa"/>
          </w:tcPr>
          <w:p w14:paraId="56B185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26FAE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284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1CF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96D2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F847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384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67D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D3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329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CF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759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7C5F7"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9B019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A1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B8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FFE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5D97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67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3AC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AD62" w14:textId="77777777" w:rsidR="00A37FFA" w:rsidRDefault="00A37FFA" w:rsidP="00A37FFA">
                  <w:pPr>
                    <w:spacing w:after="0" w:line="240" w:lineRule="auto"/>
                  </w:pPr>
                </w:p>
              </w:tc>
            </w:tr>
            <w:tr w:rsidR="00A37FFA" w14:paraId="1045B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17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922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FD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1FFE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AEE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E3A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6E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6E1CBC" w14:textId="77777777" w:rsidR="00A37FFA" w:rsidRDefault="00A37FFA" w:rsidP="00A37FFA">
            <w:pPr>
              <w:spacing w:after="0" w:line="240" w:lineRule="auto"/>
            </w:pPr>
          </w:p>
        </w:tc>
        <w:tc>
          <w:tcPr>
            <w:tcW w:w="149" w:type="dxa"/>
          </w:tcPr>
          <w:p w14:paraId="1351482B" w14:textId="77777777" w:rsidR="00A37FFA" w:rsidRDefault="00A37FFA" w:rsidP="00A37FFA">
            <w:pPr>
              <w:pStyle w:val="EmptyCellLayoutStyle"/>
              <w:spacing w:after="0" w:line="240" w:lineRule="auto"/>
            </w:pPr>
          </w:p>
        </w:tc>
      </w:tr>
      <w:tr w:rsidR="00A37FFA" w14:paraId="7C93E9E6" w14:textId="77777777" w:rsidTr="00A37FFA">
        <w:trPr>
          <w:trHeight w:val="80"/>
        </w:trPr>
        <w:tc>
          <w:tcPr>
            <w:tcW w:w="54" w:type="dxa"/>
          </w:tcPr>
          <w:p w14:paraId="2E935D36" w14:textId="77777777" w:rsidR="00A37FFA" w:rsidRDefault="00A37FFA" w:rsidP="00A37FFA">
            <w:pPr>
              <w:pStyle w:val="EmptyCellLayoutStyle"/>
              <w:spacing w:after="0" w:line="240" w:lineRule="auto"/>
            </w:pPr>
          </w:p>
        </w:tc>
        <w:tc>
          <w:tcPr>
            <w:tcW w:w="10395" w:type="dxa"/>
          </w:tcPr>
          <w:p w14:paraId="666BA9E5" w14:textId="77777777" w:rsidR="00A37FFA" w:rsidRDefault="00A37FFA" w:rsidP="00A37FFA">
            <w:pPr>
              <w:pStyle w:val="EmptyCellLayoutStyle"/>
              <w:spacing w:after="0" w:line="240" w:lineRule="auto"/>
            </w:pPr>
          </w:p>
        </w:tc>
        <w:tc>
          <w:tcPr>
            <w:tcW w:w="149" w:type="dxa"/>
          </w:tcPr>
          <w:p w14:paraId="4B61A8C2" w14:textId="77777777" w:rsidR="00A37FFA" w:rsidRDefault="00A37FFA" w:rsidP="00A37FFA">
            <w:pPr>
              <w:pStyle w:val="EmptyCellLayoutStyle"/>
              <w:spacing w:after="0" w:line="240" w:lineRule="auto"/>
            </w:pPr>
          </w:p>
        </w:tc>
      </w:tr>
    </w:tbl>
    <w:p xmlns:w="http://schemas.openxmlformats.org/wordprocessingml/2006/main" w14:paraId="51810B13" w14:textId="77777777" w:rsidR="00A37FFA" w:rsidRDefault="00A37FFA" w:rsidP="00A37FFA">
      <w:pPr>
        <w:spacing w:after="0" w:line="240" w:lineRule="auto"/>
      </w:pPr>
    </w:p>
    <w:p xmlns:w="http://schemas.openxmlformats.org/wordprocessingml/2006/main" w14:paraId="5E92AEB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自定义用户策略</w:t>
      </w:r>
    </w:p>
    <w:p xmlns:w="http://schemas.openxmlformats.org/wordprocessingml/2006/main" w14:paraId="3C469C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自定义用户策略对象。</w:t>
      </w:r>
    </w:p>
    <w:p xmlns:w="http://schemas.openxmlformats.org/wordprocessingml/2006/main" w14:paraId="7BFCD56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自定义用户策略 - 发现</w:t>
      </w:r>
    </w:p>
    <w:p xmlns:w="http://schemas.openxmlformats.org/wordprocessingml/2006/main" w14:paraId="2D949C3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自定义用户策略</w:t>
      </w:r>
    </w:p>
    <w:p xmlns:w="http://schemas.openxmlformats.org/wordprocessingml/2006/main" w14:paraId="393936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的 SQL Server 数据库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CEF501" w14:textId="77777777" w:rsidTr="00A37FFA">
        <w:trPr>
          <w:trHeight w:val="54"/>
        </w:trPr>
        <w:tc>
          <w:tcPr>
            <w:tcW w:w="54" w:type="dxa"/>
          </w:tcPr>
          <w:p w14:paraId="62DB95A5" w14:textId="77777777" w:rsidR="00A37FFA" w:rsidRDefault="00A37FFA" w:rsidP="00A37FFA">
            <w:pPr>
              <w:pStyle w:val="EmptyCellLayoutStyle"/>
              <w:spacing w:after="0" w:line="240" w:lineRule="auto"/>
            </w:pPr>
          </w:p>
        </w:tc>
        <w:tc>
          <w:tcPr>
            <w:tcW w:w="10395" w:type="dxa"/>
          </w:tcPr>
          <w:p w14:paraId="1D08BDA0" w14:textId="77777777" w:rsidR="00A37FFA" w:rsidRDefault="00A37FFA" w:rsidP="00A37FFA">
            <w:pPr>
              <w:pStyle w:val="EmptyCellLayoutStyle"/>
              <w:spacing w:after="0" w:line="240" w:lineRule="auto"/>
            </w:pPr>
          </w:p>
        </w:tc>
        <w:tc>
          <w:tcPr>
            <w:tcW w:w="149" w:type="dxa"/>
          </w:tcPr>
          <w:p w14:paraId="735F5F11" w14:textId="77777777" w:rsidR="00A37FFA" w:rsidRDefault="00A37FFA" w:rsidP="00A37FFA">
            <w:pPr>
              <w:pStyle w:val="EmptyCellLayoutStyle"/>
              <w:spacing w:after="0" w:line="240" w:lineRule="auto"/>
            </w:pPr>
          </w:p>
        </w:tc>
      </w:tr>
      <w:tr w:rsidR="00A37FFA" w14:paraId="1AE92B71" w14:textId="77777777" w:rsidTr="00A37FFA">
        <w:tc>
          <w:tcPr>
            <w:tcW w:w="54" w:type="dxa"/>
          </w:tcPr>
          <w:p w14:paraId="1A99FB8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4B46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283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8773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412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F601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D6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25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FBC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58F40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17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23B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C5D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83D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1E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6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58FA" w14:textId="77777777" w:rsidR="00A37FFA" w:rsidRDefault="00A37FFA" w:rsidP="00A37FFA">
                  <w:pPr>
                    <w:spacing w:after="0" w:line="240" w:lineRule="auto"/>
                  </w:pPr>
                </w:p>
              </w:tc>
            </w:tr>
            <w:tr w:rsidR="00A37FFA" w14:paraId="66155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61C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98F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1B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14D1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53E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1B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423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AE7869" w14:textId="77777777" w:rsidR="00A37FFA" w:rsidRDefault="00A37FFA" w:rsidP="00A37FFA">
            <w:pPr>
              <w:spacing w:after="0" w:line="240" w:lineRule="auto"/>
            </w:pPr>
          </w:p>
        </w:tc>
        <w:tc>
          <w:tcPr>
            <w:tcW w:w="149" w:type="dxa"/>
          </w:tcPr>
          <w:p w14:paraId="734E38E2" w14:textId="77777777" w:rsidR="00A37FFA" w:rsidRDefault="00A37FFA" w:rsidP="00A37FFA">
            <w:pPr>
              <w:pStyle w:val="EmptyCellLayoutStyle"/>
              <w:spacing w:after="0" w:line="240" w:lineRule="auto"/>
            </w:pPr>
          </w:p>
        </w:tc>
      </w:tr>
      <w:tr w:rsidR="00A37FFA" w14:paraId="73D76A04" w14:textId="77777777" w:rsidTr="00A37FFA">
        <w:trPr>
          <w:trHeight w:val="80"/>
        </w:trPr>
        <w:tc>
          <w:tcPr>
            <w:tcW w:w="54" w:type="dxa"/>
          </w:tcPr>
          <w:p w14:paraId="7E3452E8" w14:textId="77777777" w:rsidR="00A37FFA" w:rsidRDefault="00A37FFA" w:rsidP="00A37FFA">
            <w:pPr>
              <w:pStyle w:val="EmptyCellLayoutStyle"/>
              <w:spacing w:after="0" w:line="240" w:lineRule="auto"/>
            </w:pPr>
          </w:p>
        </w:tc>
        <w:tc>
          <w:tcPr>
            <w:tcW w:w="10395" w:type="dxa"/>
          </w:tcPr>
          <w:p w14:paraId="385D8BB6" w14:textId="77777777" w:rsidR="00A37FFA" w:rsidRDefault="00A37FFA" w:rsidP="00A37FFA">
            <w:pPr>
              <w:pStyle w:val="EmptyCellLayoutStyle"/>
              <w:spacing w:after="0" w:line="240" w:lineRule="auto"/>
            </w:pPr>
          </w:p>
        </w:tc>
        <w:tc>
          <w:tcPr>
            <w:tcW w:w="149" w:type="dxa"/>
          </w:tcPr>
          <w:p w14:paraId="77C5A1A7" w14:textId="77777777" w:rsidR="00A37FFA" w:rsidRDefault="00A37FFA" w:rsidP="00A37FFA">
            <w:pPr>
              <w:pStyle w:val="EmptyCellLayoutStyle"/>
              <w:spacing w:after="0" w:line="240" w:lineRule="auto"/>
            </w:pPr>
          </w:p>
        </w:tc>
      </w:tr>
    </w:tbl>
    <w:p xmlns:w="http://schemas.openxmlformats.org/wordprocessingml/2006/main" w14:paraId="2A0B2074" w14:textId="77777777" w:rsidR="00A37FFA" w:rsidRDefault="00A37FFA" w:rsidP="00A37FFA">
      <w:pPr>
        <w:spacing w:after="0" w:line="240" w:lineRule="auto"/>
      </w:pPr>
    </w:p>
    <w:p xmlns:w="http://schemas.openxmlformats.org/wordprocessingml/2006/main" w14:paraId="07E8C581"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w:t>
      </w:r>
    </w:p>
    <w:p xmlns:w="http://schemas.openxmlformats.org/wordprocessingml/2006/main" w14:paraId="07EDA4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w:t>
      </w:r>
    </w:p>
    <w:p xmlns:w="http://schemas.openxmlformats.org/wordprocessingml/2006/main" w14:paraId="42D27CC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发现</w:t>
      </w:r>
    </w:p>
    <w:p xmlns:w="http://schemas.openxmlformats.org/wordprocessingml/2006/main" w14:paraId="2008A2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引擎的 SQL Server 数据库</w:t>
      </w:r>
    </w:p>
    <w:p xmlns:w="http://schemas.openxmlformats.org/wordprocessingml/2006/main" w14:paraId="065580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针对 SQL Server 数据库引擎的给定实例而运行的所有数据库。</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7E99EF" w14:textId="77777777" w:rsidTr="00A37FFA">
        <w:trPr>
          <w:trHeight w:val="54"/>
        </w:trPr>
        <w:tc>
          <w:tcPr>
            <w:tcW w:w="54" w:type="dxa"/>
          </w:tcPr>
          <w:p w14:paraId="193F8872" w14:textId="77777777" w:rsidR="00A37FFA" w:rsidRDefault="00A37FFA" w:rsidP="00A37FFA">
            <w:pPr>
              <w:pStyle w:val="EmptyCellLayoutStyle"/>
              <w:spacing w:after="0" w:line="240" w:lineRule="auto"/>
            </w:pPr>
          </w:p>
        </w:tc>
        <w:tc>
          <w:tcPr>
            <w:tcW w:w="10395" w:type="dxa"/>
          </w:tcPr>
          <w:p w14:paraId="3562456C" w14:textId="77777777" w:rsidR="00A37FFA" w:rsidRDefault="00A37FFA" w:rsidP="00A37FFA">
            <w:pPr>
              <w:pStyle w:val="EmptyCellLayoutStyle"/>
              <w:spacing w:after="0" w:line="240" w:lineRule="auto"/>
            </w:pPr>
          </w:p>
        </w:tc>
        <w:tc>
          <w:tcPr>
            <w:tcW w:w="149" w:type="dxa"/>
          </w:tcPr>
          <w:p w14:paraId="160E0911" w14:textId="77777777" w:rsidR="00A37FFA" w:rsidRDefault="00A37FFA" w:rsidP="00A37FFA">
            <w:pPr>
              <w:pStyle w:val="EmptyCellLayoutStyle"/>
              <w:spacing w:after="0" w:line="240" w:lineRule="auto"/>
            </w:pPr>
          </w:p>
        </w:tc>
      </w:tr>
      <w:tr w:rsidR="00A37FFA" w14:paraId="74F0ED30" w14:textId="77777777" w:rsidTr="00A37FFA">
        <w:tc>
          <w:tcPr>
            <w:tcW w:w="54" w:type="dxa"/>
          </w:tcPr>
          <w:p w14:paraId="1AE427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4DBA10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D077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9644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CB8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D45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DE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F1A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2BB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D889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56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7D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FB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6B750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D9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B6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75F7E" w14:textId="77777777" w:rsidR="00A37FFA" w:rsidRDefault="00A37FFA" w:rsidP="00A37FFA">
                  <w:pPr>
                    <w:spacing w:after="0" w:line="240" w:lineRule="auto"/>
                  </w:pPr>
                </w:p>
              </w:tc>
            </w:tr>
            <w:tr w:rsidR="00A37FFA" w14:paraId="244B2F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17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1B8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ED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86B8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5D7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65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9C3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251D447" w14:textId="77777777" w:rsidR="00A37FFA" w:rsidRDefault="00A37FFA" w:rsidP="00A37FFA">
            <w:pPr>
              <w:spacing w:after="0" w:line="240" w:lineRule="auto"/>
            </w:pPr>
          </w:p>
        </w:tc>
        <w:tc>
          <w:tcPr>
            <w:tcW w:w="149" w:type="dxa"/>
          </w:tcPr>
          <w:p w14:paraId="384973EC" w14:textId="77777777" w:rsidR="00A37FFA" w:rsidRDefault="00A37FFA" w:rsidP="00A37FFA">
            <w:pPr>
              <w:pStyle w:val="EmptyCellLayoutStyle"/>
              <w:spacing w:after="0" w:line="240" w:lineRule="auto"/>
            </w:pPr>
          </w:p>
        </w:tc>
      </w:tr>
      <w:tr w:rsidR="00A37FFA" w14:paraId="4E2AF008" w14:textId="77777777" w:rsidTr="00A37FFA">
        <w:trPr>
          <w:trHeight w:val="80"/>
        </w:trPr>
        <w:tc>
          <w:tcPr>
            <w:tcW w:w="54" w:type="dxa"/>
          </w:tcPr>
          <w:p w14:paraId="59C83D14" w14:textId="77777777" w:rsidR="00A37FFA" w:rsidRDefault="00A37FFA" w:rsidP="00A37FFA">
            <w:pPr>
              <w:pStyle w:val="EmptyCellLayoutStyle"/>
              <w:spacing w:after="0" w:line="240" w:lineRule="auto"/>
            </w:pPr>
          </w:p>
        </w:tc>
        <w:tc>
          <w:tcPr>
            <w:tcW w:w="10395" w:type="dxa"/>
          </w:tcPr>
          <w:p w14:paraId="71DBFECE" w14:textId="77777777" w:rsidR="00A37FFA" w:rsidRDefault="00A37FFA" w:rsidP="00A37FFA">
            <w:pPr>
              <w:pStyle w:val="EmptyCellLayoutStyle"/>
              <w:spacing w:after="0" w:line="240" w:lineRule="auto"/>
            </w:pPr>
          </w:p>
        </w:tc>
        <w:tc>
          <w:tcPr>
            <w:tcW w:w="149" w:type="dxa"/>
          </w:tcPr>
          <w:p w14:paraId="1FCB1D2C" w14:textId="77777777" w:rsidR="00A37FFA" w:rsidRDefault="00A37FFA" w:rsidP="00A37FFA">
            <w:pPr>
              <w:pStyle w:val="EmptyCellLayoutStyle"/>
              <w:spacing w:after="0" w:line="240" w:lineRule="auto"/>
            </w:pPr>
          </w:p>
        </w:tc>
      </w:tr>
    </w:tbl>
    <w:p xmlns:w="http://schemas.openxmlformats.org/wordprocessingml/2006/main" w14:paraId="604754F2" w14:textId="77777777" w:rsidR="00A37FFA" w:rsidRDefault="00A37FFA" w:rsidP="00A37FFA">
      <w:pPr>
        <w:spacing w:after="0" w:line="240" w:lineRule="auto"/>
      </w:pPr>
    </w:p>
    <w:p xmlns:w="http://schemas.openxmlformats.org/wordprocessingml/2006/main" w14:paraId="2B92B34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单元监视器</w:t>
      </w:r>
    </w:p>
    <w:p xmlns:w="http://schemas.openxmlformats.org/wordprocessingml/2006/main" w14:paraId="35F4DC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磁盘读取延迟</w:t>
      </w:r>
    </w:p>
    <w:p xmlns:w="http://schemas.openxmlformats.org/wordprocessingml/2006/main" w14:paraId="0DBCD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监视磁盘读取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CE483C" w14:textId="77777777" w:rsidTr="00A37FFA">
        <w:trPr>
          <w:trHeight w:val="54"/>
        </w:trPr>
        <w:tc>
          <w:tcPr>
            <w:tcW w:w="54" w:type="dxa"/>
          </w:tcPr>
          <w:p w14:paraId="203D7BD2" w14:textId="77777777" w:rsidR="00A37FFA" w:rsidRDefault="00A37FFA" w:rsidP="00A37FFA">
            <w:pPr>
              <w:pStyle w:val="EmptyCellLayoutStyle"/>
              <w:spacing w:after="0" w:line="240" w:lineRule="auto"/>
            </w:pPr>
          </w:p>
        </w:tc>
        <w:tc>
          <w:tcPr>
            <w:tcW w:w="10395" w:type="dxa"/>
          </w:tcPr>
          <w:p w14:paraId="71C3E09B" w14:textId="77777777" w:rsidR="00A37FFA" w:rsidRDefault="00A37FFA" w:rsidP="00A37FFA">
            <w:pPr>
              <w:pStyle w:val="EmptyCellLayoutStyle"/>
              <w:spacing w:after="0" w:line="240" w:lineRule="auto"/>
            </w:pPr>
          </w:p>
        </w:tc>
        <w:tc>
          <w:tcPr>
            <w:tcW w:w="149" w:type="dxa"/>
          </w:tcPr>
          <w:p w14:paraId="028C98CB" w14:textId="77777777" w:rsidR="00A37FFA" w:rsidRDefault="00A37FFA" w:rsidP="00A37FFA">
            <w:pPr>
              <w:pStyle w:val="EmptyCellLayoutStyle"/>
              <w:spacing w:after="0" w:line="240" w:lineRule="auto"/>
            </w:pPr>
          </w:p>
        </w:tc>
      </w:tr>
      <w:tr w:rsidR="00A37FFA" w14:paraId="1E8DB475" w14:textId="77777777" w:rsidTr="00A37FFA">
        <w:tc>
          <w:tcPr>
            <w:tcW w:w="54" w:type="dxa"/>
          </w:tcPr>
          <w:p w14:paraId="12B611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D159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07A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847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4A2D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261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6E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76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05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ED1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31E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12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75D8F"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8FF62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17D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2E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5DE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0</w:t>
                  </w:r>
                </w:p>
              </w:tc>
            </w:tr>
            <w:tr w:rsidR="00A37FFA" w14:paraId="4EBE16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72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41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88D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6C7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A5E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E31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3064C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8E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513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AC357" w14:textId="77777777" w:rsidR="00A37FFA" w:rsidRDefault="00A37FFA" w:rsidP="00A37FFA">
                  <w:pPr>
                    <w:spacing w:after="0" w:line="240" w:lineRule="auto"/>
                  </w:pPr>
                </w:p>
              </w:tc>
            </w:tr>
            <w:tr w:rsidR="00A37FFA" w14:paraId="3D3D3E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8DA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37A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D4D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7195DF9E" w14:textId="77777777" w:rsidR="00A37FFA" w:rsidRDefault="00A37FFA" w:rsidP="00A37FFA">
            <w:pPr>
              <w:spacing w:after="0" w:line="240" w:lineRule="auto"/>
            </w:pPr>
          </w:p>
        </w:tc>
        <w:tc>
          <w:tcPr>
            <w:tcW w:w="149" w:type="dxa"/>
          </w:tcPr>
          <w:p w14:paraId="1DB0B147" w14:textId="77777777" w:rsidR="00A37FFA" w:rsidRDefault="00A37FFA" w:rsidP="00A37FFA">
            <w:pPr>
              <w:pStyle w:val="EmptyCellLayoutStyle"/>
              <w:spacing w:after="0" w:line="240" w:lineRule="auto"/>
            </w:pPr>
          </w:p>
        </w:tc>
      </w:tr>
      <w:tr w:rsidR="00A37FFA" w14:paraId="49E4E5BC" w14:textId="77777777" w:rsidTr="00A37FFA">
        <w:trPr>
          <w:trHeight w:val="80"/>
        </w:trPr>
        <w:tc>
          <w:tcPr>
            <w:tcW w:w="54" w:type="dxa"/>
          </w:tcPr>
          <w:p w14:paraId="3D50A0CE" w14:textId="77777777" w:rsidR="00A37FFA" w:rsidRDefault="00A37FFA" w:rsidP="00A37FFA">
            <w:pPr>
              <w:pStyle w:val="EmptyCellLayoutStyle"/>
              <w:spacing w:after="0" w:line="240" w:lineRule="auto"/>
            </w:pPr>
          </w:p>
        </w:tc>
        <w:tc>
          <w:tcPr>
            <w:tcW w:w="10395" w:type="dxa"/>
          </w:tcPr>
          <w:p w14:paraId="5935D06E" w14:textId="77777777" w:rsidR="00A37FFA" w:rsidRDefault="00A37FFA" w:rsidP="00A37FFA">
            <w:pPr>
              <w:pStyle w:val="EmptyCellLayoutStyle"/>
              <w:spacing w:after="0" w:line="240" w:lineRule="auto"/>
            </w:pPr>
          </w:p>
        </w:tc>
        <w:tc>
          <w:tcPr>
            <w:tcW w:w="149" w:type="dxa"/>
          </w:tcPr>
          <w:p w14:paraId="008A04C0" w14:textId="77777777" w:rsidR="00A37FFA" w:rsidRDefault="00A37FFA" w:rsidP="00A37FFA">
            <w:pPr>
              <w:pStyle w:val="EmptyCellLayoutStyle"/>
              <w:spacing w:after="0" w:line="240" w:lineRule="auto"/>
            </w:pPr>
          </w:p>
        </w:tc>
      </w:tr>
    </w:tbl>
    <w:p xmlns:w="http://schemas.openxmlformats.org/wordprocessingml/2006/main" w14:paraId="6D4E28AC" w14:textId="77777777" w:rsidR="00A37FFA" w:rsidRDefault="00A37FFA" w:rsidP="00A37FFA">
      <w:pPr>
        <w:spacing w:after="0" w:line="240" w:lineRule="auto"/>
      </w:pPr>
    </w:p>
    <w:p xmlns:w="http://schemas.openxmlformats.org/wordprocessingml/2006/main" w14:paraId="6A7B4F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页验证配置</w:t>
      </w:r>
    </w:p>
    <w:p xmlns:w="http://schemas.openxmlformats.org/wordprocessingml/2006/main" w14:paraId="17B1A5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页验证”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4"/>
        <w:gridCol w:w="9194"/>
        <w:gridCol w:w="122"/>
      </w:tblGrid>
      <w:tr w:rsidR="00A37FFA" w14:paraId="762CA846" w14:textId="77777777" w:rsidTr="00A37FFA">
        <w:trPr>
          <w:trHeight w:val="54"/>
        </w:trPr>
        <w:tc>
          <w:tcPr>
            <w:tcW w:w="54" w:type="dxa"/>
          </w:tcPr>
          <w:p w14:paraId="1533392A" w14:textId="77777777" w:rsidR="00A37FFA" w:rsidRDefault="00A37FFA" w:rsidP="00A37FFA">
            <w:pPr>
              <w:pStyle w:val="EmptyCellLayoutStyle"/>
              <w:spacing w:after="0" w:line="240" w:lineRule="auto"/>
            </w:pPr>
          </w:p>
        </w:tc>
        <w:tc>
          <w:tcPr>
            <w:tcW w:w="10395" w:type="dxa"/>
          </w:tcPr>
          <w:p w14:paraId="6924CBDC" w14:textId="77777777" w:rsidR="00A37FFA" w:rsidRDefault="00A37FFA" w:rsidP="00A37FFA">
            <w:pPr>
              <w:pStyle w:val="EmptyCellLayoutStyle"/>
              <w:spacing w:after="0" w:line="240" w:lineRule="auto"/>
            </w:pPr>
          </w:p>
        </w:tc>
        <w:tc>
          <w:tcPr>
            <w:tcW w:w="149" w:type="dxa"/>
          </w:tcPr>
          <w:p w14:paraId="43AD9B53" w14:textId="77777777" w:rsidR="00A37FFA" w:rsidRDefault="00A37FFA" w:rsidP="00A37FFA">
            <w:pPr>
              <w:pStyle w:val="EmptyCellLayoutStyle"/>
              <w:spacing w:after="0" w:line="240" w:lineRule="auto"/>
            </w:pPr>
          </w:p>
        </w:tc>
      </w:tr>
      <w:tr w:rsidR="00A37FFA" w14:paraId="7EF6C37F" w14:textId="77777777" w:rsidTr="00A37FFA">
        <w:tc>
          <w:tcPr>
            <w:tcW w:w="54" w:type="dxa"/>
          </w:tcPr>
          <w:p w14:paraId="2A407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83"/>
              <w:gridCol w:w="3080"/>
              <w:gridCol w:w="3003"/>
            </w:tblGrid>
            <w:tr w:rsidR="00A37FFA" w14:paraId="37BA11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A94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251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3DB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71E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D27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96E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BE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1E7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B1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F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06FD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AAD32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3F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22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5D2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CHECKSUM</w:t>
                  </w:r>
                </w:p>
              </w:tc>
            </w:tr>
            <w:tr w:rsidR="00A37FFA" w14:paraId="63D590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31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78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AA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789F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37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A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24CB7F" w14:textId="77777777" w:rsidR="00A37FFA" w:rsidRDefault="00A37FFA" w:rsidP="00A37FFA">
                  <w:pPr>
                    <w:spacing w:after="0" w:line="240" w:lineRule="auto"/>
                  </w:pPr>
                </w:p>
              </w:tc>
            </w:tr>
            <w:tr w:rsidR="00A37FFA" w14:paraId="73546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31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E1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4E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BBC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EF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A3E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1E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9CA93E" w14:textId="77777777" w:rsidR="00A37FFA" w:rsidRDefault="00A37FFA" w:rsidP="00A37FFA">
            <w:pPr>
              <w:spacing w:after="0" w:line="240" w:lineRule="auto"/>
            </w:pPr>
          </w:p>
        </w:tc>
        <w:tc>
          <w:tcPr>
            <w:tcW w:w="149" w:type="dxa"/>
          </w:tcPr>
          <w:p w14:paraId="7B1565FE" w14:textId="77777777" w:rsidR="00A37FFA" w:rsidRDefault="00A37FFA" w:rsidP="00A37FFA">
            <w:pPr>
              <w:pStyle w:val="EmptyCellLayoutStyle"/>
              <w:spacing w:after="0" w:line="240" w:lineRule="auto"/>
            </w:pPr>
          </w:p>
        </w:tc>
      </w:tr>
      <w:tr w:rsidR="00A37FFA" w14:paraId="13B61A90" w14:textId="77777777" w:rsidTr="00A37FFA">
        <w:trPr>
          <w:trHeight w:val="80"/>
        </w:trPr>
        <w:tc>
          <w:tcPr>
            <w:tcW w:w="54" w:type="dxa"/>
          </w:tcPr>
          <w:p w14:paraId="5BB6D3A6" w14:textId="77777777" w:rsidR="00A37FFA" w:rsidRDefault="00A37FFA" w:rsidP="00A37FFA">
            <w:pPr>
              <w:pStyle w:val="EmptyCellLayoutStyle"/>
              <w:spacing w:after="0" w:line="240" w:lineRule="auto"/>
            </w:pPr>
          </w:p>
        </w:tc>
        <w:tc>
          <w:tcPr>
            <w:tcW w:w="10395" w:type="dxa"/>
          </w:tcPr>
          <w:p w14:paraId="0FE27288" w14:textId="77777777" w:rsidR="00A37FFA" w:rsidRDefault="00A37FFA" w:rsidP="00A37FFA">
            <w:pPr>
              <w:pStyle w:val="EmptyCellLayoutStyle"/>
              <w:spacing w:after="0" w:line="240" w:lineRule="auto"/>
            </w:pPr>
          </w:p>
        </w:tc>
        <w:tc>
          <w:tcPr>
            <w:tcW w:w="149" w:type="dxa"/>
          </w:tcPr>
          <w:p w14:paraId="7D507C1B" w14:textId="77777777" w:rsidR="00A37FFA" w:rsidRDefault="00A37FFA" w:rsidP="00A37FFA">
            <w:pPr>
              <w:pStyle w:val="EmptyCellLayoutStyle"/>
              <w:spacing w:after="0" w:line="240" w:lineRule="auto"/>
            </w:pPr>
          </w:p>
        </w:tc>
      </w:tr>
    </w:tbl>
    <w:p xmlns:w="http://schemas.openxmlformats.org/wordprocessingml/2006/main" w14:paraId="4C25B870" w14:textId="77777777" w:rsidR="00A37FFA" w:rsidRDefault="00A37FFA" w:rsidP="00A37FFA">
      <w:pPr>
        <w:spacing w:after="0" w:line="240" w:lineRule="auto"/>
      </w:pPr>
    </w:p>
    <w:p xmlns:w="http://schemas.openxmlformats.org/wordprocessingml/2006/main" w14:paraId="5E218E6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空间百分比更改</w:t>
      </w:r>
    </w:p>
    <w:p xmlns:w="http://schemas.openxmlformats.org/wordprocessingml/2006/main" w14:paraId="48601C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多个示例时段内数据库可用空间的显著减少。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2CA32" w14:textId="77777777" w:rsidTr="00A37FFA">
        <w:trPr>
          <w:trHeight w:val="54"/>
        </w:trPr>
        <w:tc>
          <w:tcPr>
            <w:tcW w:w="54" w:type="dxa"/>
          </w:tcPr>
          <w:p w14:paraId="2A3008E6" w14:textId="77777777" w:rsidR="00A37FFA" w:rsidRDefault="00A37FFA" w:rsidP="00A37FFA">
            <w:pPr>
              <w:pStyle w:val="EmptyCellLayoutStyle"/>
              <w:spacing w:after="0" w:line="240" w:lineRule="auto"/>
            </w:pPr>
          </w:p>
        </w:tc>
        <w:tc>
          <w:tcPr>
            <w:tcW w:w="10395" w:type="dxa"/>
          </w:tcPr>
          <w:p w14:paraId="0FD21DF9" w14:textId="77777777" w:rsidR="00A37FFA" w:rsidRDefault="00A37FFA" w:rsidP="00A37FFA">
            <w:pPr>
              <w:pStyle w:val="EmptyCellLayoutStyle"/>
              <w:spacing w:after="0" w:line="240" w:lineRule="auto"/>
            </w:pPr>
          </w:p>
        </w:tc>
        <w:tc>
          <w:tcPr>
            <w:tcW w:w="149" w:type="dxa"/>
          </w:tcPr>
          <w:p w14:paraId="0AD498B3" w14:textId="77777777" w:rsidR="00A37FFA" w:rsidRDefault="00A37FFA" w:rsidP="00A37FFA">
            <w:pPr>
              <w:pStyle w:val="EmptyCellLayoutStyle"/>
              <w:spacing w:after="0" w:line="240" w:lineRule="auto"/>
            </w:pPr>
          </w:p>
        </w:tc>
      </w:tr>
      <w:tr w:rsidR="00A37FFA" w14:paraId="224A35B8" w14:textId="77777777" w:rsidTr="00A37FFA">
        <w:tc>
          <w:tcPr>
            <w:tcW w:w="54" w:type="dxa"/>
          </w:tcPr>
          <w:p w14:paraId="354398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4FBD3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8E4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39B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AFA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FD8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A8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0FC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674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9C1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CF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D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5293E"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C18C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E5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8A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0F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07456B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D54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DB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4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5</w:t>
                  </w:r>
                </w:p>
              </w:tc>
            </w:tr>
            <w:tr w:rsidR="00A37FFA" w14:paraId="46C41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0B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AB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48F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8B5F2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DB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15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6AC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5</w:t>
                  </w:r>
                </w:p>
              </w:tc>
            </w:tr>
            <w:tr w:rsidR="00A37FFA" w14:paraId="51046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B37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F3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478A0" w14:textId="77777777" w:rsidR="00A37FFA" w:rsidRDefault="00A37FFA" w:rsidP="00A37FFA">
                  <w:pPr>
                    <w:spacing w:after="0" w:line="240" w:lineRule="auto"/>
                  </w:pPr>
                </w:p>
              </w:tc>
            </w:tr>
            <w:tr w:rsidR="00A37FFA" w14:paraId="089B00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01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75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34E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AB91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79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2F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超过该阈值将导致监视器更改为警告及以上的状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93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w:t>
                  </w:r>
                </w:p>
              </w:tc>
            </w:tr>
          </w:tbl>
          <w:p w14:paraId="58FB68D2" w14:textId="77777777" w:rsidR="00A37FFA" w:rsidRDefault="00A37FFA" w:rsidP="00A37FFA">
            <w:pPr>
              <w:spacing w:after="0" w:line="240" w:lineRule="auto"/>
            </w:pPr>
          </w:p>
        </w:tc>
        <w:tc>
          <w:tcPr>
            <w:tcW w:w="149" w:type="dxa"/>
          </w:tcPr>
          <w:p w14:paraId="3FF12CA3" w14:textId="77777777" w:rsidR="00A37FFA" w:rsidRDefault="00A37FFA" w:rsidP="00A37FFA">
            <w:pPr>
              <w:pStyle w:val="EmptyCellLayoutStyle"/>
              <w:spacing w:after="0" w:line="240" w:lineRule="auto"/>
            </w:pPr>
          </w:p>
        </w:tc>
      </w:tr>
      <w:tr w:rsidR="00A37FFA" w14:paraId="1CD9EF73" w14:textId="77777777" w:rsidTr="00A37FFA">
        <w:trPr>
          <w:trHeight w:val="80"/>
        </w:trPr>
        <w:tc>
          <w:tcPr>
            <w:tcW w:w="54" w:type="dxa"/>
          </w:tcPr>
          <w:p w14:paraId="13FB98C8" w14:textId="77777777" w:rsidR="00A37FFA" w:rsidRDefault="00A37FFA" w:rsidP="00A37FFA">
            <w:pPr>
              <w:pStyle w:val="EmptyCellLayoutStyle"/>
              <w:spacing w:after="0" w:line="240" w:lineRule="auto"/>
            </w:pPr>
          </w:p>
        </w:tc>
        <w:tc>
          <w:tcPr>
            <w:tcW w:w="10395" w:type="dxa"/>
          </w:tcPr>
          <w:p w14:paraId="3620E854" w14:textId="77777777" w:rsidR="00A37FFA" w:rsidRDefault="00A37FFA" w:rsidP="00A37FFA">
            <w:pPr>
              <w:pStyle w:val="EmptyCellLayoutStyle"/>
              <w:spacing w:after="0" w:line="240" w:lineRule="auto"/>
            </w:pPr>
          </w:p>
        </w:tc>
        <w:tc>
          <w:tcPr>
            <w:tcW w:w="149" w:type="dxa"/>
          </w:tcPr>
          <w:p w14:paraId="277DB6C8" w14:textId="77777777" w:rsidR="00A37FFA" w:rsidRDefault="00A37FFA" w:rsidP="00A37FFA">
            <w:pPr>
              <w:pStyle w:val="EmptyCellLayoutStyle"/>
              <w:spacing w:after="0" w:line="240" w:lineRule="auto"/>
            </w:pPr>
          </w:p>
        </w:tc>
      </w:tr>
    </w:tbl>
    <w:p xmlns:w="http://schemas.openxmlformats.org/wordprocessingml/2006/main" w14:paraId="6FC3CB9E" w14:textId="77777777" w:rsidR="00A37FFA" w:rsidRDefault="00A37FFA" w:rsidP="00A37FFA">
      <w:pPr>
        <w:spacing w:after="0" w:line="240" w:lineRule="auto"/>
      </w:pPr>
    </w:p>
    <w:p xmlns:w="http://schemas.openxmlformats.org/wordprocessingml/2006/main" w14:paraId="4567591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剩余的数据库可用空间</w:t>
      </w:r>
    </w:p>
    <w:p xmlns:w="http://schemas.openxmlformats.org/wordprocessingml/2006/main" w14:paraId="28D2C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中的可用空间以及承载数据库的介质的可用空间(以百分比表示)。注意：默认情况下禁用此监视器。必要时，请使用替代来启用它。此监视器不对 FILESTREAM 和内存优化数据文件组的可用空间进行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B4D7B44" w14:textId="77777777" w:rsidTr="00A37FFA">
        <w:trPr>
          <w:trHeight w:val="54"/>
        </w:trPr>
        <w:tc>
          <w:tcPr>
            <w:tcW w:w="54" w:type="dxa"/>
          </w:tcPr>
          <w:p w14:paraId="389BD816" w14:textId="77777777" w:rsidR="00A37FFA" w:rsidRDefault="00A37FFA" w:rsidP="00A37FFA">
            <w:pPr>
              <w:pStyle w:val="EmptyCellLayoutStyle"/>
              <w:spacing w:after="0" w:line="240" w:lineRule="auto"/>
            </w:pPr>
          </w:p>
        </w:tc>
        <w:tc>
          <w:tcPr>
            <w:tcW w:w="10395" w:type="dxa"/>
          </w:tcPr>
          <w:p w14:paraId="4DBD9FC7" w14:textId="77777777" w:rsidR="00A37FFA" w:rsidRDefault="00A37FFA" w:rsidP="00A37FFA">
            <w:pPr>
              <w:pStyle w:val="EmptyCellLayoutStyle"/>
              <w:spacing w:after="0" w:line="240" w:lineRule="auto"/>
            </w:pPr>
          </w:p>
        </w:tc>
        <w:tc>
          <w:tcPr>
            <w:tcW w:w="149" w:type="dxa"/>
          </w:tcPr>
          <w:p w14:paraId="7EA782AF" w14:textId="77777777" w:rsidR="00A37FFA" w:rsidRDefault="00A37FFA" w:rsidP="00A37FFA">
            <w:pPr>
              <w:pStyle w:val="EmptyCellLayoutStyle"/>
              <w:spacing w:after="0" w:line="240" w:lineRule="auto"/>
            </w:pPr>
          </w:p>
        </w:tc>
      </w:tr>
      <w:tr w:rsidR="00A37FFA" w14:paraId="74EB5F4B" w14:textId="77777777" w:rsidTr="00A37FFA">
        <w:tc>
          <w:tcPr>
            <w:tcW w:w="54" w:type="dxa"/>
          </w:tcPr>
          <w:p w14:paraId="667EDE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F379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B9C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4194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BC0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659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A3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FB0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B3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D03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1B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71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F8DD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0AE7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867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08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65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CA779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C0F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80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8B4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0BF329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3C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3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52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2AB0E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445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CB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2AB1B" w14:textId="77777777" w:rsidR="00A37FFA" w:rsidRDefault="00A37FFA" w:rsidP="00A37FFA">
                  <w:pPr>
                    <w:spacing w:after="0" w:line="240" w:lineRule="auto"/>
                  </w:pPr>
                </w:p>
              </w:tc>
            </w:tr>
            <w:tr w:rsidR="00A37FFA" w14:paraId="0F80F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99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25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15D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213E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7A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3E70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BF2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7959987B" w14:textId="77777777" w:rsidR="00A37FFA" w:rsidRDefault="00A37FFA" w:rsidP="00A37FFA">
            <w:pPr>
              <w:spacing w:after="0" w:line="240" w:lineRule="auto"/>
            </w:pPr>
          </w:p>
        </w:tc>
        <w:tc>
          <w:tcPr>
            <w:tcW w:w="149" w:type="dxa"/>
          </w:tcPr>
          <w:p w14:paraId="7D3BA9BB" w14:textId="77777777" w:rsidR="00A37FFA" w:rsidRDefault="00A37FFA" w:rsidP="00A37FFA">
            <w:pPr>
              <w:pStyle w:val="EmptyCellLayoutStyle"/>
              <w:spacing w:after="0" w:line="240" w:lineRule="auto"/>
            </w:pPr>
          </w:p>
        </w:tc>
      </w:tr>
      <w:tr w:rsidR="00A37FFA" w14:paraId="64CFA910" w14:textId="77777777" w:rsidTr="00A37FFA">
        <w:trPr>
          <w:trHeight w:val="80"/>
        </w:trPr>
        <w:tc>
          <w:tcPr>
            <w:tcW w:w="54" w:type="dxa"/>
          </w:tcPr>
          <w:p w14:paraId="04B3C3E6" w14:textId="77777777" w:rsidR="00A37FFA" w:rsidRDefault="00A37FFA" w:rsidP="00A37FFA">
            <w:pPr>
              <w:pStyle w:val="EmptyCellLayoutStyle"/>
              <w:spacing w:after="0" w:line="240" w:lineRule="auto"/>
            </w:pPr>
          </w:p>
        </w:tc>
        <w:tc>
          <w:tcPr>
            <w:tcW w:w="10395" w:type="dxa"/>
          </w:tcPr>
          <w:p w14:paraId="7F6F0792" w14:textId="77777777" w:rsidR="00A37FFA" w:rsidRDefault="00A37FFA" w:rsidP="00A37FFA">
            <w:pPr>
              <w:pStyle w:val="EmptyCellLayoutStyle"/>
              <w:spacing w:after="0" w:line="240" w:lineRule="auto"/>
            </w:pPr>
          </w:p>
        </w:tc>
        <w:tc>
          <w:tcPr>
            <w:tcW w:w="149" w:type="dxa"/>
          </w:tcPr>
          <w:p w14:paraId="61827502" w14:textId="77777777" w:rsidR="00A37FFA" w:rsidRDefault="00A37FFA" w:rsidP="00A37FFA">
            <w:pPr>
              <w:pStyle w:val="EmptyCellLayoutStyle"/>
              <w:spacing w:after="0" w:line="240" w:lineRule="auto"/>
            </w:pPr>
          </w:p>
        </w:tc>
      </w:tr>
    </w:tbl>
    <w:p xmlns:w="http://schemas.openxmlformats.org/wordprocessingml/2006/main" w14:paraId="0D95B4C4" w14:textId="77777777" w:rsidR="00A37FFA" w:rsidRDefault="00A37FFA" w:rsidP="00A37FFA">
      <w:pPr>
        <w:spacing w:after="0" w:line="240" w:lineRule="auto"/>
      </w:pPr>
    </w:p>
    <w:p xmlns:w="http://schemas.openxmlformats.org/wordprocessingml/2006/main" w14:paraId="4344708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关闭配置</w:t>
      </w:r>
    </w:p>
    <w:p xmlns:w="http://schemas.openxmlformats.org/wordprocessingml/2006/main" w14:paraId="339E0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 Windows 上数据库的自动关闭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682DC4" w14:textId="77777777" w:rsidTr="00A37FFA">
        <w:trPr>
          <w:trHeight w:val="54"/>
        </w:trPr>
        <w:tc>
          <w:tcPr>
            <w:tcW w:w="54" w:type="dxa"/>
          </w:tcPr>
          <w:p w14:paraId="51784675" w14:textId="77777777" w:rsidR="00A37FFA" w:rsidRDefault="00A37FFA" w:rsidP="00A37FFA">
            <w:pPr>
              <w:pStyle w:val="EmptyCellLayoutStyle"/>
              <w:spacing w:after="0" w:line="240" w:lineRule="auto"/>
            </w:pPr>
          </w:p>
        </w:tc>
        <w:tc>
          <w:tcPr>
            <w:tcW w:w="10395" w:type="dxa"/>
          </w:tcPr>
          <w:p w14:paraId="0E33CC60" w14:textId="77777777" w:rsidR="00A37FFA" w:rsidRDefault="00A37FFA" w:rsidP="00A37FFA">
            <w:pPr>
              <w:pStyle w:val="EmptyCellLayoutStyle"/>
              <w:spacing w:after="0" w:line="240" w:lineRule="auto"/>
            </w:pPr>
          </w:p>
        </w:tc>
        <w:tc>
          <w:tcPr>
            <w:tcW w:w="149" w:type="dxa"/>
          </w:tcPr>
          <w:p w14:paraId="7434387E" w14:textId="77777777" w:rsidR="00A37FFA" w:rsidRDefault="00A37FFA" w:rsidP="00A37FFA">
            <w:pPr>
              <w:pStyle w:val="EmptyCellLayoutStyle"/>
              <w:spacing w:after="0" w:line="240" w:lineRule="auto"/>
            </w:pPr>
          </w:p>
        </w:tc>
      </w:tr>
      <w:tr w:rsidR="00A37FFA" w14:paraId="0686BA27" w14:textId="77777777" w:rsidTr="00A37FFA">
        <w:tc>
          <w:tcPr>
            <w:tcW w:w="54" w:type="dxa"/>
          </w:tcPr>
          <w:p w14:paraId="41B072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B3C9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837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89C7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9618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B9E2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77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5FA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5D9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DC8A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9B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9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A6B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181DF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4A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29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0E2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7F4B4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84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E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2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33E739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373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37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F8D2A" w14:textId="77777777" w:rsidR="00A37FFA" w:rsidRDefault="00A37FFA" w:rsidP="00A37FFA">
                  <w:pPr>
                    <w:spacing w:after="0" w:line="240" w:lineRule="auto"/>
                  </w:pPr>
                </w:p>
              </w:tc>
            </w:tr>
            <w:tr w:rsidR="00A37FFA" w14:paraId="369D0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27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CB0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F7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0093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FE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13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1A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3A88C9" w14:textId="77777777" w:rsidR="00A37FFA" w:rsidRDefault="00A37FFA" w:rsidP="00A37FFA">
            <w:pPr>
              <w:spacing w:after="0" w:line="240" w:lineRule="auto"/>
            </w:pPr>
          </w:p>
        </w:tc>
        <w:tc>
          <w:tcPr>
            <w:tcW w:w="149" w:type="dxa"/>
          </w:tcPr>
          <w:p w14:paraId="659E5744" w14:textId="77777777" w:rsidR="00A37FFA" w:rsidRDefault="00A37FFA" w:rsidP="00A37FFA">
            <w:pPr>
              <w:pStyle w:val="EmptyCellLayoutStyle"/>
              <w:spacing w:after="0" w:line="240" w:lineRule="auto"/>
            </w:pPr>
          </w:p>
        </w:tc>
      </w:tr>
      <w:tr w:rsidR="00A37FFA" w14:paraId="3E83BCA7" w14:textId="77777777" w:rsidTr="00A37FFA">
        <w:trPr>
          <w:trHeight w:val="80"/>
        </w:trPr>
        <w:tc>
          <w:tcPr>
            <w:tcW w:w="54" w:type="dxa"/>
          </w:tcPr>
          <w:p w14:paraId="79A0139A" w14:textId="77777777" w:rsidR="00A37FFA" w:rsidRDefault="00A37FFA" w:rsidP="00A37FFA">
            <w:pPr>
              <w:pStyle w:val="EmptyCellLayoutStyle"/>
              <w:spacing w:after="0" w:line="240" w:lineRule="auto"/>
            </w:pPr>
          </w:p>
        </w:tc>
        <w:tc>
          <w:tcPr>
            <w:tcW w:w="10395" w:type="dxa"/>
          </w:tcPr>
          <w:p w14:paraId="0D1CE5F2" w14:textId="77777777" w:rsidR="00A37FFA" w:rsidRDefault="00A37FFA" w:rsidP="00A37FFA">
            <w:pPr>
              <w:pStyle w:val="EmptyCellLayoutStyle"/>
              <w:spacing w:after="0" w:line="240" w:lineRule="auto"/>
            </w:pPr>
          </w:p>
        </w:tc>
        <w:tc>
          <w:tcPr>
            <w:tcW w:w="149" w:type="dxa"/>
          </w:tcPr>
          <w:p w14:paraId="28AE3714" w14:textId="77777777" w:rsidR="00A37FFA" w:rsidRDefault="00A37FFA" w:rsidP="00A37FFA">
            <w:pPr>
              <w:pStyle w:val="EmptyCellLayoutStyle"/>
              <w:spacing w:after="0" w:line="240" w:lineRule="auto"/>
            </w:pPr>
          </w:p>
        </w:tc>
      </w:tr>
    </w:tbl>
    <w:p xmlns:w="http://schemas.openxmlformats.org/wordprocessingml/2006/main" w14:paraId="5EE929F5" w14:textId="77777777" w:rsidR="00A37FFA" w:rsidRDefault="00A37FFA" w:rsidP="00A37FFA">
      <w:pPr>
        <w:spacing w:after="0" w:line="240" w:lineRule="auto"/>
      </w:pPr>
    </w:p>
    <w:p xmlns:w="http://schemas.openxmlformats.org/wordprocessingml/2006/main" w14:paraId="31FB8D4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恢复模式配置</w:t>
      </w:r>
    </w:p>
    <w:p xmlns:w="http://schemas.openxmlformats.org/wordprocessingml/2006/main" w14:paraId="1A686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恢复模式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8A7BB0" w14:textId="77777777" w:rsidTr="00A37FFA">
        <w:trPr>
          <w:trHeight w:val="54"/>
        </w:trPr>
        <w:tc>
          <w:tcPr>
            <w:tcW w:w="54" w:type="dxa"/>
          </w:tcPr>
          <w:p w14:paraId="3284033F" w14:textId="77777777" w:rsidR="00A37FFA" w:rsidRDefault="00A37FFA" w:rsidP="00A37FFA">
            <w:pPr>
              <w:pStyle w:val="EmptyCellLayoutStyle"/>
              <w:spacing w:after="0" w:line="240" w:lineRule="auto"/>
            </w:pPr>
          </w:p>
        </w:tc>
        <w:tc>
          <w:tcPr>
            <w:tcW w:w="10395" w:type="dxa"/>
          </w:tcPr>
          <w:p w14:paraId="0D7D584A" w14:textId="77777777" w:rsidR="00A37FFA" w:rsidRDefault="00A37FFA" w:rsidP="00A37FFA">
            <w:pPr>
              <w:pStyle w:val="EmptyCellLayoutStyle"/>
              <w:spacing w:after="0" w:line="240" w:lineRule="auto"/>
            </w:pPr>
          </w:p>
        </w:tc>
        <w:tc>
          <w:tcPr>
            <w:tcW w:w="149" w:type="dxa"/>
          </w:tcPr>
          <w:p w14:paraId="1CB0BE8A" w14:textId="77777777" w:rsidR="00A37FFA" w:rsidRDefault="00A37FFA" w:rsidP="00A37FFA">
            <w:pPr>
              <w:pStyle w:val="EmptyCellLayoutStyle"/>
              <w:spacing w:after="0" w:line="240" w:lineRule="auto"/>
            </w:pPr>
          </w:p>
        </w:tc>
      </w:tr>
      <w:tr w:rsidR="00A37FFA" w14:paraId="5CA6801A" w14:textId="77777777" w:rsidTr="00A37FFA">
        <w:tc>
          <w:tcPr>
            <w:tcW w:w="54" w:type="dxa"/>
          </w:tcPr>
          <w:p w14:paraId="32B7FA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AA7B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18ED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4B17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E41F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A67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EF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342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A6F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1D05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4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38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224D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82569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58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F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D2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FULL</w:t>
                  </w:r>
                </w:p>
              </w:tc>
            </w:tr>
            <w:tr w:rsidR="00A37FFA" w14:paraId="742EFD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BA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42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4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1123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12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66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40511" w14:textId="77777777" w:rsidR="00A37FFA" w:rsidRDefault="00A37FFA" w:rsidP="00A37FFA">
                  <w:pPr>
                    <w:spacing w:after="0" w:line="240" w:lineRule="auto"/>
                  </w:pPr>
                </w:p>
              </w:tc>
            </w:tr>
            <w:tr w:rsidR="00A37FFA" w14:paraId="4DFF3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F24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4D5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F9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A0B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137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A29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AAD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BC8E62" w14:textId="77777777" w:rsidR="00A37FFA" w:rsidRDefault="00A37FFA" w:rsidP="00A37FFA">
            <w:pPr>
              <w:spacing w:after="0" w:line="240" w:lineRule="auto"/>
            </w:pPr>
          </w:p>
        </w:tc>
        <w:tc>
          <w:tcPr>
            <w:tcW w:w="149" w:type="dxa"/>
          </w:tcPr>
          <w:p w14:paraId="5FAF2189" w14:textId="77777777" w:rsidR="00A37FFA" w:rsidRDefault="00A37FFA" w:rsidP="00A37FFA">
            <w:pPr>
              <w:pStyle w:val="EmptyCellLayoutStyle"/>
              <w:spacing w:after="0" w:line="240" w:lineRule="auto"/>
            </w:pPr>
          </w:p>
        </w:tc>
      </w:tr>
      <w:tr w:rsidR="00A37FFA" w14:paraId="08905E01" w14:textId="77777777" w:rsidTr="00A37FFA">
        <w:trPr>
          <w:trHeight w:val="80"/>
        </w:trPr>
        <w:tc>
          <w:tcPr>
            <w:tcW w:w="54" w:type="dxa"/>
          </w:tcPr>
          <w:p w14:paraId="7A8D3E88" w14:textId="77777777" w:rsidR="00A37FFA" w:rsidRDefault="00A37FFA" w:rsidP="00A37FFA">
            <w:pPr>
              <w:pStyle w:val="EmptyCellLayoutStyle"/>
              <w:spacing w:after="0" w:line="240" w:lineRule="auto"/>
            </w:pPr>
          </w:p>
        </w:tc>
        <w:tc>
          <w:tcPr>
            <w:tcW w:w="10395" w:type="dxa"/>
          </w:tcPr>
          <w:p w14:paraId="17A4E67D" w14:textId="77777777" w:rsidR="00A37FFA" w:rsidRDefault="00A37FFA" w:rsidP="00A37FFA">
            <w:pPr>
              <w:pStyle w:val="EmptyCellLayoutStyle"/>
              <w:spacing w:after="0" w:line="240" w:lineRule="auto"/>
            </w:pPr>
          </w:p>
        </w:tc>
        <w:tc>
          <w:tcPr>
            <w:tcW w:w="149" w:type="dxa"/>
          </w:tcPr>
          <w:p w14:paraId="2C2AFF49" w14:textId="77777777" w:rsidR="00A37FFA" w:rsidRDefault="00A37FFA" w:rsidP="00A37FFA">
            <w:pPr>
              <w:pStyle w:val="EmptyCellLayoutStyle"/>
              <w:spacing w:after="0" w:line="240" w:lineRule="auto"/>
            </w:pPr>
          </w:p>
        </w:tc>
      </w:tr>
    </w:tbl>
    <w:p xmlns:w="http://schemas.openxmlformats.org/wordprocessingml/2006/main" w14:paraId="2572EE9C" w14:textId="77777777" w:rsidR="00A37FFA" w:rsidRDefault="00A37FFA" w:rsidP="00A37FFA">
      <w:pPr>
        <w:spacing w:after="0" w:line="240" w:lineRule="auto"/>
      </w:pPr>
    </w:p>
    <w:p xmlns:w="http://schemas.openxmlformats.org/wordprocessingml/2006/main" w14:paraId="45388A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创建统计信息配置</w:t>
      </w:r>
    </w:p>
    <w:p xmlns:w="http://schemas.openxmlformats.org/wordprocessingml/2006/main" w14:paraId="252704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创建统计信息。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FB10B7" w14:textId="77777777" w:rsidTr="00A37FFA">
        <w:trPr>
          <w:trHeight w:val="54"/>
        </w:trPr>
        <w:tc>
          <w:tcPr>
            <w:tcW w:w="54" w:type="dxa"/>
          </w:tcPr>
          <w:p w14:paraId="64F12429" w14:textId="77777777" w:rsidR="00A37FFA" w:rsidRDefault="00A37FFA" w:rsidP="00A37FFA">
            <w:pPr>
              <w:pStyle w:val="EmptyCellLayoutStyle"/>
              <w:spacing w:after="0" w:line="240" w:lineRule="auto"/>
            </w:pPr>
          </w:p>
        </w:tc>
        <w:tc>
          <w:tcPr>
            <w:tcW w:w="10395" w:type="dxa"/>
          </w:tcPr>
          <w:p w14:paraId="12052F5C" w14:textId="77777777" w:rsidR="00A37FFA" w:rsidRDefault="00A37FFA" w:rsidP="00A37FFA">
            <w:pPr>
              <w:pStyle w:val="EmptyCellLayoutStyle"/>
              <w:spacing w:after="0" w:line="240" w:lineRule="auto"/>
            </w:pPr>
          </w:p>
        </w:tc>
        <w:tc>
          <w:tcPr>
            <w:tcW w:w="149" w:type="dxa"/>
          </w:tcPr>
          <w:p w14:paraId="6BF69690" w14:textId="77777777" w:rsidR="00A37FFA" w:rsidRDefault="00A37FFA" w:rsidP="00A37FFA">
            <w:pPr>
              <w:pStyle w:val="EmptyCellLayoutStyle"/>
              <w:spacing w:after="0" w:line="240" w:lineRule="auto"/>
            </w:pPr>
          </w:p>
        </w:tc>
      </w:tr>
      <w:tr w:rsidR="00A37FFA" w14:paraId="2BC19F1F" w14:textId="77777777" w:rsidTr="00A37FFA">
        <w:tc>
          <w:tcPr>
            <w:tcW w:w="54" w:type="dxa"/>
          </w:tcPr>
          <w:p w14:paraId="53BD26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73EB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67D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97D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011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37E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C2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23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3AB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36F0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93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C9C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03CF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ACCF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33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819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F6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N</w:t>
                  </w:r>
                </w:p>
              </w:tc>
            </w:tr>
            <w:tr w:rsidR="00A37FFA" w14:paraId="7FF765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AC7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036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2B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29F70B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2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5C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F1435" w14:textId="77777777" w:rsidR="00A37FFA" w:rsidRDefault="00A37FFA" w:rsidP="00A37FFA">
                  <w:pPr>
                    <w:spacing w:after="0" w:line="240" w:lineRule="auto"/>
                  </w:pPr>
                </w:p>
              </w:tc>
            </w:tr>
            <w:tr w:rsidR="00A37FFA" w14:paraId="132CDB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FA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1C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A5C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E709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E871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E79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E5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61E8BA" w14:textId="77777777" w:rsidR="00A37FFA" w:rsidRDefault="00A37FFA" w:rsidP="00A37FFA">
            <w:pPr>
              <w:spacing w:after="0" w:line="240" w:lineRule="auto"/>
            </w:pPr>
          </w:p>
        </w:tc>
        <w:tc>
          <w:tcPr>
            <w:tcW w:w="149" w:type="dxa"/>
          </w:tcPr>
          <w:p w14:paraId="7329F5A5" w14:textId="77777777" w:rsidR="00A37FFA" w:rsidRDefault="00A37FFA" w:rsidP="00A37FFA">
            <w:pPr>
              <w:pStyle w:val="EmptyCellLayoutStyle"/>
              <w:spacing w:after="0" w:line="240" w:lineRule="auto"/>
            </w:pPr>
          </w:p>
        </w:tc>
      </w:tr>
      <w:tr w:rsidR="00A37FFA" w14:paraId="0F3BA72E" w14:textId="77777777" w:rsidTr="00A37FFA">
        <w:trPr>
          <w:trHeight w:val="80"/>
        </w:trPr>
        <w:tc>
          <w:tcPr>
            <w:tcW w:w="54" w:type="dxa"/>
          </w:tcPr>
          <w:p w14:paraId="3E023C8E" w14:textId="77777777" w:rsidR="00A37FFA" w:rsidRDefault="00A37FFA" w:rsidP="00A37FFA">
            <w:pPr>
              <w:pStyle w:val="EmptyCellLayoutStyle"/>
              <w:spacing w:after="0" w:line="240" w:lineRule="auto"/>
            </w:pPr>
          </w:p>
        </w:tc>
        <w:tc>
          <w:tcPr>
            <w:tcW w:w="10395" w:type="dxa"/>
          </w:tcPr>
          <w:p w14:paraId="76D9FAAF" w14:textId="77777777" w:rsidR="00A37FFA" w:rsidRDefault="00A37FFA" w:rsidP="00A37FFA">
            <w:pPr>
              <w:pStyle w:val="EmptyCellLayoutStyle"/>
              <w:spacing w:after="0" w:line="240" w:lineRule="auto"/>
            </w:pPr>
          </w:p>
        </w:tc>
        <w:tc>
          <w:tcPr>
            <w:tcW w:w="149" w:type="dxa"/>
          </w:tcPr>
          <w:p w14:paraId="23730962" w14:textId="77777777" w:rsidR="00A37FFA" w:rsidRDefault="00A37FFA" w:rsidP="00A37FFA">
            <w:pPr>
              <w:pStyle w:val="EmptyCellLayoutStyle"/>
              <w:spacing w:after="0" w:line="240" w:lineRule="auto"/>
            </w:pPr>
          </w:p>
        </w:tc>
      </w:tr>
    </w:tbl>
    <w:p xmlns:w="http://schemas.openxmlformats.org/wordprocessingml/2006/main" w14:paraId="7E895A7C" w14:textId="77777777" w:rsidR="00A37FFA" w:rsidRDefault="00A37FFA" w:rsidP="00A37FFA">
      <w:pPr>
        <w:spacing w:after="0" w:line="240" w:lineRule="auto"/>
      </w:pPr>
    </w:p>
    <w:p xmlns:w="http://schemas.openxmlformats.org/wordprocessingml/2006/main" w14:paraId="766151E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更新统计信息配置</w:t>
      </w:r>
    </w:p>
    <w:p xmlns:w="http://schemas.openxmlformats.org/wordprocessingml/2006/main" w14:paraId="0E8F6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更新统计信息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E42F8A" w14:textId="77777777" w:rsidTr="00A37FFA">
        <w:trPr>
          <w:trHeight w:val="54"/>
        </w:trPr>
        <w:tc>
          <w:tcPr>
            <w:tcW w:w="54" w:type="dxa"/>
          </w:tcPr>
          <w:p w14:paraId="2DA15A8C" w14:textId="77777777" w:rsidR="00A37FFA" w:rsidRDefault="00A37FFA" w:rsidP="00A37FFA">
            <w:pPr>
              <w:pStyle w:val="EmptyCellLayoutStyle"/>
              <w:spacing w:after="0" w:line="240" w:lineRule="auto"/>
            </w:pPr>
          </w:p>
        </w:tc>
        <w:tc>
          <w:tcPr>
            <w:tcW w:w="10395" w:type="dxa"/>
          </w:tcPr>
          <w:p w14:paraId="221B6668" w14:textId="77777777" w:rsidR="00A37FFA" w:rsidRDefault="00A37FFA" w:rsidP="00A37FFA">
            <w:pPr>
              <w:pStyle w:val="EmptyCellLayoutStyle"/>
              <w:spacing w:after="0" w:line="240" w:lineRule="auto"/>
            </w:pPr>
          </w:p>
        </w:tc>
        <w:tc>
          <w:tcPr>
            <w:tcW w:w="149" w:type="dxa"/>
          </w:tcPr>
          <w:p w14:paraId="10346A71" w14:textId="77777777" w:rsidR="00A37FFA" w:rsidRDefault="00A37FFA" w:rsidP="00A37FFA">
            <w:pPr>
              <w:pStyle w:val="EmptyCellLayoutStyle"/>
              <w:spacing w:after="0" w:line="240" w:lineRule="auto"/>
            </w:pPr>
          </w:p>
        </w:tc>
      </w:tr>
      <w:tr w:rsidR="00A37FFA" w14:paraId="2CF66E10" w14:textId="77777777" w:rsidTr="00A37FFA">
        <w:tc>
          <w:tcPr>
            <w:tcW w:w="54" w:type="dxa"/>
          </w:tcPr>
          <w:p w14:paraId="5E00AD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DF5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14B3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278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041D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77BC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5A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D2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99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B2E6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C46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6F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CAE10"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79398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B6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29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F6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N</w:t>
                  </w:r>
                </w:p>
              </w:tc>
            </w:tr>
            <w:tr w:rsidR="00A37FFA" w14:paraId="2E0AF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2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D23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54E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61C3C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E1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558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4AB7E" w14:textId="77777777" w:rsidR="00A37FFA" w:rsidRDefault="00A37FFA" w:rsidP="00A37FFA">
                  <w:pPr>
                    <w:spacing w:after="0" w:line="240" w:lineRule="auto"/>
                  </w:pPr>
                </w:p>
              </w:tc>
            </w:tr>
            <w:tr w:rsidR="00A37FFA" w14:paraId="140AF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B8D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0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94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E975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ADD0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C8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F81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5ED681" w14:textId="77777777" w:rsidR="00A37FFA" w:rsidRDefault="00A37FFA" w:rsidP="00A37FFA">
            <w:pPr>
              <w:spacing w:after="0" w:line="240" w:lineRule="auto"/>
            </w:pPr>
          </w:p>
        </w:tc>
        <w:tc>
          <w:tcPr>
            <w:tcW w:w="149" w:type="dxa"/>
          </w:tcPr>
          <w:p w14:paraId="6757C391" w14:textId="77777777" w:rsidR="00A37FFA" w:rsidRDefault="00A37FFA" w:rsidP="00A37FFA">
            <w:pPr>
              <w:pStyle w:val="EmptyCellLayoutStyle"/>
              <w:spacing w:after="0" w:line="240" w:lineRule="auto"/>
            </w:pPr>
          </w:p>
        </w:tc>
      </w:tr>
      <w:tr w:rsidR="00A37FFA" w14:paraId="6EA0CC02" w14:textId="77777777" w:rsidTr="00A37FFA">
        <w:trPr>
          <w:trHeight w:val="80"/>
        </w:trPr>
        <w:tc>
          <w:tcPr>
            <w:tcW w:w="54" w:type="dxa"/>
          </w:tcPr>
          <w:p w14:paraId="04E9343B" w14:textId="77777777" w:rsidR="00A37FFA" w:rsidRDefault="00A37FFA" w:rsidP="00A37FFA">
            <w:pPr>
              <w:pStyle w:val="EmptyCellLayoutStyle"/>
              <w:spacing w:after="0" w:line="240" w:lineRule="auto"/>
            </w:pPr>
          </w:p>
        </w:tc>
        <w:tc>
          <w:tcPr>
            <w:tcW w:w="10395" w:type="dxa"/>
          </w:tcPr>
          <w:p w14:paraId="01857BCD" w14:textId="77777777" w:rsidR="00A37FFA" w:rsidRDefault="00A37FFA" w:rsidP="00A37FFA">
            <w:pPr>
              <w:pStyle w:val="EmptyCellLayoutStyle"/>
              <w:spacing w:after="0" w:line="240" w:lineRule="auto"/>
            </w:pPr>
          </w:p>
        </w:tc>
        <w:tc>
          <w:tcPr>
            <w:tcW w:w="149" w:type="dxa"/>
          </w:tcPr>
          <w:p w14:paraId="78EB1C12" w14:textId="77777777" w:rsidR="00A37FFA" w:rsidRDefault="00A37FFA" w:rsidP="00A37FFA">
            <w:pPr>
              <w:pStyle w:val="EmptyCellLayoutStyle"/>
              <w:spacing w:after="0" w:line="240" w:lineRule="auto"/>
            </w:pPr>
          </w:p>
        </w:tc>
      </w:tr>
    </w:tbl>
    <w:p xmlns:w="http://schemas.openxmlformats.org/wordprocessingml/2006/main" w14:paraId="29BF5CA4" w14:textId="77777777" w:rsidR="00A37FFA" w:rsidRDefault="00A37FFA" w:rsidP="00A37FFA">
      <w:pPr>
        <w:spacing w:after="0" w:line="240" w:lineRule="auto"/>
      </w:pPr>
    </w:p>
    <w:p xmlns:w="http://schemas.openxmlformats.org/wordprocessingml/2006/main" w14:paraId="2D51D9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日志传送源</w:t>
      </w:r>
    </w:p>
    <w:p xmlns:w="http://schemas.openxmlformats.org/wordprocessingml/2006/main" w14:paraId="380EA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测日志传送源尚未在阈值(作为日志传送配置的一部分定义)内备份其日志的情况。</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所有 SQL Server Express 版本均不支持任意日志传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86D110" w14:textId="77777777" w:rsidTr="00A37FFA">
        <w:trPr>
          <w:trHeight w:val="54"/>
        </w:trPr>
        <w:tc>
          <w:tcPr>
            <w:tcW w:w="54" w:type="dxa"/>
          </w:tcPr>
          <w:p w14:paraId="267140E3" w14:textId="77777777" w:rsidR="00A37FFA" w:rsidRDefault="00A37FFA" w:rsidP="00A37FFA">
            <w:pPr>
              <w:pStyle w:val="EmptyCellLayoutStyle"/>
              <w:spacing w:after="0" w:line="240" w:lineRule="auto"/>
            </w:pPr>
          </w:p>
        </w:tc>
        <w:tc>
          <w:tcPr>
            <w:tcW w:w="10395" w:type="dxa"/>
          </w:tcPr>
          <w:p w14:paraId="61D312B0" w14:textId="77777777" w:rsidR="00A37FFA" w:rsidRDefault="00A37FFA" w:rsidP="00A37FFA">
            <w:pPr>
              <w:pStyle w:val="EmptyCellLayoutStyle"/>
              <w:spacing w:after="0" w:line="240" w:lineRule="auto"/>
            </w:pPr>
          </w:p>
        </w:tc>
        <w:tc>
          <w:tcPr>
            <w:tcW w:w="149" w:type="dxa"/>
          </w:tcPr>
          <w:p w14:paraId="7980DC0D" w14:textId="77777777" w:rsidR="00A37FFA" w:rsidRDefault="00A37FFA" w:rsidP="00A37FFA">
            <w:pPr>
              <w:pStyle w:val="EmptyCellLayoutStyle"/>
              <w:spacing w:after="0" w:line="240" w:lineRule="auto"/>
            </w:pPr>
          </w:p>
        </w:tc>
      </w:tr>
      <w:tr w:rsidR="00A37FFA" w14:paraId="10BDE879" w14:textId="77777777" w:rsidTr="00A37FFA">
        <w:tc>
          <w:tcPr>
            <w:tcW w:w="54" w:type="dxa"/>
          </w:tcPr>
          <w:p w14:paraId="520F33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5FB7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44C7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69C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9EA6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27E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E06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123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73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6AF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3F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6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4D6"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17DB5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0A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30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9C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DC7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06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1B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3B8FC" w14:textId="77777777" w:rsidR="00A37FFA" w:rsidRDefault="00A37FFA" w:rsidP="00A37FFA">
                  <w:pPr>
                    <w:spacing w:after="0" w:line="240" w:lineRule="auto"/>
                  </w:pPr>
                </w:p>
              </w:tc>
            </w:tr>
            <w:tr w:rsidR="00A37FFA" w14:paraId="50F422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778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582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D07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48354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20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4BC2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6CA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4A4570" w14:textId="77777777" w:rsidR="00A37FFA" w:rsidRDefault="00A37FFA" w:rsidP="00A37FFA">
            <w:pPr>
              <w:spacing w:after="0" w:line="240" w:lineRule="auto"/>
            </w:pPr>
          </w:p>
        </w:tc>
        <w:tc>
          <w:tcPr>
            <w:tcW w:w="149" w:type="dxa"/>
          </w:tcPr>
          <w:p w14:paraId="2556DF36" w14:textId="77777777" w:rsidR="00A37FFA" w:rsidRDefault="00A37FFA" w:rsidP="00A37FFA">
            <w:pPr>
              <w:pStyle w:val="EmptyCellLayoutStyle"/>
              <w:spacing w:after="0" w:line="240" w:lineRule="auto"/>
            </w:pPr>
          </w:p>
        </w:tc>
      </w:tr>
      <w:tr w:rsidR="00A37FFA" w14:paraId="555D5A2D" w14:textId="77777777" w:rsidTr="00A37FFA">
        <w:trPr>
          <w:trHeight w:val="80"/>
        </w:trPr>
        <w:tc>
          <w:tcPr>
            <w:tcW w:w="54" w:type="dxa"/>
          </w:tcPr>
          <w:p w14:paraId="608C12DE" w14:textId="77777777" w:rsidR="00A37FFA" w:rsidRDefault="00A37FFA" w:rsidP="00A37FFA">
            <w:pPr>
              <w:pStyle w:val="EmptyCellLayoutStyle"/>
              <w:spacing w:after="0" w:line="240" w:lineRule="auto"/>
            </w:pPr>
          </w:p>
        </w:tc>
        <w:tc>
          <w:tcPr>
            <w:tcW w:w="10395" w:type="dxa"/>
          </w:tcPr>
          <w:p w14:paraId="78BCAF3A" w14:textId="77777777" w:rsidR="00A37FFA" w:rsidRDefault="00A37FFA" w:rsidP="00A37FFA">
            <w:pPr>
              <w:pStyle w:val="EmptyCellLayoutStyle"/>
              <w:spacing w:after="0" w:line="240" w:lineRule="auto"/>
            </w:pPr>
          </w:p>
        </w:tc>
        <w:tc>
          <w:tcPr>
            <w:tcW w:w="149" w:type="dxa"/>
          </w:tcPr>
          <w:p w14:paraId="799B4971" w14:textId="77777777" w:rsidR="00A37FFA" w:rsidRDefault="00A37FFA" w:rsidP="00A37FFA">
            <w:pPr>
              <w:pStyle w:val="EmptyCellLayoutStyle"/>
              <w:spacing w:after="0" w:line="240" w:lineRule="auto"/>
            </w:pPr>
          </w:p>
        </w:tc>
      </w:tr>
    </w:tbl>
    <w:p xmlns:w="http://schemas.openxmlformats.org/wordprocessingml/2006/main" w14:paraId="7959605D" w14:textId="77777777" w:rsidR="00A37FFA" w:rsidRDefault="00A37FFA" w:rsidP="00A37FFA">
      <w:pPr>
        <w:spacing w:after="0" w:line="240" w:lineRule="auto"/>
      </w:pPr>
    </w:p>
    <w:p xmlns:w="http://schemas.openxmlformats.org/wordprocessingml/2006/main" w14:paraId="74D2BE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状态</w:t>
      </w:r>
    </w:p>
    <w:p xmlns:w="http://schemas.openxmlformats.org/wordprocessingml/2006/main" w14:paraId="53EFA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Microsoft SQL Server 报告的数据库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4E7398" w14:textId="77777777" w:rsidTr="00A37FFA">
        <w:trPr>
          <w:trHeight w:val="54"/>
        </w:trPr>
        <w:tc>
          <w:tcPr>
            <w:tcW w:w="54" w:type="dxa"/>
          </w:tcPr>
          <w:p w14:paraId="2CB3AA60" w14:textId="77777777" w:rsidR="00A37FFA" w:rsidRDefault="00A37FFA" w:rsidP="00A37FFA">
            <w:pPr>
              <w:pStyle w:val="EmptyCellLayoutStyle"/>
              <w:spacing w:after="0" w:line="240" w:lineRule="auto"/>
            </w:pPr>
          </w:p>
        </w:tc>
        <w:tc>
          <w:tcPr>
            <w:tcW w:w="10395" w:type="dxa"/>
          </w:tcPr>
          <w:p w14:paraId="039BE8C4" w14:textId="77777777" w:rsidR="00A37FFA" w:rsidRDefault="00A37FFA" w:rsidP="00A37FFA">
            <w:pPr>
              <w:pStyle w:val="EmptyCellLayoutStyle"/>
              <w:spacing w:after="0" w:line="240" w:lineRule="auto"/>
            </w:pPr>
          </w:p>
        </w:tc>
        <w:tc>
          <w:tcPr>
            <w:tcW w:w="149" w:type="dxa"/>
          </w:tcPr>
          <w:p w14:paraId="0F3D4A0C" w14:textId="77777777" w:rsidR="00A37FFA" w:rsidRDefault="00A37FFA" w:rsidP="00A37FFA">
            <w:pPr>
              <w:pStyle w:val="EmptyCellLayoutStyle"/>
              <w:spacing w:after="0" w:line="240" w:lineRule="auto"/>
            </w:pPr>
          </w:p>
        </w:tc>
      </w:tr>
      <w:tr w:rsidR="00A37FFA" w14:paraId="58A60AEF" w14:textId="77777777" w:rsidTr="00A37FFA">
        <w:tc>
          <w:tcPr>
            <w:tcW w:w="54" w:type="dxa"/>
          </w:tcPr>
          <w:p w14:paraId="05B561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E5A0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463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2C94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6AA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A97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C5A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25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99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C2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F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001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55BDE"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8ADB1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0D6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42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E5F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8B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D3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A1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8A6E" w14:textId="77777777" w:rsidR="00A37FFA" w:rsidRDefault="00A37FFA" w:rsidP="00A37FFA">
                  <w:pPr>
                    <w:spacing w:after="0" w:line="240" w:lineRule="auto"/>
                  </w:pPr>
                </w:p>
              </w:tc>
            </w:tr>
            <w:tr w:rsidR="00A37FFA" w14:paraId="7591CE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79B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F5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9FB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6CFED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E0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C5C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AB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DBB55E" w14:textId="77777777" w:rsidR="00A37FFA" w:rsidRDefault="00A37FFA" w:rsidP="00A37FFA">
            <w:pPr>
              <w:spacing w:after="0" w:line="240" w:lineRule="auto"/>
            </w:pPr>
          </w:p>
        </w:tc>
        <w:tc>
          <w:tcPr>
            <w:tcW w:w="149" w:type="dxa"/>
          </w:tcPr>
          <w:p w14:paraId="54C9B15C" w14:textId="77777777" w:rsidR="00A37FFA" w:rsidRDefault="00A37FFA" w:rsidP="00A37FFA">
            <w:pPr>
              <w:pStyle w:val="EmptyCellLayoutStyle"/>
              <w:spacing w:after="0" w:line="240" w:lineRule="auto"/>
            </w:pPr>
          </w:p>
        </w:tc>
      </w:tr>
      <w:tr w:rsidR="00A37FFA" w14:paraId="6D06C9A1" w14:textId="77777777" w:rsidTr="00A37FFA">
        <w:trPr>
          <w:trHeight w:val="80"/>
        </w:trPr>
        <w:tc>
          <w:tcPr>
            <w:tcW w:w="54" w:type="dxa"/>
          </w:tcPr>
          <w:p w14:paraId="74FE5DF8" w14:textId="77777777" w:rsidR="00A37FFA" w:rsidRDefault="00A37FFA" w:rsidP="00A37FFA">
            <w:pPr>
              <w:pStyle w:val="EmptyCellLayoutStyle"/>
              <w:spacing w:after="0" w:line="240" w:lineRule="auto"/>
            </w:pPr>
          </w:p>
        </w:tc>
        <w:tc>
          <w:tcPr>
            <w:tcW w:w="10395" w:type="dxa"/>
          </w:tcPr>
          <w:p w14:paraId="5D67E98E" w14:textId="77777777" w:rsidR="00A37FFA" w:rsidRDefault="00A37FFA" w:rsidP="00A37FFA">
            <w:pPr>
              <w:pStyle w:val="EmptyCellLayoutStyle"/>
              <w:spacing w:after="0" w:line="240" w:lineRule="auto"/>
            </w:pPr>
          </w:p>
        </w:tc>
        <w:tc>
          <w:tcPr>
            <w:tcW w:w="149" w:type="dxa"/>
          </w:tcPr>
          <w:p w14:paraId="7677CD2A" w14:textId="77777777" w:rsidR="00A37FFA" w:rsidRDefault="00A37FFA" w:rsidP="00A37FFA">
            <w:pPr>
              <w:pStyle w:val="EmptyCellLayoutStyle"/>
              <w:spacing w:after="0" w:line="240" w:lineRule="auto"/>
            </w:pPr>
          </w:p>
        </w:tc>
      </w:tr>
    </w:tbl>
    <w:p xmlns:w="http://schemas.openxmlformats.org/wordprocessingml/2006/main" w14:paraId="38720B9E" w14:textId="77777777" w:rsidR="00A37FFA" w:rsidRDefault="00A37FFA" w:rsidP="00A37FFA">
      <w:pPr>
        <w:spacing w:after="0" w:line="240" w:lineRule="auto"/>
      </w:pPr>
    </w:p>
    <w:p xmlns:w="http://schemas.openxmlformats.org/wordprocessingml/2006/main" w14:paraId="0A3476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备份状态</w:t>
      </w:r>
    </w:p>
    <w:p xmlns:w="http://schemas.openxmlformats.org/wordprocessingml/2006/main" w14:paraId="19A1B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Microsoft SQL Server 报告的数据库备份状态。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BE93B1" w14:textId="77777777" w:rsidTr="00A37FFA">
        <w:trPr>
          <w:trHeight w:val="54"/>
        </w:trPr>
        <w:tc>
          <w:tcPr>
            <w:tcW w:w="54" w:type="dxa"/>
          </w:tcPr>
          <w:p w14:paraId="6D46A362" w14:textId="77777777" w:rsidR="00A37FFA" w:rsidRDefault="00A37FFA" w:rsidP="00A37FFA">
            <w:pPr>
              <w:pStyle w:val="EmptyCellLayoutStyle"/>
              <w:spacing w:after="0" w:line="240" w:lineRule="auto"/>
            </w:pPr>
          </w:p>
        </w:tc>
        <w:tc>
          <w:tcPr>
            <w:tcW w:w="10395" w:type="dxa"/>
          </w:tcPr>
          <w:p w14:paraId="49F6D6FE" w14:textId="77777777" w:rsidR="00A37FFA" w:rsidRDefault="00A37FFA" w:rsidP="00A37FFA">
            <w:pPr>
              <w:pStyle w:val="EmptyCellLayoutStyle"/>
              <w:spacing w:after="0" w:line="240" w:lineRule="auto"/>
            </w:pPr>
          </w:p>
        </w:tc>
        <w:tc>
          <w:tcPr>
            <w:tcW w:w="149" w:type="dxa"/>
          </w:tcPr>
          <w:p w14:paraId="1DA2B9CC" w14:textId="77777777" w:rsidR="00A37FFA" w:rsidRDefault="00A37FFA" w:rsidP="00A37FFA">
            <w:pPr>
              <w:pStyle w:val="EmptyCellLayoutStyle"/>
              <w:spacing w:after="0" w:line="240" w:lineRule="auto"/>
            </w:pPr>
          </w:p>
        </w:tc>
      </w:tr>
      <w:tr w:rsidR="00A37FFA" w14:paraId="468D2FDE" w14:textId="77777777" w:rsidTr="00A37FFA">
        <w:tc>
          <w:tcPr>
            <w:tcW w:w="54" w:type="dxa"/>
          </w:tcPr>
          <w:p w14:paraId="583492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82076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21C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29C47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291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E21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2B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1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BF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2CA11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62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2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7B5E7"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96C12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FA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备份期间(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87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目标备份频率（天）。应根据你的恢复点目标 (RPO) 进行设置。</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0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7</w:t>
                  </w:r>
                </w:p>
              </w:tc>
            </w:tr>
            <w:tr w:rsidR="00A37FFA" w14:paraId="1BAC0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90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9F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A1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86400</w:t>
                  </w:r>
                </w:p>
              </w:tc>
            </w:tr>
            <w:tr w:rsidR="00A37FFA" w14:paraId="6F70EF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36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B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5D107" w14:textId="77777777" w:rsidR="00A37FFA" w:rsidRDefault="00A37FFA" w:rsidP="00A37FFA">
                  <w:pPr>
                    <w:spacing w:after="0" w:line="240" w:lineRule="auto"/>
                  </w:pPr>
                </w:p>
              </w:tc>
            </w:tr>
            <w:tr w:rsidR="00A37FFA" w14:paraId="6108FF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778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C9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9C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D06D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33B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C74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47AD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0BF4EB" w14:textId="77777777" w:rsidR="00A37FFA" w:rsidRDefault="00A37FFA" w:rsidP="00A37FFA">
            <w:pPr>
              <w:spacing w:after="0" w:line="240" w:lineRule="auto"/>
            </w:pPr>
          </w:p>
        </w:tc>
        <w:tc>
          <w:tcPr>
            <w:tcW w:w="149" w:type="dxa"/>
          </w:tcPr>
          <w:p w14:paraId="63BF8CE6" w14:textId="77777777" w:rsidR="00A37FFA" w:rsidRDefault="00A37FFA" w:rsidP="00A37FFA">
            <w:pPr>
              <w:pStyle w:val="EmptyCellLayoutStyle"/>
              <w:spacing w:after="0" w:line="240" w:lineRule="auto"/>
            </w:pPr>
          </w:p>
        </w:tc>
      </w:tr>
      <w:tr w:rsidR="00A37FFA" w14:paraId="38B5C455" w14:textId="77777777" w:rsidTr="00A37FFA">
        <w:trPr>
          <w:trHeight w:val="80"/>
        </w:trPr>
        <w:tc>
          <w:tcPr>
            <w:tcW w:w="54" w:type="dxa"/>
          </w:tcPr>
          <w:p w14:paraId="31722919" w14:textId="77777777" w:rsidR="00A37FFA" w:rsidRDefault="00A37FFA" w:rsidP="00A37FFA">
            <w:pPr>
              <w:pStyle w:val="EmptyCellLayoutStyle"/>
              <w:spacing w:after="0" w:line="240" w:lineRule="auto"/>
            </w:pPr>
          </w:p>
        </w:tc>
        <w:tc>
          <w:tcPr>
            <w:tcW w:w="10395" w:type="dxa"/>
          </w:tcPr>
          <w:p w14:paraId="039F6892" w14:textId="77777777" w:rsidR="00A37FFA" w:rsidRDefault="00A37FFA" w:rsidP="00A37FFA">
            <w:pPr>
              <w:pStyle w:val="EmptyCellLayoutStyle"/>
              <w:spacing w:after="0" w:line="240" w:lineRule="auto"/>
            </w:pPr>
          </w:p>
        </w:tc>
        <w:tc>
          <w:tcPr>
            <w:tcW w:w="149" w:type="dxa"/>
          </w:tcPr>
          <w:p w14:paraId="157B5D44" w14:textId="77777777" w:rsidR="00A37FFA" w:rsidRDefault="00A37FFA" w:rsidP="00A37FFA">
            <w:pPr>
              <w:pStyle w:val="EmptyCellLayoutStyle"/>
              <w:spacing w:after="0" w:line="240" w:lineRule="auto"/>
            </w:pPr>
          </w:p>
        </w:tc>
      </w:tr>
    </w:tbl>
    <w:p xmlns:w="http://schemas.openxmlformats.org/wordprocessingml/2006/main" w14:paraId="3039C76C" w14:textId="77777777" w:rsidR="00A37FFA" w:rsidRDefault="00A37FFA" w:rsidP="00A37FFA">
      <w:pPr>
        <w:spacing w:after="0" w:line="240" w:lineRule="auto"/>
      </w:pPr>
    </w:p>
    <w:p xmlns:w="http://schemas.openxmlformats.org/wordprocessingml/2006/main" w14:paraId="33A44C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信配置</w:t>
      </w:r>
    </w:p>
    <w:p xmlns:w="http://schemas.openxmlformats.org/wordprocessingml/2006/main" w14:paraId="410C5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可信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344D6C" w14:textId="77777777" w:rsidTr="00A37FFA">
        <w:trPr>
          <w:trHeight w:val="54"/>
        </w:trPr>
        <w:tc>
          <w:tcPr>
            <w:tcW w:w="54" w:type="dxa"/>
          </w:tcPr>
          <w:p w14:paraId="12382846" w14:textId="77777777" w:rsidR="00A37FFA" w:rsidRDefault="00A37FFA" w:rsidP="00A37FFA">
            <w:pPr>
              <w:pStyle w:val="EmptyCellLayoutStyle"/>
              <w:spacing w:after="0" w:line="240" w:lineRule="auto"/>
            </w:pPr>
          </w:p>
        </w:tc>
        <w:tc>
          <w:tcPr>
            <w:tcW w:w="10395" w:type="dxa"/>
          </w:tcPr>
          <w:p w14:paraId="0F6DD2AF" w14:textId="77777777" w:rsidR="00A37FFA" w:rsidRDefault="00A37FFA" w:rsidP="00A37FFA">
            <w:pPr>
              <w:pStyle w:val="EmptyCellLayoutStyle"/>
              <w:spacing w:after="0" w:line="240" w:lineRule="auto"/>
            </w:pPr>
          </w:p>
        </w:tc>
        <w:tc>
          <w:tcPr>
            <w:tcW w:w="149" w:type="dxa"/>
          </w:tcPr>
          <w:p w14:paraId="03384178" w14:textId="77777777" w:rsidR="00A37FFA" w:rsidRDefault="00A37FFA" w:rsidP="00A37FFA">
            <w:pPr>
              <w:pStyle w:val="EmptyCellLayoutStyle"/>
              <w:spacing w:after="0" w:line="240" w:lineRule="auto"/>
            </w:pPr>
          </w:p>
        </w:tc>
      </w:tr>
      <w:tr w:rsidR="00A37FFA" w14:paraId="4277596C" w14:textId="77777777" w:rsidTr="00A37FFA">
        <w:tc>
          <w:tcPr>
            <w:tcW w:w="54" w:type="dxa"/>
          </w:tcPr>
          <w:p w14:paraId="118ADD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94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6F1A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E3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1C8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58E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ED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05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A6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30BF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F6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C7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8E9B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6035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1B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06A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6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317829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AB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304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4D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23EFC8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BF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57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9B774" w14:textId="77777777" w:rsidR="00A37FFA" w:rsidRDefault="00A37FFA" w:rsidP="00A37FFA">
                  <w:pPr>
                    <w:spacing w:after="0" w:line="240" w:lineRule="auto"/>
                  </w:pPr>
                </w:p>
              </w:tc>
            </w:tr>
            <w:tr w:rsidR="00A37FFA" w14:paraId="56EBB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94E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DE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5E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00C72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59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31B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608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E5D002" w14:textId="77777777" w:rsidR="00A37FFA" w:rsidRDefault="00A37FFA" w:rsidP="00A37FFA">
            <w:pPr>
              <w:spacing w:after="0" w:line="240" w:lineRule="auto"/>
            </w:pPr>
          </w:p>
        </w:tc>
        <w:tc>
          <w:tcPr>
            <w:tcW w:w="149" w:type="dxa"/>
          </w:tcPr>
          <w:p w14:paraId="64699B4A" w14:textId="77777777" w:rsidR="00A37FFA" w:rsidRDefault="00A37FFA" w:rsidP="00A37FFA">
            <w:pPr>
              <w:pStyle w:val="EmptyCellLayoutStyle"/>
              <w:spacing w:after="0" w:line="240" w:lineRule="auto"/>
            </w:pPr>
          </w:p>
        </w:tc>
      </w:tr>
      <w:tr w:rsidR="00A37FFA" w14:paraId="6B73535F" w14:textId="77777777" w:rsidTr="00A37FFA">
        <w:trPr>
          <w:trHeight w:val="80"/>
        </w:trPr>
        <w:tc>
          <w:tcPr>
            <w:tcW w:w="54" w:type="dxa"/>
          </w:tcPr>
          <w:p w14:paraId="77AE6184" w14:textId="77777777" w:rsidR="00A37FFA" w:rsidRDefault="00A37FFA" w:rsidP="00A37FFA">
            <w:pPr>
              <w:pStyle w:val="EmptyCellLayoutStyle"/>
              <w:spacing w:after="0" w:line="240" w:lineRule="auto"/>
            </w:pPr>
          </w:p>
        </w:tc>
        <w:tc>
          <w:tcPr>
            <w:tcW w:w="10395" w:type="dxa"/>
          </w:tcPr>
          <w:p w14:paraId="77E00A9F" w14:textId="77777777" w:rsidR="00A37FFA" w:rsidRDefault="00A37FFA" w:rsidP="00A37FFA">
            <w:pPr>
              <w:pStyle w:val="EmptyCellLayoutStyle"/>
              <w:spacing w:after="0" w:line="240" w:lineRule="auto"/>
            </w:pPr>
          </w:p>
        </w:tc>
        <w:tc>
          <w:tcPr>
            <w:tcW w:w="149" w:type="dxa"/>
          </w:tcPr>
          <w:p w14:paraId="690477C3" w14:textId="77777777" w:rsidR="00A37FFA" w:rsidRDefault="00A37FFA" w:rsidP="00A37FFA">
            <w:pPr>
              <w:pStyle w:val="EmptyCellLayoutStyle"/>
              <w:spacing w:after="0" w:line="240" w:lineRule="auto"/>
            </w:pPr>
          </w:p>
        </w:tc>
      </w:tr>
    </w:tbl>
    <w:p xmlns:w="http://schemas.openxmlformats.org/wordprocessingml/2006/main" w14:paraId="4252540E" w14:textId="77777777" w:rsidR="00A37FFA" w:rsidRDefault="00A37FFA" w:rsidP="00A37FFA">
      <w:pPr>
        <w:spacing w:after="0" w:line="240" w:lineRule="auto"/>
      </w:pPr>
    </w:p>
    <w:p xmlns:w="http://schemas.openxmlformats.org/wordprocessingml/2006/main" w14:paraId="6B6F70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链接配置</w:t>
      </w:r>
    </w:p>
    <w:p xmlns:w="http://schemas.openxmlformats.org/wordprocessingml/2006/main" w14:paraId="2D353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已启用跨数据库所有权链”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707ACB" w14:textId="77777777" w:rsidTr="00A37FFA">
        <w:trPr>
          <w:trHeight w:val="54"/>
        </w:trPr>
        <w:tc>
          <w:tcPr>
            <w:tcW w:w="54" w:type="dxa"/>
          </w:tcPr>
          <w:p w14:paraId="6EC47FBA" w14:textId="77777777" w:rsidR="00A37FFA" w:rsidRDefault="00A37FFA" w:rsidP="00A37FFA">
            <w:pPr>
              <w:pStyle w:val="EmptyCellLayoutStyle"/>
              <w:spacing w:after="0" w:line="240" w:lineRule="auto"/>
            </w:pPr>
          </w:p>
        </w:tc>
        <w:tc>
          <w:tcPr>
            <w:tcW w:w="10395" w:type="dxa"/>
          </w:tcPr>
          <w:p w14:paraId="0364E422" w14:textId="77777777" w:rsidR="00A37FFA" w:rsidRDefault="00A37FFA" w:rsidP="00A37FFA">
            <w:pPr>
              <w:pStyle w:val="EmptyCellLayoutStyle"/>
              <w:spacing w:after="0" w:line="240" w:lineRule="auto"/>
            </w:pPr>
          </w:p>
        </w:tc>
        <w:tc>
          <w:tcPr>
            <w:tcW w:w="149" w:type="dxa"/>
          </w:tcPr>
          <w:p w14:paraId="50908CA5" w14:textId="77777777" w:rsidR="00A37FFA" w:rsidRDefault="00A37FFA" w:rsidP="00A37FFA">
            <w:pPr>
              <w:pStyle w:val="EmptyCellLayoutStyle"/>
              <w:spacing w:after="0" w:line="240" w:lineRule="auto"/>
            </w:pPr>
          </w:p>
        </w:tc>
      </w:tr>
      <w:tr w:rsidR="00A37FFA" w14:paraId="33ACCB00" w14:textId="77777777" w:rsidTr="00A37FFA">
        <w:tc>
          <w:tcPr>
            <w:tcW w:w="54" w:type="dxa"/>
          </w:tcPr>
          <w:p w14:paraId="7A23AA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32BC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9C6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DB8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4B4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321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2C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85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1C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E80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DD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47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4518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2CD0A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3A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6B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7D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4F5CA0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04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0CF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134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5144CE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FB7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D0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282E9" w14:textId="77777777" w:rsidR="00A37FFA" w:rsidRDefault="00A37FFA" w:rsidP="00A37FFA">
                  <w:pPr>
                    <w:spacing w:after="0" w:line="240" w:lineRule="auto"/>
                  </w:pPr>
                </w:p>
              </w:tc>
            </w:tr>
            <w:tr w:rsidR="00A37FFA" w14:paraId="290BA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FE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04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6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7AA9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38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EF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34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BA6FA2" w14:textId="77777777" w:rsidR="00A37FFA" w:rsidRDefault="00A37FFA" w:rsidP="00A37FFA">
            <w:pPr>
              <w:spacing w:after="0" w:line="240" w:lineRule="auto"/>
            </w:pPr>
          </w:p>
        </w:tc>
        <w:tc>
          <w:tcPr>
            <w:tcW w:w="149" w:type="dxa"/>
          </w:tcPr>
          <w:p w14:paraId="5A596CB9" w14:textId="77777777" w:rsidR="00A37FFA" w:rsidRDefault="00A37FFA" w:rsidP="00A37FFA">
            <w:pPr>
              <w:pStyle w:val="EmptyCellLayoutStyle"/>
              <w:spacing w:after="0" w:line="240" w:lineRule="auto"/>
            </w:pPr>
          </w:p>
        </w:tc>
      </w:tr>
      <w:tr w:rsidR="00A37FFA" w14:paraId="7949BDB7" w14:textId="77777777" w:rsidTr="00A37FFA">
        <w:trPr>
          <w:trHeight w:val="80"/>
        </w:trPr>
        <w:tc>
          <w:tcPr>
            <w:tcW w:w="54" w:type="dxa"/>
          </w:tcPr>
          <w:p w14:paraId="06F49805" w14:textId="77777777" w:rsidR="00A37FFA" w:rsidRDefault="00A37FFA" w:rsidP="00A37FFA">
            <w:pPr>
              <w:pStyle w:val="EmptyCellLayoutStyle"/>
              <w:spacing w:after="0" w:line="240" w:lineRule="auto"/>
            </w:pPr>
          </w:p>
        </w:tc>
        <w:tc>
          <w:tcPr>
            <w:tcW w:w="10395" w:type="dxa"/>
          </w:tcPr>
          <w:p w14:paraId="7078A332" w14:textId="77777777" w:rsidR="00A37FFA" w:rsidRDefault="00A37FFA" w:rsidP="00A37FFA">
            <w:pPr>
              <w:pStyle w:val="EmptyCellLayoutStyle"/>
              <w:spacing w:after="0" w:line="240" w:lineRule="auto"/>
            </w:pPr>
          </w:p>
        </w:tc>
        <w:tc>
          <w:tcPr>
            <w:tcW w:w="149" w:type="dxa"/>
          </w:tcPr>
          <w:p w14:paraId="5F19BBE2" w14:textId="77777777" w:rsidR="00A37FFA" w:rsidRDefault="00A37FFA" w:rsidP="00A37FFA">
            <w:pPr>
              <w:pStyle w:val="EmptyCellLayoutStyle"/>
              <w:spacing w:after="0" w:line="240" w:lineRule="auto"/>
            </w:pPr>
          </w:p>
        </w:tc>
      </w:tr>
    </w:tbl>
    <w:p xmlns:w="http://schemas.openxmlformats.org/wordprocessingml/2006/main" w14:paraId="1D0015E9" w14:textId="77777777" w:rsidR="00A37FFA" w:rsidRDefault="00A37FFA" w:rsidP="00A37FFA">
      <w:pPr>
        <w:spacing w:after="0" w:line="240" w:lineRule="auto"/>
      </w:pPr>
    </w:p>
    <w:p xmlns:w="http://schemas.openxmlformats.org/wordprocessingml/2006/main" w14:paraId="27554C0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收缩配置</w:t>
      </w:r>
    </w:p>
    <w:p xmlns:w="http://schemas.openxmlformats.org/wordprocessingml/2006/main" w14:paraId="0E51C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收缩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691C9C" w14:textId="77777777" w:rsidTr="00A37FFA">
        <w:trPr>
          <w:trHeight w:val="54"/>
        </w:trPr>
        <w:tc>
          <w:tcPr>
            <w:tcW w:w="54" w:type="dxa"/>
          </w:tcPr>
          <w:p w14:paraId="71CD2468" w14:textId="77777777" w:rsidR="00A37FFA" w:rsidRDefault="00A37FFA" w:rsidP="00A37FFA">
            <w:pPr>
              <w:pStyle w:val="EmptyCellLayoutStyle"/>
              <w:spacing w:after="0" w:line="240" w:lineRule="auto"/>
            </w:pPr>
          </w:p>
        </w:tc>
        <w:tc>
          <w:tcPr>
            <w:tcW w:w="10395" w:type="dxa"/>
          </w:tcPr>
          <w:p w14:paraId="65FA9214" w14:textId="77777777" w:rsidR="00A37FFA" w:rsidRDefault="00A37FFA" w:rsidP="00A37FFA">
            <w:pPr>
              <w:pStyle w:val="EmptyCellLayoutStyle"/>
              <w:spacing w:after="0" w:line="240" w:lineRule="auto"/>
            </w:pPr>
          </w:p>
        </w:tc>
        <w:tc>
          <w:tcPr>
            <w:tcW w:w="149" w:type="dxa"/>
          </w:tcPr>
          <w:p w14:paraId="58C30379" w14:textId="77777777" w:rsidR="00A37FFA" w:rsidRDefault="00A37FFA" w:rsidP="00A37FFA">
            <w:pPr>
              <w:pStyle w:val="EmptyCellLayoutStyle"/>
              <w:spacing w:after="0" w:line="240" w:lineRule="auto"/>
            </w:pPr>
          </w:p>
        </w:tc>
      </w:tr>
      <w:tr w:rsidR="00A37FFA" w14:paraId="0720E964" w14:textId="77777777" w:rsidTr="00A37FFA">
        <w:tc>
          <w:tcPr>
            <w:tcW w:w="54" w:type="dxa"/>
          </w:tcPr>
          <w:p w14:paraId="777B7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6C68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11A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B04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AF0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D344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5F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12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14E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3D7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A3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C4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555E8"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077F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D4C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FE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5C2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7A964D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48E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AC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3E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634E83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52F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6D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3660B" w14:textId="77777777" w:rsidR="00A37FFA" w:rsidRDefault="00A37FFA" w:rsidP="00A37FFA">
                  <w:pPr>
                    <w:spacing w:after="0" w:line="240" w:lineRule="auto"/>
                  </w:pPr>
                </w:p>
              </w:tc>
            </w:tr>
            <w:tr w:rsidR="00A37FFA" w14:paraId="71931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76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DD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3F4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70A7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25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B2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3A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E66CA4" w14:textId="77777777" w:rsidR="00A37FFA" w:rsidRDefault="00A37FFA" w:rsidP="00A37FFA">
            <w:pPr>
              <w:spacing w:after="0" w:line="240" w:lineRule="auto"/>
            </w:pPr>
          </w:p>
        </w:tc>
        <w:tc>
          <w:tcPr>
            <w:tcW w:w="149" w:type="dxa"/>
          </w:tcPr>
          <w:p w14:paraId="37E27EA2" w14:textId="77777777" w:rsidR="00A37FFA" w:rsidRDefault="00A37FFA" w:rsidP="00A37FFA">
            <w:pPr>
              <w:pStyle w:val="EmptyCellLayoutStyle"/>
              <w:spacing w:after="0" w:line="240" w:lineRule="auto"/>
            </w:pPr>
          </w:p>
        </w:tc>
      </w:tr>
      <w:tr w:rsidR="00A37FFA" w14:paraId="6440257C" w14:textId="77777777" w:rsidTr="00A37FFA">
        <w:trPr>
          <w:trHeight w:val="80"/>
        </w:trPr>
        <w:tc>
          <w:tcPr>
            <w:tcW w:w="54" w:type="dxa"/>
          </w:tcPr>
          <w:p w14:paraId="14A66152" w14:textId="77777777" w:rsidR="00A37FFA" w:rsidRDefault="00A37FFA" w:rsidP="00A37FFA">
            <w:pPr>
              <w:pStyle w:val="EmptyCellLayoutStyle"/>
              <w:spacing w:after="0" w:line="240" w:lineRule="auto"/>
            </w:pPr>
          </w:p>
        </w:tc>
        <w:tc>
          <w:tcPr>
            <w:tcW w:w="10395" w:type="dxa"/>
          </w:tcPr>
          <w:p w14:paraId="4DF03EE9" w14:textId="77777777" w:rsidR="00A37FFA" w:rsidRDefault="00A37FFA" w:rsidP="00A37FFA">
            <w:pPr>
              <w:pStyle w:val="EmptyCellLayoutStyle"/>
              <w:spacing w:after="0" w:line="240" w:lineRule="auto"/>
            </w:pPr>
          </w:p>
        </w:tc>
        <w:tc>
          <w:tcPr>
            <w:tcW w:w="149" w:type="dxa"/>
          </w:tcPr>
          <w:p w14:paraId="14AA4C5C" w14:textId="77777777" w:rsidR="00A37FFA" w:rsidRDefault="00A37FFA" w:rsidP="00A37FFA">
            <w:pPr>
              <w:pStyle w:val="EmptyCellLayoutStyle"/>
              <w:spacing w:after="0" w:line="240" w:lineRule="auto"/>
            </w:pPr>
          </w:p>
        </w:tc>
      </w:tr>
    </w:tbl>
    <w:p xmlns:w="http://schemas.openxmlformats.org/wordprocessingml/2006/main" w14:paraId="0BEAEB81" w14:textId="77777777" w:rsidR="00A37FFA" w:rsidRDefault="00A37FFA" w:rsidP="00A37FFA">
      <w:pPr>
        <w:spacing w:after="0" w:line="240" w:lineRule="auto"/>
      </w:pPr>
    </w:p>
    <w:p xmlns:w="http://schemas.openxmlformats.org/wordprocessingml/2006/main" w14:paraId="4E59651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磁盘写入延迟</w:t>
      </w:r>
    </w:p>
    <w:p xmlns:w="http://schemas.openxmlformats.org/wordprocessingml/2006/main" w14:paraId="56880A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监视磁盘写入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2AAD5A" w14:textId="77777777" w:rsidTr="00A37FFA">
        <w:trPr>
          <w:trHeight w:val="54"/>
        </w:trPr>
        <w:tc>
          <w:tcPr>
            <w:tcW w:w="54" w:type="dxa"/>
          </w:tcPr>
          <w:p w14:paraId="3BFA8277" w14:textId="77777777" w:rsidR="00A37FFA" w:rsidRDefault="00A37FFA" w:rsidP="00A37FFA">
            <w:pPr>
              <w:pStyle w:val="EmptyCellLayoutStyle"/>
              <w:spacing w:after="0" w:line="240" w:lineRule="auto"/>
            </w:pPr>
          </w:p>
        </w:tc>
        <w:tc>
          <w:tcPr>
            <w:tcW w:w="10395" w:type="dxa"/>
          </w:tcPr>
          <w:p w14:paraId="146BD238" w14:textId="77777777" w:rsidR="00A37FFA" w:rsidRDefault="00A37FFA" w:rsidP="00A37FFA">
            <w:pPr>
              <w:pStyle w:val="EmptyCellLayoutStyle"/>
              <w:spacing w:after="0" w:line="240" w:lineRule="auto"/>
            </w:pPr>
          </w:p>
        </w:tc>
        <w:tc>
          <w:tcPr>
            <w:tcW w:w="149" w:type="dxa"/>
          </w:tcPr>
          <w:p w14:paraId="076C70A9" w14:textId="77777777" w:rsidR="00A37FFA" w:rsidRDefault="00A37FFA" w:rsidP="00A37FFA">
            <w:pPr>
              <w:pStyle w:val="EmptyCellLayoutStyle"/>
              <w:spacing w:after="0" w:line="240" w:lineRule="auto"/>
            </w:pPr>
          </w:p>
        </w:tc>
      </w:tr>
      <w:tr w:rsidR="00A37FFA" w14:paraId="6CD29847" w14:textId="77777777" w:rsidTr="00A37FFA">
        <w:tc>
          <w:tcPr>
            <w:tcW w:w="54" w:type="dxa"/>
          </w:tcPr>
          <w:p w14:paraId="0E494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09D4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33C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23C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C7B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58A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3C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935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4E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882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49D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41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C20EF"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F3E35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7D3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BB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超过此阈值，监视器会将其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CA3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w:t>
                  </w:r>
                </w:p>
              </w:tc>
            </w:tr>
            <w:tr w:rsidR="00A37FFA" w14:paraId="2489B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DDF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A8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7BE94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28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DB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E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5F9886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7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3F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180D" w14:textId="77777777" w:rsidR="00A37FFA" w:rsidRDefault="00A37FFA" w:rsidP="00A37FFA">
                  <w:pPr>
                    <w:spacing w:after="0" w:line="240" w:lineRule="auto"/>
                  </w:pPr>
                </w:p>
              </w:tc>
            </w:tr>
            <w:tr w:rsidR="00A37FFA" w14:paraId="2A0A95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789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35A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9B8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730AAF66" w14:textId="77777777" w:rsidR="00A37FFA" w:rsidRDefault="00A37FFA" w:rsidP="00A37FFA">
            <w:pPr>
              <w:spacing w:after="0" w:line="240" w:lineRule="auto"/>
            </w:pPr>
          </w:p>
        </w:tc>
        <w:tc>
          <w:tcPr>
            <w:tcW w:w="149" w:type="dxa"/>
          </w:tcPr>
          <w:p w14:paraId="7BF7CF24" w14:textId="77777777" w:rsidR="00A37FFA" w:rsidRDefault="00A37FFA" w:rsidP="00A37FFA">
            <w:pPr>
              <w:pStyle w:val="EmptyCellLayoutStyle"/>
              <w:spacing w:after="0" w:line="240" w:lineRule="auto"/>
            </w:pPr>
          </w:p>
        </w:tc>
      </w:tr>
      <w:tr w:rsidR="00A37FFA" w14:paraId="121A5393" w14:textId="77777777" w:rsidTr="00A37FFA">
        <w:trPr>
          <w:trHeight w:val="80"/>
        </w:trPr>
        <w:tc>
          <w:tcPr>
            <w:tcW w:w="54" w:type="dxa"/>
          </w:tcPr>
          <w:p w14:paraId="6628D3E7" w14:textId="77777777" w:rsidR="00A37FFA" w:rsidRDefault="00A37FFA" w:rsidP="00A37FFA">
            <w:pPr>
              <w:pStyle w:val="EmptyCellLayoutStyle"/>
              <w:spacing w:after="0" w:line="240" w:lineRule="auto"/>
            </w:pPr>
          </w:p>
        </w:tc>
        <w:tc>
          <w:tcPr>
            <w:tcW w:w="10395" w:type="dxa"/>
          </w:tcPr>
          <w:p w14:paraId="4756255A" w14:textId="77777777" w:rsidR="00A37FFA" w:rsidRDefault="00A37FFA" w:rsidP="00A37FFA">
            <w:pPr>
              <w:pStyle w:val="EmptyCellLayoutStyle"/>
              <w:spacing w:after="0" w:line="240" w:lineRule="auto"/>
            </w:pPr>
          </w:p>
        </w:tc>
        <w:tc>
          <w:tcPr>
            <w:tcW w:w="149" w:type="dxa"/>
          </w:tcPr>
          <w:p w14:paraId="4EE3BEC4" w14:textId="77777777" w:rsidR="00A37FFA" w:rsidRDefault="00A37FFA" w:rsidP="00A37FFA">
            <w:pPr>
              <w:pStyle w:val="EmptyCellLayoutStyle"/>
              <w:spacing w:after="0" w:line="240" w:lineRule="auto"/>
            </w:pPr>
          </w:p>
        </w:tc>
      </w:tr>
    </w:tbl>
    <w:p xmlns:w="http://schemas.openxmlformats.org/wordprocessingml/2006/main" w14:paraId="1704F73C" w14:textId="77777777" w:rsidR="00A37FFA" w:rsidRDefault="00A37FFA" w:rsidP="00A37FFA">
      <w:pPr>
        <w:spacing w:after="0" w:line="240" w:lineRule="auto"/>
      </w:pPr>
    </w:p>
    <w:p xmlns:w="http://schemas.openxmlformats.org/wordprocessingml/2006/main" w14:paraId="348D818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日志传送目标</w:t>
      </w:r>
    </w:p>
    <w:p xmlns:w="http://schemas.openxmlformats.org/wordprocessingml/2006/main" w14:paraId="33AFE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测日志传送目标尚未在阈值（作为日志传送配置的一部分定义）内将日志还原到它的情况。</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所有 SQL Server Express 版本均不支持任意日志传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D2D33E" w14:textId="77777777" w:rsidTr="00A37FFA">
        <w:trPr>
          <w:trHeight w:val="54"/>
        </w:trPr>
        <w:tc>
          <w:tcPr>
            <w:tcW w:w="54" w:type="dxa"/>
          </w:tcPr>
          <w:p w14:paraId="7E25B6C8" w14:textId="77777777" w:rsidR="00A37FFA" w:rsidRDefault="00A37FFA" w:rsidP="00A37FFA">
            <w:pPr>
              <w:pStyle w:val="EmptyCellLayoutStyle"/>
              <w:spacing w:after="0" w:line="240" w:lineRule="auto"/>
            </w:pPr>
          </w:p>
        </w:tc>
        <w:tc>
          <w:tcPr>
            <w:tcW w:w="10395" w:type="dxa"/>
          </w:tcPr>
          <w:p w14:paraId="07E2028F" w14:textId="77777777" w:rsidR="00A37FFA" w:rsidRDefault="00A37FFA" w:rsidP="00A37FFA">
            <w:pPr>
              <w:pStyle w:val="EmptyCellLayoutStyle"/>
              <w:spacing w:after="0" w:line="240" w:lineRule="auto"/>
            </w:pPr>
          </w:p>
        </w:tc>
        <w:tc>
          <w:tcPr>
            <w:tcW w:w="149" w:type="dxa"/>
          </w:tcPr>
          <w:p w14:paraId="0488CAA5" w14:textId="77777777" w:rsidR="00A37FFA" w:rsidRDefault="00A37FFA" w:rsidP="00A37FFA">
            <w:pPr>
              <w:pStyle w:val="EmptyCellLayoutStyle"/>
              <w:spacing w:after="0" w:line="240" w:lineRule="auto"/>
            </w:pPr>
          </w:p>
        </w:tc>
      </w:tr>
      <w:tr w:rsidR="00A37FFA" w14:paraId="5E0E549F" w14:textId="77777777" w:rsidTr="00A37FFA">
        <w:tc>
          <w:tcPr>
            <w:tcW w:w="54" w:type="dxa"/>
          </w:tcPr>
          <w:p w14:paraId="48FEA6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F4C3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577F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BDB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CE99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6BCE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2C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F6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92D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DA03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34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11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1872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7D31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4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017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36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056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3D1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21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828E3" w14:textId="77777777" w:rsidR="00A37FFA" w:rsidRDefault="00A37FFA" w:rsidP="00A37FFA">
                  <w:pPr>
                    <w:spacing w:after="0" w:line="240" w:lineRule="auto"/>
                  </w:pPr>
                </w:p>
              </w:tc>
            </w:tr>
            <w:tr w:rsidR="00A37FFA" w14:paraId="51B7D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C2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D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A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48E1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25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C7A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07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0498AE" w14:textId="77777777" w:rsidR="00A37FFA" w:rsidRDefault="00A37FFA" w:rsidP="00A37FFA">
            <w:pPr>
              <w:spacing w:after="0" w:line="240" w:lineRule="auto"/>
            </w:pPr>
          </w:p>
        </w:tc>
        <w:tc>
          <w:tcPr>
            <w:tcW w:w="149" w:type="dxa"/>
          </w:tcPr>
          <w:p w14:paraId="07623816" w14:textId="77777777" w:rsidR="00A37FFA" w:rsidRDefault="00A37FFA" w:rsidP="00A37FFA">
            <w:pPr>
              <w:pStyle w:val="EmptyCellLayoutStyle"/>
              <w:spacing w:after="0" w:line="240" w:lineRule="auto"/>
            </w:pPr>
          </w:p>
        </w:tc>
      </w:tr>
      <w:tr w:rsidR="00A37FFA" w14:paraId="1E5B07A6" w14:textId="77777777" w:rsidTr="00A37FFA">
        <w:trPr>
          <w:trHeight w:val="80"/>
        </w:trPr>
        <w:tc>
          <w:tcPr>
            <w:tcW w:w="54" w:type="dxa"/>
          </w:tcPr>
          <w:p w14:paraId="66D12D2E" w14:textId="77777777" w:rsidR="00A37FFA" w:rsidRDefault="00A37FFA" w:rsidP="00A37FFA">
            <w:pPr>
              <w:pStyle w:val="EmptyCellLayoutStyle"/>
              <w:spacing w:after="0" w:line="240" w:lineRule="auto"/>
            </w:pPr>
          </w:p>
        </w:tc>
        <w:tc>
          <w:tcPr>
            <w:tcW w:w="10395" w:type="dxa"/>
          </w:tcPr>
          <w:p w14:paraId="01BF1A40" w14:textId="77777777" w:rsidR="00A37FFA" w:rsidRDefault="00A37FFA" w:rsidP="00A37FFA">
            <w:pPr>
              <w:pStyle w:val="EmptyCellLayoutStyle"/>
              <w:spacing w:after="0" w:line="240" w:lineRule="auto"/>
            </w:pPr>
          </w:p>
        </w:tc>
        <w:tc>
          <w:tcPr>
            <w:tcW w:w="149" w:type="dxa"/>
          </w:tcPr>
          <w:p w14:paraId="1B5EC93E" w14:textId="77777777" w:rsidR="00A37FFA" w:rsidRDefault="00A37FFA" w:rsidP="00A37FFA">
            <w:pPr>
              <w:pStyle w:val="EmptyCellLayoutStyle"/>
              <w:spacing w:after="0" w:line="240" w:lineRule="auto"/>
            </w:pPr>
          </w:p>
        </w:tc>
      </w:tr>
    </w:tbl>
    <w:p xmlns:w="http://schemas.openxmlformats.org/wordprocessingml/2006/main" w14:paraId="254137A9" w14:textId="77777777" w:rsidR="00A37FFA" w:rsidRDefault="00A37FFA" w:rsidP="00A37FFA">
      <w:pPr>
        <w:spacing w:after="0" w:line="240" w:lineRule="auto"/>
      </w:pPr>
    </w:p>
    <w:p xmlns:w="http://schemas.openxmlformats.org/wordprocessingml/2006/main" w14:paraId="5201056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事务日志可用空间(%)</w:t>
      </w:r>
    </w:p>
    <w:p xmlns:w="http://schemas.openxmlformats.org/wordprocessingml/2006/main" w14:paraId="0C38B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的事务日志可用空间 (%) 监视器。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059CEE" w14:textId="77777777" w:rsidTr="00A37FFA">
        <w:trPr>
          <w:trHeight w:val="54"/>
        </w:trPr>
        <w:tc>
          <w:tcPr>
            <w:tcW w:w="54" w:type="dxa"/>
          </w:tcPr>
          <w:p w14:paraId="764F18D2" w14:textId="77777777" w:rsidR="00A37FFA" w:rsidRDefault="00A37FFA" w:rsidP="00A37FFA">
            <w:pPr>
              <w:pStyle w:val="EmptyCellLayoutStyle"/>
              <w:spacing w:after="0" w:line="240" w:lineRule="auto"/>
            </w:pPr>
          </w:p>
        </w:tc>
        <w:tc>
          <w:tcPr>
            <w:tcW w:w="10395" w:type="dxa"/>
          </w:tcPr>
          <w:p w14:paraId="5378367C" w14:textId="77777777" w:rsidR="00A37FFA" w:rsidRDefault="00A37FFA" w:rsidP="00A37FFA">
            <w:pPr>
              <w:pStyle w:val="EmptyCellLayoutStyle"/>
              <w:spacing w:after="0" w:line="240" w:lineRule="auto"/>
            </w:pPr>
          </w:p>
        </w:tc>
        <w:tc>
          <w:tcPr>
            <w:tcW w:w="149" w:type="dxa"/>
          </w:tcPr>
          <w:p w14:paraId="45CF192D" w14:textId="77777777" w:rsidR="00A37FFA" w:rsidRDefault="00A37FFA" w:rsidP="00A37FFA">
            <w:pPr>
              <w:pStyle w:val="EmptyCellLayoutStyle"/>
              <w:spacing w:after="0" w:line="240" w:lineRule="auto"/>
            </w:pPr>
          </w:p>
        </w:tc>
      </w:tr>
      <w:tr w:rsidR="00A37FFA" w14:paraId="4427765E" w14:textId="77777777" w:rsidTr="00A37FFA">
        <w:tc>
          <w:tcPr>
            <w:tcW w:w="54" w:type="dxa"/>
          </w:tcPr>
          <w:p w14:paraId="336218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76"/>
              <w:gridCol w:w="3032"/>
            </w:tblGrid>
            <w:tr w:rsidR="00A37FFA" w14:paraId="26BDD3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4635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721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4E73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9140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1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76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3AE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9C8A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628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23A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CC4F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4563D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EE8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F2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E66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6A79B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BB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449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3F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511A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19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50F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EE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56E17A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851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9F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23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1373D25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158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694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03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bl>
          <w:p w14:paraId="5D5859B2" w14:textId="77777777" w:rsidR="00A37FFA" w:rsidRDefault="00A37FFA" w:rsidP="00A37FFA">
            <w:pPr>
              <w:spacing w:after="0" w:line="240" w:lineRule="auto"/>
            </w:pPr>
          </w:p>
        </w:tc>
        <w:tc>
          <w:tcPr>
            <w:tcW w:w="149" w:type="dxa"/>
          </w:tcPr>
          <w:p w14:paraId="2175ED90" w14:textId="77777777" w:rsidR="00A37FFA" w:rsidRDefault="00A37FFA" w:rsidP="00A37FFA">
            <w:pPr>
              <w:pStyle w:val="EmptyCellLayoutStyle"/>
              <w:spacing w:after="0" w:line="240" w:lineRule="auto"/>
            </w:pPr>
          </w:p>
        </w:tc>
      </w:tr>
      <w:tr w:rsidR="00A37FFA" w14:paraId="7F9DE3E1" w14:textId="77777777" w:rsidTr="00A37FFA">
        <w:trPr>
          <w:trHeight w:val="80"/>
        </w:trPr>
        <w:tc>
          <w:tcPr>
            <w:tcW w:w="54" w:type="dxa"/>
          </w:tcPr>
          <w:p w14:paraId="38F4D1CF" w14:textId="77777777" w:rsidR="00A37FFA" w:rsidRDefault="00A37FFA" w:rsidP="00A37FFA">
            <w:pPr>
              <w:pStyle w:val="EmptyCellLayoutStyle"/>
              <w:spacing w:after="0" w:line="240" w:lineRule="auto"/>
            </w:pPr>
          </w:p>
        </w:tc>
        <w:tc>
          <w:tcPr>
            <w:tcW w:w="10395" w:type="dxa"/>
          </w:tcPr>
          <w:p w14:paraId="2321CDFD" w14:textId="77777777" w:rsidR="00A37FFA" w:rsidRDefault="00A37FFA" w:rsidP="00A37FFA">
            <w:pPr>
              <w:pStyle w:val="EmptyCellLayoutStyle"/>
              <w:spacing w:after="0" w:line="240" w:lineRule="auto"/>
            </w:pPr>
          </w:p>
        </w:tc>
        <w:tc>
          <w:tcPr>
            <w:tcW w:w="149" w:type="dxa"/>
          </w:tcPr>
          <w:p w14:paraId="62E829F1" w14:textId="77777777" w:rsidR="00A37FFA" w:rsidRDefault="00A37FFA" w:rsidP="00A37FFA">
            <w:pPr>
              <w:pStyle w:val="EmptyCellLayoutStyle"/>
              <w:spacing w:after="0" w:line="240" w:lineRule="auto"/>
            </w:pPr>
          </w:p>
        </w:tc>
      </w:tr>
    </w:tbl>
    <w:p xmlns:w="http://schemas.openxmlformats.org/wordprocessingml/2006/main" w14:paraId="673C2D11" w14:textId="77777777" w:rsidR="00A37FFA" w:rsidRDefault="00A37FFA" w:rsidP="00A37FFA">
      <w:pPr>
        <w:spacing w:after="0" w:line="240" w:lineRule="auto"/>
      </w:pPr>
    </w:p>
    <w:p xmlns:w="http://schemas.openxmlformats.org/wordprocessingml/2006/main" w14:paraId="0A99C89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异步更新统计信息配置</w:t>
      </w:r>
    </w:p>
    <w:p xmlns:w="http://schemas.openxmlformats.org/wordprocessingml/2006/main" w14:paraId="48B1B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自动异步更新统计信息设置。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D22FCF" w14:textId="77777777" w:rsidTr="00A37FFA">
        <w:trPr>
          <w:trHeight w:val="54"/>
        </w:trPr>
        <w:tc>
          <w:tcPr>
            <w:tcW w:w="54" w:type="dxa"/>
          </w:tcPr>
          <w:p w14:paraId="65C26D04" w14:textId="77777777" w:rsidR="00A37FFA" w:rsidRDefault="00A37FFA" w:rsidP="00A37FFA">
            <w:pPr>
              <w:pStyle w:val="EmptyCellLayoutStyle"/>
              <w:spacing w:after="0" w:line="240" w:lineRule="auto"/>
            </w:pPr>
          </w:p>
        </w:tc>
        <w:tc>
          <w:tcPr>
            <w:tcW w:w="10395" w:type="dxa"/>
          </w:tcPr>
          <w:p w14:paraId="6EDD30A1" w14:textId="77777777" w:rsidR="00A37FFA" w:rsidRDefault="00A37FFA" w:rsidP="00A37FFA">
            <w:pPr>
              <w:pStyle w:val="EmptyCellLayoutStyle"/>
              <w:spacing w:after="0" w:line="240" w:lineRule="auto"/>
            </w:pPr>
          </w:p>
        </w:tc>
        <w:tc>
          <w:tcPr>
            <w:tcW w:w="149" w:type="dxa"/>
          </w:tcPr>
          <w:p w14:paraId="369F8C32" w14:textId="77777777" w:rsidR="00A37FFA" w:rsidRDefault="00A37FFA" w:rsidP="00A37FFA">
            <w:pPr>
              <w:pStyle w:val="EmptyCellLayoutStyle"/>
              <w:spacing w:after="0" w:line="240" w:lineRule="auto"/>
            </w:pPr>
          </w:p>
        </w:tc>
      </w:tr>
      <w:tr w:rsidR="00A37FFA" w14:paraId="249D9D14" w14:textId="77777777" w:rsidTr="00A37FFA">
        <w:tc>
          <w:tcPr>
            <w:tcW w:w="54" w:type="dxa"/>
          </w:tcPr>
          <w:p w14:paraId="1780E3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633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9BF4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0A7C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E0D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F13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E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2AC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1E0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6191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5C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F1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0999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AB7B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DF1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预期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F7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配置设置的预期值。要查看适用值集，请参阅此监视器知识库文章的“配置”部分。</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82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OFF</w:t>
                  </w:r>
                </w:p>
              </w:tc>
            </w:tr>
            <w:tr w:rsidR="00A37FFA" w14:paraId="15B69C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06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3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8F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53F26D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1D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E8E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1084" w14:textId="77777777" w:rsidR="00A37FFA" w:rsidRDefault="00A37FFA" w:rsidP="00A37FFA">
                  <w:pPr>
                    <w:spacing w:after="0" w:line="240" w:lineRule="auto"/>
                  </w:pPr>
                </w:p>
              </w:tc>
            </w:tr>
            <w:tr w:rsidR="00A37FFA" w14:paraId="68BCC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35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09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F8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14A8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FBB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4EC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9B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95898B" w14:textId="77777777" w:rsidR="00A37FFA" w:rsidRDefault="00A37FFA" w:rsidP="00A37FFA">
            <w:pPr>
              <w:spacing w:after="0" w:line="240" w:lineRule="auto"/>
            </w:pPr>
          </w:p>
        </w:tc>
        <w:tc>
          <w:tcPr>
            <w:tcW w:w="149" w:type="dxa"/>
          </w:tcPr>
          <w:p w14:paraId="4FCA72A9" w14:textId="77777777" w:rsidR="00A37FFA" w:rsidRDefault="00A37FFA" w:rsidP="00A37FFA">
            <w:pPr>
              <w:pStyle w:val="EmptyCellLayoutStyle"/>
              <w:spacing w:after="0" w:line="240" w:lineRule="auto"/>
            </w:pPr>
          </w:p>
        </w:tc>
      </w:tr>
      <w:tr w:rsidR="00A37FFA" w14:paraId="17578977" w14:textId="77777777" w:rsidTr="00A37FFA">
        <w:trPr>
          <w:trHeight w:val="80"/>
        </w:trPr>
        <w:tc>
          <w:tcPr>
            <w:tcW w:w="54" w:type="dxa"/>
          </w:tcPr>
          <w:p w14:paraId="4D9FE061" w14:textId="77777777" w:rsidR="00A37FFA" w:rsidRDefault="00A37FFA" w:rsidP="00A37FFA">
            <w:pPr>
              <w:pStyle w:val="EmptyCellLayoutStyle"/>
              <w:spacing w:after="0" w:line="240" w:lineRule="auto"/>
            </w:pPr>
          </w:p>
        </w:tc>
        <w:tc>
          <w:tcPr>
            <w:tcW w:w="10395" w:type="dxa"/>
          </w:tcPr>
          <w:p w14:paraId="096FDA75" w14:textId="77777777" w:rsidR="00A37FFA" w:rsidRDefault="00A37FFA" w:rsidP="00A37FFA">
            <w:pPr>
              <w:pStyle w:val="EmptyCellLayoutStyle"/>
              <w:spacing w:after="0" w:line="240" w:lineRule="auto"/>
            </w:pPr>
          </w:p>
        </w:tc>
        <w:tc>
          <w:tcPr>
            <w:tcW w:w="149" w:type="dxa"/>
          </w:tcPr>
          <w:p w14:paraId="231C7F97" w14:textId="77777777" w:rsidR="00A37FFA" w:rsidRDefault="00A37FFA" w:rsidP="00A37FFA">
            <w:pPr>
              <w:pStyle w:val="EmptyCellLayoutStyle"/>
              <w:spacing w:after="0" w:line="240" w:lineRule="auto"/>
            </w:pPr>
          </w:p>
        </w:tc>
      </w:tr>
    </w:tbl>
    <w:p xmlns:w="http://schemas.openxmlformats.org/wordprocessingml/2006/main" w14:paraId="14416A42" w14:textId="77777777" w:rsidR="00A37FFA" w:rsidRDefault="00A37FFA" w:rsidP="00A37FFA">
      <w:pPr>
        <w:spacing w:after="0" w:line="240" w:lineRule="auto"/>
      </w:pPr>
    </w:p>
    <w:p xmlns:w="http://schemas.openxmlformats.org/wordprocessingml/2006/main" w14:paraId="2C96192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聚合监视器</w:t>
      </w:r>
    </w:p>
    <w:p xmlns:w="http://schemas.openxmlformats.org/wordprocessingml/2006/main" w14:paraId="154FC9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外部访问配置</w:t>
      </w:r>
    </w:p>
    <w:p xmlns:w="http://schemas.openxmlformats.org/wordprocessingml/2006/main" w14:paraId="30EB85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外部访问配置状况。</w:t>
      </w:r>
    </w:p>
    <w:p xmlns:w="http://schemas.openxmlformats.org/wordprocessingml/2006/main" w14:paraId="56691A0E" w14:textId="77777777" w:rsidR="00A37FFA" w:rsidRDefault="00A37FFA" w:rsidP="00A37FFA">
      <w:pPr>
        <w:spacing w:after="0" w:line="240" w:lineRule="auto"/>
      </w:pPr>
    </w:p>
    <w:p xmlns:w="http://schemas.openxmlformats.org/wordprocessingml/2006/main" w14:paraId="191964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恢复配置</w:t>
      </w:r>
    </w:p>
    <w:p xmlns:w="http://schemas.openxmlformats.org/wordprocessingml/2006/main" w14:paraId="7E41A9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恢复配置状况。</w:t>
      </w:r>
    </w:p>
    <w:p xmlns:w="http://schemas.openxmlformats.org/wordprocessingml/2006/main" w14:paraId="381AC3F5" w14:textId="77777777" w:rsidR="00A37FFA" w:rsidRDefault="00A37FFA" w:rsidP="00A37FFA">
      <w:pPr>
        <w:spacing w:after="0" w:line="240" w:lineRule="auto"/>
      </w:pPr>
    </w:p>
    <w:p xmlns:w="http://schemas.openxmlformats.org/wordprocessingml/2006/main" w14:paraId="75DC5C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自动配置</w:t>
      </w:r>
    </w:p>
    <w:p xmlns:w="http://schemas.openxmlformats.org/wordprocessingml/2006/main" w14:paraId="21CDEF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聚合自动配置监视器的运行状况。</w:t>
      </w:r>
    </w:p>
    <w:p xmlns:w="http://schemas.openxmlformats.org/wordprocessingml/2006/main" w14:paraId="7458DA4D" w14:textId="77777777" w:rsidR="00A37FFA" w:rsidRDefault="00A37FFA" w:rsidP="00A37FFA">
      <w:pPr>
        <w:spacing w:after="0" w:line="240" w:lineRule="auto"/>
      </w:pPr>
    </w:p>
    <w:p xmlns:w="http://schemas.openxmlformats.org/wordprocessingml/2006/main" w14:paraId="0FBBC3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空间</w:t>
      </w:r>
    </w:p>
    <w:p xmlns:w="http://schemas.openxmlformats.org/wordprocessingml/2006/main" w14:paraId="314B6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数据库的聚合空间状况。</w:t>
      </w:r>
    </w:p>
    <w:p xmlns:w="http://schemas.openxmlformats.org/wordprocessingml/2006/main" w14:paraId="35FC3820" w14:textId="77777777" w:rsidR="00A37FFA" w:rsidRDefault="00A37FFA" w:rsidP="00A37FFA">
      <w:pPr>
        <w:spacing w:after="0" w:line="240" w:lineRule="auto"/>
      </w:pPr>
    </w:p>
    <w:p xmlns:w="http://schemas.openxmlformats.org/wordprocessingml/2006/main" w14:paraId="2801E85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依赖关系（汇总）监视器</w:t>
      </w:r>
    </w:p>
    <w:p xmlns:w="http://schemas.openxmlformats.org/wordprocessingml/2006/main" w14:paraId="6C3AF4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配置</w:t>
      </w:r>
    </w:p>
    <w:p xmlns:w="http://schemas.openxmlformats.org/wordprocessingml/2006/main" w14:paraId="2CBDC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配置监视器汇总到数据库。</w:t>
      </w:r>
    </w:p>
    <w:p xmlns:w="http://schemas.openxmlformats.org/wordprocessingml/2006/main" w14:paraId="0740CDD3" w14:textId="77777777" w:rsidR="00A37FFA" w:rsidRDefault="00A37FFA" w:rsidP="00A37FFA">
      <w:pPr>
        <w:spacing w:after="0" w:line="240" w:lineRule="auto"/>
      </w:pPr>
    </w:p>
    <w:p xmlns:w="http://schemas.openxmlformats.org/wordprocessingml/2006/main" w14:paraId="5C24BF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安全性</w:t>
      </w:r>
    </w:p>
    <w:p xmlns:w="http://schemas.openxmlformats.org/wordprocessingml/2006/main" w14:paraId="08D9B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安全性监视器汇总到数据库。</w:t>
      </w:r>
    </w:p>
    <w:p xmlns:w="http://schemas.openxmlformats.org/wordprocessingml/2006/main" w14:paraId="23391D84" w14:textId="77777777" w:rsidR="00A37FFA" w:rsidRDefault="00A37FFA" w:rsidP="00A37FFA">
      <w:pPr>
        <w:spacing w:after="0" w:line="240" w:lineRule="auto"/>
      </w:pPr>
    </w:p>
    <w:p xmlns:w="http://schemas.openxmlformats.org/wordprocessingml/2006/main" w14:paraId="612E0C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配置</w:t>
      </w:r>
    </w:p>
    <w:p xmlns:w="http://schemas.openxmlformats.org/wordprocessingml/2006/main" w14:paraId="3E97B4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配置监视器汇总到数据库。</w:t>
      </w:r>
    </w:p>
    <w:p xmlns:w="http://schemas.openxmlformats.org/wordprocessingml/2006/main" w14:paraId="5CE841DE" w14:textId="77777777" w:rsidR="00A37FFA" w:rsidRDefault="00A37FFA" w:rsidP="00A37FFA">
      <w:pPr>
        <w:spacing w:after="0" w:line="240" w:lineRule="auto"/>
      </w:pPr>
    </w:p>
    <w:p xmlns:w="http://schemas.openxmlformats.org/wordprocessingml/2006/main" w14:paraId="5533D6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性能</w:t>
      </w:r>
    </w:p>
    <w:p xmlns:w="http://schemas.openxmlformats.org/wordprocessingml/2006/main" w14:paraId="40C5AC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性能监视器汇总到数据库。</w:t>
      </w:r>
    </w:p>
    <w:p xmlns:w="http://schemas.openxmlformats.org/wordprocessingml/2006/main" w14:paraId="7A86051B" w14:textId="77777777" w:rsidR="00A37FFA" w:rsidRDefault="00A37FFA" w:rsidP="00A37FFA">
      <w:pPr>
        <w:spacing w:after="0" w:line="240" w:lineRule="auto"/>
      </w:pPr>
    </w:p>
    <w:p xmlns:w="http://schemas.openxmlformats.org/wordprocessingml/2006/main" w14:paraId="027EE7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可用性</w:t>
      </w:r>
    </w:p>
    <w:p xmlns:w="http://schemas.openxmlformats.org/wordprocessingml/2006/main" w14:paraId="5972B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可用性监视器汇总到数据库。</w:t>
      </w:r>
    </w:p>
    <w:p xmlns:w="http://schemas.openxmlformats.org/wordprocessingml/2006/main" w14:paraId="21B69874" w14:textId="77777777" w:rsidR="00A37FFA" w:rsidRDefault="00A37FFA" w:rsidP="00A37FFA">
      <w:pPr>
        <w:spacing w:after="0" w:line="240" w:lineRule="auto"/>
      </w:pPr>
    </w:p>
    <w:p xmlns:w="http://schemas.openxmlformats.org/wordprocessingml/2006/main" w14:paraId="750360B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性能</w:t>
      </w:r>
    </w:p>
    <w:p xmlns:w="http://schemas.openxmlformats.org/wordprocessingml/2006/main" w14:paraId="1DA27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性能监视器汇总到数据库。</w:t>
      </w:r>
    </w:p>
    <w:p xmlns:w="http://schemas.openxmlformats.org/wordprocessingml/2006/main" w14:paraId="7CBF9E1F" w14:textId="77777777" w:rsidR="00A37FFA" w:rsidRDefault="00A37FFA" w:rsidP="00A37FFA">
      <w:pPr>
        <w:spacing w:after="0" w:line="240" w:lineRule="auto"/>
      </w:pPr>
    </w:p>
    <w:p xmlns:w="http://schemas.openxmlformats.org/wordprocessingml/2006/main" w14:paraId="5E21F34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 FILESTREAM 文件组配置</w:t>
      </w:r>
    </w:p>
    <w:p xmlns:w="http://schemas.openxmlformats.org/wordprocessingml/2006/main" w14:paraId="577E2F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 FILESTREAM 文件组配置监视器汇总到数据库。</w:t>
      </w:r>
    </w:p>
    <w:p xmlns:w="http://schemas.openxmlformats.org/wordprocessingml/2006/main" w14:paraId="1EF7CDA0" w14:textId="77777777" w:rsidR="00A37FFA" w:rsidRDefault="00A37FFA" w:rsidP="00A37FFA">
      <w:pPr>
        <w:spacing w:after="0" w:line="240" w:lineRule="auto"/>
      </w:pPr>
    </w:p>
    <w:p xmlns:w="http://schemas.openxmlformats.org/wordprocessingml/2006/main" w14:paraId="23983B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 FILESTREAM 文件组性能</w:t>
      </w:r>
    </w:p>
    <w:p xmlns:w="http://schemas.openxmlformats.org/wordprocessingml/2006/main" w14:paraId="222CC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 FILESTREAM 文件组性能监视器汇总到数据库。</w:t>
      </w:r>
    </w:p>
    <w:p xmlns:w="http://schemas.openxmlformats.org/wordprocessingml/2006/main" w14:paraId="2C278B65" w14:textId="77777777" w:rsidR="00A37FFA" w:rsidRDefault="00A37FFA" w:rsidP="00A37FFA">
      <w:pPr>
        <w:spacing w:after="0" w:line="240" w:lineRule="auto"/>
      </w:pPr>
    </w:p>
    <w:p xmlns:w="http://schemas.openxmlformats.org/wordprocessingml/2006/main" w14:paraId="041B64F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 FILESTREAM 文件组可用性</w:t>
      </w:r>
    </w:p>
    <w:p xmlns:w="http://schemas.openxmlformats.org/wordprocessingml/2006/main" w14:paraId="29FDA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 FILESTREAM 文件组可用性监视器汇总到数据库。</w:t>
      </w:r>
    </w:p>
    <w:p xmlns:w="http://schemas.openxmlformats.org/wordprocessingml/2006/main" w14:paraId="03497192" w14:textId="77777777" w:rsidR="00A37FFA" w:rsidRDefault="00A37FFA" w:rsidP="00A37FFA">
      <w:pPr>
        <w:spacing w:after="0" w:line="240" w:lineRule="auto"/>
      </w:pPr>
    </w:p>
    <w:p xmlns:w="http://schemas.openxmlformats.org/wordprocessingml/2006/main" w14:paraId="3396983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性能</w:t>
      </w:r>
    </w:p>
    <w:p xmlns:w="http://schemas.openxmlformats.org/wordprocessingml/2006/main" w14:paraId="335AA6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性能监视器汇总到数据库。</w:t>
      </w:r>
    </w:p>
    <w:p xmlns:w="http://schemas.openxmlformats.org/wordprocessingml/2006/main" w14:paraId="37B89E13" w14:textId="77777777" w:rsidR="00A37FFA" w:rsidRDefault="00A37FFA" w:rsidP="00A37FFA">
      <w:pPr>
        <w:spacing w:after="0" w:line="240" w:lineRule="auto"/>
      </w:pPr>
    </w:p>
    <w:p xmlns:w="http://schemas.openxmlformats.org/wordprocessingml/2006/main" w14:paraId="409522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配置</w:t>
      </w:r>
    </w:p>
    <w:p xmlns:w="http://schemas.openxmlformats.org/wordprocessingml/2006/main" w14:paraId="3452F2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配置监视器汇总到数据库。</w:t>
      </w:r>
    </w:p>
    <w:p xmlns:w="http://schemas.openxmlformats.org/wordprocessingml/2006/main" w14:paraId="6D20320E" w14:textId="77777777" w:rsidR="00A37FFA" w:rsidRDefault="00A37FFA" w:rsidP="00A37FFA">
      <w:pPr>
        <w:spacing w:after="0" w:line="240" w:lineRule="auto"/>
      </w:pPr>
    </w:p>
    <w:p xmlns:w="http://schemas.openxmlformats.org/wordprocessingml/2006/main" w14:paraId="072D41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可用性</w:t>
      </w:r>
    </w:p>
    <w:p xmlns:w="http://schemas.openxmlformats.org/wordprocessingml/2006/main" w14:paraId="6E2DA3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可用性监视器汇总到数据库。</w:t>
      </w:r>
    </w:p>
    <w:p xmlns:w="http://schemas.openxmlformats.org/wordprocessingml/2006/main" w14:paraId="67D4D8ED" w14:textId="77777777" w:rsidR="00A37FFA" w:rsidRDefault="00A37FFA" w:rsidP="00A37FFA">
      <w:pPr>
        <w:spacing w:after="0" w:line="240" w:lineRule="auto"/>
      </w:pPr>
    </w:p>
    <w:p xmlns:w="http://schemas.openxmlformats.org/wordprocessingml/2006/main" w14:paraId="6B92E6B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性能</w:t>
      </w:r>
    </w:p>
    <w:p xmlns:w="http://schemas.openxmlformats.org/wordprocessingml/2006/main" w14:paraId="7DAA0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性能监视器汇总到数据库。</w:t>
      </w:r>
    </w:p>
    <w:p xmlns:w="http://schemas.openxmlformats.org/wordprocessingml/2006/main" w14:paraId="7FBD5DF7" w14:textId="77777777" w:rsidR="00A37FFA" w:rsidRDefault="00A37FFA" w:rsidP="00A37FFA">
      <w:pPr>
        <w:spacing w:after="0" w:line="240" w:lineRule="auto"/>
      </w:pPr>
    </w:p>
    <w:p xmlns:w="http://schemas.openxmlformats.org/wordprocessingml/2006/main" w14:paraId="1ECAD6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性能</w:t>
      </w:r>
    </w:p>
    <w:p xmlns:w="http://schemas.openxmlformats.org/wordprocessingml/2006/main" w14:paraId="6694A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性能监视器汇总到数据库。</w:t>
      </w:r>
    </w:p>
    <w:p xmlns:w="http://schemas.openxmlformats.org/wordprocessingml/2006/main" w14:paraId="70E4B966" w14:textId="77777777" w:rsidR="00A37FFA" w:rsidRDefault="00A37FFA" w:rsidP="00A37FFA">
      <w:pPr>
        <w:spacing w:after="0" w:line="240" w:lineRule="auto"/>
      </w:pPr>
    </w:p>
    <w:p xmlns:w="http://schemas.openxmlformats.org/wordprocessingml/2006/main" w14:paraId="11A978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可用性</w:t>
      </w:r>
    </w:p>
    <w:p xmlns:w="http://schemas.openxmlformats.org/wordprocessingml/2006/main" w14:paraId="2D71C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可用性监视器汇总到数据库。</w:t>
      </w:r>
    </w:p>
    <w:p xmlns:w="http://schemas.openxmlformats.org/wordprocessingml/2006/main" w14:paraId="00D25D89" w14:textId="77777777" w:rsidR="00A37FFA" w:rsidRDefault="00A37FFA" w:rsidP="00A37FFA">
      <w:pPr>
        <w:spacing w:after="0" w:line="240" w:lineRule="auto"/>
      </w:pPr>
    </w:p>
    <w:p xmlns:w="http://schemas.openxmlformats.org/wordprocessingml/2006/main" w14:paraId="215AFC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可用性</w:t>
      </w:r>
    </w:p>
    <w:p xmlns:w="http://schemas.openxmlformats.org/wordprocessingml/2006/main" w14:paraId="3A8844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可用性监视器汇总到数据库。</w:t>
      </w:r>
    </w:p>
    <w:p xmlns:w="http://schemas.openxmlformats.org/wordprocessingml/2006/main" w14:paraId="18B9C4A7" w14:textId="77777777" w:rsidR="00A37FFA" w:rsidRDefault="00A37FFA" w:rsidP="00A37FFA">
      <w:pPr>
        <w:spacing w:after="0" w:line="240" w:lineRule="auto"/>
      </w:pPr>
    </w:p>
    <w:p xmlns:w="http://schemas.openxmlformats.org/wordprocessingml/2006/main" w14:paraId="29B9EF1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组安全性</w:t>
      </w:r>
    </w:p>
    <w:p xmlns:w="http://schemas.openxmlformats.org/wordprocessingml/2006/main" w14:paraId="5D1731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组安全性监视器汇总到数据库。</w:t>
      </w:r>
    </w:p>
    <w:p xmlns:w="http://schemas.openxmlformats.org/wordprocessingml/2006/main" w14:paraId="5DD03980" w14:textId="77777777" w:rsidR="00A37FFA" w:rsidRDefault="00A37FFA" w:rsidP="00A37FFA">
      <w:pPr>
        <w:spacing w:after="0" w:line="240" w:lineRule="auto"/>
      </w:pPr>
    </w:p>
    <w:p xmlns:w="http://schemas.openxmlformats.org/wordprocessingml/2006/main" w14:paraId="183ADCF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警告策略配置</w:t>
      </w:r>
    </w:p>
    <w:p xmlns:w="http://schemas.openxmlformats.org/wordprocessingml/2006/main" w14:paraId="253B8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警告策略配置监视器汇总到数据库。</w:t>
      </w:r>
    </w:p>
    <w:p xmlns:w="http://schemas.openxmlformats.org/wordprocessingml/2006/main" w14:paraId="78B7FF0A" w14:textId="77777777" w:rsidR="00A37FFA" w:rsidRDefault="00A37FFA" w:rsidP="00A37FFA">
      <w:pPr>
        <w:spacing w:after="0" w:line="240" w:lineRule="auto"/>
      </w:pPr>
    </w:p>
    <w:p xmlns:w="http://schemas.openxmlformats.org/wordprocessingml/2006/main" w14:paraId="45C01BD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安全性</w:t>
      </w:r>
    </w:p>
    <w:p xmlns:w="http://schemas.openxmlformats.org/wordprocessingml/2006/main" w14:paraId="75F9E9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安全性监视器汇总到数据库。</w:t>
      </w:r>
    </w:p>
    <w:p xmlns:w="http://schemas.openxmlformats.org/wordprocessingml/2006/main" w14:paraId="0F832CCF" w14:textId="77777777" w:rsidR="00A37FFA" w:rsidRDefault="00A37FFA" w:rsidP="00A37FFA">
      <w:pPr>
        <w:spacing w:after="0" w:line="240" w:lineRule="auto"/>
      </w:pPr>
    </w:p>
    <w:p xmlns:w="http://schemas.openxmlformats.org/wordprocessingml/2006/main" w14:paraId="365ACAD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配置</w:t>
      </w:r>
    </w:p>
    <w:p xmlns:w="http://schemas.openxmlformats.org/wordprocessingml/2006/main" w14:paraId="5424F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配置监视器汇总到数据库。</w:t>
      </w:r>
    </w:p>
    <w:p xmlns:w="http://schemas.openxmlformats.org/wordprocessingml/2006/main" w14:paraId="29ED9158" w14:textId="77777777" w:rsidR="00A37FFA" w:rsidRDefault="00A37FFA" w:rsidP="00A37FFA">
      <w:pPr>
        <w:spacing w:after="0" w:line="240" w:lineRule="auto"/>
      </w:pPr>
    </w:p>
    <w:p xmlns:w="http://schemas.openxmlformats.org/wordprocessingml/2006/main" w14:paraId="19EDA7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日志文件安全性</w:t>
      </w:r>
    </w:p>
    <w:p xmlns:w="http://schemas.openxmlformats.org/wordprocessingml/2006/main" w14:paraId="4D2C7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日志文件安全性监视器汇总到数据库。</w:t>
      </w:r>
    </w:p>
    <w:p xmlns:w="http://schemas.openxmlformats.org/wordprocessingml/2006/main" w14:paraId="3CD7A179" w14:textId="77777777" w:rsidR="00A37FFA" w:rsidRDefault="00A37FFA" w:rsidP="00A37FFA">
      <w:pPr>
        <w:spacing w:after="0" w:line="240" w:lineRule="auto"/>
      </w:pPr>
    </w:p>
    <w:p xmlns:w="http://schemas.openxmlformats.org/wordprocessingml/2006/main" w14:paraId="375A6A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资源池内存占用（汇总）</w:t>
      </w:r>
    </w:p>
    <w:p xmlns:w="http://schemas.openxmlformats.org/wordprocessingml/2006/main" w14:paraId="22C253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资源池使用的内存量大于“阈值”设置（以占给定资源池的内存优化数据表格可用的内存百分比表示）时，监视器报告严重状态，并发出警报。此监视器是一个依赖关系（汇总）监视器。</w:t>
      </w:r>
    </w:p>
    <w:p xmlns:w="http://schemas.openxmlformats.org/wordprocessingml/2006/main" w14:paraId="14171163" w14:textId="77777777" w:rsidR="00A37FFA" w:rsidRDefault="00A37FFA" w:rsidP="00A37FFA">
      <w:pPr>
        <w:spacing w:after="0" w:line="240" w:lineRule="auto"/>
      </w:pPr>
    </w:p>
    <w:p xmlns:w="http://schemas.openxmlformats.org/wordprocessingml/2006/main" w14:paraId="5402B1D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严重策略安全性</w:t>
      </w:r>
    </w:p>
    <w:p xmlns:w="http://schemas.openxmlformats.org/wordprocessingml/2006/main" w14:paraId="066E86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严重策略安全性监视器汇总到数据库。</w:t>
      </w:r>
    </w:p>
    <w:p xmlns:w="http://schemas.openxmlformats.org/wordprocessingml/2006/main" w14:paraId="592EFD44" w14:textId="77777777" w:rsidR="00A37FFA" w:rsidRDefault="00A37FFA" w:rsidP="00A37FFA">
      <w:pPr>
        <w:spacing w:after="0" w:line="240" w:lineRule="auto"/>
      </w:pPr>
    </w:p>
    <w:p xmlns:w="http://schemas.openxmlformats.org/wordprocessingml/2006/main" w14:paraId="7AB6F7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内存优化数据文件组可用性</w:t>
      </w:r>
    </w:p>
    <w:p xmlns:w="http://schemas.openxmlformats.org/wordprocessingml/2006/main" w14:paraId="583F6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内存优化数据文件组可用性监视器汇总到数据库。</w:t>
      </w:r>
    </w:p>
    <w:p xmlns:w="http://schemas.openxmlformats.org/wordprocessingml/2006/main" w14:paraId="1349E67A" w14:textId="77777777" w:rsidR="00A37FFA" w:rsidRDefault="00A37FFA" w:rsidP="00A37FFA">
      <w:pPr>
        <w:spacing w:after="0" w:line="240" w:lineRule="auto"/>
      </w:pPr>
    </w:p>
    <w:p xmlns:w="http://schemas.openxmlformats.org/wordprocessingml/2006/main" w14:paraId="151B9F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 FILESTREAM 文件组安全性</w:t>
      </w:r>
    </w:p>
    <w:p xmlns:w="http://schemas.openxmlformats.org/wordprocessingml/2006/main" w14:paraId="5FC6A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 FILESTREAM 文件组安全性监视器汇总到数据库。</w:t>
      </w:r>
    </w:p>
    <w:p xmlns:w="http://schemas.openxmlformats.org/wordprocessingml/2006/main" w14:paraId="626DB83A" w14:textId="77777777" w:rsidR="00A37FFA" w:rsidRDefault="00A37FFA" w:rsidP="00A37FFA">
      <w:pPr>
        <w:spacing w:after="0" w:line="240" w:lineRule="auto"/>
      </w:pPr>
    </w:p>
    <w:p xmlns:w="http://schemas.openxmlformats.org/wordprocessingml/2006/main" w14:paraId="2641779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规则（非警报）</w:t>
      </w:r>
    </w:p>
    <w:p xmlns:w="http://schemas.openxmlformats.org/wordprocessingml/2006/main" w14:paraId="3895B2A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已分配可用空间 (MB)</w:t>
      </w:r>
    </w:p>
    <w:p xmlns:w="http://schemas.openxmlformats.org/wordprocessingml/2006/main" w14:paraId="61F264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已分配可用空间 (MB)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FF2BC7" w14:textId="77777777" w:rsidTr="00A37FFA">
        <w:trPr>
          <w:trHeight w:val="54"/>
        </w:trPr>
        <w:tc>
          <w:tcPr>
            <w:tcW w:w="54" w:type="dxa"/>
          </w:tcPr>
          <w:p w14:paraId="2B0BAA1E" w14:textId="77777777" w:rsidR="00A37FFA" w:rsidRDefault="00A37FFA" w:rsidP="00A37FFA">
            <w:pPr>
              <w:pStyle w:val="EmptyCellLayoutStyle"/>
              <w:spacing w:after="0" w:line="240" w:lineRule="auto"/>
            </w:pPr>
          </w:p>
        </w:tc>
        <w:tc>
          <w:tcPr>
            <w:tcW w:w="10395" w:type="dxa"/>
          </w:tcPr>
          <w:p w14:paraId="7989FFC3" w14:textId="77777777" w:rsidR="00A37FFA" w:rsidRDefault="00A37FFA" w:rsidP="00A37FFA">
            <w:pPr>
              <w:pStyle w:val="EmptyCellLayoutStyle"/>
              <w:spacing w:after="0" w:line="240" w:lineRule="auto"/>
            </w:pPr>
          </w:p>
        </w:tc>
        <w:tc>
          <w:tcPr>
            <w:tcW w:w="149" w:type="dxa"/>
          </w:tcPr>
          <w:p w14:paraId="3E25C4E4" w14:textId="77777777" w:rsidR="00A37FFA" w:rsidRDefault="00A37FFA" w:rsidP="00A37FFA">
            <w:pPr>
              <w:pStyle w:val="EmptyCellLayoutStyle"/>
              <w:spacing w:after="0" w:line="240" w:lineRule="auto"/>
            </w:pPr>
          </w:p>
        </w:tc>
      </w:tr>
      <w:tr w:rsidR="00A37FFA" w14:paraId="2D72855F" w14:textId="77777777" w:rsidTr="00A37FFA">
        <w:tc>
          <w:tcPr>
            <w:tcW w:w="54" w:type="dxa"/>
          </w:tcPr>
          <w:p w14:paraId="5D3F60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6C60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5424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A0C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DAB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4E26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06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46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64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F0DB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6EC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6C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BC4F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DFD22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90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AA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905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27B79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01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9F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41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762D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C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E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8976F" w14:textId="77777777" w:rsidR="00A37FFA" w:rsidRDefault="00A37FFA" w:rsidP="00A37FFA">
                  <w:pPr>
                    <w:spacing w:after="0" w:line="240" w:lineRule="auto"/>
                  </w:pPr>
                </w:p>
              </w:tc>
            </w:tr>
            <w:tr w:rsidR="00A37FFA" w14:paraId="1E378F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5F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784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3F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90525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AE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DAA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A88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B42A0C" w14:textId="77777777" w:rsidR="00A37FFA" w:rsidRDefault="00A37FFA" w:rsidP="00A37FFA">
            <w:pPr>
              <w:spacing w:after="0" w:line="240" w:lineRule="auto"/>
            </w:pPr>
          </w:p>
        </w:tc>
        <w:tc>
          <w:tcPr>
            <w:tcW w:w="149" w:type="dxa"/>
          </w:tcPr>
          <w:p w14:paraId="78BE092A" w14:textId="77777777" w:rsidR="00A37FFA" w:rsidRDefault="00A37FFA" w:rsidP="00A37FFA">
            <w:pPr>
              <w:pStyle w:val="EmptyCellLayoutStyle"/>
              <w:spacing w:after="0" w:line="240" w:lineRule="auto"/>
            </w:pPr>
          </w:p>
        </w:tc>
      </w:tr>
      <w:tr w:rsidR="00A37FFA" w14:paraId="5B0B86B3" w14:textId="77777777" w:rsidTr="00A37FFA">
        <w:trPr>
          <w:trHeight w:val="80"/>
        </w:trPr>
        <w:tc>
          <w:tcPr>
            <w:tcW w:w="54" w:type="dxa"/>
          </w:tcPr>
          <w:p w14:paraId="1D7363C2" w14:textId="77777777" w:rsidR="00A37FFA" w:rsidRDefault="00A37FFA" w:rsidP="00A37FFA">
            <w:pPr>
              <w:pStyle w:val="EmptyCellLayoutStyle"/>
              <w:spacing w:after="0" w:line="240" w:lineRule="auto"/>
            </w:pPr>
          </w:p>
        </w:tc>
        <w:tc>
          <w:tcPr>
            <w:tcW w:w="10395" w:type="dxa"/>
          </w:tcPr>
          <w:p w14:paraId="6EC6BF92" w14:textId="77777777" w:rsidR="00A37FFA" w:rsidRDefault="00A37FFA" w:rsidP="00A37FFA">
            <w:pPr>
              <w:pStyle w:val="EmptyCellLayoutStyle"/>
              <w:spacing w:after="0" w:line="240" w:lineRule="auto"/>
            </w:pPr>
          </w:p>
        </w:tc>
        <w:tc>
          <w:tcPr>
            <w:tcW w:w="149" w:type="dxa"/>
          </w:tcPr>
          <w:p w14:paraId="59B049C9" w14:textId="77777777" w:rsidR="00A37FFA" w:rsidRDefault="00A37FFA" w:rsidP="00A37FFA">
            <w:pPr>
              <w:pStyle w:val="EmptyCellLayoutStyle"/>
              <w:spacing w:after="0" w:line="240" w:lineRule="auto"/>
            </w:pPr>
          </w:p>
        </w:tc>
      </w:tr>
    </w:tbl>
    <w:p xmlns:w="http://schemas.openxmlformats.org/wordprocessingml/2006/main" w14:paraId="643B6355" w14:textId="77777777" w:rsidR="00A37FFA" w:rsidRDefault="00A37FFA" w:rsidP="00A37FFA">
      <w:pPr>
        <w:spacing w:after="0" w:line="240" w:lineRule="auto"/>
      </w:pPr>
    </w:p>
    <w:p xmlns:w="http://schemas.openxmlformats.org/wordprocessingml/2006/main" w14:paraId="555E99B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磁盘读取延迟 (ms)</w:t>
      </w:r>
    </w:p>
    <w:p xmlns:w="http://schemas.openxmlformats.org/wordprocessingml/2006/main" w14:paraId="293B8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收集最大磁盘读取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F21962" w14:textId="77777777" w:rsidTr="00A37FFA">
        <w:trPr>
          <w:trHeight w:val="54"/>
        </w:trPr>
        <w:tc>
          <w:tcPr>
            <w:tcW w:w="54" w:type="dxa"/>
          </w:tcPr>
          <w:p w14:paraId="6BFCD8D9" w14:textId="77777777" w:rsidR="00A37FFA" w:rsidRDefault="00A37FFA" w:rsidP="00A37FFA">
            <w:pPr>
              <w:pStyle w:val="EmptyCellLayoutStyle"/>
              <w:spacing w:after="0" w:line="240" w:lineRule="auto"/>
            </w:pPr>
          </w:p>
        </w:tc>
        <w:tc>
          <w:tcPr>
            <w:tcW w:w="10395" w:type="dxa"/>
          </w:tcPr>
          <w:p w14:paraId="5E17E0A3" w14:textId="77777777" w:rsidR="00A37FFA" w:rsidRDefault="00A37FFA" w:rsidP="00A37FFA">
            <w:pPr>
              <w:pStyle w:val="EmptyCellLayoutStyle"/>
              <w:spacing w:after="0" w:line="240" w:lineRule="auto"/>
            </w:pPr>
          </w:p>
        </w:tc>
        <w:tc>
          <w:tcPr>
            <w:tcW w:w="149" w:type="dxa"/>
          </w:tcPr>
          <w:p w14:paraId="5511A4F4" w14:textId="77777777" w:rsidR="00A37FFA" w:rsidRDefault="00A37FFA" w:rsidP="00A37FFA">
            <w:pPr>
              <w:pStyle w:val="EmptyCellLayoutStyle"/>
              <w:spacing w:after="0" w:line="240" w:lineRule="auto"/>
            </w:pPr>
          </w:p>
        </w:tc>
      </w:tr>
      <w:tr w:rsidR="00A37FFA" w14:paraId="0776BB77" w14:textId="77777777" w:rsidTr="00A37FFA">
        <w:tc>
          <w:tcPr>
            <w:tcW w:w="54" w:type="dxa"/>
          </w:tcPr>
          <w:p w14:paraId="02C477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BB2C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39A9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CC4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B6AA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C79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A46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1B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F1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DF21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AC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93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CDB8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1E0B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1ED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C65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FB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98BB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F7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89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71EF7" w14:textId="77777777" w:rsidR="00A37FFA" w:rsidRDefault="00A37FFA" w:rsidP="00A37FFA">
                  <w:pPr>
                    <w:spacing w:after="0" w:line="240" w:lineRule="auto"/>
                  </w:pPr>
                </w:p>
              </w:tc>
            </w:tr>
            <w:tr w:rsidR="00A37FFA" w14:paraId="3FAFB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4A4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DB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F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3B3D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4DE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5DA1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4C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AB6015" w14:textId="77777777" w:rsidR="00A37FFA" w:rsidRDefault="00A37FFA" w:rsidP="00A37FFA">
            <w:pPr>
              <w:spacing w:after="0" w:line="240" w:lineRule="auto"/>
            </w:pPr>
          </w:p>
        </w:tc>
        <w:tc>
          <w:tcPr>
            <w:tcW w:w="149" w:type="dxa"/>
          </w:tcPr>
          <w:p w14:paraId="2491C672" w14:textId="77777777" w:rsidR="00A37FFA" w:rsidRDefault="00A37FFA" w:rsidP="00A37FFA">
            <w:pPr>
              <w:pStyle w:val="EmptyCellLayoutStyle"/>
              <w:spacing w:after="0" w:line="240" w:lineRule="auto"/>
            </w:pPr>
          </w:p>
        </w:tc>
      </w:tr>
      <w:tr w:rsidR="00A37FFA" w14:paraId="3EAE6C17" w14:textId="77777777" w:rsidTr="00A37FFA">
        <w:trPr>
          <w:trHeight w:val="80"/>
        </w:trPr>
        <w:tc>
          <w:tcPr>
            <w:tcW w:w="54" w:type="dxa"/>
          </w:tcPr>
          <w:p w14:paraId="7102729C" w14:textId="77777777" w:rsidR="00A37FFA" w:rsidRDefault="00A37FFA" w:rsidP="00A37FFA">
            <w:pPr>
              <w:pStyle w:val="EmptyCellLayoutStyle"/>
              <w:spacing w:after="0" w:line="240" w:lineRule="auto"/>
            </w:pPr>
          </w:p>
        </w:tc>
        <w:tc>
          <w:tcPr>
            <w:tcW w:w="10395" w:type="dxa"/>
          </w:tcPr>
          <w:p w14:paraId="05F3B539" w14:textId="77777777" w:rsidR="00A37FFA" w:rsidRDefault="00A37FFA" w:rsidP="00A37FFA">
            <w:pPr>
              <w:pStyle w:val="EmptyCellLayoutStyle"/>
              <w:spacing w:after="0" w:line="240" w:lineRule="auto"/>
            </w:pPr>
          </w:p>
        </w:tc>
        <w:tc>
          <w:tcPr>
            <w:tcW w:w="149" w:type="dxa"/>
          </w:tcPr>
          <w:p w14:paraId="717C0A92" w14:textId="77777777" w:rsidR="00A37FFA" w:rsidRDefault="00A37FFA" w:rsidP="00A37FFA">
            <w:pPr>
              <w:pStyle w:val="EmptyCellLayoutStyle"/>
              <w:spacing w:after="0" w:line="240" w:lineRule="auto"/>
            </w:pPr>
          </w:p>
        </w:tc>
      </w:tr>
    </w:tbl>
    <w:p xmlns:w="http://schemas.openxmlformats.org/wordprocessingml/2006/main" w14:paraId="44757B4F" w14:textId="77777777" w:rsidR="00A37FFA" w:rsidRDefault="00A37FFA" w:rsidP="00A37FFA">
      <w:pPr>
        <w:spacing w:after="0" w:line="240" w:lineRule="auto"/>
      </w:pPr>
    </w:p>
    <w:p xmlns:w="http://schemas.openxmlformats.org/wordprocessingml/2006/main" w14:paraId="6A084E1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数据库事务计数</w:t>
      </w:r>
    </w:p>
    <w:p xmlns:w="http://schemas.openxmlformats.org/wordprocessingml/2006/main" w14:paraId="5BA840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每秒数据库事务数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FEDA90" w14:textId="77777777" w:rsidTr="00A37FFA">
        <w:trPr>
          <w:trHeight w:val="54"/>
        </w:trPr>
        <w:tc>
          <w:tcPr>
            <w:tcW w:w="54" w:type="dxa"/>
          </w:tcPr>
          <w:p w14:paraId="60D011B3" w14:textId="77777777" w:rsidR="00A37FFA" w:rsidRDefault="00A37FFA" w:rsidP="00A37FFA">
            <w:pPr>
              <w:pStyle w:val="EmptyCellLayoutStyle"/>
              <w:spacing w:after="0" w:line="240" w:lineRule="auto"/>
            </w:pPr>
          </w:p>
        </w:tc>
        <w:tc>
          <w:tcPr>
            <w:tcW w:w="10395" w:type="dxa"/>
          </w:tcPr>
          <w:p w14:paraId="2943EA0D" w14:textId="77777777" w:rsidR="00A37FFA" w:rsidRDefault="00A37FFA" w:rsidP="00A37FFA">
            <w:pPr>
              <w:pStyle w:val="EmptyCellLayoutStyle"/>
              <w:spacing w:after="0" w:line="240" w:lineRule="auto"/>
            </w:pPr>
          </w:p>
        </w:tc>
        <w:tc>
          <w:tcPr>
            <w:tcW w:w="149" w:type="dxa"/>
          </w:tcPr>
          <w:p w14:paraId="2D76CF63" w14:textId="77777777" w:rsidR="00A37FFA" w:rsidRDefault="00A37FFA" w:rsidP="00A37FFA">
            <w:pPr>
              <w:pStyle w:val="EmptyCellLayoutStyle"/>
              <w:spacing w:after="0" w:line="240" w:lineRule="auto"/>
            </w:pPr>
          </w:p>
        </w:tc>
      </w:tr>
      <w:tr w:rsidR="00A37FFA" w14:paraId="34176466" w14:textId="77777777" w:rsidTr="00A37FFA">
        <w:tc>
          <w:tcPr>
            <w:tcW w:w="54" w:type="dxa"/>
          </w:tcPr>
          <w:p w14:paraId="691398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F6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D736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823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FD0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C65E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CDD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07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C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B9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39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328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888E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600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21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D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E17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11A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5BF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BD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585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B27E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C31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256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97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9BD714" w14:textId="77777777" w:rsidR="00A37FFA" w:rsidRDefault="00A37FFA" w:rsidP="00A37FFA">
            <w:pPr>
              <w:spacing w:after="0" w:line="240" w:lineRule="auto"/>
            </w:pPr>
          </w:p>
        </w:tc>
        <w:tc>
          <w:tcPr>
            <w:tcW w:w="149" w:type="dxa"/>
          </w:tcPr>
          <w:p w14:paraId="2196DFE0" w14:textId="77777777" w:rsidR="00A37FFA" w:rsidRDefault="00A37FFA" w:rsidP="00A37FFA">
            <w:pPr>
              <w:pStyle w:val="EmptyCellLayoutStyle"/>
              <w:spacing w:after="0" w:line="240" w:lineRule="auto"/>
            </w:pPr>
          </w:p>
        </w:tc>
      </w:tr>
      <w:tr w:rsidR="00A37FFA" w14:paraId="3ADF40BA" w14:textId="77777777" w:rsidTr="00A37FFA">
        <w:trPr>
          <w:trHeight w:val="80"/>
        </w:trPr>
        <w:tc>
          <w:tcPr>
            <w:tcW w:w="54" w:type="dxa"/>
          </w:tcPr>
          <w:p w14:paraId="00737699" w14:textId="77777777" w:rsidR="00A37FFA" w:rsidRDefault="00A37FFA" w:rsidP="00A37FFA">
            <w:pPr>
              <w:pStyle w:val="EmptyCellLayoutStyle"/>
              <w:spacing w:after="0" w:line="240" w:lineRule="auto"/>
            </w:pPr>
          </w:p>
        </w:tc>
        <w:tc>
          <w:tcPr>
            <w:tcW w:w="10395" w:type="dxa"/>
          </w:tcPr>
          <w:p w14:paraId="68998161" w14:textId="77777777" w:rsidR="00A37FFA" w:rsidRDefault="00A37FFA" w:rsidP="00A37FFA">
            <w:pPr>
              <w:pStyle w:val="EmptyCellLayoutStyle"/>
              <w:spacing w:after="0" w:line="240" w:lineRule="auto"/>
            </w:pPr>
          </w:p>
        </w:tc>
        <w:tc>
          <w:tcPr>
            <w:tcW w:w="149" w:type="dxa"/>
          </w:tcPr>
          <w:p w14:paraId="6405501C" w14:textId="77777777" w:rsidR="00A37FFA" w:rsidRDefault="00A37FFA" w:rsidP="00A37FFA">
            <w:pPr>
              <w:pStyle w:val="EmptyCellLayoutStyle"/>
              <w:spacing w:after="0" w:line="240" w:lineRule="auto"/>
            </w:pPr>
          </w:p>
        </w:tc>
      </w:tr>
    </w:tbl>
    <w:p xmlns:w="http://schemas.openxmlformats.org/wordprocessingml/2006/main" w14:paraId="21C2F165" w14:textId="77777777" w:rsidR="00A37FFA" w:rsidRDefault="00A37FFA" w:rsidP="00A37FFA">
      <w:pPr>
        <w:spacing w:after="0" w:line="240" w:lineRule="auto"/>
      </w:pPr>
    </w:p>
    <w:p xmlns:w="http://schemas.openxmlformats.org/wordprocessingml/2006/main" w14:paraId="4EB370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活动会话计数</w:t>
      </w:r>
    </w:p>
    <w:p xmlns:w="http://schemas.openxmlformats.org/wordprocessingml/2006/main" w14:paraId="54F5A3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活动会话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6362F9" w14:textId="77777777" w:rsidTr="00A37FFA">
        <w:trPr>
          <w:trHeight w:val="54"/>
        </w:trPr>
        <w:tc>
          <w:tcPr>
            <w:tcW w:w="54" w:type="dxa"/>
          </w:tcPr>
          <w:p w14:paraId="6E7B9CF4" w14:textId="77777777" w:rsidR="00A37FFA" w:rsidRDefault="00A37FFA" w:rsidP="00A37FFA">
            <w:pPr>
              <w:pStyle w:val="EmptyCellLayoutStyle"/>
              <w:spacing w:after="0" w:line="240" w:lineRule="auto"/>
            </w:pPr>
          </w:p>
        </w:tc>
        <w:tc>
          <w:tcPr>
            <w:tcW w:w="10395" w:type="dxa"/>
          </w:tcPr>
          <w:p w14:paraId="174127F1" w14:textId="77777777" w:rsidR="00A37FFA" w:rsidRDefault="00A37FFA" w:rsidP="00A37FFA">
            <w:pPr>
              <w:pStyle w:val="EmptyCellLayoutStyle"/>
              <w:spacing w:after="0" w:line="240" w:lineRule="auto"/>
            </w:pPr>
          </w:p>
        </w:tc>
        <w:tc>
          <w:tcPr>
            <w:tcW w:w="149" w:type="dxa"/>
          </w:tcPr>
          <w:p w14:paraId="39A60039" w14:textId="77777777" w:rsidR="00A37FFA" w:rsidRDefault="00A37FFA" w:rsidP="00A37FFA">
            <w:pPr>
              <w:pStyle w:val="EmptyCellLayoutStyle"/>
              <w:spacing w:after="0" w:line="240" w:lineRule="auto"/>
            </w:pPr>
          </w:p>
        </w:tc>
      </w:tr>
      <w:tr w:rsidR="00A37FFA" w14:paraId="6C8BD909" w14:textId="77777777" w:rsidTr="00A37FFA">
        <w:tc>
          <w:tcPr>
            <w:tcW w:w="54" w:type="dxa"/>
          </w:tcPr>
          <w:p w14:paraId="6FD8C3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FB5D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72B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CFE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C0E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55C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1D6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571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046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2BD5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21F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113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623E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50C5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973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1E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2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5940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3BF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902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EC285" w14:textId="77777777" w:rsidR="00A37FFA" w:rsidRDefault="00A37FFA" w:rsidP="00A37FFA">
                  <w:pPr>
                    <w:spacing w:after="0" w:line="240" w:lineRule="auto"/>
                  </w:pPr>
                </w:p>
              </w:tc>
            </w:tr>
            <w:tr w:rsidR="00A37FFA" w14:paraId="377B89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0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245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2A1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C419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0C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FA5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BCC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1017537" w14:textId="77777777" w:rsidR="00A37FFA" w:rsidRDefault="00A37FFA" w:rsidP="00A37FFA">
            <w:pPr>
              <w:spacing w:after="0" w:line="240" w:lineRule="auto"/>
            </w:pPr>
          </w:p>
        </w:tc>
        <w:tc>
          <w:tcPr>
            <w:tcW w:w="149" w:type="dxa"/>
          </w:tcPr>
          <w:p w14:paraId="1FFA9DFE" w14:textId="77777777" w:rsidR="00A37FFA" w:rsidRDefault="00A37FFA" w:rsidP="00A37FFA">
            <w:pPr>
              <w:pStyle w:val="EmptyCellLayoutStyle"/>
              <w:spacing w:after="0" w:line="240" w:lineRule="auto"/>
            </w:pPr>
          </w:p>
        </w:tc>
      </w:tr>
      <w:tr w:rsidR="00A37FFA" w14:paraId="116E83E6" w14:textId="77777777" w:rsidTr="00A37FFA">
        <w:trPr>
          <w:trHeight w:val="80"/>
        </w:trPr>
        <w:tc>
          <w:tcPr>
            <w:tcW w:w="54" w:type="dxa"/>
          </w:tcPr>
          <w:p w14:paraId="4C121E36" w14:textId="77777777" w:rsidR="00A37FFA" w:rsidRDefault="00A37FFA" w:rsidP="00A37FFA">
            <w:pPr>
              <w:pStyle w:val="EmptyCellLayoutStyle"/>
              <w:spacing w:after="0" w:line="240" w:lineRule="auto"/>
            </w:pPr>
          </w:p>
        </w:tc>
        <w:tc>
          <w:tcPr>
            <w:tcW w:w="10395" w:type="dxa"/>
          </w:tcPr>
          <w:p w14:paraId="6E1DE5D7" w14:textId="77777777" w:rsidR="00A37FFA" w:rsidRDefault="00A37FFA" w:rsidP="00A37FFA">
            <w:pPr>
              <w:pStyle w:val="EmptyCellLayoutStyle"/>
              <w:spacing w:after="0" w:line="240" w:lineRule="auto"/>
            </w:pPr>
          </w:p>
        </w:tc>
        <w:tc>
          <w:tcPr>
            <w:tcW w:w="149" w:type="dxa"/>
          </w:tcPr>
          <w:p w14:paraId="0C075C59" w14:textId="77777777" w:rsidR="00A37FFA" w:rsidRDefault="00A37FFA" w:rsidP="00A37FFA">
            <w:pPr>
              <w:pStyle w:val="EmptyCellLayoutStyle"/>
              <w:spacing w:after="0" w:line="240" w:lineRule="auto"/>
            </w:pPr>
          </w:p>
        </w:tc>
      </w:tr>
    </w:tbl>
    <w:p xmlns:w="http://schemas.openxmlformats.org/wordprocessingml/2006/main" w14:paraId="57C6BF8F" w14:textId="77777777" w:rsidR="00A37FFA" w:rsidRDefault="00A37FFA" w:rsidP="00A37FFA">
      <w:pPr>
        <w:spacing w:after="0" w:line="240" w:lineRule="auto"/>
      </w:pPr>
    </w:p>
    <w:p xmlns:w="http://schemas.openxmlformats.org/wordprocessingml/2006/main" w14:paraId="7EAFA2D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已分配空间 (MB)</w:t>
      </w:r>
    </w:p>
    <w:p xmlns:w="http://schemas.openxmlformats.org/wordprocessingml/2006/main" w14:paraId="330726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数据库已分配大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5DB602" w14:textId="77777777" w:rsidTr="00A37FFA">
        <w:trPr>
          <w:trHeight w:val="54"/>
        </w:trPr>
        <w:tc>
          <w:tcPr>
            <w:tcW w:w="54" w:type="dxa"/>
          </w:tcPr>
          <w:p w14:paraId="3466EF11" w14:textId="77777777" w:rsidR="00A37FFA" w:rsidRDefault="00A37FFA" w:rsidP="00A37FFA">
            <w:pPr>
              <w:pStyle w:val="EmptyCellLayoutStyle"/>
              <w:spacing w:after="0" w:line="240" w:lineRule="auto"/>
            </w:pPr>
          </w:p>
        </w:tc>
        <w:tc>
          <w:tcPr>
            <w:tcW w:w="10395" w:type="dxa"/>
          </w:tcPr>
          <w:p w14:paraId="6BEE2C0D" w14:textId="77777777" w:rsidR="00A37FFA" w:rsidRDefault="00A37FFA" w:rsidP="00A37FFA">
            <w:pPr>
              <w:pStyle w:val="EmptyCellLayoutStyle"/>
              <w:spacing w:after="0" w:line="240" w:lineRule="auto"/>
            </w:pPr>
          </w:p>
        </w:tc>
        <w:tc>
          <w:tcPr>
            <w:tcW w:w="149" w:type="dxa"/>
          </w:tcPr>
          <w:p w14:paraId="2B1CD680" w14:textId="77777777" w:rsidR="00A37FFA" w:rsidRDefault="00A37FFA" w:rsidP="00A37FFA">
            <w:pPr>
              <w:pStyle w:val="EmptyCellLayoutStyle"/>
              <w:spacing w:after="0" w:line="240" w:lineRule="auto"/>
            </w:pPr>
          </w:p>
        </w:tc>
      </w:tr>
      <w:tr w:rsidR="00A37FFA" w14:paraId="2CAA1DDE" w14:textId="77777777" w:rsidTr="00A37FFA">
        <w:tc>
          <w:tcPr>
            <w:tcW w:w="54" w:type="dxa"/>
          </w:tcPr>
          <w:p w14:paraId="021C2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0539A4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D656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EC7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18ED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D2D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200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1EB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0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402F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5C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CB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06C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D5B1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DD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95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D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4CCC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8E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FA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CB3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0CD2D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2B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31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F1388" w14:textId="77777777" w:rsidR="00A37FFA" w:rsidRDefault="00A37FFA" w:rsidP="00A37FFA">
                  <w:pPr>
                    <w:spacing w:after="0" w:line="240" w:lineRule="auto"/>
                  </w:pPr>
                </w:p>
              </w:tc>
            </w:tr>
            <w:tr w:rsidR="00A37FFA" w14:paraId="3C007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58A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63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8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420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AFB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CC0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1B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E87682" w14:textId="77777777" w:rsidR="00A37FFA" w:rsidRDefault="00A37FFA" w:rsidP="00A37FFA">
            <w:pPr>
              <w:spacing w:after="0" w:line="240" w:lineRule="auto"/>
            </w:pPr>
          </w:p>
        </w:tc>
        <w:tc>
          <w:tcPr>
            <w:tcW w:w="149" w:type="dxa"/>
          </w:tcPr>
          <w:p w14:paraId="0317371E" w14:textId="77777777" w:rsidR="00A37FFA" w:rsidRDefault="00A37FFA" w:rsidP="00A37FFA">
            <w:pPr>
              <w:pStyle w:val="EmptyCellLayoutStyle"/>
              <w:spacing w:after="0" w:line="240" w:lineRule="auto"/>
            </w:pPr>
          </w:p>
        </w:tc>
      </w:tr>
      <w:tr w:rsidR="00A37FFA" w14:paraId="4DE7D120" w14:textId="77777777" w:rsidTr="00A37FFA">
        <w:trPr>
          <w:trHeight w:val="80"/>
        </w:trPr>
        <w:tc>
          <w:tcPr>
            <w:tcW w:w="54" w:type="dxa"/>
          </w:tcPr>
          <w:p w14:paraId="15488853" w14:textId="77777777" w:rsidR="00A37FFA" w:rsidRDefault="00A37FFA" w:rsidP="00A37FFA">
            <w:pPr>
              <w:pStyle w:val="EmptyCellLayoutStyle"/>
              <w:spacing w:after="0" w:line="240" w:lineRule="auto"/>
            </w:pPr>
          </w:p>
        </w:tc>
        <w:tc>
          <w:tcPr>
            <w:tcW w:w="10395" w:type="dxa"/>
          </w:tcPr>
          <w:p w14:paraId="1AA284E3" w14:textId="77777777" w:rsidR="00A37FFA" w:rsidRDefault="00A37FFA" w:rsidP="00A37FFA">
            <w:pPr>
              <w:pStyle w:val="EmptyCellLayoutStyle"/>
              <w:spacing w:after="0" w:line="240" w:lineRule="auto"/>
            </w:pPr>
          </w:p>
        </w:tc>
        <w:tc>
          <w:tcPr>
            <w:tcW w:w="149" w:type="dxa"/>
          </w:tcPr>
          <w:p w14:paraId="67D0BCCC" w14:textId="77777777" w:rsidR="00A37FFA" w:rsidRDefault="00A37FFA" w:rsidP="00A37FFA">
            <w:pPr>
              <w:pStyle w:val="EmptyCellLayoutStyle"/>
              <w:spacing w:after="0" w:line="240" w:lineRule="auto"/>
            </w:pPr>
          </w:p>
        </w:tc>
      </w:tr>
    </w:tbl>
    <w:p xmlns:w="http://schemas.openxmlformats.org/wordprocessingml/2006/main" w14:paraId="514E8B7F" w14:textId="77777777" w:rsidR="00A37FFA" w:rsidRDefault="00A37FFA" w:rsidP="00A37FFA">
      <w:pPr>
        <w:spacing w:after="0" w:line="240" w:lineRule="auto"/>
      </w:pPr>
    </w:p>
    <w:p xmlns:w="http://schemas.openxmlformats.org/wordprocessingml/2006/main" w14:paraId="4D4A5C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可用空间总大小 (MB)</w:t>
      </w:r>
    </w:p>
    <w:p xmlns:w="http://schemas.openxmlformats.org/wordprocessingml/2006/main" w14:paraId="38DBEF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中针对此数据库的所有文件组中所有文件的剩余空间量 (MB)。此外，还包括启用了自动增长时承载文件的介质上剩余的空间。</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此规则仅收集行数据的指标。将忽略 FILESTREAM 和内存优化数据的指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C93781" w14:textId="77777777" w:rsidTr="00A37FFA">
        <w:trPr>
          <w:trHeight w:val="54"/>
        </w:trPr>
        <w:tc>
          <w:tcPr>
            <w:tcW w:w="54" w:type="dxa"/>
          </w:tcPr>
          <w:p w14:paraId="687EED11" w14:textId="77777777" w:rsidR="00A37FFA" w:rsidRDefault="00A37FFA" w:rsidP="00A37FFA">
            <w:pPr>
              <w:pStyle w:val="EmptyCellLayoutStyle"/>
              <w:spacing w:after="0" w:line="240" w:lineRule="auto"/>
            </w:pPr>
          </w:p>
        </w:tc>
        <w:tc>
          <w:tcPr>
            <w:tcW w:w="10395" w:type="dxa"/>
          </w:tcPr>
          <w:p w14:paraId="68598588" w14:textId="77777777" w:rsidR="00A37FFA" w:rsidRDefault="00A37FFA" w:rsidP="00A37FFA">
            <w:pPr>
              <w:pStyle w:val="EmptyCellLayoutStyle"/>
              <w:spacing w:after="0" w:line="240" w:lineRule="auto"/>
            </w:pPr>
          </w:p>
        </w:tc>
        <w:tc>
          <w:tcPr>
            <w:tcW w:w="149" w:type="dxa"/>
          </w:tcPr>
          <w:p w14:paraId="4D64A2E0" w14:textId="77777777" w:rsidR="00A37FFA" w:rsidRDefault="00A37FFA" w:rsidP="00A37FFA">
            <w:pPr>
              <w:pStyle w:val="EmptyCellLayoutStyle"/>
              <w:spacing w:after="0" w:line="240" w:lineRule="auto"/>
            </w:pPr>
          </w:p>
        </w:tc>
      </w:tr>
      <w:tr w:rsidR="00A37FFA" w14:paraId="25FEB08D" w14:textId="77777777" w:rsidTr="00A37FFA">
        <w:tc>
          <w:tcPr>
            <w:tcW w:w="54" w:type="dxa"/>
          </w:tcPr>
          <w:p w14:paraId="4A6318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FCD99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A8CE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638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FD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FE7D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51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A36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C6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2BB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DA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8E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1C4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385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1E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698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D4E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6463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17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7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6F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60B0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6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C7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AFDE4" w14:textId="77777777" w:rsidR="00A37FFA" w:rsidRDefault="00A37FFA" w:rsidP="00A37FFA">
                  <w:pPr>
                    <w:spacing w:after="0" w:line="240" w:lineRule="auto"/>
                  </w:pPr>
                </w:p>
              </w:tc>
            </w:tr>
            <w:tr w:rsidR="00A37FFA" w14:paraId="659177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7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4F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00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3396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A4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BB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EF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196DC0" w14:textId="77777777" w:rsidR="00A37FFA" w:rsidRDefault="00A37FFA" w:rsidP="00A37FFA">
            <w:pPr>
              <w:spacing w:after="0" w:line="240" w:lineRule="auto"/>
            </w:pPr>
          </w:p>
        </w:tc>
        <w:tc>
          <w:tcPr>
            <w:tcW w:w="149" w:type="dxa"/>
          </w:tcPr>
          <w:p w14:paraId="38942290" w14:textId="77777777" w:rsidR="00A37FFA" w:rsidRDefault="00A37FFA" w:rsidP="00A37FFA">
            <w:pPr>
              <w:pStyle w:val="EmptyCellLayoutStyle"/>
              <w:spacing w:after="0" w:line="240" w:lineRule="auto"/>
            </w:pPr>
          </w:p>
        </w:tc>
      </w:tr>
      <w:tr w:rsidR="00A37FFA" w14:paraId="4054664E" w14:textId="77777777" w:rsidTr="00A37FFA">
        <w:trPr>
          <w:trHeight w:val="80"/>
        </w:trPr>
        <w:tc>
          <w:tcPr>
            <w:tcW w:w="54" w:type="dxa"/>
          </w:tcPr>
          <w:p w14:paraId="36C7DA94" w14:textId="77777777" w:rsidR="00A37FFA" w:rsidRDefault="00A37FFA" w:rsidP="00A37FFA">
            <w:pPr>
              <w:pStyle w:val="EmptyCellLayoutStyle"/>
              <w:spacing w:after="0" w:line="240" w:lineRule="auto"/>
            </w:pPr>
          </w:p>
        </w:tc>
        <w:tc>
          <w:tcPr>
            <w:tcW w:w="10395" w:type="dxa"/>
          </w:tcPr>
          <w:p w14:paraId="2C1932F0" w14:textId="77777777" w:rsidR="00A37FFA" w:rsidRDefault="00A37FFA" w:rsidP="00A37FFA">
            <w:pPr>
              <w:pStyle w:val="EmptyCellLayoutStyle"/>
              <w:spacing w:after="0" w:line="240" w:lineRule="auto"/>
            </w:pPr>
          </w:p>
        </w:tc>
        <w:tc>
          <w:tcPr>
            <w:tcW w:w="149" w:type="dxa"/>
          </w:tcPr>
          <w:p w14:paraId="5DC3EC7D" w14:textId="77777777" w:rsidR="00A37FFA" w:rsidRDefault="00A37FFA" w:rsidP="00A37FFA">
            <w:pPr>
              <w:pStyle w:val="EmptyCellLayoutStyle"/>
              <w:spacing w:after="0" w:line="240" w:lineRule="auto"/>
            </w:pPr>
          </w:p>
        </w:tc>
      </w:tr>
    </w:tbl>
    <w:p xmlns:w="http://schemas.openxmlformats.org/wordprocessingml/2006/main" w14:paraId="00E59196" w14:textId="77777777" w:rsidR="00A37FFA" w:rsidRDefault="00A37FFA" w:rsidP="00A37FFA">
      <w:pPr>
        <w:spacing w:after="0" w:line="240" w:lineRule="auto"/>
      </w:pPr>
    </w:p>
    <w:p xmlns:w="http://schemas.openxmlformats.org/wordprocessingml/2006/main" w14:paraId="020ED36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活动连接计数</w:t>
      </w:r>
    </w:p>
    <w:p xmlns:w="http://schemas.openxmlformats.org/wordprocessingml/2006/main" w14:paraId="0DD0DA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活动连接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F381C6" w14:textId="77777777" w:rsidTr="00A37FFA">
        <w:trPr>
          <w:trHeight w:val="54"/>
        </w:trPr>
        <w:tc>
          <w:tcPr>
            <w:tcW w:w="54" w:type="dxa"/>
          </w:tcPr>
          <w:p w14:paraId="2067D623" w14:textId="77777777" w:rsidR="00A37FFA" w:rsidRDefault="00A37FFA" w:rsidP="00A37FFA">
            <w:pPr>
              <w:pStyle w:val="EmptyCellLayoutStyle"/>
              <w:spacing w:after="0" w:line="240" w:lineRule="auto"/>
            </w:pPr>
          </w:p>
        </w:tc>
        <w:tc>
          <w:tcPr>
            <w:tcW w:w="10395" w:type="dxa"/>
          </w:tcPr>
          <w:p w14:paraId="4A8EC31C" w14:textId="77777777" w:rsidR="00A37FFA" w:rsidRDefault="00A37FFA" w:rsidP="00A37FFA">
            <w:pPr>
              <w:pStyle w:val="EmptyCellLayoutStyle"/>
              <w:spacing w:after="0" w:line="240" w:lineRule="auto"/>
            </w:pPr>
          </w:p>
        </w:tc>
        <w:tc>
          <w:tcPr>
            <w:tcW w:w="149" w:type="dxa"/>
          </w:tcPr>
          <w:p w14:paraId="61DFE8D1" w14:textId="77777777" w:rsidR="00A37FFA" w:rsidRDefault="00A37FFA" w:rsidP="00A37FFA">
            <w:pPr>
              <w:pStyle w:val="EmptyCellLayoutStyle"/>
              <w:spacing w:after="0" w:line="240" w:lineRule="auto"/>
            </w:pPr>
          </w:p>
        </w:tc>
      </w:tr>
      <w:tr w:rsidR="00A37FFA" w14:paraId="3A4918AF" w14:textId="77777777" w:rsidTr="00A37FFA">
        <w:tc>
          <w:tcPr>
            <w:tcW w:w="54" w:type="dxa"/>
          </w:tcPr>
          <w:p w14:paraId="49C67F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ACF0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D7F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A34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6FF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B49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F3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579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CE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6DE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96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3D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725B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5F20C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AF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6CA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FC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3CBB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D8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9F2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AA299" w14:textId="77777777" w:rsidR="00A37FFA" w:rsidRDefault="00A37FFA" w:rsidP="00A37FFA">
                  <w:pPr>
                    <w:spacing w:after="0" w:line="240" w:lineRule="auto"/>
                  </w:pPr>
                </w:p>
              </w:tc>
            </w:tr>
            <w:tr w:rsidR="00A37FFA" w14:paraId="7EBA0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51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13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EF2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E2D0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84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3A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36B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62C042" w14:textId="77777777" w:rsidR="00A37FFA" w:rsidRDefault="00A37FFA" w:rsidP="00A37FFA">
            <w:pPr>
              <w:spacing w:after="0" w:line="240" w:lineRule="auto"/>
            </w:pPr>
          </w:p>
        </w:tc>
        <w:tc>
          <w:tcPr>
            <w:tcW w:w="149" w:type="dxa"/>
          </w:tcPr>
          <w:p w14:paraId="2D769BF0" w14:textId="77777777" w:rsidR="00A37FFA" w:rsidRDefault="00A37FFA" w:rsidP="00A37FFA">
            <w:pPr>
              <w:pStyle w:val="EmptyCellLayoutStyle"/>
              <w:spacing w:after="0" w:line="240" w:lineRule="auto"/>
            </w:pPr>
          </w:p>
        </w:tc>
      </w:tr>
      <w:tr w:rsidR="00A37FFA" w14:paraId="44B7D340" w14:textId="77777777" w:rsidTr="00A37FFA">
        <w:trPr>
          <w:trHeight w:val="80"/>
        </w:trPr>
        <w:tc>
          <w:tcPr>
            <w:tcW w:w="54" w:type="dxa"/>
          </w:tcPr>
          <w:p w14:paraId="2144CAE4" w14:textId="77777777" w:rsidR="00A37FFA" w:rsidRDefault="00A37FFA" w:rsidP="00A37FFA">
            <w:pPr>
              <w:pStyle w:val="EmptyCellLayoutStyle"/>
              <w:spacing w:after="0" w:line="240" w:lineRule="auto"/>
            </w:pPr>
          </w:p>
        </w:tc>
        <w:tc>
          <w:tcPr>
            <w:tcW w:w="10395" w:type="dxa"/>
          </w:tcPr>
          <w:p w14:paraId="67285415" w14:textId="77777777" w:rsidR="00A37FFA" w:rsidRDefault="00A37FFA" w:rsidP="00A37FFA">
            <w:pPr>
              <w:pStyle w:val="EmptyCellLayoutStyle"/>
              <w:spacing w:after="0" w:line="240" w:lineRule="auto"/>
            </w:pPr>
          </w:p>
        </w:tc>
        <w:tc>
          <w:tcPr>
            <w:tcW w:w="149" w:type="dxa"/>
          </w:tcPr>
          <w:p w14:paraId="112E9FDE" w14:textId="77777777" w:rsidR="00A37FFA" w:rsidRDefault="00A37FFA" w:rsidP="00A37FFA">
            <w:pPr>
              <w:pStyle w:val="EmptyCellLayoutStyle"/>
              <w:spacing w:after="0" w:line="240" w:lineRule="auto"/>
            </w:pPr>
          </w:p>
        </w:tc>
      </w:tr>
    </w:tbl>
    <w:p xmlns:w="http://schemas.openxmlformats.org/wordprocessingml/2006/main" w14:paraId="5B3022A7" w14:textId="77777777" w:rsidR="00A37FFA" w:rsidRDefault="00A37FFA" w:rsidP="00A37FFA">
      <w:pPr>
        <w:spacing w:after="0" w:line="240" w:lineRule="auto"/>
      </w:pPr>
    </w:p>
    <w:p xmlns:w="http://schemas.openxmlformats.org/wordprocessingml/2006/main" w14:paraId="60AE49C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活动事务计数</w:t>
      </w:r>
    </w:p>
    <w:p xmlns:w="http://schemas.openxmlformats.org/wordprocessingml/2006/main" w14:paraId="1951C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SSQL 数据库活动事务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8E845" w14:textId="77777777" w:rsidTr="00A37FFA">
        <w:trPr>
          <w:trHeight w:val="54"/>
        </w:trPr>
        <w:tc>
          <w:tcPr>
            <w:tcW w:w="54" w:type="dxa"/>
          </w:tcPr>
          <w:p w14:paraId="70ECD8A3" w14:textId="77777777" w:rsidR="00A37FFA" w:rsidRDefault="00A37FFA" w:rsidP="00A37FFA">
            <w:pPr>
              <w:pStyle w:val="EmptyCellLayoutStyle"/>
              <w:spacing w:after="0" w:line="240" w:lineRule="auto"/>
            </w:pPr>
          </w:p>
        </w:tc>
        <w:tc>
          <w:tcPr>
            <w:tcW w:w="10395" w:type="dxa"/>
          </w:tcPr>
          <w:p w14:paraId="493FD981" w14:textId="77777777" w:rsidR="00A37FFA" w:rsidRDefault="00A37FFA" w:rsidP="00A37FFA">
            <w:pPr>
              <w:pStyle w:val="EmptyCellLayoutStyle"/>
              <w:spacing w:after="0" w:line="240" w:lineRule="auto"/>
            </w:pPr>
          </w:p>
        </w:tc>
        <w:tc>
          <w:tcPr>
            <w:tcW w:w="149" w:type="dxa"/>
          </w:tcPr>
          <w:p w14:paraId="3188001B" w14:textId="77777777" w:rsidR="00A37FFA" w:rsidRDefault="00A37FFA" w:rsidP="00A37FFA">
            <w:pPr>
              <w:pStyle w:val="EmptyCellLayoutStyle"/>
              <w:spacing w:after="0" w:line="240" w:lineRule="auto"/>
            </w:pPr>
          </w:p>
        </w:tc>
      </w:tr>
      <w:tr w:rsidR="00A37FFA" w14:paraId="465964CA" w14:textId="77777777" w:rsidTr="00A37FFA">
        <w:tc>
          <w:tcPr>
            <w:tcW w:w="54" w:type="dxa"/>
          </w:tcPr>
          <w:p w14:paraId="3E737E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C07D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C6E4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45E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B07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963E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30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A32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184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5F42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FF9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141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BBFF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1B9A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B0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2B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AE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8D50C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5A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9A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04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A43A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1D9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22F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BB6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60E087" w14:textId="77777777" w:rsidR="00A37FFA" w:rsidRDefault="00A37FFA" w:rsidP="00A37FFA">
            <w:pPr>
              <w:spacing w:after="0" w:line="240" w:lineRule="auto"/>
            </w:pPr>
          </w:p>
        </w:tc>
        <w:tc>
          <w:tcPr>
            <w:tcW w:w="149" w:type="dxa"/>
          </w:tcPr>
          <w:p w14:paraId="6192587C" w14:textId="77777777" w:rsidR="00A37FFA" w:rsidRDefault="00A37FFA" w:rsidP="00A37FFA">
            <w:pPr>
              <w:pStyle w:val="EmptyCellLayoutStyle"/>
              <w:spacing w:after="0" w:line="240" w:lineRule="auto"/>
            </w:pPr>
          </w:p>
        </w:tc>
      </w:tr>
      <w:tr w:rsidR="00A37FFA" w14:paraId="6401F48F" w14:textId="77777777" w:rsidTr="00A37FFA">
        <w:trPr>
          <w:trHeight w:val="80"/>
        </w:trPr>
        <w:tc>
          <w:tcPr>
            <w:tcW w:w="54" w:type="dxa"/>
          </w:tcPr>
          <w:p w14:paraId="6E7C67C1" w14:textId="77777777" w:rsidR="00A37FFA" w:rsidRDefault="00A37FFA" w:rsidP="00A37FFA">
            <w:pPr>
              <w:pStyle w:val="EmptyCellLayoutStyle"/>
              <w:spacing w:after="0" w:line="240" w:lineRule="auto"/>
            </w:pPr>
          </w:p>
        </w:tc>
        <w:tc>
          <w:tcPr>
            <w:tcW w:w="10395" w:type="dxa"/>
          </w:tcPr>
          <w:p w14:paraId="35A5572B" w14:textId="77777777" w:rsidR="00A37FFA" w:rsidRDefault="00A37FFA" w:rsidP="00A37FFA">
            <w:pPr>
              <w:pStyle w:val="EmptyCellLayoutStyle"/>
              <w:spacing w:after="0" w:line="240" w:lineRule="auto"/>
            </w:pPr>
          </w:p>
        </w:tc>
        <w:tc>
          <w:tcPr>
            <w:tcW w:w="149" w:type="dxa"/>
          </w:tcPr>
          <w:p w14:paraId="230DD06F" w14:textId="77777777" w:rsidR="00A37FFA" w:rsidRDefault="00A37FFA" w:rsidP="00A37FFA">
            <w:pPr>
              <w:pStyle w:val="EmptyCellLayoutStyle"/>
              <w:spacing w:after="0" w:line="240" w:lineRule="auto"/>
            </w:pPr>
          </w:p>
        </w:tc>
      </w:tr>
    </w:tbl>
    <w:p xmlns:w="http://schemas.openxmlformats.org/wordprocessingml/2006/main" w14:paraId="3A1001AB" w14:textId="77777777" w:rsidR="00A37FFA" w:rsidRDefault="00A37FFA" w:rsidP="00A37FFA">
      <w:pPr>
        <w:spacing w:after="0" w:line="240" w:lineRule="auto"/>
      </w:pPr>
    </w:p>
    <w:p xmlns:w="http://schemas.openxmlformats.org/wordprocessingml/2006/main" w14:paraId="131CD04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使用的数据库已分配空间 (MB)</w:t>
      </w:r>
    </w:p>
    <w:p xmlns:w="http://schemas.openxmlformats.org/wordprocessingml/2006/main" w14:paraId="536F9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已使用的数据库已分配空间 (MB)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953BF2" w14:textId="77777777" w:rsidTr="00A37FFA">
        <w:trPr>
          <w:trHeight w:val="54"/>
        </w:trPr>
        <w:tc>
          <w:tcPr>
            <w:tcW w:w="54" w:type="dxa"/>
          </w:tcPr>
          <w:p w14:paraId="7B3C21C0" w14:textId="77777777" w:rsidR="00A37FFA" w:rsidRDefault="00A37FFA" w:rsidP="00A37FFA">
            <w:pPr>
              <w:pStyle w:val="EmptyCellLayoutStyle"/>
              <w:spacing w:after="0" w:line="240" w:lineRule="auto"/>
            </w:pPr>
          </w:p>
        </w:tc>
        <w:tc>
          <w:tcPr>
            <w:tcW w:w="10395" w:type="dxa"/>
          </w:tcPr>
          <w:p w14:paraId="4CE7BC5C" w14:textId="77777777" w:rsidR="00A37FFA" w:rsidRDefault="00A37FFA" w:rsidP="00A37FFA">
            <w:pPr>
              <w:pStyle w:val="EmptyCellLayoutStyle"/>
              <w:spacing w:after="0" w:line="240" w:lineRule="auto"/>
            </w:pPr>
          </w:p>
        </w:tc>
        <w:tc>
          <w:tcPr>
            <w:tcW w:w="149" w:type="dxa"/>
          </w:tcPr>
          <w:p w14:paraId="7131E7C4" w14:textId="77777777" w:rsidR="00A37FFA" w:rsidRDefault="00A37FFA" w:rsidP="00A37FFA">
            <w:pPr>
              <w:pStyle w:val="EmptyCellLayoutStyle"/>
              <w:spacing w:after="0" w:line="240" w:lineRule="auto"/>
            </w:pPr>
          </w:p>
        </w:tc>
      </w:tr>
      <w:tr w:rsidR="00A37FFA" w14:paraId="136FF1A4" w14:textId="77777777" w:rsidTr="00A37FFA">
        <w:tc>
          <w:tcPr>
            <w:tcW w:w="54" w:type="dxa"/>
          </w:tcPr>
          <w:p w14:paraId="52298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0F75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2AB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F54C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C27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3AE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74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8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A2A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162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6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872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4615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DDE6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32A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30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8DC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E4E7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5E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DE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48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381C9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00B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3F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3F099" w14:textId="77777777" w:rsidR="00A37FFA" w:rsidRDefault="00A37FFA" w:rsidP="00A37FFA">
                  <w:pPr>
                    <w:spacing w:after="0" w:line="240" w:lineRule="auto"/>
                  </w:pPr>
                </w:p>
              </w:tc>
            </w:tr>
            <w:tr w:rsidR="00A37FFA" w14:paraId="15B73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8C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C9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F1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4757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4D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312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B0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F9983F" w14:textId="77777777" w:rsidR="00A37FFA" w:rsidRDefault="00A37FFA" w:rsidP="00A37FFA">
            <w:pPr>
              <w:spacing w:after="0" w:line="240" w:lineRule="auto"/>
            </w:pPr>
          </w:p>
        </w:tc>
        <w:tc>
          <w:tcPr>
            <w:tcW w:w="149" w:type="dxa"/>
          </w:tcPr>
          <w:p w14:paraId="0E52A426" w14:textId="77777777" w:rsidR="00A37FFA" w:rsidRDefault="00A37FFA" w:rsidP="00A37FFA">
            <w:pPr>
              <w:pStyle w:val="EmptyCellLayoutStyle"/>
              <w:spacing w:after="0" w:line="240" w:lineRule="auto"/>
            </w:pPr>
          </w:p>
        </w:tc>
      </w:tr>
      <w:tr w:rsidR="00A37FFA" w14:paraId="74F4FAD7" w14:textId="77777777" w:rsidTr="00A37FFA">
        <w:trPr>
          <w:trHeight w:val="80"/>
        </w:trPr>
        <w:tc>
          <w:tcPr>
            <w:tcW w:w="54" w:type="dxa"/>
          </w:tcPr>
          <w:p w14:paraId="4895DE05" w14:textId="77777777" w:rsidR="00A37FFA" w:rsidRDefault="00A37FFA" w:rsidP="00A37FFA">
            <w:pPr>
              <w:pStyle w:val="EmptyCellLayoutStyle"/>
              <w:spacing w:after="0" w:line="240" w:lineRule="auto"/>
            </w:pPr>
          </w:p>
        </w:tc>
        <w:tc>
          <w:tcPr>
            <w:tcW w:w="10395" w:type="dxa"/>
          </w:tcPr>
          <w:p w14:paraId="38733D8F" w14:textId="77777777" w:rsidR="00A37FFA" w:rsidRDefault="00A37FFA" w:rsidP="00A37FFA">
            <w:pPr>
              <w:pStyle w:val="EmptyCellLayoutStyle"/>
              <w:spacing w:after="0" w:line="240" w:lineRule="auto"/>
            </w:pPr>
          </w:p>
        </w:tc>
        <w:tc>
          <w:tcPr>
            <w:tcW w:w="149" w:type="dxa"/>
          </w:tcPr>
          <w:p w14:paraId="380D6553" w14:textId="77777777" w:rsidR="00A37FFA" w:rsidRDefault="00A37FFA" w:rsidP="00A37FFA">
            <w:pPr>
              <w:pStyle w:val="EmptyCellLayoutStyle"/>
              <w:spacing w:after="0" w:line="240" w:lineRule="auto"/>
            </w:pPr>
          </w:p>
        </w:tc>
      </w:tr>
    </w:tbl>
    <w:p xmlns:w="http://schemas.openxmlformats.org/wordprocessingml/2006/main" w14:paraId="7547F433" w14:textId="77777777" w:rsidR="00A37FFA" w:rsidRDefault="00A37FFA" w:rsidP="00A37FFA">
      <w:pPr>
        <w:spacing w:after="0" w:line="240" w:lineRule="auto"/>
      </w:pPr>
    </w:p>
    <w:p xmlns:w="http://schemas.openxmlformats.org/wordprocessingml/2006/main" w14:paraId="6470508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可用空间总大小 (%)</w:t>
      </w:r>
    </w:p>
    <w:p xmlns:w="http://schemas.openxmlformats.org/wordprocessingml/2006/main" w14:paraId="43CDF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中针对此数据库的所有文件组中所有文件的剩余空间量（以百分比表示）。此外，还包括启用了自动增长时承载文件的介质上剩余的空间。</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此规则仅收集行数据的指标。将忽略 FILESTREAM 和内存优化数据的指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FEA3C4" w14:textId="77777777" w:rsidTr="00A37FFA">
        <w:trPr>
          <w:trHeight w:val="54"/>
        </w:trPr>
        <w:tc>
          <w:tcPr>
            <w:tcW w:w="54" w:type="dxa"/>
          </w:tcPr>
          <w:p w14:paraId="4ED29B32" w14:textId="77777777" w:rsidR="00A37FFA" w:rsidRDefault="00A37FFA" w:rsidP="00A37FFA">
            <w:pPr>
              <w:pStyle w:val="EmptyCellLayoutStyle"/>
              <w:spacing w:after="0" w:line="240" w:lineRule="auto"/>
            </w:pPr>
          </w:p>
        </w:tc>
        <w:tc>
          <w:tcPr>
            <w:tcW w:w="10395" w:type="dxa"/>
          </w:tcPr>
          <w:p w14:paraId="0098BE3C" w14:textId="77777777" w:rsidR="00A37FFA" w:rsidRDefault="00A37FFA" w:rsidP="00A37FFA">
            <w:pPr>
              <w:pStyle w:val="EmptyCellLayoutStyle"/>
              <w:spacing w:after="0" w:line="240" w:lineRule="auto"/>
            </w:pPr>
          </w:p>
        </w:tc>
        <w:tc>
          <w:tcPr>
            <w:tcW w:w="149" w:type="dxa"/>
          </w:tcPr>
          <w:p w14:paraId="7EC6BAF1" w14:textId="77777777" w:rsidR="00A37FFA" w:rsidRDefault="00A37FFA" w:rsidP="00A37FFA">
            <w:pPr>
              <w:pStyle w:val="EmptyCellLayoutStyle"/>
              <w:spacing w:after="0" w:line="240" w:lineRule="auto"/>
            </w:pPr>
          </w:p>
        </w:tc>
      </w:tr>
      <w:tr w:rsidR="00A37FFA" w14:paraId="3178E2C9" w14:textId="77777777" w:rsidTr="00A37FFA">
        <w:tc>
          <w:tcPr>
            <w:tcW w:w="54" w:type="dxa"/>
          </w:tcPr>
          <w:p w14:paraId="4BDD71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3DCF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4865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786E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666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BF1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66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6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938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071C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2C0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78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0187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0F7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90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C7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86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1A479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C64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B0B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FA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58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00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58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F06F" w14:textId="77777777" w:rsidR="00A37FFA" w:rsidRDefault="00A37FFA" w:rsidP="00A37FFA">
                  <w:pPr>
                    <w:spacing w:after="0" w:line="240" w:lineRule="auto"/>
                  </w:pPr>
                </w:p>
              </w:tc>
            </w:tr>
            <w:tr w:rsidR="00A37FFA" w14:paraId="6D5386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AF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ADF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74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DA5C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640C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E5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71F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16F8BD" w14:textId="77777777" w:rsidR="00A37FFA" w:rsidRDefault="00A37FFA" w:rsidP="00A37FFA">
            <w:pPr>
              <w:spacing w:after="0" w:line="240" w:lineRule="auto"/>
            </w:pPr>
          </w:p>
        </w:tc>
        <w:tc>
          <w:tcPr>
            <w:tcW w:w="149" w:type="dxa"/>
          </w:tcPr>
          <w:p w14:paraId="72513C08" w14:textId="77777777" w:rsidR="00A37FFA" w:rsidRDefault="00A37FFA" w:rsidP="00A37FFA">
            <w:pPr>
              <w:pStyle w:val="EmptyCellLayoutStyle"/>
              <w:spacing w:after="0" w:line="240" w:lineRule="auto"/>
            </w:pPr>
          </w:p>
        </w:tc>
      </w:tr>
      <w:tr w:rsidR="00A37FFA" w14:paraId="7E0F2747" w14:textId="77777777" w:rsidTr="00A37FFA">
        <w:trPr>
          <w:trHeight w:val="80"/>
        </w:trPr>
        <w:tc>
          <w:tcPr>
            <w:tcW w:w="54" w:type="dxa"/>
          </w:tcPr>
          <w:p w14:paraId="05A117CF" w14:textId="77777777" w:rsidR="00A37FFA" w:rsidRDefault="00A37FFA" w:rsidP="00A37FFA">
            <w:pPr>
              <w:pStyle w:val="EmptyCellLayoutStyle"/>
              <w:spacing w:after="0" w:line="240" w:lineRule="auto"/>
            </w:pPr>
          </w:p>
        </w:tc>
        <w:tc>
          <w:tcPr>
            <w:tcW w:w="10395" w:type="dxa"/>
          </w:tcPr>
          <w:p w14:paraId="101B0B10" w14:textId="77777777" w:rsidR="00A37FFA" w:rsidRDefault="00A37FFA" w:rsidP="00A37FFA">
            <w:pPr>
              <w:pStyle w:val="EmptyCellLayoutStyle"/>
              <w:spacing w:after="0" w:line="240" w:lineRule="auto"/>
            </w:pPr>
          </w:p>
        </w:tc>
        <w:tc>
          <w:tcPr>
            <w:tcW w:w="149" w:type="dxa"/>
          </w:tcPr>
          <w:p w14:paraId="78841464" w14:textId="77777777" w:rsidR="00A37FFA" w:rsidRDefault="00A37FFA" w:rsidP="00A37FFA">
            <w:pPr>
              <w:pStyle w:val="EmptyCellLayoutStyle"/>
              <w:spacing w:after="0" w:line="240" w:lineRule="auto"/>
            </w:pPr>
          </w:p>
        </w:tc>
      </w:tr>
    </w:tbl>
    <w:p xmlns:w="http://schemas.openxmlformats.org/wordprocessingml/2006/main" w14:paraId="2662BED0" w14:textId="77777777" w:rsidR="00A37FFA" w:rsidRDefault="00A37FFA" w:rsidP="00A37FFA">
      <w:pPr>
        <w:spacing w:after="0" w:line="240" w:lineRule="auto"/>
      </w:pPr>
    </w:p>
    <w:p xmlns:w="http://schemas.openxmlformats.org/wordprocessingml/2006/main" w14:paraId="353EFA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事务日志可用空间总大小 (%)</w:t>
      </w:r>
    </w:p>
    <w:p xmlns:w="http://schemas.openxmlformats.org/wordprocessingml/2006/main" w14:paraId="4C15D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SQL Server 报告的未使用事务日志空间占总事务日志空间的百分比</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0790C4" w14:textId="77777777" w:rsidTr="00A37FFA">
        <w:trPr>
          <w:trHeight w:val="54"/>
        </w:trPr>
        <w:tc>
          <w:tcPr>
            <w:tcW w:w="54" w:type="dxa"/>
          </w:tcPr>
          <w:p w14:paraId="7DE23CAC" w14:textId="77777777" w:rsidR="00A37FFA" w:rsidRDefault="00A37FFA" w:rsidP="00A37FFA">
            <w:pPr>
              <w:pStyle w:val="EmptyCellLayoutStyle"/>
              <w:spacing w:after="0" w:line="240" w:lineRule="auto"/>
            </w:pPr>
          </w:p>
        </w:tc>
        <w:tc>
          <w:tcPr>
            <w:tcW w:w="10395" w:type="dxa"/>
          </w:tcPr>
          <w:p w14:paraId="6B3E7E61" w14:textId="77777777" w:rsidR="00A37FFA" w:rsidRDefault="00A37FFA" w:rsidP="00A37FFA">
            <w:pPr>
              <w:pStyle w:val="EmptyCellLayoutStyle"/>
              <w:spacing w:after="0" w:line="240" w:lineRule="auto"/>
            </w:pPr>
          </w:p>
        </w:tc>
        <w:tc>
          <w:tcPr>
            <w:tcW w:w="149" w:type="dxa"/>
          </w:tcPr>
          <w:p w14:paraId="57833EA8" w14:textId="77777777" w:rsidR="00A37FFA" w:rsidRDefault="00A37FFA" w:rsidP="00A37FFA">
            <w:pPr>
              <w:pStyle w:val="EmptyCellLayoutStyle"/>
              <w:spacing w:after="0" w:line="240" w:lineRule="auto"/>
            </w:pPr>
          </w:p>
        </w:tc>
      </w:tr>
      <w:tr w:rsidR="00A37FFA" w14:paraId="4D630075" w14:textId="77777777" w:rsidTr="00A37FFA">
        <w:tc>
          <w:tcPr>
            <w:tcW w:w="54" w:type="dxa"/>
          </w:tcPr>
          <w:p w14:paraId="7A4991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E6E04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14D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E7E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3AA8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681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B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D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34C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62C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E40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4E3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6E1D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8E7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7B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20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2E9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A6D73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70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5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BF4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0373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78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D3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0CA8C" w14:textId="77777777" w:rsidR="00A37FFA" w:rsidRDefault="00A37FFA" w:rsidP="00A37FFA">
                  <w:pPr>
                    <w:spacing w:after="0" w:line="240" w:lineRule="auto"/>
                  </w:pPr>
                </w:p>
              </w:tc>
            </w:tr>
            <w:tr w:rsidR="00A37FFA" w14:paraId="507CCA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DC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4B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A2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5A28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DCB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63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9E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D92BFB" w14:textId="77777777" w:rsidR="00A37FFA" w:rsidRDefault="00A37FFA" w:rsidP="00A37FFA">
            <w:pPr>
              <w:spacing w:after="0" w:line="240" w:lineRule="auto"/>
            </w:pPr>
          </w:p>
        </w:tc>
        <w:tc>
          <w:tcPr>
            <w:tcW w:w="149" w:type="dxa"/>
          </w:tcPr>
          <w:p w14:paraId="66790FE0" w14:textId="77777777" w:rsidR="00A37FFA" w:rsidRDefault="00A37FFA" w:rsidP="00A37FFA">
            <w:pPr>
              <w:pStyle w:val="EmptyCellLayoutStyle"/>
              <w:spacing w:after="0" w:line="240" w:lineRule="auto"/>
            </w:pPr>
          </w:p>
        </w:tc>
      </w:tr>
      <w:tr w:rsidR="00A37FFA" w14:paraId="74F4523A" w14:textId="77777777" w:rsidTr="00A37FFA">
        <w:trPr>
          <w:trHeight w:val="80"/>
        </w:trPr>
        <w:tc>
          <w:tcPr>
            <w:tcW w:w="54" w:type="dxa"/>
          </w:tcPr>
          <w:p w14:paraId="6A155A8C" w14:textId="77777777" w:rsidR="00A37FFA" w:rsidRDefault="00A37FFA" w:rsidP="00A37FFA">
            <w:pPr>
              <w:pStyle w:val="EmptyCellLayoutStyle"/>
              <w:spacing w:after="0" w:line="240" w:lineRule="auto"/>
            </w:pPr>
          </w:p>
        </w:tc>
        <w:tc>
          <w:tcPr>
            <w:tcW w:w="10395" w:type="dxa"/>
          </w:tcPr>
          <w:p w14:paraId="503FA917" w14:textId="77777777" w:rsidR="00A37FFA" w:rsidRDefault="00A37FFA" w:rsidP="00A37FFA">
            <w:pPr>
              <w:pStyle w:val="EmptyCellLayoutStyle"/>
              <w:spacing w:after="0" w:line="240" w:lineRule="auto"/>
            </w:pPr>
          </w:p>
        </w:tc>
        <w:tc>
          <w:tcPr>
            <w:tcW w:w="149" w:type="dxa"/>
          </w:tcPr>
          <w:p w14:paraId="3546B757" w14:textId="77777777" w:rsidR="00A37FFA" w:rsidRDefault="00A37FFA" w:rsidP="00A37FFA">
            <w:pPr>
              <w:pStyle w:val="EmptyCellLayoutStyle"/>
              <w:spacing w:after="0" w:line="240" w:lineRule="auto"/>
            </w:pPr>
          </w:p>
        </w:tc>
      </w:tr>
    </w:tbl>
    <w:p xmlns:w="http://schemas.openxmlformats.org/wordprocessingml/2006/main" w14:paraId="5C03822A" w14:textId="77777777" w:rsidR="00A37FFA" w:rsidRDefault="00A37FFA" w:rsidP="00A37FFA">
      <w:pPr>
        <w:spacing w:after="0" w:line="240" w:lineRule="auto"/>
      </w:pPr>
    </w:p>
    <w:p xmlns:w="http://schemas.openxmlformats.org/wordprocessingml/2006/main" w14:paraId="0DA572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可用外部空间 (MB)</w:t>
      </w:r>
    </w:p>
    <w:p xmlns:w="http://schemas.openxmlformats.org/wordprocessingml/2006/main" w14:paraId="1F1DF2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可用外部空间 (MB)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C4332" w14:textId="77777777" w:rsidTr="00A37FFA">
        <w:trPr>
          <w:trHeight w:val="54"/>
        </w:trPr>
        <w:tc>
          <w:tcPr>
            <w:tcW w:w="54" w:type="dxa"/>
          </w:tcPr>
          <w:p w14:paraId="5AF29083" w14:textId="77777777" w:rsidR="00A37FFA" w:rsidRDefault="00A37FFA" w:rsidP="00A37FFA">
            <w:pPr>
              <w:pStyle w:val="EmptyCellLayoutStyle"/>
              <w:spacing w:after="0" w:line="240" w:lineRule="auto"/>
            </w:pPr>
          </w:p>
        </w:tc>
        <w:tc>
          <w:tcPr>
            <w:tcW w:w="10395" w:type="dxa"/>
          </w:tcPr>
          <w:p w14:paraId="269ED300" w14:textId="77777777" w:rsidR="00A37FFA" w:rsidRDefault="00A37FFA" w:rsidP="00A37FFA">
            <w:pPr>
              <w:pStyle w:val="EmptyCellLayoutStyle"/>
              <w:spacing w:after="0" w:line="240" w:lineRule="auto"/>
            </w:pPr>
          </w:p>
        </w:tc>
        <w:tc>
          <w:tcPr>
            <w:tcW w:w="149" w:type="dxa"/>
          </w:tcPr>
          <w:p w14:paraId="36115F92" w14:textId="77777777" w:rsidR="00A37FFA" w:rsidRDefault="00A37FFA" w:rsidP="00A37FFA">
            <w:pPr>
              <w:pStyle w:val="EmptyCellLayoutStyle"/>
              <w:spacing w:after="0" w:line="240" w:lineRule="auto"/>
            </w:pPr>
          </w:p>
        </w:tc>
      </w:tr>
      <w:tr w:rsidR="00A37FFA" w14:paraId="04DAE8C6" w14:textId="77777777" w:rsidTr="00A37FFA">
        <w:tc>
          <w:tcPr>
            <w:tcW w:w="54" w:type="dxa"/>
          </w:tcPr>
          <w:p w14:paraId="46FAC93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7ED08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069D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F77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415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855B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E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7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A2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20A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014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9E4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DAE3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3AC03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E9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BCA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77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454CD1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DF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D7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2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0DEA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A6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F4C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A33B1" w14:textId="77777777" w:rsidR="00A37FFA" w:rsidRDefault="00A37FFA" w:rsidP="00A37FFA">
                  <w:pPr>
                    <w:spacing w:after="0" w:line="240" w:lineRule="auto"/>
                  </w:pPr>
                </w:p>
              </w:tc>
            </w:tr>
            <w:tr w:rsidR="00A37FFA" w14:paraId="5090D4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1DC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DF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07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891359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385B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76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A9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C11D4C" w14:textId="77777777" w:rsidR="00A37FFA" w:rsidRDefault="00A37FFA" w:rsidP="00A37FFA">
            <w:pPr>
              <w:spacing w:after="0" w:line="240" w:lineRule="auto"/>
            </w:pPr>
          </w:p>
        </w:tc>
        <w:tc>
          <w:tcPr>
            <w:tcW w:w="149" w:type="dxa"/>
          </w:tcPr>
          <w:p w14:paraId="1C8DBEBC" w14:textId="77777777" w:rsidR="00A37FFA" w:rsidRDefault="00A37FFA" w:rsidP="00A37FFA">
            <w:pPr>
              <w:pStyle w:val="EmptyCellLayoutStyle"/>
              <w:spacing w:after="0" w:line="240" w:lineRule="auto"/>
            </w:pPr>
          </w:p>
        </w:tc>
      </w:tr>
      <w:tr w:rsidR="00A37FFA" w14:paraId="5E5E361B" w14:textId="77777777" w:rsidTr="00A37FFA">
        <w:trPr>
          <w:trHeight w:val="80"/>
        </w:trPr>
        <w:tc>
          <w:tcPr>
            <w:tcW w:w="54" w:type="dxa"/>
          </w:tcPr>
          <w:p w14:paraId="5D20A96D" w14:textId="77777777" w:rsidR="00A37FFA" w:rsidRDefault="00A37FFA" w:rsidP="00A37FFA">
            <w:pPr>
              <w:pStyle w:val="EmptyCellLayoutStyle"/>
              <w:spacing w:after="0" w:line="240" w:lineRule="auto"/>
            </w:pPr>
          </w:p>
        </w:tc>
        <w:tc>
          <w:tcPr>
            <w:tcW w:w="10395" w:type="dxa"/>
          </w:tcPr>
          <w:p w14:paraId="4910AEF6" w14:textId="77777777" w:rsidR="00A37FFA" w:rsidRDefault="00A37FFA" w:rsidP="00A37FFA">
            <w:pPr>
              <w:pStyle w:val="EmptyCellLayoutStyle"/>
              <w:spacing w:after="0" w:line="240" w:lineRule="auto"/>
            </w:pPr>
          </w:p>
        </w:tc>
        <w:tc>
          <w:tcPr>
            <w:tcW w:w="149" w:type="dxa"/>
          </w:tcPr>
          <w:p w14:paraId="2014F095" w14:textId="77777777" w:rsidR="00A37FFA" w:rsidRDefault="00A37FFA" w:rsidP="00A37FFA">
            <w:pPr>
              <w:pStyle w:val="EmptyCellLayoutStyle"/>
              <w:spacing w:after="0" w:line="240" w:lineRule="auto"/>
            </w:pPr>
          </w:p>
        </w:tc>
      </w:tr>
    </w:tbl>
    <w:p xmlns:w="http://schemas.openxmlformats.org/wordprocessingml/2006/main" w14:paraId="5F4E8991" w14:textId="77777777" w:rsidR="00A37FFA" w:rsidRDefault="00A37FFA" w:rsidP="00A37FFA">
      <w:pPr>
        <w:spacing w:after="0" w:line="240" w:lineRule="auto"/>
      </w:pPr>
    </w:p>
    <w:p xmlns:w="http://schemas.openxmlformats.org/wordprocessingml/2006/main" w14:paraId="63005E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活动请求计数</w:t>
      </w:r>
    </w:p>
    <w:p xmlns:w="http://schemas.openxmlformats.org/wordprocessingml/2006/main" w14:paraId="20402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活动请求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1A0FA8" w14:textId="77777777" w:rsidTr="00A37FFA">
        <w:trPr>
          <w:trHeight w:val="54"/>
        </w:trPr>
        <w:tc>
          <w:tcPr>
            <w:tcW w:w="54" w:type="dxa"/>
          </w:tcPr>
          <w:p w14:paraId="57EE3DDC" w14:textId="77777777" w:rsidR="00A37FFA" w:rsidRDefault="00A37FFA" w:rsidP="00A37FFA">
            <w:pPr>
              <w:pStyle w:val="EmptyCellLayoutStyle"/>
              <w:spacing w:after="0" w:line="240" w:lineRule="auto"/>
            </w:pPr>
          </w:p>
        </w:tc>
        <w:tc>
          <w:tcPr>
            <w:tcW w:w="10395" w:type="dxa"/>
          </w:tcPr>
          <w:p w14:paraId="69C8095F" w14:textId="77777777" w:rsidR="00A37FFA" w:rsidRDefault="00A37FFA" w:rsidP="00A37FFA">
            <w:pPr>
              <w:pStyle w:val="EmptyCellLayoutStyle"/>
              <w:spacing w:after="0" w:line="240" w:lineRule="auto"/>
            </w:pPr>
          </w:p>
        </w:tc>
        <w:tc>
          <w:tcPr>
            <w:tcW w:w="149" w:type="dxa"/>
          </w:tcPr>
          <w:p w14:paraId="3A1C634B" w14:textId="77777777" w:rsidR="00A37FFA" w:rsidRDefault="00A37FFA" w:rsidP="00A37FFA">
            <w:pPr>
              <w:pStyle w:val="EmptyCellLayoutStyle"/>
              <w:spacing w:after="0" w:line="240" w:lineRule="auto"/>
            </w:pPr>
          </w:p>
        </w:tc>
      </w:tr>
      <w:tr w:rsidR="00A37FFA" w14:paraId="1B5E1050" w14:textId="77777777" w:rsidTr="00A37FFA">
        <w:tc>
          <w:tcPr>
            <w:tcW w:w="54" w:type="dxa"/>
          </w:tcPr>
          <w:p w14:paraId="78D790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8BD69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089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826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7F9D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399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6F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B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ED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ED2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F2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54B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0ED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EC317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363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AE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7E1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66149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B3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79E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3BF5E" w14:textId="77777777" w:rsidR="00A37FFA" w:rsidRDefault="00A37FFA" w:rsidP="00A37FFA">
                  <w:pPr>
                    <w:spacing w:after="0" w:line="240" w:lineRule="auto"/>
                  </w:pPr>
                </w:p>
              </w:tc>
            </w:tr>
            <w:tr w:rsidR="00A37FFA" w14:paraId="02BCF6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B36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17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D7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022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CD2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709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702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0A8227" w14:textId="77777777" w:rsidR="00A37FFA" w:rsidRDefault="00A37FFA" w:rsidP="00A37FFA">
            <w:pPr>
              <w:spacing w:after="0" w:line="240" w:lineRule="auto"/>
            </w:pPr>
          </w:p>
        </w:tc>
        <w:tc>
          <w:tcPr>
            <w:tcW w:w="149" w:type="dxa"/>
          </w:tcPr>
          <w:p w14:paraId="052FF1DB" w14:textId="77777777" w:rsidR="00A37FFA" w:rsidRDefault="00A37FFA" w:rsidP="00A37FFA">
            <w:pPr>
              <w:pStyle w:val="EmptyCellLayoutStyle"/>
              <w:spacing w:after="0" w:line="240" w:lineRule="auto"/>
            </w:pPr>
          </w:p>
        </w:tc>
      </w:tr>
      <w:tr w:rsidR="00A37FFA" w14:paraId="568F648F" w14:textId="77777777" w:rsidTr="00A37FFA">
        <w:trPr>
          <w:trHeight w:val="80"/>
        </w:trPr>
        <w:tc>
          <w:tcPr>
            <w:tcW w:w="54" w:type="dxa"/>
          </w:tcPr>
          <w:p w14:paraId="02A497EC" w14:textId="77777777" w:rsidR="00A37FFA" w:rsidRDefault="00A37FFA" w:rsidP="00A37FFA">
            <w:pPr>
              <w:pStyle w:val="EmptyCellLayoutStyle"/>
              <w:spacing w:after="0" w:line="240" w:lineRule="auto"/>
            </w:pPr>
          </w:p>
        </w:tc>
        <w:tc>
          <w:tcPr>
            <w:tcW w:w="10395" w:type="dxa"/>
          </w:tcPr>
          <w:p w14:paraId="7F64D774" w14:textId="77777777" w:rsidR="00A37FFA" w:rsidRDefault="00A37FFA" w:rsidP="00A37FFA">
            <w:pPr>
              <w:pStyle w:val="EmptyCellLayoutStyle"/>
              <w:spacing w:after="0" w:line="240" w:lineRule="auto"/>
            </w:pPr>
          </w:p>
        </w:tc>
        <w:tc>
          <w:tcPr>
            <w:tcW w:w="149" w:type="dxa"/>
          </w:tcPr>
          <w:p w14:paraId="5AAA691D" w14:textId="77777777" w:rsidR="00A37FFA" w:rsidRDefault="00A37FFA" w:rsidP="00A37FFA">
            <w:pPr>
              <w:pStyle w:val="EmptyCellLayoutStyle"/>
              <w:spacing w:after="0" w:line="240" w:lineRule="auto"/>
            </w:pPr>
          </w:p>
        </w:tc>
      </w:tr>
    </w:tbl>
    <w:p xmlns:w="http://schemas.openxmlformats.org/wordprocessingml/2006/main" w14:paraId="5611B8C9" w14:textId="77777777" w:rsidR="00A37FFA" w:rsidRDefault="00A37FFA" w:rsidP="00A37FFA">
      <w:pPr>
        <w:spacing w:after="0" w:line="240" w:lineRule="auto"/>
      </w:pPr>
    </w:p>
    <w:p xmlns:w="http://schemas.openxmlformats.org/wordprocessingml/2006/main" w14:paraId="00EAD4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磁盘写入延迟 (ms)</w:t>
      </w:r>
    </w:p>
    <w:p xmlns:w="http://schemas.openxmlformats.org/wordprocessingml/2006/main" w14:paraId="4BD41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托管数据库文件的所有逻辑磁盘收集最大磁盘写入延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852405" w14:textId="77777777" w:rsidTr="00A37FFA">
        <w:trPr>
          <w:trHeight w:val="54"/>
        </w:trPr>
        <w:tc>
          <w:tcPr>
            <w:tcW w:w="54" w:type="dxa"/>
          </w:tcPr>
          <w:p w14:paraId="22165505" w14:textId="77777777" w:rsidR="00A37FFA" w:rsidRDefault="00A37FFA" w:rsidP="00A37FFA">
            <w:pPr>
              <w:pStyle w:val="EmptyCellLayoutStyle"/>
              <w:spacing w:after="0" w:line="240" w:lineRule="auto"/>
            </w:pPr>
          </w:p>
        </w:tc>
        <w:tc>
          <w:tcPr>
            <w:tcW w:w="10395" w:type="dxa"/>
          </w:tcPr>
          <w:p w14:paraId="4DC863E0" w14:textId="77777777" w:rsidR="00A37FFA" w:rsidRDefault="00A37FFA" w:rsidP="00A37FFA">
            <w:pPr>
              <w:pStyle w:val="EmptyCellLayoutStyle"/>
              <w:spacing w:after="0" w:line="240" w:lineRule="auto"/>
            </w:pPr>
          </w:p>
        </w:tc>
        <w:tc>
          <w:tcPr>
            <w:tcW w:w="149" w:type="dxa"/>
          </w:tcPr>
          <w:p w14:paraId="1BAC7805" w14:textId="77777777" w:rsidR="00A37FFA" w:rsidRDefault="00A37FFA" w:rsidP="00A37FFA">
            <w:pPr>
              <w:pStyle w:val="EmptyCellLayoutStyle"/>
              <w:spacing w:after="0" w:line="240" w:lineRule="auto"/>
            </w:pPr>
          </w:p>
        </w:tc>
      </w:tr>
      <w:tr w:rsidR="00A37FFA" w14:paraId="745657E0" w14:textId="77777777" w:rsidTr="00A37FFA">
        <w:tc>
          <w:tcPr>
            <w:tcW w:w="54" w:type="dxa"/>
          </w:tcPr>
          <w:p w14:paraId="08C3A3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9EBC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5A49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96E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353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97F5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4C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B28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5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0427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5D9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AA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DFD8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A7478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C3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2C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B82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E9B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9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189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6B0CE" w14:textId="77777777" w:rsidR="00A37FFA" w:rsidRDefault="00A37FFA" w:rsidP="00A37FFA">
                  <w:pPr>
                    <w:spacing w:after="0" w:line="240" w:lineRule="auto"/>
                  </w:pPr>
                </w:p>
              </w:tc>
            </w:tr>
            <w:tr w:rsidR="00A37FFA" w14:paraId="7735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09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9F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79E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4092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02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8E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099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34EE16" w14:textId="77777777" w:rsidR="00A37FFA" w:rsidRDefault="00A37FFA" w:rsidP="00A37FFA">
            <w:pPr>
              <w:spacing w:after="0" w:line="240" w:lineRule="auto"/>
            </w:pPr>
          </w:p>
        </w:tc>
        <w:tc>
          <w:tcPr>
            <w:tcW w:w="149" w:type="dxa"/>
          </w:tcPr>
          <w:p w14:paraId="509EBA1A" w14:textId="77777777" w:rsidR="00A37FFA" w:rsidRDefault="00A37FFA" w:rsidP="00A37FFA">
            <w:pPr>
              <w:pStyle w:val="EmptyCellLayoutStyle"/>
              <w:spacing w:after="0" w:line="240" w:lineRule="auto"/>
            </w:pPr>
          </w:p>
        </w:tc>
      </w:tr>
      <w:tr w:rsidR="00A37FFA" w14:paraId="1EF7E68D" w14:textId="77777777" w:rsidTr="00A37FFA">
        <w:trPr>
          <w:trHeight w:val="80"/>
        </w:trPr>
        <w:tc>
          <w:tcPr>
            <w:tcW w:w="54" w:type="dxa"/>
          </w:tcPr>
          <w:p w14:paraId="2F7623D0" w14:textId="77777777" w:rsidR="00A37FFA" w:rsidRDefault="00A37FFA" w:rsidP="00A37FFA">
            <w:pPr>
              <w:pStyle w:val="EmptyCellLayoutStyle"/>
              <w:spacing w:after="0" w:line="240" w:lineRule="auto"/>
            </w:pPr>
          </w:p>
        </w:tc>
        <w:tc>
          <w:tcPr>
            <w:tcW w:w="10395" w:type="dxa"/>
          </w:tcPr>
          <w:p w14:paraId="6248AAB7" w14:textId="77777777" w:rsidR="00A37FFA" w:rsidRDefault="00A37FFA" w:rsidP="00A37FFA">
            <w:pPr>
              <w:pStyle w:val="EmptyCellLayoutStyle"/>
              <w:spacing w:after="0" w:line="240" w:lineRule="auto"/>
            </w:pPr>
          </w:p>
        </w:tc>
        <w:tc>
          <w:tcPr>
            <w:tcW w:w="149" w:type="dxa"/>
          </w:tcPr>
          <w:p w14:paraId="18CA2B9D" w14:textId="77777777" w:rsidR="00A37FFA" w:rsidRDefault="00A37FFA" w:rsidP="00A37FFA">
            <w:pPr>
              <w:pStyle w:val="EmptyCellLayoutStyle"/>
              <w:spacing w:after="0" w:line="240" w:lineRule="auto"/>
            </w:pPr>
          </w:p>
        </w:tc>
      </w:tr>
    </w:tbl>
    <w:p xmlns:w="http://schemas.openxmlformats.org/wordprocessingml/2006/main" w14:paraId="275471C3" w14:textId="77777777" w:rsidR="00A37FFA" w:rsidRDefault="00A37FFA" w:rsidP="00A37FFA">
      <w:pPr>
        <w:spacing w:after="0" w:line="240" w:lineRule="auto"/>
      </w:pPr>
    </w:p>
    <w:p xmlns:w="http://schemas.openxmlformats.org/wordprocessingml/2006/main" w14:paraId="6D9D04B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任务</w:t>
      </w:r>
    </w:p>
    <w:p xmlns:w="http://schemas.openxmlformats.org/wordprocessingml/2006/main" w14:paraId="3BCA567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磁盘(DBCC)</w:t>
      </w:r>
    </w:p>
    <w:p xmlns:w="http://schemas.openxmlformats.org/wordprocessingml/2006/main" w14:paraId="5C62FA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的磁盘空间分配结构的一致性。</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61F760" w14:textId="77777777" w:rsidTr="00A37FFA">
        <w:trPr>
          <w:trHeight w:val="54"/>
        </w:trPr>
        <w:tc>
          <w:tcPr>
            <w:tcW w:w="54" w:type="dxa"/>
          </w:tcPr>
          <w:p w14:paraId="5C1DC0BE" w14:textId="77777777" w:rsidR="00A37FFA" w:rsidRDefault="00A37FFA" w:rsidP="00A37FFA">
            <w:pPr>
              <w:pStyle w:val="EmptyCellLayoutStyle"/>
              <w:spacing w:after="0" w:line="240" w:lineRule="auto"/>
            </w:pPr>
          </w:p>
        </w:tc>
        <w:tc>
          <w:tcPr>
            <w:tcW w:w="10395" w:type="dxa"/>
          </w:tcPr>
          <w:p w14:paraId="7C7824B1" w14:textId="77777777" w:rsidR="00A37FFA" w:rsidRDefault="00A37FFA" w:rsidP="00A37FFA">
            <w:pPr>
              <w:pStyle w:val="EmptyCellLayoutStyle"/>
              <w:spacing w:after="0" w:line="240" w:lineRule="auto"/>
            </w:pPr>
          </w:p>
        </w:tc>
        <w:tc>
          <w:tcPr>
            <w:tcW w:w="149" w:type="dxa"/>
          </w:tcPr>
          <w:p w14:paraId="28249B2E" w14:textId="77777777" w:rsidR="00A37FFA" w:rsidRDefault="00A37FFA" w:rsidP="00A37FFA">
            <w:pPr>
              <w:pStyle w:val="EmptyCellLayoutStyle"/>
              <w:spacing w:after="0" w:line="240" w:lineRule="auto"/>
            </w:pPr>
          </w:p>
        </w:tc>
      </w:tr>
      <w:tr w:rsidR="00A37FFA" w14:paraId="63B09998" w14:textId="77777777" w:rsidTr="00A37FFA">
        <w:tc>
          <w:tcPr>
            <w:tcW w:w="54" w:type="dxa"/>
          </w:tcPr>
          <w:p w14:paraId="0C5BD2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9AEB03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AD9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7EB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C14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B53D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BBD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9DB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8D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AFA3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0C6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6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D61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8B4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BF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C5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1E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F4E4E9B" w14:textId="77777777" w:rsidR="00A37FFA" w:rsidRDefault="00A37FFA" w:rsidP="00A37FFA">
            <w:pPr>
              <w:spacing w:after="0" w:line="240" w:lineRule="auto"/>
            </w:pPr>
          </w:p>
        </w:tc>
        <w:tc>
          <w:tcPr>
            <w:tcW w:w="149" w:type="dxa"/>
          </w:tcPr>
          <w:p w14:paraId="1A2A4BF4" w14:textId="77777777" w:rsidR="00A37FFA" w:rsidRDefault="00A37FFA" w:rsidP="00A37FFA">
            <w:pPr>
              <w:pStyle w:val="EmptyCellLayoutStyle"/>
              <w:spacing w:after="0" w:line="240" w:lineRule="auto"/>
            </w:pPr>
          </w:p>
        </w:tc>
      </w:tr>
      <w:tr w:rsidR="00A37FFA" w14:paraId="0F6CCEE4" w14:textId="77777777" w:rsidTr="00A37FFA">
        <w:trPr>
          <w:trHeight w:val="80"/>
        </w:trPr>
        <w:tc>
          <w:tcPr>
            <w:tcW w:w="54" w:type="dxa"/>
          </w:tcPr>
          <w:p w14:paraId="090140C7" w14:textId="77777777" w:rsidR="00A37FFA" w:rsidRDefault="00A37FFA" w:rsidP="00A37FFA">
            <w:pPr>
              <w:pStyle w:val="EmptyCellLayoutStyle"/>
              <w:spacing w:after="0" w:line="240" w:lineRule="auto"/>
            </w:pPr>
          </w:p>
        </w:tc>
        <w:tc>
          <w:tcPr>
            <w:tcW w:w="10395" w:type="dxa"/>
          </w:tcPr>
          <w:p w14:paraId="101EBCA1" w14:textId="77777777" w:rsidR="00A37FFA" w:rsidRDefault="00A37FFA" w:rsidP="00A37FFA">
            <w:pPr>
              <w:pStyle w:val="EmptyCellLayoutStyle"/>
              <w:spacing w:after="0" w:line="240" w:lineRule="auto"/>
            </w:pPr>
          </w:p>
        </w:tc>
        <w:tc>
          <w:tcPr>
            <w:tcW w:w="149" w:type="dxa"/>
          </w:tcPr>
          <w:p w14:paraId="06373805" w14:textId="77777777" w:rsidR="00A37FFA" w:rsidRDefault="00A37FFA" w:rsidP="00A37FFA">
            <w:pPr>
              <w:pStyle w:val="EmptyCellLayoutStyle"/>
              <w:spacing w:after="0" w:line="240" w:lineRule="auto"/>
            </w:pPr>
          </w:p>
        </w:tc>
      </w:tr>
    </w:tbl>
    <w:p xmlns:w="http://schemas.openxmlformats.org/wordprocessingml/2006/main" w14:paraId="5C49C7B5" w14:textId="77777777" w:rsidR="00A37FFA" w:rsidRDefault="00A37FFA" w:rsidP="00A37FFA">
      <w:pPr>
        <w:spacing w:after="0" w:line="240" w:lineRule="auto"/>
      </w:pPr>
    </w:p>
    <w:p xmlns:w="http://schemas.openxmlformats.org/wordprocessingml/2006/main" w14:paraId="157F648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紧急状态</w:t>
      </w:r>
    </w:p>
    <w:p xmlns:w="http://schemas.openxmlformats.org/wordprocessingml/2006/main" w14:paraId="533FD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紧急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096BDD" w14:textId="77777777" w:rsidTr="00A37FFA">
        <w:trPr>
          <w:trHeight w:val="54"/>
        </w:trPr>
        <w:tc>
          <w:tcPr>
            <w:tcW w:w="54" w:type="dxa"/>
          </w:tcPr>
          <w:p w14:paraId="52F9D5A4" w14:textId="77777777" w:rsidR="00A37FFA" w:rsidRDefault="00A37FFA" w:rsidP="00A37FFA">
            <w:pPr>
              <w:pStyle w:val="EmptyCellLayoutStyle"/>
              <w:spacing w:after="0" w:line="240" w:lineRule="auto"/>
            </w:pPr>
          </w:p>
        </w:tc>
        <w:tc>
          <w:tcPr>
            <w:tcW w:w="10395" w:type="dxa"/>
          </w:tcPr>
          <w:p w14:paraId="5585C8F2" w14:textId="77777777" w:rsidR="00A37FFA" w:rsidRDefault="00A37FFA" w:rsidP="00A37FFA">
            <w:pPr>
              <w:pStyle w:val="EmptyCellLayoutStyle"/>
              <w:spacing w:after="0" w:line="240" w:lineRule="auto"/>
            </w:pPr>
          </w:p>
        </w:tc>
        <w:tc>
          <w:tcPr>
            <w:tcW w:w="149" w:type="dxa"/>
          </w:tcPr>
          <w:p w14:paraId="087AD9FD" w14:textId="77777777" w:rsidR="00A37FFA" w:rsidRDefault="00A37FFA" w:rsidP="00A37FFA">
            <w:pPr>
              <w:pStyle w:val="EmptyCellLayoutStyle"/>
              <w:spacing w:after="0" w:line="240" w:lineRule="auto"/>
            </w:pPr>
          </w:p>
        </w:tc>
      </w:tr>
      <w:tr w:rsidR="00A37FFA" w14:paraId="67C22FF9" w14:textId="77777777" w:rsidTr="00A37FFA">
        <w:tc>
          <w:tcPr>
            <w:tcW w:w="54" w:type="dxa"/>
          </w:tcPr>
          <w:p w14:paraId="407BF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F6E1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177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66D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DBF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50A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0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E3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E93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0D01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34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AB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9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8641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78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7F8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7B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7CFC1C" w14:textId="77777777" w:rsidR="00A37FFA" w:rsidRDefault="00A37FFA" w:rsidP="00A37FFA">
            <w:pPr>
              <w:spacing w:after="0" w:line="240" w:lineRule="auto"/>
            </w:pPr>
          </w:p>
        </w:tc>
        <w:tc>
          <w:tcPr>
            <w:tcW w:w="149" w:type="dxa"/>
          </w:tcPr>
          <w:p w14:paraId="3DE07A57" w14:textId="77777777" w:rsidR="00A37FFA" w:rsidRDefault="00A37FFA" w:rsidP="00A37FFA">
            <w:pPr>
              <w:pStyle w:val="EmptyCellLayoutStyle"/>
              <w:spacing w:after="0" w:line="240" w:lineRule="auto"/>
            </w:pPr>
          </w:p>
        </w:tc>
      </w:tr>
      <w:tr w:rsidR="00A37FFA" w14:paraId="2CC564D5" w14:textId="77777777" w:rsidTr="00A37FFA">
        <w:trPr>
          <w:trHeight w:val="80"/>
        </w:trPr>
        <w:tc>
          <w:tcPr>
            <w:tcW w:w="54" w:type="dxa"/>
          </w:tcPr>
          <w:p w14:paraId="1FB75187" w14:textId="77777777" w:rsidR="00A37FFA" w:rsidRDefault="00A37FFA" w:rsidP="00A37FFA">
            <w:pPr>
              <w:pStyle w:val="EmptyCellLayoutStyle"/>
              <w:spacing w:after="0" w:line="240" w:lineRule="auto"/>
            </w:pPr>
          </w:p>
        </w:tc>
        <w:tc>
          <w:tcPr>
            <w:tcW w:w="10395" w:type="dxa"/>
          </w:tcPr>
          <w:p w14:paraId="56BF7B5D" w14:textId="77777777" w:rsidR="00A37FFA" w:rsidRDefault="00A37FFA" w:rsidP="00A37FFA">
            <w:pPr>
              <w:pStyle w:val="EmptyCellLayoutStyle"/>
              <w:spacing w:after="0" w:line="240" w:lineRule="auto"/>
            </w:pPr>
          </w:p>
        </w:tc>
        <w:tc>
          <w:tcPr>
            <w:tcW w:w="149" w:type="dxa"/>
          </w:tcPr>
          <w:p w14:paraId="0AEC7807" w14:textId="77777777" w:rsidR="00A37FFA" w:rsidRDefault="00A37FFA" w:rsidP="00A37FFA">
            <w:pPr>
              <w:pStyle w:val="EmptyCellLayoutStyle"/>
              <w:spacing w:after="0" w:line="240" w:lineRule="auto"/>
            </w:pPr>
          </w:p>
        </w:tc>
      </w:tr>
    </w:tbl>
    <w:p xmlns:w="http://schemas.openxmlformats.org/wordprocessingml/2006/main" w14:paraId="2BBA1360" w14:textId="77777777" w:rsidR="00A37FFA" w:rsidRDefault="00A37FFA" w:rsidP="00A37FFA">
      <w:pPr>
        <w:spacing w:after="0" w:line="240" w:lineRule="auto"/>
      </w:pPr>
    </w:p>
    <w:p xmlns:w="http://schemas.openxmlformats.org/wordprocessingml/2006/main" w14:paraId="1C86151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联机</w:t>
      </w:r>
    </w:p>
    <w:p xmlns:w="http://schemas.openxmlformats.org/wordprocessingml/2006/main" w14:paraId="5EE46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55289" w14:textId="77777777" w:rsidTr="00A37FFA">
        <w:trPr>
          <w:trHeight w:val="54"/>
        </w:trPr>
        <w:tc>
          <w:tcPr>
            <w:tcW w:w="54" w:type="dxa"/>
          </w:tcPr>
          <w:p w14:paraId="7C6B09E0" w14:textId="77777777" w:rsidR="00A37FFA" w:rsidRDefault="00A37FFA" w:rsidP="00A37FFA">
            <w:pPr>
              <w:pStyle w:val="EmptyCellLayoutStyle"/>
              <w:spacing w:after="0" w:line="240" w:lineRule="auto"/>
            </w:pPr>
          </w:p>
        </w:tc>
        <w:tc>
          <w:tcPr>
            <w:tcW w:w="10395" w:type="dxa"/>
          </w:tcPr>
          <w:p w14:paraId="3166CEA3" w14:textId="77777777" w:rsidR="00A37FFA" w:rsidRDefault="00A37FFA" w:rsidP="00A37FFA">
            <w:pPr>
              <w:pStyle w:val="EmptyCellLayoutStyle"/>
              <w:spacing w:after="0" w:line="240" w:lineRule="auto"/>
            </w:pPr>
          </w:p>
        </w:tc>
        <w:tc>
          <w:tcPr>
            <w:tcW w:w="149" w:type="dxa"/>
          </w:tcPr>
          <w:p w14:paraId="50120B38" w14:textId="77777777" w:rsidR="00A37FFA" w:rsidRDefault="00A37FFA" w:rsidP="00A37FFA">
            <w:pPr>
              <w:pStyle w:val="EmptyCellLayoutStyle"/>
              <w:spacing w:after="0" w:line="240" w:lineRule="auto"/>
            </w:pPr>
          </w:p>
        </w:tc>
      </w:tr>
      <w:tr w:rsidR="00A37FFA" w14:paraId="05C187F6" w14:textId="77777777" w:rsidTr="00A37FFA">
        <w:tc>
          <w:tcPr>
            <w:tcW w:w="54" w:type="dxa"/>
          </w:tcPr>
          <w:p w14:paraId="017C4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E7D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22C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66F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E8FA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3006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99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6BD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D1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4D42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67A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324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BF5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3271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B5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C28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9D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29ECA8" w14:textId="77777777" w:rsidR="00A37FFA" w:rsidRDefault="00A37FFA" w:rsidP="00A37FFA">
            <w:pPr>
              <w:spacing w:after="0" w:line="240" w:lineRule="auto"/>
            </w:pPr>
          </w:p>
        </w:tc>
        <w:tc>
          <w:tcPr>
            <w:tcW w:w="149" w:type="dxa"/>
          </w:tcPr>
          <w:p w14:paraId="6C68A652" w14:textId="77777777" w:rsidR="00A37FFA" w:rsidRDefault="00A37FFA" w:rsidP="00A37FFA">
            <w:pPr>
              <w:pStyle w:val="EmptyCellLayoutStyle"/>
              <w:spacing w:after="0" w:line="240" w:lineRule="auto"/>
            </w:pPr>
          </w:p>
        </w:tc>
      </w:tr>
      <w:tr w:rsidR="00A37FFA" w14:paraId="7F20DE60" w14:textId="77777777" w:rsidTr="00A37FFA">
        <w:trPr>
          <w:trHeight w:val="80"/>
        </w:trPr>
        <w:tc>
          <w:tcPr>
            <w:tcW w:w="54" w:type="dxa"/>
          </w:tcPr>
          <w:p w14:paraId="6C8998B2" w14:textId="77777777" w:rsidR="00A37FFA" w:rsidRDefault="00A37FFA" w:rsidP="00A37FFA">
            <w:pPr>
              <w:pStyle w:val="EmptyCellLayoutStyle"/>
              <w:spacing w:after="0" w:line="240" w:lineRule="auto"/>
            </w:pPr>
          </w:p>
        </w:tc>
        <w:tc>
          <w:tcPr>
            <w:tcW w:w="10395" w:type="dxa"/>
          </w:tcPr>
          <w:p w14:paraId="75B3C492" w14:textId="77777777" w:rsidR="00A37FFA" w:rsidRDefault="00A37FFA" w:rsidP="00A37FFA">
            <w:pPr>
              <w:pStyle w:val="EmptyCellLayoutStyle"/>
              <w:spacing w:after="0" w:line="240" w:lineRule="auto"/>
            </w:pPr>
          </w:p>
        </w:tc>
        <w:tc>
          <w:tcPr>
            <w:tcW w:w="149" w:type="dxa"/>
          </w:tcPr>
          <w:p w14:paraId="0C890210" w14:textId="77777777" w:rsidR="00A37FFA" w:rsidRDefault="00A37FFA" w:rsidP="00A37FFA">
            <w:pPr>
              <w:pStyle w:val="EmptyCellLayoutStyle"/>
              <w:spacing w:after="0" w:line="240" w:lineRule="auto"/>
            </w:pPr>
          </w:p>
        </w:tc>
      </w:tr>
    </w:tbl>
    <w:p xmlns:w="http://schemas.openxmlformats.org/wordprocessingml/2006/main" w14:paraId="2AFFFC6B" w14:textId="77777777" w:rsidR="00A37FFA" w:rsidRDefault="00A37FFA" w:rsidP="00A37FFA">
      <w:pPr>
        <w:spacing w:after="0" w:line="240" w:lineRule="auto"/>
      </w:pPr>
    </w:p>
    <w:p xmlns:w="http://schemas.openxmlformats.org/wordprocessingml/2006/main" w14:paraId="39834B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数据库(DBCC)</w:t>
      </w:r>
    </w:p>
    <w:p xmlns:w="http://schemas.openxmlformats.org/wordprocessingml/2006/main" w14:paraId="7D054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中所有对象的分配、结构和逻辑完整性。</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F840CC" w14:textId="77777777" w:rsidTr="00A37FFA">
        <w:trPr>
          <w:trHeight w:val="54"/>
        </w:trPr>
        <w:tc>
          <w:tcPr>
            <w:tcW w:w="54" w:type="dxa"/>
          </w:tcPr>
          <w:p w14:paraId="4EECEA81" w14:textId="77777777" w:rsidR="00A37FFA" w:rsidRDefault="00A37FFA" w:rsidP="00A37FFA">
            <w:pPr>
              <w:pStyle w:val="EmptyCellLayoutStyle"/>
              <w:spacing w:after="0" w:line="240" w:lineRule="auto"/>
            </w:pPr>
          </w:p>
        </w:tc>
        <w:tc>
          <w:tcPr>
            <w:tcW w:w="10395" w:type="dxa"/>
          </w:tcPr>
          <w:p w14:paraId="71ED3725" w14:textId="77777777" w:rsidR="00A37FFA" w:rsidRDefault="00A37FFA" w:rsidP="00A37FFA">
            <w:pPr>
              <w:pStyle w:val="EmptyCellLayoutStyle"/>
              <w:spacing w:after="0" w:line="240" w:lineRule="auto"/>
            </w:pPr>
          </w:p>
        </w:tc>
        <w:tc>
          <w:tcPr>
            <w:tcW w:w="149" w:type="dxa"/>
          </w:tcPr>
          <w:p w14:paraId="34696FF1" w14:textId="77777777" w:rsidR="00A37FFA" w:rsidRDefault="00A37FFA" w:rsidP="00A37FFA">
            <w:pPr>
              <w:pStyle w:val="EmptyCellLayoutStyle"/>
              <w:spacing w:after="0" w:line="240" w:lineRule="auto"/>
            </w:pPr>
          </w:p>
        </w:tc>
      </w:tr>
      <w:tr w:rsidR="00A37FFA" w14:paraId="0150289A" w14:textId="77777777" w:rsidTr="00A37FFA">
        <w:tc>
          <w:tcPr>
            <w:tcW w:w="54" w:type="dxa"/>
          </w:tcPr>
          <w:p w14:paraId="0DDAC0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9B0CF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9D7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68B5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B97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EBCA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778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CAD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707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453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3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1D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F7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BC67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8E97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469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CF3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E10946" w14:textId="77777777" w:rsidR="00A37FFA" w:rsidRDefault="00A37FFA" w:rsidP="00A37FFA">
            <w:pPr>
              <w:spacing w:after="0" w:line="240" w:lineRule="auto"/>
            </w:pPr>
          </w:p>
        </w:tc>
        <w:tc>
          <w:tcPr>
            <w:tcW w:w="149" w:type="dxa"/>
          </w:tcPr>
          <w:p w14:paraId="192D7E3A" w14:textId="77777777" w:rsidR="00A37FFA" w:rsidRDefault="00A37FFA" w:rsidP="00A37FFA">
            <w:pPr>
              <w:pStyle w:val="EmptyCellLayoutStyle"/>
              <w:spacing w:after="0" w:line="240" w:lineRule="auto"/>
            </w:pPr>
          </w:p>
        </w:tc>
      </w:tr>
      <w:tr w:rsidR="00A37FFA" w14:paraId="00CD0B5C" w14:textId="77777777" w:rsidTr="00A37FFA">
        <w:trPr>
          <w:trHeight w:val="80"/>
        </w:trPr>
        <w:tc>
          <w:tcPr>
            <w:tcW w:w="54" w:type="dxa"/>
          </w:tcPr>
          <w:p w14:paraId="7B3251E4" w14:textId="77777777" w:rsidR="00A37FFA" w:rsidRDefault="00A37FFA" w:rsidP="00A37FFA">
            <w:pPr>
              <w:pStyle w:val="EmptyCellLayoutStyle"/>
              <w:spacing w:after="0" w:line="240" w:lineRule="auto"/>
            </w:pPr>
          </w:p>
        </w:tc>
        <w:tc>
          <w:tcPr>
            <w:tcW w:w="10395" w:type="dxa"/>
          </w:tcPr>
          <w:p w14:paraId="547C8FA4" w14:textId="77777777" w:rsidR="00A37FFA" w:rsidRDefault="00A37FFA" w:rsidP="00A37FFA">
            <w:pPr>
              <w:pStyle w:val="EmptyCellLayoutStyle"/>
              <w:spacing w:after="0" w:line="240" w:lineRule="auto"/>
            </w:pPr>
          </w:p>
        </w:tc>
        <w:tc>
          <w:tcPr>
            <w:tcW w:w="149" w:type="dxa"/>
          </w:tcPr>
          <w:p w14:paraId="499F56AD" w14:textId="77777777" w:rsidR="00A37FFA" w:rsidRDefault="00A37FFA" w:rsidP="00A37FFA">
            <w:pPr>
              <w:pStyle w:val="EmptyCellLayoutStyle"/>
              <w:spacing w:after="0" w:line="240" w:lineRule="auto"/>
            </w:pPr>
          </w:p>
        </w:tc>
      </w:tr>
    </w:tbl>
    <w:p xmlns:w="http://schemas.openxmlformats.org/wordprocessingml/2006/main" w14:paraId="55397A19" w14:textId="77777777" w:rsidR="00A37FFA" w:rsidRDefault="00A37FFA" w:rsidP="00A37FFA">
      <w:pPr>
        <w:spacing w:after="0" w:line="240" w:lineRule="auto"/>
      </w:pPr>
    </w:p>
    <w:p xmlns:w="http://schemas.openxmlformats.org/wordprocessingml/2006/main" w14:paraId="190DFB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将数据库设置为脱机</w:t>
      </w:r>
    </w:p>
    <w:p xmlns:w="http://schemas.openxmlformats.org/wordprocessingml/2006/main" w14:paraId="486FC0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设置为脱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C7CC75" w14:textId="77777777" w:rsidTr="00A37FFA">
        <w:trPr>
          <w:trHeight w:val="54"/>
        </w:trPr>
        <w:tc>
          <w:tcPr>
            <w:tcW w:w="54" w:type="dxa"/>
          </w:tcPr>
          <w:p w14:paraId="023A9E71" w14:textId="77777777" w:rsidR="00A37FFA" w:rsidRDefault="00A37FFA" w:rsidP="00A37FFA">
            <w:pPr>
              <w:pStyle w:val="EmptyCellLayoutStyle"/>
              <w:spacing w:after="0" w:line="240" w:lineRule="auto"/>
            </w:pPr>
          </w:p>
        </w:tc>
        <w:tc>
          <w:tcPr>
            <w:tcW w:w="10395" w:type="dxa"/>
          </w:tcPr>
          <w:p w14:paraId="1DDD17E4" w14:textId="77777777" w:rsidR="00A37FFA" w:rsidRDefault="00A37FFA" w:rsidP="00A37FFA">
            <w:pPr>
              <w:pStyle w:val="EmptyCellLayoutStyle"/>
              <w:spacing w:after="0" w:line="240" w:lineRule="auto"/>
            </w:pPr>
          </w:p>
        </w:tc>
        <w:tc>
          <w:tcPr>
            <w:tcW w:w="149" w:type="dxa"/>
          </w:tcPr>
          <w:p w14:paraId="45EA3A35" w14:textId="77777777" w:rsidR="00A37FFA" w:rsidRDefault="00A37FFA" w:rsidP="00A37FFA">
            <w:pPr>
              <w:pStyle w:val="EmptyCellLayoutStyle"/>
              <w:spacing w:after="0" w:line="240" w:lineRule="auto"/>
            </w:pPr>
          </w:p>
        </w:tc>
      </w:tr>
      <w:tr w:rsidR="00A37FFA" w14:paraId="7D5C5865" w14:textId="77777777" w:rsidTr="00A37FFA">
        <w:tc>
          <w:tcPr>
            <w:tcW w:w="54" w:type="dxa"/>
          </w:tcPr>
          <w:p w14:paraId="1CFB90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68FE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D408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69C0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F9B3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34B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51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6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378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14CE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D1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065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871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04B4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76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10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5B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87A136" w14:textId="77777777" w:rsidR="00A37FFA" w:rsidRDefault="00A37FFA" w:rsidP="00A37FFA">
            <w:pPr>
              <w:spacing w:after="0" w:line="240" w:lineRule="auto"/>
            </w:pPr>
          </w:p>
        </w:tc>
        <w:tc>
          <w:tcPr>
            <w:tcW w:w="149" w:type="dxa"/>
          </w:tcPr>
          <w:p w14:paraId="56405727" w14:textId="77777777" w:rsidR="00A37FFA" w:rsidRDefault="00A37FFA" w:rsidP="00A37FFA">
            <w:pPr>
              <w:pStyle w:val="EmptyCellLayoutStyle"/>
              <w:spacing w:after="0" w:line="240" w:lineRule="auto"/>
            </w:pPr>
          </w:p>
        </w:tc>
      </w:tr>
      <w:tr w:rsidR="00A37FFA" w14:paraId="38F7AF33" w14:textId="77777777" w:rsidTr="00A37FFA">
        <w:trPr>
          <w:trHeight w:val="80"/>
        </w:trPr>
        <w:tc>
          <w:tcPr>
            <w:tcW w:w="54" w:type="dxa"/>
          </w:tcPr>
          <w:p w14:paraId="5AB803BD" w14:textId="77777777" w:rsidR="00A37FFA" w:rsidRDefault="00A37FFA" w:rsidP="00A37FFA">
            <w:pPr>
              <w:pStyle w:val="EmptyCellLayoutStyle"/>
              <w:spacing w:after="0" w:line="240" w:lineRule="auto"/>
            </w:pPr>
          </w:p>
        </w:tc>
        <w:tc>
          <w:tcPr>
            <w:tcW w:w="10395" w:type="dxa"/>
          </w:tcPr>
          <w:p w14:paraId="60745CF9" w14:textId="77777777" w:rsidR="00A37FFA" w:rsidRDefault="00A37FFA" w:rsidP="00A37FFA">
            <w:pPr>
              <w:pStyle w:val="EmptyCellLayoutStyle"/>
              <w:spacing w:after="0" w:line="240" w:lineRule="auto"/>
            </w:pPr>
          </w:p>
        </w:tc>
        <w:tc>
          <w:tcPr>
            <w:tcW w:w="149" w:type="dxa"/>
          </w:tcPr>
          <w:p w14:paraId="6B1FAB33" w14:textId="77777777" w:rsidR="00A37FFA" w:rsidRDefault="00A37FFA" w:rsidP="00A37FFA">
            <w:pPr>
              <w:pStyle w:val="EmptyCellLayoutStyle"/>
              <w:spacing w:after="0" w:line="240" w:lineRule="auto"/>
            </w:pPr>
          </w:p>
        </w:tc>
      </w:tr>
    </w:tbl>
    <w:p xmlns:w="http://schemas.openxmlformats.org/wordprocessingml/2006/main" w14:paraId="1109121E" w14:textId="77777777" w:rsidR="00A37FFA" w:rsidRDefault="00A37FFA" w:rsidP="00A37FFA">
      <w:pPr>
        <w:spacing w:after="0" w:line="240" w:lineRule="auto"/>
      </w:pPr>
    </w:p>
    <w:p xmlns:w="http://schemas.openxmlformats.org/wordprocessingml/2006/main" w14:paraId="2408D3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检查目录(DBCC)</w:t>
      </w:r>
    </w:p>
    <w:p xmlns:w="http://schemas.openxmlformats.org/wordprocessingml/2006/main" w14:paraId="01A7B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指定数据库内的目录一致性。数据库必须联机。</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230D81E" w14:textId="77777777" w:rsidTr="00A37FFA">
        <w:trPr>
          <w:trHeight w:val="54"/>
        </w:trPr>
        <w:tc>
          <w:tcPr>
            <w:tcW w:w="54" w:type="dxa"/>
          </w:tcPr>
          <w:p w14:paraId="1A612477" w14:textId="77777777" w:rsidR="00A37FFA" w:rsidRDefault="00A37FFA" w:rsidP="00A37FFA">
            <w:pPr>
              <w:pStyle w:val="EmptyCellLayoutStyle"/>
              <w:spacing w:after="0" w:line="240" w:lineRule="auto"/>
            </w:pPr>
          </w:p>
        </w:tc>
        <w:tc>
          <w:tcPr>
            <w:tcW w:w="10395" w:type="dxa"/>
          </w:tcPr>
          <w:p w14:paraId="1BC0B822" w14:textId="77777777" w:rsidR="00A37FFA" w:rsidRDefault="00A37FFA" w:rsidP="00A37FFA">
            <w:pPr>
              <w:pStyle w:val="EmptyCellLayoutStyle"/>
              <w:spacing w:after="0" w:line="240" w:lineRule="auto"/>
            </w:pPr>
          </w:p>
        </w:tc>
        <w:tc>
          <w:tcPr>
            <w:tcW w:w="149" w:type="dxa"/>
          </w:tcPr>
          <w:p w14:paraId="4B64B998" w14:textId="77777777" w:rsidR="00A37FFA" w:rsidRDefault="00A37FFA" w:rsidP="00A37FFA">
            <w:pPr>
              <w:pStyle w:val="EmptyCellLayoutStyle"/>
              <w:spacing w:after="0" w:line="240" w:lineRule="auto"/>
            </w:pPr>
          </w:p>
        </w:tc>
      </w:tr>
      <w:tr w:rsidR="00A37FFA" w14:paraId="0D4F26EE" w14:textId="77777777" w:rsidTr="00A37FFA">
        <w:tc>
          <w:tcPr>
            <w:tcW w:w="54" w:type="dxa"/>
          </w:tcPr>
          <w:p w14:paraId="56DFDB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943C0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881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FF4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064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3FA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CE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9D1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9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018B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49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0B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F8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EB0C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5974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B7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36F1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F392B9B" w14:textId="77777777" w:rsidR="00A37FFA" w:rsidRDefault="00A37FFA" w:rsidP="00A37FFA">
            <w:pPr>
              <w:spacing w:after="0" w:line="240" w:lineRule="auto"/>
            </w:pPr>
          </w:p>
        </w:tc>
        <w:tc>
          <w:tcPr>
            <w:tcW w:w="149" w:type="dxa"/>
          </w:tcPr>
          <w:p w14:paraId="1F4AA2AA" w14:textId="77777777" w:rsidR="00A37FFA" w:rsidRDefault="00A37FFA" w:rsidP="00A37FFA">
            <w:pPr>
              <w:pStyle w:val="EmptyCellLayoutStyle"/>
              <w:spacing w:after="0" w:line="240" w:lineRule="auto"/>
            </w:pPr>
          </w:p>
        </w:tc>
      </w:tr>
      <w:tr w:rsidR="00A37FFA" w14:paraId="630637C4" w14:textId="77777777" w:rsidTr="00A37FFA">
        <w:trPr>
          <w:trHeight w:val="80"/>
        </w:trPr>
        <w:tc>
          <w:tcPr>
            <w:tcW w:w="54" w:type="dxa"/>
          </w:tcPr>
          <w:p w14:paraId="309543C4" w14:textId="77777777" w:rsidR="00A37FFA" w:rsidRDefault="00A37FFA" w:rsidP="00A37FFA">
            <w:pPr>
              <w:pStyle w:val="EmptyCellLayoutStyle"/>
              <w:spacing w:after="0" w:line="240" w:lineRule="auto"/>
            </w:pPr>
          </w:p>
        </w:tc>
        <w:tc>
          <w:tcPr>
            <w:tcW w:w="10395" w:type="dxa"/>
          </w:tcPr>
          <w:p w14:paraId="69557EBB" w14:textId="77777777" w:rsidR="00A37FFA" w:rsidRDefault="00A37FFA" w:rsidP="00A37FFA">
            <w:pPr>
              <w:pStyle w:val="EmptyCellLayoutStyle"/>
              <w:spacing w:after="0" w:line="240" w:lineRule="auto"/>
            </w:pPr>
          </w:p>
        </w:tc>
        <w:tc>
          <w:tcPr>
            <w:tcW w:w="149" w:type="dxa"/>
          </w:tcPr>
          <w:p w14:paraId="0FEBC58C" w14:textId="77777777" w:rsidR="00A37FFA" w:rsidRDefault="00A37FFA" w:rsidP="00A37FFA">
            <w:pPr>
              <w:pStyle w:val="EmptyCellLayoutStyle"/>
              <w:spacing w:after="0" w:line="240" w:lineRule="auto"/>
            </w:pPr>
          </w:p>
        </w:tc>
      </w:tr>
    </w:tbl>
    <w:p xmlns:w="http://schemas.openxmlformats.org/wordprocessingml/2006/main" w14:paraId="009644FB" w14:textId="77777777" w:rsidR="00A37FFA" w:rsidRDefault="00A37FFA" w:rsidP="00A37FFA">
      <w:pPr>
        <w:spacing w:after="0" w:line="240" w:lineRule="auto"/>
      </w:pPr>
    </w:p>
    <w:p xmlns:w="http://schemas.openxmlformats.org/wordprocessingml/2006/main" w14:paraId="1FE0FE7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 控制台任务</w:t>
      </w:r>
    </w:p>
    <w:p xmlns:w="http://schemas.openxmlformats.org/wordprocessingml/2006/main" w14:paraId="158E03C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Profiler</w:t>
      </w:r>
    </w:p>
    <w:p xmlns:w="http://schemas.openxmlformats.org/wordprocessingml/2006/main" w14:paraId="0434B125" w14:textId="77777777" w:rsidR="00A37FFA" w:rsidRDefault="00A37FFA" w:rsidP="00A37FFA">
      <w:pPr>
        <w:spacing w:after="0" w:line="240" w:lineRule="auto"/>
      </w:pPr>
    </w:p>
    <w:p xmlns:w="http://schemas.openxmlformats.org/wordprocessingml/2006/main" w14:paraId="747C96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Management Studio</w:t>
      </w:r>
    </w:p>
    <w:p xmlns:w="http://schemas.openxmlformats.org/wordprocessingml/2006/main" w14:paraId="6A9BC642" w14:textId="77777777" w:rsidR="00A37FFA" w:rsidRDefault="00A37FFA" w:rsidP="00A37FFA">
      <w:pPr>
        <w:spacing w:after="0" w:line="240" w:lineRule="auto"/>
      </w:pPr>
    </w:p>
    <w:p xmlns:w="http://schemas.openxmlformats.org/wordprocessingml/2006/main" w14:paraId="7511C763"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严重策略</w:t>
      </w:r>
    </w:p>
    <w:p xmlns:w="http://schemas.openxmlformats.org/wordprocessingml/2006/main" w14:paraId="461B13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自定义用户策略，它将数据库作为 Facet 并将错误类别之一作为策略类别。</w:t>
      </w:r>
    </w:p>
    <w:p xmlns:w="http://schemas.openxmlformats.org/wordprocessingml/2006/main" w14:paraId="17B4F8E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严重策略 - 单元监视器</w:t>
      </w:r>
    </w:p>
    <w:p xmlns:w="http://schemas.openxmlformats.org/wordprocessingml/2006/main" w14:paraId="14BCE9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运行状况策略</w:t>
      </w:r>
    </w:p>
    <w:p xmlns:w="http://schemas.openxmlformats.org/wordprocessingml/2006/main" w14:paraId="2E4516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数据库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7D00C6" w14:textId="77777777" w:rsidTr="00A37FFA">
        <w:trPr>
          <w:trHeight w:val="54"/>
        </w:trPr>
        <w:tc>
          <w:tcPr>
            <w:tcW w:w="54" w:type="dxa"/>
          </w:tcPr>
          <w:p w14:paraId="2B8C4F78" w14:textId="77777777" w:rsidR="00A37FFA" w:rsidRDefault="00A37FFA" w:rsidP="00A37FFA">
            <w:pPr>
              <w:pStyle w:val="EmptyCellLayoutStyle"/>
              <w:spacing w:after="0" w:line="240" w:lineRule="auto"/>
            </w:pPr>
          </w:p>
        </w:tc>
        <w:tc>
          <w:tcPr>
            <w:tcW w:w="10395" w:type="dxa"/>
          </w:tcPr>
          <w:p w14:paraId="40D1873C" w14:textId="77777777" w:rsidR="00A37FFA" w:rsidRDefault="00A37FFA" w:rsidP="00A37FFA">
            <w:pPr>
              <w:pStyle w:val="EmptyCellLayoutStyle"/>
              <w:spacing w:after="0" w:line="240" w:lineRule="auto"/>
            </w:pPr>
          </w:p>
        </w:tc>
        <w:tc>
          <w:tcPr>
            <w:tcW w:w="149" w:type="dxa"/>
          </w:tcPr>
          <w:p w14:paraId="413DDE11" w14:textId="77777777" w:rsidR="00A37FFA" w:rsidRDefault="00A37FFA" w:rsidP="00A37FFA">
            <w:pPr>
              <w:pStyle w:val="EmptyCellLayoutStyle"/>
              <w:spacing w:after="0" w:line="240" w:lineRule="auto"/>
            </w:pPr>
          </w:p>
        </w:tc>
      </w:tr>
      <w:tr w:rsidR="00A37FFA" w14:paraId="6EC4C4A0" w14:textId="77777777" w:rsidTr="00A37FFA">
        <w:tc>
          <w:tcPr>
            <w:tcW w:w="54" w:type="dxa"/>
          </w:tcPr>
          <w:p w14:paraId="3F939A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BFD0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9BE4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9699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8288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B1C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7DD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813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80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1F5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ED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676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B4B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B56B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F4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8D0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0F5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9B7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74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83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4666" w14:textId="77777777" w:rsidR="00A37FFA" w:rsidRDefault="00A37FFA" w:rsidP="00A37FFA">
                  <w:pPr>
                    <w:spacing w:after="0" w:line="240" w:lineRule="auto"/>
                  </w:pPr>
                </w:p>
              </w:tc>
            </w:tr>
            <w:tr w:rsidR="00A37FFA" w14:paraId="4E667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42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45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A1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986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1009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7A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125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5E4A9A" w14:textId="77777777" w:rsidR="00A37FFA" w:rsidRDefault="00A37FFA" w:rsidP="00A37FFA">
            <w:pPr>
              <w:spacing w:after="0" w:line="240" w:lineRule="auto"/>
            </w:pPr>
          </w:p>
        </w:tc>
        <w:tc>
          <w:tcPr>
            <w:tcW w:w="149" w:type="dxa"/>
          </w:tcPr>
          <w:p w14:paraId="2660E884" w14:textId="77777777" w:rsidR="00A37FFA" w:rsidRDefault="00A37FFA" w:rsidP="00A37FFA">
            <w:pPr>
              <w:pStyle w:val="EmptyCellLayoutStyle"/>
              <w:spacing w:after="0" w:line="240" w:lineRule="auto"/>
            </w:pPr>
          </w:p>
        </w:tc>
      </w:tr>
      <w:tr w:rsidR="00A37FFA" w14:paraId="74F36756" w14:textId="77777777" w:rsidTr="00A37FFA">
        <w:trPr>
          <w:trHeight w:val="80"/>
        </w:trPr>
        <w:tc>
          <w:tcPr>
            <w:tcW w:w="54" w:type="dxa"/>
          </w:tcPr>
          <w:p w14:paraId="0DB82291" w14:textId="77777777" w:rsidR="00A37FFA" w:rsidRDefault="00A37FFA" w:rsidP="00A37FFA">
            <w:pPr>
              <w:pStyle w:val="EmptyCellLayoutStyle"/>
              <w:spacing w:after="0" w:line="240" w:lineRule="auto"/>
            </w:pPr>
          </w:p>
        </w:tc>
        <w:tc>
          <w:tcPr>
            <w:tcW w:w="10395" w:type="dxa"/>
          </w:tcPr>
          <w:p w14:paraId="6C12D2A4" w14:textId="77777777" w:rsidR="00A37FFA" w:rsidRDefault="00A37FFA" w:rsidP="00A37FFA">
            <w:pPr>
              <w:pStyle w:val="EmptyCellLayoutStyle"/>
              <w:spacing w:after="0" w:line="240" w:lineRule="auto"/>
            </w:pPr>
          </w:p>
        </w:tc>
        <w:tc>
          <w:tcPr>
            <w:tcW w:w="149" w:type="dxa"/>
          </w:tcPr>
          <w:p w14:paraId="2927BFBC" w14:textId="77777777" w:rsidR="00A37FFA" w:rsidRDefault="00A37FFA" w:rsidP="00A37FFA">
            <w:pPr>
              <w:pStyle w:val="EmptyCellLayoutStyle"/>
              <w:spacing w:after="0" w:line="240" w:lineRule="auto"/>
            </w:pPr>
          </w:p>
        </w:tc>
      </w:tr>
    </w:tbl>
    <w:p xmlns:w="http://schemas.openxmlformats.org/wordprocessingml/2006/main" w14:paraId="38D0387E" w14:textId="77777777" w:rsidR="00A37FFA" w:rsidRDefault="00A37FFA" w:rsidP="00A37FFA">
      <w:pPr>
        <w:spacing w:after="0" w:line="240" w:lineRule="auto"/>
      </w:pPr>
    </w:p>
    <w:p xmlns:w="http://schemas.openxmlformats.org/wordprocessingml/2006/main" w14:paraId="27140321"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副本</w:t>
      </w:r>
    </w:p>
    <w:p xmlns:w="http://schemas.openxmlformats.org/wordprocessingml/2006/main" w14:paraId="45C8DC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数据库副本状态 SMO 对象的表示形式。</w:t>
      </w:r>
    </w:p>
    <w:p xmlns:w="http://schemas.openxmlformats.org/wordprocessingml/2006/main" w14:paraId="45B2DC3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发现</w:t>
      </w:r>
    </w:p>
    <w:p xmlns:w="http://schemas.openxmlformats.org/wordprocessingml/2006/main" w14:paraId="79B659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副本发现</w:t>
      </w:r>
    </w:p>
    <w:p xmlns:w="http://schemas.openxmlformats.org/wordprocessingml/2006/main" w14:paraId="63836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数据库副本 Always On 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4366D7" w14:textId="77777777" w:rsidTr="00A37FFA">
        <w:trPr>
          <w:trHeight w:val="54"/>
        </w:trPr>
        <w:tc>
          <w:tcPr>
            <w:tcW w:w="54" w:type="dxa"/>
          </w:tcPr>
          <w:p w14:paraId="432DEA03" w14:textId="77777777" w:rsidR="00A37FFA" w:rsidRDefault="00A37FFA" w:rsidP="00A37FFA">
            <w:pPr>
              <w:pStyle w:val="EmptyCellLayoutStyle"/>
              <w:spacing w:after="0" w:line="240" w:lineRule="auto"/>
            </w:pPr>
          </w:p>
        </w:tc>
        <w:tc>
          <w:tcPr>
            <w:tcW w:w="10395" w:type="dxa"/>
          </w:tcPr>
          <w:p w14:paraId="53774078" w14:textId="77777777" w:rsidR="00A37FFA" w:rsidRDefault="00A37FFA" w:rsidP="00A37FFA">
            <w:pPr>
              <w:pStyle w:val="EmptyCellLayoutStyle"/>
              <w:spacing w:after="0" w:line="240" w:lineRule="auto"/>
            </w:pPr>
          </w:p>
        </w:tc>
        <w:tc>
          <w:tcPr>
            <w:tcW w:w="149" w:type="dxa"/>
          </w:tcPr>
          <w:p w14:paraId="20F10B18" w14:textId="77777777" w:rsidR="00A37FFA" w:rsidRDefault="00A37FFA" w:rsidP="00A37FFA">
            <w:pPr>
              <w:pStyle w:val="EmptyCellLayoutStyle"/>
              <w:spacing w:after="0" w:line="240" w:lineRule="auto"/>
            </w:pPr>
          </w:p>
        </w:tc>
      </w:tr>
      <w:tr w:rsidR="00A37FFA" w14:paraId="3EF23CBC" w14:textId="77777777" w:rsidTr="00A37FFA">
        <w:tc>
          <w:tcPr>
            <w:tcW w:w="54" w:type="dxa"/>
          </w:tcPr>
          <w:p w14:paraId="66CD3F1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469A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B22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25E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9C3F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F032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763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57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6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BC82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6A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C98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57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57DB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934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CD8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C8D7" w14:textId="77777777" w:rsidR="00A37FFA" w:rsidRDefault="00A37FFA" w:rsidP="00A37FFA">
                  <w:pPr>
                    <w:spacing w:after="0" w:line="240" w:lineRule="auto"/>
                  </w:pPr>
                </w:p>
              </w:tc>
            </w:tr>
            <w:tr w:rsidR="00A37FFA" w14:paraId="31498B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8D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C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51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918CD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EF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FC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AC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D58599" w14:textId="77777777" w:rsidR="00A37FFA" w:rsidRDefault="00A37FFA" w:rsidP="00A37FFA">
            <w:pPr>
              <w:spacing w:after="0" w:line="240" w:lineRule="auto"/>
            </w:pPr>
          </w:p>
        </w:tc>
        <w:tc>
          <w:tcPr>
            <w:tcW w:w="149" w:type="dxa"/>
          </w:tcPr>
          <w:p w14:paraId="4A7328D4" w14:textId="77777777" w:rsidR="00A37FFA" w:rsidRDefault="00A37FFA" w:rsidP="00A37FFA">
            <w:pPr>
              <w:pStyle w:val="EmptyCellLayoutStyle"/>
              <w:spacing w:after="0" w:line="240" w:lineRule="auto"/>
            </w:pPr>
          </w:p>
        </w:tc>
      </w:tr>
      <w:tr w:rsidR="00A37FFA" w14:paraId="5200AC1B" w14:textId="77777777" w:rsidTr="00A37FFA">
        <w:trPr>
          <w:trHeight w:val="80"/>
        </w:trPr>
        <w:tc>
          <w:tcPr>
            <w:tcW w:w="54" w:type="dxa"/>
          </w:tcPr>
          <w:p w14:paraId="6E10CB77" w14:textId="77777777" w:rsidR="00A37FFA" w:rsidRDefault="00A37FFA" w:rsidP="00A37FFA">
            <w:pPr>
              <w:pStyle w:val="EmptyCellLayoutStyle"/>
              <w:spacing w:after="0" w:line="240" w:lineRule="auto"/>
            </w:pPr>
          </w:p>
        </w:tc>
        <w:tc>
          <w:tcPr>
            <w:tcW w:w="10395" w:type="dxa"/>
          </w:tcPr>
          <w:p w14:paraId="155A85E6" w14:textId="77777777" w:rsidR="00A37FFA" w:rsidRDefault="00A37FFA" w:rsidP="00A37FFA">
            <w:pPr>
              <w:pStyle w:val="EmptyCellLayoutStyle"/>
              <w:spacing w:after="0" w:line="240" w:lineRule="auto"/>
            </w:pPr>
          </w:p>
        </w:tc>
        <w:tc>
          <w:tcPr>
            <w:tcW w:w="149" w:type="dxa"/>
          </w:tcPr>
          <w:p w14:paraId="4CCF9129" w14:textId="77777777" w:rsidR="00A37FFA" w:rsidRDefault="00A37FFA" w:rsidP="00A37FFA">
            <w:pPr>
              <w:pStyle w:val="EmptyCellLayoutStyle"/>
              <w:spacing w:after="0" w:line="240" w:lineRule="auto"/>
            </w:pPr>
          </w:p>
        </w:tc>
      </w:tr>
    </w:tbl>
    <w:p xmlns:w="http://schemas.openxmlformats.org/wordprocessingml/2006/main" w14:paraId="7ED77C52" w14:textId="77777777" w:rsidR="00A37FFA" w:rsidRDefault="00A37FFA" w:rsidP="00A37FFA">
      <w:pPr>
        <w:spacing w:after="0" w:line="240" w:lineRule="auto"/>
      </w:pPr>
    </w:p>
    <w:p xmlns:w="http://schemas.openxmlformats.org/wordprocessingml/2006/main" w14:paraId="2BC940F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单元监视器</w:t>
      </w:r>
    </w:p>
    <w:p xmlns:w="http://schemas.openxmlformats.org/wordprocessingml/2006/main" w14:paraId="62CD07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挂起状态</w:t>
      </w:r>
    </w:p>
    <w:p xmlns:w="http://schemas.openxmlformats.org/wordprocessingml/2006/main" w14:paraId="6EA31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数据移动状态。数据移动挂起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CE95C" w14:textId="77777777" w:rsidTr="00A37FFA">
        <w:trPr>
          <w:trHeight w:val="54"/>
        </w:trPr>
        <w:tc>
          <w:tcPr>
            <w:tcW w:w="54" w:type="dxa"/>
          </w:tcPr>
          <w:p w14:paraId="026D245E" w14:textId="77777777" w:rsidR="00A37FFA" w:rsidRDefault="00A37FFA" w:rsidP="00A37FFA">
            <w:pPr>
              <w:pStyle w:val="EmptyCellLayoutStyle"/>
              <w:spacing w:after="0" w:line="240" w:lineRule="auto"/>
            </w:pPr>
          </w:p>
        </w:tc>
        <w:tc>
          <w:tcPr>
            <w:tcW w:w="10395" w:type="dxa"/>
          </w:tcPr>
          <w:p w14:paraId="3018EEDC" w14:textId="77777777" w:rsidR="00A37FFA" w:rsidRDefault="00A37FFA" w:rsidP="00A37FFA">
            <w:pPr>
              <w:pStyle w:val="EmptyCellLayoutStyle"/>
              <w:spacing w:after="0" w:line="240" w:lineRule="auto"/>
            </w:pPr>
          </w:p>
        </w:tc>
        <w:tc>
          <w:tcPr>
            <w:tcW w:w="149" w:type="dxa"/>
          </w:tcPr>
          <w:p w14:paraId="4790370E" w14:textId="77777777" w:rsidR="00A37FFA" w:rsidRDefault="00A37FFA" w:rsidP="00A37FFA">
            <w:pPr>
              <w:pStyle w:val="EmptyCellLayoutStyle"/>
              <w:spacing w:after="0" w:line="240" w:lineRule="auto"/>
            </w:pPr>
          </w:p>
        </w:tc>
      </w:tr>
      <w:tr w:rsidR="00A37FFA" w14:paraId="720B7223" w14:textId="77777777" w:rsidTr="00A37FFA">
        <w:tc>
          <w:tcPr>
            <w:tcW w:w="54" w:type="dxa"/>
          </w:tcPr>
          <w:p w14:paraId="58B116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8750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BF19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703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C0E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74EF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A3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1E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0D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25F5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3E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F5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5CC28"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25522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06F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0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D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EA8C4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7A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59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B2D0" w14:textId="77777777" w:rsidR="00A37FFA" w:rsidRDefault="00A37FFA" w:rsidP="00A37FFA">
                  <w:pPr>
                    <w:spacing w:after="0" w:line="240" w:lineRule="auto"/>
                  </w:pPr>
                </w:p>
              </w:tc>
            </w:tr>
            <w:tr w:rsidR="00A37FFA" w14:paraId="1C2B30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86F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EF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67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441F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DA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E8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ABD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6D7709" w14:textId="77777777" w:rsidR="00A37FFA" w:rsidRDefault="00A37FFA" w:rsidP="00A37FFA">
            <w:pPr>
              <w:spacing w:after="0" w:line="240" w:lineRule="auto"/>
            </w:pPr>
          </w:p>
        </w:tc>
        <w:tc>
          <w:tcPr>
            <w:tcW w:w="149" w:type="dxa"/>
          </w:tcPr>
          <w:p w14:paraId="067C851E" w14:textId="77777777" w:rsidR="00A37FFA" w:rsidRDefault="00A37FFA" w:rsidP="00A37FFA">
            <w:pPr>
              <w:pStyle w:val="EmptyCellLayoutStyle"/>
              <w:spacing w:after="0" w:line="240" w:lineRule="auto"/>
            </w:pPr>
          </w:p>
        </w:tc>
      </w:tr>
      <w:tr w:rsidR="00A37FFA" w14:paraId="0514B135" w14:textId="77777777" w:rsidTr="00A37FFA">
        <w:trPr>
          <w:trHeight w:val="80"/>
        </w:trPr>
        <w:tc>
          <w:tcPr>
            <w:tcW w:w="54" w:type="dxa"/>
          </w:tcPr>
          <w:p w14:paraId="3C26A94B" w14:textId="77777777" w:rsidR="00A37FFA" w:rsidRDefault="00A37FFA" w:rsidP="00A37FFA">
            <w:pPr>
              <w:pStyle w:val="EmptyCellLayoutStyle"/>
              <w:spacing w:after="0" w:line="240" w:lineRule="auto"/>
            </w:pPr>
          </w:p>
        </w:tc>
        <w:tc>
          <w:tcPr>
            <w:tcW w:w="10395" w:type="dxa"/>
          </w:tcPr>
          <w:p w14:paraId="32397066" w14:textId="77777777" w:rsidR="00A37FFA" w:rsidRDefault="00A37FFA" w:rsidP="00A37FFA">
            <w:pPr>
              <w:pStyle w:val="EmptyCellLayoutStyle"/>
              <w:spacing w:after="0" w:line="240" w:lineRule="auto"/>
            </w:pPr>
          </w:p>
        </w:tc>
        <w:tc>
          <w:tcPr>
            <w:tcW w:w="149" w:type="dxa"/>
          </w:tcPr>
          <w:p w14:paraId="6099BDD6" w14:textId="77777777" w:rsidR="00A37FFA" w:rsidRDefault="00A37FFA" w:rsidP="00A37FFA">
            <w:pPr>
              <w:pStyle w:val="EmptyCellLayoutStyle"/>
              <w:spacing w:after="0" w:line="240" w:lineRule="auto"/>
            </w:pPr>
          </w:p>
        </w:tc>
      </w:tr>
    </w:tbl>
    <w:p xmlns:w="http://schemas.openxmlformats.org/wordprocessingml/2006/main" w14:paraId="05DEF867" w14:textId="77777777" w:rsidR="00A37FFA" w:rsidRDefault="00A37FFA" w:rsidP="00A37FFA">
      <w:pPr>
        <w:spacing w:after="0" w:line="240" w:lineRule="auto"/>
      </w:pPr>
    </w:p>
    <w:p xmlns:w="http://schemas.openxmlformats.org/wordprocessingml/2006/main" w14:paraId="55EC39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联接状态</w:t>
      </w:r>
    </w:p>
    <w:p xmlns:w="http://schemas.openxmlformats.org/wordprocessingml/2006/main" w14:paraId="62573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联接状态。在数据库副本未联接时，此监视器运行不正常。否则，监视器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5E6141" w14:textId="77777777" w:rsidTr="00A37FFA">
        <w:trPr>
          <w:trHeight w:val="54"/>
        </w:trPr>
        <w:tc>
          <w:tcPr>
            <w:tcW w:w="54" w:type="dxa"/>
          </w:tcPr>
          <w:p w14:paraId="470AEE4C" w14:textId="77777777" w:rsidR="00A37FFA" w:rsidRDefault="00A37FFA" w:rsidP="00A37FFA">
            <w:pPr>
              <w:pStyle w:val="EmptyCellLayoutStyle"/>
              <w:spacing w:after="0" w:line="240" w:lineRule="auto"/>
            </w:pPr>
          </w:p>
        </w:tc>
        <w:tc>
          <w:tcPr>
            <w:tcW w:w="10395" w:type="dxa"/>
          </w:tcPr>
          <w:p w14:paraId="0964C536" w14:textId="77777777" w:rsidR="00A37FFA" w:rsidRDefault="00A37FFA" w:rsidP="00A37FFA">
            <w:pPr>
              <w:pStyle w:val="EmptyCellLayoutStyle"/>
              <w:spacing w:after="0" w:line="240" w:lineRule="auto"/>
            </w:pPr>
          </w:p>
        </w:tc>
        <w:tc>
          <w:tcPr>
            <w:tcW w:w="149" w:type="dxa"/>
          </w:tcPr>
          <w:p w14:paraId="79EE55CC" w14:textId="77777777" w:rsidR="00A37FFA" w:rsidRDefault="00A37FFA" w:rsidP="00A37FFA">
            <w:pPr>
              <w:pStyle w:val="EmptyCellLayoutStyle"/>
              <w:spacing w:after="0" w:line="240" w:lineRule="auto"/>
            </w:pPr>
          </w:p>
        </w:tc>
      </w:tr>
      <w:tr w:rsidR="00A37FFA" w14:paraId="35F1D8CA" w14:textId="77777777" w:rsidTr="00A37FFA">
        <w:tc>
          <w:tcPr>
            <w:tcW w:w="54" w:type="dxa"/>
          </w:tcPr>
          <w:p w14:paraId="0AC5D50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D82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B36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14F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0383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F26F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0E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D0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7C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023B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655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F32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AD88C"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ACE9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D3E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65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134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A9BA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40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392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6ABDB" w14:textId="77777777" w:rsidR="00A37FFA" w:rsidRDefault="00A37FFA" w:rsidP="00A37FFA">
                  <w:pPr>
                    <w:spacing w:after="0" w:line="240" w:lineRule="auto"/>
                  </w:pPr>
                </w:p>
              </w:tc>
            </w:tr>
            <w:tr w:rsidR="00A37FFA" w14:paraId="43B23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66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BC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3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A237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F56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3F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C93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439AF3" w14:textId="77777777" w:rsidR="00A37FFA" w:rsidRDefault="00A37FFA" w:rsidP="00A37FFA">
            <w:pPr>
              <w:spacing w:after="0" w:line="240" w:lineRule="auto"/>
            </w:pPr>
          </w:p>
        </w:tc>
        <w:tc>
          <w:tcPr>
            <w:tcW w:w="149" w:type="dxa"/>
          </w:tcPr>
          <w:p w14:paraId="4F9C3032" w14:textId="77777777" w:rsidR="00A37FFA" w:rsidRDefault="00A37FFA" w:rsidP="00A37FFA">
            <w:pPr>
              <w:pStyle w:val="EmptyCellLayoutStyle"/>
              <w:spacing w:after="0" w:line="240" w:lineRule="auto"/>
            </w:pPr>
          </w:p>
        </w:tc>
      </w:tr>
      <w:tr w:rsidR="00A37FFA" w14:paraId="578D712B" w14:textId="77777777" w:rsidTr="00A37FFA">
        <w:trPr>
          <w:trHeight w:val="80"/>
        </w:trPr>
        <w:tc>
          <w:tcPr>
            <w:tcW w:w="54" w:type="dxa"/>
          </w:tcPr>
          <w:p w14:paraId="1A168312" w14:textId="77777777" w:rsidR="00A37FFA" w:rsidRDefault="00A37FFA" w:rsidP="00A37FFA">
            <w:pPr>
              <w:pStyle w:val="EmptyCellLayoutStyle"/>
              <w:spacing w:after="0" w:line="240" w:lineRule="auto"/>
            </w:pPr>
          </w:p>
        </w:tc>
        <w:tc>
          <w:tcPr>
            <w:tcW w:w="10395" w:type="dxa"/>
          </w:tcPr>
          <w:p w14:paraId="6CAEFA2A" w14:textId="77777777" w:rsidR="00A37FFA" w:rsidRDefault="00A37FFA" w:rsidP="00A37FFA">
            <w:pPr>
              <w:pStyle w:val="EmptyCellLayoutStyle"/>
              <w:spacing w:after="0" w:line="240" w:lineRule="auto"/>
            </w:pPr>
          </w:p>
        </w:tc>
        <w:tc>
          <w:tcPr>
            <w:tcW w:w="149" w:type="dxa"/>
          </w:tcPr>
          <w:p w14:paraId="0FC0190B" w14:textId="77777777" w:rsidR="00A37FFA" w:rsidRDefault="00A37FFA" w:rsidP="00A37FFA">
            <w:pPr>
              <w:pStyle w:val="EmptyCellLayoutStyle"/>
              <w:spacing w:after="0" w:line="240" w:lineRule="auto"/>
            </w:pPr>
          </w:p>
        </w:tc>
      </w:tr>
    </w:tbl>
    <w:p xmlns:w="http://schemas.openxmlformats.org/wordprocessingml/2006/main" w14:paraId="683B64F9" w14:textId="77777777" w:rsidR="00A37FFA" w:rsidRDefault="00A37FFA" w:rsidP="00A37FFA">
      <w:pPr>
        <w:spacing w:after="0" w:line="240" w:lineRule="auto"/>
      </w:pPr>
    </w:p>
    <w:p xmlns:w="http://schemas.openxmlformats.org/wordprocessingml/2006/main" w14:paraId="499D82F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数据库数据同步</w:t>
      </w:r>
    </w:p>
    <w:p xmlns:w="http://schemas.openxmlformats.org/wordprocessingml/2006/main" w14:paraId="3AB53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数据库副本的数据同步状态。当数据同步状态为 NOT SYNCHRONIZING 或同步提交数据库副本的状态不为 SYNCHRONIZED 时，此监视器运行不正常。</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55E590" w14:textId="77777777" w:rsidTr="00A37FFA">
        <w:trPr>
          <w:trHeight w:val="54"/>
        </w:trPr>
        <w:tc>
          <w:tcPr>
            <w:tcW w:w="54" w:type="dxa"/>
          </w:tcPr>
          <w:p w14:paraId="547C77C4" w14:textId="77777777" w:rsidR="00A37FFA" w:rsidRDefault="00A37FFA" w:rsidP="00A37FFA">
            <w:pPr>
              <w:pStyle w:val="EmptyCellLayoutStyle"/>
              <w:spacing w:after="0" w:line="240" w:lineRule="auto"/>
            </w:pPr>
          </w:p>
        </w:tc>
        <w:tc>
          <w:tcPr>
            <w:tcW w:w="10395" w:type="dxa"/>
          </w:tcPr>
          <w:p w14:paraId="460B7FA8" w14:textId="77777777" w:rsidR="00A37FFA" w:rsidRDefault="00A37FFA" w:rsidP="00A37FFA">
            <w:pPr>
              <w:pStyle w:val="EmptyCellLayoutStyle"/>
              <w:spacing w:after="0" w:line="240" w:lineRule="auto"/>
            </w:pPr>
          </w:p>
        </w:tc>
        <w:tc>
          <w:tcPr>
            <w:tcW w:w="149" w:type="dxa"/>
          </w:tcPr>
          <w:p w14:paraId="422D279F" w14:textId="77777777" w:rsidR="00A37FFA" w:rsidRDefault="00A37FFA" w:rsidP="00A37FFA">
            <w:pPr>
              <w:pStyle w:val="EmptyCellLayoutStyle"/>
              <w:spacing w:after="0" w:line="240" w:lineRule="auto"/>
            </w:pPr>
          </w:p>
        </w:tc>
      </w:tr>
      <w:tr w:rsidR="00A37FFA" w14:paraId="17AFC1B5" w14:textId="77777777" w:rsidTr="00A37FFA">
        <w:tc>
          <w:tcPr>
            <w:tcW w:w="54" w:type="dxa"/>
          </w:tcPr>
          <w:p w14:paraId="4F54A7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B0AA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0DE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2F9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1A5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B20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093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6A3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C0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4237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30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3F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9D5F7"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9AE4E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E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2FF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A41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7997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1C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2C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2CE85" w14:textId="77777777" w:rsidR="00A37FFA" w:rsidRDefault="00A37FFA" w:rsidP="00A37FFA">
                  <w:pPr>
                    <w:spacing w:after="0" w:line="240" w:lineRule="auto"/>
                  </w:pPr>
                </w:p>
              </w:tc>
            </w:tr>
            <w:tr w:rsidR="00A37FFA" w14:paraId="391CC8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06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56B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C6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58D5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878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061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2317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1008D9" w14:textId="77777777" w:rsidR="00A37FFA" w:rsidRDefault="00A37FFA" w:rsidP="00A37FFA">
            <w:pPr>
              <w:spacing w:after="0" w:line="240" w:lineRule="auto"/>
            </w:pPr>
          </w:p>
        </w:tc>
        <w:tc>
          <w:tcPr>
            <w:tcW w:w="149" w:type="dxa"/>
          </w:tcPr>
          <w:p w14:paraId="1F3036B7" w14:textId="77777777" w:rsidR="00A37FFA" w:rsidRDefault="00A37FFA" w:rsidP="00A37FFA">
            <w:pPr>
              <w:pStyle w:val="EmptyCellLayoutStyle"/>
              <w:spacing w:after="0" w:line="240" w:lineRule="auto"/>
            </w:pPr>
          </w:p>
        </w:tc>
      </w:tr>
      <w:tr w:rsidR="00A37FFA" w14:paraId="28C6072B" w14:textId="77777777" w:rsidTr="00A37FFA">
        <w:trPr>
          <w:trHeight w:val="80"/>
        </w:trPr>
        <w:tc>
          <w:tcPr>
            <w:tcW w:w="54" w:type="dxa"/>
          </w:tcPr>
          <w:p w14:paraId="4CA6EB36" w14:textId="77777777" w:rsidR="00A37FFA" w:rsidRDefault="00A37FFA" w:rsidP="00A37FFA">
            <w:pPr>
              <w:pStyle w:val="EmptyCellLayoutStyle"/>
              <w:spacing w:after="0" w:line="240" w:lineRule="auto"/>
            </w:pPr>
          </w:p>
        </w:tc>
        <w:tc>
          <w:tcPr>
            <w:tcW w:w="10395" w:type="dxa"/>
          </w:tcPr>
          <w:p w14:paraId="3A9A41C5" w14:textId="77777777" w:rsidR="00A37FFA" w:rsidRDefault="00A37FFA" w:rsidP="00A37FFA">
            <w:pPr>
              <w:pStyle w:val="EmptyCellLayoutStyle"/>
              <w:spacing w:after="0" w:line="240" w:lineRule="auto"/>
            </w:pPr>
          </w:p>
        </w:tc>
        <w:tc>
          <w:tcPr>
            <w:tcW w:w="149" w:type="dxa"/>
          </w:tcPr>
          <w:p w14:paraId="4ADA0386" w14:textId="77777777" w:rsidR="00A37FFA" w:rsidRDefault="00A37FFA" w:rsidP="00A37FFA">
            <w:pPr>
              <w:pStyle w:val="EmptyCellLayoutStyle"/>
              <w:spacing w:after="0" w:line="240" w:lineRule="auto"/>
            </w:pPr>
          </w:p>
        </w:tc>
      </w:tr>
    </w:tbl>
    <w:p xmlns:w="http://schemas.openxmlformats.org/wordprocessingml/2006/main" w14:paraId="500DCE24" w14:textId="77777777" w:rsidR="00A37FFA" w:rsidRDefault="00A37FFA" w:rsidP="00A37FFA">
      <w:pPr>
        <w:spacing w:after="0" w:line="240" w:lineRule="auto"/>
      </w:pPr>
    </w:p>
    <w:p xmlns:w="http://schemas.openxmlformats.org/wordprocessingml/2006/main" w14:paraId="3CAA2CE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依赖关系（汇总）监视器</w:t>
      </w:r>
    </w:p>
    <w:p xmlns:w="http://schemas.openxmlformats.org/wordprocessingml/2006/main" w14:paraId="678923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配置</w:t>
      </w:r>
    </w:p>
    <w:p xmlns:w="http://schemas.openxmlformats.org/wordprocessingml/2006/main" w14:paraId="1329D5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配置监视器汇总到数据库副本。</w:t>
      </w:r>
    </w:p>
    <w:p xmlns:w="http://schemas.openxmlformats.org/wordprocessingml/2006/main" w14:paraId="46EC7D13" w14:textId="77777777" w:rsidR="00A37FFA" w:rsidRDefault="00A37FFA" w:rsidP="00A37FFA">
      <w:pPr>
        <w:spacing w:after="0" w:line="240" w:lineRule="auto"/>
      </w:pPr>
    </w:p>
    <w:p xmlns:w="http://schemas.openxmlformats.org/wordprocessingml/2006/main" w14:paraId="798725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配置</w:t>
      </w:r>
    </w:p>
    <w:p xmlns:w="http://schemas.openxmlformats.org/wordprocessingml/2006/main" w14:paraId="50BB8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配置监视器汇总到数据库副本。</w:t>
      </w:r>
    </w:p>
    <w:p xmlns:w="http://schemas.openxmlformats.org/wordprocessingml/2006/main" w14:paraId="457534C5" w14:textId="77777777" w:rsidR="00A37FFA" w:rsidRDefault="00A37FFA" w:rsidP="00A37FFA">
      <w:pPr>
        <w:spacing w:after="0" w:line="240" w:lineRule="auto"/>
      </w:pPr>
    </w:p>
    <w:p xmlns:w="http://schemas.openxmlformats.org/wordprocessingml/2006/main" w14:paraId="3C7650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安全性</w:t>
      </w:r>
    </w:p>
    <w:p xmlns:w="http://schemas.openxmlformats.org/wordprocessingml/2006/main" w14:paraId="22074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安全性监视器汇总到数据库副本。</w:t>
      </w:r>
    </w:p>
    <w:p xmlns:w="http://schemas.openxmlformats.org/wordprocessingml/2006/main" w14:paraId="0C474BF6" w14:textId="77777777" w:rsidR="00A37FFA" w:rsidRDefault="00A37FFA" w:rsidP="00A37FFA">
      <w:pPr>
        <w:spacing w:after="0" w:line="240" w:lineRule="auto"/>
      </w:pPr>
    </w:p>
    <w:p xmlns:w="http://schemas.openxmlformats.org/wordprocessingml/2006/main" w14:paraId="2639E0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性能</w:t>
      </w:r>
    </w:p>
    <w:p xmlns:w="http://schemas.openxmlformats.org/wordprocessingml/2006/main" w14:paraId="1576C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性能监视器汇总到数据库副本。</w:t>
      </w:r>
    </w:p>
    <w:p xmlns:w="http://schemas.openxmlformats.org/wordprocessingml/2006/main" w14:paraId="0889848B" w14:textId="77777777" w:rsidR="00A37FFA" w:rsidRDefault="00A37FFA" w:rsidP="00A37FFA">
      <w:pPr>
        <w:spacing w:after="0" w:line="240" w:lineRule="auto"/>
      </w:pPr>
    </w:p>
    <w:p xmlns:w="http://schemas.openxmlformats.org/wordprocessingml/2006/main" w14:paraId="1EAE79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可用性</w:t>
      </w:r>
    </w:p>
    <w:p xmlns:w="http://schemas.openxmlformats.org/wordprocessingml/2006/main" w14:paraId="2666B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可用性监视器汇总到数据库副本。</w:t>
      </w:r>
    </w:p>
    <w:p xmlns:w="http://schemas.openxmlformats.org/wordprocessingml/2006/main" w14:paraId="4D6796A4" w14:textId="77777777" w:rsidR="00A37FFA" w:rsidRDefault="00A37FFA" w:rsidP="00A37FFA">
      <w:pPr>
        <w:spacing w:after="0" w:line="240" w:lineRule="auto"/>
      </w:pPr>
    </w:p>
    <w:p xmlns:w="http://schemas.openxmlformats.org/wordprocessingml/2006/main" w14:paraId="1A0AF7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性能</w:t>
      </w:r>
    </w:p>
    <w:p xmlns:w="http://schemas.openxmlformats.org/wordprocessingml/2006/main" w14:paraId="31C7E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性能监视器汇总到数据库副本。</w:t>
      </w:r>
    </w:p>
    <w:p xmlns:w="http://schemas.openxmlformats.org/wordprocessingml/2006/main" w14:paraId="5C99652C" w14:textId="77777777" w:rsidR="00A37FFA" w:rsidRDefault="00A37FFA" w:rsidP="00A37FFA">
      <w:pPr>
        <w:spacing w:after="0" w:line="240" w:lineRule="auto"/>
      </w:pPr>
    </w:p>
    <w:p xmlns:w="http://schemas.openxmlformats.org/wordprocessingml/2006/main" w14:paraId="03CB2D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严重策略可用性</w:t>
      </w:r>
    </w:p>
    <w:p xmlns:w="http://schemas.openxmlformats.org/wordprocessingml/2006/main" w14:paraId="249ED7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严重策略可用性监视器汇总到数据库副本。</w:t>
      </w:r>
    </w:p>
    <w:p xmlns:w="http://schemas.openxmlformats.org/wordprocessingml/2006/main" w14:paraId="7CCAD1E7" w14:textId="77777777" w:rsidR="00A37FFA" w:rsidRDefault="00A37FFA" w:rsidP="00A37FFA">
      <w:pPr>
        <w:spacing w:after="0" w:line="240" w:lineRule="auto"/>
      </w:pPr>
    </w:p>
    <w:p xmlns:w="http://schemas.openxmlformats.org/wordprocessingml/2006/main" w14:paraId="0BE38EB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警告策略安全性</w:t>
      </w:r>
    </w:p>
    <w:p xmlns:w="http://schemas.openxmlformats.org/wordprocessingml/2006/main" w14:paraId="33E6E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副本警告策略安全性监视器汇总到数据库副本。</w:t>
      </w:r>
    </w:p>
    <w:p xmlns:w="http://schemas.openxmlformats.org/wordprocessingml/2006/main" w14:paraId="3D8A65D6" w14:textId="77777777" w:rsidR="00A37FFA" w:rsidRDefault="00A37FFA" w:rsidP="00A37FFA">
      <w:pPr>
        <w:spacing w:after="0" w:line="240" w:lineRule="auto"/>
      </w:pPr>
    </w:p>
    <w:p xmlns:w="http://schemas.openxmlformats.org/wordprocessingml/2006/main" w14:paraId="01719ED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规则（警报）</w:t>
      </w:r>
    </w:p>
    <w:p xmlns:w="http://schemas.openxmlformats.org/wordprocessingml/2006/main" w14:paraId="7EE70DE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副本角色已更改</w:t>
      </w:r>
    </w:p>
    <w:p xmlns:w="http://schemas.openxmlformats.org/wordprocessingml/2006/main" w14:paraId="010DE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数据库副本更改其角色时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E9B302" w14:textId="77777777" w:rsidTr="00A37FFA">
        <w:trPr>
          <w:trHeight w:val="54"/>
        </w:trPr>
        <w:tc>
          <w:tcPr>
            <w:tcW w:w="54" w:type="dxa"/>
          </w:tcPr>
          <w:p w14:paraId="0D7A2436" w14:textId="77777777" w:rsidR="00A37FFA" w:rsidRDefault="00A37FFA" w:rsidP="00A37FFA">
            <w:pPr>
              <w:pStyle w:val="EmptyCellLayoutStyle"/>
              <w:spacing w:after="0" w:line="240" w:lineRule="auto"/>
            </w:pPr>
          </w:p>
        </w:tc>
        <w:tc>
          <w:tcPr>
            <w:tcW w:w="10395" w:type="dxa"/>
          </w:tcPr>
          <w:p w14:paraId="21CBE05F" w14:textId="77777777" w:rsidR="00A37FFA" w:rsidRDefault="00A37FFA" w:rsidP="00A37FFA">
            <w:pPr>
              <w:pStyle w:val="EmptyCellLayoutStyle"/>
              <w:spacing w:after="0" w:line="240" w:lineRule="auto"/>
            </w:pPr>
          </w:p>
        </w:tc>
        <w:tc>
          <w:tcPr>
            <w:tcW w:w="149" w:type="dxa"/>
          </w:tcPr>
          <w:p w14:paraId="256B56B2" w14:textId="77777777" w:rsidR="00A37FFA" w:rsidRDefault="00A37FFA" w:rsidP="00A37FFA">
            <w:pPr>
              <w:pStyle w:val="EmptyCellLayoutStyle"/>
              <w:spacing w:after="0" w:line="240" w:lineRule="auto"/>
            </w:pPr>
          </w:p>
        </w:tc>
      </w:tr>
      <w:tr w:rsidR="00A37FFA" w14:paraId="306E64C7" w14:textId="77777777" w:rsidTr="00A37FFA">
        <w:tc>
          <w:tcPr>
            <w:tcW w:w="54" w:type="dxa"/>
          </w:tcPr>
          <w:p w14:paraId="1D8528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7D95B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787D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AB2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932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EF72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65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1A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36F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57DB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A8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71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6FCA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2413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A0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D6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777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570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88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94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98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4D57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A4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789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E0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1D1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37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91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21DC7" w14:textId="77777777" w:rsidR="00A37FFA" w:rsidRDefault="00A37FFA" w:rsidP="00A37FFA">
                  <w:pPr>
                    <w:spacing w:after="0" w:line="240" w:lineRule="auto"/>
                  </w:pPr>
                </w:p>
              </w:tc>
            </w:tr>
            <w:tr w:rsidR="00A37FFA" w14:paraId="47A39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822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581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91E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5231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2BB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AF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ACFC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52D95F" w14:textId="77777777" w:rsidR="00A37FFA" w:rsidRDefault="00A37FFA" w:rsidP="00A37FFA">
            <w:pPr>
              <w:spacing w:after="0" w:line="240" w:lineRule="auto"/>
            </w:pPr>
          </w:p>
        </w:tc>
        <w:tc>
          <w:tcPr>
            <w:tcW w:w="149" w:type="dxa"/>
          </w:tcPr>
          <w:p w14:paraId="1869DDCB" w14:textId="77777777" w:rsidR="00A37FFA" w:rsidRDefault="00A37FFA" w:rsidP="00A37FFA">
            <w:pPr>
              <w:pStyle w:val="EmptyCellLayoutStyle"/>
              <w:spacing w:after="0" w:line="240" w:lineRule="auto"/>
            </w:pPr>
          </w:p>
        </w:tc>
      </w:tr>
      <w:tr w:rsidR="00A37FFA" w14:paraId="611FA168" w14:textId="77777777" w:rsidTr="00A37FFA">
        <w:trPr>
          <w:trHeight w:val="80"/>
        </w:trPr>
        <w:tc>
          <w:tcPr>
            <w:tcW w:w="54" w:type="dxa"/>
          </w:tcPr>
          <w:p w14:paraId="161CEA55" w14:textId="77777777" w:rsidR="00A37FFA" w:rsidRDefault="00A37FFA" w:rsidP="00A37FFA">
            <w:pPr>
              <w:pStyle w:val="EmptyCellLayoutStyle"/>
              <w:spacing w:after="0" w:line="240" w:lineRule="auto"/>
            </w:pPr>
          </w:p>
        </w:tc>
        <w:tc>
          <w:tcPr>
            <w:tcW w:w="10395" w:type="dxa"/>
          </w:tcPr>
          <w:p w14:paraId="6E566FA8" w14:textId="77777777" w:rsidR="00A37FFA" w:rsidRDefault="00A37FFA" w:rsidP="00A37FFA">
            <w:pPr>
              <w:pStyle w:val="EmptyCellLayoutStyle"/>
              <w:spacing w:after="0" w:line="240" w:lineRule="auto"/>
            </w:pPr>
          </w:p>
        </w:tc>
        <w:tc>
          <w:tcPr>
            <w:tcW w:w="149" w:type="dxa"/>
          </w:tcPr>
          <w:p w14:paraId="05066364" w14:textId="77777777" w:rsidR="00A37FFA" w:rsidRDefault="00A37FFA" w:rsidP="00A37FFA">
            <w:pPr>
              <w:pStyle w:val="EmptyCellLayoutStyle"/>
              <w:spacing w:after="0" w:line="240" w:lineRule="auto"/>
            </w:pPr>
          </w:p>
        </w:tc>
      </w:tr>
    </w:tbl>
    <w:p xmlns:w="http://schemas.openxmlformats.org/wordprocessingml/2006/main" w14:paraId="158007D2" w14:textId="77777777" w:rsidR="00A37FFA" w:rsidRDefault="00A37FFA" w:rsidP="00A37FFA">
      <w:pPr>
        <w:spacing w:after="0" w:line="240" w:lineRule="auto"/>
      </w:pPr>
    </w:p>
    <w:p xmlns:w="http://schemas.openxmlformats.org/wordprocessingml/2006/main" w14:paraId="6BB8D27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规则（非警报）</w:t>
      </w:r>
    </w:p>
    <w:p xmlns:w="http://schemas.openxmlformats.org/wordprocessingml/2006/main" w14:paraId="2C6FDF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镜像的写入事务数/秒</w:t>
      </w:r>
    </w:p>
    <w:p xmlns:w="http://schemas.openxmlformats.org/wordprocessingml/2006/main" w14:paraId="5ACBC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通过同步提交处理的事务数量。将事务延迟时间除以镜像的事务数可以获取每个事务的延迟时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D2DDA89" w14:textId="77777777" w:rsidTr="00A37FFA">
        <w:trPr>
          <w:trHeight w:val="54"/>
        </w:trPr>
        <w:tc>
          <w:tcPr>
            <w:tcW w:w="54" w:type="dxa"/>
          </w:tcPr>
          <w:p w14:paraId="5769D873" w14:textId="77777777" w:rsidR="00A37FFA" w:rsidRDefault="00A37FFA" w:rsidP="00A37FFA">
            <w:pPr>
              <w:pStyle w:val="EmptyCellLayoutStyle"/>
              <w:spacing w:after="0" w:line="240" w:lineRule="auto"/>
            </w:pPr>
          </w:p>
        </w:tc>
        <w:tc>
          <w:tcPr>
            <w:tcW w:w="10395" w:type="dxa"/>
          </w:tcPr>
          <w:p w14:paraId="12A1A73F" w14:textId="77777777" w:rsidR="00A37FFA" w:rsidRDefault="00A37FFA" w:rsidP="00A37FFA">
            <w:pPr>
              <w:pStyle w:val="EmptyCellLayoutStyle"/>
              <w:spacing w:after="0" w:line="240" w:lineRule="auto"/>
            </w:pPr>
          </w:p>
        </w:tc>
        <w:tc>
          <w:tcPr>
            <w:tcW w:w="149" w:type="dxa"/>
          </w:tcPr>
          <w:p w14:paraId="5E99CBD7" w14:textId="77777777" w:rsidR="00A37FFA" w:rsidRDefault="00A37FFA" w:rsidP="00A37FFA">
            <w:pPr>
              <w:pStyle w:val="EmptyCellLayoutStyle"/>
              <w:spacing w:after="0" w:line="240" w:lineRule="auto"/>
            </w:pPr>
          </w:p>
        </w:tc>
      </w:tr>
      <w:tr w:rsidR="00A37FFA" w14:paraId="6C07C45B" w14:textId="77777777" w:rsidTr="00A37FFA">
        <w:tc>
          <w:tcPr>
            <w:tcW w:w="54" w:type="dxa"/>
          </w:tcPr>
          <w:p w14:paraId="732595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1BFA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336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D7A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BD1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6E0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77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44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28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25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FE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66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9927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29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73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AE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F1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6105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29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5F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BE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EB00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7F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99A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64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73F041" w14:textId="77777777" w:rsidR="00A37FFA" w:rsidRDefault="00A37FFA" w:rsidP="00A37FFA">
            <w:pPr>
              <w:spacing w:after="0" w:line="240" w:lineRule="auto"/>
            </w:pPr>
          </w:p>
        </w:tc>
        <w:tc>
          <w:tcPr>
            <w:tcW w:w="149" w:type="dxa"/>
          </w:tcPr>
          <w:p w14:paraId="7DD4E951" w14:textId="77777777" w:rsidR="00A37FFA" w:rsidRDefault="00A37FFA" w:rsidP="00A37FFA">
            <w:pPr>
              <w:pStyle w:val="EmptyCellLayoutStyle"/>
              <w:spacing w:after="0" w:line="240" w:lineRule="auto"/>
            </w:pPr>
          </w:p>
        </w:tc>
      </w:tr>
      <w:tr w:rsidR="00A37FFA" w14:paraId="6C1702E7" w14:textId="77777777" w:rsidTr="00A37FFA">
        <w:trPr>
          <w:trHeight w:val="80"/>
        </w:trPr>
        <w:tc>
          <w:tcPr>
            <w:tcW w:w="54" w:type="dxa"/>
          </w:tcPr>
          <w:p w14:paraId="0104C1B0" w14:textId="77777777" w:rsidR="00A37FFA" w:rsidRDefault="00A37FFA" w:rsidP="00A37FFA">
            <w:pPr>
              <w:pStyle w:val="EmptyCellLayoutStyle"/>
              <w:spacing w:after="0" w:line="240" w:lineRule="auto"/>
            </w:pPr>
          </w:p>
        </w:tc>
        <w:tc>
          <w:tcPr>
            <w:tcW w:w="10395" w:type="dxa"/>
          </w:tcPr>
          <w:p w14:paraId="2E871C55" w14:textId="77777777" w:rsidR="00A37FFA" w:rsidRDefault="00A37FFA" w:rsidP="00A37FFA">
            <w:pPr>
              <w:pStyle w:val="EmptyCellLayoutStyle"/>
              <w:spacing w:after="0" w:line="240" w:lineRule="auto"/>
            </w:pPr>
          </w:p>
        </w:tc>
        <w:tc>
          <w:tcPr>
            <w:tcW w:w="149" w:type="dxa"/>
          </w:tcPr>
          <w:p w14:paraId="1056C6D8" w14:textId="77777777" w:rsidR="00A37FFA" w:rsidRDefault="00A37FFA" w:rsidP="00A37FFA">
            <w:pPr>
              <w:pStyle w:val="EmptyCellLayoutStyle"/>
              <w:spacing w:after="0" w:line="240" w:lineRule="auto"/>
            </w:pPr>
          </w:p>
        </w:tc>
      </w:tr>
    </w:tbl>
    <w:p xmlns:w="http://schemas.openxmlformats.org/wordprocessingml/2006/main" w14:paraId="49D7437A" w14:textId="77777777" w:rsidR="00A37FFA" w:rsidRDefault="00A37FFA" w:rsidP="00A37FFA">
      <w:pPr>
        <w:spacing w:after="0" w:line="240" w:lineRule="auto"/>
      </w:pPr>
    </w:p>
    <w:p xmlns:w="http://schemas.openxmlformats.org/wordprocessingml/2006/main" w14:paraId="624482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阻止的重做/秒</w:t>
      </w:r>
    </w:p>
    <w:p xmlns:w="http://schemas.openxmlformats.org/wordprocessingml/2006/main" w14:paraId="79531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自该数据库进入联机状态后在该数据库中阻止 REDO 线程的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339410" w14:textId="77777777" w:rsidTr="00A37FFA">
        <w:trPr>
          <w:trHeight w:val="54"/>
        </w:trPr>
        <w:tc>
          <w:tcPr>
            <w:tcW w:w="54" w:type="dxa"/>
          </w:tcPr>
          <w:p w14:paraId="044A114B" w14:textId="77777777" w:rsidR="00A37FFA" w:rsidRDefault="00A37FFA" w:rsidP="00A37FFA">
            <w:pPr>
              <w:pStyle w:val="EmptyCellLayoutStyle"/>
              <w:spacing w:after="0" w:line="240" w:lineRule="auto"/>
            </w:pPr>
          </w:p>
        </w:tc>
        <w:tc>
          <w:tcPr>
            <w:tcW w:w="10395" w:type="dxa"/>
          </w:tcPr>
          <w:p w14:paraId="28861B07" w14:textId="77777777" w:rsidR="00A37FFA" w:rsidRDefault="00A37FFA" w:rsidP="00A37FFA">
            <w:pPr>
              <w:pStyle w:val="EmptyCellLayoutStyle"/>
              <w:spacing w:after="0" w:line="240" w:lineRule="auto"/>
            </w:pPr>
          </w:p>
        </w:tc>
        <w:tc>
          <w:tcPr>
            <w:tcW w:w="149" w:type="dxa"/>
          </w:tcPr>
          <w:p w14:paraId="3BC79889" w14:textId="77777777" w:rsidR="00A37FFA" w:rsidRDefault="00A37FFA" w:rsidP="00A37FFA">
            <w:pPr>
              <w:pStyle w:val="EmptyCellLayoutStyle"/>
              <w:spacing w:after="0" w:line="240" w:lineRule="auto"/>
            </w:pPr>
          </w:p>
        </w:tc>
      </w:tr>
      <w:tr w:rsidR="00A37FFA" w14:paraId="6B716EC3" w14:textId="77777777" w:rsidTr="00A37FFA">
        <w:tc>
          <w:tcPr>
            <w:tcW w:w="54" w:type="dxa"/>
          </w:tcPr>
          <w:p w14:paraId="1CC410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6863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9B8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5EC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439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F64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83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AEE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7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1AD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F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9B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00BA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0EBD5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0BA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E05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86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1E8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CC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7C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49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1F41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663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DD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A8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53A232" w14:textId="77777777" w:rsidR="00A37FFA" w:rsidRDefault="00A37FFA" w:rsidP="00A37FFA">
            <w:pPr>
              <w:spacing w:after="0" w:line="240" w:lineRule="auto"/>
            </w:pPr>
          </w:p>
        </w:tc>
        <w:tc>
          <w:tcPr>
            <w:tcW w:w="149" w:type="dxa"/>
          </w:tcPr>
          <w:p w14:paraId="3C823D2B" w14:textId="77777777" w:rsidR="00A37FFA" w:rsidRDefault="00A37FFA" w:rsidP="00A37FFA">
            <w:pPr>
              <w:pStyle w:val="EmptyCellLayoutStyle"/>
              <w:spacing w:after="0" w:line="240" w:lineRule="auto"/>
            </w:pPr>
          </w:p>
        </w:tc>
      </w:tr>
      <w:tr w:rsidR="00A37FFA" w14:paraId="3C5FA0A5" w14:textId="77777777" w:rsidTr="00A37FFA">
        <w:trPr>
          <w:trHeight w:val="80"/>
        </w:trPr>
        <w:tc>
          <w:tcPr>
            <w:tcW w:w="54" w:type="dxa"/>
          </w:tcPr>
          <w:p w14:paraId="79B32E5D" w14:textId="77777777" w:rsidR="00A37FFA" w:rsidRDefault="00A37FFA" w:rsidP="00A37FFA">
            <w:pPr>
              <w:pStyle w:val="EmptyCellLayoutStyle"/>
              <w:spacing w:after="0" w:line="240" w:lineRule="auto"/>
            </w:pPr>
          </w:p>
        </w:tc>
        <w:tc>
          <w:tcPr>
            <w:tcW w:w="10395" w:type="dxa"/>
          </w:tcPr>
          <w:p w14:paraId="6A06ABFB" w14:textId="77777777" w:rsidR="00A37FFA" w:rsidRDefault="00A37FFA" w:rsidP="00A37FFA">
            <w:pPr>
              <w:pStyle w:val="EmptyCellLayoutStyle"/>
              <w:spacing w:after="0" w:line="240" w:lineRule="auto"/>
            </w:pPr>
          </w:p>
        </w:tc>
        <w:tc>
          <w:tcPr>
            <w:tcW w:w="149" w:type="dxa"/>
          </w:tcPr>
          <w:p w14:paraId="1D00A250" w14:textId="77777777" w:rsidR="00A37FFA" w:rsidRDefault="00A37FFA" w:rsidP="00A37FFA">
            <w:pPr>
              <w:pStyle w:val="EmptyCellLayoutStyle"/>
              <w:spacing w:after="0" w:line="240" w:lineRule="auto"/>
            </w:pPr>
          </w:p>
        </w:tc>
      </w:tr>
    </w:tbl>
    <w:p xmlns:w="http://schemas.openxmlformats.org/wordprocessingml/2006/main" w14:paraId="3BA29BA7" w14:textId="77777777" w:rsidR="00A37FFA" w:rsidRDefault="00A37FFA" w:rsidP="00A37FFA">
      <w:pPr>
        <w:spacing w:after="0" w:line="240" w:lineRule="auto"/>
      </w:pPr>
    </w:p>
    <w:p xmlns:w="http://schemas.openxmlformats.org/wordprocessingml/2006/main" w14:paraId="683A3A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收的日志字节数/秒</w:t>
      </w:r>
    </w:p>
    <w:p xmlns:w="http://schemas.openxmlformats.org/wordprocessingml/2006/main" w14:paraId="1CF52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从该副本接收的日志字节数。这仅在次要副本上有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97650B" w14:textId="77777777" w:rsidTr="00A37FFA">
        <w:trPr>
          <w:trHeight w:val="54"/>
        </w:trPr>
        <w:tc>
          <w:tcPr>
            <w:tcW w:w="54" w:type="dxa"/>
          </w:tcPr>
          <w:p w14:paraId="04AA1D38" w14:textId="77777777" w:rsidR="00A37FFA" w:rsidRDefault="00A37FFA" w:rsidP="00A37FFA">
            <w:pPr>
              <w:pStyle w:val="EmptyCellLayoutStyle"/>
              <w:spacing w:after="0" w:line="240" w:lineRule="auto"/>
            </w:pPr>
          </w:p>
        </w:tc>
        <w:tc>
          <w:tcPr>
            <w:tcW w:w="10395" w:type="dxa"/>
          </w:tcPr>
          <w:p w14:paraId="0D2FA82A" w14:textId="77777777" w:rsidR="00A37FFA" w:rsidRDefault="00A37FFA" w:rsidP="00A37FFA">
            <w:pPr>
              <w:pStyle w:val="EmptyCellLayoutStyle"/>
              <w:spacing w:after="0" w:line="240" w:lineRule="auto"/>
            </w:pPr>
          </w:p>
        </w:tc>
        <w:tc>
          <w:tcPr>
            <w:tcW w:w="149" w:type="dxa"/>
          </w:tcPr>
          <w:p w14:paraId="78531D49" w14:textId="77777777" w:rsidR="00A37FFA" w:rsidRDefault="00A37FFA" w:rsidP="00A37FFA">
            <w:pPr>
              <w:pStyle w:val="EmptyCellLayoutStyle"/>
              <w:spacing w:after="0" w:line="240" w:lineRule="auto"/>
            </w:pPr>
          </w:p>
        </w:tc>
      </w:tr>
      <w:tr w:rsidR="00A37FFA" w14:paraId="1AA6FA87" w14:textId="77777777" w:rsidTr="00A37FFA">
        <w:tc>
          <w:tcPr>
            <w:tcW w:w="54" w:type="dxa"/>
          </w:tcPr>
          <w:p w14:paraId="760C23A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A70A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06A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B616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1FB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9B8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0F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D40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7D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CF83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C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C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F1FB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559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9E4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D02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E1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534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11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374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AE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57D3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81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964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B0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57DF29" w14:textId="77777777" w:rsidR="00A37FFA" w:rsidRDefault="00A37FFA" w:rsidP="00A37FFA">
            <w:pPr>
              <w:spacing w:after="0" w:line="240" w:lineRule="auto"/>
            </w:pPr>
          </w:p>
        </w:tc>
        <w:tc>
          <w:tcPr>
            <w:tcW w:w="149" w:type="dxa"/>
          </w:tcPr>
          <w:p w14:paraId="1F18EF74" w14:textId="77777777" w:rsidR="00A37FFA" w:rsidRDefault="00A37FFA" w:rsidP="00A37FFA">
            <w:pPr>
              <w:pStyle w:val="EmptyCellLayoutStyle"/>
              <w:spacing w:after="0" w:line="240" w:lineRule="auto"/>
            </w:pPr>
          </w:p>
        </w:tc>
      </w:tr>
      <w:tr w:rsidR="00A37FFA" w14:paraId="6D18DAE1" w14:textId="77777777" w:rsidTr="00A37FFA">
        <w:trPr>
          <w:trHeight w:val="80"/>
        </w:trPr>
        <w:tc>
          <w:tcPr>
            <w:tcW w:w="54" w:type="dxa"/>
          </w:tcPr>
          <w:p w14:paraId="12E5C82A" w14:textId="77777777" w:rsidR="00A37FFA" w:rsidRDefault="00A37FFA" w:rsidP="00A37FFA">
            <w:pPr>
              <w:pStyle w:val="EmptyCellLayoutStyle"/>
              <w:spacing w:after="0" w:line="240" w:lineRule="auto"/>
            </w:pPr>
          </w:p>
        </w:tc>
        <w:tc>
          <w:tcPr>
            <w:tcW w:w="10395" w:type="dxa"/>
          </w:tcPr>
          <w:p w14:paraId="143CB2CD" w14:textId="77777777" w:rsidR="00A37FFA" w:rsidRDefault="00A37FFA" w:rsidP="00A37FFA">
            <w:pPr>
              <w:pStyle w:val="EmptyCellLayoutStyle"/>
              <w:spacing w:after="0" w:line="240" w:lineRule="auto"/>
            </w:pPr>
          </w:p>
        </w:tc>
        <w:tc>
          <w:tcPr>
            <w:tcW w:w="149" w:type="dxa"/>
          </w:tcPr>
          <w:p w14:paraId="77A41725" w14:textId="77777777" w:rsidR="00A37FFA" w:rsidRDefault="00A37FFA" w:rsidP="00A37FFA">
            <w:pPr>
              <w:pStyle w:val="EmptyCellLayoutStyle"/>
              <w:spacing w:after="0" w:line="240" w:lineRule="auto"/>
            </w:pPr>
          </w:p>
        </w:tc>
      </w:tr>
    </w:tbl>
    <w:p xmlns:w="http://schemas.openxmlformats.org/wordprocessingml/2006/main" w14:paraId="6D91CE11" w14:textId="77777777" w:rsidR="00A37FFA" w:rsidRDefault="00A37FFA" w:rsidP="00A37FFA">
      <w:pPr>
        <w:spacing w:after="0" w:line="240" w:lineRule="auto"/>
      </w:pPr>
    </w:p>
    <w:p xmlns:w="http://schemas.openxmlformats.org/wordprocessingml/2006/main" w14:paraId="0D9B44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日志应用挂起的队列</w:t>
      </w:r>
    </w:p>
    <w:p xmlns:w="http://schemas.openxmlformats.org/wordprocessingml/2006/main" w14:paraId="189C28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正在等待应用到数据库副本的日志块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3B9198" w14:textId="77777777" w:rsidTr="00A37FFA">
        <w:trPr>
          <w:trHeight w:val="54"/>
        </w:trPr>
        <w:tc>
          <w:tcPr>
            <w:tcW w:w="54" w:type="dxa"/>
          </w:tcPr>
          <w:p w14:paraId="39D2D3A4" w14:textId="77777777" w:rsidR="00A37FFA" w:rsidRDefault="00A37FFA" w:rsidP="00A37FFA">
            <w:pPr>
              <w:pStyle w:val="EmptyCellLayoutStyle"/>
              <w:spacing w:after="0" w:line="240" w:lineRule="auto"/>
            </w:pPr>
          </w:p>
        </w:tc>
        <w:tc>
          <w:tcPr>
            <w:tcW w:w="10395" w:type="dxa"/>
          </w:tcPr>
          <w:p w14:paraId="680E0847" w14:textId="77777777" w:rsidR="00A37FFA" w:rsidRDefault="00A37FFA" w:rsidP="00A37FFA">
            <w:pPr>
              <w:pStyle w:val="EmptyCellLayoutStyle"/>
              <w:spacing w:after="0" w:line="240" w:lineRule="auto"/>
            </w:pPr>
          </w:p>
        </w:tc>
        <w:tc>
          <w:tcPr>
            <w:tcW w:w="149" w:type="dxa"/>
          </w:tcPr>
          <w:p w14:paraId="7D60737E" w14:textId="77777777" w:rsidR="00A37FFA" w:rsidRDefault="00A37FFA" w:rsidP="00A37FFA">
            <w:pPr>
              <w:pStyle w:val="EmptyCellLayoutStyle"/>
              <w:spacing w:after="0" w:line="240" w:lineRule="auto"/>
            </w:pPr>
          </w:p>
        </w:tc>
      </w:tr>
      <w:tr w:rsidR="00A37FFA" w14:paraId="6B572E8B" w14:textId="77777777" w:rsidTr="00A37FFA">
        <w:tc>
          <w:tcPr>
            <w:tcW w:w="54" w:type="dxa"/>
          </w:tcPr>
          <w:p w14:paraId="204D78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DE699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49D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062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217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5DA5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092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72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955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C13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7F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881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60D1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41F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95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C3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9C5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51D1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0E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2F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90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6A9C3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E65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A7B7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C8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CED057" w14:textId="77777777" w:rsidR="00A37FFA" w:rsidRDefault="00A37FFA" w:rsidP="00A37FFA">
            <w:pPr>
              <w:spacing w:after="0" w:line="240" w:lineRule="auto"/>
            </w:pPr>
          </w:p>
        </w:tc>
        <w:tc>
          <w:tcPr>
            <w:tcW w:w="149" w:type="dxa"/>
          </w:tcPr>
          <w:p w14:paraId="2E1B60A4" w14:textId="77777777" w:rsidR="00A37FFA" w:rsidRDefault="00A37FFA" w:rsidP="00A37FFA">
            <w:pPr>
              <w:pStyle w:val="EmptyCellLayoutStyle"/>
              <w:spacing w:after="0" w:line="240" w:lineRule="auto"/>
            </w:pPr>
          </w:p>
        </w:tc>
      </w:tr>
      <w:tr w:rsidR="00A37FFA" w14:paraId="7F52C7F4" w14:textId="77777777" w:rsidTr="00A37FFA">
        <w:trPr>
          <w:trHeight w:val="80"/>
        </w:trPr>
        <w:tc>
          <w:tcPr>
            <w:tcW w:w="54" w:type="dxa"/>
          </w:tcPr>
          <w:p w14:paraId="0AA188D4" w14:textId="77777777" w:rsidR="00A37FFA" w:rsidRDefault="00A37FFA" w:rsidP="00A37FFA">
            <w:pPr>
              <w:pStyle w:val="EmptyCellLayoutStyle"/>
              <w:spacing w:after="0" w:line="240" w:lineRule="auto"/>
            </w:pPr>
          </w:p>
        </w:tc>
        <w:tc>
          <w:tcPr>
            <w:tcW w:w="10395" w:type="dxa"/>
          </w:tcPr>
          <w:p w14:paraId="720AEA14" w14:textId="77777777" w:rsidR="00A37FFA" w:rsidRDefault="00A37FFA" w:rsidP="00A37FFA">
            <w:pPr>
              <w:pStyle w:val="EmptyCellLayoutStyle"/>
              <w:spacing w:after="0" w:line="240" w:lineRule="auto"/>
            </w:pPr>
          </w:p>
        </w:tc>
        <w:tc>
          <w:tcPr>
            <w:tcW w:w="149" w:type="dxa"/>
          </w:tcPr>
          <w:p w14:paraId="27C302E5" w14:textId="77777777" w:rsidR="00A37FFA" w:rsidRDefault="00A37FFA" w:rsidP="00A37FFA">
            <w:pPr>
              <w:pStyle w:val="EmptyCellLayoutStyle"/>
              <w:spacing w:after="0" w:line="240" w:lineRule="auto"/>
            </w:pPr>
          </w:p>
        </w:tc>
      </w:tr>
    </w:tbl>
    <w:p xmlns:w="http://schemas.openxmlformats.org/wordprocessingml/2006/main" w14:paraId="25CDE7C2" w14:textId="77777777" w:rsidR="00A37FFA" w:rsidRDefault="00A37FFA" w:rsidP="00A37FFA">
      <w:pPr>
        <w:spacing w:after="0" w:line="240" w:lineRule="auto"/>
      </w:pPr>
    </w:p>
    <w:p xmlns:w="http://schemas.openxmlformats.org/wordprocessingml/2006/main" w14:paraId="6740CAB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剩余的重做字节</w:t>
      </w:r>
    </w:p>
    <w:p xmlns:w="http://schemas.openxmlformats.org/wordprocessingml/2006/main" w14:paraId="3BAE25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完成恢复阶段而要重做的剩余的日志字节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74DEB5" w14:textId="77777777" w:rsidTr="00A37FFA">
        <w:trPr>
          <w:trHeight w:val="54"/>
        </w:trPr>
        <w:tc>
          <w:tcPr>
            <w:tcW w:w="54" w:type="dxa"/>
          </w:tcPr>
          <w:p w14:paraId="22EDEAD8" w14:textId="77777777" w:rsidR="00A37FFA" w:rsidRDefault="00A37FFA" w:rsidP="00A37FFA">
            <w:pPr>
              <w:pStyle w:val="EmptyCellLayoutStyle"/>
              <w:spacing w:after="0" w:line="240" w:lineRule="auto"/>
            </w:pPr>
          </w:p>
        </w:tc>
        <w:tc>
          <w:tcPr>
            <w:tcW w:w="10395" w:type="dxa"/>
          </w:tcPr>
          <w:p w14:paraId="1C57161F" w14:textId="77777777" w:rsidR="00A37FFA" w:rsidRDefault="00A37FFA" w:rsidP="00A37FFA">
            <w:pPr>
              <w:pStyle w:val="EmptyCellLayoutStyle"/>
              <w:spacing w:after="0" w:line="240" w:lineRule="auto"/>
            </w:pPr>
          </w:p>
        </w:tc>
        <w:tc>
          <w:tcPr>
            <w:tcW w:w="149" w:type="dxa"/>
          </w:tcPr>
          <w:p w14:paraId="53F858D6" w14:textId="77777777" w:rsidR="00A37FFA" w:rsidRDefault="00A37FFA" w:rsidP="00A37FFA">
            <w:pPr>
              <w:pStyle w:val="EmptyCellLayoutStyle"/>
              <w:spacing w:after="0" w:line="240" w:lineRule="auto"/>
            </w:pPr>
          </w:p>
        </w:tc>
      </w:tr>
      <w:tr w:rsidR="00A37FFA" w14:paraId="2A65A64C" w14:textId="77777777" w:rsidTr="00A37FFA">
        <w:tc>
          <w:tcPr>
            <w:tcW w:w="54" w:type="dxa"/>
          </w:tcPr>
          <w:p w14:paraId="1390C53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4F65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EA5B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398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C9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B9A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B5F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D2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04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007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65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E5D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EFA9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F90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6EE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954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A7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B418E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40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C7F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3E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A47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101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9CC5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5B2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7CA894" w14:textId="77777777" w:rsidR="00A37FFA" w:rsidRDefault="00A37FFA" w:rsidP="00A37FFA">
            <w:pPr>
              <w:spacing w:after="0" w:line="240" w:lineRule="auto"/>
            </w:pPr>
          </w:p>
        </w:tc>
        <w:tc>
          <w:tcPr>
            <w:tcW w:w="149" w:type="dxa"/>
          </w:tcPr>
          <w:p w14:paraId="735BF8D3" w14:textId="77777777" w:rsidR="00A37FFA" w:rsidRDefault="00A37FFA" w:rsidP="00A37FFA">
            <w:pPr>
              <w:pStyle w:val="EmptyCellLayoutStyle"/>
              <w:spacing w:after="0" w:line="240" w:lineRule="auto"/>
            </w:pPr>
          </w:p>
        </w:tc>
      </w:tr>
      <w:tr w:rsidR="00A37FFA" w14:paraId="488F6859" w14:textId="77777777" w:rsidTr="00A37FFA">
        <w:trPr>
          <w:trHeight w:val="80"/>
        </w:trPr>
        <w:tc>
          <w:tcPr>
            <w:tcW w:w="54" w:type="dxa"/>
          </w:tcPr>
          <w:p w14:paraId="18A97DF7" w14:textId="77777777" w:rsidR="00A37FFA" w:rsidRDefault="00A37FFA" w:rsidP="00A37FFA">
            <w:pPr>
              <w:pStyle w:val="EmptyCellLayoutStyle"/>
              <w:spacing w:after="0" w:line="240" w:lineRule="auto"/>
            </w:pPr>
          </w:p>
        </w:tc>
        <w:tc>
          <w:tcPr>
            <w:tcW w:w="10395" w:type="dxa"/>
          </w:tcPr>
          <w:p w14:paraId="395223BB" w14:textId="77777777" w:rsidR="00A37FFA" w:rsidRDefault="00A37FFA" w:rsidP="00A37FFA">
            <w:pPr>
              <w:pStyle w:val="EmptyCellLayoutStyle"/>
              <w:spacing w:after="0" w:line="240" w:lineRule="auto"/>
            </w:pPr>
          </w:p>
        </w:tc>
        <w:tc>
          <w:tcPr>
            <w:tcW w:w="149" w:type="dxa"/>
          </w:tcPr>
          <w:p w14:paraId="1F317CDA" w14:textId="77777777" w:rsidR="00A37FFA" w:rsidRDefault="00A37FFA" w:rsidP="00A37FFA">
            <w:pPr>
              <w:pStyle w:val="EmptyCellLayoutStyle"/>
              <w:spacing w:after="0" w:line="240" w:lineRule="auto"/>
            </w:pPr>
          </w:p>
        </w:tc>
      </w:tr>
    </w:tbl>
    <w:p xmlns:w="http://schemas.openxmlformats.org/wordprocessingml/2006/main" w14:paraId="40A2FE2A" w14:textId="77777777" w:rsidR="00A37FFA" w:rsidRDefault="00A37FFA" w:rsidP="00A37FFA">
      <w:pPr>
        <w:spacing w:after="0" w:line="240" w:lineRule="auto"/>
      </w:pPr>
    </w:p>
    <w:p xmlns:w="http://schemas.openxmlformats.org/wordprocessingml/2006/main" w14:paraId="47FD77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事务延迟时间</w:t>
      </w:r>
    </w:p>
    <w:p xmlns:w="http://schemas.openxmlformats.org/wordprocessingml/2006/main" w14:paraId="61D6FA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等待辅助确认的所有事务的总时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B910E6" w14:textId="77777777" w:rsidTr="00A37FFA">
        <w:trPr>
          <w:trHeight w:val="54"/>
        </w:trPr>
        <w:tc>
          <w:tcPr>
            <w:tcW w:w="54" w:type="dxa"/>
          </w:tcPr>
          <w:p w14:paraId="0F5B84AF" w14:textId="77777777" w:rsidR="00A37FFA" w:rsidRDefault="00A37FFA" w:rsidP="00A37FFA">
            <w:pPr>
              <w:pStyle w:val="EmptyCellLayoutStyle"/>
              <w:spacing w:after="0" w:line="240" w:lineRule="auto"/>
            </w:pPr>
          </w:p>
        </w:tc>
        <w:tc>
          <w:tcPr>
            <w:tcW w:w="10395" w:type="dxa"/>
          </w:tcPr>
          <w:p w14:paraId="44FDEC24" w14:textId="77777777" w:rsidR="00A37FFA" w:rsidRDefault="00A37FFA" w:rsidP="00A37FFA">
            <w:pPr>
              <w:pStyle w:val="EmptyCellLayoutStyle"/>
              <w:spacing w:after="0" w:line="240" w:lineRule="auto"/>
            </w:pPr>
          </w:p>
        </w:tc>
        <w:tc>
          <w:tcPr>
            <w:tcW w:w="149" w:type="dxa"/>
          </w:tcPr>
          <w:p w14:paraId="5C58EE41" w14:textId="77777777" w:rsidR="00A37FFA" w:rsidRDefault="00A37FFA" w:rsidP="00A37FFA">
            <w:pPr>
              <w:pStyle w:val="EmptyCellLayoutStyle"/>
              <w:spacing w:after="0" w:line="240" w:lineRule="auto"/>
            </w:pPr>
          </w:p>
        </w:tc>
      </w:tr>
      <w:tr w:rsidR="00A37FFA" w14:paraId="5D770432" w14:textId="77777777" w:rsidTr="00A37FFA">
        <w:tc>
          <w:tcPr>
            <w:tcW w:w="54" w:type="dxa"/>
          </w:tcPr>
          <w:p w14:paraId="08CA2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C69F1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1C7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F88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8A9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F743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21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62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B65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20FB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5BD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2DE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FF4D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7E916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97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E82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245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645E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A64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CF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C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10C2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BCCB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14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75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0F6EF4" w14:textId="77777777" w:rsidR="00A37FFA" w:rsidRDefault="00A37FFA" w:rsidP="00A37FFA">
            <w:pPr>
              <w:spacing w:after="0" w:line="240" w:lineRule="auto"/>
            </w:pPr>
          </w:p>
        </w:tc>
        <w:tc>
          <w:tcPr>
            <w:tcW w:w="149" w:type="dxa"/>
          </w:tcPr>
          <w:p w14:paraId="252026A3" w14:textId="77777777" w:rsidR="00A37FFA" w:rsidRDefault="00A37FFA" w:rsidP="00A37FFA">
            <w:pPr>
              <w:pStyle w:val="EmptyCellLayoutStyle"/>
              <w:spacing w:after="0" w:line="240" w:lineRule="auto"/>
            </w:pPr>
          </w:p>
        </w:tc>
      </w:tr>
      <w:tr w:rsidR="00A37FFA" w14:paraId="71EC055A" w14:textId="77777777" w:rsidTr="00A37FFA">
        <w:trPr>
          <w:trHeight w:val="80"/>
        </w:trPr>
        <w:tc>
          <w:tcPr>
            <w:tcW w:w="54" w:type="dxa"/>
          </w:tcPr>
          <w:p w14:paraId="39E8DFDC" w14:textId="77777777" w:rsidR="00A37FFA" w:rsidRDefault="00A37FFA" w:rsidP="00A37FFA">
            <w:pPr>
              <w:pStyle w:val="EmptyCellLayoutStyle"/>
              <w:spacing w:after="0" w:line="240" w:lineRule="auto"/>
            </w:pPr>
          </w:p>
        </w:tc>
        <w:tc>
          <w:tcPr>
            <w:tcW w:w="10395" w:type="dxa"/>
          </w:tcPr>
          <w:p w14:paraId="35E0D1C4" w14:textId="77777777" w:rsidR="00A37FFA" w:rsidRDefault="00A37FFA" w:rsidP="00A37FFA">
            <w:pPr>
              <w:pStyle w:val="EmptyCellLayoutStyle"/>
              <w:spacing w:after="0" w:line="240" w:lineRule="auto"/>
            </w:pPr>
          </w:p>
        </w:tc>
        <w:tc>
          <w:tcPr>
            <w:tcW w:w="149" w:type="dxa"/>
          </w:tcPr>
          <w:p w14:paraId="0CDC13B0" w14:textId="77777777" w:rsidR="00A37FFA" w:rsidRDefault="00A37FFA" w:rsidP="00A37FFA">
            <w:pPr>
              <w:pStyle w:val="EmptyCellLayoutStyle"/>
              <w:spacing w:after="0" w:line="240" w:lineRule="auto"/>
            </w:pPr>
          </w:p>
        </w:tc>
      </w:tr>
    </w:tbl>
    <w:p xmlns:w="http://schemas.openxmlformats.org/wordprocessingml/2006/main" w14:paraId="0696334D" w14:textId="77777777" w:rsidR="00A37FFA" w:rsidRDefault="00A37FFA" w:rsidP="00A37FFA">
      <w:pPr>
        <w:spacing w:after="0" w:line="240" w:lineRule="auto"/>
      </w:pPr>
    </w:p>
    <w:p xmlns:w="http://schemas.openxmlformats.org/wordprocessingml/2006/main" w14:paraId="4B3AD0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收的文件字节数/秒</w:t>
      </w:r>
    </w:p>
    <w:p xmlns:w="http://schemas.openxmlformats.org/wordprocessingml/2006/main" w14:paraId="2A4FAD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辅助副本在最后一秒为辅助数据库接收的 FILESTREAM 数据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830CE1" w14:textId="77777777" w:rsidTr="00A37FFA">
        <w:trPr>
          <w:trHeight w:val="54"/>
        </w:trPr>
        <w:tc>
          <w:tcPr>
            <w:tcW w:w="54" w:type="dxa"/>
          </w:tcPr>
          <w:p w14:paraId="4DB7391C" w14:textId="77777777" w:rsidR="00A37FFA" w:rsidRDefault="00A37FFA" w:rsidP="00A37FFA">
            <w:pPr>
              <w:pStyle w:val="EmptyCellLayoutStyle"/>
              <w:spacing w:after="0" w:line="240" w:lineRule="auto"/>
            </w:pPr>
          </w:p>
        </w:tc>
        <w:tc>
          <w:tcPr>
            <w:tcW w:w="10395" w:type="dxa"/>
          </w:tcPr>
          <w:p w14:paraId="0916C97B" w14:textId="77777777" w:rsidR="00A37FFA" w:rsidRDefault="00A37FFA" w:rsidP="00A37FFA">
            <w:pPr>
              <w:pStyle w:val="EmptyCellLayoutStyle"/>
              <w:spacing w:after="0" w:line="240" w:lineRule="auto"/>
            </w:pPr>
          </w:p>
        </w:tc>
        <w:tc>
          <w:tcPr>
            <w:tcW w:w="149" w:type="dxa"/>
          </w:tcPr>
          <w:p w14:paraId="4A3C3326" w14:textId="77777777" w:rsidR="00A37FFA" w:rsidRDefault="00A37FFA" w:rsidP="00A37FFA">
            <w:pPr>
              <w:pStyle w:val="EmptyCellLayoutStyle"/>
              <w:spacing w:after="0" w:line="240" w:lineRule="auto"/>
            </w:pPr>
          </w:p>
        </w:tc>
      </w:tr>
      <w:tr w:rsidR="00A37FFA" w14:paraId="45FCA886" w14:textId="77777777" w:rsidTr="00A37FFA">
        <w:tc>
          <w:tcPr>
            <w:tcW w:w="54" w:type="dxa"/>
          </w:tcPr>
          <w:p w14:paraId="7891BF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80AA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F27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878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0B7B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E21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19C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DB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916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395D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AD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E3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A5F5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72952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5C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D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DA7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307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EE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2A5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171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7034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5B77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02F5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829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9569D0" w14:textId="77777777" w:rsidR="00A37FFA" w:rsidRDefault="00A37FFA" w:rsidP="00A37FFA">
            <w:pPr>
              <w:spacing w:after="0" w:line="240" w:lineRule="auto"/>
            </w:pPr>
          </w:p>
        </w:tc>
        <w:tc>
          <w:tcPr>
            <w:tcW w:w="149" w:type="dxa"/>
          </w:tcPr>
          <w:p w14:paraId="5D0939D6" w14:textId="77777777" w:rsidR="00A37FFA" w:rsidRDefault="00A37FFA" w:rsidP="00A37FFA">
            <w:pPr>
              <w:pStyle w:val="EmptyCellLayoutStyle"/>
              <w:spacing w:after="0" w:line="240" w:lineRule="auto"/>
            </w:pPr>
          </w:p>
        </w:tc>
      </w:tr>
      <w:tr w:rsidR="00A37FFA" w14:paraId="7BE88874" w14:textId="77777777" w:rsidTr="00A37FFA">
        <w:trPr>
          <w:trHeight w:val="80"/>
        </w:trPr>
        <w:tc>
          <w:tcPr>
            <w:tcW w:w="54" w:type="dxa"/>
          </w:tcPr>
          <w:p w14:paraId="08D9F819" w14:textId="77777777" w:rsidR="00A37FFA" w:rsidRDefault="00A37FFA" w:rsidP="00A37FFA">
            <w:pPr>
              <w:pStyle w:val="EmptyCellLayoutStyle"/>
              <w:spacing w:after="0" w:line="240" w:lineRule="auto"/>
            </w:pPr>
          </w:p>
        </w:tc>
        <w:tc>
          <w:tcPr>
            <w:tcW w:w="10395" w:type="dxa"/>
          </w:tcPr>
          <w:p w14:paraId="2D0F7B46" w14:textId="77777777" w:rsidR="00A37FFA" w:rsidRDefault="00A37FFA" w:rsidP="00A37FFA">
            <w:pPr>
              <w:pStyle w:val="EmptyCellLayoutStyle"/>
              <w:spacing w:after="0" w:line="240" w:lineRule="auto"/>
            </w:pPr>
          </w:p>
        </w:tc>
        <w:tc>
          <w:tcPr>
            <w:tcW w:w="149" w:type="dxa"/>
          </w:tcPr>
          <w:p w14:paraId="45F8FC01" w14:textId="77777777" w:rsidR="00A37FFA" w:rsidRDefault="00A37FFA" w:rsidP="00A37FFA">
            <w:pPr>
              <w:pStyle w:val="EmptyCellLayoutStyle"/>
              <w:spacing w:after="0" w:line="240" w:lineRule="auto"/>
            </w:pPr>
          </w:p>
        </w:tc>
      </w:tr>
    </w:tbl>
    <w:p xmlns:w="http://schemas.openxmlformats.org/wordprocessingml/2006/main" w14:paraId="22C7BF08" w14:textId="77777777" w:rsidR="00A37FFA" w:rsidRDefault="00A37FFA" w:rsidP="00A37FFA">
      <w:pPr>
        <w:spacing w:after="0" w:line="240" w:lineRule="auto"/>
      </w:pPr>
    </w:p>
    <w:p xmlns:w="http://schemas.openxmlformats.org/wordprocessingml/2006/main" w14:paraId="63F857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恢复队列</w:t>
      </w:r>
    </w:p>
    <w:p xmlns:w="http://schemas.openxmlformats.org/wordprocessingml/2006/main" w14:paraId="4934E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辅助副本的日志文件中尚未重做的日志记录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7F385" w14:textId="77777777" w:rsidTr="00A37FFA">
        <w:trPr>
          <w:trHeight w:val="54"/>
        </w:trPr>
        <w:tc>
          <w:tcPr>
            <w:tcW w:w="54" w:type="dxa"/>
          </w:tcPr>
          <w:p w14:paraId="0EADA0B4" w14:textId="77777777" w:rsidR="00A37FFA" w:rsidRDefault="00A37FFA" w:rsidP="00A37FFA">
            <w:pPr>
              <w:pStyle w:val="EmptyCellLayoutStyle"/>
              <w:spacing w:after="0" w:line="240" w:lineRule="auto"/>
            </w:pPr>
          </w:p>
        </w:tc>
        <w:tc>
          <w:tcPr>
            <w:tcW w:w="10395" w:type="dxa"/>
          </w:tcPr>
          <w:p w14:paraId="35FADFD3" w14:textId="77777777" w:rsidR="00A37FFA" w:rsidRDefault="00A37FFA" w:rsidP="00A37FFA">
            <w:pPr>
              <w:pStyle w:val="EmptyCellLayoutStyle"/>
              <w:spacing w:after="0" w:line="240" w:lineRule="auto"/>
            </w:pPr>
          </w:p>
        </w:tc>
        <w:tc>
          <w:tcPr>
            <w:tcW w:w="149" w:type="dxa"/>
          </w:tcPr>
          <w:p w14:paraId="74697199" w14:textId="77777777" w:rsidR="00A37FFA" w:rsidRDefault="00A37FFA" w:rsidP="00A37FFA">
            <w:pPr>
              <w:pStyle w:val="EmptyCellLayoutStyle"/>
              <w:spacing w:after="0" w:line="240" w:lineRule="auto"/>
            </w:pPr>
          </w:p>
        </w:tc>
      </w:tr>
      <w:tr w:rsidR="00A37FFA" w14:paraId="2CEE2281" w14:textId="77777777" w:rsidTr="00A37FFA">
        <w:tc>
          <w:tcPr>
            <w:tcW w:w="54" w:type="dxa"/>
          </w:tcPr>
          <w:p w14:paraId="5985EF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7B2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D7A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F99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5F1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00FF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CA8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BD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698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B6A8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CD4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6F7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EBF8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D6C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41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E3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867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20FD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5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C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32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AA88F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E3D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91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C73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5551C8" w14:textId="77777777" w:rsidR="00A37FFA" w:rsidRDefault="00A37FFA" w:rsidP="00A37FFA">
            <w:pPr>
              <w:spacing w:after="0" w:line="240" w:lineRule="auto"/>
            </w:pPr>
          </w:p>
        </w:tc>
        <w:tc>
          <w:tcPr>
            <w:tcW w:w="149" w:type="dxa"/>
          </w:tcPr>
          <w:p w14:paraId="372F4EC8" w14:textId="77777777" w:rsidR="00A37FFA" w:rsidRDefault="00A37FFA" w:rsidP="00A37FFA">
            <w:pPr>
              <w:pStyle w:val="EmptyCellLayoutStyle"/>
              <w:spacing w:after="0" w:line="240" w:lineRule="auto"/>
            </w:pPr>
          </w:p>
        </w:tc>
      </w:tr>
      <w:tr w:rsidR="00A37FFA" w14:paraId="462B29DD" w14:textId="77777777" w:rsidTr="00A37FFA">
        <w:trPr>
          <w:trHeight w:val="80"/>
        </w:trPr>
        <w:tc>
          <w:tcPr>
            <w:tcW w:w="54" w:type="dxa"/>
          </w:tcPr>
          <w:p w14:paraId="46AE6C28" w14:textId="77777777" w:rsidR="00A37FFA" w:rsidRDefault="00A37FFA" w:rsidP="00A37FFA">
            <w:pPr>
              <w:pStyle w:val="EmptyCellLayoutStyle"/>
              <w:spacing w:after="0" w:line="240" w:lineRule="auto"/>
            </w:pPr>
          </w:p>
        </w:tc>
        <w:tc>
          <w:tcPr>
            <w:tcW w:w="10395" w:type="dxa"/>
          </w:tcPr>
          <w:p w14:paraId="2C780456" w14:textId="77777777" w:rsidR="00A37FFA" w:rsidRDefault="00A37FFA" w:rsidP="00A37FFA">
            <w:pPr>
              <w:pStyle w:val="EmptyCellLayoutStyle"/>
              <w:spacing w:after="0" w:line="240" w:lineRule="auto"/>
            </w:pPr>
          </w:p>
        </w:tc>
        <w:tc>
          <w:tcPr>
            <w:tcW w:w="149" w:type="dxa"/>
          </w:tcPr>
          <w:p w14:paraId="134B2DDD" w14:textId="77777777" w:rsidR="00A37FFA" w:rsidRDefault="00A37FFA" w:rsidP="00A37FFA">
            <w:pPr>
              <w:pStyle w:val="EmptyCellLayoutStyle"/>
              <w:spacing w:after="0" w:line="240" w:lineRule="auto"/>
            </w:pPr>
          </w:p>
        </w:tc>
      </w:tr>
    </w:tbl>
    <w:p xmlns:w="http://schemas.openxmlformats.org/wordprocessingml/2006/main" w14:paraId="00F1CE11" w14:textId="77777777" w:rsidR="00A37FFA" w:rsidRDefault="00A37FFA" w:rsidP="00A37FFA">
      <w:pPr>
        <w:spacing w:after="0" w:line="240" w:lineRule="auto"/>
      </w:pPr>
    </w:p>
    <w:p xmlns:w="http://schemas.openxmlformats.org/wordprocessingml/2006/main" w14:paraId="577B20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重新完成的字节数/秒</w:t>
      </w:r>
    </w:p>
    <w:p xmlns:w="http://schemas.openxmlformats.org/wordprocessingml/2006/main" w14:paraId="2992A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次要副本上重做日志记录的速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0F9037" w14:textId="77777777" w:rsidTr="00A37FFA">
        <w:trPr>
          <w:trHeight w:val="54"/>
        </w:trPr>
        <w:tc>
          <w:tcPr>
            <w:tcW w:w="54" w:type="dxa"/>
          </w:tcPr>
          <w:p w14:paraId="7A1C9FEE" w14:textId="77777777" w:rsidR="00A37FFA" w:rsidRDefault="00A37FFA" w:rsidP="00A37FFA">
            <w:pPr>
              <w:pStyle w:val="EmptyCellLayoutStyle"/>
              <w:spacing w:after="0" w:line="240" w:lineRule="auto"/>
            </w:pPr>
          </w:p>
        </w:tc>
        <w:tc>
          <w:tcPr>
            <w:tcW w:w="10395" w:type="dxa"/>
          </w:tcPr>
          <w:p w14:paraId="373068DE" w14:textId="77777777" w:rsidR="00A37FFA" w:rsidRDefault="00A37FFA" w:rsidP="00A37FFA">
            <w:pPr>
              <w:pStyle w:val="EmptyCellLayoutStyle"/>
              <w:spacing w:after="0" w:line="240" w:lineRule="auto"/>
            </w:pPr>
          </w:p>
        </w:tc>
        <w:tc>
          <w:tcPr>
            <w:tcW w:w="149" w:type="dxa"/>
          </w:tcPr>
          <w:p w14:paraId="5733ECC8" w14:textId="77777777" w:rsidR="00A37FFA" w:rsidRDefault="00A37FFA" w:rsidP="00A37FFA">
            <w:pPr>
              <w:pStyle w:val="EmptyCellLayoutStyle"/>
              <w:spacing w:after="0" w:line="240" w:lineRule="auto"/>
            </w:pPr>
          </w:p>
        </w:tc>
      </w:tr>
      <w:tr w:rsidR="00A37FFA" w14:paraId="04911AD7" w14:textId="77777777" w:rsidTr="00A37FFA">
        <w:tc>
          <w:tcPr>
            <w:tcW w:w="54" w:type="dxa"/>
          </w:tcPr>
          <w:p w14:paraId="361C8CD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3686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3B5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5950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680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77E3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024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4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F16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4A2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B5C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7E1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BFA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99A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B47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AD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D2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A3BB0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16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B4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CC5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8C70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E326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09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69AF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BFEA78" w14:textId="77777777" w:rsidR="00A37FFA" w:rsidRDefault="00A37FFA" w:rsidP="00A37FFA">
            <w:pPr>
              <w:spacing w:after="0" w:line="240" w:lineRule="auto"/>
            </w:pPr>
          </w:p>
        </w:tc>
        <w:tc>
          <w:tcPr>
            <w:tcW w:w="149" w:type="dxa"/>
          </w:tcPr>
          <w:p w14:paraId="5C92BE08" w14:textId="77777777" w:rsidR="00A37FFA" w:rsidRDefault="00A37FFA" w:rsidP="00A37FFA">
            <w:pPr>
              <w:pStyle w:val="EmptyCellLayoutStyle"/>
              <w:spacing w:after="0" w:line="240" w:lineRule="auto"/>
            </w:pPr>
          </w:p>
        </w:tc>
      </w:tr>
      <w:tr w:rsidR="00A37FFA" w14:paraId="248A517C" w14:textId="77777777" w:rsidTr="00A37FFA">
        <w:trPr>
          <w:trHeight w:val="80"/>
        </w:trPr>
        <w:tc>
          <w:tcPr>
            <w:tcW w:w="54" w:type="dxa"/>
          </w:tcPr>
          <w:p w14:paraId="4DBF6D17" w14:textId="77777777" w:rsidR="00A37FFA" w:rsidRDefault="00A37FFA" w:rsidP="00A37FFA">
            <w:pPr>
              <w:pStyle w:val="EmptyCellLayoutStyle"/>
              <w:spacing w:after="0" w:line="240" w:lineRule="auto"/>
            </w:pPr>
          </w:p>
        </w:tc>
        <w:tc>
          <w:tcPr>
            <w:tcW w:w="10395" w:type="dxa"/>
          </w:tcPr>
          <w:p w14:paraId="43C8F408" w14:textId="77777777" w:rsidR="00A37FFA" w:rsidRDefault="00A37FFA" w:rsidP="00A37FFA">
            <w:pPr>
              <w:pStyle w:val="EmptyCellLayoutStyle"/>
              <w:spacing w:after="0" w:line="240" w:lineRule="auto"/>
            </w:pPr>
          </w:p>
        </w:tc>
        <w:tc>
          <w:tcPr>
            <w:tcW w:w="149" w:type="dxa"/>
          </w:tcPr>
          <w:p w14:paraId="0F46A73C" w14:textId="77777777" w:rsidR="00A37FFA" w:rsidRDefault="00A37FFA" w:rsidP="00A37FFA">
            <w:pPr>
              <w:pStyle w:val="EmptyCellLayoutStyle"/>
              <w:spacing w:after="0" w:line="240" w:lineRule="auto"/>
            </w:pPr>
          </w:p>
        </w:tc>
      </w:tr>
    </w:tbl>
    <w:p xmlns:w="http://schemas.openxmlformats.org/wordprocessingml/2006/main" w14:paraId="6964CDB9" w14:textId="77777777" w:rsidR="00A37FFA" w:rsidRDefault="00A37FFA" w:rsidP="00A37FFA">
      <w:pPr>
        <w:spacing w:after="0" w:line="240" w:lineRule="auto"/>
      </w:pPr>
    </w:p>
    <w:p xmlns:w="http://schemas.openxmlformats.org/wordprocessingml/2006/main" w14:paraId="5B351D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需要撤消的日志总数</w:t>
      </w:r>
    </w:p>
    <w:p xmlns:w="http://schemas.openxmlformats.org/wordprocessingml/2006/main" w14:paraId="1FBC9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撤消的日志总字节数 (KB)。</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F21439" w14:textId="77777777" w:rsidTr="00A37FFA">
        <w:trPr>
          <w:trHeight w:val="54"/>
        </w:trPr>
        <w:tc>
          <w:tcPr>
            <w:tcW w:w="54" w:type="dxa"/>
          </w:tcPr>
          <w:p w14:paraId="21B0A8B7" w14:textId="77777777" w:rsidR="00A37FFA" w:rsidRDefault="00A37FFA" w:rsidP="00A37FFA">
            <w:pPr>
              <w:pStyle w:val="EmptyCellLayoutStyle"/>
              <w:spacing w:after="0" w:line="240" w:lineRule="auto"/>
            </w:pPr>
          </w:p>
        </w:tc>
        <w:tc>
          <w:tcPr>
            <w:tcW w:w="10395" w:type="dxa"/>
          </w:tcPr>
          <w:p w14:paraId="11452749" w14:textId="77777777" w:rsidR="00A37FFA" w:rsidRDefault="00A37FFA" w:rsidP="00A37FFA">
            <w:pPr>
              <w:pStyle w:val="EmptyCellLayoutStyle"/>
              <w:spacing w:after="0" w:line="240" w:lineRule="auto"/>
            </w:pPr>
          </w:p>
        </w:tc>
        <w:tc>
          <w:tcPr>
            <w:tcW w:w="149" w:type="dxa"/>
          </w:tcPr>
          <w:p w14:paraId="2500D4D7" w14:textId="77777777" w:rsidR="00A37FFA" w:rsidRDefault="00A37FFA" w:rsidP="00A37FFA">
            <w:pPr>
              <w:pStyle w:val="EmptyCellLayoutStyle"/>
              <w:spacing w:after="0" w:line="240" w:lineRule="auto"/>
            </w:pPr>
          </w:p>
        </w:tc>
      </w:tr>
      <w:tr w:rsidR="00A37FFA" w14:paraId="537332D3" w14:textId="77777777" w:rsidTr="00A37FFA">
        <w:tc>
          <w:tcPr>
            <w:tcW w:w="54" w:type="dxa"/>
          </w:tcPr>
          <w:p w14:paraId="00FE9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9BC7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5EE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784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49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4030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0B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B77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523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0C9A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31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8E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501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32A27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55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C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E9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A9AF0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3C7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B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EF6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210C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0EA5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F33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563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FA5317" w14:textId="77777777" w:rsidR="00A37FFA" w:rsidRDefault="00A37FFA" w:rsidP="00A37FFA">
            <w:pPr>
              <w:spacing w:after="0" w:line="240" w:lineRule="auto"/>
            </w:pPr>
          </w:p>
        </w:tc>
        <w:tc>
          <w:tcPr>
            <w:tcW w:w="149" w:type="dxa"/>
          </w:tcPr>
          <w:p w14:paraId="01527585" w14:textId="77777777" w:rsidR="00A37FFA" w:rsidRDefault="00A37FFA" w:rsidP="00A37FFA">
            <w:pPr>
              <w:pStyle w:val="EmptyCellLayoutStyle"/>
              <w:spacing w:after="0" w:line="240" w:lineRule="auto"/>
            </w:pPr>
          </w:p>
        </w:tc>
      </w:tr>
      <w:tr w:rsidR="00A37FFA" w14:paraId="4DBCB5BD" w14:textId="77777777" w:rsidTr="00A37FFA">
        <w:trPr>
          <w:trHeight w:val="80"/>
        </w:trPr>
        <w:tc>
          <w:tcPr>
            <w:tcW w:w="54" w:type="dxa"/>
          </w:tcPr>
          <w:p w14:paraId="0571BBBF" w14:textId="77777777" w:rsidR="00A37FFA" w:rsidRDefault="00A37FFA" w:rsidP="00A37FFA">
            <w:pPr>
              <w:pStyle w:val="EmptyCellLayoutStyle"/>
              <w:spacing w:after="0" w:line="240" w:lineRule="auto"/>
            </w:pPr>
          </w:p>
        </w:tc>
        <w:tc>
          <w:tcPr>
            <w:tcW w:w="10395" w:type="dxa"/>
          </w:tcPr>
          <w:p w14:paraId="773C4D53" w14:textId="77777777" w:rsidR="00A37FFA" w:rsidRDefault="00A37FFA" w:rsidP="00A37FFA">
            <w:pPr>
              <w:pStyle w:val="EmptyCellLayoutStyle"/>
              <w:spacing w:after="0" w:line="240" w:lineRule="auto"/>
            </w:pPr>
          </w:p>
        </w:tc>
        <w:tc>
          <w:tcPr>
            <w:tcW w:w="149" w:type="dxa"/>
          </w:tcPr>
          <w:p w14:paraId="5F6F592B" w14:textId="77777777" w:rsidR="00A37FFA" w:rsidRDefault="00A37FFA" w:rsidP="00A37FFA">
            <w:pPr>
              <w:pStyle w:val="EmptyCellLayoutStyle"/>
              <w:spacing w:after="0" w:line="240" w:lineRule="auto"/>
            </w:pPr>
          </w:p>
        </w:tc>
      </w:tr>
    </w:tbl>
    <w:p xmlns:w="http://schemas.openxmlformats.org/wordprocessingml/2006/main" w14:paraId="5B94FBCF" w14:textId="77777777" w:rsidR="00A37FFA" w:rsidRDefault="00A37FFA" w:rsidP="00A37FFA">
      <w:pPr>
        <w:spacing w:after="0" w:line="240" w:lineRule="auto"/>
      </w:pPr>
    </w:p>
    <w:p xmlns:w="http://schemas.openxmlformats.org/wordprocessingml/2006/main" w14:paraId="7D8D207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待撤消的日志</w:t>
      </w:r>
    </w:p>
    <w:p xmlns:w="http://schemas.openxmlformats.org/wordprocessingml/2006/main" w14:paraId="2A238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需要撤消的日志量(KB)。</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51973F" w14:textId="77777777" w:rsidTr="00A37FFA">
        <w:trPr>
          <w:trHeight w:val="54"/>
        </w:trPr>
        <w:tc>
          <w:tcPr>
            <w:tcW w:w="54" w:type="dxa"/>
          </w:tcPr>
          <w:p w14:paraId="3011B5D4" w14:textId="77777777" w:rsidR="00A37FFA" w:rsidRDefault="00A37FFA" w:rsidP="00A37FFA">
            <w:pPr>
              <w:pStyle w:val="EmptyCellLayoutStyle"/>
              <w:spacing w:after="0" w:line="240" w:lineRule="auto"/>
            </w:pPr>
          </w:p>
        </w:tc>
        <w:tc>
          <w:tcPr>
            <w:tcW w:w="10395" w:type="dxa"/>
          </w:tcPr>
          <w:p w14:paraId="327963AD" w14:textId="77777777" w:rsidR="00A37FFA" w:rsidRDefault="00A37FFA" w:rsidP="00A37FFA">
            <w:pPr>
              <w:pStyle w:val="EmptyCellLayoutStyle"/>
              <w:spacing w:after="0" w:line="240" w:lineRule="auto"/>
            </w:pPr>
          </w:p>
        </w:tc>
        <w:tc>
          <w:tcPr>
            <w:tcW w:w="149" w:type="dxa"/>
          </w:tcPr>
          <w:p w14:paraId="75F1BFA2" w14:textId="77777777" w:rsidR="00A37FFA" w:rsidRDefault="00A37FFA" w:rsidP="00A37FFA">
            <w:pPr>
              <w:pStyle w:val="EmptyCellLayoutStyle"/>
              <w:spacing w:after="0" w:line="240" w:lineRule="auto"/>
            </w:pPr>
          </w:p>
        </w:tc>
      </w:tr>
      <w:tr w:rsidR="00A37FFA" w14:paraId="3C68B7BB" w14:textId="77777777" w:rsidTr="00A37FFA">
        <w:tc>
          <w:tcPr>
            <w:tcW w:w="54" w:type="dxa"/>
          </w:tcPr>
          <w:p w14:paraId="13242D3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1BF2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795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7DA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89C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7F575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C0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37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C0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9FD5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D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4C3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31EC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EF44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87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8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50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56D9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8E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CC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65C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F57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D07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C01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9DC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2BF768" w14:textId="77777777" w:rsidR="00A37FFA" w:rsidRDefault="00A37FFA" w:rsidP="00A37FFA">
            <w:pPr>
              <w:spacing w:after="0" w:line="240" w:lineRule="auto"/>
            </w:pPr>
          </w:p>
        </w:tc>
        <w:tc>
          <w:tcPr>
            <w:tcW w:w="149" w:type="dxa"/>
          </w:tcPr>
          <w:p w14:paraId="21BF212E" w14:textId="77777777" w:rsidR="00A37FFA" w:rsidRDefault="00A37FFA" w:rsidP="00A37FFA">
            <w:pPr>
              <w:pStyle w:val="EmptyCellLayoutStyle"/>
              <w:spacing w:after="0" w:line="240" w:lineRule="auto"/>
            </w:pPr>
          </w:p>
        </w:tc>
      </w:tr>
      <w:tr w:rsidR="00A37FFA" w14:paraId="33603FFE" w14:textId="77777777" w:rsidTr="00A37FFA">
        <w:trPr>
          <w:trHeight w:val="80"/>
        </w:trPr>
        <w:tc>
          <w:tcPr>
            <w:tcW w:w="54" w:type="dxa"/>
          </w:tcPr>
          <w:p w14:paraId="185D487E" w14:textId="77777777" w:rsidR="00A37FFA" w:rsidRDefault="00A37FFA" w:rsidP="00A37FFA">
            <w:pPr>
              <w:pStyle w:val="EmptyCellLayoutStyle"/>
              <w:spacing w:after="0" w:line="240" w:lineRule="auto"/>
            </w:pPr>
          </w:p>
        </w:tc>
        <w:tc>
          <w:tcPr>
            <w:tcW w:w="10395" w:type="dxa"/>
          </w:tcPr>
          <w:p w14:paraId="4DB2CF28" w14:textId="77777777" w:rsidR="00A37FFA" w:rsidRDefault="00A37FFA" w:rsidP="00A37FFA">
            <w:pPr>
              <w:pStyle w:val="EmptyCellLayoutStyle"/>
              <w:spacing w:after="0" w:line="240" w:lineRule="auto"/>
            </w:pPr>
          </w:p>
        </w:tc>
        <w:tc>
          <w:tcPr>
            <w:tcW w:w="149" w:type="dxa"/>
          </w:tcPr>
          <w:p w14:paraId="5FC21303" w14:textId="77777777" w:rsidR="00A37FFA" w:rsidRDefault="00A37FFA" w:rsidP="00A37FFA">
            <w:pPr>
              <w:pStyle w:val="EmptyCellLayoutStyle"/>
              <w:spacing w:after="0" w:line="240" w:lineRule="auto"/>
            </w:pPr>
          </w:p>
        </w:tc>
      </w:tr>
    </w:tbl>
    <w:p xmlns:w="http://schemas.openxmlformats.org/wordprocessingml/2006/main" w14:paraId="0E83CE51" w14:textId="77777777" w:rsidR="00A37FFA" w:rsidRDefault="00A37FFA" w:rsidP="00A37FFA">
      <w:pPr>
        <w:spacing w:after="0" w:line="240" w:lineRule="auto"/>
      </w:pPr>
    </w:p>
    <w:p xmlns:w="http://schemas.openxmlformats.org/wordprocessingml/2006/main" w14:paraId="718EA1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日志应用就绪队列</w:t>
      </w:r>
    </w:p>
    <w:p xmlns:w="http://schemas.openxmlformats.org/wordprocessingml/2006/main" w14:paraId="07C89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正在等待且已准备好应用到数据库副本的日志块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02F2C1" w14:textId="77777777" w:rsidTr="00A37FFA">
        <w:trPr>
          <w:trHeight w:val="54"/>
        </w:trPr>
        <w:tc>
          <w:tcPr>
            <w:tcW w:w="54" w:type="dxa"/>
          </w:tcPr>
          <w:p w14:paraId="36AAE87D" w14:textId="77777777" w:rsidR="00A37FFA" w:rsidRDefault="00A37FFA" w:rsidP="00A37FFA">
            <w:pPr>
              <w:pStyle w:val="EmptyCellLayoutStyle"/>
              <w:spacing w:after="0" w:line="240" w:lineRule="auto"/>
            </w:pPr>
          </w:p>
        </w:tc>
        <w:tc>
          <w:tcPr>
            <w:tcW w:w="10395" w:type="dxa"/>
          </w:tcPr>
          <w:p w14:paraId="55A5C426" w14:textId="77777777" w:rsidR="00A37FFA" w:rsidRDefault="00A37FFA" w:rsidP="00A37FFA">
            <w:pPr>
              <w:pStyle w:val="EmptyCellLayoutStyle"/>
              <w:spacing w:after="0" w:line="240" w:lineRule="auto"/>
            </w:pPr>
          </w:p>
        </w:tc>
        <w:tc>
          <w:tcPr>
            <w:tcW w:w="149" w:type="dxa"/>
          </w:tcPr>
          <w:p w14:paraId="5362BD3F" w14:textId="77777777" w:rsidR="00A37FFA" w:rsidRDefault="00A37FFA" w:rsidP="00A37FFA">
            <w:pPr>
              <w:pStyle w:val="EmptyCellLayoutStyle"/>
              <w:spacing w:after="0" w:line="240" w:lineRule="auto"/>
            </w:pPr>
          </w:p>
        </w:tc>
      </w:tr>
      <w:tr w:rsidR="00A37FFA" w14:paraId="6DD4772F" w14:textId="77777777" w:rsidTr="00A37FFA">
        <w:tc>
          <w:tcPr>
            <w:tcW w:w="54" w:type="dxa"/>
          </w:tcPr>
          <w:p w14:paraId="222799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64ECA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48DB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33B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E22F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9A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833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8C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D51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1C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74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6D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A3A5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1CA72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FEF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4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38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FF55C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844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7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1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BE1AB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FF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59F7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B9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6DA8EF" w14:textId="77777777" w:rsidR="00A37FFA" w:rsidRDefault="00A37FFA" w:rsidP="00A37FFA">
            <w:pPr>
              <w:spacing w:after="0" w:line="240" w:lineRule="auto"/>
            </w:pPr>
          </w:p>
        </w:tc>
        <w:tc>
          <w:tcPr>
            <w:tcW w:w="149" w:type="dxa"/>
          </w:tcPr>
          <w:p w14:paraId="38F6C446" w14:textId="77777777" w:rsidR="00A37FFA" w:rsidRDefault="00A37FFA" w:rsidP="00A37FFA">
            <w:pPr>
              <w:pStyle w:val="EmptyCellLayoutStyle"/>
              <w:spacing w:after="0" w:line="240" w:lineRule="auto"/>
            </w:pPr>
          </w:p>
        </w:tc>
      </w:tr>
      <w:tr w:rsidR="00A37FFA" w14:paraId="3E2E21EC" w14:textId="77777777" w:rsidTr="00A37FFA">
        <w:trPr>
          <w:trHeight w:val="80"/>
        </w:trPr>
        <w:tc>
          <w:tcPr>
            <w:tcW w:w="54" w:type="dxa"/>
          </w:tcPr>
          <w:p w14:paraId="0AED4A67" w14:textId="77777777" w:rsidR="00A37FFA" w:rsidRDefault="00A37FFA" w:rsidP="00A37FFA">
            <w:pPr>
              <w:pStyle w:val="EmptyCellLayoutStyle"/>
              <w:spacing w:after="0" w:line="240" w:lineRule="auto"/>
            </w:pPr>
          </w:p>
        </w:tc>
        <w:tc>
          <w:tcPr>
            <w:tcW w:w="10395" w:type="dxa"/>
          </w:tcPr>
          <w:p w14:paraId="4C4BFC80" w14:textId="77777777" w:rsidR="00A37FFA" w:rsidRDefault="00A37FFA" w:rsidP="00A37FFA">
            <w:pPr>
              <w:pStyle w:val="EmptyCellLayoutStyle"/>
              <w:spacing w:after="0" w:line="240" w:lineRule="auto"/>
            </w:pPr>
          </w:p>
        </w:tc>
        <w:tc>
          <w:tcPr>
            <w:tcW w:w="149" w:type="dxa"/>
          </w:tcPr>
          <w:p w14:paraId="1A22A55A" w14:textId="77777777" w:rsidR="00A37FFA" w:rsidRDefault="00A37FFA" w:rsidP="00A37FFA">
            <w:pPr>
              <w:pStyle w:val="EmptyCellLayoutStyle"/>
              <w:spacing w:after="0" w:line="240" w:lineRule="auto"/>
            </w:pPr>
          </w:p>
        </w:tc>
      </w:tr>
    </w:tbl>
    <w:p xmlns:w="http://schemas.openxmlformats.org/wordprocessingml/2006/main" w14:paraId="0AD8255E" w14:textId="77777777" w:rsidR="00A37FFA" w:rsidRDefault="00A37FFA" w:rsidP="00A37FFA">
      <w:pPr>
        <w:spacing w:after="0" w:line="240" w:lineRule="auto"/>
      </w:pPr>
    </w:p>
    <w:p xmlns:w="http://schemas.openxmlformats.org/wordprocessingml/2006/main" w14:paraId="211E37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日志发送队列</w:t>
      </w:r>
    </w:p>
    <w:p xmlns:w="http://schemas.openxmlformats.org/wordprocessingml/2006/main" w14:paraId="1F3D6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副本上日志发送队列的大小。</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23B3F" w14:textId="77777777" w:rsidTr="00A37FFA">
        <w:trPr>
          <w:trHeight w:val="54"/>
        </w:trPr>
        <w:tc>
          <w:tcPr>
            <w:tcW w:w="54" w:type="dxa"/>
          </w:tcPr>
          <w:p w14:paraId="111E8150" w14:textId="77777777" w:rsidR="00A37FFA" w:rsidRDefault="00A37FFA" w:rsidP="00A37FFA">
            <w:pPr>
              <w:pStyle w:val="EmptyCellLayoutStyle"/>
              <w:spacing w:after="0" w:line="240" w:lineRule="auto"/>
            </w:pPr>
          </w:p>
        </w:tc>
        <w:tc>
          <w:tcPr>
            <w:tcW w:w="10395" w:type="dxa"/>
          </w:tcPr>
          <w:p w14:paraId="5A5397CD" w14:textId="77777777" w:rsidR="00A37FFA" w:rsidRDefault="00A37FFA" w:rsidP="00A37FFA">
            <w:pPr>
              <w:pStyle w:val="EmptyCellLayoutStyle"/>
              <w:spacing w:after="0" w:line="240" w:lineRule="auto"/>
            </w:pPr>
          </w:p>
        </w:tc>
        <w:tc>
          <w:tcPr>
            <w:tcW w:w="149" w:type="dxa"/>
          </w:tcPr>
          <w:p w14:paraId="53F38716" w14:textId="77777777" w:rsidR="00A37FFA" w:rsidRDefault="00A37FFA" w:rsidP="00A37FFA">
            <w:pPr>
              <w:pStyle w:val="EmptyCellLayoutStyle"/>
              <w:spacing w:after="0" w:line="240" w:lineRule="auto"/>
            </w:pPr>
          </w:p>
        </w:tc>
      </w:tr>
      <w:tr w:rsidR="00A37FFA" w14:paraId="0EED48DB" w14:textId="77777777" w:rsidTr="00A37FFA">
        <w:tc>
          <w:tcPr>
            <w:tcW w:w="54" w:type="dxa"/>
          </w:tcPr>
          <w:p w14:paraId="44F7BB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DECA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0A3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D23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8CF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23E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A9C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F1E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DCF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98B0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19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5F5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AF6B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52169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780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D81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EC6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9764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0AF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91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F6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7C641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3A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DB6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5B6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186BAB" w14:textId="77777777" w:rsidR="00A37FFA" w:rsidRDefault="00A37FFA" w:rsidP="00A37FFA">
            <w:pPr>
              <w:spacing w:after="0" w:line="240" w:lineRule="auto"/>
            </w:pPr>
          </w:p>
        </w:tc>
        <w:tc>
          <w:tcPr>
            <w:tcW w:w="149" w:type="dxa"/>
          </w:tcPr>
          <w:p w14:paraId="7EE76A7D" w14:textId="77777777" w:rsidR="00A37FFA" w:rsidRDefault="00A37FFA" w:rsidP="00A37FFA">
            <w:pPr>
              <w:pStyle w:val="EmptyCellLayoutStyle"/>
              <w:spacing w:after="0" w:line="240" w:lineRule="auto"/>
            </w:pPr>
          </w:p>
        </w:tc>
      </w:tr>
      <w:tr w:rsidR="00A37FFA" w14:paraId="6378486D" w14:textId="77777777" w:rsidTr="00A37FFA">
        <w:trPr>
          <w:trHeight w:val="80"/>
        </w:trPr>
        <w:tc>
          <w:tcPr>
            <w:tcW w:w="54" w:type="dxa"/>
          </w:tcPr>
          <w:p w14:paraId="4010AE62" w14:textId="77777777" w:rsidR="00A37FFA" w:rsidRDefault="00A37FFA" w:rsidP="00A37FFA">
            <w:pPr>
              <w:pStyle w:val="EmptyCellLayoutStyle"/>
              <w:spacing w:after="0" w:line="240" w:lineRule="auto"/>
            </w:pPr>
          </w:p>
        </w:tc>
        <w:tc>
          <w:tcPr>
            <w:tcW w:w="10395" w:type="dxa"/>
          </w:tcPr>
          <w:p w14:paraId="5AFEC19D" w14:textId="77777777" w:rsidR="00A37FFA" w:rsidRDefault="00A37FFA" w:rsidP="00A37FFA">
            <w:pPr>
              <w:pStyle w:val="EmptyCellLayoutStyle"/>
              <w:spacing w:after="0" w:line="240" w:lineRule="auto"/>
            </w:pPr>
          </w:p>
        </w:tc>
        <w:tc>
          <w:tcPr>
            <w:tcW w:w="149" w:type="dxa"/>
          </w:tcPr>
          <w:p w14:paraId="7A567FF8" w14:textId="77777777" w:rsidR="00A37FFA" w:rsidRDefault="00A37FFA" w:rsidP="00A37FFA">
            <w:pPr>
              <w:pStyle w:val="EmptyCellLayoutStyle"/>
              <w:spacing w:after="0" w:line="240" w:lineRule="auto"/>
            </w:pPr>
          </w:p>
        </w:tc>
      </w:tr>
    </w:tbl>
    <w:p xmlns:w="http://schemas.openxmlformats.org/wordprocessingml/2006/main" w14:paraId="187F56D7" w14:textId="77777777" w:rsidR="00A37FFA" w:rsidRDefault="00A37FFA" w:rsidP="00A37FFA">
      <w:pPr>
        <w:spacing w:after="0" w:line="240" w:lineRule="auto"/>
      </w:pPr>
    </w:p>
    <w:p xmlns:w="http://schemas.openxmlformats.org/wordprocessingml/2006/main" w14:paraId="6833366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 - 控制台任务</w:t>
      </w:r>
    </w:p>
    <w:p xmlns:w="http://schemas.openxmlformats.org/wordprocessingml/2006/main" w14:paraId="0FBA94B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PowerShell</w:t>
      </w:r>
    </w:p>
    <w:p xmlns:w="http://schemas.openxmlformats.org/wordprocessingml/2006/main" w14:paraId="03E6EF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且连接到目标数据库副本的可用性副本。</w:t>
      </w:r>
    </w:p>
    <w:p xmlns:w="http://schemas.openxmlformats.org/wordprocessingml/2006/main" w14:paraId="4D72062F" w14:textId="77777777" w:rsidR="00A37FFA" w:rsidRDefault="00A37FFA" w:rsidP="00A37FFA">
      <w:pPr>
        <w:spacing w:after="0" w:line="240" w:lineRule="auto"/>
      </w:pPr>
    </w:p>
    <w:p xmlns:w="http://schemas.openxmlformats.org/wordprocessingml/2006/main" w14:paraId="2A64107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Management Studio</w:t>
      </w:r>
    </w:p>
    <w:p xmlns:w="http://schemas.openxmlformats.org/wordprocessingml/2006/main" w14:paraId="5BD79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 Server Management Studio 并且连接到目标数据库副本的可用性副本。</w:t>
      </w:r>
    </w:p>
    <w:p xmlns:w="http://schemas.openxmlformats.org/wordprocessingml/2006/main" w14:paraId="77E08235" w14:textId="77777777" w:rsidR="00A37FFA" w:rsidRDefault="00A37FFA" w:rsidP="00A37FFA">
      <w:pPr>
        <w:spacing w:after="0" w:line="240" w:lineRule="auto"/>
      </w:pPr>
    </w:p>
    <w:p xmlns:w="http://schemas.openxmlformats.org/wordprocessingml/2006/main" w14:paraId="7AF013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挂起数据移动</w:t>
      </w:r>
    </w:p>
    <w:p xmlns:w="http://schemas.openxmlformats.org/wordprocessingml/2006/main" w14:paraId="67282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挂起目标数据库副本的数据移动。</w:t>
      </w:r>
    </w:p>
    <w:p xmlns:w="http://schemas.openxmlformats.org/wordprocessingml/2006/main" w14:paraId="09C58FAD" w14:textId="77777777" w:rsidR="00A37FFA" w:rsidRDefault="00A37FFA" w:rsidP="00A37FFA">
      <w:pPr>
        <w:spacing w:after="0" w:line="240" w:lineRule="auto"/>
      </w:pPr>
    </w:p>
    <w:p xmlns:w="http://schemas.openxmlformats.org/wordprocessingml/2006/main" w14:paraId="7B2585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恢复数据移动</w:t>
      </w:r>
    </w:p>
    <w:p xmlns:w="http://schemas.openxmlformats.org/wordprocessingml/2006/main" w14:paraId="69896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 SQLPS 控制台并恢复目标数据库副本的数据移动。</w:t>
      </w:r>
    </w:p>
    <w:p xmlns:w="http://schemas.openxmlformats.org/wordprocessingml/2006/main" w14:paraId="563DA1E8" w14:textId="77777777" w:rsidR="00A37FFA" w:rsidRDefault="00A37FFA" w:rsidP="00A37FFA">
      <w:pPr>
        <w:spacing w:after="0" w:line="240" w:lineRule="auto"/>
      </w:pPr>
    </w:p>
    <w:p xmlns:w="http://schemas.openxmlformats.org/wordprocessingml/2006/main" w14:paraId="15791F6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副本严重策略</w:t>
      </w:r>
    </w:p>
    <w:p xmlns:w="http://schemas.openxmlformats.org/wordprocessingml/2006/main" w14:paraId="62B61E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副本状态作为 Facet 以及将错误类别之一作为策略类别的自定义用户策略。</w:t>
      </w:r>
    </w:p>
    <w:p xmlns:w="http://schemas.openxmlformats.org/wordprocessingml/2006/main" w14:paraId="7FBF4EF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严重策略 - 发现</w:t>
      </w:r>
    </w:p>
    <w:p xmlns:w="http://schemas.openxmlformats.org/wordprocessingml/2006/main" w14:paraId="6945D6C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副本自定义用户策略发现</w:t>
      </w:r>
    </w:p>
    <w:p xmlns:w="http://schemas.openxmlformats.org/wordprocessingml/2006/main" w14:paraId="374CE0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数据库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2DFCC4" w14:textId="77777777" w:rsidTr="00A37FFA">
        <w:trPr>
          <w:trHeight w:val="54"/>
        </w:trPr>
        <w:tc>
          <w:tcPr>
            <w:tcW w:w="54" w:type="dxa"/>
          </w:tcPr>
          <w:p w14:paraId="1B3E9A3F" w14:textId="77777777" w:rsidR="00A37FFA" w:rsidRDefault="00A37FFA" w:rsidP="00A37FFA">
            <w:pPr>
              <w:pStyle w:val="EmptyCellLayoutStyle"/>
              <w:spacing w:after="0" w:line="240" w:lineRule="auto"/>
            </w:pPr>
          </w:p>
        </w:tc>
        <w:tc>
          <w:tcPr>
            <w:tcW w:w="10395" w:type="dxa"/>
          </w:tcPr>
          <w:p w14:paraId="4BB010F8" w14:textId="77777777" w:rsidR="00A37FFA" w:rsidRDefault="00A37FFA" w:rsidP="00A37FFA">
            <w:pPr>
              <w:pStyle w:val="EmptyCellLayoutStyle"/>
              <w:spacing w:after="0" w:line="240" w:lineRule="auto"/>
            </w:pPr>
          </w:p>
        </w:tc>
        <w:tc>
          <w:tcPr>
            <w:tcW w:w="149" w:type="dxa"/>
          </w:tcPr>
          <w:p w14:paraId="3C87C8C5" w14:textId="77777777" w:rsidR="00A37FFA" w:rsidRDefault="00A37FFA" w:rsidP="00A37FFA">
            <w:pPr>
              <w:pStyle w:val="EmptyCellLayoutStyle"/>
              <w:spacing w:after="0" w:line="240" w:lineRule="auto"/>
            </w:pPr>
          </w:p>
        </w:tc>
      </w:tr>
      <w:tr w:rsidR="00A37FFA" w14:paraId="0B616853" w14:textId="77777777" w:rsidTr="00A37FFA">
        <w:tc>
          <w:tcPr>
            <w:tcW w:w="54" w:type="dxa"/>
          </w:tcPr>
          <w:p w14:paraId="3F46C4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6013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969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023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BBC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C8A46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BA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DF5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DB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1F85C3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0A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18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A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D6E4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9A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C0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C06D0" w14:textId="77777777" w:rsidR="00A37FFA" w:rsidRDefault="00A37FFA" w:rsidP="00A37FFA">
                  <w:pPr>
                    <w:spacing w:after="0" w:line="240" w:lineRule="auto"/>
                  </w:pPr>
                </w:p>
              </w:tc>
            </w:tr>
            <w:tr w:rsidR="00A37FFA" w14:paraId="7E2885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BE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CF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82D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3DAD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703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2E0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35A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3B7E4F" w14:textId="77777777" w:rsidR="00A37FFA" w:rsidRDefault="00A37FFA" w:rsidP="00A37FFA">
            <w:pPr>
              <w:spacing w:after="0" w:line="240" w:lineRule="auto"/>
            </w:pPr>
          </w:p>
        </w:tc>
        <w:tc>
          <w:tcPr>
            <w:tcW w:w="149" w:type="dxa"/>
          </w:tcPr>
          <w:p w14:paraId="5769A811" w14:textId="77777777" w:rsidR="00A37FFA" w:rsidRDefault="00A37FFA" w:rsidP="00A37FFA">
            <w:pPr>
              <w:pStyle w:val="EmptyCellLayoutStyle"/>
              <w:spacing w:after="0" w:line="240" w:lineRule="auto"/>
            </w:pPr>
          </w:p>
        </w:tc>
      </w:tr>
      <w:tr w:rsidR="00A37FFA" w14:paraId="48E2CBEB" w14:textId="77777777" w:rsidTr="00A37FFA">
        <w:trPr>
          <w:trHeight w:val="80"/>
        </w:trPr>
        <w:tc>
          <w:tcPr>
            <w:tcW w:w="54" w:type="dxa"/>
          </w:tcPr>
          <w:p w14:paraId="32EBEAF4" w14:textId="77777777" w:rsidR="00A37FFA" w:rsidRDefault="00A37FFA" w:rsidP="00A37FFA">
            <w:pPr>
              <w:pStyle w:val="EmptyCellLayoutStyle"/>
              <w:spacing w:after="0" w:line="240" w:lineRule="auto"/>
            </w:pPr>
          </w:p>
        </w:tc>
        <w:tc>
          <w:tcPr>
            <w:tcW w:w="10395" w:type="dxa"/>
          </w:tcPr>
          <w:p w14:paraId="1FA17254" w14:textId="77777777" w:rsidR="00A37FFA" w:rsidRDefault="00A37FFA" w:rsidP="00A37FFA">
            <w:pPr>
              <w:pStyle w:val="EmptyCellLayoutStyle"/>
              <w:spacing w:after="0" w:line="240" w:lineRule="auto"/>
            </w:pPr>
          </w:p>
        </w:tc>
        <w:tc>
          <w:tcPr>
            <w:tcW w:w="149" w:type="dxa"/>
          </w:tcPr>
          <w:p w14:paraId="0FABB245" w14:textId="77777777" w:rsidR="00A37FFA" w:rsidRDefault="00A37FFA" w:rsidP="00A37FFA">
            <w:pPr>
              <w:pStyle w:val="EmptyCellLayoutStyle"/>
              <w:spacing w:after="0" w:line="240" w:lineRule="auto"/>
            </w:pPr>
          </w:p>
        </w:tc>
      </w:tr>
    </w:tbl>
    <w:p xmlns:w="http://schemas.openxmlformats.org/wordprocessingml/2006/main" w14:paraId="3FB5E1D2" w14:textId="77777777" w:rsidR="00A37FFA" w:rsidRDefault="00A37FFA" w:rsidP="00A37FFA">
      <w:pPr>
        <w:spacing w:after="0" w:line="240" w:lineRule="auto"/>
      </w:pPr>
    </w:p>
    <w:p xmlns:w="http://schemas.openxmlformats.org/wordprocessingml/2006/main" w14:paraId="3FA4FAE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严重策略 - 单元监视器</w:t>
      </w:r>
    </w:p>
    <w:p xmlns:w="http://schemas.openxmlformats.org/wordprocessingml/2006/main" w14:paraId="373A19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运行状况策略</w:t>
      </w:r>
    </w:p>
    <w:p xmlns:w="http://schemas.openxmlformats.org/wordprocessingml/2006/main" w14:paraId="4AF41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错误”严重状态的两状态监视器，专用于反映自定义用户策略（将数据库副本状态作为 Facet 并将预定义错误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77EA8C4" w14:textId="77777777" w:rsidTr="00A37FFA">
        <w:trPr>
          <w:trHeight w:val="54"/>
        </w:trPr>
        <w:tc>
          <w:tcPr>
            <w:tcW w:w="54" w:type="dxa"/>
          </w:tcPr>
          <w:p w14:paraId="11EEB880" w14:textId="77777777" w:rsidR="00A37FFA" w:rsidRDefault="00A37FFA" w:rsidP="00A37FFA">
            <w:pPr>
              <w:pStyle w:val="EmptyCellLayoutStyle"/>
              <w:spacing w:after="0" w:line="240" w:lineRule="auto"/>
            </w:pPr>
          </w:p>
        </w:tc>
        <w:tc>
          <w:tcPr>
            <w:tcW w:w="10395" w:type="dxa"/>
          </w:tcPr>
          <w:p w14:paraId="0E28CA04" w14:textId="77777777" w:rsidR="00A37FFA" w:rsidRDefault="00A37FFA" w:rsidP="00A37FFA">
            <w:pPr>
              <w:pStyle w:val="EmptyCellLayoutStyle"/>
              <w:spacing w:after="0" w:line="240" w:lineRule="auto"/>
            </w:pPr>
          </w:p>
        </w:tc>
        <w:tc>
          <w:tcPr>
            <w:tcW w:w="149" w:type="dxa"/>
          </w:tcPr>
          <w:p w14:paraId="4DDAA1D1" w14:textId="77777777" w:rsidR="00A37FFA" w:rsidRDefault="00A37FFA" w:rsidP="00A37FFA">
            <w:pPr>
              <w:pStyle w:val="EmptyCellLayoutStyle"/>
              <w:spacing w:after="0" w:line="240" w:lineRule="auto"/>
            </w:pPr>
          </w:p>
        </w:tc>
      </w:tr>
      <w:tr w:rsidR="00A37FFA" w14:paraId="3ED05F67" w14:textId="77777777" w:rsidTr="00A37FFA">
        <w:tc>
          <w:tcPr>
            <w:tcW w:w="54" w:type="dxa"/>
          </w:tcPr>
          <w:p w14:paraId="311D38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C622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BC2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BA7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2F2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971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C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881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4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D447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8F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B8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77B5D"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05FB6C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3D8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FB7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93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8A4F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799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5F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EE455" w14:textId="77777777" w:rsidR="00A37FFA" w:rsidRDefault="00A37FFA" w:rsidP="00A37FFA">
                  <w:pPr>
                    <w:spacing w:after="0" w:line="240" w:lineRule="auto"/>
                  </w:pPr>
                </w:p>
              </w:tc>
            </w:tr>
            <w:tr w:rsidR="00A37FFA" w14:paraId="33546D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0D5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8C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E67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B0DB0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02A3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68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154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D01AD4" w14:textId="77777777" w:rsidR="00A37FFA" w:rsidRDefault="00A37FFA" w:rsidP="00A37FFA">
            <w:pPr>
              <w:spacing w:after="0" w:line="240" w:lineRule="auto"/>
            </w:pPr>
          </w:p>
        </w:tc>
        <w:tc>
          <w:tcPr>
            <w:tcW w:w="149" w:type="dxa"/>
          </w:tcPr>
          <w:p w14:paraId="55A1E4B9" w14:textId="77777777" w:rsidR="00A37FFA" w:rsidRDefault="00A37FFA" w:rsidP="00A37FFA">
            <w:pPr>
              <w:pStyle w:val="EmptyCellLayoutStyle"/>
              <w:spacing w:after="0" w:line="240" w:lineRule="auto"/>
            </w:pPr>
          </w:p>
        </w:tc>
      </w:tr>
      <w:tr w:rsidR="00A37FFA" w14:paraId="255873DC" w14:textId="77777777" w:rsidTr="00A37FFA">
        <w:trPr>
          <w:trHeight w:val="80"/>
        </w:trPr>
        <w:tc>
          <w:tcPr>
            <w:tcW w:w="54" w:type="dxa"/>
          </w:tcPr>
          <w:p w14:paraId="5AE8D639" w14:textId="77777777" w:rsidR="00A37FFA" w:rsidRDefault="00A37FFA" w:rsidP="00A37FFA">
            <w:pPr>
              <w:pStyle w:val="EmptyCellLayoutStyle"/>
              <w:spacing w:after="0" w:line="240" w:lineRule="auto"/>
            </w:pPr>
          </w:p>
        </w:tc>
        <w:tc>
          <w:tcPr>
            <w:tcW w:w="10395" w:type="dxa"/>
          </w:tcPr>
          <w:p w14:paraId="316F2073" w14:textId="77777777" w:rsidR="00A37FFA" w:rsidRDefault="00A37FFA" w:rsidP="00A37FFA">
            <w:pPr>
              <w:pStyle w:val="EmptyCellLayoutStyle"/>
              <w:spacing w:after="0" w:line="240" w:lineRule="auto"/>
            </w:pPr>
          </w:p>
        </w:tc>
        <w:tc>
          <w:tcPr>
            <w:tcW w:w="149" w:type="dxa"/>
          </w:tcPr>
          <w:p w14:paraId="0F3CAA28" w14:textId="77777777" w:rsidR="00A37FFA" w:rsidRDefault="00A37FFA" w:rsidP="00A37FFA">
            <w:pPr>
              <w:pStyle w:val="EmptyCellLayoutStyle"/>
              <w:spacing w:after="0" w:line="240" w:lineRule="auto"/>
            </w:pPr>
          </w:p>
        </w:tc>
      </w:tr>
    </w:tbl>
    <w:p xmlns:w="http://schemas.openxmlformats.org/wordprocessingml/2006/main" w14:paraId="4D6182A8" w14:textId="77777777" w:rsidR="00A37FFA" w:rsidRDefault="00A37FFA" w:rsidP="00A37FFA">
      <w:pPr>
        <w:spacing w:after="0" w:line="240" w:lineRule="auto"/>
      </w:pPr>
    </w:p>
    <w:p xmlns:w="http://schemas.openxmlformats.org/wordprocessingml/2006/main" w14:paraId="30DE48AA"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副本警告策略</w:t>
      </w:r>
    </w:p>
    <w:p xmlns:w="http://schemas.openxmlformats.org/wordprocessingml/2006/main" w14:paraId="5A966F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数据库副本状态作为 Facet 以及将警告类别之一作为策略类别的自定义用户策略。</w:t>
      </w:r>
    </w:p>
    <w:p xmlns:w="http://schemas.openxmlformats.org/wordprocessingml/2006/main" w14:paraId="5836239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警告策略 - 发现</w:t>
      </w:r>
    </w:p>
    <w:p xmlns:w="http://schemas.openxmlformats.org/wordprocessingml/2006/main" w14:paraId="30004D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副本自定义用户策略发现</w:t>
      </w:r>
    </w:p>
    <w:p xmlns:w="http://schemas.openxmlformats.org/wordprocessingml/2006/main" w14:paraId="16987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Always On 数据库副本的自定义用户策略。注意：默认情况下禁用此发现。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D4F398" w14:textId="77777777" w:rsidTr="00A37FFA">
        <w:trPr>
          <w:trHeight w:val="54"/>
        </w:trPr>
        <w:tc>
          <w:tcPr>
            <w:tcW w:w="54" w:type="dxa"/>
          </w:tcPr>
          <w:p w14:paraId="72DEF5B9" w14:textId="77777777" w:rsidR="00A37FFA" w:rsidRDefault="00A37FFA" w:rsidP="00A37FFA">
            <w:pPr>
              <w:pStyle w:val="EmptyCellLayoutStyle"/>
              <w:spacing w:after="0" w:line="240" w:lineRule="auto"/>
            </w:pPr>
          </w:p>
        </w:tc>
        <w:tc>
          <w:tcPr>
            <w:tcW w:w="10395" w:type="dxa"/>
          </w:tcPr>
          <w:p w14:paraId="6E859E15" w14:textId="77777777" w:rsidR="00A37FFA" w:rsidRDefault="00A37FFA" w:rsidP="00A37FFA">
            <w:pPr>
              <w:pStyle w:val="EmptyCellLayoutStyle"/>
              <w:spacing w:after="0" w:line="240" w:lineRule="auto"/>
            </w:pPr>
          </w:p>
        </w:tc>
        <w:tc>
          <w:tcPr>
            <w:tcW w:w="149" w:type="dxa"/>
          </w:tcPr>
          <w:p w14:paraId="170E90C8" w14:textId="77777777" w:rsidR="00A37FFA" w:rsidRDefault="00A37FFA" w:rsidP="00A37FFA">
            <w:pPr>
              <w:pStyle w:val="EmptyCellLayoutStyle"/>
              <w:spacing w:after="0" w:line="240" w:lineRule="auto"/>
            </w:pPr>
          </w:p>
        </w:tc>
      </w:tr>
      <w:tr w:rsidR="00A37FFA" w14:paraId="369773AC" w14:textId="77777777" w:rsidTr="00A37FFA">
        <w:tc>
          <w:tcPr>
            <w:tcW w:w="54" w:type="dxa"/>
          </w:tcPr>
          <w:p w14:paraId="1891C4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448D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676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B01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7EC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E69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B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C58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DB0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否”</w:t>
                  </w:r>
                </w:p>
              </w:tc>
            </w:tr>
            <w:tr w:rsidR="00A37FFA" w14:paraId="1D21D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558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0F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12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A5EE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5B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9C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6C4F" w14:textId="77777777" w:rsidR="00A37FFA" w:rsidRDefault="00A37FFA" w:rsidP="00A37FFA">
                  <w:pPr>
                    <w:spacing w:after="0" w:line="240" w:lineRule="auto"/>
                  </w:pPr>
                </w:p>
              </w:tc>
            </w:tr>
            <w:tr w:rsidR="00A37FFA" w14:paraId="60DEC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11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741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B7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8E347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F48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01A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C1F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7EAD0A" w14:textId="77777777" w:rsidR="00A37FFA" w:rsidRDefault="00A37FFA" w:rsidP="00A37FFA">
            <w:pPr>
              <w:spacing w:after="0" w:line="240" w:lineRule="auto"/>
            </w:pPr>
          </w:p>
        </w:tc>
        <w:tc>
          <w:tcPr>
            <w:tcW w:w="149" w:type="dxa"/>
          </w:tcPr>
          <w:p w14:paraId="53C1383E" w14:textId="77777777" w:rsidR="00A37FFA" w:rsidRDefault="00A37FFA" w:rsidP="00A37FFA">
            <w:pPr>
              <w:pStyle w:val="EmptyCellLayoutStyle"/>
              <w:spacing w:after="0" w:line="240" w:lineRule="auto"/>
            </w:pPr>
          </w:p>
        </w:tc>
      </w:tr>
      <w:tr w:rsidR="00A37FFA" w14:paraId="164B8AB2" w14:textId="77777777" w:rsidTr="00A37FFA">
        <w:trPr>
          <w:trHeight w:val="80"/>
        </w:trPr>
        <w:tc>
          <w:tcPr>
            <w:tcW w:w="54" w:type="dxa"/>
          </w:tcPr>
          <w:p w14:paraId="6B3D5C75" w14:textId="77777777" w:rsidR="00A37FFA" w:rsidRDefault="00A37FFA" w:rsidP="00A37FFA">
            <w:pPr>
              <w:pStyle w:val="EmptyCellLayoutStyle"/>
              <w:spacing w:after="0" w:line="240" w:lineRule="auto"/>
            </w:pPr>
          </w:p>
        </w:tc>
        <w:tc>
          <w:tcPr>
            <w:tcW w:w="10395" w:type="dxa"/>
          </w:tcPr>
          <w:p w14:paraId="2C10DF94" w14:textId="77777777" w:rsidR="00A37FFA" w:rsidRDefault="00A37FFA" w:rsidP="00A37FFA">
            <w:pPr>
              <w:pStyle w:val="EmptyCellLayoutStyle"/>
              <w:spacing w:after="0" w:line="240" w:lineRule="auto"/>
            </w:pPr>
          </w:p>
        </w:tc>
        <w:tc>
          <w:tcPr>
            <w:tcW w:w="149" w:type="dxa"/>
          </w:tcPr>
          <w:p w14:paraId="1E5DF9F9" w14:textId="77777777" w:rsidR="00A37FFA" w:rsidRDefault="00A37FFA" w:rsidP="00A37FFA">
            <w:pPr>
              <w:pStyle w:val="EmptyCellLayoutStyle"/>
              <w:spacing w:after="0" w:line="240" w:lineRule="auto"/>
            </w:pPr>
          </w:p>
        </w:tc>
      </w:tr>
    </w:tbl>
    <w:p xmlns:w="http://schemas.openxmlformats.org/wordprocessingml/2006/main" w14:paraId="6B147BD8" w14:textId="77777777" w:rsidR="00A37FFA" w:rsidRDefault="00A37FFA" w:rsidP="00A37FFA">
      <w:pPr>
        <w:spacing w:after="0" w:line="240" w:lineRule="auto"/>
      </w:pPr>
    </w:p>
    <w:p xmlns:w="http://schemas.openxmlformats.org/wordprocessingml/2006/main" w14:paraId="0BDFFB9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副本警告策略 - 单元监视器</w:t>
      </w:r>
    </w:p>
    <w:p xmlns:w="http://schemas.openxmlformats.org/wordprocessingml/2006/main" w14:paraId="2AC490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副本运行状况策略</w:t>
      </w:r>
    </w:p>
    <w:p xmlns:w="http://schemas.openxmlformats.org/wordprocessingml/2006/main" w14:paraId="51E755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数据库副本状态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6FBEB5" w14:textId="77777777" w:rsidTr="00A37FFA">
        <w:trPr>
          <w:trHeight w:val="54"/>
        </w:trPr>
        <w:tc>
          <w:tcPr>
            <w:tcW w:w="54" w:type="dxa"/>
          </w:tcPr>
          <w:p w14:paraId="32B532E0" w14:textId="77777777" w:rsidR="00A37FFA" w:rsidRDefault="00A37FFA" w:rsidP="00A37FFA">
            <w:pPr>
              <w:pStyle w:val="EmptyCellLayoutStyle"/>
              <w:spacing w:after="0" w:line="240" w:lineRule="auto"/>
            </w:pPr>
          </w:p>
        </w:tc>
        <w:tc>
          <w:tcPr>
            <w:tcW w:w="10395" w:type="dxa"/>
          </w:tcPr>
          <w:p w14:paraId="6C6D8C98" w14:textId="77777777" w:rsidR="00A37FFA" w:rsidRDefault="00A37FFA" w:rsidP="00A37FFA">
            <w:pPr>
              <w:pStyle w:val="EmptyCellLayoutStyle"/>
              <w:spacing w:after="0" w:line="240" w:lineRule="auto"/>
            </w:pPr>
          </w:p>
        </w:tc>
        <w:tc>
          <w:tcPr>
            <w:tcW w:w="149" w:type="dxa"/>
          </w:tcPr>
          <w:p w14:paraId="41B79F86" w14:textId="77777777" w:rsidR="00A37FFA" w:rsidRDefault="00A37FFA" w:rsidP="00A37FFA">
            <w:pPr>
              <w:pStyle w:val="EmptyCellLayoutStyle"/>
              <w:spacing w:after="0" w:line="240" w:lineRule="auto"/>
            </w:pPr>
          </w:p>
        </w:tc>
      </w:tr>
      <w:tr w:rsidR="00A37FFA" w14:paraId="32371D68" w14:textId="77777777" w:rsidTr="00A37FFA">
        <w:tc>
          <w:tcPr>
            <w:tcW w:w="54" w:type="dxa"/>
          </w:tcPr>
          <w:p w14:paraId="25F3F6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D4F8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39EC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21BE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4D0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A28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489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AA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C9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90E6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C6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85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9E7DD"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6B2AD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00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95B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1B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E045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CA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8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DD295" w14:textId="77777777" w:rsidR="00A37FFA" w:rsidRDefault="00A37FFA" w:rsidP="00A37FFA">
                  <w:pPr>
                    <w:spacing w:after="0" w:line="240" w:lineRule="auto"/>
                  </w:pPr>
                </w:p>
              </w:tc>
            </w:tr>
            <w:tr w:rsidR="00A37FFA" w14:paraId="78E58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A2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907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36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50BC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B3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7ADB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44F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5D4070" w14:textId="77777777" w:rsidR="00A37FFA" w:rsidRDefault="00A37FFA" w:rsidP="00A37FFA">
            <w:pPr>
              <w:spacing w:after="0" w:line="240" w:lineRule="auto"/>
            </w:pPr>
          </w:p>
        </w:tc>
        <w:tc>
          <w:tcPr>
            <w:tcW w:w="149" w:type="dxa"/>
          </w:tcPr>
          <w:p w14:paraId="0D7DE7ED" w14:textId="77777777" w:rsidR="00A37FFA" w:rsidRDefault="00A37FFA" w:rsidP="00A37FFA">
            <w:pPr>
              <w:pStyle w:val="EmptyCellLayoutStyle"/>
              <w:spacing w:after="0" w:line="240" w:lineRule="auto"/>
            </w:pPr>
          </w:p>
        </w:tc>
      </w:tr>
      <w:tr w:rsidR="00A37FFA" w14:paraId="68C6A13F" w14:textId="77777777" w:rsidTr="00A37FFA">
        <w:trPr>
          <w:trHeight w:val="80"/>
        </w:trPr>
        <w:tc>
          <w:tcPr>
            <w:tcW w:w="54" w:type="dxa"/>
          </w:tcPr>
          <w:p w14:paraId="076FDC00" w14:textId="77777777" w:rsidR="00A37FFA" w:rsidRDefault="00A37FFA" w:rsidP="00A37FFA">
            <w:pPr>
              <w:pStyle w:val="EmptyCellLayoutStyle"/>
              <w:spacing w:after="0" w:line="240" w:lineRule="auto"/>
            </w:pPr>
          </w:p>
        </w:tc>
        <w:tc>
          <w:tcPr>
            <w:tcW w:w="10395" w:type="dxa"/>
          </w:tcPr>
          <w:p w14:paraId="6957AED5" w14:textId="77777777" w:rsidR="00A37FFA" w:rsidRDefault="00A37FFA" w:rsidP="00A37FFA">
            <w:pPr>
              <w:pStyle w:val="EmptyCellLayoutStyle"/>
              <w:spacing w:after="0" w:line="240" w:lineRule="auto"/>
            </w:pPr>
          </w:p>
        </w:tc>
        <w:tc>
          <w:tcPr>
            <w:tcW w:w="149" w:type="dxa"/>
          </w:tcPr>
          <w:p w14:paraId="63DB227A" w14:textId="77777777" w:rsidR="00A37FFA" w:rsidRDefault="00A37FFA" w:rsidP="00A37FFA">
            <w:pPr>
              <w:pStyle w:val="EmptyCellLayoutStyle"/>
              <w:spacing w:after="0" w:line="240" w:lineRule="auto"/>
            </w:pPr>
          </w:p>
        </w:tc>
      </w:tr>
    </w:tbl>
    <w:p xmlns:w="http://schemas.openxmlformats.org/wordprocessingml/2006/main" w14:paraId="2724E28D" w14:textId="77777777" w:rsidR="00A37FFA" w:rsidRDefault="00A37FFA" w:rsidP="00A37FFA">
      <w:pPr>
        <w:spacing w:after="0" w:line="240" w:lineRule="auto"/>
      </w:pPr>
    </w:p>
    <w:p xmlns:w="http://schemas.openxmlformats.org/wordprocessingml/2006/main" w14:paraId="4D140DF1"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警告策略</w:t>
      </w:r>
    </w:p>
    <w:p xmlns:w="http://schemas.openxmlformats.org/wordprocessingml/2006/main" w14:paraId="1567C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自定义用户策略，它将数据库作为 Facet 并将警告类别之一作为策略类别。</w:t>
      </w:r>
    </w:p>
    <w:p xmlns:w="http://schemas.openxmlformats.org/wordprocessingml/2006/main" w14:paraId="48F49AD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警告策略 - 单元监视器</w:t>
      </w:r>
    </w:p>
    <w:p xmlns:w="http://schemas.openxmlformats.org/wordprocessingml/2006/main" w14:paraId="6AE461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运行状况策略</w:t>
      </w:r>
    </w:p>
    <w:p xmlns:w="http://schemas.openxmlformats.org/wordprocessingml/2006/main" w14:paraId="568304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具有“警告”严重状态的两状态监视器，专用于反映自定义用户策略（将数据库作为 Facet 并将预定义警告类别之一作为策略类别）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8DFC70" w14:textId="77777777" w:rsidTr="00A37FFA">
        <w:trPr>
          <w:trHeight w:val="54"/>
        </w:trPr>
        <w:tc>
          <w:tcPr>
            <w:tcW w:w="54" w:type="dxa"/>
          </w:tcPr>
          <w:p w14:paraId="7B5860B4" w14:textId="77777777" w:rsidR="00A37FFA" w:rsidRDefault="00A37FFA" w:rsidP="00A37FFA">
            <w:pPr>
              <w:pStyle w:val="EmptyCellLayoutStyle"/>
              <w:spacing w:after="0" w:line="240" w:lineRule="auto"/>
            </w:pPr>
          </w:p>
        </w:tc>
        <w:tc>
          <w:tcPr>
            <w:tcW w:w="10395" w:type="dxa"/>
          </w:tcPr>
          <w:p w14:paraId="0882C823" w14:textId="77777777" w:rsidR="00A37FFA" w:rsidRDefault="00A37FFA" w:rsidP="00A37FFA">
            <w:pPr>
              <w:pStyle w:val="EmptyCellLayoutStyle"/>
              <w:spacing w:after="0" w:line="240" w:lineRule="auto"/>
            </w:pPr>
          </w:p>
        </w:tc>
        <w:tc>
          <w:tcPr>
            <w:tcW w:w="149" w:type="dxa"/>
          </w:tcPr>
          <w:p w14:paraId="1C44AC2D" w14:textId="77777777" w:rsidR="00A37FFA" w:rsidRDefault="00A37FFA" w:rsidP="00A37FFA">
            <w:pPr>
              <w:pStyle w:val="EmptyCellLayoutStyle"/>
              <w:spacing w:after="0" w:line="240" w:lineRule="auto"/>
            </w:pPr>
          </w:p>
        </w:tc>
      </w:tr>
      <w:tr w:rsidR="00A37FFA" w14:paraId="7205C1BF" w14:textId="77777777" w:rsidTr="00A37FFA">
        <w:tc>
          <w:tcPr>
            <w:tcW w:w="54" w:type="dxa"/>
          </w:tcPr>
          <w:p w14:paraId="0F1A10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B9EC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8B7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9D0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769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6597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59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C3E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29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1284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E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C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53DD9"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803B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489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19E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98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88CB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A76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12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EF369" w14:textId="77777777" w:rsidR="00A37FFA" w:rsidRDefault="00A37FFA" w:rsidP="00A37FFA">
                  <w:pPr>
                    <w:spacing w:after="0" w:line="240" w:lineRule="auto"/>
                  </w:pPr>
                </w:p>
              </w:tc>
            </w:tr>
            <w:tr w:rsidR="00A37FFA" w14:paraId="06DB4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ED6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8F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21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AE13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90A4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0715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C2C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248683" w14:textId="77777777" w:rsidR="00A37FFA" w:rsidRDefault="00A37FFA" w:rsidP="00A37FFA">
            <w:pPr>
              <w:spacing w:after="0" w:line="240" w:lineRule="auto"/>
            </w:pPr>
          </w:p>
        </w:tc>
        <w:tc>
          <w:tcPr>
            <w:tcW w:w="149" w:type="dxa"/>
          </w:tcPr>
          <w:p w14:paraId="0C4945C1" w14:textId="77777777" w:rsidR="00A37FFA" w:rsidRDefault="00A37FFA" w:rsidP="00A37FFA">
            <w:pPr>
              <w:pStyle w:val="EmptyCellLayoutStyle"/>
              <w:spacing w:after="0" w:line="240" w:lineRule="auto"/>
            </w:pPr>
          </w:p>
        </w:tc>
      </w:tr>
      <w:tr w:rsidR="00A37FFA" w14:paraId="638D4C5D" w14:textId="77777777" w:rsidTr="00A37FFA">
        <w:trPr>
          <w:trHeight w:val="80"/>
        </w:trPr>
        <w:tc>
          <w:tcPr>
            <w:tcW w:w="54" w:type="dxa"/>
          </w:tcPr>
          <w:p w14:paraId="61E6A4E9" w14:textId="77777777" w:rsidR="00A37FFA" w:rsidRDefault="00A37FFA" w:rsidP="00A37FFA">
            <w:pPr>
              <w:pStyle w:val="EmptyCellLayoutStyle"/>
              <w:spacing w:after="0" w:line="240" w:lineRule="auto"/>
            </w:pPr>
          </w:p>
        </w:tc>
        <w:tc>
          <w:tcPr>
            <w:tcW w:w="10395" w:type="dxa"/>
          </w:tcPr>
          <w:p w14:paraId="68516778" w14:textId="77777777" w:rsidR="00A37FFA" w:rsidRDefault="00A37FFA" w:rsidP="00A37FFA">
            <w:pPr>
              <w:pStyle w:val="EmptyCellLayoutStyle"/>
              <w:spacing w:after="0" w:line="240" w:lineRule="auto"/>
            </w:pPr>
          </w:p>
        </w:tc>
        <w:tc>
          <w:tcPr>
            <w:tcW w:w="149" w:type="dxa"/>
          </w:tcPr>
          <w:p w14:paraId="15FB44DB" w14:textId="77777777" w:rsidR="00A37FFA" w:rsidRDefault="00A37FFA" w:rsidP="00A37FFA">
            <w:pPr>
              <w:pStyle w:val="EmptyCellLayoutStyle"/>
              <w:spacing w:after="0" w:line="240" w:lineRule="auto"/>
            </w:pPr>
          </w:p>
        </w:tc>
      </w:tr>
    </w:tbl>
    <w:p xmlns:w="http://schemas.openxmlformats.org/wordprocessingml/2006/main" w14:paraId="3EB77E93" w14:textId="77777777" w:rsidR="00A37FFA" w:rsidRDefault="00A37FFA" w:rsidP="00A37FFA">
      <w:pPr>
        <w:spacing w:after="0" w:line="240" w:lineRule="auto"/>
      </w:pPr>
    </w:p>
    <w:p xmlns:w="http://schemas.openxmlformats.org/wordprocessingml/2006/main" w14:paraId="207FB1BC"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引擎</w:t>
      </w:r>
    </w:p>
    <w:p xmlns:w="http://schemas.openxmlformats.org/wordprocessingml/2006/main" w14:paraId="5DD23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SSQL 数据库引擎安装。数据库引擎承载数据库和其他 SQL Server 组件。</w:t>
      </w:r>
    </w:p>
    <w:p xmlns:w="http://schemas.openxmlformats.org/wordprocessingml/2006/main" w14:paraId="644B8B3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发现</w:t>
      </w:r>
    </w:p>
    <w:p xmlns:w="http://schemas.openxmlformats.org/wordprocessingml/2006/main" w14:paraId="4129CC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SQL Server 数据库引擎</w:t>
      </w:r>
    </w:p>
    <w:p xmlns:w="http://schemas.openxmlformats.org/wordprocessingml/2006/main" w14:paraId="7B8B9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的 SQL Server 数据库引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57C1E4" w14:textId="77777777" w:rsidTr="00A37FFA">
        <w:trPr>
          <w:trHeight w:val="54"/>
        </w:trPr>
        <w:tc>
          <w:tcPr>
            <w:tcW w:w="54" w:type="dxa"/>
          </w:tcPr>
          <w:p w14:paraId="346BE84E" w14:textId="77777777" w:rsidR="00A37FFA" w:rsidRDefault="00A37FFA" w:rsidP="00A37FFA">
            <w:pPr>
              <w:pStyle w:val="EmptyCellLayoutStyle"/>
              <w:spacing w:after="0" w:line="240" w:lineRule="auto"/>
            </w:pPr>
          </w:p>
        </w:tc>
        <w:tc>
          <w:tcPr>
            <w:tcW w:w="10395" w:type="dxa"/>
          </w:tcPr>
          <w:p w14:paraId="2ABBD313" w14:textId="77777777" w:rsidR="00A37FFA" w:rsidRDefault="00A37FFA" w:rsidP="00A37FFA">
            <w:pPr>
              <w:pStyle w:val="EmptyCellLayoutStyle"/>
              <w:spacing w:after="0" w:line="240" w:lineRule="auto"/>
            </w:pPr>
          </w:p>
        </w:tc>
        <w:tc>
          <w:tcPr>
            <w:tcW w:w="149" w:type="dxa"/>
          </w:tcPr>
          <w:p w14:paraId="029D5879" w14:textId="77777777" w:rsidR="00A37FFA" w:rsidRDefault="00A37FFA" w:rsidP="00A37FFA">
            <w:pPr>
              <w:pStyle w:val="EmptyCellLayoutStyle"/>
              <w:spacing w:after="0" w:line="240" w:lineRule="auto"/>
            </w:pPr>
          </w:p>
        </w:tc>
      </w:tr>
      <w:tr w:rsidR="00A37FFA" w14:paraId="2E9C16F7" w14:textId="77777777" w:rsidTr="00A37FFA">
        <w:tc>
          <w:tcPr>
            <w:tcW w:w="54" w:type="dxa"/>
          </w:tcPr>
          <w:p w14:paraId="66B640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F7774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52F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A2F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A1D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F62C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6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9C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0A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D564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7B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E49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0A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433DE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B4D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6D4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A9909" w14:textId="77777777" w:rsidR="00A37FFA" w:rsidRDefault="00A37FFA" w:rsidP="00A37FFA">
                  <w:pPr>
                    <w:spacing w:after="0" w:line="240" w:lineRule="auto"/>
                  </w:pPr>
                </w:p>
              </w:tc>
            </w:tr>
            <w:tr w:rsidR="00A37FFA" w14:paraId="2AA19E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C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E7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7E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FC81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1F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C6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7DC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0FFFF1" w14:textId="77777777" w:rsidR="00A37FFA" w:rsidRDefault="00A37FFA" w:rsidP="00A37FFA">
            <w:pPr>
              <w:spacing w:after="0" w:line="240" w:lineRule="auto"/>
            </w:pPr>
          </w:p>
        </w:tc>
        <w:tc>
          <w:tcPr>
            <w:tcW w:w="149" w:type="dxa"/>
          </w:tcPr>
          <w:p w14:paraId="4EDA7A8B" w14:textId="77777777" w:rsidR="00A37FFA" w:rsidRDefault="00A37FFA" w:rsidP="00A37FFA">
            <w:pPr>
              <w:pStyle w:val="EmptyCellLayoutStyle"/>
              <w:spacing w:after="0" w:line="240" w:lineRule="auto"/>
            </w:pPr>
          </w:p>
        </w:tc>
      </w:tr>
      <w:tr w:rsidR="00A37FFA" w14:paraId="09514059" w14:textId="77777777" w:rsidTr="00A37FFA">
        <w:trPr>
          <w:trHeight w:val="80"/>
        </w:trPr>
        <w:tc>
          <w:tcPr>
            <w:tcW w:w="54" w:type="dxa"/>
          </w:tcPr>
          <w:p w14:paraId="3529CDDC" w14:textId="77777777" w:rsidR="00A37FFA" w:rsidRDefault="00A37FFA" w:rsidP="00A37FFA">
            <w:pPr>
              <w:pStyle w:val="EmptyCellLayoutStyle"/>
              <w:spacing w:after="0" w:line="240" w:lineRule="auto"/>
            </w:pPr>
          </w:p>
        </w:tc>
        <w:tc>
          <w:tcPr>
            <w:tcW w:w="10395" w:type="dxa"/>
          </w:tcPr>
          <w:p w14:paraId="1FCB3961" w14:textId="77777777" w:rsidR="00A37FFA" w:rsidRDefault="00A37FFA" w:rsidP="00A37FFA">
            <w:pPr>
              <w:pStyle w:val="EmptyCellLayoutStyle"/>
              <w:spacing w:after="0" w:line="240" w:lineRule="auto"/>
            </w:pPr>
          </w:p>
        </w:tc>
        <w:tc>
          <w:tcPr>
            <w:tcW w:w="149" w:type="dxa"/>
          </w:tcPr>
          <w:p w14:paraId="52650A84" w14:textId="77777777" w:rsidR="00A37FFA" w:rsidRDefault="00A37FFA" w:rsidP="00A37FFA">
            <w:pPr>
              <w:pStyle w:val="EmptyCellLayoutStyle"/>
              <w:spacing w:after="0" w:line="240" w:lineRule="auto"/>
            </w:pPr>
          </w:p>
        </w:tc>
      </w:tr>
    </w:tbl>
    <w:p xmlns:w="http://schemas.openxmlformats.org/wordprocessingml/2006/main" w14:paraId="0D1E5A5F" w14:textId="77777777" w:rsidR="00A37FFA" w:rsidRDefault="00A37FFA" w:rsidP="00A37FFA">
      <w:pPr>
        <w:spacing w:after="0" w:line="240" w:lineRule="auto"/>
      </w:pPr>
    </w:p>
    <w:p xmlns:w="http://schemas.openxmlformats.org/wordprocessingml/2006/main" w14:paraId="607D9F4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单元监视器</w:t>
      </w:r>
    </w:p>
    <w:p xmlns:w="http://schemas.openxmlformats.org/wordprocessingml/2006/main" w14:paraId="4E54BD3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全文筛选器后台程序启动器服务</w:t>
      </w:r>
    </w:p>
    <w:p xmlns:w="http://schemas.openxmlformats.org/wordprocessingml/2006/main" w14:paraId="23ECA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全文筛选器后台程序启动器服务的状态。请注意：除具有高级服务的 SQL Server Express 外，SQL Server Express 的任何版本都不提供 SQL 全文搜索功能。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3B648B" w14:textId="77777777" w:rsidTr="00A37FFA">
        <w:trPr>
          <w:trHeight w:val="54"/>
        </w:trPr>
        <w:tc>
          <w:tcPr>
            <w:tcW w:w="54" w:type="dxa"/>
          </w:tcPr>
          <w:p w14:paraId="47FAC63E" w14:textId="77777777" w:rsidR="00A37FFA" w:rsidRDefault="00A37FFA" w:rsidP="00A37FFA">
            <w:pPr>
              <w:pStyle w:val="EmptyCellLayoutStyle"/>
              <w:spacing w:after="0" w:line="240" w:lineRule="auto"/>
            </w:pPr>
          </w:p>
        </w:tc>
        <w:tc>
          <w:tcPr>
            <w:tcW w:w="10395" w:type="dxa"/>
          </w:tcPr>
          <w:p w14:paraId="7A940FF6" w14:textId="77777777" w:rsidR="00A37FFA" w:rsidRDefault="00A37FFA" w:rsidP="00A37FFA">
            <w:pPr>
              <w:pStyle w:val="EmptyCellLayoutStyle"/>
              <w:spacing w:after="0" w:line="240" w:lineRule="auto"/>
            </w:pPr>
          </w:p>
        </w:tc>
        <w:tc>
          <w:tcPr>
            <w:tcW w:w="149" w:type="dxa"/>
          </w:tcPr>
          <w:p w14:paraId="1D354F99" w14:textId="77777777" w:rsidR="00A37FFA" w:rsidRDefault="00A37FFA" w:rsidP="00A37FFA">
            <w:pPr>
              <w:pStyle w:val="EmptyCellLayoutStyle"/>
              <w:spacing w:after="0" w:line="240" w:lineRule="auto"/>
            </w:pPr>
          </w:p>
        </w:tc>
      </w:tr>
      <w:tr w:rsidR="00A37FFA" w14:paraId="0AACDA2D" w14:textId="77777777" w:rsidTr="00A37FFA">
        <w:tc>
          <w:tcPr>
            <w:tcW w:w="54" w:type="dxa"/>
          </w:tcPr>
          <w:p w14:paraId="7E8CF8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5DBF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C9F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384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1EC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F40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01C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214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F5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A217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CB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247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54E1A"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EEC3F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60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仅当服务启动类型为“自动”时发出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F1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值只能设置为 "true" 或 "false"。 如果设置为 "false"，则无论将启动类型设置为什么都将触发警报。 默认值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B32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5B064A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F8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170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5A9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0</w:t>
                  </w:r>
                </w:p>
              </w:tc>
            </w:tr>
            <w:tr w:rsidR="00A37FFA" w14:paraId="163CE1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43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A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F6184" w14:textId="77777777" w:rsidR="00A37FFA" w:rsidRDefault="00A37FFA" w:rsidP="00A37FFA">
                  <w:pPr>
                    <w:spacing w:after="0" w:line="240" w:lineRule="auto"/>
                  </w:pPr>
                </w:p>
              </w:tc>
            </w:tr>
            <w:tr w:rsidR="00A37FFA" w14:paraId="7B2828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5E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73D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87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8434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EB3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9F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CB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0EE8E7C" w14:textId="77777777" w:rsidR="00A37FFA" w:rsidRDefault="00A37FFA" w:rsidP="00A37FFA">
            <w:pPr>
              <w:spacing w:after="0" w:line="240" w:lineRule="auto"/>
            </w:pPr>
          </w:p>
        </w:tc>
        <w:tc>
          <w:tcPr>
            <w:tcW w:w="149" w:type="dxa"/>
          </w:tcPr>
          <w:p w14:paraId="7ADCFB97" w14:textId="77777777" w:rsidR="00A37FFA" w:rsidRDefault="00A37FFA" w:rsidP="00A37FFA">
            <w:pPr>
              <w:pStyle w:val="EmptyCellLayoutStyle"/>
              <w:spacing w:after="0" w:line="240" w:lineRule="auto"/>
            </w:pPr>
          </w:p>
        </w:tc>
      </w:tr>
      <w:tr w:rsidR="00A37FFA" w14:paraId="55EA673D" w14:textId="77777777" w:rsidTr="00A37FFA">
        <w:trPr>
          <w:trHeight w:val="80"/>
        </w:trPr>
        <w:tc>
          <w:tcPr>
            <w:tcW w:w="54" w:type="dxa"/>
          </w:tcPr>
          <w:p w14:paraId="243AAFD0" w14:textId="77777777" w:rsidR="00A37FFA" w:rsidRDefault="00A37FFA" w:rsidP="00A37FFA">
            <w:pPr>
              <w:pStyle w:val="EmptyCellLayoutStyle"/>
              <w:spacing w:after="0" w:line="240" w:lineRule="auto"/>
            </w:pPr>
          </w:p>
        </w:tc>
        <w:tc>
          <w:tcPr>
            <w:tcW w:w="10395" w:type="dxa"/>
          </w:tcPr>
          <w:p w14:paraId="7A7792A1" w14:textId="77777777" w:rsidR="00A37FFA" w:rsidRDefault="00A37FFA" w:rsidP="00A37FFA">
            <w:pPr>
              <w:pStyle w:val="EmptyCellLayoutStyle"/>
              <w:spacing w:after="0" w:line="240" w:lineRule="auto"/>
            </w:pPr>
          </w:p>
        </w:tc>
        <w:tc>
          <w:tcPr>
            <w:tcW w:w="149" w:type="dxa"/>
          </w:tcPr>
          <w:p w14:paraId="5841230C" w14:textId="77777777" w:rsidR="00A37FFA" w:rsidRDefault="00A37FFA" w:rsidP="00A37FFA">
            <w:pPr>
              <w:pStyle w:val="EmptyCellLayoutStyle"/>
              <w:spacing w:after="0" w:line="240" w:lineRule="auto"/>
            </w:pPr>
          </w:p>
        </w:tc>
      </w:tr>
    </w:tbl>
    <w:p xmlns:w="http://schemas.openxmlformats.org/wordprocessingml/2006/main" w14:paraId="1C876DDF" w14:textId="77777777" w:rsidR="00A37FFA" w:rsidRDefault="00A37FFA" w:rsidP="00A37FFA">
      <w:pPr>
        <w:spacing w:after="0" w:line="240" w:lineRule="auto"/>
      </w:pPr>
    </w:p>
    <w:p xmlns:w="http://schemas.openxmlformats.org/wordprocessingml/2006/main" w14:paraId="128ECE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托管备份系统运行状况策略</w:t>
      </w:r>
    </w:p>
    <w:p xmlns:w="http://schemas.openxmlformats.org/wordprocessingml/2006/main" w14:paraId="0B8BE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托管备份系统运行状况策略将评估严重错误（例如缺少 SQL 凭据或 SQL 凭据无效、连接错误），并报告系统的运行状况。</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A11349" w14:textId="77777777" w:rsidTr="00A37FFA">
        <w:trPr>
          <w:trHeight w:val="54"/>
        </w:trPr>
        <w:tc>
          <w:tcPr>
            <w:tcW w:w="54" w:type="dxa"/>
          </w:tcPr>
          <w:p w14:paraId="103AA5C8" w14:textId="77777777" w:rsidR="00A37FFA" w:rsidRDefault="00A37FFA" w:rsidP="00A37FFA">
            <w:pPr>
              <w:pStyle w:val="EmptyCellLayoutStyle"/>
              <w:spacing w:after="0" w:line="240" w:lineRule="auto"/>
            </w:pPr>
          </w:p>
        </w:tc>
        <w:tc>
          <w:tcPr>
            <w:tcW w:w="10395" w:type="dxa"/>
          </w:tcPr>
          <w:p w14:paraId="34F6B6AF" w14:textId="77777777" w:rsidR="00A37FFA" w:rsidRDefault="00A37FFA" w:rsidP="00A37FFA">
            <w:pPr>
              <w:pStyle w:val="EmptyCellLayoutStyle"/>
              <w:spacing w:after="0" w:line="240" w:lineRule="auto"/>
            </w:pPr>
          </w:p>
        </w:tc>
        <w:tc>
          <w:tcPr>
            <w:tcW w:w="149" w:type="dxa"/>
          </w:tcPr>
          <w:p w14:paraId="77CB26EC" w14:textId="77777777" w:rsidR="00A37FFA" w:rsidRDefault="00A37FFA" w:rsidP="00A37FFA">
            <w:pPr>
              <w:pStyle w:val="EmptyCellLayoutStyle"/>
              <w:spacing w:after="0" w:line="240" w:lineRule="auto"/>
            </w:pPr>
          </w:p>
        </w:tc>
      </w:tr>
      <w:tr w:rsidR="00A37FFA" w14:paraId="08D615D8" w14:textId="77777777" w:rsidTr="00A37FFA">
        <w:tc>
          <w:tcPr>
            <w:tcW w:w="54" w:type="dxa"/>
          </w:tcPr>
          <w:p w14:paraId="096DB2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58CB94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7E6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058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A95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FC39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E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EFC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C56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68A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E2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74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1D72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A7FC3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B92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26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5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48F0D1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50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72C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479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3EF7206C" w14:textId="77777777" w:rsidR="00A37FFA" w:rsidRDefault="00A37FFA" w:rsidP="00A37FFA">
            <w:pPr>
              <w:spacing w:after="0" w:line="240" w:lineRule="auto"/>
            </w:pPr>
          </w:p>
        </w:tc>
        <w:tc>
          <w:tcPr>
            <w:tcW w:w="149" w:type="dxa"/>
          </w:tcPr>
          <w:p w14:paraId="29A3B7FC" w14:textId="77777777" w:rsidR="00A37FFA" w:rsidRDefault="00A37FFA" w:rsidP="00A37FFA">
            <w:pPr>
              <w:pStyle w:val="EmptyCellLayoutStyle"/>
              <w:spacing w:after="0" w:line="240" w:lineRule="auto"/>
            </w:pPr>
          </w:p>
        </w:tc>
      </w:tr>
      <w:tr w:rsidR="00A37FFA" w14:paraId="1F7171FA" w14:textId="77777777" w:rsidTr="00A37FFA">
        <w:trPr>
          <w:trHeight w:val="80"/>
        </w:trPr>
        <w:tc>
          <w:tcPr>
            <w:tcW w:w="54" w:type="dxa"/>
          </w:tcPr>
          <w:p w14:paraId="1810A409" w14:textId="77777777" w:rsidR="00A37FFA" w:rsidRDefault="00A37FFA" w:rsidP="00A37FFA">
            <w:pPr>
              <w:pStyle w:val="EmptyCellLayoutStyle"/>
              <w:spacing w:after="0" w:line="240" w:lineRule="auto"/>
            </w:pPr>
          </w:p>
        </w:tc>
        <w:tc>
          <w:tcPr>
            <w:tcW w:w="10395" w:type="dxa"/>
          </w:tcPr>
          <w:p w14:paraId="5171B952" w14:textId="77777777" w:rsidR="00A37FFA" w:rsidRDefault="00A37FFA" w:rsidP="00A37FFA">
            <w:pPr>
              <w:pStyle w:val="EmptyCellLayoutStyle"/>
              <w:spacing w:after="0" w:line="240" w:lineRule="auto"/>
            </w:pPr>
          </w:p>
        </w:tc>
        <w:tc>
          <w:tcPr>
            <w:tcW w:w="149" w:type="dxa"/>
          </w:tcPr>
          <w:p w14:paraId="12DF66A5" w14:textId="77777777" w:rsidR="00A37FFA" w:rsidRDefault="00A37FFA" w:rsidP="00A37FFA">
            <w:pPr>
              <w:pStyle w:val="EmptyCellLayoutStyle"/>
              <w:spacing w:after="0" w:line="240" w:lineRule="auto"/>
            </w:pPr>
          </w:p>
        </w:tc>
      </w:tr>
    </w:tbl>
    <w:p xmlns:w="http://schemas.openxmlformats.org/wordprocessingml/2006/main" w14:paraId="5E2E59D6" w14:textId="77777777" w:rsidR="00A37FFA" w:rsidRDefault="00A37FFA" w:rsidP="00A37FFA">
      <w:pPr>
        <w:spacing w:after="0" w:line="240" w:lineRule="auto"/>
      </w:pPr>
    </w:p>
    <w:p xmlns:w="http://schemas.openxmlformats.org/wordprocessingml/2006/main" w14:paraId="333954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CPU 使用率(%)</w:t>
      </w:r>
    </w:p>
    <w:p xmlns:w="http://schemas.openxmlformats.org/wordprocessingml/2006/main" w14:paraId="3971C3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MSSQL 数据库引擎的 CPU 使用率 (%)。</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1E35DF" w14:textId="77777777" w:rsidTr="00A37FFA">
        <w:trPr>
          <w:trHeight w:val="54"/>
        </w:trPr>
        <w:tc>
          <w:tcPr>
            <w:tcW w:w="54" w:type="dxa"/>
          </w:tcPr>
          <w:p w14:paraId="5C581D8F" w14:textId="77777777" w:rsidR="00A37FFA" w:rsidRDefault="00A37FFA" w:rsidP="00A37FFA">
            <w:pPr>
              <w:pStyle w:val="EmptyCellLayoutStyle"/>
              <w:spacing w:after="0" w:line="240" w:lineRule="auto"/>
            </w:pPr>
          </w:p>
        </w:tc>
        <w:tc>
          <w:tcPr>
            <w:tcW w:w="10395" w:type="dxa"/>
          </w:tcPr>
          <w:p w14:paraId="3B72DCDA" w14:textId="77777777" w:rsidR="00A37FFA" w:rsidRDefault="00A37FFA" w:rsidP="00A37FFA">
            <w:pPr>
              <w:pStyle w:val="EmptyCellLayoutStyle"/>
              <w:spacing w:after="0" w:line="240" w:lineRule="auto"/>
            </w:pPr>
          </w:p>
        </w:tc>
        <w:tc>
          <w:tcPr>
            <w:tcW w:w="149" w:type="dxa"/>
          </w:tcPr>
          <w:p w14:paraId="408F723C" w14:textId="77777777" w:rsidR="00A37FFA" w:rsidRDefault="00A37FFA" w:rsidP="00A37FFA">
            <w:pPr>
              <w:pStyle w:val="EmptyCellLayoutStyle"/>
              <w:spacing w:after="0" w:line="240" w:lineRule="auto"/>
            </w:pPr>
          </w:p>
        </w:tc>
      </w:tr>
      <w:tr w:rsidR="00A37FFA" w14:paraId="0E092357" w14:textId="77777777" w:rsidTr="00A37FFA">
        <w:tc>
          <w:tcPr>
            <w:tcW w:w="54" w:type="dxa"/>
          </w:tcPr>
          <w:p w14:paraId="540590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A8448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797C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7AB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C64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5BBC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A5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28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2C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4CDE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C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3D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A79B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87634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E5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32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E7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8F3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A0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783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CDE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40AEFD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8A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6F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7CEA3" w14:textId="77777777" w:rsidR="00A37FFA" w:rsidRDefault="00A37FFA" w:rsidP="00A37FFA">
                  <w:pPr>
                    <w:spacing w:after="0" w:line="240" w:lineRule="auto"/>
                  </w:pPr>
                </w:p>
              </w:tc>
            </w:tr>
            <w:tr w:rsidR="00A37FFA" w14:paraId="43CB6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4C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1F2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C6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w:t>
                  </w:r>
                </w:p>
              </w:tc>
            </w:tr>
            <w:tr w:rsidR="00A37FFA" w14:paraId="45BE11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F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BF4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CC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5D057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821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D6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4FC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CA81AB9" w14:textId="77777777" w:rsidR="00A37FFA" w:rsidRDefault="00A37FFA" w:rsidP="00A37FFA">
            <w:pPr>
              <w:spacing w:after="0" w:line="240" w:lineRule="auto"/>
            </w:pPr>
          </w:p>
        </w:tc>
        <w:tc>
          <w:tcPr>
            <w:tcW w:w="149" w:type="dxa"/>
          </w:tcPr>
          <w:p w14:paraId="4815F948" w14:textId="77777777" w:rsidR="00A37FFA" w:rsidRDefault="00A37FFA" w:rsidP="00A37FFA">
            <w:pPr>
              <w:pStyle w:val="EmptyCellLayoutStyle"/>
              <w:spacing w:after="0" w:line="240" w:lineRule="auto"/>
            </w:pPr>
          </w:p>
        </w:tc>
      </w:tr>
      <w:tr w:rsidR="00A37FFA" w14:paraId="58E468CD" w14:textId="77777777" w:rsidTr="00A37FFA">
        <w:trPr>
          <w:trHeight w:val="80"/>
        </w:trPr>
        <w:tc>
          <w:tcPr>
            <w:tcW w:w="54" w:type="dxa"/>
          </w:tcPr>
          <w:p w14:paraId="0F9D6E77" w14:textId="77777777" w:rsidR="00A37FFA" w:rsidRDefault="00A37FFA" w:rsidP="00A37FFA">
            <w:pPr>
              <w:pStyle w:val="EmptyCellLayoutStyle"/>
              <w:spacing w:after="0" w:line="240" w:lineRule="auto"/>
            </w:pPr>
          </w:p>
        </w:tc>
        <w:tc>
          <w:tcPr>
            <w:tcW w:w="10395" w:type="dxa"/>
          </w:tcPr>
          <w:p w14:paraId="25A38501" w14:textId="77777777" w:rsidR="00A37FFA" w:rsidRDefault="00A37FFA" w:rsidP="00A37FFA">
            <w:pPr>
              <w:pStyle w:val="EmptyCellLayoutStyle"/>
              <w:spacing w:after="0" w:line="240" w:lineRule="auto"/>
            </w:pPr>
          </w:p>
        </w:tc>
        <w:tc>
          <w:tcPr>
            <w:tcW w:w="149" w:type="dxa"/>
          </w:tcPr>
          <w:p w14:paraId="0D322C91" w14:textId="77777777" w:rsidR="00A37FFA" w:rsidRDefault="00A37FFA" w:rsidP="00A37FFA">
            <w:pPr>
              <w:pStyle w:val="EmptyCellLayoutStyle"/>
              <w:spacing w:after="0" w:line="240" w:lineRule="auto"/>
            </w:pPr>
          </w:p>
        </w:tc>
      </w:tr>
    </w:tbl>
    <w:p xmlns:w="http://schemas.openxmlformats.org/wordprocessingml/2006/main" w14:paraId="4D956E2B" w14:textId="77777777" w:rsidR="00A37FFA" w:rsidRDefault="00A37FFA" w:rsidP="00A37FFA">
      <w:pPr>
        <w:spacing w:after="0" w:line="240" w:lineRule="auto"/>
      </w:pPr>
    </w:p>
    <w:p xmlns:w="http://schemas.openxmlformats.org/wordprocessingml/2006/main" w14:paraId="78B03E7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缓冲区缓存命中率</w:t>
      </w:r>
    </w:p>
    <w:p xmlns:w="http://schemas.openxmlformats.org/wordprocessingml/2006/main" w14:paraId="1C5922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缓冲区缓存命中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6D6365" w14:textId="77777777" w:rsidTr="00A37FFA">
        <w:trPr>
          <w:trHeight w:val="54"/>
        </w:trPr>
        <w:tc>
          <w:tcPr>
            <w:tcW w:w="54" w:type="dxa"/>
          </w:tcPr>
          <w:p w14:paraId="2295850C" w14:textId="77777777" w:rsidR="00A37FFA" w:rsidRDefault="00A37FFA" w:rsidP="00A37FFA">
            <w:pPr>
              <w:pStyle w:val="EmptyCellLayoutStyle"/>
              <w:spacing w:after="0" w:line="240" w:lineRule="auto"/>
            </w:pPr>
          </w:p>
        </w:tc>
        <w:tc>
          <w:tcPr>
            <w:tcW w:w="10395" w:type="dxa"/>
          </w:tcPr>
          <w:p w14:paraId="5D1DEA89" w14:textId="77777777" w:rsidR="00A37FFA" w:rsidRDefault="00A37FFA" w:rsidP="00A37FFA">
            <w:pPr>
              <w:pStyle w:val="EmptyCellLayoutStyle"/>
              <w:spacing w:after="0" w:line="240" w:lineRule="auto"/>
            </w:pPr>
          </w:p>
        </w:tc>
        <w:tc>
          <w:tcPr>
            <w:tcW w:w="149" w:type="dxa"/>
          </w:tcPr>
          <w:p w14:paraId="5FBB670E" w14:textId="77777777" w:rsidR="00A37FFA" w:rsidRDefault="00A37FFA" w:rsidP="00A37FFA">
            <w:pPr>
              <w:pStyle w:val="EmptyCellLayoutStyle"/>
              <w:spacing w:after="0" w:line="240" w:lineRule="auto"/>
            </w:pPr>
          </w:p>
        </w:tc>
      </w:tr>
      <w:tr w:rsidR="00A37FFA" w14:paraId="482AC29F" w14:textId="77777777" w:rsidTr="00A37FFA">
        <w:tc>
          <w:tcPr>
            <w:tcW w:w="54" w:type="dxa"/>
          </w:tcPr>
          <w:p w14:paraId="068AF5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D509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276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CB18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65C2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78F2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D8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034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9F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2D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05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2B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B40B0"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1D2AC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1B1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A5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A2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E807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4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A86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6D2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068AE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2F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770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6B8D" w14:textId="77777777" w:rsidR="00A37FFA" w:rsidRDefault="00A37FFA" w:rsidP="00A37FFA">
                  <w:pPr>
                    <w:spacing w:after="0" w:line="240" w:lineRule="auto"/>
                  </w:pPr>
                </w:p>
              </w:tc>
            </w:tr>
            <w:tr w:rsidR="00A37FFA" w14:paraId="55C5E2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79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6DB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102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44F6C7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F2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E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3F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8B788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57AD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53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BFD7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F78B51" w14:textId="77777777" w:rsidR="00A37FFA" w:rsidRDefault="00A37FFA" w:rsidP="00A37FFA">
            <w:pPr>
              <w:spacing w:after="0" w:line="240" w:lineRule="auto"/>
            </w:pPr>
          </w:p>
        </w:tc>
        <w:tc>
          <w:tcPr>
            <w:tcW w:w="149" w:type="dxa"/>
          </w:tcPr>
          <w:p w14:paraId="1AA85DFF" w14:textId="77777777" w:rsidR="00A37FFA" w:rsidRDefault="00A37FFA" w:rsidP="00A37FFA">
            <w:pPr>
              <w:pStyle w:val="EmptyCellLayoutStyle"/>
              <w:spacing w:after="0" w:line="240" w:lineRule="auto"/>
            </w:pPr>
          </w:p>
        </w:tc>
      </w:tr>
      <w:tr w:rsidR="00A37FFA" w14:paraId="3F6F59C2" w14:textId="77777777" w:rsidTr="00A37FFA">
        <w:trPr>
          <w:trHeight w:val="80"/>
        </w:trPr>
        <w:tc>
          <w:tcPr>
            <w:tcW w:w="54" w:type="dxa"/>
          </w:tcPr>
          <w:p w14:paraId="2B793670" w14:textId="77777777" w:rsidR="00A37FFA" w:rsidRDefault="00A37FFA" w:rsidP="00A37FFA">
            <w:pPr>
              <w:pStyle w:val="EmptyCellLayoutStyle"/>
              <w:spacing w:after="0" w:line="240" w:lineRule="auto"/>
            </w:pPr>
          </w:p>
        </w:tc>
        <w:tc>
          <w:tcPr>
            <w:tcW w:w="10395" w:type="dxa"/>
          </w:tcPr>
          <w:p w14:paraId="642A3702" w14:textId="77777777" w:rsidR="00A37FFA" w:rsidRDefault="00A37FFA" w:rsidP="00A37FFA">
            <w:pPr>
              <w:pStyle w:val="EmptyCellLayoutStyle"/>
              <w:spacing w:after="0" w:line="240" w:lineRule="auto"/>
            </w:pPr>
          </w:p>
        </w:tc>
        <w:tc>
          <w:tcPr>
            <w:tcW w:w="149" w:type="dxa"/>
          </w:tcPr>
          <w:p w14:paraId="428D3D24" w14:textId="77777777" w:rsidR="00A37FFA" w:rsidRDefault="00A37FFA" w:rsidP="00A37FFA">
            <w:pPr>
              <w:pStyle w:val="EmptyCellLayoutStyle"/>
              <w:spacing w:after="0" w:line="240" w:lineRule="auto"/>
            </w:pPr>
          </w:p>
        </w:tc>
      </w:tr>
    </w:tbl>
    <w:p xmlns:w="http://schemas.openxmlformats.org/wordprocessingml/2006/main" w14:paraId="2DD32C7D" w14:textId="77777777" w:rsidR="00A37FFA" w:rsidRDefault="00A37FFA" w:rsidP="00A37FFA">
      <w:pPr>
        <w:spacing w:after="0" w:line="240" w:lineRule="auto"/>
      </w:pPr>
    </w:p>
    <w:p xmlns:w="http://schemas.openxmlformats.org/wordprocessingml/2006/main" w14:paraId="195E76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ervice Pack 相容性</w:t>
      </w:r>
    </w:p>
    <w:p xmlns:w="http://schemas.openxmlformats.org/wordprocessingml/2006/main" w14:paraId="57E3A4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兼容设置监视数据库引擎的 Service Pack 级别</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128E38" w14:textId="77777777" w:rsidTr="00A37FFA">
        <w:trPr>
          <w:trHeight w:val="54"/>
        </w:trPr>
        <w:tc>
          <w:tcPr>
            <w:tcW w:w="54" w:type="dxa"/>
          </w:tcPr>
          <w:p w14:paraId="5338B1D0" w14:textId="77777777" w:rsidR="00A37FFA" w:rsidRDefault="00A37FFA" w:rsidP="00A37FFA">
            <w:pPr>
              <w:pStyle w:val="EmptyCellLayoutStyle"/>
              <w:spacing w:after="0" w:line="240" w:lineRule="auto"/>
            </w:pPr>
          </w:p>
        </w:tc>
        <w:tc>
          <w:tcPr>
            <w:tcW w:w="10395" w:type="dxa"/>
          </w:tcPr>
          <w:p w14:paraId="410A583F" w14:textId="77777777" w:rsidR="00A37FFA" w:rsidRDefault="00A37FFA" w:rsidP="00A37FFA">
            <w:pPr>
              <w:pStyle w:val="EmptyCellLayoutStyle"/>
              <w:spacing w:after="0" w:line="240" w:lineRule="auto"/>
            </w:pPr>
          </w:p>
        </w:tc>
        <w:tc>
          <w:tcPr>
            <w:tcW w:w="149" w:type="dxa"/>
          </w:tcPr>
          <w:p w14:paraId="44E84101" w14:textId="77777777" w:rsidR="00A37FFA" w:rsidRDefault="00A37FFA" w:rsidP="00A37FFA">
            <w:pPr>
              <w:pStyle w:val="EmptyCellLayoutStyle"/>
              <w:spacing w:after="0" w:line="240" w:lineRule="auto"/>
            </w:pPr>
          </w:p>
        </w:tc>
      </w:tr>
      <w:tr w:rsidR="00A37FFA" w14:paraId="0DC6609D" w14:textId="77777777" w:rsidTr="00A37FFA">
        <w:tc>
          <w:tcPr>
            <w:tcW w:w="54" w:type="dxa"/>
          </w:tcPr>
          <w:p w14:paraId="6BE6BF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C3D2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A4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9845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130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24F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8D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BDD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A3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8005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04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E86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F9AB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4180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91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04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88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0AEC5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66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 SQL Server 的最低 Service Pack 级别</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1C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公司策略的最低 Service Pack 级别。默认情况下，它等于 0（整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937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1C18B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CD9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E7B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C0140" w14:textId="77777777" w:rsidR="00A37FFA" w:rsidRDefault="00A37FFA" w:rsidP="00A37FFA">
                  <w:pPr>
                    <w:spacing w:after="0" w:line="240" w:lineRule="auto"/>
                  </w:pPr>
                </w:p>
              </w:tc>
            </w:tr>
            <w:tr w:rsidR="00A37FFA" w14:paraId="6EBDC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3B3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45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2D2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6E09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BB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5474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FEF0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7A8C15" w14:textId="77777777" w:rsidR="00A37FFA" w:rsidRDefault="00A37FFA" w:rsidP="00A37FFA">
            <w:pPr>
              <w:spacing w:after="0" w:line="240" w:lineRule="auto"/>
            </w:pPr>
          </w:p>
        </w:tc>
        <w:tc>
          <w:tcPr>
            <w:tcW w:w="149" w:type="dxa"/>
          </w:tcPr>
          <w:p w14:paraId="3E5CEB94" w14:textId="77777777" w:rsidR="00A37FFA" w:rsidRDefault="00A37FFA" w:rsidP="00A37FFA">
            <w:pPr>
              <w:pStyle w:val="EmptyCellLayoutStyle"/>
              <w:spacing w:after="0" w:line="240" w:lineRule="auto"/>
            </w:pPr>
          </w:p>
        </w:tc>
      </w:tr>
      <w:tr w:rsidR="00A37FFA" w14:paraId="493322B9" w14:textId="77777777" w:rsidTr="00A37FFA">
        <w:trPr>
          <w:trHeight w:val="80"/>
        </w:trPr>
        <w:tc>
          <w:tcPr>
            <w:tcW w:w="54" w:type="dxa"/>
          </w:tcPr>
          <w:p w14:paraId="0E752454" w14:textId="77777777" w:rsidR="00A37FFA" w:rsidRDefault="00A37FFA" w:rsidP="00A37FFA">
            <w:pPr>
              <w:pStyle w:val="EmptyCellLayoutStyle"/>
              <w:spacing w:after="0" w:line="240" w:lineRule="auto"/>
            </w:pPr>
          </w:p>
        </w:tc>
        <w:tc>
          <w:tcPr>
            <w:tcW w:w="10395" w:type="dxa"/>
          </w:tcPr>
          <w:p w14:paraId="3EFF7452" w14:textId="77777777" w:rsidR="00A37FFA" w:rsidRDefault="00A37FFA" w:rsidP="00A37FFA">
            <w:pPr>
              <w:pStyle w:val="EmptyCellLayoutStyle"/>
              <w:spacing w:after="0" w:line="240" w:lineRule="auto"/>
            </w:pPr>
          </w:p>
        </w:tc>
        <w:tc>
          <w:tcPr>
            <w:tcW w:w="149" w:type="dxa"/>
          </w:tcPr>
          <w:p w14:paraId="691E4467" w14:textId="77777777" w:rsidR="00A37FFA" w:rsidRDefault="00A37FFA" w:rsidP="00A37FFA">
            <w:pPr>
              <w:pStyle w:val="EmptyCellLayoutStyle"/>
              <w:spacing w:after="0" w:line="240" w:lineRule="auto"/>
            </w:pPr>
          </w:p>
        </w:tc>
      </w:tr>
    </w:tbl>
    <w:p xmlns:w="http://schemas.openxmlformats.org/wordprocessingml/2006/main" w14:paraId="49C7DDFC" w14:textId="77777777" w:rsidR="00A37FFA" w:rsidRDefault="00A37FFA" w:rsidP="00A37FFA">
      <w:pPr>
        <w:spacing w:after="0" w:line="240" w:lineRule="auto"/>
      </w:pPr>
    </w:p>
    <w:p xmlns:w="http://schemas.openxmlformats.org/wordprocessingml/2006/main" w14:paraId="139BF1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重新编译</w:t>
      </w:r>
    </w:p>
    <w:p xmlns:w="http://schemas.openxmlformats.org/wordprocessingml/2006/main" w14:paraId="607A63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 SQL 重新编译。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E40F5F" w14:textId="77777777" w:rsidTr="00A37FFA">
        <w:trPr>
          <w:trHeight w:val="54"/>
        </w:trPr>
        <w:tc>
          <w:tcPr>
            <w:tcW w:w="54" w:type="dxa"/>
          </w:tcPr>
          <w:p w14:paraId="523F4414" w14:textId="77777777" w:rsidR="00A37FFA" w:rsidRDefault="00A37FFA" w:rsidP="00A37FFA">
            <w:pPr>
              <w:pStyle w:val="EmptyCellLayoutStyle"/>
              <w:spacing w:after="0" w:line="240" w:lineRule="auto"/>
            </w:pPr>
          </w:p>
        </w:tc>
        <w:tc>
          <w:tcPr>
            <w:tcW w:w="10395" w:type="dxa"/>
          </w:tcPr>
          <w:p w14:paraId="60239053" w14:textId="77777777" w:rsidR="00A37FFA" w:rsidRDefault="00A37FFA" w:rsidP="00A37FFA">
            <w:pPr>
              <w:pStyle w:val="EmptyCellLayoutStyle"/>
              <w:spacing w:after="0" w:line="240" w:lineRule="auto"/>
            </w:pPr>
          </w:p>
        </w:tc>
        <w:tc>
          <w:tcPr>
            <w:tcW w:w="149" w:type="dxa"/>
          </w:tcPr>
          <w:p w14:paraId="4F64B0EB" w14:textId="77777777" w:rsidR="00A37FFA" w:rsidRDefault="00A37FFA" w:rsidP="00A37FFA">
            <w:pPr>
              <w:pStyle w:val="EmptyCellLayoutStyle"/>
              <w:spacing w:after="0" w:line="240" w:lineRule="auto"/>
            </w:pPr>
          </w:p>
        </w:tc>
      </w:tr>
      <w:tr w:rsidR="00A37FFA" w14:paraId="4514BD6C" w14:textId="77777777" w:rsidTr="00A37FFA">
        <w:tc>
          <w:tcPr>
            <w:tcW w:w="54" w:type="dxa"/>
          </w:tcPr>
          <w:p w14:paraId="1C2E8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882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48B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6CA7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506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8F42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E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97B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729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40C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79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92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78AB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E16DD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F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25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C2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6734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00C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3AC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71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14734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D6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13B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4DB07" w14:textId="77777777" w:rsidR="00A37FFA" w:rsidRDefault="00A37FFA" w:rsidP="00A37FFA">
                  <w:pPr>
                    <w:spacing w:after="0" w:line="240" w:lineRule="auto"/>
                  </w:pPr>
                </w:p>
              </w:tc>
            </w:tr>
            <w:tr w:rsidR="00A37FFA" w14:paraId="37A711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68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BA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 SQL 重新编译和 SQL 编译之间的比率大于此阈值，将会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258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w:t>
                  </w:r>
                </w:p>
              </w:tc>
            </w:tr>
            <w:tr w:rsidR="00A37FFA" w14:paraId="04FF0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B2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0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2E9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8910A9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F886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9F9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C9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502B3B" w14:textId="77777777" w:rsidR="00A37FFA" w:rsidRDefault="00A37FFA" w:rsidP="00A37FFA">
            <w:pPr>
              <w:spacing w:after="0" w:line="240" w:lineRule="auto"/>
            </w:pPr>
          </w:p>
        </w:tc>
        <w:tc>
          <w:tcPr>
            <w:tcW w:w="149" w:type="dxa"/>
          </w:tcPr>
          <w:p w14:paraId="21975140" w14:textId="77777777" w:rsidR="00A37FFA" w:rsidRDefault="00A37FFA" w:rsidP="00A37FFA">
            <w:pPr>
              <w:pStyle w:val="EmptyCellLayoutStyle"/>
              <w:spacing w:after="0" w:line="240" w:lineRule="auto"/>
            </w:pPr>
          </w:p>
        </w:tc>
      </w:tr>
      <w:tr w:rsidR="00A37FFA" w14:paraId="182A1399" w14:textId="77777777" w:rsidTr="00A37FFA">
        <w:trPr>
          <w:trHeight w:val="80"/>
        </w:trPr>
        <w:tc>
          <w:tcPr>
            <w:tcW w:w="54" w:type="dxa"/>
          </w:tcPr>
          <w:p w14:paraId="47B3A26A" w14:textId="77777777" w:rsidR="00A37FFA" w:rsidRDefault="00A37FFA" w:rsidP="00A37FFA">
            <w:pPr>
              <w:pStyle w:val="EmptyCellLayoutStyle"/>
              <w:spacing w:after="0" w:line="240" w:lineRule="auto"/>
            </w:pPr>
          </w:p>
        </w:tc>
        <w:tc>
          <w:tcPr>
            <w:tcW w:w="10395" w:type="dxa"/>
          </w:tcPr>
          <w:p w14:paraId="516A8F9A" w14:textId="77777777" w:rsidR="00A37FFA" w:rsidRDefault="00A37FFA" w:rsidP="00A37FFA">
            <w:pPr>
              <w:pStyle w:val="EmptyCellLayoutStyle"/>
              <w:spacing w:after="0" w:line="240" w:lineRule="auto"/>
            </w:pPr>
          </w:p>
        </w:tc>
        <w:tc>
          <w:tcPr>
            <w:tcW w:w="149" w:type="dxa"/>
          </w:tcPr>
          <w:p w14:paraId="0013F1A6" w14:textId="77777777" w:rsidR="00A37FFA" w:rsidRDefault="00A37FFA" w:rsidP="00A37FFA">
            <w:pPr>
              <w:pStyle w:val="EmptyCellLayoutStyle"/>
              <w:spacing w:after="0" w:line="240" w:lineRule="auto"/>
            </w:pPr>
          </w:p>
        </w:tc>
      </w:tr>
    </w:tbl>
    <w:p xmlns:w="http://schemas.openxmlformats.org/wordprocessingml/2006/main" w14:paraId="213E8118" w14:textId="77777777" w:rsidR="00A37FFA" w:rsidRDefault="00A37FFA" w:rsidP="00A37FFA">
      <w:pPr>
        <w:spacing w:after="0" w:line="240" w:lineRule="auto"/>
      </w:pPr>
    </w:p>
    <w:p xmlns:w="http://schemas.openxmlformats.org/wordprocessingml/2006/main" w14:paraId="75EB32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页生存期</w:t>
      </w:r>
    </w:p>
    <w:p xmlns:w="http://schemas.openxmlformats.org/wordprocessingml/2006/main" w14:paraId="5B08DC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页生存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2CEF68" w14:textId="77777777" w:rsidTr="00A37FFA">
        <w:trPr>
          <w:trHeight w:val="54"/>
        </w:trPr>
        <w:tc>
          <w:tcPr>
            <w:tcW w:w="54" w:type="dxa"/>
          </w:tcPr>
          <w:p w14:paraId="7DF5A3B7" w14:textId="77777777" w:rsidR="00A37FFA" w:rsidRDefault="00A37FFA" w:rsidP="00A37FFA">
            <w:pPr>
              <w:pStyle w:val="EmptyCellLayoutStyle"/>
              <w:spacing w:after="0" w:line="240" w:lineRule="auto"/>
            </w:pPr>
          </w:p>
        </w:tc>
        <w:tc>
          <w:tcPr>
            <w:tcW w:w="10395" w:type="dxa"/>
          </w:tcPr>
          <w:p w14:paraId="53968CFB" w14:textId="77777777" w:rsidR="00A37FFA" w:rsidRDefault="00A37FFA" w:rsidP="00A37FFA">
            <w:pPr>
              <w:pStyle w:val="EmptyCellLayoutStyle"/>
              <w:spacing w:after="0" w:line="240" w:lineRule="auto"/>
            </w:pPr>
          </w:p>
        </w:tc>
        <w:tc>
          <w:tcPr>
            <w:tcW w:w="149" w:type="dxa"/>
          </w:tcPr>
          <w:p w14:paraId="51AB496E" w14:textId="77777777" w:rsidR="00A37FFA" w:rsidRDefault="00A37FFA" w:rsidP="00A37FFA">
            <w:pPr>
              <w:pStyle w:val="EmptyCellLayoutStyle"/>
              <w:spacing w:after="0" w:line="240" w:lineRule="auto"/>
            </w:pPr>
          </w:p>
        </w:tc>
      </w:tr>
      <w:tr w:rsidR="00A37FFA" w14:paraId="22CCE1F9" w14:textId="77777777" w:rsidTr="00A37FFA">
        <w:tc>
          <w:tcPr>
            <w:tcW w:w="54" w:type="dxa"/>
          </w:tcPr>
          <w:p w14:paraId="5DE938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C0F0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C70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EED1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E2C5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9A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66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A2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D31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FF5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A3C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3F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D40E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2EDE3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D8C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C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35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B2A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9F5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79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0F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574DB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D79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8F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D87B" w14:textId="77777777" w:rsidR="00A37FFA" w:rsidRDefault="00A37FFA" w:rsidP="00A37FFA">
                  <w:pPr>
                    <w:spacing w:after="0" w:line="240" w:lineRule="auto"/>
                  </w:pPr>
                </w:p>
              </w:tc>
            </w:tr>
            <w:tr w:rsidR="00A37FFA" w14:paraId="4088B2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654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28E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E88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6A10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31C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FE4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B1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03E62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0D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F98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E5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5CE502" w14:textId="77777777" w:rsidR="00A37FFA" w:rsidRDefault="00A37FFA" w:rsidP="00A37FFA">
            <w:pPr>
              <w:spacing w:after="0" w:line="240" w:lineRule="auto"/>
            </w:pPr>
          </w:p>
        </w:tc>
        <w:tc>
          <w:tcPr>
            <w:tcW w:w="149" w:type="dxa"/>
          </w:tcPr>
          <w:p w14:paraId="5ACA6D38" w14:textId="77777777" w:rsidR="00A37FFA" w:rsidRDefault="00A37FFA" w:rsidP="00A37FFA">
            <w:pPr>
              <w:pStyle w:val="EmptyCellLayoutStyle"/>
              <w:spacing w:after="0" w:line="240" w:lineRule="auto"/>
            </w:pPr>
          </w:p>
        </w:tc>
      </w:tr>
      <w:tr w:rsidR="00A37FFA" w14:paraId="13FD0A35" w14:textId="77777777" w:rsidTr="00A37FFA">
        <w:trPr>
          <w:trHeight w:val="80"/>
        </w:trPr>
        <w:tc>
          <w:tcPr>
            <w:tcW w:w="54" w:type="dxa"/>
          </w:tcPr>
          <w:p w14:paraId="2905E520" w14:textId="77777777" w:rsidR="00A37FFA" w:rsidRDefault="00A37FFA" w:rsidP="00A37FFA">
            <w:pPr>
              <w:pStyle w:val="EmptyCellLayoutStyle"/>
              <w:spacing w:after="0" w:line="240" w:lineRule="auto"/>
            </w:pPr>
          </w:p>
        </w:tc>
        <w:tc>
          <w:tcPr>
            <w:tcW w:w="10395" w:type="dxa"/>
          </w:tcPr>
          <w:p w14:paraId="6233C408" w14:textId="77777777" w:rsidR="00A37FFA" w:rsidRDefault="00A37FFA" w:rsidP="00A37FFA">
            <w:pPr>
              <w:pStyle w:val="EmptyCellLayoutStyle"/>
              <w:spacing w:after="0" w:line="240" w:lineRule="auto"/>
            </w:pPr>
          </w:p>
        </w:tc>
        <w:tc>
          <w:tcPr>
            <w:tcW w:w="149" w:type="dxa"/>
          </w:tcPr>
          <w:p w14:paraId="76F444B7" w14:textId="77777777" w:rsidR="00A37FFA" w:rsidRDefault="00A37FFA" w:rsidP="00A37FFA">
            <w:pPr>
              <w:pStyle w:val="EmptyCellLayoutStyle"/>
              <w:spacing w:after="0" w:line="240" w:lineRule="auto"/>
            </w:pPr>
          </w:p>
        </w:tc>
      </w:tr>
    </w:tbl>
    <w:p xmlns:w="http://schemas.openxmlformats.org/wordprocessingml/2006/main" w14:paraId="6D7D521E" w14:textId="77777777" w:rsidR="00A37FFA" w:rsidRDefault="00A37FFA" w:rsidP="00A37FFA">
      <w:pPr>
        <w:spacing w:after="0" w:line="240" w:lineRule="auto"/>
      </w:pPr>
    </w:p>
    <w:p xmlns:w="http://schemas.openxmlformats.org/wordprocessingml/2006/main" w14:paraId="7BC431F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正在阻塞的会话</w:t>
      </w:r>
    </w:p>
    <w:p xmlns:w="http://schemas.openxmlformats.org/wordprocessingml/2006/main" w14:paraId="30BD0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监视 Windows 上 SQL 实例的已阻塞会话。注意：默认情况下禁用此监视器。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8DF701" w14:textId="77777777" w:rsidTr="00A37FFA">
        <w:trPr>
          <w:trHeight w:val="54"/>
        </w:trPr>
        <w:tc>
          <w:tcPr>
            <w:tcW w:w="54" w:type="dxa"/>
          </w:tcPr>
          <w:p w14:paraId="5E5813E3" w14:textId="77777777" w:rsidR="00A37FFA" w:rsidRDefault="00A37FFA" w:rsidP="00A37FFA">
            <w:pPr>
              <w:pStyle w:val="EmptyCellLayoutStyle"/>
              <w:spacing w:after="0" w:line="240" w:lineRule="auto"/>
            </w:pPr>
          </w:p>
        </w:tc>
        <w:tc>
          <w:tcPr>
            <w:tcW w:w="10395" w:type="dxa"/>
          </w:tcPr>
          <w:p w14:paraId="73FFDE1A" w14:textId="77777777" w:rsidR="00A37FFA" w:rsidRDefault="00A37FFA" w:rsidP="00A37FFA">
            <w:pPr>
              <w:pStyle w:val="EmptyCellLayoutStyle"/>
              <w:spacing w:after="0" w:line="240" w:lineRule="auto"/>
            </w:pPr>
          </w:p>
        </w:tc>
        <w:tc>
          <w:tcPr>
            <w:tcW w:w="149" w:type="dxa"/>
          </w:tcPr>
          <w:p w14:paraId="39F88834" w14:textId="77777777" w:rsidR="00A37FFA" w:rsidRDefault="00A37FFA" w:rsidP="00A37FFA">
            <w:pPr>
              <w:pStyle w:val="EmptyCellLayoutStyle"/>
              <w:spacing w:after="0" w:line="240" w:lineRule="auto"/>
            </w:pPr>
          </w:p>
        </w:tc>
      </w:tr>
      <w:tr w:rsidR="00A37FFA" w14:paraId="5490FDB9" w14:textId="77777777" w:rsidTr="00A37FFA">
        <w:tc>
          <w:tcPr>
            <w:tcW w:w="54" w:type="dxa"/>
          </w:tcPr>
          <w:p w14:paraId="774999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BFB1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3A6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93B8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1AD7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69B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BD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3E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7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FE59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8D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D2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02F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ADBB8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7E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A9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4A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972E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B2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阻塞的会话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73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允许的已阻塞会话数最大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A33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671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21B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44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4BF2E" w14:textId="77777777" w:rsidR="00A37FFA" w:rsidRDefault="00A37FFA" w:rsidP="00A37FFA">
                  <w:pPr>
                    <w:spacing w:after="0" w:line="240" w:lineRule="auto"/>
                  </w:pPr>
                </w:p>
              </w:tc>
            </w:tr>
            <w:tr w:rsidR="00A37FFA" w14:paraId="390AD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DE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FB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42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BED7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B5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D48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E18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1D7CAB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47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等待时间（分钟）</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0A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考虑对进程进行已阻塞 SPID 分析之前的进程最小执行持续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D76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52BEEC6F" w14:textId="77777777" w:rsidR="00A37FFA" w:rsidRDefault="00A37FFA" w:rsidP="00A37FFA">
            <w:pPr>
              <w:spacing w:after="0" w:line="240" w:lineRule="auto"/>
            </w:pPr>
          </w:p>
        </w:tc>
        <w:tc>
          <w:tcPr>
            <w:tcW w:w="149" w:type="dxa"/>
          </w:tcPr>
          <w:p w14:paraId="01813312" w14:textId="77777777" w:rsidR="00A37FFA" w:rsidRDefault="00A37FFA" w:rsidP="00A37FFA">
            <w:pPr>
              <w:pStyle w:val="EmptyCellLayoutStyle"/>
              <w:spacing w:after="0" w:line="240" w:lineRule="auto"/>
            </w:pPr>
          </w:p>
        </w:tc>
      </w:tr>
      <w:tr w:rsidR="00A37FFA" w14:paraId="2AB34F86" w14:textId="77777777" w:rsidTr="00A37FFA">
        <w:trPr>
          <w:trHeight w:val="80"/>
        </w:trPr>
        <w:tc>
          <w:tcPr>
            <w:tcW w:w="54" w:type="dxa"/>
          </w:tcPr>
          <w:p w14:paraId="59628749" w14:textId="77777777" w:rsidR="00A37FFA" w:rsidRDefault="00A37FFA" w:rsidP="00A37FFA">
            <w:pPr>
              <w:pStyle w:val="EmptyCellLayoutStyle"/>
              <w:spacing w:after="0" w:line="240" w:lineRule="auto"/>
            </w:pPr>
          </w:p>
        </w:tc>
        <w:tc>
          <w:tcPr>
            <w:tcW w:w="10395" w:type="dxa"/>
          </w:tcPr>
          <w:p w14:paraId="33ECE219" w14:textId="77777777" w:rsidR="00A37FFA" w:rsidRDefault="00A37FFA" w:rsidP="00A37FFA">
            <w:pPr>
              <w:pStyle w:val="EmptyCellLayoutStyle"/>
              <w:spacing w:after="0" w:line="240" w:lineRule="auto"/>
            </w:pPr>
          </w:p>
        </w:tc>
        <w:tc>
          <w:tcPr>
            <w:tcW w:w="149" w:type="dxa"/>
          </w:tcPr>
          <w:p w14:paraId="21AAA61C" w14:textId="77777777" w:rsidR="00A37FFA" w:rsidRDefault="00A37FFA" w:rsidP="00A37FFA">
            <w:pPr>
              <w:pStyle w:val="EmptyCellLayoutStyle"/>
              <w:spacing w:after="0" w:line="240" w:lineRule="auto"/>
            </w:pPr>
          </w:p>
        </w:tc>
      </w:tr>
    </w:tbl>
    <w:p xmlns:w="http://schemas.openxmlformats.org/wordprocessingml/2006/main" w14:paraId="3BFE88DE" w14:textId="77777777" w:rsidR="00A37FFA" w:rsidRDefault="00A37FFA" w:rsidP="00A37FFA">
      <w:pPr>
        <w:spacing w:after="0" w:line="240" w:lineRule="auto"/>
      </w:pPr>
    </w:p>
    <w:p xmlns:w="http://schemas.openxmlformats.org/wordprocessingml/2006/main" w14:paraId="2ED5878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线程计数</w:t>
      </w:r>
    </w:p>
    <w:p xmlns:w="http://schemas.openxmlformats.org/wordprocessingml/2006/main" w14:paraId="50BD7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线程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5AEB7F" w14:textId="77777777" w:rsidTr="00A37FFA">
        <w:trPr>
          <w:trHeight w:val="54"/>
        </w:trPr>
        <w:tc>
          <w:tcPr>
            <w:tcW w:w="54" w:type="dxa"/>
          </w:tcPr>
          <w:p w14:paraId="0FE2387E" w14:textId="77777777" w:rsidR="00A37FFA" w:rsidRDefault="00A37FFA" w:rsidP="00A37FFA">
            <w:pPr>
              <w:pStyle w:val="EmptyCellLayoutStyle"/>
              <w:spacing w:after="0" w:line="240" w:lineRule="auto"/>
            </w:pPr>
          </w:p>
        </w:tc>
        <w:tc>
          <w:tcPr>
            <w:tcW w:w="10395" w:type="dxa"/>
          </w:tcPr>
          <w:p w14:paraId="749DE6E1" w14:textId="77777777" w:rsidR="00A37FFA" w:rsidRDefault="00A37FFA" w:rsidP="00A37FFA">
            <w:pPr>
              <w:pStyle w:val="EmptyCellLayoutStyle"/>
              <w:spacing w:after="0" w:line="240" w:lineRule="auto"/>
            </w:pPr>
          </w:p>
        </w:tc>
        <w:tc>
          <w:tcPr>
            <w:tcW w:w="149" w:type="dxa"/>
          </w:tcPr>
          <w:p w14:paraId="68AF2CEA" w14:textId="77777777" w:rsidR="00A37FFA" w:rsidRDefault="00A37FFA" w:rsidP="00A37FFA">
            <w:pPr>
              <w:pStyle w:val="EmptyCellLayoutStyle"/>
              <w:spacing w:after="0" w:line="240" w:lineRule="auto"/>
            </w:pPr>
          </w:p>
        </w:tc>
      </w:tr>
      <w:tr w:rsidR="00A37FFA" w14:paraId="6D2B8C4E" w14:textId="77777777" w:rsidTr="00A37FFA">
        <w:tc>
          <w:tcPr>
            <w:tcW w:w="54" w:type="dxa"/>
          </w:tcPr>
          <w:p w14:paraId="72091C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193A5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6A7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A3B2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31D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F52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3B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C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3F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809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330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AD3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8073"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9FF58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2E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4D8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4F7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28E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3BA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最小可用线程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B58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工作流决定每个数据库引擎进程的最大线程数和活动线程数。如果可用线程数量小于或等于此参数，则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73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C3A9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4C0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1F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E0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52B5B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3B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7F1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B60" w14:textId="77777777" w:rsidR="00A37FFA" w:rsidRDefault="00A37FFA" w:rsidP="00A37FFA">
                  <w:pPr>
                    <w:spacing w:after="0" w:line="240" w:lineRule="auto"/>
                  </w:pPr>
                </w:p>
              </w:tc>
            </w:tr>
            <w:tr w:rsidR="00A37FFA" w14:paraId="3595F2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EC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B83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4FE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BBB320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65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4F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B8A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7C0ADE" w14:textId="77777777" w:rsidR="00A37FFA" w:rsidRDefault="00A37FFA" w:rsidP="00A37FFA">
            <w:pPr>
              <w:spacing w:after="0" w:line="240" w:lineRule="auto"/>
            </w:pPr>
          </w:p>
        </w:tc>
        <w:tc>
          <w:tcPr>
            <w:tcW w:w="149" w:type="dxa"/>
          </w:tcPr>
          <w:p w14:paraId="2CB9C0F0" w14:textId="77777777" w:rsidR="00A37FFA" w:rsidRDefault="00A37FFA" w:rsidP="00A37FFA">
            <w:pPr>
              <w:pStyle w:val="EmptyCellLayoutStyle"/>
              <w:spacing w:after="0" w:line="240" w:lineRule="auto"/>
            </w:pPr>
          </w:p>
        </w:tc>
      </w:tr>
      <w:tr w:rsidR="00A37FFA" w14:paraId="6150F034" w14:textId="77777777" w:rsidTr="00A37FFA">
        <w:trPr>
          <w:trHeight w:val="80"/>
        </w:trPr>
        <w:tc>
          <w:tcPr>
            <w:tcW w:w="54" w:type="dxa"/>
          </w:tcPr>
          <w:p w14:paraId="3AB2735D" w14:textId="77777777" w:rsidR="00A37FFA" w:rsidRDefault="00A37FFA" w:rsidP="00A37FFA">
            <w:pPr>
              <w:pStyle w:val="EmptyCellLayoutStyle"/>
              <w:spacing w:after="0" w:line="240" w:lineRule="auto"/>
            </w:pPr>
          </w:p>
        </w:tc>
        <w:tc>
          <w:tcPr>
            <w:tcW w:w="10395" w:type="dxa"/>
          </w:tcPr>
          <w:p w14:paraId="6B008755" w14:textId="77777777" w:rsidR="00A37FFA" w:rsidRDefault="00A37FFA" w:rsidP="00A37FFA">
            <w:pPr>
              <w:pStyle w:val="EmptyCellLayoutStyle"/>
              <w:spacing w:after="0" w:line="240" w:lineRule="auto"/>
            </w:pPr>
          </w:p>
        </w:tc>
        <w:tc>
          <w:tcPr>
            <w:tcW w:w="149" w:type="dxa"/>
          </w:tcPr>
          <w:p w14:paraId="0E54ABD6" w14:textId="77777777" w:rsidR="00A37FFA" w:rsidRDefault="00A37FFA" w:rsidP="00A37FFA">
            <w:pPr>
              <w:pStyle w:val="EmptyCellLayoutStyle"/>
              <w:spacing w:after="0" w:line="240" w:lineRule="auto"/>
            </w:pPr>
          </w:p>
        </w:tc>
      </w:tr>
    </w:tbl>
    <w:p xmlns:w="http://schemas.openxmlformats.org/wordprocessingml/2006/main" w14:paraId="791BF552" w14:textId="77777777" w:rsidR="00A37FFA" w:rsidRDefault="00A37FFA" w:rsidP="00A37FFA">
      <w:pPr>
        <w:spacing w:after="0" w:line="240" w:lineRule="auto"/>
      </w:pPr>
    </w:p>
    <w:p xmlns:w="http://schemas.openxmlformats.org/wordprocessingml/2006/main" w14:paraId="409F435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引擎运行状况</w:t>
      </w:r>
    </w:p>
    <w:p xmlns:w="http://schemas.openxmlformats.org/wordprocessingml/2006/main" w14:paraId="38E79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SQL Server 数据库引擎的运行状况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6D1910" w14:textId="77777777" w:rsidTr="00A37FFA">
        <w:trPr>
          <w:trHeight w:val="54"/>
        </w:trPr>
        <w:tc>
          <w:tcPr>
            <w:tcW w:w="54" w:type="dxa"/>
          </w:tcPr>
          <w:p w14:paraId="26BAA354" w14:textId="77777777" w:rsidR="00A37FFA" w:rsidRDefault="00A37FFA" w:rsidP="00A37FFA">
            <w:pPr>
              <w:pStyle w:val="EmptyCellLayoutStyle"/>
              <w:spacing w:after="0" w:line="240" w:lineRule="auto"/>
            </w:pPr>
          </w:p>
        </w:tc>
        <w:tc>
          <w:tcPr>
            <w:tcW w:w="10395" w:type="dxa"/>
          </w:tcPr>
          <w:p w14:paraId="611897C5" w14:textId="77777777" w:rsidR="00A37FFA" w:rsidRDefault="00A37FFA" w:rsidP="00A37FFA">
            <w:pPr>
              <w:pStyle w:val="EmptyCellLayoutStyle"/>
              <w:spacing w:after="0" w:line="240" w:lineRule="auto"/>
            </w:pPr>
          </w:p>
        </w:tc>
        <w:tc>
          <w:tcPr>
            <w:tcW w:w="149" w:type="dxa"/>
          </w:tcPr>
          <w:p w14:paraId="07833AA2" w14:textId="77777777" w:rsidR="00A37FFA" w:rsidRDefault="00A37FFA" w:rsidP="00A37FFA">
            <w:pPr>
              <w:pStyle w:val="EmptyCellLayoutStyle"/>
              <w:spacing w:after="0" w:line="240" w:lineRule="auto"/>
            </w:pPr>
          </w:p>
        </w:tc>
      </w:tr>
      <w:tr w:rsidR="00A37FFA" w14:paraId="18942ACF" w14:textId="77777777" w:rsidTr="00A37FFA">
        <w:tc>
          <w:tcPr>
            <w:tcW w:w="54" w:type="dxa"/>
          </w:tcPr>
          <w:p w14:paraId="04676E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05E7C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B90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95B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A030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410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91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8F1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AFE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C952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A30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17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B758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E7AA3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C4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A25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B4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7942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CA8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E93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7872B" w14:textId="77777777" w:rsidR="00A37FFA" w:rsidRDefault="00A37FFA" w:rsidP="00A37FFA">
                  <w:pPr>
                    <w:spacing w:after="0" w:line="240" w:lineRule="auto"/>
                  </w:pPr>
                </w:p>
              </w:tc>
            </w:tr>
            <w:tr w:rsidR="00A37FFA" w14:paraId="5BB4D8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D00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4F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DF6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23E94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D4B6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604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BEF1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CE9F3C" w14:textId="77777777" w:rsidR="00A37FFA" w:rsidRDefault="00A37FFA" w:rsidP="00A37FFA">
            <w:pPr>
              <w:spacing w:after="0" w:line="240" w:lineRule="auto"/>
            </w:pPr>
          </w:p>
        </w:tc>
        <w:tc>
          <w:tcPr>
            <w:tcW w:w="149" w:type="dxa"/>
          </w:tcPr>
          <w:p w14:paraId="52BF8668" w14:textId="77777777" w:rsidR="00A37FFA" w:rsidRDefault="00A37FFA" w:rsidP="00A37FFA">
            <w:pPr>
              <w:pStyle w:val="EmptyCellLayoutStyle"/>
              <w:spacing w:after="0" w:line="240" w:lineRule="auto"/>
            </w:pPr>
          </w:p>
        </w:tc>
      </w:tr>
      <w:tr w:rsidR="00A37FFA" w14:paraId="431F8773" w14:textId="77777777" w:rsidTr="00A37FFA">
        <w:trPr>
          <w:trHeight w:val="80"/>
        </w:trPr>
        <w:tc>
          <w:tcPr>
            <w:tcW w:w="54" w:type="dxa"/>
          </w:tcPr>
          <w:p w14:paraId="073B17AD" w14:textId="77777777" w:rsidR="00A37FFA" w:rsidRDefault="00A37FFA" w:rsidP="00A37FFA">
            <w:pPr>
              <w:pStyle w:val="EmptyCellLayoutStyle"/>
              <w:spacing w:after="0" w:line="240" w:lineRule="auto"/>
            </w:pPr>
          </w:p>
        </w:tc>
        <w:tc>
          <w:tcPr>
            <w:tcW w:w="10395" w:type="dxa"/>
          </w:tcPr>
          <w:p w14:paraId="0107FE79" w14:textId="77777777" w:rsidR="00A37FFA" w:rsidRDefault="00A37FFA" w:rsidP="00A37FFA">
            <w:pPr>
              <w:pStyle w:val="EmptyCellLayoutStyle"/>
              <w:spacing w:after="0" w:line="240" w:lineRule="auto"/>
            </w:pPr>
          </w:p>
        </w:tc>
        <w:tc>
          <w:tcPr>
            <w:tcW w:w="149" w:type="dxa"/>
          </w:tcPr>
          <w:p w14:paraId="2ABA2B65" w14:textId="77777777" w:rsidR="00A37FFA" w:rsidRDefault="00A37FFA" w:rsidP="00A37FFA">
            <w:pPr>
              <w:pStyle w:val="EmptyCellLayoutStyle"/>
              <w:spacing w:after="0" w:line="240" w:lineRule="auto"/>
            </w:pPr>
          </w:p>
        </w:tc>
      </w:tr>
    </w:tbl>
    <w:p xmlns:w="http://schemas.openxmlformats.org/wordprocessingml/2006/main" w14:paraId="2B9C303E" w14:textId="77777777" w:rsidR="00A37FFA" w:rsidRDefault="00A37FFA" w:rsidP="00A37FFA">
      <w:pPr>
        <w:spacing w:after="0" w:line="240" w:lineRule="auto"/>
      </w:pPr>
    </w:p>
    <w:p xmlns:w="http://schemas.openxmlformats.org/wordprocessingml/2006/main" w14:paraId="21F374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平均等待时间</w:t>
      </w:r>
    </w:p>
    <w:p xmlns:w="http://schemas.openxmlformats.org/wordprocessingml/2006/main" w14:paraId="13B89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的平均等待时间监视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DBF66D" w14:textId="77777777" w:rsidTr="00A37FFA">
        <w:trPr>
          <w:trHeight w:val="54"/>
        </w:trPr>
        <w:tc>
          <w:tcPr>
            <w:tcW w:w="54" w:type="dxa"/>
          </w:tcPr>
          <w:p w14:paraId="2C736C05" w14:textId="77777777" w:rsidR="00A37FFA" w:rsidRDefault="00A37FFA" w:rsidP="00A37FFA">
            <w:pPr>
              <w:pStyle w:val="EmptyCellLayoutStyle"/>
              <w:spacing w:after="0" w:line="240" w:lineRule="auto"/>
            </w:pPr>
          </w:p>
        </w:tc>
        <w:tc>
          <w:tcPr>
            <w:tcW w:w="10395" w:type="dxa"/>
          </w:tcPr>
          <w:p w14:paraId="6303C206" w14:textId="77777777" w:rsidR="00A37FFA" w:rsidRDefault="00A37FFA" w:rsidP="00A37FFA">
            <w:pPr>
              <w:pStyle w:val="EmptyCellLayoutStyle"/>
              <w:spacing w:after="0" w:line="240" w:lineRule="auto"/>
            </w:pPr>
          </w:p>
        </w:tc>
        <w:tc>
          <w:tcPr>
            <w:tcW w:w="149" w:type="dxa"/>
          </w:tcPr>
          <w:p w14:paraId="22374197" w14:textId="77777777" w:rsidR="00A37FFA" w:rsidRDefault="00A37FFA" w:rsidP="00A37FFA">
            <w:pPr>
              <w:pStyle w:val="EmptyCellLayoutStyle"/>
              <w:spacing w:after="0" w:line="240" w:lineRule="auto"/>
            </w:pPr>
          </w:p>
        </w:tc>
      </w:tr>
      <w:tr w:rsidR="00A37FFA" w14:paraId="062A0554" w14:textId="77777777" w:rsidTr="00A37FFA">
        <w:tc>
          <w:tcPr>
            <w:tcW w:w="54" w:type="dxa"/>
          </w:tcPr>
          <w:p w14:paraId="5D8992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24A9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CFEA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7A8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D6BD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793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12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F1F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7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EFFE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AD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FB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417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7B7C3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6E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FD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6D6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63A0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5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2F6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F8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1FA1E1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4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21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15E6" w14:textId="77777777" w:rsidR="00A37FFA" w:rsidRDefault="00A37FFA" w:rsidP="00A37FFA">
                  <w:pPr>
                    <w:spacing w:after="0" w:line="240" w:lineRule="auto"/>
                  </w:pPr>
                </w:p>
              </w:tc>
            </w:tr>
            <w:tr w:rsidR="00A37FFA" w14:paraId="53B71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EBB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B9B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752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50</w:t>
                  </w:r>
                </w:p>
              </w:tc>
            </w:tr>
            <w:tr w:rsidR="00A37FFA" w14:paraId="6438D5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943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CF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6E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3537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5DC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FE6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F60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64C200" w14:textId="77777777" w:rsidR="00A37FFA" w:rsidRDefault="00A37FFA" w:rsidP="00A37FFA">
            <w:pPr>
              <w:spacing w:after="0" w:line="240" w:lineRule="auto"/>
            </w:pPr>
          </w:p>
        </w:tc>
        <w:tc>
          <w:tcPr>
            <w:tcW w:w="149" w:type="dxa"/>
          </w:tcPr>
          <w:p w14:paraId="2B736D04" w14:textId="77777777" w:rsidR="00A37FFA" w:rsidRDefault="00A37FFA" w:rsidP="00A37FFA">
            <w:pPr>
              <w:pStyle w:val="EmptyCellLayoutStyle"/>
              <w:spacing w:after="0" w:line="240" w:lineRule="auto"/>
            </w:pPr>
          </w:p>
        </w:tc>
      </w:tr>
      <w:tr w:rsidR="00A37FFA" w14:paraId="620C479C" w14:textId="77777777" w:rsidTr="00A37FFA">
        <w:trPr>
          <w:trHeight w:val="80"/>
        </w:trPr>
        <w:tc>
          <w:tcPr>
            <w:tcW w:w="54" w:type="dxa"/>
          </w:tcPr>
          <w:p w14:paraId="151B16F3" w14:textId="77777777" w:rsidR="00A37FFA" w:rsidRDefault="00A37FFA" w:rsidP="00A37FFA">
            <w:pPr>
              <w:pStyle w:val="EmptyCellLayoutStyle"/>
              <w:spacing w:after="0" w:line="240" w:lineRule="auto"/>
            </w:pPr>
          </w:p>
        </w:tc>
        <w:tc>
          <w:tcPr>
            <w:tcW w:w="10395" w:type="dxa"/>
          </w:tcPr>
          <w:p w14:paraId="4B4C1AEE" w14:textId="77777777" w:rsidR="00A37FFA" w:rsidRDefault="00A37FFA" w:rsidP="00A37FFA">
            <w:pPr>
              <w:pStyle w:val="EmptyCellLayoutStyle"/>
              <w:spacing w:after="0" w:line="240" w:lineRule="auto"/>
            </w:pPr>
          </w:p>
        </w:tc>
        <w:tc>
          <w:tcPr>
            <w:tcW w:w="149" w:type="dxa"/>
          </w:tcPr>
          <w:p w14:paraId="41B1EE35" w14:textId="77777777" w:rsidR="00A37FFA" w:rsidRDefault="00A37FFA" w:rsidP="00A37FFA">
            <w:pPr>
              <w:pStyle w:val="EmptyCellLayoutStyle"/>
              <w:spacing w:after="0" w:line="240" w:lineRule="auto"/>
            </w:pPr>
          </w:p>
        </w:tc>
      </w:tr>
    </w:tbl>
    <w:p xmlns:w="http://schemas.openxmlformats.org/wordprocessingml/2006/main" w14:paraId="0C241C25" w14:textId="77777777" w:rsidR="00A37FFA" w:rsidRDefault="00A37FFA" w:rsidP="00A37FFA">
      <w:pPr>
        <w:spacing w:after="0" w:line="240" w:lineRule="auto"/>
      </w:pPr>
    </w:p>
    <w:p xmlns:w="http://schemas.openxmlformats.org/wordprocessingml/2006/main" w14:paraId="60585D3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托管备份用户操作运行状况策略</w:t>
      </w:r>
    </w:p>
    <w:p xmlns:w="http://schemas.openxmlformats.org/wordprocessingml/2006/main" w14:paraId="38FC8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托管备份用户操作运行状况策略将评估诸如备份已损坏之类的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5BB0B0" w14:textId="77777777" w:rsidTr="00A37FFA">
        <w:trPr>
          <w:trHeight w:val="54"/>
        </w:trPr>
        <w:tc>
          <w:tcPr>
            <w:tcW w:w="54" w:type="dxa"/>
          </w:tcPr>
          <w:p w14:paraId="4A2F4C65" w14:textId="77777777" w:rsidR="00A37FFA" w:rsidRDefault="00A37FFA" w:rsidP="00A37FFA">
            <w:pPr>
              <w:pStyle w:val="EmptyCellLayoutStyle"/>
              <w:spacing w:after="0" w:line="240" w:lineRule="auto"/>
            </w:pPr>
          </w:p>
        </w:tc>
        <w:tc>
          <w:tcPr>
            <w:tcW w:w="10395" w:type="dxa"/>
          </w:tcPr>
          <w:p w14:paraId="13929516" w14:textId="77777777" w:rsidR="00A37FFA" w:rsidRDefault="00A37FFA" w:rsidP="00A37FFA">
            <w:pPr>
              <w:pStyle w:val="EmptyCellLayoutStyle"/>
              <w:spacing w:after="0" w:line="240" w:lineRule="auto"/>
            </w:pPr>
          </w:p>
        </w:tc>
        <w:tc>
          <w:tcPr>
            <w:tcW w:w="149" w:type="dxa"/>
          </w:tcPr>
          <w:p w14:paraId="796E3106" w14:textId="77777777" w:rsidR="00A37FFA" w:rsidRDefault="00A37FFA" w:rsidP="00A37FFA">
            <w:pPr>
              <w:pStyle w:val="EmptyCellLayoutStyle"/>
              <w:spacing w:after="0" w:line="240" w:lineRule="auto"/>
            </w:pPr>
          </w:p>
        </w:tc>
      </w:tr>
      <w:tr w:rsidR="00A37FFA" w14:paraId="15633EC8" w14:textId="77777777" w:rsidTr="00A37FFA">
        <w:tc>
          <w:tcPr>
            <w:tcW w:w="54" w:type="dxa"/>
          </w:tcPr>
          <w:p w14:paraId="3F960D0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47DB4D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7DBA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D6F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C36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F78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2D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DE1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78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8E3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EC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47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FFDF4"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BD332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15E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0A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F3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B60F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4330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95C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8B86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6C85AB4E" w14:textId="77777777" w:rsidR="00A37FFA" w:rsidRDefault="00A37FFA" w:rsidP="00A37FFA">
            <w:pPr>
              <w:spacing w:after="0" w:line="240" w:lineRule="auto"/>
            </w:pPr>
          </w:p>
        </w:tc>
        <w:tc>
          <w:tcPr>
            <w:tcW w:w="149" w:type="dxa"/>
          </w:tcPr>
          <w:p w14:paraId="5F09C8A5" w14:textId="77777777" w:rsidR="00A37FFA" w:rsidRDefault="00A37FFA" w:rsidP="00A37FFA">
            <w:pPr>
              <w:pStyle w:val="EmptyCellLayoutStyle"/>
              <w:spacing w:after="0" w:line="240" w:lineRule="auto"/>
            </w:pPr>
          </w:p>
        </w:tc>
      </w:tr>
      <w:tr w:rsidR="00A37FFA" w14:paraId="29873BBE" w14:textId="77777777" w:rsidTr="00A37FFA">
        <w:trPr>
          <w:trHeight w:val="80"/>
        </w:trPr>
        <w:tc>
          <w:tcPr>
            <w:tcW w:w="54" w:type="dxa"/>
          </w:tcPr>
          <w:p w14:paraId="1B6C3428" w14:textId="77777777" w:rsidR="00A37FFA" w:rsidRDefault="00A37FFA" w:rsidP="00A37FFA">
            <w:pPr>
              <w:pStyle w:val="EmptyCellLayoutStyle"/>
              <w:spacing w:after="0" w:line="240" w:lineRule="auto"/>
            </w:pPr>
          </w:p>
        </w:tc>
        <w:tc>
          <w:tcPr>
            <w:tcW w:w="10395" w:type="dxa"/>
          </w:tcPr>
          <w:p w14:paraId="2119B089" w14:textId="77777777" w:rsidR="00A37FFA" w:rsidRDefault="00A37FFA" w:rsidP="00A37FFA">
            <w:pPr>
              <w:pStyle w:val="EmptyCellLayoutStyle"/>
              <w:spacing w:after="0" w:line="240" w:lineRule="auto"/>
            </w:pPr>
          </w:p>
        </w:tc>
        <w:tc>
          <w:tcPr>
            <w:tcW w:w="149" w:type="dxa"/>
          </w:tcPr>
          <w:p w14:paraId="71962E9D" w14:textId="77777777" w:rsidR="00A37FFA" w:rsidRDefault="00A37FFA" w:rsidP="00A37FFA">
            <w:pPr>
              <w:pStyle w:val="EmptyCellLayoutStyle"/>
              <w:spacing w:after="0" w:line="240" w:lineRule="auto"/>
            </w:pPr>
          </w:p>
        </w:tc>
      </w:tr>
    </w:tbl>
    <w:p xmlns:w="http://schemas.openxmlformats.org/wordprocessingml/2006/main" w14:paraId="440BA17E" w14:textId="77777777" w:rsidR="00A37FFA" w:rsidRDefault="00A37FFA" w:rsidP="00A37FFA">
      <w:pPr>
        <w:spacing w:after="0" w:line="240" w:lineRule="auto"/>
      </w:pPr>
    </w:p>
    <w:p xmlns:w="http://schemas.openxmlformats.org/wordprocessingml/2006/main" w14:paraId="0D3F44D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安全对象配置状态</w:t>
      </w:r>
    </w:p>
    <w:p xmlns:w="http://schemas.openxmlformats.org/wordprocessingml/2006/main" w14:paraId="4F403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 Windows 上的 SQL Server 安全对象访问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C23F8" w14:textId="77777777" w:rsidTr="00A37FFA">
        <w:trPr>
          <w:trHeight w:val="54"/>
        </w:trPr>
        <w:tc>
          <w:tcPr>
            <w:tcW w:w="54" w:type="dxa"/>
          </w:tcPr>
          <w:p w14:paraId="6E3C5552" w14:textId="77777777" w:rsidR="00A37FFA" w:rsidRDefault="00A37FFA" w:rsidP="00A37FFA">
            <w:pPr>
              <w:pStyle w:val="EmptyCellLayoutStyle"/>
              <w:spacing w:after="0" w:line="240" w:lineRule="auto"/>
            </w:pPr>
          </w:p>
        </w:tc>
        <w:tc>
          <w:tcPr>
            <w:tcW w:w="10395" w:type="dxa"/>
          </w:tcPr>
          <w:p w14:paraId="1BA20FB8" w14:textId="77777777" w:rsidR="00A37FFA" w:rsidRDefault="00A37FFA" w:rsidP="00A37FFA">
            <w:pPr>
              <w:pStyle w:val="EmptyCellLayoutStyle"/>
              <w:spacing w:after="0" w:line="240" w:lineRule="auto"/>
            </w:pPr>
          </w:p>
        </w:tc>
        <w:tc>
          <w:tcPr>
            <w:tcW w:w="149" w:type="dxa"/>
          </w:tcPr>
          <w:p w14:paraId="3341D319" w14:textId="77777777" w:rsidR="00A37FFA" w:rsidRDefault="00A37FFA" w:rsidP="00A37FFA">
            <w:pPr>
              <w:pStyle w:val="EmptyCellLayoutStyle"/>
              <w:spacing w:after="0" w:line="240" w:lineRule="auto"/>
            </w:pPr>
          </w:p>
        </w:tc>
      </w:tr>
      <w:tr w:rsidR="00A37FFA" w14:paraId="2D78C7D0" w14:textId="77777777" w:rsidTr="00A37FFA">
        <w:tc>
          <w:tcPr>
            <w:tcW w:w="54" w:type="dxa"/>
          </w:tcPr>
          <w:p w14:paraId="270CE2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9946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FB0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0DF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90F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406A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5E4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A8E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40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002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59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54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7284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7C38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0E7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CB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73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72439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6B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5A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6A928" w14:textId="77777777" w:rsidR="00A37FFA" w:rsidRDefault="00A37FFA" w:rsidP="00A37FFA">
                  <w:pPr>
                    <w:spacing w:after="0" w:line="240" w:lineRule="auto"/>
                  </w:pPr>
                </w:p>
              </w:tc>
            </w:tr>
            <w:tr w:rsidR="00A37FFA" w14:paraId="457417E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C1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B6E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EC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11C6415B" w14:textId="77777777" w:rsidR="00A37FFA" w:rsidRDefault="00A37FFA" w:rsidP="00A37FFA">
            <w:pPr>
              <w:spacing w:after="0" w:line="240" w:lineRule="auto"/>
            </w:pPr>
          </w:p>
        </w:tc>
        <w:tc>
          <w:tcPr>
            <w:tcW w:w="149" w:type="dxa"/>
          </w:tcPr>
          <w:p w14:paraId="7DC5EF43" w14:textId="77777777" w:rsidR="00A37FFA" w:rsidRDefault="00A37FFA" w:rsidP="00A37FFA">
            <w:pPr>
              <w:pStyle w:val="EmptyCellLayoutStyle"/>
              <w:spacing w:after="0" w:line="240" w:lineRule="auto"/>
            </w:pPr>
          </w:p>
        </w:tc>
      </w:tr>
      <w:tr w:rsidR="00A37FFA" w14:paraId="611C715F" w14:textId="77777777" w:rsidTr="00A37FFA">
        <w:trPr>
          <w:trHeight w:val="80"/>
        </w:trPr>
        <w:tc>
          <w:tcPr>
            <w:tcW w:w="54" w:type="dxa"/>
          </w:tcPr>
          <w:p w14:paraId="0D9654C0" w14:textId="77777777" w:rsidR="00A37FFA" w:rsidRDefault="00A37FFA" w:rsidP="00A37FFA">
            <w:pPr>
              <w:pStyle w:val="EmptyCellLayoutStyle"/>
              <w:spacing w:after="0" w:line="240" w:lineRule="auto"/>
            </w:pPr>
          </w:p>
        </w:tc>
        <w:tc>
          <w:tcPr>
            <w:tcW w:w="10395" w:type="dxa"/>
          </w:tcPr>
          <w:p w14:paraId="5B3E0996" w14:textId="77777777" w:rsidR="00A37FFA" w:rsidRDefault="00A37FFA" w:rsidP="00A37FFA">
            <w:pPr>
              <w:pStyle w:val="EmptyCellLayoutStyle"/>
              <w:spacing w:after="0" w:line="240" w:lineRule="auto"/>
            </w:pPr>
          </w:p>
        </w:tc>
        <w:tc>
          <w:tcPr>
            <w:tcW w:w="149" w:type="dxa"/>
          </w:tcPr>
          <w:p w14:paraId="7602B667" w14:textId="77777777" w:rsidR="00A37FFA" w:rsidRDefault="00A37FFA" w:rsidP="00A37FFA">
            <w:pPr>
              <w:pStyle w:val="EmptyCellLayoutStyle"/>
              <w:spacing w:after="0" w:line="240" w:lineRule="auto"/>
            </w:pPr>
          </w:p>
        </w:tc>
      </w:tr>
    </w:tbl>
    <w:p xmlns:w="http://schemas.openxmlformats.org/wordprocessingml/2006/main" w14:paraId="1B362F58" w14:textId="77777777" w:rsidR="00A37FFA" w:rsidRDefault="00A37FFA" w:rsidP="00A37FFA">
      <w:pPr>
        <w:spacing w:after="0" w:line="240" w:lineRule="auto"/>
      </w:pPr>
    </w:p>
    <w:p xmlns:w="http://schemas.openxmlformats.org/wordprocessingml/2006/main" w14:paraId="08C2F0A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盗用的服务器内存</w:t>
      </w:r>
    </w:p>
    <w:p xmlns:w="http://schemas.openxmlformats.org/wordprocessingml/2006/main" w14:paraId="3997E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引擎的盗用服务器内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8FB4BF" w14:textId="77777777" w:rsidTr="00A37FFA">
        <w:trPr>
          <w:trHeight w:val="54"/>
        </w:trPr>
        <w:tc>
          <w:tcPr>
            <w:tcW w:w="54" w:type="dxa"/>
          </w:tcPr>
          <w:p w14:paraId="14BA5CCE" w14:textId="77777777" w:rsidR="00A37FFA" w:rsidRDefault="00A37FFA" w:rsidP="00A37FFA">
            <w:pPr>
              <w:pStyle w:val="EmptyCellLayoutStyle"/>
              <w:spacing w:after="0" w:line="240" w:lineRule="auto"/>
            </w:pPr>
          </w:p>
        </w:tc>
        <w:tc>
          <w:tcPr>
            <w:tcW w:w="10395" w:type="dxa"/>
          </w:tcPr>
          <w:p w14:paraId="4C86FC37" w14:textId="77777777" w:rsidR="00A37FFA" w:rsidRDefault="00A37FFA" w:rsidP="00A37FFA">
            <w:pPr>
              <w:pStyle w:val="EmptyCellLayoutStyle"/>
              <w:spacing w:after="0" w:line="240" w:lineRule="auto"/>
            </w:pPr>
          </w:p>
        </w:tc>
        <w:tc>
          <w:tcPr>
            <w:tcW w:w="149" w:type="dxa"/>
          </w:tcPr>
          <w:p w14:paraId="7186985A" w14:textId="77777777" w:rsidR="00A37FFA" w:rsidRDefault="00A37FFA" w:rsidP="00A37FFA">
            <w:pPr>
              <w:pStyle w:val="EmptyCellLayoutStyle"/>
              <w:spacing w:after="0" w:line="240" w:lineRule="auto"/>
            </w:pPr>
          </w:p>
        </w:tc>
      </w:tr>
      <w:tr w:rsidR="00A37FFA" w14:paraId="0CCFDC4D" w14:textId="77777777" w:rsidTr="00A37FFA">
        <w:tc>
          <w:tcPr>
            <w:tcW w:w="54" w:type="dxa"/>
          </w:tcPr>
          <w:p w14:paraId="4B15ED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67A7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76F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8F3D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A29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7B98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15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264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97A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E30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FE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2E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D39E7"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4F13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26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42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017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AE34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C4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27F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C8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11FB5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3D8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84B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E859" w14:textId="77777777" w:rsidR="00A37FFA" w:rsidRDefault="00A37FFA" w:rsidP="00A37FFA">
                  <w:pPr>
                    <w:spacing w:after="0" w:line="240" w:lineRule="auto"/>
                  </w:pPr>
                </w:p>
              </w:tc>
            </w:tr>
            <w:tr w:rsidR="00A37FFA" w14:paraId="5589C3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D5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68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盗用的服务器内存/SQL Server 最大内存之比大于此阈值，将会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53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70</w:t>
                  </w:r>
                </w:p>
              </w:tc>
            </w:tr>
            <w:tr w:rsidR="00A37FFA" w14:paraId="5C5E8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3B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08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8BE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094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DB7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43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55C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30F170" w14:textId="77777777" w:rsidR="00A37FFA" w:rsidRDefault="00A37FFA" w:rsidP="00A37FFA">
            <w:pPr>
              <w:spacing w:after="0" w:line="240" w:lineRule="auto"/>
            </w:pPr>
          </w:p>
        </w:tc>
        <w:tc>
          <w:tcPr>
            <w:tcW w:w="149" w:type="dxa"/>
          </w:tcPr>
          <w:p w14:paraId="31AB1EF8" w14:textId="77777777" w:rsidR="00A37FFA" w:rsidRDefault="00A37FFA" w:rsidP="00A37FFA">
            <w:pPr>
              <w:pStyle w:val="EmptyCellLayoutStyle"/>
              <w:spacing w:after="0" w:line="240" w:lineRule="auto"/>
            </w:pPr>
          </w:p>
        </w:tc>
      </w:tr>
      <w:tr w:rsidR="00A37FFA" w14:paraId="243856AA" w14:textId="77777777" w:rsidTr="00A37FFA">
        <w:trPr>
          <w:trHeight w:val="80"/>
        </w:trPr>
        <w:tc>
          <w:tcPr>
            <w:tcW w:w="54" w:type="dxa"/>
          </w:tcPr>
          <w:p w14:paraId="1D431F09" w14:textId="77777777" w:rsidR="00A37FFA" w:rsidRDefault="00A37FFA" w:rsidP="00A37FFA">
            <w:pPr>
              <w:pStyle w:val="EmptyCellLayoutStyle"/>
              <w:spacing w:after="0" w:line="240" w:lineRule="auto"/>
            </w:pPr>
          </w:p>
        </w:tc>
        <w:tc>
          <w:tcPr>
            <w:tcW w:w="10395" w:type="dxa"/>
          </w:tcPr>
          <w:p w14:paraId="330A646D" w14:textId="77777777" w:rsidR="00A37FFA" w:rsidRDefault="00A37FFA" w:rsidP="00A37FFA">
            <w:pPr>
              <w:pStyle w:val="EmptyCellLayoutStyle"/>
              <w:spacing w:after="0" w:line="240" w:lineRule="auto"/>
            </w:pPr>
          </w:p>
        </w:tc>
        <w:tc>
          <w:tcPr>
            <w:tcW w:w="149" w:type="dxa"/>
          </w:tcPr>
          <w:p w14:paraId="30BB805E" w14:textId="77777777" w:rsidR="00A37FFA" w:rsidRDefault="00A37FFA" w:rsidP="00A37FFA">
            <w:pPr>
              <w:pStyle w:val="EmptyCellLayoutStyle"/>
              <w:spacing w:after="0" w:line="240" w:lineRule="auto"/>
            </w:pPr>
          </w:p>
        </w:tc>
      </w:tr>
    </w:tbl>
    <w:p xmlns:w="http://schemas.openxmlformats.org/wordprocessingml/2006/main" w14:paraId="20617A4C" w14:textId="77777777" w:rsidR="00A37FFA" w:rsidRDefault="00A37FFA" w:rsidP="00A37FFA">
      <w:pPr>
        <w:spacing w:after="0" w:line="240" w:lineRule="auto"/>
      </w:pPr>
    </w:p>
    <w:p xmlns:w="http://schemas.openxmlformats.org/wordprocessingml/2006/main" w14:paraId="569D747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依赖关系（汇总）监视器</w:t>
      </w:r>
    </w:p>
    <w:p xmlns:w="http://schemas.openxmlformats.org/wordprocessingml/2006/main" w14:paraId="718A2F0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配置</w:t>
      </w:r>
    </w:p>
    <w:p xmlns:w="http://schemas.openxmlformats.org/wordprocessingml/2006/main" w14:paraId="5D3A2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配置监视器汇总到数据库引擎。</w:t>
      </w:r>
    </w:p>
    <w:p xmlns:w="http://schemas.openxmlformats.org/wordprocessingml/2006/main" w14:paraId="1BCB17EE" w14:textId="77777777" w:rsidR="00A37FFA" w:rsidRDefault="00A37FFA" w:rsidP="00A37FFA">
      <w:pPr>
        <w:spacing w:after="0" w:line="240" w:lineRule="auto"/>
      </w:pPr>
    </w:p>
    <w:p xmlns:w="http://schemas.openxmlformats.org/wordprocessingml/2006/main" w14:paraId="5961B3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安全性</w:t>
      </w:r>
    </w:p>
    <w:p xmlns:w="http://schemas.openxmlformats.org/wordprocessingml/2006/main" w14:paraId="14348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安全性监视器汇总到数据库引擎。</w:t>
      </w:r>
    </w:p>
    <w:p xmlns:w="http://schemas.openxmlformats.org/wordprocessingml/2006/main" w14:paraId="3EA09313" w14:textId="77777777" w:rsidR="00A37FFA" w:rsidRDefault="00A37FFA" w:rsidP="00A37FFA">
      <w:pPr>
        <w:spacing w:after="0" w:line="240" w:lineRule="auto"/>
      </w:pPr>
    </w:p>
    <w:p xmlns:w="http://schemas.openxmlformats.org/wordprocessingml/2006/main" w14:paraId="313719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可用性</w:t>
      </w:r>
    </w:p>
    <w:p xmlns:w="http://schemas.openxmlformats.org/wordprocessingml/2006/main" w14:paraId="29E91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可用性监视器汇总到数据库引擎。</w:t>
      </w:r>
    </w:p>
    <w:p xmlns:w="http://schemas.openxmlformats.org/wordprocessingml/2006/main" w14:paraId="6F67DCD5" w14:textId="77777777" w:rsidR="00A37FFA" w:rsidRDefault="00A37FFA" w:rsidP="00A37FFA">
      <w:pPr>
        <w:spacing w:after="0" w:line="240" w:lineRule="auto"/>
      </w:pPr>
    </w:p>
    <w:p xmlns:w="http://schemas.openxmlformats.org/wordprocessingml/2006/main" w14:paraId="7E8FCCB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性能</w:t>
      </w:r>
    </w:p>
    <w:p xmlns:w="http://schemas.openxmlformats.org/wordprocessingml/2006/main" w14:paraId="6DAD73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性能监视器汇总到数据库引擎。</w:t>
      </w:r>
    </w:p>
    <w:p xmlns:w="http://schemas.openxmlformats.org/wordprocessingml/2006/main" w14:paraId="323C9789" w14:textId="77777777" w:rsidR="00A37FFA" w:rsidRDefault="00A37FFA" w:rsidP="00A37FFA">
      <w:pPr>
        <w:spacing w:after="0" w:line="240" w:lineRule="auto"/>
      </w:pPr>
    </w:p>
    <w:p xmlns:w="http://schemas.openxmlformats.org/wordprocessingml/2006/main" w14:paraId="598E1FD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规则（警报）</w:t>
      </w:r>
    </w:p>
    <w:p xmlns:w="http://schemas.openxmlformats.org/wordprocessingml/2006/main" w14:paraId="3C68300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跨对象链接</w:t>
      </w:r>
    </w:p>
    <w:p xmlns:w="http://schemas.openxmlformats.org/wordprocessingml/2006/main" w14:paraId="04067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1 以父子方式指向了另一个对象中的页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E1782C" w14:textId="77777777" w:rsidTr="00A37FFA">
        <w:trPr>
          <w:trHeight w:val="54"/>
        </w:trPr>
        <w:tc>
          <w:tcPr>
            <w:tcW w:w="54" w:type="dxa"/>
          </w:tcPr>
          <w:p w14:paraId="0769FCCA" w14:textId="77777777" w:rsidR="00A37FFA" w:rsidRDefault="00A37FFA" w:rsidP="00A37FFA">
            <w:pPr>
              <w:pStyle w:val="EmptyCellLayoutStyle"/>
              <w:spacing w:after="0" w:line="240" w:lineRule="auto"/>
            </w:pPr>
          </w:p>
        </w:tc>
        <w:tc>
          <w:tcPr>
            <w:tcW w:w="10395" w:type="dxa"/>
          </w:tcPr>
          <w:p w14:paraId="0813805E" w14:textId="77777777" w:rsidR="00A37FFA" w:rsidRDefault="00A37FFA" w:rsidP="00A37FFA">
            <w:pPr>
              <w:pStyle w:val="EmptyCellLayoutStyle"/>
              <w:spacing w:after="0" w:line="240" w:lineRule="auto"/>
            </w:pPr>
          </w:p>
        </w:tc>
        <w:tc>
          <w:tcPr>
            <w:tcW w:w="149" w:type="dxa"/>
          </w:tcPr>
          <w:p w14:paraId="6F30455A" w14:textId="77777777" w:rsidR="00A37FFA" w:rsidRDefault="00A37FFA" w:rsidP="00A37FFA">
            <w:pPr>
              <w:pStyle w:val="EmptyCellLayoutStyle"/>
              <w:spacing w:after="0" w:line="240" w:lineRule="auto"/>
            </w:pPr>
          </w:p>
        </w:tc>
      </w:tr>
      <w:tr w:rsidR="00A37FFA" w14:paraId="45D89447" w14:textId="77777777" w:rsidTr="00A37FFA">
        <w:tc>
          <w:tcPr>
            <w:tcW w:w="54" w:type="dxa"/>
          </w:tcPr>
          <w:p w14:paraId="49CBE7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7E477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88B0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640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6908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427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75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DA7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86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8A7B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8C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1A2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26BB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D42A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3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19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4B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A33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CF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5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5A2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173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5E2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F3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95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B548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3B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CF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1CDE4" w14:textId="77777777" w:rsidR="00A37FFA" w:rsidRDefault="00A37FFA" w:rsidP="00A37FFA">
                  <w:pPr>
                    <w:spacing w:after="0" w:line="240" w:lineRule="auto"/>
                  </w:pPr>
                </w:p>
              </w:tc>
            </w:tr>
            <w:tr w:rsidR="00A37FFA" w14:paraId="41813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BB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E6C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B20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489E2C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89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580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8F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CCD88A" w14:textId="77777777" w:rsidR="00A37FFA" w:rsidRDefault="00A37FFA" w:rsidP="00A37FFA">
            <w:pPr>
              <w:spacing w:after="0" w:line="240" w:lineRule="auto"/>
            </w:pPr>
          </w:p>
        </w:tc>
        <w:tc>
          <w:tcPr>
            <w:tcW w:w="149" w:type="dxa"/>
          </w:tcPr>
          <w:p w14:paraId="059BD21F" w14:textId="77777777" w:rsidR="00A37FFA" w:rsidRDefault="00A37FFA" w:rsidP="00A37FFA">
            <w:pPr>
              <w:pStyle w:val="EmptyCellLayoutStyle"/>
              <w:spacing w:after="0" w:line="240" w:lineRule="auto"/>
            </w:pPr>
          </w:p>
        </w:tc>
      </w:tr>
      <w:tr w:rsidR="00A37FFA" w14:paraId="3E88D7C8" w14:textId="77777777" w:rsidTr="00A37FFA">
        <w:trPr>
          <w:trHeight w:val="80"/>
        </w:trPr>
        <w:tc>
          <w:tcPr>
            <w:tcW w:w="54" w:type="dxa"/>
          </w:tcPr>
          <w:p w14:paraId="20BD374B" w14:textId="77777777" w:rsidR="00A37FFA" w:rsidRDefault="00A37FFA" w:rsidP="00A37FFA">
            <w:pPr>
              <w:pStyle w:val="EmptyCellLayoutStyle"/>
              <w:spacing w:after="0" w:line="240" w:lineRule="auto"/>
            </w:pPr>
          </w:p>
        </w:tc>
        <w:tc>
          <w:tcPr>
            <w:tcW w:w="10395" w:type="dxa"/>
          </w:tcPr>
          <w:p w14:paraId="15FF0760" w14:textId="77777777" w:rsidR="00A37FFA" w:rsidRDefault="00A37FFA" w:rsidP="00A37FFA">
            <w:pPr>
              <w:pStyle w:val="EmptyCellLayoutStyle"/>
              <w:spacing w:after="0" w:line="240" w:lineRule="auto"/>
            </w:pPr>
          </w:p>
        </w:tc>
        <w:tc>
          <w:tcPr>
            <w:tcW w:w="149" w:type="dxa"/>
          </w:tcPr>
          <w:p w14:paraId="73CA9A28" w14:textId="77777777" w:rsidR="00A37FFA" w:rsidRDefault="00A37FFA" w:rsidP="00A37FFA">
            <w:pPr>
              <w:pStyle w:val="EmptyCellLayoutStyle"/>
              <w:spacing w:after="0" w:line="240" w:lineRule="auto"/>
            </w:pPr>
          </w:p>
        </w:tc>
      </w:tr>
    </w:tbl>
    <w:p xmlns:w="http://schemas.openxmlformats.org/wordprocessingml/2006/main" w14:paraId="22CAF930" w14:textId="77777777" w:rsidR="00A37FFA" w:rsidRDefault="00A37FFA" w:rsidP="00A37FFA">
      <w:pPr>
        <w:spacing w:after="0" w:line="240" w:lineRule="auto"/>
      </w:pPr>
    </w:p>
    <w:p xmlns:w="http://schemas.openxmlformats.org/wordprocessingml/2006/main" w14:paraId="5FC65EA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启动但不恢复</w:t>
      </w:r>
    </w:p>
    <w:p xmlns:w="http://schemas.openxmlformats.org/wordprocessingml/2006/main" w14:paraId="58294F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启动但不恢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A3B81BF" w14:textId="77777777" w:rsidTr="00A37FFA">
        <w:trPr>
          <w:trHeight w:val="54"/>
        </w:trPr>
        <w:tc>
          <w:tcPr>
            <w:tcW w:w="54" w:type="dxa"/>
          </w:tcPr>
          <w:p w14:paraId="43DCF6B6" w14:textId="77777777" w:rsidR="00A37FFA" w:rsidRDefault="00A37FFA" w:rsidP="00A37FFA">
            <w:pPr>
              <w:pStyle w:val="EmptyCellLayoutStyle"/>
              <w:spacing w:after="0" w:line="240" w:lineRule="auto"/>
            </w:pPr>
          </w:p>
        </w:tc>
        <w:tc>
          <w:tcPr>
            <w:tcW w:w="10395" w:type="dxa"/>
          </w:tcPr>
          <w:p w14:paraId="0EF189F3" w14:textId="77777777" w:rsidR="00A37FFA" w:rsidRDefault="00A37FFA" w:rsidP="00A37FFA">
            <w:pPr>
              <w:pStyle w:val="EmptyCellLayoutStyle"/>
              <w:spacing w:after="0" w:line="240" w:lineRule="auto"/>
            </w:pPr>
          </w:p>
        </w:tc>
        <w:tc>
          <w:tcPr>
            <w:tcW w:w="149" w:type="dxa"/>
          </w:tcPr>
          <w:p w14:paraId="6345DCFB" w14:textId="77777777" w:rsidR="00A37FFA" w:rsidRDefault="00A37FFA" w:rsidP="00A37FFA">
            <w:pPr>
              <w:pStyle w:val="EmptyCellLayoutStyle"/>
              <w:spacing w:after="0" w:line="240" w:lineRule="auto"/>
            </w:pPr>
          </w:p>
        </w:tc>
      </w:tr>
      <w:tr w:rsidR="00A37FFA" w14:paraId="485D06B6" w14:textId="77777777" w:rsidTr="00A37FFA">
        <w:tc>
          <w:tcPr>
            <w:tcW w:w="54" w:type="dxa"/>
          </w:tcPr>
          <w:p w14:paraId="27ED39D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EA3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D051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DD4D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07D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B0B9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E5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919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F2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9C9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A2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F1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8D47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ACD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D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E0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697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AB7E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D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6C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67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F19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21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F7F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98C9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9F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50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3CC13" w14:textId="77777777" w:rsidR="00A37FFA" w:rsidRDefault="00A37FFA" w:rsidP="00A37FFA">
                  <w:pPr>
                    <w:spacing w:after="0" w:line="240" w:lineRule="auto"/>
                  </w:pPr>
                </w:p>
              </w:tc>
            </w:tr>
            <w:tr w:rsidR="00A37FFA" w14:paraId="032CD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549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243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58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58219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D3E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ACE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AF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0E92E0" w14:textId="77777777" w:rsidR="00A37FFA" w:rsidRDefault="00A37FFA" w:rsidP="00A37FFA">
            <w:pPr>
              <w:spacing w:after="0" w:line="240" w:lineRule="auto"/>
            </w:pPr>
          </w:p>
        </w:tc>
        <w:tc>
          <w:tcPr>
            <w:tcW w:w="149" w:type="dxa"/>
          </w:tcPr>
          <w:p w14:paraId="192555E6" w14:textId="77777777" w:rsidR="00A37FFA" w:rsidRDefault="00A37FFA" w:rsidP="00A37FFA">
            <w:pPr>
              <w:pStyle w:val="EmptyCellLayoutStyle"/>
              <w:spacing w:after="0" w:line="240" w:lineRule="auto"/>
            </w:pPr>
          </w:p>
        </w:tc>
      </w:tr>
      <w:tr w:rsidR="00A37FFA" w14:paraId="12869E09" w14:textId="77777777" w:rsidTr="00A37FFA">
        <w:trPr>
          <w:trHeight w:val="80"/>
        </w:trPr>
        <w:tc>
          <w:tcPr>
            <w:tcW w:w="54" w:type="dxa"/>
          </w:tcPr>
          <w:p w14:paraId="33D749C3" w14:textId="77777777" w:rsidR="00A37FFA" w:rsidRDefault="00A37FFA" w:rsidP="00A37FFA">
            <w:pPr>
              <w:pStyle w:val="EmptyCellLayoutStyle"/>
              <w:spacing w:after="0" w:line="240" w:lineRule="auto"/>
            </w:pPr>
          </w:p>
        </w:tc>
        <w:tc>
          <w:tcPr>
            <w:tcW w:w="10395" w:type="dxa"/>
          </w:tcPr>
          <w:p w14:paraId="653588EB" w14:textId="77777777" w:rsidR="00A37FFA" w:rsidRDefault="00A37FFA" w:rsidP="00A37FFA">
            <w:pPr>
              <w:pStyle w:val="EmptyCellLayoutStyle"/>
              <w:spacing w:after="0" w:line="240" w:lineRule="auto"/>
            </w:pPr>
          </w:p>
        </w:tc>
        <w:tc>
          <w:tcPr>
            <w:tcW w:w="149" w:type="dxa"/>
          </w:tcPr>
          <w:p w14:paraId="51D2795C" w14:textId="77777777" w:rsidR="00A37FFA" w:rsidRDefault="00A37FFA" w:rsidP="00A37FFA">
            <w:pPr>
              <w:pStyle w:val="EmptyCellLayoutStyle"/>
              <w:spacing w:after="0" w:line="240" w:lineRule="auto"/>
            </w:pPr>
          </w:p>
        </w:tc>
      </w:tr>
    </w:tbl>
    <w:p xmlns:w="http://schemas.openxmlformats.org/wordprocessingml/2006/main" w14:paraId="51696A0E" w14:textId="77777777" w:rsidR="00A37FFA" w:rsidRDefault="00A37FFA" w:rsidP="00A37FFA">
      <w:pPr>
        <w:spacing w:after="0" w:line="240" w:lineRule="auto"/>
      </w:pPr>
    </w:p>
    <w:p xmlns:w="http://schemas.openxmlformats.org/wordprocessingml/2006/main" w14:paraId="54166A0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 管理器中出错</w:t>
      </w:r>
    </w:p>
    <w:p xmlns:w="http://schemas.openxmlformats.org/wordprocessingml/2006/main" w14:paraId="7AEFAC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管理器中出错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2E5AFB" w14:textId="77777777" w:rsidTr="00A37FFA">
        <w:trPr>
          <w:trHeight w:val="54"/>
        </w:trPr>
        <w:tc>
          <w:tcPr>
            <w:tcW w:w="54" w:type="dxa"/>
          </w:tcPr>
          <w:p w14:paraId="57BA59CF" w14:textId="77777777" w:rsidR="00A37FFA" w:rsidRDefault="00A37FFA" w:rsidP="00A37FFA">
            <w:pPr>
              <w:pStyle w:val="EmptyCellLayoutStyle"/>
              <w:spacing w:after="0" w:line="240" w:lineRule="auto"/>
            </w:pPr>
          </w:p>
        </w:tc>
        <w:tc>
          <w:tcPr>
            <w:tcW w:w="10395" w:type="dxa"/>
          </w:tcPr>
          <w:p w14:paraId="23143ED4" w14:textId="77777777" w:rsidR="00A37FFA" w:rsidRDefault="00A37FFA" w:rsidP="00A37FFA">
            <w:pPr>
              <w:pStyle w:val="EmptyCellLayoutStyle"/>
              <w:spacing w:after="0" w:line="240" w:lineRule="auto"/>
            </w:pPr>
          </w:p>
        </w:tc>
        <w:tc>
          <w:tcPr>
            <w:tcW w:w="149" w:type="dxa"/>
          </w:tcPr>
          <w:p w14:paraId="5ABB22AE" w14:textId="77777777" w:rsidR="00A37FFA" w:rsidRDefault="00A37FFA" w:rsidP="00A37FFA">
            <w:pPr>
              <w:pStyle w:val="EmptyCellLayoutStyle"/>
              <w:spacing w:after="0" w:line="240" w:lineRule="auto"/>
            </w:pPr>
          </w:p>
        </w:tc>
      </w:tr>
      <w:tr w:rsidR="00A37FFA" w14:paraId="1654EFC3" w14:textId="77777777" w:rsidTr="00A37FFA">
        <w:tc>
          <w:tcPr>
            <w:tcW w:w="54" w:type="dxa"/>
          </w:tcPr>
          <w:p w14:paraId="05652C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78CD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BF6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991C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253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9834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33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2B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43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5C9B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52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9A7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C393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63BEA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C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C8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91A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3B9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04F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6A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7AF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54657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E4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2A6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89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31726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A34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E43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20644" w14:textId="77777777" w:rsidR="00A37FFA" w:rsidRDefault="00A37FFA" w:rsidP="00A37FFA">
                  <w:pPr>
                    <w:spacing w:after="0" w:line="240" w:lineRule="auto"/>
                  </w:pPr>
                </w:p>
              </w:tc>
            </w:tr>
            <w:tr w:rsidR="00A37FFA" w14:paraId="7CC053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F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6B5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00D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43C5B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2E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01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B25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9F4D04" w14:textId="77777777" w:rsidR="00A37FFA" w:rsidRDefault="00A37FFA" w:rsidP="00A37FFA">
            <w:pPr>
              <w:spacing w:after="0" w:line="240" w:lineRule="auto"/>
            </w:pPr>
          </w:p>
        </w:tc>
        <w:tc>
          <w:tcPr>
            <w:tcW w:w="149" w:type="dxa"/>
          </w:tcPr>
          <w:p w14:paraId="5C5A7C07" w14:textId="77777777" w:rsidR="00A37FFA" w:rsidRDefault="00A37FFA" w:rsidP="00A37FFA">
            <w:pPr>
              <w:pStyle w:val="EmptyCellLayoutStyle"/>
              <w:spacing w:after="0" w:line="240" w:lineRule="auto"/>
            </w:pPr>
          </w:p>
        </w:tc>
      </w:tr>
      <w:tr w:rsidR="00A37FFA" w14:paraId="4E762CCA" w14:textId="77777777" w:rsidTr="00A37FFA">
        <w:trPr>
          <w:trHeight w:val="80"/>
        </w:trPr>
        <w:tc>
          <w:tcPr>
            <w:tcW w:w="54" w:type="dxa"/>
          </w:tcPr>
          <w:p w14:paraId="537ECFCD" w14:textId="77777777" w:rsidR="00A37FFA" w:rsidRDefault="00A37FFA" w:rsidP="00A37FFA">
            <w:pPr>
              <w:pStyle w:val="EmptyCellLayoutStyle"/>
              <w:spacing w:after="0" w:line="240" w:lineRule="auto"/>
            </w:pPr>
          </w:p>
        </w:tc>
        <w:tc>
          <w:tcPr>
            <w:tcW w:w="10395" w:type="dxa"/>
          </w:tcPr>
          <w:p w14:paraId="42F6BBA5" w14:textId="77777777" w:rsidR="00A37FFA" w:rsidRDefault="00A37FFA" w:rsidP="00A37FFA">
            <w:pPr>
              <w:pStyle w:val="EmptyCellLayoutStyle"/>
              <w:spacing w:after="0" w:line="240" w:lineRule="auto"/>
            </w:pPr>
          </w:p>
        </w:tc>
        <w:tc>
          <w:tcPr>
            <w:tcW w:w="149" w:type="dxa"/>
          </w:tcPr>
          <w:p w14:paraId="0E89906C" w14:textId="77777777" w:rsidR="00A37FFA" w:rsidRDefault="00A37FFA" w:rsidP="00A37FFA">
            <w:pPr>
              <w:pStyle w:val="EmptyCellLayoutStyle"/>
              <w:spacing w:after="0" w:line="240" w:lineRule="auto"/>
            </w:pPr>
          </w:p>
        </w:tc>
      </w:tr>
    </w:tbl>
    <w:p xmlns:w="http://schemas.openxmlformats.org/wordprocessingml/2006/main" w14:paraId="26A12C02" w14:textId="77777777" w:rsidR="00A37FFA" w:rsidRDefault="00A37FFA" w:rsidP="00A37FFA">
      <w:pPr>
        <w:spacing w:after="0" w:line="240" w:lineRule="auto"/>
      </w:pPr>
    </w:p>
    <w:p xmlns:w="http://schemas.openxmlformats.org/wordprocessingml/2006/main" w14:paraId="10220E6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恢复数据库时出错。无法连接到 MSDTC 以检查事务的完成状态</w:t>
      </w:r>
    </w:p>
    <w:p xmlns:w="http://schemas.openxmlformats.org/wordprocessingml/2006/main" w14:paraId="058FA9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您使用 MS DTC 跨多个服务器管理分布式事务且发生连接丢失时，分布式事务将被置为未知或“置疑”状态。中断的常见原因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750349" w14:textId="77777777" w:rsidTr="00A37FFA">
        <w:trPr>
          <w:trHeight w:val="54"/>
        </w:trPr>
        <w:tc>
          <w:tcPr>
            <w:tcW w:w="54" w:type="dxa"/>
          </w:tcPr>
          <w:p w14:paraId="73587921" w14:textId="77777777" w:rsidR="00A37FFA" w:rsidRDefault="00A37FFA" w:rsidP="00A37FFA">
            <w:pPr>
              <w:pStyle w:val="EmptyCellLayoutStyle"/>
              <w:spacing w:after="0" w:line="240" w:lineRule="auto"/>
            </w:pPr>
          </w:p>
        </w:tc>
        <w:tc>
          <w:tcPr>
            <w:tcW w:w="10395" w:type="dxa"/>
          </w:tcPr>
          <w:p w14:paraId="242BE9E4" w14:textId="77777777" w:rsidR="00A37FFA" w:rsidRDefault="00A37FFA" w:rsidP="00A37FFA">
            <w:pPr>
              <w:pStyle w:val="EmptyCellLayoutStyle"/>
              <w:spacing w:after="0" w:line="240" w:lineRule="auto"/>
            </w:pPr>
          </w:p>
        </w:tc>
        <w:tc>
          <w:tcPr>
            <w:tcW w:w="149" w:type="dxa"/>
          </w:tcPr>
          <w:p w14:paraId="43B88FE4" w14:textId="77777777" w:rsidR="00A37FFA" w:rsidRDefault="00A37FFA" w:rsidP="00A37FFA">
            <w:pPr>
              <w:pStyle w:val="EmptyCellLayoutStyle"/>
              <w:spacing w:after="0" w:line="240" w:lineRule="auto"/>
            </w:pPr>
          </w:p>
        </w:tc>
      </w:tr>
      <w:tr w:rsidR="00A37FFA" w14:paraId="4F2FA61A" w14:textId="77777777" w:rsidTr="00A37FFA">
        <w:tc>
          <w:tcPr>
            <w:tcW w:w="54" w:type="dxa"/>
          </w:tcPr>
          <w:p w14:paraId="160BB8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AB54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5E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93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BAB4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F698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7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3F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4F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907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31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9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4CFB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62C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A15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623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04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12419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D2F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4E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13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4E2F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EE6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DEB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12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EBE62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657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25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A0C15" w14:textId="77777777" w:rsidR="00A37FFA" w:rsidRDefault="00A37FFA" w:rsidP="00A37FFA">
                  <w:pPr>
                    <w:spacing w:after="0" w:line="240" w:lineRule="auto"/>
                  </w:pPr>
                </w:p>
              </w:tc>
            </w:tr>
            <w:tr w:rsidR="00A37FFA" w14:paraId="5BBD8D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46F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4E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19468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A2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9C6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795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885156" w14:textId="77777777" w:rsidR="00A37FFA" w:rsidRDefault="00A37FFA" w:rsidP="00A37FFA">
            <w:pPr>
              <w:spacing w:after="0" w:line="240" w:lineRule="auto"/>
            </w:pPr>
          </w:p>
        </w:tc>
        <w:tc>
          <w:tcPr>
            <w:tcW w:w="149" w:type="dxa"/>
          </w:tcPr>
          <w:p w14:paraId="79A522A9" w14:textId="77777777" w:rsidR="00A37FFA" w:rsidRDefault="00A37FFA" w:rsidP="00A37FFA">
            <w:pPr>
              <w:pStyle w:val="EmptyCellLayoutStyle"/>
              <w:spacing w:after="0" w:line="240" w:lineRule="auto"/>
            </w:pPr>
          </w:p>
        </w:tc>
      </w:tr>
      <w:tr w:rsidR="00A37FFA" w14:paraId="393786A7" w14:textId="77777777" w:rsidTr="00A37FFA">
        <w:trPr>
          <w:trHeight w:val="80"/>
        </w:trPr>
        <w:tc>
          <w:tcPr>
            <w:tcW w:w="54" w:type="dxa"/>
          </w:tcPr>
          <w:p w14:paraId="72042542" w14:textId="77777777" w:rsidR="00A37FFA" w:rsidRDefault="00A37FFA" w:rsidP="00A37FFA">
            <w:pPr>
              <w:pStyle w:val="EmptyCellLayoutStyle"/>
              <w:spacing w:after="0" w:line="240" w:lineRule="auto"/>
            </w:pPr>
          </w:p>
        </w:tc>
        <w:tc>
          <w:tcPr>
            <w:tcW w:w="10395" w:type="dxa"/>
          </w:tcPr>
          <w:p w14:paraId="241651CF" w14:textId="77777777" w:rsidR="00A37FFA" w:rsidRDefault="00A37FFA" w:rsidP="00A37FFA">
            <w:pPr>
              <w:pStyle w:val="EmptyCellLayoutStyle"/>
              <w:spacing w:after="0" w:line="240" w:lineRule="auto"/>
            </w:pPr>
          </w:p>
        </w:tc>
        <w:tc>
          <w:tcPr>
            <w:tcW w:w="149" w:type="dxa"/>
          </w:tcPr>
          <w:p w14:paraId="074D3D5B" w14:textId="77777777" w:rsidR="00A37FFA" w:rsidRDefault="00A37FFA" w:rsidP="00A37FFA">
            <w:pPr>
              <w:pStyle w:val="EmptyCellLayoutStyle"/>
              <w:spacing w:after="0" w:line="240" w:lineRule="auto"/>
            </w:pPr>
          </w:p>
        </w:tc>
      </w:tr>
    </w:tbl>
    <w:p xmlns:w="http://schemas.openxmlformats.org/wordprocessingml/2006/main" w14:paraId="22359028" w14:textId="77777777" w:rsidR="00A37FFA" w:rsidRDefault="00A37FFA" w:rsidP="00A37FFA">
      <w:pPr>
        <w:spacing w:after="0" w:line="240" w:lineRule="auto"/>
      </w:pPr>
    </w:p>
    <w:p xmlns:w="http://schemas.openxmlformats.org/wordprocessingml/2006/main" w14:paraId="7BE820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 队列回退处理程序中出错</w:t>
      </w:r>
    </w:p>
    <w:p xmlns:w="http://schemas.openxmlformats.org/wordprocessingml/2006/main" w14:paraId="132284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某个错误阻止 Service Broker 在回滚期间禁用队列时，SQL Server Service Broker 将产生 MSSQLSERVER 事件 ID 8405。</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76669E" w14:textId="77777777" w:rsidTr="00A37FFA">
        <w:trPr>
          <w:trHeight w:val="54"/>
        </w:trPr>
        <w:tc>
          <w:tcPr>
            <w:tcW w:w="54" w:type="dxa"/>
          </w:tcPr>
          <w:p w14:paraId="2E4378AD" w14:textId="77777777" w:rsidR="00A37FFA" w:rsidRDefault="00A37FFA" w:rsidP="00A37FFA">
            <w:pPr>
              <w:pStyle w:val="EmptyCellLayoutStyle"/>
              <w:spacing w:after="0" w:line="240" w:lineRule="auto"/>
            </w:pPr>
          </w:p>
        </w:tc>
        <w:tc>
          <w:tcPr>
            <w:tcW w:w="10395" w:type="dxa"/>
          </w:tcPr>
          <w:p w14:paraId="6D7956D1" w14:textId="77777777" w:rsidR="00A37FFA" w:rsidRDefault="00A37FFA" w:rsidP="00A37FFA">
            <w:pPr>
              <w:pStyle w:val="EmptyCellLayoutStyle"/>
              <w:spacing w:after="0" w:line="240" w:lineRule="auto"/>
            </w:pPr>
          </w:p>
        </w:tc>
        <w:tc>
          <w:tcPr>
            <w:tcW w:w="149" w:type="dxa"/>
          </w:tcPr>
          <w:p w14:paraId="63048530" w14:textId="77777777" w:rsidR="00A37FFA" w:rsidRDefault="00A37FFA" w:rsidP="00A37FFA">
            <w:pPr>
              <w:pStyle w:val="EmptyCellLayoutStyle"/>
              <w:spacing w:after="0" w:line="240" w:lineRule="auto"/>
            </w:pPr>
          </w:p>
        </w:tc>
      </w:tr>
      <w:tr w:rsidR="00A37FFA" w14:paraId="6330EF4A" w14:textId="77777777" w:rsidTr="00A37FFA">
        <w:tc>
          <w:tcPr>
            <w:tcW w:w="54" w:type="dxa"/>
          </w:tcPr>
          <w:p w14:paraId="3C4B8F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1597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D180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3CBC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A4E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7CC4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E5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2DF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995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4DE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C83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95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7895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64A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AE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1F6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E3B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A78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5A7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165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22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080E7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53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D9D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D2C01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96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5BD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30D24" w14:textId="77777777" w:rsidR="00A37FFA" w:rsidRDefault="00A37FFA" w:rsidP="00A37FFA">
                  <w:pPr>
                    <w:spacing w:after="0" w:line="240" w:lineRule="auto"/>
                  </w:pPr>
                </w:p>
              </w:tc>
            </w:tr>
            <w:tr w:rsidR="00A37FFA" w14:paraId="100343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CF3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FD1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924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34C11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FFB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AC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442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518E54" w14:textId="77777777" w:rsidR="00A37FFA" w:rsidRDefault="00A37FFA" w:rsidP="00A37FFA">
            <w:pPr>
              <w:spacing w:after="0" w:line="240" w:lineRule="auto"/>
            </w:pPr>
          </w:p>
        </w:tc>
        <w:tc>
          <w:tcPr>
            <w:tcW w:w="149" w:type="dxa"/>
          </w:tcPr>
          <w:p w14:paraId="3BCDD9FF" w14:textId="77777777" w:rsidR="00A37FFA" w:rsidRDefault="00A37FFA" w:rsidP="00A37FFA">
            <w:pPr>
              <w:pStyle w:val="EmptyCellLayoutStyle"/>
              <w:spacing w:after="0" w:line="240" w:lineRule="auto"/>
            </w:pPr>
          </w:p>
        </w:tc>
      </w:tr>
      <w:tr w:rsidR="00A37FFA" w14:paraId="0821F2A4" w14:textId="77777777" w:rsidTr="00A37FFA">
        <w:trPr>
          <w:trHeight w:val="80"/>
        </w:trPr>
        <w:tc>
          <w:tcPr>
            <w:tcW w:w="54" w:type="dxa"/>
          </w:tcPr>
          <w:p w14:paraId="6758DA0C" w14:textId="77777777" w:rsidR="00A37FFA" w:rsidRDefault="00A37FFA" w:rsidP="00A37FFA">
            <w:pPr>
              <w:pStyle w:val="EmptyCellLayoutStyle"/>
              <w:spacing w:after="0" w:line="240" w:lineRule="auto"/>
            </w:pPr>
          </w:p>
        </w:tc>
        <w:tc>
          <w:tcPr>
            <w:tcW w:w="10395" w:type="dxa"/>
          </w:tcPr>
          <w:p w14:paraId="56B1FB57" w14:textId="77777777" w:rsidR="00A37FFA" w:rsidRDefault="00A37FFA" w:rsidP="00A37FFA">
            <w:pPr>
              <w:pStyle w:val="EmptyCellLayoutStyle"/>
              <w:spacing w:after="0" w:line="240" w:lineRule="auto"/>
            </w:pPr>
          </w:p>
        </w:tc>
        <w:tc>
          <w:tcPr>
            <w:tcW w:w="149" w:type="dxa"/>
          </w:tcPr>
          <w:p w14:paraId="0504118D" w14:textId="77777777" w:rsidR="00A37FFA" w:rsidRDefault="00A37FFA" w:rsidP="00A37FFA">
            <w:pPr>
              <w:pStyle w:val="EmptyCellLayoutStyle"/>
              <w:spacing w:after="0" w:line="240" w:lineRule="auto"/>
            </w:pPr>
          </w:p>
        </w:tc>
      </w:tr>
    </w:tbl>
    <w:p xmlns:w="http://schemas.openxmlformats.org/wordprocessingml/2006/main" w14:paraId="19663BB2" w14:textId="77777777" w:rsidR="00A37FFA" w:rsidRDefault="00A37FFA" w:rsidP="00A37FFA">
      <w:pPr>
        <w:spacing w:after="0" w:line="240" w:lineRule="auto"/>
      </w:pPr>
    </w:p>
    <w:p xmlns:w="http://schemas.openxmlformats.org/wordprocessingml/2006/main" w14:paraId="020CE56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不允许用户截断系统表</w:t>
      </w:r>
    </w:p>
    <w:p xmlns:w="http://schemas.openxmlformats.org/wordprocessingml/2006/main" w14:paraId="43C92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即使启用了 allow updates 配置选项，也无法对系统表发出 TRUNCATE TABLE 语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E2C4FA" w14:textId="77777777" w:rsidTr="00A37FFA">
        <w:trPr>
          <w:trHeight w:val="54"/>
        </w:trPr>
        <w:tc>
          <w:tcPr>
            <w:tcW w:w="54" w:type="dxa"/>
          </w:tcPr>
          <w:p w14:paraId="165D9DAC" w14:textId="77777777" w:rsidR="00A37FFA" w:rsidRDefault="00A37FFA" w:rsidP="00A37FFA">
            <w:pPr>
              <w:pStyle w:val="EmptyCellLayoutStyle"/>
              <w:spacing w:after="0" w:line="240" w:lineRule="auto"/>
            </w:pPr>
          </w:p>
        </w:tc>
        <w:tc>
          <w:tcPr>
            <w:tcW w:w="10395" w:type="dxa"/>
          </w:tcPr>
          <w:p w14:paraId="20768A88" w14:textId="77777777" w:rsidR="00A37FFA" w:rsidRDefault="00A37FFA" w:rsidP="00A37FFA">
            <w:pPr>
              <w:pStyle w:val="EmptyCellLayoutStyle"/>
              <w:spacing w:after="0" w:line="240" w:lineRule="auto"/>
            </w:pPr>
          </w:p>
        </w:tc>
        <w:tc>
          <w:tcPr>
            <w:tcW w:w="149" w:type="dxa"/>
          </w:tcPr>
          <w:p w14:paraId="7EAD3BF9" w14:textId="77777777" w:rsidR="00A37FFA" w:rsidRDefault="00A37FFA" w:rsidP="00A37FFA">
            <w:pPr>
              <w:pStyle w:val="EmptyCellLayoutStyle"/>
              <w:spacing w:after="0" w:line="240" w:lineRule="auto"/>
            </w:pPr>
          </w:p>
        </w:tc>
      </w:tr>
      <w:tr w:rsidR="00A37FFA" w14:paraId="18A6B2FE" w14:textId="77777777" w:rsidTr="00A37FFA">
        <w:tc>
          <w:tcPr>
            <w:tcW w:w="54" w:type="dxa"/>
          </w:tcPr>
          <w:p w14:paraId="54AB9F0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3BD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0EB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5914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422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54C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BE0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18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FB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7F6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9A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81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28A4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0AB9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1E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69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22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14AD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80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949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B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A7A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FD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33C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C0D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9AB4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9F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F0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75DEB" w14:textId="77777777" w:rsidR="00A37FFA" w:rsidRDefault="00A37FFA" w:rsidP="00A37FFA">
                  <w:pPr>
                    <w:spacing w:after="0" w:line="240" w:lineRule="auto"/>
                  </w:pPr>
                </w:p>
              </w:tc>
            </w:tr>
            <w:tr w:rsidR="00A37FFA" w14:paraId="50627E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39C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07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92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2B63A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B6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86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EF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F13261" w14:textId="77777777" w:rsidR="00A37FFA" w:rsidRDefault="00A37FFA" w:rsidP="00A37FFA">
            <w:pPr>
              <w:spacing w:after="0" w:line="240" w:lineRule="auto"/>
            </w:pPr>
          </w:p>
        </w:tc>
        <w:tc>
          <w:tcPr>
            <w:tcW w:w="149" w:type="dxa"/>
          </w:tcPr>
          <w:p w14:paraId="77267014" w14:textId="77777777" w:rsidR="00A37FFA" w:rsidRDefault="00A37FFA" w:rsidP="00A37FFA">
            <w:pPr>
              <w:pStyle w:val="EmptyCellLayoutStyle"/>
              <w:spacing w:after="0" w:line="240" w:lineRule="auto"/>
            </w:pPr>
          </w:p>
        </w:tc>
      </w:tr>
      <w:tr w:rsidR="00A37FFA" w14:paraId="7A230269" w14:textId="77777777" w:rsidTr="00A37FFA">
        <w:trPr>
          <w:trHeight w:val="80"/>
        </w:trPr>
        <w:tc>
          <w:tcPr>
            <w:tcW w:w="54" w:type="dxa"/>
          </w:tcPr>
          <w:p w14:paraId="4E2D7A56" w14:textId="77777777" w:rsidR="00A37FFA" w:rsidRDefault="00A37FFA" w:rsidP="00A37FFA">
            <w:pPr>
              <w:pStyle w:val="EmptyCellLayoutStyle"/>
              <w:spacing w:after="0" w:line="240" w:lineRule="auto"/>
            </w:pPr>
          </w:p>
        </w:tc>
        <w:tc>
          <w:tcPr>
            <w:tcW w:w="10395" w:type="dxa"/>
          </w:tcPr>
          <w:p w14:paraId="41BB1AB2" w14:textId="77777777" w:rsidR="00A37FFA" w:rsidRDefault="00A37FFA" w:rsidP="00A37FFA">
            <w:pPr>
              <w:pStyle w:val="EmptyCellLayoutStyle"/>
              <w:spacing w:after="0" w:line="240" w:lineRule="auto"/>
            </w:pPr>
          </w:p>
        </w:tc>
        <w:tc>
          <w:tcPr>
            <w:tcW w:w="149" w:type="dxa"/>
          </w:tcPr>
          <w:p w14:paraId="41FBF641" w14:textId="77777777" w:rsidR="00A37FFA" w:rsidRDefault="00A37FFA" w:rsidP="00A37FFA">
            <w:pPr>
              <w:pStyle w:val="EmptyCellLayoutStyle"/>
              <w:spacing w:after="0" w:line="240" w:lineRule="auto"/>
            </w:pPr>
          </w:p>
        </w:tc>
      </w:tr>
    </w:tbl>
    <w:p xmlns:w="http://schemas.openxmlformats.org/wordprocessingml/2006/main" w14:paraId="2C207E71" w14:textId="77777777" w:rsidR="00A37FFA" w:rsidRDefault="00A37FFA" w:rsidP="00A37FFA">
      <w:pPr>
        <w:spacing w:after="0" w:line="240" w:lineRule="auto"/>
      </w:pPr>
    </w:p>
    <w:p xmlns:w="http://schemas.openxmlformats.org/wordprocessingml/2006/main" w14:paraId="759F78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操作系统错误，无法启动 Service Broker 管理器</w:t>
      </w:r>
    </w:p>
    <w:p xmlns:w="http://schemas.openxmlformats.org/wordprocessingml/2006/main" w14:paraId="01CFB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因操作系统错误而无法启动 Service Broker 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96533B" w14:textId="77777777" w:rsidTr="00A37FFA">
        <w:trPr>
          <w:trHeight w:val="54"/>
        </w:trPr>
        <w:tc>
          <w:tcPr>
            <w:tcW w:w="54" w:type="dxa"/>
          </w:tcPr>
          <w:p w14:paraId="19185348" w14:textId="77777777" w:rsidR="00A37FFA" w:rsidRDefault="00A37FFA" w:rsidP="00A37FFA">
            <w:pPr>
              <w:pStyle w:val="EmptyCellLayoutStyle"/>
              <w:spacing w:after="0" w:line="240" w:lineRule="auto"/>
            </w:pPr>
          </w:p>
        </w:tc>
        <w:tc>
          <w:tcPr>
            <w:tcW w:w="10395" w:type="dxa"/>
          </w:tcPr>
          <w:p w14:paraId="553FA828" w14:textId="77777777" w:rsidR="00A37FFA" w:rsidRDefault="00A37FFA" w:rsidP="00A37FFA">
            <w:pPr>
              <w:pStyle w:val="EmptyCellLayoutStyle"/>
              <w:spacing w:after="0" w:line="240" w:lineRule="auto"/>
            </w:pPr>
          </w:p>
        </w:tc>
        <w:tc>
          <w:tcPr>
            <w:tcW w:w="149" w:type="dxa"/>
          </w:tcPr>
          <w:p w14:paraId="0622DD74" w14:textId="77777777" w:rsidR="00A37FFA" w:rsidRDefault="00A37FFA" w:rsidP="00A37FFA">
            <w:pPr>
              <w:pStyle w:val="EmptyCellLayoutStyle"/>
              <w:spacing w:after="0" w:line="240" w:lineRule="auto"/>
            </w:pPr>
          </w:p>
        </w:tc>
      </w:tr>
      <w:tr w:rsidR="00A37FFA" w14:paraId="724D03E9" w14:textId="77777777" w:rsidTr="00A37FFA">
        <w:tc>
          <w:tcPr>
            <w:tcW w:w="54" w:type="dxa"/>
          </w:tcPr>
          <w:p w14:paraId="5C03B8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2AD7E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29D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2FC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BB7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635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AB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C4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96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3AB73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55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47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C34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3FA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CA1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CE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8B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1DD2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10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C5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4B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FB82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639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18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F68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0F7E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9F7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34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BFDE4" w14:textId="77777777" w:rsidR="00A37FFA" w:rsidRDefault="00A37FFA" w:rsidP="00A37FFA">
                  <w:pPr>
                    <w:spacing w:after="0" w:line="240" w:lineRule="auto"/>
                  </w:pPr>
                </w:p>
              </w:tc>
            </w:tr>
            <w:tr w:rsidR="00A37FFA" w14:paraId="0A2238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98E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D2A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97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455CB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E3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32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28D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6A59F6" w14:textId="77777777" w:rsidR="00A37FFA" w:rsidRDefault="00A37FFA" w:rsidP="00A37FFA">
            <w:pPr>
              <w:spacing w:after="0" w:line="240" w:lineRule="auto"/>
            </w:pPr>
          </w:p>
        </w:tc>
        <w:tc>
          <w:tcPr>
            <w:tcW w:w="149" w:type="dxa"/>
          </w:tcPr>
          <w:p w14:paraId="2D09F6C7" w14:textId="77777777" w:rsidR="00A37FFA" w:rsidRDefault="00A37FFA" w:rsidP="00A37FFA">
            <w:pPr>
              <w:pStyle w:val="EmptyCellLayoutStyle"/>
              <w:spacing w:after="0" w:line="240" w:lineRule="auto"/>
            </w:pPr>
          </w:p>
        </w:tc>
      </w:tr>
      <w:tr w:rsidR="00A37FFA" w14:paraId="3DADD8DF" w14:textId="77777777" w:rsidTr="00A37FFA">
        <w:trPr>
          <w:trHeight w:val="80"/>
        </w:trPr>
        <w:tc>
          <w:tcPr>
            <w:tcW w:w="54" w:type="dxa"/>
          </w:tcPr>
          <w:p w14:paraId="0F9BF6C3" w14:textId="77777777" w:rsidR="00A37FFA" w:rsidRDefault="00A37FFA" w:rsidP="00A37FFA">
            <w:pPr>
              <w:pStyle w:val="EmptyCellLayoutStyle"/>
              <w:spacing w:after="0" w:line="240" w:lineRule="auto"/>
            </w:pPr>
          </w:p>
        </w:tc>
        <w:tc>
          <w:tcPr>
            <w:tcW w:w="10395" w:type="dxa"/>
          </w:tcPr>
          <w:p w14:paraId="6D5646B7" w14:textId="77777777" w:rsidR="00A37FFA" w:rsidRDefault="00A37FFA" w:rsidP="00A37FFA">
            <w:pPr>
              <w:pStyle w:val="EmptyCellLayoutStyle"/>
              <w:spacing w:after="0" w:line="240" w:lineRule="auto"/>
            </w:pPr>
          </w:p>
        </w:tc>
        <w:tc>
          <w:tcPr>
            <w:tcW w:w="149" w:type="dxa"/>
          </w:tcPr>
          <w:p w14:paraId="21E3DD4F" w14:textId="77777777" w:rsidR="00A37FFA" w:rsidRDefault="00A37FFA" w:rsidP="00A37FFA">
            <w:pPr>
              <w:pStyle w:val="EmptyCellLayoutStyle"/>
              <w:spacing w:after="0" w:line="240" w:lineRule="auto"/>
            </w:pPr>
          </w:p>
        </w:tc>
      </w:tr>
    </w:tbl>
    <w:p xmlns:w="http://schemas.openxmlformats.org/wordprocessingml/2006/main" w14:paraId="5165AD31" w14:textId="77777777" w:rsidR="00A37FFA" w:rsidRDefault="00A37FFA" w:rsidP="00A37FFA">
      <w:pPr>
        <w:spacing w:after="0" w:line="240" w:lineRule="auto"/>
      </w:pPr>
    </w:p>
    <w:p xmlns:w="http://schemas.openxmlformats.org/wordprocessingml/2006/main" w14:paraId="44B203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解析表中的被引用列名</w:t>
      </w:r>
    </w:p>
    <w:p xmlns:w="http://schemas.openxmlformats.org/wordprocessingml/2006/main" w14:paraId="7C4C5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您尝试修改具有外键的表中的数据时发生此错误，该外键引用的列已不再存在于引用的表中。只重命名列不会导致此错误。在正常情况下，不能除去外键引用的列，因此此错误可能表示发生了不受支持的直接系统表更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CB2326" w14:textId="77777777" w:rsidTr="00A37FFA">
        <w:trPr>
          <w:trHeight w:val="54"/>
        </w:trPr>
        <w:tc>
          <w:tcPr>
            <w:tcW w:w="54" w:type="dxa"/>
          </w:tcPr>
          <w:p w14:paraId="1714C17C" w14:textId="77777777" w:rsidR="00A37FFA" w:rsidRDefault="00A37FFA" w:rsidP="00A37FFA">
            <w:pPr>
              <w:pStyle w:val="EmptyCellLayoutStyle"/>
              <w:spacing w:after="0" w:line="240" w:lineRule="auto"/>
            </w:pPr>
          </w:p>
        </w:tc>
        <w:tc>
          <w:tcPr>
            <w:tcW w:w="10395" w:type="dxa"/>
          </w:tcPr>
          <w:p w14:paraId="124F5EA2" w14:textId="77777777" w:rsidR="00A37FFA" w:rsidRDefault="00A37FFA" w:rsidP="00A37FFA">
            <w:pPr>
              <w:pStyle w:val="EmptyCellLayoutStyle"/>
              <w:spacing w:after="0" w:line="240" w:lineRule="auto"/>
            </w:pPr>
          </w:p>
        </w:tc>
        <w:tc>
          <w:tcPr>
            <w:tcW w:w="149" w:type="dxa"/>
          </w:tcPr>
          <w:p w14:paraId="09EE2341" w14:textId="77777777" w:rsidR="00A37FFA" w:rsidRDefault="00A37FFA" w:rsidP="00A37FFA">
            <w:pPr>
              <w:pStyle w:val="EmptyCellLayoutStyle"/>
              <w:spacing w:after="0" w:line="240" w:lineRule="auto"/>
            </w:pPr>
          </w:p>
        </w:tc>
      </w:tr>
      <w:tr w:rsidR="00A37FFA" w14:paraId="73DEC9C5" w14:textId="77777777" w:rsidTr="00A37FFA">
        <w:tc>
          <w:tcPr>
            <w:tcW w:w="54" w:type="dxa"/>
          </w:tcPr>
          <w:p w14:paraId="7F1014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6C205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1B5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BF4E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CA3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C598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68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FD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467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7F5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4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60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53F0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42E3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DBF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B0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A9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759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2A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32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F7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6BC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C3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77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F8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B0F3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81D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38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BE6C5" w14:textId="77777777" w:rsidR="00A37FFA" w:rsidRDefault="00A37FFA" w:rsidP="00A37FFA">
                  <w:pPr>
                    <w:spacing w:after="0" w:line="240" w:lineRule="auto"/>
                  </w:pPr>
                </w:p>
              </w:tc>
            </w:tr>
            <w:tr w:rsidR="00A37FFA" w14:paraId="0711A3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1F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77A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6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4339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BE1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5C4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DB7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0F1865" w14:textId="77777777" w:rsidR="00A37FFA" w:rsidRDefault="00A37FFA" w:rsidP="00A37FFA">
            <w:pPr>
              <w:spacing w:after="0" w:line="240" w:lineRule="auto"/>
            </w:pPr>
          </w:p>
        </w:tc>
        <w:tc>
          <w:tcPr>
            <w:tcW w:w="149" w:type="dxa"/>
          </w:tcPr>
          <w:p w14:paraId="72279728" w14:textId="77777777" w:rsidR="00A37FFA" w:rsidRDefault="00A37FFA" w:rsidP="00A37FFA">
            <w:pPr>
              <w:pStyle w:val="EmptyCellLayoutStyle"/>
              <w:spacing w:after="0" w:line="240" w:lineRule="auto"/>
            </w:pPr>
          </w:p>
        </w:tc>
      </w:tr>
      <w:tr w:rsidR="00A37FFA" w14:paraId="096A8DE3" w14:textId="77777777" w:rsidTr="00A37FFA">
        <w:trPr>
          <w:trHeight w:val="80"/>
        </w:trPr>
        <w:tc>
          <w:tcPr>
            <w:tcW w:w="54" w:type="dxa"/>
          </w:tcPr>
          <w:p w14:paraId="44EF8EAA" w14:textId="77777777" w:rsidR="00A37FFA" w:rsidRDefault="00A37FFA" w:rsidP="00A37FFA">
            <w:pPr>
              <w:pStyle w:val="EmptyCellLayoutStyle"/>
              <w:spacing w:after="0" w:line="240" w:lineRule="auto"/>
            </w:pPr>
          </w:p>
        </w:tc>
        <w:tc>
          <w:tcPr>
            <w:tcW w:w="10395" w:type="dxa"/>
          </w:tcPr>
          <w:p w14:paraId="3540F297" w14:textId="77777777" w:rsidR="00A37FFA" w:rsidRDefault="00A37FFA" w:rsidP="00A37FFA">
            <w:pPr>
              <w:pStyle w:val="EmptyCellLayoutStyle"/>
              <w:spacing w:after="0" w:line="240" w:lineRule="auto"/>
            </w:pPr>
          </w:p>
        </w:tc>
        <w:tc>
          <w:tcPr>
            <w:tcW w:w="149" w:type="dxa"/>
          </w:tcPr>
          <w:p w14:paraId="17A754BD" w14:textId="77777777" w:rsidR="00A37FFA" w:rsidRDefault="00A37FFA" w:rsidP="00A37FFA">
            <w:pPr>
              <w:pStyle w:val="EmptyCellLayoutStyle"/>
              <w:spacing w:after="0" w:line="240" w:lineRule="auto"/>
            </w:pPr>
          </w:p>
        </w:tc>
      </w:tr>
    </w:tbl>
    <w:p xmlns:w="http://schemas.openxmlformats.org/wordprocessingml/2006/main" w14:paraId="57D1EBEB" w14:textId="77777777" w:rsidR="00A37FFA" w:rsidRDefault="00A37FFA" w:rsidP="00A37FFA">
      <w:pPr>
        <w:spacing w:after="0" w:line="240" w:lineRule="auto"/>
      </w:pPr>
    </w:p>
    <w:p xmlns:w="http://schemas.openxmlformats.org/wordprocessingml/2006/main" w14:paraId="2B5487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服务器太忙，无法执行备份或还原操作</w:t>
      </w:r>
    </w:p>
    <w:p xmlns:w="http://schemas.openxmlformats.org/wordprocessingml/2006/main" w14:paraId="64EDF0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启动子进程(一种并行查询或并行 I/O)，因为无线程可用或正在执行的子进程过多。</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DE156E" w14:textId="77777777" w:rsidTr="00A37FFA">
        <w:trPr>
          <w:trHeight w:val="54"/>
        </w:trPr>
        <w:tc>
          <w:tcPr>
            <w:tcW w:w="54" w:type="dxa"/>
          </w:tcPr>
          <w:p w14:paraId="172D3ABA" w14:textId="77777777" w:rsidR="00A37FFA" w:rsidRDefault="00A37FFA" w:rsidP="00A37FFA">
            <w:pPr>
              <w:pStyle w:val="EmptyCellLayoutStyle"/>
              <w:spacing w:after="0" w:line="240" w:lineRule="auto"/>
            </w:pPr>
          </w:p>
        </w:tc>
        <w:tc>
          <w:tcPr>
            <w:tcW w:w="10395" w:type="dxa"/>
          </w:tcPr>
          <w:p w14:paraId="3D329CBB" w14:textId="77777777" w:rsidR="00A37FFA" w:rsidRDefault="00A37FFA" w:rsidP="00A37FFA">
            <w:pPr>
              <w:pStyle w:val="EmptyCellLayoutStyle"/>
              <w:spacing w:after="0" w:line="240" w:lineRule="auto"/>
            </w:pPr>
          </w:p>
        </w:tc>
        <w:tc>
          <w:tcPr>
            <w:tcW w:w="149" w:type="dxa"/>
          </w:tcPr>
          <w:p w14:paraId="59B37D63" w14:textId="77777777" w:rsidR="00A37FFA" w:rsidRDefault="00A37FFA" w:rsidP="00A37FFA">
            <w:pPr>
              <w:pStyle w:val="EmptyCellLayoutStyle"/>
              <w:spacing w:after="0" w:line="240" w:lineRule="auto"/>
            </w:pPr>
          </w:p>
        </w:tc>
      </w:tr>
      <w:tr w:rsidR="00A37FFA" w14:paraId="36ACADCE" w14:textId="77777777" w:rsidTr="00A37FFA">
        <w:tc>
          <w:tcPr>
            <w:tcW w:w="54" w:type="dxa"/>
          </w:tcPr>
          <w:p w14:paraId="43E90E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3A70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D77F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48E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1B95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04A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B0D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E62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FC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1DEA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C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49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9FAF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EA7A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B7F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7B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C4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31D2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26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87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E3C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25B9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75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28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DA6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DCDF8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8E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8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E74A7" w14:textId="77777777" w:rsidR="00A37FFA" w:rsidRDefault="00A37FFA" w:rsidP="00A37FFA">
                  <w:pPr>
                    <w:spacing w:after="0" w:line="240" w:lineRule="auto"/>
                  </w:pPr>
                </w:p>
              </w:tc>
            </w:tr>
            <w:tr w:rsidR="00A37FFA" w14:paraId="18389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7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920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492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9B71C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56E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C1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3E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BCFE70" w14:textId="77777777" w:rsidR="00A37FFA" w:rsidRDefault="00A37FFA" w:rsidP="00A37FFA">
            <w:pPr>
              <w:spacing w:after="0" w:line="240" w:lineRule="auto"/>
            </w:pPr>
          </w:p>
        </w:tc>
        <w:tc>
          <w:tcPr>
            <w:tcW w:w="149" w:type="dxa"/>
          </w:tcPr>
          <w:p w14:paraId="2D79D9FE" w14:textId="77777777" w:rsidR="00A37FFA" w:rsidRDefault="00A37FFA" w:rsidP="00A37FFA">
            <w:pPr>
              <w:pStyle w:val="EmptyCellLayoutStyle"/>
              <w:spacing w:after="0" w:line="240" w:lineRule="auto"/>
            </w:pPr>
          </w:p>
        </w:tc>
      </w:tr>
      <w:tr w:rsidR="00A37FFA" w14:paraId="733EAA35" w14:textId="77777777" w:rsidTr="00A37FFA">
        <w:trPr>
          <w:trHeight w:val="80"/>
        </w:trPr>
        <w:tc>
          <w:tcPr>
            <w:tcW w:w="54" w:type="dxa"/>
          </w:tcPr>
          <w:p w14:paraId="19948B15" w14:textId="77777777" w:rsidR="00A37FFA" w:rsidRDefault="00A37FFA" w:rsidP="00A37FFA">
            <w:pPr>
              <w:pStyle w:val="EmptyCellLayoutStyle"/>
              <w:spacing w:after="0" w:line="240" w:lineRule="auto"/>
            </w:pPr>
          </w:p>
        </w:tc>
        <w:tc>
          <w:tcPr>
            <w:tcW w:w="10395" w:type="dxa"/>
          </w:tcPr>
          <w:p w14:paraId="72A876E6" w14:textId="77777777" w:rsidR="00A37FFA" w:rsidRDefault="00A37FFA" w:rsidP="00A37FFA">
            <w:pPr>
              <w:pStyle w:val="EmptyCellLayoutStyle"/>
              <w:spacing w:after="0" w:line="240" w:lineRule="auto"/>
            </w:pPr>
          </w:p>
        </w:tc>
        <w:tc>
          <w:tcPr>
            <w:tcW w:w="149" w:type="dxa"/>
          </w:tcPr>
          <w:p w14:paraId="43E64054" w14:textId="77777777" w:rsidR="00A37FFA" w:rsidRDefault="00A37FFA" w:rsidP="00A37FFA">
            <w:pPr>
              <w:pStyle w:val="EmptyCellLayoutStyle"/>
              <w:spacing w:after="0" w:line="240" w:lineRule="auto"/>
            </w:pPr>
          </w:p>
        </w:tc>
      </w:tr>
    </w:tbl>
    <w:p xmlns:w="http://schemas.openxmlformats.org/wordprocessingml/2006/main" w14:paraId="4614AF56" w14:textId="77777777" w:rsidR="00A37FFA" w:rsidRDefault="00A37FFA" w:rsidP="00A37FFA">
      <w:pPr>
        <w:spacing w:after="0" w:line="240" w:lineRule="auto"/>
      </w:pPr>
    </w:p>
    <w:p xmlns:w="http://schemas.openxmlformats.org/wordprocessingml/2006/main" w14:paraId="229748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获取数据库上的排他锁</w:t>
      </w:r>
    </w:p>
    <w:p xmlns:w="http://schemas.openxmlformats.org/wordprocessingml/2006/main" w14:paraId="20BD1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你发出任何 CREATE DATABASE 语句时，如果 model 数据库正在使用，则可能会收到此错误，表明无法获得 model 数据库的锁。由于新数据库是从 model 数据库复制的，model 数据库必须处于没有活动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FB562D" w14:textId="77777777" w:rsidTr="00A37FFA">
        <w:trPr>
          <w:trHeight w:val="54"/>
        </w:trPr>
        <w:tc>
          <w:tcPr>
            <w:tcW w:w="54" w:type="dxa"/>
          </w:tcPr>
          <w:p w14:paraId="10D1E9BD" w14:textId="77777777" w:rsidR="00A37FFA" w:rsidRDefault="00A37FFA" w:rsidP="00A37FFA">
            <w:pPr>
              <w:pStyle w:val="EmptyCellLayoutStyle"/>
              <w:spacing w:after="0" w:line="240" w:lineRule="auto"/>
            </w:pPr>
          </w:p>
        </w:tc>
        <w:tc>
          <w:tcPr>
            <w:tcW w:w="10395" w:type="dxa"/>
          </w:tcPr>
          <w:p w14:paraId="60009EEC" w14:textId="77777777" w:rsidR="00A37FFA" w:rsidRDefault="00A37FFA" w:rsidP="00A37FFA">
            <w:pPr>
              <w:pStyle w:val="EmptyCellLayoutStyle"/>
              <w:spacing w:after="0" w:line="240" w:lineRule="auto"/>
            </w:pPr>
          </w:p>
        </w:tc>
        <w:tc>
          <w:tcPr>
            <w:tcW w:w="149" w:type="dxa"/>
          </w:tcPr>
          <w:p w14:paraId="12DDA478" w14:textId="77777777" w:rsidR="00A37FFA" w:rsidRDefault="00A37FFA" w:rsidP="00A37FFA">
            <w:pPr>
              <w:pStyle w:val="EmptyCellLayoutStyle"/>
              <w:spacing w:after="0" w:line="240" w:lineRule="auto"/>
            </w:pPr>
          </w:p>
        </w:tc>
      </w:tr>
      <w:tr w:rsidR="00A37FFA" w14:paraId="65A928EF" w14:textId="77777777" w:rsidTr="00A37FFA">
        <w:tc>
          <w:tcPr>
            <w:tcW w:w="54" w:type="dxa"/>
          </w:tcPr>
          <w:p w14:paraId="5425DA3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52E9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31FA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57E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8D5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0D77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9C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C7B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209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00A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18B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7A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1FF6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829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FB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D5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F0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8E6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6E7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7DB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DB4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17C6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BBE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CA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888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E6FB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661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8D1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B1E21" w14:textId="77777777" w:rsidR="00A37FFA" w:rsidRDefault="00A37FFA" w:rsidP="00A37FFA">
                  <w:pPr>
                    <w:spacing w:after="0" w:line="240" w:lineRule="auto"/>
                  </w:pPr>
                </w:p>
              </w:tc>
            </w:tr>
            <w:tr w:rsidR="00A37FFA" w14:paraId="30900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CD2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4F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5B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CDBE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53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03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B33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70A8982" w14:textId="77777777" w:rsidR="00A37FFA" w:rsidRDefault="00A37FFA" w:rsidP="00A37FFA">
            <w:pPr>
              <w:spacing w:after="0" w:line="240" w:lineRule="auto"/>
            </w:pPr>
          </w:p>
        </w:tc>
        <w:tc>
          <w:tcPr>
            <w:tcW w:w="149" w:type="dxa"/>
          </w:tcPr>
          <w:p w14:paraId="5A4A0B87" w14:textId="77777777" w:rsidR="00A37FFA" w:rsidRDefault="00A37FFA" w:rsidP="00A37FFA">
            <w:pPr>
              <w:pStyle w:val="EmptyCellLayoutStyle"/>
              <w:spacing w:after="0" w:line="240" w:lineRule="auto"/>
            </w:pPr>
          </w:p>
        </w:tc>
      </w:tr>
      <w:tr w:rsidR="00A37FFA" w14:paraId="0A29DEE6" w14:textId="77777777" w:rsidTr="00A37FFA">
        <w:trPr>
          <w:trHeight w:val="80"/>
        </w:trPr>
        <w:tc>
          <w:tcPr>
            <w:tcW w:w="54" w:type="dxa"/>
          </w:tcPr>
          <w:p w14:paraId="2594526F" w14:textId="77777777" w:rsidR="00A37FFA" w:rsidRDefault="00A37FFA" w:rsidP="00A37FFA">
            <w:pPr>
              <w:pStyle w:val="EmptyCellLayoutStyle"/>
              <w:spacing w:after="0" w:line="240" w:lineRule="auto"/>
            </w:pPr>
          </w:p>
        </w:tc>
        <w:tc>
          <w:tcPr>
            <w:tcW w:w="10395" w:type="dxa"/>
          </w:tcPr>
          <w:p w14:paraId="462B3E98" w14:textId="77777777" w:rsidR="00A37FFA" w:rsidRDefault="00A37FFA" w:rsidP="00A37FFA">
            <w:pPr>
              <w:pStyle w:val="EmptyCellLayoutStyle"/>
              <w:spacing w:after="0" w:line="240" w:lineRule="auto"/>
            </w:pPr>
          </w:p>
        </w:tc>
        <w:tc>
          <w:tcPr>
            <w:tcW w:w="149" w:type="dxa"/>
          </w:tcPr>
          <w:p w14:paraId="040D37FF" w14:textId="77777777" w:rsidR="00A37FFA" w:rsidRDefault="00A37FFA" w:rsidP="00A37FFA">
            <w:pPr>
              <w:pStyle w:val="EmptyCellLayoutStyle"/>
              <w:spacing w:after="0" w:line="240" w:lineRule="auto"/>
            </w:pPr>
          </w:p>
        </w:tc>
      </w:tr>
    </w:tbl>
    <w:p xmlns:w="http://schemas.openxmlformats.org/wordprocessingml/2006/main" w14:paraId="0358C5F2" w14:textId="77777777" w:rsidR="00A37FFA" w:rsidRDefault="00A37FFA" w:rsidP="00A37FFA">
      <w:pPr>
        <w:spacing w:after="0" w:line="240" w:lineRule="auto"/>
      </w:pPr>
    </w:p>
    <w:p xmlns:w="http://schemas.openxmlformats.org/wordprocessingml/2006/main" w14:paraId="7FAE84B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未解析事务结果，无法恢复数据库</w:t>
      </w:r>
    </w:p>
    <w:p xmlns:w="http://schemas.openxmlformats.org/wordprocessingml/2006/main" w14:paraId="65265C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恢复进程发现指定数据库的挂起的事务。这些事务或者是使用 Microsoft 分布式事务处理协调器(MS DTC)的分布式事务，或者是单实例跨数据库事务。没有足够的信息可供恢复进程提交或回滚一个或多个这些事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CB2B5E" w14:textId="77777777" w:rsidTr="00A37FFA">
        <w:trPr>
          <w:trHeight w:val="54"/>
        </w:trPr>
        <w:tc>
          <w:tcPr>
            <w:tcW w:w="54" w:type="dxa"/>
          </w:tcPr>
          <w:p w14:paraId="0BB132D3" w14:textId="77777777" w:rsidR="00A37FFA" w:rsidRDefault="00A37FFA" w:rsidP="00A37FFA">
            <w:pPr>
              <w:pStyle w:val="EmptyCellLayoutStyle"/>
              <w:spacing w:after="0" w:line="240" w:lineRule="auto"/>
            </w:pPr>
          </w:p>
        </w:tc>
        <w:tc>
          <w:tcPr>
            <w:tcW w:w="10395" w:type="dxa"/>
          </w:tcPr>
          <w:p w14:paraId="27F78B7D" w14:textId="77777777" w:rsidR="00A37FFA" w:rsidRDefault="00A37FFA" w:rsidP="00A37FFA">
            <w:pPr>
              <w:pStyle w:val="EmptyCellLayoutStyle"/>
              <w:spacing w:after="0" w:line="240" w:lineRule="auto"/>
            </w:pPr>
          </w:p>
        </w:tc>
        <w:tc>
          <w:tcPr>
            <w:tcW w:w="149" w:type="dxa"/>
          </w:tcPr>
          <w:p w14:paraId="5EAF1526" w14:textId="77777777" w:rsidR="00A37FFA" w:rsidRDefault="00A37FFA" w:rsidP="00A37FFA">
            <w:pPr>
              <w:pStyle w:val="EmptyCellLayoutStyle"/>
              <w:spacing w:after="0" w:line="240" w:lineRule="auto"/>
            </w:pPr>
          </w:p>
        </w:tc>
      </w:tr>
      <w:tr w:rsidR="00A37FFA" w14:paraId="3F0E9022" w14:textId="77777777" w:rsidTr="00A37FFA">
        <w:tc>
          <w:tcPr>
            <w:tcW w:w="54" w:type="dxa"/>
          </w:tcPr>
          <w:p w14:paraId="764BA9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2BBE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BE63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68F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E520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8442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5D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14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3A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65E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89A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6EE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6E2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0BEC4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A3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04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BE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F0EF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F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C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54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1C2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71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89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4E1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4655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D80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ED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BBFB" w14:textId="77777777" w:rsidR="00A37FFA" w:rsidRDefault="00A37FFA" w:rsidP="00A37FFA">
                  <w:pPr>
                    <w:spacing w:after="0" w:line="240" w:lineRule="auto"/>
                  </w:pPr>
                </w:p>
              </w:tc>
            </w:tr>
            <w:tr w:rsidR="00A37FFA" w14:paraId="47E42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724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14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9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05D41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C2A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81A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AFB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AEA5BB" w14:textId="77777777" w:rsidR="00A37FFA" w:rsidRDefault="00A37FFA" w:rsidP="00A37FFA">
            <w:pPr>
              <w:spacing w:after="0" w:line="240" w:lineRule="auto"/>
            </w:pPr>
          </w:p>
        </w:tc>
        <w:tc>
          <w:tcPr>
            <w:tcW w:w="149" w:type="dxa"/>
          </w:tcPr>
          <w:p w14:paraId="3B18BCC4" w14:textId="77777777" w:rsidR="00A37FFA" w:rsidRDefault="00A37FFA" w:rsidP="00A37FFA">
            <w:pPr>
              <w:pStyle w:val="EmptyCellLayoutStyle"/>
              <w:spacing w:after="0" w:line="240" w:lineRule="auto"/>
            </w:pPr>
          </w:p>
        </w:tc>
      </w:tr>
      <w:tr w:rsidR="00A37FFA" w14:paraId="7692DC49" w14:textId="77777777" w:rsidTr="00A37FFA">
        <w:trPr>
          <w:trHeight w:val="80"/>
        </w:trPr>
        <w:tc>
          <w:tcPr>
            <w:tcW w:w="54" w:type="dxa"/>
          </w:tcPr>
          <w:p w14:paraId="2CBC3587" w14:textId="77777777" w:rsidR="00A37FFA" w:rsidRDefault="00A37FFA" w:rsidP="00A37FFA">
            <w:pPr>
              <w:pStyle w:val="EmptyCellLayoutStyle"/>
              <w:spacing w:after="0" w:line="240" w:lineRule="auto"/>
            </w:pPr>
          </w:p>
        </w:tc>
        <w:tc>
          <w:tcPr>
            <w:tcW w:w="10395" w:type="dxa"/>
          </w:tcPr>
          <w:p w14:paraId="4B5E5954" w14:textId="77777777" w:rsidR="00A37FFA" w:rsidRDefault="00A37FFA" w:rsidP="00A37FFA">
            <w:pPr>
              <w:pStyle w:val="EmptyCellLayoutStyle"/>
              <w:spacing w:after="0" w:line="240" w:lineRule="auto"/>
            </w:pPr>
          </w:p>
        </w:tc>
        <w:tc>
          <w:tcPr>
            <w:tcW w:w="149" w:type="dxa"/>
          </w:tcPr>
          <w:p w14:paraId="7D95CAD2" w14:textId="77777777" w:rsidR="00A37FFA" w:rsidRDefault="00A37FFA" w:rsidP="00A37FFA">
            <w:pPr>
              <w:pStyle w:val="EmptyCellLayoutStyle"/>
              <w:spacing w:after="0" w:line="240" w:lineRule="auto"/>
            </w:pPr>
          </w:p>
        </w:tc>
      </w:tr>
    </w:tbl>
    <w:p xmlns:w="http://schemas.openxmlformats.org/wordprocessingml/2006/main" w14:paraId="7B19E26A" w14:textId="77777777" w:rsidR="00A37FFA" w:rsidRDefault="00A37FFA" w:rsidP="00A37FFA">
      <w:pPr>
        <w:spacing w:after="0" w:line="240" w:lineRule="auto"/>
      </w:pPr>
    </w:p>
    <w:p xmlns:w="http://schemas.openxmlformats.org/wordprocessingml/2006/main" w14:paraId="2B0FED2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分配页具有无效的页面页眉值。</w:t>
      </w:r>
    </w:p>
    <w:p xmlns:w="http://schemas.openxmlformats.org/wordprocessingml/2006/main" w14:paraId="1D08B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页的页首结构无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FFEC33" w14:textId="77777777" w:rsidTr="00A37FFA">
        <w:trPr>
          <w:trHeight w:val="54"/>
        </w:trPr>
        <w:tc>
          <w:tcPr>
            <w:tcW w:w="54" w:type="dxa"/>
          </w:tcPr>
          <w:p w14:paraId="738B2C62" w14:textId="77777777" w:rsidR="00A37FFA" w:rsidRDefault="00A37FFA" w:rsidP="00A37FFA">
            <w:pPr>
              <w:pStyle w:val="EmptyCellLayoutStyle"/>
              <w:spacing w:after="0" w:line="240" w:lineRule="auto"/>
            </w:pPr>
          </w:p>
        </w:tc>
        <w:tc>
          <w:tcPr>
            <w:tcW w:w="10395" w:type="dxa"/>
          </w:tcPr>
          <w:p w14:paraId="3D329ADF" w14:textId="77777777" w:rsidR="00A37FFA" w:rsidRDefault="00A37FFA" w:rsidP="00A37FFA">
            <w:pPr>
              <w:pStyle w:val="EmptyCellLayoutStyle"/>
              <w:spacing w:after="0" w:line="240" w:lineRule="auto"/>
            </w:pPr>
          </w:p>
        </w:tc>
        <w:tc>
          <w:tcPr>
            <w:tcW w:w="149" w:type="dxa"/>
          </w:tcPr>
          <w:p w14:paraId="596C2CCF" w14:textId="77777777" w:rsidR="00A37FFA" w:rsidRDefault="00A37FFA" w:rsidP="00A37FFA">
            <w:pPr>
              <w:pStyle w:val="EmptyCellLayoutStyle"/>
              <w:spacing w:after="0" w:line="240" w:lineRule="auto"/>
            </w:pPr>
          </w:p>
        </w:tc>
      </w:tr>
      <w:tr w:rsidR="00A37FFA" w14:paraId="021548D0" w14:textId="77777777" w:rsidTr="00A37FFA">
        <w:tc>
          <w:tcPr>
            <w:tcW w:w="54" w:type="dxa"/>
          </w:tcPr>
          <w:p w14:paraId="661522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5AEE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0A2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CE11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7CF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A62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96F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E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78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457A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D3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D97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7FCA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E7AA6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FB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8C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8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5BBA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560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51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57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86DDD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549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0A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B2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DA0A4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5BE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94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35215" w14:textId="77777777" w:rsidR="00A37FFA" w:rsidRDefault="00A37FFA" w:rsidP="00A37FFA">
                  <w:pPr>
                    <w:spacing w:after="0" w:line="240" w:lineRule="auto"/>
                  </w:pPr>
                </w:p>
              </w:tc>
            </w:tr>
            <w:tr w:rsidR="00A37FFA" w14:paraId="324879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D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7FE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C2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6DCF7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B3D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23C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A5AC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0FE73C" w14:textId="77777777" w:rsidR="00A37FFA" w:rsidRDefault="00A37FFA" w:rsidP="00A37FFA">
            <w:pPr>
              <w:spacing w:after="0" w:line="240" w:lineRule="auto"/>
            </w:pPr>
          </w:p>
        </w:tc>
        <w:tc>
          <w:tcPr>
            <w:tcW w:w="149" w:type="dxa"/>
          </w:tcPr>
          <w:p w14:paraId="2B269455" w14:textId="77777777" w:rsidR="00A37FFA" w:rsidRDefault="00A37FFA" w:rsidP="00A37FFA">
            <w:pPr>
              <w:pStyle w:val="EmptyCellLayoutStyle"/>
              <w:spacing w:after="0" w:line="240" w:lineRule="auto"/>
            </w:pPr>
          </w:p>
        </w:tc>
      </w:tr>
      <w:tr w:rsidR="00A37FFA" w14:paraId="318C720D" w14:textId="77777777" w:rsidTr="00A37FFA">
        <w:trPr>
          <w:trHeight w:val="80"/>
        </w:trPr>
        <w:tc>
          <w:tcPr>
            <w:tcW w:w="54" w:type="dxa"/>
          </w:tcPr>
          <w:p w14:paraId="0597156E" w14:textId="77777777" w:rsidR="00A37FFA" w:rsidRDefault="00A37FFA" w:rsidP="00A37FFA">
            <w:pPr>
              <w:pStyle w:val="EmptyCellLayoutStyle"/>
              <w:spacing w:after="0" w:line="240" w:lineRule="auto"/>
            </w:pPr>
          </w:p>
        </w:tc>
        <w:tc>
          <w:tcPr>
            <w:tcW w:w="10395" w:type="dxa"/>
          </w:tcPr>
          <w:p w14:paraId="101DC37B" w14:textId="77777777" w:rsidR="00A37FFA" w:rsidRDefault="00A37FFA" w:rsidP="00A37FFA">
            <w:pPr>
              <w:pStyle w:val="EmptyCellLayoutStyle"/>
              <w:spacing w:after="0" w:line="240" w:lineRule="auto"/>
            </w:pPr>
          </w:p>
        </w:tc>
        <w:tc>
          <w:tcPr>
            <w:tcW w:w="149" w:type="dxa"/>
          </w:tcPr>
          <w:p w14:paraId="60E0F7BA" w14:textId="77777777" w:rsidR="00A37FFA" w:rsidRDefault="00A37FFA" w:rsidP="00A37FFA">
            <w:pPr>
              <w:pStyle w:val="EmptyCellLayoutStyle"/>
              <w:spacing w:after="0" w:line="240" w:lineRule="auto"/>
            </w:pPr>
          </w:p>
        </w:tc>
      </w:tr>
    </w:tbl>
    <w:p xmlns:w="http://schemas.openxmlformats.org/wordprocessingml/2006/main" w14:paraId="740025DA" w14:textId="77777777" w:rsidR="00A37FFA" w:rsidRDefault="00A37FFA" w:rsidP="00A37FFA">
      <w:pPr>
        <w:spacing w:after="0" w:line="240" w:lineRule="auto"/>
      </w:pPr>
    </w:p>
    <w:p xmlns:w="http://schemas.openxmlformats.org/wordprocessingml/2006/main" w14:paraId="44B900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 LOB 页的引用无效</w:t>
      </w:r>
    </w:p>
    <w:p xmlns:w="http://schemas.openxmlformats.org/wordprocessingml/2006/main" w14:paraId="086176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在操作中使用无效的 LOB 页引用时出现此错误。此错误可能由多种不同原因导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48AD13C" w14:textId="77777777" w:rsidTr="00A37FFA">
        <w:trPr>
          <w:trHeight w:val="54"/>
        </w:trPr>
        <w:tc>
          <w:tcPr>
            <w:tcW w:w="54" w:type="dxa"/>
          </w:tcPr>
          <w:p w14:paraId="1E07CF12" w14:textId="77777777" w:rsidR="00A37FFA" w:rsidRDefault="00A37FFA" w:rsidP="00A37FFA">
            <w:pPr>
              <w:pStyle w:val="EmptyCellLayoutStyle"/>
              <w:spacing w:after="0" w:line="240" w:lineRule="auto"/>
            </w:pPr>
          </w:p>
        </w:tc>
        <w:tc>
          <w:tcPr>
            <w:tcW w:w="10395" w:type="dxa"/>
          </w:tcPr>
          <w:p w14:paraId="2C9F98DE" w14:textId="77777777" w:rsidR="00A37FFA" w:rsidRDefault="00A37FFA" w:rsidP="00A37FFA">
            <w:pPr>
              <w:pStyle w:val="EmptyCellLayoutStyle"/>
              <w:spacing w:after="0" w:line="240" w:lineRule="auto"/>
            </w:pPr>
          </w:p>
        </w:tc>
        <w:tc>
          <w:tcPr>
            <w:tcW w:w="149" w:type="dxa"/>
          </w:tcPr>
          <w:p w14:paraId="01B84063" w14:textId="77777777" w:rsidR="00A37FFA" w:rsidRDefault="00A37FFA" w:rsidP="00A37FFA">
            <w:pPr>
              <w:pStyle w:val="EmptyCellLayoutStyle"/>
              <w:spacing w:after="0" w:line="240" w:lineRule="auto"/>
            </w:pPr>
          </w:p>
        </w:tc>
      </w:tr>
      <w:tr w:rsidR="00A37FFA" w14:paraId="77126EDB" w14:textId="77777777" w:rsidTr="00A37FFA">
        <w:tc>
          <w:tcPr>
            <w:tcW w:w="54" w:type="dxa"/>
          </w:tcPr>
          <w:p w14:paraId="2C89B84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A4CB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F3F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980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17B5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303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1DA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D0E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39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CB00E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7A9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E5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5DBD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1148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E78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824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ED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D8D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E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4F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47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295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E4C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0D0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28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E45E9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49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F9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A67E" w14:textId="77777777" w:rsidR="00A37FFA" w:rsidRDefault="00A37FFA" w:rsidP="00A37FFA">
                  <w:pPr>
                    <w:spacing w:after="0" w:line="240" w:lineRule="auto"/>
                  </w:pPr>
                </w:p>
              </w:tc>
            </w:tr>
            <w:tr w:rsidR="00A37FFA" w14:paraId="486D7A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4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1D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66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4D423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EFA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DCCF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845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F2DB3A" w14:textId="77777777" w:rsidR="00A37FFA" w:rsidRDefault="00A37FFA" w:rsidP="00A37FFA">
            <w:pPr>
              <w:spacing w:after="0" w:line="240" w:lineRule="auto"/>
            </w:pPr>
          </w:p>
        </w:tc>
        <w:tc>
          <w:tcPr>
            <w:tcW w:w="149" w:type="dxa"/>
          </w:tcPr>
          <w:p w14:paraId="3ED11B55" w14:textId="77777777" w:rsidR="00A37FFA" w:rsidRDefault="00A37FFA" w:rsidP="00A37FFA">
            <w:pPr>
              <w:pStyle w:val="EmptyCellLayoutStyle"/>
              <w:spacing w:after="0" w:line="240" w:lineRule="auto"/>
            </w:pPr>
          </w:p>
        </w:tc>
      </w:tr>
      <w:tr w:rsidR="00A37FFA" w14:paraId="38ED0516" w14:textId="77777777" w:rsidTr="00A37FFA">
        <w:trPr>
          <w:trHeight w:val="80"/>
        </w:trPr>
        <w:tc>
          <w:tcPr>
            <w:tcW w:w="54" w:type="dxa"/>
          </w:tcPr>
          <w:p w14:paraId="1933C5BE" w14:textId="77777777" w:rsidR="00A37FFA" w:rsidRDefault="00A37FFA" w:rsidP="00A37FFA">
            <w:pPr>
              <w:pStyle w:val="EmptyCellLayoutStyle"/>
              <w:spacing w:after="0" w:line="240" w:lineRule="auto"/>
            </w:pPr>
          </w:p>
        </w:tc>
        <w:tc>
          <w:tcPr>
            <w:tcW w:w="10395" w:type="dxa"/>
          </w:tcPr>
          <w:p w14:paraId="7235B900" w14:textId="77777777" w:rsidR="00A37FFA" w:rsidRDefault="00A37FFA" w:rsidP="00A37FFA">
            <w:pPr>
              <w:pStyle w:val="EmptyCellLayoutStyle"/>
              <w:spacing w:after="0" w:line="240" w:lineRule="auto"/>
            </w:pPr>
          </w:p>
        </w:tc>
        <w:tc>
          <w:tcPr>
            <w:tcW w:w="149" w:type="dxa"/>
          </w:tcPr>
          <w:p w14:paraId="120730EF" w14:textId="77777777" w:rsidR="00A37FFA" w:rsidRDefault="00A37FFA" w:rsidP="00A37FFA">
            <w:pPr>
              <w:pStyle w:val="EmptyCellLayoutStyle"/>
              <w:spacing w:after="0" w:line="240" w:lineRule="auto"/>
            </w:pPr>
          </w:p>
        </w:tc>
      </w:tr>
    </w:tbl>
    <w:p xmlns:w="http://schemas.openxmlformats.org/wordprocessingml/2006/main" w14:paraId="77E8E2AC" w14:textId="77777777" w:rsidR="00A37FFA" w:rsidRDefault="00A37FFA" w:rsidP="00A37FFA">
      <w:pPr>
        <w:spacing w:after="0" w:line="240" w:lineRule="auto"/>
      </w:pPr>
    </w:p>
    <w:p xmlns:w="http://schemas.openxmlformats.org/wordprocessingml/2006/main" w14:paraId="3C4CDDD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上的上一页链接与父级、槽所预期的此页的上一页不匹配</w:t>
      </w:r>
    </w:p>
    <w:p xmlns:w="http://schemas.openxmlformats.org/wordprocessingml/2006/main" w14:paraId="6BE756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结构使得单个级别上的页能够在双向链接列表中互相指向对方。此外，B 树中页的父级具有每个子级的记录和它们的键及页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9C2104" w14:textId="77777777" w:rsidTr="00A37FFA">
        <w:trPr>
          <w:trHeight w:val="54"/>
        </w:trPr>
        <w:tc>
          <w:tcPr>
            <w:tcW w:w="54" w:type="dxa"/>
          </w:tcPr>
          <w:p w14:paraId="24F20F17" w14:textId="77777777" w:rsidR="00A37FFA" w:rsidRDefault="00A37FFA" w:rsidP="00A37FFA">
            <w:pPr>
              <w:pStyle w:val="EmptyCellLayoutStyle"/>
              <w:spacing w:after="0" w:line="240" w:lineRule="auto"/>
            </w:pPr>
          </w:p>
        </w:tc>
        <w:tc>
          <w:tcPr>
            <w:tcW w:w="10395" w:type="dxa"/>
          </w:tcPr>
          <w:p w14:paraId="7539A138" w14:textId="77777777" w:rsidR="00A37FFA" w:rsidRDefault="00A37FFA" w:rsidP="00A37FFA">
            <w:pPr>
              <w:pStyle w:val="EmptyCellLayoutStyle"/>
              <w:spacing w:after="0" w:line="240" w:lineRule="auto"/>
            </w:pPr>
          </w:p>
        </w:tc>
        <w:tc>
          <w:tcPr>
            <w:tcW w:w="149" w:type="dxa"/>
          </w:tcPr>
          <w:p w14:paraId="3EEAE691" w14:textId="77777777" w:rsidR="00A37FFA" w:rsidRDefault="00A37FFA" w:rsidP="00A37FFA">
            <w:pPr>
              <w:pStyle w:val="EmptyCellLayoutStyle"/>
              <w:spacing w:after="0" w:line="240" w:lineRule="auto"/>
            </w:pPr>
          </w:p>
        </w:tc>
      </w:tr>
      <w:tr w:rsidR="00A37FFA" w14:paraId="4A831BFC" w14:textId="77777777" w:rsidTr="00A37FFA">
        <w:tc>
          <w:tcPr>
            <w:tcW w:w="54" w:type="dxa"/>
          </w:tcPr>
          <w:p w14:paraId="04AB763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FB9F1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2D4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6C4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9EC5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F236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2A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1FB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AB9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4472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F9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B0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3440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27C5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BF1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A2C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96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A67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C35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7A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065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90A07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E3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54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1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5409A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6E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5D8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78AB1" w14:textId="77777777" w:rsidR="00A37FFA" w:rsidRDefault="00A37FFA" w:rsidP="00A37FFA">
                  <w:pPr>
                    <w:spacing w:after="0" w:line="240" w:lineRule="auto"/>
                  </w:pPr>
                </w:p>
              </w:tc>
            </w:tr>
            <w:tr w:rsidR="00A37FFA" w14:paraId="75AD4C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68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627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608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A3B9F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5813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DB0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A2B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55A33E" w14:textId="77777777" w:rsidR="00A37FFA" w:rsidRDefault="00A37FFA" w:rsidP="00A37FFA">
            <w:pPr>
              <w:spacing w:after="0" w:line="240" w:lineRule="auto"/>
            </w:pPr>
          </w:p>
        </w:tc>
        <w:tc>
          <w:tcPr>
            <w:tcW w:w="149" w:type="dxa"/>
          </w:tcPr>
          <w:p w14:paraId="1C642F9B" w14:textId="77777777" w:rsidR="00A37FFA" w:rsidRDefault="00A37FFA" w:rsidP="00A37FFA">
            <w:pPr>
              <w:pStyle w:val="EmptyCellLayoutStyle"/>
              <w:spacing w:after="0" w:line="240" w:lineRule="auto"/>
            </w:pPr>
          </w:p>
        </w:tc>
      </w:tr>
      <w:tr w:rsidR="00A37FFA" w14:paraId="664A34D0" w14:textId="77777777" w:rsidTr="00A37FFA">
        <w:trPr>
          <w:trHeight w:val="80"/>
        </w:trPr>
        <w:tc>
          <w:tcPr>
            <w:tcW w:w="54" w:type="dxa"/>
          </w:tcPr>
          <w:p w14:paraId="22D561C0" w14:textId="77777777" w:rsidR="00A37FFA" w:rsidRDefault="00A37FFA" w:rsidP="00A37FFA">
            <w:pPr>
              <w:pStyle w:val="EmptyCellLayoutStyle"/>
              <w:spacing w:after="0" w:line="240" w:lineRule="auto"/>
            </w:pPr>
          </w:p>
        </w:tc>
        <w:tc>
          <w:tcPr>
            <w:tcW w:w="10395" w:type="dxa"/>
          </w:tcPr>
          <w:p w14:paraId="6F13B600" w14:textId="77777777" w:rsidR="00A37FFA" w:rsidRDefault="00A37FFA" w:rsidP="00A37FFA">
            <w:pPr>
              <w:pStyle w:val="EmptyCellLayoutStyle"/>
              <w:spacing w:after="0" w:line="240" w:lineRule="auto"/>
            </w:pPr>
          </w:p>
        </w:tc>
        <w:tc>
          <w:tcPr>
            <w:tcW w:w="149" w:type="dxa"/>
          </w:tcPr>
          <w:p w14:paraId="623A0121" w14:textId="77777777" w:rsidR="00A37FFA" w:rsidRDefault="00A37FFA" w:rsidP="00A37FFA">
            <w:pPr>
              <w:pStyle w:val="EmptyCellLayoutStyle"/>
              <w:spacing w:after="0" w:line="240" w:lineRule="auto"/>
            </w:pPr>
          </w:p>
        </w:tc>
      </w:tr>
    </w:tbl>
    <w:p xmlns:w="http://schemas.openxmlformats.org/wordprocessingml/2006/main" w14:paraId="47D909FF" w14:textId="77777777" w:rsidR="00A37FFA" w:rsidRDefault="00A37FFA" w:rsidP="00A37FFA">
      <w:pPr>
        <w:spacing w:after="0" w:line="240" w:lineRule="auto"/>
      </w:pPr>
    </w:p>
    <w:p xmlns:w="http://schemas.openxmlformats.org/wordprocessingml/2006/main" w14:paraId="6C614D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与其他 Service Broker 或数据库镜像主机连接时出现安全性 (SSPI) 错误</w:t>
      </w:r>
    </w:p>
    <w:p xmlns:w="http://schemas.openxmlformats.org/wordprocessingml/2006/main" w14:paraId="6BF3C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ervice Broker 传输安全模式使用 SSPI 时，远程数据库的服务帐户必须在 master 数据库中具有 CONNECT 权限。远程 SQL Server 实例应允许对远程主机使用的帐户进行 Windows 身份验证。该登录名无需具有其他权限，也无需拥有任何数据库中的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B18763" w14:textId="77777777" w:rsidTr="00A37FFA">
        <w:trPr>
          <w:trHeight w:val="54"/>
        </w:trPr>
        <w:tc>
          <w:tcPr>
            <w:tcW w:w="54" w:type="dxa"/>
          </w:tcPr>
          <w:p w14:paraId="02538AD2" w14:textId="77777777" w:rsidR="00A37FFA" w:rsidRDefault="00A37FFA" w:rsidP="00A37FFA">
            <w:pPr>
              <w:pStyle w:val="EmptyCellLayoutStyle"/>
              <w:spacing w:after="0" w:line="240" w:lineRule="auto"/>
            </w:pPr>
          </w:p>
        </w:tc>
        <w:tc>
          <w:tcPr>
            <w:tcW w:w="10395" w:type="dxa"/>
          </w:tcPr>
          <w:p w14:paraId="5A014260" w14:textId="77777777" w:rsidR="00A37FFA" w:rsidRDefault="00A37FFA" w:rsidP="00A37FFA">
            <w:pPr>
              <w:pStyle w:val="EmptyCellLayoutStyle"/>
              <w:spacing w:after="0" w:line="240" w:lineRule="auto"/>
            </w:pPr>
          </w:p>
        </w:tc>
        <w:tc>
          <w:tcPr>
            <w:tcW w:w="149" w:type="dxa"/>
          </w:tcPr>
          <w:p w14:paraId="7D5C3D88" w14:textId="77777777" w:rsidR="00A37FFA" w:rsidRDefault="00A37FFA" w:rsidP="00A37FFA">
            <w:pPr>
              <w:pStyle w:val="EmptyCellLayoutStyle"/>
              <w:spacing w:after="0" w:line="240" w:lineRule="auto"/>
            </w:pPr>
          </w:p>
        </w:tc>
      </w:tr>
      <w:tr w:rsidR="00A37FFA" w14:paraId="10E5E3F6" w14:textId="77777777" w:rsidTr="00A37FFA">
        <w:tc>
          <w:tcPr>
            <w:tcW w:w="54" w:type="dxa"/>
          </w:tcPr>
          <w:p w14:paraId="73A3B9E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EE4E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1FC4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B158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CCF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126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71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86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228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F3D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CC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94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6B5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A8740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58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2B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0C9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49A2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80A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9B2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CDA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720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4A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2F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1E7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695BA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3E3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85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F275C" w14:textId="77777777" w:rsidR="00A37FFA" w:rsidRDefault="00A37FFA" w:rsidP="00A37FFA">
                  <w:pPr>
                    <w:spacing w:after="0" w:line="240" w:lineRule="auto"/>
                  </w:pPr>
                </w:p>
              </w:tc>
            </w:tr>
            <w:tr w:rsidR="00A37FFA" w14:paraId="54AA05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454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11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96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F7DF30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9B2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622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C44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E21DD5" w14:textId="77777777" w:rsidR="00A37FFA" w:rsidRDefault="00A37FFA" w:rsidP="00A37FFA">
            <w:pPr>
              <w:spacing w:after="0" w:line="240" w:lineRule="auto"/>
            </w:pPr>
          </w:p>
        </w:tc>
        <w:tc>
          <w:tcPr>
            <w:tcW w:w="149" w:type="dxa"/>
          </w:tcPr>
          <w:p w14:paraId="369F1B45" w14:textId="77777777" w:rsidR="00A37FFA" w:rsidRDefault="00A37FFA" w:rsidP="00A37FFA">
            <w:pPr>
              <w:pStyle w:val="EmptyCellLayoutStyle"/>
              <w:spacing w:after="0" w:line="240" w:lineRule="auto"/>
            </w:pPr>
          </w:p>
        </w:tc>
      </w:tr>
      <w:tr w:rsidR="00A37FFA" w14:paraId="7EB6C677" w14:textId="77777777" w:rsidTr="00A37FFA">
        <w:trPr>
          <w:trHeight w:val="80"/>
        </w:trPr>
        <w:tc>
          <w:tcPr>
            <w:tcW w:w="54" w:type="dxa"/>
          </w:tcPr>
          <w:p w14:paraId="5E670931" w14:textId="77777777" w:rsidR="00A37FFA" w:rsidRDefault="00A37FFA" w:rsidP="00A37FFA">
            <w:pPr>
              <w:pStyle w:val="EmptyCellLayoutStyle"/>
              <w:spacing w:after="0" w:line="240" w:lineRule="auto"/>
            </w:pPr>
          </w:p>
        </w:tc>
        <w:tc>
          <w:tcPr>
            <w:tcW w:w="10395" w:type="dxa"/>
          </w:tcPr>
          <w:p w14:paraId="31D878D0" w14:textId="77777777" w:rsidR="00A37FFA" w:rsidRDefault="00A37FFA" w:rsidP="00A37FFA">
            <w:pPr>
              <w:pStyle w:val="EmptyCellLayoutStyle"/>
              <w:spacing w:after="0" w:line="240" w:lineRule="auto"/>
            </w:pPr>
          </w:p>
        </w:tc>
        <w:tc>
          <w:tcPr>
            <w:tcW w:w="149" w:type="dxa"/>
          </w:tcPr>
          <w:p w14:paraId="589F9F80" w14:textId="77777777" w:rsidR="00A37FFA" w:rsidRDefault="00A37FFA" w:rsidP="00A37FFA">
            <w:pPr>
              <w:pStyle w:val="EmptyCellLayoutStyle"/>
              <w:spacing w:after="0" w:line="240" w:lineRule="auto"/>
            </w:pPr>
          </w:p>
        </w:tc>
      </w:tr>
    </w:tbl>
    <w:p xmlns:w="http://schemas.openxmlformats.org/wordprocessingml/2006/main" w14:paraId="44E8C2AF" w14:textId="77777777" w:rsidR="00A37FFA" w:rsidRDefault="00A37FFA" w:rsidP="00A37FFA">
      <w:pPr>
        <w:spacing w:after="0" w:line="240" w:lineRule="auto"/>
      </w:pPr>
    </w:p>
    <w:p xmlns:w="http://schemas.openxmlformats.org/wordprocessingml/2006/main" w14:paraId="30818C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向表中添加列失败</w:t>
      </w:r>
    </w:p>
    <w:p xmlns:w="http://schemas.openxmlformats.org/wordprocessingml/2006/main" w14:paraId="74F2A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repladdcolumn 未能将指定的列添加至发布数据库中的表。如果与此错误一起报告了另一个错误，则另一个错误应该指示无法添加该列的原因。如果没有报告其他错误，则问题可能是所有者限定的表不存在，或数据类型不是可以添加至复制的表的数据类型。新列的数据类型必须是标识列、计算列或时间戳列，允许为 null 或有默认值。有关 sp_repladdcolumn 的详细信息，请参阅联机丛书中的“发布数据库上的架构更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E07956" w14:textId="77777777" w:rsidTr="00A37FFA">
        <w:trPr>
          <w:trHeight w:val="54"/>
        </w:trPr>
        <w:tc>
          <w:tcPr>
            <w:tcW w:w="54" w:type="dxa"/>
          </w:tcPr>
          <w:p w14:paraId="1D300CA2" w14:textId="77777777" w:rsidR="00A37FFA" w:rsidRDefault="00A37FFA" w:rsidP="00A37FFA">
            <w:pPr>
              <w:pStyle w:val="EmptyCellLayoutStyle"/>
              <w:spacing w:after="0" w:line="240" w:lineRule="auto"/>
            </w:pPr>
          </w:p>
        </w:tc>
        <w:tc>
          <w:tcPr>
            <w:tcW w:w="10395" w:type="dxa"/>
          </w:tcPr>
          <w:p w14:paraId="57616BE8" w14:textId="77777777" w:rsidR="00A37FFA" w:rsidRDefault="00A37FFA" w:rsidP="00A37FFA">
            <w:pPr>
              <w:pStyle w:val="EmptyCellLayoutStyle"/>
              <w:spacing w:after="0" w:line="240" w:lineRule="auto"/>
            </w:pPr>
          </w:p>
        </w:tc>
        <w:tc>
          <w:tcPr>
            <w:tcW w:w="149" w:type="dxa"/>
          </w:tcPr>
          <w:p w14:paraId="4F7580F1" w14:textId="77777777" w:rsidR="00A37FFA" w:rsidRDefault="00A37FFA" w:rsidP="00A37FFA">
            <w:pPr>
              <w:pStyle w:val="EmptyCellLayoutStyle"/>
              <w:spacing w:after="0" w:line="240" w:lineRule="auto"/>
            </w:pPr>
          </w:p>
        </w:tc>
      </w:tr>
      <w:tr w:rsidR="00A37FFA" w14:paraId="04F49A14" w14:textId="77777777" w:rsidTr="00A37FFA">
        <w:tc>
          <w:tcPr>
            <w:tcW w:w="54" w:type="dxa"/>
          </w:tcPr>
          <w:p w14:paraId="639BC5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32B8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9DF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1D5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4E2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3AC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F75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964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59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3766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F3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B11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DE5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CBAB8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0F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C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A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6D7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6E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C3B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99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417A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E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2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B89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F90E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407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5B3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92944" w14:textId="77777777" w:rsidR="00A37FFA" w:rsidRDefault="00A37FFA" w:rsidP="00A37FFA">
                  <w:pPr>
                    <w:spacing w:after="0" w:line="240" w:lineRule="auto"/>
                  </w:pPr>
                </w:p>
              </w:tc>
            </w:tr>
            <w:tr w:rsidR="00A37FFA" w14:paraId="2CBD2C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81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2D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797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0B9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07B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954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46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B410CF" w14:textId="77777777" w:rsidR="00A37FFA" w:rsidRDefault="00A37FFA" w:rsidP="00A37FFA">
            <w:pPr>
              <w:spacing w:after="0" w:line="240" w:lineRule="auto"/>
            </w:pPr>
          </w:p>
        </w:tc>
        <w:tc>
          <w:tcPr>
            <w:tcW w:w="149" w:type="dxa"/>
          </w:tcPr>
          <w:p w14:paraId="2FF5D4E1" w14:textId="77777777" w:rsidR="00A37FFA" w:rsidRDefault="00A37FFA" w:rsidP="00A37FFA">
            <w:pPr>
              <w:pStyle w:val="EmptyCellLayoutStyle"/>
              <w:spacing w:after="0" w:line="240" w:lineRule="auto"/>
            </w:pPr>
          </w:p>
        </w:tc>
      </w:tr>
      <w:tr w:rsidR="00A37FFA" w14:paraId="7E6372AA" w14:textId="77777777" w:rsidTr="00A37FFA">
        <w:trPr>
          <w:trHeight w:val="80"/>
        </w:trPr>
        <w:tc>
          <w:tcPr>
            <w:tcW w:w="54" w:type="dxa"/>
          </w:tcPr>
          <w:p w14:paraId="36C798AE" w14:textId="77777777" w:rsidR="00A37FFA" w:rsidRDefault="00A37FFA" w:rsidP="00A37FFA">
            <w:pPr>
              <w:pStyle w:val="EmptyCellLayoutStyle"/>
              <w:spacing w:after="0" w:line="240" w:lineRule="auto"/>
            </w:pPr>
          </w:p>
        </w:tc>
        <w:tc>
          <w:tcPr>
            <w:tcW w:w="10395" w:type="dxa"/>
          </w:tcPr>
          <w:p w14:paraId="22391385" w14:textId="77777777" w:rsidR="00A37FFA" w:rsidRDefault="00A37FFA" w:rsidP="00A37FFA">
            <w:pPr>
              <w:pStyle w:val="EmptyCellLayoutStyle"/>
              <w:spacing w:after="0" w:line="240" w:lineRule="auto"/>
            </w:pPr>
          </w:p>
        </w:tc>
        <w:tc>
          <w:tcPr>
            <w:tcW w:w="149" w:type="dxa"/>
          </w:tcPr>
          <w:p w14:paraId="02AE93A9" w14:textId="77777777" w:rsidR="00A37FFA" w:rsidRDefault="00A37FFA" w:rsidP="00A37FFA">
            <w:pPr>
              <w:pStyle w:val="EmptyCellLayoutStyle"/>
              <w:spacing w:after="0" w:line="240" w:lineRule="auto"/>
            </w:pPr>
          </w:p>
        </w:tc>
      </w:tr>
    </w:tbl>
    <w:p xmlns:w="http://schemas.openxmlformats.org/wordprocessingml/2006/main" w14:paraId="4832CD69" w14:textId="77777777" w:rsidR="00A37FFA" w:rsidRDefault="00A37FFA" w:rsidP="00A37FFA">
      <w:pPr>
        <w:spacing w:after="0" w:line="240" w:lineRule="auto"/>
      </w:pPr>
    </w:p>
    <w:p xmlns:w="http://schemas.openxmlformats.org/wordprocessingml/2006/main" w14:paraId="5FFF04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B 树链的链接不匹配。</w:t>
      </w:r>
    </w:p>
    <w:p xmlns:w="http://schemas.openxmlformats.org/wordprocessingml/2006/main" w14:paraId="554AF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指定的 B 树的某级别上，逻辑页链发生中断(任一级别都可能会发生此问题，包括叶级)。页 P_ID1 的下一页指针指向页 P_ID2，但页 P_ID2 的上一页指针指向不同的页 P_ID3。</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73BBF5" w14:textId="77777777" w:rsidTr="00A37FFA">
        <w:trPr>
          <w:trHeight w:val="54"/>
        </w:trPr>
        <w:tc>
          <w:tcPr>
            <w:tcW w:w="54" w:type="dxa"/>
          </w:tcPr>
          <w:p w14:paraId="3902F8B2" w14:textId="77777777" w:rsidR="00A37FFA" w:rsidRDefault="00A37FFA" w:rsidP="00A37FFA">
            <w:pPr>
              <w:pStyle w:val="EmptyCellLayoutStyle"/>
              <w:spacing w:after="0" w:line="240" w:lineRule="auto"/>
            </w:pPr>
          </w:p>
        </w:tc>
        <w:tc>
          <w:tcPr>
            <w:tcW w:w="10395" w:type="dxa"/>
          </w:tcPr>
          <w:p w14:paraId="420BA8EB" w14:textId="77777777" w:rsidR="00A37FFA" w:rsidRDefault="00A37FFA" w:rsidP="00A37FFA">
            <w:pPr>
              <w:pStyle w:val="EmptyCellLayoutStyle"/>
              <w:spacing w:after="0" w:line="240" w:lineRule="auto"/>
            </w:pPr>
          </w:p>
        </w:tc>
        <w:tc>
          <w:tcPr>
            <w:tcW w:w="149" w:type="dxa"/>
          </w:tcPr>
          <w:p w14:paraId="545C1A8F" w14:textId="77777777" w:rsidR="00A37FFA" w:rsidRDefault="00A37FFA" w:rsidP="00A37FFA">
            <w:pPr>
              <w:pStyle w:val="EmptyCellLayoutStyle"/>
              <w:spacing w:after="0" w:line="240" w:lineRule="auto"/>
            </w:pPr>
          </w:p>
        </w:tc>
      </w:tr>
      <w:tr w:rsidR="00A37FFA" w14:paraId="60ECEEA5" w14:textId="77777777" w:rsidTr="00A37FFA">
        <w:tc>
          <w:tcPr>
            <w:tcW w:w="54" w:type="dxa"/>
          </w:tcPr>
          <w:p w14:paraId="2EFEA8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22F1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8B8D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BA2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E12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78F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DBC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EFA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85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1FD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E6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72D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801F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5DED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824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B8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A3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DDD6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55E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3C0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1B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C6C0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C3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34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0AB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2D59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75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B06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96B48" w14:textId="77777777" w:rsidR="00A37FFA" w:rsidRDefault="00A37FFA" w:rsidP="00A37FFA">
                  <w:pPr>
                    <w:spacing w:after="0" w:line="240" w:lineRule="auto"/>
                  </w:pPr>
                </w:p>
              </w:tc>
            </w:tr>
            <w:tr w:rsidR="00A37FFA" w14:paraId="27A06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AA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33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3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033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01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EBDA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18C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B6B8A4" w14:textId="77777777" w:rsidR="00A37FFA" w:rsidRDefault="00A37FFA" w:rsidP="00A37FFA">
            <w:pPr>
              <w:spacing w:after="0" w:line="240" w:lineRule="auto"/>
            </w:pPr>
          </w:p>
        </w:tc>
        <w:tc>
          <w:tcPr>
            <w:tcW w:w="149" w:type="dxa"/>
          </w:tcPr>
          <w:p w14:paraId="32D6439F" w14:textId="77777777" w:rsidR="00A37FFA" w:rsidRDefault="00A37FFA" w:rsidP="00A37FFA">
            <w:pPr>
              <w:pStyle w:val="EmptyCellLayoutStyle"/>
              <w:spacing w:after="0" w:line="240" w:lineRule="auto"/>
            </w:pPr>
          </w:p>
        </w:tc>
      </w:tr>
      <w:tr w:rsidR="00A37FFA" w14:paraId="58D8874F" w14:textId="77777777" w:rsidTr="00A37FFA">
        <w:trPr>
          <w:trHeight w:val="80"/>
        </w:trPr>
        <w:tc>
          <w:tcPr>
            <w:tcW w:w="54" w:type="dxa"/>
          </w:tcPr>
          <w:p w14:paraId="7C8C1F82" w14:textId="77777777" w:rsidR="00A37FFA" w:rsidRDefault="00A37FFA" w:rsidP="00A37FFA">
            <w:pPr>
              <w:pStyle w:val="EmptyCellLayoutStyle"/>
              <w:spacing w:after="0" w:line="240" w:lineRule="auto"/>
            </w:pPr>
          </w:p>
        </w:tc>
        <w:tc>
          <w:tcPr>
            <w:tcW w:w="10395" w:type="dxa"/>
          </w:tcPr>
          <w:p w14:paraId="26A1A9D3" w14:textId="77777777" w:rsidR="00A37FFA" w:rsidRDefault="00A37FFA" w:rsidP="00A37FFA">
            <w:pPr>
              <w:pStyle w:val="EmptyCellLayoutStyle"/>
              <w:spacing w:after="0" w:line="240" w:lineRule="auto"/>
            </w:pPr>
          </w:p>
        </w:tc>
        <w:tc>
          <w:tcPr>
            <w:tcW w:w="149" w:type="dxa"/>
          </w:tcPr>
          <w:p w14:paraId="22FCD733" w14:textId="77777777" w:rsidR="00A37FFA" w:rsidRDefault="00A37FFA" w:rsidP="00A37FFA">
            <w:pPr>
              <w:pStyle w:val="EmptyCellLayoutStyle"/>
              <w:spacing w:after="0" w:line="240" w:lineRule="auto"/>
            </w:pPr>
          </w:p>
        </w:tc>
      </w:tr>
    </w:tbl>
    <w:p xmlns:w="http://schemas.openxmlformats.org/wordprocessingml/2006/main" w14:paraId="05CBBBFE" w14:textId="77777777" w:rsidR="00A37FFA" w:rsidRDefault="00A37FFA" w:rsidP="00A37FFA">
      <w:pPr>
        <w:spacing w:after="0" w:line="240" w:lineRule="auto"/>
      </w:pPr>
    </w:p>
    <w:p xmlns:w="http://schemas.openxmlformats.org/wordprocessingml/2006/main" w14:paraId="73F7AE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B 树页有两个父节点</w:t>
      </w:r>
    </w:p>
    <w:p xmlns:w="http://schemas.openxmlformats.org/wordprocessingml/2006/main" w14:paraId="7FDC2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结构发生损坏，因为 B 树中的较高级别的两个页 P_ID2 和 P_ID3 中的槽引用了页 P_ID1 作为子页。一个页只能被一个父代引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D9B3BD" w14:textId="77777777" w:rsidTr="00A37FFA">
        <w:trPr>
          <w:trHeight w:val="54"/>
        </w:trPr>
        <w:tc>
          <w:tcPr>
            <w:tcW w:w="54" w:type="dxa"/>
          </w:tcPr>
          <w:p w14:paraId="3C339696" w14:textId="77777777" w:rsidR="00A37FFA" w:rsidRDefault="00A37FFA" w:rsidP="00A37FFA">
            <w:pPr>
              <w:pStyle w:val="EmptyCellLayoutStyle"/>
              <w:spacing w:after="0" w:line="240" w:lineRule="auto"/>
            </w:pPr>
          </w:p>
        </w:tc>
        <w:tc>
          <w:tcPr>
            <w:tcW w:w="10395" w:type="dxa"/>
          </w:tcPr>
          <w:p w14:paraId="2224DC86" w14:textId="77777777" w:rsidR="00A37FFA" w:rsidRDefault="00A37FFA" w:rsidP="00A37FFA">
            <w:pPr>
              <w:pStyle w:val="EmptyCellLayoutStyle"/>
              <w:spacing w:after="0" w:line="240" w:lineRule="auto"/>
            </w:pPr>
          </w:p>
        </w:tc>
        <w:tc>
          <w:tcPr>
            <w:tcW w:w="149" w:type="dxa"/>
          </w:tcPr>
          <w:p w14:paraId="7B2CC6F6" w14:textId="77777777" w:rsidR="00A37FFA" w:rsidRDefault="00A37FFA" w:rsidP="00A37FFA">
            <w:pPr>
              <w:pStyle w:val="EmptyCellLayoutStyle"/>
              <w:spacing w:after="0" w:line="240" w:lineRule="auto"/>
            </w:pPr>
          </w:p>
        </w:tc>
      </w:tr>
      <w:tr w:rsidR="00A37FFA" w14:paraId="15D8EEEB" w14:textId="77777777" w:rsidTr="00A37FFA">
        <w:tc>
          <w:tcPr>
            <w:tcW w:w="54" w:type="dxa"/>
          </w:tcPr>
          <w:p w14:paraId="5DD15A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9EAE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9983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4BEE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271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20D5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D2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8D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44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C3CD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9C4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5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55FA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0C26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C8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90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ADA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03EC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E8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C3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38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03BE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5B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50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BB9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03F56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5FA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1E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10BD1" w14:textId="77777777" w:rsidR="00A37FFA" w:rsidRDefault="00A37FFA" w:rsidP="00A37FFA">
                  <w:pPr>
                    <w:spacing w:after="0" w:line="240" w:lineRule="auto"/>
                  </w:pPr>
                </w:p>
              </w:tc>
            </w:tr>
            <w:tr w:rsidR="00A37FFA" w14:paraId="4B1436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453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1A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76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751D2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6C7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84F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E7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13AF25" w14:textId="77777777" w:rsidR="00A37FFA" w:rsidRDefault="00A37FFA" w:rsidP="00A37FFA">
            <w:pPr>
              <w:spacing w:after="0" w:line="240" w:lineRule="auto"/>
            </w:pPr>
          </w:p>
        </w:tc>
        <w:tc>
          <w:tcPr>
            <w:tcW w:w="149" w:type="dxa"/>
          </w:tcPr>
          <w:p w14:paraId="4332FB21" w14:textId="77777777" w:rsidR="00A37FFA" w:rsidRDefault="00A37FFA" w:rsidP="00A37FFA">
            <w:pPr>
              <w:pStyle w:val="EmptyCellLayoutStyle"/>
              <w:spacing w:after="0" w:line="240" w:lineRule="auto"/>
            </w:pPr>
          </w:p>
        </w:tc>
      </w:tr>
      <w:tr w:rsidR="00A37FFA" w14:paraId="49FE9E2E" w14:textId="77777777" w:rsidTr="00A37FFA">
        <w:trPr>
          <w:trHeight w:val="80"/>
        </w:trPr>
        <w:tc>
          <w:tcPr>
            <w:tcW w:w="54" w:type="dxa"/>
          </w:tcPr>
          <w:p w14:paraId="3E525D40" w14:textId="77777777" w:rsidR="00A37FFA" w:rsidRDefault="00A37FFA" w:rsidP="00A37FFA">
            <w:pPr>
              <w:pStyle w:val="EmptyCellLayoutStyle"/>
              <w:spacing w:after="0" w:line="240" w:lineRule="auto"/>
            </w:pPr>
          </w:p>
        </w:tc>
        <w:tc>
          <w:tcPr>
            <w:tcW w:w="10395" w:type="dxa"/>
          </w:tcPr>
          <w:p w14:paraId="78D03CB5" w14:textId="77777777" w:rsidR="00A37FFA" w:rsidRDefault="00A37FFA" w:rsidP="00A37FFA">
            <w:pPr>
              <w:pStyle w:val="EmptyCellLayoutStyle"/>
              <w:spacing w:after="0" w:line="240" w:lineRule="auto"/>
            </w:pPr>
          </w:p>
        </w:tc>
        <w:tc>
          <w:tcPr>
            <w:tcW w:w="149" w:type="dxa"/>
          </w:tcPr>
          <w:p w14:paraId="67B5F180" w14:textId="77777777" w:rsidR="00A37FFA" w:rsidRDefault="00A37FFA" w:rsidP="00A37FFA">
            <w:pPr>
              <w:pStyle w:val="EmptyCellLayoutStyle"/>
              <w:spacing w:after="0" w:line="240" w:lineRule="auto"/>
            </w:pPr>
          </w:p>
        </w:tc>
      </w:tr>
    </w:tbl>
    <w:p xmlns:w="http://schemas.openxmlformats.org/wordprocessingml/2006/main" w14:paraId="48072D04" w14:textId="77777777" w:rsidR="00A37FFA" w:rsidRDefault="00A37FFA" w:rsidP="00A37FFA">
      <w:pPr>
        <w:spacing w:after="0" w:line="240" w:lineRule="auto"/>
      </w:pPr>
    </w:p>
    <w:p xmlns:w="http://schemas.openxmlformats.org/wordprocessingml/2006/main" w14:paraId="5656D84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部查询处理器错误: 查询处理器遇到内部限制溢出</w:t>
      </w:r>
    </w:p>
    <w:p xmlns:w="http://schemas.openxmlformats.org/wordprocessingml/2006/main" w14:paraId="5CB416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1FB78" w14:textId="77777777" w:rsidTr="00A37FFA">
        <w:trPr>
          <w:trHeight w:val="54"/>
        </w:trPr>
        <w:tc>
          <w:tcPr>
            <w:tcW w:w="54" w:type="dxa"/>
          </w:tcPr>
          <w:p w14:paraId="03C58145" w14:textId="77777777" w:rsidR="00A37FFA" w:rsidRDefault="00A37FFA" w:rsidP="00A37FFA">
            <w:pPr>
              <w:pStyle w:val="EmptyCellLayoutStyle"/>
              <w:spacing w:after="0" w:line="240" w:lineRule="auto"/>
            </w:pPr>
          </w:p>
        </w:tc>
        <w:tc>
          <w:tcPr>
            <w:tcW w:w="10395" w:type="dxa"/>
          </w:tcPr>
          <w:p w14:paraId="4AFCF182" w14:textId="77777777" w:rsidR="00A37FFA" w:rsidRDefault="00A37FFA" w:rsidP="00A37FFA">
            <w:pPr>
              <w:pStyle w:val="EmptyCellLayoutStyle"/>
              <w:spacing w:after="0" w:line="240" w:lineRule="auto"/>
            </w:pPr>
          </w:p>
        </w:tc>
        <w:tc>
          <w:tcPr>
            <w:tcW w:w="149" w:type="dxa"/>
          </w:tcPr>
          <w:p w14:paraId="64C9DFF7" w14:textId="77777777" w:rsidR="00A37FFA" w:rsidRDefault="00A37FFA" w:rsidP="00A37FFA">
            <w:pPr>
              <w:pStyle w:val="EmptyCellLayoutStyle"/>
              <w:spacing w:after="0" w:line="240" w:lineRule="auto"/>
            </w:pPr>
          </w:p>
        </w:tc>
      </w:tr>
      <w:tr w:rsidR="00A37FFA" w14:paraId="433A6B08" w14:textId="77777777" w:rsidTr="00A37FFA">
        <w:tc>
          <w:tcPr>
            <w:tcW w:w="54" w:type="dxa"/>
          </w:tcPr>
          <w:p w14:paraId="743904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3C7E79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628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327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A569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CD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C0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30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2DB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F88C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5A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30A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041C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9AD3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0FA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F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A7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C2E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4E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5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A4D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64A7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648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6DD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5F2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B45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76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31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1952" w14:textId="77777777" w:rsidR="00A37FFA" w:rsidRDefault="00A37FFA" w:rsidP="00A37FFA">
                  <w:pPr>
                    <w:spacing w:after="0" w:line="240" w:lineRule="auto"/>
                  </w:pPr>
                </w:p>
              </w:tc>
            </w:tr>
            <w:tr w:rsidR="00A37FFA" w14:paraId="495761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F47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5C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FA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C7007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524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BB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08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E57EDA" w14:textId="77777777" w:rsidR="00A37FFA" w:rsidRDefault="00A37FFA" w:rsidP="00A37FFA">
            <w:pPr>
              <w:spacing w:after="0" w:line="240" w:lineRule="auto"/>
            </w:pPr>
          </w:p>
        </w:tc>
        <w:tc>
          <w:tcPr>
            <w:tcW w:w="149" w:type="dxa"/>
          </w:tcPr>
          <w:p w14:paraId="5F405CF1" w14:textId="77777777" w:rsidR="00A37FFA" w:rsidRDefault="00A37FFA" w:rsidP="00A37FFA">
            <w:pPr>
              <w:pStyle w:val="EmptyCellLayoutStyle"/>
              <w:spacing w:after="0" w:line="240" w:lineRule="auto"/>
            </w:pPr>
          </w:p>
        </w:tc>
      </w:tr>
      <w:tr w:rsidR="00A37FFA" w14:paraId="23927EFA" w14:textId="77777777" w:rsidTr="00A37FFA">
        <w:trPr>
          <w:trHeight w:val="80"/>
        </w:trPr>
        <w:tc>
          <w:tcPr>
            <w:tcW w:w="54" w:type="dxa"/>
          </w:tcPr>
          <w:p w14:paraId="3328F7CF" w14:textId="77777777" w:rsidR="00A37FFA" w:rsidRDefault="00A37FFA" w:rsidP="00A37FFA">
            <w:pPr>
              <w:pStyle w:val="EmptyCellLayoutStyle"/>
              <w:spacing w:after="0" w:line="240" w:lineRule="auto"/>
            </w:pPr>
          </w:p>
        </w:tc>
        <w:tc>
          <w:tcPr>
            <w:tcW w:w="10395" w:type="dxa"/>
          </w:tcPr>
          <w:p w14:paraId="45B79B3D" w14:textId="77777777" w:rsidR="00A37FFA" w:rsidRDefault="00A37FFA" w:rsidP="00A37FFA">
            <w:pPr>
              <w:pStyle w:val="EmptyCellLayoutStyle"/>
              <w:spacing w:after="0" w:line="240" w:lineRule="auto"/>
            </w:pPr>
          </w:p>
        </w:tc>
        <w:tc>
          <w:tcPr>
            <w:tcW w:w="149" w:type="dxa"/>
          </w:tcPr>
          <w:p w14:paraId="2FCB413D" w14:textId="77777777" w:rsidR="00A37FFA" w:rsidRDefault="00A37FFA" w:rsidP="00A37FFA">
            <w:pPr>
              <w:pStyle w:val="EmptyCellLayoutStyle"/>
              <w:spacing w:after="0" w:line="240" w:lineRule="auto"/>
            </w:pPr>
          </w:p>
        </w:tc>
      </w:tr>
    </w:tbl>
    <w:p xmlns:w="http://schemas.openxmlformats.org/wordprocessingml/2006/main" w14:paraId="461E110A" w14:textId="77777777" w:rsidR="00A37FFA" w:rsidRDefault="00A37FFA" w:rsidP="00A37FFA">
      <w:pPr>
        <w:spacing w:after="0" w:line="240" w:lineRule="auto"/>
      </w:pPr>
    </w:p>
    <w:p xmlns:w="http://schemas.openxmlformats.org/wordprocessingml/2006/main" w14:paraId="0A808CC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中的 text、ntext 或 image 节点未被引用</w:t>
      </w:r>
    </w:p>
    <w:p xmlns:w="http://schemas.openxmlformats.org/wordprocessingml/2006/main" w14:paraId="00A51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任何堆集或聚集索引中的任何复杂列都未引用该文本节点。该文本节点实际上是孤立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9D0F61" w14:textId="77777777" w:rsidTr="00A37FFA">
        <w:trPr>
          <w:trHeight w:val="54"/>
        </w:trPr>
        <w:tc>
          <w:tcPr>
            <w:tcW w:w="54" w:type="dxa"/>
          </w:tcPr>
          <w:p w14:paraId="586735B1" w14:textId="77777777" w:rsidR="00A37FFA" w:rsidRDefault="00A37FFA" w:rsidP="00A37FFA">
            <w:pPr>
              <w:pStyle w:val="EmptyCellLayoutStyle"/>
              <w:spacing w:after="0" w:line="240" w:lineRule="auto"/>
            </w:pPr>
          </w:p>
        </w:tc>
        <w:tc>
          <w:tcPr>
            <w:tcW w:w="10395" w:type="dxa"/>
          </w:tcPr>
          <w:p w14:paraId="0A83B500" w14:textId="77777777" w:rsidR="00A37FFA" w:rsidRDefault="00A37FFA" w:rsidP="00A37FFA">
            <w:pPr>
              <w:pStyle w:val="EmptyCellLayoutStyle"/>
              <w:spacing w:after="0" w:line="240" w:lineRule="auto"/>
            </w:pPr>
          </w:p>
        </w:tc>
        <w:tc>
          <w:tcPr>
            <w:tcW w:w="149" w:type="dxa"/>
          </w:tcPr>
          <w:p w14:paraId="79C37CF0" w14:textId="77777777" w:rsidR="00A37FFA" w:rsidRDefault="00A37FFA" w:rsidP="00A37FFA">
            <w:pPr>
              <w:pStyle w:val="EmptyCellLayoutStyle"/>
              <w:spacing w:after="0" w:line="240" w:lineRule="auto"/>
            </w:pPr>
          </w:p>
        </w:tc>
      </w:tr>
      <w:tr w:rsidR="00A37FFA" w14:paraId="0A76455B" w14:textId="77777777" w:rsidTr="00A37FFA">
        <w:tc>
          <w:tcPr>
            <w:tcW w:w="54" w:type="dxa"/>
          </w:tcPr>
          <w:p w14:paraId="3363D0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B830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E18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8F6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43A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61E2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F8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E2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F5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80BA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368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B2B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6C21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6FEFC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59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84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5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71E1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A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A18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E7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530E6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CF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30D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D6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23C8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71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63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CAD5E" w14:textId="77777777" w:rsidR="00A37FFA" w:rsidRDefault="00A37FFA" w:rsidP="00A37FFA">
                  <w:pPr>
                    <w:spacing w:after="0" w:line="240" w:lineRule="auto"/>
                  </w:pPr>
                </w:p>
              </w:tc>
            </w:tr>
            <w:tr w:rsidR="00A37FFA" w14:paraId="339FEF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C5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C9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55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6B99B2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AD3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7261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59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8129E3" w14:textId="77777777" w:rsidR="00A37FFA" w:rsidRDefault="00A37FFA" w:rsidP="00A37FFA">
            <w:pPr>
              <w:spacing w:after="0" w:line="240" w:lineRule="auto"/>
            </w:pPr>
          </w:p>
        </w:tc>
        <w:tc>
          <w:tcPr>
            <w:tcW w:w="149" w:type="dxa"/>
          </w:tcPr>
          <w:p w14:paraId="2B30CEB2" w14:textId="77777777" w:rsidR="00A37FFA" w:rsidRDefault="00A37FFA" w:rsidP="00A37FFA">
            <w:pPr>
              <w:pStyle w:val="EmptyCellLayoutStyle"/>
              <w:spacing w:after="0" w:line="240" w:lineRule="auto"/>
            </w:pPr>
          </w:p>
        </w:tc>
      </w:tr>
      <w:tr w:rsidR="00A37FFA" w14:paraId="32A9C5FF" w14:textId="77777777" w:rsidTr="00A37FFA">
        <w:trPr>
          <w:trHeight w:val="80"/>
        </w:trPr>
        <w:tc>
          <w:tcPr>
            <w:tcW w:w="54" w:type="dxa"/>
          </w:tcPr>
          <w:p w14:paraId="764F5A7E" w14:textId="77777777" w:rsidR="00A37FFA" w:rsidRDefault="00A37FFA" w:rsidP="00A37FFA">
            <w:pPr>
              <w:pStyle w:val="EmptyCellLayoutStyle"/>
              <w:spacing w:after="0" w:line="240" w:lineRule="auto"/>
            </w:pPr>
          </w:p>
        </w:tc>
        <w:tc>
          <w:tcPr>
            <w:tcW w:w="10395" w:type="dxa"/>
          </w:tcPr>
          <w:p w14:paraId="5D4F9AF1" w14:textId="77777777" w:rsidR="00A37FFA" w:rsidRDefault="00A37FFA" w:rsidP="00A37FFA">
            <w:pPr>
              <w:pStyle w:val="EmptyCellLayoutStyle"/>
              <w:spacing w:after="0" w:line="240" w:lineRule="auto"/>
            </w:pPr>
          </w:p>
        </w:tc>
        <w:tc>
          <w:tcPr>
            <w:tcW w:w="149" w:type="dxa"/>
          </w:tcPr>
          <w:p w14:paraId="51F80377" w14:textId="77777777" w:rsidR="00A37FFA" w:rsidRDefault="00A37FFA" w:rsidP="00A37FFA">
            <w:pPr>
              <w:pStyle w:val="EmptyCellLayoutStyle"/>
              <w:spacing w:after="0" w:line="240" w:lineRule="auto"/>
            </w:pPr>
          </w:p>
        </w:tc>
      </w:tr>
    </w:tbl>
    <w:p xmlns:w="http://schemas.openxmlformats.org/wordprocessingml/2006/main" w14:paraId="361D9257" w14:textId="77777777" w:rsidR="00A37FFA" w:rsidRDefault="00A37FFA" w:rsidP="00A37FFA">
      <w:pPr>
        <w:spacing w:after="0" w:line="240" w:lineRule="auto"/>
      </w:pPr>
    </w:p>
    <w:p xmlns:w="http://schemas.openxmlformats.org/wordprocessingml/2006/main" w14:paraId="2783F1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将数据库标记为可疑。对 sysdatabases.dbid 进行的 Getnext NC 扫描失败</w:t>
      </w:r>
    </w:p>
    <w:p xmlns:w="http://schemas.openxmlformats.org/wordprocessingml/2006/main" w14:paraId="0BC5D9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恢复进程试图启用指定数据库的置疑标志，但无法在 sysdatabases 中找到适当的行，或无法升级内存中的数据库信息。SQL Server 错误日志或事件查看器中的其他消息应该会指出需要将数据库标记为置疑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D4DF7" w14:textId="77777777" w:rsidTr="00A37FFA">
        <w:trPr>
          <w:trHeight w:val="54"/>
        </w:trPr>
        <w:tc>
          <w:tcPr>
            <w:tcW w:w="54" w:type="dxa"/>
          </w:tcPr>
          <w:p w14:paraId="403F6A06" w14:textId="77777777" w:rsidR="00A37FFA" w:rsidRDefault="00A37FFA" w:rsidP="00A37FFA">
            <w:pPr>
              <w:pStyle w:val="EmptyCellLayoutStyle"/>
              <w:spacing w:after="0" w:line="240" w:lineRule="auto"/>
            </w:pPr>
          </w:p>
        </w:tc>
        <w:tc>
          <w:tcPr>
            <w:tcW w:w="10395" w:type="dxa"/>
          </w:tcPr>
          <w:p w14:paraId="5BD348C3" w14:textId="77777777" w:rsidR="00A37FFA" w:rsidRDefault="00A37FFA" w:rsidP="00A37FFA">
            <w:pPr>
              <w:pStyle w:val="EmptyCellLayoutStyle"/>
              <w:spacing w:after="0" w:line="240" w:lineRule="auto"/>
            </w:pPr>
          </w:p>
        </w:tc>
        <w:tc>
          <w:tcPr>
            <w:tcW w:w="149" w:type="dxa"/>
          </w:tcPr>
          <w:p w14:paraId="539B3FD9" w14:textId="77777777" w:rsidR="00A37FFA" w:rsidRDefault="00A37FFA" w:rsidP="00A37FFA">
            <w:pPr>
              <w:pStyle w:val="EmptyCellLayoutStyle"/>
              <w:spacing w:after="0" w:line="240" w:lineRule="auto"/>
            </w:pPr>
          </w:p>
        </w:tc>
      </w:tr>
      <w:tr w:rsidR="00A37FFA" w14:paraId="73C689B0" w14:textId="77777777" w:rsidTr="00A37FFA">
        <w:tc>
          <w:tcPr>
            <w:tcW w:w="54" w:type="dxa"/>
          </w:tcPr>
          <w:p w14:paraId="7BD49F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ED57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8EE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C545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FFF8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3D43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D9B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64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FA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3CC5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E30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05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E88A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91FD7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2D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04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0DD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C74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4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BD9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2E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6B62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39E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8F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171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E6C36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F4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438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6309" w14:textId="77777777" w:rsidR="00A37FFA" w:rsidRDefault="00A37FFA" w:rsidP="00A37FFA">
                  <w:pPr>
                    <w:spacing w:after="0" w:line="240" w:lineRule="auto"/>
                  </w:pPr>
                </w:p>
              </w:tc>
            </w:tr>
            <w:tr w:rsidR="00A37FFA" w14:paraId="50007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850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B5C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40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68768A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92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B4FE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4E7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C7967B" w14:textId="77777777" w:rsidR="00A37FFA" w:rsidRDefault="00A37FFA" w:rsidP="00A37FFA">
            <w:pPr>
              <w:spacing w:after="0" w:line="240" w:lineRule="auto"/>
            </w:pPr>
          </w:p>
        </w:tc>
        <w:tc>
          <w:tcPr>
            <w:tcW w:w="149" w:type="dxa"/>
          </w:tcPr>
          <w:p w14:paraId="3AE4BA29" w14:textId="77777777" w:rsidR="00A37FFA" w:rsidRDefault="00A37FFA" w:rsidP="00A37FFA">
            <w:pPr>
              <w:pStyle w:val="EmptyCellLayoutStyle"/>
              <w:spacing w:after="0" w:line="240" w:lineRule="auto"/>
            </w:pPr>
          </w:p>
        </w:tc>
      </w:tr>
      <w:tr w:rsidR="00A37FFA" w14:paraId="301D0780" w14:textId="77777777" w:rsidTr="00A37FFA">
        <w:trPr>
          <w:trHeight w:val="80"/>
        </w:trPr>
        <w:tc>
          <w:tcPr>
            <w:tcW w:w="54" w:type="dxa"/>
          </w:tcPr>
          <w:p w14:paraId="229D1A21" w14:textId="77777777" w:rsidR="00A37FFA" w:rsidRDefault="00A37FFA" w:rsidP="00A37FFA">
            <w:pPr>
              <w:pStyle w:val="EmptyCellLayoutStyle"/>
              <w:spacing w:after="0" w:line="240" w:lineRule="auto"/>
            </w:pPr>
          </w:p>
        </w:tc>
        <w:tc>
          <w:tcPr>
            <w:tcW w:w="10395" w:type="dxa"/>
          </w:tcPr>
          <w:p w14:paraId="00001AC4" w14:textId="77777777" w:rsidR="00A37FFA" w:rsidRDefault="00A37FFA" w:rsidP="00A37FFA">
            <w:pPr>
              <w:pStyle w:val="EmptyCellLayoutStyle"/>
              <w:spacing w:after="0" w:line="240" w:lineRule="auto"/>
            </w:pPr>
          </w:p>
        </w:tc>
        <w:tc>
          <w:tcPr>
            <w:tcW w:w="149" w:type="dxa"/>
          </w:tcPr>
          <w:p w14:paraId="1F0F7C37" w14:textId="77777777" w:rsidR="00A37FFA" w:rsidRDefault="00A37FFA" w:rsidP="00A37FFA">
            <w:pPr>
              <w:pStyle w:val="EmptyCellLayoutStyle"/>
              <w:spacing w:after="0" w:line="240" w:lineRule="auto"/>
            </w:pPr>
          </w:p>
        </w:tc>
      </w:tr>
    </w:tbl>
    <w:p xmlns:w="http://schemas.openxmlformats.org/wordprocessingml/2006/main" w14:paraId="64B57FA2" w14:textId="77777777" w:rsidR="00A37FFA" w:rsidRDefault="00A37FFA" w:rsidP="00A37FFA">
      <w:pPr>
        <w:spacing w:after="0" w:line="240" w:lineRule="auto"/>
      </w:pPr>
    </w:p>
    <w:p xmlns:w="http://schemas.openxmlformats.org/wordprocessingml/2006/main" w14:paraId="21EE444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已达到访问 SQL Server 的工作站许可限制</w:t>
      </w:r>
    </w:p>
    <w:p xmlns:w="http://schemas.openxmlformats.org/wordprocessingml/2006/main" w14:paraId="4CBEAD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达到许可限制后，SQL Server 将不再提供与工作站的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26B31E" w14:textId="77777777" w:rsidTr="00A37FFA">
        <w:trPr>
          <w:trHeight w:val="54"/>
        </w:trPr>
        <w:tc>
          <w:tcPr>
            <w:tcW w:w="54" w:type="dxa"/>
          </w:tcPr>
          <w:p w14:paraId="4A23AEF9" w14:textId="77777777" w:rsidR="00A37FFA" w:rsidRDefault="00A37FFA" w:rsidP="00A37FFA">
            <w:pPr>
              <w:pStyle w:val="EmptyCellLayoutStyle"/>
              <w:spacing w:after="0" w:line="240" w:lineRule="auto"/>
            </w:pPr>
          </w:p>
        </w:tc>
        <w:tc>
          <w:tcPr>
            <w:tcW w:w="10395" w:type="dxa"/>
          </w:tcPr>
          <w:p w14:paraId="55FC57AE" w14:textId="77777777" w:rsidR="00A37FFA" w:rsidRDefault="00A37FFA" w:rsidP="00A37FFA">
            <w:pPr>
              <w:pStyle w:val="EmptyCellLayoutStyle"/>
              <w:spacing w:after="0" w:line="240" w:lineRule="auto"/>
            </w:pPr>
          </w:p>
        </w:tc>
        <w:tc>
          <w:tcPr>
            <w:tcW w:w="149" w:type="dxa"/>
          </w:tcPr>
          <w:p w14:paraId="4CBC8427" w14:textId="77777777" w:rsidR="00A37FFA" w:rsidRDefault="00A37FFA" w:rsidP="00A37FFA">
            <w:pPr>
              <w:pStyle w:val="EmptyCellLayoutStyle"/>
              <w:spacing w:after="0" w:line="240" w:lineRule="auto"/>
            </w:pPr>
          </w:p>
        </w:tc>
      </w:tr>
      <w:tr w:rsidR="00A37FFA" w14:paraId="268E4F6B" w14:textId="77777777" w:rsidTr="00A37FFA">
        <w:tc>
          <w:tcPr>
            <w:tcW w:w="54" w:type="dxa"/>
          </w:tcPr>
          <w:p w14:paraId="22B275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9D29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5CC1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3BC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2647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75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510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3E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B2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2850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AE5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64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06D2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E3EB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154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B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CD1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7E42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DA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40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C9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B045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BA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DF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38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419E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DA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7D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F9A29" w14:textId="77777777" w:rsidR="00A37FFA" w:rsidRDefault="00A37FFA" w:rsidP="00A37FFA">
                  <w:pPr>
                    <w:spacing w:after="0" w:line="240" w:lineRule="auto"/>
                  </w:pPr>
                </w:p>
              </w:tc>
            </w:tr>
            <w:tr w:rsidR="00A37FFA" w14:paraId="6D85FD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A3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65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53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1A5437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6B4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323A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027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1A0F6F" w14:textId="77777777" w:rsidR="00A37FFA" w:rsidRDefault="00A37FFA" w:rsidP="00A37FFA">
            <w:pPr>
              <w:spacing w:after="0" w:line="240" w:lineRule="auto"/>
            </w:pPr>
          </w:p>
        </w:tc>
        <w:tc>
          <w:tcPr>
            <w:tcW w:w="149" w:type="dxa"/>
          </w:tcPr>
          <w:p w14:paraId="3ECF020C" w14:textId="77777777" w:rsidR="00A37FFA" w:rsidRDefault="00A37FFA" w:rsidP="00A37FFA">
            <w:pPr>
              <w:pStyle w:val="EmptyCellLayoutStyle"/>
              <w:spacing w:after="0" w:line="240" w:lineRule="auto"/>
            </w:pPr>
          </w:p>
        </w:tc>
      </w:tr>
      <w:tr w:rsidR="00A37FFA" w14:paraId="7E68EAAD" w14:textId="77777777" w:rsidTr="00A37FFA">
        <w:trPr>
          <w:trHeight w:val="80"/>
        </w:trPr>
        <w:tc>
          <w:tcPr>
            <w:tcW w:w="54" w:type="dxa"/>
          </w:tcPr>
          <w:p w14:paraId="3C89732B" w14:textId="77777777" w:rsidR="00A37FFA" w:rsidRDefault="00A37FFA" w:rsidP="00A37FFA">
            <w:pPr>
              <w:pStyle w:val="EmptyCellLayoutStyle"/>
              <w:spacing w:after="0" w:line="240" w:lineRule="auto"/>
            </w:pPr>
          </w:p>
        </w:tc>
        <w:tc>
          <w:tcPr>
            <w:tcW w:w="10395" w:type="dxa"/>
          </w:tcPr>
          <w:p w14:paraId="0014146A" w14:textId="77777777" w:rsidR="00A37FFA" w:rsidRDefault="00A37FFA" w:rsidP="00A37FFA">
            <w:pPr>
              <w:pStyle w:val="EmptyCellLayoutStyle"/>
              <w:spacing w:after="0" w:line="240" w:lineRule="auto"/>
            </w:pPr>
          </w:p>
        </w:tc>
        <w:tc>
          <w:tcPr>
            <w:tcW w:w="149" w:type="dxa"/>
          </w:tcPr>
          <w:p w14:paraId="1D5FC72E" w14:textId="77777777" w:rsidR="00A37FFA" w:rsidRDefault="00A37FFA" w:rsidP="00A37FFA">
            <w:pPr>
              <w:pStyle w:val="EmptyCellLayoutStyle"/>
              <w:spacing w:after="0" w:line="240" w:lineRule="auto"/>
            </w:pPr>
          </w:p>
        </w:tc>
      </w:tr>
    </w:tbl>
    <w:p xmlns:w="http://schemas.openxmlformats.org/wordprocessingml/2006/main" w14:paraId="19FFFAD1" w14:textId="77777777" w:rsidR="00A37FFA" w:rsidRDefault="00A37FFA" w:rsidP="00A37FFA">
      <w:pPr>
        <w:spacing w:after="0" w:line="240" w:lineRule="auto"/>
      </w:pPr>
    </w:p>
    <w:p xmlns:w="http://schemas.openxmlformats.org/wordprocessingml/2006/main" w14:paraId="0C45E3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实例化类失败。请确保 Msxml2.dll 在 SQL Server 安装中存在</w:t>
      </w:r>
    </w:p>
    <w:p xmlns:w="http://schemas.openxmlformats.org/wordprocessingml/2006/main" w14:paraId="7025C7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安装 SQL Server 的计算机上缺少 Msxml2.dll 文件，或在处理 XML 功能（如 sp_xml_preparedocument）时无法从系统目录中加载该文件。如果该文件存在，则可能是未正确地注册或其某个从属文件不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D01287" w14:textId="77777777" w:rsidTr="00A37FFA">
        <w:trPr>
          <w:trHeight w:val="54"/>
        </w:trPr>
        <w:tc>
          <w:tcPr>
            <w:tcW w:w="54" w:type="dxa"/>
          </w:tcPr>
          <w:p w14:paraId="74733EAF" w14:textId="77777777" w:rsidR="00A37FFA" w:rsidRDefault="00A37FFA" w:rsidP="00A37FFA">
            <w:pPr>
              <w:pStyle w:val="EmptyCellLayoutStyle"/>
              <w:spacing w:after="0" w:line="240" w:lineRule="auto"/>
            </w:pPr>
          </w:p>
        </w:tc>
        <w:tc>
          <w:tcPr>
            <w:tcW w:w="10395" w:type="dxa"/>
          </w:tcPr>
          <w:p w14:paraId="0438C853" w14:textId="77777777" w:rsidR="00A37FFA" w:rsidRDefault="00A37FFA" w:rsidP="00A37FFA">
            <w:pPr>
              <w:pStyle w:val="EmptyCellLayoutStyle"/>
              <w:spacing w:after="0" w:line="240" w:lineRule="auto"/>
            </w:pPr>
          </w:p>
        </w:tc>
        <w:tc>
          <w:tcPr>
            <w:tcW w:w="149" w:type="dxa"/>
          </w:tcPr>
          <w:p w14:paraId="1169B84D" w14:textId="77777777" w:rsidR="00A37FFA" w:rsidRDefault="00A37FFA" w:rsidP="00A37FFA">
            <w:pPr>
              <w:pStyle w:val="EmptyCellLayoutStyle"/>
              <w:spacing w:after="0" w:line="240" w:lineRule="auto"/>
            </w:pPr>
          </w:p>
        </w:tc>
      </w:tr>
      <w:tr w:rsidR="00A37FFA" w14:paraId="22BA4539" w14:textId="77777777" w:rsidTr="00A37FFA">
        <w:tc>
          <w:tcPr>
            <w:tcW w:w="54" w:type="dxa"/>
          </w:tcPr>
          <w:p w14:paraId="0C6393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5613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E29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846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3647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763F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84A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FF4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BB1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88349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E88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965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AC7E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2920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B4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CD7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70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5E671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1E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6F3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5C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91D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1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71F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F5D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DD989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63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CA8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1E5CB" w14:textId="77777777" w:rsidR="00A37FFA" w:rsidRDefault="00A37FFA" w:rsidP="00A37FFA">
                  <w:pPr>
                    <w:spacing w:after="0" w:line="240" w:lineRule="auto"/>
                  </w:pPr>
                </w:p>
              </w:tc>
            </w:tr>
            <w:tr w:rsidR="00A37FFA" w14:paraId="7C23A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42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2A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474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F472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D739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F6A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8D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E57ED7" w14:textId="77777777" w:rsidR="00A37FFA" w:rsidRDefault="00A37FFA" w:rsidP="00A37FFA">
            <w:pPr>
              <w:spacing w:after="0" w:line="240" w:lineRule="auto"/>
            </w:pPr>
          </w:p>
        </w:tc>
        <w:tc>
          <w:tcPr>
            <w:tcW w:w="149" w:type="dxa"/>
          </w:tcPr>
          <w:p w14:paraId="373FB973" w14:textId="77777777" w:rsidR="00A37FFA" w:rsidRDefault="00A37FFA" w:rsidP="00A37FFA">
            <w:pPr>
              <w:pStyle w:val="EmptyCellLayoutStyle"/>
              <w:spacing w:after="0" w:line="240" w:lineRule="auto"/>
            </w:pPr>
          </w:p>
        </w:tc>
      </w:tr>
      <w:tr w:rsidR="00A37FFA" w14:paraId="03F43920" w14:textId="77777777" w:rsidTr="00A37FFA">
        <w:trPr>
          <w:trHeight w:val="80"/>
        </w:trPr>
        <w:tc>
          <w:tcPr>
            <w:tcW w:w="54" w:type="dxa"/>
          </w:tcPr>
          <w:p w14:paraId="5EFE6A61" w14:textId="77777777" w:rsidR="00A37FFA" w:rsidRDefault="00A37FFA" w:rsidP="00A37FFA">
            <w:pPr>
              <w:pStyle w:val="EmptyCellLayoutStyle"/>
              <w:spacing w:after="0" w:line="240" w:lineRule="auto"/>
            </w:pPr>
          </w:p>
        </w:tc>
        <w:tc>
          <w:tcPr>
            <w:tcW w:w="10395" w:type="dxa"/>
          </w:tcPr>
          <w:p w14:paraId="614400CD" w14:textId="77777777" w:rsidR="00A37FFA" w:rsidRDefault="00A37FFA" w:rsidP="00A37FFA">
            <w:pPr>
              <w:pStyle w:val="EmptyCellLayoutStyle"/>
              <w:spacing w:after="0" w:line="240" w:lineRule="auto"/>
            </w:pPr>
          </w:p>
        </w:tc>
        <w:tc>
          <w:tcPr>
            <w:tcW w:w="149" w:type="dxa"/>
          </w:tcPr>
          <w:p w14:paraId="08DF9217" w14:textId="77777777" w:rsidR="00A37FFA" w:rsidRDefault="00A37FFA" w:rsidP="00A37FFA">
            <w:pPr>
              <w:pStyle w:val="EmptyCellLayoutStyle"/>
              <w:spacing w:after="0" w:line="240" w:lineRule="auto"/>
            </w:pPr>
          </w:p>
        </w:tc>
      </w:tr>
    </w:tbl>
    <w:p xmlns:w="http://schemas.openxmlformats.org/wordprocessingml/2006/main" w14:paraId="4B404004" w14:textId="77777777" w:rsidR="00A37FFA" w:rsidRDefault="00A37FFA" w:rsidP="00A37FFA">
      <w:pPr>
        <w:spacing w:after="0" w:line="240" w:lineRule="auto"/>
      </w:pPr>
    </w:p>
    <w:p xmlns:w="http://schemas.openxmlformats.org/wordprocessingml/2006/main" w14:paraId="7AE4A6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启动 Service Broker 管理器</w:t>
      </w:r>
    </w:p>
    <w:p xmlns:w="http://schemas.openxmlformats.org/wordprocessingml/2006/main" w14:paraId="30D66B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启动 Service Broker 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D29758" w14:textId="77777777" w:rsidTr="00A37FFA">
        <w:trPr>
          <w:trHeight w:val="54"/>
        </w:trPr>
        <w:tc>
          <w:tcPr>
            <w:tcW w:w="54" w:type="dxa"/>
          </w:tcPr>
          <w:p w14:paraId="2CF66059" w14:textId="77777777" w:rsidR="00A37FFA" w:rsidRDefault="00A37FFA" w:rsidP="00A37FFA">
            <w:pPr>
              <w:pStyle w:val="EmptyCellLayoutStyle"/>
              <w:spacing w:after="0" w:line="240" w:lineRule="auto"/>
            </w:pPr>
          </w:p>
        </w:tc>
        <w:tc>
          <w:tcPr>
            <w:tcW w:w="10395" w:type="dxa"/>
          </w:tcPr>
          <w:p w14:paraId="02DB1199" w14:textId="77777777" w:rsidR="00A37FFA" w:rsidRDefault="00A37FFA" w:rsidP="00A37FFA">
            <w:pPr>
              <w:pStyle w:val="EmptyCellLayoutStyle"/>
              <w:spacing w:after="0" w:line="240" w:lineRule="auto"/>
            </w:pPr>
          </w:p>
        </w:tc>
        <w:tc>
          <w:tcPr>
            <w:tcW w:w="149" w:type="dxa"/>
          </w:tcPr>
          <w:p w14:paraId="293ED733" w14:textId="77777777" w:rsidR="00A37FFA" w:rsidRDefault="00A37FFA" w:rsidP="00A37FFA">
            <w:pPr>
              <w:pStyle w:val="EmptyCellLayoutStyle"/>
              <w:spacing w:after="0" w:line="240" w:lineRule="auto"/>
            </w:pPr>
          </w:p>
        </w:tc>
      </w:tr>
      <w:tr w:rsidR="00A37FFA" w14:paraId="3F5EC339" w14:textId="77777777" w:rsidTr="00A37FFA">
        <w:tc>
          <w:tcPr>
            <w:tcW w:w="54" w:type="dxa"/>
          </w:tcPr>
          <w:p w14:paraId="2C04F7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8AD1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90AB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FF1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2A18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E564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A0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7C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C2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C8C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0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01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198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2A8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C45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A6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D07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0DB0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02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6EC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94C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12B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5B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FAE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D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09A10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652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BE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E5406" w14:textId="77777777" w:rsidR="00A37FFA" w:rsidRDefault="00A37FFA" w:rsidP="00A37FFA">
                  <w:pPr>
                    <w:spacing w:after="0" w:line="240" w:lineRule="auto"/>
                  </w:pPr>
                </w:p>
              </w:tc>
            </w:tr>
            <w:tr w:rsidR="00A37FFA" w14:paraId="4E820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55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3A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3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6057F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E5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B5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227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E8EFAA" w14:textId="77777777" w:rsidR="00A37FFA" w:rsidRDefault="00A37FFA" w:rsidP="00A37FFA">
            <w:pPr>
              <w:spacing w:after="0" w:line="240" w:lineRule="auto"/>
            </w:pPr>
          </w:p>
        </w:tc>
        <w:tc>
          <w:tcPr>
            <w:tcW w:w="149" w:type="dxa"/>
          </w:tcPr>
          <w:p w14:paraId="323F3EF3" w14:textId="77777777" w:rsidR="00A37FFA" w:rsidRDefault="00A37FFA" w:rsidP="00A37FFA">
            <w:pPr>
              <w:pStyle w:val="EmptyCellLayoutStyle"/>
              <w:spacing w:after="0" w:line="240" w:lineRule="auto"/>
            </w:pPr>
          </w:p>
        </w:tc>
      </w:tr>
      <w:tr w:rsidR="00A37FFA" w14:paraId="40FBFD3E" w14:textId="77777777" w:rsidTr="00A37FFA">
        <w:trPr>
          <w:trHeight w:val="80"/>
        </w:trPr>
        <w:tc>
          <w:tcPr>
            <w:tcW w:w="54" w:type="dxa"/>
          </w:tcPr>
          <w:p w14:paraId="31743E78" w14:textId="77777777" w:rsidR="00A37FFA" w:rsidRDefault="00A37FFA" w:rsidP="00A37FFA">
            <w:pPr>
              <w:pStyle w:val="EmptyCellLayoutStyle"/>
              <w:spacing w:after="0" w:line="240" w:lineRule="auto"/>
            </w:pPr>
          </w:p>
        </w:tc>
        <w:tc>
          <w:tcPr>
            <w:tcW w:w="10395" w:type="dxa"/>
          </w:tcPr>
          <w:p w14:paraId="538D567D" w14:textId="77777777" w:rsidR="00A37FFA" w:rsidRDefault="00A37FFA" w:rsidP="00A37FFA">
            <w:pPr>
              <w:pStyle w:val="EmptyCellLayoutStyle"/>
              <w:spacing w:after="0" w:line="240" w:lineRule="auto"/>
            </w:pPr>
          </w:p>
        </w:tc>
        <w:tc>
          <w:tcPr>
            <w:tcW w:w="149" w:type="dxa"/>
          </w:tcPr>
          <w:p w14:paraId="703BCB87" w14:textId="77777777" w:rsidR="00A37FFA" w:rsidRDefault="00A37FFA" w:rsidP="00A37FFA">
            <w:pPr>
              <w:pStyle w:val="EmptyCellLayoutStyle"/>
              <w:spacing w:after="0" w:line="240" w:lineRule="auto"/>
            </w:pPr>
          </w:p>
        </w:tc>
      </w:tr>
    </w:tbl>
    <w:p xmlns:w="http://schemas.openxmlformats.org/wordprocessingml/2006/main" w14:paraId="1E2F0F76" w14:textId="77777777" w:rsidR="00A37FFA" w:rsidRDefault="00A37FFA" w:rsidP="00A37FFA">
      <w:pPr>
        <w:spacing w:after="0" w:line="240" w:lineRule="auto"/>
      </w:pPr>
    </w:p>
    <w:p xmlns:w="http://schemas.openxmlformats.org/wordprocessingml/2006/main" w14:paraId="0E70F6D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对全文目录的搜索失败，结果未知</w:t>
      </w:r>
    </w:p>
    <w:p xmlns:w="http://schemas.openxmlformats.org/wordprocessingml/2006/main" w14:paraId="1EBA48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查询失败，原因不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DFCA99" w14:textId="77777777" w:rsidTr="00A37FFA">
        <w:trPr>
          <w:trHeight w:val="54"/>
        </w:trPr>
        <w:tc>
          <w:tcPr>
            <w:tcW w:w="54" w:type="dxa"/>
          </w:tcPr>
          <w:p w14:paraId="6B88EC17" w14:textId="77777777" w:rsidR="00A37FFA" w:rsidRDefault="00A37FFA" w:rsidP="00A37FFA">
            <w:pPr>
              <w:pStyle w:val="EmptyCellLayoutStyle"/>
              <w:spacing w:after="0" w:line="240" w:lineRule="auto"/>
            </w:pPr>
          </w:p>
        </w:tc>
        <w:tc>
          <w:tcPr>
            <w:tcW w:w="10395" w:type="dxa"/>
          </w:tcPr>
          <w:p w14:paraId="7ED630F4" w14:textId="77777777" w:rsidR="00A37FFA" w:rsidRDefault="00A37FFA" w:rsidP="00A37FFA">
            <w:pPr>
              <w:pStyle w:val="EmptyCellLayoutStyle"/>
              <w:spacing w:after="0" w:line="240" w:lineRule="auto"/>
            </w:pPr>
          </w:p>
        </w:tc>
        <w:tc>
          <w:tcPr>
            <w:tcW w:w="149" w:type="dxa"/>
          </w:tcPr>
          <w:p w14:paraId="7A20F18E" w14:textId="77777777" w:rsidR="00A37FFA" w:rsidRDefault="00A37FFA" w:rsidP="00A37FFA">
            <w:pPr>
              <w:pStyle w:val="EmptyCellLayoutStyle"/>
              <w:spacing w:after="0" w:line="240" w:lineRule="auto"/>
            </w:pPr>
          </w:p>
        </w:tc>
      </w:tr>
      <w:tr w:rsidR="00A37FFA" w14:paraId="38A43C62" w14:textId="77777777" w:rsidTr="00A37FFA">
        <w:tc>
          <w:tcPr>
            <w:tcW w:w="54" w:type="dxa"/>
          </w:tcPr>
          <w:p w14:paraId="106C2CB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98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C60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401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C833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D3C0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51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AB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009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209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2AA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B5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ACE1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9E4E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94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09E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4C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D2B2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2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C9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59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0B54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1F3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3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627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B064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C87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54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09664" w14:textId="77777777" w:rsidR="00A37FFA" w:rsidRDefault="00A37FFA" w:rsidP="00A37FFA">
                  <w:pPr>
                    <w:spacing w:after="0" w:line="240" w:lineRule="auto"/>
                  </w:pPr>
                </w:p>
              </w:tc>
            </w:tr>
            <w:tr w:rsidR="00A37FFA" w14:paraId="3C176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460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C4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210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DD0B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63B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81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DF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FF687E" w14:textId="77777777" w:rsidR="00A37FFA" w:rsidRDefault="00A37FFA" w:rsidP="00A37FFA">
            <w:pPr>
              <w:spacing w:after="0" w:line="240" w:lineRule="auto"/>
            </w:pPr>
          </w:p>
        </w:tc>
        <w:tc>
          <w:tcPr>
            <w:tcW w:w="149" w:type="dxa"/>
          </w:tcPr>
          <w:p w14:paraId="17587C46" w14:textId="77777777" w:rsidR="00A37FFA" w:rsidRDefault="00A37FFA" w:rsidP="00A37FFA">
            <w:pPr>
              <w:pStyle w:val="EmptyCellLayoutStyle"/>
              <w:spacing w:after="0" w:line="240" w:lineRule="auto"/>
            </w:pPr>
          </w:p>
        </w:tc>
      </w:tr>
      <w:tr w:rsidR="00A37FFA" w14:paraId="15857C86" w14:textId="77777777" w:rsidTr="00A37FFA">
        <w:trPr>
          <w:trHeight w:val="80"/>
        </w:trPr>
        <w:tc>
          <w:tcPr>
            <w:tcW w:w="54" w:type="dxa"/>
          </w:tcPr>
          <w:p w14:paraId="0FAD42DD" w14:textId="77777777" w:rsidR="00A37FFA" w:rsidRDefault="00A37FFA" w:rsidP="00A37FFA">
            <w:pPr>
              <w:pStyle w:val="EmptyCellLayoutStyle"/>
              <w:spacing w:after="0" w:line="240" w:lineRule="auto"/>
            </w:pPr>
          </w:p>
        </w:tc>
        <w:tc>
          <w:tcPr>
            <w:tcW w:w="10395" w:type="dxa"/>
          </w:tcPr>
          <w:p w14:paraId="04EAC1CD" w14:textId="77777777" w:rsidR="00A37FFA" w:rsidRDefault="00A37FFA" w:rsidP="00A37FFA">
            <w:pPr>
              <w:pStyle w:val="EmptyCellLayoutStyle"/>
              <w:spacing w:after="0" w:line="240" w:lineRule="auto"/>
            </w:pPr>
          </w:p>
        </w:tc>
        <w:tc>
          <w:tcPr>
            <w:tcW w:w="149" w:type="dxa"/>
          </w:tcPr>
          <w:p w14:paraId="3D197AB6" w14:textId="77777777" w:rsidR="00A37FFA" w:rsidRDefault="00A37FFA" w:rsidP="00A37FFA">
            <w:pPr>
              <w:pStyle w:val="EmptyCellLayoutStyle"/>
              <w:spacing w:after="0" w:line="240" w:lineRule="auto"/>
            </w:pPr>
          </w:p>
        </w:tc>
      </w:tr>
    </w:tbl>
    <w:p xmlns:w="http://schemas.openxmlformats.org/wordprocessingml/2006/main" w14:paraId="3D06E371" w14:textId="77777777" w:rsidR="00A37FFA" w:rsidRDefault="00A37FFA" w:rsidP="00A37FFA">
      <w:pPr>
        <w:spacing w:after="0" w:line="240" w:lineRule="auto"/>
      </w:pPr>
    </w:p>
    <w:p xmlns:w="http://schemas.openxmlformats.org/wordprocessingml/2006/main" w14:paraId="4C5039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创建 AppDomain</w:t>
      </w:r>
    </w:p>
    <w:p xmlns:w="http://schemas.openxmlformats.org/wordprocessingml/2006/main" w14:paraId="3CC709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应用程序尝试创建应用程序域但失败时，此规则触发警报。当没有足够的内存启动应用程序域时，可能导致此事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2F5FA9" w14:textId="77777777" w:rsidTr="00A37FFA">
        <w:trPr>
          <w:trHeight w:val="54"/>
        </w:trPr>
        <w:tc>
          <w:tcPr>
            <w:tcW w:w="54" w:type="dxa"/>
          </w:tcPr>
          <w:p w14:paraId="3AD689BF" w14:textId="77777777" w:rsidR="00A37FFA" w:rsidRDefault="00A37FFA" w:rsidP="00A37FFA">
            <w:pPr>
              <w:pStyle w:val="EmptyCellLayoutStyle"/>
              <w:spacing w:after="0" w:line="240" w:lineRule="auto"/>
            </w:pPr>
          </w:p>
        </w:tc>
        <w:tc>
          <w:tcPr>
            <w:tcW w:w="10395" w:type="dxa"/>
          </w:tcPr>
          <w:p w14:paraId="536F3AA1" w14:textId="77777777" w:rsidR="00A37FFA" w:rsidRDefault="00A37FFA" w:rsidP="00A37FFA">
            <w:pPr>
              <w:pStyle w:val="EmptyCellLayoutStyle"/>
              <w:spacing w:after="0" w:line="240" w:lineRule="auto"/>
            </w:pPr>
          </w:p>
        </w:tc>
        <w:tc>
          <w:tcPr>
            <w:tcW w:w="149" w:type="dxa"/>
          </w:tcPr>
          <w:p w14:paraId="6D290EF3" w14:textId="77777777" w:rsidR="00A37FFA" w:rsidRDefault="00A37FFA" w:rsidP="00A37FFA">
            <w:pPr>
              <w:pStyle w:val="EmptyCellLayoutStyle"/>
              <w:spacing w:after="0" w:line="240" w:lineRule="auto"/>
            </w:pPr>
          </w:p>
        </w:tc>
      </w:tr>
      <w:tr w:rsidR="00A37FFA" w14:paraId="3EC56C71" w14:textId="77777777" w:rsidTr="00A37FFA">
        <w:tc>
          <w:tcPr>
            <w:tcW w:w="54" w:type="dxa"/>
          </w:tcPr>
          <w:p w14:paraId="4375B9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49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9F0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107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C984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6F26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70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E9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3DB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9833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301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962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5B9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E153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E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B8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8A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80B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A1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0C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6F7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759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181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CA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42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525DA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AFF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6A2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82023" w14:textId="77777777" w:rsidR="00A37FFA" w:rsidRDefault="00A37FFA" w:rsidP="00A37FFA">
                  <w:pPr>
                    <w:spacing w:after="0" w:line="240" w:lineRule="auto"/>
                  </w:pPr>
                </w:p>
              </w:tc>
            </w:tr>
            <w:tr w:rsidR="00A37FFA" w14:paraId="08A0B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4B6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1E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1A2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52F9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7B4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1B4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82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3BFAE0" w14:textId="77777777" w:rsidR="00A37FFA" w:rsidRDefault="00A37FFA" w:rsidP="00A37FFA">
            <w:pPr>
              <w:spacing w:after="0" w:line="240" w:lineRule="auto"/>
            </w:pPr>
          </w:p>
        </w:tc>
        <w:tc>
          <w:tcPr>
            <w:tcW w:w="149" w:type="dxa"/>
          </w:tcPr>
          <w:p w14:paraId="411431C0" w14:textId="77777777" w:rsidR="00A37FFA" w:rsidRDefault="00A37FFA" w:rsidP="00A37FFA">
            <w:pPr>
              <w:pStyle w:val="EmptyCellLayoutStyle"/>
              <w:spacing w:after="0" w:line="240" w:lineRule="auto"/>
            </w:pPr>
          </w:p>
        </w:tc>
      </w:tr>
      <w:tr w:rsidR="00A37FFA" w14:paraId="47510863" w14:textId="77777777" w:rsidTr="00A37FFA">
        <w:trPr>
          <w:trHeight w:val="80"/>
        </w:trPr>
        <w:tc>
          <w:tcPr>
            <w:tcW w:w="54" w:type="dxa"/>
          </w:tcPr>
          <w:p w14:paraId="36DDEEC9" w14:textId="77777777" w:rsidR="00A37FFA" w:rsidRDefault="00A37FFA" w:rsidP="00A37FFA">
            <w:pPr>
              <w:pStyle w:val="EmptyCellLayoutStyle"/>
              <w:spacing w:after="0" w:line="240" w:lineRule="auto"/>
            </w:pPr>
          </w:p>
        </w:tc>
        <w:tc>
          <w:tcPr>
            <w:tcW w:w="10395" w:type="dxa"/>
          </w:tcPr>
          <w:p w14:paraId="7B1E76A6" w14:textId="77777777" w:rsidR="00A37FFA" w:rsidRDefault="00A37FFA" w:rsidP="00A37FFA">
            <w:pPr>
              <w:pStyle w:val="EmptyCellLayoutStyle"/>
              <w:spacing w:after="0" w:line="240" w:lineRule="auto"/>
            </w:pPr>
          </w:p>
        </w:tc>
        <w:tc>
          <w:tcPr>
            <w:tcW w:w="149" w:type="dxa"/>
          </w:tcPr>
          <w:p w14:paraId="5ABAB224" w14:textId="77777777" w:rsidR="00A37FFA" w:rsidRDefault="00A37FFA" w:rsidP="00A37FFA">
            <w:pPr>
              <w:pStyle w:val="EmptyCellLayoutStyle"/>
              <w:spacing w:after="0" w:line="240" w:lineRule="auto"/>
            </w:pPr>
          </w:p>
        </w:tc>
      </w:tr>
    </w:tbl>
    <w:p xmlns:w="http://schemas.openxmlformats.org/wordprocessingml/2006/main" w14:paraId="0ABB9ABB" w14:textId="77777777" w:rsidR="00A37FFA" w:rsidRDefault="00A37FFA" w:rsidP="00A37FFA">
      <w:pPr>
        <w:spacing w:after="0" w:line="240" w:lineRule="auto"/>
      </w:pPr>
    </w:p>
    <w:p xmlns:w="http://schemas.openxmlformats.org/wordprocessingml/2006/main" w14:paraId="5A2BA67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备份设备。</w:t>
      </w:r>
    </w:p>
    <w:p xmlns:w="http://schemas.openxmlformats.org/wordprocessingml/2006/main" w14:paraId="579DF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 BACKUP 或 RESTORE 命令中指定的一个或多个文件。此错误的潜在原因包括: </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9AB8162" w14:textId="77777777" w:rsidTr="00A37FFA">
        <w:trPr>
          <w:trHeight w:val="54"/>
        </w:trPr>
        <w:tc>
          <w:tcPr>
            <w:tcW w:w="54" w:type="dxa"/>
          </w:tcPr>
          <w:p w14:paraId="61DA5A88" w14:textId="77777777" w:rsidR="00A37FFA" w:rsidRDefault="00A37FFA" w:rsidP="00A37FFA">
            <w:pPr>
              <w:pStyle w:val="EmptyCellLayoutStyle"/>
              <w:spacing w:after="0" w:line="240" w:lineRule="auto"/>
            </w:pPr>
          </w:p>
        </w:tc>
        <w:tc>
          <w:tcPr>
            <w:tcW w:w="10395" w:type="dxa"/>
          </w:tcPr>
          <w:p w14:paraId="10CFEF46" w14:textId="77777777" w:rsidR="00A37FFA" w:rsidRDefault="00A37FFA" w:rsidP="00A37FFA">
            <w:pPr>
              <w:pStyle w:val="EmptyCellLayoutStyle"/>
              <w:spacing w:after="0" w:line="240" w:lineRule="auto"/>
            </w:pPr>
          </w:p>
        </w:tc>
        <w:tc>
          <w:tcPr>
            <w:tcW w:w="149" w:type="dxa"/>
          </w:tcPr>
          <w:p w14:paraId="141AF812" w14:textId="77777777" w:rsidR="00A37FFA" w:rsidRDefault="00A37FFA" w:rsidP="00A37FFA">
            <w:pPr>
              <w:pStyle w:val="EmptyCellLayoutStyle"/>
              <w:spacing w:after="0" w:line="240" w:lineRule="auto"/>
            </w:pPr>
          </w:p>
        </w:tc>
      </w:tr>
      <w:tr w:rsidR="00A37FFA" w14:paraId="32828D5A" w14:textId="77777777" w:rsidTr="00A37FFA">
        <w:tc>
          <w:tcPr>
            <w:tcW w:w="54" w:type="dxa"/>
          </w:tcPr>
          <w:p w14:paraId="738F8B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E925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00F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EA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567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29DC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81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A4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E4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D49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0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4A9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7452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CB94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E20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CF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CD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9A84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FE7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4F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53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44AB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78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F1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CEF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A7BA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181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0B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A38F3" w14:textId="77777777" w:rsidR="00A37FFA" w:rsidRDefault="00A37FFA" w:rsidP="00A37FFA">
                  <w:pPr>
                    <w:spacing w:after="0" w:line="240" w:lineRule="auto"/>
                  </w:pPr>
                </w:p>
              </w:tc>
            </w:tr>
            <w:tr w:rsidR="00A37FFA" w14:paraId="3AA012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78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AB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39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013D0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C63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81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5940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3A02F3" w14:textId="77777777" w:rsidR="00A37FFA" w:rsidRDefault="00A37FFA" w:rsidP="00A37FFA">
            <w:pPr>
              <w:spacing w:after="0" w:line="240" w:lineRule="auto"/>
            </w:pPr>
          </w:p>
        </w:tc>
        <w:tc>
          <w:tcPr>
            <w:tcW w:w="149" w:type="dxa"/>
          </w:tcPr>
          <w:p w14:paraId="338FE64B" w14:textId="77777777" w:rsidR="00A37FFA" w:rsidRDefault="00A37FFA" w:rsidP="00A37FFA">
            <w:pPr>
              <w:pStyle w:val="EmptyCellLayoutStyle"/>
              <w:spacing w:after="0" w:line="240" w:lineRule="auto"/>
            </w:pPr>
          </w:p>
        </w:tc>
      </w:tr>
      <w:tr w:rsidR="00A37FFA" w14:paraId="16D3617B" w14:textId="77777777" w:rsidTr="00A37FFA">
        <w:trPr>
          <w:trHeight w:val="80"/>
        </w:trPr>
        <w:tc>
          <w:tcPr>
            <w:tcW w:w="54" w:type="dxa"/>
          </w:tcPr>
          <w:p w14:paraId="55758F9C" w14:textId="77777777" w:rsidR="00A37FFA" w:rsidRDefault="00A37FFA" w:rsidP="00A37FFA">
            <w:pPr>
              <w:pStyle w:val="EmptyCellLayoutStyle"/>
              <w:spacing w:after="0" w:line="240" w:lineRule="auto"/>
            </w:pPr>
          </w:p>
        </w:tc>
        <w:tc>
          <w:tcPr>
            <w:tcW w:w="10395" w:type="dxa"/>
          </w:tcPr>
          <w:p w14:paraId="1A132C51" w14:textId="77777777" w:rsidR="00A37FFA" w:rsidRDefault="00A37FFA" w:rsidP="00A37FFA">
            <w:pPr>
              <w:pStyle w:val="EmptyCellLayoutStyle"/>
              <w:spacing w:after="0" w:line="240" w:lineRule="auto"/>
            </w:pPr>
          </w:p>
        </w:tc>
        <w:tc>
          <w:tcPr>
            <w:tcW w:w="149" w:type="dxa"/>
          </w:tcPr>
          <w:p w14:paraId="6C97CE54" w14:textId="77777777" w:rsidR="00A37FFA" w:rsidRDefault="00A37FFA" w:rsidP="00A37FFA">
            <w:pPr>
              <w:pStyle w:val="EmptyCellLayoutStyle"/>
              <w:spacing w:after="0" w:line="240" w:lineRule="auto"/>
            </w:pPr>
          </w:p>
        </w:tc>
      </w:tr>
    </w:tbl>
    <w:p xmlns:w="http://schemas.openxmlformats.org/wordprocessingml/2006/main" w14:paraId="464F73FD" w14:textId="77777777" w:rsidR="00A37FFA" w:rsidRDefault="00A37FFA" w:rsidP="00A37FFA">
      <w:pPr>
        <w:spacing w:after="0" w:line="240" w:lineRule="auto"/>
      </w:pPr>
    </w:p>
    <w:p xmlns:w="http://schemas.openxmlformats.org/wordprocessingml/2006/main" w14:paraId="7121959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页执行 I/O 操作后出现逻辑一致性错误</w:t>
      </w:r>
    </w:p>
    <w:p xmlns:w="http://schemas.openxmlformats.org/wordprocessingml/2006/main" w14:paraId="307586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读取或写入数据库页或事务日志块时一致性检查失败。错误消息包含失败的特定一致性检查类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069E77" w14:textId="77777777" w:rsidTr="00A37FFA">
        <w:trPr>
          <w:trHeight w:val="54"/>
        </w:trPr>
        <w:tc>
          <w:tcPr>
            <w:tcW w:w="54" w:type="dxa"/>
          </w:tcPr>
          <w:p w14:paraId="27BC37D9" w14:textId="77777777" w:rsidR="00A37FFA" w:rsidRDefault="00A37FFA" w:rsidP="00A37FFA">
            <w:pPr>
              <w:pStyle w:val="EmptyCellLayoutStyle"/>
              <w:spacing w:after="0" w:line="240" w:lineRule="auto"/>
            </w:pPr>
          </w:p>
        </w:tc>
        <w:tc>
          <w:tcPr>
            <w:tcW w:w="10395" w:type="dxa"/>
          </w:tcPr>
          <w:p w14:paraId="7AB73E9E" w14:textId="77777777" w:rsidR="00A37FFA" w:rsidRDefault="00A37FFA" w:rsidP="00A37FFA">
            <w:pPr>
              <w:pStyle w:val="EmptyCellLayoutStyle"/>
              <w:spacing w:after="0" w:line="240" w:lineRule="auto"/>
            </w:pPr>
          </w:p>
        </w:tc>
        <w:tc>
          <w:tcPr>
            <w:tcW w:w="149" w:type="dxa"/>
          </w:tcPr>
          <w:p w14:paraId="62EA3BD7" w14:textId="77777777" w:rsidR="00A37FFA" w:rsidRDefault="00A37FFA" w:rsidP="00A37FFA">
            <w:pPr>
              <w:pStyle w:val="EmptyCellLayoutStyle"/>
              <w:spacing w:after="0" w:line="240" w:lineRule="auto"/>
            </w:pPr>
          </w:p>
        </w:tc>
      </w:tr>
      <w:tr w:rsidR="00A37FFA" w14:paraId="747EC2CD" w14:textId="77777777" w:rsidTr="00A37FFA">
        <w:tc>
          <w:tcPr>
            <w:tcW w:w="54" w:type="dxa"/>
          </w:tcPr>
          <w:p w14:paraId="4BFA22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0F206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F6D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440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069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0F6D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3FC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392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9B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6EE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7B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C9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F61F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04CB0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63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32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AB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156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78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A4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5D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6E6B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FDB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AB2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8C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F10A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7E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C3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58020" w14:textId="77777777" w:rsidR="00A37FFA" w:rsidRDefault="00A37FFA" w:rsidP="00A37FFA">
                  <w:pPr>
                    <w:spacing w:after="0" w:line="240" w:lineRule="auto"/>
                  </w:pPr>
                </w:p>
              </w:tc>
            </w:tr>
            <w:tr w:rsidR="00A37FFA" w14:paraId="17F48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0C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E4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AE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F97FD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9E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222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E19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F28ABC" w14:textId="77777777" w:rsidR="00A37FFA" w:rsidRDefault="00A37FFA" w:rsidP="00A37FFA">
            <w:pPr>
              <w:spacing w:after="0" w:line="240" w:lineRule="auto"/>
            </w:pPr>
          </w:p>
        </w:tc>
        <w:tc>
          <w:tcPr>
            <w:tcW w:w="149" w:type="dxa"/>
          </w:tcPr>
          <w:p w14:paraId="67C10F8F" w14:textId="77777777" w:rsidR="00A37FFA" w:rsidRDefault="00A37FFA" w:rsidP="00A37FFA">
            <w:pPr>
              <w:pStyle w:val="EmptyCellLayoutStyle"/>
              <w:spacing w:after="0" w:line="240" w:lineRule="auto"/>
            </w:pPr>
          </w:p>
        </w:tc>
      </w:tr>
      <w:tr w:rsidR="00A37FFA" w14:paraId="1AB281FD" w14:textId="77777777" w:rsidTr="00A37FFA">
        <w:trPr>
          <w:trHeight w:val="80"/>
        </w:trPr>
        <w:tc>
          <w:tcPr>
            <w:tcW w:w="54" w:type="dxa"/>
          </w:tcPr>
          <w:p w14:paraId="3E043B38" w14:textId="77777777" w:rsidR="00A37FFA" w:rsidRDefault="00A37FFA" w:rsidP="00A37FFA">
            <w:pPr>
              <w:pStyle w:val="EmptyCellLayoutStyle"/>
              <w:spacing w:after="0" w:line="240" w:lineRule="auto"/>
            </w:pPr>
          </w:p>
        </w:tc>
        <w:tc>
          <w:tcPr>
            <w:tcW w:w="10395" w:type="dxa"/>
          </w:tcPr>
          <w:p w14:paraId="436099DA" w14:textId="77777777" w:rsidR="00A37FFA" w:rsidRDefault="00A37FFA" w:rsidP="00A37FFA">
            <w:pPr>
              <w:pStyle w:val="EmptyCellLayoutStyle"/>
              <w:spacing w:after="0" w:line="240" w:lineRule="auto"/>
            </w:pPr>
          </w:p>
        </w:tc>
        <w:tc>
          <w:tcPr>
            <w:tcW w:w="149" w:type="dxa"/>
          </w:tcPr>
          <w:p w14:paraId="6BFB171C" w14:textId="77777777" w:rsidR="00A37FFA" w:rsidRDefault="00A37FFA" w:rsidP="00A37FFA">
            <w:pPr>
              <w:pStyle w:val="EmptyCellLayoutStyle"/>
              <w:spacing w:after="0" w:line="240" w:lineRule="auto"/>
            </w:pPr>
          </w:p>
        </w:tc>
      </w:tr>
    </w:tbl>
    <w:p xmlns:w="http://schemas.openxmlformats.org/wordprocessingml/2006/main" w14:paraId="4D318147" w14:textId="77777777" w:rsidR="00A37FFA" w:rsidRDefault="00A37FFA" w:rsidP="00A37FFA">
      <w:pPr>
        <w:spacing w:after="0" w:line="240" w:lineRule="auto"/>
      </w:pPr>
    </w:p>
    <w:p xmlns:w="http://schemas.openxmlformats.org/wordprocessingml/2006/main" w14:paraId="7F396DB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发生 FOR XML EXPLICIT 堆栈溢出。不允许有循环的父标记关系</w:t>
      </w:r>
    </w:p>
    <w:p xmlns:w="http://schemas.openxmlformats.org/wordprocessingml/2006/main" w14:paraId="5933C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XML 格式不正确，因为元素标记嵌套级别超过了表中的列数，或一个或多个标记出现自引用，或两者兼有。有关 FOR XML EXPLICIT 的详细信息，请参阅联机丛书中的“使用 EXPLICIT 模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48CA54" w14:textId="77777777" w:rsidTr="00A37FFA">
        <w:trPr>
          <w:trHeight w:val="54"/>
        </w:trPr>
        <w:tc>
          <w:tcPr>
            <w:tcW w:w="54" w:type="dxa"/>
          </w:tcPr>
          <w:p w14:paraId="32C7CA44" w14:textId="77777777" w:rsidR="00A37FFA" w:rsidRDefault="00A37FFA" w:rsidP="00A37FFA">
            <w:pPr>
              <w:pStyle w:val="EmptyCellLayoutStyle"/>
              <w:spacing w:after="0" w:line="240" w:lineRule="auto"/>
            </w:pPr>
          </w:p>
        </w:tc>
        <w:tc>
          <w:tcPr>
            <w:tcW w:w="10395" w:type="dxa"/>
          </w:tcPr>
          <w:p w14:paraId="35A75457" w14:textId="77777777" w:rsidR="00A37FFA" w:rsidRDefault="00A37FFA" w:rsidP="00A37FFA">
            <w:pPr>
              <w:pStyle w:val="EmptyCellLayoutStyle"/>
              <w:spacing w:after="0" w:line="240" w:lineRule="auto"/>
            </w:pPr>
          </w:p>
        </w:tc>
        <w:tc>
          <w:tcPr>
            <w:tcW w:w="149" w:type="dxa"/>
          </w:tcPr>
          <w:p w14:paraId="6F5B6BF0" w14:textId="77777777" w:rsidR="00A37FFA" w:rsidRDefault="00A37FFA" w:rsidP="00A37FFA">
            <w:pPr>
              <w:pStyle w:val="EmptyCellLayoutStyle"/>
              <w:spacing w:after="0" w:line="240" w:lineRule="auto"/>
            </w:pPr>
          </w:p>
        </w:tc>
      </w:tr>
      <w:tr w:rsidR="00A37FFA" w14:paraId="72100CDC" w14:textId="77777777" w:rsidTr="00A37FFA">
        <w:tc>
          <w:tcPr>
            <w:tcW w:w="54" w:type="dxa"/>
          </w:tcPr>
          <w:p w14:paraId="0086C0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D4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A5DC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1EE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ECB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E293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2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4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585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62E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A7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00C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A412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C5AF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9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E9C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71B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E8DF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3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BA6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3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2BCB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4E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0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68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9668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2C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39F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1B4EC" w14:textId="77777777" w:rsidR="00A37FFA" w:rsidRDefault="00A37FFA" w:rsidP="00A37FFA">
                  <w:pPr>
                    <w:spacing w:after="0" w:line="240" w:lineRule="auto"/>
                  </w:pPr>
                </w:p>
              </w:tc>
            </w:tr>
            <w:tr w:rsidR="00A37FFA" w14:paraId="66E279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542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731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0F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595D0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6D9F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BC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7DB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5D6B9B" w14:textId="77777777" w:rsidR="00A37FFA" w:rsidRDefault="00A37FFA" w:rsidP="00A37FFA">
            <w:pPr>
              <w:spacing w:after="0" w:line="240" w:lineRule="auto"/>
            </w:pPr>
          </w:p>
        </w:tc>
        <w:tc>
          <w:tcPr>
            <w:tcW w:w="149" w:type="dxa"/>
          </w:tcPr>
          <w:p w14:paraId="4DF6044E" w14:textId="77777777" w:rsidR="00A37FFA" w:rsidRDefault="00A37FFA" w:rsidP="00A37FFA">
            <w:pPr>
              <w:pStyle w:val="EmptyCellLayoutStyle"/>
              <w:spacing w:after="0" w:line="240" w:lineRule="auto"/>
            </w:pPr>
          </w:p>
        </w:tc>
      </w:tr>
      <w:tr w:rsidR="00A37FFA" w14:paraId="327B846A" w14:textId="77777777" w:rsidTr="00A37FFA">
        <w:trPr>
          <w:trHeight w:val="80"/>
        </w:trPr>
        <w:tc>
          <w:tcPr>
            <w:tcW w:w="54" w:type="dxa"/>
          </w:tcPr>
          <w:p w14:paraId="6CCA3CAB" w14:textId="77777777" w:rsidR="00A37FFA" w:rsidRDefault="00A37FFA" w:rsidP="00A37FFA">
            <w:pPr>
              <w:pStyle w:val="EmptyCellLayoutStyle"/>
              <w:spacing w:after="0" w:line="240" w:lineRule="auto"/>
            </w:pPr>
          </w:p>
        </w:tc>
        <w:tc>
          <w:tcPr>
            <w:tcW w:w="10395" w:type="dxa"/>
          </w:tcPr>
          <w:p w14:paraId="258669ED" w14:textId="77777777" w:rsidR="00A37FFA" w:rsidRDefault="00A37FFA" w:rsidP="00A37FFA">
            <w:pPr>
              <w:pStyle w:val="EmptyCellLayoutStyle"/>
              <w:spacing w:after="0" w:line="240" w:lineRule="auto"/>
            </w:pPr>
          </w:p>
        </w:tc>
        <w:tc>
          <w:tcPr>
            <w:tcW w:w="149" w:type="dxa"/>
          </w:tcPr>
          <w:p w14:paraId="309A820A" w14:textId="77777777" w:rsidR="00A37FFA" w:rsidRDefault="00A37FFA" w:rsidP="00A37FFA">
            <w:pPr>
              <w:pStyle w:val="EmptyCellLayoutStyle"/>
              <w:spacing w:after="0" w:line="240" w:lineRule="auto"/>
            </w:pPr>
          </w:p>
        </w:tc>
      </w:tr>
    </w:tbl>
    <w:p xmlns:w="http://schemas.openxmlformats.org/wordprocessingml/2006/main" w14:paraId="479394A0" w14:textId="77777777" w:rsidR="00A37FFA" w:rsidRDefault="00A37FFA" w:rsidP="00A37FFA">
      <w:pPr>
        <w:spacing w:after="0" w:line="240" w:lineRule="auto"/>
      </w:pPr>
    </w:p>
    <w:p xmlns:w="http://schemas.openxmlformats.org/wordprocessingml/2006/main" w14:paraId="03B987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节点的所有计划程序上存在潜在死锁</w:t>
      </w:r>
    </w:p>
    <w:p xmlns:w="http://schemas.openxmlformats.org/wordprocessingml/2006/main" w14:paraId="7F9DA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服务器无法在特定的时间限制内响应新查询时，将出现此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B53ABB8" w14:textId="77777777" w:rsidTr="00A37FFA">
        <w:trPr>
          <w:trHeight w:val="54"/>
        </w:trPr>
        <w:tc>
          <w:tcPr>
            <w:tcW w:w="54" w:type="dxa"/>
          </w:tcPr>
          <w:p w14:paraId="5EE44A50" w14:textId="77777777" w:rsidR="00A37FFA" w:rsidRDefault="00A37FFA" w:rsidP="00A37FFA">
            <w:pPr>
              <w:pStyle w:val="EmptyCellLayoutStyle"/>
              <w:spacing w:after="0" w:line="240" w:lineRule="auto"/>
            </w:pPr>
          </w:p>
        </w:tc>
        <w:tc>
          <w:tcPr>
            <w:tcW w:w="10395" w:type="dxa"/>
          </w:tcPr>
          <w:p w14:paraId="7703CFFA" w14:textId="77777777" w:rsidR="00A37FFA" w:rsidRDefault="00A37FFA" w:rsidP="00A37FFA">
            <w:pPr>
              <w:pStyle w:val="EmptyCellLayoutStyle"/>
              <w:spacing w:after="0" w:line="240" w:lineRule="auto"/>
            </w:pPr>
          </w:p>
        </w:tc>
        <w:tc>
          <w:tcPr>
            <w:tcW w:w="149" w:type="dxa"/>
          </w:tcPr>
          <w:p w14:paraId="684E9FC1" w14:textId="77777777" w:rsidR="00A37FFA" w:rsidRDefault="00A37FFA" w:rsidP="00A37FFA">
            <w:pPr>
              <w:pStyle w:val="EmptyCellLayoutStyle"/>
              <w:spacing w:after="0" w:line="240" w:lineRule="auto"/>
            </w:pPr>
          </w:p>
        </w:tc>
      </w:tr>
      <w:tr w:rsidR="00A37FFA" w14:paraId="76E894AF" w14:textId="77777777" w:rsidTr="00A37FFA">
        <w:tc>
          <w:tcPr>
            <w:tcW w:w="54" w:type="dxa"/>
          </w:tcPr>
          <w:p w14:paraId="43EF8E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763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325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AE6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A7A5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17B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1E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21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648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2DA2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65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D9D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2C28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2027B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90F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16F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F1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7DC1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22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A4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DD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6D07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E8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901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3D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7776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E2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B4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643E4" w14:textId="77777777" w:rsidR="00A37FFA" w:rsidRDefault="00A37FFA" w:rsidP="00A37FFA">
                  <w:pPr>
                    <w:spacing w:after="0" w:line="240" w:lineRule="auto"/>
                  </w:pPr>
                </w:p>
              </w:tc>
            </w:tr>
            <w:tr w:rsidR="00A37FFA" w14:paraId="1FA3A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0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2D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C07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A1F6B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8C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A8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D56F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6835F8" w14:textId="77777777" w:rsidR="00A37FFA" w:rsidRDefault="00A37FFA" w:rsidP="00A37FFA">
            <w:pPr>
              <w:spacing w:after="0" w:line="240" w:lineRule="auto"/>
            </w:pPr>
          </w:p>
        </w:tc>
        <w:tc>
          <w:tcPr>
            <w:tcW w:w="149" w:type="dxa"/>
          </w:tcPr>
          <w:p w14:paraId="62EB45FB" w14:textId="77777777" w:rsidR="00A37FFA" w:rsidRDefault="00A37FFA" w:rsidP="00A37FFA">
            <w:pPr>
              <w:pStyle w:val="EmptyCellLayoutStyle"/>
              <w:spacing w:after="0" w:line="240" w:lineRule="auto"/>
            </w:pPr>
          </w:p>
        </w:tc>
      </w:tr>
      <w:tr w:rsidR="00A37FFA" w14:paraId="251A5CD9" w14:textId="77777777" w:rsidTr="00A37FFA">
        <w:trPr>
          <w:trHeight w:val="80"/>
        </w:trPr>
        <w:tc>
          <w:tcPr>
            <w:tcW w:w="54" w:type="dxa"/>
          </w:tcPr>
          <w:p w14:paraId="539CE9FF" w14:textId="77777777" w:rsidR="00A37FFA" w:rsidRDefault="00A37FFA" w:rsidP="00A37FFA">
            <w:pPr>
              <w:pStyle w:val="EmptyCellLayoutStyle"/>
              <w:spacing w:after="0" w:line="240" w:lineRule="auto"/>
            </w:pPr>
          </w:p>
        </w:tc>
        <w:tc>
          <w:tcPr>
            <w:tcW w:w="10395" w:type="dxa"/>
          </w:tcPr>
          <w:p w14:paraId="45C9AF2F" w14:textId="77777777" w:rsidR="00A37FFA" w:rsidRDefault="00A37FFA" w:rsidP="00A37FFA">
            <w:pPr>
              <w:pStyle w:val="EmptyCellLayoutStyle"/>
              <w:spacing w:after="0" w:line="240" w:lineRule="auto"/>
            </w:pPr>
          </w:p>
        </w:tc>
        <w:tc>
          <w:tcPr>
            <w:tcW w:w="149" w:type="dxa"/>
          </w:tcPr>
          <w:p w14:paraId="655265DB" w14:textId="77777777" w:rsidR="00A37FFA" w:rsidRDefault="00A37FFA" w:rsidP="00A37FFA">
            <w:pPr>
              <w:pStyle w:val="EmptyCellLayoutStyle"/>
              <w:spacing w:after="0" w:line="240" w:lineRule="auto"/>
            </w:pPr>
          </w:p>
        </w:tc>
      </w:tr>
    </w:tbl>
    <w:p xmlns:w="http://schemas.openxmlformats.org/wordprocessingml/2006/main" w14:paraId="7F68C5F2" w14:textId="77777777" w:rsidR="00A37FFA" w:rsidRDefault="00A37FFA" w:rsidP="00A37FFA">
      <w:pPr>
        <w:spacing w:after="0" w:line="240" w:lineRule="auto"/>
      </w:pPr>
    </w:p>
    <w:p xmlns:w="http://schemas.openxmlformats.org/wordprocessingml/2006/main" w14:paraId="717EE2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无法从注册表查询 FIPS 兼容模式标志</w:t>
      </w:r>
    </w:p>
    <w:p xmlns:w="http://schemas.openxmlformats.org/wordprocessingml/2006/main" w14:paraId="2BBC9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无法从注册表查询 FIPS 兼容模式标志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EE30A0" w14:textId="77777777" w:rsidTr="00A37FFA">
        <w:trPr>
          <w:trHeight w:val="54"/>
        </w:trPr>
        <w:tc>
          <w:tcPr>
            <w:tcW w:w="54" w:type="dxa"/>
          </w:tcPr>
          <w:p w14:paraId="7D8EB421" w14:textId="77777777" w:rsidR="00A37FFA" w:rsidRDefault="00A37FFA" w:rsidP="00A37FFA">
            <w:pPr>
              <w:pStyle w:val="EmptyCellLayoutStyle"/>
              <w:spacing w:after="0" w:line="240" w:lineRule="auto"/>
            </w:pPr>
          </w:p>
        </w:tc>
        <w:tc>
          <w:tcPr>
            <w:tcW w:w="10395" w:type="dxa"/>
          </w:tcPr>
          <w:p w14:paraId="66A142A2" w14:textId="77777777" w:rsidR="00A37FFA" w:rsidRDefault="00A37FFA" w:rsidP="00A37FFA">
            <w:pPr>
              <w:pStyle w:val="EmptyCellLayoutStyle"/>
              <w:spacing w:after="0" w:line="240" w:lineRule="auto"/>
            </w:pPr>
          </w:p>
        </w:tc>
        <w:tc>
          <w:tcPr>
            <w:tcW w:w="149" w:type="dxa"/>
          </w:tcPr>
          <w:p w14:paraId="53862960" w14:textId="77777777" w:rsidR="00A37FFA" w:rsidRDefault="00A37FFA" w:rsidP="00A37FFA">
            <w:pPr>
              <w:pStyle w:val="EmptyCellLayoutStyle"/>
              <w:spacing w:after="0" w:line="240" w:lineRule="auto"/>
            </w:pPr>
          </w:p>
        </w:tc>
      </w:tr>
      <w:tr w:rsidR="00A37FFA" w14:paraId="5FFF421F" w14:textId="77777777" w:rsidTr="00A37FFA">
        <w:tc>
          <w:tcPr>
            <w:tcW w:w="54" w:type="dxa"/>
          </w:tcPr>
          <w:p w14:paraId="38CC416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7391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F670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234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5E0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626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D61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FD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602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2C23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C3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A1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5DEA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FE7B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16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95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83E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04F9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68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F50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2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4D100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A0A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20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78E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BBB6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B0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D5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4ADC6" w14:textId="77777777" w:rsidR="00A37FFA" w:rsidRDefault="00A37FFA" w:rsidP="00A37FFA">
                  <w:pPr>
                    <w:spacing w:after="0" w:line="240" w:lineRule="auto"/>
                  </w:pPr>
                </w:p>
              </w:tc>
            </w:tr>
            <w:tr w:rsidR="00A37FFA" w14:paraId="6FC2E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46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39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271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7769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D8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09F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2354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0E7142" w14:textId="77777777" w:rsidR="00A37FFA" w:rsidRDefault="00A37FFA" w:rsidP="00A37FFA">
            <w:pPr>
              <w:spacing w:after="0" w:line="240" w:lineRule="auto"/>
            </w:pPr>
          </w:p>
        </w:tc>
        <w:tc>
          <w:tcPr>
            <w:tcW w:w="149" w:type="dxa"/>
          </w:tcPr>
          <w:p w14:paraId="201BA7C0" w14:textId="77777777" w:rsidR="00A37FFA" w:rsidRDefault="00A37FFA" w:rsidP="00A37FFA">
            <w:pPr>
              <w:pStyle w:val="EmptyCellLayoutStyle"/>
              <w:spacing w:after="0" w:line="240" w:lineRule="auto"/>
            </w:pPr>
          </w:p>
        </w:tc>
      </w:tr>
      <w:tr w:rsidR="00A37FFA" w14:paraId="1023E448" w14:textId="77777777" w:rsidTr="00A37FFA">
        <w:trPr>
          <w:trHeight w:val="80"/>
        </w:trPr>
        <w:tc>
          <w:tcPr>
            <w:tcW w:w="54" w:type="dxa"/>
          </w:tcPr>
          <w:p w14:paraId="5E988324" w14:textId="77777777" w:rsidR="00A37FFA" w:rsidRDefault="00A37FFA" w:rsidP="00A37FFA">
            <w:pPr>
              <w:pStyle w:val="EmptyCellLayoutStyle"/>
              <w:spacing w:after="0" w:line="240" w:lineRule="auto"/>
            </w:pPr>
          </w:p>
        </w:tc>
        <w:tc>
          <w:tcPr>
            <w:tcW w:w="10395" w:type="dxa"/>
          </w:tcPr>
          <w:p w14:paraId="1BEBDACA" w14:textId="77777777" w:rsidR="00A37FFA" w:rsidRDefault="00A37FFA" w:rsidP="00A37FFA">
            <w:pPr>
              <w:pStyle w:val="EmptyCellLayoutStyle"/>
              <w:spacing w:after="0" w:line="240" w:lineRule="auto"/>
            </w:pPr>
          </w:p>
        </w:tc>
        <w:tc>
          <w:tcPr>
            <w:tcW w:w="149" w:type="dxa"/>
          </w:tcPr>
          <w:p w14:paraId="423541A3" w14:textId="77777777" w:rsidR="00A37FFA" w:rsidRDefault="00A37FFA" w:rsidP="00A37FFA">
            <w:pPr>
              <w:pStyle w:val="EmptyCellLayoutStyle"/>
              <w:spacing w:after="0" w:line="240" w:lineRule="auto"/>
            </w:pPr>
          </w:p>
        </w:tc>
      </w:tr>
    </w:tbl>
    <w:p xmlns:w="http://schemas.openxmlformats.org/wordprocessingml/2006/main" w14:paraId="4BF95E5F" w14:textId="77777777" w:rsidR="00A37FFA" w:rsidRDefault="00A37FFA" w:rsidP="00A37FFA">
      <w:pPr>
        <w:spacing w:after="0" w:line="240" w:lineRule="auto"/>
      </w:pPr>
    </w:p>
    <w:p xmlns:w="http://schemas.openxmlformats.org/wordprocessingml/2006/main" w14:paraId="38A62F8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备份设备失败 - 操作系统错误</w:t>
      </w:r>
    </w:p>
    <w:p xmlns:w="http://schemas.openxmlformats.org/wordprocessingml/2006/main" w14:paraId="5A7A9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表示操作系统无法打开或关闭指定为 BACKUP 或 RESTORE 命令的一部分的备份设备(磁盘、磁带或管道)。有关备份设备的详细信息，请参阅联机丛书中的“备份设备”和“BACKUP”主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6713B52" w14:textId="77777777" w:rsidTr="00A37FFA">
        <w:trPr>
          <w:trHeight w:val="54"/>
        </w:trPr>
        <w:tc>
          <w:tcPr>
            <w:tcW w:w="54" w:type="dxa"/>
          </w:tcPr>
          <w:p w14:paraId="2B05A63C" w14:textId="77777777" w:rsidR="00A37FFA" w:rsidRDefault="00A37FFA" w:rsidP="00A37FFA">
            <w:pPr>
              <w:pStyle w:val="EmptyCellLayoutStyle"/>
              <w:spacing w:after="0" w:line="240" w:lineRule="auto"/>
            </w:pPr>
          </w:p>
        </w:tc>
        <w:tc>
          <w:tcPr>
            <w:tcW w:w="10395" w:type="dxa"/>
          </w:tcPr>
          <w:p w14:paraId="12C726B0" w14:textId="77777777" w:rsidR="00A37FFA" w:rsidRDefault="00A37FFA" w:rsidP="00A37FFA">
            <w:pPr>
              <w:pStyle w:val="EmptyCellLayoutStyle"/>
              <w:spacing w:after="0" w:line="240" w:lineRule="auto"/>
            </w:pPr>
          </w:p>
        </w:tc>
        <w:tc>
          <w:tcPr>
            <w:tcW w:w="149" w:type="dxa"/>
          </w:tcPr>
          <w:p w14:paraId="7D23EE13" w14:textId="77777777" w:rsidR="00A37FFA" w:rsidRDefault="00A37FFA" w:rsidP="00A37FFA">
            <w:pPr>
              <w:pStyle w:val="EmptyCellLayoutStyle"/>
              <w:spacing w:after="0" w:line="240" w:lineRule="auto"/>
            </w:pPr>
          </w:p>
        </w:tc>
      </w:tr>
      <w:tr w:rsidR="00A37FFA" w14:paraId="15A2241A" w14:textId="77777777" w:rsidTr="00A37FFA">
        <w:tc>
          <w:tcPr>
            <w:tcW w:w="54" w:type="dxa"/>
          </w:tcPr>
          <w:p w14:paraId="20FDB2B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DFDD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D44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593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7F7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D155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0C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24B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86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B89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438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A53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9BB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AF5EF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5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B2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07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6398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EF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78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B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ECC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68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97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BF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FEE1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CC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A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04899" w14:textId="77777777" w:rsidR="00A37FFA" w:rsidRDefault="00A37FFA" w:rsidP="00A37FFA">
                  <w:pPr>
                    <w:spacing w:after="0" w:line="240" w:lineRule="auto"/>
                  </w:pPr>
                </w:p>
              </w:tc>
            </w:tr>
            <w:tr w:rsidR="00A37FFA" w14:paraId="58936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8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A16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BA5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0BD8C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616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A2E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7FE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893327" w14:textId="77777777" w:rsidR="00A37FFA" w:rsidRDefault="00A37FFA" w:rsidP="00A37FFA">
            <w:pPr>
              <w:spacing w:after="0" w:line="240" w:lineRule="auto"/>
            </w:pPr>
          </w:p>
        </w:tc>
        <w:tc>
          <w:tcPr>
            <w:tcW w:w="149" w:type="dxa"/>
          </w:tcPr>
          <w:p w14:paraId="347C0A41" w14:textId="77777777" w:rsidR="00A37FFA" w:rsidRDefault="00A37FFA" w:rsidP="00A37FFA">
            <w:pPr>
              <w:pStyle w:val="EmptyCellLayoutStyle"/>
              <w:spacing w:after="0" w:line="240" w:lineRule="auto"/>
            </w:pPr>
          </w:p>
        </w:tc>
      </w:tr>
      <w:tr w:rsidR="00A37FFA" w14:paraId="76531E4F" w14:textId="77777777" w:rsidTr="00A37FFA">
        <w:trPr>
          <w:trHeight w:val="80"/>
        </w:trPr>
        <w:tc>
          <w:tcPr>
            <w:tcW w:w="54" w:type="dxa"/>
          </w:tcPr>
          <w:p w14:paraId="084FADAD" w14:textId="77777777" w:rsidR="00A37FFA" w:rsidRDefault="00A37FFA" w:rsidP="00A37FFA">
            <w:pPr>
              <w:pStyle w:val="EmptyCellLayoutStyle"/>
              <w:spacing w:after="0" w:line="240" w:lineRule="auto"/>
            </w:pPr>
          </w:p>
        </w:tc>
        <w:tc>
          <w:tcPr>
            <w:tcW w:w="10395" w:type="dxa"/>
          </w:tcPr>
          <w:p w14:paraId="73C66A1C" w14:textId="77777777" w:rsidR="00A37FFA" w:rsidRDefault="00A37FFA" w:rsidP="00A37FFA">
            <w:pPr>
              <w:pStyle w:val="EmptyCellLayoutStyle"/>
              <w:spacing w:after="0" w:line="240" w:lineRule="auto"/>
            </w:pPr>
          </w:p>
        </w:tc>
        <w:tc>
          <w:tcPr>
            <w:tcW w:w="149" w:type="dxa"/>
          </w:tcPr>
          <w:p w14:paraId="1DE1B114" w14:textId="77777777" w:rsidR="00A37FFA" w:rsidRDefault="00A37FFA" w:rsidP="00A37FFA">
            <w:pPr>
              <w:pStyle w:val="EmptyCellLayoutStyle"/>
              <w:spacing w:after="0" w:line="240" w:lineRule="auto"/>
            </w:pPr>
          </w:p>
        </w:tc>
      </w:tr>
    </w:tbl>
    <w:p xmlns:w="http://schemas.openxmlformats.org/wordprocessingml/2006/main" w14:paraId="6DBEB8EE" w14:textId="77777777" w:rsidR="00A37FFA" w:rsidRDefault="00A37FFA" w:rsidP="00A37FFA">
      <w:pPr>
        <w:spacing w:after="0" w:line="240" w:lineRule="auto"/>
      </w:pPr>
    </w:p>
    <w:p xmlns:w="http://schemas.openxmlformats.org/wordprocessingml/2006/main" w14:paraId="48C962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提交内部 MSDTC 事务失败</w:t>
      </w:r>
    </w:p>
    <w:p xmlns:w="http://schemas.openxmlformats.org/wordprocessingml/2006/main" w14:paraId="70D83C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提交内部 MSDTC 事务失败时，规则将触发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A09396" w14:textId="77777777" w:rsidTr="00A37FFA">
        <w:trPr>
          <w:trHeight w:val="54"/>
        </w:trPr>
        <w:tc>
          <w:tcPr>
            <w:tcW w:w="54" w:type="dxa"/>
          </w:tcPr>
          <w:p w14:paraId="32A37D05" w14:textId="77777777" w:rsidR="00A37FFA" w:rsidRDefault="00A37FFA" w:rsidP="00A37FFA">
            <w:pPr>
              <w:pStyle w:val="EmptyCellLayoutStyle"/>
              <w:spacing w:after="0" w:line="240" w:lineRule="auto"/>
            </w:pPr>
          </w:p>
        </w:tc>
        <w:tc>
          <w:tcPr>
            <w:tcW w:w="10395" w:type="dxa"/>
          </w:tcPr>
          <w:p w14:paraId="44FFEC2D" w14:textId="77777777" w:rsidR="00A37FFA" w:rsidRDefault="00A37FFA" w:rsidP="00A37FFA">
            <w:pPr>
              <w:pStyle w:val="EmptyCellLayoutStyle"/>
              <w:spacing w:after="0" w:line="240" w:lineRule="auto"/>
            </w:pPr>
          </w:p>
        </w:tc>
        <w:tc>
          <w:tcPr>
            <w:tcW w:w="149" w:type="dxa"/>
          </w:tcPr>
          <w:p w14:paraId="29145F81" w14:textId="77777777" w:rsidR="00A37FFA" w:rsidRDefault="00A37FFA" w:rsidP="00A37FFA">
            <w:pPr>
              <w:pStyle w:val="EmptyCellLayoutStyle"/>
              <w:spacing w:after="0" w:line="240" w:lineRule="auto"/>
            </w:pPr>
          </w:p>
        </w:tc>
      </w:tr>
      <w:tr w:rsidR="00A37FFA" w14:paraId="6B01BDBE" w14:textId="77777777" w:rsidTr="00A37FFA">
        <w:tc>
          <w:tcPr>
            <w:tcW w:w="54" w:type="dxa"/>
          </w:tcPr>
          <w:p w14:paraId="644A8C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63984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EBAF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B62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29C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ACE2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4E4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7C2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D8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5143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84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36C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5965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3521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A5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2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47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496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3F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00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0C5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E44D4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4E5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8C1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43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5F48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C4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14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FC63" w14:textId="77777777" w:rsidR="00A37FFA" w:rsidRDefault="00A37FFA" w:rsidP="00A37FFA">
                  <w:pPr>
                    <w:spacing w:after="0" w:line="240" w:lineRule="auto"/>
                  </w:pPr>
                </w:p>
              </w:tc>
            </w:tr>
            <w:tr w:rsidR="00A37FFA" w14:paraId="587AF4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008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C6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37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9E8555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CE4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9414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8B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1E4F6C" w14:textId="77777777" w:rsidR="00A37FFA" w:rsidRDefault="00A37FFA" w:rsidP="00A37FFA">
            <w:pPr>
              <w:spacing w:after="0" w:line="240" w:lineRule="auto"/>
            </w:pPr>
          </w:p>
        </w:tc>
        <w:tc>
          <w:tcPr>
            <w:tcW w:w="149" w:type="dxa"/>
          </w:tcPr>
          <w:p w14:paraId="32D9DD0B" w14:textId="77777777" w:rsidR="00A37FFA" w:rsidRDefault="00A37FFA" w:rsidP="00A37FFA">
            <w:pPr>
              <w:pStyle w:val="EmptyCellLayoutStyle"/>
              <w:spacing w:after="0" w:line="240" w:lineRule="auto"/>
            </w:pPr>
          </w:p>
        </w:tc>
      </w:tr>
      <w:tr w:rsidR="00A37FFA" w14:paraId="51E7B0BA" w14:textId="77777777" w:rsidTr="00A37FFA">
        <w:trPr>
          <w:trHeight w:val="80"/>
        </w:trPr>
        <w:tc>
          <w:tcPr>
            <w:tcW w:w="54" w:type="dxa"/>
          </w:tcPr>
          <w:p w14:paraId="3CD91E8E" w14:textId="77777777" w:rsidR="00A37FFA" w:rsidRDefault="00A37FFA" w:rsidP="00A37FFA">
            <w:pPr>
              <w:pStyle w:val="EmptyCellLayoutStyle"/>
              <w:spacing w:after="0" w:line="240" w:lineRule="auto"/>
            </w:pPr>
          </w:p>
        </w:tc>
        <w:tc>
          <w:tcPr>
            <w:tcW w:w="10395" w:type="dxa"/>
          </w:tcPr>
          <w:p w14:paraId="7076033A" w14:textId="77777777" w:rsidR="00A37FFA" w:rsidRDefault="00A37FFA" w:rsidP="00A37FFA">
            <w:pPr>
              <w:pStyle w:val="EmptyCellLayoutStyle"/>
              <w:spacing w:after="0" w:line="240" w:lineRule="auto"/>
            </w:pPr>
          </w:p>
        </w:tc>
        <w:tc>
          <w:tcPr>
            <w:tcW w:w="149" w:type="dxa"/>
          </w:tcPr>
          <w:p w14:paraId="7A66B982" w14:textId="77777777" w:rsidR="00A37FFA" w:rsidRDefault="00A37FFA" w:rsidP="00A37FFA">
            <w:pPr>
              <w:pStyle w:val="EmptyCellLayoutStyle"/>
              <w:spacing w:after="0" w:line="240" w:lineRule="auto"/>
            </w:pPr>
          </w:p>
        </w:tc>
      </w:tr>
    </w:tbl>
    <w:p xmlns:w="http://schemas.openxmlformats.org/wordprocessingml/2006/main" w14:paraId="4073BD31" w14:textId="77777777" w:rsidR="00A37FFA" w:rsidRDefault="00A37FFA" w:rsidP="00A37FFA">
      <w:pPr>
        <w:spacing w:after="0" w:line="240" w:lineRule="auto"/>
      </w:pPr>
    </w:p>
    <w:p xmlns:w="http://schemas.openxmlformats.org/wordprocessingml/2006/main" w14:paraId="332DD0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从表中删除列</w:t>
      </w:r>
    </w:p>
    <w:p xmlns:w="http://schemas.openxmlformats.org/wordprocessingml/2006/main" w14:paraId="7FAB4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repldropcolumn 未能删除发布数据库上的指定列。该错误可能是由于系统表更新失败或基本 ALTER TABLE 语句失败导致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70C48" w14:textId="77777777" w:rsidTr="00A37FFA">
        <w:trPr>
          <w:trHeight w:val="54"/>
        </w:trPr>
        <w:tc>
          <w:tcPr>
            <w:tcW w:w="54" w:type="dxa"/>
          </w:tcPr>
          <w:p w14:paraId="6907482E" w14:textId="77777777" w:rsidR="00A37FFA" w:rsidRDefault="00A37FFA" w:rsidP="00A37FFA">
            <w:pPr>
              <w:pStyle w:val="EmptyCellLayoutStyle"/>
              <w:spacing w:after="0" w:line="240" w:lineRule="auto"/>
            </w:pPr>
          </w:p>
        </w:tc>
        <w:tc>
          <w:tcPr>
            <w:tcW w:w="10395" w:type="dxa"/>
          </w:tcPr>
          <w:p w14:paraId="5768F5D6" w14:textId="77777777" w:rsidR="00A37FFA" w:rsidRDefault="00A37FFA" w:rsidP="00A37FFA">
            <w:pPr>
              <w:pStyle w:val="EmptyCellLayoutStyle"/>
              <w:spacing w:after="0" w:line="240" w:lineRule="auto"/>
            </w:pPr>
          </w:p>
        </w:tc>
        <w:tc>
          <w:tcPr>
            <w:tcW w:w="149" w:type="dxa"/>
          </w:tcPr>
          <w:p w14:paraId="70ABE682" w14:textId="77777777" w:rsidR="00A37FFA" w:rsidRDefault="00A37FFA" w:rsidP="00A37FFA">
            <w:pPr>
              <w:pStyle w:val="EmptyCellLayoutStyle"/>
              <w:spacing w:after="0" w:line="240" w:lineRule="auto"/>
            </w:pPr>
          </w:p>
        </w:tc>
      </w:tr>
      <w:tr w:rsidR="00A37FFA" w14:paraId="43905A35" w14:textId="77777777" w:rsidTr="00A37FFA">
        <w:tc>
          <w:tcPr>
            <w:tcW w:w="54" w:type="dxa"/>
          </w:tcPr>
          <w:p w14:paraId="425ECD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4F3D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9C1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2AC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7A8B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E902D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2D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2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CEC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A72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11B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7E5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6974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F27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EC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42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A5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E7A7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1A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9ED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2266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38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DCF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F3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E4F1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5B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6AF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6015D" w14:textId="77777777" w:rsidR="00A37FFA" w:rsidRDefault="00A37FFA" w:rsidP="00A37FFA">
                  <w:pPr>
                    <w:spacing w:after="0" w:line="240" w:lineRule="auto"/>
                  </w:pPr>
                </w:p>
              </w:tc>
            </w:tr>
            <w:tr w:rsidR="00A37FFA" w14:paraId="3DA76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20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3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45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0552F5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DCE5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C00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C6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04DEF6" w14:textId="77777777" w:rsidR="00A37FFA" w:rsidRDefault="00A37FFA" w:rsidP="00A37FFA">
            <w:pPr>
              <w:spacing w:after="0" w:line="240" w:lineRule="auto"/>
            </w:pPr>
          </w:p>
        </w:tc>
        <w:tc>
          <w:tcPr>
            <w:tcW w:w="149" w:type="dxa"/>
          </w:tcPr>
          <w:p w14:paraId="28EA6779" w14:textId="77777777" w:rsidR="00A37FFA" w:rsidRDefault="00A37FFA" w:rsidP="00A37FFA">
            <w:pPr>
              <w:pStyle w:val="EmptyCellLayoutStyle"/>
              <w:spacing w:after="0" w:line="240" w:lineRule="auto"/>
            </w:pPr>
          </w:p>
        </w:tc>
      </w:tr>
      <w:tr w:rsidR="00A37FFA" w14:paraId="6886F940" w14:textId="77777777" w:rsidTr="00A37FFA">
        <w:trPr>
          <w:trHeight w:val="80"/>
        </w:trPr>
        <w:tc>
          <w:tcPr>
            <w:tcW w:w="54" w:type="dxa"/>
          </w:tcPr>
          <w:p w14:paraId="13E18783" w14:textId="77777777" w:rsidR="00A37FFA" w:rsidRDefault="00A37FFA" w:rsidP="00A37FFA">
            <w:pPr>
              <w:pStyle w:val="EmptyCellLayoutStyle"/>
              <w:spacing w:after="0" w:line="240" w:lineRule="auto"/>
            </w:pPr>
          </w:p>
        </w:tc>
        <w:tc>
          <w:tcPr>
            <w:tcW w:w="10395" w:type="dxa"/>
          </w:tcPr>
          <w:p w14:paraId="4E18616A" w14:textId="77777777" w:rsidR="00A37FFA" w:rsidRDefault="00A37FFA" w:rsidP="00A37FFA">
            <w:pPr>
              <w:pStyle w:val="EmptyCellLayoutStyle"/>
              <w:spacing w:after="0" w:line="240" w:lineRule="auto"/>
            </w:pPr>
          </w:p>
        </w:tc>
        <w:tc>
          <w:tcPr>
            <w:tcW w:w="149" w:type="dxa"/>
          </w:tcPr>
          <w:p w14:paraId="185DFB86" w14:textId="77777777" w:rsidR="00A37FFA" w:rsidRDefault="00A37FFA" w:rsidP="00A37FFA">
            <w:pPr>
              <w:pStyle w:val="EmptyCellLayoutStyle"/>
              <w:spacing w:after="0" w:line="240" w:lineRule="auto"/>
            </w:pPr>
          </w:p>
        </w:tc>
      </w:tr>
    </w:tbl>
    <w:p xmlns:w="http://schemas.openxmlformats.org/wordprocessingml/2006/main" w14:paraId="1D150796" w14:textId="77777777" w:rsidR="00A37FFA" w:rsidRDefault="00A37FFA" w:rsidP="00A37FFA">
      <w:pPr>
        <w:spacing w:after="0" w:line="240" w:lineRule="auto"/>
      </w:pPr>
    </w:p>
    <w:p xmlns:w="http://schemas.openxmlformats.org/wordprocessingml/2006/main" w14:paraId="4AD0B8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面页眉中的 PageId 错误</w:t>
      </w:r>
    </w:p>
    <w:p xmlns:w="http://schemas.openxmlformats.org/wordprocessingml/2006/main" w14:paraId="44381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DBCC 请求 P_ID1。从磁盘读取此页时，发现页首中的页 ID 为 P_ID2。</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FEB589" w14:textId="77777777" w:rsidTr="00A37FFA">
        <w:trPr>
          <w:trHeight w:val="54"/>
        </w:trPr>
        <w:tc>
          <w:tcPr>
            <w:tcW w:w="54" w:type="dxa"/>
          </w:tcPr>
          <w:p w14:paraId="368CBCB0" w14:textId="77777777" w:rsidR="00A37FFA" w:rsidRDefault="00A37FFA" w:rsidP="00A37FFA">
            <w:pPr>
              <w:pStyle w:val="EmptyCellLayoutStyle"/>
              <w:spacing w:after="0" w:line="240" w:lineRule="auto"/>
            </w:pPr>
          </w:p>
        </w:tc>
        <w:tc>
          <w:tcPr>
            <w:tcW w:w="10395" w:type="dxa"/>
          </w:tcPr>
          <w:p w14:paraId="502F766A" w14:textId="77777777" w:rsidR="00A37FFA" w:rsidRDefault="00A37FFA" w:rsidP="00A37FFA">
            <w:pPr>
              <w:pStyle w:val="EmptyCellLayoutStyle"/>
              <w:spacing w:after="0" w:line="240" w:lineRule="auto"/>
            </w:pPr>
          </w:p>
        </w:tc>
        <w:tc>
          <w:tcPr>
            <w:tcW w:w="149" w:type="dxa"/>
          </w:tcPr>
          <w:p w14:paraId="47DEAF7A" w14:textId="77777777" w:rsidR="00A37FFA" w:rsidRDefault="00A37FFA" w:rsidP="00A37FFA">
            <w:pPr>
              <w:pStyle w:val="EmptyCellLayoutStyle"/>
              <w:spacing w:after="0" w:line="240" w:lineRule="auto"/>
            </w:pPr>
          </w:p>
        </w:tc>
      </w:tr>
      <w:tr w:rsidR="00A37FFA" w14:paraId="320EAEAF" w14:textId="77777777" w:rsidTr="00A37FFA">
        <w:tc>
          <w:tcPr>
            <w:tcW w:w="54" w:type="dxa"/>
          </w:tcPr>
          <w:p w14:paraId="7A8716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9DEA6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720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75E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F3A8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464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2A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993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BEE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C846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620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39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0D3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0F538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44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37E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2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7AD6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F78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5E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31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315D0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B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F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03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A5189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2D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D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861EC" w14:textId="77777777" w:rsidR="00A37FFA" w:rsidRDefault="00A37FFA" w:rsidP="00A37FFA">
                  <w:pPr>
                    <w:spacing w:after="0" w:line="240" w:lineRule="auto"/>
                  </w:pPr>
                </w:p>
              </w:tc>
            </w:tr>
            <w:tr w:rsidR="00A37FFA" w14:paraId="4EC222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599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E3F1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E3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07661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E71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1664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2599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8E3A15" w14:textId="77777777" w:rsidR="00A37FFA" w:rsidRDefault="00A37FFA" w:rsidP="00A37FFA">
            <w:pPr>
              <w:spacing w:after="0" w:line="240" w:lineRule="auto"/>
            </w:pPr>
          </w:p>
        </w:tc>
        <w:tc>
          <w:tcPr>
            <w:tcW w:w="149" w:type="dxa"/>
          </w:tcPr>
          <w:p w14:paraId="33572AB8" w14:textId="77777777" w:rsidR="00A37FFA" w:rsidRDefault="00A37FFA" w:rsidP="00A37FFA">
            <w:pPr>
              <w:pStyle w:val="EmptyCellLayoutStyle"/>
              <w:spacing w:after="0" w:line="240" w:lineRule="auto"/>
            </w:pPr>
          </w:p>
        </w:tc>
      </w:tr>
      <w:tr w:rsidR="00A37FFA" w14:paraId="7BFC3470" w14:textId="77777777" w:rsidTr="00A37FFA">
        <w:trPr>
          <w:trHeight w:val="80"/>
        </w:trPr>
        <w:tc>
          <w:tcPr>
            <w:tcW w:w="54" w:type="dxa"/>
          </w:tcPr>
          <w:p w14:paraId="7850413E" w14:textId="77777777" w:rsidR="00A37FFA" w:rsidRDefault="00A37FFA" w:rsidP="00A37FFA">
            <w:pPr>
              <w:pStyle w:val="EmptyCellLayoutStyle"/>
              <w:spacing w:after="0" w:line="240" w:lineRule="auto"/>
            </w:pPr>
          </w:p>
        </w:tc>
        <w:tc>
          <w:tcPr>
            <w:tcW w:w="10395" w:type="dxa"/>
          </w:tcPr>
          <w:p w14:paraId="39E3E747" w14:textId="77777777" w:rsidR="00A37FFA" w:rsidRDefault="00A37FFA" w:rsidP="00A37FFA">
            <w:pPr>
              <w:pStyle w:val="EmptyCellLayoutStyle"/>
              <w:spacing w:after="0" w:line="240" w:lineRule="auto"/>
            </w:pPr>
          </w:p>
        </w:tc>
        <w:tc>
          <w:tcPr>
            <w:tcW w:w="149" w:type="dxa"/>
          </w:tcPr>
          <w:p w14:paraId="772C5D17" w14:textId="77777777" w:rsidR="00A37FFA" w:rsidRDefault="00A37FFA" w:rsidP="00A37FFA">
            <w:pPr>
              <w:pStyle w:val="EmptyCellLayoutStyle"/>
              <w:spacing w:after="0" w:line="240" w:lineRule="auto"/>
            </w:pPr>
          </w:p>
        </w:tc>
      </w:tr>
    </w:tbl>
    <w:p xmlns:w="http://schemas.openxmlformats.org/wordprocessingml/2006/main" w14:paraId="15749AE9" w14:textId="77777777" w:rsidR="00A37FFA" w:rsidRDefault="00A37FFA" w:rsidP="00A37FFA">
      <w:pPr>
        <w:spacing w:after="0" w:line="240" w:lineRule="auto"/>
      </w:pPr>
    </w:p>
    <w:p xmlns:w="http://schemas.openxmlformats.org/wordprocessingml/2006/main" w14:paraId="3567979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没有为当前数据库启用全文搜索。使用 sp_fulltext_database 启用全文搜索</w:t>
      </w:r>
    </w:p>
    <w:p xmlns:w="http://schemas.openxmlformats.org/wordprocessingml/2006/main" w14:paraId="62303A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试图在未启用全文索引的数据库中执行全文索引。该数据库可能从未启用全文索引，或可能已被还原或附加，从而自动禁用了全文索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174858" w14:textId="77777777" w:rsidTr="00A37FFA">
        <w:trPr>
          <w:trHeight w:val="54"/>
        </w:trPr>
        <w:tc>
          <w:tcPr>
            <w:tcW w:w="54" w:type="dxa"/>
          </w:tcPr>
          <w:p w14:paraId="6F2DF547" w14:textId="77777777" w:rsidR="00A37FFA" w:rsidRDefault="00A37FFA" w:rsidP="00A37FFA">
            <w:pPr>
              <w:pStyle w:val="EmptyCellLayoutStyle"/>
              <w:spacing w:after="0" w:line="240" w:lineRule="auto"/>
            </w:pPr>
          </w:p>
        </w:tc>
        <w:tc>
          <w:tcPr>
            <w:tcW w:w="10395" w:type="dxa"/>
          </w:tcPr>
          <w:p w14:paraId="5127987B" w14:textId="77777777" w:rsidR="00A37FFA" w:rsidRDefault="00A37FFA" w:rsidP="00A37FFA">
            <w:pPr>
              <w:pStyle w:val="EmptyCellLayoutStyle"/>
              <w:spacing w:after="0" w:line="240" w:lineRule="auto"/>
            </w:pPr>
          </w:p>
        </w:tc>
        <w:tc>
          <w:tcPr>
            <w:tcW w:w="149" w:type="dxa"/>
          </w:tcPr>
          <w:p w14:paraId="771191E7" w14:textId="77777777" w:rsidR="00A37FFA" w:rsidRDefault="00A37FFA" w:rsidP="00A37FFA">
            <w:pPr>
              <w:pStyle w:val="EmptyCellLayoutStyle"/>
              <w:spacing w:after="0" w:line="240" w:lineRule="auto"/>
            </w:pPr>
          </w:p>
        </w:tc>
      </w:tr>
      <w:tr w:rsidR="00A37FFA" w14:paraId="6E72D32B" w14:textId="77777777" w:rsidTr="00A37FFA">
        <w:tc>
          <w:tcPr>
            <w:tcW w:w="54" w:type="dxa"/>
          </w:tcPr>
          <w:p w14:paraId="303F5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EF9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DDD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6707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205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B255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B25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3AD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10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033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029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48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BE0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A891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FB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379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6D5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75D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14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EA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B7C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C8B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21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72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81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0240A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4E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9F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8E3" w14:textId="77777777" w:rsidR="00A37FFA" w:rsidRDefault="00A37FFA" w:rsidP="00A37FFA">
                  <w:pPr>
                    <w:spacing w:after="0" w:line="240" w:lineRule="auto"/>
                  </w:pPr>
                </w:p>
              </w:tc>
            </w:tr>
            <w:tr w:rsidR="00A37FFA" w14:paraId="4980A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81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B1F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BB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210930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D91D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97D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AB3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0E4EEAC" w14:textId="77777777" w:rsidR="00A37FFA" w:rsidRDefault="00A37FFA" w:rsidP="00A37FFA">
            <w:pPr>
              <w:spacing w:after="0" w:line="240" w:lineRule="auto"/>
            </w:pPr>
          </w:p>
        </w:tc>
        <w:tc>
          <w:tcPr>
            <w:tcW w:w="149" w:type="dxa"/>
          </w:tcPr>
          <w:p w14:paraId="19A51DBE" w14:textId="77777777" w:rsidR="00A37FFA" w:rsidRDefault="00A37FFA" w:rsidP="00A37FFA">
            <w:pPr>
              <w:pStyle w:val="EmptyCellLayoutStyle"/>
              <w:spacing w:after="0" w:line="240" w:lineRule="auto"/>
            </w:pPr>
          </w:p>
        </w:tc>
      </w:tr>
      <w:tr w:rsidR="00A37FFA" w14:paraId="005AF61B" w14:textId="77777777" w:rsidTr="00A37FFA">
        <w:trPr>
          <w:trHeight w:val="80"/>
        </w:trPr>
        <w:tc>
          <w:tcPr>
            <w:tcW w:w="54" w:type="dxa"/>
          </w:tcPr>
          <w:p w14:paraId="461C0DF5" w14:textId="77777777" w:rsidR="00A37FFA" w:rsidRDefault="00A37FFA" w:rsidP="00A37FFA">
            <w:pPr>
              <w:pStyle w:val="EmptyCellLayoutStyle"/>
              <w:spacing w:after="0" w:line="240" w:lineRule="auto"/>
            </w:pPr>
          </w:p>
        </w:tc>
        <w:tc>
          <w:tcPr>
            <w:tcW w:w="10395" w:type="dxa"/>
          </w:tcPr>
          <w:p w14:paraId="3D505B3A" w14:textId="77777777" w:rsidR="00A37FFA" w:rsidRDefault="00A37FFA" w:rsidP="00A37FFA">
            <w:pPr>
              <w:pStyle w:val="EmptyCellLayoutStyle"/>
              <w:spacing w:after="0" w:line="240" w:lineRule="auto"/>
            </w:pPr>
          </w:p>
        </w:tc>
        <w:tc>
          <w:tcPr>
            <w:tcW w:w="149" w:type="dxa"/>
          </w:tcPr>
          <w:p w14:paraId="4EC89723" w14:textId="77777777" w:rsidR="00A37FFA" w:rsidRDefault="00A37FFA" w:rsidP="00A37FFA">
            <w:pPr>
              <w:pStyle w:val="EmptyCellLayoutStyle"/>
              <w:spacing w:after="0" w:line="240" w:lineRule="auto"/>
            </w:pPr>
          </w:p>
        </w:tc>
      </w:tr>
    </w:tbl>
    <w:p xmlns:w="http://schemas.openxmlformats.org/wordprocessingml/2006/main" w14:paraId="3CA01BDC" w14:textId="77777777" w:rsidR="00A37FFA" w:rsidRDefault="00A37FFA" w:rsidP="00A37FFA">
      <w:pPr>
        <w:spacing w:after="0" w:line="240" w:lineRule="auto"/>
      </w:pPr>
    </w:p>
    <w:p xmlns:w="http://schemas.openxmlformats.org/wordprocessingml/2006/main" w14:paraId="6559AD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 SQL Server Service Broker 镜像路由时出错</w:t>
      </w:r>
    </w:p>
    <w:p xmlns:w="http://schemas.openxmlformats.org/wordprocessingml/2006/main" w14:paraId="3C67A2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处理 SQL Server Service Broker 镜像路由时出错，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57849" w14:textId="77777777" w:rsidTr="00A37FFA">
        <w:trPr>
          <w:trHeight w:val="54"/>
        </w:trPr>
        <w:tc>
          <w:tcPr>
            <w:tcW w:w="54" w:type="dxa"/>
          </w:tcPr>
          <w:p w14:paraId="6ED7C957" w14:textId="77777777" w:rsidR="00A37FFA" w:rsidRDefault="00A37FFA" w:rsidP="00A37FFA">
            <w:pPr>
              <w:pStyle w:val="EmptyCellLayoutStyle"/>
              <w:spacing w:after="0" w:line="240" w:lineRule="auto"/>
            </w:pPr>
          </w:p>
        </w:tc>
        <w:tc>
          <w:tcPr>
            <w:tcW w:w="10395" w:type="dxa"/>
          </w:tcPr>
          <w:p w14:paraId="6754054A" w14:textId="77777777" w:rsidR="00A37FFA" w:rsidRDefault="00A37FFA" w:rsidP="00A37FFA">
            <w:pPr>
              <w:pStyle w:val="EmptyCellLayoutStyle"/>
              <w:spacing w:after="0" w:line="240" w:lineRule="auto"/>
            </w:pPr>
          </w:p>
        </w:tc>
        <w:tc>
          <w:tcPr>
            <w:tcW w:w="149" w:type="dxa"/>
          </w:tcPr>
          <w:p w14:paraId="1D5BDD4C" w14:textId="77777777" w:rsidR="00A37FFA" w:rsidRDefault="00A37FFA" w:rsidP="00A37FFA">
            <w:pPr>
              <w:pStyle w:val="EmptyCellLayoutStyle"/>
              <w:spacing w:after="0" w:line="240" w:lineRule="auto"/>
            </w:pPr>
          </w:p>
        </w:tc>
      </w:tr>
      <w:tr w:rsidR="00A37FFA" w14:paraId="5DD4E2DD" w14:textId="77777777" w:rsidTr="00A37FFA">
        <w:tc>
          <w:tcPr>
            <w:tcW w:w="54" w:type="dxa"/>
          </w:tcPr>
          <w:p w14:paraId="4C2473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207C4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ED6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47D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5056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14DB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D7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DB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353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CDBE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BB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88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44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533F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E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E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D3F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58E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4E5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3E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AF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6811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62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966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40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E8E82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69A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73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A5F80" w14:textId="77777777" w:rsidR="00A37FFA" w:rsidRDefault="00A37FFA" w:rsidP="00A37FFA">
                  <w:pPr>
                    <w:spacing w:after="0" w:line="240" w:lineRule="auto"/>
                  </w:pPr>
                </w:p>
              </w:tc>
            </w:tr>
            <w:tr w:rsidR="00A37FFA" w14:paraId="3A427A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6E9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03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94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B68AD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7287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141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71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D85F03" w14:textId="77777777" w:rsidR="00A37FFA" w:rsidRDefault="00A37FFA" w:rsidP="00A37FFA">
            <w:pPr>
              <w:spacing w:after="0" w:line="240" w:lineRule="auto"/>
            </w:pPr>
          </w:p>
        </w:tc>
        <w:tc>
          <w:tcPr>
            <w:tcW w:w="149" w:type="dxa"/>
          </w:tcPr>
          <w:p w14:paraId="6CC1B1F5" w14:textId="77777777" w:rsidR="00A37FFA" w:rsidRDefault="00A37FFA" w:rsidP="00A37FFA">
            <w:pPr>
              <w:pStyle w:val="EmptyCellLayoutStyle"/>
              <w:spacing w:after="0" w:line="240" w:lineRule="auto"/>
            </w:pPr>
          </w:p>
        </w:tc>
      </w:tr>
      <w:tr w:rsidR="00A37FFA" w14:paraId="0A10522C" w14:textId="77777777" w:rsidTr="00A37FFA">
        <w:trPr>
          <w:trHeight w:val="80"/>
        </w:trPr>
        <w:tc>
          <w:tcPr>
            <w:tcW w:w="54" w:type="dxa"/>
          </w:tcPr>
          <w:p w14:paraId="4B1010A0" w14:textId="77777777" w:rsidR="00A37FFA" w:rsidRDefault="00A37FFA" w:rsidP="00A37FFA">
            <w:pPr>
              <w:pStyle w:val="EmptyCellLayoutStyle"/>
              <w:spacing w:after="0" w:line="240" w:lineRule="auto"/>
            </w:pPr>
          </w:p>
        </w:tc>
        <w:tc>
          <w:tcPr>
            <w:tcW w:w="10395" w:type="dxa"/>
          </w:tcPr>
          <w:p w14:paraId="425AA9E2" w14:textId="77777777" w:rsidR="00A37FFA" w:rsidRDefault="00A37FFA" w:rsidP="00A37FFA">
            <w:pPr>
              <w:pStyle w:val="EmptyCellLayoutStyle"/>
              <w:spacing w:after="0" w:line="240" w:lineRule="auto"/>
            </w:pPr>
          </w:p>
        </w:tc>
        <w:tc>
          <w:tcPr>
            <w:tcW w:w="149" w:type="dxa"/>
          </w:tcPr>
          <w:p w14:paraId="2B342230" w14:textId="77777777" w:rsidR="00A37FFA" w:rsidRDefault="00A37FFA" w:rsidP="00A37FFA">
            <w:pPr>
              <w:pStyle w:val="EmptyCellLayoutStyle"/>
              <w:spacing w:after="0" w:line="240" w:lineRule="auto"/>
            </w:pPr>
          </w:p>
        </w:tc>
      </w:tr>
    </w:tbl>
    <w:p xmlns:w="http://schemas.openxmlformats.org/wordprocessingml/2006/main" w14:paraId="2F2D2772" w14:textId="77777777" w:rsidR="00A37FFA" w:rsidRDefault="00A37FFA" w:rsidP="00A37FFA">
      <w:pPr>
        <w:spacing w:after="0" w:line="240" w:lineRule="auto"/>
      </w:pPr>
    </w:p>
    <w:p xmlns:w="http://schemas.openxmlformats.org/wordprocessingml/2006/main" w14:paraId="724F02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扩展对象不在此数据库范围内</w:t>
      </w:r>
    </w:p>
    <w:p xmlns:w="http://schemas.openxmlformats.org/wordprocessingml/2006/main" w14:paraId="5C1FCA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_ID 是格式为 (filenum:pageinfile) 的 PageID。此扩展盘区的 pageinfile 大于数据库的文件 filenum 的物理大小。此扩展盘区在 IAM 页中标记为已分配给所指示的对象/索引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B8761D" w14:textId="77777777" w:rsidTr="00A37FFA">
        <w:trPr>
          <w:trHeight w:val="54"/>
        </w:trPr>
        <w:tc>
          <w:tcPr>
            <w:tcW w:w="54" w:type="dxa"/>
          </w:tcPr>
          <w:p w14:paraId="4AA007A5" w14:textId="77777777" w:rsidR="00A37FFA" w:rsidRDefault="00A37FFA" w:rsidP="00A37FFA">
            <w:pPr>
              <w:pStyle w:val="EmptyCellLayoutStyle"/>
              <w:spacing w:after="0" w:line="240" w:lineRule="auto"/>
            </w:pPr>
          </w:p>
        </w:tc>
        <w:tc>
          <w:tcPr>
            <w:tcW w:w="10395" w:type="dxa"/>
          </w:tcPr>
          <w:p w14:paraId="78521676" w14:textId="77777777" w:rsidR="00A37FFA" w:rsidRDefault="00A37FFA" w:rsidP="00A37FFA">
            <w:pPr>
              <w:pStyle w:val="EmptyCellLayoutStyle"/>
              <w:spacing w:after="0" w:line="240" w:lineRule="auto"/>
            </w:pPr>
          </w:p>
        </w:tc>
        <w:tc>
          <w:tcPr>
            <w:tcW w:w="149" w:type="dxa"/>
          </w:tcPr>
          <w:p w14:paraId="00349EB0" w14:textId="77777777" w:rsidR="00A37FFA" w:rsidRDefault="00A37FFA" w:rsidP="00A37FFA">
            <w:pPr>
              <w:pStyle w:val="EmptyCellLayoutStyle"/>
              <w:spacing w:after="0" w:line="240" w:lineRule="auto"/>
            </w:pPr>
          </w:p>
        </w:tc>
      </w:tr>
      <w:tr w:rsidR="00A37FFA" w14:paraId="64B6D556" w14:textId="77777777" w:rsidTr="00A37FFA">
        <w:tc>
          <w:tcPr>
            <w:tcW w:w="54" w:type="dxa"/>
          </w:tcPr>
          <w:p w14:paraId="28982EE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02D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AFE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A88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37B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5119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8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A4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32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A5BF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C2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8F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B1A8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7FB3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17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F03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C47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E30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AA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90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BC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07FB7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03B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76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A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7884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E6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248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13C6F" w14:textId="77777777" w:rsidR="00A37FFA" w:rsidRDefault="00A37FFA" w:rsidP="00A37FFA">
                  <w:pPr>
                    <w:spacing w:after="0" w:line="240" w:lineRule="auto"/>
                  </w:pPr>
                </w:p>
              </w:tc>
            </w:tr>
            <w:tr w:rsidR="00A37FFA" w14:paraId="453CAD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B30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43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32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18DB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E09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7F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D4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ADC70A" w14:textId="77777777" w:rsidR="00A37FFA" w:rsidRDefault="00A37FFA" w:rsidP="00A37FFA">
            <w:pPr>
              <w:spacing w:after="0" w:line="240" w:lineRule="auto"/>
            </w:pPr>
          </w:p>
        </w:tc>
        <w:tc>
          <w:tcPr>
            <w:tcW w:w="149" w:type="dxa"/>
          </w:tcPr>
          <w:p w14:paraId="4DB99C87" w14:textId="77777777" w:rsidR="00A37FFA" w:rsidRDefault="00A37FFA" w:rsidP="00A37FFA">
            <w:pPr>
              <w:pStyle w:val="EmptyCellLayoutStyle"/>
              <w:spacing w:after="0" w:line="240" w:lineRule="auto"/>
            </w:pPr>
          </w:p>
        </w:tc>
      </w:tr>
      <w:tr w:rsidR="00A37FFA" w14:paraId="2FE860F1" w14:textId="77777777" w:rsidTr="00A37FFA">
        <w:trPr>
          <w:trHeight w:val="80"/>
        </w:trPr>
        <w:tc>
          <w:tcPr>
            <w:tcW w:w="54" w:type="dxa"/>
          </w:tcPr>
          <w:p w14:paraId="55232C77" w14:textId="77777777" w:rsidR="00A37FFA" w:rsidRDefault="00A37FFA" w:rsidP="00A37FFA">
            <w:pPr>
              <w:pStyle w:val="EmptyCellLayoutStyle"/>
              <w:spacing w:after="0" w:line="240" w:lineRule="auto"/>
            </w:pPr>
          </w:p>
        </w:tc>
        <w:tc>
          <w:tcPr>
            <w:tcW w:w="10395" w:type="dxa"/>
          </w:tcPr>
          <w:p w14:paraId="416DC478" w14:textId="77777777" w:rsidR="00A37FFA" w:rsidRDefault="00A37FFA" w:rsidP="00A37FFA">
            <w:pPr>
              <w:pStyle w:val="EmptyCellLayoutStyle"/>
              <w:spacing w:after="0" w:line="240" w:lineRule="auto"/>
            </w:pPr>
          </w:p>
        </w:tc>
        <w:tc>
          <w:tcPr>
            <w:tcW w:w="149" w:type="dxa"/>
          </w:tcPr>
          <w:p w14:paraId="2B17175F" w14:textId="77777777" w:rsidR="00A37FFA" w:rsidRDefault="00A37FFA" w:rsidP="00A37FFA">
            <w:pPr>
              <w:pStyle w:val="EmptyCellLayoutStyle"/>
              <w:spacing w:after="0" w:line="240" w:lineRule="auto"/>
            </w:pPr>
          </w:p>
        </w:tc>
      </w:tr>
    </w:tbl>
    <w:p xmlns:w="http://schemas.openxmlformats.org/wordprocessingml/2006/main" w14:paraId="00DBD7B2" w14:textId="77777777" w:rsidR="00A37FFA" w:rsidRDefault="00A37FFA" w:rsidP="00A37FFA">
      <w:pPr>
        <w:spacing w:after="0" w:line="240" w:lineRule="auto"/>
      </w:pPr>
    </w:p>
    <w:p xmlns:w="http://schemas.openxmlformats.org/wordprocessingml/2006/main" w14:paraId="0CEE68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上的低键值不是父级中的键值</w:t>
      </w:r>
    </w:p>
    <w:p xmlns:w="http://schemas.openxmlformats.org/wordprocessingml/2006/main" w14:paraId="312B25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树级别页中包含每个子页的记录，还包含该子页的键值。如果子页是叶级别页(即，级别 0)，则该页上的所有记录的键值必须大于或等于父页中的键值。如果子页是树级别页（即，级别 &gt; 0）则除第一个记录之外的所有记录的键值必须大于父页中的键值，而第一个记录的键值必须与父页的键值完全一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D6D8B1" w14:textId="77777777" w:rsidTr="00A37FFA">
        <w:trPr>
          <w:trHeight w:val="54"/>
        </w:trPr>
        <w:tc>
          <w:tcPr>
            <w:tcW w:w="54" w:type="dxa"/>
          </w:tcPr>
          <w:p w14:paraId="5F5BDCDD" w14:textId="77777777" w:rsidR="00A37FFA" w:rsidRDefault="00A37FFA" w:rsidP="00A37FFA">
            <w:pPr>
              <w:pStyle w:val="EmptyCellLayoutStyle"/>
              <w:spacing w:after="0" w:line="240" w:lineRule="auto"/>
            </w:pPr>
          </w:p>
        </w:tc>
        <w:tc>
          <w:tcPr>
            <w:tcW w:w="10395" w:type="dxa"/>
          </w:tcPr>
          <w:p w14:paraId="6234FCF6" w14:textId="77777777" w:rsidR="00A37FFA" w:rsidRDefault="00A37FFA" w:rsidP="00A37FFA">
            <w:pPr>
              <w:pStyle w:val="EmptyCellLayoutStyle"/>
              <w:spacing w:after="0" w:line="240" w:lineRule="auto"/>
            </w:pPr>
          </w:p>
        </w:tc>
        <w:tc>
          <w:tcPr>
            <w:tcW w:w="149" w:type="dxa"/>
          </w:tcPr>
          <w:p w14:paraId="25D95677" w14:textId="77777777" w:rsidR="00A37FFA" w:rsidRDefault="00A37FFA" w:rsidP="00A37FFA">
            <w:pPr>
              <w:pStyle w:val="EmptyCellLayoutStyle"/>
              <w:spacing w:after="0" w:line="240" w:lineRule="auto"/>
            </w:pPr>
          </w:p>
        </w:tc>
      </w:tr>
      <w:tr w:rsidR="00A37FFA" w14:paraId="6261938F" w14:textId="77777777" w:rsidTr="00A37FFA">
        <w:tc>
          <w:tcPr>
            <w:tcW w:w="54" w:type="dxa"/>
          </w:tcPr>
          <w:p w14:paraId="5643C06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039E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3877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56B5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8944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5ECA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3D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0FB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59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ABD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B4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CB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0586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CEF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ED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A8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FD9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7903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12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048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E7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E726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8B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CB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DD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ED1C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12A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54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CD7DC" w14:textId="77777777" w:rsidR="00A37FFA" w:rsidRDefault="00A37FFA" w:rsidP="00A37FFA">
                  <w:pPr>
                    <w:spacing w:after="0" w:line="240" w:lineRule="auto"/>
                  </w:pPr>
                </w:p>
              </w:tc>
            </w:tr>
            <w:tr w:rsidR="00A37FFA" w14:paraId="54453D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10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9DD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D2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7433F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5FE6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184D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48B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FABD95" w14:textId="77777777" w:rsidR="00A37FFA" w:rsidRDefault="00A37FFA" w:rsidP="00A37FFA">
            <w:pPr>
              <w:spacing w:after="0" w:line="240" w:lineRule="auto"/>
            </w:pPr>
          </w:p>
        </w:tc>
        <w:tc>
          <w:tcPr>
            <w:tcW w:w="149" w:type="dxa"/>
          </w:tcPr>
          <w:p w14:paraId="0047ED27" w14:textId="77777777" w:rsidR="00A37FFA" w:rsidRDefault="00A37FFA" w:rsidP="00A37FFA">
            <w:pPr>
              <w:pStyle w:val="EmptyCellLayoutStyle"/>
              <w:spacing w:after="0" w:line="240" w:lineRule="auto"/>
            </w:pPr>
          </w:p>
        </w:tc>
      </w:tr>
      <w:tr w:rsidR="00A37FFA" w14:paraId="67F9B747" w14:textId="77777777" w:rsidTr="00A37FFA">
        <w:trPr>
          <w:trHeight w:val="80"/>
        </w:trPr>
        <w:tc>
          <w:tcPr>
            <w:tcW w:w="54" w:type="dxa"/>
          </w:tcPr>
          <w:p w14:paraId="5466BD1A" w14:textId="77777777" w:rsidR="00A37FFA" w:rsidRDefault="00A37FFA" w:rsidP="00A37FFA">
            <w:pPr>
              <w:pStyle w:val="EmptyCellLayoutStyle"/>
              <w:spacing w:after="0" w:line="240" w:lineRule="auto"/>
            </w:pPr>
          </w:p>
        </w:tc>
        <w:tc>
          <w:tcPr>
            <w:tcW w:w="10395" w:type="dxa"/>
          </w:tcPr>
          <w:p w14:paraId="047162BE" w14:textId="77777777" w:rsidR="00A37FFA" w:rsidRDefault="00A37FFA" w:rsidP="00A37FFA">
            <w:pPr>
              <w:pStyle w:val="EmptyCellLayoutStyle"/>
              <w:spacing w:after="0" w:line="240" w:lineRule="auto"/>
            </w:pPr>
          </w:p>
        </w:tc>
        <w:tc>
          <w:tcPr>
            <w:tcW w:w="149" w:type="dxa"/>
          </w:tcPr>
          <w:p w14:paraId="0CE5D3C4" w14:textId="77777777" w:rsidR="00A37FFA" w:rsidRDefault="00A37FFA" w:rsidP="00A37FFA">
            <w:pPr>
              <w:pStyle w:val="EmptyCellLayoutStyle"/>
              <w:spacing w:after="0" w:line="240" w:lineRule="auto"/>
            </w:pPr>
          </w:p>
        </w:tc>
      </w:tr>
    </w:tbl>
    <w:p xmlns:w="http://schemas.openxmlformats.org/wordprocessingml/2006/main" w14:paraId="71F91E05" w14:textId="77777777" w:rsidR="00A37FFA" w:rsidRDefault="00A37FFA" w:rsidP="00A37FFA">
      <w:pPr>
        <w:spacing w:after="0" w:line="240" w:lineRule="auto"/>
      </w:pPr>
    </w:p>
    <w:p xmlns:w="http://schemas.openxmlformats.org/wordprocessingml/2006/main" w14:paraId="7D018F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出现未知的全文错误</w:t>
      </w:r>
    </w:p>
    <w:p xmlns:w="http://schemas.openxmlformats.org/wordprocessingml/2006/main" w14:paraId="3FFDC5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多种情况下可能出现此错误。通常与权限或缺少文件有关。</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EB0A4B6" w14:textId="77777777" w:rsidTr="00A37FFA">
        <w:trPr>
          <w:trHeight w:val="54"/>
        </w:trPr>
        <w:tc>
          <w:tcPr>
            <w:tcW w:w="54" w:type="dxa"/>
          </w:tcPr>
          <w:p w14:paraId="0591DBE5" w14:textId="77777777" w:rsidR="00A37FFA" w:rsidRDefault="00A37FFA" w:rsidP="00A37FFA">
            <w:pPr>
              <w:pStyle w:val="EmptyCellLayoutStyle"/>
              <w:spacing w:after="0" w:line="240" w:lineRule="auto"/>
            </w:pPr>
          </w:p>
        </w:tc>
        <w:tc>
          <w:tcPr>
            <w:tcW w:w="10395" w:type="dxa"/>
          </w:tcPr>
          <w:p w14:paraId="47AD8FD8" w14:textId="77777777" w:rsidR="00A37FFA" w:rsidRDefault="00A37FFA" w:rsidP="00A37FFA">
            <w:pPr>
              <w:pStyle w:val="EmptyCellLayoutStyle"/>
              <w:spacing w:after="0" w:line="240" w:lineRule="auto"/>
            </w:pPr>
          </w:p>
        </w:tc>
        <w:tc>
          <w:tcPr>
            <w:tcW w:w="149" w:type="dxa"/>
          </w:tcPr>
          <w:p w14:paraId="68743F63" w14:textId="77777777" w:rsidR="00A37FFA" w:rsidRDefault="00A37FFA" w:rsidP="00A37FFA">
            <w:pPr>
              <w:pStyle w:val="EmptyCellLayoutStyle"/>
              <w:spacing w:after="0" w:line="240" w:lineRule="auto"/>
            </w:pPr>
          </w:p>
        </w:tc>
      </w:tr>
      <w:tr w:rsidR="00A37FFA" w14:paraId="51E28811" w14:textId="77777777" w:rsidTr="00A37FFA">
        <w:tc>
          <w:tcPr>
            <w:tcW w:w="54" w:type="dxa"/>
          </w:tcPr>
          <w:p w14:paraId="69ABBB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227C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48C2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9EA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761C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747B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8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8B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4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B30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DE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ECC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960C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27F32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2E3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C5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F6B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9446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CF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7B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C72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C9E4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AC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AE4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6E2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00E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245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63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DD419" w14:textId="77777777" w:rsidR="00A37FFA" w:rsidRDefault="00A37FFA" w:rsidP="00A37FFA">
                  <w:pPr>
                    <w:spacing w:after="0" w:line="240" w:lineRule="auto"/>
                  </w:pPr>
                </w:p>
              </w:tc>
            </w:tr>
            <w:tr w:rsidR="00A37FFA" w14:paraId="56AB2A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4FA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8B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3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26E8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8D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75F5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4B2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B57BD1" w14:textId="77777777" w:rsidR="00A37FFA" w:rsidRDefault="00A37FFA" w:rsidP="00A37FFA">
            <w:pPr>
              <w:spacing w:after="0" w:line="240" w:lineRule="auto"/>
            </w:pPr>
          </w:p>
        </w:tc>
        <w:tc>
          <w:tcPr>
            <w:tcW w:w="149" w:type="dxa"/>
          </w:tcPr>
          <w:p w14:paraId="4D5BB2AD" w14:textId="77777777" w:rsidR="00A37FFA" w:rsidRDefault="00A37FFA" w:rsidP="00A37FFA">
            <w:pPr>
              <w:pStyle w:val="EmptyCellLayoutStyle"/>
              <w:spacing w:after="0" w:line="240" w:lineRule="auto"/>
            </w:pPr>
          </w:p>
        </w:tc>
      </w:tr>
      <w:tr w:rsidR="00A37FFA" w14:paraId="10314848" w14:textId="77777777" w:rsidTr="00A37FFA">
        <w:trPr>
          <w:trHeight w:val="80"/>
        </w:trPr>
        <w:tc>
          <w:tcPr>
            <w:tcW w:w="54" w:type="dxa"/>
          </w:tcPr>
          <w:p w14:paraId="7A8AC4B8" w14:textId="77777777" w:rsidR="00A37FFA" w:rsidRDefault="00A37FFA" w:rsidP="00A37FFA">
            <w:pPr>
              <w:pStyle w:val="EmptyCellLayoutStyle"/>
              <w:spacing w:after="0" w:line="240" w:lineRule="auto"/>
            </w:pPr>
          </w:p>
        </w:tc>
        <w:tc>
          <w:tcPr>
            <w:tcW w:w="10395" w:type="dxa"/>
          </w:tcPr>
          <w:p w14:paraId="38A9D12A" w14:textId="77777777" w:rsidR="00A37FFA" w:rsidRDefault="00A37FFA" w:rsidP="00A37FFA">
            <w:pPr>
              <w:pStyle w:val="EmptyCellLayoutStyle"/>
              <w:spacing w:after="0" w:line="240" w:lineRule="auto"/>
            </w:pPr>
          </w:p>
        </w:tc>
        <w:tc>
          <w:tcPr>
            <w:tcW w:w="149" w:type="dxa"/>
          </w:tcPr>
          <w:p w14:paraId="65C9F7B8" w14:textId="77777777" w:rsidR="00A37FFA" w:rsidRDefault="00A37FFA" w:rsidP="00A37FFA">
            <w:pPr>
              <w:pStyle w:val="EmptyCellLayoutStyle"/>
              <w:spacing w:after="0" w:line="240" w:lineRule="auto"/>
            </w:pPr>
          </w:p>
        </w:tc>
      </w:tr>
    </w:tbl>
    <w:p xmlns:w="http://schemas.openxmlformats.org/wordprocessingml/2006/main" w14:paraId="4DAE9DFD" w14:textId="77777777" w:rsidR="00A37FFA" w:rsidRDefault="00A37FFA" w:rsidP="00A37FFA">
      <w:pPr>
        <w:spacing w:after="0" w:line="240" w:lineRule="auto"/>
      </w:pPr>
    </w:p>
    <w:p xmlns:w="http://schemas.openxmlformats.org/wordprocessingml/2006/main" w14:paraId="3EEFD6B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冲突表不存在</w:t>
      </w:r>
    </w:p>
    <w:p xmlns:w="http://schemas.openxmlformats.org/wordprocessingml/2006/main" w14:paraId="120D0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你尝试给合并项目添加列或从中删除列，但数据库中实际上不存在所修改项目的 sysmergearticles 中指定的冲突表时，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5A4550" w14:textId="77777777" w:rsidTr="00A37FFA">
        <w:trPr>
          <w:trHeight w:val="54"/>
        </w:trPr>
        <w:tc>
          <w:tcPr>
            <w:tcW w:w="54" w:type="dxa"/>
          </w:tcPr>
          <w:p w14:paraId="181B1316" w14:textId="77777777" w:rsidR="00A37FFA" w:rsidRDefault="00A37FFA" w:rsidP="00A37FFA">
            <w:pPr>
              <w:pStyle w:val="EmptyCellLayoutStyle"/>
              <w:spacing w:after="0" w:line="240" w:lineRule="auto"/>
            </w:pPr>
          </w:p>
        </w:tc>
        <w:tc>
          <w:tcPr>
            <w:tcW w:w="10395" w:type="dxa"/>
          </w:tcPr>
          <w:p w14:paraId="61B7E651" w14:textId="77777777" w:rsidR="00A37FFA" w:rsidRDefault="00A37FFA" w:rsidP="00A37FFA">
            <w:pPr>
              <w:pStyle w:val="EmptyCellLayoutStyle"/>
              <w:spacing w:after="0" w:line="240" w:lineRule="auto"/>
            </w:pPr>
          </w:p>
        </w:tc>
        <w:tc>
          <w:tcPr>
            <w:tcW w:w="149" w:type="dxa"/>
          </w:tcPr>
          <w:p w14:paraId="670B9B86" w14:textId="77777777" w:rsidR="00A37FFA" w:rsidRDefault="00A37FFA" w:rsidP="00A37FFA">
            <w:pPr>
              <w:pStyle w:val="EmptyCellLayoutStyle"/>
              <w:spacing w:after="0" w:line="240" w:lineRule="auto"/>
            </w:pPr>
          </w:p>
        </w:tc>
      </w:tr>
      <w:tr w:rsidR="00A37FFA" w14:paraId="5C3F942A" w14:textId="77777777" w:rsidTr="00A37FFA">
        <w:tc>
          <w:tcPr>
            <w:tcW w:w="54" w:type="dxa"/>
          </w:tcPr>
          <w:p w14:paraId="7921D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4C2D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F00F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9FEC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B69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8C2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27A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25B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4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6FED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F9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35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42FE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25B3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30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275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A51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66C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4B2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370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529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63F4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E2B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446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D7D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8E347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23F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DD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97E8" w14:textId="77777777" w:rsidR="00A37FFA" w:rsidRDefault="00A37FFA" w:rsidP="00A37FFA">
                  <w:pPr>
                    <w:spacing w:after="0" w:line="240" w:lineRule="auto"/>
                  </w:pPr>
                </w:p>
              </w:tc>
            </w:tr>
            <w:tr w:rsidR="00A37FFA" w14:paraId="105CF0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E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5C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1F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9A957B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625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CE6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EE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981C9E" w14:textId="77777777" w:rsidR="00A37FFA" w:rsidRDefault="00A37FFA" w:rsidP="00A37FFA">
            <w:pPr>
              <w:spacing w:after="0" w:line="240" w:lineRule="auto"/>
            </w:pPr>
          </w:p>
        </w:tc>
        <w:tc>
          <w:tcPr>
            <w:tcW w:w="149" w:type="dxa"/>
          </w:tcPr>
          <w:p w14:paraId="768EB841" w14:textId="77777777" w:rsidR="00A37FFA" w:rsidRDefault="00A37FFA" w:rsidP="00A37FFA">
            <w:pPr>
              <w:pStyle w:val="EmptyCellLayoutStyle"/>
              <w:spacing w:after="0" w:line="240" w:lineRule="auto"/>
            </w:pPr>
          </w:p>
        </w:tc>
      </w:tr>
      <w:tr w:rsidR="00A37FFA" w14:paraId="319E836A" w14:textId="77777777" w:rsidTr="00A37FFA">
        <w:trPr>
          <w:trHeight w:val="80"/>
        </w:trPr>
        <w:tc>
          <w:tcPr>
            <w:tcW w:w="54" w:type="dxa"/>
          </w:tcPr>
          <w:p w14:paraId="0E240785" w14:textId="77777777" w:rsidR="00A37FFA" w:rsidRDefault="00A37FFA" w:rsidP="00A37FFA">
            <w:pPr>
              <w:pStyle w:val="EmptyCellLayoutStyle"/>
              <w:spacing w:after="0" w:line="240" w:lineRule="auto"/>
            </w:pPr>
          </w:p>
        </w:tc>
        <w:tc>
          <w:tcPr>
            <w:tcW w:w="10395" w:type="dxa"/>
          </w:tcPr>
          <w:p w14:paraId="17414140" w14:textId="77777777" w:rsidR="00A37FFA" w:rsidRDefault="00A37FFA" w:rsidP="00A37FFA">
            <w:pPr>
              <w:pStyle w:val="EmptyCellLayoutStyle"/>
              <w:spacing w:after="0" w:line="240" w:lineRule="auto"/>
            </w:pPr>
          </w:p>
        </w:tc>
        <w:tc>
          <w:tcPr>
            <w:tcW w:w="149" w:type="dxa"/>
          </w:tcPr>
          <w:p w14:paraId="3D70F61D" w14:textId="77777777" w:rsidR="00A37FFA" w:rsidRDefault="00A37FFA" w:rsidP="00A37FFA">
            <w:pPr>
              <w:pStyle w:val="EmptyCellLayoutStyle"/>
              <w:spacing w:after="0" w:line="240" w:lineRule="auto"/>
            </w:pPr>
          </w:p>
        </w:tc>
      </w:tr>
    </w:tbl>
    <w:p xmlns:w="http://schemas.openxmlformats.org/wordprocessingml/2006/main" w14:paraId="29243AEC" w14:textId="77777777" w:rsidR="00A37FFA" w:rsidRDefault="00A37FFA" w:rsidP="00A37FFA">
      <w:pPr>
        <w:spacing w:after="0" w:line="240" w:lineRule="auto"/>
      </w:pPr>
    </w:p>
    <w:p xmlns:w="http://schemas.openxmlformats.org/wordprocessingml/2006/main" w14:paraId="6DF5392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断言 (17066)</w:t>
      </w:r>
    </w:p>
    <w:p xmlns:w="http://schemas.openxmlformats.org/wordprocessingml/2006/main" w14:paraId="739ED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27A83AE" w14:textId="77777777" w:rsidTr="00A37FFA">
        <w:trPr>
          <w:trHeight w:val="54"/>
        </w:trPr>
        <w:tc>
          <w:tcPr>
            <w:tcW w:w="54" w:type="dxa"/>
          </w:tcPr>
          <w:p w14:paraId="302D4250" w14:textId="77777777" w:rsidR="00A37FFA" w:rsidRDefault="00A37FFA" w:rsidP="00A37FFA">
            <w:pPr>
              <w:pStyle w:val="EmptyCellLayoutStyle"/>
              <w:spacing w:after="0" w:line="240" w:lineRule="auto"/>
            </w:pPr>
          </w:p>
        </w:tc>
        <w:tc>
          <w:tcPr>
            <w:tcW w:w="10395" w:type="dxa"/>
          </w:tcPr>
          <w:p w14:paraId="5355C703" w14:textId="77777777" w:rsidR="00A37FFA" w:rsidRDefault="00A37FFA" w:rsidP="00A37FFA">
            <w:pPr>
              <w:pStyle w:val="EmptyCellLayoutStyle"/>
              <w:spacing w:after="0" w:line="240" w:lineRule="auto"/>
            </w:pPr>
          </w:p>
        </w:tc>
        <w:tc>
          <w:tcPr>
            <w:tcW w:w="149" w:type="dxa"/>
          </w:tcPr>
          <w:p w14:paraId="1CC090AA" w14:textId="77777777" w:rsidR="00A37FFA" w:rsidRDefault="00A37FFA" w:rsidP="00A37FFA">
            <w:pPr>
              <w:pStyle w:val="EmptyCellLayoutStyle"/>
              <w:spacing w:after="0" w:line="240" w:lineRule="auto"/>
            </w:pPr>
          </w:p>
        </w:tc>
      </w:tr>
      <w:tr w:rsidR="00A37FFA" w14:paraId="4C2CF083" w14:textId="77777777" w:rsidTr="00A37FFA">
        <w:tc>
          <w:tcPr>
            <w:tcW w:w="54" w:type="dxa"/>
          </w:tcPr>
          <w:p w14:paraId="511A6D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E22F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1BF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F7F3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00A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8051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6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EA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10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F3C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CE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341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63B0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E9B2B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B3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530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A4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58C59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92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26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7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2D0A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C16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679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DB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B5546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5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6D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AF491" w14:textId="77777777" w:rsidR="00A37FFA" w:rsidRDefault="00A37FFA" w:rsidP="00A37FFA">
                  <w:pPr>
                    <w:spacing w:after="0" w:line="240" w:lineRule="auto"/>
                  </w:pPr>
                </w:p>
              </w:tc>
            </w:tr>
            <w:tr w:rsidR="00A37FFA" w14:paraId="67603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9B9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5E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06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35E7F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09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3A9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28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58E504" w14:textId="77777777" w:rsidR="00A37FFA" w:rsidRDefault="00A37FFA" w:rsidP="00A37FFA">
            <w:pPr>
              <w:spacing w:after="0" w:line="240" w:lineRule="auto"/>
            </w:pPr>
          </w:p>
        </w:tc>
        <w:tc>
          <w:tcPr>
            <w:tcW w:w="149" w:type="dxa"/>
          </w:tcPr>
          <w:p w14:paraId="6C567755" w14:textId="77777777" w:rsidR="00A37FFA" w:rsidRDefault="00A37FFA" w:rsidP="00A37FFA">
            <w:pPr>
              <w:pStyle w:val="EmptyCellLayoutStyle"/>
              <w:spacing w:after="0" w:line="240" w:lineRule="auto"/>
            </w:pPr>
          </w:p>
        </w:tc>
      </w:tr>
      <w:tr w:rsidR="00A37FFA" w14:paraId="5724B2B8" w14:textId="77777777" w:rsidTr="00A37FFA">
        <w:trPr>
          <w:trHeight w:val="80"/>
        </w:trPr>
        <w:tc>
          <w:tcPr>
            <w:tcW w:w="54" w:type="dxa"/>
          </w:tcPr>
          <w:p w14:paraId="7313BC82" w14:textId="77777777" w:rsidR="00A37FFA" w:rsidRDefault="00A37FFA" w:rsidP="00A37FFA">
            <w:pPr>
              <w:pStyle w:val="EmptyCellLayoutStyle"/>
              <w:spacing w:after="0" w:line="240" w:lineRule="auto"/>
            </w:pPr>
          </w:p>
        </w:tc>
        <w:tc>
          <w:tcPr>
            <w:tcW w:w="10395" w:type="dxa"/>
          </w:tcPr>
          <w:p w14:paraId="5733CF25" w14:textId="77777777" w:rsidR="00A37FFA" w:rsidRDefault="00A37FFA" w:rsidP="00A37FFA">
            <w:pPr>
              <w:pStyle w:val="EmptyCellLayoutStyle"/>
              <w:spacing w:after="0" w:line="240" w:lineRule="auto"/>
            </w:pPr>
          </w:p>
        </w:tc>
        <w:tc>
          <w:tcPr>
            <w:tcW w:w="149" w:type="dxa"/>
          </w:tcPr>
          <w:p w14:paraId="799EAB75" w14:textId="77777777" w:rsidR="00A37FFA" w:rsidRDefault="00A37FFA" w:rsidP="00A37FFA">
            <w:pPr>
              <w:pStyle w:val="EmptyCellLayoutStyle"/>
              <w:spacing w:after="0" w:line="240" w:lineRule="auto"/>
            </w:pPr>
          </w:p>
        </w:tc>
      </w:tr>
    </w:tbl>
    <w:p xmlns:w="http://schemas.openxmlformats.org/wordprocessingml/2006/main" w14:paraId="35E92991" w14:textId="77777777" w:rsidR="00A37FFA" w:rsidRDefault="00A37FFA" w:rsidP="00A37FFA">
      <w:pPr>
        <w:spacing w:after="0" w:line="240" w:lineRule="auto"/>
      </w:pPr>
    </w:p>
    <w:p xmlns:w="http://schemas.openxmlformats.org/wordprocessingml/2006/main" w14:paraId="4CEC68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完成日志备份</w:t>
      </w:r>
    </w:p>
    <w:p xmlns:w="http://schemas.openxmlformats.org/wordprocessingml/2006/main" w14:paraId="2477CB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表示由于之前的错误，SQL Server 无法完成指定数据库的 BACKUP 操作。错误消息的末尾将给出失败的 BACKUP 命令。此消息也会出现在 Windows 应用程序日志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75C9642" w14:textId="77777777" w:rsidTr="00A37FFA">
        <w:trPr>
          <w:trHeight w:val="54"/>
        </w:trPr>
        <w:tc>
          <w:tcPr>
            <w:tcW w:w="54" w:type="dxa"/>
          </w:tcPr>
          <w:p w14:paraId="22CF581E" w14:textId="77777777" w:rsidR="00A37FFA" w:rsidRDefault="00A37FFA" w:rsidP="00A37FFA">
            <w:pPr>
              <w:pStyle w:val="EmptyCellLayoutStyle"/>
              <w:spacing w:after="0" w:line="240" w:lineRule="auto"/>
            </w:pPr>
          </w:p>
        </w:tc>
        <w:tc>
          <w:tcPr>
            <w:tcW w:w="10395" w:type="dxa"/>
          </w:tcPr>
          <w:p w14:paraId="07743D8F" w14:textId="77777777" w:rsidR="00A37FFA" w:rsidRDefault="00A37FFA" w:rsidP="00A37FFA">
            <w:pPr>
              <w:pStyle w:val="EmptyCellLayoutStyle"/>
              <w:spacing w:after="0" w:line="240" w:lineRule="auto"/>
            </w:pPr>
          </w:p>
        </w:tc>
        <w:tc>
          <w:tcPr>
            <w:tcW w:w="149" w:type="dxa"/>
          </w:tcPr>
          <w:p w14:paraId="116A5571" w14:textId="77777777" w:rsidR="00A37FFA" w:rsidRDefault="00A37FFA" w:rsidP="00A37FFA">
            <w:pPr>
              <w:pStyle w:val="EmptyCellLayoutStyle"/>
              <w:spacing w:after="0" w:line="240" w:lineRule="auto"/>
            </w:pPr>
          </w:p>
        </w:tc>
      </w:tr>
      <w:tr w:rsidR="00A37FFA" w14:paraId="7AF5E88D" w14:textId="77777777" w:rsidTr="00A37FFA">
        <w:tc>
          <w:tcPr>
            <w:tcW w:w="54" w:type="dxa"/>
          </w:tcPr>
          <w:p w14:paraId="75FD43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7E9D7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EE5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898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3C33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2A24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87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D56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11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754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AF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21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956D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FA7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5DE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E7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E39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DD7B0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3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4AD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2C6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A03D9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A9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10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8B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C101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F2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316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73EC6" w14:textId="77777777" w:rsidR="00A37FFA" w:rsidRDefault="00A37FFA" w:rsidP="00A37FFA">
                  <w:pPr>
                    <w:spacing w:after="0" w:line="240" w:lineRule="auto"/>
                  </w:pPr>
                </w:p>
              </w:tc>
            </w:tr>
            <w:tr w:rsidR="00A37FFA" w14:paraId="19384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096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92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72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1754F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9F8E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92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36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C82BC58" w14:textId="77777777" w:rsidR="00A37FFA" w:rsidRDefault="00A37FFA" w:rsidP="00A37FFA">
            <w:pPr>
              <w:spacing w:after="0" w:line="240" w:lineRule="auto"/>
            </w:pPr>
          </w:p>
        </w:tc>
        <w:tc>
          <w:tcPr>
            <w:tcW w:w="149" w:type="dxa"/>
          </w:tcPr>
          <w:p w14:paraId="5E804C24" w14:textId="77777777" w:rsidR="00A37FFA" w:rsidRDefault="00A37FFA" w:rsidP="00A37FFA">
            <w:pPr>
              <w:pStyle w:val="EmptyCellLayoutStyle"/>
              <w:spacing w:after="0" w:line="240" w:lineRule="auto"/>
            </w:pPr>
          </w:p>
        </w:tc>
      </w:tr>
      <w:tr w:rsidR="00A37FFA" w14:paraId="7F59B2B5" w14:textId="77777777" w:rsidTr="00A37FFA">
        <w:trPr>
          <w:trHeight w:val="80"/>
        </w:trPr>
        <w:tc>
          <w:tcPr>
            <w:tcW w:w="54" w:type="dxa"/>
          </w:tcPr>
          <w:p w14:paraId="46E76381" w14:textId="77777777" w:rsidR="00A37FFA" w:rsidRDefault="00A37FFA" w:rsidP="00A37FFA">
            <w:pPr>
              <w:pStyle w:val="EmptyCellLayoutStyle"/>
              <w:spacing w:after="0" w:line="240" w:lineRule="auto"/>
            </w:pPr>
          </w:p>
        </w:tc>
        <w:tc>
          <w:tcPr>
            <w:tcW w:w="10395" w:type="dxa"/>
          </w:tcPr>
          <w:p w14:paraId="35E1367D" w14:textId="77777777" w:rsidR="00A37FFA" w:rsidRDefault="00A37FFA" w:rsidP="00A37FFA">
            <w:pPr>
              <w:pStyle w:val="EmptyCellLayoutStyle"/>
              <w:spacing w:after="0" w:line="240" w:lineRule="auto"/>
            </w:pPr>
          </w:p>
        </w:tc>
        <w:tc>
          <w:tcPr>
            <w:tcW w:w="149" w:type="dxa"/>
          </w:tcPr>
          <w:p w14:paraId="1BF41F19" w14:textId="77777777" w:rsidR="00A37FFA" w:rsidRDefault="00A37FFA" w:rsidP="00A37FFA">
            <w:pPr>
              <w:pStyle w:val="EmptyCellLayoutStyle"/>
              <w:spacing w:after="0" w:line="240" w:lineRule="auto"/>
            </w:pPr>
          </w:p>
        </w:tc>
      </w:tr>
    </w:tbl>
    <w:p xmlns:w="http://schemas.openxmlformats.org/wordprocessingml/2006/main" w14:paraId="2F29C589" w14:textId="77777777" w:rsidR="00A37FFA" w:rsidRDefault="00A37FFA" w:rsidP="00A37FFA">
      <w:pPr>
        <w:spacing w:after="0" w:line="240" w:lineRule="auto"/>
      </w:pPr>
    </w:p>
    <w:p xmlns:w="http://schemas.openxmlformats.org/wordprocessingml/2006/main" w14:paraId="708BF54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上的高键值不小于下一页的父级、槽中的低键值</w:t>
      </w:r>
    </w:p>
    <w:p xmlns:w="http://schemas.openxmlformats.org/wordprocessingml/2006/main" w14:paraId="444E9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的树级别页中包含每个子页的记录，还包含该子页的键值。如果子页是叶级别页，则此页上的所有记录的键值必须大于或等于父页中的键值。如果子页是树级别页，则除第一个记录之外的所有记录的键值必须大于父页中的键值，而第一个记录的键值必须与父页的键值完全一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182878" w14:textId="77777777" w:rsidTr="00A37FFA">
        <w:trPr>
          <w:trHeight w:val="54"/>
        </w:trPr>
        <w:tc>
          <w:tcPr>
            <w:tcW w:w="54" w:type="dxa"/>
          </w:tcPr>
          <w:p w14:paraId="161E1993" w14:textId="77777777" w:rsidR="00A37FFA" w:rsidRDefault="00A37FFA" w:rsidP="00A37FFA">
            <w:pPr>
              <w:pStyle w:val="EmptyCellLayoutStyle"/>
              <w:spacing w:after="0" w:line="240" w:lineRule="auto"/>
            </w:pPr>
          </w:p>
        </w:tc>
        <w:tc>
          <w:tcPr>
            <w:tcW w:w="10395" w:type="dxa"/>
          </w:tcPr>
          <w:p w14:paraId="1BC7DFB1" w14:textId="77777777" w:rsidR="00A37FFA" w:rsidRDefault="00A37FFA" w:rsidP="00A37FFA">
            <w:pPr>
              <w:pStyle w:val="EmptyCellLayoutStyle"/>
              <w:spacing w:after="0" w:line="240" w:lineRule="auto"/>
            </w:pPr>
          </w:p>
        </w:tc>
        <w:tc>
          <w:tcPr>
            <w:tcW w:w="149" w:type="dxa"/>
          </w:tcPr>
          <w:p w14:paraId="5DDD411F" w14:textId="77777777" w:rsidR="00A37FFA" w:rsidRDefault="00A37FFA" w:rsidP="00A37FFA">
            <w:pPr>
              <w:pStyle w:val="EmptyCellLayoutStyle"/>
              <w:spacing w:after="0" w:line="240" w:lineRule="auto"/>
            </w:pPr>
          </w:p>
        </w:tc>
      </w:tr>
      <w:tr w:rsidR="00A37FFA" w14:paraId="06C7D332" w14:textId="77777777" w:rsidTr="00A37FFA">
        <w:tc>
          <w:tcPr>
            <w:tcW w:w="54" w:type="dxa"/>
          </w:tcPr>
          <w:p w14:paraId="15D52D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E630A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A0F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7C9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3C85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2898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4C0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3D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E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C84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CB4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1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75BC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061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30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1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6A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4B21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266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EE4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95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6F84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EE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83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D8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F292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FA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43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AC05D" w14:textId="77777777" w:rsidR="00A37FFA" w:rsidRDefault="00A37FFA" w:rsidP="00A37FFA">
                  <w:pPr>
                    <w:spacing w:after="0" w:line="240" w:lineRule="auto"/>
                  </w:pPr>
                </w:p>
              </w:tc>
            </w:tr>
            <w:tr w:rsidR="00A37FFA" w14:paraId="6155F2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E4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8E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AA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921A3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40A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22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B5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87CFB6" w14:textId="77777777" w:rsidR="00A37FFA" w:rsidRDefault="00A37FFA" w:rsidP="00A37FFA">
            <w:pPr>
              <w:spacing w:after="0" w:line="240" w:lineRule="auto"/>
            </w:pPr>
          </w:p>
        </w:tc>
        <w:tc>
          <w:tcPr>
            <w:tcW w:w="149" w:type="dxa"/>
          </w:tcPr>
          <w:p w14:paraId="373852A8" w14:textId="77777777" w:rsidR="00A37FFA" w:rsidRDefault="00A37FFA" w:rsidP="00A37FFA">
            <w:pPr>
              <w:pStyle w:val="EmptyCellLayoutStyle"/>
              <w:spacing w:after="0" w:line="240" w:lineRule="auto"/>
            </w:pPr>
          </w:p>
        </w:tc>
      </w:tr>
      <w:tr w:rsidR="00A37FFA" w14:paraId="4F59A232" w14:textId="77777777" w:rsidTr="00A37FFA">
        <w:trPr>
          <w:trHeight w:val="80"/>
        </w:trPr>
        <w:tc>
          <w:tcPr>
            <w:tcW w:w="54" w:type="dxa"/>
          </w:tcPr>
          <w:p w14:paraId="3AFDE8AD" w14:textId="77777777" w:rsidR="00A37FFA" w:rsidRDefault="00A37FFA" w:rsidP="00A37FFA">
            <w:pPr>
              <w:pStyle w:val="EmptyCellLayoutStyle"/>
              <w:spacing w:after="0" w:line="240" w:lineRule="auto"/>
            </w:pPr>
          </w:p>
        </w:tc>
        <w:tc>
          <w:tcPr>
            <w:tcW w:w="10395" w:type="dxa"/>
          </w:tcPr>
          <w:p w14:paraId="39D40193" w14:textId="77777777" w:rsidR="00A37FFA" w:rsidRDefault="00A37FFA" w:rsidP="00A37FFA">
            <w:pPr>
              <w:pStyle w:val="EmptyCellLayoutStyle"/>
              <w:spacing w:after="0" w:line="240" w:lineRule="auto"/>
            </w:pPr>
          </w:p>
        </w:tc>
        <w:tc>
          <w:tcPr>
            <w:tcW w:w="149" w:type="dxa"/>
          </w:tcPr>
          <w:p w14:paraId="154D3E3F" w14:textId="77777777" w:rsidR="00A37FFA" w:rsidRDefault="00A37FFA" w:rsidP="00A37FFA">
            <w:pPr>
              <w:pStyle w:val="EmptyCellLayoutStyle"/>
              <w:spacing w:after="0" w:line="240" w:lineRule="auto"/>
            </w:pPr>
          </w:p>
        </w:tc>
      </w:tr>
    </w:tbl>
    <w:p xmlns:w="http://schemas.openxmlformats.org/wordprocessingml/2006/main" w14:paraId="3CB0318E" w14:textId="77777777" w:rsidR="00A37FFA" w:rsidRDefault="00A37FFA" w:rsidP="00A37FFA">
      <w:pPr>
        <w:spacing w:after="0" w:line="240" w:lineRule="auto"/>
      </w:pPr>
    </w:p>
    <w:p xmlns:w="http://schemas.openxmlformats.org/wordprocessingml/2006/main" w14:paraId="4E69E2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对数据库中的逻辑页进行哈希运算</w:t>
      </w:r>
    </w:p>
    <w:p xmlns:w="http://schemas.openxmlformats.org/wordprocessingml/2006/main" w14:paraId="4F2F1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尝试对数据库 ID%d 中的逻辑页 %S_PGID 进行哈希运算，而该页已存在于 SQL Server 哈希表中时，将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5B1396B" w14:textId="77777777" w:rsidTr="00A37FFA">
        <w:trPr>
          <w:trHeight w:val="54"/>
        </w:trPr>
        <w:tc>
          <w:tcPr>
            <w:tcW w:w="54" w:type="dxa"/>
          </w:tcPr>
          <w:p w14:paraId="5BB81C67" w14:textId="77777777" w:rsidR="00A37FFA" w:rsidRDefault="00A37FFA" w:rsidP="00A37FFA">
            <w:pPr>
              <w:pStyle w:val="EmptyCellLayoutStyle"/>
              <w:spacing w:after="0" w:line="240" w:lineRule="auto"/>
            </w:pPr>
          </w:p>
        </w:tc>
        <w:tc>
          <w:tcPr>
            <w:tcW w:w="10395" w:type="dxa"/>
          </w:tcPr>
          <w:p w14:paraId="41267C4D" w14:textId="77777777" w:rsidR="00A37FFA" w:rsidRDefault="00A37FFA" w:rsidP="00A37FFA">
            <w:pPr>
              <w:pStyle w:val="EmptyCellLayoutStyle"/>
              <w:spacing w:after="0" w:line="240" w:lineRule="auto"/>
            </w:pPr>
          </w:p>
        </w:tc>
        <w:tc>
          <w:tcPr>
            <w:tcW w:w="149" w:type="dxa"/>
          </w:tcPr>
          <w:p w14:paraId="7C7B6A7D" w14:textId="77777777" w:rsidR="00A37FFA" w:rsidRDefault="00A37FFA" w:rsidP="00A37FFA">
            <w:pPr>
              <w:pStyle w:val="EmptyCellLayoutStyle"/>
              <w:spacing w:after="0" w:line="240" w:lineRule="auto"/>
            </w:pPr>
          </w:p>
        </w:tc>
      </w:tr>
      <w:tr w:rsidR="00A37FFA" w14:paraId="6995371D" w14:textId="77777777" w:rsidTr="00A37FFA">
        <w:tc>
          <w:tcPr>
            <w:tcW w:w="54" w:type="dxa"/>
          </w:tcPr>
          <w:p w14:paraId="1AF4890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A97FF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98C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C1F6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EFA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1515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D6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4A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C8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CDA5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AF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03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8317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A966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20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A9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873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2290D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19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D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09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2AF9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2BF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37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81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C113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7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73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4287" w14:textId="77777777" w:rsidR="00A37FFA" w:rsidRDefault="00A37FFA" w:rsidP="00A37FFA">
                  <w:pPr>
                    <w:spacing w:after="0" w:line="240" w:lineRule="auto"/>
                  </w:pPr>
                </w:p>
              </w:tc>
            </w:tr>
            <w:tr w:rsidR="00A37FFA" w14:paraId="52B64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BD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99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CA7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30D9D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52F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3E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F6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6A93DE" w14:textId="77777777" w:rsidR="00A37FFA" w:rsidRDefault="00A37FFA" w:rsidP="00A37FFA">
            <w:pPr>
              <w:spacing w:after="0" w:line="240" w:lineRule="auto"/>
            </w:pPr>
          </w:p>
        </w:tc>
        <w:tc>
          <w:tcPr>
            <w:tcW w:w="149" w:type="dxa"/>
          </w:tcPr>
          <w:p w14:paraId="6FB76471" w14:textId="77777777" w:rsidR="00A37FFA" w:rsidRDefault="00A37FFA" w:rsidP="00A37FFA">
            <w:pPr>
              <w:pStyle w:val="EmptyCellLayoutStyle"/>
              <w:spacing w:after="0" w:line="240" w:lineRule="auto"/>
            </w:pPr>
          </w:p>
        </w:tc>
      </w:tr>
      <w:tr w:rsidR="00A37FFA" w14:paraId="53636430" w14:textId="77777777" w:rsidTr="00A37FFA">
        <w:trPr>
          <w:trHeight w:val="80"/>
        </w:trPr>
        <w:tc>
          <w:tcPr>
            <w:tcW w:w="54" w:type="dxa"/>
          </w:tcPr>
          <w:p w14:paraId="1C703B50" w14:textId="77777777" w:rsidR="00A37FFA" w:rsidRDefault="00A37FFA" w:rsidP="00A37FFA">
            <w:pPr>
              <w:pStyle w:val="EmptyCellLayoutStyle"/>
              <w:spacing w:after="0" w:line="240" w:lineRule="auto"/>
            </w:pPr>
          </w:p>
        </w:tc>
        <w:tc>
          <w:tcPr>
            <w:tcW w:w="10395" w:type="dxa"/>
          </w:tcPr>
          <w:p w14:paraId="18A0357F" w14:textId="77777777" w:rsidR="00A37FFA" w:rsidRDefault="00A37FFA" w:rsidP="00A37FFA">
            <w:pPr>
              <w:pStyle w:val="EmptyCellLayoutStyle"/>
              <w:spacing w:after="0" w:line="240" w:lineRule="auto"/>
            </w:pPr>
          </w:p>
        </w:tc>
        <w:tc>
          <w:tcPr>
            <w:tcW w:w="149" w:type="dxa"/>
          </w:tcPr>
          <w:p w14:paraId="5530FCE9" w14:textId="77777777" w:rsidR="00A37FFA" w:rsidRDefault="00A37FFA" w:rsidP="00A37FFA">
            <w:pPr>
              <w:pStyle w:val="EmptyCellLayoutStyle"/>
              <w:spacing w:after="0" w:line="240" w:lineRule="auto"/>
            </w:pPr>
          </w:p>
        </w:tc>
      </w:tr>
    </w:tbl>
    <w:p xmlns:w="http://schemas.openxmlformats.org/wordprocessingml/2006/main" w14:paraId="270774B5" w14:textId="77777777" w:rsidR="00A37FFA" w:rsidRDefault="00A37FFA" w:rsidP="00A37FFA">
      <w:pPr>
        <w:spacing w:after="0" w:line="240" w:lineRule="auto"/>
      </w:pPr>
    </w:p>
    <w:p xmlns:w="http://schemas.openxmlformats.org/wordprocessingml/2006/main" w14:paraId="6415137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标识和访问管理链的链接出错</w:t>
      </w:r>
    </w:p>
    <w:p xmlns:w="http://schemas.openxmlformats.org/wordprocessingml/2006/main" w14:paraId="179913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索引的 IAM 链中发生中断。页 P_ID1 的下一页指针指向页 P_ID2，但页 P_ID2 的上一页指针指向不同的页 P_ID3。两种错误状态含义相同，只是发现损坏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E06B25B" w14:textId="77777777" w:rsidTr="00A37FFA">
        <w:trPr>
          <w:trHeight w:val="54"/>
        </w:trPr>
        <w:tc>
          <w:tcPr>
            <w:tcW w:w="54" w:type="dxa"/>
          </w:tcPr>
          <w:p w14:paraId="668829FA" w14:textId="77777777" w:rsidR="00A37FFA" w:rsidRDefault="00A37FFA" w:rsidP="00A37FFA">
            <w:pPr>
              <w:pStyle w:val="EmptyCellLayoutStyle"/>
              <w:spacing w:after="0" w:line="240" w:lineRule="auto"/>
            </w:pPr>
          </w:p>
        </w:tc>
        <w:tc>
          <w:tcPr>
            <w:tcW w:w="10395" w:type="dxa"/>
          </w:tcPr>
          <w:p w14:paraId="10BF4433" w14:textId="77777777" w:rsidR="00A37FFA" w:rsidRDefault="00A37FFA" w:rsidP="00A37FFA">
            <w:pPr>
              <w:pStyle w:val="EmptyCellLayoutStyle"/>
              <w:spacing w:after="0" w:line="240" w:lineRule="auto"/>
            </w:pPr>
          </w:p>
        </w:tc>
        <w:tc>
          <w:tcPr>
            <w:tcW w:w="149" w:type="dxa"/>
          </w:tcPr>
          <w:p w14:paraId="14A80CFB" w14:textId="77777777" w:rsidR="00A37FFA" w:rsidRDefault="00A37FFA" w:rsidP="00A37FFA">
            <w:pPr>
              <w:pStyle w:val="EmptyCellLayoutStyle"/>
              <w:spacing w:after="0" w:line="240" w:lineRule="auto"/>
            </w:pPr>
          </w:p>
        </w:tc>
      </w:tr>
      <w:tr w:rsidR="00A37FFA" w14:paraId="57656BBF" w14:textId="77777777" w:rsidTr="00A37FFA">
        <w:tc>
          <w:tcPr>
            <w:tcW w:w="54" w:type="dxa"/>
          </w:tcPr>
          <w:p w14:paraId="31F517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FC6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8952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572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9F33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33C8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940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19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E16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888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D9E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47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B1C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1F5B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80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63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4B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286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B7B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C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A3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3A04E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616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78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13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875FE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9E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E0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30A7B" w14:textId="77777777" w:rsidR="00A37FFA" w:rsidRDefault="00A37FFA" w:rsidP="00A37FFA">
                  <w:pPr>
                    <w:spacing w:after="0" w:line="240" w:lineRule="auto"/>
                  </w:pPr>
                </w:p>
              </w:tc>
            </w:tr>
            <w:tr w:rsidR="00A37FFA" w14:paraId="5E1626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54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F78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976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1EAE48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28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AF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4CB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4D7784" w14:textId="77777777" w:rsidR="00A37FFA" w:rsidRDefault="00A37FFA" w:rsidP="00A37FFA">
            <w:pPr>
              <w:spacing w:after="0" w:line="240" w:lineRule="auto"/>
            </w:pPr>
          </w:p>
        </w:tc>
        <w:tc>
          <w:tcPr>
            <w:tcW w:w="149" w:type="dxa"/>
          </w:tcPr>
          <w:p w14:paraId="25EEDB72" w14:textId="77777777" w:rsidR="00A37FFA" w:rsidRDefault="00A37FFA" w:rsidP="00A37FFA">
            <w:pPr>
              <w:pStyle w:val="EmptyCellLayoutStyle"/>
              <w:spacing w:after="0" w:line="240" w:lineRule="auto"/>
            </w:pPr>
          </w:p>
        </w:tc>
      </w:tr>
      <w:tr w:rsidR="00A37FFA" w14:paraId="6B6CBCB2" w14:textId="77777777" w:rsidTr="00A37FFA">
        <w:trPr>
          <w:trHeight w:val="80"/>
        </w:trPr>
        <w:tc>
          <w:tcPr>
            <w:tcW w:w="54" w:type="dxa"/>
          </w:tcPr>
          <w:p w14:paraId="68E3553A" w14:textId="77777777" w:rsidR="00A37FFA" w:rsidRDefault="00A37FFA" w:rsidP="00A37FFA">
            <w:pPr>
              <w:pStyle w:val="EmptyCellLayoutStyle"/>
              <w:spacing w:after="0" w:line="240" w:lineRule="auto"/>
            </w:pPr>
          </w:p>
        </w:tc>
        <w:tc>
          <w:tcPr>
            <w:tcW w:w="10395" w:type="dxa"/>
          </w:tcPr>
          <w:p w14:paraId="74497FEA" w14:textId="77777777" w:rsidR="00A37FFA" w:rsidRDefault="00A37FFA" w:rsidP="00A37FFA">
            <w:pPr>
              <w:pStyle w:val="EmptyCellLayoutStyle"/>
              <w:spacing w:after="0" w:line="240" w:lineRule="auto"/>
            </w:pPr>
          </w:p>
        </w:tc>
        <w:tc>
          <w:tcPr>
            <w:tcW w:w="149" w:type="dxa"/>
          </w:tcPr>
          <w:p w14:paraId="42BD18C9" w14:textId="77777777" w:rsidR="00A37FFA" w:rsidRDefault="00A37FFA" w:rsidP="00A37FFA">
            <w:pPr>
              <w:pStyle w:val="EmptyCellLayoutStyle"/>
              <w:spacing w:after="0" w:line="240" w:lineRule="auto"/>
            </w:pPr>
          </w:p>
        </w:tc>
      </w:tr>
    </w:tbl>
    <w:p xmlns:w="http://schemas.openxmlformats.org/wordprocessingml/2006/main" w14:paraId="458FE529" w14:textId="77777777" w:rsidR="00A37FFA" w:rsidRDefault="00A37FFA" w:rsidP="00A37FFA">
      <w:pPr>
        <w:spacing w:after="0" w:line="240" w:lineRule="auto"/>
      </w:pPr>
    </w:p>
    <w:p xmlns:w="http://schemas.openxmlformats.org/wordprocessingml/2006/main" w14:paraId="3C5730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后台线程错误</w:t>
      </w:r>
    </w:p>
    <w:p xmlns:w="http://schemas.openxmlformats.org/wordprocessingml/2006/main" w14:paraId="77E60F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54，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61B732" w14:textId="77777777" w:rsidTr="00A37FFA">
        <w:trPr>
          <w:trHeight w:val="54"/>
        </w:trPr>
        <w:tc>
          <w:tcPr>
            <w:tcW w:w="54" w:type="dxa"/>
          </w:tcPr>
          <w:p w14:paraId="4FFE229C" w14:textId="77777777" w:rsidR="00A37FFA" w:rsidRDefault="00A37FFA" w:rsidP="00A37FFA">
            <w:pPr>
              <w:pStyle w:val="EmptyCellLayoutStyle"/>
              <w:spacing w:after="0" w:line="240" w:lineRule="auto"/>
            </w:pPr>
          </w:p>
        </w:tc>
        <w:tc>
          <w:tcPr>
            <w:tcW w:w="10395" w:type="dxa"/>
          </w:tcPr>
          <w:p w14:paraId="63828BF8" w14:textId="77777777" w:rsidR="00A37FFA" w:rsidRDefault="00A37FFA" w:rsidP="00A37FFA">
            <w:pPr>
              <w:pStyle w:val="EmptyCellLayoutStyle"/>
              <w:spacing w:after="0" w:line="240" w:lineRule="auto"/>
            </w:pPr>
          </w:p>
        </w:tc>
        <w:tc>
          <w:tcPr>
            <w:tcW w:w="149" w:type="dxa"/>
          </w:tcPr>
          <w:p w14:paraId="22408602" w14:textId="77777777" w:rsidR="00A37FFA" w:rsidRDefault="00A37FFA" w:rsidP="00A37FFA">
            <w:pPr>
              <w:pStyle w:val="EmptyCellLayoutStyle"/>
              <w:spacing w:after="0" w:line="240" w:lineRule="auto"/>
            </w:pPr>
          </w:p>
        </w:tc>
      </w:tr>
      <w:tr w:rsidR="00A37FFA" w14:paraId="27880955" w14:textId="77777777" w:rsidTr="00A37FFA">
        <w:tc>
          <w:tcPr>
            <w:tcW w:w="54" w:type="dxa"/>
          </w:tcPr>
          <w:p w14:paraId="5FBDC3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FFC7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05A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FDA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F67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831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55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E9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E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E6E4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0D3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D7A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840B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2BA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AC0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E83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085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1AB8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82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1A2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A8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1C07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76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68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07A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3005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5B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73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11643" w14:textId="77777777" w:rsidR="00A37FFA" w:rsidRDefault="00A37FFA" w:rsidP="00A37FFA">
                  <w:pPr>
                    <w:spacing w:after="0" w:line="240" w:lineRule="auto"/>
                  </w:pPr>
                </w:p>
              </w:tc>
            </w:tr>
            <w:tr w:rsidR="00A37FFA" w14:paraId="21884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61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78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39F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AD367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E1C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9A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87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0FC209" w14:textId="77777777" w:rsidR="00A37FFA" w:rsidRDefault="00A37FFA" w:rsidP="00A37FFA">
            <w:pPr>
              <w:spacing w:after="0" w:line="240" w:lineRule="auto"/>
            </w:pPr>
          </w:p>
        </w:tc>
        <w:tc>
          <w:tcPr>
            <w:tcW w:w="149" w:type="dxa"/>
          </w:tcPr>
          <w:p w14:paraId="3B939355" w14:textId="77777777" w:rsidR="00A37FFA" w:rsidRDefault="00A37FFA" w:rsidP="00A37FFA">
            <w:pPr>
              <w:pStyle w:val="EmptyCellLayoutStyle"/>
              <w:spacing w:after="0" w:line="240" w:lineRule="auto"/>
            </w:pPr>
          </w:p>
        </w:tc>
      </w:tr>
      <w:tr w:rsidR="00A37FFA" w14:paraId="73D1E02F" w14:textId="77777777" w:rsidTr="00A37FFA">
        <w:trPr>
          <w:trHeight w:val="80"/>
        </w:trPr>
        <w:tc>
          <w:tcPr>
            <w:tcW w:w="54" w:type="dxa"/>
          </w:tcPr>
          <w:p w14:paraId="28DAD979" w14:textId="77777777" w:rsidR="00A37FFA" w:rsidRDefault="00A37FFA" w:rsidP="00A37FFA">
            <w:pPr>
              <w:pStyle w:val="EmptyCellLayoutStyle"/>
              <w:spacing w:after="0" w:line="240" w:lineRule="auto"/>
            </w:pPr>
          </w:p>
        </w:tc>
        <w:tc>
          <w:tcPr>
            <w:tcW w:w="10395" w:type="dxa"/>
          </w:tcPr>
          <w:p w14:paraId="6ED5B765" w14:textId="77777777" w:rsidR="00A37FFA" w:rsidRDefault="00A37FFA" w:rsidP="00A37FFA">
            <w:pPr>
              <w:pStyle w:val="EmptyCellLayoutStyle"/>
              <w:spacing w:after="0" w:line="240" w:lineRule="auto"/>
            </w:pPr>
          </w:p>
        </w:tc>
        <w:tc>
          <w:tcPr>
            <w:tcW w:w="149" w:type="dxa"/>
          </w:tcPr>
          <w:p w14:paraId="17E97FA0" w14:textId="77777777" w:rsidR="00A37FFA" w:rsidRDefault="00A37FFA" w:rsidP="00A37FFA">
            <w:pPr>
              <w:pStyle w:val="EmptyCellLayoutStyle"/>
              <w:spacing w:after="0" w:line="240" w:lineRule="auto"/>
            </w:pPr>
          </w:p>
        </w:tc>
      </w:tr>
    </w:tbl>
    <w:p xmlns:w="http://schemas.openxmlformats.org/wordprocessingml/2006/main" w14:paraId="55925AB7" w14:textId="77777777" w:rsidR="00A37FFA" w:rsidRDefault="00A37FFA" w:rsidP="00A37FFA">
      <w:pPr>
        <w:spacing w:after="0" w:line="240" w:lineRule="auto"/>
      </w:pPr>
    </w:p>
    <w:p xmlns:w="http://schemas.openxmlformats.org/wordprocessingml/2006/main" w14:paraId="6AAF11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查询已取消，因为此查询的预计开销超过了所配置的阈值。请与系统管理员联系</w:t>
      </w:r>
    </w:p>
    <w:p xmlns:w="http://schemas.openxmlformats.org/wordprocessingml/2006/main" w14:paraId="59338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query governor cost limit”选项的配置设置低于 SQL Server 优化程序为指定查询预计的开销。默认情况下，“查询调控器成本限制”选项设置为 0，即允许运行所有查询。但是，通过将该选项设置为大于 0 的数，可以指定此 SQL Server 实例上的上限。将不启动预计开销大于此值的查询计划。</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0ED5DC" w14:textId="77777777" w:rsidTr="00A37FFA">
        <w:trPr>
          <w:trHeight w:val="54"/>
        </w:trPr>
        <w:tc>
          <w:tcPr>
            <w:tcW w:w="54" w:type="dxa"/>
          </w:tcPr>
          <w:p w14:paraId="290962F5" w14:textId="77777777" w:rsidR="00A37FFA" w:rsidRDefault="00A37FFA" w:rsidP="00A37FFA">
            <w:pPr>
              <w:pStyle w:val="EmptyCellLayoutStyle"/>
              <w:spacing w:after="0" w:line="240" w:lineRule="auto"/>
            </w:pPr>
          </w:p>
        </w:tc>
        <w:tc>
          <w:tcPr>
            <w:tcW w:w="10395" w:type="dxa"/>
          </w:tcPr>
          <w:p w14:paraId="68262885" w14:textId="77777777" w:rsidR="00A37FFA" w:rsidRDefault="00A37FFA" w:rsidP="00A37FFA">
            <w:pPr>
              <w:pStyle w:val="EmptyCellLayoutStyle"/>
              <w:spacing w:after="0" w:line="240" w:lineRule="auto"/>
            </w:pPr>
          </w:p>
        </w:tc>
        <w:tc>
          <w:tcPr>
            <w:tcW w:w="149" w:type="dxa"/>
          </w:tcPr>
          <w:p w14:paraId="1AED5627" w14:textId="77777777" w:rsidR="00A37FFA" w:rsidRDefault="00A37FFA" w:rsidP="00A37FFA">
            <w:pPr>
              <w:pStyle w:val="EmptyCellLayoutStyle"/>
              <w:spacing w:after="0" w:line="240" w:lineRule="auto"/>
            </w:pPr>
          </w:p>
        </w:tc>
      </w:tr>
      <w:tr w:rsidR="00A37FFA" w14:paraId="4861BCA5" w14:textId="77777777" w:rsidTr="00A37FFA">
        <w:tc>
          <w:tcPr>
            <w:tcW w:w="54" w:type="dxa"/>
          </w:tcPr>
          <w:p w14:paraId="3A2F1B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6468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01C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624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172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5F22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A39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E3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1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2254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A7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11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C39C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85AD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1C2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3E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025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ECC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4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07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D10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8758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6DC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0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0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A0D5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88D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E94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566AD" w14:textId="77777777" w:rsidR="00A37FFA" w:rsidRDefault="00A37FFA" w:rsidP="00A37FFA">
                  <w:pPr>
                    <w:spacing w:after="0" w:line="240" w:lineRule="auto"/>
                  </w:pPr>
                </w:p>
              </w:tc>
            </w:tr>
            <w:tr w:rsidR="00A37FFA" w14:paraId="27DC54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614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B3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9B4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8191B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A7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18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5104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38DEE4" w14:textId="77777777" w:rsidR="00A37FFA" w:rsidRDefault="00A37FFA" w:rsidP="00A37FFA">
            <w:pPr>
              <w:spacing w:after="0" w:line="240" w:lineRule="auto"/>
            </w:pPr>
          </w:p>
        </w:tc>
        <w:tc>
          <w:tcPr>
            <w:tcW w:w="149" w:type="dxa"/>
          </w:tcPr>
          <w:p w14:paraId="5ECBB814" w14:textId="77777777" w:rsidR="00A37FFA" w:rsidRDefault="00A37FFA" w:rsidP="00A37FFA">
            <w:pPr>
              <w:pStyle w:val="EmptyCellLayoutStyle"/>
              <w:spacing w:after="0" w:line="240" w:lineRule="auto"/>
            </w:pPr>
          </w:p>
        </w:tc>
      </w:tr>
      <w:tr w:rsidR="00A37FFA" w14:paraId="3BF95191" w14:textId="77777777" w:rsidTr="00A37FFA">
        <w:trPr>
          <w:trHeight w:val="80"/>
        </w:trPr>
        <w:tc>
          <w:tcPr>
            <w:tcW w:w="54" w:type="dxa"/>
          </w:tcPr>
          <w:p w14:paraId="688ED690" w14:textId="77777777" w:rsidR="00A37FFA" w:rsidRDefault="00A37FFA" w:rsidP="00A37FFA">
            <w:pPr>
              <w:pStyle w:val="EmptyCellLayoutStyle"/>
              <w:spacing w:after="0" w:line="240" w:lineRule="auto"/>
            </w:pPr>
          </w:p>
        </w:tc>
        <w:tc>
          <w:tcPr>
            <w:tcW w:w="10395" w:type="dxa"/>
          </w:tcPr>
          <w:p w14:paraId="4ACA3D3C" w14:textId="77777777" w:rsidR="00A37FFA" w:rsidRDefault="00A37FFA" w:rsidP="00A37FFA">
            <w:pPr>
              <w:pStyle w:val="EmptyCellLayoutStyle"/>
              <w:spacing w:after="0" w:line="240" w:lineRule="auto"/>
            </w:pPr>
          </w:p>
        </w:tc>
        <w:tc>
          <w:tcPr>
            <w:tcW w:w="149" w:type="dxa"/>
          </w:tcPr>
          <w:p w14:paraId="4B9C085A" w14:textId="77777777" w:rsidR="00A37FFA" w:rsidRDefault="00A37FFA" w:rsidP="00A37FFA">
            <w:pPr>
              <w:pStyle w:val="EmptyCellLayoutStyle"/>
              <w:spacing w:after="0" w:line="240" w:lineRule="auto"/>
            </w:pPr>
          </w:p>
        </w:tc>
      </w:tr>
    </w:tbl>
    <w:p xmlns:w="http://schemas.openxmlformats.org/wordprocessingml/2006/main" w14:paraId="66BAFE97" w14:textId="77777777" w:rsidR="00A37FFA" w:rsidRDefault="00A37FFA" w:rsidP="00A37FFA">
      <w:pPr>
        <w:spacing w:after="0" w:line="240" w:lineRule="auto"/>
      </w:pPr>
    </w:p>
    <w:p xmlns:w="http://schemas.openxmlformats.org/wordprocessingml/2006/main" w14:paraId="2EC5DB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超过优化后的并发查询限制</w:t>
      </w:r>
    </w:p>
    <w:p xmlns:w="http://schemas.openxmlformats.org/wordprocessingml/2006/main" w14:paraId="77890F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使用的是授权的并发请求数有限的 SQL Server 版本。包括个人版和桌面版。这些版本有一个并发工作负荷调控器，将版本限制为特定数目的并发用户查询以及较小数目的并发系统任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029201" w14:textId="77777777" w:rsidTr="00A37FFA">
        <w:trPr>
          <w:trHeight w:val="54"/>
        </w:trPr>
        <w:tc>
          <w:tcPr>
            <w:tcW w:w="54" w:type="dxa"/>
          </w:tcPr>
          <w:p w14:paraId="602F2B45" w14:textId="77777777" w:rsidR="00A37FFA" w:rsidRDefault="00A37FFA" w:rsidP="00A37FFA">
            <w:pPr>
              <w:pStyle w:val="EmptyCellLayoutStyle"/>
              <w:spacing w:after="0" w:line="240" w:lineRule="auto"/>
            </w:pPr>
          </w:p>
        </w:tc>
        <w:tc>
          <w:tcPr>
            <w:tcW w:w="10395" w:type="dxa"/>
          </w:tcPr>
          <w:p w14:paraId="0C9BD827" w14:textId="77777777" w:rsidR="00A37FFA" w:rsidRDefault="00A37FFA" w:rsidP="00A37FFA">
            <w:pPr>
              <w:pStyle w:val="EmptyCellLayoutStyle"/>
              <w:spacing w:after="0" w:line="240" w:lineRule="auto"/>
            </w:pPr>
          </w:p>
        </w:tc>
        <w:tc>
          <w:tcPr>
            <w:tcW w:w="149" w:type="dxa"/>
          </w:tcPr>
          <w:p w14:paraId="51BFFABA" w14:textId="77777777" w:rsidR="00A37FFA" w:rsidRDefault="00A37FFA" w:rsidP="00A37FFA">
            <w:pPr>
              <w:pStyle w:val="EmptyCellLayoutStyle"/>
              <w:spacing w:after="0" w:line="240" w:lineRule="auto"/>
            </w:pPr>
          </w:p>
        </w:tc>
      </w:tr>
      <w:tr w:rsidR="00A37FFA" w14:paraId="69A10E45" w14:textId="77777777" w:rsidTr="00A37FFA">
        <w:tc>
          <w:tcPr>
            <w:tcW w:w="54" w:type="dxa"/>
          </w:tcPr>
          <w:p w14:paraId="76A801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2E38A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4BED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A8E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C46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08C8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35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F4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4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8C76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169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40E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34B4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C7331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64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23F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1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D96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83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21E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1B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225A0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A2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047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D2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6159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DD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4BD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5FD5D" w14:textId="77777777" w:rsidR="00A37FFA" w:rsidRDefault="00A37FFA" w:rsidP="00A37FFA">
                  <w:pPr>
                    <w:spacing w:after="0" w:line="240" w:lineRule="auto"/>
                  </w:pPr>
                </w:p>
              </w:tc>
            </w:tr>
            <w:tr w:rsidR="00A37FFA" w14:paraId="6E4D18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5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8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A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ED0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D1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3BC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A33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4F4C95" w14:textId="77777777" w:rsidR="00A37FFA" w:rsidRDefault="00A37FFA" w:rsidP="00A37FFA">
            <w:pPr>
              <w:spacing w:after="0" w:line="240" w:lineRule="auto"/>
            </w:pPr>
          </w:p>
        </w:tc>
        <w:tc>
          <w:tcPr>
            <w:tcW w:w="149" w:type="dxa"/>
          </w:tcPr>
          <w:p w14:paraId="7439D4AE" w14:textId="77777777" w:rsidR="00A37FFA" w:rsidRDefault="00A37FFA" w:rsidP="00A37FFA">
            <w:pPr>
              <w:pStyle w:val="EmptyCellLayoutStyle"/>
              <w:spacing w:after="0" w:line="240" w:lineRule="auto"/>
            </w:pPr>
          </w:p>
        </w:tc>
      </w:tr>
      <w:tr w:rsidR="00A37FFA" w14:paraId="1A29BF6D" w14:textId="77777777" w:rsidTr="00A37FFA">
        <w:trPr>
          <w:trHeight w:val="80"/>
        </w:trPr>
        <w:tc>
          <w:tcPr>
            <w:tcW w:w="54" w:type="dxa"/>
          </w:tcPr>
          <w:p w14:paraId="62AD5F08" w14:textId="77777777" w:rsidR="00A37FFA" w:rsidRDefault="00A37FFA" w:rsidP="00A37FFA">
            <w:pPr>
              <w:pStyle w:val="EmptyCellLayoutStyle"/>
              <w:spacing w:after="0" w:line="240" w:lineRule="auto"/>
            </w:pPr>
          </w:p>
        </w:tc>
        <w:tc>
          <w:tcPr>
            <w:tcW w:w="10395" w:type="dxa"/>
          </w:tcPr>
          <w:p w14:paraId="30239A50" w14:textId="77777777" w:rsidR="00A37FFA" w:rsidRDefault="00A37FFA" w:rsidP="00A37FFA">
            <w:pPr>
              <w:pStyle w:val="EmptyCellLayoutStyle"/>
              <w:spacing w:after="0" w:line="240" w:lineRule="auto"/>
            </w:pPr>
          </w:p>
        </w:tc>
        <w:tc>
          <w:tcPr>
            <w:tcW w:w="149" w:type="dxa"/>
          </w:tcPr>
          <w:p w14:paraId="60E3B1D2" w14:textId="77777777" w:rsidR="00A37FFA" w:rsidRDefault="00A37FFA" w:rsidP="00A37FFA">
            <w:pPr>
              <w:pStyle w:val="EmptyCellLayoutStyle"/>
              <w:spacing w:after="0" w:line="240" w:lineRule="auto"/>
            </w:pPr>
          </w:p>
        </w:tc>
      </w:tr>
    </w:tbl>
    <w:p xmlns:w="http://schemas.openxmlformats.org/wordprocessingml/2006/main" w14:paraId="4EA16EEC" w14:textId="77777777" w:rsidR="00A37FFA" w:rsidRDefault="00A37FFA" w:rsidP="00A37FFA">
      <w:pPr>
        <w:spacing w:after="0" w:line="240" w:lineRule="auto"/>
      </w:pPr>
    </w:p>
    <w:p xmlns:w="http://schemas.openxmlformats.org/wordprocessingml/2006/main" w14:paraId="222921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未发现分配给对象的页。 可能页无效或页首结构中的对象 ID 信息不正确</w:t>
      </w:r>
    </w:p>
    <w:p xmlns:w="http://schemas.openxmlformats.org/wordprocessingml/2006/main" w14:paraId="1EFD26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某页已按指定分配，但在页首中未检测到具有该对象/索引 ID 的页。该页的页首中具有另一个索引 ID，因此该页将出现与 2534(另一对象分配了该页)匹配的错误。2534 错误对应于页首中的对象/索引 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5C6BD8" w14:textId="77777777" w:rsidTr="00A37FFA">
        <w:trPr>
          <w:trHeight w:val="54"/>
        </w:trPr>
        <w:tc>
          <w:tcPr>
            <w:tcW w:w="54" w:type="dxa"/>
          </w:tcPr>
          <w:p w14:paraId="70C017AC" w14:textId="77777777" w:rsidR="00A37FFA" w:rsidRDefault="00A37FFA" w:rsidP="00A37FFA">
            <w:pPr>
              <w:pStyle w:val="EmptyCellLayoutStyle"/>
              <w:spacing w:after="0" w:line="240" w:lineRule="auto"/>
            </w:pPr>
          </w:p>
        </w:tc>
        <w:tc>
          <w:tcPr>
            <w:tcW w:w="10395" w:type="dxa"/>
          </w:tcPr>
          <w:p w14:paraId="1459273C" w14:textId="77777777" w:rsidR="00A37FFA" w:rsidRDefault="00A37FFA" w:rsidP="00A37FFA">
            <w:pPr>
              <w:pStyle w:val="EmptyCellLayoutStyle"/>
              <w:spacing w:after="0" w:line="240" w:lineRule="auto"/>
            </w:pPr>
          </w:p>
        </w:tc>
        <w:tc>
          <w:tcPr>
            <w:tcW w:w="149" w:type="dxa"/>
          </w:tcPr>
          <w:p w14:paraId="3B42E51D" w14:textId="77777777" w:rsidR="00A37FFA" w:rsidRDefault="00A37FFA" w:rsidP="00A37FFA">
            <w:pPr>
              <w:pStyle w:val="EmptyCellLayoutStyle"/>
              <w:spacing w:after="0" w:line="240" w:lineRule="auto"/>
            </w:pPr>
          </w:p>
        </w:tc>
      </w:tr>
      <w:tr w:rsidR="00A37FFA" w14:paraId="3463FA43" w14:textId="77777777" w:rsidTr="00A37FFA">
        <w:tc>
          <w:tcPr>
            <w:tcW w:w="54" w:type="dxa"/>
          </w:tcPr>
          <w:p w14:paraId="44A1FC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41FD4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7130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D93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C20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611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F8E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4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FB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0B02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76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C7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4F1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E0C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B6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70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710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A0F1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26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99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943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64D5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FC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5B8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E0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54A76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0D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CC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03126" w14:textId="77777777" w:rsidR="00A37FFA" w:rsidRDefault="00A37FFA" w:rsidP="00A37FFA">
                  <w:pPr>
                    <w:spacing w:after="0" w:line="240" w:lineRule="auto"/>
                  </w:pPr>
                </w:p>
              </w:tc>
            </w:tr>
            <w:tr w:rsidR="00A37FFA" w14:paraId="496DE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4F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94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49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52B78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893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A74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74F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B0F933" w14:textId="77777777" w:rsidR="00A37FFA" w:rsidRDefault="00A37FFA" w:rsidP="00A37FFA">
            <w:pPr>
              <w:spacing w:after="0" w:line="240" w:lineRule="auto"/>
            </w:pPr>
          </w:p>
        </w:tc>
        <w:tc>
          <w:tcPr>
            <w:tcW w:w="149" w:type="dxa"/>
          </w:tcPr>
          <w:p w14:paraId="43552472" w14:textId="77777777" w:rsidR="00A37FFA" w:rsidRDefault="00A37FFA" w:rsidP="00A37FFA">
            <w:pPr>
              <w:pStyle w:val="EmptyCellLayoutStyle"/>
              <w:spacing w:after="0" w:line="240" w:lineRule="auto"/>
            </w:pPr>
          </w:p>
        </w:tc>
      </w:tr>
      <w:tr w:rsidR="00A37FFA" w14:paraId="2888095B" w14:textId="77777777" w:rsidTr="00A37FFA">
        <w:trPr>
          <w:trHeight w:val="80"/>
        </w:trPr>
        <w:tc>
          <w:tcPr>
            <w:tcW w:w="54" w:type="dxa"/>
          </w:tcPr>
          <w:p w14:paraId="7A84B5CD" w14:textId="77777777" w:rsidR="00A37FFA" w:rsidRDefault="00A37FFA" w:rsidP="00A37FFA">
            <w:pPr>
              <w:pStyle w:val="EmptyCellLayoutStyle"/>
              <w:spacing w:after="0" w:line="240" w:lineRule="auto"/>
            </w:pPr>
          </w:p>
        </w:tc>
        <w:tc>
          <w:tcPr>
            <w:tcW w:w="10395" w:type="dxa"/>
          </w:tcPr>
          <w:p w14:paraId="503F7507" w14:textId="77777777" w:rsidR="00A37FFA" w:rsidRDefault="00A37FFA" w:rsidP="00A37FFA">
            <w:pPr>
              <w:pStyle w:val="EmptyCellLayoutStyle"/>
              <w:spacing w:after="0" w:line="240" w:lineRule="auto"/>
            </w:pPr>
          </w:p>
        </w:tc>
        <w:tc>
          <w:tcPr>
            <w:tcW w:w="149" w:type="dxa"/>
          </w:tcPr>
          <w:p w14:paraId="2D797B9D" w14:textId="77777777" w:rsidR="00A37FFA" w:rsidRDefault="00A37FFA" w:rsidP="00A37FFA">
            <w:pPr>
              <w:pStyle w:val="EmptyCellLayoutStyle"/>
              <w:spacing w:after="0" w:line="240" w:lineRule="auto"/>
            </w:pPr>
          </w:p>
        </w:tc>
      </w:tr>
    </w:tbl>
    <w:p xmlns:w="http://schemas.openxmlformats.org/wordprocessingml/2006/main" w14:paraId="05DBC14D" w14:textId="77777777" w:rsidR="00A37FFA" w:rsidRDefault="00A37FFA" w:rsidP="00A37FFA">
      <w:pPr>
        <w:spacing w:after="0" w:line="240" w:lineRule="auto"/>
      </w:pPr>
    </w:p>
    <w:p xmlns:w="http://schemas.openxmlformats.org/wordprocessingml/2006/main" w14:paraId="5A93674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节点上的 IO 完成侦听器工作进程似乎无法完成</w:t>
      </w:r>
    </w:p>
    <w:p xmlns:w="http://schemas.openxmlformats.org/wordprocessingml/2006/main" w14:paraId="63ED4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I/O 完成端口是 Microsoft SQL Server 使用线程池的机制，线程池是在启动服务来处理异步 I/O 请求时创建的。消息将指明没有生成完成端口的节点。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7ABD678" w14:textId="77777777" w:rsidTr="00A37FFA">
        <w:trPr>
          <w:trHeight w:val="54"/>
        </w:trPr>
        <w:tc>
          <w:tcPr>
            <w:tcW w:w="54" w:type="dxa"/>
          </w:tcPr>
          <w:p w14:paraId="21233379" w14:textId="77777777" w:rsidR="00A37FFA" w:rsidRDefault="00A37FFA" w:rsidP="00A37FFA">
            <w:pPr>
              <w:pStyle w:val="EmptyCellLayoutStyle"/>
              <w:spacing w:after="0" w:line="240" w:lineRule="auto"/>
            </w:pPr>
          </w:p>
        </w:tc>
        <w:tc>
          <w:tcPr>
            <w:tcW w:w="10395" w:type="dxa"/>
          </w:tcPr>
          <w:p w14:paraId="5E7A6A85" w14:textId="77777777" w:rsidR="00A37FFA" w:rsidRDefault="00A37FFA" w:rsidP="00A37FFA">
            <w:pPr>
              <w:pStyle w:val="EmptyCellLayoutStyle"/>
              <w:spacing w:after="0" w:line="240" w:lineRule="auto"/>
            </w:pPr>
          </w:p>
        </w:tc>
        <w:tc>
          <w:tcPr>
            <w:tcW w:w="149" w:type="dxa"/>
          </w:tcPr>
          <w:p w14:paraId="195547AF" w14:textId="77777777" w:rsidR="00A37FFA" w:rsidRDefault="00A37FFA" w:rsidP="00A37FFA">
            <w:pPr>
              <w:pStyle w:val="EmptyCellLayoutStyle"/>
              <w:spacing w:after="0" w:line="240" w:lineRule="auto"/>
            </w:pPr>
          </w:p>
        </w:tc>
      </w:tr>
      <w:tr w:rsidR="00A37FFA" w14:paraId="15BE5554" w14:textId="77777777" w:rsidTr="00A37FFA">
        <w:tc>
          <w:tcPr>
            <w:tcW w:w="54" w:type="dxa"/>
          </w:tcPr>
          <w:p w14:paraId="164FA7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83010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897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02E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85C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6A9D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C5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E8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0C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305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997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3E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1A9E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365C5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14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2B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3A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5380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52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4C6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BA0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25B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23E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D0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EA8E4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9F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0D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57C93" w14:textId="77777777" w:rsidR="00A37FFA" w:rsidRDefault="00A37FFA" w:rsidP="00A37FFA">
                  <w:pPr>
                    <w:spacing w:after="0" w:line="240" w:lineRule="auto"/>
                  </w:pPr>
                </w:p>
              </w:tc>
            </w:tr>
            <w:tr w:rsidR="00A37FFA" w14:paraId="27303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0A5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B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1C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DD01C5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AA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314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07AE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DBEA94" w14:textId="77777777" w:rsidR="00A37FFA" w:rsidRDefault="00A37FFA" w:rsidP="00A37FFA">
            <w:pPr>
              <w:spacing w:after="0" w:line="240" w:lineRule="auto"/>
            </w:pPr>
          </w:p>
        </w:tc>
        <w:tc>
          <w:tcPr>
            <w:tcW w:w="149" w:type="dxa"/>
          </w:tcPr>
          <w:p w14:paraId="56C319B7" w14:textId="77777777" w:rsidR="00A37FFA" w:rsidRDefault="00A37FFA" w:rsidP="00A37FFA">
            <w:pPr>
              <w:pStyle w:val="EmptyCellLayoutStyle"/>
              <w:spacing w:after="0" w:line="240" w:lineRule="auto"/>
            </w:pPr>
          </w:p>
        </w:tc>
      </w:tr>
      <w:tr w:rsidR="00A37FFA" w14:paraId="28778D20" w14:textId="77777777" w:rsidTr="00A37FFA">
        <w:trPr>
          <w:trHeight w:val="80"/>
        </w:trPr>
        <w:tc>
          <w:tcPr>
            <w:tcW w:w="54" w:type="dxa"/>
          </w:tcPr>
          <w:p w14:paraId="41DC34CF" w14:textId="77777777" w:rsidR="00A37FFA" w:rsidRDefault="00A37FFA" w:rsidP="00A37FFA">
            <w:pPr>
              <w:pStyle w:val="EmptyCellLayoutStyle"/>
              <w:spacing w:after="0" w:line="240" w:lineRule="auto"/>
            </w:pPr>
          </w:p>
        </w:tc>
        <w:tc>
          <w:tcPr>
            <w:tcW w:w="10395" w:type="dxa"/>
          </w:tcPr>
          <w:p w14:paraId="37E2B301" w14:textId="77777777" w:rsidR="00A37FFA" w:rsidRDefault="00A37FFA" w:rsidP="00A37FFA">
            <w:pPr>
              <w:pStyle w:val="EmptyCellLayoutStyle"/>
              <w:spacing w:after="0" w:line="240" w:lineRule="auto"/>
            </w:pPr>
          </w:p>
        </w:tc>
        <w:tc>
          <w:tcPr>
            <w:tcW w:w="149" w:type="dxa"/>
          </w:tcPr>
          <w:p w14:paraId="0EFA03FC" w14:textId="77777777" w:rsidR="00A37FFA" w:rsidRDefault="00A37FFA" w:rsidP="00A37FFA">
            <w:pPr>
              <w:pStyle w:val="EmptyCellLayoutStyle"/>
              <w:spacing w:after="0" w:line="240" w:lineRule="auto"/>
            </w:pPr>
          </w:p>
        </w:tc>
      </w:tr>
    </w:tbl>
    <w:p xmlns:w="http://schemas.openxmlformats.org/wordprocessingml/2006/main" w14:paraId="0D6DCF68" w14:textId="77777777" w:rsidR="00A37FFA" w:rsidRDefault="00A37FFA" w:rsidP="00A37FFA">
      <w:pPr>
        <w:spacing w:after="0" w:line="240" w:lineRule="auto"/>
      </w:pPr>
    </w:p>
    <w:p xmlns:w="http://schemas.openxmlformats.org/wordprocessingml/2006/main" w14:paraId="48BA86E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一个或多个索引己损坏，必须修复或删除</w:t>
      </w:r>
    </w:p>
    <w:p xmlns:w="http://schemas.openxmlformats.org/wordprocessingml/2006/main" w14:paraId="36D5EF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提供有关错误 8952 中描述的问题的详细信息。有关解释，请参阅该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D692D3" w14:textId="77777777" w:rsidTr="00A37FFA">
        <w:trPr>
          <w:trHeight w:val="54"/>
        </w:trPr>
        <w:tc>
          <w:tcPr>
            <w:tcW w:w="54" w:type="dxa"/>
          </w:tcPr>
          <w:p w14:paraId="4849932B" w14:textId="77777777" w:rsidR="00A37FFA" w:rsidRDefault="00A37FFA" w:rsidP="00A37FFA">
            <w:pPr>
              <w:pStyle w:val="EmptyCellLayoutStyle"/>
              <w:spacing w:after="0" w:line="240" w:lineRule="auto"/>
            </w:pPr>
          </w:p>
        </w:tc>
        <w:tc>
          <w:tcPr>
            <w:tcW w:w="10395" w:type="dxa"/>
          </w:tcPr>
          <w:p w14:paraId="499FB5AF" w14:textId="77777777" w:rsidR="00A37FFA" w:rsidRDefault="00A37FFA" w:rsidP="00A37FFA">
            <w:pPr>
              <w:pStyle w:val="EmptyCellLayoutStyle"/>
              <w:spacing w:after="0" w:line="240" w:lineRule="auto"/>
            </w:pPr>
          </w:p>
        </w:tc>
        <w:tc>
          <w:tcPr>
            <w:tcW w:w="149" w:type="dxa"/>
          </w:tcPr>
          <w:p w14:paraId="0F09C4FB" w14:textId="77777777" w:rsidR="00A37FFA" w:rsidRDefault="00A37FFA" w:rsidP="00A37FFA">
            <w:pPr>
              <w:pStyle w:val="EmptyCellLayoutStyle"/>
              <w:spacing w:after="0" w:line="240" w:lineRule="auto"/>
            </w:pPr>
          </w:p>
        </w:tc>
      </w:tr>
      <w:tr w:rsidR="00A37FFA" w14:paraId="0451F640" w14:textId="77777777" w:rsidTr="00A37FFA">
        <w:tc>
          <w:tcPr>
            <w:tcW w:w="54" w:type="dxa"/>
          </w:tcPr>
          <w:p w14:paraId="36CB60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BE46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6A7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411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359C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EA6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E2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BE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72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3736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CD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043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3963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B9C09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FB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11F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7C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E5A2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686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D55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FC1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5F27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7F6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81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F12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72D1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80C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C43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3B6EA" w14:textId="77777777" w:rsidR="00A37FFA" w:rsidRDefault="00A37FFA" w:rsidP="00A37FFA">
                  <w:pPr>
                    <w:spacing w:after="0" w:line="240" w:lineRule="auto"/>
                  </w:pPr>
                </w:p>
              </w:tc>
            </w:tr>
            <w:tr w:rsidR="00A37FFA" w14:paraId="118CC3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F6A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50E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C6F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9B41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7C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4CD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899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1D717D" w14:textId="77777777" w:rsidR="00A37FFA" w:rsidRDefault="00A37FFA" w:rsidP="00A37FFA">
            <w:pPr>
              <w:spacing w:after="0" w:line="240" w:lineRule="auto"/>
            </w:pPr>
          </w:p>
        </w:tc>
        <w:tc>
          <w:tcPr>
            <w:tcW w:w="149" w:type="dxa"/>
          </w:tcPr>
          <w:p w14:paraId="7B97A997" w14:textId="77777777" w:rsidR="00A37FFA" w:rsidRDefault="00A37FFA" w:rsidP="00A37FFA">
            <w:pPr>
              <w:pStyle w:val="EmptyCellLayoutStyle"/>
              <w:spacing w:after="0" w:line="240" w:lineRule="auto"/>
            </w:pPr>
          </w:p>
        </w:tc>
      </w:tr>
      <w:tr w:rsidR="00A37FFA" w14:paraId="6289C716" w14:textId="77777777" w:rsidTr="00A37FFA">
        <w:trPr>
          <w:trHeight w:val="80"/>
        </w:trPr>
        <w:tc>
          <w:tcPr>
            <w:tcW w:w="54" w:type="dxa"/>
          </w:tcPr>
          <w:p w14:paraId="5760BA68" w14:textId="77777777" w:rsidR="00A37FFA" w:rsidRDefault="00A37FFA" w:rsidP="00A37FFA">
            <w:pPr>
              <w:pStyle w:val="EmptyCellLayoutStyle"/>
              <w:spacing w:after="0" w:line="240" w:lineRule="auto"/>
            </w:pPr>
          </w:p>
        </w:tc>
        <w:tc>
          <w:tcPr>
            <w:tcW w:w="10395" w:type="dxa"/>
          </w:tcPr>
          <w:p w14:paraId="34DC1AB9" w14:textId="77777777" w:rsidR="00A37FFA" w:rsidRDefault="00A37FFA" w:rsidP="00A37FFA">
            <w:pPr>
              <w:pStyle w:val="EmptyCellLayoutStyle"/>
              <w:spacing w:after="0" w:line="240" w:lineRule="auto"/>
            </w:pPr>
          </w:p>
        </w:tc>
        <w:tc>
          <w:tcPr>
            <w:tcW w:w="149" w:type="dxa"/>
          </w:tcPr>
          <w:p w14:paraId="7AF9F71B" w14:textId="77777777" w:rsidR="00A37FFA" w:rsidRDefault="00A37FFA" w:rsidP="00A37FFA">
            <w:pPr>
              <w:pStyle w:val="EmptyCellLayoutStyle"/>
              <w:spacing w:after="0" w:line="240" w:lineRule="auto"/>
            </w:pPr>
          </w:p>
        </w:tc>
      </w:tr>
    </w:tbl>
    <w:p xmlns:w="http://schemas.openxmlformats.org/wordprocessingml/2006/main" w14:paraId="5AA76FA2" w14:textId="77777777" w:rsidR="00A37FFA" w:rsidRDefault="00A37FFA" w:rsidP="00A37FFA">
      <w:pPr>
        <w:spacing w:after="0" w:line="240" w:lineRule="auto"/>
      </w:pPr>
    </w:p>
    <w:p xmlns:w="http://schemas.openxmlformats.org/wordprocessingml/2006/main" w14:paraId="64726F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数据库镜像传输连接终结点中出错</w:t>
      </w:r>
    </w:p>
    <w:p xmlns:w="http://schemas.openxmlformats.org/wordprocessingml/2006/main" w14:paraId="151DC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使用 Service Broker 和数据库镜像端点进行 SQL Server 实例外的通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371A93" w14:textId="77777777" w:rsidTr="00A37FFA">
        <w:trPr>
          <w:trHeight w:val="54"/>
        </w:trPr>
        <w:tc>
          <w:tcPr>
            <w:tcW w:w="54" w:type="dxa"/>
          </w:tcPr>
          <w:p w14:paraId="3262D484" w14:textId="77777777" w:rsidR="00A37FFA" w:rsidRDefault="00A37FFA" w:rsidP="00A37FFA">
            <w:pPr>
              <w:pStyle w:val="EmptyCellLayoutStyle"/>
              <w:spacing w:after="0" w:line="240" w:lineRule="auto"/>
            </w:pPr>
          </w:p>
        </w:tc>
        <w:tc>
          <w:tcPr>
            <w:tcW w:w="10395" w:type="dxa"/>
          </w:tcPr>
          <w:p w14:paraId="147FA9B1" w14:textId="77777777" w:rsidR="00A37FFA" w:rsidRDefault="00A37FFA" w:rsidP="00A37FFA">
            <w:pPr>
              <w:pStyle w:val="EmptyCellLayoutStyle"/>
              <w:spacing w:after="0" w:line="240" w:lineRule="auto"/>
            </w:pPr>
          </w:p>
        </w:tc>
        <w:tc>
          <w:tcPr>
            <w:tcW w:w="149" w:type="dxa"/>
          </w:tcPr>
          <w:p w14:paraId="009DA7B2" w14:textId="77777777" w:rsidR="00A37FFA" w:rsidRDefault="00A37FFA" w:rsidP="00A37FFA">
            <w:pPr>
              <w:pStyle w:val="EmptyCellLayoutStyle"/>
              <w:spacing w:after="0" w:line="240" w:lineRule="auto"/>
            </w:pPr>
          </w:p>
        </w:tc>
      </w:tr>
      <w:tr w:rsidR="00A37FFA" w14:paraId="7089E187" w14:textId="77777777" w:rsidTr="00A37FFA">
        <w:tc>
          <w:tcPr>
            <w:tcW w:w="54" w:type="dxa"/>
          </w:tcPr>
          <w:p w14:paraId="4C035B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DD7B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B21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C0E9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C27A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650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7B6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5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AE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C8B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0FE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11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ED9D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C00E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A7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E2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66C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B58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A1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B6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46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C0B7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E3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AA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47A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581FB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D61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4B4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69B56" w14:textId="77777777" w:rsidR="00A37FFA" w:rsidRDefault="00A37FFA" w:rsidP="00A37FFA">
                  <w:pPr>
                    <w:spacing w:after="0" w:line="240" w:lineRule="auto"/>
                  </w:pPr>
                </w:p>
              </w:tc>
            </w:tr>
            <w:tr w:rsidR="00A37FFA" w14:paraId="5D7E7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CB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D0F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2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891E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53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B7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79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33B54E" w14:textId="77777777" w:rsidR="00A37FFA" w:rsidRDefault="00A37FFA" w:rsidP="00A37FFA">
            <w:pPr>
              <w:spacing w:after="0" w:line="240" w:lineRule="auto"/>
            </w:pPr>
          </w:p>
        </w:tc>
        <w:tc>
          <w:tcPr>
            <w:tcW w:w="149" w:type="dxa"/>
          </w:tcPr>
          <w:p w14:paraId="5ABF1B5F" w14:textId="77777777" w:rsidR="00A37FFA" w:rsidRDefault="00A37FFA" w:rsidP="00A37FFA">
            <w:pPr>
              <w:pStyle w:val="EmptyCellLayoutStyle"/>
              <w:spacing w:after="0" w:line="240" w:lineRule="auto"/>
            </w:pPr>
          </w:p>
        </w:tc>
      </w:tr>
      <w:tr w:rsidR="00A37FFA" w14:paraId="59EA4C0C" w14:textId="77777777" w:rsidTr="00A37FFA">
        <w:trPr>
          <w:trHeight w:val="80"/>
        </w:trPr>
        <w:tc>
          <w:tcPr>
            <w:tcW w:w="54" w:type="dxa"/>
          </w:tcPr>
          <w:p w14:paraId="749DF459" w14:textId="77777777" w:rsidR="00A37FFA" w:rsidRDefault="00A37FFA" w:rsidP="00A37FFA">
            <w:pPr>
              <w:pStyle w:val="EmptyCellLayoutStyle"/>
              <w:spacing w:after="0" w:line="240" w:lineRule="auto"/>
            </w:pPr>
          </w:p>
        </w:tc>
        <w:tc>
          <w:tcPr>
            <w:tcW w:w="10395" w:type="dxa"/>
          </w:tcPr>
          <w:p w14:paraId="6AB3E15B" w14:textId="77777777" w:rsidR="00A37FFA" w:rsidRDefault="00A37FFA" w:rsidP="00A37FFA">
            <w:pPr>
              <w:pStyle w:val="EmptyCellLayoutStyle"/>
              <w:spacing w:after="0" w:line="240" w:lineRule="auto"/>
            </w:pPr>
          </w:p>
        </w:tc>
        <w:tc>
          <w:tcPr>
            <w:tcW w:w="149" w:type="dxa"/>
          </w:tcPr>
          <w:p w14:paraId="11D956F9" w14:textId="77777777" w:rsidR="00A37FFA" w:rsidRDefault="00A37FFA" w:rsidP="00A37FFA">
            <w:pPr>
              <w:pStyle w:val="EmptyCellLayoutStyle"/>
              <w:spacing w:after="0" w:line="240" w:lineRule="auto"/>
            </w:pPr>
          </w:p>
        </w:tc>
      </w:tr>
    </w:tbl>
    <w:p xmlns:w="http://schemas.openxmlformats.org/wordprocessingml/2006/main" w14:paraId="0C744E0A" w14:textId="77777777" w:rsidR="00A37FFA" w:rsidRDefault="00A37FFA" w:rsidP="00A37FFA">
      <w:pPr>
        <w:spacing w:after="0" w:line="240" w:lineRule="auto"/>
      </w:pPr>
    </w:p>
    <w:p xmlns:w="http://schemas.openxmlformats.org/wordprocessingml/2006/main" w14:paraId="64E29B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XML 分析错误</w:t>
      </w:r>
    </w:p>
    <w:p xmlns:w="http://schemas.openxmlformats.org/wordprocessingml/2006/main" w14:paraId="647E8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传递 XML 分析错误。“XML 分析错误:”之后的文本将变化。原因将取决于通过其传递的具体 XML 分析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4487A1" w14:textId="77777777" w:rsidTr="00A37FFA">
        <w:trPr>
          <w:trHeight w:val="54"/>
        </w:trPr>
        <w:tc>
          <w:tcPr>
            <w:tcW w:w="54" w:type="dxa"/>
          </w:tcPr>
          <w:p w14:paraId="654CDEA2" w14:textId="77777777" w:rsidR="00A37FFA" w:rsidRDefault="00A37FFA" w:rsidP="00A37FFA">
            <w:pPr>
              <w:pStyle w:val="EmptyCellLayoutStyle"/>
              <w:spacing w:after="0" w:line="240" w:lineRule="auto"/>
            </w:pPr>
          </w:p>
        </w:tc>
        <w:tc>
          <w:tcPr>
            <w:tcW w:w="10395" w:type="dxa"/>
          </w:tcPr>
          <w:p w14:paraId="5105CBA3" w14:textId="77777777" w:rsidR="00A37FFA" w:rsidRDefault="00A37FFA" w:rsidP="00A37FFA">
            <w:pPr>
              <w:pStyle w:val="EmptyCellLayoutStyle"/>
              <w:spacing w:after="0" w:line="240" w:lineRule="auto"/>
            </w:pPr>
          </w:p>
        </w:tc>
        <w:tc>
          <w:tcPr>
            <w:tcW w:w="149" w:type="dxa"/>
          </w:tcPr>
          <w:p w14:paraId="6661FD6F" w14:textId="77777777" w:rsidR="00A37FFA" w:rsidRDefault="00A37FFA" w:rsidP="00A37FFA">
            <w:pPr>
              <w:pStyle w:val="EmptyCellLayoutStyle"/>
              <w:spacing w:after="0" w:line="240" w:lineRule="auto"/>
            </w:pPr>
          </w:p>
        </w:tc>
      </w:tr>
      <w:tr w:rsidR="00A37FFA" w14:paraId="4B86E229" w14:textId="77777777" w:rsidTr="00A37FFA">
        <w:tc>
          <w:tcPr>
            <w:tcW w:w="54" w:type="dxa"/>
          </w:tcPr>
          <w:p w14:paraId="581412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344AD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14428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4A22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1C9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D614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E5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F28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0BE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3DBB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B9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20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DEB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DC60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40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DA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D70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ACB3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83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5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B8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B38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7F2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8F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51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FCF09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7F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3D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F8A71" w14:textId="77777777" w:rsidR="00A37FFA" w:rsidRDefault="00A37FFA" w:rsidP="00A37FFA">
                  <w:pPr>
                    <w:spacing w:after="0" w:line="240" w:lineRule="auto"/>
                  </w:pPr>
                </w:p>
              </w:tc>
            </w:tr>
            <w:tr w:rsidR="00A37FFA" w14:paraId="1676D8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C6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9FF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83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B7F75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610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620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F56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D38C7F" w14:textId="77777777" w:rsidR="00A37FFA" w:rsidRDefault="00A37FFA" w:rsidP="00A37FFA">
            <w:pPr>
              <w:spacing w:after="0" w:line="240" w:lineRule="auto"/>
            </w:pPr>
          </w:p>
        </w:tc>
        <w:tc>
          <w:tcPr>
            <w:tcW w:w="149" w:type="dxa"/>
          </w:tcPr>
          <w:p w14:paraId="15C1EBFC" w14:textId="77777777" w:rsidR="00A37FFA" w:rsidRDefault="00A37FFA" w:rsidP="00A37FFA">
            <w:pPr>
              <w:pStyle w:val="EmptyCellLayoutStyle"/>
              <w:spacing w:after="0" w:line="240" w:lineRule="auto"/>
            </w:pPr>
          </w:p>
        </w:tc>
      </w:tr>
      <w:tr w:rsidR="00A37FFA" w14:paraId="0F0DBD60" w14:textId="77777777" w:rsidTr="00A37FFA">
        <w:trPr>
          <w:trHeight w:val="80"/>
        </w:trPr>
        <w:tc>
          <w:tcPr>
            <w:tcW w:w="54" w:type="dxa"/>
          </w:tcPr>
          <w:p w14:paraId="109F20E7" w14:textId="77777777" w:rsidR="00A37FFA" w:rsidRDefault="00A37FFA" w:rsidP="00A37FFA">
            <w:pPr>
              <w:pStyle w:val="EmptyCellLayoutStyle"/>
              <w:spacing w:after="0" w:line="240" w:lineRule="auto"/>
            </w:pPr>
          </w:p>
        </w:tc>
        <w:tc>
          <w:tcPr>
            <w:tcW w:w="10395" w:type="dxa"/>
          </w:tcPr>
          <w:p w14:paraId="43BE07DF" w14:textId="77777777" w:rsidR="00A37FFA" w:rsidRDefault="00A37FFA" w:rsidP="00A37FFA">
            <w:pPr>
              <w:pStyle w:val="EmptyCellLayoutStyle"/>
              <w:spacing w:after="0" w:line="240" w:lineRule="auto"/>
            </w:pPr>
          </w:p>
        </w:tc>
        <w:tc>
          <w:tcPr>
            <w:tcW w:w="149" w:type="dxa"/>
          </w:tcPr>
          <w:p w14:paraId="6C40DA90" w14:textId="77777777" w:rsidR="00A37FFA" w:rsidRDefault="00A37FFA" w:rsidP="00A37FFA">
            <w:pPr>
              <w:pStyle w:val="EmptyCellLayoutStyle"/>
              <w:spacing w:after="0" w:line="240" w:lineRule="auto"/>
            </w:pPr>
          </w:p>
        </w:tc>
      </w:tr>
    </w:tbl>
    <w:p xmlns:w="http://schemas.openxmlformats.org/wordprocessingml/2006/main" w14:paraId="1D26D77B" w14:textId="77777777" w:rsidR="00A37FFA" w:rsidRDefault="00A37FFA" w:rsidP="00A37FFA">
      <w:pPr>
        <w:spacing w:after="0" w:line="240" w:lineRule="auto"/>
      </w:pPr>
    </w:p>
    <w:p xmlns:w="http://schemas.openxmlformats.org/wordprocessingml/2006/main" w14:paraId="762547B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还原 master 数据库。正在关闭 SQL Server</w:t>
      </w:r>
    </w:p>
    <w:p xmlns:w="http://schemas.openxmlformats.org/wordprocessingml/2006/main" w14:paraId="0F3D6D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你正在还原的 master 数据库的备份无法使用。文件本身可能已损坏，或从中备份的原始 master 数据库存在数据完整性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53CD9F8" w14:textId="77777777" w:rsidTr="00A37FFA">
        <w:trPr>
          <w:trHeight w:val="54"/>
        </w:trPr>
        <w:tc>
          <w:tcPr>
            <w:tcW w:w="54" w:type="dxa"/>
          </w:tcPr>
          <w:p w14:paraId="429829B9" w14:textId="77777777" w:rsidR="00A37FFA" w:rsidRDefault="00A37FFA" w:rsidP="00A37FFA">
            <w:pPr>
              <w:pStyle w:val="EmptyCellLayoutStyle"/>
              <w:spacing w:after="0" w:line="240" w:lineRule="auto"/>
            </w:pPr>
          </w:p>
        </w:tc>
        <w:tc>
          <w:tcPr>
            <w:tcW w:w="10395" w:type="dxa"/>
          </w:tcPr>
          <w:p w14:paraId="628581DC" w14:textId="77777777" w:rsidR="00A37FFA" w:rsidRDefault="00A37FFA" w:rsidP="00A37FFA">
            <w:pPr>
              <w:pStyle w:val="EmptyCellLayoutStyle"/>
              <w:spacing w:after="0" w:line="240" w:lineRule="auto"/>
            </w:pPr>
          </w:p>
        </w:tc>
        <w:tc>
          <w:tcPr>
            <w:tcW w:w="149" w:type="dxa"/>
          </w:tcPr>
          <w:p w14:paraId="36D3C517" w14:textId="77777777" w:rsidR="00A37FFA" w:rsidRDefault="00A37FFA" w:rsidP="00A37FFA">
            <w:pPr>
              <w:pStyle w:val="EmptyCellLayoutStyle"/>
              <w:spacing w:after="0" w:line="240" w:lineRule="auto"/>
            </w:pPr>
          </w:p>
        </w:tc>
      </w:tr>
      <w:tr w:rsidR="00A37FFA" w14:paraId="30C8C5E4" w14:textId="77777777" w:rsidTr="00A37FFA">
        <w:tc>
          <w:tcPr>
            <w:tcW w:w="54" w:type="dxa"/>
          </w:tcPr>
          <w:p w14:paraId="3A82FE6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408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6659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404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63F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3CC4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BD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F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31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2B7E4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9B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79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6697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74892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2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6B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2E7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43BA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D2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66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99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2870F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90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318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A1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9DE63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C2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A3C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9D071" w14:textId="77777777" w:rsidR="00A37FFA" w:rsidRDefault="00A37FFA" w:rsidP="00A37FFA">
                  <w:pPr>
                    <w:spacing w:after="0" w:line="240" w:lineRule="auto"/>
                  </w:pPr>
                </w:p>
              </w:tc>
            </w:tr>
            <w:tr w:rsidR="00A37FFA" w14:paraId="39B53B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A4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FE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B4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AC379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68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A4E3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B08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20330C" w14:textId="77777777" w:rsidR="00A37FFA" w:rsidRDefault="00A37FFA" w:rsidP="00A37FFA">
            <w:pPr>
              <w:spacing w:after="0" w:line="240" w:lineRule="auto"/>
            </w:pPr>
          </w:p>
        </w:tc>
        <w:tc>
          <w:tcPr>
            <w:tcW w:w="149" w:type="dxa"/>
          </w:tcPr>
          <w:p w14:paraId="36533298" w14:textId="77777777" w:rsidR="00A37FFA" w:rsidRDefault="00A37FFA" w:rsidP="00A37FFA">
            <w:pPr>
              <w:pStyle w:val="EmptyCellLayoutStyle"/>
              <w:spacing w:after="0" w:line="240" w:lineRule="auto"/>
            </w:pPr>
          </w:p>
        </w:tc>
      </w:tr>
      <w:tr w:rsidR="00A37FFA" w14:paraId="45FB128F" w14:textId="77777777" w:rsidTr="00A37FFA">
        <w:trPr>
          <w:trHeight w:val="80"/>
        </w:trPr>
        <w:tc>
          <w:tcPr>
            <w:tcW w:w="54" w:type="dxa"/>
          </w:tcPr>
          <w:p w14:paraId="215C790C" w14:textId="77777777" w:rsidR="00A37FFA" w:rsidRDefault="00A37FFA" w:rsidP="00A37FFA">
            <w:pPr>
              <w:pStyle w:val="EmptyCellLayoutStyle"/>
              <w:spacing w:after="0" w:line="240" w:lineRule="auto"/>
            </w:pPr>
          </w:p>
        </w:tc>
        <w:tc>
          <w:tcPr>
            <w:tcW w:w="10395" w:type="dxa"/>
          </w:tcPr>
          <w:p w14:paraId="739C8431" w14:textId="77777777" w:rsidR="00A37FFA" w:rsidRDefault="00A37FFA" w:rsidP="00A37FFA">
            <w:pPr>
              <w:pStyle w:val="EmptyCellLayoutStyle"/>
              <w:spacing w:after="0" w:line="240" w:lineRule="auto"/>
            </w:pPr>
          </w:p>
        </w:tc>
        <w:tc>
          <w:tcPr>
            <w:tcW w:w="149" w:type="dxa"/>
          </w:tcPr>
          <w:p w14:paraId="56884CE7" w14:textId="77777777" w:rsidR="00A37FFA" w:rsidRDefault="00A37FFA" w:rsidP="00A37FFA">
            <w:pPr>
              <w:pStyle w:val="EmptyCellLayoutStyle"/>
              <w:spacing w:after="0" w:line="240" w:lineRule="auto"/>
            </w:pPr>
          </w:p>
        </w:tc>
      </w:tr>
    </w:tbl>
    <w:p xmlns:w="http://schemas.openxmlformats.org/wordprocessingml/2006/main" w14:paraId="4C03CD38" w14:textId="77777777" w:rsidR="00A37FFA" w:rsidRDefault="00A37FFA" w:rsidP="00A37FFA">
      <w:pPr>
        <w:spacing w:after="0" w:line="240" w:lineRule="auto"/>
      </w:pPr>
    </w:p>
    <w:p xmlns:w="http://schemas.openxmlformats.org/wordprocessingml/2006/main" w14:paraId="48E4ABF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完成数据库备份</w:t>
      </w:r>
    </w:p>
    <w:p xmlns:w="http://schemas.openxmlformats.org/wordprocessingml/2006/main" w14:paraId="07A52B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ACKUP 无法完成该命令。</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A6DB8D" w14:textId="77777777" w:rsidTr="00A37FFA">
        <w:trPr>
          <w:trHeight w:val="54"/>
        </w:trPr>
        <w:tc>
          <w:tcPr>
            <w:tcW w:w="54" w:type="dxa"/>
          </w:tcPr>
          <w:p w14:paraId="6675082D" w14:textId="77777777" w:rsidR="00A37FFA" w:rsidRDefault="00A37FFA" w:rsidP="00A37FFA">
            <w:pPr>
              <w:pStyle w:val="EmptyCellLayoutStyle"/>
              <w:spacing w:after="0" w:line="240" w:lineRule="auto"/>
            </w:pPr>
          </w:p>
        </w:tc>
        <w:tc>
          <w:tcPr>
            <w:tcW w:w="10395" w:type="dxa"/>
          </w:tcPr>
          <w:p w14:paraId="32C7891B" w14:textId="77777777" w:rsidR="00A37FFA" w:rsidRDefault="00A37FFA" w:rsidP="00A37FFA">
            <w:pPr>
              <w:pStyle w:val="EmptyCellLayoutStyle"/>
              <w:spacing w:after="0" w:line="240" w:lineRule="auto"/>
            </w:pPr>
          </w:p>
        </w:tc>
        <w:tc>
          <w:tcPr>
            <w:tcW w:w="149" w:type="dxa"/>
          </w:tcPr>
          <w:p w14:paraId="2BE393B9" w14:textId="77777777" w:rsidR="00A37FFA" w:rsidRDefault="00A37FFA" w:rsidP="00A37FFA">
            <w:pPr>
              <w:pStyle w:val="EmptyCellLayoutStyle"/>
              <w:spacing w:after="0" w:line="240" w:lineRule="auto"/>
            </w:pPr>
          </w:p>
        </w:tc>
      </w:tr>
      <w:tr w:rsidR="00A37FFA" w14:paraId="3DD8CB7C" w14:textId="77777777" w:rsidTr="00A37FFA">
        <w:tc>
          <w:tcPr>
            <w:tcW w:w="54" w:type="dxa"/>
          </w:tcPr>
          <w:p w14:paraId="204184A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25E3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8B62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9FB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ADF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2F7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9B4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078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2C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0205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6BC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11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118D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0FF60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EE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70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16A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164D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5FA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B44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FA6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D1D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3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82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B0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32986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7EF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98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EEAFC" w14:textId="77777777" w:rsidR="00A37FFA" w:rsidRDefault="00A37FFA" w:rsidP="00A37FFA">
                  <w:pPr>
                    <w:spacing w:after="0" w:line="240" w:lineRule="auto"/>
                  </w:pPr>
                </w:p>
              </w:tc>
            </w:tr>
            <w:tr w:rsidR="00A37FFA" w14:paraId="195E87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3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40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A3C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A5C5F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280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5E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C21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BBA2A1" w14:textId="77777777" w:rsidR="00A37FFA" w:rsidRDefault="00A37FFA" w:rsidP="00A37FFA">
            <w:pPr>
              <w:spacing w:after="0" w:line="240" w:lineRule="auto"/>
            </w:pPr>
          </w:p>
        </w:tc>
        <w:tc>
          <w:tcPr>
            <w:tcW w:w="149" w:type="dxa"/>
          </w:tcPr>
          <w:p w14:paraId="1D5AC232" w14:textId="77777777" w:rsidR="00A37FFA" w:rsidRDefault="00A37FFA" w:rsidP="00A37FFA">
            <w:pPr>
              <w:pStyle w:val="EmptyCellLayoutStyle"/>
              <w:spacing w:after="0" w:line="240" w:lineRule="auto"/>
            </w:pPr>
          </w:p>
        </w:tc>
      </w:tr>
      <w:tr w:rsidR="00A37FFA" w14:paraId="72CCF769" w14:textId="77777777" w:rsidTr="00A37FFA">
        <w:trPr>
          <w:trHeight w:val="80"/>
        </w:trPr>
        <w:tc>
          <w:tcPr>
            <w:tcW w:w="54" w:type="dxa"/>
          </w:tcPr>
          <w:p w14:paraId="41032D49" w14:textId="77777777" w:rsidR="00A37FFA" w:rsidRDefault="00A37FFA" w:rsidP="00A37FFA">
            <w:pPr>
              <w:pStyle w:val="EmptyCellLayoutStyle"/>
              <w:spacing w:after="0" w:line="240" w:lineRule="auto"/>
            </w:pPr>
          </w:p>
        </w:tc>
        <w:tc>
          <w:tcPr>
            <w:tcW w:w="10395" w:type="dxa"/>
          </w:tcPr>
          <w:p w14:paraId="31ED302C" w14:textId="77777777" w:rsidR="00A37FFA" w:rsidRDefault="00A37FFA" w:rsidP="00A37FFA">
            <w:pPr>
              <w:pStyle w:val="EmptyCellLayoutStyle"/>
              <w:spacing w:after="0" w:line="240" w:lineRule="auto"/>
            </w:pPr>
          </w:p>
        </w:tc>
        <w:tc>
          <w:tcPr>
            <w:tcW w:w="149" w:type="dxa"/>
          </w:tcPr>
          <w:p w14:paraId="735DDBFA" w14:textId="77777777" w:rsidR="00A37FFA" w:rsidRDefault="00A37FFA" w:rsidP="00A37FFA">
            <w:pPr>
              <w:pStyle w:val="EmptyCellLayoutStyle"/>
              <w:spacing w:after="0" w:line="240" w:lineRule="auto"/>
            </w:pPr>
          </w:p>
        </w:tc>
      </w:tr>
    </w:tbl>
    <w:p xmlns:w="http://schemas.openxmlformats.org/wordprocessingml/2006/main" w14:paraId="3C3C5F12" w14:textId="77777777" w:rsidR="00A37FFA" w:rsidRDefault="00A37FFA" w:rsidP="00A37FFA">
      <w:pPr>
        <w:spacing w:after="0" w:line="240" w:lineRule="auto"/>
      </w:pPr>
    </w:p>
    <w:p xmlns:w="http://schemas.openxmlformats.org/wordprocessingml/2006/main" w14:paraId="73180C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 或数据库镜像传输已启动</w:t>
      </w:r>
    </w:p>
    <w:p xmlns:w="http://schemas.openxmlformats.org/wordprocessingml/2006/main" w14:paraId="7CB6D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或数据库镜像传输已启动。Windows 应用程序日志指定是否由 Service Broker 或数据库镜像(应用程序名称)记录该错误。此消息在 Windows 应用程序日志中记录为 MSSQLSERVER 事件 ID 9690。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F21B19" w14:textId="77777777" w:rsidTr="00A37FFA">
        <w:trPr>
          <w:trHeight w:val="54"/>
        </w:trPr>
        <w:tc>
          <w:tcPr>
            <w:tcW w:w="54" w:type="dxa"/>
          </w:tcPr>
          <w:p w14:paraId="0CA500B0" w14:textId="77777777" w:rsidR="00A37FFA" w:rsidRDefault="00A37FFA" w:rsidP="00A37FFA">
            <w:pPr>
              <w:pStyle w:val="EmptyCellLayoutStyle"/>
              <w:spacing w:after="0" w:line="240" w:lineRule="auto"/>
            </w:pPr>
          </w:p>
        </w:tc>
        <w:tc>
          <w:tcPr>
            <w:tcW w:w="10395" w:type="dxa"/>
          </w:tcPr>
          <w:p w14:paraId="311809D3" w14:textId="77777777" w:rsidR="00A37FFA" w:rsidRDefault="00A37FFA" w:rsidP="00A37FFA">
            <w:pPr>
              <w:pStyle w:val="EmptyCellLayoutStyle"/>
              <w:spacing w:after="0" w:line="240" w:lineRule="auto"/>
            </w:pPr>
          </w:p>
        </w:tc>
        <w:tc>
          <w:tcPr>
            <w:tcW w:w="149" w:type="dxa"/>
          </w:tcPr>
          <w:p w14:paraId="023DABBD" w14:textId="77777777" w:rsidR="00A37FFA" w:rsidRDefault="00A37FFA" w:rsidP="00A37FFA">
            <w:pPr>
              <w:pStyle w:val="EmptyCellLayoutStyle"/>
              <w:spacing w:after="0" w:line="240" w:lineRule="auto"/>
            </w:pPr>
          </w:p>
        </w:tc>
      </w:tr>
      <w:tr w:rsidR="00A37FFA" w14:paraId="795312B2" w14:textId="77777777" w:rsidTr="00A37FFA">
        <w:tc>
          <w:tcPr>
            <w:tcW w:w="54" w:type="dxa"/>
          </w:tcPr>
          <w:p w14:paraId="6D065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2207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036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44CA8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BB6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55A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82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41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BF4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B16C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605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5B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37EB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2EA0B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B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5A1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5DC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249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16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F6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3C8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2E335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23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38F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EB8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3240C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F49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A6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C19A5" w14:textId="77777777" w:rsidR="00A37FFA" w:rsidRDefault="00A37FFA" w:rsidP="00A37FFA">
                  <w:pPr>
                    <w:spacing w:after="0" w:line="240" w:lineRule="auto"/>
                  </w:pPr>
                </w:p>
              </w:tc>
            </w:tr>
            <w:tr w:rsidR="00A37FFA" w14:paraId="4BA504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5D4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951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8F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2A6A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ACDA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531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5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442F88" w14:textId="77777777" w:rsidR="00A37FFA" w:rsidRDefault="00A37FFA" w:rsidP="00A37FFA">
            <w:pPr>
              <w:spacing w:after="0" w:line="240" w:lineRule="auto"/>
            </w:pPr>
          </w:p>
        </w:tc>
        <w:tc>
          <w:tcPr>
            <w:tcW w:w="149" w:type="dxa"/>
          </w:tcPr>
          <w:p w14:paraId="5DE01A05" w14:textId="77777777" w:rsidR="00A37FFA" w:rsidRDefault="00A37FFA" w:rsidP="00A37FFA">
            <w:pPr>
              <w:pStyle w:val="EmptyCellLayoutStyle"/>
              <w:spacing w:after="0" w:line="240" w:lineRule="auto"/>
            </w:pPr>
          </w:p>
        </w:tc>
      </w:tr>
      <w:tr w:rsidR="00A37FFA" w14:paraId="0EE0968C" w14:textId="77777777" w:rsidTr="00A37FFA">
        <w:trPr>
          <w:trHeight w:val="80"/>
        </w:trPr>
        <w:tc>
          <w:tcPr>
            <w:tcW w:w="54" w:type="dxa"/>
          </w:tcPr>
          <w:p w14:paraId="0301318D" w14:textId="77777777" w:rsidR="00A37FFA" w:rsidRDefault="00A37FFA" w:rsidP="00A37FFA">
            <w:pPr>
              <w:pStyle w:val="EmptyCellLayoutStyle"/>
              <w:spacing w:after="0" w:line="240" w:lineRule="auto"/>
            </w:pPr>
          </w:p>
        </w:tc>
        <w:tc>
          <w:tcPr>
            <w:tcW w:w="10395" w:type="dxa"/>
          </w:tcPr>
          <w:p w14:paraId="5FD69D80" w14:textId="77777777" w:rsidR="00A37FFA" w:rsidRDefault="00A37FFA" w:rsidP="00A37FFA">
            <w:pPr>
              <w:pStyle w:val="EmptyCellLayoutStyle"/>
              <w:spacing w:after="0" w:line="240" w:lineRule="auto"/>
            </w:pPr>
          </w:p>
        </w:tc>
        <w:tc>
          <w:tcPr>
            <w:tcW w:w="149" w:type="dxa"/>
          </w:tcPr>
          <w:p w14:paraId="476528F2" w14:textId="77777777" w:rsidR="00A37FFA" w:rsidRDefault="00A37FFA" w:rsidP="00A37FFA">
            <w:pPr>
              <w:pStyle w:val="EmptyCellLayoutStyle"/>
              <w:spacing w:after="0" w:line="240" w:lineRule="auto"/>
            </w:pPr>
          </w:p>
        </w:tc>
      </w:tr>
    </w:tbl>
    <w:p xmlns:w="http://schemas.openxmlformats.org/wordprocessingml/2006/main" w14:paraId="58FC2909" w14:textId="77777777" w:rsidR="00A37FFA" w:rsidRDefault="00A37FFA" w:rsidP="00A37FFA">
      <w:pPr>
        <w:spacing w:after="0" w:line="240" w:lineRule="auto"/>
      </w:pPr>
    </w:p>
    <w:p xmlns:w="http://schemas.openxmlformats.org/wordprocessingml/2006/main" w14:paraId="5CBF36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中的 text、ntext 或 image 节点被扫描中未发现的页引用</w:t>
      </w:r>
    </w:p>
    <w:p xmlns:w="http://schemas.openxmlformats.org/wordprocessingml/2006/main" w14:paraId="2E9EA7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任何堆集或聚集索引中的任何复杂列都未引用该文本节点。该文本节点实际上是孤立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635D9" w14:textId="77777777" w:rsidTr="00A37FFA">
        <w:trPr>
          <w:trHeight w:val="54"/>
        </w:trPr>
        <w:tc>
          <w:tcPr>
            <w:tcW w:w="54" w:type="dxa"/>
          </w:tcPr>
          <w:p w14:paraId="1781805C" w14:textId="77777777" w:rsidR="00A37FFA" w:rsidRDefault="00A37FFA" w:rsidP="00A37FFA">
            <w:pPr>
              <w:pStyle w:val="EmptyCellLayoutStyle"/>
              <w:spacing w:after="0" w:line="240" w:lineRule="auto"/>
            </w:pPr>
          </w:p>
        </w:tc>
        <w:tc>
          <w:tcPr>
            <w:tcW w:w="10395" w:type="dxa"/>
          </w:tcPr>
          <w:p w14:paraId="5E2616AC" w14:textId="77777777" w:rsidR="00A37FFA" w:rsidRDefault="00A37FFA" w:rsidP="00A37FFA">
            <w:pPr>
              <w:pStyle w:val="EmptyCellLayoutStyle"/>
              <w:spacing w:after="0" w:line="240" w:lineRule="auto"/>
            </w:pPr>
          </w:p>
        </w:tc>
        <w:tc>
          <w:tcPr>
            <w:tcW w:w="149" w:type="dxa"/>
          </w:tcPr>
          <w:p w14:paraId="7640A8BC" w14:textId="77777777" w:rsidR="00A37FFA" w:rsidRDefault="00A37FFA" w:rsidP="00A37FFA">
            <w:pPr>
              <w:pStyle w:val="EmptyCellLayoutStyle"/>
              <w:spacing w:after="0" w:line="240" w:lineRule="auto"/>
            </w:pPr>
          </w:p>
        </w:tc>
      </w:tr>
      <w:tr w:rsidR="00A37FFA" w14:paraId="243C4DDD" w14:textId="77777777" w:rsidTr="00A37FFA">
        <w:tc>
          <w:tcPr>
            <w:tcW w:w="54" w:type="dxa"/>
          </w:tcPr>
          <w:p w14:paraId="029CA1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3C93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C97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444F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B037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3651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5C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F7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34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A4C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2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8B6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A4EF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022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E3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3B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9E6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1B8C5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9CE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C8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85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7C9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798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0E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860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D1B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3A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6E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E0E27" w14:textId="77777777" w:rsidR="00A37FFA" w:rsidRDefault="00A37FFA" w:rsidP="00A37FFA">
                  <w:pPr>
                    <w:spacing w:after="0" w:line="240" w:lineRule="auto"/>
                  </w:pPr>
                </w:p>
              </w:tc>
            </w:tr>
            <w:tr w:rsidR="00A37FFA" w14:paraId="153859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D2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B58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4D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ACDA5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028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18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1ED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601AFE" w14:textId="77777777" w:rsidR="00A37FFA" w:rsidRDefault="00A37FFA" w:rsidP="00A37FFA">
            <w:pPr>
              <w:spacing w:after="0" w:line="240" w:lineRule="auto"/>
            </w:pPr>
          </w:p>
        </w:tc>
        <w:tc>
          <w:tcPr>
            <w:tcW w:w="149" w:type="dxa"/>
          </w:tcPr>
          <w:p w14:paraId="47F88612" w14:textId="77777777" w:rsidR="00A37FFA" w:rsidRDefault="00A37FFA" w:rsidP="00A37FFA">
            <w:pPr>
              <w:pStyle w:val="EmptyCellLayoutStyle"/>
              <w:spacing w:after="0" w:line="240" w:lineRule="auto"/>
            </w:pPr>
          </w:p>
        </w:tc>
      </w:tr>
      <w:tr w:rsidR="00A37FFA" w14:paraId="40F7BAD4" w14:textId="77777777" w:rsidTr="00A37FFA">
        <w:trPr>
          <w:trHeight w:val="80"/>
        </w:trPr>
        <w:tc>
          <w:tcPr>
            <w:tcW w:w="54" w:type="dxa"/>
          </w:tcPr>
          <w:p w14:paraId="3883CB49" w14:textId="77777777" w:rsidR="00A37FFA" w:rsidRDefault="00A37FFA" w:rsidP="00A37FFA">
            <w:pPr>
              <w:pStyle w:val="EmptyCellLayoutStyle"/>
              <w:spacing w:after="0" w:line="240" w:lineRule="auto"/>
            </w:pPr>
          </w:p>
        </w:tc>
        <w:tc>
          <w:tcPr>
            <w:tcW w:w="10395" w:type="dxa"/>
          </w:tcPr>
          <w:p w14:paraId="331A8B9C" w14:textId="77777777" w:rsidR="00A37FFA" w:rsidRDefault="00A37FFA" w:rsidP="00A37FFA">
            <w:pPr>
              <w:pStyle w:val="EmptyCellLayoutStyle"/>
              <w:spacing w:after="0" w:line="240" w:lineRule="auto"/>
            </w:pPr>
          </w:p>
        </w:tc>
        <w:tc>
          <w:tcPr>
            <w:tcW w:w="149" w:type="dxa"/>
          </w:tcPr>
          <w:p w14:paraId="1C6A9C37" w14:textId="77777777" w:rsidR="00A37FFA" w:rsidRDefault="00A37FFA" w:rsidP="00A37FFA">
            <w:pPr>
              <w:pStyle w:val="EmptyCellLayoutStyle"/>
              <w:spacing w:after="0" w:line="240" w:lineRule="auto"/>
            </w:pPr>
          </w:p>
        </w:tc>
      </w:tr>
    </w:tbl>
    <w:p xmlns:w="http://schemas.openxmlformats.org/wordprocessingml/2006/main" w14:paraId="7AC7307A" w14:textId="77777777" w:rsidR="00A37FFA" w:rsidRDefault="00A37FFA" w:rsidP="00A37FFA">
      <w:pPr>
        <w:spacing w:after="0" w:line="240" w:lineRule="auto"/>
      </w:pPr>
    </w:p>
    <w:p xmlns:w="http://schemas.openxmlformats.org/wordprocessingml/2006/main" w14:paraId="469BB3E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密码太简单</w:t>
      </w:r>
    </w:p>
    <w:p xmlns:w="http://schemas.openxmlformats.org/wordprocessingml/2006/main" w14:paraId="5E508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创建密码，但建议的密码不符合 Windows 密码复杂性要求策略。这些定义在“密码必须符合复杂性要求”策略设置中。Windows 安全日志将在 MSSQLSERVER 事件 ID 18466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F8D43C" w14:textId="77777777" w:rsidTr="00A37FFA">
        <w:trPr>
          <w:trHeight w:val="54"/>
        </w:trPr>
        <w:tc>
          <w:tcPr>
            <w:tcW w:w="54" w:type="dxa"/>
          </w:tcPr>
          <w:p w14:paraId="524296BC" w14:textId="77777777" w:rsidR="00A37FFA" w:rsidRDefault="00A37FFA" w:rsidP="00A37FFA">
            <w:pPr>
              <w:pStyle w:val="EmptyCellLayoutStyle"/>
              <w:spacing w:after="0" w:line="240" w:lineRule="auto"/>
            </w:pPr>
          </w:p>
        </w:tc>
        <w:tc>
          <w:tcPr>
            <w:tcW w:w="10395" w:type="dxa"/>
          </w:tcPr>
          <w:p w14:paraId="5F9D8389" w14:textId="77777777" w:rsidR="00A37FFA" w:rsidRDefault="00A37FFA" w:rsidP="00A37FFA">
            <w:pPr>
              <w:pStyle w:val="EmptyCellLayoutStyle"/>
              <w:spacing w:after="0" w:line="240" w:lineRule="auto"/>
            </w:pPr>
          </w:p>
        </w:tc>
        <w:tc>
          <w:tcPr>
            <w:tcW w:w="149" w:type="dxa"/>
          </w:tcPr>
          <w:p w14:paraId="38CC056C" w14:textId="77777777" w:rsidR="00A37FFA" w:rsidRDefault="00A37FFA" w:rsidP="00A37FFA">
            <w:pPr>
              <w:pStyle w:val="EmptyCellLayoutStyle"/>
              <w:spacing w:after="0" w:line="240" w:lineRule="auto"/>
            </w:pPr>
          </w:p>
        </w:tc>
      </w:tr>
      <w:tr w:rsidR="00A37FFA" w14:paraId="06BA3A3C" w14:textId="77777777" w:rsidTr="00A37FFA">
        <w:tc>
          <w:tcPr>
            <w:tcW w:w="54" w:type="dxa"/>
          </w:tcPr>
          <w:p w14:paraId="35F2A6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569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089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0E6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A5E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D5A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F1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5A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53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7CD4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EA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90A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4D49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995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AD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E39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9B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F9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0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CCF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2D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AC442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58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583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8D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0FD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19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73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5800A" w14:textId="77777777" w:rsidR="00A37FFA" w:rsidRDefault="00A37FFA" w:rsidP="00A37FFA">
                  <w:pPr>
                    <w:spacing w:after="0" w:line="240" w:lineRule="auto"/>
                  </w:pPr>
                </w:p>
              </w:tc>
            </w:tr>
            <w:tr w:rsidR="00A37FFA" w14:paraId="1549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D9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4A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BE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32FE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761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8D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29BC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55BFEF" w14:textId="77777777" w:rsidR="00A37FFA" w:rsidRDefault="00A37FFA" w:rsidP="00A37FFA">
            <w:pPr>
              <w:spacing w:after="0" w:line="240" w:lineRule="auto"/>
            </w:pPr>
          </w:p>
        </w:tc>
        <w:tc>
          <w:tcPr>
            <w:tcW w:w="149" w:type="dxa"/>
          </w:tcPr>
          <w:p w14:paraId="08B0EE7F" w14:textId="77777777" w:rsidR="00A37FFA" w:rsidRDefault="00A37FFA" w:rsidP="00A37FFA">
            <w:pPr>
              <w:pStyle w:val="EmptyCellLayoutStyle"/>
              <w:spacing w:after="0" w:line="240" w:lineRule="auto"/>
            </w:pPr>
          </w:p>
        </w:tc>
      </w:tr>
      <w:tr w:rsidR="00A37FFA" w14:paraId="3CADBA4F" w14:textId="77777777" w:rsidTr="00A37FFA">
        <w:trPr>
          <w:trHeight w:val="80"/>
        </w:trPr>
        <w:tc>
          <w:tcPr>
            <w:tcW w:w="54" w:type="dxa"/>
          </w:tcPr>
          <w:p w14:paraId="3158B6D6" w14:textId="77777777" w:rsidR="00A37FFA" w:rsidRDefault="00A37FFA" w:rsidP="00A37FFA">
            <w:pPr>
              <w:pStyle w:val="EmptyCellLayoutStyle"/>
              <w:spacing w:after="0" w:line="240" w:lineRule="auto"/>
            </w:pPr>
          </w:p>
        </w:tc>
        <w:tc>
          <w:tcPr>
            <w:tcW w:w="10395" w:type="dxa"/>
          </w:tcPr>
          <w:p w14:paraId="336AFB92" w14:textId="77777777" w:rsidR="00A37FFA" w:rsidRDefault="00A37FFA" w:rsidP="00A37FFA">
            <w:pPr>
              <w:pStyle w:val="EmptyCellLayoutStyle"/>
              <w:spacing w:after="0" w:line="240" w:lineRule="auto"/>
            </w:pPr>
          </w:p>
        </w:tc>
        <w:tc>
          <w:tcPr>
            <w:tcW w:w="149" w:type="dxa"/>
          </w:tcPr>
          <w:p w14:paraId="2A41E2FD" w14:textId="77777777" w:rsidR="00A37FFA" w:rsidRDefault="00A37FFA" w:rsidP="00A37FFA">
            <w:pPr>
              <w:pStyle w:val="EmptyCellLayoutStyle"/>
              <w:spacing w:after="0" w:line="240" w:lineRule="auto"/>
            </w:pPr>
          </w:p>
        </w:tc>
      </w:tr>
    </w:tbl>
    <w:p xmlns:w="http://schemas.openxmlformats.org/wordprocessingml/2006/main" w14:paraId="6FD13D97" w14:textId="77777777" w:rsidR="00A37FFA" w:rsidRDefault="00A37FFA" w:rsidP="00A37FFA">
      <w:pPr>
        <w:spacing w:after="0" w:line="240" w:lineRule="auto"/>
      </w:pPr>
    </w:p>
    <w:p xmlns:w="http://schemas.openxmlformats.org/wordprocessingml/2006/main" w14:paraId="4934C25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 tempdb。 无法继续</w:t>
      </w:r>
    </w:p>
    <w:p xmlns:w="http://schemas.openxmlformats.org/wordprocessingml/2006/main" w14:paraId="081060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 tempdb 数据库。此错误的可能原因包括: </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DFD79" w14:textId="77777777" w:rsidTr="00A37FFA">
        <w:trPr>
          <w:trHeight w:val="54"/>
        </w:trPr>
        <w:tc>
          <w:tcPr>
            <w:tcW w:w="54" w:type="dxa"/>
          </w:tcPr>
          <w:p w14:paraId="7750AAE9" w14:textId="77777777" w:rsidR="00A37FFA" w:rsidRDefault="00A37FFA" w:rsidP="00A37FFA">
            <w:pPr>
              <w:pStyle w:val="EmptyCellLayoutStyle"/>
              <w:spacing w:after="0" w:line="240" w:lineRule="auto"/>
            </w:pPr>
          </w:p>
        </w:tc>
        <w:tc>
          <w:tcPr>
            <w:tcW w:w="10395" w:type="dxa"/>
          </w:tcPr>
          <w:p w14:paraId="6CB9A101" w14:textId="77777777" w:rsidR="00A37FFA" w:rsidRDefault="00A37FFA" w:rsidP="00A37FFA">
            <w:pPr>
              <w:pStyle w:val="EmptyCellLayoutStyle"/>
              <w:spacing w:after="0" w:line="240" w:lineRule="auto"/>
            </w:pPr>
          </w:p>
        </w:tc>
        <w:tc>
          <w:tcPr>
            <w:tcW w:w="149" w:type="dxa"/>
          </w:tcPr>
          <w:p w14:paraId="2862A704" w14:textId="77777777" w:rsidR="00A37FFA" w:rsidRDefault="00A37FFA" w:rsidP="00A37FFA">
            <w:pPr>
              <w:pStyle w:val="EmptyCellLayoutStyle"/>
              <w:spacing w:after="0" w:line="240" w:lineRule="auto"/>
            </w:pPr>
          </w:p>
        </w:tc>
      </w:tr>
      <w:tr w:rsidR="00A37FFA" w14:paraId="69B224D6" w14:textId="77777777" w:rsidTr="00A37FFA">
        <w:tc>
          <w:tcPr>
            <w:tcW w:w="54" w:type="dxa"/>
          </w:tcPr>
          <w:p w14:paraId="0CE1ED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D09B6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6388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E32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5ABB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288CF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72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FF2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E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A52A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C9F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F7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AC9F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A557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C3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0C7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C8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8770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B7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06F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7B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E8A9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5D3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A52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12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074C5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6E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E2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1CC3C" w14:textId="77777777" w:rsidR="00A37FFA" w:rsidRDefault="00A37FFA" w:rsidP="00A37FFA">
                  <w:pPr>
                    <w:spacing w:after="0" w:line="240" w:lineRule="auto"/>
                  </w:pPr>
                </w:p>
              </w:tc>
            </w:tr>
            <w:tr w:rsidR="00A37FFA" w14:paraId="2B6DE1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31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88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CB8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91C6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9B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CA6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00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877577" w14:textId="77777777" w:rsidR="00A37FFA" w:rsidRDefault="00A37FFA" w:rsidP="00A37FFA">
            <w:pPr>
              <w:spacing w:after="0" w:line="240" w:lineRule="auto"/>
            </w:pPr>
          </w:p>
        </w:tc>
        <w:tc>
          <w:tcPr>
            <w:tcW w:w="149" w:type="dxa"/>
          </w:tcPr>
          <w:p w14:paraId="2BB213E6" w14:textId="77777777" w:rsidR="00A37FFA" w:rsidRDefault="00A37FFA" w:rsidP="00A37FFA">
            <w:pPr>
              <w:pStyle w:val="EmptyCellLayoutStyle"/>
              <w:spacing w:after="0" w:line="240" w:lineRule="auto"/>
            </w:pPr>
          </w:p>
        </w:tc>
      </w:tr>
      <w:tr w:rsidR="00A37FFA" w14:paraId="14A968DA" w14:textId="77777777" w:rsidTr="00A37FFA">
        <w:trPr>
          <w:trHeight w:val="80"/>
        </w:trPr>
        <w:tc>
          <w:tcPr>
            <w:tcW w:w="54" w:type="dxa"/>
          </w:tcPr>
          <w:p w14:paraId="723C0E1D" w14:textId="77777777" w:rsidR="00A37FFA" w:rsidRDefault="00A37FFA" w:rsidP="00A37FFA">
            <w:pPr>
              <w:pStyle w:val="EmptyCellLayoutStyle"/>
              <w:spacing w:after="0" w:line="240" w:lineRule="auto"/>
            </w:pPr>
          </w:p>
        </w:tc>
        <w:tc>
          <w:tcPr>
            <w:tcW w:w="10395" w:type="dxa"/>
          </w:tcPr>
          <w:p w14:paraId="04F66FB7" w14:textId="77777777" w:rsidR="00A37FFA" w:rsidRDefault="00A37FFA" w:rsidP="00A37FFA">
            <w:pPr>
              <w:pStyle w:val="EmptyCellLayoutStyle"/>
              <w:spacing w:after="0" w:line="240" w:lineRule="auto"/>
            </w:pPr>
          </w:p>
        </w:tc>
        <w:tc>
          <w:tcPr>
            <w:tcW w:w="149" w:type="dxa"/>
          </w:tcPr>
          <w:p w14:paraId="7D2878A6" w14:textId="77777777" w:rsidR="00A37FFA" w:rsidRDefault="00A37FFA" w:rsidP="00A37FFA">
            <w:pPr>
              <w:pStyle w:val="EmptyCellLayoutStyle"/>
              <w:spacing w:after="0" w:line="240" w:lineRule="auto"/>
            </w:pPr>
          </w:p>
        </w:tc>
      </w:tr>
    </w:tbl>
    <w:p xmlns:w="http://schemas.openxmlformats.org/wordprocessingml/2006/main" w14:paraId="42282014" w14:textId="77777777" w:rsidR="00A37FFA" w:rsidRDefault="00A37FFA" w:rsidP="00A37FFA">
      <w:pPr>
        <w:spacing w:after="0" w:line="240" w:lineRule="auto"/>
      </w:pPr>
    </w:p>
    <w:p xmlns:w="http://schemas.openxmlformats.org/wordprocessingml/2006/main" w14:paraId="1863718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遇到操作系统错误</w:t>
      </w:r>
    </w:p>
    <w:p xmlns:w="http://schemas.openxmlformats.org/wordprocessingml/2006/main" w14:paraId="3A077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表示操作系统向 SQL Server 内的进程返回了某种类型的错误。消息开头列出的进程表示 SQL Server 中的函数收到来自操作系统的错误。消息末尾的确切的操作系统错误号和文本将视操作系统遇到的问题而变化。此错误通常与与其他错误同时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648174" w14:textId="77777777" w:rsidTr="00A37FFA">
        <w:trPr>
          <w:trHeight w:val="54"/>
        </w:trPr>
        <w:tc>
          <w:tcPr>
            <w:tcW w:w="54" w:type="dxa"/>
          </w:tcPr>
          <w:p w14:paraId="4CB4CB1E" w14:textId="77777777" w:rsidR="00A37FFA" w:rsidRDefault="00A37FFA" w:rsidP="00A37FFA">
            <w:pPr>
              <w:pStyle w:val="EmptyCellLayoutStyle"/>
              <w:spacing w:after="0" w:line="240" w:lineRule="auto"/>
            </w:pPr>
          </w:p>
        </w:tc>
        <w:tc>
          <w:tcPr>
            <w:tcW w:w="10395" w:type="dxa"/>
          </w:tcPr>
          <w:p w14:paraId="4EE10CA6" w14:textId="77777777" w:rsidR="00A37FFA" w:rsidRDefault="00A37FFA" w:rsidP="00A37FFA">
            <w:pPr>
              <w:pStyle w:val="EmptyCellLayoutStyle"/>
              <w:spacing w:after="0" w:line="240" w:lineRule="auto"/>
            </w:pPr>
          </w:p>
        </w:tc>
        <w:tc>
          <w:tcPr>
            <w:tcW w:w="149" w:type="dxa"/>
          </w:tcPr>
          <w:p w14:paraId="2AAF1279" w14:textId="77777777" w:rsidR="00A37FFA" w:rsidRDefault="00A37FFA" w:rsidP="00A37FFA">
            <w:pPr>
              <w:pStyle w:val="EmptyCellLayoutStyle"/>
              <w:spacing w:after="0" w:line="240" w:lineRule="auto"/>
            </w:pPr>
          </w:p>
        </w:tc>
      </w:tr>
      <w:tr w:rsidR="00A37FFA" w14:paraId="2FDF52B1" w14:textId="77777777" w:rsidTr="00A37FFA">
        <w:tc>
          <w:tcPr>
            <w:tcW w:w="54" w:type="dxa"/>
          </w:tcPr>
          <w:p w14:paraId="3FC6FC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2A7A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938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850C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D2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3D4D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53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257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349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473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8A7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D1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4AF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59CF9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16F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F0C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6D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9F7F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E3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D0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480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972BB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03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F15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B47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1969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34B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B9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FE3E5" w14:textId="77777777" w:rsidR="00A37FFA" w:rsidRDefault="00A37FFA" w:rsidP="00A37FFA">
                  <w:pPr>
                    <w:spacing w:after="0" w:line="240" w:lineRule="auto"/>
                  </w:pPr>
                </w:p>
              </w:tc>
            </w:tr>
            <w:tr w:rsidR="00A37FFA" w14:paraId="606B1C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AF7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4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63E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3C292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448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8EC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6C4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83F0E5" w14:textId="77777777" w:rsidR="00A37FFA" w:rsidRDefault="00A37FFA" w:rsidP="00A37FFA">
            <w:pPr>
              <w:spacing w:after="0" w:line="240" w:lineRule="auto"/>
            </w:pPr>
          </w:p>
        </w:tc>
        <w:tc>
          <w:tcPr>
            <w:tcW w:w="149" w:type="dxa"/>
          </w:tcPr>
          <w:p w14:paraId="02BD3678" w14:textId="77777777" w:rsidR="00A37FFA" w:rsidRDefault="00A37FFA" w:rsidP="00A37FFA">
            <w:pPr>
              <w:pStyle w:val="EmptyCellLayoutStyle"/>
              <w:spacing w:after="0" w:line="240" w:lineRule="auto"/>
            </w:pPr>
          </w:p>
        </w:tc>
      </w:tr>
      <w:tr w:rsidR="00A37FFA" w14:paraId="18748DA7" w14:textId="77777777" w:rsidTr="00A37FFA">
        <w:trPr>
          <w:trHeight w:val="80"/>
        </w:trPr>
        <w:tc>
          <w:tcPr>
            <w:tcW w:w="54" w:type="dxa"/>
          </w:tcPr>
          <w:p w14:paraId="25741384" w14:textId="77777777" w:rsidR="00A37FFA" w:rsidRDefault="00A37FFA" w:rsidP="00A37FFA">
            <w:pPr>
              <w:pStyle w:val="EmptyCellLayoutStyle"/>
              <w:spacing w:after="0" w:line="240" w:lineRule="auto"/>
            </w:pPr>
          </w:p>
        </w:tc>
        <w:tc>
          <w:tcPr>
            <w:tcW w:w="10395" w:type="dxa"/>
          </w:tcPr>
          <w:p w14:paraId="711D76CF" w14:textId="77777777" w:rsidR="00A37FFA" w:rsidRDefault="00A37FFA" w:rsidP="00A37FFA">
            <w:pPr>
              <w:pStyle w:val="EmptyCellLayoutStyle"/>
              <w:spacing w:after="0" w:line="240" w:lineRule="auto"/>
            </w:pPr>
          </w:p>
        </w:tc>
        <w:tc>
          <w:tcPr>
            <w:tcW w:w="149" w:type="dxa"/>
          </w:tcPr>
          <w:p w14:paraId="1263C476" w14:textId="77777777" w:rsidR="00A37FFA" w:rsidRDefault="00A37FFA" w:rsidP="00A37FFA">
            <w:pPr>
              <w:pStyle w:val="EmptyCellLayoutStyle"/>
              <w:spacing w:after="0" w:line="240" w:lineRule="auto"/>
            </w:pPr>
          </w:p>
        </w:tc>
      </w:tr>
    </w:tbl>
    <w:p xmlns:w="http://schemas.openxmlformats.org/wordprocessingml/2006/main" w14:paraId="4A6B0EA4" w14:textId="77777777" w:rsidR="00A37FFA" w:rsidRDefault="00A37FFA" w:rsidP="00A37FFA">
      <w:pPr>
        <w:spacing w:after="0" w:line="240" w:lineRule="auto"/>
      </w:pPr>
    </w:p>
    <w:p xmlns:w="http://schemas.openxmlformats.org/wordprocessingml/2006/main" w14:paraId="081D94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出现异常或内存不足，SQL Server Service Broker 发送器已关闭</w:t>
      </w:r>
    </w:p>
    <w:p xmlns:w="http://schemas.openxmlformats.org/wordprocessingml/2006/main" w14:paraId="71DC93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发送器因出现错误或内存不足而停止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11B970" w14:textId="77777777" w:rsidTr="00A37FFA">
        <w:trPr>
          <w:trHeight w:val="54"/>
        </w:trPr>
        <w:tc>
          <w:tcPr>
            <w:tcW w:w="54" w:type="dxa"/>
          </w:tcPr>
          <w:p w14:paraId="361EDDBD" w14:textId="77777777" w:rsidR="00A37FFA" w:rsidRDefault="00A37FFA" w:rsidP="00A37FFA">
            <w:pPr>
              <w:pStyle w:val="EmptyCellLayoutStyle"/>
              <w:spacing w:after="0" w:line="240" w:lineRule="auto"/>
            </w:pPr>
          </w:p>
        </w:tc>
        <w:tc>
          <w:tcPr>
            <w:tcW w:w="10395" w:type="dxa"/>
          </w:tcPr>
          <w:p w14:paraId="592D7366" w14:textId="77777777" w:rsidR="00A37FFA" w:rsidRDefault="00A37FFA" w:rsidP="00A37FFA">
            <w:pPr>
              <w:pStyle w:val="EmptyCellLayoutStyle"/>
              <w:spacing w:after="0" w:line="240" w:lineRule="auto"/>
            </w:pPr>
          </w:p>
        </w:tc>
        <w:tc>
          <w:tcPr>
            <w:tcW w:w="149" w:type="dxa"/>
          </w:tcPr>
          <w:p w14:paraId="3FB104CB" w14:textId="77777777" w:rsidR="00A37FFA" w:rsidRDefault="00A37FFA" w:rsidP="00A37FFA">
            <w:pPr>
              <w:pStyle w:val="EmptyCellLayoutStyle"/>
              <w:spacing w:after="0" w:line="240" w:lineRule="auto"/>
            </w:pPr>
          </w:p>
        </w:tc>
      </w:tr>
      <w:tr w:rsidR="00A37FFA" w14:paraId="570CB95B" w14:textId="77777777" w:rsidTr="00A37FFA">
        <w:tc>
          <w:tcPr>
            <w:tcW w:w="54" w:type="dxa"/>
          </w:tcPr>
          <w:p w14:paraId="1403C16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C3C26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202D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C6B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67D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6FDE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95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2F7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4EE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2406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77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0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1361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669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6DA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BE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A8D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5041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7F6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09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67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0B3EE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05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C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6B2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D1715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9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5EE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0721F" w14:textId="77777777" w:rsidR="00A37FFA" w:rsidRDefault="00A37FFA" w:rsidP="00A37FFA">
                  <w:pPr>
                    <w:spacing w:after="0" w:line="240" w:lineRule="auto"/>
                  </w:pPr>
                </w:p>
              </w:tc>
            </w:tr>
            <w:tr w:rsidR="00A37FFA" w14:paraId="6178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B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A51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2D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14D92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9F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580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B54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0B3D09" w14:textId="77777777" w:rsidR="00A37FFA" w:rsidRDefault="00A37FFA" w:rsidP="00A37FFA">
            <w:pPr>
              <w:spacing w:after="0" w:line="240" w:lineRule="auto"/>
            </w:pPr>
          </w:p>
        </w:tc>
        <w:tc>
          <w:tcPr>
            <w:tcW w:w="149" w:type="dxa"/>
          </w:tcPr>
          <w:p w14:paraId="2231440F" w14:textId="77777777" w:rsidR="00A37FFA" w:rsidRDefault="00A37FFA" w:rsidP="00A37FFA">
            <w:pPr>
              <w:pStyle w:val="EmptyCellLayoutStyle"/>
              <w:spacing w:after="0" w:line="240" w:lineRule="auto"/>
            </w:pPr>
          </w:p>
        </w:tc>
      </w:tr>
      <w:tr w:rsidR="00A37FFA" w14:paraId="3380E5F6" w14:textId="77777777" w:rsidTr="00A37FFA">
        <w:trPr>
          <w:trHeight w:val="80"/>
        </w:trPr>
        <w:tc>
          <w:tcPr>
            <w:tcW w:w="54" w:type="dxa"/>
          </w:tcPr>
          <w:p w14:paraId="1E2FC3F5" w14:textId="77777777" w:rsidR="00A37FFA" w:rsidRDefault="00A37FFA" w:rsidP="00A37FFA">
            <w:pPr>
              <w:pStyle w:val="EmptyCellLayoutStyle"/>
              <w:spacing w:after="0" w:line="240" w:lineRule="auto"/>
            </w:pPr>
          </w:p>
        </w:tc>
        <w:tc>
          <w:tcPr>
            <w:tcW w:w="10395" w:type="dxa"/>
          </w:tcPr>
          <w:p w14:paraId="297D5710" w14:textId="77777777" w:rsidR="00A37FFA" w:rsidRDefault="00A37FFA" w:rsidP="00A37FFA">
            <w:pPr>
              <w:pStyle w:val="EmptyCellLayoutStyle"/>
              <w:spacing w:after="0" w:line="240" w:lineRule="auto"/>
            </w:pPr>
          </w:p>
        </w:tc>
        <w:tc>
          <w:tcPr>
            <w:tcW w:w="149" w:type="dxa"/>
          </w:tcPr>
          <w:p w14:paraId="4881B81C" w14:textId="77777777" w:rsidR="00A37FFA" w:rsidRDefault="00A37FFA" w:rsidP="00A37FFA">
            <w:pPr>
              <w:pStyle w:val="EmptyCellLayoutStyle"/>
              <w:spacing w:after="0" w:line="240" w:lineRule="auto"/>
            </w:pPr>
          </w:p>
        </w:tc>
      </w:tr>
    </w:tbl>
    <w:p xmlns:w="http://schemas.openxmlformats.org/wordprocessingml/2006/main" w14:paraId="7302D565" w14:textId="77777777" w:rsidR="00A37FFA" w:rsidRDefault="00A37FFA" w:rsidP="00A37FFA">
      <w:pPr>
        <w:spacing w:after="0" w:line="240" w:lineRule="auto"/>
      </w:pPr>
    </w:p>
    <w:p xmlns:w="http://schemas.openxmlformats.org/wordprocessingml/2006/main" w14:paraId="4EC18B6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验证过程中出错</w:t>
      </w:r>
    </w:p>
    <w:p xmlns:w="http://schemas.openxmlformats.org/wordprocessingml/2006/main" w14:paraId="720D2D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登录 SQL Server。验证过程中发生意外错误。Windows 安全日志将在 MSSQLSERVER 事件 ID 18468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927E9AC" w14:textId="77777777" w:rsidTr="00A37FFA">
        <w:trPr>
          <w:trHeight w:val="54"/>
        </w:trPr>
        <w:tc>
          <w:tcPr>
            <w:tcW w:w="54" w:type="dxa"/>
          </w:tcPr>
          <w:p w14:paraId="7E84699C" w14:textId="77777777" w:rsidR="00A37FFA" w:rsidRDefault="00A37FFA" w:rsidP="00A37FFA">
            <w:pPr>
              <w:pStyle w:val="EmptyCellLayoutStyle"/>
              <w:spacing w:after="0" w:line="240" w:lineRule="auto"/>
            </w:pPr>
          </w:p>
        </w:tc>
        <w:tc>
          <w:tcPr>
            <w:tcW w:w="10395" w:type="dxa"/>
          </w:tcPr>
          <w:p w14:paraId="38D47564" w14:textId="77777777" w:rsidR="00A37FFA" w:rsidRDefault="00A37FFA" w:rsidP="00A37FFA">
            <w:pPr>
              <w:pStyle w:val="EmptyCellLayoutStyle"/>
              <w:spacing w:after="0" w:line="240" w:lineRule="auto"/>
            </w:pPr>
          </w:p>
        </w:tc>
        <w:tc>
          <w:tcPr>
            <w:tcW w:w="149" w:type="dxa"/>
          </w:tcPr>
          <w:p w14:paraId="49A85093" w14:textId="77777777" w:rsidR="00A37FFA" w:rsidRDefault="00A37FFA" w:rsidP="00A37FFA">
            <w:pPr>
              <w:pStyle w:val="EmptyCellLayoutStyle"/>
              <w:spacing w:after="0" w:line="240" w:lineRule="auto"/>
            </w:pPr>
          </w:p>
        </w:tc>
      </w:tr>
      <w:tr w:rsidR="00A37FFA" w14:paraId="22948936" w14:textId="77777777" w:rsidTr="00A37FFA">
        <w:tc>
          <w:tcPr>
            <w:tcW w:w="54" w:type="dxa"/>
          </w:tcPr>
          <w:p w14:paraId="6B3C56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24B6DD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C5F5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BBD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B3C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9AAB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227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C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38C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7C6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44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D55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A09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E302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D97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BEC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C9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238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1D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E5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A2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E066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5E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CAC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4B7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DC4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E2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08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51966" w14:textId="77777777" w:rsidR="00A37FFA" w:rsidRDefault="00A37FFA" w:rsidP="00A37FFA">
                  <w:pPr>
                    <w:spacing w:after="0" w:line="240" w:lineRule="auto"/>
                  </w:pPr>
                </w:p>
              </w:tc>
            </w:tr>
            <w:tr w:rsidR="00A37FFA" w14:paraId="332BC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93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D0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D89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B66B1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5C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E32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DCA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368EE5" w14:textId="77777777" w:rsidR="00A37FFA" w:rsidRDefault="00A37FFA" w:rsidP="00A37FFA">
            <w:pPr>
              <w:spacing w:after="0" w:line="240" w:lineRule="auto"/>
            </w:pPr>
          </w:p>
        </w:tc>
        <w:tc>
          <w:tcPr>
            <w:tcW w:w="149" w:type="dxa"/>
          </w:tcPr>
          <w:p w14:paraId="5C14BC9C" w14:textId="77777777" w:rsidR="00A37FFA" w:rsidRDefault="00A37FFA" w:rsidP="00A37FFA">
            <w:pPr>
              <w:pStyle w:val="EmptyCellLayoutStyle"/>
              <w:spacing w:after="0" w:line="240" w:lineRule="auto"/>
            </w:pPr>
          </w:p>
        </w:tc>
      </w:tr>
      <w:tr w:rsidR="00A37FFA" w14:paraId="66331DEE" w14:textId="77777777" w:rsidTr="00A37FFA">
        <w:trPr>
          <w:trHeight w:val="80"/>
        </w:trPr>
        <w:tc>
          <w:tcPr>
            <w:tcW w:w="54" w:type="dxa"/>
          </w:tcPr>
          <w:p w14:paraId="37609C9B" w14:textId="77777777" w:rsidR="00A37FFA" w:rsidRDefault="00A37FFA" w:rsidP="00A37FFA">
            <w:pPr>
              <w:pStyle w:val="EmptyCellLayoutStyle"/>
              <w:spacing w:after="0" w:line="240" w:lineRule="auto"/>
            </w:pPr>
          </w:p>
        </w:tc>
        <w:tc>
          <w:tcPr>
            <w:tcW w:w="10395" w:type="dxa"/>
          </w:tcPr>
          <w:p w14:paraId="1064C4CC" w14:textId="77777777" w:rsidR="00A37FFA" w:rsidRDefault="00A37FFA" w:rsidP="00A37FFA">
            <w:pPr>
              <w:pStyle w:val="EmptyCellLayoutStyle"/>
              <w:spacing w:after="0" w:line="240" w:lineRule="auto"/>
            </w:pPr>
          </w:p>
        </w:tc>
        <w:tc>
          <w:tcPr>
            <w:tcW w:w="149" w:type="dxa"/>
          </w:tcPr>
          <w:p w14:paraId="04DE7B76" w14:textId="77777777" w:rsidR="00A37FFA" w:rsidRDefault="00A37FFA" w:rsidP="00A37FFA">
            <w:pPr>
              <w:pStyle w:val="EmptyCellLayoutStyle"/>
              <w:spacing w:after="0" w:line="240" w:lineRule="auto"/>
            </w:pPr>
          </w:p>
        </w:tc>
      </w:tr>
    </w:tbl>
    <w:p xmlns:w="http://schemas.openxmlformats.org/wordprocessingml/2006/main" w14:paraId="521018EA" w14:textId="77777777" w:rsidR="00A37FFA" w:rsidRDefault="00A37FFA" w:rsidP="00A37FFA">
      <w:pPr>
        <w:spacing w:after="0" w:line="240" w:lineRule="auto"/>
      </w:pPr>
    </w:p>
    <w:p xmlns:w="http://schemas.openxmlformats.org/wordprocessingml/2006/main" w14:paraId="4E98A0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系统关闭，SQL Server 将终止运行</w:t>
      </w:r>
    </w:p>
    <w:p xmlns:w="http://schemas.openxmlformats.org/wordprocessingml/2006/main" w14:paraId="5055F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正在关闭，因为服务器正在关闭。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4C43CB6" w14:textId="77777777" w:rsidTr="00A37FFA">
        <w:trPr>
          <w:trHeight w:val="54"/>
        </w:trPr>
        <w:tc>
          <w:tcPr>
            <w:tcW w:w="54" w:type="dxa"/>
          </w:tcPr>
          <w:p w14:paraId="0C8D3589" w14:textId="77777777" w:rsidR="00A37FFA" w:rsidRDefault="00A37FFA" w:rsidP="00A37FFA">
            <w:pPr>
              <w:pStyle w:val="EmptyCellLayoutStyle"/>
              <w:spacing w:after="0" w:line="240" w:lineRule="auto"/>
            </w:pPr>
          </w:p>
        </w:tc>
        <w:tc>
          <w:tcPr>
            <w:tcW w:w="10395" w:type="dxa"/>
          </w:tcPr>
          <w:p w14:paraId="204B8BC2" w14:textId="77777777" w:rsidR="00A37FFA" w:rsidRDefault="00A37FFA" w:rsidP="00A37FFA">
            <w:pPr>
              <w:pStyle w:val="EmptyCellLayoutStyle"/>
              <w:spacing w:after="0" w:line="240" w:lineRule="auto"/>
            </w:pPr>
          </w:p>
        </w:tc>
        <w:tc>
          <w:tcPr>
            <w:tcW w:w="149" w:type="dxa"/>
          </w:tcPr>
          <w:p w14:paraId="0D3D53CB" w14:textId="77777777" w:rsidR="00A37FFA" w:rsidRDefault="00A37FFA" w:rsidP="00A37FFA">
            <w:pPr>
              <w:pStyle w:val="EmptyCellLayoutStyle"/>
              <w:spacing w:after="0" w:line="240" w:lineRule="auto"/>
            </w:pPr>
          </w:p>
        </w:tc>
      </w:tr>
      <w:tr w:rsidR="00A37FFA" w14:paraId="3346F6B5" w14:textId="77777777" w:rsidTr="00A37FFA">
        <w:tc>
          <w:tcPr>
            <w:tcW w:w="54" w:type="dxa"/>
          </w:tcPr>
          <w:p w14:paraId="7759B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32767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03C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FE59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D7A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44D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68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34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8F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71BB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B3C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29B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FC5B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66A9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F2C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641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E9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A3FC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21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F84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8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2C8F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1E9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1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29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E7B39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C7F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19B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268CD" w14:textId="77777777" w:rsidR="00A37FFA" w:rsidRDefault="00A37FFA" w:rsidP="00A37FFA">
                  <w:pPr>
                    <w:spacing w:after="0" w:line="240" w:lineRule="auto"/>
                  </w:pPr>
                </w:p>
              </w:tc>
            </w:tr>
            <w:tr w:rsidR="00A37FFA" w14:paraId="788DE7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699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BEF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6F6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2F7B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77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0C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580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29F5FB" w14:textId="77777777" w:rsidR="00A37FFA" w:rsidRDefault="00A37FFA" w:rsidP="00A37FFA">
            <w:pPr>
              <w:spacing w:after="0" w:line="240" w:lineRule="auto"/>
            </w:pPr>
          </w:p>
        </w:tc>
        <w:tc>
          <w:tcPr>
            <w:tcW w:w="149" w:type="dxa"/>
          </w:tcPr>
          <w:p w14:paraId="48CE740D" w14:textId="77777777" w:rsidR="00A37FFA" w:rsidRDefault="00A37FFA" w:rsidP="00A37FFA">
            <w:pPr>
              <w:pStyle w:val="EmptyCellLayoutStyle"/>
              <w:spacing w:after="0" w:line="240" w:lineRule="auto"/>
            </w:pPr>
          </w:p>
        </w:tc>
      </w:tr>
      <w:tr w:rsidR="00A37FFA" w14:paraId="018DA086" w14:textId="77777777" w:rsidTr="00A37FFA">
        <w:trPr>
          <w:trHeight w:val="80"/>
        </w:trPr>
        <w:tc>
          <w:tcPr>
            <w:tcW w:w="54" w:type="dxa"/>
          </w:tcPr>
          <w:p w14:paraId="44734B61" w14:textId="77777777" w:rsidR="00A37FFA" w:rsidRDefault="00A37FFA" w:rsidP="00A37FFA">
            <w:pPr>
              <w:pStyle w:val="EmptyCellLayoutStyle"/>
              <w:spacing w:after="0" w:line="240" w:lineRule="auto"/>
            </w:pPr>
          </w:p>
        </w:tc>
        <w:tc>
          <w:tcPr>
            <w:tcW w:w="10395" w:type="dxa"/>
          </w:tcPr>
          <w:p w14:paraId="161FA8F9" w14:textId="77777777" w:rsidR="00A37FFA" w:rsidRDefault="00A37FFA" w:rsidP="00A37FFA">
            <w:pPr>
              <w:pStyle w:val="EmptyCellLayoutStyle"/>
              <w:spacing w:after="0" w:line="240" w:lineRule="auto"/>
            </w:pPr>
          </w:p>
        </w:tc>
        <w:tc>
          <w:tcPr>
            <w:tcW w:w="149" w:type="dxa"/>
          </w:tcPr>
          <w:p w14:paraId="57A21F0A" w14:textId="77777777" w:rsidR="00A37FFA" w:rsidRDefault="00A37FFA" w:rsidP="00A37FFA">
            <w:pPr>
              <w:pStyle w:val="EmptyCellLayoutStyle"/>
              <w:spacing w:after="0" w:line="240" w:lineRule="auto"/>
            </w:pPr>
          </w:p>
        </w:tc>
      </w:tr>
    </w:tbl>
    <w:p xmlns:w="http://schemas.openxmlformats.org/wordprocessingml/2006/main" w14:paraId="3153D8A6" w14:textId="77777777" w:rsidR="00A37FFA" w:rsidRDefault="00A37FFA" w:rsidP="00A37FFA">
      <w:pPr>
        <w:spacing w:after="0" w:line="240" w:lineRule="auto"/>
      </w:pPr>
    </w:p>
    <w:p xmlns:w="http://schemas.openxmlformats.org/wordprocessingml/2006/main" w14:paraId="78AB12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卸载 AppDomain，错误代码</w:t>
      </w:r>
    </w:p>
    <w:p xmlns:w="http://schemas.openxmlformats.org/wordprocessingml/2006/main" w14:paraId="5603C8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某种错误，此规则将触发应用程序域无法上传。Windows 应用程序日志可能包含有关原始错误代码的信息和其他诊断详细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BBD1F6C" w14:textId="77777777" w:rsidTr="00A37FFA">
        <w:trPr>
          <w:trHeight w:val="54"/>
        </w:trPr>
        <w:tc>
          <w:tcPr>
            <w:tcW w:w="54" w:type="dxa"/>
          </w:tcPr>
          <w:p w14:paraId="6A2C6698" w14:textId="77777777" w:rsidR="00A37FFA" w:rsidRDefault="00A37FFA" w:rsidP="00A37FFA">
            <w:pPr>
              <w:pStyle w:val="EmptyCellLayoutStyle"/>
              <w:spacing w:after="0" w:line="240" w:lineRule="auto"/>
            </w:pPr>
          </w:p>
        </w:tc>
        <w:tc>
          <w:tcPr>
            <w:tcW w:w="10395" w:type="dxa"/>
          </w:tcPr>
          <w:p w14:paraId="4468B820" w14:textId="77777777" w:rsidR="00A37FFA" w:rsidRDefault="00A37FFA" w:rsidP="00A37FFA">
            <w:pPr>
              <w:pStyle w:val="EmptyCellLayoutStyle"/>
              <w:spacing w:after="0" w:line="240" w:lineRule="auto"/>
            </w:pPr>
          </w:p>
        </w:tc>
        <w:tc>
          <w:tcPr>
            <w:tcW w:w="149" w:type="dxa"/>
          </w:tcPr>
          <w:p w14:paraId="006C747A" w14:textId="77777777" w:rsidR="00A37FFA" w:rsidRDefault="00A37FFA" w:rsidP="00A37FFA">
            <w:pPr>
              <w:pStyle w:val="EmptyCellLayoutStyle"/>
              <w:spacing w:after="0" w:line="240" w:lineRule="auto"/>
            </w:pPr>
          </w:p>
        </w:tc>
      </w:tr>
      <w:tr w:rsidR="00A37FFA" w14:paraId="6995915E" w14:textId="77777777" w:rsidTr="00A37FFA">
        <w:tc>
          <w:tcPr>
            <w:tcW w:w="54" w:type="dxa"/>
          </w:tcPr>
          <w:p w14:paraId="016B47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CA11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01A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1475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F778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DA4C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E58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400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02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6A2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95F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43C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7754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605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E54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DD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EBA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4A9F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8E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0AE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F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056E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0D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681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FBA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DC9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9F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367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7C7F" w14:textId="77777777" w:rsidR="00A37FFA" w:rsidRDefault="00A37FFA" w:rsidP="00A37FFA">
                  <w:pPr>
                    <w:spacing w:after="0" w:line="240" w:lineRule="auto"/>
                  </w:pPr>
                </w:p>
              </w:tc>
            </w:tr>
            <w:tr w:rsidR="00A37FFA" w14:paraId="7B296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F9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FE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64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71F0A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73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993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8AF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F10C51" w14:textId="77777777" w:rsidR="00A37FFA" w:rsidRDefault="00A37FFA" w:rsidP="00A37FFA">
            <w:pPr>
              <w:spacing w:after="0" w:line="240" w:lineRule="auto"/>
            </w:pPr>
          </w:p>
        </w:tc>
        <w:tc>
          <w:tcPr>
            <w:tcW w:w="149" w:type="dxa"/>
          </w:tcPr>
          <w:p w14:paraId="06724A35" w14:textId="77777777" w:rsidR="00A37FFA" w:rsidRDefault="00A37FFA" w:rsidP="00A37FFA">
            <w:pPr>
              <w:pStyle w:val="EmptyCellLayoutStyle"/>
              <w:spacing w:after="0" w:line="240" w:lineRule="auto"/>
            </w:pPr>
          </w:p>
        </w:tc>
      </w:tr>
      <w:tr w:rsidR="00A37FFA" w14:paraId="66B400E9" w14:textId="77777777" w:rsidTr="00A37FFA">
        <w:trPr>
          <w:trHeight w:val="80"/>
        </w:trPr>
        <w:tc>
          <w:tcPr>
            <w:tcW w:w="54" w:type="dxa"/>
          </w:tcPr>
          <w:p w14:paraId="29F6B33E" w14:textId="77777777" w:rsidR="00A37FFA" w:rsidRDefault="00A37FFA" w:rsidP="00A37FFA">
            <w:pPr>
              <w:pStyle w:val="EmptyCellLayoutStyle"/>
              <w:spacing w:after="0" w:line="240" w:lineRule="auto"/>
            </w:pPr>
          </w:p>
        </w:tc>
        <w:tc>
          <w:tcPr>
            <w:tcW w:w="10395" w:type="dxa"/>
          </w:tcPr>
          <w:p w14:paraId="7847212B" w14:textId="77777777" w:rsidR="00A37FFA" w:rsidRDefault="00A37FFA" w:rsidP="00A37FFA">
            <w:pPr>
              <w:pStyle w:val="EmptyCellLayoutStyle"/>
              <w:spacing w:after="0" w:line="240" w:lineRule="auto"/>
            </w:pPr>
          </w:p>
        </w:tc>
        <w:tc>
          <w:tcPr>
            <w:tcW w:w="149" w:type="dxa"/>
          </w:tcPr>
          <w:p w14:paraId="5BD0720B" w14:textId="77777777" w:rsidR="00A37FFA" w:rsidRDefault="00A37FFA" w:rsidP="00A37FFA">
            <w:pPr>
              <w:pStyle w:val="EmptyCellLayoutStyle"/>
              <w:spacing w:after="0" w:line="240" w:lineRule="auto"/>
            </w:pPr>
          </w:p>
        </w:tc>
      </w:tr>
    </w:tbl>
    <w:p xmlns:w="http://schemas.openxmlformats.org/wordprocessingml/2006/main" w14:paraId="2293E095" w14:textId="77777777" w:rsidR="00A37FFA" w:rsidRDefault="00A37FFA" w:rsidP="00A37FFA">
      <w:pPr>
        <w:spacing w:after="0" w:line="240" w:lineRule="auto"/>
      </w:pPr>
    </w:p>
    <w:p xmlns:w="http://schemas.openxmlformats.org/wordprocessingml/2006/main" w14:paraId="1E1B8A3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日志空间用尽，无法写入数据库中的 CHECKPOINT 记录</w:t>
      </w:r>
    </w:p>
    <w:p xmlns:w="http://schemas.openxmlformats.org/wordprocessingml/2006/main" w14:paraId="21927B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数据库的事务日志已达到其容量限制。该限制可能是由于配置设置或者为此数据库配置的一个或多个文件的可用物理空间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B7725A" w14:textId="77777777" w:rsidTr="00A37FFA">
        <w:trPr>
          <w:trHeight w:val="54"/>
        </w:trPr>
        <w:tc>
          <w:tcPr>
            <w:tcW w:w="54" w:type="dxa"/>
          </w:tcPr>
          <w:p w14:paraId="0B8E6E10" w14:textId="77777777" w:rsidR="00A37FFA" w:rsidRDefault="00A37FFA" w:rsidP="00A37FFA">
            <w:pPr>
              <w:pStyle w:val="EmptyCellLayoutStyle"/>
              <w:spacing w:after="0" w:line="240" w:lineRule="auto"/>
            </w:pPr>
          </w:p>
        </w:tc>
        <w:tc>
          <w:tcPr>
            <w:tcW w:w="10395" w:type="dxa"/>
          </w:tcPr>
          <w:p w14:paraId="7221174E" w14:textId="77777777" w:rsidR="00A37FFA" w:rsidRDefault="00A37FFA" w:rsidP="00A37FFA">
            <w:pPr>
              <w:pStyle w:val="EmptyCellLayoutStyle"/>
              <w:spacing w:after="0" w:line="240" w:lineRule="auto"/>
            </w:pPr>
          </w:p>
        </w:tc>
        <w:tc>
          <w:tcPr>
            <w:tcW w:w="149" w:type="dxa"/>
          </w:tcPr>
          <w:p w14:paraId="7A87EDB7" w14:textId="77777777" w:rsidR="00A37FFA" w:rsidRDefault="00A37FFA" w:rsidP="00A37FFA">
            <w:pPr>
              <w:pStyle w:val="EmptyCellLayoutStyle"/>
              <w:spacing w:after="0" w:line="240" w:lineRule="auto"/>
            </w:pPr>
          </w:p>
        </w:tc>
      </w:tr>
      <w:tr w:rsidR="00A37FFA" w14:paraId="0F6D6928" w14:textId="77777777" w:rsidTr="00A37FFA">
        <w:tc>
          <w:tcPr>
            <w:tcW w:w="54" w:type="dxa"/>
          </w:tcPr>
          <w:p w14:paraId="57AAB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F2A5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3BDE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E25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51E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BB85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4E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9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89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1871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25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717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8B01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EAAE1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300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468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9E8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61A24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9F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07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A2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AE6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64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D1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DC4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85460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A2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CC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2FB6D" w14:textId="77777777" w:rsidR="00A37FFA" w:rsidRDefault="00A37FFA" w:rsidP="00A37FFA">
                  <w:pPr>
                    <w:spacing w:after="0" w:line="240" w:lineRule="auto"/>
                  </w:pPr>
                </w:p>
              </w:tc>
            </w:tr>
            <w:tr w:rsidR="00A37FFA" w14:paraId="6448A8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CB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55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18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86E340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7E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D44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78B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CE1CC5" w14:textId="77777777" w:rsidR="00A37FFA" w:rsidRDefault="00A37FFA" w:rsidP="00A37FFA">
            <w:pPr>
              <w:spacing w:after="0" w:line="240" w:lineRule="auto"/>
            </w:pPr>
          </w:p>
        </w:tc>
        <w:tc>
          <w:tcPr>
            <w:tcW w:w="149" w:type="dxa"/>
          </w:tcPr>
          <w:p w14:paraId="0C32AEED" w14:textId="77777777" w:rsidR="00A37FFA" w:rsidRDefault="00A37FFA" w:rsidP="00A37FFA">
            <w:pPr>
              <w:pStyle w:val="EmptyCellLayoutStyle"/>
              <w:spacing w:after="0" w:line="240" w:lineRule="auto"/>
            </w:pPr>
          </w:p>
        </w:tc>
      </w:tr>
      <w:tr w:rsidR="00A37FFA" w14:paraId="7C9505C0" w14:textId="77777777" w:rsidTr="00A37FFA">
        <w:trPr>
          <w:trHeight w:val="80"/>
        </w:trPr>
        <w:tc>
          <w:tcPr>
            <w:tcW w:w="54" w:type="dxa"/>
          </w:tcPr>
          <w:p w14:paraId="7367D9B4" w14:textId="77777777" w:rsidR="00A37FFA" w:rsidRDefault="00A37FFA" w:rsidP="00A37FFA">
            <w:pPr>
              <w:pStyle w:val="EmptyCellLayoutStyle"/>
              <w:spacing w:after="0" w:line="240" w:lineRule="auto"/>
            </w:pPr>
          </w:p>
        </w:tc>
        <w:tc>
          <w:tcPr>
            <w:tcW w:w="10395" w:type="dxa"/>
          </w:tcPr>
          <w:p w14:paraId="7217B4BD" w14:textId="77777777" w:rsidR="00A37FFA" w:rsidRDefault="00A37FFA" w:rsidP="00A37FFA">
            <w:pPr>
              <w:pStyle w:val="EmptyCellLayoutStyle"/>
              <w:spacing w:after="0" w:line="240" w:lineRule="auto"/>
            </w:pPr>
          </w:p>
        </w:tc>
        <w:tc>
          <w:tcPr>
            <w:tcW w:w="149" w:type="dxa"/>
          </w:tcPr>
          <w:p w14:paraId="127DBBA9" w14:textId="77777777" w:rsidR="00A37FFA" w:rsidRDefault="00A37FFA" w:rsidP="00A37FFA">
            <w:pPr>
              <w:pStyle w:val="EmptyCellLayoutStyle"/>
              <w:spacing w:after="0" w:line="240" w:lineRule="auto"/>
            </w:pPr>
          </w:p>
        </w:tc>
      </w:tr>
    </w:tbl>
    <w:p xmlns:w="http://schemas.openxmlformats.org/wordprocessingml/2006/main" w14:paraId="7C0AA243" w14:textId="77777777" w:rsidR="00A37FFA" w:rsidRDefault="00A37FFA" w:rsidP="00A37FFA">
      <w:pPr>
        <w:spacing w:after="0" w:line="240" w:lineRule="auto"/>
      </w:pPr>
    </w:p>
    <w:p xmlns:w="http://schemas.openxmlformats.org/wordprocessingml/2006/main" w14:paraId="3EFFECE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尝试使用不受支持的加密算法</w:t>
      </w:r>
    </w:p>
    <w:p xmlns:w="http://schemas.openxmlformats.org/wordprocessingml/2006/main" w14:paraId="7B316B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尝试使用不受支持的加密算法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D7D8E5C" w14:textId="77777777" w:rsidTr="00A37FFA">
        <w:trPr>
          <w:trHeight w:val="54"/>
        </w:trPr>
        <w:tc>
          <w:tcPr>
            <w:tcW w:w="54" w:type="dxa"/>
          </w:tcPr>
          <w:p w14:paraId="31FFD0A3" w14:textId="77777777" w:rsidR="00A37FFA" w:rsidRDefault="00A37FFA" w:rsidP="00A37FFA">
            <w:pPr>
              <w:pStyle w:val="EmptyCellLayoutStyle"/>
              <w:spacing w:after="0" w:line="240" w:lineRule="auto"/>
            </w:pPr>
          </w:p>
        </w:tc>
        <w:tc>
          <w:tcPr>
            <w:tcW w:w="10395" w:type="dxa"/>
          </w:tcPr>
          <w:p w14:paraId="3DF3CB11" w14:textId="77777777" w:rsidR="00A37FFA" w:rsidRDefault="00A37FFA" w:rsidP="00A37FFA">
            <w:pPr>
              <w:pStyle w:val="EmptyCellLayoutStyle"/>
              <w:spacing w:after="0" w:line="240" w:lineRule="auto"/>
            </w:pPr>
          </w:p>
        </w:tc>
        <w:tc>
          <w:tcPr>
            <w:tcW w:w="149" w:type="dxa"/>
          </w:tcPr>
          <w:p w14:paraId="4CC21A73" w14:textId="77777777" w:rsidR="00A37FFA" w:rsidRDefault="00A37FFA" w:rsidP="00A37FFA">
            <w:pPr>
              <w:pStyle w:val="EmptyCellLayoutStyle"/>
              <w:spacing w:after="0" w:line="240" w:lineRule="auto"/>
            </w:pPr>
          </w:p>
        </w:tc>
      </w:tr>
      <w:tr w:rsidR="00A37FFA" w14:paraId="686E5E89" w14:textId="77777777" w:rsidTr="00A37FFA">
        <w:tc>
          <w:tcPr>
            <w:tcW w:w="54" w:type="dxa"/>
          </w:tcPr>
          <w:p w14:paraId="64CB3E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9820F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6E8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283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C4F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7F3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734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8DA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12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143E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B0F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A7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6C8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B994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4A0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F7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28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EE20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6D0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70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7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2E2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2E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9D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C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1477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E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DDC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95E7" w14:textId="77777777" w:rsidR="00A37FFA" w:rsidRDefault="00A37FFA" w:rsidP="00A37FFA">
                  <w:pPr>
                    <w:spacing w:after="0" w:line="240" w:lineRule="auto"/>
                  </w:pPr>
                </w:p>
              </w:tc>
            </w:tr>
            <w:tr w:rsidR="00A37FFA" w14:paraId="1ECE66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12F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1A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FC6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5A31C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4C9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611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50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963D7F" w14:textId="77777777" w:rsidR="00A37FFA" w:rsidRDefault="00A37FFA" w:rsidP="00A37FFA">
            <w:pPr>
              <w:spacing w:after="0" w:line="240" w:lineRule="auto"/>
            </w:pPr>
          </w:p>
        </w:tc>
        <w:tc>
          <w:tcPr>
            <w:tcW w:w="149" w:type="dxa"/>
          </w:tcPr>
          <w:p w14:paraId="77C1FF5C" w14:textId="77777777" w:rsidR="00A37FFA" w:rsidRDefault="00A37FFA" w:rsidP="00A37FFA">
            <w:pPr>
              <w:pStyle w:val="EmptyCellLayoutStyle"/>
              <w:spacing w:after="0" w:line="240" w:lineRule="auto"/>
            </w:pPr>
          </w:p>
        </w:tc>
      </w:tr>
      <w:tr w:rsidR="00A37FFA" w14:paraId="596343E5" w14:textId="77777777" w:rsidTr="00A37FFA">
        <w:trPr>
          <w:trHeight w:val="80"/>
        </w:trPr>
        <w:tc>
          <w:tcPr>
            <w:tcW w:w="54" w:type="dxa"/>
          </w:tcPr>
          <w:p w14:paraId="6D2DA02F" w14:textId="77777777" w:rsidR="00A37FFA" w:rsidRDefault="00A37FFA" w:rsidP="00A37FFA">
            <w:pPr>
              <w:pStyle w:val="EmptyCellLayoutStyle"/>
              <w:spacing w:after="0" w:line="240" w:lineRule="auto"/>
            </w:pPr>
          </w:p>
        </w:tc>
        <w:tc>
          <w:tcPr>
            <w:tcW w:w="10395" w:type="dxa"/>
          </w:tcPr>
          <w:p w14:paraId="0A6712EE" w14:textId="77777777" w:rsidR="00A37FFA" w:rsidRDefault="00A37FFA" w:rsidP="00A37FFA">
            <w:pPr>
              <w:pStyle w:val="EmptyCellLayoutStyle"/>
              <w:spacing w:after="0" w:line="240" w:lineRule="auto"/>
            </w:pPr>
          </w:p>
        </w:tc>
        <w:tc>
          <w:tcPr>
            <w:tcW w:w="149" w:type="dxa"/>
          </w:tcPr>
          <w:p w14:paraId="2F4DDEA6" w14:textId="77777777" w:rsidR="00A37FFA" w:rsidRDefault="00A37FFA" w:rsidP="00A37FFA">
            <w:pPr>
              <w:pStyle w:val="EmptyCellLayoutStyle"/>
              <w:spacing w:after="0" w:line="240" w:lineRule="auto"/>
            </w:pPr>
          </w:p>
        </w:tc>
      </w:tr>
    </w:tbl>
    <w:p xmlns:w="http://schemas.openxmlformats.org/wordprocessingml/2006/main" w14:paraId="50308DDE" w14:textId="77777777" w:rsidR="00A37FFA" w:rsidRDefault="00A37FFA" w:rsidP="00A37FFA">
      <w:pPr>
        <w:spacing w:after="0" w:line="240" w:lineRule="auto"/>
      </w:pPr>
    </w:p>
    <w:p xmlns:w="http://schemas.openxmlformats.org/wordprocessingml/2006/main" w14:paraId="71BF6A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列不是有效的复杂列</w:t>
      </w:r>
    </w:p>
    <w:p xmlns:w="http://schemas.openxmlformats.org/wordprocessingml/2006/main" w14:paraId="5757E7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记录的变量长度列部分，某列被标记为复杂列，但是它不是有效的文本指针或行内文本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7923A2" w14:textId="77777777" w:rsidTr="00A37FFA">
        <w:trPr>
          <w:trHeight w:val="54"/>
        </w:trPr>
        <w:tc>
          <w:tcPr>
            <w:tcW w:w="54" w:type="dxa"/>
          </w:tcPr>
          <w:p w14:paraId="626785DE" w14:textId="77777777" w:rsidR="00A37FFA" w:rsidRDefault="00A37FFA" w:rsidP="00A37FFA">
            <w:pPr>
              <w:pStyle w:val="EmptyCellLayoutStyle"/>
              <w:spacing w:after="0" w:line="240" w:lineRule="auto"/>
            </w:pPr>
          </w:p>
        </w:tc>
        <w:tc>
          <w:tcPr>
            <w:tcW w:w="10395" w:type="dxa"/>
          </w:tcPr>
          <w:p w14:paraId="38877B67" w14:textId="77777777" w:rsidR="00A37FFA" w:rsidRDefault="00A37FFA" w:rsidP="00A37FFA">
            <w:pPr>
              <w:pStyle w:val="EmptyCellLayoutStyle"/>
              <w:spacing w:after="0" w:line="240" w:lineRule="auto"/>
            </w:pPr>
          </w:p>
        </w:tc>
        <w:tc>
          <w:tcPr>
            <w:tcW w:w="149" w:type="dxa"/>
          </w:tcPr>
          <w:p w14:paraId="4095EB85" w14:textId="77777777" w:rsidR="00A37FFA" w:rsidRDefault="00A37FFA" w:rsidP="00A37FFA">
            <w:pPr>
              <w:pStyle w:val="EmptyCellLayoutStyle"/>
              <w:spacing w:after="0" w:line="240" w:lineRule="auto"/>
            </w:pPr>
          </w:p>
        </w:tc>
      </w:tr>
      <w:tr w:rsidR="00A37FFA" w14:paraId="61490EAB" w14:textId="77777777" w:rsidTr="00A37FFA">
        <w:tc>
          <w:tcPr>
            <w:tcW w:w="54" w:type="dxa"/>
          </w:tcPr>
          <w:p w14:paraId="0C58E14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04C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762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785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6D4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E3A8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11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FC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FF4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43E7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F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55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B87C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D050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80B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4A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18D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D067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8E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3A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A73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70AC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833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E4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41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26DA3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68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26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6C8AF" w14:textId="77777777" w:rsidR="00A37FFA" w:rsidRDefault="00A37FFA" w:rsidP="00A37FFA">
                  <w:pPr>
                    <w:spacing w:after="0" w:line="240" w:lineRule="auto"/>
                  </w:pPr>
                </w:p>
              </w:tc>
            </w:tr>
            <w:tr w:rsidR="00A37FFA" w14:paraId="38C66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98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86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F1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A39E6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93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BC4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D7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FFC854" w14:textId="77777777" w:rsidR="00A37FFA" w:rsidRDefault="00A37FFA" w:rsidP="00A37FFA">
            <w:pPr>
              <w:spacing w:after="0" w:line="240" w:lineRule="auto"/>
            </w:pPr>
          </w:p>
        </w:tc>
        <w:tc>
          <w:tcPr>
            <w:tcW w:w="149" w:type="dxa"/>
          </w:tcPr>
          <w:p w14:paraId="7FB5173A" w14:textId="77777777" w:rsidR="00A37FFA" w:rsidRDefault="00A37FFA" w:rsidP="00A37FFA">
            <w:pPr>
              <w:pStyle w:val="EmptyCellLayoutStyle"/>
              <w:spacing w:after="0" w:line="240" w:lineRule="auto"/>
            </w:pPr>
          </w:p>
        </w:tc>
      </w:tr>
      <w:tr w:rsidR="00A37FFA" w14:paraId="040EB9F0" w14:textId="77777777" w:rsidTr="00A37FFA">
        <w:trPr>
          <w:trHeight w:val="80"/>
        </w:trPr>
        <w:tc>
          <w:tcPr>
            <w:tcW w:w="54" w:type="dxa"/>
          </w:tcPr>
          <w:p w14:paraId="4AC4A70A" w14:textId="77777777" w:rsidR="00A37FFA" w:rsidRDefault="00A37FFA" w:rsidP="00A37FFA">
            <w:pPr>
              <w:pStyle w:val="EmptyCellLayoutStyle"/>
              <w:spacing w:after="0" w:line="240" w:lineRule="auto"/>
            </w:pPr>
          </w:p>
        </w:tc>
        <w:tc>
          <w:tcPr>
            <w:tcW w:w="10395" w:type="dxa"/>
          </w:tcPr>
          <w:p w14:paraId="7548FA34" w14:textId="77777777" w:rsidR="00A37FFA" w:rsidRDefault="00A37FFA" w:rsidP="00A37FFA">
            <w:pPr>
              <w:pStyle w:val="EmptyCellLayoutStyle"/>
              <w:spacing w:after="0" w:line="240" w:lineRule="auto"/>
            </w:pPr>
          </w:p>
        </w:tc>
        <w:tc>
          <w:tcPr>
            <w:tcW w:w="149" w:type="dxa"/>
          </w:tcPr>
          <w:p w14:paraId="0BB3995A" w14:textId="77777777" w:rsidR="00A37FFA" w:rsidRDefault="00A37FFA" w:rsidP="00A37FFA">
            <w:pPr>
              <w:pStyle w:val="EmptyCellLayoutStyle"/>
              <w:spacing w:after="0" w:line="240" w:lineRule="auto"/>
            </w:pPr>
          </w:p>
        </w:tc>
      </w:tr>
    </w:tbl>
    <w:p xmlns:w="http://schemas.openxmlformats.org/wordprocessingml/2006/main" w14:paraId="43FFCE0E" w14:textId="77777777" w:rsidR="00A37FFA" w:rsidRDefault="00A37FFA" w:rsidP="00A37FFA">
      <w:pPr>
        <w:spacing w:after="0" w:line="240" w:lineRule="auto"/>
      </w:pPr>
    </w:p>
    <w:p xmlns:w="http://schemas.openxmlformats.org/wordprocessingml/2006/main" w14:paraId="4790CCD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索引节点页指向子页和上一子页，但未遇到这些页</w:t>
      </w:r>
    </w:p>
    <w:p xmlns:w="http://schemas.openxmlformats.org/wordprocessingml/2006/main" w14:paraId="190E7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B 树中的索引页(P_ID1)在子代中引用了两个相邻的较低级别的页(P_ID2 和 P_ID3)，但是未检测到两个页中的任何一个。</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F9B8C" w14:textId="77777777" w:rsidTr="00A37FFA">
        <w:trPr>
          <w:trHeight w:val="54"/>
        </w:trPr>
        <w:tc>
          <w:tcPr>
            <w:tcW w:w="54" w:type="dxa"/>
          </w:tcPr>
          <w:p w14:paraId="5AF9CA45" w14:textId="77777777" w:rsidR="00A37FFA" w:rsidRDefault="00A37FFA" w:rsidP="00A37FFA">
            <w:pPr>
              <w:pStyle w:val="EmptyCellLayoutStyle"/>
              <w:spacing w:after="0" w:line="240" w:lineRule="auto"/>
            </w:pPr>
          </w:p>
        </w:tc>
        <w:tc>
          <w:tcPr>
            <w:tcW w:w="10395" w:type="dxa"/>
          </w:tcPr>
          <w:p w14:paraId="3BD19AC6" w14:textId="77777777" w:rsidR="00A37FFA" w:rsidRDefault="00A37FFA" w:rsidP="00A37FFA">
            <w:pPr>
              <w:pStyle w:val="EmptyCellLayoutStyle"/>
              <w:spacing w:after="0" w:line="240" w:lineRule="auto"/>
            </w:pPr>
          </w:p>
        </w:tc>
        <w:tc>
          <w:tcPr>
            <w:tcW w:w="149" w:type="dxa"/>
          </w:tcPr>
          <w:p w14:paraId="732B725F" w14:textId="77777777" w:rsidR="00A37FFA" w:rsidRDefault="00A37FFA" w:rsidP="00A37FFA">
            <w:pPr>
              <w:pStyle w:val="EmptyCellLayoutStyle"/>
              <w:spacing w:after="0" w:line="240" w:lineRule="auto"/>
            </w:pPr>
          </w:p>
        </w:tc>
      </w:tr>
      <w:tr w:rsidR="00A37FFA" w14:paraId="3B83A31E" w14:textId="77777777" w:rsidTr="00A37FFA">
        <w:tc>
          <w:tcPr>
            <w:tcW w:w="54" w:type="dxa"/>
          </w:tcPr>
          <w:p w14:paraId="0B8F3F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1266E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6AB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9A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51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B47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AAE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80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009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3F43F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C0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771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DF4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DCD3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E4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0F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0FF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CF40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217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B8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A98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22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26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26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EA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A722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DE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05E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DD005" w14:textId="77777777" w:rsidR="00A37FFA" w:rsidRDefault="00A37FFA" w:rsidP="00A37FFA">
                  <w:pPr>
                    <w:spacing w:after="0" w:line="240" w:lineRule="auto"/>
                  </w:pPr>
                </w:p>
              </w:tc>
            </w:tr>
            <w:tr w:rsidR="00A37FFA" w14:paraId="383946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B4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5E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4C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8FBC11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427A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515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B95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2B2B88" w14:textId="77777777" w:rsidR="00A37FFA" w:rsidRDefault="00A37FFA" w:rsidP="00A37FFA">
            <w:pPr>
              <w:spacing w:after="0" w:line="240" w:lineRule="auto"/>
            </w:pPr>
          </w:p>
        </w:tc>
        <w:tc>
          <w:tcPr>
            <w:tcW w:w="149" w:type="dxa"/>
          </w:tcPr>
          <w:p w14:paraId="1C31BF46" w14:textId="77777777" w:rsidR="00A37FFA" w:rsidRDefault="00A37FFA" w:rsidP="00A37FFA">
            <w:pPr>
              <w:pStyle w:val="EmptyCellLayoutStyle"/>
              <w:spacing w:after="0" w:line="240" w:lineRule="auto"/>
            </w:pPr>
          </w:p>
        </w:tc>
      </w:tr>
      <w:tr w:rsidR="00A37FFA" w14:paraId="19CD2F03" w14:textId="77777777" w:rsidTr="00A37FFA">
        <w:trPr>
          <w:trHeight w:val="80"/>
        </w:trPr>
        <w:tc>
          <w:tcPr>
            <w:tcW w:w="54" w:type="dxa"/>
          </w:tcPr>
          <w:p w14:paraId="441582B3" w14:textId="77777777" w:rsidR="00A37FFA" w:rsidRDefault="00A37FFA" w:rsidP="00A37FFA">
            <w:pPr>
              <w:pStyle w:val="EmptyCellLayoutStyle"/>
              <w:spacing w:after="0" w:line="240" w:lineRule="auto"/>
            </w:pPr>
          </w:p>
        </w:tc>
        <w:tc>
          <w:tcPr>
            <w:tcW w:w="10395" w:type="dxa"/>
          </w:tcPr>
          <w:p w14:paraId="0843EDD7" w14:textId="77777777" w:rsidR="00A37FFA" w:rsidRDefault="00A37FFA" w:rsidP="00A37FFA">
            <w:pPr>
              <w:pStyle w:val="EmptyCellLayoutStyle"/>
              <w:spacing w:after="0" w:line="240" w:lineRule="auto"/>
            </w:pPr>
          </w:p>
        </w:tc>
        <w:tc>
          <w:tcPr>
            <w:tcW w:w="149" w:type="dxa"/>
          </w:tcPr>
          <w:p w14:paraId="3107F84B" w14:textId="77777777" w:rsidR="00A37FFA" w:rsidRDefault="00A37FFA" w:rsidP="00A37FFA">
            <w:pPr>
              <w:pStyle w:val="EmptyCellLayoutStyle"/>
              <w:spacing w:after="0" w:line="240" w:lineRule="auto"/>
            </w:pPr>
          </w:p>
        </w:tc>
      </w:tr>
    </w:tbl>
    <w:p xmlns:w="http://schemas.openxmlformats.org/wordprocessingml/2006/main" w14:paraId="6F9150CA" w14:textId="77777777" w:rsidR="00A37FFA" w:rsidRDefault="00A37FFA" w:rsidP="00A37FFA">
      <w:pPr>
        <w:spacing w:after="0" w:line="240" w:lineRule="auto"/>
      </w:pPr>
    </w:p>
    <w:p xmlns:w="http://schemas.openxmlformats.org/wordprocessingml/2006/main" w14:paraId="34D5594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无法加载已编译的 Dll</w:t>
      </w:r>
    </w:p>
    <w:p xmlns:w="http://schemas.openxmlformats.org/wordprocessingml/2006/main" w14:paraId="77CE06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09，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C9FB11" w14:textId="77777777" w:rsidTr="00A37FFA">
        <w:trPr>
          <w:trHeight w:val="54"/>
        </w:trPr>
        <w:tc>
          <w:tcPr>
            <w:tcW w:w="54" w:type="dxa"/>
          </w:tcPr>
          <w:p w14:paraId="35E8C24A" w14:textId="77777777" w:rsidR="00A37FFA" w:rsidRDefault="00A37FFA" w:rsidP="00A37FFA">
            <w:pPr>
              <w:pStyle w:val="EmptyCellLayoutStyle"/>
              <w:spacing w:after="0" w:line="240" w:lineRule="auto"/>
            </w:pPr>
          </w:p>
        </w:tc>
        <w:tc>
          <w:tcPr>
            <w:tcW w:w="10395" w:type="dxa"/>
          </w:tcPr>
          <w:p w14:paraId="3D72719E" w14:textId="77777777" w:rsidR="00A37FFA" w:rsidRDefault="00A37FFA" w:rsidP="00A37FFA">
            <w:pPr>
              <w:pStyle w:val="EmptyCellLayoutStyle"/>
              <w:spacing w:after="0" w:line="240" w:lineRule="auto"/>
            </w:pPr>
          </w:p>
        </w:tc>
        <w:tc>
          <w:tcPr>
            <w:tcW w:w="149" w:type="dxa"/>
          </w:tcPr>
          <w:p w14:paraId="6A7D80FB" w14:textId="77777777" w:rsidR="00A37FFA" w:rsidRDefault="00A37FFA" w:rsidP="00A37FFA">
            <w:pPr>
              <w:pStyle w:val="EmptyCellLayoutStyle"/>
              <w:spacing w:after="0" w:line="240" w:lineRule="auto"/>
            </w:pPr>
          </w:p>
        </w:tc>
      </w:tr>
      <w:tr w:rsidR="00A37FFA" w14:paraId="31004752" w14:textId="77777777" w:rsidTr="00A37FFA">
        <w:tc>
          <w:tcPr>
            <w:tcW w:w="54" w:type="dxa"/>
          </w:tcPr>
          <w:p w14:paraId="3EB1AB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642A8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1B44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6A9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7D2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286A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F9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AC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AA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95F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914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940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6A1B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54CA2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194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FC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1BA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EF1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44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D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A9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1C5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2AC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1C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B3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8B01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C7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41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FCA48" w14:textId="77777777" w:rsidR="00A37FFA" w:rsidRDefault="00A37FFA" w:rsidP="00A37FFA">
                  <w:pPr>
                    <w:spacing w:after="0" w:line="240" w:lineRule="auto"/>
                  </w:pPr>
                </w:p>
              </w:tc>
            </w:tr>
            <w:tr w:rsidR="00A37FFA" w14:paraId="31C05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6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8C3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5F1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104D1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2C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6EA9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66C0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E77BDF" w14:textId="77777777" w:rsidR="00A37FFA" w:rsidRDefault="00A37FFA" w:rsidP="00A37FFA">
            <w:pPr>
              <w:spacing w:after="0" w:line="240" w:lineRule="auto"/>
            </w:pPr>
          </w:p>
        </w:tc>
        <w:tc>
          <w:tcPr>
            <w:tcW w:w="149" w:type="dxa"/>
          </w:tcPr>
          <w:p w14:paraId="4B87BA3B" w14:textId="77777777" w:rsidR="00A37FFA" w:rsidRDefault="00A37FFA" w:rsidP="00A37FFA">
            <w:pPr>
              <w:pStyle w:val="EmptyCellLayoutStyle"/>
              <w:spacing w:after="0" w:line="240" w:lineRule="auto"/>
            </w:pPr>
          </w:p>
        </w:tc>
      </w:tr>
      <w:tr w:rsidR="00A37FFA" w14:paraId="36E5C1CC" w14:textId="77777777" w:rsidTr="00A37FFA">
        <w:trPr>
          <w:trHeight w:val="80"/>
        </w:trPr>
        <w:tc>
          <w:tcPr>
            <w:tcW w:w="54" w:type="dxa"/>
          </w:tcPr>
          <w:p w14:paraId="72BCEA94" w14:textId="77777777" w:rsidR="00A37FFA" w:rsidRDefault="00A37FFA" w:rsidP="00A37FFA">
            <w:pPr>
              <w:pStyle w:val="EmptyCellLayoutStyle"/>
              <w:spacing w:after="0" w:line="240" w:lineRule="auto"/>
            </w:pPr>
          </w:p>
        </w:tc>
        <w:tc>
          <w:tcPr>
            <w:tcW w:w="10395" w:type="dxa"/>
          </w:tcPr>
          <w:p w14:paraId="54802F25" w14:textId="77777777" w:rsidR="00A37FFA" w:rsidRDefault="00A37FFA" w:rsidP="00A37FFA">
            <w:pPr>
              <w:pStyle w:val="EmptyCellLayoutStyle"/>
              <w:spacing w:after="0" w:line="240" w:lineRule="auto"/>
            </w:pPr>
          </w:p>
        </w:tc>
        <w:tc>
          <w:tcPr>
            <w:tcW w:w="149" w:type="dxa"/>
          </w:tcPr>
          <w:p w14:paraId="549D7030" w14:textId="77777777" w:rsidR="00A37FFA" w:rsidRDefault="00A37FFA" w:rsidP="00A37FFA">
            <w:pPr>
              <w:pStyle w:val="EmptyCellLayoutStyle"/>
              <w:spacing w:after="0" w:line="240" w:lineRule="auto"/>
            </w:pPr>
          </w:p>
        </w:tc>
      </w:tr>
    </w:tbl>
    <w:p xmlns:w="http://schemas.openxmlformats.org/wordprocessingml/2006/main" w14:paraId="27487937" w14:textId="77777777" w:rsidR="00A37FFA" w:rsidRDefault="00A37FFA" w:rsidP="00A37FFA">
      <w:pPr>
        <w:spacing w:after="0" w:line="240" w:lineRule="auto"/>
      </w:pPr>
    </w:p>
    <w:p xmlns:w="http://schemas.openxmlformats.org/wordprocessingml/2006/main" w14:paraId="225EFF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没有槽可用于保管表的缓冲区</w:t>
      </w:r>
    </w:p>
    <w:p xmlns:w="http://schemas.openxmlformats.org/wordprocessingml/2006/main" w14:paraId="316D9D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发生内部错误时，将出现此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467378A" w14:textId="77777777" w:rsidTr="00A37FFA">
        <w:trPr>
          <w:trHeight w:val="54"/>
        </w:trPr>
        <w:tc>
          <w:tcPr>
            <w:tcW w:w="54" w:type="dxa"/>
          </w:tcPr>
          <w:p w14:paraId="5544F5C4" w14:textId="77777777" w:rsidR="00A37FFA" w:rsidRDefault="00A37FFA" w:rsidP="00A37FFA">
            <w:pPr>
              <w:pStyle w:val="EmptyCellLayoutStyle"/>
              <w:spacing w:after="0" w:line="240" w:lineRule="auto"/>
            </w:pPr>
          </w:p>
        </w:tc>
        <w:tc>
          <w:tcPr>
            <w:tcW w:w="10395" w:type="dxa"/>
          </w:tcPr>
          <w:p w14:paraId="51953698" w14:textId="77777777" w:rsidR="00A37FFA" w:rsidRDefault="00A37FFA" w:rsidP="00A37FFA">
            <w:pPr>
              <w:pStyle w:val="EmptyCellLayoutStyle"/>
              <w:spacing w:after="0" w:line="240" w:lineRule="auto"/>
            </w:pPr>
          </w:p>
        </w:tc>
        <w:tc>
          <w:tcPr>
            <w:tcW w:w="149" w:type="dxa"/>
          </w:tcPr>
          <w:p w14:paraId="645C4F9D" w14:textId="77777777" w:rsidR="00A37FFA" w:rsidRDefault="00A37FFA" w:rsidP="00A37FFA">
            <w:pPr>
              <w:pStyle w:val="EmptyCellLayoutStyle"/>
              <w:spacing w:after="0" w:line="240" w:lineRule="auto"/>
            </w:pPr>
          </w:p>
        </w:tc>
      </w:tr>
      <w:tr w:rsidR="00A37FFA" w14:paraId="58F1A15C" w14:textId="77777777" w:rsidTr="00A37FFA">
        <w:tc>
          <w:tcPr>
            <w:tcW w:w="54" w:type="dxa"/>
          </w:tcPr>
          <w:p w14:paraId="46CA8C7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C642D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C6B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CBF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B1C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903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F42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C76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E8C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3EF0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190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685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C3A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52865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EC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FA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E8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E9FD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489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AB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744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E74B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D8D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F0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8F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E447A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211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7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AB0FC" w14:textId="77777777" w:rsidR="00A37FFA" w:rsidRDefault="00A37FFA" w:rsidP="00A37FFA">
                  <w:pPr>
                    <w:spacing w:after="0" w:line="240" w:lineRule="auto"/>
                  </w:pPr>
                </w:p>
              </w:tc>
            </w:tr>
            <w:tr w:rsidR="00A37FFA" w14:paraId="00373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101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CC2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22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820529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EA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141F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047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0E1751" w14:textId="77777777" w:rsidR="00A37FFA" w:rsidRDefault="00A37FFA" w:rsidP="00A37FFA">
            <w:pPr>
              <w:spacing w:after="0" w:line="240" w:lineRule="auto"/>
            </w:pPr>
          </w:p>
        </w:tc>
        <w:tc>
          <w:tcPr>
            <w:tcW w:w="149" w:type="dxa"/>
          </w:tcPr>
          <w:p w14:paraId="66A166CD" w14:textId="77777777" w:rsidR="00A37FFA" w:rsidRDefault="00A37FFA" w:rsidP="00A37FFA">
            <w:pPr>
              <w:pStyle w:val="EmptyCellLayoutStyle"/>
              <w:spacing w:after="0" w:line="240" w:lineRule="auto"/>
            </w:pPr>
          </w:p>
        </w:tc>
      </w:tr>
      <w:tr w:rsidR="00A37FFA" w14:paraId="03E4272E" w14:textId="77777777" w:rsidTr="00A37FFA">
        <w:trPr>
          <w:trHeight w:val="80"/>
        </w:trPr>
        <w:tc>
          <w:tcPr>
            <w:tcW w:w="54" w:type="dxa"/>
          </w:tcPr>
          <w:p w14:paraId="48C82CEC" w14:textId="77777777" w:rsidR="00A37FFA" w:rsidRDefault="00A37FFA" w:rsidP="00A37FFA">
            <w:pPr>
              <w:pStyle w:val="EmptyCellLayoutStyle"/>
              <w:spacing w:after="0" w:line="240" w:lineRule="auto"/>
            </w:pPr>
          </w:p>
        </w:tc>
        <w:tc>
          <w:tcPr>
            <w:tcW w:w="10395" w:type="dxa"/>
          </w:tcPr>
          <w:p w14:paraId="42704628" w14:textId="77777777" w:rsidR="00A37FFA" w:rsidRDefault="00A37FFA" w:rsidP="00A37FFA">
            <w:pPr>
              <w:pStyle w:val="EmptyCellLayoutStyle"/>
              <w:spacing w:after="0" w:line="240" w:lineRule="auto"/>
            </w:pPr>
          </w:p>
        </w:tc>
        <w:tc>
          <w:tcPr>
            <w:tcW w:w="149" w:type="dxa"/>
          </w:tcPr>
          <w:p w14:paraId="68404000" w14:textId="77777777" w:rsidR="00A37FFA" w:rsidRDefault="00A37FFA" w:rsidP="00A37FFA">
            <w:pPr>
              <w:pStyle w:val="EmptyCellLayoutStyle"/>
              <w:spacing w:after="0" w:line="240" w:lineRule="auto"/>
            </w:pPr>
          </w:p>
        </w:tc>
      </w:tr>
    </w:tbl>
    <w:p xmlns:w="http://schemas.openxmlformats.org/wordprocessingml/2006/main" w14:paraId="62BFC7C1" w14:textId="77777777" w:rsidR="00A37FFA" w:rsidRDefault="00A37FFA" w:rsidP="00A37FFA">
      <w:pPr>
        <w:spacing w:after="0" w:line="240" w:lineRule="auto"/>
      </w:pPr>
    </w:p>
    <w:p xmlns:w="http://schemas.openxmlformats.org/wordprocessingml/2006/main" w14:paraId="725F32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物理文件访问错误</w:t>
      </w:r>
    </w:p>
    <w:p xmlns:w="http://schemas.openxmlformats.org/wordprocessingml/2006/main" w14:paraId="49167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出现文件激活错误。创建数据库时，物理文件名可能不正确。</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1A44194" w14:textId="77777777" w:rsidTr="00A37FFA">
        <w:trPr>
          <w:trHeight w:val="54"/>
        </w:trPr>
        <w:tc>
          <w:tcPr>
            <w:tcW w:w="54" w:type="dxa"/>
          </w:tcPr>
          <w:p w14:paraId="7E28A80E" w14:textId="77777777" w:rsidR="00A37FFA" w:rsidRDefault="00A37FFA" w:rsidP="00A37FFA">
            <w:pPr>
              <w:pStyle w:val="EmptyCellLayoutStyle"/>
              <w:spacing w:after="0" w:line="240" w:lineRule="auto"/>
            </w:pPr>
          </w:p>
        </w:tc>
        <w:tc>
          <w:tcPr>
            <w:tcW w:w="10395" w:type="dxa"/>
          </w:tcPr>
          <w:p w14:paraId="78C40A22" w14:textId="77777777" w:rsidR="00A37FFA" w:rsidRDefault="00A37FFA" w:rsidP="00A37FFA">
            <w:pPr>
              <w:pStyle w:val="EmptyCellLayoutStyle"/>
              <w:spacing w:after="0" w:line="240" w:lineRule="auto"/>
            </w:pPr>
          </w:p>
        </w:tc>
        <w:tc>
          <w:tcPr>
            <w:tcW w:w="149" w:type="dxa"/>
          </w:tcPr>
          <w:p w14:paraId="13C5ADAB" w14:textId="77777777" w:rsidR="00A37FFA" w:rsidRDefault="00A37FFA" w:rsidP="00A37FFA">
            <w:pPr>
              <w:pStyle w:val="EmptyCellLayoutStyle"/>
              <w:spacing w:after="0" w:line="240" w:lineRule="auto"/>
            </w:pPr>
          </w:p>
        </w:tc>
      </w:tr>
      <w:tr w:rsidR="00A37FFA" w14:paraId="02DCC712" w14:textId="77777777" w:rsidTr="00A37FFA">
        <w:tc>
          <w:tcPr>
            <w:tcW w:w="54" w:type="dxa"/>
          </w:tcPr>
          <w:p w14:paraId="3574970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F0C8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D357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C5B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9D5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C402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6DE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02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B1F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281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C7A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D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8F33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0A5C9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85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36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01F2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7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B66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52F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D645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3D6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E45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CE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F647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928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1ED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41C75" w14:textId="77777777" w:rsidR="00A37FFA" w:rsidRDefault="00A37FFA" w:rsidP="00A37FFA">
                  <w:pPr>
                    <w:spacing w:after="0" w:line="240" w:lineRule="auto"/>
                  </w:pPr>
                </w:p>
              </w:tc>
            </w:tr>
            <w:tr w:rsidR="00A37FFA" w14:paraId="2A2675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90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84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53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A00DD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96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4B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CD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3B6256" w14:textId="77777777" w:rsidR="00A37FFA" w:rsidRDefault="00A37FFA" w:rsidP="00A37FFA">
            <w:pPr>
              <w:spacing w:after="0" w:line="240" w:lineRule="auto"/>
            </w:pPr>
          </w:p>
        </w:tc>
        <w:tc>
          <w:tcPr>
            <w:tcW w:w="149" w:type="dxa"/>
          </w:tcPr>
          <w:p w14:paraId="37383883" w14:textId="77777777" w:rsidR="00A37FFA" w:rsidRDefault="00A37FFA" w:rsidP="00A37FFA">
            <w:pPr>
              <w:pStyle w:val="EmptyCellLayoutStyle"/>
              <w:spacing w:after="0" w:line="240" w:lineRule="auto"/>
            </w:pPr>
          </w:p>
        </w:tc>
      </w:tr>
      <w:tr w:rsidR="00A37FFA" w14:paraId="0238B5DD" w14:textId="77777777" w:rsidTr="00A37FFA">
        <w:trPr>
          <w:trHeight w:val="80"/>
        </w:trPr>
        <w:tc>
          <w:tcPr>
            <w:tcW w:w="54" w:type="dxa"/>
          </w:tcPr>
          <w:p w14:paraId="6ACDA9F8" w14:textId="77777777" w:rsidR="00A37FFA" w:rsidRDefault="00A37FFA" w:rsidP="00A37FFA">
            <w:pPr>
              <w:pStyle w:val="EmptyCellLayoutStyle"/>
              <w:spacing w:after="0" w:line="240" w:lineRule="auto"/>
            </w:pPr>
          </w:p>
        </w:tc>
        <w:tc>
          <w:tcPr>
            <w:tcW w:w="10395" w:type="dxa"/>
          </w:tcPr>
          <w:p w14:paraId="6EFE8448" w14:textId="77777777" w:rsidR="00A37FFA" w:rsidRDefault="00A37FFA" w:rsidP="00A37FFA">
            <w:pPr>
              <w:pStyle w:val="EmptyCellLayoutStyle"/>
              <w:spacing w:after="0" w:line="240" w:lineRule="auto"/>
            </w:pPr>
          </w:p>
        </w:tc>
        <w:tc>
          <w:tcPr>
            <w:tcW w:w="149" w:type="dxa"/>
          </w:tcPr>
          <w:p w14:paraId="3525B25F" w14:textId="77777777" w:rsidR="00A37FFA" w:rsidRDefault="00A37FFA" w:rsidP="00A37FFA">
            <w:pPr>
              <w:pStyle w:val="EmptyCellLayoutStyle"/>
              <w:spacing w:after="0" w:line="240" w:lineRule="auto"/>
            </w:pPr>
          </w:p>
        </w:tc>
      </w:tr>
    </w:tbl>
    <w:p xmlns:w="http://schemas.openxmlformats.org/wordprocessingml/2006/main" w14:paraId="54A5A079" w14:textId="77777777" w:rsidR="00A37FFA" w:rsidRDefault="00A37FFA" w:rsidP="00A37FFA">
      <w:pPr>
        <w:spacing w:after="0" w:line="240" w:lineRule="auto"/>
      </w:pPr>
    </w:p>
    <w:p xmlns:w="http://schemas.openxmlformats.org/wordprocessingml/2006/main" w14:paraId="710A1CD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后台线程错误日志</w:t>
      </w:r>
    </w:p>
    <w:p xmlns:w="http://schemas.openxmlformats.org/wordprocessingml/2006/main" w14:paraId="2C0187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55，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FC00B" w14:textId="77777777" w:rsidTr="00A37FFA">
        <w:trPr>
          <w:trHeight w:val="54"/>
        </w:trPr>
        <w:tc>
          <w:tcPr>
            <w:tcW w:w="54" w:type="dxa"/>
          </w:tcPr>
          <w:p w14:paraId="51CA3EE3" w14:textId="77777777" w:rsidR="00A37FFA" w:rsidRDefault="00A37FFA" w:rsidP="00A37FFA">
            <w:pPr>
              <w:pStyle w:val="EmptyCellLayoutStyle"/>
              <w:spacing w:after="0" w:line="240" w:lineRule="auto"/>
            </w:pPr>
          </w:p>
        </w:tc>
        <w:tc>
          <w:tcPr>
            <w:tcW w:w="10395" w:type="dxa"/>
          </w:tcPr>
          <w:p w14:paraId="56DB65BA" w14:textId="77777777" w:rsidR="00A37FFA" w:rsidRDefault="00A37FFA" w:rsidP="00A37FFA">
            <w:pPr>
              <w:pStyle w:val="EmptyCellLayoutStyle"/>
              <w:spacing w:after="0" w:line="240" w:lineRule="auto"/>
            </w:pPr>
          </w:p>
        </w:tc>
        <w:tc>
          <w:tcPr>
            <w:tcW w:w="149" w:type="dxa"/>
          </w:tcPr>
          <w:p w14:paraId="39DA738D" w14:textId="77777777" w:rsidR="00A37FFA" w:rsidRDefault="00A37FFA" w:rsidP="00A37FFA">
            <w:pPr>
              <w:pStyle w:val="EmptyCellLayoutStyle"/>
              <w:spacing w:after="0" w:line="240" w:lineRule="auto"/>
            </w:pPr>
          </w:p>
        </w:tc>
      </w:tr>
      <w:tr w:rsidR="00A37FFA" w14:paraId="16B72A3E" w14:textId="77777777" w:rsidTr="00A37FFA">
        <w:tc>
          <w:tcPr>
            <w:tcW w:w="54" w:type="dxa"/>
          </w:tcPr>
          <w:p w14:paraId="01C714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7FC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7C90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C10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F8D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AD41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AB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AFA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75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FD25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1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1B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971B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4C6F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9F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C55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929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78F8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7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08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97E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98F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DF4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0B1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C5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95E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FED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D14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4B379" w14:textId="77777777" w:rsidR="00A37FFA" w:rsidRDefault="00A37FFA" w:rsidP="00A37FFA">
                  <w:pPr>
                    <w:spacing w:after="0" w:line="240" w:lineRule="auto"/>
                  </w:pPr>
                </w:p>
              </w:tc>
            </w:tr>
            <w:tr w:rsidR="00A37FFA" w14:paraId="57147D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623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5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E3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D9DD8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B42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D1A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B1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82320B" w14:textId="77777777" w:rsidR="00A37FFA" w:rsidRDefault="00A37FFA" w:rsidP="00A37FFA">
            <w:pPr>
              <w:spacing w:after="0" w:line="240" w:lineRule="auto"/>
            </w:pPr>
          </w:p>
        </w:tc>
        <w:tc>
          <w:tcPr>
            <w:tcW w:w="149" w:type="dxa"/>
          </w:tcPr>
          <w:p w14:paraId="6CC683B2" w14:textId="77777777" w:rsidR="00A37FFA" w:rsidRDefault="00A37FFA" w:rsidP="00A37FFA">
            <w:pPr>
              <w:pStyle w:val="EmptyCellLayoutStyle"/>
              <w:spacing w:after="0" w:line="240" w:lineRule="auto"/>
            </w:pPr>
          </w:p>
        </w:tc>
      </w:tr>
      <w:tr w:rsidR="00A37FFA" w14:paraId="4B6DA0F2" w14:textId="77777777" w:rsidTr="00A37FFA">
        <w:trPr>
          <w:trHeight w:val="80"/>
        </w:trPr>
        <w:tc>
          <w:tcPr>
            <w:tcW w:w="54" w:type="dxa"/>
          </w:tcPr>
          <w:p w14:paraId="0BDC59A1" w14:textId="77777777" w:rsidR="00A37FFA" w:rsidRDefault="00A37FFA" w:rsidP="00A37FFA">
            <w:pPr>
              <w:pStyle w:val="EmptyCellLayoutStyle"/>
              <w:spacing w:after="0" w:line="240" w:lineRule="auto"/>
            </w:pPr>
          </w:p>
        </w:tc>
        <w:tc>
          <w:tcPr>
            <w:tcW w:w="10395" w:type="dxa"/>
          </w:tcPr>
          <w:p w14:paraId="1F672572" w14:textId="77777777" w:rsidR="00A37FFA" w:rsidRDefault="00A37FFA" w:rsidP="00A37FFA">
            <w:pPr>
              <w:pStyle w:val="EmptyCellLayoutStyle"/>
              <w:spacing w:after="0" w:line="240" w:lineRule="auto"/>
            </w:pPr>
          </w:p>
        </w:tc>
        <w:tc>
          <w:tcPr>
            <w:tcW w:w="149" w:type="dxa"/>
          </w:tcPr>
          <w:p w14:paraId="5314437B" w14:textId="77777777" w:rsidR="00A37FFA" w:rsidRDefault="00A37FFA" w:rsidP="00A37FFA">
            <w:pPr>
              <w:pStyle w:val="EmptyCellLayoutStyle"/>
              <w:spacing w:after="0" w:line="240" w:lineRule="auto"/>
            </w:pPr>
          </w:p>
        </w:tc>
      </w:tr>
    </w:tbl>
    <w:p xmlns:w="http://schemas.openxmlformats.org/wordprocessingml/2006/main" w14:paraId="47C446E5" w14:textId="77777777" w:rsidR="00A37FFA" w:rsidRDefault="00A37FFA" w:rsidP="00A37FFA">
      <w:pPr>
        <w:spacing w:after="0" w:line="240" w:lineRule="auto"/>
      </w:pPr>
    </w:p>
    <w:p xmlns:w="http://schemas.openxmlformats.org/wordprocessingml/2006/main" w14:paraId="4FE097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text、ntext 或 image 节点的类型不正确</w:t>
      </w:r>
    </w:p>
    <w:p xmlns:w="http://schemas.openxmlformats.org/wordprocessingml/2006/main" w14:paraId="760DFD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本节点的文本页类型错误。如果可以找到此节点的父节点(所有者)，则将伴随出现 8929 消息，提供有关所有者的详细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DF46B9" w14:textId="77777777" w:rsidTr="00A37FFA">
        <w:trPr>
          <w:trHeight w:val="54"/>
        </w:trPr>
        <w:tc>
          <w:tcPr>
            <w:tcW w:w="54" w:type="dxa"/>
          </w:tcPr>
          <w:p w14:paraId="11B2711C" w14:textId="77777777" w:rsidR="00A37FFA" w:rsidRDefault="00A37FFA" w:rsidP="00A37FFA">
            <w:pPr>
              <w:pStyle w:val="EmptyCellLayoutStyle"/>
              <w:spacing w:after="0" w:line="240" w:lineRule="auto"/>
            </w:pPr>
          </w:p>
        </w:tc>
        <w:tc>
          <w:tcPr>
            <w:tcW w:w="10395" w:type="dxa"/>
          </w:tcPr>
          <w:p w14:paraId="05AA036F" w14:textId="77777777" w:rsidR="00A37FFA" w:rsidRDefault="00A37FFA" w:rsidP="00A37FFA">
            <w:pPr>
              <w:pStyle w:val="EmptyCellLayoutStyle"/>
              <w:spacing w:after="0" w:line="240" w:lineRule="auto"/>
            </w:pPr>
          </w:p>
        </w:tc>
        <w:tc>
          <w:tcPr>
            <w:tcW w:w="149" w:type="dxa"/>
          </w:tcPr>
          <w:p w14:paraId="66527F01" w14:textId="77777777" w:rsidR="00A37FFA" w:rsidRDefault="00A37FFA" w:rsidP="00A37FFA">
            <w:pPr>
              <w:pStyle w:val="EmptyCellLayoutStyle"/>
              <w:spacing w:after="0" w:line="240" w:lineRule="auto"/>
            </w:pPr>
          </w:p>
        </w:tc>
      </w:tr>
      <w:tr w:rsidR="00A37FFA" w14:paraId="53624114" w14:textId="77777777" w:rsidTr="00A37FFA">
        <w:tc>
          <w:tcPr>
            <w:tcW w:w="54" w:type="dxa"/>
          </w:tcPr>
          <w:p w14:paraId="61A8D6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9799D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0A4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20B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F8BD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2DFE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781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14A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944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D3A7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5E4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B96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2DDC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DCC0C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67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59E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C0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C8EE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C0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1F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72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773F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752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AC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9F6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526D2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BA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523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C0349" w14:textId="77777777" w:rsidR="00A37FFA" w:rsidRDefault="00A37FFA" w:rsidP="00A37FFA">
                  <w:pPr>
                    <w:spacing w:after="0" w:line="240" w:lineRule="auto"/>
                  </w:pPr>
                </w:p>
              </w:tc>
            </w:tr>
            <w:tr w:rsidR="00A37FFA" w14:paraId="66BA41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FD1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C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26A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7DD14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D30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76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B55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7703DE6" w14:textId="77777777" w:rsidR="00A37FFA" w:rsidRDefault="00A37FFA" w:rsidP="00A37FFA">
            <w:pPr>
              <w:spacing w:after="0" w:line="240" w:lineRule="auto"/>
            </w:pPr>
          </w:p>
        </w:tc>
        <w:tc>
          <w:tcPr>
            <w:tcW w:w="149" w:type="dxa"/>
          </w:tcPr>
          <w:p w14:paraId="18035861" w14:textId="77777777" w:rsidR="00A37FFA" w:rsidRDefault="00A37FFA" w:rsidP="00A37FFA">
            <w:pPr>
              <w:pStyle w:val="EmptyCellLayoutStyle"/>
              <w:spacing w:after="0" w:line="240" w:lineRule="auto"/>
            </w:pPr>
          </w:p>
        </w:tc>
      </w:tr>
      <w:tr w:rsidR="00A37FFA" w14:paraId="16C788BB" w14:textId="77777777" w:rsidTr="00A37FFA">
        <w:trPr>
          <w:trHeight w:val="80"/>
        </w:trPr>
        <w:tc>
          <w:tcPr>
            <w:tcW w:w="54" w:type="dxa"/>
          </w:tcPr>
          <w:p w14:paraId="7B676CCF" w14:textId="77777777" w:rsidR="00A37FFA" w:rsidRDefault="00A37FFA" w:rsidP="00A37FFA">
            <w:pPr>
              <w:pStyle w:val="EmptyCellLayoutStyle"/>
              <w:spacing w:after="0" w:line="240" w:lineRule="auto"/>
            </w:pPr>
          </w:p>
        </w:tc>
        <w:tc>
          <w:tcPr>
            <w:tcW w:w="10395" w:type="dxa"/>
          </w:tcPr>
          <w:p w14:paraId="49C64B84" w14:textId="77777777" w:rsidR="00A37FFA" w:rsidRDefault="00A37FFA" w:rsidP="00A37FFA">
            <w:pPr>
              <w:pStyle w:val="EmptyCellLayoutStyle"/>
              <w:spacing w:after="0" w:line="240" w:lineRule="auto"/>
            </w:pPr>
          </w:p>
        </w:tc>
        <w:tc>
          <w:tcPr>
            <w:tcW w:w="149" w:type="dxa"/>
          </w:tcPr>
          <w:p w14:paraId="574BECC8" w14:textId="77777777" w:rsidR="00A37FFA" w:rsidRDefault="00A37FFA" w:rsidP="00A37FFA">
            <w:pPr>
              <w:pStyle w:val="EmptyCellLayoutStyle"/>
              <w:spacing w:after="0" w:line="240" w:lineRule="auto"/>
            </w:pPr>
          </w:p>
        </w:tc>
      </w:tr>
    </w:tbl>
    <w:p xmlns:w="http://schemas.openxmlformats.org/wordprocessingml/2006/main" w14:paraId="7FD519C3" w14:textId="77777777" w:rsidR="00A37FFA" w:rsidRDefault="00A37FFA" w:rsidP="00A37FFA">
      <w:pPr>
        <w:spacing w:after="0" w:line="240" w:lineRule="auto"/>
      </w:pPr>
    </w:p>
    <w:p xmlns:w="http://schemas.openxmlformats.org/wordprocessingml/2006/main" w14:paraId="2D4A58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缺少上一页对它的引用。可能是因为链的链接有问题</w:t>
      </w:r>
    </w:p>
    <w:p xmlns:w="http://schemas.openxmlformats.org/wordprocessingml/2006/main" w14:paraId="181F1C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B 树中未看到页 (P_ID2)，尽管其页链中的邻居 (P_ID1) 在前一页链接中指向了它。这可能发生在 B 树的任何一级别。两种错误状态含义相同，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013EB9D" w14:textId="77777777" w:rsidTr="00A37FFA">
        <w:trPr>
          <w:trHeight w:val="54"/>
        </w:trPr>
        <w:tc>
          <w:tcPr>
            <w:tcW w:w="54" w:type="dxa"/>
          </w:tcPr>
          <w:p w14:paraId="7C93F5F7" w14:textId="77777777" w:rsidR="00A37FFA" w:rsidRDefault="00A37FFA" w:rsidP="00A37FFA">
            <w:pPr>
              <w:pStyle w:val="EmptyCellLayoutStyle"/>
              <w:spacing w:after="0" w:line="240" w:lineRule="auto"/>
            </w:pPr>
          </w:p>
        </w:tc>
        <w:tc>
          <w:tcPr>
            <w:tcW w:w="10395" w:type="dxa"/>
          </w:tcPr>
          <w:p w14:paraId="535004C8" w14:textId="77777777" w:rsidR="00A37FFA" w:rsidRDefault="00A37FFA" w:rsidP="00A37FFA">
            <w:pPr>
              <w:pStyle w:val="EmptyCellLayoutStyle"/>
              <w:spacing w:after="0" w:line="240" w:lineRule="auto"/>
            </w:pPr>
          </w:p>
        </w:tc>
        <w:tc>
          <w:tcPr>
            <w:tcW w:w="149" w:type="dxa"/>
          </w:tcPr>
          <w:p w14:paraId="3FD456D4" w14:textId="77777777" w:rsidR="00A37FFA" w:rsidRDefault="00A37FFA" w:rsidP="00A37FFA">
            <w:pPr>
              <w:pStyle w:val="EmptyCellLayoutStyle"/>
              <w:spacing w:after="0" w:line="240" w:lineRule="auto"/>
            </w:pPr>
          </w:p>
        </w:tc>
      </w:tr>
      <w:tr w:rsidR="00A37FFA" w14:paraId="54721D9F" w14:textId="77777777" w:rsidTr="00A37FFA">
        <w:tc>
          <w:tcPr>
            <w:tcW w:w="54" w:type="dxa"/>
          </w:tcPr>
          <w:p w14:paraId="2742D5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7BB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F20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65B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D76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FC0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468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8F2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14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C0CB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83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723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9EF5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DA58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727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3C2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0C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B0B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58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B94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E50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0AD8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FE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7E8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06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4B47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36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1F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71CDE" w14:textId="77777777" w:rsidR="00A37FFA" w:rsidRDefault="00A37FFA" w:rsidP="00A37FFA">
                  <w:pPr>
                    <w:spacing w:after="0" w:line="240" w:lineRule="auto"/>
                  </w:pPr>
                </w:p>
              </w:tc>
            </w:tr>
            <w:tr w:rsidR="00A37FFA" w14:paraId="51A549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B1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60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6C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F45DE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20B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41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55DE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6793DFE" w14:textId="77777777" w:rsidR="00A37FFA" w:rsidRDefault="00A37FFA" w:rsidP="00A37FFA">
            <w:pPr>
              <w:spacing w:after="0" w:line="240" w:lineRule="auto"/>
            </w:pPr>
          </w:p>
        </w:tc>
        <w:tc>
          <w:tcPr>
            <w:tcW w:w="149" w:type="dxa"/>
          </w:tcPr>
          <w:p w14:paraId="644C0BEB" w14:textId="77777777" w:rsidR="00A37FFA" w:rsidRDefault="00A37FFA" w:rsidP="00A37FFA">
            <w:pPr>
              <w:pStyle w:val="EmptyCellLayoutStyle"/>
              <w:spacing w:after="0" w:line="240" w:lineRule="auto"/>
            </w:pPr>
          </w:p>
        </w:tc>
      </w:tr>
      <w:tr w:rsidR="00A37FFA" w14:paraId="4A2FDBD5" w14:textId="77777777" w:rsidTr="00A37FFA">
        <w:trPr>
          <w:trHeight w:val="80"/>
        </w:trPr>
        <w:tc>
          <w:tcPr>
            <w:tcW w:w="54" w:type="dxa"/>
          </w:tcPr>
          <w:p w14:paraId="38E74224" w14:textId="77777777" w:rsidR="00A37FFA" w:rsidRDefault="00A37FFA" w:rsidP="00A37FFA">
            <w:pPr>
              <w:pStyle w:val="EmptyCellLayoutStyle"/>
              <w:spacing w:after="0" w:line="240" w:lineRule="auto"/>
            </w:pPr>
          </w:p>
        </w:tc>
        <w:tc>
          <w:tcPr>
            <w:tcW w:w="10395" w:type="dxa"/>
          </w:tcPr>
          <w:p w14:paraId="1AE12FB4" w14:textId="77777777" w:rsidR="00A37FFA" w:rsidRDefault="00A37FFA" w:rsidP="00A37FFA">
            <w:pPr>
              <w:pStyle w:val="EmptyCellLayoutStyle"/>
              <w:spacing w:after="0" w:line="240" w:lineRule="auto"/>
            </w:pPr>
          </w:p>
        </w:tc>
        <w:tc>
          <w:tcPr>
            <w:tcW w:w="149" w:type="dxa"/>
          </w:tcPr>
          <w:p w14:paraId="4BEFD0F3" w14:textId="77777777" w:rsidR="00A37FFA" w:rsidRDefault="00A37FFA" w:rsidP="00A37FFA">
            <w:pPr>
              <w:pStyle w:val="EmptyCellLayoutStyle"/>
              <w:spacing w:after="0" w:line="240" w:lineRule="auto"/>
            </w:pPr>
          </w:p>
        </w:tc>
      </w:tr>
    </w:tbl>
    <w:p xmlns:w="http://schemas.openxmlformats.org/wordprocessingml/2006/main" w14:paraId="29116740" w14:textId="77777777" w:rsidR="00A37FFA" w:rsidRDefault="00A37FFA" w:rsidP="00A37FFA">
      <w:pPr>
        <w:spacing w:after="0" w:line="240" w:lineRule="auto"/>
      </w:pPr>
    </w:p>
    <w:p xmlns:w="http://schemas.openxmlformats.org/wordprocessingml/2006/main" w14:paraId="1BB2D9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启动 Service Broker 激活管理器</w:t>
      </w:r>
    </w:p>
    <w:p xmlns:w="http://schemas.openxmlformats.org/wordprocessingml/2006/main" w14:paraId="374215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 无法启动激活管理器时，此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A348D1" w14:textId="77777777" w:rsidTr="00A37FFA">
        <w:trPr>
          <w:trHeight w:val="54"/>
        </w:trPr>
        <w:tc>
          <w:tcPr>
            <w:tcW w:w="54" w:type="dxa"/>
          </w:tcPr>
          <w:p w14:paraId="7D2F3431" w14:textId="77777777" w:rsidR="00A37FFA" w:rsidRDefault="00A37FFA" w:rsidP="00A37FFA">
            <w:pPr>
              <w:pStyle w:val="EmptyCellLayoutStyle"/>
              <w:spacing w:after="0" w:line="240" w:lineRule="auto"/>
            </w:pPr>
          </w:p>
        </w:tc>
        <w:tc>
          <w:tcPr>
            <w:tcW w:w="10395" w:type="dxa"/>
          </w:tcPr>
          <w:p w14:paraId="16F24825" w14:textId="77777777" w:rsidR="00A37FFA" w:rsidRDefault="00A37FFA" w:rsidP="00A37FFA">
            <w:pPr>
              <w:pStyle w:val="EmptyCellLayoutStyle"/>
              <w:spacing w:after="0" w:line="240" w:lineRule="auto"/>
            </w:pPr>
          </w:p>
        </w:tc>
        <w:tc>
          <w:tcPr>
            <w:tcW w:w="149" w:type="dxa"/>
          </w:tcPr>
          <w:p w14:paraId="67C66F28" w14:textId="77777777" w:rsidR="00A37FFA" w:rsidRDefault="00A37FFA" w:rsidP="00A37FFA">
            <w:pPr>
              <w:pStyle w:val="EmptyCellLayoutStyle"/>
              <w:spacing w:after="0" w:line="240" w:lineRule="auto"/>
            </w:pPr>
          </w:p>
        </w:tc>
      </w:tr>
      <w:tr w:rsidR="00A37FFA" w14:paraId="3D0B6E0A" w14:textId="77777777" w:rsidTr="00A37FFA">
        <w:tc>
          <w:tcPr>
            <w:tcW w:w="54" w:type="dxa"/>
          </w:tcPr>
          <w:p w14:paraId="0D2D5A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0D396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04C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B36C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890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4FB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571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8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F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FEFC7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D4F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09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605F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73FD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19D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5C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94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EBC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AB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548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CD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4785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4EE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DFF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4D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705C9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8E4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FD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4DCC3" w14:textId="77777777" w:rsidR="00A37FFA" w:rsidRDefault="00A37FFA" w:rsidP="00A37FFA">
                  <w:pPr>
                    <w:spacing w:after="0" w:line="240" w:lineRule="auto"/>
                  </w:pPr>
                </w:p>
              </w:tc>
            </w:tr>
            <w:tr w:rsidR="00A37FFA" w14:paraId="0E0361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22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EC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90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BE9F1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03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DA5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AC8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F1F64D" w14:textId="77777777" w:rsidR="00A37FFA" w:rsidRDefault="00A37FFA" w:rsidP="00A37FFA">
            <w:pPr>
              <w:spacing w:after="0" w:line="240" w:lineRule="auto"/>
            </w:pPr>
          </w:p>
        </w:tc>
        <w:tc>
          <w:tcPr>
            <w:tcW w:w="149" w:type="dxa"/>
          </w:tcPr>
          <w:p w14:paraId="45829142" w14:textId="77777777" w:rsidR="00A37FFA" w:rsidRDefault="00A37FFA" w:rsidP="00A37FFA">
            <w:pPr>
              <w:pStyle w:val="EmptyCellLayoutStyle"/>
              <w:spacing w:after="0" w:line="240" w:lineRule="auto"/>
            </w:pPr>
          </w:p>
        </w:tc>
      </w:tr>
      <w:tr w:rsidR="00A37FFA" w14:paraId="0644C746" w14:textId="77777777" w:rsidTr="00A37FFA">
        <w:trPr>
          <w:trHeight w:val="80"/>
        </w:trPr>
        <w:tc>
          <w:tcPr>
            <w:tcW w:w="54" w:type="dxa"/>
          </w:tcPr>
          <w:p w14:paraId="7A894009" w14:textId="77777777" w:rsidR="00A37FFA" w:rsidRDefault="00A37FFA" w:rsidP="00A37FFA">
            <w:pPr>
              <w:pStyle w:val="EmptyCellLayoutStyle"/>
              <w:spacing w:after="0" w:line="240" w:lineRule="auto"/>
            </w:pPr>
          </w:p>
        </w:tc>
        <w:tc>
          <w:tcPr>
            <w:tcW w:w="10395" w:type="dxa"/>
          </w:tcPr>
          <w:p w14:paraId="7E6A8144" w14:textId="77777777" w:rsidR="00A37FFA" w:rsidRDefault="00A37FFA" w:rsidP="00A37FFA">
            <w:pPr>
              <w:pStyle w:val="EmptyCellLayoutStyle"/>
              <w:spacing w:after="0" w:line="240" w:lineRule="auto"/>
            </w:pPr>
          </w:p>
        </w:tc>
        <w:tc>
          <w:tcPr>
            <w:tcW w:w="149" w:type="dxa"/>
          </w:tcPr>
          <w:p w14:paraId="56EE1266" w14:textId="77777777" w:rsidR="00A37FFA" w:rsidRDefault="00A37FFA" w:rsidP="00A37FFA">
            <w:pPr>
              <w:pStyle w:val="EmptyCellLayoutStyle"/>
              <w:spacing w:after="0" w:line="240" w:lineRule="auto"/>
            </w:pPr>
          </w:p>
        </w:tc>
      </w:tr>
    </w:tbl>
    <w:p xmlns:w="http://schemas.openxmlformats.org/wordprocessingml/2006/main" w14:paraId="179D7158" w14:textId="77777777" w:rsidR="00A37FFA" w:rsidRDefault="00A37FFA" w:rsidP="00A37FFA">
      <w:pPr>
        <w:spacing w:after="0" w:line="240" w:lineRule="auto"/>
      </w:pPr>
    </w:p>
    <w:p xmlns:w="http://schemas.openxmlformats.org/wordprocessingml/2006/main" w14:paraId="0E11F73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文件不可访问，或者内存或磁盘空间不足，所以无法打开数据库</w:t>
      </w:r>
    </w:p>
    <w:p xmlns:w="http://schemas.openxmlformats.org/wordprocessingml/2006/main" w14:paraId="6244CB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数据库标记为 IsShutdown 时返回错误 945。当数据库由于缺少文件或某些其他通常易于更正的资源错误而无法恢复时，将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FACC1F" w14:textId="77777777" w:rsidTr="00A37FFA">
        <w:trPr>
          <w:trHeight w:val="54"/>
        </w:trPr>
        <w:tc>
          <w:tcPr>
            <w:tcW w:w="54" w:type="dxa"/>
          </w:tcPr>
          <w:p w14:paraId="043DBA8C" w14:textId="77777777" w:rsidR="00A37FFA" w:rsidRDefault="00A37FFA" w:rsidP="00A37FFA">
            <w:pPr>
              <w:pStyle w:val="EmptyCellLayoutStyle"/>
              <w:spacing w:after="0" w:line="240" w:lineRule="auto"/>
            </w:pPr>
          </w:p>
        </w:tc>
        <w:tc>
          <w:tcPr>
            <w:tcW w:w="10395" w:type="dxa"/>
          </w:tcPr>
          <w:p w14:paraId="4F2A3013" w14:textId="77777777" w:rsidR="00A37FFA" w:rsidRDefault="00A37FFA" w:rsidP="00A37FFA">
            <w:pPr>
              <w:pStyle w:val="EmptyCellLayoutStyle"/>
              <w:spacing w:after="0" w:line="240" w:lineRule="auto"/>
            </w:pPr>
          </w:p>
        </w:tc>
        <w:tc>
          <w:tcPr>
            <w:tcW w:w="149" w:type="dxa"/>
          </w:tcPr>
          <w:p w14:paraId="208330FB" w14:textId="77777777" w:rsidR="00A37FFA" w:rsidRDefault="00A37FFA" w:rsidP="00A37FFA">
            <w:pPr>
              <w:pStyle w:val="EmptyCellLayoutStyle"/>
              <w:spacing w:after="0" w:line="240" w:lineRule="auto"/>
            </w:pPr>
          </w:p>
        </w:tc>
      </w:tr>
      <w:tr w:rsidR="00A37FFA" w14:paraId="533AEF02" w14:textId="77777777" w:rsidTr="00A37FFA">
        <w:tc>
          <w:tcPr>
            <w:tcW w:w="54" w:type="dxa"/>
          </w:tcPr>
          <w:p w14:paraId="2775B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2F86A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1EDF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DF5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04F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55D3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D0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47B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2DD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4DAA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B5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4D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0698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BFD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74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EE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A6C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5B7E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E9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42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E3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D48D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9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EE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4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C29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B1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FD7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4CC3" w14:textId="77777777" w:rsidR="00A37FFA" w:rsidRDefault="00A37FFA" w:rsidP="00A37FFA">
                  <w:pPr>
                    <w:spacing w:after="0" w:line="240" w:lineRule="auto"/>
                  </w:pPr>
                </w:p>
              </w:tc>
            </w:tr>
            <w:tr w:rsidR="00A37FFA" w14:paraId="3422E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E1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7FE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3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F73A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05B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BCC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48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7A54C6" w14:textId="77777777" w:rsidR="00A37FFA" w:rsidRDefault="00A37FFA" w:rsidP="00A37FFA">
            <w:pPr>
              <w:spacing w:after="0" w:line="240" w:lineRule="auto"/>
            </w:pPr>
          </w:p>
        </w:tc>
        <w:tc>
          <w:tcPr>
            <w:tcW w:w="149" w:type="dxa"/>
          </w:tcPr>
          <w:p w14:paraId="2912D9D1" w14:textId="77777777" w:rsidR="00A37FFA" w:rsidRDefault="00A37FFA" w:rsidP="00A37FFA">
            <w:pPr>
              <w:pStyle w:val="EmptyCellLayoutStyle"/>
              <w:spacing w:after="0" w:line="240" w:lineRule="auto"/>
            </w:pPr>
          </w:p>
        </w:tc>
      </w:tr>
      <w:tr w:rsidR="00A37FFA" w14:paraId="08676844" w14:textId="77777777" w:rsidTr="00A37FFA">
        <w:trPr>
          <w:trHeight w:val="80"/>
        </w:trPr>
        <w:tc>
          <w:tcPr>
            <w:tcW w:w="54" w:type="dxa"/>
          </w:tcPr>
          <w:p w14:paraId="16EFEF87" w14:textId="77777777" w:rsidR="00A37FFA" w:rsidRDefault="00A37FFA" w:rsidP="00A37FFA">
            <w:pPr>
              <w:pStyle w:val="EmptyCellLayoutStyle"/>
              <w:spacing w:after="0" w:line="240" w:lineRule="auto"/>
            </w:pPr>
          </w:p>
        </w:tc>
        <w:tc>
          <w:tcPr>
            <w:tcW w:w="10395" w:type="dxa"/>
          </w:tcPr>
          <w:p w14:paraId="0DC4D2AE" w14:textId="77777777" w:rsidR="00A37FFA" w:rsidRDefault="00A37FFA" w:rsidP="00A37FFA">
            <w:pPr>
              <w:pStyle w:val="EmptyCellLayoutStyle"/>
              <w:spacing w:after="0" w:line="240" w:lineRule="auto"/>
            </w:pPr>
          </w:p>
        </w:tc>
        <w:tc>
          <w:tcPr>
            <w:tcW w:w="149" w:type="dxa"/>
          </w:tcPr>
          <w:p w14:paraId="52D31F5F" w14:textId="77777777" w:rsidR="00A37FFA" w:rsidRDefault="00A37FFA" w:rsidP="00A37FFA">
            <w:pPr>
              <w:pStyle w:val="EmptyCellLayoutStyle"/>
              <w:spacing w:after="0" w:line="240" w:lineRule="auto"/>
            </w:pPr>
          </w:p>
        </w:tc>
      </w:tr>
    </w:tbl>
    <w:p xmlns:w="http://schemas.openxmlformats.org/wordprocessingml/2006/main" w14:paraId="0217A9A3" w14:textId="77777777" w:rsidR="00A37FFA" w:rsidRDefault="00A37FFA" w:rsidP="00A37FFA">
      <w:pPr>
        <w:spacing w:after="0" w:line="240" w:lineRule="auto"/>
      </w:pPr>
    </w:p>
    <w:p xmlns:w="http://schemas.openxmlformats.org/wordprocessingml/2006/main" w14:paraId="60D376C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无法调用编译器</w:t>
      </w:r>
    </w:p>
    <w:p xmlns:w="http://schemas.openxmlformats.org/wordprocessingml/2006/main" w14:paraId="2B80A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12，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B0ED33" w14:textId="77777777" w:rsidTr="00A37FFA">
        <w:trPr>
          <w:trHeight w:val="54"/>
        </w:trPr>
        <w:tc>
          <w:tcPr>
            <w:tcW w:w="54" w:type="dxa"/>
          </w:tcPr>
          <w:p w14:paraId="00EEF89D" w14:textId="77777777" w:rsidR="00A37FFA" w:rsidRDefault="00A37FFA" w:rsidP="00A37FFA">
            <w:pPr>
              <w:pStyle w:val="EmptyCellLayoutStyle"/>
              <w:spacing w:after="0" w:line="240" w:lineRule="auto"/>
            </w:pPr>
          </w:p>
        </w:tc>
        <w:tc>
          <w:tcPr>
            <w:tcW w:w="10395" w:type="dxa"/>
          </w:tcPr>
          <w:p w14:paraId="6AC44000" w14:textId="77777777" w:rsidR="00A37FFA" w:rsidRDefault="00A37FFA" w:rsidP="00A37FFA">
            <w:pPr>
              <w:pStyle w:val="EmptyCellLayoutStyle"/>
              <w:spacing w:after="0" w:line="240" w:lineRule="auto"/>
            </w:pPr>
          </w:p>
        </w:tc>
        <w:tc>
          <w:tcPr>
            <w:tcW w:w="149" w:type="dxa"/>
          </w:tcPr>
          <w:p w14:paraId="05D83D36" w14:textId="77777777" w:rsidR="00A37FFA" w:rsidRDefault="00A37FFA" w:rsidP="00A37FFA">
            <w:pPr>
              <w:pStyle w:val="EmptyCellLayoutStyle"/>
              <w:spacing w:after="0" w:line="240" w:lineRule="auto"/>
            </w:pPr>
          </w:p>
        </w:tc>
      </w:tr>
      <w:tr w:rsidR="00A37FFA" w14:paraId="5F5CE651" w14:textId="77777777" w:rsidTr="00A37FFA">
        <w:tc>
          <w:tcPr>
            <w:tcW w:w="54" w:type="dxa"/>
          </w:tcPr>
          <w:p w14:paraId="45889A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83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93DD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AFED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3D8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7E48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15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57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DF2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E054C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634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29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F14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60129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2F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F2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A0A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6340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63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3E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C4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BE2D3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14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1A5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A26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CCC1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D7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FCD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E0397" w14:textId="77777777" w:rsidR="00A37FFA" w:rsidRDefault="00A37FFA" w:rsidP="00A37FFA">
                  <w:pPr>
                    <w:spacing w:after="0" w:line="240" w:lineRule="auto"/>
                  </w:pPr>
                </w:p>
              </w:tc>
            </w:tr>
            <w:tr w:rsidR="00A37FFA" w14:paraId="55259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53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6D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8C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2C85F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35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E5F4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00E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FBCB0E" w14:textId="77777777" w:rsidR="00A37FFA" w:rsidRDefault="00A37FFA" w:rsidP="00A37FFA">
            <w:pPr>
              <w:spacing w:after="0" w:line="240" w:lineRule="auto"/>
            </w:pPr>
          </w:p>
        </w:tc>
        <w:tc>
          <w:tcPr>
            <w:tcW w:w="149" w:type="dxa"/>
          </w:tcPr>
          <w:p w14:paraId="05A9D4FF" w14:textId="77777777" w:rsidR="00A37FFA" w:rsidRDefault="00A37FFA" w:rsidP="00A37FFA">
            <w:pPr>
              <w:pStyle w:val="EmptyCellLayoutStyle"/>
              <w:spacing w:after="0" w:line="240" w:lineRule="auto"/>
            </w:pPr>
          </w:p>
        </w:tc>
      </w:tr>
      <w:tr w:rsidR="00A37FFA" w14:paraId="37C8E100" w14:textId="77777777" w:rsidTr="00A37FFA">
        <w:trPr>
          <w:trHeight w:val="80"/>
        </w:trPr>
        <w:tc>
          <w:tcPr>
            <w:tcW w:w="54" w:type="dxa"/>
          </w:tcPr>
          <w:p w14:paraId="09FCADA9" w14:textId="77777777" w:rsidR="00A37FFA" w:rsidRDefault="00A37FFA" w:rsidP="00A37FFA">
            <w:pPr>
              <w:pStyle w:val="EmptyCellLayoutStyle"/>
              <w:spacing w:after="0" w:line="240" w:lineRule="auto"/>
            </w:pPr>
          </w:p>
        </w:tc>
        <w:tc>
          <w:tcPr>
            <w:tcW w:w="10395" w:type="dxa"/>
          </w:tcPr>
          <w:p w14:paraId="3D9EE604" w14:textId="77777777" w:rsidR="00A37FFA" w:rsidRDefault="00A37FFA" w:rsidP="00A37FFA">
            <w:pPr>
              <w:pStyle w:val="EmptyCellLayoutStyle"/>
              <w:spacing w:after="0" w:line="240" w:lineRule="auto"/>
            </w:pPr>
          </w:p>
        </w:tc>
        <w:tc>
          <w:tcPr>
            <w:tcW w:w="149" w:type="dxa"/>
          </w:tcPr>
          <w:p w14:paraId="13EAF515" w14:textId="77777777" w:rsidR="00A37FFA" w:rsidRDefault="00A37FFA" w:rsidP="00A37FFA">
            <w:pPr>
              <w:pStyle w:val="EmptyCellLayoutStyle"/>
              <w:spacing w:after="0" w:line="240" w:lineRule="auto"/>
            </w:pPr>
          </w:p>
        </w:tc>
      </w:tr>
    </w:tbl>
    <w:p xmlns:w="http://schemas.openxmlformats.org/wordprocessingml/2006/main" w14:paraId="306C8395" w14:textId="77777777" w:rsidR="00A37FFA" w:rsidRDefault="00A37FFA" w:rsidP="00A37FFA">
      <w:pPr>
        <w:spacing w:after="0" w:line="240" w:lineRule="auto"/>
      </w:pPr>
    </w:p>
    <w:p xmlns:w="http://schemas.openxmlformats.org/wordprocessingml/2006/main" w14:paraId="4E00C90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文件组已满，无法为数据库中的对象分配空间</w:t>
      </w:r>
    </w:p>
    <w:p xmlns:w="http://schemas.openxmlformats.org/wordprocessingml/2006/main" w14:paraId="0F2C68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文件组已用完可用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2DA8B8C" w14:textId="77777777" w:rsidTr="00A37FFA">
        <w:trPr>
          <w:trHeight w:val="54"/>
        </w:trPr>
        <w:tc>
          <w:tcPr>
            <w:tcW w:w="54" w:type="dxa"/>
          </w:tcPr>
          <w:p w14:paraId="35BCA1B0" w14:textId="77777777" w:rsidR="00A37FFA" w:rsidRDefault="00A37FFA" w:rsidP="00A37FFA">
            <w:pPr>
              <w:pStyle w:val="EmptyCellLayoutStyle"/>
              <w:spacing w:after="0" w:line="240" w:lineRule="auto"/>
            </w:pPr>
          </w:p>
        </w:tc>
        <w:tc>
          <w:tcPr>
            <w:tcW w:w="10395" w:type="dxa"/>
          </w:tcPr>
          <w:p w14:paraId="2093BF65" w14:textId="77777777" w:rsidR="00A37FFA" w:rsidRDefault="00A37FFA" w:rsidP="00A37FFA">
            <w:pPr>
              <w:pStyle w:val="EmptyCellLayoutStyle"/>
              <w:spacing w:after="0" w:line="240" w:lineRule="auto"/>
            </w:pPr>
          </w:p>
        </w:tc>
        <w:tc>
          <w:tcPr>
            <w:tcW w:w="149" w:type="dxa"/>
          </w:tcPr>
          <w:p w14:paraId="5F225317" w14:textId="77777777" w:rsidR="00A37FFA" w:rsidRDefault="00A37FFA" w:rsidP="00A37FFA">
            <w:pPr>
              <w:pStyle w:val="EmptyCellLayoutStyle"/>
              <w:spacing w:after="0" w:line="240" w:lineRule="auto"/>
            </w:pPr>
          </w:p>
        </w:tc>
      </w:tr>
      <w:tr w:rsidR="00A37FFA" w14:paraId="2DBF9627" w14:textId="77777777" w:rsidTr="00A37FFA">
        <w:tc>
          <w:tcPr>
            <w:tcW w:w="54" w:type="dxa"/>
          </w:tcPr>
          <w:p w14:paraId="55284C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0042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757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85D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6E3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DEDA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2D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E9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123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E33A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4FF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48B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FCC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2A3A4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0D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BB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0D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D6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682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29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C5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C7620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C39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38C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66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0E39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8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18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3F464" w14:textId="77777777" w:rsidR="00A37FFA" w:rsidRDefault="00A37FFA" w:rsidP="00A37FFA">
                  <w:pPr>
                    <w:spacing w:after="0" w:line="240" w:lineRule="auto"/>
                  </w:pPr>
                </w:p>
              </w:tc>
            </w:tr>
            <w:tr w:rsidR="00A37FFA" w14:paraId="0CA355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99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C30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05E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CD844F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33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7CF0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B4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w:t>
                  </w:r>
                </w:p>
              </w:tc>
            </w:tr>
          </w:tbl>
          <w:p w14:paraId="7FDB6D1B" w14:textId="77777777" w:rsidR="00A37FFA" w:rsidRDefault="00A37FFA" w:rsidP="00A37FFA">
            <w:pPr>
              <w:spacing w:after="0" w:line="240" w:lineRule="auto"/>
            </w:pPr>
          </w:p>
        </w:tc>
        <w:tc>
          <w:tcPr>
            <w:tcW w:w="149" w:type="dxa"/>
          </w:tcPr>
          <w:p w14:paraId="1FF5A4CA" w14:textId="77777777" w:rsidR="00A37FFA" w:rsidRDefault="00A37FFA" w:rsidP="00A37FFA">
            <w:pPr>
              <w:pStyle w:val="EmptyCellLayoutStyle"/>
              <w:spacing w:after="0" w:line="240" w:lineRule="auto"/>
            </w:pPr>
          </w:p>
        </w:tc>
      </w:tr>
      <w:tr w:rsidR="00A37FFA" w14:paraId="6ACB240F" w14:textId="77777777" w:rsidTr="00A37FFA">
        <w:trPr>
          <w:trHeight w:val="80"/>
        </w:trPr>
        <w:tc>
          <w:tcPr>
            <w:tcW w:w="54" w:type="dxa"/>
          </w:tcPr>
          <w:p w14:paraId="29F0158F" w14:textId="77777777" w:rsidR="00A37FFA" w:rsidRDefault="00A37FFA" w:rsidP="00A37FFA">
            <w:pPr>
              <w:pStyle w:val="EmptyCellLayoutStyle"/>
              <w:spacing w:after="0" w:line="240" w:lineRule="auto"/>
            </w:pPr>
          </w:p>
        </w:tc>
        <w:tc>
          <w:tcPr>
            <w:tcW w:w="10395" w:type="dxa"/>
          </w:tcPr>
          <w:p w14:paraId="7A77DC0C" w14:textId="77777777" w:rsidR="00A37FFA" w:rsidRDefault="00A37FFA" w:rsidP="00A37FFA">
            <w:pPr>
              <w:pStyle w:val="EmptyCellLayoutStyle"/>
              <w:spacing w:after="0" w:line="240" w:lineRule="auto"/>
            </w:pPr>
          </w:p>
        </w:tc>
        <w:tc>
          <w:tcPr>
            <w:tcW w:w="149" w:type="dxa"/>
          </w:tcPr>
          <w:p w14:paraId="6341B50A" w14:textId="77777777" w:rsidR="00A37FFA" w:rsidRDefault="00A37FFA" w:rsidP="00A37FFA">
            <w:pPr>
              <w:pStyle w:val="EmptyCellLayoutStyle"/>
              <w:spacing w:after="0" w:line="240" w:lineRule="auto"/>
            </w:pPr>
          </w:p>
        </w:tc>
      </w:tr>
    </w:tbl>
    <w:p xmlns:w="http://schemas.openxmlformats.org/wordprocessingml/2006/main" w14:paraId="0E335514" w14:textId="77777777" w:rsidR="00A37FFA" w:rsidRDefault="00A37FFA" w:rsidP="00A37FFA">
      <w:pPr>
        <w:spacing w:after="0" w:line="240" w:lineRule="auto"/>
      </w:pPr>
    </w:p>
    <w:p xmlns:w="http://schemas.openxmlformats.org/wordprocessingml/2006/main" w14:paraId="62539D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找不到 CHECK 约束，虽然该表被标志为拥有此约束</w:t>
      </w:r>
    </w:p>
    <w:p xmlns:w="http://schemas.openxmlformats.org/wordprocessingml/2006/main" w14:paraId="3CBC2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创建约束失败，但由于某种原因未完全回滚该创建时，可能出现此错误。如果消息中列出的表所在的数据库中的系统表存在数据一致性问题，也可能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E7AC4C" w14:textId="77777777" w:rsidTr="00A37FFA">
        <w:trPr>
          <w:trHeight w:val="54"/>
        </w:trPr>
        <w:tc>
          <w:tcPr>
            <w:tcW w:w="54" w:type="dxa"/>
          </w:tcPr>
          <w:p w14:paraId="18641D80" w14:textId="77777777" w:rsidR="00A37FFA" w:rsidRDefault="00A37FFA" w:rsidP="00A37FFA">
            <w:pPr>
              <w:pStyle w:val="EmptyCellLayoutStyle"/>
              <w:spacing w:after="0" w:line="240" w:lineRule="auto"/>
            </w:pPr>
          </w:p>
        </w:tc>
        <w:tc>
          <w:tcPr>
            <w:tcW w:w="10395" w:type="dxa"/>
          </w:tcPr>
          <w:p w14:paraId="53CC6774" w14:textId="77777777" w:rsidR="00A37FFA" w:rsidRDefault="00A37FFA" w:rsidP="00A37FFA">
            <w:pPr>
              <w:pStyle w:val="EmptyCellLayoutStyle"/>
              <w:spacing w:after="0" w:line="240" w:lineRule="auto"/>
            </w:pPr>
          </w:p>
        </w:tc>
        <w:tc>
          <w:tcPr>
            <w:tcW w:w="149" w:type="dxa"/>
          </w:tcPr>
          <w:p w14:paraId="63A9B092" w14:textId="77777777" w:rsidR="00A37FFA" w:rsidRDefault="00A37FFA" w:rsidP="00A37FFA">
            <w:pPr>
              <w:pStyle w:val="EmptyCellLayoutStyle"/>
              <w:spacing w:after="0" w:line="240" w:lineRule="auto"/>
            </w:pPr>
          </w:p>
        </w:tc>
      </w:tr>
      <w:tr w:rsidR="00A37FFA" w14:paraId="3D48E884" w14:textId="77777777" w:rsidTr="00A37FFA">
        <w:tc>
          <w:tcPr>
            <w:tcW w:w="54" w:type="dxa"/>
          </w:tcPr>
          <w:p w14:paraId="75C9E8F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6A14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FAB0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32D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9D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1EC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5F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D90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E4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3027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8C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552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A886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40E12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C7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46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8C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C781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BBD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6A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30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5515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52B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5B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0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5BA0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18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452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C7DFC" w14:textId="77777777" w:rsidR="00A37FFA" w:rsidRDefault="00A37FFA" w:rsidP="00A37FFA">
                  <w:pPr>
                    <w:spacing w:after="0" w:line="240" w:lineRule="auto"/>
                  </w:pPr>
                </w:p>
              </w:tc>
            </w:tr>
            <w:tr w:rsidR="00A37FFA" w14:paraId="70DF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76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5E9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B39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FF1C6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4C8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96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3B6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6A0216" w14:textId="77777777" w:rsidR="00A37FFA" w:rsidRDefault="00A37FFA" w:rsidP="00A37FFA">
            <w:pPr>
              <w:spacing w:after="0" w:line="240" w:lineRule="auto"/>
            </w:pPr>
          </w:p>
        </w:tc>
        <w:tc>
          <w:tcPr>
            <w:tcW w:w="149" w:type="dxa"/>
          </w:tcPr>
          <w:p w14:paraId="02DEED79" w14:textId="77777777" w:rsidR="00A37FFA" w:rsidRDefault="00A37FFA" w:rsidP="00A37FFA">
            <w:pPr>
              <w:pStyle w:val="EmptyCellLayoutStyle"/>
              <w:spacing w:after="0" w:line="240" w:lineRule="auto"/>
            </w:pPr>
          </w:p>
        </w:tc>
      </w:tr>
      <w:tr w:rsidR="00A37FFA" w14:paraId="20FC269B" w14:textId="77777777" w:rsidTr="00A37FFA">
        <w:trPr>
          <w:trHeight w:val="80"/>
        </w:trPr>
        <w:tc>
          <w:tcPr>
            <w:tcW w:w="54" w:type="dxa"/>
          </w:tcPr>
          <w:p w14:paraId="310CD437" w14:textId="77777777" w:rsidR="00A37FFA" w:rsidRDefault="00A37FFA" w:rsidP="00A37FFA">
            <w:pPr>
              <w:pStyle w:val="EmptyCellLayoutStyle"/>
              <w:spacing w:after="0" w:line="240" w:lineRule="auto"/>
            </w:pPr>
          </w:p>
        </w:tc>
        <w:tc>
          <w:tcPr>
            <w:tcW w:w="10395" w:type="dxa"/>
          </w:tcPr>
          <w:p w14:paraId="54361EAA" w14:textId="77777777" w:rsidR="00A37FFA" w:rsidRDefault="00A37FFA" w:rsidP="00A37FFA">
            <w:pPr>
              <w:pStyle w:val="EmptyCellLayoutStyle"/>
              <w:spacing w:after="0" w:line="240" w:lineRule="auto"/>
            </w:pPr>
          </w:p>
        </w:tc>
        <w:tc>
          <w:tcPr>
            <w:tcW w:w="149" w:type="dxa"/>
          </w:tcPr>
          <w:p w14:paraId="3B43540C" w14:textId="77777777" w:rsidR="00A37FFA" w:rsidRDefault="00A37FFA" w:rsidP="00A37FFA">
            <w:pPr>
              <w:pStyle w:val="EmptyCellLayoutStyle"/>
              <w:spacing w:after="0" w:line="240" w:lineRule="auto"/>
            </w:pPr>
          </w:p>
        </w:tc>
      </w:tr>
    </w:tbl>
    <w:p xmlns:w="http://schemas.openxmlformats.org/wordprocessingml/2006/main" w14:paraId="0461BE69" w14:textId="77777777" w:rsidR="00A37FFA" w:rsidRDefault="00A37FFA" w:rsidP="00A37FFA">
      <w:pPr>
        <w:spacing w:after="0" w:line="240" w:lineRule="auto"/>
      </w:pPr>
    </w:p>
    <w:p xmlns:w="http://schemas.openxmlformats.org/wordprocessingml/2006/main" w14:paraId="34D27B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读取数据库的日志时出错</w:t>
      </w:r>
    </w:p>
    <w:p xmlns:w="http://schemas.openxmlformats.org/wordprocessingml/2006/main" w14:paraId="09CBDC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指示在回滚、恢复或复制期间处理事务日志时失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3AB406" w14:textId="77777777" w:rsidTr="00A37FFA">
        <w:trPr>
          <w:trHeight w:val="54"/>
        </w:trPr>
        <w:tc>
          <w:tcPr>
            <w:tcW w:w="54" w:type="dxa"/>
          </w:tcPr>
          <w:p w14:paraId="6CE4E59F" w14:textId="77777777" w:rsidR="00A37FFA" w:rsidRDefault="00A37FFA" w:rsidP="00A37FFA">
            <w:pPr>
              <w:pStyle w:val="EmptyCellLayoutStyle"/>
              <w:spacing w:after="0" w:line="240" w:lineRule="auto"/>
            </w:pPr>
          </w:p>
        </w:tc>
        <w:tc>
          <w:tcPr>
            <w:tcW w:w="10395" w:type="dxa"/>
          </w:tcPr>
          <w:p w14:paraId="2449EEB6" w14:textId="77777777" w:rsidR="00A37FFA" w:rsidRDefault="00A37FFA" w:rsidP="00A37FFA">
            <w:pPr>
              <w:pStyle w:val="EmptyCellLayoutStyle"/>
              <w:spacing w:after="0" w:line="240" w:lineRule="auto"/>
            </w:pPr>
          </w:p>
        </w:tc>
        <w:tc>
          <w:tcPr>
            <w:tcW w:w="149" w:type="dxa"/>
          </w:tcPr>
          <w:p w14:paraId="43578FF6" w14:textId="77777777" w:rsidR="00A37FFA" w:rsidRDefault="00A37FFA" w:rsidP="00A37FFA">
            <w:pPr>
              <w:pStyle w:val="EmptyCellLayoutStyle"/>
              <w:spacing w:after="0" w:line="240" w:lineRule="auto"/>
            </w:pPr>
          </w:p>
        </w:tc>
      </w:tr>
      <w:tr w:rsidR="00A37FFA" w14:paraId="4EFB7AEE" w14:textId="77777777" w:rsidTr="00A37FFA">
        <w:tc>
          <w:tcPr>
            <w:tcW w:w="54" w:type="dxa"/>
          </w:tcPr>
          <w:p w14:paraId="141913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04B0F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081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0801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2CC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953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C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8CF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B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1381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E7B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8E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AF70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A24C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035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23B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1C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C358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98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929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34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69A1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1A7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51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09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8AAD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25C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631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825B2" w14:textId="77777777" w:rsidR="00A37FFA" w:rsidRDefault="00A37FFA" w:rsidP="00A37FFA">
                  <w:pPr>
                    <w:spacing w:after="0" w:line="240" w:lineRule="auto"/>
                  </w:pPr>
                </w:p>
              </w:tc>
            </w:tr>
            <w:tr w:rsidR="00A37FFA" w14:paraId="6DC379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5B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1D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2FD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C2CBB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457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0A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33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B2A936E" w14:textId="77777777" w:rsidR="00A37FFA" w:rsidRDefault="00A37FFA" w:rsidP="00A37FFA">
            <w:pPr>
              <w:spacing w:after="0" w:line="240" w:lineRule="auto"/>
            </w:pPr>
          </w:p>
        </w:tc>
        <w:tc>
          <w:tcPr>
            <w:tcW w:w="149" w:type="dxa"/>
          </w:tcPr>
          <w:p w14:paraId="1B66BA08" w14:textId="77777777" w:rsidR="00A37FFA" w:rsidRDefault="00A37FFA" w:rsidP="00A37FFA">
            <w:pPr>
              <w:pStyle w:val="EmptyCellLayoutStyle"/>
              <w:spacing w:after="0" w:line="240" w:lineRule="auto"/>
            </w:pPr>
          </w:p>
        </w:tc>
      </w:tr>
      <w:tr w:rsidR="00A37FFA" w14:paraId="17AD9F41" w14:textId="77777777" w:rsidTr="00A37FFA">
        <w:trPr>
          <w:trHeight w:val="80"/>
        </w:trPr>
        <w:tc>
          <w:tcPr>
            <w:tcW w:w="54" w:type="dxa"/>
          </w:tcPr>
          <w:p w14:paraId="20A7D4E1" w14:textId="77777777" w:rsidR="00A37FFA" w:rsidRDefault="00A37FFA" w:rsidP="00A37FFA">
            <w:pPr>
              <w:pStyle w:val="EmptyCellLayoutStyle"/>
              <w:spacing w:after="0" w:line="240" w:lineRule="auto"/>
            </w:pPr>
          </w:p>
        </w:tc>
        <w:tc>
          <w:tcPr>
            <w:tcW w:w="10395" w:type="dxa"/>
          </w:tcPr>
          <w:p w14:paraId="619E7C1A" w14:textId="77777777" w:rsidR="00A37FFA" w:rsidRDefault="00A37FFA" w:rsidP="00A37FFA">
            <w:pPr>
              <w:pStyle w:val="EmptyCellLayoutStyle"/>
              <w:spacing w:after="0" w:line="240" w:lineRule="auto"/>
            </w:pPr>
          </w:p>
        </w:tc>
        <w:tc>
          <w:tcPr>
            <w:tcW w:w="149" w:type="dxa"/>
          </w:tcPr>
          <w:p w14:paraId="180BCC69" w14:textId="77777777" w:rsidR="00A37FFA" w:rsidRDefault="00A37FFA" w:rsidP="00A37FFA">
            <w:pPr>
              <w:pStyle w:val="EmptyCellLayoutStyle"/>
              <w:spacing w:after="0" w:line="240" w:lineRule="auto"/>
            </w:pPr>
          </w:p>
        </w:tc>
      </w:tr>
    </w:tbl>
    <w:p xmlns:w="http://schemas.openxmlformats.org/wordprocessingml/2006/main" w14:paraId="7AC3428C" w14:textId="77777777" w:rsidR="00A37FFA" w:rsidRDefault="00A37FFA" w:rsidP="00A37FFA">
      <w:pPr>
        <w:spacing w:after="0" w:line="240" w:lineRule="auto"/>
      </w:pPr>
    </w:p>
    <w:p xmlns:w="http://schemas.openxmlformats.org/wordprocessingml/2006/main" w14:paraId="2FDCEF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另一个对象分配了页眉中的页</w:t>
      </w:r>
    </w:p>
    <w:p xmlns:w="http://schemas.openxmlformats.org/wordprocessingml/2006/main" w14:paraId="49CC4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为某页指定了对象/索引 ID，但此索引的任何 IAM 页都没有分配该页。页首中的对象/索引 ID 不正确，因此将对该页报告与 2533(已分配但未检测到页)匹配的错误。2533 错误对应于为此页实际分配的索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6E83AB" w14:textId="77777777" w:rsidTr="00A37FFA">
        <w:trPr>
          <w:trHeight w:val="54"/>
        </w:trPr>
        <w:tc>
          <w:tcPr>
            <w:tcW w:w="54" w:type="dxa"/>
          </w:tcPr>
          <w:p w14:paraId="3C2F8F0E" w14:textId="77777777" w:rsidR="00A37FFA" w:rsidRDefault="00A37FFA" w:rsidP="00A37FFA">
            <w:pPr>
              <w:pStyle w:val="EmptyCellLayoutStyle"/>
              <w:spacing w:after="0" w:line="240" w:lineRule="auto"/>
            </w:pPr>
          </w:p>
        </w:tc>
        <w:tc>
          <w:tcPr>
            <w:tcW w:w="10395" w:type="dxa"/>
          </w:tcPr>
          <w:p w14:paraId="078FDE96" w14:textId="77777777" w:rsidR="00A37FFA" w:rsidRDefault="00A37FFA" w:rsidP="00A37FFA">
            <w:pPr>
              <w:pStyle w:val="EmptyCellLayoutStyle"/>
              <w:spacing w:after="0" w:line="240" w:lineRule="auto"/>
            </w:pPr>
          </w:p>
        </w:tc>
        <w:tc>
          <w:tcPr>
            <w:tcW w:w="149" w:type="dxa"/>
          </w:tcPr>
          <w:p w14:paraId="355AD372" w14:textId="77777777" w:rsidR="00A37FFA" w:rsidRDefault="00A37FFA" w:rsidP="00A37FFA">
            <w:pPr>
              <w:pStyle w:val="EmptyCellLayoutStyle"/>
              <w:spacing w:after="0" w:line="240" w:lineRule="auto"/>
            </w:pPr>
          </w:p>
        </w:tc>
      </w:tr>
      <w:tr w:rsidR="00A37FFA" w14:paraId="33EDF768" w14:textId="77777777" w:rsidTr="00A37FFA">
        <w:tc>
          <w:tcPr>
            <w:tcW w:w="54" w:type="dxa"/>
          </w:tcPr>
          <w:p w14:paraId="42BE2D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A9AC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EEE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400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6D51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164E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10D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D9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FD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F440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F04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80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D80D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0C3AA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56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05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DF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940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10C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EA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78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71C6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CB9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2FD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64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310D3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A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34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84D78" w14:textId="77777777" w:rsidR="00A37FFA" w:rsidRDefault="00A37FFA" w:rsidP="00A37FFA">
                  <w:pPr>
                    <w:spacing w:after="0" w:line="240" w:lineRule="auto"/>
                  </w:pPr>
                </w:p>
              </w:tc>
            </w:tr>
            <w:tr w:rsidR="00A37FFA" w14:paraId="6BDA47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CE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D4B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0D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C58DE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066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E6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F2C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6D6CAF" w14:textId="77777777" w:rsidR="00A37FFA" w:rsidRDefault="00A37FFA" w:rsidP="00A37FFA">
            <w:pPr>
              <w:spacing w:after="0" w:line="240" w:lineRule="auto"/>
            </w:pPr>
          </w:p>
        </w:tc>
        <w:tc>
          <w:tcPr>
            <w:tcW w:w="149" w:type="dxa"/>
          </w:tcPr>
          <w:p w14:paraId="18EF6B24" w14:textId="77777777" w:rsidR="00A37FFA" w:rsidRDefault="00A37FFA" w:rsidP="00A37FFA">
            <w:pPr>
              <w:pStyle w:val="EmptyCellLayoutStyle"/>
              <w:spacing w:after="0" w:line="240" w:lineRule="auto"/>
            </w:pPr>
          </w:p>
        </w:tc>
      </w:tr>
      <w:tr w:rsidR="00A37FFA" w14:paraId="3FB3DCE4" w14:textId="77777777" w:rsidTr="00A37FFA">
        <w:trPr>
          <w:trHeight w:val="80"/>
        </w:trPr>
        <w:tc>
          <w:tcPr>
            <w:tcW w:w="54" w:type="dxa"/>
          </w:tcPr>
          <w:p w14:paraId="4B391484" w14:textId="77777777" w:rsidR="00A37FFA" w:rsidRDefault="00A37FFA" w:rsidP="00A37FFA">
            <w:pPr>
              <w:pStyle w:val="EmptyCellLayoutStyle"/>
              <w:spacing w:after="0" w:line="240" w:lineRule="auto"/>
            </w:pPr>
          </w:p>
        </w:tc>
        <w:tc>
          <w:tcPr>
            <w:tcW w:w="10395" w:type="dxa"/>
          </w:tcPr>
          <w:p w14:paraId="67D4ED95" w14:textId="77777777" w:rsidR="00A37FFA" w:rsidRDefault="00A37FFA" w:rsidP="00A37FFA">
            <w:pPr>
              <w:pStyle w:val="EmptyCellLayoutStyle"/>
              <w:spacing w:after="0" w:line="240" w:lineRule="auto"/>
            </w:pPr>
          </w:p>
        </w:tc>
        <w:tc>
          <w:tcPr>
            <w:tcW w:w="149" w:type="dxa"/>
          </w:tcPr>
          <w:p w14:paraId="6EAB60F7" w14:textId="77777777" w:rsidR="00A37FFA" w:rsidRDefault="00A37FFA" w:rsidP="00A37FFA">
            <w:pPr>
              <w:pStyle w:val="EmptyCellLayoutStyle"/>
              <w:spacing w:after="0" w:line="240" w:lineRule="auto"/>
            </w:pPr>
          </w:p>
        </w:tc>
      </w:tr>
    </w:tbl>
    <w:p xmlns:w="http://schemas.openxmlformats.org/wordprocessingml/2006/main" w14:paraId="722DE5BA" w14:textId="77777777" w:rsidR="00A37FFA" w:rsidRDefault="00A37FFA" w:rsidP="00A37FFA">
      <w:pPr>
        <w:spacing w:after="0" w:line="240" w:lineRule="auto"/>
      </w:pPr>
    </w:p>
    <w:p xmlns:w="http://schemas.openxmlformats.org/wordprocessingml/2006/main" w14:paraId="65D2F4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对象、索引、页测试失败。槽 - 偏移量无效</w:t>
      </w:r>
    </w:p>
    <w:p xmlns:w="http://schemas.openxmlformats.org/wordprocessingml/2006/main" w14:paraId="69015E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根据槽数组，指定的槽在页中的偏移量(ADDRESS)无效。</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DEC257" w14:textId="77777777" w:rsidTr="00A37FFA">
        <w:trPr>
          <w:trHeight w:val="54"/>
        </w:trPr>
        <w:tc>
          <w:tcPr>
            <w:tcW w:w="54" w:type="dxa"/>
          </w:tcPr>
          <w:p w14:paraId="7483C955" w14:textId="77777777" w:rsidR="00A37FFA" w:rsidRDefault="00A37FFA" w:rsidP="00A37FFA">
            <w:pPr>
              <w:pStyle w:val="EmptyCellLayoutStyle"/>
              <w:spacing w:after="0" w:line="240" w:lineRule="auto"/>
            </w:pPr>
          </w:p>
        </w:tc>
        <w:tc>
          <w:tcPr>
            <w:tcW w:w="10395" w:type="dxa"/>
          </w:tcPr>
          <w:p w14:paraId="7ECFC36D" w14:textId="77777777" w:rsidR="00A37FFA" w:rsidRDefault="00A37FFA" w:rsidP="00A37FFA">
            <w:pPr>
              <w:pStyle w:val="EmptyCellLayoutStyle"/>
              <w:spacing w:after="0" w:line="240" w:lineRule="auto"/>
            </w:pPr>
          </w:p>
        </w:tc>
        <w:tc>
          <w:tcPr>
            <w:tcW w:w="149" w:type="dxa"/>
          </w:tcPr>
          <w:p w14:paraId="03892F0D" w14:textId="77777777" w:rsidR="00A37FFA" w:rsidRDefault="00A37FFA" w:rsidP="00A37FFA">
            <w:pPr>
              <w:pStyle w:val="EmptyCellLayoutStyle"/>
              <w:spacing w:after="0" w:line="240" w:lineRule="auto"/>
            </w:pPr>
          </w:p>
        </w:tc>
      </w:tr>
      <w:tr w:rsidR="00A37FFA" w14:paraId="7A439E9E" w14:textId="77777777" w:rsidTr="00A37FFA">
        <w:tc>
          <w:tcPr>
            <w:tcW w:w="54" w:type="dxa"/>
          </w:tcPr>
          <w:p w14:paraId="3CD25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FA7F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0A13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9DEA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33A9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D202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BF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D24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277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689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574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A3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C32E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54BD0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6C4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BF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0A0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5DBB3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E4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99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2D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BF6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967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AC0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AC1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DA3DA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F8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46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D21BB" w14:textId="77777777" w:rsidR="00A37FFA" w:rsidRDefault="00A37FFA" w:rsidP="00A37FFA">
                  <w:pPr>
                    <w:spacing w:after="0" w:line="240" w:lineRule="auto"/>
                  </w:pPr>
                </w:p>
              </w:tc>
            </w:tr>
            <w:tr w:rsidR="00A37FFA" w14:paraId="0E10ED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1E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E2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1F4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225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635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77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E12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4FF03D" w14:textId="77777777" w:rsidR="00A37FFA" w:rsidRDefault="00A37FFA" w:rsidP="00A37FFA">
            <w:pPr>
              <w:spacing w:after="0" w:line="240" w:lineRule="auto"/>
            </w:pPr>
          </w:p>
        </w:tc>
        <w:tc>
          <w:tcPr>
            <w:tcW w:w="149" w:type="dxa"/>
          </w:tcPr>
          <w:p w14:paraId="5BC045D3" w14:textId="77777777" w:rsidR="00A37FFA" w:rsidRDefault="00A37FFA" w:rsidP="00A37FFA">
            <w:pPr>
              <w:pStyle w:val="EmptyCellLayoutStyle"/>
              <w:spacing w:after="0" w:line="240" w:lineRule="auto"/>
            </w:pPr>
          </w:p>
        </w:tc>
      </w:tr>
      <w:tr w:rsidR="00A37FFA" w14:paraId="29B67EA0" w14:textId="77777777" w:rsidTr="00A37FFA">
        <w:trPr>
          <w:trHeight w:val="80"/>
        </w:trPr>
        <w:tc>
          <w:tcPr>
            <w:tcW w:w="54" w:type="dxa"/>
          </w:tcPr>
          <w:p w14:paraId="0F2913FB" w14:textId="77777777" w:rsidR="00A37FFA" w:rsidRDefault="00A37FFA" w:rsidP="00A37FFA">
            <w:pPr>
              <w:pStyle w:val="EmptyCellLayoutStyle"/>
              <w:spacing w:after="0" w:line="240" w:lineRule="auto"/>
            </w:pPr>
          </w:p>
        </w:tc>
        <w:tc>
          <w:tcPr>
            <w:tcW w:w="10395" w:type="dxa"/>
          </w:tcPr>
          <w:p w14:paraId="35F02BF9" w14:textId="77777777" w:rsidR="00A37FFA" w:rsidRDefault="00A37FFA" w:rsidP="00A37FFA">
            <w:pPr>
              <w:pStyle w:val="EmptyCellLayoutStyle"/>
              <w:spacing w:after="0" w:line="240" w:lineRule="auto"/>
            </w:pPr>
          </w:p>
        </w:tc>
        <w:tc>
          <w:tcPr>
            <w:tcW w:w="149" w:type="dxa"/>
          </w:tcPr>
          <w:p w14:paraId="59D3B43D" w14:textId="77777777" w:rsidR="00A37FFA" w:rsidRDefault="00A37FFA" w:rsidP="00A37FFA">
            <w:pPr>
              <w:pStyle w:val="EmptyCellLayoutStyle"/>
              <w:spacing w:after="0" w:line="240" w:lineRule="auto"/>
            </w:pPr>
          </w:p>
        </w:tc>
      </w:tr>
    </w:tbl>
    <w:p xmlns:w="http://schemas.openxmlformats.org/wordprocessingml/2006/main" w14:paraId="59247A45" w14:textId="77777777" w:rsidR="00A37FFA" w:rsidRDefault="00A37FFA" w:rsidP="00A37FFA">
      <w:pPr>
        <w:spacing w:after="0" w:line="240" w:lineRule="auto"/>
      </w:pPr>
    </w:p>
    <w:p xmlns:w="http://schemas.openxmlformats.org/wordprocessingml/2006/main" w14:paraId="6773811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找不到表的 FOREIGN KEY 约束，虽然该表被标志为拥有此约束</w:t>
      </w:r>
    </w:p>
    <w:p xmlns:w="http://schemas.openxmlformats.org/wordprocessingml/2006/main" w14:paraId="552CD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创建约束失败，但由于某种原因未完全回滚该创建时，可能出现此错误。如果消息中列出的表所在的数据库中的系统表存在数据一致性问题，也可能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F884009" w14:textId="77777777" w:rsidTr="00A37FFA">
        <w:trPr>
          <w:trHeight w:val="54"/>
        </w:trPr>
        <w:tc>
          <w:tcPr>
            <w:tcW w:w="54" w:type="dxa"/>
          </w:tcPr>
          <w:p w14:paraId="33A9AFA8" w14:textId="77777777" w:rsidR="00A37FFA" w:rsidRDefault="00A37FFA" w:rsidP="00A37FFA">
            <w:pPr>
              <w:pStyle w:val="EmptyCellLayoutStyle"/>
              <w:spacing w:after="0" w:line="240" w:lineRule="auto"/>
            </w:pPr>
          </w:p>
        </w:tc>
        <w:tc>
          <w:tcPr>
            <w:tcW w:w="10395" w:type="dxa"/>
          </w:tcPr>
          <w:p w14:paraId="0FC48545" w14:textId="77777777" w:rsidR="00A37FFA" w:rsidRDefault="00A37FFA" w:rsidP="00A37FFA">
            <w:pPr>
              <w:pStyle w:val="EmptyCellLayoutStyle"/>
              <w:spacing w:after="0" w:line="240" w:lineRule="auto"/>
            </w:pPr>
          </w:p>
        </w:tc>
        <w:tc>
          <w:tcPr>
            <w:tcW w:w="149" w:type="dxa"/>
          </w:tcPr>
          <w:p w14:paraId="01395541" w14:textId="77777777" w:rsidR="00A37FFA" w:rsidRDefault="00A37FFA" w:rsidP="00A37FFA">
            <w:pPr>
              <w:pStyle w:val="EmptyCellLayoutStyle"/>
              <w:spacing w:after="0" w:line="240" w:lineRule="auto"/>
            </w:pPr>
          </w:p>
        </w:tc>
      </w:tr>
      <w:tr w:rsidR="00A37FFA" w14:paraId="45134555" w14:textId="77777777" w:rsidTr="00A37FFA">
        <w:tc>
          <w:tcPr>
            <w:tcW w:w="54" w:type="dxa"/>
          </w:tcPr>
          <w:p w14:paraId="790D4D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B27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5757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CF8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D5C2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7A7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722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6A1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F3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5A24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67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2B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5E89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DE146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EB6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8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15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16146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8C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FE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CDB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04438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97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D2C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19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B30E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82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EF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0EA8D" w14:textId="77777777" w:rsidR="00A37FFA" w:rsidRDefault="00A37FFA" w:rsidP="00A37FFA">
                  <w:pPr>
                    <w:spacing w:after="0" w:line="240" w:lineRule="auto"/>
                  </w:pPr>
                </w:p>
              </w:tc>
            </w:tr>
            <w:tr w:rsidR="00A37FFA" w14:paraId="7C4B3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3C2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ED8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1FC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23112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12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3542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43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91DE32" w14:textId="77777777" w:rsidR="00A37FFA" w:rsidRDefault="00A37FFA" w:rsidP="00A37FFA">
            <w:pPr>
              <w:spacing w:after="0" w:line="240" w:lineRule="auto"/>
            </w:pPr>
          </w:p>
        </w:tc>
        <w:tc>
          <w:tcPr>
            <w:tcW w:w="149" w:type="dxa"/>
          </w:tcPr>
          <w:p w14:paraId="2A060C51" w14:textId="77777777" w:rsidR="00A37FFA" w:rsidRDefault="00A37FFA" w:rsidP="00A37FFA">
            <w:pPr>
              <w:pStyle w:val="EmptyCellLayoutStyle"/>
              <w:spacing w:after="0" w:line="240" w:lineRule="auto"/>
            </w:pPr>
          </w:p>
        </w:tc>
      </w:tr>
      <w:tr w:rsidR="00A37FFA" w14:paraId="156AC310" w14:textId="77777777" w:rsidTr="00A37FFA">
        <w:trPr>
          <w:trHeight w:val="80"/>
        </w:trPr>
        <w:tc>
          <w:tcPr>
            <w:tcW w:w="54" w:type="dxa"/>
          </w:tcPr>
          <w:p w14:paraId="0F57B9C7" w14:textId="77777777" w:rsidR="00A37FFA" w:rsidRDefault="00A37FFA" w:rsidP="00A37FFA">
            <w:pPr>
              <w:pStyle w:val="EmptyCellLayoutStyle"/>
              <w:spacing w:after="0" w:line="240" w:lineRule="auto"/>
            </w:pPr>
          </w:p>
        </w:tc>
        <w:tc>
          <w:tcPr>
            <w:tcW w:w="10395" w:type="dxa"/>
          </w:tcPr>
          <w:p w14:paraId="337ED059" w14:textId="77777777" w:rsidR="00A37FFA" w:rsidRDefault="00A37FFA" w:rsidP="00A37FFA">
            <w:pPr>
              <w:pStyle w:val="EmptyCellLayoutStyle"/>
              <w:spacing w:after="0" w:line="240" w:lineRule="auto"/>
            </w:pPr>
          </w:p>
        </w:tc>
        <w:tc>
          <w:tcPr>
            <w:tcW w:w="149" w:type="dxa"/>
          </w:tcPr>
          <w:p w14:paraId="230BC3FF" w14:textId="77777777" w:rsidR="00A37FFA" w:rsidRDefault="00A37FFA" w:rsidP="00A37FFA">
            <w:pPr>
              <w:pStyle w:val="EmptyCellLayoutStyle"/>
              <w:spacing w:after="0" w:line="240" w:lineRule="auto"/>
            </w:pPr>
          </w:p>
        </w:tc>
      </w:tr>
    </w:tbl>
    <w:p xmlns:w="http://schemas.openxmlformats.org/wordprocessingml/2006/main" w14:paraId="3BCA03D8" w14:textId="77777777" w:rsidR="00A37FFA" w:rsidRDefault="00A37FFA" w:rsidP="00A37FFA">
      <w:pPr>
        <w:spacing w:after="0" w:line="240" w:lineRule="auto"/>
      </w:pPr>
    </w:p>
    <w:p xmlns:w="http://schemas.openxmlformats.org/wordprocessingml/2006/main" w14:paraId="500256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用户默认数据库。登录失败</w:t>
      </w:r>
    </w:p>
    <w:p xmlns:w="http://schemas.openxmlformats.org/wordprocessingml/2006/main" w14:paraId="04C8C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客户端连接到 SQL Server 实例而未指定数据库上下文时，将使用为其登录定义的默认数据库。如果由于某种原因该数据库不可用，将出现以上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6187C9" w14:textId="77777777" w:rsidTr="00A37FFA">
        <w:trPr>
          <w:trHeight w:val="54"/>
        </w:trPr>
        <w:tc>
          <w:tcPr>
            <w:tcW w:w="54" w:type="dxa"/>
          </w:tcPr>
          <w:p w14:paraId="26A481F8" w14:textId="77777777" w:rsidR="00A37FFA" w:rsidRDefault="00A37FFA" w:rsidP="00A37FFA">
            <w:pPr>
              <w:pStyle w:val="EmptyCellLayoutStyle"/>
              <w:spacing w:after="0" w:line="240" w:lineRule="auto"/>
            </w:pPr>
          </w:p>
        </w:tc>
        <w:tc>
          <w:tcPr>
            <w:tcW w:w="10395" w:type="dxa"/>
          </w:tcPr>
          <w:p w14:paraId="101AD46C" w14:textId="77777777" w:rsidR="00A37FFA" w:rsidRDefault="00A37FFA" w:rsidP="00A37FFA">
            <w:pPr>
              <w:pStyle w:val="EmptyCellLayoutStyle"/>
              <w:spacing w:after="0" w:line="240" w:lineRule="auto"/>
            </w:pPr>
          </w:p>
        </w:tc>
        <w:tc>
          <w:tcPr>
            <w:tcW w:w="149" w:type="dxa"/>
          </w:tcPr>
          <w:p w14:paraId="7053F817" w14:textId="77777777" w:rsidR="00A37FFA" w:rsidRDefault="00A37FFA" w:rsidP="00A37FFA">
            <w:pPr>
              <w:pStyle w:val="EmptyCellLayoutStyle"/>
              <w:spacing w:after="0" w:line="240" w:lineRule="auto"/>
            </w:pPr>
          </w:p>
        </w:tc>
      </w:tr>
      <w:tr w:rsidR="00A37FFA" w14:paraId="1148E65C" w14:textId="77777777" w:rsidTr="00A37FFA">
        <w:tc>
          <w:tcPr>
            <w:tcW w:w="54" w:type="dxa"/>
          </w:tcPr>
          <w:p w14:paraId="18A306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1642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F5B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6E4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6F76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5E22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580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82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4B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E36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E9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238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6659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8DC3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07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CC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C0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0F32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86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84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13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A9F4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F9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70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D50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55C0A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A0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F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2935C" w14:textId="77777777" w:rsidR="00A37FFA" w:rsidRDefault="00A37FFA" w:rsidP="00A37FFA">
                  <w:pPr>
                    <w:spacing w:after="0" w:line="240" w:lineRule="auto"/>
                  </w:pPr>
                </w:p>
              </w:tc>
            </w:tr>
            <w:tr w:rsidR="00A37FFA" w14:paraId="0A79A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27E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12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C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48D9B8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A4A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F58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9CE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79546B0" w14:textId="77777777" w:rsidR="00A37FFA" w:rsidRDefault="00A37FFA" w:rsidP="00A37FFA">
            <w:pPr>
              <w:spacing w:after="0" w:line="240" w:lineRule="auto"/>
            </w:pPr>
          </w:p>
        </w:tc>
        <w:tc>
          <w:tcPr>
            <w:tcW w:w="149" w:type="dxa"/>
          </w:tcPr>
          <w:p w14:paraId="64C5BF4D" w14:textId="77777777" w:rsidR="00A37FFA" w:rsidRDefault="00A37FFA" w:rsidP="00A37FFA">
            <w:pPr>
              <w:pStyle w:val="EmptyCellLayoutStyle"/>
              <w:spacing w:after="0" w:line="240" w:lineRule="auto"/>
            </w:pPr>
          </w:p>
        </w:tc>
      </w:tr>
      <w:tr w:rsidR="00A37FFA" w14:paraId="2D3E7CDC" w14:textId="77777777" w:rsidTr="00A37FFA">
        <w:trPr>
          <w:trHeight w:val="80"/>
        </w:trPr>
        <w:tc>
          <w:tcPr>
            <w:tcW w:w="54" w:type="dxa"/>
          </w:tcPr>
          <w:p w14:paraId="34BA14CA" w14:textId="77777777" w:rsidR="00A37FFA" w:rsidRDefault="00A37FFA" w:rsidP="00A37FFA">
            <w:pPr>
              <w:pStyle w:val="EmptyCellLayoutStyle"/>
              <w:spacing w:after="0" w:line="240" w:lineRule="auto"/>
            </w:pPr>
          </w:p>
        </w:tc>
        <w:tc>
          <w:tcPr>
            <w:tcW w:w="10395" w:type="dxa"/>
          </w:tcPr>
          <w:p w14:paraId="61BC5A27" w14:textId="77777777" w:rsidR="00A37FFA" w:rsidRDefault="00A37FFA" w:rsidP="00A37FFA">
            <w:pPr>
              <w:pStyle w:val="EmptyCellLayoutStyle"/>
              <w:spacing w:after="0" w:line="240" w:lineRule="auto"/>
            </w:pPr>
          </w:p>
        </w:tc>
        <w:tc>
          <w:tcPr>
            <w:tcW w:w="149" w:type="dxa"/>
          </w:tcPr>
          <w:p w14:paraId="11DB8308" w14:textId="77777777" w:rsidR="00A37FFA" w:rsidRDefault="00A37FFA" w:rsidP="00A37FFA">
            <w:pPr>
              <w:pStyle w:val="EmptyCellLayoutStyle"/>
              <w:spacing w:after="0" w:line="240" w:lineRule="auto"/>
            </w:pPr>
          </w:p>
        </w:tc>
      </w:tr>
    </w:tbl>
    <w:p xmlns:w="http://schemas.openxmlformats.org/wordprocessingml/2006/main" w14:paraId="5148CB2E" w14:textId="77777777" w:rsidR="00A37FFA" w:rsidRDefault="00A37FFA" w:rsidP="00A37FFA">
      <w:pPr>
        <w:spacing w:after="0" w:line="240" w:lineRule="auto"/>
      </w:pPr>
    </w:p>
    <w:p xmlns:w="http://schemas.openxmlformats.org/wordprocessingml/2006/main" w14:paraId="70A7739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部查询处理器错误: 查询处理器在执行过程中遇到意外错误</w:t>
      </w:r>
    </w:p>
    <w:p xmlns:w="http://schemas.openxmlformats.org/wordprocessingml/2006/main" w14:paraId="630A0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A04A30" w14:textId="77777777" w:rsidTr="00A37FFA">
        <w:trPr>
          <w:trHeight w:val="54"/>
        </w:trPr>
        <w:tc>
          <w:tcPr>
            <w:tcW w:w="54" w:type="dxa"/>
          </w:tcPr>
          <w:p w14:paraId="13A53633" w14:textId="77777777" w:rsidR="00A37FFA" w:rsidRDefault="00A37FFA" w:rsidP="00A37FFA">
            <w:pPr>
              <w:pStyle w:val="EmptyCellLayoutStyle"/>
              <w:spacing w:after="0" w:line="240" w:lineRule="auto"/>
            </w:pPr>
          </w:p>
        </w:tc>
        <w:tc>
          <w:tcPr>
            <w:tcW w:w="10395" w:type="dxa"/>
          </w:tcPr>
          <w:p w14:paraId="441D0C42" w14:textId="77777777" w:rsidR="00A37FFA" w:rsidRDefault="00A37FFA" w:rsidP="00A37FFA">
            <w:pPr>
              <w:pStyle w:val="EmptyCellLayoutStyle"/>
              <w:spacing w:after="0" w:line="240" w:lineRule="auto"/>
            </w:pPr>
          </w:p>
        </w:tc>
        <w:tc>
          <w:tcPr>
            <w:tcW w:w="149" w:type="dxa"/>
          </w:tcPr>
          <w:p w14:paraId="296C0FA1" w14:textId="77777777" w:rsidR="00A37FFA" w:rsidRDefault="00A37FFA" w:rsidP="00A37FFA">
            <w:pPr>
              <w:pStyle w:val="EmptyCellLayoutStyle"/>
              <w:spacing w:after="0" w:line="240" w:lineRule="auto"/>
            </w:pPr>
          </w:p>
        </w:tc>
      </w:tr>
      <w:tr w:rsidR="00A37FFA" w14:paraId="6CB9653C" w14:textId="77777777" w:rsidTr="00A37FFA">
        <w:tc>
          <w:tcPr>
            <w:tcW w:w="54" w:type="dxa"/>
          </w:tcPr>
          <w:p w14:paraId="6D4ADDD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ED28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D69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60F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1FCC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B23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856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A9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3E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5CDE3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98E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F0F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6EA0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943F7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7B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31A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F6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8535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E6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1A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4B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3F0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B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31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50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9F66C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A7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37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30153" w14:textId="77777777" w:rsidR="00A37FFA" w:rsidRDefault="00A37FFA" w:rsidP="00A37FFA">
                  <w:pPr>
                    <w:spacing w:after="0" w:line="240" w:lineRule="auto"/>
                  </w:pPr>
                </w:p>
              </w:tc>
            </w:tr>
            <w:tr w:rsidR="00A37FFA" w14:paraId="74205E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95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1C8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9D7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32841E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D6D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C4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436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75C42A" w14:textId="77777777" w:rsidR="00A37FFA" w:rsidRDefault="00A37FFA" w:rsidP="00A37FFA">
            <w:pPr>
              <w:spacing w:after="0" w:line="240" w:lineRule="auto"/>
            </w:pPr>
          </w:p>
        </w:tc>
        <w:tc>
          <w:tcPr>
            <w:tcW w:w="149" w:type="dxa"/>
          </w:tcPr>
          <w:p w14:paraId="22F35966" w14:textId="77777777" w:rsidR="00A37FFA" w:rsidRDefault="00A37FFA" w:rsidP="00A37FFA">
            <w:pPr>
              <w:pStyle w:val="EmptyCellLayoutStyle"/>
              <w:spacing w:after="0" w:line="240" w:lineRule="auto"/>
            </w:pPr>
          </w:p>
        </w:tc>
      </w:tr>
      <w:tr w:rsidR="00A37FFA" w14:paraId="65F142AA" w14:textId="77777777" w:rsidTr="00A37FFA">
        <w:trPr>
          <w:trHeight w:val="80"/>
        </w:trPr>
        <w:tc>
          <w:tcPr>
            <w:tcW w:w="54" w:type="dxa"/>
          </w:tcPr>
          <w:p w14:paraId="1F6D9E11" w14:textId="77777777" w:rsidR="00A37FFA" w:rsidRDefault="00A37FFA" w:rsidP="00A37FFA">
            <w:pPr>
              <w:pStyle w:val="EmptyCellLayoutStyle"/>
              <w:spacing w:after="0" w:line="240" w:lineRule="auto"/>
            </w:pPr>
          </w:p>
        </w:tc>
        <w:tc>
          <w:tcPr>
            <w:tcW w:w="10395" w:type="dxa"/>
          </w:tcPr>
          <w:p w14:paraId="4B55C1F9" w14:textId="77777777" w:rsidR="00A37FFA" w:rsidRDefault="00A37FFA" w:rsidP="00A37FFA">
            <w:pPr>
              <w:pStyle w:val="EmptyCellLayoutStyle"/>
              <w:spacing w:after="0" w:line="240" w:lineRule="auto"/>
            </w:pPr>
          </w:p>
        </w:tc>
        <w:tc>
          <w:tcPr>
            <w:tcW w:w="149" w:type="dxa"/>
          </w:tcPr>
          <w:p w14:paraId="33FF5875" w14:textId="77777777" w:rsidR="00A37FFA" w:rsidRDefault="00A37FFA" w:rsidP="00A37FFA">
            <w:pPr>
              <w:pStyle w:val="EmptyCellLayoutStyle"/>
              <w:spacing w:after="0" w:line="240" w:lineRule="auto"/>
            </w:pPr>
          </w:p>
        </w:tc>
      </w:tr>
    </w:tbl>
    <w:p xmlns:w="http://schemas.openxmlformats.org/wordprocessingml/2006/main" w14:paraId="73975C81" w14:textId="77777777" w:rsidR="00A37FFA" w:rsidRDefault="00A37FFA" w:rsidP="00A37FFA">
      <w:pPr>
        <w:spacing w:after="0" w:line="240" w:lineRule="auto"/>
      </w:pPr>
    </w:p>
    <w:p xmlns:w="http://schemas.openxmlformats.org/wordprocessingml/2006/main" w14:paraId="10C4BE8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创建数据库失败。无法在指定的磁盘上为新数据库分配足够的磁盘空间</w:t>
      </w:r>
    </w:p>
    <w:p xmlns:w="http://schemas.openxmlformats.org/wordprocessingml/2006/main" w14:paraId="66CDB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设备上没有足够空间来创建 model 数据库时发生该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E8022A" w14:textId="77777777" w:rsidTr="00A37FFA">
        <w:trPr>
          <w:trHeight w:val="54"/>
        </w:trPr>
        <w:tc>
          <w:tcPr>
            <w:tcW w:w="54" w:type="dxa"/>
          </w:tcPr>
          <w:p w14:paraId="7E317FCE" w14:textId="77777777" w:rsidR="00A37FFA" w:rsidRDefault="00A37FFA" w:rsidP="00A37FFA">
            <w:pPr>
              <w:pStyle w:val="EmptyCellLayoutStyle"/>
              <w:spacing w:after="0" w:line="240" w:lineRule="auto"/>
            </w:pPr>
          </w:p>
        </w:tc>
        <w:tc>
          <w:tcPr>
            <w:tcW w:w="10395" w:type="dxa"/>
          </w:tcPr>
          <w:p w14:paraId="4C010BEE" w14:textId="77777777" w:rsidR="00A37FFA" w:rsidRDefault="00A37FFA" w:rsidP="00A37FFA">
            <w:pPr>
              <w:pStyle w:val="EmptyCellLayoutStyle"/>
              <w:spacing w:after="0" w:line="240" w:lineRule="auto"/>
            </w:pPr>
          </w:p>
        </w:tc>
        <w:tc>
          <w:tcPr>
            <w:tcW w:w="149" w:type="dxa"/>
          </w:tcPr>
          <w:p w14:paraId="5F337A4F" w14:textId="77777777" w:rsidR="00A37FFA" w:rsidRDefault="00A37FFA" w:rsidP="00A37FFA">
            <w:pPr>
              <w:pStyle w:val="EmptyCellLayoutStyle"/>
              <w:spacing w:after="0" w:line="240" w:lineRule="auto"/>
            </w:pPr>
          </w:p>
        </w:tc>
      </w:tr>
      <w:tr w:rsidR="00A37FFA" w14:paraId="36BAD215" w14:textId="77777777" w:rsidTr="00A37FFA">
        <w:tc>
          <w:tcPr>
            <w:tcW w:w="54" w:type="dxa"/>
          </w:tcPr>
          <w:p w14:paraId="63A7DA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3D058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745B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187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FB2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0C8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5A6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298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25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CDB9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496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AF8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42B4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803EC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93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77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D4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425B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36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4D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C5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07D5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23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33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C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3063B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F0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7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4F83" w14:textId="77777777" w:rsidR="00A37FFA" w:rsidRDefault="00A37FFA" w:rsidP="00A37FFA">
                  <w:pPr>
                    <w:spacing w:after="0" w:line="240" w:lineRule="auto"/>
                  </w:pPr>
                </w:p>
              </w:tc>
            </w:tr>
            <w:tr w:rsidR="00A37FFA" w14:paraId="386289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9E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104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37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236C4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FB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10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CD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0AE410" w14:textId="77777777" w:rsidR="00A37FFA" w:rsidRDefault="00A37FFA" w:rsidP="00A37FFA">
            <w:pPr>
              <w:spacing w:after="0" w:line="240" w:lineRule="auto"/>
            </w:pPr>
          </w:p>
        </w:tc>
        <w:tc>
          <w:tcPr>
            <w:tcW w:w="149" w:type="dxa"/>
          </w:tcPr>
          <w:p w14:paraId="5EDBF109" w14:textId="77777777" w:rsidR="00A37FFA" w:rsidRDefault="00A37FFA" w:rsidP="00A37FFA">
            <w:pPr>
              <w:pStyle w:val="EmptyCellLayoutStyle"/>
              <w:spacing w:after="0" w:line="240" w:lineRule="auto"/>
            </w:pPr>
          </w:p>
        </w:tc>
      </w:tr>
      <w:tr w:rsidR="00A37FFA" w14:paraId="084F991F" w14:textId="77777777" w:rsidTr="00A37FFA">
        <w:trPr>
          <w:trHeight w:val="80"/>
        </w:trPr>
        <w:tc>
          <w:tcPr>
            <w:tcW w:w="54" w:type="dxa"/>
          </w:tcPr>
          <w:p w14:paraId="381A48CB" w14:textId="77777777" w:rsidR="00A37FFA" w:rsidRDefault="00A37FFA" w:rsidP="00A37FFA">
            <w:pPr>
              <w:pStyle w:val="EmptyCellLayoutStyle"/>
              <w:spacing w:after="0" w:line="240" w:lineRule="auto"/>
            </w:pPr>
          </w:p>
        </w:tc>
        <w:tc>
          <w:tcPr>
            <w:tcW w:w="10395" w:type="dxa"/>
          </w:tcPr>
          <w:p w14:paraId="6367736D" w14:textId="77777777" w:rsidR="00A37FFA" w:rsidRDefault="00A37FFA" w:rsidP="00A37FFA">
            <w:pPr>
              <w:pStyle w:val="EmptyCellLayoutStyle"/>
              <w:spacing w:after="0" w:line="240" w:lineRule="auto"/>
            </w:pPr>
          </w:p>
        </w:tc>
        <w:tc>
          <w:tcPr>
            <w:tcW w:w="149" w:type="dxa"/>
          </w:tcPr>
          <w:p w14:paraId="12C41B14" w14:textId="77777777" w:rsidR="00A37FFA" w:rsidRDefault="00A37FFA" w:rsidP="00A37FFA">
            <w:pPr>
              <w:pStyle w:val="EmptyCellLayoutStyle"/>
              <w:spacing w:after="0" w:line="240" w:lineRule="auto"/>
            </w:pPr>
          </w:p>
        </w:tc>
      </w:tr>
    </w:tbl>
    <w:p xmlns:w="http://schemas.openxmlformats.org/wordprocessingml/2006/main" w14:paraId="70B1FF58" w14:textId="77777777" w:rsidR="00A37FFA" w:rsidRDefault="00A37FFA" w:rsidP="00A37FFA">
      <w:pPr>
        <w:spacing w:after="0" w:line="240" w:lineRule="auto"/>
      </w:pPr>
    </w:p>
    <w:p xmlns:w="http://schemas.openxmlformats.org/wordprocessingml/2006/main" w14:paraId="779DBEF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内存不足</w:t>
      </w:r>
    </w:p>
    <w:p xmlns:w="http://schemas.openxmlformats.org/wordprocessingml/2006/main" w14:paraId="79B2F3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分配足够的内存量来运行查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CDC576" w14:textId="77777777" w:rsidTr="00A37FFA">
        <w:trPr>
          <w:trHeight w:val="54"/>
        </w:trPr>
        <w:tc>
          <w:tcPr>
            <w:tcW w:w="54" w:type="dxa"/>
          </w:tcPr>
          <w:p w14:paraId="613A07E3" w14:textId="77777777" w:rsidR="00A37FFA" w:rsidRDefault="00A37FFA" w:rsidP="00A37FFA">
            <w:pPr>
              <w:pStyle w:val="EmptyCellLayoutStyle"/>
              <w:spacing w:after="0" w:line="240" w:lineRule="auto"/>
            </w:pPr>
          </w:p>
        </w:tc>
        <w:tc>
          <w:tcPr>
            <w:tcW w:w="10395" w:type="dxa"/>
          </w:tcPr>
          <w:p w14:paraId="0A4D6E8D" w14:textId="77777777" w:rsidR="00A37FFA" w:rsidRDefault="00A37FFA" w:rsidP="00A37FFA">
            <w:pPr>
              <w:pStyle w:val="EmptyCellLayoutStyle"/>
              <w:spacing w:after="0" w:line="240" w:lineRule="auto"/>
            </w:pPr>
          </w:p>
        </w:tc>
        <w:tc>
          <w:tcPr>
            <w:tcW w:w="149" w:type="dxa"/>
          </w:tcPr>
          <w:p w14:paraId="5796DDF4" w14:textId="77777777" w:rsidR="00A37FFA" w:rsidRDefault="00A37FFA" w:rsidP="00A37FFA">
            <w:pPr>
              <w:pStyle w:val="EmptyCellLayoutStyle"/>
              <w:spacing w:after="0" w:line="240" w:lineRule="auto"/>
            </w:pPr>
          </w:p>
        </w:tc>
      </w:tr>
      <w:tr w:rsidR="00A37FFA" w14:paraId="215F7354" w14:textId="77777777" w:rsidTr="00A37FFA">
        <w:tc>
          <w:tcPr>
            <w:tcW w:w="54" w:type="dxa"/>
          </w:tcPr>
          <w:p w14:paraId="5E1D28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22B7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08D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605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43B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5C69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B84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B62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F2C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0736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7C7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F8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CDEA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E45A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32B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9C4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55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AAFC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D92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000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F0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189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A42E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C89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212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51B65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C1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EE8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5271" w14:textId="77777777" w:rsidR="00A37FFA" w:rsidRDefault="00A37FFA" w:rsidP="00A37FFA">
                  <w:pPr>
                    <w:spacing w:after="0" w:line="240" w:lineRule="auto"/>
                  </w:pPr>
                </w:p>
              </w:tc>
            </w:tr>
            <w:tr w:rsidR="00A37FFA" w14:paraId="0FC8DE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2B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86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B0A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10268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DFE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24D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F67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6FF74E" w14:textId="77777777" w:rsidR="00A37FFA" w:rsidRDefault="00A37FFA" w:rsidP="00A37FFA">
            <w:pPr>
              <w:spacing w:after="0" w:line="240" w:lineRule="auto"/>
            </w:pPr>
          </w:p>
        </w:tc>
        <w:tc>
          <w:tcPr>
            <w:tcW w:w="149" w:type="dxa"/>
          </w:tcPr>
          <w:p w14:paraId="766F2806" w14:textId="77777777" w:rsidR="00A37FFA" w:rsidRDefault="00A37FFA" w:rsidP="00A37FFA">
            <w:pPr>
              <w:pStyle w:val="EmptyCellLayoutStyle"/>
              <w:spacing w:after="0" w:line="240" w:lineRule="auto"/>
            </w:pPr>
          </w:p>
        </w:tc>
      </w:tr>
      <w:tr w:rsidR="00A37FFA" w14:paraId="2AAAB144" w14:textId="77777777" w:rsidTr="00A37FFA">
        <w:trPr>
          <w:trHeight w:val="80"/>
        </w:trPr>
        <w:tc>
          <w:tcPr>
            <w:tcW w:w="54" w:type="dxa"/>
          </w:tcPr>
          <w:p w14:paraId="65D82ED0" w14:textId="77777777" w:rsidR="00A37FFA" w:rsidRDefault="00A37FFA" w:rsidP="00A37FFA">
            <w:pPr>
              <w:pStyle w:val="EmptyCellLayoutStyle"/>
              <w:spacing w:after="0" w:line="240" w:lineRule="auto"/>
            </w:pPr>
          </w:p>
        </w:tc>
        <w:tc>
          <w:tcPr>
            <w:tcW w:w="10395" w:type="dxa"/>
          </w:tcPr>
          <w:p w14:paraId="3188BE7A" w14:textId="77777777" w:rsidR="00A37FFA" w:rsidRDefault="00A37FFA" w:rsidP="00A37FFA">
            <w:pPr>
              <w:pStyle w:val="EmptyCellLayoutStyle"/>
              <w:spacing w:after="0" w:line="240" w:lineRule="auto"/>
            </w:pPr>
          </w:p>
        </w:tc>
        <w:tc>
          <w:tcPr>
            <w:tcW w:w="149" w:type="dxa"/>
          </w:tcPr>
          <w:p w14:paraId="66000AC9" w14:textId="77777777" w:rsidR="00A37FFA" w:rsidRDefault="00A37FFA" w:rsidP="00A37FFA">
            <w:pPr>
              <w:pStyle w:val="EmptyCellLayoutStyle"/>
              <w:spacing w:after="0" w:line="240" w:lineRule="auto"/>
            </w:pPr>
          </w:p>
        </w:tc>
      </w:tr>
    </w:tbl>
    <w:p xmlns:w="http://schemas.openxmlformats.org/wordprocessingml/2006/main" w14:paraId="715F34EC" w14:textId="77777777" w:rsidR="00A37FFA" w:rsidRDefault="00A37FFA" w:rsidP="00A37FFA">
      <w:pPr>
        <w:spacing w:after="0" w:line="240" w:lineRule="auto"/>
      </w:pPr>
    </w:p>
    <w:p xmlns:w="http://schemas.openxmlformats.org/wordprocessingml/2006/main" w14:paraId="6C7E3CE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连接到服务器，因为它未在该服务器上定义为远程登录</w:t>
      </w:r>
    </w:p>
    <w:p xmlns:w="http://schemas.openxmlformats.org/wordprocessingml/2006/main" w14:paraId="41F3C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对远程服务器执行远程过程调用(RPC)而设置安全性的过程包括：在远程服务器中以及可能在运行 Microsoft SQL Server 实例的本地服务器上设置登录映射。映射特定于给定的服务器\实例名称，通常，默认实例的映射是 NetBIOS 名称，而命名实例的映射是 NetBIOS 名称和实例名称。如果不存在登录映射，或连接字符串中指定的服务器与 sysremotelogins 表中的确切名称不匹配，且来宾帐户在 sysremotelogins 中没有映射，你将收到此错误。如果发现远程用户的登录名为 null 或空，您也会看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540DAA" w14:textId="77777777" w:rsidTr="00A37FFA">
        <w:trPr>
          <w:trHeight w:val="54"/>
        </w:trPr>
        <w:tc>
          <w:tcPr>
            <w:tcW w:w="54" w:type="dxa"/>
          </w:tcPr>
          <w:p w14:paraId="4146CBB6" w14:textId="77777777" w:rsidR="00A37FFA" w:rsidRDefault="00A37FFA" w:rsidP="00A37FFA">
            <w:pPr>
              <w:pStyle w:val="EmptyCellLayoutStyle"/>
              <w:spacing w:after="0" w:line="240" w:lineRule="auto"/>
            </w:pPr>
          </w:p>
        </w:tc>
        <w:tc>
          <w:tcPr>
            <w:tcW w:w="10395" w:type="dxa"/>
          </w:tcPr>
          <w:p w14:paraId="5401E792" w14:textId="77777777" w:rsidR="00A37FFA" w:rsidRDefault="00A37FFA" w:rsidP="00A37FFA">
            <w:pPr>
              <w:pStyle w:val="EmptyCellLayoutStyle"/>
              <w:spacing w:after="0" w:line="240" w:lineRule="auto"/>
            </w:pPr>
          </w:p>
        </w:tc>
        <w:tc>
          <w:tcPr>
            <w:tcW w:w="149" w:type="dxa"/>
          </w:tcPr>
          <w:p w14:paraId="681DBFCD" w14:textId="77777777" w:rsidR="00A37FFA" w:rsidRDefault="00A37FFA" w:rsidP="00A37FFA">
            <w:pPr>
              <w:pStyle w:val="EmptyCellLayoutStyle"/>
              <w:spacing w:after="0" w:line="240" w:lineRule="auto"/>
            </w:pPr>
          </w:p>
        </w:tc>
      </w:tr>
      <w:tr w:rsidR="00A37FFA" w14:paraId="18BBAE44" w14:textId="77777777" w:rsidTr="00A37FFA">
        <w:tc>
          <w:tcPr>
            <w:tcW w:w="54" w:type="dxa"/>
          </w:tcPr>
          <w:p w14:paraId="2B9D05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6FC0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0A7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4958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42F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4213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EE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D84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34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5CA7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44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30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60EA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935A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59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60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CB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C7F0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2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78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DB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F513E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78A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BC3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543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E1B6B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F3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CB1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E3E5D" w14:textId="77777777" w:rsidR="00A37FFA" w:rsidRDefault="00A37FFA" w:rsidP="00A37FFA">
                  <w:pPr>
                    <w:spacing w:after="0" w:line="240" w:lineRule="auto"/>
                  </w:pPr>
                </w:p>
              </w:tc>
            </w:tr>
            <w:tr w:rsidR="00A37FFA" w14:paraId="579ED0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21A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C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B1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9E49D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A2D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6B9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BC5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8508A5" w14:textId="77777777" w:rsidR="00A37FFA" w:rsidRDefault="00A37FFA" w:rsidP="00A37FFA">
            <w:pPr>
              <w:spacing w:after="0" w:line="240" w:lineRule="auto"/>
            </w:pPr>
          </w:p>
        </w:tc>
        <w:tc>
          <w:tcPr>
            <w:tcW w:w="149" w:type="dxa"/>
          </w:tcPr>
          <w:p w14:paraId="24A994BC" w14:textId="77777777" w:rsidR="00A37FFA" w:rsidRDefault="00A37FFA" w:rsidP="00A37FFA">
            <w:pPr>
              <w:pStyle w:val="EmptyCellLayoutStyle"/>
              <w:spacing w:after="0" w:line="240" w:lineRule="auto"/>
            </w:pPr>
          </w:p>
        </w:tc>
      </w:tr>
      <w:tr w:rsidR="00A37FFA" w14:paraId="5C2254E0" w14:textId="77777777" w:rsidTr="00A37FFA">
        <w:trPr>
          <w:trHeight w:val="80"/>
        </w:trPr>
        <w:tc>
          <w:tcPr>
            <w:tcW w:w="54" w:type="dxa"/>
          </w:tcPr>
          <w:p w14:paraId="7319227E" w14:textId="77777777" w:rsidR="00A37FFA" w:rsidRDefault="00A37FFA" w:rsidP="00A37FFA">
            <w:pPr>
              <w:pStyle w:val="EmptyCellLayoutStyle"/>
              <w:spacing w:after="0" w:line="240" w:lineRule="auto"/>
            </w:pPr>
          </w:p>
        </w:tc>
        <w:tc>
          <w:tcPr>
            <w:tcW w:w="10395" w:type="dxa"/>
          </w:tcPr>
          <w:p w14:paraId="264D3A08" w14:textId="77777777" w:rsidR="00A37FFA" w:rsidRDefault="00A37FFA" w:rsidP="00A37FFA">
            <w:pPr>
              <w:pStyle w:val="EmptyCellLayoutStyle"/>
              <w:spacing w:after="0" w:line="240" w:lineRule="auto"/>
            </w:pPr>
          </w:p>
        </w:tc>
        <w:tc>
          <w:tcPr>
            <w:tcW w:w="149" w:type="dxa"/>
          </w:tcPr>
          <w:p w14:paraId="7BB7FAED" w14:textId="77777777" w:rsidR="00A37FFA" w:rsidRDefault="00A37FFA" w:rsidP="00A37FFA">
            <w:pPr>
              <w:pStyle w:val="EmptyCellLayoutStyle"/>
              <w:spacing w:after="0" w:line="240" w:lineRule="auto"/>
            </w:pPr>
          </w:p>
        </w:tc>
      </w:tr>
    </w:tbl>
    <w:p xmlns:w="http://schemas.openxmlformats.org/wordprocessingml/2006/main" w14:paraId="2C1EFC1A" w14:textId="77777777" w:rsidR="00A37FFA" w:rsidRDefault="00A37FFA" w:rsidP="00A37FFA">
      <w:pPr>
        <w:spacing w:after="0" w:line="240" w:lineRule="auto"/>
      </w:pPr>
    </w:p>
    <w:p xmlns:w="http://schemas.openxmlformats.org/wordprocessingml/2006/main" w14:paraId="3BBA4C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启动 Service Broker 安全管理器</w:t>
      </w:r>
    </w:p>
    <w:p xmlns:w="http://schemas.openxmlformats.org/wordprocessingml/2006/main" w14:paraId="75121F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 安全管理器无法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B92F2E" w14:textId="77777777" w:rsidTr="00A37FFA">
        <w:trPr>
          <w:trHeight w:val="54"/>
        </w:trPr>
        <w:tc>
          <w:tcPr>
            <w:tcW w:w="54" w:type="dxa"/>
          </w:tcPr>
          <w:p w14:paraId="5345C28D" w14:textId="77777777" w:rsidR="00A37FFA" w:rsidRDefault="00A37FFA" w:rsidP="00A37FFA">
            <w:pPr>
              <w:pStyle w:val="EmptyCellLayoutStyle"/>
              <w:spacing w:after="0" w:line="240" w:lineRule="auto"/>
            </w:pPr>
          </w:p>
        </w:tc>
        <w:tc>
          <w:tcPr>
            <w:tcW w:w="10395" w:type="dxa"/>
          </w:tcPr>
          <w:p w14:paraId="36456F11" w14:textId="77777777" w:rsidR="00A37FFA" w:rsidRDefault="00A37FFA" w:rsidP="00A37FFA">
            <w:pPr>
              <w:pStyle w:val="EmptyCellLayoutStyle"/>
              <w:spacing w:after="0" w:line="240" w:lineRule="auto"/>
            </w:pPr>
          </w:p>
        </w:tc>
        <w:tc>
          <w:tcPr>
            <w:tcW w:w="149" w:type="dxa"/>
          </w:tcPr>
          <w:p w14:paraId="20C2C2D5" w14:textId="77777777" w:rsidR="00A37FFA" w:rsidRDefault="00A37FFA" w:rsidP="00A37FFA">
            <w:pPr>
              <w:pStyle w:val="EmptyCellLayoutStyle"/>
              <w:spacing w:after="0" w:line="240" w:lineRule="auto"/>
            </w:pPr>
          </w:p>
        </w:tc>
      </w:tr>
      <w:tr w:rsidR="00A37FFA" w14:paraId="4FBEC48F" w14:textId="77777777" w:rsidTr="00A37FFA">
        <w:tc>
          <w:tcPr>
            <w:tcW w:w="54" w:type="dxa"/>
          </w:tcPr>
          <w:p w14:paraId="5D53F4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26D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F03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8C2C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8C6A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04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3E7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2CE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6D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0211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1A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8C4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05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81F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777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04D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980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E1F8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A9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2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F5A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D943E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60D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D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CE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13895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FCA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00D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80C31" w14:textId="77777777" w:rsidR="00A37FFA" w:rsidRDefault="00A37FFA" w:rsidP="00A37FFA">
                  <w:pPr>
                    <w:spacing w:after="0" w:line="240" w:lineRule="auto"/>
                  </w:pPr>
                </w:p>
              </w:tc>
            </w:tr>
            <w:tr w:rsidR="00A37FFA" w14:paraId="2978A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7F0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E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A4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A50E7E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0E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E57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25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DD307C" w14:textId="77777777" w:rsidR="00A37FFA" w:rsidRDefault="00A37FFA" w:rsidP="00A37FFA">
            <w:pPr>
              <w:spacing w:after="0" w:line="240" w:lineRule="auto"/>
            </w:pPr>
          </w:p>
        </w:tc>
        <w:tc>
          <w:tcPr>
            <w:tcW w:w="149" w:type="dxa"/>
          </w:tcPr>
          <w:p w14:paraId="1C99B4EE" w14:textId="77777777" w:rsidR="00A37FFA" w:rsidRDefault="00A37FFA" w:rsidP="00A37FFA">
            <w:pPr>
              <w:pStyle w:val="EmptyCellLayoutStyle"/>
              <w:spacing w:after="0" w:line="240" w:lineRule="auto"/>
            </w:pPr>
          </w:p>
        </w:tc>
      </w:tr>
      <w:tr w:rsidR="00A37FFA" w14:paraId="1915A58E" w14:textId="77777777" w:rsidTr="00A37FFA">
        <w:trPr>
          <w:trHeight w:val="80"/>
        </w:trPr>
        <w:tc>
          <w:tcPr>
            <w:tcW w:w="54" w:type="dxa"/>
          </w:tcPr>
          <w:p w14:paraId="64878155" w14:textId="77777777" w:rsidR="00A37FFA" w:rsidRDefault="00A37FFA" w:rsidP="00A37FFA">
            <w:pPr>
              <w:pStyle w:val="EmptyCellLayoutStyle"/>
              <w:spacing w:after="0" w:line="240" w:lineRule="auto"/>
            </w:pPr>
          </w:p>
        </w:tc>
        <w:tc>
          <w:tcPr>
            <w:tcW w:w="10395" w:type="dxa"/>
          </w:tcPr>
          <w:p w14:paraId="3D797C7C" w14:textId="77777777" w:rsidR="00A37FFA" w:rsidRDefault="00A37FFA" w:rsidP="00A37FFA">
            <w:pPr>
              <w:pStyle w:val="EmptyCellLayoutStyle"/>
              <w:spacing w:after="0" w:line="240" w:lineRule="auto"/>
            </w:pPr>
          </w:p>
        </w:tc>
        <w:tc>
          <w:tcPr>
            <w:tcW w:w="149" w:type="dxa"/>
          </w:tcPr>
          <w:p w14:paraId="78A97C62" w14:textId="77777777" w:rsidR="00A37FFA" w:rsidRDefault="00A37FFA" w:rsidP="00A37FFA">
            <w:pPr>
              <w:pStyle w:val="EmptyCellLayoutStyle"/>
              <w:spacing w:after="0" w:line="240" w:lineRule="auto"/>
            </w:pPr>
          </w:p>
        </w:tc>
      </w:tr>
    </w:tbl>
    <w:p xmlns:w="http://schemas.openxmlformats.org/wordprocessingml/2006/main" w14:paraId="6E7CE611" w14:textId="77777777" w:rsidR="00A37FFA" w:rsidRDefault="00A37FFA" w:rsidP="00A37FFA">
      <w:pPr>
        <w:spacing w:after="0" w:line="240" w:lineRule="auto"/>
      </w:pPr>
    </w:p>
    <w:p xmlns:w="http://schemas.openxmlformats.org/wordprocessingml/2006/main" w14:paraId="4892FD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在数据库恢复期间出错</w:t>
      </w:r>
    </w:p>
    <w:p xmlns:w="http://schemas.openxmlformats.org/wordprocessingml/2006/main" w14:paraId="4A209E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SQL Server 进入联机状态时如果无法成功恢复数据库，则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E8B830" w14:textId="77777777" w:rsidTr="00A37FFA">
        <w:trPr>
          <w:trHeight w:val="54"/>
        </w:trPr>
        <w:tc>
          <w:tcPr>
            <w:tcW w:w="54" w:type="dxa"/>
          </w:tcPr>
          <w:p w14:paraId="6067076E" w14:textId="77777777" w:rsidR="00A37FFA" w:rsidRDefault="00A37FFA" w:rsidP="00A37FFA">
            <w:pPr>
              <w:pStyle w:val="EmptyCellLayoutStyle"/>
              <w:spacing w:after="0" w:line="240" w:lineRule="auto"/>
            </w:pPr>
          </w:p>
        </w:tc>
        <w:tc>
          <w:tcPr>
            <w:tcW w:w="10395" w:type="dxa"/>
          </w:tcPr>
          <w:p w14:paraId="6B94FE05" w14:textId="77777777" w:rsidR="00A37FFA" w:rsidRDefault="00A37FFA" w:rsidP="00A37FFA">
            <w:pPr>
              <w:pStyle w:val="EmptyCellLayoutStyle"/>
              <w:spacing w:after="0" w:line="240" w:lineRule="auto"/>
            </w:pPr>
          </w:p>
        </w:tc>
        <w:tc>
          <w:tcPr>
            <w:tcW w:w="149" w:type="dxa"/>
          </w:tcPr>
          <w:p w14:paraId="4DE1F7B5" w14:textId="77777777" w:rsidR="00A37FFA" w:rsidRDefault="00A37FFA" w:rsidP="00A37FFA">
            <w:pPr>
              <w:pStyle w:val="EmptyCellLayoutStyle"/>
              <w:spacing w:after="0" w:line="240" w:lineRule="auto"/>
            </w:pPr>
          </w:p>
        </w:tc>
      </w:tr>
      <w:tr w:rsidR="00A37FFA" w14:paraId="634FD2C1" w14:textId="77777777" w:rsidTr="00A37FFA">
        <w:tc>
          <w:tcPr>
            <w:tcW w:w="54" w:type="dxa"/>
          </w:tcPr>
          <w:p w14:paraId="2AEEF6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A7FF1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A6B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6C4C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E1C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774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8C1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54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D7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DEA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26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24D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9E5B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CE64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8B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1C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B50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3ECA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33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3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A9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96A5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DC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E0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63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03D6B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00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E4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49C50" w14:textId="77777777" w:rsidR="00A37FFA" w:rsidRDefault="00A37FFA" w:rsidP="00A37FFA">
                  <w:pPr>
                    <w:spacing w:after="0" w:line="240" w:lineRule="auto"/>
                  </w:pPr>
                </w:p>
              </w:tc>
            </w:tr>
            <w:tr w:rsidR="00A37FFA" w14:paraId="59294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E5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68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18F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61E5D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0538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5D08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32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F9BE47" w14:textId="77777777" w:rsidR="00A37FFA" w:rsidRDefault="00A37FFA" w:rsidP="00A37FFA">
            <w:pPr>
              <w:spacing w:after="0" w:line="240" w:lineRule="auto"/>
            </w:pPr>
          </w:p>
        </w:tc>
        <w:tc>
          <w:tcPr>
            <w:tcW w:w="149" w:type="dxa"/>
          </w:tcPr>
          <w:p w14:paraId="790581C1" w14:textId="77777777" w:rsidR="00A37FFA" w:rsidRDefault="00A37FFA" w:rsidP="00A37FFA">
            <w:pPr>
              <w:pStyle w:val="EmptyCellLayoutStyle"/>
              <w:spacing w:after="0" w:line="240" w:lineRule="auto"/>
            </w:pPr>
          </w:p>
        </w:tc>
      </w:tr>
      <w:tr w:rsidR="00A37FFA" w14:paraId="7F8D9185" w14:textId="77777777" w:rsidTr="00A37FFA">
        <w:trPr>
          <w:trHeight w:val="80"/>
        </w:trPr>
        <w:tc>
          <w:tcPr>
            <w:tcW w:w="54" w:type="dxa"/>
          </w:tcPr>
          <w:p w14:paraId="085529E2" w14:textId="77777777" w:rsidR="00A37FFA" w:rsidRDefault="00A37FFA" w:rsidP="00A37FFA">
            <w:pPr>
              <w:pStyle w:val="EmptyCellLayoutStyle"/>
              <w:spacing w:after="0" w:line="240" w:lineRule="auto"/>
            </w:pPr>
          </w:p>
        </w:tc>
        <w:tc>
          <w:tcPr>
            <w:tcW w:w="10395" w:type="dxa"/>
          </w:tcPr>
          <w:p w14:paraId="46346891" w14:textId="77777777" w:rsidR="00A37FFA" w:rsidRDefault="00A37FFA" w:rsidP="00A37FFA">
            <w:pPr>
              <w:pStyle w:val="EmptyCellLayoutStyle"/>
              <w:spacing w:after="0" w:line="240" w:lineRule="auto"/>
            </w:pPr>
          </w:p>
        </w:tc>
        <w:tc>
          <w:tcPr>
            <w:tcW w:w="149" w:type="dxa"/>
          </w:tcPr>
          <w:p w14:paraId="639C559F" w14:textId="77777777" w:rsidR="00A37FFA" w:rsidRDefault="00A37FFA" w:rsidP="00A37FFA">
            <w:pPr>
              <w:pStyle w:val="EmptyCellLayoutStyle"/>
              <w:spacing w:after="0" w:line="240" w:lineRule="auto"/>
            </w:pPr>
          </w:p>
        </w:tc>
      </w:tr>
    </w:tbl>
    <w:p xmlns:w="http://schemas.openxmlformats.org/wordprocessingml/2006/main" w14:paraId="75149692" w14:textId="77777777" w:rsidR="00A37FFA" w:rsidRDefault="00A37FFA" w:rsidP="00A37FFA">
      <w:pPr>
        <w:spacing w:after="0" w:line="240" w:lineRule="auto"/>
      </w:pPr>
    </w:p>
    <w:p xmlns:w="http://schemas.openxmlformats.org/wordprocessingml/2006/main" w14:paraId="31E157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多余或无效的键</w:t>
      </w:r>
    </w:p>
    <w:p xmlns:w="http://schemas.openxmlformats.org/wordprocessingml/2006/main" w14:paraId="2CEA6C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于表(堆集或聚集索引)中的每个数据行，此表上的每个非聚集索引中必须有一个与其完全匹配的索引行。此错误说明某个非聚集索引缺少索引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F8D851" w14:textId="77777777" w:rsidTr="00A37FFA">
        <w:trPr>
          <w:trHeight w:val="54"/>
        </w:trPr>
        <w:tc>
          <w:tcPr>
            <w:tcW w:w="54" w:type="dxa"/>
          </w:tcPr>
          <w:p w14:paraId="384FC994" w14:textId="77777777" w:rsidR="00A37FFA" w:rsidRDefault="00A37FFA" w:rsidP="00A37FFA">
            <w:pPr>
              <w:pStyle w:val="EmptyCellLayoutStyle"/>
              <w:spacing w:after="0" w:line="240" w:lineRule="auto"/>
            </w:pPr>
          </w:p>
        </w:tc>
        <w:tc>
          <w:tcPr>
            <w:tcW w:w="10395" w:type="dxa"/>
          </w:tcPr>
          <w:p w14:paraId="67F4FD04" w14:textId="77777777" w:rsidR="00A37FFA" w:rsidRDefault="00A37FFA" w:rsidP="00A37FFA">
            <w:pPr>
              <w:pStyle w:val="EmptyCellLayoutStyle"/>
              <w:spacing w:after="0" w:line="240" w:lineRule="auto"/>
            </w:pPr>
          </w:p>
        </w:tc>
        <w:tc>
          <w:tcPr>
            <w:tcW w:w="149" w:type="dxa"/>
          </w:tcPr>
          <w:p w14:paraId="3C9B82E1" w14:textId="77777777" w:rsidR="00A37FFA" w:rsidRDefault="00A37FFA" w:rsidP="00A37FFA">
            <w:pPr>
              <w:pStyle w:val="EmptyCellLayoutStyle"/>
              <w:spacing w:after="0" w:line="240" w:lineRule="auto"/>
            </w:pPr>
          </w:p>
        </w:tc>
      </w:tr>
      <w:tr w:rsidR="00A37FFA" w14:paraId="6D187BC9" w14:textId="77777777" w:rsidTr="00A37FFA">
        <w:tc>
          <w:tcPr>
            <w:tcW w:w="54" w:type="dxa"/>
          </w:tcPr>
          <w:p w14:paraId="498F687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3B18B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A6F9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BE17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AA13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D124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2C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461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C4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17CE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5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61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30F8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600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9C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117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0D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6C366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E33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52C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A7C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1EB5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43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E9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78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A81F8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E9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98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07F58" w14:textId="77777777" w:rsidR="00A37FFA" w:rsidRDefault="00A37FFA" w:rsidP="00A37FFA">
                  <w:pPr>
                    <w:spacing w:after="0" w:line="240" w:lineRule="auto"/>
                  </w:pPr>
                </w:p>
              </w:tc>
            </w:tr>
            <w:tr w:rsidR="00A37FFA" w14:paraId="17946F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ECD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99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F35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EE31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71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F0D6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518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F57766" w14:textId="77777777" w:rsidR="00A37FFA" w:rsidRDefault="00A37FFA" w:rsidP="00A37FFA">
            <w:pPr>
              <w:spacing w:after="0" w:line="240" w:lineRule="auto"/>
            </w:pPr>
          </w:p>
        </w:tc>
        <w:tc>
          <w:tcPr>
            <w:tcW w:w="149" w:type="dxa"/>
          </w:tcPr>
          <w:p w14:paraId="33F22F97" w14:textId="77777777" w:rsidR="00A37FFA" w:rsidRDefault="00A37FFA" w:rsidP="00A37FFA">
            <w:pPr>
              <w:pStyle w:val="EmptyCellLayoutStyle"/>
              <w:spacing w:after="0" w:line="240" w:lineRule="auto"/>
            </w:pPr>
          </w:p>
        </w:tc>
      </w:tr>
      <w:tr w:rsidR="00A37FFA" w14:paraId="0FBFF3B9" w14:textId="77777777" w:rsidTr="00A37FFA">
        <w:trPr>
          <w:trHeight w:val="80"/>
        </w:trPr>
        <w:tc>
          <w:tcPr>
            <w:tcW w:w="54" w:type="dxa"/>
          </w:tcPr>
          <w:p w14:paraId="5F51B63E" w14:textId="77777777" w:rsidR="00A37FFA" w:rsidRDefault="00A37FFA" w:rsidP="00A37FFA">
            <w:pPr>
              <w:pStyle w:val="EmptyCellLayoutStyle"/>
              <w:spacing w:after="0" w:line="240" w:lineRule="auto"/>
            </w:pPr>
          </w:p>
        </w:tc>
        <w:tc>
          <w:tcPr>
            <w:tcW w:w="10395" w:type="dxa"/>
          </w:tcPr>
          <w:p w14:paraId="5CC95BD6" w14:textId="77777777" w:rsidR="00A37FFA" w:rsidRDefault="00A37FFA" w:rsidP="00A37FFA">
            <w:pPr>
              <w:pStyle w:val="EmptyCellLayoutStyle"/>
              <w:spacing w:after="0" w:line="240" w:lineRule="auto"/>
            </w:pPr>
          </w:p>
        </w:tc>
        <w:tc>
          <w:tcPr>
            <w:tcW w:w="149" w:type="dxa"/>
          </w:tcPr>
          <w:p w14:paraId="33D50F7D" w14:textId="77777777" w:rsidR="00A37FFA" w:rsidRDefault="00A37FFA" w:rsidP="00A37FFA">
            <w:pPr>
              <w:pStyle w:val="EmptyCellLayoutStyle"/>
              <w:spacing w:after="0" w:line="240" w:lineRule="auto"/>
            </w:pPr>
          </w:p>
        </w:tc>
      </w:tr>
    </w:tbl>
    <w:p xmlns:w="http://schemas.openxmlformats.org/wordprocessingml/2006/main" w14:paraId="51F5B45B" w14:textId="77777777" w:rsidR="00A37FFA" w:rsidRDefault="00A37FFA" w:rsidP="00A37FFA">
      <w:pPr>
        <w:spacing w:after="0" w:line="240" w:lineRule="auto"/>
      </w:pPr>
    </w:p>
    <w:p xmlns:w="http://schemas.openxmlformats.org/wordprocessingml/2006/main" w14:paraId="5A14F1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意外的页类型</w:t>
      </w:r>
    </w:p>
    <w:p xmlns:w="http://schemas.openxmlformats.org/wordprocessingml/2006/main" w14:paraId="70718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尝试解释页 P_ID 的代码遇到意外的页类型。该页标记为已分配，但是，这正是 DBCC 代码尝试解释它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BBEF9D" w14:textId="77777777" w:rsidTr="00A37FFA">
        <w:trPr>
          <w:trHeight w:val="54"/>
        </w:trPr>
        <w:tc>
          <w:tcPr>
            <w:tcW w:w="54" w:type="dxa"/>
          </w:tcPr>
          <w:p w14:paraId="4F4647D8" w14:textId="77777777" w:rsidR="00A37FFA" w:rsidRDefault="00A37FFA" w:rsidP="00A37FFA">
            <w:pPr>
              <w:pStyle w:val="EmptyCellLayoutStyle"/>
              <w:spacing w:after="0" w:line="240" w:lineRule="auto"/>
            </w:pPr>
          </w:p>
        </w:tc>
        <w:tc>
          <w:tcPr>
            <w:tcW w:w="10395" w:type="dxa"/>
          </w:tcPr>
          <w:p w14:paraId="563EFBF7" w14:textId="77777777" w:rsidR="00A37FFA" w:rsidRDefault="00A37FFA" w:rsidP="00A37FFA">
            <w:pPr>
              <w:pStyle w:val="EmptyCellLayoutStyle"/>
              <w:spacing w:after="0" w:line="240" w:lineRule="auto"/>
            </w:pPr>
          </w:p>
        </w:tc>
        <w:tc>
          <w:tcPr>
            <w:tcW w:w="149" w:type="dxa"/>
          </w:tcPr>
          <w:p w14:paraId="49550C0B" w14:textId="77777777" w:rsidR="00A37FFA" w:rsidRDefault="00A37FFA" w:rsidP="00A37FFA">
            <w:pPr>
              <w:pStyle w:val="EmptyCellLayoutStyle"/>
              <w:spacing w:after="0" w:line="240" w:lineRule="auto"/>
            </w:pPr>
          </w:p>
        </w:tc>
      </w:tr>
      <w:tr w:rsidR="00A37FFA" w14:paraId="3A683E60" w14:textId="77777777" w:rsidTr="00A37FFA">
        <w:tc>
          <w:tcPr>
            <w:tcW w:w="54" w:type="dxa"/>
          </w:tcPr>
          <w:p w14:paraId="6AE450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E70B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8590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AC6C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C6DB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D159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D9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B6B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5D3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030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00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DC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E27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460BB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ECC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54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E3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FB24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C6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1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711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0B132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B4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B6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A26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95065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D6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CD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059C3" w14:textId="77777777" w:rsidR="00A37FFA" w:rsidRDefault="00A37FFA" w:rsidP="00A37FFA">
                  <w:pPr>
                    <w:spacing w:after="0" w:line="240" w:lineRule="auto"/>
                  </w:pPr>
                </w:p>
              </w:tc>
            </w:tr>
            <w:tr w:rsidR="00A37FFA" w14:paraId="797283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B4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2F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A3A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827C7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3893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7A4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659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29A032" w14:textId="77777777" w:rsidR="00A37FFA" w:rsidRDefault="00A37FFA" w:rsidP="00A37FFA">
            <w:pPr>
              <w:spacing w:after="0" w:line="240" w:lineRule="auto"/>
            </w:pPr>
          </w:p>
        </w:tc>
        <w:tc>
          <w:tcPr>
            <w:tcW w:w="149" w:type="dxa"/>
          </w:tcPr>
          <w:p w14:paraId="4CF3A75B" w14:textId="77777777" w:rsidR="00A37FFA" w:rsidRDefault="00A37FFA" w:rsidP="00A37FFA">
            <w:pPr>
              <w:pStyle w:val="EmptyCellLayoutStyle"/>
              <w:spacing w:after="0" w:line="240" w:lineRule="auto"/>
            </w:pPr>
          </w:p>
        </w:tc>
      </w:tr>
      <w:tr w:rsidR="00A37FFA" w14:paraId="7BA6CE2B" w14:textId="77777777" w:rsidTr="00A37FFA">
        <w:trPr>
          <w:trHeight w:val="80"/>
        </w:trPr>
        <w:tc>
          <w:tcPr>
            <w:tcW w:w="54" w:type="dxa"/>
          </w:tcPr>
          <w:p w14:paraId="4C2DCD6E" w14:textId="77777777" w:rsidR="00A37FFA" w:rsidRDefault="00A37FFA" w:rsidP="00A37FFA">
            <w:pPr>
              <w:pStyle w:val="EmptyCellLayoutStyle"/>
              <w:spacing w:after="0" w:line="240" w:lineRule="auto"/>
            </w:pPr>
          </w:p>
        </w:tc>
        <w:tc>
          <w:tcPr>
            <w:tcW w:w="10395" w:type="dxa"/>
          </w:tcPr>
          <w:p w14:paraId="142EC5A9" w14:textId="77777777" w:rsidR="00A37FFA" w:rsidRDefault="00A37FFA" w:rsidP="00A37FFA">
            <w:pPr>
              <w:pStyle w:val="EmptyCellLayoutStyle"/>
              <w:spacing w:after="0" w:line="240" w:lineRule="auto"/>
            </w:pPr>
          </w:p>
        </w:tc>
        <w:tc>
          <w:tcPr>
            <w:tcW w:w="149" w:type="dxa"/>
          </w:tcPr>
          <w:p w14:paraId="6161AFEC" w14:textId="77777777" w:rsidR="00A37FFA" w:rsidRDefault="00A37FFA" w:rsidP="00A37FFA">
            <w:pPr>
              <w:pStyle w:val="EmptyCellLayoutStyle"/>
              <w:spacing w:after="0" w:line="240" w:lineRule="auto"/>
            </w:pPr>
          </w:p>
        </w:tc>
      </w:tr>
    </w:tbl>
    <w:p xmlns:w="http://schemas.openxmlformats.org/wordprocessingml/2006/main" w14:paraId="494034DE" w14:textId="77777777" w:rsidR="00A37FFA" w:rsidRDefault="00A37FFA" w:rsidP="00A37FFA">
      <w:pPr>
        <w:spacing w:after="0" w:line="240" w:lineRule="auto"/>
      </w:pPr>
    </w:p>
    <w:p xmlns:w="http://schemas.openxmlformats.org/wordprocessingml/2006/main" w14:paraId="3F38FC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页执行 I/O 操作时出现 OS 错误</w:t>
      </w:r>
    </w:p>
    <w:p xmlns:w="http://schemas.openxmlformats.org/wordprocessingml/2006/main" w14:paraId="082FD1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读取或写入数据库页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5F1AA9" w14:textId="77777777" w:rsidTr="00A37FFA">
        <w:trPr>
          <w:trHeight w:val="54"/>
        </w:trPr>
        <w:tc>
          <w:tcPr>
            <w:tcW w:w="54" w:type="dxa"/>
          </w:tcPr>
          <w:p w14:paraId="2D960B34" w14:textId="77777777" w:rsidR="00A37FFA" w:rsidRDefault="00A37FFA" w:rsidP="00A37FFA">
            <w:pPr>
              <w:pStyle w:val="EmptyCellLayoutStyle"/>
              <w:spacing w:after="0" w:line="240" w:lineRule="auto"/>
            </w:pPr>
          </w:p>
        </w:tc>
        <w:tc>
          <w:tcPr>
            <w:tcW w:w="10395" w:type="dxa"/>
          </w:tcPr>
          <w:p w14:paraId="70389F02" w14:textId="77777777" w:rsidR="00A37FFA" w:rsidRDefault="00A37FFA" w:rsidP="00A37FFA">
            <w:pPr>
              <w:pStyle w:val="EmptyCellLayoutStyle"/>
              <w:spacing w:after="0" w:line="240" w:lineRule="auto"/>
            </w:pPr>
          </w:p>
        </w:tc>
        <w:tc>
          <w:tcPr>
            <w:tcW w:w="149" w:type="dxa"/>
          </w:tcPr>
          <w:p w14:paraId="4738F6C1" w14:textId="77777777" w:rsidR="00A37FFA" w:rsidRDefault="00A37FFA" w:rsidP="00A37FFA">
            <w:pPr>
              <w:pStyle w:val="EmptyCellLayoutStyle"/>
              <w:spacing w:after="0" w:line="240" w:lineRule="auto"/>
            </w:pPr>
          </w:p>
        </w:tc>
      </w:tr>
      <w:tr w:rsidR="00A37FFA" w14:paraId="79F91329" w14:textId="77777777" w:rsidTr="00A37FFA">
        <w:tc>
          <w:tcPr>
            <w:tcW w:w="54" w:type="dxa"/>
          </w:tcPr>
          <w:p w14:paraId="2E8EA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BFA5E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03A1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4A75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C56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B1011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C66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B2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7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D1B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45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1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BDED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6E1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53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C4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CAC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4300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51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9D1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61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A979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942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74C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6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9B4B8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4A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95D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4C921" w14:textId="77777777" w:rsidR="00A37FFA" w:rsidRDefault="00A37FFA" w:rsidP="00A37FFA">
                  <w:pPr>
                    <w:spacing w:after="0" w:line="240" w:lineRule="auto"/>
                  </w:pPr>
                </w:p>
              </w:tc>
            </w:tr>
            <w:tr w:rsidR="00A37FFA" w14:paraId="127405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17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A5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87B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9EC95D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01BA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498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48E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3E2976" w14:textId="77777777" w:rsidR="00A37FFA" w:rsidRDefault="00A37FFA" w:rsidP="00A37FFA">
            <w:pPr>
              <w:spacing w:after="0" w:line="240" w:lineRule="auto"/>
            </w:pPr>
          </w:p>
        </w:tc>
        <w:tc>
          <w:tcPr>
            <w:tcW w:w="149" w:type="dxa"/>
          </w:tcPr>
          <w:p w14:paraId="4FC9561A" w14:textId="77777777" w:rsidR="00A37FFA" w:rsidRDefault="00A37FFA" w:rsidP="00A37FFA">
            <w:pPr>
              <w:pStyle w:val="EmptyCellLayoutStyle"/>
              <w:spacing w:after="0" w:line="240" w:lineRule="auto"/>
            </w:pPr>
          </w:p>
        </w:tc>
      </w:tr>
      <w:tr w:rsidR="00A37FFA" w14:paraId="7425F1D2" w14:textId="77777777" w:rsidTr="00A37FFA">
        <w:trPr>
          <w:trHeight w:val="80"/>
        </w:trPr>
        <w:tc>
          <w:tcPr>
            <w:tcW w:w="54" w:type="dxa"/>
          </w:tcPr>
          <w:p w14:paraId="6361056D" w14:textId="77777777" w:rsidR="00A37FFA" w:rsidRDefault="00A37FFA" w:rsidP="00A37FFA">
            <w:pPr>
              <w:pStyle w:val="EmptyCellLayoutStyle"/>
              <w:spacing w:after="0" w:line="240" w:lineRule="auto"/>
            </w:pPr>
          </w:p>
        </w:tc>
        <w:tc>
          <w:tcPr>
            <w:tcW w:w="10395" w:type="dxa"/>
          </w:tcPr>
          <w:p w14:paraId="1C1A186B" w14:textId="77777777" w:rsidR="00A37FFA" w:rsidRDefault="00A37FFA" w:rsidP="00A37FFA">
            <w:pPr>
              <w:pStyle w:val="EmptyCellLayoutStyle"/>
              <w:spacing w:after="0" w:line="240" w:lineRule="auto"/>
            </w:pPr>
          </w:p>
        </w:tc>
        <w:tc>
          <w:tcPr>
            <w:tcW w:w="149" w:type="dxa"/>
          </w:tcPr>
          <w:p w14:paraId="302770FA" w14:textId="77777777" w:rsidR="00A37FFA" w:rsidRDefault="00A37FFA" w:rsidP="00A37FFA">
            <w:pPr>
              <w:pStyle w:val="EmptyCellLayoutStyle"/>
              <w:spacing w:after="0" w:line="240" w:lineRule="auto"/>
            </w:pPr>
          </w:p>
        </w:tc>
      </w:tr>
    </w:tbl>
    <w:p xmlns:w="http://schemas.openxmlformats.org/wordprocessingml/2006/main" w14:paraId="6EBAFEAC" w14:textId="77777777" w:rsidR="00A37FFA" w:rsidRDefault="00A37FFA" w:rsidP="00A37FFA">
      <w:pPr>
        <w:spacing w:after="0" w:line="240" w:lineRule="auto"/>
      </w:pPr>
    </w:p>
    <w:p xmlns:w="http://schemas.openxmlformats.org/wordprocessingml/2006/main" w14:paraId="16C8F03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部查询处理器错误: 查询处理器未能获得对所需接口的访问权限</w:t>
      </w:r>
    </w:p>
    <w:p xmlns:w="http://schemas.openxmlformats.org/wordprocessingml/2006/main" w14:paraId="35B43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437ADC" w14:textId="77777777" w:rsidTr="00A37FFA">
        <w:trPr>
          <w:trHeight w:val="54"/>
        </w:trPr>
        <w:tc>
          <w:tcPr>
            <w:tcW w:w="54" w:type="dxa"/>
          </w:tcPr>
          <w:p w14:paraId="5EDB247A" w14:textId="77777777" w:rsidR="00A37FFA" w:rsidRDefault="00A37FFA" w:rsidP="00A37FFA">
            <w:pPr>
              <w:pStyle w:val="EmptyCellLayoutStyle"/>
              <w:spacing w:after="0" w:line="240" w:lineRule="auto"/>
            </w:pPr>
          </w:p>
        </w:tc>
        <w:tc>
          <w:tcPr>
            <w:tcW w:w="10395" w:type="dxa"/>
          </w:tcPr>
          <w:p w14:paraId="181357E1" w14:textId="77777777" w:rsidR="00A37FFA" w:rsidRDefault="00A37FFA" w:rsidP="00A37FFA">
            <w:pPr>
              <w:pStyle w:val="EmptyCellLayoutStyle"/>
              <w:spacing w:after="0" w:line="240" w:lineRule="auto"/>
            </w:pPr>
          </w:p>
        </w:tc>
        <w:tc>
          <w:tcPr>
            <w:tcW w:w="149" w:type="dxa"/>
          </w:tcPr>
          <w:p w14:paraId="391F1A5F" w14:textId="77777777" w:rsidR="00A37FFA" w:rsidRDefault="00A37FFA" w:rsidP="00A37FFA">
            <w:pPr>
              <w:pStyle w:val="EmptyCellLayoutStyle"/>
              <w:spacing w:after="0" w:line="240" w:lineRule="auto"/>
            </w:pPr>
          </w:p>
        </w:tc>
      </w:tr>
      <w:tr w:rsidR="00A37FFA" w14:paraId="5C3C916B" w14:textId="77777777" w:rsidTr="00A37FFA">
        <w:tc>
          <w:tcPr>
            <w:tcW w:w="54" w:type="dxa"/>
          </w:tcPr>
          <w:p w14:paraId="2CCD4D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EE0DD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2899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9090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83B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604AC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10B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1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16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4167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FB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0A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F8A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0FC4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A5F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5D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41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954B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082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AD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34B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E863F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E0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7B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42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A966E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E3C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4EB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9DBEB" w14:textId="77777777" w:rsidR="00A37FFA" w:rsidRDefault="00A37FFA" w:rsidP="00A37FFA">
                  <w:pPr>
                    <w:spacing w:after="0" w:line="240" w:lineRule="auto"/>
                  </w:pPr>
                </w:p>
              </w:tc>
            </w:tr>
            <w:tr w:rsidR="00A37FFA" w14:paraId="2CE3E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85F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78E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04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ED70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B6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3E5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DA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F80C1C" w14:textId="77777777" w:rsidR="00A37FFA" w:rsidRDefault="00A37FFA" w:rsidP="00A37FFA">
            <w:pPr>
              <w:spacing w:after="0" w:line="240" w:lineRule="auto"/>
            </w:pPr>
          </w:p>
        </w:tc>
        <w:tc>
          <w:tcPr>
            <w:tcW w:w="149" w:type="dxa"/>
          </w:tcPr>
          <w:p w14:paraId="37F56550" w14:textId="77777777" w:rsidR="00A37FFA" w:rsidRDefault="00A37FFA" w:rsidP="00A37FFA">
            <w:pPr>
              <w:pStyle w:val="EmptyCellLayoutStyle"/>
              <w:spacing w:after="0" w:line="240" w:lineRule="auto"/>
            </w:pPr>
          </w:p>
        </w:tc>
      </w:tr>
      <w:tr w:rsidR="00A37FFA" w14:paraId="2A980B27" w14:textId="77777777" w:rsidTr="00A37FFA">
        <w:trPr>
          <w:trHeight w:val="80"/>
        </w:trPr>
        <w:tc>
          <w:tcPr>
            <w:tcW w:w="54" w:type="dxa"/>
          </w:tcPr>
          <w:p w14:paraId="1AA38A2B" w14:textId="77777777" w:rsidR="00A37FFA" w:rsidRDefault="00A37FFA" w:rsidP="00A37FFA">
            <w:pPr>
              <w:pStyle w:val="EmptyCellLayoutStyle"/>
              <w:spacing w:after="0" w:line="240" w:lineRule="auto"/>
            </w:pPr>
          </w:p>
        </w:tc>
        <w:tc>
          <w:tcPr>
            <w:tcW w:w="10395" w:type="dxa"/>
          </w:tcPr>
          <w:p w14:paraId="0EF8545D" w14:textId="77777777" w:rsidR="00A37FFA" w:rsidRDefault="00A37FFA" w:rsidP="00A37FFA">
            <w:pPr>
              <w:pStyle w:val="EmptyCellLayoutStyle"/>
              <w:spacing w:after="0" w:line="240" w:lineRule="auto"/>
            </w:pPr>
          </w:p>
        </w:tc>
        <w:tc>
          <w:tcPr>
            <w:tcW w:w="149" w:type="dxa"/>
          </w:tcPr>
          <w:p w14:paraId="67C924DC" w14:textId="77777777" w:rsidR="00A37FFA" w:rsidRDefault="00A37FFA" w:rsidP="00A37FFA">
            <w:pPr>
              <w:pStyle w:val="EmptyCellLayoutStyle"/>
              <w:spacing w:after="0" w:line="240" w:lineRule="auto"/>
            </w:pPr>
          </w:p>
        </w:tc>
      </w:tr>
    </w:tbl>
    <w:p xmlns:w="http://schemas.openxmlformats.org/wordprocessingml/2006/main" w14:paraId="25F09AFB" w14:textId="77777777" w:rsidR="00A37FFA" w:rsidRDefault="00A37FFA" w:rsidP="00A37FFA">
      <w:pPr>
        <w:spacing w:after="0" w:line="240" w:lineRule="auto"/>
      </w:pPr>
    </w:p>
    <w:p xmlns:w="http://schemas.openxmlformats.org/wordprocessingml/2006/main" w14:paraId="1A76516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试图提取属于不同对象的逻辑页</w:t>
      </w:r>
    </w:p>
    <w:p xmlns:w="http://schemas.openxmlformats.org/wordprocessingml/2006/main" w14:paraId="481E6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检测到在数据库页上存储的分配单元匹配与特定操作(例如，对表运行 SELECT 语句)关联的分配单元时，会发生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5B4408" w14:textId="77777777" w:rsidTr="00A37FFA">
        <w:trPr>
          <w:trHeight w:val="54"/>
        </w:trPr>
        <w:tc>
          <w:tcPr>
            <w:tcW w:w="54" w:type="dxa"/>
          </w:tcPr>
          <w:p w14:paraId="512C2506" w14:textId="77777777" w:rsidR="00A37FFA" w:rsidRDefault="00A37FFA" w:rsidP="00A37FFA">
            <w:pPr>
              <w:pStyle w:val="EmptyCellLayoutStyle"/>
              <w:spacing w:after="0" w:line="240" w:lineRule="auto"/>
            </w:pPr>
          </w:p>
        </w:tc>
        <w:tc>
          <w:tcPr>
            <w:tcW w:w="10395" w:type="dxa"/>
          </w:tcPr>
          <w:p w14:paraId="259548D9" w14:textId="77777777" w:rsidR="00A37FFA" w:rsidRDefault="00A37FFA" w:rsidP="00A37FFA">
            <w:pPr>
              <w:pStyle w:val="EmptyCellLayoutStyle"/>
              <w:spacing w:after="0" w:line="240" w:lineRule="auto"/>
            </w:pPr>
          </w:p>
        </w:tc>
        <w:tc>
          <w:tcPr>
            <w:tcW w:w="149" w:type="dxa"/>
          </w:tcPr>
          <w:p w14:paraId="6B18755C" w14:textId="77777777" w:rsidR="00A37FFA" w:rsidRDefault="00A37FFA" w:rsidP="00A37FFA">
            <w:pPr>
              <w:pStyle w:val="EmptyCellLayoutStyle"/>
              <w:spacing w:after="0" w:line="240" w:lineRule="auto"/>
            </w:pPr>
          </w:p>
        </w:tc>
      </w:tr>
      <w:tr w:rsidR="00A37FFA" w14:paraId="377452C6" w14:textId="77777777" w:rsidTr="00A37FFA">
        <w:tc>
          <w:tcPr>
            <w:tcW w:w="54" w:type="dxa"/>
          </w:tcPr>
          <w:p w14:paraId="5C4DB9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E762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C8BD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2D88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4E3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AF60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387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5F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C6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832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FF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5E1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B283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C15A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41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05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E6B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9F3C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3A9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68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78D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E10C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1D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E4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68A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597C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795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1B9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596D1" w14:textId="77777777" w:rsidR="00A37FFA" w:rsidRDefault="00A37FFA" w:rsidP="00A37FFA">
                  <w:pPr>
                    <w:spacing w:after="0" w:line="240" w:lineRule="auto"/>
                  </w:pPr>
                </w:p>
              </w:tc>
            </w:tr>
            <w:tr w:rsidR="00A37FFA" w14:paraId="0F7D9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4ED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54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3A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7990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2A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30D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E0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B4FFAE" w14:textId="77777777" w:rsidR="00A37FFA" w:rsidRDefault="00A37FFA" w:rsidP="00A37FFA">
            <w:pPr>
              <w:spacing w:after="0" w:line="240" w:lineRule="auto"/>
            </w:pPr>
          </w:p>
        </w:tc>
        <w:tc>
          <w:tcPr>
            <w:tcW w:w="149" w:type="dxa"/>
          </w:tcPr>
          <w:p w14:paraId="19C1B61E" w14:textId="77777777" w:rsidR="00A37FFA" w:rsidRDefault="00A37FFA" w:rsidP="00A37FFA">
            <w:pPr>
              <w:pStyle w:val="EmptyCellLayoutStyle"/>
              <w:spacing w:after="0" w:line="240" w:lineRule="auto"/>
            </w:pPr>
          </w:p>
        </w:tc>
      </w:tr>
      <w:tr w:rsidR="00A37FFA" w14:paraId="42BB78E1" w14:textId="77777777" w:rsidTr="00A37FFA">
        <w:trPr>
          <w:trHeight w:val="80"/>
        </w:trPr>
        <w:tc>
          <w:tcPr>
            <w:tcW w:w="54" w:type="dxa"/>
          </w:tcPr>
          <w:p w14:paraId="0498406A" w14:textId="77777777" w:rsidR="00A37FFA" w:rsidRDefault="00A37FFA" w:rsidP="00A37FFA">
            <w:pPr>
              <w:pStyle w:val="EmptyCellLayoutStyle"/>
              <w:spacing w:after="0" w:line="240" w:lineRule="auto"/>
            </w:pPr>
          </w:p>
        </w:tc>
        <w:tc>
          <w:tcPr>
            <w:tcW w:w="10395" w:type="dxa"/>
          </w:tcPr>
          <w:p w14:paraId="5FEBC4C0" w14:textId="77777777" w:rsidR="00A37FFA" w:rsidRDefault="00A37FFA" w:rsidP="00A37FFA">
            <w:pPr>
              <w:pStyle w:val="EmptyCellLayoutStyle"/>
              <w:spacing w:after="0" w:line="240" w:lineRule="auto"/>
            </w:pPr>
          </w:p>
        </w:tc>
        <w:tc>
          <w:tcPr>
            <w:tcW w:w="149" w:type="dxa"/>
          </w:tcPr>
          <w:p w14:paraId="72E7D3F6" w14:textId="77777777" w:rsidR="00A37FFA" w:rsidRDefault="00A37FFA" w:rsidP="00A37FFA">
            <w:pPr>
              <w:pStyle w:val="EmptyCellLayoutStyle"/>
              <w:spacing w:after="0" w:line="240" w:lineRule="auto"/>
            </w:pPr>
          </w:p>
        </w:tc>
      </w:tr>
    </w:tbl>
    <w:p xmlns:w="http://schemas.openxmlformats.org/wordprocessingml/2006/main" w14:paraId="2D193AF6" w14:textId="77777777" w:rsidR="00A37FFA" w:rsidRDefault="00A37FFA" w:rsidP="00A37FFA">
      <w:pPr>
        <w:spacing w:after="0" w:line="240" w:lineRule="auto"/>
      </w:pPr>
    </w:p>
    <w:p xmlns:w="http://schemas.openxmlformats.org/wordprocessingml/2006/main" w14:paraId="3BF7C6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找不到数据库的全文检索</w:t>
      </w:r>
    </w:p>
    <w:p xmlns:w="http://schemas.openxmlformats.org/wordprocessingml/2006/main" w14:paraId="2B846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全文索引不可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C27BAF" w14:textId="77777777" w:rsidTr="00A37FFA">
        <w:trPr>
          <w:trHeight w:val="54"/>
        </w:trPr>
        <w:tc>
          <w:tcPr>
            <w:tcW w:w="54" w:type="dxa"/>
          </w:tcPr>
          <w:p w14:paraId="124B5A89" w14:textId="77777777" w:rsidR="00A37FFA" w:rsidRDefault="00A37FFA" w:rsidP="00A37FFA">
            <w:pPr>
              <w:pStyle w:val="EmptyCellLayoutStyle"/>
              <w:spacing w:after="0" w:line="240" w:lineRule="auto"/>
            </w:pPr>
          </w:p>
        </w:tc>
        <w:tc>
          <w:tcPr>
            <w:tcW w:w="10395" w:type="dxa"/>
          </w:tcPr>
          <w:p w14:paraId="6FDCFA21" w14:textId="77777777" w:rsidR="00A37FFA" w:rsidRDefault="00A37FFA" w:rsidP="00A37FFA">
            <w:pPr>
              <w:pStyle w:val="EmptyCellLayoutStyle"/>
              <w:spacing w:after="0" w:line="240" w:lineRule="auto"/>
            </w:pPr>
          </w:p>
        </w:tc>
        <w:tc>
          <w:tcPr>
            <w:tcW w:w="149" w:type="dxa"/>
          </w:tcPr>
          <w:p w14:paraId="0B74C551" w14:textId="77777777" w:rsidR="00A37FFA" w:rsidRDefault="00A37FFA" w:rsidP="00A37FFA">
            <w:pPr>
              <w:pStyle w:val="EmptyCellLayoutStyle"/>
              <w:spacing w:after="0" w:line="240" w:lineRule="auto"/>
            </w:pPr>
          </w:p>
        </w:tc>
      </w:tr>
      <w:tr w:rsidR="00A37FFA" w14:paraId="3DFCBB98" w14:textId="77777777" w:rsidTr="00A37FFA">
        <w:tc>
          <w:tcPr>
            <w:tcW w:w="54" w:type="dxa"/>
          </w:tcPr>
          <w:p w14:paraId="550FB8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1AC9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3DF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3D70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172C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941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40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D50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4FF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1259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F7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768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38B5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EAE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A2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F8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C0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D1B16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F7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8AD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85B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5E6F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1D5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65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14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95A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5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DE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41425" w14:textId="77777777" w:rsidR="00A37FFA" w:rsidRDefault="00A37FFA" w:rsidP="00A37FFA">
                  <w:pPr>
                    <w:spacing w:after="0" w:line="240" w:lineRule="auto"/>
                  </w:pPr>
                </w:p>
              </w:tc>
            </w:tr>
            <w:tr w:rsidR="00A37FFA" w14:paraId="1D198E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1C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7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F80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946CE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8CA6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E655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A3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6A7F93" w14:textId="77777777" w:rsidR="00A37FFA" w:rsidRDefault="00A37FFA" w:rsidP="00A37FFA">
            <w:pPr>
              <w:spacing w:after="0" w:line="240" w:lineRule="auto"/>
            </w:pPr>
          </w:p>
        </w:tc>
        <w:tc>
          <w:tcPr>
            <w:tcW w:w="149" w:type="dxa"/>
          </w:tcPr>
          <w:p w14:paraId="6CACD88E" w14:textId="77777777" w:rsidR="00A37FFA" w:rsidRDefault="00A37FFA" w:rsidP="00A37FFA">
            <w:pPr>
              <w:pStyle w:val="EmptyCellLayoutStyle"/>
              <w:spacing w:after="0" w:line="240" w:lineRule="auto"/>
            </w:pPr>
          </w:p>
        </w:tc>
      </w:tr>
      <w:tr w:rsidR="00A37FFA" w14:paraId="4B345C27" w14:textId="77777777" w:rsidTr="00A37FFA">
        <w:trPr>
          <w:trHeight w:val="80"/>
        </w:trPr>
        <w:tc>
          <w:tcPr>
            <w:tcW w:w="54" w:type="dxa"/>
          </w:tcPr>
          <w:p w14:paraId="23B58160" w14:textId="77777777" w:rsidR="00A37FFA" w:rsidRDefault="00A37FFA" w:rsidP="00A37FFA">
            <w:pPr>
              <w:pStyle w:val="EmptyCellLayoutStyle"/>
              <w:spacing w:after="0" w:line="240" w:lineRule="auto"/>
            </w:pPr>
          </w:p>
        </w:tc>
        <w:tc>
          <w:tcPr>
            <w:tcW w:w="10395" w:type="dxa"/>
          </w:tcPr>
          <w:p w14:paraId="0530FA79" w14:textId="77777777" w:rsidR="00A37FFA" w:rsidRDefault="00A37FFA" w:rsidP="00A37FFA">
            <w:pPr>
              <w:pStyle w:val="EmptyCellLayoutStyle"/>
              <w:spacing w:after="0" w:line="240" w:lineRule="auto"/>
            </w:pPr>
          </w:p>
        </w:tc>
        <w:tc>
          <w:tcPr>
            <w:tcW w:w="149" w:type="dxa"/>
          </w:tcPr>
          <w:p w14:paraId="4305A915" w14:textId="77777777" w:rsidR="00A37FFA" w:rsidRDefault="00A37FFA" w:rsidP="00A37FFA">
            <w:pPr>
              <w:pStyle w:val="EmptyCellLayoutStyle"/>
              <w:spacing w:after="0" w:line="240" w:lineRule="auto"/>
            </w:pPr>
          </w:p>
        </w:tc>
      </w:tr>
    </w:tbl>
    <w:p xmlns:w="http://schemas.openxmlformats.org/wordprocessingml/2006/main" w14:paraId="32C00F9F" w14:textId="77777777" w:rsidR="00A37FFA" w:rsidRDefault="00A37FFA" w:rsidP="00A37FFA">
      <w:pPr>
        <w:spacing w:after="0" w:line="240" w:lineRule="auto"/>
      </w:pPr>
    </w:p>
    <w:p xmlns:w="http://schemas.openxmlformats.org/wordprocessingml/2006/main" w14:paraId="0D241D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收到 Ctrl-C 或 Ctrl-Break 信号，SQL Server 已关闭</w:t>
      </w:r>
    </w:p>
    <w:p xmlns:w="http://schemas.openxmlformats.org/wordprocessingml/2006/main" w14:paraId="3D822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 SQL Server 实例是使用 sqlservr.exe 从命令提示符处启动的，现在从该命令提示符发出了 Ctrl-C 或 Ctrl-Break 命令来停止 sqlservr.exe 应用程序。在关闭期间未执行任何检查点。此消息已写入 SQL Server 错误日志和应用程序事件日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78CA" w14:textId="77777777" w:rsidTr="00A37FFA">
        <w:trPr>
          <w:trHeight w:val="54"/>
        </w:trPr>
        <w:tc>
          <w:tcPr>
            <w:tcW w:w="54" w:type="dxa"/>
          </w:tcPr>
          <w:p w14:paraId="45C93AB5" w14:textId="77777777" w:rsidR="00A37FFA" w:rsidRDefault="00A37FFA" w:rsidP="00A37FFA">
            <w:pPr>
              <w:pStyle w:val="EmptyCellLayoutStyle"/>
              <w:spacing w:after="0" w:line="240" w:lineRule="auto"/>
            </w:pPr>
          </w:p>
        </w:tc>
        <w:tc>
          <w:tcPr>
            <w:tcW w:w="10395" w:type="dxa"/>
          </w:tcPr>
          <w:p w14:paraId="53DE157C" w14:textId="77777777" w:rsidR="00A37FFA" w:rsidRDefault="00A37FFA" w:rsidP="00A37FFA">
            <w:pPr>
              <w:pStyle w:val="EmptyCellLayoutStyle"/>
              <w:spacing w:after="0" w:line="240" w:lineRule="auto"/>
            </w:pPr>
          </w:p>
        </w:tc>
        <w:tc>
          <w:tcPr>
            <w:tcW w:w="149" w:type="dxa"/>
          </w:tcPr>
          <w:p w14:paraId="09EB06D3" w14:textId="77777777" w:rsidR="00A37FFA" w:rsidRDefault="00A37FFA" w:rsidP="00A37FFA">
            <w:pPr>
              <w:pStyle w:val="EmptyCellLayoutStyle"/>
              <w:spacing w:after="0" w:line="240" w:lineRule="auto"/>
            </w:pPr>
          </w:p>
        </w:tc>
      </w:tr>
      <w:tr w:rsidR="00A37FFA" w14:paraId="5D67582F" w14:textId="77777777" w:rsidTr="00A37FFA">
        <w:tc>
          <w:tcPr>
            <w:tcW w:w="54" w:type="dxa"/>
          </w:tcPr>
          <w:p w14:paraId="543390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D03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34FA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AD0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8BE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AA436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6CC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9AC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38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E307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2F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983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6AE2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A21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8E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44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C7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2E6C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27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48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86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03E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99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C4F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871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F1D0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5D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775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0586" w14:textId="77777777" w:rsidR="00A37FFA" w:rsidRDefault="00A37FFA" w:rsidP="00A37FFA">
                  <w:pPr>
                    <w:spacing w:after="0" w:line="240" w:lineRule="auto"/>
                  </w:pPr>
                </w:p>
              </w:tc>
            </w:tr>
            <w:tr w:rsidR="00A37FFA" w14:paraId="16BA19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86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D87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61E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7BF87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09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541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38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C5E25A" w14:textId="77777777" w:rsidR="00A37FFA" w:rsidRDefault="00A37FFA" w:rsidP="00A37FFA">
            <w:pPr>
              <w:spacing w:after="0" w:line="240" w:lineRule="auto"/>
            </w:pPr>
          </w:p>
        </w:tc>
        <w:tc>
          <w:tcPr>
            <w:tcW w:w="149" w:type="dxa"/>
          </w:tcPr>
          <w:p w14:paraId="278967FF" w14:textId="77777777" w:rsidR="00A37FFA" w:rsidRDefault="00A37FFA" w:rsidP="00A37FFA">
            <w:pPr>
              <w:pStyle w:val="EmptyCellLayoutStyle"/>
              <w:spacing w:after="0" w:line="240" w:lineRule="auto"/>
            </w:pPr>
          </w:p>
        </w:tc>
      </w:tr>
      <w:tr w:rsidR="00A37FFA" w14:paraId="6ED1F480" w14:textId="77777777" w:rsidTr="00A37FFA">
        <w:trPr>
          <w:trHeight w:val="80"/>
        </w:trPr>
        <w:tc>
          <w:tcPr>
            <w:tcW w:w="54" w:type="dxa"/>
          </w:tcPr>
          <w:p w14:paraId="60AEE5E7" w14:textId="77777777" w:rsidR="00A37FFA" w:rsidRDefault="00A37FFA" w:rsidP="00A37FFA">
            <w:pPr>
              <w:pStyle w:val="EmptyCellLayoutStyle"/>
              <w:spacing w:after="0" w:line="240" w:lineRule="auto"/>
            </w:pPr>
          </w:p>
        </w:tc>
        <w:tc>
          <w:tcPr>
            <w:tcW w:w="10395" w:type="dxa"/>
          </w:tcPr>
          <w:p w14:paraId="30B6BF29" w14:textId="77777777" w:rsidR="00A37FFA" w:rsidRDefault="00A37FFA" w:rsidP="00A37FFA">
            <w:pPr>
              <w:pStyle w:val="EmptyCellLayoutStyle"/>
              <w:spacing w:after="0" w:line="240" w:lineRule="auto"/>
            </w:pPr>
          </w:p>
        </w:tc>
        <w:tc>
          <w:tcPr>
            <w:tcW w:w="149" w:type="dxa"/>
          </w:tcPr>
          <w:p w14:paraId="6DD0657A" w14:textId="77777777" w:rsidR="00A37FFA" w:rsidRDefault="00A37FFA" w:rsidP="00A37FFA">
            <w:pPr>
              <w:pStyle w:val="EmptyCellLayoutStyle"/>
              <w:spacing w:after="0" w:line="240" w:lineRule="auto"/>
            </w:pPr>
          </w:p>
        </w:tc>
      </w:tr>
    </w:tbl>
    <w:p xmlns:w="http://schemas.openxmlformats.org/wordprocessingml/2006/main" w14:paraId="079DC405" w14:textId="77777777" w:rsidR="00A37FFA" w:rsidRDefault="00A37FFA" w:rsidP="00A37FFA">
      <w:pPr>
        <w:spacing w:after="0" w:line="240" w:lineRule="auto"/>
      </w:pPr>
    </w:p>
    <w:p xmlns:w="http://schemas.openxmlformats.org/wordprocessingml/2006/main" w14:paraId="4A75AE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数据库镜像传输无法侦听端口，因为端口正在使用中</w:t>
      </w:r>
    </w:p>
    <w:p xmlns:w="http://schemas.openxmlformats.org/wordprocessingml/2006/main" w14:paraId="1FB3A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创建 Service Broker 或数据库镜像终结点时，SQL Server 应可接受位于终结点配置中指定的端口上的 TCP/IP 连接。传输安全要求获得授权才能连接到端口。如果服务器已启用防火墙，则防火墙配置必须允许终结点使用的端口的传入和传出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760076" w14:textId="77777777" w:rsidTr="00A37FFA">
        <w:trPr>
          <w:trHeight w:val="54"/>
        </w:trPr>
        <w:tc>
          <w:tcPr>
            <w:tcW w:w="54" w:type="dxa"/>
          </w:tcPr>
          <w:p w14:paraId="4B13FB44" w14:textId="77777777" w:rsidR="00A37FFA" w:rsidRDefault="00A37FFA" w:rsidP="00A37FFA">
            <w:pPr>
              <w:pStyle w:val="EmptyCellLayoutStyle"/>
              <w:spacing w:after="0" w:line="240" w:lineRule="auto"/>
            </w:pPr>
          </w:p>
        </w:tc>
        <w:tc>
          <w:tcPr>
            <w:tcW w:w="10395" w:type="dxa"/>
          </w:tcPr>
          <w:p w14:paraId="589B2B88" w14:textId="77777777" w:rsidR="00A37FFA" w:rsidRDefault="00A37FFA" w:rsidP="00A37FFA">
            <w:pPr>
              <w:pStyle w:val="EmptyCellLayoutStyle"/>
              <w:spacing w:after="0" w:line="240" w:lineRule="auto"/>
            </w:pPr>
          </w:p>
        </w:tc>
        <w:tc>
          <w:tcPr>
            <w:tcW w:w="149" w:type="dxa"/>
          </w:tcPr>
          <w:p w14:paraId="53E1D35A" w14:textId="77777777" w:rsidR="00A37FFA" w:rsidRDefault="00A37FFA" w:rsidP="00A37FFA">
            <w:pPr>
              <w:pStyle w:val="EmptyCellLayoutStyle"/>
              <w:spacing w:after="0" w:line="240" w:lineRule="auto"/>
            </w:pPr>
          </w:p>
        </w:tc>
      </w:tr>
      <w:tr w:rsidR="00A37FFA" w14:paraId="18F3F101" w14:textId="77777777" w:rsidTr="00A37FFA">
        <w:tc>
          <w:tcPr>
            <w:tcW w:w="54" w:type="dxa"/>
          </w:tcPr>
          <w:p w14:paraId="5EFC5D6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7A7A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7E4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96F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B39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639F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E60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E9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2D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D621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1A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3E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BA56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080FE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AF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A26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10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D823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AF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F9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3F9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D2313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3E3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36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C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9DC4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72A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B9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802B3" w14:textId="77777777" w:rsidR="00A37FFA" w:rsidRDefault="00A37FFA" w:rsidP="00A37FFA">
                  <w:pPr>
                    <w:spacing w:after="0" w:line="240" w:lineRule="auto"/>
                  </w:pPr>
                </w:p>
              </w:tc>
            </w:tr>
            <w:tr w:rsidR="00A37FFA" w14:paraId="426CC3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F7D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8D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45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6603B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F4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177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11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AA3ACE" w14:textId="77777777" w:rsidR="00A37FFA" w:rsidRDefault="00A37FFA" w:rsidP="00A37FFA">
            <w:pPr>
              <w:spacing w:after="0" w:line="240" w:lineRule="auto"/>
            </w:pPr>
          </w:p>
        </w:tc>
        <w:tc>
          <w:tcPr>
            <w:tcW w:w="149" w:type="dxa"/>
          </w:tcPr>
          <w:p w14:paraId="069EE641" w14:textId="77777777" w:rsidR="00A37FFA" w:rsidRDefault="00A37FFA" w:rsidP="00A37FFA">
            <w:pPr>
              <w:pStyle w:val="EmptyCellLayoutStyle"/>
              <w:spacing w:after="0" w:line="240" w:lineRule="auto"/>
            </w:pPr>
          </w:p>
        </w:tc>
      </w:tr>
      <w:tr w:rsidR="00A37FFA" w14:paraId="636BA81A" w14:textId="77777777" w:rsidTr="00A37FFA">
        <w:trPr>
          <w:trHeight w:val="80"/>
        </w:trPr>
        <w:tc>
          <w:tcPr>
            <w:tcW w:w="54" w:type="dxa"/>
          </w:tcPr>
          <w:p w14:paraId="61717F57" w14:textId="77777777" w:rsidR="00A37FFA" w:rsidRDefault="00A37FFA" w:rsidP="00A37FFA">
            <w:pPr>
              <w:pStyle w:val="EmptyCellLayoutStyle"/>
              <w:spacing w:after="0" w:line="240" w:lineRule="auto"/>
            </w:pPr>
          </w:p>
        </w:tc>
        <w:tc>
          <w:tcPr>
            <w:tcW w:w="10395" w:type="dxa"/>
          </w:tcPr>
          <w:p w14:paraId="5A2F0D7D" w14:textId="77777777" w:rsidR="00A37FFA" w:rsidRDefault="00A37FFA" w:rsidP="00A37FFA">
            <w:pPr>
              <w:pStyle w:val="EmptyCellLayoutStyle"/>
              <w:spacing w:after="0" w:line="240" w:lineRule="auto"/>
            </w:pPr>
          </w:p>
        </w:tc>
        <w:tc>
          <w:tcPr>
            <w:tcW w:w="149" w:type="dxa"/>
          </w:tcPr>
          <w:p w14:paraId="5A2548EE" w14:textId="77777777" w:rsidR="00A37FFA" w:rsidRDefault="00A37FFA" w:rsidP="00A37FFA">
            <w:pPr>
              <w:pStyle w:val="EmptyCellLayoutStyle"/>
              <w:spacing w:after="0" w:line="240" w:lineRule="auto"/>
            </w:pPr>
          </w:p>
        </w:tc>
      </w:tr>
    </w:tbl>
    <w:p xmlns:w="http://schemas.openxmlformats.org/wordprocessingml/2006/main" w14:paraId="341CDEE3" w14:textId="77777777" w:rsidR="00A37FFA" w:rsidRDefault="00A37FFA" w:rsidP="00A37FFA">
      <w:pPr>
        <w:spacing w:after="0" w:line="240" w:lineRule="auto"/>
      </w:pPr>
    </w:p>
    <w:p xmlns:w="http://schemas.openxmlformats.org/wordprocessingml/2006/main" w14:paraId="529F84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为公共语言运行时 (CLR) 分配内存</w:t>
      </w:r>
    </w:p>
    <w:p xmlns:w="http://schemas.openxmlformats.org/wordprocessingml/2006/main" w14:paraId="4CA93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为 CLR 分配内存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033F07" w14:textId="77777777" w:rsidTr="00A37FFA">
        <w:trPr>
          <w:trHeight w:val="54"/>
        </w:trPr>
        <w:tc>
          <w:tcPr>
            <w:tcW w:w="54" w:type="dxa"/>
          </w:tcPr>
          <w:p w14:paraId="127FD7E7" w14:textId="77777777" w:rsidR="00A37FFA" w:rsidRDefault="00A37FFA" w:rsidP="00A37FFA">
            <w:pPr>
              <w:pStyle w:val="EmptyCellLayoutStyle"/>
              <w:spacing w:after="0" w:line="240" w:lineRule="auto"/>
            </w:pPr>
          </w:p>
        </w:tc>
        <w:tc>
          <w:tcPr>
            <w:tcW w:w="10395" w:type="dxa"/>
          </w:tcPr>
          <w:p w14:paraId="4D8A6187" w14:textId="77777777" w:rsidR="00A37FFA" w:rsidRDefault="00A37FFA" w:rsidP="00A37FFA">
            <w:pPr>
              <w:pStyle w:val="EmptyCellLayoutStyle"/>
              <w:spacing w:after="0" w:line="240" w:lineRule="auto"/>
            </w:pPr>
          </w:p>
        </w:tc>
        <w:tc>
          <w:tcPr>
            <w:tcW w:w="149" w:type="dxa"/>
          </w:tcPr>
          <w:p w14:paraId="50CC631D" w14:textId="77777777" w:rsidR="00A37FFA" w:rsidRDefault="00A37FFA" w:rsidP="00A37FFA">
            <w:pPr>
              <w:pStyle w:val="EmptyCellLayoutStyle"/>
              <w:spacing w:after="0" w:line="240" w:lineRule="auto"/>
            </w:pPr>
          </w:p>
        </w:tc>
      </w:tr>
      <w:tr w:rsidR="00A37FFA" w14:paraId="1654C1D9" w14:textId="77777777" w:rsidTr="00A37FFA">
        <w:tc>
          <w:tcPr>
            <w:tcW w:w="54" w:type="dxa"/>
          </w:tcPr>
          <w:p w14:paraId="3395D4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95D4A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F973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D695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21D7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7C5D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CF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6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035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89BD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CDD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CFA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2D24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90E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854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10D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C66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76D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375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D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45B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65942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A2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10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7F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C079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174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E7F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A9EB8" w14:textId="77777777" w:rsidR="00A37FFA" w:rsidRDefault="00A37FFA" w:rsidP="00A37FFA">
                  <w:pPr>
                    <w:spacing w:after="0" w:line="240" w:lineRule="auto"/>
                  </w:pPr>
                </w:p>
              </w:tc>
            </w:tr>
            <w:tr w:rsidR="00A37FFA" w14:paraId="16BFAD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A7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82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11F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40469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4D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7CDC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177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559EC8" w14:textId="77777777" w:rsidR="00A37FFA" w:rsidRDefault="00A37FFA" w:rsidP="00A37FFA">
            <w:pPr>
              <w:spacing w:after="0" w:line="240" w:lineRule="auto"/>
            </w:pPr>
          </w:p>
        </w:tc>
        <w:tc>
          <w:tcPr>
            <w:tcW w:w="149" w:type="dxa"/>
          </w:tcPr>
          <w:p w14:paraId="77B92F33" w14:textId="77777777" w:rsidR="00A37FFA" w:rsidRDefault="00A37FFA" w:rsidP="00A37FFA">
            <w:pPr>
              <w:pStyle w:val="EmptyCellLayoutStyle"/>
              <w:spacing w:after="0" w:line="240" w:lineRule="auto"/>
            </w:pPr>
          </w:p>
        </w:tc>
      </w:tr>
      <w:tr w:rsidR="00A37FFA" w14:paraId="53B4BE96" w14:textId="77777777" w:rsidTr="00A37FFA">
        <w:trPr>
          <w:trHeight w:val="80"/>
        </w:trPr>
        <w:tc>
          <w:tcPr>
            <w:tcW w:w="54" w:type="dxa"/>
          </w:tcPr>
          <w:p w14:paraId="4C9D614C" w14:textId="77777777" w:rsidR="00A37FFA" w:rsidRDefault="00A37FFA" w:rsidP="00A37FFA">
            <w:pPr>
              <w:pStyle w:val="EmptyCellLayoutStyle"/>
              <w:spacing w:after="0" w:line="240" w:lineRule="auto"/>
            </w:pPr>
          </w:p>
        </w:tc>
        <w:tc>
          <w:tcPr>
            <w:tcW w:w="10395" w:type="dxa"/>
          </w:tcPr>
          <w:p w14:paraId="4CAA74AE" w14:textId="77777777" w:rsidR="00A37FFA" w:rsidRDefault="00A37FFA" w:rsidP="00A37FFA">
            <w:pPr>
              <w:pStyle w:val="EmptyCellLayoutStyle"/>
              <w:spacing w:after="0" w:line="240" w:lineRule="auto"/>
            </w:pPr>
          </w:p>
        </w:tc>
        <w:tc>
          <w:tcPr>
            <w:tcW w:w="149" w:type="dxa"/>
          </w:tcPr>
          <w:p w14:paraId="424B0968" w14:textId="77777777" w:rsidR="00A37FFA" w:rsidRDefault="00A37FFA" w:rsidP="00A37FFA">
            <w:pPr>
              <w:pStyle w:val="EmptyCellLayoutStyle"/>
              <w:spacing w:after="0" w:line="240" w:lineRule="auto"/>
            </w:pPr>
          </w:p>
        </w:tc>
      </w:tr>
    </w:tbl>
    <w:p xmlns:w="http://schemas.openxmlformats.org/wordprocessingml/2006/main" w14:paraId="5800583B" w14:textId="77777777" w:rsidR="00A37FFA" w:rsidRDefault="00A37FFA" w:rsidP="00A37FFA">
      <w:pPr>
        <w:spacing w:after="0" w:line="240" w:lineRule="auto"/>
      </w:pPr>
    </w:p>
    <w:p xmlns:w="http://schemas.openxmlformats.org/wordprocessingml/2006/main" w14:paraId="2045C4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部查询处理器错误: 查询处理器在远程查询阶段处理过程中遇到意外错误</w:t>
      </w:r>
    </w:p>
    <w:p xmlns:w="http://schemas.openxmlformats.org/wordprocessingml/2006/main" w14:paraId="2F83A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一个内部查询处理器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124E639" w14:textId="77777777" w:rsidTr="00A37FFA">
        <w:trPr>
          <w:trHeight w:val="54"/>
        </w:trPr>
        <w:tc>
          <w:tcPr>
            <w:tcW w:w="54" w:type="dxa"/>
          </w:tcPr>
          <w:p w14:paraId="6877A195" w14:textId="77777777" w:rsidR="00A37FFA" w:rsidRDefault="00A37FFA" w:rsidP="00A37FFA">
            <w:pPr>
              <w:pStyle w:val="EmptyCellLayoutStyle"/>
              <w:spacing w:after="0" w:line="240" w:lineRule="auto"/>
            </w:pPr>
          </w:p>
        </w:tc>
        <w:tc>
          <w:tcPr>
            <w:tcW w:w="10395" w:type="dxa"/>
          </w:tcPr>
          <w:p w14:paraId="507EB2C3" w14:textId="77777777" w:rsidR="00A37FFA" w:rsidRDefault="00A37FFA" w:rsidP="00A37FFA">
            <w:pPr>
              <w:pStyle w:val="EmptyCellLayoutStyle"/>
              <w:spacing w:after="0" w:line="240" w:lineRule="auto"/>
            </w:pPr>
          </w:p>
        </w:tc>
        <w:tc>
          <w:tcPr>
            <w:tcW w:w="149" w:type="dxa"/>
          </w:tcPr>
          <w:p w14:paraId="279CB051" w14:textId="77777777" w:rsidR="00A37FFA" w:rsidRDefault="00A37FFA" w:rsidP="00A37FFA">
            <w:pPr>
              <w:pStyle w:val="EmptyCellLayoutStyle"/>
              <w:spacing w:after="0" w:line="240" w:lineRule="auto"/>
            </w:pPr>
          </w:p>
        </w:tc>
      </w:tr>
      <w:tr w:rsidR="00A37FFA" w14:paraId="701D4915" w14:textId="77777777" w:rsidTr="00A37FFA">
        <w:tc>
          <w:tcPr>
            <w:tcW w:w="54" w:type="dxa"/>
          </w:tcPr>
          <w:p w14:paraId="3FA0E78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D74FBD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29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498A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14A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DE51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DC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48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4B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CAFB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7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72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B614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76C5A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0C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C91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E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C266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4F6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6D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76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1C839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3C8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F4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C2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C3E50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16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FE3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A5A7D" w14:textId="77777777" w:rsidR="00A37FFA" w:rsidRDefault="00A37FFA" w:rsidP="00A37FFA">
                  <w:pPr>
                    <w:spacing w:after="0" w:line="240" w:lineRule="auto"/>
                  </w:pPr>
                </w:p>
              </w:tc>
            </w:tr>
            <w:tr w:rsidR="00A37FFA" w14:paraId="27DD05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0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CA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08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67C314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C8A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AD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18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57BA465" w14:textId="77777777" w:rsidR="00A37FFA" w:rsidRDefault="00A37FFA" w:rsidP="00A37FFA">
            <w:pPr>
              <w:spacing w:after="0" w:line="240" w:lineRule="auto"/>
            </w:pPr>
          </w:p>
        </w:tc>
        <w:tc>
          <w:tcPr>
            <w:tcW w:w="149" w:type="dxa"/>
          </w:tcPr>
          <w:p w14:paraId="535E9F97" w14:textId="77777777" w:rsidR="00A37FFA" w:rsidRDefault="00A37FFA" w:rsidP="00A37FFA">
            <w:pPr>
              <w:pStyle w:val="EmptyCellLayoutStyle"/>
              <w:spacing w:after="0" w:line="240" w:lineRule="auto"/>
            </w:pPr>
          </w:p>
        </w:tc>
      </w:tr>
      <w:tr w:rsidR="00A37FFA" w14:paraId="7752FF09" w14:textId="77777777" w:rsidTr="00A37FFA">
        <w:trPr>
          <w:trHeight w:val="80"/>
        </w:trPr>
        <w:tc>
          <w:tcPr>
            <w:tcW w:w="54" w:type="dxa"/>
          </w:tcPr>
          <w:p w14:paraId="2E8993AE" w14:textId="77777777" w:rsidR="00A37FFA" w:rsidRDefault="00A37FFA" w:rsidP="00A37FFA">
            <w:pPr>
              <w:pStyle w:val="EmptyCellLayoutStyle"/>
              <w:spacing w:after="0" w:line="240" w:lineRule="auto"/>
            </w:pPr>
          </w:p>
        </w:tc>
        <w:tc>
          <w:tcPr>
            <w:tcW w:w="10395" w:type="dxa"/>
          </w:tcPr>
          <w:p w14:paraId="6EF34729" w14:textId="77777777" w:rsidR="00A37FFA" w:rsidRDefault="00A37FFA" w:rsidP="00A37FFA">
            <w:pPr>
              <w:pStyle w:val="EmptyCellLayoutStyle"/>
              <w:spacing w:after="0" w:line="240" w:lineRule="auto"/>
            </w:pPr>
          </w:p>
        </w:tc>
        <w:tc>
          <w:tcPr>
            <w:tcW w:w="149" w:type="dxa"/>
          </w:tcPr>
          <w:p w14:paraId="05FDDEA4" w14:textId="77777777" w:rsidR="00A37FFA" w:rsidRDefault="00A37FFA" w:rsidP="00A37FFA">
            <w:pPr>
              <w:pStyle w:val="EmptyCellLayoutStyle"/>
              <w:spacing w:after="0" w:line="240" w:lineRule="auto"/>
            </w:pPr>
          </w:p>
        </w:tc>
      </w:tr>
    </w:tbl>
    <w:p xmlns:w="http://schemas.openxmlformats.org/wordprocessingml/2006/main" w14:paraId="460EE4B8" w14:textId="77777777" w:rsidR="00A37FFA" w:rsidRDefault="00A37FFA" w:rsidP="00A37FFA">
      <w:pPr>
        <w:spacing w:after="0" w:line="240" w:lineRule="auto"/>
      </w:pPr>
    </w:p>
    <w:p xmlns:w="http://schemas.openxmlformats.org/wordprocessingml/2006/main" w14:paraId="446948C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页在缓存过程中校验和失败</w:t>
      </w:r>
    </w:p>
    <w:p xmlns:w="http://schemas.openxmlformats.org/wordprocessingml/2006/main" w14:paraId="1619B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测到数据库页在缓存中被意外修改（通过验证页校验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6394E9" w14:textId="77777777" w:rsidTr="00A37FFA">
        <w:trPr>
          <w:trHeight w:val="54"/>
        </w:trPr>
        <w:tc>
          <w:tcPr>
            <w:tcW w:w="54" w:type="dxa"/>
          </w:tcPr>
          <w:p w14:paraId="747F3577" w14:textId="77777777" w:rsidR="00A37FFA" w:rsidRDefault="00A37FFA" w:rsidP="00A37FFA">
            <w:pPr>
              <w:pStyle w:val="EmptyCellLayoutStyle"/>
              <w:spacing w:after="0" w:line="240" w:lineRule="auto"/>
            </w:pPr>
          </w:p>
        </w:tc>
        <w:tc>
          <w:tcPr>
            <w:tcW w:w="10395" w:type="dxa"/>
          </w:tcPr>
          <w:p w14:paraId="4F330CEB" w14:textId="77777777" w:rsidR="00A37FFA" w:rsidRDefault="00A37FFA" w:rsidP="00A37FFA">
            <w:pPr>
              <w:pStyle w:val="EmptyCellLayoutStyle"/>
              <w:spacing w:after="0" w:line="240" w:lineRule="auto"/>
            </w:pPr>
          </w:p>
        </w:tc>
        <w:tc>
          <w:tcPr>
            <w:tcW w:w="149" w:type="dxa"/>
          </w:tcPr>
          <w:p w14:paraId="7483626B" w14:textId="77777777" w:rsidR="00A37FFA" w:rsidRDefault="00A37FFA" w:rsidP="00A37FFA">
            <w:pPr>
              <w:pStyle w:val="EmptyCellLayoutStyle"/>
              <w:spacing w:after="0" w:line="240" w:lineRule="auto"/>
            </w:pPr>
          </w:p>
        </w:tc>
      </w:tr>
      <w:tr w:rsidR="00A37FFA" w14:paraId="2C3ADE38" w14:textId="77777777" w:rsidTr="00A37FFA">
        <w:tc>
          <w:tcPr>
            <w:tcW w:w="54" w:type="dxa"/>
          </w:tcPr>
          <w:p w14:paraId="5A549A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5A3AF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B30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67C0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491F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DB2F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4B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AE3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730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FD25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E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D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3B7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4E1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18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B1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4B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A011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A1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F2C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3D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3ED5F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6BD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8A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5B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32841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458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49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92409" w14:textId="77777777" w:rsidR="00A37FFA" w:rsidRDefault="00A37FFA" w:rsidP="00A37FFA">
                  <w:pPr>
                    <w:spacing w:after="0" w:line="240" w:lineRule="auto"/>
                  </w:pPr>
                </w:p>
              </w:tc>
            </w:tr>
            <w:tr w:rsidR="00A37FFA" w14:paraId="060528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5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09E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0C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A2920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B7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6FDC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6A9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6D768A3" w14:textId="77777777" w:rsidR="00A37FFA" w:rsidRDefault="00A37FFA" w:rsidP="00A37FFA">
            <w:pPr>
              <w:spacing w:after="0" w:line="240" w:lineRule="auto"/>
            </w:pPr>
          </w:p>
        </w:tc>
        <w:tc>
          <w:tcPr>
            <w:tcW w:w="149" w:type="dxa"/>
          </w:tcPr>
          <w:p w14:paraId="00D5FC40" w14:textId="77777777" w:rsidR="00A37FFA" w:rsidRDefault="00A37FFA" w:rsidP="00A37FFA">
            <w:pPr>
              <w:pStyle w:val="EmptyCellLayoutStyle"/>
              <w:spacing w:after="0" w:line="240" w:lineRule="auto"/>
            </w:pPr>
          </w:p>
        </w:tc>
      </w:tr>
      <w:tr w:rsidR="00A37FFA" w14:paraId="4310819A" w14:textId="77777777" w:rsidTr="00A37FFA">
        <w:trPr>
          <w:trHeight w:val="80"/>
        </w:trPr>
        <w:tc>
          <w:tcPr>
            <w:tcW w:w="54" w:type="dxa"/>
          </w:tcPr>
          <w:p w14:paraId="696BE24F" w14:textId="77777777" w:rsidR="00A37FFA" w:rsidRDefault="00A37FFA" w:rsidP="00A37FFA">
            <w:pPr>
              <w:pStyle w:val="EmptyCellLayoutStyle"/>
              <w:spacing w:after="0" w:line="240" w:lineRule="auto"/>
            </w:pPr>
          </w:p>
        </w:tc>
        <w:tc>
          <w:tcPr>
            <w:tcW w:w="10395" w:type="dxa"/>
          </w:tcPr>
          <w:p w14:paraId="6AD5DF7A" w14:textId="77777777" w:rsidR="00A37FFA" w:rsidRDefault="00A37FFA" w:rsidP="00A37FFA">
            <w:pPr>
              <w:pStyle w:val="EmptyCellLayoutStyle"/>
              <w:spacing w:after="0" w:line="240" w:lineRule="auto"/>
            </w:pPr>
          </w:p>
        </w:tc>
        <w:tc>
          <w:tcPr>
            <w:tcW w:w="149" w:type="dxa"/>
          </w:tcPr>
          <w:p w14:paraId="29EB4DB2" w14:textId="77777777" w:rsidR="00A37FFA" w:rsidRDefault="00A37FFA" w:rsidP="00A37FFA">
            <w:pPr>
              <w:pStyle w:val="EmptyCellLayoutStyle"/>
              <w:spacing w:after="0" w:line="240" w:lineRule="auto"/>
            </w:pPr>
          </w:p>
        </w:tc>
      </w:tr>
    </w:tbl>
    <w:p xmlns:w="http://schemas.openxmlformats.org/wordprocessingml/2006/main" w14:paraId="6B48C5E9" w14:textId="77777777" w:rsidR="00A37FFA" w:rsidRDefault="00A37FFA" w:rsidP="00A37FFA">
      <w:pPr>
        <w:spacing w:after="0" w:line="240" w:lineRule="auto"/>
      </w:pPr>
    </w:p>
    <w:p xmlns:w="http://schemas.openxmlformats.org/wordprocessingml/2006/main" w14:paraId="61DD7B1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CHECKTABLE 已终止。收集事实数据时检测到错误。</w:t>
      </w:r>
    </w:p>
    <w:p xmlns:w="http://schemas.openxmlformats.org/wordprocessingml/2006/main" w14:paraId="08C846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可能是 tempdb 空间用尽或某个系统表不一致。请检查前面的错误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7B3335" w14:textId="77777777" w:rsidTr="00A37FFA">
        <w:trPr>
          <w:trHeight w:val="54"/>
        </w:trPr>
        <w:tc>
          <w:tcPr>
            <w:tcW w:w="54" w:type="dxa"/>
          </w:tcPr>
          <w:p w14:paraId="0653BC38" w14:textId="77777777" w:rsidR="00A37FFA" w:rsidRDefault="00A37FFA" w:rsidP="00A37FFA">
            <w:pPr>
              <w:pStyle w:val="EmptyCellLayoutStyle"/>
              <w:spacing w:after="0" w:line="240" w:lineRule="auto"/>
            </w:pPr>
          </w:p>
        </w:tc>
        <w:tc>
          <w:tcPr>
            <w:tcW w:w="10395" w:type="dxa"/>
          </w:tcPr>
          <w:p w14:paraId="556876B3" w14:textId="77777777" w:rsidR="00A37FFA" w:rsidRDefault="00A37FFA" w:rsidP="00A37FFA">
            <w:pPr>
              <w:pStyle w:val="EmptyCellLayoutStyle"/>
              <w:spacing w:after="0" w:line="240" w:lineRule="auto"/>
            </w:pPr>
          </w:p>
        </w:tc>
        <w:tc>
          <w:tcPr>
            <w:tcW w:w="149" w:type="dxa"/>
          </w:tcPr>
          <w:p w14:paraId="239EA05F" w14:textId="77777777" w:rsidR="00A37FFA" w:rsidRDefault="00A37FFA" w:rsidP="00A37FFA">
            <w:pPr>
              <w:pStyle w:val="EmptyCellLayoutStyle"/>
              <w:spacing w:after="0" w:line="240" w:lineRule="auto"/>
            </w:pPr>
          </w:p>
        </w:tc>
      </w:tr>
      <w:tr w:rsidR="00A37FFA" w14:paraId="72874812" w14:textId="77777777" w:rsidTr="00A37FFA">
        <w:tc>
          <w:tcPr>
            <w:tcW w:w="54" w:type="dxa"/>
          </w:tcPr>
          <w:p w14:paraId="6C6831C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F05AE0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4B4C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472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A96E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9D2F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1A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C31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A2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B01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826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44F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C464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51BC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85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CCC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3F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DDE3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8F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F03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3B9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8A73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C55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60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00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85682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A2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26F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C0486" w14:textId="77777777" w:rsidR="00A37FFA" w:rsidRDefault="00A37FFA" w:rsidP="00A37FFA">
                  <w:pPr>
                    <w:spacing w:after="0" w:line="240" w:lineRule="auto"/>
                  </w:pPr>
                </w:p>
              </w:tc>
            </w:tr>
            <w:tr w:rsidR="00A37FFA" w14:paraId="63D2A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CA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B0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090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1BD0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AD8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F3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3728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1C08C3" w14:textId="77777777" w:rsidR="00A37FFA" w:rsidRDefault="00A37FFA" w:rsidP="00A37FFA">
            <w:pPr>
              <w:spacing w:after="0" w:line="240" w:lineRule="auto"/>
            </w:pPr>
          </w:p>
        </w:tc>
        <w:tc>
          <w:tcPr>
            <w:tcW w:w="149" w:type="dxa"/>
          </w:tcPr>
          <w:p w14:paraId="0588F763" w14:textId="77777777" w:rsidR="00A37FFA" w:rsidRDefault="00A37FFA" w:rsidP="00A37FFA">
            <w:pPr>
              <w:pStyle w:val="EmptyCellLayoutStyle"/>
              <w:spacing w:after="0" w:line="240" w:lineRule="auto"/>
            </w:pPr>
          </w:p>
        </w:tc>
      </w:tr>
      <w:tr w:rsidR="00A37FFA" w14:paraId="52CF122F" w14:textId="77777777" w:rsidTr="00A37FFA">
        <w:trPr>
          <w:trHeight w:val="80"/>
        </w:trPr>
        <w:tc>
          <w:tcPr>
            <w:tcW w:w="54" w:type="dxa"/>
          </w:tcPr>
          <w:p w14:paraId="4AE4DE73" w14:textId="77777777" w:rsidR="00A37FFA" w:rsidRDefault="00A37FFA" w:rsidP="00A37FFA">
            <w:pPr>
              <w:pStyle w:val="EmptyCellLayoutStyle"/>
              <w:spacing w:after="0" w:line="240" w:lineRule="auto"/>
            </w:pPr>
          </w:p>
        </w:tc>
        <w:tc>
          <w:tcPr>
            <w:tcW w:w="10395" w:type="dxa"/>
          </w:tcPr>
          <w:p w14:paraId="4936C668" w14:textId="77777777" w:rsidR="00A37FFA" w:rsidRDefault="00A37FFA" w:rsidP="00A37FFA">
            <w:pPr>
              <w:pStyle w:val="EmptyCellLayoutStyle"/>
              <w:spacing w:after="0" w:line="240" w:lineRule="auto"/>
            </w:pPr>
          </w:p>
        </w:tc>
        <w:tc>
          <w:tcPr>
            <w:tcW w:w="149" w:type="dxa"/>
          </w:tcPr>
          <w:p w14:paraId="55665B72" w14:textId="77777777" w:rsidR="00A37FFA" w:rsidRDefault="00A37FFA" w:rsidP="00A37FFA">
            <w:pPr>
              <w:pStyle w:val="EmptyCellLayoutStyle"/>
              <w:spacing w:after="0" w:line="240" w:lineRule="auto"/>
            </w:pPr>
          </w:p>
        </w:tc>
      </w:tr>
    </w:tbl>
    <w:p xmlns:w="http://schemas.openxmlformats.org/wordprocessingml/2006/main" w14:paraId="6CF972E2" w14:textId="77777777" w:rsidR="00A37FFA" w:rsidRDefault="00A37FFA" w:rsidP="00A37FFA">
      <w:pPr>
        <w:spacing w:after="0" w:line="240" w:lineRule="auto"/>
      </w:pPr>
    </w:p>
    <w:p xmlns:w="http://schemas.openxmlformats.org/wordprocessingml/2006/main" w14:paraId="38B931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RESTORE 无法启动数据库</w:t>
      </w:r>
    </w:p>
    <w:p xmlns:w="http://schemas.openxmlformats.org/wordprocessingml/2006/main" w14:paraId="33B95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对数据库执行 RESTORE 操作过程中，无法创建内部结构。这通常是其他错误的副作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CB9CA8" w14:textId="77777777" w:rsidTr="00A37FFA">
        <w:trPr>
          <w:trHeight w:val="54"/>
        </w:trPr>
        <w:tc>
          <w:tcPr>
            <w:tcW w:w="54" w:type="dxa"/>
          </w:tcPr>
          <w:p w14:paraId="6760B0C9" w14:textId="77777777" w:rsidR="00A37FFA" w:rsidRDefault="00A37FFA" w:rsidP="00A37FFA">
            <w:pPr>
              <w:pStyle w:val="EmptyCellLayoutStyle"/>
              <w:spacing w:after="0" w:line="240" w:lineRule="auto"/>
            </w:pPr>
          </w:p>
        </w:tc>
        <w:tc>
          <w:tcPr>
            <w:tcW w:w="10395" w:type="dxa"/>
          </w:tcPr>
          <w:p w14:paraId="036B0230" w14:textId="77777777" w:rsidR="00A37FFA" w:rsidRDefault="00A37FFA" w:rsidP="00A37FFA">
            <w:pPr>
              <w:pStyle w:val="EmptyCellLayoutStyle"/>
              <w:spacing w:after="0" w:line="240" w:lineRule="auto"/>
            </w:pPr>
          </w:p>
        </w:tc>
        <w:tc>
          <w:tcPr>
            <w:tcW w:w="149" w:type="dxa"/>
          </w:tcPr>
          <w:p w14:paraId="3B3FA5E2" w14:textId="77777777" w:rsidR="00A37FFA" w:rsidRDefault="00A37FFA" w:rsidP="00A37FFA">
            <w:pPr>
              <w:pStyle w:val="EmptyCellLayoutStyle"/>
              <w:spacing w:after="0" w:line="240" w:lineRule="auto"/>
            </w:pPr>
          </w:p>
        </w:tc>
      </w:tr>
      <w:tr w:rsidR="00A37FFA" w14:paraId="06E8CD97" w14:textId="77777777" w:rsidTr="00A37FFA">
        <w:tc>
          <w:tcPr>
            <w:tcW w:w="54" w:type="dxa"/>
          </w:tcPr>
          <w:p w14:paraId="05458C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437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2949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36F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839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2AEC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43E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A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12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22CF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B53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5F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F6B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EF1D6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49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EB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A8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9642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402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FC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CE4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EFF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F1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70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8F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62FE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85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92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830C0" w14:textId="77777777" w:rsidR="00A37FFA" w:rsidRDefault="00A37FFA" w:rsidP="00A37FFA">
                  <w:pPr>
                    <w:spacing w:after="0" w:line="240" w:lineRule="auto"/>
                  </w:pPr>
                </w:p>
              </w:tc>
            </w:tr>
            <w:tr w:rsidR="00A37FFA" w14:paraId="7A7C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32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34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D0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59E6BC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579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605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BF1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99932B8" w14:textId="77777777" w:rsidR="00A37FFA" w:rsidRDefault="00A37FFA" w:rsidP="00A37FFA">
            <w:pPr>
              <w:spacing w:after="0" w:line="240" w:lineRule="auto"/>
            </w:pPr>
          </w:p>
        </w:tc>
        <w:tc>
          <w:tcPr>
            <w:tcW w:w="149" w:type="dxa"/>
          </w:tcPr>
          <w:p w14:paraId="753B81A0" w14:textId="77777777" w:rsidR="00A37FFA" w:rsidRDefault="00A37FFA" w:rsidP="00A37FFA">
            <w:pPr>
              <w:pStyle w:val="EmptyCellLayoutStyle"/>
              <w:spacing w:after="0" w:line="240" w:lineRule="auto"/>
            </w:pPr>
          </w:p>
        </w:tc>
      </w:tr>
      <w:tr w:rsidR="00A37FFA" w14:paraId="0D2DD896" w14:textId="77777777" w:rsidTr="00A37FFA">
        <w:trPr>
          <w:trHeight w:val="80"/>
        </w:trPr>
        <w:tc>
          <w:tcPr>
            <w:tcW w:w="54" w:type="dxa"/>
          </w:tcPr>
          <w:p w14:paraId="2C23D414" w14:textId="77777777" w:rsidR="00A37FFA" w:rsidRDefault="00A37FFA" w:rsidP="00A37FFA">
            <w:pPr>
              <w:pStyle w:val="EmptyCellLayoutStyle"/>
              <w:spacing w:after="0" w:line="240" w:lineRule="auto"/>
            </w:pPr>
          </w:p>
        </w:tc>
        <w:tc>
          <w:tcPr>
            <w:tcW w:w="10395" w:type="dxa"/>
          </w:tcPr>
          <w:p w14:paraId="758BBBE9" w14:textId="77777777" w:rsidR="00A37FFA" w:rsidRDefault="00A37FFA" w:rsidP="00A37FFA">
            <w:pPr>
              <w:pStyle w:val="EmptyCellLayoutStyle"/>
              <w:spacing w:after="0" w:line="240" w:lineRule="auto"/>
            </w:pPr>
          </w:p>
        </w:tc>
        <w:tc>
          <w:tcPr>
            <w:tcW w:w="149" w:type="dxa"/>
          </w:tcPr>
          <w:p w14:paraId="0CB4BFC6" w14:textId="77777777" w:rsidR="00A37FFA" w:rsidRDefault="00A37FFA" w:rsidP="00A37FFA">
            <w:pPr>
              <w:pStyle w:val="EmptyCellLayoutStyle"/>
              <w:spacing w:after="0" w:line="240" w:lineRule="auto"/>
            </w:pPr>
          </w:p>
        </w:tc>
      </w:tr>
    </w:tbl>
    <w:p xmlns:w="http://schemas.openxmlformats.org/wordprocessingml/2006/main" w14:paraId="32DABB2C" w14:textId="77777777" w:rsidR="00A37FFA" w:rsidRDefault="00A37FFA" w:rsidP="00A37FFA">
      <w:pPr>
        <w:spacing w:after="0" w:line="240" w:lineRule="auto"/>
      </w:pPr>
    </w:p>
    <w:p xmlns:w="http://schemas.openxmlformats.org/wordprocessingml/2006/main" w14:paraId="0C4B68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对话因出错而关闭</w:t>
      </w:r>
    </w:p>
    <w:p xmlns:w="http://schemas.openxmlformats.org/wordprocessingml/2006/main" w14:paraId="43E803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因出错而关闭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CF2940" w14:textId="77777777" w:rsidTr="00A37FFA">
        <w:trPr>
          <w:trHeight w:val="54"/>
        </w:trPr>
        <w:tc>
          <w:tcPr>
            <w:tcW w:w="54" w:type="dxa"/>
          </w:tcPr>
          <w:p w14:paraId="36E0E2D4" w14:textId="77777777" w:rsidR="00A37FFA" w:rsidRDefault="00A37FFA" w:rsidP="00A37FFA">
            <w:pPr>
              <w:pStyle w:val="EmptyCellLayoutStyle"/>
              <w:spacing w:after="0" w:line="240" w:lineRule="auto"/>
            </w:pPr>
          </w:p>
        </w:tc>
        <w:tc>
          <w:tcPr>
            <w:tcW w:w="10395" w:type="dxa"/>
          </w:tcPr>
          <w:p w14:paraId="6C6AAB97" w14:textId="77777777" w:rsidR="00A37FFA" w:rsidRDefault="00A37FFA" w:rsidP="00A37FFA">
            <w:pPr>
              <w:pStyle w:val="EmptyCellLayoutStyle"/>
              <w:spacing w:after="0" w:line="240" w:lineRule="auto"/>
            </w:pPr>
          </w:p>
        </w:tc>
        <w:tc>
          <w:tcPr>
            <w:tcW w:w="149" w:type="dxa"/>
          </w:tcPr>
          <w:p w14:paraId="5345B21F" w14:textId="77777777" w:rsidR="00A37FFA" w:rsidRDefault="00A37FFA" w:rsidP="00A37FFA">
            <w:pPr>
              <w:pStyle w:val="EmptyCellLayoutStyle"/>
              <w:spacing w:after="0" w:line="240" w:lineRule="auto"/>
            </w:pPr>
          </w:p>
        </w:tc>
      </w:tr>
      <w:tr w:rsidR="00A37FFA" w14:paraId="345D6CE9" w14:textId="77777777" w:rsidTr="00A37FFA">
        <w:tc>
          <w:tcPr>
            <w:tcW w:w="54" w:type="dxa"/>
          </w:tcPr>
          <w:p w14:paraId="2D6E5B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0D25F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C6D8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BF9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001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6D55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B8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B4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DC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AF3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D8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AB4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739C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303F4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14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88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2BE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F796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5A1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6C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3E2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3CDCA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2D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C4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5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BEA3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CD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74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2A895" w14:textId="77777777" w:rsidR="00A37FFA" w:rsidRDefault="00A37FFA" w:rsidP="00A37FFA">
                  <w:pPr>
                    <w:spacing w:after="0" w:line="240" w:lineRule="auto"/>
                  </w:pPr>
                </w:p>
              </w:tc>
            </w:tr>
            <w:tr w:rsidR="00A37FFA" w14:paraId="34755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CFE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F3A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5A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4FB4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A6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442B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91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C9977C" w14:textId="77777777" w:rsidR="00A37FFA" w:rsidRDefault="00A37FFA" w:rsidP="00A37FFA">
            <w:pPr>
              <w:spacing w:after="0" w:line="240" w:lineRule="auto"/>
            </w:pPr>
          </w:p>
        </w:tc>
        <w:tc>
          <w:tcPr>
            <w:tcW w:w="149" w:type="dxa"/>
          </w:tcPr>
          <w:p w14:paraId="07C53A62" w14:textId="77777777" w:rsidR="00A37FFA" w:rsidRDefault="00A37FFA" w:rsidP="00A37FFA">
            <w:pPr>
              <w:pStyle w:val="EmptyCellLayoutStyle"/>
              <w:spacing w:after="0" w:line="240" w:lineRule="auto"/>
            </w:pPr>
          </w:p>
        </w:tc>
      </w:tr>
      <w:tr w:rsidR="00A37FFA" w14:paraId="34C03CCE" w14:textId="77777777" w:rsidTr="00A37FFA">
        <w:trPr>
          <w:trHeight w:val="80"/>
        </w:trPr>
        <w:tc>
          <w:tcPr>
            <w:tcW w:w="54" w:type="dxa"/>
          </w:tcPr>
          <w:p w14:paraId="7F280008" w14:textId="77777777" w:rsidR="00A37FFA" w:rsidRDefault="00A37FFA" w:rsidP="00A37FFA">
            <w:pPr>
              <w:pStyle w:val="EmptyCellLayoutStyle"/>
              <w:spacing w:after="0" w:line="240" w:lineRule="auto"/>
            </w:pPr>
          </w:p>
        </w:tc>
        <w:tc>
          <w:tcPr>
            <w:tcW w:w="10395" w:type="dxa"/>
          </w:tcPr>
          <w:p w14:paraId="3C96277F" w14:textId="77777777" w:rsidR="00A37FFA" w:rsidRDefault="00A37FFA" w:rsidP="00A37FFA">
            <w:pPr>
              <w:pStyle w:val="EmptyCellLayoutStyle"/>
              <w:spacing w:after="0" w:line="240" w:lineRule="auto"/>
            </w:pPr>
          </w:p>
        </w:tc>
        <w:tc>
          <w:tcPr>
            <w:tcW w:w="149" w:type="dxa"/>
          </w:tcPr>
          <w:p w14:paraId="6775FEE3" w14:textId="77777777" w:rsidR="00A37FFA" w:rsidRDefault="00A37FFA" w:rsidP="00A37FFA">
            <w:pPr>
              <w:pStyle w:val="EmptyCellLayoutStyle"/>
              <w:spacing w:after="0" w:line="240" w:lineRule="auto"/>
            </w:pPr>
          </w:p>
        </w:tc>
      </w:tr>
    </w:tbl>
    <w:p xmlns:w="http://schemas.openxmlformats.org/wordprocessingml/2006/main" w14:paraId="4DE98BB8" w14:textId="77777777" w:rsidR="00A37FFA" w:rsidRDefault="00A37FFA" w:rsidP="00A37FFA">
      <w:pPr>
        <w:spacing w:after="0" w:line="240" w:lineRule="auto"/>
      </w:pPr>
    </w:p>
    <w:p xmlns:w="http://schemas.openxmlformats.org/wordprocessingml/2006/main" w14:paraId="13A1E6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恢复 master 数据库。正在退出。</w:t>
      </w:r>
    </w:p>
    <w:p xmlns:w="http://schemas.openxmlformats.org/wordprocessingml/2006/main" w14:paraId="450F53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master 数据库不处于可恢复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EFFB87" w14:textId="77777777" w:rsidTr="00A37FFA">
        <w:trPr>
          <w:trHeight w:val="54"/>
        </w:trPr>
        <w:tc>
          <w:tcPr>
            <w:tcW w:w="54" w:type="dxa"/>
          </w:tcPr>
          <w:p w14:paraId="78006E09" w14:textId="77777777" w:rsidR="00A37FFA" w:rsidRDefault="00A37FFA" w:rsidP="00A37FFA">
            <w:pPr>
              <w:pStyle w:val="EmptyCellLayoutStyle"/>
              <w:spacing w:after="0" w:line="240" w:lineRule="auto"/>
            </w:pPr>
          </w:p>
        </w:tc>
        <w:tc>
          <w:tcPr>
            <w:tcW w:w="10395" w:type="dxa"/>
          </w:tcPr>
          <w:p w14:paraId="438A4F9F" w14:textId="77777777" w:rsidR="00A37FFA" w:rsidRDefault="00A37FFA" w:rsidP="00A37FFA">
            <w:pPr>
              <w:pStyle w:val="EmptyCellLayoutStyle"/>
              <w:spacing w:after="0" w:line="240" w:lineRule="auto"/>
            </w:pPr>
          </w:p>
        </w:tc>
        <w:tc>
          <w:tcPr>
            <w:tcW w:w="149" w:type="dxa"/>
          </w:tcPr>
          <w:p w14:paraId="2C1D6672" w14:textId="77777777" w:rsidR="00A37FFA" w:rsidRDefault="00A37FFA" w:rsidP="00A37FFA">
            <w:pPr>
              <w:pStyle w:val="EmptyCellLayoutStyle"/>
              <w:spacing w:after="0" w:line="240" w:lineRule="auto"/>
            </w:pPr>
          </w:p>
        </w:tc>
      </w:tr>
      <w:tr w:rsidR="00A37FFA" w14:paraId="1BD3D5BB" w14:textId="77777777" w:rsidTr="00A37FFA">
        <w:tc>
          <w:tcPr>
            <w:tcW w:w="54" w:type="dxa"/>
          </w:tcPr>
          <w:p w14:paraId="57915B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D533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DE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72A1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A48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6536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CFB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D5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EA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1A44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B24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DC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E511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D33EB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994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E94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861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C4B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49C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62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95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44E6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8A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FAE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F8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DAFA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D30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A38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25F52" w14:textId="77777777" w:rsidR="00A37FFA" w:rsidRDefault="00A37FFA" w:rsidP="00A37FFA">
                  <w:pPr>
                    <w:spacing w:after="0" w:line="240" w:lineRule="auto"/>
                  </w:pPr>
                </w:p>
              </w:tc>
            </w:tr>
            <w:tr w:rsidR="00A37FFA" w14:paraId="152DB9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E3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83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72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F25FFF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FD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E19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AC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D8CE3E" w14:textId="77777777" w:rsidR="00A37FFA" w:rsidRDefault="00A37FFA" w:rsidP="00A37FFA">
            <w:pPr>
              <w:spacing w:after="0" w:line="240" w:lineRule="auto"/>
            </w:pPr>
          </w:p>
        </w:tc>
        <w:tc>
          <w:tcPr>
            <w:tcW w:w="149" w:type="dxa"/>
          </w:tcPr>
          <w:p w14:paraId="7B6CE681" w14:textId="77777777" w:rsidR="00A37FFA" w:rsidRDefault="00A37FFA" w:rsidP="00A37FFA">
            <w:pPr>
              <w:pStyle w:val="EmptyCellLayoutStyle"/>
              <w:spacing w:after="0" w:line="240" w:lineRule="auto"/>
            </w:pPr>
          </w:p>
        </w:tc>
      </w:tr>
      <w:tr w:rsidR="00A37FFA" w14:paraId="02C3171A" w14:textId="77777777" w:rsidTr="00A37FFA">
        <w:trPr>
          <w:trHeight w:val="80"/>
        </w:trPr>
        <w:tc>
          <w:tcPr>
            <w:tcW w:w="54" w:type="dxa"/>
          </w:tcPr>
          <w:p w14:paraId="28BB2BF2" w14:textId="77777777" w:rsidR="00A37FFA" w:rsidRDefault="00A37FFA" w:rsidP="00A37FFA">
            <w:pPr>
              <w:pStyle w:val="EmptyCellLayoutStyle"/>
              <w:spacing w:after="0" w:line="240" w:lineRule="auto"/>
            </w:pPr>
          </w:p>
        </w:tc>
        <w:tc>
          <w:tcPr>
            <w:tcW w:w="10395" w:type="dxa"/>
          </w:tcPr>
          <w:p w14:paraId="2F91A18E" w14:textId="77777777" w:rsidR="00A37FFA" w:rsidRDefault="00A37FFA" w:rsidP="00A37FFA">
            <w:pPr>
              <w:pStyle w:val="EmptyCellLayoutStyle"/>
              <w:spacing w:after="0" w:line="240" w:lineRule="auto"/>
            </w:pPr>
          </w:p>
        </w:tc>
        <w:tc>
          <w:tcPr>
            <w:tcW w:w="149" w:type="dxa"/>
          </w:tcPr>
          <w:p w14:paraId="00EF98BC" w14:textId="77777777" w:rsidR="00A37FFA" w:rsidRDefault="00A37FFA" w:rsidP="00A37FFA">
            <w:pPr>
              <w:pStyle w:val="EmptyCellLayoutStyle"/>
              <w:spacing w:after="0" w:line="240" w:lineRule="auto"/>
            </w:pPr>
          </w:p>
        </w:tc>
      </w:tr>
    </w:tbl>
    <w:p xmlns:w="http://schemas.openxmlformats.org/wordprocessingml/2006/main" w14:paraId="1159F9C5" w14:textId="77777777" w:rsidR="00A37FFA" w:rsidRDefault="00A37FFA" w:rsidP="00A37FFA">
      <w:pPr>
        <w:spacing w:after="0" w:line="240" w:lineRule="auto"/>
      </w:pPr>
    </w:p>
    <w:p xmlns:w="http://schemas.openxmlformats.org/wordprocessingml/2006/main" w14:paraId="43CFB7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撤消数据库中记录的操作时出错</w:t>
      </w:r>
    </w:p>
    <w:p xmlns:w="http://schemas.openxmlformats.org/wordprocessingml/2006/main" w14:paraId="12CBB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恢复进程无法撤消(回滚)指定数据库中的一个或多个事务。在 SQL Server 错误日志和/或事件日志中，此错误将伴随更特定的错误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82D618" w14:textId="77777777" w:rsidTr="00A37FFA">
        <w:trPr>
          <w:trHeight w:val="54"/>
        </w:trPr>
        <w:tc>
          <w:tcPr>
            <w:tcW w:w="54" w:type="dxa"/>
          </w:tcPr>
          <w:p w14:paraId="2C09D4E9" w14:textId="77777777" w:rsidR="00A37FFA" w:rsidRDefault="00A37FFA" w:rsidP="00A37FFA">
            <w:pPr>
              <w:pStyle w:val="EmptyCellLayoutStyle"/>
              <w:spacing w:after="0" w:line="240" w:lineRule="auto"/>
            </w:pPr>
          </w:p>
        </w:tc>
        <w:tc>
          <w:tcPr>
            <w:tcW w:w="10395" w:type="dxa"/>
          </w:tcPr>
          <w:p w14:paraId="1039AFE9" w14:textId="77777777" w:rsidR="00A37FFA" w:rsidRDefault="00A37FFA" w:rsidP="00A37FFA">
            <w:pPr>
              <w:pStyle w:val="EmptyCellLayoutStyle"/>
              <w:spacing w:after="0" w:line="240" w:lineRule="auto"/>
            </w:pPr>
          </w:p>
        </w:tc>
        <w:tc>
          <w:tcPr>
            <w:tcW w:w="149" w:type="dxa"/>
          </w:tcPr>
          <w:p w14:paraId="101E3924" w14:textId="77777777" w:rsidR="00A37FFA" w:rsidRDefault="00A37FFA" w:rsidP="00A37FFA">
            <w:pPr>
              <w:pStyle w:val="EmptyCellLayoutStyle"/>
              <w:spacing w:after="0" w:line="240" w:lineRule="auto"/>
            </w:pPr>
          </w:p>
        </w:tc>
      </w:tr>
      <w:tr w:rsidR="00A37FFA" w14:paraId="374C83B7" w14:textId="77777777" w:rsidTr="00A37FFA">
        <w:tc>
          <w:tcPr>
            <w:tcW w:w="54" w:type="dxa"/>
          </w:tcPr>
          <w:p w14:paraId="205C43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17654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96EE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7E6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3229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CA7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00C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4D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D0F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32F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15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2C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C653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F2D5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ED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C3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24D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37B4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113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9E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4C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8EA57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89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7D0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70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12AFE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A78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1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E96C7" w14:textId="77777777" w:rsidR="00A37FFA" w:rsidRDefault="00A37FFA" w:rsidP="00A37FFA">
                  <w:pPr>
                    <w:spacing w:after="0" w:line="240" w:lineRule="auto"/>
                  </w:pPr>
                </w:p>
              </w:tc>
            </w:tr>
            <w:tr w:rsidR="00A37FFA" w14:paraId="0B9864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7B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357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607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EBCE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9C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FE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94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507293" w14:textId="77777777" w:rsidR="00A37FFA" w:rsidRDefault="00A37FFA" w:rsidP="00A37FFA">
            <w:pPr>
              <w:spacing w:after="0" w:line="240" w:lineRule="auto"/>
            </w:pPr>
          </w:p>
        </w:tc>
        <w:tc>
          <w:tcPr>
            <w:tcW w:w="149" w:type="dxa"/>
          </w:tcPr>
          <w:p w14:paraId="2A486B63" w14:textId="77777777" w:rsidR="00A37FFA" w:rsidRDefault="00A37FFA" w:rsidP="00A37FFA">
            <w:pPr>
              <w:pStyle w:val="EmptyCellLayoutStyle"/>
              <w:spacing w:after="0" w:line="240" w:lineRule="auto"/>
            </w:pPr>
          </w:p>
        </w:tc>
      </w:tr>
      <w:tr w:rsidR="00A37FFA" w14:paraId="4F0D4444" w14:textId="77777777" w:rsidTr="00A37FFA">
        <w:trPr>
          <w:trHeight w:val="80"/>
        </w:trPr>
        <w:tc>
          <w:tcPr>
            <w:tcW w:w="54" w:type="dxa"/>
          </w:tcPr>
          <w:p w14:paraId="0D65D9A7" w14:textId="77777777" w:rsidR="00A37FFA" w:rsidRDefault="00A37FFA" w:rsidP="00A37FFA">
            <w:pPr>
              <w:pStyle w:val="EmptyCellLayoutStyle"/>
              <w:spacing w:after="0" w:line="240" w:lineRule="auto"/>
            </w:pPr>
          </w:p>
        </w:tc>
        <w:tc>
          <w:tcPr>
            <w:tcW w:w="10395" w:type="dxa"/>
          </w:tcPr>
          <w:p w14:paraId="175B8ACD" w14:textId="77777777" w:rsidR="00A37FFA" w:rsidRDefault="00A37FFA" w:rsidP="00A37FFA">
            <w:pPr>
              <w:pStyle w:val="EmptyCellLayoutStyle"/>
              <w:spacing w:after="0" w:line="240" w:lineRule="auto"/>
            </w:pPr>
          </w:p>
        </w:tc>
        <w:tc>
          <w:tcPr>
            <w:tcW w:w="149" w:type="dxa"/>
          </w:tcPr>
          <w:p w14:paraId="2DE8979E" w14:textId="77777777" w:rsidR="00A37FFA" w:rsidRDefault="00A37FFA" w:rsidP="00A37FFA">
            <w:pPr>
              <w:pStyle w:val="EmptyCellLayoutStyle"/>
              <w:spacing w:after="0" w:line="240" w:lineRule="auto"/>
            </w:pPr>
          </w:p>
        </w:tc>
      </w:tr>
    </w:tbl>
    <w:p xmlns:w="http://schemas.openxmlformats.org/wordprocessingml/2006/main" w14:paraId="4B00C390" w14:textId="77777777" w:rsidR="00A37FFA" w:rsidRDefault="00A37FFA" w:rsidP="00A37FFA">
      <w:pPr>
        <w:spacing w:after="0" w:line="240" w:lineRule="auto"/>
      </w:pPr>
    </w:p>
    <w:p xmlns:w="http://schemas.openxmlformats.org/wordprocessingml/2006/main" w14:paraId="775B43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无法分配足够的内存以启动 Service Broker 任务管理器</w:t>
      </w:r>
    </w:p>
    <w:p xmlns:w="http://schemas.openxmlformats.org/wordprocessingml/2006/main" w14:paraId="03397D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无法启动 Service Broker 任务管理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CE5678" w14:textId="77777777" w:rsidTr="00A37FFA">
        <w:trPr>
          <w:trHeight w:val="54"/>
        </w:trPr>
        <w:tc>
          <w:tcPr>
            <w:tcW w:w="54" w:type="dxa"/>
          </w:tcPr>
          <w:p w14:paraId="4F9789E6" w14:textId="77777777" w:rsidR="00A37FFA" w:rsidRDefault="00A37FFA" w:rsidP="00A37FFA">
            <w:pPr>
              <w:pStyle w:val="EmptyCellLayoutStyle"/>
              <w:spacing w:after="0" w:line="240" w:lineRule="auto"/>
            </w:pPr>
          </w:p>
        </w:tc>
        <w:tc>
          <w:tcPr>
            <w:tcW w:w="10395" w:type="dxa"/>
          </w:tcPr>
          <w:p w14:paraId="039228E8" w14:textId="77777777" w:rsidR="00A37FFA" w:rsidRDefault="00A37FFA" w:rsidP="00A37FFA">
            <w:pPr>
              <w:pStyle w:val="EmptyCellLayoutStyle"/>
              <w:spacing w:after="0" w:line="240" w:lineRule="auto"/>
            </w:pPr>
          </w:p>
        </w:tc>
        <w:tc>
          <w:tcPr>
            <w:tcW w:w="149" w:type="dxa"/>
          </w:tcPr>
          <w:p w14:paraId="1938096D" w14:textId="77777777" w:rsidR="00A37FFA" w:rsidRDefault="00A37FFA" w:rsidP="00A37FFA">
            <w:pPr>
              <w:pStyle w:val="EmptyCellLayoutStyle"/>
              <w:spacing w:after="0" w:line="240" w:lineRule="auto"/>
            </w:pPr>
          </w:p>
        </w:tc>
      </w:tr>
      <w:tr w:rsidR="00A37FFA" w14:paraId="3CBB8A8B" w14:textId="77777777" w:rsidTr="00A37FFA">
        <w:tc>
          <w:tcPr>
            <w:tcW w:w="54" w:type="dxa"/>
          </w:tcPr>
          <w:p w14:paraId="27D7F2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57761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34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FB0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EA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7031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B2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019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96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E9C1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4A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BE8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8553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A8E9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4E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1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64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B1DF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6E9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3C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C990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DA3E40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D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C3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7B8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E830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039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4B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6BF2" w14:textId="77777777" w:rsidR="00A37FFA" w:rsidRDefault="00A37FFA" w:rsidP="00A37FFA">
                  <w:pPr>
                    <w:spacing w:after="0" w:line="240" w:lineRule="auto"/>
                  </w:pPr>
                </w:p>
              </w:tc>
            </w:tr>
            <w:tr w:rsidR="00A37FFA" w14:paraId="01FD7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1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BC6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4C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D421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D5FC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473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F32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0F3502" w14:textId="77777777" w:rsidR="00A37FFA" w:rsidRDefault="00A37FFA" w:rsidP="00A37FFA">
            <w:pPr>
              <w:spacing w:after="0" w:line="240" w:lineRule="auto"/>
            </w:pPr>
          </w:p>
        </w:tc>
        <w:tc>
          <w:tcPr>
            <w:tcW w:w="149" w:type="dxa"/>
          </w:tcPr>
          <w:p w14:paraId="0A716EFD" w14:textId="77777777" w:rsidR="00A37FFA" w:rsidRDefault="00A37FFA" w:rsidP="00A37FFA">
            <w:pPr>
              <w:pStyle w:val="EmptyCellLayoutStyle"/>
              <w:spacing w:after="0" w:line="240" w:lineRule="auto"/>
            </w:pPr>
          </w:p>
        </w:tc>
      </w:tr>
      <w:tr w:rsidR="00A37FFA" w14:paraId="058148FD" w14:textId="77777777" w:rsidTr="00A37FFA">
        <w:trPr>
          <w:trHeight w:val="80"/>
        </w:trPr>
        <w:tc>
          <w:tcPr>
            <w:tcW w:w="54" w:type="dxa"/>
          </w:tcPr>
          <w:p w14:paraId="01BEDDE7" w14:textId="77777777" w:rsidR="00A37FFA" w:rsidRDefault="00A37FFA" w:rsidP="00A37FFA">
            <w:pPr>
              <w:pStyle w:val="EmptyCellLayoutStyle"/>
              <w:spacing w:after="0" w:line="240" w:lineRule="auto"/>
            </w:pPr>
          </w:p>
        </w:tc>
        <w:tc>
          <w:tcPr>
            <w:tcW w:w="10395" w:type="dxa"/>
          </w:tcPr>
          <w:p w14:paraId="12538D82" w14:textId="77777777" w:rsidR="00A37FFA" w:rsidRDefault="00A37FFA" w:rsidP="00A37FFA">
            <w:pPr>
              <w:pStyle w:val="EmptyCellLayoutStyle"/>
              <w:spacing w:after="0" w:line="240" w:lineRule="auto"/>
            </w:pPr>
          </w:p>
        </w:tc>
        <w:tc>
          <w:tcPr>
            <w:tcW w:w="149" w:type="dxa"/>
          </w:tcPr>
          <w:p w14:paraId="2A687C9C" w14:textId="77777777" w:rsidR="00A37FFA" w:rsidRDefault="00A37FFA" w:rsidP="00A37FFA">
            <w:pPr>
              <w:pStyle w:val="EmptyCellLayoutStyle"/>
              <w:spacing w:after="0" w:line="240" w:lineRule="auto"/>
            </w:pPr>
          </w:p>
        </w:tc>
      </w:tr>
    </w:tbl>
    <w:p xmlns:w="http://schemas.openxmlformats.org/wordprocessingml/2006/main" w14:paraId="4BD9BCFE" w14:textId="77777777" w:rsidR="00A37FFA" w:rsidRDefault="00A37FFA" w:rsidP="00A37FFA">
      <w:pPr>
        <w:spacing w:after="0" w:line="240" w:lineRule="auto"/>
      </w:pPr>
    </w:p>
    <w:p xmlns:w="http://schemas.openxmlformats.org/wordprocessingml/2006/main" w14:paraId="7B3447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缺少父级（未知）和上一节点对它的引用。可能是因为 sysindexes 中的根条目有错误</w:t>
      </w:r>
    </w:p>
    <w:p xmlns:w="http://schemas.openxmlformats.org/wordprocessingml/2006/main" w14:paraId="1F994A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页 P_ID1，但其并未链接到其应属的 B 树。</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F1EFDE5" w14:textId="77777777" w:rsidTr="00A37FFA">
        <w:trPr>
          <w:trHeight w:val="54"/>
        </w:trPr>
        <w:tc>
          <w:tcPr>
            <w:tcW w:w="54" w:type="dxa"/>
          </w:tcPr>
          <w:p w14:paraId="56D957E6" w14:textId="77777777" w:rsidR="00A37FFA" w:rsidRDefault="00A37FFA" w:rsidP="00A37FFA">
            <w:pPr>
              <w:pStyle w:val="EmptyCellLayoutStyle"/>
              <w:spacing w:after="0" w:line="240" w:lineRule="auto"/>
            </w:pPr>
          </w:p>
        </w:tc>
        <w:tc>
          <w:tcPr>
            <w:tcW w:w="10395" w:type="dxa"/>
          </w:tcPr>
          <w:p w14:paraId="6B0DF010" w14:textId="77777777" w:rsidR="00A37FFA" w:rsidRDefault="00A37FFA" w:rsidP="00A37FFA">
            <w:pPr>
              <w:pStyle w:val="EmptyCellLayoutStyle"/>
              <w:spacing w:after="0" w:line="240" w:lineRule="auto"/>
            </w:pPr>
          </w:p>
        </w:tc>
        <w:tc>
          <w:tcPr>
            <w:tcW w:w="149" w:type="dxa"/>
          </w:tcPr>
          <w:p w14:paraId="10BF8A08" w14:textId="77777777" w:rsidR="00A37FFA" w:rsidRDefault="00A37FFA" w:rsidP="00A37FFA">
            <w:pPr>
              <w:pStyle w:val="EmptyCellLayoutStyle"/>
              <w:spacing w:after="0" w:line="240" w:lineRule="auto"/>
            </w:pPr>
          </w:p>
        </w:tc>
      </w:tr>
      <w:tr w:rsidR="00A37FFA" w14:paraId="5CD6DF4A" w14:textId="77777777" w:rsidTr="00A37FFA">
        <w:tc>
          <w:tcPr>
            <w:tcW w:w="54" w:type="dxa"/>
          </w:tcPr>
          <w:p w14:paraId="02FEFB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6035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E93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F19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53E4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DAED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27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FC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79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FCE4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79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B58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B259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00E47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143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99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48E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225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C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BC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32D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657AA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5A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F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9A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A675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55A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646D0" w14:textId="77777777" w:rsidR="00A37FFA" w:rsidRDefault="00A37FFA" w:rsidP="00A37FFA">
                  <w:pPr>
                    <w:spacing w:after="0" w:line="240" w:lineRule="auto"/>
                  </w:pPr>
                </w:p>
              </w:tc>
            </w:tr>
            <w:tr w:rsidR="00A37FFA" w14:paraId="52591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ED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F2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91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68A27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C5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008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817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0F57CC" w14:textId="77777777" w:rsidR="00A37FFA" w:rsidRDefault="00A37FFA" w:rsidP="00A37FFA">
            <w:pPr>
              <w:spacing w:after="0" w:line="240" w:lineRule="auto"/>
            </w:pPr>
          </w:p>
        </w:tc>
        <w:tc>
          <w:tcPr>
            <w:tcW w:w="149" w:type="dxa"/>
          </w:tcPr>
          <w:p w14:paraId="50A81FC0" w14:textId="77777777" w:rsidR="00A37FFA" w:rsidRDefault="00A37FFA" w:rsidP="00A37FFA">
            <w:pPr>
              <w:pStyle w:val="EmptyCellLayoutStyle"/>
              <w:spacing w:after="0" w:line="240" w:lineRule="auto"/>
            </w:pPr>
          </w:p>
        </w:tc>
      </w:tr>
      <w:tr w:rsidR="00A37FFA" w14:paraId="03A908BE" w14:textId="77777777" w:rsidTr="00A37FFA">
        <w:trPr>
          <w:trHeight w:val="80"/>
        </w:trPr>
        <w:tc>
          <w:tcPr>
            <w:tcW w:w="54" w:type="dxa"/>
          </w:tcPr>
          <w:p w14:paraId="3A411238" w14:textId="77777777" w:rsidR="00A37FFA" w:rsidRDefault="00A37FFA" w:rsidP="00A37FFA">
            <w:pPr>
              <w:pStyle w:val="EmptyCellLayoutStyle"/>
              <w:spacing w:after="0" w:line="240" w:lineRule="auto"/>
            </w:pPr>
          </w:p>
        </w:tc>
        <w:tc>
          <w:tcPr>
            <w:tcW w:w="10395" w:type="dxa"/>
          </w:tcPr>
          <w:p w14:paraId="6D64BD3E" w14:textId="77777777" w:rsidR="00A37FFA" w:rsidRDefault="00A37FFA" w:rsidP="00A37FFA">
            <w:pPr>
              <w:pStyle w:val="EmptyCellLayoutStyle"/>
              <w:spacing w:after="0" w:line="240" w:lineRule="auto"/>
            </w:pPr>
          </w:p>
        </w:tc>
        <w:tc>
          <w:tcPr>
            <w:tcW w:w="149" w:type="dxa"/>
          </w:tcPr>
          <w:p w14:paraId="4CBCD7A1" w14:textId="77777777" w:rsidR="00A37FFA" w:rsidRDefault="00A37FFA" w:rsidP="00A37FFA">
            <w:pPr>
              <w:pStyle w:val="EmptyCellLayoutStyle"/>
              <w:spacing w:after="0" w:line="240" w:lineRule="auto"/>
            </w:pPr>
          </w:p>
        </w:tc>
      </w:tr>
    </w:tbl>
    <w:p xmlns:w="http://schemas.openxmlformats.org/wordprocessingml/2006/main" w14:paraId="06C11EEB" w14:textId="77777777" w:rsidR="00A37FFA" w:rsidRDefault="00A37FFA" w:rsidP="00A37FFA">
      <w:pPr>
        <w:spacing w:after="0" w:line="240" w:lineRule="auto"/>
      </w:pPr>
    </w:p>
    <w:p xmlns:w="http://schemas.openxmlformats.org/wordprocessingml/2006/main" w14:paraId="39CBD2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加载 Msxml2.dll 失败</w:t>
      </w:r>
    </w:p>
    <w:p xmlns:w="http://schemas.openxmlformats.org/wordprocessingml/2006/main" w14:paraId="5B4BA4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安装 SQL Server 的计算机上缺少 Msxml2.dll 文件，或在处理 XML 功能（如 sp_xml_preparedocument）时无法从系统目录中加载该文件。如果该文件存在，则可能是未正确地注册或其某个从属文件不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0201DF5" w14:textId="77777777" w:rsidTr="00A37FFA">
        <w:trPr>
          <w:trHeight w:val="54"/>
        </w:trPr>
        <w:tc>
          <w:tcPr>
            <w:tcW w:w="54" w:type="dxa"/>
          </w:tcPr>
          <w:p w14:paraId="7FE62E48" w14:textId="77777777" w:rsidR="00A37FFA" w:rsidRDefault="00A37FFA" w:rsidP="00A37FFA">
            <w:pPr>
              <w:pStyle w:val="EmptyCellLayoutStyle"/>
              <w:spacing w:after="0" w:line="240" w:lineRule="auto"/>
            </w:pPr>
          </w:p>
        </w:tc>
        <w:tc>
          <w:tcPr>
            <w:tcW w:w="10395" w:type="dxa"/>
          </w:tcPr>
          <w:p w14:paraId="3C8A7B7D" w14:textId="77777777" w:rsidR="00A37FFA" w:rsidRDefault="00A37FFA" w:rsidP="00A37FFA">
            <w:pPr>
              <w:pStyle w:val="EmptyCellLayoutStyle"/>
              <w:spacing w:after="0" w:line="240" w:lineRule="auto"/>
            </w:pPr>
          </w:p>
        </w:tc>
        <w:tc>
          <w:tcPr>
            <w:tcW w:w="149" w:type="dxa"/>
          </w:tcPr>
          <w:p w14:paraId="27B043A7" w14:textId="77777777" w:rsidR="00A37FFA" w:rsidRDefault="00A37FFA" w:rsidP="00A37FFA">
            <w:pPr>
              <w:pStyle w:val="EmptyCellLayoutStyle"/>
              <w:spacing w:after="0" w:line="240" w:lineRule="auto"/>
            </w:pPr>
          </w:p>
        </w:tc>
      </w:tr>
      <w:tr w:rsidR="00A37FFA" w14:paraId="7AE86E12" w14:textId="77777777" w:rsidTr="00A37FFA">
        <w:tc>
          <w:tcPr>
            <w:tcW w:w="54" w:type="dxa"/>
          </w:tcPr>
          <w:p w14:paraId="5B2A13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1A912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4E0F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AB0B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F80D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21E4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E8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69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EF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9EA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828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A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3E5A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1E63D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9D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5D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D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8AE4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B76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E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74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3C71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C4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B46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7E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FFB5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42D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00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74A54" w14:textId="77777777" w:rsidR="00A37FFA" w:rsidRDefault="00A37FFA" w:rsidP="00A37FFA">
                  <w:pPr>
                    <w:spacing w:after="0" w:line="240" w:lineRule="auto"/>
                  </w:pPr>
                </w:p>
              </w:tc>
            </w:tr>
            <w:tr w:rsidR="00A37FFA" w14:paraId="4F95DB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A8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98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3D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DA3BCE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0F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01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03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91F4E2" w14:textId="77777777" w:rsidR="00A37FFA" w:rsidRDefault="00A37FFA" w:rsidP="00A37FFA">
            <w:pPr>
              <w:spacing w:after="0" w:line="240" w:lineRule="auto"/>
            </w:pPr>
          </w:p>
        </w:tc>
        <w:tc>
          <w:tcPr>
            <w:tcW w:w="149" w:type="dxa"/>
          </w:tcPr>
          <w:p w14:paraId="536C4037" w14:textId="77777777" w:rsidR="00A37FFA" w:rsidRDefault="00A37FFA" w:rsidP="00A37FFA">
            <w:pPr>
              <w:pStyle w:val="EmptyCellLayoutStyle"/>
              <w:spacing w:after="0" w:line="240" w:lineRule="auto"/>
            </w:pPr>
          </w:p>
        </w:tc>
      </w:tr>
      <w:tr w:rsidR="00A37FFA" w14:paraId="2579C5C7" w14:textId="77777777" w:rsidTr="00A37FFA">
        <w:trPr>
          <w:trHeight w:val="80"/>
        </w:trPr>
        <w:tc>
          <w:tcPr>
            <w:tcW w:w="54" w:type="dxa"/>
          </w:tcPr>
          <w:p w14:paraId="41D39E8D" w14:textId="77777777" w:rsidR="00A37FFA" w:rsidRDefault="00A37FFA" w:rsidP="00A37FFA">
            <w:pPr>
              <w:pStyle w:val="EmptyCellLayoutStyle"/>
              <w:spacing w:after="0" w:line="240" w:lineRule="auto"/>
            </w:pPr>
          </w:p>
        </w:tc>
        <w:tc>
          <w:tcPr>
            <w:tcW w:w="10395" w:type="dxa"/>
          </w:tcPr>
          <w:p w14:paraId="6E76645B" w14:textId="77777777" w:rsidR="00A37FFA" w:rsidRDefault="00A37FFA" w:rsidP="00A37FFA">
            <w:pPr>
              <w:pStyle w:val="EmptyCellLayoutStyle"/>
              <w:spacing w:after="0" w:line="240" w:lineRule="auto"/>
            </w:pPr>
          </w:p>
        </w:tc>
        <w:tc>
          <w:tcPr>
            <w:tcW w:w="149" w:type="dxa"/>
          </w:tcPr>
          <w:p w14:paraId="4EF4EECB" w14:textId="77777777" w:rsidR="00A37FFA" w:rsidRDefault="00A37FFA" w:rsidP="00A37FFA">
            <w:pPr>
              <w:pStyle w:val="EmptyCellLayoutStyle"/>
              <w:spacing w:after="0" w:line="240" w:lineRule="auto"/>
            </w:pPr>
          </w:p>
        </w:tc>
      </w:tr>
    </w:tbl>
    <w:p xmlns:w="http://schemas.openxmlformats.org/wordprocessingml/2006/main" w14:paraId="4BA52993" w14:textId="77777777" w:rsidR="00A37FFA" w:rsidRDefault="00A37FFA" w:rsidP="00A37FFA">
      <w:pPr>
        <w:spacing w:after="0" w:line="240" w:lineRule="auto"/>
      </w:pPr>
    </w:p>
    <w:p xmlns:w="http://schemas.openxmlformats.org/wordprocessingml/2006/main" w14:paraId="1A38D4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编译器失败</w:t>
      </w:r>
    </w:p>
    <w:p xmlns:w="http://schemas.openxmlformats.org/wordprocessingml/2006/main" w14:paraId="1147B1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313，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23B841" w14:textId="77777777" w:rsidTr="00A37FFA">
        <w:trPr>
          <w:trHeight w:val="54"/>
        </w:trPr>
        <w:tc>
          <w:tcPr>
            <w:tcW w:w="54" w:type="dxa"/>
          </w:tcPr>
          <w:p w14:paraId="06623859" w14:textId="77777777" w:rsidR="00A37FFA" w:rsidRDefault="00A37FFA" w:rsidP="00A37FFA">
            <w:pPr>
              <w:pStyle w:val="EmptyCellLayoutStyle"/>
              <w:spacing w:after="0" w:line="240" w:lineRule="auto"/>
            </w:pPr>
          </w:p>
        </w:tc>
        <w:tc>
          <w:tcPr>
            <w:tcW w:w="10395" w:type="dxa"/>
          </w:tcPr>
          <w:p w14:paraId="01185227" w14:textId="77777777" w:rsidR="00A37FFA" w:rsidRDefault="00A37FFA" w:rsidP="00A37FFA">
            <w:pPr>
              <w:pStyle w:val="EmptyCellLayoutStyle"/>
              <w:spacing w:after="0" w:line="240" w:lineRule="auto"/>
            </w:pPr>
          </w:p>
        </w:tc>
        <w:tc>
          <w:tcPr>
            <w:tcW w:w="149" w:type="dxa"/>
          </w:tcPr>
          <w:p w14:paraId="1D144EE7" w14:textId="77777777" w:rsidR="00A37FFA" w:rsidRDefault="00A37FFA" w:rsidP="00A37FFA">
            <w:pPr>
              <w:pStyle w:val="EmptyCellLayoutStyle"/>
              <w:spacing w:after="0" w:line="240" w:lineRule="auto"/>
            </w:pPr>
          </w:p>
        </w:tc>
      </w:tr>
      <w:tr w:rsidR="00A37FFA" w14:paraId="19115634" w14:textId="77777777" w:rsidTr="00A37FFA">
        <w:tc>
          <w:tcPr>
            <w:tcW w:w="54" w:type="dxa"/>
          </w:tcPr>
          <w:p w14:paraId="08606D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485A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5FD9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064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8FC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83AE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110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FBF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EAE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BD37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81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8EE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50CE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02FFE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67F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39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7EC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E86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85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E63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67A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8DD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B07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0E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F3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3A0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43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0FE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CE92B" w14:textId="77777777" w:rsidR="00A37FFA" w:rsidRDefault="00A37FFA" w:rsidP="00A37FFA">
                  <w:pPr>
                    <w:spacing w:after="0" w:line="240" w:lineRule="auto"/>
                  </w:pPr>
                </w:p>
              </w:tc>
            </w:tr>
            <w:tr w:rsidR="00A37FFA" w14:paraId="10DF4D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31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B4A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73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EF34C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A30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465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C13A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C0B5E0" w14:textId="77777777" w:rsidR="00A37FFA" w:rsidRDefault="00A37FFA" w:rsidP="00A37FFA">
            <w:pPr>
              <w:spacing w:after="0" w:line="240" w:lineRule="auto"/>
            </w:pPr>
          </w:p>
        </w:tc>
        <w:tc>
          <w:tcPr>
            <w:tcW w:w="149" w:type="dxa"/>
          </w:tcPr>
          <w:p w14:paraId="4A0E1390" w14:textId="77777777" w:rsidR="00A37FFA" w:rsidRDefault="00A37FFA" w:rsidP="00A37FFA">
            <w:pPr>
              <w:pStyle w:val="EmptyCellLayoutStyle"/>
              <w:spacing w:after="0" w:line="240" w:lineRule="auto"/>
            </w:pPr>
          </w:p>
        </w:tc>
      </w:tr>
      <w:tr w:rsidR="00A37FFA" w14:paraId="4DE94BB4" w14:textId="77777777" w:rsidTr="00A37FFA">
        <w:trPr>
          <w:trHeight w:val="80"/>
        </w:trPr>
        <w:tc>
          <w:tcPr>
            <w:tcW w:w="54" w:type="dxa"/>
          </w:tcPr>
          <w:p w14:paraId="4924C907" w14:textId="77777777" w:rsidR="00A37FFA" w:rsidRDefault="00A37FFA" w:rsidP="00A37FFA">
            <w:pPr>
              <w:pStyle w:val="EmptyCellLayoutStyle"/>
              <w:spacing w:after="0" w:line="240" w:lineRule="auto"/>
            </w:pPr>
          </w:p>
        </w:tc>
        <w:tc>
          <w:tcPr>
            <w:tcW w:w="10395" w:type="dxa"/>
          </w:tcPr>
          <w:p w14:paraId="2340FDF7" w14:textId="77777777" w:rsidR="00A37FFA" w:rsidRDefault="00A37FFA" w:rsidP="00A37FFA">
            <w:pPr>
              <w:pStyle w:val="EmptyCellLayoutStyle"/>
              <w:spacing w:after="0" w:line="240" w:lineRule="auto"/>
            </w:pPr>
          </w:p>
        </w:tc>
        <w:tc>
          <w:tcPr>
            <w:tcW w:w="149" w:type="dxa"/>
          </w:tcPr>
          <w:p w14:paraId="0F5BC034" w14:textId="77777777" w:rsidR="00A37FFA" w:rsidRDefault="00A37FFA" w:rsidP="00A37FFA">
            <w:pPr>
              <w:pStyle w:val="EmptyCellLayoutStyle"/>
              <w:spacing w:after="0" w:line="240" w:lineRule="auto"/>
            </w:pPr>
          </w:p>
        </w:tc>
      </w:tr>
    </w:tbl>
    <w:p xmlns:w="http://schemas.openxmlformats.org/wordprocessingml/2006/main" w14:paraId="0A0A16CE" w14:textId="77777777" w:rsidR="00A37FFA" w:rsidRDefault="00A37FFA" w:rsidP="00A37FFA">
      <w:pPr>
        <w:spacing w:after="0" w:line="240" w:lineRule="auto"/>
      </w:pPr>
    </w:p>
    <w:p xmlns:w="http://schemas.openxmlformats.org/wordprocessingml/2006/main" w14:paraId="40198B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尝试对数据库中对象的描述符进行解哈希运算时，在哈希表中没有找到该描述符</w:t>
      </w:r>
    </w:p>
    <w:p xmlns:w="http://schemas.openxmlformats.org/wordprocessingml/2006/main" w14:paraId="2EFEA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找不到临时表。Windows 应用程序日志中将存在特定的对象 ID，表示为事件 ID 617。</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637896E" w14:textId="77777777" w:rsidTr="00A37FFA">
        <w:trPr>
          <w:trHeight w:val="54"/>
        </w:trPr>
        <w:tc>
          <w:tcPr>
            <w:tcW w:w="54" w:type="dxa"/>
          </w:tcPr>
          <w:p w14:paraId="7A6DCB1E" w14:textId="77777777" w:rsidR="00A37FFA" w:rsidRDefault="00A37FFA" w:rsidP="00A37FFA">
            <w:pPr>
              <w:pStyle w:val="EmptyCellLayoutStyle"/>
              <w:spacing w:after="0" w:line="240" w:lineRule="auto"/>
            </w:pPr>
          </w:p>
        </w:tc>
        <w:tc>
          <w:tcPr>
            <w:tcW w:w="10395" w:type="dxa"/>
          </w:tcPr>
          <w:p w14:paraId="61163F5F" w14:textId="77777777" w:rsidR="00A37FFA" w:rsidRDefault="00A37FFA" w:rsidP="00A37FFA">
            <w:pPr>
              <w:pStyle w:val="EmptyCellLayoutStyle"/>
              <w:spacing w:after="0" w:line="240" w:lineRule="auto"/>
            </w:pPr>
          </w:p>
        </w:tc>
        <w:tc>
          <w:tcPr>
            <w:tcW w:w="149" w:type="dxa"/>
          </w:tcPr>
          <w:p w14:paraId="2D8A1AEC" w14:textId="77777777" w:rsidR="00A37FFA" w:rsidRDefault="00A37FFA" w:rsidP="00A37FFA">
            <w:pPr>
              <w:pStyle w:val="EmptyCellLayoutStyle"/>
              <w:spacing w:after="0" w:line="240" w:lineRule="auto"/>
            </w:pPr>
          </w:p>
        </w:tc>
      </w:tr>
      <w:tr w:rsidR="00A37FFA" w14:paraId="4C014A20" w14:textId="77777777" w:rsidTr="00A37FFA">
        <w:tc>
          <w:tcPr>
            <w:tcW w:w="54" w:type="dxa"/>
          </w:tcPr>
          <w:p w14:paraId="3BA015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0F7C73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7C5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4FC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56FB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F36C1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30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0A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E5A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29414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A3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C8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5DD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5CA0D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83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F0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91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ADB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EDF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0C0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79C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B9F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EBF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0DD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AF5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04D8D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C0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2D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572A" w14:textId="77777777" w:rsidR="00A37FFA" w:rsidRDefault="00A37FFA" w:rsidP="00A37FFA">
                  <w:pPr>
                    <w:spacing w:after="0" w:line="240" w:lineRule="auto"/>
                  </w:pPr>
                </w:p>
              </w:tc>
            </w:tr>
            <w:tr w:rsidR="00A37FFA" w14:paraId="2C412B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DE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70B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55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421A8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2B01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A32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360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46A075" w14:textId="77777777" w:rsidR="00A37FFA" w:rsidRDefault="00A37FFA" w:rsidP="00A37FFA">
            <w:pPr>
              <w:spacing w:after="0" w:line="240" w:lineRule="auto"/>
            </w:pPr>
          </w:p>
        </w:tc>
        <w:tc>
          <w:tcPr>
            <w:tcW w:w="149" w:type="dxa"/>
          </w:tcPr>
          <w:p w14:paraId="128679F4" w14:textId="77777777" w:rsidR="00A37FFA" w:rsidRDefault="00A37FFA" w:rsidP="00A37FFA">
            <w:pPr>
              <w:pStyle w:val="EmptyCellLayoutStyle"/>
              <w:spacing w:after="0" w:line="240" w:lineRule="auto"/>
            </w:pPr>
          </w:p>
        </w:tc>
      </w:tr>
      <w:tr w:rsidR="00A37FFA" w14:paraId="0EADFAF5" w14:textId="77777777" w:rsidTr="00A37FFA">
        <w:trPr>
          <w:trHeight w:val="80"/>
        </w:trPr>
        <w:tc>
          <w:tcPr>
            <w:tcW w:w="54" w:type="dxa"/>
          </w:tcPr>
          <w:p w14:paraId="68858836" w14:textId="77777777" w:rsidR="00A37FFA" w:rsidRDefault="00A37FFA" w:rsidP="00A37FFA">
            <w:pPr>
              <w:pStyle w:val="EmptyCellLayoutStyle"/>
              <w:spacing w:after="0" w:line="240" w:lineRule="auto"/>
            </w:pPr>
          </w:p>
        </w:tc>
        <w:tc>
          <w:tcPr>
            <w:tcW w:w="10395" w:type="dxa"/>
          </w:tcPr>
          <w:p w14:paraId="65C7709B" w14:textId="77777777" w:rsidR="00A37FFA" w:rsidRDefault="00A37FFA" w:rsidP="00A37FFA">
            <w:pPr>
              <w:pStyle w:val="EmptyCellLayoutStyle"/>
              <w:spacing w:after="0" w:line="240" w:lineRule="auto"/>
            </w:pPr>
          </w:p>
        </w:tc>
        <w:tc>
          <w:tcPr>
            <w:tcW w:w="149" w:type="dxa"/>
          </w:tcPr>
          <w:p w14:paraId="2F37E737" w14:textId="77777777" w:rsidR="00A37FFA" w:rsidRDefault="00A37FFA" w:rsidP="00A37FFA">
            <w:pPr>
              <w:pStyle w:val="EmptyCellLayoutStyle"/>
              <w:spacing w:after="0" w:line="240" w:lineRule="auto"/>
            </w:pPr>
          </w:p>
        </w:tc>
      </w:tr>
    </w:tbl>
    <w:p xmlns:w="http://schemas.openxmlformats.org/wordprocessingml/2006/main" w14:paraId="4381318A" w14:textId="77777777" w:rsidR="00A37FFA" w:rsidRDefault="00A37FFA" w:rsidP="00A37FFA">
      <w:pPr>
        <w:spacing w:after="0" w:line="240" w:lineRule="auto"/>
      </w:pPr>
    </w:p>
    <w:p xmlns:w="http://schemas.openxmlformats.org/wordprocessingml/2006/main" w14:paraId="4E565F3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一致性检查已执行并且没有错误</w:t>
      </w:r>
    </w:p>
    <w:p xmlns:w="http://schemas.openxmlformats.org/wordprocessingml/2006/main" w14:paraId="629074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已运行，但未遇到任何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2A749B6" w14:textId="77777777" w:rsidTr="00A37FFA">
        <w:trPr>
          <w:trHeight w:val="54"/>
        </w:trPr>
        <w:tc>
          <w:tcPr>
            <w:tcW w:w="54" w:type="dxa"/>
          </w:tcPr>
          <w:p w14:paraId="5ACEC466" w14:textId="77777777" w:rsidR="00A37FFA" w:rsidRDefault="00A37FFA" w:rsidP="00A37FFA">
            <w:pPr>
              <w:pStyle w:val="EmptyCellLayoutStyle"/>
              <w:spacing w:after="0" w:line="240" w:lineRule="auto"/>
            </w:pPr>
          </w:p>
        </w:tc>
        <w:tc>
          <w:tcPr>
            <w:tcW w:w="10395" w:type="dxa"/>
          </w:tcPr>
          <w:p w14:paraId="4951583E" w14:textId="77777777" w:rsidR="00A37FFA" w:rsidRDefault="00A37FFA" w:rsidP="00A37FFA">
            <w:pPr>
              <w:pStyle w:val="EmptyCellLayoutStyle"/>
              <w:spacing w:after="0" w:line="240" w:lineRule="auto"/>
            </w:pPr>
          </w:p>
        </w:tc>
        <w:tc>
          <w:tcPr>
            <w:tcW w:w="149" w:type="dxa"/>
          </w:tcPr>
          <w:p w14:paraId="50B31E89" w14:textId="77777777" w:rsidR="00A37FFA" w:rsidRDefault="00A37FFA" w:rsidP="00A37FFA">
            <w:pPr>
              <w:pStyle w:val="EmptyCellLayoutStyle"/>
              <w:spacing w:after="0" w:line="240" w:lineRule="auto"/>
            </w:pPr>
          </w:p>
        </w:tc>
      </w:tr>
      <w:tr w:rsidR="00A37FFA" w14:paraId="29FE7E43" w14:textId="77777777" w:rsidTr="00A37FFA">
        <w:tc>
          <w:tcPr>
            <w:tcW w:w="54" w:type="dxa"/>
          </w:tcPr>
          <w:p w14:paraId="66C379B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C7AFE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187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05E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F8F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F57FB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362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7B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2A3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0B7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79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A2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91D7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D6CD7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49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115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AA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FE47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1CA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EA1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708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4B581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BF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BD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EF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143BDC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E6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27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AC031" w14:textId="77777777" w:rsidR="00A37FFA" w:rsidRDefault="00A37FFA" w:rsidP="00A37FFA">
                  <w:pPr>
                    <w:spacing w:after="0" w:line="240" w:lineRule="auto"/>
                  </w:pPr>
                </w:p>
              </w:tc>
            </w:tr>
            <w:tr w:rsidR="00A37FFA" w14:paraId="7753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D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05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DF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4C290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A71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E3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6D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3E6555" w14:textId="77777777" w:rsidR="00A37FFA" w:rsidRDefault="00A37FFA" w:rsidP="00A37FFA">
            <w:pPr>
              <w:spacing w:after="0" w:line="240" w:lineRule="auto"/>
            </w:pPr>
          </w:p>
        </w:tc>
        <w:tc>
          <w:tcPr>
            <w:tcW w:w="149" w:type="dxa"/>
          </w:tcPr>
          <w:p w14:paraId="0FC23F2E" w14:textId="77777777" w:rsidR="00A37FFA" w:rsidRDefault="00A37FFA" w:rsidP="00A37FFA">
            <w:pPr>
              <w:pStyle w:val="EmptyCellLayoutStyle"/>
              <w:spacing w:after="0" w:line="240" w:lineRule="auto"/>
            </w:pPr>
          </w:p>
        </w:tc>
      </w:tr>
      <w:tr w:rsidR="00A37FFA" w14:paraId="5A69AF03" w14:textId="77777777" w:rsidTr="00A37FFA">
        <w:trPr>
          <w:trHeight w:val="80"/>
        </w:trPr>
        <w:tc>
          <w:tcPr>
            <w:tcW w:w="54" w:type="dxa"/>
          </w:tcPr>
          <w:p w14:paraId="233E8CCF" w14:textId="77777777" w:rsidR="00A37FFA" w:rsidRDefault="00A37FFA" w:rsidP="00A37FFA">
            <w:pPr>
              <w:pStyle w:val="EmptyCellLayoutStyle"/>
              <w:spacing w:after="0" w:line="240" w:lineRule="auto"/>
            </w:pPr>
          </w:p>
        </w:tc>
        <w:tc>
          <w:tcPr>
            <w:tcW w:w="10395" w:type="dxa"/>
          </w:tcPr>
          <w:p w14:paraId="31ACAB14" w14:textId="77777777" w:rsidR="00A37FFA" w:rsidRDefault="00A37FFA" w:rsidP="00A37FFA">
            <w:pPr>
              <w:pStyle w:val="EmptyCellLayoutStyle"/>
              <w:spacing w:after="0" w:line="240" w:lineRule="auto"/>
            </w:pPr>
          </w:p>
        </w:tc>
        <w:tc>
          <w:tcPr>
            <w:tcW w:w="149" w:type="dxa"/>
          </w:tcPr>
          <w:p w14:paraId="482BFBDA" w14:textId="77777777" w:rsidR="00A37FFA" w:rsidRDefault="00A37FFA" w:rsidP="00A37FFA">
            <w:pPr>
              <w:pStyle w:val="EmptyCellLayoutStyle"/>
              <w:spacing w:after="0" w:line="240" w:lineRule="auto"/>
            </w:pPr>
          </w:p>
        </w:tc>
      </w:tr>
    </w:tbl>
    <w:p xmlns:w="http://schemas.openxmlformats.org/wordprocessingml/2006/main" w14:paraId="236BF79C" w14:textId="77777777" w:rsidR="00A37FFA" w:rsidRDefault="00A37FFA" w:rsidP="00A37FFA">
      <w:pPr>
        <w:spacing w:after="0" w:line="240" w:lineRule="auto"/>
      </w:pPr>
    </w:p>
    <w:p xmlns:w="http://schemas.openxmlformats.org/wordprocessingml/2006/main" w14:paraId="0006D6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读取备份集的开始部分时遇到意外的文件结束</w:t>
      </w:r>
    </w:p>
    <w:p xmlns:w="http://schemas.openxmlformats.org/wordprocessingml/2006/main" w14:paraId="2156CA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RESTORE 操作失败，因为它无法读取 FROM 子句中指定的备份文件的某些部分。此错误通常表示指定的文件是 SQL Server 7.0 以前版本的备份或该文件已损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9FBF66" w14:textId="77777777" w:rsidTr="00A37FFA">
        <w:trPr>
          <w:trHeight w:val="54"/>
        </w:trPr>
        <w:tc>
          <w:tcPr>
            <w:tcW w:w="54" w:type="dxa"/>
          </w:tcPr>
          <w:p w14:paraId="19978B54" w14:textId="77777777" w:rsidR="00A37FFA" w:rsidRDefault="00A37FFA" w:rsidP="00A37FFA">
            <w:pPr>
              <w:pStyle w:val="EmptyCellLayoutStyle"/>
              <w:spacing w:after="0" w:line="240" w:lineRule="auto"/>
            </w:pPr>
          </w:p>
        </w:tc>
        <w:tc>
          <w:tcPr>
            <w:tcW w:w="10395" w:type="dxa"/>
          </w:tcPr>
          <w:p w14:paraId="65C8C83D" w14:textId="77777777" w:rsidR="00A37FFA" w:rsidRDefault="00A37FFA" w:rsidP="00A37FFA">
            <w:pPr>
              <w:pStyle w:val="EmptyCellLayoutStyle"/>
              <w:spacing w:after="0" w:line="240" w:lineRule="auto"/>
            </w:pPr>
          </w:p>
        </w:tc>
        <w:tc>
          <w:tcPr>
            <w:tcW w:w="149" w:type="dxa"/>
          </w:tcPr>
          <w:p w14:paraId="62B6CB3D" w14:textId="77777777" w:rsidR="00A37FFA" w:rsidRDefault="00A37FFA" w:rsidP="00A37FFA">
            <w:pPr>
              <w:pStyle w:val="EmptyCellLayoutStyle"/>
              <w:spacing w:after="0" w:line="240" w:lineRule="auto"/>
            </w:pPr>
          </w:p>
        </w:tc>
      </w:tr>
      <w:tr w:rsidR="00A37FFA" w14:paraId="7D5951E6" w14:textId="77777777" w:rsidTr="00A37FFA">
        <w:tc>
          <w:tcPr>
            <w:tcW w:w="54" w:type="dxa"/>
          </w:tcPr>
          <w:p w14:paraId="207E76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7D24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962E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7DF3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387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CF2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82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34B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55A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5849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9F0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A4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27E6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D57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8E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82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34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75A8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581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4B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F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C0130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90D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754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211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5488E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FA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ACA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FA0CC" w14:textId="77777777" w:rsidR="00A37FFA" w:rsidRDefault="00A37FFA" w:rsidP="00A37FFA">
                  <w:pPr>
                    <w:spacing w:after="0" w:line="240" w:lineRule="auto"/>
                  </w:pPr>
                </w:p>
              </w:tc>
            </w:tr>
            <w:tr w:rsidR="00A37FFA" w14:paraId="70F5BA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11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D4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BE5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ED1DA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BA4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95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0F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B502CE" w14:textId="77777777" w:rsidR="00A37FFA" w:rsidRDefault="00A37FFA" w:rsidP="00A37FFA">
            <w:pPr>
              <w:spacing w:after="0" w:line="240" w:lineRule="auto"/>
            </w:pPr>
          </w:p>
        </w:tc>
        <w:tc>
          <w:tcPr>
            <w:tcW w:w="149" w:type="dxa"/>
          </w:tcPr>
          <w:p w14:paraId="52395AB2" w14:textId="77777777" w:rsidR="00A37FFA" w:rsidRDefault="00A37FFA" w:rsidP="00A37FFA">
            <w:pPr>
              <w:pStyle w:val="EmptyCellLayoutStyle"/>
              <w:spacing w:after="0" w:line="240" w:lineRule="auto"/>
            </w:pPr>
          </w:p>
        </w:tc>
      </w:tr>
      <w:tr w:rsidR="00A37FFA" w14:paraId="79CAF2FE" w14:textId="77777777" w:rsidTr="00A37FFA">
        <w:trPr>
          <w:trHeight w:val="80"/>
        </w:trPr>
        <w:tc>
          <w:tcPr>
            <w:tcW w:w="54" w:type="dxa"/>
          </w:tcPr>
          <w:p w14:paraId="66A7F2B1" w14:textId="77777777" w:rsidR="00A37FFA" w:rsidRDefault="00A37FFA" w:rsidP="00A37FFA">
            <w:pPr>
              <w:pStyle w:val="EmptyCellLayoutStyle"/>
              <w:spacing w:after="0" w:line="240" w:lineRule="auto"/>
            </w:pPr>
          </w:p>
        </w:tc>
        <w:tc>
          <w:tcPr>
            <w:tcW w:w="10395" w:type="dxa"/>
          </w:tcPr>
          <w:p w14:paraId="5416602B" w14:textId="77777777" w:rsidR="00A37FFA" w:rsidRDefault="00A37FFA" w:rsidP="00A37FFA">
            <w:pPr>
              <w:pStyle w:val="EmptyCellLayoutStyle"/>
              <w:spacing w:after="0" w:line="240" w:lineRule="auto"/>
            </w:pPr>
          </w:p>
        </w:tc>
        <w:tc>
          <w:tcPr>
            <w:tcW w:w="149" w:type="dxa"/>
          </w:tcPr>
          <w:p w14:paraId="797432BA" w14:textId="77777777" w:rsidR="00A37FFA" w:rsidRDefault="00A37FFA" w:rsidP="00A37FFA">
            <w:pPr>
              <w:pStyle w:val="EmptyCellLayoutStyle"/>
              <w:spacing w:after="0" w:line="240" w:lineRule="auto"/>
            </w:pPr>
          </w:p>
        </w:tc>
      </w:tr>
    </w:tbl>
    <w:p xmlns:w="http://schemas.openxmlformats.org/wordprocessingml/2006/main" w14:paraId="79D8E9FD" w14:textId="77777777" w:rsidR="00A37FFA" w:rsidRDefault="00A37FFA" w:rsidP="00A37FFA">
      <w:pPr>
        <w:spacing w:after="0" w:line="240" w:lineRule="auto"/>
      </w:pPr>
    </w:p>
    <w:p xmlns:w="http://schemas.openxmlformats.org/wordprocessingml/2006/main" w14:paraId="119588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消息发送器中出错</w:t>
      </w:r>
    </w:p>
    <w:p xmlns:w="http://schemas.openxmlformats.org/wordprocessingml/2006/main" w14:paraId="30A32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消息发送器检测到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01D7653" w14:textId="77777777" w:rsidTr="00A37FFA">
        <w:trPr>
          <w:trHeight w:val="54"/>
        </w:trPr>
        <w:tc>
          <w:tcPr>
            <w:tcW w:w="54" w:type="dxa"/>
          </w:tcPr>
          <w:p w14:paraId="7E5BCD22" w14:textId="77777777" w:rsidR="00A37FFA" w:rsidRDefault="00A37FFA" w:rsidP="00A37FFA">
            <w:pPr>
              <w:pStyle w:val="EmptyCellLayoutStyle"/>
              <w:spacing w:after="0" w:line="240" w:lineRule="auto"/>
            </w:pPr>
          </w:p>
        </w:tc>
        <w:tc>
          <w:tcPr>
            <w:tcW w:w="10395" w:type="dxa"/>
          </w:tcPr>
          <w:p w14:paraId="22D98737" w14:textId="77777777" w:rsidR="00A37FFA" w:rsidRDefault="00A37FFA" w:rsidP="00A37FFA">
            <w:pPr>
              <w:pStyle w:val="EmptyCellLayoutStyle"/>
              <w:spacing w:after="0" w:line="240" w:lineRule="auto"/>
            </w:pPr>
          </w:p>
        </w:tc>
        <w:tc>
          <w:tcPr>
            <w:tcW w:w="149" w:type="dxa"/>
          </w:tcPr>
          <w:p w14:paraId="0E25182F" w14:textId="77777777" w:rsidR="00A37FFA" w:rsidRDefault="00A37FFA" w:rsidP="00A37FFA">
            <w:pPr>
              <w:pStyle w:val="EmptyCellLayoutStyle"/>
              <w:spacing w:after="0" w:line="240" w:lineRule="auto"/>
            </w:pPr>
          </w:p>
        </w:tc>
      </w:tr>
      <w:tr w:rsidR="00A37FFA" w14:paraId="786996FA" w14:textId="77777777" w:rsidTr="00A37FFA">
        <w:tc>
          <w:tcPr>
            <w:tcW w:w="54" w:type="dxa"/>
          </w:tcPr>
          <w:p w14:paraId="455131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5578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DC7C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0C3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24C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208A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8E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63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99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223A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EB6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1E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1B82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F5CA6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88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BF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330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DC0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79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F41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C6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91A91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9DC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732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9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3BF75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B3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9C4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C827" w14:textId="77777777" w:rsidR="00A37FFA" w:rsidRDefault="00A37FFA" w:rsidP="00A37FFA">
                  <w:pPr>
                    <w:spacing w:after="0" w:line="240" w:lineRule="auto"/>
                  </w:pPr>
                </w:p>
              </w:tc>
            </w:tr>
            <w:tr w:rsidR="00A37FFA" w14:paraId="465D64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D00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B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269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60E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F73C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A6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021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D564FB" w14:textId="77777777" w:rsidR="00A37FFA" w:rsidRDefault="00A37FFA" w:rsidP="00A37FFA">
            <w:pPr>
              <w:spacing w:after="0" w:line="240" w:lineRule="auto"/>
            </w:pPr>
          </w:p>
        </w:tc>
        <w:tc>
          <w:tcPr>
            <w:tcW w:w="149" w:type="dxa"/>
          </w:tcPr>
          <w:p w14:paraId="058FCAF4" w14:textId="77777777" w:rsidR="00A37FFA" w:rsidRDefault="00A37FFA" w:rsidP="00A37FFA">
            <w:pPr>
              <w:pStyle w:val="EmptyCellLayoutStyle"/>
              <w:spacing w:after="0" w:line="240" w:lineRule="auto"/>
            </w:pPr>
          </w:p>
        </w:tc>
      </w:tr>
      <w:tr w:rsidR="00A37FFA" w14:paraId="58410EA7" w14:textId="77777777" w:rsidTr="00A37FFA">
        <w:trPr>
          <w:trHeight w:val="80"/>
        </w:trPr>
        <w:tc>
          <w:tcPr>
            <w:tcW w:w="54" w:type="dxa"/>
          </w:tcPr>
          <w:p w14:paraId="05D1F8B3" w14:textId="77777777" w:rsidR="00A37FFA" w:rsidRDefault="00A37FFA" w:rsidP="00A37FFA">
            <w:pPr>
              <w:pStyle w:val="EmptyCellLayoutStyle"/>
              <w:spacing w:after="0" w:line="240" w:lineRule="auto"/>
            </w:pPr>
          </w:p>
        </w:tc>
        <w:tc>
          <w:tcPr>
            <w:tcW w:w="10395" w:type="dxa"/>
          </w:tcPr>
          <w:p w14:paraId="633E9283" w14:textId="77777777" w:rsidR="00A37FFA" w:rsidRDefault="00A37FFA" w:rsidP="00A37FFA">
            <w:pPr>
              <w:pStyle w:val="EmptyCellLayoutStyle"/>
              <w:spacing w:after="0" w:line="240" w:lineRule="auto"/>
            </w:pPr>
          </w:p>
        </w:tc>
        <w:tc>
          <w:tcPr>
            <w:tcW w:w="149" w:type="dxa"/>
          </w:tcPr>
          <w:p w14:paraId="7287A139" w14:textId="77777777" w:rsidR="00A37FFA" w:rsidRDefault="00A37FFA" w:rsidP="00A37FFA">
            <w:pPr>
              <w:pStyle w:val="EmptyCellLayoutStyle"/>
              <w:spacing w:after="0" w:line="240" w:lineRule="auto"/>
            </w:pPr>
          </w:p>
        </w:tc>
      </w:tr>
    </w:tbl>
    <w:p xmlns:w="http://schemas.openxmlformats.org/wordprocessingml/2006/main" w14:paraId="52DBFBC0" w14:textId="77777777" w:rsidR="00A37FFA" w:rsidRDefault="00A37FFA" w:rsidP="00A37FFA">
      <w:pPr>
        <w:spacing w:after="0" w:line="240" w:lineRule="auto"/>
      </w:pPr>
    </w:p>
    <w:p xmlns:w="http://schemas.openxmlformats.org/wordprocessingml/2006/main" w14:paraId="5C55E1D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B 树级别不匹配，页与来自父级的级别不匹配</w:t>
      </w:r>
    </w:p>
    <w:p xmlns:w="http://schemas.openxmlformats.org/wordprocessingml/2006/main" w14:paraId="65C60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B 树中有两个页，分别链接为父代(P_ID2)和子代(P_ID1)。如果父页(P_ID2)中有级别(LEVEL2)，则子页(P_ID1)中的级别(LEVEL1)不符合 B 树的级别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D125A0" w14:textId="77777777" w:rsidTr="00A37FFA">
        <w:trPr>
          <w:trHeight w:val="54"/>
        </w:trPr>
        <w:tc>
          <w:tcPr>
            <w:tcW w:w="54" w:type="dxa"/>
          </w:tcPr>
          <w:p w14:paraId="79128A54" w14:textId="77777777" w:rsidR="00A37FFA" w:rsidRDefault="00A37FFA" w:rsidP="00A37FFA">
            <w:pPr>
              <w:pStyle w:val="EmptyCellLayoutStyle"/>
              <w:spacing w:after="0" w:line="240" w:lineRule="auto"/>
            </w:pPr>
          </w:p>
        </w:tc>
        <w:tc>
          <w:tcPr>
            <w:tcW w:w="10395" w:type="dxa"/>
          </w:tcPr>
          <w:p w14:paraId="5751C0A9" w14:textId="77777777" w:rsidR="00A37FFA" w:rsidRDefault="00A37FFA" w:rsidP="00A37FFA">
            <w:pPr>
              <w:pStyle w:val="EmptyCellLayoutStyle"/>
              <w:spacing w:after="0" w:line="240" w:lineRule="auto"/>
            </w:pPr>
          </w:p>
        </w:tc>
        <w:tc>
          <w:tcPr>
            <w:tcW w:w="149" w:type="dxa"/>
          </w:tcPr>
          <w:p w14:paraId="7658EEE1" w14:textId="77777777" w:rsidR="00A37FFA" w:rsidRDefault="00A37FFA" w:rsidP="00A37FFA">
            <w:pPr>
              <w:pStyle w:val="EmptyCellLayoutStyle"/>
              <w:spacing w:after="0" w:line="240" w:lineRule="auto"/>
            </w:pPr>
          </w:p>
        </w:tc>
      </w:tr>
      <w:tr w:rsidR="00A37FFA" w14:paraId="2DD0AABA" w14:textId="77777777" w:rsidTr="00A37FFA">
        <w:tc>
          <w:tcPr>
            <w:tcW w:w="54" w:type="dxa"/>
          </w:tcPr>
          <w:p w14:paraId="0E9D36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37768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43A2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B3A2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965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A28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A03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D3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3C7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25C3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02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68A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D532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89E7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B56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EF2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7E8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2F79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1E0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1E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2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3EDC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03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AA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8C1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DE91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40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6B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F11C2" w14:textId="77777777" w:rsidR="00A37FFA" w:rsidRDefault="00A37FFA" w:rsidP="00A37FFA">
                  <w:pPr>
                    <w:spacing w:after="0" w:line="240" w:lineRule="auto"/>
                  </w:pPr>
                </w:p>
              </w:tc>
            </w:tr>
            <w:tr w:rsidR="00A37FFA" w14:paraId="64D3D5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434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1B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281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CD912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BF0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4D5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FCC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EB6C3B7" w14:textId="77777777" w:rsidR="00A37FFA" w:rsidRDefault="00A37FFA" w:rsidP="00A37FFA">
            <w:pPr>
              <w:spacing w:after="0" w:line="240" w:lineRule="auto"/>
            </w:pPr>
          </w:p>
        </w:tc>
        <w:tc>
          <w:tcPr>
            <w:tcW w:w="149" w:type="dxa"/>
          </w:tcPr>
          <w:p w14:paraId="547F2C3B" w14:textId="77777777" w:rsidR="00A37FFA" w:rsidRDefault="00A37FFA" w:rsidP="00A37FFA">
            <w:pPr>
              <w:pStyle w:val="EmptyCellLayoutStyle"/>
              <w:spacing w:after="0" w:line="240" w:lineRule="auto"/>
            </w:pPr>
          </w:p>
        </w:tc>
      </w:tr>
      <w:tr w:rsidR="00A37FFA" w14:paraId="77CC544C" w14:textId="77777777" w:rsidTr="00A37FFA">
        <w:trPr>
          <w:trHeight w:val="80"/>
        </w:trPr>
        <w:tc>
          <w:tcPr>
            <w:tcW w:w="54" w:type="dxa"/>
          </w:tcPr>
          <w:p w14:paraId="39326C80" w14:textId="77777777" w:rsidR="00A37FFA" w:rsidRDefault="00A37FFA" w:rsidP="00A37FFA">
            <w:pPr>
              <w:pStyle w:val="EmptyCellLayoutStyle"/>
              <w:spacing w:after="0" w:line="240" w:lineRule="auto"/>
            </w:pPr>
          </w:p>
        </w:tc>
        <w:tc>
          <w:tcPr>
            <w:tcW w:w="10395" w:type="dxa"/>
          </w:tcPr>
          <w:p w14:paraId="5E79368D" w14:textId="77777777" w:rsidR="00A37FFA" w:rsidRDefault="00A37FFA" w:rsidP="00A37FFA">
            <w:pPr>
              <w:pStyle w:val="EmptyCellLayoutStyle"/>
              <w:spacing w:after="0" w:line="240" w:lineRule="auto"/>
            </w:pPr>
          </w:p>
        </w:tc>
        <w:tc>
          <w:tcPr>
            <w:tcW w:w="149" w:type="dxa"/>
          </w:tcPr>
          <w:p w14:paraId="6B2EA712" w14:textId="77777777" w:rsidR="00A37FFA" w:rsidRDefault="00A37FFA" w:rsidP="00A37FFA">
            <w:pPr>
              <w:pStyle w:val="EmptyCellLayoutStyle"/>
              <w:spacing w:after="0" w:line="240" w:lineRule="auto"/>
            </w:pPr>
          </w:p>
        </w:tc>
      </w:tr>
    </w:tbl>
    <w:p xmlns:w="http://schemas.openxmlformats.org/wordprocessingml/2006/main" w14:paraId="74CAE410" w14:textId="77777777" w:rsidR="00A37FFA" w:rsidRDefault="00A37FFA" w:rsidP="00A37FFA">
      <w:pPr>
        <w:spacing w:after="0" w:line="240" w:lineRule="auto"/>
      </w:pPr>
    </w:p>
    <w:p xmlns:w="http://schemas.openxmlformats.org/wordprocessingml/2006/main" w14:paraId="269C2EC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或数据库镜像加密调用失败</w:t>
      </w:r>
    </w:p>
    <w:p xmlns:w="http://schemas.openxmlformats.org/wordprocessingml/2006/main" w14:paraId="50BB5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或数据库镜像试图调用操作系统加密功能。加密功能返回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063E1C" w14:textId="77777777" w:rsidTr="00A37FFA">
        <w:trPr>
          <w:trHeight w:val="54"/>
        </w:trPr>
        <w:tc>
          <w:tcPr>
            <w:tcW w:w="54" w:type="dxa"/>
          </w:tcPr>
          <w:p w14:paraId="3D0FE249" w14:textId="77777777" w:rsidR="00A37FFA" w:rsidRDefault="00A37FFA" w:rsidP="00A37FFA">
            <w:pPr>
              <w:pStyle w:val="EmptyCellLayoutStyle"/>
              <w:spacing w:after="0" w:line="240" w:lineRule="auto"/>
            </w:pPr>
          </w:p>
        </w:tc>
        <w:tc>
          <w:tcPr>
            <w:tcW w:w="10395" w:type="dxa"/>
          </w:tcPr>
          <w:p w14:paraId="2568E928" w14:textId="77777777" w:rsidR="00A37FFA" w:rsidRDefault="00A37FFA" w:rsidP="00A37FFA">
            <w:pPr>
              <w:pStyle w:val="EmptyCellLayoutStyle"/>
              <w:spacing w:after="0" w:line="240" w:lineRule="auto"/>
            </w:pPr>
          </w:p>
        </w:tc>
        <w:tc>
          <w:tcPr>
            <w:tcW w:w="149" w:type="dxa"/>
          </w:tcPr>
          <w:p w14:paraId="44C566D1" w14:textId="77777777" w:rsidR="00A37FFA" w:rsidRDefault="00A37FFA" w:rsidP="00A37FFA">
            <w:pPr>
              <w:pStyle w:val="EmptyCellLayoutStyle"/>
              <w:spacing w:after="0" w:line="240" w:lineRule="auto"/>
            </w:pPr>
          </w:p>
        </w:tc>
      </w:tr>
      <w:tr w:rsidR="00A37FFA" w14:paraId="7676EE8A" w14:textId="77777777" w:rsidTr="00A37FFA">
        <w:tc>
          <w:tcPr>
            <w:tcW w:w="54" w:type="dxa"/>
          </w:tcPr>
          <w:p w14:paraId="5E899E5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7EE8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D99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43A8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81F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F3A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57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394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68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282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48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D1C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44CE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50080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90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04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4C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9FBA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B99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ED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63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67E4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EF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4F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6FD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9C7A5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47C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84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4185D" w14:textId="77777777" w:rsidR="00A37FFA" w:rsidRDefault="00A37FFA" w:rsidP="00A37FFA">
                  <w:pPr>
                    <w:spacing w:after="0" w:line="240" w:lineRule="auto"/>
                  </w:pPr>
                </w:p>
              </w:tc>
            </w:tr>
            <w:tr w:rsidR="00A37FFA" w14:paraId="648A6F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44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619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7F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26E0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214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7B9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44B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7C6CAB" w14:textId="77777777" w:rsidR="00A37FFA" w:rsidRDefault="00A37FFA" w:rsidP="00A37FFA">
            <w:pPr>
              <w:spacing w:after="0" w:line="240" w:lineRule="auto"/>
            </w:pPr>
          </w:p>
        </w:tc>
        <w:tc>
          <w:tcPr>
            <w:tcW w:w="149" w:type="dxa"/>
          </w:tcPr>
          <w:p w14:paraId="4461C95E" w14:textId="77777777" w:rsidR="00A37FFA" w:rsidRDefault="00A37FFA" w:rsidP="00A37FFA">
            <w:pPr>
              <w:pStyle w:val="EmptyCellLayoutStyle"/>
              <w:spacing w:after="0" w:line="240" w:lineRule="auto"/>
            </w:pPr>
          </w:p>
        </w:tc>
      </w:tr>
      <w:tr w:rsidR="00A37FFA" w14:paraId="501BC284" w14:textId="77777777" w:rsidTr="00A37FFA">
        <w:trPr>
          <w:trHeight w:val="80"/>
        </w:trPr>
        <w:tc>
          <w:tcPr>
            <w:tcW w:w="54" w:type="dxa"/>
          </w:tcPr>
          <w:p w14:paraId="4BAA2AB4" w14:textId="77777777" w:rsidR="00A37FFA" w:rsidRDefault="00A37FFA" w:rsidP="00A37FFA">
            <w:pPr>
              <w:pStyle w:val="EmptyCellLayoutStyle"/>
              <w:spacing w:after="0" w:line="240" w:lineRule="auto"/>
            </w:pPr>
          </w:p>
        </w:tc>
        <w:tc>
          <w:tcPr>
            <w:tcW w:w="10395" w:type="dxa"/>
          </w:tcPr>
          <w:p w14:paraId="5A351DEC" w14:textId="77777777" w:rsidR="00A37FFA" w:rsidRDefault="00A37FFA" w:rsidP="00A37FFA">
            <w:pPr>
              <w:pStyle w:val="EmptyCellLayoutStyle"/>
              <w:spacing w:after="0" w:line="240" w:lineRule="auto"/>
            </w:pPr>
          </w:p>
        </w:tc>
        <w:tc>
          <w:tcPr>
            <w:tcW w:w="149" w:type="dxa"/>
          </w:tcPr>
          <w:p w14:paraId="42C9BB1B" w14:textId="77777777" w:rsidR="00A37FFA" w:rsidRDefault="00A37FFA" w:rsidP="00A37FFA">
            <w:pPr>
              <w:pStyle w:val="EmptyCellLayoutStyle"/>
              <w:spacing w:after="0" w:line="240" w:lineRule="auto"/>
            </w:pPr>
          </w:p>
        </w:tc>
      </w:tr>
    </w:tbl>
    <w:p xmlns:w="http://schemas.openxmlformats.org/wordprocessingml/2006/main" w14:paraId="54021546" w14:textId="77777777" w:rsidR="00A37FFA" w:rsidRDefault="00A37FFA" w:rsidP="00A37FFA">
      <w:pPr>
        <w:spacing w:after="0" w:line="240" w:lineRule="auto"/>
      </w:pPr>
    </w:p>
    <w:p xmlns:w="http://schemas.openxmlformats.org/wordprocessingml/2006/main" w14:paraId="6EF6F7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使用地址窗口扩展，因为未授予“锁定内存页”特权</w:t>
      </w:r>
    </w:p>
    <w:p xmlns:w="http://schemas.openxmlformats.org/wordprocessingml/2006/main" w14:paraId="13884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因未被授予“锁定内存页”特权而无法使用地址窗口扩展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DA4C1C7" w14:textId="77777777" w:rsidTr="00A37FFA">
        <w:trPr>
          <w:trHeight w:val="54"/>
        </w:trPr>
        <w:tc>
          <w:tcPr>
            <w:tcW w:w="54" w:type="dxa"/>
          </w:tcPr>
          <w:p w14:paraId="6D501D12" w14:textId="77777777" w:rsidR="00A37FFA" w:rsidRDefault="00A37FFA" w:rsidP="00A37FFA">
            <w:pPr>
              <w:pStyle w:val="EmptyCellLayoutStyle"/>
              <w:spacing w:after="0" w:line="240" w:lineRule="auto"/>
            </w:pPr>
          </w:p>
        </w:tc>
        <w:tc>
          <w:tcPr>
            <w:tcW w:w="10395" w:type="dxa"/>
          </w:tcPr>
          <w:p w14:paraId="35783B11" w14:textId="77777777" w:rsidR="00A37FFA" w:rsidRDefault="00A37FFA" w:rsidP="00A37FFA">
            <w:pPr>
              <w:pStyle w:val="EmptyCellLayoutStyle"/>
              <w:spacing w:after="0" w:line="240" w:lineRule="auto"/>
            </w:pPr>
          </w:p>
        </w:tc>
        <w:tc>
          <w:tcPr>
            <w:tcW w:w="149" w:type="dxa"/>
          </w:tcPr>
          <w:p w14:paraId="607EDB02" w14:textId="77777777" w:rsidR="00A37FFA" w:rsidRDefault="00A37FFA" w:rsidP="00A37FFA">
            <w:pPr>
              <w:pStyle w:val="EmptyCellLayoutStyle"/>
              <w:spacing w:after="0" w:line="240" w:lineRule="auto"/>
            </w:pPr>
          </w:p>
        </w:tc>
      </w:tr>
      <w:tr w:rsidR="00A37FFA" w14:paraId="3BB96962" w14:textId="77777777" w:rsidTr="00A37FFA">
        <w:tc>
          <w:tcPr>
            <w:tcW w:w="54" w:type="dxa"/>
          </w:tcPr>
          <w:p w14:paraId="34AAD84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2572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794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B00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296C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9D5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AC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C2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A3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ACB6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FD48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BEE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7914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384FB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7A2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5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EA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8295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AD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FE2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0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F2CDE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32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1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53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A548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AB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A1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FE1C2" w14:textId="77777777" w:rsidR="00A37FFA" w:rsidRDefault="00A37FFA" w:rsidP="00A37FFA">
                  <w:pPr>
                    <w:spacing w:after="0" w:line="240" w:lineRule="auto"/>
                  </w:pPr>
                </w:p>
              </w:tc>
            </w:tr>
            <w:tr w:rsidR="00A37FFA" w14:paraId="6A4BA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7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8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92B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4F4A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2B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FA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3A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FCF4B9" w14:textId="77777777" w:rsidR="00A37FFA" w:rsidRDefault="00A37FFA" w:rsidP="00A37FFA">
            <w:pPr>
              <w:spacing w:after="0" w:line="240" w:lineRule="auto"/>
            </w:pPr>
          </w:p>
        </w:tc>
        <w:tc>
          <w:tcPr>
            <w:tcW w:w="149" w:type="dxa"/>
          </w:tcPr>
          <w:p w14:paraId="4045401D" w14:textId="77777777" w:rsidR="00A37FFA" w:rsidRDefault="00A37FFA" w:rsidP="00A37FFA">
            <w:pPr>
              <w:pStyle w:val="EmptyCellLayoutStyle"/>
              <w:spacing w:after="0" w:line="240" w:lineRule="auto"/>
            </w:pPr>
          </w:p>
        </w:tc>
      </w:tr>
      <w:tr w:rsidR="00A37FFA" w14:paraId="605A5ACB" w14:textId="77777777" w:rsidTr="00A37FFA">
        <w:trPr>
          <w:trHeight w:val="80"/>
        </w:trPr>
        <w:tc>
          <w:tcPr>
            <w:tcW w:w="54" w:type="dxa"/>
          </w:tcPr>
          <w:p w14:paraId="530CAE11" w14:textId="77777777" w:rsidR="00A37FFA" w:rsidRDefault="00A37FFA" w:rsidP="00A37FFA">
            <w:pPr>
              <w:pStyle w:val="EmptyCellLayoutStyle"/>
              <w:spacing w:after="0" w:line="240" w:lineRule="auto"/>
            </w:pPr>
          </w:p>
        </w:tc>
        <w:tc>
          <w:tcPr>
            <w:tcW w:w="10395" w:type="dxa"/>
          </w:tcPr>
          <w:p w14:paraId="287E975F" w14:textId="77777777" w:rsidR="00A37FFA" w:rsidRDefault="00A37FFA" w:rsidP="00A37FFA">
            <w:pPr>
              <w:pStyle w:val="EmptyCellLayoutStyle"/>
              <w:spacing w:after="0" w:line="240" w:lineRule="auto"/>
            </w:pPr>
          </w:p>
        </w:tc>
        <w:tc>
          <w:tcPr>
            <w:tcW w:w="149" w:type="dxa"/>
          </w:tcPr>
          <w:p w14:paraId="1B81DF25" w14:textId="77777777" w:rsidR="00A37FFA" w:rsidRDefault="00A37FFA" w:rsidP="00A37FFA">
            <w:pPr>
              <w:pStyle w:val="EmptyCellLayoutStyle"/>
              <w:spacing w:after="0" w:line="240" w:lineRule="auto"/>
            </w:pPr>
          </w:p>
        </w:tc>
      </w:tr>
    </w:tbl>
    <w:p xmlns:w="http://schemas.openxmlformats.org/wordprocessingml/2006/main" w14:paraId="0559FB1C" w14:textId="77777777" w:rsidR="00A37FFA" w:rsidRDefault="00A37FFA" w:rsidP="00A37FFA">
      <w:pPr>
        <w:spacing w:after="0" w:line="240" w:lineRule="auto"/>
      </w:pPr>
    </w:p>
    <w:p xmlns:w="http://schemas.openxmlformats.org/wordprocessingml/2006/main" w14:paraId="680321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象的权限被拒</w:t>
      </w:r>
    </w:p>
    <w:p xmlns:w="http://schemas.openxmlformats.org/wordprocessingml/2006/main" w14:paraId="5B192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Microsoft SQL Server 用户尝试某操作（例如执行存储过程、读取或修改表），但此用户没有相应权限时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891CE6" w14:textId="77777777" w:rsidTr="00A37FFA">
        <w:trPr>
          <w:trHeight w:val="54"/>
        </w:trPr>
        <w:tc>
          <w:tcPr>
            <w:tcW w:w="54" w:type="dxa"/>
          </w:tcPr>
          <w:p w14:paraId="6E00FB0F" w14:textId="77777777" w:rsidR="00A37FFA" w:rsidRDefault="00A37FFA" w:rsidP="00A37FFA">
            <w:pPr>
              <w:pStyle w:val="EmptyCellLayoutStyle"/>
              <w:spacing w:after="0" w:line="240" w:lineRule="auto"/>
            </w:pPr>
          </w:p>
        </w:tc>
        <w:tc>
          <w:tcPr>
            <w:tcW w:w="10395" w:type="dxa"/>
          </w:tcPr>
          <w:p w14:paraId="36AC5481" w14:textId="77777777" w:rsidR="00A37FFA" w:rsidRDefault="00A37FFA" w:rsidP="00A37FFA">
            <w:pPr>
              <w:pStyle w:val="EmptyCellLayoutStyle"/>
              <w:spacing w:after="0" w:line="240" w:lineRule="auto"/>
            </w:pPr>
          </w:p>
        </w:tc>
        <w:tc>
          <w:tcPr>
            <w:tcW w:w="149" w:type="dxa"/>
          </w:tcPr>
          <w:p w14:paraId="0C329BA1" w14:textId="77777777" w:rsidR="00A37FFA" w:rsidRDefault="00A37FFA" w:rsidP="00A37FFA">
            <w:pPr>
              <w:pStyle w:val="EmptyCellLayoutStyle"/>
              <w:spacing w:after="0" w:line="240" w:lineRule="auto"/>
            </w:pPr>
          </w:p>
        </w:tc>
      </w:tr>
      <w:tr w:rsidR="00A37FFA" w14:paraId="5ADF8C15" w14:textId="77777777" w:rsidTr="00A37FFA">
        <w:tc>
          <w:tcPr>
            <w:tcW w:w="54" w:type="dxa"/>
          </w:tcPr>
          <w:p w14:paraId="032659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F804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2DA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B82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D72D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CA9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35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8B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6B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ABAE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13C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B94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F5B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979FC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6AE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F1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232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98567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D90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0E4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9B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23557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3C6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5A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0D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CC6C9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A9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0B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B1AFA" w14:textId="77777777" w:rsidR="00A37FFA" w:rsidRDefault="00A37FFA" w:rsidP="00A37FFA">
                  <w:pPr>
                    <w:spacing w:after="0" w:line="240" w:lineRule="auto"/>
                  </w:pPr>
                </w:p>
              </w:tc>
            </w:tr>
            <w:tr w:rsidR="00A37FFA" w14:paraId="7A589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F1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F36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AE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CFA31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05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76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3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558EC58" w14:textId="77777777" w:rsidR="00A37FFA" w:rsidRDefault="00A37FFA" w:rsidP="00A37FFA">
            <w:pPr>
              <w:spacing w:after="0" w:line="240" w:lineRule="auto"/>
            </w:pPr>
          </w:p>
        </w:tc>
        <w:tc>
          <w:tcPr>
            <w:tcW w:w="149" w:type="dxa"/>
          </w:tcPr>
          <w:p w14:paraId="5F6FB0D4" w14:textId="77777777" w:rsidR="00A37FFA" w:rsidRDefault="00A37FFA" w:rsidP="00A37FFA">
            <w:pPr>
              <w:pStyle w:val="EmptyCellLayoutStyle"/>
              <w:spacing w:after="0" w:line="240" w:lineRule="auto"/>
            </w:pPr>
          </w:p>
        </w:tc>
      </w:tr>
      <w:tr w:rsidR="00A37FFA" w14:paraId="1EF2EBD7" w14:textId="77777777" w:rsidTr="00A37FFA">
        <w:trPr>
          <w:trHeight w:val="80"/>
        </w:trPr>
        <w:tc>
          <w:tcPr>
            <w:tcW w:w="54" w:type="dxa"/>
          </w:tcPr>
          <w:p w14:paraId="4D0DDE04" w14:textId="77777777" w:rsidR="00A37FFA" w:rsidRDefault="00A37FFA" w:rsidP="00A37FFA">
            <w:pPr>
              <w:pStyle w:val="EmptyCellLayoutStyle"/>
              <w:spacing w:after="0" w:line="240" w:lineRule="auto"/>
            </w:pPr>
          </w:p>
        </w:tc>
        <w:tc>
          <w:tcPr>
            <w:tcW w:w="10395" w:type="dxa"/>
          </w:tcPr>
          <w:p w14:paraId="280B17DF" w14:textId="77777777" w:rsidR="00A37FFA" w:rsidRDefault="00A37FFA" w:rsidP="00A37FFA">
            <w:pPr>
              <w:pStyle w:val="EmptyCellLayoutStyle"/>
              <w:spacing w:after="0" w:line="240" w:lineRule="auto"/>
            </w:pPr>
          </w:p>
        </w:tc>
        <w:tc>
          <w:tcPr>
            <w:tcW w:w="149" w:type="dxa"/>
          </w:tcPr>
          <w:p w14:paraId="4C9F8660" w14:textId="77777777" w:rsidR="00A37FFA" w:rsidRDefault="00A37FFA" w:rsidP="00A37FFA">
            <w:pPr>
              <w:pStyle w:val="EmptyCellLayoutStyle"/>
              <w:spacing w:after="0" w:line="240" w:lineRule="auto"/>
            </w:pPr>
          </w:p>
        </w:tc>
      </w:tr>
    </w:tbl>
    <w:p xmlns:w="http://schemas.openxmlformats.org/wordprocessingml/2006/main" w14:paraId="684E5E36" w14:textId="77777777" w:rsidR="00A37FFA" w:rsidRDefault="00A37FFA" w:rsidP="00A37FFA">
      <w:pPr>
        <w:spacing w:after="0" w:line="240" w:lineRule="auto"/>
      </w:pPr>
    </w:p>
    <w:p xmlns:w="http://schemas.openxmlformats.org/wordprocessingml/2006/main" w14:paraId="218125E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页超出了此数据库的范围</w:t>
      </w:r>
    </w:p>
    <w:p xmlns:w="http://schemas.openxmlformats.org/wordprocessingml/2006/main" w14:paraId="72987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页标记为已分配，但超出了它所在文件的使用部分(除下述某些状态之外)。</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743DD0C" w14:textId="77777777" w:rsidTr="00A37FFA">
        <w:trPr>
          <w:trHeight w:val="54"/>
        </w:trPr>
        <w:tc>
          <w:tcPr>
            <w:tcW w:w="54" w:type="dxa"/>
          </w:tcPr>
          <w:p w14:paraId="5EE22DA2" w14:textId="77777777" w:rsidR="00A37FFA" w:rsidRDefault="00A37FFA" w:rsidP="00A37FFA">
            <w:pPr>
              <w:pStyle w:val="EmptyCellLayoutStyle"/>
              <w:spacing w:after="0" w:line="240" w:lineRule="auto"/>
            </w:pPr>
          </w:p>
        </w:tc>
        <w:tc>
          <w:tcPr>
            <w:tcW w:w="10395" w:type="dxa"/>
          </w:tcPr>
          <w:p w14:paraId="25FD902C" w14:textId="77777777" w:rsidR="00A37FFA" w:rsidRDefault="00A37FFA" w:rsidP="00A37FFA">
            <w:pPr>
              <w:pStyle w:val="EmptyCellLayoutStyle"/>
              <w:spacing w:after="0" w:line="240" w:lineRule="auto"/>
            </w:pPr>
          </w:p>
        </w:tc>
        <w:tc>
          <w:tcPr>
            <w:tcW w:w="149" w:type="dxa"/>
          </w:tcPr>
          <w:p w14:paraId="0B90A62E" w14:textId="77777777" w:rsidR="00A37FFA" w:rsidRDefault="00A37FFA" w:rsidP="00A37FFA">
            <w:pPr>
              <w:pStyle w:val="EmptyCellLayoutStyle"/>
              <w:spacing w:after="0" w:line="240" w:lineRule="auto"/>
            </w:pPr>
          </w:p>
        </w:tc>
      </w:tr>
      <w:tr w:rsidR="00A37FFA" w14:paraId="5E13D58B" w14:textId="77777777" w:rsidTr="00A37FFA">
        <w:tc>
          <w:tcPr>
            <w:tcW w:w="54" w:type="dxa"/>
          </w:tcPr>
          <w:p w14:paraId="1183E0E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276C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741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8801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B9E8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488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F0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76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185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ABE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0A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08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521B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38663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54C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C9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4B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C07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472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9B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481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6BE9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EFD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E7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26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EFF4E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240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664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930BA" w14:textId="77777777" w:rsidR="00A37FFA" w:rsidRDefault="00A37FFA" w:rsidP="00A37FFA">
                  <w:pPr>
                    <w:spacing w:after="0" w:line="240" w:lineRule="auto"/>
                  </w:pPr>
                </w:p>
              </w:tc>
            </w:tr>
            <w:tr w:rsidR="00A37FFA" w14:paraId="37651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1B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F4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122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5426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4B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7694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A2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60A8E8" w14:textId="77777777" w:rsidR="00A37FFA" w:rsidRDefault="00A37FFA" w:rsidP="00A37FFA">
            <w:pPr>
              <w:spacing w:after="0" w:line="240" w:lineRule="auto"/>
            </w:pPr>
          </w:p>
        </w:tc>
        <w:tc>
          <w:tcPr>
            <w:tcW w:w="149" w:type="dxa"/>
          </w:tcPr>
          <w:p w14:paraId="273CAF0A" w14:textId="77777777" w:rsidR="00A37FFA" w:rsidRDefault="00A37FFA" w:rsidP="00A37FFA">
            <w:pPr>
              <w:pStyle w:val="EmptyCellLayoutStyle"/>
              <w:spacing w:after="0" w:line="240" w:lineRule="auto"/>
            </w:pPr>
          </w:p>
        </w:tc>
      </w:tr>
      <w:tr w:rsidR="00A37FFA" w14:paraId="2A1B9D92" w14:textId="77777777" w:rsidTr="00A37FFA">
        <w:trPr>
          <w:trHeight w:val="80"/>
        </w:trPr>
        <w:tc>
          <w:tcPr>
            <w:tcW w:w="54" w:type="dxa"/>
          </w:tcPr>
          <w:p w14:paraId="39F41734" w14:textId="77777777" w:rsidR="00A37FFA" w:rsidRDefault="00A37FFA" w:rsidP="00A37FFA">
            <w:pPr>
              <w:pStyle w:val="EmptyCellLayoutStyle"/>
              <w:spacing w:after="0" w:line="240" w:lineRule="auto"/>
            </w:pPr>
          </w:p>
        </w:tc>
        <w:tc>
          <w:tcPr>
            <w:tcW w:w="10395" w:type="dxa"/>
          </w:tcPr>
          <w:p w14:paraId="642AFA55" w14:textId="77777777" w:rsidR="00A37FFA" w:rsidRDefault="00A37FFA" w:rsidP="00A37FFA">
            <w:pPr>
              <w:pStyle w:val="EmptyCellLayoutStyle"/>
              <w:spacing w:after="0" w:line="240" w:lineRule="auto"/>
            </w:pPr>
          </w:p>
        </w:tc>
        <w:tc>
          <w:tcPr>
            <w:tcW w:w="149" w:type="dxa"/>
          </w:tcPr>
          <w:p w14:paraId="5FD283EA" w14:textId="77777777" w:rsidR="00A37FFA" w:rsidRDefault="00A37FFA" w:rsidP="00A37FFA">
            <w:pPr>
              <w:pStyle w:val="EmptyCellLayoutStyle"/>
              <w:spacing w:after="0" w:line="240" w:lineRule="auto"/>
            </w:pPr>
          </w:p>
        </w:tc>
      </w:tr>
    </w:tbl>
    <w:p xmlns:w="http://schemas.openxmlformats.org/wordprocessingml/2006/main" w14:paraId="0078C3A8" w14:textId="77777777" w:rsidR="00A37FFA" w:rsidRDefault="00A37FFA" w:rsidP="00A37FFA">
      <w:pPr>
        <w:spacing w:after="0" w:line="240" w:lineRule="auto"/>
      </w:pPr>
    </w:p>
    <w:p xmlns:w="http://schemas.openxmlformats.org/wordprocessingml/2006/main" w14:paraId="33F6C0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或数据库镜像传输管理器中出错</w:t>
      </w:r>
    </w:p>
    <w:p xmlns:w="http://schemas.openxmlformats.org/wordprocessingml/2006/main" w14:paraId="1C4F37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数据库镜像传输管理器出错。Windows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ADCFE1" w14:textId="77777777" w:rsidTr="00A37FFA">
        <w:trPr>
          <w:trHeight w:val="54"/>
        </w:trPr>
        <w:tc>
          <w:tcPr>
            <w:tcW w:w="54" w:type="dxa"/>
          </w:tcPr>
          <w:p w14:paraId="261EF1E4" w14:textId="77777777" w:rsidR="00A37FFA" w:rsidRDefault="00A37FFA" w:rsidP="00A37FFA">
            <w:pPr>
              <w:pStyle w:val="EmptyCellLayoutStyle"/>
              <w:spacing w:after="0" w:line="240" w:lineRule="auto"/>
            </w:pPr>
          </w:p>
        </w:tc>
        <w:tc>
          <w:tcPr>
            <w:tcW w:w="10395" w:type="dxa"/>
          </w:tcPr>
          <w:p w14:paraId="0C32766F" w14:textId="77777777" w:rsidR="00A37FFA" w:rsidRDefault="00A37FFA" w:rsidP="00A37FFA">
            <w:pPr>
              <w:pStyle w:val="EmptyCellLayoutStyle"/>
              <w:spacing w:after="0" w:line="240" w:lineRule="auto"/>
            </w:pPr>
          </w:p>
        </w:tc>
        <w:tc>
          <w:tcPr>
            <w:tcW w:w="149" w:type="dxa"/>
          </w:tcPr>
          <w:p w14:paraId="06F63DCF" w14:textId="77777777" w:rsidR="00A37FFA" w:rsidRDefault="00A37FFA" w:rsidP="00A37FFA">
            <w:pPr>
              <w:pStyle w:val="EmptyCellLayoutStyle"/>
              <w:spacing w:after="0" w:line="240" w:lineRule="auto"/>
            </w:pPr>
          </w:p>
        </w:tc>
      </w:tr>
      <w:tr w:rsidR="00A37FFA" w14:paraId="3870C60A" w14:textId="77777777" w:rsidTr="00A37FFA">
        <w:tc>
          <w:tcPr>
            <w:tcW w:w="54" w:type="dxa"/>
          </w:tcPr>
          <w:p w14:paraId="3A0CCA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A4A7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39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C63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CE9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DF82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815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24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EA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7B7E6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F6B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37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8DA9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7B7E6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1C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B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85C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FEB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39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8C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78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FF9BF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D07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7D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4E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A8BB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D46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FD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8149D" w14:textId="77777777" w:rsidR="00A37FFA" w:rsidRDefault="00A37FFA" w:rsidP="00A37FFA">
                  <w:pPr>
                    <w:spacing w:after="0" w:line="240" w:lineRule="auto"/>
                  </w:pPr>
                </w:p>
              </w:tc>
            </w:tr>
            <w:tr w:rsidR="00A37FFA" w14:paraId="7936D1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7C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858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A0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CB182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F2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08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B6D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6A4AC4" w14:textId="77777777" w:rsidR="00A37FFA" w:rsidRDefault="00A37FFA" w:rsidP="00A37FFA">
            <w:pPr>
              <w:spacing w:after="0" w:line="240" w:lineRule="auto"/>
            </w:pPr>
          </w:p>
        </w:tc>
        <w:tc>
          <w:tcPr>
            <w:tcW w:w="149" w:type="dxa"/>
          </w:tcPr>
          <w:p w14:paraId="1EC2F654" w14:textId="77777777" w:rsidR="00A37FFA" w:rsidRDefault="00A37FFA" w:rsidP="00A37FFA">
            <w:pPr>
              <w:pStyle w:val="EmptyCellLayoutStyle"/>
              <w:spacing w:after="0" w:line="240" w:lineRule="auto"/>
            </w:pPr>
          </w:p>
        </w:tc>
      </w:tr>
      <w:tr w:rsidR="00A37FFA" w14:paraId="38960208" w14:textId="77777777" w:rsidTr="00A37FFA">
        <w:trPr>
          <w:trHeight w:val="80"/>
        </w:trPr>
        <w:tc>
          <w:tcPr>
            <w:tcW w:w="54" w:type="dxa"/>
          </w:tcPr>
          <w:p w14:paraId="596A3916" w14:textId="77777777" w:rsidR="00A37FFA" w:rsidRDefault="00A37FFA" w:rsidP="00A37FFA">
            <w:pPr>
              <w:pStyle w:val="EmptyCellLayoutStyle"/>
              <w:spacing w:after="0" w:line="240" w:lineRule="auto"/>
            </w:pPr>
          </w:p>
        </w:tc>
        <w:tc>
          <w:tcPr>
            <w:tcW w:w="10395" w:type="dxa"/>
          </w:tcPr>
          <w:p w14:paraId="5B1CD775" w14:textId="77777777" w:rsidR="00A37FFA" w:rsidRDefault="00A37FFA" w:rsidP="00A37FFA">
            <w:pPr>
              <w:pStyle w:val="EmptyCellLayoutStyle"/>
              <w:spacing w:after="0" w:line="240" w:lineRule="auto"/>
            </w:pPr>
          </w:p>
        </w:tc>
        <w:tc>
          <w:tcPr>
            <w:tcW w:w="149" w:type="dxa"/>
          </w:tcPr>
          <w:p w14:paraId="7C8294DE" w14:textId="77777777" w:rsidR="00A37FFA" w:rsidRDefault="00A37FFA" w:rsidP="00A37FFA">
            <w:pPr>
              <w:pStyle w:val="EmptyCellLayoutStyle"/>
              <w:spacing w:after="0" w:line="240" w:lineRule="auto"/>
            </w:pPr>
          </w:p>
        </w:tc>
      </w:tr>
    </w:tbl>
    <w:p xmlns:w="http://schemas.openxmlformats.org/wordprocessingml/2006/main" w14:paraId="6DD8D0A2" w14:textId="77777777" w:rsidR="00A37FFA" w:rsidRDefault="00A37FFA" w:rsidP="00A37FFA">
      <w:pPr>
        <w:spacing w:after="0" w:line="240" w:lineRule="auto"/>
      </w:pPr>
    </w:p>
    <w:p xmlns:w="http://schemas.openxmlformats.org/wordprocessingml/2006/main" w14:paraId="31C8CD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创建 OLE DB 提供程序的实例</w:t>
      </w:r>
    </w:p>
    <w:p xmlns:w="http://schemas.openxmlformats.org/wordprocessingml/2006/main" w14:paraId="7F933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创建连接到链接服务器的 OLE DB 提供程序实例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3637F4" w14:textId="77777777" w:rsidTr="00A37FFA">
        <w:trPr>
          <w:trHeight w:val="54"/>
        </w:trPr>
        <w:tc>
          <w:tcPr>
            <w:tcW w:w="54" w:type="dxa"/>
          </w:tcPr>
          <w:p w14:paraId="4D7A6FD6" w14:textId="77777777" w:rsidR="00A37FFA" w:rsidRDefault="00A37FFA" w:rsidP="00A37FFA">
            <w:pPr>
              <w:pStyle w:val="EmptyCellLayoutStyle"/>
              <w:spacing w:after="0" w:line="240" w:lineRule="auto"/>
            </w:pPr>
          </w:p>
        </w:tc>
        <w:tc>
          <w:tcPr>
            <w:tcW w:w="10395" w:type="dxa"/>
          </w:tcPr>
          <w:p w14:paraId="6D214A45" w14:textId="77777777" w:rsidR="00A37FFA" w:rsidRDefault="00A37FFA" w:rsidP="00A37FFA">
            <w:pPr>
              <w:pStyle w:val="EmptyCellLayoutStyle"/>
              <w:spacing w:after="0" w:line="240" w:lineRule="auto"/>
            </w:pPr>
          </w:p>
        </w:tc>
        <w:tc>
          <w:tcPr>
            <w:tcW w:w="149" w:type="dxa"/>
          </w:tcPr>
          <w:p w14:paraId="312B17A1" w14:textId="77777777" w:rsidR="00A37FFA" w:rsidRDefault="00A37FFA" w:rsidP="00A37FFA">
            <w:pPr>
              <w:pStyle w:val="EmptyCellLayoutStyle"/>
              <w:spacing w:after="0" w:line="240" w:lineRule="auto"/>
            </w:pPr>
          </w:p>
        </w:tc>
      </w:tr>
      <w:tr w:rsidR="00A37FFA" w14:paraId="736288F7" w14:textId="77777777" w:rsidTr="00A37FFA">
        <w:tc>
          <w:tcPr>
            <w:tcW w:w="54" w:type="dxa"/>
          </w:tcPr>
          <w:p w14:paraId="040D7B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D430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66A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7B6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3AFB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5AC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360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94F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6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F210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D9B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FE9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C631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D4E6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45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C0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62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5894D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67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78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72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FA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8A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8D6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9F68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25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D9E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E7EE2" w14:textId="77777777" w:rsidR="00A37FFA" w:rsidRDefault="00A37FFA" w:rsidP="00A37FFA">
                  <w:pPr>
                    <w:spacing w:after="0" w:line="240" w:lineRule="auto"/>
                  </w:pPr>
                </w:p>
              </w:tc>
            </w:tr>
            <w:tr w:rsidR="00A37FFA" w14:paraId="0D42A5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1E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86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5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D7FAF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4A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5D3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E91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7209C1" w14:textId="77777777" w:rsidR="00A37FFA" w:rsidRDefault="00A37FFA" w:rsidP="00A37FFA">
            <w:pPr>
              <w:spacing w:after="0" w:line="240" w:lineRule="auto"/>
            </w:pPr>
          </w:p>
        </w:tc>
        <w:tc>
          <w:tcPr>
            <w:tcW w:w="149" w:type="dxa"/>
          </w:tcPr>
          <w:p w14:paraId="6FED0841" w14:textId="77777777" w:rsidR="00A37FFA" w:rsidRDefault="00A37FFA" w:rsidP="00A37FFA">
            <w:pPr>
              <w:pStyle w:val="EmptyCellLayoutStyle"/>
              <w:spacing w:after="0" w:line="240" w:lineRule="auto"/>
            </w:pPr>
          </w:p>
        </w:tc>
      </w:tr>
      <w:tr w:rsidR="00A37FFA" w14:paraId="3C2FEA8F" w14:textId="77777777" w:rsidTr="00A37FFA">
        <w:trPr>
          <w:trHeight w:val="80"/>
        </w:trPr>
        <w:tc>
          <w:tcPr>
            <w:tcW w:w="54" w:type="dxa"/>
          </w:tcPr>
          <w:p w14:paraId="262D668A" w14:textId="77777777" w:rsidR="00A37FFA" w:rsidRDefault="00A37FFA" w:rsidP="00A37FFA">
            <w:pPr>
              <w:pStyle w:val="EmptyCellLayoutStyle"/>
              <w:spacing w:after="0" w:line="240" w:lineRule="auto"/>
            </w:pPr>
          </w:p>
        </w:tc>
        <w:tc>
          <w:tcPr>
            <w:tcW w:w="10395" w:type="dxa"/>
          </w:tcPr>
          <w:p w14:paraId="36C38AE2" w14:textId="77777777" w:rsidR="00A37FFA" w:rsidRDefault="00A37FFA" w:rsidP="00A37FFA">
            <w:pPr>
              <w:pStyle w:val="EmptyCellLayoutStyle"/>
              <w:spacing w:after="0" w:line="240" w:lineRule="auto"/>
            </w:pPr>
          </w:p>
        </w:tc>
        <w:tc>
          <w:tcPr>
            <w:tcW w:w="149" w:type="dxa"/>
          </w:tcPr>
          <w:p w14:paraId="06B3D646" w14:textId="77777777" w:rsidR="00A37FFA" w:rsidRDefault="00A37FFA" w:rsidP="00A37FFA">
            <w:pPr>
              <w:pStyle w:val="EmptyCellLayoutStyle"/>
              <w:spacing w:after="0" w:line="240" w:lineRule="auto"/>
            </w:pPr>
          </w:p>
        </w:tc>
      </w:tr>
    </w:tbl>
    <w:p xmlns:w="http://schemas.openxmlformats.org/wordprocessingml/2006/main" w14:paraId="15465375" w14:textId="77777777" w:rsidR="00A37FFA" w:rsidRDefault="00A37FFA" w:rsidP="00A37FFA">
      <w:pPr>
        <w:spacing w:after="0" w:line="240" w:lineRule="auto"/>
      </w:pPr>
    </w:p>
    <w:p xmlns:w="http://schemas.openxmlformats.org/wordprocessingml/2006/main" w14:paraId="45FC6B5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确定 SQL Server 实例的服务帐户</w:t>
      </w:r>
    </w:p>
    <w:p xmlns:w="http://schemas.openxmlformats.org/wordprocessingml/2006/main" w14:paraId="7FAFFA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Transact-SQL 语句包含不匹配的单引号或双引号时，出现此错误。SET QUOTED_IDENTIFIER 设置将确定有效的单引号和双引号组合。有关 SET QUOTED_IDENTIFIER 的详细信息，请参阅联机丛书中的“SET QUOTED_IDENTIFIER”。</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D519ACA" w14:textId="77777777" w:rsidTr="00A37FFA">
        <w:trPr>
          <w:trHeight w:val="54"/>
        </w:trPr>
        <w:tc>
          <w:tcPr>
            <w:tcW w:w="54" w:type="dxa"/>
          </w:tcPr>
          <w:p w14:paraId="1D24E6B4" w14:textId="77777777" w:rsidR="00A37FFA" w:rsidRDefault="00A37FFA" w:rsidP="00A37FFA">
            <w:pPr>
              <w:pStyle w:val="EmptyCellLayoutStyle"/>
              <w:spacing w:after="0" w:line="240" w:lineRule="auto"/>
            </w:pPr>
          </w:p>
        </w:tc>
        <w:tc>
          <w:tcPr>
            <w:tcW w:w="10395" w:type="dxa"/>
          </w:tcPr>
          <w:p w14:paraId="2BB3594A" w14:textId="77777777" w:rsidR="00A37FFA" w:rsidRDefault="00A37FFA" w:rsidP="00A37FFA">
            <w:pPr>
              <w:pStyle w:val="EmptyCellLayoutStyle"/>
              <w:spacing w:after="0" w:line="240" w:lineRule="auto"/>
            </w:pPr>
          </w:p>
        </w:tc>
        <w:tc>
          <w:tcPr>
            <w:tcW w:w="149" w:type="dxa"/>
          </w:tcPr>
          <w:p w14:paraId="1A7533D1" w14:textId="77777777" w:rsidR="00A37FFA" w:rsidRDefault="00A37FFA" w:rsidP="00A37FFA">
            <w:pPr>
              <w:pStyle w:val="EmptyCellLayoutStyle"/>
              <w:spacing w:after="0" w:line="240" w:lineRule="auto"/>
            </w:pPr>
          </w:p>
        </w:tc>
      </w:tr>
      <w:tr w:rsidR="00A37FFA" w14:paraId="7710FECB" w14:textId="77777777" w:rsidTr="00A37FFA">
        <w:tc>
          <w:tcPr>
            <w:tcW w:w="54" w:type="dxa"/>
          </w:tcPr>
          <w:p w14:paraId="5EAC04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AAC26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2C3F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9698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6E6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D366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08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62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652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4C10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6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450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3C7B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2F88C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8D5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8A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CEE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D17A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39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00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09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A833F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7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4E4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B4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9C187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46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6A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59CE9" w14:textId="77777777" w:rsidR="00A37FFA" w:rsidRDefault="00A37FFA" w:rsidP="00A37FFA">
                  <w:pPr>
                    <w:spacing w:after="0" w:line="240" w:lineRule="auto"/>
                  </w:pPr>
                </w:p>
              </w:tc>
            </w:tr>
            <w:tr w:rsidR="00A37FFA" w14:paraId="2FCAB4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02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9A4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6C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3799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FA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C90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363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0EF437" w14:textId="77777777" w:rsidR="00A37FFA" w:rsidRDefault="00A37FFA" w:rsidP="00A37FFA">
            <w:pPr>
              <w:spacing w:after="0" w:line="240" w:lineRule="auto"/>
            </w:pPr>
          </w:p>
        </w:tc>
        <w:tc>
          <w:tcPr>
            <w:tcW w:w="149" w:type="dxa"/>
          </w:tcPr>
          <w:p w14:paraId="40BB935C" w14:textId="77777777" w:rsidR="00A37FFA" w:rsidRDefault="00A37FFA" w:rsidP="00A37FFA">
            <w:pPr>
              <w:pStyle w:val="EmptyCellLayoutStyle"/>
              <w:spacing w:after="0" w:line="240" w:lineRule="auto"/>
            </w:pPr>
          </w:p>
        </w:tc>
      </w:tr>
      <w:tr w:rsidR="00A37FFA" w14:paraId="5A6456D4" w14:textId="77777777" w:rsidTr="00A37FFA">
        <w:trPr>
          <w:trHeight w:val="80"/>
        </w:trPr>
        <w:tc>
          <w:tcPr>
            <w:tcW w:w="54" w:type="dxa"/>
          </w:tcPr>
          <w:p w14:paraId="620BB1CC" w14:textId="77777777" w:rsidR="00A37FFA" w:rsidRDefault="00A37FFA" w:rsidP="00A37FFA">
            <w:pPr>
              <w:pStyle w:val="EmptyCellLayoutStyle"/>
              <w:spacing w:after="0" w:line="240" w:lineRule="auto"/>
            </w:pPr>
          </w:p>
        </w:tc>
        <w:tc>
          <w:tcPr>
            <w:tcW w:w="10395" w:type="dxa"/>
          </w:tcPr>
          <w:p w14:paraId="75B0C948" w14:textId="77777777" w:rsidR="00A37FFA" w:rsidRDefault="00A37FFA" w:rsidP="00A37FFA">
            <w:pPr>
              <w:pStyle w:val="EmptyCellLayoutStyle"/>
              <w:spacing w:after="0" w:line="240" w:lineRule="auto"/>
            </w:pPr>
          </w:p>
        </w:tc>
        <w:tc>
          <w:tcPr>
            <w:tcW w:w="149" w:type="dxa"/>
          </w:tcPr>
          <w:p w14:paraId="1A26B7C2" w14:textId="77777777" w:rsidR="00A37FFA" w:rsidRDefault="00A37FFA" w:rsidP="00A37FFA">
            <w:pPr>
              <w:pStyle w:val="EmptyCellLayoutStyle"/>
              <w:spacing w:after="0" w:line="240" w:lineRule="auto"/>
            </w:pPr>
          </w:p>
        </w:tc>
      </w:tr>
    </w:tbl>
    <w:p xmlns:w="http://schemas.openxmlformats.org/wordprocessingml/2006/main" w14:paraId="5663FC8C" w14:textId="77777777" w:rsidR="00A37FFA" w:rsidRDefault="00A37FFA" w:rsidP="00A37FFA">
      <w:pPr>
        <w:spacing w:after="0" w:line="240" w:lineRule="auto"/>
      </w:pPr>
    </w:p>
    <w:p xmlns:w="http://schemas.openxmlformats.org/wordprocessingml/2006/main" w14:paraId="54DC788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中不存在默认的全文目录，或者用户不具有执行此操作的权限</w:t>
      </w:r>
    </w:p>
    <w:p xmlns:w="http://schemas.openxmlformats.org/wordprocessingml/2006/main" w14:paraId="29089B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目录不存在，或者用户不具有在目录中创建全文索引的相应权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0160AF7" w14:textId="77777777" w:rsidTr="00A37FFA">
        <w:trPr>
          <w:trHeight w:val="54"/>
        </w:trPr>
        <w:tc>
          <w:tcPr>
            <w:tcW w:w="54" w:type="dxa"/>
          </w:tcPr>
          <w:p w14:paraId="4A4529A6" w14:textId="77777777" w:rsidR="00A37FFA" w:rsidRDefault="00A37FFA" w:rsidP="00A37FFA">
            <w:pPr>
              <w:pStyle w:val="EmptyCellLayoutStyle"/>
              <w:spacing w:after="0" w:line="240" w:lineRule="auto"/>
            </w:pPr>
          </w:p>
        </w:tc>
        <w:tc>
          <w:tcPr>
            <w:tcW w:w="10395" w:type="dxa"/>
          </w:tcPr>
          <w:p w14:paraId="5A5B9793" w14:textId="77777777" w:rsidR="00A37FFA" w:rsidRDefault="00A37FFA" w:rsidP="00A37FFA">
            <w:pPr>
              <w:pStyle w:val="EmptyCellLayoutStyle"/>
              <w:spacing w:after="0" w:line="240" w:lineRule="auto"/>
            </w:pPr>
          </w:p>
        </w:tc>
        <w:tc>
          <w:tcPr>
            <w:tcW w:w="149" w:type="dxa"/>
          </w:tcPr>
          <w:p w14:paraId="06D2CD2E" w14:textId="77777777" w:rsidR="00A37FFA" w:rsidRDefault="00A37FFA" w:rsidP="00A37FFA">
            <w:pPr>
              <w:pStyle w:val="EmptyCellLayoutStyle"/>
              <w:spacing w:after="0" w:line="240" w:lineRule="auto"/>
            </w:pPr>
          </w:p>
        </w:tc>
      </w:tr>
      <w:tr w:rsidR="00A37FFA" w14:paraId="18770D67" w14:textId="77777777" w:rsidTr="00A37FFA">
        <w:tc>
          <w:tcPr>
            <w:tcW w:w="54" w:type="dxa"/>
          </w:tcPr>
          <w:p w14:paraId="48AF9AD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BE16D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426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B10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1CD3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72C1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76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85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35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943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96C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744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BF2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7B2F7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F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A4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B1E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35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AF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83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4A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902E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C9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B5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1CF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7106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015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74D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D4D09" w14:textId="77777777" w:rsidR="00A37FFA" w:rsidRDefault="00A37FFA" w:rsidP="00A37FFA">
                  <w:pPr>
                    <w:spacing w:after="0" w:line="240" w:lineRule="auto"/>
                  </w:pPr>
                </w:p>
              </w:tc>
            </w:tr>
            <w:tr w:rsidR="00A37FFA" w14:paraId="4B187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E8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ADD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8F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8DA5DB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69D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19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F7E3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49599F" w14:textId="77777777" w:rsidR="00A37FFA" w:rsidRDefault="00A37FFA" w:rsidP="00A37FFA">
            <w:pPr>
              <w:spacing w:after="0" w:line="240" w:lineRule="auto"/>
            </w:pPr>
          </w:p>
        </w:tc>
        <w:tc>
          <w:tcPr>
            <w:tcW w:w="149" w:type="dxa"/>
          </w:tcPr>
          <w:p w14:paraId="74FFE813" w14:textId="77777777" w:rsidR="00A37FFA" w:rsidRDefault="00A37FFA" w:rsidP="00A37FFA">
            <w:pPr>
              <w:pStyle w:val="EmptyCellLayoutStyle"/>
              <w:spacing w:after="0" w:line="240" w:lineRule="auto"/>
            </w:pPr>
          </w:p>
        </w:tc>
      </w:tr>
      <w:tr w:rsidR="00A37FFA" w14:paraId="718AF0C4" w14:textId="77777777" w:rsidTr="00A37FFA">
        <w:trPr>
          <w:trHeight w:val="80"/>
        </w:trPr>
        <w:tc>
          <w:tcPr>
            <w:tcW w:w="54" w:type="dxa"/>
          </w:tcPr>
          <w:p w14:paraId="2A49DC7F" w14:textId="77777777" w:rsidR="00A37FFA" w:rsidRDefault="00A37FFA" w:rsidP="00A37FFA">
            <w:pPr>
              <w:pStyle w:val="EmptyCellLayoutStyle"/>
              <w:spacing w:after="0" w:line="240" w:lineRule="auto"/>
            </w:pPr>
          </w:p>
        </w:tc>
        <w:tc>
          <w:tcPr>
            <w:tcW w:w="10395" w:type="dxa"/>
          </w:tcPr>
          <w:p w14:paraId="6E9CB0D3" w14:textId="77777777" w:rsidR="00A37FFA" w:rsidRDefault="00A37FFA" w:rsidP="00A37FFA">
            <w:pPr>
              <w:pStyle w:val="EmptyCellLayoutStyle"/>
              <w:spacing w:after="0" w:line="240" w:lineRule="auto"/>
            </w:pPr>
          </w:p>
        </w:tc>
        <w:tc>
          <w:tcPr>
            <w:tcW w:w="149" w:type="dxa"/>
          </w:tcPr>
          <w:p w14:paraId="0C3893CE" w14:textId="77777777" w:rsidR="00A37FFA" w:rsidRDefault="00A37FFA" w:rsidP="00A37FFA">
            <w:pPr>
              <w:pStyle w:val="EmptyCellLayoutStyle"/>
              <w:spacing w:after="0" w:line="240" w:lineRule="auto"/>
            </w:pPr>
          </w:p>
        </w:tc>
      </w:tr>
    </w:tbl>
    <w:p xmlns:w="http://schemas.openxmlformats.org/wordprocessingml/2006/main" w14:paraId="7A439279" w14:textId="77777777" w:rsidR="00A37FFA" w:rsidRDefault="00A37FFA" w:rsidP="00A37FFA">
      <w:pPr>
        <w:spacing w:after="0" w:line="240" w:lineRule="auto"/>
      </w:pPr>
    </w:p>
    <w:p xmlns:w="http://schemas.openxmlformats.org/wordprocessingml/2006/main" w14:paraId="0D5735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内存压力，初始化公共语言运行时 (CLR) 失败</w:t>
      </w:r>
    </w:p>
    <w:p xmlns:w="http://schemas.openxmlformats.org/wordprocessingml/2006/main" w14:paraId="659EE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无法为 Microsoft 公共语言运行时(CLR)分配内存以初始化。</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EEC271B" w14:textId="77777777" w:rsidTr="00A37FFA">
        <w:trPr>
          <w:trHeight w:val="54"/>
        </w:trPr>
        <w:tc>
          <w:tcPr>
            <w:tcW w:w="54" w:type="dxa"/>
          </w:tcPr>
          <w:p w14:paraId="1B7C00D1" w14:textId="77777777" w:rsidR="00A37FFA" w:rsidRDefault="00A37FFA" w:rsidP="00A37FFA">
            <w:pPr>
              <w:pStyle w:val="EmptyCellLayoutStyle"/>
              <w:spacing w:after="0" w:line="240" w:lineRule="auto"/>
            </w:pPr>
          </w:p>
        </w:tc>
        <w:tc>
          <w:tcPr>
            <w:tcW w:w="10395" w:type="dxa"/>
          </w:tcPr>
          <w:p w14:paraId="7F38229F" w14:textId="77777777" w:rsidR="00A37FFA" w:rsidRDefault="00A37FFA" w:rsidP="00A37FFA">
            <w:pPr>
              <w:pStyle w:val="EmptyCellLayoutStyle"/>
              <w:spacing w:after="0" w:line="240" w:lineRule="auto"/>
            </w:pPr>
          </w:p>
        </w:tc>
        <w:tc>
          <w:tcPr>
            <w:tcW w:w="149" w:type="dxa"/>
          </w:tcPr>
          <w:p w14:paraId="27951FA8" w14:textId="77777777" w:rsidR="00A37FFA" w:rsidRDefault="00A37FFA" w:rsidP="00A37FFA">
            <w:pPr>
              <w:pStyle w:val="EmptyCellLayoutStyle"/>
              <w:spacing w:after="0" w:line="240" w:lineRule="auto"/>
            </w:pPr>
          </w:p>
        </w:tc>
      </w:tr>
      <w:tr w:rsidR="00A37FFA" w14:paraId="5098C28F" w14:textId="77777777" w:rsidTr="00A37FFA">
        <w:tc>
          <w:tcPr>
            <w:tcW w:w="54" w:type="dxa"/>
          </w:tcPr>
          <w:p w14:paraId="64A4F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4D7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A542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C86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EFB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05B0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A27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4AC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1B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5B0D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67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A12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5B63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6454C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3C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555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D9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EAD1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69C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E6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5F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FD4D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3F3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D3C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A5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C623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F1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B9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0EF8" w14:textId="77777777" w:rsidR="00A37FFA" w:rsidRDefault="00A37FFA" w:rsidP="00A37FFA">
                  <w:pPr>
                    <w:spacing w:after="0" w:line="240" w:lineRule="auto"/>
                  </w:pPr>
                </w:p>
              </w:tc>
            </w:tr>
            <w:tr w:rsidR="00A37FFA" w14:paraId="5F949D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C04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D2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94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892B3F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39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FFAC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91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0F8C7B" w14:textId="77777777" w:rsidR="00A37FFA" w:rsidRDefault="00A37FFA" w:rsidP="00A37FFA">
            <w:pPr>
              <w:spacing w:after="0" w:line="240" w:lineRule="auto"/>
            </w:pPr>
          </w:p>
        </w:tc>
        <w:tc>
          <w:tcPr>
            <w:tcW w:w="149" w:type="dxa"/>
          </w:tcPr>
          <w:p w14:paraId="128D44E5" w14:textId="77777777" w:rsidR="00A37FFA" w:rsidRDefault="00A37FFA" w:rsidP="00A37FFA">
            <w:pPr>
              <w:pStyle w:val="EmptyCellLayoutStyle"/>
              <w:spacing w:after="0" w:line="240" w:lineRule="auto"/>
            </w:pPr>
          </w:p>
        </w:tc>
      </w:tr>
      <w:tr w:rsidR="00A37FFA" w14:paraId="3D1EEC03" w14:textId="77777777" w:rsidTr="00A37FFA">
        <w:trPr>
          <w:trHeight w:val="80"/>
        </w:trPr>
        <w:tc>
          <w:tcPr>
            <w:tcW w:w="54" w:type="dxa"/>
          </w:tcPr>
          <w:p w14:paraId="0F6CB8BA" w14:textId="77777777" w:rsidR="00A37FFA" w:rsidRDefault="00A37FFA" w:rsidP="00A37FFA">
            <w:pPr>
              <w:pStyle w:val="EmptyCellLayoutStyle"/>
              <w:spacing w:after="0" w:line="240" w:lineRule="auto"/>
            </w:pPr>
          </w:p>
        </w:tc>
        <w:tc>
          <w:tcPr>
            <w:tcW w:w="10395" w:type="dxa"/>
          </w:tcPr>
          <w:p w14:paraId="58F763B4" w14:textId="77777777" w:rsidR="00A37FFA" w:rsidRDefault="00A37FFA" w:rsidP="00A37FFA">
            <w:pPr>
              <w:pStyle w:val="EmptyCellLayoutStyle"/>
              <w:spacing w:after="0" w:line="240" w:lineRule="auto"/>
            </w:pPr>
          </w:p>
        </w:tc>
        <w:tc>
          <w:tcPr>
            <w:tcW w:w="149" w:type="dxa"/>
          </w:tcPr>
          <w:p w14:paraId="25B8C9B5" w14:textId="77777777" w:rsidR="00A37FFA" w:rsidRDefault="00A37FFA" w:rsidP="00A37FFA">
            <w:pPr>
              <w:pStyle w:val="EmptyCellLayoutStyle"/>
              <w:spacing w:after="0" w:line="240" w:lineRule="auto"/>
            </w:pPr>
          </w:p>
        </w:tc>
      </w:tr>
    </w:tbl>
    <w:p xmlns:w="http://schemas.openxmlformats.org/wordprocessingml/2006/main" w14:paraId="6650FEF6" w14:textId="77777777" w:rsidR="00A37FFA" w:rsidRDefault="00A37FFA" w:rsidP="00A37FFA">
      <w:pPr>
        <w:spacing w:after="0" w:line="240" w:lineRule="auto"/>
      </w:pPr>
    </w:p>
    <w:p xmlns:w="http://schemas.openxmlformats.org/wordprocessingml/2006/main" w14:paraId="4C5215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数据库镜像传输操作期间，SNI 调用失败</w:t>
      </w:r>
    </w:p>
    <w:p xmlns:w="http://schemas.openxmlformats.org/wordprocessingml/2006/main" w14:paraId="040942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rvice Broker/数据库镜像传输操作期间，当 SNI 调用失败时，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AE232AF" w14:textId="77777777" w:rsidTr="00A37FFA">
        <w:trPr>
          <w:trHeight w:val="54"/>
        </w:trPr>
        <w:tc>
          <w:tcPr>
            <w:tcW w:w="54" w:type="dxa"/>
          </w:tcPr>
          <w:p w14:paraId="7240AD47" w14:textId="77777777" w:rsidR="00A37FFA" w:rsidRDefault="00A37FFA" w:rsidP="00A37FFA">
            <w:pPr>
              <w:pStyle w:val="EmptyCellLayoutStyle"/>
              <w:spacing w:after="0" w:line="240" w:lineRule="auto"/>
            </w:pPr>
          </w:p>
        </w:tc>
        <w:tc>
          <w:tcPr>
            <w:tcW w:w="10395" w:type="dxa"/>
          </w:tcPr>
          <w:p w14:paraId="364476ED" w14:textId="77777777" w:rsidR="00A37FFA" w:rsidRDefault="00A37FFA" w:rsidP="00A37FFA">
            <w:pPr>
              <w:pStyle w:val="EmptyCellLayoutStyle"/>
              <w:spacing w:after="0" w:line="240" w:lineRule="auto"/>
            </w:pPr>
          </w:p>
        </w:tc>
        <w:tc>
          <w:tcPr>
            <w:tcW w:w="149" w:type="dxa"/>
          </w:tcPr>
          <w:p w14:paraId="7B933EEE" w14:textId="77777777" w:rsidR="00A37FFA" w:rsidRDefault="00A37FFA" w:rsidP="00A37FFA">
            <w:pPr>
              <w:pStyle w:val="EmptyCellLayoutStyle"/>
              <w:spacing w:after="0" w:line="240" w:lineRule="auto"/>
            </w:pPr>
          </w:p>
        </w:tc>
      </w:tr>
      <w:tr w:rsidR="00A37FFA" w14:paraId="3731FE0D" w14:textId="77777777" w:rsidTr="00A37FFA">
        <w:tc>
          <w:tcPr>
            <w:tcW w:w="54" w:type="dxa"/>
          </w:tcPr>
          <w:p w14:paraId="32BF58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A19777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A32F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5448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1C6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91A7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91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FAE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13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4B8E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15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68C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5EC6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71A9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5F9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14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16A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37BD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66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D0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2D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BF76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F5B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BC9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21F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73501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9F5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8E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D77AD" w14:textId="77777777" w:rsidR="00A37FFA" w:rsidRDefault="00A37FFA" w:rsidP="00A37FFA">
                  <w:pPr>
                    <w:spacing w:after="0" w:line="240" w:lineRule="auto"/>
                  </w:pPr>
                </w:p>
              </w:tc>
            </w:tr>
            <w:tr w:rsidR="00A37FFA" w14:paraId="2EAC63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5EE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92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5B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3D11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6B0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E9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9E7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D974FF" w14:textId="77777777" w:rsidR="00A37FFA" w:rsidRDefault="00A37FFA" w:rsidP="00A37FFA">
            <w:pPr>
              <w:spacing w:after="0" w:line="240" w:lineRule="auto"/>
            </w:pPr>
          </w:p>
        </w:tc>
        <w:tc>
          <w:tcPr>
            <w:tcW w:w="149" w:type="dxa"/>
          </w:tcPr>
          <w:p w14:paraId="7B6A46FB" w14:textId="77777777" w:rsidR="00A37FFA" w:rsidRDefault="00A37FFA" w:rsidP="00A37FFA">
            <w:pPr>
              <w:pStyle w:val="EmptyCellLayoutStyle"/>
              <w:spacing w:after="0" w:line="240" w:lineRule="auto"/>
            </w:pPr>
          </w:p>
        </w:tc>
      </w:tr>
      <w:tr w:rsidR="00A37FFA" w14:paraId="201B000C" w14:textId="77777777" w:rsidTr="00A37FFA">
        <w:trPr>
          <w:trHeight w:val="80"/>
        </w:trPr>
        <w:tc>
          <w:tcPr>
            <w:tcW w:w="54" w:type="dxa"/>
          </w:tcPr>
          <w:p w14:paraId="13EBFDBC" w14:textId="77777777" w:rsidR="00A37FFA" w:rsidRDefault="00A37FFA" w:rsidP="00A37FFA">
            <w:pPr>
              <w:pStyle w:val="EmptyCellLayoutStyle"/>
              <w:spacing w:after="0" w:line="240" w:lineRule="auto"/>
            </w:pPr>
          </w:p>
        </w:tc>
        <w:tc>
          <w:tcPr>
            <w:tcW w:w="10395" w:type="dxa"/>
          </w:tcPr>
          <w:p w14:paraId="5F71D3EF" w14:textId="77777777" w:rsidR="00A37FFA" w:rsidRDefault="00A37FFA" w:rsidP="00A37FFA">
            <w:pPr>
              <w:pStyle w:val="EmptyCellLayoutStyle"/>
              <w:spacing w:after="0" w:line="240" w:lineRule="auto"/>
            </w:pPr>
          </w:p>
        </w:tc>
        <w:tc>
          <w:tcPr>
            <w:tcW w:w="149" w:type="dxa"/>
          </w:tcPr>
          <w:p w14:paraId="2CDC7255" w14:textId="77777777" w:rsidR="00A37FFA" w:rsidRDefault="00A37FFA" w:rsidP="00A37FFA">
            <w:pPr>
              <w:pStyle w:val="EmptyCellLayoutStyle"/>
              <w:spacing w:after="0" w:line="240" w:lineRule="auto"/>
            </w:pPr>
          </w:p>
        </w:tc>
      </w:tr>
    </w:tbl>
    <w:p xmlns:w="http://schemas.openxmlformats.org/wordprocessingml/2006/main" w14:paraId="46DD85AE" w14:textId="77777777" w:rsidR="00A37FFA" w:rsidRDefault="00A37FFA" w:rsidP="00A37FFA">
      <w:pPr>
        <w:spacing w:after="0" w:line="240" w:lineRule="auto"/>
      </w:pPr>
    </w:p>
    <w:p xmlns:w="http://schemas.openxmlformats.org/wordprocessingml/2006/main" w14:paraId="3B5E3C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清除已终止的进程</w:t>
      </w:r>
    </w:p>
    <w:p xmlns:w="http://schemas.openxmlformats.org/wordprocessingml/2006/main" w14:paraId="293D2D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其他错误导致用户连接异常终止时出现此错误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D2F032" w14:textId="77777777" w:rsidTr="00A37FFA">
        <w:trPr>
          <w:trHeight w:val="54"/>
        </w:trPr>
        <w:tc>
          <w:tcPr>
            <w:tcW w:w="54" w:type="dxa"/>
          </w:tcPr>
          <w:p w14:paraId="2B025A99" w14:textId="77777777" w:rsidR="00A37FFA" w:rsidRDefault="00A37FFA" w:rsidP="00A37FFA">
            <w:pPr>
              <w:pStyle w:val="EmptyCellLayoutStyle"/>
              <w:spacing w:after="0" w:line="240" w:lineRule="auto"/>
            </w:pPr>
          </w:p>
        </w:tc>
        <w:tc>
          <w:tcPr>
            <w:tcW w:w="10395" w:type="dxa"/>
          </w:tcPr>
          <w:p w14:paraId="145A6532" w14:textId="77777777" w:rsidR="00A37FFA" w:rsidRDefault="00A37FFA" w:rsidP="00A37FFA">
            <w:pPr>
              <w:pStyle w:val="EmptyCellLayoutStyle"/>
              <w:spacing w:after="0" w:line="240" w:lineRule="auto"/>
            </w:pPr>
          </w:p>
        </w:tc>
        <w:tc>
          <w:tcPr>
            <w:tcW w:w="149" w:type="dxa"/>
          </w:tcPr>
          <w:p w14:paraId="6AE8D8D2" w14:textId="77777777" w:rsidR="00A37FFA" w:rsidRDefault="00A37FFA" w:rsidP="00A37FFA">
            <w:pPr>
              <w:pStyle w:val="EmptyCellLayoutStyle"/>
              <w:spacing w:after="0" w:line="240" w:lineRule="auto"/>
            </w:pPr>
          </w:p>
        </w:tc>
      </w:tr>
      <w:tr w:rsidR="00A37FFA" w14:paraId="4BC0B90B" w14:textId="77777777" w:rsidTr="00A37FFA">
        <w:tc>
          <w:tcPr>
            <w:tcW w:w="54" w:type="dxa"/>
          </w:tcPr>
          <w:p w14:paraId="145564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5DE9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B9E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1D9E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C2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A2B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055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D1C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A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DBAF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A5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9B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73C2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C4D2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FAE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C34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4D7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D10E8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8AC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F54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9A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3C95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1F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48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5F5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8E4FB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026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C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600AF" w14:textId="77777777" w:rsidR="00A37FFA" w:rsidRDefault="00A37FFA" w:rsidP="00A37FFA">
                  <w:pPr>
                    <w:spacing w:after="0" w:line="240" w:lineRule="auto"/>
                  </w:pPr>
                </w:p>
              </w:tc>
            </w:tr>
            <w:tr w:rsidR="00A37FFA" w14:paraId="7F20A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0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E2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50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2658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4EB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965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7E6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F4F228" w14:textId="77777777" w:rsidR="00A37FFA" w:rsidRDefault="00A37FFA" w:rsidP="00A37FFA">
            <w:pPr>
              <w:spacing w:after="0" w:line="240" w:lineRule="auto"/>
            </w:pPr>
          </w:p>
        </w:tc>
        <w:tc>
          <w:tcPr>
            <w:tcW w:w="149" w:type="dxa"/>
          </w:tcPr>
          <w:p w14:paraId="2BFAB363" w14:textId="77777777" w:rsidR="00A37FFA" w:rsidRDefault="00A37FFA" w:rsidP="00A37FFA">
            <w:pPr>
              <w:pStyle w:val="EmptyCellLayoutStyle"/>
              <w:spacing w:after="0" w:line="240" w:lineRule="auto"/>
            </w:pPr>
          </w:p>
        </w:tc>
      </w:tr>
      <w:tr w:rsidR="00A37FFA" w14:paraId="00885000" w14:textId="77777777" w:rsidTr="00A37FFA">
        <w:trPr>
          <w:trHeight w:val="80"/>
        </w:trPr>
        <w:tc>
          <w:tcPr>
            <w:tcW w:w="54" w:type="dxa"/>
          </w:tcPr>
          <w:p w14:paraId="3B87AEA7" w14:textId="77777777" w:rsidR="00A37FFA" w:rsidRDefault="00A37FFA" w:rsidP="00A37FFA">
            <w:pPr>
              <w:pStyle w:val="EmptyCellLayoutStyle"/>
              <w:spacing w:after="0" w:line="240" w:lineRule="auto"/>
            </w:pPr>
          </w:p>
        </w:tc>
        <w:tc>
          <w:tcPr>
            <w:tcW w:w="10395" w:type="dxa"/>
          </w:tcPr>
          <w:p w14:paraId="5F44221F" w14:textId="77777777" w:rsidR="00A37FFA" w:rsidRDefault="00A37FFA" w:rsidP="00A37FFA">
            <w:pPr>
              <w:pStyle w:val="EmptyCellLayoutStyle"/>
              <w:spacing w:after="0" w:line="240" w:lineRule="auto"/>
            </w:pPr>
          </w:p>
        </w:tc>
        <w:tc>
          <w:tcPr>
            <w:tcW w:w="149" w:type="dxa"/>
          </w:tcPr>
          <w:p w14:paraId="53DDD6DA" w14:textId="77777777" w:rsidR="00A37FFA" w:rsidRDefault="00A37FFA" w:rsidP="00A37FFA">
            <w:pPr>
              <w:pStyle w:val="EmptyCellLayoutStyle"/>
              <w:spacing w:after="0" w:line="240" w:lineRule="auto"/>
            </w:pPr>
          </w:p>
        </w:tc>
      </w:tr>
    </w:tbl>
    <w:p xmlns:w="http://schemas.openxmlformats.org/wordprocessingml/2006/main" w14:paraId="0871CB92" w14:textId="77777777" w:rsidR="00A37FFA" w:rsidRDefault="00A37FFA" w:rsidP="00A37FFA">
      <w:pPr>
        <w:spacing w:after="0" w:line="240" w:lineRule="auto"/>
      </w:pPr>
    </w:p>
    <w:p xmlns:w="http://schemas.openxmlformats.org/wordprocessingml/2006/main" w14:paraId="109B63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全文目录处于不可用状态。除去并重新创建此全文目录</w:t>
      </w:r>
    </w:p>
    <w:p xmlns:w="http://schemas.openxmlformats.org/wordprocessingml/2006/main" w14:paraId="3432D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文目录已脱机。全文目录已被删除、损坏或其路径指向无效的位置。</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5672F2" w14:textId="77777777" w:rsidTr="00A37FFA">
        <w:trPr>
          <w:trHeight w:val="54"/>
        </w:trPr>
        <w:tc>
          <w:tcPr>
            <w:tcW w:w="54" w:type="dxa"/>
          </w:tcPr>
          <w:p w14:paraId="1C966F08" w14:textId="77777777" w:rsidR="00A37FFA" w:rsidRDefault="00A37FFA" w:rsidP="00A37FFA">
            <w:pPr>
              <w:pStyle w:val="EmptyCellLayoutStyle"/>
              <w:spacing w:after="0" w:line="240" w:lineRule="auto"/>
            </w:pPr>
          </w:p>
        </w:tc>
        <w:tc>
          <w:tcPr>
            <w:tcW w:w="10395" w:type="dxa"/>
          </w:tcPr>
          <w:p w14:paraId="522E555E" w14:textId="77777777" w:rsidR="00A37FFA" w:rsidRDefault="00A37FFA" w:rsidP="00A37FFA">
            <w:pPr>
              <w:pStyle w:val="EmptyCellLayoutStyle"/>
              <w:spacing w:after="0" w:line="240" w:lineRule="auto"/>
            </w:pPr>
          </w:p>
        </w:tc>
        <w:tc>
          <w:tcPr>
            <w:tcW w:w="149" w:type="dxa"/>
          </w:tcPr>
          <w:p w14:paraId="568DD5F8" w14:textId="77777777" w:rsidR="00A37FFA" w:rsidRDefault="00A37FFA" w:rsidP="00A37FFA">
            <w:pPr>
              <w:pStyle w:val="EmptyCellLayoutStyle"/>
              <w:spacing w:after="0" w:line="240" w:lineRule="auto"/>
            </w:pPr>
          </w:p>
        </w:tc>
      </w:tr>
      <w:tr w:rsidR="00A37FFA" w14:paraId="47248A13" w14:textId="77777777" w:rsidTr="00A37FFA">
        <w:tc>
          <w:tcPr>
            <w:tcW w:w="54" w:type="dxa"/>
          </w:tcPr>
          <w:p w14:paraId="01847E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F5395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EE99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382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563C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6CD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DB9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B75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D7A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A577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26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BB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3865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1A02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14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AF7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31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C139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C7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21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34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30A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33A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6D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64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07307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DCE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F7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D23CB" w14:textId="77777777" w:rsidR="00A37FFA" w:rsidRDefault="00A37FFA" w:rsidP="00A37FFA">
                  <w:pPr>
                    <w:spacing w:after="0" w:line="240" w:lineRule="auto"/>
                  </w:pPr>
                </w:p>
              </w:tc>
            </w:tr>
            <w:tr w:rsidR="00A37FFA" w14:paraId="175292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48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A00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1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9A257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D6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E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EF6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045A64" w14:textId="77777777" w:rsidR="00A37FFA" w:rsidRDefault="00A37FFA" w:rsidP="00A37FFA">
            <w:pPr>
              <w:spacing w:after="0" w:line="240" w:lineRule="auto"/>
            </w:pPr>
          </w:p>
        </w:tc>
        <w:tc>
          <w:tcPr>
            <w:tcW w:w="149" w:type="dxa"/>
          </w:tcPr>
          <w:p w14:paraId="260C7656" w14:textId="77777777" w:rsidR="00A37FFA" w:rsidRDefault="00A37FFA" w:rsidP="00A37FFA">
            <w:pPr>
              <w:pStyle w:val="EmptyCellLayoutStyle"/>
              <w:spacing w:after="0" w:line="240" w:lineRule="auto"/>
            </w:pPr>
          </w:p>
        </w:tc>
      </w:tr>
      <w:tr w:rsidR="00A37FFA" w14:paraId="741D6514" w14:textId="77777777" w:rsidTr="00A37FFA">
        <w:trPr>
          <w:trHeight w:val="80"/>
        </w:trPr>
        <w:tc>
          <w:tcPr>
            <w:tcW w:w="54" w:type="dxa"/>
          </w:tcPr>
          <w:p w14:paraId="5FD1C3A8" w14:textId="77777777" w:rsidR="00A37FFA" w:rsidRDefault="00A37FFA" w:rsidP="00A37FFA">
            <w:pPr>
              <w:pStyle w:val="EmptyCellLayoutStyle"/>
              <w:spacing w:after="0" w:line="240" w:lineRule="auto"/>
            </w:pPr>
          </w:p>
        </w:tc>
        <w:tc>
          <w:tcPr>
            <w:tcW w:w="10395" w:type="dxa"/>
          </w:tcPr>
          <w:p w14:paraId="0D4BEC2F" w14:textId="77777777" w:rsidR="00A37FFA" w:rsidRDefault="00A37FFA" w:rsidP="00A37FFA">
            <w:pPr>
              <w:pStyle w:val="EmptyCellLayoutStyle"/>
              <w:spacing w:after="0" w:line="240" w:lineRule="auto"/>
            </w:pPr>
          </w:p>
        </w:tc>
        <w:tc>
          <w:tcPr>
            <w:tcW w:w="149" w:type="dxa"/>
          </w:tcPr>
          <w:p w14:paraId="34B08CFC" w14:textId="77777777" w:rsidR="00A37FFA" w:rsidRDefault="00A37FFA" w:rsidP="00A37FFA">
            <w:pPr>
              <w:pStyle w:val="EmptyCellLayoutStyle"/>
              <w:spacing w:after="0" w:line="240" w:lineRule="auto"/>
            </w:pPr>
          </w:p>
        </w:tc>
      </w:tr>
    </w:tbl>
    <w:p xmlns:w="http://schemas.openxmlformats.org/wordprocessingml/2006/main" w14:paraId="26BB9FB0" w14:textId="77777777" w:rsidR="00A37FFA" w:rsidRDefault="00A37FFA" w:rsidP="00A37FFA">
      <w:pPr>
        <w:spacing w:after="0" w:line="240" w:lineRule="auto"/>
      </w:pPr>
    </w:p>
    <w:p xmlns:w="http://schemas.openxmlformats.org/wordprocessingml/2006/main" w14:paraId="06E9DA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没有遇到页的父节点</w:t>
      </w:r>
    </w:p>
    <w:p xmlns:w="http://schemas.openxmlformats.org/wordprocessingml/2006/main" w14:paraId="5468E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B 树中的页 P_ID，并且该页已链接到其所在的 B 树级别。但是，没有索引页作为子页指向该页。这可能发生在 B 树的任何一级。</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81EE445" w14:textId="77777777" w:rsidTr="00A37FFA">
        <w:trPr>
          <w:trHeight w:val="54"/>
        </w:trPr>
        <w:tc>
          <w:tcPr>
            <w:tcW w:w="54" w:type="dxa"/>
          </w:tcPr>
          <w:p w14:paraId="581DAA6A" w14:textId="77777777" w:rsidR="00A37FFA" w:rsidRDefault="00A37FFA" w:rsidP="00A37FFA">
            <w:pPr>
              <w:pStyle w:val="EmptyCellLayoutStyle"/>
              <w:spacing w:after="0" w:line="240" w:lineRule="auto"/>
            </w:pPr>
          </w:p>
        </w:tc>
        <w:tc>
          <w:tcPr>
            <w:tcW w:w="10395" w:type="dxa"/>
          </w:tcPr>
          <w:p w14:paraId="051F8638" w14:textId="77777777" w:rsidR="00A37FFA" w:rsidRDefault="00A37FFA" w:rsidP="00A37FFA">
            <w:pPr>
              <w:pStyle w:val="EmptyCellLayoutStyle"/>
              <w:spacing w:after="0" w:line="240" w:lineRule="auto"/>
            </w:pPr>
          </w:p>
        </w:tc>
        <w:tc>
          <w:tcPr>
            <w:tcW w:w="149" w:type="dxa"/>
          </w:tcPr>
          <w:p w14:paraId="256CC06D" w14:textId="77777777" w:rsidR="00A37FFA" w:rsidRDefault="00A37FFA" w:rsidP="00A37FFA">
            <w:pPr>
              <w:pStyle w:val="EmptyCellLayoutStyle"/>
              <w:spacing w:after="0" w:line="240" w:lineRule="auto"/>
            </w:pPr>
          </w:p>
        </w:tc>
      </w:tr>
      <w:tr w:rsidR="00A37FFA" w14:paraId="65A427C9" w14:textId="77777777" w:rsidTr="00A37FFA">
        <w:tc>
          <w:tcPr>
            <w:tcW w:w="54" w:type="dxa"/>
          </w:tcPr>
          <w:p w14:paraId="342820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47105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89A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CBA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4E7F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2DC18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20B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EB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84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B04CD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711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73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365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64D7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B21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4B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2EF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AC9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E0B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C48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B37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A43B1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DA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CC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D6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11200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9C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474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8C106" w14:textId="77777777" w:rsidR="00A37FFA" w:rsidRDefault="00A37FFA" w:rsidP="00A37FFA">
                  <w:pPr>
                    <w:spacing w:after="0" w:line="240" w:lineRule="auto"/>
                  </w:pPr>
                </w:p>
              </w:tc>
            </w:tr>
            <w:tr w:rsidR="00A37FFA" w14:paraId="5DFEFF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E3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F00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71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8FDB8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9B11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BBC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5B34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976989" w14:textId="77777777" w:rsidR="00A37FFA" w:rsidRDefault="00A37FFA" w:rsidP="00A37FFA">
            <w:pPr>
              <w:spacing w:after="0" w:line="240" w:lineRule="auto"/>
            </w:pPr>
          </w:p>
        </w:tc>
        <w:tc>
          <w:tcPr>
            <w:tcW w:w="149" w:type="dxa"/>
          </w:tcPr>
          <w:p w14:paraId="53B86FC1" w14:textId="77777777" w:rsidR="00A37FFA" w:rsidRDefault="00A37FFA" w:rsidP="00A37FFA">
            <w:pPr>
              <w:pStyle w:val="EmptyCellLayoutStyle"/>
              <w:spacing w:after="0" w:line="240" w:lineRule="auto"/>
            </w:pPr>
          </w:p>
        </w:tc>
      </w:tr>
      <w:tr w:rsidR="00A37FFA" w14:paraId="3A3D6D1D" w14:textId="77777777" w:rsidTr="00A37FFA">
        <w:trPr>
          <w:trHeight w:val="80"/>
        </w:trPr>
        <w:tc>
          <w:tcPr>
            <w:tcW w:w="54" w:type="dxa"/>
          </w:tcPr>
          <w:p w14:paraId="659740B4" w14:textId="77777777" w:rsidR="00A37FFA" w:rsidRDefault="00A37FFA" w:rsidP="00A37FFA">
            <w:pPr>
              <w:pStyle w:val="EmptyCellLayoutStyle"/>
              <w:spacing w:after="0" w:line="240" w:lineRule="auto"/>
            </w:pPr>
          </w:p>
        </w:tc>
        <w:tc>
          <w:tcPr>
            <w:tcW w:w="10395" w:type="dxa"/>
          </w:tcPr>
          <w:p w14:paraId="769A2ECD" w14:textId="77777777" w:rsidR="00A37FFA" w:rsidRDefault="00A37FFA" w:rsidP="00A37FFA">
            <w:pPr>
              <w:pStyle w:val="EmptyCellLayoutStyle"/>
              <w:spacing w:after="0" w:line="240" w:lineRule="auto"/>
            </w:pPr>
          </w:p>
        </w:tc>
        <w:tc>
          <w:tcPr>
            <w:tcW w:w="149" w:type="dxa"/>
          </w:tcPr>
          <w:p w14:paraId="14026084" w14:textId="77777777" w:rsidR="00A37FFA" w:rsidRDefault="00A37FFA" w:rsidP="00A37FFA">
            <w:pPr>
              <w:pStyle w:val="EmptyCellLayoutStyle"/>
              <w:spacing w:after="0" w:line="240" w:lineRule="auto"/>
            </w:pPr>
          </w:p>
        </w:tc>
      </w:tr>
    </w:tbl>
    <w:p xmlns:w="http://schemas.openxmlformats.org/wordprocessingml/2006/main" w14:paraId="618FBE1C" w14:textId="77777777" w:rsidR="00A37FFA" w:rsidRDefault="00A37FFA" w:rsidP="00A37FFA">
      <w:pPr>
        <w:spacing w:after="0" w:line="240" w:lineRule="auto"/>
      </w:pPr>
    </w:p>
    <w:p xmlns:w="http://schemas.openxmlformats.org/wordprocessingml/2006/main" w14:paraId="627D2A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或数据库镜像传输已停止</w:t>
      </w:r>
    </w:p>
    <w:p xmlns:w="http://schemas.openxmlformats.org/wordprocessingml/2006/main" w14:paraId="76D1E4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中至少有一个终结点已停止侦听连接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EC530C" w14:textId="77777777" w:rsidTr="00A37FFA">
        <w:trPr>
          <w:trHeight w:val="54"/>
        </w:trPr>
        <w:tc>
          <w:tcPr>
            <w:tcW w:w="54" w:type="dxa"/>
          </w:tcPr>
          <w:p w14:paraId="6D3BC095" w14:textId="77777777" w:rsidR="00A37FFA" w:rsidRDefault="00A37FFA" w:rsidP="00A37FFA">
            <w:pPr>
              <w:pStyle w:val="EmptyCellLayoutStyle"/>
              <w:spacing w:after="0" w:line="240" w:lineRule="auto"/>
            </w:pPr>
          </w:p>
        </w:tc>
        <w:tc>
          <w:tcPr>
            <w:tcW w:w="10395" w:type="dxa"/>
          </w:tcPr>
          <w:p w14:paraId="28580FD6" w14:textId="77777777" w:rsidR="00A37FFA" w:rsidRDefault="00A37FFA" w:rsidP="00A37FFA">
            <w:pPr>
              <w:pStyle w:val="EmptyCellLayoutStyle"/>
              <w:spacing w:after="0" w:line="240" w:lineRule="auto"/>
            </w:pPr>
          </w:p>
        </w:tc>
        <w:tc>
          <w:tcPr>
            <w:tcW w:w="149" w:type="dxa"/>
          </w:tcPr>
          <w:p w14:paraId="55645A62" w14:textId="77777777" w:rsidR="00A37FFA" w:rsidRDefault="00A37FFA" w:rsidP="00A37FFA">
            <w:pPr>
              <w:pStyle w:val="EmptyCellLayoutStyle"/>
              <w:spacing w:after="0" w:line="240" w:lineRule="auto"/>
            </w:pPr>
          </w:p>
        </w:tc>
      </w:tr>
      <w:tr w:rsidR="00A37FFA" w14:paraId="0F0D19BE" w14:textId="77777777" w:rsidTr="00A37FFA">
        <w:tc>
          <w:tcPr>
            <w:tcW w:w="54" w:type="dxa"/>
          </w:tcPr>
          <w:p w14:paraId="563AA6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584C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4F1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45C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44E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448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1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2B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57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AFF3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7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9BA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2DB3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42C1D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2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E9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838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D2C0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0AC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640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E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4803DF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D56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F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E9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13E1E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C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B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D922F" w14:textId="77777777" w:rsidR="00A37FFA" w:rsidRDefault="00A37FFA" w:rsidP="00A37FFA">
                  <w:pPr>
                    <w:spacing w:after="0" w:line="240" w:lineRule="auto"/>
                  </w:pPr>
                </w:p>
              </w:tc>
            </w:tr>
            <w:tr w:rsidR="00A37FFA" w14:paraId="54F90A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EE6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9B9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A0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AA76B5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D6B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E9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19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CE59A6" w14:textId="77777777" w:rsidR="00A37FFA" w:rsidRDefault="00A37FFA" w:rsidP="00A37FFA">
            <w:pPr>
              <w:spacing w:after="0" w:line="240" w:lineRule="auto"/>
            </w:pPr>
          </w:p>
        </w:tc>
        <w:tc>
          <w:tcPr>
            <w:tcW w:w="149" w:type="dxa"/>
          </w:tcPr>
          <w:p w14:paraId="5E521C1B" w14:textId="77777777" w:rsidR="00A37FFA" w:rsidRDefault="00A37FFA" w:rsidP="00A37FFA">
            <w:pPr>
              <w:pStyle w:val="EmptyCellLayoutStyle"/>
              <w:spacing w:after="0" w:line="240" w:lineRule="auto"/>
            </w:pPr>
          </w:p>
        </w:tc>
      </w:tr>
      <w:tr w:rsidR="00A37FFA" w14:paraId="0FB45D13" w14:textId="77777777" w:rsidTr="00A37FFA">
        <w:trPr>
          <w:trHeight w:val="80"/>
        </w:trPr>
        <w:tc>
          <w:tcPr>
            <w:tcW w:w="54" w:type="dxa"/>
          </w:tcPr>
          <w:p w14:paraId="04A15103" w14:textId="77777777" w:rsidR="00A37FFA" w:rsidRDefault="00A37FFA" w:rsidP="00A37FFA">
            <w:pPr>
              <w:pStyle w:val="EmptyCellLayoutStyle"/>
              <w:spacing w:after="0" w:line="240" w:lineRule="auto"/>
            </w:pPr>
          </w:p>
        </w:tc>
        <w:tc>
          <w:tcPr>
            <w:tcW w:w="10395" w:type="dxa"/>
          </w:tcPr>
          <w:p w14:paraId="3BADA267" w14:textId="77777777" w:rsidR="00A37FFA" w:rsidRDefault="00A37FFA" w:rsidP="00A37FFA">
            <w:pPr>
              <w:pStyle w:val="EmptyCellLayoutStyle"/>
              <w:spacing w:after="0" w:line="240" w:lineRule="auto"/>
            </w:pPr>
          </w:p>
        </w:tc>
        <w:tc>
          <w:tcPr>
            <w:tcW w:w="149" w:type="dxa"/>
          </w:tcPr>
          <w:p w14:paraId="0F3C19BF" w14:textId="77777777" w:rsidR="00A37FFA" w:rsidRDefault="00A37FFA" w:rsidP="00A37FFA">
            <w:pPr>
              <w:pStyle w:val="EmptyCellLayoutStyle"/>
              <w:spacing w:after="0" w:line="240" w:lineRule="auto"/>
            </w:pPr>
          </w:p>
        </w:tc>
      </w:tr>
    </w:tbl>
    <w:p xmlns:w="http://schemas.openxmlformats.org/wordprocessingml/2006/main" w14:paraId="15636D95" w14:textId="77777777" w:rsidR="00A37FFA" w:rsidRDefault="00A37FFA" w:rsidP="00A37FFA">
      <w:pPr>
        <w:spacing w:after="0" w:line="240" w:lineRule="auto"/>
      </w:pPr>
    </w:p>
    <w:p xmlns:w="http://schemas.openxmlformats.org/wordprocessingml/2006/main" w14:paraId="226FB2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日志文件已满。请备份该数据库的事务日志以释放一些日志空间</w:t>
      </w:r>
    </w:p>
    <w:p xmlns:w="http://schemas.openxmlformats.org/wordprocessingml/2006/main" w14:paraId="3211CD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事务日志文件已经耗尽可用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7E6059" w14:textId="77777777" w:rsidTr="00A37FFA">
        <w:trPr>
          <w:trHeight w:val="54"/>
        </w:trPr>
        <w:tc>
          <w:tcPr>
            <w:tcW w:w="54" w:type="dxa"/>
          </w:tcPr>
          <w:p w14:paraId="700DDFFC" w14:textId="77777777" w:rsidR="00A37FFA" w:rsidRDefault="00A37FFA" w:rsidP="00A37FFA">
            <w:pPr>
              <w:pStyle w:val="EmptyCellLayoutStyle"/>
              <w:spacing w:after="0" w:line="240" w:lineRule="auto"/>
            </w:pPr>
          </w:p>
        </w:tc>
        <w:tc>
          <w:tcPr>
            <w:tcW w:w="10395" w:type="dxa"/>
          </w:tcPr>
          <w:p w14:paraId="5F56C613" w14:textId="77777777" w:rsidR="00A37FFA" w:rsidRDefault="00A37FFA" w:rsidP="00A37FFA">
            <w:pPr>
              <w:pStyle w:val="EmptyCellLayoutStyle"/>
              <w:spacing w:after="0" w:line="240" w:lineRule="auto"/>
            </w:pPr>
          </w:p>
        </w:tc>
        <w:tc>
          <w:tcPr>
            <w:tcW w:w="149" w:type="dxa"/>
          </w:tcPr>
          <w:p w14:paraId="1EF9A6BD" w14:textId="77777777" w:rsidR="00A37FFA" w:rsidRDefault="00A37FFA" w:rsidP="00A37FFA">
            <w:pPr>
              <w:pStyle w:val="EmptyCellLayoutStyle"/>
              <w:spacing w:after="0" w:line="240" w:lineRule="auto"/>
            </w:pPr>
          </w:p>
        </w:tc>
      </w:tr>
      <w:tr w:rsidR="00A37FFA" w14:paraId="7864F633" w14:textId="77777777" w:rsidTr="00A37FFA">
        <w:tc>
          <w:tcPr>
            <w:tcW w:w="54" w:type="dxa"/>
          </w:tcPr>
          <w:p w14:paraId="0D431F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0027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4DF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049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9A35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C2B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B08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1DB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2F1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E261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B89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EEE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AEBB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BB88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326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A0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414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1ED3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6B2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E9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AADE9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5A6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665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B3D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17355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9C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F5100" w14:textId="77777777" w:rsidR="00A37FFA" w:rsidRDefault="00A37FFA" w:rsidP="00A37FFA">
                  <w:pPr>
                    <w:spacing w:after="0" w:line="240" w:lineRule="auto"/>
                  </w:pPr>
                </w:p>
              </w:tc>
            </w:tr>
            <w:tr w:rsidR="00A37FFA" w14:paraId="6F9B9E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67F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5E7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D4C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41F99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1B1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F2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D54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62DFBE" w14:textId="77777777" w:rsidR="00A37FFA" w:rsidRDefault="00A37FFA" w:rsidP="00A37FFA">
            <w:pPr>
              <w:spacing w:after="0" w:line="240" w:lineRule="auto"/>
            </w:pPr>
          </w:p>
        </w:tc>
        <w:tc>
          <w:tcPr>
            <w:tcW w:w="149" w:type="dxa"/>
          </w:tcPr>
          <w:p w14:paraId="3B2E4049" w14:textId="77777777" w:rsidR="00A37FFA" w:rsidRDefault="00A37FFA" w:rsidP="00A37FFA">
            <w:pPr>
              <w:pStyle w:val="EmptyCellLayoutStyle"/>
              <w:spacing w:after="0" w:line="240" w:lineRule="auto"/>
            </w:pPr>
          </w:p>
        </w:tc>
      </w:tr>
      <w:tr w:rsidR="00A37FFA" w14:paraId="22C0E371" w14:textId="77777777" w:rsidTr="00A37FFA">
        <w:trPr>
          <w:trHeight w:val="80"/>
        </w:trPr>
        <w:tc>
          <w:tcPr>
            <w:tcW w:w="54" w:type="dxa"/>
          </w:tcPr>
          <w:p w14:paraId="5445FFE2" w14:textId="77777777" w:rsidR="00A37FFA" w:rsidRDefault="00A37FFA" w:rsidP="00A37FFA">
            <w:pPr>
              <w:pStyle w:val="EmptyCellLayoutStyle"/>
              <w:spacing w:after="0" w:line="240" w:lineRule="auto"/>
            </w:pPr>
          </w:p>
        </w:tc>
        <w:tc>
          <w:tcPr>
            <w:tcW w:w="10395" w:type="dxa"/>
          </w:tcPr>
          <w:p w14:paraId="1C765699" w14:textId="77777777" w:rsidR="00A37FFA" w:rsidRDefault="00A37FFA" w:rsidP="00A37FFA">
            <w:pPr>
              <w:pStyle w:val="EmptyCellLayoutStyle"/>
              <w:spacing w:after="0" w:line="240" w:lineRule="auto"/>
            </w:pPr>
          </w:p>
        </w:tc>
        <w:tc>
          <w:tcPr>
            <w:tcW w:w="149" w:type="dxa"/>
          </w:tcPr>
          <w:p w14:paraId="02E4E8BA" w14:textId="77777777" w:rsidR="00A37FFA" w:rsidRDefault="00A37FFA" w:rsidP="00A37FFA">
            <w:pPr>
              <w:pStyle w:val="EmptyCellLayoutStyle"/>
              <w:spacing w:after="0" w:line="240" w:lineRule="auto"/>
            </w:pPr>
          </w:p>
        </w:tc>
      </w:tr>
    </w:tbl>
    <w:p xmlns:w="http://schemas.openxmlformats.org/wordprocessingml/2006/main" w14:paraId="5CE21E8C" w14:textId="77777777" w:rsidR="00A37FFA" w:rsidRDefault="00A37FFA" w:rsidP="00A37FFA">
      <w:pPr>
        <w:spacing w:after="0" w:line="240" w:lineRule="auto"/>
      </w:pPr>
    </w:p>
    <w:p xmlns:w="http://schemas.openxmlformats.org/wordprocessingml/2006/main" w14:paraId="69BAD00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必须更改密码</w:t>
      </w:r>
    </w:p>
    <w:p xmlns:w="http://schemas.openxmlformats.org/wordprocessingml/2006/main" w14:paraId="3ECC71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设置为 MUST_CHANGE 选项的密码登录 SQL Server。Windows 安全日志将在 MSSQLSERVER 事件 ID 18488 下标识该用户。</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2D8BD0E" w14:textId="77777777" w:rsidTr="00A37FFA">
        <w:trPr>
          <w:trHeight w:val="54"/>
        </w:trPr>
        <w:tc>
          <w:tcPr>
            <w:tcW w:w="54" w:type="dxa"/>
          </w:tcPr>
          <w:p w14:paraId="44382D42" w14:textId="77777777" w:rsidR="00A37FFA" w:rsidRDefault="00A37FFA" w:rsidP="00A37FFA">
            <w:pPr>
              <w:pStyle w:val="EmptyCellLayoutStyle"/>
              <w:spacing w:after="0" w:line="240" w:lineRule="auto"/>
            </w:pPr>
          </w:p>
        </w:tc>
        <w:tc>
          <w:tcPr>
            <w:tcW w:w="10395" w:type="dxa"/>
          </w:tcPr>
          <w:p w14:paraId="3A2D02E3" w14:textId="77777777" w:rsidR="00A37FFA" w:rsidRDefault="00A37FFA" w:rsidP="00A37FFA">
            <w:pPr>
              <w:pStyle w:val="EmptyCellLayoutStyle"/>
              <w:spacing w:after="0" w:line="240" w:lineRule="auto"/>
            </w:pPr>
          </w:p>
        </w:tc>
        <w:tc>
          <w:tcPr>
            <w:tcW w:w="149" w:type="dxa"/>
          </w:tcPr>
          <w:p w14:paraId="6BD483FF" w14:textId="77777777" w:rsidR="00A37FFA" w:rsidRDefault="00A37FFA" w:rsidP="00A37FFA">
            <w:pPr>
              <w:pStyle w:val="EmptyCellLayoutStyle"/>
              <w:spacing w:after="0" w:line="240" w:lineRule="auto"/>
            </w:pPr>
          </w:p>
        </w:tc>
      </w:tr>
      <w:tr w:rsidR="00A37FFA" w14:paraId="5470D652" w14:textId="77777777" w:rsidTr="00A37FFA">
        <w:tc>
          <w:tcPr>
            <w:tcW w:w="54" w:type="dxa"/>
          </w:tcPr>
          <w:p w14:paraId="5FD99FD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84B5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51E0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E754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15B9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70E0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EF2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BF1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C93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6E0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936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6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6274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4E2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40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855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544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7561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E59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5D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26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EAFA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99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74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250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7030A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C7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DF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082B4" w14:textId="77777777" w:rsidR="00A37FFA" w:rsidRDefault="00A37FFA" w:rsidP="00A37FFA">
                  <w:pPr>
                    <w:spacing w:after="0" w:line="240" w:lineRule="auto"/>
                  </w:pPr>
                </w:p>
              </w:tc>
            </w:tr>
            <w:tr w:rsidR="00A37FFA" w14:paraId="6CECC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66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64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98F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3B2D1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7E95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3A8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391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2753B3" w14:textId="77777777" w:rsidR="00A37FFA" w:rsidRDefault="00A37FFA" w:rsidP="00A37FFA">
            <w:pPr>
              <w:spacing w:after="0" w:line="240" w:lineRule="auto"/>
            </w:pPr>
          </w:p>
        </w:tc>
        <w:tc>
          <w:tcPr>
            <w:tcW w:w="149" w:type="dxa"/>
          </w:tcPr>
          <w:p w14:paraId="75C2FD00" w14:textId="77777777" w:rsidR="00A37FFA" w:rsidRDefault="00A37FFA" w:rsidP="00A37FFA">
            <w:pPr>
              <w:pStyle w:val="EmptyCellLayoutStyle"/>
              <w:spacing w:after="0" w:line="240" w:lineRule="auto"/>
            </w:pPr>
          </w:p>
        </w:tc>
      </w:tr>
      <w:tr w:rsidR="00A37FFA" w14:paraId="1BCEED72" w14:textId="77777777" w:rsidTr="00A37FFA">
        <w:trPr>
          <w:trHeight w:val="80"/>
        </w:trPr>
        <w:tc>
          <w:tcPr>
            <w:tcW w:w="54" w:type="dxa"/>
          </w:tcPr>
          <w:p w14:paraId="07DAE23B" w14:textId="77777777" w:rsidR="00A37FFA" w:rsidRDefault="00A37FFA" w:rsidP="00A37FFA">
            <w:pPr>
              <w:pStyle w:val="EmptyCellLayoutStyle"/>
              <w:spacing w:after="0" w:line="240" w:lineRule="auto"/>
            </w:pPr>
          </w:p>
        </w:tc>
        <w:tc>
          <w:tcPr>
            <w:tcW w:w="10395" w:type="dxa"/>
          </w:tcPr>
          <w:p w14:paraId="7325AE1F" w14:textId="77777777" w:rsidR="00A37FFA" w:rsidRDefault="00A37FFA" w:rsidP="00A37FFA">
            <w:pPr>
              <w:pStyle w:val="EmptyCellLayoutStyle"/>
              <w:spacing w:after="0" w:line="240" w:lineRule="auto"/>
            </w:pPr>
          </w:p>
        </w:tc>
        <w:tc>
          <w:tcPr>
            <w:tcW w:w="149" w:type="dxa"/>
          </w:tcPr>
          <w:p w14:paraId="0795E06A" w14:textId="77777777" w:rsidR="00A37FFA" w:rsidRDefault="00A37FFA" w:rsidP="00A37FFA">
            <w:pPr>
              <w:pStyle w:val="EmptyCellLayoutStyle"/>
              <w:spacing w:after="0" w:line="240" w:lineRule="auto"/>
            </w:pPr>
          </w:p>
        </w:tc>
      </w:tr>
    </w:tbl>
    <w:p xmlns:w="http://schemas.openxmlformats.org/wordprocessingml/2006/main" w14:paraId="6C77E4F6" w14:textId="77777777" w:rsidR="00A37FFA" w:rsidRDefault="00A37FFA" w:rsidP="00A37FFA">
      <w:pPr>
        <w:spacing w:after="0" w:line="240" w:lineRule="auto"/>
      </w:pPr>
    </w:p>
    <w:p xmlns:w="http://schemas.openxmlformats.org/wordprocessingml/2006/main" w14:paraId="4E9794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设备上发生操作系统错误</w:t>
      </w:r>
    </w:p>
    <w:p xmlns:w="http://schemas.openxmlformats.org/wordprocessingml/2006/main" w14:paraId="281D32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无法打开备份设备。</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790C4A" w14:textId="77777777" w:rsidTr="00A37FFA">
        <w:trPr>
          <w:trHeight w:val="54"/>
        </w:trPr>
        <w:tc>
          <w:tcPr>
            <w:tcW w:w="54" w:type="dxa"/>
          </w:tcPr>
          <w:p w14:paraId="03267D3E" w14:textId="77777777" w:rsidR="00A37FFA" w:rsidRDefault="00A37FFA" w:rsidP="00A37FFA">
            <w:pPr>
              <w:pStyle w:val="EmptyCellLayoutStyle"/>
              <w:spacing w:after="0" w:line="240" w:lineRule="auto"/>
            </w:pPr>
          </w:p>
        </w:tc>
        <w:tc>
          <w:tcPr>
            <w:tcW w:w="10395" w:type="dxa"/>
          </w:tcPr>
          <w:p w14:paraId="769F5DDB" w14:textId="77777777" w:rsidR="00A37FFA" w:rsidRDefault="00A37FFA" w:rsidP="00A37FFA">
            <w:pPr>
              <w:pStyle w:val="EmptyCellLayoutStyle"/>
              <w:spacing w:after="0" w:line="240" w:lineRule="auto"/>
            </w:pPr>
          </w:p>
        </w:tc>
        <w:tc>
          <w:tcPr>
            <w:tcW w:w="149" w:type="dxa"/>
          </w:tcPr>
          <w:p w14:paraId="5AE08C73" w14:textId="77777777" w:rsidR="00A37FFA" w:rsidRDefault="00A37FFA" w:rsidP="00A37FFA">
            <w:pPr>
              <w:pStyle w:val="EmptyCellLayoutStyle"/>
              <w:spacing w:after="0" w:line="240" w:lineRule="auto"/>
            </w:pPr>
          </w:p>
        </w:tc>
      </w:tr>
      <w:tr w:rsidR="00A37FFA" w14:paraId="4517B0F0" w14:textId="77777777" w:rsidTr="00A37FFA">
        <w:tc>
          <w:tcPr>
            <w:tcW w:w="54" w:type="dxa"/>
          </w:tcPr>
          <w:p w14:paraId="05D95E0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FB17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929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CAB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4075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18F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2B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31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9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6F3B0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41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6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3334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FDF8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944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9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02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047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7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63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999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C8997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964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A5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2FE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7779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30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77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CF9CA" w14:textId="77777777" w:rsidR="00A37FFA" w:rsidRDefault="00A37FFA" w:rsidP="00A37FFA">
                  <w:pPr>
                    <w:spacing w:after="0" w:line="240" w:lineRule="auto"/>
                  </w:pPr>
                </w:p>
              </w:tc>
            </w:tr>
            <w:tr w:rsidR="00A37FFA" w14:paraId="779A95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6D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A6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D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35DD3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6F03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358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8F4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7DE4B0" w14:textId="77777777" w:rsidR="00A37FFA" w:rsidRDefault="00A37FFA" w:rsidP="00A37FFA">
            <w:pPr>
              <w:spacing w:after="0" w:line="240" w:lineRule="auto"/>
            </w:pPr>
          </w:p>
        </w:tc>
        <w:tc>
          <w:tcPr>
            <w:tcW w:w="149" w:type="dxa"/>
          </w:tcPr>
          <w:p w14:paraId="15BB14BF" w14:textId="77777777" w:rsidR="00A37FFA" w:rsidRDefault="00A37FFA" w:rsidP="00A37FFA">
            <w:pPr>
              <w:pStyle w:val="EmptyCellLayoutStyle"/>
              <w:spacing w:after="0" w:line="240" w:lineRule="auto"/>
            </w:pPr>
          </w:p>
        </w:tc>
      </w:tr>
      <w:tr w:rsidR="00A37FFA" w14:paraId="0B0E288A" w14:textId="77777777" w:rsidTr="00A37FFA">
        <w:trPr>
          <w:trHeight w:val="80"/>
        </w:trPr>
        <w:tc>
          <w:tcPr>
            <w:tcW w:w="54" w:type="dxa"/>
          </w:tcPr>
          <w:p w14:paraId="38EBC0F4" w14:textId="77777777" w:rsidR="00A37FFA" w:rsidRDefault="00A37FFA" w:rsidP="00A37FFA">
            <w:pPr>
              <w:pStyle w:val="EmptyCellLayoutStyle"/>
              <w:spacing w:after="0" w:line="240" w:lineRule="auto"/>
            </w:pPr>
          </w:p>
        </w:tc>
        <w:tc>
          <w:tcPr>
            <w:tcW w:w="10395" w:type="dxa"/>
          </w:tcPr>
          <w:p w14:paraId="47561B58" w14:textId="77777777" w:rsidR="00A37FFA" w:rsidRDefault="00A37FFA" w:rsidP="00A37FFA">
            <w:pPr>
              <w:pStyle w:val="EmptyCellLayoutStyle"/>
              <w:spacing w:after="0" w:line="240" w:lineRule="auto"/>
            </w:pPr>
          </w:p>
        </w:tc>
        <w:tc>
          <w:tcPr>
            <w:tcW w:w="149" w:type="dxa"/>
          </w:tcPr>
          <w:p w14:paraId="4D63DC7B" w14:textId="77777777" w:rsidR="00A37FFA" w:rsidRDefault="00A37FFA" w:rsidP="00A37FFA">
            <w:pPr>
              <w:pStyle w:val="EmptyCellLayoutStyle"/>
              <w:spacing w:after="0" w:line="240" w:lineRule="auto"/>
            </w:pPr>
          </w:p>
        </w:tc>
      </w:tr>
    </w:tbl>
    <w:p xmlns:w="http://schemas.openxmlformats.org/wordprocessingml/2006/main" w14:paraId="3935DF0B" w14:textId="77777777" w:rsidR="00A37FFA" w:rsidRDefault="00A37FFA" w:rsidP="00A37FFA">
      <w:pPr>
        <w:spacing w:after="0" w:line="240" w:lineRule="auto"/>
      </w:pPr>
    </w:p>
    <w:p xmlns:w="http://schemas.openxmlformats.org/wordprocessingml/2006/main" w14:paraId="62BA89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为数据库分配新页。文件组中无更多可用页。</w:t>
      </w:r>
    </w:p>
    <w:p xmlns:w="http://schemas.openxmlformats.org/wordprocessingml/2006/main" w14:paraId="293CD1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采取除去对象、添加另外的文件或允许文件增长等手段可创建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83C2B3" w14:textId="77777777" w:rsidTr="00A37FFA">
        <w:trPr>
          <w:trHeight w:val="54"/>
        </w:trPr>
        <w:tc>
          <w:tcPr>
            <w:tcW w:w="54" w:type="dxa"/>
          </w:tcPr>
          <w:p w14:paraId="1D487F0F" w14:textId="77777777" w:rsidR="00A37FFA" w:rsidRDefault="00A37FFA" w:rsidP="00A37FFA">
            <w:pPr>
              <w:pStyle w:val="EmptyCellLayoutStyle"/>
              <w:spacing w:after="0" w:line="240" w:lineRule="auto"/>
            </w:pPr>
          </w:p>
        </w:tc>
        <w:tc>
          <w:tcPr>
            <w:tcW w:w="10395" w:type="dxa"/>
          </w:tcPr>
          <w:p w14:paraId="013F2C08" w14:textId="77777777" w:rsidR="00A37FFA" w:rsidRDefault="00A37FFA" w:rsidP="00A37FFA">
            <w:pPr>
              <w:pStyle w:val="EmptyCellLayoutStyle"/>
              <w:spacing w:after="0" w:line="240" w:lineRule="auto"/>
            </w:pPr>
          </w:p>
        </w:tc>
        <w:tc>
          <w:tcPr>
            <w:tcW w:w="149" w:type="dxa"/>
          </w:tcPr>
          <w:p w14:paraId="6F88F09E" w14:textId="77777777" w:rsidR="00A37FFA" w:rsidRDefault="00A37FFA" w:rsidP="00A37FFA">
            <w:pPr>
              <w:pStyle w:val="EmptyCellLayoutStyle"/>
              <w:spacing w:after="0" w:line="240" w:lineRule="auto"/>
            </w:pPr>
          </w:p>
        </w:tc>
      </w:tr>
      <w:tr w:rsidR="00A37FFA" w14:paraId="30727462" w14:textId="77777777" w:rsidTr="00A37FFA">
        <w:tc>
          <w:tcPr>
            <w:tcW w:w="54" w:type="dxa"/>
          </w:tcPr>
          <w:p w14:paraId="20D148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67F40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6A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8F9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5D3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E923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E6B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A3C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997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C30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67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4F6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FA8F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4B3F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A47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56A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F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5F94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29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F32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C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9E0D9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9D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E65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FB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23115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32E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B4D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0650" w14:textId="77777777" w:rsidR="00A37FFA" w:rsidRDefault="00A37FFA" w:rsidP="00A37FFA">
                  <w:pPr>
                    <w:spacing w:after="0" w:line="240" w:lineRule="auto"/>
                  </w:pPr>
                </w:p>
              </w:tc>
            </w:tr>
            <w:tr w:rsidR="00A37FFA" w14:paraId="3C6F2A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F86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54C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11A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80589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B207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74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68C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6DBA22" w14:textId="77777777" w:rsidR="00A37FFA" w:rsidRDefault="00A37FFA" w:rsidP="00A37FFA">
            <w:pPr>
              <w:spacing w:after="0" w:line="240" w:lineRule="auto"/>
            </w:pPr>
          </w:p>
        </w:tc>
        <w:tc>
          <w:tcPr>
            <w:tcW w:w="149" w:type="dxa"/>
          </w:tcPr>
          <w:p w14:paraId="178A51D7" w14:textId="77777777" w:rsidR="00A37FFA" w:rsidRDefault="00A37FFA" w:rsidP="00A37FFA">
            <w:pPr>
              <w:pStyle w:val="EmptyCellLayoutStyle"/>
              <w:spacing w:after="0" w:line="240" w:lineRule="auto"/>
            </w:pPr>
          </w:p>
        </w:tc>
      </w:tr>
      <w:tr w:rsidR="00A37FFA" w14:paraId="1F8AB13E" w14:textId="77777777" w:rsidTr="00A37FFA">
        <w:trPr>
          <w:trHeight w:val="80"/>
        </w:trPr>
        <w:tc>
          <w:tcPr>
            <w:tcW w:w="54" w:type="dxa"/>
          </w:tcPr>
          <w:p w14:paraId="31E78DD2" w14:textId="77777777" w:rsidR="00A37FFA" w:rsidRDefault="00A37FFA" w:rsidP="00A37FFA">
            <w:pPr>
              <w:pStyle w:val="EmptyCellLayoutStyle"/>
              <w:spacing w:after="0" w:line="240" w:lineRule="auto"/>
            </w:pPr>
          </w:p>
        </w:tc>
        <w:tc>
          <w:tcPr>
            <w:tcW w:w="10395" w:type="dxa"/>
          </w:tcPr>
          <w:p w14:paraId="1B38904D" w14:textId="77777777" w:rsidR="00A37FFA" w:rsidRDefault="00A37FFA" w:rsidP="00A37FFA">
            <w:pPr>
              <w:pStyle w:val="EmptyCellLayoutStyle"/>
              <w:spacing w:after="0" w:line="240" w:lineRule="auto"/>
            </w:pPr>
          </w:p>
        </w:tc>
        <w:tc>
          <w:tcPr>
            <w:tcW w:w="149" w:type="dxa"/>
          </w:tcPr>
          <w:p w14:paraId="640499BC" w14:textId="77777777" w:rsidR="00A37FFA" w:rsidRDefault="00A37FFA" w:rsidP="00A37FFA">
            <w:pPr>
              <w:pStyle w:val="EmptyCellLayoutStyle"/>
              <w:spacing w:after="0" w:line="240" w:lineRule="auto"/>
            </w:pPr>
          </w:p>
        </w:tc>
      </w:tr>
    </w:tbl>
    <w:p xmlns:w="http://schemas.openxmlformats.org/wordprocessingml/2006/main" w14:paraId="26BE593D" w14:textId="77777777" w:rsidR="00A37FFA" w:rsidRDefault="00A37FFA" w:rsidP="00A37FFA">
      <w:pPr>
        <w:spacing w:after="0" w:line="240" w:lineRule="auto"/>
      </w:pPr>
    </w:p>
    <w:p xmlns:w="http://schemas.openxmlformats.org/wordprocessingml/2006/main" w14:paraId="6F72381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w:t>
      </w:r>
    </w:p>
    <w:p xmlns:w="http://schemas.openxmlformats.org/wordprocessingml/2006/main" w14:paraId="0BDF0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因密码或用户名错误而使身份验证失败并导致连接尝试被拒时，类似下面的消息将返回到客户端：“用户 'user_name' 登录失败。（Microsoft SQL Server，错误: 18456）”。</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50B48CB" w14:textId="77777777" w:rsidTr="00A37FFA">
        <w:trPr>
          <w:trHeight w:val="54"/>
        </w:trPr>
        <w:tc>
          <w:tcPr>
            <w:tcW w:w="54" w:type="dxa"/>
          </w:tcPr>
          <w:p w14:paraId="06203934" w14:textId="77777777" w:rsidR="00A37FFA" w:rsidRDefault="00A37FFA" w:rsidP="00A37FFA">
            <w:pPr>
              <w:pStyle w:val="EmptyCellLayoutStyle"/>
              <w:spacing w:after="0" w:line="240" w:lineRule="auto"/>
            </w:pPr>
          </w:p>
        </w:tc>
        <w:tc>
          <w:tcPr>
            <w:tcW w:w="10395" w:type="dxa"/>
          </w:tcPr>
          <w:p w14:paraId="1D3F41AE" w14:textId="77777777" w:rsidR="00A37FFA" w:rsidRDefault="00A37FFA" w:rsidP="00A37FFA">
            <w:pPr>
              <w:pStyle w:val="EmptyCellLayoutStyle"/>
              <w:spacing w:after="0" w:line="240" w:lineRule="auto"/>
            </w:pPr>
          </w:p>
        </w:tc>
        <w:tc>
          <w:tcPr>
            <w:tcW w:w="149" w:type="dxa"/>
          </w:tcPr>
          <w:p w14:paraId="1EC7761F" w14:textId="77777777" w:rsidR="00A37FFA" w:rsidRDefault="00A37FFA" w:rsidP="00A37FFA">
            <w:pPr>
              <w:pStyle w:val="EmptyCellLayoutStyle"/>
              <w:spacing w:after="0" w:line="240" w:lineRule="auto"/>
            </w:pPr>
          </w:p>
        </w:tc>
      </w:tr>
      <w:tr w:rsidR="00A37FFA" w14:paraId="49CD2954" w14:textId="77777777" w:rsidTr="00A37FFA">
        <w:tc>
          <w:tcPr>
            <w:tcW w:w="54" w:type="dxa"/>
          </w:tcPr>
          <w:p w14:paraId="7CF483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383E3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58BF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776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1289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20C45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77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377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D84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8B0A1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609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46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720C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809D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FAB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0A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C7B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40F0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90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C0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1B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53F0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E0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57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72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92E4A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B9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B00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1FC71" w14:textId="77777777" w:rsidR="00A37FFA" w:rsidRDefault="00A37FFA" w:rsidP="00A37FFA">
                  <w:pPr>
                    <w:spacing w:after="0" w:line="240" w:lineRule="auto"/>
                  </w:pPr>
                </w:p>
              </w:tc>
            </w:tr>
            <w:tr w:rsidR="00A37FFA" w14:paraId="5497E2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35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EC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E8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78B108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6D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43FC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D95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05BC7E" w14:textId="77777777" w:rsidR="00A37FFA" w:rsidRDefault="00A37FFA" w:rsidP="00A37FFA">
            <w:pPr>
              <w:spacing w:after="0" w:line="240" w:lineRule="auto"/>
            </w:pPr>
          </w:p>
        </w:tc>
        <w:tc>
          <w:tcPr>
            <w:tcW w:w="149" w:type="dxa"/>
          </w:tcPr>
          <w:p w14:paraId="101D297C" w14:textId="77777777" w:rsidR="00A37FFA" w:rsidRDefault="00A37FFA" w:rsidP="00A37FFA">
            <w:pPr>
              <w:pStyle w:val="EmptyCellLayoutStyle"/>
              <w:spacing w:after="0" w:line="240" w:lineRule="auto"/>
            </w:pPr>
          </w:p>
        </w:tc>
      </w:tr>
      <w:tr w:rsidR="00A37FFA" w14:paraId="7EB8466E" w14:textId="77777777" w:rsidTr="00A37FFA">
        <w:trPr>
          <w:trHeight w:val="80"/>
        </w:trPr>
        <w:tc>
          <w:tcPr>
            <w:tcW w:w="54" w:type="dxa"/>
          </w:tcPr>
          <w:p w14:paraId="5EB74698" w14:textId="77777777" w:rsidR="00A37FFA" w:rsidRDefault="00A37FFA" w:rsidP="00A37FFA">
            <w:pPr>
              <w:pStyle w:val="EmptyCellLayoutStyle"/>
              <w:spacing w:after="0" w:line="240" w:lineRule="auto"/>
            </w:pPr>
          </w:p>
        </w:tc>
        <w:tc>
          <w:tcPr>
            <w:tcW w:w="10395" w:type="dxa"/>
          </w:tcPr>
          <w:p w14:paraId="381C0F35" w14:textId="77777777" w:rsidR="00A37FFA" w:rsidRDefault="00A37FFA" w:rsidP="00A37FFA">
            <w:pPr>
              <w:pStyle w:val="EmptyCellLayoutStyle"/>
              <w:spacing w:after="0" w:line="240" w:lineRule="auto"/>
            </w:pPr>
          </w:p>
        </w:tc>
        <w:tc>
          <w:tcPr>
            <w:tcW w:w="149" w:type="dxa"/>
          </w:tcPr>
          <w:p w14:paraId="278043DD" w14:textId="77777777" w:rsidR="00A37FFA" w:rsidRDefault="00A37FFA" w:rsidP="00A37FFA">
            <w:pPr>
              <w:pStyle w:val="EmptyCellLayoutStyle"/>
              <w:spacing w:after="0" w:line="240" w:lineRule="auto"/>
            </w:pPr>
          </w:p>
        </w:tc>
      </w:tr>
    </w:tbl>
    <w:p xmlns:w="http://schemas.openxmlformats.org/wordprocessingml/2006/main" w14:paraId="7E72DF4C" w14:textId="77777777" w:rsidR="00A37FFA" w:rsidRDefault="00A37FFA" w:rsidP="00A37FFA">
      <w:pPr>
        <w:spacing w:after="0" w:line="240" w:lineRule="auto"/>
      </w:pPr>
    </w:p>
    <w:p xmlns:w="http://schemas.openxmlformats.org/wordprocessingml/2006/main" w14:paraId="17ED51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全文搜索: 全文目录的磁盘空间不足，无法完成此操作</w:t>
      </w:r>
    </w:p>
    <w:p xmlns:w="http://schemas.openxmlformats.org/wordprocessingml/2006/main" w14:paraId="06692F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没有足够的磁盘空间来保留全文目录。</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CC8D22" w14:textId="77777777" w:rsidTr="00A37FFA">
        <w:trPr>
          <w:trHeight w:val="54"/>
        </w:trPr>
        <w:tc>
          <w:tcPr>
            <w:tcW w:w="54" w:type="dxa"/>
          </w:tcPr>
          <w:p w14:paraId="0C50E4AD" w14:textId="77777777" w:rsidR="00A37FFA" w:rsidRDefault="00A37FFA" w:rsidP="00A37FFA">
            <w:pPr>
              <w:pStyle w:val="EmptyCellLayoutStyle"/>
              <w:spacing w:after="0" w:line="240" w:lineRule="auto"/>
            </w:pPr>
          </w:p>
        </w:tc>
        <w:tc>
          <w:tcPr>
            <w:tcW w:w="10395" w:type="dxa"/>
          </w:tcPr>
          <w:p w14:paraId="16616EC8" w14:textId="77777777" w:rsidR="00A37FFA" w:rsidRDefault="00A37FFA" w:rsidP="00A37FFA">
            <w:pPr>
              <w:pStyle w:val="EmptyCellLayoutStyle"/>
              <w:spacing w:after="0" w:line="240" w:lineRule="auto"/>
            </w:pPr>
          </w:p>
        </w:tc>
        <w:tc>
          <w:tcPr>
            <w:tcW w:w="149" w:type="dxa"/>
          </w:tcPr>
          <w:p w14:paraId="32E3AF65" w14:textId="77777777" w:rsidR="00A37FFA" w:rsidRDefault="00A37FFA" w:rsidP="00A37FFA">
            <w:pPr>
              <w:pStyle w:val="EmptyCellLayoutStyle"/>
              <w:spacing w:after="0" w:line="240" w:lineRule="auto"/>
            </w:pPr>
          </w:p>
        </w:tc>
      </w:tr>
      <w:tr w:rsidR="00A37FFA" w14:paraId="4CF7AB4D" w14:textId="77777777" w:rsidTr="00A37FFA">
        <w:tc>
          <w:tcPr>
            <w:tcW w:w="54" w:type="dxa"/>
          </w:tcPr>
          <w:p w14:paraId="394F2A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CC58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136A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DC42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FA48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979A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B87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D4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70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4C84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D2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FF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232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B6C9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DF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EE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C48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454C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56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7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D5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D8DCF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5E7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4C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F6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285F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C45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94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799D9" w14:textId="77777777" w:rsidR="00A37FFA" w:rsidRDefault="00A37FFA" w:rsidP="00A37FFA">
                  <w:pPr>
                    <w:spacing w:after="0" w:line="240" w:lineRule="auto"/>
                  </w:pPr>
                </w:p>
              </w:tc>
            </w:tr>
            <w:tr w:rsidR="00A37FFA" w14:paraId="6E9BF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D4E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974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6C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8026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57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76D6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98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6307EE" w14:textId="77777777" w:rsidR="00A37FFA" w:rsidRDefault="00A37FFA" w:rsidP="00A37FFA">
            <w:pPr>
              <w:spacing w:after="0" w:line="240" w:lineRule="auto"/>
            </w:pPr>
          </w:p>
        </w:tc>
        <w:tc>
          <w:tcPr>
            <w:tcW w:w="149" w:type="dxa"/>
          </w:tcPr>
          <w:p w14:paraId="7233EC28" w14:textId="77777777" w:rsidR="00A37FFA" w:rsidRDefault="00A37FFA" w:rsidP="00A37FFA">
            <w:pPr>
              <w:pStyle w:val="EmptyCellLayoutStyle"/>
              <w:spacing w:after="0" w:line="240" w:lineRule="auto"/>
            </w:pPr>
          </w:p>
        </w:tc>
      </w:tr>
      <w:tr w:rsidR="00A37FFA" w14:paraId="1F508F61" w14:textId="77777777" w:rsidTr="00A37FFA">
        <w:trPr>
          <w:trHeight w:val="80"/>
        </w:trPr>
        <w:tc>
          <w:tcPr>
            <w:tcW w:w="54" w:type="dxa"/>
          </w:tcPr>
          <w:p w14:paraId="54737912" w14:textId="77777777" w:rsidR="00A37FFA" w:rsidRDefault="00A37FFA" w:rsidP="00A37FFA">
            <w:pPr>
              <w:pStyle w:val="EmptyCellLayoutStyle"/>
              <w:spacing w:after="0" w:line="240" w:lineRule="auto"/>
            </w:pPr>
          </w:p>
        </w:tc>
        <w:tc>
          <w:tcPr>
            <w:tcW w:w="10395" w:type="dxa"/>
          </w:tcPr>
          <w:p w14:paraId="6CF8880B" w14:textId="77777777" w:rsidR="00A37FFA" w:rsidRDefault="00A37FFA" w:rsidP="00A37FFA">
            <w:pPr>
              <w:pStyle w:val="EmptyCellLayoutStyle"/>
              <w:spacing w:after="0" w:line="240" w:lineRule="auto"/>
            </w:pPr>
          </w:p>
        </w:tc>
        <w:tc>
          <w:tcPr>
            <w:tcW w:w="149" w:type="dxa"/>
          </w:tcPr>
          <w:p w14:paraId="15880C67" w14:textId="77777777" w:rsidR="00A37FFA" w:rsidRDefault="00A37FFA" w:rsidP="00A37FFA">
            <w:pPr>
              <w:pStyle w:val="EmptyCellLayoutStyle"/>
              <w:spacing w:after="0" w:line="240" w:lineRule="auto"/>
            </w:pPr>
          </w:p>
        </w:tc>
      </w:tr>
    </w:tbl>
    <w:p xmlns:w="http://schemas.openxmlformats.org/wordprocessingml/2006/main" w14:paraId="70994C69" w14:textId="77777777" w:rsidR="00A37FFA" w:rsidRDefault="00A37FFA" w:rsidP="00A37FFA">
      <w:pPr>
        <w:spacing w:after="0" w:line="240" w:lineRule="auto"/>
      </w:pPr>
    </w:p>
    <w:p xmlns:w="http://schemas.openxmlformats.org/wordprocessingml/2006/main" w14:paraId="44153F9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以 FIPS 兼容模式运行时，SQL Server Service Broker 无法使用 RC4 加密算法</w:t>
      </w:r>
    </w:p>
    <w:p xmlns:w="http://schemas.openxmlformats.org/wordprocessingml/2006/main" w14:paraId="7E368A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具有一个对话，其中至少有一个端点被配置为使用 RC4 加密并且服务器设置为符合联邦信息处理标准 (FIPS) 的模式。在符合联邦信息处理标准(FIPS)的模式下运行时不支持 RC4 加密。</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A4CB3A5" w14:textId="77777777" w:rsidTr="00A37FFA">
        <w:trPr>
          <w:trHeight w:val="54"/>
        </w:trPr>
        <w:tc>
          <w:tcPr>
            <w:tcW w:w="54" w:type="dxa"/>
          </w:tcPr>
          <w:p w14:paraId="0D75FFB5" w14:textId="77777777" w:rsidR="00A37FFA" w:rsidRDefault="00A37FFA" w:rsidP="00A37FFA">
            <w:pPr>
              <w:pStyle w:val="EmptyCellLayoutStyle"/>
              <w:spacing w:after="0" w:line="240" w:lineRule="auto"/>
            </w:pPr>
          </w:p>
        </w:tc>
        <w:tc>
          <w:tcPr>
            <w:tcW w:w="10395" w:type="dxa"/>
          </w:tcPr>
          <w:p w14:paraId="02DF8452" w14:textId="77777777" w:rsidR="00A37FFA" w:rsidRDefault="00A37FFA" w:rsidP="00A37FFA">
            <w:pPr>
              <w:pStyle w:val="EmptyCellLayoutStyle"/>
              <w:spacing w:after="0" w:line="240" w:lineRule="auto"/>
            </w:pPr>
          </w:p>
        </w:tc>
        <w:tc>
          <w:tcPr>
            <w:tcW w:w="149" w:type="dxa"/>
          </w:tcPr>
          <w:p w14:paraId="53E3EECB" w14:textId="77777777" w:rsidR="00A37FFA" w:rsidRDefault="00A37FFA" w:rsidP="00A37FFA">
            <w:pPr>
              <w:pStyle w:val="EmptyCellLayoutStyle"/>
              <w:spacing w:after="0" w:line="240" w:lineRule="auto"/>
            </w:pPr>
          </w:p>
        </w:tc>
      </w:tr>
      <w:tr w:rsidR="00A37FFA" w14:paraId="0FD802B8" w14:textId="77777777" w:rsidTr="00A37FFA">
        <w:tc>
          <w:tcPr>
            <w:tcW w:w="54" w:type="dxa"/>
          </w:tcPr>
          <w:p w14:paraId="1B949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EA6591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633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3DC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DCF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4DE6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3E5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3B0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E8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5B7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EF8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643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23D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A107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75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81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75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AC36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9C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398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0BE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3FF26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267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003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BCB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B9648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3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14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DDBCE" w14:textId="77777777" w:rsidR="00A37FFA" w:rsidRDefault="00A37FFA" w:rsidP="00A37FFA">
                  <w:pPr>
                    <w:spacing w:after="0" w:line="240" w:lineRule="auto"/>
                  </w:pPr>
                </w:p>
              </w:tc>
            </w:tr>
            <w:tr w:rsidR="00A37FFA" w14:paraId="6F6151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CA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7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8F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FE4C4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410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543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A23C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444688" w14:textId="77777777" w:rsidR="00A37FFA" w:rsidRDefault="00A37FFA" w:rsidP="00A37FFA">
            <w:pPr>
              <w:spacing w:after="0" w:line="240" w:lineRule="auto"/>
            </w:pPr>
          </w:p>
        </w:tc>
        <w:tc>
          <w:tcPr>
            <w:tcW w:w="149" w:type="dxa"/>
          </w:tcPr>
          <w:p w14:paraId="24529983" w14:textId="77777777" w:rsidR="00A37FFA" w:rsidRDefault="00A37FFA" w:rsidP="00A37FFA">
            <w:pPr>
              <w:pStyle w:val="EmptyCellLayoutStyle"/>
              <w:spacing w:after="0" w:line="240" w:lineRule="auto"/>
            </w:pPr>
          </w:p>
        </w:tc>
      </w:tr>
      <w:tr w:rsidR="00A37FFA" w14:paraId="5621C5B7" w14:textId="77777777" w:rsidTr="00A37FFA">
        <w:trPr>
          <w:trHeight w:val="80"/>
        </w:trPr>
        <w:tc>
          <w:tcPr>
            <w:tcW w:w="54" w:type="dxa"/>
          </w:tcPr>
          <w:p w14:paraId="6CED154C" w14:textId="77777777" w:rsidR="00A37FFA" w:rsidRDefault="00A37FFA" w:rsidP="00A37FFA">
            <w:pPr>
              <w:pStyle w:val="EmptyCellLayoutStyle"/>
              <w:spacing w:after="0" w:line="240" w:lineRule="auto"/>
            </w:pPr>
          </w:p>
        </w:tc>
        <w:tc>
          <w:tcPr>
            <w:tcW w:w="10395" w:type="dxa"/>
          </w:tcPr>
          <w:p w14:paraId="5E56F740" w14:textId="77777777" w:rsidR="00A37FFA" w:rsidRDefault="00A37FFA" w:rsidP="00A37FFA">
            <w:pPr>
              <w:pStyle w:val="EmptyCellLayoutStyle"/>
              <w:spacing w:after="0" w:line="240" w:lineRule="auto"/>
            </w:pPr>
          </w:p>
        </w:tc>
        <w:tc>
          <w:tcPr>
            <w:tcW w:w="149" w:type="dxa"/>
          </w:tcPr>
          <w:p w14:paraId="495828CB" w14:textId="77777777" w:rsidR="00A37FFA" w:rsidRDefault="00A37FFA" w:rsidP="00A37FFA">
            <w:pPr>
              <w:pStyle w:val="EmptyCellLayoutStyle"/>
              <w:spacing w:after="0" w:line="240" w:lineRule="auto"/>
            </w:pPr>
          </w:p>
        </w:tc>
      </w:tr>
    </w:tbl>
    <w:p xmlns:w="http://schemas.openxmlformats.org/wordprocessingml/2006/main" w14:paraId="68AAF2BE" w14:textId="77777777" w:rsidR="00A37FFA" w:rsidRDefault="00A37FFA" w:rsidP="00A37FFA">
      <w:pPr>
        <w:spacing w:after="0" w:line="240" w:lineRule="auto"/>
      </w:pPr>
    </w:p>
    <w:p xmlns:w="http://schemas.openxmlformats.org/wordprocessingml/2006/main" w14:paraId="012F47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无法启动 Service Broker 事件处理程序</w:t>
      </w:r>
    </w:p>
    <w:p xmlns:w="http://schemas.openxmlformats.org/wordprocessingml/2006/main" w14:paraId="0DC88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无法启动 Service Broker 事件处理程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F355EF" w14:textId="77777777" w:rsidTr="00A37FFA">
        <w:trPr>
          <w:trHeight w:val="54"/>
        </w:trPr>
        <w:tc>
          <w:tcPr>
            <w:tcW w:w="54" w:type="dxa"/>
          </w:tcPr>
          <w:p w14:paraId="616C2A6A" w14:textId="77777777" w:rsidR="00A37FFA" w:rsidRDefault="00A37FFA" w:rsidP="00A37FFA">
            <w:pPr>
              <w:pStyle w:val="EmptyCellLayoutStyle"/>
              <w:spacing w:after="0" w:line="240" w:lineRule="auto"/>
            </w:pPr>
          </w:p>
        </w:tc>
        <w:tc>
          <w:tcPr>
            <w:tcW w:w="10395" w:type="dxa"/>
          </w:tcPr>
          <w:p w14:paraId="0DA40B33" w14:textId="77777777" w:rsidR="00A37FFA" w:rsidRDefault="00A37FFA" w:rsidP="00A37FFA">
            <w:pPr>
              <w:pStyle w:val="EmptyCellLayoutStyle"/>
              <w:spacing w:after="0" w:line="240" w:lineRule="auto"/>
            </w:pPr>
          </w:p>
        </w:tc>
        <w:tc>
          <w:tcPr>
            <w:tcW w:w="149" w:type="dxa"/>
          </w:tcPr>
          <w:p w14:paraId="694E67DC" w14:textId="77777777" w:rsidR="00A37FFA" w:rsidRDefault="00A37FFA" w:rsidP="00A37FFA">
            <w:pPr>
              <w:pStyle w:val="EmptyCellLayoutStyle"/>
              <w:spacing w:after="0" w:line="240" w:lineRule="auto"/>
            </w:pPr>
          </w:p>
        </w:tc>
      </w:tr>
      <w:tr w:rsidR="00A37FFA" w14:paraId="45C0F39C" w14:textId="77777777" w:rsidTr="00A37FFA">
        <w:tc>
          <w:tcPr>
            <w:tcW w:w="54" w:type="dxa"/>
          </w:tcPr>
          <w:p w14:paraId="3534AB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E84DA8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334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DC7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2DE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43381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F49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3D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A9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DD4F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AE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53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58AD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3E80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473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DE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5D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B51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41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AC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31D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3DA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F0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E9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29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B892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A35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AE3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1C17F" w14:textId="77777777" w:rsidR="00A37FFA" w:rsidRDefault="00A37FFA" w:rsidP="00A37FFA">
                  <w:pPr>
                    <w:spacing w:after="0" w:line="240" w:lineRule="auto"/>
                  </w:pPr>
                </w:p>
              </w:tc>
            </w:tr>
            <w:tr w:rsidR="00A37FFA" w14:paraId="61CADA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DD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1B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127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E601E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D60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DDEB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998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89DEDB" w14:textId="77777777" w:rsidR="00A37FFA" w:rsidRDefault="00A37FFA" w:rsidP="00A37FFA">
            <w:pPr>
              <w:spacing w:after="0" w:line="240" w:lineRule="auto"/>
            </w:pPr>
          </w:p>
        </w:tc>
        <w:tc>
          <w:tcPr>
            <w:tcW w:w="149" w:type="dxa"/>
          </w:tcPr>
          <w:p w14:paraId="0C376F99" w14:textId="77777777" w:rsidR="00A37FFA" w:rsidRDefault="00A37FFA" w:rsidP="00A37FFA">
            <w:pPr>
              <w:pStyle w:val="EmptyCellLayoutStyle"/>
              <w:spacing w:after="0" w:line="240" w:lineRule="auto"/>
            </w:pPr>
          </w:p>
        </w:tc>
      </w:tr>
      <w:tr w:rsidR="00A37FFA" w14:paraId="7EA88BBA" w14:textId="77777777" w:rsidTr="00A37FFA">
        <w:trPr>
          <w:trHeight w:val="80"/>
        </w:trPr>
        <w:tc>
          <w:tcPr>
            <w:tcW w:w="54" w:type="dxa"/>
          </w:tcPr>
          <w:p w14:paraId="164E75E6" w14:textId="77777777" w:rsidR="00A37FFA" w:rsidRDefault="00A37FFA" w:rsidP="00A37FFA">
            <w:pPr>
              <w:pStyle w:val="EmptyCellLayoutStyle"/>
              <w:spacing w:after="0" w:line="240" w:lineRule="auto"/>
            </w:pPr>
          </w:p>
        </w:tc>
        <w:tc>
          <w:tcPr>
            <w:tcW w:w="10395" w:type="dxa"/>
          </w:tcPr>
          <w:p w14:paraId="5B0DC44E" w14:textId="77777777" w:rsidR="00A37FFA" w:rsidRDefault="00A37FFA" w:rsidP="00A37FFA">
            <w:pPr>
              <w:pStyle w:val="EmptyCellLayoutStyle"/>
              <w:spacing w:after="0" w:line="240" w:lineRule="auto"/>
            </w:pPr>
          </w:p>
        </w:tc>
        <w:tc>
          <w:tcPr>
            <w:tcW w:w="149" w:type="dxa"/>
          </w:tcPr>
          <w:p w14:paraId="3A30D6AD" w14:textId="77777777" w:rsidR="00A37FFA" w:rsidRDefault="00A37FFA" w:rsidP="00A37FFA">
            <w:pPr>
              <w:pStyle w:val="EmptyCellLayoutStyle"/>
              <w:spacing w:after="0" w:line="240" w:lineRule="auto"/>
            </w:pPr>
          </w:p>
        </w:tc>
      </w:tr>
    </w:tbl>
    <w:p xmlns:w="http://schemas.openxmlformats.org/wordprocessingml/2006/main" w14:paraId="23055974" w14:textId="77777777" w:rsidR="00A37FFA" w:rsidRDefault="00A37FFA" w:rsidP="00A37FFA">
      <w:pPr>
        <w:spacing w:after="0" w:line="240" w:lineRule="auto"/>
      </w:pPr>
    </w:p>
    <w:p xmlns:w="http://schemas.openxmlformats.org/wordprocessingml/2006/main" w14:paraId="1F458C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表的索引中下列行的键缺少或无效:</w:t>
      </w:r>
    </w:p>
    <w:p xmlns:w="http://schemas.openxmlformats.org/wordprocessingml/2006/main" w14:paraId="4A36C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于表(堆集或聚集索引)中的每个数据行，此表上的每个非聚集索引中必须有一个与其完全匹配的索引行。此错误表示非聚集索引缺少索引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676DE9D" w14:textId="77777777" w:rsidTr="00A37FFA">
        <w:trPr>
          <w:trHeight w:val="54"/>
        </w:trPr>
        <w:tc>
          <w:tcPr>
            <w:tcW w:w="54" w:type="dxa"/>
          </w:tcPr>
          <w:p w14:paraId="325A8712" w14:textId="77777777" w:rsidR="00A37FFA" w:rsidRDefault="00A37FFA" w:rsidP="00A37FFA">
            <w:pPr>
              <w:pStyle w:val="EmptyCellLayoutStyle"/>
              <w:spacing w:after="0" w:line="240" w:lineRule="auto"/>
            </w:pPr>
          </w:p>
        </w:tc>
        <w:tc>
          <w:tcPr>
            <w:tcW w:w="10395" w:type="dxa"/>
          </w:tcPr>
          <w:p w14:paraId="55FC9D26" w14:textId="77777777" w:rsidR="00A37FFA" w:rsidRDefault="00A37FFA" w:rsidP="00A37FFA">
            <w:pPr>
              <w:pStyle w:val="EmptyCellLayoutStyle"/>
              <w:spacing w:after="0" w:line="240" w:lineRule="auto"/>
            </w:pPr>
          </w:p>
        </w:tc>
        <w:tc>
          <w:tcPr>
            <w:tcW w:w="149" w:type="dxa"/>
          </w:tcPr>
          <w:p w14:paraId="57258BF3" w14:textId="77777777" w:rsidR="00A37FFA" w:rsidRDefault="00A37FFA" w:rsidP="00A37FFA">
            <w:pPr>
              <w:pStyle w:val="EmptyCellLayoutStyle"/>
              <w:spacing w:after="0" w:line="240" w:lineRule="auto"/>
            </w:pPr>
          </w:p>
        </w:tc>
      </w:tr>
      <w:tr w:rsidR="00A37FFA" w14:paraId="28DCCCDC" w14:textId="77777777" w:rsidTr="00A37FFA">
        <w:tc>
          <w:tcPr>
            <w:tcW w:w="54" w:type="dxa"/>
          </w:tcPr>
          <w:p w14:paraId="2947181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68A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74B3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F75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F6C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D98C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9EE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D57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83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BB9B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B65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DB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400B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55188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77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AB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C7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AC10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FD2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6A5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B19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0E34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0B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9E6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77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B98B5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C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174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E8674" w14:textId="77777777" w:rsidR="00A37FFA" w:rsidRDefault="00A37FFA" w:rsidP="00A37FFA">
                  <w:pPr>
                    <w:spacing w:after="0" w:line="240" w:lineRule="auto"/>
                  </w:pPr>
                </w:p>
              </w:tc>
            </w:tr>
            <w:tr w:rsidR="00A37FFA" w14:paraId="1A0342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7BC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7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7E7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63D3E9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2236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C2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62A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6974BEC" w14:textId="77777777" w:rsidR="00A37FFA" w:rsidRDefault="00A37FFA" w:rsidP="00A37FFA">
            <w:pPr>
              <w:spacing w:after="0" w:line="240" w:lineRule="auto"/>
            </w:pPr>
          </w:p>
        </w:tc>
        <w:tc>
          <w:tcPr>
            <w:tcW w:w="149" w:type="dxa"/>
          </w:tcPr>
          <w:p w14:paraId="65487C7E" w14:textId="77777777" w:rsidR="00A37FFA" w:rsidRDefault="00A37FFA" w:rsidP="00A37FFA">
            <w:pPr>
              <w:pStyle w:val="EmptyCellLayoutStyle"/>
              <w:spacing w:after="0" w:line="240" w:lineRule="auto"/>
            </w:pPr>
          </w:p>
        </w:tc>
      </w:tr>
      <w:tr w:rsidR="00A37FFA" w14:paraId="1AFE54B5" w14:textId="77777777" w:rsidTr="00A37FFA">
        <w:trPr>
          <w:trHeight w:val="80"/>
        </w:trPr>
        <w:tc>
          <w:tcPr>
            <w:tcW w:w="54" w:type="dxa"/>
          </w:tcPr>
          <w:p w14:paraId="39ABDAA8" w14:textId="77777777" w:rsidR="00A37FFA" w:rsidRDefault="00A37FFA" w:rsidP="00A37FFA">
            <w:pPr>
              <w:pStyle w:val="EmptyCellLayoutStyle"/>
              <w:spacing w:after="0" w:line="240" w:lineRule="auto"/>
            </w:pPr>
          </w:p>
        </w:tc>
        <w:tc>
          <w:tcPr>
            <w:tcW w:w="10395" w:type="dxa"/>
          </w:tcPr>
          <w:p w14:paraId="10F0247E" w14:textId="77777777" w:rsidR="00A37FFA" w:rsidRDefault="00A37FFA" w:rsidP="00A37FFA">
            <w:pPr>
              <w:pStyle w:val="EmptyCellLayoutStyle"/>
              <w:spacing w:after="0" w:line="240" w:lineRule="auto"/>
            </w:pPr>
          </w:p>
        </w:tc>
        <w:tc>
          <w:tcPr>
            <w:tcW w:w="149" w:type="dxa"/>
          </w:tcPr>
          <w:p w14:paraId="67B4B7DC" w14:textId="77777777" w:rsidR="00A37FFA" w:rsidRDefault="00A37FFA" w:rsidP="00A37FFA">
            <w:pPr>
              <w:pStyle w:val="EmptyCellLayoutStyle"/>
              <w:spacing w:after="0" w:line="240" w:lineRule="auto"/>
            </w:pPr>
          </w:p>
        </w:tc>
      </w:tr>
    </w:tbl>
    <w:p xmlns:w="http://schemas.openxmlformats.org/wordprocessingml/2006/main" w14:paraId="2A0458CE" w14:textId="77777777" w:rsidR="00A37FFA" w:rsidRDefault="00A37FFA" w:rsidP="00A37FFA">
      <w:pPr>
        <w:spacing w:after="0" w:line="240" w:lineRule="auto"/>
      </w:pPr>
    </w:p>
    <w:p xmlns:w="http://schemas.openxmlformats.org/wordprocessingml/2006/main" w14:paraId="03CFA16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索引视图不包含由视图定义生成的所有行。</w:t>
      </w:r>
    </w:p>
    <w:p xmlns:w="http://schemas.openxmlformats.org/wordprocessingml/2006/main" w14:paraId="4F6F48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有关此错误的详细信息，请参阅联机丛书。这不一定表示此数据库中的数据存在完整性问题。</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7A4040" w14:textId="77777777" w:rsidTr="00A37FFA">
        <w:trPr>
          <w:trHeight w:val="54"/>
        </w:trPr>
        <w:tc>
          <w:tcPr>
            <w:tcW w:w="54" w:type="dxa"/>
          </w:tcPr>
          <w:p w14:paraId="7B4C9C02" w14:textId="77777777" w:rsidR="00A37FFA" w:rsidRDefault="00A37FFA" w:rsidP="00A37FFA">
            <w:pPr>
              <w:pStyle w:val="EmptyCellLayoutStyle"/>
              <w:spacing w:after="0" w:line="240" w:lineRule="auto"/>
            </w:pPr>
          </w:p>
        </w:tc>
        <w:tc>
          <w:tcPr>
            <w:tcW w:w="10395" w:type="dxa"/>
          </w:tcPr>
          <w:p w14:paraId="4509ED9D" w14:textId="77777777" w:rsidR="00A37FFA" w:rsidRDefault="00A37FFA" w:rsidP="00A37FFA">
            <w:pPr>
              <w:pStyle w:val="EmptyCellLayoutStyle"/>
              <w:spacing w:after="0" w:line="240" w:lineRule="auto"/>
            </w:pPr>
          </w:p>
        </w:tc>
        <w:tc>
          <w:tcPr>
            <w:tcW w:w="149" w:type="dxa"/>
          </w:tcPr>
          <w:p w14:paraId="28ED87AA" w14:textId="77777777" w:rsidR="00A37FFA" w:rsidRDefault="00A37FFA" w:rsidP="00A37FFA">
            <w:pPr>
              <w:pStyle w:val="EmptyCellLayoutStyle"/>
              <w:spacing w:after="0" w:line="240" w:lineRule="auto"/>
            </w:pPr>
          </w:p>
        </w:tc>
      </w:tr>
      <w:tr w:rsidR="00A37FFA" w14:paraId="7C98DD2A" w14:textId="77777777" w:rsidTr="00A37FFA">
        <w:tc>
          <w:tcPr>
            <w:tcW w:w="54" w:type="dxa"/>
          </w:tcPr>
          <w:p w14:paraId="5BFFB9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6EB6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142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8BA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60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082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0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AE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BA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FC28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043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6D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5376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B53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649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4B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8EFD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4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F41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12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BA0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9C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5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2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31E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1F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DE1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F0A10" w14:textId="77777777" w:rsidR="00A37FFA" w:rsidRDefault="00A37FFA" w:rsidP="00A37FFA">
                  <w:pPr>
                    <w:spacing w:after="0" w:line="240" w:lineRule="auto"/>
                  </w:pPr>
                </w:p>
              </w:tc>
            </w:tr>
            <w:tr w:rsidR="00A37FFA" w14:paraId="3CEE60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2A8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A6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3E0BA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E76B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2611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78CC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50F02F" w14:textId="77777777" w:rsidR="00A37FFA" w:rsidRDefault="00A37FFA" w:rsidP="00A37FFA">
            <w:pPr>
              <w:spacing w:after="0" w:line="240" w:lineRule="auto"/>
            </w:pPr>
          </w:p>
        </w:tc>
        <w:tc>
          <w:tcPr>
            <w:tcW w:w="149" w:type="dxa"/>
          </w:tcPr>
          <w:p w14:paraId="1B1B2CF8" w14:textId="77777777" w:rsidR="00A37FFA" w:rsidRDefault="00A37FFA" w:rsidP="00A37FFA">
            <w:pPr>
              <w:pStyle w:val="EmptyCellLayoutStyle"/>
              <w:spacing w:after="0" w:line="240" w:lineRule="auto"/>
            </w:pPr>
          </w:p>
        </w:tc>
      </w:tr>
      <w:tr w:rsidR="00A37FFA" w14:paraId="1E9CE263" w14:textId="77777777" w:rsidTr="00A37FFA">
        <w:trPr>
          <w:trHeight w:val="80"/>
        </w:trPr>
        <w:tc>
          <w:tcPr>
            <w:tcW w:w="54" w:type="dxa"/>
          </w:tcPr>
          <w:p w14:paraId="0F698182" w14:textId="77777777" w:rsidR="00A37FFA" w:rsidRDefault="00A37FFA" w:rsidP="00A37FFA">
            <w:pPr>
              <w:pStyle w:val="EmptyCellLayoutStyle"/>
              <w:spacing w:after="0" w:line="240" w:lineRule="auto"/>
            </w:pPr>
          </w:p>
        </w:tc>
        <w:tc>
          <w:tcPr>
            <w:tcW w:w="10395" w:type="dxa"/>
          </w:tcPr>
          <w:p w14:paraId="5D9A0568" w14:textId="77777777" w:rsidR="00A37FFA" w:rsidRDefault="00A37FFA" w:rsidP="00A37FFA">
            <w:pPr>
              <w:pStyle w:val="EmptyCellLayoutStyle"/>
              <w:spacing w:after="0" w:line="240" w:lineRule="auto"/>
            </w:pPr>
          </w:p>
        </w:tc>
        <w:tc>
          <w:tcPr>
            <w:tcW w:w="149" w:type="dxa"/>
          </w:tcPr>
          <w:p w14:paraId="78CE54EC" w14:textId="77777777" w:rsidR="00A37FFA" w:rsidRDefault="00A37FFA" w:rsidP="00A37FFA">
            <w:pPr>
              <w:pStyle w:val="EmptyCellLayoutStyle"/>
              <w:spacing w:after="0" w:line="240" w:lineRule="auto"/>
            </w:pPr>
          </w:p>
        </w:tc>
      </w:tr>
    </w:tbl>
    <w:p xmlns:w="http://schemas.openxmlformats.org/wordprocessingml/2006/main" w14:paraId="03A5C52A" w14:textId="77777777" w:rsidR="00A37FFA" w:rsidRDefault="00A37FFA" w:rsidP="00A37FFA">
      <w:pPr>
        <w:spacing w:after="0" w:line="240" w:lineRule="auto"/>
      </w:pPr>
    </w:p>
    <w:p xmlns:w="http://schemas.openxmlformats.org/wordprocessingml/2006/main" w14:paraId="09897D8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事务与另一个进程已死锁在资源上，且该事务已被选作死锁牺牲品。重新运行事务</w:t>
      </w:r>
    </w:p>
    <w:p xmlns:w="http://schemas.openxmlformats.org/wordprocessingml/2006/main" w14:paraId="7AA17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Microsoft SQL Server 遇到死锁时发生该错误。当两个(或多个)进程试图访问某个资源，而该资源上有另一个进程控制的锁时，发生死锁。因为每个进程都有对另一个资源的请求，所以各进程都不能完成。当检测到死锁时，SQL Server 将处理时间最少的命令回滚，并向客户端应用程序返回错误消息 1205。该错误不是严重错误，且不会导致批处理终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876791" w14:textId="77777777" w:rsidTr="00A37FFA">
        <w:trPr>
          <w:trHeight w:val="54"/>
        </w:trPr>
        <w:tc>
          <w:tcPr>
            <w:tcW w:w="54" w:type="dxa"/>
          </w:tcPr>
          <w:p w14:paraId="1E61B00E" w14:textId="77777777" w:rsidR="00A37FFA" w:rsidRDefault="00A37FFA" w:rsidP="00A37FFA">
            <w:pPr>
              <w:pStyle w:val="EmptyCellLayoutStyle"/>
              <w:spacing w:after="0" w:line="240" w:lineRule="auto"/>
            </w:pPr>
          </w:p>
        </w:tc>
        <w:tc>
          <w:tcPr>
            <w:tcW w:w="10395" w:type="dxa"/>
          </w:tcPr>
          <w:p w14:paraId="24ABC927" w14:textId="77777777" w:rsidR="00A37FFA" w:rsidRDefault="00A37FFA" w:rsidP="00A37FFA">
            <w:pPr>
              <w:pStyle w:val="EmptyCellLayoutStyle"/>
              <w:spacing w:after="0" w:line="240" w:lineRule="auto"/>
            </w:pPr>
          </w:p>
        </w:tc>
        <w:tc>
          <w:tcPr>
            <w:tcW w:w="149" w:type="dxa"/>
          </w:tcPr>
          <w:p w14:paraId="6D509C41" w14:textId="77777777" w:rsidR="00A37FFA" w:rsidRDefault="00A37FFA" w:rsidP="00A37FFA">
            <w:pPr>
              <w:pStyle w:val="EmptyCellLayoutStyle"/>
              <w:spacing w:after="0" w:line="240" w:lineRule="auto"/>
            </w:pPr>
          </w:p>
        </w:tc>
      </w:tr>
      <w:tr w:rsidR="00A37FFA" w14:paraId="67D7ADC6" w14:textId="77777777" w:rsidTr="00A37FFA">
        <w:tc>
          <w:tcPr>
            <w:tcW w:w="54" w:type="dxa"/>
          </w:tcPr>
          <w:p w14:paraId="0D9D0C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C2167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F766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598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87DC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6707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2E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1D7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26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5991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E7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8E3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12B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154DA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83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1C9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E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FB455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3C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C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04A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7BF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8E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8E3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7E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7EB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BFF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34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D518F" w14:textId="77777777" w:rsidR="00A37FFA" w:rsidRDefault="00A37FFA" w:rsidP="00A37FFA">
                  <w:pPr>
                    <w:spacing w:after="0" w:line="240" w:lineRule="auto"/>
                  </w:pPr>
                </w:p>
              </w:tc>
            </w:tr>
            <w:tr w:rsidR="00A37FFA" w14:paraId="6C20F0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98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877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6C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A485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AE55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C29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C09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AA0A87" w14:textId="77777777" w:rsidR="00A37FFA" w:rsidRDefault="00A37FFA" w:rsidP="00A37FFA">
            <w:pPr>
              <w:spacing w:after="0" w:line="240" w:lineRule="auto"/>
            </w:pPr>
          </w:p>
        </w:tc>
        <w:tc>
          <w:tcPr>
            <w:tcW w:w="149" w:type="dxa"/>
          </w:tcPr>
          <w:p w14:paraId="0B62C978" w14:textId="77777777" w:rsidR="00A37FFA" w:rsidRDefault="00A37FFA" w:rsidP="00A37FFA">
            <w:pPr>
              <w:pStyle w:val="EmptyCellLayoutStyle"/>
              <w:spacing w:after="0" w:line="240" w:lineRule="auto"/>
            </w:pPr>
          </w:p>
        </w:tc>
      </w:tr>
      <w:tr w:rsidR="00A37FFA" w14:paraId="3F5AE466" w14:textId="77777777" w:rsidTr="00A37FFA">
        <w:trPr>
          <w:trHeight w:val="80"/>
        </w:trPr>
        <w:tc>
          <w:tcPr>
            <w:tcW w:w="54" w:type="dxa"/>
          </w:tcPr>
          <w:p w14:paraId="58327313" w14:textId="77777777" w:rsidR="00A37FFA" w:rsidRDefault="00A37FFA" w:rsidP="00A37FFA">
            <w:pPr>
              <w:pStyle w:val="EmptyCellLayoutStyle"/>
              <w:spacing w:after="0" w:line="240" w:lineRule="auto"/>
            </w:pPr>
          </w:p>
        </w:tc>
        <w:tc>
          <w:tcPr>
            <w:tcW w:w="10395" w:type="dxa"/>
          </w:tcPr>
          <w:p w14:paraId="22757A31" w14:textId="77777777" w:rsidR="00A37FFA" w:rsidRDefault="00A37FFA" w:rsidP="00A37FFA">
            <w:pPr>
              <w:pStyle w:val="EmptyCellLayoutStyle"/>
              <w:spacing w:after="0" w:line="240" w:lineRule="auto"/>
            </w:pPr>
          </w:p>
        </w:tc>
        <w:tc>
          <w:tcPr>
            <w:tcW w:w="149" w:type="dxa"/>
          </w:tcPr>
          <w:p w14:paraId="0FDD7EEC" w14:textId="77777777" w:rsidR="00A37FFA" w:rsidRDefault="00A37FFA" w:rsidP="00A37FFA">
            <w:pPr>
              <w:pStyle w:val="EmptyCellLayoutStyle"/>
              <w:spacing w:after="0" w:line="240" w:lineRule="auto"/>
            </w:pPr>
          </w:p>
        </w:tc>
      </w:tr>
    </w:tbl>
    <w:p xmlns:w="http://schemas.openxmlformats.org/wordprocessingml/2006/main" w14:paraId="1CF8ED88" w14:textId="77777777" w:rsidR="00A37FFA" w:rsidRDefault="00A37FFA" w:rsidP="00A37FFA">
      <w:pPr>
        <w:spacing w:after="0" w:line="240" w:lineRule="auto"/>
      </w:pPr>
    </w:p>
    <w:p xmlns:w="http://schemas.openxmlformats.org/wordprocessingml/2006/main" w14:paraId="14BD310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测试失败。槽与前一行重叠</w:t>
      </w:r>
    </w:p>
    <w:p xmlns:w="http://schemas.openxmlformats.org/wordprocessingml/2006/main" w14:paraId="390EC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槽偏移量数组中，槽 S_ID 的偏移量不大于或等于前一槽的终点，因此它们重叠。TEST 是“sorted [i].offset &gt;= max”，其中表达式的 lhs 是 ADDRESS，“max”是前一槽的终点。</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0946160" w14:textId="77777777" w:rsidTr="00A37FFA">
        <w:trPr>
          <w:trHeight w:val="54"/>
        </w:trPr>
        <w:tc>
          <w:tcPr>
            <w:tcW w:w="54" w:type="dxa"/>
          </w:tcPr>
          <w:p w14:paraId="0668CCBB" w14:textId="77777777" w:rsidR="00A37FFA" w:rsidRDefault="00A37FFA" w:rsidP="00A37FFA">
            <w:pPr>
              <w:pStyle w:val="EmptyCellLayoutStyle"/>
              <w:spacing w:after="0" w:line="240" w:lineRule="auto"/>
            </w:pPr>
          </w:p>
        </w:tc>
        <w:tc>
          <w:tcPr>
            <w:tcW w:w="10395" w:type="dxa"/>
          </w:tcPr>
          <w:p w14:paraId="7D82D987" w14:textId="77777777" w:rsidR="00A37FFA" w:rsidRDefault="00A37FFA" w:rsidP="00A37FFA">
            <w:pPr>
              <w:pStyle w:val="EmptyCellLayoutStyle"/>
              <w:spacing w:after="0" w:line="240" w:lineRule="auto"/>
            </w:pPr>
          </w:p>
        </w:tc>
        <w:tc>
          <w:tcPr>
            <w:tcW w:w="149" w:type="dxa"/>
          </w:tcPr>
          <w:p w14:paraId="1FE007B5" w14:textId="77777777" w:rsidR="00A37FFA" w:rsidRDefault="00A37FFA" w:rsidP="00A37FFA">
            <w:pPr>
              <w:pStyle w:val="EmptyCellLayoutStyle"/>
              <w:spacing w:after="0" w:line="240" w:lineRule="auto"/>
            </w:pPr>
          </w:p>
        </w:tc>
      </w:tr>
      <w:tr w:rsidR="00A37FFA" w14:paraId="14267FBC" w14:textId="77777777" w:rsidTr="00A37FFA">
        <w:tc>
          <w:tcPr>
            <w:tcW w:w="54" w:type="dxa"/>
          </w:tcPr>
          <w:p w14:paraId="076889A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3CB7FC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677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753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A24F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2FCC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9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8E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8D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7B50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CF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BB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93C4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A360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9B7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61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5D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B3333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D3A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2B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D2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9951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B6A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A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78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6778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1D2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F3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DBA79" w14:textId="77777777" w:rsidR="00A37FFA" w:rsidRDefault="00A37FFA" w:rsidP="00A37FFA">
                  <w:pPr>
                    <w:spacing w:after="0" w:line="240" w:lineRule="auto"/>
                  </w:pPr>
                </w:p>
              </w:tc>
            </w:tr>
            <w:tr w:rsidR="00A37FFA" w14:paraId="64FD39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741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90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6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8AC232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91D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C7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CE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CCDA45" w14:textId="77777777" w:rsidR="00A37FFA" w:rsidRDefault="00A37FFA" w:rsidP="00A37FFA">
            <w:pPr>
              <w:spacing w:after="0" w:line="240" w:lineRule="auto"/>
            </w:pPr>
          </w:p>
        </w:tc>
        <w:tc>
          <w:tcPr>
            <w:tcW w:w="149" w:type="dxa"/>
          </w:tcPr>
          <w:p w14:paraId="53DE59C3" w14:textId="77777777" w:rsidR="00A37FFA" w:rsidRDefault="00A37FFA" w:rsidP="00A37FFA">
            <w:pPr>
              <w:pStyle w:val="EmptyCellLayoutStyle"/>
              <w:spacing w:after="0" w:line="240" w:lineRule="auto"/>
            </w:pPr>
          </w:p>
        </w:tc>
      </w:tr>
      <w:tr w:rsidR="00A37FFA" w14:paraId="73D40333" w14:textId="77777777" w:rsidTr="00A37FFA">
        <w:trPr>
          <w:trHeight w:val="80"/>
        </w:trPr>
        <w:tc>
          <w:tcPr>
            <w:tcW w:w="54" w:type="dxa"/>
          </w:tcPr>
          <w:p w14:paraId="23FF065F" w14:textId="77777777" w:rsidR="00A37FFA" w:rsidRDefault="00A37FFA" w:rsidP="00A37FFA">
            <w:pPr>
              <w:pStyle w:val="EmptyCellLayoutStyle"/>
              <w:spacing w:after="0" w:line="240" w:lineRule="auto"/>
            </w:pPr>
          </w:p>
        </w:tc>
        <w:tc>
          <w:tcPr>
            <w:tcW w:w="10395" w:type="dxa"/>
          </w:tcPr>
          <w:p w14:paraId="09A43166" w14:textId="77777777" w:rsidR="00A37FFA" w:rsidRDefault="00A37FFA" w:rsidP="00A37FFA">
            <w:pPr>
              <w:pStyle w:val="EmptyCellLayoutStyle"/>
              <w:spacing w:after="0" w:line="240" w:lineRule="auto"/>
            </w:pPr>
          </w:p>
        </w:tc>
        <w:tc>
          <w:tcPr>
            <w:tcW w:w="149" w:type="dxa"/>
          </w:tcPr>
          <w:p w14:paraId="7B07C315" w14:textId="77777777" w:rsidR="00A37FFA" w:rsidRDefault="00A37FFA" w:rsidP="00A37FFA">
            <w:pPr>
              <w:pStyle w:val="EmptyCellLayoutStyle"/>
              <w:spacing w:after="0" w:line="240" w:lineRule="auto"/>
            </w:pPr>
          </w:p>
        </w:tc>
      </w:tr>
    </w:tbl>
    <w:p xmlns:w="http://schemas.openxmlformats.org/wordprocessingml/2006/main" w14:paraId="278B9E0F" w14:textId="77777777" w:rsidR="00A37FFA" w:rsidRDefault="00A37FFA" w:rsidP="00A37FFA">
      <w:pPr>
        <w:spacing w:after="0" w:line="240" w:lineRule="auto"/>
      </w:pPr>
    </w:p>
    <w:p xmlns:w="http://schemas.openxmlformats.org/wordprocessingml/2006/main" w14:paraId="323B79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引用的表</w:t>
      </w:r>
    </w:p>
    <w:p xmlns:w="http://schemas.openxmlformats.org/wordprocessingml/2006/main" w14:paraId="2EC014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您正在尝试添加、删除或修改一个表的约束，而该表有架构稳定性锁(LCK_M_SCH_S 或 Sch-S)。该架构稳定性锁与 DDL 不兼容。该锁可能被涉及此表的一个需要很长时间编译的查询占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1745341" w14:textId="77777777" w:rsidTr="00A37FFA">
        <w:trPr>
          <w:trHeight w:val="54"/>
        </w:trPr>
        <w:tc>
          <w:tcPr>
            <w:tcW w:w="54" w:type="dxa"/>
          </w:tcPr>
          <w:p w14:paraId="19ED57DA" w14:textId="77777777" w:rsidR="00A37FFA" w:rsidRDefault="00A37FFA" w:rsidP="00A37FFA">
            <w:pPr>
              <w:pStyle w:val="EmptyCellLayoutStyle"/>
              <w:spacing w:after="0" w:line="240" w:lineRule="auto"/>
            </w:pPr>
          </w:p>
        </w:tc>
        <w:tc>
          <w:tcPr>
            <w:tcW w:w="10395" w:type="dxa"/>
          </w:tcPr>
          <w:p w14:paraId="414FF972" w14:textId="77777777" w:rsidR="00A37FFA" w:rsidRDefault="00A37FFA" w:rsidP="00A37FFA">
            <w:pPr>
              <w:pStyle w:val="EmptyCellLayoutStyle"/>
              <w:spacing w:after="0" w:line="240" w:lineRule="auto"/>
            </w:pPr>
          </w:p>
        </w:tc>
        <w:tc>
          <w:tcPr>
            <w:tcW w:w="149" w:type="dxa"/>
          </w:tcPr>
          <w:p w14:paraId="34216D8C" w14:textId="77777777" w:rsidR="00A37FFA" w:rsidRDefault="00A37FFA" w:rsidP="00A37FFA">
            <w:pPr>
              <w:pStyle w:val="EmptyCellLayoutStyle"/>
              <w:spacing w:after="0" w:line="240" w:lineRule="auto"/>
            </w:pPr>
          </w:p>
        </w:tc>
      </w:tr>
      <w:tr w:rsidR="00A37FFA" w14:paraId="78156C48" w14:textId="77777777" w:rsidTr="00A37FFA">
        <w:tc>
          <w:tcPr>
            <w:tcW w:w="54" w:type="dxa"/>
          </w:tcPr>
          <w:p w14:paraId="66AA8B5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71FF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0D2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75AB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3B5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5D10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12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AAF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2E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15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D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DBD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6A85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0025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B40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3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6CF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79F5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4E7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164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0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0383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509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B4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CE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1D64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87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E0F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034FB" w14:textId="77777777" w:rsidR="00A37FFA" w:rsidRDefault="00A37FFA" w:rsidP="00A37FFA">
                  <w:pPr>
                    <w:spacing w:after="0" w:line="240" w:lineRule="auto"/>
                  </w:pPr>
                </w:p>
              </w:tc>
            </w:tr>
            <w:tr w:rsidR="00A37FFA" w14:paraId="203AEC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815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45D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FA7764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966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BA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945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7291D7" w14:textId="77777777" w:rsidR="00A37FFA" w:rsidRDefault="00A37FFA" w:rsidP="00A37FFA">
            <w:pPr>
              <w:spacing w:after="0" w:line="240" w:lineRule="auto"/>
            </w:pPr>
          </w:p>
        </w:tc>
        <w:tc>
          <w:tcPr>
            <w:tcW w:w="149" w:type="dxa"/>
          </w:tcPr>
          <w:p w14:paraId="74519030" w14:textId="77777777" w:rsidR="00A37FFA" w:rsidRDefault="00A37FFA" w:rsidP="00A37FFA">
            <w:pPr>
              <w:pStyle w:val="EmptyCellLayoutStyle"/>
              <w:spacing w:after="0" w:line="240" w:lineRule="auto"/>
            </w:pPr>
          </w:p>
        </w:tc>
      </w:tr>
      <w:tr w:rsidR="00A37FFA" w14:paraId="4B5B67B8" w14:textId="77777777" w:rsidTr="00A37FFA">
        <w:trPr>
          <w:trHeight w:val="80"/>
        </w:trPr>
        <w:tc>
          <w:tcPr>
            <w:tcW w:w="54" w:type="dxa"/>
          </w:tcPr>
          <w:p w14:paraId="68E80741" w14:textId="77777777" w:rsidR="00A37FFA" w:rsidRDefault="00A37FFA" w:rsidP="00A37FFA">
            <w:pPr>
              <w:pStyle w:val="EmptyCellLayoutStyle"/>
              <w:spacing w:after="0" w:line="240" w:lineRule="auto"/>
            </w:pPr>
          </w:p>
        </w:tc>
        <w:tc>
          <w:tcPr>
            <w:tcW w:w="10395" w:type="dxa"/>
          </w:tcPr>
          <w:p w14:paraId="286B479E" w14:textId="77777777" w:rsidR="00A37FFA" w:rsidRDefault="00A37FFA" w:rsidP="00A37FFA">
            <w:pPr>
              <w:pStyle w:val="EmptyCellLayoutStyle"/>
              <w:spacing w:after="0" w:line="240" w:lineRule="auto"/>
            </w:pPr>
          </w:p>
        </w:tc>
        <w:tc>
          <w:tcPr>
            <w:tcW w:w="149" w:type="dxa"/>
          </w:tcPr>
          <w:p w14:paraId="36A74DAB" w14:textId="77777777" w:rsidR="00A37FFA" w:rsidRDefault="00A37FFA" w:rsidP="00A37FFA">
            <w:pPr>
              <w:pStyle w:val="EmptyCellLayoutStyle"/>
              <w:spacing w:after="0" w:line="240" w:lineRule="auto"/>
            </w:pPr>
          </w:p>
        </w:tc>
      </w:tr>
    </w:tbl>
    <w:p xmlns:w="http://schemas.openxmlformats.org/wordprocessingml/2006/main" w14:paraId="0CA6EC71" w14:textId="77777777" w:rsidR="00A37FFA" w:rsidRDefault="00A37FFA" w:rsidP="00A37FFA">
      <w:pPr>
        <w:spacing w:after="0" w:line="240" w:lineRule="auto"/>
      </w:pPr>
    </w:p>
    <w:p xmlns:w="http://schemas.openxmlformats.org/wordprocessingml/2006/main" w14:paraId="7AC962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分布式事务被 MSDTC 中止</w:t>
      </w:r>
    </w:p>
    <w:p xmlns:w="http://schemas.openxmlformats.org/wordprocessingml/2006/main" w14:paraId="1AD1AB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分布式事务被 MSDTC 中止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D599358" w14:textId="77777777" w:rsidTr="00A37FFA">
        <w:trPr>
          <w:trHeight w:val="54"/>
        </w:trPr>
        <w:tc>
          <w:tcPr>
            <w:tcW w:w="54" w:type="dxa"/>
          </w:tcPr>
          <w:p w14:paraId="78BFF255" w14:textId="77777777" w:rsidR="00A37FFA" w:rsidRDefault="00A37FFA" w:rsidP="00A37FFA">
            <w:pPr>
              <w:pStyle w:val="EmptyCellLayoutStyle"/>
              <w:spacing w:after="0" w:line="240" w:lineRule="auto"/>
            </w:pPr>
          </w:p>
        </w:tc>
        <w:tc>
          <w:tcPr>
            <w:tcW w:w="10395" w:type="dxa"/>
          </w:tcPr>
          <w:p w14:paraId="76C09685" w14:textId="77777777" w:rsidR="00A37FFA" w:rsidRDefault="00A37FFA" w:rsidP="00A37FFA">
            <w:pPr>
              <w:pStyle w:val="EmptyCellLayoutStyle"/>
              <w:spacing w:after="0" w:line="240" w:lineRule="auto"/>
            </w:pPr>
          </w:p>
        </w:tc>
        <w:tc>
          <w:tcPr>
            <w:tcW w:w="149" w:type="dxa"/>
          </w:tcPr>
          <w:p w14:paraId="555B5F08" w14:textId="77777777" w:rsidR="00A37FFA" w:rsidRDefault="00A37FFA" w:rsidP="00A37FFA">
            <w:pPr>
              <w:pStyle w:val="EmptyCellLayoutStyle"/>
              <w:spacing w:after="0" w:line="240" w:lineRule="auto"/>
            </w:pPr>
          </w:p>
        </w:tc>
      </w:tr>
      <w:tr w:rsidR="00A37FFA" w14:paraId="4B92B6C6" w14:textId="77777777" w:rsidTr="00A37FFA">
        <w:tc>
          <w:tcPr>
            <w:tcW w:w="54" w:type="dxa"/>
          </w:tcPr>
          <w:p w14:paraId="60765D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4D4D8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FB47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64C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0E4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DE43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C49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55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96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8A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A3D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516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F0F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8EFA2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93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72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4B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BF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1C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88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2B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37494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3A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6AD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52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603E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1F4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493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D8C80" w14:textId="77777777" w:rsidR="00A37FFA" w:rsidRDefault="00A37FFA" w:rsidP="00A37FFA">
                  <w:pPr>
                    <w:spacing w:after="0" w:line="240" w:lineRule="auto"/>
                  </w:pPr>
                </w:p>
              </w:tc>
            </w:tr>
            <w:tr w:rsidR="00A37FFA" w14:paraId="7584EE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A44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3A24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7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5B691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E71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D7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BBE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0862B9" w14:textId="77777777" w:rsidR="00A37FFA" w:rsidRDefault="00A37FFA" w:rsidP="00A37FFA">
            <w:pPr>
              <w:spacing w:after="0" w:line="240" w:lineRule="auto"/>
            </w:pPr>
          </w:p>
        </w:tc>
        <w:tc>
          <w:tcPr>
            <w:tcW w:w="149" w:type="dxa"/>
          </w:tcPr>
          <w:p w14:paraId="34C02D32" w14:textId="77777777" w:rsidR="00A37FFA" w:rsidRDefault="00A37FFA" w:rsidP="00A37FFA">
            <w:pPr>
              <w:pStyle w:val="EmptyCellLayoutStyle"/>
              <w:spacing w:after="0" w:line="240" w:lineRule="auto"/>
            </w:pPr>
          </w:p>
        </w:tc>
      </w:tr>
      <w:tr w:rsidR="00A37FFA" w14:paraId="0F4EFEEE" w14:textId="77777777" w:rsidTr="00A37FFA">
        <w:trPr>
          <w:trHeight w:val="80"/>
        </w:trPr>
        <w:tc>
          <w:tcPr>
            <w:tcW w:w="54" w:type="dxa"/>
          </w:tcPr>
          <w:p w14:paraId="567A9B13" w14:textId="77777777" w:rsidR="00A37FFA" w:rsidRDefault="00A37FFA" w:rsidP="00A37FFA">
            <w:pPr>
              <w:pStyle w:val="EmptyCellLayoutStyle"/>
              <w:spacing w:after="0" w:line="240" w:lineRule="auto"/>
            </w:pPr>
          </w:p>
        </w:tc>
        <w:tc>
          <w:tcPr>
            <w:tcW w:w="10395" w:type="dxa"/>
          </w:tcPr>
          <w:p w14:paraId="389C1D3E" w14:textId="77777777" w:rsidR="00A37FFA" w:rsidRDefault="00A37FFA" w:rsidP="00A37FFA">
            <w:pPr>
              <w:pStyle w:val="EmptyCellLayoutStyle"/>
              <w:spacing w:after="0" w:line="240" w:lineRule="auto"/>
            </w:pPr>
          </w:p>
        </w:tc>
        <w:tc>
          <w:tcPr>
            <w:tcW w:w="149" w:type="dxa"/>
          </w:tcPr>
          <w:p w14:paraId="581A983B" w14:textId="77777777" w:rsidR="00A37FFA" w:rsidRDefault="00A37FFA" w:rsidP="00A37FFA">
            <w:pPr>
              <w:pStyle w:val="EmptyCellLayoutStyle"/>
              <w:spacing w:after="0" w:line="240" w:lineRule="auto"/>
            </w:pPr>
          </w:p>
        </w:tc>
      </w:tr>
    </w:tbl>
    <w:p xmlns:w="http://schemas.openxmlformats.org/wordprocessingml/2006/main" w14:paraId="6496AEB9" w14:textId="77777777" w:rsidR="00A37FFA" w:rsidRDefault="00A37FFA" w:rsidP="00A37FFA">
      <w:pPr>
        <w:spacing w:after="0" w:line="240" w:lineRule="auto"/>
      </w:pPr>
    </w:p>
    <w:p xmlns:w="http://schemas.openxmlformats.org/wordprocessingml/2006/main" w14:paraId="03B9ED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计划程序的处理工作进程似乎无法完成</w:t>
      </w:r>
    </w:p>
    <w:p xmlns:w="http://schemas.openxmlformats.org/wordprocessingml/2006/main" w14:paraId="0ECF04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错误表示问题可能与线程没有在调度程序上生成有关。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1820EE" w14:textId="77777777" w:rsidTr="00A37FFA">
        <w:trPr>
          <w:trHeight w:val="54"/>
        </w:trPr>
        <w:tc>
          <w:tcPr>
            <w:tcW w:w="54" w:type="dxa"/>
          </w:tcPr>
          <w:p w14:paraId="36EF0C7D" w14:textId="77777777" w:rsidR="00A37FFA" w:rsidRDefault="00A37FFA" w:rsidP="00A37FFA">
            <w:pPr>
              <w:pStyle w:val="EmptyCellLayoutStyle"/>
              <w:spacing w:after="0" w:line="240" w:lineRule="auto"/>
            </w:pPr>
          </w:p>
        </w:tc>
        <w:tc>
          <w:tcPr>
            <w:tcW w:w="10395" w:type="dxa"/>
          </w:tcPr>
          <w:p w14:paraId="0BBEDAC6" w14:textId="77777777" w:rsidR="00A37FFA" w:rsidRDefault="00A37FFA" w:rsidP="00A37FFA">
            <w:pPr>
              <w:pStyle w:val="EmptyCellLayoutStyle"/>
              <w:spacing w:after="0" w:line="240" w:lineRule="auto"/>
            </w:pPr>
          </w:p>
        </w:tc>
        <w:tc>
          <w:tcPr>
            <w:tcW w:w="149" w:type="dxa"/>
          </w:tcPr>
          <w:p w14:paraId="33DB9CB8" w14:textId="77777777" w:rsidR="00A37FFA" w:rsidRDefault="00A37FFA" w:rsidP="00A37FFA">
            <w:pPr>
              <w:pStyle w:val="EmptyCellLayoutStyle"/>
              <w:spacing w:after="0" w:line="240" w:lineRule="auto"/>
            </w:pPr>
          </w:p>
        </w:tc>
      </w:tr>
      <w:tr w:rsidR="00A37FFA" w14:paraId="0BB84EAF" w14:textId="77777777" w:rsidTr="00A37FFA">
        <w:tc>
          <w:tcPr>
            <w:tcW w:w="54" w:type="dxa"/>
          </w:tcPr>
          <w:p w14:paraId="37B3F50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6AE12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BA1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F5E5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6B69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C6E6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13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48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7B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173F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9A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14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84CC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475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4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F5A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4A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55F5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77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A72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8EC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8A97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E9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7C7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0E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2058B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4E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A6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260" w14:textId="77777777" w:rsidR="00A37FFA" w:rsidRDefault="00A37FFA" w:rsidP="00A37FFA">
                  <w:pPr>
                    <w:spacing w:after="0" w:line="240" w:lineRule="auto"/>
                  </w:pPr>
                </w:p>
              </w:tc>
            </w:tr>
            <w:tr w:rsidR="00A37FFA" w14:paraId="0D71220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D7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729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2CA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2117B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40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3D47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019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BC0E08" w14:textId="77777777" w:rsidR="00A37FFA" w:rsidRDefault="00A37FFA" w:rsidP="00A37FFA">
            <w:pPr>
              <w:spacing w:after="0" w:line="240" w:lineRule="auto"/>
            </w:pPr>
          </w:p>
        </w:tc>
        <w:tc>
          <w:tcPr>
            <w:tcW w:w="149" w:type="dxa"/>
          </w:tcPr>
          <w:p w14:paraId="707320A5" w14:textId="77777777" w:rsidR="00A37FFA" w:rsidRDefault="00A37FFA" w:rsidP="00A37FFA">
            <w:pPr>
              <w:pStyle w:val="EmptyCellLayoutStyle"/>
              <w:spacing w:after="0" w:line="240" w:lineRule="auto"/>
            </w:pPr>
          </w:p>
        </w:tc>
      </w:tr>
      <w:tr w:rsidR="00A37FFA" w14:paraId="3DB2B2DB" w14:textId="77777777" w:rsidTr="00A37FFA">
        <w:trPr>
          <w:trHeight w:val="80"/>
        </w:trPr>
        <w:tc>
          <w:tcPr>
            <w:tcW w:w="54" w:type="dxa"/>
          </w:tcPr>
          <w:p w14:paraId="38AF430D" w14:textId="77777777" w:rsidR="00A37FFA" w:rsidRDefault="00A37FFA" w:rsidP="00A37FFA">
            <w:pPr>
              <w:pStyle w:val="EmptyCellLayoutStyle"/>
              <w:spacing w:after="0" w:line="240" w:lineRule="auto"/>
            </w:pPr>
          </w:p>
        </w:tc>
        <w:tc>
          <w:tcPr>
            <w:tcW w:w="10395" w:type="dxa"/>
          </w:tcPr>
          <w:p w14:paraId="36AC1B65" w14:textId="77777777" w:rsidR="00A37FFA" w:rsidRDefault="00A37FFA" w:rsidP="00A37FFA">
            <w:pPr>
              <w:pStyle w:val="EmptyCellLayoutStyle"/>
              <w:spacing w:after="0" w:line="240" w:lineRule="auto"/>
            </w:pPr>
          </w:p>
        </w:tc>
        <w:tc>
          <w:tcPr>
            <w:tcW w:w="149" w:type="dxa"/>
          </w:tcPr>
          <w:p w14:paraId="03A3CB16" w14:textId="77777777" w:rsidR="00A37FFA" w:rsidRDefault="00A37FFA" w:rsidP="00A37FFA">
            <w:pPr>
              <w:pStyle w:val="EmptyCellLayoutStyle"/>
              <w:spacing w:after="0" w:line="240" w:lineRule="auto"/>
            </w:pPr>
          </w:p>
        </w:tc>
      </w:tr>
    </w:tbl>
    <w:p xmlns:w="http://schemas.openxmlformats.org/wordprocessingml/2006/main" w14:paraId="0B844751" w14:textId="77777777" w:rsidR="00A37FFA" w:rsidRDefault="00A37FFA" w:rsidP="00A37FFA">
      <w:pPr>
        <w:spacing w:after="0" w:line="240" w:lineRule="auto"/>
      </w:pPr>
    </w:p>
    <w:p xmlns:w="http://schemas.openxmlformats.org/wordprocessingml/2006/main" w14:paraId="6CB0940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或数据库镜像传输已禁用或未配置</w:t>
      </w:r>
    </w:p>
    <w:p xmlns:w="http://schemas.openxmlformats.org/wordprocessingml/2006/main" w14:paraId="4D2C24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或数据库镜像传输已禁用或未配置时，此规则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2F7260" w14:textId="77777777" w:rsidTr="00A37FFA">
        <w:trPr>
          <w:trHeight w:val="54"/>
        </w:trPr>
        <w:tc>
          <w:tcPr>
            <w:tcW w:w="54" w:type="dxa"/>
          </w:tcPr>
          <w:p w14:paraId="3181B08C" w14:textId="77777777" w:rsidR="00A37FFA" w:rsidRDefault="00A37FFA" w:rsidP="00A37FFA">
            <w:pPr>
              <w:pStyle w:val="EmptyCellLayoutStyle"/>
              <w:spacing w:after="0" w:line="240" w:lineRule="auto"/>
            </w:pPr>
          </w:p>
        </w:tc>
        <w:tc>
          <w:tcPr>
            <w:tcW w:w="10395" w:type="dxa"/>
          </w:tcPr>
          <w:p w14:paraId="575EC778" w14:textId="77777777" w:rsidR="00A37FFA" w:rsidRDefault="00A37FFA" w:rsidP="00A37FFA">
            <w:pPr>
              <w:pStyle w:val="EmptyCellLayoutStyle"/>
              <w:spacing w:after="0" w:line="240" w:lineRule="auto"/>
            </w:pPr>
          </w:p>
        </w:tc>
        <w:tc>
          <w:tcPr>
            <w:tcW w:w="149" w:type="dxa"/>
          </w:tcPr>
          <w:p w14:paraId="6A1733E9" w14:textId="77777777" w:rsidR="00A37FFA" w:rsidRDefault="00A37FFA" w:rsidP="00A37FFA">
            <w:pPr>
              <w:pStyle w:val="EmptyCellLayoutStyle"/>
              <w:spacing w:after="0" w:line="240" w:lineRule="auto"/>
            </w:pPr>
          </w:p>
        </w:tc>
      </w:tr>
      <w:tr w:rsidR="00A37FFA" w14:paraId="3BC673F2" w14:textId="77777777" w:rsidTr="00A37FFA">
        <w:tc>
          <w:tcPr>
            <w:tcW w:w="54" w:type="dxa"/>
          </w:tcPr>
          <w:p w14:paraId="124382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2D8B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60A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D2E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E473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3BE9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977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09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45E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9FE1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F3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90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4F74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ACE1F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CD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11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52F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A71E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38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93A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B85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C3B0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68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8A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0F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3BC06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6D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D15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B6344" w14:textId="77777777" w:rsidR="00A37FFA" w:rsidRDefault="00A37FFA" w:rsidP="00A37FFA">
                  <w:pPr>
                    <w:spacing w:after="0" w:line="240" w:lineRule="auto"/>
                  </w:pPr>
                </w:p>
              </w:tc>
            </w:tr>
            <w:tr w:rsidR="00A37FFA" w14:paraId="104B62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D3A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B56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CC9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04EDA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BC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3A9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9F7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C2E46A4" w14:textId="77777777" w:rsidR="00A37FFA" w:rsidRDefault="00A37FFA" w:rsidP="00A37FFA">
            <w:pPr>
              <w:spacing w:after="0" w:line="240" w:lineRule="auto"/>
            </w:pPr>
          </w:p>
        </w:tc>
        <w:tc>
          <w:tcPr>
            <w:tcW w:w="149" w:type="dxa"/>
          </w:tcPr>
          <w:p w14:paraId="2658E7EF" w14:textId="77777777" w:rsidR="00A37FFA" w:rsidRDefault="00A37FFA" w:rsidP="00A37FFA">
            <w:pPr>
              <w:pStyle w:val="EmptyCellLayoutStyle"/>
              <w:spacing w:after="0" w:line="240" w:lineRule="auto"/>
            </w:pPr>
          </w:p>
        </w:tc>
      </w:tr>
      <w:tr w:rsidR="00A37FFA" w14:paraId="27315071" w14:textId="77777777" w:rsidTr="00A37FFA">
        <w:trPr>
          <w:trHeight w:val="80"/>
        </w:trPr>
        <w:tc>
          <w:tcPr>
            <w:tcW w:w="54" w:type="dxa"/>
          </w:tcPr>
          <w:p w14:paraId="475AE6A0" w14:textId="77777777" w:rsidR="00A37FFA" w:rsidRDefault="00A37FFA" w:rsidP="00A37FFA">
            <w:pPr>
              <w:pStyle w:val="EmptyCellLayoutStyle"/>
              <w:spacing w:after="0" w:line="240" w:lineRule="auto"/>
            </w:pPr>
          </w:p>
        </w:tc>
        <w:tc>
          <w:tcPr>
            <w:tcW w:w="10395" w:type="dxa"/>
          </w:tcPr>
          <w:p w14:paraId="054E6E8E" w14:textId="77777777" w:rsidR="00A37FFA" w:rsidRDefault="00A37FFA" w:rsidP="00A37FFA">
            <w:pPr>
              <w:pStyle w:val="EmptyCellLayoutStyle"/>
              <w:spacing w:after="0" w:line="240" w:lineRule="auto"/>
            </w:pPr>
          </w:p>
        </w:tc>
        <w:tc>
          <w:tcPr>
            <w:tcW w:w="149" w:type="dxa"/>
          </w:tcPr>
          <w:p w14:paraId="2CF3FCAD" w14:textId="77777777" w:rsidR="00A37FFA" w:rsidRDefault="00A37FFA" w:rsidP="00A37FFA">
            <w:pPr>
              <w:pStyle w:val="EmptyCellLayoutStyle"/>
              <w:spacing w:after="0" w:line="240" w:lineRule="auto"/>
            </w:pPr>
          </w:p>
        </w:tc>
      </w:tr>
    </w:tbl>
    <w:p xmlns:w="http://schemas.openxmlformats.org/wordprocessingml/2006/main" w14:paraId="29E7BF7E" w14:textId="77777777" w:rsidR="00A37FFA" w:rsidRDefault="00A37FFA" w:rsidP="00A37FFA">
      <w:pPr>
        <w:spacing w:after="0" w:line="240" w:lineRule="auto"/>
      </w:pPr>
    </w:p>
    <w:p xmlns:w="http://schemas.openxmlformats.org/wordprocessingml/2006/main" w14:paraId="3AAA005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此时不能使用密码</w:t>
      </w:r>
    </w:p>
    <w:p xmlns:w="http://schemas.openxmlformats.org/wordprocessingml/2006/main" w14:paraId="26DBF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更改密码，但是建议的密码目前无法使用。Windows 安全日志将在 MSSQLSERVER 事件 ID 18463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AA0227" w14:textId="77777777" w:rsidTr="00A37FFA">
        <w:trPr>
          <w:trHeight w:val="54"/>
        </w:trPr>
        <w:tc>
          <w:tcPr>
            <w:tcW w:w="54" w:type="dxa"/>
          </w:tcPr>
          <w:p w14:paraId="5F046350" w14:textId="77777777" w:rsidR="00A37FFA" w:rsidRDefault="00A37FFA" w:rsidP="00A37FFA">
            <w:pPr>
              <w:pStyle w:val="EmptyCellLayoutStyle"/>
              <w:spacing w:after="0" w:line="240" w:lineRule="auto"/>
            </w:pPr>
          </w:p>
        </w:tc>
        <w:tc>
          <w:tcPr>
            <w:tcW w:w="10395" w:type="dxa"/>
          </w:tcPr>
          <w:p w14:paraId="4662EAC0" w14:textId="77777777" w:rsidR="00A37FFA" w:rsidRDefault="00A37FFA" w:rsidP="00A37FFA">
            <w:pPr>
              <w:pStyle w:val="EmptyCellLayoutStyle"/>
              <w:spacing w:after="0" w:line="240" w:lineRule="auto"/>
            </w:pPr>
          </w:p>
        </w:tc>
        <w:tc>
          <w:tcPr>
            <w:tcW w:w="149" w:type="dxa"/>
          </w:tcPr>
          <w:p w14:paraId="5BD496CC" w14:textId="77777777" w:rsidR="00A37FFA" w:rsidRDefault="00A37FFA" w:rsidP="00A37FFA">
            <w:pPr>
              <w:pStyle w:val="EmptyCellLayoutStyle"/>
              <w:spacing w:after="0" w:line="240" w:lineRule="auto"/>
            </w:pPr>
          </w:p>
        </w:tc>
      </w:tr>
      <w:tr w:rsidR="00A37FFA" w14:paraId="60515553" w14:textId="77777777" w:rsidTr="00A37FFA">
        <w:tc>
          <w:tcPr>
            <w:tcW w:w="54" w:type="dxa"/>
          </w:tcPr>
          <w:p w14:paraId="66215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A869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A3E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D6D6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FCCF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948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DC2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C69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628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57CA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5D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2F0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6AA7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A992E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5B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A2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4D1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9BCB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0E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8B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13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88148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8E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70E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1B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9A4A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91B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818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F902A" w14:textId="77777777" w:rsidR="00A37FFA" w:rsidRDefault="00A37FFA" w:rsidP="00A37FFA">
                  <w:pPr>
                    <w:spacing w:after="0" w:line="240" w:lineRule="auto"/>
                  </w:pPr>
                </w:p>
              </w:tc>
            </w:tr>
            <w:tr w:rsidR="00A37FFA" w14:paraId="678EC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01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6D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EBA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894BFC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EC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BD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C9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8E1C52" w14:textId="77777777" w:rsidR="00A37FFA" w:rsidRDefault="00A37FFA" w:rsidP="00A37FFA">
            <w:pPr>
              <w:spacing w:after="0" w:line="240" w:lineRule="auto"/>
            </w:pPr>
          </w:p>
        </w:tc>
        <w:tc>
          <w:tcPr>
            <w:tcW w:w="149" w:type="dxa"/>
          </w:tcPr>
          <w:p w14:paraId="5FE14643" w14:textId="77777777" w:rsidR="00A37FFA" w:rsidRDefault="00A37FFA" w:rsidP="00A37FFA">
            <w:pPr>
              <w:pStyle w:val="EmptyCellLayoutStyle"/>
              <w:spacing w:after="0" w:line="240" w:lineRule="auto"/>
            </w:pPr>
          </w:p>
        </w:tc>
      </w:tr>
      <w:tr w:rsidR="00A37FFA" w14:paraId="3DEC3DC0" w14:textId="77777777" w:rsidTr="00A37FFA">
        <w:trPr>
          <w:trHeight w:val="80"/>
        </w:trPr>
        <w:tc>
          <w:tcPr>
            <w:tcW w:w="54" w:type="dxa"/>
          </w:tcPr>
          <w:p w14:paraId="2B433AF4" w14:textId="77777777" w:rsidR="00A37FFA" w:rsidRDefault="00A37FFA" w:rsidP="00A37FFA">
            <w:pPr>
              <w:pStyle w:val="EmptyCellLayoutStyle"/>
              <w:spacing w:after="0" w:line="240" w:lineRule="auto"/>
            </w:pPr>
          </w:p>
        </w:tc>
        <w:tc>
          <w:tcPr>
            <w:tcW w:w="10395" w:type="dxa"/>
          </w:tcPr>
          <w:p w14:paraId="4D396866" w14:textId="77777777" w:rsidR="00A37FFA" w:rsidRDefault="00A37FFA" w:rsidP="00A37FFA">
            <w:pPr>
              <w:pStyle w:val="EmptyCellLayoutStyle"/>
              <w:spacing w:after="0" w:line="240" w:lineRule="auto"/>
            </w:pPr>
          </w:p>
        </w:tc>
        <w:tc>
          <w:tcPr>
            <w:tcW w:w="149" w:type="dxa"/>
          </w:tcPr>
          <w:p w14:paraId="2E66EF04" w14:textId="77777777" w:rsidR="00A37FFA" w:rsidRDefault="00A37FFA" w:rsidP="00A37FFA">
            <w:pPr>
              <w:pStyle w:val="EmptyCellLayoutStyle"/>
              <w:spacing w:after="0" w:line="240" w:lineRule="auto"/>
            </w:pPr>
          </w:p>
        </w:tc>
      </w:tr>
    </w:tbl>
    <w:p xmlns:w="http://schemas.openxmlformats.org/wordprocessingml/2006/main" w14:paraId="2B09CBAA" w14:textId="77777777" w:rsidR="00A37FFA" w:rsidRDefault="00A37FFA" w:rsidP="00A37FFA">
      <w:pPr>
        <w:spacing w:after="0" w:line="240" w:lineRule="auto"/>
      </w:pPr>
    </w:p>
    <w:p xmlns:w="http://schemas.openxmlformats.org/wordprocessingml/2006/main" w14:paraId="31D6F53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断言 (17067)</w:t>
      </w:r>
    </w:p>
    <w:p xmlns:w="http://schemas.openxmlformats.org/wordprocessingml/2006/main" w14:paraId="1E8A7B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881554" w14:textId="77777777" w:rsidTr="00A37FFA">
        <w:trPr>
          <w:trHeight w:val="54"/>
        </w:trPr>
        <w:tc>
          <w:tcPr>
            <w:tcW w:w="54" w:type="dxa"/>
          </w:tcPr>
          <w:p w14:paraId="41C1F6DD" w14:textId="77777777" w:rsidR="00A37FFA" w:rsidRDefault="00A37FFA" w:rsidP="00A37FFA">
            <w:pPr>
              <w:pStyle w:val="EmptyCellLayoutStyle"/>
              <w:spacing w:after="0" w:line="240" w:lineRule="auto"/>
            </w:pPr>
          </w:p>
        </w:tc>
        <w:tc>
          <w:tcPr>
            <w:tcW w:w="10395" w:type="dxa"/>
          </w:tcPr>
          <w:p w14:paraId="4928511B" w14:textId="77777777" w:rsidR="00A37FFA" w:rsidRDefault="00A37FFA" w:rsidP="00A37FFA">
            <w:pPr>
              <w:pStyle w:val="EmptyCellLayoutStyle"/>
              <w:spacing w:after="0" w:line="240" w:lineRule="auto"/>
            </w:pPr>
          </w:p>
        </w:tc>
        <w:tc>
          <w:tcPr>
            <w:tcW w:w="149" w:type="dxa"/>
          </w:tcPr>
          <w:p w14:paraId="2ABC43F7" w14:textId="77777777" w:rsidR="00A37FFA" w:rsidRDefault="00A37FFA" w:rsidP="00A37FFA">
            <w:pPr>
              <w:pStyle w:val="EmptyCellLayoutStyle"/>
              <w:spacing w:after="0" w:line="240" w:lineRule="auto"/>
            </w:pPr>
          </w:p>
        </w:tc>
      </w:tr>
      <w:tr w:rsidR="00A37FFA" w14:paraId="1E872C5F" w14:textId="77777777" w:rsidTr="00A37FFA">
        <w:tc>
          <w:tcPr>
            <w:tcW w:w="54" w:type="dxa"/>
          </w:tcPr>
          <w:p w14:paraId="66A6ECA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7B8DC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1211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FAD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F27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D64C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98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9B2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752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D574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FFB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ECD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AE4B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3767D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12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CB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872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1786A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8E7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4F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25E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3A07E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A1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A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C0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1CB2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49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3B7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81A71" w14:textId="77777777" w:rsidR="00A37FFA" w:rsidRDefault="00A37FFA" w:rsidP="00A37FFA">
                  <w:pPr>
                    <w:spacing w:after="0" w:line="240" w:lineRule="auto"/>
                  </w:pPr>
                </w:p>
              </w:tc>
            </w:tr>
            <w:tr w:rsidR="00A37FFA" w14:paraId="5B39B6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FF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520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48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230B5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01E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3AF5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F12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BBDBE8" w14:textId="77777777" w:rsidR="00A37FFA" w:rsidRDefault="00A37FFA" w:rsidP="00A37FFA">
            <w:pPr>
              <w:spacing w:after="0" w:line="240" w:lineRule="auto"/>
            </w:pPr>
          </w:p>
        </w:tc>
        <w:tc>
          <w:tcPr>
            <w:tcW w:w="149" w:type="dxa"/>
          </w:tcPr>
          <w:p w14:paraId="3EF029FA" w14:textId="77777777" w:rsidR="00A37FFA" w:rsidRDefault="00A37FFA" w:rsidP="00A37FFA">
            <w:pPr>
              <w:pStyle w:val="EmptyCellLayoutStyle"/>
              <w:spacing w:after="0" w:line="240" w:lineRule="auto"/>
            </w:pPr>
          </w:p>
        </w:tc>
      </w:tr>
      <w:tr w:rsidR="00A37FFA" w14:paraId="1F05CAEB" w14:textId="77777777" w:rsidTr="00A37FFA">
        <w:trPr>
          <w:trHeight w:val="80"/>
        </w:trPr>
        <w:tc>
          <w:tcPr>
            <w:tcW w:w="54" w:type="dxa"/>
          </w:tcPr>
          <w:p w14:paraId="42BDF61A" w14:textId="77777777" w:rsidR="00A37FFA" w:rsidRDefault="00A37FFA" w:rsidP="00A37FFA">
            <w:pPr>
              <w:pStyle w:val="EmptyCellLayoutStyle"/>
              <w:spacing w:after="0" w:line="240" w:lineRule="auto"/>
            </w:pPr>
          </w:p>
        </w:tc>
        <w:tc>
          <w:tcPr>
            <w:tcW w:w="10395" w:type="dxa"/>
          </w:tcPr>
          <w:p w14:paraId="0C972920" w14:textId="77777777" w:rsidR="00A37FFA" w:rsidRDefault="00A37FFA" w:rsidP="00A37FFA">
            <w:pPr>
              <w:pStyle w:val="EmptyCellLayoutStyle"/>
              <w:spacing w:after="0" w:line="240" w:lineRule="auto"/>
            </w:pPr>
          </w:p>
        </w:tc>
        <w:tc>
          <w:tcPr>
            <w:tcW w:w="149" w:type="dxa"/>
          </w:tcPr>
          <w:p w14:paraId="1E1176C3" w14:textId="77777777" w:rsidR="00A37FFA" w:rsidRDefault="00A37FFA" w:rsidP="00A37FFA">
            <w:pPr>
              <w:pStyle w:val="EmptyCellLayoutStyle"/>
              <w:spacing w:after="0" w:line="240" w:lineRule="auto"/>
            </w:pPr>
          </w:p>
        </w:tc>
      </w:tr>
    </w:tbl>
    <w:p xmlns:w="http://schemas.openxmlformats.org/wordprocessingml/2006/main" w14:paraId="3C465610" w14:textId="77777777" w:rsidR="00A37FFA" w:rsidRDefault="00A37FFA" w:rsidP="00A37FFA">
      <w:pPr>
        <w:spacing w:after="0" w:line="240" w:lineRule="auto"/>
      </w:pPr>
    </w:p>
    <w:p xmlns:w="http://schemas.openxmlformats.org/wordprocessingml/2006/main" w14:paraId="7160829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计时器事件缓存中出错</w:t>
      </w:r>
    </w:p>
    <w:p xmlns:w="http://schemas.openxmlformats.org/wordprocessingml/2006/main" w14:paraId="1E7EF8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传输层计时器事件缓存中出错。Windows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8D62C70" w14:textId="77777777" w:rsidTr="00A37FFA">
        <w:trPr>
          <w:trHeight w:val="54"/>
        </w:trPr>
        <w:tc>
          <w:tcPr>
            <w:tcW w:w="54" w:type="dxa"/>
          </w:tcPr>
          <w:p w14:paraId="081BCCC8" w14:textId="77777777" w:rsidR="00A37FFA" w:rsidRDefault="00A37FFA" w:rsidP="00A37FFA">
            <w:pPr>
              <w:pStyle w:val="EmptyCellLayoutStyle"/>
              <w:spacing w:after="0" w:line="240" w:lineRule="auto"/>
            </w:pPr>
          </w:p>
        </w:tc>
        <w:tc>
          <w:tcPr>
            <w:tcW w:w="10395" w:type="dxa"/>
          </w:tcPr>
          <w:p w14:paraId="2D8BD53F" w14:textId="77777777" w:rsidR="00A37FFA" w:rsidRDefault="00A37FFA" w:rsidP="00A37FFA">
            <w:pPr>
              <w:pStyle w:val="EmptyCellLayoutStyle"/>
              <w:spacing w:after="0" w:line="240" w:lineRule="auto"/>
            </w:pPr>
          </w:p>
        </w:tc>
        <w:tc>
          <w:tcPr>
            <w:tcW w:w="149" w:type="dxa"/>
          </w:tcPr>
          <w:p w14:paraId="68809B64" w14:textId="77777777" w:rsidR="00A37FFA" w:rsidRDefault="00A37FFA" w:rsidP="00A37FFA">
            <w:pPr>
              <w:pStyle w:val="EmptyCellLayoutStyle"/>
              <w:spacing w:after="0" w:line="240" w:lineRule="auto"/>
            </w:pPr>
          </w:p>
        </w:tc>
      </w:tr>
      <w:tr w:rsidR="00A37FFA" w14:paraId="280225D1" w14:textId="77777777" w:rsidTr="00A37FFA">
        <w:tc>
          <w:tcPr>
            <w:tcW w:w="54" w:type="dxa"/>
          </w:tcPr>
          <w:p w14:paraId="3B7387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BE14B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B9A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0F1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E8E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7217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368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A04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A7E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81CD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D14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7C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DC16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F5F96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92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A12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BA1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8556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AAB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B78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EB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923FE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64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AC6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579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5152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969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19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ABD8" w14:textId="77777777" w:rsidR="00A37FFA" w:rsidRDefault="00A37FFA" w:rsidP="00A37FFA">
                  <w:pPr>
                    <w:spacing w:after="0" w:line="240" w:lineRule="auto"/>
                  </w:pPr>
                </w:p>
              </w:tc>
            </w:tr>
            <w:tr w:rsidR="00A37FFA" w14:paraId="71D96D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00E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48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4F2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CB26C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3E3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E34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73A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F7C216" w14:textId="77777777" w:rsidR="00A37FFA" w:rsidRDefault="00A37FFA" w:rsidP="00A37FFA">
            <w:pPr>
              <w:spacing w:after="0" w:line="240" w:lineRule="auto"/>
            </w:pPr>
          </w:p>
        </w:tc>
        <w:tc>
          <w:tcPr>
            <w:tcW w:w="149" w:type="dxa"/>
          </w:tcPr>
          <w:p w14:paraId="22DD89F4" w14:textId="77777777" w:rsidR="00A37FFA" w:rsidRDefault="00A37FFA" w:rsidP="00A37FFA">
            <w:pPr>
              <w:pStyle w:val="EmptyCellLayoutStyle"/>
              <w:spacing w:after="0" w:line="240" w:lineRule="auto"/>
            </w:pPr>
          </w:p>
        </w:tc>
      </w:tr>
      <w:tr w:rsidR="00A37FFA" w14:paraId="090B0885" w14:textId="77777777" w:rsidTr="00A37FFA">
        <w:trPr>
          <w:trHeight w:val="80"/>
        </w:trPr>
        <w:tc>
          <w:tcPr>
            <w:tcW w:w="54" w:type="dxa"/>
          </w:tcPr>
          <w:p w14:paraId="75718409" w14:textId="77777777" w:rsidR="00A37FFA" w:rsidRDefault="00A37FFA" w:rsidP="00A37FFA">
            <w:pPr>
              <w:pStyle w:val="EmptyCellLayoutStyle"/>
              <w:spacing w:after="0" w:line="240" w:lineRule="auto"/>
            </w:pPr>
          </w:p>
        </w:tc>
        <w:tc>
          <w:tcPr>
            <w:tcW w:w="10395" w:type="dxa"/>
          </w:tcPr>
          <w:p w14:paraId="1EE3478E" w14:textId="77777777" w:rsidR="00A37FFA" w:rsidRDefault="00A37FFA" w:rsidP="00A37FFA">
            <w:pPr>
              <w:pStyle w:val="EmptyCellLayoutStyle"/>
              <w:spacing w:after="0" w:line="240" w:lineRule="auto"/>
            </w:pPr>
          </w:p>
        </w:tc>
        <w:tc>
          <w:tcPr>
            <w:tcW w:w="149" w:type="dxa"/>
          </w:tcPr>
          <w:p w14:paraId="103CD6D9" w14:textId="77777777" w:rsidR="00A37FFA" w:rsidRDefault="00A37FFA" w:rsidP="00A37FFA">
            <w:pPr>
              <w:pStyle w:val="EmptyCellLayoutStyle"/>
              <w:spacing w:after="0" w:line="240" w:lineRule="auto"/>
            </w:pPr>
          </w:p>
        </w:tc>
      </w:tr>
    </w:tbl>
    <w:p xmlns:w="http://schemas.openxmlformats.org/wordprocessingml/2006/main" w14:paraId="075286F3" w14:textId="77777777" w:rsidR="00A37FFA" w:rsidRDefault="00A37FFA" w:rsidP="00A37FFA">
      <w:pPr>
        <w:spacing w:after="0" w:line="240" w:lineRule="auto"/>
      </w:pPr>
    </w:p>
    <w:p xmlns:w="http://schemas.openxmlformats.org/wordprocessingml/2006/main" w14:paraId="040FC7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部查询处理器错误: 查询处理器在查询优化过程中用尽了堆栈空间</w:t>
      </w:r>
    </w:p>
    <w:p xmlns:w="http://schemas.openxmlformats.org/wordprocessingml/2006/main" w14:paraId="6C5EE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优化查询时，查询处理器使用了很大但有限的内存堆栈。在某些极端情况下，堆栈大小可能会成为给定非常大的查询的限制 — 例如，包含具有 100,000 个常量的 inlist 的查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C6BB21" w14:textId="77777777" w:rsidTr="00A37FFA">
        <w:trPr>
          <w:trHeight w:val="54"/>
        </w:trPr>
        <w:tc>
          <w:tcPr>
            <w:tcW w:w="54" w:type="dxa"/>
          </w:tcPr>
          <w:p w14:paraId="0F6D9CDD" w14:textId="77777777" w:rsidR="00A37FFA" w:rsidRDefault="00A37FFA" w:rsidP="00A37FFA">
            <w:pPr>
              <w:pStyle w:val="EmptyCellLayoutStyle"/>
              <w:spacing w:after="0" w:line="240" w:lineRule="auto"/>
            </w:pPr>
          </w:p>
        </w:tc>
        <w:tc>
          <w:tcPr>
            <w:tcW w:w="10395" w:type="dxa"/>
          </w:tcPr>
          <w:p w14:paraId="7B27828E" w14:textId="77777777" w:rsidR="00A37FFA" w:rsidRDefault="00A37FFA" w:rsidP="00A37FFA">
            <w:pPr>
              <w:pStyle w:val="EmptyCellLayoutStyle"/>
              <w:spacing w:after="0" w:line="240" w:lineRule="auto"/>
            </w:pPr>
          </w:p>
        </w:tc>
        <w:tc>
          <w:tcPr>
            <w:tcW w:w="149" w:type="dxa"/>
          </w:tcPr>
          <w:p w14:paraId="35C86B3C" w14:textId="77777777" w:rsidR="00A37FFA" w:rsidRDefault="00A37FFA" w:rsidP="00A37FFA">
            <w:pPr>
              <w:pStyle w:val="EmptyCellLayoutStyle"/>
              <w:spacing w:after="0" w:line="240" w:lineRule="auto"/>
            </w:pPr>
          </w:p>
        </w:tc>
      </w:tr>
      <w:tr w:rsidR="00A37FFA" w14:paraId="64B27ED0" w14:textId="77777777" w:rsidTr="00A37FFA">
        <w:tc>
          <w:tcPr>
            <w:tcW w:w="54" w:type="dxa"/>
          </w:tcPr>
          <w:p w14:paraId="3705D5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346C5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E1B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9F0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9D78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FC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E3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C6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A5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9E95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80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2D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850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7B69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F9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69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76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81D4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2D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455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B4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CE2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0F2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5B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BE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B3C56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16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E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CAB82" w14:textId="77777777" w:rsidR="00A37FFA" w:rsidRDefault="00A37FFA" w:rsidP="00A37FFA">
                  <w:pPr>
                    <w:spacing w:after="0" w:line="240" w:lineRule="auto"/>
                  </w:pPr>
                </w:p>
              </w:tc>
            </w:tr>
            <w:tr w:rsidR="00A37FFA" w14:paraId="56FB13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994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F8B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AD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99757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2243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8E1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057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16E810" w14:textId="77777777" w:rsidR="00A37FFA" w:rsidRDefault="00A37FFA" w:rsidP="00A37FFA">
            <w:pPr>
              <w:spacing w:after="0" w:line="240" w:lineRule="auto"/>
            </w:pPr>
          </w:p>
        </w:tc>
        <w:tc>
          <w:tcPr>
            <w:tcW w:w="149" w:type="dxa"/>
          </w:tcPr>
          <w:p w14:paraId="3FD18A46" w14:textId="77777777" w:rsidR="00A37FFA" w:rsidRDefault="00A37FFA" w:rsidP="00A37FFA">
            <w:pPr>
              <w:pStyle w:val="EmptyCellLayoutStyle"/>
              <w:spacing w:after="0" w:line="240" w:lineRule="auto"/>
            </w:pPr>
          </w:p>
        </w:tc>
      </w:tr>
      <w:tr w:rsidR="00A37FFA" w14:paraId="52725456" w14:textId="77777777" w:rsidTr="00A37FFA">
        <w:trPr>
          <w:trHeight w:val="80"/>
        </w:trPr>
        <w:tc>
          <w:tcPr>
            <w:tcW w:w="54" w:type="dxa"/>
          </w:tcPr>
          <w:p w14:paraId="2EB7D42B" w14:textId="77777777" w:rsidR="00A37FFA" w:rsidRDefault="00A37FFA" w:rsidP="00A37FFA">
            <w:pPr>
              <w:pStyle w:val="EmptyCellLayoutStyle"/>
              <w:spacing w:after="0" w:line="240" w:lineRule="auto"/>
            </w:pPr>
          </w:p>
        </w:tc>
        <w:tc>
          <w:tcPr>
            <w:tcW w:w="10395" w:type="dxa"/>
          </w:tcPr>
          <w:p w14:paraId="5D5350F5" w14:textId="77777777" w:rsidR="00A37FFA" w:rsidRDefault="00A37FFA" w:rsidP="00A37FFA">
            <w:pPr>
              <w:pStyle w:val="EmptyCellLayoutStyle"/>
              <w:spacing w:after="0" w:line="240" w:lineRule="auto"/>
            </w:pPr>
          </w:p>
        </w:tc>
        <w:tc>
          <w:tcPr>
            <w:tcW w:w="149" w:type="dxa"/>
          </w:tcPr>
          <w:p w14:paraId="6055B0F3" w14:textId="77777777" w:rsidR="00A37FFA" w:rsidRDefault="00A37FFA" w:rsidP="00A37FFA">
            <w:pPr>
              <w:pStyle w:val="EmptyCellLayoutStyle"/>
              <w:spacing w:after="0" w:line="240" w:lineRule="auto"/>
            </w:pPr>
          </w:p>
        </w:tc>
      </w:tr>
    </w:tbl>
    <w:p xmlns:w="http://schemas.openxmlformats.org/wordprocessingml/2006/main" w14:paraId="071A3CF7" w14:textId="77777777" w:rsidR="00A37FFA" w:rsidRDefault="00A37FFA" w:rsidP="00A37FFA">
      <w:pPr>
        <w:spacing w:after="0" w:line="240" w:lineRule="auto"/>
      </w:pPr>
    </w:p>
    <w:p xmlns:w="http://schemas.openxmlformats.org/wordprocessingml/2006/main" w14:paraId="14A17B6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管理器已关闭</w:t>
      </w:r>
    </w:p>
    <w:p xmlns:w="http://schemas.openxmlformats.org/wordprocessingml/2006/main" w14:paraId="12086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管理器已关闭时，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82ACD" w14:textId="77777777" w:rsidTr="00A37FFA">
        <w:trPr>
          <w:trHeight w:val="54"/>
        </w:trPr>
        <w:tc>
          <w:tcPr>
            <w:tcW w:w="54" w:type="dxa"/>
          </w:tcPr>
          <w:p w14:paraId="6772ADDB" w14:textId="77777777" w:rsidR="00A37FFA" w:rsidRDefault="00A37FFA" w:rsidP="00A37FFA">
            <w:pPr>
              <w:pStyle w:val="EmptyCellLayoutStyle"/>
              <w:spacing w:after="0" w:line="240" w:lineRule="auto"/>
            </w:pPr>
          </w:p>
        </w:tc>
        <w:tc>
          <w:tcPr>
            <w:tcW w:w="10395" w:type="dxa"/>
          </w:tcPr>
          <w:p w14:paraId="35849E8C" w14:textId="77777777" w:rsidR="00A37FFA" w:rsidRDefault="00A37FFA" w:rsidP="00A37FFA">
            <w:pPr>
              <w:pStyle w:val="EmptyCellLayoutStyle"/>
              <w:spacing w:after="0" w:line="240" w:lineRule="auto"/>
            </w:pPr>
          </w:p>
        </w:tc>
        <w:tc>
          <w:tcPr>
            <w:tcW w:w="149" w:type="dxa"/>
          </w:tcPr>
          <w:p w14:paraId="3BC34198" w14:textId="77777777" w:rsidR="00A37FFA" w:rsidRDefault="00A37FFA" w:rsidP="00A37FFA">
            <w:pPr>
              <w:pStyle w:val="EmptyCellLayoutStyle"/>
              <w:spacing w:after="0" w:line="240" w:lineRule="auto"/>
            </w:pPr>
          </w:p>
        </w:tc>
      </w:tr>
      <w:tr w:rsidR="00A37FFA" w14:paraId="237989DF" w14:textId="77777777" w:rsidTr="00A37FFA">
        <w:tc>
          <w:tcPr>
            <w:tcW w:w="54" w:type="dxa"/>
          </w:tcPr>
          <w:p w14:paraId="504ED8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0C21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CF0B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02A5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ECC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73A0F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9CA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5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7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4A449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B2C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E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4C0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BE27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343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74D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DC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2180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40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2BE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7D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47E0B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A69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594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BE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401917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E9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FF0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C98A8" w14:textId="77777777" w:rsidR="00A37FFA" w:rsidRDefault="00A37FFA" w:rsidP="00A37FFA">
                  <w:pPr>
                    <w:spacing w:after="0" w:line="240" w:lineRule="auto"/>
                  </w:pPr>
                </w:p>
              </w:tc>
            </w:tr>
            <w:tr w:rsidR="00A37FFA" w14:paraId="0A5CCB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87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E7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0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670EA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5E3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09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55CB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4D682A4" w14:textId="77777777" w:rsidR="00A37FFA" w:rsidRDefault="00A37FFA" w:rsidP="00A37FFA">
            <w:pPr>
              <w:spacing w:after="0" w:line="240" w:lineRule="auto"/>
            </w:pPr>
          </w:p>
        </w:tc>
        <w:tc>
          <w:tcPr>
            <w:tcW w:w="149" w:type="dxa"/>
          </w:tcPr>
          <w:p w14:paraId="645ECA08" w14:textId="77777777" w:rsidR="00A37FFA" w:rsidRDefault="00A37FFA" w:rsidP="00A37FFA">
            <w:pPr>
              <w:pStyle w:val="EmptyCellLayoutStyle"/>
              <w:spacing w:after="0" w:line="240" w:lineRule="auto"/>
            </w:pPr>
          </w:p>
        </w:tc>
      </w:tr>
      <w:tr w:rsidR="00A37FFA" w14:paraId="70D71D35" w14:textId="77777777" w:rsidTr="00A37FFA">
        <w:trPr>
          <w:trHeight w:val="80"/>
        </w:trPr>
        <w:tc>
          <w:tcPr>
            <w:tcW w:w="54" w:type="dxa"/>
          </w:tcPr>
          <w:p w14:paraId="08AAF83F" w14:textId="77777777" w:rsidR="00A37FFA" w:rsidRDefault="00A37FFA" w:rsidP="00A37FFA">
            <w:pPr>
              <w:pStyle w:val="EmptyCellLayoutStyle"/>
              <w:spacing w:after="0" w:line="240" w:lineRule="auto"/>
            </w:pPr>
          </w:p>
        </w:tc>
        <w:tc>
          <w:tcPr>
            <w:tcW w:w="10395" w:type="dxa"/>
          </w:tcPr>
          <w:p w14:paraId="22024043" w14:textId="77777777" w:rsidR="00A37FFA" w:rsidRDefault="00A37FFA" w:rsidP="00A37FFA">
            <w:pPr>
              <w:pStyle w:val="EmptyCellLayoutStyle"/>
              <w:spacing w:after="0" w:line="240" w:lineRule="auto"/>
            </w:pPr>
          </w:p>
        </w:tc>
        <w:tc>
          <w:tcPr>
            <w:tcW w:w="149" w:type="dxa"/>
          </w:tcPr>
          <w:p w14:paraId="4B6806BB" w14:textId="77777777" w:rsidR="00A37FFA" w:rsidRDefault="00A37FFA" w:rsidP="00A37FFA">
            <w:pPr>
              <w:pStyle w:val="EmptyCellLayoutStyle"/>
              <w:spacing w:after="0" w:line="240" w:lineRule="auto"/>
            </w:pPr>
          </w:p>
        </w:tc>
      </w:tr>
    </w:tbl>
    <w:p xmlns:w="http://schemas.openxmlformats.org/wordprocessingml/2006/main" w14:paraId="07885BF7" w14:textId="77777777" w:rsidR="00A37FFA" w:rsidRDefault="00A37FFA" w:rsidP="00A37FFA">
      <w:pPr>
        <w:spacing w:after="0" w:line="240" w:lineRule="auto"/>
      </w:pPr>
    </w:p>
    <w:p xmlns:w="http://schemas.openxmlformats.org/wordprocessingml/2006/main" w14:paraId="153CC0D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跨对象链接。页 PGID-&gt;next 不在同一索引中</w:t>
      </w:r>
    </w:p>
    <w:p xmlns:w="http://schemas.openxmlformats.org/wordprocessingml/2006/main" w14:paraId="56BDB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 链接至页 P_ID2，但这两页被分配给不同的索引和/或对象。</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8718ECE" w14:textId="77777777" w:rsidTr="00A37FFA">
        <w:trPr>
          <w:trHeight w:val="54"/>
        </w:trPr>
        <w:tc>
          <w:tcPr>
            <w:tcW w:w="54" w:type="dxa"/>
          </w:tcPr>
          <w:p w14:paraId="479E855C" w14:textId="77777777" w:rsidR="00A37FFA" w:rsidRDefault="00A37FFA" w:rsidP="00A37FFA">
            <w:pPr>
              <w:pStyle w:val="EmptyCellLayoutStyle"/>
              <w:spacing w:after="0" w:line="240" w:lineRule="auto"/>
            </w:pPr>
          </w:p>
        </w:tc>
        <w:tc>
          <w:tcPr>
            <w:tcW w:w="10395" w:type="dxa"/>
          </w:tcPr>
          <w:p w14:paraId="276EF40A" w14:textId="77777777" w:rsidR="00A37FFA" w:rsidRDefault="00A37FFA" w:rsidP="00A37FFA">
            <w:pPr>
              <w:pStyle w:val="EmptyCellLayoutStyle"/>
              <w:spacing w:after="0" w:line="240" w:lineRule="auto"/>
            </w:pPr>
          </w:p>
        </w:tc>
        <w:tc>
          <w:tcPr>
            <w:tcW w:w="149" w:type="dxa"/>
          </w:tcPr>
          <w:p w14:paraId="6694E066" w14:textId="77777777" w:rsidR="00A37FFA" w:rsidRDefault="00A37FFA" w:rsidP="00A37FFA">
            <w:pPr>
              <w:pStyle w:val="EmptyCellLayoutStyle"/>
              <w:spacing w:after="0" w:line="240" w:lineRule="auto"/>
            </w:pPr>
          </w:p>
        </w:tc>
      </w:tr>
      <w:tr w:rsidR="00A37FFA" w14:paraId="51257469" w14:textId="77777777" w:rsidTr="00A37FFA">
        <w:tc>
          <w:tcPr>
            <w:tcW w:w="54" w:type="dxa"/>
          </w:tcPr>
          <w:p w14:paraId="378068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2082D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E28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CF62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67C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0683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01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CF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9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9F9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C3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B01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935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ADC54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39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B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DC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C75F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8C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40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A87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4296C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659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C2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14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2C63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C86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BA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C6FB5" w14:textId="77777777" w:rsidR="00A37FFA" w:rsidRDefault="00A37FFA" w:rsidP="00A37FFA">
                  <w:pPr>
                    <w:spacing w:after="0" w:line="240" w:lineRule="auto"/>
                  </w:pPr>
                </w:p>
              </w:tc>
            </w:tr>
            <w:tr w:rsidR="00A37FFA" w14:paraId="1076DD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67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D5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4EF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559C47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0EF5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F71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52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FD225A7" w14:textId="77777777" w:rsidR="00A37FFA" w:rsidRDefault="00A37FFA" w:rsidP="00A37FFA">
            <w:pPr>
              <w:spacing w:after="0" w:line="240" w:lineRule="auto"/>
            </w:pPr>
          </w:p>
        </w:tc>
        <w:tc>
          <w:tcPr>
            <w:tcW w:w="149" w:type="dxa"/>
          </w:tcPr>
          <w:p w14:paraId="5BFB4225" w14:textId="77777777" w:rsidR="00A37FFA" w:rsidRDefault="00A37FFA" w:rsidP="00A37FFA">
            <w:pPr>
              <w:pStyle w:val="EmptyCellLayoutStyle"/>
              <w:spacing w:after="0" w:line="240" w:lineRule="auto"/>
            </w:pPr>
          </w:p>
        </w:tc>
      </w:tr>
      <w:tr w:rsidR="00A37FFA" w14:paraId="035A4E8A" w14:textId="77777777" w:rsidTr="00A37FFA">
        <w:trPr>
          <w:trHeight w:val="80"/>
        </w:trPr>
        <w:tc>
          <w:tcPr>
            <w:tcW w:w="54" w:type="dxa"/>
          </w:tcPr>
          <w:p w14:paraId="24EFBA5C" w14:textId="77777777" w:rsidR="00A37FFA" w:rsidRDefault="00A37FFA" w:rsidP="00A37FFA">
            <w:pPr>
              <w:pStyle w:val="EmptyCellLayoutStyle"/>
              <w:spacing w:after="0" w:line="240" w:lineRule="auto"/>
            </w:pPr>
          </w:p>
        </w:tc>
        <w:tc>
          <w:tcPr>
            <w:tcW w:w="10395" w:type="dxa"/>
          </w:tcPr>
          <w:p w14:paraId="1BCD2993" w14:textId="77777777" w:rsidR="00A37FFA" w:rsidRDefault="00A37FFA" w:rsidP="00A37FFA">
            <w:pPr>
              <w:pStyle w:val="EmptyCellLayoutStyle"/>
              <w:spacing w:after="0" w:line="240" w:lineRule="auto"/>
            </w:pPr>
          </w:p>
        </w:tc>
        <w:tc>
          <w:tcPr>
            <w:tcW w:w="149" w:type="dxa"/>
          </w:tcPr>
          <w:p w14:paraId="28C0B130" w14:textId="77777777" w:rsidR="00A37FFA" w:rsidRDefault="00A37FFA" w:rsidP="00A37FFA">
            <w:pPr>
              <w:pStyle w:val="EmptyCellLayoutStyle"/>
              <w:spacing w:after="0" w:line="240" w:lineRule="auto"/>
            </w:pPr>
          </w:p>
        </w:tc>
      </w:tr>
    </w:tbl>
    <w:p xmlns:w="http://schemas.openxmlformats.org/wordprocessingml/2006/main" w14:paraId="3A83BE47" w14:textId="77777777" w:rsidR="00A37FFA" w:rsidRDefault="00A37FFA" w:rsidP="00A37FFA">
      <w:pPr>
        <w:spacing w:after="0" w:line="240" w:lineRule="auto"/>
      </w:pPr>
    </w:p>
    <w:p xmlns:w="http://schemas.openxmlformats.org/wordprocessingml/2006/main" w14:paraId="6B2781D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密码过期</w:t>
      </w:r>
    </w:p>
    <w:p xmlns:w="http://schemas.openxmlformats.org/wordprocessingml/2006/main" w14:paraId="65ACB2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过期密码登录 SQL Server。Windows 安全日志将在事件 ID 18487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BA24A1" w14:textId="77777777" w:rsidTr="00A37FFA">
        <w:trPr>
          <w:trHeight w:val="54"/>
        </w:trPr>
        <w:tc>
          <w:tcPr>
            <w:tcW w:w="54" w:type="dxa"/>
          </w:tcPr>
          <w:p w14:paraId="2D4D93D8" w14:textId="77777777" w:rsidR="00A37FFA" w:rsidRDefault="00A37FFA" w:rsidP="00A37FFA">
            <w:pPr>
              <w:pStyle w:val="EmptyCellLayoutStyle"/>
              <w:spacing w:after="0" w:line="240" w:lineRule="auto"/>
            </w:pPr>
          </w:p>
        </w:tc>
        <w:tc>
          <w:tcPr>
            <w:tcW w:w="10395" w:type="dxa"/>
          </w:tcPr>
          <w:p w14:paraId="142D98A4" w14:textId="77777777" w:rsidR="00A37FFA" w:rsidRDefault="00A37FFA" w:rsidP="00A37FFA">
            <w:pPr>
              <w:pStyle w:val="EmptyCellLayoutStyle"/>
              <w:spacing w:after="0" w:line="240" w:lineRule="auto"/>
            </w:pPr>
          </w:p>
        </w:tc>
        <w:tc>
          <w:tcPr>
            <w:tcW w:w="149" w:type="dxa"/>
          </w:tcPr>
          <w:p w14:paraId="344596E2" w14:textId="77777777" w:rsidR="00A37FFA" w:rsidRDefault="00A37FFA" w:rsidP="00A37FFA">
            <w:pPr>
              <w:pStyle w:val="EmptyCellLayoutStyle"/>
              <w:spacing w:after="0" w:line="240" w:lineRule="auto"/>
            </w:pPr>
          </w:p>
        </w:tc>
      </w:tr>
      <w:tr w:rsidR="00A37FFA" w14:paraId="3E468BE2" w14:textId="77777777" w:rsidTr="00A37FFA">
        <w:tc>
          <w:tcPr>
            <w:tcW w:w="54" w:type="dxa"/>
          </w:tcPr>
          <w:p w14:paraId="3C1C2E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F30D1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47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BE12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263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E6EE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29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D3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46D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C33B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6C3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61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90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D6F3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69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0A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87C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CD8F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C32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C48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2ED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E0A2C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E5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EFD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7D2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495D0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83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29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690D" w14:textId="77777777" w:rsidR="00A37FFA" w:rsidRDefault="00A37FFA" w:rsidP="00A37FFA">
                  <w:pPr>
                    <w:spacing w:after="0" w:line="240" w:lineRule="auto"/>
                  </w:pPr>
                </w:p>
              </w:tc>
            </w:tr>
            <w:tr w:rsidR="00A37FFA" w14:paraId="4A1D27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C0C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3A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6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5D076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05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9BA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AB2C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551FA9" w14:textId="77777777" w:rsidR="00A37FFA" w:rsidRDefault="00A37FFA" w:rsidP="00A37FFA">
            <w:pPr>
              <w:spacing w:after="0" w:line="240" w:lineRule="auto"/>
            </w:pPr>
          </w:p>
        </w:tc>
        <w:tc>
          <w:tcPr>
            <w:tcW w:w="149" w:type="dxa"/>
          </w:tcPr>
          <w:p w14:paraId="31AC690B" w14:textId="77777777" w:rsidR="00A37FFA" w:rsidRDefault="00A37FFA" w:rsidP="00A37FFA">
            <w:pPr>
              <w:pStyle w:val="EmptyCellLayoutStyle"/>
              <w:spacing w:after="0" w:line="240" w:lineRule="auto"/>
            </w:pPr>
          </w:p>
        </w:tc>
      </w:tr>
      <w:tr w:rsidR="00A37FFA" w14:paraId="5ADAD588" w14:textId="77777777" w:rsidTr="00A37FFA">
        <w:trPr>
          <w:trHeight w:val="80"/>
        </w:trPr>
        <w:tc>
          <w:tcPr>
            <w:tcW w:w="54" w:type="dxa"/>
          </w:tcPr>
          <w:p w14:paraId="3371427B" w14:textId="77777777" w:rsidR="00A37FFA" w:rsidRDefault="00A37FFA" w:rsidP="00A37FFA">
            <w:pPr>
              <w:pStyle w:val="EmptyCellLayoutStyle"/>
              <w:spacing w:after="0" w:line="240" w:lineRule="auto"/>
            </w:pPr>
          </w:p>
        </w:tc>
        <w:tc>
          <w:tcPr>
            <w:tcW w:w="10395" w:type="dxa"/>
          </w:tcPr>
          <w:p w14:paraId="1B10394F" w14:textId="77777777" w:rsidR="00A37FFA" w:rsidRDefault="00A37FFA" w:rsidP="00A37FFA">
            <w:pPr>
              <w:pStyle w:val="EmptyCellLayoutStyle"/>
              <w:spacing w:after="0" w:line="240" w:lineRule="auto"/>
            </w:pPr>
          </w:p>
        </w:tc>
        <w:tc>
          <w:tcPr>
            <w:tcW w:w="149" w:type="dxa"/>
          </w:tcPr>
          <w:p w14:paraId="58735042" w14:textId="77777777" w:rsidR="00A37FFA" w:rsidRDefault="00A37FFA" w:rsidP="00A37FFA">
            <w:pPr>
              <w:pStyle w:val="EmptyCellLayoutStyle"/>
              <w:spacing w:after="0" w:line="240" w:lineRule="auto"/>
            </w:pPr>
          </w:p>
        </w:tc>
      </w:tr>
    </w:tbl>
    <w:p xmlns:w="http://schemas.openxmlformats.org/wordprocessingml/2006/main" w14:paraId="183EAF48" w14:textId="77777777" w:rsidR="00A37FFA" w:rsidRDefault="00A37FFA" w:rsidP="00A37FFA">
      <w:pPr>
        <w:spacing w:after="0" w:line="240" w:lineRule="auto"/>
      </w:pPr>
    </w:p>
    <w:p xmlns:w="http://schemas.openxmlformats.org/wordprocessingml/2006/main" w14:paraId="37D70DB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I/O 请求完成所用的时间超过 15 秒</w:t>
      </w:r>
    </w:p>
    <w:p xmlns:w="http://schemas.openxmlformats.org/wordprocessingml/2006/main" w14:paraId="5035C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I/O 请求完成所用的时间超过了 15 秒。这可能表示存在 SQL Server I/O 瓶颈。SQL Server 性能高度依赖于磁盘性能。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3521A1" w14:textId="77777777" w:rsidTr="00A37FFA">
        <w:trPr>
          <w:trHeight w:val="54"/>
        </w:trPr>
        <w:tc>
          <w:tcPr>
            <w:tcW w:w="54" w:type="dxa"/>
          </w:tcPr>
          <w:p w14:paraId="3B1C1455" w14:textId="77777777" w:rsidR="00A37FFA" w:rsidRDefault="00A37FFA" w:rsidP="00A37FFA">
            <w:pPr>
              <w:pStyle w:val="EmptyCellLayoutStyle"/>
              <w:spacing w:after="0" w:line="240" w:lineRule="auto"/>
            </w:pPr>
          </w:p>
        </w:tc>
        <w:tc>
          <w:tcPr>
            <w:tcW w:w="10395" w:type="dxa"/>
          </w:tcPr>
          <w:p w14:paraId="3F44E6DB" w14:textId="77777777" w:rsidR="00A37FFA" w:rsidRDefault="00A37FFA" w:rsidP="00A37FFA">
            <w:pPr>
              <w:pStyle w:val="EmptyCellLayoutStyle"/>
              <w:spacing w:after="0" w:line="240" w:lineRule="auto"/>
            </w:pPr>
          </w:p>
        </w:tc>
        <w:tc>
          <w:tcPr>
            <w:tcW w:w="149" w:type="dxa"/>
          </w:tcPr>
          <w:p w14:paraId="51594190" w14:textId="77777777" w:rsidR="00A37FFA" w:rsidRDefault="00A37FFA" w:rsidP="00A37FFA">
            <w:pPr>
              <w:pStyle w:val="EmptyCellLayoutStyle"/>
              <w:spacing w:after="0" w:line="240" w:lineRule="auto"/>
            </w:pPr>
          </w:p>
        </w:tc>
      </w:tr>
      <w:tr w:rsidR="00A37FFA" w14:paraId="73F65785" w14:textId="77777777" w:rsidTr="00A37FFA">
        <w:tc>
          <w:tcPr>
            <w:tcW w:w="54" w:type="dxa"/>
          </w:tcPr>
          <w:p w14:paraId="595802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00540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330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FE8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FB7D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BD2D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4F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F8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8CF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898A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0D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B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D3B5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C8B245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62A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3C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159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5424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DB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22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3D2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8A7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FFB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31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F7D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BFE6E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EC4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4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9299F" w14:textId="77777777" w:rsidR="00A37FFA" w:rsidRDefault="00A37FFA" w:rsidP="00A37FFA">
                  <w:pPr>
                    <w:spacing w:after="0" w:line="240" w:lineRule="auto"/>
                  </w:pPr>
                </w:p>
              </w:tc>
            </w:tr>
            <w:tr w:rsidR="00A37FFA" w14:paraId="430FF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5EE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A5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C2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10388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822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BBBE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B1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A599B6" w14:textId="77777777" w:rsidR="00A37FFA" w:rsidRDefault="00A37FFA" w:rsidP="00A37FFA">
            <w:pPr>
              <w:spacing w:after="0" w:line="240" w:lineRule="auto"/>
            </w:pPr>
          </w:p>
        </w:tc>
        <w:tc>
          <w:tcPr>
            <w:tcW w:w="149" w:type="dxa"/>
          </w:tcPr>
          <w:p w14:paraId="6F06D3C0" w14:textId="77777777" w:rsidR="00A37FFA" w:rsidRDefault="00A37FFA" w:rsidP="00A37FFA">
            <w:pPr>
              <w:pStyle w:val="EmptyCellLayoutStyle"/>
              <w:spacing w:after="0" w:line="240" w:lineRule="auto"/>
            </w:pPr>
          </w:p>
        </w:tc>
      </w:tr>
      <w:tr w:rsidR="00A37FFA" w14:paraId="74BB8C75" w14:textId="77777777" w:rsidTr="00A37FFA">
        <w:trPr>
          <w:trHeight w:val="80"/>
        </w:trPr>
        <w:tc>
          <w:tcPr>
            <w:tcW w:w="54" w:type="dxa"/>
          </w:tcPr>
          <w:p w14:paraId="4C888360" w14:textId="77777777" w:rsidR="00A37FFA" w:rsidRDefault="00A37FFA" w:rsidP="00A37FFA">
            <w:pPr>
              <w:pStyle w:val="EmptyCellLayoutStyle"/>
              <w:spacing w:after="0" w:line="240" w:lineRule="auto"/>
            </w:pPr>
          </w:p>
        </w:tc>
        <w:tc>
          <w:tcPr>
            <w:tcW w:w="10395" w:type="dxa"/>
          </w:tcPr>
          <w:p w14:paraId="2C24CFAB" w14:textId="77777777" w:rsidR="00A37FFA" w:rsidRDefault="00A37FFA" w:rsidP="00A37FFA">
            <w:pPr>
              <w:pStyle w:val="EmptyCellLayoutStyle"/>
              <w:spacing w:after="0" w:line="240" w:lineRule="auto"/>
            </w:pPr>
          </w:p>
        </w:tc>
        <w:tc>
          <w:tcPr>
            <w:tcW w:w="149" w:type="dxa"/>
          </w:tcPr>
          <w:p w14:paraId="1B3FAC23" w14:textId="77777777" w:rsidR="00A37FFA" w:rsidRDefault="00A37FFA" w:rsidP="00A37FFA">
            <w:pPr>
              <w:pStyle w:val="EmptyCellLayoutStyle"/>
              <w:spacing w:after="0" w:line="240" w:lineRule="auto"/>
            </w:pPr>
          </w:p>
        </w:tc>
      </w:tr>
    </w:tbl>
    <w:p xmlns:w="http://schemas.openxmlformats.org/wordprocessingml/2006/main" w14:paraId="5A086B39" w14:textId="77777777" w:rsidR="00A37FFA" w:rsidRDefault="00A37FFA" w:rsidP="00A37FFA">
      <w:pPr>
        <w:spacing w:after="0" w:line="240" w:lineRule="auto"/>
      </w:pPr>
    </w:p>
    <w:p xmlns:w="http://schemas.openxmlformats.org/wordprocessingml/2006/main" w14:paraId="10065A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的日志不可用</w:t>
      </w:r>
    </w:p>
    <w:p xmlns:w="http://schemas.openxmlformats.org/wordprocessingml/2006/main" w14:paraId="5EC3F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的数据库发生了与数据完整性相关的 I/O 错误。数据库的日志部分或数据部分可能已损坏。SQL Server 已在日志中记录了不可用数据库，以防止再次出现数据完整性问题。SQL Server 错误日志和/或 Windows 事件日志中应该报告了导致 9001 消息的 I/O 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B5AC12C" w14:textId="77777777" w:rsidTr="00A37FFA">
        <w:trPr>
          <w:trHeight w:val="54"/>
        </w:trPr>
        <w:tc>
          <w:tcPr>
            <w:tcW w:w="54" w:type="dxa"/>
          </w:tcPr>
          <w:p w14:paraId="1FAFB08F" w14:textId="77777777" w:rsidR="00A37FFA" w:rsidRDefault="00A37FFA" w:rsidP="00A37FFA">
            <w:pPr>
              <w:pStyle w:val="EmptyCellLayoutStyle"/>
              <w:spacing w:after="0" w:line="240" w:lineRule="auto"/>
            </w:pPr>
          </w:p>
        </w:tc>
        <w:tc>
          <w:tcPr>
            <w:tcW w:w="10395" w:type="dxa"/>
          </w:tcPr>
          <w:p w14:paraId="32152AFA" w14:textId="77777777" w:rsidR="00A37FFA" w:rsidRDefault="00A37FFA" w:rsidP="00A37FFA">
            <w:pPr>
              <w:pStyle w:val="EmptyCellLayoutStyle"/>
              <w:spacing w:after="0" w:line="240" w:lineRule="auto"/>
            </w:pPr>
          </w:p>
        </w:tc>
        <w:tc>
          <w:tcPr>
            <w:tcW w:w="149" w:type="dxa"/>
          </w:tcPr>
          <w:p w14:paraId="711E882B" w14:textId="77777777" w:rsidR="00A37FFA" w:rsidRDefault="00A37FFA" w:rsidP="00A37FFA">
            <w:pPr>
              <w:pStyle w:val="EmptyCellLayoutStyle"/>
              <w:spacing w:after="0" w:line="240" w:lineRule="auto"/>
            </w:pPr>
          </w:p>
        </w:tc>
      </w:tr>
      <w:tr w:rsidR="00A37FFA" w14:paraId="08A645A6" w14:textId="77777777" w:rsidTr="00A37FFA">
        <w:tc>
          <w:tcPr>
            <w:tcW w:w="54" w:type="dxa"/>
          </w:tcPr>
          <w:p w14:paraId="23B19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B123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F04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315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7E1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C73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4B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CB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FA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990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3C1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FAF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5D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27A9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0A0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3A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37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3FFF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DB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5B3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23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253C2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77A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7F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B48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F616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C2A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4A0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4B65" w14:textId="77777777" w:rsidR="00A37FFA" w:rsidRDefault="00A37FFA" w:rsidP="00A37FFA">
                  <w:pPr>
                    <w:spacing w:after="0" w:line="240" w:lineRule="auto"/>
                  </w:pPr>
                </w:p>
              </w:tc>
            </w:tr>
            <w:tr w:rsidR="00A37FFA" w14:paraId="28133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901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6E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17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CF601D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32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24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0B8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4B091C2" w14:textId="77777777" w:rsidR="00A37FFA" w:rsidRDefault="00A37FFA" w:rsidP="00A37FFA">
            <w:pPr>
              <w:spacing w:after="0" w:line="240" w:lineRule="auto"/>
            </w:pPr>
          </w:p>
        </w:tc>
        <w:tc>
          <w:tcPr>
            <w:tcW w:w="149" w:type="dxa"/>
          </w:tcPr>
          <w:p w14:paraId="24D4895C" w14:textId="77777777" w:rsidR="00A37FFA" w:rsidRDefault="00A37FFA" w:rsidP="00A37FFA">
            <w:pPr>
              <w:pStyle w:val="EmptyCellLayoutStyle"/>
              <w:spacing w:after="0" w:line="240" w:lineRule="auto"/>
            </w:pPr>
          </w:p>
        </w:tc>
      </w:tr>
      <w:tr w:rsidR="00A37FFA" w14:paraId="1FC095CB" w14:textId="77777777" w:rsidTr="00A37FFA">
        <w:trPr>
          <w:trHeight w:val="80"/>
        </w:trPr>
        <w:tc>
          <w:tcPr>
            <w:tcW w:w="54" w:type="dxa"/>
          </w:tcPr>
          <w:p w14:paraId="6DCA9FC2" w14:textId="77777777" w:rsidR="00A37FFA" w:rsidRDefault="00A37FFA" w:rsidP="00A37FFA">
            <w:pPr>
              <w:pStyle w:val="EmptyCellLayoutStyle"/>
              <w:spacing w:after="0" w:line="240" w:lineRule="auto"/>
            </w:pPr>
          </w:p>
        </w:tc>
        <w:tc>
          <w:tcPr>
            <w:tcW w:w="10395" w:type="dxa"/>
          </w:tcPr>
          <w:p w14:paraId="115FC6FF" w14:textId="77777777" w:rsidR="00A37FFA" w:rsidRDefault="00A37FFA" w:rsidP="00A37FFA">
            <w:pPr>
              <w:pStyle w:val="EmptyCellLayoutStyle"/>
              <w:spacing w:after="0" w:line="240" w:lineRule="auto"/>
            </w:pPr>
          </w:p>
        </w:tc>
        <w:tc>
          <w:tcPr>
            <w:tcW w:w="149" w:type="dxa"/>
          </w:tcPr>
          <w:p w14:paraId="2261DF4F" w14:textId="77777777" w:rsidR="00A37FFA" w:rsidRDefault="00A37FFA" w:rsidP="00A37FFA">
            <w:pPr>
              <w:pStyle w:val="EmptyCellLayoutStyle"/>
              <w:spacing w:after="0" w:line="240" w:lineRule="auto"/>
            </w:pPr>
          </w:p>
        </w:tc>
      </w:tr>
    </w:tbl>
    <w:p xmlns:w="http://schemas.openxmlformats.org/wordprocessingml/2006/main" w14:paraId="3A3F5A26" w14:textId="77777777" w:rsidR="00A37FFA" w:rsidRDefault="00A37FFA" w:rsidP="00A37FFA">
      <w:pPr>
        <w:spacing w:after="0" w:line="240" w:lineRule="auto"/>
      </w:pPr>
    </w:p>
    <w:p xmlns:w="http://schemas.openxmlformats.org/wordprocessingml/2006/main" w14:paraId="2B722FA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由于出现错误，Service Broker/数据库镜像传输无法侦听连接</w:t>
      </w:r>
    </w:p>
    <w:p xmlns:w="http://schemas.openxmlformats.org/wordprocessingml/2006/main" w14:paraId="569A2C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ervice Broker 无法侦听指定的端口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DA331F" w14:textId="77777777" w:rsidTr="00A37FFA">
        <w:trPr>
          <w:trHeight w:val="54"/>
        </w:trPr>
        <w:tc>
          <w:tcPr>
            <w:tcW w:w="54" w:type="dxa"/>
          </w:tcPr>
          <w:p w14:paraId="73B56ADE" w14:textId="77777777" w:rsidR="00A37FFA" w:rsidRDefault="00A37FFA" w:rsidP="00A37FFA">
            <w:pPr>
              <w:pStyle w:val="EmptyCellLayoutStyle"/>
              <w:spacing w:after="0" w:line="240" w:lineRule="auto"/>
            </w:pPr>
          </w:p>
        </w:tc>
        <w:tc>
          <w:tcPr>
            <w:tcW w:w="10395" w:type="dxa"/>
          </w:tcPr>
          <w:p w14:paraId="11D1C1E9" w14:textId="77777777" w:rsidR="00A37FFA" w:rsidRDefault="00A37FFA" w:rsidP="00A37FFA">
            <w:pPr>
              <w:pStyle w:val="EmptyCellLayoutStyle"/>
              <w:spacing w:after="0" w:line="240" w:lineRule="auto"/>
            </w:pPr>
          </w:p>
        </w:tc>
        <w:tc>
          <w:tcPr>
            <w:tcW w:w="149" w:type="dxa"/>
          </w:tcPr>
          <w:p w14:paraId="3708B37A" w14:textId="77777777" w:rsidR="00A37FFA" w:rsidRDefault="00A37FFA" w:rsidP="00A37FFA">
            <w:pPr>
              <w:pStyle w:val="EmptyCellLayoutStyle"/>
              <w:spacing w:after="0" w:line="240" w:lineRule="auto"/>
            </w:pPr>
          </w:p>
        </w:tc>
      </w:tr>
      <w:tr w:rsidR="00A37FFA" w14:paraId="18482863" w14:textId="77777777" w:rsidTr="00A37FFA">
        <w:tc>
          <w:tcPr>
            <w:tcW w:w="54" w:type="dxa"/>
          </w:tcPr>
          <w:p w14:paraId="44E82A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8CEE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AE26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8BC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F4C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1551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73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0E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40C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5005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64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57B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67D4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C0C8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1AB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AAC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92B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BDF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356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85E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DF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422C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1B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53A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ED9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1E7D3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B8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8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54EAB" w14:textId="77777777" w:rsidR="00A37FFA" w:rsidRDefault="00A37FFA" w:rsidP="00A37FFA">
                  <w:pPr>
                    <w:spacing w:after="0" w:line="240" w:lineRule="auto"/>
                  </w:pPr>
                </w:p>
              </w:tc>
            </w:tr>
            <w:tr w:rsidR="00A37FFA" w14:paraId="453CC1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EB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3B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9E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B3C56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7EE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92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38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CF8281" w14:textId="77777777" w:rsidR="00A37FFA" w:rsidRDefault="00A37FFA" w:rsidP="00A37FFA">
            <w:pPr>
              <w:spacing w:after="0" w:line="240" w:lineRule="auto"/>
            </w:pPr>
          </w:p>
        </w:tc>
        <w:tc>
          <w:tcPr>
            <w:tcW w:w="149" w:type="dxa"/>
          </w:tcPr>
          <w:p w14:paraId="07CE816F" w14:textId="77777777" w:rsidR="00A37FFA" w:rsidRDefault="00A37FFA" w:rsidP="00A37FFA">
            <w:pPr>
              <w:pStyle w:val="EmptyCellLayoutStyle"/>
              <w:spacing w:after="0" w:line="240" w:lineRule="auto"/>
            </w:pPr>
          </w:p>
        </w:tc>
      </w:tr>
      <w:tr w:rsidR="00A37FFA" w14:paraId="5E8152C5" w14:textId="77777777" w:rsidTr="00A37FFA">
        <w:trPr>
          <w:trHeight w:val="80"/>
        </w:trPr>
        <w:tc>
          <w:tcPr>
            <w:tcW w:w="54" w:type="dxa"/>
          </w:tcPr>
          <w:p w14:paraId="2342261F" w14:textId="77777777" w:rsidR="00A37FFA" w:rsidRDefault="00A37FFA" w:rsidP="00A37FFA">
            <w:pPr>
              <w:pStyle w:val="EmptyCellLayoutStyle"/>
              <w:spacing w:after="0" w:line="240" w:lineRule="auto"/>
            </w:pPr>
          </w:p>
        </w:tc>
        <w:tc>
          <w:tcPr>
            <w:tcW w:w="10395" w:type="dxa"/>
          </w:tcPr>
          <w:p w14:paraId="3BBD4A07" w14:textId="77777777" w:rsidR="00A37FFA" w:rsidRDefault="00A37FFA" w:rsidP="00A37FFA">
            <w:pPr>
              <w:pStyle w:val="EmptyCellLayoutStyle"/>
              <w:spacing w:after="0" w:line="240" w:lineRule="auto"/>
            </w:pPr>
          </w:p>
        </w:tc>
        <w:tc>
          <w:tcPr>
            <w:tcW w:w="149" w:type="dxa"/>
          </w:tcPr>
          <w:p w14:paraId="67CDD56B" w14:textId="77777777" w:rsidR="00A37FFA" w:rsidRDefault="00A37FFA" w:rsidP="00A37FFA">
            <w:pPr>
              <w:pStyle w:val="EmptyCellLayoutStyle"/>
              <w:spacing w:after="0" w:line="240" w:lineRule="auto"/>
            </w:pPr>
          </w:p>
        </w:tc>
      </w:tr>
    </w:tbl>
    <w:p xmlns:w="http://schemas.openxmlformats.org/wordprocessingml/2006/main" w14:paraId="225134CC" w14:textId="77777777" w:rsidR="00A37FFA" w:rsidRDefault="00A37FFA" w:rsidP="00A37FFA">
      <w:pPr>
        <w:spacing w:after="0" w:line="240" w:lineRule="auto"/>
      </w:pPr>
    </w:p>
    <w:p xmlns:w="http://schemas.openxmlformats.org/wordprocessingml/2006/main" w14:paraId="206338C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了数据库一致性错误</w:t>
      </w:r>
    </w:p>
    <w:p xmlns:w="http://schemas.openxmlformats.org/wordprocessingml/2006/main" w14:paraId="1986B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遇到了错误并且未修复任何错误或者不是所有错误均已修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BEAAE0" w14:textId="77777777" w:rsidTr="00A37FFA">
        <w:trPr>
          <w:trHeight w:val="54"/>
        </w:trPr>
        <w:tc>
          <w:tcPr>
            <w:tcW w:w="54" w:type="dxa"/>
          </w:tcPr>
          <w:p w14:paraId="6023E973" w14:textId="77777777" w:rsidR="00A37FFA" w:rsidRDefault="00A37FFA" w:rsidP="00A37FFA">
            <w:pPr>
              <w:pStyle w:val="EmptyCellLayoutStyle"/>
              <w:spacing w:after="0" w:line="240" w:lineRule="auto"/>
            </w:pPr>
          </w:p>
        </w:tc>
        <w:tc>
          <w:tcPr>
            <w:tcW w:w="10395" w:type="dxa"/>
          </w:tcPr>
          <w:p w14:paraId="5CBFD4B1" w14:textId="77777777" w:rsidR="00A37FFA" w:rsidRDefault="00A37FFA" w:rsidP="00A37FFA">
            <w:pPr>
              <w:pStyle w:val="EmptyCellLayoutStyle"/>
              <w:spacing w:after="0" w:line="240" w:lineRule="auto"/>
            </w:pPr>
          </w:p>
        </w:tc>
        <w:tc>
          <w:tcPr>
            <w:tcW w:w="149" w:type="dxa"/>
          </w:tcPr>
          <w:p w14:paraId="464F6411" w14:textId="77777777" w:rsidR="00A37FFA" w:rsidRDefault="00A37FFA" w:rsidP="00A37FFA">
            <w:pPr>
              <w:pStyle w:val="EmptyCellLayoutStyle"/>
              <w:spacing w:after="0" w:line="240" w:lineRule="auto"/>
            </w:pPr>
          </w:p>
        </w:tc>
      </w:tr>
      <w:tr w:rsidR="00A37FFA" w14:paraId="00FC9FCE" w14:textId="77777777" w:rsidTr="00A37FFA">
        <w:tc>
          <w:tcPr>
            <w:tcW w:w="54" w:type="dxa"/>
          </w:tcPr>
          <w:p w14:paraId="23AE57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960F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600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EB4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7D7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3AB6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7A7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6D9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97C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E23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A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23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F13A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EA3C5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E8A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F32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292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1898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19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3F9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1D879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0B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BF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58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F8E5F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585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75A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B5FFE" w14:textId="77777777" w:rsidR="00A37FFA" w:rsidRDefault="00A37FFA" w:rsidP="00A37FFA">
                  <w:pPr>
                    <w:spacing w:after="0" w:line="240" w:lineRule="auto"/>
                  </w:pPr>
                </w:p>
              </w:tc>
            </w:tr>
            <w:tr w:rsidR="00A37FFA" w14:paraId="4548F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19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A5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A0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2B77C7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AB3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B3A3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A623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2E7551" w14:textId="77777777" w:rsidR="00A37FFA" w:rsidRDefault="00A37FFA" w:rsidP="00A37FFA">
            <w:pPr>
              <w:spacing w:after="0" w:line="240" w:lineRule="auto"/>
            </w:pPr>
          </w:p>
        </w:tc>
        <w:tc>
          <w:tcPr>
            <w:tcW w:w="149" w:type="dxa"/>
          </w:tcPr>
          <w:p w14:paraId="05574B9E" w14:textId="77777777" w:rsidR="00A37FFA" w:rsidRDefault="00A37FFA" w:rsidP="00A37FFA">
            <w:pPr>
              <w:pStyle w:val="EmptyCellLayoutStyle"/>
              <w:spacing w:after="0" w:line="240" w:lineRule="auto"/>
            </w:pPr>
          </w:p>
        </w:tc>
      </w:tr>
      <w:tr w:rsidR="00A37FFA" w14:paraId="79FFC949" w14:textId="77777777" w:rsidTr="00A37FFA">
        <w:trPr>
          <w:trHeight w:val="80"/>
        </w:trPr>
        <w:tc>
          <w:tcPr>
            <w:tcW w:w="54" w:type="dxa"/>
          </w:tcPr>
          <w:p w14:paraId="768B462C" w14:textId="77777777" w:rsidR="00A37FFA" w:rsidRDefault="00A37FFA" w:rsidP="00A37FFA">
            <w:pPr>
              <w:pStyle w:val="EmptyCellLayoutStyle"/>
              <w:spacing w:after="0" w:line="240" w:lineRule="auto"/>
            </w:pPr>
          </w:p>
        </w:tc>
        <w:tc>
          <w:tcPr>
            <w:tcW w:w="10395" w:type="dxa"/>
          </w:tcPr>
          <w:p w14:paraId="581009DC" w14:textId="77777777" w:rsidR="00A37FFA" w:rsidRDefault="00A37FFA" w:rsidP="00A37FFA">
            <w:pPr>
              <w:pStyle w:val="EmptyCellLayoutStyle"/>
              <w:spacing w:after="0" w:line="240" w:lineRule="auto"/>
            </w:pPr>
          </w:p>
        </w:tc>
        <w:tc>
          <w:tcPr>
            <w:tcW w:w="149" w:type="dxa"/>
          </w:tcPr>
          <w:p w14:paraId="7A57164F" w14:textId="77777777" w:rsidR="00A37FFA" w:rsidRDefault="00A37FFA" w:rsidP="00A37FFA">
            <w:pPr>
              <w:pStyle w:val="EmptyCellLayoutStyle"/>
              <w:spacing w:after="0" w:line="240" w:lineRule="auto"/>
            </w:pPr>
          </w:p>
        </w:tc>
      </w:tr>
    </w:tbl>
    <w:p xmlns:w="http://schemas.openxmlformats.org/wordprocessingml/2006/main" w14:paraId="64D9E7A2" w14:textId="77777777" w:rsidR="00A37FFA" w:rsidRDefault="00A37FFA" w:rsidP="00A37FFA">
      <w:pPr>
        <w:spacing w:after="0" w:line="240" w:lineRule="auto"/>
      </w:pPr>
    </w:p>
    <w:p xmlns:w="http://schemas.openxmlformats.org/wordprocessingml/2006/main" w14:paraId="169824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在数据库上启动 SQL Server Service Broker</w:t>
      </w:r>
    </w:p>
    <w:p xmlns:w="http://schemas.openxmlformats.org/wordprocessingml/2006/main" w14:paraId="65B42C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在数据库上启动 Service Broker 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087D2F" w14:textId="77777777" w:rsidTr="00A37FFA">
        <w:trPr>
          <w:trHeight w:val="54"/>
        </w:trPr>
        <w:tc>
          <w:tcPr>
            <w:tcW w:w="54" w:type="dxa"/>
          </w:tcPr>
          <w:p w14:paraId="4C1E13FC" w14:textId="77777777" w:rsidR="00A37FFA" w:rsidRDefault="00A37FFA" w:rsidP="00A37FFA">
            <w:pPr>
              <w:pStyle w:val="EmptyCellLayoutStyle"/>
              <w:spacing w:after="0" w:line="240" w:lineRule="auto"/>
            </w:pPr>
          </w:p>
        </w:tc>
        <w:tc>
          <w:tcPr>
            <w:tcW w:w="10395" w:type="dxa"/>
          </w:tcPr>
          <w:p w14:paraId="38F18091" w14:textId="77777777" w:rsidR="00A37FFA" w:rsidRDefault="00A37FFA" w:rsidP="00A37FFA">
            <w:pPr>
              <w:pStyle w:val="EmptyCellLayoutStyle"/>
              <w:spacing w:after="0" w:line="240" w:lineRule="auto"/>
            </w:pPr>
          </w:p>
        </w:tc>
        <w:tc>
          <w:tcPr>
            <w:tcW w:w="149" w:type="dxa"/>
          </w:tcPr>
          <w:p w14:paraId="23DE023C" w14:textId="77777777" w:rsidR="00A37FFA" w:rsidRDefault="00A37FFA" w:rsidP="00A37FFA">
            <w:pPr>
              <w:pStyle w:val="EmptyCellLayoutStyle"/>
              <w:spacing w:after="0" w:line="240" w:lineRule="auto"/>
            </w:pPr>
          </w:p>
        </w:tc>
      </w:tr>
      <w:tr w:rsidR="00A37FFA" w14:paraId="15A1E44B" w14:textId="77777777" w:rsidTr="00A37FFA">
        <w:tc>
          <w:tcPr>
            <w:tcW w:w="54" w:type="dxa"/>
          </w:tcPr>
          <w:p w14:paraId="3BB72F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FE035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9A50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6E4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61E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086E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23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A54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AA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D0DB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95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A7E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8FDE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FB6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5C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B7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F7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F72F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9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4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9A6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A53E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D6A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50C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614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B7824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0E2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C6F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D2242" w14:textId="77777777" w:rsidR="00A37FFA" w:rsidRDefault="00A37FFA" w:rsidP="00A37FFA">
                  <w:pPr>
                    <w:spacing w:after="0" w:line="240" w:lineRule="auto"/>
                  </w:pPr>
                </w:p>
              </w:tc>
            </w:tr>
            <w:tr w:rsidR="00A37FFA" w14:paraId="6319F6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89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86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92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A1218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0CD1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20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06EF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4A1080" w14:textId="77777777" w:rsidR="00A37FFA" w:rsidRDefault="00A37FFA" w:rsidP="00A37FFA">
            <w:pPr>
              <w:spacing w:after="0" w:line="240" w:lineRule="auto"/>
            </w:pPr>
          </w:p>
        </w:tc>
        <w:tc>
          <w:tcPr>
            <w:tcW w:w="149" w:type="dxa"/>
          </w:tcPr>
          <w:p w14:paraId="3B67BBF1" w14:textId="77777777" w:rsidR="00A37FFA" w:rsidRDefault="00A37FFA" w:rsidP="00A37FFA">
            <w:pPr>
              <w:pStyle w:val="EmptyCellLayoutStyle"/>
              <w:spacing w:after="0" w:line="240" w:lineRule="auto"/>
            </w:pPr>
          </w:p>
        </w:tc>
      </w:tr>
      <w:tr w:rsidR="00A37FFA" w14:paraId="121EF3E1" w14:textId="77777777" w:rsidTr="00A37FFA">
        <w:trPr>
          <w:trHeight w:val="80"/>
        </w:trPr>
        <w:tc>
          <w:tcPr>
            <w:tcW w:w="54" w:type="dxa"/>
          </w:tcPr>
          <w:p w14:paraId="7EBFDF9E" w14:textId="77777777" w:rsidR="00A37FFA" w:rsidRDefault="00A37FFA" w:rsidP="00A37FFA">
            <w:pPr>
              <w:pStyle w:val="EmptyCellLayoutStyle"/>
              <w:spacing w:after="0" w:line="240" w:lineRule="auto"/>
            </w:pPr>
          </w:p>
        </w:tc>
        <w:tc>
          <w:tcPr>
            <w:tcW w:w="10395" w:type="dxa"/>
          </w:tcPr>
          <w:p w14:paraId="21F2B074" w14:textId="77777777" w:rsidR="00A37FFA" w:rsidRDefault="00A37FFA" w:rsidP="00A37FFA">
            <w:pPr>
              <w:pStyle w:val="EmptyCellLayoutStyle"/>
              <w:spacing w:after="0" w:line="240" w:lineRule="auto"/>
            </w:pPr>
          </w:p>
        </w:tc>
        <w:tc>
          <w:tcPr>
            <w:tcW w:w="149" w:type="dxa"/>
          </w:tcPr>
          <w:p w14:paraId="766815F3" w14:textId="77777777" w:rsidR="00A37FFA" w:rsidRDefault="00A37FFA" w:rsidP="00A37FFA">
            <w:pPr>
              <w:pStyle w:val="EmptyCellLayoutStyle"/>
              <w:spacing w:after="0" w:line="240" w:lineRule="auto"/>
            </w:pPr>
          </w:p>
        </w:tc>
      </w:tr>
    </w:tbl>
    <w:p xmlns:w="http://schemas.openxmlformats.org/wordprocessingml/2006/main" w14:paraId="487EC818" w14:textId="77777777" w:rsidR="00A37FFA" w:rsidRDefault="00A37FFA" w:rsidP="00A37FFA">
      <w:pPr>
        <w:spacing w:after="0" w:line="240" w:lineRule="auto"/>
      </w:pPr>
    </w:p>
    <w:p xmlns:w="http://schemas.openxmlformats.org/wordprocessingml/2006/main" w14:paraId="42CF13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消息调度程序中出错</w:t>
      </w:r>
    </w:p>
    <w:p xmlns:w="http://schemas.openxmlformats.org/wordprocessingml/2006/main" w14:paraId="1D3AD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消息调度程序中出错。Windows 应用程序日志或 SQL Server 错误日志可识别特定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F402C96" w14:textId="77777777" w:rsidTr="00A37FFA">
        <w:trPr>
          <w:trHeight w:val="54"/>
        </w:trPr>
        <w:tc>
          <w:tcPr>
            <w:tcW w:w="54" w:type="dxa"/>
          </w:tcPr>
          <w:p w14:paraId="764229E1" w14:textId="77777777" w:rsidR="00A37FFA" w:rsidRDefault="00A37FFA" w:rsidP="00A37FFA">
            <w:pPr>
              <w:pStyle w:val="EmptyCellLayoutStyle"/>
              <w:spacing w:after="0" w:line="240" w:lineRule="auto"/>
            </w:pPr>
          </w:p>
        </w:tc>
        <w:tc>
          <w:tcPr>
            <w:tcW w:w="10395" w:type="dxa"/>
          </w:tcPr>
          <w:p w14:paraId="634D9658" w14:textId="77777777" w:rsidR="00A37FFA" w:rsidRDefault="00A37FFA" w:rsidP="00A37FFA">
            <w:pPr>
              <w:pStyle w:val="EmptyCellLayoutStyle"/>
              <w:spacing w:after="0" w:line="240" w:lineRule="auto"/>
            </w:pPr>
          </w:p>
        </w:tc>
        <w:tc>
          <w:tcPr>
            <w:tcW w:w="149" w:type="dxa"/>
          </w:tcPr>
          <w:p w14:paraId="328DA6AE" w14:textId="77777777" w:rsidR="00A37FFA" w:rsidRDefault="00A37FFA" w:rsidP="00A37FFA">
            <w:pPr>
              <w:pStyle w:val="EmptyCellLayoutStyle"/>
              <w:spacing w:after="0" w:line="240" w:lineRule="auto"/>
            </w:pPr>
          </w:p>
        </w:tc>
      </w:tr>
      <w:tr w:rsidR="00A37FFA" w14:paraId="7CEA3CA9" w14:textId="77777777" w:rsidTr="00A37FFA">
        <w:tc>
          <w:tcPr>
            <w:tcW w:w="54" w:type="dxa"/>
          </w:tcPr>
          <w:p w14:paraId="5BFB6C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53A0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8AE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C1F3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ACA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3467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056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2E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6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66ED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7A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C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0F43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3E3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AA0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3EB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63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C52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ED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171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5C2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62C83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4B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C5D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D7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6B799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E80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DB9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4240A" w14:textId="77777777" w:rsidR="00A37FFA" w:rsidRDefault="00A37FFA" w:rsidP="00A37FFA">
                  <w:pPr>
                    <w:spacing w:after="0" w:line="240" w:lineRule="auto"/>
                  </w:pPr>
                </w:p>
              </w:tc>
            </w:tr>
            <w:tr w:rsidR="00A37FFA" w14:paraId="67533F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81F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E1F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9A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10BC3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02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9D24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0E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B531A75" w14:textId="77777777" w:rsidR="00A37FFA" w:rsidRDefault="00A37FFA" w:rsidP="00A37FFA">
            <w:pPr>
              <w:spacing w:after="0" w:line="240" w:lineRule="auto"/>
            </w:pPr>
          </w:p>
        </w:tc>
        <w:tc>
          <w:tcPr>
            <w:tcW w:w="149" w:type="dxa"/>
          </w:tcPr>
          <w:p w14:paraId="6E2AD996" w14:textId="77777777" w:rsidR="00A37FFA" w:rsidRDefault="00A37FFA" w:rsidP="00A37FFA">
            <w:pPr>
              <w:pStyle w:val="EmptyCellLayoutStyle"/>
              <w:spacing w:after="0" w:line="240" w:lineRule="auto"/>
            </w:pPr>
          </w:p>
        </w:tc>
      </w:tr>
      <w:tr w:rsidR="00A37FFA" w14:paraId="3EED0763" w14:textId="77777777" w:rsidTr="00A37FFA">
        <w:trPr>
          <w:trHeight w:val="80"/>
        </w:trPr>
        <w:tc>
          <w:tcPr>
            <w:tcW w:w="54" w:type="dxa"/>
          </w:tcPr>
          <w:p w14:paraId="41261243" w14:textId="77777777" w:rsidR="00A37FFA" w:rsidRDefault="00A37FFA" w:rsidP="00A37FFA">
            <w:pPr>
              <w:pStyle w:val="EmptyCellLayoutStyle"/>
              <w:spacing w:after="0" w:line="240" w:lineRule="auto"/>
            </w:pPr>
          </w:p>
        </w:tc>
        <w:tc>
          <w:tcPr>
            <w:tcW w:w="10395" w:type="dxa"/>
          </w:tcPr>
          <w:p w14:paraId="6C975959" w14:textId="77777777" w:rsidR="00A37FFA" w:rsidRDefault="00A37FFA" w:rsidP="00A37FFA">
            <w:pPr>
              <w:pStyle w:val="EmptyCellLayoutStyle"/>
              <w:spacing w:after="0" w:line="240" w:lineRule="auto"/>
            </w:pPr>
          </w:p>
        </w:tc>
        <w:tc>
          <w:tcPr>
            <w:tcW w:w="149" w:type="dxa"/>
          </w:tcPr>
          <w:p w14:paraId="054B9057" w14:textId="77777777" w:rsidR="00A37FFA" w:rsidRDefault="00A37FFA" w:rsidP="00A37FFA">
            <w:pPr>
              <w:pStyle w:val="EmptyCellLayoutStyle"/>
              <w:spacing w:after="0" w:line="240" w:lineRule="auto"/>
            </w:pPr>
          </w:p>
        </w:tc>
      </w:tr>
    </w:tbl>
    <w:p xmlns:w="http://schemas.openxmlformats.org/wordprocessingml/2006/main" w14:paraId="26413A22" w14:textId="77777777" w:rsidR="00A37FFA" w:rsidRDefault="00A37FFA" w:rsidP="00A37FFA">
      <w:pPr>
        <w:spacing w:after="0" w:line="240" w:lineRule="auto"/>
      </w:pPr>
    </w:p>
    <w:p xmlns:w="http://schemas.openxmlformats.org/wordprocessingml/2006/main" w14:paraId="2F5FE3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槽、行扩展到可用空间</w:t>
      </w:r>
    </w:p>
    <w:p xmlns:w="http://schemas.openxmlformats.org/wordprocessingml/2006/main" w14:paraId="0CAE1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槽 S_ID 的终点超过了持续可用空间偏移量 ADDRESS。TEST 是 "max &lt;= m_freeData"，此处持续可用空间偏移量是 "m_freeData"，槽 S_ID 的终点是 "max"。</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944650C" w14:textId="77777777" w:rsidTr="00A37FFA">
        <w:trPr>
          <w:trHeight w:val="54"/>
        </w:trPr>
        <w:tc>
          <w:tcPr>
            <w:tcW w:w="54" w:type="dxa"/>
          </w:tcPr>
          <w:p w14:paraId="0D7F7FCD" w14:textId="77777777" w:rsidR="00A37FFA" w:rsidRDefault="00A37FFA" w:rsidP="00A37FFA">
            <w:pPr>
              <w:pStyle w:val="EmptyCellLayoutStyle"/>
              <w:spacing w:after="0" w:line="240" w:lineRule="auto"/>
            </w:pPr>
          </w:p>
        </w:tc>
        <w:tc>
          <w:tcPr>
            <w:tcW w:w="10395" w:type="dxa"/>
          </w:tcPr>
          <w:p w14:paraId="6F56A08E" w14:textId="77777777" w:rsidR="00A37FFA" w:rsidRDefault="00A37FFA" w:rsidP="00A37FFA">
            <w:pPr>
              <w:pStyle w:val="EmptyCellLayoutStyle"/>
              <w:spacing w:after="0" w:line="240" w:lineRule="auto"/>
            </w:pPr>
          </w:p>
        </w:tc>
        <w:tc>
          <w:tcPr>
            <w:tcW w:w="149" w:type="dxa"/>
          </w:tcPr>
          <w:p w14:paraId="695A538E" w14:textId="77777777" w:rsidR="00A37FFA" w:rsidRDefault="00A37FFA" w:rsidP="00A37FFA">
            <w:pPr>
              <w:pStyle w:val="EmptyCellLayoutStyle"/>
              <w:spacing w:after="0" w:line="240" w:lineRule="auto"/>
            </w:pPr>
          </w:p>
        </w:tc>
      </w:tr>
      <w:tr w:rsidR="00A37FFA" w14:paraId="4433A14E" w14:textId="77777777" w:rsidTr="00A37FFA">
        <w:tc>
          <w:tcPr>
            <w:tcW w:w="54" w:type="dxa"/>
          </w:tcPr>
          <w:p w14:paraId="5FE55D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76A3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4EE5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E7B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58A9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AD0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B39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6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DDE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74B8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4C7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AC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D578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6166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099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77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28B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F6E4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35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6BD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58C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12AB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87B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08D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39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5E47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AC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AF3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EB5B9" w14:textId="77777777" w:rsidR="00A37FFA" w:rsidRDefault="00A37FFA" w:rsidP="00A37FFA">
                  <w:pPr>
                    <w:spacing w:after="0" w:line="240" w:lineRule="auto"/>
                  </w:pPr>
                </w:p>
              </w:tc>
            </w:tr>
            <w:tr w:rsidR="00A37FFA" w14:paraId="16BB4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B1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65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ED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8D9D7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AE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5A3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2F8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38FB04" w14:textId="77777777" w:rsidR="00A37FFA" w:rsidRDefault="00A37FFA" w:rsidP="00A37FFA">
            <w:pPr>
              <w:spacing w:after="0" w:line="240" w:lineRule="auto"/>
            </w:pPr>
          </w:p>
        </w:tc>
        <w:tc>
          <w:tcPr>
            <w:tcW w:w="149" w:type="dxa"/>
          </w:tcPr>
          <w:p w14:paraId="5D02819F" w14:textId="77777777" w:rsidR="00A37FFA" w:rsidRDefault="00A37FFA" w:rsidP="00A37FFA">
            <w:pPr>
              <w:pStyle w:val="EmptyCellLayoutStyle"/>
              <w:spacing w:after="0" w:line="240" w:lineRule="auto"/>
            </w:pPr>
          </w:p>
        </w:tc>
      </w:tr>
      <w:tr w:rsidR="00A37FFA" w14:paraId="73CB553A" w14:textId="77777777" w:rsidTr="00A37FFA">
        <w:trPr>
          <w:trHeight w:val="80"/>
        </w:trPr>
        <w:tc>
          <w:tcPr>
            <w:tcW w:w="54" w:type="dxa"/>
          </w:tcPr>
          <w:p w14:paraId="0BC0006F" w14:textId="77777777" w:rsidR="00A37FFA" w:rsidRDefault="00A37FFA" w:rsidP="00A37FFA">
            <w:pPr>
              <w:pStyle w:val="EmptyCellLayoutStyle"/>
              <w:spacing w:after="0" w:line="240" w:lineRule="auto"/>
            </w:pPr>
          </w:p>
        </w:tc>
        <w:tc>
          <w:tcPr>
            <w:tcW w:w="10395" w:type="dxa"/>
          </w:tcPr>
          <w:p w14:paraId="5FDD66A8" w14:textId="77777777" w:rsidR="00A37FFA" w:rsidRDefault="00A37FFA" w:rsidP="00A37FFA">
            <w:pPr>
              <w:pStyle w:val="EmptyCellLayoutStyle"/>
              <w:spacing w:after="0" w:line="240" w:lineRule="auto"/>
            </w:pPr>
          </w:p>
        </w:tc>
        <w:tc>
          <w:tcPr>
            <w:tcW w:w="149" w:type="dxa"/>
          </w:tcPr>
          <w:p w14:paraId="4BB82E0C" w14:textId="77777777" w:rsidR="00A37FFA" w:rsidRDefault="00A37FFA" w:rsidP="00A37FFA">
            <w:pPr>
              <w:pStyle w:val="EmptyCellLayoutStyle"/>
              <w:spacing w:after="0" w:line="240" w:lineRule="auto"/>
            </w:pPr>
          </w:p>
        </w:tc>
      </w:tr>
    </w:tbl>
    <w:p xmlns:w="http://schemas.openxmlformats.org/wordprocessingml/2006/main" w14:paraId="5A918E3A" w14:textId="77777777" w:rsidR="00A37FFA" w:rsidRDefault="00A37FFA" w:rsidP="00A37FFA">
      <w:pPr>
        <w:spacing w:after="0" w:line="240" w:lineRule="auto"/>
      </w:pPr>
    </w:p>
    <w:p xmlns:w="http://schemas.openxmlformats.org/wordprocessingml/2006/main" w14:paraId="1D0A20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密码不符合密码筛选器 DLL 的要求</w:t>
      </w:r>
    </w:p>
    <w:p xmlns:w="http://schemas.openxmlformats.org/wordprocessingml/2006/main" w14:paraId="28809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尝试使用不符合密码筛选器 DLL 要求的密码访问 SQL Server。Windows 安全日志将在 MSSQLSERVER 事件 ID 18467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346EBA5" w14:textId="77777777" w:rsidTr="00A37FFA">
        <w:trPr>
          <w:trHeight w:val="54"/>
        </w:trPr>
        <w:tc>
          <w:tcPr>
            <w:tcW w:w="54" w:type="dxa"/>
          </w:tcPr>
          <w:p w14:paraId="692B45E8" w14:textId="77777777" w:rsidR="00A37FFA" w:rsidRDefault="00A37FFA" w:rsidP="00A37FFA">
            <w:pPr>
              <w:pStyle w:val="EmptyCellLayoutStyle"/>
              <w:spacing w:after="0" w:line="240" w:lineRule="auto"/>
            </w:pPr>
          </w:p>
        </w:tc>
        <w:tc>
          <w:tcPr>
            <w:tcW w:w="10395" w:type="dxa"/>
          </w:tcPr>
          <w:p w14:paraId="3C25C620" w14:textId="77777777" w:rsidR="00A37FFA" w:rsidRDefault="00A37FFA" w:rsidP="00A37FFA">
            <w:pPr>
              <w:pStyle w:val="EmptyCellLayoutStyle"/>
              <w:spacing w:after="0" w:line="240" w:lineRule="auto"/>
            </w:pPr>
          </w:p>
        </w:tc>
        <w:tc>
          <w:tcPr>
            <w:tcW w:w="149" w:type="dxa"/>
          </w:tcPr>
          <w:p w14:paraId="102E823C" w14:textId="77777777" w:rsidR="00A37FFA" w:rsidRDefault="00A37FFA" w:rsidP="00A37FFA">
            <w:pPr>
              <w:pStyle w:val="EmptyCellLayoutStyle"/>
              <w:spacing w:after="0" w:line="240" w:lineRule="auto"/>
            </w:pPr>
          </w:p>
        </w:tc>
      </w:tr>
      <w:tr w:rsidR="00A37FFA" w14:paraId="281F56FC" w14:textId="77777777" w:rsidTr="00A37FFA">
        <w:tc>
          <w:tcPr>
            <w:tcW w:w="54" w:type="dxa"/>
          </w:tcPr>
          <w:p w14:paraId="32CB0D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45E7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D006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E14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7C1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D07E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A2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D54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92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0399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B21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39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15A5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B3D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2A0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27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CB2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6EF2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A73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B8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78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71DC4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FE9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19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02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345F5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013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73D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E38CD" w14:textId="77777777" w:rsidR="00A37FFA" w:rsidRDefault="00A37FFA" w:rsidP="00A37FFA">
                  <w:pPr>
                    <w:spacing w:after="0" w:line="240" w:lineRule="auto"/>
                  </w:pPr>
                </w:p>
              </w:tc>
            </w:tr>
            <w:tr w:rsidR="00A37FFA" w14:paraId="6AB5EE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1D9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7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729FC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BA0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98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D4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CA86B0" w14:textId="77777777" w:rsidR="00A37FFA" w:rsidRDefault="00A37FFA" w:rsidP="00A37FFA">
            <w:pPr>
              <w:spacing w:after="0" w:line="240" w:lineRule="auto"/>
            </w:pPr>
          </w:p>
        </w:tc>
        <w:tc>
          <w:tcPr>
            <w:tcW w:w="149" w:type="dxa"/>
          </w:tcPr>
          <w:p w14:paraId="349DE322" w14:textId="77777777" w:rsidR="00A37FFA" w:rsidRDefault="00A37FFA" w:rsidP="00A37FFA">
            <w:pPr>
              <w:pStyle w:val="EmptyCellLayoutStyle"/>
              <w:spacing w:after="0" w:line="240" w:lineRule="auto"/>
            </w:pPr>
          </w:p>
        </w:tc>
      </w:tr>
      <w:tr w:rsidR="00A37FFA" w14:paraId="113F780A" w14:textId="77777777" w:rsidTr="00A37FFA">
        <w:trPr>
          <w:trHeight w:val="80"/>
        </w:trPr>
        <w:tc>
          <w:tcPr>
            <w:tcW w:w="54" w:type="dxa"/>
          </w:tcPr>
          <w:p w14:paraId="5558CDE6" w14:textId="77777777" w:rsidR="00A37FFA" w:rsidRDefault="00A37FFA" w:rsidP="00A37FFA">
            <w:pPr>
              <w:pStyle w:val="EmptyCellLayoutStyle"/>
              <w:spacing w:after="0" w:line="240" w:lineRule="auto"/>
            </w:pPr>
          </w:p>
        </w:tc>
        <w:tc>
          <w:tcPr>
            <w:tcW w:w="10395" w:type="dxa"/>
          </w:tcPr>
          <w:p w14:paraId="4ADFCDEA" w14:textId="77777777" w:rsidR="00A37FFA" w:rsidRDefault="00A37FFA" w:rsidP="00A37FFA">
            <w:pPr>
              <w:pStyle w:val="EmptyCellLayoutStyle"/>
              <w:spacing w:after="0" w:line="240" w:lineRule="auto"/>
            </w:pPr>
          </w:p>
        </w:tc>
        <w:tc>
          <w:tcPr>
            <w:tcW w:w="149" w:type="dxa"/>
          </w:tcPr>
          <w:p w14:paraId="06EB704A" w14:textId="77777777" w:rsidR="00A37FFA" w:rsidRDefault="00A37FFA" w:rsidP="00A37FFA">
            <w:pPr>
              <w:pStyle w:val="EmptyCellLayoutStyle"/>
              <w:spacing w:after="0" w:line="240" w:lineRule="auto"/>
            </w:pPr>
          </w:p>
        </w:tc>
      </w:tr>
    </w:tbl>
    <w:p xmlns:w="http://schemas.openxmlformats.org/wordprocessingml/2006/main" w14:paraId="4AECD11A" w14:textId="77777777" w:rsidR="00A37FFA" w:rsidRDefault="00A37FFA" w:rsidP="00A37FFA">
      <w:pPr>
        <w:spacing w:after="0" w:line="240" w:lineRule="auto"/>
      </w:pPr>
    </w:p>
    <w:p xmlns:w="http://schemas.openxmlformats.org/wordprocessingml/2006/main" w14:paraId="7A1EB87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扫描时未发现页，而其父级和上一页引用了该页。请检查先前的错误</w:t>
      </w:r>
    </w:p>
    <w:p xmlns:w="http://schemas.openxmlformats.org/wordprocessingml/2006/main" w14:paraId="0798C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未见到 B 树中的页(P_ID1)，即使索引页(P_ID2)将其作为子页指向它并且其在页链中的前一页(P_ID3)指向它作为链中的下一页。这可能发生在 B 树的任何一级。两种错误状态含义相同; 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DFA8A" w14:textId="77777777" w:rsidTr="00A37FFA">
        <w:trPr>
          <w:trHeight w:val="54"/>
        </w:trPr>
        <w:tc>
          <w:tcPr>
            <w:tcW w:w="54" w:type="dxa"/>
          </w:tcPr>
          <w:p w14:paraId="0B682372" w14:textId="77777777" w:rsidR="00A37FFA" w:rsidRDefault="00A37FFA" w:rsidP="00A37FFA">
            <w:pPr>
              <w:pStyle w:val="EmptyCellLayoutStyle"/>
              <w:spacing w:after="0" w:line="240" w:lineRule="auto"/>
            </w:pPr>
          </w:p>
        </w:tc>
        <w:tc>
          <w:tcPr>
            <w:tcW w:w="10395" w:type="dxa"/>
          </w:tcPr>
          <w:p w14:paraId="352491F3" w14:textId="77777777" w:rsidR="00A37FFA" w:rsidRDefault="00A37FFA" w:rsidP="00A37FFA">
            <w:pPr>
              <w:pStyle w:val="EmptyCellLayoutStyle"/>
              <w:spacing w:after="0" w:line="240" w:lineRule="auto"/>
            </w:pPr>
          </w:p>
        </w:tc>
        <w:tc>
          <w:tcPr>
            <w:tcW w:w="149" w:type="dxa"/>
          </w:tcPr>
          <w:p w14:paraId="56FFE055" w14:textId="77777777" w:rsidR="00A37FFA" w:rsidRDefault="00A37FFA" w:rsidP="00A37FFA">
            <w:pPr>
              <w:pStyle w:val="EmptyCellLayoutStyle"/>
              <w:spacing w:after="0" w:line="240" w:lineRule="auto"/>
            </w:pPr>
          </w:p>
        </w:tc>
      </w:tr>
      <w:tr w:rsidR="00A37FFA" w14:paraId="4416D4FF" w14:textId="77777777" w:rsidTr="00A37FFA">
        <w:tc>
          <w:tcPr>
            <w:tcW w:w="54" w:type="dxa"/>
          </w:tcPr>
          <w:p w14:paraId="17915B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927D19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33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EC7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9AA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5EC8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FE8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7A5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F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D424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8DF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797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D81A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31975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5E3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7B9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786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4F1E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44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0FE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727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B74F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D2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364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3E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4BEA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64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E5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174D6" w14:textId="77777777" w:rsidR="00A37FFA" w:rsidRDefault="00A37FFA" w:rsidP="00A37FFA">
                  <w:pPr>
                    <w:spacing w:after="0" w:line="240" w:lineRule="auto"/>
                  </w:pPr>
                </w:p>
              </w:tc>
            </w:tr>
            <w:tr w:rsidR="00A37FFA" w14:paraId="75F5BF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E18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21B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36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70650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1BD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AD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7B7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3D513D" w14:textId="77777777" w:rsidR="00A37FFA" w:rsidRDefault="00A37FFA" w:rsidP="00A37FFA">
            <w:pPr>
              <w:spacing w:after="0" w:line="240" w:lineRule="auto"/>
            </w:pPr>
          </w:p>
        </w:tc>
        <w:tc>
          <w:tcPr>
            <w:tcW w:w="149" w:type="dxa"/>
          </w:tcPr>
          <w:p w14:paraId="13627B09" w14:textId="77777777" w:rsidR="00A37FFA" w:rsidRDefault="00A37FFA" w:rsidP="00A37FFA">
            <w:pPr>
              <w:pStyle w:val="EmptyCellLayoutStyle"/>
              <w:spacing w:after="0" w:line="240" w:lineRule="auto"/>
            </w:pPr>
          </w:p>
        </w:tc>
      </w:tr>
      <w:tr w:rsidR="00A37FFA" w14:paraId="5588F1FB" w14:textId="77777777" w:rsidTr="00A37FFA">
        <w:trPr>
          <w:trHeight w:val="80"/>
        </w:trPr>
        <w:tc>
          <w:tcPr>
            <w:tcW w:w="54" w:type="dxa"/>
          </w:tcPr>
          <w:p w14:paraId="3AF6147A" w14:textId="77777777" w:rsidR="00A37FFA" w:rsidRDefault="00A37FFA" w:rsidP="00A37FFA">
            <w:pPr>
              <w:pStyle w:val="EmptyCellLayoutStyle"/>
              <w:spacing w:after="0" w:line="240" w:lineRule="auto"/>
            </w:pPr>
          </w:p>
        </w:tc>
        <w:tc>
          <w:tcPr>
            <w:tcW w:w="10395" w:type="dxa"/>
          </w:tcPr>
          <w:p w14:paraId="0D7C5DFF" w14:textId="77777777" w:rsidR="00A37FFA" w:rsidRDefault="00A37FFA" w:rsidP="00A37FFA">
            <w:pPr>
              <w:pStyle w:val="EmptyCellLayoutStyle"/>
              <w:spacing w:after="0" w:line="240" w:lineRule="auto"/>
            </w:pPr>
          </w:p>
        </w:tc>
        <w:tc>
          <w:tcPr>
            <w:tcW w:w="149" w:type="dxa"/>
          </w:tcPr>
          <w:p w14:paraId="772EB2A9" w14:textId="77777777" w:rsidR="00A37FFA" w:rsidRDefault="00A37FFA" w:rsidP="00A37FFA">
            <w:pPr>
              <w:pStyle w:val="EmptyCellLayoutStyle"/>
              <w:spacing w:after="0" w:line="240" w:lineRule="auto"/>
            </w:pPr>
          </w:p>
        </w:tc>
      </w:tr>
    </w:tbl>
    <w:p xmlns:w="http://schemas.openxmlformats.org/wordprocessingml/2006/main" w14:paraId="01B81C4E" w14:textId="77777777" w:rsidR="00A37FFA" w:rsidRDefault="00A37FFA" w:rsidP="00A37FFA">
      <w:pPr>
        <w:spacing w:after="0" w:line="240" w:lineRule="auto"/>
      </w:pPr>
    </w:p>
    <w:p xmlns:w="http://schemas.openxmlformats.org/wordprocessingml/2006/main" w14:paraId="0F2281F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 找不到无统计信息的列</w:t>
      </w:r>
    </w:p>
    <w:p xmlns:w="http://schemas.openxmlformats.org/wordprocessingml/2006/main" w14:paraId="39E028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前数据库中没有可在其上使用 sp_createstats 创建统计信息的符合条件的列。计算列和 ntext、text 或 image 数据类型的列不能指定为统计列。不涉及已有统计信息的列(例如，索引的第一列或已明确创建统计信息的列)。</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5AD1F" w14:textId="77777777" w:rsidTr="00A37FFA">
        <w:trPr>
          <w:trHeight w:val="54"/>
        </w:trPr>
        <w:tc>
          <w:tcPr>
            <w:tcW w:w="54" w:type="dxa"/>
          </w:tcPr>
          <w:p w14:paraId="6771986A" w14:textId="77777777" w:rsidR="00A37FFA" w:rsidRDefault="00A37FFA" w:rsidP="00A37FFA">
            <w:pPr>
              <w:pStyle w:val="EmptyCellLayoutStyle"/>
              <w:spacing w:after="0" w:line="240" w:lineRule="auto"/>
            </w:pPr>
          </w:p>
        </w:tc>
        <w:tc>
          <w:tcPr>
            <w:tcW w:w="10395" w:type="dxa"/>
          </w:tcPr>
          <w:p w14:paraId="0BF10D74" w14:textId="77777777" w:rsidR="00A37FFA" w:rsidRDefault="00A37FFA" w:rsidP="00A37FFA">
            <w:pPr>
              <w:pStyle w:val="EmptyCellLayoutStyle"/>
              <w:spacing w:after="0" w:line="240" w:lineRule="auto"/>
            </w:pPr>
          </w:p>
        </w:tc>
        <w:tc>
          <w:tcPr>
            <w:tcW w:w="149" w:type="dxa"/>
          </w:tcPr>
          <w:p w14:paraId="399DC0AE" w14:textId="77777777" w:rsidR="00A37FFA" w:rsidRDefault="00A37FFA" w:rsidP="00A37FFA">
            <w:pPr>
              <w:pStyle w:val="EmptyCellLayoutStyle"/>
              <w:spacing w:after="0" w:line="240" w:lineRule="auto"/>
            </w:pPr>
          </w:p>
        </w:tc>
      </w:tr>
      <w:tr w:rsidR="00A37FFA" w14:paraId="03BE434A" w14:textId="77777777" w:rsidTr="00A37FFA">
        <w:tc>
          <w:tcPr>
            <w:tcW w:w="54" w:type="dxa"/>
          </w:tcPr>
          <w:p w14:paraId="32FF7D4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6B492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56F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31F4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8E12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0E05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21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45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637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8718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DA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75B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BC37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AA72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015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EF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4A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D021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808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D8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534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0235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6D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1C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73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CD4A1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BD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A78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72C20" w14:textId="77777777" w:rsidR="00A37FFA" w:rsidRDefault="00A37FFA" w:rsidP="00A37FFA">
                  <w:pPr>
                    <w:spacing w:after="0" w:line="240" w:lineRule="auto"/>
                  </w:pPr>
                </w:p>
              </w:tc>
            </w:tr>
            <w:tr w:rsidR="00A37FFA" w14:paraId="1C0153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D6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85A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5B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2A8CC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DE4E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0FC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95CB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BBA4B9" w14:textId="77777777" w:rsidR="00A37FFA" w:rsidRDefault="00A37FFA" w:rsidP="00A37FFA">
            <w:pPr>
              <w:spacing w:after="0" w:line="240" w:lineRule="auto"/>
            </w:pPr>
          </w:p>
        </w:tc>
        <w:tc>
          <w:tcPr>
            <w:tcW w:w="149" w:type="dxa"/>
          </w:tcPr>
          <w:p w14:paraId="09AB17D7" w14:textId="77777777" w:rsidR="00A37FFA" w:rsidRDefault="00A37FFA" w:rsidP="00A37FFA">
            <w:pPr>
              <w:pStyle w:val="EmptyCellLayoutStyle"/>
              <w:spacing w:after="0" w:line="240" w:lineRule="auto"/>
            </w:pPr>
          </w:p>
        </w:tc>
      </w:tr>
      <w:tr w:rsidR="00A37FFA" w14:paraId="2E8CDD1C" w14:textId="77777777" w:rsidTr="00A37FFA">
        <w:trPr>
          <w:trHeight w:val="80"/>
        </w:trPr>
        <w:tc>
          <w:tcPr>
            <w:tcW w:w="54" w:type="dxa"/>
          </w:tcPr>
          <w:p w14:paraId="3528197E" w14:textId="77777777" w:rsidR="00A37FFA" w:rsidRDefault="00A37FFA" w:rsidP="00A37FFA">
            <w:pPr>
              <w:pStyle w:val="EmptyCellLayoutStyle"/>
              <w:spacing w:after="0" w:line="240" w:lineRule="auto"/>
            </w:pPr>
          </w:p>
        </w:tc>
        <w:tc>
          <w:tcPr>
            <w:tcW w:w="10395" w:type="dxa"/>
          </w:tcPr>
          <w:p w14:paraId="5E66C5AC" w14:textId="77777777" w:rsidR="00A37FFA" w:rsidRDefault="00A37FFA" w:rsidP="00A37FFA">
            <w:pPr>
              <w:pStyle w:val="EmptyCellLayoutStyle"/>
              <w:spacing w:after="0" w:line="240" w:lineRule="auto"/>
            </w:pPr>
          </w:p>
        </w:tc>
        <w:tc>
          <w:tcPr>
            <w:tcW w:w="149" w:type="dxa"/>
          </w:tcPr>
          <w:p w14:paraId="27BA3B97" w14:textId="77777777" w:rsidR="00A37FFA" w:rsidRDefault="00A37FFA" w:rsidP="00A37FFA">
            <w:pPr>
              <w:pStyle w:val="EmptyCellLayoutStyle"/>
              <w:spacing w:after="0" w:line="240" w:lineRule="auto"/>
            </w:pPr>
          </w:p>
        </w:tc>
      </w:tr>
    </w:tbl>
    <w:p xmlns:w="http://schemas.openxmlformats.org/wordprocessingml/2006/main" w14:paraId="6D0B390F" w14:textId="77777777" w:rsidR="00A37FFA" w:rsidRDefault="00A37FFA" w:rsidP="00A37FFA">
      <w:pPr>
        <w:spacing w:after="0" w:line="240" w:lineRule="auto"/>
      </w:pPr>
    </w:p>
    <w:p xmlns:w="http://schemas.openxmlformats.org/wordprocessingml/2006/main" w14:paraId="6298F6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跨对象链链接</w:t>
      </w:r>
    </w:p>
    <w:p xmlns:w="http://schemas.openxmlformats.org/wordprocessingml/2006/main" w14:paraId="21223A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DBCC CHECKDB 的第一个阶段用于对关键系统表的数据页进行简单检查。如果发现任何错误，且无法修复，DBCC CHECKDB 会立即终止。</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6F4A34C" w14:textId="77777777" w:rsidTr="00A37FFA">
        <w:trPr>
          <w:trHeight w:val="54"/>
        </w:trPr>
        <w:tc>
          <w:tcPr>
            <w:tcW w:w="54" w:type="dxa"/>
          </w:tcPr>
          <w:p w14:paraId="391B40E6" w14:textId="77777777" w:rsidR="00A37FFA" w:rsidRDefault="00A37FFA" w:rsidP="00A37FFA">
            <w:pPr>
              <w:pStyle w:val="EmptyCellLayoutStyle"/>
              <w:spacing w:after="0" w:line="240" w:lineRule="auto"/>
            </w:pPr>
          </w:p>
        </w:tc>
        <w:tc>
          <w:tcPr>
            <w:tcW w:w="10395" w:type="dxa"/>
          </w:tcPr>
          <w:p w14:paraId="65958866" w14:textId="77777777" w:rsidR="00A37FFA" w:rsidRDefault="00A37FFA" w:rsidP="00A37FFA">
            <w:pPr>
              <w:pStyle w:val="EmptyCellLayoutStyle"/>
              <w:spacing w:after="0" w:line="240" w:lineRule="auto"/>
            </w:pPr>
          </w:p>
        </w:tc>
        <w:tc>
          <w:tcPr>
            <w:tcW w:w="149" w:type="dxa"/>
          </w:tcPr>
          <w:p w14:paraId="349EB0E2" w14:textId="77777777" w:rsidR="00A37FFA" w:rsidRDefault="00A37FFA" w:rsidP="00A37FFA">
            <w:pPr>
              <w:pStyle w:val="EmptyCellLayoutStyle"/>
              <w:spacing w:after="0" w:line="240" w:lineRule="auto"/>
            </w:pPr>
          </w:p>
        </w:tc>
      </w:tr>
      <w:tr w:rsidR="00A37FFA" w14:paraId="6EA2DB4B" w14:textId="77777777" w:rsidTr="00A37FFA">
        <w:tc>
          <w:tcPr>
            <w:tcW w:w="54" w:type="dxa"/>
          </w:tcPr>
          <w:p w14:paraId="322962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3FF6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AAB0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505E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F38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4900E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8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7D2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39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1A33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99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9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E5CC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9312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5D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593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7E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2B06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2F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BD3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67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24B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88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24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0B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C770E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14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8A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21FB5" w14:textId="77777777" w:rsidR="00A37FFA" w:rsidRDefault="00A37FFA" w:rsidP="00A37FFA">
                  <w:pPr>
                    <w:spacing w:after="0" w:line="240" w:lineRule="auto"/>
                  </w:pPr>
                </w:p>
              </w:tc>
            </w:tr>
            <w:tr w:rsidR="00A37FFA" w14:paraId="61E37E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35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87A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19C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FA6AF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E60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55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6494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AA27AA" w14:textId="77777777" w:rsidR="00A37FFA" w:rsidRDefault="00A37FFA" w:rsidP="00A37FFA">
            <w:pPr>
              <w:spacing w:after="0" w:line="240" w:lineRule="auto"/>
            </w:pPr>
          </w:p>
        </w:tc>
        <w:tc>
          <w:tcPr>
            <w:tcW w:w="149" w:type="dxa"/>
          </w:tcPr>
          <w:p w14:paraId="42C0845E" w14:textId="77777777" w:rsidR="00A37FFA" w:rsidRDefault="00A37FFA" w:rsidP="00A37FFA">
            <w:pPr>
              <w:pStyle w:val="EmptyCellLayoutStyle"/>
              <w:spacing w:after="0" w:line="240" w:lineRule="auto"/>
            </w:pPr>
          </w:p>
        </w:tc>
      </w:tr>
      <w:tr w:rsidR="00A37FFA" w14:paraId="0ED9581A" w14:textId="77777777" w:rsidTr="00A37FFA">
        <w:trPr>
          <w:trHeight w:val="80"/>
        </w:trPr>
        <w:tc>
          <w:tcPr>
            <w:tcW w:w="54" w:type="dxa"/>
          </w:tcPr>
          <w:p w14:paraId="78C3C195" w14:textId="77777777" w:rsidR="00A37FFA" w:rsidRDefault="00A37FFA" w:rsidP="00A37FFA">
            <w:pPr>
              <w:pStyle w:val="EmptyCellLayoutStyle"/>
              <w:spacing w:after="0" w:line="240" w:lineRule="auto"/>
            </w:pPr>
          </w:p>
        </w:tc>
        <w:tc>
          <w:tcPr>
            <w:tcW w:w="10395" w:type="dxa"/>
          </w:tcPr>
          <w:p w14:paraId="08E65C5B" w14:textId="77777777" w:rsidR="00A37FFA" w:rsidRDefault="00A37FFA" w:rsidP="00A37FFA">
            <w:pPr>
              <w:pStyle w:val="EmptyCellLayoutStyle"/>
              <w:spacing w:after="0" w:line="240" w:lineRule="auto"/>
            </w:pPr>
          </w:p>
        </w:tc>
        <w:tc>
          <w:tcPr>
            <w:tcW w:w="149" w:type="dxa"/>
          </w:tcPr>
          <w:p w14:paraId="0871BFD7" w14:textId="77777777" w:rsidR="00A37FFA" w:rsidRDefault="00A37FFA" w:rsidP="00A37FFA">
            <w:pPr>
              <w:pStyle w:val="EmptyCellLayoutStyle"/>
              <w:spacing w:after="0" w:line="240" w:lineRule="auto"/>
            </w:pPr>
          </w:p>
        </w:tc>
      </w:tr>
    </w:tbl>
    <w:p xmlns:w="http://schemas.openxmlformats.org/wordprocessingml/2006/main" w14:paraId="43158B60" w14:textId="77777777" w:rsidR="00A37FFA" w:rsidRDefault="00A37FFA" w:rsidP="00A37FFA">
      <w:pPr>
        <w:spacing w:after="0" w:line="240" w:lineRule="auto"/>
      </w:pPr>
    </w:p>
    <w:p xmlns:w="http://schemas.openxmlformats.org/wordprocessingml/2006/main" w14:paraId="2C90C8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初始化公共语言运行时 (CLR)，错误为 HRESULT (6511)</w:t>
      </w:r>
    </w:p>
    <w:p xmlns:w="http://schemas.openxmlformats.org/wordprocessingml/2006/main" w14:paraId="497AF6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程序集或应用程序无法启动并记录 HRESULT 错误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54A63DE" w14:textId="77777777" w:rsidTr="00A37FFA">
        <w:trPr>
          <w:trHeight w:val="54"/>
        </w:trPr>
        <w:tc>
          <w:tcPr>
            <w:tcW w:w="54" w:type="dxa"/>
          </w:tcPr>
          <w:p w14:paraId="0D464135" w14:textId="77777777" w:rsidR="00A37FFA" w:rsidRDefault="00A37FFA" w:rsidP="00A37FFA">
            <w:pPr>
              <w:pStyle w:val="EmptyCellLayoutStyle"/>
              <w:spacing w:after="0" w:line="240" w:lineRule="auto"/>
            </w:pPr>
          </w:p>
        </w:tc>
        <w:tc>
          <w:tcPr>
            <w:tcW w:w="10395" w:type="dxa"/>
          </w:tcPr>
          <w:p w14:paraId="5B405210" w14:textId="77777777" w:rsidR="00A37FFA" w:rsidRDefault="00A37FFA" w:rsidP="00A37FFA">
            <w:pPr>
              <w:pStyle w:val="EmptyCellLayoutStyle"/>
              <w:spacing w:after="0" w:line="240" w:lineRule="auto"/>
            </w:pPr>
          </w:p>
        </w:tc>
        <w:tc>
          <w:tcPr>
            <w:tcW w:w="149" w:type="dxa"/>
          </w:tcPr>
          <w:p w14:paraId="4D991869" w14:textId="77777777" w:rsidR="00A37FFA" w:rsidRDefault="00A37FFA" w:rsidP="00A37FFA">
            <w:pPr>
              <w:pStyle w:val="EmptyCellLayoutStyle"/>
              <w:spacing w:after="0" w:line="240" w:lineRule="auto"/>
            </w:pPr>
          </w:p>
        </w:tc>
      </w:tr>
      <w:tr w:rsidR="00A37FFA" w14:paraId="258D3C8D" w14:textId="77777777" w:rsidTr="00A37FFA">
        <w:tc>
          <w:tcPr>
            <w:tcW w:w="54" w:type="dxa"/>
          </w:tcPr>
          <w:p w14:paraId="11E5E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65787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39B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D1C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405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3D4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89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A9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8C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995A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500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3CD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C3DB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5A915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7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5F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300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64B5A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F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6B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B1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F01BA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C8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87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0C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0D311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171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1F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7DC0" w14:textId="77777777" w:rsidR="00A37FFA" w:rsidRDefault="00A37FFA" w:rsidP="00A37FFA">
                  <w:pPr>
                    <w:spacing w:after="0" w:line="240" w:lineRule="auto"/>
                  </w:pPr>
                </w:p>
              </w:tc>
            </w:tr>
            <w:tr w:rsidR="00A37FFA" w14:paraId="58722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22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B8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6C5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11EF19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F6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D2C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718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2627AA" w14:textId="77777777" w:rsidR="00A37FFA" w:rsidRDefault="00A37FFA" w:rsidP="00A37FFA">
            <w:pPr>
              <w:spacing w:after="0" w:line="240" w:lineRule="auto"/>
            </w:pPr>
          </w:p>
        </w:tc>
        <w:tc>
          <w:tcPr>
            <w:tcW w:w="149" w:type="dxa"/>
          </w:tcPr>
          <w:p w14:paraId="51CC4C05" w14:textId="77777777" w:rsidR="00A37FFA" w:rsidRDefault="00A37FFA" w:rsidP="00A37FFA">
            <w:pPr>
              <w:pStyle w:val="EmptyCellLayoutStyle"/>
              <w:spacing w:after="0" w:line="240" w:lineRule="auto"/>
            </w:pPr>
          </w:p>
        </w:tc>
      </w:tr>
      <w:tr w:rsidR="00A37FFA" w14:paraId="44011ACD" w14:textId="77777777" w:rsidTr="00A37FFA">
        <w:trPr>
          <w:trHeight w:val="80"/>
        </w:trPr>
        <w:tc>
          <w:tcPr>
            <w:tcW w:w="54" w:type="dxa"/>
          </w:tcPr>
          <w:p w14:paraId="3658B3CE" w14:textId="77777777" w:rsidR="00A37FFA" w:rsidRDefault="00A37FFA" w:rsidP="00A37FFA">
            <w:pPr>
              <w:pStyle w:val="EmptyCellLayoutStyle"/>
              <w:spacing w:after="0" w:line="240" w:lineRule="auto"/>
            </w:pPr>
          </w:p>
        </w:tc>
        <w:tc>
          <w:tcPr>
            <w:tcW w:w="10395" w:type="dxa"/>
          </w:tcPr>
          <w:p w14:paraId="03F6C3BA" w14:textId="77777777" w:rsidR="00A37FFA" w:rsidRDefault="00A37FFA" w:rsidP="00A37FFA">
            <w:pPr>
              <w:pStyle w:val="EmptyCellLayoutStyle"/>
              <w:spacing w:after="0" w:line="240" w:lineRule="auto"/>
            </w:pPr>
          </w:p>
        </w:tc>
        <w:tc>
          <w:tcPr>
            <w:tcW w:w="149" w:type="dxa"/>
          </w:tcPr>
          <w:p w14:paraId="2CBF5A8A" w14:textId="77777777" w:rsidR="00A37FFA" w:rsidRDefault="00A37FFA" w:rsidP="00A37FFA">
            <w:pPr>
              <w:pStyle w:val="EmptyCellLayoutStyle"/>
              <w:spacing w:after="0" w:line="240" w:lineRule="auto"/>
            </w:pPr>
          </w:p>
        </w:tc>
      </w:tr>
    </w:tbl>
    <w:p xmlns:w="http://schemas.openxmlformats.org/wordprocessingml/2006/main" w14:paraId="796E0CED" w14:textId="77777777" w:rsidR="00A37FFA" w:rsidRDefault="00A37FFA" w:rsidP="00A37FFA">
      <w:pPr>
        <w:spacing w:after="0" w:line="240" w:lineRule="auto"/>
      </w:pPr>
    </w:p>
    <w:p xmlns:w="http://schemas.openxmlformats.org/wordprocessingml/2006/main" w14:paraId="0DF2D3D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传递给数据库中日志扫描操作的 LSN 无效</w:t>
      </w:r>
    </w:p>
    <w:p xmlns:w="http://schemas.openxmlformats.org/wordprocessingml/2006/main" w14:paraId="37B69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您在启动过程中 SQL Server 进程试图恢复数据库时看到此消息，或由于 ATTACH 语句而出现此消息，则表示数据库的日志文件已损坏。如果您在还原进程中看到该消息，则表示备份文件已损坏。如果您在复制进程中看到此消息，则表示复制元数据可能不正确。</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987D10" w14:textId="77777777" w:rsidTr="00A37FFA">
        <w:trPr>
          <w:trHeight w:val="54"/>
        </w:trPr>
        <w:tc>
          <w:tcPr>
            <w:tcW w:w="54" w:type="dxa"/>
          </w:tcPr>
          <w:p w14:paraId="71ECB859" w14:textId="77777777" w:rsidR="00A37FFA" w:rsidRDefault="00A37FFA" w:rsidP="00A37FFA">
            <w:pPr>
              <w:pStyle w:val="EmptyCellLayoutStyle"/>
              <w:spacing w:after="0" w:line="240" w:lineRule="auto"/>
            </w:pPr>
          </w:p>
        </w:tc>
        <w:tc>
          <w:tcPr>
            <w:tcW w:w="10395" w:type="dxa"/>
          </w:tcPr>
          <w:p w14:paraId="21692D56" w14:textId="77777777" w:rsidR="00A37FFA" w:rsidRDefault="00A37FFA" w:rsidP="00A37FFA">
            <w:pPr>
              <w:pStyle w:val="EmptyCellLayoutStyle"/>
              <w:spacing w:after="0" w:line="240" w:lineRule="auto"/>
            </w:pPr>
          </w:p>
        </w:tc>
        <w:tc>
          <w:tcPr>
            <w:tcW w:w="149" w:type="dxa"/>
          </w:tcPr>
          <w:p w14:paraId="5AFD1196" w14:textId="77777777" w:rsidR="00A37FFA" w:rsidRDefault="00A37FFA" w:rsidP="00A37FFA">
            <w:pPr>
              <w:pStyle w:val="EmptyCellLayoutStyle"/>
              <w:spacing w:after="0" w:line="240" w:lineRule="auto"/>
            </w:pPr>
          </w:p>
        </w:tc>
      </w:tr>
      <w:tr w:rsidR="00A37FFA" w14:paraId="7C61AB52" w14:textId="77777777" w:rsidTr="00A37FFA">
        <w:tc>
          <w:tcPr>
            <w:tcW w:w="54" w:type="dxa"/>
          </w:tcPr>
          <w:p w14:paraId="2A0292E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C873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CB45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34E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2F240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7181A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CB0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B57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A4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E52D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9BA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7A8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E45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2617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6D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C0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F2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2C5E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6F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CC5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BA8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58147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A4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49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6C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D65D0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3EB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76C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AB3EF" w14:textId="77777777" w:rsidR="00A37FFA" w:rsidRDefault="00A37FFA" w:rsidP="00A37FFA">
                  <w:pPr>
                    <w:spacing w:after="0" w:line="240" w:lineRule="auto"/>
                  </w:pPr>
                </w:p>
              </w:tc>
            </w:tr>
            <w:tr w:rsidR="00A37FFA" w14:paraId="294822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F2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953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8C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420E5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CA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593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74FD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024D7E" w14:textId="77777777" w:rsidR="00A37FFA" w:rsidRDefault="00A37FFA" w:rsidP="00A37FFA">
            <w:pPr>
              <w:spacing w:after="0" w:line="240" w:lineRule="auto"/>
            </w:pPr>
          </w:p>
        </w:tc>
        <w:tc>
          <w:tcPr>
            <w:tcW w:w="149" w:type="dxa"/>
          </w:tcPr>
          <w:p w14:paraId="5C63D14F" w14:textId="77777777" w:rsidR="00A37FFA" w:rsidRDefault="00A37FFA" w:rsidP="00A37FFA">
            <w:pPr>
              <w:pStyle w:val="EmptyCellLayoutStyle"/>
              <w:spacing w:after="0" w:line="240" w:lineRule="auto"/>
            </w:pPr>
          </w:p>
        </w:tc>
      </w:tr>
      <w:tr w:rsidR="00A37FFA" w14:paraId="78D01209" w14:textId="77777777" w:rsidTr="00A37FFA">
        <w:trPr>
          <w:trHeight w:val="80"/>
        </w:trPr>
        <w:tc>
          <w:tcPr>
            <w:tcW w:w="54" w:type="dxa"/>
          </w:tcPr>
          <w:p w14:paraId="49F67102" w14:textId="77777777" w:rsidR="00A37FFA" w:rsidRDefault="00A37FFA" w:rsidP="00A37FFA">
            <w:pPr>
              <w:pStyle w:val="EmptyCellLayoutStyle"/>
              <w:spacing w:after="0" w:line="240" w:lineRule="auto"/>
            </w:pPr>
          </w:p>
        </w:tc>
        <w:tc>
          <w:tcPr>
            <w:tcW w:w="10395" w:type="dxa"/>
          </w:tcPr>
          <w:p w14:paraId="0E5A3C43" w14:textId="77777777" w:rsidR="00A37FFA" w:rsidRDefault="00A37FFA" w:rsidP="00A37FFA">
            <w:pPr>
              <w:pStyle w:val="EmptyCellLayoutStyle"/>
              <w:spacing w:after="0" w:line="240" w:lineRule="auto"/>
            </w:pPr>
          </w:p>
        </w:tc>
        <w:tc>
          <w:tcPr>
            <w:tcW w:w="149" w:type="dxa"/>
          </w:tcPr>
          <w:p w14:paraId="36C68459" w14:textId="77777777" w:rsidR="00A37FFA" w:rsidRDefault="00A37FFA" w:rsidP="00A37FFA">
            <w:pPr>
              <w:pStyle w:val="EmptyCellLayoutStyle"/>
              <w:spacing w:after="0" w:line="240" w:lineRule="auto"/>
            </w:pPr>
          </w:p>
        </w:tc>
      </w:tr>
    </w:tbl>
    <w:p xmlns:w="http://schemas.openxmlformats.org/wordprocessingml/2006/main" w14:paraId="6150DCF4" w14:textId="77777777" w:rsidR="00A37FFA" w:rsidRDefault="00A37FFA" w:rsidP="00A37FFA">
      <w:pPr>
        <w:spacing w:after="0" w:line="240" w:lineRule="auto"/>
      </w:pPr>
    </w:p>
    <w:p xmlns:w="http://schemas.openxmlformats.org/wordprocessingml/2006/main" w14:paraId="763955E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NET Framework 运行时已通过用户代码关闭</w:t>
      </w:r>
    </w:p>
    <w:p xmlns:w="http://schemas.openxmlformats.org/wordprocessingml/2006/main" w14:paraId="10A07F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程序集中的用户定义类型、用户定义函数或用户定义属性包含故障代码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F9A1C6" w14:textId="77777777" w:rsidTr="00A37FFA">
        <w:trPr>
          <w:trHeight w:val="54"/>
        </w:trPr>
        <w:tc>
          <w:tcPr>
            <w:tcW w:w="54" w:type="dxa"/>
          </w:tcPr>
          <w:p w14:paraId="7843F378" w14:textId="77777777" w:rsidR="00A37FFA" w:rsidRDefault="00A37FFA" w:rsidP="00A37FFA">
            <w:pPr>
              <w:pStyle w:val="EmptyCellLayoutStyle"/>
              <w:spacing w:after="0" w:line="240" w:lineRule="auto"/>
            </w:pPr>
          </w:p>
        </w:tc>
        <w:tc>
          <w:tcPr>
            <w:tcW w:w="10395" w:type="dxa"/>
          </w:tcPr>
          <w:p w14:paraId="61E0421F" w14:textId="77777777" w:rsidR="00A37FFA" w:rsidRDefault="00A37FFA" w:rsidP="00A37FFA">
            <w:pPr>
              <w:pStyle w:val="EmptyCellLayoutStyle"/>
              <w:spacing w:after="0" w:line="240" w:lineRule="auto"/>
            </w:pPr>
          </w:p>
        </w:tc>
        <w:tc>
          <w:tcPr>
            <w:tcW w:w="149" w:type="dxa"/>
          </w:tcPr>
          <w:p w14:paraId="73557F18" w14:textId="77777777" w:rsidR="00A37FFA" w:rsidRDefault="00A37FFA" w:rsidP="00A37FFA">
            <w:pPr>
              <w:pStyle w:val="EmptyCellLayoutStyle"/>
              <w:spacing w:after="0" w:line="240" w:lineRule="auto"/>
            </w:pPr>
          </w:p>
        </w:tc>
      </w:tr>
      <w:tr w:rsidR="00A37FFA" w14:paraId="060AEE09" w14:textId="77777777" w:rsidTr="00A37FFA">
        <w:tc>
          <w:tcPr>
            <w:tcW w:w="54" w:type="dxa"/>
          </w:tcPr>
          <w:p w14:paraId="50BFEB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7D396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1B9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5C4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5B3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4183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B1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17E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FF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94A4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144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C6D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4001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DD38D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A3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F0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FE96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2E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E9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D4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9B734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8B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901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015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49D0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F5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BC04D" w14:textId="77777777" w:rsidR="00A37FFA" w:rsidRDefault="00A37FFA" w:rsidP="00A37FFA">
                  <w:pPr>
                    <w:spacing w:after="0" w:line="240" w:lineRule="auto"/>
                  </w:pPr>
                </w:p>
              </w:tc>
            </w:tr>
            <w:tr w:rsidR="00A37FFA" w14:paraId="21F8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BA7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D9A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4BD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DF886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86D7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11CA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27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546C19" w14:textId="77777777" w:rsidR="00A37FFA" w:rsidRDefault="00A37FFA" w:rsidP="00A37FFA">
            <w:pPr>
              <w:spacing w:after="0" w:line="240" w:lineRule="auto"/>
            </w:pPr>
          </w:p>
        </w:tc>
        <w:tc>
          <w:tcPr>
            <w:tcW w:w="149" w:type="dxa"/>
          </w:tcPr>
          <w:p w14:paraId="5BC3EA93" w14:textId="77777777" w:rsidR="00A37FFA" w:rsidRDefault="00A37FFA" w:rsidP="00A37FFA">
            <w:pPr>
              <w:pStyle w:val="EmptyCellLayoutStyle"/>
              <w:spacing w:after="0" w:line="240" w:lineRule="auto"/>
            </w:pPr>
          </w:p>
        </w:tc>
      </w:tr>
      <w:tr w:rsidR="00A37FFA" w14:paraId="01E1CB53" w14:textId="77777777" w:rsidTr="00A37FFA">
        <w:trPr>
          <w:trHeight w:val="80"/>
        </w:trPr>
        <w:tc>
          <w:tcPr>
            <w:tcW w:w="54" w:type="dxa"/>
          </w:tcPr>
          <w:p w14:paraId="6C5A8092" w14:textId="77777777" w:rsidR="00A37FFA" w:rsidRDefault="00A37FFA" w:rsidP="00A37FFA">
            <w:pPr>
              <w:pStyle w:val="EmptyCellLayoutStyle"/>
              <w:spacing w:after="0" w:line="240" w:lineRule="auto"/>
            </w:pPr>
          </w:p>
        </w:tc>
        <w:tc>
          <w:tcPr>
            <w:tcW w:w="10395" w:type="dxa"/>
          </w:tcPr>
          <w:p w14:paraId="67034ECF" w14:textId="77777777" w:rsidR="00A37FFA" w:rsidRDefault="00A37FFA" w:rsidP="00A37FFA">
            <w:pPr>
              <w:pStyle w:val="EmptyCellLayoutStyle"/>
              <w:spacing w:after="0" w:line="240" w:lineRule="auto"/>
            </w:pPr>
          </w:p>
        </w:tc>
        <w:tc>
          <w:tcPr>
            <w:tcW w:w="149" w:type="dxa"/>
          </w:tcPr>
          <w:p w14:paraId="04F33917" w14:textId="77777777" w:rsidR="00A37FFA" w:rsidRDefault="00A37FFA" w:rsidP="00A37FFA">
            <w:pPr>
              <w:pStyle w:val="EmptyCellLayoutStyle"/>
              <w:spacing w:after="0" w:line="240" w:lineRule="auto"/>
            </w:pPr>
          </w:p>
        </w:tc>
      </w:tr>
    </w:tbl>
    <w:p xmlns:w="http://schemas.openxmlformats.org/wordprocessingml/2006/main" w14:paraId="4E41E9D2" w14:textId="77777777" w:rsidR="00A37FFA" w:rsidRDefault="00A37FFA" w:rsidP="00A37FFA">
      <w:pPr>
        <w:spacing w:after="0" w:line="240" w:lineRule="auto"/>
      </w:pPr>
    </w:p>
    <w:p xmlns:w="http://schemas.openxmlformats.org/wordprocessingml/2006/main" w14:paraId="51B3FFB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 正在为以下各列创建统计信息</w:t>
      </w:r>
    </w:p>
    <w:p xmlns:w="http://schemas.openxmlformats.org/wordprocessingml/2006/main" w14:paraId="01672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p_createstats 已为当前数据库中每个符合条件的列生成统计信息。计算列和 ntext、text 或 image 数据类型的列不能指定为统计列。不涉及已有统计信息的列(例如，索引的第一列或已明确创建统计信息的列)。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6EFB3C" w14:textId="77777777" w:rsidTr="00A37FFA">
        <w:trPr>
          <w:trHeight w:val="54"/>
        </w:trPr>
        <w:tc>
          <w:tcPr>
            <w:tcW w:w="54" w:type="dxa"/>
          </w:tcPr>
          <w:p w14:paraId="6D47FC81" w14:textId="77777777" w:rsidR="00A37FFA" w:rsidRDefault="00A37FFA" w:rsidP="00A37FFA">
            <w:pPr>
              <w:pStyle w:val="EmptyCellLayoutStyle"/>
              <w:spacing w:after="0" w:line="240" w:lineRule="auto"/>
            </w:pPr>
          </w:p>
        </w:tc>
        <w:tc>
          <w:tcPr>
            <w:tcW w:w="10395" w:type="dxa"/>
          </w:tcPr>
          <w:p w14:paraId="7DAEDAFE" w14:textId="77777777" w:rsidR="00A37FFA" w:rsidRDefault="00A37FFA" w:rsidP="00A37FFA">
            <w:pPr>
              <w:pStyle w:val="EmptyCellLayoutStyle"/>
              <w:spacing w:after="0" w:line="240" w:lineRule="auto"/>
            </w:pPr>
          </w:p>
        </w:tc>
        <w:tc>
          <w:tcPr>
            <w:tcW w:w="149" w:type="dxa"/>
          </w:tcPr>
          <w:p w14:paraId="381450DD" w14:textId="77777777" w:rsidR="00A37FFA" w:rsidRDefault="00A37FFA" w:rsidP="00A37FFA">
            <w:pPr>
              <w:pStyle w:val="EmptyCellLayoutStyle"/>
              <w:spacing w:after="0" w:line="240" w:lineRule="auto"/>
            </w:pPr>
          </w:p>
        </w:tc>
      </w:tr>
      <w:tr w:rsidR="00A37FFA" w14:paraId="2365342F" w14:textId="77777777" w:rsidTr="00A37FFA">
        <w:tc>
          <w:tcPr>
            <w:tcW w:w="54" w:type="dxa"/>
          </w:tcPr>
          <w:p w14:paraId="02A91B8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341F6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9268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D141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BB08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53E6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663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65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09A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0DF2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EC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D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2D68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10A0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A0A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60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A32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555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74A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33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22F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8C85D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99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86A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C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45B4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22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71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5F596" w14:textId="77777777" w:rsidR="00A37FFA" w:rsidRDefault="00A37FFA" w:rsidP="00A37FFA">
                  <w:pPr>
                    <w:spacing w:after="0" w:line="240" w:lineRule="auto"/>
                  </w:pPr>
                </w:p>
              </w:tc>
            </w:tr>
            <w:tr w:rsidR="00A37FFA" w14:paraId="62C0A1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45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4E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539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A5B3A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85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C1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945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8E9F2C8" w14:textId="77777777" w:rsidR="00A37FFA" w:rsidRDefault="00A37FFA" w:rsidP="00A37FFA">
            <w:pPr>
              <w:spacing w:after="0" w:line="240" w:lineRule="auto"/>
            </w:pPr>
          </w:p>
        </w:tc>
        <w:tc>
          <w:tcPr>
            <w:tcW w:w="149" w:type="dxa"/>
          </w:tcPr>
          <w:p w14:paraId="62138F16" w14:textId="77777777" w:rsidR="00A37FFA" w:rsidRDefault="00A37FFA" w:rsidP="00A37FFA">
            <w:pPr>
              <w:pStyle w:val="EmptyCellLayoutStyle"/>
              <w:spacing w:after="0" w:line="240" w:lineRule="auto"/>
            </w:pPr>
          </w:p>
        </w:tc>
      </w:tr>
      <w:tr w:rsidR="00A37FFA" w14:paraId="23541905" w14:textId="77777777" w:rsidTr="00A37FFA">
        <w:trPr>
          <w:trHeight w:val="80"/>
        </w:trPr>
        <w:tc>
          <w:tcPr>
            <w:tcW w:w="54" w:type="dxa"/>
          </w:tcPr>
          <w:p w14:paraId="7C8FA5D8" w14:textId="77777777" w:rsidR="00A37FFA" w:rsidRDefault="00A37FFA" w:rsidP="00A37FFA">
            <w:pPr>
              <w:pStyle w:val="EmptyCellLayoutStyle"/>
              <w:spacing w:after="0" w:line="240" w:lineRule="auto"/>
            </w:pPr>
          </w:p>
        </w:tc>
        <w:tc>
          <w:tcPr>
            <w:tcW w:w="10395" w:type="dxa"/>
          </w:tcPr>
          <w:p w14:paraId="2DDA4735" w14:textId="77777777" w:rsidR="00A37FFA" w:rsidRDefault="00A37FFA" w:rsidP="00A37FFA">
            <w:pPr>
              <w:pStyle w:val="EmptyCellLayoutStyle"/>
              <w:spacing w:after="0" w:line="240" w:lineRule="auto"/>
            </w:pPr>
          </w:p>
        </w:tc>
        <w:tc>
          <w:tcPr>
            <w:tcW w:w="149" w:type="dxa"/>
          </w:tcPr>
          <w:p w14:paraId="29EA79EC" w14:textId="77777777" w:rsidR="00A37FFA" w:rsidRDefault="00A37FFA" w:rsidP="00A37FFA">
            <w:pPr>
              <w:pStyle w:val="EmptyCellLayoutStyle"/>
              <w:spacing w:after="0" w:line="240" w:lineRule="auto"/>
            </w:pPr>
          </w:p>
        </w:tc>
      </w:tr>
    </w:tbl>
    <w:p xmlns:w="http://schemas.openxmlformats.org/wordprocessingml/2006/main" w14:paraId="6C5096D3" w14:textId="77777777" w:rsidR="00A37FFA" w:rsidRDefault="00A37FFA" w:rsidP="00A37FFA">
      <w:pPr>
        <w:spacing w:after="0" w:line="240" w:lineRule="auto"/>
      </w:pPr>
    </w:p>
    <w:p xmlns:w="http://schemas.openxmlformats.org/wordprocessingml/2006/main" w14:paraId="6AB71DD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获取有关 Windows NT 组/用户的信息</w:t>
      </w:r>
    </w:p>
    <w:p xmlns:w="http://schemas.openxmlformats.org/wordprocessingml/2006/main" w14:paraId="0E002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SQL Server 内或从 SQL Server 代理执行的进程（如 xp_logininfo 存储过程、已计划的作业或复制代理）需要验证通过 Windows 身份验证的登录的凭据。尝试在域上检索那些凭据失败，原因不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71DE58A" w14:textId="77777777" w:rsidTr="00A37FFA">
        <w:trPr>
          <w:trHeight w:val="54"/>
        </w:trPr>
        <w:tc>
          <w:tcPr>
            <w:tcW w:w="54" w:type="dxa"/>
          </w:tcPr>
          <w:p w14:paraId="37E04467" w14:textId="77777777" w:rsidR="00A37FFA" w:rsidRDefault="00A37FFA" w:rsidP="00A37FFA">
            <w:pPr>
              <w:pStyle w:val="EmptyCellLayoutStyle"/>
              <w:spacing w:after="0" w:line="240" w:lineRule="auto"/>
            </w:pPr>
          </w:p>
        </w:tc>
        <w:tc>
          <w:tcPr>
            <w:tcW w:w="10395" w:type="dxa"/>
          </w:tcPr>
          <w:p w14:paraId="31ACF684" w14:textId="77777777" w:rsidR="00A37FFA" w:rsidRDefault="00A37FFA" w:rsidP="00A37FFA">
            <w:pPr>
              <w:pStyle w:val="EmptyCellLayoutStyle"/>
              <w:spacing w:after="0" w:line="240" w:lineRule="auto"/>
            </w:pPr>
          </w:p>
        </w:tc>
        <w:tc>
          <w:tcPr>
            <w:tcW w:w="149" w:type="dxa"/>
          </w:tcPr>
          <w:p w14:paraId="5379EA49" w14:textId="77777777" w:rsidR="00A37FFA" w:rsidRDefault="00A37FFA" w:rsidP="00A37FFA">
            <w:pPr>
              <w:pStyle w:val="EmptyCellLayoutStyle"/>
              <w:spacing w:after="0" w:line="240" w:lineRule="auto"/>
            </w:pPr>
          </w:p>
        </w:tc>
      </w:tr>
      <w:tr w:rsidR="00A37FFA" w14:paraId="09AF7B3C" w14:textId="77777777" w:rsidTr="00A37FFA">
        <w:tc>
          <w:tcPr>
            <w:tcW w:w="54" w:type="dxa"/>
          </w:tcPr>
          <w:p w14:paraId="20FB8BA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EC586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28E8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675D8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BD5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0ABD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EF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B0A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C5A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395C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DF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1B1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56D93"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B2138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B61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EAD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25E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F4434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56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26E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FDF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6413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B15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61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82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A972E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42B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20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4A3A7" w14:textId="77777777" w:rsidR="00A37FFA" w:rsidRDefault="00A37FFA" w:rsidP="00A37FFA">
                  <w:pPr>
                    <w:spacing w:after="0" w:line="240" w:lineRule="auto"/>
                  </w:pPr>
                </w:p>
              </w:tc>
            </w:tr>
            <w:tr w:rsidR="00A37FFA" w14:paraId="18289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8BF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336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D6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AD8314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6F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E57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A3F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E6206B" w14:textId="77777777" w:rsidR="00A37FFA" w:rsidRDefault="00A37FFA" w:rsidP="00A37FFA">
            <w:pPr>
              <w:spacing w:after="0" w:line="240" w:lineRule="auto"/>
            </w:pPr>
          </w:p>
        </w:tc>
        <w:tc>
          <w:tcPr>
            <w:tcW w:w="149" w:type="dxa"/>
          </w:tcPr>
          <w:p w14:paraId="11767D3E" w14:textId="77777777" w:rsidR="00A37FFA" w:rsidRDefault="00A37FFA" w:rsidP="00A37FFA">
            <w:pPr>
              <w:pStyle w:val="EmptyCellLayoutStyle"/>
              <w:spacing w:after="0" w:line="240" w:lineRule="auto"/>
            </w:pPr>
          </w:p>
        </w:tc>
      </w:tr>
      <w:tr w:rsidR="00A37FFA" w14:paraId="789B8B53" w14:textId="77777777" w:rsidTr="00A37FFA">
        <w:trPr>
          <w:trHeight w:val="80"/>
        </w:trPr>
        <w:tc>
          <w:tcPr>
            <w:tcW w:w="54" w:type="dxa"/>
          </w:tcPr>
          <w:p w14:paraId="2C1759C1" w14:textId="77777777" w:rsidR="00A37FFA" w:rsidRDefault="00A37FFA" w:rsidP="00A37FFA">
            <w:pPr>
              <w:pStyle w:val="EmptyCellLayoutStyle"/>
              <w:spacing w:after="0" w:line="240" w:lineRule="auto"/>
            </w:pPr>
          </w:p>
        </w:tc>
        <w:tc>
          <w:tcPr>
            <w:tcW w:w="10395" w:type="dxa"/>
          </w:tcPr>
          <w:p w14:paraId="16DB1A5B" w14:textId="77777777" w:rsidR="00A37FFA" w:rsidRDefault="00A37FFA" w:rsidP="00A37FFA">
            <w:pPr>
              <w:pStyle w:val="EmptyCellLayoutStyle"/>
              <w:spacing w:after="0" w:line="240" w:lineRule="auto"/>
            </w:pPr>
          </w:p>
        </w:tc>
        <w:tc>
          <w:tcPr>
            <w:tcW w:w="149" w:type="dxa"/>
          </w:tcPr>
          <w:p w14:paraId="6E8ED558" w14:textId="77777777" w:rsidR="00A37FFA" w:rsidRDefault="00A37FFA" w:rsidP="00A37FFA">
            <w:pPr>
              <w:pStyle w:val="EmptyCellLayoutStyle"/>
              <w:spacing w:after="0" w:line="240" w:lineRule="auto"/>
            </w:pPr>
          </w:p>
        </w:tc>
      </w:tr>
    </w:tbl>
    <w:p xmlns:w="http://schemas.openxmlformats.org/wordprocessingml/2006/main" w14:paraId="023CE0D3" w14:textId="77777777" w:rsidR="00A37FFA" w:rsidRDefault="00A37FFA" w:rsidP="00A37FFA">
      <w:pPr>
        <w:spacing w:after="0" w:line="240" w:lineRule="auto"/>
      </w:pPr>
    </w:p>
    <w:p xmlns:w="http://schemas.openxmlformats.org/wordprocessingml/2006/main" w14:paraId="7489A0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创建文件</w:t>
      </w:r>
    </w:p>
    <w:p xmlns:w="http://schemas.openxmlformats.org/wordprocessingml/2006/main" w14:paraId="5EEE4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创建文件，因为文件已存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F0A3B45" w14:textId="77777777" w:rsidTr="00A37FFA">
        <w:trPr>
          <w:trHeight w:val="54"/>
        </w:trPr>
        <w:tc>
          <w:tcPr>
            <w:tcW w:w="54" w:type="dxa"/>
          </w:tcPr>
          <w:p w14:paraId="76CFBA02" w14:textId="77777777" w:rsidR="00A37FFA" w:rsidRDefault="00A37FFA" w:rsidP="00A37FFA">
            <w:pPr>
              <w:pStyle w:val="EmptyCellLayoutStyle"/>
              <w:spacing w:after="0" w:line="240" w:lineRule="auto"/>
            </w:pPr>
          </w:p>
        </w:tc>
        <w:tc>
          <w:tcPr>
            <w:tcW w:w="10395" w:type="dxa"/>
          </w:tcPr>
          <w:p w14:paraId="1A1FC7C7" w14:textId="77777777" w:rsidR="00A37FFA" w:rsidRDefault="00A37FFA" w:rsidP="00A37FFA">
            <w:pPr>
              <w:pStyle w:val="EmptyCellLayoutStyle"/>
              <w:spacing w:after="0" w:line="240" w:lineRule="auto"/>
            </w:pPr>
          </w:p>
        </w:tc>
        <w:tc>
          <w:tcPr>
            <w:tcW w:w="149" w:type="dxa"/>
          </w:tcPr>
          <w:p w14:paraId="503FEA3E" w14:textId="77777777" w:rsidR="00A37FFA" w:rsidRDefault="00A37FFA" w:rsidP="00A37FFA">
            <w:pPr>
              <w:pStyle w:val="EmptyCellLayoutStyle"/>
              <w:spacing w:after="0" w:line="240" w:lineRule="auto"/>
            </w:pPr>
          </w:p>
        </w:tc>
      </w:tr>
      <w:tr w:rsidR="00A37FFA" w14:paraId="40AEE88A" w14:textId="77777777" w:rsidTr="00A37FFA">
        <w:tc>
          <w:tcPr>
            <w:tcW w:w="54" w:type="dxa"/>
          </w:tcPr>
          <w:p w14:paraId="06908B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5998F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FBC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B0B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77C3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8B63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12C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CB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FA5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70E6C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A0E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882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BE49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7EB19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2E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8C0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043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9B5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89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AE6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18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0F32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E9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34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C3A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726C23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A4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FB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90CC8" w14:textId="77777777" w:rsidR="00A37FFA" w:rsidRDefault="00A37FFA" w:rsidP="00A37FFA">
                  <w:pPr>
                    <w:spacing w:after="0" w:line="240" w:lineRule="auto"/>
                  </w:pPr>
                </w:p>
              </w:tc>
            </w:tr>
            <w:tr w:rsidR="00A37FFA" w14:paraId="410089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CE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16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49E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4C76C0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A81C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530B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EF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87AAA7" w14:textId="77777777" w:rsidR="00A37FFA" w:rsidRDefault="00A37FFA" w:rsidP="00A37FFA">
            <w:pPr>
              <w:spacing w:after="0" w:line="240" w:lineRule="auto"/>
            </w:pPr>
          </w:p>
        </w:tc>
        <w:tc>
          <w:tcPr>
            <w:tcW w:w="149" w:type="dxa"/>
          </w:tcPr>
          <w:p w14:paraId="4CAA69F0" w14:textId="77777777" w:rsidR="00A37FFA" w:rsidRDefault="00A37FFA" w:rsidP="00A37FFA">
            <w:pPr>
              <w:pStyle w:val="EmptyCellLayoutStyle"/>
              <w:spacing w:after="0" w:line="240" w:lineRule="auto"/>
            </w:pPr>
          </w:p>
        </w:tc>
      </w:tr>
      <w:tr w:rsidR="00A37FFA" w14:paraId="100C7C18" w14:textId="77777777" w:rsidTr="00A37FFA">
        <w:trPr>
          <w:trHeight w:val="80"/>
        </w:trPr>
        <w:tc>
          <w:tcPr>
            <w:tcW w:w="54" w:type="dxa"/>
          </w:tcPr>
          <w:p w14:paraId="111BDEF6" w14:textId="77777777" w:rsidR="00A37FFA" w:rsidRDefault="00A37FFA" w:rsidP="00A37FFA">
            <w:pPr>
              <w:pStyle w:val="EmptyCellLayoutStyle"/>
              <w:spacing w:after="0" w:line="240" w:lineRule="auto"/>
            </w:pPr>
          </w:p>
        </w:tc>
        <w:tc>
          <w:tcPr>
            <w:tcW w:w="10395" w:type="dxa"/>
          </w:tcPr>
          <w:p w14:paraId="75453B43" w14:textId="77777777" w:rsidR="00A37FFA" w:rsidRDefault="00A37FFA" w:rsidP="00A37FFA">
            <w:pPr>
              <w:pStyle w:val="EmptyCellLayoutStyle"/>
              <w:spacing w:after="0" w:line="240" w:lineRule="auto"/>
            </w:pPr>
          </w:p>
        </w:tc>
        <w:tc>
          <w:tcPr>
            <w:tcW w:w="149" w:type="dxa"/>
          </w:tcPr>
          <w:p w14:paraId="7BFF6682" w14:textId="77777777" w:rsidR="00A37FFA" w:rsidRDefault="00A37FFA" w:rsidP="00A37FFA">
            <w:pPr>
              <w:pStyle w:val="EmptyCellLayoutStyle"/>
              <w:spacing w:after="0" w:line="240" w:lineRule="auto"/>
            </w:pPr>
          </w:p>
        </w:tc>
      </w:tr>
    </w:tbl>
    <w:p xmlns:w="http://schemas.openxmlformats.org/wordprocessingml/2006/main" w14:paraId="4A0169BA" w14:textId="77777777" w:rsidR="00A37FFA" w:rsidRDefault="00A37FFA" w:rsidP="00A37FFA">
      <w:pPr>
        <w:spacing w:after="0" w:line="240" w:lineRule="auto"/>
      </w:pPr>
    </w:p>
    <w:p xmlns:w="http://schemas.openxmlformats.org/wordprocessingml/2006/main" w14:paraId="3341E99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创建 AppDomain 管理器</w:t>
      </w:r>
    </w:p>
    <w:p xmlns:w="http://schemas.openxmlformats.org/wordprocessingml/2006/main" w14:paraId="02AA80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未能创建应用程序域管理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C0161A5" w14:textId="77777777" w:rsidTr="00A37FFA">
        <w:trPr>
          <w:trHeight w:val="54"/>
        </w:trPr>
        <w:tc>
          <w:tcPr>
            <w:tcW w:w="54" w:type="dxa"/>
          </w:tcPr>
          <w:p w14:paraId="62125406" w14:textId="77777777" w:rsidR="00A37FFA" w:rsidRDefault="00A37FFA" w:rsidP="00A37FFA">
            <w:pPr>
              <w:pStyle w:val="EmptyCellLayoutStyle"/>
              <w:spacing w:after="0" w:line="240" w:lineRule="auto"/>
            </w:pPr>
          </w:p>
        </w:tc>
        <w:tc>
          <w:tcPr>
            <w:tcW w:w="10395" w:type="dxa"/>
          </w:tcPr>
          <w:p w14:paraId="742E49DD" w14:textId="77777777" w:rsidR="00A37FFA" w:rsidRDefault="00A37FFA" w:rsidP="00A37FFA">
            <w:pPr>
              <w:pStyle w:val="EmptyCellLayoutStyle"/>
              <w:spacing w:after="0" w:line="240" w:lineRule="auto"/>
            </w:pPr>
          </w:p>
        </w:tc>
        <w:tc>
          <w:tcPr>
            <w:tcW w:w="149" w:type="dxa"/>
          </w:tcPr>
          <w:p w14:paraId="2ED49268" w14:textId="77777777" w:rsidR="00A37FFA" w:rsidRDefault="00A37FFA" w:rsidP="00A37FFA">
            <w:pPr>
              <w:pStyle w:val="EmptyCellLayoutStyle"/>
              <w:spacing w:after="0" w:line="240" w:lineRule="auto"/>
            </w:pPr>
          </w:p>
        </w:tc>
      </w:tr>
      <w:tr w:rsidR="00A37FFA" w14:paraId="5E4823A9" w14:textId="77777777" w:rsidTr="00A37FFA">
        <w:tc>
          <w:tcPr>
            <w:tcW w:w="54" w:type="dxa"/>
          </w:tcPr>
          <w:p w14:paraId="4C0BC3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48AF3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410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192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A5C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035E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6C7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57A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A7A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EA10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F1B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E3E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D3B5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76759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54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EC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F9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6864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3B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2AA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E32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83E3B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1E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6C4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A39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04F7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7D3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FF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17C6E" w14:textId="77777777" w:rsidR="00A37FFA" w:rsidRDefault="00A37FFA" w:rsidP="00A37FFA">
                  <w:pPr>
                    <w:spacing w:after="0" w:line="240" w:lineRule="auto"/>
                  </w:pPr>
                </w:p>
              </w:tc>
            </w:tr>
            <w:tr w:rsidR="00A37FFA" w14:paraId="556D45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0A7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64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6F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7BFDC3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2D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A54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0FB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6FE3AD" w14:textId="77777777" w:rsidR="00A37FFA" w:rsidRDefault="00A37FFA" w:rsidP="00A37FFA">
            <w:pPr>
              <w:spacing w:after="0" w:line="240" w:lineRule="auto"/>
            </w:pPr>
          </w:p>
        </w:tc>
        <w:tc>
          <w:tcPr>
            <w:tcW w:w="149" w:type="dxa"/>
          </w:tcPr>
          <w:p w14:paraId="2D7E3871" w14:textId="77777777" w:rsidR="00A37FFA" w:rsidRDefault="00A37FFA" w:rsidP="00A37FFA">
            <w:pPr>
              <w:pStyle w:val="EmptyCellLayoutStyle"/>
              <w:spacing w:after="0" w:line="240" w:lineRule="auto"/>
            </w:pPr>
          </w:p>
        </w:tc>
      </w:tr>
      <w:tr w:rsidR="00A37FFA" w14:paraId="0232057F" w14:textId="77777777" w:rsidTr="00A37FFA">
        <w:trPr>
          <w:trHeight w:val="80"/>
        </w:trPr>
        <w:tc>
          <w:tcPr>
            <w:tcW w:w="54" w:type="dxa"/>
          </w:tcPr>
          <w:p w14:paraId="108CF7B8" w14:textId="77777777" w:rsidR="00A37FFA" w:rsidRDefault="00A37FFA" w:rsidP="00A37FFA">
            <w:pPr>
              <w:pStyle w:val="EmptyCellLayoutStyle"/>
              <w:spacing w:after="0" w:line="240" w:lineRule="auto"/>
            </w:pPr>
          </w:p>
        </w:tc>
        <w:tc>
          <w:tcPr>
            <w:tcW w:w="10395" w:type="dxa"/>
          </w:tcPr>
          <w:p w14:paraId="0B0801D9" w14:textId="77777777" w:rsidR="00A37FFA" w:rsidRDefault="00A37FFA" w:rsidP="00A37FFA">
            <w:pPr>
              <w:pStyle w:val="EmptyCellLayoutStyle"/>
              <w:spacing w:after="0" w:line="240" w:lineRule="auto"/>
            </w:pPr>
          </w:p>
        </w:tc>
        <w:tc>
          <w:tcPr>
            <w:tcW w:w="149" w:type="dxa"/>
          </w:tcPr>
          <w:p w14:paraId="4D3B978E" w14:textId="77777777" w:rsidR="00A37FFA" w:rsidRDefault="00A37FFA" w:rsidP="00A37FFA">
            <w:pPr>
              <w:pStyle w:val="EmptyCellLayoutStyle"/>
              <w:spacing w:after="0" w:line="240" w:lineRule="auto"/>
            </w:pPr>
          </w:p>
        </w:tc>
      </w:tr>
    </w:tbl>
    <w:p xmlns:w="http://schemas.openxmlformats.org/wordprocessingml/2006/main" w14:paraId="5409839F" w14:textId="77777777" w:rsidR="00A37FFA" w:rsidRDefault="00A37FFA" w:rsidP="00A37FFA">
      <w:pPr>
        <w:spacing w:after="0" w:line="240" w:lineRule="auto"/>
      </w:pPr>
    </w:p>
    <w:p xmlns:w="http://schemas.openxmlformats.org/wordprocessingml/2006/main" w14:paraId="0C0B44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象的 CHECKTABLE 处理两次遇到页。可能是因为内部错误或分配错误</w:t>
      </w:r>
    </w:p>
    <w:p xmlns:w="http://schemas.openxmlformats.org/wordprocessingml/2006/main" w14:paraId="274551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扫描过程中两次遇到页 P_ID。</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DBA8754" w14:textId="77777777" w:rsidTr="00A37FFA">
        <w:trPr>
          <w:trHeight w:val="54"/>
        </w:trPr>
        <w:tc>
          <w:tcPr>
            <w:tcW w:w="54" w:type="dxa"/>
          </w:tcPr>
          <w:p w14:paraId="294B82A2" w14:textId="77777777" w:rsidR="00A37FFA" w:rsidRDefault="00A37FFA" w:rsidP="00A37FFA">
            <w:pPr>
              <w:pStyle w:val="EmptyCellLayoutStyle"/>
              <w:spacing w:after="0" w:line="240" w:lineRule="auto"/>
            </w:pPr>
          </w:p>
        </w:tc>
        <w:tc>
          <w:tcPr>
            <w:tcW w:w="10395" w:type="dxa"/>
          </w:tcPr>
          <w:p w14:paraId="50DF4E07" w14:textId="77777777" w:rsidR="00A37FFA" w:rsidRDefault="00A37FFA" w:rsidP="00A37FFA">
            <w:pPr>
              <w:pStyle w:val="EmptyCellLayoutStyle"/>
              <w:spacing w:after="0" w:line="240" w:lineRule="auto"/>
            </w:pPr>
          </w:p>
        </w:tc>
        <w:tc>
          <w:tcPr>
            <w:tcW w:w="149" w:type="dxa"/>
          </w:tcPr>
          <w:p w14:paraId="21C13FD5" w14:textId="77777777" w:rsidR="00A37FFA" w:rsidRDefault="00A37FFA" w:rsidP="00A37FFA">
            <w:pPr>
              <w:pStyle w:val="EmptyCellLayoutStyle"/>
              <w:spacing w:after="0" w:line="240" w:lineRule="auto"/>
            </w:pPr>
          </w:p>
        </w:tc>
      </w:tr>
      <w:tr w:rsidR="00A37FFA" w14:paraId="7104D4A4" w14:textId="77777777" w:rsidTr="00A37FFA">
        <w:tc>
          <w:tcPr>
            <w:tcW w:w="54" w:type="dxa"/>
          </w:tcPr>
          <w:p w14:paraId="47E656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D6614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C62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8BB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94D9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EC63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D71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A9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E2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B45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58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92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D2FE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AA52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8B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8B9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76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76CCD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6A6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294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20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7A65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2B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76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4CB8C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287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11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700E" w14:textId="77777777" w:rsidR="00A37FFA" w:rsidRDefault="00A37FFA" w:rsidP="00A37FFA">
                  <w:pPr>
                    <w:spacing w:after="0" w:line="240" w:lineRule="auto"/>
                  </w:pPr>
                </w:p>
              </w:tc>
            </w:tr>
            <w:tr w:rsidR="00A37FFA" w14:paraId="1F2B2E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F5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C3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FC6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8A630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34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79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7AC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A7931A" w14:textId="77777777" w:rsidR="00A37FFA" w:rsidRDefault="00A37FFA" w:rsidP="00A37FFA">
            <w:pPr>
              <w:spacing w:after="0" w:line="240" w:lineRule="auto"/>
            </w:pPr>
          </w:p>
        </w:tc>
        <w:tc>
          <w:tcPr>
            <w:tcW w:w="149" w:type="dxa"/>
          </w:tcPr>
          <w:p w14:paraId="19C3363F" w14:textId="77777777" w:rsidR="00A37FFA" w:rsidRDefault="00A37FFA" w:rsidP="00A37FFA">
            <w:pPr>
              <w:pStyle w:val="EmptyCellLayoutStyle"/>
              <w:spacing w:after="0" w:line="240" w:lineRule="auto"/>
            </w:pPr>
          </w:p>
        </w:tc>
      </w:tr>
      <w:tr w:rsidR="00A37FFA" w14:paraId="2F648171" w14:textId="77777777" w:rsidTr="00A37FFA">
        <w:trPr>
          <w:trHeight w:val="80"/>
        </w:trPr>
        <w:tc>
          <w:tcPr>
            <w:tcW w:w="54" w:type="dxa"/>
          </w:tcPr>
          <w:p w14:paraId="615E9BE6" w14:textId="77777777" w:rsidR="00A37FFA" w:rsidRDefault="00A37FFA" w:rsidP="00A37FFA">
            <w:pPr>
              <w:pStyle w:val="EmptyCellLayoutStyle"/>
              <w:spacing w:after="0" w:line="240" w:lineRule="auto"/>
            </w:pPr>
          </w:p>
        </w:tc>
        <w:tc>
          <w:tcPr>
            <w:tcW w:w="10395" w:type="dxa"/>
          </w:tcPr>
          <w:p w14:paraId="058FBE5E" w14:textId="77777777" w:rsidR="00A37FFA" w:rsidRDefault="00A37FFA" w:rsidP="00A37FFA">
            <w:pPr>
              <w:pStyle w:val="EmptyCellLayoutStyle"/>
              <w:spacing w:after="0" w:line="240" w:lineRule="auto"/>
            </w:pPr>
          </w:p>
        </w:tc>
        <w:tc>
          <w:tcPr>
            <w:tcW w:w="149" w:type="dxa"/>
          </w:tcPr>
          <w:p w14:paraId="7686E0A1" w14:textId="77777777" w:rsidR="00A37FFA" w:rsidRDefault="00A37FFA" w:rsidP="00A37FFA">
            <w:pPr>
              <w:pStyle w:val="EmptyCellLayoutStyle"/>
              <w:spacing w:after="0" w:line="240" w:lineRule="auto"/>
            </w:pPr>
          </w:p>
        </w:tc>
      </w:tr>
    </w:tbl>
    <w:p xmlns:w="http://schemas.openxmlformats.org/wordprocessingml/2006/main" w14:paraId="3DC696C1" w14:textId="77777777" w:rsidR="00A37FFA" w:rsidRDefault="00A37FFA" w:rsidP="00A37FFA">
      <w:pPr>
        <w:spacing w:after="0" w:line="240" w:lineRule="auto"/>
      </w:pPr>
    </w:p>
    <w:p xmlns:w="http://schemas.openxmlformats.org/wordprocessingml/2006/main" w14:paraId="069247A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NET Framework 运行时中出现灾难性错误</w:t>
      </w:r>
    </w:p>
    <w:p xmlns:w="http://schemas.openxmlformats.org/wordprocessingml/2006/main" w14:paraId="34D292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NET Framework 因某个错误关闭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16DC4F" w14:textId="77777777" w:rsidTr="00A37FFA">
        <w:trPr>
          <w:trHeight w:val="54"/>
        </w:trPr>
        <w:tc>
          <w:tcPr>
            <w:tcW w:w="54" w:type="dxa"/>
          </w:tcPr>
          <w:p w14:paraId="0D5D5019" w14:textId="77777777" w:rsidR="00A37FFA" w:rsidRDefault="00A37FFA" w:rsidP="00A37FFA">
            <w:pPr>
              <w:pStyle w:val="EmptyCellLayoutStyle"/>
              <w:spacing w:after="0" w:line="240" w:lineRule="auto"/>
            </w:pPr>
          </w:p>
        </w:tc>
        <w:tc>
          <w:tcPr>
            <w:tcW w:w="10395" w:type="dxa"/>
          </w:tcPr>
          <w:p w14:paraId="4FD6894D" w14:textId="77777777" w:rsidR="00A37FFA" w:rsidRDefault="00A37FFA" w:rsidP="00A37FFA">
            <w:pPr>
              <w:pStyle w:val="EmptyCellLayoutStyle"/>
              <w:spacing w:after="0" w:line="240" w:lineRule="auto"/>
            </w:pPr>
          </w:p>
        </w:tc>
        <w:tc>
          <w:tcPr>
            <w:tcW w:w="149" w:type="dxa"/>
          </w:tcPr>
          <w:p w14:paraId="745E2DFB" w14:textId="77777777" w:rsidR="00A37FFA" w:rsidRDefault="00A37FFA" w:rsidP="00A37FFA">
            <w:pPr>
              <w:pStyle w:val="EmptyCellLayoutStyle"/>
              <w:spacing w:after="0" w:line="240" w:lineRule="auto"/>
            </w:pPr>
          </w:p>
        </w:tc>
      </w:tr>
      <w:tr w:rsidR="00A37FFA" w14:paraId="371E4FCF" w14:textId="77777777" w:rsidTr="00A37FFA">
        <w:tc>
          <w:tcPr>
            <w:tcW w:w="54" w:type="dxa"/>
          </w:tcPr>
          <w:p w14:paraId="740EB2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E065A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B05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FC7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296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431E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09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E9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EE9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76A8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93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0D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595F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9403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A2D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8F3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44B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BBAD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A9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B3B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644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5B5E4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90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9C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50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D62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924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79A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7BAB2" w14:textId="77777777" w:rsidR="00A37FFA" w:rsidRDefault="00A37FFA" w:rsidP="00A37FFA">
                  <w:pPr>
                    <w:spacing w:after="0" w:line="240" w:lineRule="auto"/>
                  </w:pPr>
                </w:p>
              </w:tc>
            </w:tr>
            <w:tr w:rsidR="00A37FFA" w14:paraId="250212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A09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886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A1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5CA778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114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DB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902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576270" w14:textId="77777777" w:rsidR="00A37FFA" w:rsidRDefault="00A37FFA" w:rsidP="00A37FFA">
            <w:pPr>
              <w:spacing w:after="0" w:line="240" w:lineRule="auto"/>
            </w:pPr>
          </w:p>
        </w:tc>
        <w:tc>
          <w:tcPr>
            <w:tcW w:w="149" w:type="dxa"/>
          </w:tcPr>
          <w:p w14:paraId="6A681C9B" w14:textId="77777777" w:rsidR="00A37FFA" w:rsidRDefault="00A37FFA" w:rsidP="00A37FFA">
            <w:pPr>
              <w:pStyle w:val="EmptyCellLayoutStyle"/>
              <w:spacing w:after="0" w:line="240" w:lineRule="auto"/>
            </w:pPr>
          </w:p>
        </w:tc>
      </w:tr>
      <w:tr w:rsidR="00A37FFA" w14:paraId="5CE5CBD7" w14:textId="77777777" w:rsidTr="00A37FFA">
        <w:trPr>
          <w:trHeight w:val="80"/>
        </w:trPr>
        <w:tc>
          <w:tcPr>
            <w:tcW w:w="54" w:type="dxa"/>
          </w:tcPr>
          <w:p w14:paraId="20E88873" w14:textId="77777777" w:rsidR="00A37FFA" w:rsidRDefault="00A37FFA" w:rsidP="00A37FFA">
            <w:pPr>
              <w:pStyle w:val="EmptyCellLayoutStyle"/>
              <w:spacing w:after="0" w:line="240" w:lineRule="auto"/>
            </w:pPr>
          </w:p>
        </w:tc>
        <w:tc>
          <w:tcPr>
            <w:tcW w:w="10395" w:type="dxa"/>
          </w:tcPr>
          <w:p w14:paraId="13C76BDD" w14:textId="77777777" w:rsidR="00A37FFA" w:rsidRDefault="00A37FFA" w:rsidP="00A37FFA">
            <w:pPr>
              <w:pStyle w:val="EmptyCellLayoutStyle"/>
              <w:spacing w:after="0" w:line="240" w:lineRule="auto"/>
            </w:pPr>
          </w:p>
        </w:tc>
        <w:tc>
          <w:tcPr>
            <w:tcW w:w="149" w:type="dxa"/>
          </w:tcPr>
          <w:p w14:paraId="6481A6B8" w14:textId="77777777" w:rsidR="00A37FFA" w:rsidRDefault="00A37FFA" w:rsidP="00A37FFA">
            <w:pPr>
              <w:pStyle w:val="EmptyCellLayoutStyle"/>
              <w:spacing w:after="0" w:line="240" w:lineRule="auto"/>
            </w:pPr>
          </w:p>
        </w:tc>
      </w:tr>
    </w:tbl>
    <w:p xmlns:w="http://schemas.openxmlformats.org/wordprocessingml/2006/main" w14:paraId="76C9DFA1" w14:textId="77777777" w:rsidR="00A37FFA" w:rsidRDefault="00A37FFA" w:rsidP="00A37FFA">
      <w:pPr>
        <w:spacing w:after="0" w:line="240" w:lineRule="auto"/>
      </w:pPr>
    </w:p>
    <w:p xmlns:w="http://schemas.openxmlformats.org/wordprocessingml/2006/main" w14:paraId="39950C3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ervice Broker 无法为加密操作分配内存</w:t>
      </w:r>
    </w:p>
    <w:p xmlns:w="http://schemas.openxmlformats.org/wordprocessingml/2006/main" w14:paraId="26035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无法为加密操作分配内存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BDCE3" w14:textId="77777777" w:rsidTr="00A37FFA">
        <w:trPr>
          <w:trHeight w:val="54"/>
        </w:trPr>
        <w:tc>
          <w:tcPr>
            <w:tcW w:w="54" w:type="dxa"/>
          </w:tcPr>
          <w:p w14:paraId="694487CF" w14:textId="77777777" w:rsidR="00A37FFA" w:rsidRDefault="00A37FFA" w:rsidP="00A37FFA">
            <w:pPr>
              <w:pStyle w:val="EmptyCellLayoutStyle"/>
              <w:spacing w:after="0" w:line="240" w:lineRule="auto"/>
            </w:pPr>
          </w:p>
        </w:tc>
        <w:tc>
          <w:tcPr>
            <w:tcW w:w="10395" w:type="dxa"/>
          </w:tcPr>
          <w:p w14:paraId="051AFA60" w14:textId="77777777" w:rsidR="00A37FFA" w:rsidRDefault="00A37FFA" w:rsidP="00A37FFA">
            <w:pPr>
              <w:pStyle w:val="EmptyCellLayoutStyle"/>
              <w:spacing w:after="0" w:line="240" w:lineRule="auto"/>
            </w:pPr>
          </w:p>
        </w:tc>
        <w:tc>
          <w:tcPr>
            <w:tcW w:w="149" w:type="dxa"/>
          </w:tcPr>
          <w:p w14:paraId="7703F71C" w14:textId="77777777" w:rsidR="00A37FFA" w:rsidRDefault="00A37FFA" w:rsidP="00A37FFA">
            <w:pPr>
              <w:pStyle w:val="EmptyCellLayoutStyle"/>
              <w:spacing w:after="0" w:line="240" w:lineRule="auto"/>
            </w:pPr>
          </w:p>
        </w:tc>
      </w:tr>
      <w:tr w:rsidR="00A37FFA" w14:paraId="03A14D3A" w14:textId="77777777" w:rsidTr="00A37FFA">
        <w:tc>
          <w:tcPr>
            <w:tcW w:w="54" w:type="dxa"/>
          </w:tcPr>
          <w:p w14:paraId="23C5EA1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AA9E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1AD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503B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0C5F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F79C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A02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64E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4AE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18F0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B7C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1DF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CDB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4EE8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F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4D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961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0D7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9F1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43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57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23058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493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0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4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156CE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E59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9B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D1978" w14:textId="77777777" w:rsidR="00A37FFA" w:rsidRDefault="00A37FFA" w:rsidP="00A37FFA">
                  <w:pPr>
                    <w:spacing w:after="0" w:line="240" w:lineRule="auto"/>
                  </w:pPr>
                </w:p>
              </w:tc>
            </w:tr>
            <w:tr w:rsidR="00A37FFA" w14:paraId="563BE6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DE6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3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2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9D80F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1D4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5F2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6B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0CD010F" w14:textId="77777777" w:rsidR="00A37FFA" w:rsidRDefault="00A37FFA" w:rsidP="00A37FFA">
            <w:pPr>
              <w:spacing w:after="0" w:line="240" w:lineRule="auto"/>
            </w:pPr>
          </w:p>
        </w:tc>
        <w:tc>
          <w:tcPr>
            <w:tcW w:w="149" w:type="dxa"/>
          </w:tcPr>
          <w:p w14:paraId="73AE5FE2" w14:textId="77777777" w:rsidR="00A37FFA" w:rsidRDefault="00A37FFA" w:rsidP="00A37FFA">
            <w:pPr>
              <w:pStyle w:val="EmptyCellLayoutStyle"/>
              <w:spacing w:after="0" w:line="240" w:lineRule="auto"/>
            </w:pPr>
          </w:p>
        </w:tc>
      </w:tr>
      <w:tr w:rsidR="00A37FFA" w14:paraId="38E5FAB1" w14:textId="77777777" w:rsidTr="00A37FFA">
        <w:trPr>
          <w:trHeight w:val="80"/>
        </w:trPr>
        <w:tc>
          <w:tcPr>
            <w:tcW w:w="54" w:type="dxa"/>
          </w:tcPr>
          <w:p w14:paraId="5E1C61BE" w14:textId="77777777" w:rsidR="00A37FFA" w:rsidRDefault="00A37FFA" w:rsidP="00A37FFA">
            <w:pPr>
              <w:pStyle w:val="EmptyCellLayoutStyle"/>
              <w:spacing w:after="0" w:line="240" w:lineRule="auto"/>
            </w:pPr>
          </w:p>
        </w:tc>
        <w:tc>
          <w:tcPr>
            <w:tcW w:w="10395" w:type="dxa"/>
          </w:tcPr>
          <w:p w14:paraId="01DE8E4B" w14:textId="77777777" w:rsidR="00A37FFA" w:rsidRDefault="00A37FFA" w:rsidP="00A37FFA">
            <w:pPr>
              <w:pStyle w:val="EmptyCellLayoutStyle"/>
              <w:spacing w:after="0" w:line="240" w:lineRule="auto"/>
            </w:pPr>
          </w:p>
        </w:tc>
        <w:tc>
          <w:tcPr>
            <w:tcW w:w="149" w:type="dxa"/>
          </w:tcPr>
          <w:p w14:paraId="520585AC" w14:textId="77777777" w:rsidR="00A37FFA" w:rsidRDefault="00A37FFA" w:rsidP="00A37FFA">
            <w:pPr>
              <w:pStyle w:val="EmptyCellLayoutStyle"/>
              <w:spacing w:after="0" w:line="240" w:lineRule="auto"/>
            </w:pPr>
          </w:p>
        </w:tc>
      </w:tr>
    </w:tbl>
    <w:p xmlns:w="http://schemas.openxmlformats.org/wordprocessingml/2006/main" w14:paraId="69CF35A9" w14:textId="77777777" w:rsidR="00A37FFA" w:rsidRDefault="00A37FFA" w:rsidP="00A37FFA">
      <w:pPr>
        <w:spacing w:after="0" w:line="240" w:lineRule="auto"/>
      </w:pPr>
    </w:p>
    <w:p xmlns:w="http://schemas.openxmlformats.org/wordprocessingml/2006/main" w14:paraId="4D4A7A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唯一表计算失败</w:t>
      </w:r>
    </w:p>
    <w:p xmlns:w="http://schemas.openxmlformats.org/wordprocessingml/2006/main" w14:paraId="3D50F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客户端驱动程序(如 SQL Server 的 Microsoft Access 驱动程序)使用唯一表来创建可更新查询。对于给定的 SELECT 语句，唯一表将确定其行值在结果集中至多出现一次的表。从结果集中重新选择行时，来自唯一表键列的值足以确定行。服务器无法计算唯一表时会出现此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F4F7506" w14:textId="77777777" w:rsidTr="00A37FFA">
        <w:trPr>
          <w:trHeight w:val="54"/>
        </w:trPr>
        <w:tc>
          <w:tcPr>
            <w:tcW w:w="54" w:type="dxa"/>
          </w:tcPr>
          <w:p w14:paraId="65140FD5" w14:textId="77777777" w:rsidR="00A37FFA" w:rsidRDefault="00A37FFA" w:rsidP="00A37FFA">
            <w:pPr>
              <w:pStyle w:val="EmptyCellLayoutStyle"/>
              <w:spacing w:after="0" w:line="240" w:lineRule="auto"/>
            </w:pPr>
          </w:p>
        </w:tc>
        <w:tc>
          <w:tcPr>
            <w:tcW w:w="10395" w:type="dxa"/>
          </w:tcPr>
          <w:p w14:paraId="4DB0446E" w14:textId="77777777" w:rsidR="00A37FFA" w:rsidRDefault="00A37FFA" w:rsidP="00A37FFA">
            <w:pPr>
              <w:pStyle w:val="EmptyCellLayoutStyle"/>
              <w:spacing w:after="0" w:line="240" w:lineRule="auto"/>
            </w:pPr>
          </w:p>
        </w:tc>
        <w:tc>
          <w:tcPr>
            <w:tcW w:w="149" w:type="dxa"/>
          </w:tcPr>
          <w:p w14:paraId="7E3E18EF" w14:textId="77777777" w:rsidR="00A37FFA" w:rsidRDefault="00A37FFA" w:rsidP="00A37FFA">
            <w:pPr>
              <w:pStyle w:val="EmptyCellLayoutStyle"/>
              <w:spacing w:after="0" w:line="240" w:lineRule="auto"/>
            </w:pPr>
          </w:p>
        </w:tc>
      </w:tr>
      <w:tr w:rsidR="00A37FFA" w14:paraId="18C545EE" w14:textId="77777777" w:rsidTr="00A37FFA">
        <w:tc>
          <w:tcPr>
            <w:tcW w:w="54" w:type="dxa"/>
          </w:tcPr>
          <w:p w14:paraId="164925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9B92C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9DD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5BA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45E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2BF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BB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63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EED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D0ED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6E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DD5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2E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17D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13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83F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143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BDE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EB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34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7F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7259E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433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BFB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6C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C9B26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59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398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26CF8" w14:textId="77777777" w:rsidR="00A37FFA" w:rsidRDefault="00A37FFA" w:rsidP="00A37FFA">
                  <w:pPr>
                    <w:spacing w:after="0" w:line="240" w:lineRule="auto"/>
                  </w:pPr>
                </w:p>
              </w:tc>
            </w:tr>
            <w:tr w:rsidR="00A37FFA" w14:paraId="4953AC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0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00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48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B82D1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05E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6C2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390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A2AD97" w14:textId="77777777" w:rsidR="00A37FFA" w:rsidRDefault="00A37FFA" w:rsidP="00A37FFA">
            <w:pPr>
              <w:spacing w:after="0" w:line="240" w:lineRule="auto"/>
            </w:pPr>
          </w:p>
        </w:tc>
        <w:tc>
          <w:tcPr>
            <w:tcW w:w="149" w:type="dxa"/>
          </w:tcPr>
          <w:p w14:paraId="3FEA40D0" w14:textId="77777777" w:rsidR="00A37FFA" w:rsidRDefault="00A37FFA" w:rsidP="00A37FFA">
            <w:pPr>
              <w:pStyle w:val="EmptyCellLayoutStyle"/>
              <w:spacing w:after="0" w:line="240" w:lineRule="auto"/>
            </w:pPr>
          </w:p>
        </w:tc>
      </w:tr>
      <w:tr w:rsidR="00A37FFA" w14:paraId="6F144C5E" w14:textId="77777777" w:rsidTr="00A37FFA">
        <w:trPr>
          <w:trHeight w:val="80"/>
        </w:trPr>
        <w:tc>
          <w:tcPr>
            <w:tcW w:w="54" w:type="dxa"/>
          </w:tcPr>
          <w:p w14:paraId="6318712F" w14:textId="77777777" w:rsidR="00A37FFA" w:rsidRDefault="00A37FFA" w:rsidP="00A37FFA">
            <w:pPr>
              <w:pStyle w:val="EmptyCellLayoutStyle"/>
              <w:spacing w:after="0" w:line="240" w:lineRule="auto"/>
            </w:pPr>
          </w:p>
        </w:tc>
        <w:tc>
          <w:tcPr>
            <w:tcW w:w="10395" w:type="dxa"/>
          </w:tcPr>
          <w:p w14:paraId="3BBAFAFB" w14:textId="77777777" w:rsidR="00A37FFA" w:rsidRDefault="00A37FFA" w:rsidP="00A37FFA">
            <w:pPr>
              <w:pStyle w:val="EmptyCellLayoutStyle"/>
              <w:spacing w:after="0" w:line="240" w:lineRule="auto"/>
            </w:pPr>
          </w:p>
        </w:tc>
        <w:tc>
          <w:tcPr>
            <w:tcW w:w="149" w:type="dxa"/>
          </w:tcPr>
          <w:p w14:paraId="0F3B4009" w14:textId="77777777" w:rsidR="00A37FFA" w:rsidRDefault="00A37FFA" w:rsidP="00A37FFA">
            <w:pPr>
              <w:pStyle w:val="EmptyCellLayoutStyle"/>
              <w:spacing w:after="0" w:line="240" w:lineRule="auto"/>
            </w:pPr>
          </w:p>
        </w:tc>
      </w:tr>
    </w:tbl>
    <w:p xmlns:w="http://schemas.openxmlformats.org/wordprocessingml/2006/main" w14:paraId="78C2ADB4" w14:textId="77777777" w:rsidR="00A37FFA" w:rsidRDefault="00A37FFA" w:rsidP="00A37FFA">
      <w:pPr>
        <w:spacing w:after="0" w:line="240" w:lineRule="auto"/>
      </w:pPr>
    </w:p>
    <w:p xmlns:w="http://schemas.openxmlformats.org/wordprocessingml/2006/main" w14:paraId="5F8EC07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在数据库的恢复过程中，检测到表内可能有不一致的标识值</w:t>
      </w:r>
    </w:p>
    <w:p xmlns:w="http://schemas.openxmlformats.org/wordprocessingml/2006/main" w14:paraId="027A4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恢复进程无法确定指定表的当前标识值。</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F49C09" w14:textId="77777777" w:rsidTr="00A37FFA">
        <w:trPr>
          <w:trHeight w:val="54"/>
        </w:trPr>
        <w:tc>
          <w:tcPr>
            <w:tcW w:w="54" w:type="dxa"/>
          </w:tcPr>
          <w:p w14:paraId="274CE48D" w14:textId="77777777" w:rsidR="00A37FFA" w:rsidRDefault="00A37FFA" w:rsidP="00A37FFA">
            <w:pPr>
              <w:pStyle w:val="EmptyCellLayoutStyle"/>
              <w:spacing w:after="0" w:line="240" w:lineRule="auto"/>
            </w:pPr>
          </w:p>
        </w:tc>
        <w:tc>
          <w:tcPr>
            <w:tcW w:w="10395" w:type="dxa"/>
          </w:tcPr>
          <w:p w14:paraId="4BE8B164" w14:textId="77777777" w:rsidR="00A37FFA" w:rsidRDefault="00A37FFA" w:rsidP="00A37FFA">
            <w:pPr>
              <w:pStyle w:val="EmptyCellLayoutStyle"/>
              <w:spacing w:after="0" w:line="240" w:lineRule="auto"/>
            </w:pPr>
          </w:p>
        </w:tc>
        <w:tc>
          <w:tcPr>
            <w:tcW w:w="149" w:type="dxa"/>
          </w:tcPr>
          <w:p w14:paraId="38EA34B3" w14:textId="77777777" w:rsidR="00A37FFA" w:rsidRDefault="00A37FFA" w:rsidP="00A37FFA">
            <w:pPr>
              <w:pStyle w:val="EmptyCellLayoutStyle"/>
              <w:spacing w:after="0" w:line="240" w:lineRule="auto"/>
            </w:pPr>
          </w:p>
        </w:tc>
      </w:tr>
      <w:tr w:rsidR="00A37FFA" w14:paraId="206B6C5E" w14:textId="77777777" w:rsidTr="00A37FFA">
        <w:tc>
          <w:tcPr>
            <w:tcW w:w="54" w:type="dxa"/>
          </w:tcPr>
          <w:p w14:paraId="4212B3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920B9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BD2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862E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A53F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8900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365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717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B65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DD27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1E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F7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4779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7DE03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7A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65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20C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9DA6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24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05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FB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42D99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8C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24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FE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31E60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4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66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54B4" w14:textId="77777777" w:rsidR="00A37FFA" w:rsidRDefault="00A37FFA" w:rsidP="00A37FFA">
                  <w:pPr>
                    <w:spacing w:after="0" w:line="240" w:lineRule="auto"/>
                  </w:pPr>
                </w:p>
              </w:tc>
            </w:tr>
            <w:tr w:rsidR="00A37FFA" w14:paraId="41F0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533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78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438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7518B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E7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4BF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14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4E80A1" w14:textId="77777777" w:rsidR="00A37FFA" w:rsidRDefault="00A37FFA" w:rsidP="00A37FFA">
            <w:pPr>
              <w:spacing w:after="0" w:line="240" w:lineRule="auto"/>
            </w:pPr>
          </w:p>
        </w:tc>
        <w:tc>
          <w:tcPr>
            <w:tcW w:w="149" w:type="dxa"/>
          </w:tcPr>
          <w:p w14:paraId="74A95D41" w14:textId="77777777" w:rsidR="00A37FFA" w:rsidRDefault="00A37FFA" w:rsidP="00A37FFA">
            <w:pPr>
              <w:pStyle w:val="EmptyCellLayoutStyle"/>
              <w:spacing w:after="0" w:line="240" w:lineRule="auto"/>
            </w:pPr>
          </w:p>
        </w:tc>
      </w:tr>
      <w:tr w:rsidR="00A37FFA" w14:paraId="18CB1D7B" w14:textId="77777777" w:rsidTr="00A37FFA">
        <w:trPr>
          <w:trHeight w:val="80"/>
        </w:trPr>
        <w:tc>
          <w:tcPr>
            <w:tcW w:w="54" w:type="dxa"/>
          </w:tcPr>
          <w:p w14:paraId="54291F66" w14:textId="77777777" w:rsidR="00A37FFA" w:rsidRDefault="00A37FFA" w:rsidP="00A37FFA">
            <w:pPr>
              <w:pStyle w:val="EmptyCellLayoutStyle"/>
              <w:spacing w:after="0" w:line="240" w:lineRule="auto"/>
            </w:pPr>
          </w:p>
        </w:tc>
        <w:tc>
          <w:tcPr>
            <w:tcW w:w="10395" w:type="dxa"/>
          </w:tcPr>
          <w:p w14:paraId="48A6704F" w14:textId="77777777" w:rsidR="00A37FFA" w:rsidRDefault="00A37FFA" w:rsidP="00A37FFA">
            <w:pPr>
              <w:pStyle w:val="EmptyCellLayoutStyle"/>
              <w:spacing w:after="0" w:line="240" w:lineRule="auto"/>
            </w:pPr>
          </w:p>
        </w:tc>
        <w:tc>
          <w:tcPr>
            <w:tcW w:w="149" w:type="dxa"/>
          </w:tcPr>
          <w:p w14:paraId="342F61E3" w14:textId="77777777" w:rsidR="00A37FFA" w:rsidRDefault="00A37FFA" w:rsidP="00A37FFA">
            <w:pPr>
              <w:pStyle w:val="EmptyCellLayoutStyle"/>
              <w:spacing w:after="0" w:line="240" w:lineRule="auto"/>
            </w:pPr>
          </w:p>
        </w:tc>
      </w:tr>
    </w:tbl>
    <w:p xmlns:w="http://schemas.openxmlformats.org/wordprocessingml/2006/main" w14:paraId="4336AD42" w14:textId="77777777" w:rsidR="00A37FFA" w:rsidRDefault="00A37FFA" w:rsidP="00A37FFA">
      <w:pPr>
        <w:spacing w:after="0" w:line="240" w:lineRule="auto"/>
      </w:pPr>
    </w:p>
    <w:p xmlns:w="http://schemas.openxmlformats.org/wordprocessingml/2006/main" w14:paraId="23A191F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密码太长</w:t>
      </w:r>
    </w:p>
    <w:p xmlns:w="http://schemas.openxmlformats.org/wordprocessingml/2006/main" w14:paraId="0868C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创建密码，但建议的密码太长。Windows 安全日志将在 MSSQLSERVER 事件 ID 18465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CD1393" w14:textId="77777777" w:rsidTr="00A37FFA">
        <w:trPr>
          <w:trHeight w:val="54"/>
        </w:trPr>
        <w:tc>
          <w:tcPr>
            <w:tcW w:w="54" w:type="dxa"/>
          </w:tcPr>
          <w:p w14:paraId="371A6114" w14:textId="77777777" w:rsidR="00A37FFA" w:rsidRDefault="00A37FFA" w:rsidP="00A37FFA">
            <w:pPr>
              <w:pStyle w:val="EmptyCellLayoutStyle"/>
              <w:spacing w:after="0" w:line="240" w:lineRule="auto"/>
            </w:pPr>
          </w:p>
        </w:tc>
        <w:tc>
          <w:tcPr>
            <w:tcW w:w="10395" w:type="dxa"/>
          </w:tcPr>
          <w:p w14:paraId="0A0B1882" w14:textId="77777777" w:rsidR="00A37FFA" w:rsidRDefault="00A37FFA" w:rsidP="00A37FFA">
            <w:pPr>
              <w:pStyle w:val="EmptyCellLayoutStyle"/>
              <w:spacing w:after="0" w:line="240" w:lineRule="auto"/>
            </w:pPr>
          </w:p>
        </w:tc>
        <w:tc>
          <w:tcPr>
            <w:tcW w:w="149" w:type="dxa"/>
          </w:tcPr>
          <w:p w14:paraId="66B7D757" w14:textId="77777777" w:rsidR="00A37FFA" w:rsidRDefault="00A37FFA" w:rsidP="00A37FFA">
            <w:pPr>
              <w:pStyle w:val="EmptyCellLayoutStyle"/>
              <w:spacing w:after="0" w:line="240" w:lineRule="auto"/>
            </w:pPr>
          </w:p>
        </w:tc>
      </w:tr>
      <w:tr w:rsidR="00A37FFA" w14:paraId="4D1C2FD9" w14:textId="77777777" w:rsidTr="00A37FFA">
        <w:tc>
          <w:tcPr>
            <w:tcW w:w="54" w:type="dxa"/>
          </w:tcPr>
          <w:p w14:paraId="1774C8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B26AF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4123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FD9D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D25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9C0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700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35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FCB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19169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76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C5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E207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57996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DEF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AB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C4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32B6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DF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E7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57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9B2E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AA5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1E9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30E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07C3B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4647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B9E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7581D" w14:textId="77777777" w:rsidR="00A37FFA" w:rsidRDefault="00A37FFA" w:rsidP="00A37FFA">
                  <w:pPr>
                    <w:spacing w:after="0" w:line="240" w:lineRule="auto"/>
                  </w:pPr>
                </w:p>
              </w:tc>
            </w:tr>
            <w:tr w:rsidR="00A37FFA" w14:paraId="6A1CD1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93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DC3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78D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B8C1A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15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C47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469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E36950" w14:textId="77777777" w:rsidR="00A37FFA" w:rsidRDefault="00A37FFA" w:rsidP="00A37FFA">
            <w:pPr>
              <w:spacing w:after="0" w:line="240" w:lineRule="auto"/>
            </w:pPr>
          </w:p>
        </w:tc>
        <w:tc>
          <w:tcPr>
            <w:tcW w:w="149" w:type="dxa"/>
          </w:tcPr>
          <w:p w14:paraId="474C1707" w14:textId="77777777" w:rsidR="00A37FFA" w:rsidRDefault="00A37FFA" w:rsidP="00A37FFA">
            <w:pPr>
              <w:pStyle w:val="EmptyCellLayoutStyle"/>
              <w:spacing w:after="0" w:line="240" w:lineRule="auto"/>
            </w:pPr>
          </w:p>
        </w:tc>
      </w:tr>
      <w:tr w:rsidR="00A37FFA" w14:paraId="70EF415C" w14:textId="77777777" w:rsidTr="00A37FFA">
        <w:trPr>
          <w:trHeight w:val="80"/>
        </w:trPr>
        <w:tc>
          <w:tcPr>
            <w:tcW w:w="54" w:type="dxa"/>
          </w:tcPr>
          <w:p w14:paraId="4D647C89" w14:textId="77777777" w:rsidR="00A37FFA" w:rsidRDefault="00A37FFA" w:rsidP="00A37FFA">
            <w:pPr>
              <w:pStyle w:val="EmptyCellLayoutStyle"/>
              <w:spacing w:after="0" w:line="240" w:lineRule="auto"/>
            </w:pPr>
          </w:p>
        </w:tc>
        <w:tc>
          <w:tcPr>
            <w:tcW w:w="10395" w:type="dxa"/>
          </w:tcPr>
          <w:p w14:paraId="230A7268" w14:textId="77777777" w:rsidR="00A37FFA" w:rsidRDefault="00A37FFA" w:rsidP="00A37FFA">
            <w:pPr>
              <w:pStyle w:val="EmptyCellLayoutStyle"/>
              <w:spacing w:after="0" w:line="240" w:lineRule="auto"/>
            </w:pPr>
          </w:p>
        </w:tc>
        <w:tc>
          <w:tcPr>
            <w:tcW w:w="149" w:type="dxa"/>
          </w:tcPr>
          <w:p w14:paraId="62D3C311" w14:textId="77777777" w:rsidR="00A37FFA" w:rsidRDefault="00A37FFA" w:rsidP="00A37FFA">
            <w:pPr>
              <w:pStyle w:val="EmptyCellLayoutStyle"/>
              <w:spacing w:after="0" w:line="240" w:lineRule="auto"/>
            </w:pPr>
          </w:p>
        </w:tc>
      </w:tr>
    </w:tbl>
    <w:p xmlns:w="http://schemas.openxmlformats.org/wordprocessingml/2006/main" w14:paraId="25AB4CA0" w14:textId="77777777" w:rsidR="00A37FFA" w:rsidRDefault="00A37FFA" w:rsidP="00A37FFA">
      <w:pPr>
        <w:spacing w:after="0" w:line="240" w:lineRule="auto"/>
      </w:pPr>
    </w:p>
    <w:p xmlns:w="http://schemas.openxmlformats.org/wordprocessingml/2006/main" w14:paraId="37A766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主数据库文件</w:t>
      </w:r>
    </w:p>
    <w:p xmlns:w="http://schemas.openxmlformats.org/wordprocessingml/2006/main" w14:paraId="2C1AB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数据库的主文件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F1985A" w14:textId="77777777" w:rsidTr="00A37FFA">
        <w:trPr>
          <w:trHeight w:val="54"/>
        </w:trPr>
        <w:tc>
          <w:tcPr>
            <w:tcW w:w="54" w:type="dxa"/>
          </w:tcPr>
          <w:p w14:paraId="1822865E" w14:textId="77777777" w:rsidR="00A37FFA" w:rsidRDefault="00A37FFA" w:rsidP="00A37FFA">
            <w:pPr>
              <w:pStyle w:val="EmptyCellLayoutStyle"/>
              <w:spacing w:after="0" w:line="240" w:lineRule="auto"/>
            </w:pPr>
          </w:p>
        </w:tc>
        <w:tc>
          <w:tcPr>
            <w:tcW w:w="10395" w:type="dxa"/>
          </w:tcPr>
          <w:p w14:paraId="7F898A47" w14:textId="77777777" w:rsidR="00A37FFA" w:rsidRDefault="00A37FFA" w:rsidP="00A37FFA">
            <w:pPr>
              <w:pStyle w:val="EmptyCellLayoutStyle"/>
              <w:spacing w:after="0" w:line="240" w:lineRule="auto"/>
            </w:pPr>
          </w:p>
        </w:tc>
        <w:tc>
          <w:tcPr>
            <w:tcW w:w="149" w:type="dxa"/>
          </w:tcPr>
          <w:p w14:paraId="5A8AC698" w14:textId="77777777" w:rsidR="00A37FFA" w:rsidRDefault="00A37FFA" w:rsidP="00A37FFA">
            <w:pPr>
              <w:pStyle w:val="EmptyCellLayoutStyle"/>
              <w:spacing w:after="0" w:line="240" w:lineRule="auto"/>
            </w:pPr>
          </w:p>
        </w:tc>
      </w:tr>
      <w:tr w:rsidR="00A37FFA" w14:paraId="1E56E2C0" w14:textId="77777777" w:rsidTr="00A37FFA">
        <w:tc>
          <w:tcPr>
            <w:tcW w:w="54" w:type="dxa"/>
          </w:tcPr>
          <w:p w14:paraId="076E74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C6D2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83D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FC98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6174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A48B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E4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E4D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393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773E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5A1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E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3EA1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D614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FFB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E3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332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8777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8E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21A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96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EAF56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A6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37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54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99583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DD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67F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27594" w14:textId="77777777" w:rsidR="00A37FFA" w:rsidRDefault="00A37FFA" w:rsidP="00A37FFA">
                  <w:pPr>
                    <w:spacing w:after="0" w:line="240" w:lineRule="auto"/>
                  </w:pPr>
                </w:p>
              </w:tc>
            </w:tr>
            <w:tr w:rsidR="00A37FFA" w14:paraId="74AA3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15C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2E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B41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2A5528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CC9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70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388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5C0E9C" w14:textId="77777777" w:rsidR="00A37FFA" w:rsidRDefault="00A37FFA" w:rsidP="00A37FFA">
            <w:pPr>
              <w:spacing w:after="0" w:line="240" w:lineRule="auto"/>
            </w:pPr>
          </w:p>
        </w:tc>
        <w:tc>
          <w:tcPr>
            <w:tcW w:w="149" w:type="dxa"/>
          </w:tcPr>
          <w:p w14:paraId="15A96365" w14:textId="77777777" w:rsidR="00A37FFA" w:rsidRDefault="00A37FFA" w:rsidP="00A37FFA">
            <w:pPr>
              <w:pStyle w:val="EmptyCellLayoutStyle"/>
              <w:spacing w:after="0" w:line="240" w:lineRule="auto"/>
            </w:pPr>
          </w:p>
        </w:tc>
      </w:tr>
      <w:tr w:rsidR="00A37FFA" w14:paraId="09906614" w14:textId="77777777" w:rsidTr="00A37FFA">
        <w:trPr>
          <w:trHeight w:val="80"/>
        </w:trPr>
        <w:tc>
          <w:tcPr>
            <w:tcW w:w="54" w:type="dxa"/>
          </w:tcPr>
          <w:p w14:paraId="0645970D" w14:textId="77777777" w:rsidR="00A37FFA" w:rsidRDefault="00A37FFA" w:rsidP="00A37FFA">
            <w:pPr>
              <w:pStyle w:val="EmptyCellLayoutStyle"/>
              <w:spacing w:after="0" w:line="240" w:lineRule="auto"/>
            </w:pPr>
          </w:p>
        </w:tc>
        <w:tc>
          <w:tcPr>
            <w:tcW w:w="10395" w:type="dxa"/>
          </w:tcPr>
          <w:p w14:paraId="36C08326" w14:textId="77777777" w:rsidR="00A37FFA" w:rsidRDefault="00A37FFA" w:rsidP="00A37FFA">
            <w:pPr>
              <w:pStyle w:val="EmptyCellLayoutStyle"/>
              <w:spacing w:after="0" w:line="240" w:lineRule="auto"/>
            </w:pPr>
          </w:p>
        </w:tc>
        <w:tc>
          <w:tcPr>
            <w:tcW w:w="149" w:type="dxa"/>
          </w:tcPr>
          <w:p w14:paraId="12740FD7" w14:textId="77777777" w:rsidR="00A37FFA" w:rsidRDefault="00A37FFA" w:rsidP="00A37FFA">
            <w:pPr>
              <w:pStyle w:val="EmptyCellLayoutStyle"/>
              <w:spacing w:after="0" w:line="240" w:lineRule="auto"/>
            </w:pPr>
          </w:p>
        </w:tc>
      </w:tr>
    </w:tbl>
    <w:p xmlns:w="http://schemas.openxmlformats.org/wordprocessingml/2006/main" w14:paraId="03A8BEDF" w14:textId="77777777" w:rsidR="00A37FFA" w:rsidRDefault="00A37FFA" w:rsidP="00A37FFA">
      <w:pPr>
        <w:spacing w:after="0" w:line="240" w:lineRule="auto"/>
      </w:pPr>
    </w:p>
    <w:p xmlns:w="http://schemas.openxmlformats.org/wordprocessingml/2006/main" w14:paraId="7BAF2D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完成全文操作。文件组为空、只读或未联机</w:t>
      </w:r>
    </w:p>
    <w:p xmlns:w="http://schemas.openxmlformats.org/wordprocessingml/2006/main" w14:paraId="0A81D0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文件组为空、只读或未联机，全文操作未完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9776F1" w14:textId="77777777" w:rsidTr="00A37FFA">
        <w:trPr>
          <w:trHeight w:val="54"/>
        </w:trPr>
        <w:tc>
          <w:tcPr>
            <w:tcW w:w="54" w:type="dxa"/>
          </w:tcPr>
          <w:p w14:paraId="31339A3E" w14:textId="77777777" w:rsidR="00A37FFA" w:rsidRDefault="00A37FFA" w:rsidP="00A37FFA">
            <w:pPr>
              <w:pStyle w:val="EmptyCellLayoutStyle"/>
              <w:spacing w:after="0" w:line="240" w:lineRule="auto"/>
            </w:pPr>
          </w:p>
        </w:tc>
        <w:tc>
          <w:tcPr>
            <w:tcW w:w="10395" w:type="dxa"/>
          </w:tcPr>
          <w:p w14:paraId="23B11398" w14:textId="77777777" w:rsidR="00A37FFA" w:rsidRDefault="00A37FFA" w:rsidP="00A37FFA">
            <w:pPr>
              <w:pStyle w:val="EmptyCellLayoutStyle"/>
              <w:spacing w:after="0" w:line="240" w:lineRule="auto"/>
            </w:pPr>
          </w:p>
        </w:tc>
        <w:tc>
          <w:tcPr>
            <w:tcW w:w="149" w:type="dxa"/>
          </w:tcPr>
          <w:p w14:paraId="5B49643E" w14:textId="77777777" w:rsidR="00A37FFA" w:rsidRDefault="00A37FFA" w:rsidP="00A37FFA">
            <w:pPr>
              <w:pStyle w:val="EmptyCellLayoutStyle"/>
              <w:spacing w:after="0" w:line="240" w:lineRule="auto"/>
            </w:pPr>
          </w:p>
        </w:tc>
      </w:tr>
      <w:tr w:rsidR="00A37FFA" w14:paraId="0C89376E" w14:textId="77777777" w:rsidTr="00A37FFA">
        <w:tc>
          <w:tcPr>
            <w:tcW w:w="54" w:type="dxa"/>
          </w:tcPr>
          <w:p w14:paraId="32BABBE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99B7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DA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849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9B01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467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01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ACA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24A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E90D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4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94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A534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1F0DD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AB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8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A69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A455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D7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88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6E7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D131C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FA9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0AA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925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48306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160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6C4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2299B" w14:textId="77777777" w:rsidR="00A37FFA" w:rsidRDefault="00A37FFA" w:rsidP="00A37FFA">
                  <w:pPr>
                    <w:spacing w:after="0" w:line="240" w:lineRule="auto"/>
                  </w:pPr>
                </w:p>
              </w:tc>
            </w:tr>
            <w:tr w:rsidR="00A37FFA" w14:paraId="0B2061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6E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0E6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156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9CAEE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75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749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CFA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28D97C" w14:textId="77777777" w:rsidR="00A37FFA" w:rsidRDefault="00A37FFA" w:rsidP="00A37FFA">
            <w:pPr>
              <w:spacing w:after="0" w:line="240" w:lineRule="auto"/>
            </w:pPr>
          </w:p>
        </w:tc>
        <w:tc>
          <w:tcPr>
            <w:tcW w:w="149" w:type="dxa"/>
          </w:tcPr>
          <w:p w14:paraId="6F2C2B62" w14:textId="77777777" w:rsidR="00A37FFA" w:rsidRDefault="00A37FFA" w:rsidP="00A37FFA">
            <w:pPr>
              <w:pStyle w:val="EmptyCellLayoutStyle"/>
              <w:spacing w:after="0" w:line="240" w:lineRule="auto"/>
            </w:pPr>
          </w:p>
        </w:tc>
      </w:tr>
      <w:tr w:rsidR="00A37FFA" w14:paraId="1B285C08" w14:textId="77777777" w:rsidTr="00A37FFA">
        <w:trPr>
          <w:trHeight w:val="80"/>
        </w:trPr>
        <w:tc>
          <w:tcPr>
            <w:tcW w:w="54" w:type="dxa"/>
          </w:tcPr>
          <w:p w14:paraId="07202EF0" w14:textId="77777777" w:rsidR="00A37FFA" w:rsidRDefault="00A37FFA" w:rsidP="00A37FFA">
            <w:pPr>
              <w:pStyle w:val="EmptyCellLayoutStyle"/>
              <w:spacing w:after="0" w:line="240" w:lineRule="auto"/>
            </w:pPr>
          </w:p>
        </w:tc>
        <w:tc>
          <w:tcPr>
            <w:tcW w:w="10395" w:type="dxa"/>
          </w:tcPr>
          <w:p w14:paraId="78B55499" w14:textId="77777777" w:rsidR="00A37FFA" w:rsidRDefault="00A37FFA" w:rsidP="00A37FFA">
            <w:pPr>
              <w:pStyle w:val="EmptyCellLayoutStyle"/>
              <w:spacing w:after="0" w:line="240" w:lineRule="auto"/>
            </w:pPr>
          </w:p>
        </w:tc>
        <w:tc>
          <w:tcPr>
            <w:tcW w:w="149" w:type="dxa"/>
          </w:tcPr>
          <w:p w14:paraId="5F7B6040" w14:textId="77777777" w:rsidR="00A37FFA" w:rsidRDefault="00A37FFA" w:rsidP="00A37FFA">
            <w:pPr>
              <w:pStyle w:val="EmptyCellLayoutStyle"/>
              <w:spacing w:after="0" w:line="240" w:lineRule="auto"/>
            </w:pPr>
          </w:p>
        </w:tc>
      </w:tr>
    </w:tbl>
    <w:p xmlns:w="http://schemas.openxmlformats.org/wordprocessingml/2006/main" w14:paraId="765F5E25" w14:textId="77777777" w:rsidR="00A37FFA" w:rsidRDefault="00A37FFA" w:rsidP="00A37FFA">
      <w:pPr>
        <w:spacing w:after="0" w:line="240" w:lineRule="auto"/>
      </w:pPr>
    </w:p>
    <w:p xmlns:w="http://schemas.openxmlformats.org/wordprocessingml/2006/main" w14:paraId="43AB96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磁盘空间不足</w:t>
      </w:r>
    </w:p>
    <w:p xmlns:w="http://schemas.openxmlformats.org/wordprocessingml/2006/main" w14:paraId="28CB86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该规则侦听事件 41822，并且当事件被添加到日志时引发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5566370" w14:textId="77777777" w:rsidTr="00A37FFA">
        <w:trPr>
          <w:trHeight w:val="54"/>
        </w:trPr>
        <w:tc>
          <w:tcPr>
            <w:tcW w:w="54" w:type="dxa"/>
          </w:tcPr>
          <w:p w14:paraId="22FC7739" w14:textId="77777777" w:rsidR="00A37FFA" w:rsidRDefault="00A37FFA" w:rsidP="00A37FFA">
            <w:pPr>
              <w:pStyle w:val="EmptyCellLayoutStyle"/>
              <w:spacing w:after="0" w:line="240" w:lineRule="auto"/>
            </w:pPr>
          </w:p>
        </w:tc>
        <w:tc>
          <w:tcPr>
            <w:tcW w:w="10395" w:type="dxa"/>
          </w:tcPr>
          <w:p w14:paraId="4A767D87" w14:textId="77777777" w:rsidR="00A37FFA" w:rsidRDefault="00A37FFA" w:rsidP="00A37FFA">
            <w:pPr>
              <w:pStyle w:val="EmptyCellLayoutStyle"/>
              <w:spacing w:after="0" w:line="240" w:lineRule="auto"/>
            </w:pPr>
          </w:p>
        </w:tc>
        <w:tc>
          <w:tcPr>
            <w:tcW w:w="149" w:type="dxa"/>
          </w:tcPr>
          <w:p w14:paraId="3EBA8A3F" w14:textId="77777777" w:rsidR="00A37FFA" w:rsidRDefault="00A37FFA" w:rsidP="00A37FFA">
            <w:pPr>
              <w:pStyle w:val="EmptyCellLayoutStyle"/>
              <w:spacing w:after="0" w:line="240" w:lineRule="auto"/>
            </w:pPr>
          </w:p>
        </w:tc>
      </w:tr>
      <w:tr w:rsidR="00A37FFA" w14:paraId="38DC28D8" w14:textId="77777777" w:rsidTr="00A37FFA">
        <w:tc>
          <w:tcPr>
            <w:tcW w:w="54" w:type="dxa"/>
          </w:tcPr>
          <w:p w14:paraId="2E317D4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51ACC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9FF2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5D2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996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4B74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FC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214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42C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236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E72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9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99B9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4C8C2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72B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87B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7FC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9831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D49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86B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C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E00C3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722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3E0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7F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6208E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848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A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9E51" w14:textId="77777777" w:rsidR="00A37FFA" w:rsidRDefault="00A37FFA" w:rsidP="00A37FFA">
                  <w:pPr>
                    <w:spacing w:after="0" w:line="240" w:lineRule="auto"/>
                  </w:pPr>
                </w:p>
              </w:tc>
            </w:tr>
            <w:tr w:rsidR="00A37FFA" w14:paraId="3218CD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8CE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897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FC5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C82FF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9D8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619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69C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A0756B" w14:textId="77777777" w:rsidR="00A37FFA" w:rsidRDefault="00A37FFA" w:rsidP="00A37FFA">
            <w:pPr>
              <w:spacing w:after="0" w:line="240" w:lineRule="auto"/>
            </w:pPr>
          </w:p>
        </w:tc>
        <w:tc>
          <w:tcPr>
            <w:tcW w:w="149" w:type="dxa"/>
          </w:tcPr>
          <w:p w14:paraId="3EC579BD" w14:textId="77777777" w:rsidR="00A37FFA" w:rsidRDefault="00A37FFA" w:rsidP="00A37FFA">
            <w:pPr>
              <w:pStyle w:val="EmptyCellLayoutStyle"/>
              <w:spacing w:after="0" w:line="240" w:lineRule="auto"/>
            </w:pPr>
          </w:p>
        </w:tc>
      </w:tr>
      <w:tr w:rsidR="00A37FFA" w14:paraId="171B7A3C" w14:textId="77777777" w:rsidTr="00A37FFA">
        <w:trPr>
          <w:trHeight w:val="80"/>
        </w:trPr>
        <w:tc>
          <w:tcPr>
            <w:tcW w:w="54" w:type="dxa"/>
          </w:tcPr>
          <w:p w14:paraId="7117B07F" w14:textId="77777777" w:rsidR="00A37FFA" w:rsidRDefault="00A37FFA" w:rsidP="00A37FFA">
            <w:pPr>
              <w:pStyle w:val="EmptyCellLayoutStyle"/>
              <w:spacing w:after="0" w:line="240" w:lineRule="auto"/>
            </w:pPr>
          </w:p>
        </w:tc>
        <w:tc>
          <w:tcPr>
            <w:tcW w:w="10395" w:type="dxa"/>
          </w:tcPr>
          <w:p w14:paraId="34DAE3A9" w14:textId="77777777" w:rsidR="00A37FFA" w:rsidRDefault="00A37FFA" w:rsidP="00A37FFA">
            <w:pPr>
              <w:pStyle w:val="EmptyCellLayoutStyle"/>
              <w:spacing w:after="0" w:line="240" w:lineRule="auto"/>
            </w:pPr>
          </w:p>
        </w:tc>
        <w:tc>
          <w:tcPr>
            <w:tcW w:w="149" w:type="dxa"/>
          </w:tcPr>
          <w:p w14:paraId="4C5C970C" w14:textId="77777777" w:rsidR="00A37FFA" w:rsidRDefault="00A37FFA" w:rsidP="00A37FFA">
            <w:pPr>
              <w:pStyle w:val="EmptyCellLayoutStyle"/>
              <w:spacing w:after="0" w:line="240" w:lineRule="auto"/>
            </w:pPr>
          </w:p>
        </w:tc>
      </w:tr>
    </w:tbl>
    <w:p xmlns:w="http://schemas.openxmlformats.org/wordprocessingml/2006/main" w14:paraId="142CFF3B" w14:textId="77777777" w:rsidR="00A37FFA" w:rsidRDefault="00A37FFA" w:rsidP="00A37FFA">
      <w:pPr>
        <w:spacing w:after="0" w:line="240" w:lineRule="auto"/>
      </w:pPr>
    </w:p>
    <w:p xmlns:w="http://schemas.openxmlformats.org/wordprocessingml/2006/main" w14:paraId="1D482D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下一页指针指向了页。未遇到其父代。可能是因为链的链接有错误</w:t>
      </w:r>
    </w:p>
    <w:p xmlns:w="http://schemas.openxmlformats.org/wordprocessingml/2006/main" w14:paraId="74F67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页 (P_ID1) 引用了它在页链中的下一页 (P_ID2)，但找不到页 P_ID2，且该页未被 B 树中的任何父页引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6B85AD" w14:textId="77777777" w:rsidTr="00A37FFA">
        <w:trPr>
          <w:trHeight w:val="54"/>
        </w:trPr>
        <w:tc>
          <w:tcPr>
            <w:tcW w:w="54" w:type="dxa"/>
          </w:tcPr>
          <w:p w14:paraId="2E361105" w14:textId="77777777" w:rsidR="00A37FFA" w:rsidRDefault="00A37FFA" w:rsidP="00A37FFA">
            <w:pPr>
              <w:pStyle w:val="EmptyCellLayoutStyle"/>
              <w:spacing w:after="0" w:line="240" w:lineRule="auto"/>
            </w:pPr>
          </w:p>
        </w:tc>
        <w:tc>
          <w:tcPr>
            <w:tcW w:w="10395" w:type="dxa"/>
          </w:tcPr>
          <w:p w14:paraId="6B37B711" w14:textId="77777777" w:rsidR="00A37FFA" w:rsidRDefault="00A37FFA" w:rsidP="00A37FFA">
            <w:pPr>
              <w:pStyle w:val="EmptyCellLayoutStyle"/>
              <w:spacing w:after="0" w:line="240" w:lineRule="auto"/>
            </w:pPr>
          </w:p>
        </w:tc>
        <w:tc>
          <w:tcPr>
            <w:tcW w:w="149" w:type="dxa"/>
          </w:tcPr>
          <w:p w14:paraId="5377079A" w14:textId="77777777" w:rsidR="00A37FFA" w:rsidRDefault="00A37FFA" w:rsidP="00A37FFA">
            <w:pPr>
              <w:pStyle w:val="EmptyCellLayoutStyle"/>
              <w:spacing w:after="0" w:line="240" w:lineRule="auto"/>
            </w:pPr>
          </w:p>
        </w:tc>
      </w:tr>
      <w:tr w:rsidR="00A37FFA" w14:paraId="2E4C074F" w14:textId="77777777" w:rsidTr="00A37FFA">
        <w:tc>
          <w:tcPr>
            <w:tcW w:w="54" w:type="dxa"/>
          </w:tcPr>
          <w:p w14:paraId="6FF3F27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2AA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A8EC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482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5E5D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47EC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8D8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2DD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A2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1D43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9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59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71AD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D8D5D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AF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9D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980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871B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827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62F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80D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5A612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56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8D2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87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0F42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07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E90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C876D" w14:textId="77777777" w:rsidR="00A37FFA" w:rsidRDefault="00A37FFA" w:rsidP="00A37FFA">
                  <w:pPr>
                    <w:spacing w:after="0" w:line="240" w:lineRule="auto"/>
                  </w:pPr>
                </w:p>
              </w:tc>
            </w:tr>
            <w:tr w:rsidR="00A37FFA" w14:paraId="61F8B5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7E5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49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168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BD8C5E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7DD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2DF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302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62C359C" w14:textId="77777777" w:rsidR="00A37FFA" w:rsidRDefault="00A37FFA" w:rsidP="00A37FFA">
            <w:pPr>
              <w:spacing w:after="0" w:line="240" w:lineRule="auto"/>
            </w:pPr>
          </w:p>
        </w:tc>
        <w:tc>
          <w:tcPr>
            <w:tcW w:w="149" w:type="dxa"/>
          </w:tcPr>
          <w:p w14:paraId="79117896" w14:textId="77777777" w:rsidR="00A37FFA" w:rsidRDefault="00A37FFA" w:rsidP="00A37FFA">
            <w:pPr>
              <w:pStyle w:val="EmptyCellLayoutStyle"/>
              <w:spacing w:after="0" w:line="240" w:lineRule="auto"/>
            </w:pPr>
          </w:p>
        </w:tc>
      </w:tr>
      <w:tr w:rsidR="00A37FFA" w14:paraId="7B01A021" w14:textId="77777777" w:rsidTr="00A37FFA">
        <w:trPr>
          <w:trHeight w:val="80"/>
        </w:trPr>
        <w:tc>
          <w:tcPr>
            <w:tcW w:w="54" w:type="dxa"/>
          </w:tcPr>
          <w:p w14:paraId="35C11C12" w14:textId="77777777" w:rsidR="00A37FFA" w:rsidRDefault="00A37FFA" w:rsidP="00A37FFA">
            <w:pPr>
              <w:pStyle w:val="EmptyCellLayoutStyle"/>
              <w:spacing w:after="0" w:line="240" w:lineRule="auto"/>
            </w:pPr>
          </w:p>
        </w:tc>
        <w:tc>
          <w:tcPr>
            <w:tcW w:w="10395" w:type="dxa"/>
          </w:tcPr>
          <w:p w14:paraId="4C5EA51F" w14:textId="77777777" w:rsidR="00A37FFA" w:rsidRDefault="00A37FFA" w:rsidP="00A37FFA">
            <w:pPr>
              <w:pStyle w:val="EmptyCellLayoutStyle"/>
              <w:spacing w:after="0" w:line="240" w:lineRule="auto"/>
            </w:pPr>
          </w:p>
        </w:tc>
        <w:tc>
          <w:tcPr>
            <w:tcW w:w="149" w:type="dxa"/>
          </w:tcPr>
          <w:p w14:paraId="65F17425" w14:textId="77777777" w:rsidR="00A37FFA" w:rsidRDefault="00A37FFA" w:rsidP="00A37FFA">
            <w:pPr>
              <w:pStyle w:val="EmptyCellLayoutStyle"/>
              <w:spacing w:after="0" w:line="240" w:lineRule="auto"/>
            </w:pPr>
          </w:p>
        </w:tc>
      </w:tr>
    </w:tbl>
    <w:p xmlns:w="http://schemas.openxmlformats.org/wordprocessingml/2006/main" w14:paraId="08691963" w14:textId="77777777" w:rsidR="00A37FFA" w:rsidRDefault="00A37FFA" w:rsidP="00A37FFA">
      <w:pPr>
        <w:spacing w:after="0" w:line="240" w:lineRule="auto"/>
      </w:pPr>
    </w:p>
    <w:p xmlns:w="http://schemas.openxmlformats.org/wordprocessingml/2006/main" w14:paraId="42FFA7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了数据库一致性错误并且已修复</w:t>
      </w:r>
    </w:p>
    <w:p xmlns:w="http://schemas.openxmlformats.org/wordprocessingml/2006/main" w14:paraId="64BB9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指示数据库一致性检查遇到了错误并且所有错误均已修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80F0C4" w14:textId="77777777" w:rsidTr="00A37FFA">
        <w:trPr>
          <w:trHeight w:val="54"/>
        </w:trPr>
        <w:tc>
          <w:tcPr>
            <w:tcW w:w="54" w:type="dxa"/>
          </w:tcPr>
          <w:p w14:paraId="0BB85BEB" w14:textId="77777777" w:rsidR="00A37FFA" w:rsidRDefault="00A37FFA" w:rsidP="00A37FFA">
            <w:pPr>
              <w:pStyle w:val="EmptyCellLayoutStyle"/>
              <w:spacing w:after="0" w:line="240" w:lineRule="auto"/>
            </w:pPr>
          </w:p>
        </w:tc>
        <w:tc>
          <w:tcPr>
            <w:tcW w:w="10395" w:type="dxa"/>
          </w:tcPr>
          <w:p w14:paraId="3AAAF354" w14:textId="77777777" w:rsidR="00A37FFA" w:rsidRDefault="00A37FFA" w:rsidP="00A37FFA">
            <w:pPr>
              <w:pStyle w:val="EmptyCellLayoutStyle"/>
              <w:spacing w:after="0" w:line="240" w:lineRule="auto"/>
            </w:pPr>
          </w:p>
        </w:tc>
        <w:tc>
          <w:tcPr>
            <w:tcW w:w="149" w:type="dxa"/>
          </w:tcPr>
          <w:p w14:paraId="4B45B6C1" w14:textId="77777777" w:rsidR="00A37FFA" w:rsidRDefault="00A37FFA" w:rsidP="00A37FFA">
            <w:pPr>
              <w:pStyle w:val="EmptyCellLayoutStyle"/>
              <w:spacing w:after="0" w:line="240" w:lineRule="auto"/>
            </w:pPr>
          </w:p>
        </w:tc>
      </w:tr>
      <w:tr w:rsidR="00A37FFA" w14:paraId="27814EC4" w14:textId="77777777" w:rsidTr="00A37FFA">
        <w:tc>
          <w:tcPr>
            <w:tcW w:w="54" w:type="dxa"/>
          </w:tcPr>
          <w:p w14:paraId="09A163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83CDEE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6766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DE2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571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B6F7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FE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3A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180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CB7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4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C0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EB38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C738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9C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6A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643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284A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B7C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B5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A11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F9D60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AF2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FD9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F8B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78630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CCE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8D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62AD6" w14:textId="77777777" w:rsidR="00A37FFA" w:rsidRDefault="00A37FFA" w:rsidP="00A37FFA">
                  <w:pPr>
                    <w:spacing w:after="0" w:line="240" w:lineRule="auto"/>
                  </w:pPr>
                </w:p>
              </w:tc>
            </w:tr>
            <w:tr w:rsidR="00A37FFA" w14:paraId="1618F6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559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74D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05F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A90F4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B44B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252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0597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0DCDEC" w14:textId="77777777" w:rsidR="00A37FFA" w:rsidRDefault="00A37FFA" w:rsidP="00A37FFA">
            <w:pPr>
              <w:spacing w:after="0" w:line="240" w:lineRule="auto"/>
            </w:pPr>
          </w:p>
        </w:tc>
        <w:tc>
          <w:tcPr>
            <w:tcW w:w="149" w:type="dxa"/>
          </w:tcPr>
          <w:p w14:paraId="7AA1AD46" w14:textId="77777777" w:rsidR="00A37FFA" w:rsidRDefault="00A37FFA" w:rsidP="00A37FFA">
            <w:pPr>
              <w:pStyle w:val="EmptyCellLayoutStyle"/>
              <w:spacing w:after="0" w:line="240" w:lineRule="auto"/>
            </w:pPr>
          </w:p>
        </w:tc>
      </w:tr>
      <w:tr w:rsidR="00A37FFA" w14:paraId="0EA7819F" w14:textId="77777777" w:rsidTr="00A37FFA">
        <w:trPr>
          <w:trHeight w:val="80"/>
        </w:trPr>
        <w:tc>
          <w:tcPr>
            <w:tcW w:w="54" w:type="dxa"/>
          </w:tcPr>
          <w:p w14:paraId="26B78441" w14:textId="77777777" w:rsidR="00A37FFA" w:rsidRDefault="00A37FFA" w:rsidP="00A37FFA">
            <w:pPr>
              <w:pStyle w:val="EmptyCellLayoutStyle"/>
              <w:spacing w:after="0" w:line="240" w:lineRule="auto"/>
            </w:pPr>
          </w:p>
        </w:tc>
        <w:tc>
          <w:tcPr>
            <w:tcW w:w="10395" w:type="dxa"/>
          </w:tcPr>
          <w:p w14:paraId="69597D4A" w14:textId="77777777" w:rsidR="00A37FFA" w:rsidRDefault="00A37FFA" w:rsidP="00A37FFA">
            <w:pPr>
              <w:pStyle w:val="EmptyCellLayoutStyle"/>
              <w:spacing w:after="0" w:line="240" w:lineRule="auto"/>
            </w:pPr>
          </w:p>
        </w:tc>
        <w:tc>
          <w:tcPr>
            <w:tcW w:w="149" w:type="dxa"/>
          </w:tcPr>
          <w:p w14:paraId="29286B42" w14:textId="77777777" w:rsidR="00A37FFA" w:rsidRDefault="00A37FFA" w:rsidP="00A37FFA">
            <w:pPr>
              <w:pStyle w:val="EmptyCellLayoutStyle"/>
              <w:spacing w:after="0" w:line="240" w:lineRule="auto"/>
            </w:pPr>
          </w:p>
        </w:tc>
      </w:tr>
    </w:tbl>
    <w:p xmlns:w="http://schemas.openxmlformats.org/wordprocessingml/2006/main" w14:paraId="4B245E8B" w14:textId="77777777" w:rsidR="00A37FFA" w:rsidRDefault="00A37FFA" w:rsidP="00A37FFA">
      <w:pPr>
        <w:spacing w:after="0" w:line="240" w:lineRule="auto"/>
      </w:pPr>
    </w:p>
    <w:p xmlns:w="http://schemas.openxmlformats.org/wordprocessingml/2006/main" w14:paraId="4D4BD3A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经达到连接数上限</w:t>
      </w:r>
    </w:p>
    <w:p xmlns:w="http://schemas.openxmlformats.org/wordprocessingml/2006/main" w14:paraId="7103DA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默认情况下，SQL Server 动态地管理用户连接所需的内存。但是，通过将用户连接配置选项设置成非零值，可以将最大连接数设置为固定值。不建议将 user connections 选项设置为非零值。如果此选项被设置为非零值，并且连接数超过了指定值，则其他所有登录尝试都将失败，并出现上述消息。如果该值设置为 1，则 SQL Server 实例可能不会启动。</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95A5677" w14:textId="77777777" w:rsidTr="00A37FFA">
        <w:trPr>
          <w:trHeight w:val="54"/>
        </w:trPr>
        <w:tc>
          <w:tcPr>
            <w:tcW w:w="54" w:type="dxa"/>
          </w:tcPr>
          <w:p w14:paraId="3BD20962" w14:textId="77777777" w:rsidR="00A37FFA" w:rsidRDefault="00A37FFA" w:rsidP="00A37FFA">
            <w:pPr>
              <w:pStyle w:val="EmptyCellLayoutStyle"/>
              <w:spacing w:after="0" w:line="240" w:lineRule="auto"/>
            </w:pPr>
          </w:p>
        </w:tc>
        <w:tc>
          <w:tcPr>
            <w:tcW w:w="10395" w:type="dxa"/>
          </w:tcPr>
          <w:p w14:paraId="03BEBF75" w14:textId="77777777" w:rsidR="00A37FFA" w:rsidRDefault="00A37FFA" w:rsidP="00A37FFA">
            <w:pPr>
              <w:pStyle w:val="EmptyCellLayoutStyle"/>
              <w:spacing w:after="0" w:line="240" w:lineRule="auto"/>
            </w:pPr>
          </w:p>
        </w:tc>
        <w:tc>
          <w:tcPr>
            <w:tcW w:w="149" w:type="dxa"/>
          </w:tcPr>
          <w:p w14:paraId="47C3B096" w14:textId="77777777" w:rsidR="00A37FFA" w:rsidRDefault="00A37FFA" w:rsidP="00A37FFA">
            <w:pPr>
              <w:pStyle w:val="EmptyCellLayoutStyle"/>
              <w:spacing w:after="0" w:line="240" w:lineRule="auto"/>
            </w:pPr>
          </w:p>
        </w:tc>
      </w:tr>
      <w:tr w:rsidR="00A37FFA" w14:paraId="54F06D02" w14:textId="77777777" w:rsidTr="00A37FFA">
        <w:tc>
          <w:tcPr>
            <w:tcW w:w="54" w:type="dxa"/>
          </w:tcPr>
          <w:p w14:paraId="59B3E34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8CE30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20E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5CA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AFE2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9F275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6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7A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5B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C9C0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824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11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5F08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46D9D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E4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3DE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C5F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ABE58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68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45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03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693F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96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BD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063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345FB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75F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B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98025" w14:textId="77777777" w:rsidR="00A37FFA" w:rsidRDefault="00A37FFA" w:rsidP="00A37FFA">
                  <w:pPr>
                    <w:spacing w:after="0" w:line="240" w:lineRule="auto"/>
                  </w:pPr>
                </w:p>
              </w:tc>
            </w:tr>
            <w:tr w:rsidR="00A37FFA" w14:paraId="7A430E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9C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7C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64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2DF8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58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331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E97B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B1604C" w14:textId="77777777" w:rsidR="00A37FFA" w:rsidRDefault="00A37FFA" w:rsidP="00A37FFA">
            <w:pPr>
              <w:spacing w:after="0" w:line="240" w:lineRule="auto"/>
            </w:pPr>
          </w:p>
        </w:tc>
        <w:tc>
          <w:tcPr>
            <w:tcW w:w="149" w:type="dxa"/>
          </w:tcPr>
          <w:p w14:paraId="6CC822EA" w14:textId="77777777" w:rsidR="00A37FFA" w:rsidRDefault="00A37FFA" w:rsidP="00A37FFA">
            <w:pPr>
              <w:pStyle w:val="EmptyCellLayoutStyle"/>
              <w:spacing w:after="0" w:line="240" w:lineRule="auto"/>
            </w:pPr>
          </w:p>
        </w:tc>
      </w:tr>
      <w:tr w:rsidR="00A37FFA" w14:paraId="67DF10D7" w14:textId="77777777" w:rsidTr="00A37FFA">
        <w:trPr>
          <w:trHeight w:val="80"/>
        </w:trPr>
        <w:tc>
          <w:tcPr>
            <w:tcW w:w="54" w:type="dxa"/>
          </w:tcPr>
          <w:p w14:paraId="2692C543" w14:textId="77777777" w:rsidR="00A37FFA" w:rsidRDefault="00A37FFA" w:rsidP="00A37FFA">
            <w:pPr>
              <w:pStyle w:val="EmptyCellLayoutStyle"/>
              <w:spacing w:after="0" w:line="240" w:lineRule="auto"/>
            </w:pPr>
          </w:p>
        </w:tc>
        <w:tc>
          <w:tcPr>
            <w:tcW w:w="10395" w:type="dxa"/>
          </w:tcPr>
          <w:p w14:paraId="67A66584" w14:textId="77777777" w:rsidR="00A37FFA" w:rsidRDefault="00A37FFA" w:rsidP="00A37FFA">
            <w:pPr>
              <w:pStyle w:val="EmptyCellLayoutStyle"/>
              <w:spacing w:after="0" w:line="240" w:lineRule="auto"/>
            </w:pPr>
          </w:p>
        </w:tc>
        <w:tc>
          <w:tcPr>
            <w:tcW w:w="149" w:type="dxa"/>
          </w:tcPr>
          <w:p w14:paraId="75917269" w14:textId="77777777" w:rsidR="00A37FFA" w:rsidRDefault="00A37FFA" w:rsidP="00A37FFA">
            <w:pPr>
              <w:pStyle w:val="EmptyCellLayoutStyle"/>
              <w:spacing w:after="0" w:line="240" w:lineRule="auto"/>
            </w:pPr>
          </w:p>
        </w:tc>
      </w:tr>
    </w:tbl>
    <w:p xmlns:w="http://schemas.openxmlformats.org/wordprocessingml/2006/main" w14:paraId="7395FB1E" w14:textId="77777777" w:rsidR="00A37FFA" w:rsidRDefault="00A37FFA" w:rsidP="00A37FFA">
      <w:pPr>
        <w:spacing w:after="0" w:line="240" w:lineRule="auto"/>
      </w:pPr>
    </w:p>
    <w:p xmlns:w="http://schemas.openxmlformats.org/wordprocessingml/2006/main" w14:paraId="5BCFA7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物理文件</w:t>
      </w:r>
    </w:p>
    <w:p xmlns:w="http://schemas.openxmlformats.org/wordprocessingml/2006/main" w14:paraId="484B99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无法打开物理文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429B84" w14:textId="77777777" w:rsidTr="00A37FFA">
        <w:trPr>
          <w:trHeight w:val="54"/>
        </w:trPr>
        <w:tc>
          <w:tcPr>
            <w:tcW w:w="54" w:type="dxa"/>
          </w:tcPr>
          <w:p w14:paraId="1744B933" w14:textId="77777777" w:rsidR="00A37FFA" w:rsidRDefault="00A37FFA" w:rsidP="00A37FFA">
            <w:pPr>
              <w:pStyle w:val="EmptyCellLayoutStyle"/>
              <w:spacing w:after="0" w:line="240" w:lineRule="auto"/>
            </w:pPr>
          </w:p>
        </w:tc>
        <w:tc>
          <w:tcPr>
            <w:tcW w:w="10395" w:type="dxa"/>
          </w:tcPr>
          <w:p w14:paraId="4281A308" w14:textId="77777777" w:rsidR="00A37FFA" w:rsidRDefault="00A37FFA" w:rsidP="00A37FFA">
            <w:pPr>
              <w:pStyle w:val="EmptyCellLayoutStyle"/>
              <w:spacing w:after="0" w:line="240" w:lineRule="auto"/>
            </w:pPr>
          </w:p>
        </w:tc>
        <w:tc>
          <w:tcPr>
            <w:tcW w:w="149" w:type="dxa"/>
          </w:tcPr>
          <w:p w14:paraId="02584B04" w14:textId="77777777" w:rsidR="00A37FFA" w:rsidRDefault="00A37FFA" w:rsidP="00A37FFA">
            <w:pPr>
              <w:pStyle w:val="EmptyCellLayoutStyle"/>
              <w:spacing w:after="0" w:line="240" w:lineRule="auto"/>
            </w:pPr>
          </w:p>
        </w:tc>
      </w:tr>
      <w:tr w:rsidR="00A37FFA" w14:paraId="21723800" w14:textId="77777777" w:rsidTr="00A37FFA">
        <w:tc>
          <w:tcPr>
            <w:tcW w:w="54" w:type="dxa"/>
          </w:tcPr>
          <w:p w14:paraId="6654E0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B18D32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B41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989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D547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CE7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878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D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0B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5E99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17E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51E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74B8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2738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CFB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608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674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9A5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AF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BD3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C1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EE9E5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78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A3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A6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3459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869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28B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84E3" w14:textId="77777777" w:rsidR="00A37FFA" w:rsidRDefault="00A37FFA" w:rsidP="00A37FFA">
                  <w:pPr>
                    <w:spacing w:after="0" w:line="240" w:lineRule="auto"/>
                  </w:pPr>
                </w:p>
              </w:tc>
            </w:tr>
            <w:tr w:rsidR="00A37FFA" w14:paraId="3FB174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72C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89A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AA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8030D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C6A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384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3101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322CBA" w14:textId="77777777" w:rsidR="00A37FFA" w:rsidRDefault="00A37FFA" w:rsidP="00A37FFA">
            <w:pPr>
              <w:spacing w:after="0" w:line="240" w:lineRule="auto"/>
            </w:pPr>
          </w:p>
        </w:tc>
        <w:tc>
          <w:tcPr>
            <w:tcW w:w="149" w:type="dxa"/>
          </w:tcPr>
          <w:p w14:paraId="17EAB018" w14:textId="77777777" w:rsidR="00A37FFA" w:rsidRDefault="00A37FFA" w:rsidP="00A37FFA">
            <w:pPr>
              <w:pStyle w:val="EmptyCellLayoutStyle"/>
              <w:spacing w:after="0" w:line="240" w:lineRule="auto"/>
            </w:pPr>
          </w:p>
        </w:tc>
      </w:tr>
      <w:tr w:rsidR="00A37FFA" w14:paraId="40E074DB" w14:textId="77777777" w:rsidTr="00A37FFA">
        <w:trPr>
          <w:trHeight w:val="80"/>
        </w:trPr>
        <w:tc>
          <w:tcPr>
            <w:tcW w:w="54" w:type="dxa"/>
          </w:tcPr>
          <w:p w14:paraId="35DB2314" w14:textId="77777777" w:rsidR="00A37FFA" w:rsidRDefault="00A37FFA" w:rsidP="00A37FFA">
            <w:pPr>
              <w:pStyle w:val="EmptyCellLayoutStyle"/>
              <w:spacing w:after="0" w:line="240" w:lineRule="auto"/>
            </w:pPr>
          </w:p>
        </w:tc>
        <w:tc>
          <w:tcPr>
            <w:tcW w:w="10395" w:type="dxa"/>
          </w:tcPr>
          <w:p w14:paraId="32DD9041" w14:textId="77777777" w:rsidR="00A37FFA" w:rsidRDefault="00A37FFA" w:rsidP="00A37FFA">
            <w:pPr>
              <w:pStyle w:val="EmptyCellLayoutStyle"/>
              <w:spacing w:after="0" w:line="240" w:lineRule="auto"/>
            </w:pPr>
          </w:p>
        </w:tc>
        <w:tc>
          <w:tcPr>
            <w:tcW w:w="149" w:type="dxa"/>
          </w:tcPr>
          <w:p w14:paraId="78F3ED38" w14:textId="77777777" w:rsidR="00A37FFA" w:rsidRDefault="00A37FFA" w:rsidP="00A37FFA">
            <w:pPr>
              <w:pStyle w:val="EmptyCellLayoutStyle"/>
              <w:spacing w:after="0" w:line="240" w:lineRule="auto"/>
            </w:pPr>
          </w:p>
        </w:tc>
      </w:tr>
    </w:tbl>
    <w:p xmlns:w="http://schemas.openxmlformats.org/wordprocessingml/2006/main" w14:paraId="7DEFC49B" w14:textId="77777777" w:rsidR="00A37FFA" w:rsidRDefault="00A37FFA" w:rsidP="00A37FFA">
      <w:pPr>
        <w:spacing w:after="0" w:line="240" w:lineRule="auto"/>
      </w:pPr>
    </w:p>
    <w:p xmlns:w="http://schemas.openxmlformats.org/wordprocessingml/2006/main" w14:paraId="7256605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初始化公共语言运行时 (CLR)，错误为 HRESULT (6512)</w:t>
      </w:r>
    </w:p>
    <w:p xmlns:w="http://schemas.openxmlformats.org/wordprocessingml/2006/main" w14:paraId="76BB2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程序集或应用程序无法启动并记录 HRESULT 错误时，规则将触发警报。Windows 应用程序日志可能包含有关特定 HRESULT 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BE77BCC" w14:textId="77777777" w:rsidTr="00A37FFA">
        <w:trPr>
          <w:trHeight w:val="54"/>
        </w:trPr>
        <w:tc>
          <w:tcPr>
            <w:tcW w:w="54" w:type="dxa"/>
          </w:tcPr>
          <w:p w14:paraId="040E9B37" w14:textId="77777777" w:rsidR="00A37FFA" w:rsidRDefault="00A37FFA" w:rsidP="00A37FFA">
            <w:pPr>
              <w:pStyle w:val="EmptyCellLayoutStyle"/>
              <w:spacing w:after="0" w:line="240" w:lineRule="auto"/>
            </w:pPr>
          </w:p>
        </w:tc>
        <w:tc>
          <w:tcPr>
            <w:tcW w:w="10395" w:type="dxa"/>
          </w:tcPr>
          <w:p w14:paraId="3F653990" w14:textId="77777777" w:rsidR="00A37FFA" w:rsidRDefault="00A37FFA" w:rsidP="00A37FFA">
            <w:pPr>
              <w:pStyle w:val="EmptyCellLayoutStyle"/>
              <w:spacing w:after="0" w:line="240" w:lineRule="auto"/>
            </w:pPr>
          </w:p>
        </w:tc>
        <w:tc>
          <w:tcPr>
            <w:tcW w:w="149" w:type="dxa"/>
          </w:tcPr>
          <w:p w14:paraId="295E2613" w14:textId="77777777" w:rsidR="00A37FFA" w:rsidRDefault="00A37FFA" w:rsidP="00A37FFA">
            <w:pPr>
              <w:pStyle w:val="EmptyCellLayoutStyle"/>
              <w:spacing w:after="0" w:line="240" w:lineRule="auto"/>
            </w:pPr>
          </w:p>
        </w:tc>
      </w:tr>
      <w:tr w:rsidR="00A37FFA" w14:paraId="6335666D" w14:textId="77777777" w:rsidTr="00A37FFA">
        <w:tc>
          <w:tcPr>
            <w:tcW w:w="54" w:type="dxa"/>
          </w:tcPr>
          <w:p w14:paraId="1A8513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062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3F9B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481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6955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64CF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4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66A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F7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BD5E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80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8B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5C54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E7A49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25D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1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F79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CE1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7C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25A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09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E02B3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8C9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DE6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FE0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24F28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D72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E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33F6" w14:textId="77777777" w:rsidR="00A37FFA" w:rsidRDefault="00A37FFA" w:rsidP="00A37FFA">
                  <w:pPr>
                    <w:spacing w:after="0" w:line="240" w:lineRule="auto"/>
                  </w:pPr>
                </w:p>
              </w:tc>
            </w:tr>
            <w:tr w:rsidR="00A37FFA" w14:paraId="31762B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52E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6E9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DB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19268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EBD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809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57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C177B0" w14:textId="77777777" w:rsidR="00A37FFA" w:rsidRDefault="00A37FFA" w:rsidP="00A37FFA">
            <w:pPr>
              <w:spacing w:after="0" w:line="240" w:lineRule="auto"/>
            </w:pPr>
          </w:p>
        </w:tc>
        <w:tc>
          <w:tcPr>
            <w:tcW w:w="149" w:type="dxa"/>
          </w:tcPr>
          <w:p w14:paraId="21195097" w14:textId="77777777" w:rsidR="00A37FFA" w:rsidRDefault="00A37FFA" w:rsidP="00A37FFA">
            <w:pPr>
              <w:pStyle w:val="EmptyCellLayoutStyle"/>
              <w:spacing w:after="0" w:line="240" w:lineRule="auto"/>
            </w:pPr>
          </w:p>
        </w:tc>
      </w:tr>
      <w:tr w:rsidR="00A37FFA" w14:paraId="0100F96E" w14:textId="77777777" w:rsidTr="00A37FFA">
        <w:trPr>
          <w:trHeight w:val="80"/>
        </w:trPr>
        <w:tc>
          <w:tcPr>
            <w:tcW w:w="54" w:type="dxa"/>
          </w:tcPr>
          <w:p w14:paraId="12A75EEF" w14:textId="77777777" w:rsidR="00A37FFA" w:rsidRDefault="00A37FFA" w:rsidP="00A37FFA">
            <w:pPr>
              <w:pStyle w:val="EmptyCellLayoutStyle"/>
              <w:spacing w:after="0" w:line="240" w:lineRule="auto"/>
            </w:pPr>
          </w:p>
        </w:tc>
        <w:tc>
          <w:tcPr>
            <w:tcW w:w="10395" w:type="dxa"/>
          </w:tcPr>
          <w:p w14:paraId="39F1A98D" w14:textId="77777777" w:rsidR="00A37FFA" w:rsidRDefault="00A37FFA" w:rsidP="00A37FFA">
            <w:pPr>
              <w:pStyle w:val="EmptyCellLayoutStyle"/>
              <w:spacing w:after="0" w:line="240" w:lineRule="auto"/>
            </w:pPr>
          </w:p>
        </w:tc>
        <w:tc>
          <w:tcPr>
            <w:tcW w:w="149" w:type="dxa"/>
          </w:tcPr>
          <w:p w14:paraId="07025EF1" w14:textId="77777777" w:rsidR="00A37FFA" w:rsidRDefault="00A37FFA" w:rsidP="00A37FFA">
            <w:pPr>
              <w:pStyle w:val="EmptyCellLayoutStyle"/>
              <w:spacing w:after="0" w:line="240" w:lineRule="auto"/>
            </w:pPr>
          </w:p>
        </w:tc>
      </w:tr>
    </w:tbl>
    <w:p xmlns:w="http://schemas.openxmlformats.org/wordprocessingml/2006/main" w14:paraId="1D6D9514" w14:textId="77777777" w:rsidR="00A37FFA" w:rsidRDefault="00A37FFA" w:rsidP="00A37FFA">
      <w:pPr>
        <w:spacing w:after="0" w:line="240" w:lineRule="auto"/>
      </w:pPr>
    </w:p>
    <w:p xmlns:w="http://schemas.openxmlformats.org/wordprocessingml/2006/main" w14:paraId="0FFCE8E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使用 OLE DB 提供程序创建语句对象</w:t>
      </w:r>
    </w:p>
    <w:p xmlns:w="http://schemas.openxmlformats.org/wordprocessingml/2006/main" w14:paraId="747E9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使用连接到链接服务器的 OLE DB 提供程序创建语句对象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8FF97F" w14:textId="77777777" w:rsidTr="00A37FFA">
        <w:trPr>
          <w:trHeight w:val="54"/>
        </w:trPr>
        <w:tc>
          <w:tcPr>
            <w:tcW w:w="54" w:type="dxa"/>
          </w:tcPr>
          <w:p w14:paraId="37B5F45F" w14:textId="77777777" w:rsidR="00A37FFA" w:rsidRDefault="00A37FFA" w:rsidP="00A37FFA">
            <w:pPr>
              <w:pStyle w:val="EmptyCellLayoutStyle"/>
              <w:spacing w:after="0" w:line="240" w:lineRule="auto"/>
            </w:pPr>
          </w:p>
        </w:tc>
        <w:tc>
          <w:tcPr>
            <w:tcW w:w="10395" w:type="dxa"/>
          </w:tcPr>
          <w:p w14:paraId="5A6CA5D2" w14:textId="77777777" w:rsidR="00A37FFA" w:rsidRDefault="00A37FFA" w:rsidP="00A37FFA">
            <w:pPr>
              <w:pStyle w:val="EmptyCellLayoutStyle"/>
              <w:spacing w:after="0" w:line="240" w:lineRule="auto"/>
            </w:pPr>
          </w:p>
        </w:tc>
        <w:tc>
          <w:tcPr>
            <w:tcW w:w="149" w:type="dxa"/>
          </w:tcPr>
          <w:p w14:paraId="152243CE" w14:textId="77777777" w:rsidR="00A37FFA" w:rsidRDefault="00A37FFA" w:rsidP="00A37FFA">
            <w:pPr>
              <w:pStyle w:val="EmptyCellLayoutStyle"/>
              <w:spacing w:after="0" w:line="240" w:lineRule="auto"/>
            </w:pPr>
          </w:p>
        </w:tc>
      </w:tr>
      <w:tr w:rsidR="00A37FFA" w14:paraId="4B18E11C" w14:textId="77777777" w:rsidTr="00A37FFA">
        <w:tc>
          <w:tcPr>
            <w:tcW w:w="54" w:type="dxa"/>
          </w:tcPr>
          <w:p w14:paraId="546357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963ED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C25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6F5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0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B18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66A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8E4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E1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387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642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87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0F15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FF7B9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E98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FE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8C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6B3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149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F7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B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7D6E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872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BA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BF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14D37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D8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72B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67541" w14:textId="77777777" w:rsidR="00A37FFA" w:rsidRDefault="00A37FFA" w:rsidP="00A37FFA">
                  <w:pPr>
                    <w:spacing w:after="0" w:line="240" w:lineRule="auto"/>
                  </w:pPr>
                </w:p>
              </w:tc>
            </w:tr>
            <w:tr w:rsidR="00A37FFA" w14:paraId="5D7D48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73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C1E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8EB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0E608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E8D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7EC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6AE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3DF9CFD" w14:textId="77777777" w:rsidR="00A37FFA" w:rsidRDefault="00A37FFA" w:rsidP="00A37FFA">
            <w:pPr>
              <w:spacing w:after="0" w:line="240" w:lineRule="auto"/>
            </w:pPr>
          </w:p>
        </w:tc>
        <w:tc>
          <w:tcPr>
            <w:tcW w:w="149" w:type="dxa"/>
          </w:tcPr>
          <w:p w14:paraId="74967524" w14:textId="77777777" w:rsidR="00A37FFA" w:rsidRDefault="00A37FFA" w:rsidP="00A37FFA">
            <w:pPr>
              <w:pStyle w:val="EmptyCellLayoutStyle"/>
              <w:spacing w:after="0" w:line="240" w:lineRule="auto"/>
            </w:pPr>
          </w:p>
        </w:tc>
      </w:tr>
      <w:tr w:rsidR="00A37FFA" w14:paraId="5E8DDB6C" w14:textId="77777777" w:rsidTr="00A37FFA">
        <w:trPr>
          <w:trHeight w:val="80"/>
        </w:trPr>
        <w:tc>
          <w:tcPr>
            <w:tcW w:w="54" w:type="dxa"/>
          </w:tcPr>
          <w:p w14:paraId="1480D2E8" w14:textId="77777777" w:rsidR="00A37FFA" w:rsidRDefault="00A37FFA" w:rsidP="00A37FFA">
            <w:pPr>
              <w:pStyle w:val="EmptyCellLayoutStyle"/>
              <w:spacing w:after="0" w:line="240" w:lineRule="auto"/>
            </w:pPr>
          </w:p>
        </w:tc>
        <w:tc>
          <w:tcPr>
            <w:tcW w:w="10395" w:type="dxa"/>
          </w:tcPr>
          <w:p w14:paraId="2D27B8B1" w14:textId="77777777" w:rsidR="00A37FFA" w:rsidRDefault="00A37FFA" w:rsidP="00A37FFA">
            <w:pPr>
              <w:pStyle w:val="EmptyCellLayoutStyle"/>
              <w:spacing w:after="0" w:line="240" w:lineRule="auto"/>
            </w:pPr>
          </w:p>
        </w:tc>
        <w:tc>
          <w:tcPr>
            <w:tcW w:w="149" w:type="dxa"/>
          </w:tcPr>
          <w:p w14:paraId="67E530CB" w14:textId="77777777" w:rsidR="00A37FFA" w:rsidRDefault="00A37FFA" w:rsidP="00A37FFA">
            <w:pPr>
              <w:pStyle w:val="EmptyCellLayoutStyle"/>
              <w:spacing w:after="0" w:line="240" w:lineRule="auto"/>
            </w:pPr>
          </w:p>
        </w:tc>
      </w:tr>
    </w:tbl>
    <w:p xmlns:w="http://schemas.openxmlformats.org/wordprocessingml/2006/main" w14:paraId="0327ABDC" w14:textId="77777777" w:rsidR="00A37FFA" w:rsidRDefault="00A37FFA" w:rsidP="00A37FFA">
      <w:pPr>
        <w:spacing w:after="0" w:line="240" w:lineRule="auto"/>
      </w:pPr>
    </w:p>
    <w:p xmlns:w="http://schemas.openxmlformats.org/wordprocessingml/2006/main" w14:paraId="23F8C0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帐户已锁定</w:t>
      </w:r>
    </w:p>
    <w:p xmlns:w="http://schemas.openxmlformats.org/wordprocessingml/2006/main" w14:paraId="18FB2D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使用已锁定的帐户登录网络。Windows 安全日志将在 MSSQLSERVER 事件 ID 18486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E0F68DF" w14:textId="77777777" w:rsidTr="00A37FFA">
        <w:trPr>
          <w:trHeight w:val="54"/>
        </w:trPr>
        <w:tc>
          <w:tcPr>
            <w:tcW w:w="54" w:type="dxa"/>
          </w:tcPr>
          <w:p w14:paraId="771DD880" w14:textId="77777777" w:rsidR="00A37FFA" w:rsidRDefault="00A37FFA" w:rsidP="00A37FFA">
            <w:pPr>
              <w:pStyle w:val="EmptyCellLayoutStyle"/>
              <w:spacing w:after="0" w:line="240" w:lineRule="auto"/>
            </w:pPr>
          </w:p>
        </w:tc>
        <w:tc>
          <w:tcPr>
            <w:tcW w:w="10395" w:type="dxa"/>
          </w:tcPr>
          <w:p w14:paraId="4F07ACEC" w14:textId="77777777" w:rsidR="00A37FFA" w:rsidRDefault="00A37FFA" w:rsidP="00A37FFA">
            <w:pPr>
              <w:pStyle w:val="EmptyCellLayoutStyle"/>
              <w:spacing w:after="0" w:line="240" w:lineRule="auto"/>
            </w:pPr>
          </w:p>
        </w:tc>
        <w:tc>
          <w:tcPr>
            <w:tcW w:w="149" w:type="dxa"/>
          </w:tcPr>
          <w:p w14:paraId="7481AE7A" w14:textId="77777777" w:rsidR="00A37FFA" w:rsidRDefault="00A37FFA" w:rsidP="00A37FFA">
            <w:pPr>
              <w:pStyle w:val="EmptyCellLayoutStyle"/>
              <w:spacing w:after="0" w:line="240" w:lineRule="auto"/>
            </w:pPr>
          </w:p>
        </w:tc>
      </w:tr>
      <w:tr w:rsidR="00A37FFA" w14:paraId="17B12EA4" w14:textId="77777777" w:rsidTr="00A37FFA">
        <w:tc>
          <w:tcPr>
            <w:tcW w:w="54" w:type="dxa"/>
          </w:tcPr>
          <w:p w14:paraId="2036F1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98585B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A07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BAD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802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0EE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746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48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12C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50060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C40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50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2C87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2170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989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B0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003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D46DC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E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AC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7D7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F3712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D8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2D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1C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AD56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5F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638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1F80A" w14:textId="77777777" w:rsidR="00A37FFA" w:rsidRDefault="00A37FFA" w:rsidP="00A37FFA">
                  <w:pPr>
                    <w:spacing w:after="0" w:line="240" w:lineRule="auto"/>
                  </w:pPr>
                </w:p>
              </w:tc>
            </w:tr>
            <w:tr w:rsidR="00A37FFA" w14:paraId="0CA53B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BA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DFB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4E5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D9031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349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0A8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303C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C36AF8" w14:textId="77777777" w:rsidR="00A37FFA" w:rsidRDefault="00A37FFA" w:rsidP="00A37FFA">
            <w:pPr>
              <w:spacing w:after="0" w:line="240" w:lineRule="auto"/>
            </w:pPr>
          </w:p>
        </w:tc>
        <w:tc>
          <w:tcPr>
            <w:tcW w:w="149" w:type="dxa"/>
          </w:tcPr>
          <w:p w14:paraId="06EB9B4B" w14:textId="77777777" w:rsidR="00A37FFA" w:rsidRDefault="00A37FFA" w:rsidP="00A37FFA">
            <w:pPr>
              <w:pStyle w:val="EmptyCellLayoutStyle"/>
              <w:spacing w:after="0" w:line="240" w:lineRule="auto"/>
            </w:pPr>
          </w:p>
        </w:tc>
      </w:tr>
      <w:tr w:rsidR="00A37FFA" w14:paraId="0D0CF39B" w14:textId="77777777" w:rsidTr="00A37FFA">
        <w:trPr>
          <w:trHeight w:val="80"/>
        </w:trPr>
        <w:tc>
          <w:tcPr>
            <w:tcW w:w="54" w:type="dxa"/>
          </w:tcPr>
          <w:p w14:paraId="03570B5F" w14:textId="77777777" w:rsidR="00A37FFA" w:rsidRDefault="00A37FFA" w:rsidP="00A37FFA">
            <w:pPr>
              <w:pStyle w:val="EmptyCellLayoutStyle"/>
              <w:spacing w:after="0" w:line="240" w:lineRule="auto"/>
            </w:pPr>
          </w:p>
        </w:tc>
        <w:tc>
          <w:tcPr>
            <w:tcW w:w="10395" w:type="dxa"/>
          </w:tcPr>
          <w:p w14:paraId="3D5BDB0F" w14:textId="77777777" w:rsidR="00A37FFA" w:rsidRDefault="00A37FFA" w:rsidP="00A37FFA">
            <w:pPr>
              <w:pStyle w:val="EmptyCellLayoutStyle"/>
              <w:spacing w:after="0" w:line="240" w:lineRule="auto"/>
            </w:pPr>
          </w:p>
        </w:tc>
        <w:tc>
          <w:tcPr>
            <w:tcW w:w="149" w:type="dxa"/>
          </w:tcPr>
          <w:p w14:paraId="07EF93FD" w14:textId="77777777" w:rsidR="00A37FFA" w:rsidRDefault="00A37FFA" w:rsidP="00A37FFA">
            <w:pPr>
              <w:pStyle w:val="EmptyCellLayoutStyle"/>
              <w:spacing w:after="0" w:line="240" w:lineRule="auto"/>
            </w:pPr>
          </w:p>
        </w:tc>
      </w:tr>
    </w:tbl>
    <w:p xmlns:w="http://schemas.openxmlformats.org/wordprocessingml/2006/main" w14:paraId="44EA389B" w14:textId="77777777" w:rsidR="00A37FFA" w:rsidRDefault="00A37FFA" w:rsidP="00A37FFA">
      <w:pPr>
        <w:spacing w:after="0" w:line="240" w:lineRule="auto"/>
      </w:pPr>
    </w:p>
    <w:p xmlns:w="http://schemas.openxmlformats.org/wordprocessingml/2006/main" w14:paraId="688A6E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录失败: 密码太短</w:t>
      </w:r>
    </w:p>
    <w:p xmlns:w="http://schemas.openxmlformats.org/wordprocessingml/2006/main" w14:paraId="21AE7C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用户试图更改密码，但建议的密码长度太短。Windows 安全日志将在 MSSQLSERVER 事件 ID 18464 下标识用户名。</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F24C7C0" w14:textId="77777777" w:rsidTr="00A37FFA">
        <w:trPr>
          <w:trHeight w:val="54"/>
        </w:trPr>
        <w:tc>
          <w:tcPr>
            <w:tcW w:w="54" w:type="dxa"/>
          </w:tcPr>
          <w:p w14:paraId="3DDC45DE" w14:textId="77777777" w:rsidR="00A37FFA" w:rsidRDefault="00A37FFA" w:rsidP="00A37FFA">
            <w:pPr>
              <w:pStyle w:val="EmptyCellLayoutStyle"/>
              <w:spacing w:after="0" w:line="240" w:lineRule="auto"/>
            </w:pPr>
          </w:p>
        </w:tc>
        <w:tc>
          <w:tcPr>
            <w:tcW w:w="10395" w:type="dxa"/>
          </w:tcPr>
          <w:p w14:paraId="46712D9D" w14:textId="77777777" w:rsidR="00A37FFA" w:rsidRDefault="00A37FFA" w:rsidP="00A37FFA">
            <w:pPr>
              <w:pStyle w:val="EmptyCellLayoutStyle"/>
              <w:spacing w:after="0" w:line="240" w:lineRule="auto"/>
            </w:pPr>
          </w:p>
        </w:tc>
        <w:tc>
          <w:tcPr>
            <w:tcW w:w="149" w:type="dxa"/>
          </w:tcPr>
          <w:p w14:paraId="7EEFC350" w14:textId="77777777" w:rsidR="00A37FFA" w:rsidRDefault="00A37FFA" w:rsidP="00A37FFA">
            <w:pPr>
              <w:pStyle w:val="EmptyCellLayoutStyle"/>
              <w:spacing w:after="0" w:line="240" w:lineRule="auto"/>
            </w:pPr>
          </w:p>
        </w:tc>
      </w:tr>
      <w:tr w:rsidR="00A37FFA" w14:paraId="6CEA7125" w14:textId="77777777" w:rsidTr="00A37FFA">
        <w:tc>
          <w:tcPr>
            <w:tcW w:w="54" w:type="dxa"/>
          </w:tcPr>
          <w:p w14:paraId="510FFB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DDBA27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256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E2F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6077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5B83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412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915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B7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2578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51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15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E58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42E7C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9E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51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81D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82E0C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DB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F07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D86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D7F94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FE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E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D1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4E191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8B1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2D4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9644" w14:textId="77777777" w:rsidR="00A37FFA" w:rsidRDefault="00A37FFA" w:rsidP="00A37FFA">
                  <w:pPr>
                    <w:spacing w:after="0" w:line="240" w:lineRule="auto"/>
                  </w:pPr>
                </w:p>
              </w:tc>
            </w:tr>
            <w:tr w:rsidR="00A37FFA" w14:paraId="61EB58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EBE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AD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0B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4AF6F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354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4E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8BAE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48FA8C" w14:textId="77777777" w:rsidR="00A37FFA" w:rsidRDefault="00A37FFA" w:rsidP="00A37FFA">
            <w:pPr>
              <w:spacing w:after="0" w:line="240" w:lineRule="auto"/>
            </w:pPr>
          </w:p>
        </w:tc>
        <w:tc>
          <w:tcPr>
            <w:tcW w:w="149" w:type="dxa"/>
          </w:tcPr>
          <w:p w14:paraId="0FC0A79A" w14:textId="77777777" w:rsidR="00A37FFA" w:rsidRDefault="00A37FFA" w:rsidP="00A37FFA">
            <w:pPr>
              <w:pStyle w:val="EmptyCellLayoutStyle"/>
              <w:spacing w:after="0" w:line="240" w:lineRule="auto"/>
            </w:pPr>
          </w:p>
        </w:tc>
      </w:tr>
      <w:tr w:rsidR="00A37FFA" w14:paraId="00E0295D" w14:textId="77777777" w:rsidTr="00A37FFA">
        <w:trPr>
          <w:trHeight w:val="80"/>
        </w:trPr>
        <w:tc>
          <w:tcPr>
            <w:tcW w:w="54" w:type="dxa"/>
          </w:tcPr>
          <w:p w14:paraId="79038D1A" w14:textId="77777777" w:rsidR="00A37FFA" w:rsidRDefault="00A37FFA" w:rsidP="00A37FFA">
            <w:pPr>
              <w:pStyle w:val="EmptyCellLayoutStyle"/>
              <w:spacing w:after="0" w:line="240" w:lineRule="auto"/>
            </w:pPr>
          </w:p>
        </w:tc>
        <w:tc>
          <w:tcPr>
            <w:tcW w:w="10395" w:type="dxa"/>
          </w:tcPr>
          <w:p w14:paraId="1849179B" w14:textId="77777777" w:rsidR="00A37FFA" w:rsidRDefault="00A37FFA" w:rsidP="00A37FFA">
            <w:pPr>
              <w:pStyle w:val="EmptyCellLayoutStyle"/>
              <w:spacing w:after="0" w:line="240" w:lineRule="auto"/>
            </w:pPr>
          </w:p>
        </w:tc>
        <w:tc>
          <w:tcPr>
            <w:tcW w:w="149" w:type="dxa"/>
          </w:tcPr>
          <w:p w14:paraId="471B6435" w14:textId="77777777" w:rsidR="00A37FFA" w:rsidRDefault="00A37FFA" w:rsidP="00A37FFA">
            <w:pPr>
              <w:pStyle w:val="EmptyCellLayoutStyle"/>
              <w:spacing w:after="0" w:line="240" w:lineRule="auto"/>
            </w:pPr>
          </w:p>
        </w:tc>
      </w:tr>
    </w:tbl>
    <w:p xmlns:w="http://schemas.openxmlformats.org/wordprocessingml/2006/main" w14:paraId="329F7BAD" w14:textId="77777777" w:rsidR="00A37FFA" w:rsidRDefault="00A37FFA" w:rsidP="00A37FFA">
      <w:pPr>
        <w:spacing w:after="0" w:line="240" w:lineRule="auto"/>
      </w:pPr>
    </w:p>
    <w:p xmlns:w="http://schemas.openxmlformats.org/wordprocessingml/2006/main" w14:paraId="2B5859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或数据库镜像正以 FIPS 兼容模式运行</w:t>
      </w:r>
    </w:p>
    <w:p xmlns:w="http://schemas.openxmlformats.org/wordprocessingml/2006/main" w14:paraId="77778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或数据库镜像正以 FIPS 兼容模式运行时，此规则将触发警报。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E304ED" w14:textId="77777777" w:rsidTr="00A37FFA">
        <w:trPr>
          <w:trHeight w:val="54"/>
        </w:trPr>
        <w:tc>
          <w:tcPr>
            <w:tcW w:w="54" w:type="dxa"/>
          </w:tcPr>
          <w:p w14:paraId="409CD6FE" w14:textId="77777777" w:rsidR="00A37FFA" w:rsidRDefault="00A37FFA" w:rsidP="00A37FFA">
            <w:pPr>
              <w:pStyle w:val="EmptyCellLayoutStyle"/>
              <w:spacing w:after="0" w:line="240" w:lineRule="auto"/>
            </w:pPr>
          </w:p>
        </w:tc>
        <w:tc>
          <w:tcPr>
            <w:tcW w:w="10395" w:type="dxa"/>
          </w:tcPr>
          <w:p w14:paraId="5BF0AAA9" w14:textId="77777777" w:rsidR="00A37FFA" w:rsidRDefault="00A37FFA" w:rsidP="00A37FFA">
            <w:pPr>
              <w:pStyle w:val="EmptyCellLayoutStyle"/>
              <w:spacing w:after="0" w:line="240" w:lineRule="auto"/>
            </w:pPr>
          </w:p>
        </w:tc>
        <w:tc>
          <w:tcPr>
            <w:tcW w:w="149" w:type="dxa"/>
          </w:tcPr>
          <w:p w14:paraId="3ACFEDD0" w14:textId="77777777" w:rsidR="00A37FFA" w:rsidRDefault="00A37FFA" w:rsidP="00A37FFA">
            <w:pPr>
              <w:pStyle w:val="EmptyCellLayoutStyle"/>
              <w:spacing w:after="0" w:line="240" w:lineRule="auto"/>
            </w:pPr>
          </w:p>
        </w:tc>
      </w:tr>
      <w:tr w:rsidR="00A37FFA" w14:paraId="1AAF90BF" w14:textId="77777777" w:rsidTr="00A37FFA">
        <w:tc>
          <w:tcPr>
            <w:tcW w:w="54" w:type="dxa"/>
          </w:tcPr>
          <w:p w14:paraId="0140D3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D1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DD3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E7C6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D93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6174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549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060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9D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3555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7C5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E00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8C4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9D700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81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769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CA5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637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BAC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E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D3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48F403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38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4EE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45B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170B31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94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4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FB6F8" w14:textId="77777777" w:rsidR="00A37FFA" w:rsidRDefault="00A37FFA" w:rsidP="00A37FFA">
                  <w:pPr>
                    <w:spacing w:after="0" w:line="240" w:lineRule="auto"/>
                  </w:pPr>
                </w:p>
              </w:tc>
            </w:tr>
            <w:tr w:rsidR="00A37FFA" w14:paraId="7F03AE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02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EB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AB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09B94F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108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C0E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C11D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BAEA6E4" w14:textId="77777777" w:rsidR="00A37FFA" w:rsidRDefault="00A37FFA" w:rsidP="00A37FFA">
            <w:pPr>
              <w:spacing w:after="0" w:line="240" w:lineRule="auto"/>
            </w:pPr>
          </w:p>
        </w:tc>
        <w:tc>
          <w:tcPr>
            <w:tcW w:w="149" w:type="dxa"/>
          </w:tcPr>
          <w:p w14:paraId="36454688" w14:textId="77777777" w:rsidR="00A37FFA" w:rsidRDefault="00A37FFA" w:rsidP="00A37FFA">
            <w:pPr>
              <w:pStyle w:val="EmptyCellLayoutStyle"/>
              <w:spacing w:after="0" w:line="240" w:lineRule="auto"/>
            </w:pPr>
          </w:p>
        </w:tc>
      </w:tr>
      <w:tr w:rsidR="00A37FFA" w14:paraId="4EC2BA78" w14:textId="77777777" w:rsidTr="00A37FFA">
        <w:trPr>
          <w:trHeight w:val="80"/>
        </w:trPr>
        <w:tc>
          <w:tcPr>
            <w:tcW w:w="54" w:type="dxa"/>
          </w:tcPr>
          <w:p w14:paraId="5C50B1D9" w14:textId="77777777" w:rsidR="00A37FFA" w:rsidRDefault="00A37FFA" w:rsidP="00A37FFA">
            <w:pPr>
              <w:pStyle w:val="EmptyCellLayoutStyle"/>
              <w:spacing w:after="0" w:line="240" w:lineRule="auto"/>
            </w:pPr>
          </w:p>
        </w:tc>
        <w:tc>
          <w:tcPr>
            <w:tcW w:w="10395" w:type="dxa"/>
          </w:tcPr>
          <w:p w14:paraId="1EC3B018" w14:textId="77777777" w:rsidR="00A37FFA" w:rsidRDefault="00A37FFA" w:rsidP="00A37FFA">
            <w:pPr>
              <w:pStyle w:val="EmptyCellLayoutStyle"/>
              <w:spacing w:after="0" w:line="240" w:lineRule="auto"/>
            </w:pPr>
          </w:p>
        </w:tc>
        <w:tc>
          <w:tcPr>
            <w:tcW w:w="149" w:type="dxa"/>
          </w:tcPr>
          <w:p w14:paraId="54474F86" w14:textId="77777777" w:rsidR="00A37FFA" w:rsidRDefault="00A37FFA" w:rsidP="00A37FFA">
            <w:pPr>
              <w:pStyle w:val="EmptyCellLayoutStyle"/>
              <w:spacing w:after="0" w:line="240" w:lineRule="auto"/>
            </w:pPr>
          </w:p>
        </w:tc>
      </w:tr>
    </w:tbl>
    <w:p xmlns:w="http://schemas.openxmlformats.org/wordprocessingml/2006/main" w14:paraId="1F7871ED" w14:textId="77777777" w:rsidR="00A37FFA" w:rsidRDefault="00A37FFA" w:rsidP="00A37FFA">
      <w:pPr>
        <w:spacing w:after="0" w:line="240" w:lineRule="auto"/>
      </w:pPr>
    </w:p>
    <w:p xmlns:w="http://schemas.openxmlformats.org/wordprocessingml/2006/main" w14:paraId="6AB74CE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错误日志文件</w:t>
      </w:r>
    </w:p>
    <w:p xmlns:w="http://schemas.openxmlformats.org/wordprocessingml/2006/main" w14:paraId="150D9E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 NTFS 分区上安装 Microsoft SQL Server 时，请确保 NTFS 文件权限允许读/写访问。否则，此错误消息可能出现在 Microsoft Windows NT 应用程序日志中（每次安装尝试均可能出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2A367DD" w14:textId="77777777" w:rsidTr="00A37FFA">
        <w:trPr>
          <w:trHeight w:val="54"/>
        </w:trPr>
        <w:tc>
          <w:tcPr>
            <w:tcW w:w="54" w:type="dxa"/>
          </w:tcPr>
          <w:p w14:paraId="468ED528" w14:textId="77777777" w:rsidR="00A37FFA" w:rsidRDefault="00A37FFA" w:rsidP="00A37FFA">
            <w:pPr>
              <w:pStyle w:val="EmptyCellLayoutStyle"/>
              <w:spacing w:after="0" w:line="240" w:lineRule="auto"/>
            </w:pPr>
          </w:p>
        </w:tc>
        <w:tc>
          <w:tcPr>
            <w:tcW w:w="10395" w:type="dxa"/>
          </w:tcPr>
          <w:p w14:paraId="709430FA" w14:textId="77777777" w:rsidR="00A37FFA" w:rsidRDefault="00A37FFA" w:rsidP="00A37FFA">
            <w:pPr>
              <w:pStyle w:val="EmptyCellLayoutStyle"/>
              <w:spacing w:after="0" w:line="240" w:lineRule="auto"/>
            </w:pPr>
          </w:p>
        </w:tc>
        <w:tc>
          <w:tcPr>
            <w:tcW w:w="149" w:type="dxa"/>
          </w:tcPr>
          <w:p w14:paraId="0027D1AC" w14:textId="77777777" w:rsidR="00A37FFA" w:rsidRDefault="00A37FFA" w:rsidP="00A37FFA">
            <w:pPr>
              <w:pStyle w:val="EmptyCellLayoutStyle"/>
              <w:spacing w:after="0" w:line="240" w:lineRule="auto"/>
            </w:pPr>
          </w:p>
        </w:tc>
      </w:tr>
      <w:tr w:rsidR="00A37FFA" w14:paraId="685C5A94" w14:textId="77777777" w:rsidTr="00A37FFA">
        <w:tc>
          <w:tcPr>
            <w:tcW w:w="54" w:type="dxa"/>
          </w:tcPr>
          <w:p w14:paraId="21D43B7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838BE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B07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4B60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F8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E2C36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35D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A77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35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C834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53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60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A1C3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1558B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5F5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7A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54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196B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87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3C7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3DF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AB7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C5C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552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B5A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58A0E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4C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6D3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D1D4F" w14:textId="77777777" w:rsidR="00A37FFA" w:rsidRDefault="00A37FFA" w:rsidP="00A37FFA">
                  <w:pPr>
                    <w:spacing w:after="0" w:line="240" w:lineRule="auto"/>
                  </w:pPr>
                </w:p>
              </w:tc>
            </w:tr>
            <w:tr w:rsidR="00A37FFA" w14:paraId="6BCCB3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DDF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B1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8C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5AA1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173E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62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9741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6135FF" w14:textId="77777777" w:rsidR="00A37FFA" w:rsidRDefault="00A37FFA" w:rsidP="00A37FFA">
            <w:pPr>
              <w:spacing w:after="0" w:line="240" w:lineRule="auto"/>
            </w:pPr>
          </w:p>
        </w:tc>
        <w:tc>
          <w:tcPr>
            <w:tcW w:w="149" w:type="dxa"/>
          </w:tcPr>
          <w:p w14:paraId="44616B40" w14:textId="77777777" w:rsidR="00A37FFA" w:rsidRDefault="00A37FFA" w:rsidP="00A37FFA">
            <w:pPr>
              <w:pStyle w:val="EmptyCellLayoutStyle"/>
              <w:spacing w:after="0" w:line="240" w:lineRule="auto"/>
            </w:pPr>
          </w:p>
        </w:tc>
      </w:tr>
      <w:tr w:rsidR="00A37FFA" w14:paraId="4E40BA22" w14:textId="77777777" w:rsidTr="00A37FFA">
        <w:trPr>
          <w:trHeight w:val="80"/>
        </w:trPr>
        <w:tc>
          <w:tcPr>
            <w:tcW w:w="54" w:type="dxa"/>
          </w:tcPr>
          <w:p w14:paraId="3A0BC1EC" w14:textId="77777777" w:rsidR="00A37FFA" w:rsidRDefault="00A37FFA" w:rsidP="00A37FFA">
            <w:pPr>
              <w:pStyle w:val="EmptyCellLayoutStyle"/>
              <w:spacing w:after="0" w:line="240" w:lineRule="auto"/>
            </w:pPr>
          </w:p>
        </w:tc>
        <w:tc>
          <w:tcPr>
            <w:tcW w:w="10395" w:type="dxa"/>
          </w:tcPr>
          <w:p w14:paraId="701B529F" w14:textId="77777777" w:rsidR="00A37FFA" w:rsidRDefault="00A37FFA" w:rsidP="00A37FFA">
            <w:pPr>
              <w:pStyle w:val="EmptyCellLayoutStyle"/>
              <w:spacing w:after="0" w:line="240" w:lineRule="auto"/>
            </w:pPr>
          </w:p>
        </w:tc>
        <w:tc>
          <w:tcPr>
            <w:tcW w:w="149" w:type="dxa"/>
          </w:tcPr>
          <w:p w14:paraId="633DA06F" w14:textId="77777777" w:rsidR="00A37FFA" w:rsidRDefault="00A37FFA" w:rsidP="00A37FFA">
            <w:pPr>
              <w:pStyle w:val="EmptyCellLayoutStyle"/>
              <w:spacing w:after="0" w:line="240" w:lineRule="auto"/>
            </w:pPr>
          </w:p>
        </w:tc>
      </w:tr>
    </w:tbl>
    <w:p xmlns:w="http://schemas.openxmlformats.org/wordprocessingml/2006/main" w14:paraId="24319534" w14:textId="77777777" w:rsidR="00A37FFA" w:rsidRDefault="00A37FFA" w:rsidP="00A37FFA">
      <w:pPr>
        <w:spacing w:after="0" w:line="240" w:lineRule="auto"/>
      </w:pPr>
    </w:p>
    <w:p xmlns:w="http://schemas.openxmlformats.org/wordprocessingml/2006/main" w14:paraId="1D35A01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地址未对齐</w:t>
      </w:r>
    </w:p>
    <w:p xmlns:w="http://schemas.openxmlformats.org/wordprocessingml/2006/main" w14:paraId="2D4C6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地址 ADDRESS 的结构没有 4 字节对齐。</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EC2418" w14:textId="77777777" w:rsidTr="00A37FFA">
        <w:trPr>
          <w:trHeight w:val="54"/>
        </w:trPr>
        <w:tc>
          <w:tcPr>
            <w:tcW w:w="54" w:type="dxa"/>
          </w:tcPr>
          <w:p w14:paraId="67793695" w14:textId="77777777" w:rsidR="00A37FFA" w:rsidRDefault="00A37FFA" w:rsidP="00A37FFA">
            <w:pPr>
              <w:pStyle w:val="EmptyCellLayoutStyle"/>
              <w:spacing w:after="0" w:line="240" w:lineRule="auto"/>
            </w:pPr>
          </w:p>
        </w:tc>
        <w:tc>
          <w:tcPr>
            <w:tcW w:w="10395" w:type="dxa"/>
          </w:tcPr>
          <w:p w14:paraId="302FEA77" w14:textId="77777777" w:rsidR="00A37FFA" w:rsidRDefault="00A37FFA" w:rsidP="00A37FFA">
            <w:pPr>
              <w:pStyle w:val="EmptyCellLayoutStyle"/>
              <w:spacing w:after="0" w:line="240" w:lineRule="auto"/>
            </w:pPr>
          </w:p>
        </w:tc>
        <w:tc>
          <w:tcPr>
            <w:tcW w:w="149" w:type="dxa"/>
          </w:tcPr>
          <w:p w14:paraId="3942A621" w14:textId="77777777" w:rsidR="00A37FFA" w:rsidRDefault="00A37FFA" w:rsidP="00A37FFA">
            <w:pPr>
              <w:pStyle w:val="EmptyCellLayoutStyle"/>
              <w:spacing w:after="0" w:line="240" w:lineRule="auto"/>
            </w:pPr>
          </w:p>
        </w:tc>
      </w:tr>
      <w:tr w:rsidR="00A37FFA" w14:paraId="600F5A62" w14:textId="77777777" w:rsidTr="00A37FFA">
        <w:tc>
          <w:tcPr>
            <w:tcW w:w="54" w:type="dxa"/>
          </w:tcPr>
          <w:p w14:paraId="1A3179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7BC3C5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2103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48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CF2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DF81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30D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69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DB4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814E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D8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27C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A7B8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31546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C31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10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891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3E1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D0B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04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12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28DD6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71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18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FD5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5CBEA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29D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C01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5257C" w14:textId="77777777" w:rsidR="00A37FFA" w:rsidRDefault="00A37FFA" w:rsidP="00A37FFA">
                  <w:pPr>
                    <w:spacing w:after="0" w:line="240" w:lineRule="auto"/>
                  </w:pPr>
                </w:p>
              </w:tc>
            </w:tr>
            <w:tr w:rsidR="00A37FFA" w14:paraId="3171C4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3E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9D3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73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83071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C4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808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1F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7188E9" w14:textId="77777777" w:rsidR="00A37FFA" w:rsidRDefault="00A37FFA" w:rsidP="00A37FFA">
            <w:pPr>
              <w:spacing w:after="0" w:line="240" w:lineRule="auto"/>
            </w:pPr>
          </w:p>
        </w:tc>
        <w:tc>
          <w:tcPr>
            <w:tcW w:w="149" w:type="dxa"/>
          </w:tcPr>
          <w:p w14:paraId="2F9E1EC6" w14:textId="77777777" w:rsidR="00A37FFA" w:rsidRDefault="00A37FFA" w:rsidP="00A37FFA">
            <w:pPr>
              <w:pStyle w:val="EmptyCellLayoutStyle"/>
              <w:spacing w:after="0" w:line="240" w:lineRule="auto"/>
            </w:pPr>
          </w:p>
        </w:tc>
      </w:tr>
      <w:tr w:rsidR="00A37FFA" w14:paraId="12A45FED" w14:textId="77777777" w:rsidTr="00A37FFA">
        <w:trPr>
          <w:trHeight w:val="80"/>
        </w:trPr>
        <w:tc>
          <w:tcPr>
            <w:tcW w:w="54" w:type="dxa"/>
          </w:tcPr>
          <w:p w14:paraId="480B543E" w14:textId="77777777" w:rsidR="00A37FFA" w:rsidRDefault="00A37FFA" w:rsidP="00A37FFA">
            <w:pPr>
              <w:pStyle w:val="EmptyCellLayoutStyle"/>
              <w:spacing w:after="0" w:line="240" w:lineRule="auto"/>
            </w:pPr>
          </w:p>
        </w:tc>
        <w:tc>
          <w:tcPr>
            <w:tcW w:w="10395" w:type="dxa"/>
          </w:tcPr>
          <w:p w14:paraId="75ABA4EA" w14:textId="77777777" w:rsidR="00A37FFA" w:rsidRDefault="00A37FFA" w:rsidP="00A37FFA">
            <w:pPr>
              <w:pStyle w:val="EmptyCellLayoutStyle"/>
              <w:spacing w:after="0" w:line="240" w:lineRule="auto"/>
            </w:pPr>
          </w:p>
        </w:tc>
        <w:tc>
          <w:tcPr>
            <w:tcW w:w="149" w:type="dxa"/>
          </w:tcPr>
          <w:p w14:paraId="54E28F68" w14:textId="77777777" w:rsidR="00A37FFA" w:rsidRDefault="00A37FFA" w:rsidP="00A37FFA">
            <w:pPr>
              <w:pStyle w:val="EmptyCellLayoutStyle"/>
              <w:spacing w:after="0" w:line="240" w:lineRule="auto"/>
            </w:pPr>
          </w:p>
        </w:tc>
      </w:tr>
    </w:tbl>
    <w:p xmlns:w="http://schemas.openxmlformats.org/wordprocessingml/2006/main" w14:paraId="4700C417" w14:textId="77777777" w:rsidR="00A37FFA" w:rsidRDefault="00A37FFA" w:rsidP="00A37FFA">
      <w:pPr>
        <w:spacing w:after="0" w:line="240" w:lineRule="auto"/>
      </w:pPr>
    </w:p>
    <w:p xmlns:w="http://schemas.openxmlformats.org/wordprocessingml/2006/main" w14:paraId="036F7A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XML 错误</w:t>
      </w:r>
    </w:p>
    <w:p xmlns:w="http://schemas.openxmlformats.org/wordprocessingml/2006/main" w14:paraId="66C11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消息传递 SQL Server 外部生成的 XML 错误。“XML 错误:”之后的文本将变化。原因将取决于传递的确切 XML 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4270437" w14:textId="77777777" w:rsidTr="00A37FFA">
        <w:trPr>
          <w:trHeight w:val="54"/>
        </w:trPr>
        <w:tc>
          <w:tcPr>
            <w:tcW w:w="54" w:type="dxa"/>
          </w:tcPr>
          <w:p w14:paraId="18F8823A" w14:textId="77777777" w:rsidR="00A37FFA" w:rsidRDefault="00A37FFA" w:rsidP="00A37FFA">
            <w:pPr>
              <w:pStyle w:val="EmptyCellLayoutStyle"/>
              <w:spacing w:after="0" w:line="240" w:lineRule="auto"/>
            </w:pPr>
          </w:p>
        </w:tc>
        <w:tc>
          <w:tcPr>
            <w:tcW w:w="10395" w:type="dxa"/>
          </w:tcPr>
          <w:p w14:paraId="10A89D93" w14:textId="77777777" w:rsidR="00A37FFA" w:rsidRDefault="00A37FFA" w:rsidP="00A37FFA">
            <w:pPr>
              <w:pStyle w:val="EmptyCellLayoutStyle"/>
              <w:spacing w:after="0" w:line="240" w:lineRule="auto"/>
            </w:pPr>
          </w:p>
        </w:tc>
        <w:tc>
          <w:tcPr>
            <w:tcW w:w="149" w:type="dxa"/>
          </w:tcPr>
          <w:p w14:paraId="2FB1D437" w14:textId="77777777" w:rsidR="00A37FFA" w:rsidRDefault="00A37FFA" w:rsidP="00A37FFA">
            <w:pPr>
              <w:pStyle w:val="EmptyCellLayoutStyle"/>
              <w:spacing w:after="0" w:line="240" w:lineRule="auto"/>
            </w:pPr>
          </w:p>
        </w:tc>
      </w:tr>
      <w:tr w:rsidR="00A37FFA" w14:paraId="4BF4A75E" w14:textId="77777777" w:rsidTr="00A37FFA">
        <w:tc>
          <w:tcPr>
            <w:tcW w:w="54" w:type="dxa"/>
          </w:tcPr>
          <w:p w14:paraId="77D9A1B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F764E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D23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C26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D041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3EA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FF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53B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CC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FF30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008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065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F2C9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BE94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09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AA1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D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815C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C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FB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AB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06F5A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A0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893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5D8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28CC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3BE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DE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43B88" w14:textId="77777777" w:rsidR="00A37FFA" w:rsidRDefault="00A37FFA" w:rsidP="00A37FFA">
                  <w:pPr>
                    <w:spacing w:after="0" w:line="240" w:lineRule="auto"/>
                  </w:pPr>
                </w:p>
              </w:tc>
            </w:tr>
            <w:tr w:rsidR="00A37FFA" w14:paraId="1C0829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F1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6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7F2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FC4A8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9FE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0A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7E1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727497" w14:textId="77777777" w:rsidR="00A37FFA" w:rsidRDefault="00A37FFA" w:rsidP="00A37FFA">
            <w:pPr>
              <w:spacing w:after="0" w:line="240" w:lineRule="auto"/>
            </w:pPr>
          </w:p>
        </w:tc>
        <w:tc>
          <w:tcPr>
            <w:tcW w:w="149" w:type="dxa"/>
          </w:tcPr>
          <w:p w14:paraId="1FEFC210" w14:textId="77777777" w:rsidR="00A37FFA" w:rsidRDefault="00A37FFA" w:rsidP="00A37FFA">
            <w:pPr>
              <w:pStyle w:val="EmptyCellLayoutStyle"/>
              <w:spacing w:after="0" w:line="240" w:lineRule="auto"/>
            </w:pPr>
          </w:p>
        </w:tc>
      </w:tr>
      <w:tr w:rsidR="00A37FFA" w14:paraId="78E4CB00" w14:textId="77777777" w:rsidTr="00A37FFA">
        <w:trPr>
          <w:trHeight w:val="80"/>
        </w:trPr>
        <w:tc>
          <w:tcPr>
            <w:tcW w:w="54" w:type="dxa"/>
          </w:tcPr>
          <w:p w14:paraId="03C5ACE6" w14:textId="77777777" w:rsidR="00A37FFA" w:rsidRDefault="00A37FFA" w:rsidP="00A37FFA">
            <w:pPr>
              <w:pStyle w:val="EmptyCellLayoutStyle"/>
              <w:spacing w:after="0" w:line="240" w:lineRule="auto"/>
            </w:pPr>
          </w:p>
        </w:tc>
        <w:tc>
          <w:tcPr>
            <w:tcW w:w="10395" w:type="dxa"/>
          </w:tcPr>
          <w:p w14:paraId="5186AEAC" w14:textId="77777777" w:rsidR="00A37FFA" w:rsidRDefault="00A37FFA" w:rsidP="00A37FFA">
            <w:pPr>
              <w:pStyle w:val="EmptyCellLayoutStyle"/>
              <w:spacing w:after="0" w:line="240" w:lineRule="auto"/>
            </w:pPr>
          </w:p>
        </w:tc>
        <w:tc>
          <w:tcPr>
            <w:tcW w:w="149" w:type="dxa"/>
          </w:tcPr>
          <w:p w14:paraId="36E7E263" w14:textId="77777777" w:rsidR="00A37FFA" w:rsidRDefault="00A37FFA" w:rsidP="00A37FFA">
            <w:pPr>
              <w:pStyle w:val="EmptyCellLayoutStyle"/>
              <w:spacing w:after="0" w:line="240" w:lineRule="auto"/>
            </w:pPr>
          </w:p>
        </w:tc>
      </w:tr>
    </w:tbl>
    <w:p xmlns:w="http://schemas.openxmlformats.org/wordprocessingml/2006/main" w14:paraId="7C4CB36F" w14:textId="77777777" w:rsidR="00A37FFA" w:rsidRDefault="00A37FFA" w:rsidP="00A37FFA">
      <w:pPr>
        <w:spacing w:after="0" w:line="240" w:lineRule="auto"/>
      </w:pPr>
    </w:p>
    <w:p xmlns:w="http://schemas.openxmlformats.org/wordprocessingml/2006/main" w14:paraId="258CB4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重试后 I/O 操作成功</w:t>
      </w:r>
    </w:p>
    <w:p xmlns:w="http://schemas.openxmlformats.org/wordprocessingml/2006/main" w14:paraId="21E2DF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对数据库页或事务日志块的读取操作只有在重试操作后才成功。 尽管您可能不需要立即采取行动，但是应调查该错误的原因。</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C637942" w14:textId="77777777" w:rsidTr="00A37FFA">
        <w:trPr>
          <w:trHeight w:val="54"/>
        </w:trPr>
        <w:tc>
          <w:tcPr>
            <w:tcW w:w="54" w:type="dxa"/>
          </w:tcPr>
          <w:p w14:paraId="17AC1B70" w14:textId="77777777" w:rsidR="00A37FFA" w:rsidRDefault="00A37FFA" w:rsidP="00A37FFA">
            <w:pPr>
              <w:pStyle w:val="EmptyCellLayoutStyle"/>
              <w:spacing w:after="0" w:line="240" w:lineRule="auto"/>
            </w:pPr>
          </w:p>
        </w:tc>
        <w:tc>
          <w:tcPr>
            <w:tcW w:w="10395" w:type="dxa"/>
          </w:tcPr>
          <w:p w14:paraId="40A54984" w14:textId="77777777" w:rsidR="00A37FFA" w:rsidRDefault="00A37FFA" w:rsidP="00A37FFA">
            <w:pPr>
              <w:pStyle w:val="EmptyCellLayoutStyle"/>
              <w:spacing w:after="0" w:line="240" w:lineRule="auto"/>
            </w:pPr>
          </w:p>
        </w:tc>
        <w:tc>
          <w:tcPr>
            <w:tcW w:w="149" w:type="dxa"/>
          </w:tcPr>
          <w:p w14:paraId="20021EC7" w14:textId="77777777" w:rsidR="00A37FFA" w:rsidRDefault="00A37FFA" w:rsidP="00A37FFA">
            <w:pPr>
              <w:pStyle w:val="EmptyCellLayoutStyle"/>
              <w:spacing w:after="0" w:line="240" w:lineRule="auto"/>
            </w:pPr>
          </w:p>
        </w:tc>
      </w:tr>
      <w:tr w:rsidR="00A37FFA" w14:paraId="2F9B098F" w14:textId="77777777" w:rsidTr="00A37FFA">
        <w:tc>
          <w:tcPr>
            <w:tcW w:w="54" w:type="dxa"/>
          </w:tcPr>
          <w:p w14:paraId="5F2F9EF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55871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20F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7A2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12FB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B69B1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BA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F6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E56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9BA0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912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0E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EB17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D9DF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A94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9A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BE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FADF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3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9D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81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CD718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739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A0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818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2BCAB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7A8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1A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F9FA8" w14:textId="77777777" w:rsidR="00A37FFA" w:rsidRDefault="00A37FFA" w:rsidP="00A37FFA">
                  <w:pPr>
                    <w:spacing w:after="0" w:line="240" w:lineRule="auto"/>
                  </w:pPr>
                </w:p>
              </w:tc>
            </w:tr>
            <w:tr w:rsidR="00A37FFA" w14:paraId="1F39F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FF5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9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1D3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1528B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930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669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21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6C075DE" w14:textId="77777777" w:rsidR="00A37FFA" w:rsidRDefault="00A37FFA" w:rsidP="00A37FFA">
            <w:pPr>
              <w:spacing w:after="0" w:line="240" w:lineRule="auto"/>
            </w:pPr>
          </w:p>
        </w:tc>
        <w:tc>
          <w:tcPr>
            <w:tcW w:w="149" w:type="dxa"/>
          </w:tcPr>
          <w:p w14:paraId="107690BB" w14:textId="77777777" w:rsidR="00A37FFA" w:rsidRDefault="00A37FFA" w:rsidP="00A37FFA">
            <w:pPr>
              <w:pStyle w:val="EmptyCellLayoutStyle"/>
              <w:spacing w:after="0" w:line="240" w:lineRule="auto"/>
            </w:pPr>
          </w:p>
        </w:tc>
      </w:tr>
      <w:tr w:rsidR="00A37FFA" w14:paraId="2591EB29" w14:textId="77777777" w:rsidTr="00A37FFA">
        <w:trPr>
          <w:trHeight w:val="80"/>
        </w:trPr>
        <w:tc>
          <w:tcPr>
            <w:tcW w:w="54" w:type="dxa"/>
          </w:tcPr>
          <w:p w14:paraId="69CA928E" w14:textId="77777777" w:rsidR="00A37FFA" w:rsidRDefault="00A37FFA" w:rsidP="00A37FFA">
            <w:pPr>
              <w:pStyle w:val="EmptyCellLayoutStyle"/>
              <w:spacing w:after="0" w:line="240" w:lineRule="auto"/>
            </w:pPr>
          </w:p>
        </w:tc>
        <w:tc>
          <w:tcPr>
            <w:tcW w:w="10395" w:type="dxa"/>
          </w:tcPr>
          <w:p w14:paraId="1B654919" w14:textId="77777777" w:rsidR="00A37FFA" w:rsidRDefault="00A37FFA" w:rsidP="00A37FFA">
            <w:pPr>
              <w:pStyle w:val="EmptyCellLayoutStyle"/>
              <w:spacing w:after="0" w:line="240" w:lineRule="auto"/>
            </w:pPr>
          </w:p>
        </w:tc>
        <w:tc>
          <w:tcPr>
            <w:tcW w:w="149" w:type="dxa"/>
          </w:tcPr>
          <w:p w14:paraId="17B2130F" w14:textId="77777777" w:rsidR="00A37FFA" w:rsidRDefault="00A37FFA" w:rsidP="00A37FFA">
            <w:pPr>
              <w:pStyle w:val="EmptyCellLayoutStyle"/>
              <w:spacing w:after="0" w:line="240" w:lineRule="auto"/>
            </w:pPr>
          </w:p>
        </w:tc>
      </w:tr>
    </w:tbl>
    <w:p xmlns:w="http://schemas.openxmlformats.org/wordprocessingml/2006/main" w14:paraId="69F74D06" w14:textId="77777777" w:rsidR="00A37FFA" w:rsidRDefault="00A37FFA" w:rsidP="00A37FFA">
      <w:pPr>
        <w:spacing w:after="0" w:line="240" w:lineRule="auto"/>
      </w:pPr>
    </w:p>
    <w:p xmlns:w="http://schemas.openxmlformats.org/wordprocessingml/2006/main" w14:paraId="4F52C3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提供程序报告了意外的灾难性错误</w:t>
      </w:r>
    </w:p>
    <w:p xmlns:w="http://schemas.openxmlformats.org/wordprocessingml/2006/main" w14:paraId="352EB3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提供程序报告了意外的灾难性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CBC8D29" w14:textId="77777777" w:rsidTr="00A37FFA">
        <w:trPr>
          <w:trHeight w:val="54"/>
        </w:trPr>
        <w:tc>
          <w:tcPr>
            <w:tcW w:w="54" w:type="dxa"/>
          </w:tcPr>
          <w:p w14:paraId="5BB7130E" w14:textId="77777777" w:rsidR="00A37FFA" w:rsidRDefault="00A37FFA" w:rsidP="00A37FFA">
            <w:pPr>
              <w:pStyle w:val="EmptyCellLayoutStyle"/>
              <w:spacing w:after="0" w:line="240" w:lineRule="auto"/>
            </w:pPr>
          </w:p>
        </w:tc>
        <w:tc>
          <w:tcPr>
            <w:tcW w:w="10395" w:type="dxa"/>
          </w:tcPr>
          <w:p w14:paraId="1962DDE6" w14:textId="77777777" w:rsidR="00A37FFA" w:rsidRDefault="00A37FFA" w:rsidP="00A37FFA">
            <w:pPr>
              <w:pStyle w:val="EmptyCellLayoutStyle"/>
              <w:spacing w:after="0" w:line="240" w:lineRule="auto"/>
            </w:pPr>
          </w:p>
        </w:tc>
        <w:tc>
          <w:tcPr>
            <w:tcW w:w="149" w:type="dxa"/>
          </w:tcPr>
          <w:p w14:paraId="00E783EB" w14:textId="77777777" w:rsidR="00A37FFA" w:rsidRDefault="00A37FFA" w:rsidP="00A37FFA">
            <w:pPr>
              <w:pStyle w:val="EmptyCellLayoutStyle"/>
              <w:spacing w:after="0" w:line="240" w:lineRule="auto"/>
            </w:pPr>
          </w:p>
        </w:tc>
      </w:tr>
      <w:tr w:rsidR="00A37FFA" w14:paraId="641475E7" w14:textId="77777777" w:rsidTr="00A37FFA">
        <w:tc>
          <w:tcPr>
            <w:tcW w:w="54" w:type="dxa"/>
          </w:tcPr>
          <w:p w14:paraId="78803F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CF036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2336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367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FD1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1D48B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9C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EE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203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3077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0CB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BA1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F6AC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14A2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04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67A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6A9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CCDB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E8B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B01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17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97F82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012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1AB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53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FFEA7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6BF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14E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E185" w14:textId="77777777" w:rsidR="00A37FFA" w:rsidRDefault="00A37FFA" w:rsidP="00A37FFA">
                  <w:pPr>
                    <w:spacing w:after="0" w:line="240" w:lineRule="auto"/>
                  </w:pPr>
                </w:p>
              </w:tc>
            </w:tr>
            <w:tr w:rsidR="00A37FFA" w14:paraId="317E0C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5E6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11F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A5B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0E743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9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31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93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1117BD" w14:textId="77777777" w:rsidR="00A37FFA" w:rsidRDefault="00A37FFA" w:rsidP="00A37FFA">
            <w:pPr>
              <w:spacing w:after="0" w:line="240" w:lineRule="auto"/>
            </w:pPr>
          </w:p>
        </w:tc>
        <w:tc>
          <w:tcPr>
            <w:tcW w:w="149" w:type="dxa"/>
          </w:tcPr>
          <w:p w14:paraId="61C88147" w14:textId="77777777" w:rsidR="00A37FFA" w:rsidRDefault="00A37FFA" w:rsidP="00A37FFA">
            <w:pPr>
              <w:pStyle w:val="EmptyCellLayoutStyle"/>
              <w:spacing w:after="0" w:line="240" w:lineRule="auto"/>
            </w:pPr>
          </w:p>
        </w:tc>
      </w:tr>
      <w:tr w:rsidR="00A37FFA" w14:paraId="475E9524" w14:textId="77777777" w:rsidTr="00A37FFA">
        <w:trPr>
          <w:trHeight w:val="80"/>
        </w:trPr>
        <w:tc>
          <w:tcPr>
            <w:tcW w:w="54" w:type="dxa"/>
          </w:tcPr>
          <w:p w14:paraId="7FFC1B72" w14:textId="77777777" w:rsidR="00A37FFA" w:rsidRDefault="00A37FFA" w:rsidP="00A37FFA">
            <w:pPr>
              <w:pStyle w:val="EmptyCellLayoutStyle"/>
              <w:spacing w:after="0" w:line="240" w:lineRule="auto"/>
            </w:pPr>
          </w:p>
        </w:tc>
        <w:tc>
          <w:tcPr>
            <w:tcW w:w="10395" w:type="dxa"/>
          </w:tcPr>
          <w:p w14:paraId="05B5E046" w14:textId="77777777" w:rsidR="00A37FFA" w:rsidRDefault="00A37FFA" w:rsidP="00A37FFA">
            <w:pPr>
              <w:pStyle w:val="EmptyCellLayoutStyle"/>
              <w:spacing w:after="0" w:line="240" w:lineRule="auto"/>
            </w:pPr>
          </w:p>
        </w:tc>
        <w:tc>
          <w:tcPr>
            <w:tcW w:w="149" w:type="dxa"/>
          </w:tcPr>
          <w:p w14:paraId="2D699AA6" w14:textId="77777777" w:rsidR="00A37FFA" w:rsidRDefault="00A37FFA" w:rsidP="00A37FFA">
            <w:pPr>
              <w:pStyle w:val="EmptyCellLayoutStyle"/>
              <w:spacing w:after="0" w:line="240" w:lineRule="auto"/>
            </w:pPr>
          </w:p>
        </w:tc>
      </w:tr>
    </w:tbl>
    <w:p xmlns:w="http://schemas.openxmlformats.org/wordprocessingml/2006/main" w14:paraId="128C60D2" w14:textId="77777777" w:rsidR="00A37FFA" w:rsidRDefault="00A37FFA" w:rsidP="00A37FFA">
      <w:pPr>
        <w:spacing w:after="0" w:line="240" w:lineRule="auto"/>
      </w:pPr>
    </w:p>
    <w:p xmlns:w="http://schemas.openxmlformats.org/wordprocessingml/2006/main" w14:paraId="2E6B0A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在数据库的 sys.Filegroups 中找到文件组 ID</w:t>
      </w:r>
    </w:p>
    <w:p xmlns:w="http://schemas.openxmlformats.org/wordprocessingml/2006/main" w14:paraId="5B7E52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表的元数据中包括的某列 ID 大于此表中曾经使用的最大的列 ID。如果此表是系统表，这便是严重错误，因为元数据损坏时，检查将无法继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87580C" w14:textId="77777777" w:rsidTr="00A37FFA">
        <w:trPr>
          <w:trHeight w:val="54"/>
        </w:trPr>
        <w:tc>
          <w:tcPr>
            <w:tcW w:w="54" w:type="dxa"/>
          </w:tcPr>
          <w:p w14:paraId="181F75A0" w14:textId="77777777" w:rsidR="00A37FFA" w:rsidRDefault="00A37FFA" w:rsidP="00A37FFA">
            <w:pPr>
              <w:pStyle w:val="EmptyCellLayoutStyle"/>
              <w:spacing w:after="0" w:line="240" w:lineRule="auto"/>
            </w:pPr>
          </w:p>
        </w:tc>
        <w:tc>
          <w:tcPr>
            <w:tcW w:w="10395" w:type="dxa"/>
          </w:tcPr>
          <w:p w14:paraId="09F042FC" w14:textId="77777777" w:rsidR="00A37FFA" w:rsidRDefault="00A37FFA" w:rsidP="00A37FFA">
            <w:pPr>
              <w:pStyle w:val="EmptyCellLayoutStyle"/>
              <w:spacing w:after="0" w:line="240" w:lineRule="auto"/>
            </w:pPr>
          </w:p>
        </w:tc>
        <w:tc>
          <w:tcPr>
            <w:tcW w:w="149" w:type="dxa"/>
          </w:tcPr>
          <w:p w14:paraId="61467870" w14:textId="77777777" w:rsidR="00A37FFA" w:rsidRDefault="00A37FFA" w:rsidP="00A37FFA">
            <w:pPr>
              <w:pStyle w:val="EmptyCellLayoutStyle"/>
              <w:spacing w:after="0" w:line="240" w:lineRule="auto"/>
            </w:pPr>
          </w:p>
        </w:tc>
      </w:tr>
      <w:tr w:rsidR="00A37FFA" w14:paraId="611CBE48" w14:textId="77777777" w:rsidTr="00A37FFA">
        <w:tc>
          <w:tcPr>
            <w:tcW w:w="54" w:type="dxa"/>
          </w:tcPr>
          <w:p w14:paraId="4E49ABC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0B300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F24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348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2DF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75B9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50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627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FB5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7FC9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E66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C1C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CDF5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5C9B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A0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0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1A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C595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11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F31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AB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8ADAD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0B2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DF4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78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CB3FB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DC7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6F5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58DF6" w14:textId="77777777" w:rsidR="00A37FFA" w:rsidRDefault="00A37FFA" w:rsidP="00A37FFA">
                  <w:pPr>
                    <w:spacing w:after="0" w:line="240" w:lineRule="auto"/>
                  </w:pPr>
                </w:p>
              </w:tc>
            </w:tr>
            <w:tr w:rsidR="00A37FFA" w14:paraId="199E16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F3F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9E9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40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9604DA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333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2D64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72E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8F1965" w14:textId="77777777" w:rsidR="00A37FFA" w:rsidRDefault="00A37FFA" w:rsidP="00A37FFA">
            <w:pPr>
              <w:spacing w:after="0" w:line="240" w:lineRule="auto"/>
            </w:pPr>
          </w:p>
        </w:tc>
        <w:tc>
          <w:tcPr>
            <w:tcW w:w="149" w:type="dxa"/>
          </w:tcPr>
          <w:p w14:paraId="72CDED7D" w14:textId="77777777" w:rsidR="00A37FFA" w:rsidRDefault="00A37FFA" w:rsidP="00A37FFA">
            <w:pPr>
              <w:pStyle w:val="EmptyCellLayoutStyle"/>
              <w:spacing w:after="0" w:line="240" w:lineRule="auto"/>
            </w:pPr>
          </w:p>
        </w:tc>
      </w:tr>
      <w:tr w:rsidR="00A37FFA" w14:paraId="689AAA1D" w14:textId="77777777" w:rsidTr="00A37FFA">
        <w:trPr>
          <w:trHeight w:val="80"/>
        </w:trPr>
        <w:tc>
          <w:tcPr>
            <w:tcW w:w="54" w:type="dxa"/>
          </w:tcPr>
          <w:p w14:paraId="26BCC353" w14:textId="77777777" w:rsidR="00A37FFA" w:rsidRDefault="00A37FFA" w:rsidP="00A37FFA">
            <w:pPr>
              <w:pStyle w:val="EmptyCellLayoutStyle"/>
              <w:spacing w:after="0" w:line="240" w:lineRule="auto"/>
            </w:pPr>
          </w:p>
        </w:tc>
        <w:tc>
          <w:tcPr>
            <w:tcW w:w="10395" w:type="dxa"/>
          </w:tcPr>
          <w:p w14:paraId="329E0199" w14:textId="77777777" w:rsidR="00A37FFA" w:rsidRDefault="00A37FFA" w:rsidP="00A37FFA">
            <w:pPr>
              <w:pStyle w:val="EmptyCellLayoutStyle"/>
              <w:spacing w:after="0" w:line="240" w:lineRule="auto"/>
            </w:pPr>
          </w:p>
        </w:tc>
        <w:tc>
          <w:tcPr>
            <w:tcW w:w="149" w:type="dxa"/>
          </w:tcPr>
          <w:p w14:paraId="72B01821" w14:textId="77777777" w:rsidR="00A37FFA" w:rsidRDefault="00A37FFA" w:rsidP="00A37FFA">
            <w:pPr>
              <w:pStyle w:val="EmptyCellLayoutStyle"/>
              <w:spacing w:after="0" w:line="240" w:lineRule="auto"/>
            </w:pPr>
          </w:p>
        </w:tc>
      </w:tr>
    </w:tbl>
    <w:p xmlns:w="http://schemas.openxmlformats.org/wordprocessingml/2006/main" w14:paraId="107D0BC1" w14:textId="77777777" w:rsidR="00A37FFA" w:rsidRDefault="00A37FFA" w:rsidP="00A37FFA">
      <w:pPr>
        <w:spacing w:after="0" w:line="240" w:lineRule="auto"/>
      </w:pPr>
    </w:p>
    <w:p xmlns:w="http://schemas.openxmlformats.org/wordprocessingml/2006/main" w14:paraId="2838B0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无法创建 XML 文档，因为服务器内存不足。请使用 sp_xml_removedocument 释放 XML 文档</w:t>
      </w:r>
    </w:p>
    <w:p xmlns:w="http://schemas.openxmlformats.org/wordprocessingml/2006/main" w14:paraId="21CC5A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执行 sp_xml_preparedocument 时，在 SQL Server 2000 的内部缓存中存储已分析的 XML 文档。MSXML 分析器最多占用 SQL Server 可用总内存的八分之一。在分配给 MSXML 的高速缓存部分中没有足够内存用来打开 sp_xml_preparedocument 语句中指定的文档。这可能是因为指定的文档非常大，或因为该内存空间中现有的文档没有为新文档留下足够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5BF15D0" w14:textId="77777777" w:rsidTr="00A37FFA">
        <w:trPr>
          <w:trHeight w:val="54"/>
        </w:trPr>
        <w:tc>
          <w:tcPr>
            <w:tcW w:w="54" w:type="dxa"/>
          </w:tcPr>
          <w:p w14:paraId="37AAC0BD" w14:textId="77777777" w:rsidR="00A37FFA" w:rsidRDefault="00A37FFA" w:rsidP="00A37FFA">
            <w:pPr>
              <w:pStyle w:val="EmptyCellLayoutStyle"/>
              <w:spacing w:after="0" w:line="240" w:lineRule="auto"/>
            </w:pPr>
          </w:p>
        </w:tc>
        <w:tc>
          <w:tcPr>
            <w:tcW w:w="10395" w:type="dxa"/>
          </w:tcPr>
          <w:p w14:paraId="2CB0EC33" w14:textId="77777777" w:rsidR="00A37FFA" w:rsidRDefault="00A37FFA" w:rsidP="00A37FFA">
            <w:pPr>
              <w:pStyle w:val="EmptyCellLayoutStyle"/>
              <w:spacing w:after="0" w:line="240" w:lineRule="auto"/>
            </w:pPr>
          </w:p>
        </w:tc>
        <w:tc>
          <w:tcPr>
            <w:tcW w:w="149" w:type="dxa"/>
          </w:tcPr>
          <w:p w14:paraId="1A623CB1" w14:textId="77777777" w:rsidR="00A37FFA" w:rsidRDefault="00A37FFA" w:rsidP="00A37FFA">
            <w:pPr>
              <w:pStyle w:val="EmptyCellLayoutStyle"/>
              <w:spacing w:after="0" w:line="240" w:lineRule="auto"/>
            </w:pPr>
          </w:p>
        </w:tc>
      </w:tr>
      <w:tr w:rsidR="00A37FFA" w14:paraId="1707846D" w14:textId="77777777" w:rsidTr="00A37FFA">
        <w:tc>
          <w:tcPr>
            <w:tcW w:w="54" w:type="dxa"/>
          </w:tcPr>
          <w:p w14:paraId="4EB4994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306BA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985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BDB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F20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7CF4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FB5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3E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05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A422B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B2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123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E781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5952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26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E3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6A2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FFE15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8A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55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E93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15CCC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B2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EB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B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A654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D39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E06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B0395" w14:textId="77777777" w:rsidR="00A37FFA" w:rsidRDefault="00A37FFA" w:rsidP="00A37FFA">
                  <w:pPr>
                    <w:spacing w:after="0" w:line="240" w:lineRule="auto"/>
                  </w:pPr>
                </w:p>
              </w:tc>
            </w:tr>
            <w:tr w:rsidR="00A37FFA" w14:paraId="3527EC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105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8A5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7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0E208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1E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EB0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800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75228F" w14:textId="77777777" w:rsidR="00A37FFA" w:rsidRDefault="00A37FFA" w:rsidP="00A37FFA">
            <w:pPr>
              <w:spacing w:after="0" w:line="240" w:lineRule="auto"/>
            </w:pPr>
          </w:p>
        </w:tc>
        <w:tc>
          <w:tcPr>
            <w:tcW w:w="149" w:type="dxa"/>
          </w:tcPr>
          <w:p w14:paraId="4ABB85C4" w14:textId="77777777" w:rsidR="00A37FFA" w:rsidRDefault="00A37FFA" w:rsidP="00A37FFA">
            <w:pPr>
              <w:pStyle w:val="EmptyCellLayoutStyle"/>
              <w:spacing w:after="0" w:line="240" w:lineRule="auto"/>
            </w:pPr>
          </w:p>
        </w:tc>
      </w:tr>
      <w:tr w:rsidR="00A37FFA" w14:paraId="53C75601" w14:textId="77777777" w:rsidTr="00A37FFA">
        <w:trPr>
          <w:trHeight w:val="80"/>
        </w:trPr>
        <w:tc>
          <w:tcPr>
            <w:tcW w:w="54" w:type="dxa"/>
          </w:tcPr>
          <w:p w14:paraId="1670035F" w14:textId="77777777" w:rsidR="00A37FFA" w:rsidRDefault="00A37FFA" w:rsidP="00A37FFA">
            <w:pPr>
              <w:pStyle w:val="EmptyCellLayoutStyle"/>
              <w:spacing w:after="0" w:line="240" w:lineRule="auto"/>
            </w:pPr>
          </w:p>
        </w:tc>
        <w:tc>
          <w:tcPr>
            <w:tcW w:w="10395" w:type="dxa"/>
          </w:tcPr>
          <w:p w14:paraId="623E08B6" w14:textId="77777777" w:rsidR="00A37FFA" w:rsidRDefault="00A37FFA" w:rsidP="00A37FFA">
            <w:pPr>
              <w:pStyle w:val="EmptyCellLayoutStyle"/>
              <w:spacing w:after="0" w:line="240" w:lineRule="auto"/>
            </w:pPr>
          </w:p>
        </w:tc>
        <w:tc>
          <w:tcPr>
            <w:tcW w:w="149" w:type="dxa"/>
          </w:tcPr>
          <w:p w14:paraId="00E1069D" w14:textId="77777777" w:rsidR="00A37FFA" w:rsidRDefault="00A37FFA" w:rsidP="00A37FFA">
            <w:pPr>
              <w:pStyle w:val="EmptyCellLayoutStyle"/>
              <w:spacing w:after="0" w:line="240" w:lineRule="auto"/>
            </w:pPr>
          </w:p>
        </w:tc>
      </w:tr>
    </w:tbl>
    <w:p xmlns:w="http://schemas.openxmlformats.org/wordprocessingml/2006/main" w14:paraId="213B3B35" w14:textId="77777777" w:rsidR="00A37FFA" w:rsidRDefault="00A37FFA" w:rsidP="00A37FFA">
      <w:pPr>
        <w:spacing w:after="0" w:line="240" w:lineRule="auto"/>
      </w:pPr>
    </w:p>
    <w:p xmlns:w="http://schemas.openxmlformats.org/wordprocessingml/2006/main" w14:paraId="785B333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标识和访问管理页在标识和访问管理链中参与了对象的链接关系</w:t>
      </w:r>
    </w:p>
    <w:p xmlns:w="http://schemas.openxmlformats.org/wordprocessingml/2006/main" w14:paraId="5DC808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索引的所有 IAM 页必须具有相同的索引 ID。在这种情况下，链接到索引 I_ID2 的 IAM 链的 IAM 页之一具有索引 ID I_ID1。此错误有三种可能的状态; 它们的含义相同，只是发现错误的位置不同。</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EA2F23C" w14:textId="77777777" w:rsidTr="00A37FFA">
        <w:trPr>
          <w:trHeight w:val="54"/>
        </w:trPr>
        <w:tc>
          <w:tcPr>
            <w:tcW w:w="54" w:type="dxa"/>
          </w:tcPr>
          <w:p w14:paraId="5DF2D3ED" w14:textId="77777777" w:rsidR="00A37FFA" w:rsidRDefault="00A37FFA" w:rsidP="00A37FFA">
            <w:pPr>
              <w:pStyle w:val="EmptyCellLayoutStyle"/>
              <w:spacing w:after="0" w:line="240" w:lineRule="auto"/>
            </w:pPr>
          </w:p>
        </w:tc>
        <w:tc>
          <w:tcPr>
            <w:tcW w:w="10395" w:type="dxa"/>
          </w:tcPr>
          <w:p w14:paraId="47B90B28" w14:textId="77777777" w:rsidR="00A37FFA" w:rsidRDefault="00A37FFA" w:rsidP="00A37FFA">
            <w:pPr>
              <w:pStyle w:val="EmptyCellLayoutStyle"/>
              <w:spacing w:after="0" w:line="240" w:lineRule="auto"/>
            </w:pPr>
          </w:p>
        </w:tc>
        <w:tc>
          <w:tcPr>
            <w:tcW w:w="149" w:type="dxa"/>
          </w:tcPr>
          <w:p w14:paraId="20EDD221" w14:textId="77777777" w:rsidR="00A37FFA" w:rsidRDefault="00A37FFA" w:rsidP="00A37FFA">
            <w:pPr>
              <w:pStyle w:val="EmptyCellLayoutStyle"/>
              <w:spacing w:after="0" w:line="240" w:lineRule="auto"/>
            </w:pPr>
          </w:p>
        </w:tc>
      </w:tr>
      <w:tr w:rsidR="00A37FFA" w14:paraId="16863497" w14:textId="77777777" w:rsidTr="00A37FFA">
        <w:tc>
          <w:tcPr>
            <w:tcW w:w="54" w:type="dxa"/>
          </w:tcPr>
          <w:p w14:paraId="2C33D5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2B8B5B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83BA4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D78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1D0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FD77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FE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89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BF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2AD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954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9D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4F66"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BF6A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279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CA5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661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DAE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DBA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CBB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3A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28E4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3E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CC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2D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752DC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4AA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A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BAA58" w14:textId="77777777" w:rsidR="00A37FFA" w:rsidRDefault="00A37FFA" w:rsidP="00A37FFA">
                  <w:pPr>
                    <w:spacing w:after="0" w:line="240" w:lineRule="auto"/>
                  </w:pPr>
                </w:p>
              </w:tc>
            </w:tr>
            <w:tr w:rsidR="00A37FFA" w14:paraId="694462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439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591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E3A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237299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A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BAA1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F7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80B7C1" w14:textId="77777777" w:rsidR="00A37FFA" w:rsidRDefault="00A37FFA" w:rsidP="00A37FFA">
            <w:pPr>
              <w:spacing w:after="0" w:line="240" w:lineRule="auto"/>
            </w:pPr>
          </w:p>
        </w:tc>
        <w:tc>
          <w:tcPr>
            <w:tcW w:w="149" w:type="dxa"/>
          </w:tcPr>
          <w:p w14:paraId="2B166DFC" w14:textId="77777777" w:rsidR="00A37FFA" w:rsidRDefault="00A37FFA" w:rsidP="00A37FFA">
            <w:pPr>
              <w:pStyle w:val="EmptyCellLayoutStyle"/>
              <w:spacing w:after="0" w:line="240" w:lineRule="auto"/>
            </w:pPr>
          </w:p>
        </w:tc>
      </w:tr>
      <w:tr w:rsidR="00A37FFA" w14:paraId="2A9459AB" w14:textId="77777777" w:rsidTr="00A37FFA">
        <w:trPr>
          <w:trHeight w:val="80"/>
        </w:trPr>
        <w:tc>
          <w:tcPr>
            <w:tcW w:w="54" w:type="dxa"/>
          </w:tcPr>
          <w:p w14:paraId="359C48BE" w14:textId="77777777" w:rsidR="00A37FFA" w:rsidRDefault="00A37FFA" w:rsidP="00A37FFA">
            <w:pPr>
              <w:pStyle w:val="EmptyCellLayoutStyle"/>
              <w:spacing w:after="0" w:line="240" w:lineRule="auto"/>
            </w:pPr>
          </w:p>
        </w:tc>
        <w:tc>
          <w:tcPr>
            <w:tcW w:w="10395" w:type="dxa"/>
          </w:tcPr>
          <w:p w14:paraId="479F6A3A" w14:textId="77777777" w:rsidR="00A37FFA" w:rsidRDefault="00A37FFA" w:rsidP="00A37FFA">
            <w:pPr>
              <w:pStyle w:val="EmptyCellLayoutStyle"/>
              <w:spacing w:after="0" w:line="240" w:lineRule="auto"/>
            </w:pPr>
          </w:p>
        </w:tc>
        <w:tc>
          <w:tcPr>
            <w:tcW w:w="149" w:type="dxa"/>
          </w:tcPr>
          <w:p w14:paraId="49BB1EAB" w14:textId="77777777" w:rsidR="00A37FFA" w:rsidRDefault="00A37FFA" w:rsidP="00A37FFA">
            <w:pPr>
              <w:pStyle w:val="EmptyCellLayoutStyle"/>
              <w:spacing w:after="0" w:line="240" w:lineRule="auto"/>
            </w:pPr>
          </w:p>
        </w:tc>
      </w:tr>
    </w:tbl>
    <w:p xmlns:w="http://schemas.openxmlformats.org/wordprocessingml/2006/main" w14:paraId="1840BCE8" w14:textId="77777777" w:rsidR="00A37FFA" w:rsidRDefault="00A37FFA" w:rsidP="00A37FFA">
      <w:pPr>
        <w:spacing w:after="0" w:line="240" w:lineRule="auto"/>
      </w:pPr>
    </w:p>
    <w:p xmlns:w="http://schemas.openxmlformats.org/wordprocessingml/2006/main" w14:paraId="069BC43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加密操作失败</w:t>
      </w:r>
    </w:p>
    <w:p xmlns:w="http://schemas.openxmlformats.org/wordprocessingml/2006/main" w14:paraId="20C2F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Service Broker 加密操作失败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199F8C9" w14:textId="77777777" w:rsidTr="00A37FFA">
        <w:trPr>
          <w:trHeight w:val="54"/>
        </w:trPr>
        <w:tc>
          <w:tcPr>
            <w:tcW w:w="54" w:type="dxa"/>
          </w:tcPr>
          <w:p w14:paraId="730BF589" w14:textId="77777777" w:rsidR="00A37FFA" w:rsidRDefault="00A37FFA" w:rsidP="00A37FFA">
            <w:pPr>
              <w:pStyle w:val="EmptyCellLayoutStyle"/>
              <w:spacing w:after="0" w:line="240" w:lineRule="auto"/>
            </w:pPr>
          </w:p>
        </w:tc>
        <w:tc>
          <w:tcPr>
            <w:tcW w:w="10395" w:type="dxa"/>
          </w:tcPr>
          <w:p w14:paraId="2CD77F9B" w14:textId="77777777" w:rsidR="00A37FFA" w:rsidRDefault="00A37FFA" w:rsidP="00A37FFA">
            <w:pPr>
              <w:pStyle w:val="EmptyCellLayoutStyle"/>
              <w:spacing w:after="0" w:line="240" w:lineRule="auto"/>
            </w:pPr>
          </w:p>
        </w:tc>
        <w:tc>
          <w:tcPr>
            <w:tcW w:w="149" w:type="dxa"/>
          </w:tcPr>
          <w:p w14:paraId="62473A71" w14:textId="77777777" w:rsidR="00A37FFA" w:rsidRDefault="00A37FFA" w:rsidP="00A37FFA">
            <w:pPr>
              <w:pStyle w:val="EmptyCellLayoutStyle"/>
              <w:spacing w:after="0" w:line="240" w:lineRule="auto"/>
            </w:pPr>
          </w:p>
        </w:tc>
      </w:tr>
      <w:tr w:rsidR="00A37FFA" w14:paraId="23169EA3" w14:textId="77777777" w:rsidTr="00A37FFA">
        <w:tc>
          <w:tcPr>
            <w:tcW w:w="54" w:type="dxa"/>
          </w:tcPr>
          <w:p w14:paraId="6AEA1A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7E551C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6C8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DA2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16B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982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E2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0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BF7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F168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2A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1F0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4BF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B1B48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1F0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82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71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05627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21B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226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43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F390C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C9B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85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40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9BEFA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101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9F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DD19B" w14:textId="77777777" w:rsidR="00A37FFA" w:rsidRDefault="00A37FFA" w:rsidP="00A37FFA">
                  <w:pPr>
                    <w:spacing w:after="0" w:line="240" w:lineRule="auto"/>
                  </w:pPr>
                </w:p>
              </w:tc>
            </w:tr>
            <w:tr w:rsidR="00A37FFA" w14:paraId="3C722E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4AB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7E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CFF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9235AB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173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E7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B1E8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5BC358" w14:textId="77777777" w:rsidR="00A37FFA" w:rsidRDefault="00A37FFA" w:rsidP="00A37FFA">
            <w:pPr>
              <w:spacing w:after="0" w:line="240" w:lineRule="auto"/>
            </w:pPr>
          </w:p>
        </w:tc>
        <w:tc>
          <w:tcPr>
            <w:tcW w:w="149" w:type="dxa"/>
          </w:tcPr>
          <w:p w14:paraId="1761EEE6" w14:textId="77777777" w:rsidR="00A37FFA" w:rsidRDefault="00A37FFA" w:rsidP="00A37FFA">
            <w:pPr>
              <w:pStyle w:val="EmptyCellLayoutStyle"/>
              <w:spacing w:after="0" w:line="240" w:lineRule="auto"/>
            </w:pPr>
          </w:p>
        </w:tc>
      </w:tr>
      <w:tr w:rsidR="00A37FFA" w14:paraId="717D126B" w14:textId="77777777" w:rsidTr="00A37FFA">
        <w:trPr>
          <w:trHeight w:val="80"/>
        </w:trPr>
        <w:tc>
          <w:tcPr>
            <w:tcW w:w="54" w:type="dxa"/>
          </w:tcPr>
          <w:p w14:paraId="35D085B8" w14:textId="77777777" w:rsidR="00A37FFA" w:rsidRDefault="00A37FFA" w:rsidP="00A37FFA">
            <w:pPr>
              <w:pStyle w:val="EmptyCellLayoutStyle"/>
              <w:spacing w:after="0" w:line="240" w:lineRule="auto"/>
            </w:pPr>
          </w:p>
        </w:tc>
        <w:tc>
          <w:tcPr>
            <w:tcW w:w="10395" w:type="dxa"/>
          </w:tcPr>
          <w:p w14:paraId="1BA6A7A8" w14:textId="77777777" w:rsidR="00A37FFA" w:rsidRDefault="00A37FFA" w:rsidP="00A37FFA">
            <w:pPr>
              <w:pStyle w:val="EmptyCellLayoutStyle"/>
              <w:spacing w:after="0" w:line="240" w:lineRule="auto"/>
            </w:pPr>
          </w:p>
        </w:tc>
        <w:tc>
          <w:tcPr>
            <w:tcW w:w="149" w:type="dxa"/>
          </w:tcPr>
          <w:p w14:paraId="637A9A44" w14:textId="77777777" w:rsidR="00A37FFA" w:rsidRDefault="00A37FFA" w:rsidP="00A37FFA">
            <w:pPr>
              <w:pStyle w:val="EmptyCellLayoutStyle"/>
              <w:spacing w:after="0" w:line="240" w:lineRule="auto"/>
            </w:pPr>
          </w:p>
        </w:tc>
      </w:tr>
    </w:tbl>
    <w:p xmlns:w="http://schemas.openxmlformats.org/wordprocessingml/2006/main" w14:paraId="66388C67" w14:textId="77777777" w:rsidR="00A37FFA" w:rsidRDefault="00A37FFA" w:rsidP="00A37FFA">
      <w:pPr>
        <w:spacing w:after="0" w:line="240" w:lineRule="auto"/>
      </w:pPr>
    </w:p>
    <w:p xmlns:w="http://schemas.openxmlformats.org/wordprocessingml/2006/main" w14:paraId="226F3D3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打开数据库或事务日志文件</w:t>
      </w:r>
    </w:p>
    <w:p xmlns:w="http://schemas.openxmlformats.org/wordprocessingml/2006/main" w14:paraId="208CFD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打开数据库的事务日志文件或辅助数据库文件时出现操作系统错误。错误消息包含遇到的特定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4D8D2A" w14:textId="77777777" w:rsidTr="00A37FFA">
        <w:trPr>
          <w:trHeight w:val="54"/>
        </w:trPr>
        <w:tc>
          <w:tcPr>
            <w:tcW w:w="54" w:type="dxa"/>
          </w:tcPr>
          <w:p w14:paraId="5BDCE4B4" w14:textId="77777777" w:rsidR="00A37FFA" w:rsidRDefault="00A37FFA" w:rsidP="00A37FFA">
            <w:pPr>
              <w:pStyle w:val="EmptyCellLayoutStyle"/>
              <w:spacing w:after="0" w:line="240" w:lineRule="auto"/>
            </w:pPr>
          </w:p>
        </w:tc>
        <w:tc>
          <w:tcPr>
            <w:tcW w:w="10395" w:type="dxa"/>
          </w:tcPr>
          <w:p w14:paraId="443EC6C6" w14:textId="77777777" w:rsidR="00A37FFA" w:rsidRDefault="00A37FFA" w:rsidP="00A37FFA">
            <w:pPr>
              <w:pStyle w:val="EmptyCellLayoutStyle"/>
              <w:spacing w:after="0" w:line="240" w:lineRule="auto"/>
            </w:pPr>
          </w:p>
        </w:tc>
        <w:tc>
          <w:tcPr>
            <w:tcW w:w="149" w:type="dxa"/>
          </w:tcPr>
          <w:p w14:paraId="375C7DA9" w14:textId="77777777" w:rsidR="00A37FFA" w:rsidRDefault="00A37FFA" w:rsidP="00A37FFA">
            <w:pPr>
              <w:pStyle w:val="EmptyCellLayoutStyle"/>
              <w:spacing w:after="0" w:line="240" w:lineRule="auto"/>
            </w:pPr>
          </w:p>
        </w:tc>
      </w:tr>
      <w:tr w:rsidR="00A37FFA" w14:paraId="4C344958" w14:textId="77777777" w:rsidTr="00A37FFA">
        <w:tc>
          <w:tcPr>
            <w:tcW w:w="54" w:type="dxa"/>
          </w:tcPr>
          <w:p w14:paraId="242D7D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42D9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5C1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7502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EB7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2E7E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0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CB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9FD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3955C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C8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AFE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543D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7DEA7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D2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91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4A9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446B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F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90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1A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171F3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F0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A10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44B87B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E3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43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E00FB" w14:textId="77777777" w:rsidR="00A37FFA" w:rsidRDefault="00A37FFA" w:rsidP="00A37FFA">
                  <w:pPr>
                    <w:spacing w:after="0" w:line="240" w:lineRule="auto"/>
                  </w:pPr>
                </w:p>
              </w:tc>
            </w:tr>
            <w:tr w:rsidR="00A37FFA" w14:paraId="1F54BB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A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D9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955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F2C3B2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CA4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6F1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78F3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EE74E84" w14:textId="77777777" w:rsidR="00A37FFA" w:rsidRDefault="00A37FFA" w:rsidP="00A37FFA">
            <w:pPr>
              <w:spacing w:after="0" w:line="240" w:lineRule="auto"/>
            </w:pPr>
          </w:p>
        </w:tc>
        <w:tc>
          <w:tcPr>
            <w:tcW w:w="149" w:type="dxa"/>
          </w:tcPr>
          <w:p w14:paraId="6ABC1310" w14:textId="77777777" w:rsidR="00A37FFA" w:rsidRDefault="00A37FFA" w:rsidP="00A37FFA">
            <w:pPr>
              <w:pStyle w:val="EmptyCellLayoutStyle"/>
              <w:spacing w:after="0" w:line="240" w:lineRule="auto"/>
            </w:pPr>
          </w:p>
        </w:tc>
      </w:tr>
      <w:tr w:rsidR="00A37FFA" w14:paraId="1FBA91E3" w14:textId="77777777" w:rsidTr="00A37FFA">
        <w:trPr>
          <w:trHeight w:val="80"/>
        </w:trPr>
        <w:tc>
          <w:tcPr>
            <w:tcW w:w="54" w:type="dxa"/>
          </w:tcPr>
          <w:p w14:paraId="0CEE8A77" w14:textId="77777777" w:rsidR="00A37FFA" w:rsidRDefault="00A37FFA" w:rsidP="00A37FFA">
            <w:pPr>
              <w:pStyle w:val="EmptyCellLayoutStyle"/>
              <w:spacing w:after="0" w:line="240" w:lineRule="auto"/>
            </w:pPr>
          </w:p>
        </w:tc>
        <w:tc>
          <w:tcPr>
            <w:tcW w:w="10395" w:type="dxa"/>
          </w:tcPr>
          <w:p w14:paraId="3642B45F" w14:textId="77777777" w:rsidR="00A37FFA" w:rsidRDefault="00A37FFA" w:rsidP="00A37FFA">
            <w:pPr>
              <w:pStyle w:val="EmptyCellLayoutStyle"/>
              <w:spacing w:after="0" w:line="240" w:lineRule="auto"/>
            </w:pPr>
          </w:p>
        </w:tc>
        <w:tc>
          <w:tcPr>
            <w:tcW w:w="149" w:type="dxa"/>
          </w:tcPr>
          <w:p w14:paraId="380E82BE" w14:textId="77777777" w:rsidR="00A37FFA" w:rsidRDefault="00A37FFA" w:rsidP="00A37FFA">
            <w:pPr>
              <w:pStyle w:val="EmptyCellLayoutStyle"/>
              <w:spacing w:after="0" w:line="240" w:lineRule="auto"/>
            </w:pPr>
          </w:p>
        </w:tc>
      </w:tr>
    </w:tbl>
    <w:p xmlns:w="http://schemas.openxmlformats.org/wordprocessingml/2006/main" w14:paraId="537B634B" w14:textId="77777777" w:rsidR="00A37FFA" w:rsidRDefault="00A37FFA" w:rsidP="00A37FFA">
      <w:pPr>
        <w:spacing w:after="0" w:line="240" w:lineRule="auto"/>
      </w:pPr>
    </w:p>
    <w:p xmlns:w="http://schemas.openxmlformats.org/wordprocessingml/2006/main" w14:paraId="3F9D061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服务器上的 MSDTC 不可用</w:t>
      </w:r>
    </w:p>
    <w:p xmlns:w="http://schemas.openxmlformats.org/wordprocessingml/2006/main" w14:paraId="05FEA1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服务器上的 MSDTC 不可用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E503061" w14:textId="77777777" w:rsidTr="00A37FFA">
        <w:trPr>
          <w:trHeight w:val="54"/>
        </w:trPr>
        <w:tc>
          <w:tcPr>
            <w:tcW w:w="54" w:type="dxa"/>
          </w:tcPr>
          <w:p w14:paraId="148697D9" w14:textId="77777777" w:rsidR="00A37FFA" w:rsidRDefault="00A37FFA" w:rsidP="00A37FFA">
            <w:pPr>
              <w:pStyle w:val="EmptyCellLayoutStyle"/>
              <w:spacing w:after="0" w:line="240" w:lineRule="auto"/>
            </w:pPr>
          </w:p>
        </w:tc>
        <w:tc>
          <w:tcPr>
            <w:tcW w:w="10395" w:type="dxa"/>
          </w:tcPr>
          <w:p w14:paraId="0A7C2C56" w14:textId="77777777" w:rsidR="00A37FFA" w:rsidRDefault="00A37FFA" w:rsidP="00A37FFA">
            <w:pPr>
              <w:pStyle w:val="EmptyCellLayoutStyle"/>
              <w:spacing w:after="0" w:line="240" w:lineRule="auto"/>
            </w:pPr>
          </w:p>
        </w:tc>
        <w:tc>
          <w:tcPr>
            <w:tcW w:w="149" w:type="dxa"/>
          </w:tcPr>
          <w:p w14:paraId="58BDA42D" w14:textId="77777777" w:rsidR="00A37FFA" w:rsidRDefault="00A37FFA" w:rsidP="00A37FFA">
            <w:pPr>
              <w:pStyle w:val="EmptyCellLayoutStyle"/>
              <w:spacing w:after="0" w:line="240" w:lineRule="auto"/>
            </w:pPr>
          </w:p>
        </w:tc>
      </w:tr>
      <w:tr w:rsidR="00A37FFA" w14:paraId="5D06F8DA" w14:textId="77777777" w:rsidTr="00A37FFA">
        <w:tc>
          <w:tcPr>
            <w:tcW w:w="54" w:type="dxa"/>
          </w:tcPr>
          <w:p w14:paraId="655CF7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39F609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9DD8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8AE3A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4BA2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C47C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10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0F6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AD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5EE9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C3E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52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2FA0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62768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4E4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76E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61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A0479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46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B7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53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A912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ED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C14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68E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F52A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57B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C9D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2E7A" w14:textId="77777777" w:rsidR="00A37FFA" w:rsidRDefault="00A37FFA" w:rsidP="00A37FFA">
                  <w:pPr>
                    <w:spacing w:after="0" w:line="240" w:lineRule="auto"/>
                  </w:pPr>
                </w:p>
              </w:tc>
            </w:tr>
            <w:tr w:rsidR="00A37FFA" w14:paraId="6D2EFF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A67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432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3E1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27BD49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092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524A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1B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97673E" w14:textId="77777777" w:rsidR="00A37FFA" w:rsidRDefault="00A37FFA" w:rsidP="00A37FFA">
            <w:pPr>
              <w:spacing w:after="0" w:line="240" w:lineRule="auto"/>
            </w:pPr>
          </w:p>
        </w:tc>
        <w:tc>
          <w:tcPr>
            <w:tcW w:w="149" w:type="dxa"/>
          </w:tcPr>
          <w:p w14:paraId="52608CD0" w14:textId="77777777" w:rsidR="00A37FFA" w:rsidRDefault="00A37FFA" w:rsidP="00A37FFA">
            <w:pPr>
              <w:pStyle w:val="EmptyCellLayoutStyle"/>
              <w:spacing w:after="0" w:line="240" w:lineRule="auto"/>
            </w:pPr>
          </w:p>
        </w:tc>
      </w:tr>
      <w:tr w:rsidR="00A37FFA" w14:paraId="7AAFD719" w14:textId="77777777" w:rsidTr="00A37FFA">
        <w:trPr>
          <w:trHeight w:val="80"/>
        </w:trPr>
        <w:tc>
          <w:tcPr>
            <w:tcW w:w="54" w:type="dxa"/>
          </w:tcPr>
          <w:p w14:paraId="6F85B59C" w14:textId="77777777" w:rsidR="00A37FFA" w:rsidRDefault="00A37FFA" w:rsidP="00A37FFA">
            <w:pPr>
              <w:pStyle w:val="EmptyCellLayoutStyle"/>
              <w:spacing w:after="0" w:line="240" w:lineRule="auto"/>
            </w:pPr>
          </w:p>
        </w:tc>
        <w:tc>
          <w:tcPr>
            <w:tcW w:w="10395" w:type="dxa"/>
          </w:tcPr>
          <w:p w14:paraId="77950985" w14:textId="77777777" w:rsidR="00A37FFA" w:rsidRDefault="00A37FFA" w:rsidP="00A37FFA">
            <w:pPr>
              <w:pStyle w:val="EmptyCellLayoutStyle"/>
              <w:spacing w:after="0" w:line="240" w:lineRule="auto"/>
            </w:pPr>
          </w:p>
        </w:tc>
        <w:tc>
          <w:tcPr>
            <w:tcW w:w="149" w:type="dxa"/>
          </w:tcPr>
          <w:p w14:paraId="2B9B2A3B" w14:textId="77777777" w:rsidR="00A37FFA" w:rsidRDefault="00A37FFA" w:rsidP="00A37FFA">
            <w:pPr>
              <w:pStyle w:val="EmptyCellLayoutStyle"/>
              <w:spacing w:after="0" w:line="240" w:lineRule="auto"/>
            </w:pPr>
          </w:p>
        </w:tc>
      </w:tr>
    </w:tbl>
    <w:p xmlns:w="http://schemas.openxmlformats.org/wordprocessingml/2006/main" w14:paraId="46DBC6BA" w14:textId="77777777" w:rsidR="00A37FFA" w:rsidRDefault="00A37FFA" w:rsidP="00A37FFA">
      <w:pPr>
        <w:spacing w:after="0" w:line="240" w:lineRule="auto"/>
      </w:pPr>
    </w:p>
    <w:p xmlns:w="http://schemas.openxmlformats.org/wordprocessingml/2006/main" w14:paraId="7863B61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登记 MSDTC 事务失败</w:t>
      </w:r>
    </w:p>
    <w:p xmlns:w="http://schemas.openxmlformats.org/wordprocessingml/2006/main" w14:paraId="244D9F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无法登记新的或现有的分布式事务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D0E75A" w14:textId="77777777" w:rsidTr="00A37FFA">
        <w:trPr>
          <w:trHeight w:val="54"/>
        </w:trPr>
        <w:tc>
          <w:tcPr>
            <w:tcW w:w="54" w:type="dxa"/>
          </w:tcPr>
          <w:p w14:paraId="50EB9609" w14:textId="77777777" w:rsidR="00A37FFA" w:rsidRDefault="00A37FFA" w:rsidP="00A37FFA">
            <w:pPr>
              <w:pStyle w:val="EmptyCellLayoutStyle"/>
              <w:spacing w:after="0" w:line="240" w:lineRule="auto"/>
            </w:pPr>
          </w:p>
        </w:tc>
        <w:tc>
          <w:tcPr>
            <w:tcW w:w="10395" w:type="dxa"/>
          </w:tcPr>
          <w:p w14:paraId="78E7B022" w14:textId="77777777" w:rsidR="00A37FFA" w:rsidRDefault="00A37FFA" w:rsidP="00A37FFA">
            <w:pPr>
              <w:pStyle w:val="EmptyCellLayoutStyle"/>
              <w:spacing w:after="0" w:line="240" w:lineRule="auto"/>
            </w:pPr>
          </w:p>
        </w:tc>
        <w:tc>
          <w:tcPr>
            <w:tcW w:w="149" w:type="dxa"/>
          </w:tcPr>
          <w:p w14:paraId="6B5CF286" w14:textId="77777777" w:rsidR="00A37FFA" w:rsidRDefault="00A37FFA" w:rsidP="00A37FFA">
            <w:pPr>
              <w:pStyle w:val="EmptyCellLayoutStyle"/>
              <w:spacing w:after="0" w:line="240" w:lineRule="auto"/>
            </w:pPr>
          </w:p>
        </w:tc>
      </w:tr>
      <w:tr w:rsidR="00A37FFA" w14:paraId="613E12A3" w14:textId="77777777" w:rsidTr="00A37FFA">
        <w:tc>
          <w:tcPr>
            <w:tcW w:w="54" w:type="dxa"/>
          </w:tcPr>
          <w:p w14:paraId="54485E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DD78A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5C84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4D0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C579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E15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688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C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A6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4890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9C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86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7A38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D602E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D11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2F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89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588B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719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04F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7D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7FB9C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EB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A7A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F2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053DD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D9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1D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43F7A" w14:textId="77777777" w:rsidR="00A37FFA" w:rsidRDefault="00A37FFA" w:rsidP="00A37FFA">
                  <w:pPr>
                    <w:spacing w:after="0" w:line="240" w:lineRule="auto"/>
                  </w:pPr>
                </w:p>
              </w:tc>
            </w:tr>
            <w:tr w:rsidR="00A37FFA" w14:paraId="5936B2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077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49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E2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73ABB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AF7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B6E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412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443643" w14:textId="77777777" w:rsidR="00A37FFA" w:rsidRDefault="00A37FFA" w:rsidP="00A37FFA">
            <w:pPr>
              <w:spacing w:after="0" w:line="240" w:lineRule="auto"/>
            </w:pPr>
          </w:p>
        </w:tc>
        <w:tc>
          <w:tcPr>
            <w:tcW w:w="149" w:type="dxa"/>
          </w:tcPr>
          <w:p w14:paraId="7AE29369" w14:textId="77777777" w:rsidR="00A37FFA" w:rsidRDefault="00A37FFA" w:rsidP="00A37FFA">
            <w:pPr>
              <w:pStyle w:val="EmptyCellLayoutStyle"/>
              <w:spacing w:after="0" w:line="240" w:lineRule="auto"/>
            </w:pPr>
          </w:p>
        </w:tc>
      </w:tr>
      <w:tr w:rsidR="00A37FFA" w14:paraId="2DCC5E13" w14:textId="77777777" w:rsidTr="00A37FFA">
        <w:trPr>
          <w:trHeight w:val="80"/>
        </w:trPr>
        <w:tc>
          <w:tcPr>
            <w:tcW w:w="54" w:type="dxa"/>
          </w:tcPr>
          <w:p w14:paraId="255DDBD8" w14:textId="77777777" w:rsidR="00A37FFA" w:rsidRDefault="00A37FFA" w:rsidP="00A37FFA">
            <w:pPr>
              <w:pStyle w:val="EmptyCellLayoutStyle"/>
              <w:spacing w:after="0" w:line="240" w:lineRule="auto"/>
            </w:pPr>
          </w:p>
        </w:tc>
        <w:tc>
          <w:tcPr>
            <w:tcW w:w="10395" w:type="dxa"/>
          </w:tcPr>
          <w:p w14:paraId="1CC7C523" w14:textId="77777777" w:rsidR="00A37FFA" w:rsidRDefault="00A37FFA" w:rsidP="00A37FFA">
            <w:pPr>
              <w:pStyle w:val="EmptyCellLayoutStyle"/>
              <w:spacing w:after="0" w:line="240" w:lineRule="auto"/>
            </w:pPr>
          </w:p>
        </w:tc>
        <w:tc>
          <w:tcPr>
            <w:tcW w:w="149" w:type="dxa"/>
          </w:tcPr>
          <w:p w14:paraId="36E2971F" w14:textId="77777777" w:rsidR="00A37FFA" w:rsidRDefault="00A37FFA" w:rsidP="00A37FFA">
            <w:pPr>
              <w:pStyle w:val="EmptyCellLayoutStyle"/>
              <w:spacing w:after="0" w:line="240" w:lineRule="auto"/>
            </w:pPr>
          </w:p>
        </w:tc>
      </w:tr>
    </w:tbl>
    <w:p xmlns:w="http://schemas.openxmlformats.org/wordprocessingml/2006/main" w14:paraId="1441C244" w14:textId="77777777" w:rsidR="00A37FFA" w:rsidRDefault="00A37FFA" w:rsidP="00A37FFA">
      <w:pPr>
        <w:spacing w:after="0" w:line="240" w:lineRule="auto"/>
      </w:pPr>
    </w:p>
    <w:p xmlns:w="http://schemas.openxmlformats.org/wordprocessingml/2006/main" w14:paraId="39C669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查询处理器无法为并行查询的执行启动必要的线程资源</w:t>
      </w:r>
    </w:p>
    <w:p xmlns:w="http://schemas.openxmlformats.org/wordprocessingml/2006/main" w14:paraId="0BC9E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服务器内的线程资源不足。</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C06476" w14:textId="77777777" w:rsidTr="00A37FFA">
        <w:trPr>
          <w:trHeight w:val="54"/>
        </w:trPr>
        <w:tc>
          <w:tcPr>
            <w:tcW w:w="54" w:type="dxa"/>
          </w:tcPr>
          <w:p w14:paraId="5BF6EA7B" w14:textId="77777777" w:rsidR="00A37FFA" w:rsidRDefault="00A37FFA" w:rsidP="00A37FFA">
            <w:pPr>
              <w:pStyle w:val="EmptyCellLayoutStyle"/>
              <w:spacing w:after="0" w:line="240" w:lineRule="auto"/>
            </w:pPr>
          </w:p>
        </w:tc>
        <w:tc>
          <w:tcPr>
            <w:tcW w:w="10395" w:type="dxa"/>
          </w:tcPr>
          <w:p w14:paraId="2A8E511E" w14:textId="77777777" w:rsidR="00A37FFA" w:rsidRDefault="00A37FFA" w:rsidP="00A37FFA">
            <w:pPr>
              <w:pStyle w:val="EmptyCellLayoutStyle"/>
              <w:spacing w:after="0" w:line="240" w:lineRule="auto"/>
            </w:pPr>
          </w:p>
        </w:tc>
        <w:tc>
          <w:tcPr>
            <w:tcW w:w="149" w:type="dxa"/>
          </w:tcPr>
          <w:p w14:paraId="30CABCF9" w14:textId="77777777" w:rsidR="00A37FFA" w:rsidRDefault="00A37FFA" w:rsidP="00A37FFA">
            <w:pPr>
              <w:pStyle w:val="EmptyCellLayoutStyle"/>
              <w:spacing w:after="0" w:line="240" w:lineRule="auto"/>
            </w:pPr>
          </w:p>
        </w:tc>
      </w:tr>
      <w:tr w:rsidR="00A37FFA" w14:paraId="5C5ECE42" w14:textId="77777777" w:rsidTr="00A37FFA">
        <w:tc>
          <w:tcPr>
            <w:tcW w:w="54" w:type="dxa"/>
          </w:tcPr>
          <w:p w14:paraId="2BDAF2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6FF15A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518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5A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53C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411E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DB0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91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3A6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45CB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134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9B6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A7FC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647E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B2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FEC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32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35A99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35A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480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018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A02BF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12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2B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ED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F7A02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77F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80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82D2D" w14:textId="77777777" w:rsidR="00A37FFA" w:rsidRDefault="00A37FFA" w:rsidP="00A37FFA">
                  <w:pPr>
                    <w:spacing w:after="0" w:line="240" w:lineRule="auto"/>
                  </w:pPr>
                </w:p>
              </w:tc>
            </w:tr>
            <w:tr w:rsidR="00A37FFA" w14:paraId="356E05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BB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67E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C8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A62691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DF9A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739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422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674E75" w14:textId="77777777" w:rsidR="00A37FFA" w:rsidRDefault="00A37FFA" w:rsidP="00A37FFA">
            <w:pPr>
              <w:spacing w:after="0" w:line="240" w:lineRule="auto"/>
            </w:pPr>
          </w:p>
        </w:tc>
        <w:tc>
          <w:tcPr>
            <w:tcW w:w="149" w:type="dxa"/>
          </w:tcPr>
          <w:p w14:paraId="6239BEEF" w14:textId="77777777" w:rsidR="00A37FFA" w:rsidRDefault="00A37FFA" w:rsidP="00A37FFA">
            <w:pPr>
              <w:pStyle w:val="EmptyCellLayoutStyle"/>
              <w:spacing w:after="0" w:line="240" w:lineRule="auto"/>
            </w:pPr>
          </w:p>
        </w:tc>
      </w:tr>
      <w:tr w:rsidR="00A37FFA" w14:paraId="37233E3E" w14:textId="77777777" w:rsidTr="00A37FFA">
        <w:trPr>
          <w:trHeight w:val="80"/>
        </w:trPr>
        <w:tc>
          <w:tcPr>
            <w:tcW w:w="54" w:type="dxa"/>
          </w:tcPr>
          <w:p w14:paraId="3C1BA859" w14:textId="77777777" w:rsidR="00A37FFA" w:rsidRDefault="00A37FFA" w:rsidP="00A37FFA">
            <w:pPr>
              <w:pStyle w:val="EmptyCellLayoutStyle"/>
              <w:spacing w:after="0" w:line="240" w:lineRule="auto"/>
            </w:pPr>
          </w:p>
        </w:tc>
        <w:tc>
          <w:tcPr>
            <w:tcW w:w="10395" w:type="dxa"/>
          </w:tcPr>
          <w:p w14:paraId="0C16272A" w14:textId="77777777" w:rsidR="00A37FFA" w:rsidRDefault="00A37FFA" w:rsidP="00A37FFA">
            <w:pPr>
              <w:pStyle w:val="EmptyCellLayoutStyle"/>
              <w:spacing w:after="0" w:line="240" w:lineRule="auto"/>
            </w:pPr>
          </w:p>
        </w:tc>
        <w:tc>
          <w:tcPr>
            <w:tcW w:w="149" w:type="dxa"/>
          </w:tcPr>
          <w:p w14:paraId="48E93F03" w14:textId="77777777" w:rsidR="00A37FFA" w:rsidRDefault="00A37FFA" w:rsidP="00A37FFA">
            <w:pPr>
              <w:pStyle w:val="EmptyCellLayoutStyle"/>
              <w:spacing w:after="0" w:line="240" w:lineRule="auto"/>
            </w:pPr>
          </w:p>
        </w:tc>
      </w:tr>
    </w:tbl>
    <w:p xmlns:w="http://schemas.openxmlformats.org/wordprocessingml/2006/main" w14:paraId="5E17966E" w14:textId="77777777" w:rsidR="00A37FFA" w:rsidRDefault="00A37FFA" w:rsidP="00A37FFA">
      <w:pPr>
        <w:spacing w:after="0" w:line="240" w:lineRule="auto"/>
      </w:pPr>
    </w:p>
    <w:p xmlns:w="http://schemas.openxmlformats.org/wordprocessingml/2006/main" w14:paraId="49F2E5D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创建文件”发生操作系统错误</w:t>
      </w:r>
    </w:p>
    <w:p xmlns:w="http://schemas.openxmlformats.org/wordprocessingml/2006/main" w14:paraId="0668F1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创建文件”发生操作系统错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4FA93F" w14:textId="77777777" w:rsidTr="00A37FFA">
        <w:trPr>
          <w:trHeight w:val="54"/>
        </w:trPr>
        <w:tc>
          <w:tcPr>
            <w:tcW w:w="54" w:type="dxa"/>
          </w:tcPr>
          <w:p w14:paraId="0317E17C" w14:textId="77777777" w:rsidR="00A37FFA" w:rsidRDefault="00A37FFA" w:rsidP="00A37FFA">
            <w:pPr>
              <w:pStyle w:val="EmptyCellLayoutStyle"/>
              <w:spacing w:after="0" w:line="240" w:lineRule="auto"/>
            </w:pPr>
          </w:p>
        </w:tc>
        <w:tc>
          <w:tcPr>
            <w:tcW w:w="10395" w:type="dxa"/>
          </w:tcPr>
          <w:p w14:paraId="46320778" w14:textId="77777777" w:rsidR="00A37FFA" w:rsidRDefault="00A37FFA" w:rsidP="00A37FFA">
            <w:pPr>
              <w:pStyle w:val="EmptyCellLayoutStyle"/>
              <w:spacing w:after="0" w:line="240" w:lineRule="auto"/>
            </w:pPr>
          </w:p>
        </w:tc>
        <w:tc>
          <w:tcPr>
            <w:tcW w:w="149" w:type="dxa"/>
          </w:tcPr>
          <w:p w14:paraId="085573FF" w14:textId="77777777" w:rsidR="00A37FFA" w:rsidRDefault="00A37FFA" w:rsidP="00A37FFA">
            <w:pPr>
              <w:pStyle w:val="EmptyCellLayoutStyle"/>
              <w:spacing w:after="0" w:line="240" w:lineRule="auto"/>
            </w:pPr>
          </w:p>
        </w:tc>
      </w:tr>
      <w:tr w:rsidR="00A37FFA" w14:paraId="59AA90EB" w14:textId="77777777" w:rsidTr="00A37FFA">
        <w:tc>
          <w:tcPr>
            <w:tcW w:w="54" w:type="dxa"/>
          </w:tcPr>
          <w:p w14:paraId="781CA4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6FBA78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A97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473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CE3C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D6F6C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77D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00B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536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06F4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EB5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19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0407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B9B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E73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B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0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A3B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A31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77C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8C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8097B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407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FD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E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F7BC2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BA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77F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BE9FA" w14:textId="77777777" w:rsidR="00A37FFA" w:rsidRDefault="00A37FFA" w:rsidP="00A37FFA">
                  <w:pPr>
                    <w:spacing w:after="0" w:line="240" w:lineRule="auto"/>
                  </w:pPr>
                </w:p>
              </w:tc>
            </w:tr>
            <w:tr w:rsidR="00A37FFA" w14:paraId="2EB068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DF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A5D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3D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42B44D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DE8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C53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2AB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A0D8A48" w14:textId="77777777" w:rsidR="00A37FFA" w:rsidRDefault="00A37FFA" w:rsidP="00A37FFA">
            <w:pPr>
              <w:spacing w:after="0" w:line="240" w:lineRule="auto"/>
            </w:pPr>
          </w:p>
        </w:tc>
        <w:tc>
          <w:tcPr>
            <w:tcW w:w="149" w:type="dxa"/>
          </w:tcPr>
          <w:p w14:paraId="147EA5C7" w14:textId="77777777" w:rsidR="00A37FFA" w:rsidRDefault="00A37FFA" w:rsidP="00A37FFA">
            <w:pPr>
              <w:pStyle w:val="EmptyCellLayoutStyle"/>
              <w:spacing w:after="0" w:line="240" w:lineRule="auto"/>
            </w:pPr>
          </w:p>
        </w:tc>
      </w:tr>
      <w:tr w:rsidR="00A37FFA" w14:paraId="26B3E40D" w14:textId="77777777" w:rsidTr="00A37FFA">
        <w:trPr>
          <w:trHeight w:val="80"/>
        </w:trPr>
        <w:tc>
          <w:tcPr>
            <w:tcW w:w="54" w:type="dxa"/>
          </w:tcPr>
          <w:p w14:paraId="7F86681A" w14:textId="77777777" w:rsidR="00A37FFA" w:rsidRDefault="00A37FFA" w:rsidP="00A37FFA">
            <w:pPr>
              <w:pStyle w:val="EmptyCellLayoutStyle"/>
              <w:spacing w:after="0" w:line="240" w:lineRule="auto"/>
            </w:pPr>
          </w:p>
        </w:tc>
        <w:tc>
          <w:tcPr>
            <w:tcW w:w="10395" w:type="dxa"/>
          </w:tcPr>
          <w:p w14:paraId="62549A64" w14:textId="77777777" w:rsidR="00A37FFA" w:rsidRDefault="00A37FFA" w:rsidP="00A37FFA">
            <w:pPr>
              <w:pStyle w:val="EmptyCellLayoutStyle"/>
              <w:spacing w:after="0" w:line="240" w:lineRule="auto"/>
            </w:pPr>
          </w:p>
        </w:tc>
        <w:tc>
          <w:tcPr>
            <w:tcW w:w="149" w:type="dxa"/>
          </w:tcPr>
          <w:p w14:paraId="62B3CC5D" w14:textId="77777777" w:rsidR="00A37FFA" w:rsidRDefault="00A37FFA" w:rsidP="00A37FFA">
            <w:pPr>
              <w:pStyle w:val="EmptyCellLayoutStyle"/>
              <w:spacing w:after="0" w:line="240" w:lineRule="auto"/>
            </w:pPr>
          </w:p>
        </w:tc>
      </w:tr>
    </w:tbl>
    <w:p xmlns:w="http://schemas.openxmlformats.org/wordprocessingml/2006/main" w14:paraId="5E409F83" w14:textId="77777777" w:rsidR="00A37FFA" w:rsidRDefault="00A37FFA" w:rsidP="00A37FFA">
      <w:pPr>
        <w:spacing w:after="0" w:line="240" w:lineRule="auto"/>
      </w:pPr>
    </w:p>
    <w:p xmlns:w="http://schemas.openxmlformats.org/wordprocessingml/2006/main" w14:paraId="703447C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过程输出结果</w:t>
      </w:r>
    </w:p>
    <w:p xmlns:w="http://schemas.openxmlformats.org/wordprocessingml/2006/main" w14:paraId="20B32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 SQL Server Service Broker 内部激活的存储过程输出结果。内部过程不应输出结果。Windows 应用程序日志中的事件包含过程名称、队列名称和输出结果。此事件记录为 MSSQLSERVER 事件 ID 9724。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5918459" w14:textId="77777777" w:rsidTr="00A37FFA">
        <w:trPr>
          <w:trHeight w:val="54"/>
        </w:trPr>
        <w:tc>
          <w:tcPr>
            <w:tcW w:w="54" w:type="dxa"/>
          </w:tcPr>
          <w:p w14:paraId="13647BA7" w14:textId="77777777" w:rsidR="00A37FFA" w:rsidRDefault="00A37FFA" w:rsidP="00A37FFA">
            <w:pPr>
              <w:pStyle w:val="EmptyCellLayoutStyle"/>
              <w:spacing w:after="0" w:line="240" w:lineRule="auto"/>
            </w:pPr>
          </w:p>
        </w:tc>
        <w:tc>
          <w:tcPr>
            <w:tcW w:w="10395" w:type="dxa"/>
          </w:tcPr>
          <w:p w14:paraId="10E86CF8" w14:textId="77777777" w:rsidR="00A37FFA" w:rsidRDefault="00A37FFA" w:rsidP="00A37FFA">
            <w:pPr>
              <w:pStyle w:val="EmptyCellLayoutStyle"/>
              <w:spacing w:after="0" w:line="240" w:lineRule="auto"/>
            </w:pPr>
          </w:p>
        </w:tc>
        <w:tc>
          <w:tcPr>
            <w:tcW w:w="149" w:type="dxa"/>
          </w:tcPr>
          <w:p w14:paraId="3FA91B85" w14:textId="77777777" w:rsidR="00A37FFA" w:rsidRDefault="00A37FFA" w:rsidP="00A37FFA">
            <w:pPr>
              <w:pStyle w:val="EmptyCellLayoutStyle"/>
              <w:spacing w:after="0" w:line="240" w:lineRule="auto"/>
            </w:pPr>
          </w:p>
        </w:tc>
      </w:tr>
      <w:tr w:rsidR="00A37FFA" w14:paraId="682A2052" w14:textId="77777777" w:rsidTr="00A37FFA">
        <w:tc>
          <w:tcPr>
            <w:tcW w:w="54" w:type="dxa"/>
          </w:tcPr>
          <w:p w14:paraId="4A8F2B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9158B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8AF0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1CC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EA4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3562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2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B1A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46C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C57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E6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E66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9BF8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8AD0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93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4F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58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8AC0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4C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FC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475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093033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634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ABF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84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0</w:t>
                  </w:r>
                </w:p>
              </w:tc>
            </w:tr>
            <w:tr w:rsidR="00A37FFA" w14:paraId="504756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B3E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5C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31A5D" w14:textId="77777777" w:rsidR="00A37FFA" w:rsidRDefault="00A37FFA" w:rsidP="00A37FFA">
                  <w:pPr>
                    <w:spacing w:after="0" w:line="240" w:lineRule="auto"/>
                  </w:pPr>
                </w:p>
              </w:tc>
            </w:tr>
            <w:tr w:rsidR="00A37FFA" w14:paraId="704910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4E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D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7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690CBB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C0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CD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C2A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72D95F" w14:textId="77777777" w:rsidR="00A37FFA" w:rsidRDefault="00A37FFA" w:rsidP="00A37FFA">
            <w:pPr>
              <w:spacing w:after="0" w:line="240" w:lineRule="auto"/>
            </w:pPr>
          </w:p>
        </w:tc>
        <w:tc>
          <w:tcPr>
            <w:tcW w:w="149" w:type="dxa"/>
          </w:tcPr>
          <w:p w14:paraId="5909CDD4" w14:textId="77777777" w:rsidR="00A37FFA" w:rsidRDefault="00A37FFA" w:rsidP="00A37FFA">
            <w:pPr>
              <w:pStyle w:val="EmptyCellLayoutStyle"/>
              <w:spacing w:after="0" w:line="240" w:lineRule="auto"/>
            </w:pPr>
          </w:p>
        </w:tc>
      </w:tr>
      <w:tr w:rsidR="00A37FFA" w14:paraId="7829F642" w14:textId="77777777" w:rsidTr="00A37FFA">
        <w:trPr>
          <w:trHeight w:val="80"/>
        </w:trPr>
        <w:tc>
          <w:tcPr>
            <w:tcW w:w="54" w:type="dxa"/>
          </w:tcPr>
          <w:p w14:paraId="3326CF9E" w14:textId="77777777" w:rsidR="00A37FFA" w:rsidRDefault="00A37FFA" w:rsidP="00A37FFA">
            <w:pPr>
              <w:pStyle w:val="EmptyCellLayoutStyle"/>
              <w:spacing w:after="0" w:line="240" w:lineRule="auto"/>
            </w:pPr>
          </w:p>
        </w:tc>
        <w:tc>
          <w:tcPr>
            <w:tcW w:w="10395" w:type="dxa"/>
          </w:tcPr>
          <w:p w14:paraId="72F7B477" w14:textId="77777777" w:rsidR="00A37FFA" w:rsidRDefault="00A37FFA" w:rsidP="00A37FFA">
            <w:pPr>
              <w:pStyle w:val="EmptyCellLayoutStyle"/>
              <w:spacing w:after="0" w:line="240" w:lineRule="auto"/>
            </w:pPr>
          </w:p>
        </w:tc>
        <w:tc>
          <w:tcPr>
            <w:tcW w:w="149" w:type="dxa"/>
          </w:tcPr>
          <w:p w14:paraId="23D331CB" w14:textId="77777777" w:rsidR="00A37FFA" w:rsidRDefault="00A37FFA" w:rsidP="00A37FFA">
            <w:pPr>
              <w:pStyle w:val="EmptyCellLayoutStyle"/>
              <w:spacing w:after="0" w:line="240" w:lineRule="auto"/>
            </w:pPr>
          </w:p>
        </w:tc>
      </w:tr>
    </w:tbl>
    <w:p xmlns:w="http://schemas.openxmlformats.org/wordprocessingml/2006/main" w14:paraId="7CD9470C" w14:textId="77777777" w:rsidR="00A37FFA" w:rsidRDefault="00A37FFA" w:rsidP="00A37FFA">
      <w:pPr>
        <w:spacing w:after="0" w:line="240" w:lineRule="auto"/>
      </w:pPr>
    </w:p>
    <w:p xmlns:w="http://schemas.openxmlformats.org/wordprocessingml/2006/main" w14:paraId="368787F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Service Broker 对话检测到错误</w:t>
      </w:r>
    </w:p>
    <w:p xmlns:w="http://schemas.openxmlformats.org/wordprocessingml/2006/main" w14:paraId="08785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 SQL Server Service Broker 对话检测到错误时，规则将触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39B8026" w14:textId="77777777" w:rsidTr="00A37FFA">
        <w:trPr>
          <w:trHeight w:val="54"/>
        </w:trPr>
        <w:tc>
          <w:tcPr>
            <w:tcW w:w="54" w:type="dxa"/>
          </w:tcPr>
          <w:p w14:paraId="0C6CB38D" w14:textId="77777777" w:rsidR="00A37FFA" w:rsidRDefault="00A37FFA" w:rsidP="00A37FFA">
            <w:pPr>
              <w:pStyle w:val="EmptyCellLayoutStyle"/>
              <w:spacing w:after="0" w:line="240" w:lineRule="auto"/>
            </w:pPr>
          </w:p>
        </w:tc>
        <w:tc>
          <w:tcPr>
            <w:tcW w:w="10395" w:type="dxa"/>
          </w:tcPr>
          <w:p w14:paraId="4130F121" w14:textId="77777777" w:rsidR="00A37FFA" w:rsidRDefault="00A37FFA" w:rsidP="00A37FFA">
            <w:pPr>
              <w:pStyle w:val="EmptyCellLayoutStyle"/>
              <w:spacing w:after="0" w:line="240" w:lineRule="auto"/>
            </w:pPr>
          </w:p>
        </w:tc>
        <w:tc>
          <w:tcPr>
            <w:tcW w:w="149" w:type="dxa"/>
          </w:tcPr>
          <w:p w14:paraId="0D9F4EB7" w14:textId="77777777" w:rsidR="00A37FFA" w:rsidRDefault="00A37FFA" w:rsidP="00A37FFA">
            <w:pPr>
              <w:pStyle w:val="EmptyCellLayoutStyle"/>
              <w:spacing w:after="0" w:line="240" w:lineRule="auto"/>
            </w:pPr>
          </w:p>
        </w:tc>
      </w:tr>
      <w:tr w:rsidR="00A37FFA" w14:paraId="17DA1396" w14:textId="77777777" w:rsidTr="00A37FFA">
        <w:tc>
          <w:tcPr>
            <w:tcW w:w="54" w:type="dxa"/>
          </w:tcPr>
          <w:p w14:paraId="6F8FF8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5081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D4C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78D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4A78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573D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C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17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FF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CDE38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01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0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CF19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A3981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93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031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80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730A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86A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45C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B8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BD74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EF9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76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EE2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539A0C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A0E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22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937AE" w14:textId="77777777" w:rsidR="00A37FFA" w:rsidRDefault="00A37FFA" w:rsidP="00A37FFA">
                  <w:pPr>
                    <w:spacing w:after="0" w:line="240" w:lineRule="auto"/>
                  </w:pPr>
                </w:p>
              </w:tc>
            </w:tr>
            <w:tr w:rsidR="00A37FFA" w14:paraId="3D543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8D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06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16F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EF585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D365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E0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D3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C10BC0C" w14:textId="77777777" w:rsidR="00A37FFA" w:rsidRDefault="00A37FFA" w:rsidP="00A37FFA">
            <w:pPr>
              <w:spacing w:after="0" w:line="240" w:lineRule="auto"/>
            </w:pPr>
          </w:p>
        </w:tc>
        <w:tc>
          <w:tcPr>
            <w:tcW w:w="149" w:type="dxa"/>
          </w:tcPr>
          <w:p w14:paraId="590B0C0C" w14:textId="77777777" w:rsidR="00A37FFA" w:rsidRDefault="00A37FFA" w:rsidP="00A37FFA">
            <w:pPr>
              <w:pStyle w:val="EmptyCellLayoutStyle"/>
              <w:spacing w:after="0" w:line="240" w:lineRule="auto"/>
            </w:pPr>
          </w:p>
        </w:tc>
      </w:tr>
      <w:tr w:rsidR="00A37FFA" w14:paraId="79D5CCF0" w14:textId="77777777" w:rsidTr="00A37FFA">
        <w:trPr>
          <w:trHeight w:val="80"/>
        </w:trPr>
        <w:tc>
          <w:tcPr>
            <w:tcW w:w="54" w:type="dxa"/>
          </w:tcPr>
          <w:p w14:paraId="242E1233" w14:textId="77777777" w:rsidR="00A37FFA" w:rsidRDefault="00A37FFA" w:rsidP="00A37FFA">
            <w:pPr>
              <w:pStyle w:val="EmptyCellLayoutStyle"/>
              <w:spacing w:after="0" w:line="240" w:lineRule="auto"/>
            </w:pPr>
          </w:p>
        </w:tc>
        <w:tc>
          <w:tcPr>
            <w:tcW w:w="10395" w:type="dxa"/>
          </w:tcPr>
          <w:p w14:paraId="167CE48E" w14:textId="77777777" w:rsidR="00A37FFA" w:rsidRDefault="00A37FFA" w:rsidP="00A37FFA">
            <w:pPr>
              <w:pStyle w:val="EmptyCellLayoutStyle"/>
              <w:spacing w:after="0" w:line="240" w:lineRule="auto"/>
            </w:pPr>
          </w:p>
        </w:tc>
        <w:tc>
          <w:tcPr>
            <w:tcW w:w="149" w:type="dxa"/>
          </w:tcPr>
          <w:p w14:paraId="5058CDA3" w14:textId="77777777" w:rsidR="00A37FFA" w:rsidRDefault="00A37FFA" w:rsidP="00A37FFA">
            <w:pPr>
              <w:pStyle w:val="EmptyCellLayoutStyle"/>
              <w:spacing w:after="0" w:line="240" w:lineRule="auto"/>
            </w:pPr>
          </w:p>
        </w:tc>
      </w:tr>
    </w:tbl>
    <w:p xmlns:w="http://schemas.openxmlformats.org/wordprocessingml/2006/main" w14:paraId="1A241484" w14:textId="77777777" w:rsidR="00A37FFA" w:rsidRDefault="00A37FFA" w:rsidP="00A37FFA">
      <w:pPr>
        <w:spacing w:after="0" w:line="240" w:lineRule="auto"/>
      </w:pPr>
    </w:p>
    <w:p xmlns:w="http://schemas.openxmlformats.org/wordprocessingml/2006/main" w14:paraId="7533D33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公共语言运行时 (CLR) 未正确安装</w:t>
      </w:r>
    </w:p>
    <w:p xmlns:w="http://schemas.openxmlformats.org/wordprocessingml/2006/main" w14:paraId="603A8E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公共语言运行时 (CLR) 安装已损坏。CLR 与 Microsoft .NET Framework 一并安装。</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AA958D" w14:textId="77777777" w:rsidTr="00A37FFA">
        <w:trPr>
          <w:trHeight w:val="54"/>
        </w:trPr>
        <w:tc>
          <w:tcPr>
            <w:tcW w:w="54" w:type="dxa"/>
          </w:tcPr>
          <w:p w14:paraId="41794387" w14:textId="77777777" w:rsidR="00A37FFA" w:rsidRDefault="00A37FFA" w:rsidP="00A37FFA">
            <w:pPr>
              <w:pStyle w:val="EmptyCellLayoutStyle"/>
              <w:spacing w:after="0" w:line="240" w:lineRule="auto"/>
            </w:pPr>
          </w:p>
        </w:tc>
        <w:tc>
          <w:tcPr>
            <w:tcW w:w="10395" w:type="dxa"/>
          </w:tcPr>
          <w:p w14:paraId="64205E05" w14:textId="77777777" w:rsidR="00A37FFA" w:rsidRDefault="00A37FFA" w:rsidP="00A37FFA">
            <w:pPr>
              <w:pStyle w:val="EmptyCellLayoutStyle"/>
              <w:spacing w:after="0" w:line="240" w:lineRule="auto"/>
            </w:pPr>
          </w:p>
        </w:tc>
        <w:tc>
          <w:tcPr>
            <w:tcW w:w="149" w:type="dxa"/>
          </w:tcPr>
          <w:p w14:paraId="48C3C6B3" w14:textId="77777777" w:rsidR="00A37FFA" w:rsidRDefault="00A37FFA" w:rsidP="00A37FFA">
            <w:pPr>
              <w:pStyle w:val="EmptyCellLayoutStyle"/>
              <w:spacing w:after="0" w:line="240" w:lineRule="auto"/>
            </w:pPr>
          </w:p>
        </w:tc>
      </w:tr>
      <w:tr w:rsidR="00A37FFA" w14:paraId="5EDF8827" w14:textId="77777777" w:rsidTr="00A37FFA">
        <w:tc>
          <w:tcPr>
            <w:tcW w:w="54" w:type="dxa"/>
          </w:tcPr>
          <w:p w14:paraId="4037F18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68FCE2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8AC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4F73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054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06C7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53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34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50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ACA9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D02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39C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BA885"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6BD49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062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290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CC4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5C45A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CBF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ED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6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B7B50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B8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6C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EA4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1B777B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C7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E5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C5A0D" w14:textId="77777777" w:rsidR="00A37FFA" w:rsidRDefault="00A37FFA" w:rsidP="00A37FFA">
                  <w:pPr>
                    <w:spacing w:after="0" w:line="240" w:lineRule="auto"/>
                  </w:pPr>
                </w:p>
              </w:tc>
            </w:tr>
            <w:tr w:rsidR="00A37FFA" w14:paraId="2B0C14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951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046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A5C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102A0F4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6D2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09D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494D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98E17F" w14:textId="77777777" w:rsidR="00A37FFA" w:rsidRDefault="00A37FFA" w:rsidP="00A37FFA">
            <w:pPr>
              <w:spacing w:after="0" w:line="240" w:lineRule="auto"/>
            </w:pPr>
          </w:p>
        </w:tc>
        <w:tc>
          <w:tcPr>
            <w:tcW w:w="149" w:type="dxa"/>
          </w:tcPr>
          <w:p w14:paraId="5C0FA2A5" w14:textId="77777777" w:rsidR="00A37FFA" w:rsidRDefault="00A37FFA" w:rsidP="00A37FFA">
            <w:pPr>
              <w:pStyle w:val="EmptyCellLayoutStyle"/>
              <w:spacing w:after="0" w:line="240" w:lineRule="auto"/>
            </w:pPr>
          </w:p>
        </w:tc>
      </w:tr>
      <w:tr w:rsidR="00A37FFA" w14:paraId="741088DD" w14:textId="77777777" w:rsidTr="00A37FFA">
        <w:trPr>
          <w:trHeight w:val="80"/>
        </w:trPr>
        <w:tc>
          <w:tcPr>
            <w:tcW w:w="54" w:type="dxa"/>
          </w:tcPr>
          <w:p w14:paraId="407735CE" w14:textId="77777777" w:rsidR="00A37FFA" w:rsidRDefault="00A37FFA" w:rsidP="00A37FFA">
            <w:pPr>
              <w:pStyle w:val="EmptyCellLayoutStyle"/>
              <w:spacing w:after="0" w:line="240" w:lineRule="auto"/>
            </w:pPr>
          </w:p>
        </w:tc>
        <w:tc>
          <w:tcPr>
            <w:tcW w:w="10395" w:type="dxa"/>
          </w:tcPr>
          <w:p w14:paraId="3858006B" w14:textId="77777777" w:rsidR="00A37FFA" w:rsidRDefault="00A37FFA" w:rsidP="00A37FFA">
            <w:pPr>
              <w:pStyle w:val="EmptyCellLayoutStyle"/>
              <w:spacing w:after="0" w:line="240" w:lineRule="auto"/>
            </w:pPr>
          </w:p>
        </w:tc>
        <w:tc>
          <w:tcPr>
            <w:tcW w:w="149" w:type="dxa"/>
          </w:tcPr>
          <w:p w14:paraId="2314E7E2" w14:textId="77777777" w:rsidR="00A37FFA" w:rsidRDefault="00A37FFA" w:rsidP="00A37FFA">
            <w:pPr>
              <w:pStyle w:val="EmptyCellLayoutStyle"/>
              <w:spacing w:after="0" w:line="240" w:lineRule="auto"/>
            </w:pPr>
          </w:p>
        </w:tc>
      </w:tr>
    </w:tbl>
    <w:p xmlns:w="http://schemas.openxmlformats.org/wordprocessingml/2006/main" w14:paraId="395F763B" w14:textId="77777777" w:rsidR="00A37FFA" w:rsidRDefault="00A37FFA" w:rsidP="00A37FFA">
      <w:pPr>
        <w:spacing w:after="0" w:line="240" w:lineRule="auto"/>
      </w:pPr>
    </w:p>
    <w:p xmlns:w="http://schemas.openxmlformats.org/wordprocessingml/2006/main" w14:paraId="1E47774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错误: 跨对象链接: 对象中父页的下一页指针指向了页，但该页不在同一对象中</w:t>
      </w:r>
    </w:p>
    <w:p xmlns:w="http://schemas.openxmlformats.org/wordprocessingml/2006/main" w14:paraId="36B86B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指定对象的 B 树中，页 P_ID2 的下一页指针和页 P_ID1 的子页指针指向不同对象中的页 (P_ID3)。而且，页 P_ID1 和 P_ID2 本身可能位于不同的对象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A935EC0" w14:textId="77777777" w:rsidTr="00A37FFA">
        <w:trPr>
          <w:trHeight w:val="54"/>
        </w:trPr>
        <w:tc>
          <w:tcPr>
            <w:tcW w:w="54" w:type="dxa"/>
          </w:tcPr>
          <w:p w14:paraId="5C005BD2" w14:textId="77777777" w:rsidR="00A37FFA" w:rsidRDefault="00A37FFA" w:rsidP="00A37FFA">
            <w:pPr>
              <w:pStyle w:val="EmptyCellLayoutStyle"/>
              <w:spacing w:after="0" w:line="240" w:lineRule="auto"/>
            </w:pPr>
          </w:p>
        </w:tc>
        <w:tc>
          <w:tcPr>
            <w:tcW w:w="10395" w:type="dxa"/>
          </w:tcPr>
          <w:p w14:paraId="14CF7716" w14:textId="77777777" w:rsidR="00A37FFA" w:rsidRDefault="00A37FFA" w:rsidP="00A37FFA">
            <w:pPr>
              <w:pStyle w:val="EmptyCellLayoutStyle"/>
              <w:spacing w:after="0" w:line="240" w:lineRule="auto"/>
            </w:pPr>
          </w:p>
        </w:tc>
        <w:tc>
          <w:tcPr>
            <w:tcW w:w="149" w:type="dxa"/>
          </w:tcPr>
          <w:p w14:paraId="76183AC4" w14:textId="77777777" w:rsidR="00A37FFA" w:rsidRDefault="00A37FFA" w:rsidP="00A37FFA">
            <w:pPr>
              <w:pStyle w:val="EmptyCellLayoutStyle"/>
              <w:spacing w:after="0" w:line="240" w:lineRule="auto"/>
            </w:pPr>
          </w:p>
        </w:tc>
      </w:tr>
      <w:tr w:rsidR="00A37FFA" w14:paraId="7A9FC82D" w14:textId="77777777" w:rsidTr="00A37FFA">
        <w:tc>
          <w:tcPr>
            <w:tcW w:w="54" w:type="dxa"/>
          </w:tcPr>
          <w:p w14:paraId="22A6B4C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A1CD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320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283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BE23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40A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9A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E31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18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BDBF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D4D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276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1E5E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EEAFF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5A5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420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823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2349A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F4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11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561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6CB77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F74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0C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657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84732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916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99E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B3118" w14:textId="77777777" w:rsidR="00A37FFA" w:rsidRDefault="00A37FFA" w:rsidP="00A37FFA">
                  <w:pPr>
                    <w:spacing w:after="0" w:line="240" w:lineRule="auto"/>
                  </w:pPr>
                </w:p>
              </w:tc>
            </w:tr>
            <w:tr w:rsidR="00A37FFA" w14:paraId="3FDDAA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43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A3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F0D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A5368F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2D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35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EA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CEDB1D4" w14:textId="77777777" w:rsidR="00A37FFA" w:rsidRDefault="00A37FFA" w:rsidP="00A37FFA">
            <w:pPr>
              <w:spacing w:after="0" w:line="240" w:lineRule="auto"/>
            </w:pPr>
          </w:p>
        </w:tc>
        <w:tc>
          <w:tcPr>
            <w:tcW w:w="149" w:type="dxa"/>
          </w:tcPr>
          <w:p w14:paraId="05CBE869" w14:textId="77777777" w:rsidR="00A37FFA" w:rsidRDefault="00A37FFA" w:rsidP="00A37FFA">
            <w:pPr>
              <w:pStyle w:val="EmptyCellLayoutStyle"/>
              <w:spacing w:after="0" w:line="240" w:lineRule="auto"/>
            </w:pPr>
          </w:p>
        </w:tc>
      </w:tr>
      <w:tr w:rsidR="00A37FFA" w14:paraId="521A86F2" w14:textId="77777777" w:rsidTr="00A37FFA">
        <w:trPr>
          <w:trHeight w:val="80"/>
        </w:trPr>
        <w:tc>
          <w:tcPr>
            <w:tcW w:w="54" w:type="dxa"/>
          </w:tcPr>
          <w:p w14:paraId="5ECF63DA" w14:textId="77777777" w:rsidR="00A37FFA" w:rsidRDefault="00A37FFA" w:rsidP="00A37FFA">
            <w:pPr>
              <w:pStyle w:val="EmptyCellLayoutStyle"/>
              <w:spacing w:after="0" w:line="240" w:lineRule="auto"/>
            </w:pPr>
          </w:p>
        </w:tc>
        <w:tc>
          <w:tcPr>
            <w:tcW w:w="10395" w:type="dxa"/>
          </w:tcPr>
          <w:p w14:paraId="553685A0" w14:textId="77777777" w:rsidR="00A37FFA" w:rsidRDefault="00A37FFA" w:rsidP="00A37FFA">
            <w:pPr>
              <w:pStyle w:val="EmptyCellLayoutStyle"/>
              <w:spacing w:after="0" w:line="240" w:lineRule="auto"/>
            </w:pPr>
          </w:p>
        </w:tc>
        <w:tc>
          <w:tcPr>
            <w:tcW w:w="149" w:type="dxa"/>
          </w:tcPr>
          <w:p w14:paraId="27B12664" w14:textId="77777777" w:rsidR="00A37FFA" w:rsidRDefault="00A37FFA" w:rsidP="00A37FFA">
            <w:pPr>
              <w:pStyle w:val="EmptyCellLayoutStyle"/>
              <w:spacing w:after="0" w:line="240" w:lineRule="auto"/>
            </w:pPr>
          </w:p>
        </w:tc>
      </w:tr>
    </w:tbl>
    <w:p xmlns:w="http://schemas.openxmlformats.org/wordprocessingml/2006/main" w14:paraId="5EB7C9BA" w14:textId="77777777" w:rsidR="00A37FFA" w:rsidRDefault="00A37FFA" w:rsidP="00A37FFA">
      <w:pPr>
        <w:spacing w:after="0" w:line="240" w:lineRule="auto"/>
      </w:pPr>
    </w:p>
    <w:p xmlns:w="http://schemas.openxmlformats.org/wordprocessingml/2006/main" w14:paraId="4BC2E04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无法读取并闩锁页</w:t>
      </w:r>
    </w:p>
    <w:p xmlns:w="http://schemas.openxmlformats.org/wordprocessingml/2006/main" w14:paraId="0E22D9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由于某种原因此页读取失败(请参见伴随出现的错误)，或者闩锁无法使用(错误日志中可能会出现闩锁超时消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6779EC" w14:textId="77777777" w:rsidTr="00A37FFA">
        <w:trPr>
          <w:trHeight w:val="54"/>
        </w:trPr>
        <w:tc>
          <w:tcPr>
            <w:tcW w:w="54" w:type="dxa"/>
          </w:tcPr>
          <w:p w14:paraId="69F988E5" w14:textId="77777777" w:rsidR="00A37FFA" w:rsidRDefault="00A37FFA" w:rsidP="00A37FFA">
            <w:pPr>
              <w:pStyle w:val="EmptyCellLayoutStyle"/>
              <w:spacing w:after="0" w:line="240" w:lineRule="auto"/>
            </w:pPr>
          </w:p>
        </w:tc>
        <w:tc>
          <w:tcPr>
            <w:tcW w:w="10395" w:type="dxa"/>
          </w:tcPr>
          <w:p w14:paraId="2505974E" w14:textId="77777777" w:rsidR="00A37FFA" w:rsidRDefault="00A37FFA" w:rsidP="00A37FFA">
            <w:pPr>
              <w:pStyle w:val="EmptyCellLayoutStyle"/>
              <w:spacing w:after="0" w:line="240" w:lineRule="auto"/>
            </w:pPr>
          </w:p>
        </w:tc>
        <w:tc>
          <w:tcPr>
            <w:tcW w:w="149" w:type="dxa"/>
          </w:tcPr>
          <w:p w14:paraId="628A4434" w14:textId="77777777" w:rsidR="00A37FFA" w:rsidRDefault="00A37FFA" w:rsidP="00A37FFA">
            <w:pPr>
              <w:pStyle w:val="EmptyCellLayoutStyle"/>
              <w:spacing w:after="0" w:line="240" w:lineRule="auto"/>
            </w:pPr>
          </w:p>
        </w:tc>
      </w:tr>
      <w:tr w:rsidR="00A37FFA" w14:paraId="7AFBC570" w14:textId="77777777" w:rsidTr="00A37FFA">
        <w:tc>
          <w:tcPr>
            <w:tcW w:w="54" w:type="dxa"/>
          </w:tcPr>
          <w:p w14:paraId="35BD36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18E8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984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B6B8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216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F733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FE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2A9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0C2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305D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01C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11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521D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C2156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044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59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7E9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21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F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B9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D6B5C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D64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CC3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4E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71FBF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119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A52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4BE27" w14:textId="77777777" w:rsidR="00A37FFA" w:rsidRDefault="00A37FFA" w:rsidP="00A37FFA">
                  <w:pPr>
                    <w:spacing w:after="0" w:line="240" w:lineRule="auto"/>
                  </w:pPr>
                </w:p>
              </w:tc>
            </w:tr>
            <w:tr w:rsidR="00A37FFA" w14:paraId="25B59F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F89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E73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667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779FA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2B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35BB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80C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932840" w14:textId="77777777" w:rsidR="00A37FFA" w:rsidRDefault="00A37FFA" w:rsidP="00A37FFA">
            <w:pPr>
              <w:spacing w:after="0" w:line="240" w:lineRule="auto"/>
            </w:pPr>
          </w:p>
        </w:tc>
        <w:tc>
          <w:tcPr>
            <w:tcW w:w="149" w:type="dxa"/>
          </w:tcPr>
          <w:p w14:paraId="317BF1E6" w14:textId="77777777" w:rsidR="00A37FFA" w:rsidRDefault="00A37FFA" w:rsidP="00A37FFA">
            <w:pPr>
              <w:pStyle w:val="EmptyCellLayoutStyle"/>
              <w:spacing w:after="0" w:line="240" w:lineRule="auto"/>
            </w:pPr>
          </w:p>
        </w:tc>
      </w:tr>
      <w:tr w:rsidR="00A37FFA" w14:paraId="249DC62C" w14:textId="77777777" w:rsidTr="00A37FFA">
        <w:trPr>
          <w:trHeight w:val="80"/>
        </w:trPr>
        <w:tc>
          <w:tcPr>
            <w:tcW w:w="54" w:type="dxa"/>
          </w:tcPr>
          <w:p w14:paraId="27D2656E" w14:textId="77777777" w:rsidR="00A37FFA" w:rsidRDefault="00A37FFA" w:rsidP="00A37FFA">
            <w:pPr>
              <w:pStyle w:val="EmptyCellLayoutStyle"/>
              <w:spacing w:after="0" w:line="240" w:lineRule="auto"/>
            </w:pPr>
          </w:p>
        </w:tc>
        <w:tc>
          <w:tcPr>
            <w:tcW w:w="10395" w:type="dxa"/>
          </w:tcPr>
          <w:p w14:paraId="4D89FDA9" w14:textId="77777777" w:rsidR="00A37FFA" w:rsidRDefault="00A37FFA" w:rsidP="00A37FFA">
            <w:pPr>
              <w:pStyle w:val="EmptyCellLayoutStyle"/>
              <w:spacing w:after="0" w:line="240" w:lineRule="auto"/>
            </w:pPr>
          </w:p>
        </w:tc>
        <w:tc>
          <w:tcPr>
            <w:tcW w:w="149" w:type="dxa"/>
          </w:tcPr>
          <w:p w14:paraId="41D507EC" w14:textId="77777777" w:rsidR="00A37FFA" w:rsidRDefault="00A37FFA" w:rsidP="00A37FFA">
            <w:pPr>
              <w:pStyle w:val="EmptyCellLayoutStyle"/>
              <w:spacing w:after="0" w:line="240" w:lineRule="auto"/>
            </w:pPr>
          </w:p>
        </w:tc>
      </w:tr>
    </w:tbl>
    <w:p xmlns:w="http://schemas.openxmlformats.org/wordprocessingml/2006/main" w14:paraId="53C84CDE" w14:textId="77777777" w:rsidR="00A37FFA" w:rsidRDefault="00A37FFA" w:rsidP="00A37FFA">
      <w:pPr>
        <w:spacing w:after="0" w:line="240" w:lineRule="auto"/>
      </w:pPr>
    </w:p>
    <w:p xmlns:w="http://schemas.openxmlformats.org/wordprocessingml/2006/main" w14:paraId="4639B40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ML: 从流请求的数据区块大小超过了允许的限制值</w:t>
      </w:r>
    </w:p>
    <w:p xmlns:w="http://schemas.openxmlformats.org/wordprocessingml/2006/main" w14:paraId="2EBCEA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收到一个超出允许的限制的 XML 文档。</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15CECC5" w14:textId="77777777" w:rsidTr="00A37FFA">
        <w:trPr>
          <w:trHeight w:val="54"/>
        </w:trPr>
        <w:tc>
          <w:tcPr>
            <w:tcW w:w="54" w:type="dxa"/>
          </w:tcPr>
          <w:p w14:paraId="2071AF6C" w14:textId="77777777" w:rsidR="00A37FFA" w:rsidRDefault="00A37FFA" w:rsidP="00A37FFA">
            <w:pPr>
              <w:pStyle w:val="EmptyCellLayoutStyle"/>
              <w:spacing w:after="0" w:line="240" w:lineRule="auto"/>
            </w:pPr>
          </w:p>
        </w:tc>
        <w:tc>
          <w:tcPr>
            <w:tcW w:w="10395" w:type="dxa"/>
          </w:tcPr>
          <w:p w14:paraId="4463969B" w14:textId="77777777" w:rsidR="00A37FFA" w:rsidRDefault="00A37FFA" w:rsidP="00A37FFA">
            <w:pPr>
              <w:pStyle w:val="EmptyCellLayoutStyle"/>
              <w:spacing w:after="0" w:line="240" w:lineRule="auto"/>
            </w:pPr>
          </w:p>
        </w:tc>
        <w:tc>
          <w:tcPr>
            <w:tcW w:w="149" w:type="dxa"/>
          </w:tcPr>
          <w:p w14:paraId="3B958004" w14:textId="77777777" w:rsidR="00A37FFA" w:rsidRDefault="00A37FFA" w:rsidP="00A37FFA">
            <w:pPr>
              <w:pStyle w:val="EmptyCellLayoutStyle"/>
              <w:spacing w:after="0" w:line="240" w:lineRule="auto"/>
            </w:pPr>
          </w:p>
        </w:tc>
      </w:tr>
      <w:tr w:rsidR="00A37FFA" w14:paraId="5D2FDD71" w14:textId="77777777" w:rsidTr="00A37FFA">
        <w:tc>
          <w:tcPr>
            <w:tcW w:w="54" w:type="dxa"/>
          </w:tcPr>
          <w:p w14:paraId="14F441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39F98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74F5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F532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9754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985D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B18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F66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E6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BB0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E6C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8A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83DE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FB319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8A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459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247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A597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E25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26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D7D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79DD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E2A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D7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FB5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37F328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26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9AB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4E30" w14:textId="77777777" w:rsidR="00A37FFA" w:rsidRDefault="00A37FFA" w:rsidP="00A37FFA">
                  <w:pPr>
                    <w:spacing w:after="0" w:line="240" w:lineRule="auto"/>
                  </w:pPr>
                </w:p>
              </w:tc>
            </w:tr>
            <w:tr w:rsidR="00A37FFA" w14:paraId="6D2864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675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BE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8F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34435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95BE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AB8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68C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35DDD0" w14:textId="77777777" w:rsidR="00A37FFA" w:rsidRDefault="00A37FFA" w:rsidP="00A37FFA">
            <w:pPr>
              <w:spacing w:after="0" w:line="240" w:lineRule="auto"/>
            </w:pPr>
          </w:p>
        </w:tc>
        <w:tc>
          <w:tcPr>
            <w:tcW w:w="149" w:type="dxa"/>
          </w:tcPr>
          <w:p w14:paraId="088B25A5" w14:textId="77777777" w:rsidR="00A37FFA" w:rsidRDefault="00A37FFA" w:rsidP="00A37FFA">
            <w:pPr>
              <w:pStyle w:val="EmptyCellLayoutStyle"/>
              <w:spacing w:after="0" w:line="240" w:lineRule="auto"/>
            </w:pPr>
          </w:p>
        </w:tc>
      </w:tr>
      <w:tr w:rsidR="00A37FFA" w14:paraId="2B9B0142" w14:textId="77777777" w:rsidTr="00A37FFA">
        <w:trPr>
          <w:trHeight w:val="80"/>
        </w:trPr>
        <w:tc>
          <w:tcPr>
            <w:tcW w:w="54" w:type="dxa"/>
          </w:tcPr>
          <w:p w14:paraId="104F223A" w14:textId="77777777" w:rsidR="00A37FFA" w:rsidRDefault="00A37FFA" w:rsidP="00A37FFA">
            <w:pPr>
              <w:pStyle w:val="EmptyCellLayoutStyle"/>
              <w:spacing w:after="0" w:line="240" w:lineRule="auto"/>
            </w:pPr>
          </w:p>
        </w:tc>
        <w:tc>
          <w:tcPr>
            <w:tcW w:w="10395" w:type="dxa"/>
          </w:tcPr>
          <w:p w14:paraId="46E0CD4F" w14:textId="77777777" w:rsidR="00A37FFA" w:rsidRDefault="00A37FFA" w:rsidP="00A37FFA">
            <w:pPr>
              <w:pStyle w:val="EmptyCellLayoutStyle"/>
              <w:spacing w:after="0" w:line="240" w:lineRule="auto"/>
            </w:pPr>
          </w:p>
        </w:tc>
        <w:tc>
          <w:tcPr>
            <w:tcW w:w="149" w:type="dxa"/>
          </w:tcPr>
          <w:p w14:paraId="3931190E" w14:textId="77777777" w:rsidR="00A37FFA" w:rsidRDefault="00A37FFA" w:rsidP="00A37FFA">
            <w:pPr>
              <w:pStyle w:val="EmptyCellLayoutStyle"/>
              <w:spacing w:after="0" w:line="240" w:lineRule="auto"/>
            </w:pPr>
          </w:p>
        </w:tc>
      </w:tr>
    </w:tbl>
    <w:p xmlns:w="http://schemas.openxmlformats.org/wordprocessingml/2006/main" w14:paraId="748C0C47" w14:textId="77777777" w:rsidR="00A37FFA" w:rsidRDefault="00A37FFA" w:rsidP="00A37FFA">
      <w:pPr>
        <w:spacing w:after="0" w:line="240" w:lineRule="auto"/>
      </w:pPr>
    </w:p>
    <w:p xmlns:w="http://schemas.openxmlformats.org/wordprocessingml/2006/main" w14:paraId="3BBFEEB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对文件 ID 的引用无效</w:t>
      </w:r>
    </w:p>
    <w:p xmlns:w="http://schemas.openxmlformats.org/wordprocessingml/2006/main" w14:paraId="4D34A9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执行某些操作时如果 SQL Server 使用无效的文件 ID，则会出现此错误。此错误可以在几个不同情形中发生。</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29B8A4" w14:textId="77777777" w:rsidTr="00A37FFA">
        <w:trPr>
          <w:trHeight w:val="54"/>
        </w:trPr>
        <w:tc>
          <w:tcPr>
            <w:tcW w:w="54" w:type="dxa"/>
          </w:tcPr>
          <w:p w14:paraId="784B4258" w14:textId="77777777" w:rsidR="00A37FFA" w:rsidRDefault="00A37FFA" w:rsidP="00A37FFA">
            <w:pPr>
              <w:pStyle w:val="EmptyCellLayoutStyle"/>
              <w:spacing w:after="0" w:line="240" w:lineRule="auto"/>
            </w:pPr>
          </w:p>
        </w:tc>
        <w:tc>
          <w:tcPr>
            <w:tcW w:w="10395" w:type="dxa"/>
          </w:tcPr>
          <w:p w14:paraId="7A3D14BD" w14:textId="77777777" w:rsidR="00A37FFA" w:rsidRDefault="00A37FFA" w:rsidP="00A37FFA">
            <w:pPr>
              <w:pStyle w:val="EmptyCellLayoutStyle"/>
              <w:spacing w:after="0" w:line="240" w:lineRule="auto"/>
            </w:pPr>
          </w:p>
        </w:tc>
        <w:tc>
          <w:tcPr>
            <w:tcW w:w="149" w:type="dxa"/>
          </w:tcPr>
          <w:p w14:paraId="145190B9" w14:textId="77777777" w:rsidR="00A37FFA" w:rsidRDefault="00A37FFA" w:rsidP="00A37FFA">
            <w:pPr>
              <w:pStyle w:val="EmptyCellLayoutStyle"/>
              <w:spacing w:after="0" w:line="240" w:lineRule="auto"/>
            </w:pPr>
          </w:p>
        </w:tc>
      </w:tr>
      <w:tr w:rsidR="00A37FFA" w14:paraId="5C9D0222" w14:textId="77777777" w:rsidTr="00A37FFA">
        <w:tc>
          <w:tcPr>
            <w:tcW w:w="54" w:type="dxa"/>
          </w:tcPr>
          <w:p w14:paraId="139D1E3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AF00A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D8F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AB81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454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92F3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1FC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E9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8ED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1586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BB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9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C8C77"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84D22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46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B51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EE5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36B5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979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59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3C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05066C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9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65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1A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26C36E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821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9C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34679" w14:textId="77777777" w:rsidR="00A37FFA" w:rsidRDefault="00A37FFA" w:rsidP="00A37FFA">
                  <w:pPr>
                    <w:spacing w:after="0" w:line="240" w:lineRule="auto"/>
                  </w:pPr>
                </w:p>
              </w:tc>
            </w:tr>
            <w:tr w:rsidR="00A37FFA" w14:paraId="394213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DE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975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8C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7A432F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CA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BE6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5A03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7DD648" w14:textId="77777777" w:rsidR="00A37FFA" w:rsidRDefault="00A37FFA" w:rsidP="00A37FFA">
            <w:pPr>
              <w:spacing w:after="0" w:line="240" w:lineRule="auto"/>
            </w:pPr>
          </w:p>
        </w:tc>
        <w:tc>
          <w:tcPr>
            <w:tcW w:w="149" w:type="dxa"/>
          </w:tcPr>
          <w:p w14:paraId="3C9288F5" w14:textId="77777777" w:rsidR="00A37FFA" w:rsidRDefault="00A37FFA" w:rsidP="00A37FFA">
            <w:pPr>
              <w:pStyle w:val="EmptyCellLayoutStyle"/>
              <w:spacing w:after="0" w:line="240" w:lineRule="auto"/>
            </w:pPr>
          </w:p>
        </w:tc>
      </w:tr>
      <w:tr w:rsidR="00A37FFA" w14:paraId="6182B0CC" w14:textId="77777777" w:rsidTr="00A37FFA">
        <w:trPr>
          <w:trHeight w:val="80"/>
        </w:trPr>
        <w:tc>
          <w:tcPr>
            <w:tcW w:w="54" w:type="dxa"/>
          </w:tcPr>
          <w:p w14:paraId="0E67B81C" w14:textId="77777777" w:rsidR="00A37FFA" w:rsidRDefault="00A37FFA" w:rsidP="00A37FFA">
            <w:pPr>
              <w:pStyle w:val="EmptyCellLayoutStyle"/>
              <w:spacing w:after="0" w:line="240" w:lineRule="auto"/>
            </w:pPr>
          </w:p>
        </w:tc>
        <w:tc>
          <w:tcPr>
            <w:tcW w:w="10395" w:type="dxa"/>
          </w:tcPr>
          <w:p w14:paraId="3C0EB0E9" w14:textId="77777777" w:rsidR="00A37FFA" w:rsidRDefault="00A37FFA" w:rsidP="00A37FFA">
            <w:pPr>
              <w:pStyle w:val="EmptyCellLayoutStyle"/>
              <w:spacing w:after="0" w:line="240" w:lineRule="auto"/>
            </w:pPr>
          </w:p>
        </w:tc>
        <w:tc>
          <w:tcPr>
            <w:tcW w:w="149" w:type="dxa"/>
          </w:tcPr>
          <w:p w14:paraId="1AA5B0F7" w14:textId="77777777" w:rsidR="00A37FFA" w:rsidRDefault="00A37FFA" w:rsidP="00A37FFA">
            <w:pPr>
              <w:pStyle w:val="EmptyCellLayoutStyle"/>
              <w:spacing w:after="0" w:line="240" w:lineRule="auto"/>
            </w:pPr>
          </w:p>
        </w:tc>
      </w:tr>
    </w:tbl>
    <w:p xmlns:w="http://schemas.openxmlformats.org/wordprocessingml/2006/main" w14:paraId="6DC55D5F" w14:textId="77777777" w:rsidR="00A37FFA" w:rsidRDefault="00A37FFA" w:rsidP="00A37FFA">
      <w:pPr>
        <w:spacing w:after="0" w:line="240" w:lineRule="auto"/>
      </w:pPr>
    </w:p>
    <w:p xmlns:w="http://schemas.openxmlformats.org/wordprocessingml/2006/main" w14:paraId="479BE8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断言 (17065)</w:t>
      </w:r>
    </w:p>
    <w:p xmlns:w="http://schemas.openxmlformats.org/wordprocessingml/2006/main" w14:paraId="43330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出现错误。在正常情况下，SQL Server 会投递日志目录中的转储文件，帮助识别该错误之前的操作。该错误可能是由于数据损坏、客户端应用程序出错、SQL Server 出错、网络不稳定或硬件故障造成的。</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388D47" w14:textId="77777777" w:rsidTr="00A37FFA">
        <w:trPr>
          <w:trHeight w:val="54"/>
        </w:trPr>
        <w:tc>
          <w:tcPr>
            <w:tcW w:w="54" w:type="dxa"/>
          </w:tcPr>
          <w:p w14:paraId="16D3B313" w14:textId="77777777" w:rsidR="00A37FFA" w:rsidRDefault="00A37FFA" w:rsidP="00A37FFA">
            <w:pPr>
              <w:pStyle w:val="EmptyCellLayoutStyle"/>
              <w:spacing w:after="0" w:line="240" w:lineRule="auto"/>
            </w:pPr>
          </w:p>
        </w:tc>
        <w:tc>
          <w:tcPr>
            <w:tcW w:w="10395" w:type="dxa"/>
          </w:tcPr>
          <w:p w14:paraId="52898AFC" w14:textId="77777777" w:rsidR="00A37FFA" w:rsidRDefault="00A37FFA" w:rsidP="00A37FFA">
            <w:pPr>
              <w:pStyle w:val="EmptyCellLayoutStyle"/>
              <w:spacing w:after="0" w:line="240" w:lineRule="auto"/>
            </w:pPr>
          </w:p>
        </w:tc>
        <w:tc>
          <w:tcPr>
            <w:tcW w:w="149" w:type="dxa"/>
          </w:tcPr>
          <w:p w14:paraId="01A5D066" w14:textId="77777777" w:rsidR="00A37FFA" w:rsidRDefault="00A37FFA" w:rsidP="00A37FFA">
            <w:pPr>
              <w:pStyle w:val="EmptyCellLayoutStyle"/>
              <w:spacing w:after="0" w:line="240" w:lineRule="auto"/>
            </w:pPr>
          </w:p>
        </w:tc>
      </w:tr>
      <w:tr w:rsidR="00A37FFA" w14:paraId="18D9ECAC" w14:textId="77777777" w:rsidTr="00A37FFA">
        <w:tc>
          <w:tcPr>
            <w:tcW w:w="54" w:type="dxa"/>
          </w:tcPr>
          <w:p w14:paraId="0190CD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0ADB7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337A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DD28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6780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32C4C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96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49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E4C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2CB6A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258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946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45B3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990A2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91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03F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93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FA87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653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E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EC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075AF4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E9A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77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39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27D88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3A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EB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7895D" w14:textId="77777777" w:rsidR="00A37FFA" w:rsidRDefault="00A37FFA" w:rsidP="00A37FFA">
                  <w:pPr>
                    <w:spacing w:after="0" w:line="240" w:lineRule="auto"/>
                  </w:pPr>
                </w:p>
              </w:tc>
            </w:tr>
            <w:tr w:rsidR="00A37FFA" w14:paraId="09782F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AE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E3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63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5CB08E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BAA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F1CA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F54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5C1C09" w14:textId="77777777" w:rsidR="00A37FFA" w:rsidRDefault="00A37FFA" w:rsidP="00A37FFA">
            <w:pPr>
              <w:spacing w:after="0" w:line="240" w:lineRule="auto"/>
            </w:pPr>
          </w:p>
        </w:tc>
        <w:tc>
          <w:tcPr>
            <w:tcW w:w="149" w:type="dxa"/>
          </w:tcPr>
          <w:p w14:paraId="74AC80E6" w14:textId="77777777" w:rsidR="00A37FFA" w:rsidRDefault="00A37FFA" w:rsidP="00A37FFA">
            <w:pPr>
              <w:pStyle w:val="EmptyCellLayoutStyle"/>
              <w:spacing w:after="0" w:line="240" w:lineRule="auto"/>
            </w:pPr>
          </w:p>
        </w:tc>
      </w:tr>
      <w:tr w:rsidR="00A37FFA" w14:paraId="548C2F6A" w14:textId="77777777" w:rsidTr="00A37FFA">
        <w:trPr>
          <w:trHeight w:val="80"/>
        </w:trPr>
        <w:tc>
          <w:tcPr>
            <w:tcW w:w="54" w:type="dxa"/>
          </w:tcPr>
          <w:p w14:paraId="7B59325C" w14:textId="77777777" w:rsidR="00A37FFA" w:rsidRDefault="00A37FFA" w:rsidP="00A37FFA">
            <w:pPr>
              <w:pStyle w:val="EmptyCellLayoutStyle"/>
              <w:spacing w:after="0" w:line="240" w:lineRule="auto"/>
            </w:pPr>
          </w:p>
        </w:tc>
        <w:tc>
          <w:tcPr>
            <w:tcW w:w="10395" w:type="dxa"/>
          </w:tcPr>
          <w:p w14:paraId="27EDF640" w14:textId="77777777" w:rsidR="00A37FFA" w:rsidRDefault="00A37FFA" w:rsidP="00A37FFA">
            <w:pPr>
              <w:pStyle w:val="EmptyCellLayoutStyle"/>
              <w:spacing w:after="0" w:line="240" w:lineRule="auto"/>
            </w:pPr>
          </w:p>
        </w:tc>
        <w:tc>
          <w:tcPr>
            <w:tcW w:w="149" w:type="dxa"/>
          </w:tcPr>
          <w:p w14:paraId="6F0CAE6B" w14:textId="77777777" w:rsidR="00A37FFA" w:rsidRDefault="00A37FFA" w:rsidP="00A37FFA">
            <w:pPr>
              <w:pStyle w:val="EmptyCellLayoutStyle"/>
              <w:spacing w:after="0" w:line="240" w:lineRule="auto"/>
            </w:pPr>
          </w:p>
        </w:tc>
      </w:tr>
    </w:tbl>
    <w:p xmlns:w="http://schemas.openxmlformats.org/wordprocessingml/2006/main" w14:paraId="2103C8C1" w14:textId="77777777" w:rsidR="00A37FFA" w:rsidRDefault="00A37FFA" w:rsidP="00A37FFA">
      <w:pPr>
        <w:spacing w:after="0" w:line="240" w:lineRule="auto"/>
      </w:pPr>
    </w:p>
    <w:p xmlns:w="http://schemas.openxmlformats.org/wordprocessingml/2006/main" w14:paraId="2939666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MSSQLServer 服务意外终止</w:t>
      </w:r>
    </w:p>
    <w:p xmlns:w="http://schemas.openxmlformats.org/wordprocessingml/2006/main" w14:paraId="1A19A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Server 代理服务自动重新启动 SQL Server 时报告了该错误。仅当除用户或应用程序的显式停止命令之外的其他某种原因导致 SQL Server 停止，且在 SQL Server 代理“高级”属性中选择了“SQL Server 意外停止时自动重启”选项时，SQL Server 代理才会自动重启 SQL Server。在重新启动 SQL Server 期间，SQL Server 代理将此消息写入到驻留 SQL Server 的计算机上的应用程序事件日志中。</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C58A58" w14:textId="77777777" w:rsidTr="00A37FFA">
        <w:trPr>
          <w:trHeight w:val="54"/>
        </w:trPr>
        <w:tc>
          <w:tcPr>
            <w:tcW w:w="54" w:type="dxa"/>
          </w:tcPr>
          <w:p w14:paraId="655D3E7E" w14:textId="77777777" w:rsidR="00A37FFA" w:rsidRDefault="00A37FFA" w:rsidP="00A37FFA">
            <w:pPr>
              <w:pStyle w:val="EmptyCellLayoutStyle"/>
              <w:spacing w:after="0" w:line="240" w:lineRule="auto"/>
            </w:pPr>
          </w:p>
        </w:tc>
        <w:tc>
          <w:tcPr>
            <w:tcW w:w="10395" w:type="dxa"/>
          </w:tcPr>
          <w:p w14:paraId="45335CE3" w14:textId="77777777" w:rsidR="00A37FFA" w:rsidRDefault="00A37FFA" w:rsidP="00A37FFA">
            <w:pPr>
              <w:pStyle w:val="EmptyCellLayoutStyle"/>
              <w:spacing w:after="0" w:line="240" w:lineRule="auto"/>
            </w:pPr>
          </w:p>
        </w:tc>
        <w:tc>
          <w:tcPr>
            <w:tcW w:w="149" w:type="dxa"/>
          </w:tcPr>
          <w:p w14:paraId="5E7F46A1" w14:textId="77777777" w:rsidR="00A37FFA" w:rsidRDefault="00A37FFA" w:rsidP="00A37FFA">
            <w:pPr>
              <w:pStyle w:val="EmptyCellLayoutStyle"/>
              <w:spacing w:after="0" w:line="240" w:lineRule="auto"/>
            </w:pPr>
          </w:p>
        </w:tc>
      </w:tr>
      <w:tr w:rsidR="00A37FFA" w14:paraId="1F5FC11F" w14:textId="77777777" w:rsidTr="00A37FFA">
        <w:tc>
          <w:tcPr>
            <w:tcW w:w="54" w:type="dxa"/>
          </w:tcPr>
          <w:p w14:paraId="5C5935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2DE26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6545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C21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3638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7D9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21E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BD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81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DF77A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8EC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859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57C1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6A633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693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F7B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E75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1E5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3C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51A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4F3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FCC55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82C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073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CF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r w:rsidR="00A37FFA" w14:paraId="63AB04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BC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7F7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348C3" w14:textId="77777777" w:rsidR="00A37FFA" w:rsidRDefault="00A37FFA" w:rsidP="00A37FFA">
                  <w:pPr>
                    <w:spacing w:after="0" w:line="240" w:lineRule="auto"/>
                  </w:pPr>
                </w:p>
              </w:tc>
            </w:tr>
            <w:tr w:rsidR="00A37FFA" w14:paraId="3C1D7F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154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044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BF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9752D6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0E3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2B4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157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5C40F4" w14:textId="77777777" w:rsidR="00A37FFA" w:rsidRDefault="00A37FFA" w:rsidP="00A37FFA">
            <w:pPr>
              <w:spacing w:after="0" w:line="240" w:lineRule="auto"/>
            </w:pPr>
          </w:p>
        </w:tc>
        <w:tc>
          <w:tcPr>
            <w:tcW w:w="149" w:type="dxa"/>
          </w:tcPr>
          <w:p w14:paraId="4134BDBD" w14:textId="77777777" w:rsidR="00A37FFA" w:rsidRDefault="00A37FFA" w:rsidP="00A37FFA">
            <w:pPr>
              <w:pStyle w:val="EmptyCellLayoutStyle"/>
              <w:spacing w:after="0" w:line="240" w:lineRule="auto"/>
            </w:pPr>
          </w:p>
        </w:tc>
      </w:tr>
      <w:tr w:rsidR="00A37FFA" w14:paraId="319347D5" w14:textId="77777777" w:rsidTr="00A37FFA">
        <w:trPr>
          <w:trHeight w:val="80"/>
        </w:trPr>
        <w:tc>
          <w:tcPr>
            <w:tcW w:w="54" w:type="dxa"/>
          </w:tcPr>
          <w:p w14:paraId="37808459" w14:textId="77777777" w:rsidR="00A37FFA" w:rsidRDefault="00A37FFA" w:rsidP="00A37FFA">
            <w:pPr>
              <w:pStyle w:val="EmptyCellLayoutStyle"/>
              <w:spacing w:after="0" w:line="240" w:lineRule="auto"/>
            </w:pPr>
          </w:p>
        </w:tc>
        <w:tc>
          <w:tcPr>
            <w:tcW w:w="10395" w:type="dxa"/>
          </w:tcPr>
          <w:p w14:paraId="58622C1D" w14:textId="77777777" w:rsidR="00A37FFA" w:rsidRDefault="00A37FFA" w:rsidP="00A37FFA">
            <w:pPr>
              <w:pStyle w:val="EmptyCellLayoutStyle"/>
              <w:spacing w:after="0" w:line="240" w:lineRule="auto"/>
            </w:pPr>
          </w:p>
        </w:tc>
        <w:tc>
          <w:tcPr>
            <w:tcW w:w="149" w:type="dxa"/>
          </w:tcPr>
          <w:p w14:paraId="49432FF3" w14:textId="77777777" w:rsidR="00A37FFA" w:rsidRDefault="00A37FFA" w:rsidP="00A37FFA">
            <w:pPr>
              <w:pStyle w:val="EmptyCellLayoutStyle"/>
              <w:spacing w:after="0" w:line="240" w:lineRule="auto"/>
            </w:pPr>
          </w:p>
        </w:tc>
      </w:tr>
    </w:tbl>
    <w:p xmlns:w="http://schemas.openxmlformats.org/wordprocessingml/2006/main" w14:paraId="7A3785F3" w14:textId="77777777" w:rsidR="00A37FFA" w:rsidRDefault="00A37FFA" w:rsidP="00A37FFA">
      <w:pPr>
        <w:spacing w:after="0" w:line="240" w:lineRule="auto"/>
      </w:pPr>
    </w:p>
    <w:p xmlns:w="http://schemas.openxmlformats.org/wordprocessingml/2006/main" w14:paraId="3F1AB7B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规则（警报）</w:t>
      </w:r>
    </w:p>
    <w:p xmlns:w="http://schemas.openxmlformats.org/wordprocessingml/2006/main" w14:paraId="7F0775E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数据库引擎已重启</w:t>
      </w:r>
    </w:p>
    <w:p xmlns:w="http://schemas.openxmlformats.org/wordprocessingml/2006/main" w14:paraId="5C42C0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测到 SQL Server 数据库引擎重启。注意：默认情况下禁用此规则。必要时，请使用替代来启用它。</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030271" w14:textId="77777777" w:rsidTr="00A37FFA">
        <w:trPr>
          <w:trHeight w:val="54"/>
        </w:trPr>
        <w:tc>
          <w:tcPr>
            <w:tcW w:w="54" w:type="dxa"/>
          </w:tcPr>
          <w:p w14:paraId="07EABCC2" w14:textId="77777777" w:rsidR="00A37FFA" w:rsidRDefault="00A37FFA" w:rsidP="00A37FFA">
            <w:pPr>
              <w:pStyle w:val="EmptyCellLayoutStyle"/>
              <w:spacing w:after="0" w:line="240" w:lineRule="auto"/>
            </w:pPr>
          </w:p>
        </w:tc>
        <w:tc>
          <w:tcPr>
            <w:tcW w:w="10395" w:type="dxa"/>
          </w:tcPr>
          <w:p w14:paraId="53581ADE" w14:textId="77777777" w:rsidR="00A37FFA" w:rsidRDefault="00A37FFA" w:rsidP="00A37FFA">
            <w:pPr>
              <w:pStyle w:val="EmptyCellLayoutStyle"/>
              <w:spacing w:after="0" w:line="240" w:lineRule="auto"/>
            </w:pPr>
          </w:p>
        </w:tc>
        <w:tc>
          <w:tcPr>
            <w:tcW w:w="149" w:type="dxa"/>
          </w:tcPr>
          <w:p w14:paraId="760B9FEB" w14:textId="77777777" w:rsidR="00A37FFA" w:rsidRDefault="00A37FFA" w:rsidP="00A37FFA">
            <w:pPr>
              <w:pStyle w:val="EmptyCellLayoutStyle"/>
              <w:spacing w:after="0" w:line="240" w:lineRule="auto"/>
            </w:pPr>
          </w:p>
        </w:tc>
      </w:tr>
      <w:tr w:rsidR="00A37FFA" w14:paraId="6470E7CC" w14:textId="77777777" w:rsidTr="00A37FFA">
        <w:tc>
          <w:tcPr>
            <w:tcW w:w="54" w:type="dxa"/>
          </w:tcPr>
          <w:p w14:paraId="09817D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74"/>
              <w:gridCol w:w="3074"/>
              <w:gridCol w:w="3012"/>
            </w:tblGrid>
            <w:tr w:rsidR="00A37FFA" w14:paraId="4FFD54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B83F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4DD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6C5B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9602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D7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7D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CA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A96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F62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19A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4FAE1"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20436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898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09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BA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7A9A03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46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C3F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71C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484F2D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2C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7F0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495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4257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52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D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1FE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6D80C68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35D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不可用时间(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6DF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工作流将尝试在此时间范围内在事件服务停止后捕获服务启动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9AB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bl>
          <w:p w14:paraId="004C6589" w14:textId="77777777" w:rsidR="00A37FFA" w:rsidRDefault="00A37FFA" w:rsidP="00A37FFA">
            <w:pPr>
              <w:spacing w:after="0" w:line="240" w:lineRule="auto"/>
            </w:pPr>
          </w:p>
        </w:tc>
        <w:tc>
          <w:tcPr>
            <w:tcW w:w="149" w:type="dxa"/>
          </w:tcPr>
          <w:p w14:paraId="0DDFF970" w14:textId="77777777" w:rsidR="00A37FFA" w:rsidRDefault="00A37FFA" w:rsidP="00A37FFA">
            <w:pPr>
              <w:pStyle w:val="EmptyCellLayoutStyle"/>
              <w:spacing w:after="0" w:line="240" w:lineRule="auto"/>
            </w:pPr>
          </w:p>
        </w:tc>
      </w:tr>
      <w:tr w:rsidR="00A37FFA" w14:paraId="73429C36" w14:textId="77777777" w:rsidTr="00A37FFA">
        <w:trPr>
          <w:trHeight w:val="80"/>
        </w:trPr>
        <w:tc>
          <w:tcPr>
            <w:tcW w:w="54" w:type="dxa"/>
          </w:tcPr>
          <w:p w14:paraId="5A796876" w14:textId="77777777" w:rsidR="00A37FFA" w:rsidRDefault="00A37FFA" w:rsidP="00A37FFA">
            <w:pPr>
              <w:pStyle w:val="EmptyCellLayoutStyle"/>
              <w:spacing w:after="0" w:line="240" w:lineRule="auto"/>
            </w:pPr>
          </w:p>
        </w:tc>
        <w:tc>
          <w:tcPr>
            <w:tcW w:w="10395" w:type="dxa"/>
          </w:tcPr>
          <w:p w14:paraId="7EA963BC" w14:textId="77777777" w:rsidR="00A37FFA" w:rsidRDefault="00A37FFA" w:rsidP="00A37FFA">
            <w:pPr>
              <w:pStyle w:val="EmptyCellLayoutStyle"/>
              <w:spacing w:after="0" w:line="240" w:lineRule="auto"/>
            </w:pPr>
          </w:p>
        </w:tc>
        <w:tc>
          <w:tcPr>
            <w:tcW w:w="149" w:type="dxa"/>
          </w:tcPr>
          <w:p w14:paraId="43642094" w14:textId="77777777" w:rsidR="00A37FFA" w:rsidRDefault="00A37FFA" w:rsidP="00A37FFA">
            <w:pPr>
              <w:pStyle w:val="EmptyCellLayoutStyle"/>
              <w:spacing w:after="0" w:line="240" w:lineRule="auto"/>
            </w:pPr>
          </w:p>
        </w:tc>
      </w:tr>
    </w:tbl>
    <w:p xmlns:w="http://schemas.openxmlformats.org/wordprocessingml/2006/main" w14:paraId="5D6FCAA3" w14:textId="77777777" w:rsidR="00A37FFA" w:rsidRDefault="00A37FFA" w:rsidP="00A37FFA">
      <w:pPr>
        <w:spacing w:after="0" w:line="240" w:lineRule="auto"/>
      </w:pPr>
    </w:p>
    <w:p xmlns:w="http://schemas.openxmlformats.org/wordprocessingml/2006/main" w14:paraId="24BDB55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规则（非警报）</w:t>
      </w:r>
    </w:p>
    <w:p xmlns:w="http://schemas.openxmlformats.org/wordprocessingml/2006/main" w14:paraId="1CE2BA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接收的 I/O 字节数</w:t>
      </w:r>
    </w:p>
    <w:p xmlns:w="http://schemas.openxmlformats.org/wordprocessingml/2006/main" w14:paraId="411B74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14503F2" w14:textId="77777777" w:rsidTr="00A37FFA">
        <w:trPr>
          <w:trHeight w:val="54"/>
        </w:trPr>
        <w:tc>
          <w:tcPr>
            <w:tcW w:w="54" w:type="dxa"/>
          </w:tcPr>
          <w:p w14:paraId="5561DA20" w14:textId="77777777" w:rsidR="00A37FFA" w:rsidRDefault="00A37FFA" w:rsidP="00A37FFA">
            <w:pPr>
              <w:pStyle w:val="EmptyCellLayoutStyle"/>
              <w:spacing w:after="0" w:line="240" w:lineRule="auto"/>
            </w:pPr>
          </w:p>
        </w:tc>
        <w:tc>
          <w:tcPr>
            <w:tcW w:w="10395" w:type="dxa"/>
          </w:tcPr>
          <w:p w14:paraId="25F9EDA5" w14:textId="77777777" w:rsidR="00A37FFA" w:rsidRDefault="00A37FFA" w:rsidP="00A37FFA">
            <w:pPr>
              <w:pStyle w:val="EmptyCellLayoutStyle"/>
              <w:spacing w:after="0" w:line="240" w:lineRule="auto"/>
            </w:pPr>
          </w:p>
        </w:tc>
        <w:tc>
          <w:tcPr>
            <w:tcW w:w="149" w:type="dxa"/>
          </w:tcPr>
          <w:p w14:paraId="001E9BA0" w14:textId="77777777" w:rsidR="00A37FFA" w:rsidRDefault="00A37FFA" w:rsidP="00A37FFA">
            <w:pPr>
              <w:pStyle w:val="EmptyCellLayoutStyle"/>
              <w:spacing w:after="0" w:line="240" w:lineRule="auto"/>
            </w:pPr>
          </w:p>
        </w:tc>
      </w:tr>
      <w:tr w:rsidR="00A37FFA" w14:paraId="2C055930" w14:textId="77777777" w:rsidTr="00A37FFA">
        <w:tc>
          <w:tcPr>
            <w:tcW w:w="54" w:type="dxa"/>
          </w:tcPr>
          <w:p w14:paraId="3FB524F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EC8AB5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572B7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B15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A5B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CD1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1E9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ECC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9A7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2898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7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81F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FB17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F2788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2E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6D6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3AF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8FD31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E5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FE9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D2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A116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5626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F6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B1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2ED7F78" w14:textId="77777777" w:rsidR="00A37FFA" w:rsidRDefault="00A37FFA" w:rsidP="00A37FFA">
            <w:pPr>
              <w:spacing w:after="0" w:line="240" w:lineRule="auto"/>
            </w:pPr>
          </w:p>
        </w:tc>
        <w:tc>
          <w:tcPr>
            <w:tcW w:w="149" w:type="dxa"/>
          </w:tcPr>
          <w:p w14:paraId="2C3FF0CB" w14:textId="77777777" w:rsidR="00A37FFA" w:rsidRDefault="00A37FFA" w:rsidP="00A37FFA">
            <w:pPr>
              <w:pStyle w:val="EmptyCellLayoutStyle"/>
              <w:spacing w:after="0" w:line="240" w:lineRule="auto"/>
            </w:pPr>
          </w:p>
        </w:tc>
      </w:tr>
      <w:tr w:rsidR="00A37FFA" w14:paraId="00B9CF50" w14:textId="77777777" w:rsidTr="00A37FFA">
        <w:trPr>
          <w:trHeight w:val="80"/>
        </w:trPr>
        <w:tc>
          <w:tcPr>
            <w:tcW w:w="54" w:type="dxa"/>
          </w:tcPr>
          <w:p w14:paraId="643B5E2D" w14:textId="77777777" w:rsidR="00A37FFA" w:rsidRDefault="00A37FFA" w:rsidP="00A37FFA">
            <w:pPr>
              <w:pStyle w:val="EmptyCellLayoutStyle"/>
              <w:spacing w:after="0" w:line="240" w:lineRule="auto"/>
            </w:pPr>
          </w:p>
        </w:tc>
        <w:tc>
          <w:tcPr>
            <w:tcW w:w="10395" w:type="dxa"/>
          </w:tcPr>
          <w:p w14:paraId="5498D916" w14:textId="77777777" w:rsidR="00A37FFA" w:rsidRDefault="00A37FFA" w:rsidP="00A37FFA">
            <w:pPr>
              <w:pStyle w:val="EmptyCellLayoutStyle"/>
              <w:spacing w:after="0" w:line="240" w:lineRule="auto"/>
            </w:pPr>
          </w:p>
        </w:tc>
        <w:tc>
          <w:tcPr>
            <w:tcW w:w="149" w:type="dxa"/>
          </w:tcPr>
          <w:p w14:paraId="06CCFAAF" w14:textId="77777777" w:rsidR="00A37FFA" w:rsidRDefault="00A37FFA" w:rsidP="00A37FFA">
            <w:pPr>
              <w:pStyle w:val="EmptyCellLayoutStyle"/>
              <w:spacing w:after="0" w:line="240" w:lineRule="auto"/>
            </w:pPr>
          </w:p>
        </w:tc>
      </w:tr>
    </w:tbl>
    <w:p xmlns:w="http://schemas.openxmlformats.org/wordprocessingml/2006/main" w14:paraId="7352EB54" w14:textId="77777777" w:rsidR="00A37FFA" w:rsidRDefault="00A37FFA" w:rsidP="00A37FFA">
      <w:pPr>
        <w:spacing w:after="0" w:line="240" w:lineRule="auto"/>
      </w:pPr>
    </w:p>
    <w:p xmlns:w="http://schemas.openxmlformats.org/wordprocessingml/2006/main" w14:paraId="4F1AE95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6 消息片段数</w:t>
      </w:r>
    </w:p>
    <w:p xmlns:w="http://schemas.openxmlformats.org/wordprocessingml/2006/main" w14:paraId="567726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6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ACFF9C" w14:textId="77777777" w:rsidTr="00A37FFA">
        <w:trPr>
          <w:trHeight w:val="54"/>
        </w:trPr>
        <w:tc>
          <w:tcPr>
            <w:tcW w:w="54" w:type="dxa"/>
          </w:tcPr>
          <w:p w14:paraId="3408BE78" w14:textId="77777777" w:rsidR="00A37FFA" w:rsidRDefault="00A37FFA" w:rsidP="00A37FFA">
            <w:pPr>
              <w:pStyle w:val="EmptyCellLayoutStyle"/>
              <w:spacing w:after="0" w:line="240" w:lineRule="auto"/>
            </w:pPr>
          </w:p>
        </w:tc>
        <w:tc>
          <w:tcPr>
            <w:tcW w:w="10395" w:type="dxa"/>
          </w:tcPr>
          <w:p w14:paraId="4E7FC9E6" w14:textId="77777777" w:rsidR="00A37FFA" w:rsidRDefault="00A37FFA" w:rsidP="00A37FFA">
            <w:pPr>
              <w:pStyle w:val="EmptyCellLayoutStyle"/>
              <w:spacing w:after="0" w:line="240" w:lineRule="auto"/>
            </w:pPr>
          </w:p>
        </w:tc>
        <w:tc>
          <w:tcPr>
            <w:tcW w:w="149" w:type="dxa"/>
          </w:tcPr>
          <w:p w14:paraId="17716143" w14:textId="77777777" w:rsidR="00A37FFA" w:rsidRDefault="00A37FFA" w:rsidP="00A37FFA">
            <w:pPr>
              <w:pStyle w:val="EmptyCellLayoutStyle"/>
              <w:spacing w:after="0" w:line="240" w:lineRule="auto"/>
            </w:pPr>
          </w:p>
        </w:tc>
      </w:tr>
      <w:tr w:rsidR="00A37FFA" w14:paraId="32C1DA01" w14:textId="77777777" w:rsidTr="00A37FFA">
        <w:tc>
          <w:tcPr>
            <w:tcW w:w="54" w:type="dxa"/>
          </w:tcPr>
          <w:p w14:paraId="4ED6ED5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7E8FE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5B41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DE36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D9D5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4E5D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80F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F00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0C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E16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57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FD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9287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08955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DB2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3D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FA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BA003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4EA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710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55E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56A7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271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95EC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E3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5643A7" w14:textId="77777777" w:rsidR="00A37FFA" w:rsidRDefault="00A37FFA" w:rsidP="00A37FFA">
            <w:pPr>
              <w:spacing w:after="0" w:line="240" w:lineRule="auto"/>
            </w:pPr>
          </w:p>
        </w:tc>
        <w:tc>
          <w:tcPr>
            <w:tcW w:w="149" w:type="dxa"/>
          </w:tcPr>
          <w:p w14:paraId="196E2D05" w14:textId="77777777" w:rsidR="00A37FFA" w:rsidRDefault="00A37FFA" w:rsidP="00A37FFA">
            <w:pPr>
              <w:pStyle w:val="EmptyCellLayoutStyle"/>
              <w:spacing w:after="0" w:line="240" w:lineRule="auto"/>
            </w:pPr>
          </w:p>
        </w:tc>
      </w:tr>
      <w:tr w:rsidR="00A37FFA" w14:paraId="7D983987" w14:textId="77777777" w:rsidTr="00A37FFA">
        <w:trPr>
          <w:trHeight w:val="80"/>
        </w:trPr>
        <w:tc>
          <w:tcPr>
            <w:tcW w:w="54" w:type="dxa"/>
          </w:tcPr>
          <w:p w14:paraId="51D53340" w14:textId="77777777" w:rsidR="00A37FFA" w:rsidRDefault="00A37FFA" w:rsidP="00A37FFA">
            <w:pPr>
              <w:pStyle w:val="EmptyCellLayoutStyle"/>
              <w:spacing w:after="0" w:line="240" w:lineRule="auto"/>
            </w:pPr>
          </w:p>
        </w:tc>
        <w:tc>
          <w:tcPr>
            <w:tcW w:w="10395" w:type="dxa"/>
          </w:tcPr>
          <w:p w14:paraId="7B1C04C0" w14:textId="77777777" w:rsidR="00A37FFA" w:rsidRDefault="00A37FFA" w:rsidP="00A37FFA">
            <w:pPr>
              <w:pStyle w:val="EmptyCellLayoutStyle"/>
              <w:spacing w:after="0" w:line="240" w:lineRule="auto"/>
            </w:pPr>
          </w:p>
        </w:tc>
        <w:tc>
          <w:tcPr>
            <w:tcW w:w="149" w:type="dxa"/>
          </w:tcPr>
          <w:p w14:paraId="7CEF262B" w14:textId="77777777" w:rsidR="00A37FFA" w:rsidRDefault="00A37FFA" w:rsidP="00A37FFA">
            <w:pPr>
              <w:pStyle w:val="EmptyCellLayoutStyle"/>
              <w:spacing w:after="0" w:line="240" w:lineRule="auto"/>
            </w:pPr>
          </w:p>
        </w:tc>
      </w:tr>
    </w:tbl>
    <w:p xmlns:w="http://schemas.openxmlformats.org/wordprocessingml/2006/main" w14:paraId="53E3DE43" w14:textId="77777777" w:rsidR="00A37FFA" w:rsidRDefault="00A37FFA" w:rsidP="00A37FFA">
      <w:pPr>
        <w:spacing w:after="0" w:line="240" w:lineRule="auto"/>
      </w:pPr>
    </w:p>
    <w:p xmlns:w="http://schemas.openxmlformats.org/wordprocessingml/2006/main" w14:paraId="67D291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打开的连接计数</w:t>
      </w:r>
    </w:p>
    <w:p xmlns:w="http://schemas.openxmlformats.org/wordprocessingml/2006/main" w14:paraId="142B4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打开的连接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F5CC3B" w14:textId="77777777" w:rsidTr="00A37FFA">
        <w:trPr>
          <w:trHeight w:val="54"/>
        </w:trPr>
        <w:tc>
          <w:tcPr>
            <w:tcW w:w="54" w:type="dxa"/>
          </w:tcPr>
          <w:p w14:paraId="5BFA5E0E" w14:textId="77777777" w:rsidR="00A37FFA" w:rsidRDefault="00A37FFA" w:rsidP="00A37FFA">
            <w:pPr>
              <w:pStyle w:val="EmptyCellLayoutStyle"/>
              <w:spacing w:after="0" w:line="240" w:lineRule="auto"/>
            </w:pPr>
          </w:p>
        </w:tc>
        <w:tc>
          <w:tcPr>
            <w:tcW w:w="10395" w:type="dxa"/>
          </w:tcPr>
          <w:p w14:paraId="2EF732C7" w14:textId="77777777" w:rsidR="00A37FFA" w:rsidRDefault="00A37FFA" w:rsidP="00A37FFA">
            <w:pPr>
              <w:pStyle w:val="EmptyCellLayoutStyle"/>
              <w:spacing w:after="0" w:line="240" w:lineRule="auto"/>
            </w:pPr>
          </w:p>
        </w:tc>
        <w:tc>
          <w:tcPr>
            <w:tcW w:w="149" w:type="dxa"/>
          </w:tcPr>
          <w:p w14:paraId="5C63C127" w14:textId="77777777" w:rsidR="00A37FFA" w:rsidRDefault="00A37FFA" w:rsidP="00A37FFA">
            <w:pPr>
              <w:pStyle w:val="EmptyCellLayoutStyle"/>
              <w:spacing w:after="0" w:line="240" w:lineRule="auto"/>
            </w:pPr>
          </w:p>
        </w:tc>
      </w:tr>
      <w:tr w:rsidR="00A37FFA" w14:paraId="12BFB397" w14:textId="77777777" w:rsidTr="00A37FFA">
        <w:tc>
          <w:tcPr>
            <w:tcW w:w="54" w:type="dxa"/>
          </w:tcPr>
          <w:p w14:paraId="65A8F6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BD2B69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941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551F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366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8F8F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3D0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475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17E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C6E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B6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D50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45A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FB48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C1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C6C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FF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F7E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345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01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456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CB2B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BB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520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6F3E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5E314D" w14:textId="77777777" w:rsidR="00A37FFA" w:rsidRDefault="00A37FFA" w:rsidP="00A37FFA">
            <w:pPr>
              <w:spacing w:after="0" w:line="240" w:lineRule="auto"/>
            </w:pPr>
          </w:p>
        </w:tc>
        <w:tc>
          <w:tcPr>
            <w:tcW w:w="149" w:type="dxa"/>
          </w:tcPr>
          <w:p w14:paraId="2C96080D" w14:textId="77777777" w:rsidR="00A37FFA" w:rsidRDefault="00A37FFA" w:rsidP="00A37FFA">
            <w:pPr>
              <w:pStyle w:val="EmptyCellLayoutStyle"/>
              <w:spacing w:after="0" w:line="240" w:lineRule="auto"/>
            </w:pPr>
          </w:p>
        </w:tc>
      </w:tr>
      <w:tr w:rsidR="00A37FFA" w14:paraId="1451B877" w14:textId="77777777" w:rsidTr="00A37FFA">
        <w:trPr>
          <w:trHeight w:val="80"/>
        </w:trPr>
        <w:tc>
          <w:tcPr>
            <w:tcW w:w="54" w:type="dxa"/>
          </w:tcPr>
          <w:p w14:paraId="5F596BAA" w14:textId="77777777" w:rsidR="00A37FFA" w:rsidRDefault="00A37FFA" w:rsidP="00A37FFA">
            <w:pPr>
              <w:pStyle w:val="EmptyCellLayoutStyle"/>
              <w:spacing w:after="0" w:line="240" w:lineRule="auto"/>
            </w:pPr>
          </w:p>
        </w:tc>
        <w:tc>
          <w:tcPr>
            <w:tcW w:w="10395" w:type="dxa"/>
          </w:tcPr>
          <w:p w14:paraId="0484415D" w14:textId="77777777" w:rsidR="00A37FFA" w:rsidRDefault="00A37FFA" w:rsidP="00A37FFA">
            <w:pPr>
              <w:pStyle w:val="EmptyCellLayoutStyle"/>
              <w:spacing w:after="0" w:line="240" w:lineRule="auto"/>
            </w:pPr>
          </w:p>
        </w:tc>
        <w:tc>
          <w:tcPr>
            <w:tcW w:w="149" w:type="dxa"/>
          </w:tcPr>
          <w:p w14:paraId="60CC2FC6" w14:textId="77777777" w:rsidR="00A37FFA" w:rsidRDefault="00A37FFA" w:rsidP="00A37FFA">
            <w:pPr>
              <w:pStyle w:val="EmptyCellLayoutStyle"/>
              <w:spacing w:after="0" w:line="240" w:lineRule="auto"/>
            </w:pPr>
          </w:p>
        </w:tc>
      </w:tr>
    </w:tbl>
    <w:p xmlns:w="http://schemas.openxmlformats.org/wordprocessingml/2006/main" w14:paraId="1E1E7889" w14:textId="77777777" w:rsidR="00A37FFA" w:rsidRDefault="00A37FFA" w:rsidP="00A37FFA">
      <w:pPr>
        <w:spacing w:after="0" w:line="240" w:lineRule="auto"/>
      </w:pPr>
    </w:p>
    <w:p xmlns:w="http://schemas.openxmlformats.org/wordprocessingml/2006/main" w14:paraId="1202E84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微秒数/读取</w:t>
      </w:r>
    </w:p>
    <w:p xmlns:w="http://schemas.openxmlformats.org/wordprocessingml/2006/main" w14:paraId="1496A5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微秒数/读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9301AE9" w14:textId="77777777" w:rsidTr="00A37FFA">
        <w:trPr>
          <w:trHeight w:val="54"/>
        </w:trPr>
        <w:tc>
          <w:tcPr>
            <w:tcW w:w="54" w:type="dxa"/>
          </w:tcPr>
          <w:p w14:paraId="724D279D" w14:textId="77777777" w:rsidR="00A37FFA" w:rsidRDefault="00A37FFA" w:rsidP="00A37FFA">
            <w:pPr>
              <w:pStyle w:val="EmptyCellLayoutStyle"/>
              <w:spacing w:after="0" w:line="240" w:lineRule="auto"/>
            </w:pPr>
          </w:p>
        </w:tc>
        <w:tc>
          <w:tcPr>
            <w:tcW w:w="10395" w:type="dxa"/>
          </w:tcPr>
          <w:p w14:paraId="14F59CD0" w14:textId="77777777" w:rsidR="00A37FFA" w:rsidRDefault="00A37FFA" w:rsidP="00A37FFA">
            <w:pPr>
              <w:pStyle w:val="EmptyCellLayoutStyle"/>
              <w:spacing w:after="0" w:line="240" w:lineRule="auto"/>
            </w:pPr>
          </w:p>
        </w:tc>
        <w:tc>
          <w:tcPr>
            <w:tcW w:w="149" w:type="dxa"/>
          </w:tcPr>
          <w:p w14:paraId="2D8D84E5" w14:textId="77777777" w:rsidR="00A37FFA" w:rsidRDefault="00A37FFA" w:rsidP="00A37FFA">
            <w:pPr>
              <w:pStyle w:val="EmptyCellLayoutStyle"/>
              <w:spacing w:after="0" w:line="240" w:lineRule="auto"/>
            </w:pPr>
          </w:p>
        </w:tc>
      </w:tr>
      <w:tr w:rsidR="00A37FFA" w14:paraId="5478A471" w14:textId="77777777" w:rsidTr="00A37FFA">
        <w:tc>
          <w:tcPr>
            <w:tcW w:w="54" w:type="dxa"/>
          </w:tcPr>
          <w:p w14:paraId="35852EB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2A2F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5D12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8EDB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B96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294D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F4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80A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FA9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A6AC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C7D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50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A882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2B81A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572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19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5AB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3C119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E04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B21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A8B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7A22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18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8A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6CC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8164D8" w14:textId="77777777" w:rsidR="00A37FFA" w:rsidRDefault="00A37FFA" w:rsidP="00A37FFA">
            <w:pPr>
              <w:spacing w:after="0" w:line="240" w:lineRule="auto"/>
            </w:pPr>
          </w:p>
        </w:tc>
        <w:tc>
          <w:tcPr>
            <w:tcW w:w="149" w:type="dxa"/>
          </w:tcPr>
          <w:p w14:paraId="350679BA" w14:textId="77777777" w:rsidR="00A37FFA" w:rsidRDefault="00A37FFA" w:rsidP="00A37FFA">
            <w:pPr>
              <w:pStyle w:val="EmptyCellLayoutStyle"/>
              <w:spacing w:after="0" w:line="240" w:lineRule="auto"/>
            </w:pPr>
          </w:p>
        </w:tc>
      </w:tr>
      <w:tr w:rsidR="00A37FFA" w14:paraId="0D170D59" w14:textId="77777777" w:rsidTr="00A37FFA">
        <w:trPr>
          <w:trHeight w:val="80"/>
        </w:trPr>
        <w:tc>
          <w:tcPr>
            <w:tcW w:w="54" w:type="dxa"/>
          </w:tcPr>
          <w:p w14:paraId="33497505" w14:textId="77777777" w:rsidR="00A37FFA" w:rsidRDefault="00A37FFA" w:rsidP="00A37FFA">
            <w:pPr>
              <w:pStyle w:val="EmptyCellLayoutStyle"/>
              <w:spacing w:after="0" w:line="240" w:lineRule="auto"/>
            </w:pPr>
          </w:p>
        </w:tc>
        <w:tc>
          <w:tcPr>
            <w:tcW w:w="10395" w:type="dxa"/>
          </w:tcPr>
          <w:p w14:paraId="241AFEDC" w14:textId="77777777" w:rsidR="00A37FFA" w:rsidRDefault="00A37FFA" w:rsidP="00A37FFA">
            <w:pPr>
              <w:pStyle w:val="EmptyCellLayoutStyle"/>
              <w:spacing w:after="0" w:line="240" w:lineRule="auto"/>
            </w:pPr>
          </w:p>
        </w:tc>
        <w:tc>
          <w:tcPr>
            <w:tcW w:w="149" w:type="dxa"/>
          </w:tcPr>
          <w:p w14:paraId="3AB000AF" w14:textId="77777777" w:rsidR="00A37FFA" w:rsidRDefault="00A37FFA" w:rsidP="00A37FFA">
            <w:pPr>
              <w:pStyle w:val="EmptyCellLayoutStyle"/>
              <w:spacing w:after="0" w:line="240" w:lineRule="auto"/>
            </w:pPr>
          </w:p>
        </w:tc>
      </w:tr>
    </w:tbl>
    <w:p xmlns:w="http://schemas.openxmlformats.org/wordprocessingml/2006/main" w14:paraId="4867C5A8" w14:textId="77777777" w:rsidR="00A37FFA" w:rsidRDefault="00A37FFA" w:rsidP="00A37FFA">
      <w:pPr>
        <w:spacing w:after="0" w:line="240" w:lineRule="auto"/>
      </w:pPr>
    </w:p>
    <w:p xmlns:w="http://schemas.openxmlformats.org/wordprocessingml/2006/main" w14:paraId="50168BF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1 消息片段数</w:t>
      </w:r>
    </w:p>
    <w:p xmlns:w="http://schemas.openxmlformats.org/wordprocessingml/2006/main" w14:paraId="0C040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1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DCC454" w14:textId="77777777" w:rsidTr="00A37FFA">
        <w:trPr>
          <w:trHeight w:val="54"/>
        </w:trPr>
        <w:tc>
          <w:tcPr>
            <w:tcW w:w="54" w:type="dxa"/>
          </w:tcPr>
          <w:p w14:paraId="1256A95A" w14:textId="77777777" w:rsidR="00A37FFA" w:rsidRDefault="00A37FFA" w:rsidP="00A37FFA">
            <w:pPr>
              <w:pStyle w:val="EmptyCellLayoutStyle"/>
              <w:spacing w:after="0" w:line="240" w:lineRule="auto"/>
            </w:pPr>
          </w:p>
        </w:tc>
        <w:tc>
          <w:tcPr>
            <w:tcW w:w="10395" w:type="dxa"/>
          </w:tcPr>
          <w:p w14:paraId="21AB9AB8" w14:textId="77777777" w:rsidR="00A37FFA" w:rsidRDefault="00A37FFA" w:rsidP="00A37FFA">
            <w:pPr>
              <w:pStyle w:val="EmptyCellLayoutStyle"/>
              <w:spacing w:after="0" w:line="240" w:lineRule="auto"/>
            </w:pPr>
          </w:p>
        </w:tc>
        <w:tc>
          <w:tcPr>
            <w:tcW w:w="149" w:type="dxa"/>
          </w:tcPr>
          <w:p w14:paraId="4F5B4116" w14:textId="77777777" w:rsidR="00A37FFA" w:rsidRDefault="00A37FFA" w:rsidP="00A37FFA">
            <w:pPr>
              <w:pStyle w:val="EmptyCellLayoutStyle"/>
              <w:spacing w:after="0" w:line="240" w:lineRule="auto"/>
            </w:pPr>
          </w:p>
        </w:tc>
      </w:tr>
      <w:tr w:rsidR="00A37FFA" w14:paraId="373D9C72" w14:textId="77777777" w:rsidTr="00A37FFA">
        <w:tc>
          <w:tcPr>
            <w:tcW w:w="54" w:type="dxa"/>
          </w:tcPr>
          <w:p w14:paraId="0264B4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EA1F2E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6C0D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E759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30CF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8192B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03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6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37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561D2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D62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625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8BFC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0E142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44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AD8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A9E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5A0B0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3A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6E9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93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5010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D73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9A9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10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28FD23E" w14:textId="77777777" w:rsidR="00A37FFA" w:rsidRDefault="00A37FFA" w:rsidP="00A37FFA">
            <w:pPr>
              <w:spacing w:after="0" w:line="240" w:lineRule="auto"/>
            </w:pPr>
          </w:p>
        </w:tc>
        <w:tc>
          <w:tcPr>
            <w:tcW w:w="149" w:type="dxa"/>
          </w:tcPr>
          <w:p w14:paraId="028158F0" w14:textId="77777777" w:rsidR="00A37FFA" w:rsidRDefault="00A37FFA" w:rsidP="00A37FFA">
            <w:pPr>
              <w:pStyle w:val="EmptyCellLayoutStyle"/>
              <w:spacing w:after="0" w:line="240" w:lineRule="auto"/>
            </w:pPr>
          </w:p>
        </w:tc>
      </w:tr>
      <w:tr w:rsidR="00A37FFA" w14:paraId="38A3AA4B" w14:textId="77777777" w:rsidTr="00A37FFA">
        <w:trPr>
          <w:trHeight w:val="80"/>
        </w:trPr>
        <w:tc>
          <w:tcPr>
            <w:tcW w:w="54" w:type="dxa"/>
          </w:tcPr>
          <w:p w14:paraId="51A7902A" w14:textId="77777777" w:rsidR="00A37FFA" w:rsidRDefault="00A37FFA" w:rsidP="00A37FFA">
            <w:pPr>
              <w:pStyle w:val="EmptyCellLayoutStyle"/>
              <w:spacing w:after="0" w:line="240" w:lineRule="auto"/>
            </w:pPr>
          </w:p>
        </w:tc>
        <w:tc>
          <w:tcPr>
            <w:tcW w:w="10395" w:type="dxa"/>
          </w:tcPr>
          <w:p w14:paraId="2452886E" w14:textId="77777777" w:rsidR="00A37FFA" w:rsidRDefault="00A37FFA" w:rsidP="00A37FFA">
            <w:pPr>
              <w:pStyle w:val="EmptyCellLayoutStyle"/>
              <w:spacing w:after="0" w:line="240" w:lineRule="auto"/>
            </w:pPr>
          </w:p>
        </w:tc>
        <w:tc>
          <w:tcPr>
            <w:tcW w:w="149" w:type="dxa"/>
          </w:tcPr>
          <w:p w14:paraId="0D48B064" w14:textId="77777777" w:rsidR="00A37FFA" w:rsidRDefault="00A37FFA" w:rsidP="00A37FFA">
            <w:pPr>
              <w:pStyle w:val="EmptyCellLayoutStyle"/>
              <w:spacing w:after="0" w:line="240" w:lineRule="auto"/>
            </w:pPr>
          </w:p>
        </w:tc>
      </w:tr>
    </w:tbl>
    <w:p xmlns:w="http://schemas.openxmlformats.org/wordprocessingml/2006/main" w14:paraId="79C8E166" w14:textId="77777777" w:rsidR="00A37FFA" w:rsidRDefault="00A37FFA" w:rsidP="00A37FFA">
      <w:pPr>
        <w:spacing w:after="0" w:line="240" w:lineRule="auto"/>
      </w:pPr>
    </w:p>
    <w:p xmlns:w="http://schemas.openxmlformats.org/wordprocessingml/2006/main" w14:paraId="2A7C044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转发的消息总数</w:t>
      </w:r>
    </w:p>
    <w:p xmlns:w="http://schemas.openxmlformats.org/wordprocessingml/2006/main" w14:paraId="72BE2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转发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5E043E8" w14:textId="77777777" w:rsidTr="00A37FFA">
        <w:trPr>
          <w:trHeight w:val="54"/>
        </w:trPr>
        <w:tc>
          <w:tcPr>
            <w:tcW w:w="54" w:type="dxa"/>
          </w:tcPr>
          <w:p w14:paraId="03EE4F69" w14:textId="77777777" w:rsidR="00A37FFA" w:rsidRDefault="00A37FFA" w:rsidP="00A37FFA">
            <w:pPr>
              <w:pStyle w:val="EmptyCellLayoutStyle"/>
              <w:spacing w:after="0" w:line="240" w:lineRule="auto"/>
            </w:pPr>
          </w:p>
        </w:tc>
        <w:tc>
          <w:tcPr>
            <w:tcW w:w="10395" w:type="dxa"/>
          </w:tcPr>
          <w:p w14:paraId="68692F81" w14:textId="77777777" w:rsidR="00A37FFA" w:rsidRDefault="00A37FFA" w:rsidP="00A37FFA">
            <w:pPr>
              <w:pStyle w:val="EmptyCellLayoutStyle"/>
              <w:spacing w:after="0" w:line="240" w:lineRule="auto"/>
            </w:pPr>
          </w:p>
        </w:tc>
        <w:tc>
          <w:tcPr>
            <w:tcW w:w="149" w:type="dxa"/>
          </w:tcPr>
          <w:p w14:paraId="26506931" w14:textId="77777777" w:rsidR="00A37FFA" w:rsidRDefault="00A37FFA" w:rsidP="00A37FFA">
            <w:pPr>
              <w:pStyle w:val="EmptyCellLayoutStyle"/>
              <w:spacing w:after="0" w:line="240" w:lineRule="auto"/>
            </w:pPr>
          </w:p>
        </w:tc>
      </w:tr>
      <w:tr w:rsidR="00A37FFA" w14:paraId="4A23D188" w14:textId="77777777" w:rsidTr="00A37FFA">
        <w:tc>
          <w:tcPr>
            <w:tcW w:w="54" w:type="dxa"/>
          </w:tcPr>
          <w:p w14:paraId="379A03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147443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883E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E4BA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4B4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8613A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117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50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738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FACF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C68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BF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4DAC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9E9CC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C0F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035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4D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CFF46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FE9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E8B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5F7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EF2B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354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9F3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56D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5267F0" w14:textId="77777777" w:rsidR="00A37FFA" w:rsidRDefault="00A37FFA" w:rsidP="00A37FFA">
            <w:pPr>
              <w:spacing w:after="0" w:line="240" w:lineRule="auto"/>
            </w:pPr>
          </w:p>
        </w:tc>
        <w:tc>
          <w:tcPr>
            <w:tcW w:w="149" w:type="dxa"/>
          </w:tcPr>
          <w:p w14:paraId="736A253F" w14:textId="77777777" w:rsidR="00A37FFA" w:rsidRDefault="00A37FFA" w:rsidP="00A37FFA">
            <w:pPr>
              <w:pStyle w:val="EmptyCellLayoutStyle"/>
              <w:spacing w:after="0" w:line="240" w:lineRule="auto"/>
            </w:pPr>
          </w:p>
        </w:tc>
      </w:tr>
      <w:tr w:rsidR="00A37FFA" w14:paraId="5BB5D868" w14:textId="77777777" w:rsidTr="00A37FFA">
        <w:trPr>
          <w:trHeight w:val="80"/>
        </w:trPr>
        <w:tc>
          <w:tcPr>
            <w:tcW w:w="54" w:type="dxa"/>
          </w:tcPr>
          <w:p w14:paraId="5B2A1AC2" w14:textId="77777777" w:rsidR="00A37FFA" w:rsidRDefault="00A37FFA" w:rsidP="00A37FFA">
            <w:pPr>
              <w:pStyle w:val="EmptyCellLayoutStyle"/>
              <w:spacing w:after="0" w:line="240" w:lineRule="auto"/>
            </w:pPr>
          </w:p>
        </w:tc>
        <w:tc>
          <w:tcPr>
            <w:tcW w:w="10395" w:type="dxa"/>
          </w:tcPr>
          <w:p w14:paraId="795161D6" w14:textId="77777777" w:rsidR="00A37FFA" w:rsidRDefault="00A37FFA" w:rsidP="00A37FFA">
            <w:pPr>
              <w:pStyle w:val="EmptyCellLayoutStyle"/>
              <w:spacing w:after="0" w:line="240" w:lineRule="auto"/>
            </w:pPr>
          </w:p>
        </w:tc>
        <w:tc>
          <w:tcPr>
            <w:tcW w:w="149" w:type="dxa"/>
          </w:tcPr>
          <w:p w14:paraId="42233505" w14:textId="77777777" w:rsidR="00A37FFA" w:rsidRDefault="00A37FFA" w:rsidP="00A37FFA">
            <w:pPr>
              <w:pStyle w:val="EmptyCellLayoutStyle"/>
              <w:spacing w:after="0" w:line="240" w:lineRule="auto"/>
            </w:pPr>
          </w:p>
        </w:tc>
      </w:tr>
    </w:tbl>
    <w:p xmlns:w="http://schemas.openxmlformats.org/wordprocessingml/2006/main" w14:paraId="6A3BF495" w14:textId="77777777" w:rsidR="00A37FFA" w:rsidRDefault="00A37FFA" w:rsidP="00A37FFA">
      <w:pPr>
        <w:spacing w:after="0" w:line="240" w:lineRule="auto"/>
      </w:pPr>
    </w:p>
    <w:p xmlns:w="http://schemas.openxmlformats.org/wordprocessingml/2006/main" w14:paraId="1922DA1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写入数</w:t>
      </w:r>
    </w:p>
    <w:p xmlns:w="http://schemas.openxmlformats.org/wordprocessingml/2006/main" w14:paraId="69145A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写入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E7EB17E" w14:textId="77777777" w:rsidTr="00A37FFA">
        <w:trPr>
          <w:trHeight w:val="54"/>
        </w:trPr>
        <w:tc>
          <w:tcPr>
            <w:tcW w:w="54" w:type="dxa"/>
          </w:tcPr>
          <w:p w14:paraId="4CEC2CC9" w14:textId="77777777" w:rsidR="00A37FFA" w:rsidRDefault="00A37FFA" w:rsidP="00A37FFA">
            <w:pPr>
              <w:pStyle w:val="EmptyCellLayoutStyle"/>
              <w:spacing w:after="0" w:line="240" w:lineRule="auto"/>
            </w:pPr>
          </w:p>
        </w:tc>
        <w:tc>
          <w:tcPr>
            <w:tcW w:w="10395" w:type="dxa"/>
          </w:tcPr>
          <w:p w14:paraId="1B7EEB58" w14:textId="77777777" w:rsidR="00A37FFA" w:rsidRDefault="00A37FFA" w:rsidP="00A37FFA">
            <w:pPr>
              <w:pStyle w:val="EmptyCellLayoutStyle"/>
              <w:spacing w:after="0" w:line="240" w:lineRule="auto"/>
            </w:pPr>
          </w:p>
        </w:tc>
        <w:tc>
          <w:tcPr>
            <w:tcW w:w="149" w:type="dxa"/>
          </w:tcPr>
          <w:p w14:paraId="6F175E04" w14:textId="77777777" w:rsidR="00A37FFA" w:rsidRDefault="00A37FFA" w:rsidP="00A37FFA">
            <w:pPr>
              <w:pStyle w:val="EmptyCellLayoutStyle"/>
              <w:spacing w:after="0" w:line="240" w:lineRule="auto"/>
            </w:pPr>
          </w:p>
        </w:tc>
      </w:tr>
      <w:tr w:rsidR="00A37FFA" w14:paraId="13315DBA" w14:textId="77777777" w:rsidTr="00A37FFA">
        <w:tc>
          <w:tcPr>
            <w:tcW w:w="54" w:type="dxa"/>
          </w:tcPr>
          <w:p w14:paraId="0D6C1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6B15D2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9A2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12B7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0B68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8892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FBF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7D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D7F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81A0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827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9B4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138E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5099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90F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44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C96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D9E8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3C4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CA6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D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0A8ED0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DB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599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9D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9A5939" w14:textId="77777777" w:rsidR="00A37FFA" w:rsidRDefault="00A37FFA" w:rsidP="00A37FFA">
            <w:pPr>
              <w:spacing w:after="0" w:line="240" w:lineRule="auto"/>
            </w:pPr>
          </w:p>
        </w:tc>
        <w:tc>
          <w:tcPr>
            <w:tcW w:w="149" w:type="dxa"/>
          </w:tcPr>
          <w:p w14:paraId="3B5DA936" w14:textId="77777777" w:rsidR="00A37FFA" w:rsidRDefault="00A37FFA" w:rsidP="00A37FFA">
            <w:pPr>
              <w:pStyle w:val="EmptyCellLayoutStyle"/>
              <w:spacing w:after="0" w:line="240" w:lineRule="auto"/>
            </w:pPr>
          </w:p>
        </w:tc>
      </w:tr>
      <w:tr w:rsidR="00A37FFA" w14:paraId="29769203" w14:textId="77777777" w:rsidTr="00A37FFA">
        <w:trPr>
          <w:trHeight w:val="80"/>
        </w:trPr>
        <w:tc>
          <w:tcPr>
            <w:tcW w:w="54" w:type="dxa"/>
          </w:tcPr>
          <w:p w14:paraId="67E56BA1" w14:textId="77777777" w:rsidR="00A37FFA" w:rsidRDefault="00A37FFA" w:rsidP="00A37FFA">
            <w:pPr>
              <w:pStyle w:val="EmptyCellLayoutStyle"/>
              <w:spacing w:after="0" w:line="240" w:lineRule="auto"/>
            </w:pPr>
          </w:p>
        </w:tc>
        <w:tc>
          <w:tcPr>
            <w:tcW w:w="10395" w:type="dxa"/>
          </w:tcPr>
          <w:p w14:paraId="675EEF21" w14:textId="77777777" w:rsidR="00A37FFA" w:rsidRDefault="00A37FFA" w:rsidP="00A37FFA">
            <w:pPr>
              <w:pStyle w:val="EmptyCellLayoutStyle"/>
              <w:spacing w:after="0" w:line="240" w:lineRule="auto"/>
            </w:pPr>
          </w:p>
        </w:tc>
        <w:tc>
          <w:tcPr>
            <w:tcW w:w="149" w:type="dxa"/>
          </w:tcPr>
          <w:p w14:paraId="4008B78E" w14:textId="77777777" w:rsidR="00A37FFA" w:rsidRDefault="00A37FFA" w:rsidP="00A37FFA">
            <w:pPr>
              <w:pStyle w:val="EmptyCellLayoutStyle"/>
              <w:spacing w:after="0" w:line="240" w:lineRule="auto"/>
            </w:pPr>
          </w:p>
        </w:tc>
      </w:tr>
    </w:tbl>
    <w:p xmlns:w="http://schemas.openxmlformats.org/wordprocessingml/2006/main" w14:paraId="44CC453F" w14:textId="77777777" w:rsidR="00A37FFA" w:rsidRDefault="00A37FFA" w:rsidP="00A37FFA">
      <w:pPr>
        <w:spacing w:after="0" w:line="240" w:lineRule="auto"/>
      </w:pPr>
    </w:p>
    <w:p xmlns:w="http://schemas.openxmlformats.org/wordprocessingml/2006/main" w14:paraId="6B8958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游标唯一冲突数/秒</w:t>
      </w:r>
    </w:p>
    <w:p xmlns:w="http://schemas.openxmlformats.org/wordprocessingml/2006/main" w14:paraId="0F1AE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游标唯一冲突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3A113D" w14:textId="77777777" w:rsidTr="00A37FFA">
        <w:trPr>
          <w:trHeight w:val="54"/>
        </w:trPr>
        <w:tc>
          <w:tcPr>
            <w:tcW w:w="54" w:type="dxa"/>
          </w:tcPr>
          <w:p w14:paraId="15E4EE79" w14:textId="77777777" w:rsidR="00A37FFA" w:rsidRDefault="00A37FFA" w:rsidP="00A37FFA">
            <w:pPr>
              <w:pStyle w:val="EmptyCellLayoutStyle"/>
              <w:spacing w:after="0" w:line="240" w:lineRule="auto"/>
            </w:pPr>
          </w:p>
        </w:tc>
        <w:tc>
          <w:tcPr>
            <w:tcW w:w="10395" w:type="dxa"/>
          </w:tcPr>
          <w:p w14:paraId="0A9D5DCB" w14:textId="77777777" w:rsidR="00A37FFA" w:rsidRDefault="00A37FFA" w:rsidP="00A37FFA">
            <w:pPr>
              <w:pStyle w:val="EmptyCellLayoutStyle"/>
              <w:spacing w:after="0" w:line="240" w:lineRule="auto"/>
            </w:pPr>
          </w:p>
        </w:tc>
        <w:tc>
          <w:tcPr>
            <w:tcW w:w="149" w:type="dxa"/>
          </w:tcPr>
          <w:p w14:paraId="5223F34F" w14:textId="77777777" w:rsidR="00A37FFA" w:rsidRDefault="00A37FFA" w:rsidP="00A37FFA">
            <w:pPr>
              <w:pStyle w:val="EmptyCellLayoutStyle"/>
              <w:spacing w:after="0" w:line="240" w:lineRule="auto"/>
            </w:pPr>
          </w:p>
        </w:tc>
      </w:tr>
      <w:tr w:rsidR="00A37FFA" w14:paraId="2099ECA3" w14:textId="77777777" w:rsidTr="00A37FFA">
        <w:tc>
          <w:tcPr>
            <w:tcW w:w="54" w:type="dxa"/>
          </w:tcPr>
          <w:p w14:paraId="76B42E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1FC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6AA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056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007C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FA684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51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5C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15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EF07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9EB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E9C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79F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FD3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CC0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C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228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38EE2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A6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8E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FF3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C6F0A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4B8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B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E90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0B1635" w14:textId="77777777" w:rsidR="00A37FFA" w:rsidRDefault="00A37FFA" w:rsidP="00A37FFA">
            <w:pPr>
              <w:spacing w:after="0" w:line="240" w:lineRule="auto"/>
            </w:pPr>
          </w:p>
        </w:tc>
        <w:tc>
          <w:tcPr>
            <w:tcW w:w="149" w:type="dxa"/>
          </w:tcPr>
          <w:p w14:paraId="4F5F9312" w14:textId="77777777" w:rsidR="00A37FFA" w:rsidRDefault="00A37FFA" w:rsidP="00A37FFA">
            <w:pPr>
              <w:pStyle w:val="EmptyCellLayoutStyle"/>
              <w:spacing w:after="0" w:line="240" w:lineRule="auto"/>
            </w:pPr>
          </w:p>
        </w:tc>
      </w:tr>
      <w:tr w:rsidR="00A37FFA" w14:paraId="0F0450AF" w14:textId="77777777" w:rsidTr="00A37FFA">
        <w:trPr>
          <w:trHeight w:val="80"/>
        </w:trPr>
        <w:tc>
          <w:tcPr>
            <w:tcW w:w="54" w:type="dxa"/>
          </w:tcPr>
          <w:p w14:paraId="4C17ED8D" w14:textId="77777777" w:rsidR="00A37FFA" w:rsidRDefault="00A37FFA" w:rsidP="00A37FFA">
            <w:pPr>
              <w:pStyle w:val="EmptyCellLayoutStyle"/>
              <w:spacing w:after="0" w:line="240" w:lineRule="auto"/>
            </w:pPr>
          </w:p>
        </w:tc>
        <w:tc>
          <w:tcPr>
            <w:tcW w:w="10395" w:type="dxa"/>
          </w:tcPr>
          <w:p w14:paraId="4D0106E0" w14:textId="77777777" w:rsidR="00A37FFA" w:rsidRDefault="00A37FFA" w:rsidP="00A37FFA">
            <w:pPr>
              <w:pStyle w:val="EmptyCellLayoutStyle"/>
              <w:spacing w:after="0" w:line="240" w:lineRule="auto"/>
            </w:pPr>
          </w:p>
        </w:tc>
        <w:tc>
          <w:tcPr>
            <w:tcW w:w="149" w:type="dxa"/>
          </w:tcPr>
          <w:p w14:paraId="3B71923F" w14:textId="77777777" w:rsidR="00A37FFA" w:rsidRDefault="00A37FFA" w:rsidP="00A37FFA">
            <w:pPr>
              <w:pStyle w:val="EmptyCellLayoutStyle"/>
              <w:spacing w:after="0" w:line="240" w:lineRule="auto"/>
            </w:pPr>
          </w:p>
        </w:tc>
      </w:tr>
    </w:tbl>
    <w:p xmlns:w="http://schemas.openxmlformats.org/wordprocessingml/2006/main" w14:paraId="3397FC3A" w14:textId="77777777" w:rsidR="00A37FFA" w:rsidRDefault="00A37FFA" w:rsidP="00A37FFA">
      <w:pPr>
        <w:spacing w:after="0" w:line="240" w:lineRule="auto"/>
      </w:pPr>
    </w:p>
    <w:p xmlns:w="http://schemas.openxmlformats.org/wordprocessingml/2006/main" w14:paraId="68B40E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发送的消息片段的平均大小</w:t>
      </w:r>
    </w:p>
    <w:p xmlns:w="http://schemas.openxmlformats.org/wordprocessingml/2006/main" w14:paraId="5EA94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发送的消息片段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220CE4" w14:textId="77777777" w:rsidTr="00A37FFA">
        <w:trPr>
          <w:trHeight w:val="54"/>
        </w:trPr>
        <w:tc>
          <w:tcPr>
            <w:tcW w:w="54" w:type="dxa"/>
          </w:tcPr>
          <w:p w14:paraId="1F46E2A0" w14:textId="77777777" w:rsidR="00A37FFA" w:rsidRDefault="00A37FFA" w:rsidP="00A37FFA">
            <w:pPr>
              <w:pStyle w:val="EmptyCellLayoutStyle"/>
              <w:spacing w:after="0" w:line="240" w:lineRule="auto"/>
            </w:pPr>
          </w:p>
        </w:tc>
        <w:tc>
          <w:tcPr>
            <w:tcW w:w="10395" w:type="dxa"/>
          </w:tcPr>
          <w:p w14:paraId="7D70E040" w14:textId="77777777" w:rsidR="00A37FFA" w:rsidRDefault="00A37FFA" w:rsidP="00A37FFA">
            <w:pPr>
              <w:pStyle w:val="EmptyCellLayoutStyle"/>
              <w:spacing w:after="0" w:line="240" w:lineRule="auto"/>
            </w:pPr>
          </w:p>
        </w:tc>
        <w:tc>
          <w:tcPr>
            <w:tcW w:w="149" w:type="dxa"/>
          </w:tcPr>
          <w:p w14:paraId="6E57E611" w14:textId="77777777" w:rsidR="00A37FFA" w:rsidRDefault="00A37FFA" w:rsidP="00A37FFA">
            <w:pPr>
              <w:pStyle w:val="EmptyCellLayoutStyle"/>
              <w:spacing w:after="0" w:line="240" w:lineRule="auto"/>
            </w:pPr>
          </w:p>
        </w:tc>
      </w:tr>
      <w:tr w:rsidR="00A37FFA" w14:paraId="2BA3C67C" w14:textId="77777777" w:rsidTr="00A37FFA">
        <w:tc>
          <w:tcPr>
            <w:tcW w:w="54" w:type="dxa"/>
          </w:tcPr>
          <w:p w14:paraId="5E5564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F569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F44B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048C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DC0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D2AEE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A92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70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64C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9581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366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2F2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50C4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A8347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94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2EA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E91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0177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CA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4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965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68D53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48BF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B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06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C9BA6A" w14:textId="77777777" w:rsidR="00A37FFA" w:rsidRDefault="00A37FFA" w:rsidP="00A37FFA">
            <w:pPr>
              <w:spacing w:after="0" w:line="240" w:lineRule="auto"/>
            </w:pPr>
          </w:p>
        </w:tc>
        <w:tc>
          <w:tcPr>
            <w:tcW w:w="149" w:type="dxa"/>
          </w:tcPr>
          <w:p w14:paraId="4A0136E5" w14:textId="77777777" w:rsidR="00A37FFA" w:rsidRDefault="00A37FFA" w:rsidP="00A37FFA">
            <w:pPr>
              <w:pStyle w:val="EmptyCellLayoutStyle"/>
              <w:spacing w:after="0" w:line="240" w:lineRule="auto"/>
            </w:pPr>
          </w:p>
        </w:tc>
      </w:tr>
      <w:tr w:rsidR="00A37FFA" w14:paraId="2A910BAF" w14:textId="77777777" w:rsidTr="00A37FFA">
        <w:trPr>
          <w:trHeight w:val="80"/>
        </w:trPr>
        <w:tc>
          <w:tcPr>
            <w:tcW w:w="54" w:type="dxa"/>
          </w:tcPr>
          <w:p w14:paraId="45024DFA" w14:textId="77777777" w:rsidR="00A37FFA" w:rsidRDefault="00A37FFA" w:rsidP="00A37FFA">
            <w:pPr>
              <w:pStyle w:val="EmptyCellLayoutStyle"/>
              <w:spacing w:after="0" w:line="240" w:lineRule="auto"/>
            </w:pPr>
          </w:p>
        </w:tc>
        <w:tc>
          <w:tcPr>
            <w:tcW w:w="10395" w:type="dxa"/>
          </w:tcPr>
          <w:p w14:paraId="04763BE0" w14:textId="77777777" w:rsidR="00A37FFA" w:rsidRDefault="00A37FFA" w:rsidP="00A37FFA">
            <w:pPr>
              <w:pStyle w:val="EmptyCellLayoutStyle"/>
              <w:spacing w:after="0" w:line="240" w:lineRule="auto"/>
            </w:pPr>
          </w:p>
        </w:tc>
        <w:tc>
          <w:tcPr>
            <w:tcW w:w="149" w:type="dxa"/>
          </w:tcPr>
          <w:p w14:paraId="46E3C1DD" w14:textId="77777777" w:rsidR="00A37FFA" w:rsidRDefault="00A37FFA" w:rsidP="00A37FFA">
            <w:pPr>
              <w:pStyle w:val="EmptyCellLayoutStyle"/>
              <w:spacing w:after="0" w:line="240" w:lineRule="auto"/>
            </w:pPr>
          </w:p>
        </w:tc>
      </w:tr>
    </w:tbl>
    <w:p xmlns:w="http://schemas.openxmlformats.org/wordprocessingml/2006/main" w14:paraId="197A0E98" w14:textId="77777777" w:rsidR="00A37FFA" w:rsidRDefault="00A37FFA" w:rsidP="00A37FFA">
      <w:pPr>
        <w:spacing w:after="0" w:line="240" w:lineRule="auto"/>
      </w:pPr>
    </w:p>
    <w:p xmlns:w="http://schemas.openxmlformats.org/wordprocessingml/2006/main" w14:paraId="7A8EA4C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9 消息数</w:t>
      </w:r>
    </w:p>
    <w:p xmlns:w="http://schemas.openxmlformats.org/wordprocessingml/2006/main" w14:paraId="4D542B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9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23D4D20" w14:textId="77777777" w:rsidTr="00A37FFA">
        <w:trPr>
          <w:trHeight w:val="54"/>
        </w:trPr>
        <w:tc>
          <w:tcPr>
            <w:tcW w:w="54" w:type="dxa"/>
          </w:tcPr>
          <w:p w14:paraId="311C6D7B" w14:textId="77777777" w:rsidR="00A37FFA" w:rsidRDefault="00A37FFA" w:rsidP="00A37FFA">
            <w:pPr>
              <w:pStyle w:val="EmptyCellLayoutStyle"/>
              <w:spacing w:after="0" w:line="240" w:lineRule="auto"/>
            </w:pPr>
          </w:p>
        </w:tc>
        <w:tc>
          <w:tcPr>
            <w:tcW w:w="10395" w:type="dxa"/>
          </w:tcPr>
          <w:p w14:paraId="2AA0D529" w14:textId="77777777" w:rsidR="00A37FFA" w:rsidRDefault="00A37FFA" w:rsidP="00A37FFA">
            <w:pPr>
              <w:pStyle w:val="EmptyCellLayoutStyle"/>
              <w:spacing w:after="0" w:line="240" w:lineRule="auto"/>
            </w:pPr>
          </w:p>
        </w:tc>
        <w:tc>
          <w:tcPr>
            <w:tcW w:w="149" w:type="dxa"/>
          </w:tcPr>
          <w:p w14:paraId="771E58B0" w14:textId="77777777" w:rsidR="00A37FFA" w:rsidRDefault="00A37FFA" w:rsidP="00A37FFA">
            <w:pPr>
              <w:pStyle w:val="EmptyCellLayoutStyle"/>
              <w:spacing w:after="0" w:line="240" w:lineRule="auto"/>
            </w:pPr>
          </w:p>
        </w:tc>
      </w:tr>
      <w:tr w:rsidR="00A37FFA" w14:paraId="7CB38B4F" w14:textId="77777777" w:rsidTr="00A37FFA">
        <w:tc>
          <w:tcPr>
            <w:tcW w:w="54" w:type="dxa"/>
          </w:tcPr>
          <w:p w14:paraId="64C4A1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A093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E87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606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414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BD5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78D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3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99E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BF58C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A8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16A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A838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7B793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F6A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5D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2B7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BCB9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ED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080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FC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C2FE8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C2D7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DD02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38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AA5887" w14:textId="77777777" w:rsidR="00A37FFA" w:rsidRDefault="00A37FFA" w:rsidP="00A37FFA">
            <w:pPr>
              <w:spacing w:after="0" w:line="240" w:lineRule="auto"/>
            </w:pPr>
          </w:p>
        </w:tc>
        <w:tc>
          <w:tcPr>
            <w:tcW w:w="149" w:type="dxa"/>
          </w:tcPr>
          <w:p w14:paraId="54131FB0" w14:textId="77777777" w:rsidR="00A37FFA" w:rsidRDefault="00A37FFA" w:rsidP="00A37FFA">
            <w:pPr>
              <w:pStyle w:val="EmptyCellLayoutStyle"/>
              <w:spacing w:after="0" w:line="240" w:lineRule="auto"/>
            </w:pPr>
          </w:p>
        </w:tc>
      </w:tr>
      <w:tr w:rsidR="00A37FFA" w14:paraId="505473BF" w14:textId="77777777" w:rsidTr="00A37FFA">
        <w:trPr>
          <w:trHeight w:val="80"/>
        </w:trPr>
        <w:tc>
          <w:tcPr>
            <w:tcW w:w="54" w:type="dxa"/>
          </w:tcPr>
          <w:p w14:paraId="0EF456E1" w14:textId="77777777" w:rsidR="00A37FFA" w:rsidRDefault="00A37FFA" w:rsidP="00A37FFA">
            <w:pPr>
              <w:pStyle w:val="EmptyCellLayoutStyle"/>
              <w:spacing w:after="0" w:line="240" w:lineRule="auto"/>
            </w:pPr>
          </w:p>
        </w:tc>
        <w:tc>
          <w:tcPr>
            <w:tcW w:w="10395" w:type="dxa"/>
          </w:tcPr>
          <w:p w14:paraId="4EB5AEE8" w14:textId="77777777" w:rsidR="00A37FFA" w:rsidRDefault="00A37FFA" w:rsidP="00A37FFA">
            <w:pPr>
              <w:pStyle w:val="EmptyCellLayoutStyle"/>
              <w:spacing w:after="0" w:line="240" w:lineRule="auto"/>
            </w:pPr>
          </w:p>
        </w:tc>
        <w:tc>
          <w:tcPr>
            <w:tcW w:w="149" w:type="dxa"/>
          </w:tcPr>
          <w:p w14:paraId="2B03EAD3" w14:textId="77777777" w:rsidR="00A37FFA" w:rsidRDefault="00A37FFA" w:rsidP="00A37FFA">
            <w:pPr>
              <w:pStyle w:val="EmptyCellLayoutStyle"/>
              <w:spacing w:after="0" w:line="240" w:lineRule="auto"/>
            </w:pPr>
          </w:p>
        </w:tc>
      </w:tr>
    </w:tbl>
    <w:p xmlns:w="http://schemas.openxmlformats.org/wordprocessingml/2006/main" w14:paraId="52E95115" w14:textId="77777777" w:rsidR="00A37FFA" w:rsidRDefault="00A37FFA" w:rsidP="00A37FFA">
      <w:pPr>
        <w:spacing w:after="0" w:line="240" w:lineRule="auto"/>
      </w:pPr>
    </w:p>
    <w:p xmlns:w="http://schemas.openxmlformats.org/wordprocessingml/2006/main" w14:paraId="5BD885A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微秒数/写入</w:t>
      </w:r>
    </w:p>
    <w:p xmlns:w="http://schemas.openxmlformats.org/wordprocessingml/2006/main" w14:paraId="1C8BD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微秒数/写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2850AA" w14:textId="77777777" w:rsidTr="00A37FFA">
        <w:trPr>
          <w:trHeight w:val="54"/>
        </w:trPr>
        <w:tc>
          <w:tcPr>
            <w:tcW w:w="54" w:type="dxa"/>
          </w:tcPr>
          <w:p w14:paraId="3CC94A5B" w14:textId="77777777" w:rsidR="00A37FFA" w:rsidRDefault="00A37FFA" w:rsidP="00A37FFA">
            <w:pPr>
              <w:pStyle w:val="EmptyCellLayoutStyle"/>
              <w:spacing w:after="0" w:line="240" w:lineRule="auto"/>
            </w:pPr>
          </w:p>
        </w:tc>
        <w:tc>
          <w:tcPr>
            <w:tcW w:w="10395" w:type="dxa"/>
          </w:tcPr>
          <w:p w14:paraId="11365E14" w14:textId="77777777" w:rsidR="00A37FFA" w:rsidRDefault="00A37FFA" w:rsidP="00A37FFA">
            <w:pPr>
              <w:pStyle w:val="EmptyCellLayoutStyle"/>
              <w:spacing w:after="0" w:line="240" w:lineRule="auto"/>
            </w:pPr>
          </w:p>
        </w:tc>
        <w:tc>
          <w:tcPr>
            <w:tcW w:w="149" w:type="dxa"/>
          </w:tcPr>
          <w:p w14:paraId="6DC3D0A6" w14:textId="77777777" w:rsidR="00A37FFA" w:rsidRDefault="00A37FFA" w:rsidP="00A37FFA">
            <w:pPr>
              <w:pStyle w:val="EmptyCellLayoutStyle"/>
              <w:spacing w:after="0" w:line="240" w:lineRule="auto"/>
            </w:pPr>
          </w:p>
        </w:tc>
      </w:tr>
      <w:tr w:rsidR="00A37FFA" w14:paraId="2925184A" w14:textId="77777777" w:rsidTr="00A37FFA">
        <w:tc>
          <w:tcPr>
            <w:tcW w:w="54" w:type="dxa"/>
          </w:tcPr>
          <w:p w14:paraId="01AB54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AB6A9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2D1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DEAB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FA2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360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425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0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5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C0B9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1A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6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E856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234C3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F11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DB4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13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E97FF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EB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83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1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758E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2D2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ABA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EFF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DBA3F1" w14:textId="77777777" w:rsidR="00A37FFA" w:rsidRDefault="00A37FFA" w:rsidP="00A37FFA">
            <w:pPr>
              <w:spacing w:after="0" w:line="240" w:lineRule="auto"/>
            </w:pPr>
          </w:p>
        </w:tc>
        <w:tc>
          <w:tcPr>
            <w:tcW w:w="149" w:type="dxa"/>
          </w:tcPr>
          <w:p w14:paraId="092D47B8" w14:textId="77777777" w:rsidR="00A37FFA" w:rsidRDefault="00A37FFA" w:rsidP="00A37FFA">
            <w:pPr>
              <w:pStyle w:val="EmptyCellLayoutStyle"/>
              <w:spacing w:after="0" w:line="240" w:lineRule="auto"/>
            </w:pPr>
          </w:p>
        </w:tc>
      </w:tr>
      <w:tr w:rsidR="00A37FFA" w14:paraId="0D3DADF7" w14:textId="77777777" w:rsidTr="00A37FFA">
        <w:trPr>
          <w:trHeight w:val="80"/>
        </w:trPr>
        <w:tc>
          <w:tcPr>
            <w:tcW w:w="54" w:type="dxa"/>
          </w:tcPr>
          <w:p w14:paraId="0F219C70" w14:textId="77777777" w:rsidR="00A37FFA" w:rsidRDefault="00A37FFA" w:rsidP="00A37FFA">
            <w:pPr>
              <w:pStyle w:val="EmptyCellLayoutStyle"/>
              <w:spacing w:after="0" w:line="240" w:lineRule="auto"/>
            </w:pPr>
          </w:p>
        </w:tc>
        <w:tc>
          <w:tcPr>
            <w:tcW w:w="10395" w:type="dxa"/>
          </w:tcPr>
          <w:p w14:paraId="177B2817" w14:textId="77777777" w:rsidR="00A37FFA" w:rsidRDefault="00A37FFA" w:rsidP="00A37FFA">
            <w:pPr>
              <w:pStyle w:val="EmptyCellLayoutStyle"/>
              <w:spacing w:after="0" w:line="240" w:lineRule="auto"/>
            </w:pPr>
          </w:p>
        </w:tc>
        <w:tc>
          <w:tcPr>
            <w:tcW w:w="149" w:type="dxa"/>
          </w:tcPr>
          <w:p w14:paraId="6ABDC50F" w14:textId="77777777" w:rsidR="00A37FFA" w:rsidRDefault="00A37FFA" w:rsidP="00A37FFA">
            <w:pPr>
              <w:pStyle w:val="EmptyCellLayoutStyle"/>
              <w:spacing w:after="0" w:line="240" w:lineRule="auto"/>
            </w:pPr>
          </w:p>
        </w:tc>
      </w:tr>
    </w:tbl>
    <w:p xmlns:w="http://schemas.openxmlformats.org/wordprocessingml/2006/main" w14:paraId="12478439" w14:textId="77777777" w:rsidR="00A37FFA" w:rsidRDefault="00A37FFA" w:rsidP="00A37FFA">
      <w:pPr>
        <w:spacing w:after="0" w:line="240" w:lineRule="auto"/>
      </w:pPr>
    </w:p>
    <w:p xmlns:w="http://schemas.openxmlformats.org/wordprocessingml/2006/main" w14:paraId="5CA827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扫描中删除的过期行数/秒</w:t>
      </w:r>
    </w:p>
    <w:p xmlns:w="http://schemas.openxmlformats.org/wordprocessingml/2006/main" w14:paraId="3A04B8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扫描中删除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8C14B5" w14:textId="77777777" w:rsidTr="00A37FFA">
        <w:trPr>
          <w:trHeight w:val="54"/>
        </w:trPr>
        <w:tc>
          <w:tcPr>
            <w:tcW w:w="54" w:type="dxa"/>
          </w:tcPr>
          <w:p w14:paraId="62395431" w14:textId="77777777" w:rsidR="00A37FFA" w:rsidRDefault="00A37FFA" w:rsidP="00A37FFA">
            <w:pPr>
              <w:pStyle w:val="EmptyCellLayoutStyle"/>
              <w:spacing w:after="0" w:line="240" w:lineRule="auto"/>
            </w:pPr>
          </w:p>
        </w:tc>
        <w:tc>
          <w:tcPr>
            <w:tcW w:w="10395" w:type="dxa"/>
          </w:tcPr>
          <w:p w14:paraId="4C5FC1ED" w14:textId="77777777" w:rsidR="00A37FFA" w:rsidRDefault="00A37FFA" w:rsidP="00A37FFA">
            <w:pPr>
              <w:pStyle w:val="EmptyCellLayoutStyle"/>
              <w:spacing w:after="0" w:line="240" w:lineRule="auto"/>
            </w:pPr>
          </w:p>
        </w:tc>
        <w:tc>
          <w:tcPr>
            <w:tcW w:w="149" w:type="dxa"/>
          </w:tcPr>
          <w:p w14:paraId="109F910B" w14:textId="77777777" w:rsidR="00A37FFA" w:rsidRDefault="00A37FFA" w:rsidP="00A37FFA">
            <w:pPr>
              <w:pStyle w:val="EmptyCellLayoutStyle"/>
              <w:spacing w:after="0" w:line="240" w:lineRule="auto"/>
            </w:pPr>
          </w:p>
        </w:tc>
      </w:tr>
      <w:tr w:rsidR="00A37FFA" w14:paraId="6C3B7F21" w14:textId="77777777" w:rsidTr="00A37FFA">
        <w:tc>
          <w:tcPr>
            <w:tcW w:w="54" w:type="dxa"/>
          </w:tcPr>
          <w:p w14:paraId="1D03490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E2773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68E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566A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401E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6A18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597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63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47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11BF5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AD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F0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75BD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40F2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8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BFA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90F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F3083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0E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F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1FC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5586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20BF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23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F7F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5DA062" w14:textId="77777777" w:rsidR="00A37FFA" w:rsidRDefault="00A37FFA" w:rsidP="00A37FFA">
            <w:pPr>
              <w:spacing w:after="0" w:line="240" w:lineRule="auto"/>
            </w:pPr>
          </w:p>
        </w:tc>
        <w:tc>
          <w:tcPr>
            <w:tcW w:w="149" w:type="dxa"/>
          </w:tcPr>
          <w:p w14:paraId="51DED26D" w14:textId="77777777" w:rsidR="00A37FFA" w:rsidRDefault="00A37FFA" w:rsidP="00A37FFA">
            <w:pPr>
              <w:pStyle w:val="EmptyCellLayoutStyle"/>
              <w:spacing w:after="0" w:line="240" w:lineRule="auto"/>
            </w:pPr>
          </w:p>
        </w:tc>
      </w:tr>
      <w:tr w:rsidR="00A37FFA" w14:paraId="250B46F6" w14:textId="77777777" w:rsidTr="00A37FFA">
        <w:trPr>
          <w:trHeight w:val="80"/>
        </w:trPr>
        <w:tc>
          <w:tcPr>
            <w:tcW w:w="54" w:type="dxa"/>
          </w:tcPr>
          <w:p w14:paraId="41890588" w14:textId="77777777" w:rsidR="00A37FFA" w:rsidRDefault="00A37FFA" w:rsidP="00A37FFA">
            <w:pPr>
              <w:pStyle w:val="EmptyCellLayoutStyle"/>
              <w:spacing w:after="0" w:line="240" w:lineRule="auto"/>
            </w:pPr>
          </w:p>
        </w:tc>
        <w:tc>
          <w:tcPr>
            <w:tcW w:w="10395" w:type="dxa"/>
          </w:tcPr>
          <w:p w14:paraId="40A605A7" w14:textId="77777777" w:rsidR="00A37FFA" w:rsidRDefault="00A37FFA" w:rsidP="00A37FFA">
            <w:pPr>
              <w:pStyle w:val="EmptyCellLayoutStyle"/>
              <w:spacing w:after="0" w:line="240" w:lineRule="auto"/>
            </w:pPr>
          </w:p>
        </w:tc>
        <w:tc>
          <w:tcPr>
            <w:tcW w:w="149" w:type="dxa"/>
          </w:tcPr>
          <w:p w14:paraId="3C33A9F1" w14:textId="77777777" w:rsidR="00A37FFA" w:rsidRDefault="00A37FFA" w:rsidP="00A37FFA">
            <w:pPr>
              <w:pStyle w:val="EmptyCellLayoutStyle"/>
              <w:spacing w:after="0" w:line="240" w:lineRule="auto"/>
            </w:pPr>
          </w:p>
        </w:tc>
      </w:tr>
    </w:tbl>
    <w:p xmlns:w="http://schemas.openxmlformats.org/wordprocessingml/2006/main" w14:paraId="3CAE1EFD" w14:textId="77777777" w:rsidR="00A37FFA" w:rsidRDefault="00A37FFA" w:rsidP="00A37FFA">
      <w:pPr>
        <w:spacing w:after="0" w:line="240" w:lineRule="auto"/>
      </w:pPr>
    </w:p>
    <w:p xmlns:w="http://schemas.openxmlformats.org/wordprocessingml/2006/main" w14:paraId="7EE79E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用户中止的事务数/秒</w:t>
      </w:r>
    </w:p>
    <w:p xmlns:w="http://schemas.openxmlformats.org/wordprocessingml/2006/main" w14:paraId="16BE8F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用户中止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770E02" w14:textId="77777777" w:rsidTr="00A37FFA">
        <w:trPr>
          <w:trHeight w:val="54"/>
        </w:trPr>
        <w:tc>
          <w:tcPr>
            <w:tcW w:w="54" w:type="dxa"/>
          </w:tcPr>
          <w:p w14:paraId="27965CF5" w14:textId="77777777" w:rsidR="00A37FFA" w:rsidRDefault="00A37FFA" w:rsidP="00A37FFA">
            <w:pPr>
              <w:pStyle w:val="EmptyCellLayoutStyle"/>
              <w:spacing w:after="0" w:line="240" w:lineRule="auto"/>
            </w:pPr>
          </w:p>
        </w:tc>
        <w:tc>
          <w:tcPr>
            <w:tcW w:w="10395" w:type="dxa"/>
          </w:tcPr>
          <w:p w14:paraId="4E78EE15" w14:textId="77777777" w:rsidR="00A37FFA" w:rsidRDefault="00A37FFA" w:rsidP="00A37FFA">
            <w:pPr>
              <w:pStyle w:val="EmptyCellLayoutStyle"/>
              <w:spacing w:after="0" w:line="240" w:lineRule="auto"/>
            </w:pPr>
          </w:p>
        </w:tc>
        <w:tc>
          <w:tcPr>
            <w:tcW w:w="149" w:type="dxa"/>
          </w:tcPr>
          <w:p w14:paraId="1052759F" w14:textId="77777777" w:rsidR="00A37FFA" w:rsidRDefault="00A37FFA" w:rsidP="00A37FFA">
            <w:pPr>
              <w:pStyle w:val="EmptyCellLayoutStyle"/>
              <w:spacing w:after="0" w:line="240" w:lineRule="auto"/>
            </w:pPr>
          </w:p>
        </w:tc>
      </w:tr>
      <w:tr w:rsidR="00A37FFA" w14:paraId="64D00B02" w14:textId="77777777" w:rsidTr="00A37FFA">
        <w:tc>
          <w:tcPr>
            <w:tcW w:w="54" w:type="dxa"/>
          </w:tcPr>
          <w:p w14:paraId="606133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0D381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FE7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2B2C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535A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9D13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332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5B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08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5E2B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15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670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6E8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BEBA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FD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8A8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824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20708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71F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FCB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69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DE234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CF21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A7A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41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FCD19C" w14:textId="77777777" w:rsidR="00A37FFA" w:rsidRDefault="00A37FFA" w:rsidP="00A37FFA">
            <w:pPr>
              <w:spacing w:after="0" w:line="240" w:lineRule="auto"/>
            </w:pPr>
          </w:p>
        </w:tc>
        <w:tc>
          <w:tcPr>
            <w:tcW w:w="149" w:type="dxa"/>
          </w:tcPr>
          <w:p w14:paraId="37020D96" w14:textId="77777777" w:rsidR="00A37FFA" w:rsidRDefault="00A37FFA" w:rsidP="00A37FFA">
            <w:pPr>
              <w:pStyle w:val="EmptyCellLayoutStyle"/>
              <w:spacing w:after="0" w:line="240" w:lineRule="auto"/>
            </w:pPr>
          </w:p>
        </w:tc>
      </w:tr>
      <w:tr w:rsidR="00A37FFA" w14:paraId="23324FA8" w14:textId="77777777" w:rsidTr="00A37FFA">
        <w:trPr>
          <w:trHeight w:val="80"/>
        </w:trPr>
        <w:tc>
          <w:tcPr>
            <w:tcW w:w="54" w:type="dxa"/>
          </w:tcPr>
          <w:p w14:paraId="1C432B90" w14:textId="77777777" w:rsidR="00A37FFA" w:rsidRDefault="00A37FFA" w:rsidP="00A37FFA">
            <w:pPr>
              <w:pStyle w:val="EmptyCellLayoutStyle"/>
              <w:spacing w:after="0" w:line="240" w:lineRule="auto"/>
            </w:pPr>
          </w:p>
        </w:tc>
        <w:tc>
          <w:tcPr>
            <w:tcW w:w="10395" w:type="dxa"/>
          </w:tcPr>
          <w:p w14:paraId="57EAF300" w14:textId="77777777" w:rsidR="00A37FFA" w:rsidRDefault="00A37FFA" w:rsidP="00A37FFA">
            <w:pPr>
              <w:pStyle w:val="EmptyCellLayoutStyle"/>
              <w:spacing w:after="0" w:line="240" w:lineRule="auto"/>
            </w:pPr>
          </w:p>
        </w:tc>
        <w:tc>
          <w:tcPr>
            <w:tcW w:w="149" w:type="dxa"/>
          </w:tcPr>
          <w:p w14:paraId="6B792FF9" w14:textId="77777777" w:rsidR="00A37FFA" w:rsidRDefault="00A37FFA" w:rsidP="00A37FFA">
            <w:pPr>
              <w:pStyle w:val="EmptyCellLayoutStyle"/>
              <w:spacing w:after="0" w:line="240" w:lineRule="auto"/>
            </w:pPr>
          </w:p>
        </w:tc>
      </w:tr>
    </w:tbl>
    <w:p xmlns:w="http://schemas.openxmlformats.org/wordprocessingml/2006/main" w14:paraId="5C269E98" w14:textId="77777777" w:rsidR="00A37FFA" w:rsidRDefault="00A37FFA" w:rsidP="00A37FFA">
      <w:pPr>
        <w:spacing w:after="0" w:line="240" w:lineRule="auto"/>
      </w:pPr>
    </w:p>
    <w:p xmlns:w="http://schemas.openxmlformats.org/wordprocessingml/2006/main" w14:paraId="509F20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启动的游标扫描数/秒</w:t>
      </w:r>
    </w:p>
    <w:p xmlns:w="http://schemas.openxmlformats.org/wordprocessingml/2006/main" w14:paraId="03B88F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启动的游标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FA26CC" w14:textId="77777777" w:rsidTr="00A37FFA">
        <w:trPr>
          <w:trHeight w:val="54"/>
        </w:trPr>
        <w:tc>
          <w:tcPr>
            <w:tcW w:w="54" w:type="dxa"/>
          </w:tcPr>
          <w:p w14:paraId="5A700B26" w14:textId="77777777" w:rsidR="00A37FFA" w:rsidRDefault="00A37FFA" w:rsidP="00A37FFA">
            <w:pPr>
              <w:pStyle w:val="EmptyCellLayoutStyle"/>
              <w:spacing w:after="0" w:line="240" w:lineRule="auto"/>
            </w:pPr>
          </w:p>
        </w:tc>
        <w:tc>
          <w:tcPr>
            <w:tcW w:w="10395" w:type="dxa"/>
          </w:tcPr>
          <w:p w14:paraId="17688C72" w14:textId="77777777" w:rsidR="00A37FFA" w:rsidRDefault="00A37FFA" w:rsidP="00A37FFA">
            <w:pPr>
              <w:pStyle w:val="EmptyCellLayoutStyle"/>
              <w:spacing w:after="0" w:line="240" w:lineRule="auto"/>
            </w:pPr>
          </w:p>
        </w:tc>
        <w:tc>
          <w:tcPr>
            <w:tcW w:w="149" w:type="dxa"/>
          </w:tcPr>
          <w:p w14:paraId="20E0AA83" w14:textId="77777777" w:rsidR="00A37FFA" w:rsidRDefault="00A37FFA" w:rsidP="00A37FFA">
            <w:pPr>
              <w:pStyle w:val="EmptyCellLayoutStyle"/>
              <w:spacing w:after="0" w:line="240" w:lineRule="auto"/>
            </w:pPr>
          </w:p>
        </w:tc>
      </w:tr>
      <w:tr w:rsidR="00A37FFA" w14:paraId="26FF3F99" w14:textId="77777777" w:rsidTr="00A37FFA">
        <w:tc>
          <w:tcPr>
            <w:tcW w:w="54" w:type="dxa"/>
          </w:tcPr>
          <w:p w14:paraId="48AF5D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44AE1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AA13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1C1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9A6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B66B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7B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E2A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71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22DA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E7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890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CB0A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A01C4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0D1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94C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34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6923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24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A89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37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E2BB0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4B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238A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FF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2E4122" w14:textId="77777777" w:rsidR="00A37FFA" w:rsidRDefault="00A37FFA" w:rsidP="00A37FFA">
            <w:pPr>
              <w:spacing w:after="0" w:line="240" w:lineRule="auto"/>
            </w:pPr>
          </w:p>
        </w:tc>
        <w:tc>
          <w:tcPr>
            <w:tcW w:w="149" w:type="dxa"/>
          </w:tcPr>
          <w:p w14:paraId="6685684D" w14:textId="77777777" w:rsidR="00A37FFA" w:rsidRDefault="00A37FFA" w:rsidP="00A37FFA">
            <w:pPr>
              <w:pStyle w:val="EmptyCellLayoutStyle"/>
              <w:spacing w:after="0" w:line="240" w:lineRule="auto"/>
            </w:pPr>
          </w:p>
        </w:tc>
      </w:tr>
      <w:tr w:rsidR="00A37FFA" w14:paraId="51C1CBF3" w14:textId="77777777" w:rsidTr="00A37FFA">
        <w:trPr>
          <w:trHeight w:val="80"/>
        </w:trPr>
        <w:tc>
          <w:tcPr>
            <w:tcW w:w="54" w:type="dxa"/>
          </w:tcPr>
          <w:p w14:paraId="2937858F" w14:textId="77777777" w:rsidR="00A37FFA" w:rsidRDefault="00A37FFA" w:rsidP="00A37FFA">
            <w:pPr>
              <w:pStyle w:val="EmptyCellLayoutStyle"/>
              <w:spacing w:after="0" w:line="240" w:lineRule="auto"/>
            </w:pPr>
          </w:p>
        </w:tc>
        <w:tc>
          <w:tcPr>
            <w:tcW w:w="10395" w:type="dxa"/>
          </w:tcPr>
          <w:p w14:paraId="520B8289" w14:textId="77777777" w:rsidR="00A37FFA" w:rsidRDefault="00A37FFA" w:rsidP="00A37FFA">
            <w:pPr>
              <w:pStyle w:val="EmptyCellLayoutStyle"/>
              <w:spacing w:after="0" w:line="240" w:lineRule="auto"/>
            </w:pPr>
          </w:p>
        </w:tc>
        <w:tc>
          <w:tcPr>
            <w:tcW w:w="149" w:type="dxa"/>
          </w:tcPr>
          <w:p w14:paraId="1E9B9578" w14:textId="77777777" w:rsidR="00A37FFA" w:rsidRDefault="00A37FFA" w:rsidP="00A37FFA">
            <w:pPr>
              <w:pStyle w:val="EmptyCellLayoutStyle"/>
              <w:spacing w:after="0" w:line="240" w:lineRule="auto"/>
            </w:pPr>
          </w:p>
        </w:tc>
      </w:tr>
    </w:tbl>
    <w:p xmlns:w="http://schemas.openxmlformats.org/wordprocessingml/2006/main" w14:paraId="12B9FB54" w14:textId="77777777" w:rsidR="00A37FFA" w:rsidRDefault="00A37FFA" w:rsidP="00A37FFA">
      <w:pPr>
        <w:spacing w:after="0" w:line="240" w:lineRule="auto"/>
      </w:pPr>
    </w:p>
    <w:p xmlns:w="http://schemas.openxmlformats.org/wordprocessingml/2006/main" w14:paraId="03EB750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7 消息片段数</w:t>
      </w:r>
    </w:p>
    <w:p xmlns:w="http://schemas.openxmlformats.org/wordprocessingml/2006/main" w14:paraId="7AF520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7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8ADA61D" w14:textId="77777777" w:rsidTr="00A37FFA">
        <w:trPr>
          <w:trHeight w:val="54"/>
        </w:trPr>
        <w:tc>
          <w:tcPr>
            <w:tcW w:w="54" w:type="dxa"/>
          </w:tcPr>
          <w:p w14:paraId="28F8261A" w14:textId="77777777" w:rsidR="00A37FFA" w:rsidRDefault="00A37FFA" w:rsidP="00A37FFA">
            <w:pPr>
              <w:pStyle w:val="EmptyCellLayoutStyle"/>
              <w:spacing w:after="0" w:line="240" w:lineRule="auto"/>
            </w:pPr>
          </w:p>
        </w:tc>
        <w:tc>
          <w:tcPr>
            <w:tcW w:w="10395" w:type="dxa"/>
          </w:tcPr>
          <w:p w14:paraId="52DA6DD0" w14:textId="77777777" w:rsidR="00A37FFA" w:rsidRDefault="00A37FFA" w:rsidP="00A37FFA">
            <w:pPr>
              <w:pStyle w:val="EmptyCellLayoutStyle"/>
              <w:spacing w:after="0" w:line="240" w:lineRule="auto"/>
            </w:pPr>
          </w:p>
        </w:tc>
        <w:tc>
          <w:tcPr>
            <w:tcW w:w="149" w:type="dxa"/>
          </w:tcPr>
          <w:p w14:paraId="20B3B183" w14:textId="77777777" w:rsidR="00A37FFA" w:rsidRDefault="00A37FFA" w:rsidP="00A37FFA">
            <w:pPr>
              <w:pStyle w:val="EmptyCellLayoutStyle"/>
              <w:spacing w:after="0" w:line="240" w:lineRule="auto"/>
            </w:pPr>
          </w:p>
        </w:tc>
      </w:tr>
      <w:tr w:rsidR="00A37FFA" w14:paraId="3222DCF9" w14:textId="77777777" w:rsidTr="00A37FFA">
        <w:tc>
          <w:tcPr>
            <w:tcW w:w="54" w:type="dxa"/>
          </w:tcPr>
          <w:p w14:paraId="28CA70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745576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58AF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A98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7E3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5DD6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808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E9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C04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70F1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8D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3F9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B4C7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BF623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33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8D5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41F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96CBA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B2F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26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74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A48A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420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3C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2F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56E765" w14:textId="77777777" w:rsidR="00A37FFA" w:rsidRDefault="00A37FFA" w:rsidP="00A37FFA">
            <w:pPr>
              <w:spacing w:after="0" w:line="240" w:lineRule="auto"/>
            </w:pPr>
          </w:p>
        </w:tc>
        <w:tc>
          <w:tcPr>
            <w:tcW w:w="149" w:type="dxa"/>
          </w:tcPr>
          <w:p w14:paraId="67F80D4B" w14:textId="77777777" w:rsidR="00A37FFA" w:rsidRDefault="00A37FFA" w:rsidP="00A37FFA">
            <w:pPr>
              <w:pStyle w:val="EmptyCellLayoutStyle"/>
              <w:spacing w:after="0" w:line="240" w:lineRule="auto"/>
            </w:pPr>
          </w:p>
        </w:tc>
      </w:tr>
      <w:tr w:rsidR="00A37FFA" w14:paraId="224C9E00" w14:textId="77777777" w:rsidTr="00A37FFA">
        <w:trPr>
          <w:trHeight w:val="80"/>
        </w:trPr>
        <w:tc>
          <w:tcPr>
            <w:tcW w:w="54" w:type="dxa"/>
          </w:tcPr>
          <w:p w14:paraId="7E84176B" w14:textId="77777777" w:rsidR="00A37FFA" w:rsidRDefault="00A37FFA" w:rsidP="00A37FFA">
            <w:pPr>
              <w:pStyle w:val="EmptyCellLayoutStyle"/>
              <w:spacing w:after="0" w:line="240" w:lineRule="auto"/>
            </w:pPr>
          </w:p>
        </w:tc>
        <w:tc>
          <w:tcPr>
            <w:tcW w:w="10395" w:type="dxa"/>
          </w:tcPr>
          <w:p w14:paraId="2C835158" w14:textId="77777777" w:rsidR="00A37FFA" w:rsidRDefault="00A37FFA" w:rsidP="00A37FFA">
            <w:pPr>
              <w:pStyle w:val="EmptyCellLayoutStyle"/>
              <w:spacing w:after="0" w:line="240" w:lineRule="auto"/>
            </w:pPr>
          </w:p>
        </w:tc>
        <w:tc>
          <w:tcPr>
            <w:tcW w:w="149" w:type="dxa"/>
          </w:tcPr>
          <w:p w14:paraId="44D45EFB" w14:textId="77777777" w:rsidR="00A37FFA" w:rsidRDefault="00A37FFA" w:rsidP="00A37FFA">
            <w:pPr>
              <w:pStyle w:val="EmptyCellLayoutStyle"/>
              <w:spacing w:after="0" w:line="240" w:lineRule="auto"/>
            </w:pPr>
          </w:p>
        </w:tc>
      </w:tr>
    </w:tbl>
    <w:p xmlns:w="http://schemas.openxmlformats.org/wordprocessingml/2006/main" w14:paraId="70561F2B" w14:textId="77777777" w:rsidR="00A37FFA" w:rsidRDefault="00A37FFA" w:rsidP="00A37FFA">
      <w:pPr>
        <w:spacing w:after="0" w:line="240" w:lineRule="auto"/>
      </w:pPr>
    </w:p>
    <w:p xmlns:w="http://schemas.openxmlformats.org/wordprocessingml/2006/main" w14:paraId="32F6A52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中止的事务数/秒</w:t>
      </w:r>
    </w:p>
    <w:p xmlns:w="http://schemas.openxmlformats.org/wordprocessingml/2006/main" w14:paraId="3B2B0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中止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BE3F82" w14:textId="77777777" w:rsidTr="00A37FFA">
        <w:trPr>
          <w:trHeight w:val="54"/>
        </w:trPr>
        <w:tc>
          <w:tcPr>
            <w:tcW w:w="54" w:type="dxa"/>
          </w:tcPr>
          <w:p w14:paraId="7DFE9A22" w14:textId="77777777" w:rsidR="00A37FFA" w:rsidRDefault="00A37FFA" w:rsidP="00A37FFA">
            <w:pPr>
              <w:pStyle w:val="EmptyCellLayoutStyle"/>
              <w:spacing w:after="0" w:line="240" w:lineRule="auto"/>
            </w:pPr>
          </w:p>
        </w:tc>
        <w:tc>
          <w:tcPr>
            <w:tcW w:w="10395" w:type="dxa"/>
          </w:tcPr>
          <w:p w14:paraId="2B6BF520" w14:textId="77777777" w:rsidR="00A37FFA" w:rsidRDefault="00A37FFA" w:rsidP="00A37FFA">
            <w:pPr>
              <w:pStyle w:val="EmptyCellLayoutStyle"/>
              <w:spacing w:after="0" w:line="240" w:lineRule="auto"/>
            </w:pPr>
          </w:p>
        </w:tc>
        <w:tc>
          <w:tcPr>
            <w:tcW w:w="149" w:type="dxa"/>
          </w:tcPr>
          <w:p w14:paraId="67A7A051" w14:textId="77777777" w:rsidR="00A37FFA" w:rsidRDefault="00A37FFA" w:rsidP="00A37FFA">
            <w:pPr>
              <w:pStyle w:val="EmptyCellLayoutStyle"/>
              <w:spacing w:after="0" w:line="240" w:lineRule="auto"/>
            </w:pPr>
          </w:p>
        </w:tc>
      </w:tr>
      <w:tr w:rsidR="00A37FFA" w14:paraId="66C29949" w14:textId="77777777" w:rsidTr="00A37FFA">
        <w:tc>
          <w:tcPr>
            <w:tcW w:w="54" w:type="dxa"/>
          </w:tcPr>
          <w:p w14:paraId="31973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A06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23C3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81A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106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9F04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A2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C41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C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175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EBB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D4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D17C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7125E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1AD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91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2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E972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EA4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357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D7A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03D56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EC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40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FC5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1E0C3D" w14:textId="77777777" w:rsidR="00A37FFA" w:rsidRDefault="00A37FFA" w:rsidP="00A37FFA">
            <w:pPr>
              <w:spacing w:after="0" w:line="240" w:lineRule="auto"/>
            </w:pPr>
          </w:p>
        </w:tc>
        <w:tc>
          <w:tcPr>
            <w:tcW w:w="149" w:type="dxa"/>
          </w:tcPr>
          <w:p w14:paraId="31C82866" w14:textId="77777777" w:rsidR="00A37FFA" w:rsidRDefault="00A37FFA" w:rsidP="00A37FFA">
            <w:pPr>
              <w:pStyle w:val="EmptyCellLayoutStyle"/>
              <w:spacing w:after="0" w:line="240" w:lineRule="auto"/>
            </w:pPr>
          </w:p>
        </w:tc>
      </w:tr>
      <w:tr w:rsidR="00A37FFA" w14:paraId="097E4305" w14:textId="77777777" w:rsidTr="00A37FFA">
        <w:trPr>
          <w:trHeight w:val="80"/>
        </w:trPr>
        <w:tc>
          <w:tcPr>
            <w:tcW w:w="54" w:type="dxa"/>
          </w:tcPr>
          <w:p w14:paraId="527F6341" w14:textId="77777777" w:rsidR="00A37FFA" w:rsidRDefault="00A37FFA" w:rsidP="00A37FFA">
            <w:pPr>
              <w:pStyle w:val="EmptyCellLayoutStyle"/>
              <w:spacing w:after="0" w:line="240" w:lineRule="auto"/>
            </w:pPr>
          </w:p>
        </w:tc>
        <w:tc>
          <w:tcPr>
            <w:tcW w:w="10395" w:type="dxa"/>
          </w:tcPr>
          <w:p w14:paraId="7C0F975E" w14:textId="77777777" w:rsidR="00A37FFA" w:rsidRDefault="00A37FFA" w:rsidP="00A37FFA">
            <w:pPr>
              <w:pStyle w:val="EmptyCellLayoutStyle"/>
              <w:spacing w:after="0" w:line="240" w:lineRule="auto"/>
            </w:pPr>
          </w:p>
        </w:tc>
        <w:tc>
          <w:tcPr>
            <w:tcW w:w="149" w:type="dxa"/>
          </w:tcPr>
          <w:p w14:paraId="7D2EDA6B" w14:textId="77777777" w:rsidR="00A37FFA" w:rsidRDefault="00A37FFA" w:rsidP="00A37FFA">
            <w:pPr>
              <w:pStyle w:val="EmptyCellLayoutStyle"/>
              <w:spacing w:after="0" w:line="240" w:lineRule="auto"/>
            </w:pPr>
          </w:p>
        </w:tc>
      </w:tr>
    </w:tbl>
    <w:p xmlns:w="http://schemas.openxmlformats.org/wordprocessingml/2006/main" w14:paraId="4BDDCBF1" w14:textId="77777777" w:rsidR="00A37FFA" w:rsidRDefault="00A37FFA" w:rsidP="00A37FFA">
      <w:pPr>
        <w:spacing w:after="0" w:line="240" w:lineRule="auto"/>
      </w:pPr>
    </w:p>
    <w:p xmlns:w="http://schemas.openxmlformats.org/wordprocessingml/2006/main" w14:paraId="16E5AE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字节数/读取</w:t>
      </w:r>
    </w:p>
    <w:p xmlns:w="http://schemas.openxmlformats.org/wordprocessingml/2006/main" w14:paraId="0453D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字节数/读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983CF8" w14:textId="77777777" w:rsidTr="00A37FFA">
        <w:trPr>
          <w:trHeight w:val="54"/>
        </w:trPr>
        <w:tc>
          <w:tcPr>
            <w:tcW w:w="54" w:type="dxa"/>
          </w:tcPr>
          <w:p w14:paraId="1FECAB87" w14:textId="77777777" w:rsidR="00A37FFA" w:rsidRDefault="00A37FFA" w:rsidP="00A37FFA">
            <w:pPr>
              <w:pStyle w:val="EmptyCellLayoutStyle"/>
              <w:spacing w:after="0" w:line="240" w:lineRule="auto"/>
            </w:pPr>
          </w:p>
        </w:tc>
        <w:tc>
          <w:tcPr>
            <w:tcW w:w="10395" w:type="dxa"/>
          </w:tcPr>
          <w:p w14:paraId="557D250C" w14:textId="77777777" w:rsidR="00A37FFA" w:rsidRDefault="00A37FFA" w:rsidP="00A37FFA">
            <w:pPr>
              <w:pStyle w:val="EmptyCellLayoutStyle"/>
              <w:spacing w:after="0" w:line="240" w:lineRule="auto"/>
            </w:pPr>
          </w:p>
        </w:tc>
        <w:tc>
          <w:tcPr>
            <w:tcW w:w="149" w:type="dxa"/>
          </w:tcPr>
          <w:p w14:paraId="3D031061" w14:textId="77777777" w:rsidR="00A37FFA" w:rsidRDefault="00A37FFA" w:rsidP="00A37FFA">
            <w:pPr>
              <w:pStyle w:val="EmptyCellLayoutStyle"/>
              <w:spacing w:after="0" w:line="240" w:lineRule="auto"/>
            </w:pPr>
          </w:p>
        </w:tc>
      </w:tr>
      <w:tr w:rsidR="00A37FFA" w14:paraId="6193ADCD" w14:textId="77777777" w:rsidTr="00A37FFA">
        <w:tc>
          <w:tcPr>
            <w:tcW w:w="54" w:type="dxa"/>
          </w:tcPr>
          <w:p w14:paraId="2067C6D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186E2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505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E335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921A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F494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759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4B3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641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544E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8FE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0C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C4EB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7A559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BCD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54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5C7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CB64D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221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94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AE8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121C3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5DC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0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64C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D1A05A" w14:textId="77777777" w:rsidR="00A37FFA" w:rsidRDefault="00A37FFA" w:rsidP="00A37FFA">
            <w:pPr>
              <w:spacing w:after="0" w:line="240" w:lineRule="auto"/>
            </w:pPr>
          </w:p>
        </w:tc>
        <w:tc>
          <w:tcPr>
            <w:tcW w:w="149" w:type="dxa"/>
          </w:tcPr>
          <w:p w14:paraId="2801A13F" w14:textId="77777777" w:rsidR="00A37FFA" w:rsidRDefault="00A37FFA" w:rsidP="00A37FFA">
            <w:pPr>
              <w:pStyle w:val="EmptyCellLayoutStyle"/>
              <w:spacing w:after="0" w:line="240" w:lineRule="auto"/>
            </w:pPr>
          </w:p>
        </w:tc>
      </w:tr>
      <w:tr w:rsidR="00A37FFA" w14:paraId="0E35FDC0" w14:textId="77777777" w:rsidTr="00A37FFA">
        <w:trPr>
          <w:trHeight w:val="80"/>
        </w:trPr>
        <w:tc>
          <w:tcPr>
            <w:tcW w:w="54" w:type="dxa"/>
          </w:tcPr>
          <w:p w14:paraId="797F68FC" w14:textId="77777777" w:rsidR="00A37FFA" w:rsidRDefault="00A37FFA" w:rsidP="00A37FFA">
            <w:pPr>
              <w:pStyle w:val="EmptyCellLayoutStyle"/>
              <w:spacing w:after="0" w:line="240" w:lineRule="auto"/>
            </w:pPr>
          </w:p>
        </w:tc>
        <w:tc>
          <w:tcPr>
            <w:tcW w:w="10395" w:type="dxa"/>
          </w:tcPr>
          <w:p w14:paraId="27EB91BF" w14:textId="77777777" w:rsidR="00A37FFA" w:rsidRDefault="00A37FFA" w:rsidP="00A37FFA">
            <w:pPr>
              <w:pStyle w:val="EmptyCellLayoutStyle"/>
              <w:spacing w:after="0" w:line="240" w:lineRule="auto"/>
            </w:pPr>
          </w:p>
        </w:tc>
        <w:tc>
          <w:tcPr>
            <w:tcW w:w="149" w:type="dxa"/>
          </w:tcPr>
          <w:p w14:paraId="13430C27" w14:textId="77777777" w:rsidR="00A37FFA" w:rsidRDefault="00A37FFA" w:rsidP="00A37FFA">
            <w:pPr>
              <w:pStyle w:val="EmptyCellLayoutStyle"/>
              <w:spacing w:after="0" w:line="240" w:lineRule="auto"/>
            </w:pPr>
          </w:p>
        </w:tc>
      </w:tr>
    </w:tbl>
    <w:p xmlns:w="http://schemas.openxmlformats.org/wordprocessingml/2006/main" w14:paraId="48547076" w14:textId="77777777" w:rsidR="00A37FFA" w:rsidRDefault="00A37FFA" w:rsidP="00A37FFA">
      <w:pPr>
        <w:spacing w:after="0" w:line="240" w:lineRule="auto"/>
      </w:pPr>
    </w:p>
    <w:p xmlns:w="http://schemas.openxmlformats.org/wordprocessingml/2006/main" w14:paraId="6A6B44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接收的 I/O 数</w:t>
      </w:r>
    </w:p>
    <w:p xmlns:w="http://schemas.openxmlformats.org/wordprocessingml/2006/main" w14:paraId="30231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 I/O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685D41" w14:textId="77777777" w:rsidTr="00A37FFA">
        <w:trPr>
          <w:trHeight w:val="54"/>
        </w:trPr>
        <w:tc>
          <w:tcPr>
            <w:tcW w:w="54" w:type="dxa"/>
          </w:tcPr>
          <w:p w14:paraId="4D01FD42" w14:textId="77777777" w:rsidR="00A37FFA" w:rsidRDefault="00A37FFA" w:rsidP="00A37FFA">
            <w:pPr>
              <w:pStyle w:val="EmptyCellLayoutStyle"/>
              <w:spacing w:after="0" w:line="240" w:lineRule="auto"/>
            </w:pPr>
          </w:p>
        </w:tc>
        <w:tc>
          <w:tcPr>
            <w:tcW w:w="10395" w:type="dxa"/>
          </w:tcPr>
          <w:p w14:paraId="605DAE28" w14:textId="77777777" w:rsidR="00A37FFA" w:rsidRDefault="00A37FFA" w:rsidP="00A37FFA">
            <w:pPr>
              <w:pStyle w:val="EmptyCellLayoutStyle"/>
              <w:spacing w:after="0" w:line="240" w:lineRule="auto"/>
            </w:pPr>
          </w:p>
        </w:tc>
        <w:tc>
          <w:tcPr>
            <w:tcW w:w="149" w:type="dxa"/>
          </w:tcPr>
          <w:p w14:paraId="04EF24ED" w14:textId="77777777" w:rsidR="00A37FFA" w:rsidRDefault="00A37FFA" w:rsidP="00A37FFA">
            <w:pPr>
              <w:pStyle w:val="EmptyCellLayoutStyle"/>
              <w:spacing w:after="0" w:line="240" w:lineRule="auto"/>
            </w:pPr>
          </w:p>
        </w:tc>
      </w:tr>
      <w:tr w:rsidR="00A37FFA" w14:paraId="79B9A3BD" w14:textId="77777777" w:rsidTr="00A37FFA">
        <w:tc>
          <w:tcPr>
            <w:tcW w:w="54" w:type="dxa"/>
          </w:tcPr>
          <w:p w14:paraId="6FCE79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DFF7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A08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47D6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B91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69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64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50A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AB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86C52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34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343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2EBC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7150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8E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F85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0C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9F7BB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E8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1B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85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129B8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C8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6F3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ED7E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9EF2D5" w14:textId="77777777" w:rsidR="00A37FFA" w:rsidRDefault="00A37FFA" w:rsidP="00A37FFA">
            <w:pPr>
              <w:spacing w:after="0" w:line="240" w:lineRule="auto"/>
            </w:pPr>
          </w:p>
        </w:tc>
        <w:tc>
          <w:tcPr>
            <w:tcW w:w="149" w:type="dxa"/>
          </w:tcPr>
          <w:p w14:paraId="44D6A661" w14:textId="77777777" w:rsidR="00A37FFA" w:rsidRDefault="00A37FFA" w:rsidP="00A37FFA">
            <w:pPr>
              <w:pStyle w:val="EmptyCellLayoutStyle"/>
              <w:spacing w:after="0" w:line="240" w:lineRule="auto"/>
            </w:pPr>
          </w:p>
        </w:tc>
      </w:tr>
      <w:tr w:rsidR="00A37FFA" w14:paraId="27D72C59" w14:textId="77777777" w:rsidTr="00A37FFA">
        <w:trPr>
          <w:trHeight w:val="80"/>
        </w:trPr>
        <w:tc>
          <w:tcPr>
            <w:tcW w:w="54" w:type="dxa"/>
          </w:tcPr>
          <w:p w14:paraId="61CB74F5" w14:textId="77777777" w:rsidR="00A37FFA" w:rsidRDefault="00A37FFA" w:rsidP="00A37FFA">
            <w:pPr>
              <w:pStyle w:val="EmptyCellLayoutStyle"/>
              <w:spacing w:after="0" w:line="240" w:lineRule="auto"/>
            </w:pPr>
          </w:p>
        </w:tc>
        <w:tc>
          <w:tcPr>
            <w:tcW w:w="10395" w:type="dxa"/>
          </w:tcPr>
          <w:p w14:paraId="5552B90A" w14:textId="77777777" w:rsidR="00A37FFA" w:rsidRDefault="00A37FFA" w:rsidP="00A37FFA">
            <w:pPr>
              <w:pStyle w:val="EmptyCellLayoutStyle"/>
              <w:spacing w:after="0" w:line="240" w:lineRule="auto"/>
            </w:pPr>
          </w:p>
        </w:tc>
        <w:tc>
          <w:tcPr>
            <w:tcW w:w="149" w:type="dxa"/>
          </w:tcPr>
          <w:p w14:paraId="61918CE6" w14:textId="77777777" w:rsidR="00A37FFA" w:rsidRDefault="00A37FFA" w:rsidP="00A37FFA">
            <w:pPr>
              <w:pStyle w:val="EmptyCellLayoutStyle"/>
              <w:spacing w:after="0" w:line="240" w:lineRule="auto"/>
            </w:pPr>
          </w:p>
        </w:tc>
      </w:tr>
    </w:tbl>
    <w:p xmlns:w="http://schemas.openxmlformats.org/wordprocessingml/2006/main" w14:paraId="04CD0F2E" w14:textId="77777777" w:rsidR="00A37FFA" w:rsidRDefault="00A37FFA" w:rsidP="00A37FFA">
      <w:pPr>
        <w:spacing w:after="0" w:line="240" w:lineRule="auto"/>
      </w:pPr>
    </w:p>
    <w:p xmlns:w="http://schemas.openxmlformats.org/wordprocessingml/2006/main" w14:paraId="49CBF7B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丢失的信用槽数</w:t>
      </w:r>
    </w:p>
    <w:p xmlns:w="http://schemas.openxmlformats.org/wordprocessingml/2006/main" w14:paraId="30EAA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丢失的信用槽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A3D9CC4" w14:textId="77777777" w:rsidTr="00A37FFA">
        <w:trPr>
          <w:trHeight w:val="54"/>
        </w:trPr>
        <w:tc>
          <w:tcPr>
            <w:tcW w:w="54" w:type="dxa"/>
          </w:tcPr>
          <w:p w14:paraId="349839FD" w14:textId="77777777" w:rsidR="00A37FFA" w:rsidRDefault="00A37FFA" w:rsidP="00A37FFA">
            <w:pPr>
              <w:pStyle w:val="EmptyCellLayoutStyle"/>
              <w:spacing w:after="0" w:line="240" w:lineRule="auto"/>
            </w:pPr>
          </w:p>
        </w:tc>
        <w:tc>
          <w:tcPr>
            <w:tcW w:w="10395" w:type="dxa"/>
          </w:tcPr>
          <w:p w14:paraId="4EF57ED1" w14:textId="77777777" w:rsidR="00A37FFA" w:rsidRDefault="00A37FFA" w:rsidP="00A37FFA">
            <w:pPr>
              <w:pStyle w:val="EmptyCellLayoutStyle"/>
              <w:spacing w:after="0" w:line="240" w:lineRule="auto"/>
            </w:pPr>
          </w:p>
        </w:tc>
        <w:tc>
          <w:tcPr>
            <w:tcW w:w="149" w:type="dxa"/>
          </w:tcPr>
          <w:p w14:paraId="3B0F04F2" w14:textId="77777777" w:rsidR="00A37FFA" w:rsidRDefault="00A37FFA" w:rsidP="00A37FFA">
            <w:pPr>
              <w:pStyle w:val="EmptyCellLayoutStyle"/>
              <w:spacing w:after="0" w:line="240" w:lineRule="auto"/>
            </w:pPr>
          </w:p>
        </w:tc>
      </w:tr>
      <w:tr w:rsidR="00A37FFA" w14:paraId="36D1F5ED" w14:textId="77777777" w:rsidTr="00A37FFA">
        <w:tc>
          <w:tcPr>
            <w:tcW w:w="54" w:type="dxa"/>
          </w:tcPr>
          <w:p w14:paraId="38B3F7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44EEB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548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4EA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389F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5D4F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BB4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AC2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70E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081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A4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894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0CA9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AFE30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F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E21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F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C1CA7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99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F0C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5D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B59F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4B0C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DD7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25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B7D970" w14:textId="77777777" w:rsidR="00A37FFA" w:rsidRDefault="00A37FFA" w:rsidP="00A37FFA">
            <w:pPr>
              <w:spacing w:after="0" w:line="240" w:lineRule="auto"/>
            </w:pPr>
          </w:p>
        </w:tc>
        <w:tc>
          <w:tcPr>
            <w:tcW w:w="149" w:type="dxa"/>
          </w:tcPr>
          <w:p w14:paraId="111D9461" w14:textId="77777777" w:rsidR="00A37FFA" w:rsidRDefault="00A37FFA" w:rsidP="00A37FFA">
            <w:pPr>
              <w:pStyle w:val="EmptyCellLayoutStyle"/>
              <w:spacing w:after="0" w:line="240" w:lineRule="auto"/>
            </w:pPr>
          </w:p>
        </w:tc>
      </w:tr>
      <w:tr w:rsidR="00A37FFA" w14:paraId="3FF75FF7" w14:textId="77777777" w:rsidTr="00A37FFA">
        <w:trPr>
          <w:trHeight w:val="80"/>
        </w:trPr>
        <w:tc>
          <w:tcPr>
            <w:tcW w:w="54" w:type="dxa"/>
          </w:tcPr>
          <w:p w14:paraId="2FD450C7" w14:textId="77777777" w:rsidR="00A37FFA" w:rsidRDefault="00A37FFA" w:rsidP="00A37FFA">
            <w:pPr>
              <w:pStyle w:val="EmptyCellLayoutStyle"/>
              <w:spacing w:after="0" w:line="240" w:lineRule="auto"/>
            </w:pPr>
          </w:p>
        </w:tc>
        <w:tc>
          <w:tcPr>
            <w:tcW w:w="10395" w:type="dxa"/>
          </w:tcPr>
          <w:p w14:paraId="7F2BA74C" w14:textId="77777777" w:rsidR="00A37FFA" w:rsidRDefault="00A37FFA" w:rsidP="00A37FFA">
            <w:pPr>
              <w:pStyle w:val="EmptyCellLayoutStyle"/>
              <w:spacing w:after="0" w:line="240" w:lineRule="auto"/>
            </w:pPr>
          </w:p>
        </w:tc>
        <w:tc>
          <w:tcPr>
            <w:tcW w:w="149" w:type="dxa"/>
          </w:tcPr>
          <w:p w14:paraId="48BE19FA" w14:textId="77777777" w:rsidR="00A37FFA" w:rsidRDefault="00A37FFA" w:rsidP="00A37FFA">
            <w:pPr>
              <w:pStyle w:val="EmptyCellLayoutStyle"/>
              <w:spacing w:after="0" w:line="240" w:lineRule="auto"/>
            </w:pPr>
          </w:p>
        </w:tc>
      </w:tr>
    </w:tbl>
    <w:p xmlns:w="http://schemas.openxmlformats.org/wordprocessingml/2006/main" w14:paraId="10295FE6" w14:textId="77777777" w:rsidR="00A37FFA" w:rsidRDefault="00A37FFA" w:rsidP="00A37FFA">
      <w:pPr>
        <w:spacing w:after="0" w:line="240" w:lineRule="auto"/>
      </w:pPr>
    </w:p>
    <w:p xmlns:w="http://schemas.openxmlformats.org/wordprocessingml/2006/main" w14:paraId="1E50B3E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传输的消息片段数</w:t>
      </w:r>
    </w:p>
    <w:p xmlns:w="http://schemas.openxmlformats.org/wordprocessingml/2006/main" w14:paraId="191170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传输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73551E" w14:textId="77777777" w:rsidTr="00A37FFA">
        <w:trPr>
          <w:trHeight w:val="54"/>
        </w:trPr>
        <w:tc>
          <w:tcPr>
            <w:tcW w:w="54" w:type="dxa"/>
          </w:tcPr>
          <w:p w14:paraId="4D155CA0" w14:textId="77777777" w:rsidR="00A37FFA" w:rsidRDefault="00A37FFA" w:rsidP="00A37FFA">
            <w:pPr>
              <w:pStyle w:val="EmptyCellLayoutStyle"/>
              <w:spacing w:after="0" w:line="240" w:lineRule="auto"/>
            </w:pPr>
          </w:p>
        </w:tc>
        <w:tc>
          <w:tcPr>
            <w:tcW w:w="10395" w:type="dxa"/>
          </w:tcPr>
          <w:p w14:paraId="478F5192" w14:textId="77777777" w:rsidR="00A37FFA" w:rsidRDefault="00A37FFA" w:rsidP="00A37FFA">
            <w:pPr>
              <w:pStyle w:val="EmptyCellLayoutStyle"/>
              <w:spacing w:after="0" w:line="240" w:lineRule="auto"/>
            </w:pPr>
          </w:p>
        </w:tc>
        <w:tc>
          <w:tcPr>
            <w:tcW w:w="149" w:type="dxa"/>
          </w:tcPr>
          <w:p w14:paraId="60393A02" w14:textId="77777777" w:rsidR="00A37FFA" w:rsidRDefault="00A37FFA" w:rsidP="00A37FFA">
            <w:pPr>
              <w:pStyle w:val="EmptyCellLayoutStyle"/>
              <w:spacing w:after="0" w:line="240" w:lineRule="auto"/>
            </w:pPr>
          </w:p>
        </w:tc>
      </w:tr>
      <w:tr w:rsidR="00A37FFA" w14:paraId="6D349F34" w14:textId="77777777" w:rsidTr="00A37FFA">
        <w:tc>
          <w:tcPr>
            <w:tcW w:w="54" w:type="dxa"/>
          </w:tcPr>
          <w:p w14:paraId="799513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DE36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99C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4FB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E1B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7C8B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EB9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B6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BD6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BC5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678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24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16DC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800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C0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D3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0D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973B8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27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DCB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1B2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5257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9B6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B21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845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FF352E" w14:textId="77777777" w:rsidR="00A37FFA" w:rsidRDefault="00A37FFA" w:rsidP="00A37FFA">
            <w:pPr>
              <w:spacing w:after="0" w:line="240" w:lineRule="auto"/>
            </w:pPr>
          </w:p>
        </w:tc>
        <w:tc>
          <w:tcPr>
            <w:tcW w:w="149" w:type="dxa"/>
          </w:tcPr>
          <w:p w14:paraId="5EA7FA27" w14:textId="77777777" w:rsidR="00A37FFA" w:rsidRDefault="00A37FFA" w:rsidP="00A37FFA">
            <w:pPr>
              <w:pStyle w:val="EmptyCellLayoutStyle"/>
              <w:spacing w:after="0" w:line="240" w:lineRule="auto"/>
            </w:pPr>
          </w:p>
        </w:tc>
      </w:tr>
      <w:tr w:rsidR="00A37FFA" w14:paraId="6EE8AF2A" w14:textId="77777777" w:rsidTr="00A37FFA">
        <w:trPr>
          <w:trHeight w:val="80"/>
        </w:trPr>
        <w:tc>
          <w:tcPr>
            <w:tcW w:w="54" w:type="dxa"/>
          </w:tcPr>
          <w:p w14:paraId="16CC8375" w14:textId="77777777" w:rsidR="00A37FFA" w:rsidRDefault="00A37FFA" w:rsidP="00A37FFA">
            <w:pPr>
              <w:pStyle w:val="EmptyCellLayoutStyle"/>
              <w:spacing w:after="0" w:line="240" w:lineRule="auto"/>
            </w:pPr>
          </w:p>
        </w:tc>
        <w:tc>
          <w:tcPr>
            <w:tcW w:w="10395" w:type="dxa"/>
          </w:tcPr>
          <w:p w14:paraId="3EDBD2D5" w14:textId="77777777" w:rsidR="00A37FFA" w:rsidRDefault="00A37FFA" w:rsidP="00A37FFA">
            <w:pPr>
              <w:pStyle w:val="EmptyCellLayoutStyle"/>
              <w:spacing w:after="0" w:line="240" w:lineRule="auto"/>
            </w:pPr>
          </w:p>
        </w:tc>
        <w:tc>
          <w:tcPr>
            <w:tcW w:w="149" w:type="dxa"/>
          </w:tcPr>
          <w:p w14:paraId="1233F91E" w14:textId="77777777" w:rsidR="00A37FFA" w:rsidRDefault="00A37FFA" w:rsidP="00A37FFA">
            <w:pPr>
              <w:pStyle w:val="EmptyCellLayoutStyle"/>
              <w:spacing w:after="0" w:line="240" w:lineRule="auto"/>
            </w:pPr>
          </w:p>
        </w:tc>
      </w:tr>
    </w:tbl>
    <w:p xmlns:w="http://schemas.openxmlformats.org/wordprocessingml/2006/main" w14:paraId="6F94D218" w14:textId="77777777" w:rsidR="00A37FFA" w:rsidRDefault="00A37FFA" w:rsidP="00A37FFA">
      <w:pPr>
        <w:spacing w:after="0" w:line="240" w:lineRule="auto"/>
      </w:pPr>
    </w:p>
    <w:p xmlns:w="http://schemas.openxmlformats.org/wordprocessingml/2006/main" w14:paraId="3B4CDC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微秒数/写入完成</w:t>
      </w:r>
    </w:p>
    <w:p xmlns:w="http://schemas.openxmlformats.org/wordprocessingml/2006/main" w14:paraId="0EA1D5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微秒数/写入完成”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47B0556" w14:textId="77777777" w:rsidTr="00A37FFA">
        <w:trPr>
          <w:trHeight w:val="54"/>
        </w:trPr>
        <w:tc>
          <w:tcPr>
            <w:tcW w:w="54" w:type="dxa"/>
          </w:tcPr>
          <w:p w14:paraId="7183C619" w14:textId="77777777" w:rsidR="00A37FFA" w:rsidRDefault="00A37FFA" w:rsidP="00A37FFA">
            <w:pPr>
              <w:pStyle w:val="EmptyCellLayoutStyle"/>
              <w:spacing w:after="0" w:line="240" w:lineRule="auto"/>
            </w:pPr>
          </w:p>
        </w:tc>
        <w:tc>
          <w:tcPr>
            <w:tcW w:w="10395" w:type="dxa"/>
          </w:tcPr>
          <w:p w14:paraId="6753A172" w14:textId="77777777" w:rsidR="00A37FFA" w:rsidRDefault="00A37FFA" w:rsidP="00A37FFA">
            <w:pPr>
              <w:pStyle w:val="EmptyCellLayoutStyle"/>
              <w:spacing w:after="0" w:line="240" w:lineRule="auto"/>
            </w:pPr>
          </w:p>
        </w:tc>
        <w:tc>
          <w:tcPr>
            <w:tcW w:w="149" w:type="dxa"/>
          </w:tcPr>
          <w:p w14:paraId="0E656FB4" w14:textId="77777777" w:rsidR="00A37FFA" w:rsidRDefault="00A37FFA" w:rsidP="00A37FFA">
            <w:pPr>
              <w:pStyle w:val="EmptyCellLayoutStyle"/>
              <w:spacing w:after="0" w:line="240" w:lineRule="auto"/>
            </w:pPr>
          </w:p>
        </w:tc>
      </w:tr>
      <w:tr w:rsidR="00A37FFA" w14:paraId="5E9C1DF7" w14:textId="77777777" w:rsidTr="00A37FFA">
        <w:tc>
          <w:tcPr>
            <w:tcW w:w="54" w:type="dxa"/>
          </w:tcPr>
          <w:p w14:paraId="5E888FE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2EF1B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48A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689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EEE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D062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B3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4F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48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814B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A58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BD8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13B0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DE55C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BA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D5C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BF2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202B2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2F9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BC9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D68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5717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977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DF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96E8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1457AF" w14:textId="77777777" w:rsidR="00A37FFA" w:rsidRDefault="00A37FFA" w:rsidP="00A37FFA">
            <w:pPr>
              <w:spacing w:after="0" w:line="240" w:lineRule="auto"/>
            </w:pPr>
          </w:p>
        </w:tc>
        <w:tc>
          <w:tcPr>
            <w:tcW w:w="149" w:type="dxa"/>
          </w:tcPr>
          <w:p w14:paraId="5D74A2F3" w14:textId="77777777" w:rsidR="00A37FFA" w:rsidRDefault="00A37FFA" w:rsidP="00A37FFA">
            <w:pPr>
              <w:pStyle w:val="EmptyCellLayoutStyle"/>
              <w:spacing w:after="0" w:line="240" w:lineRule="auto"/>
            </w:pPr>
          </w:p>
        </w:tc>
      </w:tr>
      <w:tr w:rsidR="00A37FFA" w14:paraId="43654874" w14:textId="77777777" w:rsidTr="00A37FFA">
        <w:trPr>
          <w:trHeight w:val="80"/>
        </w:trPr>
        <w:tc>
          <w:tcPr>
            <w:tcW w:w="54" w:type="dxa"/>
          </w:tcPr>
          <w:p w14:paraId="263676D5" w14:textId="77777777" w:rsidR="00A37FFA" w:rsidRDefault="00A37FFA" w:rsidP="00A37FFA">
            <w:pPr>
              <w:pStyle w:val="EmptyCellLayoutStyle"/>
              <w:spacing w:after="0" w:line="240" w:lineRule="auto"/>
            </w:pPr>
          </w:p>
        </w:tc>
        <w:tc>
          <w:tcPr>
            <w:tcW w:w="10395" w:type="dxa"/>
          </w:tcPr>
          <w:p w14:paraId="127984A6" w14:textId="77777777" w:rsidR="00A37FFA" w:rsidRDefault="00A37FFA" w:rsidP="00A37FFA">
            <w:pPr>
              <w:pStyle w:val="EmptyCellLayoutStyle"/>
              <w:spacing w:after="0" w:line="240" w:lineRule="auto"/>
            </w:pPr>
          </w:p>
        </w:tc>
        <w:tc>
          <w:tcPr>
            <w:tcW w:w="149" w:type="dxa"/>
          </w:tcPr>
          <w:p w14:paraId="5AE2A1C7" w14:textId="77777777" w:rsidR="00A37FFA" w:rsidRDefault="00A37FFA" w:rsidP="00A37FFA">
            <w:pPr>
              <w:pStyle w:val="EmptyCellLayoutStyle"/>
              <w:spacing w:after="0" w:line="240" w:lineRule="auto"/>
            </w:pPr>
          </w:p>
        </w:tc>
      </w:tr>
    </w:tbl>
    <w:p xmlns:w="http://schemas.openxmlformats.org/wordprocessingml/2006/main" w14:paraId="1F9958F8" w14:textId="77777777" w:rsidR="00A37FFA" w:rsidRDefault="00A37FFA" w:rsidP="00A37FFA">
      <w:pPr>
        <w:spacing w:after="0" w:line="240" w:lineRule="auto"/>
      </w:pPr>
    </w:p>
    <w:p xmlns:w="http://schemas.openxmlformats.org/wordprocessingml/2006/main" w14:paraId="58F6D8D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本地消息数</w:t>
      </w:r>
    </w:p>
    <w:p xmlns:w="http://schemas.openxmlformats.org/wordprocessingml/2006/main" w14:paraId="10EA8E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本地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B86650E" w14:textId="77777777" w:rsidTr="00A37FFA">
        <w:trPr>
          <w:trHeight w:val="54"/>
        </w:trPr>
        <w:tc>
          <w:tcPr>
            <w:tcW w:w="54" w:type="dxa"/>
          </w:tcPr>
          <w:p w14:paraId="115739B3" w14:textId="77777777" w:rsidR="00A37FFA" w:rsidRDefault="00A37FFA" w:rsidP="00A37FFA">
            <w:pPr>
              <w:pStyle w:val="EmptyCellLayoutStyle"/>
              <w:spacing w:after="0" w:line="240" w:lineRule="auto"/>
            </w:pPr>
          </w:p>
        </w:tc>
        <w:tc>
          <w:tcPr>
            <w:tcW w:w="10395" w:type="dxa"/>
          </w:tcPr>
          <w:p w14:paraId="5A4D405F" w14:textId="77777777" w:rsidR="00A37FFA" w:rsidRDefault="00A37FFA" w:rsidP="00A37FFA">
            <w:pPr>
              <w:pStyle w:val="EmptyCellLayoutStyle"/>
              <w:spacing w:after="0" w:line="240" w:lineRule="auto"/>
            </w:pPr>
          </w:p>
        </w:tc>
        <w:tc>
          <w:tcPr>
            <w:tcW w:w="149" w:type="dxa"/>
          </w:tcPr>
          <w:p w14:paraId="60AB6D21" w14:textId="77777777" w:rsidR="00A37FFA" w:rsidRDefault="00A37FFA" w:rsidP="00A37FFA">
            <w:pPr>
              <w:pStyle w:val="EmptyCellLayoutStyle"/>
              <w:spacing w:after="0" w:line="240" w:lineRule="auto"/>
            </w:pPr>
          </w:p>
        </w:tc>
      </w:tr>
      <w:tr w:rsidR="00A37FFA" w14:paraId="6B65DE3F" w14:textId="77777777" w:rsidTr="00A37FFA">
        <w:tc>
          <w:tcPr>
            <w:tcW w:w="54" w:type="dxa"/>
          </w:tcPr>
          <w:p w14:paraId="5DDF8A4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1DC5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978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3C4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071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E4AD5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161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2E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DBF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CC89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1E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95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3291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AF41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6C5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0B2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0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5FB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90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FAB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A8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9EF8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9C0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01B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DF0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59F79BE" w14:textId="77777777" w:rsidR="00A37FFA" w:rsidRDefault="00A37FFA" w:rsidP="00A37FFA">
            <w:pPr>
              <w:spacing w:after="0" w:line="240" w:lineRule="auto"/>
            </w:pPr>
          </w:p>
        </w:tc>
        <w:tc>
          <w:tcPr>
            <w:tcW w:w="149" w:type="dxa"/>
          </w:tcPr>
          <w:p w14:paraId="320E587F" w14:textId="77777777" w:rsidR="00A37FFA" w:rsidRDefault="00A37FFA" w:rsidP="00A37FFA">
            <w:pPr>
              <w:pStyle w:val="EmptyCellLayoutStyle"/>
              <w:spacing w:after="0" w:line="240" w:lineRule="auto"/>
            </w:pPr>
          </w:p>
        </w:tc>
      </w:tr>
      <w:tr w:rsidR="00A37FFA" w14:paraId="5D8537DF" w14:textId="77777777" w:rsidTr="00A37FFA">
        <w:trPr>
          <w:trHeight w:val="80"/>
        </w:trPr>
        <w:tc>
          <w:tcPr>
            <w:tcW w:w="54" w:type="dxa"/>
          </w:tcPr>
          <w:p w14:paraId="3E0BF61F" w14:textId="77777777" w:rsidR="00A37FFA" w:rsidRDefault="00A37FFA" w:rsidP="00A37FFA">
            <w:pPr>
              <w:pStyle w:val="EmptyCellLayoutStyle"/>
              <w:spacing w:after="0" w:line="240" w:lineRule="auto"/>
            </w:pPr>
          </w:p>
        </w:tc>
        <w:tc>
          <w:tcPr>
            <w:tcW w:w="10395" w:type="dxa"/>
          </w:tcPr>
          <w:p w14:paraId="6BEDD801" w14:textId="77777777" w:rsidR="00A37FFA" w:rsidRDefault="00A37FFA" w:rsidP="00A37FFA">
            <w:pPr>
              <w:pStyle w:val="EmptyCellLayoutStyle"/>
              <w:spacing w:after="0" w:line="240" w:lineRule="auto"/>
            </w:pPr>
          </w:p>
        </w:tc>
        <w:tc>
          <w:tcPr>
            <w:tcW w:w="149" w:type="dxa"/>
          </w:tcPr>
          <w:p w14:paraId="1E8488EA" w14:textId="77777777" w:rsidR="00A37FFA" w:rsidRDefault="00A37FFA" w:rsidP="00A37FFA">
            <w:pPr>
              <w:pStyle w:val="EmptyCellLayoutStyle"/>
              <w:spacing w:after="0" w:line="240" w:lineRule="auto"/>
            </w:pPr>
          </w:p>
        </w:tc>
      </w:tr>
    </w:tbl>
    <w:p xmlns:w="http://schemas.openxmlformats.org/wordprocessingml/2006/main" w14:paraId="5ABD4F0F" w14:textId="77777777" w:rsidR="00A37FFA" w:rsidRDefault="00A37FFA" w:rsidP="00A37FFA">
      <w:pPr>
        <w:spacing w:after="0" w:line="240" w:lineRule="auto"/>
      </w:pPr>
    </w:p>
    <w:p xmlns:w="http://schemas.openxmlformats.org/wordprocessingml/2006/main" w14:paraId="2B8EE59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已删除的消息总数</w:t>
      </w:r>
    </w:p>
    <w:p xmlns:w="http://schemas.openxmlformats.org/wordprocessingml/2006/main" w14:paraId="240B9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已删除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EB83B5" w14:textId="77777777" w:rsidTr="00A37FFA">
        <w:trPr>
          <w:trHeight w:val="54"/>
        </w:trPr>
        <w:tc>
          <w:tcPr>
            <w:tcW w:w="54" w:type="dxa"/>
          </w:tcPr>
          <w:p w14:paraId="6BF36404" w14:textId="77777777" w:rsidR="00A37FFA" w:rsidRDefault="00A37FFA" w:rsidP="00A37FFA">
            <w:pPr>
              <w:pStyle w:val="EmptyCellLayoutStyle"/>
              <w:spacing w:after="0" w:line="240" w:lineRule="auto"/>
            </w:pPr>
          </w:p>
        </w:tc>
        <w:tc>
          <w:tcPr>
            <w:tcW w:w="10395" w:type="dxa"/>
          </w:tcPr>
          <w:p w14:paraId="7350ED94" w14:textId="77777777" w:rsidR="00A37FFA" w:rsidRDefault="00A37FFA" w:rsidP="00A37FFA">
            <w:pPr>
              <w:pStyle w:val="EmptyCellLayoutStyle"/>
              <w:spacing w:after="0" w:line="240" w:lineRule="auto"/>
            </w:pPr>
          </w:p>
        </w:tc>
        <w:tc>
          <w:tcPr>
            <w:tcW w:w="149" w:type="dxa"/>
          </w:tcPr>
          <w:p w14:paraId="02B737FD" w14:textId="77777777" w:rsidR="00A37FFA" w:rsidRDefault="00A37FFA" w:rsidP="00A37FFA">
            <w:pPr>
              <w:pStyle w:val="EmptyCellLayoutStyle"/>
              <w:spacing w:after="0" w:line="240" w:lineRule="auto"/>
            </w:pPr>
          </w:p>
        </w:tc>
      </w:tr>
      <w:tr w:rsidR="00A37FFA" w14:paraId="2B5E299D" w14:textId="77777777" w:rsidTr="00A37FFA">
        <w:tc>
          <w:tcPr>
            <w:tcW w:w="54" w:type="dxa"/>
          </w:tcPr>
          <w:p w14:paraId="6B28835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EEC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336C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98D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457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F771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775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60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ED1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788F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E62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C98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3914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011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A0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8D0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E4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C5D9C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4F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1AA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41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4E34B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0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9DC8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2B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54942C0" w14:textId="77777777" w:rsidR="00A37FFA" w:rsidRDefault="00A37FFA" w:rsidP="00A37FFA">
            <w:pPr>
              <w:spacing w:after="0" w:line="240" w:lineRule="auto"/>
            </w:pPr>
          </w:p>
        </w:tc>
        <w:tc>
          <w:tcPr>
            <w:tcW w:w="149" w:type="dxa"/>
          </w:tcPr>
          <w:p w14:paraId="3692734D" w14:textId="77777777" w:rsidR="00A37FFA" w:rsidRDefault="00A37FFA" w:rsidP="00A37FFA">
            <w:pPr>
              <w:pStyle w:val="EmptyCellLayoutStyle"/>
              <w:spacing w:after="0" w:line="240" w:lineRule="auto"/>
            </w:pPr>
          </w:p>
        </w:tc>
      </w:tr>
      <w:tr w:rsidR="00A37FFA" w14:paraId="43617C9B" w14:textId="77777777" w:rsidTr="00A37FFA">
        <w:trPr>
          <w:trHeight w:val="80"/>
        </w:trPr>
        <w:tc>
          <w:tcPr>
            <w:tcW w:w="54" w:type="dxa"/>
          </w:tcPr>
          <w:p w14:paraId="566F414D" w14:textId="77777777" w:rsidR="00A37FFA" w:rsidRDefault="00A37FFA" w:rsidP="00A37FFA">
            <w:pPr>
              <w:pStyle w:val="EmptyCellLayoutStyle"/>
              <w:spacing w:after="0" w:line="240" w:lineRule="auto"/>
            </w:pPr>
          </w:p>
        </w:tc>
        <w:tc>
          <w:tcPr>
            <w:tcW w:w="10395" w:type="dxa"/>
          </w:tcPr>
          <w:p w14:paraId="05291BF1" w14:textId="77777777" w:rsidR="00A37FFA" w:rsidRDefault="00A37FFA" w:rsidP="00A37FFA">
            <w:pPr>
              <w:pStyle w:val="EmptyCellLayoutStyle"/>
              <w:spacing w:after="0" w:line="240" w:lineRule="auto"/>
            </w:pPr>
          </w:p>
        </w:tc>
        <w:tc>
          <w:tcPr>
            <w:tcW w:w="149" w:type="dxa"/>
          </w:tcPr>
          <w:p w14:paraId="15218E6C" w14:textId="77777777" w:rsidR="00A37FFA" w:rsidRDefault="00A37FFA" w:rsidP="00A37FFA">
            <w:pPr>
              <w:pStyle w:val="EmptyCellLayoutStyle"/>
              <w:spacing w:after="0" w:line="240" w:lineRule="auto"/>
            </w:pPr>
          </w:p>
        </w:tc>
      </w:tr>
    </w:tbl>
    <w:p xmlns:w="http://schemas.openxmlformats.org/wordprocessingml/2006/main" w14:paraId="0DF62911" w14:textId="77777777" w:rsidR="00A37FFA" w:rsidRDefault="00A37FFA" w:rsidP="00A37FFA">
      <w:pPr>
        <w:spacing w:after="0" w:line="240" w:lineRule="auto"/>
      </w:pPr>
    </w:p>
    <w:p xmlns:w="http://schemas.openxmlformats.org/wordprocessingml/2006/main" w14:paraId="379234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引擎 CPU 使用率 (%)</w:t>
      </w:r>
    </w:p>
    <w:p xmlns:w="http://schemas.openxmlformats.org/wordprocessingml/2006/main" w14:paraId="7EE51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SSQL 数据库引擎 CPU 使用率 (%)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4C83B" w14:textId="77777777" w:rsidTr="00A37FFA">
        <w:trPr>
          <w:trHeight w:val="54"/>
        </w:trPr>
        <w:tc>
          <w:tcPr>
            <w:tcW w:w="54" w:type="dxa"/>
          </w:tcPr>
          <w:p w14:paraId="34E4D479" w14:textId="77777777" w:rsidR="00A37FFA" w:rsidRDefault="00A37FFA" w:rsidP="00A37FFA">
            <w:pPr>
              <w:pStyle w:val="EmptyCellLayoutStyle"/>
              <w:spacing w:after="0" w:line="240" w:lineRule="auto"/>
            </w:pPr>
          </w:p>
        </w:tc>
        <w:tc>
          <w:tcPr>
            <w:tcW w:w="10395" w:type="dxa"/>
          </w:tcPr>
          <w:p w14:paraId="49B7F4B5" w14:textId="77777777" w:rsidR="00A37FFA" w:rsidRDefault="00A37FFA" w:rsidP="00A37FFA">
            <w:pPr>
              <w:pStyle w:val="EmptyCellLayoutStyle"/>
              <w:spacing w:after="0" w:line="240" w:lineRule="auto"/>
            </w:pPr>
          </w:p>
        </w:tc>
        <w:tc>
          <w:tcPr>
            <w:tcW w:w="149" w:type="dxa"/>
          </w:tcPr>
          <w:p w14:paraId="313399EC" w14:textId="77777777" w:rsidR="00A37FFA" w:rsidRDefault="00A37FFA" w:rsidP="00A37FFA">
            <w:pPr>
              <w:pStyle w:val="EmptyCellLayoutStyle"/>
              <w:spacing w:after="0" w:line="240" w:lineRule="auto"/>
            </w:pPr>
          </w:p>
        </w:tc>
      </w:tr>
      <w:tr w:rsidR="00A37FFA" w14:paraId="12B237BA" w14:textId="77777777" w:rsidTr="00A37FFA">
        <w:tc>
          <w:tcPr>
            <w:tcW w:w="54" w:type="dxa"/>
          </w:tcPr>
          <w:p w14:paraId="03A23C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AE83B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AB5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16E6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9DAC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6D17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05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B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F4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AA18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048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7FC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1AF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8BE21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D6B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21D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E8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2DA00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F7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9CA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D0588" w14:textId="77777777" w:rsidR="00A37FFA" w:rsidRDefault="00A37FFA" w:rsidP="00A37FFA">
                  <w:pPr>
                    <w:spacing w:after="0" w:line="240" w:lineRule="auto"/>
                  </w:pPr>
                </w:p>
              </w:tc>
            </w:tr>
            <w:tr w:rsidR="00A37FFA" w14:paraId="263C8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013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E4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69F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480E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ECF5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9611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F85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6D39AC" w14:textId="77777777" w:rsidR="00A37FFA" w:rsidRDefault="00A37FFA" w:rsidP="00A37FFA">
            <w:pPr>
              <w:spacing w:after="0" w:line="240" w:lineRule="auto"/>
            </w:pPr>
          </w:p>
        </w:tc>
        <w:tc>
          <w:tcPr>
            <w:tcW w:w="149" w:type="dxa"/>
          </w:tcPr>
          <w:p w14:paraId="6F4A5BD7" w14:textId="77777777" w:rsidR="00A37FFA" w:rsidRDefault="00A37FFA" w:rsidP="00A37FFA">
            <w:pPr>
              <w:pStyle w:val="EmptyCellLayoutStyle"/>
              <w:spacing w:after="0" w:line="240" w:lineRule="auto"/>
            </w:pPr>
          </w:p>
        </w:tc>
      </w:tr>
      <w:tr w:rsidR="00A37FFA" w14:paraId="388EA2A5" w14:textId="77777777" w:rsidTr="00A37FFA">
        <w:trPr>
          <w:trHeight w:val="80"/>
        </w:trPr>
        <w:tc>
          <w:tcPr>
            <w:tcW w:w="54" w:type="dxa"/>
          </w:tcPr>
          <w:p w14:paraId="5A108E58" w14:textId="77777777" w:rsidR="00A37FFA" w:rsidRDefault="00A37FFA" w:rsidP="00A37FFA">
            <w:pPr>
              <w:pStyle w:val="EmptyCellLayoutStyle"/>
              <w:spacing w:after="0" w:line="240" w:lineRule="auto"/>
            </w:pPr>
          </w:p>
        </w:tc>
        <w:tc>
          <w:tcPr>
            <w:tcW w:w="10395" w:type="dxa"/>
          </w:tcPr>
          <w:p w14:paraId="4831B384" w14:textId="77777777" w:rsidR="00A37FFA" w:rsidRDefault="00A37FFA" w:rsidP="00A37FFA">
            <w:pPr>
              <w:pStyle w:val="EmptyCellLayoutStyle"/>
              <w:spacing w:after="0" w:line="240" w:lineRule="auto"/>
            </w:pPr>
          </w:p>
        </w:tc>
        <w:tc>
          <w:tcPr>
            <w:tcW w:w="149" w:type="dxa"/>
          </w:tcPr>
          <w:p w14:paraId="35C097DC" w14:textId="77777777" w:rsidR="00A37FFA" w:rsidRDefault="00A37FFA" w:rsidP="00A37FFA">
            <w:pPr>
              <w:pStyle w:val="EmptyCellLayoutStyle"/>
              <w:spacing w:after="0" w:line="240" w:lineRule="auto"/>
            </w:pPr>
          </w:p>
        </w:tc>
      </w:tr>
    </w:tbl>
    <w:p xmlns:w="http://schemas.openxmlformats.org/wordprocessingml/2006/main" w14:paraId="530277F8" w14:textId="77777777" w:rsidR="00A37FFA" w:rsidRDefault="00A37FFA" w:rsidP="00A37FFA">
      <w:pPr>
        <w:spacing w:after="0" w:line="240" w:lineRule="auto"/>
      </w:pPr>
    </w:p>
    <w:p xmlns:w="http://schemas.openxmlformats.org/wordprocessingml/2006/main" w14:paraId="20C151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启动的虚拟扫描数/秒</w:t>
      </w:r>
    </w:p>
    <w:p xmlns:w="http://schemas.openxmlformats.org/wordprocessingml/2006/main" w14:paraId="3369A8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启动的虚拟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3335A8" w14:textId="77777777" w:rsidTr="00A37FFA">
        <w:trPr>
          <w:trHeight w:val="54"/>
        </w:trPr>
        <w:tc>
          <w:tcPr>
            <w:tcW w:w="54" w:type="dxa"/>
          </w:tcPr>
          <w:p w14:paraId="77603C14" w14:textId="77777777" w:rsidR="00A37FFA" w:rsidRDefault="00A37FFA" w:rsidP="00A37FFA">
            <w:pPr>
              <w:pStyle w:val="EmptyCellLayoutStyle"/>
              <w:spacing w:after="0" w:line="240" w:lineRule="auto"/>
            </w:pPr>
          </w:p>
        </w:tc>
        <w:tc>
          <w:tcPr>
            <w:tcW w:w="10395" w:type="dxa"/>
          </w:tcPr>
          <w:p w14:paraId="41EDD12A" w14:textId="77777777" w:rsidR="00A37FFA" w:rsidRDefault="00A37FFA" w:rsidP="00A37FFA">
            <w:pPr>
              <w:pStyle w:val="EmptyCellLayoutStyle"/>
              <w:spacing w:after="0" w:line="240" w:lineRule="auto"/>
            </w:pPr>
          </w:p>
        </w:tc>
        <w:tc>
          <w:tcPr>
            <w:tcW w:w="149" w:type="dxa"/>
          </w:tcPr>
          <w:p w14:paraId="5B7E0283" w14:textId="77777777" w:rsidR="00A37FFA" w:rsidRDefault="00A37FFA" w:rsidP="00A37FFA">
            <w:pPr>
              <w:pStyle w:val="EmptyCellLayoutStyle"/>
              <w:spacing w:after="0" w:line="240" w:lineRule="auto"/>
            </w:pPr>
          </w:p>
        </w:tc>
      </w:tr>
      <w:tr w:rsidR="00A37FFA" w14:paraId="1CC10BE8" w14:textId="77777777" w:rsidTr="00A37FFA">
        <w:tc>
          <w:tcPr>
            <w:tcW w:w="54" w:type="dxa"/>
          </w:tcPr>
          <w:p w14:paraId="239E2E3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7FC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0F3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7A27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4B5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F271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E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268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49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7E58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8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28C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2450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63111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EAE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5F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861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6AC64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68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00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F57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B7D81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9D1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A8D0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5B2A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EC4FDB" w14:textId="77777777" w:rsidR="00A37FFA" w:rsidRDefault="00A37FFA" w:rsidP="00A37FFA">
            <w:pPr>
              <w:spacing w:after="0" w:line="240" w:lineRule="auto"/>
            </w:pPr>
          </w:p>
        </w:tc>
        <w:tc>
          <w:tcPr>
            <w:tcW w:w="149" w:type="dxa"/>
          </w:tcPr>
          <w:p w14:paraId="1CC06A77" w14:textId="77777777" w:rsidR="00A37FFA" w:rsidRDefault="00A37FFA" w:rsidP="00A37FFA">
            <w:pPr>
              <w:pStyle w:val="EmptyCellLayoutStyle"/>
              <w:spacing w:after="0" w:line="240" w:lineRule="auto"/>
            </w:pPr>
          </w:p>
        </w:tc>
      </w:tr>
      <w:tr w:rsidR="00A37FFA" w14:paraId="586A555F" w14:textId="77777777" w:rsidTr="00A37FFA">
        <w:trPr>
          <w:trHeight w:val="80"/>
        </w:trPr>
        <w:tc>
          <w:tcPr>
            <w:tcW w:w="54" w:type="dxa"/>
          </w:tcPr>
          <w:p w14:paraId="34F2915C" w14:textId="77777777" w:rsidR="00A37FFA" w:rsidRDefault="00A37FFA" w:rsidP="00A37FFA">
            <w:pPr>
              <w:pStyle w:val="EmptyCellLayoutStyle"/>
              <w:spacing w:after="0" w:line="240" w:lineRule="auto"/>
            </w:pPr>
          </w:p>
        </w:tc>
        <w:tc>
          <w:tcPr>
            <w:tcW w:w="10395" w:type="dxa"/>
          </w:tcPr>
          <w:p w14:paraId="58BF343D" w14:textId="77777777" w:rsidR="00A37FFA" w:rsidRDefault="00A37FFA" w:rsidP="00A37FFA">
            <w:pPr>
              <w:pStyle w:val="EmptyCellLayoutStyle"/>
              <w:spacing w:after="0" w:line="240" w:lineRule="auto"/>
            </w:pPr>
          </w:p>
        </w:tc>
        <w:tc>
          <w:tcPr>
            <w:tcW w:w="149" w:type="dxa"/>
          </w:tcPr>
          <w:p w14:paraId="3A43DC61" w14:textId="77777777" w:rsidR="00A37FFA" w:rsidRDefault="00A37FFA" w:rsidP="00A37FFA">
            <w:pPr>
              <w:pStyle w:val="EmptyCellLayoutStyle"/>
              <w:spacing w:after="0" w:line="240" w:lineRule="auto"/>
            </w:pPr>
          </w:p>
        </w:tc>
      </w:tr>
    </w:tbl>
    <w:p xmlns:w="http://schemas.openxmlformats.org/wordprocessingml/2006/main" w14:paraId="0259F914" w14:textId="77777777" w:rsidR="00A37FFA" w:rsidRDefault="00A37FFA" w:rsidP="00A37FFA">
      <w:pPr>
        <w:spacing w:after="0" w:line="240" w:lineRule="auto"/>
      </w:pPr>
    </w:p>
    <w:p xmlns:w="http://schemas.openxmlformats.org/wordprocessingml/2006/main" w14:paraId="50B5266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 SQL SEND 数</w:t>
      </w:r>
    </w:p>
    <w:p xmlns:w="http://schemas.openxmlformats.org/wordprocessingml/2006/main" w14:paraId="508EB8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 SQL SEND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8C1D6" w14:textId="77777777" w:rsidTr="00A37FFA">
        <w:trPr>
          <w:trHeight w:val="54"/>
        </w:trPr>
        <w:tc>
          <w:tcPr>
            <w:tcW w:w="54" w:type="dxa"/>
          </w:tcPr>
          <w:p w14:paraId="0E36AC07" w14:textId="77777777" w:rsidR="00A37FFA" w:rsidRDefault="00A37FFA" w:rsidP="00A37FFA">
            <w:pPr>
              <w:pStyle w:val="EmptyCellLayoutStyle"/>
              <w:spacing w:after="0" w:line="240" w:lineRule="auto"/>
            </w:pPr>
          </w:p>
        </w:tc>
        <w:tc>
          <w:tcPr>
            <w:tcW w:w="10395" w:type="dxa"/>
          </w:tcPr>
          <w:p w14:paraId="627246F5" w14:textId="77777777" w:rsidR="00A37FFA" w:rsidRDefault="00A37FFA" w:rsidP="00A37FFA">
            <w:pPr>
              <w:pStyle w:val="EmptyCellLayoutStyle"/>
              <w:spacing w:after="0" w:line="240" w:lineRule="auto"/>
            </w:pPr>
          </w:p>
        </w:tc>
        <w:tc>
          <w:tcPr>
            <w:tcW w:w="149" w:type="dxa"/>
          </w:tcPr>
          <w:p w14:paraId="55190A9B" w14:textId="77777777" w:rsidR="00A37FFA" w:rsidRDefault="00A37FFA" w:rsidP="00A37FFA">
            <w:pPr>
              <w:pStyle w:val="EmptyCellLayoutStyle"/>
              <w:spacing w:after="0" w:line="240" w:lineRule="auto"/>
            </w:pPr>
          </w:p>
        </w:tc>
      </w:tr>
      <w:tr w:rsidR="00A37FFA" w14:paraId="081D8AB2" w14:textId="77777777" w:rsidTr="00A37FFA">
        <w:tc>
          <w:tcPr>
            <w:tcW w:w="54" w:type="dxa"/>
          </w:tcPr>
          <w:p w14:paraId="16F10D4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4543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9825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959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2D8B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7210F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ECA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FF8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3E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ADC2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FE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CAC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132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03B745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311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689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47E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722C9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B6F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3BF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708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0F5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8D6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7E8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DE6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287BA0" w14:textId="77777777" w:rsidR="00A37FFA" w:rsidRDefault="00A37FFA" w:rsidP="00A37FFA">
            <w:pPr>
              <w:spacing w:after="0" w:line="240" w:lineRule="auto"/>
            </w:pPr>
          </w:p>
        </w:tc>
        <w:tc>
          <w:tcPr>
            <w:tcW w:w="149" w:type="dxa"/>
          </w:tcPr>
          <w:p w14:paraId="101B7328" w14:textId="77777777" w:rsidR="00A37FFA" w:rsidRDefault="00A37FFA" w:rsidP="00A37FFA">
            <w:pPr>
              <w:pStyle w:val="EmptyCellLayoutStyle"/>
              <w:spacing w:after="0" w:line="240" w:lineRule="auto"/>
            </w:pPr>
          </w:p>
        </w:tc>
      </w:tr>
      <w:tr w:rsidR="00A37FFA" w14:paraId="099D525D" w14:textId="77777777" w:rsidTr="00A37FFA">
        <w:trPr>
          <w:trHeight w:val="80"/>
        </w:trPr>
        <w:tc>
          <w:tcPr>
            <w:tcW w:w="54" w:type="dxa"/>
          </w:tcPr>
          <w:p w14:paraId="705E74E0" w14:textId="77777777" w:rsidR="00A37FFA" w:rsidRDefault="00A37FFA" w:rsidP="00A37FFA">
            <w:pPr>
              <w:pStyle w:val="EmptyCellLayoutStyle"/>
              <w:spacing w:after="0" w:line="240" w:lineRule="auto"/>
            </w:pPr>
          </w:p>
        </w:tc>
        <w:tc>
          <w:tcPr>
            <w:tcW w:w="10395" w:type="dxa"/>
          </w:tcPr>
          <w:p w14:paraId="72B6A7A3" w14:textId="77777777" w:rsidR="00A37FFA" w:rsidRDefault="00A37FFA" w:rsidP="00A37FFA">
            <w:pPr>
              <w:pStyle w:val="EmptyCellLayoutStyle"/>
              <w:spacing w:after="0" w:line="240" w:lineRule="auto"/>
            </w:pPr>
          </w:p>
        </w:tc>
        <w:tc>
          <w:tcPr>
            <w:tcW w:w="149" w:type="dxa"/>
          </w:tcPr>
          <w:p w14:paraId="644A1891" w14:textId="77777777" w:rsidR="00A37FFA" w:rsidRDefault="00A37FFA" w:rsidP="00A37FFA">
            <w:pPr>
              <w:pStyle w:val="EmptyCellLayoutStyle"/>
              <w:spacing w:after="0" w:line="240" w:lineRule="auto"/>
            </w:pPr>
          </w:p>
        </w:tc>
      </w:tr>
    </w:tbl>
    <w:p xmlns:w="http://schemas.openxmlformats.org/wordprocessingml/2006/main" w14:paraId="736D6B89" w14:textId="77777777" w:rsidR="00A37FFA" w:rsidRDefault="00A37FFA" w:rsidP="00A37FFA">
      <w:pPr>
        <w:spacing w:after="0" w:line="240" w:lineRule="auto"/>
      </w:pPr>
    </w:p>
    <w:p xmlns:w="http://schemas.openxmlformats.org/wordprocessingml/2006/main" w14:paraId="47C357F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转发的消息数</w:t>
      </w:r>
    </w:p>
    <w:p xmlns:w="http://schemas.openxmlformats.org/wordprocessingml/2006/main" w14:paraId="2C134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转发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DE9779" w14:textId="77777777" w:rsidTr="00A37FFA">
        <w:trPr>
          <w:trHeight w:val="54"/>
        </w:trPr>
        <w:tc>
          <w:tcPr>
            <w:tcW w:w="54" w:type="dxa"/>
          </w:tcPr>
          <w:p w14:paraId="7B0D611D" w14:textId="77777777" w:rsidR="00A37FFA" w:rsidRDefault="00A37FFA" w:rsidP="00A37FFA">
            <w:pPr>
              <w:pStyle w:val="EmptyCellLayoutStyle"/>
              <w:spacing w:after="0" w:line="240" w:lineRule="auto"/>
            </w:pPr>
          </w:p>
        </w:tc>
        <w:tc>
          <w:tcPr>
            <w:tcW w:w="10395" w:type="dxa"/>
          </w:tcPr>
          <w:p w14:paraId="4B5387CD" w14:textId="77777777" w:rsidR="00A37FFA" w:rsidRDefault="00A37FFA" w:rsidP="00A37FFA">
            <w:pPr>
              <w:pStyle w:val="EmptyCellLayoutStyle"/>
              <w:spacing w:after="0" w:line="240" w:lineRule="auto"/>
            </w:pPr>
          </w:p>
        </w:tc>
        <w:tc>
          <w:tcPr>
            <w:tcW w:w="149" w:type="dxa"/>
          </w:tcPr>
          <w:p w14:paraId="5E8D9D76" w14:textId="77777777" w:rsidR="00A37FFA" w:rsidRDefault="00A37FFA" w:rsidP="00A37FFA">
            <w:pPr>
              <w:pStyle w:val="EmptyCellLayoutStyle"/>
              <w:spacing w:after="0" w:line="240" w:lineRule="auto"/>
            </w:pPr>
          </w:p>
        </w:tc>
      </w:tr>
      <w:tr w:rsidR="00A37FFA" w14:paraId="46613D31" w14:textId="77777777" w:rsidTr="00A37FFA">
        <w:tc>
          <w:tcPr>
            <w:tcW w:w="54" w:type="dxa"/>
          </w:tcPr>
          <w:p w14:paraId="6B65F4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C49F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06E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17B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7327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16DF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646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已启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719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E4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9848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235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26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B31F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B4D95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A5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0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F77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1B3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FC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2E6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77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F9D2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600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C0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CC9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0B61A4" w14:textId="77777777" w:rsidR="00A37FFA" w:rsidRDefault="00A37FFA" w:rsidP="00A37FFA">
            <w:pPr>
              <w:spacing w:after="0" w:line="240" w:lineRule="auto"/>
            </w:pPr>
          </w:p>
        </w:tc>
        <w:tc>
          <w:tcPr>
            <w:tcW w:w="149" w:type="dxa"/>
          </w:tcPr>
          <w:p w14:paraId="69ADAA0A" w14:textId="77777777" w:rsidR="00A37FFA" w:rsidRDefault="00A37FFA" w:rsidP="00A37FFA">
            <w:pPr>
              <w:pStyle w:val="EmptyCellLayoutStyle"/>
              <w:spacing w:after="0" w:line="240" w:lineRule="auto"/>
            </w:pPr>
          </w:p>
        </w:tc>
      </w:tr>
      <w:tr w:rsidR="00A37FFA" w14:paraId="5203FFAE" w14:textId="77777777" w:rsidTr="00A37FFA">
        <w:trPr>
          <w:trHeight w:val="80"/>
        </w:trPr>
        <w:tc>
          <w:tcPr>
            <w:tcW w:w="54" w:type="dxa"/>
          </w:tcPr>
          <w:p w14:paraId="1B75486F" w14:textId="77777777" w:rsidR="00A37FFA" w:rsidRDefault="00A37FFA" w:rsidP="00A37FFA">
            <w:pPr>
              <w:pStyle w:val="EmptyCellLayoutStyle"/>
              <w:spacing w:after="0" w:line="240" w:lineRule="auto"/>
            </w:pPr>
          </w:p>
        </w:tc>
        <w:tc>
          <w:tcPr>
            <w:tcW w:w="10395" w:type="dxa"/>
          </w:tcPr>
          <w:p w14:paraId="7D6896AC" w14:textId="77777777" w:rsidR="00A37FFA" w:rsidRDefault="00A37FFA" w:rsidP="00A37FFA">
            <w:pPr>
              <w:pStyle w:val="EmptyCellLayoutStyle"/>
              <w:spacing w:after="0" w:line="240" w:lineRule="auto"/>
            </w:pPr>
          </w:p>
        </w:tc>
        <w:tc>
          <w:tcPr>
            <w:tcW w:w="149" w:type="dxa"/>
          </w:tcPr>
          <w:p w14:paraId="30694836" w14:textId="77777777" w:rsidR="00A37FFA" w:rsidRDefault="00A37FFA" w:rsidP="00A37FFA">
            <w:pPr>
              <w:pStyle w:val="EmptyCellLayoutStyle"/>
              <w:spacing w:after="0" w:line="240" w:lineRule="auto"/>
            </w:pPr>
          </w:p>
        </w:tc>
      </w:tr>
    </w:tbl>
    <w:p xmlns:w="http://schemas.openxmlformats.org/wordprocessingml/2006/main" w14:paraId="7E749BA9" w14:textId="77777777" w:rsidR="00A37FFA" w:rsidRDefault="00A37FFA" w:rsidP="00A37FFA">
      <w:pPr>
        <w:spacing w:after="0" w:line="240" w:lineRule="auto"/>
      </w:pPr>
    </w:p>
    <w:p xmlns:w="http://schemas.openxmlformats.org/wordprocessingml/2006/main" w14:paraId="5A84A05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传输数</w:t>
      </w:r>
    </w:p>
    <w:p xmlns:w="http://schemas.openxmlformats.org/wordprocessingml/2006/main" w14:paraId="2D085D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传输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931D8F9" w14:textId="77777777" w:rsidTr="00A37FFA">
        <w:trPr>
          <w:trHeight w:val="54"/>
        </w:trPr>
        <w:tc>
          <w:tcPr>
            <w:tcW w:w="54" w:type="dxa"/>
          </w:tcPr>
          <w:p w14:paraId="34ECA328" w14:textId="77777777" w:rsidR="00A37FFA" w:rsidRDefault="00A37FFA" w:rsidP="00A37FFA">
            <w:pPr>
              <w:pStyle w:val="EmptyCellLayoutStyle"/>
              <w:spacing w:after="0" w:line="240" w:lineRule="auto"/>
            </w:pPr>
          </w:p>
        </w:tc>
        <w:tc>
          <w:tcPr>
            <w:tcW w:w="10395" w:type="dxa"/>
          </w:tcPr>
          <w:p w14:paraId="753BF465" w14:textId="77777777" w:rsidR="00A37FFA" w:rsidRDefault="00A37FFA" w:rsidP="00A37FFA">
            <w:pPr>
              <w:pStyle w:val="EmptyCellLayoutStyle"/>
              <w:spacing w:after="0" w:line="240" w:lineRule="auto"/>
            </w:pPr>
          </w:p>
        </w:tc>
        <w:tc>
          <w:tcPr>
            <w:tcW w:w="149" w:type="dxa"/>
          </w:tcPr>
          <w:p w14:paraId="181BAFBE" w14:textId="77777777" w:rsidR="00A37FFA" w:rsidRDefault="00A37FFA" w:rsidP="00A37FFA">
            <w:pPr>
              <w:pStyle w:val="EmptyCellLayoutStyle"/>
              <w:spacing w:after="0" w:line="240" w:lineRule="auto"/>
            </w:pPr>
          </w:p>
        </w:tc>
      </w:tr>
      <w:tr w:rsidR="00A37FFA" w14:paraId="3FE087F4" w14:textId="77777777" w:rsidTr="00A37FFA">
        <w:tc>
          <w:tcPr>
            <w:tcW w:w="54" w:type="dxa"/>
          </w:tcPr>
          <w:p w14:paraId="085DB73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5BB1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A0B5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A23D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903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F10B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79E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B9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5C7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8A737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012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C1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9582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B337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B4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268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ED6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81F2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E0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FF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B4A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D3299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AF6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53C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BD4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EE4105" w14:textId="77777777" w:rsidR="00A37FFA" w:rsidRDefault="00A37FFA" w:rsidP="00A37FFA">
            <w:pPr>
              <w:spacing w:after="0" w:line="240" w:lineRule="auto"/>
            </w:pPr>
          </w:p>
        </w:tc>
        <w:tc>
          <w:tcPr>
            <w:tcW w:w="149" w:type="dxa"/>
          </w:tcPr>
          <w:p w14:paraId="60413023" w14:textId="77777777" w:rsidR="00A37FFA" w:rsidRDefault="00A37FFA" w:rsidP="00A37FFA">
            <w:pPr>
              <w:pStyle w:val="EmptyCellLayoutStyle"/>
              <w:spacing w:after="0" w:line="240" w:lineRule="auto"/>
            </w:pPr>
          </w:p>
        </w:tc>
      </w:tr>
      <w:tr w:rsidR="00A37FFA" w14:paraId="114E31AE" w14:textId="77777777" w:rsidTr="00A37FFA">
        <w:trPr>
          <w:trHeight w:val="80"/>
        </w:trPr>
        <w:tc>
          <w:tcPr>
            <w:tcW w:w="54" w:type="dxa"/>
          </w:tcPr>
          <w:p w14:paraId="23CC824B" w14:textId="77777777" w:rsidR="00A37FFA" w:rsidRDefault="00A37FFA" w:rsidP="00A37FFA">
            <w:pPr>
              <w:pStyle w:val="EmptyCellLayoutStyle"/>
              <w:spacing w:after="0" w:line="240" w:lineRule="auto"/>
            </w:pPr>
          </w:p>
        </w:tc>
        <w:tc>
          <w:tcPr>
            <w:tcW w:w="10395" w:type="dxa"/>
          </w:tcPr>
          <w:p w14:paraId="77AF4B3D" w14:textId="77777777" w:rsidR="00A37FFA" w:rsidRDefault="00A37FFA" w:rsidP="00A37FFA">
            <w:pPr>
              <w:pStyle w:val="EmptyCellLayoutStyle"/>
              <w:spacing w:after="0" w:line="240" w:lineRule="auto"/>
            </w:pPr>
          </w:p>
        </w:tc>
        <w:tc>
          <w:tcPr>
            <w:tcW w:w="149" w:type="dxa"/>
          </w:tcPr>
          <w:p w14:paraId="1AE654C1" w14:textId="77777777" w:rsidR="00A37FFA" w:rsidRDefault="00A37FFA" w:rsidP="00A37FFA">
            <w:pPr>
              <w:pStyle w:val="EmptyCellLayoutStyle"/>
              <w:spacing w:after="0" w:line="240" w:lineRule="auto"/>
            </w:pPr>
          </w:p>
        </w:tc>
      </w:tr>
    </w:tbl>
    <w:p xmlns:w="http://schemas.openxmlformats.org/wordprocessingml/2006/main" w14:paraId="7FD49136" w14:textId="77777777" w:rsidR="00A37FFA" w:rsidRDefault="00A37FFA" w:rsidP="00A37FFA">
      <w:pPr>
        <w:spacing w:after="0" w:line="240" w:lineRule="auto"/>
      </w:pPr>
    </w:p>
    <w:p xmlns:w="http://schemas.openxmlformats.org/wordprocessingml/2006/main" w14:paraId="18D3BCE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的行数/秒（无需扫描）</w:t>
      </w:r>
    </w:p>
    <w:p xmlns:w="http://schemas.openxmlformats.org/wordprocessingml/2006/main" w14:paraId="0E01CB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处理的行数/秒（无需扫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B6694" w14:textId="77777777" w:rsidTr="00A37FFA">
        <w:trPr>
          <w:trHeight w:val="54"/>
        </w:trPr>
        <w:tc>
          <w:tcPr>
            <w:tcW w:w="54" w:type="dxa"/>
          </w:tcPr>
          <w:p w14:paraId="75F22737" w14:textId="77777777" w:rsidR="00A37FFA" w:rsidRDefault="00A37FFA" w:rsidP="00A37FFA">
            <w:pPr>
              <w:pStyle w:val="EmptyCellLayoutStyle"/>
              <w:spacing w:after="0" w:line="240" w:lineRule="auto"/>
            </w:pPr>
          </w:p>
        </w:tc>
        <w:tc>
          <w:tcPr>
            <w:tcW w:w="10395" w:type="dxa"/>
          </w:tcPr>
          <w:p w14:paraId="65D75819" w14:textId="77777777" w:rsidR="00A37FFA" w:rsidRDefault="00A37FFA" w:rsidP="00A37FFA">
            <w:pPr>
              <w:pStyle w:val="EmptyCellLayoutStyle"/>
              <w:spacing w:after="0" w:line="240" w:lineRule="auto"/>
            </w:pPr>
          </w:p>
        </w:tc>
        <w:tc>
          <w:tcPr>
            <w:tcW w:w="149" w:type="dxa"/>
          </w:tcPr>
          <w:p w14:paraId="115B9F4F" w14:textId="77777777" w:rsidR="00A37FFA" w:rsidRDefault="00A37FFA" w:rsidP="00A37FFA">
            <w:pPr>
              <w:pStyle w:val="EmptyCellLayoutStyle"/>
              <w:spacing w:after="0" w:line="240" w:lineRule="auto"/>
            </w:pPr>
          </w:p>
        </w:tc>
      </w:tr>
      <w:tr w:rsidR="00A37FFA" w14:paraId="248944AD" w14:textId="77777777" w:rsidTr="00A37FFA">
        <w:tc>
          <w:tcPr>
            <w:tcW w:w="54" w:type="dxa"/>
          </w:tcPr>
          <w:p w14:paraId="019AFD2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82DC9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F97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8631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1ADC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60E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5DD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4F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3F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21FB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48D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A9F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C742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EF5E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2E1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F81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D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9C36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718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5A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E6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8C1D3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ED4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47DE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1D2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B4AC99C" w14:textId="77777777" w:rsidR="00A37FFA" w:rsidRDefault="00A37FFA" w:rsidP="00A37FFA">
            <w:pPr>
              <w:spacing w:after="0" w:line="240" w:lineRule="auto"/>
            </w:pPr>
          </w:p>
        </w:tc>
        <w:tc>
          <w:tcPr>
            <w:tcW w:w="149" w:type="dxa"/>
          </w:tcPr>
          <w:p w14:paraId="0F2549B4" w14:textId="77777777" w:rsidR="00A37FFA" w:rsidRDefault="00A37FFA" w:rsidP="00A37FFA">
            <w:pPr>
              <w:pStyle w:val="EmptyCellLayoutStyle"/>
              <w:spacing w:after="0" w:line="240" w:lineRule="auto"/>
            </w:pPr>
          </w:p>
        </w:tc>
      </w:tr>
      <w:tr w:rsidR="00A37FFA" w14:paraId="21D980A3" w14:textId="77777777" w:rsidTr="00A37FFA">
        <w:trPr>
          <w:trHeight w:val="80"/>
        </w:trPr>
        <w:tc>
          <w:tcPr>
            <w:tcW w:w="54" w:type="dxa"/>
          </w:tcPr>
          <w:p w14:paraId="411C62DC" w14:textId="77777777" w:rsidR="00A37FFA" w:rsidRDefault="00A37FFA" w:rsidP="00A37FFA">
            <w:pPr>
              <w:pStyle w:val="EmptyCellLayoutStyle"/>
              <w:spacing w:after="0" w:line="240" w:lineRule="auto"/>
            </w:pPr>
          </w:p>
        </w:tc>
        <w:tc>
          <w:tcPr>
            <w:tcW w:w="10395" w:type="dxa"/>
          </w:tcPr>
          <w:p w14:paraId="79096CBB" w14:textId="77777777" w:rsidR="00A37FFA" w:rsidRDefault="00A37FFA" w:rsidP="00A37FFA">
            <w:pPr>
              <w:pStyle w:val="EmptyCellLayoutStyle"/>
              <w:spacing w:after="0" w:line="240" w:lineRule="auto"/>
            </w:pPr>
          </w:p>
        </w:tc>
        <w:tc>
          <w:tcPr>
            <w:tcW w:w="149" w:type="dxa"/>
          </w:tcPr>
          <w:p w14:paraId="799D47D4" w14:textId="77777777" w:rsidR="00A37FFA" w:rsidRDefault="00A37FFA" w:rsidP="00A37FFA">
            <w:pPr>
              <w:pStyle w:val="EmptyCellLayoutStyle"/>
              <w:spacing w:after="0" w:line="240" w:lineRule="auto"/>
            </w:pPr>
          </w:p>
        </w:tc>
      </w:tr>
    </w:tbl>
    <w:p xmlns:w="http://schemas.openxmlformats.org/wordprocessingml/2006/main" w14:paraId="3028A0FE" w14:textId="77777777" w:rsidR="00A37FFA" w:rsidRDefault="00A37FFA" w:rsidP="00A37FFA">
      <w:pPr>
        <w:spacing w:after="0" w:line="240" w:lineRule="auto"/>
      </w:pPr>
    </w:p>
    <w:p xmlns:w="http://schemas.openxmlformats.org/wordprocessingml/2006/main" w14:paraId="21B4F77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缓冲区缓存命中率</w:t>
      </w:r>
    </w:p>
    <w:p xmlns:w="http://schemas.openxmlformats.org/wordprocessingml/2006/main" w14:paraId="36860C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缓冲区缓存命中率”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6A28A4C" w14:textId="77777777" w:rsidTr="00A37FFA">
        <w:trPr>
          <w:trHeight w:val="54"/>
        </w:trPr>
        <w:tc>
          <w:tcPr>
            <w:tcW w:w="54" w:type="dxa"/>
          </w:tcPr>
          <w:p w14:paraId="4F96E7DE" w14:textId="77777777" w:rsidR="00A37FFA" w:rsidRDefault="00A37FFA" w:rsidP="00A37FFA">
            <w:pPr>
              <w:pStyle w:val="EmptyCellLayoutStyle"/>
              <w:spacing w:after="0" w:line="240" w:lineRule="auto"/>
            </w:pPr>
          </w:p>
        </w:tc>
        <w:tc>
          <w:tcPr>
            <w:tcW w:w="10395" w:type="dxa"/>
          </w:tcPr>
          <w:p w14:paraId="6B4A13AD" w14:textId="77777777" w:rsidR="00A37FFA" w:rsidRDefault="00A37FFA" w:rsidP="00A37FFA">
            <w:pPr>
              <w:pStyle w:val="EmptyCellLayoutStyle"/>
              <w:spacing w:after="0" w:line="240" w:lineRule="auto"/>
            </w:pPr>
          </w:p>
        </w:tc>
        <w:tc>
          <w:tcPr>
            <w:tcW w:w="149" w:type="dxa"/>
          </w:tcPr>
          <w:p w14:paraId="13E1C07F" w14:textId="77777777" w:rsidR="00A37FFA" w:rsidRDefault="00A37FFA" w:rsidP="00A37FFA">
            <w:pPr>
              <w:pStyle w:val="EmptyCellLayoutStyle"/>
              <w:spacing w:after="0" w:line="240" w:lineRule="auto"/>
            </w:pPr>
          </w:p>
        </w:tc>
      </w:tr>
      <w:tr w:rsidR="00A37FFA" w14:paraId="14AFB2DF" w14:textId="77777777" w:rsidTr="00A37FFA">
        <w:tc>
          <w:tcPr>
            <w:tcW w:w="54" w:type="dxa"/>
          </w:tcPr>
          <w:p w14:paraId="34A06E5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90EB0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696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0B5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FC49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A175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4C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A2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BEA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D376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62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6C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8EE1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4D2F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C3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FE7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FC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75B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4C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32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7B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B813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D37E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B575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EDA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CA794B" w14:textId="77777777" w:rsidR="00A37FFA" w:rsidRDefault="00A37FFA" w:rsidP="00A37FFA">
            <w:pPr>
              <w:spacing w:after="0" w:line="240" w:lineRule="auto"/>
            </w:pPr>
          </w:p>
        </w:tc>
        <w:tc>
          <w:tcPr>
            <w:tcW w:w="149" w:type="dxa"/>
          </w:tcPr>
          <w:p w14:paraId="459C3525" w14:textId="77777777" w:rsidR="00A37FFA" w:rsidRDefault="00A37FFA" w:rsidP="00A37FFA">
            <w:pPr>
              <w:pStyle w:val="EmptyCellLayoutStyle"/>
              <w:spacing w:after="0" w:line="240" w:lineRule="auto"/>
            </w:pPr>
          </w:p>
        </w:tc>
      </w:tr>
      <w:tr w:rsidR="00A37FFA" w14:paraId="362F5D79" w14:textId="77777777" w:rsidTr="00A37FFA">
        <w:trPr>
          <w:trHeight w:val="80"/>
        </w:trPr>
        <w:tc>
          <w:tcPr>
            <w:tcW w:w="54" w:type="dxa"/>
          </w:tcPr>
          <w:p w14:paraId="336DD41A" w14:textId="77777777" w:rsidR="00A37FFA" w:rsidRDefault="00A37FFA" w:rsidP="00A37FFA">
            <w:pPr>
              <w:pStyle w:val="EmptyCellLayoutStyle"/>
              <w:spacing w:after="0" w:line="240" w:lineRule="auto"/>
            </w:pPr>
          </w:p>
        </w:tc>
        <w:tc>
          <w:tcPr>
            <w:tcW w:w="10395" w:type="dxa"/>
          </w:tcPr>
          <w:p w14:paraId="176EC10A" w14:textId="77777777" w:rsidR="00A37FFA" w:rsidRDefault="00A37FFA" w:rsidP="00A37FFA">
            <w:pPr>
              <w:pStyle w:val="EmptyCellLayoutStyle"/>
              <w:spacing w:after="0" w:line="240" w:lineRule="auto"/>
            </w:pPr>
          </w:p>
        </w:tc>
        <w:tc>
          <w:tcPr>
            <w:tcW w:w="149" w:type="dxa"/>
          </w:tcPr>
          <w:p w14:paraId="0EF05D13" w14:textId="77777777" w:rsidR="00A37FFA" w:rsidRDefault="00A37FFA" w:rsidP="00A37FFA">
            <w:pPr>
              <w:pStyle w:val="EmptyCellLayoutStyle"/>
              <w:spacing w:after="0" w:line="240" w:lineRule="auto"/>
            </w:pPr>
          </w:p>
        </w:tc>
      </w:tr>
    </w:tbl>
    <w:p xmlns:w="http://schemas.openxmlformats.org/wordprocessingml/2006/main" w14:paraId="5221ADF1" w14:textId="77777777" w:rsidR="00A37FFA" w:rsidRDefault="00A37FFA" w:rsidP="00A37FFA">
      <w:pPr>
        <w:spacing w:after="0" w:line="240" w:lineRule="auto"/>
      </w:pPr>
    </w:p>
    <w:p xmlns:w="http://schemas.openxmlformats.org/wordprocessingml/2006/main" w14:paraId="711ADF3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挂起的转发消息数</w:t>
      </w:r>
    </w:p>
    <w:p xmlns:w="http://schemas.openxmlformats.org/wordprocessingml/2006/main" w14:paraId="2EF284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挂起的转发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B481122" w14:textId="77777777" w:rsidTr="00A37FFA">
        <w:trPr>
          <w:trHeight w:val="54"/>
        </w:trPr>
        <w:tc>
          <w:tcPr>
            <w:tcW w:w="54" w:type="dxa"/>
          </w:tcPr>
          <w:p w14:paraId="28CDE5BE" w14:textId="77777777" w:rsidR="00A37FFA" w:rsidRDefault="00A37FFA" w:rsidP="00A37FFA">
            <w:pPr>
              <w:pStyle w:val="EmptyCellLayoutStyle"/>
              <w:spacing w:after="0" w:line="240" w:lineRule="auto"/>
            </w:pPr>
          </w:p>
        </w:tc>
        <w:tc>
          <w:tcPr>
            <w:tcW w:w="10395" w:type="dxa"/>
          </w:tcPr>
          <w:p w14:paraId="7DF375B3" w14:textId="77777777" w:rsidR="00A37FFA" w:rsidRDefault="00A37FFA" w:rsidP="00A37FFA">
            <w:pPr>
              <w:pStyle w:val="EmptyCellLayoutStyle"/>
              <w:spacing w:after="0" w:line="240" w:lineRule="auto"/>
            </w:pPr>
          </w:p>
        </w:tc>
        <w:tc>
          <w:tcPr>
            <w:tcW w:w="149" w:type="dxa"/>
          </w:tcPr>
          <w:p w14:paraId="7FF73F65" w14:textId="77777777" w:rsidR="00A37FFA" w:rsidRDefault="00A37FFA" w:rsidP="00A37FFA">
            <w:pPr>
              <w:pStyle w:val="EmptyCellLayoutStyle"/>
              <w:spacing w:after="0" w:line="240" w:lineRule="auto"/>
            </w:pPr>
          </w:p>
        </w:tc>
      </w:tr>
      <w:tr w:rsidR="00A37FFA" w14:paraId="6146D562" w14:textId="77777777" w:rsidTr="00A37FFA">
        <w:tc>
          <w:tcPr>
            <w:tcW w:w="54" w:type="dxa"/>
          </w:tcPr>
          <w:p w14:paraId="26C620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C8FA15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DB2A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CA96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AC3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89C2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85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E66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B04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87A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672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22B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4D7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86C5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1C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898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04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D4034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5C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9EF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EA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341B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D4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E31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966F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020F56" w14:textId="77777777" w:rsidR="00A37FFA" w:rsidRDefault="00A37FFA" w:rsidP="00A37FFA">
            <w:pPr>
              <w:spacing w:after="0" w:line="240" w:lineRule="auto"/>
            </w:pPr>
          </w:p>
        </w:tc>
        <w:tc>
          <w:tcPr>
            <w:tcW w:w="149" w:type="dxa"/>
          </w:tcPr>
          <w:p w14:paraId="6B135F95" w14:textId="77777777" w:rsidR="00A37FFA" w:rsidRDefault="00A37FFA" w:rsidP="00A37FFA">
            <w:pPr>
              <w:pStyle w:val="EmptyCellLayoutStyle"/>
              <w:spacing w:after="0" w:line="240" w:lineRule="auto"/>
            </w:pPr>
          </w:p>
        </w:tc>
      </w:tr>
      <w:tr w:rsidR="00A37FFA" w14:paraId="6FE3BEB3" w14:textId="77777777" w:rsidTr="00A37FFA">
        <w:trPr>
          <w:trHeight w:val="80"/>
        </w:trPr>
        <w:tc>
          <w:tcPr>
            <w:tcW w:w="54" w:type="dxa"/>
          </w:tcPr>
          <w:p w14:paraId="7574ECFC" w14:textId="77777777" w:rsidR="00A37FFA" w:rsidRDefault="00A37FFA" w:rsidP="00A37FFA">
            <w:pPr>
              <w:pStyle w:val="EmptyCellLayoutStyle"/>
              <w:spacing w:after="0" w:line="240" w:lineRule="auto"/>
            </w:pPr>
          </w:p>
        </w:tc>
        <w:tc>
          <w:tcPr>
            <w:tcW w:w="10395" w:type="dxa"/>
          </w:tcPr>
          <w:p w14:paraId="21B47E54" w14:textId="77777777" w:rsidR="00A37FFA" w:rsidRDefault="00A37FFA" w:rsidP="00A37FFA">
            <w:pPr>
              <w:pStyle w:val="EmptyCellLayoutStyle"/>
              <w:spacing w:after="0" w:line="240" w:lineRule="auto"/>
            </w:pPr>
          </w:p>
        </w:tc>
        <w:tc>
          <w:tcPr>
            <w:tcW w:w="149" w:type="dxa"/>
          </w:tcPr>
          <w:p w14:paraId="245F1CE2" w14:textId="77777777" w:rsidR="00A37FFA" w:rsidRDefault="00A37FFA" w:rsidP="00A37FFA">
            <w:pPr>
              <w:pStyle w:val="EmptyCellLayoutStyle"/>
              <w:spacing w:after="0" w:line="240" w:lineRule="auto"/>
            </w:pPr>
          </w:p>
        </w:tc>
      </w:tr>
    </w:tbl>
    <w:p xmlns:w="http://schemas.openxmlformats.org/wordprocessingml/2006/main" w14:paraId="0F17C680" w14:textId="77777777" w:rsidR="00A37FFA" w:rsidRDefault="00A37FFA" w:rsidP="00A37FFA">
      <w:pPr>
        <w:spacing w:after="0" w:line="240" w:lineRule="auto"/>
      </w:pPr>
    </w:p>
    <w:p xmlns:w="http://schemas.openxmlformats.org/wordprocessingml/2006/main" w14:paraId="1E26DE8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排队的本地消息总数</w:t>
      </w:r>
    </w:p>
    <w:p xmlns:w="http://schemas.openxmlformats.org/wordprocessingml/2006/main" w14:paraId="543322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的本地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70CB4C" w14:textId="77777777" w:rsidTr="00A37FFA">
        <w:trPr>
          <w:trHeight w:val="54"/>
        </w:trPr>
        <w:tc>
          <w:tcPr>
            <w:tcW w:w="54" w:type="dxa"/>
          </w:tcPr>
          <w:p w14:paraId="48BBA8F4" w14:textId="77777777" w:rsidR="00A37FFA" w:rsidRDefault="00A37FFA" w:rsidP="00A37FFA">
            <w:pPr>
              <w:pStyle w:val="EmptyCellLayoutStyle"/>
              <w:spacing w:after="0" w:line="240" w:lineRule="auto"/>
            </w:pPr>
          </w:p>
        </w:tc>
        <w:tc>
          <w:tcPr>
            <w:tcW w:w="10395" w:type="dxa"/>
          </w:tcPr>
          <w:p w14:paraId="624D62D1" w14:textId="77777777" w:rsidR="00A37FFA" w:rsidRDefault="00A37FFA" w:rsidP="00A37FFA">
            <w:pPr>
              <w:pStyle w:val="EmptyCellLayoutStyle"/>
              <w:spacing w:after="0" w:line="240" w:lineRule="auto"/>
            </w:pPr>
          </w:p>
        </w:tc>
        <w:tc>
          <w:tcPr>
            <w:tcW w:w="149" w:type="dxa"/>
          </w:tcPr>
          <w:p w14:paraId="4DD4E562" w14:textId="77777777" w:rsidR="00A37FFA" w:rsidRDefault="00A37FFA" w:rsidP="00A37FFA">
            <w:pPr>
              <w:pStyle w:val="EmptyCellLayoutStyle"/>
              <w:spacing w:after="0" w:line="240" w:lineRule="auto"/>
            </w:pPr>
          </w:p>
        </w:tc>
      </w:tr>
      <w:tr w:rsidR="00A37FFA" w14:paraId="44E89106" w14:textId="77777777" w:rsidTr="00A37FFA">
        <w:tc>
          <w:tcPr>
            <w:tcW w:w="54" w:type="dxa"/>
          </w:tcPr>
          <w:p w14:paraId="313415A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9EA9C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E6E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41854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3AF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FF23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3C7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59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5F6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2969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1E0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CC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2D6D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03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15E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54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90B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C6621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7C1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8B0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722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E918B9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45A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FAF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03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A44532" w14:textId="77777777" w:rsidR="00A37FFA" w:rsidRDefault="00A37FFA" w:rsidP="00A37FFA">
            <w:pPr>
              <w:spacing w:after="0" w:line="240" w:lineRule="auto"/>
            </w:pPr>
          </w:p>
        </w:tc>
        <w:tc>
          <w:tcPr>
            <w:tcW w:w="149" w:type="dxa"/>
          </w:tcPr>
          <w:p w14:paraId="08FF4AE3" w14:textId="77777777" w:rsidR="00A37FFA" w:rsidRDefault="00A37FFA" w:rsidP="00A37FFA">
            <w:pPr>
              <w:pStyle w:val="EmptyCellLayoutStyle"/>
              <w:spacing w:after="0" w:line="240" w:lineRule="auto"/>
            </w:pPr>
          </w:p>
        </w:tc>
      </w:tr>
      <w:tr w:rsidR="00A37FFA" w14:paraId="3205D69E" w14:textId="77777777" w:rsidTr="00A37FFA">
        <w:trPr>
          <w:trHeight w:val="80"/>
        </w:trPr>
        <w:tc>
          <w:tcPr>
            <w:tcW w:w="54" w:type="dxa"/>
          </w:tcPr>
          <w:p w14:paraId="2910739D" w14:textId="77777777" w:rsidR="00A37FFA" w:rsidRDefault="00A37FFA" w:rsidP="00A37FFA">
            <w:pPr>
              <w:pStyle w:val="EmptyCellLayoutStyle"/>
              <w:spacing w:after="0" w:line="240" w:lineRule="auto"/>
            </w:pPr>
          </w:p>
        </w:tc>
        <w:tc>
          <w:tcPr>
            <w:tcW w:w="10395" w:type="dxa"/>
          </w:tcPr>
          <w:p w14:paraId="77301F1B" w14:textId="77777777" w:rsidR="00A37FFA" w:rsidRDefault="00A37FFA" w:rsidP="00A37FFA">
            <w:pPr>
              <w:pStyle w:val="EmptyCellLayoutStyle"/>
              <w:spacing w:after="0" w:line="240" w:lineRule="auto"/>
            </w:pPr>
          </w:p>
        </w:tc>
        <w:tc>
          <w:tcPr>
            <w:tcW w:w="149" w:type="dxa"/>
          </w:tcPr>
          <w:p w14:paraId="0C263D2E" w14:textId="77777777" w:rsidR="00A37FFA" w:rsidRDefault="00A37FFA" w:rsidP="00A37FFA">
            <w:pPr>
              <w:pStyle w:val="EmptyCellLayoutStyle"/>
              <w:spacing w:after="0" w:line="240" w:lineRule="auto"/>
            </w:pPr>
          </w:p>
        </w:tc>
      </w:tr>
    </w:tbl>
    <w:p xmlns:w="http://schemas.openxmlformats.org/wordprocessingml/2006/main" w14:paraId="25073B20" w14:textId="77777777" w:rsidR="00A37FFA" w:rsidRDefault="00A37FFA" w:rsidP="00A37FFA">
      <w:pPr>
        <w:spacing w:after="0" w:line="240" w:lineRule="auto"/>
      </w:pPr>
    </w:p>
    <w:p xmlns:w="http://schemas.openxmlformats.org/wordprocessingml/2006/main" w14:paraId="2173F84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保存点刷新次数/秒</w:t>
      </w:r>
    </w:p>
    <w:p xmlns:w="http://schemas.openxmlformats.org/wordprocessingml/2006/main" w14:paraId="79091B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保存点刷新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D3501D" w14:textId="77777777" w:rsidTr="00A37FFA">
        <w:trPr>
          <w:trHeight w:val="54"/>
        </w:trPr>
        <w:tc>
          <w:tcPr>
            <w:tcW w:w="54" w:type="dxa"/>
          </w:tcPr>
          <w:p w14:paraId="6D71F26A" w14:textId="77777777" w:rsidR="00A37FFA" w:rsidRDefault="00A37FFA" w:rsidP="00A37FFA">
            <w:pPr>
              <w:pStyle w:val="EmptyCellLayoutStyle"/>
              <w:spacing w:after="0" w:line="240" w:lineRule="auto"/>
            </w:pPr>
          </w:p>
        </w:tc>
        <w:tc>
          <w:tcPr>
            <w:tcW w:w="10395" w:type="dxa"/>
          </w:tcPr>
          <w:p w14:paraId="476DCDC2" w14:textId="77777777" w:rsidR="00A37FFA" w:rsidRDefault="00A37FFA" w:rsidP="00A37FFA">
            <w:pPr>
              <w:pStyle w:val="EmptyCellLayoutStyle"/>
              <w:spacing w:after="0" w:line="240" w:lineRule="auto"/>
            </w:pPr>
          </w:p>
        </w:tc>
        <w:tc>
          <w:tcPr>
            <w:tcW w:w="149" w:type="dxa"/>
          </w:tcPr>
          <w:p w14:paraId="5A7B720D" w14:textId="77777777" w:rsidR="00A37FFA" w:rsidRDefault="00A37FFA" w:rsidP="00A37FFA">
            <w:pPr>
              <w:pStyle w:val="EmptyCellLayoutStyle"/>
              <w:spacing w:after="0" w:line="240" w:lineRule="auto"/>
            </w:pPr>
          </w:p>
        </w:tc>
      </w:tr>
      <w:tr w:rsidR="00A37FFA" w14:paraId="08D82B19" w14:textId="77777777" w:rsidTr="00A37FFA">
        <w:tc>
          <w:tcPr>
            <w:tcW w:w="54" w:type="dxa"/>
          </w:tcPr>
          <w:p w14:paraId="61B537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F0E65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DC0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44A1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6AB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3E5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38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AD9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3D4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CFB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71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815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AC40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96CE9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2D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CA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50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64334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C0E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78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F6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E64E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1BA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76A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D2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26B7A4E" w14:textId="77777777" w:rsidR="00A37FFA" w:rsidRDefault="00A37FFA" w:rsidP="00A37FFA">
            <w:pPr>
              <w:spacing w:after="0" w:line="240" w:lineRule="auto"/>
            </w:pPr>
          </w:p>
        </w:tc>
        <w:tc>
          <w:tcPr>
            <w:tcW w:w="149" w:type="dxa"/>
          </w:tcPr>
          <w:p w14:paraId="603FC0E6" w14:textId="77777777" w:rsidR="00A37FFA" w:rsidRDefault="00A37FFA" w:rsidP="00A37FFA">
            <w:pPr>
              <w:pStyle w:val="EmptyCellLayoutStyle"/>
              <w:spacing w:after="0" w:line="240" w:lineRule="auto"/>
            </w:pPr>
          </w:p>
        </w:tc>
      </w:tr>
      <w:tr w:rsidR="00A37FFA" w14:paraId="005AB4BA" w14:textId="77777777" w:rsidTr="00A37FFA">
        <w:trPr>
          <w:trHeight w:val="80"/>
        </w:trPr>
        <w:tc>
          <w:tcPr>
            <w:tcW w:w="54" w:type="dxa"/>
          </w:tcPr>
          <w:p w14:paraId="67FA1501" w14:textId="77777777" w:rsidR="00A37FFA" w:rsidRDefault="00A37FFA" w:rsidP="00A37FFA">
            <w:pPr>
              <w:pStyle w:val="EmptyCellLayoutStyle"/>
              <w:spacing w:after="0" w:line="240" w:lineRule="auto"/>
            </w:pPr>
          </w:p>
        </w:tc>
        <w:tc>
          <w:tcPr>
            <w:tcW w:w="10395" w:type="dxa"/>
          </w:tcPr>
          <w:p w14:paraId="0004A6AD" w14:textId="77777777" w:rsidR="00A37FFA" w:rsidRDefault="00A37FFA" w:rsidP="00A37FFA">
            <w:pPr>
              <w:pStyle w:val="EmptyCellLayoutStyle"/>
              <w:spacing w:after="0" w:line="240" w:lineRule="auto"/>
            </w:pPr>
          </w:p>
        </w:tc>
        <w:tc>
          <w:tcPr>
            <w:tcW w:w="149" w:type="dxa"/>
          </w:tcPr>
          <w:p w14:paraId="4D7AF01F" w14:textId="77777777" w:rsidR="00A37FFA" w:rsidRDefault="00A37FFA" w:rsidP="00A37FFA">
            <w:pPr>
              <w:pStyle w:val="EmptyCellLayoutStyle"/>
              <w:spacing w:after="0" w:line="240" w:lineRule="auto"/>
            </w:pPr>
          </w:p>
        </w:tc>
      </w:tr>
    </w:tbl>
    <w:p xmlns:w="http://schemas.openxmlformats.org/wordprocessingml/2006/main" w14:paraId="32D3EE48" w14:textId="77777777" w:rsidR="00A37FFA" w:rsidRDefault="00A37FFA" w:rsidP="00A37FFA">
      <w:pPr>
        <w:spacing w:after="0" w:line="240" w:lineRule="auto"/>
      </w:pPr>
    </w:p>
    <w:p xmlns:w="http://schemas.openxmlformats.org/wordprocessingml/2006/main" w14:paraId="0769082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1 消息数</w:t>
      </w:r>
    </w:p>
    <w:p xmlns:w="http://schemas.openxmlformats.org/wordprocessingml/2006/main" w14:paraId="636B0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1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A19D31" w14:textId="77777777" w:rsidTr="00A37FFA">
        <w:trPr>
          <w:trHeight w:val="54"/>
        </w:trPr>
        <w:tc>
          <w:tcPr>
            <w:tcW w:w="54" w:type="dxa"/>
          </w:tcPr>
          <w:p w14:paraId="1C7DAE48" w14:textId="77777777" w:rsidR="00A37FFA" w:rsidRDefault="00A37FFA" w:rsidP="00A37FFA">
            <w:pPr>
              <w:pStyle w:val="EmptyCellLayoutStyle"/>
              <w:spacing w:after="0" w:line="240" w:lineRule="auto"/>
            </w:pPr>
          </w:p>
        </w:tc>
        <w:tc>
          <w:tcPr>
            <w:tcW w:w="10395" w:type="dxa"/>
          </w:tcPr>
          <w:p w14:paraId="1C93D055" w14:textId="77777777" w:rsidR="00A37FFA" w:rsidRDefault="00A37FFA" w:rsidP="00A37FFA">
            <w:pPr>
              <w:pStyle w:val="EmptyCellLayoutStyle"/>
              <w:spacing w:after="0" w:line="240" w:lineRule="auto"/>
            </w:pPr>
          </w:p>
        </w:tc>
        <w:tc>
          <w:tcPr>
            <w:tcW w:w="149" w:type="dxa"/>
          </w:tcPr>
          <w:p w14:paraId="6DAC0DFD" w14:textId="77777777" w:rsidR="00A37FFA" w:rsidRDefault="00A37FFA" w:rsidP="00A37FFA">
            <w:pPr>
              <w:pStyle w:val="EmptyCellLayoutStyle"/>
              <w:spacing w:after="0" w:line="240" w:lineRule="auto"/>
            </w:pPr>
          </w:p>
        </w:tc>
      </w:tr>
      <w:tr w:rsidR="00A37FFA" w14:paraId="67311B30" w14:textId="77777777" w:rsidTr="00A37FFA">
        <w:tc>
          <w:tcPr>
            <w:tcW w:w="54" w:type="dxa"/>
          </w:tcPr>
          <w:p w14:paraId="5F184B6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3CED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25A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133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AF18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91EC5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E11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86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1A7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61B8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027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6B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5B94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89BD5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65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A6D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A7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5FB3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37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03D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77E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FC65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BB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BD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801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C9226F" w14:textId="77777777" w:rsidR="00A37FFA" w:rsidRDefault="00A37FFA" w:rsidP="00A37FFA">
            <w:pPr>
              <w:spacing w:after="0" w:line="240" w:lineRule="auto"/>
            </w:pPr>
          </w:p>
        </w:tc>
        <w:tc>
          <w:tcPr>
            <w:tcW w:w="149" w:type="dxa"/>
          </w:tcPr>
          <w:p w14:paraId="373AD604" w14:textId="77777777" w:rsidR="00A37FFA" w:rsidRDefault="00A37FFA" w:rsidP="00A37FFA">
            <w:pPr>
              <w:pStyle w:val="EmptyCellLayoutStyle"/>
              <w:spacing w:after="0" w:line="240" w:lineRule="auto"/>
            </w:pPr>
          </w:p>
        </w:tc>
      </w:tr>
      <w:tr w:rsidR="00A37FFA" w14:paraId="5DDA8C13" w14:textId="77777777" w:rsidTr="00A37FFA">
        <w:trPr>
          <w:trHeight w:val="80"/>
        </w:trPr>
        <w:tc>
          <w:tcPr>
            <w:tcW w:w="54" w:type="dxa"/>
          </w:tcPr>
          <w:p w14:paraId="61ECE211" w14:textId="77777777" w:rsidR="00A37FFA" w:rsidRDefault="00A37FFA" w:rsidP="00A37FFA">
            <w:pPr>
              <w:pStyle w:val="EmptyCellLayoutStyle"/>
              <w:spacing w:after="0" w:line="240" w:lineRule="auto"/>
            </w:pPr>
          </w:p>
        </w:tc>
        <w:tc>
          <w:tcPr>
            <w:tcW w:w="10395" w:type="dxa"/>
          </w:tcPr>
          <w:p w14:paraId="57A99A04" w14:textId="77777777" w:rsidR="00A37FFA" w:rsidRDefault="00A37FFA" w:rsidP="00A37FFA">
            <w:pPr>
              <w:pStyle w:val="EmptyCellLayoutStyle"/>
              <w:spacing w:after="0" w:line="240" w:lineRule="auto"/>
            </w:pPr>
          </w:p>
        </w:tc>
        <w:tc>
          <w:tcPr>
            <w:tcW w:w="149" w:type="dxa"/>
          </w:tcPr>
          <w:p w14:paraId="20865E40" w14:textId="77777777" w:rsidR="00A37FFA" w:rsidRDefault="00A37FFA" w:rsidP="00A37FFA">
            <w:pPr>
              <w:pStyle w:val="EmptyCellLayoutStyle"/>
              <w:spacing w:after="0" w:line="240" w:lineRule="auto"/>
            </w:pPr>
          </w:p>
        </w:tc>
      </w:tr>
    </w:tbl>
    <w:p xmlns:w="http://schemas.openxmlformats.org/wordprocessingml/2006/main" w14:paraId="243C920A" w14:textId="77777777" w:rsidR="00A37FFA" w:rsidRDefault="00A37FFA" w:rsidP="00A37FFA">
      <w:pPr>
        <w:spacing w:after="0" w:line="240" w:lineRule="auto"/>
      </w:pPr>
    </w:p>
    <w:p xmlns:w="http://schemas.openxmlformats.org/wordprocessingml/2006/main" w14:paraId="42BB5B0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关闭的检查点数</w:t>
      </w:r>
    </w:p>
    <w:p xmlns:w="http://schemas.openxmlformats.org/wordprocessingml/2006/main" w14:paraId="289F1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已关闭的检查点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13F78" w14:textId="77777777" w:rsidTr="00A37FFA">
        <w:trPr>
          <w:trHeight w:val="54"/>
        </w:trPr>
        <w:tc>
          <w:tcPr>
            <w:tcW w:w="54" w:type="dxa"/>
          </w:tcPr>
          <w:p w14:paraId="7A983E3B" w14:textId="77777777" w:rsidR="00A37FFA" w:rsidRDefault="00A37FFA" w:rsidP="00A37FFA">
            <w:pPr>
              <w:pStyle w:val="EmptyCellLayoutStyle"/>
              <w:spacing w:after="0" w:line="240" w:lineRule="auto"/>
            </w:pPr>
          </w:p>
        </w:tc>
        <w:tc>
          <w:tcPr>
            <w:tcW w:w="10395" w:type="dxa"/>
          </w:tcPr>
          <w:p w14:paraId="3D984E0D" w14:textId="77777777" w:rsidR="00A37FFA" w:rsidRDefault="00A37FFA" w:rsidP="00A37FFA">
            <w:pPr>
              <w:pStyle w:val="EmptyCellLayoutStyle"/>
              <w:spacing w:after="0" w:line="240" w:lineRule="auto"/>
            </w:pPr>
          </w:p>
        </w:tc>
        <w:tc>
          <w:tcPr>
            <w:tcW w:w="149" w:type="dxa"/>
          </w:tcPr>
          <w:p w14:paraId="16F722DD" w14:textId="77777777" w:rsidR="00A37FFA" w:rsidRDefault="00A37FFA" w:rsidP="00A37FFA">
            <w:pPr>
              <w:pStyle w:val="EmptyCellLayoutStyle"/>
              <w:spacing w:after="0" w:line="240" w:lineRule="auto"/>
            </w:pPr>
          </w:p>
        </w:tc>
      </w:tr>
      <w:tr w:rsidR="00A37FFA" w14:paraId="6D205F0C" w14:textId="77777777" w:rsidTr="00A37FFA">
        <w:tc>
          <w:tcPr>
            <w:tcW w:w="54" w:type="dxa"/>
          </w:tcPr>
          <w:p w14:paraId="24ECA78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72D68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E2A9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2D3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01BF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1C8B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F26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49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EE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FF22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0C7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FB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E7EB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CF2E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18B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090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0CF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65573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1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7F9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44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5D845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FCB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700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43E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A9DA1C" w14:textId="77777777" w:rsidR="00A37FFA" w:rsidRDefault="00A37FFA" w:rsidP="00A37FFA">
            <w:pPr>
              <w:spacing w:after="0" w:line="240" w:lineRule="auto"/>
            </w:pPr>
          </w:p>
        </w:tc>
        <w:tc>
          <w:tcPr>
            <w:tcW w:w="149" w:type="dxa"/>
          </w:tcPr>
          <w:p w14:paraId="6F215756" w14:textId="77777777" w:rsidR="00A37FFA" w:rsidRDefault="00A37FFA" w:rsidP="00A37FFA">
            <w:pPr>
              <w:pStyle w:val="EmptyCellLayoutStyle"/>
              <w:spacing w:after="0" w:line="240" w:lineRule="auto"/>
            </w:pPr>
          </w:p>
        </w:tc>
      </w:tr>
      <w:tr w:rsidR="00A37FFA" w14:paraId="1701520D" w14:textId="77777777" w:rsidTr="00A37FFA">
        <w:trPr>
          <w:trHeight w:val="80"/>
        </w:trPr>
        <w:tc>
          <w:tcPr>
            <w:tcW w:w="54" w:type="dxa"/>
          </w:tcPr>
          <w:p w14:paraId="0DEB4347" w14:textId="77777777" w:rsidR="00A37FFA" w:rsidRDefault="00A37FFA" w:rsidP="00A37FFA">
            <w:pPr>
              <w:pStyle w:val="EmptyCellLayoutStyle"/>
              <w:spacing w:after="0" w:line="240" w:lineRule="auto"/>
            </w:pPr>
          </w:p>
        </w:tc>
        <w:tc>
          <w:tcPr>
            <w:tcW w:w="10395" w:type="dxa"/>
          </w:tcPr>
          <w:p w14:paraId="1580AE46" w14:textId="77777777" w:rsidR="00A37FFA" w:rsidRDefault="00A37FFA" w:rsidP="00A37FFA">
            <w:pPr>
              <w:pStyle w:val="EmptyCellLayoutStyle"/>
              <w:spacing w:after="0" w:line="240" w:lineRule="auto"/>
            </w:pPr>
          </w:p>
        </w:tc>
        <w:tc>
          <w:tcPr>
            <w:tcW w:w="149" w:type="dxa"/>
          </w:tcPr>
          <w:p w14:paraId="04AA5EBE" w14:textId="77777777" w:rsidR="00A37FFA" w:rsidRDefault="00A37FFA" w:rsidP="00A37FFA">
            <w:pPr>
              <w:pStyle w:val="EmptyCellLayoutStyle"/>
              <w:spacing w:after="0" w:line="240" w:lineRule="auto"/>
            </w:pPr>
          </w:p>
        </w:tc>
      </w:tr>
    </w:tbl>
    <w:p xmlns:w="http://schemas.openxmlformats.org/wordprocessingml/2006/main" w14:paraId="28B58AF3" w14:textId="77777777" w:rsidR="00A37FFA" w:rsidRDefault="00A37FFA" w:rsidP="00A37FFA">
      <w:pPr>
        <w:spacing w:after="0" w:line="240" w:lineRule="auto"/>
      </w:pPr>
    </w:p>
    <w:p xmlns:w="http://schemas.openxmlformats.org/wordprocessingml/2006/main" w14:paraId="57A058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灰尘角扫描重试次数/秒（虚拟发出）</w:t>
      </w:r>
    </w:p>
    <w:p xmlns:w="http://schemas.openxmlformats.org/wordprocessingml/2006/main" w14:paraId="3D5DF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灰尘角扫描重试次数/秒（虚拟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23645F" w14:textId="77777777" w:rsidTr="00A37FFA">
        <w:trPr>
          <w:trHeight w:val="54"/>
        </w:trPr>
        <w:tc>
          <w:tcPr>
            <w:tcW w:w="54" w:type="dxa"/>
          </w:tcPr>
          <w:p w14:paraId="58D51CFC" w14:textId="77777777" w:rsidR="00A37FFA" w:rsidRDefault="00A37FFA" w:rsidP="00A37FFA">
            <w:pPr>
              <w:pStyle w:val="EmptyCellLayoutStyle"/>
              <w:spacing w:after="0" w:line="240" w:lineRule="auto"/>
            </w:pPr>
          </w:p>
        </w:tc>
        <w:tc>
          <w:tcPr>
            <w:tcW w:w="10395" w:type="dxa"/>
          </w:tcPr>
          <w:p w14:paraId="02C5C412" w14:textId="77777777" w:rsidR="00A37FFA" w:rsidRDefault="00A37FFA" w:rsidP="00A37FFA">
            <w:pPr>
              <w:pStyle w:val="EmptyCellLayoutStyle"/>
              <w:spacing w:after="0" w:line="240" w:lineRule="auto"/>
            </w:pPr>
          </w:p>
        </w:tc>
        <w:tc>
          <w:tcPr>
            <w:tcW w:w="149" w:type="dxa"/>
          </w:tcPr>
          <w:p w14:paraId="77FF95D1" w14:textId="77777777" w:rsidR="00A37FFA" w:rsidRDefault="00A37FFA" w:rsidP="00A37FFA">
            <w:pPr>
              <w:pStyle w:val="EmptyCellLayoutStyle"/>
              <w:spacing w:after="0" w:line="240" w:lineRule="auto"/>
            </w:pPr>
          </w:p>
        </w:tc>
      </w:tr>
      <w:tr w:rsidR="00A37FFA" w14:paraId="163A30A0" w14:textId="77777777" w:rsidTr="00A37FFA">
        <w:tc>
          <w:tcPr>
            <w:tcW w:w="54" w:type="dxa"/>
          </w:tcPr>
          <w:p w14:paraId="1FCE5B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1F967A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E2A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00F1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4256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E094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9B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9CB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A4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90039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32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1F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02A3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268CF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613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30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473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8635C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A83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47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4F6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3C51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E0B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84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FE1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FFF5EE8" w14:textId="77777777" w:rsidR="00A37FFA" w:rsidRDefault="00A37FFA" w:rsidP="00A37FFA">
            <w:pPr>
              <w:spacing w:after="0" w:line="240" w:lineRule="auto"/>
            </w:pPr>
          </w:p>
        </w:tc>
        <w:tc>
          <w:tcPr>
            <w:tcW w:w="149" w:type="dxa"/>
          </w:tcPr>
          <w:p w14:paraId="62E8C0D2" w14:textId="77777777" w:rsidR="00A37FFA" w:rsidRDefault="00A37FFA" w:rsidP="00A37FFA">
            <w:pPr>
              <w:pStyle w:val="EmptyCellLayoutStyle"/>
              <w:spacing w:after="0" w:line="240" w:lineRule="auto"/>
            </w:pPr>
          </w:p>
        </w:tc>
      </w:tr>
      <w:tr w:rsidR="00A37FFA" w14:paraId="195EC9D3" w14:textId="77777777" w:rsidTr="00A37FFA">
        <w:trPr>
          <w:trHeight w:val="80"/>
        </w:trPr>
        <w:tc>
          <w:tcPr>
            <w:tcW w:w="54" w:type="dxa"/>
          </w:tcPr>
          <w:p w14:paraId="51683906" w14:textId="77777777" w:rsidR="00A37FFA" w:rsidRDefault="00A37FFA" w:rsidP="00A37FFA">
            <w:pPr>
              <w:pStyle w:val="EmptyCellLayoutStyle"/>
              <w:spacing w:after="0" w:line="240" w:lineRule="auto"/>
            </w:pPr>
          </w:p>
        </w:tc>
        <w:tc>
          <w:tcPr>
            <w:tcW w:w="10395" w:type="dxa"/>
          </w:tcPr>
          <w:p w14:paraId="26607F49" w14:textId="77777777" w:rsidR="00A37FFA" w:rsidRDefault="00A37FFA" w:rsidP="00A37FFA">
            <w:pPr>
              <w:pStyle w:val="EmptyCellLayoutStyle"/>
              <w:spacing w:after="0" w:line="240" w:lineRule="auto"/>
            </w:pPr>
          </w:p>
        </w:tc>
        <w:tc>
          <w:tcPr>
            <w:tcW w:w="149" w:type="dxa"/>
          </w:tcPr>
          <w:p w14:paraId="5EFFE0C5" w14:textId="77777777" w:rsidR="00A37FFA" w:rsidRDefault="00A37FFA" w:rsidP="00A37FFA">
            <w:pPr>
              <w:pStyle w:val="EmptyCellLayoutStyle"/>
              <w:spacing w:after="0" w:line="240" w:lineRule="auto"/>
            </w:pPr>
          </w:p>
        </w:tc>
      </w:tr>
    </w:tbl>
    <w:p xmlns:w="http://schemas.openxmlformats.org/wordprocessingml/2006/main" w14:paraId="6471587A" w14:textId="77777777" w:rsidR="00A37FFA" w:rsidRDefault="00A37FFA" w:rsidP="00A37FFA">
      <w:pPr>
        <w:spacing w:after="0" w:line="240" w:lineRule="auto"/>
      </w:pPr>
    </w:p>
    <w:p xmlns:w="http://schemas.openxmlformats.org/wordprocessingml/2006/main" w14:paraId="6B5C1C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接收的消息片段的平均大小</w:t>
      </w:r>
    </w:p>
    <w:p xmlns:w="http://schemas.openxmlformats.org/wordprocessingml/2006/main" w14:paraId="47B7C4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的消息片段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C9BED31" w14:textId="77777777" w:rsidTr="00A37FFA">
        <w:trPr>
          <w:trHeight w:val="54"/>
        </w:trPr>
        <w:tc>
          <w:tcPr>
            <w:tcW w:w="54" w:type="dxa"/>
          </w:tcPr>
          <w:p w14:paraId="70065AF7" w14:textId="77777777" w:rsidR="00A37FFA" w:rsidRDefault="00A37FFA" w:rsidP="00A37FFA">
            <w:pPr>
              <w:pStyle w:val="EmptyCellLayoutStyle"/>
              <w:spacing w:after="0" w:line="240" w:lineRule="auto"/>
            </w:pPr>
          </w:p>
        </w:tc>
        <w:tc>
          <w:tcPr>
            <w:tcW w:w="10395" w:type="dxa"/>
          </w:tcPr>
          <w:p w14:paraId="3EDCBC27" w14:textId="77777777" w:rsidR="00A37FFA" w:rsidRDefault="00A37FFA" w:rsidP="00A37FFA">
            <w:pPr>
              <w:pStyle w:val="EmptyCellLayoutStyle"/>
              <w:spacing w:after="0" w:line="240" w:lineRule="auto"/>
            </w:pPr>
          </w:p>
        </w:tc>
        <w:tc>
          <w:tcPr>
            <w:tcW w:w="149" w:type="dxa"/>
          </w:tcPr>
          <w:p w14:paraId="352AF8EA" w14:textId="77777777" w:rsidR="00A37FFA" w:rsidRDefault="00A37FFA" w:rsidP="00A37FFA">
            <w:pPr>
              <w:pStyle w:val="EmptyCellLayoutStyle"/>
              <w:spacing w:after="0" w:line="240" w:lineRule="auto"/>
            </w:pPr>
          </w:p>
        </w:tc>
      </w:tr>
      <w:tr w:rsidR="00A37FFA" w14:paraId="53C02A9D" w14:textId="77777777" w:rsidTr="00A37FFA">
        <w:tc>
          <w:tcPr>
            <w:tcW w:w="54" w:type="dxa"/>
          </w:tcPr>
          <w:p w14:paraId="14E7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EE6BF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673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2747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4CF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71E9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FC9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A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23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3C2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73C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2F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61E0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889E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22B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33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0BC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640E3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589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623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AB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F1F6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3E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20A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29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79715E" w14:textId="77777777" w:rsidR="00A37FFA" w:rsidRDefault="00A37FFA" w:rsidP="00A37FFA">
            <w:pPr>
              <w:spacing w:after="0" w:line="240" w:lineRule="auto"/>
            </w:pPr>
          </w:p>
        </w:tc>
        <w:tc>
          <w:tcPr>
            <w:tcW w:w="149" w:type="dxa"/>
          </w:tcPr>
          <w:p w14:paraId="00FF0DC7" w14:textId="77777777" w:rsidR="00A37FFA" w:rsidRDefault="00A37FFA" w:rsidP="00A37FFA">
            <w:pPr>
              <w:pStyle w:val="EmptyCellLayoutStyle"/>
              <w:spacing w:after="0" w:line="240" w:lineRule="auto"/>
            </w:pPr>
          </w:p>
        </w:tc>
      </w:tr>
      <w:tr w:rsidR="00A37FFA" w14:paraId="7DBBCB8A" w14:textId="77777777" w:rsidTr="00A37FFA">
        <w:trPr>
          <w:trHeight w:val="80"/>
        </w:trPr>
        <w:tc>
          <w:tcPr>
            <w:tcW w:w="54" w:type="dxa"/>
          </w:tcPr>
          <w:p w14:paraId="0E2FA008" w14:textId="77777777" w:rsidR="00A37FFA" w:rsidRDefault="00A37FFA" w:rsidP="00A37FFA">
            <w:pPr>
              <w:pStyle w:val="EmptyCellLayoutStyle"/>
              <w:spacing w:after="0" w:line="240" w:lineRule="auto"/>
            </w:pPr>
          </w:p>
        </w:tc>
        <w:tc>
          <w:tcPr>
            <w:tcW w:w="10395" w:type="dxa"/>
          </w:tcPr>
          <w:p w14:paraId="541B0D6D" w14:textId="77777777" w:rsidR="00A37FFA" w:rsidRDefault="00A37FFA" w:rsidP="00A37FFA">
            <w:pPr>
              <w:pStyle w:val="EmptyCellLayoutStyle"/>
              <w:spacing w:after="0" w:line="240" w:lineRule="auto"/>
            </w:pPr>
          </w:p>
        </w:tc>
        <w:tc>
          <w:tcPr>
            <w:tcW w:w="149" w:type="dxa"/>
          </w:tcPr>
          <w:p w14:paraId="2CDEE31E" w14:textId="77777777" w:rsidR="00A37FFA" w:rsidRDefault="00A37FFA" w:rsidP="00A37FFA">
            <w:pPr>
              <w:pStyle w:val="EmptyCellLayoutStyle"/>
              <w:spacing w:after="0" w:line="240" w:lineRule="auto"/>
            </w:pPr>
          </w:p>
        </w:tc>
      </w:tr>
    </w:tbl>
    <w:p xmlns:w="http://schemas.openxmlformats.org/wordprocessingml/2006/main" w14:paraId="287C5E93" w14:textId="77777777" w:rsidR="00A37FFA" w:rsidRDefault="00A37FFA" w:rsidP="00A37FFA">
      <w:pPr>
        <w:spacing w:after="0" w:line="240" w:lineRule="auto"/>
      </w:pPr>
    </w:p>
    <w:p xmlns:w="http://schemas.openxmlformats.org/wordprocessingml/2006/main" w14:paraId="464507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行数/秒</w:t>
      </w:r>
    </w:p>
    <w:p xmlns:w="http://schemas.openxmlformats.org/wordprocessingml/2006/main" w14:paraId="613F2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接触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523D07" w14:textId="77777777" w:rsidTr="00A37FFA">
        <w:trPr>
          <w:trHeight w:val="54"/>
        </w:trPr>
        <w:tc>
          <w:tcPr>
            <w:tcW w:w="54" w:type="dxa"/>
          </w:tcPr>
          <w:p w14:paraId="4EBBAA1E" w14:textId="77777777" w:rsidR="00A37FFA" w:rsidRDefault="00A37FFA" w:rsidP="00A37FFA">
            <w:pPr>
              <w:pStyle w:val="EmptyCellLayoutStyle"/>
              <w:spacing w:after="0" w:line="240" w:lineRule="auto"/>
            </w:pPr>
          </w:p>
        </w:tc>
        <w:tc>
          <w:tcPr>
            <w:tcW w:w="10395" w:type="dxa"/>
          </w:tcPr>
          <w:p w14:paraId="107A10A0" w14:textId="77777777" w:rsidR="00A37FFA" w:rsidRDefault="00A37FFA" w:rsidP="00A37FFA">
            <w:pPr>
              <w:pStyle w:val="EmptyCellLayoutStyle"/>
              <w:spacing w:after="0" w:line="240" w:lineRule="auto"/>
            </w:pPr>
          </w:p>
        </w:tc>
        <w:tc>
          <w:tcPr>
            <w:tcW w:w="149" w:type="dxa"/>
          </w:tcPr>
          <w:p w14:paraId="35DC87CB" w14:textId="77777777" w:rsidR="00A37FFA" w:rsidRDefault="00A37FFA" w:rsidP="00A37FFA">
            <w:pPr>
              <w:pStyle w:val="EmptyCellLayoutStyle"/>
              <w:spacing w:after="0" w:line="240" w:lineRule="auto"/>
            </w:pPr>
          </w:p>
        </w:tc>
      </w:tr>
      <w:tr w:rsidR="00A37FFA" w14:paraId="76D185DD" w14:textId="77777777" w:rsidTr="00A37FFA">
        <w:tc>
          <w:tcPr>
            <w:tcW w:w="54" w:type="dxa"/>
          </w:tcPr>
          <w:p w14:paraId="35FC1DE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70814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149B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9239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B8DF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C0345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CDE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3C6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DB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91020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FB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913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3521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C6C72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33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656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8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AEBD5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076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95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97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1AC3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66A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BC5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89B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BD4B0A" w14:textId="77777777" w:rsidR="00A37FFA" w:rsidRDefault="00A37FFA" w:rsidP="00A37FFA">
            <w:pPr>
              <w:spacing w:after="0" w:line="240" w:lineRule="auto"/>
            </w:pPr>
          </w:p>
        </w:tc>
        <w:tc>
          <w:tcPr>
            <w:tcW w:w="149" w:type="dxa"/>
          </w:tcPr>
          <w:p w14:paraId="65F4AE59" w14:textId="77777777" w:rsidR="00A37FFA" w:rsidRDefault="00A37FFA" w:rsidP="00A37FFA">
            <w:pPr>
              <w:pStyle w:val="EmptyCellLayoutStyle"/>
              <w:spacing w:after="0" w:line="240" w:lineRule="auto"/>
            </w:pPr>
          </w:p>
        </w:tc>
      </w:tr>
      <w:tr w:rsidR="00A37FFA" w14:paraId="3EEEB399" w14:textId="77777777" w:rsidTr="00A37FFA">
        <w:trPr>
          <w:trHeight w:val="80"/>
        </w:trPr>
        <w:tc>
          <w:tcPr>
            <w:tcW w:w="54" w:type="dxa"/>
          </w:tcPr>
          <w:p w14:paraId="5F0960F3" w14:textId="77777777" w:rsidR="00A37FFA" w:rsidRDefault="00A37FFA" w:rsidP="00A37FFA">
            <w:pPr>
              <w:pStyle w:val="EmptyCellLayoutStyle"/>
              <w:spacing w:after="0" w:line="240" w:lineRule="auto"/>
            </w:pPr>
          </w:p>
        </w:tc>
        <w:tc>
          <w:tcPr>
            <w:tcW w:w="10395" w:type="dxa"/>
          </w:tcPr>
          <w:p w14:paraId="05D93940" w14:textId="77777777" w:rsidR="00A37FFA" w:rsidRDefault="00A37FFA" w:rsidP="00A37FFA">
            <w:pPr>
              <w:pStyle w:val="EmptyCellLayoutStyle"/>
              <w:spacing w:after="0" w:line="240" w:lineRule="auto"/>
            </w:pPr>
          </w:p>
        </w:tc>
        <w:tc>
          <w:tcPr>
            <w:tcW w:w="149" w:type="dxa"/>
          </w:tcPr>
          <w:p w14:paraId="79760019" w14:textId="77777777" w:rsidR="00A37FFA" w:rsidRDefault="00A37FFA" w:rsidP="00A37FFA">
            <w:pPr>
              <w:pStyle w:val="EmptyCellLayoutStyle"/>
              <w:spacing w:after="0" w:line="240" w:lineRule="auto"/>
            </w:pPr>
          </w:p>
        </w:tc>
      </w:tr>
    </w:tbl>
    <w:p xmlns:w="http://schemas.openxmlformats.org/wordprocessingml/2006/main" w14:paraId="666CB970" w14:textId="77777777" w:rsidR="00A37FFA" w:rsidRDefault="00A37FFA" w:rsidP="00A37FFA">
      <w:pPr>
        <w:spacing w:after="0" w:line="240" w:lineRule="auto"/>
      </w:pPr>
    </w:p>
    <w:p xmlns:w="http://schemas.openxmlformats.org/wordprocessingml/2006/main" w14:paraId="7412FB1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发布对象的总速率</w:t>
      </w:r>
    </w:p>
    <w:p xmlns:w="http://schemas.openxmlformats.org/wordprocessingml/2006/main" w14:paraId="17388A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已发布对象的总速率”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E115BF" w14:textId="77777777" w:rsidTr="00A37FFA">
        <w:trPr>
          <w:trHeight w:val="54"/>
        </w:trPr>
        <w:tc>
          <w:tcPr>
            <w:tcW w:w="54" w:type="dxa"/>
          </w:tcPr>
          <w:p w14:paraId="6F1DEB02" w14:textId="77777777" w:rsidR="00A37FFA" w:rsidRDefault="00A37FFA" w:rsidP="00A37FFA">
            <w:pPr>
              <w:pStyle w:val="EmptyCellLayoutStyle"/>
              <w:spacing w:after="0" w:line="240" w:lineRule="auto"/>
            </w:pPr>
          </w:p>
        </w:tc>
        <w:tc>
          <w:tcPr>
            <w:tcW w:w="10395" w:type="dxa"/>
          </w:tcPr>
          <w:p w14:paraId="69CD996B" w14:textId="77777777" w:rsidR="00A37FFA" w:rsidRDefault="00A37FFA" w:rsidP="00A37FFA">
            <w:pPr>
              <w:pStyle w:val="EmptyCellLayoutStyle"/>
              <w:spacing w:after="0" w:line="240" w:lineRule="auto"/>
            </w:pPr>
          </w:p>
        </w:tc>
        <w:tc>
          <w:tcPr>
            <w:tcW w:w="149" w:type="dxa"/>
          </w:tcPr>
          <w:p w14:paraId="0F839B14" w14:textId="77777777" w:rsidR="00A37FFA" w:rsidRDefault="00A37FFA" w:rsidP="00A37FFA">
            <w:pPr>
              <w:pStyle w:val="EmptyCellLayoutStyle"/>
              <w:spacing w:after="0" w:line="240" w:lineRule="auto"/>
            </w:pPr>
          </w:p>
        </w:tc>
      </w:tr>
      <w:tr w:rsidR="00A37FFA" w14:paraId="6A7CDE32" w14:textId="77777777" w:rsidTr="00A37FFA">
        <w:tc>
          <w:tcPr>
            <w:tcW w:w="54" w:type="dxa"/>
          </w:tcPr>
          <w:p w14:paraId="440C25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DE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AA1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05A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ACC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ED4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0F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4E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6D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B8E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23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7D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A2C0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84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D0C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34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16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89C34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0AC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6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79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7A62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4DD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662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9A0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1E2052" w14:textId="77777777" w:rsidR="00A37FFA" w:rsidRDefault="00A37FFA" w:rsidP="00A37FFA">
            <w:pPr>
              <w:spacing w:after="0" w:line="240" w:lineRule="auto"/>
            </w:pPr>
          </w:p>
        </w:tc>
        <w:tc>
          <w:tcPr>
            <w:tcW w:w="149" w:type="dxa"/>
          </w:tcPr>
          <w:p w14:paraId="08CAE341" w14:textId="77777777" w:rsidR="00A37FFA" w:rsidRDefault="00A37FFA" w:rsidP="00A37FFA">
            <w:pPr>
              <w:pStyle w:val="EmptyCellLayoutStyle"/>
              <w:spacing w:after="0" w:line="240" w:lineRule="auto"/>
            </w:pPr>
          </w:p>
        </w:tc>
      </w:tr>
      <w:tr w:rsidR="00A37FFA" w14:paraId="1D1FFDC5" w14:textId="77777777" w:rsidTr="00A37FFA">
        <w:trPr>
          <w:trHeight w:val="80"/>
        </w:trPr>
        <w:tc>
          <w:tcPr>
            <w:tcW w:w="54" w:type="dxa"/>
          </w:tcPr>
          <w:p w14:paraId="53651D19" w14:textId="77777777" w:rsidR="00A37FFA" w:rsidRDefault="00A37FFA" w:rsidP="00A37FFA">
            <w:pPr>
              <w:pStyle w:val="EmptyCellLayoutStyle"/>
              <w:spacing w:after="0" w:line="240" w:lineRule="auto"/>
            </w:pPr>
          </w:p>
        </w:tc>
        <w:tc>
          <w:tcPr>
            <w:tcW w:w="10395" w:type="dxa"/>
          </w:tcPr>
          <w:p w14:paraId="691A285D" w14:textId="77777777" w:rsidR="00A37FFA" w:rsidRDefault="00A37FFA" w:rsidP="00A37FFA">
            <w:pPr>
              <w:pStyle w:val="EmptyCellLayoutStyle"/>
              <w:spacing w:after="0" w:line="240" w:lineRule="auto"/>
            </w:pPr>
          </w:p>
        </w:tc>
        <w:tc>
          <w:tcPr>
            <w:tcW w:w="149" w:type="dxa"/>
          </w:tcPr>
          <w:p w14:paraId="2B8B6149" w14:textId="77777777" w:rsidR="00A37FFA" w:rsidRDefault="00A37FFA" w:rsidP="00A37FFA">
            <w:pPr>
              <w:pStyle w:val="EmptyCellLayoutStyle"/>
              <w:spacing w:after="0" w:line="240" w:lineRule="auto"/>
            </w:pPr>
          </w:p>
        </w:tc>
      </w:tr>
    </w:tbl>
    <w:p xmlns:w="http://schemas.openxmlformats.org/wordprocessingml/2006/main" w14:paraId="6F5736A5" w14:textId="77777777" w:rsidR="00A37FFA" w:rsidRDefault="00A37FFA" w:rsidP="00A37FFA">
      <w:pPr>
        <w:spacing w:after="0" w:line="240" w:lineRule="auto"/>
      </w:pPr>
    </w:p>
    <w:p xmlns:w="http://schemas.openxmlformats.org/wordprocessingml/2006/main" w14:paraId="7FD84E1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扫描中接触的过期行数/秒</w:t>
      </w:r>
    </w:p>
    <w:p xmlns:w="http://schemas.openxmlformats.org/wordprocessingml/2006/main" w14:paraId="283926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扫描中接触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BECDD72" w14:textId="77777777" w:rsidTr="00A37FFA">
        <w:trPr>
          <w:trHeight w:val="54"/>
        </w:trPr>
        <w:tc>
          <w:tcPr>
            <w:tcW w:w="54" w:type="dxa"/>
          </w:tcPr>
          <w:p w14:paraId="33878586" w14:textId="77777777" w:rsidR="00A37FFA" w:rsidRDefault="00A37FFA" w:rsidP="00A37FFA">
            <w:pPr>
              <w:pStyle w:val="EmptyCellLayoutStyle"/>
              <w:spacing w:after="0" w:line="240" w:lineRule="auto"/>
            </w:pPr>
          </w:p>
        </w:tc>
        <w:tc>
          <w:tcPr>
            <w:tcW w:w="10395" w:type="dxa"/>
          </w:tcPr>
          <w:p w14:paraId="711A2AE9" w14:textId="77777777" w:rsidR="00A37FFA" w:rsidRDefault="00A37FFA" w:rsidP="00A37FFA">
            <w:pPr>
              <w:pStyle w:val="EmptyCellLayoutStyle"/>
              <w:spacing w:after="0" w:line="240" w:lineRule="auto"/>
            </w:pPr>
          </w:p>
        </w:tc>
        <w:tc>
          <w:tcPr>
            <w:tcW w:w="149" w:type="dxa"/>
          </w:tcPr>
          <w:p w14:paraId="13ED268E" w14:textId="77777777" w:rsidR="00A37FFA" w:rsidRDefault="00A37FFA" w:rsidP="00A37FFA">
            <w:pPr>
              <w:pStyle w:val="EmptyCellLayoutStyle"/>
              <w:spacing w:after="0" w:line="240" w:lineRule="auto"/>
            </w:pPr>
          </w:p>
        </w:tc>
      </w:tr>
      <w:tr w:rsidR="00A37FFA" w14:paraId="14A4430C" w14:textId="77777777" w:rsidTr="00A37FFA">
        <w:tc>
          <w:tcPr>
            <w:tcW w:w="54" w:type="dxa"/>
          </w:tcPr>
          <w:p w14:paraId="18F8194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C0FAD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FBC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6E0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6EB9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223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51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765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DC2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BE46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B36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6F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4813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6DBAA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60F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3FD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64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8BDF3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E7D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5A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021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6B3C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65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DB7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96B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FA80BC" w14:textId="77777777" w:rsidR="00A37FFA" w:rsidRDefault="00A37FFA" w:rsidP="00A37FFA">
            <w:pPr>
              <w:spacing w:after="0" w:line="240" w:lineRule="auto"/>
            </w:pPr>
          </w:p>
        </w:tc>
        <w:tc>
          <w:tcPr>
            <w:tcW w:w="149" w:type="dxa"/>
          </w:tcPr>
          <w:p w14:paraId="35298371" w14:textId="77777777" w:rsidR="00A37FFA" w:rsidRDefault="00A37FFA" w:rsidP="00A37FFA">
            <w:pPr>
              <w:pStyle w:val="EmptyCellLayoutStyle"/>
              <w:spacing w:after="0" w:line="240" w:lineRule="auto"/>
            </w:pPr>
          </w:p>
        </w:tc>
      </w:tr>
      <w:tr w:rsidR="00A37FFA" w14:paraId="73B76EC6" w14:textId="77777777" w:rsidTr="00A37FFA">
        <w:trPr>
          <w:trHeight w:val="80"/>
        </w:trPr>
        <w:tc>
          <w:tcPr>
            <w:tcW w:w="54" w:type="dxa"/>
          </w:tcPr>
          <w:p w14:paraId="7CACD149" w14:textId="77777777" w:rsidR="00A37FFA" w:rsidRDefault="00A37FFA" w:rsidP="00A37FFA">
            <w:pPr>
              <w:pStyle w:val="EmptyCellLayoutStyle"/>
              <w:spacing w:after="0" w:line="240" w:lineRule="auto"/>
            </w:pPr>
          </w:p>
        </w:tc>
        <w:tc>
          <w:tcPr>
            <w:tcW w:w="10395" w:type="dxa"/>
          </w:tcPr>
          <w:p w14:paraId="0CE5EAFD" w14:textId="77777777" w:rsidR="00A37FFA" w:rsidRDefault="00A37FFA" w:rsidP="00A37FFA">
            <w:pPr>
              <w:pStyle w:val="EmptyCellLayoutStyle"/>
              <w:spacing w:after="0" w:line="240" w:lineRule="auto"/>
            </w:pPr>
          </w:p>
        </w:tc>
        <w:tc>
          <w:tcPr>
            <w:tcW w:w="149" w:type="dxa"/>
          </w:tcPr>
          <w:p w14:paraId="6B749CFC" w14:textId="77777777" w:rsidR="00A37FFA" w:rsidRDefault="00A37FFA" w:rsidP="00A37FFA">
            <w:pPr>
              <w:pStyle w:val="EmptyCellLayoutStyle"/>
              <w:spacing w:after="0" w:line="240" w:lineRule="auto"/>
            </w:pPr>
          </w:p>
        </w:tc>
      </w:tr>
    </w:tbl>
    <w:p xmlns:w="http://schemas.openxmlformats.org/wordprocessingml/2006/main" w14:paraId="5F218C40" w14:textId="77777777" w:rsidR="00A37FFA" w:rsidRDefault="00A37FFA" w:rsidP="00A37FFA">
      <w:pPr>
        <w:spacing w:after="0" w:line="240" w:lineRule="auto"/>
      </w:pPr>
    </w:p>
    <w:p xmlns:w="http://schemas.openxmlformats.org/wordprocessingml/2006/main" w14:paraId="250E69D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读取字节数</w:t>
      </w:r>
    </w:p>
    <w:p xmlns:w="http://schemas.openxmlformats.org/wordprocessingml/2006/main" w14:paraId="35000B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读取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3C9360" w14:textId="77777777" w:rsidTr="00A37FFA">
        <w:trPr>
          <w:trHeight w:val="54"/>
        </w:trPr>
        <w:tc>
          <w:tcPr>
            <w:tcW w:w="54" w:type="dxa"/>
          </w:tcPr>
          <w:p w14:paraId="5DC0E4F2" w14:textId="77777777" w:rsidR="00A37FFA" w:rsidRDefault="00A37FFA" w:rsidP="00A37FFA">
            <w:pPr>
              <w:pStyle w:val="EmptyCellLayoutStyle"/>
              <w:spacing w:after="0" w:line="240" w:lineRule="auto"/>
            </w:pPr>
          </w:p>
        </w:tc>
        <w:tc>
          <w:tcPr>
            <w:tcW w:w="10395" w:type="dxa"/>
          </w:tcPr>
          <w:p w14:paraId="4C1C02E9" w14:textId="77777777" w:rsidR="00A37FFA" w:rsidRDefault="00A37FFA" w:rsidP="00A37FFA">
            <w:pPr>
              <w:pStyle w:val="EmptyCellLayoutStyle"/>
              <w:spacing w:after="0" w:line="240" w:lineRule="auto"/>
            </w:pPr>
          </w:p>
        </w:tc>
        <w:tc>
          <w:tcPr>
            <w:tcW w:w="149" w:type="dxa"/>
          </w:tcPr>
          <w:p w14:paraId="69A88D2B" w14:textId="77777777" w:rsidR="00A37FFA" w:rsidRDefault="00A37FFA" w:rsidP="00A37FFA">
            <w:pPr>
              <w:pStyle w:val="EmptyCellLayoutStyle"/>
              <w:spacing w:after="0" w:line="240" w:lineRule="auto"/>
            </w:pPr>
          </w:p>
        </w:tc>
      </w:tr>
      <w:tr w:rsidR="00A37FFA" w14:paraId="73E15C4B" w14:textId="77777777" w:rsidTr="00A37FFA">
        <w:tc>
          <w:tcPr>
            <w:tcW w:w="54" w:type="dxa"/>
          </w:tcPr>
          <w:p w14:paraId="68EE7A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4CC3D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E9FB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C71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1CFC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424B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F9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8D0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19EC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E7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BBB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B1E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19E1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1A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253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ADF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052C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4D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DE8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AA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F32E7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8AF0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C1C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FD7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44B4DDF" w14:textId="77777777" w:rsidR="00A37FFA" w:rsidRDefault="00A37FFA" w:rsidP="00A37FFA">
            <w:pPr>
              <w:spacing w:after="0" w:line="240" w:lineRule="auto"/>
            </w:pPr>
          </w:p>
        </w:tc>
        <w:tc>
          <w:tcPr>
            <w:tcW w:w="149" w:type="dxa"/>
          </w:tcPr>
          <w:p w14:paraId="47F74365" w14:textId="77777777" w:rsidR="00A37FFA" w:rsidRDefault="00A37FFA" w:rsidP="00A37FFA">
            <w:pPr>
              <w:pStyle w:val="EmptyCellLayoutStyle"/>
              <w:spacing w:after="0" w:line="240" w:lineRule="auto"/>
            </w:pPr>
          </w:p>
        </w:tc>
      </w:tr>
      <w:tr w:rsidR="00A37FFA" w14:paraId="4EAE10CB" w14:textId="77777777" w:rsidTr="00A37FFA">
        <w:trPr>
          <w:trHeight w:val="80"/>
        </w:trPr>
        <w:tc>
          <w:tcPr>
            <w:tcW w:w="54" w:type="dxa"/>
          </w:tcPr>
          <w:p w14:paraId="279EAAF3" w14:textId="77777777" w:rsidR="00A37FFA" w:rsidRDefault="00A37FFA" w:rsidP="00A37FFA">
            <w:pPr>
              <w:pStyle w:val="EmptyCellLayoutStyle"/>
              <w:spacing w:after="0" w:line="240" w:lineRule="auto"/>
            </w:pPr>
          </w:p>
        </w:tc>
        <w:tc>
          <w:tcPr>
            <w:tcW w:w="10395" w:type="dxa"/>
          </w:tcPr>
          <w:p w14:paraId="0D10EFF1" w14:textId="77777777" w:rsidR="00A37FFA" w:rsidRDefault="00A37FFA" w:rsidP="00A37FFA">
            <w:pPr>
              <w:pStyle w:val="EmptyCellLayoutStyle"/>
              <w:spacing w:after="0" w:line="240" w:lineRule="auto"/>
            </w:pPr>
          </w:p>
        </w:tc>
        <w:tc>
          <w:tcPr>
            <w:tcW w:w="149" w:type="dxa"/>
          </w:tcPr>
          <w:p w14:paraId="5DD1A4D9" w14:textId="77777777" w:rsidR="00A37FFA" w:rsidRDefault="00A37FFA" w:rsidP="00A37FFA">
            <w:pPr>
              <w:pStyle w:val="EmptyCellLayoutStyle"/>
              <w:spacing w:after="0" w:line="240" w:lineRule="auto"/>
            </w:pPr>
          </w:p>
        </w:tc>
      </w:tr>
    </w:tbl>
    <w:p xmlns:w="http://schemas.openxmlformats.org/wordprocessingml/2006/main" w14:paraId="06C70E2C" w14:textId="77777777" w:rsidR="00A37FFA" w:rsidRDefault="00A37FFA" w:rsidP="00A37FFA">
      <w:pPr>
        <w:spacing w:after="0" w:line="240" w:lineRule="auto"/>
      </w:pPr>
    </w:p>
    <w:p xmlns:w="http://schemas.openxmlformats.org/wordprocessingml/2006/main" w14:paraId="1D7759F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已达任务数限制</w:t>
      </w:r>
    </w:p>
    <w:p xmlns:w="http://schemas.openxmlformats.org/wordprocessingml/2006/main" w14:paraId="06C34A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已达任务数限制”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B5B49A" w14:textId="77777777" w:rsidTr="00A37FFA">
        <w:trPr>
          <w:trHeight w:val="54"/>
        </w:trPr>
        <w:tc>
          <w:tcPr>
            <w:tcW w:w="54" w:type="dxa"/>
          </w:tcPr>
          <w:p w14:paraId="0D0CD376" w14:textId="77777777" w:rsidR="00A37FFA" w:rsidRDefault="00A37FFA" w:rsidP="00A37FFA">
            <w:pPr>
              <w:pStyle w:val="EmptyCellLayoutStyle"/>
              <w:spacing w:after="0" w:line="240" w:lineRule="auto"/>
            </w:pPr>
          </w:p>
        </w:tc>
        <w:tc>
          <w:tcPr>
            <w:tcW w:w="10395" w:type="dxa"/>
          </w:tcPr>
          <w:p w14:paraId="4018FEA1" w14:textId="77777777" w:rsidR="00A37FFA" w:rsidRDefault="00A37FFA" w:rsidP="00A37FFA">
            <w:pPr>
              <w:pStyle w:val="EmptyCellLayoutStyle"/>
              <w:spacing w:after="0" w:line="240" w:lineRule="auto"/>
            </w:pPr>
          </w:p>
        </w:tc>
        <w:tc>
          <w:tcPr>
            <w:tcW w:w="149" w:type="dxa"/>
          </w:tcPr>
          <w:p w14:paraId="19ED3923" w14:textId="77777777" w:rsidR="00A37FFA" w:rsidRDefault="00A37FFA" w:rsidP="00A37FFA">
            <w:pPr>
              <w:pStyle w:val="EmptyCellLayoutStyle"/>
              <w:spacing w:after="0" w:line="240" w:lineRule="auto"/>
            </w:pPr>
          </w:p>
        </w:tc>
      </w:tr>
      <w:tr w:rsidR="00A37FFA" w14:paraId="59CE8F53" w14:textId="77777777" w:rsidTr="00A37FFA">
        <w:tc>
          <w:tcPr>
            <w:tcW w:w="54" w:type="dxa"/>
          </w:tcPr>
          <w:p w14:paraId="21DE5D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1E819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F09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6DB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D1B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ED5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F87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7CC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E5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3866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87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66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22B6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B1A17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2C2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E1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41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B6060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94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005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2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6317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605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ADD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4EE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8C2935" w14:textId="77777777" w:rsidR="00A37FFA" w:rsidRDefault="00A37FFA" w:rsidP="00A37FFA">
            <w:pPr>
              <w:spacing w:after="0" w:line="240" w:lineRule="auto"/>
            </w:pPr>
          </w:p>
        </w:tc>
        <w:tc>
          <w:tcPr>
            <w:tcW w:w="149" w:type="dxa"/>
          </w:tcPr>
          <w:p w14:paraId="3715C90B" w14:textId="77777777" w:rsidR="00A37FFA" w:rsidRDefault="00A37FFA" w:rsidP="00A37FFA">
            <w:pPr>
              <w:pStyle w:val="EmptyCellLayoutStyle"/>
              <w:spacing w:after="0" w:line="240" w:lineRule="auto"/>
            </w:pPr>
          </w:p>
        </w:tc>
      </w:tr>
      <w:tr w:rsidR="00A37FFA" w14:paraId="3F16A312" w14:textId="77777777" w:rsidTr="00A37FFA">
        <w:trPr>
          <w:trHeight w:val="80"/>
        </w:trPr>
        <w:tc>
          <w:tcPr>
            <w:tcW w:w="54" w:type="dxa"/>
          </w:tcPr>
          <w:p w14:paraId="645D454E" w14:textId="77777777" w:rsidR="00A37FFA" w:rsidRDefault="00A37FFA" w:rsidP="00A37FFA">
            <w:pPr>
              <w:pStyle w:val="EmptyCellLayoutStyle"/>
              <w:spacing w:after="0" w:line="240" w:lineRule="auto"/>
            </w:pPr>
          </w:p>
        </w:tc>
        <w:tc>
          <w:tcPr>
            <w:tcW w:w="10395" w:type="dxa"/>
          </w:tcPr>
          <w:p w14:paraId="6938BF97" w14:textId="77777777" w:rsidR="00A37FFA" w:rsidRDefault="00A37FFA" w:rsidP="00A37FFA">
            <w:pPr>
              <w:pStyle w:val="EmptyCellLayoutStyle"/>
              <w:spacing w:after="0" w:line="240" w:lineRule="auto"/>
            </w:pPr>
          </w:p>
        </w:tc>
        <w:tc>
          <w:tcPr>
            <w:tcW w:w="149" w:type="dxa"/>
          </w:tcPr>
          <w:p w14:paraId="411AE02B" w14:textId="77777777" w:rsidR="00A37FFA" w:rsidRDefault="00A37FFA" w:rsidP="00A37FFA">
            <w:pPr>
              <w:pStyle w:val="EmptyCellLayoutStyle"/>
              <w:spacing w:after="0" w:line="240" w:lineRule="auto"/>
            </w:pPr>
          </w:p>
        </w:tc>
      </w:tr>
    </w:tbl>
    <w:p xmlns:w="http://schemas.openxmlformats.org/wordprocessingml/2006/main" w14:paraId="627AAE06" w14:textId="77777777" w:rsidR="00A37FFA" w:rsidRDefault="00A37FFA" w:rsidP="00A37FFA">
      <w:pPr>
        <w:spacing w:after="0" w:line="240" w:lineRule="auto"/>
      </w:pPr>
    </w:p>
    <w:p xmlns:w="http://schemas.openxmlformats.org/wordprocessingml/2006/main" w14:paraId="1772F6C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并行垃圾回收器工作项数/秒</w:t>
      </w:r>
    </w:p>
    <w:p xmlns:w="http://schemas.openxmlformats.org/wordprocessingml/2006/main" w14:paraId="3071A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平行垃圾回收器工作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FDA00B3" w14:textId="77777777" w:rsidTr="00A37FFA">
        <w:trPr>
          <w:trHeight w:val="54"/>
        </w:trPr>
        <w:tc>
          <w:tcPr>
            <w:tcW w:w="54" w:type="dxa"/>
          </w:tcPr>
          <w:p w14:paraId="14348AB6" w14:textId="77777777" w:rsidR="00A37FFA" w:rsidRDefault="00A37FFA" w:rsidP="00A37FFA">
            <w:pPr>
              <w:pStyle w:val="EmptyCellLayoutStyle"/>
              <w:spacing w:after="0" w:line="240" w:lineRule="auto"/>
            </w:pPr>
          </w:p>
        </w:tc>
        <w:tc>
          <w:tcPr>
            <w:tcW w:w="10395" w:type="dxa"/>
          </w:tcPr>
          <w:p w14:paraId="3EBA13BA" w14:textId="77777777" w:rsidR="00A37FFA" w:rsidRDefault="00A37FFA" w:rsidP="00A37FFA">
            <w:pPr>
              <w:pStyle w:val="EmptyCellLayoutStyle"/>
              <w:spacing w:after="0" w:line="240" w:lineRule="auto"/>
            </w:pPr>
          </w:p>
        </w:tc>
        <w:tc>
          <w:tcPr>
            <w:tcW w:w="149" w:type="dxa"/>
          </w:tcPr>
          <w:p w14:paraId="03939579" w14:textId="77777777" w:rsidR="00A37FFA" w:rsidRDefault="00A37FFA" w:rsidP="00A37FFA">
            <w:pPr>
              <w:pStyle w:val="EmptyCellLayoutStyle"/>
              <w:spacing w:after="0" w:line="240" w:lineRule="auto"/>
            </w:pPr>
          </w:p>
        </w:tc>
      </w:tr>
      <w:tr w:rsidR="00A37FFA" w14:paraId="2737EBBA" w14:textId="77777777" w:rsidTr="00A37FFA">
        <w:tc>
          <w:tcPr>
            <w:tcW w:w="54" w:type="dxa"/>
          </w:tcPr>
          <w:p w14:paraId="7959A0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4DA1F9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6A8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9AF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629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AB61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28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4EE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9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7C41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D25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8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0B3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A3ED2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E18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3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78B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AC86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D2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6E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DE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32128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BB4A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397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47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FE1C03" w14:textId="77777777" w:rsidR="00A37FFA" w:rsidRDefault="00A37FFA" w:rsidP="00A37FFA">
            <w:pPr>
              <w:spacing w:after="0" w:line="240" w:lineRule="auto"/>
            </w:pPr>
          </w:p>
        </w:tc>
        <w:tc>
          <w:tcPr>
            <w:tcW w:w="149" w:type="dxa"/>
          </w:tcPr>
          <w:p w14:paraId="07857DCE" w14:textId="77777777" w:rsidR="00A37FFA" w:rsidRDefault="00A37FFA" w:rsidP="00A37FFA">
            <w:pPr>
              <w:pStyle w:val="EmptyCellLayoutStyle"/>
              <w:spacing w:after="0" w:line="240" w:lineRule="auto"/>
            </w:pPr>
          </w:p>
        </w:tc>
      </w:tr>
      <w:tr w:rsidR="00A37FFA" w14:paraId="5A76AE42" w14:textId="77777777" w:rsidTr="00A37FFA">
        <w:trPr>
          <w:trHeight w:val="80"/>
        </w:trPr>
        <w:tc>
          <w:tcPr>
            <w:tcW w:w="54" w:type="dxa"/>
          </w:tcPr>
          <w:p w14:paraId="275B18A3" w14:textId="77777777" w:rsidR="00A37FFA" w:rsidRDefault="00A37FFA" w:rsidP="00A37FFA">
            <w:pPr>
              <w:pStyle w:val="EmptyCellLayoutStyle"/>
              <w:spacing w:after="0" w:line="240" w:lineRule="auto"/>
            </w:pPr>
          </w:p>
        </w:tc>
        <w:tc>
          <w:tcPr>
            <w:tcW w:w="10395" w:type="dxa"/>
          </w:tcPr>
          <w:p w14:paraId="6CCCE56D" w14:textId="77777777" w:rsidR="00A37FFA" w:rsidRDefault="00A37FFA" w:rsidP="00A37FFA">
            <w:pPr>
              <w:pStyle w:val="EmptyCellLayoutStyle"/>
              <w:spacing w:after="0" w:line="240" w:lineRule="auto"/>
            </w:pPr>
          </w:p>
        </w:tc>
        <w:tc>
          <w:tcPr>
            <w:tcW w:w="149" w:type="dxa"/>
          </w:tcPr>
          <w:p w14:paraId="0B8A79FE" w14:textId="77777777" w:rsidR="00A37FFA" w:rsidRDefault="00A37FFA" w:rsidP="00A37FFA">
            <w:pPr>
              <w:pStyle w:val="EmptyCellLayoutStyle"/>
              <w:spacing w:after="0" w:line="240" w:lineRule="auto"/>
            </w:pPr>
          </w:p>
        </w:tc>
      </w:tr>
    </w:tbl>
    <w:p xmlns:w="http://schemas.openxmlformats.org/wordprocessingml/2006/main" w14:paraId="16080188" w14:textId="77777777" w:rsidR="00A37FFA" w:rsidRDefault="00A37FFA" w:rsidP="00A37FFA">
      <w:pPr>
        <w:spacing w:after="0" w:line="240" w:lineRule="auto"/>
      </w:pPr>
    </w:p>
    <w:p xmlns:w="http://schemas.openxmlformats.org/wordprocessingml/2006/main" w14:paraId="4C2F72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5 消息数</w:t>
      </w:r>
    </w:p>
    <w:p xmlns:w="http://schemas.openxmlformats.org/wordprocessingml/2006/main" w14:paraId="5358FA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5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1E03EB" w14:textId="77777777" w:rsidTr="00A37FFA">
        <w:trPr>
          <w:trHeight w:val="54"/>
        </w:trPr>
        <w:tc>
          <w:tcPr>
            <w:tcW w:w="54" w:type="dxa"/>
          </w:tcPr>
          <w:p w14:paraId="17A09BCB" w14:textId="77777777" w:rsidR="00A37FFA" w:rsidRDefault="00A37FFA" w:rsidP="00A37FFA">
            <w:pPr>
              <w:pStyle w:val="EmptyCellLayoutStyle"/>
              <w:spacing w:after="0" w:line="240" w:lineRule="auto"/>
            </w:pPr>
          </w:p>
        </w:tc>
        <w:tc>
          <w:tcPr>
            <w:tcW w:w="10395" w:type="dxa"/>
          </w:tcPr>
          <w:p w14:paraId="078567DB" w14:textId="77777777" w:rsidR="00A37FFA" w:rsidRDefault="00A37FFA" w:rsidP="00A37FFA">
            <w:pPr>
              <w:pStyle w:val="EmptyCellLayoutStyle"/>
              <w:spacing w:after="0" w:line="240" w:lineRule="auto"/>
            </w:pPr>
          </w:p>
        </w:tc>
        <w:tc>
          <w:tcPr>
            <w:tcW w:w="149" w:type="dxa"/>
          </w:tcPr>
          <w:p w14:paraId="23EDFD60" w14:textId="77777777" w:rsidR="00A37FFA" w:rsidRDefault="00A37FFA" w:rsidP="00A37FFA">
            <w:pPr>
              <w:pStyle w:val="EmptyCellLayoutStyle"/>
              <w:spacing w:after="0" w:line="240" w:lineRule="auto"/>
            </w:pPr>
          </w:p>
        </w:tc>
      </w:tr>
      <w:tr w:rsidR="00A37FFA" w14:paraId="2E3674D2" w14:textId="77777777" w:rsidTr="00A37FFA">
        <w:tc>
          <w:tcPr>
            <w:tcW w:w="54" w:type="dxa"/>
          </w:tcPr>
          <w:p w14:paraId="2689497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374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D4B7F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184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8B8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41C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B8C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DF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25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E6CB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60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A6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3754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39C3F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F77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E5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5D9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58BCF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95F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49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5A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30A9F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90E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ACF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21F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F59AC4" w14:textId="77777777" w:rsidR="00A37FFA" w:rsidRDefault="00A37FFA" w:rsidP="00A37FFA">
            <w:pPr>
              <w:spacing w:after="0" w:line="240" w:lineRule="auto"/>
            </w:pPr>
          </w:p>
        </w:tc>
        <w:tc>
          <w:tcPr>
            <w:tcW w:w="149" w:type="dxa"/>
          </w:tcPr>
          <w:p w14:paraId="743EF47E" w14:textId="77777777" w:rsidR="00A37FFA" w:rsidRDefault="00A37FFA" w:rsidP="00A37FFA">
            <w:pPr>
              <w:pStyle w:val="EmptyCellLayoutStyle"/>
              <w:spacing w:after="0" w:line="240" w:lineRule="auto"/>
            </w:pPr>
          </w:p>
        </w:tc>
      </w:tr>
      <w:tr w:rsidR="00A37FFA" w14:paraId="0FBCFE73" w14:textId="77777777" w:rsidTr="00A37FFA">
        <w:trPr>
          <w:trHeight w:val="80"/>
        </w:trPr>
        <w:tc>
          <w:tcPr>
            <w:tcW w:w="54" w:type="dxa"/>
          </w:tcPr>
          <w:p w14:paraId="7A2C5741" w14:textId="77777777" w:rsidR="00A37FFA" w:rsidRDefault="00A37FFA" w:rsidP="00A37FFA">
            <w:pPr>
              <w:pStyle w:val="EmptyCellLayoutStyle"/>
              <w:spacing w:after="0" w:line="240" w:lineRule="auto"/>
            </w:pPr>
          </w:p>
        </w:tc>
        <w:tc>
          <w:tcPr>
            <w:tcW w:w="10395" w:type="dxa"/>
          </w:tcPr>
          <w:p w14:paraId="121C56F2" w14:textId="77777777" w:rsidR="00A37FFA" w:rsidRDefault="00A37FFA" w:rsidP="00A37FFA">
            <w:pPr>
              <w:pStyle w:val="EmptyCellLayoutStyle"/>
              <w:spacing w:after="0" w:line="240" w:lineRule="auto"/>
            </w:pPr>
          </w:p>
        </w:tc>
        <w:tc>
          <w:tcPr>
            <w:tcW w:w="149" w:type="dxa"/>
          </w:tcPr>
          <w:p w14:paraId="64403EFB" w14:textId="77777777" w:rsidR="00A37FFA" w:rsidRDefault="00A37FFA" w:rsidP="00A37FFA">
            <w:pPr>
              <w:pStyle w:val="EmptyCellLayoutStyle"/>
              <w:spacing w:after="0" w:line="240" w:lineRule="auto"/>
            </w:pPr>
          </w:p>
        </w:tc>
      </w:tr>
    </w:tbl>
    <w:p xmlns:w="http://schemas.openxmlformats.org/wordprocessingml/2006/main" w14:paraId="607A3E65" w14:textId="77777777" w:rsidR="00A37FFA" w:rsidRDefault="00A37FFA" w:rsidP="00A37FFA">
      <w:pPr>
        <w:spacing w:after="0" w:line="240" w:lineRule="auto"/>
      </w:pPr>
    </w:p>
    <w:p xmlns:w="http://schemas.openxmlformats.org/wordprocessingml/2006/main" w14:paraId="4CB8808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2 消息片段数</w:t>
      </w:r>
    </w:p>
    <w:p xmlns:w="http://schemas.openxmlformats.org/wordprocessingml/2006/main" w14:paraId="5D26D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2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1AF9E71" w14:textId="77777777" w:rsidTr="00A37FFA">
        <w:trPr>
          <w:trHeight w:val="54"/>
        </w:trPr>
        <w:tc>
          <w:tcPr>
            <w:tcW w:w="54" w:type="dxa"/>
          </w:tcPr>
          <w:p w14:paraId="351C469C" w14:textId="77777777" w:rsidR="00A37FFA" w:rsidRDefault="00A37FFA" w:rsidP="00A37FFA">
            <w:pPr>
              <w:pStyle w:val="EmptyCellLayoutStyle"/>
              <w:spacing w:after="0" w:line="240" w:lineRule="auto"/>
            </w:pPr>
          </w:p>
        </w:tc>
        <w:tc>
          <w:tcPr>
            <w:tcW w:w="10395" w:type="dxa"/>
          </w:tcPr>
          <w:p w14:paraId="18CD92C9" w14:textId="77777777" w:rsidR="00A37FFA" w:rsidRDefault="00A37FFA" w:rsidP="00A37FFA">
            <w:pPr>
              <w:pStyle w:val="EmptyCellLayoutStyle"/>
              <w:spacing w:after="0" w:line="240" w:lineRule="auto"/>
            </w:pPr>
          </w:p>
        </w:tc>
        <w:tc>
          <w:tcPr>
            <w:tcW w:w="149" w:type="dxa"/>
          </w:tcPr>
          <w:p w14:paraId="2184E0C5" w14:textId="77777777" w:rsidR="00A37FFA" w:rsidRDefault="00A37FFA" w:rsidP="00A37FFA">
            <w:pPr>
              <w:pStyle w:val="EmptyCellLayoutStyle"/>
              <w:spacing w:after="0" w:line="240" w:lineRule="auto"/>
            </w:pPr>
          </w:p>
        </w:tc>
      </w:tr>
      <w:tr w:rsidR="00A37FFA" w14:paraId="1685D95C" w14:textId="77777777" w:rsidTr="00A37FFA">
        <w:tc>
          <w:tcPr>
            <w:tcW w:w="54" w:type="dxa"/>
          </w:tcPr>
          <w:p w14:paraId="495E035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FE85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9D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B376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2B8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2788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32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D09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12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72E8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3E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58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7AEE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5F6B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98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F56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25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44AFB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E5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2D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AED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99DD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93B8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68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D5B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CCCBEF" w14:textId="77777777" w:rsidR="00A37FFA" w:rsidRDefault="00A37FFA" w:rsidP="00A37FFA">
            <w:pPr>
              <w:spacing w:after="0" w:line="240" w:lineRule="auto"/>
            </w:pPr>
          </w:p>
        </w:tc>
        <w:tc>
          <w:tcPr>
            <w:tcW w:w="149" w:type="dxa"/>
          </w:tcPr>
          <w:p w14:paraId="64B889A8" w14:textId="77777777" w:rsidR="00A37FFA" w:rsidRDefault="00A37FFA" w:rsidP="00A37FFA">
            <w:pPr>
              <w:pStyle w:val="EmptyCellLayoutStyle"/>
              <w:spacing w:after="0" w:line="240" w:lineRule="auto"/>
            </w:pPr>
          </w:p>
        </w:tc>
      </w:tr>
      <w:tr w:rsidR="00A37FFA" w14:paraId="550DE72D" w14:textId="77777777" w:rsidTr="00A37FFA">
        <w:trPr>
          <w:trHeight w:val="80"/>
        </w:trPr>
        <w:tc>
          <w:tcPr>
            <w:tcW w:w="54" w:type="dxa"/>
          </w:tcPr>
          <w:p w14:paraId="27F06468" w14:textId="77777777" w:rsidR="00A37FFA" w:rsidRDefault="00A37FFA" w:rsidP="00A37FFA">
            <w:pPr>
              <w:pStyle w:val="EmptyCellLayoutStyle"/>
              <w:spacing w:after="0" w:line="240" w:lineRule="auto"/>
            </w:pPr>
          </w:p>
        </w:tc>
        <w:tc>
          <w:tcPr>
            <w:tcW w:w="10395" w:type="dxa"/>
          </w:tcPr>
          <w:p w14:paraId="4C48B648" w14:textId="77777777" w:rsidR="00A37FFA" w:rsidRDefault="00A37FFA" w:rsidP="00A37FFA">
            <w:pPr>
              <w:pStyle w:val="EmptyCellLayoutStyle"/>
              <w:spacing w:after="0" w:line="240" w:lineRule="auto"/>
            </w:pPr>
          </w:p>
        </w:tc>
        <w:tc>
          <w:tcPr>
            <w:tcW w:w="149" w:type="dxa"/>
          </w:tcPr>
          <w:p w14:paraId="1C85D375" w14:textId="77777777" w:rsidR="00A37FFA" w:rsidRDefault="00A37FFA" w:rsidP="00A37FFA">
            <w:pPr>
              <w:pStyle w:val="EmptyCellLayoutStyle"/>
              <w:spacing w:after="0" w:line="240" w:lineRule="auto"/>
            </w:pPr>
          </w:p>
        </w:tc>
      </w:tr>
    </w:tbl>
    <w:p xmlns:w="http://schemas.openxmlformats.org/wordprocessingml/2006/main" w14:paraId="116A819E" w14:textId="77777777" w:rsidR="00A37FFA" w:rsidRDefault="00A37FFA" w:rsidP="00A37FFA">
      <w:pPr>
        <w:spacing w:after="0" w:line="240" w:lineRule="auto"/>
      </w:pPr>
    </w:p>
    <w:p xmlns:w="http://schemas.openxmlformats.org/wordprocessingml/2006/main" w14:paraId="3DFB3C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9 消息片段数</w:t>
      </w:r>
    </w:p>
    <w:p xmlns:w="http://schemas.openxmlformats.org/wordprocessingml/2006/main" w14:paraId="6A594D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9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12D46E" w14:textId="77777777" w:rsidTr="00A37FFA">
        <w:trPr>
          <w:trHeight w:val="54"/>
        </w:trPr>
        <w:tc>
          <w:tcPr>
            <w:tcW w:w="54" w:type="dxa"/>
          </w:tcPr>
          <w:p w14:paraId="7F0CB747" w14:textId="77777777" w:rsidR="00A37FFA" w:rsidRDefault="00A37FFA" w:rsidP="00A37FFA">
            <w:pPr>
              <w:pStyle w:val="EmptyCellLayoutStyle"/>
              <w:spacing w:after="0" w:line="240" w:lineRule="auto"/>
            </w:pPr>
          </w:p>
        </w:tc>
        <w:tc>
          <w:tcPr>
            <w:tcW w:w="10395" w:type="dxa"/>
          </w:tcPr>
          <w:p w14:paraId="25E00E23" w14:textId="77777777" w:rsidR="00A37FFA" w:rsidRDefault="00A37FFA" w:rsidP="00A37FFA">
            <w:pPr>
              <w:pStyle w:val="EmptyCellLayoutStyle"/>
              <w:spacing w:after="0" w:line="240" w:lineRule="auto"/>
            </w:pPr>
          </w:p>
        </w:tc>
        <w:tc>
          <w:tcPr>
            <w:tcW w:w="149" w:type="dxa"/>
          </w:tcPr>
          <w:p w14:paraId="1F8B2B8F" w14:textId="77777777" w:rsidR="00A37FFA" w:rsidRDefault="00A37FFA" w:rsidP="00A37FFA">
            <w:pPr>
              <w:pStyle w:val="EmptyCellLayoutStyle"/>
              <w:spacing w:after="0" w:line="240" w:lineRule="auto"/>
            </w:pPr>
          </w:p>
        </w:tc>
      </w:tr>
      <w:tr w:rsidR="00A37FFA" w14:paraId="3B438809" w14:textId="77777777" w:rsidTr="00A37FFA">
        <w:tc>
          <w:tcPr>
            <w:tcW w:w="54" w:type="dxa"/>
          </w:tcPr>
          <w:p w14:paraId="226C64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2C5EDE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8C4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4ECB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FE2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03444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5CC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4F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A6C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DF604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183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279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8154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DC3D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DB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F1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3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5697F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AA3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900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B68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31E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295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602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CD2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D45C13" w14:textId="77777777" w:rsidR="00A37FFA" w:rsidRDefault="00A37FFA" w:rsidP="00A37FFA">
            <w:pPr>
              <w:spacing w:after="0" w:line="240" w:lineRule="auto"/>
            </w:pPr>
          </w:p>
        </w:tc>
        <w:tc>
          <w:tcPr>
            <w:tcW w:w="149" w:type="dxa"/>
          </w:tcPr>
          <w:p w14:paraId="63DD48ED" w14:textId="77777777" w:rsidR="00A37FFA" w:rsidRDefault="00A37FFA" w:rsidP="00A37FFA">
            <w:pPr>
              <w:pStyle w:val="EmptyCellLayoutStyle"/>
              <w:spacing w:after="0" w:line="240" w:lineRule="auto"/>
            </w:pPr>
          </w:p>
        </w:tc>
      </w:tr>
      <w:tr w:rsidR="00A37FFA" w14:paraId="1CEFC5F8" w14:textId="77777777" w:rsidTr="00A37FFA">
        <w:trPr>
          <w:trHeight w:val="80"/>
        </w:trPr>
        <w:tc>
          <w:tcPr>
            <w:tcW w:w="54" w:type="dxa"/>
          </w:tcPr>
          <w:p w14:paraId="28C6963D" w14:textId="77777777" w:rsidR="00A37FFA" w:rsidRDefault="00A37FFA" w:rsidP="00A37FFA">
            <w:pPr>
              <w:pStyle w:val="EmptyCellLayoutStyle"/>
              <w:spacing w:after="0" w:line="240" w:lineRule="auto"/>
            </w:pPr>
          </w:p>
        </w:tc>
        <w:tc>
          <w:tcPr>
            <w:tcW w:w="10395" w:type="dxa"/>
          </w:tcPr>
          <w:p w14:paraId="657E7B3F" w14:textId="77777777" w:rsidR="00A37FFA" w:rsidRDefault="00A37FFA" w:rsidP="00A37FFA">
            <w:pPr>
              <w:pStyle w:val="EmptyCellLayoutStyle"/>
              <w:spacing w:after="0" w:line="240" w:lineRule="auto"/>
            </w:pPr>
          </w:p>
        </w:tc>
        <w:tc>
          <w:tcPr>
            <w:tcW w:w="149" w:type="dxa"/>
          </w:tcPr>
          <w:p w14:paraId="404B1EF7" w14:textId="77777777" w:rsidR="00A37FFA" w:rsidRDefault="00A37FFA" w:rsidP="00A37FFA">
            <w:pPr>
              <w:pStyle w:val="EmptyCellLayoutStyle"/>
              <w:spacing w:after="0" w:line="240" w:lineRule="auto"/>
            </w:pPr>
          </w:p>
        </w:tc>
      </w:tr>
    </w:tbl>
    <w:p xmlns:w="http://schemas.openxmlformats.org/wordprocessingml/2006/main" w14:paraId="358A8593" w14:textId="77777777" w:rsidR="00A37FFA" w:rsidRDefault="00A37FFA" w:rsidP="00A37FFA">
      <w:pPr>
        <w:spacing w:after="0" w:line="240" w:lineRule="auto"/>
      </w:pPr>
    </w:p>
    <w:p xmlns:w="http://schemas.openxmlformats.org/wordprocessingml/2006/main" w14:paraId="1E33210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过期行数/秒</w:t>
      </w:r>
    </w:p>
    <w:p xmlns:w="http://schemas.openxmlformats.org/wordprocessingml/2006/main" w14:paraId="2A8623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接触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3F0A3AA" w14:textId="77777777" w:rsidTr="00A37FFA">
        <w:trPr>
          <w:trHeight w:val="54"/>
        </w:trPr>
        <w:tc>
          <w:tcPr>
            <w:tcW w:w="54" w:type="dxa"/>
          </w:tcPr>
          <w:p w14:paraId="771DA2B3" w14:textId="77777777" w:rsidR="00A37FFA" w:rsidRDefault="00A37FFA" w:rsidP="00A37FFA">
            <w:pPr>
              <w:pStyle w:val="EmptyCellLayoutStyle"/>
              <w:spacing w:after="0" w:line="240" w:lineRule="auto"/>
            </w:pPr>
          </w:p>
        </w:tc>
        <w:tc>
          <w:tcPr>
            <w:tcW w:w="10395" w:type="dxa"/>
          </w:tcPr>
          <w:p w14:paraId="46F7982D" w14:textId="77777777" w:rsidR="00A37FFA" w:rsidRDefault="00A37FFA" w:rsidP="00A37FFA">
            <w:pPr>
              <w:pStyle w:val="EmptyCellLayoutStyle"/>
              <w:spacing w:after="0" w:line="240" w:lineRule="auto"/>
            </w:pPr>
          </w:p>
        </w:tc>
        <w:tc>
          <w:tcPr>
            <w:tcW w:w="149" w:type="dxa"/>
          </w:tcPr>
          <w:p w14:paraId="2395C699" w14:textId="77777777" w:rsidR="00A37FFA" w:rsidRDefault="00A37FFA" w:rsidP="00A37FFA">
            <w:pPr>
              <w:pStyle w:val="EmptyCellLayoutStyle"/>
              <w:spacing w:after="0" w:line="240" w:lineRule="auto"/>
            </w:pPr>
          </w:p>
        </w:tc>
      </w:tr>
      <w:tr w:rsidR="00A37FFA" w14:paraId="06028D32" w14:textId="77777777" w:rsidTr="00A37FFA">
        <w:tc>
          <w:tcPr>
            <w:tcW w:w="54" w:type="dxa"/>
          </w:tcPr>
          <w:p w14:paraId="01C3809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09DC17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B2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FAE6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F94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2EB9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39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C7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D8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7928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91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2C7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ED8A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1DC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47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5E6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97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318D4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10D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1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3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5D048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44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BA2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57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89F40E" w14:textId="77777777" w:rsidR="00A37FFA" w:rsidRDefault="00A37FFA" w:rsidP="00A37FFA">
            <w:pPr>
              <w:spacing w:after="0" w:line="240" w:lineRule="auto"/>
            </w:pPr>
          </w:p>
        </w:tc>
        <w:tc>
          <w:tcPr>
            <w:tcW w:w="149" w:type="dxa"/>
          </w:tcPr>
          <w:p w14:paraId="016475A9" w14:textId="77777777" w:rsidR="00A37FFA" w:rsidRDefault="00A37FFA" w:rsidP="00A37FFA">
            <w:pPr>
              <w:pStyle w:val="EmptyCellLayoutStyle"/>
              <w:spacing w:after="0" w:line="240" w:lineRule="auto"/>
            </w:pPr>
          </w:p>
        </w:tc>
      </w:tr>
      <w:tr w:rsidR="00A37FFA" w14:paraId="2B07B990" w14:textId="77777777" w:rsidTr="00A37FFA">
        <w:trPr>
          <w:trHeight w:val="80"/>
        </w:trPr>
        <w:tc>
          <w:tcPr>
            <w:tcW w:w="54" w:type="dxa"/>
          </w:tcPr>
          <w:p w14:paraId="2AEF7580" w14:textId="77777777" w:rsidR="00A37FFA" w:rsidRDefault="00A37FFA" w:rsidP="00A37FFA">
            <w:pPr>
              <w:pStyle w:val="EmptyCellLayoutStyle"/>
              <w:spacing w:after="0" w:line="240" w:lineRule="auto"/>
            </w:pPr>
          </w:p>
        </w:tc>
        <w:tc>
          <w:tcPr>
            <w:tcW w:w="10395" w:type="dxa"/>
          </w:tcPr>
          <w:p w14:paraId="3F7B7B02" w14:textId="77777777" w:rsidR="00A37FFA" w:rsidRDefault="00A37FFA" w:rsidP="00A37FFA">
            <w:pPr>
              <w:pStyle w:val="EmptyCellLayoutStyle"/>
              <w:spacing w:after="0" w:line="240" w:lineRule="auto"/>
            </w:pPr>
          </w:p>
        </w:tc>
        <w:tc>
          <w:tcPr>
            <w:tcW w:w="149" w:type="dxa"/>
          </w:tcPr>
          <w:p w14:paraId="7F2AE107" w14:textId="77777777" w:rsidR="00A37FFA" w:rsidRDefault="00A37FFA" w:rsidP="00A37FFA">
            <w:pPr>
              <w:pStyle w:val="EmptyCellLayoutStyle"/>
              <w:spacing w:after="0" w:line="240" w:lineRule="auto"/>
            </w:pPr>
          </w:p>
        </w:tc>
      </w:tr>
    </w:tbl>
    <w:p xmlns:w="http://schemas.openxmlformats.org/wordprocessingml/2006/main" w14:paraId="62669211" w14:textId="77777777" w:rsidR="00A37FFA" w:rsidRDefault="00A37FFA" w:rsidP="00A37FFA">
      <w:pPr>
        <w:spacing w:after="0" w:line="240" w:lineRule="auto"/>
      </w:pPr>
    </w:p>
    <w:p xmlns:w="http://schemas.openxmlformats.org/wordprocessingml/2006/main" w14:paraId="13FE7E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出的 IO 数/秒</w:t>
      </w:r>
    </w:p>
    <w:p xmlns:w="http://schemas.openxmlformats.org/wordprocessingml/2006/main" w14:paraId="254122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发出的 IO 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3083FC" w14:textId="77777777" w:rsidTr="00A37FFA">
        <w:trPr>
          <w:trHeight w:val="54"/>
        </w:trPr>
        <w:tc>
          <w:tcPr>
            <w:tcW w:w="54" w:type="dxa"/>
          </w:tcPr>
          <w:p w14:paraId="4ED27521" w14:textId="77777777" w:rsidR="00A37FFA" w:rsidRDefault="00A37FFA" w:rsidP="00A37FFA">
            <w:pPr>
              <w:pStyle w:val="EmptyCellLayoutStyle"/>
              <w:spacing w:after="0" w:line="240" w:lineRule="auto"/>
            </w:pPr>
          </w:p>
        </w:tc>
        <w:tc>
          <w:tcPr>
            <w:tcW w:w="10395" w:type="dxa"/>
          </w:tcPr>
          <w:p w14:paraId="7AE46267" w14:textId="77777777" w:rsidR="00A37FFA" w:rsidRDefault="00A37FFA" w:rsidP="00A37FFA">
            <w:pPr>
              <w:pStyle w:val="EmptyCellLayoutStyle"/>
              <w:spacing w:after="0" w:line="240" w:lineRule="auto"/>
            </w:pPr>
          </w:p>
        </w:tc>
        <w:tc>
          <w:tcPr>
            <w:tcW w:w="149" w:type="dxa"/>
          </w:tcPr>
          <w:p w14:paraId="26A00D72" w14:textId="77777777" w:rsidR="00A37FFA" w:rsidRDefault="00A37FFA" w:rsidP="00A37FFA">
            <w:pPr>
              <w:pStyle w:val="EmptyCellLayoutStyle"/>
              <w:spacing w:after="0" w:line="240" w:lineRule="auto"/>
            </w:pPr>
          </w:p>
        </w:tc>
      </w:tr>
      <w:tr w:rsidR="00A37FFA" w14:paraId="49C8F791" w14:textId="77777777" w:rsidTr="00A37FFA">
        <w:tc>
          <w:tcPr>
            <w:tcW w:w="54" w:type="dxa"/>
          </w:tcPr>
          <w:p w14:paraId="114455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2CEF67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F71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EAA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8A4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C37E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1F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71A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1F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6B71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1B9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CE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71F4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A14E6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97C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CAF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B42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618E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B52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30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BDC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472C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B64F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8B7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4F8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27775A5" w14:textId="77777777" w:rsidR="00A37FFA" w:rsidRDefault="00A37FFA" w:rsidP="00A37FFA">
            <w:pPr>
              <w:spacing w:after="0" w:line="240" w:lineRule="auto"/>
            </w:pPr>
          </w:p>
        </w:tc>
        <w:tc>
          <w:tcPr>
            <w:tcW w:w="149" w:type="dxa"/>
          </w:tcPr>
          <w:p w14:paraId="4BE921F8" w14:textId="77777777" w:rsidR="00A37FFA" w:rsidRDefault="00A37FFA" w:rsidP="00A37FFA">
            <w:pPr>
              <w:pStyle w:val="EmptyCellLayoutStyle"/>
              <w:spacing w:after="0" w:line="240" w:lineRule="auto"/>
            </w:pPr>
          </w:p>
        </w:tc>
      </w:tr>
      <w:tr w:rsidR="00A37FFA" w14:paraId="7DA511B1" w14:textId="77777777" w:rsidTr="00A37FFA">
        <w:trPr>
          <w:trHeight w:val="80"/>
        </w:trPr>
        <w:tc>
          <w:tcPr>
            <w:tcW w:w="54" w:type="dxa"/>
          </w:tcPr>
          <w:p w14:paraId="3DCE52AA" w14:textId="77777777" w:rsidR="00A37FFA" w:rsidRDefault="00A37FFA" w:rsidP="00A37FFA">
            <w:pPr>
              <w:pStyle w:val="EmptyCellLayoutStyle"/>
              <w:spacing w:after="0" w:line="240" w:lineRule="auto"/>
            </w:pPr>
          </w:p>
        </w:tc>
        <w:tc>
          <w:tcPr>
            <w:tcW w:w="10395" w:type="dxa"/>
          </w:tcPr>
          <w:p w14:paraId="2F460732" w14:textId="77777777" w:rsidR="00A37FFA" w:rsidRDefault="00A37FFA" w:rsidP="00A37FFA">
            <w:pPr>
              <w:pStyle w:val="EmptyCellLayoutStyle"/>
              <w:spacing w:after="0" w:line="240" w:lineRule="auto"/>
            </w:pPr>
          </w:p>
        </w:tc>
        <w:tc>
          <w:tcPr>
            <w:tcW w:w="149" w:type="dxa"/>
          </w:tcPr>
          <w:p w14:paraId="2C8ECEEC" w14:textId="77777777" w:rsidR="00A37FFA" w:rsidRDefault="00A37FFA" w:rsidP="00A37FFA">
            <w:pPr>
              <w:pStyle w:val="EmptyCellLayoutStyle"/>
              <w:spacing w:after="0" w:line="240" w:lineRule="auto"/>
            </w:pPr>
          </w:p>
        </w:tc>
      </w:tr>
    </w:tbl>
    <w:p xmlns:w="http://schemas.openxmlformats.org/wordprocessingml/2006/main" w14:paraId="40A4AAF6" w14:textId="77777777" w:rsidR="00A37FFA" w:rsidRDefault="00A37FFA" w:rsidP="00A37FFA">
      <w:pPr>
        <w:spacing w:after="0" w:line="240" w:lineRule="auto"/>
      </w:pPr>
    </w:p>
    <w:p xmlns:w="http://schemas.openxmlformats.org/wordprocessingml/2006/main" w14:paraId="083F7C5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扫描中接触的行数/秒</w:t>
      </w:r>
    </w:p>
    <w:p xmlns:w="http://schemas.openxmlformats.org/wordprocessingml/2006/main" w14:paraId="069272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扫描中接触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4EF1125" w14:textId="77777777" w:rsidTr="00A37FFA">
        <w:trPr>
          <w:trHeight w:val="54"/>
        </w:trPr>
        <w:tc>
          <w:tcPr>
            <w:tcW w:w="54" w:type="dxa"/>
          </w:tcPr>
          <w:p w14:paraId="3B3F37E5" w14:textId="77777777" w:rsidR="00A37FFA" w:rsidRDefault="00A37FFA" w:rsidP="00A37FFA">
            <w:pPr>
              <w:pStyle w:val="EmptyCellLayoutStyle"/>
              <w:spacing w:after="0" w:line="240" w:lineRule="auto"/>
            </w:pPr>
          </w:p>
        </w:tc>
        <w:tc>
          <w:tcPr>
            <w:tcW w:w="10395" w:type="dxa"/>
          </w:tcPr>
          <w:p w14:paraId="03502A28" w14:textId="77777777" w:rsidR="00A37FFA" w:rsidRDefault="00A37FFA" w:rsidP="00A37FFA">
            <w:pPr>
              <w:pStyle w:val="EmptyCellLayoutStyle"/>
              <w:spacing w:after="0" w:line="240" w:lineRule="auto"/>
            </w:pPr>
          </w:p>
        </w:tc>
        <w:tc>
          <w:tcPr>
            <w:tcW w:w="149" w:type="dxa"/>
          </w:tcPr>
          <w:p w14:paraId="356DEB77" w14:textId="77777777" w:rsidR="00A37FFA" w:rsidRDefault="00A37FFA" w:rsidP="00A37FFA">
            <w:pPr>
              <w:pStyle w:val="EmptyCellLayoutStyle"/>
              <w:spacing w:after="0" w:line="240" w:lineRule="auto"/>
            </w:pPr>
          </w:p>
        </w:tc>
      </w:tr>
      <w:tr w:rsidR="00A37FFA" w14:paraId="2EF456F9" w14:textId="77777777" w:rsidTr="00A37FFA">
        <w:tc>
          <w:tcPr>
            <w:tcW w:w="54" w:type="dxa"/>
          </w:tcPr>
          <w:p w14:paraId="72718BE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C69B0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150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666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195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28F7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55A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9DB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73D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3E6B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A4A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FA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65C4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F00C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8AD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27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03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436B6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46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AB1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5F6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83596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012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4A69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9E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0A68C9" w14:textId="77777777" w:rsidR="00A37FFA" w:rsidRDefault="00A37FFA" w:rsidP="00A37FFA">
            <w:pPr>
              <w:spacing w:after="0" w:line="240" w:lineRule="auto"/>
            </w:pPr>
          </w:p>
        </w:tc>
        <w:tc>
          <w:tcPr>
            <w:tcW w:w="149" w:type="dxa"/>
          </w:tcPr>
          <w:p w14:paraId="1F62DE3C" w14:textId="77777777" w:rsidR="00A37FFA" w:rsidRDefault="00A37FFA" w:rsidP="00A37FFA">
            <w:pPr>
              <w:pStyle w:val="EmptyCellLayoutStyle"/>
              <w:spacing w:after="0" w:line="240" w:lineRule="auto"/>
            </w:pPr>
          </w:p>
        </w:tc>
      </w:tr>
      <w:tr w:rsidR="00A37FFA" w14:paraId="462C3B3E" w14:textId="77777777" w:rsidTr="00A37FFA">
        <w:trPr>
          <w:trHeight w:val="80"/>
        </w:trPr>
        <w:tc>
          <w:tcPr>
            <w:tcW w:w="54" w:type="dxa"/>
          </w:tcPr>
          <w:p w14:paraId="6EB96A9E" w14:textId="77777777" w:rsidR="00A37FFA" w:rsidRDefault="00A37FFA" w:rsidP="00A37FFA">
            <w:pPr>
              <w:pStyle w:val="EmptyCellLayoutStyle"/>
              <w:spacing w:after="0" w:line="240" w:lineRule="auto"/>
            </w:pPr>
          </w:p>
        </w:tc>
        <w:tc>
          <w:tcPr>
            <w:tcW w:w="10395" w:type="dxa"/>
          </w:tcPr>
          <w:p w14:paraId="5A3C1945" w14:textId="77777777" w:rsidR="00A37FFA" w:rsidRDefault="00A37FFA" w:rsidP="00A37FFA">
            <w:pPr>
              <w:pStyle w:val="EmptyCellLayoutStyle"/>
              <w:spacing w:after="0" w:line="240" w:lineRule="auto"/>
            </w:pPr>
          </w:p>
        </w:tc>
        <w:tc>
          <w:tcPr>
            <w:tcW w:w="149" w:type="dxa"/>
          </w:tcPr>
          <w:p w14:paraId="4EA25F3B" w14:textId="77777777" w:rsidR="00A37FFA" w:rsidRDefault="00A37FFA" w:rsidP="00A37FFA">
            <w:pPr>
              <w:pStyle w:val="EmptyCellLayoutStyle"/>
              <w:spacing w:after="0" w:line="240" w:lineRule="auto"/>
            </w:pPr>
          </w:p>
        </w:tc>
      </w:tr>
    </w:tbl>
    <w:p xmlns:w="http://schemas.openxmlformats.org/wordprocessingml/2006/main" w14:paraId="29E98713" w14:textId="77777777" w:rsidR="00A37FFA" w:rsidRDefault="00A37FFA" w:rsidP="00A37FFA">
      <w:pPr>
        <w:spacing w:after="0" w:line="240" w:lineRule="auto"/>
      </w:pPr>
    </w:p>
    <w:p xmlns:w="http://schemas.openxmlformats.org/wordprocessingml/2006/main" w14:paraId="7EEFBD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排队传输的消息总数</w:t>
      </w:r>
    </w:p>
    <w:p xmlns:w="http://schemas.openxmlformats.org/wordprocessingml/2006/main" w14:paraId="4E4C13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传输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B03333" w14:textId="77777777" w:rsidTr="00A37FFA">
        <w:trPr>
          <w:trHeight w:val="54"/>
        </w:trPr>
        <w:tc>
          <w:tcPr>
            <w:tcW w:w="54" w:type="dxa"/>
          </w:tcPr>
          <w:p w14:paraId="57A1633D" w14:textId="77777777" w:rsidR="00A37FFA" w:rsidRDefault="00A37FFA" w:rsidP="00A37FFA">
            <w:pPr>
              <w:pStyle w:val="EmptyCellLayoutStyle"/>
              <w:spacing w:after="0" w:line="240" w:lineRule="auto"/>
            </w:pPr>
          </w:p>
        </w:tc>
        <w:tc>
          <w:tcPr>
            <w:tcW w:w="10395" w:type="dxa"/>
          </w:tcPr>
          <w:p w14:paraId="6568EFFA" w14:textId="77777777" w:rsidR="00A37FFA" w:rsidRDefault="00A37FFA" w:rsidP="00A37FFA">
            <w:pPr>
              <w:pStyle w:val="EmptyCellLayoutStyle"/>
              <w:spacing w:after="0" w:line="240" w:lineRule="auto"/>
            </w:pPr>
          </w:p>
        </w:tc>
        <w:tc>
          <w:tcPr>
            <w:tcW w:w="149" w:type="dxa"/>
          </w:tcPr>
          <w:p w14:paraId="05CB3B57" w14:textId="77777777" w:rsidR="00A37FFA" w:rsidRDefault="00A37FFA" w:rsidP="00A37FFA">
            <w:pPr>
              <w:pStyle w:val="EmptyCellLayoutStyle"/>
              <w:spacing w:after="0" w:line="240" w:lineRule="auto"/>
            </w:pPr>
          </w:p>
        </w:tc>
      </w:tr>
      <w:tr w:rsidR="00A37FFA" w14:paraId="4A943801" w14:textId="77777777" w:rsidTr="00A37FFA">
        <w:tc>
          <w:tcPr>
            <w:tcW w:w="54" w:type="dxa"/>
          </w:tcPr>
          <w:p w14:paraId="62A907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0D048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EF5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F43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4AA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D484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4B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25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4E6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3A9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42D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EA1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6D0F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C70E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CA1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C3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A0D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04DA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E7C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EDC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C3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A5C96E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2A3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C68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D5E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16CA54" w14:textId="77777777" w:rsidR="00A37FFA" w:rsidRDefault="00A37FFA" w:rsidP="00A37FFA">
            <w:pPr>
              <w:spacing w:after="0" w:line="240" w:lineRule="auto"/>
            </w:pPr>
          </w:p>
        </w:tc>
        <w:tc>
          <w:tcPr>
            <w:tcW w:w="149" w:type="dxa"/>
          </w:tcPr>
          <w:p w14:paraId="7E5CD63F" w14:textId="77777777" w:rsidR="00A37FFA" w:rsidRDefault="00A37FFA" w:rsidP="00A37FFA">
            <w:pPr>
              <w:pStyle w:val="EmptyCellLayoutStyle"/>
              <w:spacing w:after="0" w:line="240" w:lineRule="auto"/>
            </w:pPr>
          </w:p>
        </w:tc>
      </w:tr>
      <w:tr w:rsidR="00A37FFA" w14:paraId="53FDBECA" w14:textId="77777777" w:rsidTr="00A37FFA">
        <w:trPr>
          <w:trHeight w:val="80"/>
        </w:trPr>
        <w:tc>
          <w:tcPr>
            <w:tcW w:w="54" w:type="dxa"/>
          </w:tcPr>
          <w:p w14:paraId="333567CA" w14:textId="77777777" w:rsidR="00A37FFA" w:rsidRDefault="00A37FFA" w:rsidP="00A37FFA">
            <w:pPr>
              <w:pStyle w:val="EmptyCellLayoutStyle"/>
              <w:spacing w:after="0" w:line="240" w:lineRule="auto"/>
            </w:pPr>
          </w:p>
        </w:tc>
        <w:tc>
          <w:tcPr>
            <w:tcW w:w="10395" w:type="dxa"/>
          </w:tcPr>
          <w:p w14:paraId="22DB79AA" w14:textId="77777777" w:rsidR="00A37FFA" w:rsidRDefault="00A37FFA" w:rsidP="00A37FFA">
            <w:pPr>
              <w:pStyle w:val="EmptyCellLayoutStyle"/>
              <w:spacing w:after="0" w:line="240" w:lineRule="auto"/>
            </w:pPr>
          </w:p>
        </w:tc>
        <w:tc>
          <w:tcPr>
            <w:tcW w:w="149" w:type="dxa"/>
          </w:tcPr>
          <w:p w14:paraId="58D73AF5" w14:textId="77777777" w:rsidR="00A37FFA" w:rsidRDefault="00A37FFA" w:rsidP="00A37FFA">
            <w:pPr>
              <w:pStyle w:val="EmptyCellLayoutStyle"/>
              <w:spacing w:after="0" w:line="240" w:lineRule="auto"/>
            </w:pPr>
          </w:p>
        </w:tc>
      </w:tr>
    </w:tbl>
    <w:p xmlns:w="http://schemas.openxmlformats.org/wordprocessingml/2006/main" w14:paraId="488D39E7" w14:textId="77777777" w:rsidR="00A37FFA" w:rsidRDefault="00A37FFA" w:rsidP="00A37FFA">
      <w:pPr>
        <w:spacing w:after="0" w:line="240" w:lineRule="auto"/>
      </w:pPr>
    </w:p>
    <w:p xmlns:w="http://schemas.openxmlformats.org/wordprocessingml/2006/main" w14:paraId="6CF329A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准备好的只读事务数/秒</w:t>
      </w:r>
    </w:p>
    <w:p xmlns:w="http://schemas.openxmlformats.org/wordprocessingml/2006/main" w14:paraId="479305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准备就绪的只读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82275A5" w14:textId="77777777" w:rsidTr="00A37FFA">
        <w:trPr>
          <w:trHeight w:val="54"/>
        </w:trPr>
        <w:tc>
          <w:tcPr>
            <w:tcW w:w="54" w:type="dxa"/>
          </w:tcPr>
          <w:p w14:paraId="6E44F5C0" w14:textId="77777777" w:rsidR="00A37FFA" w:rsidRDefault="00A37FFA" w:rsidP="00A37FFA">
            <w:pPr>
              <w:pStyle w:val="EmptyCellLayoutStyle"/>
              <w:spacing w:after="0" w:line="240" w:lineRule="auto"/>
            </w:pPr>
          </w:p>
        </w:tc>
        <w:tc>
          <w:tcPr>
            <w:tcW w:w="10395" w:type="dxa"/>
          </w:tcPr>
          <w:p w14:paraId="6694B2F2" w14:textId="77777777" w:rsidR="00A37FFA" w:rsidRDefault="00A37FFA" w:rsidP="00A37FFA">
            <w:pPr>
              <w:pStyle w:val="EmptyCellLayoutStyle"/>
              <w:spacing w:after="0" w:line="240" w:lineRule="auto"/>
            </w:pPr>
          </w:p>
        </w:tc>
        <w:tc>
          <w:tcPr>
            <w:tcW w:w="149" w:type="dxa"/>
          </w:tcPr>
          <w:p w14:paraId="71A1D2D7" w14:textId="77777777" w:rsidR="00A37FFA" w:rsidRDefault="00A37FFA" w:rsidP="00A37FFA">
            <w:pPr>
              <w:pStyle w:val="EmptyCellLayoutStyle"/>
              <w:spacing w:after="0" w:line="240" w:lineRule="auto"/>
            </w:pPr>
          </w:p>
        </w:tc>
      </w:tr>
      <w:tr w:rsidR="00A37FFA" w14:paraId="607CA081" w14:textId="77777777" w:rsidTr="00A37FFA">
        <w:tc>
          <w:tcPr>
            <w:tcW w:w="54" w:type="dxa"/>
          </w:tcPr>
          <w:p w14:paraId="0D0818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721FB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9C08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060A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8ED3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288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69D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B97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9C5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774DC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E3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00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BF14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D8A15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390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1DA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A9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EA7C2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40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1E2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10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49762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29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D1C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7D2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46AA03" w14:textId="77777777" w:rsidR="00A37FFA" w:rsidRDefault="00A37FFA" w:rsidP="00A37FFA">
            <w:pPr>
              <w:spacing w:after="0" w:line="240" w:lineRule="auto"/>
            </w:pPr>
          </w:p>
        </w:tc>
        <w:tc>
          <w:tcPr>
            <w:tcW w:w="149" w:type="dxa"/>
          </w:tcPr>
          <w:p w14:paraId="2FF4E186" w14:textId="77777777" w:rsidR="00A37FFA" w:rsidRDefault="00A37FFA" w:rsidP="00A37FFA">
            <w:pPr>
              <w:pStyle w:val="EmptyCellLayoutStyle"/>
              <w:spacing w:after="0" w:line="240" w:lineRule="auto"/>
            </w:pPr>
          </w:p>
        </w:tc>
      </w:tr>
      <w:tr w:rsidR="00A37FFA" w14:paraId="6BE32E09" w14:textId="77777777" w:rsidTr="00A37FFA">
        <w:trPr>
          <w:trHeight w:val="80"/>
        </w:trPr>
        <w:tc>
          <w:tcPr>
            <w:tcW w:w="54" w:type="dxa"/>
          </w:tcPr>
          <w:p w14:paraId="28265200" w14:textId="77777777" w:rsidR="00A37FFA" w:rsidRDefault="00A37FFA" w:rsidP="00A37FFA">
            <w:pPr>
              <w:pStyle w:val="EmptyCellLayoutStyle"/>
              <w:spacing w:after="0" w:line="240" w:lineRule="auto"/>
            </w:pPr>
          </w:p>
        </w:tc>
        <w:tc>
          <w:tcPr>
            <w:tcW w:w="10395" w:type="dxa"/>
          </w:tcPr>
          <w:p w14:paraId="61249B5F" w14:textId="77777777" w:rsidR="00A37FFA" w:rsidRDefault="00A37FFA" w:rsidP="00A37FFA">
            <w:pPr>
              <w:pStyle w:val="EmptyCellLayoutStyle"/>
              <w:spacing w:after="0" w:line="240" w:lineRule="auto"/>
            </w:pPr>
          </w:p>
        </w:tc>
        <w:tc>
          <w:tcPr>
            <w:tcW w:w="149" w:type="dxa"/>
          </w:tcPr>
          <w:p w14:paraId="54696F64" w14:textId="77777777" w:rsidR="00A37FFA" w:rsidRDefault="00A37FFA" w:rsidP="00A37FFA">
            <w:pPr>
              <w:pStyle w:val="EmptyCellLayoutStyle"/>
              <w:spacing w:after="0" w:line="240" w:lineRule="auto"/>
            </w:pPr>
          </w:p>
        </w:tc>
      </w:tr>
    </w:tbl>
    <w:p xmlns:w="http://schemas.openxmlformats.org/wordprocessingml/2006/main" w14:paraId="0569FFE4" w14:textId="77777777" w:rsidR="00A37FFA" w:rsidRDefault="00A37FFA" w:rsidP="00A37FFA">
      <w:pPr>
        <w:spacing w:after="0" w:line="240" w:lineRule="auto"/>
      </w:pPr>
    </w:p>
    <w:p xmlns:w="http://schemas.openxmlformats.org/wordprocessingml/2006/main" w14:paraId="4E8A81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采用的提交依赖关系数/秒</w:t>
      </w:r>
    </w:p>
    <w:p xmlns:w="http://schemas.openxmlformats.org/wordprocessingml/2006/main" w14:paraId="329ADE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采用的提交依赖关系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27FDD8" w14:textId="77777777" w:rsidTr="00A37FFA">
        <w:trPr>
          <w:trHeight w:val="54"/>
        </w:trPr>
        <w:tc>
          <w:tcPr>
            <w:tcW w:w="54" w:type="dxa"/>
          </w:tcPr>
          <w:p w14:paraId="7A5650AD" w14:textId="77777777" w:rsidR="00A37FFA" w:rsidRDefault="00A37FFA" w:rsidP="00A37FFA">
            <w:pPr>
              <w:pStyle w:val="EmptyCellLayoutStyle"/>
              <w:spacing w:after="0" w:line="240" w:lineRule="auto"/>
            </w:pPr>
          </w:p>
        </w:tc>
        <w:tc>
          <w:tcPr>
            <w:tcW w:w="10395" w:type="dxa"/>
          </w:tcPr>
          <w:p w14:paraId="5C61F2EF" w14:textId="77777777" w:rsidR="00A37FFA" w:rsidRDefault="00A37FFA" w:rsidP="00A37FFA">
            <w:pPr>
              <w:pStyle w:val="EmptyCellLayoutStyle"/>
              <w:spacing w:after="0" w:line="240" w:lineRule="auto"/>
            </w:pPr>
          </w:p>
        </w:tc>
        <w:tc>
          <w:tcPr>
            <w:tcW w:w="149" w:type="dxa"/>
          </w:tcPr>
          <w:p w14:paraId="34B19EDB" w14:textId="77777777" w:rsidR="00A37FFA" w:rsidRDefault="00A37FFA" w:rsidP="00A37FFA">
            <w:pPr>
              <w:pStyle w:val="EmptyCellLayoutStyle"/>
              <w:spacing w:after="0" w:line="240" w:lineRule="auto"/>
            </w:pPr>
          </w:p>
        </w:tc>
      </w:tr>
      <w:tr w:rsidR="00A37FFA" w14:paraId="36E95CE4" w14:textId="77777777" w:rsidTr="00A37FFA">
        <w:tc>
          <w:tcPr>
            <w:tcW w:w="54" w:type="dxa"/>
          </w:tcPr>
          <w:p w14:paraId="2242097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14CC2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728E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17D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CEF9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0F9A2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B7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99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41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CD806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90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9E1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67B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1BFC3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BD5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C34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5A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F0C33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83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4A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95F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AC9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9F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F6D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F44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BB323E" w14:textId="77777777" w:rsidR="00A37FFA" w:rsidRDefault="00A37FFA" w:rsidP="00A37FFA">
            <w:pPr>
              <w:spacing w:after="0" w:line="240" w:lineRule="auto"/>
            </w:pPr>
          </w:p>
        </w:tc>
        <w:tc>
          <w:tcPr>
            <w:tcW w:w="149" w:type="dxa"/>
          </w:tcPr>
          <w:p w14:paraId="3B834B37" w14:textId="77777777" w:rsidR="00A37FFA" w:rsidRDefault="00A37FFA" w:rsidP="00A37FFA">
            <w:pPr>
              <w:pStyle w:val="EmptyCellLayoutStyle"/>
              <w:spacing w:after="0" w:line="240" w:lineRule="auto"/>
            </w:pPr>
          </w:p>
        </w:tc>
      </w:tr>
      <w:tr w:rsidR="00A37FFA" w14:paraId="62E6D31B" w14:textId="77777777" w:rsidTr="00A37FFA">
        <w:trPr>
          <w:trHeight w:val="80"/>
        </w:trPr>
        <w:tc>
          <w:tcPr>
            <w:tcW w:w="54" w:type="dxa"/>
          </w:tcPr>
          <w:p w14:paraId="319D5D7D" w14:textId="77777777" w:rsidR="00A37FFA" w:rsidRDefault="00A37FFA" w:rsidP="00A37FFA">
            <w:pPr>
              <w:pStyle w:val="EmptyCellLayoutStyle"/>
              <w:spacing w:after="0" w:line="240" w:lineRule="auto"/>
            </w:pPr>
          </w:p>
        </w:tc>
        <w:tc>
          <w:tcPr>
            <w:tcW w:w="10395" w:type="dxa"/>
          </w:tcPr>
          <w:p w14:paraId="7D1842E6" w14:textId="77777777" w:rsidR="00A37FFA" w:rsidRDefault="00A37FFA" w:rsidP="00A37FFA">
            <w:pPr>
              <w:pStyle w:val="EmptyCellLayoutStyle"/>
              <w:spacing w:after="0" w:line="240" w:lineRule="auto"/>
            </w:pPr>
          </w:p>
        </w:tc>
        <w:tc>
          <w:tcPr>
            <w:tcW w:w="149" w:type="dxa"/>
          </w:tcPr>
          <w:p w14:paraId="26CB5E21" w14:textId="77777777" w:rsidR="00A37FFA" w:rsidRDefault="00A37FFA" w:rsidP="00A37FFA">
            <w:pPr>
              <w:pStyle w:val="EmptyCellLayoutStyle"/>
              <w:spacing w:after="0" w:line="240" w:lineRule="auto"/>
            </w:pPr>
          </w:p>
        </w:tc>
      </w:tr>
    </w:tbl>
    <w:p xmlns:w="http://schemas.openxmlformats.org/wordprocessingml/2006/main" w14:paraId="4C3D98B6" w14:textId="77777777" w:rsidR="00A37FFA" w:rsidRDefault="00A37FFA" w:rsidP="00A37FFA">
      <w:pPr>
        <w:spacing w:after="0" w:line="240" w:lineRule="auto"/>
      </w:pPr>
    </w:p>
    <w:p xmlns:w="http://schemas.openxmlformats.org/wordprocessingml/2006/main" w14:paraId="7218592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排队的消息总数</w:t>
      </w:r>
    </w:p>
    <w:p xmlns:w="http://schemas.openxmlformats.org/wordprocessingml/2006/main" w14:paraId="2B2121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001DBA" w14:textId="77777777" w:rsidTr="00A37FFA">
        <w:trPr>
          <w:trHeight w:val="54"/>
        </w:trPr>
        <w:tc>
          <w:tcPr>
            <w:tcW w:w="54" w:type="dxa"/>
          </w:tcPr>
          <w:p w14:paraId="31131BA4" w14:textId="77777777" w:rsidR="00A37FFA" w:rsidRDefault="00A37FFA" w:rsidP="00A37FFA">
            <w:pPr>
              <w:pStyle w:val="EmptyCellLayoutStyle"/>
              <w:spacing w:after="0" w:line="240" w:lineRule="auto"/>
            </w:pPr>
          </w:p>
        </w:tc>
        <w:tc>
          <w:tcPr>
            <w:tcW w:w="10395" w:type="dxa"/>
          </w:tcPr>
          <w:p w14:paraId="45181E5F" w14:textId="77777777" w:rsidR="00A37FFA" w:rsidRDefault="00A37FFA" w:rsidP="00A37FFA">
            <w:pPr>
              <w:pStyle w:val="EmptyCellLayoutStyle"/>
              <w:spacing w:after="0" w:line="240" w:lineRule="auto"/>
            </w:pPr>
          </w:p>
        </w:tc>
        <w:tc>
          <w:tcPr>
            <w:tcW w:w="149" w:type="dxa"/>
          </w:tcPr>
          <w:p w14:paraId="4951FA67" w14:textId="77777777" w:rsidR="00A37FFA" w:rsidRDefault="00A37FFA" w:rsidP="00A37FFA">
            <w:pPr>
              <w:pStyle w:val="EmptyCellLayoutStyle"/>
              <w:spacing w:after="0" w:line="240" w:lineRule="auto"/>
            </w:pPr>
          </w:p>
        </w:tc>
      </w:tr>
      <w:tr w:rsidR="00A37FFA" w14:paraId="56D152F6" w14:textId="77777777" w:rsidTr="00A37FFA">
        <w:tc>
          <w:tcPr>
            <w:tcW w:w="54" w:type="dxa"/>
          </w:tcPr>
          <w:p w14:paraId="448160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84490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B54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5AA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5DE0C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5527F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21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3F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DA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2D92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D6F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A88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D568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8C5BE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B2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3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863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D368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88E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5C9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C9B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B5E36E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07D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2BF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72D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6CFDEE" w14:textId="77777777" w:rsidR="00A37FFA" w:rsidRDefault="00A37FFA" w:rsidP="00A37FFA">
            <w:pPr>
              <w:spacing w:after="0" w:line="240" w:lineRule="auto"/>
            </w:pPr>
          </w:p>
        </w:tc>
        <w:tc>
          <w:tcPr>
            <w:tcW w:w="149" w:type="dxa"/>
          </w:tcPr>
          <w:p w14:paraId="68566E46" w14:textId="77777777" w:rsidR="00A37FFA" w:rsidRDefault="00A37FFA" w:rsidP="00A37FFA">
            <w:pPr>
              <w:pStyle w:val="EmptyCellLayoutStyle"/>
              <w:spacing w:after="0" w:line="240" w:lineRule="auto"/>
            </w:pPr>
          </w:p>
        </w:tc>
      </w:tr>
      <w:tr w:rsidR="00A37FFA" w14:paraId="722B1712" w14:textId="77777777" w:rsidTr="00A37FFA">
        <w:trPr>
          <w:trHeight w:val="80"/>
        </w:trPr>
        <w:tc>
          <w:tcPr>
            <w:tcW w:w="54" w:type="dxa"/>
          </w:tcPr>
          <w:p w14:paraId="376897E9" w14:textId="77777777" w:rsidR="00A37FFA" w:rsidRDefault="00A37FFA" w:rsidP="00A37FFA">
            <w:pPr>
              <w:pStyle w:val="EmptyCellLayoutStyle"/>
              <w:spacing w:after="0" w:line="240" w:lineRule="auto"/>
            </w:pPr>
          </w:p>
        </w:tc>
        <w:tc>
          <w:tcPr>
            <w:tcW w:w="10395" w:type="dxa"/>
          </w:tcPr>
          <w:p w14:paraId="429898BD" w14:textId="77777777" w:rsidR="00A37FFA" w:rsidRDefault="00A37FFA" w:rsidP="00A37FFA">
            <w:pPr>
              <w:pStyle w:val="EmptyCellLayoutStyle"/>
              <w:spacing w:after="0" w:line="240" w:lineRule="auto"/>
            </w:pPr>
          </w:p>
        </w:tc>
        <w:tc>
          <w:tcPr>
            <w:tcW w:w="149" w:type="dxa"/>
          </w:tcPr>
          <w:p w14:paraId="7328755B" w14:textId="77777777" w:rsidR="00A37FFA" w:rsidRDefault="00A37FFA" w:rsidP="00A37FFA">
            <w:pPr>
              <w:pStyle w:val="EmptyCellLayoutStyle"/>
              <w:spacing w:after="0" w:line="240" w:lineRule="auto"/>
            </w:pPr>
          </w:p>
        </w:tc>
      </w:tr>
    </w:tbl>
    <w:p xmlns:w="http://schemas.openxmlformats.org/wordprocessingml/2006/main" w14:paraId="7A2106D8" w14:textId="77777777" w:rsidR="00A37FFA" w:rsidRDefault="00A37FFA" w:rsidP="00A37FFA">
      <w:pPr>
        <w:spacing w:after="0" w:line="240" w:lineRule="auto"/>
      </w:pPr>
    </w:p>
    <w:p xmlns:w="http://schemas.openxmlformats.org/wordprocessingml/2006/main" w14:paraId="60108FA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引擎平均等待时间（毫秒）</w:t>
      </w:r>
    </w:p>
    <w:p xmlns:w="http://schemas.openxmlformats.org/wordprocessingml/2006/main" w14:paraId="76646F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数据库引擎平均等待时间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00C9FA5" w14:textId="77777777" w:rsidTr="00A37FFA">
        <w:trPr>
          <w:trHeight w:val="54"/>
        </w:trPr>
        <w:tc>
          <w:tcPr>
            <w:tcW w:w="54" w:type="dxa"/>
          </w:tcPr>
          <w:p w14:paraId="0605676C" w14:textId="77777777" w:rsidR="00A37FFA" w:rsidRDefault="00A37FFA" w:rsidP="00A37FFA">
            <w:pPr>
              <w:pStyle w:val="EmptyCellLayoutStyle"/>
              <w:spacing w:after="0" w:line="240" w:lineRule="auto"/>
            </w:pPr>
          </w:p>
        </w:tc>
        <w:tc>
          <w:tcPr>
            <w:tcW w:w="10395" w:type="dxa"/>
          </w:tcPr>
          <w:p w14:paraId="185D4D1D" w14:textId="77777777" w:rsidR="00A37FFA" w:rsidRDefault="00A37FFA" w:rsidP="00A37FFA">
            <w:pPr>
              <w:pStyle w:val="EmptyCellLayoutStyle"/>
              <w:spacing w:after="0" w:line="240" w:lineRule="auto"/>
            </w:pPr>
          </w:p>
        </w:tc>
        <w:tc>
          <w:tcPr>
            <w:tcW w:w="149" w:type="dxa"/>
          </w:tcPr>
          <w:p w14:paraId="4E6411D3" w14:textId="77777777" w:rsidR="00A37FFA" w:rsidRDefault="00A37FFA" w:rsidP="00A37FFA">
            <w:pPr>
              <w:pStyle w:val="EmptyCellLayoutStyle"/>
              <w:spacing w:after="0" w:line="240" w:lineRule="auto"/>
            </w:pPr>
          </w:p>
        </w:tc>
      </w:tr>
      <w:tr w:rsidR="00A37FFA" w14:paraId="710D3F65" w14:textId="77777777" w:rsidTr="00A37FFA">
        <w:tc>
          <w:tcPr>
            <w:tcW w:w="54" w:type="dxa"/>
          </w:tcPr>
          <w:p w14:paraId="2F556E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1B0FB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E3F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5077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B7D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E4C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5D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35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FA6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A758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D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4D1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4F3B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78946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D34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66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A0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4EEA4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6B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F2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BDE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437141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24C3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7684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C6F8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0ACA43" w14:textId="77777777" w:rsidR="00A37FFA" w:rsidRDefault="00A37FFA" w:rsidP="00A37FFA">
            <w:pPr>
              <w:spacing w:after="0" w:line="240" w:lineRule="auto"/>
            </w:pPr>
          </w:p>
        </w:tc>
        <w:tc>
          <w:tcPr>
            <w:tcW w:w="149" w:type="dxa"/>
          </w:tcPr>
          <w:p w14:paraId="18FE5B9C" w14:textId="77777777" w:rsidR="00A37FFA" w:rsidRDefault="00A37FFA" w:rsidP="00A37FFA">
            <w:pPr>
              <w:pStyle w:val="EmptyCellLayoutStyle"/>
              <w:spacing w:after="0" w:line="240" w:lineRule="auto"/>
            </w:pPr>
          </w:p>
        </w:tc>
      </w:tr>
      <w:tr w:rsidR="00A37FFA" w14:paraId="6E15DEB9" w14:textId="77777777" w:rsidTr="00A37FFA">
        <w:trPr>
          <w:trHeight w:val="80"/>
        </w:trPr>
        <w:tc>
          <w:tcPr>
            <w:tcW w:w="54" w:type="dxa"/>
          </w:tcPr>
          <w:p w14:paraId="2445E9B9" w14:textId="77777777" w:rsidR="00A37FFA" w:rsidRDefault="00A37FFA" w:rsidP="00A37FFA">
            <w:pPr>
              <w:pStyle w:val="EmptyCellLayoutStyle"/>
              <w:spacing w:after="0" w:line="240" w:lineRule="auto"/>
            </w:pPr>
          </w:p>
        </w:tc>
        <w:tc>
          <w:tcPr>
            <w:tcW w:w="10395" w:type="dxa"/>
          </w:tcPr>
          <w:p w14:paraId="29242491" w14:textId="77777777" w:rsidR="00A37FFA" w:rsidRDefault="00A37FFA" w:rsidP="00A37FFA">
            <w:pPr>
              <w:pStyle w:val="EmptyCellLayoutStyle"/>
              <w:spacing w:after="0" w:line="240" w:lineRule="auto"/>
            </w:pPr>
          </w:p>
        </w:tc>
        <w:tc>
          <w:tcPr>
            <w:tcW w:w="149" w:type="dxa"/>
          </w:tcPr>
          <w:p w14:paraId="6A9B97A7" w14:textId="77777777" w:rsidR="00A37FFA" w:rsidRDefault="00A37FFA" w:rsidP="00A37FFA">
            <w:pPr>
              <w:pStyle w:val="EmptyCellLayoutStyle"/>
              <w:spacing w:after="0" w:line="240" w:lineRule="auto"/>
            </w:pPr>
          </w:p>
        </w:tc>
      </w:tr>
    </w:tbl>
    <w:p xmlns:w="http://schemas.openxmlformats.org/wordprocessingml/2006/main" w14:paraId="580E3F1D" w14:textId="77777777" w:rsidR="00A37FFA" w:rsidRDefault="00A37FFA" w:rsidP="00A37FFA">
      <w:pPr>
        <w:spacing w:after="0" w:line="240" w:lineRule="auto"/>
      </w:pPr>
    </w:p>
    <w:p xmlns:w="http://schemas.openxmlformats.org/wordprocessingml/2006/main" w14:paraId="3598288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写入的日志字节数/秒</w:t>
      </w:r>
    </w:p>
    <w:p xmlns:w="http://schemas.openxmlformats.org/wordprocessingml/2006/main" w14:paraId="2958B4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事务日志记录收集 Windows“写入的日志字节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5D26ED" w14:textId="77777777" w:rsidTr="00A37FFA">
        <w:trPr>
          <w:trHeight w:val="54"/>
        </w:trPr>
        <w:tc>
          <w:tcPr>
            <w:tcW w:w="54" w:type="dxa"/>
          </w:tcPr>
          <w:p w14:paraId="4B0F1942" w14:textId="77777777" w:rsidR="00A37FFA" w:rsidRDefault="00A37FFA" w:rsidP="00A37FFA">
            <w:pPr>
              <w:pStyle w:val="EmptyCellLayoutStyle"/>
              <w:spacing w:after="0" w:line="240" w:lineRule="auto"/>
            </w:pPr>
          </w:p>
        </w:tc>
        <w:tc>
          <w:tcPr>
            <w:tcW w:w="10395" w:type="dxa"/>
          </w:tcPr>
          <w:p w14:paraId="1D48DA63" w14:textId="77777777" w:rsidR="00A37FFA" w:rsidRDefault="00A37FFA" w:rsidP="00A37FFA">
            <w:pPr>
              <w:pStyle w:val="EmptyCellLayoutStyle"/>
              <w:spacing w:after="0" w:line="240" w:lineRule="auto"/>
            </w:pPr>
          </w:p>
        </w:tc>
        <w:tc>
          <w:tcPr>
            <w:tcW w:w="149" w:type="dxa"/>
          </w:tcPr>
          <w:p w14:paraId="0EEEC08A" w14:textId="77777777" w:rsidR="00A37FFA" w:rsidRDefault="00A37FFA" w:rsidP="00A37FFA">
            <w:pPr>
              <w:pStyle w:val="EmptyCellLayoutStyle"/>
              <w:spacing w:after="0" w:line="240" w:lineRule="auto"/>
            </w:pPr>
          </w:p>
        </w:tc>
      </w:tr>
      <w:tr w:rsidR="00A37FFA" w14:paraId="2852976F" w14:textId="77777777" w:rsidTr="00A37FFA">
        <w:tc>
          <w:tcPr>
            <w:tcW w:w="54" w:type="dxa"/>
          </w:tcPr>
          <w:p w14:paraId="28AB462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F380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F7A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01E1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44A8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F45C0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83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24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D03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CF53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7BD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C9C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031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7D9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48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6E5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1C1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5B4BB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2E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57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39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70F4F5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7B84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9FC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E1C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63B95D" w14:textId="77777777" w:rsidR="00A37FFA" w:rsidRDefault="00A37FFA" w:rsidP="00A37FFA">
            <w:pPr>
              <w:spacing w:after="0" w:line="240" w:lineRule="auto"/>
            </w:pPr>
          </w:p>
        </w:tc>
        <w:tc>
          <w:tcPr>
            <w:tcW w:w="149" w:type="dxa"/>
          </w:tcPr>
          <w:p w14:paraId="69CAE8D1" w14:textId="77777777" w:rsidR="00A37FFA" w:rsidRDefault="00A37FFA" w:rsidP="00A37FFA">
            <w:pPr>
              <w:pStyle w:val="EmptyCellLayoutStyle"/>
              <w:spacing w:after="0" w:line="240" w:lineRule="auto"/>
            </w:pPr>
          </w:p>
        </w:tc>
      </w:tr>
      <w:tr w:rsidR="00A37FFA" w14:paraId="3E651061" w14:textId="77777777" w:rsidTr="00A37FFA">
        <w:trPr>
          <w:trHeight w:val="80"/>
        </w:trPr>
        <w:tc>
          <w:tcPr>
            <w:tcW w:w="54" w:type="dxa"/>
          </w:tcPr>
          <w:p w14:paraId="038845C9" w14:textId="77777777" w:rsidR="00A37FFA" w:rsidRDefault="00A37FFA" w:rsidP="00A37FFA">
            <w:pPr>
              <w:pStyle w:val="EmptyCellLayoutStyle"/>
              <w:spacing w:after="0" w:line="240" w:lineRule="auto"/>
            </w:pPr>
          </w:p>
        </w:tc>
        <w:tc>
          <w:tcPr>
            <w:tcW w:w="10395" w:type="dxa"/>
          </w:tcPr>
          <w:p w14:paraId="1DE9D5F0" w14:textId="77777777" w:rsidR="00A37FFA" w:rsidRDefault="00A37FFA" w:rsidP="00A37FFA">
            <w:pPr>
              <w:pStyle w:val="EmptyCellLayoutStyle"/>
              <w:spacing w:after="0" w:line="240" w:lineRule="auto"/>
            </w:pPr>
          </w:p>
        </w:tc>
        <w:tc>
          <w:tcPr>
            <w:tcW w:w="149" w:type="dxa"/>
          </w:tcPr>
          <w:p w14:paraId="2EC10838" w14:textId="77777777" w:rsidR="00A37FFA" w:rsidRDefault="00A37FFA" w:rsidP="00A37FFA">
            <w:pPr>
              <w:pStyle w:val="EmptyCellLayoutStyle"/>
              <w:spacing w:after="0" w:line="240" w:lineRule="auto"/>
            </w:pPr>
          </w:p>
        </w:tc>
      </w:tr>
    </w:tbl>
    <w:p xmlns:w="http://schemas.openxmlformats.org/wordprocessingml/2006/main" w14:paraId="46323061" w14:textId="77777777" w:rsidR="00A37FFA" w:rsidRDefault="00A37FFA" w:rsidP="00A37FFA">
      <w:pPr>
        <w:spacing w:after="0" w:line="240" w:lineRule="auto"/>
      </w:pPr>
    </w:p>
    <w:p xmlns:w="http://schemas.openxmlformats.org/wordprocessingml/2006/main" w14:paraId="0E76DC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2 消息数</w:t>
      </w:r>
    </w:p>
    <w:p xmlns:w="http://schemas.openxmlformats.org/wordprocessingml/2006/main" w14:paraId="00F987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2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70CBAA" w14:textId="77777777" w:rsidTr="00A37FFA">
        <w:trPr>
          <w:trHeight w:val="54"/>
        </w:trPr>
        <w:tc>
          <w:tcPr>
            <w:tcW w:w="54" w:type="dxa"/>
          </w:tcPr>
          <w:p w14:paraId="7FD093B0" w14:textId="77777777" w:rsidR="00A37FFA" w:rsidRDefault="00A37FFA" w:rsidP="00A37FFA">
            <w:pPr>
              <w:pStyle w:val="EmptyCellLayoutStyle"/>
              <w:spacing w:after="0" w:line="240" w:lineRule="auto"/>
            </w:pPr>
          </w:p>
        </w:tc>
        <w:tc>
          <w:tcPr>
            <w:tcW w:w="10395" w:type="dxa"/>
          </w:tcPr>
          <w:p w14:paraId="7FBEC4BD" w14:textId="77777777" w:rsidR="00A37FFA" w:rsidRDefault="00A37FFA" w:rsidP="00A37FFA">
            <w:pPr>
              <w:pStyle w:val="EmptyCellLayoutStyle"/>
              <w:spacing w:after="0" w:line="240" w:lineRule="auto"/>
            </w:pPr>
          </w:p>
        </w:tc>
        <w:tc>
          <w:tcPr>
            <w:tcW w:w="149" w:type="dxa"/>
          </w:tcPr>
          <w:p w14:paraId="548E9180" w14:textId="77777777" w:rsidR="00A37FFA" w:rsidRDefault="00A37FFA" w:rsidP="00A37FFA">
            <w:pPr>
              <w:pStyle w:val="EmptyCellLayoutStyle"/>
              <w:spacing w:after="0" w:line="240" w:lineRule="auto"/>
            </w:pPr>
          </w:p>
        </w:tc>
      </w:tr>
      <w:tr w:rsidR="00A37FFA" w14:paraId="7869733D" w14:textId="77777777" w:rsidTr="00A37FFA">
        <w:tc>
          <w:tcPr>
            <w:tcW w:w="54" w:type="dxa"/>
          </w:tcPr>
          <w:p w14:paraId="0E4235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0B9CA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46C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971A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90F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F1F7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61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431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39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691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92C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2CB2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DDA5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BCC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33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5E2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A48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5BA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A88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14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13946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64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FB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738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5982B0" w14:textId="77777777" w:rsidR="00A37FFA" w:rsidRDefault="00A37FFA" w:rsidP="00A37FFA">
            <w:pPr>
              <w:spacing w:after="0" w:line="240" w:lineRule="auto"/>
            </w:pPr>
          </w:p>
        </w:tc>
        <w:tc>
          <w:tcPr>
            <w:tcW w:w="149" w:type="dxa"/>
          </w:tcPr>
          <w:p w14:paraId="5DF76EFB" w14:textId="77777777" w:rsidR="00A37FFA" w:rsidRDefault="00A37FFA" w:rsidP="00A37FFA">
            <w:pPr>
              <w:pStyle w:val="EmptyCellLayoutStyle"/>
              <w:spacing w:after="0" w:line="240" w:lineRule="auto"/>
            </w:pPr>
          </w:p>
        </w:tc>
      </w:tr>
      <w:tr w:rsidR="00A37FFA" w14:paraId="217003A8" w14:textId="77777777" w:rsidTr="00A37FFA">
        <w:trPr>
          <w:trHeight w:val="80"/>
        </w:trPr>
        <w:tc>
          <w:tcPr>
            <w:tcW w:w="54" w:type="dxa"/>
          </w:tcPr>
          <w:p w14:paraId="0076E61F" w14:textId="77777777" w:rsidR="00A37FFA" w:rsidRDefault="00A37FFA" w:rsidP="00A37FFA">
            <w:pPr>
              <w:pStyle w:val="EmptyCellLayoutStyle"/>
              <w:spacing w:after="0" w:line="240" w:lineRule="auto"/>
            </w:pPr>
          </w:p>
        </w:tc>
        <w:tc>
          <w:tcPr>
            <w:tcW w:w="10395" w:type="dxa"/>
          </w:tcPr>
          <w:p w14:paraId="6C66E995" w14:textId="77777777" w:rsidR="00A37FFA" w:rsidRDefault="00A37FFA" w:rsidP="00A37FFA">
            <w:pPr>
              <w:pStyle w:val="EmptyCellLayoutStyle"/>
              <w:spacing w:after="0" w:line="240" w:lineRule="auto"/>
            </w:pPr>
          </w:p>
        </w:tc>
        <w:tc>
          <w:tcPr>
            <w:tcW w:w="149" w:type="dxa"/>
          </w:tcPr>
          <w:p w14:paraId="431BED6B" w14:textId="77777777" w:rsidR="00A37FFA" w:rsidRDefault="00A37FFA" w:rsidP="00A37FFA">
            <w:pPr>
              <w:pStyle w:val="EmptyCellLayoutStyle"/>
              <w:spacing w:after="0" w:line="240" w:lineRule="auto"/>
            </w:pPr>
          </w:p>
        </w:tc>
      </w:tr>
    </w:tbl>
    <w:p xmlns:w="http://schemas.openxmlformats.org/wordprocessingml/2006/main" w14:paraId="6148F914" w14:textId="77777777" w:rsidR="00A37FFA" w:rsidRDefault="00A37FFA" w:rsidP="00A37FFA">
      <w:pPr>
        <w:spacing w:after="0" w:line="240" w:lineRule="auto"/>
      </w:pPr>
    </w:p>
    <w:p xmlns:w="http://schemas.openxmlformats.org/wordprocessingml/2006/main" w14:paraId="4788652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I/O 数</w:t>
      </w:r>
    </w:p>
    <w:p xmlns:w="http://schemas.openxmlformats.org/wordprocessingml/2006/main" w14:paraId="569E8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I/O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C4A972F" w14:textId="77777777" w:rsidTr="00A37FFA">
        <w:trPr>
          <w:trHeight w:val="54"/>
        </w:trPr>
        <w:tc>
          <w:tcPr>
            <w:tcW w:w="54" w:type="dxa"/>
          </w:tcPr>
          <w:p w14:paraId="1B603566" w14:textId="77777777" w:rsidR="00A37FFA" w:rsidRDefault="00A37FFA" w:rsidP="00A37FFA">
            <w:pPr>
              <w:pStyle w:val="EmptyCellLayoutStyle"/>
              <w:spacing w:after="0" w:line="240" w:lineRule="auto"/>
            </w:pPr>
          </w:p>
        </w:tc>
        <w:tc>
          <w:tcPr>
            <w:tcW w:w="10395" w:type="dxa"/>
          </w:tcPr>
          <w:p w14:paraId="54ED5894" w14:textId="77777777" w:rsidR="00A37FFA" w:rsidRDefault="00A37FFA" w:rsidP="00A37FFA">
            <w:pPr>
              <w:pStyle w:val="EmptyCellLayoutStyle"/>
              <w:spacing w:after="0" w:line="240" w:lineRule="auto"/>
            </w:pPr>
          </w:p>
        </w:tc>
        <w:tc>
          <w:tcPr>
            <w:tcW w:w="149" w:type="dxa"/>
          </w:tcPr>
          <w:p w14:paraId="306C0D65" w14:textId="77777777" w:rsidR="00A37FFA" w:rsidRDefault="00A37FFA" w:rsidP="00A37FFA">
            <w:pPr>
              <w:pStyle w:val="EmptyCellLayoutStyle"/>
              <w:spacing w:after="0" w:line="240" w:lineRule="auto"/>
            </w:pPr>
          </w:p>
        </w:tc>
      </w:tr>
      <w:tr w:rsidR="00A37FFA" w14:paraId="11F4D738" w14:textId="77777777" w:rsidTr="00A37FFA">
        <w:tc>
          <w:tcPr>
            <w:tcW w:w="54" w:type="dxa"/>
          </w:tcPr>
          <w:p w14:paraId="1496C87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80EA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4F6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D225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E7825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2BE8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7A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C7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5DA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66CF1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D18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42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C971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741A2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877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A9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A4E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F09BD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0E2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124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C3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089AA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CA24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D970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CC9F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21C34B" w14:textId="77777777" w:rsidR="00A37FFA" w:rsidRDefault="00A37FFA" w:rsidP="00A37FFA">
            <w:pPr>
              <w:spacing w:after="0" w:line="240" w:lineRule="auto"/>
            </w:pPr>
          </w:p>
        </w:tc>
        <w:tc>
          <w:tcPr>
            <w:tcW w:w="149" w:type="dxa"/>
          </w:tcPr>
          <w:p w14:paraId="144E1128" w14:textId="77777777" w:rsidR="00A37FFA" w:rsidRDefault="00A37FFA" w:rsidP="00A37FFA">
            <w:pPr>
              <w:pStyle w:val="EmptyCellLayoutStyle"/>
              <w:spacing w:after="0" w:line="240" w:lineRule="auto"/>
            </w:pPr>
          </w:p>
        </w:tc>
      </w:tr>
      <w:tr w:rsidR="00A37FFA" w14:paraId="2EE38ED4" w14:textId="77777777" w:rsidTr="00A37FFA">
        <w:trPr>
          <w:trHeight w:val="80"/>
        </w:trPr>
        <w:tc>
          <w:tcPr>
            <w:tcW w:w="54" w:type="dxa"/>
          </w:tcPr>
          <w:p w14:paraId="78F12ED8" w14:textId="77777777" w:rsidR="00A37FFA" w:rsidRDefault="00A37FFA" w:rsidP="00A37FFA">
            <w:pPr>
              <w:pStyle w:val="EmptyCellLayoutStyle"/>
              <w:spacing w:after="0" w:line="240" w:lineRule="auto"/>
            </w:pPr>
          </w:p>
        </w:tc>
        <w:tc>
          <w:tcPr>
            <w:tcW w:w="10395" w:type="dxa"/>
          </w:tcPr>
          <w:p w14:paraId="579F1AD0" w14:textId="77777777" w:rsidR="00A37FFA" w:rsidRDefault="00A37FFA" w:rsidP="00A37FFA">
            <w:pPr>
              <w:pStyle w:val="EmptyCellLayoutStyle"/>
              <w:spacing w:after="0" w:line="240" w:lineRule="auto"/>
            </w:pPr>
          </w:p>
        </w:tc>
        <w:tc>
          <w:tcPr>
            <w:tcW w:w="149" w:type="dxa"/>
          </w:tcPr>
          <w:p w14:paraId="0DD491A1" w14:textId="77777777" w:rsidR="00A37FFA" w:rsidRDefault="00A37FFA" w:rsidP="00A37FFA">
            <w:pPr>
              <w:pStyle w:val="EmptyCellLayoutStyle"/>
              <w:spacing w:after="0" w:line="240" w:lineRule="auto"/>
            </w:pPr>
          </w:p>
        </w:tc>
      </w:tr>
    </w:tbl>
    <w:p xmlns:w="http://schemas.openxmlformats.org/wordprocessingml/2006/main" w14:paraId="6AEB1D7A" w14:textId="77777777" w:rsidR="00A37FFA" w:rsidRDefault="00A37FFA" w:rsidP="00A37FFA">
      <w:pPr>
        <w:spacing w:after="0" w:line="240" w:lineRule="auto"/>
      </w:pPr>
    </w:p>
    <w:p xmlns:w="http://schemas.openxmlformats.org/wordprocessingml/2006/main" w14:paraId="58D6AF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 HTTP 存储 I/O 重试数</w:t>
      </w:r>
    </w:p>
    <w:p xmlns:w="http://schemas.openxmlformats.org/wordprocessingml/2006/main" w14:paraId="3F1AAE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 HTTP 存储 I/O 重试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7E800D" w14:textId="77777777" w:rsidTr="00A37FFA">
        <w:trPr>
          <w:trHeight w:val="54"/>
        </w:trPr>
        <w:tc>
          <w:tcPr>
            <w:tcW w:w="54" w:type="dxa"/>
          </w:tcPr>
          <w:p w14:paraId="7D955C5A" w14:textId="77777777" w:rsidR="00A37FFA" w:rsidRDefault="00A37FFA" w:rsidP="00A37FFA">
            <w:pPr>
              <w:pStyle w:val="EmptyCellLayoutStyle"/>
              <w:spacing w:after="0" w:line="240" w:lineRule="auto"/>
            </w:pPr>
          </w:p>
        </w:tc>
        <w:tc>
          <w:tcPr>
            <w:tcW w:w="10395" w:type="dxa"/>
          </w:tcPr>
          <w:p w14:paraId="6604EB25" w14:textId="77777777" w:rsidR="00A37FFA" w:rsidRDefault="00A37FFA" w:rsidP="00A37FFA">
            <w:pPr>
              <w:pStyle w:val="EmptyCellLayoutStyle"/>
              <w:spacing w:after="0" w:line="240" w:lineRule="auto"/>
            </w:pPr>
          </w:p>
        </w:tc>
        <w:tc>
          <w:tcPr>
            <w:tcW w:w="149" w:type="dxa"/>
          </w:tcPr>
          <w:p w14:paraId="65BDCD6B" w14:textId="77777777" w:rsidR="00A37FFA" w:rsidRDefault="00A37FFA" w:rsidP="00A37FFA">
            <w:pPr>
              <w:pStyle w:val="EmptyCellLayoutStyle"/>
              <w:spacing w:after="0" w:line="240" w:lineRule="auto"/>
            </w:pPr>
          </w:p>
        </w:tc>
      </w:tr>
      <w:tr w:rsidR="00A37FFA" w14:paraId="58897E08" w14:textId="77777777" w:rsidTr="00A37FFA">
        <w:tc>
          <w:tcPr>
            <w:tcW w:w="54" w:type="dxa"/>
          </w:tcPr>
          <w:p w14:paraId="390348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21461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089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128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DB6E4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018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BE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D79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95D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5C0A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C4A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185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852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DA1B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8E1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86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3B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14E99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E05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A44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2B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D218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756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949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E2F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010D25E" w14:textId="77777777" w:rsidR="00A37FFA" w:rsidRDefault="00A37FFA" w:rsidP="00A37FFA">
            <w:pPr>
              <w:spacing w:after="0" w:line="240" w:lineRule="auto"/>
            </w:pPr>
          </w:p>
        </w:tc>
        <w:tc>
          <w:tcPr>
            <w:tcW w:w="149" w:type="dxa"/>
          </w:tcPr>
          <w:p w14:paraId="60633231" w14:textId="77777777" w:rsidR="00A37FFA" w:rsidRDefault="00A37FFA" w:rsidP="00A37FFA">
            <w:pPr>
              <w:pStyle w:val="EmptyCellLayoutStyle"/>
              <w:spacing w:after="0" w:line="240" w:lineRule="auto"/>
            </w:pPr>
          </w:p>
        </w:tc>
      </w:tr>
      <w:tr w:rsidR="00A37FFA" w14:paraId="353941F5" w14:textId="77777777" w:rsidTr="00A37FFA">
        <w:trPr>
          <w:trHeight w:val="80"/>
        </w:trPr>
        <w:tc>
          <w:tcPr>
            <w:tcW w:w="54" w:type="dxa"/>
          </w:tcPr>
          <w:p w14:paraId="2DB4D8E4" w14:textId="77777777" w:rsidR="00A37FFA" w:rsidRDefault="00A37FFA" w:rsidP="00A37FFA">
            <w:pPr>
              <w:pStyle w:val="EmptyCellLayoutStyle"/>
              <w:spacing w:after="0" w:line="240" w:lineRule="auto"/>
            </w:pPr>
          </w:p>
        </w:tc>
        <w:tc>
          <w:tcPr>
            <w:tcW w:w="10395" w:type="dxa"/>
          </w:tcPr>
          <w:p w14:paraId="0DF17075" w14:textId="77777777" w:rsidR="00A37FFA" w:rsidRDefault="00A37FFA" w:rsidP="00A37FFA">
            <w:pPr>
              <w:pStyle w:val="EmptyCellLayoutStyle"/>
              <w:spacing w:after="0" w:line="240" w:lineRule="auto"/>
            </w:pPr>
          </w:p>
        </w:tc>
        <w:tc>
          <w:tcPr>
            <w:tcW w:w="149" w:type="dxa"/>
          </w:tcPr>
          <w:p w14:paraId="0273F2E1" w14:textId="77777777" w:rsidR="00A37FFA" w:rsidRDefault="00A37FFA" w:rsidP="00A37FFA">
            <w:pPr>
              <w:pStyle w:val="EmptyCellLayoutStyle"/>
              <w:spacing w:after="0" w:line="240" w:lineRule="auto"/>
            </w:pPr>
          </w:p>
        </w:tc>
      </w:tr>
    </w:tbl>
    <w:p xmlns:w="http://schemas.openxmlformats.org/wordprocessingml/2006/main" w14:paraId="70A431E4" w14:textId="77777777" w:rsidR="00A37FFA" w:rsidRDefault="00A37FFA" w:rsidP="00A37FFA">
      <w:pPr>
        <w:spacing w:after="0" w:line="240" w:lineRule="auto"/>
      </w:pPr>
    </w:p>
    <w:p xmlns:w="http://schemas.openxmlformats.org/wordprocessingml/2006/main" w14:paraId="661AD9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挂起的已接收 I/O 字节数</w:t>
      </w:r>
    </w:p>
    <w:p xmlns:w="http://schemas.openxmlformats.org/wordprocessingml/2006/main" w14:paraId="2F09D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已接收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1F69E53" w14:textId="77777777" w:rsidTr="00A37FFA">
        <w:trPr>
          <w:trHeight w:val="54"/>
        </w:trPr>
        <w:tc>
          <w:tcPr>
            <w:tcW w:w="54" w:type="dxa"/>
          </w:tcPr>
          <w:p w14:paraId="26C7A813" w14:textId="77777777" w:rsidR="00A37FFA" w:rsidRDefault="00A37FFA" w:rsidP="00A37FFA">
            <w:pPr>
              <w:pStyle w:val="EmptyCellLayoutStyle"/>
              <w:spacing w:after="0" w:line="240" w:lineRule="auto"/>
            </w:pPr>
          </w:p>
        </w:tc>
        <w:tc>
          <w:tcPr>
            <w:tcW w:w="10395" w:type="dxa"/>
          </w:tcPr>
          <w:p w14:paraId="5487AA1B" w14:textId="77777777" w:rsidR="00A37FFA" w:rsidRDefault="00A37FFA" w:rsidP="00A37FFA">
            <w:pPr>
              <w:pStyle w:val="EmptyCellLayoutStyle"/>
              <w:spacing w:after="0" w:line="240" w:lineRule="auto"/>
            </w:pPr>
          </w:p>
        </w:tc>
        <w:tc>
          <w:tcPr>
            <w:tcW w:w="149" w:type="dxa"/>
          </w:tcPr>
          <w:p w14:paraId="7395B967" w14:textId="77777777" w:rsidR="00A37FFA" w:rsidRDefault="00A37FFA" w:rsidP="00A37FFA">
            <w:pPr>
              <w:pStyle w:val="EmptyCellLayoutStyle"/>
              <w:spacing w:after="0" w:line="240" w:lineRule="auto"/>
            </w:pPr>
          </w:p>
        </w:tc>
      </w:tr>
      <w:tr w:rsidR="00A37FFA" w14:paraId="3BED73E4" w14:textId="77777777" w:rsidTr="00A37FFA">
        <w:tc>
          <w:tcPr>
            <w:tcW w:w="54" w:type="dxa"/>
          </w:tcPr>
          <w:p w14:paraId="7D24C4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48D7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E51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3C3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812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C76C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522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A70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640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E0D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9AE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8D1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CA63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F02E0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A74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34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6A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1B069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958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6B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10E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BC6E3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986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C44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67F2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6DD7AB2" w14:textId="77777777" w:rsidR="00A37FFA" w:rsidRDefault="00A37FFA" w:rsidP="00A37FFA">
            <w:pPr>
              <w:spacing w:after="0" w:line="240" w:lineRule="auto"/>
            </w:pPr>
          </w:p>
        </w:tc>
        <w:tc>
          <w:tcPr>
            <w:tcW w:w="149" w:type="dxa"/>
          </w:tcPr>
          <w:p w14:paraId="79B8A70C" w14:textId="77777777" w:rsidR="00A37FFA" w:rsidRDefault="00A37FFA" w:rsidP="00A37FFA">
            <w:pPr>
              <w:pStyle w:val="EmptyCellLayoutStyle"/>
              <w:spacing w:after="0" w:line="240" w:lineRule="auto"/>
            </w:pPr>
          </w:p>
        </w:tc>
      </w:tr>
      <w:tr w:rsidR="00A37FFA" w14:paraId="141D4297" w14:textId="77777777" w:rsidTr="00A37FFA">
        <w:trPr>
          <w:trHeight w:val="80"/>
        </w:trPr>
        <w:tc>
          <w:tcPr>
            <w:tcW w:w="54" w:type="dxa"/>
          </w:tcPr>
          <w:p w14:paraId="1F83C779" w14:textId="77777777" w:rsidR="00A37FFA" w:rsidRDefault="00A37FFA" w:rsidP="00A37FFA">
            <w:pPr>
              <w:pStyle w:val="EmptyCellLayoutStyle"/>
              <w:spacing w:after="0" w:line="240" w:lineRule="auto"/>
            </w:pPr>
          </w:p>
        </w:tc>
        <w:tc>
          <w:tcPr>
            <w:tcW w:w="10395" w:type="dxa"/>
          </w:tcPr>
          <w:p w14:paraId="1D88380A" w14:textId="77777777" w:rsidR="00A37FFA" w:rsidRDefault="00A37FFA" w:rsidP="00A37FFA">
            <w:pPr>
              <w:pStyle w:val="EmptyCellLayoutStyle"/>
              <w:spacing w:after="0" w:line="240" w:lineRule="auto"/>
            </w:pPr>
          </w:p>
        </w:tc>
        <w:tc>
          <w:tcPr>
            <w:tcW w:w="149" w:type="dxa"/>
          </w:tcPr>
          <w:p w14:paraId="0DDA8B43" w14:textId="77777777" w:rsidR="00A37FFA" w:rsidRDefault="00A37FFA" w:rsidP="00A37FFA">
            <w:pPr>
              <w:pStyle w:val="EmptyCellLayoutStyle"/>
              <w:spacing w:after="0" w:line="240" w:lineRule="auto"/>
            </w:pPr>
          </w:p>
        </w:tc>
      </w:tr>
    </w:tbl>
    <w:p xmlns:w="http://schemas.openxmlformats.org/wordprocessingml/2006/main" w14:paraId="419045A4" w14:textId="77777777" w:rsidR="00A37FFA" w:rsidRDefault="00A37FFA" w:rsidP="00A37FFA">
      <w:pPr>
        <w:spacing w:after="0" w:line="240" w:lineRule="auto"/>
      </w:pPr>
    </w:p>
    <w:p xmlns:w="http://schemas.openxmlformats.org/wordprocessingml/2006/main" w14:paraId="56CC738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的行数/秒（标记为取消链接）</w:t>
      </w:r>
    </w:p>
    <w:p xmlns:w="http://schemas.openxmlformats.org/wordprocessingml/2006/main" w14:paraId="7C79D3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处理的行数/秒（标记为取消链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B51ACA0" w14:textId="77777777" w:rsidTr="00A37FFA">
        <w:trPr>
          <w:trHeight w:val="54"/>
        </w:trPr>
        <w:tc>
          <w:tcPr>
            <w:tcW w:w="54" w:type="dxa"/>
          </w:tcPr>
          <w:p w14:paraId="68ABD3BD" w14:textId="77777777" w:rsidR="00A37FFA" w:rsidRDefault="00A37FFA" w:rsidP="00A37FFA">
            <w:pPr>
              <w:pStyle w:val="EmptyCellLayoutStyle"/>
              <w:spacing w:after="0" w:line="240" w:lineRule="auto"/>
            </w:pPr>
          </w:p>
        </w:tc>
        <w:tc>
          <w:tcPr>
            <w:tcW w:w="10395" w:type="dxa"/>
          </w:tcPr>
          <w:p w14:paraId="22E6DE4A" w14:textId="77777777" w:rsidR="00A37FFA" w:rsidRDefault="00A37FFA" w:rsidP="00A37FFA">
            <w:pPr>
              <w:pStyle w:val="EmptyCellLayoutStyle"/>
              <w:spacing w:after="0" w:line="240" w:lineRule="auto"/>
            </w:pPr>
          </w:p>
        </w:tc>
        <w:tc>
          <w:tcPr>
            <w:tcW w:w="149" w:type="dxa"/>
          </w:tcPr>
          <w:p w14:paraId="0DEA948D" w14:textId="77777777" w:rsidR="00A37FFA" w:rsidRDefault="00A37FFA" w:rsidP="00A37FFA">
            <w:pPr>
              <w:pStyle w:val="EmptyCellLayoutStyle"/>
              <w:spacing w:after="0" w:line="240" w:lineRule="auto"/>
            </w:pPr>
          </w:p>
        </w:tc>
      </w:tr>
      <w:tr w:rsidR="00A37FFA" w14:paraId="035FCF65" w14:textId="77777777" w:rsidTr="00A37FFA">
        <w:tc>
          <w:tcPr>
            <w:tcW w:w="54" w:type="dxa"/>
          </w:tcPr>
          <w:p w14:paraId="07587A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F54B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89F5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565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61C5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3A0C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B0A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A9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77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7CFF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BA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FD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4423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D4C64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E56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3D3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B92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A7957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361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DB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246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7332A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143B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3268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E3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FE2EF9" w14:textId="77777777" w:rsidR="00A37FFA" w:rsidRDefault="00A37FFA" w:rsidP="00A37FFA">
            <w:pPr>
              <w:spacing w:after="0" w:line="240" w:lineRule="auto"/>
            </w:pPr>
          </w:p>
        </w:tc>
        <w:tc>
          <w:tcPr>
            <w:tcW w:w="149" w:type="dxa"/>
          </w:tcPr>
          <w:p w14:paraId="425CF640" w14:textId="77777777" w:rsidR="00A37FFA" w:rsidRDefault="00A37FFA" w:rsidP="00A37FFA">
            <w:pPr>
              <w:pStyle w:val="EmptyCellLayoutStyle"/>
              <w:spacing w:after="0" w:line="240" w:lineRule="auto"/>
            </w:pPr>
          </w:p>
        </w:tc>
      </w:tr>
      <w:tr w:rsidR="00A37FFA" w14:paraId="1EC1FEF4" w14:textId="77777777" w:rsidTr="00A37FFA">
        <w:trPr>
          <w:trHeight w:val="80"/>
        </w:trPr>
        <w:tc>
          <w:tcPr>
            <w:tcW w:w="54" w:type="dxa"/>
          </w:tcPr>
          <w:p w14:paraId="0DA3F683" w14:textId="77777777" w:rsidR="00A37FFA" w:rsidRDefault="00A37FFA" w:rsidP="00A37FFA">
            <w:pPr>
              <w:pStyle w:val="EmptyCellLayoutStyle"/>
              <w:spacing w:after="0" w:line="240" w:lineRule="auto"/>
            </w:pPr>
          </w:p>
        </w:tc>
        <w:tc>
          <w:tcPr>
            <w:tcW w:w="10395" w:type="dxa"/>
          </w:tcPr>
          <w:p w14:paraId="6634C87E" w14:textId="77777777" w:rsidR="00A37FFA" w:rsidRDefault="00A37FFA" w:rsidP="00A37FFA">
            <w:pPr>
              <w:pStyle w:val="EmptyCellLayoutStyle"/>
              <w:spacing w:after="0" w:line="240" w:lineRule="auto"/>
            </w:pPr>
          </w:p>
        </w:tc>
        <w:tc>
          <w:tcPr>
            <w:tcW w:w="149" w:type="dxa"/>
          </w:tcPr>
          <w:p w14:paraId="11FC7FDD" w14:textId="77777777" w:rsidR="00A37FFA" w:rsidRDefault="00A37FFA" w:rsidP="00A37FFA">
            <w:pPr>
              <w:pStyle w:val="EmptyCellLayoutStyle"/>
              <w:spacing w:after="0" w:line="240" w:lineRule="auto"/>
            </w:pPr>
          </w:p>
        </w:tc>
      </w:tr>
    </w:tbl>
    <w:p xmlns:w="http://schemas.openxmlformats.org/wordprocessingml/2006/main" w14:paraId="135E9CED" w14:textId="77777777" w:rsidR="00A37FFA" w:rsidRDefault="00A37FFA" w:rsidP="00A37FFA">
      <w:pPr>
        <w:spacing w:after="0" w:line="240" w:lineRule="auto"/>
      </w:pPr>
    </w:p>
    <w:p xmlns:w="http://schemas.openxmlformats.org/wordprocessingml/2006/main" w14:paraId="2FB6F21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I/O 字节数</w:t>
      </w:r>
    </w:p>
    <w:p xmlns:w="http://schemas.openxmlformats.org/wordprocessingml/2006/main" w14:paraId="1872F6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354BF2" w14:textId="77777777" w:rsidTr="00A37FFA">
        <w:trPr>
          <w:trHeight w:val="54"/>
        </w:trPr>
        <w:tc>
          <w:tcPr>
            <w:tcW w:w="54" w:type="dxa"/>
          </w:tcPr>
          <w:p w14:paraId="0D7A0115" w14:textId="77777777" w:rsidR="00A37FFA" w:rsidRDefault="00A37FFA" w:rsidP="00A37FFA">
            <w:pPr>
              <w:pStyle w:val="EmptyCellLayoutStyle"/>
              <w:spacing w:after="0" w:line="240" w:lineRule="auto"/>
            </w:pPr>
          </w:p>
        </w:tc>
        <w:tc>
          <w:tcPr>
            <w:tcW w:w="10395" w:type="dxa"/>
          </w:tcPr>
          <w:p w14:paraId="1C884CCF" w14:textId="77777777" w:rsidR="00A37FFA" w:rsidRDefault="00A37FFA" w:rsidP="00A37FFA">
            <w:pPr>
              <w:pStyle w:val="EmptyCellLayoutStyle"/>
              <w:spacing w:after="0" w:line="240" w:lineRule="auto"/>
            </w:pPr>
          </w:p>
        </w:tc>
        <w:tc>
          <w:tcPr>
            <w:tcW w:w="149" w:type="dxa"/>
          </w:tcPr>
          <w:p w14:paraId="33F7744C" w14:textId="77777777" w:rsidR="00A37FFA" w:rsidRDefault="00A37FFA" w:rsidP="00A37FFA">
            <w:pPr>
              <w:pStyle w:val="EmptyCellLayoutStyle"/>
              <w:spacing w:after="0" w:line="240" w:lineRule="auto"/>
            </w:pPr>
          </w:p>
        </w:tc>
      </w:tr>
      <w:tr w:rsidR="00A37FFA" w14:paraId="288D3A32" w14:textId="77777777" w:rsidTr="00A37FFA">
        <w:tc>
          <w:tcPr>
            <w:tcW w:w="54" w:type="dxa"/>
          </w:tcPr>
          <w:p w14:paraId="12AF4F9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1DC9E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C40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510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CAF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64A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290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3A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4BF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60658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CCA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D72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2997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F34E7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D5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4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BF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A3669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B6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7F7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EFE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F24052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721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91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CB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E64A36" w14:textId="77777777" w:rsidR="00A37FFA" w:rsidRDefault="00A37FFA" w:rsidP="00A37FFA">
            <w:pPr>
              <w:spacing w:after="0" w:line="240" w:lineRule="auto"/>
            </w:pPr>
          </w:p>
        </w:tc>
        <w:tc>
          <w:tcPr>
            <w:tcW w:w="149" w:type="dxa"/>
          </w:tcPr>
          <w:p w14:paraId="44B9D781" w14:textId="77777777" w:rsidR="00A37FFA" w:rsidRDefault="00A37FFA" w:rsidP="00A37FFA">
            <w:pPr>
              <w:pStyle w:val="EmptyCellLayoutStyle"/>
              <w:spacing w:after="0" w:line="240" w:lineRule="auto"/>
            </w:pPr>
          </w:p>
        </w:tc>
      </w:tr>
      <w:tr w:rsidR="00A37FFA" w14:paraId="28C6C145" w14:textId="77777777" w:rsidTr="00A37FFA">
        <w:trPr>
          <w:trHeight w:val="80"/>
        </w:trPr>
        <w:tc>
          <w:tcPr>
            <w:tcW w:w="54" w:type="dxa"/>
          </w:tcPr>
          <w:p w14:paraId="4CFE4AD5" w14:textId="77777777" w:rsidR="00A37FFA" w:rsidRDefault="00A37FFA" w:rsidP="00A37FFA">
            <w:pPr>
              <w:pStyle w:val="EmptyCellLayoutStyle"/>
              <w:spacing w:after="0" w:line="240" w:lineRule="auto"/>
            </w:pPr>
          </w:p>
        </w:tc>
        <w:tc>
          <w:tcPr>
            <w:tcW w:w="10395" w:type="dxa"/>
          </w:tcPr>
          <w:p w14:paraId="5289AFD5" w14:textId="77777777" w:rsidR="00A37FFA" w:rsidRDefault="00A37FFA" w:rsidP="00A37FFA">
            <w:pPr>
              <w:pStyle w:val="EmptyCellLayoutStyle"/>
              <w:spacing w:after="0" w:line="240" w:lineRule="auto"/>
            </w:pPr>
          </w:p>
        </w:tc>
        <w:tc>
          <w:tcPr>
            <w:tcW w:w="149" w:type="dxa"/>
          </w:tcPr>
          <w:p w14:paraId="072B7226" w14:textId="77777777" w:rsidR="00A37FFA" w:rsidRDefault="00A37FFA" w:rsidP="00A37FFA">
            <w:pPr>
              <w:pStyle w:val="EmptyCellLayoutStyle"/>
              <w:spacing w:after="0" w:line="240" w:lineRule="auto"/>
            </w:pPr>
          </w:p>
        </w:tc>
      </w:tr>
    </w:tbl>
    <w:p xmlns:w="http://schemas.openxmlformats.org/wordprocessingml/2006/main" w14:paraId="6BF14702" w14:textId="77777777" w:rsidR="00A37FFA" w:rsidRDefault="00A37FFA" w:rsidP="00A37FFA">
      <w:pPr>
        <w:spacing w:after="0" w:line="240" w:lineRule="auto"/>
      </w:pPr>
    </w:p>
    <w:p xmlns:w="http://schemas.openxmlformats.org/wordprocessingml/2006/main" w14:paraId="223E1AD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4 消息数</w:t>
      </w:r>
    </w:p>
    <w:p xmlns:w="http://schemas.openxmlformats.org/wordprocessingml/2006/main" w14:paraId="4398F2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4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104C46D" w14:textId="77777777" w:rsidTr="00A37FFA">
        <w:trPr>
          <w:trHeight w:val="54"/>
        </w:trPr>
        <w:tc>
          <w:tcPr>
            <w:tcW w:w="54" w:type="dxa"/>
          </w:tcPr>
          <w:p w14:paraId="5D91EE37" w14:textId="77777777" w:rsidR="00A37FFA" w:rsidRDefault="00A37FFA" w:rsidP="00A37FFA">
            <w:pPr>
              <w:pStyle w:val="EmptyCellLayoutStyle"/>
              <w:spacing w:after="0" w:line="240" w:lineRule="auto"/>
            </w:pPr>
          </w:p>
        </w:tc>
        <w:tc>
          <w:tcPr>
            <w:tcW w:w="10395" w:type="dxa"/>
          </w:tcPr>
          <w:p w14:paraId="426CAEF0" w14:textId="77777777" w:rsidR="00A37FFA" w:rsidRDefault="00A37FFA" w:rsidP="00A37FFA">
            <w:pPr>
              <w:pStyle w:val="EmptyCellLayoutStyle"/>
              <w:spacing w:after="0" w:line="240" w:lineRule="auto"/>
            </w:pPr>
          </w:p>
        </w:tc>
        <w:tc>
          <w:tcPr>
            <w:tcW w:w="149" w:type="dxa"/>
          </w:tcPr>
          <w:p w14:paraId="5E8009CC" w14:textId="77777777" w:rsidR="00A37FFA" w:rsidRDefault="00A37FFA" w:rsidP="00A37FFA">
            <w:pPr>
              <w:pStyle w:val="EmptyCellLayoutStyle"/>
              <w:spacing w:after="0" w:line="240" w:lineRule="auto"/>
            </w:pPr>
          </w:p>
        </w:tc>
      </w:tr>
      <w:tr w:rsidR="00A37FFA" w14:paraId="1EEE54FE" w14:textId="77777777" w:rsidTr="00A37FFA">
        <w:tc>
          <w:tcPr>
            <w:tcW w:w="54" w:type="dxa"/>
          </w:tcPr>
          <w:p w14:paraId="5EF08A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744CE0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F76E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52BC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219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CB72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196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5D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BD8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A56CB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B08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146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2A2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FB00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02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0A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17D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4BCB7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AAB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D9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748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B71B3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CFAD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C32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6513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9AD27C" w14:textId="77777777" w:rsidR="00A37FFA" w:rsidRDefault="00A37FFA" w:rsidP="00A37FFA">
            <w:pPr>
              <w:spacing w:after="0" w:line="240" w:lineRule="auto"/>
            </w:pPr>
          </w:p>
        </w:tc>
        <w:tc>
          <w:tcPr>
            <w:tcW w:w="149" w:type="dxa"/>
          </w:tcPr>
          <w:p w14:paraId="5589B4EA" w14:textId="77777777" w:rsidR="00A37FFA" w:rsidRDefault="00A37FFA" w:rsidP="00A37FFA">
            <w:pPr>
              <w:pStyle w:val="EmptyCellLayoutStyle"/>
              <w:spacing w:after="0" w:line="240" w:lineRule="auto"/>
            </w:pPr>
          </w:p>
        </w:tc>
      </w:tr>
      <w:tr w:rsidR="00A37FFA" w14:paraId="01C0F945" w14:textId="77777777" w:rsidTr="00A37FFA">
        <w:trPr>
          <w:trHeight w:val="80"/>
        </w:trPr>
        <w:tc>
          <w:tcPr>
            <w:tcW w:w="54" w:type="dxa"/>
          </w:tcPr>
          <w:p w14:paraId="383F61E6" w14:textId="77777777" w:rsidR="00A37FFA" w:rsidRDefault="00A37FFA" w:rsidP="00A37FFA">
            <w:pPr>
              <w:pStyle w:val="EmptyCellLayoutStyle"/>
              <w:spacing w:after="0" w:line="240" w:lineRule="auto"/>
            </w:pPr>
          </w:p>
        </w:tc>
        <w:tc>
          <w:tcPr>
            <w:tcW w:w="10395" w:type="dxa"/>
          </w:tcPr>
          <w:p w14:paraId="729B9549" w14:textId="77777777" w:rsidR="00A37FFA" w:rsidRDefault="00A37FFA" w:rsidP="00A37FFA">
            <w:pPr>
              <w:pStyle w:val="EmptyCellLayoutStyle"/>
              <w:spacing w:after="0" w:line="240" w:lineRule="auto"/>
            </w:pPr>
          </w:p>
        </w:tc>
        <w:tc>
          <w:tcPr>
            <w:tcW w:w="149" w:type="dxa"/>
          </w:tcPr>
          <w:p w14:paraId="55BAFE77" w14:textId="77777777" w:rsidR="00A37FFA" w:rsidRDefault="00A37FFA" w:rsidP="00A37FFA">
            <w:pPr>
              <w:pStyle w:val="EmptyCellLayoutStyle"/>
              <w:spacing w:after="0" w:line="240" w:lineRule="auto"/>
            </w:pPr>
          </w:p>
        </w:tc>
      </w:tr>
    </w:tbl>
    <w:p xmlns:w="http://schemas.openxmlformats.org/wordprocessingml/2006/main" w14:paraId="63277DF8" w14:textId="77777777" w:rsidR="00A37FFA" w:rsidRDefault="00A37FFA" w:rsidP="00A37FFA">
      <w:pPr>
        <w:spacing w:after="0" w:line="240" w:lineRule="auto"/>
      </w:pPr>
    </w:p>
    <w:p xmlns:w="http://schemas.openxmlformats.org/wordprocessingml/2006/main" w14:paraId="7D186BE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10 消息数</w:t>
      </w:r>
    </w:p>
    <w:p xmlns:w="http://schemas.openxmlformats.org/wordprocessingml/2006/main" w14:paraId="2CEFB7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10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701400F" w14:textId="77777777" w:rsidTr="00A37FFA">
        <w:trPr>
          <w:trHeight w:val="54"/>
        </w:trPr>
        <w:tc>
          <w:tcPr>
            <w:tcW w:w="54" w:type="dxa"/>
          </w:tcPr>
          <w:p w14:paraId="0358356F" w14:textId="77777777" w:rsidR="00A37FFA" w:rsidRDefault="00A37FFA" w:rsidP="00A37FFA">
            <w:pPr>
              <w:pStyle w:val="EmptyCellLayoutStyle"/>
              <w:spacing w:after="0" w:line="240" w:lineRule="auto"/>
            </w:pPr>
          </w:p>
        </w:tc>
        <w:tc>
          <w:tcPr>
            <w:tcW w:w="10395" w:type="dxa"/>
          </w:tcPr>
          <w:p w14:paraId="6A068DBB" w14:textId="77777777" w:rsidR="00A37FFA" w:rsidRDefault="00A37FFA" w:rsidP="00A37FFA">
            <w:pPr>
              <w:pStyle w:val="EmptyCellLayoutStyle"/>
              <w:spacing w:after="0" w:line="240" w:lineRule="auto"/>
            </w:pPr>
          </w:p>
        </w:tc>
        <w:tc>
          <w:tcPr>
            <w:tcW w:w="149" w:type="dxa"/>
          </w:tcPr>
          <w:p w14:paraId="187837CC" w14:textId="77777777" w:rsidR="00A37FFA" w:rsidRDefault="00A37FFA" w:rsidP="00A37FFA">
            <w:pPr>
              <w:pStyle w:val="EmptyCellLayoutStyle"/>
              <w:spacing w:after="0" w:line="240" w:lineRule="auto"/>
            </w:pPr>
          </w:p>
        </w:tc>
      </w:tr>
      <w:tr w:rsidR="00A37FFA" w14:paraId="1C80CCCE" w14:textId="77777777" w:rsidTr="00A37FFA">
        <w:tc>
          <w:tcPr>
            <w:tcW w:w="54" w:type="dxa"/>
          </w:tcPr>
          <w:p w14:paraId="66036D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61B13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C1B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47D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07F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035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8F5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B09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EA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31DE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DBB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7F1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474C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83FD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52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9C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AF7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AE1BF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9FF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F2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E5B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515CF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B02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C68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AB7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695CDB" w14:textId="77777777" w:rsidR="00A37FFA" w:rsidRDefault="00A37FFA" w:rsidP="00A37FFA">
            <w:pPr>
              <w:spacing w:after="0" w:line="240" w:lineRule="auto"/>
            </w:pPr>
          </w:p>
        </w:tc>
        <w:tc>
          <w:tcPr>
            <w:tcW w:w="149" w:type="dxa"/>
          </w:tcPr>
          <w:p w14:paraId="471C1C91" w14:textId="77777777" w:rsidR="00A37FFA" w:rsidRDefault="00A37FFA" w:rsidP="00A37FFA">
            <w:pPr>
              <w:pStyle w:val="EmptyCellLayoutStyle"/>
              <w:spacing w:after="0" w:line="240" w:lineRule="auto"/>
            </w:pPr>
          </w:p>
        </w:tc>
      </w:tr>
      <w:tr w:rsidR="00A37FFA" w14:paraId="24708EFB" w14:textId="77777777" w:rsidTr="00A37FFA">
        <w:trPr>
          <w:trHeight w:val="80"/>
        </w:trPr>
        <w:tc>
          <w:tcPr>
            <w:tcW w:w="54" w:type="dxa"/>
          </w:tcPr>
          <w:p w14:paraId="143DC46B" w14:textId="77777777" w:rsidR="00A37FFA" w:rsidRDefault="00A37FFA" w:rsidP="00A37FFA">
            <w:pPr>
              <w:pStyle w:val="EmptyCellLayoutStyle"/>
              <w:spacing w:after="0" w:line="240" w:lineRule="auto"/>
            </w:pPr>
          </w:p>
        </w:tc>
        <w:tc>
          <w:tcPr>
            <w:tcW w:w="10395" w:type="dxa"/>
          </w:tcPr>
          <w:p w14:paraId="20A4FE96" w14:textId="77777777" w:rsidR="00A37FFA" w:rsidRDefault="00A37FFA" w:rsidP="00A37FFA">
            <w:pPr>
              <w:pStyle w:val="EmptyCellLayoutStyle"/>
              <w:spacing w:after="0" w:line="240" w:lineRule="auto"/>
            </w:pPr>
          </w:p>
        </w:tc>
        <w:tc>
          <w:tcPr>
            <w:tcW w:w="149" w:type="dxa"/>
          </w:tcPr>
          <w:p w14:paraId="74C77F6E" w14:textId="77777777" w:rsidR="00A37FFA" w:rsidRDefault="00A37FFA" w:rsidP="00A37FFA">
            <w:pPr>
              <w:pStyle w:val="EmptyCellLayoutStyle"/>
              <w:spacing w:after="0" w:line="240" w:lineRule="auto"/>
            </w:pPr>
          </w:p>
        </w:tc>
      </w:tr>
    </w:tbl>
    <w:p xmlns:w="http://schemas.openxmlformats.org/wordprocessingml/2006/main" w14:paraId="0D29FBF1" w14:textId="77777777" w:rsidR="00A37FFA" w:rsidRDefault="00A37FFA" w:rsidP="00A37FFA">
      <w:pPr>
        <w:spacing w:after="0" w:line="240" w:lineRule="auto"/>
      </w:pPr>
    </w:p>
    <w:p xmlns:w="http://schemas.openxmlformats.org/wordprocessingml/2006/main" w14:paraId="1EB30E5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总字节数</w:t>
      </w:r>
    </w:p>
    <w:p xmlns:w="http://schemas.openxmlformats.org/wordprocessingml/2006/main" w14:paraId="5639E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总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D260A9E" w14:textId="77777777" w:rsidTr="00A37FFA">
        <w:trPr>
          <w:trHeight w:val="54"/>
        </w:trPr>
        <w:tc>
          <w:tcPr>
            <w:tcW w:w="54" w:type="dxa"/>
          </w:tcPr>
          <w:p w14:paraId="0626BE7E" w14:textId="77777777" w:rsidR="00A37FFA" w:rsidRDefault="00A37FFA" w:rsidP="00A37FFA">
            <w:pPr>
              <w:pStyle w:val="EmptyCellLayoutStyle"/>
              <w:spacing w:after="0" w:line="240" w:lineRule="auto"/>
            </w:pPr>
          </w:p>
        </w:tc>
        <w:tc>
          <w:tcPr>
            <w:tcW w:w="10395" w:type="dxa"/>
          </w:tcPr>
          <w:p w14:paraId="17668A78" w14:textId="77777777" w:rsidR="00A37FFA" w:rsidRDefault="00A37FFA" w:rsidP="00A37FFA">
            <w:pPr>
              <w:pStyle w:val="EmptyCellLayoutStyle"/>
              <w:spacing w:after="0" w:line="240" w:lineRule="auto"/>
            </w:pPr>
          </w:p>
        </w:tc>
        <w:tc>
          <w:tcPr>
            <w:tcW w:w="149" w:type="dxa"/>
          </w:tcPr>
          <w:p w14:paraId="53DAD4E4" w14:textId="77777777" w:rsidR="00A37FFA" w:rsidRDefault="00A37FFA" w:rsidP="00A37FFA">
            <w:pPr>
              <w:pStyle w:val="EmptyCellLayoutStyle"/>
              <w:spacing w:after="0" w:line="240" w:lineRule="auto"/>
            </w:pPr>
          </w:p>
        </w:tc>
      </w:tr>
      <w:tr w:rsidR="00A37FFA" w14:paraId="71826E8A" w14:textId="77777777" w:rsidTr="00A37FFA">
        <w:tc>
          <w:tcPr>
            <w:tcW w:w="54" w:type="dxa"/>
          </w:tcPr>
          <w:p w14:paraId="0772166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18C5A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D35B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224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140E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5C1DC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754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338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8D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E899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64B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02F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6BD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05C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B6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66B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166B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C06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8C4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E8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4DEA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3A1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E24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CFD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E3404CC" w14:textId="77777777" w:rsidR="00A37FFA" w:rsidRDefault="00A37FFA" w:rsidP="00A37FFA">
            <w:pPr>
              <w:spacing w:after="0" w:line="240" w:lineRule="auto"/>
            </w:pPr>
          </w:p>
        </w:tc>
        <w:tc>
          <w:tcPr>
            <w:tcW w:w="149" w:type="dxa"/>
          </w:tcPr>
          <w:p w14:paraId="7CA8C45F" w14:textId="77777777" w:rsidR="00A37FFA" w:rsidRDefault="00A37FFA" w:rsidP="00A37FFA">
            <w:pPr>
              <w:pStyle w:val="EmptyCellLayoutStyle"/>
              <w:spacing w:after="0" w:line="240" w:lineRule="auto"/>
            </w:pPr>
          </w:p>
        </w:tc>
      </w:tr>
      <w:tr w:rsidR="00A37FFA" w14:paraId="163299D9" w14:textId="77777777" w:rsidTr="00A37FFA">
        <w:trPr>
          <w:trHeight w:val="80"/>
        </w:trPr>
        <w:tc>
          <w:tcPr>
            <w:tcW w:w="54" w:type="dxa"/>
          </w:tcPr>
          <w:p w14:paraId="33D7920E" w14:textId="77777777" w:rsidR="00A37FFA" w:rsidRDefault="00A37FFA" w:rsidP="00A37FFA">
            <w:pPr>
              <w:pStyle w:val="EmptyCellLayoutStyle"/>
              <w:spacing w:after="0" w:line="240" w:lineRule="auto"/>
            </w:pPr>
          </w:p>
        </w:tc>
        <w:tc>
          <w:tcPr>
            <w:tcW w:w="10395" w:type="dxa"/>
          </w:tcPr>
          <w:p w14:paraId="700AE88B" w14:textId="77777777" w:rsidR="00A37FFA" w:rsidRDefault="00A37FFA" w:rsidP="00A37FFA">
            <w:pPr>
              <w:pStyle w:val="EmptyCellLayoutStyle"/>
              <w:spacing w:after="0" w:line="240" w:lineRule="auto"/>
            </w:pPr>
          </w:p>
        </w:tc>
        <w:tc>
          <w:tcPr>
            <w:tcW w:w="149" w:type="dxa"/>
          </w:tcPr>
          <w:p w14:paraId="6D8804F2" w14:textId="77777777" w:rsidR="00A37FFA" w:rsidRDefault="00A37FFA" w:rsidP="00A37FFA">
            <w:pPr>
              <w:pStyle w:val="EmptyCellLayoutStyle"/>
              <w:spacing w:after="0" w:line="240" w:lineRule="auto"/>
            </w:pPr>
          </w:p>
        </w:tc>
      </w:tr>
    </w:tbl>
    <w:p xmlns:w="http://schemas.openxmlformats.org/wordprocessingml/2006/main" w14:paraId="2E44DCE5" w14:textId="77777777" w:rsidR="00A37FFA" w:rsidRDefault="00A37FFA" w:rsidP="00A37FFA">
      <w:pPr>
        <w:spacing w:after="0" w:line="240" w:lineRule="auto"/>
      </w:pPr>
    </w:p>
    <w:p xmlns:w="http://schemas.openxmlformats.org/wordprocessingml/2006/main" w14:paraId="22DB067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传输的消息数</w:t>
      </w:r>
    </w:p>
    <w:p xmlns:w="http://schemas.openxmlformats.org/wordprocessingml/2006/main" w14:paraId="47941C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传输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6426517" w14:textId="77777777" w:rsidTr="00A37FFA">
        <w:trPr>
          <w:trHeight w:val="54"/>
        </w:trPr>
        <w:tc>
          <w:tcPr>
            <w:tcW w:w="54" w:type="dxa"/>
          </w:tcPr>
          <w:p w14:paraId="18092052" w14:textId="77777777" w:rsidR="00A37FFA" w:rsidRDefault="00A37FFA" w:rsidP="00A37FFA">
            <w:pPr>
              <w:pStyle w:val="EmptyCellLayoutStyle"/>
              <w:spacing w:after="0" w:line="240" w:lineRule="auto"/>
            </w:pPr>
          </w:p>
        </w:tc>
        <w:tc>
          <w:tcPr>
            <w:tcW w:w="10395" w:type="dxa"/>
          </w:tcPr>
          <w:p w14:paraId="3129B1F2" w14:textId="77777777" w:rsidR="00A37FFA" w:rsidRDefault="00A37FFA" w:rsidP="00A37FFA">
            <w:pPr>
              <w:pStyle w:val="EmptyCellLayoutStyle"/>
              <w:spacing w:after="0" w:line="240" w:lineRule="auto"/>
            </w:pPr>
          </w:p>
        </w:tc>
        <w:tc>
          <w:tcPr>
            <w:tcW w:w="149" w:type="dxa"/>
          </w:tcPr>
          <w:p w14:paraId="279C67AF" w14:textId="77777777" w:rsidR="00A37FFA" w:rsidRDefault="00A37FFA" w:rsidP="00A37FFA">
            <w:pPr>
              <w:pStyle w:val="EmptyCellLayoutStyle"/>
              <w:spacing w:after="0" w:line="240" w:lineRule="auto"/>
            </w:pPr>
          </w:p>
        </w:tc>
      </w:tr>
      <w:tr w:rsidR="00A37FFA" w14:paraId="66B39882" w14:textId="77777777" w:rsidTr="00A37FFA">
        <w:tc>
          <w:tcPr>
            <w:tcW w:w="54" w:type="dxa"/>
          </w:tcPr>
          <w:p w14:paraId="2C2CE5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C87E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C41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D89F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5DCE8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7F05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3CC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4F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84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83D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C3E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C7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77E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E0E16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3A3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17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F4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59A40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83A3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A0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77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B015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320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2663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B0D3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2724BF" w14:textId="77777777" w:rsidR="00A37FFA" w:rsidRDefault="00A37FFA" w:rsidP="00A37FFA">
            <w:pPr>
              <w:spacing w:after="0" w:line="240" w:lineRule="auto"/>
            </w:pPr>
          </w:p>
        </w:tc>
        <w:tc>
          <w:tcPr>
            <w:tcW w:w="149" w:type="dxa"/>
          </w:tcPr>
          <w:p w14:paraId="21B98F1A" w14:textId="77777777" w:rsidR="00A37FFA" w:rsidRDefault="00A37FFA" w:rsidP="00A37FFA">
            <w:pPr>
              <w:pStyle w:val="EmptyCellLayoutStyle"/>
              <w:spacing w:after="0" w:line="240" w:lineRule="auto"/>
            </w:pPr>
          </w:p>
        </w:tc>
      </w:tr>
      <w:tr w:rsidR="00A37FFA" w14:paraId="2342D45D" w14:textId="77777777" w:rsidTr="00A37FFA">
        <w:trPr>
          <w:trHeight w:val="80"/>
        </w:trPr>
        <w:tc>
          <w:tcPr>
            <w:tcW w:w="54" w:type="dxa"/>
          </w:tcPr>
          <w:p w14:paraId="12EE98AF" w14:textId="77777777" w:rsidR="00A37FFA" w:rsidRDefault="00A37FFA" w:rsidP="00A37FFA">
            <w:pPr>
              <w:pStyle w:val="EmptyCellLayoutStyle"/>
              <w:spacing w:after="0" w:line="240" w:lineRule="auto"/>
            </w:pPr>
          </w:p>
        </w:tc>
        <w:tc>
          <w:tcPr>
            <w:tcW w:w="10395" w:type="dxa"/>
          </w:tcPr>
          <w:p w14:paraId="666422CD" w14:textId="77777777" w:rsidR="00A37FFA" w:rsidRDefault="00A37FFA" w:rsidP="00A37FFA">
            <w:pPr>
              <w:pStyle w:val="EmptyCellLayoutStyle"/>
              <w:spacing w:after="0" w:line="240" w:lineRule="auto"/>
            </w:pPr>
          </w:p>
        </w:tc>
        <w:tc>
          <w:tcPr>
            <w:tcW w:w="149" w:type="dxa"/>
          </w:tcPr>
          <w:p w14:paraId="2A97F947" w14:textId="77777777" w:rsidR="00A37FFA" w:rsidRDefault="00A37FFA" w:rsidP="00A37FFA">
            <w:pPr>
              <w:pStyle w:val="EmptyCellLayoutStyle"/>
              <w:spacing w:after="0" w:line="240" w:lineRule="auto"/>
            </w:pPr>
          </w:p>
        </w:tc>
      </w:tr>
    </w:tbl>
    <w:p xmlns:w="http://schemas.openxmlformats.org/wordprocessingml/2006/main" w14:paraId="55D9B6C5" w14:textId="77777777" w:rsidR="00A37FFA" w:rsidRDefault="00A37FFA" w:rsidP="00A37FFA">
      <w:pPr>
        <w:spacing w:after="0" w:line="240" w:lineRule="auto"/>
      </w:pPr>
    </w:p>
    <w:p xmlns:w="http://schemas.openxmlformats.org/wordprocessingml/2006/main" w14:paraId="1C458C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挂起的转发消息字节数</w:t>
      </w:r>
    </w:p>
    <w:p xmlns:w="http://schemas.openxmlformats.org/wordprocessingml/2006/main" w14:paraId="3321F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挂起的转发消息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912DD6" w14:textId="77777777" w:rsidTr="00A37FFA">
        <w:trPr>
          <w:trHeight w:val="54"/>
        </w:trPr>
        <w:tc>
          <w:tcPr>
            <w:tcW w:w="54" w:type="dxa"/>
          </w:tcPr>
          <w:p w14:paraId="3907B1E2" w14:textId="77777777" w:rsidR="00A37FFA" w:rsidRDefault="00A37FFA" w:rsidP="00A37FFA">
            <w:pPr>
              <w:pStyle w:val="EmptyCellLayoutStyle"/>
              <w:spacing w:after="0" w:line="240" w:lineRule="auto"/>
            </w:pPr>
          </w:p>
        </w:tc>
        <w:tc>
          <w:tcPr>
            <w:tcW w:w="10395" w:type="dxa"/>
          </w:tcPr>
          <w:p w14:paraId="773FF6C7" w14:textId="77777777" w:rsidR="00A37FFA" w:rsidRDefault="00A37FFA" w:rsidP="00A37FFA">
            <w:pPr>
              <w:pStyle w:val="EmptyCellLayoutStyle"/>
              <w:spacing w:after="0" w:line="240" w:lineRule="auto"/>
            </w:pPr>
          </w:p>
        </w:tc>
        <w:tc>
          <w:tcPr>
            <w:tcW w:w="149" w:type="dxa"/>
          </w:tcPr>
          <w:p w14:paraId="6BEB1BAA" w14:textId="77777777" w:rsidR="00A37FFA" w:rsidRDefault="00A37FFA" w:rsidP="00A37FFA">
            <w:pPr>
              <w:pStyle w:val="EmptyCellLayoutStyle"/>
              <w:spacing w:after="0" w:line="240" w:lineRule="auto"/>
            </w:pPr>
          </w:p>
        </w:tc>
      </w:tr>
      <w:tr w:rsidR="00A37FFA" w14:paraId="3863FC03" w14:textId="77777777" w:rsidTr="00A37FFA">
        <w:tc>
          <w:tcPr>
            <w:tcW w:w="54" w:type="dxa"/>
          </w:tcPr>
          <w:p w14:paraId="1D9845E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AE43D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F97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22D8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79E3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66709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DFD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59D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2C8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96A9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06A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4C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5996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4BEA1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8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27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EC2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528D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541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9F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8B4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86A5D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D25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21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5F71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94192B" w14:textId="77777777" w:rsidR="00A37FFA" w:rsidRDefault="00A37FFA" w:rsidP="00A37FFA">
            <w:pPr>
              <w:spacing w:after="0" w:line="240" w:lineRule="auto"/>
            </w:pPr>
          </w:p>
        </w:tc>
        <w:tc>
          <w:tcPr>
            <w:tcW w:w="149" w:type="dxa"/>
          </w:tcPr>
          <w:p w14:paraId="24966316" w14:textId="77777777" w:rsidR="00A37FFA" w:rsidRDefault="00A37FFA" w:rsidP="00A37FFA">
            <w:pPr>
              <w:pStyle w:val="EmptyCellLayoutStyle"/>
              <w:spacing w:after="0" w:line="240" w:lineRule="auto"/>
            </w:pPr>
          </w:p>
        </w:tc>
      </w:tr>
      <w:tr w:rsidR="00A37FFA" w14:paraId="179BEFD9" w14:textId="77777777" w:rsidTr="00A37FFA">
        <w:trPr>
          <w:trHeight w:val="80"/>
        </w:trPr>
        <w:tc>
          <w:tcPr>
            <w:tcW w:w="54" w:type="dxa"/>
          </w:tcPr>
          <w:p w14:paraId="6EC7E1B1" w14:textId="77777777" w:rsidR="00A37FFA" w:rsidRDefault="00A37FFA" w:rsidP="00A37FFA">
            <w:pPr>
              <w:pStyle w:val="EmptyCellLayoutStyle"/>
              <w:spacing w:after="0" w:line="240" w:lineRule="auto"/>
            </w:pPr>
          </w:p>
        </w:tc>
        <w:tc>
          <w:tcPr>
            <w:tcW w:w="10395" w:type="dxa"/>
          </w:tcPr>
          <w:p w14:paraId="052A4501" w14:textId="77777777" w:rsidR="00A37FFA" w:rsidRDefault="00A37FFA" w:rsidP="00A37FFA">
            <w:pPr>
              <w:pStyle w:val="EmptyCellLayoutStyle"/>
              <w:spacing w:after="0" w:line="240" w:lineRule="auto"/>
            </w:pPr>
          </w:p>
        </w:tc>
        <w:tc>
          <w:tcPr>
            <w:tcW w:w="149" w:type="dxa"/>
          </w:tcPr>
          <w:p w14:paraId="41A5FB06" w14:textId="77777777" w:rsidR="00A37FFA" w:rsidRDefault="00A37FFA" w:rsidP="00A37FFA">
            <w:pPr>
              <w:pStyle w:val="EmptyCellLayoutStyle"/>
              <w:spacing w:after="0" w:line="240" w:lineRule="auto"/>
            </w:pPr>
          </w:p>
        </w:tc>
      </w:tr>
    </w:tbl>
    <w:p xmlns:w="http://schemas.openxmlformats.org/wordprocessingml/2006/main" w14:paraId="544D0311" w14:textId="77777777" w:rsidR="00A37FFA" w:rsidRDefault="00A37FFA" w:rsidP="00A37FFA">
      <w:pPr>
        <w:spacing w:after="0" w:line="240" w:lineRule="auto"/>
      </w:pPr>
    </w:p>
    <w:p xmlns:w="http://schemas.openxmlformats.org/wordprocessingml/2006/main" w14:paraId="297B759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信用不足等待数/秒</w:t>
      </w:r>
    </w:p>
    <w:p xmlns:w="http://schemas.openxmlformats.org/wordprocessingml/2006/main" w14:paraId="005B40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信用不足等待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3D1A923" w14:textId="77777777" w:rsidTr="00A37FFA">
        <w:trPr>
          <w:trHeight w:val="54"/>
        </w:trPr>
        <w:tc>
          <w:tcPr>
            <w:tcW w:w="54" w:type="dxa"/>
          </w:tcPr>
          <w:p w14:paraId="47D6B5D7" w14:textId="77777777" w:rsidR="00A37FFA" w:rsidRDefault="00A37FFA" w:rsidP="00A37FFA">
            <w:pPr>
              <w:pStyle w:val="EmptyCellLayoutStyle"/>
              <w:spacing w:after="0" w:line="240" w:lineRule="auto"/>
            </w:pPr>
          </w:p>
        </w:tc>
        <w:tc>
          <w:tcPr>
            <w:tcW w:w="10395" w:type="dxa"/>
          </w:tcPr>
          <w:p w14:paraId="130AC89C" w14:textId="77777777" w:rsidR="00A37FFA" w:rsidRDefault="00A37FFA" w:rsidP="00A37FFA">
            <w:pPr>
              <w:pStyle w:val="EmptyCellLayoutStyle"/>
              <w:spacing w:after="0" w:line="240" w:lineRule="auto"/>
            </w:pPr>
          </w:p>
        </w:tc>
        <w:tc>
          <w:tcPr>
            <w:tcW w:w="149" w:type="dxa"/>
          </w:tcPr>
          <w:p w14:paraId="1FBEBFD2" w14:textId="77777777" w:rsidR="00A37FFA" w:rsidRDefault="00A37FFA" w:rsidP="00A37FFA">
            <w:pPr>
              <w:pStyle w:val="EmptyCellLayoutStyle"/>
              <w:spacing w:after="0" w:line="240" w:lineRule="auto"/>
            </w:pPr>
          </w:p>
        </w:tc>
      </w:tr>
      <w:tr w:rsidR="00A37FFA" w14:paraId="42CC0185" w14:textId="77777777" w:rsidTr="00A37FFA">
        <w:tc>
          <w:tcPr>
            <w:tcW w:w="54" w:type="dxa"/>
          </w:tcPr>
          <w:p w14:paraId="4D529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A76F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1F2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E2C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FAE8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C671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3F2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24A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615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0D55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89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D4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56CD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32F6F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941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17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92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66235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65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917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8E6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8F7D1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BB72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163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02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0BF69D9" w14:textId="77777777" w:rsidR="00A37FFA" w:rsidRDefault="00A37FFA" w:rsidP="00A37FFA">
            <w:pPr>
              <w:spacing w:after="0" w:line="240" w:lineRule="auto"/>
            </w:pPr>
          </w:p>
        </w:tc>
        <w:tc>
          <w:tcPr>
            <w:tcW w:w="149" w:type="dxa"/>
          </w:tcPr>
          <w:p w14:paraId="5A4C7908" w14:textId="77777777" w:rsidR="00A37FFA" w:rsidRDefault="00A37FFA" w:rsidP="00A37FFA">
            <w:pPr>
              <w:pStyle w:val="EmptyCellLayoutStyle"/>
              <w:spacing w:after="0" w:line="240" w:lineRule="auto"/>
            </w:pPr>
          </w:p>
        </w:tc>
      </w:tr>
      <w:tr w:rsidR="00A37FFA" w14:paraId="29130E87" w14:textId="77777777" w:rsidTr="00A37FFA">
        <w:trPr>
          <w:trHeight w:val="80"/>
        </w:trPr>
        <w:tc>
          <w:tcPr>
            <w:tcW w:w="54" w:type="dxa"/>
          </w:tcPr>
          <w:p w14:paraId="27632E73" w14:textId="77777777" w:rsidR="00A37FFA" w:rsidRDefault="00A37FFA" w:rsidP="00A37FFA">
            <w:pPr>
              <w:pStyle w:val="EmptyCellLayoutStyle"/>
              <w:spacing w:after="0" w:line="240" w:lineRule="auto"/>
            </w:pPr>
          </w:p>
        </w:tc>
        <w:tc>
          <w:tcPr>
            <w:tcW w:w="10395" w:type="dxa"/>
          </w:tcPr>
          <w:p w14:paraId="22F9B12B" w14:textId="77777777" w:rsidR="00A37FFA" w:rsidRDefault="00A37FFA" w:rsidP="00A37FFA">
            <w:pPr>
              <w:pStyle w:val="EmptyCellLayoutStyle"/>
              <w:spacing w:after="0" w:line="240" w:lineRule="auto"/>
            </w:pPr>
          </w:p>
        </w:tc>
        <w:tc>
          <w:tcPr>
            <w:tcW w:w="149" w:type="dxa"/>
          </w:tcPr>
          <w:p w14:paraId="600E8BB8" w14:textId="77777777" w:rsidR="00A37FFA" w:rsidRDefault="00A37FFA" w:rsidP="00A37FFA">
            <w:pPr>
              <w:pStyle w:val="EmptyCellLayoutStyle"/>
              <w:spacing w:after="0" w:line="240" w:lineRule="auto"/>
            </w:pPr>
          </w:p>
        </w:tc>
      </w:tr>
    </w:tbl>
    <w:p xmlns:w="http://schemas.openxmlformats.org/wordprocessingml/2006/main" w14:paraId="5B210E1C" w14:textId="77777777" w:rsidR="00A37FFA" w:rsidRDefault="00A37FFA" w:rsidP="00A37FFA">
      <w:pPr>
        <w:spacing w:after="0" w:line="240" w:lineRule="auto"/>
      </w:pPr>
    </w:p>
    <w:p xmlns:w="http://schemas.openxmlformats.org/wordprocessingml/2006/main" w14:paraId="1E27237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转发消息的总字节数</w:t>
      </w:r>
    </w:p>
    <w:p xmlns:w="http://schemas.openxmlformats.org/wordprocessingml/2006/main" w14:paraId="5E873C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转发消息的总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5319D01" w14:textId="77777777" w:rsidTr="00A37FFA">
        <w:trPr>
          <w:trHeight w:val="54"/>
        </w:trPr>
        <w:tc>
          <w:tcPr>
            <w:tcW w:w="54" w:type="dxa"/>
          </w:tcPr>
          <w:p w14:paraId="05215428" w14:textId="77777777" w:rsidR="00A37FFA" w:rsidRDefault="00A37FFA" w:rsidP="00A37FFA">
            <w:pPr>
              <w:pStyle w:val="EmptyCellLayoutStyle"/>
              <w:spacing w:after="0" w:line="240" w:lineRule="auto"/>
            </w:pPr>
          </w:p>
        </w:tc>
        <w:tc>
          <w:tcPr>
            <w:tcW w:w="10395" w:type="dxa"/>
          </w:tcPr>
          <w:p w14:paraId="6AA63182" w14:textId="77777777" w:rsidR="00A37FFA" w:rsidRDefault="00A37FFA" w:rsidP="00A37FFA">
            <w:pPr>
              <w:pStyle w:val="EmptyCellLayoutStyle"/>
              <w:spacing w:after="0" w:line="240" w:lineRule="auto"/>
            </w:pPr>
          </w:p>
        </w:tc>
        <w:tc>
          <w:tcPr>
            <w:tcW w:w="149" w:type="dxa"/>
          </w:tcPr>
          <w:p w14:paraId="04C64429" w14:textId="77777777" w:rsidR="00A37FFA" w:rsidRDefault="00A37FFA" w:rsidP="00A37FFA">
            <w:pPr>
              <w:pStyle w:val="EmptyCellLayoutStyle"/>
              <w:spacing w:after="0" w:line="240" w:lineRule="auto"/>
            </w:pPr>
          </w:p>
        </w:tc>
      </w:tr>
      <w:tr w:rsidR="00A37FFA" w14:paraId="002B8034" w14:textId="77777777" w:rsidTr="00A37FFA">
        <w:tc>
          <w:tcPr>
            <w:tcW w:w="54" w:type="dxa"/>
          </w:tcPr>
          <w:p w14:paraId="1B610D7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9671E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EBA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9BE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1CE5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8FDBE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D6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5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8FD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F92A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E6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71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FD6AD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34599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F58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D5E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49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A459E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1BE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AB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B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A52863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57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06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D09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F3921F" w14:textId="77777777" w:rsidR="00A37FFA" w:rsidRDefault="00A37FFA" w:rsidP="00A37FFA">
            <w:pPr>
              <w:spacing w:after="0" w:line="240" w:lineRule="auto"/>
            </w:pPr>
          </w:p>
        </w:tc>
        <w:tc>
          <w:tcPr>
            <w:tcW w:w="149" w:type="dxa"/>
          </w:tcPr>
          <w:p w14:paraId="5D397432" w14:textId="77777777" w:rsidR="00A37FFA" w:rsidRDefault="00A37FFA" w:rsidP="00A37FFA">
            <w:pPr>
              <w:pStyle w:val="EmptyCellLayoutStyle"/>
              <w:spacing w:after="0" w:line="240" w:lineRule="auto"/>
            </w:pPr>
          </w:p>
        </w:tc>
      </w:tr>
      <w:tr w:rsidR="00A37FFA" w14:paraId="50AFF659" w14:textId="77777777" w:rsidTr="00A37FFA">
        <w:trPr>
          <w:trHeight w:val="80"/>
        </w:trPr>
        <w:tc>
          <w:tcPr>
            <w:tcW w:w="54" w:type="dxa"/>
          </w:tcPr>
          <w:p w14:paraId="1FE1FCCC" w14:textId="77777777" w:rsidR="00A37FFA" w:rsidRDefault="00A37FFA" w:rsidP="00A37FFA">
            <w:pPr>
              <w:pStyle w:val="EmptyCellLayoutStyle"/>
              <w:spacing w:after="0" w:line="240" w:lineRule="auto"/>
            </w:pPr>
          </w:p>
        </w:tc>
        <w:tc>
          <w:tcPr>
            <w:tcW w:w="10395" w:type="dxa"/>
          </w:tcPr>
          <w:p w14:paraId="3BABD08A" w14:textId="77777777" w:rsidR="00A37FFA" w:rsidRDefault="00A37FFA" w:rsidP="00A37FFA">
            <w:pPr>
              <w:pStyle w:val="EmptyCellLayoutStyle"/>
              <w:spacing w:after="0" w:line="240" w:lineRule="auto"/>
            </w:pPr>
          </w:p>
        </w:tc>
        <w:tc>
          <w:tcPr>
            <w:tcW w:w="149" w:type="dxa"/>
          </w:tcPr>
          <w:p w14:paraId="496C095C" w14:textId="77777777" w:rsidR="00A37FFA" w:rsidRDefault="00A37FFA" w:rsidP="00A37FFA">
            <w:pPr>
              <w:pStyle w:val="EmptyCellLayoutStyle"/>
              <w:spacing w:after="0" w:line="240" w:lineRule="auto"/>
            </w:pPr>
          </w:p>
        </w:tc>
      </w:tr>
    </w:tbl>
    <w:p xmlns:w="http://schemas.openxmlformats.org/wordprocessingml/2006/main" w14:paraId="098A8BB4" w14:textId="77777777" w:rsidR="00A37FFA" w:rsidRDefault="00A37FFA" w:rsidP="00A37FFA">
      <w:pPr>
        <w:spacing w:after="0" w:line="240" w:lineRule="auto"/>
      </w:pPr>
    </w:p>
    <w:p xmlns:w="http://schemas.openxmlformats.org/wordprocessingml/2006/main" w14:paraId="231E23E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 HTTP 存储 I/O 失败数</w:t>
      </w:r>
    </w:p>
    <w:p xmlns:w="http://schemas.openxmlformats.org/wordprocessingml/2006/main" w14:paraId="565503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 HTTP 存储 I/O 失败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0DE572" w14:textId="77777777" w:rsidTr="00A37FFA">
        <w:trPr>
          <w:trHeight w:val="54"/>
        </w:trPr>
        <w:tc>
          <w:tcPr>
            <w:tcW w:w="54" w:type="dxa"/>
          </w:tcPr>
          <w:p w14:paraId="16620BC5" w14:textId="77777777" w:rsidR="00A37FFA" w:rsidRDefault="00A37FFA" w:rsidP="00A37FFA">
            <w:pPr>
              <w:pStyle w:val="EmptyCellLayoutStyle"/>
              <w:spacing w:after="0" w:line="240" w:lineRule="auto"/>
            </w:pPr>
          </w:p>
        </w:tc>
        <w:tc>
          <w:tcPr>
            <w:tcW w:w="10395" w:type="dxa"/>
          </w:tcPr>
          <w:p w14:paraId="4A6A5171" w14:textId="77777777" w:rsidR="00A37FFA" w:rsidRDefault="00A37FFA" w:rsidP="00A37FFA">
            <w:pPr>
              <w:pStyle w:val="EmptyCellLayoutStyle"/>
              <w:spacing w:after="0" w:line="240" w:lineRule="auto"/>
            </w:pPr>
          </w:p>
        </w:tc>
        <w:tc>
          <w:tcPr>
            <w:tcW w:w="149" w:type="dxa"/>
          </w:tcPr>
          <w:p w14:paraId="6BC343D3" w14:textId="77777777" w:rsidR="00A37FFA" w:rsidRDefault="00A37FFA" w:rsidP="00A37FFA">
            <w:pPr>
              <w:pStyle w:val="EmptyCellLayoutStyle"/>
              <w:spacing w:after="0" w:line="240" w:lineRule="auto"/>
            </w:pPr>
          </w:p>
        </w:tc>
      </w:tr>
      <w:tr w:rsidR="00A37FFA" w14:paraId="447FD15F" w14:textId="77777777" w:rsidTr="00A37FFA">
        <w:tc>
          <w:tcPr>
            <w:tcW w:w="54" w:type="dxa"/>
          </w:tcPr>
          <w:p w14:paraId="5928208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37081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5AE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E84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CE5C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F0BF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F02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74F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E6C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885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7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1B3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9BB0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CC7F7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B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86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AB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7FCB1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EF1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082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48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76784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F2D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276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676A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F013CD" w14:textId="77777777" w:rsidR="00A37FFA" w:rsidRDefault="00A37FFA" w:rsidP="00A37FFA">
            <w:pPr>
              <w:spacing w:after="0" w:line="240" w:lineRule="auto"/>
            </w:pPr>
          </w:p>
        </w:tc>
        <w:tc>
          <w:tcPr>
            <w:tcW w:w="149" w:type="dxa"/>
          </w:tcPr>
          <w:p w14:paraId="68349688" w14:textId="77777777" w:rsidR="00A37FFA" w:rsidRDefault="00A37FFA" w:rsidP="00A37FFA">
            <w:pPr>
              <w:pStyle w:val="EmptyCellLayoutStyle"/>
              <w:spacing w:after="0" w:line="240" w:lineRule="auto"/>
            </w:pPr>
          </w:p>
        </w:tc>
      </w:tr>
      <w:tr w:rsidR="00A37FFA" w14:paraId="75D4A8D1" w14:textId="77777777" w:rsidTr="00A37FFA">
        <w:trPr>
          <w:trHeight w:val="80"/>
        </w:trPr>
        <w:tc>
          <w:tcPr>
            <w:tcW w:w="54" w:type="dxa"/>
          </w:tcPr>
          <w:p w14:paraId="76900DEA" w14:textId="77777777" w:rsidR="00A37FFA" w:rsidRDefault="00A37FFA" w:rsidP="00A37FFA">
            <w:pPr>
              <w:pStyle w:val="EmptyCellLayoutStyle"/>
              <w:spacing w:after="0" w:line="240" w:lineRule="auto"/>
            </w:pPr>
          </w:p>
        </w:tc>
        <w:tc>
          <w:tcPr>
            <w:tcW w:w="10395" w:type="dxa"/>
          </w:tcPr>
          <w:p w14:paraId="0F72B323" w14:textId="77777777" w:rsidR="00A37FFA" w:rsidRDefault="00A37FFA" w:rsidP="00A37FFA">
            <w:pPr>
              <w:pStyle w:val="EmptyCellLayoutStyle"/>
              <w:spacing w:after="0" w:line="240" w:lineRule="auto"/>
            </w:pPr>
          </w:p>
        </w:tc>
        <w:tc>
          <w:tcPr>
            <w:tcW w:w="149" w:type="dxa"/>
          </w:tcPr>
          <w:p w14:paraId="3E4EF332" w14:textId="77777777" w:rsidR="00A37FFA" w:rsidRDefault="00A37FFA" w:rsidP="00A37FFA">
            <w:pPr>
              <w:pStyle w:val="EmptyCellLayoutStyle"/>
              <w:spacing w:after="0" w:line="240" w:lineRule="auto"/>
            </w:pPr>
          </w:p>
        </w:tc>
      </w:tr>
    </w:tbl>
    <w:p xmlns:w="http://schemas.openxmlformats.org/wordprocessingml/2006/main" w14:paraId="7A5D4A17" w14:textId="77777777" w:rsidR="00A37FFA" w:rsidRDefault="00A37FFA" w:rsidP="00A37FFA">
      <w:pPr>
        <w:spacing w:after="0" w:line="240" w:lineRule="auto"/>
      </w:pPr>
    </w:p>
    <w:p xmlns:w="http://schemas.openxmlformats.org/wordprocessingml/2006/main" w14:paraId="67F051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未完成的合并请求数</w:t>
      </w:r>
    </w:p>
    <w:p xmlns:w="http://schemas.openxmlformats.org/wordprocessingml/2006/main" w14:paraId="097009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未完成的合并请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F1EB2" w14:textId="77777777" w:rsidTr="00A37FFA">
        <w:trPr>
          <w:trHeight w:val="54"/>
        </w:trPr>
        <w:tc>
          <w:tcPr>
            <w:tcW w:w="54" w:type="dxa"/>
          </w:tcPr>
          <w:p w14:paraId="2A1B049E" w14:textId="77777777" w:rsidR="00A37FFA" w:rsidRDefault="00A37FFA" w:rsidP="00A37FFA">
            <w:pPr>
              <w:pStyle w:val="EmptyCellLayoutStyle"/>
              <w:spacing w:after="0" w:line="240" w:lineRule="auto"/>
            </w:pPr>
          </w:p>
        </w:tc>
        <w:tc>
          <w:tcPr>
            <w:tcW w:w="10395" w:type="dxa"/>
          </w:tcPr>
          <w:p w14:paraId="698CDBC4" w14:textId="77777777" w:rsidR="00A37FFA" w:rsidRDefault="00A37FFA" w:rsidP="00A37FFA">
            <w:pPr>
              <w:pStyle w:val="EmptyCellLayoutStyle"/>
              <w:spacing w:after="0" w:line="240" w:lineRule="auto"/>
            </w:pPr>
          </w:p>
        </w:tc>
        <w:tc>
          <w:tcPr>
            <w:tcW w:w="149" w:type="dxa"/>
          </w:tcPr>
          <w:p w14:paraId="5BD7DB26" w14:textId="77777777" w:rsidR="00A37FFA" w:rsidRDefault="00A37FFA" w:rsidP="00A37FFA">
            <w:pPr>
              <w:pStyle w:val="EmptyCellLayoutStyle"/>
              <w:spacing w:after="0" w:line="240" w:lineRule="auto"/>
            </w:pPr>
          </w:p>
        </w:tc>
      </w:tr>
      <w:tr w:rsidR="00A37FFA" w14:paraId="37290EB2" w14:textId="77777777" w:rsidTr="00A37FFA">
        <w:tc>
          <w:tcPr>
            <w:tcW w:w="54" w:type="dxa"/>
          </w:tcPr>
          <w:p w14:paraId="104936A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41E5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19F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11AA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D158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C1A7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6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708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D82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6F3F9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ED2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04E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763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B724F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85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8A2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EB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F84D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C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6E0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E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29D47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34B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E0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2BD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C8B95D" w14:textId="77777777" w:rsidR="00A37FFA" w:rsidRDefault="00A37FFA" w:rsidP="00A37FFA">
            <w:pPr>
              <w:spacing w:after="0" w:line="240" w:lineRule="auto"/>
            </w:pPr>
          </w:p>
        </w:tc>
        <w:tc>
          <w:tcPr>
            <w:tcW w:w="149" w:type="dxa"/>
          </w:tcPr>
          <w:p w14:paraId="337C006C" w14:textId="77777777" w:rsidR="00A37FFA" w:rsidRDefault="00A37FFA" w:rsidP="00A37FFA">
            <w:pPr>
              <w:pStyle w:val="EmptyCellLayoutStyle"/>
              <w:spacing w:after="0" w:line="240" w:lineRule="auto"/>
            </w:pPr>
          </w:p>
        </w:tc>
      </w:tr>
      <w:tr w:rsidR="00A37FFA" w14:paraId="107A74E3" w14:textId="77777777" w:rsidTr="00A37FFA">
        <w:trPr>
          <w:trHeight w:val="80"/>
        </w:trPr>
        <w:tc>
          <w:tcPr>
            <w:tcW w:w="54" w:type="dxa"/>
          </w:tcPr>
          <w:p w14:paraId="3D2585E0" w14:textId="77777777" w:rsidR="00A37FFA" w:rsidRDefault="00A37FFA" w:rsidP="00A37FFA">
            <w:pPr>
              <w:pStyle w:val="EmptyCellLayoutStyle"/>
              <w:spacing w:after="0" w:line="240" w:lineRule="auto"/>
            </w:pPr>
          </w:p>
        </w:tc>
        <w:tc>
          <w:tcPr>
            <w:tcW w:w="10395" w:type="dxa"/>
          </w:tcPr>
          <w:p w14:paraId="638DB997" w14:textId="77777777" w:rsidR="00A37FFA" w:rsidRDefault="00A37FFA" w:rsidP="00A37FFA">
            <w:pPr>
              <w:pStyle w:val="EmptyCellLayoutStyle"/>
              <w:spacing w:after="0" w:line="240" w:lineRule="auto"/>
            </w:pPr>
          </w:p>
        </w:tc>
        <w:tc>
          <w:tcPr>
            <w:tcW w:w="149" w:type="dxa"/>
          </w:tcPr>
          <w:p w14:paraId="4F15C02E" w14:textId="77777777" w:rsidR="00A37FFA" w:rsidRDefault="00A37FFA" w:rsidP="00A37FFA">
            <w:pPr>
              <w:pStyle w:val="EmptyCellLayoutStyle"/>
              <w:spacing w:after="0" w:line="240" w:lineRule="auto"/>
            </w:pPr>
          </w:p>
        </w:tc>
      </w:tr>
    </w:tbl>
    <w:p xmlns:w="http://schemas.openxmlformats.org/wordprocessingml/2006/main" w14:paraId="44E2E994" w14:textId="77777777" w:rsidR="00A37FFA" w:rsidRDefault="00A37FFA" w:rsidP="00A37FFA">
      <w:pPr>
        <w:spacing w:after="0" w:line="240" w:lineRule="auto"/>
      </w:pPr>
    </w:p>
    <w:p xmlns:w="http://schemas.openxmlformats.org/wordprocessingml/2006/main" w14:paraId="5027A6A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事务验证失败数/秒</w:t>
      </w:r>
    </w:p>
    <w:p xmlns:w="http://schemas.openxmlformats.org/wordprocessingml/2006/main" w14:paraId="1C327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事务验证失败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A3EEE5" w14:textId="77777777" w:rsidTr="00A37FFA">
        <w:trPr>
          <w:trHeight w:val="54"/>
        </w:trPr>
        <w:tc>
          <w:tcPr>
            <w:tcW w:w="54" w:type="dxa"/>
          </w:tcPr>
          <w:p w14:paraId="5653D436" w14:textId="77777777" w:rsidR="00A37FFA" w:rsidRDefault="00A37FFA" w:rsidP="00A37FFA">
            <w:pPr>
              <w:pStyle w:val="EmptyCellLayoutStyle"/>
              <w:spacing w:after="0" w:line="240" w:lineRule="auto"/>
            </w:pPr>
          </w:p>
        </w:tc>
        <w:tc>
          <w:tcPr>
            <w:tcW w:w="10395" w:type="dxa"/>
          </w:tcPr>
          <w:p w14:paraId="6900F29B" w14:textId="77777777" w:rsidR="00A37FFA" w:rsidRDefault="00A37FFA" w:rsidP="00A37FFA">
            <w:pPr>
              <w:pStyle w:val="EmptyCellLayoutStyle"/>
              <w:spacing w:after="0" w:line="240" w:lineRule="auto"/>
            </w:pPr>
          </w:p>
        </w:tc>
        <w:tc>
          <w:tcPr>
            <w:tcW w:w="149" w:type="dxa"/>
          </w:tcPr>
          <w:p w14:paraId="64682017" w14:textId="77777777" w:rsidR="00A37FFA" w:rsidRDefault="00A37FFA" w:rsidP="00A37FFA">
            <w:pPr>
              <w:pStyle w:val="EmptyCellLayoutStyle"/>
              <w:spacing w:after="0" w:line="240" w:lineRule="auto"/>
            </w:pPr>
          </w:p>
        </w:tc>
      </w:tr>
      <w:tr w:rsidR="00A37FFA" w14:paraId="78D3C4E9" w14:textId="77777777" w:rsidTr="00A37FFA">
        <w:tc>
          <w:tcPr>
            <w:tcW w:w="54" w:type="dxa"/>
          </w:tcPr>
          <w:p w14:paraId="7110872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43629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ECE3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92F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16A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09D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F0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24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51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13126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AD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9E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278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9DF5A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B3E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EC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786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5AE2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935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790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8C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A5189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504B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EE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B2B8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080E24" w14:textId="77777777" w:rsidR="00A37FFA" w:rsidRDefault="00A37FFA" w:rsidP="00A37FFA">
            <w:pPr>
              <w:spacing w:after="0" w:line="240" w:lineRule="auto"/>
            </w:pPr>
          </w:p>
        </w:tc>
        <w:tc>
          <w:tcPr>
            <w:tcW w:w="149" w:type="dxa"/>
          </w:tcPr>
          <w:p w14:paraId="2113348D" w14:textId="77777777" w:rsidR="00A37FFA" w:rsidRDefault="00A37FFA" w:rsidP="00A37FFA">
            <w:pPr>
              <w:pStyle w:val="EmptyCellLayoutStyle"/>
              <w:spacing w:after="0" w:line="240" w:lineRule="auto"/>
            </w:pPr>
          </w:p>
        </w:tc>
      </w:tr>
      <w:tr w:rsidR="00A37FFA" w14:paraId="531088BE" w14:textId="77777777" w:rsidTr="00A37FFA">
        <w:trPr>
          <w:trHeight w:val="80"/>
        </w:trPr>
        <w:tc>
          <w:tcPr>
            <w:tcW w:w="54" w:type="dxa"/>
          </w:tcPr>
          <w:p w14:paraId="6F36079E" w14:textId="77777777" w:rsidR="00A37FFA" w:rsidRDefault="00A37FFA" w:rsidP="00A37FFA">
            <w:pPr>
              <w:pStyle w:val="EmptyCellLayoutStyle"/>
              <w:spacing w:after="0" w:line="240" w:lineRule="auto"/>
            </w:pPr>
          </w:p>
        </w:tc>
        <w:tc>
          <w:tcPr>
            <w:tcW w:w="10395" w:type="dxa"/>
          </w:tcPr>
          <w:p w14:paraId="06CF24AC" w14:textId="77777777" w:rsidR="00A37FFA" w:rsidRDefault="00A37FFA" w:rsidP="00A37FFA">
            <w:pPr>
              <w:pStyle w:val="EmptyCellLayoutStyle"/>
              <w:spacing w:after="0" w:line="240" w:lineRule="auto"/>
            </w:pPr>
          </w:p>
        </w:tc>
        <w:tc>
          <w:tcPr>
            <w:tcW w:w="149" w:type="dxa"/>
          </w:tcPr>
          <w:p w14:paraId="53BEA018" w14:textId="77777777" w:rsidR="00A37FFA" w:rsidRDefault="00A37FFA" w:rsidP="00A37FFA">
            <w:pPr>
              <w:pStyle w:val="EmptyCellLayoutStyle"/>
              <w:spacing w:after="0" w:line="240" w:lineRule="auto"/>
            </w:pPr>
          </w:p>
        </w:tc>
      </w:tr>
    </w:tbl>
    <w:p xmlns:w="http://schemas.openxmlformats.org/wordprocessingml/2006/main" w14:paraId="3C5ABA90" w14:textId="77777777" w:rsidR="00A37FFA" w:rsidRDefault="00A37FFA" w:rsidP="00A37FFA">
      <w:pPr>
        <w:spacing w:after="0" w:line="240" w:lineRule="auto"/>
      </w:pPr>
    </w:p>
    <w:p xmlns:w="http://schemas.openxmlformats.org/wordprocessingml/2006/main" w14:paraId="7FB4027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返回的行数/秒</w:t>
      </w:r>
    </w:p>
    <w:p xmlns:w="http://schemas.openxmlformats.org/wordprocessingml/2006/main" w14:paraId="37CFC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返回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04D276A" w14:textId="77777777" w:rsidTr="00A37FFA">
        <w:trPr>
          <w:trHeight w:val="54"/>
        </w:trPr>
        <w:tc>
          <w:tcPr>
            <w:tcW w:w="54" w:type="dxa"/>
          </w:tcPr>
          <w:p w14:paraId="38E5492E" w14:textId="77777777" w:rsidR="00A37FFA" w:rsidRDefault="00A37FFA" w:rsidP="00A37FFA">
            <w:pPr>
              <w:pStyle w:val="EmptyCellLayoutStyle"/>
              <w:spacing w:after="0" w:line="240" w:lineRule="auto"/>
            </w:pPr>
          </w:p>
        </w:tc>
        <w:tc>
          <w:tcPr>
            <w:tcW w:w="10395" w:type="dxa"/>
          </w:tcPr>
          <w:p w14:paraId="4F354A85" w14:textId="77777777" w:rsidR="00A37FFA" w:rsidRDefault="00A37FFA" w:rsidP="00A37FFA">
            <w:pPr>
              <w:pStyle w:val="EmptyCellLayoutStyle"/>
              <w:spacing w:after="0" w:line="240" w:lineRule="auto"/>
            </w:pPr>
          </w:p>
        </w:tc>
        <w:tc>
          <w:tcPr>
            <w:tcW w:w="149" w:type="dxa"/>
          </w:tcPr>
          <w:p w14:paraId="4A789DDE" w14:textId="77777777" w:rsidR="00A37FFA" w:rsidRDefault="00A37FFA" w:rsidP="00A37FFA">
            <w:pPr>
              <w:pStyle w:val="EmptyCellLayoutStyle"/>
              <w:spacing w:after="0" w:line="240" w:lineRule="auto"/>
            </w:pPr>
          </w:p>
        </w:tc>
      </w:tr>
      <w:tr w:rsidR="00A37FFA" w14:paraId="196D0C11" w14:textId="77777777" w:rsidTr="00A37FFA">
        <w:tc>
          <w:tcPr>
            <w:tcW w:w="54" w:type="dxa"/>
          </w:tcPr>
          <w:p w14:paraId="7AEDD8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9590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C6D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358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3FF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4800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DB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45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A2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96A3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E8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14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F045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B31A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F9F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08E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4BD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0E178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DB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B0E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97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18180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41B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0D49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D100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E5EABCA" w14:textId="77777777" w:rsidR="00A37FFA" w:rsidRDefault="00A37FFA" w:rsidP="00A37FFA">
            <w:pPr>
              <w:spacing w:after="0" w:line="240" w:lineRule="auto"/>
            </w:pPr>
          </w:p>
        </w:tc>
        <w:tc>
          <w:tcPr>
            <w:tcW w:w="149" w:type="dxa"/>
          </w:tcPr>
          <w:p w14:paraId="10F17047" w14:textId="77777777" w:rsidR="00A37FFA" w:rsidRDefault="00A37FFA" w:rsidP="00A37FFA">
            <w:pPr>
              <w:pStyle w:val="EmptyCellLayoutStyle"/>
              <w:spacing w:after="0" w:line="240" w:lineRule="auto"/>
            </w:pPr>
          </w:p>
        </w:tc>
      </w:tr>
      <w:tr w:rsidR="00A37FFA" w14:paraId="6B99D8A5" w14:textId="77777777" w:rsidTr="00A37FFA">
        <w:trPr>
          <w:trHeight w:val="80"/>
        </w:trPr>
        <w:tc>
          <w:tcPr>
            <w:tcW w:w="54" w:type="dxa"/>
          </w:tcPr>
          <w:p w14:paraId="0774AB77" w14:textId="77777777" w:rsidR="00A37FFA" w:rsidRDefault="00A37FFA" w:rsidP="00A37FFA">
            <w:pPr>
              <w:pStyle w:val="EmptyCellLayoutStyle"/>
              <w:spacing w:after="0" w:line="240" w:lineRule="auto"/>
            </w:pPr>
          </w:p>
        </w:tc>
        <w:tc>
          <w:tcPr>
            <w:tcW w:w="10395" w:type="dxa"/>
          </w:tcPr>
          <w:p w14:paraId="21E2AC0E" w14:textId="77777777" w:rsidR="00A37FFA" w:rsidRDefault="00A37FFA" w:rsidP="00A37FFA">
            <w:pPr>
              <w:pStyle w:val="EmptyCellLayoutStyle"/>
              <w:spacing w:after="0" w:line="240" w:lineRule="auto"/>
            </w:pPr>
          </w:p>
        </w:tc>
        <w:tc>
          <w:tcPr>
            <w:tcW w:w="149" w:type="dxa"/>
          </w:tcPr>
          <w:p w14:paraId="0FEF54EE" w14:textId="77777777" w:rsidR="00A37FFA" w:rsidRDefault="00A37FFA" w:rsidP="00A37FFA">
            <w:pPr>
              <w:pStyle w:val="EmptyCellLayoutStyle"/>
              <w:spacing w:after="0" w:line="240" w:lineRule="auto"/>
            </w:pPr>
          </w:p>
        </w:tc>
      </w:tr>
    </w:tbl>
    <w:p xmlns:w="http://schemas.openxmlformats.org/wordprocessingml/2006/main" w14:paraId="081915E6" w14:textId="77777777" w:rsidR="00A37FFA" w:rsidRDefault="00A37FFA" w:rsidP="00A37FFA">
      <w:pPr>
        <w:spacing w:after="0" w:line="240" w:lineRule="auto"/>
      </w:pPr>
    </w:p>
    <w:p xmlns:w="http://schemas.openxmlformats.org/wordprocessingml/2006/main" w14:paraId="4569D80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锁超时数</w:t>
      </w:r>
    </w:p>
    <w:p xmlns:w="http://schemas.openxmlformats.org/wordprocessingml/2006/main" w14:paraId="08910B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锁超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77D8984" w14:textId="77777777" w:rsidTr="00A37FFA">
        <w:trPr>
          <w:trHeight w:val="54"/>
        </w:trPr>
        <w:tc>
          <w:tcPr>
            <w:tcW w:w="54" w:type="dxa"/>
          </w:tcPr>
          <w:p w14:paraId="3F81D5A9" w14:textId="77777777" w:rsidR="00A37FFA" w:rsidRDefault="00A37FFA" w:rsidP="00A37FFA">
            <w:pPr>
              <w:pStyle w:val="EmptyCellLayoutStyle"/>
              <w:spacing w:after="0" w:line="240" w:lineRule="auto"/>
            </w:pPr>
          </w:p>
        </w:tc>
        <w:tc>
          <w:tcPr>
            <w:tcW w:w="10395" w:type="dxa"/>
          </w:tcPr>
          <w:p w14:paraId="72EE9832" w14:textId="77777777" w:rsidR="00A37FFA" w:rsidRDefault="00A37FFA" w:rsidP="00A37FFA">
            <w:pPr>
              <w:pStyle w:val="EmptyCellLayoutStyle"/>
              <w:spacing w:after="0" w:line="240" w:lineRule="auto"/>
            </w:pPr>
          </w:p>
        </w:tc>
        <w:tc>
          <w:tcPr>
            <w:tcW w:w="149" w:type="dxa"/>
          </w:tcPr>
          <w:p w14:paraId="4651B445" w14:textId="77777777" w:rsidR="00A37FFA" w:rsidRDefault="00A37FFA" w:rsidP="00A37FFA">
            <w:pPr>
              <w:pStyle w:val="EmptyCellLayoutStyle"/>
              <w:spacing w:after="0" w:line="240" w:lineRule="auto"/>
            </w:pPr>
          </w:p>
        </w:tc>
      </w:tr>
      <w:tr w:rsidR="00A37FFA" w14:paraId="102C1E12" w14:textId="77777777" w:rsidTr="00A37FFA">
        <w:tc>
          <w:tcPr>
            <w:tcW w:w="54" w:type="dxa"/>
          </w:tcPr>
          <w:p w14:paraId="36116D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6F1761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A6DF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EC5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4458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EF139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BDB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BA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50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BAC9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6F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68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B647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AED9B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044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A8E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EB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33EAB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B5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E1C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C97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5006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5C0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59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E0B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289D27" w14:textId="77777777" w:rsidR="00A37FFA" w:rsidRDefault="00A37FFA" w:rsidP="00A37FFA">
            <w:pPr>
              <w:spacing w:after="0" w:line="240" w:lineRule="auto"/>
            </w:pPr>
          </w:p>
        </w:tc>
        <w:tc>
          <w:tcPr>
            <w:tcW w:w="149" w:type="dxa"/>
          </w:tcPr>
          <w:p w14:paraId="3F21D66E" w14:textId="77777777" w:rsidR="00A37FFA" w:rsidRDefault="00A37FFA" w:rsidP="00A37FFA">
            <w:pPr>
              <w:pStyle w:val="EmptyCellLayoutStyle"/>
              <w:spacing w:after="0" w:line="240" w:lineRule="auto"/>
            </w:pPr>
          </w:p>
        </w:tc>
      </w:tr>
      <w:tr w:rsidR="00A37FFA" w14:paraId="347B359D" w14:textId="77777777" w:rsidTr="00A37FFA">
        <w:trPr>
          <w:trHeight w:val="80"/>
        </w:trPr>
        <w:tc>
          <w:tcPr>
            <w:tcW w:w="54" w:type="dxa"/>
          </w:tcPr>
          <w:p w14:paraId="078A3F6E" w14:textId="77777777" w:rsidR="00A37FFA" w:rsidRDefault="00A37FFA" w:rsidP="00A37FFA">
            <w:pPr>
              <w:pStyle w:val="EmptyCellLayoutStyle"/>
              <w:spacing w:after="0" w:line="240" w:lineRule="auto"/>
            </w:pPr>
          </w:p>
        </w:tc>
        <w:tc>
          <w:tcPr>
            <w:tcW w:w="10395" w:type="dxa"/>
          </w:tcPr>
          <w:p w14:paraId="5DB01CDA" w14:textId="77777777" w:rsidR="00A37FFA" w:rsidRDefault="00A37FFA" w:rsidP="00A37FFA">
            <w:pPr>
              <w:pStyle w:val="EmptyCellLayoutStyle"/>
              <w:spacing w:after="0" w:line="240" w:lineRule="auto"/>
            </w:pPr>
          </w:p>
        </w:tc>
        <w:tc>
          <w:tcPr>
            <w:tcW w:w="149" w:type="dxa"/>
          </w:tcPr>
          <w:p w14:paraId="484FB262" w14:textId="77777777" w:rsidR="00A37FFA" w:rsidRDefault="00A37FFA" w:rsidP="00A37FFA">
            <w:pPr>
              <w:pStyle w:val="EmptyCellLayoutStyle"/>
              <w:spacing w:after="0" w:line="240" w:lineRule="auto"/>
            </w:pPr>
          </w:p>
        </w:tc>
      </w:tr>
    </w:tbl>
    <w:p xmlns:w="http://schemas.openxmlformats.org/wordprocessingml/2006/main" w14:paraId="75C4A3F8" w14:textId="77777777" w:rsidR="00A37FFA" w:rsidRDefault="00A37FFA" w:rsidP="00A37FFA">
      <w:pPr>
        <w:spacing w:after="0" w:line="240" w:lineRule="auto"/>
      </w:pPr>
    </w:p>
    <w:p xmlns:w="http://schemas.openxmlformats.org/wordprocessingml/2006/main" w14:paraId="13D35C6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游标删除数/秒</w:t>
      </w:r>
    </w:p>
    <w:p xmlns:w="http://schemas.openxmlformats.org/wordprocessingml/2006/main" w14:paraId="2E8D9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游标删除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738A30" w14:textId="77777777" w:rsidTr="00A37FFA">
        <w:trPr>
          <w:trHeight w:val="54"/>
        </w:trPr>
        <w:tc>
          <w:tcPr>
            <w:tcW w:w="54" w:type="dxa"/>
          </w:tcPr>
          <w:p w14:paraId="0979EA66" w14:textId="77777777" w:rsidR="00A37FFA" w:rsidRDefault="00A37FFA" w:rsidP="00A37FFA">
            <w:pPr>
              <w:pStyle w:val="EmptyCellLayoutStyle"/>
              <w:spacing w:after="0" w:line="240" w:lineRule="auto"/>
            </w:pPr>
          </w:p>
        </w:tc>
        <w:tc>
          <w:tcPr>
            <w:tcW w:w="10395" w:type="dxa"/>
          </w:tcPr>
          <w:p w14:paraId="2521F8B0" w14:textId="77777777" w:rsidR="00A37FFA" w:rsidRDefault="00A37FFA" w:rsidP="00A37FFA">
            <w:pPr>
              <w:pStyle w:val="EmptyCellLayoutStyle"/>
              <w:spacing w:after="0" w:line="240" w:lineRule="auto"/>
            </w:pPr>
          </w:p>
        </w:tc>
        <w:tc>
          <w:tcPr>
            <w:tcW w:w="149" w:type="dxa"/>
          </w:tcPr>
          <w:p w14:paraId="234E432B" w14:textId="77777777" w:rsidR="00A37FFA" w:rsidRDefault="00A37FFA" w:rsidP="00A37FFA">
            <w:pPr>
              <w:pStyle w:val="EmptyCellLayoutStyle"/>
              <w:spacing w:after="0" w:line="240" w:lineRule="auto"/>
            </w:pPr>
          </w:p>
        </w:tc>
      </w:tr>
      <w:tr w:rsidR="00A37FFA" w14:paraId="7A90F095" w14:textId="77777777" w:rsidTr="00A37FFA">
        <w:tc>
          <w:tcPr>
            <w:tcW w:w="54" w:type="dxa"/>
          </w:tcPr>
          <w:p w14:paraId="4789047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7F56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C34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0816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48D77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6DFCA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93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810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AAA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91A7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230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830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DFCA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9C16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47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E06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E1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001E1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A77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67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DDB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6463D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2C4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E05E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11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566FA5" w14:textId="77777777" w:rsidR="00A37FFA" w:rsidRDefault="00A37FFA" w:rsidP="00A37FFA">
            <w:pPr>
              <w:spacing w:after="0" w:line="240" w:lineRule="auto"/>
            </w:pPr>
          </w:p>
        </w:tc>
        <w:tc>
          <w:tcPr>
            <w:tcW w:w="149" w:type="dxa"/>
          </w:tcPr>
          <w:p w14:paraId="6A05C62F" w14:textId="77777777" w:rsidR="00A37FFA" w:rsidRDefault="00A37FFA" w:rsidP="00A37FFA">
            <w:pPr>
              <w:pStyle w:val="EmptyCellLayoutStyle"/>
              <w:spacing w:after="0" w:line="240" w:lineRule="auto"/>
            </w:pPr>
          </w:p>
        </w:tc>
      </w:tr>
      <w:tr w:rsidR="00A37FFA" w14:paraId="55069FA4" w14:textId="77777777" w:rsidTr="00A37FFA">
        <w:trPr>
          <w:trHeight w:val="80"/>
        </w:trPr>
        <w:tc>
          <w:tcPr>
            <w:tcW w:w="54" w:type="dxa"/>
          </w:tcPr>
          <w:p w14:paraId="256A7978" w14:textId="77777777" w:rsidR="00A37FFA" w:rsidRDefault="00A37FFA" w:rsidP="00A37FFA">
            <w:pPr>
              <w:pStyle w:val="EmptyCellLayoutStyle"/>
              <w:spacing w:after="0" w:line="240" w:lineRule="auto"/>
            </w:pPr>
          </w:p>
        </w:tc>
        <w:tc>
          <w:tcPr>
            <w:tcW w:w="10395" w:type="dxa"/>
          </w:tcPr>
          <w:p w14:paraId="00C2B575" w14:textId="77777777" w:rsidR="00A37FFA" w:rsidRDefault="00A37FFA" w:rsidP="00A37FFA">
            <w:pPr>
              <w:pStyle w:val="EmptyCellLayoutStyle"/>
              <w:spacing w:after="0" w:line="240" w:lineRule="auto"/>
            </w:pPr>
          </w:p>
        </w:tc>
        <w:tc>
          <w:tcPr>
            <w:tcW w:w="149" w:type="dxa"/>
          </w:tcPr>
          <w:p w14:paraId="48B7FA35" w14:textId="77777777" w:rsidR="00A37FFA" w:rsidRDefault="00A37FFA" w:rsidP="00A37FFA">
            <w:pPr>
              <w:pStyle w:val="EmptyCellLayoutStyle"/>
              <w:spacing w:after="0" w:line="240" w:lineRule="auto"/>
            </w:pPr>
          </w:p>
        </w:tc>
      </w:tr>
    </w:tbl>
    <w:p xmlns:w="http://schemas.openxmlformats.org/wordprocessingml/2006/main" w14:paraId="7A273A74" w14:textId="77777777" w:rsidR="00A37FFA" w:rsidRDefault="00A37FFA" w:rsidP="00A37FFA">
      <w:pPr>
        <w:spacing w:after="0" w:line="240" w:lineRule="auto"/>
      </w:pPr>
    </w:p>
    <w:p xmlns:w="http://schemas.openxmlformats.org/wordprocessingml/2006/main" w14:paraId="4DFA793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死锁数</w:t>
      </w:r>
    </w:p>
    <w:p xmlns:w="http://schemas.openxmlformats.org/wordprocessingml/2006/main" w14:paraId="1D08F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死锁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42743" w14:textId="77777777" w:rsidTr="00A37FFA">
        <w:trPr>
          <w:trHeight w:val="54"/>
        </w:trPr>
        <w:tc>
          <w:tcPr>
            <w:tcW w:w="54" w:type="dxa"/>
          </w:tcPr>
          <w:p w14:paraId="7CE7C0DB" w14:textId="77777777" w:rsidR="00A37FFA" w:rsidRDefault="00A37FFA" w:rsidP="00A37FFA">
            <w:pPr>
              <w:pStyle w:val="EmptyCellLayoutStyle"/>
              <w:spacing w:after="0" w:line="240" w:lineRule="auto"/>
            </w:pPr>
          </w:p>
        </w:tc>
        <w:tc>
          <w:tcPr>
            <w:tcW w:w="10395" w:type="dxa"/>
          </w:tcPr>
          <w:p w14:paraId="61DE9E7F" w14:textId="77777777" w:rsidR="00A37FFA" w:rsidRDefault="00A37FFA" w:rsidP="00A37FFA">
            <w:pPr>
              <w:pStyle w:val="EmptyCellLayoutStyle"/>
              <w:spacing w:after="0" w:line="240" w:lineRule="auto"/>
            </w:pPr>
          </w:p>
        </w:tc>
        <w:tc>
          <w:tcPr>
            <w:tcW w:w="149" w:type="dxa"/>
          </w:tcPr>
          <w:p w14:paraId="3473619A" w14:textId="77777777" w:rsidR="00A37FFA" w:rsidRDefault="00A37FFA" w:rsidP="00A37FFA">
            <w:pPr>
              <w:pStyle w:val="EmptyCellLayoutStyle"/>
              <w:spacing w:after="0" w:line="240" w:lineRule="auto"/>
            </w:pPr>
          </w:p>
        </w:tc>
      </w:tr>
      <w:tr w:rsidR="00A37FFA" w14:paraId="1BE7A2E9" w14:textId="77777777" w:rsidTr="00A37FFA">
        <w:tc>
          <w:tcPr>
            <w:tcW w:w="54" w:type="dxa"/>
          </w:tcPr>
          <w:p w14:paraId="081318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2AE4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AA18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7600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A91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06E91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C3E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AF7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622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2726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E8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A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470C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76A7A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0B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52C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10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D16F7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50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38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2E1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E10641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7D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4E56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BA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DD2CD6" w14:textId="77777777" w:rsidR="00A37FFA" w:rsidRDefault="00A37FFA" w:rsidP="00A37FFA">
            <w:pPr>
              <w:spacing w:after="0" w:line="240" w:lineRule="auto"/>
            </w:pPr>
          </w:p>
        </w:tc>
        <w:tc>
          <w:tcPr>
            <w:tcW w:w="149" w:type="dxa"/>
          </w:tcPr>
          <w:p w14:paraId="510DDD17" w14:textId="77777777" w:rsidR="00A37FFA" w:rsidRDefault="00A37FFA" w:rsidP="00A37FFA">
            <w:pPr>
              <w:pStyle w:val="EmptyCellLayoutStyle"/>
              <w:spacing w:after="0" w:line="240" w:lineRule="auto"/>
            </w:pPr>
          </w:p>
        </w:tc>
      </w:tr>
      <w:tr w:rsidR="00A37FFA" w14:paraId="41A62F0B" w14:textId="77777777" w:rsidTr="00A37FFA">
        <w:trPr>
          <w:trHeight w:val="80"/>
        </w:trPr>
        <w:tc>
          <w:tcPr>
            <w:tcW w:w="54" w:type="dxa"/>
          </w:tcPr>
          <w:p w14:paraId="2061792C" w14:textId="77777777" w:rsidR="00A37FFA" w:rsidRDefault="00A37FFA" w:rsidP="00A37FFA">
            <w:pPr>
              <w:pStyle w:val="EmptyCellLayoutStyle"/>
              <w:spacing w:after="0" w:line="240" w:lineRule="auto"/>
            </w:pPr>
          </w:p>
        </w:tc>
        <w:tc>
          <w:tcPr>
            <w:tcW w:w="10395" w:type="dxa"/>
          </w:tcPr>
          <w:p w14:paraId="56724D1F" w14:textId="77777777" w:rsidR="00A37FFA" w:rsidRDefault="00A37FFA" w:rsidP="00A37FFA">
            <w:pPr>
              <w:pStyle w:val="EmptyCellLayoutStyle"/>
              <w:spacing w:after="0" w:line="240" w:lineRule="auto"/>
            </w:pPr>
          </w:p>
        </w:tc>
        <w:tc>
          <w:tcPr>
            <w:tcW w:w="149" w:type="dxa"/>
          </w:tcPr>
          <w:p w14:paraId="7A058AAE" w14:textId="77777777" w:rsidR="00A37FFA" w:rsidRDefault="00A37FFA" w:rsidP="00A37FFA">
            <w:pPr>
              <w:pStyle w:val="EmptyCellLayoutStyle"/>
              <w:spacing w:after="0" w:line="240" w:lineRule="auto"/>
            </w:pPr>
          </w:p>
        </w:tc>
      </w:tr>
    </w:tbl>
    <w:p xmlns:w="http://schemas.openxmlformats.org/wordprocessingml/2006/main" w14:paraId="1F67A053" w14:textId="77777777" w:rsidR="00A37FFA" w:rsidRDefault="00A37FFA" w:rsidP="00A37FFA">
      <w:pPr>
        <w:spacing w:after="0" w:line="240" w:lineRule="auto"/>
      </w:pPr>
    </w:p>
    <w:p xmlns:w="http://schemas.openxmlformats.org/wordprocessingml/2006/main" w14:paraId="657E56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写入的日志记录数/秒</w:t>
      </w:r>
    </w:p>
    <w:p xmlns:w="http://schemas.openxmlformats.org/wordprocessingml/2006/main" w14:paraId="3ABB4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 XTP 事务日志记录收集 Windows“写入的日志记录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035B19" w14:textId="77777777" w:rsidTr="00A37FFA">
        <w:trPr>
          <w:trHeight w:val="54"/>
        </w:trPr>
        <w:tc>
          <w:tcPr>
            <w:tcW w:w="54" w:type="dxa"/>
          </w:tcPr>
          <w:p w14:paraId="3DF4AE47" w14:textId="77777777" w:rsidR="00A37FFA" w:rsidRDefault="00A37FFA" w:rsidP="00A37FFA">
            <w:pPr>
              <w:pStyle w:val="EmptyCellLayoutStyle"/>
              <w:spacing w:after="0" w:line="240" w:lineRule="auto"/>
            </w:pPr>
          </w:p>
        </w:tc>
        <w:tc>
          <w:tcPr>
            <w:tcW w:w="10395" w:type="dxa"/>
          </w:tcPr>
          <w:p w14:paraId="6ECEB7D3" w14:textId="77777777" w:rsidR="00A37FFA" w:rsidRDefault="00A37FFA" w:rsidP="00A37FFA">
            <w:pPr>
              <w:pStyle w:val="EmptyCellLayoutStyle"/>
              <w:spacing w:after="0" w:line="240" w:lineRule="auto"/>
            </w:pPr>
          </w:p>
        </w:tc>
        <w:tc>
          <w:tcPr>
            <w:tcW w:w="149" w:type="dxa"/>
          </w:tcPr>
          <w:p w14:paraId="0B6F1849" w14:textId="77777777" w:rsidR="00A37FFA" w:rsidRDefault="00A37FFA" w:rsidP="00A37FFA">
            <w:pPr>
              <w:pStyle w:val="EmptyCellLayoutStyle"/>
              <w:spacing w:after="0" w:line="240" w:lineRule="auto"/>
            </w:pPr>
          </w:p>
        </w:tc>
      </w:tr>
      <w:tr w:rsidR="00A37FFA" w14:paraId="4387D7DF" w14:textId="77777777" w:rsidTr="00A37FFA">
        <w:tc>
          <w:tcPr>
            <w:tcW w:w="54" w:type="dxa"/>
          </w:tcPr>
          <w:p w14:paraId="5BCA98D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8E41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714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67D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BEA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8F7C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83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4F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E2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BDE0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33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723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4069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F3FEE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3A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4D0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CE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38667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B5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495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0F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B8091B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4DE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F92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579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636283" w14:textId="77777777" w:rsidR="00A37FFA" w:rsidRDefault="00A37FFA" w:rsidP="00A37FFA">
            <w:pPr>
              <w:spacing w:after="0" w:line="240" w:lineRule="auto"/>
            </w:pPr>
          </w:p>
        </w:tc>
        <w:tc>
          <w:tcPr>
            <w:tcW w:w="149" w:type="dxa"/>
          </w:tcPr>
          <w:p w14:paraId="05C7229F" w14:textId="77777777" w:rsidR="00A37FFA" w:rsidRDefault="00A37FFA" w:rsidP="00A37FFA">
            <w:pPr>
              <w:pStyle w:val="EmptyCellLayoutStyle"/>
              <w:spacing w:after="0" w:line="240" w:lineRule="auto"/>
            </w:pPr>
          </w:p>
        </w:tc>
      </w:tr>
      <w:tr w:rsidR="00A37FFA" w14:paraId="2F799360" w14:textId="77777777" w:rsidTr="00A37FFA">
        <w:trPr>
          <w:trHeight w:val="80"/>
        </w:trPr>
        <w:tc>
          <w:tcPr>
            <w:tcW w:w="54" w:type="dxa"/>
          </w:tcPr>
          <w:p w14:paraId="4D7162FF" w14:textId="77777777" w:rsidR="00A37FFA" w:rsidRDefault="00A37FFA" w:rsidP="00A37FFA">
            <w:pPr>
              <w:pStyle w:val="EmptyCellLayoutStyle"/>
              <w:spacing w:after="0" w:line="240" w:lineRule="auto"/>
            </w:pPr>
          </w:p>
        </w:tc>
        <w:tc>
          <w:tcPr>
            <w:tcW w:w="10395" w:type="dxa"/>
          </w:tcPr>
          <w:p w14:paraId="11EFBA70" w14:textId="77777777" w:rsidR="00A37FFA" w:rsidRDefault="00A37FFA" w:rsidP="00A37FFA">
            <w:pPr>
              <w:pStyle w:val="EmptyCellLayoutStyle"/>
              <w:spacing w:after="0" w:line="240" w:lineRule="auto"/>
            </w:pPr>
          </w:p>
        </w:tc>
        <w:tc>
          <w:tcPr>
            <w:tcW w:w="149" w:type="dxa"/>
          </w:tcPr>
          <w:p w14:paraId="34D02072" w14:textId="77777777" w:rsidR="00A37FFA" w:rsidRDefault="00A37FFA" w:rsidP="00A37FFA">
            <w:pPr>
              <w:pStyle w:val="EmptyCellLayoutStyle"/>
              <w:spacing w:after="0" w:line="240" w:lineRule="auto"/>
            </w:pPr>
          </w:p>
        </w:tc>
      </w:tr>
    </w:tbl>
    <w:p xmlns:w="http://schemas.openxmlformats.org/wordprocessingml/2006/main" w14:paraId="66179B2C" w14:textId="77777777" w:rsidR="00A37FFA" w:rsidRDefault="00A37FFA" w:rsidP="00A37FFA">
      <w:pPr>
        <w:spacing w:after="0" w:line="240" w:lineRule="auto"/>
      </w:pPr>
    </w:p>
    <w:p xmlns:w="http://schemas.openxmlformats.org/wordprocessingml/2006/main" w14:paraId="32A8C3E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当前的发送 I/O 消息片段数</w:t>
      </w:r>
    </w:p>
    <w:p xmlns:w="http://schemas.openxmlformats.org/wordprocessingml/2006/main" w14:paraId="0F700B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发送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BFC2382" w14:textId="77777777" w:rsidTr="00A37FFA">
        <w:trPr>
          <w:trHeight w:val="54"/>
        </w:trPr>
        <w:tc>
          <w:tcPr>
            <w:tcW w:w="54" w:type="dxa"/>
          </w:tcPr>
          <w:p w14:paraId="5863AF0F" w14:textId="77777777" w:rsidR="00A37FFA" w:rsidRDefault="00A37FFA" w:rsidP="00A37FFA">
            <w:pPr>
              <w:pStyle w:val="EmptyCellLayoutStyle"/>
              <w:spacing w:after="0" w:line="240" w:lineRule="auto"/>
            </w:pPr>
          </w:p>
        </w:tc>
        <w:tc>
          <w:tcPr>
            <w:tcW w:w="10395" w:type="dxa"/>
          </w:tcPr>
          <w:p w14:paraId="033FB00A" w14:textId="77777777" w:rsidR="00A37FFA" w:rsidRDefault="00A37FFA" w:rsidP="00A37FFA">
            <w:pPr>
              <w:pStyle w:val="EmptyCellLayoutStyle"/>
              <w:spacing w:after="0" w:line="240" w:lineRule="auto"/>
            </w:pPr>
          </w:p>
        </w:tc>
        <w:tc>
          <w:tcPr>
            <w:tcW w:w="149" w:type="dxa"/>
          </w:tcPr>
          <w:p w14:paraId="3D511E17" w14:textId="77777777" w:rsidR="00A37FFA" w:rsidRDefault="00A37FFA" w:rsidP="00A37FFA">
            <w:pPr>
              <w:pStyle w:val="EmptyCellLayoutStyle"/>
              <w:spacing w:after="0" w:line="240" w:lineRule="auto"/>
            </w:pPr>
          </w:p>
        </w:tc>
      </w:tr>
      <w:tr w:rsidR="00A37FFA" w14:paraId="61F378B2" w14:textId="77777777" w:rsidTr="00A37FFA">
        <w:tc>
          <w:tcPr>
            <w:tcW w:w="54" w:type="dxa"/>
          </w:tcPr>
          <w:p w14:paraId="42EB2A3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29282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BE45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DBB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11B5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E53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684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606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3B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08D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C4E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AB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8232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EFAF2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38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74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70C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F4CB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D0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EC0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7C7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EB23C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B9D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10D8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30B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C77490" w14:textId="77777777" w:rsidR="00A37FFA" w:rsidRDefault="00A37FFA" w:rsidP="00A37FFA">
            <w:pPr>
              <w:spacing w:after="0" w:line="240" w:lineRule="auto"/>
            </w:pPr>
          </w:p>
        </w:tc>
        <w:tc>
          <w:tcPr>
            <w:tcW w:w="149" w:type="dxa"/>
          </w:tcPr>
          <w:p w14:paraId="7BCF7CCB" w14:textId="77777777" w:rsidR="00A37FFA" w:rsidRDefault="00A37FFA" w:rsidP="00A37FFA">
            <w:pPr>
              <w:pStyle w:val="EmptyCellLayoutStyle"/>
              <w:spacing w:after="0" w:line="240" w:lineRule="auto"/>
            </w:pPr>
          </w:p>
        </w:tc>
      </w:tr>
      <w:tr w:rsidR="00A37FFA" w14:paraId="12D0BAFB" w14:textId="77777777" w:rsidTr="00A37FFA">
        <w:trPr>
          <w:trHeight w:val="80"/>
        </w:trPr>
        <w:tc>
          <w:tcPr>
            <w:tcW w:w="54" w:type="dxa"/>
          </w:tcPr>
          <w:p w14:paraId="546A35BB" w14:textId="77777777" w:rsidR="00A37FFA" w:rsidRDefault="00A37FFA" w:rsidP="00A37FFA">
            <w:pPr>
              <w:pStyle w:val="EmptyCellLayoutStyle"/>
              <w:spacing w:after="0" w:line="240" w:lineRule="auto"/>
            </w:pPr>
          </w:p>
        </w:tc>
        <w:tc>
          <w:tcPr>
            <w:tcW w:w="10395" w:type="dxa"/>
          </w:tcPr>
          <w:p w14:paraId="099C2473" w14:textId="77777777" w:rsidR="00A37FFA" w:rsidRDefault="00A37FFA" w:rsidP="00A37FFA">
            <w:pPr>
              <w:pStyle w:val="EmptyCellLayoutStyle"/>
              <w:spacing w:after="0" w:line="240" w:lineRule="auto"/>
            </w:pPr>
          </w:p>
        </w:tc>
        <w:tc>
          <w:tcPr>
            <w:tcW w:w="149" w:type="dxa"/>
          </w:tcPr>
          <w:p w14:paraId="462EF744" w14:textId="77777777" w:rsidR="00A37FFA" w:rsidRDefault="00A37FFA" w:rsidP="00A37FFA">
            <w:pPr>
              <w:pStyle w:val="EmptyCellLayoutStyle"/>
              <w:spacing w:after="0" w:line="240" w:lineRule="auto"/>
            </w:pPr>
          </w:p>
        </w:tc>
      </w:tr>
    </w:tbl>
    <w:p xmlns:w="http://schemas.openxmlformats.org/wordprocessingml/2006/main" w14:paraId="6CA1E967" w14:textId="77777777" w:rsidR="00A37FFA" w:rsidRDefault="00A37FFA" w:rsidP="00A37FFA">
      <w:pPr>
        <w:spacing w:after="0" w:line="240" w:lineRule="auto"/>
      </w:pPr>
    </w:p>
    <w:p xmlns:w="http://schemas.openxmlformats.org/wordprocessingml/2006/main" w14:paraId="1A83F36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接收的消息片段数</w:t>
      </w:r>
    </w:p>
    <w:p xmlns:w="http://schemas.openxmlformats.org/wordprocessingml/2006/main" w14:paraId="531E82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E408A8" w14:textId="77777777" w:rsidTr="00A37FFA">
        <w:trPr>
          <w:trHeight w:val="54"/>
        </w:trPr>
        <w:tc>
          <w:tcPr>
            <w:tcW w:w="54" w:type="dxa"/>
          </w:tcPr>
          <w:p w14:paraId="5489E326" w14:textId="77777777" w:rsidR="00A37FFA" w:rsidRDefault="00A37FFA" w:rsidP="00A37FFA">
            <w:pPr>
              <w:pStyle w:val="EmptyCellLayoutStyle"/>
              <w:spacing w:after="0" w:line="240" w:lineRule="auto"/>
            </w:pPr>
          </w:p>
        </w:tc>
        <w:tc>
          <w:tcPr>
            <w:tcW w:w="10395" w:type="dxa"/>
          </w:tcPr>
          <w:p w14:paraId="48DC10E1" w14:textId="77777777" w:rsidR="00A37FFA" w:rsidRDefault="00A37FFA" w:rsidP="00A37FFA">
            <w:pPr>
              <w:pStyle w:val="EmptyCellLayoutStyle"/>
              <w:spacing w:after="0" w:line="240" w:lineRule="auto"/>
            </w:pPr>
          </w:p>
        </w:tc>
        <w:tc>
          <w:tcPr>
            <w:tcW w:w="149" w:type="dxa"/>
          </w:tcPr>
          <w:p w14:paraId="3D806D0B" w14:textId="77777777" w:rsidR="00A37FFA" w:rsidRDefault="00A37FFA" w:rsidP="00A37FFA">
            <w:pPr>
              <w:pStyle w:val="EmptyCellLayoutStyle"/>
              <w:spacing w:after="0" w:line="240" w:lineRule="auto"/>
            </w:pPr>
          </w:p>
        </w:tc>
      </w:tr>
      <w:tr w:rsidR="00A37FFA" w14:paraId="219DBFB7" w14:textId="77777777" w:rsidTr="00A37FFA">
        <w:tc>
          <w:tcPr>
            <w:tcW w:w="54" w:type="dxa"/>
          </w:tcPr>
          <w:p w14:paraId="012CB7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3C277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2B2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752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07367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1842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5A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16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C3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135E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AED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95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9711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058AB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81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C20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903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3E303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1CE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D9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E85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38FE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11A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416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42C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094C40A" w14:textId="77777777" w:rsidR="00A37FFA" w:rsidRDefault="00A37FFA" w:rsidP="00A37FFA">
            <w:pPr>
              <w:spacing w:after="0" w:line="240" w:lineRule="auto"/>
            </w:pPr>
          </w:p>
        </w:tc>
        <w:tc>
          <w:tcPr>
            <w:tcW w:w="149" w:type="dxa"/>
          </w:tcPr>
          <w:p w14:paraId="36316FE0" w14:textId="77777777" w:rsidR="00A37FFA" w:rsidRDefault="00A37FFA" w:rsidP="00A37FFA">
            <w:pPr>
              <w:pStyle w:val="EmptyCellLayoutStyle"/>
              <w:spacing w:after="0" w:line="240" w:lineRule="auto"/>
            </w:pPr>
          </w:p>
        </w:tc>
      </w:tr>
      <w:tr w:rsidR="00A37FFA" w14:paraId="18958DFC" w14:textId="77777777" w:rsidTr="00A37FFA">
        <w:trPr>
          <w:trHeight w:val="80"/>
        </w:trPr>
        <w:tc>
          <w:tcPr>
            <w:tcW w:w="54" w:type="dxa"/>
          </w:tcPr>
          <w:p w14:paraId="3BD09311" w14:textId="77777777" w:rsidR="00A37FFA" w:rsidRDefault="00A37FFA" w:rsidP="00A37FFA">
            <w:pPr>
              <w:pStyle w:val="EmptyCellLayoutStyle"/>
              <w:spacing w:after="0" w:line="240" w:lineRule="auto"/>
            </w:pPr>
          </w:p>
        </w:tc>
        <w:tc>
          <w:tcPr>
            <w:tcW w:w="10395" w:type="dxa"/>
          </w:tcPr>
          <w:p w14:paraId="4BA6C6DF" w14:textId="77777777" w:rsidR="00A37FFA" w:rsidRDefault="00A37FFA" w:rsidP="00A37FFA">
            <w:pPr>
              <w:pStyle w:val="EmptyCellLayoutStyle"/>
              <w:spacing w:after="0" w:line="240" w:lineRule="auto"/>
            </w:pPr>
          </w:p>
        </w:tc>
        <w:tc>
          <w:tcPr>
            <w:tcW w:w="149" w:type="dxa"/>
          </w:tcPr>
          <w:p w14:paraId="58282EBB" w14:textId="77777777" w:rsidR="00A37FFA" w:rsidRDefault="00A37FFA" w:rsidP="00A37FFA">
            <w:pPr>
              <w:pStyle w:val="EmptyCellLayoutStyle"/>
              <w:spacing w:after="0" w:line="240" w:lineRule="auto"/>
            </w:pPr>
          </w:p>
        </w:tc>
      </w:tr>
    </w:tbl>
    <w:p xmlns:w="http://schemas.openxmlformats.org/wordprocessingml/2006/main" w14:paraId="3C74AC0D" w14:textId="77777777" w:rsidR="00A37FFA" w:rsidRDefault="00A37FFA" w:rsidP="00A37FFA">
      <w:pPr>
        <w:spacing w:after="0" w:line="240" w:lineRule="auto"/>
      </w:pPr>
    </w:p>
    <w:p xmlns:w="http://schemas.openxmlformats.org/wordprocessingml/2006/main" w14:paraId="62F94EB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的行数/秒</w:t>
      </w:r>
    </w:p>
    <w:p xmlns:w="http://schemas.openxmlformats.org/wordprocessingml/2006/main" w14:paraId="114D4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处理的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0F50A6" w14:textId="77777777" w:rsidTr="00A37FFA">
        <w:trPr>
          <w:trHeight w:val="54"/>
        </w:trPr>
        <w:tc>
          <w:tcPr>
            <w:tcW w:w="54" w:type="dxa"/>
          </w:tcPr>
          <w:p w14:paraId="5C1EC0F8" w14:textId="77777777" w:rsidR="00A37FFA" w:rsidRDefault="00A37FFA" w:rsidP="00A37FFA">
            <w:pPr>
              <w:pStyle w:val="EmptyCellLayoutStyle"/>
              <w:spacing w:after="0" w:line="240" w:lineRule="auto"/>
            </w:pPr>
          </w:p>
        </w:tc>
        <w:tc>
          <w:tcPr>
            <w:tcW w:w="10395" w:type="dxa"/>
          </w:tcPr>
          <w:p w14:paraId="22DDD70B" w14:textId="77777777" w:rsidR="00A37FFA" w:rsidRDefault="00A37FFA" w:rsidP="00A37FFA">
            <w:pPr>
              <w:pStyle w:val="EmptyCellLayoutStyle"/>
              <w:spacing w:after="0" w:line="240" w:lineRule="auto"/>
            </w:pPr>
          </w:p>
        </w:tc>
        <w:tc>
          <w:tcPr>
            <w:tcW w:w="149" w:type="dxa"/>
          </w:tcPr>
          <w:p w14:paraId="338F7885" w14:textId="77777777" w:rsidR="00A37FFA" w:rsidRDefault="00A37FFA" w:rsidP="00A37FFA">
            <w:pPr>
              <w:pStyle w:val="EmptyCellLayoutStyle"/>
              <w:spacing w:after="0" w:line="240" w:lineRule="auto"/>
            </w:pPr>
          </w:p>
        </w:tc>
      </w:tr>
      <w:tr w:rsidR="00A37FFA" w14:paraId="26D18EEE" w14:textId="77777777" w:rsidTr="00A37FFA">
        <w:tc>
          <w:tcPr>
            <w:tcW w:w="54" w:type="dxa"/>
          </w:tcPr>
          <w:p w14:paraId="4095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B5406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CF4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C82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3C1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B5B1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8C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295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22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3E25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2BA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BB0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D55B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EDFE3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DC9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99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23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A42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63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8BF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6F2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9AD59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3F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95BA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162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4B2000" w14:textId="77777777" w:rsidR="00A37FFA" w:rsidRDefault="00A37FFA" w:rsidP="00A37FFA">
            <w:pPr>
              <w:spacing w:after="0" w:line="240" w:lineRule="auto"/>
            </w:pPr>
          </w:p>
        </w:tc>
        <w:tc>
          <w:tcPr>
            <w:tcW w:w="149" w:type="dxa"/>
          </w:tcPr>
          <w:p w14:paraId="5F179590" w14:textId="77777777" w:rsidR="00A37FFA" w:rsidRDefault="00A37FFA" w:rsidP="00A37FFA">
            <w:pPr>
              <w:pStyle w:val="EmptyCellLayoutStyle"/>
              <w:spacing w:after="0" w:line="240" w:lineRule="auto"/>
            </w:pPr>
          </w:p>
        </w:tc>
      </w:tr>
      <w:tr w:rsidR="00A37FFA" w14:paraId="2E80586F" w14:textId="77777777" w:rsidTr="00A37FFA">
        <w:trPr>
          <w:trHeight w:val="80"/>
        </w:trPr>
        <w:tc>
          <w:tcPr>
            <w:tcW w:w="54" w:type="dxa"/>
          </w:tcPr>
          <w:p w14:paraId="5064FD3A" w14:textId="77777777" w:rsidR="00A37FFA" w:rsidRDefault="00A37FFA" w:rsidP="00A37FFA">
            <w:pPr>
              <w:pStyle w:val="EmptyCellLayoutStyle"/>
              <w:spacing w:after="0" w:line="240" w:lineRule="auto"/>
            </w:pPr>
          </w:p>
        </w:tc>
        <w:tc>
          <w:tcPr>
            <w:tcW w:w="10395" w:type="dxa"/>
          </w:tcPr>
          <w:p w14:paraId="4D537FD3" w14:textId="77777777" w:rsidR="00A37FFA" w:rsidRDefault="00A37FFA" w:rsidP="00A37FFA">
            <w:pPr>
              <w:pStyle w:val="EmptyCellLayoutStyle"/>
              <w:spacing w:after="0" w:line="240" w:lineRule="auto"/>
            </w:pPr>
          </w:p>
        </w:tc>
        <w:tc>
          <w:tcPr>
            <w:tcW w:w="149" w:type="dxa"/>
          </w:tcPr>
          <w:p w14:paraId="175B8EC2" w14:textId="77777777" w:rsidR="00A37FFA" w:rsidRDefault="00A37FFA" w:rsidP="00A37FFA">
            <w:pPr>
              <w:pStyle w:val="EmptyCellLayoutStyle"/>
              <w:spacing w:after="0" w:line="240" w:lineRule="auto"/>
            </w:pPr>
          </w:p>
        </w:tc>
      </w:tr>
    </w:tbl>
    <w:p xmlns:w="http://schemas.openxmlformats.org/wordprocessingml/2006/main" w14:paraId="0CCD5765" w14:textId="77777777" w:rsidR="00A37FFA" w:rsidRDefault="00A37FFA" w:rsidP="00A37FFA">
      <w:pPr>
        <w:spacing w:after="0" w:line="240" w:lineRule="auto"/>
      </w:pPr>
    </w:p>
    <w:p xmlns:w="http://schemas.openxmlformats.org/wordprocessingml/2006/main" w14:paraId="3C9E729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排队传输的消息片段总数</w:t>
      </w:r>
    </w:p>
    <w:p xmlns:w="http://schemas.openxmlformats.org/wordprocessingml/2006/main" w14:paraId="259EED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排队传输的消息片段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CF7450A" w14:textId="77777777" w:rsidTr="00A37FFA">
        <w:trPr>
          <w:trHeight w:val="54"/>
        </w:trPr>
        <w:tc>
          <w:tcPr>
            <w:tcW w:w="54" w:type="dxa"/>
          </w:tcPr>
          <w:p w14:paraId="5D17028F" w14:textId="77777777" w:rsidR="00A37FFA" w:rsidRDefault="00A37FFA" w:rsidP="00A37FFA">
            <w:pPr>
              <w:pStyle w:val="EmptyCellLayoutStyle"/>
              <w:spacing w:after="0" w:line="240" w:lineRule="auto"/>
            </w:pPr>
          </w:p>
        </w:tc>
        <w:tc>
          <w:tcPr>
            <w:tcW w:w="10395" w:type="dxa"/>
          </w:tcPr>
          <w:p w14:paraId="56C9FD4B" w14:textId="77777777" w:rsidR="00A37FFA" w:rsidRDefault="00A37FFA" w:rsidP="00A37FFA">
            <w:pPr>
              <w:pStyle w:val="EmptyCellLayoutStyle"/>
              <w:spacing w:after="0" w:line="240" w:lineRule="auto"/>
            </w:pPr>
          </w:p>
        </w:tc>
        <w:tc>
          <w:tcPr>
            <w:tcW w:w="149" w:type="dxa"/>
          </w:tcPr>
          <w:p w14:paraId="1E06FBD1" w14:textId="77777777" w:rsidR="00A37FFA" w:rsidRDefault="00A37FFA" w:rsidP="00A37FFA">
            <w:pPr>
              <w:pStyle w:val="EmptyCellLayoutStyle"/>
              <w:spacing w:after="0" w:line="240" w:lineRule="auto"/>
            </w:pPr>
          </w:p>
        </w:tc>
      </w:tr>
      <w:tr w:rsidR="00A37FFA" w14:paraId="7E1B3EFC" w14:textId="77777777" w:rsidTr="00A37FFA">
        <w:tc>
          <w:tcPr>
            <w:tcW w:w="54" w:type="dxa"/>
          </w:tcPr>
          <w:p w14:paraId="052048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63219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590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446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64B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7ECE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C78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B37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AC8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44C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6C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52A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3A7B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14516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A0B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B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682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1153D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178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749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CA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C8E0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F27B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43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A338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642D79" w14:textId="77777777" w:rsidR="00A37FFA" w:rsidRDefault="00A37FFA" w:rsidP="00A37FFA">
            <w:pPr>
              <w:spacing w:after="0" w:line="240" w:lineRule="auto"/>
            </w:pPr>
          </w:p>
        </w:tc>
        <w:tc>
          <w:tcPr>
            <w:tcW w:w="149" w:type="dxa"/>
          </w:tcPr>
          <w:p w14:paraId="37316C79" w14:textId="77777777" w:rsidR="00A37FFA" w:rsidRDefault="00A37FFA" w:rsidP="00A37FFA">
            <w:pPr>
              <w:pStyle w:val="EmptyCellLayoutStyle"/>
              <w:spacing w:after="0" w:line="240" w:lineRule="auto"/>
            </w:pPr>
          </w:p>
        </w:tc>
      </w:tr>
      <w:tr w:rsidR="00A37FFA" w14:paraId="60606752" w14:textId="77777777" w:rsidTr="00A37FFA">
        <w:trPr>
          <w:trHeight w:val="80"/>
        </w:trPr>
        <w:tc>
          <w:tcPr>
            <w:tcW w:w="54" w:type="dxa"/>
          </w:tcPr>
          <w:p w14:paraId="764C525D" w14:textId="77777777" w:rsidR="00A37FFA" w:rsidRDefault="00A37FFA" w:rsidP="00A37FFA">
            <w:pPr>
              <w:pStyle w:val="EmptyCellLayoutStyle"/>
              <w:spacing w:after="0" w:line="240" w:lineRule="auto"/>
            </w:pPr>
          </w:p>
        </w:tc>
        <w:tc>
          <w:tcPr>
            <w:tcW w:w="10395" w:type="dxa"/>
          </w:tcPr>
          <w:p w14:paraId="6900ADB2" w14:textId="77777777" w:rsidR="00A37FFA" w:rsidRDefault="00A37FFA" w:rsidP="00A37FFA">
            <w:pPr>
              <w:pStyle w:val="EmptyCellLayoutStyle"/>
              <w:spacing w:after="0" w:line="240" w:lineRule="auto"/>
            </w:pPr>
          </w:p>
        </w:tc>
        <w:tc>
          <w:tcPr>
            <w:tcW w:w="149" w:type="dxa"/>
          </w:tcPr>
          <w:p w14:paraId="5A1485DD" w14:textId="77777777" w:rsidR="00A37FFA" w:rsidRDefault="00A37FFA" w:rsidP="00A37FFA">
            <w:pPr>
              <w:pStyle w:val="EmptyCellLayoutStyle"/>
              <w:spacing w:after="0" w:line="240" w:lineRule="auto"/>
            </w:pPr>
          </w:p>
        </w:tc>
      </w:tr>
    </w:tbl>
    <w:p xmlns:w="http://schemas.openxmlformats.org/wordprocessingml/2006/main" w14:paraId="6D688E2D" w14:textId="77777777" w:rsidR="00A37FFA" w:rsidRDefault="00A37FFA" w:rsidP="00A37FFA">
      <w:pPr>
        <w:spacing w:after="0" w:line="240" w:lineRule="auto"/>
      </w:pPr>
    </w:p>
    <w:p xmlns:w="http://schemas.openxmlformats.org/wordprocessingml/2006/main" w14:paraId="5F2348E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主垃圾回收器工作项数/秒</w:t>
      </w:r>
    </w:p>
    <w:p xmlns:w="http://schemas.openxmlformats.org/wordprocessingml/2006/main" w14:paraId="67B1EA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主垃圾回收器工作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214450A" w14:textId="77777777" w:rsidTr="00A37FFA">
        <w:trPr>
          <w:trHeight w:val="54"/>
        </w:trPr>
        <w:tc>
          <w:tcPr>
            <w:tcW w:w="54" w:type="dxa"/>
          </w:tcPr>
          <w:p w14:paraId="2F8EEB88" w14:textId="77777777" w:rsidR="00A37FFA" w:rsidRDefault="00A37FFA" w:rsidP="00A37FFA">
            <w:pPr>
              <w:pStyle w:val="EmptyCellLayoutStyle"/>
              <w:spacing w:after="0" w:line="240" w:lineRule="auto"/>
            </w:pPr>
          </w:p>
        </w:tc>
        <w:tc>
          <w:tcPr>
            <w:tcW w:w="10395" w:type="dxa"/>
          </w:tcPr>
          <w:p w14:paraId="18EE7AEE" w14:textId="77777777" w:rsidR="00A37FFA" w:rsidRDefault="00A37FFA" w:rsidP="00A37FFA">
            <w:pPr>
              <w:pStyle w:val="EmptyCellLayoutStyle"/>
              <w:spacing w:after="0" w:line="240" w:lineRule="auto"/>
            </w:pPr>
          </w:p>
        </w:tc>
        <w:tc>
          <w:tcPr>
            <w:tcW w:w="149" w:type="dxa"/>
          </w:tcPr>
          <w:p w14:paraId="0FEEAA9F" w14:textId="77777777" w:rsidR="00A37FFA" w:rsidRDefault="00A37FFA" w:rsidP="00A37FFA">
            <w:pPr>
              <w:pStyle w:val="EmptyCellLayoutStyle"/>
              <w:spacing w:after="0" w:line="240" w:lineRule="auto"/>
            </w:pPr>
          </w:p>
        </w:tc>
      </w:tr>
      <w:tr w:rsidR="00A37FFA" w14:paraId="4C975959" w14:textId="77777777" w:rsidTr="00A37FFA">
        <w:tc>
          <w:tcPr>
            <w:tcW w:w="54" w:type="dxa"/>
          </w:tcPr>
          <w:p w14:paraId="6EA982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C4D35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FEC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FC6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F67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4797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970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356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221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9D48CE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B30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3E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230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C923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4C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2DD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25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33F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27C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B8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61A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D6C16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9856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B20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0E8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B0FFF0" w14:textId="77777777" w:rsidR="00A37FFA" w:rsidRDefault="00A37FFA" w:rsidP="00A37FFA">
            <w:pPr>
              <w:spacing w:after="0" w:line="240" w:lineRule="auto"/>
            </w:pPr>
          </w:p>
        </w:tc>
        <w:tc>
          <w:tcPr>
            <w:tcW w:w="149" w:type="dxa"/>
          </w:tcPr>
          <w:p w14:paraId="2F578BB5" w14:textId="77777777" w:rsidR="00A37FFA" w:rsidRDefault="00A37FFA" w:rsidP="00A37FFA">
            <w:pPr>
              <w:pStyle w:val="EmptyCellLayoutStyle"/>
              <w:spacing w:after="0" w:line="240" w:lineRule="auto"/>
            </w:pPr>
          </w:p>
        </w:tc>
      </w:tr>
      <w:tr w:rsidR="00A37FFA" w14:paraId="6C8419EB" w14:textId="77777777" w:rsidTr="00A37FFA">
        <w:trPr>
          <w:trHeight w:val="80"/>
        </w:trPr>
        <w:tc>
          <w:tcPr>
            <w:tcW w:w="54" w:type="dxa"/>
          </w:tcPr>
          <w:p w14:paraId="654B86D1" w14:textId="77777777" w:rsidR="00A37FFA" w:rsidRDefault="00A37FFA" w:rsidP="00A37FFA">
            <w:pPr>
              <w:pStyle w:val="EmptyCellLayoutStyle"/>
              <w:spacing w:after="0" w:line="240" w:lineRule="auto"/>
            </w:pPr>
          </w:p>
        </w:tc>
        <w:tc>
          <w:tcPr>
            <w:tcW w:w="10395" w:type="dxa"/>
          </w:tcPr>
          <w:p w14:paraId="1D7FF7D0" w14:textId="77777777" w:rsidR="00A37FFA" w:rsidRDefault="00A37FFA" w:rsidP="00A37FFA">
            <w:pPr>
              <w:pStyle w:val="EmptyCellLayoutStyle"/>
              <w:spacing w:after="0" w:line="240" w:lineRule="auto"/>
            </w:pPr>
          </w:p>
        </w:tc>
        <w:tc>
          <w:tcPr>
            <w:tcW w:w="149" w:type="dxa"/>
          </w:tcPr>
          <w:p w14:paraId="5152B204" w14:textId="77777777" w:rsidR="00A37FFA" w:rsidRDefault="00A37FFA" w:rsidP="00A37FFA">
            <w:pPr>
              <w:pStyle w:val="EmptyCellLayoutStyle"/>
              <w:spacing w:after="0" w:line="240" w:lineRule="auto"/>
            </w:pPr>
          </w:p>
        </w:tc>
      </w:tr>
    </w:tbl>
    <w:p xmlns:w="http://schemas.openxmlformats.org/wordprocessingml/2006/main" w14:paraId="22E33DBD" w14:textId="77777777" w:rsidR="00A37FFA" w:rsidRDefault="00A37FFA" w:rsidP="00A37FFA">
      <w:pPr>
        <w:spacing w:after="0" w:line="240" w:lineRule="auto"/>
      </w:pPr>
    </w:p>
    <w:p xmlns:w="http://schemas.openxmlformats.org/wordprocessingml/2006/main" w14:paraId="02C44E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SQL RECEIVE 总数</w:t>
      </w:r>
    </w:p>
    <w:p xmlns:w="http://schemas.openxmlformats.org/wordprocessingml/2006/main" w14:paraId="400E2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SQL RECEIVE 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369733C" w14:textId="77777777" w:rsidTr="00A37FFA">
        <w:trPr>
          <w:trHeight w:val="54"/>
        </w:trPr>
        <w:tc>
          <w:tcPr>
            <w:tcW w:w="54" w:type="dxa"/>
          </w:tcPr>
          <w:p w14:paraId="7AD9F437" w14:textId="77777777" w:rsidR="00A37FFA" w:rsidRDefault="00A37FFA" w:rsidP="00A37FFA">
            <w:pPr>
              <w:pStyle w:val="EmptyCellLayoutStyle"/>
              <w:spacing w:after="0" w:line="240" w:lineRule="auto"/>
            </w:pPr>
          </w:p>
        </w:tc>
        <w:tc>
          <w:tcPr>
            <w:tcW w:w="10395" w:type="dxa"/>
          </w:tcPr>
          <w:p w14:paraId="167ACBDB" w14:textId="77777777" w:rsidR="00A37FFA" w:rsidRDefault="00A37FFA" w:rsidP="00A37FFA">
            <w:pPr>
              <w:pStyle w:val="EmptyCellLayoutStyle"/>
              <w:spacing w:after="0" w:line="240" w:lineRule="auto"/>
            </w:pPr>
          </w:p>
        </w:tc>
        <w:tc>
          <w:tcPr>
            <w:tcW w:w="149" w:type="dxa"/>
          </w:tcPr>
          <w:p w14:paraId="7FEB5D5B" w14:textId="77777777" w:rsidR="00A37FFA" w:rsidRDefault="00A37FFA" w:rsidP="00A37FFA">
            <w:pPr>
              <w:pStyle w:val="EmptyCellLayoutStyle"/>
              <w:spacing w:after="0" w:line="240" w:lineRule="auto"/>
            </w:pPr>
          </w:p>
        </w:tc>
      </w:tr>
      <w:tr w:rsidR="00A37FFA" w14:paraId="0440386F" w14:textId="77777777" w:rsidTr="00A37FFA">
        <w:tc>
          <w:tcPr>
            <w:tcW w:w="54" w:type="dxa"/>
          </w:tcPr>
          <w:p w14:paraId="7F766B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3B664F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97C4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2D3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8A3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6A04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E3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E8C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83A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204D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7B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985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54E0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F5D0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275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240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DD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40BE0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43E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BC1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4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0AD8E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96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A1A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AFE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2FB34A" w14:textId="77777777" w:rsidR="00A37FFA" w:rsidRDefault="00A37FFA" w:rsidP="00A37FFA">
            <w:pPr>
              <w:spacing w:after="0" w:line="240" w:lineRule="auto"/>
            </w:pPr>
          </w:p>
        </w:tc>
        <w:tc>
          <w:tcPr>
            <w:tcW w:w="149" w:type="dxa"/>
          </w:tcPr>
          <w:p w14:paraId="2DFDFF84" w14:textId="77777777" w:rsidR="00A37FFA" w:rsidRDefault="00A37FFA" w:rsidP="00A37FFA">
            <w:pPr>
              <w:pStyle w:val="EmptyCellLayoutStyle"/>
              <w:spacing w:after="0" w:line="240" w:lineRule="auto"/>
            </w:pPr>
          </w:p>
        </w:tc>
      </w:tr>
      <w:tr w:rsidR="00A37FFA" w14:paraId="35AF558C" w14:textId="77777777" w:rsidTr="00A37FFA">
        <w:trPr>
          <w:trHeight w:val="80"/>
        </w:trPr>
        <w:tc>
          <w:tcPr>
            <w:tcW w:w="54" w:type="dxa"/>
          </w:tcPr>
          <w:p w14:paraId="2EC1A6C2" w14:textId="77777777" w:rsidR="00A37FFA" w:rsidRDefault="00A37FFA" w:rsidP="00A37FFA">
            <w:pPr>
              <w:pStyle w:val="EmptyCellLayoutStyle"/>
              <w:spacing w:after="0" w:line="240" w:lineRule="auto"/>
            </w:pPr>
          </w:p>
        </w:tc>
        <w:tc>
          <w:tcPr>
            <w:tcW w:w="10395" w:type="dxa"/>
          </w:tcPr>
          <w:p w14:paraId="56272F4D" w14:textId="77777777" w:rsidR="00A37FFA" w:rsidRDefault="00A37FFA" w:rsidP="00A37FFA">
            <w:pPr>
              <w:pStyle w:val="EmptyCellLayoutStyle"/>
              <w:spacing w:after="0" w:line="240" w:lineRule="auto"/>
            </w:pPr>
          </w:p>
        </w:tc>
        <w:tc>
          <w:tcPr>
            <w:tcW w:w="149" w:type="dxa"/>
          </w:tcPr>
          <w:p w14:paraId="384E7A1C" w14:textId="77777777" w:rsidR="00A37FFA" w:rsidRDefault="00A37FFA" w:rsidP="00A37FFA">
            <w:pPr>
              <w:pStyle w:val="EmptyCellLayoutStyle"/>
              <w:spacing w:after="0" w:line="240" w:lineRule="auto"/>
            </w:pPr>
          </w:p>
        </w:tc>
      </w:tr>
    </w:tbl>
    <w:p xmlns:w="http://schemas.openxmlformats.org/wordprocessingml/2006/main" w14:paraId="22719961" w14:textId="77777777" w:rsidR="00A37FFA" w:rsidRDefault="00A37FFA" w:rsidP="00A37FFA">
      <w:pPr>
        <w:spacing w:after="0" w:line="240" w:lineRule="auto"/>
      </w:pPr>
    </w:p>
    <w:p xmlns:w="http://schemas.openxmlformats.org/wordprocessingml/2006/main" w14:paraId="7B15D69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6 消息数</w:t>
      </w:r>
    </w:p>
    <w:p xmlns:w="http://schemas.openxmlformats.org/wordprocessingml/2006/main" w14:paraId="0FD60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6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6CC8B" w14:textId="77777777" w:rsidTr="00A37FFA">
        <w:trPr>
          <w:trHeight w:val="54"/>
        </w:trPr>
        <w:tc>
          <w:tcPr>
            <w:tcW w:w="54" w:type="dxa"/>
          </w:tcPr>
          <w:p w14:paraId="20343387" w14:textId="77777777" w:rsidR="00A37FFA" w:rsidRDefault="00A37FFA" w:rsidP="00A37FFA">
            <w:pPr>
              <w:pStyle w:val="EmptyCellLayoutStyle"/>
              <w:spacing w:after="0" w:line="240" w:lineRule="auto"/>
            </w:pPr>
          </w:p>
        </w:tc>
        <w:tc>
          <w:tcPr>
            <w:tcW w:w="10395" w:type="dxa"/>
          </w:tcPr>
          <w:p w14:paraId="0DA9893A" w14:textId="77777777" w:rsidR="00A37FFA" w:rsidRDefault="00A37FFA" w:rsidP="00A37FFA">
            <w:pPr>
              <w:pStyle w:val="EmptyCellLayoutStyle"/>
              <w:spacing w:after="0" w:line="240" w:lineRule="auto"/>
            </w:pPr>
          </w:p>
        </w:tc>
        <w:tc>
          <w:tcPr>
            <w:tcW w:w="149" w:type="dxa"/>
          </w:tcPr>
          <w:p w14:paraId="3C023EFA" w14:textId="77777777" w:rsidR="00A37FFA" w:rsidRDefault="00A37FFA" w:rsidP="00A37FFA">
            <w:pPr>
              <w:pStyle w:val="EmptyCellLayoutStyle"/>
              <w:spacing w:after="0" w:line="240" w:lineRule="auto"/>
            </w:pPr>
          </w:p>
        </w:tc>
      </w:tr>
      <w:tr w:rsidR="00A37FFA" w14:paraId="61F9DF40" w14:textId="77777777" w:rsidTr="00A37FFA">
        <w:tc>
          <w:tcPr>
            <w:tcW w:w="54" w:type="dxa"/>
          </w:tcPr>
          <w:p w14:paraId="7A51D48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4257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5305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029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BBA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DED8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15A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4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F54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2767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3B0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97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439B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47A8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68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5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3D9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12181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948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D1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0F1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7012F3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843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30F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ABC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7D541C" w14:textId="77777777" w:rsidR="00A37FFA" w:rsidRDefault="00A37FFA" w:rsidP="00A37FFA">
            <w:pPr>
              <w:spacing w:after="0" w:line="240" w:lineRule="auto"/>
            </w:pPr>
          </w:p>
        </w:tc>
        <w:tc>
          <w:tcPr>
            <w:tcW w:w="149" w:type="dxa"/>
          </w:tcPr>
          <w:p w14:paraId="7A1064D9" w14:textId="77777777" w:rsidR="00A37FFA" w:rsidRDefault="00A37FFA" w:rsidP="00A37FFA">
            <w:pPr>
              <w:pStyle w:val="EmptyCellLayoutStyle"/>
              <w:spacing w:after="0" w:line="240" w:lineRule="auto"/>
            </w:pPr>
          </w:p>
        </w:tc>
      </w:tr>
      <w:tr w:rsidR="00A37FFA" w14:paraId="4DFF9214" w14:textId="77777777" w:rsidTr="00A37FFA">
        <w:trPr>
          <w:trHeight w:val="80"/>
        </w:trPr>
        <w:tc>
          <w:tcPr>
            <w:tcW w:w="54" w:type="dxa"/>
          </w:tcPr>
          <w:p w14:paraId="49F6955B" w14:textId="77777777" w:rsidR="00A37FFA" w:rsidRDefault="00A37FFA" w:rsidP="00A37FFA">
            <w:pPr>
              <w:pStyle w:val="EmptyCellLayoutStyle"/>
              <w:spacing w:after="0" w:line="240" w:lineRule="auto"/>
            </w:pPr>
          </w:p>
        </w:tc>
        <w:tc>
          <w:tcPr>
            <w:tcW w:w="10395" w:type="dxa"/>
          </w:tcPr>
          <w:p w14:paraId="13CCAE9C" w14:textId="77777777" w:rsidR="00A37FFA" w:rsidRDefault="00A37FFA" w:rsidP="00A37FFA">
            <w:pPr>
              <w:pStyle w:val="EmptyCellLayoutStyle"/>
              <w:spacing w:after="0" w:line="240" w:lineRule="auto"/>
            </w:pPr>
          </w:p>
        </w:tc>
        <w:tc>
          <w:tcPr>
            <w:tcW w:w="149" w:type="dxa"/>
          </w:tcPr>
          <w:p w14:paraId="2E535563" w14:textId="77777777" w:rsidR="00A37FFA" w:rsidRDefault="00A37FFA" w:rsidP="00A37FFA">
            <w:pPr>
              <w:pStyle w:val="EmptyCellLayoutStyle"/>
              <w:spacing w:after="0" w:line="240" w:lineRule="auto"/>
            </w:pPr>
          </w:p>
        </w:tc>
      </w:tr>
    </w:tbl>
    <w:p xmlns:w="http://schemas.openxmlformats.org/wordprocessingml/2006/main" w14:paraId="6093DE4F" w14:textId="77777777" w:rsidR="00A37FFA" w:rsidRDefault="00A37FFA" w:rsidP="00A37FFA">
      <w:pPr>
        <w:spacing w:after="0" w:line="240" w:lineRule="auto"/>
      </w:pPr>
    </w:p>
    <w:p xmlns:w="http://schemas.openxmlformats.org/wordprocessingml/2006/main" w14:paraId="23C45CC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创建的保存点数/秒</w:t>
      </w:r>
    </w:p>
    <w:p xmlns:w="http://schemas.openxmlformats.org/wordprocessingml/2006/main" w14:paraId="3F275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创建的保存点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A11BFE" w14:textId="77777777" w:rsidTr="00A37FFA">
        <w:trPr>
          <w:trHeight w:val="54"/>
        </w:trPr>
        <w:tc>
          <w:tcPr>
            <w:tcW w:w="54" w:type="dxa"/>
          </w:tcPr>
          <w:p w14:paraId="62AAB626" w14:textId="77777777" w:rsidR="00A37FFA" w:rsidRDefault="00A37FFA" w:rsidP="00A37FFA">
            <w:pPr>
              <w:pStyle w:val="EmptyCellLayoutStyle"/>
              <w:spacing w:after="0" w:line="240" w:lineRule="auto"/>
            </w:pPr>
          </w:p>
        </w:tc>
        <w:tc>
          <w:tcPr>
            <w:tcW w:w="10395" w:type="dxa"/>
          </w:tcPr>
          <w:p w14:paraId="4A1ABD20" w14:textId="77777777" w:rsidR="00A37FFA" w:rsidRDefault="00A37FFA" w:rsidP="00A37FFA">
            <w:pPr>
              <w:pStyle w:val="EmptyCellLayoutStyle"/>
              <w:spacing w:after="0" w:line="240" w:lineRule="auto"/>
            </w:pPr>
          </w:p>
        </w:tc>
        <w:tc>
          <w:tcPr>
            <w:tcW w:w="149" w:type="dxa"/>
          </w:tcPr>
          <w:p w14:paraId="7ED64EFC" w14:textId="77777777" w:rsidR="00A37FFA" w:rsidRDefault="00A37FFA" w:rsidP="00A37FFA">
            <w:pPr>
              <w:pStyle w:val="EmptyCellLayoutStyle"/>
              <w:spacing w:after="0" w:line="240" w:lineRule="auto"/>
            </w:pPr>
          </w:p>
        </w:tc>
      </w:tr>
      <w:tr w:rsidR="00A37FFA" w14:paraId="3E24CB6A" w14:textId="77777777" w:rsidTr="00A37FFA">
        <w:tc>
          <w:tcPr>
            <w:tcW w:w="54" w:type="dxa"/>
          </w:tcPr>
          <w:p w14:paraId="05BBE89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DD2CA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7CD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EB6C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28B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8070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2A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AD0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5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04925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53B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6F9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2079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88E8A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C51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C5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99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422CA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62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C8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93F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A5157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C0C2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004A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3F0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34F554" w14:textId="77777777" w:rsidR="00A37FFA" w:rsidRDefault="00A37FFA" w:rsidP="00A37FFA">
            <w:pPr>
              <w:spacing w:after="0" w:line="240" w:lineRule="auto"/>
            </w:pPr>
          </w:p>
        </w:tc>
        <w:tc>
          <w:tcPr>
            <w:tcW w:w="149" w:type="dxa"/>
          </w:tcPr>
          <w:p w14:paraId="24B490D4" w14:textId="77777777" w:rsidR="00A37FFA" w:rsidRDefault="00A37FFA" w:rsidP="00A37FFA">
            <w:pPr>
              <w:pStyle w:val="EmptyCellLayoutStyle"/>
              <w:spacing w:after="0" w:line="240" w:lineRule="auto"/>
            </w:pPr>
          </w:p>
        </w:tc>
      </w:tr>
      <w:tr w:rsidR="00A37FFA" w14:paraId="4A477EF5" w14:textId="77777777" w:rsidTr="00A37FFA">
        <w:trPr>
          <w:trHeight w:val="80"/>
        </w:trPr>
        <w:tc>
          <w:tcPr>
            <w:tcW w:w="54" w:type="dxa"/>
          </w:tcPr>
          <w:p w14:paraId="249C7667" w14:textId="77777777" w:rsidR="00A37FFA" w:rsidRDefault="00A37FFA" w:rsidP="00A37FFA">
            <w:pPr>
              <w:pStyle w:val="EmptyCellLayoutStyle"/>
              <w:spacing w:after="0" w:line="240" w:lineRule="auto"/>
            </w:pPr>
          </w:p>
        </w:tc>
        <w:tc>
          <w:tcPr>
            <w:tcW w:w="10395" w:type="dxa"/>
          </w:tcPr>
          <w:p w14:paraId="21771F8B" w14:textId="77777777" w:rsidR="00A37FFA" w:rsidRDefault="00A37FFA" w:rsidP="00A37FFA">
            <w:pPr>
              <w:pStyle w:val="EmptyCellLayoutStyle"/>
              <w:spacing w:after="0" w:line="240" w:lineRule="auto"/>
            </w:pPr>
          </w:p>
        </w:tc>
        <w:tc>
          <w:tcPr>
            <w:tcW w:w="149" w:type="dxa"/>
          </w:tcPr>
          <w:p w14:paraId="7201CDF7" w14:textId="77777777" w:rsidR="00A37FFA" w:rsidRDefault="00A37FFA" w:rsidP="00A37FFA">
            <w:pPr>
              <w:pStyle w:val="EmptyCellLayoutStyle"/>
              <w:spacing w:after="0" w:line="240" w:lineRule="auto"/>
            </w:pPr>
          </w:p>
        </w:tc>
      </w:tr>
    </w:tbl>
    <w:p xmlns:w="http://schemas.openxmlformats.org/wordprocessingml/2006/main" w14:paraId="33DE4B28" w14:textId="77777777" w:rsidR="00A37FFA" w:rsidRDefault="00A37FFA" w:rsidP="00A37FFA">
      <w:pPr>
        <w:spacing w:after="0" w:line="240" w:lineRule="auto"/>
      </w:pPr>
    </w:p>
    <w:p xmlns:w="http://schemas.openxmlformats.org/wordprocessingml/2006/main" w14:paraId="71F6025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每秒达到的任务限制</w:t>
      </w:r>
    </w:p>
    <w:p xmlns:w="http://schemas.openxmlformats.org/wordprocessingml/2006/main" w14:paraId="05C3AD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达到的任务限制”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3F83B86" w14:textId="77777777" w:rsidTr="00A37FFA">
        <w:trPr>
          <w:trHeight w:val="54"/>
        </w:trPr>
        <w:tc>
          <w:tcPr>
            <w:tcW w:w="54" w:type="dxa"/>
          </w:tcPr>
          <w:p w14:paraId="3EE4CE43" w14:textId="77777777" w:rsidR="00A37FFA" w:rsidRDefault="00A37FFA" w:rsidP="00A37FFA">
            <w:pPr>
              <w:pStyle w:val="EmptyCellLayoutStyle"/>
              <w:spacing w:after="0" w:line="240" w:lineRule="auto"/>
            </w:pPr>
          </w:p>
        </w:tc>
        <w:tc>
          <w:tcPr>
            <w:tcW w:w="10395" w:type="dxa"/>
          </w:tcPr>
          <w:p w14:paraId="6AC9BF59" w14:textId="77777777" w:rsidR="00A37FFA" w:rsidRDefault="00A37FFA" w:rsidP="00A37FFA">
            <w:pPr>
              <w:pStyle w:val="EmptyCellLayoutStyle"/>
              <w:spacing w:after="0" w:line="240" w:lineRule="auto"/>
            </w:pPr>
          </w:p>
        </w:tc>
        <w:tc>
          <w:tcPr>
            <w:tcW w:w="149" w:type="dxa"/>
          </w:tcPr>
          <w:p w14:paraId="58BE9F75" w14:textId="77777777" w:rsidR="00A37FFA" w:rsidRDefault="00A37FFA" w:rsidP="00A37FFA">
            <w:pPr>
              <w:pStyle w:val="EmptyCellLayoutStyle"/>
              <w:spacing w:after="0" w:line="240" w:lineRule="auto"/>
            </w:pPr>
          </w:p>
        </w:tc>
      </w:tr>
      <w:tr w:rsidR="00A37FFA" w14:paraId="625C0917" w14:textId="77777777" w:rsidTr="00A37FFA">
        <w:tc>
          <w:tcPr>
            <w:tcW w:w="54" w:type="dxa"/>
          </w:tcPr>
          <w:p w14:paraId="05104C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9083C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4E46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772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A38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F613D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C5B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56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E3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9039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EE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EB0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4391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081E0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A91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86F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71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9DC1A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E1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549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11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4A8B1F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6B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E6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B54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6BF267E" w14:textId="77777777" w:rsidR="00A37FFA" w:rsidRDefault="00A37FFA" w:rsidP="00A37FFA">
            <w:pPr>
              <w:spacing w:after="0" w:line="240" w:lineRule="auto"/>
            </w:pPr>
          </w:p>
        </w:tc>
        <w:tc>
          <w:tcPr>
            <w:tcW w:w="149" w:type="dxa"/>
          </w:tcPr>
          <w:p w14:paraId="1E34959A" w14:textId="77777777" w:rsidR="00A37FFA" w:rsidRDefault="00A37FFA" w:rsidP="00A37FFA">
            <w:pPr>
              <w:pStyle w:val="EmptyCellLayoutStyle"/>
              <w:spacing w:after="0" w:line="240" w:lineRule="auto"/>
            </w:pPr>
          </w:p>
        </w:tc>
      </w:tr>
      <w:tr w:rsidR="00A37FFA" w14:paraId="15522FA0" w14:textId="77777777" w:rsidTr="00A37FFA">
        <w:trPr>
          <w:trHeight w:val="80"/>
        </w:trPr>
        <w:tc>
          <w:tcPr>
            <w:tcW w:w="54" w:type="dxa"/>
          </w:tcPr>
          <w:p w14:paraId="7FD59084" w14:textId="77777777" w:rsidR="00A37FFA" w:rsidRDefault="00A37FFA" w:rsidP="00A37FFA">
            <w:pPr>
              <w:pStyle w:val="EmptyCellLayoutStyle"/>
              <w:spacing w:after="0" w:line="240" w:lineRule="auto"/>
            </w:pPr>
          </w:p>
        </w:tc>
        <w:tc>
          <w:tcPr>
            <w:tcW w:w="10395" w:type="dxa"/>
          </w:tcPr>
          <w:p w14:paraId="3F161E00" w14:textId="77777777" w:rsidR="00A37FFA" w:rsidRDefault="00A37FFA" w:rsidP="00A37FFA">
            <w:pPr>
              <w:pStyle w:val="EmptyCellLayoutStyle"/>
              <w:spacing w:after="0" w:line="240" w:lineRule="auto"/>
            </w:pPr>
          </w:p>
        </w:tc>
        <w:tc>
          <w:tcPr>
            <w:tcW w:w="149" w:type="dxa"/>
          </w:tcPr>
          <w:p w14:paraId="4E89BE31" w14:textId="77777777" w:rsidR="00A37FFA" w:rsidRDefault="00A37FFA" w:rsidP="00A37FFA">
            <w:pPr>
              <w:pStyle w:val="EmptyCellLayoutStyle"/>
              <w:spacing w:after="0" w:line="240" w:lineRule="auto"/>
            </w:pPr>
          </w:p>
        </w:tc>
      </w:tr>
    </w:tbl>
    <w:p xmlns:w="http://schemas.openxmlformats.org/wordprocessingml/2006/main" w14:paraId="0CF9CE17" w14:textId="77777777" w:rsidR="00A37FFA" w:rsidRDefault="00A37FFA" w:rsidP="00A37FFA">
      <w:pPr>
        <w:spacing w:after="0" w:line="240" w:lineRule="auto"/>
      </w:pPr>
    </w:p>
    <w:p xmlns:w="http://schemas.openxmlformats.org/wordprocessingml/2006/main" w14:paraId="66640E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读取数</w:t>
      </w:r>
    </w:p>
    <w:p xmlns:w="http://schemas.openxmlformats.org/wordprocessingml/2006/main" w14:paraId="2786EC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读取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F4FF2F5" w14:textId="77777777" w:rsidTr="00A37FFA">
        <w:trPr>
          <w:trHeight w:val="54"/>
        </w:trPr>
        <w:tc>
          <w:tcPr>
            <w:tcW w:w="54" w:type="dxa"/>
          </w:tcPr>
          <w:p w14:paraId="7E1CB31A" w14:textId="77777777" w:rsidR="00A37FFA" w:rsidRDefault="00A37FFA" w:rsidP="00A37FFA">
            <w:pPr>
              <w:pStyle w:val="EmptyCellLayoutStyle"/>
              <w:spacing w:after="0" w:line="240" w:lineRule="auto"/>
            </w:pPr>
          </w:p>
        </w:tc>
        <w:tc>
          <w:tcPr>
            <w:tcW w:w="10395" w:type="dxa"/>
          </w:tcPr>
          <w:p w14:paraId="2E0FF0D8" w14:textId="77777777" w:rsidR="00A37FFA" w:rsidRDefault="00A37FFA" w:rsidP="00A37FFA">
            <w:pPr>
              <w:pStyle w:val="EmptyCellLayoutStyle"/>
              <w:spacing w:after="0" w:line="240" w:lineRule="auto"/>
            </w:pPr>
          </w:p>
        </w:tc>
        <w:tc>
          <w:tcPr>
            <w:tcW w:w="149" w:type="dxa"/>
          </w:tcPr>
          <w:p w14:paraId="349766CF" w14:textId="77777777" w:rsidR="00A37FFA" w:rsidRDefault="00A37FFA" w:rsidP="00A37FFA">
            <w:pPr>
              <w:pStyle w:val="EmptyCellLayoutStyle"/>
              <w:spacing w:after="0" w:line="240" w:lineRule="auto"/>
            </w:pPr>
          </w:p>
        </w:tc>
      </w:tr>
      <w:tr w:rsidR="00A37FFA" w14:paraId="734F1F8B" w14:textId="77777777" w:rsidTr="00A37FFA">
        <w:tc>
          <w:tcPr>
            <w:tcW w:w="54" w:type="dxa"/>
          </w:tcPr>
          <w:p w14:paraId="2928801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C864D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C6B9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B76CD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650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EA51C1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29A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B1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431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AB2C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79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30B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AD8C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B766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DAF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A2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37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6C0A4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2F8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20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A72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DA018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648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6B4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6C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1E5B6FE" w14:textId="77777777" w:rsidR="00A37FFA" w:rsidRDefault="00A37FFA" w:rsidP="00A37FFA">
            <w:pPr>
              <w:spacing w:after="0" w:line="240" w:lineRule="auto"/>
            </w:pPr>
          </w:p>
        </w:tc>
        <w:tc>
          <w:tcPr>
            <w:tcW w:w="149" w:type="dxa"/>
          </w:tcPr>
          <w:p w14:paraId="34A9DB4E" w14:textId="77777777" w:rsidR="00A37FFA" w:rsidRDefault="00A37FFA" w:rsidP="00A37FFA">
            <w:pPr>
              <w:pStyle w:val="EmptyCellLayoutStyle"/>
              <w:spacing w:after="0" w:line="240" w:lineRule="auto"/>
            </w:pPr>
          </w:p>
        </w:tc>
      </w:tr>
      <w:tr w:rsidR="00A37FFA" w14:paraId="2CD6E3B1" w14:textId="77777777" w:rsidTr="00A37FFA">
        <w:trPr>
          <w:trHeight w:val="80"/>
        </w:trPr>
        <w:tc>
          <w:tcPr>
            <w:tcW w:w="54" w:type="dxa"/>
          </w:tcPr>
          <w:p w14:paraId="3D79FA07" w14:textId="77777777" w:rsidR="00A37FFA" w:rsidRDefault="00A37FFA" w:rsidP="00A37FFA">
            <w:pPr>
              <w:pStyle w:val="EmptyCellLayoutStyle"/>
              <w:spacing w:after="0" w:line="240" w:lineRule="auto"/>
            </w:pPr>
          </w:p>
        </w:tc>
        <w:tc>
          <w:tcPr>
            <w:tcW w:w="10395" w:type="dxa"/>
          </w:tcPr>
          <w:p w14:paraId="0B79B2FE" w14:textId="77777777" w:rsidR="00A37FFA" w:rsidRDefault="00A37FFA" w:rsidP="00A37FFA">
            <w:pPr>
              <w:pStyle w:val="EmptyCellLayoutStyle"/>
              <w:spacing w:after="0" w:line="240" w:lineRule="auto"/>
            </w:pPr>
          </w:p>
        </w:tc>
        <w:tc>
          <w:tcPr>
            <w:tcW w:w="149" w:type="dxa"/>
          </w:tcPr>
          <w:p w14:paraId="56D46295" w14:textId="77777777" w:rsidR="00A37FFA" w:rsidRDefault="00A37FFA" w:rsidP="00A37FFA">
            <w:pPr>
              <w:pStyle w:val="EmptyCellLayoutStyle"/>
              <w:spacing w:after="0" w:line="240" w:lineRule="auto"/>
            </w:pPr>
          </w:p>
        </w:tc>
      </w:tr>
    </w:tbl>
    <w:p xmlns:w="http://schemas.openxmlformats.org/wordprocessingml/2006/main" w14:paraId="4AE9D6EA" w14:textId="77777777" w:rsidR="00A37FFA" w:rsidRDefault="00A37FFA" w:rsidP="00A37FFA">
      <w:pPr>
        <w:spacing w:after="0" w:line="240" w:lineRule="auto"/>
      </w:pPr>
    </w:p>
    <w:p xmlns:w="http://schemas.openxmlformats.org/wordprocessingml/2006/main" w14:paraId="07E6B2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挂起的待发送 I/O 字节数</w:t>
      </w:r>
    </w:p>
    <w:p xmlns:w="http://schemas.openxmlformats.org/wordprocessingml/2006/main" w14:paraId="384CCE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待发送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EC0A4B" w14:textId="77777777" w:rsidTr="00A37FFA">
        <w:trPr>
          <w:trHeight w:val="54"/>
        </w:trPr>
        <w:tc>
          <w:tcPr>
            <w:tcW w:w="54" w:type="dxa"/>
          </w:tcPr>
          <w:p w14:paraId="75999EB1" w14:textId="77777777" w:rsidR="00A37FFA" w:rsidRDefault="00A37FFA" w:rsidP="00A37FFA">
            <w:pPr>
              <w:pStyle w:val="EmptyCellLayoutStyle"/>
              <w:spacing w:after="0" w:line="240" w:lineRule="auto"/>
            </w:pPr>
          </w:p>
        </w:tc>
        <w:tc>
          <w:tcPr>
            <w:tcW w:w="10395" w:type="dxa"/>
          </w:tcPr>
          <w:p w14:paraId="2169E8FC" w14:textId="77777777" w:rsidR="00A37FFA" w:rsidRDefault="00A37FFA" w:rsidP="00A37FFA">
            <w:pPr>
              <w:pStyle w:val="EmptyCellLayoutStyle"/>
              <w:spacing w:after="0" w:line="240" w:lineRule="auto"/>
            </w:pPr>
          </w:p>
        </w:tc>
        <w:tc>
          <w:tcPr>
            <w:tcW w:w="149" w:type="dxa"/>
          </w:tcPr>
          <w:p w14:paraId="771BC89C" w14:textId="77777777" w:rsidR="00A37FFA" w:rsidRDefault="00A37FFA" w:rsidP="00A37FFA">
            <w:pPr>
              <w:pStyle w:val="EmptyCellLayoutStyle"/>
              <w:spacing w:after="0" w:line="240" w:lineRule="auto"/>
            </w:pPr>
          </w:p>
        </w:tc>
      </w:tr>
      <w:tr w:rsidR="00A37FFA" w14:paraId="6F9ABF03" w14:textId="77777777" w:rsidTr="00A37FFA">
        <w:tc>
          <w:tcPr>
            <w:tcW w:w="54" w:type="dxa"/>
          </w:tcPr>
          <w:p w14:paraId="1D53E8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C9A28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480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20F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8B3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A3B9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D86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3A0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56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5CBC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FF8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7DA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A773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ABFDE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29D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17F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7E8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11B50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867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919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6E7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EE4F46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69D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F90B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888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808AF3" w14:textId="77777777" w:rsidR="00A37FFA" w:rsidRDefault="00A37FFA" w:rsidP="00A37FFA">
            <w:pPr>
              <w:spacing w:after="0" w:line="240" w:lineRule="auto"/>
            </w:pPr>
          </w:p>
        </w:tc>
        <w:tc>
          <w:tcPr>
            <w:tcW w:w="149" w:type="dxa"/>
          </w:tcPr>
          <w:p w14:paraId="3E5F7866" w14:textId="77777777" w:rsidR="00A37FFA" w:rsidRDefault="00A37FFA" w:rsidP="00A37FFA">
            <w:pPr>
              <w:pStyle w:val="EmptyCellLayoutStyle"/>
              <w:spacing w:after="0" w:line="240" w:lineRule="auto"/>
            </w:pPr>
          </w:p>
        </w:tc>
      </w:tr>
      <w:tr w:rsidR="00A37FFA" w14:paraId="20CDB5D8" w14:textId="77777777" w:rsidTr="00A37FFA">
        <w:trPr>
          <w:trHeight w:val="80"/>
        </w:trPr>
        <w:tc>
          <w:tcPr>
            <w:tcW w:w="54" w:type="dxa"/>
          </w:tcPr>
          <w:p w14:paraId="1E9ECDC1" w14:textId="77777777" w:rsidR="00A37FFA" w:rsidRDefault="00A37FFA" w:rsidP="00A37FFA">
            <w:pPr>
              <w:pStyle w:val="EmptyCellLayoutStyle"/>
              <w:spacing w:after="0" w:line="240" w:lineRule="auto"/>
            </w:pPr>
          </w:p>
        </w:tc>
        <w:tc>
          <w:tcPr>
            <w:tcW w:w="10395" w:type="dxa"/>
          </w:tcPr>
          <w:p w14:paraId="4D481BBC" w14:textId="77777777" w:rsidR="00A37FFA" w:rsidRDefault="00A37FFA" w:rsidP="00A37FFA">
            <w:pPr>
              <w:pStyle w:val="EmptyCellLayoutStyle"/>
              <w:spacing w:after="0" w:line="240" w:lineRule="auto"/>
            </w:pPr>
          </w:p>
        </w:tc>
        <w:tc>
          <w:tcPr>
            <w:tcW w:w="149" w:type="dxa"/>
          </w:tcPr>
          <w:p w14:paraId="625CE518" w14:textId="77777777" w:rsidR="00A37FFA" w:rsidRDefault="00A37FFA" w:rsidP="00A37FFA">
            <w:pPr>
              <w:pStyle w:val="EmptyCellLayoutStyle"/>
              <w:spacing w:after="0" w:line="240" w:lineRule="auto"/>
            </w:pPr>
          </w:p>
        </w:tc>
      </w:tr>
    </w:tbl>
    <w:p xmlns:w="http://schemas.openxmlformats.org/wordprocessingml/2006/main" w14:paraId="0EC5D712" w14:textId="77777777" w:rsidR="00A37FFA" w:rsidRDefault="00A37FFA" w:rsidP="00A37FFA">
      <w:pPr>
        <w:spacing w:after="0" w:line="240" w:lineRule="auto"/>
      </w:pPr>
    </w:p>
    <w:p xmlns:w="http://schemas.openxmlformats.org/wordprocessingml/2006/main" w14:paraId="56D8787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游标更新数/秒</w:t>
      </w:r>
    </w:p>
    <w:p xmlns:w="http://schemas.openxmlformats.org/wordprocessingml/2006/main" w14:paraId="49929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游标更新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9B88A60" w14:textId="77777777" w:rsidTr="00A37FFA">
        <w:trPr>
          <w:trHeight w:val="54"/>
        </w:trPr>
        <w:tc>
          <w:tcPr>
            <w:tcW w:w="54" w:type="dxa"/>
          </w:tcPr>
          <w:p w14:paraId="17B2A57B" w14:textId="77777777" w:rsidR="00A37FFA" w:rsidRDefault="00A37FFA" w:rsidP="00A37FFA">
            <w:pPr>
              <w:pStyle w:val="EmptyCellLayoutStyle"/>
              <w:spacing w:after="0" w:line="240" w:lineRule="auto"/>
            </w:pPr>
          </w:p>
        </w:tc>
        <w:tc>
          <w:tcPr>
            <w:tcW w:w="10395" w:type="dxa"/>
          </w:tcPr>
          <w:p w14:paraId="3B832990" w14:textId="77777777" w:rsidR="00A37FFA" w:rsidRDefault="00A37FFA" w:rsidP="00A37FFA">
            <w:pPr>
              <w:pStyle w:val="EmptyCellLayoutStyle"/>
              <w:spacing w:after="0" w:line="240" w:lineRule="auto"/>
            </w:pPr>
          </w:p>
        </w:tc>
        <w:tc>
          <w:tcPr>
            <w:tcW w:w="149" w:type="dxa"/>
          </w:tcPr>
          <w:p w14:paraId="31DE56E6" w14:textId="77777777" w:rsidR="00A37FFA" w:rsidRDefault="00A37FFA" w:rsidP="00A37FFA">
            <w:pPr>
              <w:pStyle w:val="EmptyCellLayoutStyle"/>
              <w:spacing w:after="0" w:line="240" w:lineRule="auto"/>
            </w:pPr>
          </w:p>
        </w:tc>
      </w:tr>
      <w:tr w:rsidR="00A37FFA" w14:paraId="716A526D" w14:textId="77777777" w:rsidTr="00A37FFA">
        <w:tc>
          <w:tcPr>
            <w:tcW w:w="54" w:type="dxa"/>
          </w:tcPr>
          <w:p w14:paraId="77A1500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F6498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87FD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4F3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C065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FC93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E7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C85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7BA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2FC8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C44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EE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85EF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761B6D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26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70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F1E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AC8A6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10E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08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998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93AFE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9AF5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C11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B1E2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47D090" w14:textId="77777777" w:rsidR="00A37FFA" w:rsidRDefault="00A37FFA" w:rsidP="00A37FFA">
            <w:pPr>
              <w:spacing w:after="0" w:line="240" w:lineRule="auto"/>
            </w:pPr>
          </w:p>
        </w:tc>
        <w:tc>
          <w:tcPr>
            <w:tcW w:w="149" w:type="dxa"/>
          </w:tcPr>
          <w:p w14:paraId="19190F3D" w14:textId="77777777" w:rsidR="00A37FFA" w:rsidRDefault="00A37FFA" w:rsidP="00A37FFA">
            <w:pPr>
              <w:pStyle w:val="EmptyCellLayoutStyle"/>
              <w:spacing w:after="0" w:line="240" w:lineRule="auto"/>
            </w:pPr>
          </w:p>
        </w:tc>
      </w:tr>
      <w:tr w:rsidR="00A37FFA" w14:paraId="77E724ED" w14:textId="77777777" w:rsidTr="00A37FFA">
        <w:trPr>
          <w:trHeight w:val="80"/>
        </w:trPr>
        <w:tc>
          <w:tcPr>
            <w:tcW w:w="54" w:type="dxa"/>
          </w:tcPr>
          <w:p w14:paraId="16E91371" w14:textId="77777777" w:rsidR="00A37FFA" w:rsidRDefault="00A37FFA" w:rsidP="00A37FFA">
            <w:pPr>
              <w:pStyle w:val="EmptyCellLayoutStyle"/>
              <w:spacing w:after="0" w:line="240" w:lineRule="auto"/>
            </w:pPr>
          </w:p>
        </w:tc>
        <w:tc>
          <w:tcPr>
            <w:tcW w:w="10395" w:type="dxa"/>
          </w:tcPr>
          <w:p w14:paraId="069B82A3" w14:textId="77777777" w:rsidR="00A37FFA" w:rsidRDefault="00A37FFA" w:rsidP="00A37FFA">
            <w:pPr>
              <w:pStyle w:val="EmptyCellLayoutStyle"/>
              <w:spacing w:after="0" w:line="240" w:lineRule="auto"/>
            </w:pPr>
          </w:p>
        </w:tc>
        <w:tc>
          <w:tcPr>
            <w:tcW w:w="149" w:type="dxa"/>
          </w:tcPr>
          <w:p w14:paraId="16EF5D9E" w14:textId="77777777" w:rsidR="00A37FFA" w:rsidRDefault="00A37FFA" w:rsidP="00A37FFA">
            <w:pPr>
              <w:pStyle w:val="EmptyCellLayoutStyle"/>
              <w:spacing w:after="0" w:line="240" w:lineRule="auto"/>
            </w:pPr>
          </w:p>
        </w:tc>
      </w:tr>
    </w:tbl>
    <w:p xmlns:w="http://schemas.openxmlformats.org/wordprocessingml/2006/main" w14:paraId="79809094" w14:textId="77777777" w:rsidR="00A37FFA" w:rsidRDefault="00A37FFA" w:rsidP="00A37FFA">
      <w:pPr>
        <w:spacing w:after="0" w:line="240" w:lineRule="auto"/>
      </w:pPr>
    </w:p>
    <w:p xmlns:w="http://schemas.openxmlformats.org/wordprocessingml/2006/main" w14:paraId="543780F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扫描中接触的即将到期行数/秒</w:t>
      </w:r>
    </w:p>
    <w:p xmlns:w="http://schemas.openxmlformats.org/wordprocessingml/2006/main" w14:paraId="705B5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扫描中接触的即将到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F8B2E0" w14:textId="77777777" w:rsidTr="00A37FFA">
        <w:trPr>
          <w:trHeight w:val="54"/>
        </w:trPr>
        <w:tc>
          <w:tcPr>
            <w:tcW w:w="54" w:type="dxa"/>
          </w:tcPr>
          <w:p w14:paraId="7C71F816" w14:textId="77777777" w:rsidR="00A37FFA" w:rsidRDefault="00A37FFA" w:rsidP="00A37FFA">
            <w:pPr>
              <w:pStyle w:val="EmptyCellLayoutStyle"/>
              <w:spacing w:after="0" w:line="240" w:lineRule="auto"/>
            </w:pPr>
          </w:p>
        </w:tc>
        <w:tc>
          <w:tcPr>
            <w:tcW w:w="10395" w:type="dxa"/>
          </w:tcPr>
          <w:p w14:paraId="3B476398" w14:textId="77777777" w:rsidR="00A37FFA" w:rsidRDefault="00A37FFA" w:rsidP="00A37FFA">
            <w:pPr>
              <w:pStyle w:val="EmptyCellLayoutStyle"/>
              <w:spacing w:after="0" w:line="240" w:lineRule="auto"/>
            </w:pPr>
          </w:p>
        </w:tc>
        <w:tc>
          <w:tcPr>
            <w:tcW w:w="149" w:type="dxa"/>
          </w:tcPr>
          <w:p w14:paraId="3CC4A4F2" w14:textId="77777777" w:rsidR="00A37FFA" w:rsidRDefault="00A37FFA" w:rsidP="00A37FFA">
            <w:pPr>
              <w:pStyle w:val="EmptyCellLayoutStyle"/>
              <w:spacing w:after="0" w:line="240" w:lineRule="auto"/>
            </w:pPr>
          </w:p>
        </w:tc>
      </w:tr>
      <w:tr w:rsidR="00A37FFA" w14:paraId="6E7DC68F" w14:textId="77777777" w:rsidTr="00A37FFA">
        <w:tc>
          <w:tcPr>
            <w:tcW w:w="54" w:type="dxa"/>
          </w:tcPr>
          <w:p w14:paraId="05F328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4E2C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2CE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32F6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EB2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E03B3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57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C73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7DD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4A1A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89D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F4B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426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C21C4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459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D90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01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D3AAC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F2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C4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D4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FB63F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54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1A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11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B35D656" w14:textId="77777777" w:rsidR="00A37FFA" w:rsidRDefault="00A37FFA" w:rsidP="00A37FFA">
            <w:pPr>
              <w:spacing w:after="0" w:line="240" w:lineRule="auto"/>
            </w:pPr>
          </w:p>
        </w:tc>
        <w:tc>
          <w:tcPr>
            <w:tcW w:w="149" w:type="dxa"/>
          </w:tcPr>
          <w:p w14:paraId="5B6C8D83" w14:textId="77777777" w:rsidR="00A37FFA" w:rsidRDefault="00A37FFA" w:rsidP="00A37FFA">
            <w:pPr>
              <w:pStyle w:val="EmptyCellLayoutStyle"/>
              <w:spacing w:after="0" w:line="240" w:lineRule="auto"/>
            </w:pPr>
          </w:p>
        </w:tc>
      </w:tr>
      <w:tr w:rsidR="00A37FFA" w14:paraId="415875CD" w14:textId="77777777" w:rsidTr="00A37FFA">
        <w:trPr>
          <w:trHeight w:val="80"/>
        </w:trPr>
        <w:tc>
          <w:tcPr>
            <w:tcW w:w="54" w:type="dxa"/>
          </w:tcPr>
          <w:p w14:paraId="6A375255" w14:textId="77777777" w:rsidR="00A37FFA" w:rsidRDefault="00A37FFA" w:rsidP="00A37FFA">
            <w:pPr>
              <w:pStyle w:val="EmptyCellLayoutStyle"/>
              <w:spacing w:after="0" w:line="240" w:lineRule="auto"/>
            </w:pPr>
          </w:p>
        </w:tc>
        <w:tc>
          <w:tcPr>
            <w:tcW w:w="10395" w:type="dxa"/>
          </w:tcPr>
          <w:p w14:paraId="675E86C8" w14:textId="77777777" w:rsidR="00A37FFA" w:rsidRDefault="00A37FFA" w:rsidP="00A37FFA">
            <w:pPr>
              <w:pStyle w:val="EmptyCellLayoutStyle"/>
              <w:spacing w:after="0" w:line="240" w:lineRule="auto"/>
            </w:pPr>
          </w:p>
        </w:tc>
        <w:tc>
          <w:tcPr>
            <w:tcW w:w="149" w:type="dxa"/>
          </w:tcPr>
          <w:p w14:paraId="306582D2" w14:textId="77777777" w:rsidR="00A37FFA" w:rsidRDefault="00A37FFA" w:rsidP="00A37FFA">
            <w:pPr>
              <w:pStyle w:val="EmptyCellLayoutStyle"/>
              <w:spacing w:after="0" w:line="240" w:lineRule="auto"/>
            </w:pPr>
          </w:p>
        </w:tc>
      </w:tr>
    </w:tbl>
    <w:p xmlns:w="http://schemas.openxmlformats.org/wordprocessingml/2006/main" w14:paraId="79AC0632" w14:textId="77777777" w:rsidR="00A37FFA" w:rsidRDefault="00A37FFA" w:rsidP="00A37FFA">
      <w:pPr>
        <w:spacing w:after="0" w:line="240" w:lineRule="auto"/>
      </w:pPr>
    </w:p>
    <w:p xmlns:w="http://schemas.openxmlformats.org/wordprocessingml/2006/main" w14:paraId="5776AC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字节数/写入</w:t>
      </w:r>
    </w:p>
    <w:p xmlns:w="http://schemas.openxmlformats.org/wordprocessingml/2006/main" w14:paraId="7EBF63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字节数/写入”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5E03B2D" w14:textId="77777777" w:rsidTr="00A37FFA">
        <w:trPr>
          <w:trHeight w:val="54"/>
        </w:trPr>
        <w:tc>
          <w:tcPr>
            <w:tcW w:w="54" w:type="dxa"/>
          </w:tcPr>
          <w:p w14:paraId="0F68288D" w14:textId="77777777" w:rsidR="00A37FFA" w:rsidRDefault="00A37FFA" w:rsidP="00A37FFA">
            <w:pPr>
              <w:pStyle w:val="EmptyCellLayoutStyle"/>
              <w:spacing w:after="0" w:line="240" w:lineRule="auto"/>
            </w:pPr>
          </w:p>
        </w:tc>
        <w:tc>
          <w:tcPr>
            <w:tcW w:w="10395" w:type="dxa"/>
          </w:tcPr>
          <w:p w14:paraId="29E8737A" w14:textId="77777777" w:rsidR="00A37FFA" w:rsidRDefault="00A37FFA" w:rsidP="00A37FFA">
            <w:pPr>
              <w:pStyle w:val="EmptyCellLayoutStyle"/>
              <w:spacing w:after="0" w:line="240" w:lineRule="auto"/>
            </w:pPr>
          </w:p>
        </w:tc>
        <w:tc>
          <w:tcPr>
            <w:tcW w:w="149" w:type="dxa"/>
          </w:tcPr>
          <w:p w14:paraId="55A2E962" w14:textId="77777777" w:rsidR="00A37FFA" w:rsidRDefault="00A37FFA" w:rsidP="00A37FFA">
            <w:pPr>
              <w:pStyle w:val="EmptyCellLayoutStyle"/>
              <w:spacing w:after="0" w:line="240" w:lineRule="auto"/>
            </w:pPr>
          </w:p>
        </w:tc>
      </w:tr>
      <w:tr w:rsidR="00A37FFA" w14:paraId="0E304AC7" w14:textId="77777777" w:rsidTr="00A37FFA">
        <w:tc>
          <w:tcPr>
            <w:tcW w:w="54" w:type="dxa"/>
          </w:tcPr>
          <w:p w14:paraId="664B20B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BE1D7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33C2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6AE4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8B4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8568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CC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A51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299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E902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635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0B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4CA1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696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2E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B2E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CA1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1A419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BEB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F4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4B1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BB72A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6961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C5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5C4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2B4571" w14:textId="77777777" w:rsidR="00A37FFA" w:rsidRDefault="00A37FFA" w:rsidP="00A37FFA">
            <w:pPr>
              <w:spacing w:after="0" w:line="240" w:lineRule="auto"/>
            </w:pPr>
          </w:p>
        </w:tc>
        <w:tc>
          <w:tcPr>
            <w:tcW w:w="149" w:type="dxa"/>
          </w:tcPr>
          <w:p w14:paraId="4D13DDC9" w14:textId="77777777" w:rsidR="00A37FFA" w:rsidRDefault="00A37FFA" w:rsidP="00A37FFA">
            <w:pPr>
              <w:pStyle w:val="EmptyCellLayoutStyle"/>
              <w:spacing w:after="0" w:line="240" w:lineRule="auto"/>
            </w:pPr>
          </w:p>
        </w:tc>
      </w:tr>
      <w:tr w:rsidR="00A37FFA" w14:paraId="7E7DB437" w14:textId="77777777" w:rsidTr="00A37FFA">
        <w:trPr>
          <w:trHeight w:val="80"/>
        </w:trPr>
        <w:tc>
          <w:tcPr>
            <w:tcW w:w="54" w:type="dxa"/>
          </w:tcPr>
          <w:p w14:paraId="6DB17734" w14:textId="77777777" w:rsidR="00A37FFA" w:rsidRDefault="00A37FFA" w:rsidP="00A37FFA">
            <w:pPr>
              <w:pStyle w:val="EmptyCellLayoutStyle"/>
              <w:spacing w:after="0" w:line="240" w:lineRule="auto"/>
            </w:pPr>
          </w:p>
        </w:tc>
        <w:tc>
          <w:tcPr>
            <w:tcW w:w="10395" w:type="dxa"/>
          </w:tcPr>
          <w:p w14:paraId="4C36E799" w14:textId="77777777" w:rsidR="00A37FFA" w:rsidRDefault="00A37FFA" w:rsidP="00A37FFA">
            <w:pPr>
              <w:pStyle w:val="EmptyCellLayoutStyle"/>
              <w:spacing w:after="0" w:line="240" w:lineRule="auto"/>
            </w:pPr>
          </w:p>
        </w:tc>
        <w:tc>
          <w:tcPr>
            <w:tcW w:w="149" w:type="dxa"/>
          </w:tcPr>
          <w:p w14:paraId="715FAD06" w14:textId="77777777" w:rsidR="00A37FFA" w:rsidRDefault="00A37FFA" w:rsidP="00A37FFA">
            <w:pPr>
              <w:pStyle w:val="EmptyCellLayoutStyle"/>
              <w:spacing w:after="0" w:line="240" w:lineRule="auto"/>
            </w:pPr>
          </w:p>
        </w:tc>
      </w:tr>
    </w:tbl>
    <w:p xmlns:w="http://schemas.openxmlformats.org/wordprocessingml/2006/main" w14:paraId="377797B2" w14:textId="77777777" w:rsidR="00A37FFA" w:rsidRDefault="00A37FFA" w:rsidP="00A37FFA">
      <w:pPr>
        <w:spacing w:after="0" w:line="240" w:lineRule="auto"/>
      </w:pPr>
    </w:p>
    <w:p xmlns:w="http://schemas.openxmlformats.org/wordprocessingml/2006/main" w14:paraId="020348E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 SQL 编译数</w:t>
      </w:r>
    </w:p>
    <w:p xmlns:w="http://schemas.openxmlformats.org/wordprocessingml/2006/main" w14:paraId="53118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 SQL 编译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31388D" w14:textId="77777777" w:rsidTr="00A37FFA">
        <w:trPr>
          <w:trHeight w:val="54"/>
        </w:trPr>
        <w:tc>
          <w:tcPr>
            <w:tcW w:w="54" w:type="dxa"/>
          </w:tcPr>
          <w:p w14:paraId="637FAC06" w14:textId="77777777" w:rsidR="00A37FFA" w:rsidRDefault="00A37FFA" w:rsidP="00A37FFA">
            <w:pPr>
              <w:pStyle w:val="EmptyCellLayoutStyle"/>
              <w:spacing w:after="0" w:line="240" w:lineRule="auto"/>
            </w:pPr>
          </w:p>
        </w:tc>
        <w:tc>
          <w:tcPr>
            <w:tcW w:w="10395" w:type="dxa"/>
          </w:tcPr>
          <w:p w14:paraId="33F73F9E" w14:textId="77777777" w:rsidR="00A37FFA" w:rsidRDefault="00A37FFA" w:rsidP="00A37FFA">
            <w:pPr>
              <w:pStyle w:val="EmptyCellLayoutStyle"/>
              <w:spacing w:after="0" w:line="240" w:lineRule="auto"/>
            </w:pPr>
          </w:p>
        </w:tc>
        <w:tc>
          <w:tcPr>
            <w:tcW w:w="149" w:type="dxa"/>
          </w:tcPr>
          <w:p w14:paraId="2F505748" w14:textId="77777777" w:rsidR="00A37FFA" w:rsidRDefault="00A37FFA" w:rsidP="00A37FFA">
            <w:pPr>
              <w:pStyle w:val="EmptyCellLayoutStyle"/>
              <w:spacing w:after="0" w:line="240" w:lineRule="auto"/>
            </w:pPr>
          </w:p>
        </w:tc>
      </w:tr>
      <w:tr w:rsidR="00A37FFA" w14:paraId="2011A35A" w14:textId="77777777" w:rsidTr="00A37FFA">
        <w:tc>
          <w:tcPr>
            <w:tcW w:w="54" w:type="dxa"/>
          </w:tcPr>
          <w:p w14:paraId="535359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2E11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B37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4BD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38FC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EFCE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3D1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6F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C5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5C5C2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A47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19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044A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5E119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E5A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15C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8CA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CB95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96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A3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ACE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AC5B9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2761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371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7F9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43C24C" w14:textId="77777777" w:rsidR="00A37FFA" w:rsidRDefault="00A37FFA" w:rsidP="00A37FFA">
            <w:pPr>
              <w:spacing w:after="0" w:line="240" w:lineRule="auto"/>
            </w:pPr>
          </w:p>
        </w:tc>
        <w:tc>
          <w:tcPr>
            <w:tcW w:w="149" w:type="dxa"/>
          </w:tcPr>
          <w:p w14:paraId="0381A7DE" w14:textId="77777777" w:rsidR="00A37FFA" w:rsidRDefault="00A37FFA" w:rsidP="00A37FFA">
            <w:pPr>
              <w:pStyle w:val="EmptyCellLayoutStyle"/>
              <w:spacing w:after="0" w:line="240" w:lineRule="auto"/>
            </w:pPr>
          </w:p>
        </w:tc>
      </w:tr>
      <w:tr w:rsidR="00A37FFA" w14:paraId="6F3EE1ED" w14:textId="77777777" w:rsidTr="00A37FFA">
        <w:trPr>
          <w:trHeight w:val="80"/>
        </w:trPr>
        <w:tc>
          <w:tcPr>
            <w:tcW w:w="54" w:type="dxa"/>
          </w:tcPr>
          <w:p w14:paraId="5FB473E8" w14:textId="77777777" w:rsidR="00A37FFA" w:rsidRDefault="00A37FFA" w:rsidP="00A37FFA">
            <w:pPr>
              <w:pStyle w:val="EmptyCellLayoutStyle"/>
              <w:spacing w:after="0" w:line="240" w:lineRule="auto"/>
            </w:pPr>
          </w:p>
        </w:tc>
        <w:tc>
          <w:tcPr>
            <w:tcW w:w="10395" w:type="dxa"/>
          </w:tcPr>
          <w:p w14:paraId="28CF7EAC" w14:textId="77777777" w:rsidR="00A37FFA" w:rsidRDefault="00A37FFA" w:rsidP="00A37FFA">
            <w:pPr>
              <w:pStyle w:val="EmptyCellLayoutStyle"/>
              <w:spacing w:after="0" w:line="240" w:lineRule="auto"/>
            </w:pPr>
          </w:p>
        </w:tc>
        <w:tc>
          <w:tcPr>
            <w:tcW w:w="149" w:type="dxa"/>
          </w:tcPr>
          <w:p w14:paraId="3B3B5BD6" w14:textId="77777777" w:rsidR="00A37FFA" w:rsidRDefault="00A37FFA" w:rsidP="00A37FFA">
            <w:pPr>
              <w:pStyle w:val="EmptyCellLayoutStyle"/>
              <w:spacing w:after="0" w:line="240" w:lineRule="auto"/>
            </w:pPr>
          </w:p>
        </w:tc>
      </w:tr>
    </w:tbl>
    <w:p xmlns:w="http://schemas.openxmlformats.org/wordprocessingml/2006/main" w14:paraId="5A6E4259" w14:textId="77777777" w:rsidR="00A37FFA" w:rsidRDefault="00A37FFA" w:rsidP="00A37FFA">
      <w:pPr>
        <w:spacing w:after="0" w:line="240" w:lineRule="auto"/>
      </w:pPr>
    </w:p>
    <w:p xmlns:w="http://schemas.openxmlformats.org/wordprocessingml/2006/main" w14:paraId="52F436E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删除的虚拟过期行数/秒</w:t>
      </w:r>
    </w:p>
    <w:p xmlns:w="http://schemas.openxmlformats.org/wordprocessingml/2006/main" w14:paraId="7DEB5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删除的虚拟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07627B9" w14:textId="77777777" w:rsidTr="00A37FFA">
        <w:trPr>
          <w:trHeight w:val="54"/>
        </w:trPr>
        <w:tc>
          <w:tcPr>
            <w:tcW w:w="54" w:type="dxa"/>
          </w:tcPr>
          <w:p w14:paraId="484276D5" w14:textId="77777777" w:rsidR="00A37FFA" w:rsidRDefault="00A37FFA" w:rsidP="00A37FFA">
            <w:pPr>
              <w:pStyle w:val="EmptyCellLayoutStyle"/>
              <w:spacing w:after="0" w:line="240" w:lineRule="auto"/>
            </w:pPr>
          </w:p>
        </w:tc>
        <w:tc>
          <w:tcPr>
            <w:tcW w:w="10395" w:type="dxa"/>
          </w:tcPr>
          <w:p w14:paraId="38D5B101" w14:textId="77777777" w:rsidR="00A37FFA" w:rsidRDefault="00A37FFA" w:rsidP="00A37FFA">
            <w:pPr>
              <w:pStyle w:val="EmptyCellLayoutStyle"/>
              <w:spacing w:after="0" w:line="240" w:lineRule="auto"/>
            </w:pPr>
          </w:p>
        </w:tc>
        <w:tc>
          <w:tcPr>
            <w:tcW w:w="149" w:type="dxa"/>
          </w:tcPr>
          <w:p w14:paraId="78F45537" w14:textId="77777777" w:rsidR="00A37FFA" w:rsidRDefault="00A37FFA" w:rsidP="00A37FFA">
            <w:pPr>
              <w:pStyle w:val="EmptyCellLayoutStyle"/>
              <w:spacing w:after="0" w:line="240" w:lineRule="auto"/>
            </w:pPr>
          </w:p>
        </w:tc>
      </w:tr>
      <w:tr w:rsidR="00A37FFA" w14:paraId="0F394C0F" w14:textId="77777777" w:rsidTr="00A37FFA">
        <w:tc>
          <w:tcPr>
            <w:tcW w:w="54" w:type="dxa"/>
          </w:tcPr>
          <w:p w14:paraId="5FDED11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BA11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07C33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7B0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9BE5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55588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67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764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989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CB61C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9A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E20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0A9F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62CB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8B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3C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42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2C519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89E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A6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C7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636FB3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5F3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8C4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86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4F722D" w14:textId="77777777" w:rsidR="00A37FFA" w:rsidRDefault="00A37FFA" w:rsidP="00A37FFA">
            <w:pPr>
              <w:spacing w:after="0" w:line="240" w:lineRule="auto"/>
            </w:pPr>
          </w:p>
        </w:tc>
        <w:tc>
          <w:tcPr>
            <w:tcW w:w="149" w:type="dxa"/>
          </w:tcPr>
          <w:p w14:paraId="00DBE6FE" w14:textId="77777777" w:rsidR="00A37FFA" w:rsidRDefault="00A37FFA" w:rsidP="00A37FFA">
            <w:pPr>
              <w:pStyle w:val="EmptyCellLayoutStyle"/>
              <w:spacing w:after="0" w:line="240" w:lineRule="auto"/>
            </w:pPr>
          </w:p>
        </w:tc>
      </w:tr>
      <w:tr w:rsidR="00A37FFA" w14:paraId="5D7CDA9F" w14:textId="77777777" w:rsidTr="00A37FFA">
        <w:trPr>
          <w:trHeight w:val="80"/>
        </w:trPr>
        <w:tc>
          <w:tcPr>
            <w:tcW w:w="54" w:type="dxa"/>
          </w:tcPr>
          <w:p w14:paraId="24278E41" w14:textId="77777777" w:rsidR="00A37FFA" w:rsidRDefault="00A37FFA" w:rsidP="00A37FFA">
            <w:pPr>
              <w:pStyle w:val="EmptyCellLayoutStyle"/>
              <w:spacing w:after="0" w:line="240" w:lineRule="auto"/>
            </w:pPr>
          </w:p>
        </w:tc>
        <w:tc>
          <w:tcPr>
            <w:tcW w:w="10395" w:type="dxa"/>
          </w:tcPr>
          <w:p w14:paraId="1C891870" w14:textId="77777777" w:rsidR="00A37FFA" w:rsidRDefault="00A37FFA" w:rsidP="00A37FFA">
            <w:pPr>
              <w:pStyle w:val="EmptyCellLayoutStyle"/>
              <w:spacing w:after="0" w:line="240" w:lineRule="auto"/>
            </w:pPr>
          </w:p>
        </w:tc>
        <w:tc>
          <w:tcPr>
            <w:tcW w:w="149" w:type="dxa"/>
          </w:tcPr>
          <w:p w14:paraId="527B4116" w14:textId="77777777" w:rsidR="00A37FFA" w:rsidRDefault="00A37FFA" w:rsidP="00A37FFA">
            <w:pPr>
              <w:pStyle w:val="EmptyCellLayoutStyle"/>
              <w:spacing w:after="0" w:line="240" w:lineRule="auto"/>
            </w:pPr>
          </w:p>
        </w:tc>
      </w:tr>
    </w:tbl>
    <w:p xmlns:w="http://schemas.openxmlformats.org/wordprocessingml/2006/main" w14:paraId="19DBDE08" w14:textId="77777777" w:rsidR="00A37FFA" w:rsidRDefault="00A37FFA" w:rsidP="00A37FFA">
      <w:pPr>
        <w:spacing w:after="0" w:line="240" w:lineRule="auto"/>
      </w:pPr>
    </w:p>
    <w:p xmlns:w="http://schemas.openxmlformats.org/wordprocessingml/2006/main" w14:paraId="22E18B5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8 消息数</w:t>
      </w:r>
    </w:p>
    <w:p xmlns:w="http://schemas.openxmlformats.org/wordprocessingml/2006/main" w14:paraId="41AB1F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8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2473B0B" w14:textId="77777777" w:rsidTr="00A37FFA">
        <w:trPr>
          <w:trHeight w:val="54"/>
        </w:trPr>
        <w:tc>
          <w:tcPr>
            <w:tcW w:w="54" w:type="dxa"/>
          </w:tcPr>
          <w:p w14:paraId="5CD45559" w14:textId="77777777" w:rsidR="00A37FFA" w:rsidRDefault="00A37FFA" w:rsidP="00A37FFA">
            <w:pPr>
              <w:pStyle w:val="EmptyCellLayoutStyle"/>
              <w:spacing w:after="0" w:line="240" w:lineRule="auto"/>
            </w:pPr>
          </w:p>
        </w:tc>
        <w:tc>
          <w:tcPr>
            <w:tcW w:w="10395" w:type="dxa"/>
          </w:tcPr>
          <w:p w14:paraId="58DB26AD" w14:textId="77777777" w:rsidR="00A37FFA" w:rsidRDefault="00A37FFA" w:rsidP="00A37FFA">
            <w:pPr>
              <w:pStyle w:val="EmptyCellLayoutStyle"/>
              <w:spacing w:after="0" w:line="240" w:lineRule="auto"/>
            </w:pPr>
          </w:p>
        </w:tc>
        <w:tc>
          <w:tcPr>
            <w:tcW w:w="149" w:type="dxa"/>
          </w:tcPr>
          <w:p w14:paraId="6A67918A" w14:textId="77777777" w:rsidR="00A37FFA" w:rsidRDefault="00A37FFA" w:rsidP="00A37FFA">
            <w:pPr>
              <w:pStyle w:val="EmptyCellLayoutStyle"/>
              <w:spacing w:after="0" w:line="240" w:lineRule="auto"/>
            </w:pPr>
          </w:p>
        </w:tc>
      </w:tr>
      <w:tr w:rsidR="00A37FFA" w14:paraId="56FDB7CA" w14:textId="77777777" w:rsidTr="00A37FFA">
        <w:tc>
          <w:tcPr>
            <w:tcW w:w="54" w:type="dxa"/>
          </w:tcPr>
          <w:p w14:paraId="21B0DB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C806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7A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42C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AE1D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D9EB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F68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88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BDF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8EDB2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9C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39D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9D85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DE46E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4E0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C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3B7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CAA2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A1C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16B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8B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6CDB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C73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93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1AE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3AA1B3" w14:textId="77777777" w:rsidR="00A37FFA" w:rsidRDefault="00A37FFA" w:rsidP="00A37FFA">
            <w:pPr>
              <w:spacing w:after="0" w:line="240" w:lineRule="auto"/>
            </w:pPr>
          </w:p>
        </w:tc>
        <w:tc>
          <w:tcPr>
            <w:tcW w:w="149" w:type="dxa"/>
          </w:tcPr>
          <w:p w14:paraId="3559F44B" w14:textId="77777777" w:rsidR="00A37FFA" w:rsidRDefault="00A37FFA" w:rsidP="00A37FFA">
            <w:pPr>
              <w:pStyle w:val="EmptyCellLayoutStyle"/>
              <w:spacing w:after="0" w:line="240" w:lineRule="auto"/>
            </w:pPr>
          </w:p>
        </w:tc>
      </w:tr>
      <w:tr w:rsidR="00A37FFA" w14:paraId="15DAE16D" w14:textId="77777777" w:rsidTr="00A37FFA">
        <w:trPr>
          <w:trHeight w:val="80"/>
        </w:trPr>
        <w:tc>
          <w:tcPr>
            <w:tcW w:w="54" w:type="dxa"/>
          </w:tcPr>
          <w:p w14:paraId="5E80925A" w14:textId="77777777" w:rsidR="00A37FFA" w:rsidRDefault="00A37FFA" w:rsidP="00A37FFA">
            <w:pPr>
              <w:pStyle w:val="EmptyCellLayoutStyle"/>
              <w:spacing w:after="0" w:line="240" w:lineRule="auto"/>
            </w:pPr>
          </w:p>
        </w:tc>
        <w:tc>
          <w:tcPr>
            <w:tcW w:w="10395" w:type="dxa"/>
          </w:tcPr>
          <w:p w14:paraId="057B7BF6" w14:textId="77777777" w:rsidR="00A37FFA" w:rsidRDefault="00A37FFA" w:rsidP="00A37FFA">
            <w:pPr>
              <w:pStyle w:val="EmptyCellLayoutStyle"/>
              <w:spacing w:after="0" w:line="240" w:lineRule="auto"/>
            </w:pPr>
          </w:p>
        </w:tc>
        <w:tc>
          <w:tcPr>
            <w:tcW w:w="149" w:type="dxa"/>
          </w:tcPr>
          <w:p w14:paraId="6D4F4A1B" w14:textId="77777777" w:rsidR="00A37FFA" w:rsidRDefault="00A37FFA" w:rsidP="00A37FFA">
            <w:pPr>
              <w:pStyle w:val="EmptyCellLayoutStyle"/>
              <w:spacing w:after="0" w:line="240" w:lineRule="auto"/>
            </w:pPr>
          </w:p>
        </w:tc>
      </w:tr>
    </w:tbl>
    <w:p xmlns:w="http://schemas.openxmlformats.org/wordprocessingml/2006/main" w14:paraId="0906D091" w14:textId="77777777" w:rsidR="00A37FFA" w:rsidRDefault="00A37FFA" w:rsidP="00A37FFA">
      <w:pPr>
        <w:spacing w:after="0" w:line="240" w:lineRule="auto"/>
      </w:pPr>
    </w:p>
    <w:p xmlns:w="http://schemas.openxmlformats.org/wordprocessingml/2006/main" w14:paraId="657C067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删除的过期行数/秒</w:t>
      </w:r>
    </w:p>
    <w:p xmlns:w="http://schemas.openxmlformats.org/wordprocessingml/2006/main" w14:paraId="621101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删除的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3E5DF" w14:textId="77777777" w:rsidTr="00A37FFA">
        <w:trPr>
          <w:trHeight w:val="54"/>
        </w:trPr>
        <w:tc>
          <w:tcPr>
            <w:tcW w:w="54" w:type="dxa"/>
          </w:tcPr>
          <w:p w14:paraId="4172CE5C" w14:textId="77777777" w:rsidR="00A37FFA" w:rsidRDefault="00A37FFA" w:rsidP="00A37FFA">
            <w:pPr>
              <w:pStyle w:val="EmptyCellLayoutStyle"/>
              <w:spacing w:after="0" w:line="240" w:lineRule="auto"/>
            </w:pPr>
          </w:p>
        </w:tc>
        <w:tc>
          <w:tcPr>
            <w:tcW w:w="10395" w:type="dxa"/>
          </w:tcPr>
          <w:p w14:paraId="6C6370DE" w14:textId="77777777" w:rsidR="00A37FFA" w:rsidRDefault="00A37FFA" w:rsidP="00A37FFA">
            <w:pPr>
              <w:pStyle w:val="EmptyCellLayoutStyle"/>
              <w:spacing w:after="0" w:line="240" w:lineRule="auto"/>
            </w:pPr>
          </w:p>
        </w:tc>
        <w:tc>
          <w:tcPr>
            <w:tcW w:w="149" w:type="dxa"/>
          </w:tcPr>
          <w:p w14:paraId="3DEDDF7F" w14:textId="77777777" w:rsidR="00A37FFA" w:rsidRDefault="00A37FFA" w:rsidP="00A37FFA">
            <w:pPr>
              <w:pStyle w:val="EmptyCellLayoutStyle"/>
              <w:spacing w:after="0" w:line="240" w:lineRule="auto"/>
            </w:pPr>
          </w:p>
        </w:tc>
      </w:tr>
      <w:tr w:rsidR="00A37FFA" w14:paraId="6A37C1F7" w14:textId="77777777" w:rsidTr="00A37FFA">
        <w:tc>
          <w:tcPr>
            <w:tcW w:w="54" w:type="dxa"/>
          </w:tcPr>
          <w:p w14:paraId="4FB69A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F5AB5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2DDD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5C6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0CED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DA52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8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736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57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07B9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DAF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A9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E45C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596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11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DF3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EB4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757E7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38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91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E76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EFAD9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0B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3D7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5F95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BE2AAE2" w14:textId="77777777" w:rsidR="00A37FFA" w:rsidRDefault="00A37FFA" w:rsidP="00A37FFA">
            <w:pPr>
              <w:spacing w:after="0" w:line="240" w:lineRule="auto"/>
            </w:pPr>
          </w:p>
        </w:tc>
        <w:tc>
          <w:tcPr>
            <w:tcW w:w="149" w:type="dxa"/>
          </w:tcPr>
          <w:p w14:paraId="11C268B6" w14:textId="77777777" w:rsidR="00A37FFA" w:rsidRDefault="00A37FFA" w:rsidP="00A37FFA">
            <w:pPr>
              <w:pStyle w:val="EmptyCellLayoutStyle"/>
              <w:spacing w:after="0" w:line="240" w:lineRule="auto"/>
            </w:pPr>
          </w:p>
        </w:tc>
      </w:tr>
      <w:tr w:rsidR="00A37FFA" w14:paraId="26E77874" w14:textId="77777777" w:rsidTr="00A37FFA">
        <w:trPr>
          <w:trHeight w:val="80"/>
        </w:trPr>
        <w:tc>
          <w:tcPr>
            <w:tcW w:w="54" w:type="dxa"/>
          </w:tcPr>
          <w:p w14:paraId="7819153E" w14:textId="77777777" w:rsidR="00A37FFA" w:rsidRDefault="00A37FFA" w:rsidP="00A37FFA">
            <w:pPr>
              <w:pStyle w:val="EmptyCellLayoutStyle"/>
              <w:spacing w:after="0" w:line="240" w:lineRule="auto"/>
            </w:pPr>
          </w:p>
        </w:tc>
        <w:tc>
          <w:tcPr>
            <w:tcW w:w="10395" w:type="dxa"/>
          </w:tcPr>
          <w:p w14:paraId="7550D6AB" w14:textId="77777777" w:rsidR="00A37FFA" w:rsidRDefault="00A37FFA" w:rsidP="00A37FFA">
            <w:pPr>
              <w:pStyle w:val="EmptyCellLayoutStyle"/>
              <w:spacing w:after="0" w:line="240" w:lineRule="auto"/>
            </w:pPr>
          </w:p>
        </w:tc>
        <w:tc>
          <w:tcPr>
            <w:tcW w:w="149" w:type="dxa"/>
          </w:tcPr>
          <w:p w14:paraId="394854BC" w14:textId="77777777" w:rsidR="00A37FFA" w:rsidRDefault="00A37FFA" w:rsidP="00A37FFA">
            <w:pPr>
              <w:pStyle w:val="EmptyCellLayoutStyle"/>
              <w:spacing w:after="0" w:line="240" w:lineRule="auto"/>
            </w:pPr>
          </w:p>
        </w:tc>
      </w:tr>
    </w:tbl>
    <w:p xmlns:w="http://schemas.openxmlformats.org/wordprocessingml/2006/main" w14:paraId="1904D0E9" w14:textId="77777777" w:rsidR="00A37FFA" w:rsidRDefault="00A37FFA" w:rsidP="00A37FFA">
      <w:pPr>
        <w:spacing w:after="0" w:line="240" w:lineRule="auto"/>
      </w:pPr>
    </w:p>
    <w:p xmlns:w="http://schemas.openxmlformats.org/wordprocessingml/2006/main" w14:paraId="68CF3B2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7 消息数</w:t>
      </w:r>
    </w:p>
    <w:p xmlns:w="http://schemas.openxmlformats.org/wordprocessingml/2006/main" w14:paraId="711D56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7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6E24F77" w14:textId="77777777" w:rsidTr="00A37FFA">
        <w:trPr>
          <w:trHeight w:val="54"/>
        </w:trPr>
        <w:tc>
          <w:tcPr>
            <w:tcW w:w="54" w:type="dxa"/>
          </w:tcPr>
          <w:p w14:paraId="0D899F31" w14:textId="77777777" w:rsidR="00A37FFA" w:rsidRDefault="00A37FFA" w:rsidP="00A37FFA">
            <w:pPr>
              <w:pStyle w:val="EmptyCellLayoutStyle"/>
              <w:spacing w:after="0" w:line="240" w:lineRule="auto"/>
            </w:pPr>
          </w:p>
        </w:tc>
        <w:tc>
          <w:tcPr>
            <w:tcW w:w="10395" w:type="dxa"/>
          </w:tcPr>
          <w:p w14:paraId="73ACDD8F" w14:textId="77777777" w:rsidR="00A37FFA" w:rsidRDefault="00A37FFA" w:rsidP="00A37FFA">
            <w:pPr>
              <w:pStyle w:val="EmptyCellLayoutStyle"/>
              <w:spacing w:after="0" w:line="240" w:lineRule="auto"/>
            </w:pPr>
          </w:p>
        </w:tc>
        <w:tc>
          <w:tcPr>
            <w:tcW w:w="149" w:type="dxa"/>
          </w:tcPr>
          <w:p w14:paraId="49BCB115" w14:textId="77777777" w:rsidR="00A37FFA" w:rsidRDefault="00A37FFA" w:rsidP="00A37FFA">
            <w:pPr>
              <w:pStyle w:val="EmptyCellLayoutStyle"/>
              <w:spacing w:after="0" w:line="240" w:lineRule="auto"/>
            </w:pPr>
          </w:p>
        </w:tc>
      </w:tr>
      <w:tr w:rsidR="00A37FFA" w14:paraId="6CD5E554" w14:textId="77777777" w:rsidTr="00A37FFA">
        <w:tc>
          <w:tcPr>
            <w:tcW w:w="54" w:type="dxa"/>
          </w:tcPr>
          <w:p w14:paraId="130F641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E8F545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FBA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B02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AAB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D84DE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406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C80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E03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8D2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07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9B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95D4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0A33B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00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91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D3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FFFE9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F1E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294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5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C2259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F0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2DCE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4AFE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CC900AB" w14:textId="77777777" w:rsidR="00A37FFA" w:rsidRDefault="00A37FFA" w:rsidP="00A37FFA">
            <w:pPr>
              <w:spacing w:after="0" w:line="240" w:lineRule="auto"/>
            </w:pPr>
          </w:p>
        </w:tc>
        <w:tc>
          <w:tcPr>
            <w:tcW w:w="149" w:type="dxa"/>
          </w:tcPr>
          <w:p w14:paraId="262B7936" w14:textId="77777777" w:rsidR="00A37FFA" w:rsidRDefault="00A37FFA" w:rsidP="00A37FFA">
            <w:pPr>
              <w:pStyle w:val="EmptyCellLayoutStyle"/>
              <w:spacing w:after="0" w:line="240" w:lineRule="auto"/>
            </w:pPr>
          </w:p>
        </w:tc>
      </w:tr>
      <w:tr w:rsidR="00A37FFA" w14:paraId="16A852BA" w14:textId="77777777" w:rsidTr="00A37FFA">
        <w:trPr>
          <w:trHeight w:val="80"/>
        </w:trPr>
        <w:tc>
          <w:tcPr>
            <w:tcW w:w="54" w:type="dxa"/>
          </w:tcPr>
          <w:p w14:paraId="64CBCA1D" w14:textId="77777777" w:rsidR="00A37FFA" w:rsidRDefault="00A37FFA" w:rsidP="00A37FFA">
            <w:pPr>
              <w:pStyle w:val="EmptyCellLayoutStyle"/>
              <w:spacing w:after="0" w:line="240" w:lineRule="auto"/>
            </w:pPr>
          </w:p>
        </w:tc>
        <w:tc>
          <w:tcPr>
            <w:tcW w:w="10395" w:type="dxa"/>
          </w:tcPr>
          <w:p w14:paraId="7915AB73" w14:textId="77777777" w:rsidR="00A37FFA" w:rsidRDefault="00A37FFA" w:rsidP="00A37FFA">
            <w:pPr>
              <w:pStyle w:val="EmptyCellLayoutStyle"/>
              <w:spacing w:after="0" w:line="240" w:lineRule="auto"/>
            </w:pPr>
          </w:p>
        </w:tc>
        <w:tc>
          <w:tcPr>
            <w:tcW w:w="149" w:type="dxa"/>
          </w:tcPr>
          <w:p w14:paraId="4F5F50B7" w14:textId="77777777" w:rsidR="00A37FFA" w:rsidRDefault="00A37FFA" w:rsidP="00A37FFA">
            <w:pPr>
              <w:pStyle w:val="EmptyCellLayoutStyle"/>
              <w:spacing w:after="0" w:line="240" w:lineRule="auto"/>
            </w:pPr>
          </w:p>
        </w:tc>
      </w:tr>
    </w:tbl>
    <w:p xmlns:w="http://schemas.openxmlformats.org/wordprocessingml/2006/main" w14:paraId="527A5FAB" w14:textId="77777777" w:rsidR="00A37FFA" w:rsidRDefault="00A37FFA" w:rsidP="00A37FFA">
      <w:pPr>
        <w:spacing w:after="0" w:line="240" w:lineRule="auto"/>
      </w:pPr>
    </w:p>
    <w:p xmlns:w="http://schemas.openxmlformats.org/wordprocessingml/2006/main" w14:paraId="3BB502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虚拟即将到期行数/秒</w:t>
      </w:r>
    </w:p>
    <w:p xmlns:w="http://schemas.openxmlformats.org/wordprocessingml/2006/main" w14:paraId="2A2DF1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接触的即将到期的虚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7223D2" w14:textId="77777777" w:rsidTr="00A37FFA">
        <w:trPr>
          <w:trHeight w:val="54"/>
        </w:trPr>
        <w:tc>
          <w:tcPr>
            <w:tcW w:w="54" w:type="dxa"/>
          </w:tcPr>
          <w:p w14:paraId="3F9563EF" w14:textId="77777777" w:rsidR="00A37FFA" w:rsidRDefault="00A37FFA" w:rsidP="00A37FFA">
            <w:pPr>
              <w:pStyle w:val="EmptyCellLayoutStyle"/>
              <w:spacing w:after="0" w:line="240" w:lineRule="auto"/>
            </w:pPr>
          </w:p>
        </w:tc>
        <w:tc>
          <w:tcPr>
            <w:tcW w:w="10395" w:type="dxa"/>
          </w:tcPr>
          <w:p w14:paraId="61278B68" w14:textId="77777777" w:rsidR="00A37FFA" w:rsidRDefault="00A37FFA" w:rsidP="00A37FFA">
            <w:pPr>
              <w:pStyle w:val="EmptyCellLayoutStyle"/>
              <w:spacing w:after="0" w:line="240" w:lineRule="auto"/>
            </w:pPr>
          </w:p>
        </w:tc>
        <w:tc>
          <w:tcPr>
            <w:tcW w:w="149" w:type="dxa"/>
          </w:tcPr>
          <w:p w14:paraId="451C0ED7" w14:textId="77777777" w:rsidR="00A37FFA" w:rsidRDefault="00A37FFA" w:rsidP="00A37FFA">
            <w:pPr>
              <w:pStyle w:val="EmptyCellLayoutStyle"/>
              <w:spacing w:after="0" w:line="240" w:lineRule="auto"/>
            </w:pPr>
          </w:p>
        </w:tc>
      </w:tr>
      <w:tr w:rsidR="00A37FFA" w14:paraId="448FD529" w14:textId="77777777" w:rsidTr="00A37FFA">
        <w:tc>
          <w:tcPr>
            <w:tcW w:w="54" w:type="dxa"/>
          </w:tcPr>
          <w:p w14:paraId="15D527B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6E4483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0D3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DD8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4B03F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4377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246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2FB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6B4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EA8D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EAD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887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2F91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C9032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A66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980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2F5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D39E9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251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5C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D7F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9C805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CC0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F2A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A85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4F536AA" w14:textId="77777777" w:rsidR="00A37FFA" w:rsidRDefault="00A37FFA" w:rsidP="00A37FFA">
            <w:pPr>
              <w:spacing w:after="0" w:line="240" w:lineRule="auto"/>
            </w:pPr>
          </w:p>
        </w:tc>
        <w:tc>
          <w:tcPr>
            <w:tcW w:w="149" w:type="dxa"/>
          </w:tcPr>
          <w:p w14:paraId="2E3F1185" w14:textId="77777777" w:rsidR="00A37FFA" w:rsidRDefault="00A37FFA" w:rsidP="00A37FFA">
            <w:pPr>
              <w:pStyle w:val="EmptyCellLayoutStyle"/>
              <w:spacing w:after="0" w:line="240" w:lineRule="auto"/>
            </w:pPr>
          </w:p>
        </w:tc>
      </w:tr>
      <w:tr w:rsidR="00A37FFA" w14:paraId="703751CA" w14:textId="77777777" w:rsidTr="00A37FFA">
        <w:trPr>
          <w:trHeight w:val="80"/>
        </w:trPr>
        <w:tc>
          <w:tcPr>
            <w:tcW w:w="54" w:type="dxa"/>
          </w:tcPr>
          <w:p w14:paraId="5CF1686C" w14:textId="77777777" w:rsidR="00A37FFA" w:rsidRDefault="00A37FFA" w:rsidP="00A37FFA">
            <w:pPr>
              <w:pStyle w:val="EmptyCellLayoutStyle"/>
              <w:spacing w:after="0" w:line="240" w:lineRule="auto"/>
            </w:pPr>
          </w:p>
        </w:tc>
        <w:tc>
          <w:tcPr>
            <w:tcW w:w="10395" w:type="dxa"/>
          </w:tcPr>
          <w:p w14:paraId="343FF1F8" w14:textId="77777777" w:rsidR="00A37FFA" w:rsidRDefault="00A37FFA" w:rsidP="00A37FFA">
            <w:pPr>
              <w:pStyle w:val="EmptyCellLayoutStyle"/>
              <w:spacing w:after="0" w:line="240" w:lineRule="auto"/>
            </w:pPr>
          </w:p>
        </w:tc>
        <w:tc>
          <w:tcPr>
            <w:tcW w:w="149" w:type="dxa"/>
          </w:tcPr>
          <w:p w14:paraId="14327ECE" w14:textId="77777777" w:rsidR="00A37FFA" w:rsidRDefault="00A37FFA" w:rsidP="00A37FFA">
            <w:pPr>
              <w:pStyle w:val="EmptyCellLayoutStyle"/>
              <w:spacing w:after="0" w:line="240" w:lineRule="auto"/>
            </w:pPr>
          </w:p>
        </w:tc>
      </w:tr>
    </w:tbl>
    <w:p xmlns:w="http://schemas.openxmlformats.org/wordprocessingml/2006/main" w14:paraId="1549B1FD" w14:textId="77777777" w:rsidR="00A37FFA" w:rsidRDefault="00A37FFA" w:rsidP="00A37FFA">
      <w:pPr>
        <w:spacing w:after="0" w:line="240" w:lineRule="auto"/>
      </w:pPr>
    </w:p>
    <w:p xmlns:w="http://schemas.openxmlformats.org/wordprocessingml/2006/main" w14:paraId="473DF74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的锁等待数。</w:t>
      </w:r>
    </w:p>
    <w:p xmlns:w="http://schemas.openxmlformats.org/wordprocessingml/2006/main" w14:paraId="2F441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的锁等待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0CD9A90" w14:textId="77777777" w:rsidTr="00A37FFA">
        <w:trPr>
          <w:trHeight w:val="54"/>
        </w:trPr>
        <w:tc>
          <w:tcPr>
            <w:tcW w:w="54" w:type="dxa"/>
          </w:tcPr>
          <w:p w14:paraId="61A8D0CC" w14:textId="77777777" w:rsidR="00A37FFA" w:rsidRDefault="00A37FFA" w:rsidP="00A37FFA">
            <w:pPr>
              <w:pStyle w:val="EmptyCellLayoutStyle"/>
              <w:spacing w:after="0" w:line="240" w:lineRule="auto"/>
            </w:pPr>
          </w:p>
        </w:tc>
        <w:tc>
          <w:tcPr>
            <w:tcW w:w="10395" w:type="dxa"/>
          </w:tcPr>
          <w:p w14:paraId="245F0A69" w14:textId="77777777" w:rsidR="00A37FFA" w:rsidRDefault="00A37FFA" w:rsidP="00A37FFA">
            <w:pPr>
              <w:pStyle w:val="EmptyCellLayoutStyle"/>
              <w:spacing w:after="0" w:line="240" w:lineRule="auto"/>
            </w:pPr>
          </w:p>
        </w:tc>
        <w:tc>
          <w:tcPr>
            <w:tcW w:w="149" w:type="dxa"/>
          </w:tcPr>
          <w:p w14:paraId="6D1F31FD" w14:textId="77777777" w:rsidR="00A37FFA" w:rsidRDefault="00A37FFA" w:rsidP="00A37FFA">
            <w:pPr>
              <w:pStyle w:val="EmptyCellLayoutStyle"/>
              <w:spacing w:after="0" w:line="240" w:lineRule="auto"/>
            </w:pPr>
          </w:p>
        </w:tc>
      </w:tr>
      <w:tr w:rsidR="00A37FFA" w14:paraId="5A2415D2" w14:textId="77777777" w:rsidTr="00A37FFA">
        <w:tc>
          <w:tcPr>
            <w:tcW w:w="54" w:type="dxa"/>
          </w:tcPr>
          <w:p w14:paraId="4AAF76A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E0DE2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6E3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0ED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B91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E370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D05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74A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DB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0D3F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80E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B0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8792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E5B81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7C1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F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0E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0C30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1D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7E1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9FF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42FF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AFD4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71C0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FD9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45C2834" w14:textId="77777777" w:rsidR="00A37FFA" w:rsidRDefault="00A37FFA" w:rsidP="00A37FFA">
            <w:pPr>
              <w:spacing w:after="0" w:line="240" w:lineRule="auto"/>
            </w:pPr>
          </w:p>
        </w:tc>
        <w:tc>
          <w:tcPr>
            <w:tcW w:w="149" w:type="dxa"/>
          </w:tcPr>
          <w:p w14:paraId="2E7F065E" w14:textId="77777777" w:rsidR="00A37FFA" w:rsidRDefault="00A37FFA" w:rsidP="00A37FFA">
            <w:pPr>
              <w:pStyle w:val="EmptyCellLayoutStyle"/>
              <w:spacing w:after="0" w:line="240" w:lineRule="auto"/>
            </w:pPr>
          </w:p>
        </w:tc>
      </w:tr>
      <w:tr w:rsidR="00A37FFA" w14:paraId="6385E207" w14:textId="77777777" w:rsidTr="00A37FFA">
        <w:trPr>
          <w:trHeight w:val="80"/>
        </w:trPr>
        <w:tc>
          <w:tcPr>
            <w:tcW w:w="54" w:type="dxa"/>
          </w:tcPr>
          <w:p w14:paraId="3565F2AE" w14:textId="77777777" w:rsidR="00A37FFA" w:rsidRDefault="00A37FFA" w:rsidP="00A37FFA">
            <w:pPr>
              <w:pStyle w:val="EmptyCellLayoutStyle"/>
              <w:spacing w:after="0" w:line="240" w:lineRule="auto"/>
            </w:pPr>
          </w:p>
        </w:tc>
        <w:tc>
          <w:tcPr>
            <w:tcW w:w="10395" w:type="dxa"/>
          </w:tcPr>
          <w:p w14:paraId="231BCB70" w14:textId="77777777" w:rsidR="00A37FFA" w:rsidRDefault="00A37FFA" w:rsidP="00A37FFA">
            <w:pPr>
              <w:pStyle w:val="EmptyCellLayoutStyle"/>
              <w:spacing w:after="0" w:line="240" w:lineRule="auto"/>
            </w:pPr>
          </w:p>
        </w:tc>
        <w:tc>
          <w:tcPr>
            <w:tcW w:w="149" w:type="dxa"/>
          </w:tcPr>
          <w:p w14:paraId="7C585370" w14:textId="77777777" w:rsidR="00A37FFA" w:rsidRDefault="00A37FFA" w:rsidP="00A37FFA">
            <w:pPr>
              <w:pStyle w:val="EmptyCellLayoutStyle"/>
              <w:spacing w:after="0" w:line="240" w:lineRule="auto"/>
            </w:pPr>
          </w:p>
        </w:tc>
      </w:tr>
    </w:tbl>
    <w:p xmlns:w="http://schemas.openxmlformats.org/wordprocessingml/2006/main" w14:paraId="223D0794" w14:textId="77777777" w:rsidR="00A37FFA" w:rsidRDefault="00A37FFA" w:rsidP="00A37FFA">
      <w:pPr>
        <w:spacing w:after="0" w:line="240" w:lineRule="auto"/>
      </w:pPr>
    </w:p>
    <w:p xmlns:w="http://schemas.openxmlformats.org/wordprocessingml/2006/main" w14:paraId="1A5874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陈旧速率对象等待数/秒</w:t>
      </w:r>
    </w:p>
    <w:p xmlns:w="http://schemas.openxmlformats.org/wordprocessingml/2006/main" w14:paraId="4E87E9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陈旧速率对象等待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6C9C0A6" w14:textId="77777777" w:rsidTr="00A37FFA">
        <w:trPr>
          <w:trHeight w:val="54"/>
        </w:trPr>
        <w:tc>
          <w:tcPr>
            <w:tcW w:w="54" w:type="dxa"/>
          </w:tcPr>
          <w:p w14:paraId="4F0EE0FB" w14:textId="77777777" w:rsidR="00A37FFA" w:rsidRDefault="00A37FFA" w:rsidP="00A37FFA">
            <w:pPr>
              <w:pStyle w:val="EmptyCellLayoutStyle"/>
              <w:spacing w:after="0" w:line="240" w:lineRule="auto"/>
            </w:pPr>
          </w:p>
        </w:tc>
        <w:tc>
          <w:tcPr>
            <w:tcW w:w="10395" w:type="dxa"/>
          </w:tcPr>
          <w:p w14:paraId="08D9D022" w14:textId="77777777" w:rsidR="00A37FFA" w:rsidRDefault="00A37FFA" w:rsidP="00A37FFA">
            <w:pPr>
              <w:pStyle w:val="EmptyCellLayoutStyle"/>
              <w:spacing w:after="0" w:line="240" w:lineRule="auto"/>
            </w:pPr>
          </w:p>
        </w:tc>
        <w:tc>
          <w:tcPr>
            <w:tcW w:w="149" w:type="dxa"/>
          </w:tcPr>
          <w:p w14:paraId="27125EC0" w14:textId="77777777" w:rsidR="00A37FFA" w:rsidRDefault="00A37FFA" w:rsidP="00A37FFA">
            <w:pPr>
              <w:pStyle w:val="EmptyCellLayoutStyle"/>
              <w:spacing w:after="0" w:line="240" w:lineRule="auto"/>
            </w:pPr>
          </w:p>
        </w:tc>
      </w:tr>
      <w:tr w:rsidR="00A37FFA" w14:paraId="3C032E59" w14:textId="77777777" w:rsidTr="00A37FFA">
        <w:tc>
          <w:tcPr>
            <w:tcW w:w="54" w:type="dxa"/>
          </w:tcPr>
          <w:p w14:paraId="04F04C1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C8785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2DE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4462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6D9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07C0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B79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C66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33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543C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EB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3B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CCF9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E5F06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85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D19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5D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C5527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3C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34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7AD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3833BA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D4C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CEEF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03A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C93BDC6" w14:textId="77777777" w:rsidR="00A37FFA" w:rsidRDefault="00A37FFA" w:rsidP="00A37FFA">
            <w:pPr>
              <w:spacing w:after="0" w:line="240" w:lineRule="auto"/>
            </w:pPr>
          </w:p>
        </w:tc>
        <w:tc>
          <w:tcPr>
            <w:tcW w:w="149" w:type="dxa"/>
          </w:tcPr>
          <w:p w14:paraId="1AE41B97" w14:textId="77777777" w:rsidR="00A37FFA" w:rsidRDefault="00A37FFA" w:rsidP="00A37FFA">
            <w:pPr>
              <w:pStyle w:val="EmptyCellLayoutStyle"/>
              <w:spacing w:after="0" w:line="240" w:lineRule="auto"/>
            </w:pPr>
          </w:p>
        </w:tc>
      </w:tr>
      <w:tr w:rsidR="00A37FFA" w14:paraId="3D970556" w14:textId="77777777" w:rsidTr="00A37FFA">
        <w:trPr>
          <w:trHeight w:val="80"/>
        </w:trPr>
        <w:tc>
          <w:tcPr>
            <w:tcW w:w="54" w:type="dxa"/>
          </w:tcPr>
          <w:p w14:paraId="6115D28A" w14:textId="77777777" w:rsidR="00A37FFA" w:rsidRDefault="00A37FFA" w:rsidP="00A37FFA">
            <w:pPr>
              <w:pStyle w:val="EmptyCellLayoutStyle"/>
              <w:spacing w:after="0" w:line="240" w:lineRule="auto"/>
            </w:pPr>
          </w:p>
        </w:tc>
        <w:tc>
          <w:tcPr>
            <w:tcW w:w="10395" w:type="dxa"/>
          </w:tcPr>
          <w:p w14:paraId="1D3AD98B" w14:textId="77777777" w:rsidR="00A37FFA" w:rsidRDefault="00A37FFA" w:rsidP="00A37FFA">
            <w:pPr>
              <w:pStyle w:val="EmptyCellLayoutStyle"/>
              <w:spacing w:after="0" w:line="240" w:lineRule="auto"/>
            </w:pPr>
          </w:p>
        </w:tc>
        <w:tc>
          <w:tcPr>
            <w:tcW w:w="149" w:type="dxa"/>
          </w:tcPr>
          <w:p w14:paraId="75B86210" w14:textId="77777777" w:rsidR="00A37FFA" w:rsidRDefault="00A37FFA" w:rsidP="00A37FFA">
            <w:pPr>
              <w:pStyle w:val="EmptyCellLayoutStyle"/>
              <w:spacing w:after="0" w:line="240" w:lineRule="auto"/>
            </w:pPr>
          </w:p>
        </w:tc>
      </w:tr>
    </w:tbl>
    <w:p xmlns:w="http://schemas.openxmlformats.org/wordprocessingml/2006/main" w14:paraId="65B48217" w14:textId="77777777" w:rsidR="00A37FFA" w:rsidRDefault="00A37FFA" w:rsidP="00A37FFA">
      <w:pPr>
        <w:spacing w:after="0" w:line="240" w:lineRule="auto"/>
      </w:pPr>
    </w:p>
    <w:p xmlns:w="http://schemas.openxmlformats.org/wordprocessingml/2006/main" w14:paraId="58EFA1F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5 消息片段数</w:t>
      </w:r>
    </w:p>
    <w:p xmlns:w="http://schemas.openxmlformats.org/wordprocessingml/2006/main" w14:paraId="7C266D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5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DD6DFBB" w14:textId="77777777" w:rsidTr="00A37FFA">
        <w:trPr>
          <w:trHeight w:val="54"/>
        </w:trPr>
        <w:tc>
          <w:tcPr>
            <w:tcW w:w="54" w:type="dxa"/>
          </w:tcPr>
          <w:p w14:paraId="69514991" w14:textId="77777777" w:rsidR="00A37FFA" w:rsidRDefault="00A37FFA" w:rsidP="00A37FFA">
            <w:pPr>
              <w:pStyle w:val="EmptyCellLayoutStyle"/>
              <w:spacing w:after="0" w:line="240" w:lineRule="auto"/>
            </w:pPr>
          </w:p>
        </w:tc>
        <w:tc>
          <w:tcPr>
            <w:tcW w:w="10395" w:type="dxa"/>
          </w:tcPr>
          <w:p w14:paraId="6E8025CD" w14:textId="77777777" w:rsidR="00A37FFA" w:rsidRDefault="00A37FFA" w:rsidP="00A37FFA">
            <w:pPr>
              <w:pStyle w:val="EmptyCellLayoutStyle"/>
              <w:spacing w:after="0" w:line="240" w:lineRule="auto"/>
            </w:pPr>
          </w:p>
        </w:tc>
        <w:tc>
          <w:tcPr>
            <w:tcW w:w="149" w:type="dxa"/>
          </w:tcPr>
          <w:p w14:paraId="4537196A" w14:textId="77777777" w:rsidR="00A37FFA" w:rsidRDefault="00A37FFA" w:rsidP="00A37FFA">
            <w:pPr>
              <w:pStyle w:val="EmptyCellLayoutStyle"/>
              <w:spacing w:after="0" w:line="240" w:lineRule="auto"/>
            </w:pPr>
          </w:p>
        </w:tc>
      </w:tr>
      <w:tr w:rsidR="00A37FFA" w14:paraId="3D913056" w14:textId="77777777" w:rsidTr="00A37FFA">
        <w:tc>
          <w:tcPr>
            <w:tcW w:w="54" w:type="dxa"/>
          </w:tcPr>
          <w:p w14:paraId="6751FC2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C1EE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440B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9C10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E61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79E9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4A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FD3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3A8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6677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531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4C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D75A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78F85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7FE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3A5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E0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D6CACB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05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E7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560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2BC29D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2BC1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AC1C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E080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79D5C72" w14:textId="77777777" w:rsidR="00A37FFA" w:rsidRDefault="00A37FFA" w:rsidP="00A37FFA">
            <w:pPr>
              <w:spacing w:after="0" w:line="240" w:lineRule="auto"/>
            </w:pPr>
          </w:p>
        </w:tc>
        <w:tc>
          <w:tcPr>
            <w:tcW w:w="149" w:type="dxa"/>
          </w:tcPr>
          <w:p w14:paraId="0AF03E42" w14:textId="77777777" w:rsidR="00A37FFA" w:rsidRDefault="00A37FFA" w:rsidP="00A37FFA">
            <w:pPr>
              <w:pStyle w:val="EmptyCellLayoutStyle"/>
              <w:spacing w:after="0" w:line="240" w:lineRule="auto"/>
            </w:pPr>
          </w:p>
        </w:tc>
      </w:tr>
      <w:tr w:rsidR="00A37FFA" w14:paraId="157B0764" w14:textId="77777777" w:rsidTr="00A37FFA">
        <w:trPr>
          <w:trHeight w:val="80"/>
        </w:trPr>
        <w:tc>
          <w:tcPr>
            <w:tcW w:w="54" w:type="dxa"/>
          </w:tcPr>
          <w:p w14:paraId="05F81C3A" w14:textId="77777777" w:rsidR="00A37FFA" w:rsidRDefault="00A37FFA" w:rsidP="00A37FFA">
            <w:pPr>
              <w:pStyle w:val="EmptyCellLayoutStyle"/>
              <w:spacing w:after="0" w:line="240" w:lineRule="auto"/>
            </w:pPr>
          </w:p>
        </w:tc>
        <w:tc>
          <w:tcPr>
            <w:tcW w:w="10395" w:type="dxa"/>
          </w:tcPr>
          <w:p w14:paraId="1A5F8D67" w14:textId="77777777" w:rsidR="00A37FFA" w:rsidRDefault="00A37FFA" w:rsidP="00A37FFA">
            <w:pPr>
              <w:pStyle w:val="EmptyCellLayoutStyle"/>
              <w:spacing w:after="0" w:line="240" w:lineRule="auto"/>
            </w:pPr>
          </w:p>
        </w:tc>
        <w:tc>
          <w:tcPr>
            <w:tcW w:w="149" w:type="dxa"/>
          </w:tcPr>
          <w:p w14:paraId="5EC061F6" w14:textId="77777777" w:rsidR="00A37FFA" w:rsidRDefault="00A37FFA" w:rsidP="00A37FFA">
            <w:pPr>
              <w:pStyle w:val="EmptyCellLayoutStyle"/>
              <w:spacing w:after="0" w:line="240" w:lineRule="auto"/>
            </w:pPr>
          </w:p>
        </w:tc>
      </w:tr>
    </w:tbl>
    <w:p xmlns:w="http://schemas.openxmlformats.org/wordprocessingml/2006/main" w14:paraId="2BD745D2" w14:textId="77777777" w:rsidR="00A37FFA" w:rsidRDefault="00A37FFA" w:rsidP="00A37FFA">
      <w:pPr>
        <w:spacing w:after="0" w:line="240" w:lineRule="auto"/>
      </w:pPr>
    </w:p>
    <w:p xmlns:w="http://schemas.openxmlformats.org/wordprocessingml/2006/main" w14:paraId="7C9E4F7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启动的扫描数/秒</w:t>
      </w:r>
    </w:p>
    <w:p xmlns:w="http://schemas.openxmlformats.org/wordprocessingml/2006/main" w14:paraId="605C9C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启动的扫描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58F7D12" w14:textId="77777777" w:rsidTr="00A37FFA">
        <w:trPr>
          <w:trHeight w:val="54"/>
        </w:trPr>
        <w:tc>
          <w:tcPr>
            <w:tcW w:w="54" w:type="dxa"/>
          </w:tcPr>
          <w:p w14:paraId="5BEE5F6E" w14:textId="77777777" w:rsidR="00A37FFA" w:rsidRDefault="00A37FFA" w:rsidP="00A37FFA">
            <w:pPr>
              <w:pStyle w:val="EmptyCellLayoutStyle"/>
              <w:spacing w:after="0" w:line="240" w:lineRule="auto"/>
            </w:pPr>
          </w:p>
        </w:tc>
        <w:tc>
          <w:tcPr>
            <w:tcW w:w="10395" w:type="dxa"/>
          </w:tcPr>
          <w:p w14:paraId="62CFDE1E" w14:textId="77777777" w:rsidR="00A37FFA" w:rsidRDefault="00A37FFA" w:rsidP="00A37FFA">
            <w:pPr>
              <w:pStyle w:val="EmptyCellLayoutStyle"/>
              <w:spacing w:after="0" w:line="240" w:lineRule="auto"/>
            </w:pPr>
          </w:p>
        </w:tc>
        <w:tc>
          <w:tcPr>
            <w:tcW w:w="149" w:type="dxa"/>
          </w:tcPr>
          <w:p w14:paraId="5B8918F6" w14:textId="77777777" w:rsidR="00A37FFA" w:rsidRDefault="00A37FFA" w:rsidP="00A37FFA">
            <w:pPr>
              <w:pStyle w:val="EmptyCellLayoutStyle"/>
              <w:spacing w:after="0" w:line="240" w:lineRule="auto"/>
            </w:pPr>
          </w:p>
        </w:tc>
      </w:tr>
      <w:tr w:rsidR="00A37FFA" w14:paraId="184EA4FA" w14:textId="77777777" w:rsidTr="00A37FFA">
        <w:tc>
          <w:tcPr>
            <w:tcW w:w="54" w:type="dxa"/>
          </w:tcPr>
          <w:p w14:paraId="5CBDDE0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5C00E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FA84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0C5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80F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413F7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11A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C58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0A4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F8E24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8B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F5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4E52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3DCB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DFC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78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39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32359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1E3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38B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E1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C16D8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3E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CA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EC5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752758" w14:textId="77777777" w:rsidR="00A37FFA" w:rsidRDefault="00A37FFA" w:rsidP="00A37FFA">
            <w:pPr>
              <w:spacing w:after="0" w:line="240" w:lineRule="auto"/>
            </w:pPr>
          </w:p>
        </w:tc>
        <w:tc>
          <w:tcPr>
            <w:tcW w:w="149" w:type="dxa"/>
          </w:tcPr>
          <w:p w14:paraId="407309E0" w14:textId="77777777" w:rsidR="00A37FFA" w:rsidRDefault="00A37FFA" w:rsidP="00A37FFA">
            <w:pPr>
              <w:pStyle w:val="EmptyCellLayoutStyle"/>
              <w:spacing w:after="0" w:line="240" w:lineRule="auto"/>
            </w:pPr>
          </w:p>
        </w:tc>
      </w:tr>
      <w:tr w:rsidR="00A37FFA" w14:paraId="099A1B68" w14:textId="77777777" w:rsidTr="00A37FFA">
        <w:trPr>
          <w:trHeight w:val="80"/>
        </w:trPr>
        <w:tc>
          <w:tcPr>
            <w:tcW w:w="54" w:type="dxa"/>
          </w:tcPr>
          <w:p w14:paraId="1C1BD30E" w14:textId="77777777" w:rsidR="00A37FFA" w:rsidRDefault="00A37FFA" w:rsidP="00A37FFA">
            <w:pPr>
              <w:pStyle w:val="EmptyCellLayoutStyle"/>
              <w:spacing w:after="0" w:line="240" w:lineRule="auto"/>
            </w:pPr>
          </w:p>
        </w:tc>
        <w:tc>
          <w:tcPr>
            <w:tcW w:w="10395" w:type="dxa"/>
          </w:tcPr>
          <w:p w14:paraId="727C7775" w14:textId="77777777" w:rsidR="00A37FFA" w:rsidRDefault="00A37FFA" w:rsidP="00A37FFA">
            <w:pPr>
              <w:pStyle w:val="EmptyCellLayoutStyle"/>
              <w:spacing w:after="0" w:line="240" w:lineRule="auto"/>
            </w:pPr>
          </w:p>
        </w:tc>
        <w:tc>
          <w:tcPr>
            <w:tcW w:w="149" w:type="dxa"/>
          </w:tcPr>
          <w:p w14:paraId="2BFFA643" w14:textId="77777777" w:rsidR="00A37FFA" w:rsidRDefault="00A37FFA" w:rsidP="00A37FFA">
            <w:pPr>
              <w:pStyle w:val="EmptyCellLayoutStyle"/>
              <w:spacing w:after="0" w:line="240" w:lineRule="auto"/>
            </w:pPr>
          </w:p>
        </w:tc>
      </w:tr>
    </w:tbl>
    <w:p xmlns:w="http://schemas.openxmlformats.org/wordprocessingml/2006/main" w14:paraId="781A07B2" w14:textId="77777777" w:rsidR="00A37FFA" w:rsidRDefault="00A37FFA" w:rsidP="00A37FFA">
      <w:pPr>
        <w:spacing w:after="0" w:line="240" w:lineRule="auto"/>
      </w:pPr>
    </w:p>
    <w:p xmlns:w="http://schemas.openxmlformats.org/wordprocessingml/2006/main" w14:paraId="19A62A3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接收 I/O 的缓冲区副本字节数</w:t>
      </w:r>
    </w:p>
    <w:p xmlns:w="http://schemas.openxmlformats.org/wordprocessingml/2006/main" w14:paraId="16AEE8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接收 I/O 的缓冲区副本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215FBEE" w14:textId="77777777" w:rsidTr="00A37FFA">
        <w:trPr>
          <w:trHeight w:val="54"/>
        </w:trPr>
        <w:tc>
          <w:tcPr>
            <w:tcW w:w="54" w:type="dxa"/>
          </w:tcPr>
          <w:p w14:paraId="4F2AE7F3" w14:textId="77777777" w:rsidR="00A37FFA" w:rsidRDefault="00A37FFA" w:rsidP="00A37FFA">
            <w:pPr>
              <w:pStyle w:val="EmptyCellLayoutStyle"/>
              <w:spacing w:after="0" w:line="240" w:lineRule="auto"/>
            </w:pPr>
          </w:p>
        </w:tc>
        <w:tc>
          <w:tcPr>
            <w:tcW w:w="10395" w:type="dxa"/>
          </w:tcPr>
          <w:p w14:paraId="3C1127EC" w14:textId="77777777" w:rsidR="00A37FFA" w:rsidRDefault="00A37FFA" w:rsidP="00A37FFA">
            <w:pPr>
              <w:pStyle w:val="EmptyCellLayoutStyle"/>
              <w:spacing w:after="0" w:line="240" w:lineRule="auto"/>
            </w:pPr>
          </w:p>
        </w:tc>
        <w:tc>
          <w:tcPr>
            <w:tcW w:w="149" w:type="dxa"/>
          </w:tcPr>
          <w:p w14:paraId="79356FFB" w14:textId="77777777" w:rsidR="00A37FFA" w:rsidRDefault="00A37FFA" w:rsidP="00A37FFA">
            <w:pPr>
              <w:pStyle w:val="EmptyCellLayoutStyle"/>
              <w:spacing w:after="0" w:line="240" w:lineRule="auto"/>
            </w:pPr>
          </w:p>
        </w:tc>
      </w:tr>
      <w:tr w:rsidR="00A37FFA" w14:paraId="4B06DFE0" w14:textId="77777777" w:rsidTr="00A37FFA">
        <w:tc>
          <w:tcPr>
            <w:tcW w:w="54" w:type="dxa"/>
          </w:tcPr>
          <w:p w14:paraId="706E83C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2A34B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2F4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FEE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E343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A6640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8CC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E38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764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59AE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833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A7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4C15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4ABF3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5F5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21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6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A55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F3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BB8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6E3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D8007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6FB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108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D69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3A239A8" w14:textId="77777777" w:rsidR="00A37FFA" w:rsidRDefault="00A37FFA" w:rsidP="00A37FFA">
            <w:pPr>
              <w:spacing w:after="0" w:line="240" w:lineRule="auto"/>
            </w:pPr>
          </w:p>
        </w:tc>
        <w:tc>
          <w:tcPr>
            <w:tcW w:w="149" w:type="dxa"/>
          </w:tcPr>
          <w:p w14:paraId="518A8B17" w14:textId="77777777" w:rsidR="00A37FFA" w:rsidRDefault="00A37FFA" w:rsidP="00A37FFA">
            <w:pPr>
              <w:pStyle w:val="EmptyCellLayoutStyle"/>
              <w:spacing w:after="0" w:line="240" w:lineRule="auto"/>
            </w:pPr>
          </w:p>
        </w:tc>
      </w:tr>
      <w:tr w:rsidR="00A37FFA" w14:paraId="7149825C" w14:textId="77777777" w:rsidTr="00A37FFA">
        <w:trPr>
          <w:trHeight w:val="80"/>
        </w:trPr>
        <w:tc>
          <w:tcPr>
            <w:tcW w:w="54" w:type="dxa"/>
          </w:tcPr>
          <w:p w14:paraId="61C76B24" w14:textId="77777777" w:rsidR="00A37FFA" w:rsidRDefault="00A37FFA" w:rsidP="00A37FFA">
            <w:pPr>
              <w:pStyle w:val="EmptyCellLayoutStyle"/>
              <w:spacing w:after="0" w:line="240" w:lineRule="auto"/>
            </w:pPr>
          </w:p>
        </w:tc>
        <w:tc>
          <w:tcPr>
            <w:tcW w:w="10395" w:type="dxa"/>
          </w:tcPr>
          <w:p w14:paraId="3A662AF5" w14:textId="77777777" w:rsidR="00A37FFA" w:rsidRDefault="00A37FFA" w:rsidP="00A37FFA">
            <w:pPr>
              <w:pStyle w:val="EmptyCellLayoutStyle"/>
              <w:spacing w:after="0" w:line="240" w:lineRule="auto"/>
            </w:pPr>
          </w:p>
        </w:tc>
        <w:tc>
          <w:tcPr>
            <w:tcW w:w="149" w:type="dxa"/>
          </w:tcPr>
          <w:p w14:paraId="7C8ABB89" w14:textId="77777777" w:rsidR="00A37FFA" w:rsidRDefault="00A37FFA" w:rsidP="00A37FFA">
            <w:pPr>
              <w:pStyle w:val="EmptyCellLayoutStyle"/>
              <w:spacing w:after="0" w:line="240" w:lineRule="auto"/>
            </w:pPr>
          </w:p>
        </w:tc>
      </w:tr>
    </w:tbl>
    <w:p xmlns:w="http://schemas.openxmlformats.org/wordprocessingml/2006/main" w14:paraId="2C1AEC8C" w14:textId="77777777" w:rsidR="00A37FFA" w:rsidRDefault="00A37FFA" w:rsidP="00A37FFA">
      <w:pPr>
        <w:spacing w:after="0" w:line="240" w:lineRule="auto"/>
      </w:pPr>
    </w:p>
    <w:p xmlns:w="http://schemas.openxmlformats.org/wordprocessingml/2006/main" w14:paraId="1FF18AB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已放弃的转发消息总数</w:t>
      </w:r>
    </w:p>
    <w:p xmlns:w="http://schemas.openxmlformats.org/wordprocessingml/2006/main" w14:paraId="1062FF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已放弃的转发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2F77635" w14:textId="77777777" w:rsidTr="00A37FFA">
        <w:trPr>
          <w:trHeight w:val="54"/>
        </w:trPr>
        <w:tc>
          <w:tcPr>
            <w:tcW w:w="54" w:type="dxa"/>
          </w:tcPr>
          <w:p w14:paraId="40DF392A" w14:textId="77777777" w:rsidR="00A37FFA" w:rsidRDefault="00A37FFA" w:rsidP="00A37FFA">
            <w:pPr>
              <w:pStyle w:val="EmptyCellLayoutStyle"/>
              <w:spacing w:after="0" w:line="240" w:lineRule="auto"/>
            </w:pPr>
          </w:p>
        </w:tc>
        <w:tc>
          <w:tcPr>
            <w:tcW w:w="10395" w:type="dxa"/>
          </w:tcPr>
          <w:p w14:paraId="4EA0D6E0" w14:textId="77777777" w:rsidR="00A37FFA" w:rsidRDefault="00A37FFA" w:rsidP="00A37FFA">
            <w:pPr>
              <w:pStyle w:val="EmptyCellLayoutStyle"/>
              <w:spacing w:after="0" w:line="240" w:lineRule="auto"/>
            </w:pPr>
          </w:p>
        </w:tc>
        <w:tc>
          <w:tcPr>
            <w:tcW w:w="149" w:type="dxa"/>
          </w:tcPr>
          <w:p w14:paraId="0B602852" w14:textId="77777777" w:rsidR="00A37FFA" w:rsidRDefault="00A37FFA" w:rsidP="00A37FFA">
            <w:pPr>
              <w:pStyle w:val="EmptyCellLayoutStyle"/>
              <w:spacing w:after="0" w:line="240" w:lineRule="auto"/>
            </w:pPr>
          </w:p>
        </w:tc>
      </w:tr>
      <w:tr w:rsidR="00A37FFA" w14:paraId="4BA147DB" w14:textId="77777777" w:rsidTr="00A37FFA">
        <w:tc>
          <w:tcPr>
            <w:tcW w:w="54" w:type="dxa"/>
          </w:tcPr>
          <w:p w14:paraId="6A7E8D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BEB9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023F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4114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FD6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B55AA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39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98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CC3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D116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3F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95D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EBA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D3EA6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8D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D38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95F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90A1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A18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5F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4B7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A1A8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41B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4ED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78A6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CDB8210" w14:textId="77777777" w:rsidR="00A37FFA" w:rsidRDefault="00A37FFA" w:rsidP="00A37FFA">
            <w:pPr>
              <w:spacing w:after="0" w:line="240" w:lineRule="auto"/>
            </w:pPr>
          </w:p>
        </w:tc>
        <w:tc>
          <w:tcPr>
            <w:tcW w:w="149" w:type="dxa"/>
          </w:tcPr>
          <w:p w14:paraId="0C198F76" w14:textId="77777777" w:rsidR="00A37FFA" w:rsidRDefault="00A37FFA" w:rsidP="00A37FFA">
            <w:pPr>
              <w:pStyle w:val="EmptyCellLayoutStyle"/>
              <w:spacing w:after="0" w:line="240" w:lineRule="auto"/>
            </w:pPr>
          </w:p>
        </w:tc>
      </w:tr>
      <w:tr w:rsidR="00A37FFA" w14:paraId="3649F520" w14:textId="77777777" w:rsidTr="00A37FFA">
        <w:trPr>
          <w:trHeight w:val="80"/>
        </w:trPr>
        <w:tc>
          <w:tcPr>
            <w:tcW w:w="54" w:type="dxa"/>
          </w:tcPr>
          <w:p w14:paraId="054E79EC" w14:textId="77777777" w:rsidR="00A37FFA" w:rsidRDefault="00A37FFA" w:rsidP="00A37FFA">
            <w:pPr>
              <w:pStyle w:val="EmptyCellLayoutStyle"/>
              <w:spacing w:after="0" w:line="240" w:lineRule="auto"/>
            </w:pPr>
          </w:p>
        </w:tc>
        <w:tc>
          <w:tcPr>
            <w:tcW w:w="10395" w:type="dxa"/>
          </w:tcPr>
          <w:p w14:paraId="2EA812A6" w14:textId="77777777" w:rsidR="00A37FFA" w:rsidRDefault="00A37FFA" w:rsidP="00A37FFA">
            <w:pPr>
              <w:pStyle w:val="EmptyCellLayoutStyle"/>
              <w:spacing w:after="0" w:line="240" w:lineRule="auto"/>
            </w:pPr>
          </w:p>
        </w:tc>
        <w:tc>
          <w:tcPr>
            <w:tcW w:w="149" w:type="dxa"/>
          </w:tcPr>
          <w:p w14:paraId="00E041D3" w14:textId="77777777" w:rsidR="00A37FFA" w:rsidRDefault="00A37FFA" w:rsidP="00A37FFA">
            <w:pPr>
              <w:pStyle w:val="EmptyCellLayoutStyle"/>
              <w:spacing w:after="0" w:line="240" w:lineRule="auto"/>
            </w:pPr>
          </w:p>
        </w:tc>
      </w:tr>
    </w:tbl>
    <w:p xmlns:w="http://schemas.openxmlformats.org/wordprocessingml/2006/main" w14:paraId="4E4D8C51" w14:textId="77777777" w:rsidR="00A37FFA" w:rsidRDefault="00A37FFA" w:rsidP="00A37FFA">
      <w:pPr>
        <w:spacing w:after="0" w:line="240" w:lineRule="auto"/>
      </w:pPr>
    </w:p>
    <w:p xmlns:w="http://schemas.openxmlformats.org/wordprocessingml/2006/main" w14:paraId="100CCD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消息片段数</w:t>
      </w:r>
    </w:p>
    <w:p xmlns:w="http://schemas.openxmlformats.org/wordprocessingml/2006/main" w14:paraId="56348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5000CC" w14:textId="77777777" w:rsidTr="00A37FFA">
        <w:trPr>
          <w:trHeight w:val="54"/>
        </w:trPr>
        <w:tc>
          <w:tcPr>
            <w:tcW w:w="54" w:type="dxa"/>
          </w:tcPr>
          <w:p w14:paraId="38DF666E" w14:textId="77777777" w:rsidR="00A37FFA" w:rsidRDefault="00A37FFA" w:rsidP="00A37FFA">
            <w:pPr>
              <w:pStyle w:val="EmptyCellLayoutStyle"/>
              <w:spacing w:after="0" w:line="240" w:lineRule="auto"/>
            </w:pPr>
          </w:p>
        </w:tc>
        <w:tc>
          <w:tcPr>
            <w:tcW w:w="10395" w:type="dxa"/>
          </w:tcPr>
          <w:p w14:paraId="6D696A17" w14:textId="77777777" w:rsidR="00A37FFA" w:rsidRDefault="00A37FFA" w:rsidP="00A37FFA">
            <w:pPr>
              <w:pStyle w:val="EmptyCellLayoutStyle"/>
              <w:spacing w:after="0" w:line="240" w:lineRule="auto"/>
            </w:pPr>
          </w:p>
        </w:tc>
        <w:tc>
          <w:tcPr>
            <w:tcW w:w="149" w:type="dxa"/>
          </w:tcPr>
          <w:p w14:paraId="0017F649" w14:textId="77777777" w:rsidR="00A37FFA" w:rsidRDefault="00A37FFA" w:rsidP="00A37FFA">
            <w:pPr>
              <w:pStyle w:val="EmptyCellLayoutStyle"/>
              <w:spacing w:after="0" w:line="240" w:lineRule="auto"/>
            </w:pPr>
          </w:p>
        </w:tc>
      </w:tr>
      <w:tr w:rsidR="00A37FFA" w14:paraId="344F5A33" w14:textId="77777777" w:rsidTr="00A37FFA">
        <w:tc>
          <w:tcPr>
            <w:tcW w:w="54" w:type="dxa"/>
          </w:tcPr>
          <w:p w14:paraId="423B676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F19A8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9D0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FA2C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D55B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C864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75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F6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61B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519B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078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8BD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AB8D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6AFD4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44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968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F48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C3E2A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1FC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36D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114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DF8D41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DE5E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8A5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4ED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ECA61B" w14:textId="77777777" w:rsidR="00A37FFA" w:rsidRDefault="00A37FFA" w:rsidP="00A37FFA">
            <w:pPr>
              <w:spacing w:after="0" w:line="240" w:lineRule="auto"/>
            </w:pPr>
          </w:p>
        </w:tc>
        <w:tc>
          <w:tcPr>
            <w:tcW w:w="149" w:type="dxa"/>
          </w:tcPr>
          <w:p w14:paraId="0AAD457C" w14:textId="77777777" w:rsidR="00A37FFA" w:rsidRDefault="00A37FFA" w:rsidP="00A37FFA">
            <w:pPr>
              <w:pStyle w:val="EmptyCellLayoutStyle"/>
              <w:spacing w:after="0" w:line="240" w:lineRule="auto"/>
            </w:pPr>
          </w:p>
        </w:tc>
      </w:tr>
      <w:tr w:rsidR="00A37FFA" w14:paraId="0188E16C" w14:textId="77777777" w:rsidTr="00A37FFA">
        <w:trPr>
          <w:trHeight w:val="80"/>
        </w:trPr>
        <w:tc>
          <w:tcPr>
            <w:tcW w:w="54" w:type="dxa"/>
          </w:tcPr>
          <w:p w14:paraId="63441A30" w14:textId="77777777" w:rsidR="00A37FFA" w:rsidRDefault="00A37FFA" w:rsidP="00A37FFA">
            <w:pPr>
              <w:pStyle w:val="EmptyCellLayoutStyle"/>
              <w:spacing w:after="0" w:line="240" w:lineRule="auto"/>
            </w:pPr>
          </w:p>
        </w:tc>
        <w:tc>
          <w:tcPr>
            <w:tcW w:w="10395" w:type="dxa"/>
          </w:tcPr>
          <w:p w14:paraId="46AD7E1A" w14:textId="77777777" w:rsidR="00A37FFA" w:rsidRDefault="00A37FFA" w:rsidP="00A37FFA">
            <w:pPr>
              <w:pStyle w:val="EmptyCellLayoutStyle"/>
              <w:spacing w:after="0" w:line="240" w:lineRule="auto"/>
            </w:pPr>
          </w:p>
        </w:tc>
        <w:tc>
          <w:tcPr>
            <w:tcW w:w="149" w:type="dxa"/>
          </w:tcPr>
          <w:p w14:paraId="08CB7D0C" w14:textId="77777777" w:rsidR="00A37FFA" w:rsidRDefault="00A37FFA" w:rsidP="00A37FFA">
            <w:pPr>
              <w:pStyle w:val="EmptyCellLayoutStyle"/>
              <w:spacing w:after="0" w:line="240" w:lineRule="auto"/>
            </w:pPr>
          </w:p>
        </w:tc>
      </w:tr>
    </w:tbl>
    <w:p xmlns:w="http://schemas.openxmlformats.org/wordprocessingml/2006/main" w14:paraId="7B3C9837" w14:textId="77777777" w:rsidR="00A37FFA" w:rsidRDefault="00A37FFA" w:rsidP="00A37FFA">
      <w:pPr>
        <w:spacing w:after="0" w:line="240" w:lineRule="auto"/>
      </w:pPr>
    </w:p>
    <w:p xmlns:w="http://schemas.openxmlformats.org/wordprocessingml/2006/main" w14:paraId="5EA867B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每秒调用的存储过程数</w:t>
      </w:r>
    </w:p>
    <w:p xmlns:w="http://schemas.openxmlformats.org/wordprocessingml/2006/main" w14:paraId="7D9FFF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调用的存储过程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46B40D" w14:textId="77777777" w:rsidTr="00A37FFA">
        <w:trPr>
          <w:trHeight w:val="54"/>
        </w:trPr>
        <w:tc>
          <w:tcPr>
            <w:tcW w:w="54" w:type="dxa"/>
          </w:tcPr>
          <w:p w14:paraId="7E0FE1F5" w14:textId="77777777" w:rsidR="00A37FFA" w:rsidRDefault="00A37FFA" w:rsidP="00A37FFA">
            <w:pPr>
              <w:pStyle w:val="EmptyCellLayoutStyle"/>
              <w:spacing w:after="0" w:line="240" w:lineRule="auto"/>
            </w:pPr>
          </w:p>
        </w:tc>
        <w:tc>
          <w:tcPr>
            <w:tcW w:w="10395" w:type="dxa"/>
          </w:tcPr>
          <w:p w14:paraId="425C7EB2" w14:textId="77777777" w:rsidR="00A37FFA" w:rsidRDefault="00A37FFA" w:rsidP="00A37FFA">
            <w:pPr>
              <w:pStyle w:val="EmptyCellLayoutStyle"/>
              <w:spacing w:after="0" w:line="240" w:lineRule="auto"/>
            </w:pPr>
          </w:p>
        </w:tc>
        <w:tc>
          <w:tcPr>
            <w:tcW w:w="149" w:type="dxa"/>
          </w:tcPr>
          <w:p w14:paraId="717554E4" w14:textId="77777777" w:rsidR="00A37FFA" w:rsidRDefault="00A37FFA" w:rsidP="00A37FFA">
            <w:pPr>
              <w:pStyle w:val="EmptyCellLayoutStyle"/>
              <w:spacing w:after="0" w:line="240" w:lineRule="auto"/>
            </w:pPr>
          </w:p>
        </w:tc>
      </w:tr>
      <w:tr w:rsidR="00A37FFA" w14:paraId="26654029" w14:textId="77777777" w:rsidTr="00A37FFA">
        <w:tc>
          <w:tcPr>
            <w:tcW w:w="54" w:type="dxa"/>
          </w:tcPr>
          <w:p w14:paraId="5C762F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FCB10E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858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6AB8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66A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B995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37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6A3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E6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F8FF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AB9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A0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D30E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0AFD3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5F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32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A5E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5D906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33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ABC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2A7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0800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541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C0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D9E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6BE323" w14:textId="77777777" w:rsidR="00A37FFA" w:rsidRDefault="00A37FFA" w:rsidP="00A37FFA">
            <w:pPr>
              <w:spacing w:after="0" w:line="240" w:lineRule="auto"/>
            </w:pPr>
          </w:p>
        </w:tc>
        <w:tc>
          <w:tcPr>
            <w:tcW w:w="149" w:type="dxa"/>
          </w:tcPr>
          <w:p w14:paraId="77F5A91A" w14:textId="77777777" w:rsidR="00A37FFA" w:rsidRDefault="00A37FFA" w:rsidP="00A37FFA">
            <w:pPr>
              <w:pStyle w:val="EmptyCellLayoutStyle"/>
              <w:spacing w:after="0" w:line="240" w:lineRule="auto"/>
            </w:pPr>
          </w:p>
        </w:tc>
      </w:tr>
      <w:tr w:rsidR="00A37FFA" w14:paraId="552592C3" w14:textId="77777777" w:rsidTr="00A37FFA">
        <w:trPr>
          <w:trHeight w:val="80"/>
        </w:trPr>
        <w:tc>
          <w:tcPr>
            <w:tcW w:w="54" w:type="dxa"/>
          </w:tcPr>
          <w:p w14:paraId="155B2629" w14:textId="77777777" w:rsidR="00A37FFA" w:rsidRDefault="00A37FFA" w:rsidP="00A37FFA">
            <w:pPr>
              <w:pStyle w:val="EmptyCellLayoutStyle"/>
              <w:spacing w:after="0" w:line="240" w:lineRule="auto"/>
            </w:pPr>
          </w:p>
        </w:tc>
        <w:tc>
          <w:tcPr>
            <w:tcW w:w="10395" w:type="dxa"/>
          </w:tcPr>
          <w:p w14:paraId="64D3AE63" w14:textId="77777777" w:rsidR="00A37FFA" w:rsidRDefault="00A37FFA" w:rsidP="00A37FFA">
            <w:pPr>
              <w:pStyle w:val="EmptyCellLayoutStyle"/>
              <w:spacing w:after="0" w:line="240" w:lineRule="auto"/>
            </w:pPr>
          </w:p>
        </w:tc>
        <w:tc>
          <w:tcPr>
            <w:tcW w:w="149" w:type="dxa"/>
          </w:tcPr>
          <w:p w14:paraId="27D5EE59" w14:textId="77777777" w:rsidR="00A37FFA" w:rsidRDefault="00A37FFA" w:rsidP="00A37FFA">
            <w:pPr>
              <w:pStyle w:val="EmptyCellLayoutStyle"/>
              <w:spacing w:after="0" w:line="240" w:lineRule="auto"/>
            </w:pPr>
          </w:p>
        </w:tc>
      </w:tr>
    </w:tbl>
    <w:p xmlns:w="http://schemas.openxmlformats.org/wordprocessingml/2006/main" w14:paraId="1D7C3927" w14:textId="77777777" w:rsidR="00A37FFA" w:rsidRDefault="00A37FFA" w:rsidP="00A37FFA">
      <w:pPr>
        <w:spacing w:after="0" w:line="240" w:lineRule="auto"/>
      </w:pPr>
    </w:p>
    <w:p xmlns:w="http://schemas.openxmlformats.org/wordprocessingml/2006/main" w14:paraId="41A95FB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 SQL RECEIVE 数</w:t>
      </w:r>
    </w:p>
    <w:p xmlns:w="http://schemas.openxmlformats.org/wordprocessingml/2006/main" w14:paraId="19CAB5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 SQL RECEIVE 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5726FEF" w14:textId="77777777" w:rsidTr="00A37FFA">
        <w:trPr>
          <w:trHeight w:val="54"/>
        </w:trPr>
        <w:tc>
          <w:tcPr>
            <w:tcW w:w="54" w:type="dxa"/>
          </w:tcPr>
          <w:p w14:paraId="10B2C80E" w14:textId="77777777" w:rsidR="00A37FFA" w:rsidRDefault="00A37FFA" w:rsidP="00A37FFA">
            <w:pPr>
              <w:pStyle w:val="EmptyCellLayoutStyle"/>
              <w:spacing w:after="0" w:line="240" w:lineRule="auto"/>
            </w:pPr>
          </w:p>
        </w:tc>
        <w:tc>
          <w:tcPr>
            <w:tcW w:w="10395" w:type="dxa"/>
          </w:tcPr>
          <w:p w14:paraId="35B16AF9" w14:textId="77777777" w:rsidR="00A37FFA" w:rsidRDefault="00A37FFA" w:rsidP="00A37FFA">
            <w:pPr>
              <w:pStyle w:val="EmptyCellLayoutStyle"/>
              <w:spacing w:after="0" w:line="240" w:lineRule="auto"/>
            </w:pPr>
          </w:p>
        </w:tc>
        <w:tc>
          <w:tcPr>
            <w:tcW w:w="149" w:type="dxa"/>
          </w:tcPr>
          <w:p w14:paraId="72619A89" w14:textId="77777777" w:rsidR="00A37FFA" w:rsidRDefault="00A37FFA" w:rsidP="00A37FFA">
            <w:pPr>
              <w:pStyle w:val="EmptyCellLayoutStyle"/>
              <w:spacing w:after="0" w:line="240" w:lineRule="auto"/>
            </w:pPr>
          </w:p>
        </w:tc>
      </w:tr>
      <w:tr w:rsidR="00A37FFA" w14:paraId="19C860E6" w14:textId="77777777" w:rsidTr="00A37FFA">
        <w:tc>
          <w:tcPr>
            <w:tcW w:w="54" w:type="dxa"/>
          </w:tcPr>
          <w:p w14:paraId="323CE88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B418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B198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4394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98A6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3579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1EF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42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3F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F4841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84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BF8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1EB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1DF0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A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10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E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BFFCB2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329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A23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094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F153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22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F9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CCB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0ACA2D" w14:textId="77777777" w:rsidR="00A37FFA" w:rsidRDefault="00A37FFA" w:rsidP="00A37FFA">
            <w:pPr>
              <w:spacing w:after="0" w:line="240" w:lineRule="auto"/>
            </w:pPr>
          </w:p>
        </w:tc>
        <w:tc>
          <w:tcPr>
            <w:tcW w:w="149" w:type="dxa"/>
          </w:tcPr>
          <w:p w14:paraId="7DFACE46" w14:textId="77777777" w:rsidR="00A37FFA" w:rsidRDefault="00A37FFA" w:rsidP="00A37FFA">
            <w:pPr>
              <w:pStyle w:val="EmptyCellLayoutStyle"/>
              <w:spacing w:after="0" w:line="240" w:lineRule="auto"/>
            </w:pPr>
          </w:p>
        </w:tc>
      </w:tr>
      <w:tr w:rsidR="00A37FFA" w14:paraId="50FBAC44" w14:textId="77777777" w:rsidTr="00A37FFA">
        <w:trPr>
          <w:trHeight w:val="80"/>
        </w:trPr>
        <w:tc>
          <w:tcPr>
            <w:tcW w:w="54" w:type="dxa"/>
          </w:tcPr>
          <w:p w14:paraId="373A08A2" w14:textId="77777777" w:rsidR="00A37FFA" w:rsidRDefault="00A37FFA" w:rsidP="00A37FFA">
            <w:pPr>
              <w:pStyle w:val="EmptyCellLayoutStyle"/>
              <w:spacing w:after="0" w:line="240" w:lineRule="auto"/>
            </w:pPr>
          </w:p>
        </w:tc>
        <w:tc>
          <w:tcPr>
            <w:tcW w:w="10395" w:type="dxa"/>
          </w:tcPr>
          <w:p w14:paraId="486A07B7" w14:textId="77777777" w:rsidR="00A37FFA" w:rsidRDefault="00A37FFA" w:rsidP="00A37FFA">
            <w:pPr>
              <w:pStyle w:val="EmptyCellLayoutStyle"/>
              <w:spacing w:after="0" w:line="240" w:lineRule="auto"/>
            </w:pPr>
          </w:p>
        </w:tc>
        <w:tc>
          <w:tcPr>
            <w:tcW w:w="149" w:type="dxa"/>
          </w:tcPr>
          <w:p w14:paraId="26B6E1A8" w14:textId="77777777" w:rsidR="00A37FFA" w:rsidRDefault="00A37FFA" w:rsidP="00A37FFA">
            <w:pPr>
              <w:pStyle w:val="EmptyCellLayoutStyle"/>
              <w:spacing w:after="0" w:line="240" w:lineRule="auto"/>
            </w:pPr>
          </w:p>
        </w:tc>
      </w:tr>
    </w:tbl>
    <w:p xmlns:w="http://schemas.openxmlformats.org/wordprocessingml/2006/main" w14:paraId="620C9C6B" w14:textId="77777777" w:rsidR="00A37FFA" w:rsidRDefault="00A37FFA" w:rsidP="00A37FFA">
      <w:pPr>
        <w:spacing w:after="0" w:line="240" w:lineRule="auto"/>
      </w:pPr>
    </w:p>
    <w:p xmlns:w="http://schemas.openxmlformats.org/wordprocessingml/2006/main" w14:paraId="18D9AE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游标插入数/秒</w:t>
      </w:r>
    </w:p>
    <w:p xmlns:w="http://schemas.openxmlformats.org/wordprocessingml/2006/main" w14:paraId="720497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游标插入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F48EB" w14:textId="77777777" w:rsidTr="00A37FFA">
        <w:trPr>
          <w:trHeight w:val="54"/>
        </w:trPr>
        <w:tc>
          <w:tcPr>
            <w:tcW w:w="54" w:type="dxa"/>
          </w:tcPr>
          <w:p w14:paraId="3524EF86" w14:textId="77777777" w:rsidR="00A37FFA" w:rsidRDefault="00A37FFA" w:rsidP="00A37FFA">
            <w:pPr>
              <w:pStyle w:val="EmptyCellLayoutStyle"/>
              <w:spacing w:after="0" w:line="240" w:lineRule="auto"/>
            </w:pPr>
          </w:p>
        </w:tc>
        <w:tc>
          <w:tcPr>
            <w:tcW w:w="10395" w:type="dxa"/>
          </w:tcPr>
          <w:p w14:paraId="6505BAEC" w14:textId="77777777" w:rsidR="00A37FFA" w:rsidRDefault="00A37FFA" w:rsidP="00A37FFA">
            <w:pPr>
              <w:pStyle w:val="EmptyCellLayoutStyle"/>
              <w:spacing w:after="0" w:line="240" w:lineRule="auto"/>
            </w:pPr>
          </w:p>
        </w:tc>
        <w:tc>
          <w:tcPr>
            <w:tcW w:w="149" w:type="dxa"/>
          </w:tcPr>
          <w:p w14:paraId="27E0E85F" w14:textId="77777777" w:rsidR="00A37FFA" w:rsidRDefault="00A37FFA" w:rsidP="00A37FFA">
            <w:pPr>
              <w:pStyle w:val="EmptyCellLayoutStyle"/>
              <w:spacing w:after="0" w:line="240" w:lineRule="auto"/>
            </w:pPr>
          </w:p>
        </w:tc>
      </w:tr>
      <w:tr w:rsidR="00A37FFA" w14:paraId="1E39528C" w14:textId="77777777" w:rsidTr="00A37FFA">
        <w:tc>
          <w:tcPr>
            <w:tcW w:w="54" w:type="dxa"/>
          </w:tcPr>
          <w:p w14:paraId="68DD595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DA71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9C6D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CC9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5F0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E466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FB2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D80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250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9FD8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2FB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A2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83F4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40D72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C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D4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70E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26B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40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BBF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719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F1E9F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9D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E14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CF18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3A91852" w14:textId="77777777" w:rsidR="00A37FFA" w:rsidRDefault="00A37FFA" w:rsidP="00A37FFA">
            <w:pPr>
              <w:spacing w:after="0" w:line="240" w:lineRule="auto"/>
            </w:pPr>
          </w:p>
        </w:tc>
        <w:tc>
          <w:tcPr>
            <w:tcW w:w="149" w:type="dxa"/>
          </w:tcPr>
          <w:p w14:paraId="1916E419" w14:textId="77777777" w:rsidR="00A37FFA" w:rsidRDefault="00A37FFA" w:rsidP="00A37FFA">
            <w:pPr>
              <w:pStyle w:val="EmptyCellLayoutStyle"/>
              <w:spacing w:after="0" w:line="240" w:lineRule="auto"/>
            </w:pPr>
          </w:p>
        </w:tc>
      </w:tr>
      <w:tr w:rsidR="00A37FFA" w14:paraId="7E610D7B" w14:textId="77777777" w:rsidTr="00A37FFA">
        <w:trPr>
          <w:trHeight w:val="80"/>
        </w:trPr>
        <w:tc>
          <w:tcPr>
            <w:tcW w:w="54" w:type="dxa"/>
          </w:tcPr>
          <w:p w14:paraId="182098EF" w14:textId="77777777" w:rsidR="00A37FFA" w:rsidRDefault="00A37FFA" w:rsidP="00A37FFA">
            <w:pPr>
              <w:pStyle w:val="EmptyCellLayoutStyle"/>
              <w:spacing w:after="0" w:line="240" w:lineRule="auto"/>
            </w:pPr>
          </w:p>
        </w:tc>
        <w:tc>
          <w:tcPr>
            <w:tcW w:w="10395" w:type="dxa"/>
          </w:tcPr>
          <w:p w14:paraId="3597B4A9" w14:textId="77777777" w:rsidR="00A37FFA" w:rsidRDefault="00A37FFA" w:rsidP="00A37FFA">
            <w:pPr>
              <w:pStyle w:val="EmptyCellLayoutStyle"/>
              <w:spacing w:after="0" w:line="240" w:lineRule="auto"/>
            </w:pPr>
          </w:p>
        </w:tc>
        <w:tc>
          <w:tcPr>
            <w:tcW w:w="149" w:type="dxa"/>
          </w:tcPr>
          <w:p w14:paraId="17FA74D7" w14:textId="77777777" w:rsidR="00A37FFA" w:rsidRDefault="00A37FFA" w:rsidP="00A37FFA">
            <w:pPr>
              <w:pStyle w:val="EmptyCellLayoutStyle"/>
              <w:spacing w:after="0" w:line="240" w:lineRule="auto"/>
            </w:pPr>
          </w:p>
        </w:tc>
      </w:tr>
    </w:tbl>
    <w:p xmlns:w="http://schemas.openxmlformats.org/wordprocessingml/2006/main" w14:paraId="6C4F1C6B" w14:textId="77777777" w:rsidR="00A37FFA" w:rsidRDefault="00A37FFA" w:rsidP="00A37FFA">
      <w:pPr>
        <w:spacing w:after="0" w:line="240" w:lineRule="auto"/>
      </w:pPr>
    </w:p>
    <w:p xmlns:w="http://schemas.openxmlformats.org/wordprocessingml/2006/main" w14:paraId="320235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合并的文件总数</w:t>
      </w:r>
    </w:p>
    <w:p xmlns:w="http://schemas.openxmlformats.org/wordprocessingml/2006/main" w14:paraId="19BAEB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合并的文件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EBE2F7" w14:textId="77777777" w:rsidTr="00A37FFA">
        <w:trPr>
          <w:trHeight w:val="54"/>
        </w:trPr>
        <w:tc>
          <w:tcPr>
            <w:tcW w:w="54" w:type="dxa"/>
          </w:tcPr>
          <w:p w14:paraId="32EF1FAA" w14:textId="77777777" w:rsidR="00A37FFA" w:rsidRDefault="00A37FFA" w:rsidP="00A37FFA">
            <w:pPr>
              <w:pStyle w:val="EmptyCellLayoutStyle"/>
              <w:spacing w:after="0" w:line="240" w:lineRule="auto"/>
            </w:pPr>
          </w:p>
        </w:tc>
        <w:tc>
          <w:tcPr>
            <w:tcW w:w="10395" w:type="dxa"/>
          </w:tcPr>
          <w:p w14:paraId="1A9E86DD" w14:textId="77777777" w:rsidR="00A37FFA" w:rsidRDefault="00A37FFA" w:rsidP="00A37FFA">
            <w:pPr>
              <w:pStyle w:val="EmptyCellLayoutStyle"/>
              <w:spacing w:after="0" w:line="240" w:lineRule="auto"/>
            </w:pPr>
          </w:p>
        </w:tc>
        <w:tc>
          <w:tcPr>
            <w:tcW w:w="149" w:type="dxa"/>
          </w:tcPr>
          <w:p w14:paraId="4EA89869" w14:textId="77777777" w:rsidR="00A37FFA" w:rsidRDefault="00A37FFA" w:rsidP="00A37FFA">
            <w:pPr>
              <w:pStyle w:val="EmptyCellLayoutStyle"/>
              <w:spacing w:after="0" w:line="240" w:lineRule="auto"/>
            </w:pPr>
          </w:p>
        </w:tc>
      </w:tr>
      <w:tr w:rsidR="00A37FFA" w14:paraId="16F29C0B" w14:textId="77777777" w:rsidTr="00A37FFA">
        <w:tc>
          <w:tcPr>
            <w:tcW w:w="54" w:type="dxa"/>
          </w:tcPr>
          <w:p w14:paraId="586EEA0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0FE51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425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0DA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236C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CB2D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511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DF9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B4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78E7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A55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E3D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66D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F0A63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754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25E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AEC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5ED1D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01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502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B5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0A881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EBC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ED2A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20A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B7ED48A" w14:textId="77777777" w:rsidR="00A37FFA" w:rsidRDefault="00A37FFA" w:rsidP="00A37FFA">
            <w:pPr>
              <w:spacing w:after="0" w:line="240" w:lineRule="auto"/>
            </w:pPr>
          </w:p>
        </w:tc>
        <w:tc>
          <w:tcPr>
            <w:tcW w:w="149" w:type="dxa"/>
          </w:tcPr>
          <w:p w14:paraId="2BAC9591" w14:textId="77777777" w:rsidR="00A37FFA" w:rsidRDefault="00A37FFA" w:rsidP="00A37FFA">
            <w:pPr>
              <w:pStyle w:val="EmptyCellLayoutStyle"/>
              <w:spacing w:after="0" w:line="240" w:lineRule="auto"/>
            </w:pPr>
          </w:p>
        </w:tc>
      </w:tr>
      <w:tr w:rsidR="00A37FFA" w14:paraId="086771E1" w14:textId="77777777" w:rsidTr="00A37FFA">
        <w:trPr>
          <w:trHeight w:val="80"/>
        </w:trPr>
        <w:tc>
          <w:tcPr>
            <w:tcW w:w="54" w:type="dxa"/>
          </w:tcPr>
          <w:p w14:paraId="74590698" w14:textId="77777777" w:rsidR="00A37FFA" w:rsidRDefault="00A37FFA" w:rsidP="00A37FFA">
            <w:pPr>
              <w:pStyle w:val="EmptyCellLayoutStyle"/>
              <w:spacing w:after="0" w:line="240" w:lineRule="auto"/>
            </w:pPr>
          </w:p>
        </w:tc>
        <w:tc>
          <w:tcPr>
            <w:tcW w:w="10395" w:type="dxa"/>
          </w:tcPr>
          <w:p w14:paraId="165EE2B1" w14:textId="77777777" w:rsidR="00A37FFA" w:rsidRDefault="00A37FFA" w:rsidP="00A37FFA">
            <w:pPr>
              <w:pStyle w:val="EmptyCellLayoutStyle"/>
              <w:spacing w:after="0" w:line="240" w:lineRule="auto"/>
            </w:pPr>
          </w:p>
        </w:tc>
        <w:tc>
          <w:tcPr>
            <w:tcW w:w="149" w:type="dxa"/>
          </w:tcPr>
          <w:p w14:paraId="512B6250" w14:textId="77777777" w:rsidR="00A37FFA" w:rsidRDefault="00A37FFA" w:rsidP="00A37FFA">
            <w:pPr>
              <w:pStyle w:val="EmptyCellLayoutStyle"/>
              <w:spacing w:after="0" w:line="240" w:lineRule="auto"/>
            </w:pPr>
          </w:p>
        </w:tc>
      </w:tr>
    </w:tbl>
    <w:p xmlns:w="http://schemas.openxmlformats.org/wordprocessingml/2006/main" w14:paraId="03887DEA" w14:textId="77777777" w:rsidR="00A37FFA" w:rsidRDefault="00A37FFA" w:rsidP="00A37FFA">
      <w:pPr>
        <w:spacing w:after="0" w:line="240" w:lineRule="auto"/>
      </w:pPr>
    </w:p>
    <w:p xmlns:w="http://schemas.openxmlformats.org/wordprocessingml/2006/main" w14:paraId="26531DD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每秒中止的任务数</w:t>
      </w:r>
    </w:p>
    <w:p xmlns:w="http://schemas.openxmlformats.org/wordprocessingml/2006/main" w14:paraId="5DABFA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中止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8F815B" w14:textId="77777777" w:rsidTr="00A37FFA">
        <w:trPr>
          <w:trHeight w:val="54"/>
        </w:trPr>
        <w:tc>
          <w:tcPr>
            <w:tcW w:w="54" w:type="dxa"/>
          </w:tcPr>
          <w:p w14:paraId="29BF5C16" w14:textId="77777777" w:rsidR="00A37FFA" w:rsidRDefault="00A37FFA" w:rsidP="00A37FFA">
            <w:pPr>
              <w:pStyle w:val="EmptyCellLayoutStyle"/>
              <w:spacing w:after="0" w:line="240" w:lineRule="auto"/>
            </w:pPr>
          </w:p>
        </w:tc>
        <w:tc>
          <w:tcPr>
            <w:tcW w:w="10395" w:type="dxa"/>
          </w:tcPr>
          <w:p w14:paraId="2D3C84A5" w14:textId="77777777" w:rsidR="00A37FFA" w:rsidRDefault="00A37FFA" w:rsidP="00A37FFA">
            <w:pPr>
              <w:pStyle w:val="EmptyCellLayoutStyle"/>
              <w:spacing w:after="0" w:line="240" w:lineRule="auto"/>
            </w:pPr>
          </w:p>
        </w:tc>
        <w:tc>
          <w:tcPr>
            <w:tcW w:w="149" w:type="dxa"/>
          </w:tcPr>
          <w:p w14:paraId="05B980D1" w14:textId="77777777" w:rsidR="00A37FFA" w:rsidRDefault="00A37FFA" w:rsidP="00A37FFA">
            <w:pPr>
              <w:pStyle w:val="EmptyCellLayoutStyle"/>
              <w:spacing w:after="0" w:line="240" w:lineRule="auto"/>
            </w:pPr>
          </w:p>
        </w:tc>
      </w:tr>
      <w:tr w:rsidR="00A37FFA" w14:paraId="276E9B40" w14:textId="77777777" w:rsidTr="00A37FFA">
        <w:tc>
          <w:tcPr>
            <w:tcW w:w="54" w:type="dxa"/>
          </w:tcPr>
          <w:p w14:paraId="7462591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BEB46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FF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F63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21A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3281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FF1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F95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33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8B6C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96D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73B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1D73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5A0F4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5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73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B9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70ADA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2D1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12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4C4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97E5A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01E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10F2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3C3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51A457" w14:textId="77777777" w:rsidR="00A37FFA" w:rsidRDefault="00A37FFA" w:rsidP="00A37FFA">
            <w:pPr>
              <w:spacing w:after="0" w:line="240" w:lineRule="auto"/>
            </w:pPr>
          </w:p>
        </w:tc>
        <w:tc>
          <w:tcPr>
            <w:tcW w:w="149" w:type="dxa"/>
          </w:tcPr>
          <w:p w14:paraId="621A5653" w14:textId="77777777" w:rsidR="00A37FFA" w:rsidRDefault="00A37FFA" w:rsidP="00A37FFA">
            <w:pPr>
              <w:pStyle w:val="EmptyCellLayoutStyle"/>
              <w:spacing w:after="0" w:line="240" w:lineRule="auto"/>
            </w:pPr>
          </w:p>
        </w:tc>
      </w:tr>
      <w:tr w:rsidR="00A37FFA" w14:paraId="4080BCE6" w14:textId="77777777" w:rsidTr="00A37FFA">
        <w:trPr>
          <w:trHeight w:val="80"/>
        </w:trPr>
        <w:tc>
          <w:tcPr>
            <w:tcW w:w="54" w:type="dxa"/>
          </w:tcPr>
          <w:p w14:paraId="5946ABB5" w14:textId="77777777" w:rsidR="00A37FFA" w:rsidRDefault="00A37FFA" w:rsidP="00A37FFA">
            <w:pPr>
              <w:pStyle w:val="EmptyCellLayoutStyle"/>
              <w:spacing w:after="0" w:line="240" w:lineRule="auto"/>
            </w:pPr>
          </w:p>
        </w:tc>
        <w:tc>
          <w:tcPr>
            <w:tcW w:w="10395" w:type="dxa"/>
          </w:tcPr>
          <w:p w14:paraId="07362735" w14:textId="77777777" w:rsidR="00A37FFA" w:rsidRDefault="00A37FFA" w:rsidP="00A37FFA">
            <w:pPr>
              <w:pStyle w:val="EmptyCellLayoutStyle"/>
              <w:spacing w:after="0" w:line="240" w:lineRule="auto"/>
            </w:pPr>
          </w:p>
        </w:tc>
        <w:tc>
          <w:tcPr>
            <w:tcW w:w="149" w:type="dxa"/>
          </w:tcPr>
          <w:p w14:paraId="438AD7AC" w14:textId="77777777" w:rsidR="00A37FFA" w:rsidRDefault="00A37FFA" w:rsidP="00A37FFA">
            <w:pPr>
              <w:pStyle w:val="EmptyCellLayoutStyle"/>
              <w:spacing w:after="0" w:line="240" w:lineRule="auto"/>
            </w:pPr>
          </w:p>
        </w:tc>
      </w:tr>
    </w:tbl>
    <w:p xmlns:w="http://schemas.openxmlformats.org/wordprocessingml/2006/main" w14:paraId="25DB8E1C" w14:textId="77777777" w:rsidR="00A37FFA" w:rsidRDefault="00A37FFA" w:rsidP="00A37FFA">
      <w:pPr>
        <w:spacing w:after="0" w:line="240" w:lineRule="auto"/>
      </w:pPr>
    </w:p>
    <w:p xmlns:w="http://schemas.openxmlformats.org/wordprocessingml/2006/main" w14:paraId="72E797B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保存点回退次数/秒</w:t>
      </w:r>
    </w:p>
    <w:p xmlns:w="http://schemas.openxmlformats.org/wordprocessingml/2006/main" w14:paraId="39B55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保存点回滚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E63A7E0" w14:textId="77777777" w:rsidTr="00A37FFA">
        <w:trPr>
          <w:trHeight w:val="54"/>
        </w:trPr>
        <w:tc>
          <w:tcPr>
            <w:tcW w:w="54" w:type="dxa"/>
          </w:tcPr>
          <w:p w14:paraId="7BDD4D48" w14:textId="77777777" w:rsidR="00A37FFA" w:rsidRDefault="00A37FFA" w:rsidP="00A37FFA">
            <w:pPr>
              <w:pStyle w:val="EmptyCellLayoutStyle"/>
              <w:spacing w:after="0" w:line="240" w:lineRule="auto"/>
            </w:pPr>
          </w:p>
        </w:tc>
        <w:tc>
          <w:tcPr>
            <w:tcW w:w="10395" w:type="dxa"/>
          </w:tcPr>
          <w:p w14:paraId="73EAB1BF" w14:textId="77777777" w:rsidR="00A37FFA" w:rsidRDefault="00A37FFA" w:rsidP="00A37FFA">
            <w:pPr>
              <w:pStyle w:val="EmptyCellLayoutStyle"/>
              <w:spacing w:after="0" w:line="240" w:lineRule="auto"/>
            </w:pPr>
          </w:p>
        </w:tc>
        <w:tc>
          <w:tcPr>
            <w:tcW w:w="149" w:type="dxa"/>
          </w:tcPr>
          <w:p w14:paraId="0DB1F07D" w14:textId="77777777" w:rsidR="00A37FFA" w:rsidRDefault="00A37FFA" w:rsidP="00A37FFA">
            <w:pPr>
              <w:pStyle w:val="EmptyCellLayoutStyle"/>
              <w:spacing w:after="0" w:line="240" w:lineRule="auto"/>
            </w:pPr>
          </w:p>
        </w:tc>
      </w:tr>
      <w:tr w:rsidR="00A37FFA" w14:paraId="70645B7F" w14:textId="77777777" w:rsidTr="00A37FFA">
        <w:tc>
          <w:tcPr>
            <w:tcW w:w="54" w:type="dxa"/>
          </w:tcPr>
          <w:p w14:paraId="502C2C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16BE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B887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506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823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41E4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0BD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9D7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171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2EE8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48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9A2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0D66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2EE28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CD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D86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3D5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6CFB5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6B7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F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DE6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67304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5EB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255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9E9F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B41BF0" w14:textId="77777777" w:rsidR="00A37FFA" w:rsidRDefault="00A37FFA" w:rsidP="00A37FFA">
            <w:pPr>
              <w:spacing w:after="0" w:line="240" w:lineRule="auto"/>
            </w:pPr>
          </w:p>
        </w:tc>
        <w:tc>
          <w:tcPr>
            <w:tcW w:w="149" w:type="dxa"/>
          </w:tcPr>
          <w:p w14:paraId="1FA0A19A" w14:textId="77777777" w:rsidR="00A37FFA" w:rsidRDefault="00A37FFA" w:rsidP="00A37FFA">
            <w:pPr>
              <w:pStyle w:val="EmptyCellLayoutStyle"/>
              <w:spacing w:after="0" w:line="240" w:lineRule="auto"/>
            </w:pPr>
          </w:p>
        </w:tc>
      </w:tr>
      <w:tr w:rsidR="00A37FFA" w14:paraId="73479073" w14:textId="77777777" w:rsidTr="00A37FFA">
        <w:trPr>
          <w:trHeight w:val="80"/>
        </w:trPr>
        <w:tc>
          <w:tcPr>
            <w:tcW w:w="54" w:type="dxa"/>
          </w:tcPr>
          <w:p w14:paraId="55170D13" w14:textId="77777777" w:rsidR="00A37FFA" w:rsidRDefault="00A37FFA" w:rsidP="00A37FFA">
            <w:pPr>
              <w:pStyle w:val="EmptyCellLayoutStyle"/>
              <w:spacing w:after="0" w:line="240" w:lineRule="auto"/>
            </w:pPr>
          </w:p>
        </w:tc>
        <w:tc>
          <w:tcPr>
            <w:tcW w:w="10395" w:type="dxa"/>
          </w:tcPr>
          <w:p w14:paraId="705D6824" w14:textId="77777777" w:rsidR="00A37FFA" w:rsidRDefault="00A37FFA" w:rsidP="00A37FFA">
            <w:pPr>
              <w:pStyle w:val="EmptyCellLayoutStyle"/>
              <w:spacing w:after="0" w:line="240" w:lineRule="auto"/>
            </w:pPr>
          </w:p>
        </w:tc>
        <w:tc>
          <w:tcPr>
            <w:tcW w:w="149" w:type="dxa"/>
          </w:tcPr>
          <w:p w14:paraId="4A712FE7" w14:textId="77777777" w:rsidR="00A37FFA" w:rsidRDefault="00A37FFA" w:rsidP="00A37FFA">
            <w:pPr>
              <w:pStyle w:val="EmptyCellLayoutStyle"/>
              <w:spacing w:after="0" w:line="240" w:lineRule="auto"/>
            </w:pPr>
          </w:p>
        </w:tc>
      </w:tr>
    </w:tbl>
    <w:p xmlns:w="http://schemas.openxmlformats.org/wordprocessingml/2006/main" w14:paraId="1B7D7C52" w14:textId="77777777" w:rsidR="00A37FFA" w:rsidRDefault="00A37FFA" w:rsidP="00A37FFA">
      <w:pPr>
        <w:spacing w:after="0" w:line="240" w:lineRule="auto"/>
      </w:pPr>
    </w:p>
    <w:p xmlns:w="http://schemas.openxmlformats.org/wordprocessingml/2006/main" w14:paraId="3817290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对话计时器事件计数</w:t>
      </w:r>
    </w:p>
    <w:p xmlns:w="http://schemas.openxmlformats.org/wordprocessingml/2006/main" w14:paraId="6B8E1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对话计时器事件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5AB32F" w14:textId="77777777" w:rsidTr="00A37FFA">
        <w:trPr>
          <w:trHeight w:val="54"/>
        </w:trPr>
        <w:tc>
          <w:tcPr>
            <w:tcW w:w="54" w:type="dxa"/>
          </w:tcPr>
          <w:p w14:paraId="441D68E8" w14:textId="77777777" w:rsidR="00A37FFA" w:rsidRDefault="00A37FFA" w:rsidP="00A37FFA">
            <w:pPr>
              <w:pStyle w:val="EmptyCellLayoutStyle"/>
              <w:spacing w:after="0" w:line="240" w:lineRule="auto"/>
            </w:pPr>
          </w:p>
        </w:tc>
        <w:tc>
          <w:tcPr>
            <w:tcW w:w="10395" w:type="dxa"/>
          </w:tcPr>
          <w:p w14:paraId="374E5FFA" w14:textId="77777777" w:rsidR="00A37FFA" w:rsidRDefault="00A37FFA" w:rsidP="00A37FFA">
            <w:pPr>
              <w:pStyle w:val="EmptyCellLayoutStyle"/>
              <w:spacing w:after="0" w:line="240" w:lineRule="auto"/>
            </w:pPr>
          </w:p>
        </w:tc>
        <w:tc>
          <w:tcPr>
            <w:tcW w:w="149" w:type="dxa"/>
          </w:tcPr>
          <w:p w14:paraId="54C4CF8A" w14:textId="77777777" w:rsidR="00A37FFA" w:rsidRDefault="00A37FFA" w:rsidP="00A37FFA">
            <w:pPr>
              <w:pStyle w:val="EmptyCellLayoutStyle"/>
              <w:spacing w:after="0" w:line="240" w:lineRule="auto"/>
            </w:pPr>
          </w:p>
        </w:tc>
      </w:tr>
      <w:tr w:rsidR="00A37FFA" w14:paraId="19FB5851" w14:textId="77777777" w:rsidTr="00A37FFA">
        <w:tc>
          <w:tcPr>
            <w:tcW w:w="54" w:type="dxa"/>
          </w:tcPr>
          <w:p w14:paraId="3B98C19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5CBB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472A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3FD5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9A49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59766D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88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1A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01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EF7A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02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7B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F1E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82E45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5A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5FC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752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30639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376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C69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66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91F9A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A7E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66DA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BC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D238AB5" w14:textId="77777777" w:rsidR="00A37FFA" w:rsidRDefault="00A37FFA" w:rsidP="00A37FFA">
            <w:pPr>
              <w:spacing w:after="0" w:line="240" w:lineRule="auto"/>
            </w:pPr>
          </w:p>
        </w:tc>
        <w:tc>
          <w:tcPr>
            <w:tcW w:w="149" w:type="dxa"/>
          </w:tcPr>
          <w:p w14:paraId="178D1214" w14:textId="77777777" w:rsidR="00A37FFA" w:rsidRDefault="00A37FFA" w:rsidP="00A37FFA">
            <w:pPr>
              <w:pStyle w:val="EmptyCellLayoutStyle"/>
              <w:spacing w:after="0" w:line="240" w:lineRule="auto"/>
            </w:pPr>
          </w:p>
        </w:tc>
      </w:tr>
      <w:tr w:rsidR="00A37FFA" w14:paraId="39D6EF9B" w14:textId="77777777" w:rsidTr="00A37FFA">
        <w:trPr>
          <w:trHeight w:val="80"/>
        </w:trPr>
        <w:tc>
          <w:tcPr>
            <w:tcW w:w="54" w:type="dxa"/>
          </w:tcPr>
          <w:p w14:paraId="5A77E71A" w14:textId="77777777" w:rsidR="00A37FFA" w:rsidRDefault="00A37FFA" w:rsidP="00A37FFA">
            <w:pPr>
              <w:pStyle w:val="EmptyCellLayoutStyle"/>
              <w:spacing w:after="0" w:line="240" w:lineRule="auto"/>
            </w:pPr>
          </w:p>
        </w:tc>
        <w:tc>
          <w:tcPr>
            <w:tcW w:w="10395" w:type="dxa"/>
          </w:tcPr>
          <w:p w14:paraId="44E9BBD1" w14:textId="77777777" w:rsidR="00A37FFA" w:rsidRDefault="00A37FFA" w:rsidP="00A37FFA">
            <w:pPr>
              <w:pStyle w:val="EmptyCellLayoutStyle"/>
              <w:spacing w:after="0" w:line="240" w:lineRule="auto"/>
            </w:pPr>
          </w:p>
        </w:tc>
        <w:tc>
          <w:tcPr>
            <w:tcW w:w="149" w:type="dxa"/>
          </w:tcPr>
          <w:p w14:paraId="55D725EE" w14:textId="77777777" w:rsidR="00A37FFA" w:rsidRDefault="00A37FFA" w:rsidP="00A37FFA">
            <w:pPr>
              <w:pStyle w:val="EmptyCellLayoutStyle"/>
              <w:spacing w:after="0" w:line="240" w:lineRule="auto"/>
            </w:pPr>
          </w:p>
        </w:tc>
      </w:tr>
    </w:tbl>
    <w:p xmlns:w="http://schemas.openxmlformats.org/wordprocessingml/2006/main" w14:paraId="05B2E67A" w14:textId="77777777" w:rsidR="00A37FFA" w:rsidRDefault="00A37FFA" w:rsidP="00A37FFA">
      <w:pPr>
        <w:spacing w:after="0" w:line="240" w:lineRule="auto"/>
      </w:pPr>
    </w:p>
    <w:p xmlns:w="http://schemas.openxmlformats.org/wordprocessingml/2006/main" w14:paraId="3B408FA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灰尘角扫描重试次数/秒（用户发出）</w:t>
      </w:r>
    </w:p>
    <w:p xmlns:w="http://schemas.openxmlformats.org/wordprocessingml/2006/main" w14:paraId="36D35E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灰尘角扫描重试次数/秒（用户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1DB992" w14:textId="77777777" w:rsidTr="00A37FFA">
        <w:trPr>
          <w:trHeight w:val="54"/>
        </w:trPr>
        <w:tc>
          <w:tcPr>
            <w:tcW w:w="54" w:type="dxa"/>
          </w:tcPr>
          <w:p w14:paraId="65E49D84" w14:textId="77777777" w:rsidR="00A37FFA" w:rsidRDefault="00A37FFA" w:rsidP="00A37FFA">
            <w:pPr>
              <w:pStyle w:val="EmptyCellLayoutStyle"/>
              <w:spacing w:after="0" w:line="240" w:lineRule="auto"/>
            </w:pPr>
          </w:p>
        </w:tc>
        <w:tc>
          <w:tcPr>
            <w:tcW w:w="10395" w:type="dxa"/>
          </w:tcPr>
          <w:p w14:paraId="0E7BBC67" w14:textId="77777777" w:rsidR="00A37FFA" w:rsidRDefault="00A37FFA" w:rsidP="00A37FFA">
            <w:pPr>
              <w:pStyle w:val="EmptyCellLayoutStyle"/>
              <w:spacing w:after="0" w:line="240" w:lineRule="auto"/>
            </w:pPr>
          </w:p>
        </w:tc>
        <w:tc>
          <w:tcPr>
            <w:tcW w:w="149" w:type="dxa"/>
          </w:tcPr>
          <w:p w14:paraId="3BF78107" w14:textId="77777777" w:rsidR="00A37FFA" w:rsidRDefault="00A37FFA" w:rsidP="00A37FFA">
            <w:pPr>
              <w:pStyle w:val="EmptyCellLayoutStyle"/>
              <w:spacing w:after="0" w:line="240" w:lineRule="auto"/>
            </w:pPr>
          </w:p>
        </w:tc>
      </w:tr>
      <w:tr w:rsidR="00A37FFA" w14:paraId="5C949994" w14:textId="77777777" w:rsidTr="00A37FFA">
        <w:tc>
          <w:tcPr>
            <w:tcW w:w="54" w:type="dxa"/>
          </w:tcPr>
          <w:p w14:paraId="0C64C93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3AD91F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81F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F91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2F0A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E549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668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6F5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5B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E2E0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E8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4D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FF9E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9897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C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79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14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59B77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AD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24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C08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76E33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5C9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9F1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4A0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9C22D6D" w14:textId="77777777" w:rsidR="00A37FFA" w:rsidRDefault="00A37FFA" w:rsidP="00A37FFA">
            <w:pPr>
              <w:spacing w:after="0" w:line="240" w:lineRule="auto"/>
            </w:pPr>
          </w:p>
        </w:tc>
        <w:tc>
          <w:tcPr>
            <w:tcW w:w="149" w:type="dxa"/>
          </w:tcPr>
          <w:p w14:paraId="79556870" w14:textId="77777777" w:rsidR="00A37FFA" w:rsidRDefault="00A37FFA" w:rsidP="00A37FFA">
            <w:pPr>
              <w:pStyle w:val="EmptyCellLayoutStyle"/>
              <w:spacing w:after="0" w:line="240" w:lineRule="auto"/>
            </w:pPr>
          </w:p>
        </w:tc>
      </w:tr>
      <w:tr w:rsidR="00A37FFA" w14:paraId="6E983BD8" w14:textId="77777777" w:rsidTr="00A37FFA">
        <w:trPr>
          <w:trHeight w:val="80"/>
        </w:trPr>
        <w:tc>
          <w:tcPr>
            <w:tcW w:w="54" w:type="dxa"/>
          </w:tcPr>
          <w:p w14:paraId="4BD4BD93" w14:textId="77777777" w:rsidR="00A37FFA" w:rsidRDefault="00A37FFA" w:rsidP="00A37FFA">
            <w:pPr>
              <w:pStyle w:val="EmptyCellLayoutStyle"/>
              <w:spacing w:after="0" w:line="240" w:lineRule="auto"/>
            </w:pPr>
          </w:p>
        </w:tc>
        <w:tc>
          <w:tcPr>
            <w:tcW w:w="10395" w:type="dxa"/>
          </w:tcPr>
          <w:p w14:paraId="3B797F14" w14:textId="77777777" w:rsidR="00A37FFA" w:rsidRDefault="00A37FFA" w:rsidP="00A37FFA">
            <w:pPr>
              <w:pStyle w:val="EmptyCellLayoutStyle"/>
              <w:spacing w:after="0" w:line="240" w:lineRule="auto"/>
            </w:pPr>
          </w:p>
        </w:tc>
        <w:tc>
          <w:tcPr>
            <w:tcW w:w="149" w:type="dxa"/>
          </w:tcPr>
          <w:p w14:paraId="3F0CF177" w14:textId="77777777" w:rsidR="00A37FFA" w:rsidRDefault="00A37FFA" w:rsidP="00A37FFA">
            <w:pPr>
              <w:pStyle w:val="EmptyCellLayoutStyle"/>
              <w:spacing w:after="0" w:line="240" w:lineRule="auto"/>
            </w:pPr>
          </w:p>
        </w:tc>
      </w:tr>
    </w:tbl>
    <w:p xmlns:w="http://schemas.openxmlformats.org/wordprocessingml/2006/main" w14:paraId="613CB099" w14:textId="77777777" w:rsidR="00A37FFA" w:rsidRDefault="00A37FFA" w:rsidP="00A37FFA">
      <w:pPr>
        <w:spacing w:after="0" w:line="240" w:lineRule="auto"/>
      </w:pPr>
    </w:p>
    <w:p xmlns:w="http://schemas.openxmlformats.org/wordprocessingml/2006/main" w14:paraId="704FC3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发送 I/O Len 的平均大小</w:t>
      </w:r>
    </w:p>
    <w:p xmlns:w="http://schemas.openxmlformats.org/wordprocessingml/2006/main" w14:paraId="3F0867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发送 I/O Len 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FC6856D" w14:textId="77777777" w:rsidTr="00A37FFA">
        <w:trPr>
          <w:trHeight w:val="54"/>
        </w:trPr>
        <w:tc>
          <w:tcPr>
            <w:tcW w:w="54" w:type="dxa"/>
          </w:tcPr>
          <w:p w14:paraId="406C7B54" w14:textId="77777777" w:rsidR="00A37FFA" w:rsidRDefault="00A37FFA" w:rsidP="00A37FFA">
            <w:pPr>
              <w:pStyle w:val="EmptyCellLayoutStyle"/>
              <w:spacing w:after="0" w:line="240" w:lineRule="auto"/>
            </w:pPr>
          </w:p>
        </w:tc>
        <w:tc>
          <w:tcPr>
            <w:tcW w:w="10395" w:type="dxa"/>
          </w:tcPr>
          <w:p w14:paraId="1CC410E5" w14:textId="77777777" w:rsidR="00A37FFA" w:rsidRDefault="00A37FFA" w:rsidP="00A37FFA">
            <w:pPr>
              <w:pStyle w:val="EmptyCellLayoutStyle"/>
              <w:spacing w:after="0" w:line="240" w:lineRule="auto"/>
            </w:pPr>
          </w:p>
        </w:tc>
        <w:tc>
          <w:tcPr>
            <w:tcW w:w="149" w:type="dxa"/>
          </w:tcPr>
          <w:p w14:paraId="28C8F0B1" w14:textId="77777777" w:rsidR="00A37FFA" w:rsidRDefault="00A37FFA" w:rsidP="00A37FFA">
            <w:pPr>
              <w:pStyle w:val="EmptyCellLayoutStyle"/>
              <w:spacing w:after="0" w:line="240" w:lineRule="auto"/>
            </w:pPr>
          </w:p>
        </w:tc>
      </w:tr>
      <w:tr w:rsidR="00A37FFA" w14:paraId="6357446E" w14:textId="77777777" w:rsidTr="00A37FFA">
        <w:tc>
          <w:tcPr>
            <w:tcW w:w="54" w:type="dxa"/>
          </w:tcPr>
          <w:p w14:paraId="3DF9793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56276B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AD26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B55F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162A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06CDE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05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384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96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2692C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7DD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4C8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BAA8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BDCCB0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33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894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1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9BBA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5B9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5EF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B31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CA956E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B61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2DD0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E38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7782328" w14:textId="77777777" w:rsidR="00A37FFA" w:rsidRDefault="00A37FFA" w:rsidP="00A37FFA">
            <w:pPr>
              <w:spacing w:after="0" w:line="240" w:lineRule="auto"/>
            </w:pPr>
          </w:p>
        </w:tc>
        <w:tc>
          <w:tcPr>
            <w:tcW w:w="149" w:type="dxa"/>
          </w:tcPr>
          <w:p w14:paraId="26E96869" w14:textId="77777777" w:rsidR="00A37FFA" w:rsidRDefault="00A37FFA" w:rsidP="00A37FFA">
            <w:pPr>
              <w:pStyle w:val="EmptyCellLayoutStyle"/>
              <w:spacing w:after="0" w:line="240" w:lineRule="auto"/>
            </w:pPr>
          </w:p>
        </w:tc>
      </w:tr>
      <w:tr w:rsidR="00A37FFA" w14:paraId="6AB98CAD" w14:textId="77777777" w:rsidTr="00A37FFA">
        <w:trPr>
          <w:trHeight w:val="80"/>
        </w:trPr>
        <w:tc>
          <w:tcPr>
            <w:tcW w:w="54" w:type="dxa"/>
          </w:tcPr>
          <w:p w14:paraId="25E92A52" w14:textId="77777777" w:rsidR="00A37FFA" w:rsidRDefault="00A37FFA" w:rsidP="00A37FFA">
            <w:pPr>
              <w:pStyle w:val="EmptyCellLayoutStyle"/>
              <w:spacing w:after="0" w:line="240" w:lineRule="auto"/>
            </w:pPr>
          </w:p>
        </w:tc>
        <w:tc>
          <w:tcPr>
            <w:tcW w:w="10395" w:type="dxa"/>
          </w:tcPr>
          <w:p w14:paraId="7D095703" w14:textId="77777777" w:rsidR="00A37FFA" w:rsidRDefault="00A37FFA" w:rsidP="00A37FFA">
            <w:pPr>
              <w:pStyle w:val="EmptyCellLayoutStyle"/>
              <w:spacing w:after="0" w:line="240" w:lineRule="auto"/>
            </w:pPr>
          </w:p>
        </w:tc>
        <w:tc>
          <w:tcPr>
            <w:tcW w:w="149" w:type="dxa"/>
          </w:tcPr>
          <w:p w14:paraId="6A5C1C60" w14:textId="77777777" w:rsidR="00A37FFA" w:rsidRDefault="00A37FFA" w:rsidP="00A37FFA">
            <w:pPr>
              <w:pStyle w:val="EmptyCellLayoutStyle"/>
              <w:spacing w:after="0" w:line="240" w:lineRule="auto"/>
            </w:pPr>
          </w:p>
        </w:tc>
      </w:tr>
    </w:tbl>
    <w:p xmlns:w="http://schemas.openxmlformats.org/wordprocessingml/2006/main" w14:paraId="6B56C813" w14:textId="77777777" w:rsidR="00A37FFA" w:rsidRDefault="00A37FFA" w:rsidP="00A37FFA">
      <w:pPr>
        <w:spacing w:after="0" w:line="240" w:lineRule="auto"/>
      </w:pPr>
    </w:p>
    <w:p xmlns:w="http://schemas.openxmlformats.org/wordprocessingml/2006/main" w14:paraId="7B466B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P3 消息数</w:t>
      </w:r>
    </w:p>
    <w:p xmlns:w="http://schemas.openxmlformats.org/wordprocessingml/2006/main" w14:paraId="5786A0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P3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447A014" w14:textId="77777777" w:rsidTr="00A37FFA">
        <w:trPr>
          <w:trHeight w:val="54"/>
        </w:trPr>
        <w:tc>
          <w:tcPr>
            <w:tcW w:w="54" w:type="dxa"/>
          </w:tcPr>
          <w:p w14:paraId="62CB1E29" w14:textId="77777777" w:rsidR="00A37FFA" w:rsidRDefault="00A37FFA" w:rsidP="00A37FFA">
            <w:pPr>
              <w:pStyle w:val="EmptyCellLayoutStyle"/>
              <w:spacing w:after="0" w:line="240" w:lineRule="auto"/>
            </w:pPr>
          </w:p>
        </w:tc>
        <w:tc>
          <w:tcPr>
            <w:tcW w:w="10395" w:type="dxa"/>
          </w:tcPr>
          <w:p w14:paraId="25510747" w14:textId="77777777" w:rsidR="00A37FFA" w:rsidRDefault="00A37FFA" w:rsidP="00A37FFA">
            <w:pPr>
              <w:pStyle w:val="EmptyCellLayoutStyle"/>
              <w:spacing w:after="0" w:line="240" w:lineRule="auto"/>
            </w:pPr>
          </w:p>
        </w:tc>
        <w:tc>
          <w:tcPr>
            <w:tcW w:w="149" w:type="dxa"/>
          </w:tcPr>
          <w:p w14:paraId="3090F65A" w14:textId="77777777" w:rsidR="00A37FFA" w:rsidRDefault="00A37FFA" w:rsidP="00A37FFA">
            <w:pPr>
              <w:pStyle w:val="EmptyCellLayoutStyle"/>
              <w:spacing w:after="0" w:line="240" w:lineRule="auto"/>
            </w:pPr>
          </w:p>
        </w:tc>
      </w:tr>
      <w:tr w:rsidR="00A37FFA" w14:paraId="74D06B09" w14:textId="77777777" w:rsidTr="00A37FFA">
        <w:tc>
          <w:tcPr>
            <w:tcW w:w="54" w:type="dxa"/>
          </w:tcPr>
          <w:p w14:paraId="0AD500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635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A85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2842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9C25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490C5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F0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DB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6D7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966AD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07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F8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C0B9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76688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C93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697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D8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5D1E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D5F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DFB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CC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2267C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882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7D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BCF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1F47145" w14:textId="77777777" w:rsidR="00A37FFA" w:rsidRDefault="00A37FFA" w:rsidP="00A37FFA">
            <w:pPr>
              <w:spacing w:after="0" w:line="240" w:lineRule="auto"/>
            </w:pPr>
          </w:p>
        </w:tc>
        <w:tc>
          <w:tcPr>
            <w:tcW w:w="149" w:type="dxa"/>
          </w:tcPr>
          <w:p w14:paraId="59AA4971" w14:textId="77777777" w:rsidR="00A37FFA" w:rsidRDefault="00A37FFA" w:rsidP="00A37FFA">
            <w:pPr>
              <w:pStyle w:val="EmptyCellLayoutStyle"/>
              <w:spacing w:after="0" w:line="240" w:lineRule="auto"/>
            </w:pPr>
          </w:p>
        </w:tc>
      </w:tr>
      <w:tr w:rsidR="00A37FFA" w14:paraId="5CEB2E36" w14:textId="77777777" w:rsidTr="00A37FFA">
        <w:trPr>
          <w:trHeight w:val="80"/>
        </w:trPr>
        <w:tc>
          <w:tcPr>
            <w:tcW w:w="54" w:type="dxa"/>
          </w:tcPr>
          <w:p w14:paraId="7AA72330" w14:textId="77777777" w:rsidR="00A37FFA" w:rsidRDefault="00A37FFA" w:rsidP="00A37FFA">
            <w:pPr>
              <w:pStyle w:val="EmptyCellLayoutStyle"/>
              <w:spacing w:after="0" w:line="240" w:lineRule="auto"/>
            </w:pPr>
          </w:p>
        </w:tc>
        <w:tc>
          <w:tcPr>
            <w:tcW w:w="10395" w:type="dxa"/>
          </w:tcPr>
          <w:p w14:paraId="78FDF06E" w14:textId="77777777" w:rsidR="00A37FFA" w:rsidRDefault="00A37FFA" w:rsidP="00A37FFA">
            <w:pPr>
              <w:pStyle w:val="EmptyCellLayoutStyle"/>
              <w:spacing w:after="0" w:line="240" w:lineRule="auto"/>
            </w:pPr>
          </w:p>
        </w:tc>
        <w:tc>
          <w:tcPr>
            <w:tcW w:w="149" w:type="dxa"/>
          </w:tcPr>
          <w:p w14:paraId="40FD9FE0" w14:textId="77777777" w:rsidR="00A37FFA" w:rsidRDefault="00A37FFA" w:rsidP="00A37FFA">
            <w:pPr>
              <w:pStyle w:val="EmptyCellLayoutStyle"/>
              <w:spacing w:after="0" w:line="240" w:lineRule="auto"/>
            </w:pPr>
          </w:p>
        </w:tc>
      </w:tr>
    </w:tbl>
    <w:p xmlns:w="http://schemas.openxmlformats.org/wordprocessingml/2006/main" w14:paraId="4558C5A7" w14:textId="77777777" w:rsidR="00A37FFA" w:rsidRDefault="00A37FFA" w:rsidP="00A37FFA">
      <w:pPr>
        <w:spacing w:after="0" w:line="240" w:lineRule="auto"/>
      </w:pPr>
    </w:p>
    <w:p xmlns:w="http://schemas.openxmlformats.org/wordprocessingml/2006/main" w14:paraId="79A371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3 消息片段数</w:t>
      </w:r>
    </w:p>
    <w:p xmlns:w="http://schemas.openxmlformats.org/wordprocessingml/2006/main" w14:paraId="0E351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3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6FDF0FD" w14:textId="77777777" w:rsidTr="00A37FFA">
        <w:trPr>
          <w:trHeight w:val="54"/>
        </w:trPr>
        <w:tc>
          <w:tcPr>
            <w:tcW w:w="54" w:type="dxa"/>
          </w:tcPr>
          <w:p w14:paraId="264D2A9A" w14:textId="77777777" w:rsidR="00A37FFA" w:rsidRDefault="00A37FFA" w:rsidP="00A37FFA">
            <w:pPr>
              <w:pStyle w:val="EmptyCellLayoutStyle"/>
              <w:spacing w:after="0" w:line="240" w:lineRule="auto"/>
            </w:pPr>
          </w:p>
        </w:tc>
        <w:tc>
          <w:tcPr>
            <w:tcW w:w="10395" w:type="dxa"/>
          </w:tcPr>
          <w:p w14:paraId="796821EB" w14:textId="77777777" w:rsidR="00A37FFA" w:rsidRDefault="00A37FFA" w:rsidP="00A37FFA">
            <w:pPr>
              <w:pStyle w:val="EmptyCellLayoutStyle"/>
              <w:spacing w:after="0" w:line="240" w:lineRule="auto"/>
            </w:pPr>
          </w:p>
        </w:tc>
        <w:tc>
          <w:tcPr>
            <w:tcW w:w="149" w:type="dxa"/>
          </w:tcPr>
          <w:p w14:paraId="2AEA3B9E" w14:textId="77777777" w:rsidR="00A37FFA" w:rsidRDefault="00A37FFA" w:rsidP="00A37FFA">
            <w:pPr>
              <w:pStyle w:val="EmptyCellLayoutStyle"/>
              <w:spacing w:after="0" w:line="240" w:lineRule="auto"/>
            </w:pPr>
          </w:p>
        </w:tc>
      </w:tr>
      <w:tr w:rsidR="00A37FFA" w14:paraId="76B21F8E" w14:textId="77777777" w:rsidTr="00A37FFA">
        <w:tc>
          <w:tcPr>
            <w:tcW w:w="54" w:type="dxa"/>
          </w:tcPr>
          <w:p w14:paraId="07131C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5CD83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7F7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BC49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1FD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E7B2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91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9E7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87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C8BC2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1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D4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850A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F80CD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592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93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DF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7CB9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35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D26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0E9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115B9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F62D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E88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3F5E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5F33207" w14:textId="77777777" w:rsidR="00A37FFA" w:rsidRDefault="00A37FFA" w:rsidP="00A37FFA">
            <w:pPr>
              <w:spacing w:after="0" w:line="240" w:lineRule="auto"/>
            </w:pPr>
          </w:p>
        </w:tc>
        <w:tc>
          <w:tcPr>
            <w:tcW w:w="149" w:type="dxa"/>
          </w:tcPr>
          <w:p w14:paraId="0DD31AA7" w14:textId="77777777" w:rsidR="00A37FFA" w:rsidRDefault="00A37FFA" w:rsidP="00A37FFA">
            <w:pPr>
              <w:pStyle w:val="EmptyCellLayoutStyle"/>
              <w:spacing w:after="0" w:line="240" w:lineRule="auto"/>
            </w:pPr>
          </w:p>
        </w:tc>
      </w:tr>
      <w:tr w:rsidR="00A37FFA" w14:paraId="49ACB9B2" w14:textId="77777777" w:rsidTr="00A37FFA">
        <w:trPr>
          <w:trHeight w:val="80"/>
        </w:trPr>
        <w:tc>
          <w:tcPr>
            <w:tcW w:w="54" w:type="dxa"/>
          </w:tcPr>
          <w:p w14:paraId="2A716ED7" w14:textId="77777777" w:rsidR="00A37FFA" w:rsidRDefault="00A37FFA" w:rsidP="00A37FFA">
            <w:pPr>
              <w:pStyle w:val="EmptyCellLayoutStyle"/>
              <w:spacing w:after="0" w:line="240" w:lineRule="auto"/>
            </w:pPr>
          </w:p>
        </w:tc>
        <w:tc>
          <w:tcPr>
            <w:tcW w:w="10395" w:type="dxa"/>
          </w:tcPr>
          <w:p w14:paraId="5CB60971" w14:textId="77777777" w:rsidR="00A37FFA" w:rsidRDefault="00A37FFA" w:rsidP="00A37FFA">
            <w:pPr>
              <w:pStyle w:val="EmptyCellLayoutStyle"/>
              <w:spacing w:after="0" w:line="240" w:lineRule="auto"/>
            </w:pPr>
          </w:p>
        </w:tc>
        <w:tc>
          <w:tcPr>
            <w:tcW w:w="149" w:type="dxa"/>
          </w:tcPr>
          <w:p w14:paraId="4E951E00" w14:textId="77777777" w:rsidR="00A37FFA" w:rsidRDefault="00A37FFA" w:rsidP="00A37FFA">
            <w:pPr>
              <w:pStyle w:val="EmptyCellLayoutStyle"/>
              <w:spacing w:after="0" w:line="240" w:lineRule="auto"/>
            </w:pPr>
          </w:p>
        </w:tc>
      </w:tr>
    </w:tbl>
    <w:p xmlns:w="http://schemas.openxmlformats.org/wordprocessingml/2006/main" w14:paraId="025CB763" w14:textId="77777777" w:rsidR="00A37FFA" w:rsidRDefault="00A37FFA" w:rsidP="00A37FFA">
      <w:pPr>
        <w:spacing w:after="0" w:line="240" w:lineRule="auto"/>
      </w:pPr>
    </w:p>
    <w:p xmlns:w="http://schemas.openxmlformats.org/wordprocessingml/2006/main" w14:paraId="39F3FCA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游标写冲突数/秒</w:t>
      </w:r>
    </w:p>
    <w:p xmlns:w="http://schemas.openxmlformats.org/wordprocessingml/2006/main" w14:paraId="60304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游标写冲突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E0D98" w14:textId="77777777" w:rsidTr="00A37FFA">
        <w:trPr>
          <w:trHeight w:val="54"/>
        </w:trPr>
        <w:tc>
          <w:tcPr>
            <w:tcW w:w="54" w:type="dxa"/>
          </w:tcPr>
          <w:p w14:paraId="366788F9" w14:textId="77777777" w:rsidR="00A37FFA" w:rsidRDefault="00A37FFA" w:rsidP="00A37FFA">
            <w:pPr>
              <w:pStyle w:val="EmptyCellLayoutStyle"/>
              <w:spacing w:after="0" w:line="240" w:lineRule="auto"/>
            </w:pPr>
          </w:p>
        </w:tc>
        <w:tc>
          <w:tcPr>
            <w:tcW w:w="10395" w:type="dxa"/>
          </w:tcPr>
          <w:p w14:paraId="3CFE7D04" w14:textId="77777777" w:rsidR="00A37FFA" w:rsidRDefault="00A37FFA" w:rsidP="00A37FFA">
            <w:pPr>
              <w:pStyle w:val="EmptyCellLayoutStyle"/>
              <w:spacing w:after="0" w:line="240" w:lineRule="auto"/>
            </w:pPr>
          </w:p>
        </w:tc>
        <w:tc>
          <w:tcPr>
            <w:tcW w:w="149" w:type="dxa"/>
          </w:tcPr>
          <w:p w14:paraId="0A0EE403" w14:textId="77777777" w:rsidR="00A37FFA" w:rsidRDefault="00A37FFA" w:rsidP="00A37FFA">
            <w:pPr>
              <w:pStyle w:val="EmptyCellLayoutStyle"/>
              <w:spacing w:after="0" w:line="240" w:lineRule="auto"/>
            </w:pPr>
          </w:p>
        </w:tc>
      </w:tr>
      <w:tr w:rsidR="00A37FFA" w14:paraId="1F7895E9" w14:textId="77777777" w:rsidTr="00A37FFA">
        <w:tc>
          <w:tcPr>
            <w:tcW w:w="54" w:type="dxa"/>
          </w:tcPr>
          <w:p w14:paraId="656C7D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693CB7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1765F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EFBF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03E5C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4E10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1F7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60C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792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36B20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D53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C3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7C67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B12C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7AF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9F5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B4A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1C1718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8C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39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F31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4A11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2CD3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DD3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7C1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17FC19B" w14:textId="77777777" w:rsidR="00A37FFA" w:rsidRDefault="00A37FFA" w:rsidP="00A37FFA">
            <w:pPr>
              <w:spacing w:after="0" w:line="240" w:lineRule="auto"/>
            </w:pPr>
          </w:p>
        </w:tc>
        <w:tc>
          <w:tcPr>
            <w:tcW w:w="149" w:type="dxa"/>
          </w:tcPr>
          <w:p w14:paraId="2D332E01" w14:textId="77777777" w:rsidR="00A37FFA" w:rsidRDefault="00A37FFA" w:rsidP="00A37FFA">
            <w:pPr>
              <w:pStyle w:val="EmptyCellLayoutStyle"/>
              <w:spacing w:after="0" w:line="240" w:lineRule="auto"/>
            </w:pPr>
          </w:p>
        </w:tc>
      </w:tr>
      <w:tr w:rsidR="00A37FFA" w14:paraId="7AEB22ED" w14:textId="77777777" w:rsidTr="00A37FFA">
        <w:trPr>
          <w:trHeight w:val="80"/>
        </w:trPr>
        <w:tc>
          <w:tcPr>
            <w:tcW w:w="54" w:type="dxa"/>
          </w:tcPr>
          <w:p w14:paraId="701BD24D" w14:textId="77777777" w:rsidR="00A37FFA" w:rsidRDefault="00A37FFA" w:rsidP="00A37FFA">
            <w:pPr>
              <w:pStyle w:val="EmptyCellLayoutStyle"/>
              <w:spacing w:after="0" w:line="240" w:lineRule="auto"/>
            </w:pPr>
          </w:p>
        </w:tc>
        <w:tc>
          <w:tcPr>
            <w:tcW w:w="10395" w:type="dxa"/>
          </w:tcPr>
          <w:p w14:paraId="765FB8D3" w14:textId="77777777" w:rsidR="00A37FFA" w:rsidRDefault="00A37FFA" w:rsidP="00A37FFA">
            <w:pPr>
              <w:pStyle w:val="EmptyCellLayoutStyle"/>
              <w:spacing w:after="0" w:line="240" w:lineRule="auto"/>
            </w:pPr>
          </w:p>
        </w:tc>
        <w:tc>
          <w:tcPr>
            <w:tcW w:w="149" w:type="dxa"/>
          </w:tcPr>
          <w:p w14:paraId="5142635F" w14:textId="77777777" w:rsidR="00A37FFA" w:rsidRDefault="00A37FFA" w:rsidP="00A37FFA">
            <w:pPr>
              <w:pStyle w:val="EmptyCellLayoutStyle"/>
              <w:spacing w:after="0" w:line="240" w:lineRule="auto"/>
            </w:pPr>
          </w:p>
        </w:tc>
      </w:tr>
    </w:tbl>
    <w:p xmlns:w="http://schemas.openxmlformats.org/wordprocessingml/2006/main" w14:paraId="29A7E21F" w14:textId="77777777" w:rsidR="00A37FFA" w:rsidRDefault="00A37FFA" w:rsidP="00A37FFA">
      <w:pPr>
        <w:spacing w:after="0" w:line="240" w:lineRule="auto"/>
      </w:pPr>
    </w:p>
    <w:p xmlns:w="http://schemas.openxmlformats.org/wordprocessingml/2006/main" w14:paraId="289A9B3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 TransmissionQ 消息数</w:t>
      </w:r>
    </w:p>
    <w:p xmlns:w="http://schemas.openxmlformats.org/wordprocessingml/2006/main" w14:paraId="4E40C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 TransmissionQ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C61B75" w14:textId="77777777" w:rsidTr="00A37FFA">
        <w:trPr>
          <w:trHeight w:val="54"/>
        </w:trPr>
        <w:tc>
          <w:tcPr>
            <w:tcW w:w="54" w:type="dxa"/>
          </w:tcPr>
          <w:p w14:paraId="2658893A" w14:textId="77777777" w:rsidR="00A37FFA" w:rsidRDefault="00A37FFA" w:rsidP="00A37FFA">
            <w:pPr>
              <w:pStyle w:val="EmptyCellLayoutStyle"/>
              <w:spacing w:after="0" w:line="240" w:lineRule="auto"/>
            </w:pPr>
          </w:p>
        </w:tc>
        <w:tc>
          <w:tcPr>
            <w:tcW w:w="10395" w:type="dxa"/>
          </w:tcPr>
          <w:p w14:paraId="2D954EC9" w14:textId="77777777" w:rsidR="00A37FFA" w:rsidRDefault="00A37FFA" w:rsidP="00A37FFA">
            <w:pPr>
              <w:pStyle w:val="EmptyCellLayoutStyle"/>
              <w:spacing w:after="0" w:line="240" w:lineRule="auto"/>
            </w:pPr>
          </w:p>
        </w:tc>
        <w:tc>
          <w:tcPr>
            <w:tcW w:w="149" w:type="dxa"/>
          </w:tcPr>
          <w:p w14:paraId="53FC5141" w14:textId="77777777" w:rsidR="00A37FFA" w:rsidRDefault="00A37FFA" w:rsidP="00A37FFA">
            <w:pPr>
              <w:pStyle w:val="EmptyCellLayoutStyle"/>
              <w:spacing w:after="0" w:line="240" w:lineRule="auto"/>
            </w:pPr>
          </w:p>
        </w:tc>
      </w:tr>
      <w:tr w:rsidR="00A37FFA" w14:paraId="2FA6C9E3" w14:textId="77777777" w:rsidTr="00A37FFA">
        <w:tc>
          <w:tcPr>
            <w:tcW w:w="54" w:type="dxa"/>
          </w:tcPr>
          <w:p w14:paraId="7818201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6D80D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4AC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A620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2AE3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47460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3E6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78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9A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1F5A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57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D98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C7F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A23AF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19D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72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A6A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82530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94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BF6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30A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9FD438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71B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A47C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3687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15C7A1" w14:textId="77777777" w:rsidR="00A37FFA" w:rsidRDefault="00A37FFA" w:rsidP="00A37FFA">
            <w:pPr>
              <w:spacing w:after="0" w:line="240" w:lineRule="auto"/>
            </w:pPr>
          </w:p>
        </w:tc>
        <w:tc>
          <w:tcPr>
            <w:tcW w:w="149" w:type="dxa"/>
          </w:tcPr>
          <w:p w14:paraId="52981692" w14:textId="77777777" w:rsidR="00A37FFA" w:rsidRDefault="00A37FFA" w:rsidP="00A37FFA">
            <w:pPr>
              <w:pStyle w:val="EmptyCellLayoutStyle"/>
              <w:spacing w:after="0" w:line="240" w:lineRule="auto"/>
            </w:pPr>
          </w:p>
        </w:tc>
      </w:tr>
      <w:tr w:rsidR="00A37FFA" w14:paraId="2112BE3A" w14:textId="77777777" w:rsidTr="00A37FFA">
        <w:trPr>
          <w:trHeight w:val="80"/>
        </w:trPr>
        <w:tc>
          <w:tcPr>
            <w:tcW w:w="54" w:type="dxa"/>
          </w:tcPr>
          <w:p w14:paraId="2C9BE40E" w14:textId="77777777" w:rsidR="00A37FFA" w:rsidRDefault="00A37FFA" w:rsidP="00A37FFA">
            <w:pPr>
              <w:pStyle w:val="EmptyCellLayoutStyle"/>
              <w:spacing w:after="0" w:line="240" w:lineRule="auto"/>
            </w:pPr>
          </w:p>
        </w:tc>
        <w:tc>
          <w:tcPr>
            <w:tcW w:w="10395" w:type="dxa"/>
          </w:tcPr>
          <w:p w14:paraId="7388B7B6" w14:textId="77777777" w:rsidR="00A37FFA" w:rsidRDefault="00A37FFA" w:rsidP="00A37FFA">
            <w:pPr>
              <w:pStyle w:val="EmptyCellLayoutStyle"/>
              <w:spacing w:after="0" w:line="240" w:lineRule="auto"/>
            </w:pPr>
          </w:p>
        </w:tc>
        <w:tc>
          <w:tcPr>
            <w:tcW w:w="149" w:type="dxa"/>
          </w:tcPr>
          <w:p w14:paraId="5EFCBE05" w14:textId="77777777" w:rsidR="00A37FFA" w:rsidRDefault="00A37FFA" w:rsidP="00A37FFA">
            <w:pPr>
              <w:pStyle w:val="EmptyCellLayoutStyle"/>
              <w:spacing w:after="0" w:line="240" w:lineRule="auto"/>
            </w:pPr>
          </w:p>
        </w:tc>
      </w:tr>
    </w:tbl>
    <w:p xmlns:w="http://schemas.openxmlformats.org/wordprocessingml/2006/main" w14:paraId="67188CF0" w14:textId="77777777" w:rsidR="00A37FFA" w:rsidRDefault="00A37FFA" w:rsidP="00A37FFA">
      <w:pPr>
        <w:spacing w:after="0" w:line="240" w:lineRule="auto"/>
      </w:pPr>
    </w:p>
    <w:p xmlns:w="http://schemas.openxmlformats.org/wordprocessingml/2006/main" w14:paraId="33E3B32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日志块数/秒</w:t>
      </w:r>
    </w:p>
    <w:p xmlns:w="http://schemas.openxmlformats.org/wordprocessingml/2006/main" w14:paraId="415D6C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IO 速率调控器收集 Windows“日志快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CB7B6D1" w14:textId="77777777" w:rsidTr="00A37FFA">
        <w:trPr>
          <w:trHeight w:val="54"/>
        </w:trPr>
        <w:tc>
          <w:tcPr>
            <w:tcW w:w="54" w:type="dxa"/>
          </w:tcPr>
          <w:p w14:paraId="381C7D68" w14:textId="77777777" w:rsidR="00A37FFA" w:rsidRDefault="00A37FFA" w:rsidP="00A37FFA">
            <w:pPr>
              <w:pStyle w:val="EmptyCellLayoutStyle"/>
              <w:spacing w:after="0" w:line="240" w:lineRule="auto"/>
            </w:pPr>
          </w:p>
        </w:tc>
        <w:tc>
          <w:tcPr>
            <w:tcW w:w="10395" w:type="dxa"/>
          </w:tcPr>
          <w:p w14:paraId="3803C55D" w14:textId="77777777" w:rsidR="00A37FFA" w:rsidRDefault="00A37FFA" w:rsidP="00A37FFA">
            <w:pPr>
              <w:pStyle w:val="EmptyCellLayoutStyle"/>
              <w:spacing w:after="0" w:line="240" w:lineRule="auto"/>
            </w:pPr>
          </w:p>
        </w:tc>
        <w:tc>
          <w:tcPr>
            <w:tcW w:w="149" w:type="dxa"/>
          </w:tcPr>
          <w:p w14:paraId="03B75EAD" w14:textId="77777777" w:rsidR="00A37FFA" w:rsidRDefault="00A37FFA" w:rsidP="00A37FFA">
            <w:pPr>
              <w:pStyle w:val="EmptyCellLayoutStyle"/>
              <w:spacing w:after="0" w:line="240" w:lineRule="auto"/>
            </w:pPr>
          </w:p>
        </w:tc>
      </w:tr>
      <w:tr w:rsidR="00A37FFA" w14:paraId="668506C7" w14:textId="77777777" w:rsidTr="00A37FFA">
        <w:tc>
          <w:tcPr>
            <w:tcW w:w="54" w:type="dxa"/>
          </w:tcPr>
          <w:p w14:paraId="1EED2A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DDD6A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87EB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69193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FA78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FE83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07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D1C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20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1B00C3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AC3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235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8931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862A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13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58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4F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390E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80F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D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4C7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7986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568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82B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A16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310D05" w14:textId="77777777" w:rsidR="00A37FFA" w:rsidRDefault="00A37FFA" w:rsidP="00A37FFA">
            <w:pPr>
              <w:spacing w:after="0" w:line="240" w:lineRule="auto"/>
            </w:pPr>
          </w:p>
        </w:tc>
        <w:tc>
          <w:tcPr>
            <w:tcW w:w="149" w:type="dxa"/>
          </w:tcPr>
          <w:p w14:paraId="7CCD2EB0" w14:textId="77777777" w:rsidR="00A37FFA" w:rsidRDefault="00A37FFA" w:rsidP="00A37FFA">
            <w:pPr>
              <w:pStyle w:val="EmptyCellLayoutStyle"/>
              <w:spacing w:after="0" w:line="240" w:lineRule="auto"/>
            </w:pPr>
          </w:p>
        </w:tc>
      </w:tr>
      <w:tr w:rsidR="00A37FFA" w14:paraId="4D3007DA" w14:textId="77777777" w:rsidTr="00A37FFA">
        <w:trPr>
          <w:trHeight w:val="80"/>
        </w:trPr>
        <w:tc>
          <w:tcPr>
            <w:tcW w:w="54" w:type="dxa"/>
          </w:tcPr>
          <w:p w14:paraId="1861EF6A" w14:textId="77777777" w:rsidR="00A37FFA" w:rsidRDefault="00A37FFA" w:rsidP="00A37FFA">
            <w:pPr>
              <w:pStyle w:val="EmptyCellLayoutStyle"/>
              <w:spacing w:after="0" w:line="240" w:lineRule="auto"/>
            </w:pPr>
          </w:p>
        </w:tc>
        <w:tc>
          <w:tcPr>
            <w:tcW w:w="10395" w:type="dxa"/>
          </w:tcPr>
          <w:p w14:paraId="002A774D" w14:textId="77777777" w:rsidR="00A37FFA" w:rsidRDefault="00A37FFA" w:rsidP="00A37FFA">
            <w:pPr>
              <w:pStyle w:val="EmptyCellLayoutStyle"/>
              <w:spacing w:after="0" w:line="240" w:lineRule="auto"/>
            </w:pPr>
          </w:p>
        </w:tc>
        <w:tc>
          <w:tcPr>
            <w:tcW w:w="149" w:type="dxa"/>
          </w:tcPr>
          <w:p w14:paraId="782F6484" w14:textId="77777777" w:rsidR="00A37FFA" w:rsidRDefault="00A37FFA" w:rsidP="00A37FFA">
            <w:pPr>
              <w:pStyle w:val="EmptyCellLayoutStyle"/>
              <w:spacing w:after="0" w:line="240" w:lineRule="auto"/>
            </w:pPr>
          </w:p>
        </w:tc>
      </w:tr>
    </w:tbl>
    <w:p xmlns:w="http://schemas.openxmlformats.org/wordprocessingml/2006/main" w14:paraId="46AA0DA3" w14:textId="77777777" w:rsidR="00A37FFA" w:rsidRDefault="00A37FFA" w:rsidP="00A37FFA">
      <w:pPr>
        <w:spacing w:after="0" w:line="240" w:lineRule="auto"/>
      </w:pPr>
    </w:p>
    <w:p xmlns:w="http://schemas.openxmlformats.org/wordprocessingml/2006/main" w14:paraId="04D9FF1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锁请求数</w:t>
      </w:r>
    </w:p>
    <w:p xmlns:w="http://schemas.openxmlformats.org/wordprocessingml/2006/main" w14:paraId="3A1B8C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锁请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D8AE42E" w14:textId="77777777" w:rsidTr="00A37FFA">
        <w:trPr>
          <w:trHeight w:val="54"/>
        </w:trPr>
        <w:tc>
          <w:tcPr>
            <w:tcW w:w="54" w:type="dxa"/>
          </w:tcPr>
          <w:p w14:paraId="4DE78D49" w14:textId="77777777" w:rsidR="00A37FFA" w:rsidRDefault="00A37FFA" w:rsidP="00A37FFA">
            <w:pPr>
              <w:pStyle w:val="EmptyCellLayoutStyle"/>
              <w:spacing w:after="0" w:line="240" w:lineRule="auto"/>
            </w:pPr>
          </w:p>
        </w:tc>
        <w:tc>
          <w:tcPr>
            <w:tcW w:w="10395" w:type="dxa"/>
          </w:tcPr>
          <w:p w14:paraId="4724193D" w14:textId="77777777" w:rsidR="00A37FFA" w:rsidRDefault="00A37FFA" w:rsidP="00A37FFA">
            <w:pPr>
              <w:pStyle w:val="EmptyCellLayoutStyle"/>
              <w:spacing w:after="0" w:line="240" w:lineRule="auto"/>
            </w:pPr>
          </w:p>
        </w:tc>
        <w:tc>
          <w:tcPr>
            <w:tcW w:w="149" w:type="dxa"/>
          </w:tcPr>
          <w:p w14:paraId="4EE90C54" w14:textId="77777777" w:rsidR="00A37FFA" w:rsidRDefault="00A37FFA" w:rsidP="00A37FFA">
            <w:pPr>
              <w:pStyle w:val="EmptyCellLayoutStyle"/>
              <w:spacing w:after="0" w:line="240" w:lineRule="auto"/>
            </w:pPr>
          </w:p>
        </w:tc>
      </w:tr>
      <w:tr w:rsidR="00A37FFA" w14:paraId="16652761" w14:textId="77777777" w:rsidTr="00A37FFA">
        <w:tc>
          <w:tcPr>
            <w:tcW w:w="54" w:type="dxa"/>
          </w:tcPr>
          <w:p w14:paraId="3460A79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4D4D53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0AB8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56F1D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949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F37AA1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57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473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C34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3F8A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58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F4A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FF67A"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CD5944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263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102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2E1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EB89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75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D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A0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D9826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F1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F61A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152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1065800" w14:textId="77777777" w:rsidR="00A37FFA" w:rsidRDefault="00A37FFA" w:rsidP="00A37FFA">
            <w:pPr>
              <w:spacing w:after="0" w:line="240" w:lineRule="auto"/>
            </w:pPr>
          </w:p>
        </w:tc>
        <w:tc>
          <w:tcPr>
            <w:tcW w:w="149" w:type="dxa"/>
          </w:tcPr>
          <w:p w14:paraId="0B6AAC6A" w14:textId="77777777" w:rsidR="00A37FFA" w:rsidRDefault="00A37FFA" w:rsidP="00A37FFA">
            <w:pPr>
              <w:pStyle w:val="EmptyCellLayoutStyle"/>
              <w:spacing w:after="0" w:line="240" w:lineRule="auto"/>
            </w:pPr>
          </w:p>
        </w:tc>
      </w:tr>
      <w:tr w:rsidR="00A37FFA" w14:paraId="54F60137" w14:textId="77777777" w:rsidTr="00A37FFA">
        <w:trPr>
          <w:trHeight w:val="80"/>
        </w:trPr>
        <w:tc>
          <w:tcPr>
            <w:tcW w:w="54" w:type="dxa"/>
          </w:tcPr>
          <w:p w14:paraId="41A46D4C" w14:textId="77777777" w:rsidR="00A37FFA" w:rsidRDefault="00A37FFA" w:rsidP="00A37FFA">
            <w:pPr>
              <w:pStyle w:val="EmptyCellLayoutStyle"/>
              <w:spacing w:after="0" w:line="240" w:lineRule="auto"/>
            </w:pPr>
          </w:p>
        </w:tc>
        <w:tc>
          <w:tcPr>
            <w:tcW w:w="10395" w:type="dxa"/>
          </w:tcPr>
          <w:p w14:paraId="5C01CF84" w14:textId="77777777" w:rsidR="00A37FFA" w:rsidRDefault="00A37FFA" w:rsidP="00A37FFA">
            <w:pPr>
              <w:pStyle w:val="EmptyCellLayoutStyle"/>
              <w:spacing w:after="0" w:line="240" w:lineRule="auto"/>
            </w:pPr>
          </w:p>
        </w:tc>
        <w:tc>
          <w:tcPr>
            <w:tcW w:w="149" w:type="dxa"/>
          </w:tcPr>
          <w:p w14:paraId="4C82E773" w14:textId="77777777" w:rsidR="00A37FFA" w:rsidRDefault="00A37FFA" w:rsidP="00A37FFA">
            <w:pPr>
              <w:pStyle w:val="EmptyCellLayoutStyle"/>
              <w:spacing w:after="0" w:line="240" w:lineRule="auto"/>
            </w:pPr>
          </w:p>
        </w:tc>
      </w:tr>
    </w:tbl>
    <w:p xmlns:w="http://schemas.openxmlformats.org/wordprocessingml/2006/main" w14:paraId="7C997E08" w14:textId="77777777" w:rsidR="00A37FFA" w:rsidRDefault="00A37FFA" w:rsidP="00A37FFA">
      <w:pPr>
        <w:spacing w:after="0" w:line="240" w:lineRule="auto"/>
      </w:pPr>
    </w:p>
    <w:p xmlns:w="http://schemas.openxmlformats.org/wordprocessingml/2006/main" w14:paraId="2784FE0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转发的消息字节数</w:t>
      </w:r>
    </w:p>
    <w:p xmlns:w="http://schemas.openxmlformats.org/wordprocessingml/2006/main" w14:paraId="341330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转发的消息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86D3B1F" w14:textId="77777777" w:rsidTr="00A37FFA">
        <w:trPr>
          <w:trHeight w:val="54"/>
        </w:trPr>
        <w:tc>
          <w:tcPr>
            <w:tcW w:w="54" w:type="dxa"/>
          </w:tcPr>
          <w:p w14:paraId="5F33FC83" w14:textId="77777777" w:rsidR="00A37FFA" w:rsidRDefault="00A37FFA" w:rsidP="00A37FFA">
            <w:pPr>
              <w:pStyle w:val="EmptyCellLayoutStyle"/>
              <w:spacing w:after="0" w:line="240" w:lineRule="auto"/>
            </w:pPr>
          </w:p>
        </w:tc>
        <w:tc>
          <w:tcPr>
            <w:tcW w:w="10395" w:type="dxa"/>
          </w:tcPr>
          <w:p w14:paraId="686B106B" w14:textId="77777777" w:rsidR="00A37FFA" w:rsidRDefault="00A37FFA" w:rsidP="00A37FFA">
            <w:pPr>
              <w:pStyle w:val="EmptyCellLayoutStyle"/>
              <w:spacing w:after="0" w:line="240" w:lineRule="auto"/>
            </w:pPr>
          </w:p>
        </w:tc>
        <w:tc>
          <w:tcPr>
            <w:tcW w:w="149" w:type="dxa"/>
          </w:tcPr>
          <w:p w14:paraId="6E61C91C" w14:textId="77777777" w:rsidR="00A37FFA" w:rsidRDefault="00A37FFA" w:rsidP="00A37FFA">
            <w:pPr>
              <w:pStyle w:val="EmptyCellLayoutStyle"/>
              <w:spacing w:after="0" w:line="240" w:lineRule="auto"/>
            </w:pPr>
          </w:p>
        </w:tc>
      </w:tr>
      <w:tr w:rsidR="00A37FFA" w14:paraId="38B97361" w14:textId="77777777" w:rsidTr="00A37FFA">
        <w:tc>
          <w:tcPr>
            <w:tcW w:w="54" w:type="dxa"/>
          </w:tcPr>
          <w:p w14:paraId="5181E92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CFF81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A75A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064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C84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25502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88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398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B0E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380C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C5D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61B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B041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C023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65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289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C5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A8621C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F3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FB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CC6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24DE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C0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3B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AFF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274A992" w14:textId="77777777" w:rsidR="00A37FFA" w:rsidRDefault="00A37FFA" w:rsidP="00A37FFA">
            <w:pPr>
              <w:spacing w:after="0" w:line="240" w:lineRule="auto"/>
            </w:pPr>
          </w:p>
        </w:tc>
        <w:tc>
          <w:tcPr>
            <w:tcW w:w="149" w:type="dxa"/>
          </w:tcPr>
          <w:p w14:paraId="009A40ED" w14:textId="77777777" w:rsidR="00A37FFA" w:rsidRDefault="00A37FFA" w:rsidP="00A37FFA">
            <w:pPr>
              <w:pStyle w:val="EmptyCellLayoutStyle"/>
              <w:spacing w:after="0" w:line="240" w:lineRule="auto"/>
            </w:pPr>
          </w:p>
        </w:tc>
      </w:tr>
      <w:tr w:rsidR="00A37FFA" w14:paraId="07A13F52" w14:textId="77777777" w:rsidTr="00A37FFA">
        <w:trPr>
          <w:trHeight w:val="80"/>
        </w:trPr>
        <w:tc>
          <w:tcPr>
            <w:tcW w:w="54" w:type="dxa"/>
          </w:tcPr>
          <w:p w14:paraId="3D8C1B51" w14:textId="77777777" w:rsidR="00A37FFA" w:rsidRDefault="00A37FFA" w:rsidP="00A37FFA">
            <w:pPr>
              <w:pStyle w:val="EmptyCellLayoutStyle"/>
              <w:spacing w:after="0" w:line="240" w:lineRule="auto"/>
            </w:pPr>
          </w:p>
        </w:tc>
        <w:tc>
          <w:tcPr>
            <w:tcW w:w="10395" w:type="dxa"/>
          </w:tcPr>
          <w:p w14:paraId="4300D7E1" w14:textId="77777777" w:rsidR="00A37FFA" w:rsidRDefault="00A37FFA" w:rsidP="00A37FFA">
            <w:pPr>
              <w:pStyle w:val="EmptyCellLayoutStyle"/>
              <w:spacing w:after="0" w:line="240" w:lineRule="auto"/>
            </w:pPr>
          </w:p>
        </w:tc>
        <w:tc>
          <w:tcPr>
            <w:tcW w:w="149" w:type="dxa"/>
          </w:tcPr>
          <w:p w14:paraId="1266AA55" w14:textId="77777777" w:rsidR="00A37FFA" w:rsidRDefault="00A37FFA" w:rsidP="00A37FFA">
            <w:pPr>
              <w:pStyle w:val="EmptyCellLayoutStyle"/>
              <w:spacing w:after="0" w:line="240" w:lineRule="auto"/>
            </w:pPr>
          </w:p>
        </w:tc>
      </w:tr>
    </w:tbl>
    <w:p xmlns:w="http://schemas.openxmlformats.org/wordprocessingml/2006/main" w14:paraId="5006E85B" w14:textId="77777777" w:rsidR="00A37FFA" w:rsidRDefault="00A37FFA" w:rsidP="00A37FFA">
      <w:pPr>
        <w:spacing w:after="0" w:line="240" w:lineRule="auto"/>
      </w:pPr>
    </w:p>
    <w:p xmlns:w="http://schemas.openxmlformats.org/wordprocessingml/2006/main" w14:paraId="340CD4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灰尘角扫描重试次数/秒（垃圾回收器发出）</w:t>
      </w:r>
    </w:p>
    <w:p xmlns:w="http://schemas.openxmlformats.org/wordprocessingml/2006/main" w14:paraId="6B3D8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灰尘角扫描重试次数/秒（垃圾回收器发出）”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2CB3F92" w14:textId="77777777" w:rsidTr="00A37FFA">
        <w:trPr>
          <w:trHeight w:val="54"/>
        </w:trPr>
        <w:tc>
          <w:tcPr>
            <w:tcW w:w="54" w:type="dxa"/>
          </w:tcPr>
          <w:p w14:paraId="31C292D4" w14:textId="77777777" w:rsidR="00A37FFA" w:rsidRDefault="00A37FFA" w:rsidP="00A37FFA">
            <w:pPr>
              <w:pStyle w:val="EmptyCellLayoutStyle"/>
              <w:spacing w:after="0" w:line="240" w:lineRule="auto"/>
            </w:pPr>
          </w:p>
        </w:tc>
        <w:tc>
          <w:tcPr>
            <w:tcW w:w="10395" w:type="dxa"/>
          </w:tcPr>
          <w:p w14:paraId="10879E11" w14:textId="77777777" w:rsidR="00A37FFA" w:rsidRDefault="00A37FFA" w:rsidP="00A37FFA">
            <w:pPr>
              <w:pStyle w:val="EmptyCellLayoutStyle"/>
              <w:spacing w:after="0" w:line="240" w:lineRule="auto"/>
            </w:pPr>
          </w:p>
        </w:tc>
        <w:tc>
          <w:tcPr>
            <w:tcW w:w="149" w:type="dxa"/>
          </w:tcPr>
          <w:p w14:paraId="3DC7BDDB" w14:textId="77777777" w:rsidR="00A37FFA" w:rsidRDefault="00A37FFA" w:rsidP="00A37FFA">
            <w:pPr>
              <w:pStyle w:val="EmptyCellLayoutStyle"/>
              <w:spacing w:after="0" w:line="240" w:lineRule="auto"/>
            </w:pPr>
          </w:p>
        </w:tc>
      </w:tr>
      <w:tr w:rsidR="00A37FFA" w14:paraId="24E390B6" w14:textId="77777777" w:rsidTr="00A37FFA">
        <w:tc>
          <w:tcPr>
            <w:tcW w:w="54" w:type="dxa"/>
          </w:tcPr>
          <w:p w14:paraId="3A5282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9DB578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C21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8793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F5F6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E55E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95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35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1AC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13440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955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02A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9E6B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CA886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63E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F1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65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49A4D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2A4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9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7EF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40D7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098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06B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FA88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88A529" w14:textId="77777777" w:rsidR="00A37FFA" w:rsidRDefault="00A37FFA" w:rsidP="00A37FFA">
            <w:pPr>
              <w:spacing w:after="0" w:line="240" w:lineRule="auto"/>
            </w:pPr>
          </w:p>
        </w:tc>
        <w:tc>
          <w:tcPr>
            <w:tcW w:w="149" w:type="dxa"/>
          </w:tcPr>
          <w:p w14:paraId="5734EFE2" w14:textId="77777777" w:rsidR="00A37FFA" w:rsidRDefault="00A37FFA" w:rsidP="00A37FFA">
            <w:pPr>
              <w:pStyle w:val="EmptyCellLayoutStyle"/>
              <w:spacing w:after="0" w:line="240" w:lineRule="auto"/>
            </w:pPr>
          </w:p>
        </w:tc>
      </w:tr>
      <w:tr w:rsidR="00A37FFA" w14:paraId="38007BDD" w14:textId="77777777" w:rsidTr="00A37FFA">
        <w:trPr>
          <w:trHeight w:val="80"/>
        </w:trPr>
        <w:tc>
          <w:tcPr>
            <w:tcW w:w="54" w:type="dxa"/>
          </w:tcPr>
          <w:p w14:paraId="49336744" w14:textId="77777777" w:rsidR="00A37FFA" w:rsidRDefault="00A37FFA" w:rsidP="00A37FFA">
            <w:pPr>
              <w:pStyle w:val="EmptyCellLayoutStyle"/>
              <w:spacing w:after="0" w:line="240" w:lineRule="auto"/>
            </w:pPr>
          </w:p>
        </w:tc>
        <w:tc>
          <w:tcPr>
            <w:tcW w:w="10395" w:type="dxa"/>
          </w:tcPr>
          <w:p w14:paraId="540D6AAD" w14:textId="77777777" w:rsidR="00A37FFA" w:rsidRDefault="00A37FFA" w:rsidP="00A37FFA">
            <w:pPr>
              <w:pStyle w:val="EmptyCellLayoutStyle"/>
              <w:spacing w:after="0" w:line="240" w:lineRule="auto"/>
            </w:pPr>
          </w:p>
        </w:tc>
        <w:tc>
          <w:tcPr>
            <w:tcW w:w="149" w:type="dxa"/>
          </w:tcPr>
          <w:p w14:paraId="21C259EC" w14:textId="77777777" w:rsidR="00A37FFA" w:rsidRDefault="00A37FFA" w:rsidP="00A37FFA">
            <w:pPr>
              <w:pStyle w:val="EmptyCellLayoutStyle"/>
              <w:spacing w:after="0" w:line="240" w:lineRule="auto"/>
            </w:pPr>
          </w:p>
        </w:tc>
      </w:tr>
    </w:tbl>
    <w:p xmlns:w="http://schemas.openxmlformats.org/wordprocessingml/2006/main" w14:paraId="059CB1EB" w14:textId="77777777" w:rsidR="00A37FFA" w:rsidRDefault="00A37FFA" w:rsidP="00A37FFA">
      <w:pPr>
        <w:spacing w:after="0" w:line="240" w:lineRule="auto"/>
      </w:pPr>
    </w:p>
    <w:p xmlns:w="http://schemas.openxmlformats.org/wordprocessingml/2006/main" w14:paraId="676235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微秒数/读取完成</w:t>
      </w:r>
    </w:p>
    <w:p xmlns:w="http://schemas.openxmlformats.org/wordprocessingml/2006/main" w14:paraId="3DB1F5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微秒数/读取完成”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F385090" w14:textId="77777777" w:rsidTr="00A37FFA">
        <w:trPr>
          <w:trHeight w:val="54"/>
        </w:trPr>
        <w:tc>
          <w:tcPr>
            <w:tcW w:w="54" w:type="dxa"/>
          </w:tcPr>
          <w:p w14:paraId="6F1A9C6C" w14:textId="77777777" w:rsidR="00A37FFA" w:rsidRDefault="00A37FFA" w:rsidP="00A37FFA">
            <w:pPr>
              <w:pStyle w:val="EmptyCellLayoutStyle"/>
              <w:spacing w:after="0" w:line="240" w:lineRule="auto"/>
            </w:pPr>
          </w:p>
        </w:tc>
        <w:tc>
          <w:tcPr>
            <w:tcW w:w="10395" w:type="dxa"/>
          </w:tcPr>
          <w:p w14:paraId="6AEFC4F5" w14:textId="77777777" w:rsidR="00A37FFA" w:rsidRDefault="00A37FFA" w:rsidP="00A37FFA">
            <w:pPr>
              <w:pStyle w:val="EmptyCellLayoutStyle"/>
              <w:spacing w:after="0" w:line="240" w:lineRule="auto"/>
            </w:pPr>
          </w:p>
        </w:tc>
        <w:tc>
          <w:tcPr>
            <w:tcW w:w="149" w:type="dxa"/>
          </w:tcPr>
          <w:p w14:paraId="0B63D03C" w14:textId="77777777" w:rsidR="00A37FFA" w:rsidRDefault="00A37FFA" w:rsidP="00A37FFA">
            <w:pPr>
              <w:pStyle w:val="EmptyCellLayoutStyle"/>
              <w:spacing w:after="0" w:line="240" w:lineRule="auto"/>
            </w:pPr>
          </w:p>
        </w:tc>
      </w:tr>
      <w:tr w:rsidR="00A37FFA" w14:paraId="03BA9BE7" w14:textId="77777777" w:rsidTr="00A37FFA">
        <w:tc>
          <w:tcPr>
            <w:tcW w:w="54" w:type="dxa"/>
          </w:tcPr>
          <w:p w14:paraId="7E7751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7B78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6DC8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C71B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341F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1574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DB7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0C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243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74A41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61C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8C6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6B35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47750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78C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22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7C1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3749D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AF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74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E2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A834F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7E1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8F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AD2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87F29C" w14:textId="77777777" w:rsidR="00A37FFA" w:rsidRDefault="00A37FFA" w:rsidP="00A37FFA">
            <w:pPr>
              <w:spacing w:after="0" w:line="240" w:lineRule="auto"/>
            </w:pPr>
          </w:p>
        </w:tc>
        <w:tc>
          <w:tcPr>
            <w:tcW w:w="149" w:type="dxa"/>
          </w:tcPr>
          <w:p w14:paraId="1C730605" w14:textId="77777777" w:rsidR="00A37FFA" w:rsidRDefault="00A37FFA" w:rsidP="00A37FFA">
            <w:pPr>
              <w:pStyle w:val="EmptyCellLayoutStyle"/>
              <w:spacing w:after="0" w:line="240" w:lineRule="auto"/>
            </w:pPr>
          </w:p>
        </w:tc>
      </w:tr>
      <w:tr w:rsidR="00A37FFA" w14:paraId="3C3A975C" w14:textId="77777777" w:rsidTr="00A37FFA">
        <w:trPr>
          <w:trHeight w:val="80"/>
        </w:trPr>
        <w:tc>
          <w:tcPr>
            <w:tcW w:w="54" w:type="dxa"/>
          </w:tcPr>
          <w:p w14:paraId="28FB953B" w14:textId="77777777" w:rsidR="00A37FFA" w:rsidRDefault="00A37FFA" w:rsidP="00A37FFA">
            <w:pPr>
              <w:pStyle w:val="EmptyCellLayoutStyle"/>
              <w:spacing w:after="0" w:line="240" w:lineRule="auto"/>
            </w:pPr>
          </w:p>
        </w:tc>
        <w:tc>
          <w:tcPr>
            <w:tcW w:w="10395" w:type="dxa"/>
          </w:tcPr>
          <w:p w14:paraId="5698C7A2" w14:textId="77777777" w:rsidR="00A37FFA" w:rsidRDefault="00A37FFA" w:rsidP="00A37FFA">
            <w:pPr>
              <w:pStyle w:val="EmptyCellLayoutStyle"/>
              <w:spacing w:after="0" w:line="240" w:lineRule="auto"/>
            </w:pPr>
          </w:p>
        </w:tc>
        <w:tc>
          <w:tcPr>
            <w:tcW w:w="149" w:type="dxa"/>
          </w:tcPr>
          <w:p w14:paraId="3E2F6B77" w14:textId="77777777" w:rsidR="00A37FFA" w:rsidRDefault="00A37FFA" w:rsidP="00A37FFA">
            <w:pPr>
              <w:pStyle w:val="EmptyCellLayoutStyle"/>
              <w:spacing w:after="0" w:line="240" w:lineRule="auto"/>
            </w:pPr>
          </w:p>
        </w:tc>
      </w:tr>
    </w:tbl>
    <w:p xmlns:w="http://schemas.openxmlformats.org/wordprocessingml/2006/main" w14:paraId="2ECD8A2D" w14:textId="77777777" w:rsidR="00A37FFA" w:rsidRDefault="00A37FFA" w:rsidP="00A37FFA">
      <w:pPr>
        <w:spacing w:after="0" w:line="240" w:lineRule="auto"/>
      </w:pPr>
    </w:p>
    <w:p xmlns:w="http://schemas.openxmlformats.org/wordprocessingml/2006/main" w14:paraId="1E3AAD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引擎线程计数</w:t>
      </w:r>
    </w:p>
    <w:p xmlns:w="http://schemas.openxmlformats.org/wordprocessingml/2006/main" w14:paraId="4C1CEB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QL 数据库引擎线程计数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2D2559" w14:textId="77777777" w:rsidTr="00A37FFA">
        <w:trPr>
          <w:trHeight w:val="54"/>
        </w:trPr>
        <w:tc>
          <w:tcPr>
            <w:tcW w:w="54" w:type="dxa"/>
          </w:tcPr>
          <w:p w14:paraId="0C73DB27" w14:textId="77777777" w:rsidR="00A37FFA" w:rsidRDefault="00A37FFA" w:rsidP="00A37FFA">
            <w:pPr>
              <w:pStyle w:val="EmptyCellLayoutStyle"/>
              <w:spacing w:after="0" w:line="240" w:lineRule="auto"/>
            </w:pPr>
          </w:p>
        </w:tc>
        <w:tc>
          <w:tcPr>
            <w:tcW w:w="10395" w:type="dxa"/>
          </w:tcPr>
          <w:p w14:paraId="53AB1C11" w14:textId="77777777" w:rsidR="00A37FFA" w:rsidRDefault="00A37FFA" w:rsidP="00A37FFA">
            <w:pPr>
              <w:pStyle w:val="EmptyCellLayoutStyle"/>
              <w:spacing w:after="0" w:line="240" w:lineRule="auto"/>
            </w:pPr>
          </w:p>
        </w:tc>
        <w:tc>
          <w:tcPr>
            <w:tcW w:w="149" w:type="dxa"/>
          </w:tcPr>
          <w:p w14:paraId="66609B27" w14:textId="77777777" w:rsidR="00A37FFA" w:rsidRDefault="00A37FFA" w:rsidP="00A37FFA">
            <w:pPr>
              <w:pStyle w:val="EmptyCellLayoutStyle"/>
              <w:spacing w:after="0" w:line="240" w:lineRule="auto"/>
            </w:pPr>
          </w:p>
        </w:tc>
      </w:tr>
      <w:tr w:rsidR="00A37FFA" w14:paraId="5D08CA0F" w14:textId="77777777" w:rsidTr="00A37FFA">
        <w:tc>
          <w:tcPr>
            <w:tcW w:w="54" w:type="dxa"/>
          </w:tcPr>
          <w:p w14:paraId="15FE9CA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5DC1D7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CD6E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11C2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1F5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B445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CC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37C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37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F55E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BA4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39D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66B0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0AC4F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B69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6C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C55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6AF4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2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6EA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F831" w14:textId="77777777" w:rsidR="00A37FFA" w:rsidRDefault="00A37FFA" w:rsidP="00A37FFA">
                  <w:pPr>
                    <w:spacing w:after="0" w:line="240" w:lineRule="auto"/>
                  </w:pPr>
                </w:p>
              </w:tc>
            </w:tr>
            <w:tr w:rsidR="00A37FFA" w14:paraId="541DE0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B64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4BF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252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83E0B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8C9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6C7C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DD2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64F9BE0" w14:textId="77777777" w:rsidR="00A37FFA" w:rsidRDefault="00A37FFA" w:rsidP="00A37FFA">
            <w:pPr>
              <w:spacing w:after="0" w:line="240" w:lineRule="auto"/>
            </w:pPr>
          </w:p>
        </w:tc>
        <w:tc>
          <w:tcPr>
            <w:tcW w:w="149" w:type="dxa"/>
          </w:tcPr>
          <w:p w14:paraId="571BB558" w14:textId="77777777" w:rsidR="00A37FFA" w:rsidRDefault="00A37FFA" w:rsidP="00A37FFA">
            <w:pPr>
              <w:pStyle w:val="EmptyCellLayoutStyle"/>
              <w:spacing w:after="0" w:line="240" w:lineRule="auto"/>
            </w:pPr>
          </w:p>
        </w:tc>
      </w:tr>
      <w:tr w:rsidR="00A37FFA" w14:paraId="0532C128" w14:textId="77777777" w:rsidTr="00A37FFA">
        <w:trPr>
          <w:trHeight w:val="80"/>
        </w:trPr>
        <w:tc>
          <w:tcPr>
            <w:tcW w:w="54" w:type="dxa"/>
          </w:tcPr>
          <w:p w14:paraId="353C7A2A" w14:textId="77777777" w:rsidR="00A37FFA" w:rsidRDefault="00A37FFA" w:rsidP="00A37FFA">
            <w:pPr>
              <w:pStyle w:val="EmptyCellLayoutStyle"/>
              <w:spacing w:after="0" w:line="240" w:lineRule="auto"/>
            </w:pPr>
          </w:p>
        </w:tc>
        <w:tc>
          <w:tcPr>
            <w:tcW w:w="10395" w:type="dxa"/>
          </w:tcPr>
          <w:p w14:paraId="6C27797E" w14:textId="77777777" w:rsidR="00A37FFA" w:rsidRDefault="00A37FFA" w:rsidP="00A37FFA">
            <w:pPr>
              <w:pStyle w:val="EmptyCellLayoutStyle"/>
              <w:spacing w:after="0" w:line="240" w:lineRule="auto"/>
            </w:pPr>
          </w:p>
        </w:tc>
        <w:tc>
          <w:tcPr>
            <w:tcW w:w="149" w:type="dxa"/>
          </w:tcPr>
          <w:p w14:paraId="416CC79E" w14:textId="77777777" w:rsidR="00A37FFA" w:rsidRDefault="00A37FFA" w:rsidP="00A37FFA">
            <w:pPr>
              <w:pStyle w:val="EmptyCellLayoutStyle"/>
              <w:spacing w:after="0" w:line="240" w:lineRule="auto"/>
            </w:pPr>
          </w:p>
        </w:tc>
      </w:tr>
    </w:tbl>
    <w:p xmlns:w="http://schemas.openxmlformats.org/wordprocessingml/2006/main" w14:paraId="0728DD52" w14:textId="77777777" w:rsidR="00A37FFA" w:rsidRDefault="00A37FFA" w:rsidP="00A37FFA">
      <w:pPr>
        <w:spacing w:after="0" w:line="240" w:lineRule="auto"/>
      </w:pPr>
    </w:p>
    <w:p xmlns:w="http://schemas.openxmlformats.org/wordprocessingml/2006/main" w14:paraId="45BF58B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每秒写入的字节数</w:t>
      </w:r>
    </w:p>
    <w:p xmlns:w="http://schemas.openxmlformats.org/wordprocessingml/2006/main" w14:paraId="58BA9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每秒写入的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863CF0" w14:textId="77777777" w:rsidTr="00A37FFA">
        <w:trPr>
          <w:trHeight w:val="54"/>
        </w:trPr>
        <w:tc>
          <w:tcPr>
            <w:tcW w:w="54" w:type="dxa"/>
          </w:tcPr>
          <w:p w14:paraId="0848AD5F" w14:textId="77777777" w:rsidR="00A37FFA" w:rsidRDefault="00A37FFA" w:rsidP="00A37FFA">
            <w:pPr>
              <w:pStyle w:val="EmptyCellLayoutStyle"/>
              <w:spacing w:after="0" w:line="240" w:lineRule="auto"/>
            </w:pPr>
          </w:p>
        </w:tc>
        <w:tc>
          <w:tcPr>
            <w:tcW w:w="10395" w:type="dxa"/>
          </w:tcPr>
          <w:p w14:paraId="672FCCCF" w14:textId="77777777" w:rsidR="00A37FFA" w:rsidRDefault="00A37FFA" w:rsidP="00A37FFA">
            <w:pPr>
              <w:pStyle w:val="EmptyCellLayoutStyle"/>
              <w:spacing w:after="0" w:line="240" w:lineRule="auto"/>
            </w:pPr>
          </w:p>
        </w:tc>
        <w:tc>
          <w:tcPr>
            <w:tcW w:w="149" w:type="dxa"/>
          </w:tcPr>
          <w:p w14:paraId="2FD0FCFD" w14:textId="77777777" w:rsidR="00A37FFA" w:rsidRDefault="00A37FFA" w:rsidP="00A37FFA">
            <w:pPr>
              <w:pStyle w:val="EmptyCellLayoutStyle"/>
              <w:spacing w:after="0" w:line="240" w:lineRule="auto"/>
            </w:pPr>
          </w:p>
        </w:tc>
      </w:tr>
      <w:tr w:rsidR="00A37FFA" w14:paraId="703E26F9" w14:textId="77777777" w:rsidTr="00A37FFA">
        <w:tc>
          <w:tcPr>
            <w:tcW w:w="54" w:type="dxa"/>
          </w:tcPr>
          <w:p w14:paraId="5BDCCAE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CD80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018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8B075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4EA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DB77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42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8A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C5D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87E86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1E1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1EB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59A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9127F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36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594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3EA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60839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34D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DC7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BC8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FDC3A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80C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5A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B22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486FD4" w14:textId="77777777" w:rsidR="00A37FFA" w:rsidRDefault="00A37FFA" w:rsidP="00A37FFA">
            <w:pPr>
              <w:spacing w:after="0" w:line="240" w:lineRule="auto"/>
            </w:pPr>
          </w:p>
        </w:tc>
        <w:tc>
          <w:tcPr>
            <w:tcW w:w="149" w:type="dxa"/>
          </w:tcPr>
          <w:p w14:paraId="10F709C3" w14:textId="77777777" w:rsidR="00A37FFA" w:rsidRDefault="00A37FFA" w:rsidP="00A37FFA">
            <w:pPr>
              <w:pStyle w:val="EmptyCellLayoutStyle"/>
              <w:spacing w:after="0" w:line="240" w:lineRule="auto"/>
            </w:pPr>
          </w:p>
        </w:tc>
      </w:tr>
      <w:tr w:rsidR="00A37FFA" w14:paraId="20DE0FE8" w14:textId="77777777" w:rsidTr="00A37FFA">
        <w:trPr>
          <w:trHeight w:val="80"/>
        </w:trPr>
        <w:tc>
          <w:tcPr>
            <w:tcW w:w="54" w:type="dxa"/>
          </w:tcPr>
          <w:p w14:paraId="1B6A13F2" w14:textId="77777777" w:rsidR="00A37FFA" w:rsidRDefault="00A37FFA" w:rsidP="00A37FFA">
            <w:pPr>
              <w:pStyle w:val="EmptyCellLayoutStyle"/>
              <w:spacing w:after="0" w:line="240" w:lineRule="auto"/>
            </w:pPr>
          </w:p>
        </w:tc>
        <w:tc>
          <w:tcPr>
            <w:tcW w:w="10395" w:type="dxa"/>
          </w:tcPr>
          <w:p w14:paraId="4F8BFD8F" w14:textId="77777777" w:rsidR="00A37FFA" w:rsidRDefault="00A37FFA" w:rsidP="00A37FFA">
            <w:pPr>
              <w:pStyle w:val="EmptyCellLayoutStyle"/>
              <w:spacing w:after="0" w:line="240" w:lineRule="auto"/>
            </w:pPr>
          </w:p>
        </w:tc>
        <w:tc>
          <w:tcPr>
            <w:tcW w:w="149" w:type="dxa"/>
          </w:tcPr>
          <w:p w14:paraId="488B3E33" w14:textId="77777777" w:rsidR="00A37FFA" w:rsidRDefault="00A37FFA" w:rsidP="00A37FFA">
            <w:pPr>
              <w:pStyle w:val="EmptyCellLayoutStyle"/>
              <w:spacing w:after="0" w:line="240" w:lineRule="auto"/>
            </w:pPr>
          </w:p>
        </w:tc>
      </w:tr>
    </w:tbl>
    <w:p xmlns:w="http://schemas.openxmlformats.org/wordprocessingml/2006/main" w14:paraId="021507E8" w14:textId="77777777" w:rsidR="00A37FFA" w:rsidRDefault="00A37FFA" w:rsidP="00A37FFA">
      <w:pPr>
        <w:spacing w:after="0" w:line="240" w:lineRule="auto"/>
      </w:pPr>
    </w:p>
    <w:p xmlns:w="http://schemas.openxmlformats.org/wordprocessingml/2006/main" w14:paraId="7BDD13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合并策略评估数</w:t>
      </w:r>
    </w:p>
    <w:p xmlns:w="http://schemas.openxmlformats.org/wordprocessingml/2006/main" w14:paraId="6B4F00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合并策略评估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A04799E" w14:textId="77777777" w:rsidTr="00A37FFA">
        <w:trPr>
          <w:trHeight w:val="54"/>
        </w:trPr>
        <w:tc>
          <w:tcPr>
            <w:tcW w:w="54" w:type="dxa"/>
          </w:tcPr>
          <w:p w14:paraId="50D95758" w14:textId="77777777" w:rsidR="00A37FFA" w:rsidRDefault="00A37FFA" w:rsidP="00A37FFA">
            <w:pPr>
              <w:pStyle w:val="EmptyCellLayoutStyle"/>
              <w:spacing w:after="0" w:line="240" w:lineRule="auto"/>
            </w:pPr>
          </w:p>
        </w:tc>
        <w:tc>
          <w:tcPr>
            <w:tcW w:w="10395" w:type="dxa"/>
          </w:tcPr>
          <w:p w14:paraId="3CF89FDD" w14:textId="77777777" w:rsidR="00A37FFA" w:rsidRDefault="00A37FFA" w:rsidP="00A37FFA">
            <w:pPr>
              <w:pStyle w:val="EmptyCellLayoutStyle"/>
              <w:spacing w:after="0" w:line="240" w:lineRule="auto"/>
            </w:pPr>
          </w:p>
        </w:tc>
        <w:tc>
          <w:tcPr>
            <w:tcW w:w="149" w:type="dxa"/>
          </w:tcPr>
          <w:p w14:paraId="2919B369" w14:textId="77777777" w:rsidR="00A37FFA" w:rsidRDefault="00A37FFA" w:rsidP="00A37FFA">
            <w:pPr>
              <w:pStyle w:val="EmptyCellLayoutStyle"/>
              <w:spacing w:after="0" w:line="240" w:lineRule="auto"/>
            </w:pPr>
          </w:p>
        </w:tc>
      </w:tr>
      <w:tr w:rsidR="00A37FFA" w14:paraId="6C4D882F" w14:textId="77777777" w:rsidTr="00A37FFA">
        <w:tc>
          <w:tcPr>
            <w:tcW w:w="54" w:type="dxa"/>
          </w:tcPr>
          <w:p w14:paraId="78BA7E4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ED685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A9E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E94C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7A6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888AB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2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FB5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71B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034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F4B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3B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5F5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7F0FC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C9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749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348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667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A85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342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E6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373DB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A6D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5C1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9B6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C41EEB" w14:textId="77777777" w:rsidR="00A37FFA" w:rsidRDefault="00A37FFA" w:rsidP="00A37FFA">
            <w:pPr>
              <w:spacing w:after="0" w:line="240" w:lineRule="auto"/>
            </w:pPr>
          </w:p>
        </w:tc>
        <w:tc>
          <w:tcPr>
            <w:tcW w:w="149" w:type="dxa"/>
          </w:tcPr>
          <w:p w14:paraId="64E2CFDF" w14:textId="77777777" w:rsidR="00A37FFA" w:rsidRDefault="00A37FFA" w:rsidP="00A37FFA">
            <w:pPr>
              <w:pStyle w:val="EmptyCellLayoutStyle"/>
              <w:spacing w:after="0" w:line="240" w:lineRule="auto"/>
            </w:pPr>
          </w:p>
        </w:tc>
      </w:tr>
      <w:tr w:rsidR="00A37FFA" w14:paraId="340623FD" w14:textId="77777777" w:rsidTr="00A37FFA">
        <w:trPr>
          <w:trHeight w:val="80"/>
        </w:trPr>
        <w:tc>
          <w:tcPr>
            <w:tcW w:w="54" w:type="dxa"/>
          </w:tcPr>
          <w:p w14:paraId="756E5BAC" w14:textId="77777777" w:rsidR="00A37FFA" w:rsidRDefault="00A37FFA" w:rsidP="00A37FFA">
            <w:pPr>
              <w:pStyle w:val="EmptyCellLayoutStyle"/>
              <w:spacing w:after="0" w:line="240" w:lineRule="auto"/>
            </w:pPr>
          </w:p>
        </w:tc>
        <w:tc>
          <w:tcPr>
            <w:tcW w:w="10395" w:type="dxa"/>
          </w:tcPr>
          <w:p w14:paraId="25BFC534" w14:textId="77777777" w:rsidR="00A37FFA" w:rsidRDefault="00A37FFA" w:rsidP="00A37FFA">
            <w:pPr>
              <w:pStyle w:val="EmptyCellLayoutStyle"/>
              <w:spacing w:after="0" w:line="240" w:lineRule="auto"/>
            </w:pPr>
          </w:p>
        </w:tc>
        <w:tc>
          <w:tcPr>
            <w:tcW w:w="149" w:type="dxa"/>
          </w:tcPr>
          <w:p w14:paraId="48FD2F23" w14:textId="77777777" w:rsidR="00A37FFA" w:rsidRDefault="00A37FFA" w:rsidP="00A37FFA">
            <w:pPr>
              <w:pStyle w:val="EmptyCellLayoutStyle"/>
              <w:spacing w:after="0" w:line="240" w:lineRule="auto"/>
            </w:pPr>
          </w:p>
        </w:tc>
      </w:tr>
    </w:tbl>
    <w:p xmlns:w="http://schemas.openxmlformats.org/wordprocessingml/2006/main" w14:paraId="6A9F6551" w14:textId="77777777" w:rsidR="00A37FFA" w:rsidRDefault="00A37FFA" w:rsidP="00A37FFA">
      <w:pPr>
        <w:spacing w:after="0" w:line="240" w:lineRule="auto"/>
      </w:pPr>
    </w:p>
    <w:p xmlns:w="http://schemas.openxmlformats.org/wordprocessingml/2006/main" w14:paraId="7FFECE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安装的合并数</w:t>
      </w:r>
    </w:p>
    <w:p xmlns:w="http://schemas.openxmlformats.org/wordprocessingml/2006/main" w14:paraId="6D4160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安装的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F46214D" w14:textId="77777777" w:rsidTr="00A37FFA">
        <w:trPr>
          <w:trHeight w:val="54"/>
        </w:trPr>
        <w:tc>
          <w:tcPr>
            <w:tcW w:w="54" w:type="dxa"/>
          </w:tcPr>
          <w:p w14:paraId="002F0770" w14:textId="77777777" w:rsidR="00A37FFA" w:rsidRDefault="00A37FFA" w:rsidP="00A37FFA">
            <w:pPr>
              <w:pStyle w:val="EmptyCellLayoutStyle"/>
              <w:spacing w:after="0" w:line="240" w:lineRule="auto"/>
            </w:pPr>
          </w:p>
        </w:tc>
        <w:tc>
          <w:tcPr>
            <w:tcW w:w="10395" w:type="dxa"/>
          </w:tcPr>
          <w:p w14:paraId="273D09DD" w14:textId="77777777" w:rsidR="00A37FFA" w:rsidRDefault="00A37FFA" w:rsidP="00A37FFA">
            <w:pPr>
              <w:pStyle w:val="EmptyCellLayoutStyle"/>
              <w:spacing w:after="0" w:line="240" w:lineRule="auto"/>
            </w:pPr>
          </w:p>
        </w:tc>
        <w:tc>
          <w:tcPr>
            <w:tcW w:w="149" w:type="dxa"/>
          </w:tcPr>
          <w:p w14:paraId="6BB02346" w14:textId="77777777" w:rsidR="00A37FFA" w:rsidRDefault="00A37FFA" w:rsidP="00A37FFA">
            <w:pPr>
              <w:pStyle w:val="EmptyCellLayoutStyle"/>
              <w:spacing w:after="0" w:line="240" w:lineRule="auto"/>
            </w:pPr>
          </w:p>
        </w:tc>
      </w:tr>
      <w:tr w:rsidR="00A37FFA" w14:paraId="030F3794" w14:textId="77777777" w:rsidTr="00A37FFA">
        <w:tc>
          <w:tcPr>
            <w:tcW w:w="54" w:type="dxa"/>
          </w:tcPr>
          <w:p w14:paraId="20785DF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AF107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9A22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E685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5B7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5F50B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867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8F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CA3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EF8CD7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67F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60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84FC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F0E32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F68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63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39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8541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5ED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FC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75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CABF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3B3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7F91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5E2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428BE0B" w14:textId="77777777" w:rsidR="00A37FFA" w:rsidRDefault="00A37FFA" w:rsidP="00A37FFA">
            <w:pPr>
              <w:spacing w:after="0" w:line="240" w:lineRule="auto"/>
            </w:pPr>
          </w:p>
        </w:tc>
        <w:tc>
          <w:tcPr>
            <w:tcW w:w="149" w:type="dxa"/>
          </w:tcPr>
          <w:p w14:paraId="3A0F968B" w14:textId="77777777" w:rsidR="00A37FFA" w:rsidRDefault="00A37FFA" w:rsidP="00A37FFA">
            <w:pPr>
              <w:pStyle w:val="EmptyCellLayoutStyle"/>
              <w:spacing w:after="0" w:line="240" w:lineRule="auto"/>
            </w:pPr>
          </w:p>
        </w:tc>
      </w:tr>
      <w:tr w:rsidR="00A37FFA" w14:paraId="65FEC48E" w14:textId="77777777" w:rsidTr="00A37FFA">
        <w:trPr>
          <w:trHeight w:val="80"/>
        </w:trPr>
        <w:tc>
          <w:tcPr>
            <w:tcW w:w="54" w:type="dxa"/>
          </w:tcPr>
          <w:p w14:paraId="79D3DD83" w14:textId="77777777" w:rsidR="00A37FFA" w:rsidRDefault="00A37FFA" w:rsidP="00A37FFA">
            <w:pPr>
              <w:pStyle w:val="EmptyCellLayoutStyle"/>
              <w:spacing w:after="0" w:line="240" w:lineRule="auto"/>
            </w:pPr>
          </w:p>
        </w:tc>
        <w:tc>
          <w:tcPr>
            <w:tcW w:w="10395" w:type="dxa"/>
          </w:tcPr>
          <w:p w14:paraId="4FE5E600" w14:textId="77777777" w:rsidR="00A37FFA" w:rsidRDefault="00A37FFA" w:rsidP="00A37FFA">
            <w:pPr>
              <w:pStyle w:val="EmptyCellLayoutStyle"/>
              <w:spacing w:after="0" w:line="240" w:lineRule="auto"/>
            </w:pPr>
          </w:p>
        </w:tc>
        <w:tc>
          <w:tcPr>
            <w:tcW w:w="149" w:type="dxa"/>
          </w:tcPr>
          <w:p w14:paraId="41B55EB3" w14:textId="77777777" w:rsidR="00A37FFA" w:rsidRDefault="00A37FFA" w:rsidP="00A37FFA">
            <w:pPr>
              <w:pStyle w:val="EmptyCellLayoutStyle"/>
              <w:spacing w:after="0" w:line="240" w:lineRule="auto"/>
            </w:pPr>
          </w:p>
        </w:tc>
      </w:tr>
    </w:tbl>
    <w:p xmlns:w="http://schemas.openxmlformats.org/wordprocessingml/2006/main" w14:paraId="79C75905" w14:textId="77777777" w:rsidR="00A37FFA" w:rsidRDefault="00A37FFA" w:rsidP="00A37FFA">
      <w:pPr>
        <w:spacing w:after="0" w:line="240" w:lineRule="auto"/>
      </w:pPr>
    </w:p>
    <w:p xmlns:w="http://schemas.openxmlformats.org/wordprocessingml/2006/main" w14:paraId="6FAF020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用户连接数</w:t>
      </w:r>
    </w:p>
    <w:p xmlns:w="http://schemas.openxmlformats.org/wordprocessingml/2006/main" w14:paraId="27EEF3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前与 SQL Server 连接的用户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7C5F651" w14:textId="77777777" w:rsidTr="00A37FFA">
        <w:trPr>
          <w:trHeight w:val="54"/>
        </w:trPr>
        <w:tc>
          <w:tcPr>
            <w:tcW w:w="54" w:type="dxa"/>
          </w:tcPr>
          <w:p w14:paraId="14FAD848" w14:textId="77777777" w:rsidR="00A37FFA" w:rsidRDefault="00A37FFA" w:rsidP="00A37FFA">
            <w:pPr>
              <w:pStyle w:val="EmptyCellLayoutStyle"/>
              <w:spacing w:after="0" w:line="240" w:lineRule="auto"/>
            </w:pPr>
          </w:p>
        </w:tc>
        <w:tc>
          <w:tcPr>
            <w:tcW w:w="10395" w:type="dxa"/>
          </w:tcPr>
          <w:p w14:paraId="7647FD0C" w14:textId="77777777" w:rsidR="00A37FFA" w:rsidRDefault="00A37FFA" w:rsidP="00A37FFA">
            <w:pPr>
              <w:pStyle w:val="EmptyCellLayoutStyle"/>
              <w:spacing w:after="0" w:line="240" w:lineRule="auto"/>
            </w:pPr>
          </w:p>
        </w:tc>
        <w:tc>
          <w:tcPr>
            <w:tcW w:w="149" w:type="dxa"/>
          </w:tcPr>
          <w:p w14:paraId="42C3ACB8" w14:textId="77777777" w:rsidR="00A37FFA" w:rsidRDefault="00A37FFA" w:rsidP="00A37FFA">
            <w:pPr>
              <w:pStyle w:val="EmptyCellLayoutStyle"/>
              <w:spacing w:after="0" w:line="240" w:lineRule="auto"/>
            </w:pPr>
          </w:p>
        </w:tc>
      </w:tr>
      <w:tr w:rsidR="00A37FFA" w14:paraId="66F90286" w14:textId="77777777" w:rsidTr="00A37FFA">
        <w:tc>
          <w:tcPr>
            <w:tcW w:w="54" w:type="dxa"/>
          </w:tcPr>
          <w:p w14:paraId="30877BB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1A73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1B9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183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ECBB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F6F8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08D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34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21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02DA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3F2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B7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9494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BEF40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DD8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C2F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2C3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33E4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95E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C57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78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EB1680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AE83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DD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EB65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EF7F00" w14:textId="77777777" w:rsidR="00A37FFA" w:rsidRDefault="00A37FFA" w:rsidP="00A37FFA">
            <w:pPr>
              <w:spacing w:after="0" w:line="240" w:lineRule="auto"/>
            </w:pPr>
          </w:p>
        </w:tc>
        <w:tc>
          <w:tcPr>
            <w:tcW w:w="149" w:type="dxa"/>
          </w:tcPr>
          <w:p w14:paraId="7CE7E2E9" w14:textId="77777777" w:rsidR="00A37FFA" w:rsidRDefault="00A37FFA" w:rsidP="00A37FFA">
            <w:pPr>
              <w:pStyle w:val="EmptyCellLayoutStyle"/>
              <w:spacing w:after="0" w:line="240" w:lineRule="auto"/>
            </w:pPr>
          </w:p>
        </w:tc>
      </w:tr>
      <w:tr w:rsidR="00A37FFA" w14:paraId="74C03E28" w14:textId="77777777" w:rsidTr="00A37FFA">
        <w:trPr>
          <w:trHeight w:val="80"/>
        </w:trPr>
        <w:tc>
          <w:tcPr>
            <w:tcW w:w="54" w:type="dxa"/>
          </w:tcPr>
          <w:p w14:paraId="79E2AE82" w14:textId="77777777" w:rsidR="00A37FFA" w:rsidRDefault="00A37FFA" w:rsidP="00A37FFA">
            <w:pPr>
              <w:pStyle w:val="EmptyCellLayoutStyle"/>
              <w:spacing w:after="0" w:line="240" w:lineRule="auto"/>
            </w:pPr>
          </w:p>
        </w:tc>
        <w:tc>
          <w:tcPr>
            <w:tcW w:w="10395" w:type="dxa"/>
          </w:tcPr>
          <w:p w14:paraId="084DBDA5" w14:textId="77777777" w:rsidR="00A37FFA" w:rsidRDefault="00A37FFA" w:rsidP="00A37FFA">
            <w:pPr>
              <w:pStyle w:val="EmptyCellLayoutStyle"/>
              <w:spacing w:after="0" w:line="240" w:lineRule="auto"/>
            </w:pPr>
          </w:p>
        </w:tc>
        <w:tc>
          <w:tcPr>
            <w:tcW w:w="149" w:type="dxa"/>
          </w:tcPr>
          <w:p w14:paraId="297125B4" w14:textId="77777777" w:rsidR="00A37FFA" w:rsidRDefault="00A37FFA" w:rsidP="00A37FFA">
            <w:pPr>
              <w:pStyle w:val="EmptyCellLayoutStyle"/>
              <w:spacing w:after="0" w:line="240" w:lineRule="auto"/>
            </w:pPr>
          </w:p>
        </w:tc>
      </w:tr>
    </w:tbl>
    <w:p xmlns:w="http://schemas.openxmlformats.org/wordprocessingml/2006/main" w14:paraId="0E1D8796" w14:textId="77777777" w:rsidR="00A37FFA" w:rsidRDefault="00A37FFA" w:rsidP="00A37FFA">
      <w:pPr>
        <w:spacing w:after="0" w:line="240" w:lineRule="auto"/>
      </w:pPr>
    </w:p>
    <w:p xmlns:w="http://schemas.openxmlformats.org/wordprocessingml/2006/main" w14:paraId="1DE72D2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登录数</w:t>
      </w:r>
    </w:p>
    <w:p xmlns:w="http://schemas.openxmlformats.org/wordprocessingml/2006/main" w14:paraId="48BB2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每秒启动的登录总数。这不包括已入池连接。</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BB48761" w14:textId="77777777" w:rsidTr="00A37FFA">
        <w:trPr>
          <w:trHeight w:val="54"/>
        </w:trPr>
        <w:tc>
          <w:tcPr>
            <w:tcW w:w="54" w:type="dxa"/>
          </w:tcPr>
          <w:p w14:paraId="4F0204DE" w14:textId="77777777" w:rsidR="00A37FFA" w:rsidRDefault="00A37FFA" w:rsidP="00A37FFA">
            <w:pPr>
              <w:pStyle w:val="EmptyCellLayoutStyle"/>
              <w:spacing w:after="0" w:line="240" w:lineRule="auto"/>
            </w:pPr>
          </w:p>
        </w:tc>
        <w:tc>
          <w:tcPr>
            <w:tcW w:w="10395" w:type="dxa"/>
          </w:tcPr>
          <w:p w14:paraId="1B819869" w14:textId="77777777" w:rsidR="00A37FFA" w:rsidRDefault="00A37FFA" w:rsidP="00A37FFA">
            <w:pPr>
              <w:pStyle w:val="EmptyCellLayoutStyle"/>
              <w:spacing w:after="0" w:line="240" w:lineRule="auto"/>
            </w:pPr>
          </w:p>
        </w:tc>
        <w:tc>
          <w:tcPr>
            <w:tcW w:w="149" w:type="dxa"/>
          </w:tcPr>
          <w:p w14:paraId="55C0ACDD" w14:textId="77777777" w:rsidR="00A37FFA" w:rsidRDefault="00A37FFA" w:rsidP="00A37FFA">
            <w:pPr>
              <w:pStyle w:val="EmptyCellLayoutStyle"/>
              <w:spacing w:after="0" w:line="240" w:lineRule="auto"/>
            </w:pPr>
          </w:p>
        </w:tc>
      </w:tr>
      <w:tr w:rsidR="00A37FFA" w14:paraId="214602C0" w14:textId="77777777" w:rsidTr="00A37FFA">
        <w:tc>
          <w:tcPr>
            <w:tcW w:w="54" w:type="dxa"/>
          </w:tcPr>
          <w:p w14:paraId="37BA801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51C21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FA7E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69045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832A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F364E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147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02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57E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8469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DA6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DE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7347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03F8A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B12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066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FA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4C070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C4F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B7E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E4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F1B8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E8D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DE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AE68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52B873" w14:textId="77777777" w:rsidR="00A37FFA" w:rsidRDefault="00A37FFA" w:rsidP="00A37FFA">
            <w:pPr>
              <w:spacing w:after="0" w:line="240" w:lineRule="auto"/>
            </w:pPr>
          </w:p>
        </w:tc>
        <w:tc>
          <w:tcPr>
            <w:tcW w:w="149" w:type="dxa"/>
          </w:tcPr>
          <w:p w14:paraId="367AD4E4" w14:textId="77777777" w:rsidR="00A37FFA" w:rsidRDefault="00A37FFA" w:rsidP="00A37FFA">
            <w:pPr>
              <w:pStyle w:val="EmptyCellLayoutStyle"/>
              <w:spacing w:after="0" w:line="240" w:lineRule="auto"/>
            </w:pPr>
          </w:p>
        </w:tc>
      </w:tr>
      <w:tr w:rsidR="00A37FFA" w14:paraId="5F3BB93A" w14:textId="77777777" w:rsidTr="00A37FFA">
        <w:trPr>
          <w:trHeight w:val="80"/>
        </w:trPr>
        <w:tc>
          <w:tcPr>
            <w:tcW w:w="54" w:type="dxa"/>
          </w:tcPr>
          <w:p w14:paraId="15E44403" w14:textId="77777777" w:rsidR="00A37FFA" w:rsidRDefault="00A37FFA" w:rsidP="00A37FFA">
            <w:pPr>
              <w:pStyle w:val="EmptyCellLayoutStyle"/>
              <w:spacing w:after="0" w:line="240" w:lineRule="auto"/>
            </w:pPr>
          </w:p>
        </w:tc>
        <w:tc>
          <w:tcPr>
            <w:tcW w:w="10395" w:type="dxa"/>
          </w:tcPr>
          <w:p w14:paraId="7111ECC5" w14:textId="77777777" w:rsidR="00A37FFA" w:rsidRDefault="00A37FFA" w:rsidP="00A37FFA">
            <w:pPr>
              <w:pStyle w:val="EmptyCellLayoutStyle"/>
              <w:spacing w:after="0" w:line="240" w:lineRule="auto"/>
            </w:pPr>
          </w:p>
        </w:tc>
        <w:tc>
          <w:tcPr>
            <w:tcW w:w="149" w:type="dxa"/>
          </w:tcPr>
          <w:p w14:paraId="57B53EEC" w14:textId="77777777" w:rsidR="00A37FFA" w:rsidRDefault="00A37FFA" w:rsidP="00A37FFA">
            <w:pPr>
              <w:pStyle w:val="EmptyCellLayoutStyle"/>
              <w:spacing w:after="0" w:line="240" w:lineRule="auto"/>
            </w:pPr>
          </w:p>
        </w:tc>
      </w:tr>
    </w:tbl>
    <w:p xmlns:w="http://schemas.openxmlformats.org/wordprocessingml/2006/main" w14:paraId="113DC994" w14:textId="77777777" w:rsidR="00A37FFA" w:rsidRDefault="00A37FFA" w:rsidP="00A37FFA">
      <w:pPr>
        <w:spacing w:after="0" w:line="240" w:lineRule="auto"/>
      </w:pPr>
    </w:p>
    <w:p xmlns:w="http://schemas.openxmlformats.org/wordprocessingml/2006/main" w14:paraId="0A6AEE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SQL SEND 总数</w:t>
      </w:r>
    </w:p>
    <w:p xmlns:w="http://schemas.openxmlformats.org/wordprocessingml/2006/main" w14:paraId="43519B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SQL SEND 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C49E9EC" w14:textId="77777777" w:rsidTr="00A37FFA">
        <w:trPr>
          <w:trHeight w:val="54"/>
        </w:trPr>
        <w:tc>
          <w:tcPr>
            <w:tcW w:w="54" w:type="dxa"/>
          </w:tcPr>
          <w:p w14:paraId="2CCF6D4F" w14:textId="77777777" w:rsidR="00A37FFA" w:rsidRDefault="00A37FFA" w:rsidP="00A37FFA">
            <w:pPr>
              <w:pStyle w:val="EmptyCellLayoutStyle"/>
              <w:spacing w:after="0" w:line="240" w:lineRule="auto"/>
            </w:pPr>
          </w:p>
        </w:tc>
        <w:tc>
          <w:tcPr>
            <w:tcW w:w="10395" w:type="dxa"/>
          </w:tcPr>
          <w:p w14:paraId="2CA14186" w14:textId="77777777" w:rsidR="00A37FFA" w:rsidRDefault="00A37FFA" w:rsidP="00A37FFA">
            <w:pPr>
              <w:pStyle w:val="EmptyCellLayoutStyle"/>
              <w:spacing w:after="0" w:line="240" w:lineRule="auto"/>
            </w:pPr>
          </w:p>
        </w:tc>
        <w:tc>
          <w:tcPr>
            <w:tcW w:w="149" w:type="dxa"/>
          </w:tcPr>
          <w:p w14:paraId="415B72A5" w14:textId="77777777" w:rsidR="00A37FFA" w:rsidRDefault="00A37FFA" w:rsidP="00A37FFA">
            <w:pPr>
              <w:pStyle w:val="EmptyCellLayoutStyle"/>
              <w:spacing w:after="0" w:line="240" w:lineRule="auto"/>
            </w:pPr>
          </w:p>
        </w:tc>
      </w:tr>
      <w:tr w:rsidR="00A37FFA" w14:paraId="7F2904E9" w14:textId="77777777" w:rsidTr="00A37FFA">
        <w:tc>
          <w:tcPr>
            <w:tcW w:w="54" w:type="dxa"/>
          </w:tcPr>
          <w:p w14:paraId="6A9FF5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B9BD52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DD9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F4AA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9F70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0F02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D3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EF9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6FE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874D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6FD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3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B3E7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AF541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555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1E4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86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CF0A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12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4F8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F8B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A63A5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0AF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668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CC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C1A0941" w14:textId="77777777" w:rsidR="00A37FFA" w:rsidRDefault="00A37FFA" w:rsidP="00A37FFA">
            <w:pPr>
              <w:spacing w:after="0" w:line="240" w:lineRule="auto"/>
            </w:pPr>
          </w:p>
        </w:tc>
        <w:tc>
          <w:tcPr>
            <w:tcW w:w="149" w:type="dxa"/>
          </w:tcPr>
          <w:p w14:paraId="1DE1EC0A" w14:textId="77777777" w:rsidR="00A37FFA" w:rsidRDefault="00A37FFA" w:rsidP="00A37FFA">
            <w:pPr>
              <w:pStyle w:val="EmptyCellLayoutStyle"/>
              <w:spacing w:after="0" w:line="240" w:lineRule="auto"/>
            </w:pPr>
          </w:p>
        </w:tc>
      </w:tr>
      <w:tr w:rsidR="00A37FFA" w14:paraId="718F02D3" w14:textId="77777777" w:rsidTr="00A37FFA">
        <w:trPr>
          <w:trHeight w:val="80"/>
        </w:trPr>
        <w:tc>
          <w:tcPr>
            <w:tcW w:w="54" w:type="dxa"/>
          </w:tcPr>
          <w:p w14:paraId="63AE5135" w14:textId="77777777" w:rsidR="00A37FFA" w:rsidRDefault="00A37FFA" w:rsidP="00A37FFA">
            <w:pPr>
              <w:pStyle w:val="EmptyCellLayoutStyle"/>
              <w:spacing w:after="0" w:line="240" w:lineRule="auto"/>
            </w:pPr>
          </w:p>
        </w:tc>
        <w:tc>
          <w:tcPr>
            <w:tcW w:w="10395" w:type="dxa"/>
          </w:tcPr>
          <w:p w14:paraId="316E541E" w14:textId="77777777" w:rsidR="00A37FFA" w:rsidRDefault="00A37FFA" w:rsidP="00A37FFA">
            <w:pPr>
              <w:pStyle w:val="EmptyCellLayoutStyle"/>
              <w:spacing w:after="0" w:line="240" w:lineRule="auto"/>
            </w:pPr>
          </w:p>
        </w:tc>
        <w:tc>
          <w:tcPr>
            <w:tcW w:w="149" w:type="dxa"/>
          </w:tcPr>
          <w:p w14:paraId="709DD205" w14:textId="77777777" w:rsidR="00A37FFA" w:rsidRDefault="00A37FFA" w:rsidP="00A37FFA">
            <w:pPr>
              <w:pStyle w:val="EmptyCellLayoutStyle"/>
              <w:spacing w:after="0" w:line="240" w:lineRule="auto"/>
            </w:pPr>
          </w:p>
        </w:tc>
      </w:tr>
    </w:tbl>
    <w:p xmlns:w="http://schemas.openxmlformats.org/wordprocessingml/2006/main" w14:paraId="166C3FFB" w14:textId="77777777" w:rsidR="00A37FFA" w:rsidRDefault="00A37FFA" w:rsidP="00A37FFA">
      <w:pPr>
        <w:spacing w:after="0" w:line="240" w:lineRule="auto"/>
      </w:pPr>
    </w:p>
    <w:p xmlns:w="http://schemas.openxmlformats.org/wordprocessingml/2006/main" w14:paraId="51DF463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虚拟行数/秒</w:t>
      </w:r>
    </w:p>
    <w:p xmlns:w="http://schemas.openxmlformats.org/wordprocessingml/2006/main" w14:paraId="7D968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接触的虚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A241F27" w14:textId="77777777" w:rsidTr="00A37FFA">
        <w:trPr>
          <w:trHeight w:val="54"/>
        </w:trPr>
        <w:tc>
          <w:tcPr>
            <w:tcW w:w="54" w:type="dxa"/>
          </w:tcPr>
          <w:p w14:paraId="13857674" w14:textId="77777777" w:rsidR="00A37FFA" w:rsidRDefault="00A37FFA" w:rsidP="00A37FFA">
            <w:pPr>
              <w:pStyle w:val="EmptyCellLayoutStyle"/>
              <w:spacing w:after="0" w:line="240" w:lineRule="auto"/>
            </w:pPr>
          </w:p>
        </w:tc>
        <w:tc>
          <w:tcPr>
            <w:tcW w:w="10395" w:type="dxa"/>
          </w:tcPr>
          <w:p w14:paraId="021DF844" w14:textId="77777777" w:rsidR="00A37FFA" w:rsidRDefault="00A37FFA" w:rsidP="00A37FFA">
            <w:pPr>
              <w:pStyle w:val="EmptyCellLayoutStyle"/>
              <w:spacing w:after="0" w:line="240" w:lineRule="auto"/>
            </w:pPr>
          </w:p>
        </w:tc>
        <w:tc>
          <w:tcPr>
            <w:tcW w:w="149" w:type="dxa"/>
          </w:tcPr>
          <w:p w14:paraId="52C9FE0D" w14:textId="77777777" w:rsidR="00A37FFA" w:rsidRDefault="00A37FFA" w:rsidP="00A37FFA">
            <w:pPr>
              <w:pStyle w:val="EmptyCellLayoutStyle"/>
              <w:spacing w:after="0" w:line="240" w:lineRule="auto"/>
            </w:pPr>
          </w:p>
        </w:tc>
      </w:tr>
      <w:tr w:rsidR="00A37FFA" w14:paraId="1CDF4B14" w14:textId="77777777" w:rsidTr="00A37FFA">
        <w:tc>
          <w:tcPr>
            <w:tcW w:w="54" w:type="dxa"/>
          </w:tcPr>
          <w:p w14:paraId="46CBF1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4112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365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97B6E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0EA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B5571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E2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ED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D9F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FAEB7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80A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EB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E73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B9D9F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2C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BBF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9A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B9F7D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A3E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0BE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13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9EF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E91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ED1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2ABC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36CB4CF" w14:textId="77777777" w:rsidR="00A37FFA" w:rsidRDefault="00A37FFA" w:rsidP="00A37FFA">
            <w:pPr>
              <w:spacing w:after="0" w:line="240" w:lineRule="auto"/>
            </w:pPr>
          </w:p>
        </w:tc>
        <w:tc>
          <w:tcPr>
            <w:tcW w:w="149" w:type="dxa"/>
          </w:tcPr>
          <w:p w14:paraId="5C6153F8" w14:textId="77777777" w:rsidR="00A37FFA" w:rsidRDefault="00A37FFA" w:rsidP="00A37FFA">
            <w:pPr>
              <w:pStyle w:val="EmptyCellLayoutStyle"/>
              <w:spacing w:after="0" w:line="240" w:lineRule="auto"/>
            </w:pPr>
          </w:p>
        </w:tc>
      </w:tr>
      <w:tr w:rsidR="00A37FFA" w14:paraId="55B56E1E" w14:textId="77777777" w:rsidTr="00A37FFA">
        <w:trPr>
          <w:trHeight w:val="80"/>
        </w:trPr>
        <w:tc>
          <w:tcPr>
            <w:tcW w:w="54" w:type="dxa"/>
          </w:tcPr>
          <w:p w14:paraId="3D500D04" w14:textId="77777777" w:rsidR="00A37FFA" w:rsidRDefault="00A37FFA" w:rsidP="00A37FFA">
            <w:pPr>
              <w:pStyle w:val="EmptyCellLayoutStyle"/>
              <w:spacing w:after="0" w:line="240" w:lineRule="auto"/>
            </w:pPr>
          </w:p>
        </w:tc>
        <w:tc>
          <w:tcPr>
            <w:tcW w:w="10395" w:type="dxa"/>
          </w:tcPr>
          <w:p w14:paraId="4310289F" w14:textId="77777777" w:rsidR="00A37FFA" w:rsidRDefault="00A37FFA" w:rsidP="00A37FFA">
            <w:pPr>
              <w:pStyle w:val="EmptyCellLayoutStyle"/>
              <w:spacing w:after="0" w:line="240" w:lineRule="auto"/>
            </w:pPr>
          </w:p>
        </w:tc>
        <w:tc>
          <w:tcPr>
            <w:tcW w:w="149" w:type="dxa"/>
          </w:tcPr>
          <w:p w14:paraId="5DF33141" w14:textId="77777777" w:rsidR="00A37FFA" w:rsidRDefault="00A37FFA" w:rsidP="00A37FFA">
            <w:pPr>
              <w:pStyle w:val="EmptyCellLayoutStyle"/>
              <w:spacing w:after="0" w:line="240" w:lineRule="auto"/>
            </w:pPr>
          </w:p>
        </w:tc>
      </w:tr>
    </w:tbl>
    <w:p xmlns:w="http://schemas.openxmlformats.org/wordprocessingml/2006/main" w14:paraId="2C4E5722" w14:textId="77777777" w:rsidR="00A37FFA" w:rsidRDefault="00A37FFA" w:rsidP="00A37FFA">
      <w:pPr>
        <w:spacing w:after="0" w:line="240" w:lineRule="auto"/>
      </w:pPr>
    </w:p>
    <w:p xmlns:w="http://schemas.openxmlformats.org/wordprocessingml/2006/main" w14:paraId="54716BD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完成的检查点数</w:t>
      </w:r>
    </w:p>
    <w:p xmlns:w="http://schemas.openxmlformats.org/wordprocessingml/2006/main" w14:paraId="1E433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已完成的检查点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CB75A00" w14:textId="77777777" w:rsidTr="00A37FFA">
        <w:trPr>
          <w:trHeight w:val="54"/>
        </w:trPr>
        <w:tc>
          <w:tcPr>
            <w:tcW w:w="54" w:type="dxa"/>
          </w:tcPr>
          <w:p w14:paraId="14628401" w14:textId="77777777" w:rsidR="00A37FFA" w:rsidRDefault="00A37FFA" w:rsidP="00A37FFA">
            <w:pPr>
              <w:pStyle w:val="EmptyCellLayoutStyle"/>
              <w:spacing w:after="0" w:line="240" w:lineRule="auto"/>
            </w:pPr>
          </w:p>
        </w:tc>
        <w:tc>
          <w:tcPr>
            <w:tcW w:w="10395" w:type="dxa"/>
          </w:tcPr>
          <w:p w14:paraId="226EDB54" w14:textId="77777777" w:rsidR="00A37FFA" w:rsidRDefault="00A37FFA" w:rsidP="00A37FFA">
            <w:pPr>
              <w:pStyle w:val="EmptyCellLayoutStyle"/>
              <w:spacing w:after="0" w:line="240" w:lineRule="auto"/>
            </w:pPr>
          </w:p>
        </w:tc>
        <w:tc>
          <w:tcPr>
            <w:tcW w:w="149" w:type="dxa"/>
          </w:tcPr>
          <w:p w14:paraId="11E0EB80" w14:textId="77777777" w:rsidR="00A37FFA" w:rsidRDefault="00A37FFA" w:rsidP="00A37FFA">
            <w:pPr>
              <w:pStyle w:val="EmptyCellLayoutStyle"/>
              <w:spacing w:after="0" w:line="240" w:lineRule="auto"/>
            </w:pPr>
          </w:p>
        </w:tc>
      </w:tr>
      <w:tr w:rsidR="00A37FFA" w14:paraId="4053847F" w14:textId="77777777" w:rsidTr="00A37FFA">
        <w:tc>
          <w:tcPr>
            <w:tcW w:w="54" w:type="dxa"/>
          </w:tcPr>
          <w:p w14:paraId="21049D4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011FF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34AA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374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EE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3B6D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834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944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B6F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038B5C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7A7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2C2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6EE8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E911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2C1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F1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EEB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9CF164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E1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B64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5A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DFE61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9623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CC20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034E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8B05CD" w14:textId="77777777" w:rsidR="00A37FFA" w:rsidRDefault="00A37FFA" w:rsidP="00A37FFA">
            <w:pPr>
              <w:spacing w:after="0" w:line="240" w:lineRule="auto"/>
            </w:pPr>
          </w:p>
        </w:tc>
        <w:tc>
          <w:tcPr>
            <w:tcW w:w="149" w:type="dxa"/>
          </w:tcPr>
          <w:p w14:paraId="656A7691" w14:textId="77777777" w:rsidR="00A37FFA" w:rsidRDefault="00A37FFA" w:rsidP="00A37FFA">
            <w:pPr>
              <w:pStyle w:val="EmptyCellLayoutStyle"/>
              <w:spacing w:after="0" w:line="240" w:lineRule="auto"/>
            </w:pPr>
          </w:p>
        </w:tc>
      </w:tr>
      <w:tr w:rsidR="00A37FFA" w14:paraId="60D1D105" w14:textId="77777777" w:rsidTr="00A37FFA">
        <w:trPr>
          <w:trHeight w:val="80"/>
        </w:trPr>
        <w:tc>
          <w:tcPr>
            <w:tcW w:w="54" w:type="dxa"/>
          </w:tcPr>
          <w:p w14:paraId="5F0EE496" w14:textId="77777777" w:rsidR="00A37FFA" w:rsidRDefault="00A37FFA" w:rsidP="00A37FFA">
            <w:pPr>
              <w:pStyle w:val="EmptyCellLayoutStyle"/>
              <w:spacing w:after="0" w:line="240" w:lineRule="auto"/>
            </w:pPr>
          </w:p>
        </w:tc>
        <w:tc>
          <w:tcPr>
            <w:tcW w:w="10395" w:type="dxa"/>
          </w:tcPr>
          <w:p w14:paraId="59643046" w14:textId="77777777" w:rsidR="00A37FFA" w:rsidRDefault="00A37FFA" w:rsidP="00A37FFA">
            <w:pPr>
              <w:pStyle w:val="EmptyCellLayoutStyle"/>
              <w:spacing w:after="0" w:line="240" w:lineRule="auto"/>
            </w:pPr>
          </w:p>
        </w:tc>
        <w:tc>
          <w:tcPr>
            <w:tcW w:w="149" w:type="dxa"/>
          </w:tcPr>
          <w:p w14:paraId="739CC8D7" w14:textId="77777777" w:rsidR="00A37FFA" w:rsidRDefault="00A37FFA" w:rsidP="00A37FFA">
            <w:pPr>
              <w:pStyle w:val="EmptyCellLayoutStyle"/>
              <w:spacing w:after="0" w:line="240" w:lineRule="auto"/>
            </w:pPr>
          </w:p>
        </w:tc>
      </w:tr>
    </w:tbl>
    <w:p xmlns:w="http://schemas.openxmlformats.org/wordprocessingml/2006/main" w14:paraId="6C4CA2D3" w14:textId="77777777" w:rsidR="00A37FFA" w:rsidRDefault="00A37FFA" w:rsidP="00A37FFA">
      <w:pPr>
        <w:spacing w:after="0" w:line="240" w:lineRule="auto"/>
      </w:pPr>
    </w:p>
    <w:p xmlns:w="http://schemas.openxmlformats.org/wordprocessingml/2006/main" w14:paraId="530F7C1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排队的消息数</w:t>
      </w:r>
    </w:p>
    <w:p xmlns:w="http://schemas.openxmlformats.org/wordprocessingml/2006/main" w14:paraId="1417D5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排队的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5BB7757" w14:textId="77777777" w:rsidTr="00A37FFA">
        <w:trPr>
          <w:trHeight w:val="54"/>
        </w:trPr>
        <w:tc>
          <w:tcPr>
            <w:tcW w:w="54" w:type="dxa"/>
          </w:tcPr>
          <w:p w14:paraId="7172A8DC" w14:textId="77777777" w:rsidR="00A37FFA" w:rsidRDefault="00A37FFA" w:rsidP="00A37FFA">
            <w:pPr>
              <w:pStyle w:val="EmptyCellLayoutStyle"/>
              <w:spacing w:after="0" w:line="240" w:lineRule="auto"/>
            </w:pPr>
          </w:p>
        </w:tc>
        <w:tc>
          <w:tcPr>
            <w:tcW w:w="10395" w:type="dxa"/>
          </w:tcPr>
          <w:p w14:paraId="56C4FC60" w14:textId="77777777" w:rsidR="00A37FFA" w:rsidRDefault="00A37FFA" w:rsidP="00A37FFA">
            <w:pPr>
              <w:pStyle w:val="EmptyCellLayoutStyle"/>
              <w:spacing w:after="0" w:line="240" w:lineRule="auto"/>
            </w:pPr>
          </w:p>
        </w:tc>
        <w:tc>
          <w:tcPr>
            <w:tcW w:w="149" w:type="dxa"/>
          </w:tcPr>
          <w:p w14:paraId="5E12E3D6" w14:textId="77777777" w:rsidR="00A37FFA" w:rsidRDefault="00A37FFA" w:rsidP="00A37FFA">
            <w:pPr>
              <w:pStyle w:val="EmptyCellLayoutStyle"/>
              <w:spacing w:after="0" w:line="240" w:lineRule="auto"/>
            </w:pPr>
          </w:p>
        </w:tc>
      </w:tr>
      <w:tr w:rsidR="00A37FFA" w14:paraId="7C6A4B2D" w14:textId="77777777" w:rsidTr="00A37FFA">
        <w:tc>
          <w:tcPr>
            <w:tcW w:w="54" w:type="dxa"/>
          </w:tcPr>
          <w:p w14:paraId="53DDFBF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280A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888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3C58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22C68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212F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3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15A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22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04CE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977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00E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71E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F1477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412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FED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5C0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4E29B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3DF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D21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97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5D56EB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03D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C4A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8AB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05D89E" w14:textId="77777777" w:rsidR="00A37FFA" w:rsidRDefault="00A37FFA" w:rsidP="00A37FFA">
            <w:pPr>
              <w:spacing w:after="0" w:line="240" w:lineRule="auto"/>
            </w:pPr>
          </w:p>
        </w:tc>
        <w:tc>
          <w:tcPr>
            <w:tcW w:w="149" w:type="dxa"/>
          </w:tcPr>
          <w:p w14:paraId="735419AF" w14:textId="77777777" w:rsidR="00A37FFA" w:rsidRDefault="00A37FFA" w:rsidP="00A37FFA">
            <w:pPr>
              <w:pStyle w:val="EmptyCellLayoutStyle"/>
              <w:spacing w:after="0" w:line="240" w:lineRule="auto"/>
            </w:pPr>
          </w:p>
        </w:tc>
      </w:tr>
      <w:tr w:rsidR="00A37FFA" w14:paraId="109B08B3" w14:textId="77777777" w:rsidTr="00A37FFA">
        <w:trPr>
          <w:trHeight w:val="80"/>
        </w:trPr>
        <w:tc>
          <w:tcPr>
            <w:tcW w:w="54" w:type="dxa"/>
          </w:tcPr>
          <w:p w14:paraId="14D30040" w14:textId="77777777" w:rsidR="00A37FFA" w:rsidRDefault="00A37FFA" w:rsidP="00A37FFA">
            <w:pPr>
              <w:pStyle w:val="EmptyCellLayoutStyle"/>
              <w:spacing w:after="0" w:line="240" w:lineRule="auto"/>
            </w:pPr>
          </w:p>
        </w:tc>
        <w:tc>
          <w:tcPr>
            <w:tcW w:w="10395" w:type="dxa"/>
          </w:tcPr>
          <w:p w14:paraId="7DBD574F" w14:textId="77777777" w:rsidR="00A37FFA" w:rsidRDefault="00A37FFA" w:rsidP="00A37FFA">
            <w:pPr>
              <w:pStyle w:val="EmptyCellLayoutStyle"/>
              <w:spacing w:after="0" w:line="240" w:lineRule="auto"/>
            </w:pPr>
          </w:p>
        </w:tc>
        <w:tc>
          <w:tcPr>
            <w:tcW w:w="149" w:type="dxa"/>
          </w:tcPr>
          <w:p w14:paraId="63CB7D83" w14:textId="77777777" w:rsidR="00A37FFA" w:rsidRDefault="00A37FFA" w:rsidP="00A37FFA">
            <w:pPr>
              <w:pStyle w:val="EmptyCellLayoutStyle"/>
              <w:spacing w:after="0" w:line="240" w:lineRule="auto"/>
            </w:pPr>
          </w:p>
        </w:tc>
      </w:tr>
    </w:tbl>
    <w:p xmlns:w="http://schemas.openxmlformats.org/wordprocessingml/2006/main" w14:paraId="26A9630A" w14:textId="77777777" w:rsidR="00A37FFA" w:rsidRDefault="00A37FFA" w:rsidP="00A37FFA">
      <w:pPr>
        <w:spacing w:after="0" w:line="240" w:lineRule="auto"/>
      </w:pPr>
    </w:p>
    <w:p xmlns:w="http://schemas.openxmlformats.org/wordprocessingml/2006/main" w14:paraId="4B4950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事务总数</w:t>
      </w:r>
    </w:p>
    <w:p xmlns:w="http://schemas.openxmlformats.org/wordprocessingml/2006/main" w14:paraId="569B4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数据库性能对象的 _Total 实例收集 Windows“每秒事务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C5CB36" w14:textId="77777777" w:rsidTr="00A37FFA">
        <w:trPr>
          <w:trHeight w:val="54"/>
        </w:trPr>
        <w:tc>
          <w:tcPr>
            <w:tcW w:w="54" w:type="dxa"/>
          </w:tcPr>
          <w:p w14:paraId="1D883D19" w14:textId="77777777" w:rsidR="00A37FFA" w:rsidRDefault="00A37FFA" w:rsidP="00A37FFA">
            <w:pPr>
              <w:pStyle w:val="EmptyCellLayoutStyle"/>
              <w:spacing w:after="0" w:line="240" w:lineRule="auto"/>
            </w:pPr>
          </w:p>
        </w:tc>
        <w:tc>
          <w:tcPr>
            <w:tcW w:w="10395" w:type="dxa"/>
          </w:tcPr>
          <w:p w14:paraId="0E9CB590" w14:textId="77777777" w:rsidR="00A37FFA" w:rsidRDefault="00A37FFA" w:rsidP="00A37FFA">
            <w:pPr>
              <w:pStyle w:val="EmptyCellLayoutStyle"/>
              <w:spacing w:after="0" w:line="240" w:lineRule="auto"/>
            </w:pPr>
          </w:p>
        </w:tc>
        <w:tc>
          <w:tcPr>
            <w:tcW w:w="149" w:type="dxa"/>
          </w:tcPr>
          <w:p w14:paraId="2CEE01BF" w14:textId="77777777" w:rsidR="00A37FFA" w:rsidRDefault="00A37FFA" w:rsidP="00A37FFA">
            <w:pPr>
              <w:pStyle w:val="EmptyCellLayoutStyle"/>
              <w:spacing w:after="0" w:line="240" w:lineRule="auto"/>
            </w:pPr>
          </w:p>
        </w:tc>
      </w:tr>
      <w:tr w:rsidR="00A37FFA" w14:paraId="16DF98E4" w14:textId="77777777" w:rsidTr="00A37FFA">
        <w:tc>
          <w:tcPr>
            <w:tcW w:w="54" w:type="dxa"/>
          </w:tcPr>
          <w:p w14:paraId="5C11B3C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D89757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9C4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63AC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DE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8FE45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BD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93A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FE4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E1D409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F2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549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14D3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A551A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34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7A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1B5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20398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546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03E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AC2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FEED85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D4A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105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7AF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EDB075" w14:textId="77777777" w:rsidR="00A37FFA" w:rsidRDefault="00A37FFA" w:rsidP="00A37FFA">
            <w:pPr>
              <w:spacing w:after="0" w:line="240" w:lineRule="auto"/>
            </w:pPr>
          </w:p>
        </w:tc>
        <w:tc>
          <w:tcPr>
            <w:tcW w:w="149" w:type="dxa"/>
          </w:tcPr>
          <w:p w14:paraId="31975D35" w14:textId="77777777" w:rsidR="00A37FFA" w:rsidRDefault="00A37FFA" w:rsidP="00A37FFA">
            <w:pPr>
              <w:pStyle w:val="EmptyCellLayoutStyle"/>
              <w:spacing w:after="0" w:line="240" w:lineRule="auto"/>
            </w:pPr>
          </w:p>
        </w:tc>
      </w:tr>
      <w:tr w:rsidR="00A37FFA" w14:paraId="38A7B5E8" w14:textId="77777777" w:rsidTr="00A37FFA">
        <w:trPr>
          <w:trHeight w:val="80"/>
        </w:trPr>
        <w:tc>
          <w:tcPr>
            <w:tcW w:w="54" w:type="dxa"/>
          </w:tcPr>
          <w:p w14:paraId="1AF9261E" w14:textId="77777777" w:rsidR="00A37FFA" w:rsidRDefault="00A37FFA" w:rsidP="00A37FFA">
            <w:pPr>
              <w:pStyle w:val="EmptyCellLayoutStyle"/>
              <w:spacing w:after="0" w:line="240" w:lineRule="auto"/>
            </w:pPr>
          </w:p>
        </w:tc>
        <w:tc>
          <w:tcPr>
            <w:tcW w:w="10395" w:type="dxa"/>
          </w:tcPr>
          <w:p w14:paraId="633804B8" w14:textId="77777777" w:rsidR="00A37FFA" w:rsidRDefault="00A37FFA" w:rsidP="00A37FFA">
            <w:pPr>
              <w:pStyle w:val="EmptyCellLayoutStyle"/>
              <w:spacing w:after="0" w:line="240" w:lineRule="auto"/>
            </w:pPr>
          </w:p>
        </w:tc>
        <w:tc>
          <w:tcPr>
            <w:tcW w:w="149" w:type="dxa"/>
          </w:tcPr>
          <w:p w14:paraId="7719ED0B" w14:textId="77777777" w:rsidR="00A37FFA" w:rsidRDefault="00A37FFA" w:rsidP="00A37FFA">
            <w:pPr>
              <w:pStyle w:val="EmptyCellLayoutStyle"/>
              <w:spacing w:after="0" w:line="240" w:lineRule="auto"/>
            </w:pPr>
          </w:p>
        </w:tc>
      </w:tr>
    </w:tbl>
    <w:p xmlns:w="http://schemas.openxmlformats.org/wordprocessingml/2006/main" w14:paraId="14FA6950" w14:textId="77777777" w:rsidR="00A37FFA" w:rsidRDefault="00A37FFA" w:rsidP="00A37FFA">
      <w:pPr>
        <w:spacing w:after="0" w:line="240" w:lineRule="auto"/>
      </w:pPr>
    </w:p>
    <w:p xmlns:w="http://schemas.openxmlformats.org/wordprocessingml/2006/main" w14:paraId="65A6E85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完成的核心合并数</w:t>
      </w:r>
    </w:p>
    <w:p xmlns:w="http://schemas.openxmlformats.org/wordprocessingml/2006/main" w14:paraId="4F2C60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已完成的内核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7B37727" w14:textId="77777777" w:rsidTr="00A37FFA">
        <w:trPr>
          <w:trHeight w:val="54"/>
        </w:trPr>
        <w:tc>
          <w:tcPr>
            <w:tcW w:w="54" w:type="dxa"/>
          </w:tcPr>
          <w:p w14:paraId="7478EAC7" w14:textId="77777777" w:rsidR="00A37FFA" w:rsidRDefault="00A37FFA" w:rsidP="00A37FFA">
            <w:pPr>
              <w:pStyle w:val="EmptyCellLayoutStyle"/>
              <w:spacing w:after="0" w:line="240" w:lineRule="auto"/>
            </w:pPr>
          </w:p>
        </w:tc>
        <w:tc>
          <w:tcPr>
            <w:tcW w:w="10395" w:type="dxa"/>
          </w:tcPr>
          <w:p w14:paraId="5DD3DA30" w14:textId="77777777" w:rsidR="00A37FFA" w:rsidRDefault="00A37FFA" w:rsidP="00A37FFA">
            <w:pPr>
              <w:pStyle w:val="EmptyCellLayoutStyle"/>
              <w:spacing w:after="0" w:line="240" w:lineRule="auto"/>
            </w:pPr>
          </w:p>
        </w:tc>
        <w:tc>
          <w:tcPr>
            <w:tcW w:w="149" w:type="dxa"/>
          </w:tcPr>
          <w:p w14:paraId="2366540F" w14:textId="77777777" w:rsidR="00A37FFA" w:rsidRDefault="00A37FFA" w:rsidP="00A37FFA">
            <w:pPr>
              <w:pStyle w:val="EmptyCellLayoutStyle"/>
              <w:spacing w:after="0" w:line="240" w:lineRule="auto"/>
            </w:pPr>
          </w:p>
        </w:tc>
      </w:tr>
      <w:tr w:rsidR="00A37FFA" w14:paraId="7414583C" w14:textId="77777777" w:rsidTr="00A37FFA">
        <w:tc>
          <w:tcPr>
            <w:tcW w:w="54" w:type="dxa"/>
          </w:tcPr>
          <w:p w14:paraId="2AEED36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FE34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023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D3A6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B447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23126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3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7EC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4D9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BAE3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703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84F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E298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4C18D2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24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FC5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06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4AA4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FDB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911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D5B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D4A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AED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D2D7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FE8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76FEF8" w14:textId="77777777" w:rsidR="00A37FFA" w:rsidRDefault="00A37FFA" w:rsidP="00A37FFA">
            <w:pPr>
              <w:spacing w:after="0" w:line="240" w:lineRule="auto"/>
            </w:pPr>
          </w:p>
        </w:tc>
        <w:tc>
          <w:tcPr>
            <w:tcW w:w="149" w:type="dxa"/>
          </w:tcPr>
          <w:p w14:paraId="752052C5" w14:textId="77777777" w:rsidR="00A37FFA" w:rsidRDefault="00A37FFA" w:rsidP="00A37FFA">
            <w:pPr>
              <w:pStyle w:val="EmptyCellLayoutStyle"/>
              <w:spacing w:after="0" w:line="240" w:lineRule="auto"/>
            </w:pPr>
          </w:p>
        </w:tc>
      </w:tr>
      <w:tr w:rsidR="00A37FFA" w14:paraId="3F672C1F" w14:textId="77777777" w:rsidTr="00A37FFA">
        <w:trPr>
          <w:trHeight w:val="80"/>
        </w:trPr>
        <w:tc>
          <w:tcPr>
            <w:tcW w:w="54" w:type="dxa"/>
          </w:tcPr>
          <w:p w14:paraId="4B89DBA0" w14:textId="77777777" w:rsidR="00A37FFA" w:rsidRDefault="00A37FFA" w:rsidP="00A37FFA">
            <w:pPr>
              <w:pStyle w:val="EmptyCellLayoutStyle"/>
              <w:spacing w:after="0" w:line="240" w:lineRule="auto"/>
            </w:pPr>
          </w:p>
        </w:tc>
        <w:tc>
          <w:tcPr>
            <w:tcW w:w="10395" w:type="dxa"/>
          </w:tcPr>
          <w:p w14:paraId="02BB5D46" w14:textId="77777777" w:rsidR="00A37FFA" w:rsidRDefault="00A37FFA" w:rsidP="00A37FFA">
            <w:pPr>
              <w:pStyle w:val="EmptyCellLayoutStyle"/>
              <w:spacing w:after="0" w:line="240" w:lineRule="auto"/>
            </w:pPr>
          </w:p>
        </w:tc>
        <w:tc>
          <w:tcPr>
            <w:tcW w:w="149" w:type="dxa"/>
          </w:tcPr>
          <w:p w14:paraId="68F5F93B" w14:textId="77777777" w:rsidR="00A37FFA" w:rsidRDefault="00A37FFA" w:rsidP="00A37FFA">
            <w:pPr>
              <w:pStyle w:val="EmptyCellLayoutStyle"/>
              <w:spacing w:after="0" w:line="240" w:lineRule="auto"/>
            </w:pPr>
          </w:p>
        </w:tc>
      </w:tr>
    </w:tbl>
    <w:p xmlns:w="http://schemas.openxmlformats.org/wordprocessingml/2006/main" w14:paraId="74146A04" w14:textId="77777777" w:rsidR="00A37FFA" w:rsidRDefault="00A37FFA" w:rsidP="00A37FFA">
      <w:pPr>
        <w:spacing w:after="0" w:line="240" w:lineRule="auto"/>
      </w:pPr>
    </w:p>
    <w:p xmlns:w="http://schemas.openxmlformats.org/wordprocessingml/2006/main" w14:paraId="4E34039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临时删除行数/秒</w:t>
      </w:r>
    </w:p>
    <w:p xmlns:w="http://schemas.openxmlformats.org/wordprocessingml/2006/main" w14:paraId="3C7B17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内部 XTP 引擎游标收集 Windows“接触的临时删除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120B94F" w14:textId="77777777" w:rsidTr="00A37FFA">
        <w:trPr>
          <w:trHeight w:val="54"/>
        </w:trPr>
        <w:tc>
          <w:tcPr>
            <w:tcW w:w="54" w:type="dxa"/>
          </w:tcPr>
          <w:p w14:paraId="593C449E" w14:textId="77777777" w:rsidR="00A37FFA" w:rsidRDefault="00A37FFA" w:rsidP="00A37FFA">
            <w:pPr>
              <w:pStyle w:val="EmptyCellLayoutStyle"/>
              <w:spacing w:after="0" w:line="240" w:lineRule="auto"/>
            </w:pPr>
          </w:p>
        </w:tc>
        <w:tc>
          <w:tcPr>
            <w:tcW w:w="10395" w:type="dxa"/>
          </w:tcPr>
          <w:p w14:paraId="78214892" w14:textId="77777777" w:rsidR="00A37FFA" w:rsidRDefault="00A37FFA" w:rsidP="00A37FFA">
            <w:pPr>
              <w:pStyle w:val="EmptyCellLayoutStyle"/>
              <w:spacing w:after="0" w:line="240" w:lineRule="auto"/>
            </w:pPr>
          </w:p>
        </w:tc>
        <w:tc>
          <w:tcPr>
            <w:tcW w:w="149" w:type="dxa"/>
          </w:tcPr>
          <w:p w14:paraId="2FEA0DD0" w14:textId="77777777" w:rsidR="00A37FFA" w:rsidRDefault="00A37FFA" w:rsidP="00A37FFA">
            <w:pPr>
              <w:pStyle w:val="EmptyCellLayoutStyle"/>
              <w:spacing w:after="0" w:line="240" w:lineRule="auto"/>
            </w:pPr>
          </w:p>
        </w:tc>
      </w:tr>
      <w:tr w:rsidR="00A37FFA" w14:paraId="072C3FB2" w14:textId="77777777" w:rsidTr="00A37FFA">
        <w:tc>
          <w:tcPr>
            <w:tcW w:w="54" w:type="dxa"/>
          </w:tcPr>
          <w:p w14:paraId="1F71CF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A5818B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40F62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311D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1FC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7324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945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7A6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B60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302C0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18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4F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4919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7E613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A41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130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52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C23D0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55E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04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65E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3906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C35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AAD8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C59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B0C352" w14:textId="77777777" w:rsidR="00A37FFA" w:rsidRDefault="00A37FFA" w:rsidP="00A37FFA">
            <w:pPr>
              <w:spacing w:after="0" w:line="240" w:lineRule="auto"/>
            </w:pPr>
          </w:p>
        </w:tc>
        <w:tc>
          <w:tcPr>
            <w:tcW w:w="149" w:type="dxa"/>
          </w:tcPr>
          <w:p w14:paraId="5F422257" w14:textId="77777777" w:rsidR="00A37FFA" w:rsidRDefault="00A37FFA" w:rsidP="00A37FFA">
            <w:pPr>
              <w:pStyle w:val="EmptyCellLayoutStyle"/>
              <w:spacing w:after="0" w:line="240" w:lineRule="auto"/>
            </w:pPr>
          </w:p>
        </w:tc>
      </w:tr>
      <w:tr w:rsidR="00A37FFA" w14:paraId="264493D7" w14:textId="77777777" w:rsidTr="00A37FFA">
        <w:trPr>
          <w:trHeight w:val="80"/>
        </w:trPr>
        <w:tc>
          <w:tcPr>
            <w:tcW w:w="54" w:type="dxa"/>
          </w:tcPr>
          <w:p w14:paraId="47944C35" w14:textId="77777777" w:rsidR="00A37FFA" w:rsidRDefault="00A37FFA" w:rsidP="00A37FFA">
            <w:pPr>
              <w:pStyle w:val="EmptyCellLayoutStyle"/>
              <w:spacing w:after="0" w:line="240" w:lineRule="auto"/>
            </w:pPr>
          </w:p>
        </w:tc>
        <w:tc>
          <w:tcPr>
            <w:tcW w:w="10395" w:type="dxa"/>
          </w:tcPr>
          <w:p w14:paraId="1F3C5E1B" w14:textId="77777777" w:rsidR="00A37FFA" w:rsidRDefault="00A37FFA" w:rsidP="00A37FFA">
            <w:pPr>
              <w:pStyle w:val="EmptyCellLayoutStyle"/>
              <w:spacing w:after="0" w:line="240" w:lineRule="auto"/>
            </w:pPr>
          </w:p>
        </w:tc>
        <w:tc>
          <w:tcPr>
            <w:tcW w:w="149" w:type="dxa"/>
          </w:tcPr>
          <w:p w14:paraId="69F2E4E8" w14:textId="77777777" w:rsidR="00A37FFA" w:rsidRDefault="00A37FFA" w:rsidP="00A37FFA">
            <w:pPr>
              <w:pStyle w:val="EmptyCellLayoutStyle"/>
              <w:spacing w:after="0" w:line="240" w:lineRule="auto"/>
            </w:pPr>
          </w:p>
        </w:tc>
      </w:tr>
    </w:tbl>
    <w:p xmlns:w="http://schemas.openxmlformats.org/wordprocessingml/2006/main" w14:paraId="2FE866BD" w14:textId="77777777" w:rsidR="00A37FFA" w:rsidRDefault="00A37FFA" w:rsidP="00A37FFA">
      <w:pPr>
        <w:spacing w:after="0" w:line="240" w:lineRule="auto"/>
      </w:pPr>
    </w:p>
    <w:p xmlns:w="http://schemas.openxmlformats.org/wordprocessingml/2006/main" w14:paraId="01BA2D0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Broker 事务回退数</w:t>
      </w:r>
    </w:p>
    <w:p xmlns:w="http://schemas.openxmlformats.org/wordprocessingml/2006/main" w14:paraId="5E5DA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Broker 事务回退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440EC7" w14:textId="77777777" w:rsidTr="00A37FFA">
        <w:trPr>
          <w:trHeight w:val="54"/>
        </w:trPr>
        <w:tc>
          <w:tcPr>
            <w:tcW w:w="54" w:type="dxa"/>
          </w:tcPr>
          <w:p w14:paraId="4A3A870E" w14:textId="77777777" w:rsidR="00A37FFA" w:rsidRDefault="00A37FFA" w:rsidP="00A37FFA">
            <w:pPr>
              <w:pStyle w:val="EmptyCellLayoutStyle"/>
              <w:spacing w:after="0" w:line="240" w:lineRule="auto"/>
            </w:pPr>
          </w:p>
        </w:tc>
        <w:tc>
          <w:tcPr>
            <w:tcW w:w="10395" w:type="dxa"/>
          </w:tcPr>
          <w:p w14:paraId="425C129B" w14:textId="77777777" w:rsidR="00A37FFA" w:rsidRDefault="00A37FFA" w:rsidP="00A37FFA">
            <w:pPr>
              <w:pStyle w:val="EmptyCellLayoutStyle"/>
              <w:spacing w:after="0" w:line="240" w:lineRule="auto"/>
            </w:pPr>
          </w:p>
        </w:tc>
        <w:tc>
          <w:tcPr>
            <w:tcW w:w="149" w:type="dxa"/>
          </w:tcPr>
          <w:p w14:paraId="61429B13" w14:textId="77777777" w:rsidR="00A37FFA" w:rsidRDefault="00A37FFA" w:rsidP="00A37FFA">
            <w:pPr>
              <w:pStyle w:val="EmptyCellLayoutStyle"/>
              <w:spacing w:after="0" w:line="240" w:lineRule="auto"/>
            </w:pPr>
          </w:p>
        </w:tc>
      </w:tr>
      <w:tr w:rsidR="00A37FFA" w14:paraId="46B77942" w14:textId="77777777" w:rsidTr="00A37FFA">
        <w:tc>
          <w:tcPr>
            <w:tcW w:w="54" w:type="dxa"/>
          </w:tcPr>
          <w:p w14:paraId="74F7D13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584FD8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212A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637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26E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7FB9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E7E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653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0A0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269CE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587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F8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72D8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2229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15B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275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558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AE9A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67A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048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8C8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B6DC3E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E7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C064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E9FB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028734" w14:textId="77777777" w:rsidR="00A37FFA" w:rsidRDefault="00A37FFA" w:rsidP="00A37FFA">
            <w:pPr>
              <w:spacing w:after="0" w:line="240" w:lineRule="auto"/>
            </w:pPr>
          </w:p>
        </w:tc>
        <w:tc>
          <w:tcPr>
            <w:tcW w:w="149" w:type="dxa"/>
          </w:tcPr>
          <w:p w14:paraId="6509DEDC" w14:textId="77777777" w:rsidR="00A37FFA" w:rsidRDefault="00A37FFA" w:rsidP="00A37FFA">
            <w:pPr>
              <w:pStyle w:val="EmptyCellLayoutStyle"/>
              <w:spacing w:after="0" w:line="240" w:lineRule="auto"/>
            </w:pPr>
          </w:p>
        </w:tc>
      </w:tr>
      <w:tr w:rsidR="00A37FFA" w14:paraId="53BD5D47" w14:textId="77777777" w:rsidTr="00A37FFA">
        <w:trPr>
          <w:trHeight w:val="80"/>
        </w:trPr>
        <w:tc>
          <w:tcPr>
            <w:tcW w:w="54" w:type="dxa"/>
          </w:tcPr>
          <w:p w14:paraId="07B3C2EE" w14:textId="77777777" w:rsidR="00A37FFA" w:rsidRDefault="00A37FFA" w:rsidP="00A37FFA">
            <w:pPr>
              <w:pStyle w:val="EmptyCellLayoutStyle"/>
              <w:spacing w:after="0" w:line="240" w:lineRule="auto"/>
            </w:pPr>
          </w:p>
        </w:tc>
        <w:tc>
          <w:tcPr>
            <w:tcW w:w="10395" w:type="dxa"/>
          </w:tcPr>
          <w:p w14:paraId="1649D1CC" w14:textId="77777777" w:rsidR="00A37FFA" w:rsidRDefault="00A37FFA" w:rsidP="00A37FFA">
            <w:pPr>
              <w:pStyle w:val="EmptyCellLayoutStyle"/>
              <w:spacing w:after="0" w:line="240" w:lineRule="auto"/>
            </w:pPr>
          </w:p>
        </w:tc>
        <w:tc>
          <w:tcPr>
            <w:tcW w:w="149" w:type="dxa"/>
          </w:tcPr>
          <w:p w14:paraId="29022E77" w14:textId="77777777" w:rsidR="00A37FFA" w:rsidRDefault="00A37FFA" w:rsidP="00A37FFA">
            <w:pPr>
              <w:pStyle w:val="EmptyCellLayoutStyle"/>
              <w:spacing w:after="0" w:line="240" w:lineRule="auto"/>
            </w:pPr>
          </w:p>
        </w:tc>
      </w:tr>
    </w:tbl>
    <w:p xmlns:w="http://schemas.openxmlformats.org/wordprocessingml/2006/main" w14:paraId="22B042AA" w14:textId="77777777" w:rsidR="00A37FFA" w:rsidRDefault="00A37FFA" w:rsidP="00A37FFA">
      <w:pPr>
        <w:spacing w:after="0" w:line="240" w:lineRule="auto"/>
      </w:pPr>
    </w:p>
    <w:p xmlns:w="http://schemas.openxmlformats.org/wordprocessingml/2006/main" w14:paraId="5EFA2D6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创建的事务数/秒</w:t>
      </w:r>
    </w:p>
    <w:p xmlns:w="http://schemas.openxmlformats.org/wordprocessingml/2006/main" w14:paraId="3EABAF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创建的事务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74BC5E2" w14:textId="77777777" w:rsidTr="00A37FFA">
        <w:trPr>
          <w:trHeight w:val="54"/>
        </w:trPr>
        <w:tc>
          <w:tcPr>
            <w:tcW w:w="54" w:type="dxa"/>
          </w:tcPr>
          <w:p w14:paraId="5B869204" w14:textId="77777777" w:rsidR="00A37FFA" w:rsidRDefault="00A37FFA" w:rsidP="00A37FFA">
            <w:pPr>
              <w:pStyle w:val="EmptyCellLayoutStyle"/>
              <w:spacing w:after="0" w:line="240" w:lineRule="auto"/>
            </w:pPr>
          </w:p>
        </w:tc>
        <w:tc>
          <w:tcPr>
            <w:tcW w:w="10395" w:type="dxa"/>
          </w:tcPr>
          <w:p w14:paraId="549C9066" w14:textId="77777777" w:rsidR="00A37FFA" w:rsidRDefault="00A37FFA" w:rsidP="00A37FFA">
            <w:pPr>
              <w:pStyle w:val="EmptyCellLayoutStyle"/>
              <w:spacing w:after="0" w:line="240" w:lineRule="auto"/>
            </w:pPr>
          </w:p>
        </w:tc>
        <w:tc>
          <w:tcPr>
            <w:tcW w:w="149" w:type="dxa"/>
          </w:tcPr>
          <w:p w14:paraId="155C76F1" w14:textId="77777777" w:rsidR="00A37FFA" w:rsidRDefault="00A37FFA" w:rsidP="00A37FFA">
            <w:pPr>
              <w:pStyle w:val="EmptyCellLayoutStyle"/>
              <w:spacing w:after="0" w:line="240" w:lineRule="auto"/>
            </w:pPr>
          </w:p>
        </w:tc>
      </w:tr>
      <w:tr w:rsidR="00A37FFA" w14:paraId="7D53B2F2" w14:textId="77777777" w:rsidTr="00A37FFA">
        <w:tc>
          <w:tcPr>
            <w:tcW w:w="54" w:type="dxa"/>
          </w:tcPr>
          <w:p w14:paraId="50F329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28DD8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964D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15AC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8A9B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3DD08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8BF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5B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E9F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97A722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7C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84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537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BE5B7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9D4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685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1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66D62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AC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911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A51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39FA23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D4D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C66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261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1FB5AF" w14:textId="77777777" w:rsidR="00A37FFA" w:rsidRDefault="00A37FFA" w:rsidP="00A37FFA">
            <w:pPr>
              <w:spacing w:after="0" w:line="240" w:lineRule="auto"/>
            </w:pPr>
          </w:p>
        </w:tc>
        <w:tc>
          <w:tcPr>
            <w:tcW w:w="149" w:type="dxa"/>
          </w:tcPr>
          <w:p w14:paraId="6189C4E7" w14:textId="77777777" w:rsidR="00A37FFA" w:rsidRDefault="00A37FFA" w:rsidP="00A37FFA">
            <w:pPr>
              <w:pStyle w:val="EmptyCellLayoutStyle"/>
              <w:spacing w:after="0" w:line="240" w:lineRule="auto"/>
            </w:pPr>
          </w:p>
        </w:tc>
      </w:tr>
      <w:tr w:rsidR="00A37FFA" w14:paraId="7DDC2D48" w14:textId="77777777" w:rsidTr="00A37FFA">
        <w:trPr>
          <w:trHeight w:val="80"/>
        </w:trPr>
        <w:tc>
          <w:tcPr>
            <w:tcW w:w="54" w:type="dxa"/>
          </w:tcPr>
          <w:p w14:paraId="0F04F6BD" w14:textId="77777777" w:rsidR="00A37FFA" w:rsidRDefault="00A37FFA" w:rsidP="00A37FFA">
            <w:pPr>
              <w:pStyle w:val="EmptyCellLayoutStyle"/>
              <w:spacing w:after="0" w:line="240" w:lineRule="auto"/>
            </w:pPr>
          </w:p>
        </w:tc>
        <w:tc>
          <w:tcPr>
            <w:tcW w:w="10395" w:type="dxa"/>
          </w:tcPr>
          <w:p w14:paraId="4C7A57D9" w14:textId="77777777" w:rsidR="00A37FFA" w:rsidRDefault="00A37FFA" w:rsidP="00A37FFA">
            <w:pPr>
              <w:pStyle w:val="EmptyCellLayoutStyle"/>
              <w:spacing w:after="0" w:line="240" w:lineRule="auto"/>
            </w:pPr>
          </w:p>
        </w:tc>
        <w:tc>
          <w:tcPr>
            <w:tcW w:w="149" w:type="dxa"/>
          </w:tcPr>
          <w:p w14:paraId="0C88F999" w14:textId="77777777" w:rsidR="00A37FFA" w:rsidRDefault="00A37FFA" w:rsidP="00A37FFA">
            <w:pPr>
              <w:pStyle w:val="EmptyCellLayoutStyle"/>
              <w:spacing w:after="0" w:line="240" w:lineRule="auto"/>
            </w:pPr>
          </w:p>
        </w:tc>
      </w:tr>
    </w:tbl>
    <w:p xmlns:w="http://schemas.openxmlformats.org/wordprocessingml/2006/main" w14:paraId="02C22709" w14:textId="77777777" w:rsidR="00A37FFA" w:rsidRDefault="00A37FFA" w:rsidP="00A37FFA">
      <w:pPr>
        <w:spacing w:after="0" w:line="240" w:lineRule="auto"/>
      </w:pPr>
    </w:p>
    <w:p xmlns:w="http://schemas.openxmlformats.org/wordprocessingml/2006/main" w14:paraId="6D602BC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放弃的合并数</w:t>
      </w:r>
    </w:p>
    <w:p xmlns:w="http://schemas.openxmlformats.org/wordprocessingml/2006/main" w14:paraId="1D7B80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存储子系统收集 Windows“放弃的合并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188253" w14:textId="77777777" w:rsidTr="00A37FFA">
        <w:trPr>
          <w:trHeight w:val="54"/>
        </w:trPr>
        <w:tc>
          <w:tcPr>
            <w:tcW w:w="54" w:type="dxa"/>
          </w:tcPr>
          <w:p w14:paraId="26073D6A" w14:textId="77777777" w:rsidR="00A37FFA" w:rsidRDefault="00A37FFA" w:rsidP="00A37FFA">
            <w:pPr>
              <w:pStyle w:val="EmptyCellLayoutStyle"/>
              <w:spacing w:after="0" w:line="240" w:lineRule="auto"/>
            </w:pPr>
          </w:p>
        </w:tc>
        <w:tc>
          <w:tcPr>
            <w:tcW w:w="10395" w:type="dxa"/>
          </w:tcPr>
          <w:p w14:paraId="7ECBC20D" w14:textId="77777777" w:rsidR="00A37FFA" w:rsidRDefault="00A37FFA" w:rsidP="00A37FFA">
            <w:pPr>
              <w:pStyle w:val="EmptyCellLayoutStyle"/>
              <w:spacing w:after="0" w:line="240" w:lineRule="auto"/>
            </w:pPr>
          </w:p>
        </w:tc>
        <w:tc>
          <w:tcPr>
            <w:tcW w:w="149" w:type="dxa"/>
          </w:tcPr>
          <w:p w14:paraId="69E075EA" w14:textId="77777777" w:rsidR="00A37FFA" w:rsidRDefault="00A37FFA" w:rsidP="00A37FFA">
            <w:pPr>
              <w:pStyle w:val="EmptyCellLayoutStyle"/>
              <w:spacing w:after="0" w:line="240" w:lineRule="auto"/>
            </w:pPr>
          </w:p>
        </w:tc>
      </w:tr>
      <w:tr w:rsidR="00A37FFA" w14:paraId="3BF25D9A" w14:textId="77777777" w:rsidTr="00A37FFA">
        <w:tc>
          <w:tcPr>
            <w:tcW w:w="54" w:type="dxa"/>
          </w:tcPr>
          <w:p w14:paraId="3E4C8EB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7F90D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B867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31DB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C50C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CBA744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0E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7A2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3FB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3485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CF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E3F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8ED4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2D44F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27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817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042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6EE64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B33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4F9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97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66A6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82C7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20C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4BF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80384C4" w14:textId="77777777" w:rsidR="00A37FFA" w:rsidRDefault="00A37FFA" w:rsidP="00A37FFA">
            <w:pPr>
              <w:spacing w:after="0" w:line="240" w:lineRule="auto"/>
            </w:pPr>
          </w:p>
        </w:tc>
        <w:tc>
          <w:tcPr>
            <w:tcW w:w="149" w:type="dxa"/>
          </w:tcPr>
          <w:p w14:paraId="2A09258D" w14:textId="77777777" w:rsidR="00A37FFA" w:rsidRDefault="00A37FFA" w:rsidP="00A37FFA">
            <w:pPr>
              <w:pStyle w:val="EmptyCellLayoutStyle"/>
              <w:spacing w:after="0" w:line="240" w:lineRule="auto"/>
            </w:pPr>
          </w:p>
        </w:tc>
      </w:tr>
      <w:tr w:rsidR="00A37FFA" w14:paraId="2576998C" w14:textId="77777777" w:rsidTr="00A37FFA">
        <w:trPr>
          <w:trHeight w:val="80"/>
        </w:trPr>
        <w:tc>
          <w:tcPr>
            <w:tcW w:w="54" w:type="dxa"/>
          </w:tcPr>
          <w:p w14:paraId="5BFDAC71" w14:textId="77777777" w:rsidR="00A37FFA" w:rsidRDefault="00A37FFA" w:rsidP="00A37FFA">
            <w:pPr>
              <w:pStyle w:val="EmptyCellLayoutStyle"/>
              <w:spacing w:after="0" w:line="240" w:lineRule="auto"/>
            </w:pPr>
          </w:p>
        </w:tc>
        <w:tc>
          <w:tcPr>
            <w:tcW w:w="10395" w:type="dxa"/>
          </w:tcPr>
          <w:p w14:paraId="2DCD608A" w14:textId="77777777" w:rsidR="00A37FFA" w:rsidRDefault="00A37FFA" w:rsidP="00A37FFA">
            <w:pPr>
              <w:pStyle w:val="EmptyCellLayoutStyle"/>
              <w:spacing w:after="0" w:line="240" w:lineRule="auto"/>
            </w:pPr>
          </w:p>
        </w:tc>
        <w:tc>
          <w:tcPr>
            <w:tcW w:w="149" w:type="dxa"/>
          </w:tcPr>
          <w:p w14:paraId="3AFD60C8" w14:textId="77777777" w:rsidR="00A37FFA" w:rsidRDefault="00A37FFA" w:rsidP="00A37FFA">
            <w:pPr>
              <w:pStyle w:val="EmptyCellLayoutStyle"/>
              <w:spacing w:after="0" w:line="240" w:lineRule="auto"/>
            </w:pPr>
          </w:p>
        </w:tc>
      </w:tr>
    </w:tbl>
    <w:p xmlns:w="http://schemas.openxmlformats.org/wordprocessingml/2006/main" w14:paraId="51ED4EE0" w14:textId="77777777" w:rsidR="00A37FFA" w:rsidRDefault="00A37FFA" w:rsidP="00A37FFA">
      <w:pPr>
        <w:spacing w:after="0" w:line="240" w:lineRule="auto"/>
      </w:pPr>
    </w:p>
    <w:p xmlns:w="http://schemas.openxmlformats.org/wordprocessingml/2006/main" w14:paraId="17F7B8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激活错误总数</w:t>
      </w:r>
    </w:p>
    <w:p xmlns:w="http://schemas.openxmlformats.org/wordprocessingml/2006/main" w14:paraId="155A9C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激活错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0DE136F" w14:textId="77777777" w:rsidTr="00A37FFA">
        <w:trPr>
          <w:trHeight w:val="54"/>
        </w:trPr>
        <w:tc>
          <w:tcPr>
            <w:tcW w:w="54" w:type="dxa"/>
          </w:tcPr>
          <w:p w14:paraId="5034FB81" w14:textId="77777777" w:rsidR="00A37FFA" w:rsidRDefault="00A37FFA" w:rsidP="00A37FFA">
            <w:pPr>
              <w:pStyle w:val="EmptyCellLayoutStyle"/>
              <w:spacing w:after="0" w:line="240" w:lineRule="auto"/>
            </w:pPr>
          </w:p>
        </w:tc>
        <w:tc>
          <w:tcPr>
            <w:tcW w:w="10395" w:type="dxa"/>
          </w:tcPr>
          <w:p w14:paraId="1BA170BD" w14:textId="77777777" w:rsidR="00A37FFA" w:rsidRDefault="00A37FFA" w:rsidP="00A37FFA">
            <w:pPr>
              <w:pStyle w:val="EmptyCellLayoutStyle"/>
              <w:spacing w:after="0" w:line="240" w:lineRule="auto"/>
            </w:pPr>
          </w:p>
        </w:tc>
        <w:tc>
          <w:tcPr>
            <w:tcW w:w="149" w:type="dxa"/>
          </w:tcPr>
          <w:p w14:paraId="1B6EB337" w14:textId="77777777" w:rsidR="00A37FFA" w:rsidRDefault="00A37FFA" w:rsidP="00A37FFA">
            <w:pPr>
              <w:pStyle w:val="EmptyCellLayoutStyle"/>
              <w:spacing w:after="0" w:line="240" w:lineRule="auto"/>
            </w:pPr>
          </w:p>
        </w:tc>
      </w:tr>
      <w:tr w:rsidR="00A37FFA" w14:paraId="6E5AB15A" w14:textId="77777777" w:rsidTr="00A37FFA">
        <w:tc>
          <w:tcPr>
            <w:tcW w:w="54" w:type="dxa"/>
          </w:tcPr>
          <w:p w14:paraId="629C43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9BA44E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DAEA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5E52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89E2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DB34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282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D8D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AA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9793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FCF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C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D3DC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B11F6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DB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3E4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254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57799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F6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09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BB8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9C428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46F8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AB5B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D745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FB1E699" w14:textId="77777777" w:rsidR="00A37FFA" w:rsidRDefault="00A37FFA" w:rsidP="00A37FFA">
            <w:pPr>
              <w:spacing w:after="0" w:line="240" w:lineRule="auto"/>
            </w:pPr>
          </w:p>
        </w:tc>
        <w:tc>
          <w:tcPr>
            <w:tcW w:w="149" w:type="dxa"/>
          </w:tcPr>
          <w:p w14:paraId="16E87199" w14:textId="77777777" w:rsidR="00A37FFA" w:rsidRDefault="00A37FFA" w:rsidP="00A37FFA">
            <w:pPr>
              <w:pStyle w:val="EmptyCellLayoutStyle"/>
              <w:spacing w:after="0" w:line="240" w:lineRule="auto"/>
            </w:pPr>
          </w:p>
        </w:tc>
      </w:tr>
      <w:tr w:rsidR="00A37FFA" w14:paraId="65F649F6" w14:textId="77777777" w:rsidTr="00A37FFA">
        <w:trPr>
          <w:trHeight w:val="80"/>
        </w:trPr>
        <w:tc>
          <w:tcPr>
            <w:tcW w:w="54" w:type="dxa"/>
          </w:tcPr>
          <w:p w14:paraId="2852C16F" w14:textId="77777777" w:rsidR="00A37FFA" w:rsidRDefault="00A37FFA" w:rsidP="00A37FFA">
            <w:pPr>
              <w:pStyle w:val="EmptyCellLayoutStyle"/>
              <w:spacing w:after="0" w:line="240" w:lineRule="auto"/>
            </w:pPr>
          </w:p>
        </w:tc>
        <w:tc>
          <w:tcPr>
            <w:tcW w:w="10395" w:type="dxa"/>
          </w:tcPr>
          <w:p w14:paraId="09D37CFE" w14:textId="77777777" w:rsidR="00A37FFA" w:rsidRDefault="00A37FFA" w:rsidP="00A37FFA">
            <w:pPr>
              <w:pStyle w:val="EmptyCellLayoutStyle"/>
              <w:spacing w:after="0" w:line="240" w:lineRule="auto"/>
            </w:pPr>
          </w:p>
        </w:tc>
        <w:tc>
          <w:tcPr>
            <w:tcW w:w="149" w:type="dxa"/>
          </w:tcPr>
          <w:p w14:paraId="116EE28F" w14:textId="77777777" w:rsidR="00A37FFA" w:rsidRDefault="00A37FFA" w:rsidP="00A37FFA">
            <w:pPr>
              <w:pStyle w:val="EmptyCellLayoutStyle"/>
              <w:spacing w:after="0" w:line="240" w:lineRule="auto"/>
            </w:pPr>
          </w:p>
        </w:tc>
      </w:tr>
    </w:tbl>
    <w:p xmlns:w="http://schemas.openxmlformats.org/wordprocessingml/2006/main" w14:paraId="34803D2E" w14:textId="77777777" w:rsidR="00A37FFA" w:rsidRDefault="00A37FFA" w:rsidP="00A37FFA">
      <w:pPr>
        <w:spacing w:after="0" w:line="240" w:lineRule="auto"/>
      </w:pPr>
    </w:p>
    <w:p xmlns:w="http://schemas.openxmlformats.org/wordprocessingml/2006/main" w14:paraId="36B7ED3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每秒启动的任务数</w:t>
      </w:r>
    </w:p>
    <w:p xmlns:w="http://schemas.openxmlformats.org/wordprocessingml/2006/main" w14:paraId="49155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每秒启动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DABB6E" w14:textId="77777777" w:rsidTr="00A37FFA">
        <w:trPr>
          <w:trHeight w:val="54"/>
        </w:trPr>
        <w:tc>
          <w:tcPr>
            <w:tcW w:w="54" w:type="dxa"/>
          </w:tcPr>
          <w:p w14:paraId="5246E345" w14:textId="77777777" w:rsidR="00A37FFA" w:rsidRDefault="00A37FFA" w:rsidP="00A37FFA">
            <w:pPr>
              <w:pStyle w:val="EmptyCellLayoutStyle"/>
              <w:spacing w:after="0" w:line="240" w:lineRule="auto"/>
            </w:pPr>
          </w:p>
        </w:tc>
        <w:tc>
          <w:tcPr>
            <w:tcW w:w="10395" w:type="dxa"/>
          </w:tcPr>
          <w:p w14:paraId="0489B8C5" w14:textId="77777777" w:rsidR="00A37FFA" w:rsidRDefault="00A37FFA" w:rsidP="00A37FFA">
            <w:pPr>
              <w:pStyle w:val="EmptyCellLayoutStyle"/>
              <w:spacing w:after="0" w:line="240" w:lineRule="auto"/>
            </w:pPr>
          </w:p>
        </w:tc>
        <w:tc>
          <w:tcPr>
            <w:tcW w:w="149" w:type="dxa"/>
          </w:tcPr>
          <w:p w14:paraId="328203DB" w14:textId="77777777" w:rsidR="00A37FFA" w:rsidRDefault="00A37FFA" w:rsidP="00A37FFA">
            <w:pPr>
              <w:pStyle w:val="EmptyCellLayoutStyle"/>
              <w:spacing w:after="0" w:line="240" w:lineRule="auto"/>
            </w:pPr>
          </w:p>
        </w:tc>
      </w:tr>
      <w:tr w:rsidR="00A37FFA" w14:paraId="2AB91167" w14:textId="77777777" w:rsidTr="00A37FFA">
        <w:tc>
          <w:tcPr>
            <w:tcW w:w="54" w:type="dxa"/>
          </w:tcPr>
          <w:p w14:paraId="225540C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8D2872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205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B94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5D0A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26488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715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DC7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B9B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F5BFB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242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B27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2254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D5D5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A31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B56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123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D656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F70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284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45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B263FA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BD05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79C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8FD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565F9A2" w14:textId="77777777" w:rsidR="00A37FFA" w:rsidRDefault="00A37FFA" w:rsidP="00A37FFA">
            <w:pPr>
              <w:spacing w:after="0" w:line="240" w:lineRule="auto"/>
            </w:pPr>
          </w:p>
        </w:tc>
        <w:tc>
          <w:tcPr>
            <w:tcW w:w="149" w:type="dxa"/>
          </w:tcPr>
          <w:p w14:paraId="1426AC9F" w14:textId="77777777" w:rsidR="00A37FFA" w:rsidRDefault="00A37FFA" w:rsidP="00A37FFA">
            <w:pPr>
              <w:pStyle w:val="EmptyCellLayoutStyle"/>
              <w:spacing w:after="0" w:line="240" w:lineRule="auto"/>
            </w:pPr>
          </w:p>
        </w:tc>
      </w:tr>
      <w:tr w:rsidR="00A37FFA" w14:paraId="148C7F51" w14:textId="77777777" w:rsidTr="00A37FFA">
        <w:trPr>
          <w:trHeight w:val="80"/>
        </w:trPr>
        <w:tc>
          <w:tcPr>
            <w:tcW w:w="54" w:type="dxa"/>
          </w:tcPr>
          <w:p w14:paraId="18DD5464" w14:textId="77777777" w:rsidR="00A37FFA" w:rsidRDefault="00A37FFA" w:rsidP="00A37FFA">
            <w:pPr>
              <w:pStyle w:val="EmptyCellLayoutStyle"/>
              <w:spacing w:after="0" w:line="240" w:lineRule="auto"/>
            </w:pPr>
          </w:p>
        </w:tc>
        <w:tc>
          <w:tcPr>
            <w:tcW w:w="10395" w:type="dxa"/>
          </w:tcPr>
          <w:p w14:paraId="7DFB4E1A" w14:textId="77777777" w:rsidR="00A37FFA" w:rsidRDefault="00A37FFA" w:rsidP="00A37FFA">
            <w:pPr>
              <w:pStyle w:val="EmptyCellLayoutStyle"/>
              <w:spacing w:after="0" w:line="240" w:lineRule="auto"/>
            </w:pPr>
          </w:p>
        </w:tc>
        <w:tc>
          <w:tcPr>
            <w:tcW w:w="149" w:type="dxa"/>
          </w:tcPr>
          <w:p w14:paraId="2CF02A1E" w14:textId="77777777" w:rsidR="00A37FFA" w:rsidRDefault="00A37FFA" w:rsidP="00A37FFA">
            <w:pPr>
              <w:pStyle w:val="EmptyCellLayoutStyle"/>
              <w:spacing w:after="0" w:line="240" w:lineRule="auto"/>
            </w:pPr>
          </w:p>
        </w:tc>
      </w:tr>
    </w:tbl>
    <w:p xmlns:w="http://schemas.openxmlformats.org/wordprocessingml/2006/main" w14:paraId="6CFD05AA" w14:textId="77777777" w:rsidR="00A37FFA" w:rsidRDefault="00A37FFA" w:rsidP="00A37FFA">
      <w:pPr>
        <w:spacing w:after="0" w:line="240" w:lineRule="auto"/>
      </w:pPr>
    </w:p>
    <w:p xmlns:w="http://schemas.openxmlformats.org/wordprocessingml/2006/main" w14:paraId="41CF30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字节数/传输</w:t>
      </w:r>
    </w:p>
    <w:p xmlns:w="http://schemas.openxmlformats.org/wordprocessingml/2006/main" w14:paraId="447C3F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字节数/传输”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6F3AF4B" w14:textId="77777777" w:rsidTr="00A37FFA">
        <w:trPr>
          <w:trHeight w:val="54"/>
        </w:trPr>
        <w:tc>
          <w:tcPr>
            <w:tcW w:w="54" w:type="dxa"/>
          </w:tcPr>
          <w:p w14:paraId="6D8FA4D0" w14:textId="77777777" w:rsidR="00A37FFA" w:rsidRDefault="00A37FFA" w:rsidP="00A37FFA">
            <w:pPr>
              <w:pStyle w:val="EmptyCellLayoutStyle"/>
              <w:spacing w:after="0" w:line="240" w:lineRule="auto"/>
            </w:pPr>
          </w:p>
        </w:tc>
        <w:tc>
          <w:tcPr>
            <w:tcW w:w="10395" w:type="dxa"/>
          </w:tcPr>
          <w:p w14:paraId="3AB2C41C" w14:textId="77777777" w:rsidR="00A37FFA" w:rsidRDefault="00A37FFA" w:rsidP="00A37FFA">
            <w:pPr>
              <w:pStyle w:val="EmptyCellLayoutStyle"/>
              <w:spacing w:after="0" w:line="240" w:lineRule="auto"/>
            </w:pPr>
          </w:p>
        </w:tc>
        <w:tc>
          <w:tcPr>
            <w:tcW w:w="149" w:type="dxa"/>
          </w:tcPr>
          <w:p w14:paraId="771A4C72" w14:textId="77777777" w:rsidR="00A37FFA" w:rsidRDefault="00A37FFA" w:rsidP="00A37FFA">
            <w:pPr>
              <w:pStyle w:val="EmptyCellLayoutStyle"/>
              <w:spacing w:after="0" w:line="240" w:lineRule="auto"/>
            </w:pPr>
          </w:p>
        </w:tc>
      </w:tr>
      <w:tr w:rsidR="00A37FFA" w14:paraId="42624EBD" w14:textId="77777777" w:rsidTr="00A37FFA">
        <w:tc>
          <w:tcPr>
            <w:tcW w:w="54" w:type="dxa"/>
          </w:tcPr>
          <w:p w14:paraId="0D98B01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669522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7D5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F6D6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04CE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7C24A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292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A09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F1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BC1B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A9D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1F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5835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B2F6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27D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9F3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FE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51B98D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3B0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5F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7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382595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2E3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06A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650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AAB0E10" w14:textId="77777777" w:rsidR="00A37FFA" w:rsidRDefault="00A37FFA" w:rsidP="00A37FFA">
            <w:pPr>
              <w:spacing w:after="0" w:line="240" w:lineRule="auto"/>
            </w:pPr>
          </w:p>
        </w:tc>
        <w:tc>
          <w:tcPr>
            <w:tcW w:w="149" w:type="dxa"/>
          </w:tcPr>
          <w:p w14:paraId="0F476E62" w14:textId="77777777" w:rsidR="00A37FFA" w:rsidRDefault="00A37FFA" w:rsidP="00A37FFA">
            <w:pPr>
              <w:pStyle w:val="EmptyCellLayoutStyle"/>
              <w:spacing w:after="0" w:line="240" w:lineRule="auto"/>
            </w:pPr>
          </w:p>
        </w:tc>
      </w:tr>
      <w:tr w:rsidR="00A37FFA" w14:paraId="5E41FB41" w14:textId="77777777" w:rsidTr="00A37FFA">
        <w:trPr>
          <w:trHeight w:val="80"/>
        </w:trPr>
        <w:tc>
          <w:tcPr>
            <w:tcW w:w="54" w:type="dxa"/>
          </w:tcPr>
          <w:p w14:paraId="507377C9" w14:textId="77777777" w:rsidR="00A37FFA" w:rsidRDefault="00A37FFA" w:rsidP="00A37FFA">
            <w:pPr>
              <w:pStyle w:val="EmptyCellLayoutStyle"/>
              <w:spacing w:after="0" w:line="240" w:lineRule="auto"/>
            </w:pPr>
          </w:p>
        </w:tc>
        <w:tc>
          <w:tcPr>
            <w:tcW w:w="10395" w:type="dxa"/>
          </w:tcPr>
          <w:p w14:paraId="78C72CAA" w14:textId="77777777" w:rsidR="00A37FFA" w:rsidRDefault="00A37FFA" w:rsidP="00A37FFA">
            <w:pPr>
              <w:pStyle w:val="EmptyCellLayoutStyle"/>
              <w:spacing w:after="0" w:line="240" w:lineRule="auto"/>
            </w:pPr>
          </w:p>
        </w:tc>
        <w:tc>
          <w:tcPr>
            <w:tcW w:w="149" w:type="dxa"/>
          </w:tcPr>
          <w:p w14:paraId="0C095D03" w14:textId="77777777" w:rsidR="00A37FFA" w:rsidRDefault="00A37FFA" w:rsidP="00A37FFA">
            <w:pPr>
              <w:pStyle w:val="EmptyCellLayoutStyle"/>
              <w:spacing w:after="0" w:line="240" w:lineRule="auto"/>
            </w:pPr>
          </w:p>
        </w:tc>
      </w:tr>
    </w:tbl>
    <w:p xmlns:w="http://schemas.openxmlformats.org/wordprocessingml/2006/main" w14:paraId="2450CB2D" w14:textId="77777777" w:rsidR="00A37FFA" w:rsidRDefault="00A37FFA" w:rsidP="00A37FFA">
      <w:pPr>
        <w:spacing w:after="0" w:line="240" w:lineRule="auto"/>
      </w:pPr>
    </w:p>
    <w:p xmlns:w="http://schemas.openxmlformats.org/wordprocessingml/2006/main" w14:paraId="4A8F39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8 消息片段数</w:t>
      </w:r>
    </w:p>
    <w:p xmlns:w="http://schemas.openxmlformats.org/wordprocessingml/2006/main" w14:paraId="73A41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8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B9D3D12" w14:textId="77777777" w:rsidTr="00A37FFA">
        <w:trPr>
          <w:trHeight w:val="54"/>
        </w:trPr>
        <w:tc>
          <w:tcPr>
            <w:tcW w:w="54" w:type="dxa"/>
          </w:tcPr>
          <w:p w14:paraId="782F78A3" w14:textId="77777777" w:rsidR="00A37FFA" w:rsidRDefault="00A37FFA" w:rsidP="00A37FFA">
            <w:pPr>
              <w:pStyle w:val="EmptyCellLayoutStyle"/>
              <w:spacing w:after="0" w:line="240" w:lineRule="auto"/>
            </w:pPr>
          </w:p>
        </w:tc>
        <w:tc>
          <w:tcPr>
            <w:tcW w:w="10395" w:type="dxa"/>
          </w:tcPr>
          <w:p w14:paraId="5033FFB9" w14:textId="77777777" w:rsidR="00A37FFA" w:rsidRDefault="00A37FFA" w:rsidP="00A37FFA">
            <w:pPr>
              <w:pStyle w:val="EmptyCellLayoutStyle"/>
              <w:spacing w:after="0" w:line="240" w:lineRule="auto"/>
            </w:pPr>
          </w:p>
        </w:tc>
        <w:tc>
          <w:tcPr>
            <w:tcW w:w="149" w:type="dxa"/>
          </w:tcPr>
          <w:p w14:paraId="75E63572" w14:textId="77777777" w:rsidR="00A37FFA" w:rsidRDefault="00A37FFA" w:rsidP="00A37FFA">
            <w:pPr>
              <w:pStyle w:val="EmptyCellLayoutStyle"/>
              <w:spacing w:after="0" w:line="240" w:lineRule="auto"/>
            </w:pPr>
          </w:p>
        </w:tc>
      </w:tr>
      <w:tr w:rsidR="00A37FFA" w14:paraId="1304FD3B" w14:textId="77777777" w:rsidTr="00A37FFA">
        <w:tc>
          <w:tcPr>
            <w:tcW w:w="54" w:type="dxa"/>
          </w:tcPr>
          <w:p w14:paraId="7A3C895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709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CE7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B5B7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C1171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720A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E7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93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0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7178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63F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6A2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4287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C546C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50E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AA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6F9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BC6D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DE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ED2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4E4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70726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E5C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F99C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EA37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E214E3" w14:textId="77777777" w:rsidR="00A37FFA" w:rsidRDefault="00A37FFA" w:rsidP="00A37FFA">
            <w:pPr>
              <w:spacing w:after="0" w:line="240" w:lineRule="auto"/>
            </w:pPr>
          </w:p>
        </w:tc>
        <w:tc>
          <w:tcPr>
            <w:tcW w:w="149" w:type="dxa"/>
          </w:tcPr>
          <w:p w14:paraId="5E483423" w14:textId="77777777" w:rsidR="00A37FFA" w:rsidRDefault="00A37FFA" w:rsidP="00A37FFA">
            <w:pPr>
              <w:pStyle w:val="EmptyCellLayoutStyle"/>
              <w:spacing w:after="0" w:line="240" w:lineRule="auto"/>
            </w:pPr>
          </w:p>
        </w:tc>
      </w:tr>
      <w:tr w:rsidR="00A37FFA" w14:paraId="0D6B32F4" w14:textId="77777777" w:rsidTr="00A37FFA">
        <w:trPr>
          <w:trHeight w:val="80"/>
        </w:trPr>
        <w:tc>
          <w:tcPr>
            <w:tcW w:w="54" w:type="dxa"/>
          </w:tcPr>
          <w:p w14:paraId="41738418" w14:textId="77777777" w:rsidR="00A37FFA" w:rsidRDefault="00A37FFA" w:rsidP="00A37FFA">
            <w:pPr>
              <w:pStyle w:val="EmptyCellLayoutStyle"/>
              <w:spacing w:after="0" w:line="240" w:lineRule="auto"/>
            </w:pPr>
          </w:p>
        </w:tc>
        <w:tc>
          <w:tcPr>
            <w:tcW w:w="10395" w:type="dxa"/>
          </w:tcPr>
          <w:p w14:paraId="079F6763" w14:textId="77777777" w:rsidR="00A37FFA" w:rsidRDefault="00A37FFA" w:rsidP="00A37FFA">
            <w:pPr>
              <w:pStyle w:val="EmptyCellLayoutStyle"/>
              <w:spacing w:after="0" w:line="240" w:lineRule="auto"/>
            </w:pPr>
          </w:p>
        </w:tc>
        <w:tc>
          <w:tcPr>
            <w:tcW w:w="149" w:type="dxa"/>
          </w:tcPr>
          <w:p w14:paraId="094DEC34" w14:textId="77777777" w:rsidR="00A37FFA" w:rsidRDefault="00A37FFA" w:rsidP="00A37FFA">
            <w:pPr>
              <w:pStyle w:val="EmptyCellLayoutStyle"/>
              <w:spacing w:after="0" w:line="240" w:lineRule="auto"/>
            </w:pPr>
          </w:p>
        </w:tc>
      </w:tr>
    </w:tbl>
    <w:p xmlns:w="http://schemas.openxmlformats.org/wordprocessingml/2006/main" w14:paraId="648E669F" w14:textId="77777777" w:rsidR="00A37FFA" w:rsidRDefault="00A37FFA" w:rsidP="00A37FFA">
      <w:pPr>
        <w:spacing w:after="0" w:line="240" w:lineRule="auto"/>
      </w:pPr>
    </w:p>
    <w:p xmlns:w="http://schemas.openxmlformats.org/wordprocessingml/2006/main" w14:paraId="4603D38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10 消息片段数</w:t>
      </w:r>
    </w:p>
    <w:p xmlns:w="http://schemas.openxmlformats.org/wordprocessingml/2006/main" w14:paraId="1BD5C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10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B1F99A" w14:textId="77777777" w:rsidTr="00A37FFA">
        <w:trPr>
          <w:trHeight w:val="54"/>
        </w:trPr>
        <w:tc>
          <w:tcPr>
            <w:tcW w:w="54" w:type="dxa"/>
          </w:tcPr>
          <w:p w14:paraId="73E77DE8" w14:textId="77777777" w:rsidR="00A37FFA" w:rsidRDefault="00A37FFA" w:rsidP="00A37FFA">
            <w:pPr>
              <w:pStyle w:val="EmptyCellLayoutStyle"/>
              <w:spacing w:after="0" w:line="240" w:lineRule="auto"/>
            </w:pPr>
          </w:p>
        </w:tc>
        <w:tc>
          <w:tcPr>
            <w:tcW w:w="10395" w:type="dxa"/>
          </w:tcPr>
          <w:p w14:paraId="12D6264B" w14:textId="77777777" w:rsidR="00A37FFA" w:rsidRDefault="00A37FFA" w:rsidP="00A37FFA">
            <w:pPr>
              <w:pStyle w:val="EmptyCellLayoutStyle"/>
              <w:spacing w:after="0" w:line="240" w:lineRule="auto"/>
            </w:pPr>
          </w:p>
        </w:tc>
        <w:tc>
          <w:tcPr>
            <w:tcW w:w="149" w:type="dxa"/>
          </w:tcPr>
          <w:p w14:paraId="3C87CC36" w14:textId="77777777" w:rsidR="00A37FFA" w:rsidRDefault="00A37FFA" w:rsidP="00A37FFA">
            <w:pPr>
              <w:pStyle w:val="EmptyCellLayoutStyle"/>
              <w:spacing w:after="0" w:line="240" w:lineRule="auto"/>
            </w:pPr>
          </w:p>
        </w:tc>
      </w:tr>
      <w:tr w:rsidR="00A37FFA" w14:paraId="3258E904" w14:textId="77777777" w:rsidTr="00A37FFA">
        <w:tc>
          <w:tcPr>
            <w:tcW w:w="54" w:type="dxa"/>
          </w:tcPr>
          <w:p w14:paraId="06C1557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CBF141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7E1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AE1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C6D7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4F94B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7F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862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312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796D5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826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FC7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161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6C273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BDA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72B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7B4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19CA6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7BB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0DF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FFF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BFBD7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763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80E4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D8C9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0D3357F" w14:textId="77777777" w:rsidR="00A37FFA" w:rsidRDefault="00A37FFA" w:rsidP="00A37FFA">
            <w:pPr>
              <w:spacing w:after="0" w:line="240" w:lineRule="auto"/>
            </w:pPr>
          </w:p>
        </w:tc>
        <w:tc>
          <w:tcPr>
            <w:tcW w:w="149" w:type="dxa"/>
          </w:tcPr>
          <w:p w14:paraId="21B831BD" w14:textId="77777777" w:rsidR="00A37FFA" w:rsidRDefault="00A37FFA" w:rsidP="00A37FFA">
            <w:pPr>
              <w:pStyle w:val="EmptyCellLayoutStyle"/>
              <w:spacing w:after="0" w:line="240" w:lineRule="auto"/>
            </w:pPr>
          </w:p>
        </w:tc>
      </w:tr>
      <w:tr w:rsidR="00A37FFA" w14:paraId="45216B05" w14:textId="77777777" w:rsidTr="00A37FFA">
        <w:trPr>
          <w:trHeight w:val="80"/>
        </w:trPr>
        <w:tc>
          <w:tcPr>
            <w:tcW w:w="54" w:type="dxa"/>
          </w:tcPr>
          <w:p w14:paraId="17F011A0" w14:textId="77777777" w:rsidR="00A37FFA" w:rsidRDefault="00A37FFA" w:rsidP="00A37FFA">
            <w:pPr>
              <w:pStyle w:val="EmptyCellLayoutStyle"/>
              <w:spacing w:after="0" w:line="240" w:lineRule="auto"/>
            </w:pPr>
          </w:p>
        </w:tc>
        <w:tc>
          <w:tcPr>
            <w:tcW w:w="10395" w:type="dxa"/>
          </w:tcPr>
          <w:p w14:paraId="6FE0F26D" w14:textId="77777777" w:rsidR="00A37FFA" w:rsidRDefault="00A37FFA" w:rsidP="00A37FFA">
            <w:pPr>
              <w:pStyle w:val="EmptyCellLayoutStyle"/>
              <w:spacing w:after="0" w:line="240" w:lineRule="auto"/>
            </w:pPr>
          </w:p>
        </w:tc>
        <w:tc>
          <w:tcPr>
            <w:tcW w:w="149" w:type="dxa"/>
          </w:tcPr>
          <w:p w14:paraId="23C12E7E" w14:textId="77777777" w:rsidR="00A37FFA" w:rsidRDefault="00A37FFA" w:rsidP="00A37FFA">
            <w:pPr>
              <w:pStyle w:val="EmptyCellLayoutStyle"/>
              <w:spacing w:after="0" w:line="240" w:lineRule="auto"/>
            </w:pPr>
          </w:p>
        </w:tc>
      </w:tr>
    </w:tbl>
    <w:p xmlns:w="http://schemas.openxmlformats.org/wordprocessingml/2006/main" w14:paraId="2E137117" w14:textId="77777777" w:rsidR="00A37FFA" w:rsidRDefault="00A37FFA" w:rsidP="00A37FFA">
      <w:pPr>
        <w:spacing w:after="0" w:line="240" w:lineRule="auto"/>
      </w:pPr>
    </w:p>
    <w:p xmlns:w="http://schemas.openxmlformats.org/wordprocessingml/2006/main" w14:paraId="3AE643C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的行数/秒（桶中的第一行且已删除）</w:t>
      </w:r>
    </w:p>
    <w:p xmlns:w="http://schemas.openxmlformats.org/wordprocessingml/2006/main" w14:paraId="2EC28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处理的行数/秒（桶中的第一行且已删除）”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E040CA" w14:textId="77777777" w:rsidTr="00A37FFA">
        <w:trPr>
          <w:trHeight w:val="54"/>
        </w:trPr>
        <w:tc>
          <w:tcPr>
            <w:tcW w:w="54" w:type="dxa"/>
          </w:tcPr>
          <w:p w14:paraId="782E3266" w14:textId="77777777" w:rsidR="00A37FFA" w:rsidRDefault="00A37FFA" w:rsidP="00A37FFA">
            <w:pPr>
              <w:pStyle w:val="EmptyCellLayoutStyle"/>
              <w:spacing w:after="0" w:line="240" w:lineRule="auto"/>
            </w:pPr>
          </w:p>
        </w:tc>
        <w:tc>
          <w:tcPr>
            <w:tcW w:w="10395" w:type="dxa"/>
          </w:tcPr>
          <w:p w14:paraId="1F506F96" w14:textId="77777777" w:rsidR="00A37FFA" w:rsidRDefault="00A37FFA" w:rsidP="00A37FFA">
            <w:pPr>
              <w:pStyle w:val="EmptyCellLayoutStyle"/>
              <w:spacing w:after="0" w:line="240" w:lineRule="auto"/>
            </w:pPr>
          </w:p>
        </w:tc>
        <w:tc>
          <w:tcPr>
            <w:tcW w:w="149" w:type="dxa"/>
          </w:tcPr>
          <w:p w14:paraId="6BD5A322" w14:textId="77777777" w:rsidR="00A37FFA" w:rsidRDefault="00A37FFA" w:rsidP="00A37FFA">
            <w:pPr>
              <w:pStyle w:val="EmptyCellLayoutStyle"/>
              <w:spacing w:after="0" w:line="240" w:lineRule="auto"/>
            </w:pPr>
          </w:p>
        </w:tc>
      </w:tr>
      <w:tr w:rsidR="00A37FFA" w14:paraId="46439168" w14:textId="77777777" w:rsidTr="00A37FFA">
        <w:tc>
          <w:tcPr>
            <w:tcW w:w="54" w:type="dxa"/>
          </w:tcPr>
          <w:p w14:paraId="1F2285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D26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771C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95B51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50B23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209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9A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337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1E0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2036D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8B6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2A7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1622E"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FC2C0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46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709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F23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DD55BF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9DF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57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CFC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93EA66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354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BD0E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F8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383A18E" w14:textId="77777777" w:rsidR="00A37FFA" w:rsidRDefault="00A37FFA" w:rsidP="00A37FFA">
            <w:pPr>
              <w:spacing w:after="0" w:line="240" w:lineRule="auto"/>
            </w:pPr>
          </w:p>
        </w:tc>
        <w:tc>
          <w:tcPr>
            <w:tcW w:w="149" w:type="dxa"/>
          </w:tcPr>
          <w:p w14:paraId="5BD99C07" w14:textId="77777777" w:rsidR="00A37FFA" w:rsidRDefault="00A37FFA" w:rsidP="00A37FFA">
            <w:pPr>
              <w:pStyle w:val="EmptyCellLayoutStyle"/>
              <w:spacing w:after="0" w:line="240" w:lineRule="auto"/>
            </w:pPr>
          </w:p>
        </w:tc>
      </w:tr>
      <w:tr w:rsidR="00A37FFA" w14:paraId="04794EFD" w14:textId="77777777" w:rsidTr="00A37FFA">
        <w:trPr>
          <w:trHeight w:val="80"/>
        </w:trPr>
        <w:tc>
          <w:tcPr>
            <w:tcW w:w="54" w:type="dxa"/>
          </w:tcPr>
          <w:p w14:paraId="292E2CF5" w14:textId="77777777" w:rsidR="00A37FFA" w:rsidRDefault="00A37FFA" w:rsidP="00A37FFA">
            <w:pPr>
              <w:pStyle w:val="EmptyCellLayoutStyle"/>
              <w:spacing w:after="0" w:line="240" w:lineRule="auto"/>
            </w:pPr>
          </w:p>
        </w:tc>
        <w:tc>
          <w:tcPr>
            <w:tcW w:w="10395" w:type="dxa"/>
          </w:tcPr>
          <w:p w14:paraId="6B7F753D" w14:textId="77777777" w:rsidR="00A37FFA" w:rsidRDefault="00A37FFA" w:rsidP="00A37FFA">
            <w:pPr>
              <w:pStyle w:val="EmptyCellLayoutStyle"/>
              <w:spacing w:after="0" w:line="240" w:lineRule="auto"/>
            </w:pPr>
          </w:p>
        </w:tc>
        <w:tc>
          <w:tcPr>
            <w:tcW w:w="149" w:type="dxa"/>
          </w:tcPr>
          <w:p w14:paraId="13C194E2" w14:textId="77777777" w:rsidR="00A37FFA" w:rsidRDefault="00A37FFA" w:rsidP="00A37FFA">
            <w:pPr>
              <w:pStyle w:val="EmptyCellLayoutStyle"/>
              <w:spacing w:after="0" w:line="240" w:lineRule="auto"/>
            </w:pPr>
          </w:p>
        </w:tc>
      </w:tr>
    </w:tbl>
    <w:p xmlns:w="http://schemas.openxmlformats.org/wordprocessingml/2006/main" w14:paraId="3CD7EBD2" w14:textId="77777777" w:rsidR="00A37FFA" w:rsidRDefault="00A37FFA" w:rsidP="00A37FFA">
      <w:pPr>
        <w:spacing w:after="0" w:line="240" w:lineRule="auto"/>
      </w:pPr>
    </w:p>
    <w:p xmlns:w="http://schemas.openxmlformats.org/wordprocessingml/2006/main" w14:paraId="427E9BB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未完成 HTTP 存储 I/O</w:t>
      </w:r>
    </w:p>
    <w:p xmlns:w="http://schemas.openxmlformats.org/wordprocessingml/2006/main" w14:paraId="0E27F5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未完成 HTTP 存储 I/O”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9E96D63" w14:textId="77777777" w:rsidTr="00A37FFA">
        <w:trPr>
          <w:trHeight w:val="54"/>
        </w:trPr>
        <w:tc>
          <w:tcPr>
            <w:tcW w:w="54" w:type="dxa"/>
          </w:tcPr>
          <w:p w14:paraId="2E07B00E" w14:textId="77777777" w:rsidR="00A37FFA" w:rsidRDefault="00A37FFA" w:rsidP="00A37FFA">
            <w:pPr>
              <w:pStyle w:val="EmptyCellLayoutStyle"/>
              <w:spacing w:after="0" w:line="240" w:lineRule="auto"/>
            </w:pPr>
          </w:p>
        </w:tc>
        <w:tc>
          <w:tcPr>
            <w:tcW w:w="10395" w:type="dxa"/>
          </w:tcPr>
          <w:p w14:paraId="77F9DF40" w14:textId="77777777" w:rsidR="00A37FFA" w:rsidRDefault="00A37FFA" w:rsidP="00A37FFA">
            <w:pPr>
              <w:pStyle w:val="EmptyCellLayoutStyle"/>
              <w:spacing w:after="0" w:line="240" w:lineRule="auto"/>
            </w:pPr>
          </w:p>
        </w:tc>
        <w:tc>
          <w:tcPr>
            <w:tcW w:w="149" w:type="dxa"/>
          </w:tcPr>
          <w:p w14:paraId="47F6961B" w14:textId="77777777" w:rsidR="00A37FFA" w:rsidRDefault="00A37FFA" w:rsidP="00A37FFA">
            <w:pPr>
              <w:pStyle w:val="EmptyCellLayoutStyle"/>
              <w:spacing w:after="0" w:line="240" w:lineRule="auto"/>
            </w:pPr>
          </w:p>
        </w:tc>
      </w:tr>
      <w:tr w:rsidR="00A37FFA" w14:paraId="76E97D06" w14:textId="77777777" w:rsidTr="00A37FFA">
        <w:tc>
          <w:tcPr>
            <w:tcW w:w="54" w:type="dxa"/>
          </w:tcPr>
          <w:p w14:paraId="6B1658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2A3816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411D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8984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6B1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9322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887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C3B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F74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337BC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9B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DD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2EDA3"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2B55C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05A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F39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840A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BFE9B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40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07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4B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43A22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13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7B5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43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EB169A6" w14:textId="77777777" w:rsidR="00A37FFA" w:rsidRDefault="00A37FFA" w:rsidP="00A37FFA">
            <w:pPr>
              <w:spacing w:after="0" w:line="240" w:lineRule="auto"/>
            </w:pPr>
          </w:p>
        </w:tc>
        <w:tc>
          <w:tcPr>
            <w:tcW w:w="149" w:type="dxa"/>
          </w:tcPr>
          <w:p w14:paraId="172EBBDB" w14:textId="77777777" w:rsidR="00A37FFA" w:rsidRDefault="00A37FFA" w:rsidP="00A37FFA">
            <w:pPr>
              <w:pStyle w:val="EmptyCellLayoutStyle"/>
              <w:spacing w:after="0" w:line="240" w:lineRule="auto"/>
            </w:pPr>
          </w:p>
        </w:tc>
      </w:tr>
      <w:tr w:rsidR="00A37FFA" w14:paraId="7830510C" w14:textId="77777777" w:rsidTr="00A37FFA">
        <w:trPr>
          <w:trHeight w:val="80"/>
        </w:trPr>
        <w:tc>
          <w:tcPr>
            <w:tcW w:w="54" w:type="dxa"/>
          </w:tcPr>
          <w:p w14:paraId="766E3F6B" w14:textId="77777777" w:rsidR="00A37FFA" w:rsidRDefault="00A37FFA" w:rsidP="00A37FFA">
            <w:pPr>
              <w:pStyle w:val="EmptyCellLayoutStyle"/>
              <w:spacing w:after="0" w:line="240" w:lineRule="auto"/>
            </w:pPr>
          </w:p>
        </w:tc>
        <w:tc>
          <w:tcPr>
            <w:tcW w:w="10395" w:type="dxa"/>
          </w:tcPr>
          <w:p w14:paraId="7E83EFF7" w14:textId="77777777" w:rsidR="00A37FFA" w:rsidRDefault="00A37FFA" w:rsidP="00A37FFA">
            <w:pPr>
              <w:pStyle w:val="EmptyCellLayoutStyle"/>
              <w:spacing w:after="0" w:line="240" w:lineRule="auto"/>
            </w:pPr>
          </w:p>
        </w:tc>
        <w:tc>
          <w:tcPr>
            <w:tcW w:w="149" w:type="dxa"/>
          </w:tcPr>
          <w:p w14:paraId="2699DFED" w14:textId="77777777" w:rsidR="00A37FFA" w:rsidRDefault="00A37FFA" w:rsidP="00A37FFA">
            <w:pPr>
              <w:pStyle w:val="EmptyCellLayoutStyle"/>
              <w:spacing w:after="0" w:line="240" w:lineRule="auto"/>
            </w:pPr>
          </w:p>
        </w:tc>
      </w:tr>
    </w:tbl>
    <w:p xmlns:w="http://schemas.openxmlformats.org/wordprocessingml/2006/main" w14:paraId="70A24446" w14:textId="77777777" w:rsidR="00A37FFA" w:rsidRDefault="00A37FFA" w:rsidP="00A37FFA">
      <w:pPr>
        <w:spacing w:after="0" w:line="240" w:lineRule="auto"/>
      </w:pPr>
    </w:p>
    <w:p xmlns:w="http://schemas.openxmlformats.org/wordprocessingml/2006/main" w14:paraId="1C2228A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放弃的转发消息数</w:t>
      </w:r>
    </w:p>
    <w:p xmlns:w="http://schemas.openxmlformats.org/wordprocessingml/2006/main" w14:paraId="657DF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放弃的转发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445A93" w14:textId="77777777" w:rsidTr="00A37FFA">
        <w:trPr>
          <w:trHeight w:val="54"/>
        </w:trPr>
        <w:tc>
          <w:tcPr>
            <w:tcW w:w="54" w:type="dxa"/>
          </w:tcPr>
          <w:p w14:paraId="2C315C10" w14:textId="77777777" w:rsidR="00A37FFA" w:rsidRDefault="00A37FFA" w:rsidP="00A37FFA">
            <w:pPr>
              <w:pStyle w:val="EmptyCellLayoutStyle"/>
              <w:spacing w:after="0" w:line="240" w:lineRule="auto"/>
            </w:pPr>
          </w:p>
        </w:tc>
        <w:tc>
          <w:tcPr>
            <w:tcW w:w="10395" w:type="dxa"/>
          </w:tcPr>
          <w:p w14:paraId="7CA59552" w14:textId="77777777" w:rsidR="00A37FFA" w:rsidRDefault="00A37FFA" w:rsidP="00A37FFA">
            <w:pPr>
              <w:pStyle w:val="EmptyCellLayoutStyle"/>
              <w:spacing w:after="0" w:line="240" w:lineRule="auto"/>
            </w:pPr>
          </w:p>
        </w:tc>
        <w:tc>
          <w:tcPr>
            <w:tcW w:w="149" w:type="dxa"/>
          </w:tcPr>
          <w:p w14:paraId="775E5DE0" w14:textId="77777777" w:rsidR="00A37FFA" w:rsidRDefault="00A37FFA" w:rsidP="00A37FFA">
            <w:pPr>
              <w:pStyle w:val="EmptyCellLayoutStyle"/>
              <w:spacing w:after="0" w:line="240" w:lineRule="auto"/>
            </w:pPr>
          </w:p>
        </w:tc>
      </w:tr>
      <w:tr w:rsidR="00A37FFA" w14:paraId="75C13528" w14:textId="77777777" w:rsidTr="00A37FFA">
        <w:tc>
          <w:tcPr>
            <w:tcW w:w="54" w:type="dxa"/>
          </w:tcPr>
          <w:p w14:paraId="2B53B1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FADA7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DCF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BEA4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6879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0584B6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33A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A4A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FE8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B30C3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25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FF3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89CC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000C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05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2D6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52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4FB6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3C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0E3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5D1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D7600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2316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1002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FD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305DF98" w14:textId="77777777" w:rsidR="00A37FFA" w:rsidRDefault="00A37FFA" w:rsidP="00A37FFA">
            <w:pPr>
              <w:spacing w:after="0" w:line="240" w:lineRule="auto"/>
            </w:pPr>
          </w:p>
        </w:tc>
        <w:tc>
          <w:tcPr>
            <w:tcW w:w="149" w:type="dxa"/>
          </w:tcPr>
          <w:p w14:paraId="335F9AC5" w14:textId="77777777" w:rsidR="00A37FFA" w:rsidRDefault="00A37FFA" w:rsidP="00A37FFA">
            <w:pPr>
              <w:pStyle w:val="EmptyCellLayoutStyle"/>
              <w:spacing w:after="0" w:line="240" w:lineRule="auto"/>
            </w:pPr>
          </w:p>
        </w:tc>
      </w:tr>
      <w:tr w:rsidR="00A37FFA" w14:paraId="5751DC62" w14:textId="77777777" w:rsidTr="00A37FFA">
        <w:trPr>
          <w:trHeight w:val="80"/>
        </w:trPr>
        <w:tc>
          <w:tcPr>
            <w:tcW w:w="54" w:type="dxa"/>
          </w:tcPr>
          <w:p w14:paraId="10212536" w14:textId="77777777" w:rsidR="00A37FFA" w:rsidRDefault="00A37FFA" w:rsidP="00A37FFA">
            <w:pPr>
              <w:pStyle w:val="EmptyCellLayoutStyle"/>
              <w:spacing w:after="0" w:line="240" w:lineRule="auto"/>
            </w:pPr>
          </w:p>
        </w:tc>
        <w:tc>
          <w:tcPr>
            <w:tcW w:w="10395" w:type="dxa"/>
          </w:tcPr>
          <w:p w14:paraId="629D4ED3" w14:textId="77777777" w:rsidR="00A37FFA" w:rsidRDefault="00A37FFA" w:rsidP="00A37FFA">
            <w:pPr>
              <w:pStyle w:val="EmptyCellLayoutStyle"/>
              <w:spacing w:after="0" w:line="240" w:lineRule="auto"/>
            </w:pPr>
          </w:p>
        </w:tc>
        <w:tc>
          <w:tcPr>
            <w:tcW w:w="149" w:type="dxa"/>
          </w:tcPr>
          <w:p w14:paraId="47E5D60F" w14:textId="77777777" w:rsidR="00A37FFA" w:rsidRDefault="00A37FFA" w:rsidP="00A37FFA">
            <w:pPr>
              <w:pStyle w:val="EmptyCellLayoutStyle"/>
              <w:spacing w:after="0" w:line="240" w:lineRule="auto"/>
            </w:pPr>
          </w:p>
        </w:tc>
      </w:tr>
    </w:tbl>
    <w:p xmlns:w="http://schemas.openxmlformats.org/wordprocessingml/2006/main" w14:paraId="7A807AC2" w14:textId="77777777" w:rsidR="00A37FFA" w:rsidRDefault="00A37FFA" w:rsidP="00A37FFA">
      <w:pPr>
        <w:spacing w:after="0" w:line="240" w:lineRule="auto"/>
      </w:pPr>
    </w:p>
    <w:p xmlns:w="http://schemas.openxmlformats.org/wordprocessingml/2006/main" w14:paraId="2DF258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接收 I/O 的缓冲区副本计数</w:t>
      </w:r>
    </w:p>
    <w:p xmlns:w="http://schemas.openxmlformats.org/wordprocessingml/2006/main" w14:paraId="453B8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 I/O 的缓冲区副本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AE1729E" w14:textId="77777777" w:rsidTr="00A37FFA">
        <w:trPr>
          <w:trHeight w:val="54"/>
        </w:trPr>
        <w:tc>
          <w:tcPr>
            <w:tcW w:w="54" w:type="dxa"/>
          </w:tcPr>
          <w:p w14:paraId="18BFED14" w14:textId="77777777" w:rsidR="00A37FFA" w:rsidRDefault="00A37FFA" w:rsidP="00A37FFA">
            <w:pPr>
              <w:pStyle w:val="EmptyCellLayoutStyle"/>
              <w:spacing w:after="0" w:line="240" w:lineRule="auto"/>
            </w:pPr>
          </w:p>
        </w:tc>
        <w:tc>
          <w:tcPr>
            <w:tcW w:w="10395" w:type="dxa"/>
          </w:tcPr>
          <w:p w14:paraId="15F6CC0B" w14:textId="77777777" w:rsidR="00A37FFA" w:rsidRDefault="00A37FFA" w:rsidP="00A37FFA">
            <w:pPr>
              <w:pStyle w:val="EmptyCellLayoutStyle"/>
              <w:spacing w:after="0" w:line="240" w:lineRule="auto"/>
            </w:pPr>
          </w:p>
        </w:tc>
        <w:tc>
          <w:tcPr>
            <w:tcW w:w="149" w:type="dxa"/>
          </w:tcPr>
          <w:p w14:paraId="37FE892E" w14:textId="77777777" w:rsidR="00A37FFA" w:rsidRDefault="00A37FFA" w:rsidP="00A37FFA">
            <w:pPr>
              <w:pStyle w:val="EmptyCellLayoutStyle"/>
              <w:spacing w:after="0" w:line="240" w:lineRule="auto"/>
            </w:pPr>
          </w:p>
        </w:tc>
      </w:tr>
      <w:tr w:rsidR="00A37FFA" w14:paraId="3CADEF27" w14:textId="77777777" w:rsidTr="00A37FFA">
        <w:tc>
          <w:tcPr>
            <w:tcW w:w="54" w:type="dxa"/>
          </w:tcPr>
          <w:p w14:paraId="75F6E71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793A39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D74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327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32E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3085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71E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A9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5D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A60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43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A1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D92D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2B3E8E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809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FAD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E3F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8E533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9EE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BF0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5A3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9DFE5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035D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7BB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11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635681" w14:textId="77777777" w:rsidR="00A37FFA" w:rsidRDefault="00A37FFA" w:rsidP="00A37FFA">
            <w:pPr>
              <w:spacing w:after="0" w:line="240" w:lineRule="auto"/>
            </w:pPr>
          </w:p>
        </w:tc>
        <w:tc>
          <w:tcPr>
            <w:tcW w:w="149" w:type="dxa"/>
          </w:tcPr>
          <w:p w14:paraId="36FA557A" w14:textId="77777777" w:rsidR="00A37FFA" w:rsidRDefault="00A37FFA" w:rsidP="00A37FFA">
            <w:pPr>
              <w:pStyle w:val="EmptyCellLayoutStyle"/>
              <w:spacing w:after="0" w:line="240" w:lineRule="auto"/>
            </w:pPr>
          </w:p>
        </w:tc>
      </w:tr>
      <w:tr w:rsidR="00A37FFA" w14:paraId="158F8265" w14:textId="77777777" w:rsidTr="00A37FFA">
        <w:trPr>
          <w:trHeight w:val="80"/>
        </w:trPr>
        <w:tc>
          <w:tcPr>
            <w:tcW w:w="54" w:type="dxa"/>
          </w:tcPr>
          <w:p w14:paraId="77BC9018" w14:textId="77777777" w:rsidR="00A37FFA" w:rsidRDefault="00A37FFA" w:rsidP="00A37FFA">
            <w:pPr>
              <w:pStyle w:val="EmptyCellLayoutStyle"/>
              <w:spacing w:after="0" w:line="240" w:lineRule="auto"/>
            </w:pPr>
          </w:p>
        </w:tc>
        <w:tc>
          <w:tcPr>
            <w:tcW w:w="10395" w:type="dxa"/>
          </w:tcPr>
          <w:p w14:paraId="17F0DC43" w14:textId="77777777" w:rsidR="00A37FFA" w:rsidRDefault="00A37FFA" w:rsidP="00A37FFA">
            <w:pPr>
              <w:pStyle w:val="EmptyCellLayoutStyle"/>
              <w:spacing w:after="0" w:line="240" w:lineRule="auto"/>
            </w:pPr>
          </w:p>
        </w:tc>
        <w:tc>
          <w:tcPr>
            <w:tcW w:w="149" w:type="dxa"/>
          </w:tcPr>
          <w:p w14:paraId="0E3EAD6A" w14:textId="77777777" w:rsidR="00A37FFA" w:rsidRDefault="00A37FFA" w:rsidP="00A37FFA">
            <w:pPr>
              <w:pStyle w:val="EmptyCellLayoutStyle"/>
              <w:spacing w:after="0" w:line="240" w:lineRule="auto"/>
            </w:pPr>
          </w:p>
        </w:tc>
      </w:tr>
    </w:tbl>
    <w:p xmlns:w="http://schemas.openxmlformats.org/wordprocessingml/2006/main" w14:paraId="3D8A09B9" w14:textId="77777777" w:rsidR="00A37FFA" w:rsidRDefault="00A37FFA" w:rsidP="00A37FFA">
      <w:pPr>
        <w:spacing w:after="0" w:line="240" w:lineRule="auto"/>
      </w:pPr>
    </w:p>
    <w:p xmlns:w="http://schemas.openxmlformats.org/wordprocessingml/2006/main" w14:paraId="73A3DE6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接触的虚拟过期行数/秒</w:t>
      </w:r>
    </w:p>
    <w:p xmlns:w="http://schemas.openxmlformats.org/wordprocessingml/2006/main" w14:paraId="70986B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的虚拟处理子系统收集 Windows“接触的虚拟过期行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E62B942" w14:textId="77777777" w:rsidTr="00A37FFA">
        <w:trPr>
          <w:trHeight w:val="54"/>
        </w:trPr>
        <w:tc>
          <w:tcPr>
            <w:tcW w:w="54" w:type="dxa"/>
          </w:tcPr>
          <w:p w14:paraId="224F3314" w14:textId="77777777" w:rsidR="00A37FFA" w:rsidRDefault="00A37FFA" w:rsidP="00A37FFA">
            <w:pPr>
              <w:pStyle w:val="EmptyCellLayoutStyle"/>
              <w:spacing w:after="0" w:line="240" w:lineRule="auto"/>
            </w:pPr>
          </w:p>
        </w:tc>
        <w:tc>
          <w:tcPr>
            <w:tcW w:w="10395" w:type="dxa"/>
          </w:tcPr>
          <w:p w14:paraId="53675504" w14:textId="77777777" w:rsidR="00A37FFA" w:rsidRDefault="00A37FFA" w:rsidP="00A37FFA">
            <w:pPr>
              <w:pStyle w:val="EmptyCellLayoutStyle"/>
              <w:spacing w:after="0" w:line="240" w:lineRule="auto"/>
            </w:pPr>
          </w:p>
        </w:tc>
        <w:tc>
          <w:tcPr>
            <w:tcW w:w="149" w:type="dxa"/>
          </w:tcPr>
          <w:p w14:paraId="3E35509F" w14:textId="77777777" w:rsidR="00A37FFA" w:rsidRDefault="00A37FFA" w:rsidP="00A37FFA">
            <w:pPr>
              <w:pStyle w:val="EmptyCellLayoutStyle"/>
              <w:spacing w:after="0" w:line="240" w:lineRule="auto"/>
            </w:pPr>
          </w:p>
        </w:tc>
      </w:tr>
      <w:tr w:rsidR="00A37FFA" w14:paraId="4AC06740" w14:textId="77777777" w:rsidTr="00A37FFA">
        <w:tc>
          <w:tcPr>
            <w:tcW w:w="54" w:type="dxa"/>
          </w:tcPr>
          <w:p w14:paraId="4C69D61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3836C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81F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F13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944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83A05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323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13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E2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F83E7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A1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A1C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8F60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86AD8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97C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06C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4EA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1E80CB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C27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165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DD9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CA33E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D8D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DDF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F5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535744A" w14:textId="77777777" w:rsidR="00A37FFA" w:rsidRDefault="00A37FFA" w:rsidP="00A37FFA">
            <w:pPr>
              <w:spacing w:after="0" w:line="240" w:lineRule="auto"/>
            </w:pPr>
          </w:p>
        </w:tc>
        <w:tc>
          <w:tcPr>
            <w:tcW w:w="149" w:type="dxa"/>
          </w:tcPr>
          <w:p w14:paraId="5EBB1924" w14:textId="77777777" w:rsidR="00A37FFA" w:rsidRDefault="00A37FFA" w:rsidP="00A37FFA">
            <w:pPr>
              <w:pStyle w:val="EmptyCellLayoutStyle"/>
              <w:spacing w:after="0" w:line="240" w:lineRule="auto"/>
            </w:pPr>
          </w:p>
        </w:tc>
      </w:tr>
      <w:tr w:rsidR="00A37FFA" w14:paraId="32156BC1" w14:textId="77777777" w:rsidTr="00A37FFA">
        <w:trPr>
          <w:trHeight w:val="80"/>
        </w:trPr>
        <w:tc>
          <w:tcPr>
            <w:tcW w:w="54" w:type="dxa"/>
          </w:tcPr>
          <w:p w14:paraId="5245CEAD" w14:textId="77777777" w:rsidR="00A37FFA" w:rsidRDefault="00A37FFA" w:rsidP="00A37FFA">
            <w:pPr>
              <w:pStyle w:val="EmptyCellLayoutStyle"/>
              <w:spacing w:after="0" w:line="240" w:lineRule="auto"/>
            </w:pPr>
          </w:p>
        </w:tc>
        <w:tc>
          <w:tcPr>
            <w:tcW w:w="10395" w:type="dxa"/>
          </w:tcPr>
          <w:p w14:paraId="5B16A72D" w14:textId="77777777" w:rsidR="00A37FFA" w:rsidRDefault="00A37FFA" w:rsidP="00A37FFA">
            <w:pPr>
              <w:pStyle w:val="EmptyCellLayoutStyle"/>
              <w:spacing w:after="0" w:line="240" w:lineRule="auto"/>
            </w:pPr>
          </w:p>
        </w:tc>
        <w:tc>
          <w:tcPr>
            <w:tcW w:w="149" w:type="dxa"/>
          </w:tcPr>
          <w:p w14:paraId="0F184B82" w14:textId="77777777" w:rsidR="00A37FFA" w:rsidRDefault="00A37FFA" w:rsidP="00A37FFA">
            <w:pPr>
              <w:pStyle w:val="EmptyCellLayoutStyle"/>
              <w:spacing w:after="0" w:line="240" w:lineRule="auto"/>
            </w:pPr>
          </w:p>
        </w:tc>
      </w:tr>
    </w:tbl>
    <w:p xmlns:w="http://schemas.openxmlformats.org/wordprocessingml/2006/main" w14:paraId="7AD3A76C" w14:textId="77777777" w:rsidR="00A37FFA" w:rsidRDefault="00A37FFA" w:rsidP="00A37FFA">
      <w:pPr>
        <w:spacing w:after="0" w:line="240" w:lineRule="auto"/>
      </w:pPr>
    </w:p>
    <w:p xmlns:w="http://schemas.openxmlformats.org/wordprocessingml/2006/main" w14:paraId="24CAD2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引擎盗用的服务器内存 (MB)</w:t>
      </w:r>
    </w:p>
    <w:p xmlns:w="http://schemas.openxmlformats.org/wordprocessingml/2006/main" w14:paraId="13E8DA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 SQL 数据库引擎盗用的服务器内存 (MB)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96008B" w14:textId="77777777" w:rsidTr="00A37FFA">
        <w:trPr>
          <w:trHeight w:val="54"/>
        </w:trPr>
        <w:tc>
          <w:tcPr>
            <w:tcW w:w="54" w:type="dxa"/>
          </w:tcPr>
          <w:p w14:paraId="67234AED" w14:textId="77777777" w:rsidR="00A37FFA" w:rsidRDefault="00A37FFA" w:rsidP="00A37FFA">
            <w:pPr>
              <w:pStyle w:val="EmptyCellLayoutStyle"/>
              <w:spacing w:after="0" w:line="240" w:lineRule="auto"/>
            </w:pPr>
          </w:p>
        </w:tc>
        <w:tc>
          <w:tcPr>
            <w:tcW w:w="10395" w:type="dxa"/>
          </w:tcPr>
          <w:p w14:paraId="4FFE52F8" w14:textId="77777777" w:rsidR="00A37FFA" w:rsidRDefault="00A37FFA" w:rsidP="00A37FFA">
            <w:pPr>
              <w:pStyle w:val="EmptyCellLayoutStyle"/>
              <w:spacing w:after="0" w:line="240" w:lineRule="auto"/>
            </w:pPr>
          </w:p>
        </w:tc>
        <w:tc>
          <w:tcPr>
            <w:tcW w:w="149" w:type="dxa"/>
          </w:tcPr>
          <w:p w14:paraId="6AC1CB02" w14:textId="77777777" w:rsidR="00A37FFA" w:rsidRDefault="00A37FFA" w:rsidP="00A37FFA">
            <w:pPr>
              <w:pStyle w:val="EmptyCellLayoutStyle"/>
              <w:spacing w:after="0" w:line="240" w:lineRule="auto"/>
            </w:pPr>
          </w:p>
        </w:tc>
      </w:tr>
      <w:tr w:rsidR="00A37FFA" w14:paraId="2C3B9DC3" w14:textId="77777777" w:rsidTr="00A37FFA">
        <w:tc>
          <w:tcPr>
            <w:tcW w:w="54" w:type="dxa"/>
          </w:tcPr>
          <w:p w14:paraId="409F8EC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1140E9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5C15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47C86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E0ED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B00FA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F7B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E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EA3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ED405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440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1C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2E12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315AC1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8A8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221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E58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E38C2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7CA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54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5BBF7" w14:textId="77777777" w:rsidR="00A37FFA" w:rsidRDefault="00A37FFA" w:rsidP="00A37FFA">
                  <w:pPr>
                    <w:spacing w:after="0" w:line="240" w:lineRule="auto"/>
                  </w:pPr>
                </w:p>
              </w:tc>
            </w:tr>
            <w:tr w:rsidR="00A37FFA" w14:paraId="0DF3DA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43F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AC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43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19704B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453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14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486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99D45B0" w14:textId="77777777" w:rsidR="00A37FFA" w:rsidRDefault="00A37FFA" w:rsidP="00A37FFA">
            <w:pPr>
              <w:spacing w:after="0" w:line="240" w:lineRule="auto"/>
            </w:pPr>
          </w:p>
        </w:tc>
        <w:tc>
          <w:tcPr>
            <w:tcW w:w="149" w:type="dxa"/>
          </w:tcPr>
          <w:p w14:paraId="31873CFE" w14:textId="77777777" w:rsidR="00A37FFA" w:rsidRDefault="00A37FFA" w:rsidP="00A37FFA">
            <w:pPr>
              <w:pStyle w:val="EmptyCellLayoutStyle"/>
              <w:spacing w:after="0" w:line="240" w:lineRule="auto"/>
            </w:pPr>
          </w:p>
        </w:tc>
      </w:tr>
      <w:tr w:rsidR="00A37FFA" w14:paraId="63483C73" w14:textId="77777777" w:rsidTr="00A37FFA">
        <w:trPr>
          <w:trHeight w:val="80"/>
        </w:trPr>
        <w:tc>
          <w:tcPr>
            <w:tcW w:w="54" w:type="dxa"/>
          </w:tcPr>
          <w:p w14:paraId="0620123E" w14:textId="77777777" w:rsidR="00A37FFA" w:rsidRDefault="00A37FFA" w:rsidP="00A37FFA">
            <w:pPr>
              <w:pStyle w:val="EmptyCellLayoutStyle"/>
              <w:spacing w:after="0" w:line="240" w:lineRule="auto"/>
            </w:pPr>
          </w:p>
        </w:tc>
        <w:tc>
          <w:tcPr>
            <w:tcW w:w="10395" w:type="dxa"/>
          </w:tcPr>
          <w:p w14:paraId="1768842E" w14:textId="77777777" w:rsidR="00A37FFA" w:rsidRDefault="00A37FFA" w:rsidP="00A37FFA">
            <w:pPr>
              <w:pStyle w:val="EmptyCellLayoutStyle"/>
              <w:spacing w:after="0" w:line="240" w:lineRule="auto"/>
            </w:pPr>
          </w:p>
        </w:tc>
        <w:tc>
          <w:tcPr>
            <w:tcW w:w="149" w:type="dxa"/>
          </w:tcPr>
          <w:p w14:paraId="1FA3A045" w14:textId="77777777" w:rsidR="00A37FFA" w:rsidRDefault="00A37FFA" w:rsidP="00A37FFA">
            <w:pPr>
              <w:pStyle w:val="EmptyCellLayoutStyle"/>
              <w:spacing w:after="0" w:line="240" w:lineRule="auto"/>
            </w:pPr>
          </w:p>
        </w:tc>
      </w:tr>
    </w:tbl>
    <w:p xmlns:w="http://schemas.openxmlformats.org/wordprocessingml/2006/main" w14:paraId="6543E942" w14:textId="77777777" w:rsidR="00A37FFA" w:rsidRDefault="00A37FFA" w:rsidP="00A37FFA">
      <w:pPr>
        <w:spacing w:after="0" w:line="240" w:lineRule="auto"/>
      </w:pPr>
    </w:p>
    <w:p xmlns:w="http://schemas.openxmlformats.org/wordprocessingml/2006/main" w14:paraId="79586EE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引擎页生存期 (s)</w:t>
      </w:r>
    </w:p>
    <w:p xmlns:w="http://schemas.openxmlformats.org/wordprocessingml/2006/main" w14:paraId="50A288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 SQL 数据库引擎页生存期 (s) 性能收集规则</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6B50A1" w14:textId="77777777" w:rsidTr="00A37FFA">
        <w:trPr>
          <w:trHeight w:val="54"/>
        </w:trPr>
        <w:tc>
          <w:tcPr>
            <w:tcW w:w="54" w:type="dxa"/>
          </w:tcPr>
          <w:p w14:paraId="06660872" w14:textId="77777777" w:rsidR="00A37FFA" w:rsidRDefault="00A37FFA" w:rsidP="00A37FFA">
            <w:pPr>
              <w:pStyle w:val="EmptyCellLayoutStyle"/>
              <w:spacing w:after="0" w:line="240" w:lineRule="auto"/>
            </w:pPr>
          </w:p>
        </w:tc>
        <w:tc>
          <w:tcPr>
            <w:tcW w:w="10395" w:type="dxa"/>
          </w:tcPr>
          <w:p w14:paraId="135EC234" w14:textId="77777777" w:rsidR="00A37FFA" w:rsidRDefault="00A37FFA" w:rsidP="00A37FFA">
            <w:pPr>
              <w:pStyle w:val="EmptyCellLayoutStyle"/>
              <w:spacing w:after="0" w:line="240" w:lineRule="auto"/>
            </w:pPr>
          </w:p>
        </w:tc>
        <w:tc>
          <w:tcPr>
            <w:tcW w:w="149" w:type="dxa"/>
          </w:tcPr>
          <w:p w14:paraId="354CEEA0" w14:textId="77777777" w:rsidR="00A37FFA" w:rsidRDefault="00A37FFA" w:rsidP="00A37FFA">
            <w:pPr>
              <w:pStyle w:val="EmptyCellLayoutStyle"/>
              <w:spacing w:after="0" w:line="240" w:lineRule="auto"/>
            </w:pPr>
          </w:p>
        </w:tc>
      </w:tr>
      <w:tr w:rsidR="00A37FFA" w14:paraId="355AEB0A" w14:textId="77777777" w:rsidTr="00A37FFA">
        <w:tc>
          <w:tcPr>
            <w:tcW w:w="54" w:type="dxa"/>
          </w:tcPr>
          <w:p w14:paraId="27012EE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A72F5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0CB1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2B87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F8F2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31973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629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FE6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86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42EC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0C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F9B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2361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8FFF48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574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FA9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5F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9571C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4CA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489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2B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09571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E3DE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EA1B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2D0A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D5E759A" w14:textId="77777777" w:rsidR="00A37FFA" w:rsidRDefault="00A37FFA" w:rsidP="00A37FFA">
            <w:pPr>
              <w:spacing w:after="0" w:line="240" w:lineRule="auto"/>
            </w:pPr>
          </w:p>
        </w:tc>
        <w:tc>
          <w:tcPr>
            <w:tcW w:w="149" w:type="dxa"/>
          </w:tcPr>
          <w:p w14:paraId="5BD27EE4" w14:textId="77777777" w:rsidR="00A37FFA" w:rsidRDefault="00A37FFA" w:rsidP="00A37FFA">
            <w:pPr>
              <w:pStyle w:val="EmptyCellLayoutStyle"/>
              <w:spacing w:after="0" w:line="240" w:lineRule="auto"/>
            </w:pPr>
          </w:p>
        </w:tc>
      </w:tr>
      <w:tr w:rsidR="00A37FFA" w14:paraId="194CE095" w14:textId="77777777" w:rsidTr="00A37FFA">
        <w:trPr>
          <w:trHeight w:val="80"/>
        </w:trPr>
        <w:tc>
          <w:tcPr>
            <w:tcW w:w="54" w:type="dxa"/>
          </w:tcPr>
          <w:p w14:paraId="7BF79BEC" w14:textId="77777777" w:rsidR="00A37FFA" w:rsidRDefault="00A37FFA" w:rsidP="00A37FFA">
            <w:pPr>
              <w:pStyle w:val="EmptyCellLayoutStyle"/>
              <w:spacing w:after="0" w:line="240" w:lineRule="auto"/>
            </w:pPr>
          </w:p>
        </w:tc>
        <w:tc>
          <w:tcPr>
            <w:tcW w:w="10395" w:type="dxa"/>
          </w:tcPr>
          <w:p w14:paraId="65259CE6" w14:textId="77777777" w:rsidR="00A37FFA" w:rsidRDefault="00A37FFA" w:rsidP="00A37FFA">
            <w:pPr>
              <w:pStyle w:val="EmptyCellLayoutStyle"/>
              <w:spacing w:after="0" w:line="240" w:lineRule="auto"/>
            </w:pPr>
          </w:p>
        </w:tc>
        <w:tc>
          <w:tcPr>
            <w:tcW w:w="149" w:type="dxa"/>
          </w:tcPr>
          <w:p w14:paraId="6F01209C" w14:textId="77777777" w:rsidR="00A37FFA" w:rsidRDefault="00A37FFA" w:rsidP="00A37FFA">
            <w:pPr>
              <w:pStyle w:val="EmptyCellLayoutStyle"/>
              <w:spacing w:after="0" w:line="240" w:lineRule="auto"/>
            </w:pPr>
          </w:p>
        </w:tc>
      </w:tr>
    </w:tbl>
    <w:p xmlns:w="http://schemas.openxmlformats.org/wordprocessingml/2006/main" w14:paraId="35507ACA" w14:textId="77777777" w:rsidR="00A37FFA" w:rsidRDefault="00A37FFA" w:rsidP="00A37FFA">
      <w:pPr>
        <w:spacing w:after="0" w:line="240" w:lineRule="auto"/>
      </w:pPr>
    </w:p>
    <w:p xmlns:w="http://schemas.openxmlformats.org/wordprocessingml/2006/main" w14:paraId="6B8355D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损坏的消息总数</w:t>
      </w:r>
    </w:p>
    <w:p xmlns:w="http://schemas.openxmlformats.org/wordprocessingml/2006/main" w14:paraId="288238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损坏的消息总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46E8E21" w14:textId="77777777" w:rsidTr="00A37FFA">
        <w:trPr>
          <w:trHeight w:val="54"/>
        </w:trPr>
        <w:tc>
          <w:tcPr>
            <w:tcW w:w="54" w:type="dxa"/>
          </w:tcPr>
          <w:p w14:paraId="26C18D9D" w14:textId="77777777" w:rsidR="00A37FFA" w:rsidRDefault="00A37FFA" w:rsidP="00A37FFA">
            <w:pPr>
              <w:pStyle w:val="EmptyCellLayoutStyle"/>
              <w:spacing w:after="0" w:line="240" w:lineRule="auto"/>
            </w:pPr>
          </w:p>
        </w:tc>
        <w:tc>
          <w:tcPr>
            <w:tcW w:w="10395" w:type="dxa"/>
          </w:tcPr>
          <w:p w14:paraId="6A627F92" w14:textId="77777777" w:rsidR="00A37FFA" w:rsidRDefault="00A37FFA" w:rsidP="00A37FFA">
            <w:pPr>
              <w:pStyle w:val="EmptyCellLayoutStyle"/>
              <w:spacing w:after="0" w:line="240" w:lineRule="auto"/>
            </w:pPr>
          </w:p>
        </w:tc>
        <w:tc>
          <w:tcPr>
            <w:tcW w:w="149" w:type="dxa"/>
          </w:tcPr>
          <w:p w14:paraId="5FC50570" w14:textId="77777777" w:rsidR="00A37FFA" w:rsidRDefault="00A37FFA" w:rsidP="00A37FFA">
            <w:pPr>
              <w:pStyle w:val="EmptyCellLayoutStyle"/>
              <w:spacing w:after="0" w:line="240" w:lineRule="auto"/>
            </w:pPr>
          </w:p>
        </w:tc>
      </w:tr>
      <w:tr w:rsidR="00A37FFA" w14:paraId="5FB6B795" w14:textId="77777777" w:rsidTr="00A37FFA">
        <w:tc>
          <w:tcPr>
            <w:tcW w:w="54" w:type="dxa"/>
          </w:tcPr>
          <w:p w14:paraId="404F45C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04D4E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35C40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AF2D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698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EC0211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937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FEF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59E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5450CE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2C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41E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43FE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8F7088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E22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2A9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193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4873E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FF2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B54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032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CAE302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20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61B5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CD4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7B64A5" w14:textId="77777777" w:rsidR="00A37FFA" w:rsidRDefault="00A37FFA" w:rsidP="00A37FFA">
            <w:pPr>
              <w:spacing w:after="0" w:line="240" w:lineRule="auto"/>
            </w:pPr>
          </w:p>
        </w:tc>
        <w:tc>
          <w:tcPr>
            <w:tcW w:w="149" w:type="dxa"/>
          </w:tcPr>
          <w:p w14:paraId="25D10B99" w14:textId="77777777" w:rsidR="00A37FFA" w:rsidRDefault="00A37FFA" w:rsidP="00A37FFA">
            <w:pPr>
              <w:pStyle w:val="EmptyCellLayoutStyle"/>
              <w:spacing w:after="0" w:line="240" w:lineRule="auto"/>
            </w:pPr>
          </w:p>
        </w:tc>
      </w:tr>
      <w:tr w:rsidR="00A37FFA" w14:paraId="517E0DAE" w14:textId="77777777" w:rsidTr="00A37FFA">
        <w:trPr>
          <w:trHeight w:val="80"/>
        </w:trPr>
        <w:tc>
          <w:tcPr>
            <w:tcW w:w="54" w:type="dxa"/>
          </w:tcPr>
          <w:p w14:paraId="7FADC882" w14:textId="77777777" w:rsidR="00A37FFA" w:rsidRDefault="00A37FFA" w:rsidP="00A37FFA">
            <w:pPr>
              <w:pStyle w:val="EmptyCellLayoutStyle"/>
              <w:spacing w:after="0" w:line="240" w:lineRule="auto"/>
            </w:pPr>
          </w:p>
        </w:tc>
        <w:tc>
          <w:tcPr>
            <w:tcW w:w="10395" w:type="dxa"/>
          </w:tcPr>
          <w:p w14:paraId="48F22D52" w14:textId="77777777" w:rsidR="00A37FFA" w:rsidRDefault="00A37FFA" w:rsidP="00A37FFA">
            <w:pPr>
              <w:pStyle w:val="EmptyCellLayoutStyle"/>
              <w:spacing w:after="0" w:line="240" w:lineRule="auto"/>
            </w:pPr>
          </w:p>
        </w:tc>
        <w:tc>
          <w:tcPr>
            <w:tcW w:w="149" w:type="dxa"/>
          </w:tcPr>
          <w:p w14:paraId="0DC173A4" w14:textId="77777777" w:rsidR="00A37FFA" w:rsidRDefault="00A37FFA" w:rsidP="00A37FFA">
            <w:pPr>
              <w:pStyle w:val="EmptyCellLayoutStyle"/>
              <w:spacing w:after="0" w:line="240" w:lineRule="auto"/>
            </w:pPr>
          </w:p>
        </w:tc>
      </w:tr>
    </w:tbl>
    <w:p xmlns:w="http://schemas.openxmlformats.org/wordprocessingml/2006/main" w14:paraId="6BDFA167" w14:textId="77777777" w:rsidR="00A37FFA" w:rsidRDefault="00A37FFA" w:rsidP="00A37FFA">
      <w:pPr>
        <w:spacing w:after="0" w:line="240" w:lineRule="auto"/>
      </w:pPr>
    </w:p>
    <w:p xmlns:w="http://schemas.openxmlformats.org/wordprocessingml/2006/main" w14:paraId="7D3FDA6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处理的行数/秒（桶中的第一行）</w:t>
      </w:r>
    </w:p>
    <w:p xmlns:w="http://schemas.openxmlformats.org/wordprocessingml/2006/main" w14:paraId="15AAE0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XTP 引擎垃圾回收器收集 Windows“处理的行数/秒（桶中的第一行）”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9B9624" w14:textId="77777777" w:rsidTr="00A37FFA">
        <w:trPr>
          <w:trHeight w:val="54"/>
        </w:trPr>
        <w:tc>
          <w:tcPr>
            <w:tcW w:w="54" w:type="dxa"/>
          </w:tcPr>
          <w:p w14:paraId="5781355B" w14:textId="77777777" w:rsidR="00A37FFA" w:rsidRDefault="00A37FFA" w:rsidP="00A37FFA">
            <w:pPr>
              <w:pStyle w:val="EmptyCellLayoutStyle"/>
              <w:spacing w:after="0" w:line="240" w:lineRule="auto"/>
            </w:pPr>
          </w:p>
        </w:tc>
        <w:tc>
          <w:tcPr>
            <w:tcW w:w="10395" w:type="dxa"/>
          </w:tcPr>
          <w:p w14:paraId="12E8D14F" w14:textId="77777777" w:rsidR="00A37FFA" w:rsidRDefault="00A37FFA" w:rsidP="00A37FFA">
            <w:pPr>
              <w:pStyle w:val="EmptyCellLayoutStyle"/>
              <w:spacing w:after="0" w:line="240" w:lineRule="auto"/>
            </w:pPr>
          </w:p>
        </w:tc>
        <w:tc>
          <w:tcPr>
            <w:tcW w:w="149" w:type="dxa"/>
          </w:tcPr>
          <w:p w14:paraId="08B270BC" w14:textId="77777777" w:rsidR="00A37FFA" w:rsidRDefault="00A37FFA" w:rsidP="00A37FFA">
            <w:pPr>
              <w:pStyle w:val="EmptyCellLayoutStyle"/>
              <w:spacing w:after="0" w:line="240" w:lineRule="auto"/>
            </w:pPr>
          </w:p>
        </w:tc>
      </w:tr>
      <w:tr w:rsidR="00A37FFA" w14:paraId="50067BF8" w14:textId="77777777" w:rsidTr="00A37FFA">
        <w:tc>
          <w:tcPr>
            <w:tcW w:w="54" w:type="dxa"/>
          </w:tcPr>
          <w:p w14:paraId="2BDBC59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37DAE5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8C60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25BB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54DBB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A3894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6D6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7F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16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6849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559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640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2D2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7598F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6B7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49E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B80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755103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B1D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99F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F1E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92A23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0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6D9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248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A655CC9" w14:textId="77777777" w:rsidR="00A37FFA" w:rsidRDefault="00A37FFA" w:rsidP="00A37FFA">
            <w:pPr>
              <w:spacing w:after="0" w:line="240" w:lineRule="auto"/>
            </w:pPr>
          </w:p>
        </w:tc>
        <w:tc>
          <w:tcPr>
            <w:tcW w:w="149" w:type="dxa"/>
          </w:tcPr>
          <w:p w14:paraId="7DA57856" w14:textId="77777777" w:rsidR="00A37FFA" w:rsidRDefault="00A37FFA" w:rsidP="00A37FFA">
            <w:pPr>
              <w:pStyle w:val="EmptyCellLayoutStyle"/>
              <w:spacing w:after="0" w:line="240" w:lineRule="auto"/>
            </w:pPr>
          </w:p>
        </w:tc>
      </w:tr>
      <w:tr w:rsidR="00A37FFA" w14:paraId="1D8878C2" w14:textId="77777777" w:rsidTr="00A37FFA">
        <w:trPr>
          <w:trHeight w:val="80"/>
        </w:trPr>
        <w:tc>
          <w:tcPr>
            <w:tcW w:w="54" w:type="dxa"/>
          </w:tcPr>
          <w:p w14:paraId="23CEB555" w14:textId="77777777" w:rsidR="00A37FFA" w:rsidRDefault="00A37FFA" w:rsidP="00A37FFA">
            <w:pPr>
              <w:pStyle w:val="EmptyCellLayoutStyle"/>
              <w:spacing w:after="0" w:line="240" w:lineRule="auto"/>
            </w:pPr>
          </w:p>
        </w:tc>
        <w:tc>
          <w:tcPr>
            <w:tcW w:w="10395" w:type="dxa"/>
          </w:tcPr>
          <w:p w14:paraId="4C0F485B" w14:textId="77777777" w:rsidR="00A37FFA" w:rsidRDefault="00A37FFA" w:rsidP="00A37FFA">
            <w:pPr>
              <w:pStyle w:val="EmptyCellLayoutStyle"/>
              <w:spacing w:after="0" w:line="240" w:lineRule="auto"/>
            </w:pPr>
          </w:p>
        </w:tc>
        <w:tc>
          <w:tcPr>
            <w:tcW w:w="149" w:type="dxa"/>
          </w:tcPr>
          <w:p w14:paraId="0157BA08" w14:textId="77777777" w:rsidR="00A37FFA" w:rsidRDefault="00A37FFA" w:rsidP="00A37FFA">
            <w:pPr>
              <w:pStyle w:val="EmptyCellLayoutStyle"/>
              <w:spacing w:after="0" w:line="240" w:lineRule="auto"/>
            </w:pPr>
          </w:p>
        </w:tc>
      </w:tr>
    </w:tbl>
    <w:p xmlns:w="http://schemas.openxmlformats.org/wordprocessingml/2006/main" w14:paraId="178D78A1" w14:textId="77777777" w:rsidR="00A37FFA" w:rsidRDefault="00A37FFA" w:rsidP="00A37FFA">
      <w:pPr>
        <w:spacing w:after="0" w:line="240" w:lineRule="auto"/>
      </w:pPr>
    </w:p>
    <w:p xmlns:w="http://schemas.openxmlformats.org/wordprocessingml/2006/main" w14:paraId="295988C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当前的接收 I/O 字节数</w:t>
      </w:r>
    </w:p>
    <w:p xmlns:w="http://schemas.openxmlformats.org/wordprocessingml/2006/main" w14:paraId="6AE0F2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接收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E0AFF25" w14:textId="77777777" w:rsidTr="00A37FFA">
        <w:trPr>
          <w:trHeight w:val="54"/>
        </w:trPr>
        <w:tc>
          <w:tcPr>
            <w:tcW w:w="54" w:type="dxa"/>
          </w:tcPr>
          <w:p w14:paraId="52CAB7C4" w14:textId="77777777" w:rsidR="00A37FFA" w:rsidRDefault="00A37FFA" w:rsidP="00A37FFA">
            <w:pPr>
              <w:pStyle w:val="EmptyCellLayoutStyle"/>
              <w:spacing w:after="0" w:line="240" w:lineRule="auto"/>
            </w:pPr>
          </w:p>
        </w:tc>
        <w:tc>
          <w:tcPr>
            <w:tcW w:w="10395" w:type="dxa"/>
          </w:tcPr>
          <w:p w14:paraId="45F8C56D" w14:textId="77777777" w:rsidR="00A37FFA" w:rsidRDefault="00A37FFA" w:rsidP="00A37FFA">
            <w:pPr>
              <w:pStyle w:val="EmptyCellLayoutStyle"/>
              <w:spacing w:after="0" w:line="240" w:lineRule="auto"/>
            </w:pPr>
          </w:p>
        </w:tc>
        <w:tc>
          <w:tcPr>
            <w:tcW w:w="149" w:type="dxa"/>
          </w:tcPr>
          <w:p w14:paraId="73BABDA9" w14:textId="77777777" w:rsidR="00A37FFA" w:rsidRDefault="00A37FFA" w:rsidP="00A37FFA">
            <w:pPr>
              <w:pStyle w:val="EmptyCellLayoutStyle"/>
              <w:spacing w:after="0" w:line="240" w:lineRule="auto"/>
            </w:pPr>
          </w:p>
        </w:tc>
      </w:tr>
      <w:tr w:rsidR="00A37FFA" w14:paraId="7E47B3A1" w14:textId="77777777" w:rsidTr="00A37FFA">
        <w:tc>
          <w:tcPr>
            <w:tcW w:w="54" w:type="dxa"/>
          </w:tcPr>
          <w:p w14:paraId="66EB06E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C3BE4F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5C6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3FC3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7015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9E590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C8B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388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F4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B43651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D1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89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BC00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4ECA4C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96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03D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65F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8F29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B1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930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62A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5561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4588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9067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E5AE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9507EE" w14:textId="77777777" w:rsidR="00A37FFA" w:rsidRDefault="00A37FFA" w:rsidP="00A37FFA">
            <w:pPr>
              <w:spacing w:after="0" w:line="240" w:lineRule="auto"/>
            </w:pPr>
          </w:p>
        </w:tc>
        <w:tc>
          <w:tcPr>
            <w:tcW w:w="149" w:type="dxa"/>
          </w:tcPr>
          <w:p w14:paraId="265DF9DF" w14:textId="77777777" w:rsidR="00A37FFA" w:rsidRDefault="00A37FFA" w:rsidP="00A37FFA">
            <w:pPr>
              <w:pStyle w:val="EmptyCellLayoutStyle"/>
              <w:spacing w:after="0" w:line="240" w:lineRule="auto"/>
            </w:pPr>
          </w:p>
        </w:tc>
      </w:tr>
      <w:tr w:rsidR="00A37FFA" w14:paraId="750A55EF" w14:textId="77777777" w:rsidTr="00A37FFA">
        <w:trPr>
          <w:trHeight w:val="80"/>
        </w:trPr>
        <w:tc>
          <w:tcPr>
            <w:tcW w:w="54" w:type="dxa"/>
          </w:tcPr>
          <w:p w14:paraId="1FC31C9A" w14:textId="77777777" w:rsidR="00A37FFA" w:rsidRDefault="00A37FFA" w:rsidP="00A37FFA">
            <w:pPr>
              <w:pStyle w:val="EmptyCellLayoutStyle"/>
              <w:spacing w:after="0" w:line="240" w:lineRule="auto"/>
            </w:pPr>
          </w:p>
        </w:tc>
        <w:tc>
          <w:tcPr>
            <w:tcW w:w="10395" w:type="dxa"/>
          </w:tcPr>
          <w:p w14:paraId="1B2D1631" w14:textId="77777777" w:rsidR="00A37FFA" w:rsidRDefault="00A37FFA" w:rsidP="00A37FFA">
            <w:pPr>
              <w:pStyle w:val="EmptyCellLayoutStyle"/>
              <w:spacing w:after="0" w:line="240" w:lineRule="auto"/>
            </w:pPr>
          </w:p>
        </w:tc>
        <w:tc>
          <w:tcPr>
            <w:tcW w:w="149" w:type="dxa"/>
          </w:tcPr>
          <w:p w14:paraId="2BB90BE7" w14:textId="77777777" w:rsidR="00A37FFA" w:rsidRDefault="00A37FFA" w:rsidP="00A37FFA">
            <w:pPr>
              <w:pStyle w:val="EmptyCellLayoutStyle"/>
              <w:spacing w:after="0" w:line="240" w:lineRule="auto"/>
            </w:pPr>
          </w:p>
        </w:tc>
      </w:tr>
    </w:tbl>
    <w:p xmlns:w="http://schemas.openxmlformats.org/wordprocessingml/2006/main" w14:paraId="288FBACB" w14:textId="77777777" w:rsidR="00A37FFA" w:rsidRDefault="00A37FFA" w:rsidP="00A37FFA">
      <w:pPr>
        <w:spacing w:after="0" w:line="240" w:lineRule="auto"/>
      </w:pPr>
    </w:p>
    <w:p xmlns:w="http://schemas.openxmlformats.org/wordprocessingml/2006/main" w14:paraId="2CFDD91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挂起的待发送 I/O 消息片段数</w:t>
      </w:r>
    </w:p>
    <w:p xmlns:w="http://schemas.openxmlformats.org/wordprocessingml/2006/main" w14:paraId="217DE4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待发送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49FED01" w14:textId="77777777" w:rsidTr="00A37FFA">
        <w:trPr>
          <w:trHeight w:val="54"/>
        </w:trPr>
        <w:tc>
          <w:tcPr>
            <w:tcW w:w="54" w:type="dxa"/>
          </w:tcPr>
          <w:p w14:paraId="75B6D575" w14:textId="77777777" w:rsidR="00A37FFA" w:rsidRDefault="00A37FFA" w:rsidP="00A37FFA">
            <w:pPr>
              <w:pStyle w:val="EmptyCellLayoutStyle"/>
              <w:spacing w:after="0" w:line="240" w:lineRule="auto"/>
            </w:pPr>
          </w:p>
        </w:tc>
        <w:tc>
          <w:tcPr>
            <w:tcW w:w="10395" w:type="dxa"/>
          </w:tcPr>
          <w:p w14:paraId="0227E597" w14:textId="77777777" w:rsidR="00A37FFA" w:rsidRDefault="00A37FFA" w:rsidP="00A37FFA">
            <w:pPr>
              <w:pStyle w:val="EmptyCellLayoutStyle"/>
              <w:spacing w:after="0" w:line="240" w:lineRule="auto"/>
            </w:pPr>
          </w:p>
        </w:tc>
        <w:tc>
          <w:tcPr>
            <w:tcW w:w="149" w:type="dxa"/>
          </w:tcPr>
          <w:p w14:paraId="4F9F7D8A" w14:textId="77777777" w:rsidR="00A37FFA" w:rsidRDefault="00A37FFA" w:rsidP="00A37FFA">
            <w:pPr>
              <w:pStyle w:val="EmptyCellLayoutStyle"/>
              <w:spacing w:after="0" w:line="240" w:lineRule="auto"/>
            </w:pPr>
          </w:p>
        </w:tc>
      </w:tr>
      <w:tr w:rsidR="00A37FFA" w14:paraId="0F305678" w14:textId="77777777" w:rsidTr="00A37FFA">
        <w:tc>
          <w:tcPr>
            <w:tcW w:w="54" w:type="dxa"/>
          </w:tcPr>
          <w:p w14:paraId="76540F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09FBDA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F621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EDA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6B0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54B8F3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A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322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4C1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BF8D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31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639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811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29C28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426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6E5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FE3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74473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933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2E2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FF5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E2C1DD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A8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DFAC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A80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8204D1" w14:textId="77777777" w:rsidR="00A37FFA" w:rsidRDefault="00A37FFA" w:rsidP="00A37FFA">
            <w:pPr>
              <w:spacing w:after="0" w:line="240" w:lineRule="auto"/>
            </w:pPr>
          </w:p>
        </w:tc>
        <w:tc>
          <w:tcPr>
            <w:tcW w:w="149" w:type="dxa"/>
          </w:tcPr>
          <w:p w14:paraId="7FFFB0D8" w14:textId="77777777" w:rsidR="00A37FFA" w:rsidRDefault="00A37FFA" w:rsidP="00A37FFA">
            <w:pPr>
              <w:pStyle w:val="EmptyCellLayoutStyle"/>
              <w:spacing w:after="0" w:line="240" w:lineRule="auto"/>
            </w:pPr>
          </w:p>
        </w:tc>
      </w:tr>
      <w:tr w:rsidR="00A37FFA" w14:paraId="768F8BB2" w14:textId="77777777" w:rsidTr="00A37FFA">
        <w:trPr>
          <w:trHeight w:val="80"/>
        </w:trPr>
        <w:tc>
          <w:tcPr>
            <w:tcW w:w="54" w:type="dxa"/>
          </w:tcPr>
          <w:p w14:paraId="4C71E0C8" w14:textId="77777777" w:rsidR="00A37FFA" w:rsidRDefault="00A37FFA" w:rsidP="00A37FFA">
            <w:pPr>
              <w:pStyle w:val="EmptyCellLayoutStyle"/>
              <w:spacing w:after="0" w:line="240" w:lineRule="auto"/>
            </w:pPr>
          </w:p>
        </w:tc>
        <w:tc>
          <w:tcPr>
            <w:tcW w:w="10395" w:type="dxa"/>
          </w:tcPr>
          <w:p w14:paraId="47C9326C" w14:textId="77777777" w:rsidR="00A37FFA" w:rsidRDefault="00A37FFA" w:rsidP="00A37FFA">
            <w:pPr>
              <w:pStyle w:val="EmptyCellLayoutStyle"/>
              <w:spacing w:after="0" w:line="240" w:lineRule="auto"/>
            </w:pPr>
          </w:p>
        </w:tc>
        <w:tc>
          <w:tcPr>
            <w:tcW w:w="149" w:type="dxa"/>
          </w:tcPr>
          <w:p w14:paraId="0CA023F1" w14:textId="77777777" w:rsidR="00A37FFA" w:rsidRDefault="00A37FFA" w:rsidP="00A37FFA">
            <w:pPr>
              <w:pStyle w:val="EmptyCellLayoutStyle"/>
              <w:spacing w:after="0" w:line="240" w:lineRule="auto"/>
            </w:pPr>
          </w:p>
        </w:tc>
      </w:tr>
    </w:tbl>
    <w:p xmlns:w="http://schemas.openxmlformats.org/wordprocessingml/2006/main" w14:paraId="7BEF1FE0" w14:textId="77777777" w:rsidR="00A37FFA" w:rsidRDefault="00A37FFA" w:rsidP="00A37FFA">
      <w:pPr>
        <w:spacing w:after="0" w:line="240" w:lineRule="auto"/>
      </w:pPr>
    </w:p>
    <w:p xmlns:w="http://schemas.openxmlformats.org/wordprocessingml/2006/main" w14:paraId="1FA6CA1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统计信息：每秒取消排队的 TransmissionQ 消息数</w:t>
      </w:r>
    </w:p>
    <w:p xmlns:w="http://schemas.openxmlformats.org/wordprocessingml/2006/main" w14:paraId="5CA395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统计信息：每秒取消排队的 TransmissionQ 消息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37B27D" w14:textId="77777777" w:rsidTr="00A37FFA">
        <w:trPr>
          <w:trHeight w:val="54"/>
        </w:trPr>
        <w:tc>
          <w:tcPr>
            <w:tcW w:w="54" w:type="dxa"/>
          </w:tcPr>
          <w:p w14:paraId="0AAFB042" w14:textId="77777777" w:rsidR="00A37FFA" w:rsidRDefault="00A37FFA" w:rsidP="00A37FFA">
            <w:pPr>
              <w:pStyle w:val="EmptyCellLayoutStyle"/>
              <w:spacing w:after="0" w:line="240" w:lineRule="auto"/>
            </w:pPr>
          </w:p>
        </w:tc>
        <w:tc>
          <w:tcPr>
            <w:tcW w:w="10395" w:type="dxa"/>
          </w:tcPr>
          <w:p w14:paraId="11098FFF" w14:textId="77777777" w:rsidR="00A37FFA" w:rsidRDefault="00A37FFA" w:rsidP="00A37FFA">
            <w:pPr>
              <w:pStyle w:val="EmptyCellLayoutStyle"/>
              <w:spacing w:after="0" w:line="240" w:lineRule="auto"/>
            </w:pPr>
          </w:p>
        </w:tc>
        <w:tc>
          <w:tcPr>
            <w:tcW w:w="149" w:type="dxa"/>
          </w:tcPr>
          <w:p w14:paraId="36E5F012" w14:textId="77777777" w:rsidR="00A37FFA" w:rsidRDefault="00A37FFA" w:rsidP="00A37FFA">
            <w:pPr>
              <w:pStyle w:val="EmptyCellLayoutStyle"/>
              <w:spacing w:after="0" w:line="240" w:lineRule="auto"/>
            </w:pPr>
          </w:p>
        </w:tc>
      </w:tr>
      <w:tr w:rsidR="00A37FFA" w14:paraId="24BB2018" w14:textId="77777777" w:rsidTr="00A37FFA">
        <w:tc>
          <w:tcPr>
            <w:tcW w:w="54" w:type="dxa"/>
          </w:tcPr>
          <w:p w14:paraId="29C737F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80172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78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0956B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14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20AE32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52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F66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F77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897F1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A0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21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6EAB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C68F5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9F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090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229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283A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C80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2C2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E10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E9AFD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F9F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418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7F24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FFEC71" w14:textId="77777777" w:rsidR="00A37FFA" w:rsidRDefault="00A37FFA" w:rsidP="00A37FFA">
            <w:pPr>
              <w:spacing w:after="0" w:line="240" w:lineRule="auto"/>
            </w:pPr>
          </w:p>
        </w:tc>
        <w:tc>
          <w:tcPr>
            <w:tcW w:w="149" w:type="dxa"/>
          </w:tcPr>
          <w:p w14:paraId="371E6951" w14:textId="77777777" w:rsidR="00A37FFA" w:rsidRDefault="00A37FFA" w:rsidP="00A37FFA">
            <w:pPr>
              <w:pStyle w:val="EmptyCellLayoutStyle"/>
              <w:spacing w:after="0" w:line="240" w:lineRule="auto"/>
            </w:pPr>
          </w:p>
        </w:tc>
      </w:tr>
      <w:tr w:rsidR="00A37FFA" w14:paraId="722C3E83" w14:textId="77777777" w:rsidTr="00A37FFA">
        <w:trPr>
          <w:trHeight w:val="80"/>
        </w:trPr>
        <w:tc>
          <w:tcPr>
            <w:tcW w:w="54" w:type="dxa"/>
          </w:tcPr>
          <w:p w14:paraId="39CB0020" w14:textId="77777777" w:rsidR="00A37FFA" w:rsidRDefault="00A37FFA" w:rsidP="00A37FFA">
            <w:pPr>
              <w:pStyle w:val="EmptyCellLayoutStyle"/>
              <w:spacing w:after="0" w:line="240" w:lineRule="auto"/>
            </w:pPr>
          </w:p>
        </w:tc>
        <w:tc>
          <w:tcPr>
            <w:tcW w:w="10395" w:type="dxa"/>
          </w:tcPr>
          <w:p w14:paraId="3BD0A970" w14:textId="77777777" w:rsidR="00A37FFA" w:rsidRDefault="00A37FFA" w:rsidP="00A37FFA">
            <w:pPr>
              <w:pStyle w:val="EmptyCellLayoutStyle"/>
              <w:spacing w:after="0" w:line="240" w:lineRule="auto"/>
            </w:pPr>
          </w:p>
        </w:tc>
        <w:tc>
          <w:tcPr>
            <w:tcW w:w="149" w:type="dxa"/>
          </w:tcPr>
          <w:p w14:paraId="4F00F10C" w14:textId="77777777" w:rsidR="00A37FFA" w:rsidRDefault="00A37FFA" w:rsidP="00A37FFA">
            <w:pPr>
              <w:pStyle w:val="EmptyCellLayoutStyle"/>
              <w:spacing w:after="0" w:line="240" w:lineRule="auto"/>
            </w:pPr>
          </w:p>
        </w:tc>
      </w:tr>
    </w:tbl>
    <w:p xmlns:w="http://schemas.openxmlformats.org/wordprocessingml/2006/main" w14:paraId="266709AC" w14:textId="77777777" w:rsidR="00A37FFA" w:rsidRDefault="00A37FFA" w:rsidP="00A37FFA">
      <w:pPr>
        <w:spacing w:after="0" w:line="240" w:lineRule="auto"/>
      </w:pPr>
    </w:p>
    <w:p xmlns:w="http://schemas.openxmlformats.org/wordprocessingml/2006/main" w14:paraId="59EADC7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 激活：正在运行的任务数</w:t>
      </w:r>
    </w:p>
    <w:p xmlns:w="http://schemas.openxmlformats.org/wordprocessingml/2006/main" w14:paraId="221942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 激活：正在运行的任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E825FF6" w14:textId="77777777" w:rsidTr="00A37FFA">
        <w:trPr>
          <w:trHeight w:val="54"/>
        </w:trPr>
        <w:tc>
          <w:tcPr>
            <w:tcW w:w="54" w:type="dxa"/>
          </w:tcPr>
          <w:p w14:paraId="3E0912F2" w14:textId="77777777" w:rsidR="00A37FFA" w:rsidRDefault="00A37FFA" w:rsidP="00A37FFA">
            <w:pPr>
              <w:pStyle w:val="EmptyCellLayoutStyle"/>
              <w:spacing w:after="0" w:line="240" w:lineRule="auto"/>
            </w:pPr>
          </w:p>
        </w:tc>
        <w:tc>
          <w:tcPr>
            <w:tcW w:w="10395" w:type="dxa"/>
          </w:tcPr>
          <w:p w14:paraId="7D28964B" w14:textId="77777777" w:rsidR="00A37FFA" w:rsidRDefault="00A37FFA" w:rsidP="00A37FFA">
            <w:pPr>
              <w:pStyle w:val="EmptyCellLayoutStyle"/>
              <w:spacing w:after="0" w:line="240" w:lineRule="auto"/>
            </w:pPr>
          </w:p>
        </w:tc>
        <w:tc>
          <w:tcPr>
            <w:tcW w:w="149" w:type="dxa"/>
          </w:tcPr>
          <w:p w14:paraId="191AA6EC" w14:textId="77777777" w:rsidR="00A37FFA" w:rsidRDefault="00A37FFA" w:rsidP="00A37FFA">
            <w:pPr>
              <w:pStyle w:val="EmptyCellLayoutStyle"/>
              <w:spacing w:after="0" w:line="240" w:lineRule="auto"/>
            </w:pPr>
          </w:p>
        </w:tc>
      </w:tr>
      <w:tr w:rsidR="00A37FFA" w14:paraId="750F65D5" w14:textId="77777777" w:rsidTr="00A37FFA">
        <w:tc>
          <w:tcPr>
            <w:tcW w:w="54" w:type="dxa"/>
          </w:tcPr>
          <w:p w14:paraId="5AA82AF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AAC6A8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64F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9869A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B2D7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EDA7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F82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B1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11E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327A4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55A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D77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D216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5C8A8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981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1D7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B2A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70FF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68E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1B7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6BC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ACEA47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B5D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49D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8AA4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4878E46" w14:textId="77777777" w:rsidR="00A37FFA" w:rsidRDefault="00A37FFA" w:rsidP="00A37FFA">
            <w:pPr>
              <w:spacing w:after="0" w:line="240" w:lineRule="auto"/>
            </w:pPr>
          </w:p>
        </w:tc>
        <w:tc>
          <w:tcPr>
            <w:tcW w:w="149" w:type="dxa"/>
          </w:tcPr>
          <w:p w14:paraId="5F69B346" w14:textId="77777777" w:rsidR="00A37FFA" w:rsidRDefault="00A37FFA" w:rsidP="00A37FFA">
            <w:pPr>
              <w:pStyle w:val="EmptyCellLayoutStyle"/>
              <w:spacing w:after="0" w:line="240" w:lineRule="auto"/>
            </w:pPr>
          </w:p>
        </w:tc>
      </w:tr>
      <w:tr w:rsidR="00A37FFA" w14:paraId="4FA96A30" w14:textId="77777777" w:rsidTr="00A37FFA">
        <w:trPr>
          <w:trHeight w:val="80"/>
        </w:trPr>
        <w:tc>
          <w:tcPr>
            <w:tcW w:w="54" w:type="dxa"/>
          </w:tcPr>
          <w:p w14:paraId="6AC2A1AD" w14:textId="77777777" w:rsidR="00A37FFA" w:rsidRDefault="00A37FFA" w:rsidP="00A37FFA">
            <w:pPr>
              <w:pStyle w:val="EmptyCellLayoutStyle"/>
              <w:spacing w:after="0" w:line="240" w:lineRule="auto"/>
            </w:pPr>
          </w:p>
        </w:tc>
        <w:tc>
          <w:tcPr>
            <w:tcW w:w="10395" w:type="dxa"/>
          </w:tcPr>
          <w:p w14:paraId="47C14915" w14:textId="77777777" w:rsidR="00A37FFA" w:rsidRDefault="00A37FFA" w:rsidP="00A37FFA">
            <w:pPr>
              <w:pStyle w:val="EmptyCellLayoutStyle"/>
              <w:spacing w:after="0" w:line="240" w:lineRule="auto"/>
            </w:pPr>
          </w:p>
        </w:tc>
        <w:tc>
          <w:tcPr>
            <w:tcW w:w="149" w:type="dxa"/>
          </w:tcPr>
          <w:p w14:paraId="5D1D7F4C" w14:textId="77777777" w:rsidR="00A37FFA" w:rsidRDefault="00A37FFA" w:rsidP="00A37FFA">
            <w:pPr>
              <w:pStyle w:val="EmptyCellLayoutStyle"/>
              <w:spacing w:after="0" w:line="240" w:lineRule="auto"/>
            </w:pPr>
          </w:p>
        </w:tc>
      </w:tr>
    </w:tbl>
    <w:p xmlns:w="http://schemas.openxmlformats.org/wordprocessingml/2006/main" w14:paraId="315B9CA3" w14:textId="77777777" w:rsidR="00A37FFA" w:rsidRDefault="00A37FFA" w:rsidP="00A37FFA">
      <w:pPr>
        <w:spacing w:after="0" w:line="240" w:lineRule="auto"/>
      </w:pPr>
    </w:p>
    <w:p xmlns:w="http://schemas.openxmlformats.org/wordprocessingml/2006/main" w14:paraId="2294F3F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挂起的已接收 I/O 消息片段数</w:t>
      </w:r>
    </w:p>
    <w:p xmlns:w="http://schemas.openxmlformats.org/wordprocessingml/2006/main" w14:paraId="475FB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挂起的已接收 I/O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A0E63D7" w14:textId="77777777" w:rsidTr="00A37FFA">
        <w:trPr>
          <w:trHeight w:val="54"/>
        </w:trPr>
        <w:tc>
          <w:tcPr>
            <w:tcW w:w="54" w:type="dxa"/>
          </w:tcPr>
          <w:p w14:paraId="3CF7AF8E" w14:textId="77777777" w:rsidR="00A37FFA" w:rsidRDefault="00A37FFA" w:rsidP="00A37FFA">
            <w:pPr>
              <w:pStyle w:val="EmptyCellLayoutStyle"/>
              <w:spacing w:after="0" w:line="240" w:lineRule="auto"/>
            </w:pPr>
          </w:p>
        </w:tc>
        <w:tc>
          <w:tcPr>
            <w:tcW w:w="10395" w:type="dxa"/>
          </w:tcPr>
          <w:p w14:paraId="0516AD50" w14:textId="77777777" w:rsidR="00A37FFA" w:rsidRDefault="00A37FFA" w:rsidP="00A37FFA">
            <w:pPr>
              <w:pStyle w:val="EmptyCellLayoutStyle"/>
              <w:spacing w:after="0" w:line="240" w:lineRule="auto"/>
            </w:pPr>
          </w:p>
        </w:tc>
        <w:tc>
          <w:tcPr>
            <w:tcW w:w="149" w:type="dxa"/>
          </w:tcPr>
          <w:p w14:paraId="5203778E" w14:textId="77777777" w:rsidR="00A37FFA" w:rsidRDefault="00A37FFA" w:rsidP="00A37FFA">
            <w:pPr>
              <w:pStyle w:val="EmptyCellLayoutStyle"/>
              <w:spacing w:after="0" w:line="240" w:lineRule="auto"/>
            </w:pPr>
          </w:p>
        </w:tc>
      </w:tr>
      <w:tr w:rsidR="00A37FFA" w14:paraId="5CBE6DA9" w14:textId="77777777" w:rsidTr="00A37FFA">
        <w:tc>
          <w:tcPr>
            <w:tcW w:w="54" w:type="dxa"/>
          </w:tcPr>
          <w:p w14:paraId="4519267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72C518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E58AA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435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0E8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D783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58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F94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192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024A7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AD6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C55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6812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1638A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840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FE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5C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490A9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4A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71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158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836532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B86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75A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630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71FFC32" w14:textId="77777777" w:rsidR="00A37FFA" w:rsidRDefault="00A37FFA" w:rsidP="00A37FFA">
            <w:pPr>
              <w:spacing w:after="0" w:line="240" w:lineRule="auto"/>
            </w:pPr>
          </w:p>
        </w:tc>
        <w:tc>
          <w:tcPr>
            <w:tcW w:w="149" w:type="dxa"/>
          </w:tcPr>
          <w:p w14:paraId="611AD085" w14:textId="77777777" w:rsidR="00A37FFA" w:rsidRDefault="00A37FFA" w:rsidP="00A37FFA">
            <w:pPr>
              <w:pStyle w:val="EmptyCellLayoutStyle"/>
              <w:spacing w:after="0" w:line="240" w:lineRule="auto"/>
            </w:pPr>
          </w:p>
        </w:tc>
      </w:tr>
      <w:tr w:rsidR="00A37FFA" w14:paraId="3483D242" w14:textId="77777777" w:rsidTr="00A37FFA">
        <w:trPr>
          <w:trHeight w:val="80"/>
        </w:trPr>
        <w:tc>
          <w:tcPr>
            <w:tcW w:w="54" w:type="dxa"/>
          </w:tcPr>
          <w:p w14:paraId="1081C317" w14:textId="77777777" w:rsidR="00A37FFA" w:rsidRDefault="00A37FFA" w:rsidP="00A37FFA">
            <w:pPr>
              <w:pStyle w:val="EmptyCellLayoutStyle"/>
              <w:spacing w:after="0" w:line="240" w:lineRule="auto"/>
            </w:pPr>
          </w:p>
        </w:tc>
        <w:tc>
          <w:tcPr>
            <w:tcW w:w="10395" w:type="dxa"/>
          </w:tcPr>
          <w:p w14:paraId="5D2602E6" w14:textId="77777777" w:rsidR="00A37FFA" w:rsidRDefault="00A37FFA" w:rsidP="00A37FFA">
            <w:pPr>
              <w:pStyle w:val="EmptyCellLayoutStyle"/>
              <w:spacing w:after="0" w:line="240" w:lineRule="auto"/>
            </w:pPr>
          </w:p>
        </w:tc>
        <w:tc>
          <w:tcPr>
            <w:tcW w:w="149" w:type="dxa"/>
          </w:tcPr>
          <w:p w14:paraId="164A1E94" w14:textId="77777777" w:rsidR="00A37FFA" w:rsidRDefault="00A37FFA" w:rsidP="00A37FFA">
            <w:pPr>
              <w:pStyle w:val="EmptyCellLayoutStyle"/>
              <w:spacing w:after="0" w:line="240" w:lineRule="auto"/>
            </w:pPr>
          </w:p>
        </w:tc>
      </w:tr>
    </w:tbl>
    <w:p xmlns:w="http://schemas.openxmlformats.org/wordprocessingml/2006/main" w14:paraId="4025F42F" w14:textId="77777777" w:rsidR="00A37FFA" w:rsidRDefault="00A37FFA" w:rsidP="00A37FFA">
      <w:pPr>
        <w:spacing w:after="0" w:line="240" w:lineRule="auto"/>
      </w:pPr>
    </w:p>
    <w:p xmlns:w="http://schemas.openxmlformats.org/wordprocessingml/2006/main" w14:paraId="0B1590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每秒发送的 P4 消息片段数</w:t>
      </w:r>
    </w:p>
    <w:p xmlns:w="http://schemas.openxmlformats.org/wordprocessingml/2006/main" w14:paraId="55549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每秒发送的 P4 消息片段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A3BF32F" w14:textId="77777777" w:rsidTr="00A37FFA">
        <w:trPr>
          <w:trHeight w:val="54"/>
        </w:trPr>
        <w:tc>
          <w:tcPr>
            <w:tcW w:w="54" w:type="dxa"/>
          </w:tcPr>
          <w:p w14:paraId="2A2F958F" w14:textId="77777777" w:rsidR="00A37FFA" w:rsidRDefault="00A37FFA" w:rsidP="00A37FFA">
            <w:pPr>
              <w:pStyle w:val="EmptyCellLayoutStyle"/>
              <w:spacing w:after="0" w:line="240" w:lineRule="auto"/>
            </w:pPr>
          </w:p>
        </w:tc>
        <w:tc>
          <w:tcPr>
            <w:tcW w:w="10395" w:type="dxa"/>
          </w:tcPr>
          <w:p w14:paraId="7E895CA5" w14:textId="77777777" w:rsidR="00A37FFA" w:rsidRDefault="00A37FFA" w:rsidP="00A37FFA">
            <w:pPr>
              <w:pStyle w:val="EmptyCellLayoutStyle"/>
              <w:spacing w:after="0" w:line="240" w:lineRule="auto"/>
            </w:pPr>
          </w:p>
        </w:tc>
        <w:tc>
          <w:tcPr>
            <w:tcW w:w="149" w:type="dxa"/>
          </w:tcPr>
          <w:p w14:paraId="76B43401" w14:textId="77777777" w:rsidR="00A37FFA" w:rsidRDefault="00A37FFA" w:rsidP="00A37FFA">
            <w:pPr>
              <w:pStyle w:val="EmptyCellLayoutStyle"/>
              <w:spacing w:after="0" w:line="240" w:lineRule="auto"/>
            </w:pPr>
          </w:p>
        </w:tc>
      </w:tr>
      <w:tr w:rsidR="00A37FFA" w14:paraId="47CDBD28" w14:textId="77777777" w:rsidTr="00A37FFA">
        <w:tc>
          <w:tcPr>
            <w:tcW w:w="54" w:type="dxa"/>
          </w:tcPr>
          <w:p w14:paraId="68ED56C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B9395B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6B7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6542E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C5853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4EE3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49E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8AD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1AC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ABF4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D4C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049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E032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797CB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2D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81A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EC2D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E64EA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50D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A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5C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FDF4E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ABC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DE6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4DD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DA94F3B" w14:textId="77777777" w:rsidR="00A37FFA" w:rsidRDefault="00A37FFA" w:rsidP="00A37FFA">
            <w:pPr>
              <w:spacing w:after="0" w:line="240" w:lineRule="auto"/>
            </w:pPr>
          </w:p>
        </w:tc>
        <w:tc>
          <w:tcPr>
            <w:tcW w:w="149" w:type="dxa"/>
          </w:tcPr>
          <w:p w14:paraId="63517A4D" w14:textId="77777777" w:rsidR="00A37FFA" w:rsidRDefault="00A37FFA" w:rsidP="00A37FFA">
            <w:pPr>
              <w:pStyle w:val="EmptyCellLayoutStyle"/>
              <w:spacing w:after="0" w:line="240" w:lineRule="auto"/>
            </w:pPr>
          </w:p>
        </w:tc>
      </w:tr>
      <w:tr w:rsidR="00A37FFA" w14:paraId="2EFEDFAD" w14:textId="77777777" w:rsidTr="00A37FFA">
        <w:trPr>
          <w:trHeight w:val="80"/>
        </w:trPr>
        <w:tc>
          <w:tcPr>
            <w:tcW w:w="54" w:type="dxa"/>
          </w:tcPr>
          <w:p w14:paraId="3ADE7190" w14:textId="77777777" w:rsidR="00A37FFA" w:rsidRDefault="00A37FFA" w:rsidP="00A37FFA">
            <w:pPr>
              <w:pStyle w:val="EmptyCellLayoutStyle"/>
              <w:spacing w:after="0" w:line="240" w:lineRule="auto"/>
            </w:pPr>
          </w:p>
        </w:tc>
        <w:tc>
          <w:tcPr>
            <w:tcW w:w="10395" w:type="dxa"/>
          </w:tcPr>
          <w:p w14:paraId="02B7667A" w14:textId="77777777" w:rsidR="00A37FFA" w:rsidRDefault="00A37FFA" w:rsidP="00A37FFA">
            <w:pPr>
              <w:pStyle w:val="EmptyCellLayoutStyle"/>
              <w:spacing w:after="0" w:line="240" w:lineRule="auto"/>
            </w:pPr>
          </w:p>
        </w:tc>
        <w:tc>
          <w:tcPr>
            <w:tcW w:w="149" w:type="dxa"/>
          </w:tcPr>
          <w:p w14:paraId="50E2FC88" w14:textId="77777777" w:rsidR="00A37FFA" w:rsidRDefault="00A37FFA" w:rsidP="00A37FFA">
            <w:pPr>
              <w:pStyle w:val="EmptyCellLayoutStyle"/>
              <w:spacing w:after="0" w:line="240" w:lineRule="auto"/>
            </w:pPr>
          </w:p>
        </w:tc>
      </w:tr>
    </w:tbl>
    <w:p xmlns:w="http://schemas.openxmlformats.org/wordprocessingml/2006/main" w14:paraId="02D7BA68" w14:textId="77777777" w:rsidR="00A37FFA" w:rsidRDefault="00A37FFA" w:rsidP="00A37FFA">
      <w:pPr>
        <w:spacing w:after="0" w:line="240" w:lineRule="auto"/>
      </w:pPr>
    </w:p>
    <w:p xmlns:w="http://schemas.openxmlformats.org/wordprocessingml/2006/main" w14:paraId="2916D0F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当前的发送 I/O 字节数</w:t>
      </w:r>
    </w:p>
    <w:p xmlns:w="http://schemas.openxmlformats.org/wordprocessingml/2006/main" w14:paraId="6B5C76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当前的发送 I/O 字节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D763311" w14:textId="77777777" w:rsidTr="00A37FFA">
        <w:trPr>
          <w:trHeight w:val="54"/>
        </w:trPr>
        <w:tc>
          <w:tcPr>
            <w:tcW w:w="54" w:type="dxa"/>
          </w:tcPr>
          <w:p w14:paraId="5535D9AD" w14:textId="77777777" w:rsidR="00A37FFA" w:rsidRDefault="00A37FFA" w:rsidP="00A37FFA">
            <w:pPr>
              <w:pStyle w:val="EmptyCellLayoutStyle"/>
              <w:spacing w:after="0" w:line="240" w:lineRule="auto"/>
            </w:pPr>
          </w:p>
        </w:tc>
        <w:tc>
          <w:tcPr>
            <w:tcW w:w="10395" w:type="dxa"/>
          </w:tcPr>
          <w:p w14:paraId="0DECA07C" w14:textId="77777777" w:rsidR="00A37FFA" w:rsidRDefault="00A37FFA" w:rsidP="00A37FFA">
            <w:pPr>
              <w:pStyle w:val="EmptyCellLayoutStyle"/>
              <w:spacing w:after="0" w:line="240" w:lineRule="auto"/>
            </w:pPr>
          </w:p>
        </w:tc>
        <w:tc>
          <w:tcPr>
            <w:tcW w:w="149" w:type="dxa"/>
          </w:tcPr>
          <w:p w14:paraId="49D57855" w14:textId="77777777" w:rsidR="00A37FFA" w:rsidRDefault="00A37FFA" w:rsidP="00A37FFA">
            <w:pPr>
              <w:pStyle w:val="EmptyCellLayoutStyle"/>
              <w:spacing w:after="0" w:line="240" w:lineRule="auto"/>
            </w:pPr>
          </w:p>
        </w:tc>
      </w:tr>
      <w:tr w:rsidR="00A37FFA" w14:paraId="67F48E4E" w14:textId="77777777" w:rsidTr="00A37FFA">
        <w:tc>
          <w:tcPr>
            <w:tcW w:w="54" w:type="dxa"/>
          </w:tcPr>
          <w:p w14:paraId="5A91D3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4F7D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911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E10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D46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044B8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A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9F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D76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97E1D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746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EA8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D27D6"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A0D23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ED7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FD2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DC8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1C1A8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7E5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6DB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035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6742D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325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1DB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8C0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F3B7E3" w14:textId="77777777" w:rsidR="00A37FFA" w:rsidRDefault="00A37FFA" w:rsidP="00A37FFA">
            <w:pPr>
              <w:spacing w:after="0" w:line="240" w:lineRule="auto"/>
            </w:pPr>
          </w:p>
        </w:tc>
        <w:tc>
          <w:tcPr>
            <w:tcW w:w="149" w:type="dxa"/>
          </w:tcPr>
          <w:p w14:paraId="7DE226B9" w14:textId="77777777" w:rsidR="00A37FFA" w:rsidRDefault="00A37FFA" w:rsidP="00A37FFA">
            <w:pPr>
              <w:pStyle w:val="EmptyCellLayoutStyle"/>
              <w:spacing w:after="0" w:line="240" w:lineRule="auto"/>
            </w:pPr>
          </w:p>
        </w:tc>
      </w:tr>
      <w:tr w:rsidR="00A37FFA" w14:paraId="3163AE9E" w14:textId="77777777" w:rsidTr="00A37FFA">
        <w:trPr>
          <w:trHeight w:val="80"/>
        </w:trPr>
        <w:tc>
          <w:tcPr>
            <w:tcW w:w="54" w:type="dxa"/>
          </w:tcPr>
          <w:p w14:paraId="2C0423EC" w14:textId="77777777" w:rsidR="00A37FFA" w:rsidRDefault="00A37FFA" w:rsidP="00A37FFA">
            <w:pPr>
              <w:pStyle w:val="EmptyCellLayoutStyle"/>
              <w:spacing w:after="0" w:line="240" w:lineRule="auto"/>
            </w:pPr>
          </w:p>
        </w:tc>
        <w:tc>
          <w:tcPr>
            <w:tcW w:w="10395" w:type="dxa"/>
          </w:tcPr>
          <w:p w14:paraId="35E2E98E" w14:textId="77777777" w:rsidR="00A37FFA" w:rsidRDefault="00A37FFA" w:rsidP="00A37FFA">
            <w:pPr>
              <w:pStyle w:val="EmptyCellLayoutStyle"/>
              <w:spacing w:after="0" w:line="240" w:lineRule="auto"/>
            </w:pPr>
          </w:p>
        </w:tc>
        <w:tc>
          <w:tcPr>
            <w:tcW w:w="149" w:type="dxa"/>
          </w:tcPr>
          <w:p w14:paraId="5D26B7BD" w14:textId="77777777" w:rsidR="00A37FFA" w:rsidRDefault="00A37FFA" w:rsidP="00A37FFA">
            <w:pPr>
              <w:pStyle w:val="EmptyCellLayoutStyle"/>
              <w:spacing w:after="0" w:line="240" w:lineRule="auto"/>
            </w:pPr>
          </w:p>
        </w:tc>
      </w:tr>
    </w:tbl>
    <w:p xmlns:w="http://schemas.openxmlformats.org/wordprocessingml/2006/main" w14:paraId="582EBEE2" w14:textId="77777777" w:rsidR="00A37FFA" w:rsidRDefault="00A37FFA" w:rsidP="00A37FFA">
      <w:pPr>
        <w:spacing w:after="0" w:line="240" w:lineRule="auto"/>
      </w:pPr>
    </w:p>
    <w:p xmlns:w="http://schemas.openxmlformats.org/wordprocessingml/2006/main" w14:paraId="145DDBF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HTTP 存储：平均微秒数/传输</w:t>
      </w:r>
    </w:p>
    <w:p xmlns:w="http://schemas.openxmlformats.org/wordprocessingml/2006/main" w14:paraId="6FCD4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监视 Microsoft Azure 存储帐户的 SQL 数据库引擎收集“HTTP 存储：平均微秒数/传输”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F2B6A89" w14:textId="77777777" w:rsidTr="00A37FFA">
        <w:trPr>
          <w:trHeight w:val="54"/>
        </w:trPr>
        <w:tc>
          <w:tcPr>
            <w:tcW w:w="54" w:type="dxa"/>
          </w:tcPr>
          <w:p w14:paraId="30C47A41" w14:textId="77777777" w:rsidR="00A37FFA" w:rsidRDefault="00A37FFA" w:rsidP="00A37FFA">
            <w:pPr>
              <w:pStyle w:val="EmptyCellLayoutStyle"/>
              <w:spacing w:after="0" w:line="240" w:lineRule="auto"/>
            </w:pPr>
          </w:p>
        </w:tc>
        <w:tc>
          <w:tcPr>
            <w:tcW w:w="10395" w:type="dxa"/>
          </w:tcPr>
          <w:p w14:paraId="7C92DAC3" w14:textId="77777777" w:rsidR="00A37FFA" w:rsidRDefault="00A37FFA" w:rsidP="00A37FFA">
            <w:pPr>
              <w:pStyle w:val="EmptyCellLayoutStyle"/>
              <w:spacing w:after="0" w:line="240" w:lineRule="auto"/>
            </w:pPr>
          </w:p>
        </w:tc>
        <w:tc>
          <w:tcPr>
            <w:tcW w:w="149" w:type="dxa"/>
          </w:tcPr>
          <w:p w14:paraId="28DF7229" w14:textId="77777777" w:rsidR="00A37FFA" w:rsidRDefault="00A37FFA" w:rsidP="00A37FFA">
            <w:pPr>
              <w:pStyle w:val="EmptyCellLayoutStyle"/>
              <w:spacing w:after="0" w:line="240" w:lineRule="auto"/>
            </w:pPr>
          </w:p>
        </w:tc>
      </w:tr>
      <w:tr w:rsidR="00A37FFA" w14:paraId="5603C8C4" w14:textId="77777777" w:rsidTr="00A37FFA">
        <w:tc>
          <w:tcPr>
            <w:tcW w:w="54" w:type="dxa"/>
          </w:tcPr>
          <w:p w14:paraId="5FA2C2D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ED457C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A81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4AC2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CA5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5118A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97E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AF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BFC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C0F5A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E48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B3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BDCB9"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35D78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C20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EE4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AE3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34D78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396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EE4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5D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95A85D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D77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4B6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890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0CD388A" w14:textId="77777777" w:rsidR="00A37FFA" w:rsidRDefault="00A37FFA" w:rsidP="00A37FFA">
            <w:pPr>
              <w:spacing w:after="0" w:line="240" w:lineRule="auto"/>
            </w:pPr>
          </w:p>
        </w:tc>
        <w:tc>
          <w:tcPr>
            <w:tcW w:w="149" w:type="dxa"/>
          </w:tcPr>
          <w:p w14:paraId="5BFEB8C8" w14:textId="77777777" w:rsidR="00A37FFA" w:rsidRDefault="00A37FFA" w:rsidP="00A37FFA">
            <w:pPr>
              <w:pStyle w:val="EmptyCellLayoutStyle"/>
              <w:spacing w:after="0" w:line="240" w:lineRule="auto"/>
            </w:pPr>
          </w:p>
        </w:tc>
      </w:tr>
      <w:tr w:rsidR="00A37FFA" w14:paraId="38BB697B" w14:textId="77777777" w:rsidTr="00A37FFA">
        <w:trPr>
          <w:trHeight w:val="80"/>
        </w:trPr>
        <w:tc>
          <w:tcPr>
            <w:tcW w:w="54" w:type="dxa"/>
          </w:tcPr>
          <w:p w14:paraId="6A39F306" w14:textId="77777777" w:rsidR="00A37FFA" w:rsidRDefault="00A37FFA" w:rsidP="00A37FFA">
            <w:pPr>
              <w:pStyle w:val="EmptyCellLayoutStyle"/>
              <w:spacing w:after="0" w:line="240" w:lineRule="auto"/>
            </w:pPr>
          </w:p>
        </w:tc>
        <w:tc>
          <w:tcPr>
            <w:tcW w:w="10395" w:type="dxa"/>
          </w:tcPr>
          <w:p w14:paraId="4C2D15A1" w14:textId="77777777" w:rsidR="00A37FFA" w:rsidRDefault="00A37FFA" w:rsidP="00A37FFA">
            <w:pPr>
              <w:pStyle w:val="EmptyCellLayoutStyle"/>
              <w:spacing w:after="0" w:line="240" w:lineRule="auto"/>
            </w:pPr>
          </w:p>
        </w:tc>
        <w:tc>
          <w:tcPr>
            <w:tcW w:w="149" w:type="dxa"/>
          </w:tcPr>
          <w:p w14:paraId="78A3A344" w14:textId="77777777" w:rsidR="00A37FFA" w:rsidRDefault="00A37FFA" w:rsidP="00A37FFA">
            <w:pPr>
              <w:pStyle w:val="EmptyCellLayoutStyle"/>
              <w:spacing w:after="0" w:line="240" w:lineRule="auto"/>
            </w:pPr>
          </w:p>
        </w:tc>
      </w:tr>
    </w:tbl>
    <w:p xmlns:w="http://schemas.openxmlformats.org/wordprocessingml/2006/main" w14:paraId="08CA5E3E" w14:textId="77777777" w:rsidR="00A37FFA" w:rsidRDefault="00A37FFA" w:rsidP="00A37FFA">
      <w:pPr>
        <w:spacing w:after="0" w:line="240" w:lineRule="auto"/>
      </w:pPr>
    </w:p>
    <w:p xmlns:w="http://schemas.openxmlformats.org/wordprocessingml/2006/main" w14:paraId="568E19B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每秒 SQL 重新编译数</w:t>
      </w:r>
    </w:p>
    <w:p xmlns:w="http://schemas.openxmlformats.org/wordprocessingml/2006/main" w14:paraId="247E1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Windows 上的每个 SQL 数据库引擎实例收集 Windows“每秒 SQL 重新编译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A97AFA" w14:textId="77777777" w:rsidTr="00A37FFA">
        <w:trPr>
          <w:trHeight w:val="54"/>
        </w:trPr>
        <w:tc>
          <w:tcPr>
            <w:tcW w:w="54" w:type="dxa"/>
          </w:tcPr>
          <w:p w14:paraId="145425DB" w14:textId="77777777" w:rsidR="00A37FFA" w:rsidRDefault="00A37FFA" w:rsidP="00A37FFA">
            <w:pPr>
              <w:pStyle w:val="EmptyCellLayoutStyle"/>
              <w:spacing w:after="0" w:line="240" w:lineRule="auto"/>
            </w:pPr>
          </w:p>
        </w:tc>
        <w:tc>
          <w:tcPr>
            <w:tcW w:w="10395" w:type="dxa"/>
          </w:tcPr>
          <w:p w14:paraId="7B3D03D1" w14:textId="77777777" w:rsidR="00A37FFA" w:rsidRDefault="00A37FFA" w:rsidP="00A37FFA">
            <w:pPr>
              <w:pStyle w:val="EmptyCellLayoutStyle"/>
              <w:spacing w:after="0" w:line="240" w:lineRule="auto"/>
            </w:pPr>
          </w:p>
        </w:tc>
        <w:tc>
          <w:tcPr>
            <w:tcW w:w="149" w:type="dxa"/>
          </w:tcPr>
          <w:p w14:paraId="6EC87125" w14:textId="77777777" w:rsidR="00A37FFA" w:rsidRDefault="00A37FFA" w:rsidP="00A37FFA">
            <w:pPr>
              <w:pStyle w:val="EmptyCellLayoutStyle"/>
              <w:spacing w:after="0" w:line="240" w:lineRule="auto"/>
            </w:pPr>
          </w:p>
        </w:tc>
      </w:tr>
      <w:tr w:rsidR="00A37FFA" w14:paraId="78FADE87" w14:textId="77777777" w:rsidTr="00A37FFA">
        <w:tc>
          <w:tcPr>
            <w:tcW w:w="54" w:type="dxa"/>
          </w:tcPr>
          <w:p w14:paraId="72DF76E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29BB4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E14A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7789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D93A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6CF35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A1E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C8B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8E5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CA30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39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9C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7C7D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85BCE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2C6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4E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56F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D9867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D7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C3B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B7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E03924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C061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456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4E90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A0F6FC4" w14:textId="77777777" w:rsidR="00A37FFA" w:rsidRDefault="00A37FFA" w:rsidP="00A37FFA">
            <w:pPr>
              <w:spacing w:after="0" w:line="240" w:lineRule="auto"/>
            </w:pPr>
          </w:p>
        </w:tc>
        <w:tc>
          <w:tcPr>
            <w:tcW w:w="149" w:type="dxa"/>
          </w:tcPr>
          <w:p w14:paraId="2D3F85C0" w14:textId="77777777" w:rsidR="00A37FFA" w:rsidRDefault="00A37FFA" w:rsidP="00A37FFA">
            <w:pPr>
              <w:pStyle w:val="EmptyCellLayoutStyle"/>
              <w:spacing w:after="0" w:line="240" w:lineRule="auto"/>
            </w:pPr>
          </w:p>
        </w:tc>
      </w:tr>
      <w:tr w:rsidR="00A37FFA" w14:paraId="133B24F1" w14:textId="77777777" w:rsidTr="00A37FFA">
        <w:trPr>
          <w:trHeight w:val="80"/>
        </w:trPr>
        <w:tc>
          <w:tcPr>
            <w:tcW w:w="54" w:type="dxa"/>
          </w:tcPr>
          <w:p w14:paraId="4B37E1B2" w14:textId="77777777" w:rsidR="00A37FFA" w:rsidRDefault="00A37FFA" w:rsidP="00A37FFA">
            <w:pPr>
              <w:pStyle w:val="EmptyCellLayoutStyle"/>
              <w:spacing w:after="0" w:line="240" w:lineRule="auto"/>
            </w:pPr>
          </w:p>
        </w:tc>
        <w:tc>
          <w:tcPr>
            <w:tcW w:w="10395" w:type="dxa"/>
          </w:tcPr>
          <w:p w14:paraId="39DA3EDC" w14:textId="77777777" w:rsidR="00A37FFA" w:rsidRDefault="00A37FFA" w:rsidP="00A37FFA">
            <w:pPr>
              <w:pStyle w:val="EmptyCellLayoutStyle"/>
              <w:spacing w:after="0" w:line="240" w:lineRule="auto"/>
            </w:pPr>
          </w:p>
        </w:tc>
        <w:tc>
          <w:tcPr>
            <w:tcW w:w="149" w:type="dxa"/>
          </w:tcPr>
          <w:p w14:paraId="04AA458F" w14:textId="77777777" w:rsidR="00A37FFA" w:rsidRDefault="00A37FFA" w:rsidP="00A37FFA">
            <w:pPr>
              <w:pStyle w:val="EmptyCellLayoutStyle"/>
              <w:spacing w:after="0" w:line="240" w:lineRule="auto"/>
            </w:pPr>
          </w:p>
        </w:tc>
      </w:tr>
    </w:tbl>
    <w:p xmlns:w="http://schemas.openxmlformats.org/wordprocessingml/2006/main" w14:paraId="5F04E88C" w14:textId="77777777" w:rsidR="00A37FFA" w:rsidRDefault="00A37FFA" w:rsidP="00A37FFA">
      <w:pPr>
        <w:spacing w:after="0" w:line="240" w:lineRule="auto"/>
      </w:pPr>
    </w:p>
    <w:p xmlns:w="http://schemas.openxmlformats.org/wordprocessingml/2006/main" w14:paraId="5A5A29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Broker/DBM Transport：接收 I/O Len 的平均大小</w:t>
      </w:r>
    </w:p>
    <w:p xmlns:w="http://schemas.openxmlformats.org/wordprocessingml/2006/main" w14:paraId="4FE8FB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每个 SQL 数据库引擎实例收集“Broker/DBM Transport：接收 I/O Len 的平均大小”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6D55D31" w14:textId="77777777" w:rsidTr="00A37FFA">
        <w:trPr>
          <w:trHeight w:val="54"/>
        </w:trPr>
        <w:tc>
          <w:tcPr>
            <w:tcW w:w="54" w:type="dxa"/>
          </w:tcPr>
          <w:p w14:paraId="37FAE645" w14:textId="77777777" w:rsidR="00A37FFA" w:rsidRDefault="00A37FFA" w:rsidP="00A37FFA">
            <w:pPr>
              <w:pStyle w:val="EmptyCellLayoutStyle"/>
              <w:spacing w:after="0" w:line="240" w:lineRule="auto"/>
            </w:pPr>
          </w:p>
        </w:tc>
        <w:tc>
          <w:tcPr>
            <w:tcW w:w="10395" w:type="dxa"/>
          </w:tcPr>
          <w:p w14:paraId="2F60A4C2" w14:textId="77777777" w:rsidR="00A37FFA" w:rsidRDefault="00A37FFA" w:rsidP="00A37FFA">
            <w:pPr>
              <w:pStyle w:val="EmptyCellLayoutStyle"/>
              <w:spacing w:after="0" w:line="240" w:lineRule="auto"/>
            </w:pPr>
          </w:p>
        </w:tc>
        <w:tc>
          <w:tcPr>
            <w:tcW w:w="149" w:type="dxa"/>
          </w:tcPr>
          <w:p w14:paraId="299D6917" w14:textId="77777777" w:rsidR="00A37FFA" w:rsidRDefault="00A37FFA" w:rsidP="00A37FFA">
            <w:pPr>
              <w:pStyle w:val="EmptyCellLayoutStyle"/>
              <w:spacing w:after="0" w:line="240" w:lineRule="auto"/>
            </w:pPr>
          </w:p>
        </w:tc>
      </w:tr>
      <w:tr w:rsidR="00A37FFA" w14:paraId="24A3B026" w14:textId="77777777" w:rsidTr="00A37FFA">
        <w:tc>
          <w:tcPr>
            <w:tcW w:w="54" w:type="dxa"/>
          </w:tcPr>
          <w:p w14:paraId="1264DF5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F6AB04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9E6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5DB7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036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DF407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94C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78A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78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78FA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359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535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0599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23E61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72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301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B1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DB615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209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8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337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986F4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F38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98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9B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5000F0" w14:textId="77777777" w:rsidR="00A37FFA" w:rsidRDefault="00A37FFA" w:rsidP="00A37FFA">
            <w:pPr>
              <w:spacing w:after="0" w:line="240" w:lineRule="auto"/>
            </w:pPr>
          </w:p>
        </w:tc>
        <w:tc>
          <w:tcPr>
            <w:tcW w:w="149" w:type="dxa"/>
          </w:tcPr>
          <w:p w14:paraId="2D40A917" w14:textId="77777777" w:rsidR="00A37FFA" w:rsidRDefault="00A37FFA" w:rsidP="00A37FFA">
            <w:pPr>
              <w:pStyle w:val="EmptyCellLayoutStyle"/>
              <w:spacing w:after="0" w:line="240" w:lineRule="auto"/>
            </w:pPr>
          </w:p>
        </w:tc>
      </w:tr>
      <w:tr w:rsidR="00A37FFA" w14:paraId="78B74F59" w14:textId="77777777" w:rsidTr="00A37FFA">
        <w:trPr>
          <w:trHeight w:val="80"/>
        </w:trPr>
        <w:tc>
          <w:tcPr>
            <w:tcW w:w="54" w:type="dxa"/>
          </w:tcPr>
          <w:p w14:paraId="36A95EA6" w14:textId="77777777" w:rsidR="00A37FFA" w:rsidRDefault="00A37FFA" w:rsidP="00A37FFA">
            <w:pPr>
              <w:pStyle w:val="EmptyCellLayoutStyle"/>
              <w:spacing w:after="0" w:line="240" w:lineRule="auto"/>
            </w:pPr>
          </w:p>
        </w:tc>
        <w:tc>
          <w:tcPr>
            <w:tcW w:w="10395" w:type="dxa"/>
          </w:tcPr>
          <w:p w14:paraId="1AA0CCAA" w14:textId="77777777" w:rsidR="00A37FFA" w:rsidRDefault="00A37FFA" w:rsidP="00A37FFA">
            <w:pPr>
              <w:pStyle w:val="EmptyCellLayoutStyle"/>
              <w:spacing w:after="0" w:line="240" w:lineRule="auto"/>
            </w:pPr>
          </w:p>
        </w:tc>
        <w:tc>
          <w:tcPr>
            <w:tcW w:w="149" w:type="dxa"/>
          </w:tcPr>
          <w:p w14:paraId="25D85EBD" w14:textId="77777777" w:rsidR="00A37FFA" w:rsidRDefault="00A37FFA" w:rsidP="00A37FFA">
            <w:pPr>
              <w:pStyle w:val="EmptyCellLayoutStyle"/>
              <w:spacing w:after="0" w:line="240" w:lineRule="auto"/>
            </w:pPr>
          </w:p>
        </w:tc>
      </w:tr>
    </w:tbl>
    <w:p xmlns:w="http://schemas.openxmlformats.org/wordprocessingml/2006/main" w14:paraId="2B6C0F9B" w14:textId="77777777" w:rsidR="00A37FFA" w:rsidRDefault="00A37FFA" w:rsidP="00A37FFA">
      <w:pPr>
        <w:spacing w:after="0" w:line="240" w:lineRule="auto"/>
      </w:pPr>
    </w:p>
    <w:p xmlns:w="http://schemas.openxmlformats.org/wordprocessingml/2006/main" w14:paraId="6B9F73F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级联中止数/秒</w:t>
      </w:r>
    </w:p>
    <w:p xmlns:w="http://schemas.openxmlformats.org/wordprocessingml/2006/main" w14:paraId="5F30AF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Server 中的 XTP 引擎事务收集 Windows“级联中止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975B39E" w14:textId="77777777" w:rsidTr="00A37FFA">
        <w:trPr>
          <w:trHeight w:val="54"/>
        </w:trPr>
        <w:tc>
          <w:tcPr>
            <w:tcW w:w="54" w:type="dxa"/>
          </w:tcPr>
          <w:p w14:paraId="69CCD3D9" w14:textId="77777777" w:rsidR="00A37FFA" w:rsidRDefault="00A37FFA" w:rsidP="00A37FFA">
            <w:pPr>
              <w:pStyle w:val="EmptyCellLayoutStyle"/>
              <w:spacing w:after="0" w:line="240" w:lineRule="auto"/>
            </w:pPr>
          </w:p>
        </w:tc>
        <w:tc>
          <w:tcPr>
            <w:tcW w:w="10395" w:type="dxa"/>
          </w:tcPr>
          <w:p w14:paraId="71E81B2C" w14:textId="77777777" w:rsidR="00A37FFA" w:rsidRDefault="00A37FFA" w:rsidP="00A37FFA">
            <w:pPr>
              <w:pStyle w:val="EmptyCellLayoutStyle"/>
              <w:spacing w:after="0" w:line="240" w:lineRule="auto"/>
            </w:pPr>
          </w:p>
        </w:tc>
        <w:tc>
          <w:tcPr>
            <w:tcW w:w="149" w:type="dxa"/>
          </w:tcPr>
          <w:p w14:paraId="70676409" w14:textId="77777777" w:rsidR="00A37FFA" w:rsidRDefault="00A37FFA" w:rsidP="00A37FFA">
            <w:pPr>
              <w:pStyle w:val="EmptyCellLayoutStyle"/>
              <w:spacing w:after="0" w:line="240" w:lineRule="auto"/>
            </w:pPr>
          </w:p>
        </w:tc>
      </w:tr>
      <w:tr w:rsidR="00A37FFA" w14:paraId="4BB52495" w14:textId="77777777" w:rsidTr="00A37FFA">
        <w:tc>
          <w:tcPr>
            <w:tcW w:w="54" w:type="dxa"/>
          </w:tcPr>
          <w:p w14:paraId="4378821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352BB3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3E0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7341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A3E9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6BFC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3E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F2C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92C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BB78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598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FCD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430A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06695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B57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59E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0AA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50BBE8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085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D37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F04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AEB33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9811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B0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12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1DD41D" w14:textId="77777777" w:rsidR="00A37FFA" w:rsidRDefault="00A37FFA" w:rsidP="00A37FFA">
            <w:pPr>
              <w:spacing w:after="0" w:line="240" w:lineRule="auto"/>
            </w:pPr>
          </w:p>
        </w:tc>
        <w:tc>
          <w:tcPr>
            <w:tcW w:w="149" w:type="dxa"/>
          </w:tcPr>
          <w:p w14:paraId="085F510D" w14:textId="77777777" w:rsidR="00A37FFA" w:rsidRDefault="00A37FFA" w:rsidP="00A37FFA">
            <w:pPr>
              <w:pStyle w:val="EmptyCellLayoutStyle"/>
              <w:spacing w:after="0" w:line="240" w:lineRule="auto"/>
            </w:pPr>
          </w:p>
        </w:tc>
      </w:tr>
      <w:tr w:rsidR="00A37FFA" w14:paraId="13888DD1" w14:textId="77777777" w:rsidTr="00A37FFA">
        <w:trPr>
          <w:trHeight w:val="80"/>
        </w:trPr>
        <w:tc>
          <w:tcPr>
            <w:tcW w:w="54" w:type="dxa"/>
          </w:tcPr>
          <w:p w14:paraId="7F493F31" w14:textId="77777777" w:rsidR="00A37FFA" w:rsidRDefault="00A37FFA" w:rsidP="00A37FFA">
            <w:pPr>
              <w:pStyle w:val="EmptyCellLayoutStyle"/>
              <w:spacing w:after="0" w:line="240" w:lineRule="auto"/>
            </w:pPr>
          </w:p>
        </w:tc>
        <w:tc>
          <w:tcPr>
            <w:tcW w:w="10395" w:type="dxa"/>
          </w:tcPr>
          <w:p w14:paraId="380A3D8D" w14:textId="77777777" w:rsidR="00A37FFA" w:rsidRDefault="00A37FFA" w:rsidP="00A37FFA">
            <w:pPr>
              <w:pStyle w:val="EmptyCellLayoutStyle"/>
              <w:spacing w:after="0" w:line="240" w:lineRule="auto"/>
            </w:pPr>
          </w:p>
        </w:tc>
        <w:tc>
          <w:tcPr>
            <w:tcW w:w="149" w:type="dxa"/>
          </w:tcPr>
          <w:p w14:paraId="7BE822B6" w14:textId="77777777" w:rsidR="00A37FFA" w:rsidRDefault="00A37FFA" w:rsidP="00A37FFA">
            <w:pPr>
              <w:pStyle w:val="EmptyCellLayoutStyle"/>
              <w:spacing w:after="0" w:line="240" w:lineRule="auto"/>
            </w:pPr>
          </w:p>
        </w:tc>
      </w:tr>
    </w:tbl>
    <w:p xmlns:w="http://schemas.openxmlformats.org/wordprocessingml/2006/main" w14:paraId="78B53B67" w14:textId="77777777" w:rsidR="00A37FFA" w:rsidRDefault="00A37FFA" w:rsidP="00A37FFA">
      <w:pPr>
        <w:spacing w:after="0" w:line="240" w:lineRule="auto"/>
      </w:pPr>
    </w:p>
    <w:p xmlns:w="http://schemas.openxmlformats.org/wordprocessingml/2006/main" w14:paraId="5BB4CC4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任务</w:t>
      </w:r>
    </w:p>
    <w:p xmlns:w="http://schemas.openxmlformats.org/wordprocessingml/2006/main" w14:paraId="420D0B4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全局配置设置</w:t>
      </w:r>
    </w:p>
    <w:p xmlns:w="http://schemas.openxmlformats.org/wordprocessingml/2006/main" w14:paraId="09762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全局配置设置。</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7E995D2" w14:textId="77777777" w:rsidTr="00A37FFA">
        <w:trPr>
          <w:trHeight w:val="54"/>
        </w:trPr>
        <w:tc>
          <w:tcPr>
            <w:tcW w:w="54" w:type="dxa"/>
          </w:tcPr>
          <w:p w14:paraId="1432DED0" w14:textId="77777777" w:rsidR="00A37FFA" w:rsidRDefault="00A37FFA" w:rsidP="00A37FFA">
            <w:pPr>
              <w:pStyle w:val="EmptyCellLayoutStyle"/>
              <w:spacing w:after="0" w:line="240" w:lineRule="auto"/>
            </w:pPr>
          </w:p>
        </w:tc>
        <w:tc>
          <w:tcPr>
            <w:tcW w:w="10395" w:type="dxa"/>
          </w:tcPr>
          <w:p w14:paraId="7E9A8A81" w14:textId="77777777" w:rsidR="00A37FFA" w:rsidRDefault="00A37FFA" w:rsidP="00A37FFA">
            <w:pPr>
              <w:pStyle w:val="EmptyCellLayoutStyle"/>
              <w:spacing w:after="0" w:line="240" w:lineRule="auto"/>
            </w:pPr>
          </w:p>
        </w:tc>
        <w:tc>
          <w:tcPr>
            <w:tcW w:w="149" w:type="dxa"/>
          </w:tcPr>
          <w:p w14:paraId="09C078DE" w14:textId="77777777" w:rsidR="00A37FFA" w:rsidRDefault="00A37FFA" w:rsidP="00A37FFA">
            <w:pPr>
              <w:pStyle w:val="EmptyCellLayoutStyle"/>
              <w:spacing w:after="0" w:line="240" w:lineRule="auto"/>
            </w:pPr>
          </w:p>
        </w:tc>
      </w:tr>
      <w:tr w:rsidR="00A37FFA" w14:paraId="434415FB" w14:textId="77777777" w:rsidTr="00A37FFA">
        <w:tc>
          <w:tcPr>
            <w:tcW w:w="54" w:type="dxa"/>
          </w:tcPr>
          <w:p w14:paraId="172563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A89BF8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5C5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DDBA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FC8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75D688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527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A36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DA1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F806D3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F14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A95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887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AABC6C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A72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3C5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3DC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AF65DD8" w14:textId="77777777" w:rsidR="00A37FFA" w:rsidRDefault="00A37FFA" w:rsidP="00A37FFA">
            <w:pPr>
              <w:spacing w:after="0" w:line="240" w:lineRule="auto"/>
            </w:pPr>
          </w:p>
        </w:tc>
        <w:tc>
          <w:tcPr>
            <w:tcW w:w="149" w:type="dxa"/>
          </w:tcPr>
          <w:p w14:paraId="187B0A3A" w14:textId="77777777" w:rsidR="00A37FFA" w:rsidRDefault="00A37FFA" w:rsidP="00A37FFA">
            <w:pPr>
              <w:pStyle w:val="EmptyCellLayoutStyle"/>
              <w:spacing w:after="0" w:line="240" w:lineRule="auto"/>
            </w:pPr>
          </w:p>
        </w:tc>
      </w:tr>
      <w:tr w:rsidR="00A37FFA" w14:paraId="766D4901" w14:textId="77777777" w:rsidTr="00A37FFA">
        <w:trPr>
          <w:trHeight w:val="80"/>
        </w:trPr>
        <w:tc>
          <w:tcPr>
            <w:tcW w:w="54" w:type="dxa"/>
          </w:tcPr>
          <w:p w14:paraId="260C1FE4" w14:textId="77777777" w:rsidR="00A37FFA" w:rsidRDefault="00A37FFA" w:rsidP="00A37FFA">
            <w:pPr>
              <w:pStyle w:val="EmptyCellLayoutStyle"/>
              <w:spacing w:after="0" w:line="240" w:lineRule="auto"/>
            </w:pPr>
          </w:p>
        </w:tc>
        <w:tc>
          <w:tcPr>
            <w:tcW w:w="10395" w:type="dxa"/>
          </w:tcPr>
          <w:p w14:paraId="3A304246" w14:textId="77777777" w:rsidR="00A37FFA" w:rsidRDefault="00A37FFA" w:rsidP="00A37FFA">
            <w:pPr>
              <w:pStyle w:val="EmptyCellLayoutStyle"/>
              <w:spacing w:after="0" w:line="240" w:lineRule="auto"/>
            </w:pPr>
          </w:p>
        </w:tc>
        <w:tc>
          <w:tcPr>
            <w:tcW w:w="149" w:type="dxa"/>
          </w:tcPr>
          <w:p w14:paraId="686B461A" w14:textId="77777777" w:rsidR="00A37FFA" w:rsidRDefault="00A37FFA" w:rsidP="00A37FFA">
            <w:pPr>
              <w:pStyle w:val="EmptyCellLayoutStyle"/>
              <w:spacing w:after="0" w:line="240" w:lineRule="auto"/>
            </w:pPr>
          </w:p>
        </w:tc>
      </w:tr>
    </w:tbl>
    <w:p xmlns:w="http://schemas.openxmlformats.org/wordprocessingml/2006/main" w14:paraId="5996AB57" w14:textId="77777777" w:rsidR="00A37FFA" w:rsidRDefault="00A37FFA" w:rsidP="00A37FFA">
      <w:pPr>
        <w:spacing w:after="0" w:line="240" w:lineRule="auto"/>
      </w:pPr>
    </w:p>
    <w:p xmlns:w="http://schemas.openxmlformats.org/wordprocessingml/2006/main" w14:paraId="04380BB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引擎 - 控制台任务</w:t>
      </w:r>
    </w:p>
    <w:p xmlns:w="http://schemas.openxmlformats.org/wordprocessingml/2006/main" w14:paraId="752711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Management Studio</w:t>
      </w:r>
    </w:p>
    <w:p xmlns:w="http://schemas.openxmlformats.org/wordprocessingml/2006/main" w14:paraId="76C5ECD2" w14:textId="77777777" w:rsidR="00A37FFA" w:rsidRDefault="00A37FFA" w:rsidP="00A37FFA">
      <w:pPr>
        <w:spacing w:after="0" w:line="240" w:lineRule="auto"/>
      </w:pPr>
    </w:p>
    <w:p xmlns:w="http://schemas.openxmlformats.org/wordprocessingml/2006/main" w14:paraId="221B310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Profiler</w:t>
      </w:r>
    </w:p>
    <w:p xmlns:w="http://schemas.openxmlformats.org/wordprocessingml/2006/main" w14:paraId="08355D79" w14:textId="77777777" w:rsidR="00A37FFA" w:rsidRDefault="00A37FFA" w:rsidP="00A37FFA">
      <w:pPr>
        <w:spacing w:after="0" w:line="240" w:lineRule="auto"/>
      </w:pPr>
    </w:p>
    <w:p xmlns:w="http://schemas.openxmlformats.org/wordprocessingml/2006/main" w14:paraId="024FA2B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文件</w:t>
      </w:r>
    </w:p>
    <w:p xmlns:w="http://schemas.openxmlformats.org/wordprocessingml/2006/main" w14:paraId="4421B2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文件。</w:t>
      </w:r>
    </w:p>
    <w:p xmlns:w="http://schemas.openxmlformats.org/wordprocessingml/2006/main" w14:paraId="5BCE78C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 - 发现</w:t>
      </w:r>
    </w:p>
    <w:p xmlns:w="http://schemas.openxmlformats.org/wordprocessingml/2006/main" w14:paraId="1AFCFE5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SQL Server 数据库文件</w:t>
      </w:r>
    </w:p>
    <w:p xmlns:w="http://schemas.openxmlformats.org/wordprocessingml/2006/main" w14:paraId="76B5BC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文件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1404AC5" w14:textId="77777777" w:rsidTr="00A37FFA">
        <w:trPr>
          <w:trHeight w:val="54"/>
        </w:trPr>
        <w:tc>
          <w:tcPr>
            <w:tcW w:w="54" w:type="dxa"/>
          </w:tcPr>
          <w:p w14:paraId="351307DE" w14:textId="77777777" w:rsidR="00A37FFA" w:rsidRDefault="00A37FFA" w:rsidP="00A37FFA">
            <w:pPr>
              <w:pStyle w:val="EmptyCellLayoutStyle"/>
              <w:spacing w:after="0" w:line="240" w:lineRule="auto"/>
            </w:pPr>
          </w:p>
        </w:tc>
        <w:tc>
          <w:tcPr>
            <w:tcW w:w="10395" w:type="dxa"/>
          </w:tcPr>
          <w:p w14:paraId="3621A84A" w14:textId="77777777" w:rsidR="00A37FFA" w:rsidRDefault="00A37FFA" w:rsidP="00A37FFA">
            <w:pPr>
              <w:pStyle w:val="EmptyCellLayoutStyle"/>
              <w:spacing w:after="0" w:line="240" w:lineRule="auto"/>
            </w:pPr>
          </w:p>
        </w:tc>
        <w:tc>
          <w:tcPr>
            <w:tcW w:w="149" w:type="dxa"/>
          </w:tcPr>
          <w:p w14:paraId="4441F427" w14:textId="77777777" w:rsidR="00A37FFA" w:rsidRDefault="00A37FFA" w:rsidP="00A37FFA">
            <w:pPr>
              <w:pStyle w:val="EmptyCellLayoutStyle"/>
              <w:spacing w:after="0" w:line="240" w:lineRule="auto"/>
            </w:pPr>
          </w:p>
        </w:tc>
      </w:tr>
      <w:tr w:rsidR="00A37FFA" w14:paraId="5A70B3E0" w14:textId="77777777" w:rsidTr="00A37FFA">
        <w:tc>
          <w:tcPr>
            <w:tcW w:w="54" w:type="dxa"/>
          </w:tcPr>
          <w:p w14:paraId="0A812FC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085D8E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1382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F7B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722F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065B45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E77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287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5E6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C089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450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22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919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AB3B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9D2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E3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1B5AF" w14:textId="77777777" w:rsidR="00A37FFA" w:rsidRDefault="00A37FFA" w:rsidP="00A37FFA">
                  <w:pPr>
                    <w:spacing w:after="0" w:line="240" w:lineRule="auto"/>
                  </w:pPr>
                </w:p>
              </w:tc>
            </w:tr>
            <w:tr w:rsidR="00A37FFA" w14:paraId="561265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205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692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9A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1DEC8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F31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6DF0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FDE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07E87D" w14:textId="77777777" w:rsidR="00A37FFA" w:rsidRDefault="00A37FFA" w:rsidP="00A37FFA">
            <w:pPr>
              <w:spacing w:after="0" w:line="240" w:lineRule="auto"/>
            </w:pPr>
          </w:p>
        </w:tc>
        <w:tc>
          <w:tcPr>
            <w:tcW w:w="149" w:type="dxa"/>
          </w:tcPr>
          <w:p w14:paraId="486EB709" w14:textId="77777777" w:rsidR="00A37FFA" w:rsidRDefault="00A37FFA" w:rsidP="00A37FFA">
            <w:pPr>
              <w:pStyle w:val="EmptyCellLayoutStyle"/>
              <w:spacing w:after="0" w:line="240" w:lineRule="auto"/>
            </w:pPr>
          </w:p>
        </w:tc>
      </w:tr>
      <w:tr w:rsidR="00A37FFA" w14:paraId="3C407EF8" w14:textId="77777777" w:rsidTr="00A37FFA">
        <w:trPr>
          <w:trHeight w:val="80"/>
        </w:trPr>
        <w:tc>
          <w:tcPr>
            <w:tcW w:w="54" w:type="dxa"/>
          </w:tcPr>
          <w:p w14:paraId="30B18FE3" w14:textId="77777777" w:rsidR="00A37FFA" w:rsidRDefault="00A37FFA" w:rsidP="00A37FFA">
            <w:pPr>
              <w:pStyle w:val="EmptyCellLayoutStyle"/>
              <w:spacing w:after="0" w:line="240" w:lineRule="auto"/>
            </w:pPr>
          </w:p>
        </w:tc>
        <w:tc>
          <w:tcPr>
            <w:tcW w:w="10395" w:type="dxa"/>
          </w:tcPr>
          <w:p w14:paraId="26E9C671" w14:textId="77777777" w:rsidR="00A37FFA" w:rsidRDefault="00A37FFA" w:rsidP="00A37FFA">
            <w:pPr>
              <w:pStyle w:val="EmptyCellLayoutStyle"/>
              <w:spacing w:after="0" w:line="240" w:lineRule="auto"/>
            </w:pPr>
          </w:p>
        </w:tc>
        <w:tc>
          <w:tcPr>
            <w:tcW w:w="149" w:type="dxa"/>
          </w:tcPr>
          <w:p w14:paraId="716EA1C2" w14:textId="77777777" w:rsidR="00A37FFA" w:rsidRDefault="00A37FFA" w:rsidP="00A37FFA">
            <w:pPr>
              <w:pStyle w:val="EmptyCellLayoutStyle"/>
              <w:spacing w:after="0" w:line="240" w:lineRule="auto"/>
            </w:pPr>
          </w:p>
        </w:tc>
      </w:tr>
    </w:tbl>
    <w:p xmlns:w="http://schemas.openxmlformats.org/wordprocessingml/2006/main" w14:paraId="1153D4BA" w14:textId="77777777" w:rsidR="00A37FFA" w:rsidRDefault="00A37FFA" w:rsidP="00A37FFA">
      <w:pPr>
        <w:spacing w:after="0" w:line="240" w:lineRule="auto"/>
      </w:pPr>
    </w:p>
    <w:p xmlns:w="http://schemas.openxmlformats.org/wordprocessingml/2006/main" w14:paraId="581494D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 - 单元监视器</w:t>
      </w:r>
    </w:p>
    <w:p xmlns:w="http://schemas.openxmlformats.org/wordprocessingml/2006/main" w14:paraId="28A01C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剩余的数据库文件可用空间</w:t>
      </w:r>
    </w:p>
    <w:p xmlns:w="http://schemas.openxmlformats.org/wordprocessingml/2006/main" w14:paraId="217D02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空间（包括已分配的空间和介质上的可用空间）低于“警告阈值”设置（以占数据大小加磁盘可用空间之和的百分比表示）时，监视器将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71C3F1" w14:textId="77777777" w:rsidTr="00A37FFA">
        <w:trPr>
          <w:trHeight w:val="54"/>
        </w:trPr>
        <w:tc>
          <w:tcPr>
            <w:tcW w:w="54" w:type="dxa"/>
          </w:tcPr>
          <w:p w14:paraId="53D478F4" w14:textId="77777777" w:rsidR="00A37FFA" w:rsidRDefault="00A37FFA" w:rsidP="00A37FFA">
            <w:pPr>
              <w:pStyle w:val="EmptyCellLayoutStyle"/>
              <w:spacing w:after="0" w:line="240" w:lineRule="auto"/>
            </w:pPr>
          </w:p>
        </w:tc>
        <w:tc>
          <w:tcPr>
            <w:tcW w:w="10395" w:type="dxa"/>
          </w:tcPr>
          <w:p w14:paraId="19310DCC" w14:textId="77777777" w:rsidR="00A37FFA" w:rsidRDefault="00A37FFA" w:rsidP="00A37FFA">
            <w:pPr>
              <w:pStyle w:val="EmptyCellLayoutStyle"/>
              <w:spacing w:after="0" w:line="240" w:lineRule="auto"/>
            </w:pPr>
          </w:p>
        </w:tc>
        <w:tc>
          <w:tcPr>
            <w:tcW w:w="149" w:type="dxa"/>
          </w:tcPr>
          <w:p w14:paraId="09EB06D5" w14:textId="77777777" w:rsidR="00A37FFA" w:rsidRDefault="00A37FFA" w:rsidP="00A37FFA">
            <w:pPr>
              <w:pStyle w:val="EmptyCellLayoutStyle"/>
              <w:spacing w:after="0" w:line="240" w:lineRule="auto"/>
            </w:pPr>
          </w:p>
        </w:tc>
      </w:tr>
      <w:tr w:rsidR="00A37FFA" w14:paraId="28BCA813" w14:textId="77777777" w:rsidTr="00A37FFA">
        <w:tc>
          <w:tcPr>
            <w:tcW w:w="54" w:type="dxa"/>
          </w:tcPr>
          <w:p w14:paraId="5F76AE9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17855E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DAD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790BB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C48D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8CE57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3A7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2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99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201C7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DD1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B73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12548"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42C2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1BF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7A9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30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6D6412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E2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CCC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D20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237BA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23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8B5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9C0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9AB865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526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896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82CCD" w14:textId="77777777" w:rsidR="00A37FFA" w:rsidRDefault="00A37FFA" w:rsidP="00A37FFA">
                  <w:pPr>
                    <w:spacing w:after="0" w:line="240" w:lineRule="auto"/>
                  </w:pPr>
                </w:p>
              </w:tc>
            </w:tr>
            <w:tr w:rsidR="00A37FFA" w14:paraId="3F0C80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B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081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C4D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65B9E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9C0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D5D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FF0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0E2FE7B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CFA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569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993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5ED9EE96" w14:textId="77777777" w:rsidR="00A37FFA" w:rsidRDefault="00A37FFA" w:rsidP="00A37FFA">
            <w:pPr>
              <w:spacing w:after="0" w:line="240" w:lineRule="auto"/>
            </w:pPr>
          </w:p>
        </w:tc>
        <w:tc>
          <w:tcPr>
            <w:tcW w:w="149" w:type="dxa"/>
          </w:tcPr>
          <w:p w14:paraId="69A2E1C8" w14:textId="77777777" w:rsidR="00A37FFA" w:rsidRDefault="00A37FFA" w:rsidP="00A37FFA">
            <w:pPr>
              <w:pStyle w:val="EmptyCellLayoutStyle"/>
              <w:spacing w:after="0" w:line="240" w:lineRule="auto"/>
            </w:pPr>
          </w:p>
        </w:tc>
      </w:tr>
      <w:tr w:rsidR="00A37FFA" w14:paraId="55757F69" w14:textId="77777777" w:rsidTr="00A37FFA">
        <w:trPr>
          <w:trHeight w:val="80"/>
        </w:trPr>
        <w:tc>
          <w:tcPr>
            <w:tcW w:w="54" w:type="dxa"/>
          </w:tcPr>
          <w:p w14:paraId="6888A263" w14:textId="77777777" w:rsidR="00A37FFA" w:rsidRDefault="00A37FFA" w:rsidP="00A37FFA">
            <w:pPr>
              <w:pStyle w:val="EmptyCellLayoutStyle"/>
              <w:spacing w:after="0" w:line="240" w:lineRule="auto"/>
            </w:pPr>
          </w:p>
        </w:tc>
        <w:tc>
          <w:tcPr>
            <w:tcW w:w="10395" w:type="dxa"/>
          </w:tcPr>
          <w:p w14:paraId="5CCAA6BA" w14:textId="77777777" w:rsidR="00A37FFA" w:rsidRDefault="00A37FFA" w:rsidP="00A37FFA">
            <w:pPr>
              <w:pStyle w:val="EmptyCellLayoutStyle"/>
              <w:spacing w:after="0" w:line="240" w:lineRule="auto"/>
            </w:pPr>
          </w:p>
        </w:tc>
        <w:tc>
          <w:tcPr>
            <w:tcW w:w="149" w:type="dxa"/>
          </w:tcPr>
          <w:p w14:paraId="656B0396" w14:textId="77777777" w:rsidR="00A37FFA" w:rsidRDefault="00A37FFA" w:rsidP="00A37FFA">
            <w:pPr>
              <w:pStyle w:val="EmptyCellLayoutStyle"/>
              <w:spacing w:after="0" w:line="240" w:lineRule="auto"/>
            </w:pPr>
          </w:p>
        </w:tc>
      </w:tr>
    </w:tbl>
    <w:p xmlns:w="http://schemas.openxmlformats.org/wordprocessingml/2006/main" w14:paraId="17A5CAE5" w14:textId="77777777" w:rsidR="00A37FFA" w:rsidRDefault="00A37FFA" w:rsidP="00A37FFA">
      <w:pPr>
        <w:spacing w:after="0" w:line="240" w:lineRule="auto"/>
      </w:pPr>
    </w:p>
    <w:p xmlns:w="http://schemas.openxmlformats.org/wordprocessingml/2006/main" w14:paraId="4E656E4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 - 规则（非警报）</w:t>
      </w:r>
    </w:p>
    <w:p xmlns:w="http://schemas.openxmlformats.org/wordprocessingml/2006/main" w14:paraId="2445B29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已分配可用空间 (%)</w:t>
      </w:r>
    </w:p>
    <w:p xmlns:w="http://schemas.openxmlformats.org/wordprocessingml/2006/main" w14:paraId="20E19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以百分比表示)。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C408EB3" w14:textId="77777777" w:rsidTr="00A37FFA">
        <w:trPr>
          <w:trHeight w:val="54"/>
        </w:trPr>
        <w:tc>
          <w:tcPr>
            <w:tcW w:w="54" w:type="dxa"/>
          </w:tcPr>
          <w:p w14:paraId="09B6C9A0" w14:textId="77777777" w:rsidR="00A37FFA" w:rsidRDefault="00A37FFA" w:rsidP="00A37FFA">
            <w:pPr>
              <w:pStyle w:val="EmptyCellLayoutStyle"/>
              <w:spacing w:after="0" w:line="240" w:lineRule="auto"/>
            </w:pPr>
          </w:p>
        </w:tc>
        <w:tc>
          <w:tcPr>
            <w:tcW w:w="10395" w:type="dxa"/>
          </w:tcPr>
          <w:p w14:paraId="4461BCF1" w14:textId="77777777" w:rsidR="00A37FFA" w:rsidRDefault="00A37FFA" w:rsidP="00A37FFA">
            <w:pPr>
              <w:pStyle w:val="EmptyCellLayoutStyle"/>
              <w:spacing w:after="0" w:line="240" w:lineRule="auto"/>
            </w:pPr>
          </w:p>
        </w:tc>
        <w:tc>
          <w:tcPr>
            <w:tcW w:w="149" w:type="dxa"/>
          </w:tcPr>
          <w:p w14:paraId="749A3DC4" w14:textId="77777777" w:rsidR="00A37FFA" w:rsidRDefault="00A37FFA" w:rsidP="00A37FFA">
            <w:pPr>
              <w:pStyle w:val="EmptyCellLayoutStyle"/>
              <w:spacing w:after="0" w:line="240" w:lineRule="auto"/>
            </w:pPr>
          </w:p>
        </w:tc>
      </w:tr>
      <w:tr w:rsidR="00A37FFA" w14:paraId="2F65366D" w14:textId="77777777" w:rsidTr="00A37FFA">
        <w:tc>
          <w:tcPr>
            <w:tcW w:w="54" w:type="dxa"/>
          </w:tcPr>
          <w:p w14:paraId="33AF44A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102568C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EA0D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9E0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87EC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992AD3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2A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CF3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B61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B04A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AF6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ECA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9B70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D34C8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DAC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8F1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82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1895F6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5FE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BB9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C53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64B20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D4A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F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BAE8" w14:textId="77777777" w:rsidR="00A37FFA" w:rsidRDefault="00A37FFA" w:rsidP="00A37FFA">
                  <w:pPr>
                    <w:spacing w:after="0" w:line="240" w:lineRule="auto"/>
                  </w:pPr>
                </w:p>
              </w:tc>
            </w:tr>
            <w:tr w:rsidR="00A37FFA" w14:paraId="506554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2D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20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56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1142F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5639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25E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3FE3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E7137DF" w14:textId="77777777" w:rsidR="00A37FFA" w:rsidRDefault="00A37FFA" w:rsidP="00A37FFA">
            <w:pPr>
              <w:spacing w:after="0" w:line="240" w:lineRule="auto"/>
            </w:pPr>
          </w:p>
        </w:tc>
        <w:tc>
          <w:tcPr>
            <w:tcW w:w="149" w:type="dxa"/>
          </w:tcPr>
          <w:p w14:paraId="08794553" w14:textId="77777777" w:rsidR="00A37FFA" w:rsidRDefault="00A37FFA" w:rsidP="00A37FFA">
            <w:pPr>
              <w:pStyle w:val="EmptyCellLayoutStyle"/>
              <w:spacing w:after="0" w:line="240" w:lineRule="auto"/>
            </w:pPr>
          </w:p>
        </w:tc>
      </w:tr>
      <w:tr w:rsidR="00A37FFA" w14:paraId="25D53DFF" w14:textId="77777777" w:rsidTr="00A37FFA">
        <w:trPr>
          <w:trHeight w:val="80"/>
        </w:trPr>
        <w:tc>
          <w:tcPr>
            <w:tcW w:w="54" w:type="dxa"/>
          </w:tcPr>
          <w:p w14:paraId="58E5D30E" w14:textId="77777777" w:rsidR="00A37FFA" w:rsidRDefault="00A37FFA" w:rsidP="00A37FFA">
            <w:pPr>
              <w:pStyle w:val="EmptyCellLayoutStyle"/>
              <w:spacing w:after="0" w:line="240" w:lineRule="auto"/>
            </w:pPr>
          </w:p>
        </w:tc>
        <w:tc>
          <w:tcPr>
            <w:tcW w:w="10395" w:type="dxa"/>
          </w:tcPr>
          <w:p w14:paraId="03DEA9AA" w14:textId="77777777" w:rsidR="00A37FFA" w:rsidRDefault="00A37FFA" w:rsidP="00A37FFA">
            <w:pPr>
              <w:pStyle w:val="EmptyCellLayoutStyle"/>
              <w:spacing w:after="0" w:line="240" w:lineRule="auto"/>
            </w:pPr>
          </w:p>
        </w:tc>
        <w:tc>
          <w:tcPr>
            <w:tcW w:w="149" w:type="dxa"/>
          </w:tcPr>
          <w:p w14:paraId="101F8F9D" w14:textId="77777777" w:rsidR="00A37FFA" w:rsidRDefault="00A37FFA" w:rsidP="00A37FFA">
            <w:pPr>
              <w:pStyle w:val="EmptyCellLayoutStyle"/>
              <w:spacing w:after="0" w:line="240" w:lineRule="auto"/>
            </w:pPr>
          </w:p>
        </w:tc>
      </w:tr>
    </w:tbl>
    <w:p xmlns:w="http://schemas.openxmlformats.org/wordprocessingml/2006/main" w14:paraId="00B82FD0" w14:textId="77777777" w:rsidR="00A37FFA" w:rsidRDefault="00A37FFA" w:rsidP="00A37FFA">
      <w:pPr>
        <w:spacing w:after="0" w:line="240" w:lineRule="auto"/>
      </w:pPr>
    </w:p>
    <w:p xmlns:w="http://schemas.openxmlformats.org/wordprocessingml/2006/main" w14:paraId="350EFF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可用空间总大小 (%)</w:t>
      </w:r>
    </w:p>
    <w:p xmlns:w="http://schemas.openxmlformats.org/wordprocessingml/2006/main" w14:paraId="1B7363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以百分比表示)。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B30866" w14:textId="77777777" w:rsidTr="00A37FFA">
        <w:trPr>
          <w:trHeight w:val="54"/>
        </w:trPr>
        <w:tc>
          <w:tcPr>
            <w:tcW w:w="54" w:type="dxa"/>
          </w:tcPr>
          <w:p w14:paraId="34C74C54" w14:textId="77777777" w:rsidR="00A37FFA" w:rsidRDefault="00A37FFA" w:rsidP="00A37FFA">
            <w:pPr>
              <w:pStyle w:val="EmptyCellLayoutStyle"/>
              <w:spacing w:after="0" w:line="240" w:lineRule="auto"/>
            </w:pPr>
          </w:p>
        </w:tc>
        <w:tc>
          <w:tcPr>
            <w:tcW w:w="10395" w:type="dxa"/>
          </w:tcPr>
          <w:p w14:paraId="5CC806D9" w14:textId="77777777" w:rsidR="00A37FFA" w:rsidRDefault="00A37FFA" w:rsidP="00A37FFA">
            <w:pPr>
              <w:pStyle w:val="EmptyCellLayoutStyle"/>
              <w:spacing w:after="0" w:line="240" w:lineRule="auto"/>
            </w:pPr>
          </w:p>
        </w:tc>
        <w:tc>
          <w:tcPr>
            <w:tcW w:w="149" w:type="dxa"/>
          </w:tcPr>
          <w:p w14:paraId="00BB8A3D" w14:textId="77777777" w:rsidR="00A37FFA" w:rsidRDefault="00A37FFA" w:rsidP="00A37FFA">
            <w:pPr>
              <w:pStyle w:val="EmptyCellLayoutStyle"/>
              <w:spacing w:after="0" w:line="240" w:lineRule="auto"/>
            </w:pPr>
          </w:p>
        </w:tc>
      </w:tr>
      <w:tr w:rsidR="00A37FFA" w14:paraId="2D9E2504" w14:textId="77777777" w:rsidTr="00A37FFA">
        <w:tc>
          <w:tcPr>
            <w:tcW w:w="54" w:type="dxa"/>
          </w:tcPr>
          <w:p w14:paraId="3055FA6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27DF0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46C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DF7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9DB6E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F4B3A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642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EA3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BA8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607672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E9D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F9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8412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A3BADA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E2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945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503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EE1B21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1F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01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C5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ED801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93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12F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5D062" w14:textId="77777777" w:rsidR="00A37FFA" w:rsidRDefault="00A37FFA" w:rsidP="00A37FFA">
                  <w:pPr>
                    <w:spacing w:after="0" w:line="240" w:lineRule="auto"/>
                  </w:pPr>
                </w:p>
              </w:tc>
            </w:tr>
            <w:tr w:rsidR="00A37FFA" w14:paraId="7A72DAF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59E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6D4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9B2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3F0F87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7A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6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DE1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E78F65A" w14:textId="77777777" w:rsidR="00A37FFA" w:rsidRDefault="00A37FFA" w:rsidP="00A37FFA">
            <w:pPr>
              <w:spacing w:after="0" w:line="240" w:lineRule="auto"/>
            </w:pPr>
          </w:p>
        </w:tc>
        <w:tc>
          <w:tcPr>
            <w:tcW w:w="149" w:type="dxa"/>
          </w:tcPr>
          <w:p w14:paraId="718F9D9B" w14:textId="77777777" w:rsidR="00A37FFA" w:rsidRDefault="00A37FFA" w:rsidP="00A37FFA">
            <w:pPr>
              <w:pStyle w:val="EmptyCellLayoutStyle"/>
              <w:spacing w:after="0" w:line="240" w:lineRule="auto"/>
            </w:pPr>
          </w:p>
        </w:tc>
      </w:tr>
      <w:tr w:rsidR="00A37FFA" w14:paraId="7BDCBA76" w14:textId="77777777" w:rsidTr="00A37FFA">
        <w:trPr>
          <w:trHeight w:val="80"/>
        </w:trPr>
        <w:tc>
          <w:tcPr>
            <w:tcW w:w="54" w:type="dxa"/>
          </w:tcPr>
          <w:p w14:paraId="26FEDEE6" w14:textId="77777777" w:rsidR="00A37FFA" w:rsidRDefault="00A37FFA" w:rsidP="00A37FFA">
            <w:pPr>
              <w:pStyle w:val="EmptyCellLayoutStyle"/>
              <w:spacing w:after="0" w:line="240" w:lineRule="auto"/>
            </w:pPr>
          </w:p>
        </w:tc>
        <w:tc>
          <w:tcPr>
            <w:tcW w:w="10395" w:type="dxa"/>
          </w:tcPr>
          <w:p w14:paraId="1AB9EC3B" w14:textId="77777777" w:rsidR="00A37FFA" w:rsidRDefault="00A37FFA" w:rsidP="00A37FFA">
            <w:pPr>
              <w:pStyle w:val="EmptyCellLayoutStyle"/>
              <w:spacing w:after="0" w:line="240" w:lineRule="auto"/>
            </w:pPr>
          </w:p>
        </w:tc>
        <w:tc>
          <w:tcPr>
            <w:tcW w:w="149" w:type="dxa"/>
          </w:tcPr>
          <w:p w14:paraId="69A862A1" w14:textId="77777777" w:rsidR="00A37FFA" w:rsidRDefault="00A37FFA" w:rsidP="00A37FFA">
            <w:pPr>
              <w:pStyle w:val="EmptyCellLayoutStyle"/>
              <w:spacing w:after="0" w:line="240" w:lineRule="auto"/>
            </w:pPr>
          </w:p>
        </w:tc>
      </w:tr>
    </w:tbl>
    <w:p xmlns:w="http://schemas.openxmlformats.org/wordprocessingml/2006/main" w14:paraId="5DEA4A5C" w14:textId="77777777" w:rsidR="00A37FFA" w:rsidRDefault="00A37FFA" w:rsidP="00A37FFA">
      <w:pPr>
        <w:spacing w:after="0" w:line="240" w:lineRule="auto"/>
      </w:pPr>
    </w:p>
    <w:p xmlns:w="http://schemas.openxmlformats.org/wordprocessingml/2006/main" w14:paraId="0033914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可用空间总大小 (MB)</w:t>
      </w:r>
    </w:p>
    <w:p xmlns:w="http://schemas.openxmlformats.org/wordprocessingml/2006/main" w14:paraId="555818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MB)。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2EC411" w14:textId="77777777" w:rsidTr="00A37FFA">
        <w:trPr>
          <w:trHeight w:val="54"/>
        </w:trPr>
        <w:tc>
          <w:tcPr>
            <w:tcW w:w="54" w:type="dxa"/>
          </w:tcPr>
          <w:p w14:paraId="2FA9D3FD" w14:textId="77777777" w:rsidR="00A37FFA" w:rsidRDefault="00A37FFA" w:rsidP="00A37FFA">
            <w:pPr>
              <w:pStyle w:val="EmptyCellLayoutStyle"/>
              <w:spacing w:after="0" w:line="240" w:lineRule="auto"/>
            </w:pPr>
          </w:p>
        </w:tc>
        <w:tc>
          <w:tcPr>
            <w:tcW w:w="10395" w:type="dxa"/>
          </w:tcPr>
          <w:p w14:paraId="21365CBD" w14:textId="77777777" w:rsidR="00A37FFA" w:rsidRDefault="00A37FFA" w:rsidP="00A37FFA">
            <w:pPr>
              <w:pStyle w:val="EmptyCellLayoutStyle"/>
              <w:spacing w:after="0" w:line="240" w:lineRule="auto"/>
            </w:pPr>
          </w:p>
        </w:tc>
        <w:tc>
          <w:tcPr>
            <w:tcW w:w="149" w:type="dxa"/>
          </w:tcPr>
          <w:p w14:paraId="3D90919B" w14:textId="77777777" w:rsidR="00A37FFA" w:rsidRDefault="00A37FFA" w:rsidP="00A37FFA">
            <w:pPr>
              <w:pStyle w:val="EmptyCellLayoutStyle"/>
              <w:spacing w:after="0" w:line="240" w:lineRule="auto"/>
            </w:pPr>
          </w:p>
        </w:tc>
      </w:tr>
      <w:tr w:rsidR="00A37FFA" w14:paraId="57D5ED3E" w14:textId="77777777" w:rsidTr="00A37FFA">
        <w:tc>
          <w:tcPr>
            <w:tcW w:w="54" w:type="dxa"/>
          </w:tcPr>
          <w:p w14:paraId="1324BB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2D3145B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37638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1C9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D82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1314E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5A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B56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03D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0542A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06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862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6A63C"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0C4D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827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091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9D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6A9CD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A4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12F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43F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605D4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96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DC6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24C4D" w14:textId="77777777" w:rsidR="00A37FFA" w:rsidRDefault="00A37FFA" w:rsidP="00A37FFA">
                  <w:pPr>
                    <w:spacing w:after="0" w:line="240" w:lineRule="auto"/>
                  </w:pPr>
                </w:p>
              </w:tc>
            </w:tr>
            <w:tr w:rsidR="00A37FFA" w14:paraId="12993A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1AA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59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B2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613BDF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873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BE2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79C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E6C7D75" w14:textId="77777777" w:rsidR="00A37FFA" w:rsidRDefault="00A37FFA" w:rsidP="00A37FFA">
            <w:pPr>
              <w:spacing w:after="0" w:line="240" w:lineRule="auto"/>
            </w:pPr>
          </w:p>
        </w:tc>
        <w:tc>
          <w:tcPr>
            <w:tcW w:w="149" w:type="dxa"/>
          </w:tcPr>
          <w:p w14:paraId="6315D695" w14:textId="77777777" w:rsidR="00A37FFA" w:rsidRDefault="00A37FFA" w:rsidP="00A37FFA">
            <w:pPr>
              <w:pStyle w:val="EmptyCellLayoutStyle"/>
              <w:spacing w:after="0" w:line="240" w:lineRule="auto"/>
            </w:pPr>
          </w:p>
        </w:tc>
      </w:tr>
      <w:tr w:rsidR="00A37FFA" w14:paraId="13990984" w14:textId="77777777" w:rsidTr="00A37FFA">
        <w:trPr>
          <w:trHeight w:val="80"/>
        </w:trPr>
        <w:tc>
          <w:tcPr>
            <w:tcW w:w="54" w:type="dxa"/>
          </w:tcPr>
          <w:p w14:paraId="44FB3891" w14:textId="77777777" w:rsidR="00A37FFA" w:rsidRDefault="00A37FFA" w:rsidP="00A37FFA">
            <w:pPr>
              <w:pStyle w:val="EmptyCellLayoutStyle"/>
              <w:spacing w:after="0" w:line="240" w:lineRule="auto"/>
            </w:pPr>
          </w:p>
        </w:tc>
        <w:tc>
          <w:tcPr>
            <w:tcW w:w="10395" w:type="dxa"/>
          </w:tcPr>
          <w:p w14:paraId="74B5F2BB" w14:textId="77777777" w:rsidR="00A37FFA" w:rsidRDefault="00A37FFA" w:rsidP="00A37FFA">
            <w:pPr>
              <w:pStyle w:val="EmptyCellLayoutStyle"/>
              <w:spacing w:after="0" w:line="240" w:lineRule="auto"/>
            </w:pPr>
          </w:p>
        </w:tc>
        <w:tc>
          <w:tcPr>
            <w:tcW w:w="149" w:type="dxa"/>
          </w:tcPr>
          <w:p w14:paraId="032DEAE5" w14:textId="77777777" w:rsidR="00A37FFA" w:rsidRDefault="00A37FFA" w:rsidP="00A37FFA">
            <w:pPr>
              <w:pStyle w:val="EmptyCellLayoutStyle"/>
              <w:spacing w:after="0" w:line="240" w:lineRule="auto"/>
            </w:pPr>
          </w:p>
        </w:tc>
      </w:tr>
    </w:tbl>
    <w:p xmlns:w="http://schemas.openxmlformats.org/wordprocessingml/2006/main" w14:paraId="710EDAE1" w14:textId="77777777" w:rsidR="00A37FFA" w:rsidRDefault="00A37FFA" w:rsidP="00A37FFA">
      <w:pPr>
        <w:spacing w:after="0" w:line="240" w:lineRule="auto"/>
      </w:pPr>
    </w:p>
    <w:p xmlns:w="http://schemas.openxmlformats.org/wordprocessingml/2006/main" w14:paraId="61EFD6F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已分配可用空间 (MB)</w:t>
      </w:r>
    </w:p>
    <w:p xmlns:w="http://schemas.openxmlformats.org/wordprocessingml/2006/main" w14:paraId="49175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文件中的剩余可用空间(MB)。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441486" w14:textId="77777777" w:rsidTr="00A37FFA">
        <w:trPr>
          <w:trHeight w:val="54"/>
        </w:trPr>
        <w:tc>
          <w:tcPr>
            <w:tcW w:w="54" w:type="dxa"/>
          </w:tcPr>
          <w:p w14:paraId="1F284181" w14:textId="77777777" w:rsidR="00A37FFA" w:rsidRDefault="00A37FFA" w:rsidP="00A37FFA">
            <w:pPr>
              <w:pStyle w:val="EmptyCellLayoutStyle"/>
              <w:spacing w:after="0" w:line="240" w:lineRule="auto"/>
            </w:pPr>
          </w:p>
        </w:tc>
        <w:tc>
          <w:tcPr>
            <w:tcW w:w="10395" w:type="dxa"/>
          </w:tcPr>
          <w:p w14:paraId="6665A5C9" w14:textId="77777777" w:rsidR="00A37FFA" w:rsidRDefault="00A37FFA" w:rsidP="00A37FFA">
            <w:pPr>
              <w:pStyle w:val="EmptyCellLayoutStyle"/>
              <w:spacing w:after="0" w:line="240" w:lineRule="auto"/>
            </w:pPr>
          </w:p>
        </w:tc>
        <w:tc>
          <w:tcPr>
            <w:tcW w:w="149" w:type="dxa"/>
          </w:tcPr>
          <w:p w14:paraId="64960B80" w14:textId="77777777" w:rsidR="00A37FFA" w:rsidRDefault="00A37FFA" w:rsidP="00A37FFA">
            <w:pPr>
              <w:pStyle w:val="EmptyCellLayoutStyle"/>
              <w:spacing w:after="0" w:line="240" w:lineRule="auto"/>
            </w:pPr>
          </w:p>
        </w:tc>
      </w:tr>
      <w:tr w:rsidR="00A37FFA" w14:paraId="3B433687" w14:textId="77777777" w:rsidTr="00A37FFA">
        <w:tc>
          <w:tcPr>
            <w:tcW w:w="54" w:type="dxa"/>
          </w:tcPr>
          <w:p w14:paraId="2DD44F8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C3449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FB58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F3B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5332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AFDC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A19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272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7AE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4CFB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1E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857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E27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183BC6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DAB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58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B2D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B4052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A1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E7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8E6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CC19D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B2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199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ED301" w14:textId="77777777" w:rsidR="00A37FFA" w:rsidRDefault="00A37FFA" w:rsidP="00A37FFA">
                  <w:pPr>
                    <w:spacing w:after="0" w:line="240" w:lineRule="auto"/>
                  </w:pPr>
                </w:p>
              </w:tc>
            </w:tr>
            <w:tr w:rsidR="00A37FFA" w14:paraId="3F4B6A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3D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2E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46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8FD7D3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D87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D89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2E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FB8CE1D" w14:textId="77777777" w:rsidR="00A37FFA" w:rsidRDefault="00A37FFA" w:rsidP="00A37FFA">
            <w:pPr>
              <w:spacing w:after="0" w:line="240" w:lineRule="auto"/>
            </w:pPr>
          </w:p>
        </w:tc>
        <w:tc>
          <w:tcPr>
            <w:tcW w:w="149" w:type="dxa"/>
          </w:tcPr>
          <w:p w14:paraId="7FC81E66" w14:textId="77777777" w:rsidR="00A37FFA" w:rsidRDefault="00A37FFA" w:rsidP="00A37FFA">
            <w:pPr>
              <w:pStyle w:val="EmptyCellLayoutStyle"/>
              <w:spacing w:after="0" w:line="240" w:lineRule="auto"/>
            </w:pPr>
          </w:p>
        </w:tc>
      </w:tr>
      <w:tr w:rsidR="00A37FFA" w14:paraId="46630C60" w14:textId="77777777" w:rsidTr="00A37FFA">
        <w:trPr>
          <w:trHeight w:val="80"/>
        </w:trPr>
        <w:tc>
          <w:tcPr>
            <w:tcW w:w="54" w:type="dxa"/>
          </w:tcPr>
          <w:p w14:paraId="1C8F9C1B" w14:textId="77777777" w:rsidR="00A37FFA" w:rsidRDefault="00A37FFA" w:rsidP="00A37FFA">
            <w:pPr>
              <w:pStyle w:val="EmptyCellLayoutStyle"/>
              <w:spacing w:after="0" w:line="240" w:lineRule="auto"/>
            </w:pPr>
          </w:p>
        </w:tc>
        <w:tc>
          <w:tcPr>
            <w:tcW w:w="10395" w:type="dxa"/>
          </w:tcPr>
          <w:p w14:paraId="4C648117" w14:textId="77777777" w:rsidR="00A37FFA" w:rsidRDefault="00A37FFA" w:rsidP="00A37FFA">
            <w:pPr>
              <w:pStyle w:val="EmptyCellLayoutStyle"/>
              <w:spacing w:after="0" w:line="240" w:lineRule="auto"/>
            </w:pPr>
          </w:p>
        </w:tc>
        <w:tc>
          <w:tcPr>
            <w:tcW w:w="149" w:type="dxa"/>
          </w:tcPr>
          <w:p w14:paraId="46B91B8F" w14:textId="77777777" w:rsidR="00A37FFA" w:rsidRDefault="00A37FFA" w:rsidP="00A37FFA">
            <w:pPr>
              <w:pStyle w:val="EmptyCellLayoutStyle"/>
              <w:spacing w:after="0" w:line="240" w:lineRule="auto"/>
            </w:pPr>
          </w:p>
        </w:tc>
      </w:tr>
    </w:tbl>
    <w:p xmlns:w="http://schemas.openxmlformats.org/wordprocessingml/2006/main" w14:paraId="60DE8707" w14:textId="77777777" w:rsidR="00A37FFA" w:rsidRDefault="00A37FFA" w:rsidP="00A37FFA">
      <w:pPr>
        <w:spacing w:after="0" w:line="240" w:lineRule="auto"/>
      </w:pPr>
    </w:p>
    <w:p xmlns:w="http://schemas.openxmlformats.org/wordprocessingml/2006/main" w14:paraId="53EF14AC"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文件组</w:t>
      </w:r>
    </w:p>
    <w:p xmlns:w="http://schemas.openxmlformats.org/wordprocessingml/2006/main" w14:paraId="15F8F1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文件组。</w:t>
      </w:r>
    </w:p>
    <w:p xmlns:w="http://schemas.openxmlformats.org/wordprocessingml/2006/main" w14:paraId="0A503F53"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组 - 发现</w:t>
      </w:r>
    </w:p>
    <w:p xmlns:w="http://schemas.openxmlformats.org/wordprocessingml/2006/main" w14:paraId="439A120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SQL Server 数据库文件组</w:t>
      </w:r>
    </w:p>
    <w:p xmlns:w="http://schemas.openxmlformats.org/wordprocessingml/2006/main" w14:paraId="08B20C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F80DE8" w14:textId="77777777" w:rsidTr="00A37FFA">
        <w:trPr>
          <w:trHeight w:val="54"/>
        </w:trPr>
        <w:tc>
          <w:tcPr>
            <w:tcW w:w="54" w:type="dxa"/>
          </w:tcPr>
          <w:p w14:paraId="31967DAA" w14:textId="77777777" w:rsidR="00A37FFA" w:rsidRDefault="00A37FFA" w:rsidP="00A37FFA">
            <w:pPr>
              <w:pStyle w:val="EmptyCellLayoutStyle"/>
              <w:spacing w:after="0" w:line="240" w:lineRule="auto"/>
            </w:pPr>
          </w:p>
        </w:tc>
        <w:tc>
          <w:tcPr>
            <w:tcW w:w="10395" w:type="dxa"/>
          </w:tcPr>
          <w:p w14:paraId="755FC390" w14:textId="77777777" w:rsidR="00A37FFA" w:rsidRDefault="00A37FFA" w:rsidP="00A37FFA">
            <w:pPr>
              <w:pStyle w:val="EmptyCellLayoutStyle"/>
              <w:spacing w:after="0" w:line="240" w:lineRule="auto"/>
            </w:pPr>
          </w:p>
        </w:tc>
        <w:tc>
          <w:tcPr>
            <w:tcW w:w="149" w:type="dxa"/>
          </w:tcPr>
          <w:p w14:paraId="75DE5F39" w14:textId="77777777" w:rsidR="00A37FFA" w:rsidRDefault="00A37FFA" w:rsidP="00A37FFA">
            <w:pPr>
              <w:pStyle w:val="EmptyCellLayoutStyle"/>
              <w:spacing w:after="0" w:line="240" w:lineRule="auto"/>
            </w:pPr>
          </w:p>
        </w:tc>
      </w:tr>
      <w:tr w:rsidR="00A37FFA" w14:paraId="0A8A8488" w14:textId="77777777" w:rsidTr="00A37FFA">
        <w:tc>
          <w:tcPr>
            <w:tcW w:w="54" w:type="dxa"/>
          </w:tcPr>
          <w:p w14:paraId="3D3A756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A83194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65D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37D2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A3230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C453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DCE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F4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555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51B9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CB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06D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771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49945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78C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D1F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094CD" w14:textId="77777777" w:rsidR="00A37FFA" w:rsidRDefault="00A37FFA" w:rsidP="00A37FFA">
                  <w:pPr>
                    <w:spacing w:after="0" w:line="240" w:lineRule="auto"/>
                  </w:pPr>
                </w:p>
              </w:tc>
            </w:tr>
            <w:tr w:rsidR="00A37FFA" w14:paraId="41E0AB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A49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F50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ED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B77943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2CF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4093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5FF6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57E42C6" w14:textId="77777777" w:rsidR="00A37FFA" w:rsidRDefault="00A37FFA" w:rsidP="00A37FFA">
            <w:pPr>
              <w:spacing w:after="0" w:line="240" w:lineRule="auto"/>
            </w:pPr>
          </w:p>
        </w:tc>
        <w:tc>
          <w:tcPr>
            <w:tcW w:w="149" w:type="dxa"/>
          </w:tcPr>
          <w:p w14:paraId="57D46744" w14:textId="77777777" w:rsidR="00A37FFA" w:rsidRDefault="00A37FFA" w:rsidP="00A37FFA">
            <w:pPr>
              <w:pStyle w:val="EmptyCellLayoutStyle"/>
              <w:spacing w:after="0" w:line="240" w:lineRule="auto"/>
            </w:pPr>
          </w:p>
        </w:tc>
      </w:tr>
      <w:tr w:rsidR="00A37FFA" w14:paraId="1D3453DA" w14:textId="77777777" w:rsidTr="00A37FFA">
        <w:trPr>
          <w:trHeight w:val="80"/>
        </w:trPr>
        <w:tc>
          <w:tcPr>
            <w:tcW w:w="54" w:type="dxa"/>
          </w:tcPr>
          <w:p w14:paraId="7F0B0D4D" w14:textId="77777777" w:rsidR="00A37FFA" w:rsidRDefault="00A37FFA" w:rsidP="00A37FFA">
            <w:pPr>
              <w:pStyle w:val="EmptyCellLayoutStyle"/>
              <w:spacing w:after="0" w:line="240" w:lineRule="auto"/>
            </w:pPr>
          </w:p>
        </w:tc>
        <w:tc>
          <w:tcPr>
            <w:tcW w:w="10395" w:type="dxa"/>
          </w:tcPr>
          <w:p w14:paraId="660A3024" w14:textId="77777777" w:rsidR="00A37FFA" w:rsidRDefault="00A37FFA" w:rsidP="00A37FFA">
            <w:pPr>
              <w:pStyle w:val="EmptyCellLayoutStyle"/>
              <w:spacing w:after="0" w:line="240" w:lineRule="auto"/>
            </w:pPr>
          </w:p>
        </w:tc>
        <w:tc>
          <w:tcPr>
            <w:tcW w:w="149" w:type="dxa"/>
          </w:tcPr>
          <w:p w14:paraId="2FE5C7F2" w14:textId="77777777" w:rsidR="00A37FFA" w:rsidRDefault="00A37FFA" w:rsidP="00A37FFA">
            <w:pPr>
              <w:pStyle w:val="EmptyCellLayoutStyle"/>
              <w:spacing w:after="0" w:line="240" w:lineRule="auto"/>
            </w:pPr>
          </w:p>
        </w:tc>
      </w:tr>
    </w:tbl>
    <w:p xmlns:w="http://schemas.openxmlformats.org/wordprocessingml/2006/main" w14:paraId="7B8189DD" w14:textId="77777777" w:rsidR="00A37FFA" w:rsidRDefault="00A37FFA" w:rsidP="00A37FFA">
      <w:pPr>
        <w:spacing w:after="0" w:line="240" w:lineRule="auto"/>
      </w:pPr>
    </w:p>
    <w:p xmlns:w="http://schemas.openxmlformats.org/wordprocessingml/2006/main" w14:paraId="3392E1E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组 - 依赖关系（汇总）监视器</w:t>
      </w:r>
    </w:p>
    <w:p xmlns:w="http://schemas.openxmlformats.org/wordprocessingml/2006/main" w14:paraId="24F1A6F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安全性</w:t>
      </w:r>
    </w:p>
    <w:p xmlns:w="http://schemas.openxmlformats.org/wordprocessingml/2006/main" w14:paraId="659E83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安全性监视器汇总到数据库文件组。</w:t>
      </w:r>
    </w:p>
    <w:p xmlns:w="http://schemas.openxmlformats.org/wordprocessingml/2006/main" w14:paraId="0D169491" w14:textId="77777777" w:rsidR="00A37FFA" w:rsidRDefault="00A37FFA" w:rsidP="00A37FFA">
      <w:pPr>
        <w:spacing w:after="0" w:line="240" w:lineRule="auto"/>
      </w:pPr>
    </w:p>
    <w:p xmlns:w="http://schemas.openxmlformats.org/wordprocessingml/2006/main" w14:paraId="364E48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可用性</w:t>
      </w:r>
    </w:p>
    <w:p xmlns:w="http://schemas.openxmlformats.org/wordprocessingml/2006/main" w14:paraId="743C8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可用性监视器汇总到数据库文件组。</w:t>
      </w:r>
    </w:p>
    <w:p xmlns:w="http://schemas.openxmlformats.org/wordprocessingml/2006/main" w14:paraId="520A9205" w14:textId="77777777" w:rsidR="00A37FFA" w:rsidRDefault="00A37FFA" w:rsidP="00A37FFA">
      <w:pPr>
        <w:spacing w:after="0" w:line="240" w:lineRule="auto"/>
      </w:pPr>
    </w:p>
    <w:p xmlns:w="http://schemas.openxmlformats.org/wordprocessingml/2006/main" w14:paraId="7A90BA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配置</w:t>
      </w:r>
    </w:p>
    <w:p xmlns:w="http://schemas.openxmlformats.org/wordprocessingml/2006/main" w14:paraId="1D588D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配置监视器汇总到数据库文件组。</w:t>
      </w:r>
    </w:p>
    <w:p xmlns:w="http://schemas.openxmlformats.org/wordprocessingml/2006/main" w14:paraId="69477A41" w14:textId="77777777" w:rsidR="00A37FFA" w:rsidRDefault="00A37FFA" w:rsidP="00A37FFA">
      <w:pPr>
        <w:spacing w:after="0" w:line="240" w:lineRule="auto"/>
      </w:pPr>
    </w:p>
    <w:p xmlns:w="http://schemas.openxmlformats.org/wordprocessingml/2006/main" w14:paraId="7629EC1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文件性能</w:t>
      </w:r>
    </w:p>
    <w:p xmlns:w="http://schemas.openxmlformats.org/wordprocessingml/2006/main" w14:paraId="41527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数据库文件性能监视器汇总到数据库文件组。</w:t>
      </w:r>
    </w:p>
    <w:p xmlns:w="http://schemas.openxmlformats.org/wordprocessingml/2006/main" w14:paraId="1343F734" w14:textId="77777777" w:rsidR="00A37FFA" w:rsidRDefault="00A37FFA" w:rsidP="00A37FFA">
      <w:pPr>
        <w:spacing w:after="0" w:line="240" w:lineRule="auto"/>
      </w:pPr>
    </w:p>
    <w:p xmlns:w="http://schemas.openxmlformats.org/wordprocessingml/2006/main" w14:paraId="316F41D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文件组 - 规则（非警报）</w:t>
      </w:r>
    </w:p>
    <w:p xmlns:w="http://schemas.openxmlformats.org/wordprocessingml/2006/main" w14:paraId="143D6E3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组已分配可用空间 (%)</w:t>
      </w:r>
    </w:p>
    <w:p xmlns:w="http://schemas.openxmlformats.org/wordprocessingml/2006/main" w14:paraId="13B9BB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文件组的所有文件中的剩余空间量（以百分比表示）。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84AD3E0" w14:textId="77777777" w:rsidTr="00A37FFA">
        <w:trPr>
          <w:trHeight w:val="54"/>
        </w:trPr>
        <w:tc>
          <w:tcPr>
            <w:tcW w:w="54" w:type="dxa"/>
          </w:tcPr>
          <w:p w14:paraId="57543159" w14:textId="77777777" w:rsidR="00A37FFA" w:rsidRDefault="00A37FFA" w:rsidP="00A37FFA">
            <w:pPr>
              <w:pStyle w:val="EmptyCellLayoutStyle"/>
              <w:spacing w:after="0" w:line="240" w:lineRule="auto"/>
            </w:pPr>
          </w:p>
        </w:tc>
        <w:tc>
          <w:tcPr>
            <w:tcW w:w="10395" w:type="dxa"/>
          </w:tcPr>
          <w:p w14:paraId="53F60723" w14:textId="77777777" w:rsidR="00A37FFA" w:rsidRDefault="00A37FFA" w:rsidP="00A37FFA">
            <w:pPr>
              <w:pStyle w:val="EmptyCellLayoutStyle"/>
              <w:spacing w:after="0" w:line="240" w:lineRule="auto"/>
            </w:pPr>
          </w:p>
        </w:tc>
        <w:tc>
          <w:tcPr>
            <w:tcW w:w="149" w:type="dxa"/>
          </w:tcPr>
          <w:p w14:paraId="207CA175" w14:textId="77777777" w:rsidR="00A37FFA" w:rsidRDefault="00A37FFA" w:rsidP="00A37FFA">
            <w:pPr>
              <w:pStyle w:val="EmptyCellLayoutStyle"/>
              <w:spacing w:after="0" w:line="240" w:lineRule="auto"/>
            </w:pPr>
          </w:p>
        </w:tc>
      </w:tr>
      <w:tr w:rsidR="00A37FFA" w14:paraId="08DDFC12" w14:textId="77777777" w:rsidTr="00A37FFA">
        <w:tc>
          <w:tcPr>
            <w:tcW w:w="54" w:type="dxa"/>
          </w:tcPr>
          <w:p w14:paraId="19AF386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663CA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497B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0C694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0562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C1AB0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1EA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E9E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6FB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81D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0D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840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439F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338BF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8EA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052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98A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C416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438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37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E6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A97E3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02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F58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EC853" w14:textId="77777777" w:rsidR="00A37FFA" w:rsidRDefault="00A37FFA" w:rsidP="00A37FFA">
                  <w:pPr>
                    <w:spacing w:after="0" w:line="240" w:lineRule="auto"/>
                  </w:pPr>
                </w:p>
              </w:tc>
            </w:tr>
            <w:tr w:rsidR="00A37FFA" w14:paraId="6AFFC3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AE8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96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C4E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F690A2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96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084C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83F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BB7C766" w14:textId="77777777" w:rsidR="00A37FFA" w:rsidRDefault="00A37FFA" w:rsidP="00A37FFA">
            <w:pPr>
              <w:spacing w:after="0" w:line="240" w:lineRule="auto"/>
            </w:pPr>
          </w:p>
        </w:tc>
        <w:tc>
          <w:tcPr>
            <w:tcW w:w="149" w:type="dxa"/>
          </w:tcPr>
          <w:p w14:paraId="74695B3C" w14:textId="77777777" w:rsidR="00A37FFA" w:rsidRDefault="00A37FFA" w:rsidP="00A37FFA">
            <w:pPr>
              <w:pStyle w:val="EmptyCellLayoutStyle"/>
              <w:spacing w:after="0" w:line="240" w:lineRule="auto"/>
            </w:pPr>
          </w:p>
        </w:tc>
      </w:tr>
      <w:tr w:rsidR="00A37FFA" w14:paraId="7E261A81" w14:textId="77777777" w:rsidTr="00A37FFA">
        <w:trPr>
          <w:trHeight w:val="80"/>
        </w:trPr>
        <w:tc>
          <w:tcPr>
            <w:tcW w:w="54" w:type="dxa"/>
          </w:tcPr>
          <w:p w14:paraId="471BE7F9" w14:textId="77777777" w:rsidR="00A37FFA" w:rsidRDefault="00A37FFA" w:rsidP="00A37FFA">
            <w:pPr>
              <w:pStyle w:val="EmptyCellLayoutStyle"/>
              <w:spacing w:after="0" w:line="240" w:lineRule="auto"/>
            </w:pPr>
          </w:p>
        </w:tc>
        <w:tc>
          <w:tcPr>
            <w:tcW w:w="10395" w:type="dxa"/>
          </w:tcPr>
          <w:p w14:paraId="149F2675" w14:textId="77777777" w:rsidR="00A37FFA" w:rsidRDefault="00A37FFA" w:rsidP="00A37FFA">
            <w:pPr>
              <w:pStyle w:val="EmptyCellLayoutStyle"/>
              <w:spacing w:after="0" w:line="240" w:lineRule="auto"/>
            </w:pPr>
          </w:p>
        </w:tc>
        <w:tc>
          <w:tcPr>
            <w:tcW w:w="149" w:type="dxa"/>
          </w:tcPr>
          <w:p w14:paraId="389318AB" w14:textId="77777777" w:rsidR="00A37FFA" w:rsidRDefault="00A37FFA" w:rsidP="00A37FFA">
            <w:pPr>
              <w:pStyle w:val="EmptyCellLayoutStyle"/>
              <w:spacing w:after="0" w:line="240" w:lineRule="auto"/>
            </w:pPr>
          </w:p>
        </w:tc>
      </w:tr>
    </w:tbl>
    <w:p xmlns:w="http://schemas.openxmlformats.org/wordprocessingml/2006/main" w14:paraId="16D3C485" w14:textId="77777777" w:rsidR="00A37FFA" w:rsidRDefault="00A37FFA" w:rsidP="00A37FFA">
      <w:pPr>
        <w:spacing w:after="0" w:line="240" w:lineRule="auto"/>
      </w:pPr>
    </w:p>
    <w:p xmlns:w="http://schemas.openxmlformats.org/wordprocessingml/2006/main" w14:paraId="5526ED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组可用空间总大小 (MB)</w:t>
      </w:r>
    </w:p>
    <w:p xmlns:w="http://schemas.openxmlformats.org/wordprocessingml/2006/main" w14:paraId="516B3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文件组内所有文件中的剩余空间量 (MB)。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FB9068F" w14:textId="77777777" w:rsidTr="00A37FFA">
        <w:trPr>
          <w:trHeight w:val="54"/>
        </w:trPr>
        <w:tc>
          <w:tcPr>
            <w:tcW w:w="54" w:type="dxa"/>
          </w:tcPr>
          <w:p w14:paraId="18FC29EE" w14:textId="77777777" w:rsidR="00A37FFA" w:rsidRDefault="00A37FFA" w:rsidP="00A37FFA">
            <w:pPr>
              <w:pStyle w:val="EmptyCellLayoutStyle"/>
              <w:spacing w:after="0" w:line="240" w:lineRule="auto"/>
            </w:pPr>
          </w:p>
        </w:tc>
        <w:tc>
          <w:tcPr>
            <w:tcW w:w="10395" w:type="dxa"/>
          </w:tcPr>
          <w:p w14:paraId="1CE1603C" w14:textId="77777777" w:rsidR="00A37FFA" w:rsidRDefault="00A37FFA" w:rsidP="00A37FFA">
            <w:pPr>
              <w:pStyle w:val="EmptyCellLayoutStyle"/>
              <w:spacing w:after="0" w:line="240" w:lineRule="auto"/>
            </w:pPr>
          </w:p>
        </w:tc>
        <w:tc>
          <w:tcPr>
            <w:tcW w:w="149" w:type="dxa"/>
          </w:tcPr>
          <w:p w14:paraId="0D35B04C" w14:textId="77777777" w:rsidR="00A37FFA" w:rsidRDefault="00A37FFA" w:rsidP="00A37FFA">
            <w:pPr>
              <w:pStyle w:val="EmptyCellLayoutStyle"/>
              <w:spacing w:after="0" w:line="240" w:lineRule="auto"/>
            </w:pPr>
          </w:p>
        </w:tc>
      </w:tr>
      <w:tr w:rsidR="00A37FFA" w14:paraId="12F4CE21" w14:textId="77777777" w:rsidTr="00A37FFA">
        <w:tc>
          <w:tcPr>
            <w:tcW w:w="54" w:type="dxa"/>
          </w:tcPr>
          <w:p w14:paraId="583D899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903D8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375E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5D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970E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11B43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358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FD1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80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0E172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9A5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22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0134F"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59BA2D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91A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E8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CDD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63AB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20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BA8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D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A6A6FD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99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1B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37C5" w14:textId="77777777" w:rsidR="00A37FFA" w:rsidRDefault="00A37FFA" w:rsidP="00A37FFA">
                  <w:pPr>
                    <w:spacing w:after="0" w:line="240" w:lineRule="auto"/>
                  </w:pPr>
                </w:p>
              </w:tc>
            </w:tr>
            <w:tr w:rsidR="00A37FFA" w14:paraId="3784E1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13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97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243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35C6E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59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74B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27A0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A1D8F3A" w14:textId="77777777" w:rsidR="00A37FFA" w:rsidRDefault="00A37FFA" w:rsidP="00A37FFA">
            <w:pPr>
              <w:spacing w:after="0" w:line="240" w:lineRule="auto"/>
            </w:pPr>
          </w:p>
        </w:tc>
        <w:tc>
          <w:tcPr>
            <w:tcW w:w="149" w:type="dxa"/>
          </w:tcPr>
          <w:p w14:paraId="2B0C53BA" w14:textId="77777777" w:rsidR="00A37FFA" w:rsidRDefault="00A37FFA" w:rsidP="00A37FFA">
            <w:pPr>
              <w:pStyle w:val="EmptyCellLayoutStyle"/>
              <w:spacing w:after="0" w:line="240" w:lineRule="auto"/>
            </w:pPr>
          </w:p>
        </w:tc>
      </w:tr>
      <w:tr w:rsidR="00A37FFA" w14:paraId="68DC7D62" w14:textId="77777777" w:rsidTr="00A37FFA">
        <w:trPr>
          <w:trHeight w:val="80"/>
        </w:trPr>
        <w:tc>
          <w:tcPr>
            <w:tcW w:w="54" w:type="dxa"/>
          </w:tcPr>
          <w:p w14:paraId="54948D5F" w14:textId="77777777" w:rsidR="00A37FFA" w:rsidRDefault="00A37FFA" w:rsidP="00A37FFA">
            <w:pPr>
              <w:pStyle w:val="EmptyCellLayoutStyle"/>
              <w:spacing w:after="0" w:line="240" w:lineRule="auto"/>
            </w:pPr>
          </w:p>
        </w:tc>
        <w:tc>
          <w:tcPr>
            <w:tcW w:w="10395" w:type="dxa"/>
          </w:tcPr>
          <w:p w14:paraId="620056FE" w14:textId="77777777" w:rsidR="00A37FFA" w:rsidRDefault="00A37FFA" w:rsidP="00A37FFA">
            <w:pPr>
              <w:pStyle w:val="EmptyCellLayoutStyle"/>
              <w:spacing w:after="0" w:line="240" w:lineRule="auto"/>
            </w:pPr>
          </w:p>
        </w:tc>
        <w:tc>
          <w:tcPr>
            <w:tcW w:w="149" w:type="dxa"/>
          </w:tcPr>
          <w:p w14:paraId="4216342D" w14:textId="77777777" w:rsidR="00A37FFA" w:rsidRDefault="00A37FFA" w:rsidP="00A37FFA">
            <w:pPr>
              <w:pStyle w:val="EmptyCellLayoutStyle"/>
              <w:spacing w:after="0" w:line="240" w:lineRule="auto"/>
            </w:pPr>
          </w:p>
        </w:tc>
      </w:tr>
    </w:tbl>
    <w:p xmlns:w="http://schemas.openxmlformats.org/wordprocessingml/2006/main" w14:paraId="6DC30D0A" w14:textId="77777777" w:rsidR="00A37FFA" w:rsidRDefault="00A37FFA" w:rsidP="00A37FFA">
      <w:pPr>
        <w:spacing w:after="0" w:line="240" w:lineRule="auto"/>
      </w:pPr>
    </w:p>
    <w:p xmlns:w="http://schemas.openxmlformats.org/wordprocessingml/2006/main" w14:paraId="6ED81CC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组已分配可用空间 (MB)</w:t>
      </w:r>
    </w:p>
    <w:p xmlns:w="http://schemas.openxmlformats.org/wordprocessingml/2006/main" w14:paraId="73D62B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文件组内所有文件中的剩余空间量 (MB)。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F8A6D72" w14:textId="77777777" w:rsidTr="00A37FFA">
        <w:trPr>
          <w:trHeight w:val="54"/>
        </w:trPr>
        <w:tc>
          <w:tcPr>
            <w:tcW w:w="54" w:type="dxa"/>
          </w:tcPr>
          <w:p w14:paraId="7A5D57BB" w14:textId="77777777" w:rsidR="00A37FFA" w:rsidRDefault="00A37FFA" w:rsidP="00A37FFA">
            <w:pPr>
              <w:pStyle w:val="EmptyCellLayoutStyle"/>
              <w:spacing w:after="0" w:line="240" w:lineRule="auto"/>
            </w:pPr>
          </w:p>
        </w:tc>
        <w:tc>
          <w:tcPr>
            <w:tcW w:w="10395" w:type="dxa"/>
          </w:tcPr>
          <w:p w14:paraId="69FBA5C7" w14:textId="77777777" w:rsidR="00A37FFA" w:rsidRDefault="00A37FFA" w:rsidP="00A37FFA">
            <w:pPr>
              <w:pStyle w:val="EmptyCellLayoutStyle"/>
              <w:spacing w:after="0" w:line="240" w:lineRule="auto"/>
            </w:pPr>
          </w:p>
        </w:tc>
        <w:tc>
          <w:tcPr>
            <w:tcW w:w="149" w:type="dxa"/>
          </w:tcPr>
          <w:p w14:paraId="7613C571" w14:textId="77777777" w:rsidR="00A37FFA" w:rsidRDefault="00A37FFA" w:rsidP="00A37FFA">
            <w:pPr>
              <w:pStyle w:val="EmptyCellLayoutStyle"/>
              <w:spacing w:after="0" w:line="240" w:lineRule="auto"/>
            </w:pPr>
          </w:p>
        </w:tc>
      </w:tr>
      <w:tr w:rsidR="00A37FFA" w14:paraId="312A4C2E" w14:textId="77777777" w:rsidTr="00A37FFA">
        <w:tc>
          <w:tcPr>
            <w:tcW w:w="54" w:type="dxa"/>
          </w:tcPr>
          <w:p w14:paraId="2C958FB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AFB2F5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86A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D7C1D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46B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61F75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39B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DC2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0A5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DC72D7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A36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A2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7279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26D6F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804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491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4F7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46013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845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59D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E31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E30E2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DFD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D51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6DF4A" w14:textId="77777777" w:rsidR="00A37FFA" w:rsidRDefault="00A37FFA" w:rsidP="00A37FFA">
                  <w:pPr>
                    <w:spacing w:after="0" w:line="240" w:lineRule="auto"/>
                  </w:pPr>
                </w:p>
              </w:tc>
            </w:tr>
            <w:tr w:rsidR="00A37FFA" w14:paraId="0EE3D7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C0E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76C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5E8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C37EB6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2F5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2219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989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4F23F7" w14:textId="77777777" w:rsidR="00A37FFA" w:rsidRDefault="00A37FFA" w:rsidP="00A37FFA">
            <w:pPr>
              <w:spacing w:after="0" w:line="240" w:lineRule="auto"/>
            </w:pPr>
          </w:p>
        </w:tc>
        <w:tc>
          <w:tcPr>
            <w:tcW w:w="149" w:type="dxa"/>
          </w:tcPr>
          <w:p w14:paraId="1F238822" w14:textId="77777777" w:rsidR="00A37FFA" w:rsidRDefault="00A37FFA" w:rsidP="00A37FFA">
            <w:pPr>
              <w:pStyle w:val="EmptyCellLayoutStyle"/>
              <w:spacing w:after="0" w:line="240" w:lineRule="auto"/>
            </w:pPr>
          </w:p>
        </w:tc>
      </w:tr>
      <w:tr w:rsidR="00A37FFA" w14:paraId="6D5455B2" w14:textId="77777777" w:rsidTr="00A37FFA">
        <w:trPr>
          <w:trHeight w:val="80"/>
        </w:trPr>
        <w:tc>
          <w:tcPr>
            <w:tcW w:w="54" w:type="dxa"/>
          </w:tcPr>
          <w:p w14:paraId="3EB953A8" w14:textId="77777777" w:rsidR="00A37FFA" w:rsidRDefault="00A37FFA" w:rsidP="00A37FFA">
            <w:pPr>
              <w:pStyle w:val="EmptyCellLayoutStyle"/>
              <w:spacing w:after="0" w:line="240" w:lineRule="auto"/>
            </w:pPr>
          </w:p>
        </w:tc>
        <w:tc>
          <w:tcPr>
            <w:tcW w:w="10395" w:type="dxa"/>
          </w:tcPr>
          <w:p w14:paraId="66CB30CA" w14:textId="77777777" w:rsidR="00A37FFA" w:rsidRDefault="00A37FFA" w:rsidP="00A37FFA">
            <w:pPr>
              <w:pStyle w:val="EmptyCellLayoutStyle"/>
              <w:spacing w:after="0" w:line="240" w:lineRule="auto"/>
            </w:pPr>
          </w:p>
        </w:tc>
        <w:tc>
          <w:tcPr>
            <w:tcW w:w="149" w:type="dxa"/>
          </w:tcPr>
          <w:p w14:paraId="1C1BB0A4" w14:textId="77777777" w:rsidR="00A37FFA" w:rsidRDefault="00A37FFA" w:rsidP="00A37FFA">
            <w:pPr>
              <w:pStyle w:val="EmptyCellLayoutStyle"/>
              <w:spacing w:after="0" w:line="240" w:lineRule="auto"/>
            </w:pPr>
          </w:p>
        </w:tc>
      </w:tr>
    </w:tbl>
    <w:p xmlns:w="http://schemas.openxmlformats.org/wordprocessingml/2006/main" w14:paraId="576890DD" w14:textId="77777777" w:rsidR="00A37FFA" w:rsidRDefault="00A37FFA" w:rsidP="00A37FFA">
      <w:pPr>
        <w:spacing w:after="0" w:line="240" w:lineRule="auto"/>
      </w:pPr>
    </w:p>
    <w:p xmlns:w="http://schemas.openxmlformats.org/wordprocessingml/2006/main" w14:paraId="618A4A3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文件组可用空间总大小 (%)</w:t>
      </w:r>
    </w:p>
    <w:p xmlns:w="http://schemas.openxmlformats.org/wordprocessingml/2006/main" w14:paraId="114E4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数据库文件组可用空间百分比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47A303" w14:textId="77777777" w:rsidTr="00A37FFA">
        <w:trPr>
          <w:trHeight w:val="54"/>
        </w:trPr>
        <w:tc>
          <w:tcPr>
            <w:tcW w:w="54" w:type="dxa"/>
          </w:tcPr>
          <w:p w14:paraId="023A62F1" w14:textId="77777777" w:rsidR="00A37FFA" w:rsidRDefault="00A37FFA" w:rsidP="00A37FFA">
            <w:pPr>
              <w:pStyle w:val="EmptyCellLayoutStyle"/>
              <w:spacing w:after="0" w:line="240" w:lineRule="auto"/>
            </w:pPr>
          </w:p>
        </w:tc>
        <w:tc>
          <w:tcPr>
            <w:tcW w:w="10395" w:type="dxa"/>
          </w:tcPr>
          <w:p w14:paraId="14F269E8" w14:textId="77777777" w:rsidR="00A37FFA" w:rsidRDefault="00A37FFA" w:rsidP="00A37FFA">
            <w:pPr>
              <w:pStyle w:val="EmptyCellLayoutStyle"/>
              <w:spacing w:after="0" w:line="240" w:lineRule="auto"/>
            </w:pPr>
          </w:p>
        </w:tc>
        <w:tc>
          <w:tcPr>
            <w:tcW w:w="149" w:type="dxa"/>
          </w:tcPr>
          <w:p w14:paraId="32D59F28" w14:textId="77777777" w:rsidR="00A37FFA" w:rsidRDefault="00A37FFA" w:rsidP="00A37FFA">
            <w:pPr>
              <w:pStyle w:val="EmptyCellLayoutStyle"/>
              <w:spacing w:after="0" w:line="240" w:lineRule="auto"/>
            </w:pPr>
          </w:p>
        </w:tc>
      </w:tr>
      <w:tr w:rsidR="00A37FFA" w14:paraId="6AC87814" w14:textId="77777777" w:rsidTr="00A37FFA">
        <w:tc>
          <w:tcPr>
            <w:tcW w:w="54" w:type="dxa"/>
          </w:tcPr>
          <w:p w14:paraId="7F458FF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E57A2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1DE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A713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60F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52D2B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A44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1FA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5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1FD8D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A555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31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2DF4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3792FF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F08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C19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D1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488421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141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C2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071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41E7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B6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EA50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CF9F9" w14:textId="77777777" w:rsidR="00A37FFA" w:rsidRDefault="00A37FFA" w:rsidP="00A37FFA">
                  <w:pPr>
                    <w:spacing w:after="0" w:line="240" w:lineRule="auto"/>
                  </w:pPr>
                </w:p>
              </w:tc>
            </w:tr>
            <w:tr w:rsidR="00A37FFA" w14:paraId="0E5AD9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BB7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39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95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4C0EF0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948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AB9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47E2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89D9CCD" w14:textId="77777777" w:rsidR="00A37FFA" w:rsidRDefault="00A37FFA" w:rsidP="00A37FFA">
            <w:pPr>
              <w:spacing w:after="0" w:line="240" w:lineRule="auto"/>
            </w:pPr>
          </w:p>
        </w:tc>
        <w:tc>
          <w:tcPr>
            <w:tcW w:w="149" w:type="dxa"/>
          </w:tcPr>
          <w:p w14:paraId="51956174" w14:textId="77777777" w:rsidR="00A37FFA" w:rsidRDefault="00A37FFA" w:rsidP="00A37FFA">
            <w:pPr>
              <w:pStyle w:val="EmptyCellLayoutStyle"/>
              <w:spacing w:after="0" w:line="240" w:lineRule="auto"/>
            </w:pPr>
          </w:p>
        </w:tc>
      </w:tr>
      <w:tr w:rsidR="00A37FFA" w14:paraId="288ECBF9" w14:textId="77777777" w:rsidTr="00A37FFA">
        <w:trPr>
          <w:trHeight w:val="80"/>
        </w:trPr>
        <w:tc>
          <w:tcPr>
            <w:tcW w:w="54" w:type="dxa"/>
          </w:tcPr>
          <w:p w14:paraId="27B38869" w14:textId="77777777" w:rsidR="00A37FFA" w:rsidRDefault="00A37FFA" w:rsidP="00A37FFA">
            <w:pPr>
              <w:pStyle w:val="EmptyCellLayoutStyle"/>
              <w:spacing w:after="0" w:line="240" w:lineRule="auto"/>
            </w:pPr>
          </w:p>
        </w:tc>
        <w:tc>
          <w:tcPr>
            <w:tcW w:w="10395" w:type="dxa"/>
          </w:tcPr>
          <w:p w14:paraId="2D84E269" w14:textId="77777777" w:rsidR="00A37FFA" w:rsidRDefault="00A37FFA" w:rsidP="00A37FFA">
            <w:pPr>
              <w:pStyle w:val="EmptyCellLayoutStyle"/>
              <w:spacing w:after="0" w:line="240" w:lineRule="auto"/>
            </w:pPr>
          </w:p>
        </w:tc>
        <w:tc>
          <w:tcPr>
            <w:tcW w:w="149" w:type="dxa"/>
          </w:tcPr>
          <w:p w14:paraId="5DEEADCF" w14:textId="77777777" w:rsidR="00A37FFA" w:rsidRDefault="00A37FFA" w:rsidP="00A37FFA">
            <w:pPr>
              <w:pStyle w:val="EmptyCellLayoutStyle"/>
              <w:spacing w:after="0" w:line="240" w:lineRule="auto"/>
            </w:pPr>
          </w:p>
        </w:tc>
      </w:tr>
    </w:tbl>
    <w:p xmlns:w="http://schemas.openxmlformats.org/wordprocessingml/2006/main" w14:paraId="0933C6E8" w14:textId="77777777" w:rsidR="00A37FFA" w:rsidRDefault="00A37FFA" w:rsidP="00A37FFA">
      <w:pPr>
        <w:spacing w:after="0" w:line="240" w:lineRule="auto"/>
      </w:pPr>
    </w:p>
    <w:p xmlns:w="http://schemas.openxmlformats.org/wordprocessingml/2006/main" w14:paraId="226275A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 FILESTREAM 文件组</w:t>
      </w:r>
    </w:p>
    <w:p xmlns:w="http://schemas.openxmlformats.org/wordprocessingml/2006/main" w14:paraId="3647F9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FILESTREAM 文件组。</w:t>
      </w:r>
    </w:p>
    <w:p xmlns:w="http://schemas.openxmlformats.org/wordprocessingml/2006/main" w14:paraId="02445D0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FILESTREAM 文件组 - 发现</w:t>
      </w:r>
    </w:p>
    <w:p xmlns:w="http://schemas.openxmlformats.org/wordprocessingml/2006/main" w14:paraId="13B1336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FILESTREAM 文件组</w:t>
      </w:r>
    </w:p>
    <w:p xmlns:w="http://schemas.openxmlformats.org/wordprocessingml/2006/main" w14:paraId="100CCA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数据库 FILESTREAM 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3ACEED3" w14:textId="77777777" w:rsidTr="00A37FFA">
        <w:trPr>
          <w:trHeight w:val="54"/>
        </w:trPr>
        <w:tc>
          <w:tcPr>
            <w:tcW w:w="54" w:type="dxa"/>
          </w:tcPr>
          <w:p w14:paraId="55BA20C6" w14:textId="77777777" w:rsidR="00A37FFA" w:rsidRDefault="00A37FFA" w:rsidP="00A37FFA">
            <w:pPr>
              <w:pStyle w:val="EmptyCellLayoutStyle"/>
              <w:spacing w:after="0" w:line="240" w:lineRule="auto"/>
            </w:pPr>
          </w:p>
        </w:tc>
        <w:tc>
          <w:tcPr>
            <w:tcW w:w="10395" w:type="dxa"/>
          </w:tcPr>
          <w:p w14:paraId="6088313B" w14:textId="77777777" w:rsidR="00A37FFA" w:rsidRDefault="00A37FFA" w:rsidP="00A37FFA">
            <w:pPr>
              <w:pStyle w:val="EmptyCellLayoutStyle"/>
              <w:spacing w:after="0" w:line="240" w:lineRule="auto"/>
            </w:pPr>
          </w:p>
        </w:tc>
        <w:tc>
          <w:tcPr>
            <w:tcW w:w="149" w:type="dxa"/>
          </w:tcPr>
          <w:p w14:paraId="63D59473" w14:textId="77777777" w:rsidR="00A37FFA" w:rsidRDefault="00A37FFA" w:rsidP="00A37FFA">
            <w:pPr>
              <w:pStyle w:val="EmptyCellLayoutStyle"/>
              <w:spacing w:after="0" w:line="240" w:lineRule="auto"/>
            </w:pPr>
          </w:p>
        </w:tc>
      </w:tr>
      <w:tr w:rsidR="00A37FFA" w14:paraId="779ED8CA" w14:textId="77777777" w:rsidTr="00A37FFA">
        <w:tc>
          <w:tcPr>
            <w:tcW w:w="54" w:type="dxa"/>
          </w:tcPr>
          <w:p w14:paraId="6C52CF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4A16AC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EE1EF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2795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8EA0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CFF71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B14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9F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CF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EB014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CEB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EC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DC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B4E27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95A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49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793CF" w14:textId="77777777" w:rsidR="00A37FFA" w:rsidRDefault="00A37FFA" w:rsidP="00A37FFA">
                  <w:pPr>
                    <w:spacing w:after="0" w:line="240" w:lineRule="auto"/>
                  </w:pPr>
                </w:p>
              </w:tc>
            </w:tr>
            <w:tr w:rsidR="00A37FFA" w14:paraId="0C93F3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2B3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8FD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37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182CE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008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94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CC3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2442E8C" w14:textId="77777777" w:rsidR="00A37FFA" w:rsidRDefault="00A37FFA" w:rsidP="00A37FFA">
            <w:pPr>
              <w:spacing w:after="0" w:line="240" w:lineRule="auto"/>
            </w:pPr>
          </w:p>
        </w:tc>
        <w:tc>
          <w:tcPr>
            <w:tcW w:w="149" w:type="dxa"/>
          </w:tcPr>
          <w:p w14:paraId="5CBA7171" w14:textId="77777777" w:rsidR="00A37FFA" w:rsidRDefault="00A37FFA" w:rsidP="00A37FFA">
            <w:pPr>
              <w:pStyle w:val="EmptyCellLayoutStyle"/>
              <w:spacing w:after="0" w:line="240" w:lineRule="auto"/>
            </w:pPr>
          </w:p>
        </w:tc>
      </w:tr>
      <w:tr w:rsidR="00A37FFA" w14:paraId="7DC82B37" w14:textId="77777777" w:rsidTr="00A37FFA">
        <w:trPr>
          <w:trHeight w:val="80"/>
        </w:trPr>
        <w:tc>
          <w:tcPr>
            <w:tcW w:w="54" w:type="dxa"/>
          </w:tcPr>
          <w:p w14:paraId="23EFC082" w14:textId="77777777" w:rsidR="00A37FFA" w:rsidRDefault="00A37FFA" w:rsidP="00A37FFA">
            <w:pPr>
              <w:pStyle w:val="EmptyCellLayoutStyle"/>
              <w:spacing w:after="0" w:line="240" w:lineRule="auto"/>
            </w:pPr>
          </w:p>
        </w:tc>
        <w:tc>
          <w:tcPr>
            <w:tcW w:w="10395" w:type="dxa"/>
          </w:tcPr>
          <w:p w14:paraId="3FB91045" w14:textId="77777777" w:rsidR="00A37FFA" w:rsidRDefault="00A37FFA" w:rsidP="00A37FFA">
            <w:pPr>
              <w:pStyle w:val="EmptyCellLayoutStyle"/>
              <w:spacing w:after="0" w:line="240" w:lineRule="auto"/>
            </w:pPr>
          </w:p>
        </w:tc>
        <w:tc>
          <w:tcPr>
            <w:tcW w:w="149" w:type="dxa"/>
          </w:tcPr>
          <w:p w14:paraId="39B20720" w14:textId="77777777" w:rsidR="00A37FFA" w:rsidRDefault="00A37FFA" w:rsidP="00A37FFA">
            <w:pPr>
              <w:pStyle w:val="EmptyCellLayoutStyle"/>
              <w:spacing w:after="0" w:line="240" w:lineRule="auto"/>
            </w:pPr>
          </w:p>
        </w:tc>
      </w:tr>
    </w:tbl>
    <w:p xmlns:w="http://schemas.openxmlformats.org/wordprocessingml/2006/main" w14:paraId="032EDFF6" w14:textId="77777777" w:rsidR="00A37FFA" w:rsidRDefault="00A37FFA" w:rsidP="00A37FFA">
      <w:pPr>
        <w:spacing w:after="0" w:line="240" w:lineRule="auto"/>
      </w:pPr>
    </w:p>
    <w:p xmlns:w="http://schemas.openxmlformats.org/wordprocessingml/2006/main" w14:paraId="385280F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FILESTREAM 文件组 - 单元监视器</w:t>
      </w:r>
    </w:p>
    <w:p xmlns:w="http://schemas.openxmlformats.org/wordprocessingml/2006/main" w14:paraId="502A37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数据库 FILESTREAM 文件组可用空间</w:t>
      </w:r>
    </w:p>
    <w:p xmlns:w="http://schemas.openxmlformats.org/wordprocessingml/2006/main" w14:paraId="7EA8F4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空间低于“警告阈值”设置（以占数据大小之和的百分比表示）时，监视器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F68196" w14:textId="77777777" w:rsidTr="00A37FFA">
        <w:trPr>
          <w:trHeight w:val="54"/>
        </w:trPr>
        <w:tc>
          <w:tcPr>
            <w:tcW w:w="54" w:type="dxa"/>
          </w:tcPr>
          <w:p w14:paraId="32A66405" w14:textId="77777777" w:rsidR="00A37FFA" w:rsidRDefault="00A37FFA" w:rsidP="00A37FFA">
            <w:pPr>
              <w:pStyle w:val="EmptyCellLayoutStyle"/>
              <w:spacing w:after="0" w:line="240" w:lineRule="auto"/>
            </w:pPr>
          </w:p>
        </w:tc>
        <w:tc>
          <w:tcPr>
            <w:tcW w:w="10395" w:type="dxa"/>
          </w:tcPr>
          <w:p w14:paraId="3457E590" w14:textId="77777777" w:rsidR="00A37FFA" w:rsidRDefault="00A37FFA" w:rsidP="00A37FFA">
            <w:pPr>
              <w:pStyle w:val="EmptyCellLayoutStyle"/>
              <w:spacing w:after="0" w:line="240" w:lineRule="auto"/>
            </w:pPr>
          </w:p>
        </w:tc>
        <w:tc>
          <w:tcPr>
            <w:tcW w:w="149" w:type="dxa"/>
          </w:tcPr>
          <w:p w14:paraId="2B0EA5AC" w14:textId="77777777" w:rsidR="00A37FFA" w:rsidRDefault="00A37FFA" w:rsidP="00A37FFA">
            <w:pPr>
              <w:pStyle w:val="EmptyCellLayoutStyle"/>
              <w:spacing w:after="0" w:line="240" w:lineRule="auto"/>
            </w:pPr>
          </w:p>
        </w:tc>
      </w:tr>
      <w:tr w:rsidR="00A37FFA" w14:paraId="159F1391" w14:textId="77777777" w:rsidTr="00A37FFA">
        <w:tc>
          <w:tcPr>
            <w:tcW w:w="54" w:type="dxa"/>
          </w:tcPr>
          <w:p w14:paraId="6AD649F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726FA6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111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61F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B8C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6496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059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7B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6F2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AC7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F58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37E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98192"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39E07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B34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FA0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61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009A59D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C50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DB3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01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E4BBB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56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7F8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3D1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510D7D7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430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C0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DF3C4" w14:textId="77777777" w:rsidR="00A37FFA" w:rsidRDefault="00A37FFA" w:rsidP="00A37FFA">
                  <w:pPr>
                    <w:spacing w:after="0" w:line="240" w:lineRule="auto"/>
                  </w:pPr>
                </w:p>
              </w:tc>
            </w:tr>
            <w:tr w:rsidR="00A37FFA" w14:paraId="6861AA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43C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124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7AC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80E0E5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8B0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2F4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A1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50F6601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9F9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FD21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633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16D1B863" w14:textId="77777777" w:rsidR="00A37FFA" w:rsidRDefault="00A37FFA" w:rsidP="00A37FFA">
            <w:pPr>
              <w:spacing w:after="0" w:line="240" w:lineRule="auto"/>
            </w:pPr>
          </w:p>
        </w:tc>
        <w:tc>
          <w:tcPr>
            <w:tcW w:w="149" w:type="dxa"/>
          </w:tcPr>
          <w:p w14:paraId="069B79DF" w14:textId="77777777" w:rsidR="00A37FFA" w:rsidRDefault="00A37FFA" w:rsidP="00A37FFA">
            <w:pPr>
              <w:pStyle w:val="EmptyCellLayoutStyle"/>
              <w:spacing w:after="0" w:line="240" w:lineRule="auto"/>
            </w:pPr>
          </w:p>
        </w:tc>
      </w:tr>
      <w:tr w:rsidR="00A37FFA" w14:paraId="34CB5A1E" w14:textId="77777777" w:rsidTr="00A37FFA">
        <w:trPr>
          <w:trHeight w:val="80"/>
        </w:trPr>
        <w:tc>
          <w:tcPr>
            <w:tcW w:w="54" w:type="dxa"/>
          </w:tcPr>
          <w:p w14:paraId="12BE53F5" w14:textId="77777777" w:rsidR="00A37FFA" w:rsidRDefault="00A37FFA" w:rsidP="00A37FFA">
            <w:pPr>
              <w:pStyle w:val="EmptyCellLayoutStyle"/>
              <w:spacing w:after="0" w:line="240" w:lineRule="auto"/>
            </w:pPr>
          </w:p>
        </w:tc>
        <w:tc>
          <w:tcPr>
            <w:tcW w:w="10395" w:type="dxa"/>
          </w:tcPr>
          <w:p w14:paraId="2AA78CE9" w14:textId="77777777" w:rsidR="00A37FFA" w:rsidRDefault="00A37FFA" w:rsidP="00A37FFA">
            <w:pPr>
              <w:pStyle w:val="EmptyCellLayoutStyle"/>
              <w:spacing w:after="0" w:line="240" w:lineRule="auto"/>
            </w:pPr>
          </w:p>
        </w:tc>
        <w:tc>
          <w:tcPr>
            <w:tcW w:w="149" w:type="dxa"/>
          </w:tcPr>
          <w:p w14:paraId="78D5953E" w14:textId="77777777" w:rsidR="00A37FFA" w:rsidRDefault="00A37FFA" w:rsidP="00A37FFA">
            <w:pPr>
              <w:pStyle w:val="EmptyCellLayoutStyle"/>
              <w:spacing w:after="0" w:line="240" w:lineRule="auto"/>
            </w:pPr>
          </w:p>
        </w:tc>
      </w:tr>
    </w:tbl>
    <w:p xmlns:w="http://schemas.openxmlformats.org/wordprocessingml/2006/main" w14:paraId="784D0EA1" w14:textId="77777777" w:rsidR="00A37FFA" w:rsidRDefault="00A37FFA" w:rsidP="00A37FFA">
      <w:pPr>
        <w:spacing w:after="0" w:line="240" w:lineRule="auto"/>
      </w:pPr>
    </w:p>
    <w:p xmlns:w="http://schemas.openxmlformats.org/wordprocessingml/2006/main" w14:paraId="3F373F9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 FILESTREAM 文件组 - 规则（非警报）</w:t>
      </w:r>
    </w:p>
    <w:p xmlns:w="http://schemas.openxmlformats.org/wordprocessingml/2006/main" w14:paraId="459006B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 FILESTREAM 文件组可用空间总大小 (%)</w:t>
      </w:r>
    </w:p>
    <w:p xmlns:w="http://schemas.openxmlformats.org/wordprocessingml/2006/main" w14:paraId="415F23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FILESTREAM 文件组数据容器可用空间（以百分数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20E07B9" w14:textId="77777777" w:rsidTr="00A37FFA">
        <w:trPr>
          <w:trHeight w:val="54"/>
        </w:trPr>
        <w:tc>
          <w:tcPr>
            <w:tcW w:w="54" w:type="dxa"/>
          </w:tcPr>
          <w:p w14:paraId="79E4B0F7" w14:textId="77777777" w:rsidR="00A37FFA" w:rsidRDefault="00A37FFA" w:rsidP="00A37FFA">
            <w:pPr>
              <w:pStyle w:val="EmptyCellLayoutStyle"/>
              <w:spacing w:after="0" w:line="240" w:lineRule="auto"/>
            </w:pPr>
          </w:p>
        </w:tc>
        <w:tc>
          <w:tcPr>
            <w:tcW w:w="10395" w:type="dxa"/>
          </w:tcPr>
          <w:p w14:paraId="5565E984" w14:textId="77777777" w:rsidR="00A37FFA" w:rsidRDefault="00A37FFA" w:rsidP="00A37FFA">
            <w:pPr>
              <w:pStyle w:val="EmptyCellLayoutStyle"/>
              <w:spacing w:after="0" w:line="240" w:lineRule="auto"/>
            </w:pPr>
          </w:p>
        </w:tc>
        <w:tc>
          <w:tcPr>
            <w:tcW w:w="149" w:type="dxa"/>
          </w:tcPr>
          <w:p w14:paraId="41BC5B79" w14:textId="77777777" w:rsidR="00A37FFA" w:rsidRDefault="00A37FFA" w:rsidP="00A37FFA">
            <w:pPr>
              <w:pStyle w:val="EmptyCellLayoutStyle"/>
              <w:spacing w:after="0" w:line="240" w:lineRule="auto"/>
            </w:pPr>
          </w:p>
        </w:tc>
      </w:tr>
      <w:tr w:rsidR="00A37FFA" w14:paraId="577A863A" w14:textId="77777777" w:rsidTr="00A37FFA">
        <w:tc>
          <w:tcPr>
            <w:tcW w:w="54" w:type="dxa"/>
          </w:tcPr>
          <w:p w14:paraId="1F4B2B1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1DD5CF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0AD9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0D9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71F0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A37F1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4C71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5FF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7F1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0CEB2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F4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0D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1A3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D2935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5C89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DD1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276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7A3A5F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8F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A5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3B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4B2DC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2E93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ADA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3C894" w14:textId="77777777" w:rsidR="00A37FFA" w:rsidRDefault="00A37FFA" w:rsidP="00A37FFA">
                  <w:pPr>
                    <w:spacing w:after="0" w:line="240" w:lineRule="auto"/>
                  </w:pPr>
                </w:p>
              </w:tc>
            </w:tr>
            <w:tr w:rsidR="00A37FFA" w14:paraId="6B27247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74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ECD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C71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B2EF9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AE8B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3ABA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070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9EEF05" w14:textId="77777777" w:rsidR="00A37FFA" w:rsidRDefault="00A37FFA" w:rsidP="00A37FFA">
            <w:pPr>
              <w:spacing w:after="0" w:line="240" w:lineRule="auto"/>
            </w:pPr>
          </w:p>
        </w:tc>
        <w:tc>
          <w:tcPr>
            <w:tcW w:w="149" w:type="dxa"/>
          </w:tcPr>
          <w:p w14:paraId="6A4440E5" w14:textId="77777777" w:rsidR="00A37FFA" w:rsidRDefault="00A37FFA" w:rsidP="00A37FFA">
            <w:pPr>
              <w:pStyle w:val="EmptyCellLayoutStyle"/>
              <w:spacing w:after="0" w:line="240" w:lineRule="auto"/>
            </w:pPr>
          </w:p>
        </w:tc>
      </w:tr>
      <w:tr w:rsidR="00A37FFA" w14:paraId="57674B2C" w14:textId="77777777" w:rsidTr="00A37FFA">
        <w:trPr>
          <w:trHeight w:val="80"/>
        </w:trPr>
        <w:tc>
          <w:tcPr>
            <w:tcW w:w="54" w:type="dxa"/>
          </w:tcPr>
          <w:p w14:paraId="127C54A3" w14:textId="77777777" w:rsidR="00A37FFA" w:rsidRDefault="00A37FFA" w:rsidP="00A37FFA">
            <w:pPr>
              <w:pStyle w:val="EmptyCellLayoutStyle"/>
              <w:spacing w:after="0" w:line="240" w:lineRule="auto"/>
            </w:pPr>
          </w:p>
        </w:tc>
        <w:tc>
          <w:tcPr>
            <w:tcW w:w="10395" w:type="dxa"/>
          </w:tcPr>
          <w:p w14:paraId="46C7A477" w14:textId="77777777" w:rsidR="00A37FFA" w:rsidRDefault="00A37FFA" w:rsidP="00A37FFA">
            <w:pPr>
              <w:pStyle w:val="EmptyCellLayoutStyle"/>
              <w:spacing w:after="0" w:line="240" w:lineRule="auto"/>
            </w:pPr>
          </w:p>
        </w:tc>
        <w:tc>
          <w:tcPr>
            <w:tcW w:w="149" w:type="dxa"/>
          </w:tcPr>
          <w:p w14:paraId="73FD4C5C" w14:textId="77777777" w:rsidR="00A37FFA" w:rsidRDefault="00A37FFA" w:rsidP="00A37FFA">
            <w:pPr>
              <w:pStyle w:val="EmptyCellLayoutStyle"/>
              <w:spacing w:after="0" w:line="240" w:lineRule="auto"/>
            </w:pPr>
          </w:p>
        </w:tc>
      </w:tr>
    </w:tbl>
    <w:p xmlns:w="http://schemas.openxmlformats.org/wordprocessingml/2006/main" w14:paraId="30BBCA9A" w14:textId="77777777" w:rsidR="00A37FFA" w:rsidRDefault="00A37FFA" w:rsidP="00A37FFA">
      <w:pPr>
        <w:spacing w:after="0" w:line="240" w:lineRule="auto"/>
      </w:pPr>
    </w:p>
    <w:p xmlns:w="http://schemas.openxmlformats.org/wordprocessingml/2006/main" w14:paraId="2F5833D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 FILESTREAM 文件组可用空间总大小 (MB)</w:t>
      </w:r>
    </w:p>
    <w:p xmlns:w="http://schemas.openxmlformats.org/wordprocessingml/2006/main" w14:paraId="65C973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FILESTREAM 文件组数据容器可用空间（以兆字节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356D1DB" w14:textId="77777777" w:rsidTr="00A37FFA">
        <w:trPr>
          <w:trHeight w:val="54"/>
        </w:trPr>
        <w:tc>
          <w:tcPr>
            <w:tcW w:w="54" w:type="dxa"/>
          </w:tcPr>
          <w:p w14:paraId="7C714D78" w14:textId="77777777" w:rsidR="00A37FFA" w:rsidRDefault="00A37FFA" w:rsidP="00A37FFA">
            <w:pPr>
              <w:pStyle w:val="EmptyCellLayoutStyle"/>
              <w:spacing w:after="0" w:line="240" w:lineRule="auto"/>
            </w:pPr>
          </w:p>
        </w:tc>
        <w:tc>
          <w:tcPr>
            <w:tcW w:w="10395" w:type="dxa"/>
          </w:tcPr>
          <w:p w14:paraId="21B5F6E5" w14:textId="77777777" w:rsidR="00A37FFA" w:rsidRDefault="00A37FFA" w:rsidP="00A37FFA">
            <w:pPr>
              <w:pStyle w:val="EmptyCellLayoutStyle"/>
              <w:spacing w:after="0" w:line="240" w:lineRule="auto"/>
            </w:pPr>
          </w:p>
        </w:tc>
        <w:tc>
          <w:tcPr>
            <w:tcW w:w="149" w:type="dxa"/>
          </w:tcPr>
          <w:p w14:paraId="5CCD843C" w14:textId="77777777" w:rsidR="00A37FFA" w:rsidRDefault="00A37FFA" w:rsidP="00A37FFA">
            <w:pPr>
              <w:pStyle w:val="EmptyCellLayoutStyle"/>
              <w:spacing w:after="0" w:line="240" w:lineRule="auto"/>
            </w:pPr>
          </w:p>
        </w:tc>
      </w:tr>
      <w:tr w:rsidR="00A37FFA" w14:paraId="57AB34A4" w14:textId="77777777" w:rsidTr="00A37FFA">
        <w:tc>
          <w:tcPr>
            <w:tcW w:w="54" w:type="dxa"/>
          </w:tcPr>
          <w:p w14:paraId="44BD932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733E02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31BC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0D8E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4F7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DEFB6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AA7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B3F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DF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A39C5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CCF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1AF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9F8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DFFF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71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779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FE4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DB17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13B1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506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B9D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115B4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F8E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C6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07782" w14:textId="77777777" w:rsidR="00A37FFA" w:rsidRDefault="00A37FFA" w:rsidP="00A37FFA">
                  <w:pPr>
                    <w:spacing w:after="0" w:line="240" w:lineRule="auto"/>
                  </w:pPr>
                </w:p>
              </w:tc>
            </w:tr>
            <w:tr w:rsidR="00A37FFA" w14:paraId="086C9F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F6E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AF1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8A0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37716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3D3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578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A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D0572C6" w14:textId="77777777" w:rsidR="00A37FFA" w:rsidRDefault="00A37FFA" w:rsidP="00A37FFA">
            <w:pPr>
              <w:spacing w:after="0" w:line="240" w:lineRule="auto"/>
            </w:pPr>
          </w:p>
        </w:tc>
        <w:tc>
          <w:tcPr>
            <w:tcW w:w="149" w:type="dxa"/>
          </w:tcPr>
          <w:p w14:paraId="6510FC48" w14:textId="77777777" w:rsidR="00A37FFA" w:rsidRDefault="00A37FFA" w:rsidP="00A37FFA">
            <w:pPr>
              <w:pStyle w:val="EmptyCellLayoutStyle"/>
              <w:spacing w:after="0" w:line="240" w:lineRule="auto"/>
            </w:pPr>
          </w:p>
        </w:tc>
      </w:tr>
      <w:tr w:rsidR="00A37FFA" w14:paraId="15BA3FC3" w14:textId="77777777" w:rsidTr="00A37FFA">
        <w:trPr>
          <w:trHeight w:val="80"/>
        </w:trPr>
        <w:tc>
          <w:tcPr>
            <w:tcW w:w="54" w:type="dxa"/>
          </w:tcPr>
          <w:p w14:paraId="5E0F534A" w14:textId="77777777" w:rsidR="00A37FFA" w:rsidRDefault="00A37FFA" w:rsidP="00A37FFA">
            <w:pPr>
              <w:pStyle w:val="EmptyCellLayoutStyle"/>
              <w:spacing w:after="0" w:line="240" w:lineRule="auto"/>
            </w:pPr>
          </w:p>
        </w:tc>
        <w:tc>
          <w:tcPr>
            <w:tcW w:w="10395" w:type="dxa"/>
          </w:tcPr>
          <w:p w14:paraId="0CFB2450" w14:textId="77777777" w:rsidR="00A37FFA" w:rsidRDefault="00A37FFA" w:rsidP="00A37FFA">
            <w:pPr>
              <w:pStyle w:val="EmptyCellLayoutStyle"/>
              <w:spacing w:after="0" w:line="240" w:lineRule="auto"/>
            </w:pPr>
          </w:p>
        </w:tc>
        <w:tc>
          <w:tcPr>
            <w:tcW w:w="149" w:type="dxa"/>
          </w:tcPr>
          <w:p w14:paraId="19ACD028" w14:textId="77777777" w:rsidR="00A37FFA" w:rsidRDefault="00A37FFA" w:rsidP="00A37FFA">
            <w:pPr>
              <w:pStyle w:val="EmptyCellLayoutStyle"/>
              <w:spacing w:after="0" w:line="240" w:lineRule="auto"/>
            </w:pPr>
          </w:p>
        </w:tc>
      </w:tr>
    </w:tbl>
    <w:p xmlns:w="http://schemas.openxmlformats.org/wordprocessingml/2006/main" w14:paraId="252CDC48" w14:textId="77777777" w:rsidR="00A37FFA" w:rsidRDefault="00A37FFA" w:rsidP="00A37FFA">
      <w:pPr>
        <w:spacing w:after="0" w:line="240" w:lineRule="auto"/>
      </w:pPr>
    </w:p>
    <w:p xmlns:w="http://schemas.openxmlformats.org/wordprocessingml/2006/main" w14:paraId="450B71B9"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日志文件</w:t>
      </w:r>
    </w:p>
    <w:p xmlns:w="http://schemas.openxmlformats.org/wordprocessingml/2006/main" w14:paraId="6316AF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事务日志文件。</w:t>
      </w:r>
    </w:p>
    <w:p xmlns:w="http://schemas.openxmlformats.org/wordprocessingml/2006/main" w14:paraId="7859C34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日志文件 - 发现</w:t>
      </w:r>
    </w:p>
    <w:p xmlns:w="http://schemas.openxmlformats.org/wordprocessingml/2006/main" w14:paraId="26A4B1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 SQL Server 事务日志文件</w:t>
      </w:r>
    </w:p>
    <w:p xmlns:w="http://schemas.openxmlformats.org/wordprocessingml/2006/main" w14:paraId="174095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事务日志文件。</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9DBD57A" w14:textId="77777777" w:rsidTr="00A37FFA">
        <w:trPr>
          <w:trHeight w:val="54"/>
        </w:trPr>
        <w:tc>
          <w:tcPr>
            <w:tcW w:w="54" w:type="dxa"/>
          </w:tcPr>
          <w:p w14:paraId="23BFF1E1" w14:textId="77777777" w:rsidR="00A37FFA" w:rsidRDefault="00A37FFA" w:rsidP="00A37FFA">
            <w:pPr>
              <w:pStyle w:val="EmptyCellLayoutStyle"/>
              <w:spacing w:after="0" w:line="240" w:lineRule="auto"/>
            </w:pPr>
          </w:p>
        </w:tc>
        <w:tc>
          <w:tcPr>
            <w:tcW w:w="10395" w:type="dxa"/>
          </w:tcPr>
          <w:p w14:paraId="15AF09C0" w14:textId="77777777" w:rsidR="00A37FFA" w:rsidRDefault="00A37FFA" w:rsidP="00A37FFA">
            <w:pPr>
              <w:pStyle w:val="EmptyCellLayoutStyle"/>
              <w:spacing w:after="0" w:line="240" w:lineRule="auto"/>
            </w:pPr>
          </w:p>
        </w:tc>
        <w:tc>
          <w:tcPr>
            <w:tcW w:w="149" w:type="dxa"/>
          </w:tcPr>
          <w:p w14:paraId="7715C963" w14:textId="77777777" w:rsidR="00A37FFA" w:rsidRDefault="00A37FFA" w:rsidP="00A37FFA">
            <w:pPr>
              <w:pStyle w:val="EmptyCellLayoutStyle"/>
              <w:spacing w:after="0" w:line="240" w:lineRule="auto"/>
            </w:pPr>
          </w:p>
        </w:tc>
      </w:tr>
      <w:tr w:rsidR="00A37FFA" w14:paraId="66D8A619" w14:textId="77777777" w:rsidTr="00A37FFA">
        <w:tc>
          <w:tcPr>
            <w:tcW w:w="54" w:type="dxa"/>
          </w:tcPr>
          <w:p w14:paraId="21995C3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D586A4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72D0D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C1B5E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CE9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9CF12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296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8D6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A56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E0F3BB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F60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536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716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6127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3FB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4C8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7DA9" w14:textId="77777777" w:rsidR="00A37FFA" w:rsidRDefault="00A37FFA" w:rsidP="00A37FFA">
                  <w:pPr>
                    <w:spacing w:after="0" w:line="240" w:lineRule="auto"/>
                  </w:pPr>
                </w:p>
              </w:tc>
            </w:tr>
            <w:tr w:rsidR="00A37FFA" w14:paraId="6936C6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17E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47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73E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4EB3C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7AD5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63A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D09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F6B671C" w14:textId="77777777" w:rsidR="00A37FFA" w:rsidRDefault="00A37FFA" w:rsidP="00A37FFA">
            <w:pPr>
              <w:spacing w:after="0" w:line="240" w:lineRule="auto"/>
            </w:pPr>
          </w:p>
        </w:tc>
        <w:tc>
          <w:tcPr>
            <w:tcW w:w="149" w:type="dxa"/>
          </w:tcPr>
          <w:p w14:paraId="165F7358" w14:textId="77777777" w:rsidR="00A37FFA" w:rsidRDefault="00A37FFA" w:rsidP="00A37FFA">
            <w:pPr>
              <w:pStyle w:val="EmptyCellLayoutStyle"/>
              <w:spacing w:after="0" w:line="240" w:lineRule="auto"/>
            </w:pPr>
          </w:p>
        </w:tc>
      </w:tr>
      <w:tr w:rsidR="00A37FFA" w14:paraId="7A9A8883" w14:textId="77777777" w:rsidTr="00A37FFA">
        <w:trPr>
          <w:trHeight w:val="80"/>
        </w:trPr>
        <w:tc>
          <w:tcPr>
            <w:tcW w:w="54" w:type="dxa"/>
          </w:tcPr>
          <w:p w14:paraId="2068F097" w14:textId="77777777" w:rsidR="00A37FFA" w:rsidRDefault="00A37FFA" w:rsidP="00A37FFA">
            <w:pPr>
              <w:pStyle w:val="EmptyCellLayoutStyle"/>
              <w:spacing w:after="0" w:line="240" w:lineRule="auto"/>
            </w:pPr>
          </w:p>
        </w:tc>
        <w:tc>
          <w:tcPr>
            <w:tcW w:w="10395" w:type="dxa"/>
          </w:tcPr>
          <w:p w14:paraId="74E28CB8" w14:textId="77777777" w:rsidR="00A37FFA" w:rsidRDefault="00A37FFA" w:rsidP="00A37FFA">
            <w:pPr>
              <w:pStyle w:val="EmptyCellLayoutStyle"/>
              <w:spacing w:after="0" w:line="240" w:lineRule="auto"/>
            </w:pPr>
          </w:p>
        </w:tc>
        <w:tc>
          <w:tcPr>
            <w:tcW w:w="149" w:type="dxa"/>
          </w:tcPr>
          <w:p w14:paraId="323D7411" w14:textId="77777777" w:rsidR="00A37FFA" w:rsidRDefault="00A37FFA" w:rsidP="00A37FFA">
            <w:pPr>
              <w:pStyle w:val="EmptyCellLayoutStyle"/>
              <w:spacing w:after="0" w:line="240" w:lineRule="auto"/>
            </w:pPr>
          </w:p>
        </w:tc>
      </w:tr>
    </w:tbl>
    <w:p xmlns:w="http://schemas.openxmlformats.org/wordprocessingml/2006/main" w14:paraId="15740FB7" w14:textId="77777777" w:rsidR="00A37FFA" w:rsidRDefault="00A37FFA" w:rsidP="00A37FFA">
      <w:pPr>
        <w:spacing w:after="0" w:line="240" w:lineRule="auto"/>
      </w:pPr>
    </w:p>
    <w:p xmlns:w="http://schemas.openxmlformats.org/wordprocessingml/2006/main" w14:paraId="208B985A"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日志文件 - 单元监视器</w:t>
      </w:r>
    </w:p>
    <w:p xmlns:w="http://schemas.openxmlformats.org/wordprocessingml/2006/main" w14:paraId="2660895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剩余的数据库日志文件可用空间</w:t>
      </w:r>
    </w:p>
    <w:p xmlns:w="http://schemas.openxmlformats.org/wordprocessingml/2006/main" w14:paraId="60829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可用空间（包括已分配的空间和介质上的可用空间）低于“警告阈值”设置（以占数据大小加磁盘可用空间之和的百分比表示）时，监视器将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3FA7D4A" w14:textId="77777777" w:rsidTr="00A37FFA">
        <w:trPr>
          <w:trHeight w:val="54"/>
        </w:trPr>
        <w:tc>
          <w:tcPr>
            <w:tcW w:w="54" w:type="dxa"/>
          </w:tcPr>
          <w:p w14:paraId="0D1C10FD" w14:textId="77777777" w:rsidR="00A37FFA" w:rsidRDefault="00A37FFA" w:rsidP="00A37FFA">
            <w:pPr>
              <w:pStyle w:val="EmptyCellLayoutStyle"/>
              <w:spacing w:after="0" w:line="240" w:lineRule="auto"/>
            </w:pPr>
          </w:p>
        </w:tc>
        <w:tc>
          <w:tcPr>
            <w:tcW w:w="10395" w:type="dxa"/>
          </w:tcPr>
          <w:p w14:paraId="08C46E4A" w14:textId="77777777" w:rsidR="00A37FFA" w:rsidRDefault="00A37FFA" w:rsidP="00A37FFA">
            <w:pPr>
              <w:pStyle w:val="EmptyCellLayoutStyle"/>
              <w:spacing w:after="0" w:line="240" w:lineRule="auto"/>
            </w:pPr>
          </w:p>
        </w:tc>
        <w:tc>
          <w:tcPr>
            <w:tcW w:w="149" w:type="dxa"/>
          </w:tcPr>
          <w:p w14:paraId="72C7BF15" w14:textId="77777777" w:rsidR="00A37FFA" w:rsidRDefault="00A37FFA" w:rsidP="00A37FFA">
            <w:pPr>
              <w:pStyle w:val="EmptyCellLayoutStyle"/>
              <w:spacing w:after="0" w:line="240" w:lineRule="auto"/>
            </w:pPr>
          </w:p>
        </w:tc>
      </w:tr>
      <w:tr w:rsidR="00A37FFA" w14:paraId="16858B77" w14:textId="77777777" w:rsidTr="00A37FFA">
        <w:tc>
          <w:tcPr>
            <w:tcW w:w="54" w:type="dxa"/>
          </w:tcPr>
          <w:p w14:paraId="6BA5790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393E601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169E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85A6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FC2B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AE0EE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47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4F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3F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51B0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46D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B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66231"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72DF0C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ED2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643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ACD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00B25A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4E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DF4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其状态更改为“严重”。 介于此阈值与警告阈值（包括警告阈值）之间会导致监视器处于警告状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6C5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4DAA69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DB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91F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3D1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95F99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41C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E13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0490F" w14:textId="77777777" w:rsidR="00A37FFA" w:rsidRDefault="00A37FFA" w:rsidP="00A37FFA">
                  <w:pPr>
                    <w:spacing w:after="0" w:line="240" w:lineRule="auto"/>
                  </w:pPr>
                </w:p>
              </w:tc>
            </w:tr>
            <w:tr w:rsidR="00A37FFA" w14:paraId="5CBF4E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336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667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B6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F9933B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60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C53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571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5B58474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13C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88D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CF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64B2ED38" w14:textId="77777777" w:rsidR="00A37FFA" w:rsidRDefault="00A37FFA" w:rsidP="00A37FFA">
            <w:pPr>
              <w:spacing w:after="0" w:line="240" w:lineRule="auto"/>
            </w:pPr>
          </w:p>
        </w:tc>
        <w:tc>
          <w:tcPr>
            <w:tcW w:w="149" w:type="dxa"/>
          </w:tcPr>
          <w:p w14:paraId="3F435E4D" w14:textId="77777777" w:rsidR="00A37FFA" w:rsidRDefault="00A37FFA" w:rsidP="00A37FFA">
            <w:pPr>
              <w:pStyle w:val="EmptyCellLayoutStyle"/>
              <w:spacing w:after="0" w:line="240" w:lineRule="auto"/>
            </w:pPr>
          </w:p>
        </w:tc>
      </w:tr>
      <w:tr w:rsidR="00A37FFA" w14:paraId="719F03C6" w14:textId="77777777" w:rsidTr="00A37FFA">
        <w:trPr>
          <w:trHeight w:val="80"/>
        </w:trPr>
        <w:tc>
          <w:tcPr>
            <w:tcW w:w="54" w:type="dxa"/>
          </w:tcPr>
          <w:p w14:paraId="1C43FF64" w14:textId="77777777" w:rsidR="00A37FFA" w:rsidRDefault="00A37FFA" w:rsidP="00A37FFA">
            <w:pPr>
              <w:pStyle w:val="EmptyCellLayoutStyle"/>
              <w:spacing w:after="0" w:line="240" w:lineRule="auto"/>
            </w:pPr>
          </w:p>
        </w:tc>
        <w:tc>
          <w:tcPr>
            <w:tcW w:w="10395" w:type="dxa"/>
          </w:tcPr>
          <w:p w14:paraId="77A96AC7" w14:textId="77777777" w:rsidR="00A37FFA" w:rsidRDefault="00A37FFA" w:rsidP="00A37FFA">
            <w:pPr>
              <w:pStyle w:val="EmptyCellLayoutStyle"/>
              <w:spacing w:after="0" w:line="240" w:lineRule="auto"/>
            </w:pPr>
          </w:p>
        </w:tc>
        <w:tc>
          <w:tcPr>
            <w:tcW w:w="149" w:type="dxa"/>
          </w:tcPr>
          <w:p w14:paraId="39725120" w14:textId="77777777" w:rsidR="00A37FFA" w:rsidRDefault="00A37FFA" w:rsidP="00A37FFA">
            <w:pPr>
              <w:pStyle w:val="EmptyCellLayoutStyle"/>
              <w:spacing w:after="0" w:line="240" w:lineRule="auto"/>
            </w:pPr>
          </w:p>
        </w:tc>
      </w:tr>
    </w:tbl>
    <w:p xmlns:w="http://schemas.openxmlformats.org/wordprocessingml/2006/main" w14:paraId="7C60CA3F" w14:textId="77777777" w:rsidR="00A37FFA" w:rsidRDefault="00A37FFA" w:rsidP="00A37FFA">
      <w:pPr>
        <w:spacing w:after="0" w:line="240" w:lineRule="auto"/>
      </w:pPr>
    </w:p>
    <w:p xmlns:w="http://schemas.openxmlformats.org/wordprocessingml/2006/main" w14:paraId="283BD4E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日志文件 - 规则（非警报）</w:t>
      </w:r>
    </w:p>
    <w:p xmlns:w="http://schemas.openxmlformats.org/wordprocessingml/2006/main" w14:paraId="1A62E8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日志文件已分配可用空间 (%)</w:t>
      </w:r>
    </w:p>
    <w:p xmlns:w="http://schemas.openxmlformats.org/wordprocessingml/2006/main" w14:paraId="5F6B12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以百分比表示)。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6789C1C" w14:textId="77777777" w:rsidTr="00A37FFA">
        <w:trPr>
          <w:trHeight w:val="54"/>
        </w:trPr>
        <w:tc>
          <w:tcPr>
            <w:tcW w:w="54" w:type="dxa"/>
          </w:tcPr>
          <w:p w14:paraId="29A541CF" w14:textId="77777777" w:rsidR="00A37FFA" w:rsidRDefault="00A37FFA" w:rsidP="00A37FFA">
            <w:pPr>
              <w:pStyle w:val="EmptyCellLayoutStyle"/>
              <w:spacing w:after="0" w:line="240" w:lineRule="auto"/>
            </w:pPr>
          </w:p>
        </w:tc>
        <w:tc>
          <w:tcPr>
            <w:tcW w:w="10395" w:type="dxa"/>
          </w:tcPr>
          <w:p w14:paraId="43DA6689" w14:textId="77777777" w:rsidR="00A37FFA" w:rsidRDefault="00A37FFA" w:rsidP="00A37FFA">
            <w:pPr>
              <w:pStyle w:val="EmptyCellLayoutStyle"/>
              <w:spacing w:after="0" w:line="240" w:lineRule="auto"/>
            </w:pPr>
          </w:p>
        </w:tc>
        <w:tc>
          <w:tcPr>
            <w:tcW w:w="149" w:type="dxa"/>
          </w:tcPr>
          <w:p w14:paraId="2C9C626C" w14:textId="77777777" w:rsidR="00A37FFA" w:rsidRDefault="00A37FFA" w:rsidP="00A37FFA">
            <w:pPr>
              <w:pStyle w:val="EmptyCellLayoutStyle"/>
              <w:spacing w:after="0" w:line="240" w:lineRule="auto"/>
            </w:pPr>
          </w:p>
        </w:tc>
      </w:tr>
      <w:tr w:rsidR="00A37FFA" w14:paraId="4FAEA320" w14:textId="77777777" w:rsidTr="00A37FFA">
        <w:tc>
          <w:tcPr>
            <w:tcW w:w="54" w:type="dxa"/>
          </w:tcPr>
          <w:p w14:paraId="5C098D9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4F9373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8A25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F20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FD8F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47737B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60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2E9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DB7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EC7E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181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4C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0CB1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7E59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67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052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E8C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EF8DC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0D4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E6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C24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5DFEEF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086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88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EAA1" w14:textId="77777777" w:rsidR="00A37FFA" w:rsidRDefault="00A37FFA" w:rsidP="00A37FFA">
                  <w:pPr>
                    <w:spacing w:after="0" w:line="240" w:lineRule="auto"/>
                  </w:pPr>
                </w:p>
              </w:tc>
            </w:tr>
            <w:tr w:rsidR="00A37FFA" w14:paraId="33643B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04B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20E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B05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06A708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A23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F60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753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E6CABF6" w14:textId="77777777" w:rsidR="00A37FFA" w:rsidRDefault="00A37FFA" w:rsidP="00A37FFA">
            <w:pPr>
              <w:spacing w:after="0" w:line="240" w:lineRule="auto"/>
            </w:pPr>
          </w:p>
        </w:tc>
        <w:tc>
          <w:tcPr>
            <w:tcW w:w="149" w:type="dxa"/>
          </w:tcPr>
          <w:p w14:paraId="0A0DD4F0" w14:textId="77777777" w:rsidR="00A37FFA" w:rsidRDefault="00A37FFA" w:rsidP="00A37FFA">
            <w:pPr>
              <w:pStyle w:val="EmptyCellLayoutStyle"/>
              <w:spacing w:after="0" w:line="240" w:lineRule="auto"/>
            </w:pPr>
          </w:p>
        </w:tc>
      </w:tr>
      <w:tr w:rsidR="00A37FFA" w14:paraId="13B89E89" w14:textId="77777777" w:rsidTr="00A37FFA">
        <w:trPr>
          <w:trHeight w:val="80"/>
        </w:trPr>
        <w:tc>
          <w:tcPr>
            <w:tcW w:w="54" w:type="dxa"/>
          </w:tcPr>
          <w:p w14:paraId="79B4D558" w14:textId="77777777" w:rsidR="00A37FFA" w:rsidRDefault="00A37FFA" w:rsidP="00A37FFA">
            <w:pPr>
              <w:pStyle w:val="EmptyCellLayoutStyle"/>
              <w:spacing w:after="0" w:line="240" w:lineRule="auto"/>
            </w:pPr>
          </w:p>
        </w:tc>
        <w:tc>
          <w:tcPr>
            <w:tcW w:w="10395" w:type="dxa"/>
          </w:tcPr>
          <w:p w14:paraId="29697F31" w14:textId="77777777" w:rsidR="00A37FFA" w:rsidRDefault="00A37FFA" w:rsidP="00A37FFA">
            <w:pPr>
              <w:pStyle w:val="EmptyCellLayoutStyle"/>
              <w:spacing w:after="0" w:line="240" w:lineRule="auto"/>
            </w:pPr>
          </w:p>
        </w:tc>
        <w:tc>
          <w:tcPr>
            <w:tcW w:w="149" w:type="dxa"/>
          </w:tcPr>
          <w:p w14:paraId="4F4135C5" w14:textId="77777777" w:rsidR="00A37FFA" w:rsidRDefault="00A37FFA" w:rsidP="00A37FFA">
            <w:pPr>
              <w:pStyle w:val="EmptyCellLayoutStyle"/>
              <w:spacing w:after="0" w:line="240" w:lineRule="auto"/>
            </w:pPr>
          </w:p>
        </w:tc>
      </w:tr>
    </w:tbl>
    <w:p xmlns:w="http://schemas.openxmlformats.org/wordprocessingml/2006/main" w14:paraId="2CA6AAB0" w14:textId="77777777" w:rsidR="00A37FFA" w:rsidRDefault="00A37FFA" w:rsidP="00A37FFA">
      <w:pPr>
        <w:spacing w:after="0" w:line="240" w:lineRule="auto"/>
      </w:pPr>
    </w:p>
    <w:p xmlns:w="http://schemas.openxmlformats.org/wordprocessingml/2006/main" w14:paraId="10EEEF4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日志文件可用空间总大小 (MB)</w:t>
      </w:r>
    </w:p>
    <w:p xmlns:w="http://schemas.openxmlformats.org/wordprocessingml/2006/main" w14:paraId="395DC8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MB)。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90D8ADB" w14:textId="77777777" w:rsidTr="00A37FFA">
        <w:trPr>
          <w:trHeight w:val="54"/>
        </w:trPr>
        <w:tc>
          <w:tcPr>
            <w:tcW w:w="54" w:type="dxa"/>
          </w:tcPr>
          <w:p w14:paraId="5DE41361" w14:textId="77777777" w:rsidR="00A37FFA" w:rsidRDefault="00A37FFA" w:rsidP="00A37FFA">
            <w:pPr>
              <w:pStyle w:val="EmptyCellLayoutStyle"/>
              <w:spacing w:after="0" w:line="240" w:lineRule="auto"/>
            </w:pPr>
          </w:p>
        </w:tc>
        <w:tc>
          <w:tcPr>
            <w:tcW w:w="10395" w:type="dxa"/>
          </w:tcPr>
          <w:p w14:paraId="11C84CA1" w14:textId="77777777" w:rsidR="00A37FFA" w:rsidRDefault="00A37FFA" w:rsidP="00A37FFA">
            <w:pPr>
              <w:pStyle w:val="EmptyCellLayoutStyle"/>
              <w:spacing w:after="0" w:line="240" w:lineRule="auto"/>
            </w:pPr>
          </w:p>
        </w:tc>
        <w:tc>
          <w:tcPr>
            <w:tcW w:w="149" w:type="dxa"/>
          </w:tcPr>
          <w:p w14:paraId="4C306E8A" w14:textId="77777777" w:rsidR="00A37FFA" w:rsidRDefault="00A37FFA" w:rsidP="00A37FFA">
            <w:pPr>
              <w:pStyle w:val="EmptyCellLayoutStyle"/>
              <w:spacing w:after="0" w:line="240" w:lineRule="auto"/>
            </w:pPr>
          </w:p>
        </w:tc>
      </w:tr>
      <w:tr w:rsidR="00A37FFA" w14:paraId="2E7F7213" w14:textId="77777777" w:rsidTr="00A37FFA">
        <w:tc>
          <w:tcPr>
            <w:tcW w:w="54" w:type="dxa"/>
          </w:tcPr>
          <w:p w14:paraId="1794F4E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AE804E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36FB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1DC1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4DD3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66142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14E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6784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24B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FA91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72C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3EF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53A4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34D4B6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0E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112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443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A59DB8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2B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402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EB8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660251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7AC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038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2968" w14:textId="77777777" w:rsidR="00A37FFA" w:rsidRDefault="00A37FFA" w:rsidP="00A37FFA">
                  <w:pPr>
                    <w:spacing w:after="0" w:line="240" w:lineRule="auto"/>
                  </w:pPr>
                </w:p>
              </w:tc>
            </w:tr>
            <w:tr w:rsidR="00A37FFA" w14:paraId="780FFD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CBB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F22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97A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3C089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7F5D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399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1EE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022A8FA" w14:textId="77777777" w:rsidR="00A37FFA" w:rsidRDefault="00A37FFA" w:rsidP="00A37FFA">
            <w:pPr>
              <w:spacing w:after="0" w:line="240" w:lineRule="auto"/>
            </w:pPr>
          </w:p>
        </w:tc>
        <w:tc>
          <w:tcPr>
            <w:tcW w:w="149" w:type="dxa"/>
          </w:tcPr>
          <w:p w14:paraId="3CB95F07" w14:textId="77777777" w:rsidR="00A37FFA" w:rsidRDefault="00A37FFA" w:rsidP="00A37FFA">
            <w:pPr>
              <w:pStyle w:val="EmptyCellLayoutStyle"/>
              <w:spacing w:after="0" w:line="240" w:lineRule="auto"/>
            </w:pPr>
          </w:p>
        </w:tc>
      </w:tr>
      <w:tr w:rsidR="00A37FFA" w14:paraId="67E15C82" w14:textId="77777777" w:rsidTr="00A37FFA">
        <w:trPr>
          <w:trHeight w:val="80"/>
        </w:trPr>
        <w:tc>
          <w:tcPr>
            <w:tcW w:w="54" w:type="dxa"/>
          </w:tcPr>
          <w:p w14:paraId="6A481745" w14:textId="77777777" w:rsidR="00A37FFA" w:rsidRDefault="00A37FFA" w:rsidP="00A37FFA">
            <w:pPr>
              <w:pStyle w:val="EmptyCellLayoutStyle"/>
              <w:spacing w:after="0" w:line="240" w:lineRule="auto"/>
            </w:pPr>
          </w:p>
        </w:tc>
        <w:tc>
          <w:tcPr>
            <w:tcW w:w="10395" w:type="dxa"/>
          </w:tcPr>
          <w:p w14:paraId="6AB1A022" w14:textId="77777777" w:rsidR="00A37FFA" w:rsidRDefault="00A37FFA" w:rsidP="00A37FFA">
            <w:pPr>
              <w:pStyle w:val="EmptyCellLayoutStyle"/>
              <w:spacing w:after="0" w:line="240" w:lineRule="auto"/>
            </w:pPr>
          </w:p>
        </w:tc>
        <w:tc>
          <w:tcPr>
            <w:tcW w:w="149" w:type="dxa"/>
          </w:tcPr>
          <w:p w14:paraId="3B593209" w14:textId="77777777" w:rsidR="00A37FFA" w:rsidRDefault="00A37FFA" w:rsidP="00A37FFA">
            <w:pPr>
              <w:pStyle w:val="EmptyCellLayoutStyle"/>
              <w:spacing w:after="0" w:line="240" w:lineRule="auto"/>
            </w:pPr>
          </w:p>
        </w:tc>
      </w:tr>
    </w:tbl>
    <w:p xmlns:w="http://schemas.openxmlformats.org/wordprocessingml/2006/main" w14:paraId="4BA6CDE1" w14:textId="77777777" w:rsidR="00A37FFA" w:rsidRDefault="00A37FFA" w:rsidP="00A37FFA">
      <w:pPr>
        <w:spacing w:after="0" w:line="240" w:lineRule="auto"/>
      </w:pPr>
    </w:p>
    <w:p xmlns:w="http://schemas.openxmlformats.org/wordprocessingml/2006/main" w14:paraId="593504B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日志文件可用空间总大小 (%)</w:t>
      </w:r>
    </w:p>
    <w:p xmlns:w="http://schemas.openxmlformats.org/wordprocessingml/2006/main" w14:paraId="62036B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以百分比表示)。此外，还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CAB0D52" w14:textId="77777777" w:rsidTr="00A37FFA">
        <w:trPr>
          <w:trHeight w:val="54"/>
        </w:trPr>
        <w:tc>
          <w:tcPr>
            <w:tcW w:w="54" w:type="dxa"/>
          </w:tcPr>
          <w:p w14:paraId="3840DB9B" w14:textId="77777777" w:rsidR="00A37FFA" w:rsidRDefault="00A37FFA" w:rsidP="00A37FFA">
            <w:pPr>
              <w:pStyle w:val="EmptyCellLayoutStyle"/>
              <w:spacing w:after="0" w:line="240" w:lineRule="auto"/>
            </w:pPr>
          </w:p>
        </w:tc>
        <w:tc>
          <w:tcPr>
            <w:tcW w:w="10395" w:type="dxa"/>
          </w:tcPr>
          <w:p w14:paraId="2B35A0AD" w14:textId="77777777" w:rsidR="00A37FFA" w:rsidRDefault="00A37FFA" w:rsidP="00A37FFA">
            <w:pPr>
              <w:pStyle w:val="EmptyCellLayoutStyle"/>
              <w:spacing w:after="0" w:line="240" w:lineRule="auto"/>
            </w:pPr>
          </w:p>
        </w:tc>
        <w:tc>
          <w:tcPr>
            <w:tcW w:w="149" w:type="dxa"/>
          </w:tcPr>
          <w:p w14:paraId="4361DEBF" w14:textId="77777777" w:rsidR="00A37FFA" w:rsidRDefault="00A37FFA" w:rsidP="00A37FFA">
            <w:pPr>
              <w:pStyle w:val="EmptyCellLayoutStyle"/>
              <w:spacing w:after="0" w:line="240" w:lineRule="auto"/>
            </w:pPr>
          </w:p>
        </w:tc>
      </w:tr>
      <w:tr w:rsidR="00A37FFA" w14:paraId="63C6FE82" w14:textId="77777777" w:rsidTr="00A37FFA">
        <w:tc>
          <w:tcPr>
            <w:tcW w:w="54" w:type="dxa"/>
          </w:tcPr>
          <w:p w14:paraId="692AC4A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EA9FF0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707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9474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011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8DF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ACF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A32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78D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F9CEC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FAFA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1E8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1E3CD"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612DFB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3E5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554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46C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54BDEE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F10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8CD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388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67E3E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3BC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47B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3A283" w14:textId="77777777" w:rsidR="00A37FFA" w:rsidRDefault="00A37FFA" w:rsidP="00A37FFA">
                  <w:pPr>
                    <w:spacing w:after="0" w:line="240" w:lineRule="auto"/>
                  </w:pPr>
                </w:p>
              </w:tc>
            </w:tr>
            <w:tr w:rsidR="00A37FFA" w14:paraId="2F1DA8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F5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C8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0D7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5C2BE2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C8E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B03E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BE7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B0540B9" w14:textId="77777777" w:rsidR="00A37FFA" w:rsidRDefault="00A37FFA" w:rsidP="00A37FFA">
            <w:pPr>
              <w:spacing w:after="0" w:line="240" w:lineRule="auto"/>
            </w:pPr>
          </w:p>
        </w:tc>
        <w:tc>
          <w:tcPr>
            <w:tcW w:w="149" w:type="dxa"/>
          </w:tcPr>
          <w:p w14:paraId="0390C44A" w14:textId="77777777" w:rsidR="00A37FFA" w:rsidRDefault="00A37FFA" w:rsidP="00A37FFA">
            <w:pPr>
              <w:pStyle w:val="EmptyCellLayoutStyle"/>
              <w:spacing w:after="0" w:line="240" w:lineRule="auto"/>
            </w:pPr>
          </w:p>
        </w:tc>
      </w:tr>
      <w:tr w:rsidR="00A37FFA" w14:paraId="4CE2AA8B" w14:textId="77777777" w:rsidTr="00A37FFA">
        <w:trPr>
          <w:trHeight w:val="80"/>
        </w:trPr>
        <w:tc>
          <w:tcPr>
            <w:tcW w:w="54" w:type="dxa"/>
          </w:tcPr>
          <w:p w14:paraId="641EA0D5" w14:textId="77777777" w:rsidR="00A37FFA" w:rsidRDefault="00A37FFA" w:rsidP="00A37FFA">
            <w:pPr>
              <w:pStyle w:val="EmptyCellLayoutStyle"/>
              <w:spacing w:after="0" w:line="240" w:lineRule="auto"/>
            </w:pPr>
          </w:p>
        </w:tc>
        <w:tc>
          <w:tcPr>
            <w:tcW w:w="10395" w:type="dxa"/>
          </w:tcPr>
          <w:p w14:paraId="060D02E5" w14:textId="77777777" w:rsidR="00A37FFA" w:rsidRDefault="00A37FFA" w:rsidP="00A37FFA">
            <w:pPr>
              <w:pStyle w:val="EmptyCellLayoutStyle"/>
              <w:spacing w:after="0" w:line="240" w:lineRule="auto"/>
            </w:pPr>
          </w:p>
        </w:tc>
        <w:tc>
          <w:tcPr>
            <w:tcW w:w="149" w:type="dxa"/>
          </w:tcPr>
          <w:p w14:paraId="3C34B3CE" w14:textId="77777777" w:rsidR="00A37FFA" w:rsidRDefault="00A37FFA" w:rsidP="00A37FFA">
            <w:pPr>
              <w:pStyle w:val="EmptyCellLayoutStyle"/>
              <w:spacing w:after="0" w:line="240" w:lineRule="auto"/>
            </w:pPr>
          </w:p>
        </w:tc>
      </w:tr>
    </w:tbl>
    <w:p xmlns:w="http://schemas.openxmlformats.org/wordprocessingml/2006/main" w14:paraId="2EB585FE" w14:textId="77777777" w:rsidR="00A37FFA" w:rsidRDefault="00A37FFA" w:rsidP="00A37FFA">
      <w:pPr>
        <w:spacing w:after="0" w:line="240" w:lineRule="auto"/>
      </w:pPr>
    </w:p>
    <w:p xmlns:w="http://schemas.openxmlformats.org/wordprocessingml/2006/main" w14:paraId="04E21F8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日志文件已分配可用空间 (MB)</w:t>
      </w:r>
    </w:p>
    <w:p xmlns:w="http://schemas.openxmlformats.org/wordprocessingml/2006/main" w14:paraId="71E0C8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针对此数据库的所有日志文件中的剩余空间量(MB)。不包括启用了自动增长时承载文件的介质上剩余的空间。</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C32372C" w14:textId="77777777" w:rsidTr="00A37FFA">
        <w:trPr>
          <w:trHeight w:val="54"/>
        </w:trPr>
        <w:tc>
          <w:tcPr>
            <w:tcW w:w="54" w:type="dxa"/>
          </w:tcPr>
          <w:p w14:paraId="578427E1" w14:textId="77777777" w:rsidR="00A37FFA" w:rsidRDefault="00A37FFA" w:rsidP="00A37FFA">
            <w:pPr>
              <w:pStyle w:val="EmptyCellLayoutStyle"/>
              <w:spacing w:after="0" w:line="240" w:lineRule="auto"/>
            </w:pPr>
          </w:p>
        </w:tc>
        <w:tc>
          <w:tcPr>
            <w:tcW w:w="10395" w:type="dxa"/>
          </w:tcPr>
          <w:p w14:paraId="03FAC0A1" w14:textId="77777777" w:rsidR="00A37FFA" w:rsidRDefault="00A37FFA" w:rsidP="00A37FFA">
            <w:pPr>
              <w:pStyle w:val="EmptyCellLayoutStyle"/>
              <w:spacing w:after="0" w:line="240" w:lineRule="auto"/>
            </w:pPr>
          </w:p>
        </w:tc>
        <w:tc>
          <w:tcPr>
            <w:tcW w:w="149" w:type="dxa"/>
          </w:tcPr>
          <w:p w14:paraId="45BC8474" w14:textId="77777777" w:rsidR="00A37FFA" w:rsidRDefault="00A37FFA" w:rsidP="00A37FFA">
            <w:pPr>
              <w:pStyle w:val="EmptyCellLayoutStyle"/>
              <w:spacing w:after="0" w:line="240" w:lineRule="auto"/>
            </w:pPr>
          </w:p>
        </w:tc>
      </w:tr>
      <w:tr w:rsidR="00A37FFA" w14:paraId="7A104FB8" w14:textId="77777777" w:rsidTr="00A37FFA">
        <w:tc>
          <w:tcPr>
            <w:tcW w:w="54" w:type="dxa"/>
          </w:tcPr>
          <w:p w14:paraId="5D7B757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79A6BC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553D9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916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0E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6B1D1B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66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9F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966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A4315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765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FC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005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8251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3E8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B5C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F1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2BF6EE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00A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0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535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C6EBF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21B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69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ED504" w14:textId="77777777" w:rsidR="00A37FFA" w:rsidRDefault="00A37FFA" w:rsidP="00A37FFA">
                  <w:pPr>
                    <w:spacing w:after="0" w:line="240" w:lineRule="auto"/>
                  </w:pPr>
                </w:p>
              </w:tc>
            </w:tr>
            <w:tr w:rsidR="00A37FFA" w14:paraId="37EC8ED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87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8F5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29FE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F9B6C9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1DE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3E08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C64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8A2473B" w14:textId="77777777" w:rsidR="00A37FFA" w:rsidRDefault="00A37FFA" w:rsidP="00A37FFA">
            <w:pPr>
              <w:spacing w:after="0" w:line="240" w:lineRule="auto"/>
            </w:pPr>
          </w:p>
        </w:tc>
        <w:tc>
          <w:tcPr>
            <w:tcW w:w="149" w:type="dxa"/>
          </w:tcPr>
          <w:p w14:paraId="149382DF" w14:textId="77777777" w:rsidR="00A37FFA" w:rsidRDefault="00A37FFA" w:rsidP="00A37FFA">
            <w:pPr>
              <w:pStyle w:val="EmptyCellLayoutStyle"/>
              <w:spacing w:after="0" w:line="240" w:lineRule="auto"/>
            </w:pPr>
          </w:p>
        </w:tc>
      </w:tr>
      <w:tr w:rsidR="00A37FFA" w14:paraId="482AD377" w14:textId="77777777" w:rsidTr="00A37FFA">
        <w:trPr>
          <w:trHeight w:val="80"/>
        </w:trPr>
        <w:tc>
          <w:tcPr>
            <w:tcW w:w="54" w:type="dxa"/>
          </w:tcPr>
          <w:p w14:paraId="5ECF3436" w14:textId="77777777" w:rsidR="00A37FFA" w:rsidRDefault="00A37FFA" w:rsidP="00A37FFA">
            <w:pPr>
              <w:pStyle w:val="EmptyCellLayoutStyle"/>
              <w:spacing w:after="0" w:line="240" w:lineRule="auto"/>
            </w:pPr>
          </w:p>
        </w:tc>
        <w:tc>
          <w:tcPr>
            <w:tcW w:w="10395" w:type="dxa"/>
          </w:tcPr>
          <w:p w14:paraId="4E12EAE3" w14:textId="77777777" w:rsidR="00A37FFA" w:rsidRDefault="00A37FFA" w:rsidP="00A37FFA">
            <w:pPr>
              <w:pStyle w:val="EmptyCellLayoutStyle"/>
              <w:spacing w:after="0" w:line="240" w:lineRule="auto"/>
            </w:pPr>
          </w:p>
        </w:tc>
        <w:tc>
          <w:tcPr>
            <w:tcW w:w="149" w:type="dxa"/>
          </w:tcPr>
          <w:p w14:paraId="46C9D630" w14:textId="77777777" w:rsidR="00A37FFA" w:rsidRDefault="00A37FFA" w:rsidP="00A37FFA">
            <w:pPr>
              <w:pStyle w:val="EmptyCellLayoutStyle"/>
              <w:spacing w:after="0" w:line="240" w:lineRule="auto"/>
            </w:pPr>
          </w:p>
        </w:tc>
      </w:tr>
    </w:tbl>
    <w:p xmlns:w="http://schemas.openxmlformats.org/wordprocessingml/2006/main" w14:paraId="2DFF68E1" w14:textId="77777777" w:rsidR="00A37FFA" w:rsidRDefault="00A37FFA" w:rsidP="00A37FFA">
      <w:pPr>
        <w:spacing w:after="0" w:line="240" w:lineRule="auto"/>
      </w:pPr>
    </w:p>
    <w:p xmlns:w="http://schemas.openxmlformats.org/wordprocessingml/2006/main" w14:paraId="3A6741C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内存优化数据容器</w:t>
      </w:r>
    </w:p>
    <w:p xmlns:w="http://schemas.openxmlformats.org/wordprocessingml/2006/main" w14:paraId="26523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内存优化数据文件组容器。</w:t>
      </w:r>
    </w:p>
    <w:p xmlns:w="http://schemas.openxmlformats.org/wordprocessingml/2006/main" w14:paraId="3C109CD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容器 - 发现</w:t>
      </w:r>
    </w:p>
    <w:p xmlns:w="http://schemas.openxmlformats.org/wordprocessingml/2006/main" w14:paraId="645DFB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内存优化数据文件组容器</w:t>
      </w:r>
    </w:p>
    <w:p xmlns:w="http://schemas.openxmlformats.org/wordprocessingml/2006/main" w14:paraId="047375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容器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9AD86F2" w14:textId="77777777" w:rsidTr="00A37FFA">
        <w:trPr>
          <w:trHeight w:val="54"/>
        </w:trPr>
        <w:tc>
          <w:tcPr>
            <w:tcW w:w="54" w:type="dxa"/>
          </w:tcPr>
          <w:p w14:paraId="5C6376C5" w14:textId="77777777" w:rsidR="00A37FFA" w:rsidRDefault="00A37FFA" w:rsidP="00A37FFA">
            <w:pPr>
              <w:pStyle w:val="EmptyCellLayoutStyle"/>
              <w:spacing w:after="0" w:line="240" w:lineRule="auto"/>
            </w:pPr>
          </w:p>
        </w:tc>
        <w:tc>
          <w:tcPr>
            <w:tcW w:w="10395" w:type="dxa"/>
          </w:tcPr>
          <w:p w14:paraId="6ED05694" w14:textId="77777777" w:rsidR="00A37FFA" w:rsidRDefault="00A37FFA" w:rsidP="00A37FFA">
            <w:pPr>
              <w:pStyle w:val="EmptyCellLayoutStyle"/>
              <w:spacing w:after="0" w:line="240" w:lineRule="auto"/>
            </w:pPr>
          </w:p>
        </w:tc>
        <w:tc>
          <w:tcPr>
            <w:tcW w:w="149" w:type="dxa"/>
          </w:tcPr>
          <w:p w14:paraId="49966500" w14:textId="77777777" w:rsidR="00A37FFA" w:rsidRDefault="00A37FFA" w:rsidP="00A37FFA">
            <w:pPr>
              <w:pStyle w:val="EmptyCellLayoutStyle"/>
              <w:spacing w:after="0" w:line="240" w:lineRule="auto"/>
            </w:pPr>
          </w:p>
        </w:tc>
      </w:tr>
      <w:tr w:rsidR="00A37FFA" w14:paraId="79D208EB" w14:textId="77777777" w:rsidTr="00A37FFA">
        <w:tc>
          <w:tcPr>
            <w:tcW w:w="54" w:type="dxa"/>
          </w:tcPr>
          <w:p w14:paraId="011EB28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711071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B2C8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D9F4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375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A71ED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8BD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7E1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5F3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735B9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340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CEC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A9B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533BEA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B9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70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E7538" w14:textId="77777777" w:rsidR="00A37FFA" w:rsidRDefault="00A37FFA" w:rsidP="00A37FFA">
                  <w:pPr>
                    <w:spacing w:after="0" w:line="240" w:lineRule="auto"/>
                  </w:pPr>
                </w:p>
              </w:tc>
            </w:tr>
            <w:tr w:rsidR="00A37FFA" w14:paraId="6879697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620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F76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37E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AB2606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0A3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0A2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0A2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828FF4D" w14:textId="77777777" w:rsidR="00A37FFA" w:rsidRDefault="00A37FFA" w:rsidP="00A37FFA">
            <w:pPr>
              <w:spacing w:after="0" w:line="240" w:lineRule="auto"/>
            </w:pPr>
          </w:p>
        </w:tc>
        <w:tc>
          <w:tcPr>
            <w:tcW w:w="149" w:type="dxa"/>
          </w:tcPr>
          <w:p w14:paraId="27D6E313" w14:textId="77777777" w:rsidR="00A37FFA" w:rsidRDefault="00A37FFA" w:rsidP="00A37FFA">
            <w:pPr>
              <w:pStyle w:val="EmptyCellLayoutStyle"/>
              <w:spacing w:after="0" w:line="240" w:lineRule="auto"/>
            </w:pPr>
          </w:p>
        </w:tc>
      </w:tr>
      <w:tr w:rsidR="00A37FFA" w14:paraId="33435932" w14:textId="77777777" w:rsidTr="00A37FFA">
        <w:trPr>
          <w:trHeight w:val="80"/>
        </w:trPr>
        <w:tc>
          <w:tcPr>
            <w:tcW w:w="54" w:type="dxa"/>
          </w:tcPr>
          <w:p w14:paraId="09AD2858" w14:textId="77777777" w:rsidR="00A37FFA" w:rsidRDefault="00A37FFA" w:rsidP="00A37FFA">
            <w:pPr>
              <w:pStyle w:val="EmptyCellLayoutStyle"/>
              <w:spacing w:after="0" w:line="240" w:lineRule="auto"/>
            </w:pPr>
          </w:p>
        </w:tc>
        <w:tc>
          <w:tcPr>
            <w:tcW w:w="10395" w:type="dxa"/>
          </w:tcPr>
          <w:p w14:paraId="52F16CF1" w14:textId="77777777" w:rsidR="00A37FFA" w:rsidRDefault="00A37FFA" w:rsidP="00A37FFA">
            <w:pPr>
              <w:pStyle w:val="EmptyCellLayoutStyle"/>
              <w:spacing w:after="0" w:line="240" w:lineRule="auto"/>
            </w:pPr>
          </w:p>
        </w:tc>
        <w:tc>
          <w:tcPr>
            <w:tcW w:w="149" w:type="dxa"/>
          </w:tcPr>
          <w:p w14:paraId="12ED4381" w14:textId="77777777" w:rsidR="00A37FFA" w:rsidRDefault="00A37FFA" w:rsidP="00A37FFA">
            <w:pPr>
              <w:pStyle w:val="EmptyCellLayoutStyle"/>
              <w:spacing w:after="0" w:line="240" w:lineRule="auto"/>
            </w:pPr>
          </w:p>
        </w:tc>
      </w:tr>
    </w:tbl>
    <w:p xmlns:w="http://schemas.openxmlformats.org/wordprocessingml/2006/main" w14:paraId="39C1A8E2" w14:textId="77777777" w:rsidR="00A37FFA" w:rsidRDefault="00A37FFA" w:rsidP="00A37FFA">
      <w:pPr>
        <w:spacing w:after="0" w:line="240" w:lineRule="auto"/>
      </w:pPr>
    </w:p>
    <w:p xmlns:w="http://schemas.openxmlformats.org/wordprocessingml/2006/main" w14:paraId="5578B82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容器 - 单元监视器</w:t>
      </w:r>
    </w:p>
    <w:p xmlns:w="http://schemas.openxmlformats.org/wordprocessingml/2006/main" w14:paraId="133D5FA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内存优化数据文件组容器可用空间</w:t>
      </w:r>
    </w:p>
    <w:p xmlns:w="http://schemas.openxmlformats.org/wordprocessingml/2006/main" w14:paraId="348C2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内存优化数据文件组容器的可用磁盘空间低于“警告阈值”设置（以内存优化数据文件组容器大小与可用磁盘空间之和的百分比表示）时，监视器报告警告。当可用空间低于“严重阈值”时，监视器将报告严重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458951A" w14:textId="77777777" w:rsidTr="00A37FFA">
        <w:trPr>
          <w:trHeight w:val="54"/>
        </w:trPr>
        <w:tc>
          <w:tcPr>
            <w:tcW w:w="54" w:type="dxa"/>
          </w:tcPr>
          <w:p w14:paraId="001FAE39" w14:textId="77777777" w:rsidR="00A37FFA" w:rsidRDefault="00A37FFA" w:rsidP="00A37FFA">
            <w:pPr>
              <w:pStyle w:val="EmptyCellLayoutStyle"/>
              <w:spacing w:after="0" w:line="240" w:lineRule="auto"/>
            </w:pPr>
          </w:p>
        </w:tc>
        <w:tc>
          <w:tcPr>
            <w:tcW w:w="10395" w:type="dxa"/>
          </w:tcPr>
          <w:p w14:paraId="5A6B7B13" w14:textId="77777777" w:rsidR="00A37FFA" w:rsidRDefault="00A37FFA" w:rsidP="00A37FFA">
            <w:pPr>
              <w:pStyle w:val="EmptyCellLayoutStyle"/>
              <w:spacing w:after="0" w:line="240" w:lineRule="auto"/>
            </w:pPr>
          </w:p>
        </w:tc>
        <w:tc>
          <w:tcPr>
            <w:tcW w:w="149" w:type="dxa"/>
          </w:tcPr>
          <w:p w14:paraId="685D74D9" w14:textId="77777777" w:rsidR="00A37FFA" w:rsidRDefault="00A37FFA" w:rsidP="00A37FFA">
            <w:pPr>
              <w:pStyle w:val="EmptyCellLayoutStyle"/>
              <w:spacing w:after="0" w:line="240" w:lineRule="auto"/>
            </w:pPr>
          </w:p>
        </w:tc>
      </w:tr>
      <w:tr w:rsidR="00A37FFA" w14:paraId="77A5C683" w14:textId="77777777" w:rsidTr="00A37FFA">
        <w:tc>
          <w:tcPr>
            <w:tcW w:w="54" w:type="dxa"/>
          </w:tcPr>
          <w:p w14:paraId="355CF25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526F893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C9E30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73A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925E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86BF9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031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624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6E4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595563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1AE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F5E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FE65D"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4B923C5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8C9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D9D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2FD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AA0D1E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09C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严重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053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严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0E7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EEDC5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0F0C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197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80C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D5E19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F7E2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66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5CC5F" w14:textId="77777777" w:rsidR="00A37FFA" w:rsidRDefault="00A37FFA" w:rsidP="00A37FFA">
                  <w:pPr>
                    <w:spacing w:after="0" w:line="240" w:lineRule="auto"/>
                  </w:pPr>
                </w:p>
              </w:tc>
            </w:tr>
            <w:tr w:rsidR="00A37FFA" w14:paraId="6AA9AF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FA2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4DB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1C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544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0F1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C0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4E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r w:rsidR="00A37FFA" w14:paraId="5D37AA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6336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警告阈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D98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值低于此阈值，监视器会将状态更改为“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75B8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w:t>
                  </w:r>
                </w:p>
              </w:tc>
            </w:tr>
          </w:tbl>
          <w:p w14:paraId="3B9250E5" w14:textId="77777777" w:rsidR="00A37FFA" w:rsidRDefault="00A37FFA" w:rsidP="00A37FFA">
            <w:pPr>
              <w:spacing w:after="0" w:line="240" w:lineRule="auto"/>
            </w:pPr>
          </w:p>
        </w:tc>
        <w:tc>
          <w:tcPr>
            <w:tcW w:w="149" w:type="dxa"/>
          </w:tcPr>
          <w:p w14:paraId="77364298" w14:textId="77777777" w:rsidR="00A37FFA" w:rsidRDefault="00A37FFA" w:rsidP="00A37FFA">
            <w:pPr>
              <w:pStyle w:val="EmptyCellLayoutStyle"/>
              <w:spacing w:after="0" w:line="240" w:lineRule="auto"/>
            </w:pPr>
          </w:p>
        </w:tc>
      </w:tr>
      <w:tr w:rsidR="00A37FFA" w14:paraId="37459B0E" w14:textId="77777777" w:rsidTr="00A37FFA">
        <w:trPr>
          <w:trHeight w:val="80"/>
        </w:trPr>
        <w:tc>
          <w:tcPr>
            <w:tcW w:w="54" w:type="dxa"/>
          </w:tcPr>
          <w:p w14:paraId="2DBD9530" w14:textId="77777777" w:rsidR="00A37FFA" w:rsidRDefault="00A37FFA" w:rsidP="00A37FFA">
            <w:pPr>
              <w:pStyle w:val="EmptyCellLayoutStyle"/>
              <w:spacing w:after="0" w:line="240" w:lineRule="auto"/>
            </w:pPr>
          </w:p>
        </w:tc>
        <w:tc>
          <w:tcPr>
            <w:tcW w:w="10395" w:type="dxa"/>
          </w:tcPr>
          <w:p w14:paraId="5D11272E" w14:textId="77777777" w:rsidR="00A37FFA" w:rsidRDefault="00A37FFA" w:rsidP="00A37FFA">
            <w:pPr>
              <w:pStyle w:val="EmptyCellLayoutStyle"/>
              <w:spacing w:after="0" w:line="240" w:lineRule="auto"/>
            </w:pPr>
          </w:p>
        </w:tc>
        <w:tc>
          <w:tcPr>
            <w:tcW w:w="149" w:type="dxa"/>
          </w:tcPr>
          <w:p w14:paraId="7618FA42" w14:textId="77777777" w:rsidR="00A37FFA" w:rsidRDefault="00A37FFA" w:rsidP="00A37FFA">
            <w:pPr>
              <w:pStyle w:val="EmptyCellLayoutStyle"/>
              <w:spacing w:after="0" w:line="240" w:lineRule="auto"/>
            </w:pPr>
          </w:p>
        </w:tc>
      </w:tr>
    </w:tbl>
    <w:p xmlns:w="http://schemas.openxmlformats.org/wordprocessingml/2006/main" w14:paraId="045A4347" w14:textId="77777777" w:rsidR="00A37FFA" w:rsidRDefault="00A37FFA" w:rsidP="00A37FFA">
      <w:pPr>
        <w:spacing w:after="0" w:line="240" w:lineRule="auto"/>
      </w:pPr>
    </w:p>
    <w:p xmlns:w="http://schemas.openxmlformats.org/wordprocessingml/2006/main" w14:paraId="15D3B07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容器 - 规则（非警报）</w:t>
      </w:r>
    </w:p>
    <w:p xmlns:w="http://schemas.openxmlformats.org/wordprocessingml/2006/main" w14:paraId="7524BAF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存优化数据文件组容器可用空间 (MB)</w:t>
      </w:r>
    </w:p>
    <w:p xmlns:w="http://schemas.openxmlformats.org/wordprocessingml/2006/main" w14:paraId="1D2650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容器的可用磁盘空间量（以兆字节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8E281DE" w14:textId="77777777" w:rsidTr="00A37FFA">
        <w:trPr>
          <w:trHeight w:val="54"/>
        </w:trPr>
        <w:tc>
          <w:tcPr>
            <w:tcW w:w="54" w:type="dxa"/>
          </w:tcPr>
          <w:p w14:paraId="61F9A0FA" w14:textId="77777777" w:rsidR="00A37FFA" w:rsidRDefault="00A37FFA" w:rsidP="00A37FFA">
            <w:pPr>
              <w:pStyle w:val="EmptyCellLayoutStyle"/>
              <w:spacing w:after="0" w:line="240" w:lineRule="auto"/>
            </w:pPr>
          </w:p>
        </w:tc>
        <w:tc>
          <w:tcPr>
            <w:tcW w:w="10395" w:type="dxa"/>
          </w:tcPr>
          <w:p w14:paraId="40A17D79" w14:textId="77777777" w:rsidR="00A37FFA" w:rsidRDefault="00A37FFA" w:rsidP="00A37FFA">
            <w:pPr>
              <w:pStyle w:val="EmptyCellLayoutStyle"/>
              <w:spacing w:after="0" w:line="240" w:lineRule="auto"/>
            </w:pPr>
          </w:p>
        </w:tc>
        <w:tc>
          <w:tcPr>
            <w:tcW w:w="149" w:type="dxa"/>
          </w:tcPr>
          <w:p w14:paraId="0E575EF4" w14:textId="77777777" w:rsidR="00A37FFA" w:rsidRDefault="00A37FFA" w:rsidP="00A37FFA">
            <w:pPr>
              <w:pStyle w:val="EmptyCellLayoutStyle"/>
              <w:spacing w:after="0" w:line="240" w:lineRule="auto"/>
            </w:pPr>
          </w:p>
        </w:tc>
      </w:tr>
      <w:tr w:rsidR="00A37FFA" w14:paraId="38EA4279" w14:textId="77777777" w:rsidTr="00A37FFA">
        <w:tc>
          <w:tcPr>
            <w:tcW w:w="54" w:type="dxa"/>
          </w:tcPr>
          <w:p w14:paraId="349D099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01EB142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523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BA0E7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C9B3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16A05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FB6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44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F76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0717D7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195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4FB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AE78A"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91772D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6FA1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6F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448B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5BD483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DAF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DEB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0C4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07A8C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B08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647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A2DC3" w14:textId="77777777" w:rsidR="00A37FFA" w:rsidRDefault="00A37FFA" w:rsidP="00A37FFA">
                  <w:pPr>
                    <w:spacing w:after="0" w:line="240" w:lineRule="auto"/>
                  </w:pPr>
                </w:p>
              </w:tc>
            </w:tr>
            <w:tr w:rsidR="00A37FFA" w14:paraId="7510F9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B8C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A1F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907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7B2C5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3B2C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571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C123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9607C04" w14:textId="77777777" w:rsidR="00A37FFA" w:rsidRDefault="00A37FFA" w:rsidP="00A37FFA">
            <w:pPr>
              <w:spacing w:after="0" w:line="240" w:lineRule="auto"/>
            </w:pPr>
          </w:p>
        </w:tc>
        <w:tc>
          <w:tcPr>
            <w:tcW w:w="149" w:type="dxa"/>
          </w:tcPr>
          <w:p w14:paraId="458275B4" w14:textId="77777777" w:rsidR="00A37FFA" w:rsidRDefault="00A37FFA" w:rsidP="00A37FFA">
            <w:pPr>
              <w:pStyle w:val="EmptyCellLayoutStyle"/>
              <w:spacing w:after="0" w:line="240" w:lineRule="auto"/>
            </w:pPr>
          </w:p>
        </w:tc>
      </w:tr>
      <w:tr w:rsidR="00A37FFA" w14:paraId="697F6D7D" w14:textId="77777777" w:rsidTr="00A37FFA">
        <w:trPr>
          <w:trHeight w:val="80"/>
        </w:trPr>
        <w:tc>
          <w:tcPr>
            <w:tcW w:w="54" w:type="dxa"/>
          </w:tcPr>
          <w:p w14:paraId="0E04EBC2" w14:textId="77777777" w:rsidR="00A37FFA" w:rsidRDefault="00A37FFA" w:rsidP="00A37FFA">
            <w:pPr>
              <w:pStyle w:val="EmptyCellLayoutStyle"/>
              <w:spacing w:after="0" w:line="240" w:lineRule="auto"/>
            </w:pPr>
          </w:p>
        </w:tc>
        <w:tc>
          <w:tcPr>
            <w:tcW w:w="10395" w:type="dxa"/>
          </w:tcPr>
          <w:p w14:paraId="6DD5361C" w14:textId="77777777" w:rsidR="00A37FFA" w:rsidRDefault="00A37FFA" w:rsidP="00A37FFA">
            <w:pPr>
              <w:pStyle w:val="EmptyCellLayoutStyle"/>
              <w:spacing w:after="0" w:line="240" w:lineRule="auto"/>
            </w:pPr>
          </w:p>
        </w:tc>
        <w:tc>
          <w:tcPr>
            <w:tcW w:w="149" w:type="dxa"/>
          </w:tcPr>
          <w:p w14:paraId="2789B8B3" w14:textId="77777777" w:rsidR="00A37FFA" w:rsidRDefault="00A37FFA" w:rsidP="00A37FFA">
            <w:pPr>
              <w:pStyle w:val="EmptyCellLayoutStyle"/>
              <w:spacing w:after="0" w:line="240" w:lineRule="auto"/>
            </w:pPr>
          </w:p>
        </w:tc>
      </w:tr>
    </w:tbl>
    <w:p xmlns:w="http://schemas.openxmlformats.org/wordprocessingml/2006/main" w14:paraId="589832AB" w14:textId="77777777" w:rsidR="00A37FFA" w:rsidRDefault="00A37FFA" w:rsidP="00A37FFA">
      <w:pPr>
        <w:spacing w:after="0" w:line="240" w:lineRule="auto"/>
      </w:pPr>
    </w:p>
    <w:p xmlns:w="http://schemas.openxmlformats.org/wordprocessingml/2006/main" w14:paraId="61DCB74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存优化数据文件组容器可用空间 (%)</w:t>
      </w:r>
    </w:p>
    <w:p xmlns:w="http://schemas.openxmlformats.org/wordprocessingml/2006/main" w14:paraId="6B7084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容器中的可用空间量（以内存优化数据文件组容器中的可用磁盘空间与存储的数据大小之和的百分比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B923F80" w14:textId="77777777" w:rsidTr="00A37FFA">
        <w:trPr>
          <w:trHeight w:val="54"/>
        </w:trPr>
        <w:tc>
          <w:tcPr>
            <w:tcW w:w="54" w:type="dxa"/>
          </w:tcPr>
          <w:p w14:paraId="569E9ED0" w14:textId="77777777" w:rsidR="00A37FFA" w:rsidRDefault="00A37FFA" w:rsidP="00A37FFA">
            <w:pPr>
              <w:pStyle w:val="EmptyCellLayoutStyle"/>
              <w:spacing w:after="0" w:line="240" w:lineRule="auto"/>
            </w:pPr>
          </w:p>
        </w:tc>
        <w:tc>
          <w:tcPr>
            <w:tcW w:w="10395" w:type="dxa"/>
          </w:tcPr>
          <w:p w14:paraId="1E3F73CC" w14:textId="77777777" w:rsidR="00A37FFA" w:rsidRDefault="00A37FFA" w:rsidP="00A37FFA">
            <w:pPr>
              <w:pStyle w:val="EmptyCellLayoutStyle"/>
              <w:spacing w:after="0" w:line="240" w:lineRule="auto"/>
            </w:pPr>
          </w:p>
        </w:tc>
        <w:tc>
          <w:tcPr>
            <w:tcW w:w="149" w:type="dxa"/>
          </w:tcPr>
          <w:p w14:paraId="034A119C" w14:textId="77777777" w:rsidR="00A37FFA" w:rsidRDefault="00A37FFA" w:rsidP="00A37FFA">
            <w:pPr>
              <w:pStyle w:val="EmptyCellLayoutStyle"/>
              <w:spacing w:after="0" w:line="240" w:lineRule="auto"/>
            </w:pPr>
          </w:p>
        </w:tc>
      </w:tr>
      <w:tr w:rsidR="00A37FFA" w14:paraId="2E48F8D6" w14:textId="77777777" w:rsidTr="00A37FFA">
        <w:tc>
          <w:tcPr>
            <w:tcW w:w="54" w:type="dxa"/>
          </w:tcPr>
          <w:p w14:paraId="449AE35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65289B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0FBF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23C52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50430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94181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207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39F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7D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8A54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503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968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C9B9B"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449692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853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DC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554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61B05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148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FBF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5A5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2682C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95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286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59F2C" w14:textId="77777777" w:rsidR="00A37FFA" w:rsidRDefault="00A37FFA" w:rsidP="00A37FFA">
                  <w:pPr>
                    <w:spacing w:after="0" w:line="240" w:lineRule="auto"/>
                  </w:pPr>
                </w:p>
              </w:tc>
            </w:tr>
            <w:tr w:rsidR="00A37FFA" w14:paraId="4CE86BE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7A3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7A6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864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26F005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8005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4FEF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50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76E30E0" w14:textId="77777777" w:rsidR="00A37FFA" w:rsidRDefault="00A37FFA" w:rsidP="00A37FFA">
            <w:pPr>
              <w:spacing w:after="0" w:line="240" w:lineRule="auto"/>
            </w:pPr>
          </w:p>
        </w:tc>
        <w:tc>
          <w:tcPr>
            <w:tcW w:w="149" w:type="dxa"/>
          </w:tcPr>
          <w:p w14:paraId="3955DE96" w14:textId="77777777" w:rsidR="00A37FFA" w:rsidRDefault="00A37FFA" w:rsidP="00A37FFA">
            <w:pPr>
              <w:pStyle w:val="EmptyCellLayoutStyle"/>
              <w:spacing w:after="0" w:line="240" w:lineRule="auto"/>
            </w:pPr>
          </w:p>
        </w:tc>
      </w:tr>
      <w:tr w:rsidR="00A37FFA" w14:paraId="2F300DB7" w14:textId="77777777" w:rsidTr="00A37FFA">
        <w:trPr>
          <w:trHeight w:val="80"/>
        </w:trPr>
        <w:tc>
          <w:tcPr>
            <w:tcW w:w="54" w:type="dxa"/>
          </w:tcPr>
          <w:p w14:paraId="407EE323" w14:textId="77777777" w:rsidR="00A37FFA" w:rsidRDefault="00A37FFA" w:rsidP="00A37FFA">
            <w:pPr>
              <w:pStyle w:val="EmptyCellLayoutStyle"/>
              <w:spacing w:after="0" w:line="240" w:lineRule="auto"/>
            </w:pPr>
          </w:p>
        </w:tc>
        <w:tc>
          <w:tcPr>
            <w:tcW w:w="10395" w:type="dxa"/>
          </w:tcPr>
          <w:p w14:paraId="5EDC94CC" w14:textId="77777777" w:rsidR="00A37FFA" w:rsidRDefault="00A37FFA" w:rsidP="00A37FFA">
            <w:pPr>
              <w:pStyle w:val="EmptyCellLayoutStyle"/>
              <w:spacing w:after="0" w:line="240" w:lineRule="auto"/>
            </w:pPr>
          </w:p>
        </w:tc>
        <w:tc>
          <w:tcPr>
            <w:tcW w:w="149" w:type="dxa"/>
          </w:tcPr>
          <w:p w14:paraId="4F454334" w14:textId="77777777" w:rsidR="00A37FFA" w:rsidRDefault="00A37FFA" w:rsidP="00A37FFA">
            <w:pPr>
              <w:pStyle w:val="EmptyCellLayoutStyle"/>
              <w:spacing w:after="0" w:line="240" w:lineRule="auto"/>
            </w:pPr>
          </w:p>
        </w:tc>
      </w:tr>
    </w:tbl>
    <w:p xmlns:w="http://schemas.openxmlformats.org/wordprocessingml/2006/main" w14:paraId="618AE791" w14:textId="77777777" w:rsidR="00A37FFA" w:rsidRDefault="00A37FFA" w:rsidP="00A37FFA">
      <w:pPr>
        <w:spacing w:after="0" w:line="240" w:lineRule="auto"/>
      </w:pPr>
    </w:p>
    <w:p xmlns:w="http://schemas.openxmlformats.org/wordprocessingml/2006/main" w14:paraId="28E2877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数据库内存优化数据文件组</w:t>
      </w:r>
    </w:p>
    <w:p xmlns:w="http://schemas.openxmlformats.org/wordprocessingml/2006/main" w14:paraId="15736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数据库内存优化数据文件组。</w:t>
      </w:r>
    </w:p>
    <w:p xmlns:w="http://schemas.openxmlformats.org/wordprocessingml/2006/main" w14:paraId="0872F7E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文件组 - 发现</w:t>
      </w:r>
    </w:p>
    <w:p xmlns:w="http://schemas.openxmlformats.org/wordprocessingml/2006/main" w14:paraId="3D9E0EA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内存优化数据文件组</w:t>
      </w:r>
    </w:p>
    <w:p xmlns:w="http://schemas.openxmlformats.org/wordprocessingml/2006/main" w14:paraId="73A5B2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每个 SQL Server 数据库的内存优化数据文件组信息。</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76F7D03" w14:textId="77777777" w:rsidTr="00A37FFA">
        <w:trPr>
          <w:trHeight w:val="54"/>
        </w:trPr>
        <w:tc>
          <w:tcPr>
            <w:tcW w:w="54" w:type="dxa"/>
          </w:tcPr>
          <w:p w14:paraId="36C0A64B" w14:textId="77777777" w:rsidR="00A37FFA" w:rsidRDefault="00A37FFA" w:rsidP="00A37FFA">
            <w:pPr>
              <w:pStyle w:val="EmptyCellLayoutStyle"/>
              <w:spacing w:after="0" w:line="240" w:lineRule="auto"/>
            </w:pPr>
          </w:p>
        </w:tc>
        <w:tc>
          <w:tcPr>
            <w:tcW w:w="10395" w:type="dxa"/>
          </w:tcPr>
          <w:p w14:paraId="17B84C83" w14:textId="77777777" w:rsidR="00A37FFA" w:rsidRDefault="00A37FFA" w:rsidP="00A37FFA">
            <w:pPr>
              <w:pStyle w:val="EmptyCellLayoutStyle"/>
              <w:spacing w:after="0" w:line="240" w:lineRule="auto"/>
            </w:pPr>
          </w:p>
        </w:tc>
        <w:tc>
          <w:tcPr>
            <w:tcW w:w="149" w:type="dxa"/>
          </w:tcPr>
          <w:p w14:paraId="145BF916" w14:textId="77777777" w:rsidR="00A37FFA" w:rsidRDefault="00A37FFA" w:rsidP="00A37FFA">
            <w:pPr>
              <w:pStyle w:val="EmptyCellLayoutStyle"/>
              <w:spacing w:after="0" w:line="240" w:lineRule="auto"/>
            </w:pPr>
          </w:p>
        </w:tc>
      </w:tr>
      <w:tr w:rsidR="00A37FFA" w14:paraId="36799962" w14:textId="77777777" w:rsidTr="00A37FFA">
        <w:tc>
          <w:tcPr>
            <w:tcW w:w="54" w:type="dxa"/>
          </w:tcPr>
          <w:p w14:paraId="7B1BA28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675FD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6BE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BF92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D174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B35848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F33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DEC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5B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EB7F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A07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119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849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2DF8D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11E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A2A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D9EBC" w14:textId="77777777" w:rsidR="00A37FFA" w:rsidRDefault="00A37FFA" w:rsidP="00A37FFA">
                  <w:pPr>
                    <w:spacing w:after="0" w:line="240" w:lineRule="auto"/>
                  </w:pPr>
                </w:p>
              </w:tc>
            </w:tr>
            <w:tr w:rsidR="00A37FFA" w14:paraId="0F1777D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4B2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97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CC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FC015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D26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3CA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9E24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CC9E55" w14:textId="77777777" w:rsidR="00A37FFA" w:rsidRDefault="00A37FFA" w:rsidP="00A37FFA">
            <w:pPr>
              <w:spacing w:after="0" w:line="240" w:lineRule="auto"/>
            </w:pPr>
          </w:p>
        </w:tc>
        <w:tc>
          <w:tcPr>
            <w:tcW w:w="149" w:type="dxa"/>
          </w:tcPr>
          <w:p w14:paraId="57E2E50A" w14:textId="77777777" w:rsidR="00A37FFA" w:rsidRDefault="00A37FFA" w:rsidP="00A37FFA">
            <w:pPr>
              <w:pStyle w:val="EmptyCellLayoutStyle"/>
              <w:spacing w:after="0" w:line="240" w:lineRule="auto"/>
            </w:pPr>
          </w:p>
        </w:tc>
      </w:tr>
      <w:tr w:rsidR="00A37FFA" w14:paraId="0AEC74EB" w14:textId="77777777" w:rsidTr="00A37FFA">
        <w:trPr>
          <w:trHeight w:val="80"/>
        </w:trPr>
        <w:tc>
          <w:tcPr>
            <w:tcW w:w="54" w:type="dxa"/>
          </w:tcPr>
          <w:p w14:paraId="71FE1BE4" w14:textId="77777777" w:rsidR="00A37FFA" w:rsidRDefault="00A37FFA" w:rsidP="00A37FFA">
            <w:pPr>
              <w:pStyle w:val="EmptyCellLayoutStyle"/>
              <w:spacing w:after="0" w:line="240" w:lineRule="auto"/>
            </w:pPr>
          </w:p>
        </w:tc>
        <w:tc>
          <w:tcPr>
            <w:tcW w:w="10395" w:type="dxa"/>
          </w:tcPr>
          <w:p w14:paraId="3C80EB1F" w14:textId="77777777" w:rsidR="00A37FFA" w:rsidRDefault="00A37FFA" w:rsidP="00A37FFA">
            <w:pPr>
              <w:pStyle w:val="EmptyCellLayoutStyle"/>
              <w:spacing w:after="0" w:line="240" w:lineRule="auto"/>
            </w:pPr>
          </w:p>
        </w:tc>
        <w:tc>
          <w:tcPr>
            <w:tcW w:w="149" w:type="dxa"/>
          </w:tcPr>
          <w:p w14:paraId="38C8D051" w14:textId="77777777" w:rsidR="00A37FFA" w:rsidRDefault="00A37FFA" w:rsidP="00A37FFA">
            <w:pPr>
              <w:pStyle w:val="EmptyCellLayoutStyle"/>
              <w:spacing w:after="0" w:line="240" w:lineRule="auto"/>
            </w:pPr>
          </w:p>
        </w:tc>
      </w:tr>
    </w:tbl>
    <w:p xmlns:w="http://schemas.openxmlformats.org/wordprocessingml/2006/main" w14:paraId="2C4E0568" w14:textId="77777777" w:rsidR="00A37FFA" w:rsidRDefault="00A37FFA" w:rsidP="00A37FFA">
      <w:pPr>
        <w:spacing w:after="0" w:line="240" w:lineRule="auto"/>
      </w:pPr>
    </w:p>
    <w:p xmlns:w="http://schemas.openxmlformats.org/wordprocessingml/2006/main" w14:paraId="48323CC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文件组 - 单元监视器</w:t>
      </w:r>
    </w:p>
    <w:p xmlns:w="http://schemas.openxmlformats.org/wordprocessingml/2006/main" w14:paraId="4A534C0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哈希索引中空桶的百分比</w:t>
      </w:r>
    </w:p>
    <w:p xmlns:w="http://schemas.openxmlformats.org/wordprocessingml/2006/main" w14:paraId="789894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数据库中的哈希索引空桶计数。</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CFBA9C9" w14:textId="77777777" w:rsidTr="00A37FFA">
        <w:trPr>
          <w:trHeight w:val="54"/>
        </w:trPr>
        <w:tc>
          <w:tcPr>
            <w:tcW w:w="54" w:type="dxa"/>
          </w:tcPr>
          <w:p w14:paraId="107DBC5E" w14:textId="77777777" w:rsidR="00A37FFA" w:rsidRDefault="00A37FFA" w:rsidP="00A37FFA">
            <w:pPr>
              <w:pStyle w:val="EmptyCellLayoutStyle"/>
              <w:spacing w:after="0" w:line="240" w:lineRule="auto"/>
            </w:pPr>
          </w:p>
        </w:tc>
        <w:tc>
          <w:tcPr>
            <w:tcW w:w="10395" w:type="dxa"/>
          </w:tcPr>
          <w:p w14:paraId="42B021C3" w14:textId="77777777" w:rsidR="00A37FFA" w:rsidRDefault="00A37FFA" w:rsidP="00A37FFA">
            <w:pPr>
              <w:pStyle w:val="EmptyCellLayoutStyle"/>
              <w:spacing w:after="0" w:line="240" w:lineRule="auto"/>
            </w:pPr>
          </w:p>
        </w:tc>
        <w:tc>
          <w:tcPr>
            <w:tcW w:w="149" w:type="dxa"/>
          </w:tcPr>
          <w:p w14:paraId="7A0C17D8" w14:textId="77777777" w:rsidR="00A37FFA" w:rsidRDefault="00A37FFA" w:rsidP="00A37FFA">
            <w:pPr>
              <w:pStyle w:val="EmptyCellLayoutStyle"/>
              <w:spacing w:after="0" w:line="240" w:lineRule="auto"/>
            </w:pPr>
          </w:p>
        </w:tc>
      </w:tr>
      <w:tr w:rsidR="00A37FFA" w14:paraId="3F42DCDA" w14:textId="77777777" w:rsidTr="00A37FFA">
        <w:tc>
          <w:tcPr>
            <w:tcW w:w="54" w:type="dxa"/>
          </w:tcPr>
          <w:p w14:paraId="1DAD68A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F9A987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947F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FE3A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50E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901AEA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70C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C08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10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189B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6CD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8AE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CB5D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0C15A76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3F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索引计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9F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未根据最佳做法配置的索引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FE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5</w:t>
                  </w:r>
                </w:p>
              </w:tc>
            </w:tr>
            <w:tr w:rsidR="00A37FFA" w14:paraId="3B4D09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467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空桶百分比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912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索引中空桶数量的空桶百分比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70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78AFD26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DA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C0A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970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45B27D6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772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3D51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36D3C" w14:textId="77777777" w:rsidR="00A37FFA" w:rsidRDefault="00A37FFA" w:rsidP="00A37FFA">
                  <w:pPr>
                    <w:spacing w:after="0" w:line="240" w:lineRule="auto"/>
                  </w:pPr>
                </w:p>
              </w:tc>
            </w:tr>
            <w:tr w:rsidR="00A37FFA" w14:paraId="6A4F2D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098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985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57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0B8697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935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155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34C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DB3CAE2" w14:textId="77777777" w:rsidR="00A37FFA" w:rsidRDefault="00A37FFA" w:rsidP="00A37FFA">
            <w:pPr>
              <w:spacing w:after="0" w:line="240" w:lineRule="auto"/>
            </w:pPr>
          </w:p>
        </w:tc>
        <w:tc>
          <w:tcPr>
            <w:tcW w:w="149" w:type="dxa"/>
          </w:tcPr>
          <w:p w14:paraId="657B1E36" w14:textId="77777777" w:rsidR="00A37FFA" w:rsidRDefault="00A37FFA" w:rsidP="00A37FFA">
            <w:pPr>
              <w:pStyle w:val="EmptyCellLayoutStyle"/>
              <w:spacing w:after="0" w:line="240" w:lineRule="auto"/>
            </w:pPr>
          </w:p>
        </w:tc>
      </w:tr>
      <w:tr w:rsidR="00A37FFA" w14:paraId="28F2F1CA" w14:textId="77777777" w:rsidTr="00A37FFA">
        <w:trPr>
          <w:trHeight w:val="80"/>
        </w:trPr>
        <w:tc>
          <w:tcPr>
            <w:tcW w:w="54" w:type="dxa"/>
          </w:tcPr>
          <w:p w14:paraId="031F6BDE" w14:textId="77777777" w:rsidR="00A37FFA" w:rsidRDefault="00A37FFA" w:rsidP="00A37FFA">
            <w:pPr>
              <w:pStyle w:val="EmptyCellLayoutStyle"/>
              <w:spacing w:after="0" w:line="240" w:lineRule="auto"/>
            </w:pPr>
          </w:p>
        </w:tc>
        <w:tc>
          <w:tcPr>
            <w:tcW w:w="10395" w:type="dxa"/>
          </w:tcPr>
          <w:p w14:paraId="6779E0DD" w14:textId="77777777" w:rsidR="00A37FFA" w:rsidRDefault="00A37FFA" w:rsidP="00A37FFA">
            <w:pPr>
              <w:pStyle w:val="EmptyCellLayoutStyle"/>
              <w:spacing w:after="0" w:line="240" w:lineRule="auto"/>
            </w:pPr>
          </w:p>
        </w:tc>
        <w:tc>
          <w:tcPr>
            <w:tcW w:w="149" w:type="dxa"/>
          </w:tcPr>
          <w:p w14:paraId="49B4677D" w14:textId="77777777" w:rsidR="00A37FFA" w:rsidRDefault="00A37FFA" w:rsidP="00A37FFA">
            <w:pPr>
              <w:pStyle w:val="EmptyCellLayoutStyle"/>
              <w:spacing w:after="0" w:line="240" w:lineRule="auto"/>
            </w:pPr>
          </w:p>
        </w:tc>
      </w:tr>
    </w:tbl>
    <w:p xmlns:w="http://schemas.openxmlformats.org/wordprocessingml/2006/main" w14:paraId="0B32A1E3" w14:textId="77777777" w:rsidR="00A37FFA" w:rsidRDefault="00A37FFA" w:rsidP="00A37FFA">
      <w:pPr>
        <w:spacing w:after="0" w:line="240" w:lineRule="auto"/>
      </w:pPr>
    </w:p>
    <w:p xmlns:w="http://schemas.openxmlformats.org/wordprocessingml/2006/main" w14:paraId="30792A3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内存优化数据陈旧检查点文件对比率</w:t>
      </w:r>
    </w:p>
    <w:p xmlns:w="http://schemas.openxmlformats.org/wordprocessingml/2006/main" w14:paraId="3355C5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内存优化数据文件组中的陈旧检查点文件对比率高于指定阈值时，监视器报告“警告”状态并发出警报。</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仅当相应数据库相当大（检查点文件总数大于或等于 300）时才会引发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7C24745D" w14:textId="77777777" w:rsidTr="00A37FFA">
        <w:trPr>
          <w:trHeight w:val="54"/>
        </w:trPr>
        <w:tc>
          <w:tcPr>
            <w:tcW w:w="54" w:type="dxa"/>
          </w:tcPr>
          <w:p w14:paraId="7C8EE4BA" w14:textId="77777777" w:rsidR="00A37FFA" w:rsidRDefault="00A37FFA" w:rsidP="00A37FFA">
            <w:pPr>
              <w:pStyle w:val="EmptyCellLayoutStyle"/>
              <w:spacing w:after="0" w:line="240" w:lineRule="auto"/>
            </w:pPr>
          </w:p>
        </w:tc>
        <w:tc>
          <w:tcPr>
            <w:tcW w:w="10395" w:type="dxa"/>
          </w:tcPr>
          <w:p w14:paraId="10E9BF51" w14:textId="77777777" w:rsidR="00A37FFA" w:rsidRDefault="00A37FFA" w:rsidP="00A37FFA">
            <w:pPr>
              <w:pStyle w:val="EmptyCellLayoutStyle"/>
              <w:spacing w:after="0" w:line="240" w:lineRule="auto"/>
            </w:pPr>
          </w:p>
        </w:tc>
        <w:tc>
          <w:tcPr>
            <w:tcW w:w="149" w:type="dxa"/>
          </w:tcPr>
          <w:p w14:paraId="725D30C2" w14:textId="77777777" w:rsidR="00A37FFA" w:rsidRDefault="00A37FFA" w:rsidP="00A37FFA">
            <w:pPr>
              <w:pStyle w:val="EmptyCellLayoutStyle"/>
              <w:spacing w:after="0" w:line="240" w:lineRule="auto"/>
            </w:pPr>
          </w:p>
        </w:tc>
      </w:tr>
      <w:tr w:rsidR="00A37FFA" w14:paraId="7673C917" w14:textId="77777777" w:rsidTr="00A37FFA">
        <w:tc>
          <w:tcPr>
            <w:tcW w:w="54" w:type="dxa"/>
          </w:tcPr>
          <w:p w14:paraId="1D91179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A651D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29C7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8C22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CBB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9591C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CA5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D6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1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2B1D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58B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221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74627"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93029F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EA2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检查点文件对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95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检查点文件对总数大于或等于检查点文件对阈值，则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EB5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63E995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6D4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7ED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0CB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80AFB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CA5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24A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58D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759675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CA7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384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07934" w14:textId="77777777" w:rsidR="00A37FFA" w:rsidRDefault="00A37FFA" w:rsidP="00A37FFA">
                  <w:pPr>
                    <w:spacing w:after="0" w:line="240" w:lineRule="auto"/>
                  </w:pPr>
                </w:p>
              </w:tc>
            </w:tr>
            <w:tr w:rsidR="00A37FFA" w14:paraId="74AFEA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66A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D97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比率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B93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r w:rsidR="00A37FFA" w14:paraId="0D0527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6AD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83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69D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00</w:t>
                  </w:r>
                </w:p>
              </w:tc>
            </w:tr>
            <w:tr w:rsidR="00A37FFA" w14:paraId="010C2BB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FA1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7CA8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CE6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F4C8AB" w14:textId="77777777" w:rsidR="00A37FFA" w:rsidRDefault="00A37FFA" w:rsidP="00A37FFA">
            <w:pPr>
              <w:spacing w:after="0" w:line="240" w:lineRule="auto"/>
            </w:pPr>
          </w:p>
        </w:tc>
        <w:tc>
          <w:tcPr>
            <w:tcW w:w="149" w:type="dxa"/>
          </w:tcPr>
          <w:p w14:paraId="2BC317C6" w14:textId="77777777" w:rsidR="00A37FFA" w:rsidRDefault="00A37FFA" w:rsidP="00A37FFA">
            <w:pPr>
              <w:pStyle w:val="EmptyCellLayoutStyle"/>
              <w:spacing w:after="0" w:line="240" w:lineRule="auto"/>
            </w:pPr>
          </w:p>
        </w:tc>
      </w:tr>
      <w:tr w:rsidR="00A37FFA" w14:paraId="15810DB6" w14:textId="77777777" w:rsidTr="00A37FFA">
        <w:trPr>
          <w:trHeight w:val="80"/>
        </w:trPr>
        <w:tc>
          <w:tcPr>
            <w:tcW w:w="54" w:type="dxa"/>
          </w:tcPr>
          <w:p w14:paraId="52F6601B" w14:textId="77777777" w:rsidR="00A37FFA" w:rsidRDefault="00A37FFA" w:rsidP="00A37FFA">
            <w:pPr>
              <w:pStyle w:val="EmptyCellLayoutStyle"/>
              <w:spacing w:after="0" w:line="240" w:lineRule="auto"/>
            </w:pPr>
          </w:p>
        </w:tc>
        <w:tc>
          <w:tcPr>
            <w:tcW w:w="10395" w:type="dxa"/>
          </w:tcPr>
          <w:p w14:paraId="50D1C340" w14:textId="77777777" w:rsidR="00A37FFA" w:rsidRDefault="00A37FFA" w:rsidP="00A37FFA">
            <w:pPr>
              <w:pStyle w:val="EmptyCellLayoutStyle"/>
              <w:spacing w:after="0" w:line="240" w:lineRule="auto"/>
            </w:pPr>
          </w:p>
        </w:tc>
        <w:tc>
          <w:tcPr>
            <w:tcW w:w="149" w:type="dxa"/>
          </w:tcPr>
          <w:p w14:paraId="1A3C471E" w14:textId="77777777" w:rsidR="00A37FFA" w:rsidRDefault="00A37FFA" w:rsidP="00A37FFA">
            <w:pPr>
              <w:pStyle w:val="EmptyCellLayoutStyle"/>
              <w:spacing w:after="0" w:line="240" w:lineRule="auto"/>
            </w:pPr>
          </w:p>
        </w:tc>
      </w:tr>
    </w:tbl>
    <w:p xmlns:w="http://schemas.openxmlformats.org/wordprocessingml/2006/main" w14:paraId="12F7C15B" w14:textId="77777777" w:rsidR="00A37FFA" w:rsidRDefault="00A37FFA" w:rsidP="00A37FFA">
      <w:pPr>
        <w:spacing w:after="0" w:line="240" w:lineRule="auto"/>
      </w:pPr>
    </w:p>
    <w:p xmlns:w="http://schemas.openxmlformats.org/wordprocessingml/2006/main" w14:paraId="45C1896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XTP 配置</w:t>
      </w:r>
    </w:p>
    <w:p xmlns:w="http://schemas.openxmlformats.org/wordprocessingml/2006/main" w14:paraId="2CC17A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SQL 数据库 XTP 配置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70ED784" w14:textId="77777777" w:rsidTr="00A37FFA">
        <w:trPr>
          <w:trHeight w:val="54"/>
        </w:trPr>
        <w:tc>
          <w:tcPr>
            <w:tcW w:w="54" w:type="dxa"/>
          </w:tcPr>
          <w:p w14:paraId="158C3084" w14:textId="77777777" w:rsidR="00A37FFA" w:rsidRDefault="00A37FFA" w:rsidP="00A37FFA">
            <w:pPr>
              <w:pStyle w:val="EmptyCellLayoutStyle"/>
              <w:spacing w:after="0" w:line="240" w:lineRule="auto"/>
            </w:pPr>
          </w:p>
        </w:tc>
        <w:tc>
          <w:tcPr>
            <w:tcW w:w="10395" w:type="dxa"/>
          </w:tcPr>
          <w:p w14:paraId="3E2E007C" w14:textId="77777777" w:rsidR="00A37FFA" w:rsidRDefault="00A37FFA" w:rsidP="00A37FFA">
            <w:pPr>
              <w:pStyle w:val="EmptyCellLayoutStyle"/>
              <w:spacing w:after="0" w:line="240" w:lineRule="auto"/>
            </w:pPr>
          </w:p>
        </w:tc>
        <w:tc>
          <w:tcPr>
            <w:tcW w:w="149" w:type="dxa"/>
          </w:tcPr>
          <w:p w14:paraId="05D5684C" w14:textId="77777777" w:rsidR="00A37FFA" w:rsidRDefault="00A37FFA" w:rsidP="00A37FFA">
            <w:pPr>
              <w:pStyle w:val="EmptyCellLayoutStyle"/>
              <w:spacing w:after="0" w:line="240" w:lineRule="auto"/>
            </w:pPr>
          </w:p>
        </w:tc>
      </w:tr>
      <w:tr w:rsidR="00A37FFA" w14:paraId="5D40B887" w14:textId="77777777" w:rsidTr="00A37FFA">
        <w:tc>
          <w:tcPr>
            <w:tcW w:w="54" w:type="dxa"/>
          </w:tcPr>
          <w:p w14:paraId="3F6ECDB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8903E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72C3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7228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5516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90A6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E1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10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EF7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35B1A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C8F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FFE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C779"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61BEEF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3BE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2CE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1F4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6E76856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48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A95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7AD0C" w14:textId="77777777" w:rsidR="00A37FFA" w:rsidRDefault="00A37FFA" w:rsidP="00A37FFA">
                  <w:pPr>
                    <w:spacing w:after="0" w:line="240" w:lineRule="auto"/>
                  </w:pPr>
                </w:p>
              </w:tc>
            </w:tr>
            <w:tr w:rsidR="00A37FFA" w14:paraId="588BE9D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92E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867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77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8D20CE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72C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908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E4AD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D44B0F6" w14:textId="77777777" w:rsidR="00A37FFA" w:rsidRDefault="00A37FFA" w:rsidP="00A37FFA">
            <w:pPr>
              <w:spacing w:after="0" w:line="240" w:lineRule="auto"/>
            </w:pPr>
          </w:p>
        </w:tc>
        <w:tc>
          <w:tcPr>
            <w:tcW w:w="149" w:type="dxa"/>
          </w:tcPr>
          <w:p w14:paraId="6F45A10F" w14:textId="77777777" w:rsidR="00A37FFA" w:rsidRDefault="00A37FFA" w:rsidP="00A37FFA">
            <w:pPr>
              <w:pStyle w:val="EmptyCellLayoutStyle"/>
              <w:spacing w:after="0" w:line="240" w:lineRule="auto"/>
            </w:pPr>
          </w:p>
        </w:tc>
      </w:tr>
      <w:tr w:rsidR="00A37FFA" w14:paraId="71E73EBD" w14:textId="77777777" w:rsidTr="00A37FFA">
        <w:trPr>
          <w:trHeight w:val="80"/>
        </w:trPr>
        <w:tc>
          <w:tcPr>
            <w:tcW w:w="54" w:type="dxa"/>
          </w:tcPr>
          <w:p w14:paraId="16F40B75" w14:textId="77777777" w:rsidR="00A37FFA" w:rsidRDefault="00A37FFA" w:rsidP="00A37FFA">
            <w:pPr>
              <w:pStyle w:val="EmptyCellLayoutStyle"/>
              <w:spacing w:after="0" w:line="240" w:lineRule="auto"/>
            </w:pPr>
          </w:p>
        </w:tc>
        <w:tc>
          <w:tcPr>
            <w:tcW w:w="10395" w:type="dxa"/>
          </w:tcPr>
          <w:p w14:paraId="2B683703" w14:textId="77777777" w:rsidR="00A37FFA" w:rsidRDefault="00A37FFA" w:rsidP="00A37FFA">
            <w:pPr>
              <w:pStyle w:val="EmptyCellLayoutStyle"/>
              <w:spacing w:after="0" w:line="240" w:lineRule="auto"/>
            </w:pPr>
          </w:p>
        </w:tc>
        <w:tc>
          <w:tcPr>
            <w:tcW w:w="149" w:type="dxa"/>
          </w:tcPr>
          <w:p w14:paraId="581327B5" w14:textId="77777777" w:rsidR="00A37FFA" w:rsidRDefault="00A37FFA" w:rsidP="00A37FFA">
            <w:pPr>
              <w:pStyle w:val="EmptyCellLayoutStyle"/>
              <w:spacing w:after="0" w:line="240" w:lineRule="auto"/>
            </w:pPr>
          </w:p>
        </w:tc>
      </w:tr>
    </w:tbl>
    <w:p xmlns:w="http://schemas.openxmlformats.org/wordprocessingml/2006/main" w14:paraId="4F5EDFC1" w14:textId="77777777" w:rsidR="00A37FFA" w:rsidRDefault="00A37FFA" w:rsidP="00A37FFA">
      <w:pPr>
        <w:spacing w:after="0" w:line="240" w:lineRule="auto"/>
      </w:pPr>
    </w:p>
    <w:p xmlns:w="http://schemas.openxmlformats.org/wordprocessingml/2006/main" w14:paraId="05BADC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哈希桶中行链的平均长度</w:t>
      </w:r>
    </w:p>
    <w:p xmlns:w="http://schemas.openxmlformats.org/wordprocessingml/2006/main" w14:paraId="6C9BE9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会检查 SQL 数据库中哈希索引空桶计数和行链的平均长度。</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53C80D6" w14:textId="77777777" w:rsidTr="00A37FFA">
        <w:trPr>
          <w:trHeight w:val="54"/>
        </w:trPr>
        <w:tc>
          <w:tcPr>
            <w:tcW w:w="54" w:type="dxa"/>
          </w:tcPr>
          <w:p w14:paraId="344E5C76" w14:textId="77777777" w:rsidR="00A37FFA" w:rsidRDefault="00A37FFA" w:rsidP="00A37FFA">
            <w:pPr>
              <w:pStyle w:val="EmptyCellLayoutStyle"/>
              <w:spacing w:after="0" w:line="240" w:lineRule="auto"/>
            </w:pPr>
          </w:p>
        </w:tc>
        <w:tc>
          <w:tcPr>
            <w:tcW w:w="10395" w:type="dxa"/>
          </w:tcPr>
          <w:p w14:paraId="3D3DFC59" w14:textId="77777777" w:rsidR="00A37FFA" w:rsidRDefault="00A37FFA" w:rsidP="00A37FFA">
            <w:pPr>
              <w:pStyle w:val="EmptyCellLayoutStyle"/>
              <w:spacing w:after="0" w:line="240" w:lineRule="auto"/>
            </w:pPr>
          </w:p>
        </w:tc>
        <w:tc>
          <w:tcPr>
            <w:tcW w:w="149" w:type="dxa"/>
          </w:tcPr>
          <w:p w14:paraId="0E06C83D" w14:textId="77777777" w:rsidR="00A37FFA" w:rsidRDefault="00A37FFA" w:rsidP="00A37FFA">
            <w:pPr>
              <w:pStyle w:val="EmptyCellLayoutStyle"/>
              <w:spacing w:after="0" w:line="240" w:lineRule="auto"/>
            </w:pPr>
          </w:p>
        </w:tc>
      </w:tr>
      <w:tr w:rsidR="00A37FFA" w14:paraId="6591E2FB" w14:textId="77777777" w:rsidTr="00A37FFA">
        <w:tc>
          <w:tcPr>
            <w:tcW w:w="54" w:type="dxa"/>
          </w:tcPr>
          <w:p w14:paraId="6D275FD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8E6B4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93B91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1151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036D8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86D6E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741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98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831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D3153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F0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079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4A3EC"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213BFDF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8698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平均的链长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4FB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桶中行链平均长度的平均的链长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301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0</w:t>
                  </w:r>
                </w:p>
              </w:tc>
            </w:tr>
            <w:tr w:rsidR="00A37FFA" w14:paraId="5F818CA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A56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索引计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BC2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显示未根据最佳做法配置的索引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435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5</w:t>
                  </w:r>
                </w:p>
              </w:tc>
            </w:tr>
            <w:tr w:rsidR="00A37FFA" w14:paraId="285DF89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DD3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空桶百分比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AF1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哈希索引中空桶数量的空桶百分比阈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EEF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w:t>
                  </w:r>
                </w:p>
              </w:tc>
            </w:tr>
            <w:tr w:rsidR="00A37FFA" w14:paraId="30C8CE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6A0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770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540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43200</w:t>
                  </w:r>
                </w:p>
              </w:tc>
            </w:tr>
            <w:tr w:rsidR="00A37FFA" w14:paraId="39536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27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892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C180D" w14:textId="77777777" w:rsidR="00A37FFA" w:rsidRDefault="00A37FFA" w:rsidP="00A37FFA">
                  <w:pPr>
                    <w:spacing w:after="0" w:line="240" w:lineRule="auto"/>
                  </w:pPr>
                </w:p>
              </w:tc>
            </w:tr>
            <w:tr w:rsidR="00A37FFA" w14:paraId="47EB8B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A61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EB4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ED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D6915A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26B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2D1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70D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70EA56" w14:textId="77777777" w:rsidR="00A37FFA" w:rsidRDefault="00A37FFA" w:rsidP="00A37FFA">
            <w:pPr>
              <w:spacing w:after="0" w:line="240" w:lineRule="auto"/>
            </w:pPr>
          </w:p>
        </w:tc>
        <w:tc>
          <w:tcPr>
            <w:tcW w:w="149" w:type="dxa"/>
          </w:tcPr>
          <w:p w14:paraId="1DDA94F9" w14:textId="77777777" w:rsidR="00A37FFA" w:rsidRDefault="00A37FFA" w:rsidP="00A37FFA">
            <w:pPr>
              <w:pStyle w:val="EmptyCellLayoutStyle"/>
              <w:spacing w:after="0" w:line="240" w:lineRule="auto"/>
            </w:pPr>
          </w:p>
        </w:tc>
      </w:tr>
      <w:tr w:rsidR="00A37FFA" w14:paraId="69F96606" w14:textId="77777777" w:rsidTr="00A37FFA">
        <w:trPr>
          <w:trHeight w:val="80"/>
        </w:trPr>
        <w:tc>
          <w:tcPr>
            <w:tcW w:w="54" w:type="dxa"/>
          </w:tcPr>
          <w:p w14:paraId="28BD9ED0" w14:textId="77777777" w:rsidR="00A37FFA" w:rsidRDefault="00A37FFA" w:rsidP="00A37FFA">
            <w:pPr>
              <w:pStyle w:val="EmptyCellLayoutStyle"/>
              <w:spacing w:after="0" w:line="240" w:lineRule="auto"/>
            </w:pPr>
          </w:p>
        </w:tc>
        <w:tc>
          <w:tcPr>
            <w:tcW w:w="10395" w:type="dxa"/>
          </w:tcPr>
          <w:p w14:paraId="0D824D0F" w14:textId="77777777" w:rsidR="00A37FFA" w:rsidRDefault="00A37FFA" w:rsidP="00A37FFA">
            <w:pPr>
              <w:pStyle w:val="EmptyCellLayoutStyle"/>
              <w:spacing w:after="0" w:line="240" w:lineRule="auto"/>
            </w:pPr>
          </w:p>
        </w:tc>
        <w:tc>
          <w:tcPr>
            <w:tcW w:w="149" w:type="dxa"/>
          </w:tcPr>
          <w:p w14:paraId="5AD2F477" w14:textId="77777777" w:rsidR="00A37FFA" w:rsidRDefault="00A37FFA" w:rsidP="00A37FFA">
            <w:pPr>
              <w:pStyle w:val="EmptyCellLayoutStyle"/>
              <w:spacing w:after="0" w:line="240" w:lineRule="auto"/>
            </w:pPr>
          </w:p>
        </w:tc>
      </w:tr>
    </w:tbl>
    <w:p xmlns:w="http://schemas.openxmlformats.org/wordprocessingml/2006/main" w14:paraId="1FCBEA7E" w14:textId="77777777" w:rsidR="00A37FFA" w:rsidRDefault="00A37FFA" w:rsidP="00A37FFA">
      <w:pPr>
        <w:spacing w:after="0" w:line="240" w:lineRule="auto"/>
      </w:pPr>
    </w:p>
    <w:p xmlns:w="http://schemas.openxmlformats.org/wordprocessingml/2006/main" w14:paraId="6CEFB658"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文件组 - 依赖关系（汇总）监视器</w:t>
      </w:r>
    </w:p>
    <w:p xmlns:w="http://schemas.openxmlformats.org/wordprocessingml/2006/main" w14:paraId="43332E4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配置</w:t>
      </w:r>
    </w:p>
    <w:p xmlns:w="http://schemas.openxmlformats.org/wordprocessingml/2006/main" w14:paraId="1D8236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配置监视器汇总到数据库内存优化数据文件组。</w:t>
      </w:r>
    </w:p>
    <w:p xmlns:w="http://schemas.openxmlformats.org/wordprocessingml/2006/main" w14:paraId="277E13DF" w14:textId="77777777" w:rsidR="00A37FFA" w:rsidRDefault="00A37FFA" w:rsidP="00A37FFA">
      <w:pPr>
        <w:spacing w:after="0" w:line="240" w:lineRule="auto"/>
      </w:pPr>
    </w:p>
    <w:p xmlns:w="http://schemas.openxmlformats.org/wordprocessingml/2006/main" w14:paraId="2ACD15F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性能</w:t>
      </w:r>
    </w:p>
    <w:p xmlns:w="http://schemas.openxmlformats.org/wordprocessingml/2006/main" w14:paraId="18D0C1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性能监视器汇总到数据库内存优化数据文件组。</w:t>
      </w:r>
    </w:p>
    <w:p xmlns:w="http://schemas.openxmlformats.org/wordprocessingml/2006/main" w14:paraId="1BA124F7" w14:textId="77777777" w:rsidR="00A37FFA" w:rsidRDefault="00A37FFA" w:rsidP="00A37FFA">
      <w:pPr>
        <w:spacing w:after="0" w:line="240" w:lineRule="auto"/>
      </w:pPr>
    </w:p>
    <w:p xmlns:w="http://schemas.openxmlformats.org/wordprocessingml/2006/main" w14:paraId="1013EBA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安全性</w:t>
      </w:r>
    </w:p>
    <w:p xmlns:w="http://schemas.openxmlformats.org/wordprocessingml/2006/main" w14:paraId="674429E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安全性监视器汇总到数据库内存优化数据文件组。</w:t>
      </w:r>
    </w:p>
    <w:p xmlns:w="http://schemas.openxmlformats.org/wordprocessingml/2006/main" w14:paraId="3D095525" w14:textId="77777777" w:rsidR="00A37FFA" w:rsidRDefault="00A37FFA" w:rsidP="00A37FFA">
      <w:pPr>
        <w:spacing w:after="0" w:line="240" w:lineRule="auto"/>
      </w:pPr>
    </w:p>
    <w:p xmlns:w="http://schemas.openxmlformats.org/wordprocessingml/2006/main" w14:paraId="2A14436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容器可用性</w:t>
      </w:r>
    </w:p>
    <w:p xmlns:w="http://schemas.openxmlformats.org/wordprocessingml/2006/main" w14:paraId="666BCE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将所有容器可用性监视器汇总到数据库内存优化数据文件组。</w:t>
      </w:r>
    </w:p>
    <w:p xmlns:w="http://schemas.openxmlformats.org/wordprocessingml/2006/main" w14:paraId="50E72B8F" w14:textId="77777777" w:rsidR="00A37FFA" w:rsidRDefault="00A37FFA" w:rsidP="00A37FFA">
      <w:pPr>
        <w:spacing w:after="0" w:line="240" w:lineRule="auto"/>
      </w:pPr>
    </w:p>
    <w:p xmlns:w="http://schemas.openxmlformats.org/wordprocessingml/2006/main" w14:paraId="4F7EF34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数据库内存优化数据文件组 - 规则（非警报）</w:t>
      </w:r>
    </w:p>
    <w:p xmlns:w="http://schemas.openxmlformats.org/wordprocessingml/2006/main" w14:paraId="5448AF7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索引使用的内存 (MB)</w:t>
      </w:r>
    </w:p>
    <w:p xmlns:w="http://schemas.openxmlformats.org/wordprocessingml/2006/main" w14:paraId="037FF7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Windows 上给定 SQL Server 数据库中为内存优化表定义的索引分配的内存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4370BC4" w14:textId="77777777" w:rsidTr="00A37FFA">
        <w:trPr>
          <w:trHeight w:val="54"/>
        </w:trPr>
        <w:tc>
          <w:tcPr>
            <w:tcW w:w="54" w:type="dxa"/>
          </w:tcPr>
          <w:p w14:paraId="5F3BDF68" w14:textId="77777777" w:rsidR="00A37FFA" w:rsidRDefault="00A37FFA" w:rsidP="00A37FFA">
            <w:pPr>
              <w:pStyle w:val="EmptyCellLayoutStyle"/>
              <w:spacing w:after="0" w:line="240" w:lineRule="auto"/>
            </w:pPr>
          </w:p>
        </w:tc>
        <w:tc>
          <w:tcPr>
            <w:tcW w:w="10395" w:type="dxa"/>
          </w:tcPr>
          <w:p w14:paraId="16F67E3D" w14:textId="77777777" w:rsidR="00A37FFA" w:rsidRDefault="00A37FFA" w:rsidP="00A37FFA">
            <w:pPr>
              <w:pStyle w:val="EmptyCellLayoutStyle"/>
              <w:spacing w:after="0" w:line="240" w:lineRule="auto"/>
            </w:pPr>
          </w:p>
        </w:tc>
        <w:tc>
          <w:tcPr>
            <w:tcW w:w="149" w:type="dxa"/>
          </w:tcPr>
          <w:p w14:paraId="09559B64" w14:textId="77777777" w:rsidR="00A37FFA" w:rsidRDefault="00A37FFA" w:rsidP="00A37FFA">
            <w:pPr>
              <w:pStyle w:val="EmptyCellLayoutStyle"/>
              <w:spacing w:after="0" w:line="240" w:lineRule="auto"/>
            </w:pPr>
          </w:p>
        </w:tc>
      </w:tr>
      <w:tr w:rsidR="00A37FFA" w14:paraId="03BB9957" w14:textId="77777777" w:rsidTr="00A37FFA">
        <w:tc>
          <w:tcPr>
            <w:tcW w:w="54" w:type="dxa"/>
          </w:tcPr>
          <w:p w14:paraId="3ECB40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28458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841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D58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0C1B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E5060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525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61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A9FE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97F89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45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B6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79A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E058A6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B0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790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E9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C8B4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B99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AE5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838E4" w14:textId="77777777" w:rsidR="00A37FFA" w:rsidRDefault="00A37FFA" w:rsidP="00A37FFA">
                  <w:pPr>
                    <w:spacing w:after="0" w:line="240" w:lineRule="auto"/>
                  </w:pPr>
                </w:p>
              </w:tc>
            </w:tr>
            <w:tr w:rsidR="00A37FFA" w14:paraId="3BBFE39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074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069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C7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5C126F0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BFF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E199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BBE3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A3B1452" w14:textId="77777777" w:rsidR="00A37FFA" w:rsidRDefault="00A37FFA" w:rsidP="00A37FFA">
            <w:pPr>
              <w:spacing w:after="0" w:line="240" w:lineRule="auto"/>
            </w:pPr>
          </w:p>
        </w:tc>
        <w:tc>
          <w:tcPr>
            <w:tcW w:w="149" w:type="dxa"/>
          </w:tcPr>
          <w:p w14:paraId="57877C62" w14:textId="77777777" w:rsidR="00A37FFA" w:rsidRDefault="00A37FFA" w:rsidP="00A37FFA">
            <w:pPr>
              <w:pStyle w:val="EmptyCellLayoutStyle"/>
              <w:spacing w:after="0" w:line="240" w:lineRule="auto"/>
            </w:pPr>
          </w:p>
        </w:tc>
      </w:tr>
      <w:tr w:rsidR="00A37FFA" w14:paraId="7CE58623" w14:textId="77777777" w:rsidTr="00A37FFA">
        <w:trPr>
          <w:trHeight w:val="80"/>
        </w:trPr>
        <w:tc>
          <w:tcPr>
            <w:tcW w:w="54" w:type="dxa"/>
          </w:tcPr>
          <w:p w14:paraId="4EF65AFF" w14:textId="77777777" w:rsidR="00A37FFA" w:rsidRDefault="00A37FFA" w:rsidP="00A37FFA">
            <w:pPr>
              <w:pStyle w:val="EmptyCellLayoutStyle"/>
              <w:spacing w:after="0" w:line="240" w:lineRule="auto"/>
            </w:pPr>
          </w:p>
        </w:tc>
        <w:tc>
          <w:tcPr>
            <w:tcW w:w="10395" w:type="dxa"/>
          </w:tcPr>
          <w:p w14:paraId="5C0DD1E9" w14:textId="77777777" w:rsidR="00A37FFA" w:rsidRDefault="00A37FFA" w:rsidP="00A37FFA">
            <w:pPr>
              <w:pStyle w:val="EmptyCellLayoutStyle"/>
              <w:spacing w:after="0" w:line="240" w:lineRule="auto"/>
            </w:pPr>
          </w:p>
        </w:tc>
        <w:tc>
          <w:tcPr>
            <w:tcW w:w="149" w:type="dxa"/>
          </w:tcPr>
          <w:p w14:paraId="193AB95B" w14:textId="77777777" w:rsidR="00A37FFA" w:rsidRDefault="00A37FFA" w:rsidP="00A37FFA">
            <w:pPr>
              <w:pStyle w:val="EmptyCellLayoutStyle"/>
              <w:spacing w:after="0" w:line="240" w:lineRule="auto"/>
            </w:pPr>
          </w:p>
        </w:tc>
      </w:tr>
    </w:tbl>
    <w:p xmlns:w="http://schemas.openxmlformats.org/wordprocessingml/2006/main" w14:paraId="0C57E1C2" w14:textId="77777777" w:rsidR="00A37FFA" w:rsidRDefault="00A37FFA" w:rsidP="00A37FFA">
      <w:pPr>
        <w:spacing w:after="0" w:line="240" w:lineRule="auto"/>
      </w:pPr>
    </w:p>
    <w:p xmlns:w="http://schemas.openxmlformats.org/wordprocessingml/2006/main" w14:paraId="227C787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内存优化数据文件组可用空间总大小 (MB)</w:t>
      </w:r>
    </w:p>
    <w:p xmlns:w="http://schemas.openxmlformats.org/wordprocessingml/2006/main" w14:paraId="1C262E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跨所有容器的可用空间量（以兆字节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B7C9FF" w14:textId="77777777" w:rsidTr="00A37FFA">
        <w:trPr>
          <w:trHeight w:val="54"/>
        </w:trPr>
        <w:tc>
          <w:tcPr>
            <w:tcW w:w="54" w:type="dxa"/>
          </w:tcPr>
          <w:p w14:paraId="7FCF99C1" w14:textId="77777777" w:rsidR="00A37FFA" w:rsidRDefault="00A37FFA" w:rsidP="00A37FFA">
            <w:pPr>
              <w:pStyle w:val="EmptyCellLayoutStyle"/>
              <w:spacing w:after="0" w:line="240" w:lineRule="auto"/>
            </w:pPr>
          </w:p>
        </w:tc>
        <w:tc>
          <w:tcPr>
            <w:tcW w:w="10395" w:type="dxa"/>
          </w:tcPr>
          <w:p w14:paraId="5A4A8DFA" w14:textId="77777777" w:rsidR="00A37FFA" w:rsidRDefault="00A37FFA" w:rsidP="00A37FFA">
            <w:pPr>
              <w:pStyle w:val="EmptyCellLayoutStyle"/>
              <w:spacing w:after="0" w:line="240" w:lineRule="auto"/>
            </w:pPr>
          </w:p>
        </w:tc>
        <w:tc>
          <w:tcPr>
            <w:tcW w:w="149" w:type="dxa"/>
          </w:tcPr>
          <w:p w14:paraId="79359C3D" w14:textId="77777777" w:rsidR="00A37FFA" w:rsidRDefault="00A37FFA" w:rsidP="00A37FFA">
            <w:pPr>
              <w:pStyle w:val="EmptyCellLayoutStyle"/>
              <w:spacing w:after="0" w:line="240" w:lineRule="auto"/>
            </w:pPr>
          </w:p>
        </w:tc>
      </w:tr>
      <w:tr w:rsidR="00A37FFA" w14:paraId="75AB3C11" w14:textId="77777777" w:rsidTr="00A37FFA">
        <w:tc>
          <w:tcPr>
            <w:tcW w:w="54" w:type="dxa"/>
          </w:tcPr>
          <w:p w14:paraId="5DCCFC9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C0F9EC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365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A27F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8BF3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7A3E4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BAA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60E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513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5A588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21D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A7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B23B4"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04E3B5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FC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6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08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7295F06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3FB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27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483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57FAD1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3B0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A6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9F15" w14:textId="77777777" w:rsidR="00A37FFA" w:rsidRDefault="00A37FFA" w:rsidP="00A37FFA">
                  <w:pPr>
                    <w:spacing w:after="0" w:line="240" w:lineRule="auto"/>
                  </w:pPr>
                </w:p>
              </w:tc>
            </w:tr>
            <w:tr w:rsidR="00A37FFA" w14:paraId="7ED0968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0C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AF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C7E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20BE76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AA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8C9A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FD86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B9360F" w14:textId="77777777" w:rsidR="00A37FFA" w:rsidRDefault="00A37FFA" w:rsidP="00A37FFA">
            <w:pPr>
              <w:spacing w:after="0" w:line="240" w:lineRule="auto"/>
            </w:pPr>
          </w:p>
        </w:tc>
        <w:tc>
          <w:tcPr>
            <w:tcW w:w="149" w:type="dxa"/>
          </w:tcPr>
          <w:p w14:paraId="155B968C" w14:textId="77777777" w:rsidR="00A37FFA" w:rsidRDefault="00A37FFA" w:rsidP="00A37FFA">
            <w:pPr>
              <w:pStyle w:val="EmptyCellLayoutStyle"/>
              <w:spacing w:after="0" w:line="240" w:lineRule="auto"/>
            </w:pPr>
          </w:p>
        </w:tc>
      </w:tr>
      <w:tr w:rsidR="00A37FFA" w14:paraId="459AC666" w14:textId="77777777" w:rsidTr="00A37FFA">
        <w:trPr>
          <w:trHeight w:val="80"/>
        </w:trPr>
        <w:tc>
          <w:tcPr>
            <w:tcW w:w="54" w:type="dxa"/>
          </w:tcPr>
          <w:p w14:paraId="452C55C1" w14:textId="77777777" w:rsidR="00A37FFA" w:rsidRDefault="00A37FFA" w:rsidP="00A37FFA">
            <w:pPr>
              <w:pStyle w:val="EmptyCellLayoutStyle"/>
              <w:spacing w:after="0" w:line="240" w:lineRule="auto"/>
            </w:pPr>
          </w:p>
        </w:tc>
        <w:tc>
          <w:tcPr>
            <w:tcW w:w="10395" w:type="dxa"/>
          </w:tcPr>
          <w:p w14:paraId="50E2B770" w14:textId="77777777" w:rsidR="00A37FFA" w:rsidRDefault="00A37FFA" w:rsidP="00A37FFA">
            <w:pPr>
              <w:pStyle w:val="EmptyCellLayoutStyle"/>
              <w:spacing w:after="0" w:line="240" w:lineRule="auto"/>
            </w:pPr>
          </w:p>
        </w:tc>
        <w:tc>
          <w:tcPr>
            <w:tcW w:w="149" w:type="dxa"/>
          </w:tcPr>
          <w:p w14:paraId="24A413DD" w14:textId="77777777" w:rsidR="00A37FFA" w:rsidRDefault="00A37FFA" w:rsidP="00A37FFA">
            <w:pPr>
              <w:pStyle w:val="EmptyCellLayoutStyle"/>
              <w:spacing w:after="0" w:line="240" w:lineRule="auto"/>
            </w:pPr>
          </w:p>
        </w:tc>
      </w:tr>
    </w:tbl>
    <w:p xmlns:w="http://schemas.openxmlformats.org/wordprocessingml/2006/main" w14:paraId="5DBA0AF9" w14:textId="77777777" w:rsidR="00A37FFA" w:rsidRDefault="00A37FFA" w:rsidP="00A37FFA">
      <w:pPr>
        <w:spacing w:after="0" w:line="240" w:lineRule="auto"/>
      </w:pPr>
    </w:p>
    <w:p xmlns:w="http://schemas.openxmlformats.org/wordprocessingml/2006/main" w14:paraId="4543DD1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控制器 DLC 延迟/提取</w:t>
      </w:r>
    </w:p>
    <w:p xmlns:w="http://schemas.openxmlformats.org/wordprocessingml/2006/main" w14:paraId="578534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Windows“XTP 控制器 DLC 延迟/提取”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84A727B" w14:textId="77777777" w:rsidTr="00A37FFA">
        <w:trPr>
          <w:trHeight w:val="54"/>
        </w:trPr>
        <w:tc>
          <w:tcPr>
            <w:tcW w:w="54" w:type="dxa"/>
          </w:tcPr>
          <w:p w14:paraId="2C34B80E" w14:textId="77777777" w:rsidR="00A37FFA" w:rsidRDefault="00A37FFA" w:rsidP="00A37FFA">
            <w:pPr>
              <w:pStyle w:val="EmptyCellLayoutStyle"/>
              <w:spacing w:after="0" w:line="240" w:lineRule="auto"/>
            </w:pPr>
          </w:p>
        </w:tc>
        <w:tc>
          <w:tcPr>
            <w:tcW w:w="10395" w:type="dxa"/>
          </w:tcPr>
          <w:p w14:paraId="7D85C680" w14:textId="77777777" w:rsidR="00A37FFA" w:rsidRDefault="00A37FFA" w:rsidP="00A37FFA">
            <w:pPr>
              <w:pStyle w:val="EmptyCellLayoutStyle"/>
              <w:spacing w:after="0" w:line="240" w:lineRule="auto"/>
            </w:pPr>
          </w:p>
        </w:tc>
        <w:tc>
          <w:tcPr>
            <w:tcW w:w="149" w:type="dxa"/>
          </w:tcPr>
          <w:p w14:paraId="101D1F67" w14:textId="77777777" w:rsidR="00A37FFA" w:rsidRDefault="00A37FFA" w:rsidP="00A37FFA">
            <w:pPr>
              <w:pStyle w:val="EmptyCellLayoutStyle"/>
              <w:spacing w:after="0" w:line="240" w:lineRule="auto"/>
            </w:pPr>
          </w:p>
        </w:tc>
      </w:tr>
      <w:tr w:rsidR="00A37FFA" w14:paraId="324588E0" w14:textId="77777777" w:rsidTr="00A37FFA">
        <w:tc>
          <w:tcPr>
            <w:tcW w:w="54" w:type="dxa"/>
          </w:tcPr>
          <w:p w14:paraId="6B16BE22"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518C82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1C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FC3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C0D7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3DBFD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75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686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822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D2D0D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98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7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EBB1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638B7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3D4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C6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DEC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4B52F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84F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021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782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44140D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E91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12E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0A5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661BD8B" w14:textId="77777777" w:rsidR="00A37FFA" w:rsidRDefault="00A37FFA" w:rsidP="00A37FFA">
            <w:pPr>
              <w:spacing w:after="0" w:line="240" w:lineRule="auto"/>
            </w:pPr>
          </w:p>
        </w:tc>
        <w:tc>
          <w:tcPr>
            <w:tcW w:w="149" w:type="dxa"/>
          </w:tcPr>
          <w:p w14:paraId="3EB148E0" w14:textId="77777777" w:rsidR="00A37FFA" w:rsidRDefault="00A37FFA" w:rsidP="00A37FFA">
            <w:pPr>
              <w:pStyle w:val="EmptyCellLayoutStyle"/>
              <w:spacing w:after="0" w:line="240" w:lineRule="auto"/>
            </w:pPr>
          </w:p>
        </w:tc>
      </w:tr>
      <w:tr w:rsidR="00A37FFA" w14:paraId="410886AE" w14:textId="77777777" w:rsidTr="00A37FFA">
        <w:trPr>
          <w:trHeight w:val="80"/>
        </w:trPr>
        <w:tc>
          <w:tcPr>
            <w:tcW w:w="54" w:type="dxa"/>
          </w:tcPr>
          <w:p w14:paraId="30A0C880" w14:textId="77777777" w:rsidR="00A37FFA" w:rsidRDefault="00A37FFA" w:rsidP="00A37FFA">
            <w:pPr>
              <w:pStyle w:val="EmptyCellLayoutStyle"/>
              <w:spacing w:after="0" w:line="240" w:lineRule="auto"/>
            </w:pPr>
          </w:p>
        </w:tc>
        <w:tc>
          <w:tcPr>
            <w:tcW w:w="10395" w:type="dxa"/>
          </w:tcPr>
          <w:p w14:paraId="2338A926" w14:textId="77777777" w:rsidR="00A37FFA" w:rsidRDefault="00A37FFA" w:rsidP="00A37FFA">
            <w:pPr>
              <w:pStyle w:val="EmptyCellLayoutStyle"/>
              <w:spacing w:after="0" w:line="240" w:lineRule="auto"/>
            </w:pPr>
          </w:p>
        </w:tc>
        <w:tc>
          <w:tcPr>
            <w:tcW w:w="149" w:type="dxa"/>
          </w:tcPr>
          <w:p w14:paraId="4FBDD7B1" w14:textId="77777777" w:rsidR="00A37FFA" w:rsidRDefault="00A37FFA" w:rsidP="00A37FFA">
            <w:pPr>
              <w:pStyle w:val="EmptyCellLayoutStyle"/>
              <w:spacing w:after="0" w:line="240" w:lineRule="auto"/>
            </w:pPr>
          </w:p>
        </w:tc>
      </w:tr>
    </w:tbl>
    <w:p xmlns:w="http://schemas.openxmlformats.org/wordprocessingml/2006/main" w14:paraId="7F2391D5" w14:textId="77777777" w:rsidR="00A37FFA" w:rsidRDefault="00A37FFA" w:rsidP="00A37FFA">
      <w:pPr>
        <w:spacing w:after="0" w:line="240" w:lineRule="auto"/>
      </w:pPr>
    </w:p>
    <w:p xmlns:w="http://schemas.openxmlformats.org/wordprocessingml/2006/main" w14:paraId="129E834E"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正在构造的检查点文件对数</w:t>
      </w:r>
    </w:p>
    <w:p xmlns:w="http://schemas.openxmlformats.org/wordprocessingml/2006/main" w14:paraId="66200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正在构造的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1B420C1" w14:textId="77777777" w:rsidTr="00A37FFA">
        <w:trPr>
          <w:trHeight w:val="54"/>
        </w:trPr>
        <w:tc>
          <w:tcPr>
            <w:tcW w:w="54" w:type="dxa"/>
          </w:tcPr>
          <w:p w14:paraId="7510C1C8" w14:textId="77777777" w:rsidR="00A37FFA" w:rsidRDefault="00A37FFA" w:rsidP="00A37FFA">
            <w:pPr>
              <w:pStyle w:val="EmptyCellLayoutStyle"/>
              <w:spacing w:after="0" w:line="240" w:lineRule="auto"/>
            </w:pPr>
          </w:p>
        </w:tc>
        <w:tc>
          <w:tcPr>
            <w:tcW w:w="10395" w:type="dxa"/>
          </w:tcPr>
          <w:p w14:paraId="1EE70ED1" w14:textId="77777777" w:rsidR="00A37FFA" w:rsidRDefault="00A37FFA" w:rsidP="00A37FFA">
            <w:pPr>
              <w:pStyle w:val="EmptyCellLayoutStyle"/>
              <w:spacing w:after="0" w:line="240" w:lineRule="auto"/>
            </w:pPr>
          </w:p>
        </w:tc>
        <w:tc>
          <w:tcPr>
            <w:tcW w:w="149" w:type="dxa"/>
          </w:tcPr>
          <w:p w14:paraId="213036D4" w14:textId="77777777" w:rsidR="00A37FFA" w:rsidRDefault="00A37FFA" w:rsidP="00A37FFA">
            <w:pPr>
              <w:pStyle w:val="EmptyCellLayoutStyle"/>
              <w:spacing w:after="0" w:line="240" w:lineRule="auto"/>
            </w:pPr>
          </w:p>
        </w:tc>
      </w:tr>
      <w:tr w:rsidR="00A37FFA" w14:paraId="35409956" w14:textId="77777777" w:rsidTr="00A37FFA">
        <w:tc>
          <w:tcPr>
            <w:tcW w:w="54" w:type="dxa"/>
          </w:tcPr>
          <w:p w14:paraId="06597F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7F71DD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5E6D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507D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A9F1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4F56D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06F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A72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C34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A1F139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B2A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0A2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882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3FE2A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015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DE5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427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40F3FB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23E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49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964DD" w14:textId="77777777" w:rsidR="00A37FFA" w:rsidRDefault="00A37FFA" w:rsidP="00A37FFA">
                  <w:pPr>
                    <w:spacing w:after="0" w:line="240" w:lineRule="auto"/>
                  </w:pPr>
                </w:p>
              </w:tc>
            </w:tr>
            <w:tr w:rsidR="00A37FFA" w14:paraId="6026AD9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B0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48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6B69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213F24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D8C3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59BD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CB94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243C0C1" w14:textId="77777777" w:rsidR="00A37FFA" w:rsidRDefault="00A37FFA" w:rsidP="00A37FFA">
            <w:pPr>
              <w:spacing w:after="0" w:line="240" w:lineRule="auto"/>
            </w:pPr>
          </w:p>
        </w:tc>
        <w:tc>
          <w:tcPr>
            <w:tcW w:w="149" w:type="dxa"/>
          </w:tcPr>
          <w:p w14:paraId="7C466FEC" w14:textId="77777777" w:rsidR="00A37FFA" w:rsidRDefault="00A37FFA" w:rsidP="00A37FFA">
            <w:pPr>
              <w:pStyle w:val="EmptyCellLayoutStyle"/>
              <w:spacing w:after="0" w:line="240" w:lineRule="auto"/>
            </w:pPr>
          </w:p>
        </w:tc>
      </w:tr>
      <w:tr w:rsidR="00A37FFA" w14:paraId="073CCFEF" w14:textId="77777777" w:rsidTr="00A37FFA">
        <w:trPr>
          <w:trHeight w:val="80"/>
        </w:trPr>
        <w:tc>
          <w:tcPr>
            <w:tcW w:w="54" w:type="dxa"/>
          </w:tcPr>
          <w:p w14:paraId="0A4758AE" w14:textId="77777777" w:rsidR="00A37FFA" w:rsidRDefault="00A37FFA" w:rsidP="00A37FFA">
            <w:pPr>
              <w:pStyle w:val="EmptyCellLayoutStyle"/>
              <w:spacing w:after="0" w:line="240" w:lineRule="auto"/>
            </w:pPr>
          </w:p>
        </w:tc>
        <w:tc>
          <w:tcPr>
            <w:tcW w:w="10395" w:type="dxa"/>
          </w:tcPr>
          <w:p w14:paraId="6E21B5EB" w14:textId="77777777" w:rsidR="00A37FFA" w:rsidRDefault="00A37FFA" w:rsidP="00A37FFA">
            <w:pPr>
              <w:pStyle w:val="EmptyCellLayoutStyle"/>
              <w:spacing w:after="0" w:line="240" w:lineRule="auto"/>
            </w:pPr>
          </w:p>
        </w:tc>
        <w:tc>
          <w:tcPr>
            <w:tcW w:w="149" w:type="dxa"/>
          </w:tcPr>
          <w:p w14:paraId="1E4CE6BE" w14:textId="77777777" w:rsidR="00A37FFA" w:rsidRDefault="00A37FFA" w:rsidP="00A37FFA">
            <w:pPr>
              <w:pStyle w:val="EmptyCellLayoutStyle"/>
              <w:spacing w:after="0" w:line="240" w:lineRule="auto"/>
            </w:pPr>
          </w:p>
        </w:tc>
      </w:tr>
    </w:tbl>
    <w:p xmlns:w="http://schemas.openxmlformats.org/wordprocessingml/2006/main" w14:paraId="4301AD2F" w14:textId="77777777" w:rsidR="00A37FFA" w:rsidRDefault="00A37FFA" w:rsidP="00A37FFA">
      <w:pPr>
        <w:spacing w:after="0" w:line="240" w:lineRule="auto"/>
      </w:pPr>
    </w:p>
    <w:p xmlns:w="http://schemas.openxmlformats.org/wordprocessingml/2006/main" w14:paraId="325DC81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合并目标检查点文件对数</w:t>
      </w:r>
    </w:p>
    <w:p xmlns:w="http://schemas.openxmlformats.org/wordprocessingml/2006/main" w14:paraId="52D27A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合并目标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AFC29EA" w14:textId="77777777" w:rsidTr="00A37FFA">
        <w:trPr>
          <w:trHeight w:val="54"/>
        </w:trPr>
        <w:tc>
          <w:tcPr>
            <w:tcW w:w="54" w:type="dxa"/>
          </w:tcPr>
          <w:p w14:paraId="6FA2ACBA" w14:textId="77777777" w:rsidR="00A37FFA" w:rsidRDefault="00A37FFA" w:rsidP="00A37FFA">
            <w:pPr>
              <w:pStyle w:val="EmptyCellLayoutStyle"/>
              <w:spacing w:after="0" w:line="240" w:lineRule="auto"/>
            </w:pPr>
          </w:p>
        </w:tc>
        <w:tc>
          <w:tcPr>
            <w:tcW w:w="10395" w:type="dxa"/>
          </w:tcPr>
          <w:p w14:paraId="4EC95CBF" w14:textId="77777777" w:rsidR="00A37FFA" w:rsidRDefault="00A37FFA" w:rsidP="00A37FFA">
            <w:pPr>
              <w:pStyle w:val="EmptyCellLayoutStyle"/>
              <w:spacing w:after="0" w:line="240" w:lineRule="auto"/>
            </w:pPr>
          </w:p>
        </w:tc>
        <w:tc>
          <w:tcPr>
            <w:tcW w:w="149" w:type="dxa"/>
          </w:tcPr>
          <w:p w14:paraId="1DF7EAEC" w14:textId="77777777" w:rsidR="00A37FFA" w:rsidRDefault="00A37FFA" w:rsidP="00A37FFA">
            <w:pPr>
              <w:pStyle w:val="EmptyCellLayoutStyle"/>
              <w:spacing w:after="0" w:line="240" w:lineRule="auto"/>
            </w:pPr>
          </w:p>
        </w:tc>
      </w:tr>
      <w:tr w:rsidR="00A37FFA" w14:paraId="5061A8E7" w14:textId="77777777" w:rsidTr="00A37FFA">
        <w:tc>
          <w:tcPr>
            <w:tcW w:w="54" w:type="dxa"/>
          </w:tcPr>
          <w:p w14:paraId="46E0C91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C9296A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8FD52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F0B91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F9A0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B96C0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A42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52A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974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6CEBB2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195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D4D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AE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8A5F8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D9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741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72B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F36638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3CEC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0DF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50325" w14:textId="77777777" w:rsidR="00A37FFA" w:rsidRDefault="00A37FFA" w:rsidP="00A37FFA">
                  <w:pPr>
                    <w:spacing w:after="0" w:line="240" w:lineRule="auto"/>
                  </w:pPr>
                </w:p>
              </w:tc>
            </w:tr>
            <w:tr w:rsidR="00A37FFA" w14:paraId="597B1D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612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0C9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E86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B5232A"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564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54CC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264F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212B4C2" w14:textId="77777777" w:rsidR="00A37FFA" w:rsidRDefault="00A37FFA" w:rsidP="00A37FFA">
            <w:pPr>
              <w:spacing w:after="0" w:line="240" w:lineRule="auto"/>
            </w:pPr>
          </w:p>
        </w:tc>
        <w:tc>
          <w:tcPr>
            <w:tcW w:w="149" w:type="dxa"/>
          </w:tcPr>
          <w:p w14:paraId="02AD60A7" w14:textId="77777777" w:rsidR="00A37FFA" w:rsidRDefault="00A37FFA" w:rsidP="00A37FFA">
            <w:pPr>
              <w:pStyle w:val="EmptyCellLayoutStyle"/>
              <w:spacing w:after="0" w:line="240" w:lineRule="auto"/>
            </w:pPr>
          </w:p>
        </w:tc>
      </w:tr>
      <w:tr w:rsidR="00A37FFA" w14:paraId="2C5EC208" w14:textId="77777777" w:rsidTr="00A37FFA">
        <w:trPr>
          <w:trHeight w:val="80"/>
        </w:trPr>
        <w:tc>
          <w:tcPr>
            <w:tcW w:w="54" w:type="dxa"/>
          </w:tcPr>
          <w:p w14:paraId="4D9995A3" w14:textId="77777777" w:rsidR="00A37FFA" w:rsidRDefault="00A37FFA" w:rsidP="00A37FFA">
            <w:pPr>
              <w:pStyle w:val="EmptyCellLayoutStyle"/>
              <w:spacing w:after="0" w:line="240" w:lineRule="auto"/>
            </w:pPr>
          </w:p>
        </w:tc>
        <w:tc>
          <w:tcPr>
            <w:tcW w:w="10395" w:type="dxa"/>
          </w:tcPr>
          <w:p w14:paraId="180E7864" w14:textId="77777777" w:rsidR="00A37FFA" w:rsidRDefault="00A37FFA" w:rsidP="00A37FFA">
            <w:pPr>
              <w:pStyle w:val="EmptyCellLayoutStyle"/>
              <w:spacing w:after="0" w:line="240" w:lineRule="auto"/>
            </w:pPr>
          </w:p>
        </w:tc>
        <w:tc>
          <w:tcPr>
            <w:tcW w:w="149" w:type="dxa"/>
          </w:tcPr>
          <w:p w14:paraId="7E2D5690" w14:textId="77777777" w:rsidR="00A37FFA" w:rsidRDefault="00A37FFA" w:rsidP="00A37FFA">
            <w:pPr>
              <w:pStyle w:val="EmptyCellLayoutStyle"/>
              <w:spacing w:after="0" w:line="240" w:lineRule="auto"/>
            </w:pPr>
          </w:p>
        </w:tc>
      </w:tr>
    </w:tbl>
    <w:p xmlns:w="http://schemas.openxmlformats.org/wordprocessingml/2006/main" w14:paraId="4A468027" w14:textId="77777777" w:rsidR="00A37FFA" w:rsidRDefault="00A37FFA" w:rsidP="00A37FFA">
      <w:pPr>
        <w:spacing w:after="0" w:line="240" w:lineRule="auto"/>
      </w:pPr>
    </w:p>
    <w:p xmlns:w="http://schemas.openxmlformats.org/wordprocessingml/2006/main" w14:paraId="0DAF2A7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数据库内存优化数据文件组可用空间总大小 (%)</w:t>
      </w:r>
    </w:p>
    <w:p xmlns:w="http://schemas.openxmlformats.org/wordprocessingml/2006/main" w14:paraId="13FBF57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跨所有容器的可用空间量（以内存优化数据文件组中的可用磁盘空间与存储的数据大小之和的百分比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04A5375" w14:textId="77777777" w:rsidTr="00A37FFA">
        <w:trPr>
          <w:trHeight w:val="54"/>
        </w:trPr>
        <w:tc>
          <w:tcPr>
            <w:tcW w:w="54" w:type="dxa"/>
          </w:tcPr>
          <w:p w14:paraId="4404837D" w14:textId="77777777" w:rsidR="00A37FFA" w:rsidRDefault="00A37FFA" w:rsidP="00A37FFA">
            <w:pPr>
              <w:pStyle w:val="EmptyCellLayoutStyle"/>
              <w:spacing w:after="0" w:line="240" w:lineRule="auto"/>
            </w:pPr>
          </w:p>
        </w:tc>
        <w:tc>
          <w:tcPr>
            <w:tcW w:w="10395" w:type="dxa"/>
          </w:tcPr>
          <w:p w14:paraId="7C352128" w14:textId="77777777" w:rsidR="00A37FFA" w:rsidRDefault="00A37FFA" w:rsidP="00A37FFA">
            <w:pPr>
              <w:pStyle w:val="EmptyCellLayoutStyle"/>
              <w:spacing w:after="0" w:line="240" w:lineRule="auto"/>
            </w:pPr>
          </w:p>
        </w:tc>
        <w:tc>
          <w:tcPr>
            <w:tcW w:w="149" w:type="dxa"/>
          </w:tcPr>
          <w:p w14:paraId="1D45F811" w14:textId="77777777" w:rsidR="00A37FFA" w:rsidRDefault="00A37FFA" w:rsidP="00A37FFA">
            <w:pPr>
              <w:pStyle w:val="EmptyCellLayoutStyle"/>
              <w:spacing w:after="0" w:line="240" w:lineRule="auto"/>
            </w:pPr>
          </w:p>
        </w:tc>
      </w:tr>
      <w:tr w:rsidR="00A37FFA" w14:paraId="3B5E4B93" w14:textId="77777777" w:rsidTr="00A37FFA">
        <w:tc>
          <w:tcPr>
            <w:tcW w:w="54" w:type="dxa"/>
          </w:tcPr>
          <w:p w14:paraId="5E707A9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96"/>
              <w:gridCol w:w="3094"/>
              <w:gridCol w:w="2974"/>
            </w:tblGrid>
            <w:tr w:rsidR="00A37FFA" w14:paraId="7EB11BD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B801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EDE8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F25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17D8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63E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813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067B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9A01FA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05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3D14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FBFE"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0ECAB8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A53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Azure 最大文件大小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AA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存储在 Azure BLOB 存储中的数据文件的最大大小。工作流会将此值视为每个文件的最大存储容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2A2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048576</w:t>
                  </w:r>
                </w:p>
              </w:tc>
            </w:tr>
            <w:tr w:rsidR="00A37FFA" w14:paraId="3D330E7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1D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1C3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244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B164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E08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1AD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40951" w14:textId="77777777" w:rsidR="00A37FFA" w:rsidRDefault="00A37FFA" w:rsidP="00A37FFA">
                  <w:pPr>
                    <w:spacing w:after="0" w:line="240" w:lineRule="auto"/>
                  </w:pPr>
                </w:p>
              </w:tc>
            </w:tr>
            <w:tr w:rsidR="00A37FFA" w14:paraId="193809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71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788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2E2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08D3011"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D19D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A009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94B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79FE06" w14:textId="77777777" w:rsidR="00A37FFA" w:rsidRDefault="00A37FFA" w:rsidP="00A37FFA">
            <w:pPr>
              <w:spacing w:after="0" w:line="240" w:lineRule="auto"/>
            </w:pPr>
          </w:p>
        </w:tc>
        <w:tc>
          <w:tcPr>
            <w:tcW w:w="149" w:type="dxa"/>
          </w:tcPr>
          <w:p w14:paraId="2A132424" w14:textId="77777777" w:rsidR="00A37FFA" w:rsidRDefault="00A37FFA" w:rsidP="00A37FFA">
            <w:pPr>
              <w:pStyle w:val="EmptyCellLayoutStyle"/>
              <w:spacing w:after="0" w:line="240" w:lineRule="auto"/>
            </w:pPr>
          </w:p>
        </w:tc>
      </w:tr>
      <w:tr w:rsidR="00A37FFA" w14:paraId="5D001B64" w14:textId="77777777" w:rsidTr="00A37FFA">
        <w:trPr>
          <w:trHeight w:val="80"/>
        </w:trPr>
        <w:tc>
          <w:tcPr>
            <w:tcW w:w="54" w:type="dxa"/>
          </w:tcPr>
          <w:p w14:paraId="2B861FB8" w14:textId="77777777" w:rsidR="00A37FFA" w:rsidRDefault="00A37FFA" w:rsidP="00A37FFA">
            <w:pPr>
              <w:pStyle w:val="EmptyCellLayoutStyle"/>
              <w:spacing w:after="0" w:line="240" w:lineRule="auto"/>
            </w:pPr>
          </w:p>
        </w:tc>
        <w:tc>
          <w:tcPr>
            <w:tcW w:w="10395" w:type="dxa"/>
          </w:tcPr>
          <w:p w14:paraId="537B9D1A" w14:textId="77777777" w:rsidR="00A37FFA" w:rsidRDefault="00A37FFA" w:rsidP="00A37FFA">
            <w:pPr>
              <w:pStyle w:val="EmptyCellLayoutStyle"/>
              <w:spacing w:after="0" w:line="240" w:lineRule="auto"/>
            </w:pPr>
          </w:p>
        </w:tc>
        <w:tc>
          <w:tcPr>
            <w:tcW w:w="149" w:type="dxa"/>
          </w:tcPr>
          <w:p w14:paraId="4846BE52" w14:textId="77777777" w:rsidR="00A37FFA" w:rsidRDefault="00A37FFA" w:rsidP="00A37FFA">
            <w:pPr>
              <w:pStyle w:val="EmptyCellLayoutStyle"/>
              <w:spacing w:after="0" w:line="240" w:lineRule="auto"/>
            </w:pPr>
          </w:p>
        </w:tc>
      </w:tr>
    </w:tbl>
    <w:p xmlns:w="http://schemas.openxmlformats.org/wordprocessingml/2006/main" w14:paraId="6827AFBB" w14:textId="77777777" w:rsidR="00A37FFA" w:rsidRDefault="00A37FFA" w:rsidP="00A37FFA">
      <w:pPr>
        <w:spacing w:after="0" w:line="240" w:lineRule="auto"/>
      </w:pPr>
    </w:p>
    <w:p xmlns:w="http://schemas.openxmlformats.org/wordprocessingml/2006/main" w14:paraId="558D820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表使用的内存 (MB)</w:t>
      </w:r>
    </w:p>
    <w:p xmlns:w="http://schemas.openxmlformats.org/wordprocessingml/2006/main" w14:paraId="30C34D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 Windows 上给定 SQL Server 数据库中为内存优化表分配的内存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BA9EF39" w14:textId="77777777" w:rsidTr="00A37FFA">
        <w:trPr>
          <w:trHeight w:val="54"/>
        </w:trPr>
        <w:tc>
          <w:tcPr>
            <w:tcW w:w="54" w:type="dxa"/>
          </w:tcPr>
          <w:p w14:paraId="4F763A08" w14:textId="77777777" w:rsidR="00A37FFA" w:rsidRDefault="00A37FFA" w:rsidP="00A37FFA">
            <w:pPr>
              <w:pStyle w:val="EmptyCellLayoutStyle"/>
              <w:spacing w:after="0" w:line="240" w:lineRule="auto"/>
            </w:pPr>
          </w:p>
        </w:tc>
        <w:tc>
          <w:tcPr>
            <w:tcW w:w="10395" w:type="dxa"/>
          </w:tcPr>
          <w:p w14:paraId="059D12D6" w14:textId="77777777" w:rsidR="00A37FFA" w:rsidRDefault="00A37FFA" w:rsidP="00A37FFA">
            <w:pPr>
              <w:pStyle w:val="EmptyCellLayoutStyle"/>
              <w:spacing w:after="0" w:line="240" w:lineRule="auto"/>
            </w:pPr>
          </w:p>
        </w:tc>
        <w:tc>
          <w:tcPr>
            <w:tcW w:w="149" w:type="dxa"/>
          </w:tcPr>
          <w:p w14:paraId="75E84B9E" w14:textId="77777777" w:rsidR="00A37FFA" w:rsidRDefault="00A37FFA" w:rsidP="00A37FFA">
            <w:pPr>
              <w:pStyle w:val="EmptyCellLayoutStyle"/>
              <w:spacing w:after="0" w:line="240" w:lineRule="auto"/>
            </w:pPr>
          </w:p>
        </w:tc>
      </w:tr>
      <w:tr w:rsidR="00A37FFA" w14:paraId="366A6DBE" w14:textId="77777777" w:rsidTr="00A37FFA">
        <w:tc>
          <w:tcPr>
            <w:tcW w:w="54" w:type="dxa"/>
          </w:tcPr>
          <w:p w14:paraId="714B3D3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2EB860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93D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43D5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FCA9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01BC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9F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5AB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3207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29E2C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99B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DC2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BADF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67599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8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2EB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65B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9C730A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00B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94F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F7A65" w14:textId="77777777" w:rsidR="00A37FFA" w:rsidRDefault="00A37FFA" w:rsidP="00A37FFA">
                  <w:pPr>
                    <w:spacing w:after="0" w:line="240" w:lineRule="auto"/>
                  </w:pPr>
                </w:p>
              </w:tc>
            </w:tr>
            <w:tr w:rsidR="00A37FFA" w14:paraId="2B3AE18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19CA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493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5E33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37A2D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B51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661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5F5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130EE22" w14:textId="77777777" w:rsidR="00A37FFA" w:rsidRDefault="00A37FFA" w:rsidP="00A37FFA">
            <w:pPr>
              <w:spacing w:after="0" w:line="240" w:lineRule="auto"/>
            </w:pPr>
          </w:p>
        </w:tc>
        <w:tc>
          <w:tcPr>
            <w:tcW w:w="149" w:type="dxa"/>
          </w:tcPr>
          <w:p w14:paraId="4D2C4546" w14:textId="77777777" w:rsidR="00A37FFA" w:rsidRDefault="00A37FFA" w:rsidP="00A37FFA">
            <w:pPr>
              <w:pStyle w:val="EmptyCellLayoutStyle"/>
              <w:spacing w:after="0" w:line="240" w:lineRule="auto"/>
            </w:pPr>
          </w:p>
        </w:tc>
      </w:tr>
      <w:tr w:rsidR="00A37FFA" w14:paraId="5CC08AFD" w14:textId="77777777" w:rsidTr="00A37FFA">
        <w:trPr>
          <w:trHeight w:val="80"/>
        </w:trPr>
        <w:tc>
          <w:tcPr>
            <w:tcW w:w="54" w:type="dxa"/>
          </w:tcPr>
          <w:p w14:paraId="2C00D2C3" w14:textId="77777777" w:rsidR="00A37FFA" w:rsidRDefault="00A37FFA" w:rsidP="00A37FFA">
            <w:pPr>
              <w:pStyle w:val="EmptyCellLayoutStyle"/>
              <w:spacing w:after="0" w:line="240" w:lineRule="auto"/>
            </w:pPr>
          </w:p>
        </w:tc>
        <w:tc>
          <w:tcPr>
            <w:tcW w:w="10395" w:type="dxa"/>
          </w:tcPr>
          <w:p w14:paraId="36A25A48" w14:textId="77777777" w:rsidR="00A37FFA" w:rsidRDefault="00A37FFA" w:rsidP="00A37FFA">
            <w:pPr>
              <w:pStyle w:val="EmptyCellLayoutStyle"/>
              <w:spacing w:after="0" w:line="240" w:lineRule="auto"/>
            </w:pPr>
          </w:p>
        </w:tc>
        <w:tc>
          <w:tcPr>
            <w:tcW w:w="149" w:type="dxa"/>
          </w:tcPr>
          <w:p w14:paraId="0D6E5506" w14:textId="77777777" w:rsidR="00A37FFA" w:rsidRDefault="00A37FFA" w:rsidP="00A37FFA">
            <w:pPr>
              <w:pStyle w:val="EmptyCellLayoutStyle"/>
              <w:spacing w:after="0" w:line="240" w:lineRule="auto"/>
            </w:pPr>
          </w:p>
        </w:tc>
      </w:tr>
    </w:tbl>
    <w:p xmlns:w="http://schemas.openxmlformats.org/wordprocessingml/2006/main" w14:paraId="61A0F482" w14:textId="77777777" w:rsidR="00A37FFA" w:rsidRDefault="00A37FFA" w:rsidP="00A37FFA">
      <w:pPr>
        <w:spacing w:after="0" w:line="240" w:lineRule="auto"/>
      </w:pPr>
    </w:p>
    <w:p xmlns:w="http://schemas.openxmlformats.org/wordprocessingml/2006/main" w14:paraId="76D10EF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XTP 控制器 DLC 最高延迟</w:t>
      </w:r>
    </w:p>
    <w:p xmlns:w="http://schemas.openxmlformats.org/wordprocessingml/2006/main" w14:paraId="4D372D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Windows“XTP 控制器 DLC 最高延迟”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985F6D5" w14:textId="77777777" w:rsidTr="00A37FFA">
        <w:trPr>
          <w:trHeight w:val="54"/>
        </w:trPr>
        <w:tc>
          <w:tcPr>
            <w:tcW w:w="54" w:type="dxa"/>
          </w:tcPr>
          <w:p w14:paraId="58C97072" w14:textId="77777777" w:rsidR="00A37FFA" w:rsidRDefault="00A37FFA" w:rsidP="00A37FFA">
            <w:pPr>
              <w:pStyle w:val="EmptyCellLayoutStyle"/>
              <w:spacing w:after="0" w:line="240" w:lineRule="auto"/>
            </w:pPr>
          </w:p>
        </w:tc>
        <w:tc>
          <w:tcPr>
            <w:tcW w:w="10395" w:type="dxa"/>
          </w:tcPr>
          <w:p w14:paraId="42EB9BE2" w14:textId="77777777" w:rsidR="00A37FFA" w:rsidRDefault="00A37FFA" w:rsidP="00A37FFA">
            <w:pPr>
              <w:pStyle w:val="EmptyCellLayoutStyle"/>
              <w:spacing w:after="0" w:line="240" w:lineRule="auto"/>
            </w:pPr>
          </w:p>
        </w:tc>
        <w:tc>
          <w:tcPr>
            <w:tcW w:w="149" w:type="dxa"/>
          </w:tcPr>
          <w:p w14:paraId="63C7F81A" w14:textId="77777777" w:rsidR="00A37FFA" w:rsidRDefault="00A37FFA" w:rsidP="00A37FFA">
            <w:pPr>
              <w:pStyle w:val="EmptyCellLayoutStyle"/>
              <w:spacing w:after="0" w:line="240" w:lineRule="auto"/>
            </w:pPr>
          </w:p>
        </w:tc>
      </w:tr>
      <w:tr w:rsidR="00A37FFA" w14:paraId="51732E3C" w14:textId="77777777" w:rsidTr="00A37FFA">
        <w:tc>
          <w:tcPr>
            <w:tcW w:w="54" w:type="dxa"/>
          </w:tcPr>
          <w:p w14:paraId="735B06B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1B4BAFB"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E9E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65D8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F5E6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2CF8FC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5FF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36C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30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9DFAF5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9C3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4921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476D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2A8B1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718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EE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856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851634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A5E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D1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3DA7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02073B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5B20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F873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631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803C610" w14:textId="77777777" w:rsidR="00A37FFA" w:rsidRDefault="00A37FFA" w:rsidP="00A37FFA">
            <w:pPr>
              <w:spacing w:after="0" w:line="240" w:lineRule="auto"/>
            </w:pPr>
          </w:p>
        </w:tc>
        <w:tc>
          <w:tcPr>
            <w:tcW w:w="149" w:type="dxa"/>
          </w:tcPr>
          <w:p w14:paraId="23D22F74" w14:textId="77777777" w:rsidR="00A37FFA" w:rsidRDefault="00A37FFA" w:rsidP="00A37FFA">
            <w:pPr>
              <w:pStyle w:val="EmptyCellLayoutStyle"/>
              <w:spacing w:after="0" w:line="240" w:lineRule="auto"/>
            </w:pPr>
          </w:p>
        </w:tc>
      </w:tr>
      <w:tr w:rsidR="00A37FFA" w14:paraId="188F225E" w14:textId="77777777" w:rsidTr="00A37FFA">
        <w:trPr>
          <w:trHeight w:val="80"/>
        </w:trPr>
        <w:tc>
          <w:tcPr>
            <w:tcW w:w="54" w:type="dxa"/>
          </w:tcPr>
          <w:p w14:paraId="4AC19D5F" w14:textId="77777777" w:rsidR="00A37FFA" w:rsidRDefault="00A37FFA" w:rsidP="00A37FFA">
            <w:pPr>
              <w:pStyle w:val="EmptyCellLayoutStyle"/>
              <w:spacing w:after="0" w:line="240" w:lineRule="auto"/>
            </w:pPr>
          </w:p>
        </w:tc>
        <w:tc>
          <w:tcPr>
            <w:tcW w:w="10395" w:type="dxa"/>
          </w:tcPr>
          <w:p w14:paraId="00BF1CBC" w14:textId="77777777" w:rsidR="00A37FFA" w:rsidRDefault="00A37FFA" w:rsidP="00A37FFA">
            <w:pPr>
              <w:pStyle w:val="EmptyCellLayoutStyle"/>
              <w:spacing w:after="0" w:line="240" w:lineRule="auto"/>
            </w:pPr>
          </w:p>
        </w:tc>
        <w:tc>
          <w:tcPr>
            <w:tcW w:w="149" w:type="dxa"/>
          </w:tcPr>
          <w:p w14:paraId="3EBDF5E5" w14:textId="77777777" w:rsidR="00A37FFA" w:rsidRDefault="00A37FFA" w:rsidP="00A37FFA">
            <w:pPr>
              <w:pStyle w:val="EmptyCellLayoutStyle"/>
              <w:spacing w:after="0" w:line="240" w:lineRule="auto"/>
            </w:pPr>
          </w:p>
        </w:tc>
      </w:tr>
    </w:tbl>
    <w:p xmlns:w="http://schemas.openxmlformats.org/wordprocessingml/2006/main" w14:paraId="46263CBA" w14:textId="77777777" w:rsidR="00A37FFA" w:rsidRDefault="00A37FFA" w:rsidP="00A37FFA">
      <w:pPr>
        <w:spacing w:after="0" w:line="240" w:lineRule="auto"/>
      </w:pPr>
    </w:p>
    <w:p xmlns:w="http://schemas.openxmlformats.org/wordprocessingml/2006/main" w14:paraId="43F4777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使用的 XTP 内存 (KB)</w:t>
      </w:r>
    </w:p>
    <w:p xmlns:w="http://schemas.openxmlformats.org/wordprocessingml/2006/main" w14:paraId="149836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Windows“已使用的 XTP 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4C5F69E" w14:textId="77777777" w:rsidTr="00A37FFA">
        <w:trPr>
          <w:trHeight w:val="54"/>
        </w:trPr>
        <w:tc>
          <w:tcPr>
            <w:tcW w:w="54" w:type="dxa"/>
          </w:tcPr>
          <w:p w14:paraId="2E7DE1A7" w14:textId="77777777" w:rsidR="00A37FFA" w:rsidRDefault="00A37FFA" w:rsidP="00A37FFA">
            <w:pPr>
              <w:pStyle w:val="EmptyCellLayoutStyle"/>
              <w:spacing w:after="0" w:line="240" w:lineRule="auto"/>
            </w:pPr>
          </w:p>
        </w:tc>
        <w:tc>
          <w:tcPr>
            <w:tcW w:w="10395" w:type="dxa"/>
          </w:tcPr>
          <w:p w14:paraId="2E4698F0" w14:textId="77777777" w:rsidR="00A37FFA" w:rsidRDefault="00A37FFA" w:rsidP="00A37FFA">
            <w:pPr>
              <w:pStyle w:val="EmptyCellLayoutStyle"/>
              <w:spacing w:after="0" w:line="240" w:lineRule="auto"/>
            </w:pPr>
          </w:p>
        </w:tc>
        <w:tc>
          <w:tcPr>
            <w:tcW w:w="149" w:type="dxa"/>
          </w:tcPr>
          <w:p w14:paraId="6565FDC9" w14:textId="77777777" w:rsidR="00A37FFA" w:rsidRDefault="00A37FFA" w:rsidP="00A37FFA">
            <w:pPr>
              <w:pStyle w:val="EmptyCellLayoutStyle"/>
              <w:spacing w:after="0" w:line="240" w:lineRule="auto"/>
            </w:pPr>
          </w:p>
        </w:tc>
      </w:tr>
      <w:tr w:rsidR="00A37FFA" w14:paraId="27871D60" w14:textId="77777777" w:rsidTr="00A37FFA">
        <w:tc>
          <w:tcPr>
            <w:tcW w:w="54" w:type="dxa"/>
          </w:tcPr>
          <w:p w14:paraId="0992C2C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09A02C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46E25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54D1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4A408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207C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C1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4B4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01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C7A1F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01C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DD4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0AB4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9608D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8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C96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1CF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A7FABE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B1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5E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D22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112A69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3C9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7CF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2EC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38F062B" w14:textId="77777777" w:rsidR="00A37FFA" w:rsidRDefault="00A37FFA" w:rsidP="00A37FFA">
            <w:pPr>
              <w:spacing w:after="0" w:line="240" w:lineRule="auto"/>
            </w:pPr>
          </w:p>
        </w:tc>
        <w:tc>
          <w:tcPr>
            <w:tcW w:w="149" w:type="dxa"/>
          </w:tcPr>
          <w:p w14:paraId="20EC6262" w14:textId="77777777" w:rsidR="00A37FFA" w:rsidRDefault="00A37FFA" w:rsidP="00A37FFA">
            <w:pPr>
              <w:pStyle w:val="EmptyCellLayoutStyle"/>
              <w:spacing w:after="0" w:line="240" w:lineRule="auto"/>
            </w:pPr>
          </w:p>
        </w:tc>
      </w:tr>
      <w:tr w:rsidR="00A37FFA" w14:paraId="6AA69010" w14:textId="77777777" w:rsidTr="00A37FFA">
        <w:trPr>
          <w:trHeight w:val="80"/>
        </w:trPr>
        <w:tc>
          <w:tcPr>
            <w:tcW w:w="54" w:type="dxa"/>
          </w:tcPr>
          <w:p w14:paraId="057EA234" w14:textId="77777777" w:rsidR="00A37FFA" w:rsidRDefault="00A37FFA" w:rsidP="00A37FFA">
            <w:pPr>
              <w:pStyle w:val="EmptyCellLayoutStyle"/>
              <w:spacing w:after="0" w:line="240" w:lineRule="auto"/>
            </w:pPr>
          </w:p>
        </w:tc>
        <w:tc>
          <w:tcPr>
            <w:tcW w:w="10395" w:type="dxa"/>
          </w:tcPr>
          <w:p w14:paraId="66214C73" w14:textId="77777777" w:rsidR="00A37FFA" w:rsidRDefault="00A37FFA" w:rsidP="00A37FFA">
            <w:pPr>
              <w:pStyle w:val="EmptyCellLayoutStyle"/>
              <w:spacing w:after="0" w:line="240" w:lineRule="auto"/>
            </w:pPr>
          </w:p>
        </w:tc>
        <w:tc>
          <w:tcPr>
            <w:tcW w:w="149" w:type="dxa"/>
          </w:tcPr>
          <w:p w14:paraId="267ED463" w14:textId="77777777" w:rsidR="00A37FFA" w:rsidRDefault="00A37FFA" w:rsidP="00A37FFA">
            <w:pPr>
              <w:pStyle w:val="EmptyCellLayoutStyle"/>
              <w:spacing w:after="0" w:line="240" w:lineRule="auto"/>
            </w:pPr>
          </w:p>
        </w:tc>
      </w:tr>
    </w:tbl>
    <w:p xmlns:w="http://schemas.openxmlformats.org/wordprocessingml/2006/main" w14:paraId="12F19533" w14:textId="77777777" w:rsidR="00A37FFA" w:rsidRDefault="00A37FFA" w:rsidP="00A37FFA">
      <w:pPr>
        <w:spacing w:after="0" w:line="240" w:lineRule="auto"/>
      </w:pPr>
    </w:p>
    <w:p xmlns:w="http://schemas.openxmlformats.org/wordprocessingml/2006/main" w14:paraId="58F581C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已处理的 XTP 控制器日志数/秒</w:t>
      </w:r>
    </w:p>
    <w:p xmlns:w="http://schemas.openxmlformats.org/wordprocessingml/2006/main" w14:paraId="5D803D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具有内存优化表的 SQL 数据库收集 Windows“已处理的 XTP 控制器日志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3E44AFD" w14:textId="77777777" w:rsidTr="00A37FFA">
        <w:trPr>
          <w:trHeight w:val="54"/>
        </w:trPr>
        <w:tc>
          <w:tcPr>
            <w:tcW w:w="54" w:type="dxa"/>
          </w:tcPr>
          <w:p w14:paraId="1BD3B0DE" w14:textId="77777777" w:rsidR="00A37FFA" w:rsidRDefault="00A37FFA" w:rsidP="00A37FFA">
            <w:pPr>
              <w:pStyle w:val="EmptyCellLayoutStyle"/>
              <w:spacing w:after="0" w:line="240" w:lineRule="auto"/>
            </w:pPr>
          </w:p>
        </w:tc>
        <w:tc>
          <w:tcPr>
            <w:tcW w:w="10395" w:type="dxa"/>
          </w:tcPr>
          <w:p w14:paraId="23350858" w14:textId="77777777" w:rsidR="00A37FFA" w:rsidRDefault="00A37FFA" w:rsidP="00A37FFA">
            <w:pPr>
              <w:pStyle w:val="EmptyCellLayoutStyle"/>
              <w:spacing w:after="0" w:line="240" w:lineRule="auto"/>
            </w:pPr>
          </w:p>
        </w:tc>
        <w:tc>
          <w:tcPr>
            <w:tcW w:w="149" w:type="dxa"/>
          </w:tcPr>
          <w:p w14:paraId="448DEDB0" w14:textId="77777777" w:rsidR="00A37FFA" w:rsidRDefault="00A37FFA" w:rsidP="00A37FFA">
            <w:pPr>
              <w:pStyle w:val="EmptyCellLayoutStyle"/>
              <w:spacing w:after="0" w:line="240" w:lineRule="auto"/>
            </w:pPr>
          </w:p>
        </w:tc>
      </w:tr>
      <w:tr w:rsidR="00A37FFA" w14:paraId="2D31E934" w14:textId="77777777" w:rsidTr="00A37FFA">
        <w:tc>
          <w:tcPr>
            <w:tcW w:w="54" w:type="dxa"/>
          </w:tcPr>
          <w:p w14:paraId="381D7B6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53D8CF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1471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2BC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275C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DDB76C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5BD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DE0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934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4AA481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9A98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A9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D027"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A0725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BE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35B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D76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AE6AD4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BB4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FE6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BEC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244BBC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9372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8F6D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B5E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1E4772A" w14:textId="77777777" w:rsidR="00A37FFA" w:rsidRDefault="00A37FFA" w:rsidP="00A37FFA">
            <w:pPr>
              <w:spacing w:after="0" w:line="240" w:lineRule="auto"/>
            </w:pPr>
          </w:p>
        </w:tc>
        <w:tc>
          <w:tcPr>
            <w:tcW w:w="149" w:type="dxa"/>
          </w:tcPr>
          <w:p w14:paraId="64BC7719" w14:textId="77777777" w:rsidR="00A37FFA" w:rsidRDefault="00A37FFA" w:rsidP="00A37FFA">
            <w:pPr>
              <w:pStyle w:val="EmptyCellLayoutStyle"/>
              <w:spacing w:after="0" w:line="240" w:lineRule="auto"/>
            </w:pPr>
          </w:p>
        </w:tc>
      </w:tr>
      <w:tr w:rsidR="00A37FFA" w14:paraId="0038130A" w14:textId="77777777" w:rsidTr="00A37FFA">
        <w:trPr>
          <w:trHeight w:val="80"/>
        </w:trPr>
        <w:tc>
          <w:tcPr>
            <w:tcW w:w="54" w:type="dxa"/>
          </w:tcPr>
          <w:p w14:paraId="6ECC31AD" w14:textId="77777777" w:rsidR="00A37FFA" w:rsidRDefault="00A37FFA" w:rsidP="00A37FFA">
            <w:pPr>
              <w:pStyle w:val="EmptyCellLayoutStyle"/>
              <w:spacing w:after="0" w:line="240" w:lineRule="auto"/>
            </w:pPr>
          </w:p>
        </w:tc>
        <w:tc>
          <w:tcPr>
            <w:tcW w:w="10395" w:type="dxa"/>
          </w:tcPr>
          <w:p w14:paraId="2A9AA61F" w14:textId="77777777" w:rsidR="00A37FFA" w:rsidRDefault="00A37FFA" w:rsidP="00A37FFA">
            <w:pPr>
              <w:pStyle w:val="EmptyCellLayoutStyle"/>
              <w:spacing w:after="0" w:line="240" w:lineRule="auto"/>
            </w:pPr>
          </w:p>
        </w:tc>
        <w:tc>
          <w:tcPr>
            <w:tcW w:w="149" w:type="dxa"/>
          </w:tcPr>
          <w:p w14:paraId="09E3B8E0" w14:textId="77777777" w:rsidR="00A37FFA" w:rsidRDefault="00A37FFA" w:rsidP="00A37FFA">
            <w:pPr>
              <w:pStyle w:val="EmptyCellLayoutStyle"/>
              <w:spacing w:after="0" w:line="240" w:lineRule="auto"/>
            </w:pPr>
          </w:p>
        </w:tc>
      </w:tr>
    </w:tbl>
    <w:p xmlns:w="http://schemas.openxmlformats.org/wordprocessingml/2006/main" w14:paraId="023F19D0" w14:textId="77777777" w:rsidR="00A37FFA" w:rsidRDefault="00A37FFA" w:rsidP="00A37FFA">
      <w:pPr>
        <w:spacing w:after="0" w:line="240" w:lineRule="auto"/>
      </w:pPr>
    </w:p>
    <w:p xmlns:w="http://schemas.openxmlformats.org/wordprocessingml/2006/main" w14:paraId="49CDF65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预创建的检查点文件数</w:t>
      </w:r>
    </w:p>
    <w:p xmlns:w="http://schemas.openxmlformats.org/wordprocessingml/2006/main" w14:paraId="7D711F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预创建的检查点文件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3DC23DBA" w14:textId="77777777" w:rsidTr="00A37FFA">
        <w:trPr>
          <w:trHeight w:val="54"/>
        </w:trPr>
        <w:tc>
          <w:tcPr>
            <w:tcW w:w="54" w:type="dxa"/>
          </w:tcPr>
          <w:p w14:paraId="77D8D17D" w14:textId="77777777" w:rsidR="00A37FFA" w:rsidRDefault="00A37FFA" w:rsidP="00A37FFA">
            <w:pPr>
              <w:pStyle w:val="EmptyCellLayoutStyle"/>
              <w:spacing w:after="0" w:line="240" w:lineRule="auto"/>
            </w:pPr>
          </w:p>
        </w:tc>
        <w:tc>
          <w:tcPr>
            <w:tcW w:w="10395" w:type="dxa"/>
          </w:tcPr>
          <w:p w14:paraId="53E997AE" w14:textId="77777777" w:rsidR="00A37FFA" w:rsidRDefault="00A37FFA" w:rsidP="00A37FFA">
            <w:pPr>
              <w:pStyle w:val="EmptyCellLayoutStyle"/>
              <w:spacing w:after="0" w:line="240" w:lineRule="auto"/>
            </w:pPr>
          </w:p>
        </w:tc>
        <w:tc>
          <w:tcPr>
            <w:tcW w:w="149" w:type="dxa"/>
          </w:tcPr>
          <w:p w14:paraId="436CBE02" w14:textId="77777777" w:rsidR="00A37FFA" w:rsidRDefault="00A37FFA" w:rsidP="00A37FFA">
            <w:pPr>
              <w:pStyle w:val="EmptyCellLayoutStyle"/>
              <w:spacing w:after="0" w:line="240" w:lineRule="auto"/>
            </w:pPr>
          </w:p>
        </w:tc>
      </w:tr>
      <w:tr w:rsidR="00A37FFA" w14:paraId="51ACEC8C" w14:textId="77777777" w:rsidTr="00A37FFA">
        <w:tc>
          <w:tcPr>
            <w:tcW w:w="54" w:type="dxa"/>
          </w:tcPr>
          <w:p w14:paraId="5FC6CAB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1E18CD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C50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020D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9AF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76F90B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415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44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5CA5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612C0C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FB0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36C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867C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0188A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A20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349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58A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62E7E10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40B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328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A24F0" w14:textId="77777777" w:rsidR="00A37FFA" w:rsidRDefault="00A37FFA" w:rsidP="00A37FFA">
                  <w:pPr>
                    <w:spacing w:after="0" w:line="240" w:lineRule="auto"/>
                  </w:pPr>
                </w:p>
              </w:tc>
            </w:tr>
            <w:tr w:rsidR="00A37FFA" w14:paraId="19DF83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1B6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29E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A91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53228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246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E54D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453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860FBE5" w14:textId="77777777" w:rsidR="00A37FFA" w:rsidRDefault="00A37FFA" w:rsidP="00A37FFA">
            <w:pPr>
              <w:spacing w:after="0" w:line="240" w:lineRule="auto"/>
            </w:pPr>
          </w:p>
        </w:tc>
        <w:tc>
          <w:tcPr>
            <w:tcW w:w="149" w:type="dxa"/>
          </w:tcPr>
          <w:p w14:paraId="6BAC7261" w14:textId="77777777" w:rsidR="00A37FFA" w:rsidRDefault="00A37FFA" w:rsidP="00A37FFA">
            <w:pPr>
              <w:pStyle w:val="EmptyCellLayoutStyle"/>
              <w:spacing w:after="0" w:line="240" w:lineRule="auto"/>
            </w:pPr>
          </w:p>
        </w:tc>
      </w:tr>
      <w:tr w:rsidR="00A37FFA" w14:paraId="449E2EF3" w14:textId="77777777" w:rsidTr="00A37FFA">
        <w:trPr>
          <w:trHeight w:val="80"/>
        </w:trPr>
        <w:tc>
          <w:tcPr>
            <w:tcW w:w="54" w:type="dxa"/>
          </w:tcPr>
          <w:p w14:paraId="71FB93B1" w14:textId="77777777" w:rsidR="00A37FFA" w:rsidRDefault="00A37FFA" w:rsidP="00A37FFA">
            <w:pPr>
              <w:pStyle w:val="EmptyCellLayoutStyle"/>
              <w:spacing w:after="0" w:line="240" w:lineRule="auto"/>
            </w:pPr>
          </w:p>
        </w:tc>
        <w:tc>
          <w:tcPr>
            <w:tcW w:w="10395" w:type="dxa"/>
          </w:tcPr>
          <w:p w14:paraId="5B5DEF86" w14:textId="77777777" w:rsidR="00A37FFA" w:rsidRDefault="00A37FFA" w:rsidP="00A37FFA">
            <w:pPr>
              <w:pStyle w:val="EmptyCellLayoutStyle"/>
              <w:spacing w:after="0" w:line="240" w:lineRule="auto"/>
            </w:pPr>
          </w:p>
        </w:tc>
        <w:tc>
          <w:tcPr>
            <w:tcW w:w="149" w:type="dxa"/>
          </w:tcPr>
          <w:p w14:paraId="3DBADC32" w14:textId="77777777" w:rsidR="00A37FFA" w:rsidRDefault="00A37FFA" w:rsidP="00A37FFA">
            <w:pPr>
              <w:pStyle w:val="EmptyCellLayoutStyle"/>
              <w:spacing w:after="0" w:line="240" w:lineRule="auto"/>
            </w:pPr>
          </w:p>
        </w:tc>
      </w:tr>
    </w:tbl>
    <w:p xmlns:w="http://schemas.openxmlformats.org/wordprocessingml/2006/main" w14:paraId="037BF061" w14:textId="77777777" w:rsidR="00A37FFA" w:rsidRDefault="00A37FFA" w:rsidP="00A37FFA">
      <w:pPr>
        <w:spacing w:after="0" w:line="240" w:lineRule="auto"/>
      </w:pPr>
    </w:p>
    <w:p xmlns:w="http://schemas.openxmlformats.org/wordprocessingml/2006/main" w14:paraId="44C1736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等待日志截断的检查点文件对数量</w:t>
      </w:r>
    </w:p>
    <w:p xmlns:w="http://schemas.openxmlformats.org/wordprocessingml/2006/main" w14:paraId="4C744EA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等待日志截断的检查点文件对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7334119" w14:textId="77777777" w:rsidTr="00A37FFA">
        <w:trPr>
          <w:trHeight w:val="54"/>
        </w:trPr>
        <w:tc>
          <w:tcPr>
            <w:tcW w:w="54" w:type="dxa"/>
          </w:tcPr>
          <w:p w14:paraId="24F9D3D4" w14:textId="77777777" w:rsidR="00A37FFA" w:rsidRDefault="00A37FFA" w:rsidP="00A37FFA">
            <w:pPr>
              <w:pStyle w:val="EmptyCellLayoutStyle"/>
              <w:spacing w:after="0" w:line="240" w:lineRule="auto"/>
            </w:pPr>
          </w:p>
        </w:tc>
        <w:tc>
          <w:tcPr>
            <w:tcW w:w="10395" w:type="dxa"/>
          </w:tcPr>
          <w:p w14:paraId="1F403539" w14:textId="77777777" w:rsidR="00A37FFA" w:rsidRDefault="00A37FFA" w:rsidP="00A37FFA">
            <w:pPr>
              <w:pStyle w:val="EmptyCellLayoutStyle"/>
              <w:spacing w:after="0" w:line="240" w:lineRule="auto"/>
            </w:pPr>
          </w:p>
        </w:tc>
        <w:tc>
          <w:tcPr>
            <w:tcW w:w="149" w:type="dxa"/>
          </w:tcPr>
          <w:p w14:paraId="7D4690F0" w14:textId="77777777" w:rsidR="00A37FFA" w:rsidRDefault="00A37FFA" w:rsidP="00A37FFA">
            <w:pPr>
              <w:pStyle w:val="EmptyCellLayoutStyle"/>
              <w:spacing w:after="0" w:line="240" w:lineRule="auto"/>
            </w:pPr>
          </w:p>
        </w:tc>
      </w:tr>
      <w:tr w:rsidR="00A37FFA" w14:paraId="50F654B0" w14:textId="77777777" w:rsidTr="00A37FFA">
        <w:tc>
          <w:tcPr>
            <w:tcW w:w="54" w:type="dxa"/>
          </w:tcPr>
          <w:p w14:paraId="245523F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F503FAF"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08F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BD96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078A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17BA1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7E0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937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02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C65FA2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6D6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1A8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CEBFC"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729F3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9F7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964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1B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7AA18E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D79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999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A2AD6" w14:textId="77777777" w:rsidR="00A37FFA" w:rsidRDefault="00A37FFA" w:rsidP="00A37FFA">
                  <w:pPr>
                    <w:spacing w:after="0" w:line="240" w:lineRule="auto"/>
                  </w:pPr>
                </w:p>
              </w:tc>
            </w:tr>
            <w:tr w:rsidR="00A37FFA" w14:paraId="6A5246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A22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A2E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50F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62F46C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771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461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9076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EBC051B" w14:textId="77777777" w:rsidR="00A37FFA" w:rsidRDefault="00A37FFA" w:rsidP="00A37FFA">
            <w:pPr>
              <w:spacing w:after="0" w:line="240" w:lineRule="auto"/>
            </w:pPr>
          </w:p>
        </w:tc>
        <w:tc>
          <w:tcPr>
            <w:tcW w:w="149" w:type="dxa"/>
          </w:tcPr>
          <w:p w14:paraId="1E1CC676" w14:textId="77777777" w:rsidR="00A37FFA" w:rsidRDefault="00A37FFA" w:rsidP="00A37FFA">
            <w:pPr>
              <w:pStyle w:val="EmptyCellLayoutStyle"/>
              <w:spacing w:after="0" w:line="240" w:lineRule="auto"/>
            </w:pPr>
          </w:p>
        </w:tc>
      </w:tr>
      <w:tr w:rsidR="00A37FFA" w14:paraId="4B3019F1" w14:textId="77777777" w:rsidTr="00A37FFA">
        <w:trPr>
          <w:trHeight w:val="80"/>
        </w:trPr>
        <w:tc>
          <w:tcPr>
            <w:tcW w:w="54" w:type="dxa"/>
          </w:tcPr>
          <w:p w14:paraId="151BCA25" w14:textId="77777777" w:rsidR="00A37FFA" w:rsidRDefault="00A37FFA" w:rsidP="00A37FFA">
            <w:pPr>
              <w:pStyle w:val="EmptyCellLayoutStyle"/>
              <w:spacing w:after="0" w:line="240" w:lineRule="auto"/>
            </w:pPr>
          </w:p>
        </w:tc>
        <w:tc>
          <w:tcPr>
            <w:tcW w:w="10395" w:type="dxa"/>
          </w:tcPr>
          <w:p w14:paraId="662697A0" w14:textId="77777777" w:rsidR="00A37FFA" w:rsidRDefault="00A37FFA" w:rsidP="00A37FFA">
            <w:pPr>
              <w:pStyle w:val="EmptyCellLayoutStyle"/>
              <w:spacing w:after="0" w:line="240" w:lineRule="auto"/>
            </w:pPr>
          </w:p>
        </w:tc>
        <w:tc>
          <w:tcPr>
            <w:tcW w:w="149" w:type="dxa"/>
          </w:tcPr>
          <w:p w14:paraId="7193B914" w14:textId="77777777" w:rsidR="00A37FFA" w:rsidRDefault="00A37FFA" w:rsidP="00A37FFA">
            <w:pPr>
              <w:pStyle w:val="EmptyCellLayoutStyle"/>
              <w:spacing w:after="0" w:line="240" w:lineRule="auto"/>
            </w:pPr>
          </w:p>
        </w:tc>
      </w:tr>
    </w:tbl>
    <w:p xmlns:w="http://schemas.openxmlformats.org/wordprocessingml/2006/main" w14:paraId="0F601F20" w14:textId="77777777" w:rsidR="00A37FFA" w:rsidRDefault="00A37FFA" w:rsidP="00A37FFA">
      <w:pPr>
        <w:spacing w:after="0" w:line="240" w:lineRule="auto"/>
      </w:pPr>
    </w:p>
    <w:p xmlns:w="http://schemas.openxmlformats.org/wordprocessingml/2006/main" w14:paraId="7596C9A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活动检查点文件对数</w:t>
      </w:r>
    </w:p>
    <w:p xmlns:w="http://schemas.openxmlformats.org/wordprocessingml/2006/main" w14:paraId="34C384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内存优化数据文件组中活动检查点文件对的数量。</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BC974D5" w14:textId="77777777" w:rsidTr="00A37FFA">
        <w:trPr>
          <w:trHeight w:val="54"/>
        </w:trPr>
        <w:tc>
          <w:tcPr>
            <w:tcW w:w="54" w:type="dxa"/>
          </w:tcPr>
          <w:p w14:paraId="4BADEC52" w14:textId="77777777" w:rsidR="00A37FFA" w:rsidRDefault="00A37FFA" w:rsidP="00A37FFA">
            <w:pPr>
              <w:pStyle w:val="EmptyCellLayoutStyle"/>
              <w:spacing w:after="0" w:line="240" w:lineRule="auto"/>
            </w:pPr>
          </w:p>
        </w:tc>
        <w:tc>
          <w:tcPr>
            <w:tcW w:w="10395" w:type="dxa"/>
          </w:tcPr>
          <w:p w14:paraId="6A4FDA75" w14:textId="77777777" w:rsidR="00A37FFA" w:rsidRDefault="00A37FFA" w:rsidP="00A37FFA">
            <w:pPr>
              <w:pStyle w:val="EmptyCellLayoutStyle"/>
              <w:spacing w:after="0" w:line="240" w:lineRule="auto"/>
            </w:pPr>
          </w:p>
        </w:tc>
        <w:tc>
          <w:tcPr>
            <w:tcW w:w="149" w:type="dxa"/>
          </w:tcPr>
          <w:p w14:paraId="147C9E16" w14:textId="77777777" w:rsidR="00A37FFA" w:rsidRDefault="00A37FFA" w:rsidP="00A37FFA">
            <w:pPr>
              <w:pStyle w:val="EmptyCellLayoutStyle"/>
              <w:spacing w:after="0" w:line="240" w:lineRule="auto"/>
            </w:pPr>
          </w:p>
        </w:tc>
      </w:tr>
      <w:tr w:rsidR="00A37FFA" w14:paraId="0DF41F3E" w14:textId="77777777" w:rsidTr="00A37FFA">
        <w:tc>
          <w:tcPr>
            <w:tcW w:w="54" w:type="dxa"/>
          </w:tcPr>
          <w:p w14:paraId="4A93C3C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16C698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C99B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66308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FE4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DEDD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550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301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CD9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D66B8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D175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443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75DD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94210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63D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D3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DBF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2B497A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F2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A41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3E351" w14:textId="77777777" w:rsidR="00A37FFA" w:rsidRDefault="00A37FFA" w:rsidP="00A37FFA">
                  <w:pPr>
                    <w:spacing w:after="0" w:line="240" w:lineRule="auto"/>
                  </w:pPr>
                </w:p>
              </w:tc>
            </w:tr>
            <w:tr w:rsidR="00A37FFA" w14:paraId="3A3A74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E9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C26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F01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441BCD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2B7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A5C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C8D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38F63961" w14:textId="77777777" w:rsidR="00A37FFA" w:rsidRDefault="00A37FFA" w:rsidP="00A37FFA">
            <w:pPr>
              <w:spacing w:after="0" w:line="240" w:lineRule="auto"/>
            </w:pPr>
          </w:p>
        </w:tc>
        <w:tc>
          <w:tcPr>
            <w:tcW w:w="149" w:type="dxa"/>
          </w:tcPr>
          <w:p w14:paraId="59041DB2" w14:textId="77777777" w:rsidR="00A37FFA" w:rsidRDefault="00A37FFA" w:rsidP="00A37FFA">
            <w:pPr>
              <w:pStyle w:val="EmptyCellLayoutStyle"/>
              <w:spacing w:after="0" w:line="240" w:lineRule="auto"/>
            </w:pPr>
          </w:p>
        </w:tc>
      </w:tr>
      <w:tr w:rsidR="00A37FFA" w14:paraId="6F628980" w14:textId="77777777" w:rsidTr="00A37FFA">
        <w:trPr>
          <w:trHeight w:val="80"/>
        </w:trPr>
        <w:tc>
          <w:tcPr>
            <w:tcW w:w="54" w:type="dxa"/>
          </w:tcPr>
          <w:p w14:paraId="695F3E60" w14:textId="77777777" w:rsidR="00A37FFA" w:rsidRDefault="00A37FFA" w:rsidP="00A37FFA">
            <w:pPr>
              <w:pStyle w:val="EmptyCellLayoutStyle"/>
              <w:spacing w:after="0" w:line="240" w:lineRule="auto"/>
            </w:pPr>
          </w:p>
        </w:tc>
        <w:tc>
          <w:tcPr>
            <w:tcW w:w="10395" w:type="dxa"/>
          </w:tcPr>
          <w:p w14:paraId="05E8D334" w14:textId="77777777" w:rsidR="00A37FFA" w:rsidRDefault="00A37FFA" w:rsidP="00A37FFA">
            <w:pPr>
              <w:pStyle w:val="EmptyCellLayoutStyle"/>
              <w:spacing w:after="0" w:line="240" w:lineRule="auto"/>
            </w:pPr>
          </w:p>
        </w:tc>
        <w:tc>
          <w:tcPr>
            <w:tcW w:w="149" w:type="dxa"/>
          </w:tcPr>
          <w:p w14:paraId="4FFB1BB3" w14:textId="77777777" w:rsidR="00A37FFA" w:rsidRDefault="00A37FFA" w:rsidP="00A37FFA">
            <w:pPr>
              <w:pStyle w:val="EmptyCellLayoutStyle"/>
              <w:spacing w:after="0" w:line="240" w:lineRule="auto"/>
            </w:pPr>
          </w:p>
        </w:tc>
      </w:tr>
    </w:tbl>
    <w:p xmlns:w="http://schemas.openxmlformats.org/wordprocessingml/2006/main" w14:paraId="3241EDC9" w14:textId="77777777" w:rsidR="00A37FFA" w:rsidRDefault="00A37FFA" w:rsidP="00A37FFA">
      <w:pPr>
        <w:spacing w:after="0" w:line="240" w:lineRule="auto"/>
      </w:pPr>
    </w:p>
    <w:p xmlns:w="http://schemas.openxmlformats.org/wordprocessingml/2006/main" w14:paraId="264BFC48"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默认资源池</w:t>
      </w:r>
    </w:p>
    <w:p xmlns:w="http://schemas.openxmlformats.org/wordprocessingml/2006/main" w14:paraId="4C1A1B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默认资源池。</w:t>
      </w:r>
    </w:p>
    <w:p xmlns:w="http://schemas.openxmlformats.org/wordprocessingml/2006/main" w14:paraId="20AADE19"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默认资源池 - 发现</w:t>
      </w:r>
    </w:p>
    <w:p xmlns:w="http://schemas.openxmlformats.org/wordprocessingml/2006/main" w14:paraId="56173A8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管理内存优化数据资源的数据库引擎资源池</w:t>
      </w:r>
    </w:p>
    <w:p xmlns:w="http://schemas.openxmlformats.org/wordprocessingml/2006/main" w14:paraId="542C1D0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管理目标 SQL Server 数据库的内存优化数据资源的资源池以及资源池和数据库之间的关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ED1A03" w14:textId="77777777" w:rsidTr="00A37FFA">
        <w:trPr>
          <w:trHeight w:val="54"/>
        </w:trPr>
        <w:tc>
          <w:tcPr>
            <w:tcW w:w="54" w:type="dxa"/>
          </w:tcPr>
          <w:p w14:paraId="3B62C89F" w14:textId="77777777" w:rsidR="00A37FFA" w:rsidRDefault="00A37FFA" w:rsidP="00A37FFA">
            <w:pPr>
              <w:pStyle w:val="EmptyCellLayoutStyle"/>
              <w:spacing w:after="0" w:line="240" w:lineRule="auto"/>
            </w:pPr>
          </w:p>
        </w:tc>
        <w:tc>
          <w:tcPr>
            <w:tcW w:w="10395" w:type="dxa"/>
          </w:tcPr>
          <w:p w14:paraId="57B75A3F" w14:textId="77777777" w:rsidR="00A37FFA" w:rsidRDefault="00A37FFA" w:rsidP="00A37FFA">
            <w:pPr>
              <w:pStyle w:val="EmptyCellLayoutStyle"/>
              <w:spacing w:after="0" w:line="240" w:lineRule="auto"/>
            </w:pPr>
          </w:p>
        </w:tc>
        <w:tc>
          <w:tcPr>
            <w:tcW w:w="149" w:type="dxa"/>
          </w:tcPr>
          <w:p w14:paraId="300DFE9A" w14:textId="77777777" w:rsidR="00A37FFA" w:rsidRDefault="00A37FFA" w:rsidP="00A37FFA">
            <w:pPr>
              <w:pStyle w:val="EmptyCellLayoutStyle"/>
              <w:spacing w:after="0" w:line="240" w:lineRule="auto"/>
            </w:pPr>
          </w:p>
        </w:tc>
      </w:tr>
      <w:tr w:rsidR="00A37FFA" w14:paraId="63BBA213" w14:textId="77777777" w:rsidTr="00A37FFA">
        <w:tc>
          <w:tcPr>
            <w:tcW w:w="54" w:type="dxa"/>
          </w:tcPr>
          <w:p w14:paraId="5A0BA4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4309A4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A650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380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00DD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1B8324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B31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016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23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38F783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B92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56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A8F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5E041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3AC9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142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D976" w14:textId="77777777" w:rsidR="00A37FFA" w:rsidRDefault="00A37FFA" w:rsidP="00A37FFA">
                  <w:pPr>
                    <w:spacing w:after="0" w:line="240" w:lineRule="auto"/>
                  </w:pPr>
                </w:p>
              </w:tc>
            </w:tr>
            <w:tr w:rsidR="00A37FFA" w14:paraId="56E03BC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02A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2B5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A78D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73635813" w14:textId="77777777" w:rsidR="00A37FFA" w:rsidRDefault="00A37FFA" w:rsidP="00A37FFA">
            <w:pPr>
              <w:spacing w:after="0" w:line="240" w:lineRule="auto"/>
            </w:pPr>
          </w:p>
        </w:tc>
        <w:tc>
          <w:tcPr>
            <w:tcW w:w="149" w:type="dxa"/>
          </w:tcPr>
          <w:p w14:paraId="4536D5FA" w14:textId="77777777" w:rsidR="00A37FFA" w:rsidRDefault="00A37FFA" w:rsidP="00A37FFA">
            <w:pPr>
              <w:pStyle w:val="EmptyCellLayoutStyle"/>
              <w:spacing w:after="0" w:line="240" w:lineRule="auto"/>
            </w:pPr>
          </w:p>
        </w:tc>
      </w:tr>
      <w:tr w:rsidR="00A37FFA" w14:paraId="0FFC5BEC" w14:textId="77777777" w:rsidTr="00A37FFA">
        <w:trPr>
          <w:trHeight w:val="80"/>
        </w:trPr>
        <w:tc>
          <w:tcPr>
            <w:tcW w:w="54" w:type="dxa"/>
          </w:tcPr>
          <w:p w14:paraId="30458CF8" w14:textId="77777777" w:rsidR="00A37FFA" w:rsidRDefault="00A37FFA" w:rsidP="00A37FFA">
            <w:pPr>
              <w:pStyle w:val="EmptyCellLayoutStyle"/>
              <w:spacing w:after="0" w:line="240" w:lineRule="auto"/>
            </w:pPr>
          </w:p>
        </w:tc>
        <w:tc>
          <w:tcPr>
            <w:tcW w:w="10395" w:type="dxa"/>
          </w:tcPr>
          <w:p w14:paraId="773DC64E" w14:textId="77777777" w:rsidR="00A37FFA" w:rsidRDefault="00A37FFA" w:rsidP="00A37FFA">
            <w:pPr>
              <w:pStyle w:val="EmptyCellLayoutStyle"/>
              <w:spacing w:after="0" w:line="240" w:lineRule="auto"/>
            </w:pPr>
          </w:p>
        </w:tc>
        <w:tc>
          <w:tcPr>
            <w:tcW w:w="149" w:type="dxa"/>
          </w:tcPr>
          <w:p w14:paraId="17ED91BA" w14:textId="77777777" w:rsidR="00A37FFA" w:rsidRDefault="00A37FFA" w:rsidP="00A37FFA">
            <w:pPr>
              <w:pStyle w:val="EmptyCellLayoutStyle"/>
              <w:spacing w:after="0" w:line="240" w:lineRule="auto"/>
            </w:pPr>
          </w:p>
        </w:tc>
      </w:tr>
    </w:tbl>
    <w:p xmlns:w="http://schemas.openxmlformats.org/wordprocessingml/2006/main" w14:paraId="5F5F2DEC" w14:textId="77777777" w:rsidR="00A37FFA" w:rsidRDefault="00A37FFA" w:rsidP="00A37FFA">
      <w:pPr>
        <w:spacing w:after="0" w:line="240" w:lineRule="auto"/>
      </w:pPr>
    </w:p>
    <w:p xmlns:w="http://schemas.openxmlformats.org/wordprocessingml/2006/main" w14:paraId="6171919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引擎资源池</w:t>
      </w:r>
    </w:p>
    <w:p xmlns:w="http://schemas.openxmlformats.org/wordprocessingml/2006/main" w14:paraId="5CEC67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6322988" w14:textId="77777777" w:rsidTr="00A37FFA">
        <w:trPr>
          <w:trHeight w:val="54"/>
        </w:trPr>
        <w:tc>
          <w:tcPr>
            <w:tcW w:w="54" w:type="dxa"/>
          </w:tcPr>
          <w:p w14:paraId="744261C2" w14:textId="77777777" w:rsidR="00A37FFA" w:rsidRDefault="00A37FFA" w:rsidP="00A37FFA">
            <w:pPr>
              <w:pStyle w:val="EmptyCellLayoutStyle"/>
              <w:spacing w:after="0" w:line="240" w:lineRule="auto"/>
            </w:pPr>
          </w:p>
        </w:tc>
        <w:tc>
          <w:tcPr>
            <w:tcW w:w="10395" w:type="dxa"/>
          </w:tcPr>
          <w:p w14:paraId="31AD4950" w14:textId="77777777" w:rsidR="00A37FFA" w:rsidRDefault="00A37FFA" w:rsidP="00A37FFA">
            <w:pPr>
              <w:pStyle w:val="EmptyCellLayoutStyle"/>
              <w:spacing w:after="0" w:line="240" w:lineRule="auto"/>
            </w:pPr>
          </w:p>
        </w:tc>
        <w:tc>
          <w:tcPr>
            <w:tcW w:w="149" w:type="dxa"/>
          </w:tcPr>
          <w:p w14:paraId="5FE24306" w14:textId="77777777" w:rsidR="00A37FFA" w:rsidRDefault="00A37FFA" w:rsidP="00A37FFA">
            <w:pPr>
              <w:pStyle w:val="EmptyCellLayoutStyle"/>
              <w:spacing w:after="0" w:line="240" w:lineRule="auto"/>
            </w:pPr>
          </w:p>
        </w:tc>
      </w:tr>
      <w:tr w:rsidR="00A37FFA" w14:paraId="66BED491" w14:textId="77777777" w:rsidTr="00A37FFA">
        <w:tc>
          <w:tcPr>
            <w:tcW w:w="54" w:type="dxa"/>
          </w:tcPr>
          <w:p w14:paraId="4D6FEC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27B37EA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27B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3F8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CBE8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8982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F7D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347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ECF0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8DF161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E1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7EB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1A6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0AF2A05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F2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A9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AB2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54B400D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D7CF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F46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5F1A5" w14:textId="77777777" w:rsidR="00A37FFA" w:rsidRDefault="00A37FFA" w:rsidP="00A37FFA">
                  <w:pPr>
                    <w:spacing w:after="0" w:line="240" w:lineRule="auto"/>
                  </w:pPr>
                </w:p>
              </w:tc>
            </w:tr>
            <w:tr w:rsidR="00A37FFA" w14:paraId="75ED26C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1E1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1BC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28A9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25F5D805" w14:textId="77777777" w:rsidR="00A37FFA" w:rsidRDefault="00A37FFA" w:rsidP="00A37FFA">
            <w:pPr>
              <w:spacing w:after="0" w:line="240" w:lineRule="auto"/>
            </w:pPr>
          </w:p>
        </w:tc>
        <w:tc>
          <w:tcPr>
            <w:tcW w:w="149" w:type="dxa"/>
          </w:tcPr>
          <w:p w14:paraId="636CF9FA" w14:textId="77777777" w:rsidR="00A37FFA" w:rsidRDefault="00A37FFA" w:rsidP="00A37FFA">
            <w:pPr>
              <w:pStyle w:val="EmptyCellLayoutStyle"/>
              <w:spacing w:after="0" w:line="240" w:lineRule="auto"/>
            </w:pPr>
          </w:p>
        </w:tc>
      </w:tr>
      <w:tr w:rsidR="00A37FFA" w14:paraId="4C42171A" w14:textId="77777777" w:rsidTr="00A37FFA">
        <w:trPr>
          <w:trHeight w:val="80"/>
        </w:trPr>
        <w:tc>
          <w:tcPr>
            <w:tcW w:w="54" w:type="dxa"/>
          </w:tcPr>
          <w:p w14:paraId="41EDBC55" w14:textId="77777777" w:rsidR="00A37FFA" w:rsidRDefault="00A37FFA" w:rsidP="00A37FFA">
            <w:pPr>
              <w:pStyle w:val="EmptyCellLayoutStyle"/>
              <w:spacing w:after="0" w:line="240" w:lineRule="auto"/>
            </w:pPr>
          </w:p>
        </w:tc>
        <w:tc>
          <w:tcPr>
            <w:tcW w:w="10395" w:type="dxa"/>
          </w:tcPr>
          <w:p w14:paraId="585ED3CE" w14:textId="77777777" w:rsidR="00A37FFA" w:rsidRDefault="00A37FFA" w:rsidP="00A37FFA">
            <w:pPr>
              <w:pStyle w:val="EmptyCellLayoutStyle"/>
              <w:spacing w:after="0" w:line="240" w:lineRule="auto"/>
            </w:pPr>
          </w:p>
        </w:tc>
        <w:tc>
          <w:tcPr>
            <w:tcW w:w="149" w:type="dxa"/>
          </w:tcPr>
          <w:p w14:paraId="48F07840" w14:textId="77777777" w:rsidR="00A37FFA" w:rsidRDefault="00A37FFA" w:rsidP="00A37FFA">
            <w:pPr>
              <w:pStyle w:val="EmptyCellLayoutStyle"/>
              <w:spacing w:after="0" w:line="240" w:lineRule="auto"/>
            </w:pPr>
          </w:p>
        </w:tc>
      </w:tr>
    </w:tbl>
    <w:p xmlns:w="http://schemas.openxmlformats.org/wordprocessingml/2006/main" w14:paraId="1E7D10D9" w14:textId="77777777" w:rsidR="00A37FFA" w:rsidRDefault="00A37FFA" w:rsidP="00A37FFA">
      <w:pPr>
        <w:spacing w:after="0" w:line="240" w:lineRule="auto"/>
      </w:pPr>
    </w:p>
    <w:p xmlns:w="http://schemas.openxmlformats.org/wordprocessingml/2006/main" w14:paraId="3EFC047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Windows 可用性副本组</w:t>
      </w:r>
    </w:p>
    <w:p xmlns:w="http://schemas.openxmlformats.org/wordprocessingml/2006/main" w14:paraId="6544F6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可用性副本组。</w:t>
      </w:r>
    </w:p>
    <w:p xmlns:w="http://schemas.openxmlformats.org/wordprocessingml/2006/main" w14:paraId="21C34D7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Windows 可用性副本组 - 发现</w:t>
      </w:r>
    </w:p>
    <w:p xmlns:w="http://schemas.openxmlformats.org/wordprocessingml/2006/main" w14:paraId="5C8022C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填充 Windows 可用性副本组</w:t>
      </w:r>
    </w:p>
    <w:p xmlns:w="http://schemas.openxmlformats.org/wordprocessingml/2006/main" w14:paraId="3AC3F8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填充 Windows 可用性副本组。</w:t>
      </w:r>
    </w:p>
    <w:p xmlns:w="http://schemas.openxmlformats.org/wordprocessingml/2006/main" w14:paraId="0B1C55EB" w14:textId="77777777" w:rsidR="00A37FFA" w:rsidRDefault="00A37FFA" w:rsidP="00A37FFA">
      <w:pPr>
        <w:spacing w:after="0" w:line="240" w:lineRule="auto"/>
      </w:pPr>
    </w:p>
    <w:p xmlns:w="http://schemas.openxmlformats.org/wordprocessingml/2006/main" w14:paraId="5918C01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Windows 数据库副本组</w:t>
      </w:r>
    </w:p>
    <w:p xmlns:w="http://schemas.openxmlformats.org/wordprocessingml/2006/main" w14:paraId="258DC9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数据库副本组。</w:t>
      </w:r>
    </w:p>
    <w:p xmlns:w="http://schemas.openxmlformats.org/wordprocessingml/2006/main" w14:paraId="4B83DE6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Windows 数据库副本组 - 发现</w:t>
      </w:r>
    </w:p>
    <w:p xmlns:w="http://schemas.openxmlformats.org/wordprocessingml/2006/main" w14:paraId="1CF88F0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填充 Windows 数据库副本组</w:t>
      </w:r>
    </w:p>
    <w:p xmlns:w="http://schemas.openxmlformats.org/wordprocessingml/2006/main" w14:paraId="0692F4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填充 Windows 数据库副本组。</w:t>
      </w:r>
    </w:p>
    <w:p xmlns:w="http://schemas.openxmlformats.org/wordprocessingml/2006/main" w14:paraId="4ECB0096" w14:textId="77777777" w:rsidR="00A37FFA" w:rsidRDefault="00A37FFA" w:rsidP="00A37FFA">
      <w:pPr>
        <w:spacing w:after="0" w:line="240" w:lineRule="auto"/>
      </w:pPr>
    </w:p>
    <w:p xmlns:w="http://schemas.openxmlformats.org/wordprocessingml/2006/main" w14:paraId="5CE2683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内部资源池</w:t>
      </w:r>
    </w:p>
    <w:p xmlns:w="http://schemas.openxmlformats.org/wordprocessingml/2006/main" w14:paraId="74C3D0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内部资源池。</w:t>
      </w:r>
    </w:p>
    <w:p xmlns:w="http://schemas.openxmlformats.org/wordprocessingml/2006/main" w14:paraId="171A21A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内部资源池 - 发现</w:t>
      </w:r>
    </w:p>
    <w:p xmlns:w="http://schemas.openxmlformats.org/wordprocessingml/2006/main" w14:paraId="60894F2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引擎资源池</w:t>
      </w:r>
    </w:p>
    <w:p xmlns:w="http://schemas.openxmlformats.org/wordprocessingml/2006/main" w14:paraId="0EAE0B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350CEC1F" w14:textId="77777777" w:rsidTr="00A37FFA">
        <w:trPr>
          <w:trHeight w:val="54"/>
        </w:trPr>
        <w:tc>
          <w:tcPr>
            <w:tcW w:w="54" w:type="dxa"/>
          </w:tcPr>
          <w:p w14:paraId="460089AF" w14:textId="77777777" w:rsidR="00A37FFA" w:rsidRDefault="00A37FFA" w:rsidP="00A37FFA">
            <w:pPr>
              <w:pStyle w:val="EmptyCellLayoutStyle"/>
              <w:spacing w:after="0" w:line="240" w:lineRule="auto"/>
            </w:pPr>
          </w:p>
        </w:tc>
        <w:tc>
          <w:tcPr>
            <w:tcW w:w="10395" w:type="dxa"/>
          </w:tcPr>
          <w:p w14:paraId="1DAEDDE3" w14:textId="77777777" w:rsidR="00A37FFA" w:rsidRDefault="00A37FFA" w:rsidP="00A37FFA">
            <w:pPr>
              <w:pStyle w:val="EmptyCellLayoutStyle"/>
              <w:spacing w:after="0" w:line="240" w:lineRule="auto"/>
            </w:pPr>
          </w:p>
        </w:tc>
        <w:tc>
          <w:tcPr>
            <w:tcW w:w="149" w:type="dxa"/>
          </w:tcPr>
          <w:p w14:paraId="588302BD" w14:textId="77777777" w:rsidR="00A37FFA" w:rsidRDefault="00A37FFA" w:rsidP="00A37FFA">
            <w:pPr>
              <w:pStyle w:val="EmptyCellLayoutStyle"/>
              <w:spacing w:after="0" w:line="240" w:lineRule="auto"/>
            </w:pPr>
          </w:p>
        </w:tc>
      </w:tr>
      <w:tr w:rsidR="00A37FFA" w14:paraId="42C10615" w14:textId="77777777" w:rsidTr="00A37FFA">
        <w:tc>
          <w:tcPr>
            <w:tcW w:w="54" w:type="dxa"/>
          </w:tcPr>
          <w:p w14:paraId="4BCB247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5488F37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30D2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5D3B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B915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2BC8F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1D6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83F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B0D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B76A0A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A289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4EA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8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23EE09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EBB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889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303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908C9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E3D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347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9373C" w14:textId="77777777" w:rsidR="00A37FFA" w:rsidRDefault="00A37FFA" w:rsidP="00A37FFA">
                  <w:pPr>
                    <w:spacing w:after="0" w:line="240" w:lineRule="auto"/>
                  </w:pPr>
                </w:p>
              </w:tc>
            </w:tr>
            <w:tr w:rsidR="00A37FFA" w14:paraId="59220F1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29B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93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2FC84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0AAB0A3B" w14:textId="77777777" w:rsidR="00A37FFA" w:rsidRDefault="00A37FFA" w:rsidP="00A37FFA">
            <w:pPr>
              <w:spacing w:after="0" w:line="240" w:lineRule="auto"/>
            </w:pPr>
          </w:p>
        </w:tc>
        <w:tc>
          <w:tcPr>
            <w:tcW w:w="149" w:type="dxa"/>
          </w:tcPr>
          <w:p w14:paraId="5EB43779" w14:textId="77777777" w:rsidR="00A37FFA" w:rsidRDefault="00A37FFA" w:rsidP="00A37FFA">
            <w:pPr>
              <w:pStyle w:val="EmptyCellLayoutStyle"/>
              <w:spacing w:after="0" w:line="240" w:lineRule="auto"/>
            </w:pPr>
          </w:p>
        </w:tc>
      </w:tr>
      <w:tr w:rsidR="00A37FFA" w14:paraId="6AD59585" w14:textId="77777777" w:rsidTr="00A37FFA">
        <w:trPr>
          <w:trHeight w:val="80"/>
        </w:trPr>
        <w:tc>
          <w:tcPr>
            <w:tcW w:w="54" w:type="dxa"/>
          </w:tcPr>
          <w:p w14:paraId="02132767" w14:textId="77777777" w:rsidR="00A37FFA" w:rsidRDefault="00A37FFA" w:rsidP="00A37FFA">
            <w:pPr>
              <w:pStyle w:val="EmptyCellLayoutStyle"/>
              <w:spacing w:after="0" w:line="240" w:lineRule="auto"/>
            </w:pPr>
          </w:p>
        </w:tc>
        <w:tc>
          <w:tcPr>
            <w:tcW w:w="10395" w:type="dxa"/>
          </w:tcPr>
          <w:p w14:paraId="33DB50BE" w14:textId="77777777" w:rsidR="00A37FFA" w:rsidRDefault="00A37FFA" w:rsidP="00A37FFA">
            <w:pPr>
              <w:pStyle w:val="EmptyCellLayoutStyle"/>
              <w:spacing w:after="0" w:line="240" w:lineRule="auto"/>
            </w:pPr>
          </w:p>
        </w:tc>
        <w:tc>
          <w:tcPr>
            <w:tcW w:w="149" w:type="dxa"/>
          </w:tcPr>
          <w:p w14:paraId="7FB556F3" w14:textId="77777777" w:rsidR="00A37FFA" w:rsidRDefault="00A37FFA" w:rsidP="00A37FFA">
            <w:pPr>
              <w:pStyle w:val="EmptyCellLayoutStyle"/>
              <w:spacing w:after="0" w:line="240" w:lineRule="auto"/>
            </w:pPr>
          </w:p>
        </w:tc>
      </w:tr>
    </w:tbl>
    <w:p xmlns:w="http://schemas.openxmlformats.org/wordprocessingml/2006/main" w14:paraId="1ED6093A" w14:textId="77777777" w:rsidR="00A37FFA" w:rsidRDefault="00A37FFA" w:rsidP="00A37FFA">
      <w:pPr>
        <w:spacing w:after="0" w:line="240" w:lineRule="auto"/>
      </w:pPr>
    </w:p>
    <w:p xmlns:w="http://schemas.openxmlformats.org/wordprocessingml/2006/main" w14:paraId="142CBDEE"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本地数据库</w:t>
      </w:r>
    </w:p>
    <w:p xmlns:w="http://schemas.openxmlformats.org/wordprocessingml/2006/main" w14:paraId="137F0E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本地数据库。</w:t>
      </w:r>
    </w:p>
    <w:p xmlns:w="http://schemas.openxmlformats.org/wordprocessingml/2006/main" w14:paraId="0C568A0F"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数据库 - 单元监视器</w:t>
      </w:r>
    </w:p>
    <w:p xmlns:w="http://schemas.openxmlformats.org/wordprocessingml/2006/main" w14:paraId="6EFB227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Windows 服务</w:t>
      </w:r>
    </w:p>
    <w:p xmlns:w="http://schemas.openxmlformats.org/wordprocessingml/2006/main" w14:paraId="3366E2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本地 SQL Server 数据库引擎服务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8DBFEB0" w14:textId="77777777" w:rsidTr="00A37FFA">
        <w:trPr>
          <w:trHeight w:val="54"/>
        </w:trPr>
        <w:tc>
          <w:tcPr>
            <w:tcW w:w="54" w:type="dxa"/>
          </w:tcPr>
          <w:p w14:paraId="0D06D23F" w14:textId="77777777" w:rsidR="00A37FFA" w:rsidRDefault="00A37FFA" w:rsidP="00A37FFA">
            <w:pPr>
              <w:pStyle w:val="EmptyCellLayoutStyle"/>
              <w:spacing w:after="0" w:line="240" w:lineRule="auto"/>
            </w:pPr>
          </w:p>
        </w:tc>
        <w:tc>
          <w:tcPr>
            <w:tcW w:w="10395" w:type="dxa"/>
          </w:tcPr>
          <w:p w14:paraId="59BC60CD" w14:textId="77777777" w:rsidR="00A37FFA" w:rsidRDefault="00A37FFA" w:rsidP="00A37FFA">
            <w:pPr>
              <w:pStyle w:val="EmptyCellLayoutStyle"/>
              <w:spacing w:after="0" w:line="240" w:lineRule="auto"/>
            </w:pPr>
          </w:p>
        </w:tc>
        <w:tc>
          <w:tcPr>
            <w:tcW w:w="149" w:type="dxa"/>
          </w:tcPr>
          <w:p w14:paraId="2ADA6EDE" w14:textId="77777777" w:rsidR="00A37FFA" w:rsidRDefault="00A37FFA" w:rsidP="00A37FFA">
            <w:pPr>
              <w:pStyle w:val="EmptyCellLayoutStyle"/>
              <w:spacing w:after="0" w:line="240" w:lineRule="auto"/>
            </w:pPr>
          </w:p>
        </w:tc>
      </w:tr>
      <w:tr w:rsidR="00A37FFA" w14:paraId="514682F6" w14:textId="77777777" w:rsidTr="00A37FFA">
        <w:tc>
          <w:tcPr>
            <w:tcW w:w="54" w:type="dxa"/>
          </w:tcPr>
          <w:p w14:paraId="4AC656B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5DDEAAF4"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F98DD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C31F0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8A835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506F9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12B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1BD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F51C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31C6D3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503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B53F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24E8D" w14:textId="77777777" w:rsidR="00A37FFA" w:rsidRDefault="00A37FFA" w:rsidP="00A37FFA">
                  <w:pPr>
                    <w:spacing w:after="0" w:line="240" w:lineRule="auto"/>
                  </w:pPr>
                  <w:r>
                    <w:rPr>
                      <w:rFonts w:eastAsia="Arial"/>
                      <w:color w:val="000000"/>
                      <w:lang w:eastAsia="zh-cn" w:bidi="zh-cn" w:val="zh-cn"/>
                    </w:rPr>
                    <w:t xml:space="preserve">False</w:t>
                  </w:r>
                </w:p>
              </w:tc>
            </w:tr>
            <w:tr w:rsidR="00A37FFA" w14:paraId="38988F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73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76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B8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r w:rsidR="00A37FFA" w14:paraId="395070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CDDD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A46F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617EF5" w14:textId="77777777" w:rsidR="00A37FFA" w:rsidRDefault="00A37FFA" w:rsidP="00A37FFA">
                  <w:pPr>
                    <w:spacing w:after="0" w:line="240" w:lineRule="auto"/>
                  </w:pPr>
                </w:p>
              </w:tc>
            </w:tr>
          </w:tbl>
          <w:p w14:paraId="5DF4A20A" w14:textId="77777777" w:rsidR="00A37FFA" w:rsidRDefault="00A37FFA" w:rsidP="00A37FFA">
            <w:pPr>
              <w:spacing w:after="0" w:line="240" w:lineRule="auto"/>
            </w:pPr>
          </w:p>
        </w:tc>
        <w:tc>
          <w:tcPr>
            <w:tcW w:w="149" w:type="dxa"/>
          </w:tcPr>
          <w:p w14:paraId="0CF94130" w14:textId="77777777" w:rsidR="00A37FFA" w:rsidRDefault="00A37FFA" w:rsidP="00A37FFA">
            <w:pPr>
              <w:pStyle w:val="EmptyCellLayoutStyle"/>
              <w:spacing w:after="0" w:line="240" w:lineRule="auto"/>
            </w:pPr>
          </w:p>
        </w:tc>
      </w:tr>
      <w:tr w:rsidR="00A37FFA" w14:paraId="58354BE7" w14:textId="77777777" w:rsidTr="00A37FFA">
        <w:trPr>
          <w:trHeight w:val="80"/>
        </w:trPr>
        <w:tc>
          <w:tcPr>
            <w:tcW w:w="54" w:type="dxa"/>
          </w:tcPr>
          <w:p w14:paraId="191AFDDF" w14:textId="77777777" w:rsidR="00A37FFA" w:rsidRDefault="00A37FFA" w:rsidP="00A37FFA">
            <w:pPr>
              <w:pStyle w:val="EmptyCellLayoutStyle"/>
              <w:spacing w:after="0" w:line="240" w:lineRule="auto"/>
            </w:pPr>
          </w:p>
        </w:tc>
        <w:tc>
          <w:tcPr>
            <w:tcW w:w="10395" w:type="dxa"/>
          </w:tcPr>
          <w:p w14:paraId="3B8A1A12" w14:textId="77777777" w:rsidR="00A37FFA" w:rsidRDefault="00A37FFA" w:rsidP="00A37FFA">
            <w:pPr>
              <w:pStyle w:val="EmptyCellLayoutStyle"/>
              <w:spacing w:after="0" w:line="240" w:lineRule="auto"/>
            </w:pPr>
          </w:p>
        </w:tc>
        <w:tc>
          <w:tcPr>
            <w:tcW w:w="149" w:type="dxa"/>
          </w:tcPr>
          <w:p w14:paraId="3C16F802" w14:textId="77777777" w:rsidR="00A37FFA" w:rsidRDefault="00A37FFA" w:rsidP="00A37FFA">
            <w:pPr>
              <w:pStyle w:val="EmptyCellLayoutStyle"/>
              <w:spacing w:after="0" w:line="240" w:lineRule="auto"/>
            </w:pPr>
          </w:p>
        </w:tc>
      </w:tr>
    </w:tbl>
    <w:p xmlns:w="http://schemas.openxmlformats.org/wordprocessingml/2006/main" w14:paraId="0FADBB55" w14:textId="77777777" w:rsidR="00A37FFA" w:rsidRDefault="00A37FFA" w:rsidP="00A37FFA">
      <w:pPr>
        <w:spacing w:after="0" w:line="240" w:lineRule="auto"/>
      </w:pPr>
    </w:p>
    <w:p xmlns:w="http://schemas.openxmlformats.org/wordprocessingml/2006/main" w14:paraId="16F85A43"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本地数据库引擎</w:t>
      </w:r>
    </w:p>
    <w:p xmlns:w="http://schemas.openxmlformats.org/wordprocessingml/2006/main" w14:paraId="50AB8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本地 MSSQL 数据库引擎安装。数据库引擎承载数据库和其他 SQL Server 组件。</w:t>
      </w:r>
    </w:p>
    <w:p xmlns:w="http://schemas.openxmlformats.org/wordprocessingml/2006/main" w14:paraId="5E6E79C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数据库引擎 - 发现</w:t>
      </w:r>
    </w:p>
    <w:p xmlns:w="http://schemas.openxmlformats.org/wordprocessingml/2006/main" w14:paraId="4F41E29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本地 SQL Server 数据库引擎</w:t>
      </w:r>
    </w:p>
    <w:p xmlns:w="http://schemas.openxmlformats.org/wordprocessingml/2006/main" w14:paraId="2D9E8F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的本地 SQL Server 数据库引擎。</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A97A68" w14:textId="77777777" w:rsidTr="00A37FFA">
        <w:trPr>
          <w:trHeight w:val="54"/>
        </w:trPr>
        <w:tc>
          <w:tcPr>
            <w:tcW w:w="54" w:type="dxa"/>
          </w:tcPr>
          <w:p w14:paraId="37034A9D" w14:textId="77777777" w:rsidR="00A37FFA" w:rsidRDefault="00A37FFA" w:rsidP="00A37FFA">
            <w:pPr>
              <w:pStyle w:val="EmptyCellLayoutStyle"/>
              <w:spacing w:after="0" w:line="240" w:lineRule="auto"/>
            </w:pPr>
          </w:p>
        </w:tc>
        <w:tc>
          <w:tcPr>
            <w:tcW w:w="10395" w:type="dxa"/>
          </w:tcPr>
          <w:p w14:paraId="14523DA2" w14:textId="77777777" w:rsidR="00A37FFA" w:rsidRDefault="00A37FFA" w:rsidP="00A37FFA">
            <w:pPr>
              <w:pStyle w:val="EmptyCellLayoutStyle"/>
              <w:spacing w:after="0" w:line="240" w:lineRule="auto"/>
            </w:pPr>
          </w:p>
        </w:tc>
        <w:tc>
          <w:tcPr>
            <w:tcW w:w="149" w:type="dxa"/>
          </w:tcPr>
          <w:p w14:paraId="3213261A" w14:textId="77777777" w:rsidR="00A37FFA" w:rsidRDefault="00A37FFA" w:rsidP="00A37FFA">
            <w:pPr>
              <w:pStyle w:val="EmptyCellLayoutStyle"/>
              <w:spacing w:after="0" w:line="240" w:lineRule="auto"/>
            </w:pPr>
          </w:p>
        </w:tc>
      </w:tr>
      <w:tr w:rsidR="00A37FFA" w14:paraId="435CB728" w14:textId="77777777" w:rsidTr="00A37FFA">
        <w:tc>
          <w:tcPr>
            <w:tcW w:w="54" w:type="dxa"/>
          </w:tcPr>
          <w:p w14:paraId="37C99BC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10981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6A23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EA12E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5055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151618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CFD7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12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10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F7B2F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6EB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B0D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303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313B3A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F86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混合监视</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EAD6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应在混合模式下监视的实例的名称。使用逗号分隔实例名称。群集实例始终在混合模式下进行监视。使用“*”来监视混合模式下的所有本地数据库引擎</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F53B5" w14:textId="77777777" w:rsidR="00A37FFA" w:rsidRDefault="00A37FFA" w:rsidP="00A37FFA">
                  <w:pPr>
                    <w:spacing w:after="0" w:line="240" w:lineRule="auto"/>
                  </w:pPr>
                </w:p>
              </w:tc>
            </w:tr>
            <w:tr w:rsidR="00A37FFA" w14:paraId="22D042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2C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6FC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FE7E6" w14:textId="77777777" w:rsidR="00A37FFA" w:rsidRDefault="00A37FFA" w:rsidP="00A37FFA">
                  <w:pPr>
                    <w:spacing w:after="0" w:line="240" w:lineRule="auto"/>
                  </w:pPr>
                </w:p>
              </w:tc>
            </w:tr>
            <w:tr w:rsidR="00A37FFA" w14:paraId="3F29C2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E15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6B1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F2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4018418E" w14:textId="77777777" w:rsidR="00A37FFA" w:rsidRDefault="00A37FFA" w:rsidP="00A37FFA">
            <w:pPr>
              <w:spacing w:after="0" w:line="240" w:lineRule="auto"/>
            </w:pPr>
          </w:p>
        </w:tc>
        <w:tc>
          <w:tcPr>
            <w:tcW w:w="149" w:type="dxa"/>
          </w:tcPr>
          <w:p w14:paraId="7D97CB3C" w14:textId="77777777" w:rsidR="00A37FFA" w:rsidRDefault="00A37FFA" w:rsidP="00A37FFA">
            <w:pPr>
              <w:pStyle w:val="EmptyCellLayoutStyle"/>
              <w:spacing w:after="0" w:line="240" w:lineRule="auto"/>
            </w:pPr>
          </w:p>
        </w:tc>
      </w:tr>
      <w:tr w:rsidR="00A37FFA" w14:paraId="0D604D1F" w14:textId="77777777" w:rsidTr="00A37FFA">
        <w:trPr>
          <w:trHeight w:val="80"/>
        </w:trPr>
        <w:tc>
          <w:tcPr>
            <w:tcW w:w="54" w:type="dxa"/>
          </w:tcPr>
          <w:p w14:paraId="56EB44D5" w14:textId="77777777" w:rsidR="00A37FFA" w:rsidRDefault="00A37FFA" w:rsidP="00A37FFA">
            <w:pPr>
              <w:pStyle w:val="EmptyCellLayoutStyle"/>
              <w:spacing w:after="0" w:line="240" w:lineRule="auto"/>
            </w:pPr>
          </w:p>
        </w:tc>
        <w:tc>
          <w:tcPr>
            <w:tcW w:w="10395" w:type="dxa"/>
          </w:tcPr>
          <w:p w14:paraId="1ABC8E46" w14:textId="77777777" w:rsidR="00A37FFA" w:rsidRDefault="00A37FFA" w:rsidP="00A37FFA">
            <w:pPr>
              <w:pStyle w:val="EmptyCellLayoutStyle"/>
              <w:spacing w:after="0" w:line="240" w:lineRule="auto"/>
            </w:pPr>
          </w:p>
        </w:tc>
        <w:tc>
          <w:tcPr>
            <w:tcW w:w="149" w:type="dxa"/>
          </w:tcPr>
          <w:p w14:paraId="4EAAE6AD" w14:textId="77777777" w:rsidR="00A37FFA" w:rsidRDefault="00A37FFA" w:rsidP="00A37FFA">
            <w:pPr>
              <w:pStyle w:val="EmptyCellLayoutStyle"/>
              <w:spacing w:after="0" w:line="240" w:lineRule="auto"/>
            </w:pPr>
          </w:p>
        </w:tc>
      </w:tr>
    </w:tbl>
    <w:p xmlns:w="http://schemas.openxmlformats.org/wordprocessingml/2006/main" w14:paraId="427B62AC" w14:textId="77777777" w:rsidR="00A37FFA" w:rsidRDefault="00A37FFA" w:rsidP="00A37FFA">
      <w:pPr>
        <w:spacing w:after="0" w:line="240" w:lineRule="auto"/>
      </w:pPr>
    </w:p>
    <w:p xmlns:w="http://schemas.openxmlformats.org/wordprocessingml/2006/main" w14:paraId="1285341C"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数据库引擎 - 单元监视器</w:t>
      </w:r>
    </w:p>
    <w:p xmlns:w="http://schemas.openxmlformats.org/wordprocessingml/2006/main" w14:paraId="1B2CBE9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MI 运行状况状态</w:t>
      </w:r>
    </w:p>
    <w:p xmlns:w="http://schemas.openxmlformats.org/wordprocessingml/2006/main" w14:paraId="1E974A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当前管理包中使用的所有命名空间和类的 WMI 运行状况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439DDD9B" w14:textId="77777777" w:rsidTr="00A37FFA">
        <w:trPr>
          <w:trHeight w:val="54"/>
        </w:trPr>
        <w:tc>
          <w:tcPr>
            <w:tcW w:w="54" w:type="dxa"/>
          </w:tcPr>
          <w:p w14:paraId="2D033665" w14:textId="77777777" w:rsidR="00A37FFA" w:rsidRDefault="00A37FFA" w:rsidP="00A37FFA">
            <w:pPr>
              <w:pStyle w:val="EmptyCellLayoutStyle"/>
              <w:spacing w:after="0" w:line="240" w:lineRule="auto"/>
            </w:pPr>
          </w:p>
        </w:tc>
        <w:tc>
          <w:tcPr>
            <w:tcW w:w="10395" w:type="dxa"/>
          </w:tcPr>
          <w:p w14:paraId="6F4A7DD5" w14:textId="77777777" w:rsidR="00A37FFA" w:rsidRDefault="00A37FFA" w:rsidP="00A37FFA">
            <w:pPr>
              <w:pStyle w:val="EmptyCellLayoutStyle"/>
              <w:spacing w:after="0" w:line="240" w:lineRule="auto"/>
            </w:pPr>
          </w:p>
        </w:tc>
        <w:tc>
          <w:tcPr>
            <w:tcW w:w="149" w:type="dxa"/>
          </w:tcPr>
          <w:p w14:paraId="17CA369D" w14:textId="77777777" w:rsidR="00A37FFA" w:rsidRDefault="00A37FFA" w:rsidP="00A37FFA">
            <w:pPr>
              <w:pStyle w:val="EmptyCellLayoutStyle"/>
              <w:spacing w:after="0" w:line="240" w:lineRule="auto"/>
            </w:pPr>
          </w:p>
        </w:tc>
      </w:tr>
      <w:tr w:rsidR="00A37FFA" w14:paraId="37454A1F" w14:textId="77777777" w:rsidTr="00A37FFA">
        <w:tc>
          <w:tcPr>
            <w:tcW w:w="54" w:type="dxa"/>
          </w:tcPr>
          <w:p w14:paraId="1A4B627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8B1600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0D63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71BF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7FBB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2A2FC5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C87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3B5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2D1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0F2B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758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A0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5B64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57765C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005B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7A7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E98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87727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BA206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A00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8D319" w14:textId="77777777" w:rsidR="00A37FFA" w:rsidRDefault="00A37FFA" w:rsidP="00A37FFA">
                  <w:pPr>
                    <w:spacing w:after="0" w:line="240" w:lineRule="auto"/>
                  </w:pPr>
                </w:p>
              </w:tc>
            </w:tr>
          </w:tbl>
          <w:p w14:paraId="4E415BEB" w14:textId="77777777" w:rsidR="00A37FFA" w:rsidRDefault="00A37FFA" w:rsidP="00A37FFA">
            <w:pPr>
              <w:spacing w:after="0" w:line="240" w:lineRule="auto"/>
            </w:pPr>
          </w:p>
        </w:tc>
        <w:tc>
          <w:tcPr>
            <w:tcW w:w="149" w:type="dxa"/>
          </w:tcPr>
          <w:p w14:paraId="3C703245" w14:textId="77777777" w:rsidR="00A37FFA" w:rsidRDefault="00A37FFA" w:rsidP="00A37FFA">
            <w:pPr>
              <w:pStyle w:val="EmptyCellLayoutStyle"/>
              <w:spacing w:after="0" w:line="240" w:lineRule="auto"/>
            </w:pPr>
          </w:p>
        </w:tc>
      </w:tr>
      <w:tr w:rsidR="00A37FFA" w14:paraId="6BCD4B51" w14:textId="77777777" w:rsidTr="00A37FFA">
        <w:trPr>
          <w:trHeight w:val="80"/>
        </w:trPr>
        <w:tc>
          <w:tcPr>
            <w:tcW w:w="54" w:type="dxa"/>
          </w:tcPr>
          <w:p w14:paraId="783964EB" w14:textId="77777777" w:rsidR="00A37FFA" w:rsidRDefault="00A37FFA" w:rsidP="00A37FFA">
            <w:pPr>
              <w:pStyle w:val="EmptyCellLayoutStyle"/>
              <w:spacing w:after="0" w:line="240" w:lineRule="auto"/>
            </w:pPr>
          </w:p>
        </w:tc>
        <w:tc>
          <w:tcPr>
            <w:tcW w:w="10395" w:type="dxa"/>
          </w:tcPr>
          <w:p w14:paraId="4CE18D85" w14:textId="77777777" w:rsidR="00A37FFA" w:rsidRDefault="00A37FFA" w:rsidP="00A37FFA">
            <w:pPr>
              <w:pStyle w:val="EmptyCellLayoutStyle"/>
              <w:spacing w:after="0" w:line="240" w:lineRule="auto"/>
            </w:pPr>
          </w:p>
        </w:tc>
        <w:tc>
          <w:tcPr>
            <w:tcW w:w="149" w:type="dxa"/>
          </w:tcPr>
          <w:p w14:paraId="03FF14CA" w14:textId="77777777" w:rsidR="00A37FFA" w:rsidRDefault="00A37FFA" w:rsidP="00A37FFA">
            <w:pPr>
              <w:pStyle w:val="EmptyCellLayoutStyle"/>
              <w:spacing w:after="0" w:line="240" w:lineRule="auto"/>
            </w:pPr>
          </w:p>
        </w:tc>
      </w:tr>
    </w:tbl>
    <w:p xmlns:w="http://schemas.openxmlformats.org/wordprocessingml/2006/main" w14:paraId="3DCF5CA2" w14:textId="77777777" w:rsidR="00A37FFA" w:rsidRDefault="00A37FFA" w:rsidP="00A37FFA">
      <w:pPr>
        <w:spacing w:after="0" w:line="240" w:lineRule="auto"/>
      </w:pPr>
    </w:p>
    <w:p xmlns:w="http://schemas.openxmlformats.org/wordprocessingml/2006/main" w14:paraId="572196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服务主体名称配置状态</w:t>
      </w:r>
    </w:p>
    <w:p xmlns:w="http://schemas.openxmlformats.org/wordprocessingml/2006/main" w14:paraId="3E9AA2E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检查 Microsoft SQL Server 实例服务主体名称配置的状态。</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对于未加入域的计算机，监视器始终处于“正常”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0C5B085" w14:textId="77777777" w:rsidTr="00A37FFA">
        <w:trPr>
          <w:trHeight w:val="54"/>
        </w:trPr>
        <w:tc>
          <w:tcPr>
            <w:tcW w:w="54" w:type="dxa"/>
          </w:tcPr>
          <w:p w14:paraId="4D684A6A" w14:textId="77777777" w:rsidR="00A37FFA" w:rsidRDefault="00A37FFA" w:rsidP="00A37FFA">
            <w:pPr>
              <w:pStyle w:val="EmptyCellLayoutStyle"/>
              <w:spacing w:after="0" w:line="240" w:lineRule="auto"/>
            </w:pPr>
          </w:p>
        </w:tc>
        <w:tc>
          <w:tcPr>
            <w:tcW w:w="10395" w:type="dxa"/>
          </w:tcPr>
          <w:p w14:paraId="34FB9DD3" w14:textId="77777777" w:rsidR="00A37FFA" w:rsidRDefault="00A37FFA" w:rsidP="00A37FFA">
            <w:pPr>
              <w:pStyle w:val="EmptyCellLayoutStyle"/>
              <w:spacing w:after="0" w:line="240" w:lineRule="auto"/>
            </w:pPr>
          </w:p>
        </w:tc>
        <w:tc>
          <w:tcPr>
            <w:tcW w:w="149" w:type="dxa"/>
          </w:tcPr>
          <w:p w14:paraId="33E26EE9" w14:textId="77777777" w:rsidR="00A37FFA" w:rsidRDefault="00A37FFA" w:rsidP="00A37FFA">
            <w:pPr>
              <w:pStyle w:val="EmptyCellLayoutStyle"/>
              <w:spacing w:after="0" w:line="240" w:lineRule="auto"/>
            </w:pPr>
          </w:p>
        </w:tc>
      </w:tr>
      <w:tr w:rsidR="00A37FFA" w14:paraId="603BA065" w14:textId="77777777" w:rsidTr="00A37FFA">
        <w:tc>
          <w:tcPr>
            <w:tcW w:w="54" w:type="dxa"/>
          </w:tcPr>
          <w:p w14:paraId="0B11A9EC"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3883E76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080C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9150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B98DD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DC876B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0E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CBA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E9B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1B0405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FC3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33C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068C5"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13D383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1C7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B03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39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BDEBD5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2AB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搜索范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9F5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搜索范围为域或组织单位时，请使用 LDAP 搜索。</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当搜索范围为林时，使用全局编录 (GC) 搜索可在任何分区内解析查询。</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值列表：</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LDAP</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21F1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LDAP</w:t>
                  </w:r>
                </w:p>
              </w:tc>
            </w:tr>
            <w:tr w:rsidR="00A37FFA" w14:paraId="52BFEE4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1CD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B0D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64349" w14:textId="77777777" w:rsidR="00A37FFA" w:rsidRDefault="00A37FFA" w:rsidP="00A37FFA">
                  <w:pPr>
                    <w:spacing w:after="0" w:line="240" w:lineRule="auto"/>
                  </w:pPr>
                </w:p>
              </w:tc>
            </w:tr>
            <w:tr w:rsidR="00A37FFA" w14:paraId="4D9DCD2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2430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D90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84181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39D428FC" w14:textId="77777777" w:rsidR="00A37FFA" w:rsidRDefault="00A37FFA" w:rsidP="00A37FFA">
            <w:pPr>
              <w:spacing w:after="0" w:line="240" w:lineRule="auto"/>
            </w:pPr>
          </w:p>
        </w:tc>
        <w:tc>
          <w:tcPr>
            <w:tcW w:w="149" w:type="dxa"/>
          </w:tcPr>
          <w:p w14:paraId="1B3520E5" w14:textId="77777777" w:rsidR="00A37FFA" w:rsidRDefault="00A37FFA" w:rsidP="00A37FFA">
            <w:pPr>
              <w:pStyle w:val="EmptyCellLayoutStyle"/>
              <w:spacing w:after="0" w:line="240" w:lineRule="auto"/>
            </w:pPr>
          </w:p>
        </w:tc>
      </w:tr>
      <w:tr w:rsidR="00A37FFA" w14:paraId="29569746" w14:textId="77777777" w:rsidTr="00A37FFA">
        <w:trPr>
          <w:trHeight w:val="80"/>
        </w:trPr>
        <w:tc>
          <w:tcPr>
            <w:tcW w:w="54" w:type="dxa"/>
          </w:tcPr>
          <w:p w14:paraId="6A852D2A" w14:textId="77777777" w:rsidR="00A37FFA" w:rsidRDefault="00A37FFA" w:rsidP="00A37FFA">
            <w:pPr>
              <w:pStyle w:val="EmptyCellLayoutStyle"/>
              <w:spacing w:after="0" w:line="240" w:lineRule="auto"/>
            </w:pPr>
          </w:p>
        </w:tc>
        <w:tc>
          <w:tcPr>
            <w:tcW w:w="10395" w:type="dxa"/>
          </w:tcPr>
          <w:p w14:paraId="1222825F" w14:textId="77777777" w:rsidR="00A37FFA" w:rsidRDefault="00A37FFA" w:rsidP="00A37FFA">
            <w:pPr>
              <w:pStyle w:val="EmptyCellLayoutStyle"/>
              <w:spacing w:after="0" w:line="240" w:lineRule="auto"/>
            </w:pPr>
          </w:p>
        </w:tc>
        <w:tc>
          <w:tcPr>
            <w:tcW w:w="149" w:type="dxa"/>
          </w:tcPr>
          <w:p w14:paraId="50F02F62" w14:textId="77777777" w:rsidR="00A37FFA" w:rsidRDefault="00A37FFA" w:rsidP="00A37FFA">
            <w:pPr>
              <w:pStyle w:val="EmptyCellLayoutStyle"/>
              <w:spacing w:after="0" w:line="240" w:lineRule="auto"/>
            </w:pPr>
          </w:p>
        </w:tc>
      </w:tr>
    </w:tbl>
    <w:p xmlns:w="http://schemas.openxmlformats.org/wordprocessingml/2006/main" w14:paraId="79F615A5" w14:textId="77777777" w:rsidR="00A37FFA" w:rsidRDefault="00A37FFA" w:rsidP="00A37FFA">
      <w:pPr>
        <w:spacing w:after="0" w:line="240" w:lineRule="auto"/>
      </w:pPr>
    </w:p>
    <w:p xmlns:w="http://schemas.openxmlformats.org/wordprocessingml/2006/main" w14:paraId="70A9442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Server Windows 服务</w:t>
      </w:r>
    </w:p>
    <w:p xmlns:w="http://schemas.openxmlformats.org/wordprocessingml/2006/main" w14:paraId="28A7F3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本地 SQL Server 数据库引擎服务的状态。</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1E49630" w14:textId="77777777" w:rsidTr="00A37FFA">
        <w:trPr>
          <w:trHeight w:val="54"/>
        </w:trPr>
        <w:tc>
          <w:tcPr>
            <w:tcW w:w="54" w:type="dxa"/>
          </w:tcPr>
          <w:p w14:paraId="4E417191" w14:textId="77777777" w:rsidR="00A37FFA" w:rsidRDefault="00A37FFA" w:rsidP="00A37FFA">
            <w:pPr>
              <w:pStyle w:val="EmptyCellLayoutStyle"/>
              <w:spacing w:after="0" w:line="240" w:lineRule="auto"/>
            </w:pPr>
          </w:p>
        </w:tc>
        <w:tc>
          <w:tcPr>
            <w:tcW w:w="10395" w:type="dxa"/>
          </w:tcPr>
          <w:p w14:paraId="3FAE9CF2" w14:textId="77777777" w:rsidR="00A37FFA" w:rsidRDefault="00A37FFA" w:rsidP="00A37FFA">
            <w:pPr>
              <w:pStyle w:val="EmptyCellLayoutStyle"/>
              <w:spacing w:after="0" w:line="240" w:lineRule="auto"/>
            </w:pPr>
          </w:p>
        </w:tc>
        <w:tc>
          <w:tcPr>
            <w:tcW w:w="149" w:type="dxa"/>
          </w:tcPr>
          <w:p w14:paraId="28C7BE84" w14:textId="77777777" w:rsidR="00A37FFA" w:rsidRDefault="00A37FFA" w:rsidP="00A37FFA">
            <w:pPr>
              <w:pStyle w:val="EmptyCellLayoutStyle"/>
              <w:spacing w:after="0" w:line="240" w:lineRule="auto"/>
            </w:pPr>
          </w:p>
        </w:tc>
      </w:tr>
      <w:tr w:rsidR="00A37FFA" w14:paraId="57762EFE" w14:textId="77777777" w:rsidTr="00A37FFA">
        <w:tc>
          <w:tcPr>
            <w:tcW w:w="54" w:type="dxa"/>
          </w:tcPr>
          <w:p w14:paraId="096266D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A5EF4E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EF5F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FE7AE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BE44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125EAD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6F6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5D9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D60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78640D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FBA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1BDD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DE77B"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368158F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316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仅当服务启动类型为“自动”时发出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6F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值只能设置为 "true" 或 "false"。如果此参数设置为 "false"，工作流将不会考虑服务的当前启动类型设置。 默认值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51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5427B0B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F6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CCE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3BD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0</w:t>
                  </w:r>
                </w:p>
              </w:tc>
            </w:tr>
            <w:tr w:rsidR="00A37FFA" w14:paraId="5D31B6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2FF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CB8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58B66" w14:textId="77777777" w:rsidR="00A37FFA" w:rsidRDefault="00A37FFA" w:rsidP="00A37FFA">
                  <w:pPr>
                    <w:spacing w:after="0" w:line="240" w:lineRule="auto"/>
                  </w:pPr>
                </w:p>
              </w:tc>
            </w:tr>
            <w:tr w:rsidR="00A37FFA" w14:paraId="7DD11FB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5F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不可用时间(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1AC4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在认为服务无法正常运行之前服务不可用的最小持续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C2E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bl>
          <w:p w14:paraId="5AB9FB8E" w14:textId="77777777" w:rsidR="00A37FFA" w:rsidRDefault="00A37FFA" w:rsidP="00A37FFA">
            <w:pPr>
              <w:spacing w:after="0" w:line="240" w:lineRule="auto"/>
            </w:pPr>
          </w:p>
        </w:tc>
        <w:tc>
          <w:tcPr>
            <w:tcW w:w="149" w:type="dxa"/>
          </w:tcPr>
          <w:p w14:paraId="2BF45539" w14:textId="77777777" w:rsidR="00A37FFA" w:rsidRDefault="00A37FFA" w:rsidP="00A37FFA">
            <w:pPr>
              <w:pStyle w:val="EmptyCellLayoutStyle"/>
              <w:spacing w:after="0" w:line="240" w:lineRule="auto"/>
            </w:pPr>
          </w:p>
        </w:tc>
      </w:tr>
      <w:tr w:rsidR="00A37FFA" w14:paraId="6A412FED" w14:textId="77777777" w:rsidTr="00A37FFA">
        <w:trPr>
          <w:trHeight w:val="80"/>
        </w:trPr>
        <w:tc>
          <w:tcPr>
            <w:tcW w:w="54" w:type="dxa"/>
          </w:tcPr>
          <w:p w14:paraId="6BF5A475" w14:textId="77777777" w:rsidR="00A37FFA" w:rsidRDefault="00A37FFA" w:rsidP="00A37FFA">
            <w:pPr>
              <w:pStyle w:val="EmptyCellLayoutStyle"/>
              <w:spacing w:after="0" w:line="240" w:lineRule="auto"/>
            </w:pPr>
          </w:p>
        </w:tc>
        <w:tc>
          <w:tcPr>
            <w:tcW w:w="10395" w:type="dxa"/>
          </w:tcPr>
          <w:p w14:paraId="49B302B5" w14:textId="77777777" w:rsidR="00A37FFA" w:rsidRDefault="00A37FFA" w:rsidP="00A37FFA">
            <w:pPr>
              <w:pStyle w:val="EmptyCellLayoutStyle"/>
              <w:spacing w:after="0" w:line="240" w:lineRule="auto"/>
            </w:pPr>
          </w:p>
        </w:tc>
        <w:tc>
          <w:tcPr>
            <w:tcW w:w="149" w:type="dxa"/>
          </w:tcPr>
          <w:p w14:paraId="737BAA4D" w14:textId="77777777" w:rsidR="00A37FFA" w:rsidRDefault="00A37FFA" w:rsidP="00A37FFA">
            <w:pPr>
              <w:pStyle w:val="EmptyCellLayoutStyle"/>
              <w:spacing w:after="0" w:line="240" w:lineRule="auto"/>
            </w:pPr>
          </w:p>
        </w:tc>
      </w:tr>
    </w:tbl>
    <w:p xmlns:w="http://schemas.openxmlformats.org/wordprocessingml/2006/main" w14:paraId="61D87CEC" w14:textId="77777777" w:rsidR="00A37FFA" w:rsidRDefault="00A37FFA" w:rsidP="00A37FFA">
      <w:pPr>
        <w:spacing w:after="0" w:line="240" w:lineRule="auto"/>
      </w:pPr>
    </w:p>
    <w:p xmlns:w="http://schemas.openxmlformats.org/wordprocessingml/2006/main" w14:paraId="493D642B"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数据库引擎 - 任务</w:t>
      </w:r>
    </w:p>
    <w:p xmlns:w="http://schemas.openxmlformats.org/wordprocessingml/2006/main" w14:paraId="533897D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停止 SQL Server 服务</w:t>
      </w:r>
    </w:p>
    <w:p xmlns:w="http://schemas.openxmlformats.org/wordprocessingml/2006/main" w14:paraId="3D2510B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停止 SQL Server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D5794C9" w14:textId="77777777" w:rsidTr="00A37FFA">
        <w:trPr>
          <w:trHeight w:val="54"/>
        </w:trPr>
        <w:tc>
          <w:tcPr>
            <w:tcW w:w="54" w:type="dxa"/>
          </w:tcPr>
          <w:p w14:paraId="51FFADAD" w14:textId="77777777" w:rsidR="00A37FFA" w:rsidRDefault="00A37FFA" w:rsidP="00A37FFA">
            <w:pPr>
              <w:pStyle w:val="EmptyCellLayoutStyle"/>
              <w:spacing w:after="0" w:line="240" w:lineRule="auto"/>
            </w:pPr>
          </w:p>
        </w:tc>
        <w:tc>
          <w:tcPr>
            <w:tcW w:w="10395" w:type="dxa"/>
          </w:tcPr>
          <w:p w14:paraId="58B69439" w14:textId="77777777" w:rsidR="00A37FFA" w:rsidRDefault="00A37FFA" w:rsidP="00A37FFA">
            <w:pPr>
              <w:pStyle w:val="EmptyCellLayoutStyle"/>
              <w:spacing w:after="0" w:line="240" w:lineRule="auto"/>
            </w:pPr>
          </w:p>
        </w:tc>
        <w:tc>
          <w:tcPr>
            <w:tcW w:w="149" w:type="dxa"/>
          </w:tcPr>
          <w:p w14:paraId="6F612865" w14:textId="77777777" w:rsidR="00A37FFA" w:rsidRDefault="00A37FFA" w:rsidP="00A37FFA">
            <w:pPr>
              <w:pStyle w:val="EmptyCellLayoutStyle"/>
              <w:spacing w:after="0" w:line="240" w:lineRule="auto"/>
            </w:pPr>
          </w:p>
        </w:tc>
      </w:tr>
      <w:tr w:rsidR="00A37FFA" w14:paraId="483E0740" w14:textId="77777777" w:rsidTr="00A37FFA">
        <w:tc>
          <w:tcPr>
            <w:tcW w:w="54" w:type="dxa"/>
          </w:tcPr>
          <w:p w14:paraId="23F3EB0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B208DD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8BC60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37EE2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B732B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8C2CB2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D32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3DB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368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E5C01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916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8D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CB79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7AA54B8C" w14:textId="77777777" w:rsidR="00A37FFA" w:rsidRDefault="00A37FFA" w:rsidP="00A37FFA">
            <w:pPr>
              <w:spacing w:after="0" w:line="240" w:lineRule="auto"/>
            </w:pPr>
          </w:p>
        </w:tc>
        <w:tc>
          <w:tcPr>
            <w:tcW w:w="149" w:type="dxa"/>
          </w:tcPr>
          <w:p w14:paraId="325028E7" w14:textId="77777777" w:rsidR="00A37FFA" w:rsidRDefault="00A37FFA" w:rsidP="00A37FFA">
            <w:pPr>
              <w:pStyle w:val="EmptyCellLayoutStyle"/>
              <w:spacing w:after="0" w:line="240" w:lineRule="auto"/>
            </w:pPr>
          </w:p>
        </w:tc>
      </w:tr>
      <w:tr w:rsidR="00A37FFA" w14:paraId="2CED4AFB" w14:textId="77777777" w:rsidTr="00A37FFA">
        <w:trPr>
          <w:trHeight w:val="80"/>
        </w:trPr>
        <w:tc>
          <w:tcPr>
            <w:tcW w:w="54" w:type="dxa"/>
          </w:tcPr>
          <w:p w14:paraId="0EA8FA38" w14:textId="77777777" w:rsidR="00A37FFA" w:rsidRDefault="00A37FFA" w:rsidP="00A37FFA">
            <w:pPr>
              <w:pStyle w:val="EmptyCellLayoutStyle"/>
              <w:spacing w:after="0" w:line="240" w:lineRule="auto"/>
            </w:pPr>
          </w:p>
        </w:tc>
        <w:tc>
          <w:tcPr>
            <w:tcW w:w="10395" w:type="dxa"/>
          </w:tcPr>
          <w:p w14:paraId="0393F344" w14:textId="77777777" w:rsidR="00A37FFA" w:rsidRDefault="00A37FFA" w:rsidP="00A37FFA">
            <w:pPr>
              <w:pStyle w:val="EmptyCellLayoutStyle"/>
              <w:spacing w:after="0" w:line="240" w:lineRule="auto"/>
            </w:pPr>
          </w:p>
        </w:tc>
        <w:tc>
          <w:tcPr>
            <w:tcW w:w="149" w:type="dxa"/>
          </w:tcPr>
          <w:p w14:paraId="5DE81EAA" w14:textId="77777777" w:rsidR="00A37FFA" w:rsidRDefault="00A37FFA" w:rsidP="00A37FFA">
            <w:pPr>
              <w:pStyle w:val="EmptyCellLayoutStyle"/>
              <w:spacing w:after="0" w:line="240" w:lineRule="auto"/>
            </w:pPr>
          </w:p>
        </w:tc>
      </w:tr>
    </w:tbl>
    <w:p xmlns:w="http://schemas.openxmlformats.org/wordprocessingml/2006/main" w14:paraId="26625641" w14:textId="77777777" w:rsidR="00A37FFA" w:rsidRDefault="00A37FFA" w:rsidP="00A37FFA">
      <w:pPr>
        <w:spacing w:after="0" w:line="240" w:lineRule="auto"/>
      </w:pPr>
    </w:p>
    <w:p xmlns:w="http://schemas.openxmlformats.org/wordprocessingml/2006/main" w14:paraId="2593B1A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启动 SQL 全文筛选器后台程序启动器服务</w:t>
      </w:r>
    </w:p>
    <w:p xmlns:w="http://schemas.openxmlformats.org/wordprocessingml/2006/main" w14:paraId="2E1292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动 SQL 全文筛选器后台程序启动器服务。请注意：除具有高级服务的 SQL Server Express 外，SQL Server Express 的任何版本都不提供 SQL 全文搜索功能。</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1E0D41F" w14:textId="77777777" w:rsidTr="00A37FFA">
        <w:trPr>
          <w:trHeight w:val="54"/>
        </w:trPr>
        <w:tc>
          <w:tcPr>
            <w:tcW w:w="54" w:type="dxa"/>
          </w:tcPr>
          <w:p w14:paraId="19901138" w14:textId="77777777" w:rsidR="00A37FFA" w:rsidRDefault="00A37FFA" w:rsidP="00A37FFA">
            <w:pPr>
              <w:pStyle w:val="EmptyCellLayoutStyle"/>
              <w:spacing w:after="0" w:line="240" w:lineRule="auto"/>
            </w:pPr>
          </w:p>
        </w:tc>
        <w:tc>
          <w:tcPr>
            <w:tcW w:w="10395" w:type="dxa"/>
          </w:tcPr>
          <w:p w14:paraId="46F145F1" w14:textId="77777777" w:rsidR="00A37FFA" w:rsidRDefault="00A37FFA" w:rsidP="00A37FFA">
            <w:pPr>
              <w:pStyle w:val="EmptyCellLayoutStyle"/>
              <w:spacing w:after="0" w:line="240" w:lineRule="auto"/>
            </w:pPr>
          </w:p>
        </w:tc>
        <w:tc>
          <w:tcPr>
            <w:tcW w:w="149" w:type="dxa"/>
          </w:tcPr>
          <w:p w14:paraId="31151C06" w14:textId="77777777" w:rsidR="00A37FFA" w:rsidRDefault="00A37FFA" w:rsidP="00A37FFA">
            <w:pPr>
              <w:pStyle w:val="EmptyCellLayoutStyle"/>
              <w:spacing w:after="0" w:line="240" w:lineRule="auto"/>
            </w:pPr>
          </w:p>
        </w:tc>
      </w:tr>
      <w:tr w:rsidR="00A37FFA" w14:paraId="579A899B" w14:textId="77777777" w:rsidTr="00A37FFA">
        <w:tc>
          <w:tcPr>
            <w:tcW w:w="54" w:type="dxa"/>
          </w:tcPr>
          <w:p w14:paraId="793656B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6D6F9642"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A9A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FCCF2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462C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2E6D9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453F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29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3E1B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41782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BDA3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021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6F5B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04FF8320" w14:textId="77777777" w:rsidR="00A37FFA" w:rsidRDefault="00A37FFA" w:rsidP="00A37FFA">
            <w:pPr>
              <w:spacing w:after="0" w:line="240" w:lineRule="auto"/>
            </w:pPr>
          </w:p>
        </w:tc>
        <w:tc>
          <w:tcPr>
            <w:tcW w:w="149" w:type="dxa"/>
          </w:tcPr>
          <w:p w14:paraId="59561CC5" w14:textId="77777777" w:rsidR="00A37FFA" w:rsidRDefault="00A37FFA" w:rsidP="00A37FFA">
            <w:pPr>
              <w:pStyle w:val="EmptyCellLayoutStyle"/>
              <w:spacing w:after="0" w:line="240" w:lineRule="auto"/>
            </w:pPr>
          </w:p>
        </w:tc>
      </w:tr>
      <w:tr w:rsidR="00A37FFA" w14:paraId="1582C5C0" w14:textId="77777777" w:rsidTr="00A37FFA">
        <w:trPr>
          <w:trHeight w:val="80"/>
        </w:trPr>
        <w:tc>
          <w:tcPr>
            <w:tcW w:w="54" w:type="dxa"/>
          </w:tcPr>
          <w:p w14:paraId="5E9DE98E" w14:textId="77777777" w:rsidR="00A37FFA" w:rsidRDefault="00A37FFA" w:rsidP="00A37FFA">
            <w:pPr>
              <w:pStyle w:val="EmptyCellLayoutStyle"/>
              <w:spacing w:after="0" w:line="240" w:lineRule="auto"/>
            </w:pPr>
          </w:p>
        </w:tc>
        <w:tc>
          <w:tcPr>
            <w:tcW w:w="10395" w:type="dxa"/>
          </w:tcPr>
          <w:p w14:paraId="6B15DC27" w14:textId="77777777" w:rsidR="00A37FFA" w:rsidRDefault="00A37FFA" w:rsidP="00A37FFA">
            <w:pPr>
              <w:pStyle w:val="EmptyCellLayoutStyle"/>
              <w:spacing w:after="0" w:line="240" w:lineRule="auto"/>
            </w:pPr>
          </w:p>
        </w:tc>
        <w:tc>
          <w:tcPr>
            <w:tcW w:w="149" w:type="dxa"/>
          </w:tcPr>
          <w:p w14:paraId="40ABAFC4" w14:textId="77777777" w:rsidR="00A37FFA" w:rsidRDefault="00A37FFA" w:rsidP="00A37FFA">
            <w:pPr>
              <w:pStyle w:val="EmptyCellLayoutStyle"/>
              <w:spacing w:after="0" w:line="240" w:lineRule="auto"/>
            </w:pPr>
          </w:p>
        </w:tc>
      </w:tr>
    </w:tbl>
    <w:p xmlns:w="http://schemas.openxmlformats.org/wordprocessingml/2006/main" w14:paraId="54E91E88" w14:textId="77777777" w:rsidR="00A37FFA" w:rsidRDefault="00A37FFA" w:rsidP="00A37FFA">
      <w:pPr>
        <w:spacing w:after="0" w:line="240" w:lineRule="auto"/>
      </w:pPr>
    </w:p>
    <w:p xmlns:w="http://schemas.openxmlformats.org/wordprocessingml/2006/main" w14:paraId="0E4521B3"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从数据库引擎启动 SQL 代理服务</w:t>
      </w:r>
    </w:p>
    <w:p xmlns:w="http://schemas.openxmlformats.org/wordprocessingml/2006/main" w14:paraId="0D2A7E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数据库引擎启动 SQL 代理服务</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Windows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21FD91C5" w14:textId="77777777" w:rsidTr="00A37FFA">
        <w:trPr>
          <w:trHeight w:val="54"/>
        </w:trPr>
        <w:tc>
          <w:tcPr>
            <w:tcW w:w="54" w:type="dxa"/>
          </w:tcPr>
          <w:p w14:paraId="324EA5AF" w14:textId="77777777" w:rsidR="00A37FFA" w:rsidRDefault="00A37FFA" w:rsidP="00A37FFA">
            <w:pPr>
              <w:pStyle w:val="EmptyCellLayoutStyle"/>
              <w:spacing w:after="0" w:line="240" w:lineRule="auto"/>
            </w:pPr>
          </w:p>
        </w:tc>
        <w:tc>
          <w:tcPr>
            <w:tcW w:w="10395" w:type="dxa"/>
          </w:tcPr>
          <w:p w14:paraId="0E36FB0D" w14:textId="77777777" w:rsidR="00A37FFA" w:rsidRDefault="00A37FFA" w:rsidP="00A37FFA">
            <w:pPr>
              <w:pStyle w:val="EmptyCellLayoutStyle"/>
              <w:spacing w:after="0" w:line="240" w:lineRule="auto"/>
            </w:pPr>
          </w:p>
        </w:tc>
        <w:tc>
          <w:tcPr>
            <w:tcW w:w="149" w:type="dxa"/>
          </w:tcPr>
          <w:p w14:paraId="6E49D858" w14:textId="77777777" w:rsidR="00A37FFA" w:rsidRDefault="00A37FFA" w:rsidP="00A37FFA">
            <w:pPr>
              <w:pStyle w:val="EmptyCellLayoutStyle"/>
              <w:spacing w:after="0" w:line="240" w:lineRule="auto"/>
            </w:pPr>
          </w:p>
        </w:tc>
      </w:tr>
      <w:tr w:rsidR="00A37FFA" w14:paraId="4668532B" w14:textId="77777777" w:rsidTr="00A37FFA">
        <w:tc>
          <w:tcPr>
            <w:tcW w:w="54" w:type="dxa"/>
          </w:tcPr>
          <w:p w14:paraId="17CDF854"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0728D0B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C66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637D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8C34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B4C10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BC6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874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AC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420DC6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16EB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522E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D875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5BB570DB" w14:textId="77777777" w:rsidR="00A37FFA" w:rsidRDefault="00A37FFA" w:rsidP="00A37FFA">
            <w:pPr>
              <w:spacing w:after="0" w:line="240" w:lineRule="auto"/>
            </w:pPr>
          </w:p>
        </w:tc>
        <w:tc>
          <w:tcPr>
            <w:tcW w:w="149" w:type="dxa"/>
          </w:tcPr>
          <w:p w14:paraId="5AB755ED" w14:textId="77777777" w:rsidR="00A37FFA" w:rsidRDefault="00A37FFA" w:rsidP="00A37FFA">
            <w:pPr>
              <w:pStyle w:val="EmptyCellLayoutStyle"/>
              <w:spacing w:after="0" w:line="240" w:lineRule="auto"/>
            </w:pPr>
          </w:p>
        </w:tc>
      </w:tr>
      <w:tr w:rsidR="00A37FFA" w14:paraId="60656643" w14:textId="77777777" w:rsidTr="00A37FFA">
        <w:trPr>
          <w:trHeight w:val="80"/>
        </w:trPr>
        <w:tc>
          <w:tcPr>
            <w:tcW w:w="54" w:type="dxa"/>
          </w:tcPr>
          <w:p w14:paraId="2B4B6BF1" w14:textId="77777777" w:rsidR="00A37FFA" w:rsidRDefault="00A37FFA" w:rsidP="00A37FFA">
            <w:pPr>
              <w:pStyle w:val="EmptyCellLayoutStyle"/>
              <w:spacing w:after="0" w:line="240" w:lineRule="auto"/>
            </w:pPr>
          </w:p>
        </w:tc>
        <w:tc>
          <w:tcPr>
            <w:tcW w:w="10395" w:type="dxa"/>
          </w:tcPr>
          <w:p w14:paraId="0778D5CB" w14:textId="77777777" w:rsidR="00A37FFA" w:rsidRDefault="00A37FFA" w:rsidP="00A37FFA">
            <w:pPr>
              <w:pStyle w:val="EmptyCellLayoutStyle"/>
              <w:spacing w:after="0" w:line="240" w:lineRule="auto"/>
            </w:pPr>
          </w:p>
        </w:tc>
        <w:tc>
          <w:tcPr>
            <w:tcW w:w="149" w:type="dxa"/>
          </w:tcPr>
          <w:p w14:paraId="41AE8D09" w14:textId="77777777" w:rsidR="00A37FFA" w:rsidRDefault="00A37FFA" w:rsidP="00A37FFA">
            <w:pPr>
              <w:pStyle w:val="EmptyCellLayoutStyle"/>
              <w:spacing w:after="0" w:line="240" w:lineRule="auto"/>
            </w:pPr>
          </w:p>
        </w:tc>
      </w:tr>
    </w:tbl>
    <w:p xmlns:w="http://schemas.openxmlformats.org/wordprocessingml/2006/main" w14:paraId="2D1109EF" w14:textId="77777777" w:rsidR="00A37FFA" w:rsidRDefault="00A37FFA" w:rsidP="00A37FFA">
      <w:pPr>
        <w:spacing w:after="0" w:line="240" w:lineRule="auto"/>
      </w:pPr>
    </w:p>
    <w:p xmlns:w="http://schemas.openxmlformats.org/wordprocessingml/2006/main" w14:paraId="01B6D76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启动 SQL Server 服务</w:t>
      </w:r>
    </w:p>
    <w:p xmlns:w="http://schemas.openxmlformats.org/wordprocessingml/2006/main" w14:paraId="5E71C8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动 SQL Server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848FC22" w14:textId="77777777" w:rsidTr="00A37FFA">
        <w:trPr>
          <w:trHeight w:val="54"/>
        </w:trPr>
        <w:tc>
          <w:tcPr>
            <w:tcW w:w="54" w:type="dxa"/>
          </w:tcPr>
          <w:p w14:paraId="4E1F36C7" w14:textId="77777777" w:rsidR="00A37FFA" w:rsidRDefault="00A37FFA" w:rsidP="00A37FFA">
            <w:pPr>
              <w:pStyle w:val="EmptyCellLayoutStyle"/>
              <w:spacing w:after="0" w:line="240" w:lineRule="auto"/>
            </w:pPr>
          </w:p>
        </w:tc>
        <w:tc>
          <w:tcPr>
            <w:tcW w:w="10395" w:type="dxa"/>
          </w:tcPr>
          <w:p w14:paraId="1E854F3B" w14:textId="77777777" w:rsidR="00A37FFA" w:rsidRDefault="00A37FFA" w:rsidP="00A37FFA">
            <w:pPr>
              <w:pStyle w:val="EmptyCellLayoutStyle"/>
              <w:spacing w:after="0" w:line="240" w:lineRule="auto"/>
            </w:pPr>
          </w:p>
        </w:tc>
        <w:tc>
          <w:tcPr>
            <w:tcW w:w="149" w:type="dxa"/>
          </w:tcPr>
          <w:p w14:paraId="7B3D433A" w14:textId="77777777" w:rsidR="00A37FFA" w:rsidRDefault="00A37FFA" w:rsidP="00A37FFA">
            <w:pPr>
              <w:pStyle w:val="EmptyCellLayoutStyle"/>
              <w:spacing w:after="0" w:line="240" w:lineRule="auto"/>
            </w:pPr>
          </w:p>
        </w:tc>
      </w:tr>
      <w:tr w:rsidR="00A37FFA" w14:paraId="3E36DE66" w14:textId="77777777" w:rsidTr="00A37FFA">
        <w:tc>
          <w:tcPr>
            <w:tcW w:w="54" w:type="dxa"/>
          </w:tcPr>
          <w:p w14:paraId="22FD8C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9D6D68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5977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19DE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2AA2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CE867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138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B0A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7EA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2C291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8D1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47D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FD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6D672BBD" w14:textId="77777777" w:rsidR="00A37FFA" w:rsidRDefault="00A37FFA" w:rsidP="00A37FFA">
            <w:pPr>
              <w:spacing w:after="0" w:line="240" w:lineRule="auto"/>
            </w:pPr>
          </w:p>
        </w:tc>
        <w:tc>
          <w:tcPr>
            <w:tcW w:w="149" w:type="dxa"/>
          </w:tcPr>
          <w:p w14:paraId="2A05DE88" w14:textId="77777777" w:rsidR="00A37FFA" w:rsidRDefault="00A37FFA" w:rsidP="00A37FFA">
            <w:pPr>
              <w:pStyle w:val="EmptyCellLayoutStyle"/>
              <w:spacing w:after="0" w:line="240" w:lineRule="auto"/>
            </w:pPr>
          </w:p>
        </w:tc>
      </w:tr>
      <w:tr w:rsidR="00A37FFA" w14:paraId="3342941C" w14:textId="77777777" w:rsidTr="00A37FFA">
        <w:trPr>
          <w:trHeight w:val="80"/>
        </w:trPr>
        <w:tc>
          <w:tcPr>
            <w:tcW w:w="54" w:type="dxa"/>
          </w:tcPr>
          <w:p w14:paraId="59FEC479" w14:textId="77777777" w:rsidR="00A37FFA" w:rsidRDefault="00A37FFA" w:rsidP="00A37FFA">
            <w:pPr>
              <w:pStyle w:val="EmptyCellLayoutStyle"/>
              <w:spacing w:after="0" w:line="240" w:lineRule="auto"/>
            </w:pPr>
          </w:p>
        </w:tc>
        <w:tc>
          <w:tcPr>
            <w:tcW w:w="10395" w:type="dxa"/>
          </w:tcPr>
          <w:p w14:paraId="1DC4327F" w14:textId="77777777" w:rsidR="00A37FFA" w:rsidRDefault="00A37FFA" w:rsidP="00A37FFA">
            <w:pPr>
              <w:pStyle w:val="EmptyCellLayoutStyle"/>
              <w:spacing w:after="0" w:line="240" w:lineRule="auto"/>
            </w:pPr>
          </w:p>
        </w:tc>
        <w:tc>
          <w:tcPr>
            <w:tcW w:w="149" w:type="dxa"/>
          </w:tcPr>
          <w:p w14:paraId="0AD1F221" w14:textId="77777777" w:rsidR="00A37FFA" w:rsidRDefault="00A37FFA" w:rsidP="00A37FFA">
            <w:pPr>
              <w:pStyle w:val="EmptyCellLayoutStyle"/>
              <w:spacing w:after="0" w:line="240" w:lineRule="auto"/>
            </w:pPr>
          </w:p>
        </w:tc>
      </w:tr>
    </w:tbl>
    <w:p xmlns:w="http://schemas.openxmlformats.org/wordprocessingml/2006/main" w14:paraId="1C38D1E3" w14:textId="77777777" w:rsidR="00A37FFA" w:rsidRDefault="00A37FFA" w:rsidP="00A37FFA">
      <w:pPr>
        <w:spacing w:after="0" w:line="240" w:lineRule="auto"/>
      </w:pPr>
    </w:p>
    <w:p xmlns:w="http://schemas.openxmlformats.org/wordprocessingml/2006/main" w14:paraId="4AD8B18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从数据库引擎停止 SQL 代理服务</w:t>
      </w:r>
    </w:p>
    <w:p xmlns:w="http://schemas.openxmlformats.org/wordprocessingml/2006/main" w14:paraId="761F6D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从数据库引擎停止 SQL 代理服务</w:t>
      </w:r>
      <w:r>
        <w:rPr>
          <w:rFonts w:ascii="Calibri" w:eastAsia="Calibri" w:hAnsi="Calibri" w:cs="Calibri" w:hint="Calibri"/>
          <w:color w:val="000000"/>
          <w:sz w:val="22"/>
          <w:lang w:eastAsia="zh-cn" w:bidi="zh-cn" w:val="zh-cn"/>
        </w:rPr>
        <w:br/>
      </w:r>
      <w:r>
        <w:rPr>
          <w:rFonts w:ascii="Calibri" w:eastAsia="Calibri" w:hAnsi="Calibri" w:cs="Calibri" w:hint="Calibri"/>
          <w:color w:val="000000"/>
          <w:sz w:val="22"/>
          <w:lang w:eastAsia="zh-cn" w:bidi="zh-cn" w:val="zh-cn"/>
        </w:rPr>
        <w:t xml:space="preserve">请注意：任何版本的 SQL Server Express 均不支持 SQL Server 代理 Windows 服务。</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F3DF649" w14:textId="77777777" w:rsidTr="00A37FFA">
        <w:trPr>
          <w:trHeight w:val="54"/>
        </w:trPr>
        <w:tc>
          <w:tcPr>
            <w:tcW w:w="54" w:type="dxa"/>
          </w:tcPr>
          <w:p w14:paraId="2EB878BB" w14:textId="77777777" w:rsidR="00A37FFA" w:rsidRDefault="00A37FFA" w:rsidP="00A37FFA">
            <w:pPr>
              <w:pStyle w:val="EmptyCellLayoutStyle"/>
              <w:spacing w:after="0" w:line="240" w:lineRule="auto"/>
            </w:pPr>
          </w:p>
        </w:tc>
        <w:tc>
          <w:tcPr>
            <w:tcW w:w="10395" w:type="dxa"/>
          </w:tcPr>
          <w:p w14:paraId="75FC5E72" w14:textId="77777777" w:rsidR="00A37FFA" w:rsidRDefault="00A37FFA" w:rsidP="00A37FFA">
            <w:pPr>
              <w:pStyle w:val="EmptyCellLayoutStyle"/>
              <w:spacing w:after="0" w:line="240" w:lineRule="auto"/>
            </w:pPr>
          </w:p>
        </w:tc>
        <w:tc>
          <w:tcPr>
            <w:tcW w:w="149" w:type="dxa"/>
          </w:tcPr>
          <w:p w14:paraId="6DC02450" w14:textId="77777777" w:rsidR="00A37FFA" w:rsidRDefault="00A37FFA" w:rsidP="00A37FFA">
            <w:pPr>
              <w:pStyle w:val="EmptyCellLayoutStyle"/>
              <w:spacing w:after="0" w:line="240" w:lineRule="auto"/>
            </w:pPr>
          </w:p>
        </w:tc>
      </w:tr>
      <w:tr w:rsidR="00A37FFA" w14:paraId="7131E489" w14:textId="77777777" w:rsidTr="00A37FFA">
        <w:tc>
          <w:tcPr>
            <w:tcW w:w="54" w:type="dxa"/>
          </w:tcPr>
          <w:p w14:paraId="071E5E0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78D6F23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09469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532B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6A07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334945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6DA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B6A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D25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464CE06"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BC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AC0C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93C7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5A40B21E" w14:textId="77777777" w:rsidR="00A37FFA" w:rsidRDefault="00A37FFA" w:rsidP="00A37FFA">
            <w:pPr>
              <w:spacing w:after="0" w:line="240" w:lineRule="auto"/>
            </w:pPr>
          </w:p>
        </w:tc>
        <w:tc>
          <w:tcPr>
            <w:tcW w:w="149" w:type="dxa"/>
          </w:tcPr>
          <w:p w14:paraId="7EFDFF23" w14:textId="77777777" w:rsidR="00A37FFA" w:rsidRDefault="00A37FFA" w:rsidP="00A37FFA">
            <w:pPr>
              <w:pStyle w:val="EmptyCellLayoutStyle"/>
              <w:spacing w:after="0" w:line="240" w:lineRule="auto"/>
            </w:pPr>
          </w:p>
        </w:tc>
      </w:tr>
      <w:tr w:rsidR="00A37FFA" w14:paraId="33AFC8C4" w14:textId="77777777" w:rsidTr="00A37FFA">
        <w:trPr>
          <w:trHeight w:val="80"/>
        </w:trPr>
        <w:tc>
          <w:tcPr>
            <w:tcW w:w="54" w:type="dxa"/>
          </w:tcPr>
          <w:p w14:paraId="221961AB" w14:textId="77777777" w:rsidR="00A37FFA" w:rsidRDefault="00A37FFA" w:rsidP="00A37FFA">
            <w:pPr>
              <w:pStyle w:val="EmptyCellLayoutStyle"/>
              <w:spacing w:after="0" w:line="240" w:lineRule="auto"/>
            </w:pPr>
          </w:p>
        </w:tc>
        <w:tc>
          <w:tcPr>
            <w:tcW w:w="10395" w:type="dxa"/>
          </w:tcPr>
          <w:p w14:paraId="42C4A760" w14:textId="77777777" w:rsidR="00A37FFA" w:rsidRDefault="00A37FFA" w:rsidP="00A37FFA">
            <w:pPr>
              <w:pStyle w:val="EmptyCellLayoutStyle"/>
              <w:spacing w:after="0" w:line="240" w:lineRule="auto"/>
            </w:pPr>
          </w:p>
        </w:tc>
        <w:tc>
          <w:tcPr>
            <w:tcW w:w="149" w:type="dxa"/>
          </w:tcPr>
          <w:p w14:paraId="0D55E7F1" w14:textId="77777777" w:rsidR="00A37FFA" w:rsidRDefault="00A37FFA" w:rsidP="00A37FFA">
            <w:pPr>
              <w:pStyle w:val="EmptyCellLayoutStyle"/>
              <w:spacing w:after="0" w:line="240" w:lineRule="auto"/>
            </w:pPr>
          </w:p>
        </w:tc>
      </w:tr>
    </w:tbl>
    <w:p xmlns:w="http://schemas.openxmlformats.org/wordprocessingml/2006/main" w14:paraId="79B5D43A" w14:textId="77777777" w:rsidR="00A37FFA" w:rsidRDefault="00A37FFA" w:rsidP="00A37FFA">
      <w:pPr>
        <w:spacing w:after="0" w:line="240" w:lineRule="auto"/>
      </w:pPr>
    </w:p>
    <w:p xmlns:w="http://schemas.openxmlformats.org/wordprocessingml/2006/main" w14:paraId="4F9BAAC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停止 SQL 全文筛选器后台程序启动器服务</w:t>
      </w:r>
    </w:p>
    <w:p xmlns:w="http://schemas.openxmlformats.org/wordprocessingml/2006/main" w14:paraId="21F3A24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停止 SQL 全文筛选器后台程序启动器服务。请注意：除具有高级服务的 SQL Server Express 外，SQL Server Express 的任何版本都不提供 SQL 全文搜索功能。</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53EA6F47" w14:textId="77777777" w:rsidTr="00A37FFA">
        <w:trPr>
          <w:trHeight w:val="54"/>
        </w:trPr>
        <w:tc>
          <w:tcPr>
            <w:tcW w:w="54" w:type="dxa"/>
          </w:tcPr>
          <w:p w14:paraId="1AA58604" w14:textId="77777777" w:rsidR="00A37FFA" w:rsidRDefault="00A37FFA" w:rsidP="00A37FFA">
            <w:pPr>
              <w:pStyle w:val="EmptyCellLayoutStyle"/>
              <w:spacing w:after="0" w:line="240" w:lineRule="auto"/>
            </w:pPr>
          </w:p>
        </w:tc>
        <w:tc>
          <w:tcPr>
            <w:tcW w:w="10395" w:type="dxa"/>
          </w:tcPr>
          <w:p w14:paraId="5B130378" w14:textId="77777777" w:rsidR="00A37FFA" w:rsidRDefault="00A37FFA" w:rsidP="00A37FFA">
            <w:pPr>
              <w:pStyle w:val="EmptyCellLayoutStyle"/>
              <w:spacing w:after="0" w:line="240" w:lineRule="auto"/>
            </w:pPr>
          </w:p>
        </w:tc>
        <w:tc>
          <w:tcPr>
            <w:tcW w:w="149" w:type="dxa"/>
          </w:tcPr>
          <w:p w14:paraId="0378FF65" w14:textId="77777777" w:rsidR="00A37FFA" w:rsidRDefault="00A37FFA" w:rsidP="00A37FFA">
            <w:pPr>
              <w:pStyle w:val="EmptyCellLayoutStyle"/>
              <w:spacing w:after="0" w:line="240" w:lineRule="auto"/>
            </w:pPr>
          </w:p>
        </w:tc>
      </w:tr>
      <w:tr w:rsidR="00A37FFA" w14:paraId="39055437" w14:textId="77777777" w:rsidTr="00A37FFA">
        <w:tc>
          <w:tcPr>
            <w:tcW w:w="54" w:type="dxa"/>
          </w:tcPr>
          <w:p w14:paraId="63BBC95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2"/>
              <w:gridCol w:w="3084"/>
              <w:gridCol w:w="3024"/>
            </w:tblGrid>
            <w:tr w:rsidR="00A37FFA" w14:paraId="2FE9362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8D51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2D6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727B1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5097E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FB9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B391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C3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7B61C2"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0E9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70E9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C1D0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7762463C" w14:textId="77777777" w:rsidR="00A37FFA" w:rsidRDefault="00A37FFA" w:rsidP="00A37FFA">
            <w:pPr>
              <w:spacing w:after="0" w:line="240" w:lineRule="auto"/>
            </w:pPr>
          </w:p>
        </w:tc>
        <w:tc>
          <w:tcPr>
            <w:tcW w:w="149" w:type="dxa"/>
          </w:tcPr>
          <w:p w14:paraId="102D6842" w14:textId="77777777" w:rsidR="00A37FFA" w:rsidRDefault="00A37FFA" w:rsidP="00A37FFA">
            <w:pPr>
              <w:pStyle w:val="EmptyCellLayoutStyle"/>
              <w:spacing w:after="0" w:line="240" w:lineRule="auto"/>
            </w:pPr>
          </w:p>
        </w:tc>
      </w:tr>
      <w:tr w:rsidR="00A37FFA" w14:paraId="7D60B733" w14:textId="77777777" w:rsidTr="00A37FFA">
        <w:trPr>
          <w:trHeight w:val="80"/>
        </w:trPr>
        <w:tc>
          <w:tcPr>
            <w:tcW w:w="54" w:type="dxa"/>
          </w:tcPr>
          <w:p w14:paraId="1C7C8A37" w14:textId="77777777" w:rsidR="00A37FFA" w:rsidRDefault="00A37FFA" w:rsidP="00A37FFA">
            <w:pPr>
              <w:pStyle w:val="EmptyCellLayoutStyle"/>
              <w:spacing w:after="0" w:line="240" w:lineRule="auto"/>
            </w:pPr>
          </w:p>
        </w:tc>
        <w:tc>
          <w:tcPr>
            <w:tcW w:w="10395" w:type="dxa"/>
          </w:tcPr>
          <w:p w14:paraId="70CF175A" w14:textId="77777777" w:rsidR="00A37FFA" w:rsidRDefault="00A37FFA" w:rsidP="00A37FFA">
            <w:pPr>
              <w:pStyle w:val="EmptyCellLayoutStyle"/>
              <w:spacing w:after="0" w:line="240" w:lineRule="auto"/>
            </w:pPr>
          </w:p>
        </w:tc>
        <w:tc>
          <w:tcPr>
            <w:tcW w:w="149" w:type="dxa"/>
          </w:tcPr>
          <w:p w14:paraId="53BFBA73" w14:textId="77777777" w:rsidR="00A37FFA" w:rsidRDefault="00A37FFA" w:rsidP="00A37FFA">
            <w:pPr>
              <w:pStyle w:val="EmptyCellLayoutStyle"/>
              <w:spacing w:after="0" w:line="240" w:lineRule="auto"/>
            </w:pPr>
          </w:p>
        </w:tc>
      </w:tr>
    </w:tbl>
    <w:p xmlns:w="http://schemas.openxmlformats.org/wordprocessingml/2006/main" w14:paraId="02610F2D" w14:textId="77777777" w:rsidR="00A37FFA" w:rsidRDefault="00A37FFA" w:rsidP="00A37FFA">
      <w:pPr>
        <w:spacing w:after="0" w:line="240" w:lineRule="auto"/>
      </w:pPr>
    </w:p>
    <w:p xmlns:w="http://schemas.openxmlformats.org/wordprocessingml/2006/main" w14:paraId="608FD75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数据库引擎 - 控制台任务</w:t>
      </w:r>
    </w:p>
    <w:p xmlns:w="http://schemas.openxmlformats.org/wordprocessingml/2006/main" w14:paraId="0944DB9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SQL 配置管理器</w:t>
      </w:r>
    </w:p>
    <w:p xmlns:w="http://schemas.openxmlformats.org/wordprocessingml/2006/main" w14:paraId="31A9A03A" w14:textId="77777777" w:rsidR="00A37FFA" w:rsidRDefault="00A37FFA" w:rsidP="00A37FFA">
      <w:pPr>
        <w:spacing w:after="0" w:line="240" w:lineRule="auto"/>
      </w:pPr>
    </w:p>
    <w:p xmlns:w="http://schemas.openxmlformats.org/wordprocessingml/2006/main" w14:paraId="53749F85"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本地发现种子</w:t>
      </w:r>
    </w:p>
    <w:p xmlns:w="http://schemas.openxmlformats.org/wordprocessingml/2006/main" w14:paraId="3C1891F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这是 Windows 上的 MSSQL 安装的种子。此对象指示特定服务器计算机包含 Windows 上的 MSSQL 安装。</w:t>
      </w:r>
    </w:p>
    <w:p xmlns:w="http://schemas.openxmlformats.org/wordprocessingml/2006/main" w14:paraId="15A4E370"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本地发现种子 - 发现</w:t>
      </w:r>
    </w:p>
    <w:p xmlns:w="http://schemas.openxmlformats.org/wordprocessingml/2006/main" w14:paraId="71B5FB5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安装源（种子）</w:t>
      </w:r>
    </w:p>
    <w:p xmlns:w="http://schemas.openxmlformats.org/wordprocessingml/2006/main" w14:paraId="6D77B5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Windows 上的 MSSQL 安装的种子。此对象指示特定服务器计算机包含 Windows 上的 MSSQL 安装。</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770A21EE" w14:textId="77777777" w:rsidTr="00A37FFA">
        <w:trPr>
          <w:trHeight w:val="54"/>
        </w:trPr>
        <w:tc>
          <w:tcPr>
            <w:tcW w:w="54" w:type="dxa"/>
          </w:tcPr>
          <w:p w14:paraId="24879102" w14:textId="77777777" w:rsidR="00A37FFA" w:rsidRDefault="00A37FFA" w:rsidP="00A37FFA">
            <w:pPr>
              <w:pStyle w:val="EmptyCellLayoutStyle"/>
              <w:spacing w:after="0" w:line="240" w:lineRule="auto"/>
            </w:pPr>
          </w:p>
        </w:tc>
        <w:tc>
          <w:tcPr>
            <w:tcW w:w="10395" w:type="dxa"/>
          </w:tcPr>
          <w:p w14:paraId="7FD2D177" w14:textId="77777777" w:rsidR="00A37FFA" w:rsidRDefault="00A37FFA" w:rsidP="00A37FFA">
            <w:pPr>
              <w:pStyle w:val="EmptyCellLayoutStyle"/>
              <w:spacing w:after="0" w:line="240" w:lineRule="auto"/>
            </w:pPr>
          </w:p>
        </w:tc>
        <w:tc>
          <w:tcPr>
            <w:tcW w:w="149" w:type="dxa"/>
          </w:tcPr>
          <w:p w14:paraId="55BAB6F8" w14:textId="77777777" w:rsidR="00A37FFA" w:rsidRDefault="00A37FFA" w:rsidP="00A37FFA">
            <w:pPr>
              <w:pStyle w:val="EmptyCellLayoutStyle"/>
              <w:spacing w:after="0" w:line="240" w:lineRule="auto"/>
            </w:pPr>
          </w:p>
        </w:tc>
      </w:tr>
      <w:tr w:rsidR="00A37FFA" w14:paraId="7522AAFD" w14:textId="77777777" w:rsidTr="00A37FFA">
        <w:tc>
          <w:tcPr>
            <w:tcW w:w="54" w:type="dxa"/>
          </w:tcPr>
          <w:p w14:paraId="5AC49F7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1"/>
              <w:gridCol w:w="3080"/>
              <w:gridCol w:w="3019"/>
            </w:tblGrid>
            <w:tr w:rsidR="00A37FFA" w14:paraId="48B383A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7A4A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55D0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DFF9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DB283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F37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A3CD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C44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8814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A2DE7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频率（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3D20D8" w14:textId="77777777" w:rsidR="00A37FFA" w:rsidRDefault="00A37FFA" w:rsidP="00A37FFA">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21DF8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bl>
          <w:p w14:paraId="35754B47" w14:textId="77777777" w:rsidR="00A37FFA" w:rsidRDefault="00A37FFA" w:rsidP="00A37FFA">
            <w:pPr>
              <w:spacing w:after="0" w:line="240" w:lineRule="auto"/>
            </w:pPr>
          </w:p>
        </w:tc>
        <w:tc>
          <w:tcPr>
            <w:tcW w:w="149" w:type="dxa"/>
          </w:tcPr>
          <w:p w14:paraId="6FD5B8E2" w14:textId="77777777" w:rsidR="00A37FFA" w:rsidRDefault="00A37FFA" w:rsidP="00A37FFA">
            <w:pPr>
              <w:pStyle w:val="EmptyCellLayoutStyle"/>
              <w:spacing w:after="0" w:line="240" w:lineRule="auto"/>
            </w:pPr>
          </w:p>
        </w:tc>
      </w:tr>
      <w:tr w:rsidR="00A37FFA" w14:paraId="7F2BE7B2" w14:textId="77777777" w:rsidTr="00A37FFA">
        <w:trPr>
          <w:trHeight w:val="80"/>
        </w:trPr>
        <w:tc>
          <w:tcPr>
            <w:tcW w:w="54" w:type="dxa"/>
          </w:tcPr>
          <w:p w14:paraId="4E069389" w14:textId="77777777" w:rsidR="00A37FFA" w:rsidRDefault="00A37FFA" w:rsidP="00A37FFA">
            <w:pPr>
              <w:pStyle w:val="EmptyCellLayoutStyle"/>
              <w:spacing w:after="0" w:line="240" w:lineRule="auto"/>
            </w:pPr>
          </w:p>
        </w:tc>
        <w:tc>
          <w:tcPr>
            <w:tcW w:w="10395" w:type="dxa"/>
          </w:tcPr>
          <w:p w14:paraId="6D56D0B3" w14:textId="77777777" w:rsidR="00A37FFA" w:rsidRDefault="00A37FFA" w:rsidP="00A37FFA">
            <w:pPr>
              <w:pStyle w:val="EmptyCellLayoutStyle"/>
              <w:spacing w:after="0" w:line="240" w:lineRule="auto"/>
            </w:pPr>
          </w:p>
        </w:tc>
        <w:tc>
          <w:tcPr>
            <w:tcW w:w="149" w:type="dxa"/>
          </w:tcPr>
          <w:p w14:paraId="36914C61" w14:textId="77777777" w:rsidR="00A37FFA" w:rsidRDefault="00A37FFA" w:rsidP="00A37FFA">
            <w:pPr>
              <w:pStyle w:val="EmptyCellLayoutStyle"/>
              <w:spacing w:after="0" w:line="240" w:lineRule="auto"/>
            </w:pPr>
          </w:p>
        </w:tc>
      </w:tr>
    </w:tbl>
    <w:p xmlns:w="http://schemas.openxmlformats.org/wordprocessingml/2006/main" w14:paraId="52649C49" w14:textId="77777777" w:rsidR="00A37FFA" w:rsidRDefault="00A37FFA" w:rsidP="00A37FFA">
      <w:pPr>
        <w:spacing w:after="0" w:line="240" w:lineRule="auto"/>
      </w:pPr>
    </w:p>
    <w:p xmlns:w="http://schemas.openxmlformats.org/wordprocessingml/2006/main" w14:paraId="78CC89D6"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内存优化数据资源池组</w:t>
      </w:r>
    </w:p>
    <w:p xmlns:w="http://schemas.openxmlformats.org/wordprocessingml/2006/main" w14:paraId="59D0D7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Server 内存优化数据资源池组包含 Windows 上管理内存优化数据资源的所有 SQL Server 资源池。</w:t>
      </w:r>
    </w:p>
    <w:p xmlns:w="http://schemas.openxmlformats.org/wordprocessingml/2006/main" w14:paraId="3BE6F2D5"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内存优化数据资源池组 - 发现</w:t>
      </w:r>
    </w:p>
    <w:p xmlns:w="http://schemas.openxmlformats.org/wordprocessingml/2006/main" w14:paraId="25FE9FD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SQL Server 内存优化数据资源池组发现</w:t>
      </w:r>
    </w:p>
    <w:p xmlns:w="http://schemas.openxmlformats.org/wordprocessingml/2006/main" w14:paraId="344783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SQL Server 内存优化数据资源池组。</w:t>
      </w:r>
    </w:p>
    <w:p xmlns:w="http://schemas.openxmlformats.org/wordprocessingml/2006/main" w14:paraId="368DAC42" w14:textId="77777777" w:rsidR="00A37FFA" w:rsidRDefault="00A37FFA" w:rsidP="00A37FFA">
      <w:pPr>
        <w:spacing w:after="0" w:line="240" w:lineRule="auto"/>
      </w:pPr>
    </w:p>
    <w:p xmlns:w="http://schemas.openxmlformats.org/wordprocessingml/2006/main" w14:paraId="74162E20"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内存优化数据范围组</w:t>
      </w:r>
    </w:p>
    <w:p xmlns:w="http://schemas.openxmlformats.org/wordprocessingml/2006/main" w14:paraId="11F46CC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SQL Server 内存优化数据范围组包括 Windows 上所有 SQL Server 内存优化数据对象，例如内存优化数据文件组、容器和资源池。</w:t>
      </w:r>
    </w:p>
    <w:p xmlns:w="http://schemas.openxmlformats.org/wordprocessingml/2006/main" w14:paraId="68FDB82D"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内存优化数据范围组 - 发现</w:t>
      </w:r>
    </w:p>
    <w:p xmlns:w="http://schemas.openxmlformats.org/wordprocessingml/2006/main" w14:paraId="688F84C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内存优化数据范围组发现</w:t>
      </w:r>
    </w:p>
    <w:p xmlns:w="http://schemas.openxmlformats.org/wordprocessingml/2006/main" w14:paraId="64E62F8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发现 Windows 上的 SQL Server 内存优化数据范围组。</w:t>
      </w:r>
    </w:p>
    <w:p xmlns:w="http://schemas.openxmlformats.org/wordprocessingml/2006/main" w14:paraId="6DBAD27E" w14:textId="77777777" w:rsidR="00A37FFA" w:rsidRDefault="00A37FFA" w:rsidP="00A37FFA">
      <w:pPr>
        <w:spacing w:after="0" w:line="240" w:lineRule="auto"/>
      </w:pPr>
    </w:p>
    <w:p xmlns:w="http://schemas.openxmlformats.org/wordprocessingml/2006/main" w14:paraId="332A144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监视池警报收集</w:t>
      </w:r>
    </w:p>
    <w:p xmlns:w="http://schemas.openxmlformats.org/wordprocessingml/2006/main" w14:paraId="705990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监视池警报收集。此对象用于从作为 SQL Server 监视池的成员节点的事件日志收集 Windows 模块错误和警告。</w:t>
      </w:r>
    </w:p>
    <w:p xmlns:w="http://schemas.openxmlformats.org/wordprocessingml/2006/main" w14:paraId="3706D09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监视池警报收集 - 发现</w:t>
      </w:r>
    </w:p>
    <w:p xmlns:w="http://schemas.openxmlformats.org/wordprocessingml/2006/main" w14:paraId="1B7CD17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监视池警报收集</w:t>
      </w:r>
    </w:p>
    <w:p xmlns:w="http://schemas.openxmlformats.org/wordprocessingml/2006/main" w14:paraId="1E7C03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发现 Windows 上的 MSSQL 的监视池警报收集。此对象用于从作为 SQL Server 监视池的成员节点的事件日志收集模块错误和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09C5E747" w14:textId="77777777" w:rsidTr="00A37FFA">
        <w:trPr>
          <w:trHeight w:val="54"/>
        </w:trPr>
        <w:tc>
          <w:tcPr>
            <w:tcW w:w="54" w:type="dxa"/>
          </w:tcPr>
          <w:p w14:paraId="1691582B" w14:textId="77777777" w:rsidR="00A37FFA" w:rsidRDefault="00A37FFA" w:rsidP="00A37FFA">
            <w:pPr>
              <w:pStyle w:val="EmptyCellLayoutStyle"/>
              <w:spacing w:after="0" w:line="240" w:lineRule="auto"/>
            </w:pPr>
          </w:p>
        </w:tc>
        <w:tc>
          <w:tcPr>
            <w:tcW w:w="10395" w:type="dxa"/>
          </w:tcPr>
          <w:p w14:paraId="60F02629" w14:textId="77777777" w:rsidR="00A37FFA" w:rsidRDefault="00A37FFA" w:rsidP="00A37FFA">
            <w:pPr>
              <w:pStyle w:val="EmptyCellLayoutStyle"/>
              <w:spacing w:after="0" w:line="240" w:lineRule="auto"/>
            </w:pPr>
          </w:p>
        </w:tc>
        <w:tc>
          <w:tcPr>
            <w:tcW w:w="149" w:type="dxa"/>
          </w:tcPr>
          <w:p w14:paraId="77F4EA1A" w14:textId="77777777" w:rsidR="00A37FFA" w:rsidRDefault="00A37FFA" w:rsidP="00A37FFA">
            <w:pPr>
              <w:pStyle w:val="EmptyCellLayoutStyle"/>
              <w:spacing w:after="0" w:line="240" w:lineRule="auto"/>
            </w:pPr>
          </w:p>
        </w:tc>
      </w:tr>
      <w:tr w:rsidR="00A37FFA" w14:paraId="1996E60C" w14:textId="77777777" w:rsidTr="00A37FFA">
        <w:tc>
          <w:tcPr>
            <w:tcW w:w="54" w:type="dxa"/>
          </w:tcPr>
          <w:p w14:paraId="08463DC7"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BC7B1E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CAA8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E5B49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EA2C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AEE880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04C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667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3AA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9856B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5E3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236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02A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2320A46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4275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3A2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B1A67" w14:textId="77777777" w:rsidR="00A37FFA" w:rsidRDefault="00A37FFA" w:rsidP="00A37FFA">
                  <w:pPr>
                    <w:spacing w:after="0" w:line="240" w:lineRule="auto"/>
                  </w:pPr>
                </w:p>
              </w:tc>
            </w:tr>
          </w:tbl>
          <w:p w14:paraId="364FEC18" w14:textId="77777777" w:rsidR="00A37FFA" w:rsidRDefault="00A37FFA" w:rsidP="00A37FFA">
            <w:pPr>
              <w:spacing w:after="0" w:line="240" w:lineRule="auto"/>
            </w:pPr>
          </w:p>
        </w:tc>
        <w:tc>
          <w:tcPr>
            <w:tcW w:w="149" w:type="dxa"/>
          </w:tcPr>
          <w:p w14:paraId="3321250B" w14:textId="77777777" w:rsidR="00A37FFA" w:rsidRDefault="00A37FFA" w:rsidP="00A37FFA">
            <w:pPr>
              <w:pStyle w:val="EmptyCellLayoutStyle"/>
              <w:spacing w:after="0" w:line="240" w:lineRule="auto"/>
            </w:pPr>
          </w:p>
        </w:tc>
      </w:tr>
      <w:tr w:rsidR="00A37FFA" w14:paraId="1ABBE247" w14:textId="77777777" w:rsidTr="00A37FFA">
        <w:trPr>
          <w:trHeight w:val="80"/>
        </w:trPr>
        <w:tc>
          <w:tcPr>
            <w:tcW w:w="54" w:type="dxa"/>
          </w:tcPr>
          <w:p w14:paraId="4D042609" w14:textId="77777777" w:rsidR="00A37FFA" w:rsidRDefault="00A37FFA" w:rsidP="00A37FFA">
            <w:pPr>
              <w:pStyle w:val="EmptyCellLayoutStyle"/>
              <w:spacing w:after="0" w:line="240" w:lineRule="auto"/>
            </w:pPr>
          </w:p>
        </w:tc>
        <w:tc>
          <w:tcPr>
            <w:tcW w:w="10395" w:type="dxa"/>
          </w:tcPr>
          <w:p w14:paraId="333412A5" w14:textId="77777777" w:rsidR="00A37FFA" w:rsidRDefault="00A37FFA" w:rsidP="00A37FFA">
            <w:pPr>
              <w:pStyle w:val="EmptyCellLayoutStyle"/>
              <w:spacing w:after="0" w:line="240" w:lineRule="auto"/>
            </w:pPr>
          </w:p>
        </w:tc>
        <w:tc>
          <w:tcPr>
            <w:tcW w:w="149" w:type="dxa"/>
          </w:tcPr>
          <w:p w14:paraId="6FBC0294" w14:textId="77777777" w:rsidR="00A37FFA" w:rsidRDefault="00A37FFA" w:rsidP="00A37FFA">
            <w:pPr>
              <w:pStyle w:val="EmptyCellLayoutStyle"/>
              <w:spacing w:after="0" w:line="240" w:lineRule="auto"/>
            </w:pPr>
          </w:p>
        </w:tc>
      </w:tr>
    </w:tbl>
    <w:p xmlns:w="http://schemas.openxmlformats.org/wordprocessingml/2006/main" w14:paraId="34E470AC" w14:textId="77777777" w:rsidR="00A37FFA" w:rsidRDefault="00A37FFA" w:rsidP="00A37FFA">
      <w:pPr>
        <w:spacing w:after="0" w:line="240" w:lineRule="auto"/>
      </w:pPr>
    </w:p>
    <w:p xmlns:w="http://schemas.openxmlformats.org/wordprocessingml/2006/main" w14:paraId="3AC336C6"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本地警报收集</w:t>
      </w:r>
    </w:p>
    <w:p xmlns:w="http://schemas.openxmlformats.org/wordprocessingml/2006/main" w14:paraId="6E191D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发现 Windows 上的 MSSQL 的本地警报收集。此对象用于从监视本地 SQL Server 数据库引擎实例的 SCOM 代理的事件日志收集模块错误和警告。</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E5D26BF" w14:textId="77777777" w:rsidTr="00A37FFA">
        <w:trPr>
          <w:trHeight w:val="54"/>
        </w:trPr>
        <w:tc>
          <w:tcPr>
            <w:tcW w:w="54" w:type="dxa"/>
          </w:tcPr>
          <w:p w14:paraId="549DD853" w14:textId="77777777" w:rsidR="00A37FFA" w:rsidRDefault="00A37FFA" w:rsidP="00A37FFA">
            <w:pPr>
              <w:pStyle w:val="EmptyCellLayoutStyle"/>
              <w:spacing w:after="0" w:line="240" w:lineRule="auto"/>
            </w:pPr>
          </w:p>
        </w:tc>
        <w:tc>
          <w:tcPr>
            <w:tcW w:w="10395" w:type="dxa"/>
          </w:tcPr>
          <w:p w14:paraId="4680D014" w14:textId="77777777" w:rsidR="00A37FFA" w:rsidRDefault="00A37FFA" w:rsidP="00A37FFA">
            <w:pPr>
              <w:pStyle w:val="EmptyCellLayoutStyle"/>
              <w:spacing w:after="0" w:line="240" w:lineRule="auto"/>
            </w:pPr>
          </w:p>
        </w:tc>
        <w:tc>
          <w:tcPr>
            <w:tcW w:w="149" w:type="dxa"/>
          </w:tcPr>
          <w:p w14:paraId="56BB66A2" w14:textId="77777777" w:rsidR="00A37FFA" w:rsidRDefault="00A37FFA" w:rsidP="00A37FFA">
            <w:pPr>
              <w:pStyle w:val="EmptyCellLayoutStyle"/>
              <w:spacing w:after="0" w:line="240" w:lineRule="auto"/>
            </w:pPr>
          </w:p>
        </w:tc>
      </w:tr>
      <w:tr w:rsidR="00A37FFA" w14:paraId="6601B1C9" w14:textId="77777777" w:rsidTr="00A37FFA">
        <w:tc>
          <w:tcPr>
            <w:tcW w:w="54" w:type="dxa"/>
          </w:tcPr>
          <w:p w14:paraId="06A45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AE076C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5E0A6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C337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777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BAF9D1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9D7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07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C53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52355E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80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E56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9CB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68AD3C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29A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305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4973C" w14:textId="77777777" w:rsidR="00A37FFA" w:rsidRDefault="00A37FFA" w:rsidP="00A37FFA">
                  <w:pPr>
                    <w:spacing w:after="0" w:line="240" w:lineRule="auto"/>
                  </w:pPr>
                </w:p>
              </w:tc>
            </w:tr>
            <w:tr w:rsidR="00A37FFA" w14:paraId="150393D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EA6FB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CF9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D8A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454C8E8E" w14:textId="77777777" w:rsidR="00A37FFA" w:rsidRDefault="00A37FFA" w:rsidP="00A37FFA">
            <w:pPr>
              <w:spacing w:after="0" w:line="240" w:lineRule="auto"/>
            </w:pPr>
          </w:p>
        </w:tc>
        <w:tc>
          <w:tcPr>
            <w:tcW w:w="149" w:type="dxa"/>
          </w:tcPr>
          <w:p w14:paraId="2505AE6F" w14:textId="77777777" w:rsidR="00A37FFA" w:rsidRDefault="00A37FFA" w:rsidP="00A37FFA">
            <w:pPr>
              <w:pStyle w:val="EmptyCellLayoutStyle"/>
              <w:spacing w:after="0" w:line="240" w:lineRule="auto"/>
            </w:pPr>
          </w:p>
        </w:tc>
      </w:tr>
      <w:tr w:rsidR="00A37FFA" w14:paraId="3F817424" w14:textId="77777777" w:rsidTr="00A37FFA">
        <w:trPr>
          <w:trHeight w:val="80"/>
        </w:trPr>
        <w:tc>
          <w:tcPr>
            <w:tcW w:w="54" w:type="dxa"/>
          </w:tcPr>
          <w:p w14:paraId="6A0E6793" w14:textId="77777777" w:rsidR="00A37FFA" w:rsidRDefault="00A37FFA" w:rsidP="00A37FFA">
            <w:pPr>
              <w:pStyle w:val="EmptyCellLayoutStyle"/>
              <w:spacing w:after="0" w:line="240" w:lineRule="auto"/>
            </w:pPr>
          </w:p>
        </w:tc>
        <w:tc>
          <w:tcPr>
            <w:tcW w:w="10395" w:type="dxa"/>
          </w:tcPr>
          <w:p w14:paraId="45A86066" w14:textId="77777777" w:rsidR="00A37FFA" w:rsidRDefault="00A37FFA" w:rsidP="00A37FFA">
            <w:pPr>
              <w:pStyle w:val="EmptyCellLayoutStyle"/>
              <w:spacing w:after="0" w:line="240" w:lineRule="auto"/>
            </w:pPr>
          </w:p>
        </w:tc>
        <w:tc>
          <w:tcPr>
            <w:tcW w:w="149" w:type="dxa"/>
          </w:tcPr>
          <w:p w14:paraId="6786F568" w14:textId="77777777" w:rsidR="00A37FFA" w:rsidRDefault="00A37FFA" w:rsidP="00A37FFA">
            <w:pPr>
              <w:pStyle w:val="EmptyCellLayoutStyle"/>
              <w:spacing w:after="0" w:line="240" w:lineRule="auto"/>
            </w:pPr>
          </w:p>
        </w:tc>
      </w:tr>
    </w:tbl>
    <w:p xmlns:w="http://schemas.openxmlformats.org/wordprocessingml/2006/main" w14:paraId="64516F5A" w14:textId="77777777" w:rsidR="00A37FFA" w:rsidRDefault="00A37FFA" w:rsidP="00A37FFA">
      <w:pPr>
        <w:spacing w:after="0" w:line="240" w:lineRule="auto"/>
      </w:pPr>
    </w:p>
    <w:p xmlns:w="http://schemas.openxmlformats.org/wordprocessingml/2006/main" w14:paraId="2329CD94"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监视池警报收集 - 规则（警报）</w:t>
      </w:r>
    </w:p>
    <w:p xmlns:w="http://schemas.openxmlformats.org/wordprocessingml/2006/main" w14:paraId="15C0603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监视错误</w:t>
      </w:r>
    </w:p>
    <w:p xmlns:w="http://schemas.openxmlformats.org/wordprocessingml/2006/main" w14:paraId="1038C3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监视工作流错误并生成错误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76CDF0EA" w14:textId="77777777" w:rsidTr="00A37FFA">
        <w:trPr>
          <w:trHeight w:val="54"/>
        </w:trPr>
        <w:tc>
          <w:tcPr>
            <w:tcW w:w="54" w:type="dxa"/>
          </w:tcPr>
          <w:p w14:paraId="6CBE44CE" w14:textId="77777777" w:rsidR="00A37FFA" w:rsidRDefault="00A37FFA" w:rsidP="00A37FFA">
            <w:pPr>
              <w:pStyle w:val="EmptyCellLayoutStyle"/>
              <w:spacing w:after="0" w:line="240" w:lineRule="auto"/>
            </w:pPr>
          </w:p>
        </w:tc>
        <w:tc>
          <w:tcPr>
            <w:tcW w:w="10395" w:type="dxa"/>
          </w:tcPr>
          <w:p w14:paraId="5A627F08" w14:textId="77777777" w:rsidR="00A37FFA" w:rsidRDefault="00A37FFA" w:rsidP="00A37FFA">
            <w:pPr>
              <w:pStyle w:val="EmptyCellLayoutStyle"/>
              <w:spacing w:after="0" w:line="240" w:lineRule="auto"/>
            </w:pPr>
          </w:p>
        </w:tc>
        <w:tc>
          <w:tcPr>
            <w:tcW w:w="149" w:type="dxa"/>
          </w:tcPr>
          <w:p w14:paraId="0FB03AD7" w14:textId="77777777" w:rsidR="00A37FFA" w:rsidRDefault="00A37FFA" w:rsidP="00A37FFA">
            <w:pPr>
              <w:pStyle w:val="EmptyCellLayoutStyle"/>
              <w:spacing w:after="0" w:line="240" w:lineRule="auto"/>
            </w:pPr>
          </w:p>
        </w:tc>
      </w:tr>
      <w:tr w:rsidR="00A37FFA" w14:paraId="259B7D51" w14:textId="77777777" w:rsidTr="00A37FFA">
        <w:tc>
          <w:tcPr>
            <w:tcW w:w="54" w:type="dxa"/>
          </w:tcPr>
          <w:p w14:paraId="55A044A8"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085954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6C0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0851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F84E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282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8A54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970C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90E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B6E20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4F8C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8E5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B2458"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2247683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D5A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D532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CD0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2A1693FB"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76A6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D6D66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B0B1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3F37D75B" w14:textId="77777777" w:rsidR="00A37FFA" w:rsidRDefault="00A37FFA" w:rsidP="00A37FFA">
            <w:pPr>
              <w:spacing w:after="0" w:line="240" w:lineRule="auto"/>
            </w:pPr>
          </w:p>
        </w:tc>
        <w:tc>
          <w:tcPr>
            <w:tcW w:w="149" w:type="dxa"/>
          </w:tcPr>
          <w:p w14:paraId="5C4D895C" w14:textId="77777777" w:rsidR="00A37FFA" w:rsidRDefault="00A37FFA" w:rsidP="00A37FFA">
            <w:pPr>
              <w:pStyle w:val="EmptyCellLayoutStyle"/>
              <w:spacing w:after="0" w:line="240" w:lineRule="auto"/>
            </w:pPr>
          </w:p>
        </w:tc>
      </w:tr>
      <w:tr w:rsidR="00A37FFA" w14:paraId="1393C916" w14:textId="77777777" w:rsidTr="00A37FFA">
        <w:trPr>
          <w:trHeight w:val="80"/>
        </w:trPr>
        <w:tc>
          <w:tcPr>
            <w:tcW w:w="54" w:type="dxa"/>
          </w:tcPr>
          <w:p w14:paraId="59235FAB" w14:textId="77777777" w:rsidR="00A37FFA" w:rsidRDefault="00A37FFA" w:rsidP="00A37FFA">
            <w:pPr>
              <w:pStyle w:val="EmptyCellLayoutStyle"/>
              <w:spacing w:after="0" w:line="240" w:lineRule="auto"/>
            </w:pPr>
          </w:p>
        </w:tc>
        <w:tc>
          <w:tcPr>
            <w:tcW w:w="10395" w:type="dxa"/>
          </w:tcPr>
          <w:p w14:paraId="3D1A1BC2" w14:textId="77777777" w:rsidR="00A37FFA" w:rsidRDefault="00A37FFA" w:rsidP="00A37FFA">
            <w:pPr>
              <w:pStyle w:val="EmptyCellLayoutStyle"/>
              <w:spacing w:after="0" w:line="240" w:lineRule="auto"/>
            </w:pPr>
          </w:p>
        </w:tc>
        <w:tc>
          <w:tcPr>
            <w:tcW w:w="149" w:type="dxa"/>
          </w:tcPr>
          <w:p w14:paraId="2DA7A5E3" w14:textId="77777777" w:rsidR="00A37FFA" w:rsidRDefault="00A37FFA" w:rsidP="00A37FFA">
            <w:pPr>
              <w:pStyle w:val="EmptyCellLayoutStyle"/>
              <w:spacing w:after="0" w:line="240" w:lineRule="auto"/>
            </w:pPr>
          </w:p>
        </w:tc>
      </w:tr>
    </w:tbl>
    <w:p xmlns:w="http://schemas.openxmlformats.org/wordprocessingml/2006/main" w14:paraId="27961FBE" w14:textId="77777777" w:rsidR="00A37FFA" w:rsidRDefault="00A37FFA" w:rsidP="00A37FFA">
      <w:pPr>
        <w:spacing w:after="0" w:line="240" w:lineRule="auto"/>
      </w:pPr>
    </w:p>
    <w:p xmlns:w="http://schemas.openxmlformats.org/wordprocessingml/2006/main" w14:paraId="454C923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警告</w:t>
      </w:r>
    </w:p>
    <w:p xmlns:w="http://schemas.openxmlformats.org/wordprocessingml/2006/main" w14:paraId="2591374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发现工作流警告并生成警告性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60F4302F" w14:textId="77777777" w:rsidTr="00A37FFA">
        <w:trPr>
          <w:trHeight w:val="54"/>
        </w:trPr>
        <w:tc>
          <w:tcPr>
            <w:tcW w:w="54" w:type="dxa"/>
          </w:tcPr>
          <w:p w14:paraId="4F031BC0" w14:textId="77777777" w:rsidR="00A37FFA" w:rsidRDefault="00A37FFA" w:rsidP="00A37FFA">
            <w:pPr>
              <w:pStyle w:val="EmptyCellLayoutStyle"/>
              <w:spacing w:after="0" w:line="240" w:lineRule="auto"/>
            </w:pPr>
          </w:p>
        </w:tc>
        <w:tc>
          <w:tcPr>
            <w:tcW w:w="10395" w:type="dxa"/>
          </w:tcPr>
          <w:p w14:paraId="454C76FB" w14:textId="77777777" w:rsidR="00A37FFA" w:rsidRDefault="00A37FFA" w:rsidP="00A37FFA">
            <w:pPr>
              <w:pStyle w:val="EmptyCellLayoutStyle"/>
              <w:spacing w:after="0" w:line="240" w:lineRule="auto"/>
            </w:pPr>
          </w:p>
        </w:tc>
        <w:tc>
          <w:tcPr>
            <w:tcW w:w="149" w:type="dxa"/>
          </w:tcPr>
          <w:p w14:paraId="217D5A0C" w14:textId="77777777" w:rsidR="00A37FFA" w:rsidRDefault="00A37FFA" w:rsidP="00A37FFA">
            <w:pPr>
              <w:pStyle w:val="EmptyCellLayoutStyle"/>
              <w:spacing w:after="0" w:line="240" w:lineRule="auto"/>
            </w:pPr>
          </w:p>
        </w:tc>
      </w:tr>
      <w:tr w:rsidR="00A37FFA" w14:paraId="58058C81" w14:textId="77777777" w:rsidTr="00A37FFA">
        <w:tc>
          <w:tcPr>
            <w:tcW w:w="54" w:type="dxa"/>
          </w:tcPr>
          <w:p w14:paraId="12E9734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70B1802D"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7924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480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964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706919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F42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071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7CC5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0065D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87A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DE3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3FF92"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5CEBF7B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F04C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717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9786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113B7A6D"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AA5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05D6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02A9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31D453BB" w14:textId="77777777" w:rsidR="00A37FFA" w:rsidRDefault="00A37FFA" w:rsidP="00A37FFA">
            <w:pPr>
              <w:spacing w:after="0" w:line="240" w:lineRule="auto"/>
            </w:pPr>
          </w:p>
        </w:tc>
        <w:tc>
          <w:tcPr>
            <w:tcW w:w="149" w:type="dxa"/>
          </w:tcPr>
          <w:p w14:paraId="399D0640" w14:textId="77777777" w:rsidR="00A37FFA" w:rsidRDefault="00A37FFA" w:rsidP="00A37FFA">
            <w:pPr>
              <w:pStyle w:val="EmptyCellLayoutStyle"/>
              <w:spacing w:after="0" w:line="240" w:lineRule="auto"/>
            </w:pPr>
          </w:p>
        </w:tc>
      </w:tr>
      <w:tr w:rsidR="00A37FFA" w14:paraId="6A7CCDF6" w14:textId="77777777" w:rsidTr="00A37FFA">
        <w:trPr>
          <w:trHeight w:val="80"/>
        </w:trPr>
        <w:tc>
          <w:tcPr>
            <w:tcW w:w="54" w:type="dxa"/>
          </w:tcPr>
          <w:p w14:paraId="67EC2719" w14:textId="77777777" w:rsidR="00A37FFA" w:rsidRDefault="00A37FFA" w:rsidP="00A37FFA">
            <w:pPr>
              <w:pStyle w:val="EmptyCellLayoutStyle"/>
              <w:spacing w:after="0" w:line="240" w:lineRule="auto"/>
            </w:pPr>
          </w:p>
        </w:tc>
        <w:tc>
          <w:tcPr>
            <w:tcW w:w="10395" w:type="dxa"/>
          </w:tcPr>
          <w:p w14:paraId="69A4DC0C" w14:textId="77777777" w:rsidR="00A37FFA" w:rsidRDefault="00A37FFA" w:rsidP="00A37FFA">
            <w:pPr>
              <w:pStyle w:val="EmptyCellLayoutStyle"/>
              <w:spacing w:after="0" w:line="240" w:lineRule="auto"/>
            </w:pPr>
          </w:p>
        </w:tc>
        <w:tc>
          <w:tcPr>
            <w:tcW w:w="149" w:type="dxa"/>
          </w:tcPr>
          <w:p w14:paraId="749A9CC3" w14:textId="77777777" w:rsidR="00A37FFA" w:rsidRDefault="00A37FFA" w:rsidP="00A37FFA">
            <w:pPr>
              <w:pStyle w:val="EmptyCellLayoutStyle"/>
              <w:spacing w:after="0" w:line="240" w:lineRule="auto"/>
            </w:pPr>
          </w:p>
        </w:tc>
      </w:tr>
    </w:tbl>
    <w:p xmlns:w="http://schemas.openxmlformats.org/wordprocessingml/2006/main" w14:paraId="50F65093" w14:textId="77777777" w:rsidR="00A37FFA" w:rsidRDefault="00A37FFA" w:rsidP="00A37FFA">
      <w:pPr>
        <w:spacing w:after="0" w:line="240" w:lineRule="auto"/>
      </w:pPr>
    </w:p>
    <w:p xmlns:w="http://schemas.openxmlformats.org/wordprocessingml/2006/main" w14:paraId="147DFB0F"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错误</w:t>
      </w:r>
    </w:p>
    <w:p xmlns:w="http://schemas.openxmlformats.org/wordprocessingml/2006/main" w14:paraId="401538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发现工作流错误并生成错误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15961026" w14:textId="77777777" w:rsidTr="00A37FFA">
        <w:trPr>
          <w:trHeight w:val="54"/>
        </w:trPr>
        <w:tc>
          <w:tcPr>
            <w:tcW w:w="54" w:type="dxa"/>
          </w:tcPr>
          <w:p w14:paraId="091BEC3C" w14:textId="77777777" w:rsidR="00A37FFA" w:rsidRDefault="00A37FFA" w:rsidP="00A37FFA">
            <w:pPr>
              <w:pStyle w:val="EmptyCellLayoutStyle"/>
              <w:spacing w:after="0" w:line="240" w:lineRule="auto"/>
            </w:pPr>
          </w:p>
        </w:tc>
        <w:tc>
          <w:tcPr>
            <w:tcW w:w="10395" w:type="dxa"/>
          </w:tcPr>
          <w:p w14:paraId="0F426C60" w14:textId="77777777" w:rsidR="00A37FFA" w:rsidRDefault="00A37FFA" w:rsidP="00A37FFA">
            <w:pPr>
              <w:pStyle w:val="EmptyCellLayoutStyle"/>
              <w:spacing w:after="0" w:line="240" w:lineRule="auto"/>
            </w:pPr>
          </w:p>
        </w:tc>
        <w:tc>
          <w:tcPr>
            <w:tcW w:w="149" w:type="dxa"/>
          </w:tcPr>
          <w:p w14:paraId="024469A8" w14:textId="77777777" w:rsidR="00A37FFA" w:rsidRDefault="00A37FFA" w:rsidP="00A37FFA">
            <w:pPr>
              <w:pStyle w:val="EmptyCellLayoutStyle"/>
              <w:spacing w:after="0" w:line="240" w:lineRule="auto"/>
            </w:pPr>
          </w:p>
        </w:tc>
      </w:tr>
      <w:tr w:rsidR="00A37FFA" w14:paraId="51C72C34" w14:textId="77777777" w:rsidTr="00A37FFA">
        <w:tc>
          <w:tcPr>
            <w:tcW w:w="54" w:type="dxa"/>
          </w:tcPr>
          <w:p w14:paraId="38F64B8A"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62E3D15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CAD6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5DC3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EE8E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372000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20E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5E6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5D1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417EF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8E5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AF62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1B2E0"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3BBB622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E72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5AF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E7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53DD82B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138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F7C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ABE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2</w:t>
                  </w:r>
                </w:p>
              </w:tc>
            </w:tr>
          </w:tbl>
          <w:p w14:paraId="73EC9705" w14:textId="77777777" w:rsidR="00A37FFA" w:rsidRDefault="00A37FFA" w:rsidP="00A37FFA">
            <w:pPr>
              <w:spacing w:after="0" w:line="240" w:lineRule="auto"/>
            </w:pPr>
          </w:p>
        </w:tc>
        <w:tc>
          <w:tcPr>
            <w:tcW w:w="149" w:type="dxa"/>
          </w:tcPr>
          <w:p w14:paraId="566A9446" w14:textId="77777777" w:rsidR="00A37FFA" w:rsidRDefault="00A37FFA" w:rsidP="00A37FFA">
            <w:pPr>
              <w:pStyle w:val="EmptyCellLayoutStyle"/>
              <w:spacing w:after="0" w:line="240" w:lineRule="auto"/>
            </w:pPr>
          </w:p>
        </w:tc>
      </w:tr>
      <w:tr w:rsidR="00A37FFA" w14:paraId="5CF8766C" w14:textId="77777777" w:rsidTr="00A37FFA">
        <w:trPr>
          <w:trHeight w:val="80"/>
        </w:trPr>
        <w:tc>
          <w:tcPr>
            <w:tcW w:w="54" w:type="dxa"/>
          </w:tcPr>
          <w:p w14:paraId="60F79A82" w14:textId="77777777" w:rsidR="00A37FFA" w:rsidRDefault="00A37FFA" w:rsidP="00A37FFA">
            <w:pPr>
              <w:pStyle w:val="EmptyCellLayoutStyle"/>
              <w:spacing w:after="0" w:line="240" w:lineRule="auto"/>
            </w:pPr>
          </w:p>
        </w:tc>
        <w:tc>
          <w:tcPr>
            <w:tcW w:w="10395" w:type="dxa"/>
          </w:tcPr>
          <w:p w14:paraId="15EF6258" w14:textId="77777777" w:rsidR="00A37FFA" w:rsidRDefault="00A37FFA" w:rsidP="00A37FFA">
            <w:pPr>
              <w:pStyle w:val="EmptyCellLayoutStyle"/>
              <w:spacing w:after="0" w:line="240" w:lineRule="auto"/>
            </w:pPr>
          </w:p>
        </w:tc>
        <w:tc>
          <w:tcPr>
            <w:tcW w:w="149" w:type="dxa"/>
          </w:tcPr>
          <w:p w14:paraId="1B9C79C7" w14:textId="77777777" w:rsidR="00A37FFA" w:rsidRDefault="00A37FFA" w:rsidP="00A37FFA">
            <w:pPr>
              <w:pStyle w:val="EmptyCellLayoutStyle"/>
              <w:spacing w:after="0" w:line="240" w:lineRule="auto"/>
            </w:pPr>
          </w:p>
        </w:tc>
      </w:tr>
    </w:tbl>
    <w:p xmlns:w="http://schemas.openxmlformats.org/wordprocessingml/2006/main" w14:paraId="42E3F0BD" w14:textId="77777777" w:rsidR="00A37FFA" w:rsidRDefault="00A37FFA" w:rsidP="00A37FFA">
      <w:pPr>
        <w:spacing w:after="0" w:line="240" w:lineRule="auto"/>
      </w:pPr>
    </w:p>
    <w:p xmlns:w="http://schemas.openxmlformats.org/wordprocessingml/2006/main" w14:paraId="3D9764E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监视警告</w:t>
      </w:r>
    </w:p>
    <w:p xmlns:w="http://schemas.openxmlformats.org/wordprocessingml/2006/main" w14:paraId="74065DA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跟踪监视工作流警告并生成警告性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7"/>
        <w:gridCol w:w="9187"/>
        <w:gridCol w:w="126"/>
      </w:tblGrid>
      <w:tr w:rsidR="00A37FFA" w14:paraId="046E46EC" w14:textId="77777777" w:rsidTr="00A37FFA">
        <w:trPr>
          <w:trHeight w:val="54"/>
        </w:trPr>
        <w:tc>
          <w:tcPr>
            <w:tcW w:w="54" w:type="dxa"/>
          </w:tcPr>
          <w:p w14:paraId="33450121" w14:textId="77777777" w:rsidR="00A37FFA" w:rsidRDefault="00A37FFA" w:rsidP="00A37FFA">
            <w:pPr>
              <w:pStyle w:val="EmptyCellLayoutStyle"/>
              <w:spacing w:after="0" w:line="240" w:lineRule="auto"/>
            </w:pPr>
          </w:p>
        </w:tc>
        <w:tc>
          <w:tcPr>
            <w:tcW w:w="10395" w:type="dxa"/>
          </w:tcPr>
          <w:p w14:paraId="794920E2" w14:textId="77777777" w:rsidR="00A37FFA" w:rsidRDefault="00A37FFA" w:rsidP="00A37FFA">
            <w:pPr>
              <w:pStyle w:val="EmptyCellLayoutStyle"/>
              <w:spacing w:after="0" w:line="240" w:lineRule="auto"/>
            </w:pPr>
          </w:p>
        </w:tc>
        <w:tc>
          <w:tcPr>
            <w:tcW w:w="149" w:type="dxa"/>
          </w:tcPr>
          <w:p w14:paraId="057F6C66" w14:textId="77777777" w:rsidR="00A37FFA" w:rsidRDefault="00A37FFA" w:rsidP="00A37FFA">
            <w:pPr>
              <w:pStyle w:val="EmptyCellLayoutStyle"/>
              <w:spacing w:after="0" w:line="240" w:lineRule="auto"/>
            </w:pPr>
          </w:p>
        </w:tc>
      </w:tr>
      <w:tr w:rsidR="00A37FFA" w14:paraId="40211DF9" w14:textId="77777777" w:rsidTr="00A37FFA">
        <w:tc>
          <w:tcPr>
            <w:tcW w:w="54" w:type="dxa"/>
          </w:tcPr>
          <w:p w14:paraId="15A3724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51"/>
              <w:gridCol w:w="3084"/>
              <w:gridCol w:w="3024"/>
            </w:tblGrid>
            <w:tr w:rsidR="00A37FFA" w14:paraId="2A0C590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2C2AA"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2BD2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B0B49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D2E1B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00B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4E3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FBB5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1A87D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AA2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0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5F79" w14:textId="77777777" w:rsidR="00A37FFA" w:rsidRDefault="00A37FFA" w:rsidP="00A37FFA">
                  <w:pPr>
                    <w:spacing w:after="0" w:line="240" w:lineRule="auto"/>
                  </w:pPr>
                  <w:r>
                    <w:rPr>
                      <w:rFonts w:eastAsia="Arial"/>
                      <w:color w:val="000000"/>
                      <w:lang w:eastAsia="zh-cn" w:bidi="zh-cn" w:val="zh-cn"/>
                    </w:rPr>
                    <w:t xml:space="preserve">是</w:t>
                  </w:r>
                </w:p>
              </w:tc>
            </w:tr>
            <w:tr w:rsidR="00A37FFA" w14:paraId="787CA6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8CC7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A076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优先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B61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r w:rsidR="00A37FFA" w14:paraId="3B2B214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0812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A8B6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警报严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7477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w:t>
                  </w:r>
                </w:p>
              </w:tc>
            </w:tr>
          </w:tbl>
          <w:p w14:paraId="00A7DBB7" w14:textId="77777777" w:rsidR="00A37FFA" w:rsidRDefault="00A37FFA" w:rsidP="00A37FFA">
            <w:pPr>
              <w:spacing w:after="0" w:line="240" w:lineRule="auto"/>
            </w:pPr>
          </w:p>
        </w:tc>
        <w:tc>
          <w:tcPr>
            <w:tcW w:w="149" w:type="dxa"/>
          </w:tcPr>
          <w:p w14:paraId="42A49CD3" w14:textId="77777777" w:rsidR="00A37FFA" w:rsidRDefault="00A37FFA" w:rsidP="00A37FFA">
            <w:pPr>
              <w:pStyle w:val="EmptyCellLayoutStyle"/>
              <w:spacing w:after="0" w:line="240" w:lineRule="auto"/>
            </w:pPr>
          </w:p>
        </w:tc>
      </w:tr>
      <w:tr w:rsidR="00A37FFA" w14:paraId="27C4897D" w14:textId="77777777" w:rsidTr="00A37FFA">
        <w:trPr>
          <w:trHeight w:val="80"/>
        </w:trPr>
        <w:tc>
          <w:tcPr>
            <w:tcW w:w="54" w:type="dxa"/>
          </w:tcPr>
          <w:p w14:paraId="5187BE29" w14:textId="77777777" w:rsidR="00A37FFA" w:rsidRDefault="00A37FFA" w:rsidP="00A37FFA">
            <w:pPr>
              <w:pStyle w:val="EmptyCellLayoutStyle"/>
              <w:spacing w:after="0" w:line="240" w:lineRule="auto"/>
            </w:pPr>
          </w:p>
        </w:tc>
        <w:tc>
          <w:tcPr>
            <w:tcW w:w="10395" w:type="dxa"/>
          </w:tcPr>
          <w:p w14:paraId="5F970987" w14:textId="77777777" w:rsidR="00A37FFA" w:rsidRDefault="00A37FFA" w:rsidP="00A37FFA">
            <w:pPr>
              <w:pStyle w:val="EmptyCellLayoutStyle"/>
              <w:spacing w:after="0" w:line="240" w:lineRule="auto"/>
            </w:pPr>
          </w:p>
        </w:tc>
        <w:tc>
          <w:tcPr>
            <w:tcW w:w="149" w:type="dxa"/>
          </w:tcPr>
          <w:p w14:paraId="405569B1" w14:textId="77777777" w:rsidR="00A37FFA" w:rsidRDefault="00A37FFA" w:rsidP="00A37FFA">
            <w:pPr>
              <w:pStyle w:val="EmptyCellLayoutStyle"/>
              <w:spacing w:after="0" w:line="240" w:lineRule="auto"/>
            </w:pPr>
          </w:p>
        </w:tc>
      </w:tr>
    </w:tbl>
    <w:p xmlns:w="http://schemas.openxmlformats.org/wordprocessingml/2006/main" w14:paraId="39DB4040" w14:textId="77777777" w:rsidR="00A37FFA" w:rsidRDefault="00A37FFA" w:rsidP="00A37FFA">
      <w:pPr>
        <w:spacing w:after="0" w:line="240" w:lineRule="auto"/>
      </w:pPr>
    </w:p>
    <w:p xmlns:w="http://schemas.openxmlformats.org/wordprocessingml/2006/main" w14:paraId="2B3CA7CD"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资源池</w:t>
      </w:r>
    </w:p>
    <w:p xmlns:w="http://schemas.openxmlformats.org/wordprocessingml/2006/main" w14:paraId="50FE211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资源池抽象类。</w:t>
      </w:r>
    </w:p>
    <w:p xmlns:w="http://schemas.openxmlformats.org/wordprocessingml/2006/main" w14:paraId="4047487E"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资源池 - 规则（非警报）</w:t>
      </w:r>
    </w:p>
    <w:p xmlns:w="http://schemas.openxmlformats.org/wordprocessingml/2006/main" w14:paraId="09B4CFE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根据设置和服务器状态，资源池可以拥有的最大内存量 (KB)</w:t>
      </w:r>
    </w:p>
    <w:p xmlns:w="http://schemas.openxmlformats.org/wordprocessingml/2006/main" w14:paraId="7898D1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最大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E2E10E4" w14:textId="77777777" w:rsidTr="00A37FFA">
        <w:trPr>
          <w:trHeight w:val="54"/>
        </w:trPr>
        <w:tc>
          <w:tcPr>
            <w:tcW w:w="54" w:type="dxa"/>
          </w:tcPr>
          <w:p w14:paraId="19B262E7" w14:textId="77777777" w:rsidR="00A37FFA" w:rsidRDefault="00A37FFA" w:rsidP="00A37FFA">
            <w:pPr>
              <w:pStyle w:val="EmptyCellLayoutStyle"/>
              <w:spacing w:after="0" w:line="240" w:lineRule="auto"/>
            </w:pPr>
          </w:p>
        </w:tc>
        <w:tc>
          <w:tcPr>
            <w:tcW w:w="10395" w:type="dxa"/>
          </w:tcPr>
          <w:p w14:paraId="6B88F07D" w14:textId="77777777" w:rsidR="00A37FFA" w:rsidRDefault="00A37FFA" w:rsidP="00A37FFA">
            <w:pPr>
              <w:pStyle w:val="EmptyCellLayoutStyle"/>
              <w:spacing w:after="0" w:line="240" w:lineRule="auto"/>
            </w:pPr>
          </w:p>
        </w:tc>
        <w:tc>
          <w:tcPr>
            <w:tcW w:w="149" w:type="dxa"/>
          </w:tcPr>
          <w:p w14:paraId="7F7ECA91" w14:textId="77777777" w:rsidR="00A37FFA" w:rsidRDefault="00A37FFA" w:rsidP="00A37FFA">
            <w:pPr>
              <w:pStyle w:val="EmptyCellLayoutStyle"/>
              <w:spacing w:after="0" w:line="240" w:lineRule="auto"/>
            </w:pPr>
          </w:p>
        </w:tc>
      </w:tr>
      <w:tr w:rsidR="00A37FFA" w14:paraId="541E4029" w14:textId="77777777" w:rsidTr="00A37FFA">
        <w:tc>
          <w:tcPr>
            <w:tcW w:w="54" w:type="dxa"/>
          </w:tcPr>
          <w:p w14:paraId="084ACA2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53E6F3A5"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3B07E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ADD7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FE1E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D7C707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DD4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D87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83D1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3C21A4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3B8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C6C0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8D8C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9B81B9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6B53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1D0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4AA5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EE1F3A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EC2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AEA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969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507984C"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DFF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83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F29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2F6A6710" w14:textId="77777777" w:rsidR="00A37FFA" w:rsidRDefault="00A37FFA" w:rsidP="00A37FFA">
            <w:pPr>
              <w:spacing w:after="0" w:line="240" w:lineRule="auto"/>
            </w:pPr>
          </w:p>
        </w:tc>
        <w:tc>
          <w:tcPr>
            <w:tcW w:w="149" w:type="dxa"/>
          </w:tcPr>
          <w:p w14:paraId="2000A748" w14:textId="77777777" w:rsidR="00A37FFA" w:rsidRDefault="00A37FFA" w:rsidP="00A37FFA">
            <w:pPr>
              <w:pStyle w:val="EmptyCellLayoutStyle"/>
              <w:spacing w:after="0" w:line="240" w:lineRule="auto"/>
            </w:pPr>
          </w:p>
        </w:tc>
      </w:tr>
      <w:tr w:rsidR="00A37FFA" w14:paraId="25D4D2D2" w14:textId="77777777" w:rsidTr="00A37FFA">
        <w:trPr>
          <w:trHeight w:val="80"/>
        </w:trPr>
        <w:tc>
          <w:tcPr>
            <w:tcW w:w="54" w:type="dxa"/>
          </w:tcPr>
          <w:p w14:paraId="279037EB" w14:textId="77777777" w:rsidR="00A37FFA" w:rsidRDefault="00A37FFA" w:rsidP="00A37FFA">
            <w:pPr>
              <w:pStyle w:val="EmptyCellLayoutStyle"/>
              <w:spacing w:after="0" w:line="240" w:lineRule="auto"/>
            </w:pPr>
          </w:p>
        </w:tc>
        <w:tc>
          <w:tcPr>
            <w:tcW w:w="10395" w:type="dxa"/>
          </w:tcPr>
          <w:p w14:paraId="62BDEFBC" w14:textId="77777777" w:rsidR="00A37FFA" w:rsidRDefault="00A37FFA" w:rsidP="00A37FFA">
            <w:pPr>
              <w:pStyle w:val="EmptyCellLayoutStyle"/>
              <w:spacing w:after="0" w:line="240" w:lineRule="auto"/>
            </w:pPr>
          </w:p>
        </w:tc>
        <w:tc>
          <w:tcPr>
            <w:tcW w:w="149" w:type="dxa"/>
          </w:tcPr>
          <w:p w14:paraId="2BA2F66F" w14:textId="77777777" w:rsidR="00A37FFA" w:rsidRDefault="00A37FFA" w:rsidP="00A37FFA">
            <w:pPr>
              <w:pStyle w:val="EmptyCellLayoutStyle"/>
              <w:spacing w:after="0" w:line="240" w:lineRule="auto"/>
            </w:pPr>
          </w:p>
        </w:tc>
      </w:tr>
    </w:tbl>
    <w:p xmlns:w="http://schemas.openxmlformats.org/wordprocessingml/2006/main" w14:paraId="70A89B9A" w14:textId="77777777" w:rsidR="00A37FFA" w:rsidRDefault="00A37FFA" w:rsidP="00A37FFA">
      <w:pPr>
        <w:spacing w:after="0" w:line="240" w:lineRule="auto"/>
      </w:pPr>
    </w:p>
    <w:p xmlns:w="http://schemas.openxmlformats.org/wordprocessingml/2006/main" w14:paraId="0F66509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授予的内存总量 (KB)</w:t>
      </w:r>
    </w:p>
    <w:p xmlns:w="http://schemas.openxmlformats.org/wordprocessingml/2006/main" w14:paraId="632D9A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活动内存授予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59ADC2" w14:textId="77777777" w:rsidTr="00A37FFA">
        <w:trPr>
          <w:trHeight w:val="54"/>
        </w:trPr>
        <w:tc>
          <w:tcPr>
            <w:tcW w:w="54" w:type="dxa"/>
          </w:tcPr>
          <w:p w14:paraId="6791BEB2" w14:textId="77777777" w:rsidR="00A37FFA" w:rsidRDefault="00A37FFA" w:rsidP="00A37FFA">
            <w:pPr>
              <w:pStyle w:val="EmptyCellLayoutStyle"/>
              <w:spacing w:after="0" w:line="240" w:lineRule="auto"/>
            </w:pPr>
          </w:p>
        </w:tc>
        <w:tc>
          <w:tcPr>
            <w:tcW w:w="10395" w:type="dxa"/>
          </w:tcPr>
          <w:p w14:paraId="5D4D92F2" w14:textId="77777777" w:rsidR="00A37FFA" w:rsidRDefault="00A37FFA" w:rsidP="00A37FFA">
            <w:pPr>
              <w:pStyle w:val="EmptyCellLayoutStyle"/>
              <w:spacing w:after="0" w:line="240" w:lineRule="auto"/>
            </w:pPr>
          </w:p>
        </w:tc>
        <w:tc>
          <w:tcPr>
            <w:tcW w:w="149" w:type="dxa"/>
          </w:tcPr>
          <w:p w14:paraId="040B376B" w14:textId="77777777" w:rsidR="00A37FFA" w:rsidRDefault="00A37FFA" w:rsidP="00A37FFA">
            <w:pPr>
              <w:pStyle w:val="EmptyCellLayoutStyle"/>
              <w:spacing w:after="0" w:line="240" w:lineRule="auto"/>
            </w:pPr>
          </w:p>
        </w:tc>
      </w:tr>
      <w:tr w:rsidR="00A37FFA" w14:paraId="5B26DDAD" w14:textId="77777777" w:rsidTr="00A37FFA">
        <w:tc>
          <w:tcPr>
            <w:tcW w:w="54" w:type="dxa"/>
          </w:tcPr>
          <w:p w14:paraId="346BB38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06C9A61"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444C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5E3E62"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C1E2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50F16C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B2C5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FF8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519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A50B56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9072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4A5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6936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4AF232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BD6A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5D0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56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E26FA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5975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BD9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67E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529D929"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06D3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1B33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8D98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17CEACF" w14:textId="77777777" w:rsidR="00A37FFA" w:rsidRDefault="00A37FFA" w:rsidP="00A37FFA">
            <w:pPr>
              <w:spacing w:after="0" w:line="240" w:lineRule="auto"/>
            </w:pPr>
          </w:p>
        </w:tc>
        <w:tc>
          <w:tcPr>
            <w:tcW w:w="149" w:type="dxa"/>
          </w:tcPr>
          <w:p w14:paraId="1048FD37" w14:textId="77777777" w:rsidR="00A37FFA" w:rsidRDefault="00A37FFA" w:rsidP="00A37FFA">
            <w:pPr>
              <w:pStyle w:val="EmptyCellLayoutStyle"/>
              <w:spacing w:after="0" w:line="240" w:lineRule="auto"/>
            </w:pPr>
          </w:p>
        </w:tc>
      </w:tr>
      <w:tr w:rsidR="00A37FFA" w14:paraId="4B15E815" w14:textId="77777777" w:rsidTr="00A37FFA">
        <w:trPr>
          <w:trHeight w:val="80"/>
        </w:trPr>
        <w:tc>
          <w:tcPr>
            <w:tcW w:w="54" w:type="dxa"/>
          </w:tcPr>
          <w:p w14:paraId="7D13269D" w14:textId="77777777" w:rsidR="00A37FFA" w:rsidRDefault="00A37FFA" w:rsidP="00A37FFA">
            <w:pPr>
              <w:pStyle w:val="EmptyCellLayoutStyle"/>
              <w:spacing w:after="0" w:line="240" w:lineRule="auto"/>
            </w:pPr>
          </w:p>
        </w:tc>
        <w:tc>
          <w:tcPr>
            <w:tcW w:w="10395" w:type="dxa"/>
          </w:tcPr>
          <w:p w14:paraId="62BD3D09" w14:textId="77777777" w:rsidR="00A37FFA" w:rsidRDefault="00A37FFA" w:rsidP="00A37FFA">
            <w:pPr>
              <w:pStyle w:val="EmptyCellLayoutStyle"/>
              <w:spacing w:after="0" w:line="240" w:lineRule="auto"/>
            </w:pPr>
          </w:p>
        </w:tc>
        <w:tc>
          <w:tcPr>
            <w:tcW w:w="149" w:type="dxa"/>
          </w:tcPr>
          <w:p w14:paraId="10DB609C" w14:textId="77777777" w:rsidR="00A37FFA" w:rsidRDefault="00A37FFA" w:rsidP="00A37FFA">
            <w:pPr>
              <w:pStyle w:val="EmptyCellLayoutStyle"/>
              <w:spacing w:after="0" w:line="240" w:lineRule="auto"/>
            </w:pPr>
          </w:p>
        </w:tc>
      </w:tr>
    </w:tbl>
    <w:p xmlns:w="http://schemas.openxmlformats.org/wordprocessingml/2006/main" w14:paraId="22755C4D" w14:textId="77777777" w:rsidR="00A37FFA" w:rsidRDefault="00A37FFA" w:rsidP="00A37FFA">
      <w:pPr>
        <w:spacing w:after="0" w:line="240" w:lineRule="auto"/>
      </w:pPr>
    </w:p>
    <w:p xmlns:w="http://schemas.openxmlformats.org/wordprocessingml/2006/main" w14:paraId="0B62B45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查询执行内存授予的当前内存目标 (KB)</w:t>
      </w:r>
    </w:p>
    <w:p xmlns:w="http://schemas.openxmlformats.org/wordprocessingml/2006/main" w14:paraId="64AC3F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查询执行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D392DE7" w14:textId="77777777" w:rsidTr="00A37FFA">
        <w:trPr>
          <w:trHeight w:val="54"/>
        </w:trPr>
        <w:tc>
          <w:tcPr>
            <w:tcW w:w="54" w:type="dxa"/>
          </w:tcPr>
          <w:p w14:paraId="3F147950" w14:textId="77777777" w:rsidR="00A37FFA" w:rsidRDefault="00A37FFA" w:rsidP="00A37FFA">
            <w:pPr>
              <w:pStyle w:val="EmptyCellLayoutStyle"/>
              <w:spacing w:after="0" w:line="240" w:lineRule="auto"/>
            </w:pPr>
          </w:p>
        </w:tc>
        <w:tc>
          <w:tcPr>
            <w:tcW w:w="10395" w:type="dxa"/>
          </w:tcPr>
          <w:p w14:paraId="0F7ED040" w14:textId="77777777" w:rsidR="00A37FFA" w:rsidRDefault="00A37FFA" w:rsidP="00A37FFA">
            <w:pPr>
              <w:pStyle w:val="EmptyCellLayoutStyle"/>
              <w:spacing w:after="0" w:line="240" w:lineRule="auto"/>
            </w:pPr>
          </w:p>
        </w:tc>
        <w:tc>
          <w:tcPr>
            <w:tcW w:w="149" w:type="dxa"/>
          </w:tcPr>
          <w:p w14:paraId="0F07E718" w14:textId="77777777" w:rsidR="00A37FFA" w:rsidRDefault="00A37FFA" w:rsidP="00A37FFA">
            <w:pPr>
              <w:pStyle w:val="EmptyCellLayoutStyle"/>
              <w:spacing w:after="0" w:line="240" w:lineRule="auto"/>
            </w:pPr>
          </w:p>
        </w:tc>
      </w:tr>
      <w:tr w:rsidR="00A37FFA" w14:paraId="7ABA4A45" w14:textId="77777777" w:rsidTr="00A37FFA">
        <w:tc>
          <w:tcPr>
            <w:tcW w:w="54" w:type="dxa"/>
          </w:tcPr>
          <w:p w14:paraId="55A2DAD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4505DF9"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382B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A9866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72AC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AA3C48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D8D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8C9E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47AC2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6B8024C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68A7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BC0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09424"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65723A6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008A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2C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CC7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EE00BE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85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3A14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F43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7A6D263"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5E3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367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ADB9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5E1F95A" w14:textId="77777777" w:rsidR="00A37FFA" w:rsidRDefault="00A37FFA" w:rsidP="00A37FFA">
            <w:pPr>
              <w:spacing w:after="0" w:line="240" w:lineRule="auto"/>
            </w:pPr>
          </w:p>
        </w:tc>
        <w:tc>
          <w:tcPr>
            <w:tcW w:w="149" w:type="dxa"/>
          </w:tcPr>
          <w:p w14:paraId="2927E649" w14:textId="77777777" w:rsidR="00A37FFA" w:rsidRDefault="00A37FFA" w:rsidP="00A37FFA">
            <w:pPr>
              <w:pStyle w:val="EmptyCellLayoutStyle"/>
              <w:spacing w:after="0" w:line="240" w:lineRule="auto"/>
            </w:pPr>
          </w:p>
        </w:tc>
      </w:tr>
      <w:tr w:rsidR="00A37FFA" w14:paraId="23F22039" w14:textId="77777777" w:rsidTr="00A37FFA">
        <w:trPr>
          <w:trHeight w:val="80"/>
        </w:trPr>
        <w:tc>
          <w:tcPr>
            <w:tcW w:w="54" w:type="dxa"/>
          </w:tcPr>
          <w:p w14:paraId="57C02B68" w14:textId="77777777" w:rsidR="00A37FFA" w:rsidRDefault="00A37FFA" w:rsidP="00A37FFA">
            <w:pPr>
              <w:pStyle w:val="EmptyCellLayoutStyle"/>
              <w:spacing w:after="0" w:line="240" w:lineRule="auto"/>
            </w:pPr>
          </w:p>
        </w:tc>
        <w:tc>
          <w:tcPr>
            <w:tcW w:w="10395" w:type="dxa"/>
          </w:tcPr>
          <w:p w14:paraId="024E15D1" w14:textId="77777777" w:rsidR="00A37FFA" w:rsidRDefault="00A37FFA" w:rsidP="00A37FFA">
            <w:pPr>
              <w:pStyle w:val="EmptyCellLayoutStyle"/>
              <w:spacing w:after="0" w:line="240" w:lineRule="auto"/>
            </w:pPr>
          </w:p>
        </w:tc>
        <w:tc>
          <w:tcPr>
            <w:tcW w:w="149" w:type="dxa"/>
          </w:tcPr>
          <w:p w14:paraId="08A7AF06" w14:textId="77777777" w:rsidR="00A37FFA" w:rsidRDefault="00A37FFA" w:rsidP="00A37FFA">
            <w:pPr>
              <w:pStyle w:val="EmptyCellLayoutStyle"/>
              <w:spacing w:after="0" w:line="240" w:lineRule="auto"/>
            </w:pPr>
          </w:p>
        </w:tc>
      </w:tr>
    </w:tbl>
    <w:p xmlns:w="http://schemas.openxmlformats.org/wordprocessingml/2006/main" w14:paraId="1ACAE72B" w14:textId="77777777" w:rsidR="00A37FFA" w:rsidRDefault="00A37FFA" w:rsidP="00A37FFA">
      <w:pPr>
        <w:spacing w:after="0" w:line="240" w:lineRule="auto"/>
      </w:pPr>
    </w:p>
    <w:p xmlns:w="http://schemas.openxmlformats.org/wordprocessingml/2006/main" w14:paraId="7513174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的查询内存授予数</w:t>
      </w:r>
    </w:p>
    <w:p xmlns:w="http://schemas.openxmlformats.org/wordprocessingml/2006/main" w14:paraId="786FE46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活动内存授予量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3BE79FA7" w14:textId="77777777" w:rsidTr="00A37FFA">
        <w:trPr>
          <w:trHeight w:val="54"/>
        </w:trPr>
        <w:tc>
          <w:tcPr>
            <w:tcW w:w="54" w:type="dxa"/>
          </w:tcPr>
          <w:p w14:paraId="779A2618" w14:textId="77777777" w:rsidR="00A37FFA" w:rsidRDefault="00A37FFA" w:rsidP="00A37FFA">
            <w:pPr>
              <w:pStyle w:val="EmptyCellLayoutStyle"/>
              <w:spacing w:after="0" w:line="240" w:lineRule="auto"/>
            </w:pPr>
          </w:p>
        </w:tc>
        <w:tc>
          <w:tcPr>
            <w:tcW w:w="10395" w:type="dxa"/>
          </w:tcPr>
          <w:p w14:paraId="6FB46F76" w14:textId="77777777" w:rsidR="00A37FFA" w:rsidRDefault="00A37FFA" w:rsidP="00A37FFA">
            <w:pPr>
              <w:pStyle w:val="EmptyCellLayoutStyle"/>
              <w:spacing w:after="0" w:line="240" w:lineRule="auto"/>
            </w:pPr>
          </w:p>
        </w:tc>
        <w:tc>
          <w:tcPr>
            <w:tcW w:w="149" w:type="dxa"/>
          </w:tcPr>
          <w:p w14:paraId="7824EEBC" w14:textId="77777777" w:rsidR="00A37FFA" w:rsidRDefault="00A37FFA" w:rsidP="00A37FFA">
            <w:pPr>
              <w:pStyle w:val="EmptyCellLayoutStyle"/>
              <w:spacing w:after="0" w:line="240" w:lineRule="auto"/>
            </w:pPr>
          </w:p>
        </w:tc>
      </w:tr>
      <w:tr w:rsidR="00A37FFA" w14:paraId="3037FE61" w14:textId="77777777" w:rsidTr="00A37FFA">
        <w:tc>
          <w:tcPr>
            <w:tcW w:w="54" w:type="dxa"/>
          </w:tcPr>
          <w:p w14:paraId="3FE49F2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964E6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ACB6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9EA4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DD16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7F138E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BA3C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16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878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31C417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1079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C96C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20EBD"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C5C520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BBF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378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225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745AE5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3DC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B049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BAD0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2681FA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2808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D783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DB4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F92C088" w14:textId="77777777" w:rsidR="00A37FFA" w:rsidRDefault="00A37FFA" w:rsidP="00A37FFA">
            <w:pPr>
              <w:spacing w:after="0" w:line="240" w:lineRule="auto"/>
            </w:pPr>
          </w:p>
        </w:tc>
        <w:tc>
          <w:tcPr>
            <w:tcW w:w="149" w:type="dxa"/>
          </w:tcPr>
          <w:p w14:paraId="0BF0CEBE" w14:textId="77777777" w:rsidR="00A37FFA" w:rsidRDefault="00A37FFA" w:rsidP="00A37FFA">
            <w:pPr>
              <w:pStyle w:val="EmptyCellLayoutStyle"/>
              <w:spacing w:after="0" w:line="240" w:lineRule="auto"/>
            </w:pPr>
          </w:p>
        </w:tc>
      </w:tr>
      <w:tr w:rsidR="00A37FFA" w14:paraId="2A8753A5" w14:textId="77777777" w:rsidTr="00A37FFA">
        <w:trPr>
          <w:trHeight w:val="80"/>
        </w:trPr>
        <w:tc>
          <w:tcPr>
            <w:tcW w:w="54" w:type="dxa"/>
          </w:tcPr>
          <w:p w14:paraId="6F26A148" w14:textId="77777777" w:rsidR="00A37FFA" w:rsidRDefault="00A37FFA" w:rsidP="00A37FFA">
            <w:pPr>
              <w:pStyle w:val="EmptyCellLayoutStyle"/>
              <w:spacing w:after="0" w:line="240" w:lineRule="auto"/>
            </w:pPr>
          </w:p>
        </w:tc>
        <w:tc>
          <w:tcPr>
            <w:tcW w:w="10395" w:type="dxa"/>
          </w:tcPr>
          <w:p w14:paraId="38064363" w14:textId="77777777" w:rsidR="00A37FFA" w:rsidRDefault="00A37FFA" w:rsidP="00A37FFA">
            <w:pPr>
              <w:pStyle w:val="EmptyCellLayoutStyle"/>
              <w:spacing w:after="0" w:line="240" w:lineRule="auto"/>
            </w:pPr>
          </w:p>
        </w:tc>
        <w:tc>
          <w:tcPr>
            <w:tcW w:w="149" w:type="dxa"/>
          </w:tcPr>
          <w:p w14:paraId="63540D19" w14:textId="77777777" w:rsidR="00A37FFA" w:rsidRDefault="00A37FFA" w:rsidP="00A37FFA">
            <w:pPr>
              <w:pStyle w:val="EmptyCellLayoutStyle"/>
              <w:spacing w:after="0" w:line="240" w:lineRule="auto"/>
            </w:pPr>
          </w:p>
        </w:tc>
      </w:tr>
    </w:tbl>
    <w:p xmlns:w="http://schemas.openxmlformats.org/wordprocessingml/2006/main" w14:paraId="24A0B96F" w14:textId="77777777" w:rsidR="00A37FFA" w:rsidRDefault="00A37FFA" w:rsidP="00A37FFA">
      <w:pPr>
        <w:spacing w:after="0" w:line="240" w:lineRule="auto"/>
      </w:pPr>
    </w:p>
    <w:p xmlns:w="http://schemas.openxmlformats.org/wordprocessingml/2006/main" w14:paraId="44F69EA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缓存内存的当前内存目标 (KB)</w:t>
      </w:r>
    </w:p>
    <w:p xmlns:w="http://schemas.openxmlformats.org/wordprocessingml/2006/main" w14:paraId="443169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缓存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9BA4300" w14:textId="77777777" w:rsidTr="00A37FFA">
        <w:trPr>
          <w:trHeight w:val="54"/>
        </w:trPr>
        <w:tc>
          <w:tcPr>
            <w:tcW w:w="54" w:type="dxa"/>
          </w:tcPr>
          <w:p w14:paraId="36B77DDC" w14:textId="77777777" w:rsidR="00A37FFA" w:rsidRDefault="00A37FFA" w:rsidP="00A37FFA">
            <w:pPr>
              <w:pStyle w:val="EmptyCellLayoutStyle"/>
              <w:spacing w:after="0" w:line="240" w:lineRule="auto"/>
            </w:pPr>
          </w:p>
        </w:tc>
        <w:tc>
          <w:tcPr>
            <w:tcW w:w="10395" w:type="dxa"/>
          </w:tcPr>
          <w:p w14:paraId="38641F57" w14:textId="77777777" w:rsidR="00A37FFA" w:rsidRDefault="00A37FFA" w:rsidP="00A37FFA">
            <w:pPr>
              <w:pStyle w:val="EmptyCellLayoutStyle"/>
              <w:spacing w:after="0" w:line="240" w:lineRule="auto"/>
            </w:pPr>
          </w:p>
        </w:tc>
        <w:tc>
          <w:tcPr>
            <w:tcW w:w="149" w:type="dxa"/>
          </w:tcPr>
          <w:p w14:paraId="74130BD8" w14:textId="77777777" w:rsidR="00A37FFA" w:rsidRDefault="00A37FFA" w:rsidP="00A37FFA">
            <w:pPr>
              <w:pStyle w:val="EmptyCellLayoutStyle"/>
              <w:spacing w:after="0" w:line="240" w:lineRule="auto"/>
            </w:pPr>
          </w:p>
        </w:tc>
      </w:tr>
      <w:tr w:rsidR="00A37FFA" w14:paraId="34D548D6" w14:textId="77777777" w:rsidTr="00A37FFA">
        <w:tc>
          <w:tcPr>
            <w:tcW w:w="54" w:type="dxa"/>
          </w:tcPr>
          <w:p w14:paraId="19A90F46"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3B02C9EA"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BB3B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EA51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4BCCF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33D79E2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8F9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A380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EA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477DFBF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B4A6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35F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E40EF"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3CED9FB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84F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0DB1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1FFC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C0DC0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56BE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A36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0C05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301743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6828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8ABB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3D8A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59D45B4A" w14:textId="77777777" w:rsidR="00A37FFA" w:rsidRDefault="00A37FFA" w:rsidP="00A37FFA">
            <w:pPr>
              <w:spacing w:after="0" w:line="240" w:lineRule="auto"/>
            </w:pPr>
          </w:p>
        </w:tc>
        <w:tc>
          <w:tcPr>
            <w:tcW w:w="149" w:type="dxa"/>
          </w:tcPr>
          <w:p w14:paraId="42BF02A5" w14:textId="77777777" w:rsidR="00A37FFA" w:rsidRDefault="00A37FFA" w:rsidP="00A37FFA">
            <w:pPr>
              <w:pStyle w:val="EmptyCellLayoutStyle"/>
              <w:spacing w:after="0" w:line="240" w:lineRule="auto"/>
            </w:pPr>
          </w:p>
        </w:tc>
      </w:tr>
      <w:tr w:rsidR="00A37FFA" w14:paraId="3C4FA07F" w14:textId="77777777" w:rsidTr="00A37FFA">
        <w:trPr>
          <w:trHeight w:val="80"/>
        </w:trPr>
        <w:tc>
          <w:tcPr>
            <w:tcW w:w="54" w:type="dxa"/>
          </w:tcPr>
          <w:p w14:paraId="75580BDC" w14:textId="77777777" w:rsidR="00A37FFA" w:rsidRDefault="00A37FFA" w:rsidP="00A37FFA">
            <w:pPr>
              <w:pStyle w:val="EmptyCellLayoutStyle"/>
              <w:spacing w:after="0" w:line="240" w:lineRule="auto"/>
            </w:pPr>
          </w:p>
        </w:tc>
        <w:tc>
          <w:tcPr>
            <w:tcW w:w="10395" w:type="dxa"/>
          </w:tcPr>
          <w:p w14:paraId="4DCBFA1F" w14:textId="77777777" w:rsidR="00A37FFA" w:rsidRDefault="00A37FFA" w:rsidP="00A37FFA">
            <w:pPr>
              <w:pStyle w:val="EmptyCellLayoutStyle"/>
              <w:spacing w:after="0" w:line="240" w:lineRule="auto"/>
            </w:pPr>
          </w:p>
        </w:tc>
        <w:tc>
          <w:tcPr>
            <w:tcW w:w="149" w:type="dxa"/>
          </w:tcPr>
          <w:p w14:paraId="25475333" w14:textId="77777777" w:rsidR="00A37FFA" w:rsidRDefault="00A37FFA" w:rsidP="00A37FFA">
            <w:pPr>
              <w:pStyle w:val="EmptyCellLayoutStyle"/>
              <w:spacing w:after="0" w:line="240" w:lineRule="auto"/>
            </w:pPr>
          </w:p>
        </w:tc>
      </w:tr>
    </w:tbl>
    <w:p xmlns:w="http://schemas.openxmlformats.org/wordprocessingml/2006/main" w14:paraId="55CD013A" w14:textId="77777777" w:rsidR="00A37FFA" w:rsidRDefault="00A37FFA" w:rsidP="00A37FFA">
      <w:pPr>
        <w:spacing w:after="0" w:line="240" w:lineRule="auto"/>
      </w:pPr>
    </w:p>
    <w:p xmlns:w="http://schemas.openxmlformats.org/wordprocessingml/2006/main" w14:paraId="34B4E6C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等待内存授予的查询数。</w:t>
      </w:r>
    </w:p>
    <w:p xmlns:w="http://schemas.openxmlformats.org/wordprocessingml/2006/main" w14:paraId="1B0689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挂起内存授予计数”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E85D81E" w14:textId="77777777" w:rsidTr="00A37FFA">
        <w:trPr>
          <w:trHeight w:val="54"/>
        </w:trPr>
        <w:tc>
          <w:tcPr>
            <w:tcW w:w="54" w:type="dxa"/>
          </w:tcPr>
          <w:p w14:paraId="64CC7374" w14:textId="77777777" w:rsidR="00A37FFA" w:rsidRDefault="00A37FFA" w:rsidP="00A37FFA">
            <w:pPr>
              <w:pStyle w:val="EmptyCellLayoutStyle"/>
              <w:spacing w:after="0" w:line="240" w:lineRule="auto"/>
            </w:pPr>
          </w:p>
        </w:tc>
        <w:tc>
          <w:tcPr>
            <w:tcW w:w="10395" w:type="dxa"/>
          </w:tcPr>
          <w:p w14:paraId="1276181D" w14:textId="77777777" w:rsidR="00A37FFA" w:rsidRDefault="00A37FFA" w:rsidP="00A37FFA">
            <w:pPr>
              <w:pStyle w:val="EmptyCellLayoutStyle"/>
              <w:spacing w:after="0" w:line="240" w:lineRule="auto"/>
            </w:pPr>
          </w:p>
        </w:tc>
        <w:tc>
          <w:tcPr>
            <w:tcW w:w="149" w:type="dxa"/>
          </w:tcPr>
          <w:p w14:paraId="5787C462" w14:textId="77777777" w:rsidR="00A37FFA" w:rsidRDefault="00A37FFA" w:rsidP="00A37FFA">
            <w:pPr>
              <w:pStyle w:val="EmptyCellLayoutStyle"/>
              <w:spacing w:after="0" w:line="240" w:lineRule="auto"/>
            </w:pPr>
          </w:p>
        </w:tc>
      </w:tr>
      <w:tr w:rsidR="00A37FFA" w14:paraId="3B16C48B" w14:textId="77777777" w:rsidTr="00A37FFA">
        <w:tc>
          <w:tcPr>
            <w:tcW w:w="54" w:type="dxa"/>
          </w:tcPr>
          <w:p w14:paraId="3FC0BBAF"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284E5D50"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CF8A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0CBEF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7EE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C6154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E8F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B1AC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00C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DB1B5A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EE9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297A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165F8"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DE0786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3C5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132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9E5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F95739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701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6B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75E9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273355B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81524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3E84D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B59D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76D276C" w14:textId="77777777" w:rsidR="00A37FFA" w:rsidRDefault="00A37FFA" w:rsidP="00A37FFA">
            <w:pPr>
              <w:spacing w:after="0" w:line="240" w:lineRule="auto"/>
            </w:pPr>
          </w:p>
        </w:tc>
        <w:tc>
          <w:tcPr>
            <w:tcW w:w="149" w:type="dxa"/>
          </w:tcPr>
          <w:p w14:paraId="318E4C6D" w14:textId="77777777" w:rsidR="00A37FFA" w:rsidRDefault="00A37FFA" w:rsidP="00A37FFA">
            <w:pPr>
              <w:pStyle w:val="EmptyCellLayoutStyle"/>
              <w:spacing w:after="0" w:line="240" w:lineRule="auto"/>
            </w:pPr>
          </w:p>
        </w:tc>
      </w:tr>
      <w:tr w:rsidR="00A37FFA" w14:paraId="4DFFEF0F" w14:textId="77777777" w:rsidTr="00A37FFA">
        <w:trPr>
          <w:trHeight w:val="80"/>
        </w:trPr>
        <w:tc>
          <w:tcPr>
            <w:tcW w:w="54" w:type="dxa"/>
          </w:tcPr>
          <w:p w14:paraId="737EE541" w14:textId="77777777" w:rsidR="00A37FFA" w:rsidRDefault="00A37FFA" w:rsidP="00A37FFA">
            <w:pPr>
              <w:pStyle w:val="EmptyCellLayoutStyle"/>
              <w:spacing w:after="0" w:line="240" w:lineRule="auto"/>
            </w:pPr>
          </w:p>
        </w:tc>
        <w:tc>
          <w:tcPr>
            <w:tcW w:w="10395" w:type="dxa"/>
          </w:tcPr>
          <w:p w14:paraId="662DE9DE" w14:textId="77777777" w:rsidR="00A37FFA" w:rsidRDefault="00A37FFA" w:rsidP="00A37FFA">
            <w:pPr>
              <w:pStyle w:val="EmptyCellLayoutStyle"/>
              <w:spacing w:after="0" w:line="240" w:lineRule="auto"/>
            </w:pPr>
          </w:p>
        </w:tc>
        <w:tc>
          <w:tcPr>
            <w:tcW w:w="149" w:type="dxa"/>
          </w:tcPr>
          <w:p w14:paraId="0A71E236" w14:textId="77777777" w:rsidR="00A37FFA" w:rsidRDefault="00A37FFA" w:rsidP="00A37FFA">
            <w:pPr>
              <w:pStyle w:val="EmptyCellLayoutStyle"/>
              <w:spacing w:after="0" w:line="240" w:lineRule="auto"/>
            </w:pPr>
          </w:p>
        </w:tc>
      </w:tr>
    </w:tbl>
    <w:p xmlns:w="http://schemas.openxmlformats.org/wordprocessingml/2006/main" w14:paraId="6E82EA30" w14:textId="77777777" w:rsidR="00A37FFA" w:rsidRDefault="00A37FFA" w:rsidP="00A37FFA">
      <w:pPr>
        <w:spacing w:after="0" w:line="240" w:lineRule="auto"/>
      </w:pPr>
    </w:p>
    <w:p xmlns:w="http://schemas.openxmlformats.org/wordprocessingml/2006/main" w14:paraId="2F5F282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根据设置和服务器状态，资源池尝试获取的目标内存量 (KB)</w:t>
      </w:r>
    </w:p>
    <w:p xmlns:w="http://schemas.openxmlformats.org/wordprocessingml/2006/main" w14:paraId="7095202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目标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0493B9AC" w14:textId="77777777" w:rsidTr="00A37FFA">
        <w:trPr>
          <w:trHeight w:val="54"/>
        </w:trPr>
        <w:tc>
          <w:tcPr>
            <w:tcW w:w="54" w:type="dxa"/>
          </w:tcPr>
          <w:p w14:paraId="2400A31D" w14:textId="77777777" w:rsidR="00A37FFA" w:rsidRDefault="00A37FFA" w:rsidP="00A37FFA">
            <w:pPr>
              <w:pStyle w:val="EmptyCellLayoutStyle"/>
              <w:spacing w:after="0" w:line="240" w:lineRule="auto"/>
            </w:pPr>
          </w:p>
        </w:tc>
        <w:tc>
          <w:tcPr>
            <w:tcW w:w="10395" w:type="dxa"/>
          </w:tcPr>
          <w:p w14:paraId="477E42B6" w14:textId="77777777" w:rsidR="00A37FFA" w:rsidRDefault="00A37FFA" w:rsidP="00A37FFA">
            <w:pPr>
              <w:pStyle w:val="EmptyCellLayoutStyle"/>
              <w:spacing w:after="0" w:line="240" w:lineRule="auto"/>
            </w:pPr>
          </w:p>
        </w:tc>
        <w:tc>
          <w:tcPr>
            <w:tcW w:w="149" w:type="dxa"/>
          </w:tcPr>
          <w:p w14:paraId="51D21C47" w14:textId="77777777" w:rsidR="00A37FFA" w:rsidRDefault="00A37FFA" w:rsidP="00A37FFA">
            <w:pPr>
              <w:pStyle w:val="EmptyCellLayoutStyle"/>
              <w:spacing w:after="0" w:line="240" w:lineRule="auto"/>
            </w:pPr>
          </w:p>
        </w:tc>
      </w:tr>
      <w:tr w:rsidR="00A37FFA" w14:paraId="117C0C0C" w14:textId="77777777" w:rsidTr="00A37FFA">
        <w:tc>
          <w:tcPr>
            <w:tcW w:w="54" w:type="dxa"/>
          </w:tcPr>
          <w:p w14:paraId="3246A1D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7E3AE608"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BBDBA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7272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602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CC41DE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7B9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70D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F8C3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2E2C5CF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4E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F77D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4556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26F61D7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6DA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6184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E336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4FC794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5BA3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5DB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5591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563F48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BA3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08EE0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A0583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6A845F1" w14:textId="77777777" w:rsidR="00A37FFA" w:rsidRDefault="00A37FFA" w:rsidP="00A37FFA">
            <w:pPr>
              <w:spacing w:after="0" w:line="240" w:lineRule="auto"/>
            </w:pPr>
          </w:p>
        </w:tc>
        <w:tc>
          <w:tcPr>
            <w:tcW w:w="149" w:type="dxa"/>
          </w:tcPr>
          <w:p w14:paraId="60900E28" w14:textId="77777777" w:rsidR="00A37FFA" w:rsidRDefault="00A37FFA" w:rsidP="00A37FFA">
            <w:pPr>
              <w:pStyle w:val="EmptyCellLayoutStyle"/>
              <w:spacing w:after="0" w:line="240" w:lineRule="auto"/>
            </w:pPr>
          </w:p>
        </w:tc>
      </w:tr>
      <w:tr w:rsidR="00A37FFA" w14:paraId="67974960" w14:textId="77777777" w:rsidTr="00A37FFA">
        <w:trPr>
          <w:trHeight w:val="80"/>
        </w:trPr>
        <w:tc>
          <w:tcPr>
            <w:tcW w:w="54" w:type="dxa"/>
          </w:tcPr>
          <w:p w14:paraId="5EE6D0F8" w14:textId="77777777" w:rsidR="00A37FFA" w:rsidRDefault="00A37FFA" w:rsidP="00A37FFA">
            <w:pPr>
              <w:pStyle w:val="EmptyCellLayoutStyle"/>
              <w:spacing w:after="0" w:line="240" w:lineRule="auto"/>
            </w:pPr>
          </w:p>
        </w:tc>
        <w:tc>
          <w:tcPr>
            <w:tcW w:w="10395" w:type="dxa"/>
          </w:tcPr>
          <w:p w14:paraId="57EBA52A" w14:textId="77777777" w:rsidR="00A37FFA" w:rsidRDefault="00A37FFA" w:rsidP="00A37FFA">
            <w:pPr>
              <w:pStyle w:val="EmptyCellLayoutStyle"/>
              <w:spacing w:after="0" w:line="240" w:lineRule="auto"/>
            </w:pPr>
          </w:p>
        </w:tc>
        <w:tc>
          <w:tcPr>
            <w:tcW w:w="149" w:type="dxa"/>
          </w:tcPr>
          <w:p w14:paraId="062C2BC1" w14:textId="77777777" w:rsidR="00A37FFA" w:rsidRDefault="00A37FFA" w:rsidP="00A37FFA">
            <w:pPr>
              <w:pStyle w:val="EmptyCellLayoutStyle"/>
              <w:spacing w:after="0" w:line="240" w:lineRule="auto"/>
            </w:pPr>
          </w:p>
        </w:tc>
      </w:tr>
    </w:tbl>
    <w:p xmlns:w="http://schemas.openxmlformats.org/wordprocessingml/2006/main" w14:paraId="31E6E5E8" w14:textId="77777777" w:rsidR="00A37FFA" w:rsidRDefault="00A37FFA" w:rsidP="00A37FFA">
      <w:pPr>
        <w:spacing w:after="0" w:line="240" w:lineRule="auto"/>
      </w:pPr>
    </w:p>
    <w:p xmlns:w="http://schemas.openxmlformats.org/wordprocessingml/2006/main" w14:paraId="020EBCB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已使用的内存量 (KB)</w:t>
      </w:r>
    </w:p>
    <w:p xmlns:w="http://schemas.openxmlformats.org/wordprocessingml/2006/main" w14:paraId="0A6989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已使用的内存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9A2B903" w14:textId="77777777" w:rsidTr="00A37FFA">
        <w:trPr>
          <w:trHeight w:val="54"/>
        </w:trPr>
        <w:tc>
          <w:tcPr>
            <w:tcW w:w="54" w:type="dxa"/>
          </w:tcPr>
          <w:p w14:paraId="0DD64E1E" w14:textId="77777777" w:rsidR="00A37FFA" w:rsidRDefault="00A37FFA" w:rsidP="00A37FFA">
            <w:pPr>
              <w:pStyle w:val="EmptyCellLayoutStyle"/>
              <w:spacing w:after="0" w:line="240" w:lineRule="auto"/>
            </w:pPr>
          </w:p>
        </w:tc>
        <w:tc>
          <w:tcPr>
            <w:tcW w:w="10395" w:type="dxa"/>
          </w:tcPr>
          <w:p w14:paraId="717F8451" w14:textId="77777777" w:rsidR="00A37FFA" w:rsidRDefault="00A37FFA" w:rsidP="00A37FFA">
            <w:pPr>
              <w:pStyle w:val="EmptyCellLayoutStyle"/>
              <w:spacing w:after="0" w:line="240" w:lineRule="auto"/>
            </w:pPr>
          </w:p>
        </w:tc>
        <w:tc>
          <w:tcPr>
            <w:tcW w:w="149" w:type="dxa"/>
          </w:tcPr>
          <w:p w14:paraId="4404078E" w14:textId="77777777" w:rsidR="00A37FFA" w:rsidRDefault="00A37FFA" w:rsidP="00A37FFA">
            <w:pPr>
              <w:pStyle w:val="EmptyCellLayoutStyle"/>
              <w:spacing w:after="0" w:line="240" w:lineRule="auto"/>
            </w:pPr>
          </w:p>
        </w:tc>
      </w:tr>
      <w:tr w:rsidR="00A37FFA" w14:paraId="09A122A3" w14:textId="77777777" w:rsidTr="00A37FFA">
        <w:tc>
          <w:tcPr>
            <w:tcW w:w="54" w:type="dxa"/>
          </w:tcPr>
          <w:p w14:paraId="22A08D8B"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01C78A33"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62E51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FB63C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044A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40CE61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D88D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7706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1120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8F3798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2E0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891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8A73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7382134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A827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B04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FB3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1D5943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9EEE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F97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B57D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4463E7F"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3FC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1180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8D496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5D889EB" w14:textId="77777777" w:rsidR="00A37FFA" w:rsidRDefault="00A37FFA" w:rsidP="00A37FFA">
            <w:pPr>
              <w:spacing w:after="0" w:line="240" w:lineRule="auto"/>
            </w:pPr>
          </w:p>
        </w:tc>
        <w:tc>
          <w:tcPr>
            <w:tcW w:w="149" w:type="dxa"/>
          </w:tcPr>
          <w:p w14:paraId="1F2FD8E9" w14:textId="77777777" w:rsidR="00A37FFA" w:rsidRDefault="00A37FFA" w:rsidP="00A37FFA">
            <w:pPr>
              <w:pStyle w:val="EmptyCellLayoutStyle"/>
              <w:spacing w:after="0" w:line="240" w:lineRule="auto"/>
            </w:pPr>
          </w:p>
        </w:tc>
      </w:tr>
      <w:tr w:rsidR="00A37FFA" w14:paraId="5B0A55A1" w14:textId="77777777" w:rsidTr="00A37FFA">
        <w:trPr>
          <w:trHeight w:val="80"/>
        </w:trPr>
        <w:tc>
          <w:tcPr>
            <w:tcW w:w="54" w:type="dxa"/>
          </w:tcPr>
          <w:p w14:paraId="05BA7F57" w14:textId="77777777" w:rsidR="00A37FFA" w:rsidRDefault="00A37FFA" w:rsidP="00A37FFA">
            <w:pPr>
              <w:pStyle w:val="EmptyCellLayoutStyle"/>
              <w:spacing w:after="0" w:line="240" w:lineRule="auto"/>
            </w:pPr>
          </w:p>
        </w:tc>
        <w:tc>
          <w:tcPr>
            <w:tcW w:w="10395" w:type="dxa"/>
          </w:tcPr>
          <w:p w14:paraId="5EB3E1F4" w14:textId="77777777" w:rsidR="00A37FFA" w:rsidRDefault="00A37FFA" w:rsidP="00A37FFA">
            <w:pPr>
              <w:pStyle w:val="EmptyCellLayoutStyle"/>
              <w:spacing w:after="0" w:line="240" w:lineRule="auto"/>
            </w:pPr>
          </w:p>
        </w:tc>
        <w:tc>
          <w:tcPr>
            <w:tcW w:w="149" w:type="dxa"/>
          </w:tcPr>
          <w:p w14:paraId="35F03412" w14:textId="77777777" w:rsidR="00A37FFA" w:rsidRDefault="00A37FFA" w:rsidP="00A37FFA">
            <w:pPr>
              <w:pStyle w:val="EmptyCellLayoutStyle"/>
              <w:spacing w:after="0" w:line="240" w:lineRule="auto"/>
            </w:pPr>
          </w:p>
        </w:tc>
      </w:tr>
    </w:tbl>
    <w:p xmlns:w="http://schemas.openxmlformats.org/wordprocessingml/2006/main" w14:paraId="3683D915" w14:textId="77777777" w:rsidR="00A37FFA" w:rsidRDefault="00A37FFA" w:rsidP="00A37FFA">
      <w:pPr>
        <w:spacing w:after="0" w:line="240" w:lineRule="auto"/>
      </w:pPr>
    </w:p>
    <w:p xmlns:w="http://schemas.openxmlformats.org/wordprocessingml/2006/main" w14:paraId="7B2BBB1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发生的每秒查询内存授予超时数</w:t>
      </w:r>
    </w:p>
    <w:p xmlns:w="http://schemas.openxmlformats.org/wordprocessingml/2006/main" w14:paraId="57B45D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内存授予超时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1A697F05" w14:textId="77777777" w:rsidTr="00A37FFA">
        <w:trPr>
          <w:trHeight w:val="54"/>
        </w:trPr>
        <w:tc>
          <w:tcPr>
            <w:tcW w:w="54" w:type="dxa"/>
          </w:tcPr>
          <w:p w14:paraId="3D64BE3C" w14:textId="77777777" w:rsidR="00A37FFA" w:rsidRDefault="00A37FFA" w:rsidP="00A37FFA">
            <w:pPr>
              <w:pStyle w:val="EmptyCellLayoutStyle"/>
              <w:spacing w:after="0" w:line="240" w:lineRule="auto"/>
            </w:pPr>
          </w:p>
        </w:tc>
        <w:tc>
          <w:tcPr>
            <w:tcW w:w="10395" w:type="dxa"/>
          </w:tcPr>
          <w:p w14:paraId="5CE2CD13" w14:textId="77777777" w:rsidR="00A37FFA" w:rsidRDefault="00A37FFA" w:rsidP="00A37FFA">
            <w:pPr>
              <w:pStyle w:val="EmptyCellLayoutStyle"/>
              <w:spacing w:after="0" w:line="240" w:lineRule="auto"/>
            </w:pPr>
          </w:p>
        </w:tc>
        <w:tc>
          <w:tcPr>
            <w:tcW w:w="149" w:type="dxa"/>
          </w:tcPr>
          <w:p w14:paraId="03E24479" w14:textId="77777777" w:rsidR="00A37FFA" w:rsidRDefault="00A37FFA" w:rsidP="00A37FFA">
            <w:pPr>
              <w:pStyle w:val="EmptyCellLayoutStyle"/>
              <w:spacing w:after="0" w:line="240" w:lineRule="auto"/>
            </w:pPr>
          </w:p>
        </w:tc>
      </w:tr>
      <w:tr w:rsidR="00A37FFA" w14:paraId="2494DEA7" w14:textId="77777777" w:rsidTr="00A37FFA">
        <w:tc>
          <w:tcPr>
            <w:tcW w:w="54" w:type="dxa"/>
          </w:tcPr>
          <w:p w14:paraId="5C3AAAF9"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1AE960C6"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BDE93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A9169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43B0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76ED51C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24E9F"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ED0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6155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B9B6C1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7B28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167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1D880"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BA7F14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F3E3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1DDB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31E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01A6347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88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66AD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CCC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372E800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3784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E7242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3869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0DF28974" w14:textId="77777777" w:rsidR="00A37FFA" w:rsidRDefault="00A37FFA" w:rsidP="00A37FFA">
            <w:pPr>
              <w:spacing w:after="0" w:line="240" w:lineRule="auto"/>
            </w:pPr>
          </w:p>
        </w:tc>
        <w:tc>
          <w:tcPr>
            <w:tcW w:w="149" w:type="dxa"/>
          </w:tcPr>
          <w:p w14:paraId="2C8FD2C0" w14:textId="77777777" w:rsidR="00A37FFA" w:rsidRDefault="00A37FFA" w:rsidP="00A37FFA">
            <w:pPr>
              <w:pStyle w:val="EmptyCellLayoutStyle"/>
              <w:spacing w:after="0" w:line="240" w:lineRule="auto"/>
            </w:pPr>
          </w:p>
        </w:tc>
      </w:tr>
      <w:tr w:rsidR="00A37FFA" w14:paraId="468ACFF9" w14:textId="77777777" w:rsidTr="00A37FFA">
        <w:trPr>
          <w:trHeight w:val="80"/>
        </w:trPr>
        <w:tc>
          <w:tcPr>
            <w:tcW w:w="54" w:type="dxa"/>
          </w:tcPr>
          <w:p w14:paraId="7E2E6A68" w14:textId="77777777" w:rsidR="00A37FFA" w:rsidRDefault="00A37FFA" w:rsidP="00A37FFA">
            <w:pPr>
              <w:pStyle w:val="EmptyCellLayoutStyle"/>
              <w:spacing w:after="0" w:line="240" w:lineRule="auto"/>
            </w:pPr>
          </w:p>
        </w:tc>
        <w:tc>
          <w:tcPr>
            <w:tcW w:w="10395" w:type="dxa"/>
          </w:tcPr>
          <w:p w14:paraId="55B50B65" w14:textId="77777777" w:rsidR="00A37FFA" w:rsidRDefault="00A37FFA" w:rsidP="00A37FFA">
            <w:pPr>
              <w:pStyle w:val="EmptyCellLayoutStyle"/>
              <w:spacing w:after="0" w:line="240" w:lineRule="auto"/>
            </w:pPr>
          </w:p>
        </w:tc>
        <w:tc>
          <w:tcPr>
            <w:tcW w:w="149" w:type="dxa"/>
          </w:tcPr>
          <w:p w14:paraId="1D830606" w14:textId="77777777" w:rsidR="00A37FFA" w:rsidRDefault="00A37FFA" w:rsidP="00A37FFA">
            <w:pPr>
              <w:pStyle w:val="EmptyCellLayoutStyle"/>
              <w:spacing w:after="0" w:line="240" w:lineRule="auto"/>
            </w:pPr>
          </w:p>
        </w:tc>
      </w:tr>
    </w:tbl>
    <w:p xmlns:w="http://schemas.openxmlformats.org/wordprocessingml/2006/main" w14:paraId="56595B59" w14:textId="77777777" w:rsidR="00A37FFA" w:rsidRDefault="00A37FFA" w:rsidP="00A37FFA">
      <w:pPr>
        <w:spacing w:after="0" w:line="240" w:lineRule="auto"/>
      </w:pPr>
    </w:p>
    <w:p xmlns:w="http://schemas.openxmlformats.org/wordprocessingml/2006/main" w14:paraId="3D1241A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资源池中发生的每秒查询内存授予数</w:t>
      </w:r>
    </w:p>
    <w:p xmlns:w="http://schemas.openxmlformats.org/wordprocessingml/2006/main" w14:paraId="006D286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内存授予数/秒”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4078EC9B" w14:textId="77777777" w:rsidTr="00A37FFA">
        <w:trPr>
          <w:trHeight w:val="54"/>
        </w:trPr>
        <w:tc>
          <w:tcPr>
            <w:tcW w:w="54" w:type="dxa"/>
          </w:tcPr>
          <w:p w14:paraId="76B348CF" w14:textId="77777777" w:rsidR="00A37FFA" w:rsidRDefault="00A37FFA" w:rsidP="00A37FFA">
            <w:pPr>
              <w:pStyle w:val="EmptyCellLayoutStyle"/>
              <w:spacing w:after="0" w:line="240" w:lineRule="auto"/>
            </w:pPr>
          </w:p>
        </w:tc>
        <w:tc>
          <w:tcPr>
            <w:tcW w:w="10395" w:type="dxa"/>
          </w:tcPr>
          <w:p w14:paraId="56FD2E27" w14:textId="77777777" w:rsidR="00A37FFA" w:rsidRDefault="00A37FFA" w:rsidP="00A37FFA">
            <w:pPr>
              <w:pStyle w:val="EmptyCellLayoutStyle"/>
              <w:spacing w:after="0" w:line="240" w:lineRule="auto"/>
            </w:pPr>
          </w:p>
        </w:tc>
        <w:tc>
          <w:tcPr>
            <w:tcW w:w="149" w:type="dxa"/>
          </w:tcPr>
          <w:p w14:paraId="49E06469" w14:textId="77777777" w:rsidR="00A37FFA" w:rsidRDefault="00A37FFA" w:rsidP="00A37FFA">
            <w:pPr>
              <w:pStyle w:val="EmptyCellLayoutStyle"/>
              <w:spacing w:after="0" w:line="240" w:lineRule="auto"/>
            </w:pPr>
          </w:p>
        </w:tc>
      </w:tr>
      <w:tr w:rsidR="00A37FFA" w14:paraId="08633537" w14:textId="77777777" w:rsidTr="00A37FFA">
        <w:tc>
          <w:tcPr>
            <w:tcW w:w="54" w:type="dxa"/>
          </w:tcPr>
          <w:p w14:paraId="7A19D5B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4464C90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27C9E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9A49F"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D2B5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01F7295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0E74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4C76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1F6D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03ADDF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AA26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576E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E7352"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121B979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2E1F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39D4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520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B55164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297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7670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918B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E4E77DE"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411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2BD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EAFF3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35935D2" w14:textId="77777777" w:rsidR="00A37FFA" w:rsidRDefault="00A37FFA" w:rsidP="00A37FFA">
            <w:pPr>
              <w:spacing w:after="0" w:line="240" w:lineRule="auto"/>
            </w:pPr>
          </w:p>
        </w:tc>
        <w:tc>
          <w:tcPr>
            <w:tcW w:w="149" w:type="dxa"/>
          </w:tcPr>
          <w:p w14:paraId="40729FA4" w14:textId="77777777" w:rsidR="00A37FFA" w:rsidRDefault="00A37FFA" w:rsidP="00A37FFA">
            <w:pPr>
              <w:pStyle w:val="EmptyCellLayoutStyle"/>
              <w:spacing w:after="0" w:line="240" w:lineRule="auto"/>
            </w:pPr>
          </w:p>
        </w:tc>
      </w:tr>
      <w:tr w:rsidR="00A37FFA" w14:paraId="54DFBAAB" w14:textId="77777777" w:rsidTr="00A37FFA">
        <w:trPr>
          <w:trHeight w:val="80"/>
        </w:trPr>
        <w:tc>
          <w:tcPr>
            <w:tcW w:w="54" w:type="dxa"/>
          </w:tcPr>
          <w:p w14:paraId="60FD4244" w14:textId="77777777" w:rsidR="00A37FFA" w:rsidRDefault="00A37FFA" w:rsidP="00A37FFA">
            <w:pPr>
              <w:pStyle w:val="EmptyCellLayoutStyle"/>
              <w:spacing w:after="0" w:line="240" w:lineRule="auto"/>
            </w:pPr>
          </w:p>
        </w:tc>
        <w:tc>
          <w:tcPr>
            <w:tcW w:w="10395" w:type="dxa"/>
          </w:tcPr>
          <w:p w14:paraId="6EE408E3" w14:textId="77777777" w:rsidR="00A37FFA" w:rsidRDefault="00A37FFA" w:rsidP="00A37FFA">
            <w:pPr>
              <w:pStyle w:val="EmptyCellLayoutStyle"/>
              <w:spacing w:after="0" w:line="240" w:lineRule="auto"/>
            </w:pPr>
          </w:p>
        </w:tc>
        <w:tc>
          <w:tcPr>
            <w:tcW w:w="149" w:type="dxa"/>
          </w:tcPr>
          <w:p w14:paraId="3D35D2AB" w14:textId="77777777" w:rsidR="00A37FFA" w:rsidRDefault="00A37FFA" w:rsidP="00A37FFA">
            <w:pPr>
              <w:pStyle w:val="EmptyCellLayoutStyle"/>
              <w:spacing w:after="0" w:line="240" w:lineRule="auto"/>
            </w:pPr>
          </w:p>
        </w:tc>
      </w:tr>
    </w:tbl>
    <w:p xmlns:w="http://schemas.openxmlformats.org/wordprocessingml/2006/main" w14:paraId="26091614" w14:textId="77777777" w:rsidR="00A37FFA" w:rsidRDefault="00A37FFA" w:rsidP="00A37FFA">
      <w:pPr>
        <w:spacing w:after="0" w:line="240" w:lineRule="auto"/>
      </w:pPr>
    </w:p>
    <w:p xmlns:w="http://schemas.openxmlformats.org/wordprocessingml/2006/main" w14:paraId="45A0BC94"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查询编译的当前内存目标 (KB)</w:t>
      </w:r>
    </w:p>
    <w:p xmlns:w="http://schemas.openxmlformats.org/wordprocessingml/2006/main" w14:paraId="426F66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为 SQL 数据库引擎的每个资源池收集 Windows“编译内存目标 (KB)”性能计数器。</w:t>
      </w:r>
    </w:p>
    <w:tbl xmlns:w="http://schemas.openxmlformats.org/wordprocessingml/2006/main">
      <w:tblPr>
        <w:tblW w:w="0" w:type="auto"/>
        <w:tblCellMar>
          <w:left w:w="0" w:type="dxa"/>
          <w:right w:w="0" w:type="dxa"/>
        </w:tblCellMar>
        <w:tblLook w:val="04A0" w:firstRow="1" w:lastRow="0" w:firstColumn="1" w:lastColumn="0" w:noHBand="0" w:noVBand="1"/>
      </w:tblPr>
      <w:tblGrid>
        <w:gridCol w:w="46"/>
        <w:gridCol w:w="9188"/>
        <w:gridCol w:w="126"/>
      </w:tblGrid>
      <w:tr w:rsidR="00A37FFA" w14:paraId="632C681E" w14:textId="77777777" w:rsidTr="00A37FFA">
        <w:trPr>
          <w:trHeight w:val="54"/>
        </w:trPr>
        <w:tc>
          <w:tcPr>
            <w:tcW w:w="54" w:type="dxa"/>
          </w:tcPr>
          <w:p w14:paraId="46B2F2C7" w14:textId="77777777" w:rsidR="00A37FFA" w:rsidRDefault="00A37FFA" w:rsidP="00A37FFA">
            <w:pPr>
              <w:pStyle w:val="EmptyCellLayoutStyle"/>
              <w:spacing w:after="0" w:line="240" w:lineRule="auto"/>
            </w:pPr>
          </w:p>
        </w:tc>
        <w:tc>
          <w:tcPr>
            <w:tcW w:w="10395" w:type="dxa"/>
          </w:tcPr>
          <w:p w14:paraId="5A189F59" w14:textId="77777777" w:rsidR="00A37FFA" w:rsidRDefault="00A37FFA" w:rsidP="00A37FFA">
            <w:pPr>
              <w:pStyle w:val="EmptyCellLayoutStyle"/>
              <w:spacing w:after="0" w:line="240" w:lineRule="auto"/>
            </w:pPr>
          </w:p>
        </w:tc>
        <w:tc>
          <w:tcPr>
            <w:tcW w:w="149" w:type="dxa"/>
          </w:tcPr>
          <w:p w14:paraId="7DA5F81D" w14:textId="77777777" w:rsidR="00A37FFA" w:rsidRDefault="00A37FFA" w:rsidP="00A37FFA">
            <w:pPr>
              <w:pStyle w:val="EmptyCellLayoutStyle"/>
              <w:spacing w:after="0" w:line="240" w:lineRule="auto"/>
            </w:pPr>
          </w:p>
        </w:tc>
      </w:tr>
      <w:tr w:rsidR="00A37FFA" w14:paraId="428A5649" w14:textId="77777777" w:rsidTr="00A37FFA">
        <w:tc>
          <w:tcPr>
            <w:tcW w:w="54" w:type="dxa"/>
          </w:tcPr>
          <w:p w14:paraId="39A34335"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069"/>
              <w:gridCol w:w="3076"/>
              <w:gridCol w:w="3015"/>
            </w:tblGrid>
            <w:tr w:rsidR="00A37FFA" w14:paraId="67D111BC"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608D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9E0FF9"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D7A4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CE3BE4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248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511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6E8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59A40D1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7F3B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DE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24D81"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5AC77C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78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EC60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F6A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2088F26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61E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AB1F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2F7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648E9E65"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80A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53027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9328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4E5F6A53" w14:textId="77777777" w:rsidR="00A37FFA" w:rsidRDefault="00A37FFA" w:rsidP="00A37FFA">
            <w:pPr>
              <w:spacing w:after="0" w:line="240" w:lineRule="auto"/>
            </w:pPr>
          </w:p>
        </w:tc>
        <w:tc>
          <w:tcPr>
            <w:tcW w:w="149" w:type="dxa"/>
          </w:tcPr>
          <w:p w14:paraId="3D7EBFA1" w14:textId="77777777" w:rsidR="00A37FFA" w:rsidRDefault="00A37FFA" w:rsidP="00A37FFA">
            <w:pPr>
              <w:pStyle w:val="EmptyCellLayoutStyle"/>
              <w:spacing w:after="0" w:line="240" w:lineRule="auto"/>
            </w:pPr>
          </w:p>
        </w:tc>
      </w:tr>
      <w:tr w:rsidR="00A37FFA" w14:paraId="64483797" w14:textId="77777777" w:rsidTr="00A37FFA">
        <w:trPr>
          <w:trHeight w:val="80"/>
        </w:trPr>
        <w:tc>
          <w:tcPr>
            <w:tcW w:w="54" w:type="dxa"/>
          </w:tcPr>
          <w:p w14:paraId="501CFD58" w14:textId="77777777" w:rsidR="00A37FFA" w:rsidRDefault="00A37FFA" w:rsidP="00A37FFA">
            <w:pPr>
              <w:pStyle w:val="EmptyCellLayoutStyle"/>
              <w:spacing w:after="0" w:line="240" w:lineRule="auto"/>
            </w:pPr>
          </w:p>
        </w:tc>
        <w:tc>
          <w:tcPr>
            <w:tcW w:w="10395" w:type="dxa"/>
          </w:tcPr>
          <w:p w14:paraId="032FF61C" w14:textId="77777777" w:rsidR="00A37FFA" w:rsidRDefault="00A37FFA" w:rsidP="00A37FFA">
            <w:pPr>
              <w:pStyle w:val="EmptyCellLayoutStyle"/>
              <w:spacing w:after="0" w:line="240" w:lineRule="auto"/>
            </w:pPr>
          </w:p>
        </w:tc>
        <w:tc>
          <w:tcPr>
            <w:tcW w:w="149" w:type="dxa"/>
          </w:tcPr>
          <w:p w14:paraId="62013B2E" w14:textId="77777777" w:rsidR="00A37FFA" w:rsidRDefault="00A37FFA" w:rsidP="00A37FFA">
            <w:pPr>
              <w:pStyle w:val="EmptyCellLayoutStyle"/>
              <w:spacing w:after="0" w:line="240" w:lineRule="auto"/>
            </w:pPr>
          </w:p>
        </w:tc>
      </w:tr>
    </w:tbl>
    <w:p xmlns:w="http://schemas.openxmlformats.org/wordprocessingml/2006/main" w14:paraId="41899191" w14:textId="77777777" w:rsidR="00A37FFA" w:rsidRDefault="00A37FFA" w:rsidP="00A37FFA">
      <w:pPr>
        <w:spacing w:after="0" w:line="240" w:lineRule="auto"/>
      </w:pPr>
    </w:p>
    <w:p xmlns:w="http://schemas.openxmlformats.org/wordprocessingml/2006/main" w14:paraId="55A24F3A"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用户资源池</w:t>
      </w:r>
    </w:p>
    <w:p xmlns:w="http://schemas.openxmlformats.org/wordprocessingml/2006/main" w14:paraId="4EC63EF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用户资源池抽象类。</w:t>
      </w:r>
    </w:p>
    <w:p xmlns:w="http://schemas.openxmlformats.org/wordprocessingml/2006/main" w14:paraId="266A2382"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用户资源池 - 单元监视器</w:t>
      </w:r>
    </w:p>
    <w:p xmlns:w="http://schemas.openxmlformats.org/wordprocessingml/2006/main" w14:paraId="50E0F849"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资源池内存占用</w:t>
      </w:r>
    </w:p>
    <w:p xmlns:w="http://schemas.openxmlformats.org/wordprocessingml/2006/main" w14:paraId="61A1DBF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当资源池使用的内存量大于“阈值”设置（以占给定资源池的内存优化数据表格可用的内存百分比表示）时，监视器报告严重状态，并发出警报。</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5DA99D71" w14:textId="77777777" w:rsidTr="00A37FFA">
        <w:trPr>
          <w:trHeight w:val="54"/>
        </w:trPr>
        <w:tc>
          <w:tcPr>
            <w:tcW w:w="54" w:type="dxa"/>
          </w:tcPr>
          <w:p w14:paraId="19816017" w14:textId="77777777" w:rsidR="00A37FFA" w:rsidRDefault="00A37FFA" w:rsidP="00A37FFA">
            <w:pPr>
              <w:pStyle w:val="EmptyCellLayoutStyle"/>
              <w:spacing w:after="0" w:line="240" w:lineRule="auto"/>
            </w:pPr>
          </w:p>
        </w:tc>
        <w:tc>
          <w:tcPr>
            <w:tcW w:w="10395" w:type="dxa"/>
          </w:tcPr>
          <w:p w14:paraId="13500A68" w14:textId="77777777" w:rsidR="00A37FFA" w:rsidRDefault="00A37FFA" w:rsidP="00A37FFA">
            <w:pPr>
              <w:pStyle w:val="EmptyCellLayoutStyle"/>
              <w:spacing w:after="0" w:line="240" w:lineRule="auto"/>
            </w:pPr>
          </w:p>
        </w:tc>
        <w:tc>
          <w:tcPr>
            <w:tcW w:w="149" w:type="dxa"/>
          </w:tcPr>
          <w:p w14:paraId="00ABE62B" w14:textId="77777777" w:rsidR="00A37FFA" w:rsidRDefault="00A37FFA" w:rsidP="00A37FFA">
            <w:pPr>
              <w:pStyle w:val="EmptyCellLayoutStyle"/>
              <w:spacing w:after="0" w:line="240" w:lineRule="auto"/>
            </w:pPr>
          </w:p>
        </w:tc>
      </w:tr>
      <w:tr w:rsidR="00A37FFA" w14:paraId="2F1AAA27" w14:textId="77777777" w:rsidTr="00A37FFA">
        <w:tc>
          <w:tcPr>
            <w:tcW w:w="54" w:type="dxa"/>
          </w:tcPr>
          <w:p w14:paraId="4F09DD21"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0425863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5219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584B4"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0BCBE"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236123C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AA08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C5B5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9EB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7CD0A94B"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737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F92E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37D0A" w14:textId="77777777" w:rsidR="00A37FFA" w:rsidRDefault="00A37FFA" w:rsidP="00A37FFA">
                  <w:pPr>
                    <w:spacing w:after="0" w:line="240" w:lineRule="auto"/>
                  </w:pPr>
                  <w:r>
                    <w:rPr>
                      <w:rFonts w:eastAsia="Arial"/>
                      <w:color w:val="000000"/>
                      <w:lang w:eastAsia="zh-cn" w:bidi="zh-cn" w:val="zh-cn"/>
                    </w:rPr>
                    <w:t xml:space="preserve">True</w:t>
                  </w:r>
                </w:p>
              </w:tc>
            </w:tr>
            <w:tr w:rsidR="00A37FFA" w14:paraId="1216CA2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B991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C97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70BA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FB6F22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614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样本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CE0D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示在状态发生更改之前测量值应违反阈值的次数。</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AB32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6</w:t>
                  </w:r>
                </w:p>
              </w:tc>
            </w:tr>
            <w:tr w:rsidR="00A37FFA" w14:paraId="0A896205"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46AA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B7FA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BEE7F" w14:textId="77777777" w:rsidR="00A37FFA" w:rsidRDefault="00A37FFA" w:rsidP="00A37FFA">
                  <w:pPr>
                    <w:spacing w:after="0" w:line="240" w:lineRule="auto"/>
                  </w:pPr>
                </w:p>
              </w:tc>
            </w:tr>
            <w:tr w:rsidR="00A37FFA" w14:paraId="614B733E"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2122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阈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F9F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的值将与此参数进行比较。</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73EA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w:t>
                  </w:r>
                </w:p>
              </w:tc>
            </w:tr>
            <w:tr w:rsidR="00A37FFA" w14:paraId="0D30519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104E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6545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F0E9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4BD685D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B5C17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B45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2A89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FD85AF8" w14:textId="77777777" w:rsidR="00A37FFA" w:rsidRDefault="00A37FFA" w:rsidP="00A37FFA">
            <w:pPr>
              <w:spacing w:after="0" w:line="240" w:lineRule="auto"/>
            </w:pPr>
          </w:p>
        </w:tc>
        <w:tc>
          <w:tcPr>
            <w:tcW w:w="149" w:type="dxa"/>
          </w:tcPr>
          <w:p w14:paraId="2A26D734" w14:textId="77777777" w:rsidR="00A37FFA" w:rsidRDefault="00A37FFA" w:rsidP="00A37FFA">
            <w:pPr>
              <w:pStyle w:val="EmptyCellLayoutStyle"/>
              <w:spacing w:after="0" w:line="240" w:lineRule="auto"/>
            </w:pPr>
          </w:p>
        </w:tc>
      </w:tr>
      <w:tr w:rsidR="00A37FFA" w14:paraId="403CC918" w14:textId="77777777" w:rsidTr="00A37FFA">
        <w:trPr>
          <w:trHeight w:val="80"/>
        </w:trPr>
        <w:tc>
          <w:tcPr>
            <w:tcW w:w="54" w:type="dxa"/>
          </w:tcPr>
          <w:p w14:paraId="2CFE5FDA" w14:textId="77777777" w:rsidR="00A37FFA" w:rsidRDefault="00A37FFA" w:rsidP="00A37FFA">
            <w:pPr>
              <w:pStyle w:val="EmptyCellLayoutStyle"/>
              <w:spacing w:after="0" w:line="240" w:lineRule="auto"/>
            </w:pPr>
          </w:p>
        </w:tc>
        <w:tc>
          <w:tcPr>
            <w:tcW w:w="10395" w:type="dxa"/>
          </w:tcPr>
          <w:p w14:paraId="35B00530" w14:textId="77777777" w:rsidR="00A37FFA" w:rsidRDefault="00A37FFA" w:rsidP="00A37FFA">
            <w:pPr>
              <w:pStyle w:val="EmptyCellLayoutStyle"/>
              <w:spacing w:after="0" w:line="240" w:lineRule="auto"/>
            </w:pPr>
          </w:p>
        </w:tc>
        <w:tc>
          <w:tcPr>
            <w:tcW w:w="149" w:type="dxa"/>
          </w:tcPr>
          <w:p w14:paraId="3CC3D7DB" w14:textId="77777777" w:rsidR="00A37FFA" w:rsidRDefault="00A37FFA" w:rsidP="00A37FFA">
            <w:pPr>
              <w:pStyle w:val="EmptyCellLayoutStyle"/>
              <w:spacing w:after="0" w:line="240" w:lineRule="auto"/>
            </w:pPr>
          </w:p>
        </w:tc>
      </w:tr>
    </w:tbl>
    <w:p xmlns:w="http://schemas.openxmlformats.org/wordprocessingml/2006/main" w14:paraId="76FB8411" w14:textId="77777777" w:rsidR="00A37FFA" w:rsidRDefault="00A37FFA" w:rsidP="00A37FFA">
      <w:pPr>
        <w:spacing w:after="0" w:line="240" w:lineRule="auto"/>
      </w:pPr>
    </w:p>
    <w:p xmlns:w="http://schemas.openxmlformats.org/wordprocessingml/2006/main" w14:paraId="2A068506"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用户资源池 - 规则（非警报）</w:t>
      </w:r>
    </w:p>
    <w:p xmlns:w="http://schemas.openxmlformats.org/wordprocessingml/2006/main" w14:paraId="572A12F7"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用户资源池内存占用 (MB)</w:t>
      </w:r>
    </w:p>
    <w:p xmlns:w="http://schemas.openxmlformats.org/wordprocessingml/2006/main" w14:paraId="04267B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资源池使用的内存量 (MB)。</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4962E34" w14:textId="77777777" w:rsidTr="00A37FFA">
        <w:trPr>
          <w:trHeight w:val="54"/>
        </w:trPr>
        <w:tc>
          <w:tcPr>
            <w:tcW w:w="54" w:type="dxa"/>
          </w:tcPr>
          <w:p w14:paraId="534E5BF5" w14:textId="77777777" w:rsidR="00A37FFA" w:rsidRDefault="00A37FFA" w:rsidP="00A37FFA">
            <w:pPr>
              <w:pStyle w:val="EmptyCellLayoutStyle"/>
              <w:spacing w:after="0" w:line="240" w:lineRule="auto"/>
            </w:pPr>
          </w:p>
        </w:tc>
        <w:tc>
          <w:tcPr>
            <w:tcW w:w="10395" w:type="dxa"/>
          </w:tcPr>
          <w:p w14:paraId="002A9DF9" w14:textId="77777777" w:rsidR="00A37FFA" w:rsidRDefault="00A37FFA" w:rsidP="00A37FFA">
            <w:pPr>
              <w:pStyle w:val="EmptyCellLayoutStyle"/>
              <w:spacing w:after="0" w:line="240" w:lineRule="auto"/>
            </w:pPr>
          </w:p>
        </w:tc>
        <w:tc>
          <w:tcPr>
            <w:tcW w:w="149" w:type="dxa"/>
          </w:tcPr>
          <w:p w14:paraId="7DFB165F" w14:textId="77777777" w:rsidR="00A37FFA" w:rsidRDefault="00A37FFA" w:rsidP="00A37FFA">
            <w:pPr>
              <w:pStyle w:val="EmptyCellLayoutStyle"/>
              <w:spacing w:after="0" w:line="240" w:lineRule="auto"/>
            </w:pPr>
          </w:p>
        </w:tc>
      </w:tr>
      <w:tr w:rsidR="00A37FFA" w14:paraId="44CEB19C" w14:textId="77777777" w:rsidTr="00A37FFA">
        <w:tc>
          <w:tcPr>
            <w:tcW w:w="54" w:type="dxa"/>
          </w:tcPr>
          <w:p w14:paraId="30775423"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2CDF75D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394F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77251"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49877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4010084D"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8923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D60E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A73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39D028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B3A9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319F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8055"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0115E50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C64C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387D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9F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14D786F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FF7B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DF2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5688" w14:textId="77777777" w:rsidR="00A37FFA" w:rsidRDefault="00A37FFA" w:rsidP="00A37FFA">
                  <w:pPr>
                    <w:spacing w:after="0" w:line="240" w:lineRule="auto"/>
                  </w:pPr>
                </w:p>
              </w:tc>
            </w:tr>
            <w:tr w:rsidR="00A37FFA" w14:paraId="426098A8"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13FE5"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CF45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626F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0A2A722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D4C3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F16BA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C2D8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1968FB63" w14:textId="77777777" w:rsidR="00A37FFA" w:rsidRDefault="00A37FFA" w:rsidP="00A37FFA">
            <w:pPr>
              <w:spacing w:after="0" w:line="240" w:lineRule="auto"/>
            </w:pPr>
          </w:p>
        </w:tc>
        <w:tc>
          <w:tcPr>
            <w:tcW w:w="149" w:type="dxa"/>
          </w:tcPr>
          <w:p w14:paraId="6B80BC8F" w14:textId="77777777" w:rsidR="00A37FFA" w:rsidRDefault="00A37FFA" w:rsidP="00A37FFA">
            <w:pPr>
              <w:pStyle w:val="EmptyCellLayoutStyle"/>
              <w:spacing w:after="0" w:line="240" w:lineRule="auto"/>
            </w:pPr>
          </w:p>
        </w:tc>
      </w:tr>
      <w:tr w:rsidR="00A37FFA" w14:paraId="0A0C61AE" w14:textId="77777777" w:rsidTr="00A37FFA">
        <w:trPr>
          <w:trHeight w:val="80"/>
        </w:trPr>
        <w:tc>
          <w:tcPr>
            <w:tcW w:w="54" w:type="dxa"/>
          </w:tcPr>
          <w:p w14:paraId="48808AA8" w14:textId="77777777" w:rsidR="00A37FFA" w:rsidRDefault="00A37FFA" w:rsidP="00A37FFA">
            <w:pPr>
              <w:pStyle w:val="EmptyCellLayoutStyle"/>
              <w:spacing w:after="0" w:line="240" w:lineRule="auto"/>
            </w:pPr>
          </w:p>
        </w:tc>
        <w:tc>
          <w:tcPr>
            <w:tcW w:w="10395" w:type="dxa"/>
          </w:tcPr>
          <w:p w14:paraId="065438D5" w14:textId="77777777" w:rsidR="00A37FFA" w:rsidRDefault="00A37FFA" w:rsidP="00A37FFA">
            <w:pPr>
              <w:pStyle w:val="EmptyCellLayoutStyle"/>
              <w:spacing w:after="0" w:line="240" w:lineRule="auto"/>
            </w:pPr>
          </w:p>
        </w:tc>
        <w:tc>
          <w:tcPr>
            <w:tcW w:w="149" w:type="dxa"/>
          </w:tcPr>
          <w:p w14:paraId="68150923" w14:textId="77777777" w:rsidR="00A37FFA" w:rsidRDefault="00A37FFA" w:rsidP="00A37FFA">
            <w:pPr>
              <w:pStyle w:val="EmptyCellLayoutStyle"/>
              <w:spacing w:after="0" w:line="240" w:lineRule="auto"/>
            </w:pPr>
          </w:p>
        </w:tc>
      </w:tr>
    </w:tbl>
    <w:p xmlns:w="http://schemas.openxmlformats.org/wordprocessingml/2006/main" w14:paraId="180BFB26" w14:textId="77777777" w:rsidR="00A37FFA" w:rsidRDefault="00A37FFA" w:rsidP="00A37FFA">
      <w:pPr>
        <w:spacing w:after="0" w:line="240" w:lineRule="auto"/>
      </w:pPr>
    </w:p>
    <w:p xmlns:w="http://schemas.openxmlformats.org/wordprocessingml/2006/main" w14:paraId="1EAE975B"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用户资源池内存占用 (%)</w:t>
      </w:r>
    </w:p>
    <w:p xmlns:w="http://schemas.openxmlformats.org/wordprocessingml/2006/main" w14:paraId="2AF13A8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收集资源池使用的内存量，以占给定资源池的内存优化数据表格可用的内存的百分比表示。</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2330D2D4" w14:textId="77777777" w:rsidTr="00A37FFA">
        <w:trPr>
          <w:trHeight w:val="54"/>
        </w:trPr>
        <w:tc>
          <w:tcPr>
            <w:tcW w:w="54" w:type="dxa"/>
          </w:tcPr>
          <w:p w14:paraId="035F16ED" w14:textId="77777777" w:rsidR="00A37FFA" w:rsidRDefault="00A37FFA" w:rsidP="00A37FFA">
            <w:pPr>
              <w:pStyle w:val="EmptyCellLayoutStyle"/>
              <w:spacing w:after="0" w:line="240" w:lineRule="auto"/>
            </w:pPr>
          </w:p>
        </w:tc>
        <w:tc>
          <w:tcPr>
            <w:tcW w:w="10395" w:type="dxa"/>
          </w:tcPr>
          <w:p w14:paraId="71FF3951" w14:textId="77777777" w:rsidR="00A37FFA" w:rsidRDefault="00A37FFA" w:rsidP="00A37FFA">
            <w:pPr>
              <w:pStyle w:val="EmptyCellLayoutStyle"/>
              <w:spacing w:after="0" w:line="240" w:lineRule="auto"/>
            </w:pPr>
          </w:p>
        </w:tc>
        <w:tc>
          <w:tcPr>
            <w:tcW w:w="149" w:type="dxa"/>
          </w:tcPr>
          <w:p w14:paraId="6746D39B" w14:textId="77777777" w:rsidR="00A37FFA" w:rsidRDefault="00A37FFA" w:rsidP="00A37FFA">
            <w:pPr>
              <w:pStyle w:val="EmptyCellLayoutStyle"/>
              <w:spacing w:after="0" w:line="240" w:lineRule="auto"/>
            </w:pPr>
          </w:p>
        </w:tc>
      </w:tr>
      <w:tr w:rsidR="00A37FFA" w14:paraId="0D7F4517" w14:textId="77777777" w:rsidTr="00A37FFA">
        <w:tc>
          <w:tcPr>
            <w:tcW w:w="54" w:type="dxa"/>
          </w:tcPr>
          <w:p w14:paraId="2314C99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72F7B59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74128"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B936B"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B33B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AC116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F5FC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9B5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D0F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4FAC76C"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34D9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生成警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897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定义工作流是否生成警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D999B" w14:textId="77777777" w:rsidR="00A37FFA" w:rsidRDefault="00A37FFA" w:rsidP="00A37FFA">
                  <w:pPr>
                    <w:spacing w:after="0" w:line="240" w:lineRule="auto"/>
                  </w:pPr>
                  <w:r>
                    <w:rPr>
                      <w:rFonts w:eastAsia="Arial"/>
                      <w:color w:val="000000"/>
                      <w:lang w:eastAsia="zh-cn" w:bidi="zh-cn" w:val="zh-cn"/>
                    </w:rPr>
                    <w:t xml:space="preserve">“否”</w:t>
                  </w:r>
                </w:p>
              </w:tc>
            </w:tr>
            <w:tr w:rsidR="00A37FFA" w14:paraId="4BE6E1F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1344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656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F35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900</w:t>
                  </w:r>
                </w:p>
              </w:tc>
            </w:tr>
            <w:tr w:rsidR="00A37FFA" w14:paraId="344D4863"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8E2C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FEE4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6CC3" w14:textId="77777777" w:rsidR="00A37FFA" w:rsidRDefault="00A37FFA" w:rsidP="00A37FFA">
                  <w:pPr>
                    <w:spacing w:after="0" w:line="240" w:lineRule="auto"/>
                  </w:pPr>
                </w:p>
              </w:tc>
            </w:tr>
            <w:tr w:rsidR="00A37FFA" w14:paraId="3E12E1C2"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EC5C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50AA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763F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7B1188B4"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B9FF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40A4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A963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6AB66197" w14:textId="77777777" w:rsidR="00A37FFA" w:rsidRDefault="00A37FFA" w:rsidP="00A37FFA">
            <w:pPr>
              <w:spacing w:after="0" w:line="240" w:lineRule="auto"/>
            </w:pPr>
          </w:p>
        </w:tc>
        <w:tc>
          <w:tcPr>
            <w:tcW w:w="149" w:type="dxa"/>
          </w:tcPr>
          <w:p w14:paraId="71CAD5F6" w14:textId="77777777" w:rsidR="00A37FFA" w:rsidRDefault="00A37FFA" w:rsidP="00A37FFA">
            <w:pPr>
              <w:pStyle w:val="EmptyCellLayoutStyle"/>
              <w:spacing w:after="0" w:line="240" w:lineRule="auto"/>
            </w:pPr>
          </w:p>
        </w:tc>
      </w:tr>
      <w:tr w:rsidR="00A37FFA" w14:paraId="69E4F366" w14:textId="77777777" w:rsidTr="00A37FFA">
        <w:trPr>
          <w:trHeight w:val="80"/>
        </w:trPr>
        <w:tc>
          <w:tcPr>
            <w:tcW w:w="54" w:type="dxa"/>
          </w:tcPr>
          <w:p w14:paraId="668A4D9B" w14:textId="77777777" w:rsidR="00A37FFA" w:rsidRDefault="00A37FFA" w:rsidP="00A37FFA">
            <w:pPr>
              <w:pStyle w:val="EmptyCellLayoutStyle"/>
              <w:spacing w:after="0" w:line="240" w:lineRule="auto"/>
            </w:pPr>
          </w:p>
        </w:tc>
        <w:tc>
          <w:tcPr>
            <w:tcW w:w="10395" w:type="dxa"/>
          </w:tcPr>
          <w:p w14:paraId="62D033BC" w14:textId="77777777" w:rsidR="00A37FFA" w:rsidRDefault="00A37FFA" w:rsidP="00A37FFA">
            <w:pPr>
              <w:pStyle w:val="EmptyCellLayoutStyle"/>
              <w:spacing w:after="0" w:line="240" w:lineRule="auto"/>
            </w:pPr>
          </w:p>
        </w:tc>
        <w:tc>
          <w:tcPr>
            <w:tcW w:w="149" w:type="dxa"/>
          </w:tcPr>
          <w:p w14:paraId="685D99DF" w14:textId="77777777" w:rsidR="00A37FFA" w:rsidRDefault="00A37FFA" w:rsidP="00A37FFA">
            <w:pPr>
              <w:pStyle w:val="EmptyCellLayoutStyle"/>
              <w:spacing w:after="0" w:line="240" w:lineRule="auto"/>
            </w:pPr>
          </w:p>
        </w:tc>
      </w:tr>
    </w:tbl>
    <w:p xmlns:w="http://schemas.openxmlformats.org/wordprocessingml/2006/main" w14:paraId="0F5A85C5" w14:textId="77777777" w:rsidR="00A37FFA" w:rsidRDefault="00A37FFA" w:rsidP="00A37FFA">
      <w:pPr>
        <w:spacing w:after="0" w:line="240" w:lineRule="auto"/>
      </w:pPr>
    </w:p>
    <w:p xmlns:w="http://schemas.openxmlformats.org/wordprocessingml/2006/main" w14:paraId="1ECA97C2"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Windows 上的 MSSQL：用户定义的资源池</w:t>
      </w:r>
    </w:p>
    <w:p xmlns:w="http://schemas.openxmlformats.org/wordprocessingml/2006/main" w14:paraId="5D2CA20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Windows 上的 Microsoft SQL Server 用户定义的资源池。</w:t>
      </w:r>
    </w:p>
    <w:p xmlns:w="http://schemas.openxmlformats.org/wordprocessingml/2006/main" w14:paraId="144FC08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Windows 上的 MSSQL：用户定义的资源池 - 发现</w:t>
      </w:r>
    </w:p>
    <w:p xmlns:w="http://schemas.openxmlformats.org/wordprocessingml/2006/main" w14:paraId="5298DAEC"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管理内存优化数据资源的数据库引擎资源池</w:t>
      </w:r>
    </w:p>
    <w:p xmlns:w="http://schemas.openxmlformats.org/wordprocessingml/2006/main" w14:paraId="4D13633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管理目标 SQL Server 数据库的内存优化数据资源的资源池以及资源池和数据库之间的关系。</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6D202258" w14:textId="77777777" w:rsidTr="00A37FFA">
        <w:trPr>
          <w:trHeight w:val="54"/>
        </w:trPr>
        <w:tc>
          <w:tcPr>
            <w:tcW w:w="54" w:type="dxa"/>
          </w:tcPr>
          <w:p w14:paraId="7BD1A910" w14:textId="77777777" w:rsidR="00A37FFA" w:rsidRDefault="00A37FFA" w:rsidP="00A37FFA">
            <w:pPr>
              <w:pStyle w:val="EmptyCellLayoutStyle"/>
              <w:spacing w:after="0" w:line="240" w:lineRule="auto"/>
            </w:pPr>
          </w:p>
        </w:tc>
        <w:tc>
          <w:tcPr>
            <w:tcW w:w="10395" w:type="dxa"/>
          </w:tcPr>
          <w:p w14:paraId="354FCF96" w14:textId="77777777" w:rsidR="00A37FFA" w:rsidRDefault="00A37FFA" w:rsidP="00A37FFA">
            <w:pPr>
              <w:pStyle w:val="EmptyCellLayoutStyle"/>
              <w:spacing w:after="0" w:line="240" w:lineRule="auto"/>
            </w:pPr>
          </w:p>
        </w:tc>
        <w:tc>
          <w:tcPr>
            <w:tcW w:w="149" w:type="dxa"/>
          </w:tcPr>
          <w:p w14:paraId="51DB823C" w14:textId="77777777" w:rsidR="00A37FFA" w:rsidRDefault="00A37FFA" w:rsidP="00A37FFA">
            <w:pPr>
              <w:pStyle w:val="EmptyCellLayoutStyle"/>
              <w:spacing w:after="0" w:line="240" w:lineRule="auto"/>
            </w:pPr>
          </w:p>
        </w:tc>
      </w:tr>
      <w:tr w:rsidR="00A37FFA" w14:paraId="31F2E2B9" w14:textId="77777777" w:rsidTr="00A37FFA">
        <w:tc>
          <w:tcPr>
            <w:tcW w:w="54" w:type="dxa"/>
          </w:tcPr>
          <w:p w14:paraId="04D26F0D"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652A953E"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FAFA8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AA8E0"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DD4EF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5007843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C6AF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D18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3510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6B6A87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7ADD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5AB2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32B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0155E611"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87A6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D61B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B8E11" w14:textId="77777777" w:rsidR="00A37FFA" w:rsidRDefault="00A37FFA" w:rsidP="00A37FFA">
                  <w:pPr>
                    <w:spacing w:after="0" w:line="240" w:lineRule="auto"/>
                  </w:pPr>
                </w:p>
              </w:tc>
            </w:tr>
            <w:tr w:rsidR="00A37FFA" w14:paraId="1E0DF710"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7BD0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CB2E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B28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18CBEA65" w14:textId="77777777" w:rsidR="00A37FFA" w:rsidRDefault="00A37FFA" w:rsidP="00A37FFA">
            <w:pPr>
              <w:spacing w:after="0" w:line="240" w:lineRule="auto"/>
            </w:pPr>
          </w:p>
        </w:tc>
        <w:tc>
          <w:tcPr>
            <w:tcW w:w="149" w:type="dxa"/>
          </w:tcPr>
          <w:p w14:paraId="61EBE667" w14:textId="77777777" w:rsidR="00A37FFA" w:rsidRDefault="00A37FFA" w:rsidP="00A37FFA">
            <w:pPr>
              <w:pStyle w:val="EmptyCellLayoutStyle"/>
              <w:spacing w:after="0" w:line="240" w:lineRule="auto"/>
            </w:pPr>
          </w:p>
        </w:tc>
      </w:tr>
      <w:tr w:rsidR="00A37FFA" w14:paraId="4B925109" w14:textId="77777777" w:rsidTr="00A37FFA">
        <w:trPr>
          <w:trHeight w:val="80"/>
        </w:trPr>
        <w:tc>
          <w:tcPr>
            <w:tcW w:w="54" w:type="dxa"/>
          </w:tcPr>
          <w:p w14:paraId="4DF09CDC" w14:textId="77777777" w:rsidR="00A37FFA" w:rsidRDefault="00A37FFA" w:rsidP="00A37FFA">
            <w:pPr>
              <w:pStyle w:val="EmptyCellLayoutStyle"/>
              <w:spacing w:after="0" w:line="240" w:lineRule="auto"/>
            </w:pPr>
          </w:p>
        </w:tc>
        <w:tc>
          <w:tcPr>
            <w:tcW w:w="10395" w:type="dxa"/>
          </w:tcPr>
          <w:p w14:paraId="22BE92F8" w14:textId="77777777" w:rsidR="00A37FFA" w:rsidRDefault="00A37FFA" w:rsidP="00A37FFA">
            <w:pPr>
              <w:pStyle w:val="EmptyCellLayoutStyle"/>
              <w:spacing w:after="0" w:line="240" w:lineRule="auto"/>
            </w:pPr>
          </w:p>
        </w:tc>
        <w:tc>
          <w:tcPr>
            <w:tcW w:w="149" w:type="dxa"/>
          </w:tcPr>
          <w:p w14:paraId="0418EEEB" w14:textId="77777777" w:rsidR="00A37FFA" w:rsidRDefault="00A37FFA" w:rsidP="00A37FFA">
            <w:pPr>
              <w:pStyle w:val="EmptyCellLayoutStyle"/>
              <w:spacing w:after="0" w:line="240" w:lineRule="auto"/>
            </w:pPr>
          </w:p>
        </w:tc>
      </w:tr>
    </w:tbl>
    <w:p xmlns:w="http://schemas.openxmlformats.org/wordprocessingml/2006/main" w14:paraId="473BB1CB" w14:textId="77777777" w:rsidR="00A37FFA" w:rsidRDefault="00A37FFA" w:rsidP="00A37FFA">
      <w:pPr>
        <w:spacing w:after="0" w:line="240" w:lineRule="auto"/>
      </w:pPr>
    </w:p>
    <w:p xmlns:w="http://schemas.openxmlformats.org/wordprocessingml/2006/main" w14:paraId="5820855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发现数据库引擎资源池</w:t>
      </w:r>
    </w:p>
    <w:p xmlns:w="http://schemas.openxmlformats.org/wordprocessingml/2006/main" w14:paraId="72A78D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规则可发现 SQL Server 据库引擎给定实例的所有资源池。</w:t>
      </w:r>
    </w:p>
    <w:tbl xmlns:w="http://schemas.openxmlformats.org/wordprocessingml/2006/main">
      <w:tblPr>
        <w:tblW w:w="0" w:type="auto"/>
        <w:tblCellMar>
          <w:left w:w="0" w:type="dxa"/>
          <w:right w:w="0" w:type="dxa"/>
        </w:tblCellMar>
        <w:tblLook w:val="04A0" w:firstRow="1" w:lastRow="0" w:firstColumn="1" w:lastColumn="0" w:noHBand="0" w:noVBand="1"/>
      </w:tblPr>
      <w:tblGrid>
        <w:gridCol w:w="42"/>
        <w:gridCol w:w="9204"/>
        <w:gridCol w:w="114"/>
      </w:tblGrid>
      <w:tr w:rsidR="00A37FFA" w14:paraId="08698F6F" w14:textId="77777777" w:rsidTr="00A37FFA">
        <w:trPr>
          <w:trHeight w:val="54"/>
        </w:trPr>
        <w:tc>
          <w:tcPr>
            <w:tcW w:w="54" w:type="dxa"/>
          </w:tcPr>
          <w:p w14:paraId="20DB2C01" w14:textId="77777777" w:rsidR="00A37FFA" w:rsidRDefault="00A37FFA" w:rsidP="00A37FFA">
            <w:pPr>
              <w:pStyle w:val="EmptyCellLayoutStyle"/>
              <w:spacing w:after="0" w:line="240" w:lineRule="auto"/>
            </w:pPr>
          </w:p>
        </w:tc>
        <w:tc>
          <w:tcPr>
            <w:tcW w:w="10395" w:type="dxa"/>
          </w:tcPr>
          <w:p w14:paraId="1333D4A5" w14:textId="77777777" w:rsidR="00A37FFA" w:rsidRDefault="00A37FFA" w:rsidP="00A37FFA">
            <w:pPr>
              <w:pStyle w:val="EmptyCellLayoutStyle"/>
              <w:spacing w:after="0" w:line="240" w:lineRule="auto"/>
            </w:pPr>
          </w:p>
        </w:tc>
        <w:tc>
          <w:tcPr>
            <w:tcW w:w="149" w:type="dxa"/>
          </w:tcPr>
          <w:p w14:paraId="46716CD9" w14:textId="77777777" w:rsidR="00A37FFA" w:rsidRDefault="00A37FFA" w:rsidP="00A37FFA">
            <w:pPr>
              <w:pStyle w:val="EmptyCellLayoutStyle"/>
              <w:spacing w:after="0" w:line="240" w:lineRule="auto"/>
            </w:pPr>
          </w:p>
        </w:tc>
      </w:tr>
      <w:tr w:rsidR="00A37FFA" w14:paraId="6D9D10BF" w14:textId="77777777" w:rsidTr="00A37FFA">
        <w:tc>
          <w:tcPr>
            <w:tcW w:w="54" w:type="dxa"/>
          </w:tcPr>
          <w:p w14:paraId="54B05D8E"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71"/>
              <w:gridCol w:w="3425"/>
              <w:gridCol w:w="2780"/>
            </w:tblGrid>
            <w:tr w:rsidR="00A37FFA" w14:paraId="15B3424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01EE53"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0A28C"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897C5"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6D1F2B59"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4BE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59F0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84E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1F92EA7F"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D87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忽略不包含内存优化数据的资源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30CB2"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必须是“True”或“False”。此属性设置为“True”时，发现将只发现具有绑定数据库的池。可使用函数 sys.sp_xtp_bind_db_resource_pool 将数据库绑定到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ADCB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true</w:t>
                  </w:r>
                </w:p>
              </w:tc>
            </w:tr>
            <w:tr w:rsidR="00A37FFA" w14:paraId="008242A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AC79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7508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8599A"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7DA3412A"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32AF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38DE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7FCA0" w14:textId="77777777" w:rsidR="00A37FFA" w:rsidRDefault="00A37FFA" w:rsidP="00A37FFA">
                  <w:pPr>
                    <w:spacing w:after="0" w:line="240" w:lineRule="auto"/>
                  </w:pPr>
                </w:p>
              </w:tc>
            </w:tr>
            <w:tr w:rsidR="00A37FFA" w14:paraId="5AC18D87"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07ED8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13FD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A300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bl>
          <w:p w14:paraId="4E5F6017" w14:textId="77777777" w:rsidR="00A37FFA" w:rsidRDefault="00A37FFA" w:rsidP="00A37FFA">
            <w:pPr>
              <w:spacing w:after="0" w:line="240" w:lineRule="auto"/>
            </w:pPr>
          </w:p>
        </w:tc>
        <w:tc>
          <w:tcPr>
            <w:tcW w:w="149" w:type="dxa"/>
          </w:tcPr>
          <w:p w14:paraId="3BF62959" w14:textId="77777777" w:rsidR="00A37FFA" w:rsidRDefault="00A37FFA" w:rsidP="00A37FFA">
            <w:pPr>
              <w:pStyle w:val="EmptyCellLayoutStyle"/>
              <w:spacing w:after="0" w:line="240" w:lineRule="auto"/>
            </w:pPr>
          </w:p>
        </w:tc>
      </w:tr>
      <w:tr w:rsidR="00A37FFA" w14:paraId="13CC12BE" w14:textId="77777777" w:rsidTr="00A37FFA">
        <w:trPr>
          <w:trHeight w:val="80"/>
        </w:trPr>
        <w:tc>
          <w:tcPr>
            <w:tcW w:w="54" w:type="dxa"/>
          </w:tcPr>
          <w:p w14:paraId="3D987249" w14:textId="77777777" w:rsidR="00A37FFA" w:rsidRDefault="00A37FFA" w:rsidP="00A37FFA">
            <w:pPr>
              <w:pStyle w:val="EmptyCellLayoutStyle"/>
              <w:spacing w:after="0" w:line="240" w:lineRule="auto"/>
            </w:pPr>
          </w:p>
        </w:tc>
        <w:tc>
          <w:tcPr>
            <w:tcW w:w="10395" w:type="dxa"/>
          </w:tcPr>
          <w:p w14:paraId="1C6540F3" w14:textId="77777777" w:rsidR="00A37FFA" w:rsidRDefault="00A37FFA" w:rsidP="00A37FFA">
            <w:pPr>
              <w:pStyle w:val="EmptyCellLayoutStyle"/>
              <w:spacing w:after="0" w:line="240" w:lineRule="auto"/>
            </w:pPr>
          </w:p>
        </w:tc>
        <w:tc>
          <w:tcPr>
            <w:tcW w:w="149" w:type="dxa"/>
          </w:tcPr>
          <w:p w14:paraId="7379695D" w14:textId="77777777" w:rsidR="00A37FFA" w:rsidRDefault="00A37FFA" w:rsidP="00A37FFA">
            <w:pPr>
              <w:pStyle w:val="EmptyCellLayoutStyle"/>
              <w:spacing w:after="0" w:line="240" w:lineRule="auto"/>
            </w:pPr>
          </w:p>
        </w:tc>
      </w:tr>
    </w:tbl>
    <w:p xmlns:w="http://schemas.openxmlformats.org/wordprocessingml/2006/main" w14:paraId="16F7C38A" w14:textId="77777777" w:rsidR="00A37FFA" w:rsidRDefault="00A37FFA" w:rsidP="00A37FFA">
      <w:pPr>
        <w:spacing w:after="0" w:line="240" w:lineRule="auto"/>
      </w:pPr>
    </w:p>
    <w:p xmlns:w="http://schemas.openxmlformats.org/wordprocessingml/2006/main" w14:paraId="3A1547AB" w14:textId="77777777" w:rsidR="00A37FFA" w:rsidRDefault="00A37FFA" w:rsidP="00A37FFA">
      <w:pPr>
        <w:spacing w:after="0" w:line="240" w:lineRule="auto"/>
      </w:pPr>
      <w:r>
        <w:rPr>
          <w:b/>
          <w:rFonts w:ascii="Calibri" w:eastAsia="Calibri" w:hAnsi="Calibri" w:cs="Calibri" w:hint="Calibri"/>
          <w:color w:val="000000"/>
          <w:sz w:val="32"/>
          <w:lang w:eastAsia="zh-cn" w:bidi="zh-cn" w:val="zh-cn"/>
        </w:rPr>
        <w:t xml:space="preserve">SQL Server 可用性组</w:t>
      </w:r>
    </w:p>
    <w:p xmlns:w="http://schemas.openxmlformats.org/wordprocessingml/2006/main" w14:paraId="5D6B5059"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对象表示可用性组 SMO 对象，并包含标识和监视所需的所有属性。</w:t>
      </w:r>
    </w:p>
    <w:p xmlns:w="http://schemas.openxmlformats.org/wordprocessingml/2006/main" w14:paraId="78F64F61"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SQL Server 可用性组 - 发现</w:t>
      </w:r>
    </w:p>
    <w:p xmlns:w="http://schemas.openxmlformats.org/wordprocessingml/2006/main" w14:paraId="1C502F68"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Windows 上的 MSSQL：通用 Always On 发现</w:t>
      </w:r>
    </w:p>
    <w:p xmlns:w="http://schemas.openxmlformats.org/wordprocessingml/2006/main" w14:paraId="4B37634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发现用于定义启用了 Always On 的实例。</w:t>
      </w:r>
    </w:p>
    <w:tbl xmlns:w="http://schemas.openxmlformats.org/wordprocessingml/2006/main">
      <w:tblPr>
        <w:tblW w:w="0" w:type="auto"/>
        <w:tblCellMar>
          <w:left w:w="0" w:type="dxa"/>
          <w:right w:w="0" w:type="dxa"/>
        </w:tblCellMar>
        <w:tblLook w:val="04A0" w:firstRow="1" w:lastRow="0" w:firstColumn="1" w:lastColumn="0" w:noHBand="0" w:noVBand="1"/>
      </w:tblPr>
      <w:tblGrid>
        <w:gridCol w:w="45"/>
        <w:gridCol w:w="9192"/>
        <w:gridCol w:w="123"/>
      </w:tblGrid>
      <w:tr w:rsidR="00A37FFA" w14:paraId="16F44345" w14:textId="77777777" w:rsidTr="00A37FFA">
        <w:trPr>
          <w:trHeight w:val="54"/>
        </w:trPr>
        <w:tc>
          <w:tcPr>
            <w:tcW w:w="54" w:type="dxa"/>
          </w:tcPr>
          <w:p w14:paraId="26E9557E" w14:textId="77777777" w:rsidR="00A37FFA" w:rsidRDefault="00A37FFA" w:rsidP="00A37FFA">
            <w:pPr>
              <w:pStyle w:val="EmptyCellLayoutStyle"/>
              <w:spacing w:after="0" w:line="240" w:lineRule="auto"/>
            </w:pPr>
          </w:p>
        </w:tc>
        <w:tc>
          <w:tcPr>
            <w:tcW w:w="10395" w:type="dxa"/>
          </w:tcPr>
          <w:p w14:paraId="6081986A" w14:textId="77777777" w:rsidR="00A37FFA" w:rsidRDefault="00A37FFA" w:rsidP="00A37FFA">
            <w:pPr>
              <w:pStyle w:val="EmptyCellLayoutStyle"/>
              <w:spacing w:after="0" w:line="240" w:lineRule="auto"/>
            </w:pPr>
          </w:p>
        </w:tc>
        <w:tc>
          <w:tcPr>
            <w:tcW w:w="149" w:type="dxa"/>
          </w:tcPr>
          <w:p w14:paraId="66C10BF2" w14:textId="77777777" w:rsidR="00A37FFA" w:rsidRDefault="00A37FFA" w:rsidP="00A37FFA">
            <w:pPr>
              <w:pStyle w:val="EmptyCellLayoutStyle"/>
              <w:spacing w:after="0" w:line="240" w:lineRule="auto"/>
            </w:pPr>
          </w:p>
        </w:tc>
      </w:tr>
      <w:tr w:rsidR="00A37FFA" w14:paraId="2D1FCF19" w14:textId="77777777" w:rsidTr="00A37FFA">
        <w:tc>
          <w:tcPr>
            <w:tcW w:w="54" w:type="dxa"/>
          </w:tcPr>
          <w:p w14:paraId="33C56750" w14:textId="77777777" w:rsidR="00A37FFA" w:rsidRDefault="00A37FFA" w:rsidP="00A37FF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3102"/>
              <w:gridCol w:w="3100"/>
              <w:gridCol w:w="2962"/>
            </w:tblGrid>
            <w:tr w:rsidR="00A37FFA" w14:paraId="4BF8A597" w14:textId="77777777" w:rsidTr="00A37FF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93936"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名称</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B49B97"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说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C1DAED" w14:textId="77777777" w:rsidR="00A37FFA" w:rsidRDefault="00A37FFA" w:rsidP="00A37FFA">
                  <w:pPr>
                    <w:spacing w:after="0" w:line="240" w:lineRule="auto"/>
                  </w:pPr>
                  <w:r>
                    <w:rPr>
                      <w:b/>
                      <w:rFonts w:ascii="Calibri" w:eastAsia="Calibri" w:hAnsi="Calibri" w:cs="Calibri" w:hint="Calibri"/>
                      <w:color w:val="000000"/>
                      <w:sz w:val="22"/>
                      <w:lang w:eastAsia="zh-cn" w:bidi="zh-cn" w:val="zh-cn"/>
                    </w:rPr>
                    <w:t xml:space="preserve">默认值</w:t>
                  </w:r>
                </w:p>
              </w:tc>
            </w:tr>
            <w:tr w:rsidR="00A37FFA" w14:paraId="19BE8347"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5767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F4A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启用或禁用工作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215E4"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是</w:t>
                  </w:r>
                </w:p>
              </w:tc>
            </w:tr>
            <w:tr w:rsidR="00A37FFA" w14:paraId="0A1F35F0"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EFE2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间隔(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90353"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运行工作流的重复间隔时间（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142D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4400</w:t>
                  </w:r>
                </w:p>
              </w:tc>
            </w:tr>
            <w:tr w:rsidR="00A37FFA" w14:paraId="199C37C4"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4F24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同步时间</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E9F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使用 24 小时格式指定的同步时间。可以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87DBA" w14:textId="77777777" w:rsidR="00A37FFA" w:rsidRDefault="00A37FFA" w:rsidP="00A37FFA">
                  <w:pPr>
                    <w:spacing w:after="0" w:line="240" w:lineRule="auto"/>
                  </w:pPr>
                </w:p>
              </w:tc>
            </w:tr>
            <w:tr w:rsidR="00A37FFA" w14:paraId="15546996" w14:textId="77777777" w:rsidTr="00A37FF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422F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超时(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DF928"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指定允许工作流在关闭并标记为失败之前运行的时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C3970"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300</w:t>
                  </w:r>
                </w:p>
              </w:tc>
            </w:tr>
            <w:tr w:rsidR="00A37FFA" w14:paraId="1331D4D8" w14:textId="77777777" w:rsidTr="00A37FF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63688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数据库连接超时（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AEA086"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如果在指定时间段内无法访问数据库，工作流将失败并注册一个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0EA1B"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15</w:t>
                  </w:r>
                </w:p>
              </w:tc>
            </w:tr>
          </w:tbl>
          <w:p w14:paraId="79BF1D6F" w14:textId="77777777" w:rsidR="00A37FFA" w:rsidRDefault="00A37FFA" w:rsidP="00A37FFA">
            <w:pPr>
              <w:spacing w:after="0" w:line="240" w:lineRule="auto"/>
            </w:pPr>
          </w:p>
        </w:tc>
        <w:tc>
          <w:tcPr>
            <w:tcW w:w="149" w:type="dxa"/>
          </w:tcPr>
          <w:p w14:paraId="33D929A8" w14:textId="77777777" w:rsidR="00A37FFA" w:rsidRDefault="00A37FFA" w:rsidP="00A37FFA">
            <w:pPr>
              <w:pStyle w:val="EmptyCellLayoutStyle"/>
              <w:spacing w:after="0" w:line="240" w:lineRule="auto"/>
            </w:pPr>
          </w:p>
        </w:tc>
      </w:tr>
      <w:tr w:rsidR="00A37FFA" w14:paraId="31678B10" w14:textId="77777777" w:rsidTr="00A37FFA">
        <w:trPr>
          <w:trHeight w:val="80"/>
        </w:trPr>
        <w:tc>
          <w:tcPr>
            <w:tcW w:w="54" w:type="dxa"/>
          </w:tcPr>
          <w:p w14:paraId="3858CD58" w14:textId="77777777" w:rsidR="00A37FFA" w:rsidRDefault="00A37FFA" w:rsidP="00A37FFA">
            <w:pPr>
              <w:pStyle w:val="EmptyCellLayoutStyle"/>
              <w:spacing w:after="0" w:line="240" w:lineRule="auto"/>
            </w:pPr>
          </w:p>
        </w:tc>
        <w:tc>
          <w:tcPr>
            <w:tcW w:w="10395" w:type="dxa"/>
          </w:tcPr>
          <w:p w14:paraId="41CA8BF3" w14:textId="77777777" w:rsidR="00A37FFA" w:rsidRDefault="00A37FFA" w:rsidP="00A37FFA">
            <w:pPr>
              <w:pStyle w:val="EmptyCellLayoutStyle"/>
              <w:spacing w:after="0" w:line="240" w:lineRule="auto"/>
            </w:pPr>
          </w:p>
        </w:tc>
        <w:tc>
          <w:tcPr>
            <w:tcW w:w="149" w:type="dxa"/>
          </w:tcPr>
          <w:p w14:paraId="1267C119" w14:textId="77777777" w:rsidR="00A37FFA" w:rsidRDefault="00A37FFA" w:rsidP="00A37FFA">
            <w:pPr>
              <w:pStyle w:val="EmptyCellLayoutStyle"/>
              <w:spacing w:after="0" w:line="240" w:lineRule="auto"/>
            </w:pPr>
          </w:p>
        </w:tc>
      </w:tr>
    </w:tbl>
    <w:p xmlns:w="http://schemas.openxmlformats.org/wordprocessingml/2006/main" w14:paraId="6C4EBA61" w14:textId="77777777" w:rsidR="00A37FFA" w:rsidRDefault="00A37FFA" w:rsidP="00A37FFA">
      <w:pPr>
        <w:spacing w:after="0" w:line="240" w:lineRule="auto"/>
      </w:pPr>
    </w:p>
    <w:p xmlns:w="http://schemas.openxmlformats.org/wordprocessingml/2006/main" w14:paraId="235105B7" w14:textId="77777777" w:rsidR="00A37FFA" w:rsidRDefault="00A37FFA" w:rsidP="00A37FFA">
      <w:pPr>
        <w:spacing w:after="0" w:line="240" w:lineRule="auto"/>
      </w:pPr>
      <w:r>
        <w:rPr>
          <w:b/>
          <w:rFonts w:ascii="Calibri" w:eastAsia="Calibri" w:hAnsi="Calibri" w:cs="Calibri" w:hint="Calibri"/>
          <w:color w:val="000000"/>
          <w:sz w:val="28"/>
          <w:lang w:eastAsia="zh-cn" w:bidi="zh-cn" w:val="zh-cn"/>
        </w:rPr>
        <w:t xml:space="preserve">SQL Server 可用性组 - 依赖关系（汇总）监视器</w:t>
      </w:r>
    </w:p>
    <w:p xmlns:w="http://schemas.openxmlformats.org/wordprocessingml/2006/main" w14:paraId="7654F5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连接（Windows 汇总）</w:t>
      </w:r>
    </w:p>
    <w:p xmlns:w="http://schemas.openxmlformats.org/wordprocessingml/2006/main" w14:paraId="3453712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连接状态，并且检查是否任何可用性副本处于 DISCONNECTED 状态。当有可用性副本处于 DISCONNECTED 状态时，此监视器处于不正常状态。否则，监视器处于正常状态。此监视器是一个依赖关系（汇总）监视器。</w:t>
      </w:r>
    </w:p>
    <w:p xmlns:w="http://schemas.openxmlformats.org/wordprocessingml/2006/main" w14:paraId="00299BE6" w14:textId="77777777" w:rsidR="00A37FFA" w:rsidRDefault="00A37FFA" w:rsidP="00A37FFA">
      <w:pPr>
        <w:spacing w:after="0" w:line="240" w:lineRule="auto"/>
      </w:pPr>
    </w:p>
    <w:p xmlns:w="http://schemas.openxmlformats.org/wordprocessingml/2006/main" w14:paraId="574E8425"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扩展的运行状况状态（Windows 汇总）</w:t>
      </w:r>
    </w:p>
    <w:p xmlns:w="http://schemas.openxmlformats.org/wordprocessingml/2006/main" w14:paraId="7A30651E"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是针对所有扩展的运行状况监视器的汇总监视器。扩展的运行状况监视器是通过在 Windows 上的 SQL Server 实例中发现现有的运行状况策略自动生成的。</w:t>
      </w:r>
    </w:p>
    <w:p xmlns:w="http://schemas.openxmlformats.org/wordprocessingml/2006/main" w14:paraId="2DA42AC8" w14:textId="77777777" w:rsidR="00A37FFA" w:rsidRDefault="00A37FFA" w:rsidP="00A37FFA">
      <w:pPr>
        <w:spacing w:after="0" w:line="240" w:lineRule="auto"/>
      </w:pPr>
    </w:p>
    <w:p xmlns:w="http://schemas.openxmlformats.org/wordprocessingml/2006/main" w14:paraId="0E0A104D"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数据同步（Windows 汇总）</w:t>
      </w:r>
    </w:p>
    <w:p xmlns:w="http://schemas.openxmlformats.org/wordprocessingml/2006/main" w14:paraId="3320250D"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数据同步状态，并且检查是否任何可用性副本未处于预期的同步状态。在任何异步副本未处于 SYNCHRONIZING 状态以及任何同步副本未处于 SYNCHRONIZED 状态时，该监视器运行不正常。否则，监视器状态为正常。此监视器是一个依赖关系（汇总）监视器。</w:t>
      </w:r>
    </w:p>
    <w:p xmlns:w="http://schemas.openxmlformats.org/wordprocessingml/2006/main" w14:paraId="733A3DB5" w14:textId="77777777" w:rsidR="00A37FFA" w:rsidRDefault="00A37FFA" w:rsidP="00A37FFA">
      <w:pPr>
        <w:spacing w:after="0" w:line="240" w:lineRule="auto"/>
      </w:pPr>
    </w:p>
    <w:p xmlns:w="http://schemas.openxmlformats.org/wordprocessingml/2006/main" w14:paraId="1C5E4EBA"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自动故障转移（Windows 汇总）</w:t>
      </w:r>
    </w:p>
    <w:p xmlns:w="http://schemas.openxmlformats.org/wordprocessingml/2006/main" w14:paraId="68FF06B7"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检查可用性组是否至少具有一个故障转移就绪的辅助副本。当主副本的故障转移模式为自动，但可用性组中的辅助副本均未准备好进行自动故障转移时，此监视器变为不正常状态并登记警报。至少一个辅助副本处于自动故障转移就绪状态时，此监视器才运行正常。此监视器是一个依赖关系（汇总）监视器。</w:t>
      </w:r>
    </w:p>
    <w:p xmlns:w="http://schemas.openxmlformats.org/wordprocessingml/2006/main" w14:paraId="1AB18FD2" w14:textId="77777777" w:rsidR="00A37FFA" w:rsidRDefault="00A37FFA" w:rsidP="00A37FFA">
      <w:pPr>
        <w:spacing w:after="0" w:line="240" w:lineRule="auto"/>
      </w:pPr>
    </w:p>
    <w:p xmlns:w="http://schemas.openxmlformats.org/wordprocessingml/2006/main" w14:paraId="28E73000"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副本角色（Windows 汇总）</w:t>
      </w:r>
    </w:p>
    <w:p xmlns:w="http://schemas.openxmlformats.org/wordprocessingml/2006/main" w14:paraId="48293921"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角色的状态，并且检查是否任何可用性副本未处于正常角色。在有可用性副本既不是主副本也不是辅助副本时，此监视器运行不正常。否则，监视器处于正常状态。此监视器是一个依赖关系（汇总）监视器。</w:t>
      </w:r>
    </w:p>
    <w:p xmlns:w="http://schemas.openxmlformats.org/wordprocessingml/2006/main" w14:paraId="70818B9D" w14:textId="77777777" w:rsidR="00A37FFA" w:rsidRDefault="00A37FFA" w:rsidP="00A37FFA">
      <w:pPr>
        <w:spacing w:after="0" w:line="240" w:lineRule="auto"/>
      </w:pPr>
    </w:p>
    <w:p xmlns:w="http://schemas.openxmlformats.org/wordprocessingml/2006/main" w14:paraId="34D60411"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同步副本数据同步（Windows 汇总）</w:t>
      </w:r>
    </w:p>
    <w:p xmlns:w="http://schemas.openxmlformats.org/wordprocessingml/2006/main" w14:paraId="1166C7BC" w14:textId="77777777" w:rsidR="00A37FFA" w:rsidRDefault="00A37FFA" w:rsidP="00A37FFA">
      <w:pPr>
        <w:spacing w:after="0" w:line="240" w:lineRule="auto"/>
      </w:pPr>
      <w:r>
        <w:rPr>
          <w:rFonts w:ascii="Calibri" w:eastAsia="Calibri" w:hAnsi="Calibri" w:cs="Calibri" w:hint="Calibri"/>
          <w:color w:val="000000"/>
          <w:sz w:val="22"/>
          <w:lang w:eastAsia="zh-cn" w:bidi="zh-cn" w:val="zh-cn"/>
        </w:rPr>
        <w:t xml:space="preserve">此监视器将汇总所有可用性副本的数据同步状态，并且检查是否任何可用性副本未处于预期的同步状态。在任何异步副本未处于 SYNCHRONIZING 状态以及任何同步副本未处于 SYNCHRONIZED 状态时，该监视器运行不正常。否则，监视器状态为正常。此监视器是一个依赖关系（汇总）监视器。</w:t>
      </w:r>
    </w:p>
    <w:p xmlns:w="http://schemas.openxmlformats.org/wordprocessingml/2006/main" w14:paraId="2F093CAF" w14:textId="77777777" w:rsidR="00A37FFA" w:rsidRDefault="00A37FFA" w:rsidP="00A37FFA">
      <w:pPr>
        <w:spacing w:after="0" w:line="240" w:lineRule="auto"/>
      </w:pPr>
    </w:p>
    <w:p xmlns:w="http://schemas.openxmlformats.org/wordprocessingml/2006/main" w14:paraId="1069C0B2" w14:textId="77777777" w:rsidR="00A37FFA" w:rsidRDefault="00A37FFA" w:rsidP="00A37FFA">
      <w:pPr>
        <w:spacing w:after="0" w:line="240" w:lineRule="auto"/>
      </w:pPr>
      <w:r>
        <w:rPr>
          <w:b/>
          <w:rFonts w:ascii="Calibri" w:eastAsia="Calibri" w:hAnsi="Calibri" w:cs="Calibri" w:hint="Calibri"/>
          <w:color w:val="6495ED"/>
          <w:sz w:val="22"/>
          <w:lang w:eastAsia="zh-cn" w:bidi="zh-cn" w:val="zh-cn"/>
        </w:rPr>
        <w:t xml:space="preserve">可用性组联机（Windows 汇总）</w:t>
      </w:r>
    </w:p>
    <w:p xmlns:w="http://schemas.openxmlformats.org/wordprocessingml/2006/main" w14:paraId="44122C34" w14:textId="77777777" w:rsidR="005602AC" w:rsidRDefault="00A37FFA" w:rsidP="00A37FFA">
      <w:r>
        <w:rPr>
          <w:rFonts w:ascii="Calibri" w:eastAsia="Calibri" w:hAnsi="Calibri" w:cs="Calibri" w:hint="Calibri"/>
          <w:color w:val="000000"/>
          <w:sz w:val="22"/>
          <w:lang w:eastAsia="zh-cn" w:bidi="zh-cn" w:val="zh-cn"/>
        </w:rPr>
        <w:t xml:space="preserve">此监视器检查可用性组的联机或脱机状态。当可用性组的群集资源处于脱机状态或可用性组不具有主副本时，此监视器处于不正常状态并引发警报。当可用性组的群集资源处于联机状态并且可用性组具有主副本时，此监视器处于正常状态。此监视器是一个依赖关系（汇总）监视器。</w:t>
      </w:r>
    </w:p>
    <w:sectPr xmlns:w="http://schemas.openxmlformats.org/wordprocessingml/2006/main" w:rsidR="005602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DFDF7" w14:textId="77777777" w:rsidR="00000000" w:rsidRDefault="00E13AF2">
      <w:pPr>
        <w:spacing w:before="0" w:after="0" w:line="240" w:lineRule="auto"/>
      </w:pPr>
      <w:r>
        <w:separator/>
      </w:r>
    </w:p>
  </w:endnote>
  <w:endnote w:type="continuationSeparator" w:id="0">
    <w:p w14:paraId="14F2A384" w14:textId="77777777" w:rsidR="00000000" w:rsidRDefault="00E13A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28ABB9A3" w14:textId="77777777" w:rsidR="00A0781A" w:rsidRDefault="00A0781A" w:rsidP="00A0781A">
    <w:pPr>
      <w:pStyle w:val="Footer"/>
      <w:framePr w:wrap="around" w:vAnchor="text" w:hAnchor="margin" w:xAlign="right" w:y="1"/>
    </w:pPr>
    <w:r>
      <w:rPr>
        <w:lang w:eastAsia="zh-cn" w:bidi="zh-cn" w:val="zh-cn"/>
      </w:rPr>
      <w:fldChar w:fldCharType="begin"/>
    </w:r>
    <w:r>
      <w:rPr>
        <w:lang w:eastAsia="zh-cn" w:bidi="zh-cn" w:val="zh-cn"/>
      </w:rPr>
      <w:instrText xml:space="preserve">PAGE  </w:instrText>
    </w:r>
    <w:r>
      <w:rPr>
        <w:lang w:eastAsia="zh-cn" w:bidi="zh-cn" w:val="zh-cn"/>
      </w:rPr>
      <w:fldChar w:fldCharType="end"/>
    </w:r>
  </w:p>
  <w:p w14:paraId="5EFD72FC" w14:textId="77777777" w:rsidR="00A0781A" w:rsidRDefault="00A0781A" w:rsidP="00A0781A">
    <w:pPr>
      <w:pStyle w:val="Footer"/>
      <w:ind w:right="360"/>
    </w:pPr>
  </w:p>
  <w:p w14:paraId="3C312668" w14:textId="77777777" w:rsidR="00A0781A" w:rsidRDefault="00A0781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51910" w14:textId="77777777" w:rsidR="00000000" w:rsidRDefault="00E13AF2">
      <w:pPr>
        <w:spacing w:before="0" w:after="0" w:line="240" w:lineRule="auto"/>
      </w:pPr>
      <w:r>
        <w:separator/>
      </w:r>
    </w:p>
  </w:footnote>
  <w:footnote w:type="continuationSeparator" w:id="0">
    <w:p w14:paraId="1DBA76D9" w14:textId="77777777" w:rsidR="00000000" w:rsidRDefault="00E13AF2">
      <w:pPr>
        <w:spacing w:before="0" w:after="0" w:line="240" w:lineRule="auto"/>
      </w:pPr>
      <w:r>
        <w:continuationSeparator/>
      </w: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1281D217" w14:textId="77777777" w:rsidR="00A0781A" w:rsidRDefault="00A0781A" w:rsidP="00A0781A">
    <w:pPr>
      <w:pStyle w:val="Header"/>
      <w:framePr w:wrap="around" w:vAnchor="text" w:hAnchor="margin" w:xAlign="right" w:y="1"/>
    </w:pPr>
    <w:r>
      <w:rPr>
        <w:lang w:eastAsia="zh-cn" w:bidi="zh-cn" w:val="zh-cn"/>
      </w:rPr>
      <w:fldChar w:fldCharType="begin"/>
    </w:r>
    <w:r>
      <w:rPr>
        <w:lang w:eastAsia="zh-cn" w:bidi="zh-cn" w:val="zh-cn"/>
      </w:rPr>
      <w:instrText xml:space="preserve">PAGE  </w:instrText>
    </w:r>
    <w:r>
      <w:rPr>
        <w:lang w:eastAsia="zh-cn" w:bidi="zh-cn" w:val="zh-cn"/>
      </w:rPr>
      <w:fldChar w:fldCharType="end"/>
    </w:r>
  </w:p>
  <w:p w14:paraId="19656C76" w14:textId="77777777" w:rsidR="00A0781A" w:rsidRDefault="00A0781A" w:rsidP="00A0781A">
    <w:pPr>
      <w:pStyle w:val="Header"/>
      <w:ind w:right="360"/>
    </w:pPr>
  </w:p>
  <w:p w14:paraId="62FEB5DE" w14:textId="77777777" w:rsidR="00A0781A" w:rsidRDefault="00A0781A"/>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884FFA"/>
    <w:multiLevelType w:val="multilevel"/>
    <w:tmpl w:val="162E4A46"/>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7" w15:restartNumberingAfterBreak="0">
    <w:nsid w:val="172A6E3D"/>
    <w:multiLevelType w:val="hybridMultilevel"/>
    <w:tmpl w:val="B302C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E616DE"/>
    <w:multiLevelType w:val="multilevel"/>
    <w:tmpl w:val="04090023"/>
    <w:styleLink w:val="ArticleSection"/>
    <w:lvl w:ilvl="0">
      <w:start w:val="1"/>
      <w:numFmt w:val="upperRoman"/>
      <w:lvlText w:val="文章 %1。"/>
      <w:lvlJc w:val="left"/>
      <w:pPr>
        <w:tabs>
          <w:tab w:val="num" w:pos="2160"/>
        </w:tabs>
        <w:ind w:left="0" w:firstLine="0"/>
      </w:pPr>
    </w:lvl>
    <w:lvl w:ilvl="1">
      <w:start w:val="1"/>
      <w:numFmt w:val="decimalZero"/>
      <w:isLgl/>
      <w:lvlText w:val="章节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41CD4"/>
    <w:multiLevelType w:val="hybridMultilevel"/>
    <w:tmpl w:val="CB527DE6"/>
    <w:lvl w:ilvl="0" w:tplc="52F2726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9E7BDB"/>
    <w:multiLevelType w:val="hybridMultilevel"/>
    <w:tmpl w:val="BAFAAD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BA25CA"/>
    <w:multiLevelType w:val="hybridMultilevel"/>
    <w:tmpl w:val="779E6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A4EA3"/>
    <w:multiLevelType w:val="hybridMultilevel"/>
    <w:tmpl w:val="C8C81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1B225F8"/>
    <w:multiLevelType w:val="hybridMultilevel"/>
    <w:tmpl w:val="A42CC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121FD0"/>
    <w:multiLevelType w:val="hybridMultilevel"/>
    <w:tmpl w:val="A62C5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7D3FFE"/>
    <w:multiLevelType w:val="hybridMultilevel"/>
    <w:tmpl w:val="639E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983B7A"/>
    <w:multiLevelType w:val="multilevel"/>
    <w:tmpl w:val="EC623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0346D5"/>
    <w:multiLevelType w:val="hybridMultilevel"/>
    <w:tmpl w:val="528C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D70D5"/>
    <w:multiLevelType w:val="singleLevel"/>
    <w:tmpl w:val="C18CBD38"/>
    <w:lvl w:ilvl="0">
      <w:start w:val="1"/>
      <w:numFmt w:val="bullet"/>
      <w:pStyle w:val="Heading9"/>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700261A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6176660"/>
    <w:multiLevelType w:val="hybridMultilevel"/>
    <w:tmpl w:val="8A820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9100F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F25A4D"/>
    <w:multiLevelType w:val="hybridMultilevel"/>
    <w:tmpl w:val="F7C6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2D58EF"/>
    <w:multiLevelType w:val="hybridMultilevel"/>
    <w:tmpl w:val="423C7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40997"/>
    <w:multiLevelType w:val="hybridMultilevel"/>
    <w:tmpl w:val="09F2F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8"/>
  </w:num>
  <w:num w:numId="3">
    <w:abstractNumId w:val="37"/>
  </w:num>
  <w:num w:numId="4">
    <w:abstractNumId w:val="36"/>
  </w:num>
  <w:num w:numId="5">
    <w:abstractNumId w:val="8"/>
  </w:num>
  <w:num w:numId="6">
    <w:abstractNumId w:val="26"/>
  </w:num>
  <w:num w:numId="7">
    <w:abstractNumId w:val="27"/>
  </w:num>
  <w:num w:numId="8">
    <w:abstractNumId w:val="17"/>
  </w:num>
  <w:num w:numId="9">
    <w:abstractNumId w:val="13"/>
  </w:num>
  <w:num w:numId="10">
    <w:abstractNumId w:val="32"/>
  </w:num>
  <w:num w:numId="11">
    <w:abstractNumId w:val="31"/>
  </w:num>
  <w:num w:numId="12">
    <w:abstractNumId w:val="9"/>
  </w:num>
  <w:num w:numId="13">
    <w:abstractNumId w:val="34"/>
  </w:num>
  <w:num w:numId="14">
    <w:abstractNumId w:val="40"/>
  </w:num>
  <w:num w:numId="15">
    <w:abstractNumId w:val="43"/>
  </w:num>
  <w:num w:numId="16">
    <w:abstractNumId w:val="11"/>
  </w:num>
  <w:num w:numId="17">
    <w:abstractNumId w:val="2"/>
  </w:num>
  <w:num w:numId="18">
    <w:abstractNumId w:val="25"/>
  </w:num>
  <w:num w:numId="19">
    <w:abstractNumId w:val="5"/>
  </w:num>
  <w:num w:numId="20">
    <w:abstractNumId w:val="10"/>
  </w:num>
  <w:num w:numId="21">
    <w:abstractNumId w:val="22"/>
  </w:num>
  <w:num w:numId="22">
    <w:abstractNumId w:val="33"/>
  </w:num>
  <w:num w:numId="23">
    <w:abstractNumId w:val="42"/>
  </w:num>
  <w:num w:numId="24">
    <w:abstractNumId w:val="6"/>
  </w:num>
  <w:num w:numId="25">
    <w:abstractNumId w:val="16"/>
  </w:num>
  <w:num w:numId="26">
    <w:abstractNumId w:val="20"/>
  </w:num>
  <w:num w:numId="27">
    <w:abstractNumId w:val="30"/>
  </w:num>
  <w:num w:numId="28">
    <w:abstractNumId w:val="35"/>
  </w:num>
  <w:num w:numId="29">
    <w:abstractNumId w:val="29"/>
  </w:num>
  <w:num w:numId="30">
    <w:abstractNumId w:val="4"/>
  </w:num>
  <w:num w:numId="31">
    <w:abstractNumId w:val="12"/>
  </w:num>
  <w:num w:numId="32">
    <w:abstractNumId w:val="1"/>
  </w:num>
  <w:num w:numId="33">
    <w:abstractNumId w:val="3"/>
  </w:num>
  <w:num w:numId="34">
    <w:abstractNumId w:val="39"/>
  </w:num>
  <w:num w:numId="35">
    <w:abstractNumId w:val="0"/>
  </w:num>
  <w:num w:numId="36">
    <w:abstractNumId w:val="15"/>
  </w:num>
  <w:num w:numId="37">
    <w:abstractNumId w:val="21"/>
    <w:lvlOverride w:ilvl="0">
      <w:startOverride w:val="1"/>
    </w:lvlOverride>
  </w:num>
  <w:num w:numId="38">
    <w:abstractNumId w:val="14"/>
  </w:num>
  <w:num w:numId="39">
    <w:abstractNumId w:val="41"/>
  </w:num>
  <w:num w:numId="40">
    <w:abstractNumId w:val="28"/>
  </w:num>
  <w:num w:numId="41">
    <w:abstractNumId w:val="23"/>
  </w:num>
  <w:num w:numId="42">
    <w:abstractNumId w:val="7"/>
  </w:num>
  <w:num w:numId="43">
    <w:abstractNumId w:val="19"/>
  </w:num>
  <w:num w:numId="44">
    <w:abstractNumId w:val="18"/>
  </w:num>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rMwMLM0NzM1NDBT0lEKTi0uzszPAykwqgUAnQje5CwAAAA="/>
  </w:docVars>
  <w:rsids>
    <w:rsidRoot w:val="00A37FFA"/>
    <w:rsid w:val="000E271D"/>
    <w:rsid w:val="00287744"/>
    <w:rsid w:val="004B63DB"/>
    <w:rsid w:val="004F6541"/>
    <w:rsid w:val="005602AC"/>
    <w:rsid w:val="008A6429"/>
    <w:rsid w:val="008D2041"/>
    <w:rsid w:val="00A0781A"/>
    <w:rsid w:val="00A3694D"/>
    <w:rsid w:val="00A37FFA"/>
    <w:rsid w:val="00C20B07"/>
    <w:rsid w:val="00E13AF2"/>
    <w:rsid w:val="00E31029"/>
    <w:rsid w:val="00E41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36808"/>
  <w15:chartTrackingRefBased/>
  <w15:docId w15:val="{DB088AD0-CA51-41DA-9245-672ED01076FB}"/>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A37FFA"/>
    <w:pPr>
      <w:spacing w:before="60" w:after="60" w:line="280" w:lineRule="exact"/>
      <w:jc w:val="both"/>
    </w:pPr>
    <w:rPr>
      <w:rFonts w:ascii="Arial" w:eastAsia="SimSun" w:hAnsi="Arial" w:cs="Times New Roman"/>
      <w:kern w:val="24"/>
      <w:sz w:val="20"/>
      <w:szCs w:val="20"/>
    </w:rPr>
  </w:style>
  <w:style w:type="paragraph" w:styleId="Heading1">
    <w:name w:val="heading 1"/>
    <w:aliases w:val="h1"/>
    <w:basedOn w:val="Normal"/>
    <w:next w:val="Normal"/>
    <w:link w:val="Heading1Char"/>
    <w:uiPriority w:val="9"/>
    <w:qFormat/>
    <w:rsid w:val="00A37F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
    <w:basedOn w:val="Heading1"/>
    <w:next w:val="Normal"/>
    <w:link w:val="Heading2Char"/>
    <w:uiPriority w:val="9"/>
    <w:qFormat/>
    <w:rsid w:val="00A37FFA"/>
    <w:pPr>
      <w:numPr>
        <w:ilvl w:val="1"/>
      </w:numPr>
      <w:spacing w:before="40"/>
      <w:outlineLvl w:val="1"/>
    </w:pPr>
    <w:rPr>
      <w:sz w:val="26"/>
      <w:szCs w:val="26"/>
    </w:rPr>
  </w:style>
  <w:style w:type="paragraph" w:styleId="Heading3">
    <w:name w:val="heading 3"/>
    <w:aliases w:val="h3"/>
    <w:basedOn w:val="Heading1"/>
    <w:next w:val="Normal"/>
    <w:link w:val="Heading3Char"/>
    <w:uiPriority w:val="9"/>
    <w:qFormat/>
    <w:rsid w:val="00A37FFA"/>
    <w:pPr>
      <w:numPr>
        <w:ilvl w:val="2"/>
      </w:numPr>
      <w:spacing w:before="40"/>
      <w:ind w:left="720" w:hanging="432"/>
      <w:outlineLvl w:val="2"/>
    </w:pPr>
    <w:rPr>
      <w:color w:val="1F4D78" w:themeColor="accent1" w:themeShade="7F"/>
      <w:sz w:val="24"/>
      <w:szCs w:val="24"/>
    </w:rPr>
  </w:style>
  <w:style w:type="paragraph" w:styleId="Heading4">
    <w:name w:val="heading 4"/>
    <w:aliases w:val="h4"/>
    <w:basedOn w:val="Heading1"/>
    <w:next w:val="Normal"/>
    <w:link w:val="Heading4Char"/>
    <w:uiPriority w:val="9"/>
    <w:qFormat/>
    <w:rsid w:val="00A37FFA"/>
    <w:pPr>
      <w:numPr>
        <w:ilvl w:val="3"/>
      </w:numPr>
      <w:spacing w:before="40"/>
      <w:ind w:left="864" w:hanging="144"/>
      <w:outlineLvl w:val="3"/>
    </w:pPr>
    <w:rPr>
      <w:i/>
      <w:iCs/>
      <w:sz w:val="20"/>
      <w:szCs w:val="20"/>
    </w:rPr>
  </w:style>
  <w:style w:type="paragraph" w:styleId="Heading5">
    <w:name w:val="heading 5"/>
    <w:aliases w:val="h5"/>
    <w:basedOn w:val="Heading1"/>
    <w:next w:val="Normal"/>
    <w:link w:val="Heading5Char"/>
    <w:uiPriority w:val="9"/>
    <w:qFormat/>
    <w:rsid w:val="00A37FFA"/>
    <w:pPr>
      <w:numPr>
        <w:ilvl w:val="4"/>
      </w:numPr>
      <w:spacing w:before="40"/>
      <w:ind w:left="1008" w:hanging="432"/>
      <w:outlineLvl w:val="4"/>
    </w:pPr>
    <w:rPr>
      <w:sz w:val="20"/>
      <w:szCs w:val="20"/>
    </w:rPr>
  </w:style>
  <w:style w:type="paragraph" w:styleId="Heading6">
    <w:name w:val="heading 6"/>
    <w:aliases w:val="h6"/>
    <w:basedOn w:val="Normal"/>
    <w:next w:val="Normal"/>
    <w:link w:val="Heading6Char"/>
    <w:uiPriority w:val="9"/>
    <w:qFormat/>
    <w:rsid w:val="00A37FFA"/>
    <w:pPr>
      <w:keepNext/>
      <w:keepLines/>
      <w:numPr>
        <w:ilvl w:val="5"/>
        <w:numId w:val="1"/>
      </w:numPr>
      <w:tabs>
        <w:tab w:val="clear" w:pos="360"/>
      </w:tabs>
      <w:spacing w:before="40" w:after="0"/>
      <w:ind w:left="1152" w:hanging="432"/>
      <w:outlineLvl w:val="5"/>
    </w:pPr>
    <w:rPr>
      <w:rFonts w:asciiTheme="majorHAnsi" w:eastAsiaTheme="majorEastAsia" w:hAnsiTheme="majorHAnsi" w:cstheme="majorBidi"/>
      <w:color w:val="1F4D78" w:themeColor="accent1" w:themeShade="7F"/>
    </w:rPr>
  </w:style>
  <w:style w:type="paragraph" w:styleId="Heading7">
    <w:name w:val="heading 7"/>
    <w:aliases w:val="h7"/>
    <w:basedOn w:val="Normal"/>
    <w:next w:val="Normal"/>
    <w:link w:val="Heading7Char"/>
    <w:qFormat/>
    <w:rsid w:val="00A37FFA"/>
    <w:pPr>
      <w:keepNext/>
      <w:keepLines/>
      <w:numPr>
        <w:ilvl w:val="6"/>
        <w:numId w:val="1"/>
      </w:numPr>
      <w:tabs>
        <w:tab w:val="clear" w:pos="360"/>
      </w:tabs>
      <w:spacing w:before="40" w:after="0"/>
      <w:ind w:left="1296" w:hanging="288"/>
      <w:outlineLvl w:val="6"/>
    </w:pPr>
    <w:rPr>
      <w:rFonts w:asciiTheme="majorHAnsi" w:eastAsiaTheme="majorEastAsia" w:hAnsiTheme="majorHAnsi" w:cstheme="majorBidi"/>
      <w:i/>
      <w:iCs/>
      <w:color w:val="1F4D78" w:themeColor="accent1" w:themeShade="7F"/>
    </w:rPr>
  </w:style>
  <w:style w:type="paragraph" w:styleId="Heading8">
    <w:name w:val="heading 8"/>
    <w:aliases w:val="h8"/>
    <w:basedOn w:val="Normal"/>
    <w:next w:val="Normal"/>
    <w:link w:val="Heading8Char"/>
    <w:qFormat/>
    <w:rsid w:val="00A37FFA"/>
    <w:pPr>
      <w:keepNext/>
      <w:keepLines/>
      <w:numPr>
        <w:ilvl w:val="7"/>
        <w:numId w:val="1"/>
      </w:numPr>
      <w:tabs>
        <w:tab w:val="clear" w:pos="360"/>
      </w:tabs>
      <w:spacing w:before="40" w:after="0"/>
      <w:ind w:left="1440" w:hanging="432"/>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9"/>
    <w:basedOn w:val="Normal"/>
    <w:next w:val="Normal"/>
    <w:link w:val="Heading9Char"/>
    <w:qFormat/>
    <w:rsid w:val="00A37FFA"/>
    <w:pPr>
      <w:keepNext/>
      <w:keepLines/>
      <w:numPr>
        <w:ilvl w:val="8"/>
        <w:numId w:val="1"/>
      </w:numPr>
      <w:tabs>
        <w:tab w:val="clear" w:pos="360"/>
      </w:tabs>
      <w:spacing w:before="40" w:after="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A37FFA"/>
    <w:rPr>
      <w:rFonts w:asciiTheme="majorHAnsi" w:eastAsiaTheme="majorEastAsia" w:hAnsiTheme="majorHAnsi" w:cstheme="majorBidi"/>
      <w:color w:val="2E74B5" w:themeColor="accent1" w:themeShade="BF"/>
      <w:kern w:val="24"/>
      <w:sz w:val="32"/>
      <w:szCs w:val="32"/>
    </w:rPr>
  </w:style>
  <w:style w:type="character" w:customStyle="1" w:styleId="Heading2Char">
    <w:name w:val="Heading 2 Char"/>
    <w:aliases w:val="h2 Char"/>
    <w:basedOn w:val="DefaultParagraphFont"/>
    <w:link w:val="Heading2"/>
    <w:uiPriority w:val="9"/>
    <w:rsid w:val="00A37FFA"/>
    <w:rPr>
      <w:rFonts w:asciiTheme="majorHAnsi" w:eastAsiaTheme="majorEastAsia" w:hAnsiTheme="majorHAnsi" w:cstheme="majorBidi"/>
      <w:color w:val="2E74B5" w:themeColor="accent1" w:themeShade="BF"/>
      <w:kern w:val="24"/>
      <w:sz w:val="26"/>
      <w:szCs w:val="26"/>
    </w:rPr>
  </w:style>
  <w:style w:type="character" w:customStyle="1" w:styleId="Heading3Char">
    <w:name w:val="Heading 3 Char"/>
    <w:aliases w:val="h3 Char"/>
    <w:basedOn w:val="DefaultParagraphFont"/>
    <w:link w:val="Heading3"/>
    <w:uiPriority w:val="9"/>
    <w:rsid w:val="00A37FFA"/>
    <w:rPr>
      <w:rFonts w:asciiTheme="majorHAnsi" w:eastAsiaTheme="majorEastAsia" w:hAnsiTheme="majorHAnsi" w:cstheme="majorBidi"/>
      <w:color w:val="1F4D78" w:themeColor="accent1" w:themeShade="7F"/>
      <w:kern w:val="24"/>
      <w:sz w:val="24"/>
      <w:szCs w:val="24"/>
    </w:rPr>
  </w:style>
  <w:style w:type="character" w:customStyle="1" w:styleId="Heading4Char">
    <w:name w:val="Heading 4 Char"/>
    <w:aliases w:val="h4 Char"/>
    <w:basedOn w:val="DefaultParagraphFont"/>
    <w:link w:val="Heading4"/>
    <w:uiPriority w:val="9"/>
    <w:rsid w:val="00A37FFA"/>
    <w:rPr>
      <w:rFonts w:asciiTheme="majorHAnsi" w:eastAsiaTheme="majorEastAsia" w:hAnsiTheme="majorHAnsi" w:cstheme="majorBidi"/>
      <w:i/>
      <w:iCs/>
      <w:color w:val="2E74B5" w:themeColor="accent1" w:themeShade="BF"/>
      <w:kern w:val="24"/>
      <w:sz w:val="20"/>
      <w:szCs w:val="20"/>
    </w:rPr>
  </w:style>
  <w:style w:type="character" w:customStyle="1" w:styleId="Heading5Char">
    <w:name w:val="Heading 5 Char"/>
    <w:aliases w:val="h5 Char"/>
    <w:basedOn w:val="DefaultParagraphFont"/>
    <w:link w:val="Heading5"/>
    <w:uiPriority w:val="9"/>
    <w:rsid w:val="00A37FFA"/>
    <w:rPr>
      <w:rFonts w:asciiTheme="majorHAnsi" w:eastAsiaTheme="majorEastAsia" w:hAnsiTheme="majorHAnsi" w:cstheme="majorBidi"/>
      <w:color w:val="2E74B5" w:themeColor="accent1" w:themeShade="BF"/>
      <w:kern w:val="24"/>
      <w:sz w:val="20"/>
      <w:szCs w:val="20"/>
    </w:rPr>
  </w:style>
  <w:style w:type="character" w:customStyle="1" w:styleId="Heading6Char">
    <w:name w:val="Heading 6 Char"/>
    <w:aliases w:val="h6 Char"/>
    <w:basedOn w:val="DefaultParagraphFont"/>
    <w:link w:val="Heading6"/>
    <w:uiPriority w:val="9"/>
    <w:rsid w:val="00A37FFA"/>
    <w:rPr>
      <w:rFonts w:asciiTheme="majorHAnsi" w:eastAsiaTheme="majorEastAsia" w:hAnsiTheme="majorHAnsi" w:cstheme="majorBidi"/>
      <w:color w:val="1F4D78" w:themeColor="accent1" w:themeShade="7F"/>
      <w:kern w:val="24"/>
      <w:sz w:val="20"/>
      <w:szCs w:val="20"/>
    </w:rPr>
  </w:style>
  <w:style w:type="character" w:customStyle="1" w:styleId="Heading7Char">
    <w:name w:val="Heading 7 Char"/>
    <w:aliases w:val="h7 Char"/>
    <w:basedOn w:val="DefaultParagraphFont"/>
    <w:link w:val="Heading7"/>
    <w:rsid w:val="00A37FFA"/>
    <w:rPr>
      <w:rFonts w:asciiTheme="majorHAnsi" w:eastAsiaTheme="majorEastAsia" w:hAnsiTheme="majorHAnsi" w:cstheme="majorBidi"/>
      <w:i/>
      <w:iCs/>
      <w:color w:val="1F4D78" w:themeColor="accent1" w:themeShade="7F"/>
      <w:kern w:val="24"/>
      <w:sz w:val="20"/>
      <w:szCs w:val="20"/>
    </w:rPr>
  </w:style>
  <w:style w:type="character" w:customStyle="1" w:styleId="Heading8Char">
    <w:name w:val="Heading 8 Char"/>
    <w:aliases w:val="h8 Char"/>
    <w:basedOn w:val="DefaultParagraphFont"/>
    <w:link w:val="Heading8"/>
    <w:rsid w:val="00A37FFA"/>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aliases w:val="h9 Char"/>
    <w:basedOn w:val="DefaultParagraphFont"/>
    <w:link w:val="Heading9"/>
    <w:rsid w:val="00A37FFA"/>
    <w:rPr>
      <w:rFonts w:asciiTheme="majorHAnsi" w:eastAsiaTheme="majorEastAsia" w:hAnsiTheme="majorHAnsi" w:cstheme="majorBidi"/>
      <w:i/>
      <w:iCs/>
      <w:color w:val="272727" w:themeColor="text1" w:themeTint="D8"/>
      <w:kern w:val="24"/>
      <w:sz w:val="21"/>
      <w:szCs w:val="21"/>
    </w:rPr>
  </w:style>
  <w:style w:type="paragraph" w:customStyle="1" w:styleId="Figure">
    <w:name w:val="Figure"/>
    <w:aliases w:val="fig"/>
    <w:basedOn w:val="Normal"/>
    <w:rsid w:val="00A37FFA"/>
    <w:pPr>
      <w:spacing w:line="240" w:lineRule="auto"/>
    </w:pPr>
    <w:rPr>
      <w:color w:val="0000FF"/>
    </w:rPr>
  </w:style>
  <w:style w:type="paragraph" w:customStyle="1" w:styleId="Code">
    <w:name w:val="Code"/>
    <w:aliases w:val="c"/>
    <w:link w:val="CodeChar"/>
    <w:locked/>
    <w:rsid w:val="00A37FFA"/>
    <w:pPr>
      <w:spacing w:after="60" w:line="300" w:lineRule="exact"/>
    </w:pPr>
    <w:rPr>
      <w:rFonts w:ascii="Courier New" w:eastAsia="Times New Roman" w:hAnsi="Courier New" w:cs="Times New Roman"/>
      <w:noProof/>
      <w:color w:val="000000"/>
      <w:sz w:val="16"/>
      <w:szCs w:val="16"/>
    </w:rPr>
  </w:style>
  <w:style w:type="paragraph" w:customStyle="1" w:styleId="LabelinList2">
    <w:name w:val="Label in List 2"/>
    <w:aliases w:val="l2"/>
    <w:basedOn w:val="Label"/>
    <w:next w:val="TextinList2"/>
    <w:rsid w:val="00A37FFA"/>
    <w:pPr>
      <w:ind w:left="720"/>
    </w:pPr>
  </w:style>
  <w:style w:type="paragraph" w:customStyle="1" w:styleId="TextinList2">
    <w:name w:val="Text in List 2"/>
    <w:aliases w:val="t2"/>
    <w:basedOn w:val="Normal"/>
    <w:rsid w:val="00A37FFA"/>
    <w:pPr>
      <w:ind w:left="720"/>
    </w:pPr>
  </w:style>
  <w:style w:type="paragraph" w:customStyle="1" w:styleId="Label">
    <w:name w:val="Label"/>
    <w:aliases w:val="l"/>
    <w:basedOn w:val="Normal"/>
    <w:link w:val="LabelChar"/>
    <w:rsid w:val="00A37FFA"/>
    <w:pPr>
      <w:keepNext/>
      <w:spacing w:before="240" w:line="240" w:lineRule="auto"/>
    </w:pPr>
    <w:rPr>
      <w:b/>
    </w:rPr>
  </w:style>
  <w:style w:type="paragraph" w:styleId="FootnoteText">
    <w:name w:val="footnote text"/>
    <w:aliases w:val="ft,Used by Word for text of Help footnotes"/>
    <w:basedOn w:val="Normal"/>
    <w:link w:val="FootnoteTextChar"/>
    <w:rsid w:val="00A37FFA"/>
    <w:rPr>
      <w:color w:val="0000FF"/>
    </w:rPr>
  </w:style>
  <w:style w:type="character" w:customStyle="1" w:styleId="FootnoteTextChar">
    <w:name w:val="Footnote Text Char"/>
    <w:aliases w:val="ft Char,Used by Word for text of Help footnotes Char"/>
    <w:basedOn w:val="DefaultParagraphFont"/>
    <w:link w:val="FootnoteText"/>
    <w:rsid w:val="00A37FFA"/>
    <w:rPr>
      <w:rFonts w:ascii="Arial" w:eastAsia="SimSun" w:hAnsi="Arial" w:cs="Times New Roman"/>
      <w:color w:val="0000FF"/>
      <w:kern w:val="24"/>
      <w:sz w:val="20"/>
      <w:szCs w:val="20"/>
    </w:rPr>
  </w:style>
  <w:style w:type="paragraph" w:customStyle="1" w:styleId="NumberedList2">
    <w:name w:val="Numbered List 2"/>
    <w:aliases w:val="nl2"/>
    <w:basedOn w:val="ListNumber"/>
    <w:rsid w:val="00A37FFA"/>
    <w:pPr>
      <w:numPr>
        <w:numId w:val="4"/>
      </w:numPr>
    </w:pPr>
  </w:style>
  <w:style w:type="paragraph" w:customStyle="1" w:styleId="Syntax">
    <w:name w:val="Syntax"/>
    <w:aliases w:val="s"/>
    <w:basedOn w:val="Normal"/>
    <w:locked/>
    <w:rsid w:val="00A37FFA"/>
    <w:pPr>
      <w:shd w:val="clear" w:color="C0C0C0" w:fill="auto"/>
    </w:pPr>
    <w:rPr>
      <w:noProof/>
      <w:color w:val="C0C0C0"/>
      <w:kern w:val="0"/>
    </w:rPr>
  </w:style>
  <w:style w:type="character" w:styleId="FootnoteReference">
    <w:name w:val="footnote reference"/>
    <w:aliases w:val="fr,Used by Word for Help footnote symbols"/>
    <w:rsid w:val="00A37FFA"/>
    <w:rPr>
      <w:color w:val="0000FF"/>
      <w:vertAlign w:val="superscript"/>
    </w:rPr>
  </w:style>
  <w:style w:type="character" w:customStyle="1" w:styleId="CodeEmbedded">
    <w:name w:val="Code Embedded"/>
    <w:aliases w:val="ce"/>
    <w:rsid w:val="00A37FFA"/>
    <w:rPr>
      <w:rFonts w:ascii="Courier New" w:hAnsi="Courier New"/>
      <w:noProof/>
      <w:color w:val="auto"/>
      <w:position w:val="0"/>
      <w:sz w:val="16"/>
      <w:szCs w:val="16"/>
      <w:u w:val="none"/>
    </w:rPr>
  </w:style>
  <w:style w:type="character" w:customStyle="1" w:styleId="LabelEmbedded">
    <w:name w:val="Label Embedded"/>
    <w:aliases w:val="le"/>
    <w:rsid w:val="00A37FFA"/>
    <w:rPr>
      <w:b/>
      <w:szCs w:val="18"/>
    </w:rPr>
  </w:style>
  <w:style w:type="character" w:customStyle="1" w:styleId="LinkText">
    <w:name w:val="Link Text"/>
    <w:aliases w:val="lt"/>
    <w:rsid w:val="00A37FFA"/>
    <w:rPr>
      <w:color w:val="0000FF"/>
      <w:szCs w:val="18"/>
      <w:u w:val="single"/>
    </w:rPr>
  </w:style>
  <w:style w:type="character" w:customStyle="1" w:styleId="LinkID">
    <w:name w:val="Link ID"/>
    <w:aliases w:val="lid"/>
    <w:rsid w:val="00A37FFA"/>
    <w:rPr>
      <w:noProof/>
      <w:vanish/>
      <w:color w:val="0000FF"/>
      <w:szCs w:val="18"/>
      <w:u w:val="none"/>
      <w:bdr w:val="none" w:sz="0" w:space="0" w:color="auto"/>
      <w:shd w:val="clear" w:color="auto" w:fill="auto"/>
      <w:lang w:val="en-US"/>
    </w:rPr>
  </w:style>
  <w:style w:type="paragraph" w:customStyle="1" w:styleId="DSTOC1-0">
    <w:name w:val="DSTOC1-0"/>
    <w:basedOn w:val="Heading1"/>
    <w:rsid w:val="00A37FFA"/>
    <w:pPr>
      <w:keepLines w:val="0"/>
      <w:pBdr>
        <w:bottom w:val="single" w:sz="4" w:space="6" w:color="auto"/>
      </w:pBdr>
      <w:spacing w:before="480" w:after="120" w:line="240" w:lineRule="auto"/>
      <w:outlineLvl w:val="9"/>
    </w:pPr>
    <w:rPr>
      <w:rFonts w:ascii="Arial" w:eastAsia="SimSun" w:hAnsi="Arial" w:cs="Times New Roman"/>
      <w:b/>
      <w:bCs/>
      <w:color w:val="auto"/>
      <w:sz w:val="40"/>
      <w:szCs w:val="40"/>
    </w:rPr>
  </w:style>
  <w:style w:type="paragraph" w:customStyle="1" w:styleId="DSTOC2-0">
    <w:name w:val="DSTOC2-0"/>
    <w:basedOn w:val="Heading2"/>
    <w:rsid w:val="00A37FFA"/>
    <w:pPr>
      <w:keepLines w:val="0"/>
      <w:numPr>
        <w:ilvl w:val="0"/>
      </w:numPr>
      <w:spacing w:before="360" w:after="60" w:line="240" w:lineRule="auto"/>
      <w:outlineLvl w:val="9"/>
    </w:pPr>
    <w:rPr>
      <w:rFonts w:ascii="Arial" w:eastAsia="SimSun" w:hAnsi="Arial" w:cs="Times New Roman"/>
      <w:b/>
      <w:bCs/>
      <w:iCs/>
      <w:color w:val="auto"/>
      <w:sz w:val="36"/>
      <w:szCs w:val="36"/>
    </w:rPr>
  </w:style>
  <w:style w:type="paragraph" w:customStyle="1" w:styleId="DSTOC3-0">
    <w:name w:val="DSTOC3-0"/>
    <w:basedOn w:val="Heading3"/>
    <w:rsid w:val="00A37FFA"/>
    <w:pPr>
      <w:keepLines w:val="0"/>
      <w:numPr>
        <w:ilvl w:val="0"/>
      </w:numPr>
      <w:spacing w:before="360" w:after="60" w:line="240" w:lineRule="auto"/>
      <w:ind w:left="720" w:hanging="432"/>
      <w:outlineLvl w:val="9"/>
    </w:pPr>
    <w:rPr>
      <w:rFonts w:ascii="Arial" w:eastAsia="SimSun" w:hAnsi="Arial" w:cs="Times New Roman"/>
      <w:b/>
      <w:bCs/>
      <w:color w:val="auto"/>
      <w:sz w:val="28"/>
      <w:szCs w:val="28"/>
    </w:rPr>
  </w:style>
  <w:style w:type="paragraph" w:customStyle="1" w:styleId="DSTOC4-0">
    <w:name w:val="DSTOC4-0"/>
    <w:basedOn w:val="Heading4"/>
    <w:rsid w:val="00A37FFA"/>
    <w:pPr>
      <w:keepLines w:val="0"/>
      <w:numPr>
        <w:ilvl w:val="0"/>
      </w:numPr>
      <w:spacing w:before="360" w:after="60" w:line="240" w:lineRule="auto"/>
      <w:ind w:left="864" w:hanging="144"/>
      <w:outlineLvl w:val="9"/>
    </w:pPr>
    <w:rPr>
      <w:rFonts w:ascii="Arial" w:eastAsia="SimSun" w:hAnsi="Arial" w:cs="Times New Roman"/>
      <w:b/>
      <w:bCs/>
      <w:i w:val="0"/>
      <w:iCs w:val="0"/>
      <w:color w:val="auto"/>
      <w:sz w:val="24"/>
      <w:szCs w:val="24"/>
    </w:rPr>
  </w:style>
  <w:style w:type="paragraph" w:customStyle="1" w:styleId="DSTOC5-0">
    <w:name w:val="DSTOC5-0"/>
    <w:basedOn w:val="Heading5"/>
    <w:rsid w:val="00A37FFA"/>
    <w:pPr>
      <w:keepLines w:val="0"/>
      <w:numPr>
        <w:ilvl w:val="0"/>
      </w:numPr>
      <w:spacing w:before="240" w:after="60" w:line="240" w:lineRule="auto"/>
      <w:ind w:left="1008" w:hanging="432"/>
      <w:outlineLvl w:val="9"/>
    </w:pPr>
    <w:rPr>
      <w:rFonts w:ascii="Arial" w:eastAsia="SimSun" w:hAnsi="Arial" w:cs="Times New Roman"/>
      <w:b/>
      <w:bCs/>
      <w:iCs/>
      <w:color w:val="0070C0"/>
      <w:szCs w:val="40"/>
    </w:rPr>
  </w:style>
  <w:style w:type="paragraph" w:customStyle="1" w:styleId="DSTOC6-0">
    <w:name w:val="DSTOC6-0"/>
    <w:basedOn w:val="Heading6"/>
    <w:rsid w:val="00A37FFA"/>
    <w:pPr>
      <w:keepNext w:val="0"/>
      <w:keepLines w:val="0"/>
      <w:numPr>
        <w:ilvl w:val="0"/>
        <w:numId w:val="0"/>
      </w:numPr>
      <w:spacing w:before="120" w:after="60" w:line="240" w:lineRule="auto"/>
      <w:outlineLvl w:val="9"/>
    </w:pPr>
    <w:rPr>
      <w:rFonts w:ascii="Arial" w:eastAsia="SimSun" w:hAnsi="Arial" w:cs="Times New Roman"/>
      <w:b/>
      <w:bCs/>
      <w:color w:val="auto"/>
    </w:rPr>
  </w:style>
  <w:style w:type="paragraph" w:customStyle="1" w:styleId="DSTOC7-0">
    <w:name w:val="DSTOC7-0"/>
    <w:basedOn w:val="Heading7"/>
    <w:rsid w:val="00A37FFA"/>
    <w:pPr>
      <w:keepNext w:val="0"/>
      <w:keepLines w:val="0"/>
      <w:numPr>
        <w:ilvl w:val="0"/>
        <w:numId w:val="0"/>
      </w:numPr>
      <w:spacing w:before="60" w:after="60"/>
      <w:outlineLvl w:val="9"/>
    </w:pPr>
    <w:rPr>
      <w:rFonts w:ascii="Arial" w:eastAsia="SimSun" w:hAnsi="Arial" w:cs="Times New Roman"/>
      <w:b/>
      <w:i w:val="0"/>
      <w:iCs w:val="0"/>
      <w:color w:val="auto"/>
      <w:szCs w:val="24"/>
    </w:rPr>
  </w:style>
  <w:style w:type="paragraph" w:customStyle="1" w:styleId="DSTOC8-0">
    <w:name w:val="DSTOC8-0"/>
    <w:basedOn w:val="Heading8"/>
    <w:rsid w:val="00A37FFA"/>
    <w:pPr>
      <w:keepNext w:val="0"/>
      <w:keepLines w:val="0"/>
      <w:numPr>
        <w:ilvl w:val="0"/>
        <w:numId w:val="0"/>
      </w:numPr>
      <w:spacing w:before="60" w:after="60"/>
      <w:outlineLvl w:val="9"/>
    </w:pPr>
    <w:rPr>
      <w:rFonts w:ascii="Arial" w:eastAsia="SimSun" w:hAnsi="Arial" w:cs="Times New Roman"/>
      <w:b/>
      <w:iCs/>
      <w:color w:val="auto"/>
      <w:sz w:val="20"/>
      <w:szCs w:val="20"/>
    </w:rPr>
  </w:style>
  <w:style w:type="paragraph" w:customStyle="1" w:styleId="DSTOC9-0">
    <w:name w:val="DSTOC9-0"/>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DSTOC1-1">
    <w:name w:val="DSTOC1-1"/>
    <w:basedOn w:val="Heading1"/>
    <w:rsid w:val="00A37FFA"/>
    <w:pPr>
      <w:keepLines w:val="0"/>
      <w:pBdr>
        <w:bottom w:val="single" w:sz="4" w:space="6" w:color="auto"/>
      </w:pBdr>
      <w:spacing w:before="480" w:after="120" w:line="240" w:lineRule="auto"/>
      <w:outlineLvl w:val="1"/>
    </w:pPr>
    <w:rPr>
      <w:rFonts w:ascii="Arial" w:eastAsia="SimSun" w:hAnsi="Arial" w:cs="Times New Roman"/>
      <w:b/>
      <w:bCs/>
      <w:color w:val="auto"/>
      <w:sz w:val="40"/>
      <w:szCs w:val="40"/>
    </w:rPr>
  </w:style>
  <w:style w:type="paragraph" w:customStyle="1" w:styleId="DSTOC1-2">
    <w:name w:val="DSTOC1-2"/>
    <w:basedOn w:val="Heading2"/>
    <w:rsid w:val="00A37FFA"/>
    <w:pPr>
      <w:keepLines w:val="0"/>
      <w:numPr>
        <w:ilvl w:val="0"/>
      </w:numPr>
      <w:spacing w:before="360" w:after="60" w:line="240" w:lineRule="auto"/>
    </w:pPr>
    <w:rPr>
      <w:rFonts w:ascii="Arial" w:eastAsia="SimSun" w:hAnsi="Arial" w:cs="Times New Roman"/>
      <w:b/>
      <w:color w:val="auto"/>
      <w:sz w:val="36"/>
      <w:szCs w:val="36"/>
    </w:rPr>
  </w:style>
  <w:style w:type="paragraph" w:customStyle="1" w:styleId="DSTOC1-3">
    <w:name w:val="DSTOC1-3"/>
    <w:basedOn w:val="Heading3"/>
    <w:rsid w:val="00A37FFA"/>
    <w:pPr>
      <w:keepLines w:val="0"/>
      <w:numPr>
        <w:ilvl w:val="0"/>
      </w:numPr>
      <w:spacing w:before="360" w:after="60" w:line="240" w:lineRule="auto"/>
      <w:ind w:left="720" w:hanging="432"/>
    </w:pPr>
    <w:rPr>
      <w:rFonts w:ascii="Arial" w:eastAsia="SimSun" w:hAnsi="Arial" w:cs="Times New Roman"/>
      <w:b/>
      <w:color w:val="auto"/>
      <w:sz w:val="28"/>
      <w:szCs w:val="28"/>
    </w:rPr>
  </w:style>
  <w:style w:type="paragraph" w:customStyle="1" w:styleId="DSTOC1-4">
    <w:name w:val="DSTOC1-4"/>
    <w:basedOn w:val="Heading4"/>
    <w:rsid w:val="00A37FFA"/>
    <w:pPr>
      <w:keepLines w:val="0"/>
      <w:numPr>
        <w:ilvl w:val="0"/>
      </w:numPr>
      <w:spacing w:before="360" w:after="60" w:line="240" w:lineRule="auto"/>
      <w:ind w:left="864" w:hanging="144"/>
    </w:pPr>
    <w:rPr>
      <w:rFonts w:ascii="Arial" w:eastAsia="SimSun" w:hAnsi="Arial" w:cs="Times New Roman"/>
      <w:b/>
      <w:i w:val="0"/>
      <w:iCs w:val="0"/>
      <w:color w:val="auto"/>
      <w:sz w:val="24"/>
      <w:szCs w:val="24"/>
    </w:rPr>
  </w:style>
  <w:style w:type="paragraph" w:customStyle="1" w:styleId="DSTOC1-5">
    <w:name w:val="DSTOC1-5"/>
    <w:basedOn w:val="Heading5"/>
    <w:rsid w:val="00A37FFA"/>
    <w:pPr>
      <w:keepLines w:val="0"/>
      <w:numPr>
        <w:ilvl w:val="0"/>
      </w:numPr>
      <w:spacing w:before="240" w:after="60" w:line="240" w:lineRule="auto"/>
      <w:ind w:left="1008" w:hanging="432"/>
    </w:pPr>
    <w:rPr>
      <w:rFonts w:ascii="Arial" w:eastAsia="SimSun" w:hAnsi="Arial" w:cs="Times New Roman"/>
      <w:b/>
      <w:color w:val="0070C0"/>
      <w:szCs w:val="40"/>
    </w:rPr>
  </w:style>
  <w:style w:type="paragraph" w:customStyle="1" w:styleId="DSTOC1-6">
    <w:name w:val="DSTOC1-6"/>
    <w:basedOn w:val="Heading6"/>
    <w:rsid w:val="00A37FFA"/>
    <w:pPr>
      <w:keepNext w:val="0"/>
      <w:keepLines w:val="0"/>
      <w:numPr>
        <w:ilvl w:val="0"/>
        <w:numId w:val="0"/>
      </w:numPr>
      <w:spacing w:before="120" w:after="60" w:line="240" w:lineRule="auto"/>
    </w:pPr>
    <w:rPr>
      <w:rFonts w:ascii="Arial" w:eastAsia="SimSun" w:hAnsi="Arial" w:cs="Times New Roman"/>
      <w:b/>
      <w:color w:val="auto"/>
    </w:rPr>
  </w:style>
  <w:style w:type="paragraph" w:customStyle="1" w:styleId="DSTOC1-7">
    <w:name w:val="DSTOC1-7"/>
    <w:basedOn w:val="Heading7"/>
    <w:rsid w:val="00A37FFA"/>
    <w:pPr>
      <w:keepNext w:val="0"/>
      <w:keepLines w:val="0"/>
      <w:numPr>
        <w:ilvl w:val="0"/>
        <w:numId w:val="0"/>
      </w:numPr>
      <w:spacing w:before="60" w:after="60"/>
    </w:pPr>
    <w:rPr>
      <w:rFonts w:ascii="Arial" w:eastAsia="SimSun" w:hAnsi="Arial" w:cs="Times New Roman"/>
      <w:b/>
      <w:i w:val="0"/>
      <w:iCs w:val="0"/>
      <w:color w:val="auto"/>
      <w:szCs w:val="24"/>
    </w:rPr>
  </w:style>
  <w:style w:type="paragraph" w:customStyle="1" w:styleId="DSTOC1-8">
    <w:name w:val="DSTOC1-8"/>
    <w:basedOn w:val="Heading8"/>
    <w:rsid w:val="00A37FFA"/>
    <w:pPr>
      <w:keepNext w:val="0"/>
      <w:keepLines w:val="0"/>
      <w:numPr>
        <w:ilvl w:val="0"/>
        <w:numId w:val="0"/>
      </w:numPr>
      <w:spacing w:before="60" w:after="60"/>
    </w:pPr>
    <w:rPr>
      <w:rFonts w:ascii="Arial" w:eastAsia="SimSun" w:hAnsi="Arial" w:cs="Times New Roman"/>
      <w:b/>
      <w:iCs/>
      <w:color w:val="auto"/>
      <w:sz w:val="20"/>
      <w:szCs w:val="20"/>
    </w:rPr>
  </w:style>
  <w:style w:type="paragraph" w:customStyle="1" w:styleId="DSTOC1-9">
    <w:name w:val="DSTOC1-9"/>
    <w:basedOn w:val="Heading9"/>
    <w:rsid w:val="00A37FFA"/>
    <w:pPr>
      <w:keepNext w:val="0"/>
      <w:keepLines w:val="0"/>
      <w:numPr>
        <w:ilvl w:val="0"/>
        <w:numId w:val="0"/>
      </w:numPr>
      <w:spacing w:before="60" w:after="60"/>
    </w:pPr>
    <w:rPr>
      <w:rFonts w:ascii="Arial" w:eastAsia="SimSun" w:hAnsi="Arial" w:cs="Arial"/>
      <w:b/>
      <w:i w:val="0"/>
      <w:iCs w:val="0"/>
      <w:color w:val="auto"/>
      <w:sz w:val="20"/>
      <w:szCs w:val="20"/>
    </w:rPr>
  </w:style>
  <w:style w:type="paragraph" w:customStyle="1" w:styleId="DSTOC2-2">
    <w:name w:val="DSTOC2-2"/>
    <w:basedOn w:val="Heading2"/>
    <w:rsid w:val="00A37FFA"/>
    <w:pPr>
      <w:keepLines w:val="0"/>
      <w:numPr>
        <w:ilvl w:val="0"/>
      </w:numPr>
      <w:spacing w:before="360" w:after="60" w:line="240" w:lineRule="auto"/>
      <w:outlineLvl w:val="2"/>
    </w:pPr>
    <w:rPr>
      <w:rFonts w:ascii="Arial" w:eastAsia="SimSun" w:hAnsi="Arial" w:cs="Times New Roman"/>
      <w:b/>
      <w:bCs/>
      <w:iCs/>
      <w:color w:val="auto"/>
      <w:sz w:val="36"/>
      <w:szCs w:val="36"/>
    </w:rPr>
  </w:style>
  <w:style w:type="paragraph" w:customStyle="1" w:styleId="DSTOC2-3">
    <w:name w:val="DSTOC2-3"/>
    <w:basedOn w:val="DSTOC1-3"/>
    <w:rsid w:val="00A37FFA"/>
  </w:style>
  <w:style w:type="paragraph" w:customStyle="1" w:styleId="DSTOC2-4">
    <w:name w:val="DSTOC2-4"/>
    <w:basedOn w:val="DSTOC1-4"/>
    <w:rsid w:val="00A37FFA"/>
  </w:style>
  <w:style w:type="paragraph" w:customStyle="1" w:styleId="DSTOC2-5">
    <w:name w:val="DSTOC2-5"/>
    <w:basedOn w:val="DSTOC1-5"/>
    <w:rsid w:val="00A37FFA"/>
  </w:style>
  <w:style w:type="paragraph" w:customStyle="1" w:styleId="DSTOC2-6">
    <w:name w:val="DSTOC2-6"/>
    <w:basedOn w:val="DSTOC1-6"/>
    <w:rsid w:val="00A37FFA"/>
  </w:style>
  <w:style w:type="paragraph" w:customStyle="1" w:styleId="DSTOC2-7">
    <w:name w:val="DSTOC2-7"/>
    <w:basedOn w:val="DSTOC1-7"/>
    <w:rsid w:val="00A37FFA"/>
  </w:style>
  <w:style w:type="paragraph" w:customStyle="1" w:styleId="DSTOC2-8">
    <w:name w:val="DSTOC2-8"/>
    <w:basedOn w:val="DSTOC1-8"/>
    <w:rsid w:val="00A37FFA"/>
  </w:style>
  <w:style w:type="paragraph" w:customStyle="1" w:styleId="DSTOC2-9">
    <w:name w:val="DSTOC2-9"/>
    <w:basedOn w:val="DSTOC1-9"/>
    <w:rsid w:val="00A37FFA"/>
  </w:style>
  <w:style w:type="paragraph" w:customStyle="1" w:styleId="DSTOC3-3">
    <w:name w:val="DSTOC3-3"/>
    <w:basedOn w:val="Heading3"/>
    <w:rsid w:val="00A37FFA"/>
    <w:pPr>
      <w:keepLines w:val="0"/>
      <w:numPr>
        <w:ilvl w:val="0"/>
      </w:numPr>
      <w:spacing w:before="360" w:after="60" w:line="240" w:lineRule="auto"/>
      <w:ind w:left="720" w:hanging="432"/>
      <w:outlineLvl w:val="3"/>
    </w:pPr>
    <w:rPr>
      <w:rFonts w:ascii="Arial" w:eastAsia="SimSun" w:hAnsi="Arial" w:cs="Times New Roman"/>
      <w:b/>
      <w:bCs/>
      <w:color w:val="auto"/>
      <w:sz w:val="28"/>
      <w:szCs w:val="28"/>
    </w:rPr>
  </w:style>
  <w:style w:type="paragraph" w:customStyle="1" w:styleId="DSTOC3-4">
    <w:name w:val="DSTOC3-4"/>
    <w:basedOn w:val="DSTOC2-4"/>
    <w:rsid w:val="00A37FFA"/>
  </w:style>
  <w:style w:type="paragraph" w:customStyle="1" w:styleId="DSTOC3-5">
    <w:name w:val="DSTOC3-5"/>
    <w:basedOn w:val="DSTOC2-5"/>
    <w:rsid w:val="00A37FFA"/>
  </w:style>
  <w:style w:type="paragraph" w:customStyle="1" w:styleId="DSTOC3-6">
    <w:name w:val="DSTOC3-6"/>
    <w:basedOn w:val="DSTOC2-6"/>
    <w:rsid w:val="00A37FFA"/>
  </w:style>
  <w:style w:type="paragraph" w:customStyle="1" w:styleId="DSTOC3-7">
    <w:name w:val="DSTOC3-7"/>
    <w:basedOn w:val="DSTOC2-7"/>
    <w:rsid w:val="00A37FFA"/>
  </w:style>
  <w:style w:type="paragraph" w:customStyle="1" w:styleId="DSTOC3-8">
    <w:name w:val="DSTOC3-8"/>
    <w:basedOn w:val="DSTOC2-8"/>
    <w:rsid w:val="00A37FFA"/>
  </w:style>
  <w:style w:type="paragraph" w:customStyle="1" w:styleId="DSTOC3-9">
    <w:name w:val="DSTOC3-9"/>
    <w:basedOn w:val="DSTOC2-9"/>
    <w:rsid w:val="00A37FFA"/>
  </w:style>
  <w:style w:type="paragraph" w:customStyle="1" w:styleId="DSTOC4-4">
    <w:name w:val="DSTOC4-4"/>
    <w:basedOn w:val="Heading4"/>
    <w:rsid w:val="00A37FFA"/>
    <w:pPr>
      <w:keepLines w:val="0"/>
      <w:numPr>
        <w:ilvl w:val="0"/>
      </w:numPr>
      <w:spacing w:before="360" w:after="60" w:line="240" w:lineRule="auto"/>
      <w:ind w:left="864" w:hanging="144"/>
      <w:outlineLvl w:val="4"/>
    </w:pPr>
    <w:rPr>
      <w:rFonts w:ascii="Arial" w:eastAsia="SimSun" w:hAnsi="Arial" w:cs="Times New Roman"/>
      <w:b/>
      <w:bCs/>
      <w:i w:val="0"/>
      <w:iCs w:val="0"/>
      <w:color w:val="auto"/>
      <w:sz w:val="24"/>
      <w:szCs w:val="24"/>
    </w:rPr>
  </w:style>
  <w:style w:type="paragraph" w:customStyle="1" w:styleId="DSTOC4-5">
    <w:name w:val="DSTOC4-5"/>
    <w:basedOn w:val="DSTOC3-5"/>
    <w:rsid w:val="00A37FFA"/>
  </w:style>
  <w:style w:type="paragraph" w:customStyle="1" w:styleId="DSTOC4-6">
    <w:name w:val="DSTOC4-6"/>
    <w:basedOn w:val="DSTOC3-6"/>
    <w:rsid w:val="00A37FFA"/>
  </w:style>
  <w:style w:type="paragraph" w:customStyle="1" w:styleId="DSTOC4-7">
    <w:name w:val="DSTOC4-7"/>
    <w:basedOn w:val="DSTOC3-7"/>
    <w:rsid w:val="00A37FFA"/>
  </w:style>
  <w:style w:type="paragraph" w:customStyle="1" w:styleId="DSTOC4-8">
    <w:name w:val="DSTOC4-8"/>
    <w:basedOn w:val="DSTOC3-8"/>
    <w:rsid w:val="00A37FFA"/>
  </w:style>
  <w:style w:type="paragraph" w:customStyle="1" w:styleId="DSTOC4-9">
    <w:name w:val="DSTOC4-9"/>
    <w:basedOn w:val="DSTOC3-9"/>
    <w:rsid w:val="00A37FFA"/>
  </w:style>
  <w:style w:type="paragraph" w:customStyle="1" w:styleId="DSTOC5-5">
    <w:name w:val="DSTOC5-5"/>
    <w:basedOn w:val="Heading5"/>
    <w:rsid w:val="00A37FFA"/>
    <w:pPr>
      <w:keepLines w:val="0"/>
      <w:numPr>
        <w:ilvl w:val="0"/>
      </w:numPr>
      <w:spacing w:before="240" w:after="60" w:line="240" w:lineRule="auto"/>
      <w:ind w:left="1008" w:hanging="432"/>
      <w:outlineLvl w:val="5"/>
    </w:pPr>
    <w:rPr>
      <w:rFonts w:ascii="Arial" w:eastAsia="SimSun" w:hAnsi="Arial" w:cs="Times New Roman"/>
      <w:b/>
      <w:bCs/>
      <w:iCs/>
      <w:color w:val="0070C0"/>
      <w:szCs w:val="40"/>
    </w:rPr>
  </w:style>
  <w:style w:type="paragraph" w:customStyle="1" w:styleId="DSTOC5-6">
    <w:name w:val="DSTOC5-6"/>
    <w:basedOn w:val="DSTOC4-6"/>
    <w:rsid w:val="00A37FFA"/>
  </w:style>
  <w:style w:type="paragraph" w:customStyle="1" w:styleId="DSTOC5-7">
    <w:name w:val="DSTOC5-7"/>
    <w:basedOn w:val="DSTOC4-7"/>
    <w:rsid w:val="00A37FFA"/>
  </w:style>
  <w:style w:type="paragraph" w:customStyle="1" w:styleId="DSTOC5-8">
    <w:name w:val="DSTOC5-8"/>
    <w:basedOn w:val="DSTOC4-8"/>
    <w:rsid w:val="00A37FFA"/>
  </w:style>
  <w:style w:type="paragraph" w:customStyle="1" w:styleId="DSTOC5-9">
    <w:name w:val="DSTOC5-9"/>
    <w:basedOn w:val="DSTOC4-9"/>
    <w:rsid w:val="00A37FFA"/>
  </w:style>
  <w:style w:type="paragraph" w:customStyle="1" w:styleId="DSTOC6-6">
    <w:name w:val="DSTOC6-6"/>
    <w:basedOn w:val="Heading6"/>
    <w:rsid w:val="00A37FFA"/>
    <w:pPr>
      <w:keepNext w:val="0"/>
      <w:keepLines w:val="0"/>
      <w:numPr>
        <w:ilvl w:val="0"/>
        <w:numId w:val="0"/>
      </w:numPr>
      <w:spacing w:before="120" w:after="60" w:line="240" w:lineRule="auto"/>
      <w:outlineLvl w:val="6"/>
    </w:pPr>
    <w:rPr>
      <w:rFonts w:ascii="Arial" w:eastAsia="SimSun" w:hAnsi="Arial" w:cs="Times New Roman"/>
      <w:b/>
      <w:bCs/>
      <w:color w:val="auto"/>
    </w:rPr>
  </w:style>
  <w:style w:type="paragraph" w:customStyle="1" w:styleId="DSTOC6-7">
    <w:name w:val="DSTOC6-7"/>
    <w:basedOn w:val="DSTOC5-7"/>
    <w:rsid w:val="00A37FFA"/>
  </w:style>
  <w:style w:type="paragraph" w:customStyle="1" w:styleId="DSTOC6-8">
    <w:name w:val="DSTOC6-8"/>
    <w:basedOn w:val="DSTOC5-8"/>
    <w:rsid w:val="00A37FFA"/>
  </w:style>
  <w:style w:type="paragraph" w:customStyle="1" w:styleId="DSTOC6-9">
    <w:name w:val="DSTOC6-9"/>
    <w:basedOn w:val="DSTOC5-9"/>
    <w:rsid w:val="00A37FFA"/>
  </w:style>
  <w:style w:type="paragraph" w:customStyle="1" w:styleId="DSTOC7-7">
    <w:name w:val="DSTOC7-7"/>
    <w:basedOn w:val="Heading7"/>
    <w:rsid w:val="00A37FFA"/>
    <w:pPr>
      <w:keepNext w:val="0"/>
      <w:keepLines w:val="0"/>
      <w:numPr>
        <w:ilvl w:val="0"/>
        <w:numId w:val="0"/>
      </w:numPr>
      <w:spacing w:before="60" w:after="60"/>
      <w:outlineLvl w:val="7"/>
    </w:pPr>
    <w:rPr>
      <w:rFonts w:ascii="Arial" w:eastAsia="SimSun" w:hAnsi="Arial" w:cs="Times New Roman"/>
      <w:b/>
      <w:i w:val="0"/>
      <w:iCs w:val="0"/>
      <w:color w:val="auto"/>
      <w:szCs w:val="24"/>
    </w:rPr>
  </w:style>
  <w:style w:type="paragraph" w:customStyle="1" w:styleId="DSTOC7-8">
    <w:name w:val="DSTOC7-8"/>
    <w:basedOn w:val="DSTOC6-8"/>
    <w:rsid w:val="00A37FFA"/>
  </w:style>
  <w:style w:type="paragraph" w:customStyle="1" w:styleId="DSTOC7-9">
    <w:name w:val="DSTOC7-9"/>
    <w:basedOn w:val="DSTOC6-9"/>
    <w:rsid w:val="00A37FFA"/>
  </w:style>
  <w:style w:type="paragraph" w:customStyle="1" w:styleId="DSTOC8-8">
    <w:name w:val="DSTOC8-8"/>
    <w:basedOn w:val="Heading8"/>
    <w:rsid w:val="00A37FFA"/>
    <w:pPr>
      <w:keepNext w:val="0"/>
      <w:keepLines w:val="0"/>
      <w:numPr>
        <w:ilvl w:val="0"/>
        <w:numId w:val="0"/>
      </w:numPr>
      <w:spacing w:before="60" w:after="60"/>
      <w:outlineLvl w:val="8"/>
    </w:pPr>
    <w:rPr>
      <w:rFonts w:ascii="Arial" w:eastAsia="SimSun" w:hAnsi="Arial" w:cs="Times New Roman"/>
      <w:b/>
      <w:iCs/>
      <w:color w:val="auto"/>
      <w:sz w:val="20"/>
      <w:szCs w:val="20"/>
    </w:rPr>
  </w:style>
  <w:style w:type="paragraph" w:customStyle="1" w:styleId="DSTOC8-9">
    <w:name w:val="DSTOC8-9"/>
    <w:basedOn w:val="DSTOC7-9"/>
    <w:rsid w:val="00A37FFA"/>
  </w:style>
  <w:style w:type="paragraph" w:customStyle="1" w:styleId="DSTOC9-9">
    <w:name w:val="DSTOC9-9"/>
    <w:basedOn w:val="Heading9"/>
    <w:rsid w:val="00A37FFA"/>
    <w:pPr>
      <w:keepNext w:val="0"/>
      <w:keepLines w:val="0"/>
      <w:numPr>
        <w:ilvl w:val="0"/>
        <w:numId w:val="0"/>
      </w:numPr>
      <w:spacing w:before="60" w:after="60"/>
      <w:outlineLvl w:val="9"/>
    </w:pPr>
    <w:rPr>
      <w:rFonts w:ascii="Arial" w:eastAsia="SimSun" w:hAnsi="Arial" w:cs="Arial"/>
      <w:b/>
      <w:i w:val="0"/>
      <w:iCs w:val="0"/>
      <w:color w:val="auto"/>
      <w:sz w:val="20"/>
      <w:szCs w:val="20"/>
    </w:rPr>
  </w:style>
  <w:style w:type="paragraph" w:customStyle="1" w:styleId="TableSpacing">
    <w:name w:val="Table Spacing"/>
    <w:aliases w:val="ts"/>
    <w:basedOn w:val="Normal"/>
    <w:next w:val="Normal"/>
    <w:rsid w:val="00A37FFA"/>
    <w:pPr>
      <w:spacing w:before="80" w:after="80" w:line="240" w:lineRule="auto"/>
    </w:pPr>
    <w:rPr>
      <w:sz w:val="8"/>
      <w:szCs w:val="8"/>
    </w:rPr>
  </w:style>
  <w:style w:type="paragraph" w:customStyle="1" w:styleId="AlertLabel">
    <w:name w:val="Alert Label"/>
    <w:aliases w:val="al"/>
    <w:basedOn w:val="Normal"/>
    <w:rsid w:val="00A37FFA"/>
    <w:pPr>
      <w:keepNext/>
      <w:framePr w:wrap="notBeside" w:vAnchor="text" w:hAnchor="text" w:y="1"/>
      <w:spacing w:before="120" w:after="0" w:line="300" w:lineRule="exact"/>
    </w:pPr>
    <w:rPr>
      <w:b/>
    </w:rPr>
  </w:style>
  <w:style w:type="character" w:customStyle="1" w:styleId="ConditionalMarker">
    <w:name w:val="Conditional Marker"/>
    <w:aliases w:val="cm"/>
    <w:locked/>
    <w:rsid w:val="00A37FFA"/>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A37FFA"/>
    <w:pPr>
      <w:ind w:left="720"/>
    </w:pPr>
  </w:style>
  <w:style w:type="paragraph" w:customStyle="1" w:styleId="LabelinList1">
    <w:name w:val="Label in List 1"/>
    <w:aliases w:val="l1"/>
    <w:basedOn w:val="Label"/>
    <w:next w:val="TextinList1"/>
    <w:link w:val="LabelinList1Char"/>
    <w:rsid w:val="00A37FFA"/>
    <w:pPr>
      <w:ind w:left="360"/>
    </w:pPr>
  </w:style>
  <w:style w:type="paragraph" w:customStyle="1" w:styleId="TextinList1">
    <w:name w:val="Text in List 1"/>
    <w:aliases w:val="t1"/>
    <w:basedOn w:val="Normal"/>
    <w:rsid w:val="00A37FFA"/>
    <w:pPr>
      <w:ind w:left="360"/>
    </w:pPr>
  </w:style>
  <w:style w:type="paragraph" w:customStyle="1" w:styleId="AlertLabelinList1">
    <w:name w:val="Alert Label in List 1"/>
    <w:aliases w:val="al1"/>
    <w:basedOn w:val="AlertLabel"/>
    <w:rsid w:val="00A37FFA"/>
    <w:pPr>
      <w:framePr w:wrap="notBeside"/>
      <w:ind w:left="360"/>
    </w:pPr>
  </w:style>
  <w:style w:type="paragraph" w:customStyle="1" w:styleId="FigureinList1">
    <w:name w:val="Figure in List 1"/>
    <w:aliases w:val="fig1"/>
    <w:basedOn w:val="Figure"/>
    <w:next w:val="TextinList1"/>
    <w:rsid w:val="00A37FFA"/>
    <w:pPr>
      <w:ind w:left="360"/>
    </w:pPr>
  </w:style>
  <w:style w:type="paragraph" w:styleId="Footer">
    <w:name w:val="footer"/>
    <w:aliases w:val="f"/>
    <w:basedOn w:val="Header"/>
    <w:link w:val="FooterChar"/>
    <w:rsid w:val="00A37FFA"/>
    <w:rPr>
      <w:b w:val="0"/>
    </w:rPr>
  </w:style>
  <w:style w:type="character" w:customStyle="1" w:styleId="FooterChar">
    <w:name w:val="Footer Char"/>
    <w:aliases w:val="f Char"/>
    <w:basedOn w:val="DefaultParagraphFont"/>
    <w:link w:val="Footer"/>
    <w:rsid w:val="00A37FFA"/>
    <w:rPr>
      <w:rFonts w:ascii="Arial" w:eastAsia="PMingLiU" w:hAnsi="Arial" w:cs="Times New Roman"/>
      <w:kern w:val="24"/>
      <w:sz w:val="20"/>
      <w:szCs w:val="20"/>
    </w:rPr>
  </w:style>
  <w:style w:type="paragraph" w:styleId="Header">
    <w:name w:val="header"/>
    <w:aliases w:val="h"/>
    <w:basedOn w:val="Normal"/>
    <w:link w:val="HeaderChar"/>
    <w:rsid w:val="00A37FFA"/>
    <w:pPr>
      <w:spacing w:after="240"/>
      <w:jc w:val="right"/>
    </w:pPr>
    <w:rPr>
      <w:rFonts w:eastAsia="PMingLiU"/>
      <w:b/>
    </w:rPr>
  </w:style>
  <w:style w:type="character" w:customStyle="1" w:styleId="HeaderChar">
    <w:name w:val="Header Char"/>
    <w:aliases w:val="h Char"/>
    <w:basedOn w:val="DefaultParagraphFont"/>
    <w:link w:val="Header"/>
    <w:rsid w:val="00A37FFA"/>
    <w:rPr>
      <w:rFonts w:ascii="Arial" w:eastAsia="PMingLiU" w:hAnsi="Arial" w:cs="Times New Roman"/>
      <w:b/>
      <w:kern w:val="24"/>
      <w:sz w:val="20"/>
      <w:szCs w:val="20"/>
    </w:rPr>
  </w:style>
  <w:style w:type="paragraph" w:customStyle="1" w:styleId="AlertText">
    <w:name w:val="Alert Text"/>
    <w:aliases w:val="at"/>
    <w:basedOn w:val="Normal"/>
    <w:rsid w:val="00A37FFA"/>
    <w:pPr>
      <w:ind w:left="360" w:right="360"/>
    </w:pPr>
  </w:style>
  <w:style w:type="paragraph" w:customStyle="1" w:styleId="AlertTextinList1">
    <w:name w:val="Alert Text in List 1"/>
    <w:aliases w:val="at1"/>
    <w:basedOn w:val="AlertText"/>
    <w:rsid w:val="00A37FFA"/>
    <w:pPr>
      <w:ind w:left="720"/>
    </w:pPr>
  </w:style>
  <w:style w:type="paragraph" w:customStyle="1" w:styleId="AlertTextinList2">
    <w:name w:val="Alert Text in List 2"/>
    <w:aliases w:val="at2"/>
    <w:basedOn w:val="AlertText"/>
    <w:rsid w:val="00A37FFA"/>
    <w:pPr>
      <w:ind w:left="1080"/>
    </w:pPr>
  </w:style>
  <w:style w:type="paragraph" w:customStyle="1" w:styleId="BulletedList1">
    <w:name w:val="Bulleted List 1"/>
    <w:aliases w:val="bl1"/>
    <w:basedOn w:val="ListBullet"/>
    <w:rsid w:val="00A37FFA"/>
  </w:style>
  <w:style w:type="paragraph" w:customStyle="1" w:styleId="BulletedList2">
    <w:name w:val="Bulleted List 2"/>
    <w:aliases w:val="bl2"/>
    <w:basedOn w:val="ListBullet"/>
    <w:link w:val="BulletedList2Char"/>
    <w:rsid w:val="00A37FFA"/>
    <w:pPr>
      <w:numPr>
        <w:numId w:val="3"/>
      </w:numPr>
    </w:pPr>
  </w:style>
  <w:style w:type="paragraph" w:customStyle="1" w:styleId="DefinedTerm">
    <w:name w:val="Defined Term"/>
    <w:aliases w:val="dt"/>
    <w:basedOn w:val="Normal"/>
    <w:rsid w:val="00A37FFA"/>
    <w:pPr>
      <w:keepNext/>
      <w:spacing w:before="120" w:after="0" w:line="220" w:lineRule="exact"/>
      <w:ind w:right="1440"/>
    </w:pPr>
    <w:rPr>
      <w:b/>
      <w:sz w:val="18"/>
      <w:szCs w:val="18"/>
    </w:rPr>
  </w:style>
  <w:style w:type="paragraph" w:styleId="DocumentMap">
    <w:name w:val="Document Map"/>
    <w:basedOn w:val="Normal"/>
    <w:link w:val="DocumentMapChar"/>
    <w:rsid w:val="00A37FFA"/>
    <w:pPr>
      <w:shd w:val="clear" w:color="auto" w:fill="FFFF00"/>
    </w:pPr>
    <w:rPr>
      <w:rFonts w:ascii="Tahoma" w:hAnsi="Tahoma" w:cs="Tahoma"/>
    </w:rPr>
  </w:style>
  <w:style w:type="character" w:customStyle="1" w:styleId="DocumentMapChar">
    <w:name w:val="Document Map Char"/>
    <w:basedOn w:val="DefaultParagraphFont"/>
    <w:link w:val="DocumentMap"/>
    <w:rsid w:val="00A37FFA"/>
    <w:rPr>
      <w:rFonts w:ascii="Tahoma" w:eastAsia="SimSun" w:hAnsi="Tahoma" w:cs="Tahoma"/>
      <w:kern w:val="24"/>
      <w:sz w:val="20"/>
      <w:szCs w:val="20"/>
      <w:shd w:val="clear" w:color="auto" w:fill="FFFF00"/>
    </w:rPr>
  </w:style>
  <w:style w:type="paragraph" w:customStyle="1" w:styleId="NumberedList1">
    <w:name w:val="Numbered List 1"/>
    <w:aliases w:val="nl1"/>
    <w:basedOn w:val="ListNumber"/>
    <w:rsid w:val="00A37FFA"/>
    <w:pPr>
      <w:numPr>
        <w:numId w:val="2"/>
      </w:numPr>
      <w:tabs>
        <w:tab w:val="clear" w:pos="360"/>
      </w:tabs>
    </w:pPr>
  </w:style>
  <w:style w:type="table" w:customStyle="1" w:styleId="ProcedureTable">
    <w:name w:val="Procedure Table"/>
    <w:aliases w:val="pt"/>
    <w:basedOn w:val="TableNormal"/>
    <w:rsid w:val="00A37FFA"/>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nderline">
    <w:name w:val="Underline"/>
    <w:aliases w:val="u"/>
    <w:rsid w:val="00A37FFA"/>
    <w:rPr>
      <w:color w:val="auto"/>
      <w:szCs w:val="18"/>
      <w:u w:val="single"/>
    </w:rPr>
  </w:style>
  <w:style w:type="paragraph" w:styleId="Index1">
    <w:name w:val="index 1"/>
    <w:aliases w:val="idx1"/>
    <w:basedOn w:val="Normal"/>
    <w:next w:val="Normal"/>
    <w:autoRedefine/>
    <w:unhideWhenUsed/>
    <w:rsid w:val="00A37FFA"/>
    <w:pPr>
      <w:spacing w:before="0" w:after="0" w:line="240" w:lineRule="auto"/>
      <w:ind w:left="200" w:hanging="200"/>
    </w:pPr>
  </w:style>
  <w:style w:type="paragraph" w:styleId="IndexHeading">
    <w:name w:val="index heading"/>
    <w:aliases w:val="ih"/>
    <w:basedOn w:val="Heading1"/>
    <w:next w:val="Index1"/>
    <w:rsid w:val="00A37FFA"/>
    <w:pPr>
      <w:keepLines w:val="0"/>
      <w:pBdr>
        <w:bottom w:val="single" w:sz="4" w:space="6" w:color="auto"/>
      </w:pBdr>
      <w:spacing w:before="480" w:after="120" w:line="300" w:lineRule="exact"/>
      <w:outlineLvl w:val="7"/>
    </w:pPr>
    <w:rPr>
      <w:rFonts w:ascii="Arial" w:eastAsia="SimSun" w:hAnsi="Arial" w:cs="Times New Roman"/>
      <w:b/>
      <w:color w:val="auto"/>
      <w:sz w:val="26"/>
      <w:szCs w:val="40"/>
    </w:rPr>
  </w:style>
  <w:style w:type="table" w:customStyle="1" w:styleId="CodeSection">
    <w:name w:val="Code Section"/>
    <w:aliases w:val="cs"/>
    <w:basedOn w:val="TableNormal"/>
    <w:rsid w:val="00A37FFA"/>
    <w:pPr>
      <w:spacing w:after="0" w:line="220" w:lineRule="exact"/>
    </w:pPr>
    <w:rPr>
      <w:rFonts w:ascii="Courier New" w:eastAsia="Times New Roman" w:hAnsi="Courier New" w:cs="Times New Roman"/>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A37FFA"/>
    <w:pPr>
      <w:spacing w:before="180" w:after="0"/>
      <w:ind w:left="187" w:hanging="187"/>
    </w:pPr>
  </w:style>
  <w:style w:type="paragraph" w:styleId="TOC2">
    <w:name w:val="toc 2"/>
    <w:aliases w:val="toc2"/>
    <w:basedOn w:val="Normal"/>
    <w:next w:val="Normal"/>
    <w:uiPriority w:val="39"/>
    <w:rsid w:val="00A37FFA"/>
    <w:pPr>
      <w:spacing w:before="0" w:after="0"/>
      <w:ind w:left="374" w:hanging="187"/>
    </w:pPr>
  </w:style>
  <w:style w:type="paragraph" w:styleId="TOC3">
    <w:name w:val="toc 3"/>
    <w:aliases w:val="toc3"/>
    <w:basedOn w:val="Normal"/>
    <w:next w:val="Normal"/>
    <w:uiPriority w:val="39"/>
    <w:rsid w:val="00A37FFA"/>
    <w:pPr>
      <w:spacing w:before="0" w:after="0"/>
      <w:ind w:left="561" w:hanging="187"/>
    </w:pPr>
  </w:style>
  <w:style w:type="paragraph" w:styleId="TOC4">
    <w:name w:val="toc 4"/>
    <w:aliases w:val="toc4"/>
    <w:basedOn w:val="Normal"/>
    <w:next w:val="Normal"/>
    <w:uiPriority w:val="39"/>
    <w:rsid w:val="00A37FFA"/>
    <w:pPr>
      <w:spacing w:before="0" w:after="0"/>
      <w:ind w:left="749" w:hanging="187"/>
    </w:pPr>
  </w:style>
  <w:style w:type="paragraph" w:styleId="Index2">
    <w:name w:val="index 2"/>
    <w:aliases w:val="idx2"/>
    <w:basedOn w:val="Index1"/>
    <w:rsid w:val="00A37FFA"/>
    <w:pPr>
      <w:spacing w:before="60" w:after="60" w:line="220" w:lineRule="exact"/>
      <w:ind w:left="540" w:hanging="180"/>
    </w:pPr>
  </w:style>
  <w:style w:type="paragraph" w:styleId="Index3">
    <w:name w:val="index 3"/>
    <w:aliases w:val="idx3"/>
    <w:basedOn w:val="Index1"/>
    <w:rsid w:val="00A37FFA"/>
    <w:pPr>
      <w:spacing w:before="60" w:after="60" w:line="220" w:lineRule="exact"/>
      <w:ind w:left="900" w:hanging="180"/>
    </w:pPr>
  </w:style>
  <w:style w:type="character" w:customStyle="1" w:styleId="Bold">
    <w:name w:val="Bold"/>
    <w:aliases w:val="b"/>
    <w:rsid w:val="00A37FFA"/>
    <w:rPr>
      <w:b/>
      <w:szCs w:val="18"/>
    </w:rPr>
  </w:style>
  <w:style w:type="character" w:customStyle="1" w:styleId="MultilanguageMarkerAuto">
    <w:name w:val="Multilanguage Marker Auto"/>
    <w:aliases w:val="mma"/>
    <w:locked/>
    <w:rsid w:val="00A37FFA"/>
    <w:rPr>
      <w:noProof/>
      <w:color w:val="C0C0C0"/>
      <w:szCs w:val="18"/>
      <w:bdr w:val="none" w:sz="0" w:space="0" w:color="auto"/>
      <w:shd w:val="clear" w:color="auto" w:fill="auto"/>
      <w:lang w:val="en-US"/>
    </w:rPr>
  </w:style>
  <w:style w:type="character" w:customStyle="1" w:styleId="BoldItalic">
    <w:name w:val="Bold Italic"/>
    <w:aliases w:val="bi"/>
    <w:rsid w:val="00A37FFA"/>
    <w:rPr>
      <w:b/>
      <w:i/>
      <w:color w:val="auto"/>
      <w:szCs w:val="18"/>
    </w:rPr>
  </w:style>
  <w:style w:type="paragraph" w:customStyle="1" w:styleId="MultilanguageMarkerExplicitBegin">
    <w:name w:val="Multilanguage Marker Explicit Begin"/>
    <w:aliases w:val="mmeb"/>
    <w:basedOn w:val="Normal"/>
    <w:next w:val="Normal"/>
    <w:locked/>
    <w:rsid w:val="00A37FFA"/>
    <w:rPr>
      <w:noProof/>
      <w:color w:val="C0C0C0"/>
    </w:rPr>
  </w:style>
  <w:style w:type="paragraph" w:customStyle="1" w:styleId="MultilanguageMarkerExplicitEnd">
    <w:name w:val="Multilanguage Marker Explicit End"/>
    <w:aliases w:val="mmee"/>
    <w:basedOn w:val="MultilanguageMarkerExplicitBegin"/>
    <w:next w:val="Normal"/>
    <w:locked/>
    <w:rsid w:val="00A37FFA"/>
  </w:style>
  <w:style w:type="paragraph" w:customStyle="1" w:styleId="CodeReferenceinList1">
    <w:name w:val="Code Reference in List 1"/>
    <w:aliases w:val="cref1"/>
    <w:basedOn w:val="Normal"/>
    <w:locked/>
    <w:rsid w:val="00A37FFA"/>
    <w:rPr>
      <w:color w:val="C0C0C0"/>
    </w:rPr>
  </w:style>
  <w:style w:type="character" w:styleId="CommentReference">
    <w:name w:val="annotation reference"/>
    <w:aliases w:val="cr,Used by Word to flag author queries"/>
    <w:rsid w:val="00A37FFA"/>
    <w:rPr>
      <w:szCs w:val="16"/>
    </w:rPr>
  </w:style>
  <w:style w:type="paragraph" w:styleId="CommentText">
    <w:name w:val="annotation text"/>
    <w:aliases w:val="ct,Used by Word for text of author queries"/>
    <w:basedOn w:val="Normal"/>
    <w:link w:val="CommentTextChar"/>
    <w:rsid w:val="00A37FFA"/>
  </w:style>
  <w:style w:type="character" w:customStyle="1" w:styleId="CommentTextChar">
    <w:name w:val="Comment Text Char"/>
    <w:aliases w:val="ct Char,Used by Word for text of author queries Char"/>
    <w:basedOn w:val="DefaultParagraphFont"/>
    <w:link w:val="CommentText"/>
    <w:rsid w:val="00A37FFA"/>
    <w:rPr>
      <w:rFonts w:ascii="Arial" w:eastAsia="SimSun" w:hAnsi="Arial" w:cs="Times New Roman"/>
      <w:kern w:val="24"/>
      <w:sz w:val="20"/>
      <w:szCs w:val="20"/>
    </w:rPr>
  </w:style>
  <w:style w:type="character" w:customStyle="1" w:styleId="Italic">
    <w:name w:val="Italic"/>
    <w:aliases w:val="i"/>
    <w:rsid w:val="00A37FFA"/>
    <w:rPr>
      <w:i/>
      <w:color w:val="auto"/>
      <w:szCs w:val="18"/>
    </w:rPr>
  </w:style>
  <w:style w:type="paragraph" w:customStyle="1" w:styleId="CodeReferenceinList2">
    <w:name w:val="Code Reference in List 2"/>
    <w:aliases w:val="cref2"/>
    <w:basedOn w:val="CodeReferenceinList1"/>
    <w:locked/>
    <w:rsid w:val="00A37FFA"/>
    <w:pPr>
      <w:ind w:left="720"/>
    </w:pPr>
  </w:style>
  <w:style w:type="character" w:customStyle="1" w:styleId="Subscript">
    <w:name w:val="Subscript"/>
    <w:aliases w:val="sub"/>
    <w:rsid w:val="00A37FFA"/>
    <w:rPr>
      <w:color w:val="auto"/>
      <w:szCs w:val="18"/>
      <w:u w:val="none"/>
      <w:vertAlign w:val="subscript"/>
    </w:rPr>
  </w:style>
  <w:style w:type="character" w:customStyle="1" w:styleId="Superscript">
    <w:name w:val="Superscript"/>
    <w:aliases w:val="sup"/>
    <w:rsid w:val="00A37FFA"/>
    <w:rPr>
      <w:color w:val="auto"/>
      <w:szCs w:val="18"/>
      <w:u w:val="none"/>
      <w:vertAlign w:val="superscript"/>
    </w:rPr>
  </w:style>
  <w:style w:type="table" w:customStyle="1" w:styleId="TablewithHeader">
    <w:name w:val="Table with Header"/>
    <w:aliases w:val="twh"/>
    <w:basedOn w:val="TablewithoutHeader"/>
    <w:rsid w:val="00A37FFA"/>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A37FFA"/>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A37FFA"/>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link w:val="CommentSubjectChar"/>
    <w:rsid w:val="00A37FFA"/>
    <w:rPr>
      <w:b/>
      <w:bCs/>
    </w:rPr>
  </w:style>
  <w:style w:type="character" w:customStyle="1" w:styleId="CommentSubjectChar">
    <w:name w:val="Comment Subject Char"/>
    <w:basedOn w:val="CommentTextChar"/>
    <w:link w:val="CommentSubject"/>
    <w:rsid w:val="00A37FFA"/>
    <w:rPr>
      <w:rFonts w:ascii="Arial" w:eastAsia="SimSun" w:hAnsi="Arial" w:cs="Times New Roman"/>
      <w:b/>
      <w:bCs/>
      <w:kern w:val="24"/>
      <w:sz w:val="20"/>
      <w:szCs w:val="20"/>
    </w:rPr>
  </w:style>
  <w:style w:type="paragraph" w:styleId="BalloonText">
    <w:name w:val="Balloon Text"/>
    <w:basedOn w:val="Normal"/>
    <w:link w:val="BalloonTextChar"/>
    <w:rsid w:val="00A37FFA"/>
    <w:rPr>
      <w:rFonts w:ascii="Tahoma" w:hAnsi="Tahoma" w:cs="Tahoma"/>
      <w:sz w:val="16"/>
      <w:szCs w:val="16"/>
    </w:rPr>
  </w:style>
  <w:style w:type="character" w:customStyle="1" w:styleId="BalloonTextChar">
    <w:name w:val="Balloon Text Char"/>
    <w:basedOn w:val="DefaultParagraphFont"/>
    <w:link w:val="BalloonText"/>
    <w:rsid w:val="00A37FFA"/>
    <w:rPr>
      <w:rFonts w:ascii="Tahoma" w:eastAsia="SimSun" w:hAnsi="Tahoma" w:cs="Tahoma"/>
      <w:kern w:val="24"/>
      <w:sz w:val="16"/>
      <w:szCs w:val="16"/>
    </w:rPr>
  </w:style>
  <w:style w:type="character" w:customStyle="1" w:styleId="UI">
    <w:name w:val="UI"/>
    <w:aliases w:val="ui"/>
    <w:rsid w:val="00A37FFA"/>
    <w:rPr>
      <w:b/>
      <w:color w:val="auto"/>
      <w:szCs w:val="18"/>
      <w:u w:val="none"/>
    </w:rPr>
  </w:style>
  <w:style w:type="character" w:customStyle="1" w:styleId="ParameterReference">
    <w:name w:val="Parameter Reference"/>
    <w:aliases w:val="pr"/>
    <w:locked/>
    <w:rsid w:val="00A37FFA"/>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A37FFA"/>
    <w:rPr>
      <w:b/>
      <w:noProof/>
      <w:color w:val="auto"/>
      <w:szCs w:val="18"/>
      <w:bdr w:val="none" w:sz="0" w:space="0" w:color="auto"/>
      <w:shd w:val="clear" w:color="auto" w:fill="auto"/>
      <w:lang w:val="en-US"/>
    </w:rPr>
  </w:style>
  <w:style w:type="character" w:customStyle="1" w:styleId="Token">
    <w:name w:val="Token"/>
    <w:aliases w:val="tok"/>
    <w:locked/>
    <w:rsid w:val="00A37FFA"/>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A37FFA"/>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A37FFA"/>
    <w:rPr>
      <w:noProof/>
      <w:color w:val="C0C0C0"/>
      <w:kern w:val="0"/>
    </w:rPr>
  </w:style>
  <w:style w:type="character" w:customStyle="1" w:styleId="LegacyLinkText">
    <w:name w:val="Legacy Link Text"/>
    <w:aliases w:val="llt"/>
    <w:rsid w:val="00A37FFA"/>
  </w:style>
  <w:style w:type="paragraph" w:customStyle="1" w:styleId="DefinedTerminList1">
    <w:name w:val="Defined Term in List 1"/>
    <w:aliases w:val="dt1"/>
    <w:basedOn w:val="DefinedTerm"/>
    <w:rsid w:val="00A37FFA"/>
    <w:pPr>
      <w:ind w:left="360"/>
    </w:pPr>
  </w:style>
  <w:style w:type="paragraph" w:customStyle="1" w:styleId="DefinedTerminList2">
    <w:name w:val="Defined Term in List 2"/>
    <w:aliases w:val="dt2"/>
    <w:basedOn w:val="DefinedTerm"/>
    <w:rsid w:val="00A37FFA"/>
    <w:pPr>
      <w:ind w:left="720"/>
    </w:pPr>
  </w:style>
  <w:style w:type="paragraph" w:customStyle="1" w:styleId="TableSpacinginList1">
    <w:name w:val="Table Spacing in List 1"/>
    <w:aliases w:val="ts1"/>
    <w:basedOn w:val="TableSpacing"/>
    <w:next w:val="TextinList1"/>
    <w:rsid w:val="00A37FFA"/>
    <w:pPr>
      <w:ind w:left="360"/>
    </w:pPr>
  </w:style>
  <w:style w:type="paragraph" w:customStyle="1" w:styleId="TableSpacinginList2">
    <w:name w:val="Table Spacing in List 2"/>
    <w:aliases w:val="ts2"/>
    <w:basedOn w:val="TableSpacinginList1"/>
    <w:next w:val="TextinList2"/>
    <w:rsid w:val="00A37FFA"/>
    <w:pPr>
      <w:ind w:left="720"/>
    </w:pPr>
  </w:style>
  <w:style w:type="table" w:customStyle="1" w:styleId="ProcedureTableinList1">
    <w:name w:val="Procedure Table in List 1"/>
    <w:aliases w:val="pt1"/>
    <w:basedOn w:val="ProcedureTable"/>
    <w:rsid w:val="00A37FFA"/>
    <w:pPr>
      <w:spacing w:before="60" w:after="60" w:line="220" w:lineRule="exact"/>
    </w:pPr>
    <w:tblPr>
      <w:tblInd w:w="720" w:type="dxa"/>
    </w:tblPr>
  </w:style>
  <w:style w:type="table" w:customStyle="1" w:styleId="ProcedureTableinList2">
    <w:name w:val="Procedure Table in List 2"/>
    <w:aliases w:val="pt2"/>
    <w:basedOn w:val="ProcedureTable"/>
    <w:rsid w:val="00A37FFA"/>
    <w:tblPr>
      <w:tblInd w:w="1080" w:type="dxa"/>
    </w:tblPr>
  </w:style>
  <w:style w:type="table" w:customStyle="1" w:styleId="TablewithHeaderinList1">
    <w:name w:val="Table with Header in List 1"/>
    <w:aliases w:val="twh1"/>
    <w:basedOn w:val="TablewithHeader"/>
    <w:rsid w:val="00A37FFA"/>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A37FFA"/>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A37FFA"/>
    <w:tblPr>
      <w:tblInd w:w="360" w:type="dxa"/>
    </w:tblPr>
  </w:style>
  <w:style w:type="table" w:customStyle="1" w:styleId="TablewithoutHeaderinList2">
    <w:name w:val="Table without Header in List 2"/>
    <w:aliases w:val="tbl2"/>
    <w:basedOn w:val="TablewithoutHeaderinList1"/>
    <w:rsid w:val="00A37FFA"/>
    <w:tblPr>
      <w:tblInd w:w="720" w:type="dxa"/>
    </w:tblPr>
  </w:style>
  <w:style w:type="character" w:customStyle="1" w:styleId="FigureEmbedded">
    <w:name w:val="Figure Embedded"/>
    <w:aliases w:val="fige"/>
    <w:rsid w:val="00A37FFA"/>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A37FFA"/>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A37FFA"/>
  </w:style>
  <w:style w:type="paragraph" w:customStyle="1" w:styleId="ConditionalBlockinList2">
    <w:name w:val="Conditional Block in List 2"/>
    <w:aliases w:val="cb2"/>
    <w:basedOn w:val="ConditionalBlock"/>
    <w:next w:val="Normal"/>
    <w:locked/>
    <w:rsid w:val="00A37FFA"/>
    <w:pPr>
      <w:ind w:left="720"/>
    </w:pPr>
  </w:style>
  <w:style w:type="character" w:customStyle="1" w:styleId="CodeFeaturedElement">
    <w:name w:val="Code Featured Element"/>
    <w:aliases w:val="cfe"/>
    <w:locked/>
    <w:rsid w:val="00A37FFA"/>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A37FFA"/>
    <w:rPr>
      <w:color w:val="C0C0C0"/>
    </w:rPr>
  </w:style>
  <w:style w:type="character" w:customStyle="1" w:styleId="CodeEntityReferenceSpecific">
    <w:name w:val="Code Entity Reference Specific"/>
    <w:aliases w:val="cers"/>
    <w:locked/>
    <w:rsid w:val="00A37FFA"/>
  </w:style>
  <w:style w:type="character" w:customStyle="1" w:styleId="CodeEntityReferenceQualifiedSpecific">
    <w:name w:val="Code Entity Reference Qualified Specific"/>
    <w:aliases w:val="cerqs"/>
    <w:locked/>
    <w:rsid w:val="00A37FFA"/>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A37FFA"/>
    <w:tblPr>
      <w:tblInd w:w="360" w:type="dxa"/>
    </w:tblPr>
  </w:style>
  <w:style w:type="table" w:customStyle="1" w:styleId="CodeSectioninList2">
    <w:name w:val="Code Section in List 2"/>
    <w:aliases w:val="cs2"/>
    <w:basedOn w:val="CodeSection"/>
    <w:rsid w:val="00A37FFA"/>
    <w:tblPr>
      <w:tblInd w:w="720" w:type="dxa"/>
    </w:tblPr>
  </w:style>
  <w:style w:type="numbering" w:styleId="ArticleSection">
    <w:name w:val="Outline List 3"/>
    <w:basedOn w:val="NoList"/>
    <w:rsid w:val="00A37FFA"/>
    <w:pPr>
      <w:numPr>
        <w:numId w:val="5"/>
      </w:numPr>
    </w:pPr>
  </w:style>
  <w:style w:type="paragraph" w:styleId="BlockText">
    <w:name w:val="Block Text"/>
    <w:basedOn w:val="Normal"/>
    <w:rsid w:val="00A37FFA"/>
    <w:pPr>
      <w:spacing w:after="120"/>
      <w:ind w:left="1440" w:right="1440"/>
    </w:pPr>
  </w:style>
  <w:style w:type="paragraph" w:styleId="BodyText">
    <w:name w:val="Body Text"/>
    <w:basedOn w:val="Normal"/>
    <w:link w:val="BodyTextChar"/>
    <w:rsid w:val="00A37FFA"/>
    <w:pPr>
      <w:spacing w:after="120"/>
    </w:pPr>
  </w:style>
  <w:style w:type="character" w:customStyle="1" w:styleId="BodyTextChar">
    <w:name w:val="Body Text Char"/>
    <w:basedOn w:val="DefaultParagraphFont"/>
    <w:link w:val="BodyText"/>
    <w:rsid w:val="00A37FFA"/>
    <w:rPr>
      <w:rFonts w:ascii="Arial" w:eastAsia="SimSun" w:hAnsi="Arial" w:cs="Times New Roman"/>
      <w:kern w:val="24"/>
      <w:sz w:val="20"/>
      <w:szCs w:val="20"/>
    </w:rPr>
  </w:style>
  <w:style w:type="paragraph" w:styleId="BodyText2">
    <w:name w:val="Body Text 2"/>
    <w:basedOn w:val="Normal"/>
    <w:link w:val="BodyText2Char"/>
    <w:rsid w:val="00A37FFA"/>
    <w:pPr>
      <w:spacing w:after="120" w:line="480" w:lineRule="auto"/>
    </w:pPr>
  </w:style>
  <w:style w:type="character" w:customStyle="1" w:styleId="BodyText2Char">
    <w:name w:val="Body Text 2 Char"/>
    <w:basedOn w:val="DefaultParagraphFont"/>
    <w:link w:val="BodyText2"/>
    <w:rsid w:val="00A37FFA"/>
    <w:rPr>
      <w:rFonts w:ascii="Arial" w:eastAsia="SimSun" w:hAnsi="Arial" w:cs="Times New Roman"/>
      <w:kern w:val="24"/>
      <w:sz w:val="20"/>
      <w:szCs w:val="20"/>
    </w:rPr>
  </w:style>
  <w:style w:type="paragraph" w:styleId="BodyText3">
    <w:name w:val="Body Text 3"/>
    <w:basedOn w:val="Normal"/>
    <w:link w:val="BodyText3Char"/>
    <w:rsid w:val="00A37FFA"/>
    <w:pPr>
      <w:spacing w:after="120"/>
    </w:pPr>
    <w:rPr>
      <w:sz w:val="16"/>
      <w:szCs w:val="16"/>
    </w:rPr>
  </w:style>
  <w:style w:type="character" w:customStyle="1" w:styleId="BodyText3Char">
    <w:name w:val="Body Text 3 Char"/>
    <w:basedOn w:val="DefaultParagraphFont"/>
    <w:link w:val="BodyText3"/>
    <w:rsid w:val="00A37FFA"/>
    <w:rPr>
      <w:rFonts w:ascii="Arial" w:eastAsia="SimSun" w:hAnsi="Arial" w:cs="Times New Roman"/>
      <w:kern w:val="24"/>
      <w:sz w:val="16"/>
      <w:szCs w:val="16"/>
    </w:rPr>
  </w:style>
  <w:style w:type="paragraph" w:styleId="BodyTextFirstIndent">
    <w:name w:val="Body Text First Indent"/>
    <w:basedOn w:val="BodyText"/>
    <w:link w:val="BodyTextFirstIndentChar"/>
    <w:rsid w:val="00A37FFA"/>
    <w:pPr>
      <w:ind w:firstLine="210"/>
    </w:pPr>
  </w:style>
  <w:style w:type="character" w:customStyle="1" w:styleId="BodyTextFirstIndentChar">
    <w:name w:val="Body Text First Indent Char"/>
    <w:basedOn w:val="BodyTextChar"/>
    <w:link w:val="BodyTextFirstIndent"/>
    <w:rsid w:val="00A37FFA"/>
    <w:rPr>
      <w:rFonts w:ascii="Arial" w:eastAsia="SimSun" w:hAnsi="Arial" w:cs="Times New Roman"/>
      <w:kern w:val="24"/>
      <w:sz w:val="20"/>
      <w:szCs w:val="20"/>
    </w:rPr>
  </w:style>
  <w:style w:type="paragraph" w:styleId="BodyTextIndent">
    <w:name w:val="Body Text Indent"/>
    <w:basedOn w:val="Normal"/>
    <w:link w:val="BodyTextIndentChar"/>
    <w:rsid w:val="00A37FFA"/>
    <w:pPr>
      <w:spacing w:after="120"/>
      <w:ind w:left="360"/>
    </w:pPr>
  </w:style>
  <w:style w:type="character" w:customStyle="1" w:styleId="BodyTextIndentChar">
    <w:name w:val="Body Text Indent Char"/>
    <w:basedOn w:val="DefaultParagraphFont"/>
    <w:link w:val="BodyTextIndent"/>
    <w:rsid w:val="00A37FFA"/>
    <w:rPr>
      <w:rFonts w:ascii="Arial" w:eastAsia="SimSun" w:hAnsi="Arial" w:cs="Times New Roman"/>
      <w:kern w:val="24"/>
      <w:sz w:val="20"/>
      <w:szCs w:val="20"/>
    </w:rPr>
  </w:style>
  <w:style w:type="paragraph" w:styleId="BodyTextFirstIndent2">
    <w:name w:val="Body Text First Indent 2"/>
    <w:basedOn w:val="BodyTextIndent"/>
    <w:link w:val="BodyTextFirstIndent2Char"/>
    <w:rsid w:val="00A37FFA"/>
    <w:pPr>
      <w:ind w:firstLine="210"/>
    </w:pPr>
  </w:style>
  <w:style w:type="character" w:customStyle="1" w:styleId="BodyTextFirstIndent2Char">
    <w:name w:val="Body Text First Indent 2 Char"/>
    <w:basedOn w:val="BodyTextIndentChar"/>
    <w:link w:val="BodyTextFirstIndent2"/>
    <w:rsid w:val="00A37FFA"/>
    <w:rPr>
      <w:rFonts w:ascii="Arial" w:eastAsia="SimSun" w:hAnsi="Arial" w:cs="Times New Roman"/>
      <w:kern w:val="24"/>
      <w:sz w:val="20"/>
      <w:szCs w:val="20"/>
    </w:rPr>
  </w:style>
  <w:style w:type="paragraph" w:styleId="BodyTextIndent2">
    <w:name w:val="Body Text Indent 2"/>
    <w:basedOn w:val="Normal"/>
    <w:link w:val="BodyTextIndent2Char"/>
    <w:rsid w:val="00A37FFA"/>
    <w:pPr>
      <w:spacing w:after="120" w:line="480" w:lineRule="auto"/>
      <w:ind w:left="360"/>
    </w:pPr>
  </w:style>
  <w:style w:type="character" w:customStyle="1" w:styleId="BodyTextIndent2Char">
    <w:name w:val="Body Text Indent 2 Char"/>
    <w:basedOn w:val="DefaultParagraphFont"/>
    <w:link w:val="BodyTextIndent2"/>
    <w:rsid w:val="00A37FFA"/>
    <w:rPr>
      <w:rFonts w:ascii="Arial" w:eastAsia="SimSun" w:hAnsi="Arial" w:cs="Times New Roman"/>
      <w:kern w:val="24"/>
      <w:sz w:val="20"/>
      <w:szCs w:val="20"/>
    </w:rPr>
  </w:style>
  <w:style w:type="paragraph" w:styleId="BodyTextIndent3">
    <w:name w:val="Body Text Indent 3"/>
    <w:basedOn w:val="Normal"/>
    <w:link w:val="BodyTextIndent3Char"/>
    <w:rsid w:val="00A37FFA"/>
    <w:pPr>
      <w:spacing w:after="120"/>
      <w:ind w:left="360"/>
    </w:pPr>
    <w:rPr>
      <w:sz w:val="16"/>
      <w:szCs w:val="16"/>
    </w:rPr>
  </w:style>
  <w:style w:type="character" w:customStyle="1" w:styleId="BodyTextIndent3Char">
    <w:name w:val="Body Text Indent 3 Char"/>
    <w:basedOn w:val="DefaultParagraphFont"/>
    <w:link w:val="BodyTextIndent3"/>
    <w:rsid w:val="00A37FFA"/>
    <w:rPr>
      <w:rFonts w:ascii="Arial" w:eastAsia="SimSun" w:hAnsi="Arial" w:cs="Times New Roman"/>
      <w:kern w:val="24"/>
      <w:sz w:val="16"/>
      <w:szCs w:val="16"/>
    </w:rPr>
  </w:style>
  <w:style w:type="paragraph" w:styleId="Closing">
    <w:name w:val="Closing"/>
    <w:basedOn w:val="Normal"/>
    <w:link w:val="ClosingChar"/>
    <w:rsid w:val="00A37FFA"/>
    <w:pPr>
      <w:ind w:left="4320"/>
    </w:pPr>
  </w:style>
  <w:style w:type="character" w:customStyle="1" w:styleId="ClosingChar">
    <w:name w:val="Closing Char"/>
    <w:basedOn w:val="DefaultParagraphFont"/>
    <w:link w:val="Closing"/>
    <w:rsid w:val="00A37FFA"/>
    <w:rPr>
      <w:rFonts w:ascii="Arial" w:eastAsia="SimSun" w:hAnsi="Arial" w:cs="Times New Roman"/>
      <w:kern w:val="24"/>
      <w:sz w:val="20"/>
      <w:szCs w:val="20"/>
    </w:rPr>
  </w:style>
  <w:style w:type="paragraph" w:styleId="Date">
    <w:name w:val="Date"/>
    <w:basedOn w:val="Normal"/>
    <w:next w:val="Normal"/>
    <w:link w:val="DateChar"/>
    <w:rsid w:val="00A37FFA"/>
  </w:style>
  <w:style w:type="character" w:customStyle="1" w:styleId="DateChar">
    <w:name w:val="Date Char"/>
    <w:basedOn w:val="DefaultParagraphFont"/>
    <w:link w:val="Date"/>
    <w:rsid w:val="00A37FFA"/>
    <w:rPr>
      <w:rFonts w:ascii="Arial" w:eastAsia="SimSun" w:hAnsi="Arial" w:cs="Times New Roman"/>
      <w:kern w:val="24"/>
      <w:sz w:val="20"/>
      <w:szCs w:val="20"/>
    </w:rPr>
  </w:style>
  <w:style w:type="paragraph" w:styleId="E-mailSignature">
    <w:name w:val="E-mail Signature"/>
    <w:basedOn w:val="Normal"/>
    <w:link w:val="E-mailSignatureChar"/>
    <w:rsid w:val="00A37FFA"/>
  </w:style>
  <w:style w:type="character" w:customStyle="1" w:styleId="E-mailSignatureChar">
    <w:name w:val="E-mail Signature Char"/>
    <w:basedOn w:val="DefaultParagraphFont"/>
    <w:link w:val="E-mailSignature"/>
    <w:rsid w:val="00A37FFA"/>
    <w:rPr>
      <w:rFonts w:ascii="Arial" w:eastAsia="SimSun" w:hAnsi="Arial" w:cs="Times New Roman"/>
      <w:kern w:val="24"/>
      <w:sz w:val="20"/>
      <w:szCs w:val="20"/>
    </w:rPr>
  </w:style>
  <w:style w:type="character" w:styleId="Emphasis">
    <w:name w:val="Emphasis"/>
    <w:qFormat/>
    <w:rsid w:val="00A37FFA"/>
    <w:rPr>
      <w:i/>
      <w:iCs/>
    </w:rPr>
  </w:style>
  <w:style w:type="paragraph" w:styleId="EnvelopeAddress">
    <w:name w:val="envelope address"/>
    <w:basedOn w:val="Normal"/>
    <w:rsid w:val="00A37FFA"/>
    <w:pPr>
      <w:framePr w:w="7920" w:h="1980" w:hRule="exact" w:hSpace="180" w:wrap="auto" w:hAnchor="page" w:xAlign="center" w:yAlign="bottom"/>
      <w:ind w:left="2880"/>
    </w:pPr>
    <w:rPr>
      <w:sz w:val="24"/>
      <w:szCs w:val="24"/>
    </w:rPr>
  </w:style>
  <w:style w:type="paragraph" w:styleId="EnvelopeReturn">
    <w:name w:val="envelope return"/>
    <w:basedOn w:val="Normal"/>
    <w:rsid w:val="00A37FFA"/>
  </w:style>
  <w:style w:type="character" w:styleId="FollowedHyperlink">
    <w:name w:val="FollowedHyperlink"/>
    <w:rsid w:val="00A37FFA"/>
    <w:rPr>
      <w:color w:val="800080"/>
      <w:u w:val="single"/>
    </w:rPr>
  </w:style>
  <w:style w:type="character" w:styleId="HTMLAcronym">
    <w:name w:val="HTML Acronym"/>
    <w:rsid w:val="00A37FFA"/>
  </w:style>
  <w:style w:type="paragraph" w:styleId="HTMLAddress">
    <w:name w:val="HTML Address"/>
    <w:basedOn w:val="Normal"/>
    <w:link w:val="HTMLAddressChar"/>
    <w:rsid w:val="00A37FFA"/>
    <w:rPr>
      <w:i/>
      <w:iCs/>
    </w:rPr>
  </w:style>
  <w:style w:type="character" w:customStyle="1" w:styleId="HTMLAddressChar">
    <w:name w:val="HTML Address Char"/>
    <w:basedOn w:val="DefaultParagraphFont"/>
    <w:link w:val="HTMLAddress"/>
    <w:rsid w:val="00A37FFA"/>
    <w:rPr>
      <w:rFonts w:ascii="Arial" w:eastAsia="SimSun" w:hAnsi="Arial" w:cs="Times New Roman"/>
      <w:i/>
      <w:iCs/>
      <w:kern w:val="24"/>
      <w:sz w:val="20"/>
      <w:szCs w:val="20"/>
    </w:rPr>
  </w:style>
  <w:style w:type="character" w:styleId="HTMLCite">
    <w:name w:val="HTML Cite"/>
    <w:rsid w:val="00A37FFA"/>
    <w:rPr>
      <w:i/>
      <w:iCs/>
    </w:rPr>
  </w:style>
  <w:style w:type="character" w:styleId="HTMLCode">
    <w:name w:val="HTML Code"/>
    <w:rsid w:val="00A37FFA"/>
    <w:rPr>
      <w:rFonts w:ascii="Courier New" w:hAnsi="Courier New"/>
      <w:sz w:val="20"/>
      <w:szCs w:val="20"/>
    </w:rPr>
  </w:style>
  <w:style w:type="character" w:styleId="HTMLDefinition">
    <w:name w:val="HTML Definition"/>
    <w:rsid w:val="00A37FFA"/>
    <w:rPr>
      <w:i/>
      <w:iCs/>
    </w:rPr>
  </w:style>
  <w:style w:type="character" w:styleId="HTMLKeyboard">
    <w:name w:val="HTML Keyboard"/>
    <w:rsid w:val="00A37FFA"/>
    <w:rPr>
      <w:rFonts w:ascii="Courier New" w:hAnsi="Courier New"/>
      <w:sz w:val="20"/>
      <w:szCs w:val="20"/>
    </w:rPr>
  </w:style>
  <w:style w:type="paragraph" w:styleId="HTMLPreformatted">
    <w:name w:val="HTML Preformatted"/>
    <w:basedOn w:val="Normal"/>
    <w:link w:val="HTMLPreformattedChar"/>
    <w:rsid w:val="00A37FFA"/>
    <w:rPr>
      <w:rFonts w:ascii="Courier New" w:hAnsi="Courier New"/>
    </w:rPr>
  </w:style>
  <w:style w:type="character" w:customStyle="1" w:styleId="HTMLPreformattedChar">
    <w:name w:val="HTML Preformatted Char"/>
    <w:basedOn w:val="DefaultParagraphFont"/>
    <w:link w:val="HTMLPreformatted"/>
    <w:rsid w:val="00A37FFA"/>
    <w:rPr>
      <w:rFonts w:ascii="Courier New" w:eastAsia="SimSun" w:hAnsi="Courier New" w:cs="Times New Roman"/>
      <w:kern w:val="24"/>
      <w:sz w:val="20"/>
      <w:szCs w:val="20"/>
    </w:rPr>
  </w:style>
  <w:style w:type="character" w:styleId="HTMLSample">
    <w:name w:val="HTML Sample"/>
    <w:rsid w:val="00A37FFA"/>
    <w:rPr>
      <w:rFonts w:ascii="Courier New" w:hAnsi="Courier New"/>
    </w:rPr>
  </w:style>
  <w:style w:type="character" w:styleId="HTMLTypewriter">
    <w:name w:val="HTML Typewriter"/>
    <w:rsid w:val="00A37FFA"/>
    <w:rPr>
      <w:rFonts w:ascii="Courier New" w:hAnsi="Courier New"/>
      <w:sz w:val="20"/>
      <w:szCs w:val="20"/>
    </w:rPr>
  </w:style>
  <w:style w:type="character" w:styleId="HTMLVariable">
    <w:name w:val="HTML Variable"/>
    <w:rsid w:val="00A37FFA"/>
    <w:rPr>
      <w:i/>
      <w:iCs/>
    </w:rPr>
  </w:style>
  <w:style w:type="character" w:styleId="LineNumber">
    <w:name w:val="line number"/>
    <w:rsid w:val="00A37FFA"/>
  </w:style>
  <w:style w:type="paragraph" w:styleId="List">
    <w:name w:val="List"/>
    <w:basedOn w:val="Normal"/>
    <w:rsid w:val="00A37FFA"/>
    <w:pPr>
      <w:ind w:left="360" w:hanging="360"/>
    </w:pPr>
  </w:style>
  <w:style w:type="paragraph" w:styleId="List2">
    <w:name w:val="List 2"/>
    <w:basedOn w:val="Normal"/>
    <w:rsid w:val="00A37FFA"/>
    <w:pPr>
      <w:ind w:left="720" w:hanging="360"/>
    </w:pPr>
  </w:style>
  <w:style w:type="paragraph" w:styleId="List3">
    <w:name w:val="List 3"/>
    <w:basedOn w:val="Normal"/>
    <w:rsid w:val="00A37FFA"/>
    <w:pPr>
      <w:ind w:left="1080" w:hanging="360"/>
    </w:pPr>
  </w:style>
  <w:style w:type="paragraph" w:styleId="List4">
    <w:name w:val="List 4"/>
    <w:basedOn w:val="Normal"/>
    <w:rsid w:val="00A37FFA"/>
    <w:pPr>
      <w:ind w:left="1440" w:hanging="360"/>
    </w:pPr>
  </w:style>
  <w:style w:type="paragraph" w:styleId="List5">
    <w:name w:val="List 5"/>
    <w:basedOn w:val="Normal"/>
    <w:rsid w:val="00A37FFA"/>
    <w:pPr>
      <w:ind w:left="1800" w:hanging="360"/>
    </w:pPr>
  </w:style>
  <w:style w:type="paragraph" w:styleId="ListBullet">
    <w:name w:val="List Bullet"/>
    <w:basedOn w:val="Normal"/>
    <w:link w:val="ListBulletChar"/>
    <w:rsid w:val="00A37FFA"/>
    <w:pPr>
      <w:tabs>
        <w:tab w:val="num" w:pos="360"/>
      </w:tabs>
      <w:ind w:left="360" w:hanging="360"/>
    </w:pPr>
  </w:style>
  <w:style w:type="paragraph" w:styleId="ListBullet2">
    <w:name w:val="List Bullet 2"/>
    <w:basedOn w:val="Normal"/>
    <w:rsid w:val="00A37FFA"/>
    <w:pPr>
      <w:tabs>
        <w:tab w:val="num" w:pos="720"/>
      </w:tabs>
      <w:ind w:left="720" w:hanging="360"/>
    </w:pPr>
  </w:style>
  <w:style w:type="paragraph" w:styleId="ListBullet3">
    <w:name w:val="List Bullet 3"/>
    <w:basedOn w:val="Normal"/>
    <w:rsid w:val="00A37FFA"/>
    <w:pPr>
      <w:tabs>
        <w:tab w:val="num" w:pos="1080"/>
      </w:tabs>
      <w:ind w:left="1080" w:hanging="360"/>
    </w:pPr>
  </w:style>
  <w:style w:type="paragraph" w:styleId="ListBullet4">
    <w:name w:val="List Bullet 4"/>
    <w:basedOn w:val="Normal"/>
    <w:rsid w:val="00A37FFA"/>
    <w:pPr>
      <w:tabs>
        <w:tab w:val="num" w:pos="1440"/>
      </w:tabs>
      <w:ind w:left="1440" w:hanging="360"/>
    </w:pPr>
  </w:style>
  <w:style w:type="paragraph" w:styleId="ListBullet5">
    <w:name w:val="List Bullet 5"/>
    <w:basedOn w:val="Normal"/>
    <w:rsid w:val="00A37FFA"/>
    <w:pPr>
      <w:tabs>
        <w:tab w:val="num" w:pos="1800"/>
      </w:tabs>
      <w:ind w:left="1800" w:hanging="360"/>
    </w:pPr>
  </w:style>
  <w:style w:type="paragraph" w:styleId="ListContinue">
    <w:name w:val="List Continue"/>
    <w:basedOn w:val="Normal"/>
    <w:rsid w:val="00A37FFA"/>
    <w:pPr>
      <w:spacing w:after="120"/>
      <w:ind w:left="360"/>
    </w:pPr>
  </w:style>
  <w:style w:type="paragraph" w:styleId="ListContinue2">
    <w:name w:val="List Continue 2"/>
    <w:basedOn w:val="Normal"/>
    <w:rsid w:val="00A37FFA"/>
    <w:pPr>
      <w:spacing w:after="120"/>
      <w:ind w:left="720"/>
    </w:pPr>
  </w:style>
  <w:style w:type="paragraph" w:styleId="ListContinue3">
    <w:name w:val="List Continue 3"/>
    <w:basedOn w:val="Normal"/>
    <w:rsid w:val="00A37FFA"/>
    <w:pPr>
      <w:spacing w:after="120"/>
      <w:ind w:left="1080"/>
    </w:pPr>
  </w:style>
  <w:style w:type="paragraph" w:styleId="ListContinue4">
    <w:name w:val="List Continue 4"/>
    <w:basedOn w:val="Normal"/>
    <w:rsid w:val="00A37FFA"/>
    <w:pPr>
      <w:spacing w:after="120"/>
      <w:ind w:left="1440"/>
    </w:pPr>
  </w:style>
  <w:style w:type="paragraph" w:styleId="ListContinue5">
    <w:name w:val="List Continue 5"/>
    <w:basedOn w:val="Normal"/>
    <w:rsid w:val="00A37FFA"/>
    <w:pPr>
      <w:spacing w:after="120"/>
      <w:ind w:left="1800"/>
    </w:pPr>
  </w:style>
  <w:style w:type="paragraph" w:styleId="ListNumber">
    <w:name w:val="List Number"/>
    <w:basedOn w:val="Normal"/>
    <w:rsid w:val="00A37FFA"/>
    <w:pPr>
      <w:tabs>
        <w:tab w:val="num" w:pos="360"/>
      </w:tabs>
      <w:ind w:left="360" w:hanging="360"/>
    </w:pPr>
  </w:style>
  <w:style w:type="paragraph" w:styleId="ListNumber2">
    <w:name w:val="List Number 2"/>
    <w:basedOn w:val="Normal"/>
    <w:rsid w:val="00A37FFA"/>
    <w:pPr>
      <w:tabs>
        <w:tab w:val="num" w:pos="720"/>
      </w:tabs>
      <w:ind w:left="720" w:hanging="360"/>
    </w:pPr>
  </w:style>
  <w:style w:type="paragraph" w:styleId="ListNumber3">
    <w:name w:val="List Number 3"/>
    <w:basedOn w:val="Normal"/>
    <w:rsid w:val="00A37FFA"/>
    <w:pPr>
      <w:tabs>
        <w:tab w:val="num" w:pos="1080"/>
      </w:tabs>
      <w:ind w:left="1080" w:hanging="360"/>
    </w:pPr>
  </w:style>
  <w:style w:type="paragraph" w:styleId="ListNumber4">
    <w:name w:val="List Number 4"/>
    <w:basedOn w:val="Normal"/>
    <w:rsid w:val="00A37FFA"/>
    <w:pPr>
      <w:tabs>
        <w:tab w:val="num" w:pos="1440"/>
      </w:tabs>
      <w:ind w:left="1440" w:hanging="360"/>
    </w:pPr>
  </w:style>
  <w:style w:type="paragraph" w:styleId="ListNumber5">
    <w:name w:val="List Number 5"/>
    <w:basedOn w:val="Normal"/>
    <w:rsid w:val="00A37FFA"/>
    <w:pPr>
      <w:tabs>
        <w:tab w:val="num" w:pos="1800"/>
      </w:tabs>
      <w:ind w:left="1800" w:hanging="360"/>
    </w:pPr>
  </w:style>
  <w:style w:type="paragraph" w:styleId="MessageHeader">
    <w:name w:val="Message Header"/>
    <w:basedOn w:val="Normal"/>
    <w:link w:val="MessageHeaderChar"/>
    <w:rsid w:val="00A37FFA"/>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character" w:customStyle="1" w:styleId="MessageHeaderChar">
    <w:name w:val="Message Header Char"/>
    <w:basedOn w:val="DefaultParagraphFont"/>
    <w:link w:val="MessageHeader"/>
    <w:rsid w:val="00A37FFA"/>
    <w:rPr>
      <w:rFonts w:ascii="Arial" w:eastAsia="SimSun" w:hAnsi="Arial" w:cs="Times New Roman"/>
      <w:kern w:val="24"/>
      <w:sz w:val="24"/>
      <w:szCs w:val="24"/>
      <w:shd w:val="pct20" w:color="auto" w:fill="auto"/>
    </w:rPr>
  </w:style>
  <w:style w:type="paragraph" w:styleId="NormalWeb">
    <w:name w:val="Normal (Web)"/>
    <w:basedOn w:val="Normal"/>
    <w:uiPriority w:val="99"/>
    <w:rsid w:val="00A37FFA"/>
    <w:rPr>
      <w:rFonts w:ascii="Times New Roman" w:hAnsi="Times New Roman"/>
      <w:szCs w:val="24"/>
    </w:rPr>
  </w:style>
  <w:style w:type="paragraph" w:styleId="NormalIndent">
    <w:name w:val="Normal Indent"/>
    <w:basedOn w:val="Normal"/>
    <w:rsid w:val="00A37FFA"/>
    <w:pPr>
      <w:ind w:left="720"/>
    </w:pPr>
  </w:style>
  <w:style w:type="paragraph" w:styleId="NoteHeading">
    <w:name w:val="Note Heading"/>
    <w:basedOn w:val="Normal"/>
    <w:next w:val="Normal"/>
    <w:link w:val="NoteHeadingChar"/>
    <w:rsid w:val="00A37FFA"/>
  </w:style>
  <w:style w:type="character" w:customStyle="1" w:styleId="NoteHeadingChar">
    <w:name w:val="Note Heading Char"/>
    <w:basedOn w:val="DefaultParagraphFont"/>
    <w:link w:val="NoteHeading"/>
    <w:rsid w:val="00A37FFA"/>
    <w:rPr>
      <w:rFonts w:ascii="Arial" w:eastAsia="SimSun" w:hAnsi="Arial" w:cs="Times New Roman"/>
      <w:kern w:val="24"/>
      <w:sz w:val="20"/>
      <w:szCs w:val="20"/>
    </w:rPr>
  </w:style>
  <w:style w:type="paragraph" w:styleId="PlainText">
    <w:name w:val="Plain Text"/>
    <w:basedOn w:val="Normal"/>
    <w:link w:val="PlainTextChar"/>
    <w:rsid w:val="00A37FFA"/>
    <w:rPr>
      <w:rFonts w:ascii="Courier New" w:hAnsi="Courier New"/>
    </w:rPr>
  </w:style>
  <w:style w:type="character" w:customStyle="1" w:styleId="PlainTextChar">
    <w:name w:val="Plain Text Char"/>
    <w:basedOn w:val="DefaultParagraphFont"/>
    <w:link w:val="PlainText"/>
    <w:rsid w:val="00A37FFA"/>
    <w:rPr>
      <w:rFonts w:ascii="Courier New" w:eastAsia="SimSun" w:hAnsi="Courier New" w:cs="Times New Roman"/>
      <w:kern w:val="24"/>
      <w:sz w:val="20"/>
      <w:szCs w:val="20"/>
    </w:rPr>
  </w:style>
  <w:style w:type="paragraph" w:styleId="Salutation">
    <w:name w:val="Salutation"/>
    <w:basedOn w:val="Normal"/>
    <w:next w:val="Normal"/>
    <w:link w:val="SalutationChar"/>
    <w:rsid w:val="00A37FFA"/>
  </w:style>
  <w:style w:type="character" w:customStyle="1" w:styleId="SalutationChar">
    <w:name w:val="Salutation Char"/>
    <w:basedOn w:val="DefaultParagraphFont"/>
    <w:link w:val="Salutation"/>
    <w:rsid w:val="00A37FFA"/>
    <w:rPr>
      <w:rFonts w:ascii="Arial" w:eastAsia="SimSun" w:hAnsi="Arial" w:cs="Times New Roman"/>
      <w:kern w:val="24"/>
      <w:sz w:val="20"/>
      <w:szCs w:val="20"/>
    </w:rPr>
  </w:style>
  <w:style w:type="paragraph" w:styleId="Signature">
    <w:name w:val="Signature"/>
    <w:basedOn w:val="Normal"/>
    <w:link w:val="SignatureChar"/>
    <w:rsid w:val="00A37FFA"/>
    <w:pPr>
      <w:ind w:left="4320"/>
    </w:pPr>
  </w:style>
  <w:style w:type="character" w:customStyle="1" w:styleId="SignatureChar">
    <w:name w:val="Signature Char"/>
    <w:basedOn w:val="DefaultParagraphFont"/>
    <w:link w:val="Signature"/>
    <w:rsid w:val="00A37FFA"/>
    <w:rPr>
      <w:rFonts w:ascii="Arial" w:eastAsia="SimSun" w:hAnsi="Arial" w:cs="Times New Roman"/>
      <w:kern w:val="24"/>
      <w:sz w:val="20"/>
      <w:szCs w:val="20"/>
    </w:rPr>
  </w:style>
  <w:style w:type="character" w:styleId="Strong">
    <w:name w:val="Strong"/>
    <w:qFormat/>
    <w:rsid w:val="00A37FFA"/>
    <w:rPr>
      <w:b/>
      <w:bCs/>
    </w:rPr>
  </w:style>
  <w:style w:type="table" w:styleId="Table3Deffects1">
    <w:name w:val="Table 3D effects 1"/>
    <w:basedOn w:val="TableNormal"/>
    <w:rsid w:val="00A37FFA"/>
    <w:pPr>
      <w:spacing w:before="60" w:after="60" w:line="260" w:lineRule="exact"/>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A37FFA"/>
    <w:pPr>
      <w:spacing w:before="60" w:after="60" w:line="260" w:lineRule="exact"/>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37FFA"/>
    <w:pPr>
      <w:spacing w:before="60" w:after="60" w:line="260" w:lineRule="exact"/>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A37FFA"/>
    <w:pPr>
      <w:spacing w:before="60" w:after="60" w:line="260" w:lineRule="exact"/>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A37FFA"/>
    <w:pPr>
      <w:spacing w:before="60" w:after="60" w:line="260" w:lineRule="exact"/>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A37FFA"/>
    <w:pPr>
      <w:spacing w:before="60" w:after="60" w:line="260" w:lineRule="exact"/>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37FFA"/>
    <w:pPr>
      <w:spacing w:before="60" w:after="60" w:line="260" w:lineRule="exact"/>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A37FFA"/>
    <w:pPr>
      <w:spacing w:before="60" w:after="60" w:line="260" w:lineRule="exact"/>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37FFA"/>
    <w:pPr>
      <w:spacing w:before="60" w:after="60" w:line="260" w:lineRule="exact"/>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A37FFA"/>
    <w:pPr>
      <w:spacing w:before="60" w:after="60" w:line="260" w:lineRule="exact"/>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A37FFA"/>
    <w:pPr>
      <w:spacing w:before="60" w:after="60" w:line="260" w:lineRule="exact"/>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A37FFA"/>
    <w:pPr>
      <w:spacing w:before="60" w:after="60" w:line="260" w:lineRule="exact"/>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A37FFA"/>
    <w:pPr>
      <w:spacing w:before="60" w:after="60" w:line="260" w:lineRule="exact"/>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A37FFA"/>
    <w:pPr>
      <w:spacing w:before="60" w:after="60" w:line="260" w:lineRule="exact"/>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A37FFA"/>
    <w:pPr>
      <w:spacing w:before="60" w:after="60" w:line="260" w:lineRule="exact"/>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A37FFA"/>
    <w:pPr>
      <w:spacing w:before="60" w:after="60" w:line="260" w:lineRule="exact"/>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A37FFA"/>
    <w:pPr>
      <w:spacing w:before="60" w:after="60" w:line="260" w:lineRule="exact"/>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A37FFA"/>
    <w:pPr>
      <w:spacing w:before="60" w:after="60" w:line="260" w:lineRule="exac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37FFA"/>
    <w:pPr>
      <w:spacing w:before="60" w:after="60" w:line="260" w:lineRule="exact"/>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37FFA"/>
    <w:pPr>
      <w:spacing w:before="60" w:after="60" w:line="260" w:lineRule="exact"/>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37FFA"/>
    <w:pPr>
      <w:spacing w:before="60" w:after="60" w:line="260" w:lineRule="exac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A37FFA"/>
    <w:pPr>
      <w:spacing w:before="60" w:after="60" w:line="260" w:lineRule="exact"/>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qFormat/>
    <w:rsid w:val="00A37FFA"/>
    <w:pPr>
      <w:jc w:val="center"/>
      <w:outlineLvl w:val="1"/>
    </w:pPr>
    <w:rPr>
      <w:sz w:val="24"/>
      <w:szCs w:val="24"/>
    </w:rPr>
  </w:style>
  <w:style w:type="character" w:customStyle="1" w:styleId="SubtitleChar">
    <w:name w:val="Subtitle Char"/>
    <w:basedOn w:val="DefaultParagraphFont"/>
    <w:link w:val="Subtitle"/>
    <w:rsid w:val="00A37FFA"/>
    <w:rPr>
      <w:rFonts w:ascii="Arial" w:eastAsia="SimSun" w:hAnsi="Arial" w:cs="Times New Roman"/>
      <w:kern w:val="24"/>
      <w:sz w:val="24"/>
      <w:szCs w:val="24"/>
    </w:rPr>
  </w:style>
  <w:style w:type="paragraph" w:styleId="Title">
    <w:name w:val="Title"/>
    <w:basedOn w:val="Normal"/>
    <w:link w:val="TitleChar"/>
    <w:qFormat/>
    <w:rsid w:val="00A37FFA"/>
    <w:pPr>
      <w:spacing w:before="240"/>
      <w:jc w:val="center"/>
      <w:outlineLvl w:val="0"/>
    </w:pPr>
    <w:rPr>
      <w:b/>
      <w:bCs/>
      <w:kern w:val="28"/>
      <w:sz w:val="32"/>
      <w:szCs w:val="32"/>
    </w:rPr>
  </w:style>
  <w:style w:type="character" w:customStyle="1" w:styleId="TitleChar">
    <w:name w:val="Title Char"/>
    <w:basedOn w:val="DefaultParagraphFont"/>
    <w:link w:val="Title"/>
    <w:rsid w:val="00A37FFA"/>
    <w:rPr>
      <w:rFonts w:ascii="Arial" w:eastAsia="SimSun" w:hAnsi="Arial" w:cs="Times New Roman"/>
      <w:b/>
      <w:bCs/>
      <w:kern w:val="28"/>
      <w:sz w:val="32"/>
      <w:szCs w:val="32"/>
    </w:rPr>
  </w:style>
  <w:style w:type="character" w:customStyle="1" w:styleId="System">
    <w:name w:val="System"/>
    <w:aliases w:val="sys"/>
    <w:locked/>
    <w:rsid w:val="00A37FFA"/>
    <w:rPr>
      <w:b/>
      <w:color w:val="auto"/>
      <w:szCs w:val="20"/>
      <w:u w:val="none"/>
      <w:bdr w:val="none" w:sz="0" w:space="0" w:color="auto"/>
      <w:shd w:val="clear" w:color="auto" w:fill="auto"/>
    </w:rPr>
  </w:style>
  <w:style w:type="character" w:customStyle="1" w:styleId="UserInputLocalizable">
    <w:name w:val="User Input Localizable"/>
    <w:aliases w:val="uil"/>
    <w:rsid w:val="00A37FFA"/>
    <w:rPr>
      <w:b/>
      <w:color w:val="auto"/>
      <w:szCs w:val="18"/>
      <w:u w:val="none"/>
    </w:rPr>
  </w:style>
  <w:style w:type="character" w:customStyle="1" w:styleId="UnmanagedCodeEntityReference">
    <w:name w:val="Unmanaged Code Entity Reference"/>
    <w:aliases w:val="ucer"/>
    <w:locked/>
    <w:rsid w:val="00A37FFA"/>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A37FFA"/>
    <w:rPr>
      <w:b/>
      <w:szCs w:val="18"/>
    </w:rPr>
  </w:style>
  <w:style w:type="character" w:customStyle="1" w:styleId="Placeholder">
    <w:name w:val="Placeholder"/>
    <w:aliases w:val="ph"/>
    <w:rsid w:val="00A37FFA"/>
    <w:rPr>
      <w:i/>
      <w:color w:val="auto"/>
      <w:szCs w:val="18"/>
      <w:u w:val="none"/>
    </w:rPr>
  </w:style>
  <w:style w:type="character" w:customStyle="1" w:styleId="Math">
    <w:name w:val="Math"/>
    <w:aliases w:val="m"/>
    <w:locked/>
    <w:rsid w:val="00A37FFA"/>
    <w:rPr>
      <w:color w:val="C0C0C0"/>
      <w:szCs w:val="18"/>
      <w:u w:val="none"/>
      <w:bdr w:val="none" w:sz="0" w:space="0" w:color="auto"/>
      <w:shd w:val="clear" w:color="auto" w:fill="auto"/>
    </w:rPr>
  </w:style>
  <w:style w:type="character" w:customStyle="1" w:styleId="NewTerm">
    <w:name w:val="New Term"/>
    <w:aliases w:val="nt"/>
    <w:locked/>
    <w:rsid w:val="00A37FFA"/>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A37FFA"/>
    <w:rPr>
      <w:color w:val="C0C0C0"/>
    </w:rPr>
  </w:style>
  <w:style w:type="paragraph" w:customStyle="1" w:styleId="BulletedDynamicLinkinList2">
    <w:name w:val="Bulleted Dynamic Link in List 2"/>
    <w:basedOn w:val="Normal"/>
    <w:locked/>
    <w:rsid w:val="00A37FFA"/>
    <w:rPr>
      <w:color w:val="C0C0C0"/>
    </w:rPr>
  </w:style>
  <w:style w:type="paragraph" w:customStyle="1" w:styleId="BulletedDynamicLink">
    <w:name w:val="Bulleted Dynamic Link"/>
    <w:basedOn w:val="Normal"/>
    <w:locked/>
    <w:rsid w:val="00A37FFA"/>
    <w:rPr>
      <w:color w:val="C0C0C0"/>
    </w:rPr>
  </w:style>
  <w:style w:type="character" w:customStyle="1" w:styleId="LabelChar">
    <w:name w:val="Label Char"/>
    <w:aliases w:val="l Char"/>
    <w:link w:val="Label"/>
    <w:rsid w:val="00A37FFA"/>
    <w:rPr>
      <w:rFonts w:ascii="Arial" w:eastAsia="SimSun" w:hAnsi="Arial" w:cs="Times New Roman"/>
      <w:b/>
      <w:kern w:val="24"/>
      <w:sz w:val="20"/>
      <w:szCs w:val="20"/>
    </w:rPr>
  </w:style>
  <w:style w:type="character" w:customStyle="1" w:styleId="LabelinList1Char">
    <w:name w:val="Label in List 1 Char"/>
    <w:aliases w:val="l1 Char"/>
    <w:link w:val="LabelinList1"/>
    <w:rsid w:val="00A37FFA"/>
    <w:rPr>
      <w:rFonts w:ascii="Arial" w:eastAsia="SimSun" w:hAnsi="Arial" w:cs="Times New Roman"/>
      <w:b/>
      <w:kern w:val="24"/>
      <w:sz w:val="20"/>
      <w:szCs w:val="20"/>
    </w:rPr>
  </w:style>
  <w:style w:type="paragraph" w:customStyle="1" w:styleId="Strikethrough">
    <w:name w:val="Strikethrough"/>
    <w:aliases w:val="strike"/>
    <w:basedOn w:val="Normal"/>
    <w:rsid w:val="00A37FFA"/>
    <w:rPr>
      <w:strike/>
    </w:rPr>
  </w:style>
  <w:style w:type="paragraph" w:customStyle="1" w:styleId="TableFootnote">
    <w:name w:val="Table Footnote"/>
    <w:aliases w:val="tf"/>
    <w:basedOn w:val="Normal"/>
    <w:rsid w:val="00A37FFA"/>
    <w:pPr>
      <w:spacing w:before="80" w:after="80"/>
      <w:ind w:left="216" w:hanging="216"/>
    </w:pPr>
  </w:style>
  <w:style w:type="paragraph" w:customStyle="1" w:styleId="TableFootnoteinList1">
    <w:name w:val="Table Footnote in List 1"/>
    <w:aliases w:val="tf1"/>
    <w:basedOn w:val="TableFootnote"/>
    <w:rsid w:val="00A37FFA"/>
    <w:pPr>
      <w:ind w:left="576"/>
    </w:pPr>
  </w:style>
  <w:style w:type="paragraph" w:customStyle="1" w:styleId="TableFootnoteinList2">
    <w:name w:val="Table Footnote in List 2"/>
    <w:aliases w:val="tf2"/>
    <w:basedOn w:val="TableFootnote"/>
    <w:rsid w:val="00A37FFA"/>
    <w:pPr>
      <w:ind w:left="936"/>
    </w:pPr>
  </w:style>
  <w:style w:type="character" w:customStyle="1" w:styleId="DynamicLink">
    <w:name w:val="Dynamic Link"/>
    <w:aliases w:val="dl"/>
    <w:locked/>
    <w:rsid w:val="00A37FFA"/>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A37FFA"/>
    <w:pPr>
      <w:spacing w:after="0" w:line="240" w:lineRule="auto"/>
    </w:pPr>
    <w:rPr>
      <w:rFonts w:ascii="Arial" w:eastAsia="Times New Roman" w:hAnsi="Arial" w:cs="Times New Roman"/>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A37FFA"/>
    <w:rPr>
      <w:color w:val="C0C0C0"/>
    </w:rPr>
  </w:style>
  <w:style w:type="paragraph" w:customStyle="1" w:styleId="PrintDivisionNumber">
    <w:name w:val="Print Division Number"/>
    <w:aliases w:val="pdn"/>
    <w:basedOn w:val="Normal"/>
    <w:locked/>
    <w:rsid w:val="00A37FFA"/>
    <w:pPr>
      <w:spacing w:before="0" w:after="0" w:line="240" w:lineRule="auto"/>
    </w:pPr>
    <w:rPr>
      <w:color w:val="C0C0C0"/>
    </w:rPr>
  </w:style>
  <w:style w:type="paragraph" w:customStyle="1" w:styleId="PrintDivisionTitle">
    <w:name w:val="Print Division Title"/>
    <w:aliases w:val="pdt"/>
    <w:basedOn w:val="Normal"/>
    <w:locked/>
    <w:rsid w:val="00A37FFA"/>
    <w:pPr>
      <w:spacing w:before="0" w:after="0" w:line="240" w:lineRule="auto"/>
    </w:pPr>
    <w:rPr>
      <w:color w:val="C0C0C0"/>
    </w:rPr>
  </w:style>
  <w:style w:type="paragraph" w:customStyle="1" w:styleId="PrintMSCorp">
    <w:name w:val="Print MS Corp"/>
    <w:aliases w:val="pms"/>
    <w:basedOn w:val="Normal"/>
    <w:locked/>
    <w:rsid w:val="00A37FFA"/>
    <w:pPr>
      <w:spacing w:before="0" w:after="0" w:line="240" w:lineRule="auto"/>
    </w:pPr>
    <w:rPr>
      <w:color w:val="C0C0C0"/>
    </w:rPr>
  </w:style>
  <w:style w:type="paragraph" w:customStyle="1" w:styleId="RevisionHistory">
    <w:name w:val="Revision History"/>
    <w:aliases w:val="rh"/>
    <w:basedOn w:val="Normal"/>
    <w:locked/>
    <w:rsid w:val="00A37FFA"/>
    <w:pPr>
      <w:spacing w:before="0" w:after="0" w:line="240" w:lineRule="auto"/>
    </w:pPr>
    <w:rPr>
      <w:color w:val="C0C0C0"/>
    </w:rPr>
  </w:style>
  <w:style w:type="character" w:customStyle="1" w:styleId="SV">
    <w:name w:val="SV"/>
    <w:locked/>
    <w:rsid w:val="00A37FFA"/>
    <w:rPr>
      <w:rFonts w:ascii="Arial" w:hAnsi="Arial"/>
      <w:color w:val="C0C0C0"/>
      <w:sz w:val="20"/>
      <w:szCs w:val="18"/>
      <w:bdr w:val="none" w:sz="0" w:space="0" w:color="auto"/>
      <w:shd w:val="clear" w:color="auto" w:fill="auto"/>
    </w:rPr>
  </w:style>
  <w:style w:type="character" w:styleId="Hyperlink">
    <w:name w:val="Hyperlink"/>
    <w:uiPriority w:val="99"/>
    <w:rsid w:val="00A37FFA"/>
    <w:rPr>
      <w:color w:val="0000FF"/>
      <w:sz w:val="20"/>
      <w:szCs w:val="18"/>
      <w:u w:val="single"/>
    </w:rPr>
  </w:style>
  <w:style w:type="paragraph" w:customStyle="1" w:styleId="Copyright">
    <w:name w:val="Copyright"/>
    <w:aliases w:val="copy"/>
    <w:basedOn w:val="Normal"/>
    <w:rsid w:val="00A37FFA"/>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A37FFA"/>
    <w:pPr>
      <w:framePr w:wrap="notBeside"/>
      <w:ind w:left="720"/>
    </w:pPr>
  </w:style>
  <w:style w:type="paragraph" w:customStyle="1" w:styleId="ProcedureTitle">
    <w:name w:val="Procedure Title"/>
    <w:aliases w:val="prt"/>
    <w:basedOn w:val="Normal"/>
    <w:rsid w:val="00A37FFA"/>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A37FFA"/>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A37FFA"/>
    <w:rPr>
      <w:rFonts w:ascii="Courier New" w:eastAsia="Times New Roman" w:hAnsi="Courier New" w:cs="Times New Roman"/>
      <w:noProof/>
      <w:color w:val="000000"/>
      <w:sz w:val="16"/>
      <w:szCs w:val="16"/>
    </w:rPr>
  </w:style>
  <w:style w:type="character" w:customStyle="1" w:styleId="ListBulletChar">
    <w:name w:val="List Bullet Char"/>
    <w:link w:val="ListBullet"/>
    <w:rsid w:val="00A37FFA"/>
    <w:rPr>
      <w:rFonts w:ascii="Arial" w:eastAsia="SimSun" w:hAnsi="Arial" w:cs="Times New Roman"/>
      <w:kern w:val="24"/>
      <w:sz w:val="20"/>
      <w:szCs w:val="20"/>
    </w:rPr>
  </w:style>
  <w:style w:type="character" w:customStyle="1" w:styleId="BulletedList2Char">
    <w:name w:val="Bulleted List 2 Char"/>
    <w:aliases w:val="bl2 Char Char"/>
    <w:link w:val="BulletedList2"/>
    <w:rsid w:val="00A37FFA"/>
    <w:rPr>
      <w:rFonts w:ascii="Arial" w:eastAsia="SimSun" w:hAnsi="Arial" w:cs="Times New Roman"/>
      <w:kern w:val="24"/>
      <w:sz w:val="20"/>
      <w:szCs w:val="20"/>
    </w:rPr>
  </w:style>
  <w:style w:type="paragraph" w:styleId="TOC5">
    <w:name w:val="toc 5"/>
    <w:aliases w:val="toc5"/>
    <w:basedOn w:val="Normal"/>
    <w:next w:val="Normal"/>
    <w:uiPriority w:val="39"/>
    <w:rsid w:val="00A37FFA"/>
    <w:pPr>
      <w:spacing w:before="0" w:after="0"/>
      <w:ind w:left="936" w:hanging="187"/>
    </w:pPr>
  </w:style>
  <w:style w:type="paragraph" w:customStyle="1" w:styleId="PageHeader">
    <w:name w:val="Page Header"/>
    <w:aliases w:val="pgh"/>
    <w:basedOn w:val="Normal"/>
    <w:rsid w:val="00A37FFA"/>
    <w:pPr>
      <w:spacing w:before="0" w:after="240" w:line="240" w:lineRule="auto"/>
      <w:jc w:val="right"/>
    </w:pPr>
    <w:rPr>
      <w:b/>
    </w:rPr>
  </w:style>
  <w:style w:type="paragraph" w:customStyle="1" w:styleId="PageFooter">
    <w:name w:val="Page Footer"/>
    <w:aliases w:val="pgf"/>
    <w:basedOn w:val="Normal"/>
    <w:rsid w:val="00A37FFA"/>
    <w:pPr>
      <w:spacing w:before="0" w:after="0" w:line="240" w:lineRule="auto"/>
      <w:jc w:val="right"/>
    </w:pPr>
  </w:style>
  <w:style w:type="paragraph" w:customStyle="1" w:styleId="PageNum">
    <w:name w:val="Page Num"/>
    <w:aliases w:val="pgn"/>
    <w:basedOn w:val="Normal"/>
    <w:rsid w:val="00A37FFA"/>
    <w:pPr>
      <w:spacing w:before="0" w:after="0" w:line="240" w:lineRule="auto"/>
      <w:ind w:right="518"/>
      <w:jc w:val="right"/>
    </w:pPr>
    <w:rPr>
      <w:b/>
    </w:rPr>
  </w:style>
  <w:style w:type="character" w:customStyle="1" w:styleId="NumberedListIndexer">
    <w:name w:val="Numbered List Indexer"/>
    <w:aliases w:val="nlx"/>
    <w:rsid w:val="00A37FFA"/>
    <w:rPr>
      <w:dstrike w:val="0"/>
      <w:vanish/>
      <w:color w:val="C0C0C0"/>
      <w:szCs w:val="18"/>
      <w:u w:val="none"/>
      <w:vertAlign w:val="baseline"/>
    </w:rPr>
  </w:style>
  <w:style w:type="paragraph" w:customStyle="1" w:styleId="ProcedureTitleinList1">
    <w:name w:val="Procedure Title in List 1"/>
    <w:aliases w:val="prt1"/>
    <w:basedOn w:val="ProcedureTitle"/>
    <w:rsid w:val="00A37FFA"/>
    <w:pPr>
      <w:framePr w:wrap="notBeside"/>
    </w:pPr>
  </w:style>
  <w:style w:type="paragraph" w:styleId="TOC6">
    <w:name w:val="toc 6"/>
    <w:aliases w:val="toc6"/>
    <w:basedOn w:val="Normal"/>
    <w:next w:val="Normal"/>
    <w:uiPriority w:val="39"/>
    <w:rsid w:val="00A37FFA"/>
    <w:pPr>
      <w:spacing w:before="0" w:after="0"/>
      <w:ind w:left="1123" w:hanging="187"/>
    </w:pPr>
  </w:style>
  <w:style w:type="paragraph" w:customStyle="1" w:styleId="ProcedureTitleinList2">
    <w:name w:val="Procedure Title in List 2"/>
    <w:aliases w:val="prt2"/>
    <w:basedOn w:val="ProcedureTitle"/>
    <w:rsid w:val="00A37FFA"/>
    <w:pPr>
      <w:framePr w:wrap="notBeside"/>
      <w:ind w:left="720"/>
    </w:pPr>
  </w:style>
  <w:style w:type="table" w:customStyle="1" w:styleId="DefinitionTable">
    <w:name w:val="Definition Table"/>
    <w:aliases w:val="dtbl"/>
    <w:basedOn w:val="TableNormal"/>
    <w:rsid w:val="00A37FFA"/>
    <w:pPr>
      <w:spacing w:after="180" w:line="220" w:lineRule="exact"/>
      <w:ind w:right="1440"/>
    </w:pPr>
    <w:rPr>
      <w:rFonts w:ascii="Arial" w:eastAsia="Times New Roman" w:hAnsi="Arial" w:cs="Times New Roman"/>
      <w:sz w:val="18"/>
      <w:szCs w:val="18"/>
    </w:rPr>
    <w:tblPr>
      <w:tblInd w:w="187" w:type="dxa"/>
      <w:tblCellMar>
        <w:left w:w="0" w:type="dxa"/>
        <w:right w:w="0" w:type="dxa"/>
      </w:tblCellMar>
    </w:tblPr>
  </w:style>
  <w:style w:type="paragraph" w:styleId="TOC9">
    <w:name w:val="toc 9"/>
    <w:basedOn w:val="Normal"/>
    <w:next w:val="Normal"/>
    <w:uiPriority w:val="39"/>
    <w:rsid w:val="00A37FFA"/>
    <w:pPr>
      <w:ind w:left="1785" w:hanging="187"/>
    </w:pPr>
  </w:style>
  <w:style w:type="paragraph" w:styleId="TOC7">
    <w:name w:val="toc 7"/>
    <w:basedOn w:val="Normal"/>
    <w:next w:val="Normal"/>
    <w:uiPriority w:val="39"/>
    <w:rsid w:val="00A37FFA"/>
    <w:pPr>
      <w:ind w:left="1382" w:hanging="187"/>
    </w:pPr>
  </w:style>
  <w:style w:type="paragraph" w:styleId="TOC8">
    <w:name w:val="toc 8"/>
    <w:basedOn w:val="Normal"/>
    <w:next w:val="Normal"/>
    <w:uiPriority w:val="39"/>
    <w:rsid w:val="00A37FFA"/>
    <w:pPr>
      <w:ind w:left="1584" w:hanging="187"/>
    </w:pPr>
  </w:style>
  <w:style w:type="table" w:customStyle="1" w:styleId="DefinitionTableinList1">
    <w:name w:val="Definition Table in List 1"/>
    <w:aliases w:val="dtbl1"/>
    <w:basedOn w:val="DefinitionTable"/>
    <w:rsid w:val="00A37FFA"/>
    <w:tblPr>
      <w:tblInd w:w="547" w:type="dxa"/>
    </w:tblPr>
  </w:style>
  <w:style w:type="table" w:customStyle="1" w:styleId="DefinitionTableinList2">
    <w:name w:val="Definition Table in List 2"/>
    <w:aliases w:val="dtbl2"/>
    <w:basedOn w:val="DefinitionTable"/>
    <w:rsid w:val="00A37FFA"/>
    <w:tblPr>
      <w:tblInd w:w="907" w:type="dxa"/>
    </w:tblPr>
  </w:style>
  <w:style w:type="table" w:customStyle="1" w:styleId="PacketTable">
    <w:name w:val="Packet Table"/>
    <w:basedOn w:val="TableNormal"/>
    <w:rsid w:val="00A37FFA"/>
    <w:pPr>
      <w:spacing w:before="60" w:after="60" w:line="240" w:lineRule="exact"/>
      <w:jc w:val="center"/>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A37FFA"/>
    <w:pPr>
      <w:numPr>
        <w:numId w:val="6"/>
      </w:numPr>
      <w:spacing w:line="260" w:lineRule="exact"/>
      <w:ind w:left="1080"/>
    </w:pPr>
  </w:style>
  <w:style w:type="paragraph" w:customStyle="1" w:styleId="BulletedList4">
    <w:name w:val="Bulleted List 4"/>
    <w:aliases w:val="bl4"/>
    <w:basedOn w:val="ListBullet"/>
    <w:rsid w:val="00A37FFA"/>
    <w:pPr>
      <w:numPr>
        <w:numId w:val="7"/>
      </w:numPr>
      <w:ind w:left="1440"/>
    </w:pPr>
  </w:style>
  <w:style w:type="paragraph" w:customStyle="1" w:styleId="BulletedList5">
    <w:name w:val="Bulleted List 5"/>
    <w:aliases w:val="bl5"/>
    <w:basedOn w:val="ListBullet"/>
    <w:rsid w:val="00A37FFA"/>
    <w:pPr>
      <w:numPr>
        <w:numId w:val="8"/>
      </w:numPr>
      <w:ind w:left="1800"/>
    </w:pPr>
  </w:style>
  <w:style w:type="character" w:customStyle="1" w:styleId="FooterItalic">
    <w:name w:val="Footer Italic"/>
    <w:aliases w:val="fi"/>
    <w:rsid w:val="00A37FFA"/>
    <w:rPr>
      <w:rFonts w:ascii="Times New Roman" w:hAnsi="Times New Roman"/>
      <w:i/>
      <w:sz w:val="16"/>
      <w:szCs w:val="16"/>
    </w:rPr>
  </w:style>
  <w:style w:type="character" w:customStyle="1" w:styleId="FooterSmall">
    <w:name w:val="Footer Small"/>
    <w:aliases w:val="fs"/>
    <w:rsid w:val="00A37FFA"/>
    <w:rPr>
      <w:rFonts w:ascii="Times New Roman" w:hAnsi="Times New Roman"/>
      <w:sz w:val="17"/>
      <w:szCs w:val="16"/>
    </w:rPr>
  </w:style>
  <w:style w:type="paragraph" w:customStyle="1" w:styleId="GenericEntry">
    <w:name w:val="Generic Entry"/>
    <w:aliases w:val="ge"/>
    <w:basedOn w:val="Normal"/>
    <w:next w:val="Normal"/>
    <w:rsid w:val="00A37FFA"/>
    <w:pPr>
      <w:spacing w:after="240" w:line="260" w:lineRule="exact"/>
      <w:ind w:left="720" w:hanging="720"/>
    </w:pPr>
  </w:style>
  <w:style w:type="table" w:customStyle="1" w:styleId="IndentedPacketFieldBits">
    <w:name w:val="Indented Packet Field Bits"/>
    <w:aliases w:val="pfbi"/>
    <w:basedOn w:val="TableNormal"/>
    <w:rsid w:val="00A37FFA"/>
    <w:pPr>
      <w:spacing w:after="0" w:line="240" w:lineRule="auto"/>
    </w:pPr>
    <w:rPr>
      <w:rFonts w:ascii="Times New Roman" w:eastAsia="Times New Roman" w:hAnsi="Times New Roman" w:cs="Times New Roman"/>
      <w:sz w:val="24"/>
      <w:szCs w:val="20"/>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A37FFA"/>
    <w:pPr>
      <w:numPr>
        <w:numId w:val="9"/>
      </w:numPr>
      <w:spacing w:line="260" w:lineRule="exact"/>
      <w:ind w:left="1080"/>
    </w:pPr>
  </w:style>
  <w:style w:type="paragraph" w:customStyle="1" w:styleId="NumberedList4">
    <w:name w:val="Numbered List 4"/>
    <w:aliases w:val="nl4"/>
    <w:basedOn w:val="ListNumber"/>
    <w:rsid w:val="00A37FFA"/>
    <w:pPr>
      <w:numPr>
        <w:numId w:val="10"/>
      </w:numPr>
      <w:tabs>
        <w:tab w:val="left" w:pos="1800"/>
      </w:tabs>
    </w:pPr>
  </w:style>
  <w:style w:type="paragraph" w:customStyle="1" w:styleId="NumberedList5">
    <w:name w:val="Numbered List 5"/>
    <w:aliases w:val="nl5"/>
    <w:basedOn w:val="ListNumber"/>
    <w:rsid w:val="00A37FFA"/>
    <w:pPr>
      <w:numPr>
        <w:numId w:val="11"/>
      </w:numPr>
    </w:pPr>
  </w:style>
  <w:style w:type="table" w:customStyle="1" w:styleId="PacketFieldBitsTable">
    <w:name w:val="Packet Field Bits Table"/>
    <w:aliases w:val="pfbt"/>
    <w:basedOn w:val="TableNormal"/>
    <w:rsid w:val="00A37FFA"/>
    <w:pPr>
      <w:spacing w:after="0" w:line="240" w:lineRule="auto"/>
      <w:jc w:val="center"/>
    </w:pPr>
    <w:rPr>
      <w:rFonts w:ascii="Times New Roman" w:eastAsia="Times New Roman" w:hAnsi="Times New Roman" w:cs="Times New Roman"/>
      <w:sz w:val="20"/>
      <w:szCs w:val="20"/>
    </w:r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A37FFA"/>
    <w:pPr>
      <w:spacing w:after="0" w:line="240" w:lineRule="auto"/>
    </w:pPr>
    <w:rPr>
      <w:rFonts w:ascii="Times New Roman" w:eastAsia="Times New Roman" w:hAnsi="Times New Roman" w:cs="Times New Roman"/>
      <w:sz w:val="24"/>
      <w:szCs w:val="20"/>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A37FFA"/>
    <w:rPr>
      <w:b/>
      <w:u w:val="single"/>
    </w:rPr>
  </w:style>
  <w:style w:type="paragraph" w:customStyle="1" w:styleId="AlertLabelinList3">
    <w:name w:val="Alert Label in List 3"/>
    <w:aliases w:val="al3"/>
    <w:basedOn w:val="AlertLabel"/>
    <w:rsid w:val="00A37FFA"/>
    <w:pPr>
      <w:framePr w:wrap="notBeside"/>
      <w:ind w:left="1080"/>
    </w:pPr>
  </w:style>
  <w:style w:type="paragraph" w:customStyle="1" w:styleId="AlertTextinList3">
    <w:name w:val="Alert Text in List 3"/>
    <w:aliases w:val="at3"/>
    <w:basedOn w:val="AlertText"/>
    <w:rsid w:val="00A37FFA"/>
    <w:pPr>
      <w:ind w:left="1440"/>
    </w:pPr>
  </w:style>
  <w:style w:type="character" w:styleId="PageNumber">
    <w:name w:val="page number"/>
    <w:rsid w:val="00A37FFA"/>
  </w:style>
  <w:style w:type="paragraph" w:styleId="ListParagraph">
    <w:name w:val="List Paragraph"/>
    <w:basedOn w:val="Normal"/>
    <w:uiPriority w:val="34"/>
    <w:qFormat/>
    <w:rsid w:val="00A37FFA"/>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A37FFA"/>
    <w:rPr>
      <w:color w:val="0000FF"/>
      <w:u w:val="single"/>
    </w:rPr>
  </w:style>
  <w:style w:type="paragraph" w:customStyle="1" w:styleId="SampleCode">
    <w:name w:val="SampleCode"/>
    <w:basedOn w:val="Code"/>
    <w:link w:val="SampleCodeChar"/>
    <w:qFormat/>
    <w:rsid w:val="00A37FFA"/>
    <w:pPr>
      <w:shd w:val="pct10" w:color="auto" w:fill="auto"/>
    </w:pPr>
    <w:rPr>
      <w:color w:val="0000FF"/>
      <w:sz w:val="18"/>
    </w:rPr>
  </w:style>
  <w:style w:type="character" w:customStyle="1" w:styleId="SampleCodeChar">
    <w:name w:val="SampleCode Char"/>
    <w:link w:val="SampleCode"/>
    <w:rsid w:val="00A37FFA"/>
    <w:rPr>
      <w:rFonts w:ascii="Courier New" w:eastAsia="Times New Roman" w:hAnsi="Courier New" w:cs="Times New Roman"/>
      <w:noProof/>
      <w:color w:val="0000FF"/>
      <w:sz w:val="18"/>
      <w:szCs w:val="16"/>
      <w:shd w:val="pct10" w:color="auto" w:fill="auto"/>
    </w:rPr>
  </w:style>
  <w:style w:type="paragraph" w:styleId="NoSpacing">
    <w:name w:val="No Spacing"/>
    <w:uiPriority w:val="1"/>
    <w:qFormat/>
    <w:rsid w:val="00A37FFA"/>
    <w:pPr>
      <w:spacing w:after="0" w:line="240" w:lineRule="auto"/>
    </w:pPr>
    <w:rPr>
      <w:rFonts w:ascii="Calibri" w:eastAsia="Calibri" w:hAnsi="Calibri" w:cs="Times New Roman"/>
    </w:rPr>
  </w:style>
  <w:style w:type="paragraph" w:customStyle="1" w:styleId="EmptyCellLayoutStyle">
    <w:name w:val="EmptyCellLayoutStyle"/>
    <w:rsid w:val="00A37FFA"/>
    <w:rPr>
      <w:rFonts w:ascii="Times New Roman" w:eastAsia="Times New Roman" w:hAnsi="Times New Roman" w:cs="Times New Roman"/>
      <w:sz w:val="2"/>
      <w:szCs w:val="20"/>
    </w:rPr>
  </w:style>
  <w:style w:type="paragraph" w:styleId="Revision">
    <w:name w:val="Revision"/>
    <w:hidden/>
    <w:rsid w:val="00A37FFA"/>
    <w:pPr>
      <w:spacing w:after="0" w:line="240" w:lineRule="auto"/>
    </w:pPr>
    <w:rPr>
      <w:rFonts w:ascii="Arial" w:eastAsia="SimSun" w:hAnsi="Arial" w:cs="Times New Roman"/>
      <w:kern w:val="24"/>
      <w:sz w:val="20"/>
      <w:szCs w:val="20"/>
    </w:rPr>
  </w:style>
  <w:style w:type="table" w:customStyle="1" w:styleId="1">
    <w:name w:val="Обычная таблица1"/>
    <w:uiPriority w:val="99"/>
    <w:semiHidden/>
    <w:rsid w:val="00A37FFA"/>
    <w:pPr>
      <w:spacing w:line="256" w:lineRule="auto"/>
    </w:pPr>
    <w:tblPr>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37FFA"/>
    <w:pPr>
      <w:outlineLvl w:val="9"/>
    </w:pPr>
  </w:style>
  <w:style w:type="table" w:customStyle="1" w:styleId="2">
    <w:name w:val="Обычная таблица2"/>
    <w:uiPriority w:val="99"/>
    <w:semiHidden/>
    <w:rsid w:val="00A37FFA"/>
    <w:pPr>
      <w:spacing w:line="256" w:lineRule="auto"/>
    </w:p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Id="rId8" Type="http://schemas.openxmlformats.org/officeDocument/2006/relationships/footnotes" Target="footnotes.xml" /><Relationship Id="rId13" Type="http://schemas.openxmlformats.org/officeDocument/2006/relationships/footer" Target="footer1.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header" Target="header1.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hyperlink" Target="mailto:sqlmpsfeedback@microsoft.com" TargetMode="External" /><Relationship Id="rId5" Type="http://schemas.openxmlformats.org/officeDocument/2006/relationships/styles" Target="styles.xml" /><Relationship Id="rId15" Type="http://schemas.openxmlformats.org/officeDocument/2006/relationships/theme" Target="theme/theme1.xml" /><Relationship Id="rId10" Type="http://schemas.openxmlformats.org/officeDocument/2006/relationships/image" Target="media/image1.png"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85B5BF-DC1D-48FD-A671-28B0D8AD8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6AE492B-1658-4B7B-AC60-11041ED6FB25}">
  <ds:schemaRefs>
    <ds:schemaRef ds:uri="http://schemas.microsoft.com/sharepoint/v3/contenttype/forms"/>
  </ds:schemaRefs>
</ds:datastoreItem>
</file>

<file path=customXml/itemProps3.xml><?xml version="1.0" encoding="utf-8"?>
<ds:datastoreItem xmlns:ds="http://schemas.openxmlformats.org/officeDocument/2006/customXml" ds:itemID="{FB19B5C7-3276-4367-9F2D-318E0DE14DCD}">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58</Pages>
  <Words>146279</Words>
  <Characters>833791</Characters>
  <Application>Microsoft Office Word</Application>
  <DocSecurity>0</DocSecurity>
  <Lines>6948</Lines>
  <Paragraphs>1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 Izmailov</dc:creator>
  <cp:keywords/>
  <dc:description/>
  <cp:lastModifiedBy>Alexander Protsenko</cp:lastModifiedBy>
  <cp:revision>8</cp:revision>
  <dcterms:created xsi:type="dcterms:W3CDTF">2017-11-01T16:20:00Z</dcterms:created>
  <dcterms:modified xsi:type="dcterms:W3CDTF">2017-11-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